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F502F" w14:textId="63BDB842" w:rsidR="00CB203B" w:rsidRPr="009245D5" w:rsidRDefault="00C70AFC" w:rsidP="004C6A81">
      <w:pPr>
        <w:jc w:val="center"/>
        <w:rPr>
          <w:rFonts w:cs="Arial"/>
          <w:b/>
          <w:bCs/>
          <w:u w:val="single"/>
        </w:rPr>
      </w:pPr>
      <w:r w:rsidRPr="009245D5">
        <w:rPr>
          <w:rFonts w:cs="Arial"/>
          <w:b/>
          <w:bCs/>
          <w:u w:val="single"/>
        </w:rPr>
        <w:t>Call notes</w:t>
      </w:r>
    </w:p>
    <w:p w14:paraId="1A4A9528" w14:textId="77777777" w:rsidR="005A4E4B" w:rsidRPr="009245D5" w:rsidRDefault="005A4E4B" w:rsidP="005A4E4B">
      <w:pPr>
        <w:pStyle w:val="Heading1"/>
        <w:rPr>
          <w:rFonts w:cs="Arial"/>
          <w:b/>
          <w:szCs w:val="20"/>
        </w:rPr>
      </w:pPr>
      <w:r w:rsidRPr="009245D5">
        <w:rPr>
          <w:rFonts w:cs="Arial"/>
          <w:szCs w:val="20"/>
        </w:rPr>
        <w:t>24</w:t>
      </w:r>
      <w:r w:rsidRPr="009245D5">
        <w:rPr>
          <w:rFonts w:cs="Arial"/>
          <w:szCs w:val="20"/>
          <w:vertAlign w:val="superscript"/>
        </w:rPr>
        <w:t>th</w:t>
      </w:r>
      <w:r w:rsidRPr="009245D5">
        <w:rPr>
          <w:rFonts w:cs="Arial"/>
          <w:szCs w:val="20"/>
        </w:rPr>
        <w:t xml:space="preserve"> Feb</w:t>
      </w:r>
    </w:p>
    <w:p w14:paraId="3A48EB49" w14:textId="77777777" w:rsidR="005A4E4B" w:rsidRPr="009245D5" w:rsidRDefault="005A4E4B" w:rsidP="005A4E4B">
      <w:pPr>
        <w:pStyle w:val="NormalWeb"/>
        <w:spacing w:beforeAutospacing="0" w:after="0" w:afterAutospacing="0"/>
        <w:rPr>
          <w:rFonts w:ascii="Arial" w:hAnsi="Arial" w:cs="Arial"/>
          <w:szCs w:val="20"/>
        </w:rPr>
      </w:pPr>
      <w:r w:rsidRPr="009245D5">
        <w:rPr>
          <w:rFonts w:ascii="Arial" w:hAnsi="Arial" w:cs="Arial"/>
          <w:szCs w:val="20"/>
        </w:rPr>
        <w:t>Jack - Napier - Sim card stopped working, is now asking for APN again. This is the new sim card and it was working but wonder if the mobile connection driver has dropped off after the recent Windows update.</w:t>
      </w:r>
    </w:p>
    <w:p w14:paraId="1A771B80" w14:textId="77777777" w:rsidR="005A4E4B" w:rsidRPr="009245D5" w:rsidRDefault="005A4E4B" w:rsidP="005A4E4B">
      <w:pPr>
        <w:pStyle w:val="NormalWeb"/>
        <w:spacing w:beforeAutospacing="0" w:after="0" w:afterAutospacing="0"/>
        <w:rPr>
          <w:rFonts w:ascii="Arial" w:hAnsi="Arial" w:cs="Arial"/>
          <w:szCs w:val="20"/>
        </w:rPr>
      </w:pPr>
      <w:r w:rsidRPr="009245D5">
        <w:rPr>
          <w:rFonts w:ascii="Arial" w:hAnsi="Arial" w:cs="Arial"/>
          <w:szCs w:val="20"/>
        </w:rPr>
        <w:t> </w:t>
      </w:r>
    </w:p>
    <w:p w14:paraId="6666B804" w14:textId="77777777" w:rsidR="005A4E4B" w:rsidRPr="009245D5" w:rsidRDefault="005A4E4B" w:rsidP="005A4E4B">
      <w:pPr>
        <w:pStyle w:val="NormalWeb"/>
        <w:spacing w:beforeAutospacing="0" w:after="0" w:afterAutospacing="0"/>
        <w:rPr>
          <w:rFonts w:ascii="Arial" w:hAnsi="Arial" w:cs="Arial"/>
          <w:szCs w:val="20"/>
        </w:rPr>
      </w:pPr>
      <w:r w:rsidRPr="009245D5">
        <w:rPr>
          <w:rFonts w:ascii="Arial" w:hAnsi="Arial" w:cs="Arial"/>
          <w:szCs w:val="20"/>
        </w:rPr>
        <w:t>Louis cooper - trying to open PDF but keeps "not responding". Uptime was at 13 days. Restarted computer - had an update needing to restart pc. Update/restart will take a while so will try PDF again once pc has finished and call us back if there is still an issue.</w:t>
      </w:r>
      <w:r w:rsidRPr="009245D5">
        <w:rPr>
          <w:rFonts w:ascii="Arial" w:hAnsi="Arial" w:cs="Arial"/>
          <w:szCs w:val="20"/>
        </w:rPr>
        <w:br/>
        <w:t>Still an issue after restart so did a repair on Adobe - didn't work.</w:t>
      </w:r>
    </w:p>
    <w:p w14:paraId="0DAE6C57" w14:textId="77777777" w:rsidR="005A4E4B" w:rsidRPr="009245D5" w:rsidRDefault="005A4E4B" w:rsidP="005A4E4B">
      <w:pPr>
        <w:pStyle w:val="NormalWeb"/>
        <w:spacing w:beforeAutospacing="0" w:after="0" w:afterAutospacing="0"/>
        <w:rPr>
          <w:rFonts w:ascii="Arial" w:hAnsi="Arial" w:cs="Arial"/>
          <w:szCs w:val="20"/>
        </w:rPr>
      </w:pPr>
      <w:r w:rsidRPr="009245D5">
        <w:rPr>
          <w:rFonts w:ascii="Arial" w:hAnsi="Arial" w:cs="Arial"/>
          <w:szCs w:val="20"/>
        </w:rPr>
        <w:t>Uninstalled and reinstalled Adobe - now works fine</w:t>
      </w:r>
    </w:p>
    <w:p w14:paraId="777EF4E2" w14:textId="77777777" w:rsidR="005A4E4B" w:rsidRPr="009245D5" w:rsidRDefault="005A4E4B" w:rsidP="005A4E4B">
      <w:pPr>
        <w:pStyle w:val="NormalWeb"/>
        <w:spacing w:beforeAutospacing="0" w:after="0" w:afterAutospacing="0"/>
        <w:rPr>
          <w:rFonts w:ascii="Arial" w:hAnsi="Arial" w:cs="Arial"/>
          <w:szCs w:val="20"/>
        </w:rPr>
      </w:pPr>
      <w:r w:rsidRPr="009245D5">
        <w:rPr>
          <w:rFonts w:ascii="Arial" w:hAnsi="Arial" w:cs="Arial"/>
          <w:szCs w:val="20"/>
        </w:rPr>
        <w:t> </w:t>
      </w:r>
    </w:p>
    <w:p w14:paraId="5C85738B" w14:textId="77777777" w:rsidR="005A4E4B" w:rsidRPr="009245D5" w:rsidRDefault="005A4E4B" w:rsidP="005A4E4B">
      <w:pPr>
        <w:pStyle w:val="NormalWeb"/>
        <w:spacing w:beforeAutospacing="0" w:after="0" w:afterAutospacing="0"/>
        <w:rPr>
          <w:rFonts w:ascii="Arial" w:hAnsi="Arial" w:cs="Arial"/>
          <w:szCs w:val="20"/>
        </w:rPr>
      </w:pPr>
      <w:r w:rsidRPr="009245D5">
        <w:rPr>
          <w:rFonts w:ascii="Arial" w:hAnsi="Arial" w:cs="Arial"/>
          <w:szCs w:val="20"/>
        </w:rPr>
        <w:t>Lance Cawte - D365 - put invoice number on to purchase order then press ok and comes up with inventory dimension location must be specified. Open PO: 7042112. Invoice number: 5287696</w:t>
      </w:r>
    </w:p>
    <w:p w14:paraId="06AE75A3" w14:textId="77777777" w:rsidR="005A4E4B" w:rsidRPr="009245D5" w:rsidRDefault="005A4E4B" w:rsidP="005A4E4B">
      <w:pPr>
        <w:pStyle w:val="NormalWeb"/>
        <w:spacing w:beforeAutospacing="0" w:after="0" w:afterAutospacing="0"/>
        <w:rPr>
          <w:rFonts w:ascii="Arial" w:hAnsi="Arial" w:cs="Arial"/>
          <w:szCs w:val="20"/>
        </w:rPr>
      </w:pPr>
      <w:r w:rsidRPr="009245D5">
        <w:rPr>
          <w:rFonts w:ascii="Arial" w:hAnsi="Arial" w:cs="Arial"/>
          <w:szCs w:val="20"/>
        </w:rPr>
        <w:t> </w:t>
      </w:r>
    </w:p>
    <w:p w14:paraId="6DE3B565" w14:textId="77777777" w:rsidR="005A4E4B" w:rsidRPr="009245D5" w:rsidRDefault="005A4E4B" w:rsidP="005A4E4B">
      <w:pPr>
        <w:pStyle w:val="NormalWeb"/>
        <w:spacing w:beforeAutospacing="0" w:after="0" w:afterAutospacing="0"/>
        <w:rPr>
          <w:rFonts w:ascii="Arial" w:hAnsi="Arial" w:cs="Arial"/>
          <w:szCs w:val="20"/>
        </w:rPr>
      </w:pPr>
      <w:r w:rsidRPr="009245D5">
        <w:rPr>
          <w:rFonts w:ascii="Arial" w:hAnsi="Arial" w:cs="Arial"/>
          <w:szCs w:val="20"/>
        </w:rPr>
        <w:t>Conrad Owens - emails not working on phone since password change</w:t>
      </w:r>
    </w:p>
    <w:p w14:paraId="53B2D2F6" w14:textId="77777777" w:rsidR="005A4E4B" w:rsidRPr="009245D5" w:rsidRDefault="005A4E4B" w:rsidP="005A4E4B">
      <w:pPr>
        <w:pStyle w:val="NormalWeb"/>
        <w:spacing w:beforeAutospacing="0" w:after="0" w:afterAutospacing="0"/>
        <w:rPr>
          <w:rFonts w:ascii="Arial" w:hAnsi="Arial" w:cs="Arial"/>
          <w:szCs w:val="20"/>
        </w:rPr>
      </w:pPr>
      <w:r w:rsidRPr="009245D5">
        <w:rPr>
          <w:rFonts w:ascii="Arial" w:hAnsi="Arial" w:cs="Arial"/>
          <w:szCs w:val="20"/>
        </w:rPr>
        <w:t> </w:t>
      </w:r>
    </w:p>
    <w:p w14:paraId="0E53F72B" w14:textId="77777777" w:rsidR="005A4E4B" w:rsidRPr="009245D5" w:rsidRDefault="005A4E4B" w:rsidP="005A4E4B">
      <w:pPr>
        <w:pStyle w:val="NormalWeb"/>
        <w:spacing w:beforeAutospacing="0" w:after="0" w:afterAutospacing="0"/>
        <w:rPr>
          <w:rFonts w:ascii="Arial" w:hAnsi="Arial" w:cs="Arial"/>
          <w:szCs w:val="20"/>
        </w:rPr>
      </w:pPr>
      <w:r w:rsidRPr="009245D5">
        <w:rPr>
          <w:rFonts w:ascii="Arial" w:hAnsi="Arial" w:cs="Arial"/>
          <w:szCs w:val="20"/>
        </w:rPr>
        <w:t>Richard Strang - pdf to print - attempt to print but get the document could not be printed error.</w:t>
      </w:r>
    </w:p>
    <w:p w14:paraId="463DF141" w14:textId="77777777" w:rsidR="005A4E4B" w:rsidRPr="009245D5" w:rsidRDefault="005A4E4B" w:rsidP="005A4E4B">
      <w:pPr>
        <w:pStyle w:val="NormalWeb"/>
        <w:spacing w:beforeAutospacing="0" w:after="0" w:afterAutospacing="0"/>
        <w:rPr>
          <w:rFonts w:ascii="Arial" w:hAnsi="Arial" w:cs="Arial"/>
          <w:szCs w:val="20"/>
        </w:rPr>
      </w:pPr>
      <w:r w:rsidRPr="009245D5">
        <w:rPr>
          <w:rFonts w:ascii="Arial" w:hAnsi="Arial" w:cs="Arial"/>
          <w:szCs w:val="20"/>
        </w:rPr>
        <w:t>Have done a repair - didn’t work</w:t>
      </w:r>
    </w:p>
    <w:p w14:paraId="515D3323" w14:textId="77777777" w:rsidR="005A4E4B" w:rsidRPr="009245D5" w:rsidRDefault="005A4E4B" w:rsidP="005A4E4B">
      <w:pPr>
        <w:pStyle w:val="NormalWeb"/>
        <w:spacing w:beforeAutospacing="0" w:after="0" w:afterAutospacing="0"/>
        <w:rPr>
          <w:rFonts w:ascii="Arial" w:hAnsi="Arial" w:cs="Arial"/>
          <w:szCs w:val="20"/>
        </w:rPr>
      </w:pPr>
      <w:r w:rsidRPr="009245D5">
        <w:rPr>
          <w:rFonts w:ascii="Arial" w:hAnsi="Arial" w:cs="Arial"/>
          <w:szCs w:val="20"/>
        </w:rPr>
        <w:t>Uninstalled and reinstalled - didn’t work</w:t>
      </w:r>
    </w:p>
    <w:p w14:paraId="7F7FAE76" w14:textId="77777777" w:rsidR="005A4E4B" w:rsidRPr="009245D5" w:rsidRDefault="005A4E4B" w:rsidP="005A4E4B">
      <w:pPr>
        <w:pStyle w:val="NormalWeb"/>
        <w:spacing w:beforeAutospacing="0" w:after="0" w:afterAutospacing="0"/>
        <w:rPr>
          <w:rFonts w:ascii="Arial" w:hAnsi="Arial" w:cs="Arial"/>
          <w:szCs w:val="20"/>
        </w:rPr>
      </w:pPr>
      <w:r w:rsidRPr="009245D5">
        <w:rPr>
          <w:rFonts w:ascii="Arial" w:hAnsi="Arial" w:cs="Arial"/>
          <w:szCs w:val="20"/>
        </w:rPr>
        <w:t>Restarted pc - didn’t work</w:t>
      </w:r>
    </w:p>
    <w:p w14:paraId="6054E285" w14:textId="77777777" w:rsidR="005A4E4B" w:rsidRPr="009245D5" w:rsidRDefault="005A4E4B" w:rsidP="005A4E4B">
      <w:pPr>
        <w:pStyle w:val="NormalWeb"/>
        <w:spacing w:beforeAutospacing="0" w:after="0" w:afterAutospacing="0"/>
        <w:rPr>
          <w:rFonts w:ascii="Arial" w:hAnsi="Arial" w:cs="Arial"/>
          <w:szCs w:val="20"/>
        </w:rPr>
      </w:pPr>
      <w:r w:rsidRPr="009245D5">
        <w:rPr>
          <w:rFonts w:ascii="Arial" w:hAnsi="Arial" w:cs="Arial"/>
          <w:szCs w:val="20"/>
        </w:rPr>
        <w:t>Reinstalled printer - then it requested to download printer driver so did that.</w:t>
      </w:r>
    </w:p>
    <w:p w14:paraId="3382F9AF" w14:textId="77777777" w:rsidR="005A4E4B" w:rsidRPr="009245D5" w:rsidRDefault="005A4E4B" w:rsidP="005A4E4B">
      <w:pPr>
        <w:pStyle w:val="NormalWeb"/>
        <w:spacing w:beforeAutospacing="0" w:after="0" w:afterAutospacing="0"/>
        <w:rPr>
          <w:rFonts w:ascii="Arial" w:hAnsi="Arial" w:cs="Arial"/>
          <w:szCs w:val="20"/>
        </w:rPr>
      </w:pPr>
      <w:r w:rsidRPr="009245D5">
        <w:rPr>
          <w:rFonts w:ascii="Arial" w:hAnsi="Arial" w:cs="Arial"/>
          <w:szCs w:val="20"/>
        </w:rPr>
        <w:t>Then Adobe update from 2017 to 2019 - now pdf's can be printed</w:t>
      </w:r>
    </w:p>
    <w:p w14:paraId="42B18198" w14:textId="77777777" w:rsidR="005A4E4B" w:rsidRPr="009245D5" w:rsidRDefault="005A4E4B" w:rsidP="005A4E4B">
      <w:pPr>
        <w:pStyle w:val="NormalWeb"/>
        <w:spacing w:beforeAutospacing="0" w:after="0" w:afterAutospacing="0"/>
        <w:rPr>
          <w:rFonts w:ascii="Arial" w:hAnsi="Arial" w:cs="Arial"/>
          <w:szCs w:val="20"/>
        </w:rPr>
      </w:pPr>
      <w:r w:rsidRPr="009245D5">
        <w:rPr>
          <w:rFonts w:ascii="Arial" w:hAnsi="Arial" w:cs="Arial"/>
          <w:szCs w:val="20"/>
        </w:rPr>
        <w:t> </w:t>
      </w:r>
    </w:p>
    <w:p w14:paraId="2EC587F3" w14:textId="77777777" w:rsidR="005A4E4B" w:rsidRPr="009245D5" w:rsidRDefault="005A4E4B" w:rsidP="005A4E4B">
      <w:pPr>
        <w:pStyle w:val="NormalWeb"/>
        <w:spacing w:beforeAutospacing="0" w:after="0" w:afterAutospacing="0"/>
        <w:rPr>
          <w:rFonts w:ascii="Arial" w:hAnsi="Arial" w:cs="Arial"/>
          <w:szCs w:val="20"/>
        </w:rPr>
      </w:pPr>
      <w:r w:rsidRPr="009245D5">
        <w:rPr>
          <w:rFonts w:ascii="Arial" w:hAnsi="Arial" w:cs="Arial"/>
          <w:szCs w:val="20"/>
        </w:rPr>
        <w:t>Prue Stewart - adjustments process - run proforma for a job to check it, send it etc when check totals comes up with negative at bottom. First proforma is correct with amounts but now after making changes to costs, all proformas created now aren't coming through correct. Can't close job. WO 183953</w:t>
      </w:r>
    </w:p>
    <w:p w14:paraId="6AFD460C" w14:textId="77777777" w:rsidR="005A4E4B" w:rsidRPr="009245D5" w:rsidRDefault="005A4E4B" w:rsidP="005A4E4B">
      <w:pPr>
        <w:pStyle w:val="NormalWeb"/>
        <w:spacing w:beforeAutospacing="0" w:after="0" w:afterAutospacing="0"/>
        <w:rPr>
          <w:rFonts w:ascii="Arial" w:hAnsi="Arial" w:cs="Arial"/>
          <w:szCs w:val="20"/>
        </w:rPr>
      </w:pPr>
    </w:p>
    <w:p w14:paraId="3A5D2F7A" w14:textId="4CFF284C" w:rsidR="00C70AFC" w:rsidRPr="009245D5" w:rsidRDefault="00C70AFC" w:rsidP="00FA7098">
      <w:pPr>
        <w:pStyle w:val="Heading1"/>
        <w:rPr>
          <w:rFonts w:cs="Arial"/>
          <w:b/>
          <w:szCs w:val="20"/>
        </w:rPr>
      </w:pPr>
      <w:r w:rsidRPr="009245D5">
        <w:rPr>
          <w:rFonts w:cs="Arial"/>
          <w:szCs w:val="20"/>
        </w:rPr>
        <w:t>25</w:t>
      </w:r>
      <w:r w:rsidRPr="009245D5">
        <w:rPr>
          <w:rFonts w:cs="Arial"/>
          <w:szCs w:val="20"/>
          <w:vertAlign w:val="superscript"/>
        </w:rPr>
        <w:t>th</w:t>
      </w:r>
      <w:r w:rsidRPr="009245D5">
        <w:rPr>
          <w:rFonts w:cs="Arial"/>
          <w:szCs w:val="20"/>
        </w:rPr>
        <w:t xml:space="preserve"> Feb</w:t>
      </w:r>
    </w:p>
    <w:p w14:paraId="3C2381B2" w14:textId="311BEE28" w:rsidR="00A83BF2" w:rsidRPr="009245D5" w:rsidRDefault="005D0D56" w:rsidP="00FA7098">
      <w:pPr>
        <w:pStyle w:val="NormalWeb"/>
        <w:spacing w:beforeAutospacing="0" w:after="0" w:afterAutospacing="0"/>
        <w:rPr>
          <w:rFonts w:ascii="Arial" w:hAnsi="Arial" w:cs="Arial"/>
          <w:szCs w:val="20"/>
        </w:rPr>
      </w:pPr>
      <w:r w:rsidRPr="009245D5">
        <w:rPr>
          <w:rFonts w:ascii="Arial" w:hAnsi="Arial" w:cs="Arial"/>
          <w:szCs w:val="20"/>
        </w:rPr>
        <w:t>Rebecca – paldesk site stuck on loading in Chrome.</w:t>
      </w:r>
      <w:r w:rsidR="00DB5D04" w:rsidRPr="009245D5">
        <w:rPr>
          <w:rFonts w:ascii="Arial" w:hAnsi="Arial" w:cs="Arial"/>
          <w:szCs w:val="20"/>
        </w:rPr>
        <w:t xml:space="preserve"> – deleted all browser cache – website loaded fine</w:t>
      </w:r>
    </w:p>
    <w:p w14:paraId="1598C97F" w14:textId="77777777" w:rsidR="00BE6D75" w:rsidRPr="009245D5" w:rsidRDefault="00BE6D75" w:rsidP="00FA7098">
      <w:pPr>
        <w:pStyle w:val="NormalWeb"/>
        <w:spacing w:beforeAutospacing="0" w:after="0" w:afterAutospacing="0"/>
        <w:rPr>
          <w:rFonts w:ascii="Arial" w:hAnsi="Arial" w:cs="Arial"/>
          <w:szCs w:val="20"/>
        </w:rPr>
      </w:pPr>
    </w:p>
    <w:p w14:paraId="318F43A5" w14:textId="2176DD2A" w:rsidR="003967FC" w:rsidRPr="009245D5" w:rsidRDefault="00BE6D75" w:rsidP="00FA7098">
      <w:pPr>
        <w:pStyle w:val="Heading1"/>
        <w:rPr>
          <w:rFonts w:cs="Arial"/>
          <w:szCs w:val="20"/>
        </w:rPr>
      </w:pPr>
      <w:r w:rsidRPr="009245D5">
        <w:rPr>
          <w:rFonts w:cs="Arial"/>
          <w:szCs w:val="20"/>
        </w:rPr>
        <w:t>26th Feb</w:t>
      </w:r>
    </w:p>
    <w:p w14:paraId="680F476F" w14:textId="2D34497D" w:rsidR="00BE6D75" w:rsidRPr="009245D5" w:rsidRDefault="00BE6D75" w:rsidP="00FA7098">
      <w:pPr>
        <w:pStyle w:val="NormalWeb"/>
        <w:spacing w:beforeAutospacing="0" w:after="0" w:afterAutospacing="0"/>
        <w:rPr>
          <w:rFonts w:ascii="Arial" w:hAnsi="Arial" w:cs="Arial"/>
          <w:b/>
          <w:bCs/>
          <w:szCs w:val="20"/>
          <w:u w:val="single"/>
        </w:rPr>
      </w:pPr>
    </w:p>
    <w:p w14:paraId="49F403EC" w14:textId="10F566D6" w:rsidR="00BE6D75" w:rsidRPr="009245D5" w:rsidRDefault="00284BBF" w:rsidP="00FA7098">
      <w:pPr>
        <w:pStyle w:val="NormalWeb"/>
        <w:spacing w:beforeAutospacing="0" w:after="0" w:afterAutospacing="0"/>
        <w:rPr>
          <w:rFonts w:ascii="Arial" w:hAnsi="Arial" w:cs="Arial"/>
          <w:szCs w:val="20"/>
        </w:rPr>
      </w:pPr>
      <w:r w:rsidRPr="009245D5">
        <w:rPr>
          <w:rFonts w:ascii="Arial" w:hAnsi="Arial" w:cs="Arial"/>
          <w:szCs w:val="20"/>
        </w:rPr>
        <w:t xml:space="preserve">Pete </w:t>
      </w:r>
      <w:r w:rsidR="00072F26" w:rsidRPr="009245D5">
        <w:rPr>
          <w:rFonts w:ascii="Arial" w:hAnsi="Arial" w:cs="Arial"/>
          <w:szCs w:val="20"/>
        </w:rPr>
        <w:t>S</w:t>
      </w:r>
      <w:r w:rsidRPr="009245D5">
        <w:rPr>
          <w:rFonts w:ascii="Arial" w:hAnsi="Arial" w:cs="Arial"/>
          <w:szCs w:val="20"/>
        </w:rPr>
        <w:t xml:space="preserve">haw </w:t>
      </w:r>
      <w:r w:rsidR="004E0CE5" w:rsidRPr="009245D5">
        <w:rPr>
          <w:rFonts w:ascii="Arial" w:hAnsi="Arial" w:cs="Arial"/>
          <w:szCs w:val="20"/>
        </w:rPr>
        <w:t>–</w:t>
      </w:r>
      <w:r w:rsidRPr="009245D5">
        <w:rPr>
          <w:rFonts w:ascii="Arial" w:hAnsi="Arial" w:cs="Arial"/>
          <w:szCs w:val="20"/>
        </w:rPr>
        <w:t xml:space="preserve"> </w:t>
      </w:r>
      <w:r w:rsidR="004E0CE5" w:rsidRPr="009245D5">
        <w:rPr>
          <w:rFonts w:ascii="Arial" w:hAnsi="Arial" w:cs="Arial"/>
          <w:szCs w:val="20"/>
        </w:rPr>
        <w:t>NAXT</w:t>
      </w:r>
      <w:r w:rsidR="00A826BA" w:rsidRPr="009245D5">
        <w:rPr>
          <w:rFonts w:ascii="Arial" w:hAnsi="Arial" w:cs="Arial"/>
          <w:szCs w:val="20"/>
        </w:rPr>
        <w:t xml:space="preserve"> – 70A</w:t>
      </w:r>
      <w:r w:rsidR="00E50A88" w:rsidRPr="009245D5">
        <w:rPr>
          <w:rFonts w:ascii="Arial" w:hAnsi="Arial" w:cs="Arial"/>
          <w:szCs w:val="20"/>
        </w:rPr>
        <w:t xml:space="preserve"> warehouse</w:t>
      </w:r>
      <w:r w:rsidR="00ED3F62" w:rsidRPr="009245D5">
        <w:rPr>
          <w:rFonts w:ascii="Arial" w:hAnsi="Arial" w:cs="Arial"/>
          <w:szCs w:val="20"/>
        </w:rPr>
        <w:t xml:space="preserve"> is supposed to be the default</w:t>
      </w:r>
      <w:r w:rsidR="00E50A88" w:rsidRPr="009245D5">
        <w:rPr>
          <w:rFonts w:ascii="Arial" w:hAnsi="Arial" w:cs="Arial"/>
          <w:szCs w:val="20"/>
        </w:rPr>
        <w:t>. Don’t want to see everything else</w:t>
      </w:r>
      <w:r w:rsidR="00ED3F62" w:rsidRPr="009245D5">
        <w:rPr>
          <w:rFonts w:ascii="Arial" w:hAnsi="Arial" w:cs="Arial"/>
          <w:szCs w:val="20"/>
        </w:rPr>
        <w:t>. 68A was set as default</w:t>
      </w:r>
      <w:r w:rsidR="00BC06C5" w:rsidRPr="009245D5">
        <w:rPr>
          <w:rFonts w:ascii="Arial" w:hAnsi="Arial" w:cs="Arial"/>
          <w:szCs w:val="20"/>
        </w:rPr>
        <w:t>.</w:t>
      </w:r>
      <w:r w:rsidR="00220F65" w:rsidRPr="009245D5">
        <w:rPr>
          <w:rFonts w:ascii="Arial" w:hAnsi="Arial" w:cs="Arial"/>
          <w:szCs w:val="20"/>
        </w:rPr>
        <w:t xml:space="preserve"> Removed all other warehouse</w:t>
      </w:r>
      <w:r w:rsidR="006E5A6B" w:rsidRPr="009245D5">
        <w:rPr>
          <w:rFonts w:ascii="Arial" w:hAnsi="Arial" w:cs="Arial"/>
          <w:szCs w:val="20"/>
        </w:rPr>
        <w:t xml:space="preserve">s as didn’t </w:t>
      </w:r>
      <w:r w:rsidR="00072F26" w:rsidRPr="009245D5">
        <w:rPr>
          <w:rFonts w:ascii="Arial" w:hAnsi="Arial" w:cs="Arial"/>
          <w:szCs w:val="20"/>
        </w:rPr>
        <w:t>need them.</w:t>
      </w:r>
    </w:p>
    <w:p w14:paraId="3176D2D8" w14:textId="36837DAA" w:rsidR="009E0638" w:rsidRPr="009245D5" w:rsidRDefault="009E0638" w:rsidP="00FA7098">
      <w:pPr>
        <w:pStyle w:val="NormalWeb"/>
        <w:spacing w:beforeAutospacing="0" w:after="0" w:afterAutospacing="0"/>
        <w:rPr>
          <w:rFonts w:ascii="Arial" w:hAnsi="Arial" w:cs="Arial"/>
          <w:szCs w:val="20"/>
        </w:rPr>
      </w:pPr>
    </w:p>
    <w:p w14:paraId="6D78AA63" w14:textId="6DDBBDCD" w:rsidR="009E0638" w:rsidRPr="009245D5" w:rsidRDefault="00D173AD" w:rsidP="00FA7098">
      <w:pPr>
        <w:pStyle w:val="NormalWeb"/>
        <w:spacing w:beforeAutospacing="0" w:after="0" w:afterAutospacing="0"/>
        <w:rPr>
          <w:rFonts w:ascii="Arial" w:hAnsi="Arial" w:cs="Arial"/>
          <w:szCs w:val="20"/>
        </w:rPr>
      </w:pPr>
      <w:r w:rsidRPr="009245D5">
        <w:rPr>
          <w:rFonts w:ascii="Arial" w:hAnsi="Arial" w:cs="Arial"/>
          <w:szCs w:val="20"/>
        </w:rPr>
        <w:t>B</w:t>
      </w:r>
      <w:r w:rsidR="009E0638" w:rsidRPr="009245D5">
        <w:rPr>
          <w:rFonts w:ascii="Arial" w:hAnsi="Arial" w:cs="Arial"/>
          <w:szCs w:val="20"/>
        </w:rPr>
        <w:t>ex</w:t>
      </w:r>
    </w:p>
    <w:p w14:paraId="4937BED1" w14:textId="220D419C" w:rsidR="00D173AD" w:rsidRPr="009245D5" w:rsidRDefault="00D173AD" w:rsidP="00FA7098">
      <w:pPr>
        <w:pStyle w:val="NormalWeb"/>
        <w:spacing w:beforeAutospacing="0" w:after="0" w:afterAutospacing="0"/>
        <w:rPr>
          <w:rFonts w:ascii="Arial" w:hAnsi="Arial" w:cs="Arial"/>
          <w:szCs w:val="20"/>
        </w:rPr>
      </w:pPr>
    </w:p>
    <w:p w14:paraId="719AB2F1" w14:textId="22F40089" w:rsidR="00D173AD" w:rsidRPr="009245D5" w:rsidRDefault="00D173AD" w:rsidP="00FA7098">
      <w:pPr>
        <w:pStyle w:val="NormalWeb"/>
        <w:spacing w:beforeAutospacing="0" w:after="0" w:afterAutospacing="0"/>
        <w:rPr>
          <w:rFonts w:ascii="Arial" w:hAnsi="Arial" w:cs="Arial"/>
          <w:szCs w:val="20"/>
        </w:rPr>
      </w:pPr>
      <w:r w:rsidRPr="009245D5">
        <w:rPr>
          <w:rFonts w:ascii="Arial" w:hAnsi="Arial" w:cs="Arial"/>
          <w:szCs w:val="20"/>
        </w:rPr>
        <w:t xml:space="preserve">Deborah </w:t>
      </w:r>
      <w:r w:rsidR="00525066" w:rsidRPr="009245D5">
        <w:rPr>
          <w:rFonts w:ascii="Arial" w:hAnsi="Arial" w:cs="Arial"/>
          <w:szCs w:val="20"/>
        </w:rPr>
        <w:t>–</w:t>
      </w:r>
      <w:r w:rsidRPr="009245D5">
        <w:rPr>
          <w:rFonts w:ascii="Arial" w:hAnsi="Arial" w:cs="Arial"/>
          <w:szCs w:val="20"/>
        </w:rPr>
        <w:t xml:space="preserve"> </w:t>
      </w:r>
      <w:r w:rsidR="006D4B8B" w:rsidRPr="009245D5">
        <w:rPr>
          <w:rFonts w:ascii="Arial" w:hAnsi="Arial" w:cs="Arial"/>
          <w:szCs w:val="20"/>
        </w:rPr>
        <w:t>cnu</w:t>
      </w:r>
      <w:r w:rsidR="00525066" w:rsidRPr="009245D5">
        <w:rPr>
          <w:rFonts w:ascii="Arial" w:hAnsi="Arial" w:cs="Arial"/>
          <w:szCs w:val="20"/>
        </w:rPr>
        <w:t>12330p8</w:t>
      </w:r>
    </w:p>
    <w:p w14:paraId="05C557B9" w14:textId="7EC30069" w:rsidR="00982C4C" w:rsidRPr="009245D5" w:rsidRDefault="00982C4C" w:rsidP="00FA7098">
      <w:pPr>
        <w:pStyle w:val="NormalWeb"/>
        <w:spacing w:beforeAutospacing="0" w:after="0" w:afterAutospacing="0"/>
        <w:rPr>
          <w:rFonts w:ascii="Arial" w:hAnsi="Arial" w:cs="Arial"/>
          <w:szCs w:val="20"/>
        </w:rPr>
      </w:pPr>
    </w:p>
    <w:p w14:paraId="19F3C2CB" w14:textId="22AA8EE5" w:rsidR="00982C4C" w:rsidRPr="009245D5" w:rsidRDefault="00982C4C" w:rsidP="00FA7098">
      <w:pPr>
        <w:pStyle w:val="NormalWeb"/>
        <w:spacing w:beforeAutospacing="0" w:after="0" w:afterAutospacing="0"/>
        <w:rPr>
          <w:rFonts w:ascii="Arial" w:hAnsi="Arial" w:cs="Arial"/>
          <w:szCs w:val="20"/>
        </w:rPr>
      </w:pPr>
      <w:r w:rsidRPr="009245D5">
        <w:rPr>
          <w:rFonts w:ascii="Arial" w:hAnsi="Arial" w:cs="Arial"/>
          <w:szCs w:val="20"/>
        </w:rPr>
        <w:t xml:space="preserve">Jared – Melbourne – logging on to momentum pro </w:t>
      </w:r>
      <w:r w:rsidR="00C15B18" w:rsidRPr="009245D5">
        <w:rPr>
          <w:rFonts w:ascii="Arial" w:hAnsi="Arial" w:cs="Arial"/>
          <w:szCs w:val="20"/>
        </w:rPr>
        <w:t>–</w:t>
      </w:r>
      <w:r w:rsidRPr="009245D5">
        <w:rPr>
          <w:rFonts w:ascii="Arial" w:hAnsi="Arial" w:cs="Arial"/>
          <w:szCs w:val="20"/>
        </w:rPr>
        <w:t xml:space="preserve"> </w:t>
      </w:r>
      <w:r w:rsidR="00C15B18" w:rsidRPr="009245D5">
        <w:rPr>
          <w:rFonts w:ascii="Arial" w:hAnsi="Arial" w:cs="Arial"/>
          <w:szCs w:val="20"/>
        </w:rPr>
        <w:t>remote desktop services is busy.</w:t>
      </w:r>
      <w:r w:rsidR="001F2F06" w:rsidRPr="009245D5">
        <w:rPr>
          <w:rFonts w:ascii="Arial" w:hAnsi="Arial" w:cs="Arial"/>
          <w:szCs w:val="20"/>
        </w:rPr>
        <w:t xml:space="preserve"> +61387915437</w:t>
      </w:r>
    </w:p>
    <w:p w14:paraId="6A47E9EC" w14:textId="77777777" w:rsidR="004717D9" w:rsidRPr="009245D5" w:rsidRDefault="00CC195C" w:rsidP="00FA7098">
      <w:pPr>
        <w:pStyle w:val="NormalWeb"/>
        <w:spacing w:beforeAutospacing="0" w:after="0" w:afterAutospacing="0"/>
        <w:rPr>
          <w:rFonts w:ascii="Arial" w:hAnsi="Arial" w:cs="Arial"/>
          <w:szCs w:val="20"/>
        </w:rPr>
      </w:pPr>
      <w:r w:rsidRPr="009245D5">
        <w:rPr>
          <w:rFonts w:ascii="Arial" w:hAnsi="Arial" w:cs="Arial"/>
          <w:szCs w:val="20"/>
        </w:rPr>
        <w:t xml:space="preserve">Insufficient disk space or </w:t>
      </w:r>
      <w:r w:rsidR="00D84C8A" w:rsidRPr="009245D5">
        <w:rPr>
          <w:rFonts w:ascii="Arial" w:hAnsi="Arial" w:cs="Arial"/>
          <w:szCs w:val="20"/>
        </w:rPr>
        <w:t>write</w:t>
      </w:r>
      <w:r w:rsidRPr="009245D5">
        <w:rPr>
          <w:rFonts w:ascii="Arial" w:hAnsi="Arial" w:cs="Arial"/>
          <w:szCs w:val="20"/>
        </w:rPr>
        <w:t xml:space="preserve"> access denied</w:t>
      </w:r>
    </w:p>
    <w:p w14:paraId="0438A769" w14:textId="33CC53DA" w:rsidR="00CC195C" w:rsidRPr="009245D5" w:rsidRDefault="008A7F69" w:rsidP="00FA7098">
      <w:pPr>
        <w:pStyle w:val="NormalWeb"/>
        <w:spacing w:beforeAutospacing="0" w:after="0" w:afterAutospacing="0"/>
        <w:rPr>
          <w:rFonts w:ascii="Arial" w:hAnsi="Arial" w:cs="Arial"/>
          <w:szCs w:val="20"/>
        </w:rPr>
      </w:pPr>
      <w:r w:rsidRPr="009245D5">
        <w:rPr>
          <w:rFonts w:ascii="Arial" w:hAnsi="Arial" w:cs="Arial"/>
          <w:szCs w:val="20"/>
        </w:rPr>
        <w:t xml:space="preserve"> </w:t>
      </w:r>
      <w:r w:rsidRPr="009245D5">
        <w:rPr>
          <w:rFonts w:ascii="Arial" w:hAnsi="Arial" w:cs="Arial"/>
          <w:noProof/>
          <w:szCs w:val="20"/>
        </w:rPr>
        <w:drawing>
          <wp:inline distT="0" distB="0" distL="0" distR="0" wp14:anchorId="21485D3C" wp14:editId="4FFBEB14">
            <wp:extent cx="3705225" cy="1637665"/>
            <wp:effectExtent l="0" t="0" r="952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3705225" cy="1637665"/>
                    </a:xfrm>
                    <a:prstGeom prst="rect">
                      <a:avLst/>
                    </a:prstGeom>
                    <a:noFill/>
                    <a:ln>
                      <a:noFill/>
                    </a:ln>
                  </pic:spPr>
                </pic:pic>
              </a:graphicData>
            </a:graphic>
          </wp:inline>
        </w:drawing>
      </w:r>
    </w:p>
    <w:p w14:paraId="40B9AAFC" w14:textId="2DE168C1" w:rsidR="00C33DC7" w:rsidRPr="009245D5" w:rsidRDefault="00C33DC7" w:rsidP="00FA7098">
      <w:pPr>
        <w:pStyle w:val="NormalWeb"/>
        <w:spacing w:beforeAutospacing="0" w:after="0" w:afterAutospacing="0"/>
        <w:rPr>
          <w:rFonts w:ascii="Arial" w:hAnsi="Arial" w:cs="Arial"/>
          <w:szCs w:val="20"/>
        </w:rPr>
      </w:pPr>
    </w:p>
    <w:p w14:paraId="3B7C7A79" w14:textId="31733CF0" w:rsidR="00C33DC7" w:rsidRPr="009245D5" w:rsidRDefault="00C33DC7" w:rsidP="00FA7098">
      <w:pPr>
        <w:pStyle w:val="NormalWeb"/>
        <w:spacing w:beforeAutospacing="0" w:after="0" w:afterAutospacing="0"/>
        <w:rPr>
          <w:rFonts w:ascii="Arial" w:hAnsi="Arial" w:cs="Arial"/>
          <w:szCs w:val="20"/>
        </w:rPr>
      </w:pPr>
    </w:p>
    <w:p w14:paraId="2CF599E2" w14:textId="049C3CFB" w:rsidR="00C33DC7" w:rsidRPr="009245D5" w:rsidRDefault="00C33DC7" w:rsidP="00FA7098">
      <w:pPr>
        <w:pStyle w:val="NormalWeb"/>
        <w:spacing w:beforeAutospacing="0" w:after="0" w:afterAutospacing="0"/>
        <w:rPr>
          <w:rFonts w:ascii="Arial" w:hAnsi="Arial" w:cs="Arial"/>
          <w:szCs w:val="20"/>
        </w:rPr>
      </w:pPr>
      <w:r w:rsidRPr="009245D5">
        <w:rPr>
          <w:rFonts w:ascii="Arial" w:hAnsi="Arial" w:cs="Arial"/>
          <w:szCs w:val="20"/>
        </w:rPr>
        <w:t xml:space="preserve">Mike van der sluys </w:t>
      </w:r>
      <w:r w:rsidR="00745703" w:rsidRPr="009245D5">
        <w:rPr>
          <w:rFonts w:ascii="Arial" w:hAnsi="Arial" w:cs="Arial"/>
          <w:szCs w:val="20"/>
        </w:rPr>
        <w:t>–</w:t>
      </w:r>
      <w:r w:rsidRPr="009245D5">
        <w:rPr>
          <w:rFonts w:ascii="Arial" w:hAnsi="Arial" w:cs="Arial"/>
          <w:szCs w:val="20"/>
        </w:rPr>
        <w:t xml:space="preserve"> </w:t>
      </w:r>
      <w:r w:rsidR="00CB3BB0" w:rsidRPr="009245D5">
        <w:rPr>
          <w:rFonts w:ascii="Arial" w:hAnsi="Arial" w:cs="Arial"/>
          <w:szCs w:val="20"/>
        </w:rPr>
        <w:t>219417</w:t>
      </w:r>
    </w:p>
    <w:p w14:paraId="2EC10FD4" w14:textId="78DC22A7" w:rsidR="00745703" w:rsidRPr="009245D5" w:rsidRDefault="00745703" w:rsidP="00FA7098">
      <w:pPr>
        <w:pStyle w:val="NormalWeb"/>
        <w:spacing w:beforeAutospacing="0" w:after="0" w:afterAutospacing="0"/>
        <w:rPr>
          <w:rFonts w:ascii="Arial" w:hAnsi="Arial" w:cs="Arial"/>
          <w:szCs w:val="20"/>
        </w:rPr>
      </w:pPr>
    </w:p>
    <w:p w14:paraId="302A46B9" w14:textId="13DCB0DE" w:rsidR="00745703" w:rsidRPr="009245D5" w:rsidRDefault="00745703" w:rsidP="00FA7098">
      <w:pPr>
        <w:pStyle w:val="NormalWeb"/>
        <w:spacing w:beforeAutospacing="0" w:after="0" w:afterAutospacing="0"/>
        <w:rPr>
          <w:rFonts w:ascii="Arial" w:hAnsi="Arial" w:cs="Arial"/>
          <w:szCs w:val="20"/>
        </w:rPr>
      </w:pPr>
      <w:r w:rsidRPr="009245D5">
        <w:rPr>
          <w:rFonts w:ascii="Arial" w:hAnsi="Arial" w:cs="Arial"/>
          <w:szCs w:val="20"/>
        </w:rPr>
        <w:t xml:space="preserve">Christine Thomson </w:t>
      </w:r>
      <w:r w:rsidR="000D607D" w:rsidRPr="009245D5">
        <w:rPr>
          <w:rFonts w:ascii="Arial" w:hAnsi="Arial" w:cs="Arial"/>
          <w:szCs w:val="20"/>
        </w:rPr>
        <w:t>–</w:t>
      </w:r>
      <w:r w:rsidRPr="009245D5">
        <w:rPr>
          <w:rFonts w:ascii="Arial" w:hAnsi="Arial" w:cs="Arial"/>
          <w:szCs w:val="20"/>
        </w:rPr>
        <w:t xml:space="preserve"> </w:t>
      </w:r>
    </w:p>
    <w:p w14:paraId="72383D43" w14:textId="1479EF05" w:rsidR="000D607D" w:rsidRPr="009245D5" w:rsidRDefault="000D607D" w:rsidP="00FA7098">
      <w:pPr>
        <w:pStyle w:val="NormalWeb"/>
        <w:spacing w:beforeAutospacing="0" w:after="0" w:afterAutospacing="0"/>
        <w:rPr>
          <w:rFonts w:ascii="Arial" w:hAnsi="Arial" w:cs="Arial"/>
          <w:szCs w:val="20"/>
        </w:rPr>
      </w:pPr>
    </w:p>
    <w:p w14:paraId="24D35967" w14:textId="43B5DCE1" w:rsidR="000D607D" w:rsidRPr="009245D5" w:rsidRDefault="00750BD4" w:rsidP="00FA7098">
      <w:pPr>
        <w:pStyle w:val="NormalWeb"/>
        <w:spacing w:beforeAutospacing="0" w:after="0" w:afterAutospacing="0"/>
        <w:rPr>
          <w:rFonts w:ascii="Arial" w:hAnsi="Arial" w:cs="Arial"/>
          <w:szCs w:val="20"/>
        </w:rPr>
      </w:pPr>
      <w:r w:rsidRPr="009245D5">
        <w:rPr>
          <w:rFonts w:ascii="Arial" w:hAnsi="Arial" w:cs="Arial"/>
          <w:szCs w:val="20"/>
        </w:rPr>
        <w:t xml:space="preserve">ET – </w:t>
      </w:r>
      <w:r w:rsidR="00F864BC" w:rsidRPr="009245D5">
        <w:rPr>
          <w:rFonts w:ascii="Arial" w:hAnsi="Arial" w:cs="Arial"/>
          <w:szCs w:val="20"/>
        </w:rPr>
        <w:t>keeps shutting down</w:t>
      </w:r>
      <w:r w:rsidR="005739D0" w:rsidRPr="009245D5">
        <w:rPr>
          <w:rFonts w:ascii="Arial" w:hAnsi="Arial" w:cs="Arial"/>
          <w:szCs w:val="20"/>
        </w:rPr>
        <w:t xml:space="preserve"> then brings up an error</w:t>
      </w:r>
      <w:r w:rsidR="0041049C" w:rsidRPr="009245D5">
        <w:rPr>
          <w:rFonts w:ascii="Arial" w:hAnsi="Arial" w:cs="Arial"/>
          <w:szCs w:val="20"/>
        </w:rPr>
        <w:t xml:space="preserve">, </w:t>
      </w:r>
    </w:p>
    <w:p w14:paraId="32E771F7" w14:textId="6BCAA4B8" w:rsidR="0041049C" w:rsidRPr="009245D5" w:rsidRDefault="0041049C" w:rsidP="00FA7098">
      <w:pPr>
        <w:pStyle w:val="NormalWeb"/>
        <w:spacing w:beforeAutospacing="0" w:after="0" w:afterAutospacing="0"/>
        <w:rPr>
          <w:rFonts w:ascii="Arial" w:hAnsi="Arial" w:cs="Arial"/>
          <w:szCs w:val="20"/>
        </w:rPr>
      </w:pPr>
      <w:r w:rsidRPr="009245D5">
        <w:rPr>
          <w:rFonts w:ascii="Arial" w:hAnsi="Arial" w:cs="Arial"/>
          <w:szCs w:val="20"/>
        </w:rPr>
        <w:t>Picks up ecm but then wants to troubleshjoot and brings up error</w:t>
      </w:r>
    </w:p>
    <w:p w14:paraId="581E1822" w14:textId="48825D85" w:rsidR="003A57AA" w:rsidRPr="009245D5" w:rsidRDefault="003A57AA" w:rsidP="00FA7098">
      <w:pPr>
        <w:pStyle w:val="NormalWeb"/>
        <w:spacing w:beforeAutospacing="0" w:after="0" w:afterAutospacing="0"/>
        <w:rPr>
          <w:rFonts w:ascii="Arial" w:hAnsi="Arial" w:cs="Arial"/>
          <w:szCs w:val="20"/>
        </w:rPr>
      </w:pPr>
      <w:r w:rsidRPr="009245D5">
        <w:rPr>
          <w:rFonts w:ascii="Arial" w:hAnsi="Arial" w:cs="Arial"/>
          <w:szCs w:val="20"/>
        </w:rPr>
        <w:t>Only coms adaptor itself</w:t>
      </w:r>
    </w:p>
    <w:p w14:paraId="67BB85EC" w14:textId="59FE360F" w:rsidR="001F2F06" w:rsidRPr="009245D5" w:rsidRDefault="001F2F06" w:rsidP="00FA7098">
      <w:pPr>
        <w:pStyle w:val="NormalWeb"/>
        <w:spacing w:beforeAutospacing="0" w:after="0" w:afterAutospacing="0"/>
        <w:rPr>
          <w:rFonts w:ascii="Arial" w:hAnsi="Arial" w:cs="Arial"/>
          <w:szCs w:val="20"/>
        </w:rPr>
      </w:pPr>
      <w:r w:rsidRPr="009245D5">
        <w:rPr>
          <w:rFonts w:ascii="Arial" w:hAnsi="Arial" w:cs="Arial"/>
          <w:noProof/>
          <w:szCs w:val="20"/>
        </w:rPr>
        <w:lastRenderedPageBreak/>
        <w:drawing>
          <wp:inline distT="0" distB="0" distL="0" distR="0" wp14:anchorId="3DA2C9EF" wp14:editId="3053DFF6">
            <wp:extent cx="4974609" cy="2798102"/>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91394" cy="2807543"/>
                    </a:xfrm>
                    <a:prstGeom prst="rect">
                      <a:avLst/>
                    </a:prstGeom>
                  </pic:spPr>
                </pic:pic>
              </a:graphicData>
            </a:graphic>
          </wp:inline>
        </w:drawing>
      </w:r>
    </w:p>
    <w:p w14:paraId="086CB1F9" w14:textId="35F35D0A" w:rsidR="0018070B" w:rsidRPr="009245D5" w:rsidRDefault="0018070B" w:rsidP="00FA7098">
      <w:pPr>
        <w:pStyle w:val="NormalWeb"/>
        <w:spacing w:beforeAutospacing="0" w:after="0" w:afterAutospacing="0"/>
        <w:rPr>
          <w:rFonts w:ascii="Arial" w:hAnsi="Arial" w:cs="Arial"/>
          <w:szCs w:val="20"/>
        </w:rPr>
      </w:pPr>
      <w:r w:rsidRPr="009245D5">
        <w:rPr>
          <w:rFonts w:ascii="Arial" w:hAnsi="Arial" w:cs="Arial"/>
          <w:szCs w:val="20"/>
        </w:rPr>
        <w:t xml:space="preserve">Jonathon miller – desktop to winterm </w:t>
      </w:r>
      <w:r w:rsidR="00B97EA5" w:rsidRPr="009245D5">
        <w:rPr>
          <w:rFonts w:ascii="Arial" w:hAnsi="Arial" w:cs="Arial"/>
          <w:szCs w:val="20"/>
        </w:rPr>
        <w:t>–</w:t>
      </w:r>
      <w:r w:rsidRPr="009245D5">
        <w:rPr>
          <w:rFonts w:ascii="Arial" w:hAnsi="Arial" w:cs="Arial"/>
          <w:szCs w:val="20"/>
        </w:rPr>
        <w:t xml:space="preserve"> </w:t>
      </w:r>
    </w:p>
    <w:p w14:paraId="50829694" w14:textId="54450D91" w:rsidR="00B97EA5" w:rsidRPr="009245D5" w:rsidRDefault="00B97EA5" w:rsidP="00FA7098">
      <w:pPr>
        <w:pStyle w:val="NormalWeb"/>
        <w:spacing w:beforeAutospacing="0" w:after="0" w:afterAutospacing="0"/>
        <w:rPr>
          <w:rFonts w:ascii="Arial" w:hAnsi="Arial" w:cs="Arial"/>
          <w:szCs w:val="20"/>
        </w:rPr>
      </w:pPr>
    </w:p>
    <w:p w14:paraId="782651B5" w14:textId="30A27032" w:rsidR="00B97EA5" w:rsidRPr="009245D5" w:rsidRDefault="00B97EA5" w:rsidP="00FA7098">
      <w:pPr>
        <w:pStyle w:val="NormalWeb"/>
        <w:spacing w:beforeAutospacing="0" w:after="0" w:afterAutospacing="0"/>
        <w:rPr>
          <w:rFonts w:ascii="Arial" w:hAnsi="Arial" w:cs="Arial"/>
          <w:szCs w:val="20"/>
        </w:rPr>
      </w:pPr>
      <w:r w:rsidRPr="009245D5">
        <w:rPr>
          <w:rFonts w:ascii="Arial" w:hAnsi="Arial" w:cs="Arial"/>
          <w:szCs w:val="20"/>
        </w:rPr>
        <w:t xml:space="preserve">Glenn stone </w:t>
      </w:r>
      <w:r w:rsidR="001116A7" w:rsidRPr="009245D5">
        <w:rPr>
          <w:rFonts w:ascii="Arial" w:hAnsi="Arial" w:cs="Arial"/>
          <w:szCs w:val="20"/>
        </w:rPr>
        <w:t>–</w:t>
      </w:r>
      <w:r w:rsidRPr="009245D5">
        <w:rPr>
          <w:rFonts w:ascii="Arial" w:hAnsi="Arial" w:cs="Arial"/>
          <w:szCs w:val="20"/>
        </w:rPr>
        <w:t xml:space="preserve"> </w:t>
      </w:r>
      <w:r w:rsidR="001116A7" w:rsidRPr="009245D5">
        <w:rPr>
          <w:rFonts w:ascii="Arial" w:hAnsi="Arial" w:cs="Arial"/>
          <w:szCs w:val="20"/>
        </w:rPr>
        <w:t xml:space="preserve">password to vpn global protect </w:t>
      </w:r>
      <w:r w:rsidR="002E7E9D" w:rsidRPr="009245D5">
        <w:rPr>
          <w:rFonts w:ascii="Arial" w:hAnsi="Arial" w:cs="Arial"/>
          <w:szCs w:val="20"/>
        </w:rPr>
        <w:t>–</w:t>
      </w:r>
      <w:r w:rsidR="001116A7" w:rsidRPr="009245D5">
        <w:rPr>
          <w:rFonts w:ascii="Arial" w:hAnsi="Arial" w:cs="Arial"/>
          <w:szCs w:val="20"/>
        </w:rPr>
        <w:t xml:space="preserve"> </w:t>
      </w:r>
    </w:p>
    <w:p w14:paraId="4EFB9FDC" w14:textId="62B6F066" w:rsidR="002E7E9D" w:rsidRPr="009245D5" w:rsidRDefault="002E7E9D" w:rsidP="00FA7098">
      <w:pPr>
        <w:pStyle w:val="NormalWeb"/>
        <w:spacing w:beforeAutospacing="0" w:after="0" w:afterAutospacing="0"/>
        <w:rPr>
          <w:rFonts w:ascii="Arial" w:hAnsi="Arial" w:cs="Arial"/>
          <w:szCs w:val="20"/>
        </w:rPr>
      </w:pPr>
    </w:p>
    <w:p w14:paraId="4688C667" w14:textId="64A84E07" w:rsidR="002E7E9D" w:rsidRPr="009245D5" w:rsidRDefault="002E7E9D" w:rsidP="00FA7098">
      <w:pPr>
        <w:pStyle w:val="NormalWeb"/>
        <w:spacing w:beforeAutospacing="0" w:after="0" w:afterAutospacing="0"/>
        <w:rPr>
          <w:rFonts w:ascii="Arial" w:hAnsi="Arial" w:cs="Arial"/>
          <w:szCs w:val="20"/>
        </w:rPr>
      </w:pPr>
      <w:r w:rsidRPr="009245D5">
        <w:rPr>
          <w:rFonts w:ascii="Arial" w:hAnsi="Arial" w:cs="Arial"/>
          <w:szCs w:val="20"/>
        </w:rPr>
        <w:t>Glenn stone</w:t>
      </w:r>
      <w:r w:rsidR="00AE053F" w:rsidRPr="009245D5">
        <w:rPr>
          <w:rFonts w:ascii="Arial" w:hAnsi="Arial" w:cs="Arial"/>
          <w:szCs w:val="20"/>
        </w:rPr>
        <w:t xml:space="preserve"> </w:t>
      </w:r>
      <w:r w:rsidR="002B3D95" w:rsidRPr="009245D5">
        <w:rPr>
          <w:rFonts w:ascii="Arial" w:hAnsi="Arial" w:cs="Arial"/>
          <w:szCs w:val="20"/>
        </w:rPr>
        <w:t>–</w:t>
      </w:r>
      <w:r w:rsidR="00AE053F" w:rsidRPr="009245D5">
        <w:rPr>
          <w:rFonts w:ascii="Arial" w:hAnsi="Arial" w:cs="Arial"/>
          <w:szCs w:val="20"/>
        </w:rPr>
        <w:t xml:space="preserve"> </w:t>
      </w:r>
    </w:p>
    <w:p w14:paraId="4DC6215D" w14:textId="27C6448D" w:rsidR="002B3D95" w:rsidRPr="009245D5" w:rsidRDefault="002B3D95" w:rsidP="00FA7098">
      <w:pPr>
        <w:pStyle w:val="NormalWeb"/>
        <w:spacing w:beforeAutospacing="0" w:after="0" w:afterAutospacing="0"/>
        <w:rPr>
          <w:rFonts w:ascii="Arial" w:hAnsi="Arial" w:cs="Arial"/>
          <w:szCs w:val="20"/>
        </w:rPr>
      </w:pPr>
    </w:p>
    <w:p w14:paraId="550B6A28" w14:textId="4452734E" w:rsidR="002B3D95" w:rsidRPr="009245D5" w:rsidRDefault="00AF5F8B" w:rsidP="00FA7098">
      <w:pPr>
        <w:pStyle w:val="NormalWeb"/>
        <w:spacing w:beforeAutospacing="0" w:after="0" w:afterAutospacing="0"/>
        <w:rPr>
          <w:rFonts w:ascii="Arial" w:hAnsi="Arial" w:cs="Arial"/>
          <w:szCs w:val="20"/>
        </w:rPr>
      </w:pPr>
      <w:r w:rsidRPr="009245D5">
        <w:rPr>
          <w:rFonts w:ascii="Arial" w:hAnsi="Arial" w:cs="Arial"/>
          <w:szCs w:val="20"/>
        </w:rPr>
        <w:t xml:space="preserve">Hayward </w:t>
      </w:r>
      <w:r w:rsidR="00AB5979" w:rsidRPr="009245D5">
        <w:rPr>
          <w:rFonts w:ascii="Arial" w:hAnsi="Arial" w:cs="Arial"/>
          <w:szCs w:val="20"/>
        </w:rPr>
        <w:t>–</w:t>
      </w:r>
      <w:r w:rsidRPr="009245D5">
        <w:rPr>
          <w:rFonts w:ascii="Arial" w:hAnsi="Arial" w:cs="Arial"/>
          <w:szCs w:val="20"/>
        </w:rPr>
        <w:t xml:space="preserve"> hastings</w:t>
      </w:r>
    </w:p>
    <w:p w14:paraId="7048E3A0" w14:textId="05727087" w:rsidR="00F9301F" w:rsidRPr="009245D5" w:rsidRDefault="00F9301F" w:rsidP="00FA7098">
      <w:pPr>
        <w:pStyle w:val="Heading1"/>
        <w:rPr>
          <w:rFonts w:cs="Arial"/>
          <w:szCs w:val="20"/>
        </w:rPr>
      </w:pPr>
      <w:r w:rsidRPr="009245D5">
        <w:rPr>
          <w:rFonts w:cs="Arial"/>
          <w:szCs w:val="20"/>
        </w:rPr>
        <w:t>27</w:t>
      </w:r>
      <w:r w:rsidRPr="009245D5">
        <w:rPr>
          <w:rFonts w:cs="Arial"/>
          <w:szCs w:val="20"/>
          <w:vertAlign w:val="superscript"/>
        </w:rPr>
        <w:t>th</w:t>
      </w:r>
      <w:r w:rsidRPr="009245D5">
        <w:rPr>
          <w:rFonts w:cs="Arial"/>
          <w:szCs w:val="20"/>
        </w:rPr>
        <w:t xml:space="preserve"> Feb</w:t>
      </w:r>
    </w:p>
    <w:p w14:paraId="65AA5936" w14:textId="532D560A" w:rsidR="00AB5979" w:rsidRPr="009245D5" w:rsidRDefault="00AB5979" w:rsidP="00FA7098">
      <w:pPr>
        <w:pStyle w:val="NormalWeb"/>
        <w:spacing w:beforeAutospacing="0" w:after="0" w:afterAutospacing="0"/>
        <w:rPr>
          <w:rFonts w:ascii="Arial" w:hAnsi="Arial" w:cs="Arial"/>
          <w:szCs w:val="20"/>
        </w:rPr>
      </w:pPr>
    </w:p>
    <w:p w14:paraId="0D4AAD48" w14:textId="3758C4EA" w:rsidR="00AB5979" w:rsidRPr="009245D5" w:rsidRDefault="00AB5979" w:rsidP="00FA7098">
      <w:pPr>
        <w:pStyle w:val="NormalWeb"/>
        <w:spacing w:beforeAutospacing="0" w:after="0" w:afterAutospacing="0"/>
        <w:rPr>
          <w:rFonts w:ascii="Arial" w:hAnsi="Arial" w:cs="Arial"/>
          <w:szCs w:val="20"/>
        </w:rPr>
      </w:pPr>
      <w:r w:rsidRPr="009245D5">
        <w:rPr>
          <w:rFonts w:ascii="Arial" w:hAnsi="Arial" w:cs="Arial"/>
          <w:szCs w:val="20"/>
        </w:rPr>
        <w:t xml:space="preserve">Mark Peterson – gmh </w:t>
      </w:r>
      <w:r w:rsidR="00DC2D2C" w:rsidRPr="009245D5">
        <w:rPr>
          <w:rFonts w:ascii="Arial" w:hAnsi="Arial" w:cs="Arial"/>
          <w:szCs w:val="20"/>
        </w:rPr>
        <w:t>–</w:t>
      </w:r>
      <w:r w:rsidRPr="009245D5">
        <w:rPr>
          <w:rFonts w:ascii="Arial" w:hAnsi="Arial" w:cs="Arial"/>
          <w:szCs w:val="20"/>
        </w:rPr>
        <w:t xml:space="preserve"> </w:t>
      </w:r>
    </w:p>
    <w:p w14:paraId="21C894C2" w14:textId="6387085E" w:rsidR="00DC2D2C" w:rsidRPr="009245D5" w:rsidRDefault="00DC2D2C" w:rsidP="00FA7098">
      <w:pPr>
        <w:pStyle w:val="NormalWeb"/>
        <w:spacing w:beforeAutospacing="0" w:after="0" w:afterAutospacing="0"/>
        <w:rPr>
          <w:rFonts w:ascii="Arial" w:hAnsi="Arial" w:cs="Arial"/>
          <w:szCs w:val="20"/>
        </w:rPr>
      </w:pPr>
    </w:p>
    <w:p w14:paraId="6DAC0759" w14:textId="5D7167E2" w:rsidR="00DC2D2C" w:rsidRPr="009245D5" w:rsidRDefault="00F9301F" w:rsidP="00FA7098">
      <w:pPr>
        <w:pStyle w:val="NormalWeb"/>
        <w:spacing w:beforeAutospacing="0" w:after="0" w:afterAutospacing="0"/>
        <w:rPr>
          <w:rFonts w:ascii="Arial" w:hAnsi="Arial" w:cs="Arial"/>
          <w:szCs w:val="20"/>
        </w:rPr>
      </w:pPr>
      <w:r w:rsidRPr="009245D5">
        <w:rPr>
          <w:rFonts w:ascii="Arial" w:hAnsi="Arial" w:cs="Arial"/>
          <w:szCs w:val="20"/>
        </w:rPr>
        <w:t xml:space="preserve">Cam Main </w:t>
      </w:r>
      <w:r w:rsidR="00CB1944" w:rsidRPr="009245D5">
        <w:rPr>
          <w:rFonts w:ascii="Arial" w:hAnsi="Arial" w:cs="Arial"/>
          <w:szCs w:val="20"/>
        </w:rPr>
        <w:t>–</w:t>
      </w:r>
      <w:r w:rsidRPr="009245D5">
        <w:rPr>
          <w:rFonts w:ascii="Arial" w:hAnsi="Arial" w:cs="Arial"/>
          <w:szCs w:val="20"/>
        </w:rPr>
        <w:t xml:space="preserve"> </w:t>
      </w:r>
      <w:r w:rsidR="004E133E" w:rsidRPr="009245D5">
        <w:rPr>
          <w:rFonts w:ascii="Arial" w:hAnsi="Arial" w:cs="Arial"/>
          <w:szCs w:val="20"/>
        </w:rPr>
        <w:t>SIS</w:t>
      </w:r>
    </w:p>
    <w:p w14:paraId="25676DC8" w14:textId="62AB2663" w:rsidR="00CB1944" w:rsidRPr="009245D5" w:rsidRDefault="00CB1944" w:rsidP="00FA7098">
      <w:pPr>
        <w:pStyle w:val="NormalWeb"/>
        <w:spacing w:beforeAutospacing="0" w:after="0" w:afterAutospacing="0"/>
        <w:rPr>
          <w:rFonts w:ascii="Arial" w:hAnsi="Arial" w:cs="Arial"/>
          <w:szCs w:val="20"/>
        </w:rPr>
      </w:pPr>
    </w:p>
    <w:p w14:paraId="5AEC8346" w14:textId="7C9C6B0A" w:rsidR="00CB1944" w:rsidRPr="009245D5" w:rsidRDefault="00A156A1" w:rsidP="00FA7098">
      <w:pPr>
        <w:pStyle w:val="NormalWeb"/>
        <w:spacing w:beforeAutospacing="0" w:after="0" w:afterAutospacing="0"/>
        <w:rPr>
          <w:rFonts w:ascii="Arial" w:hAnsi="Arial" w:cs="Arial"/>
          <w:szCs w:val="20"/>
        </w:rPr>
      </w:pPr>
      <w:r w:rsidRPr="009245D5">
        <w:rPr>
          <w:rFonts w:ascii="Arial" w:hAnsi="Arial" w:cs="Arial"/>
          <w:szCs w:val="20"/>
        </w:rPr>
        <w:t>Lisa downes – update outlook</w:t>
      </w:r>
    </w:p>
    <w:p w14:paraId="17C364D5" w14:textId="3DFFFF25" w:rsidR="00407915" w:rsidRPr="009245D5" w:rsidRDefault="00407915" w:rsidP="00FA7098">
      <w:pPr>
        <w:pStyle w:val="NormalWeb"/>
        <w:spacing w:beforeAutospacing="0" w:after="0" w:afterAutospacing="0"/>
        <w:rPr>
          <w:rFonts w:ascii="Arial" w:hAnsi="Arial" w:cs="Arial"/>
          <w:szCs w:val="20"/>
        </w:rPr>
      </w:pPr>
    </w:p>
    <w:p w14:paraId="0D4C7322" w14:textId="21B29E9D" w:rsidR="00407915" w:rsidRPr="009245D5" w:rsidRDefault="00407915" w:rsidP="00FA7098">
      <w:pPr>
        <w:pStyle w:val="NormalWeb"/>
        <w:spacing w:beforeAutospacing="0" w:after="0" w:afterAutospacing="0"/>
        <w:rPr>
          <w:rFonts w:ascii="Arial" w:hAnsi="Arial" w:cs="Arial"/>
          <w:szCs w:val="20"/>
        </w:rPr>
      </w:pPr>
      <w:r w:rsidRPr="009245D5">
        <w:rPr>
          <w:rFonts w:ascii="Arial" w:hAnsi="Arial" w:cs="Arial"/>
          <w:szCs w:val="20"/>
        </w:rPr>
        <w:t xml:space="preserve">Pradeep </w:t>
      </w:r>
      <w:r w:rsidR="005A1EB5" w:rsidRPr="009245D5">
        <w:rPr>
          <w:rFonts w:ascii="Arial" w:hAnsi="Arial" w:cs="Arial"/>
          <w:szCs w:val="20"/>
        </w:rPr>
        <w:t>–</w:t>
      </w:r>
      <w:r w:rsidR="00587B38" w:rsidRPr="009245D5">
        <w:rPr>
          <w:rFonts w:ascii="Arial" w:hAnsi="Arial" w:cs="Arial"/>
          <w:szCs w:val="20"/>
        </w:rPr>
        <w:t xml:space="preserve"> printer</w:t>
      </w:r>
    </w:p>
    <w:p w14:paraId="38834292" w14:textId="5C7BAB13" w:rsidR="005A1EB5" w:rsidRPr="009245D5" w:rsidRDefault="005A1EB5" w:rsidP="00FA7098">
      <w:pPr>
        <w:pStyle w:val="NormalWeb"/>
        <w:spacing w:beforeAutospacing="0" w:after="0" w:afterAutospacing="0"/>
        <w:rPr>
          <w:rFonts w:ascii="Arial" w:hAnsi="Arial" w:cs="Arial"/>
          <w:szCs w:val="20"/>
        </w:rPr>
      </w:pPr>
    </w:p>
    <w:p w14:paraId="0F5EE108" w14:textId="7191936A" w:rsidR="005A1EB5" w:rsidRPr="009245D5" w:rsidRDefault="005A1EB5" w:rsidP="00FA7098">
      <w:pPr>
        <w:pStyle w:val="NormalWeb"/>
        <w:spacing w:beforeAutospacing="0" w:after="0" w:afterAutospacing="0"/>
        <w:rPr>
          <w:rFonts w:ascii="Arial" w:hAnsi="Arial" w:cs="Arial"/>
          <w:szCs w:val="20"/>
        </w:rPr>
      </w:pPr>
      <w:r w:rsidRPr="009245D5">
        <w:rPr>
          <w:rFonts w:ascii="Arial" w:hAnsi="Arial" w:cs="Arial"/>
          <w:szCs w:val="20"/>
        </w:rPr>
        <w:t xml:space="preserve">Sofio </w:t>
      </w:r>
      <w:r w:rsidR="002814CA" w:rsidRPr="009245D5">
        <w:rPr>
          <w:rFonts w:ascii="Arial" w:hAnsi="Arial" w:cs="Arial"/>
          <w:szCs w:val="20"/>
        </w:rPr>
        <w:t>–</w:t>
      </w:r>
      <w:r w:rsidRPr="009245D5">
        <w:rPr>
          <w:rFonts w:ascii="Arial" w:hAnsi="Arial" w:cs="Arial"/>
          <w:szCs w:val="20"/>
        </w:rPr>
        <w:t xml:space="preserve"> </w:t>
      </w:r>
      <w:r w:rsidR="002814CA" w:rsidRPr="009245D5">
        <w:rPr>
          <w:rFonts w:ascii="Arial" w:hAnsi="Arial" w:cs="Arial"/>
          <w:szCs w:val="20"/>
        </w:rPr>
        <w:t xml:space="preserve">4 computers </w:t>
      </w:r>
      <w:r w:rsidR="00083D66" w:rsidRPr="009245D5">
        <w:rPr>
          <w:rFonts w:ascii="Arial" w:hAnsi="Arial" w:cs="Arial"/>
          <w:szCs w:val="20"/>
        </w:rPr>
        <w:t>–</w:t>
      </w:r>
    </w:p>
    <w:p w14:paraId="7D1BEE8D" w14:textId="78D130C2" w:rsidR="00083D66" w:rsidRPr="009245D5" w:rsidRDefault="00083D66" w:rsidP="00FA7098">
      <w:pPr>
        <w:pStyle w:val="NormalWeb"/>
        <w:spacing w:beforeAutospacing="0" w:after="0" w:afterAutospacing="0"/>
        <w:rPr>
          <w:rFonts w:ascii="Arial" w:hAnsi="Arial" w:cs="Arial"/>
          <w:szCs w:val="20"/>
        </w:rPr>
      </w:pPr>
    </w:p>
    <w:p w14:paraId="0C486802" w14:textId="07AB6395" w:rsidR="00083D66" w:rsidRPr="009245D5" w:rsidRDefault="00083D66" w:rsidP="00FA7098">
      <w:pPr>
        <w:pStyle w:val="NormalWeb"/>
        <w:spacing w:beforeAutospacing="0" w:after="0" w:afterAutospacing="0"/>
        <w:rPr>
          <w:rFonts w:ascii="Arial" w:hAnsi="Arial" w:cs="Arial"/>
          <w:szCs w:val="20"/>
        </w:rPr>
      </w:pPr>
      <w:r w:rsidRPr="009245D5">
        <w:rPr>
          <w:rFonts w:ascii="Arial" w:hAnsi="Arial" w:cs="Arial"/>
          <w:szCs w:val="20"/>
        </w:rPr>
        <w:t xml:space="preserve">Chris – Hamilton </w:t>
      </w:r>
      <w:r w:rsidR="002E6062" w:rsidRPr="009245D5">
        <w:rPr>
          <w:rFonts w:ascii="Arial" w:hAnsi="Arial" w:cs="Arial"/>
          <w:szCs w:val="20"/>
        </w:rPr>
        <w:t>–</w:t>
      </w:r>
      <w:r w:rsidRPr="009245D5">
        <w:rPr>
          <w:rFonts w:ascii="Arial" w:hAnsi="Arial" w:cs="Arial"/>
          <w:szCs w:val="20"/>
        </w:rPr>
        <w:t xml:space="preserve"> </w:t>
      </w:r>
      <w:r w:rsidR="002E6062" w:rsidRPr="009245D5">
        <w:rPr>
          <w:rFonts w:ascii="Arial" w:hAnsi="Arial" w:cs="Arial"/>
          <w:szCs w:val="20"/>
        </w:rPr>
        <w:t xml:space="preserve">emails </w:t>
      </w:r>
      <w:r w:rsidR="006F2C14" w:rsidRPr="009245D5">
        <w:rPr>
          <w:rFonts w:ascii="Arial" w:hAnsi="Arial" w:cs="Arial"/>
          <w:szCs w:val="20"/>
        </w:rPr>
        <w:t>–</w:t>
      </w:r>
      <w:r w:rsidR="002E6062" w:rsidRPr="009245D5">
        <w:rPr>
          <w:rFonts w:ascii="Arial" w:hAnsi="Arial" w:cs="Arial"/>
          <w:szCs w:val="20"/>
        </w:rPr>
        <w:t xml:space="preserve"> not</w:t>
      </w:r>
    </w:p>
    <w:p w14:paraId="3B23E6CF" w14:textId="55180E30" w:rsidR="006F2C14" w:rsidRPr="009245D5" w:rsidRDefault="006F2C14" w:rsidP="00FA7098">
      <w:pPr>
        <w:pStyle w:val="NormalWeb"/>
        <w:spacing w:beforeAutospacing="0" w:after="0" w:afterAutospacing="0"/>
        <w:rPr>
          <w:rFonts w:ascii="Arial" w:hAnsi="Arial" w:cs="Arial"/>
          <w:szCs w:val="20"/>
        </w:rPr>
      </w:pPr>
    </w:p>
    <w:p w14:paraId="7EFCDB09" w14:textId="0ECBAD15" w:rsidR="006F2C14" w:rsidRPr="009245D5" w:rsidRDefault="006F2C14" w:rsidP="00FA7098">
      <w:pPr>
        <w:pStyle w:val="NormalWeb"/>
        <w:spacing w:beforeAutospacing="0" w:after="0" w:afterAutospacing="0"/>
        <w:rPr>
          <w:rFonts w:ascii="Arial" w:hAnsi="Arial" w:cs="Arial"/>
          <w:szCs w:val="20"/>
        </w:rPr>
      </w:pPr>
      <w:r w:rsidRPr="009245D5">
        <w:rPr>
          <w:rFonts w:ascii="Arial" w:hAnsi="Arial" w:cs="Arial"/>
          <w:szCs w:val="20"/>
        </w:rPr>
        <w:t xml:space="preserve">Tony simpson – job </w:t>
      </w:r>
      <w:r w:rsidR="00E40275" w:rsidRPr="009245D5">
        <w:rPr>
          <w:rFonts w:ascii="Arial" w:hAnsi="Arial" w:cs="Arial"/>
          <w:szCs w:val="20"/>
        </w:rPr>
        <w:t>NAXT</w:t>
      </w:r>
      <w:r w:rsidRPr="009245D5">
        <w:rPr>
          <w:rFonts w:ascii="Arial" w:hAnsi="Arial" w:cs="Arial"/>
          <w:szCs w:val="20"/>
        </w:rPr>
        <w:t xml:space="preserve"> 195857 – seg 1 – parts return on an item, not coming up.</w:t>
      </w:r>
      <w:r w:rsidR="00AA5FA5" w:rsidRPr="009245D5">
        <w:rPr>
          <w:rFonts w:ascii="Arial" w:hAnsi="Arial" w:cs="Arial"/>
          <w:szCs w:val="20"/>
        </w:rPr>
        <w:t xml:space="preserve"> 2923</w:t>
      </w:r>
    </w:p>
    <w:p w14:paraId="36BBC2BD" w14:textId="5C2AAAC5" w:rsidR="006068D2" w:rsidRPr="009245D5" w:rsidRDefault="006068D2" w:rsidP="00FA7098">
      <w:pPr>
        <w:pStyle w:val="NormalWeb"/>
        <w:spacing w:beforeAutospacing="0" w:after="0" w:afterAutospacing="0"/>
        <w:rPr>
          <w:rFonts w:ascii="Arial" w:hAnsi="Arial" w:cs="Arial"/>
          <w:szCs w:val="20"/>
        </w:rPr>
      </w:pPr>
    </w:p>
    <w:p w14:paraId="6C9457CE" w14:textId="72CEC4DA" w:rsidR="006068D2" w:rsidRPr="009245D5" w:rsidRDefault="00450823" w:rsidP="00FA7098">
      <w:pPr>
        <w:pStyle w:val="NormalWeb"/>
        <w:spacing w:beforeAutospacing="0" w:after="0" w:afterAutospacing="0"/>
        <w:rPr>
          <w:rFonts w:ascii="Arial" w:hAnsi="Arial" w:cs="Arial"/>
          <w:szCs w:val="20"/>
        </w:rPr>
      </w:pPr>
      <w:r w:rsidRPr="009245D5">
        <w:rPr>
          <w:rFonts w:ascii="Arial" w:hAnsi="Arial" w:cs="Arial"/>
          <w:szCs w:val="20"/>
        </w:rPr>
        <w:t xml:space="preserve">Ritchelle – email </w:t>
      </w:r>
      <w:r w:rsidR="00B41311" w:rsidRPr="009245D5">
        <w:rPr>
          <w:rFonts w:ascii="Arial" w:hAnsi="Arial" w:cs="Arial"/>
          <w:szCs w:val="20"/>
        </w:rPr>
        <w:t>–</w:t>
      </w:r>
      <w:r w:rsidRPr="009245D5">
        <w:rPr>
          <w:rFonts w:ascii="Arial" w:hAnsi="Arial" w:cs="Arial"/>
          <w:szCs w:val="20"/>
        </w:rPr>
        <w:t xml:space="preserve"> spam</w:t>
      </w:r>
    </w:p>
    <w:p w14:paraId="34F2A4F7" w14:textId="0162E16D" w:rsidR="00B41311" w:rsidRPr="009245D5" w:rsidRDefault="00B41311" w:rsidP="00FA7098">
      <w:pPr>
        <w:pStyle w:val="NormalWeb"/>
        <w:spacing w:beforeAutospacing="0" w:after="0" w:afterAutospacing="0"/>
        <w:rPr>
          <w:rFonts w:ascii="Arial" w:hAnsi="Arial" w:cs="Arial"/>
          <w:szCs w:val="20"/>
        </w:rPr>
      </w:pPr>
    </w:p>
    <w:p w14:paraId="59EE6F76" w14:textId="474A327C" w:rsidR="00B41311" w:rsidRPr="009245D5" w:rsidRDefault="000665AE" w:rsidP="00FA7098">
      <w:pPr>
        <w:pStyle w:val="NormalWeb"/>
        <w:spacing w:beforeAutospacing="0" w:after="0" w:afterAutospacing="0"/>
        <w:rPr>
          <w:rFonts w:ascii="Arial" w:hAnsi="Arial" w:cs="Arial"/>
          <w:szCs w:val="20"/>
        </w:rPr>
      </w:pPr>
      <w:r w:rsidRPr="009245D5">
        <w:rPr>
          <w:rFonts w:ascii="Arial" w:hAnsi="Arial" w:cs="Arial"/>
          <w:szCs w:val="20"/>
        </w:rPr>
        <w:t xml:space="preserve">Tuane – zero pick </w:t>
      </w:r>
      <w:r w:rsidR="000E46CC" w:rsidRPr="009245D5">
        <w:rPr>
          <w:rFonts w:ascii="Arial" w:hAnsi="Arial" w:cs="Arial"/>
          <w:szCs w:val="20"/>
        </w:rPr>
        <w:t>line</w:t>
      </w:r>
    </w:p>
    <w:p w14:paraId="7D777AD0" w14:textId="450F6B11" w:rsidR="000665AE" w:rsidRPr="009245D5" w:rsidRDefault="000665AE" w:rsidP="00FA7098">
      <w:pPr>
        <w:pStyle w:val="NormalWeb"/>
        <w:spacing w:beforeAutospacing="0" w:after="0" w:afterAutospacing="0"/>
        <w:rPr>
          <w:rFonts w:ascii="Arial" w:hAnsi="Arial" w:cs="Arial"/>
          <w:szCs w:val="20"/>
        </w:rPr>
      </w:pPr>
      <w:r w:rsidRPr="009245D5">
        <w:rPr>
          <w:rFonts w:ascii="Arial" w:hAnsi="Arial" w:cs="Arial"/>
          <w:szCs w:val="20"/>
        </w:rPr>
        <w:t xml:space="preserve">Scanned in to system </w:t>
      </w:r>
    </w:p>
    <w:p w14:paraId="77FDFB11" w14:textId="5E24300C" w:rsidR="003201EA" w:rsidRPr="009245D5" w:rsidRDefault="00CE3577" w:rsidP="00FA7098">
      <w:pPr>
        <w:pStyle w:val="Heading1"/>
        <w:rPr>
          <w:rFonts w:cs="Arial"/>
          <w:szCs w:val="20"/>
        </w:rPr>
      </w:pPr>
      <w:r w:rsidRPr="009245D5">
        <w:rPr>
          <w:rFonts w:cs="Arial"/>
          <w:szCs w:val="20"/>
        </w:rPr>
        <w:t>28</w:t>
      </w:r>
      <w:r w:rsidRPr="009245D5">
        <w:rPr>
          <w:rFonts w:cs="Arial"/>
          <w:szCs w:val="20"/>
          <w:vertAlign w:val="superscript"/>
        </w:rPr>
        <w:t>th</w:t>
      </w:r>
      <w:r w:rsidRPr="009245D5">
        <w:rPr>
          <w:rFonts w:cs="Arial"/>
          <w:szCs w:val="20"/>
        </w:rPr>
        <w:t xml:space="preserve"> Feb</w:t>
      </w:r>
    </w:p>
    <w:p w14:paraId="38B8D2A6" w14:textId="2575FD7A" w:rsidR="003201EA" w:rsidRPr="009245D5" w:rsidRDefault="003201EA" w:rsidP="00FA7098">
      <w:pPr>
        <w:pStyle w:val="NormalWeb"/>
        <w:spacing w:beforeAutospacing="0" w:after="0" w:afterAutospacing="0"/>
        <w:rPr>
          <w:rFonts w:ascii="Arial" w:hAnsi="Arial" w:cs="Arial"/>
          <w:szCs w:val="20"/>
        </w:rPr>
      </w:pPr>
    </w:p>
    <w:p w14:paraId="45AF5647" w14:textId="2D681040" w:rsidR="003201EA" w:rsidRPr="009245D5" w:rsidRDefault="003201EA" w:rsidP="00FA7098">
      <w:pPr>
        <w:pStyle w:val="NormalWeb"/>
        <w:spacing w:beforeAutospacing="0" w:after="0" w:afterAutospacing="0"/>
        <w:rPr>
          <w:rFonts w:ascii="Arial" w:hAnsi="Arial" w:cs="Arial"/>
          <w:szCs w:val="20"/>
        </w:rPr>
      </w:pPr>
      <w:r w:rsidRPr="009245D5">
        <w:rPr>
          <w:rFonts w:ascii="Arial" w:hAnsi="Arial" w:cs="Arial"/>
          <w:szCs w:val="20"/>
        </w:rPr>
        <w:t>Brent van der burg – printer stopped working</w:t>
      </w:r>
      <w:r w:rsidR="007E1FB3" w:rsidRPr="009245D5">
        <w:rPr>
          <w:rFonts w:ascii="Arial" w:hAnsi="Arial" w:cs="Arial"/>
          <w:szCs w:val="20"/>
        </w:rPr>
        <w:t xml:space="preserve"> – crotcl2</w:t>
      </w:r>
      <w:r w:rsidR="00AE404E" w:rsidRPr="009245D5">
        <w:rPr>
          <w:rFonts w:ascii="Arial" w:hAnsi="Arial" w:cs="Arial"/>
          <w:szCs w:val="20"/>
        </w:rPr>
        <w:t xml:space="preserve"> – 2 weeks it stopped</w:t>
      </w:r>
      <w:r w:rsidR="00CE3577" w:rsidRPr="009245D5">
        <w:rPr>
          <w:rFonts w:ascii="Arial" w:hAnsi="Arial" w:cs="Arial"/>
          <w:noProof/>
          <w:szCs w:val="20"/>
        </w:rPr>
        <w:drawing>
          <wp:inline distT="0" distB="0" distL="0" distR="0" wp14:anchorId="6FC24881" wp14:editId="22B24E06">
            <wp:extent cx="4367283" cy="2183642"/>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20812" cy="2210406"/>
                    </a:xfrm>
                    <a:prstGeom prst="rect">
                      <a:avLst/>
                    </a:prstGeom>
                  </pic:spPr>
                </pic:pic>
              </a:graphicData>
            </a:graphic>
          </wp:inline>
        </w:drawing>
      </w:r>
    </w:p>
    <w:p w14:paraId="0C443973" w14:textId="60C883FC" w:rsidR="00CE3577" w:rsidRPr="009245D5" w:rsidRDefault="00E84C87" w:rsidP="00FA7098">
      <w:pPr>
        <w:pStyle w:val="NormalWeb"/>
        <w:spacing w:beforeAutospacing="0" w:after="0" w:afterAutospacing="0"/>
        <w:rPr>
          <w:rFonts w:ascii="Arial" w:hAnsi="Arial" w:cs="Arial"/>
          <w:szCs w:val="20"/>
        </w:rPr>
      </w:pPr>
      <w:r w:rsidRPr="009245D5">
        <w:rPr>
          <w:rFonts w:ascii="Arial" w:hAnsi="Arial" w:cs="Arial"/>
          <w:szCs w:val="20"/>
        </w:rPr>
        <w:t>Nicholas gibbons</w:t>
      </w:r>
      <w:r w:rsidR="003B3876" w:rsidRPr="009245D5">
        <w:rPr>
          <w:rFonts w:ascii="Arial" w:hAnsi="Arial" w:cs="Arial"/>
          <w:szCs w:val="20"/>
        </w:rPr>
        <w:t xml:space="preserve"> – d365</w:t>
      </w:r>
    </w:p>
    <w:p w14:paraId="077C5296" w14:textId="4778F785" w:rsidR="00C1329A" w:rsidRPr="009245D5" w:rsidRDefault="00C1329A" w:rsidP="00FA7098">
      <w:pPr>
        <w:pStyle w:val="NormalWeb"/>
        <w:spacing w:beforeAutospacing="0" w:after="0" w:afterAutospacing="0"/>
        <w:rPr>
          <w:rFonts w:ascii="Arial" w:hAnsi="Arial" w:cs="Arial"/>
          <w:szCs w:val="20"/>
        </w:rPr>
      </w:pPr>
    </w:p>
    <w:p w14:paraId="06BC778C" w14:textId="480B907F" w:rsidR="00C1329A" w:rsidRPr="009245D5" w:rsidRDefault="00C1329A" w:rsidP="00FA7098">
      <w:pPr>
        <w:pStyle w:val="NormalWeb"/>
        <w:spacing w:beforeAutospacing="0" w:after="0" w:afterAutospacing="0"/>
        <w:rPr>
          <w:rFonts w:ascii="Arial" w:hAnsi="Arial" w:cs="Arial"/>
          <w:szCs w:val="20"/>
        </w:rPr>
      </w:pPr>
      <w:r w:rsidRPr="009245D5">
        <w:rPr>
          <w:rFonts w:ascii="Arial" w:hAnsi="Arial" w:cs="Arial"/>
          <w:szCs w:val="20"/>
        </w:rPr>
        <w:t xml:space="preserve">Craig Stephenson </w:t>
      </w:r>
      <w:r w:rsidR="00F179F1" w:rsidRPr="009245D5">
        <w:rPr>
          <w:rFonts w:ascii="Arial" w:hAnsi="Arial" w:cs="Arial"/>
          <w:szCs w:val="20"/>
        </w:rPr>
        <w:t>–</w:t>
      </w:r>
      <w:r w:rsidRPr="009245D5">
        <w:rPr>
          <w:rFonts w:ascii="Arial" w:hAnsi="Arial" w:cs="Arial"/>
          <w:szCs w:val="20"/>
        </w:rPr>
        <w:t xml:space="preserve"> </w:t>
      </w:r>
      <w:r w:rsidR="00F179F1" w:rsidRPr="009245D5">
        <w:rPr>
          <w:rFonts w:ascii="Arial" w:hAnsi="Arial" w:cs="Arial"/>
          <w:szCs w:val="20"/>
        </w:rPr>
        <w:t>OSCAR login</w:t>
      </w:r>
    </w:p>
    <w:p w14:paraId="7EB336D8" w14:textId="3C4BED16" w:rsidR="00F179F1" w:rsidRPr="009245D5" w:rsidRDefault="00F179F1" w:rsidP="00FA7098">
      <w:pPr>
        <w:pStyle w:val="NormalWeb"/>
        <w:spacing w:beforeAutospacing="0" w:after="0" w:afterAutospacing="0"/>
        <w:rPr>
          <w:rFonts w:ascii="Arial" w:hAnsi="Arial" w:cs="Arial"/>
          <w:szCs w:val="20"/>
        </w:rPr>
      </w:pPr>
    </w:p>
    <w:p w14:paraId="47D33F21" w14:textId="30CAF5EC" w:rsidR="00F179F1" w:rsidRPr="009245D5" w:rsidRDefault="002319B5" w:rsidP="00FA7098">
      <w:pPr>
        <w:pStyle w:val="NormalWeb"/>
        <w:spacing w:beforeAutospacing="0" w:after="0" w:afterAutospacing="0"/>
        <w:rPr>
          <w:rFonts w:ascii="Arial" w:hAnsi="Arial" w:cs="Arial"/>
          <w:szCs w:val="20"/>
        </w:rPr>
      </w:pPr>
      <w:r w:rsidRPr="009245D5">
        <w:rPr>
          <w:rFonts w:ascii="Arial" w:hAnsi="Arial" w:cs="Arial"/>
          <w:szCs w:val="20"/>
        </w:rPr>
        <w:t>Peter hinsen</w:t>
      </w:r>
      <w:r w:rsidR="00590A06" w:rsidRPr="009245D5">
        <w:rPr>
          <w:rFonts w:ascii="Arial" w:hAnsi="Arial" w:cs="Arial"/>
          <w:szCs w:val="20"/>
        </w:rPr>
        <w:t xml:space="preserve"> </w:t>
      </w:r>
      <w:r w:rsidR="002D3D3B" w:rsidRPr="009245D5">
        <w:rPr>
          <w:rFonts w:ascii="Arial" w:hAnsi="Arial" w:cs="Arial"/>
          <w:szCs w:val="20"/>
        </w:rPr>
        <w:t>–</w:t>
      </w:r>
      <w:r w:rsidR="00590A06" w:rsidRPr="009245D5">
        <w:rPr>
          <w:rFonts w:ascii="Arial" w:hAnsi="Arial" w:cs="Arial"/>
          <w:szCs w:val="20"/>
        </w:rPr>
        <w:t xml:space="preserve"> word</w:t>
      </w:r>
    </w:p>
    <w:p w14:paraId="3A5B77BC" w14:textId="75493B91" w:rsidR="002D3D3B" w:rsidRPr="009245D5" w:rsidRDefault="002D3D3B" w:rsidP="00FA7098">
      <w:pPr>
        <w:pStyle w:val="NormalWeb"/>
        <w:spacing w:beforeAutospacing="0" w:after="0" w:afterAutospacing="0"/>
        <w:rPr>
          <w:rFonts w:ascii="Arial" w:hAnsi="Arial" w:cs="Arial"/>
          <w:szCs w:val="20"/>
        </w:rPr>
      </w:pPr>
    </w:p>
    <w:p w14:paraId="157F2BE7" w14:textId="5D2F6BB6" w:rsidR="002D3D3B" w:rsidRPr="009245D5" w:rsidRDefault="006C552D" w:rsidP="00FA7098">
      <w:pPr>
        <w:pStyle w:val="NormalWeb"/>
        <w:spacing w:beforeAutospacing="0" w:after="0" w:afterAutospacing="0"/>
        <w:rPr>
          <w:rFonts w:ascii="Arial" w:hAnsi="Arial" w:cs="Arial"/>
          <w:szCs w:val="20"/>
        </w:rPr>
      </w:pPr>
      <w:r w:rsidRPr="009245D5">
        <w:rPr>
          <w:rFonts w:ascii="Arial" w:hAnsi="Arial" w:cs="Arial"/>
          <w:szCs w:val="20"/>
        </w:rPr>
        <w:t>Sorry, please ignore last message, it was accidentally sent to you.</w:t>
      </w:r>
    </w:p>
    <w:p w14:paraId="3CC64BD1" w14:textId="1E5771A9" w:rsidR="004C7B89" w:rsidRPr="009245D5" w:rsidRDefault="004C7B89" w:rsidP="00FA7098">
      <w:pPr>
        <w:pStyle w:val="NormalWeb"/>
        <w:spacing w:beforeAutospacing="0" w:after="0" w:afterAutospacing="0"/>
        <w:rPr>
          <w:rFonts w:ascii="Arial" w:hAnsi="Arial" w:cs="Arial"/>
          <w:szCs w:val="20"/>
        </w:rPr>
      </w:pPr>
    </w:p>
    <w:p w14:paraId="1BB026FB" w14:textId="5BF7DB5D" w:rsidR="004C7B89" w:rsidRPr="009245D5" w:rsidRDefault="00F400A9" w:rsidP="00FA7098">
      <w:pPr>
        <w:pStyle w:val="NormalWeb"/>
        <w:spacing w:beforeAutospacing="0" w:after="0" w:afterAutospacing="0"/>
        <w:rPr>
          <w:rFonts w:ascii="Arial" w:hAnsi="Arial" w:cs="Arial"/>
          <w:szCs w:val="20"/>
        </w:rPr>
      </w:pPr>
      <w:r w:rsidRPr="009245D5">
        <w:rPr>
          <w:rFonts w:ascii="Arial" w:hAnsi="Arial" w:cs="Arial"/>
          <w:szCs w:val="20"/>
        </w:rPr>
        <w:t>Ang fraser – access excel??</w:t>
      </w:r>
    </w:p>
    <w:p w14:paraId="23DB976D" w14:textId="3818E326" w:rsidR="004A2973" w:rsidRPr="009245D5" w:rsidRDefault="004A2973" w:rsidP="00FA7098">
      <w:pPr>
        <w:pStyle w:val="NormalWeb"/>
        <w:spacing w:beforeAutospacing="0" w:after="0" w:afterAutospacing="0"/>
        <w:rPr>
          <w:rFonts w:ascii="Arial" w:hAnsi="Arial" w:cs="Arial"/>
          <w:szCs w:val="20"/>
        </w:rPr>
      </w:pPr>
    </w:p>
    <w:p w14:paraId="2DCF0245" w14:textId="5E68C4F9" w:rsidR="00454506" w:rsidRPr="009245D5" w:rsidRDefault="00454506" w:rsidP="00FA7098">
      <w:pPr>
        <w:pStyle w:val="NormalWeb"/>
        <w:spacing w:beforeAutospacing="0" w:after="0" w:afterAutospacing="0"/>
        <w:rPr>
          <w:rFonts w:ascii="Arial" w:hAnsi="Arial" w:cs="Arial"/>
          <w:szCs w:val="20"/>
        </w:rPr>
      </w:pPr>
      <w:r w:rsidRPr="009245D5">
        <w:rPr>
          <w:rFonts w:ascii="Arial" w:hAnsi="Arial" w:cs="Arial"/>
          <w:szCs w:val="20"/>
        </w:rPr>
        <w:t xml:space="preserve">Dispatch it nzc </w:t>
      </w:r>
      <w:r w:rsidR="00175B33" w:rsidRPr="009245D5">
        <w:rPr>
          <w:rFonts w:ascii="Arial" w:hAnsi="Arial" w:cs="Arial"/>
          <w:szCs w:val="20"/>
        </w:rPr>
        <w:t>shut itself down</w:t>
      </w:r>
    </w:p>
    <w:p w14:paraId="74597D77" w14:textId="282F257C" w:rsidR="00CD79AE" w:rsidRPr="009245D5" w:rsidRDefault="00CD79AE" w:rsidP="00FA7098">
      <w:pPr>
        <w:pStyle w:val="NormalWeb"/>
        <w:spacing w:beforeAutospacing="0" w:after="0" w:afterAutospacing="0"/>
        <w:rPr>
          <w:rFonts w:ascii="Arial" w:hAnsi="Arial" w:cs="Arial"/>
          <w:szCs w:val="20"/>
        </w:rPr>
      </w:pPr>
    </w:p>
    <w:p w14:paraId="33BDC536" w14:textId="7F5863B1" w:rsidR="00CD79AE" w:rsidRPr="009245D5" w:rsidRDefault="00CD79AE" w:rsidP="00FA7098">
      <w:pPr>
        <w:pStyle w:val="NormalWeb"/>
        <w:spacing w:beforeAutospacing="0" w:after="0" w:afterAutospacing="0"/>
        <w:rPr>
          <w:rFonts w:ascii="Arial" w:hAnsi="Arial" w:cs="Arial"/>
          <w:szCs w:val="20"/>
        </w:rPr>
      </w:pPr>
      <w:r w:rsidRPr="009245D5">
        <w:rPr>
          <w:rFonts w:ascii="Arial" w:hAnsi="Arial" w:cs="Arial"/>
          <w:szCs w:val="20"/>
        </w:rPr>
        <w:t>Dion- Hamilton – loan phone</w:t>
      </w:r>
      <w:r w:rsidR="00220C33" w:rsidRPr="009245D5">
        <w:rPr>
          <w:rFonts w:ascii="Arial" w:hAnsi="Arial" w:cs="Arial"/>
          <w:szCs w:val="20"/>
        </w:rPr>
        <w:t xml:space="preserve"> Samsung A30 </w:t>
      </w:r>
      <w:r w:rsidR="00E20969" w:rsidRPr="009245D5">
        <w:rPr>
          <w:rFonts w:ascii="Arial" w:hAnsi="Arial" w:cs="Arial"/>
          <w:szCs w:val="20"/>
        </w:rPr>
        <w:t>–</w:t>
      </w:r>
      <w:r w:rsidR="00220C33" w:rsidRPr="009245D5">
        <w:rPr>
          <w:rFonts w:ascii="Arial" w:hAnsi="Arial" w:cs="Arial"/>
          <w:szCs w:val="20"/>
        </w:rPr>
        <w:t xml:space="preserve"> </w:t>
      </w:r>
      <w:r w:rsidR="00181ED2" w:rsidRPr="009245D5">
        <w:rPr>
          <w:rFonts w:ascii="Arial" w:hAnsi="Arial" w:cs="Arial"/>
          <w:szCs w:val="20"/>
        </w:rPr>
        <w:t>setup</w:t>
      </w:r>
    </w:p>
    <w:p w14:paraId="32CE01F6" w14:textId="242E0140" w:rsidR="00E20969" w:rsidRPr="009245D5" w:rsidRDefault="00E20969" w:rsidP="00FA7098">
      <w:pPr>
        <w:pStyle w:val="NormalWeb"/>
        <w:spacing w:beforeAutospacing="0" w:after="0" w:afterAutospacing="0"/>
        <w:rPr>
          <w:rFonts w:ascii="Arial" w:hAnsi="Arial" w:cs="Arial"/>
          <w:szCs w:val="20"/>
        </w:rPr>
      </w:pPr>
    </w:p>
    <w:p w14:paraId="13F2C7A6" w14:textId="08DBE907" w:rsidR="00E20969" w:rsidRPr="009245D5" w:rsidRDefault="00E20969" w:rsidP="00FA7098">
      <w:pPr>
        <w:pStyle w:val="Heading1"/>
        <w:rPr>
          <w:rFonts w:cs="Arial"/>
          <w:szCs w:val="20"/>
        </w:rPr>
      </w:pPr>
      <w:r w:rsidRPr="009245D5">
        <w:rPr>
          <w:rFonts w:cs="Arial"/>
          <w:szCs w:val="20"/>
        </w:rPr>
        <w:t>16</w:t>
      </w:r>
      <w:r w:rsidRPr="009245D5">
        <w:rPr>
          <w:rFonts w:cs="Arial"/>
          <w:szCs w:val="20"/>
          <w:vertAlign w:val="superscript"/>
        </w:rPr>
        <w:t>th</w:t>
      </w:r>
      <w:r w:rsidRPr="009245D5">
        <w:rPr>
          <w:rFonts w:cs="Arial"/>
          <w:szCs w:val="20"/>
        </w:rPr>
        <w:t xml:space="preserve"> March </w:t>
      </w:r>
    </w:p>
    <w:p w14:paraId="6C20C555" w14:textId="69463062" w:rsidR="00E20969" w:rsidRPr="009245D5" w:rsidRDefault="00E20969" w:rsidP="00FA7098">
      <w:pPr>
        <w:pStyle w:val="NormalWeb"/>
        <w:spacing w:beforeAutospacing="0" w:after="0" w:afterAutospacing="0"/>
        <w:rPr>
          <w:rFonts w:ascii="Arial" w:hAnsi="Arial" w:cs="Arial"/>
          <w:szCs w:val="20"/>
        </w:rPr>
      </w:pPr>
      <w:r w:rsidRPr="009245D5">
        <w:rPr>
          <w:rFonts w:ascii="Arial" w:hAnsi="Arial" w:cs="Arial"/>
          <w:szCs w:val="20"/>
        </w:rPr>
        <w:t>Bruce Whitfield</w:t>
      </w:r>
    </w:p>
    <w:p w14:paraId="44BB038F" w14:textId="7952636A" w:rsidR="001701BA" w:rsidRPr="009245D5" w:rsidRDefault="001701BA" w:rsidP="00FA7098">
      <w:pPr>
        <w:pStyle w:val="NormalWeb"/>
        <w:spacing w:beforeAutospacing="0" w:after="0" w:afterAutospacing="0"/>
        <w:rPr>
          <w:rFonts w:ascii="Arial" w:hAnsi="Arial" w:cs="Arial"/>
          <w:szCs w:val="20"/>
        </w:rPr>
      </w:pPr>
      <w:r w:rsidRPr="009245D5">
        <w:rPr>
          <w:rFonts w:ascii="Arial" w:hAnsi="Arial" w:cs="Arial"/>
          <w:szCs w:val="20"/>
        </w:rPr>
        <w:t>O</w:t>
      </w:r>
      <w:r w:rsidR="00412B09" w:rsidRPr="009245D5">
        <w:rPr>
          <w:rFonts w:ascii="Arial" w:hAnsi="Arial" w:cs="Arial"/>
          <w:szCs w:val="20"/>
        </w:rPr>
        <w:t>scilloscope – won’t install – driver error</w:t>
      </w:r>
    </w:p>
    <w:p w14:paraId="68BCC148" w14:textId="4F0568AB" w:rsidR="00E058D7" w:rsidRPr="009245D5" w:rsidRDefault="00E058D7" w:rsidP="00FA7098">
      <w:pPr>
        <w:pStyle w:val="NormalWeb"/>
        <w:spacing w:beforeAutospacing="0" w:after="0" w:afterAutospacing="0"/>
        <w:rPr>
          <w:rFonts w:ascii="Arial" w:hAnsi="Arial" w:cs="Arial"/>
          <w:szCs w:val="20"/>
        </w:rPr>
      </w:pPr>
      <w:r w:rsidRPr="009245D5">
        <w:rPr>
          <w:rFonts w:ascii="Arial" w:hAnsi="Arial" w:cs="Arial"/>
          <w:szCs w:val="20"/>
        </w:rPr>
        <w:t>Updated driver</w:t>
      </w:r>
      <w:r w:rsidR="00D50961" w:rsidRPr="009245D5">
        <w:rPr>
          <w:rFonts w:ascii="Arial" w:hAnsi="Arial" w:cs="Arial"/>
          <w:szCs w:val="20"/>
        </w:rPr>
        <w:t xml:space="preserve"> through “browse my computer” instead of “automatically search”</w:t>
      </w:r>
    </w:p>
    <w:p w14:paraId="1D8D4243" w14:textId="4F33CB85" w:rsidR="00291A04" w:rsidRPr="009245D5" w:rsidRDefault="00291A04" w:rsidP="00FA7098">
      <w:pPr>
        <w:pStyle w:val="NormalWeb"/>
        <w:spacing w:beforeAutospacing="0" w:after="0" w:afterAutospacing="0"/>
        <w:rPr>
          <w:rFonts w:ascii="Arial" w:hAnsi="Arial" w:cs="Arial"/>
          <w:szCs w:val="20"/>
        </w:rPr>
      </w:pPr>
    </w:p>
    <w:p w14:paraId="0D575A0A" w14:textId="45605E14" w:rsidR="00291A04" w:rsidRPr="009245D5" w:rsidRDefault="00291A04" w:rsidP="00FA7098">
      <w:pPr>
        <w:pStyle w:val="NormalWeb"/>
        <w:spacing w:beforeAutospacing="0" w:after="0" w:afterAutospacing="0"/>
        <w:rPr>
          <w:rFonts w:ascii="Arial" w:hAnsi="Arial" w:cs="Arial"/>
          <w:szCs w:val="20"/>
        </w:rPr>
      </w:pPr>
      <w:r w:rsidRPr="009245D5">
        <w:rPr>
          <w:rFonts w:ascii="Arial" w:hAnsi="Arial" w:cs="Arial"/>
          <w:szCs w:val="20"/>
        </w:rPr>
        <w:t xml:space="preserve">Alfred – password </w:t>
      </w:r>
      <w:r w:rsidR="00CF0DA3" w:rsidRPr="009245D5">
        <w:rPr>
          <w:rFonts w:ascii="Arial" w:hAnsi="Arial" w:cs="Arial"/>
          <w:szCs w:val="20"/>
        </w:rPr>
        <w:t>–</w:t>
      </w:r>
      <w:r w:rsidRPr="009245D5">
        <w:rPr>
          <w:rFonts w:ascii="Arial" w:hAnsi="Arial" w:cs="Arial"/>
          <w:szCs w:val="20"/>
        </w:rPr>
        <w:t xml:space="preserve"> </w:t>
      </w:r>
    </w:p>
    <w:p w14:paraId="587FC63D" w14:textId="1D0610A4" w:rsidR="00CF0DA3" w:rsidRPr="009245D5" w:rsidRDefault="00CF0DA3" w:rsidP="00FA7098">
      <w:pPr>
        <w:pStyle w:val="NormalWeb"/>
        <w:spacing w:beforeAutospacing="0" w:after="0" w:afterAutospacing="0"/>
        <w:rPr>
          <w:rFonts w:ascii="Arial" w:hAnsi="Arial" w:cs="Arial"/>
          <w:szCs w:val="20"/>
        </w:rPr>
      </w:pPr>
    </w:p>
    <w:p w14:paraId="10141D1C" w14:textId="6F222C9C" w:rsidR="00CF0DA3" w:rsidRPr="009245D5" w:rsidRDefault="00CF0DA3" w:rsidP="00FA7098">
      <w:pPr>
        <w:pStyle w:val="NormalWeb"/>
        <w:spacing w:beforeAutospacing="0" w:after="0" w:afterAutospacing="0"/>
        <w:rPr>
          <w:rFonts w:ascii="Arial" w:hAnsi="Arial" w:cs="Arial"/>
          <w:szCs w:val="20"/>
        </w:rPr>
      </w:pPr>
      <w:r w:rsidRPr="009245D5">
        <w:rPr>
          <w:rFonts w:ascii="Arial" w:hAnsi="Arial" w:cs="Arial"/>
          <w:szCs w:val="20"/>
        </w:rPr>
        <w:t xml:space="preserve">Stella </w:t>
      </w:r>
      <w:r w:rsidR="00C028FF" w:rsidRPr="009245D5">
        <w:rPr>
          <w:rFonts w:ascii="Arial" w:hAnsi="Arial" w:cs="Arial"/>
          <w:szCs w:val="20"/>
        </w:rPr>
        <w:t>–</w:t>
      </w:r>
      <w:r w:rsidRPr="009245D5">
        <w:rPr>
          <w:rFonts w:ascii="Arial" w:hAnsi="Arial" w:cs="Arial"/>
          <w:szCs w:val="20"/>
        </w:rPr>
        <w:t xml:space="preserve"> </w:t>
      </w:r>
      <w:r w:rsidR="00C028FF" w:rsidRPr="009245D5">
        <w:rPr>
          <w:rFonts w:ascii="Arial" w:hAnsi="Arial" w:cs="Arial"/>
          <w:szCs w:val="20"/>
        </w:rPr>
        <w:t xml:space="preserve">no login pops up on winterm </w:t>
      </w:r>
      <w:r w:rsidR="00E87999" w:rsidRPr="009245D5">
        <w:rPr>
          <w:rFonts w:ascii="Arial" w:hAnsi="Arial" w:cs="Arial"/>
          <w:szCs w:val="20"/>
        </w:rPr>
        <w:t>– stuck on “starting winpro”</w:t>
      </w:r>
    </w:p>
    <w:p w14:paraId="0D164367" w14:textId="2A247B18" w:rsidR="00CF74DF" w:rsidRPr="009245D5" w:rsidRDefault="00CF74DF" w:rsidP="00FA7098">
      <w:pPr>
        <w:pStyle w:val="NormalWeb"/>
        <w:spacing w:beforeAutospacing="0" w:after="0" w:afterAutospacing="0"/>
        <w:rPr>
          <w:rFonts w:ascii="Arial" w:hAnsi="Arial" w:cs="Arial"/>
          <w:szCs w:val="20"/>
        </w:rPr>
      </w:pPr>
    </w:p>
    <w:p w14:paraId="10A28852" w14:textId="2B8112EA" w:rsidR="00CF74DF" w:rsidRPr="009245D5" w:rsidRDefault="00B16105" w:rsidP="00FA7098">
      <w:pPr>
        <w:pStyle w:val="NormalWeb"/>
        <w:spacing w:beforeAutospacing="0" w:after="0" w:afterAutospacing="0"/>
        <w:rPr>
          <w:rFonts w:ascii="Arial" w:hAnsi="Arial" w:cs="Arial"/>
          <w:szCs w:val="20"/>
        </w:rPr>
      </w:pPr>
      <w:r w:rsidRPr="009245D5">
        <w:rPr>
          <w:rFonts w:ascii="Arial" w:hAnsi="Arial" w:cs="Arial"/>
          <w:szCs w:val="20"/>
        </w:rPr>
        <w:t xml:space="preserve">Marion tare – not getting emails from transpec </w:t>
      </w:r>
      <w:r w:rsidR="007C517E" w:rsidRPr="009245D5">
        <w:rPr>
          <w:rFonts w:ascii="Arial" w:hAnsi="Arial" w:cs="Arial"/>
          <w:szCs w:val="20"/>
        </w:rPr>
        <w:t>–</w:t>
      </w:r>
      <w:r w:rsidRPr="009245D5">
        <w:rPr>
          <w:rFonts w:ascii="Arial" w:hAnsi="Arial" w:cs="Arial"/>
          <w:szCs w:val="20"/>
        </w:rPr>
        <w:t xml:space="preserve"> </w:t>
      </w:r>
      <w:r w:rsidR="00F271CA" w:rsidRPr="009245D5">
        <w:rPr>
          <w:rFonts w:ascii="Arial" w:hAnsi="Arial" w:cs="Arial"/>
          <w:szCs w:val="20"/>
        </w:rPr>
        <w:t>twl</w:t>
      </w:r>
    </w:p>
    <w:p w14:paraId="2EBD8E21" w14:textId="11BF5BAD" w:rsidR="007C517E" w:rsidRPr="009245D5" w:rsidRDefault="007C517E" w:rsidP="00FA7098">
      <w:pPr>
        <w:pStyle w:val="NormalWeb"/>
        <w:spacing w:beforeAutospacing="0" w:after="0" w:afterAutospacing="0"/>
        <w:rPr>
          <w:rFonts w:ascii="Arial" w:hAnsi="Arial" w:cs="Arial"/>
          <w:szCs w:val="20"/>
        </w:rPr>
      </w:pPr>
    </w:p>
    <w:p w14:paraId="752CA5F4" w14:textId="57FD1591" w:rsidR="007C517E" w:rsidRPr="009245D5" w:rsidRDefault="007C517E" w:rsidP="00FA7098">
      <w:pPr>
        <w:pStyle w:val="NormalWeb"/>
        <w:spacing w:beforeAutospacing="0" w:after="0" w:afterAutospacing="0"/>
        <w:rPr>
          <w:rFonts w:ascii="Arial" w:hAnsi="Arial" w:cs="Arial"/>
          <w:szCs w:val="20"/>
        </w:rPr>
      </w:pPr>
      <w:r w:rsidRPr="009245D5">
        <w:rPr>
          <w:rFonts w:ascii="Arial" w:hAnsi="Arial" w:cs="Arial"/>
          <w:szCs w:val="20"/>
        </w:rPr>
        <w:t xml:space="preserve">Nico </w:t>
      </w:r>
      <w:r w:rsidR="00F342AF" w:rsidRPr="009245D5">
        <w:rPr>
          <w:rFonts w:ascii="Arial" w:hAnsi="Arial" w:cs="Arial"/>
          <w:szCs w:val="20"/>
        </w:rPr>
        <w:t>–</w:t>
      </w:r>
      <w:r w:rsidRPr="009245D5">
        <w:rPr>
          <w:rFonts w:ascii="Arial" w:hAnsi="Arial" w:cs="Arial"/>
          <w:szCs w:val="20"/>
        </w:rPr>
        <w:t xml:space="preserve"> </w:t>
      </w:r>
      <w:r w:rsidR="00F342AF" w:rsidRPr="009245D5">
        <w:rPr>
          <w:rFonts w:ascii="Arial" w:hAnsi="Arial" w:cs="Arial"/>
          <w:szCs w:val="20"/>
        </w:rPr>
        <w:t>Melbourne – access from home – going to try global protect tonight</w:t>
      </w:r>
    </w:p>
    <w:p w14:paraId="29C49F15" w14:textId="7717C1F1" w:rsidR="00327943" w:rsidRPr="009245D5" w:rsidRDefault="00327943" w:rsidP="00FA7098">
      <w:pPr>
        <w:pStyle w:val="NormalWeb"/>
        <w:spacing w:beforeAutospacing="0" w:after="0" w:afterAutospacing="0"/>
        <w:rPr>
          <w:rFonts w:ascii="Arial" w:hAnsi="Arial" w:cs="Arial"/>
          <w:szCs w:val="20"/>
        </w:rPr>
      </w:pPr>
    </w:p>
    <w:p w14:paraId="6578282B" w14:textId="206C737D" w:rsidR="00327943" w:rsidRPr="009245D5" w:rsidRDefault="00327943" w:rsidP="00FA7098">
      <w:pPr>
        <w:pStyle w:val="NormalWeb"/>
        <w:spacing w:beforeAutospacing="0" w:after="0" w:afterAutospacing="0"/>
        <w:rPr>
          <w:rFonts w:ascii="Arial" w:hAnsi="Arial" w:cs="Arial"/>
          <w:szCs w:val="20"/>
        </w:rPr>
      </w:pPr>
      <w:r w:rsidRPr="009245D5">
        <w:rPr>
          <w:rFonts w:ascii="Arial" w:hAnsi="Arial" w:cs="Arial"/>
          <w:szCs w:val="20"/>
        </w:rPr>
        <w:t xml:space="preserve">Patrick singh </w:t>
      </w:r>
      <w:r w:rsidR="005645C0" w:rsidRPr="009245D5">
        <w:rPr>
          <w:rFonts w:ascii="Arial" w:hAnsi="Arial" w:cs="Arial"/>
          <w:szCs w:val="20"/>
        </w:rPr>
        <w:t>–</w:t>
      </w:r>
      <w:r w:rsidRPr="009245D5">
        <w:rPr>
          <w:rFonts w:ascii="Arial" w:hAnsi="Arial" w:cs="Arial"/>
          <w:szCs w:val="20"/>
        </w:rPr>
        <w:t xml:space="preserve"> </w:t>
      </w:r>
    </w:p>
    <w:p w14:paraId="7487C549" w14:textId="17A88805" w:rsidR="005645C0" w:rsidRPr="009245D5" w:rsidRDefault="005645C0" w:rsidP="00FA7098">
      <w:pPr>
        <w:pStyle w:val="NormalWeb"/>
        <w:spacing w:beforeAutospacing="0" w:after="0" w:afterAutospacing="0"/>
        <w:rPr>
          <w:rFonts w:ascii="Arial" w:hAnsi="Arial" w:cs="Arial"/>
          <w:szCs w:val="20"/>
        </w:rPr>
      </w:pPr>
    </w:p>
    <w:p w14:paraId="3776DD17" w14:textId="7D0A4923" w:rsidR="005645C0" w:rsidRPr="009245D5" w:rsidRDefault="005645C0" w:rsidP="00FA7098">
      <w:pPr>
        <w:pStyle w:val="NormalWeb"/>
        <w:spacing w:beforeAutospacing="0" w:after="0" w:afterAutospacing="0"/>
        <w:rPr>
          <w:rFonts w:ascii="Arial" w:hAnsi="Arial" w:cs="Arial"/>
          <w:szCs w:val="20"/>
        </w:rPr>
      </w:pPr>
      <w:r w:rsidRPr="009245D5">
        <w:rPr>
          <w:rFonts w:ascii="Arial" w:hAnsi="Arial" w:cs="Arial"/>
          <w:szCs w:val="20"/>
        </w:rPr>
        <w:t xml:space="preserve">Gideon </w:t>
      </w:r>
      <w:r w:rsidR="009B4C00" w:rsidRPr="009245D5">
        <w:rPr>
          <w:rFonts w:ascii="Arial" w:hAnsi="Arial" w:cs="Arial"/>
          <w:szCs w:val="20"/>
        </w:rPr>
        <w:t>–</w:t>
      </w:r>
      <w:r w:rsidRPr="009245D5">
        <w:rPr>
          <w:rFonts w:ascii="Arial" w:hAnsi="Arial" w:cs="Arial"/>
          <w:szCs w:val="20"/>
        </w:rPr>
        <w:t xml:space="preserve"> </w:t>
      </w:r>
      <w:r w:rsidR="009B4C00" w:rsidRPr="009245D5">
        <w:rPr>
          <w:rFonts w:ascii="Arial" w:hAnsi="Arial" w:cs="Arial"/>
          <w:szCs w:val="20"/>
        </w:rPr>
        <w:t xml:space="preserve">cat inspect app – iphone update </w:t>
      </w:r>
      <w:r w:rsidR="00343C63" w:rsidRPr="009245D5">
        <w:rPr>
          <w:rFonts w:ascii="Arial" w:hAnsi="Arial" w:cs="Arial"/>
          <w:szCs w:val="20"/>
        </w:rPr>
        <w:t>–</w:t>
      </w:r>
      <w:r w:rsidR="009B4C00" w:rsidRPr="009245D5">
        <w:rPr>
          <w:rFonts w:ascii="Arial" w:hAnsi="Arial" w:cs="Arial"/>
          <w:szCs w:val="20"/>
        </w:rPr>
        <w:t xml:space="preserve"> </w:t>
      </w:r>
    </w:p>
    <w:p w14:paraId="62B4D7D7" w14:textId="4EC93842" w:rsidR="00343C63" w:rsidRPr="009245D5" w:rsidRDefault="00343C63" w:rsidP="00FA7098">
      <w:pPr>
        <w:pStyle w:val="NormalWeb"/>
        <w:spacing w:beforeAutospacing="0" w:after="0" w:afterAutospacing="0"/>
        <w:rPr>
          <w:rFonts w:ascii="Arial" w:hAnsi="Arial" w:cs="Arial"/>
          <w:szCs w:val="20"/>
        </w:rPr>
      </w:pPr>
    </w:p>
    <w:p w14:paraId="18801E0F" w14:textId="679FA796" w:rsidR="00343C63" w:rsidRPr="009245D5" w:rsidRDefault="00C63D69" w:rsidP="00FA7098">
      <w:pPr>
        <w:pStyle w:val="NormalWeb"/>
        <w:spacing w:beforeAutospacing="0" w:after="0" w:afterAutospacing="0"/>
        <w:rPr>
          <w:rFonts w:ascii="Arial" w:hAnsi="Arial" w:cs="Arial"/>
          <w:szCs w:val="20"/>
        </w:rPr>
      </w:pPr>
      <w:r w:rsidRPr="009245D5">
        <w:rPr>
          <w:rFonts w:ascii="Arial" w:hAnsi="Arial" w:cs="Arial"/>
          <w:szCs w:val="20"/>
        </w:rPr>
        <w:t>Global protect</w:t>
      </w:r>
    </w:p>
    <w:p w14:paraId="6E1BA498" w14:textId="35865773" w:rsidR="00994F49" w:rsidRPr="009245D5" w:rsidRDefault="00994F49" w:rsidP="00FA7098">
      <w:pPr>
        <w:pStyle w:val="NormalWeb"/>
        <w:spacing w:beforeAutospacing="0" w:after="0" w:afterAutospacing="0"/>
        <w:rPr>
          <w:rFonts w:ascii="Arial" w:hAnsi="Arial" w:cs="Arial"/>
          <w:szCs w:val="20"/>
        </w:rPr>
      </w:pPr>
    </w:p>
    <w:p w14:paraId="7DD5B6E8" w14:textId="6C0FF530" w:rsidR="00994F49" w:rsidRPr="009245D5" w:rsidRDefault="00994F49" w:rsidP="00FA7098">
      <w:pPr>
        <w:pStyle w:val="NormalWeb"/>
        <w:spacing w:beforeAutospacing="0" w:after="0" w:afterAutospacing="0"/>
        <w:rPr>
          <w:rFonts w:ascii="Arial" w:hAnsi="Arial" w:cs="Arial"/>
          <w:szCs w:val="20"/>
        </w:rPr>
      </w:pPr>
      <w:r w:rsidRPr="009245D5">
        <w:rPr>
          <w:rFonts w:ascii="Arial" w:hAnsi="Arial" w:cs="Arial"/>
          <w:szCs w:val="20"/>
        </w:rPr>
        <w:t xml:space="preserve">Michelle middleditch – adjusting </w:t>
      </w:r>
      <w:r w:rsidR="0032656C" w:rsidRPr="009245D5">
        <w:rPr>
          <w:rFonts w:ascii="Arial" w:hAnsi="Arial" w:cs="Arial"/>
          <w:szCs w:val="20"/>
        </w:rPr>
        <w:t>description</w:t>
      </w:r>
    </w:p>
    <w:p w14:paraId="3B3E10EC" w14:textId="571C0985" w:rsidR="00874C4E" w:rsidRPr="009245D5" w:rsidRDefault="00874C4E" w:rsidP="00FA7098">
      <w:pPr>
        <w:pStyle w:val="NormalWeb"/>
        <w:spacing w:beforeAutospacing="0" w:after="0" w:afterAutospacing="0"/>
        <w:rPr>
          <w:rFonts w:ascii="Arial" w:hAnsi="Arial" w:cs="Arial"/>
          <w:szCs w:val="20"/>
        </w:rPr>
      </w:pPr>
    </w:p>
    <w:p w14:paraId="69A620B6" w14:textId="200EE9C0" w:rsidR="00874C4E" w:rsidRPr="009245D5" w:rsidRDefault="00874C4E" w:rsidP="00FA7098">
      <w:pPr>
        <w:pStyle w:val="NormalWeb"/>
        <w:spacing w:beforeAutospacing="0" w:after="0" w:afterAutospacing="0"/>
        <w:rPr>
          <w:rFonts w:ascii="Arial" w:hAnsi="Arial" w:cs="Arial"/>
          <w:szCs w:val="20"/>
        </w:rPr>
      </w:pPr>
    </w:p>
    <w:p w14:paraId="772A385F" w14:textId="4470F958" w:rsidR="00D72EA5" w:rsidRPr="009245D5" w:rsidRDefault="007627AC" w:rsidP="00FA7098">
      <w:pPr>
        <w:pStyle w:val="Heading1"/>
        <w:rPr>
          <w:rFonts w:cs="Arial"/>
          <w:szCs w:val="20"/>
        </w:rPr>
      </w:pPr>
      <w:r w:rsidRPr="009245D5">
        <w:rPr>
          <w:rFonts w:cs="Arial"/>
          <w:szCs w:val="20"/>
        </w:rPr>
        <w:t>17</w:t>
      </w:r>
      <w:r w:rsidRPr="009245D5">
        <w:rPr>
          <w:rFonts w:cs="Arial"/>
          <w:szCs w:val="20"/>
          <w:vertAlign w:val="superscript"/>
        </w:rPr>
        <w:t>th</w:t>
      </w:r>
      <w:r w:rsidRPr="009245D5">
        <w:rPr>
          <w:rFonts w:cs="Arial"/>
          <w:szCs w:val="20"/>
        </w:rPr>
        <w:t xml:space="preserve"> March</w:t>
      </w:r>
    </w:p>
    <w:p w14:paraId="678D5EBE" w14:textId="3578824E" w:rsidR="00874C4E" w:rsidRPr="009245D5" w:rsidRDefault="00874C4E" w:rsidP="00FA7098">
      <w:pPr>
        <w:pStyle w:val="NormalWeb"/>
        <w:spacing w:beforeAutospacing="0" w:after="0" w:afterAutospacing="0"/>
        <w:rPr>
          <w:rFonts w:ascii="Arial" w:hAnsi="Arial" w:cs="Arial"/>
          <w:szCs w:val="20"/>
        </w:rPr>
      </w:pPr>
    </w:p>
    <w:p w14:paraId="6B2BB7A9" w14:textId="3B663DEE" w:rsidR="00874C4E" w:rsidRPr="009245D5" w:rsidRDefault="00874C4E" w:rsidP="00FA7098">
      <w:pPr>
        <w:pStyle w:val="NormalWeb"/>
        <w:spacing w:beforeAutospacing="0" w:after="0" w:afterAutospacing="0"/>
        <w:rPr>
          <w:rFonts w:ascii="Arial" w:hAnsi="Arial" w:cs="Arial"/>
          <w:szCs w:val="20"/>
        </w:rPr>
      </w:pPr>
      <w:r w:rsidRPr="009245D5">
        <w:rPr>
          <w:rFonts w:ascii="Arial" w:hAnsi="Arial" w:cs="Arial"/>
          <w:szCs w:val="20"/>
        </w:rPr>
        <w:t xml:space="preserve">Paula – gmh </w:t>
      </w:r>
      <w:r w:rsidR="001C2B24" w:rsidRPr="009245D5">
        <w:rPr>
          <w:rFonts w:ascii="Arial" w:hAnsi="Arial" w:cs="Arial"/>
          <w:szCs w:val="20"/>
        </w:rPr>
        <w:t>–</w:t>
      </w:r>
      <w:r w:rsidRPr="009245D5">
        <w:rPr>
          <w:rFonts w:ascii="Arial" w:hAnsi="Arial" w:cs="Arial"/>
          <w:szCs w:val="20"/>
        </w:rPr>
        <w:t xml:space="preserve"> palmy</w:t>
      </w:r>
    </w:p>
    <w:p w14:paraId="4D8B9814" w14:textId="7F562149" w:rsidR="001C2B24" w:rsidRPr="009245D5" w:rsidRDefault="001C2B24" w:rsidP="00FA7098">
      <w:pPr>
        <w:pStyle w:val="NormalWeb"/>
        <w:spacing w:beforeAutospacing="0" w:after="0" w:afterAutospacing="0"/>
        <w:rPr>
          <w:rFonts w:ascii="Arial" w:hAnsi="Arial" w:cs="Arial"/>
          <w:szCs w:val="20"/>
        </w:rPr>
      </w:pPr>
    </w:p>
    <w:p w14:paraId="2647EE8C" w14:textId="5C5590CC" w:rsidR="001C2B24" w:rsidRPr="009245D5" w:rsidRDefault="001C2B24" w:rsidP="00FA7098">
      <w:pPr>
        <w:pStyle w:val="NormalWeb"/>
        <w:spacing w:beforeAutospacing="0" w:after="0" w:afterAutospacing="0"/>
        <w:rPr>
          <w:rFonts w:ascii="Arial" w:hAnsi="Arial" w:cs="Arial"/>
          <w:szCs w:val="20"/>
        </w:rPr>
      </w:pPr>
      <w:r w:rsidRPr="009245D5">
        <w:rPr>
          <w:rFonts w:ascii="Arial" w:hAnsi="Arial" w:cs="Arial"/>
          <w:szCs w:val="20"/>
        </w:rPr>
        <w:t xml:space="preserve">Phil ingram </w:t>
      </w:r>
      <w:r w:rsidR="002F15BA" w:rsidRPr="009245D5">
        <w:rPr>
          <w:rFonts w:ascii="Arial" w:hAnsi="Arial" w:cs="Arial"/>
          <w:szCs w:val="20"/>
        </w:rPr>
        <w:t>–</w:t>
      </w:r>
      <w:r w:rsidRPr="009245D5">
        <w:rPr>
          <w:rFonts w:ascii="Arial" w:hAnsi="Arial" w:cs="Arial"/>
          <w:szCs w:val="20"/>
        </w:rPr>
        <w:t xml:space="preserve"> </w:t>
      </w:r>
      <w:r w:rsidR="002F15BA" w:rsidRPr="009245D5">
        <w:rPr>
          <w:rFonts w:ascii="Arial" w:hAnsi="Arial" w:cs="Arial"/>
          <w:szCs w:val="20"/>
        </w:rPr>
        <w:t xml:space="preserve">Ciaran – off site access – vpn </w:t>
      </w:r>
      <w:r w:rsidR="009A7C08" w:rsidRPr="009245D5">
        <w:rPr>
          <w:rFonts w:ascii="Arial" w:hAnsi="Arial" w:cs="Arial"/>
          <w:szCs w:val="20"/>
        </w:rPr>
        <w:t>–</w:t>
      </w:r>
      <w:r w:rsidR="002F15BA" w:rsidRPr="009245D5">
        <w:rPr>
          <w:rFonts w:ascii="Arial" w:hAnsi="Arial" w:cs="Arial"/>
          <w:szCs w:val="20"/>
        </w:rPr>
        <w:t xml:space="preserve"> </w:t>
      </w:r>
    </w:p>
    <w:p w14:paraId="067C8946" w14:textId="72AAE63E" w:rsidR="009A7C08" w:rsidRPr="009245D5" w:rsidRDefault="009A7C08" w:rsidP="00FA7098">
      <w:pPr>
        <w:pStyle w:val="NormalWeb"/>
        <w:spacing w:beforeAutospacing="0" w:after="0" w:afterAutospacing="0"/>
        <w:rPr>
          <w:rFonts w:ascii="Arial" w:hAnsi="Arial" w:cs="Arial"/>
          <w:szCs w:val="20"/>
        </w:rPr>
      </w:pPr>
    </w:p>
    <w:p w14:paraId="214FD1FC" w14:textId="4441FD59" w:rsidR="009A7C08" w:rsidRPr="009245D5" w:rsidRDefault="00A8109E" w:rsidP="00FA7098">
      <w:pPr>
        <w:pStyle w:val="NormalWeb"/>
        <w:spacing w:beforeAutospacing="0" w:after="0" w:afterAutospacing="0"/>
        <w:rPr>
          <w:rFonts w:ascii="Arial" w:hAnsi="Arial" w:cs="Arial"/>
          <w:szCs w:val="20"/>
        </w:rPr>
      </w:pPr>
      <w:r w:rsidRPr="009245D5">
        <w:rPr>
          <w:rFonts w:ascii="Arial" w:hAnsi="Arial" w:cs="Arial"/>
          <w:szCs w:val="20"/>
        </w:rPr>
        <w:t>K</w:t>
      </w:r>
      <w:r w:rsidR="00CD05B7" w:rsidRPr="009245D5">
        <w:rPr>
          <w:rFonts w:ascii="Arial" w:hAnsi="Arial" w:cs="Arial"/>
          <w:szCs w:val="20"/>
        </w:rPr>
        <w:t>aryn</w:t>
      </w:r>
      <w:r w:rsidRPr="009245D5">
        <w:rPr>
          <w:rFonts w:ascii="Arial" w:hAnsi="Arial" w:cs="Arial"/>
          <w:szCs w:val="20"/>
        </w:rPr>
        <w:t xml:space="preserve"> </w:t>
      </w:r>
      <w:r w:rsidR="007627AC" w:rsidRPr="009245D5">
        <w:rPr>
          <w:rFonts w:ascii="Arial" w:hAnsi="Arial" w:cs="Arial"/>
          <w:szCs w:val="20"/>
        </w:rPr>
        <w:t>– gough group desktop issue</w:t>
      </w:r>
    </w:p>
    <w:p w14:paraId="34B94E09" w14:textId="43F37B66" w:rsidR="00B96B4C" w:rsidRPr="009245D5" w:rsidRDefault="00B96B4C" w:rsidP="00FA7098">
      <w:pPr>
        <w:pStyle w:val="NormalWeb"/>
        <w:spacing w:beforeAutospacing="0" w:after="0" w:afterAutospacing="0"/>
        <w:rPr>
          <w:rFonts w:ascii="Arial" w:hAnsi="Arial" w:cs="Arial"/>
          <w:szCs w:val="20"/>
        </w:rPr>
      </w:pPr>
    </w:p>
    <w:p w14:paraId="6ED1C082" w14:textId="0BCF2108" w:rsidR="00B96B4C" w:rsidRPr="009245D5" w:rsidRDefault="00B96B4C" w:rsidP="00FA7098">
      <w:pPr>
        <w:pStyle w:val="NormalWeb"/>
        <w:spacing w:beforeAutospacing="0" w:after="0" w:afterAutospacing="0"/>
        <w:rPr>
          <w:rFonts w:ascii="Arial" w:hAnsi="Arial" w:cs="Arial"/>
          <w:szCs w:val="20"/>
        </w:rPr>
      </w:pPr>
      <w:r w:rsidRPr="009245D5">
        <w:rPr>
          <w:rFonts w:ascii="Arial" w:hAnsi="Arial" w:cs="Arial"/>
          <w:szCs w:val="20"/>
        </w:rPr>
        <w:t xml:space="preserve">Dion – twl wellington – new Samsung </w:t>
      </w:r>
    </w:p>
    <w:p w14:paraId="5E5CFF3A" w14:textId="30B836C1" w:rsidR="00EA682B" w:rsidRPr="009245D5" w:rsidRDefault="00EA682B" w:rsidP="00FA7098">
      <w:pPr>
        <w:pStyle w:val="NormalWeb"/>
        <w:spacing w:beforeAutospacing="0" w:after="0" w:afterAutospacing="0"/>
        <w:rPr>
          <w:rFonts w:ascii="Arial" w:hAnsi="Arial" w:cs="Arial"/>
          <w:szCs w:val="20"/>
        </w:rPr>
      </w:pPr>
    </w:p>
    <w:p w14:paraId="2619460F" w14:textId="40972DAA" w:rsidR="00EA682B" w:rsidRPr="009245D5" w:rsidRDefault="00EA682B" w:rsidP="00FA7098">
      <w:pPr>
        <w:pStyle w:val="NormalWeb"/>
        <w:spacing w:beforeAutospacing="0" w:after="0" w:afterAutospacing="0"/>
        <w:rPr>
          <w:rFonts w:ascii="Arial" w:hAnsi="Arial" w:cs="Arial"/>
          <w:szCs w:val="20"/>
        </w:rPr>
      </w:pPr>
      <w:r w:rsidRPr="009245D5">
        <w:rPr>
          <w:rFonts w:ascii="Arial" w:hAnsi="Arial" w:cs="Arial"/>
          <w:szCs w:val="20"/>
        </w:rPr>
        <w:t xml:space="preserve">Kimberley baker – working from home </w:t>
      </w:r>
      <w:r w:rsidR="00CF3A21" w:rsidRPr="009245D5">
        <w:rPr>
          <w:rFonts w:ascii="Arial" w:hAnsi="Arial" w:cs="Arial"/>
          <w:szCs w:val="20"/>
        </w:rPr>
        <w:t>–</w:t>
      </w:r>
      <w:r w:rsidRPr="009245D5">
        <w:rPr>
          <w:rFonts w:ascii="Arial" w:hAnsi="Arial" w:cs="Arial"/>
          <w:szCs w:val="20"/>
        </w:rPr>
        <w:t xml:space="preserve"> </w:t>
      </w:r>
    </w:p>
    <w:p w14:paraId="79B1CA04" w14:textId="584A0690" w:rsidR="00CF3A21" w:rsidRPr="009245D5" w:rsidRDefault="00CF3A21" w:rsidP="00FA7098">
      <w:pPr>
        <w:pStyle w:val="NormalWeb"/>
        <w:spacing w:beforeAutospacing="0" w:after="0" w:afterAutospacing="0"/>
        <w:rPr>
          <w:rFonts w:ascii="Arial" w:hAnsi="Arial" w:cs="Arial"/>
          <w:szCs w:val="20"/>
        </w:rPr>
      </w:pPr>
    </w:p>
    <w:p w14:paraId="06E1647A" w14:textId="75CF794E" w:rsidR="00685E99" w:rsidRPr="009245D5" w:rsidRDefault="00685E99" w:rsidP="00FA7098">
      <w:pPr>
        <w:pStyle w:val="NormalWeb"/>
        <w:spacing w:beforeAutospacing="0" w:after="0" w:afterAutospacing="0"/>
        <w:rPr>
          <w:rFonts w:ascii="Arial" w:hAnsi="Arial" w:cs="Arial"/>
          <w:szCs w:val="20"/>
        </w:rPr>
      </w:pPr>
      <w:r w:rsidRPr="009245D5">
        <w:rPr>
          <w:rFonts w:ascii="Arial" w:hAnsi="Arial" w:cs="Arial"/>
          <w:szCs w:val="20"/>
        </w:rPr>
        <w:t xml:space="preserve">Jill Bentley – Palmerston north </w:t>
      </w:r>
      <w:r w:rsidR="007A6FF8" w:rsidRPr="009245D5">
        <w:rPr>
          <w:rFonts w:ascii="Arial" w:hAnsi="Arial" w:cs="Arial"/>
          <w:szCs w:val="20"/>
        </w:rPr>
        <w:t>–</w:t>
      </w:r>
      <w:r w:rsidRPr="009245D5">
        <w:rPr>
          <w:rFonts w:ascii="Arial" w:hAnsi="Arial" w:cs="Arial"/>
          <w:szCs w:val="20"/>
        </w:rPr>
        <w:t xml:space="preserve"> </w:t>
      </w:r>
    </w:p>
    <w:p w14:paraId="420EEBDB" w14:textId="336D9B20" w:rsidR="007A6FF8" w:rsidRPr="009245D5" w:rsidRDefault="007A6FF8" w:rsidP="00FA7098">
      <w:pPr>
        <w:pStyle w:val="NormalWeb"/>
        <w:spacing w:beforeAutospacing="0" w:after="0" w:afterAutospacing="0"/>
        <w:rPr>
          <w:rFonts w:ascii="Arial" w:hAnsi="Arial" w:cs="Arial"/>
          <w:szCs w:val="20"/>
        </w:rPr>
      </w:pPr>
    </w:p>
    <w:p w14:paraId="0EE4E2C9" w14:textId="06D21BC0" w:rsidR="007A6FF8" w:rsidRPr="009245D5" w:rsidRDefault="007A6FF8" w:rsidP="00FA7098">
      <w:pPr>
        <w:pStyle w:val="NormalWeb"/>
        <w:spacing w:beforeAutospacing="0" w:after="0" w:afterAutospacing="0"/>
        <w:rPr>
          <w:rFonts w:ascii="Arial" w:hAnsi="Arial" w:cs="Arial"/>
          <w:szCs w:val="20"/>
        </w:rPr>
      </w:pPr>
      <w:r w:rsidRPr="009245D5">
        <w:rPr>
          <w:rFonts w:ascii="Arial" w:hAnsi="Arial" w:cs="Arial"/>
          <w:szCs w:val="20"/>
        </w:rPr>
        <w:t xml:space="preserve">Bradley Pederson </w:t>
      </w:r>
      <w:r w:rsidR="00E12A2F" w:rsidRPr="009245D5">
        <w:rPr>
          <w:rFonts w:ascii="Arial" w:hAnsi="Arial" w:cs="Arial"/>
          <w:szCs w:val="20"/>
        </w:rPr>
        <w:t>–</w:t>
      </w:r>
      <w:r w:rsidRPr="009245D5">
        <w:rPr>
          <w:rFonts w:ascii="Arial" w:hAnsi="Arial" w:cs="Arial"/>
          <w:szCs w:val="20"/>
        </w:rPr>
        <w:t xml:space="preserve"> </w:t>
      </w:r>
      <w:r w:rsidR="00E12A2F" w:rsidRPr="009245D5">
        <w:rPr>
          <w:rFonts w:ascii="Arial" w:hAnsi="Arial" w:cs="Arial"/>
          <w:szCs w:val="20"/>
        </w:rPr>
        <w:t>annual leave for 2 weeks</w:t>
      </w:r>
      <w:r w:rsidR="005E7F08" w:rsidRPr="009245D5">
        <w:rPr>
          <w:rFonts w:ascii="Arial" w:hAnsi="Arial" w:cs="Arial"/>
          <w:szCs w:val="20"/>
        </w:rPr>
        <w:t xml:space="preserve"> – divert calls – Vodafone – setting up himself on phone</w:t>
      </w:r>
    </w:p>
    <w:p w14:paraId="457F5C02" w14:textId="41F9889A" w:rsidR="00244EB0" w:rsidRPr="009245D5" w:rsidRDefault="00244EB0" w:rsidP="00FA7098">
      <w:pPr>
        <w:pStyle w:val="NormalWeb"/>
        <w:spacing w:beforeAutospacing="0" w:after="0" w:afterAutospacing="0"/>
        <w:rPr>
          <w:rFonts w:ascii="Arial" w:hAnsi="Arial" w:cs="Arial"/>
          <w:szCs w:val="20"/>
        </w:rPr>
      </w:pPr>
    </w:p>
    <w:p w14:paraId="1CFA478D" w14:textId="4897AA43" w:rsidR="00244EB0" w:rsidRPr="009245D5" w:rsidRDefault="00244EB0" w:rsidP="00FA7098">
      <w:pPr>
        <w:pStyle w:val="NormalWeb"/>
        <w:spacing w:beforeAutospacing="0" w:after="0" w:afterAutospacing="0"/>
        <w:rPr>
          <w:rFonts w:ascii="Arial" w:hAnsi="Arial" w:cs="Arial"/>
          <w:szCs w:val="20"/>
        </w:rPr>
      </w:pPr>
    </w:p>
    <w:p w14:paraId="7D6BB576" w14:textId="59389801" w:rsidR="00244EB0" w:rsidRPr="009245D5" w:rsidRDefault="0023041A" w:rsidP="00FA7098">
      <w:pPr>
        <w:pStyle w:val="NormalWeb"/>
        <w:spacing w:beforeAutospacing="0" w:after="0" w:afterAutospacing="0"/>
        <w:rPr>
          <w:rFonts w:ascii="Arial" w:hAnsi="Arial" w:cs="Arial"/>
          <w:szCs w:val="20"/>
        </w:rPr>
      </w:pPr>
      <w:r w:rsidRPr="009245D5">
        <w:rPr>
          <w:rFonts w:ascii="Arial" w:hAnsi="Arial" w:cs="Arial"/>
          <w:szCs w:val="20"/>
        </w:rPr>
        <w:t>G</w:t>
      </w:r>
      <w:r w:rsidR="00244EB0" w:rsidRPr="009245D5">
        <w:rPr>
          <w:rFonts w:ascii="Arial" w:hAnsi="Arial" w:cs="Arial"/>
          <w:szCs w:val="20"/>
        </w:rPr>
        <w:t>lenn</w:t>
      </w:r>
      <w:r w:rsidRPr="009245D5">
        <w:rPr>
          <w:rFonts w:ascii="Arial" w:hAnsi="Arial" w:cs="Arial"/>
          <w:szCs w:val="20"/>
        </w:rPr>
        <w:t xml:space="preserve"> stone – account lockout</w:t>
      </w:r>
    </w:p>
    <w:p w14:paraId="6B2C30EF" w14:textId="195E211C" w:rsidR="007329E8" w:rsidRPr="009245D5" w:rsidRDefault="007329E8" w:rsidP="00FA7098">
      <w:pPr>
        <w:pStyle w:val="NormalWeb"/>
        <w:spacing w:beforeAutospacing="0" w:after="0" w:afterAutospacing="0"/>
        <w:rPr>
          <w:rFonts w:ascii="Arial" w:hAnsi="Arial" w:cs="Arial"/>
          <w:szCs w:val="20"/>
        </w:rPr>
      </w:pPr>
    </w:p>
    <w:p w14:paraId="4B28F262" w14:textId="5A2DEEF6" w:rsidR="007329E8" w:rsidRPr="009245D5" w:rsidRDefault="007329E8" w:rsidP="00FA7098">
      <w:pPr>
        <w:pStyle w:val="NormalWeb"/>
        <w:spacing w:beforeAutospacing="0" w:after="0" w:afterAutospacing="0"/>
        <w:rPr>
          <w:rFonts w:ascii="Arial" w:hAnsi="Arial" w:cs="Arial"/>
          <w:szCs w:val="20"/>
        </w:rPr>
      </w:pPr>
      <w:r w:rsidRPr="009245D5">
        <w:rPr>
          <w:rFonts w:ascii="Arial" w:hAnsi="Arial" w:cs="Arial"/>
          <w:szCs w:val="20"/>
        </w:rPr>
        <w:t xml:space="preserve">Jimmy la </w:t>
      </w:r>
      <w:r w:rsidR="00255A3C" w:rsidRPr="009245D5">
        <w:rPr>
          <w:rFonts w:ascii="Arial" w:hAnsi="Arial" w:cs="Arial"/>
          <w:szCs w:val="20"/>
        </w:rPr>
        <w:t>–</w:t>
      </w:r>
      <w:r w:rsidRPr="009245D5">
        <w:rPr>
          <w:rFonts w:ascii="Arial" w:hAnsi="Arial" w:cs="Arial"/>
          <w:szCs w:val="20"/>
        </w:rPr>
        <w:t xml:space="preserve"> </w:t>
      </w:r>
      <w:r w:rsidR="00255A3C" w:rsidRPr="009245D5">
        <w:rPr>
          <w:rFonts w:ascii="Arial" w:hAnsi="Arial" w:cs="Arial"/>
          <w:szCs w:val="20"/>
        </w:rPr>
        <w:t>cubes are down</w:t>
      </w:r>
    </w:p>
    <w:p w14:paraId="2F353B38" w14:textId="282DA3BE" w:rsidR="00BB3FA2" w:rsidRPr="009245D5" w:rsidRDefault="00BB3FA2" w:rsidP="00FA7098">
      <w:pPr>
        <w:pStyle w:val="NormalWeb"/>
        <w:spacing w:beforeAutospacing="0" w:after="0" w:afterAutospacing="0"/>
        <w:rPr>
          <w:rFonts w:ascii="Arial" w:hAnsi="Arial" w:cs="Arial"/>
          <w:szCs w:val="20"/>
        </w:rPr>
      </w:pPr>
    </w:p>
    <w:p w14:paraId="79EF860A" w14:textId="41361CEB" w:rsidR="00BB3FA2" w:rsidRPr="009245D5" w:rsidRDefault="00BB3FA2" w:rsidP="00FA7098">
      <w:pPr>
        <w:pStyle w:val="NormalWeb"/>
        <w:spacing w:beforeAutospacing="0" w:after="0" w:afterAutospacing="0"/>
        <w:rPr>
          <w:rFonts w:ascii="Arial" w:hAnsi="Arial" w:cs="Arial"/>
          <w:szCs w:val="20"/>
        </w:rPr>
      </w:pPr>
      <w:r w:rsidRPr="009245D5">
        <w:rPr>
          <w:rFonts w:ascii="Arial" w:hAnsi="Arial" w:cs="Arial"/>
          <w:szCs w:val="20"/>
        </w:rPr>
        <w:t>Frank reid</w:t>
      </w:r>
      <w:r w:rsidR="00DE18CB" w:rsidRPr="009245D5">
        <w:rPr>
          <w:rFonts w:ascii="Arial" w:hAnsi="Arial" w:cs="Arial"/>
          <w:szCs w:val="20"/>
        </w:rPr>
        <w:t xml:space="preserve"> – working from home </w:t>
      </w:r>
      <w:r w:rsidR="0047725C" w:rsidRPr="009245D5">
        <w:rPr>
          <w:rFonts w:ascii="Arial" w:hAnsi="Arial" w:cs="Arial"/>
          <w:szCs w:val="20"/>
        </w:rPr>
        <w:t>–</w:t>
      </w:r>
      <w:r w:rsidR="00DE18CB" w:rsidRPr="009245D5">
        <w:rPr>
          <w:rFonts w:ascii="Arial" w:hAnsi="Arial" w:cs="Arial"/>
          <w:szCs w:val="20"/>
        </w:rPr>
        <w:t xml:space="preserve"> </w:t>
      </w:r>
    </w:p>
    <w:p w14:paraId="0584E03D" w14:textId="54003A5D" w:rsidR="0047725C" w:rsidRPr="009245D5" w:rsidRDefault="0047725C" w:rsidP="00FA7098">
      <w:pPr>
        <w:pStyle w:val="NormalWeb"/>
        <w:spacing w:beforeAutospacing="0" w:after="0" w:afterAutospacing="0"/>
        <w:rPr>
          <w:rFonts w:ascii="Arial" w:hAnsi="Arial" w:cs="Arial"/>
          <w:szCs w:val="20"/>
        </w:rPr>
      </w:pPr>
    </w:p>
    <w:p w14:paraId="6228A1B2" w14:textId="1C6E17CB" w:rsidR="00CB5FC8" w:rsidRPr="009245D5" w:rsidRDefault="00CB5FC8" w:rsidP="00FA7098">
      <w:pPr>
        <w:pStyle w:val="NormalWeb"/>
        <w:spacing w:beforeAutospacing="0" w:after="0" w:afterAutospacing="0"/>
        <w:rPr>
          <w:rFonts w:ascii="Arial" w:hAnsi="Arial" w:cs="Arial"/>
          <w:szCs w:val="20"/>
        </w:rPr>
      </w:pPr>
      <w:r w:rsidRPr="009245D5">
        <w:rPr>
          <w:rFonts w:ascii="Arial" w:hAnsi="Arial" w:cs="Arial"/>
          <w:szCs w:val="20"/>
        </w:rPr>
        <w:t xml:space="preserve">Ms Projects?  9 march </w:t>
      </w:r>
      <w:r w:rsidR="00A95543" w:rsidRPr="009245D5">
        <w:rPr>
          <w:rFonts w:ascii="Arial" w:hAnsi="Arial" w:cs="Arial"/>
          <w:szCs w:val="20"/>
        </w:rPr>
        <w:t>–</w:t>
      </w:r>
      <w:r w:rsidRPr="009245D5">
        <w:rPr>
          <w:rFonts w:ascii="Arial" w:hAnsi="Arial" w:cs="Arial"/>
          <w:szCs w:val="20"/>
        </w:rPr>
        <w:t xml:space="preserve"> m</w:t>
      </w:r>
    </w:p>
    <w:p w14:paraId="20AC2C35" w14:textId="46938FCD" w:rsidR="00A95543" w:rsidRPr="009245D5" w:rsidRDefault="00A95543" w:rsidP="00FA7098">
      <w:pPr>
        <w:pStyle w:val="NormalWeb"/>
        <w:spacing w:beforeAutospacing="0" w:after="0" w:afterAutospacing="0"/>
        <w:rPr>
          <w:rFonts w:ascii="Arial" w:hAnsi="Arial" w:cs="Arial"/>
          <w:szCs w:val="20"/>
        </w:rPr>
      </w:pPr>
    </w:p>
    <w:p w14:paraId="26008923" w14:textId="7D807043" w:rsidR="00A95543" w:rsidRPr="009245D5" w:rsidRDefault="00E31ED5" w:rsidP="00FA7098">
      <w:pPr>
        <w:pStyle w:val="NormalWeb"/>
        <w:spacing w:beforeAutospacing="0" w:after="0" w:afterAutospacing="0"/>
        <w:rPr>
          <w:rFonts w:ascii="Arial" w:hAnsi="Arial" w:cs="Arial"/>
          <w:szCs w:val="20"/>
        </w:rPr>
      </w:pPr>
      <w:r w:rsidRPr="009245D5">
        <w:rPr>
          <w:rFonts w:ascii="Arial" w:hAnsi="Arial" w:cs="Arial"/>
          <w:szCs w:val="20"/>
        </w:rPr>
        <w:t>Anara – create skype meeting</w:t>
      </w:r>
    </w:p>
    <w:p w14:paraId="435FACAE" w14:textId="4870703E" w:rsidR="005B1DD4" w:rsidRPr="009245D5" w:rsidRDefault="005B1DD4" w:rsidP="00FA7098">
      <w:pPr>
        <w:pStyle w:val="NormalWeb"/>
        <w:spacing w:beforeAutospacing="0" w:after="0" w:afterAutospacing="0"/>
        <w:rPr>
          <w:rFonts w:ascii="Arial" w:hAnsi="Arial" w:cs="Arial"/>
          <w:szCs w:val="20"/>
        </w:rPr>
      </w:pPr>
    </w:p>
    <w:p w14:paraId="1C8EDCFB" w14:textId="432830A9" w:rsidR="005B1DD4" w:rsidRPr="009245D5" w:rsidRDefault="00CE54C1" w:rsidP="00FA7098">
      <w:pPr>
        <w:pStyle w:val="NormalWeb"/>
        <w:spacing w:beforeAutospacing="0" w:after="0" w:afterAutospacing="0"/>
        <w:rPr>
          <w:rFonts w:ascii="Arial" w:hAnsi="Arial" w:cs="Arial"/>
          <w:szCs w:val="20"/>
        </w:rPr>
      </w:pPr>
      <w:r w:rsidRPr="009245D5">
        <w:rPr>
          <w:rFonts w:ascii="Arial" w:hAnsi="Arial" w:cs="Arial"/>
          <w:szCs w:val="20"/>
        </w:rPr>
        <w:t xml:space="preserve">Dion – twl </w:t>
      </w:r>
      <w:r w:rsidR="00BF7DC4" w:rsidRPr="009245D5">
        <w:rPr>
          <w:rFonts w:ascii="Arial" w:hAnsi="Arial" w:cs="Arial"/>
          <w:szCs w:val="20"/>
        </w:rPr>
        <w:t>–</w:t>
      </w:r>
      <w:r w:rsidRPr="009245D5">
        <w:rPr>
          <w:rFonts w:ascii="Arial" w:hAnsi="Arial" w:cs="Arial"/>
          <w:szCs w:val="20"/>
        </w:rPr>
        <w:t xml:space="preserve"> wellington</w:t>
      </w:r>
      <w:r w:rsidR="00BF7DC4" w:rsidRPr="009245D5">
        <w:rPr>
          <w:rFonts w:ascii="Arial" w:hAnsi="Arial" w:cs="Arial"/>
          <w:szCs w:val="20"/>
        </w:rPr>
        <w:t xml:space="preserve"> – product </w:t>
      </w:r>
    </w:p>
    <w:p w14:paraId="77DFA014" w14:textId="590D138E" w:rsidR="0034203F" w:rsidRPr="009245D5" w:rsidRDefault="0034203F" w:rsidP="00FA7098">
      <w:pPr>
        <w:pStyle w:val="NormalWeb"/>
        <w:spacing w:beforeAutospacing="0" w:after="0" w:afterAutospacing="0"/>
        <w:rPr>
          <w:rFonts w:ascii="Arial" w:hAnsi="Arial" w:cs="Arial"/>
          <w:szCs w:val="20"/>
        </w:rPr>
      </w:pPr>
    </w:p>
    <w:p w14:paraId="65B404D4" w14:textId="65433BA8" w:rsidR="0034203F" w:rsidRPr="009245D5" w:rsidRDefault="0034203F" w:rsidP="00FA7098">
      <w:pPr>
        <w:pStyle w:val="NormalWeb"/>
        <w:spacing w:beforeAutospacing="0" w:after="0" w:afterAutospacing="0"/>
        <w:rPr>
          <w:rFonts w:ascii="Arial" w:hAnsi="Arial" w:cs="Arial"/>
          <w:szCs w:val="20"/>
        </w:rPr>
      </w:pPr>
      <w:r w:rsidRPr="009245D5">
        <w:rPr>
          <w:rFonts w:ascii="Arial" w:hAnsi="Arial" w:cs="Arial"/>
          <w:szCs w:val="20"/>
        </w:rPr>
        <w:t xml:space="preserve">Bryan yorke </w:t>
      </w:r>
      <w:r w:rsidR="00667545" w:rsidRPr="009245D5">
        <w:rPr>
          <w:rFonts w:ascii="Arial" w:hAnsi="Arial" w:cs="Arial"/>
          <w:szCs w:val="20"/>
        </w:rPr>
        <w:t>–</w:t>
      </w:r>
      <w:r w:rsidRPr="009245D5">
        <w:rPr>
          <w:rFonts w:ascii="Arial" w:hAnsi="Arial" w:cs="Arial"/>
          <w:szCs w:val="20"/>
        </w:rPr>
        <w:t xml:space="preserve"> </w:t>
      </w:r>
      <w:r w:rsidR="00667545" w:rsidRPr="009245D5">
        <w:rPr>
          <w:rFonts w:ascii="Arial" w:hAnsi="Arial" w:cs="Arial"/>
          <w:szCs w:val="20"/>
        </w:rPr>
        <w:t xml:space="preserve">nigel </w:t>
      </w:r>
      <w:r w:rsidR="001519C6" w:rsidRPr="009245D5">
        <w:rPr>
          <w:rFonts w:ascii="Arial" w:hAnsi="Arial" w:cs="Arial"/>
          <w:szCs w:val="20"/>
        </w:rPr>
        <w:t>Langford</w:t>
      </w:r>
    </w:p>
    <w:p w14:paraId="47547102" w14:textId="0D804541" w:rsidR="001519C6" w:rsidRPr="009245D5" w:rsidRDefault="001519C6" w:rsidP="00FA7098">
      <w:pPr>
        <w:pStyle w:val="NormalWeb"/>
        <w:spacing w:beforeAutospacing="0" w:after="0" w:afterAutospacing="0"/>
        <w:rPr>
          <w:rFonts w:ascii="Arial" w:hAnsi="Arial" w:cs="Arial"/>
          <w:szCs w:val="20"/>
        </w:rPr>
      </w:pPr>
    </w:p>
    <w:p w14:paraId="0CED74D5" w14:textId="5F7FE094" w:rsidR="001519C6" w:rsidRPr="009245D5" w:rsidRDefault="00A31EBD" w:rsidP="00FA7098">
      <w:pPr>
        <w:pStyle w:val="NormalWeb"/>
        <w:spacing w:beforeAutospacing="0" w:after="0" w:afterAutospacing="0"/>
        <w:rPr>
          <w:rFonts w:ascii="Arial" w:hAnsi="Arial" w:cs="Arial"/>
          <w:szCs w:val="20"/>
        </w:rPr>
      </w:pPr>
      <w:r w:rsidRPr="009245D5">
        <w:rPr>
          <w:rFonts w:ascii="Arial" w:hAnsi="Arial" w:cs="Arial"/>
          <w:szCs w:val="20"/>
        </w:rPr>
        <w:t>Nic</w:t>
      </w:r>
      <w:r w:rsidR="00425B60" w:rsidRPr="009245D5">
        <w:rPr>
          <w:rFonts w:ascii="Arial" w:hAnsi="Arial" w:cs="Arial"/>
          <w:szCs w:val="20"/>
        </w:rPr>
        <w:t>o</w:t>
      </w:r>
      <w:r w:rsidRPr="009245D5">
        <w:rPr>
          <w:rFonts w:ascii="Arial" w:hAnsi="Arial" w:cs="Arial"/>
          <w:szCs w:val="20"/>
        </w:rPr>
        <w:t xml:space="preserve"> </w:t>
      </w:r>
      <w:r w:rsidR="00425B60" w:rsidRPr="009245D5">
        <w:rPr>
          <w:rFonts w:ascii="Arial" w:hAnsi="Arial" w:cs="Arial"/>
          <w:szCs w:val="20"/>
        </w:rPr>
        <w:t>–</w:t>
      </w:r>
      <w:r w:rsidRPr="009245D5">
        <w:rPr>
          <w:rFonts w:ascii="Arial" w:hAnsi="Arial" w:cs="Arial"/>
          <w:szCs w:val="20"/>
        </w:rPr>
        <w:t xml:space="preserve"> </w:t>
      </w:r>
      <w:r w:rsidR="00425B60" w:rsidRPr="009245D5">
        <w:rPr>
          <w:rFonts w:ascii="Arial" w:hAnsi="Arial" w:cs="Arial"/>
          <w:szCs w:val="20"/>
        </w:rPr>
        <w:t>Melbourne – coulnt get mopro, g drive or email</w:t>
      </w:r>
      <w:r w:rsidR="00C65FDE" w:rsidRPr="009245D5">
        <w:rPr>
          <w:rFonts w:ascii="Arial" w:hAnsi="Arial" w:cs="Arial"/>
          <w:szCs w:val="20"/>
        </w:rPr>
        <w:t xml:space="preserve"> (mopro – put in password but then said you don’t have access or authorization.)</w:t>
      </w:r>
    </w:p>
    <w:p w14:paraId="47D78952" w14:textId="32BBFCC9" w:rsidR="00023E13" w:rsidRPr="009245D5" w:rsidRDefault="00023E13" w:rsidP="00FA7098">
      <w:pPr>
        <w:pStyle w:val="NormalWeb"/>
        <w:spacing w:beforeAutospacing="0" w:after="0" w:afterAutospacing="0"/>
        <w:rPr>
          <w:rFonts w:ascii="Arial" w:hAnsi="Arial" w:cs="Arial"/>
          <w:szCs w:val="20"/>
        </w:rPr>
      </w:pPr>
    </w:p>
    <w:p w14:paraId="70DD775E" w14:textId="7B3954DE" w:rsidR="00023E13" w:rsidRPr="009245D5" w:rsidRDefault="00023E13" w:rsidP="00FA7098">
      <w:pPr>
        <w:pStyle w:val="NormalWeb"/>
        <w:spacing w:beforeAutospacing="0" w:after="0" w:afterAutospacing="0"/>
        <w:rPr>
          <w:rFonts w:ascii="Arial" w:hAnsi="Arial" w:cs="Arial"/>
          <w:szCs w:val="20"/>
        </w:rPr>
      </w:pPr>
    </w:p>
    <w:p w14:paraId="6179D570" w14:textId="30524634" w:rsidR="00023E13" w:rsidRPr="009245D5" w:rsidRDefault="00023E13" w:rsidP="00FA7098">
      <w:pPr>
        <w:pStyle w:val="Heading1"/>
        <w:rPr>
          <w:rFonts w:cs="Arial"/>
          <w:szCs w:val="20"/>
        </w:rPr>
      </w:pPr>
      <w:r w:rsidRPr="009245D5">
        <w:rPr>
          <w:rFonts w:cs="Arial"/>
          <w:szCs w:val="20"/>
        </w:rPr>
        <w:t>18</w:t>
      </w:r>
      <w:r w:rsidRPr="009245D5">
        <w:rPr>
          <w:rFonts w:cs="Arial"/>
          <w:szCs w:val="20"/>
          <w:vertAlign w:val="superscript"/>
        </w:rPr>
        <w:t>th</w:t>
      </w:r>
      <w:r w:rsidRPr="009245D5">
        <w:rPr>
          <w:rFonts w:cs="Arial"/>
          <w:szCs w:val="20"/>
        </w:rPr>
        <w:t xml:space="preserve"> March</w:t>
      </w:r>
    </w:p>
    <w:p w14:paraId="5F5BFAC0" w14:textId="66AF8AFD" w:rsidR="00023E13" w:rsidRPr="009245D5" w:rsidRDefault="00023E13" w:rsidP="00FA7098">
      <w:pPr>
        <w:rPr>
          <w:rFonts w:cs="Arial"/>
        </w:rPr>
      </w:pPr>
    </w:p>
    <w:p w14:paraId="1AD00B69" w14:textId="6CF280B8" w:rsidR="00D66861" w:rsidRPr="009245D5" w:rsidRDefault="00834791" w:rsidP="00FA7098">
      <w:pPr>
        <w:rPr>
          <w:rFonts w:cs="Arial"/>
        </w:rPr>
      </w:pPr>
      <w:r w:rsidRPr="009245D5">
        <w:rPr>
          <w:rFonts w:cs="Arial"/>
        </w:rPr>
        <w:t xml:space="preserve">Judi ratahi </w:t>
      </w:r>
      <w:r w:rsidR="003A0A21" w:rsidRPr="009245D5">
        <w:rPr>
          <w:rFonts w:cs="Arial"/>
        </w:rPr>
        <w:t>–</w:t>
      </w:r>
      <w:r w:rsidRPr="009245D5">
        <w:rPr>
          <w:rFonts w:cs="Arial"/>
        </w:rPr>
        <w:t xml:space="preserve"> </w:t>
      </w:r>
      <w:r w:rsidR="003A0A21" w:rsidRPr="009245D5">
        <w:rPr>
          <w:rFonts w:cs="Arial"/>
        </w:rPr>
        <w:t xml:space="preserve">new drive added to group </w:t>
      </w:r>
    </w:p>
    <w:p w14:paraId="2E41015D" w14:textId="77777777" w:rsidR="0093591C" w:rsidRPr="009245D5" w:rsidRDefault="0093591C" w:rsidP="00FA7098">
      <w:pPr>
        <w:rPr>
          <w:rFonts w:cs="Arial"/>
        </w:rPr>
      </w:pPr>
    </w:p>
    <w:p w14:paraId="2E48C33C" w14:textId="0EDE23A1" w:rsidR="00547DB8" w:rsidRPr="009245D5" w:rsidRDefault="0061332E" w:rsidP="00FA7098">
      <w:pPr>
        <w:rPr>
          <w:rFonts w:cs="Arial"/>
        </w:rPr>
      </w:pPr>
      <w:r w:rsidRPr="009245D5">
        <w:rPr>
          <w:rFonts w:cs="Arial"/>
        </w:rPr>
        <w:t xml:space="preserve">Mark palmer – gis </w:t>
      </w:r>
      <w:r w:rsidR="00547DB8" w:rsidRPr="009245D5">
        <w:rPr>
          <w:rFonts w:cs="Arial"/>
        </w:rPr>
        <w:t>–</w:t>
      </w:r>
      <w:r w:rsidRPr="009245D5">
        <w:rPr>
          <w:rFonts w:cs="Arial"/>
        </w:rPr>
        <w:t xml:space="preserve"> </w:t>
      </w:r>
    </w:p>
    <w:p w14:paraId="7B099EF7" w14:textId="77777777" w:rsidR="0093591C" w:rsidRPr="009245D5" w:rsidRDefault="0093591C" w:rsidP="00FA7098">
      <w:pPr>
        <w:rPr>
          <w:rFonts w:cs="Arial"/>
        </w:rPr>
      </w:pPr>
    </w:p>
    <w:p w14:paraId="2367F8FC" w14:textId="3B2474DF" w:rsidR="008F05BC" w:rsidRPr="009245D5" w:rsidRDefault="000C72E9" w:rsidP="00FA7098">
      <w:pPr>
        <w:rPr>
          <w:rFonts w:cs="Arial"/>
        </w:rPr>
      </w:pPr>
      <w:r w:rsidRPr="009245D5">
        <w:rPr>
          <w:rFonts w:cs="Arial"/>
        </w:rPr>
        <w:t xml:space="preserve">Don Coetzee </w:t>
      </w:r>
      <w:r w:rsidR="008F05BC" w:rsidRPr="009245D5">
        <w:rPr>
          <w:rFonts w:cs="Arial"/>
        </w:rPr>
        <w:t>–</w:t>
      </w:r>
      <w:r w:rsidRPr="009245D5">
        <w:rPr>
          <w:rFonts w:cs="Arial"/>
        </w:rPr>
        <w:t xml:space="preserve"> </w:t>
      </w:r>
      <w:r w:rsidR="008D4FD8" w:rsidRPr="009245D5">
        <w:rPr>
          <w:rFonts w:cs="Arial"/>
        </w:rPr>
        <w:t xml:space="preserve">hyster service tool – hydraulic user interface </w:t>
      </w:r>
    </w:p>
    <w:p w14:paraId="00A474B2" w14:textId="77777777" w:rsidR="0093591C" w:rsidRPr="009245D5" w:rsidRDefault="0093591C" w:rsidP="00FA7098">
      <w:pPr>
        <w:rPr>
          <w:rFonts w:cs="Arial"/>
        </w:rPr>
      </w:pPr>
    </w:p>
    <w:p w14:paraId="3AA512D0" w14:textId="7815235B" w:rsidR="004651BE" w:rsidRPr="009245D5" w:rsidRDefault="006E5549" w:rsidP="00FA7098">
      <w:pPr>
        <w:rPr>
          <w:rFonts w:cs="Arial"/>
        </w:rPr>
      </w:pPr>
      <w:r w:rsidRPr="009245D5">
        <w:rPr>
          <w:rFonts w:cs="Arial"/>
        </w:rPr>
        <w:t xml:space="preserve">Nadine grady </w:t>
      </w:r>
      <w:r w:rsidR="004651BE" w:rsidRPr="009245D5">
        <w:rPr>
          <w:rFonts w:cs="Arial"/>
        </w:rPr>
        <w:t>–</w:t>
      </w:r>
      <w:r w:rsidRPr="009245D5">
        <w:rPr>
          <w:rFonts w:cs="Arial"/>
        </w:rPr>
        <w:t xml:space="preserve"> </w:t>
      </w:r>
    </w:p>
    <w:p w14:paraId="5DFA5730" w14:textId="77777777" w:rsidR="0093591C" w:rsidRPr="009245D5" w:rsidRDefault="0093591C" w:rsidP="00FA7098">
      <w:pPr>
        <w:rPr>
          <w:rFonts w:cs="Arial"/>
        </w:rPr>
      </w:pPr>
    </w:p>
    <w:p w14:paraId="720323C1" w14:textId="3CBF16C0" w:rsidR="001E4591" w:rsidRPr="009245D5" w:rsidRDefault="004651BE" w:rsidP="00FA7098">
      <w:pPr>
        <w:rPr>
          <w:rFonts w:cs="Arial"/>
        </w:rPr>
      </w:pPr>
      <w:r w:rsidRPr="009245D5">
        <w:rPr>
          <w:rFonts w:cs="Arial"/>
        </w:rPr>
        <w:t xml:space="preserve">Jacob – Auckland – pc </w:t>
      </w:r>
      <w:r w:rsidR="0093591C" w:rsidRPr="009245D5">
        <w:rPr>
          <w:rFonts w:cs="Arial"/>
        </w:rPr>
        <w:t>–</w:t>
      </w:r>
    </w:p>
    <w:p w14:paraId="71C4ACB3" w14:textId="77777777" w:rsidR="0093591C" w:rsidRPr="009245D5" w:rsidRDefault="0093591C" w:rsidP="00FA7098">
      <w:pPr>
        <w:rPr>
          <w:rFonts w:cs="Arial"/>
        </w:rPr>
      </w:pPr>
    </w:p>
    <w:p w14:paraId="314DDE27" w14:textId="09D8907B" w:rsidR="00A87B09" w:rsidRPr="009245D5" w:rsidRDefault="001E4591" w:rsidP="00FA7098">
      <w:pPr>
        <w:rPr>
          <w:rFonts w:cs="Arial"/>
        </w:rPr>
      </w:pPr>
      <w:r w:rsidRPr="009245D5">
        <w:rPr>
          <w:rFonts w:cs="Arial"/>
        </w:rPr>
        <w:t xml:space="preserve">Andy johnson </w:t>
      </w:r>
      <w:r w:rsidR="006E1958" w:rsidRPr="009245D5">
        <w:rPr>
          <w:rFonts w:cs="Arial"/>
        </w:rPr>
        <w:t>–</w:t>
      </w:r>
      <w:r w:rsidRPr="009245D5">
        <w:rPr>
          <w:rFonts w:cs="Arial"/>
        </w:rPr>
        <w:t xml:space="preserve"> </w:t>
      </w:r>
      <w:r w:rsidR="006E1958" w:rsidRPr="009245D5">
        <w:rPr>
          <w:rFonts w:cs="Arial"/>
        </w:rPr>
        <w:t>test skype call</w:t>
      </w:r>
    </w:p>
    <w:p w14:paraId="542B7229" w14:textId="77777777" w:rsidR="0093591C" w:rsidRPr="009245D5" w:rsidRDefault="0093591C" w:rsidP="00FA7098">
      <w:pPr>
        <w:rPr>
          <w:rFonts w:cs="Arial"/>
        </w:rPr>
      </w:pPr>
    </w:p>
    <w:p w14:paraId="525B6664" w14:textId="21C76092" w:rsidR="00265437" w:rsidRPr="009245D5" w:rsidRDefault="00822ECE" w:rsidP="00FA7098">
      <w:pPr>
        <w:rPr>
          <w:rFonts w:cs="Arial"/>
        </w:rPr>
      </w:pPr>
      <w:r w:rsidRPr="009245D5">
        <w:rPr>
          <w:rFonts w:cs="Arial"/>
        </w:rPr>
        <w:t>C</w:t>
      </w:r>
      <w:r w:rsidR="00A87B09" w:rsidRPr="009245D5">
        <w:rPr>
          <w:rFonts w:cs="Arial"/>
        </w:rPr>
        <w:t>alum</w:t>
      </w:r>
      <w:r w:rsidRPr="009245D5">
        <w:rPr>
          <w:rFonts w:cs="Arial"/>
        </w:rPr>
        <w:t xml:space="preserve"> </w:t>
      </w:r>
      <w:r w:rsidR="00265437" w:rsidRPr="009245D5">
        <w:rPr>
          <w:rFonts w:cs="Arial"/>
        </w:rPr>
        <w:t>–</w:t>
      </w:r>
      <w:r w:rsidRPr="009245D5">
        <w:rPr>
          <w:rFonts w:cs="Arial"/>
        </w:rPr>
        <w:t xml:space="preserve"> excel</w:t>
      </w:r>
    </w:p>
    <w:p w14:paraId="78D07410" w14:textId="77777777" w:rsidR="0093591C" w:rsidRPr="009245D5" w:rsidRDefault="0093591C" w:rsidP="00FA7098">
      <w:pPr>
        <w:rPr>
          <w:rFonts w:cs="Arial"/>
        </w:rPr>
      </w:pPr>
    </w:p>
    <w:p w14:paraId="62B17DA7" w14:textId="70017E66" w:rsidR="008009B6" w:rsidRPr="009245D5" w:rsidRDefault="00EC1FA1" w:rsidP="00FA7098">
      <w:pPr>
        <w:rPr>
          <w:rFonts w:cs="Arial"/>
        </w:rPr>
      </w:pPr>
      <w:r w:rsidRPr="009245D5">
        <w:rPr>
          <w:rFonts w:cs="Arial"/>
        </w:rPr>
        <w:t>Charlotte g</w:t>
      </w:r>
      <w:r w:rsidR="00B26E7D" w:rsidRPr="009245D5">
        <w:rPr>
          <w:rFonts w:cs="Arial"/>
        </w:rPr>
        <w:t xml:space="preserve"> – chris britton</w:t>
      </w:r>
      <w:r w:rsidR="00563777" w:rsidRPr="009245D5">
        <w:rPr>
          <w:rFonts w:cs="Arial"/>
        </w:rPr>
        <w:t xml:space="preserve"> </w:t>
      </w:r>
      <w:r w:rsidR="008009B6" w:rsidRPr="009245D5">
        <w:rPr>
          <w:rFonts w:cs="Arial"/>
        </w:rPr>
        <w:t>–</w:t>
      </w:r>
      <w:r w:rsidR="00563777" w:rsidRPr="009245D5">
        <w:rPr>
          <w:rFonts w:cs="Arial"/>
        </w:rPr>
        <w:t xml:space="preserve"> 60330</w:t>
      </w:r>
    </w:p>
    <w:p w14:paraId="045B012D" w14:textId="77777777" w:rsidR="0093591C" w:rsidRPr="009245D5" w:rsidRDefault="0093591C" w:rsidP="00FA7098">
      <w:pPr>
        <w:rPr>
          <w:rFonts w:cs="Arial"/>
        </w:rPr>
      </w:pPr>
    </w:p>
    <w:p w14:paraId="1BFB2894" w14:textId="10044BAB" w:rsidR="008009B6" w:rsidRPr="009245D5" w:rsidRDefault="00F84952" w:rsidP="00FA7098">
      <w:pPr>
        <w:rPr>
          <w:rFonts w:cs="Arial"/>
        </w:rPr>
      </w:pPr>
      <w:r w:rsidRPr="009245D5">
        <w:rPr>
          <w:rFonts w:cs="Arial"/>
        </w:rPr>
        <w:t>Ryan p – phone functions unlocked</w:t>
      </w:r>
      <w:r w:rsidR="00607D6B" w:rsidRPr="009245D5">
        <w:rPr>
          <w:rFonts w:cs="Arial"/>
        </w:rPr>
        <w:t xml:space="preserve"> – skype call </w:t>
      </w:r>
    </w:p>
    <w:p w14:paraId="0FD78DE1" w14:textId="5B6AB166" w:rsidR="00F87414" w:rsidRPr="009245D5" w:rsidRDefault="00F87414" w:rsidP="00FA7098">
      <w:pPr>
        <w:rPr>
          <w:rFonts w:cs="Arial"/>
        </w:rPr>
      </w:pPr>
    </w:p>
    <w:p w14:paraId="27248CE5" w14:textId="53BE7E8A" w:rsidR="00F87414" w:rsidRPr="009245D5" w:rsidRDefault="00F87414" w:rsidP="00FA7098">
      <w:pPr>
        <w:pStyle w:val="Heading1"/>
        <w:rPr>
          <w:rFonts w:cs="Arial"/>
          <w:szCs w:val="20"/>
        </w:rPr>
      </w:pPr>
      <w:r w:rsidRPr="009245D5">
        <w:rPr>
          <w:rFonts w:cs="Arial"/>
          <w:szCs w:val="20"/>
        </w:rPr>
        <w:t>19</w:t>
      </w:r>
      <w:r w:rsidRPr="009245D5">
        <w:rPr>
          <w:rFonts w:cs="Arial"/>
          <w:szCs w:val="20"/>
          <w:vertAlign w:val="superscript"/>
        </w:rPr>
        <w:t>th</w:t>
      </w:r>
      <w:r w:rsidRPr="009245D5">
        <w:rPr>
          <w:rFonts w:cs="Arial"/>
          <w:szCs w:val="20"/>
        </w:rPr>
        <w:t xml:space="preserve"> March</w:t>
      </w:r>
    </w:p>
    <w:p w14:paraId="4E0963ED" w14:textId="594B553C" w:rsidR="00845808" w:rsidRPr="009245D5" w:rsidRDefault="00845808" w:rsidP="00FA7098">
      <w:pPr>
        <w:rPr>
          <w:rFonts w:cs="Arial"/>
        </w:rPr>
      </w:pPr>
    </w:p>
    <w:p w14:paraId="6F7F5209" w14:textId="7516502A" w:rsidR="004933B6" w:rsidRPr="009245D5" w:rsidRDefault="00845808" w:rsidP="00FA7098">
      <w:pPr>
        <w:pBdr>
          <w:bottom w:val="single" w:sz="12" w:space="1" w:color="auto"/>
        </w:pBdr>
        <w:rPr>
          <w:rFonts w:eastAsia="Times New Roman" w:cs="Arial"/>
          <w:lang w:eastAsia="en-NZ"/>
        </w:rPr>
      </w:pPr>
      <w:r w:rsidRPr="009245D5">
        <w:rPr>
          <w:rFonts w:cs="Arial"/>
        </w:rPr>
        <w:t xml:space="preserve">Bevan boyce - </w:t>
      </w:r>
      <w:r w:rsidRPr="009245D5">
        <w:rPr>
          <w:rFonts w:eastAsia="Times New Roman" w:cs="Arial"/>
          <w:lang w:eastAsia="en-NZ"/>
        </w:rPr>
        <w:t>So he is saying he can't access FMS (freight management system) from home but everything else works fine. I asked him if he connects to VPN and he tried to tell me that we have moved away from using VPN and something about Teamviewer.. I dont know. I told him that there is 4 ways to access stuff from home and VPN was one of them. He said things changed about 18 months ago so i said well things have changed since then and a lot of the time it is best to use VPN</w:t>
      </w:r>
    </w:p>
    <w:p w14:paraId="2F570D61" w14:textId="4C03EE03" w:rsidR="002674DF" w:rsidRPr="009245D5" w:rsidRDefault="002674DF" w:rsidP="00FA7098">
      <w:pPr>
        <w:rPr>
          <w:rFonts w:cs="Arial"/>
          <w:lang w:eastAsia="en-NZ"/>
        </w:rPr>
      </w:pPr>
    </w:p>
    <w:p w14:paraId="6D652B44" w14:textId="5D39AF9C" w:rsidR="002674DF" w:rsidRPr="009245D5" w:rsidRDefault="002674DF" w:rsidP="00FA7098">
      <w:pPr>
        <w:rPr>
          <w:rFonts w:cs="Arial"/>
          <w:lang w:eastAsia="en-NZ"/>
        </w:rPr>
      </w:pPr>
    </w:p>
    <w:p w14:paraId="0912E0B2" w14:textId="215BB841" w:rsidR="002674DF" w:rsidRPr="009245D5" w:rsidRDefault="00475596" w:rsidP="00FA7098">
      <w:pPr>
        <w:pStyle w:val="Heading1"/>
        <w:rPr>
          <w:rFonts w:cs="Arial"/>
          <w:szCs w:val="20"/>
          <w:lang w:eastAsia="en-NZ"/>
        </w:rPr>
      </w:pPr>
      <w:r w:rsidRPr="009245D5">
        <w:rPr>
          <w:rFonts w:cs="Arial"/>
          <w:szCs w:val="20"/>
          <w:lang w:eastAsia="en-NZ"/>
        </w:rPr>
        <w:t>15</w:t>
      </w:r>
      <w:r w:rsidR="002674DF" w:rsidRPr="009245D5">
        <w:rPr>
          <w:rFonts w:cs="Arial"/>
          <w:szCs w:val="20"/>
          <w:vertAlign w:val="superscript"/>
          <w:lang w:eastAsia="en-NZ"/>
        </w:rPr>
        <w:t>th</w:t>
      </w:r>
      <w:r w:rsidR="002674DF" w:rsidRPr="009245D5">
        <w:rPr>
          <w:rFonts w:cs="Arial"/>
          <w:szCs w:val="20"/>
          <w:lang w:eastAsia="en-NZ"/>
        </w:rPr>
        <w:t xml:space="preserve"> May</w:t>
      </w:r>
    </w:p>
    <w:p w14:paraId="3C7BCA2A" w14:textId="77777777" w:rsidR="002674DF" w:rsidRPr="009245D5" w:rsidRDefault="002674DF" w:rsidP="00FA7098">
      <w:pPr>
        <w:rPr>
          <w:rFonts w:cs="Arial"/>
          <w:lang w:eastAsia="en-NZ"/>
        </w:rPr>
      </w:pPr>
    </w:p>
    <w:p w14:paraId="3A11CC58" w14:textId="689E8DD0" w:rsidR="00845808" w:rsidRPr="009245D5" w:rsidRDefault="00475596" w:rsidP="00FA7098">
      <w:pPr>
        <w:rPr>
          <w:rFonts w:cs="Arial"/>
        </w:rPr>
      </w:pPr>
      <w:r w:rsidRPr="009245D5">
        <w:rPr>
          <w:rFonts w:cs="Arial"/>
        </w:rPr>
        <w:t>Bevan – PowerBi</w:t>
      </w:r>
    </w:p>
    <w:p w14:paraId="761A454E" w14:textId="77777777" w:rsidR="00871707" w:rsidRPr="009245D5" w:rsidRDefault="00774DA9" w:rsidP="00FA7098">
      <w:pPr>
        <w:rPr>
          <w:rFonts w:cs="Arial"/>
        </w:rPr>
      </w:pPr>
      <w:r w:rsidRPr="009245D5">
        <w:rPr>
          <w:rFonts w:cs="Arial"/>
        </w:rPr>
        <w:t>Cant open workspaces, d365 pr</w:t>
      </w:r>
    </w:p>
    <w:p w14:paraId="17E490E6" w14:textId="7335F474" w:rsidR="007670CD" w:rsidRPr="009245D5" w:rsidRDefault="00774DA9" w:rsidP="00FA7098">
      <w:pPr>
        <w:rPr>
          <w:rFonts w:cs="Arial"/>
        </w:rPr>
      </w:pPr>
      <w:r w:rsidRPr="009245D5">
        <w:rPr>
          <w:rFonts w:cs="Arial"/>
        </w:rPr>
        <w:t>oduction reports</w:t>
      </w:r>
      <w:r w:rsidR="00C02C3B" w:rsidRPr="009245D5">
        <w:rPr>
          <w:rFonts w:cs="Arial"/>
        </w:rPr>
        <w:t xml:space="preserve"> – one of reports using the data is not correct. </w:t>
      </w:r>
    </w:p>
    <w:p w14:paraId="6E239EE2" w14:textId="55343F65" w:rsidR="007670CD" w:rsidRPr="009245D5" w:rsidRDefault="00087B91" w:rsidP="00FA7098">
      <w:pPr>
        <w:rPr>
          <w:rFonts w:cs="Arial"/>
        </w:rPr>
      </w:pPr>
      <w:r w:rsidRPr="009245D5">
        <w:rPr>
          <w:rFonts w:cs="Arial"/>
        </w:rPr>
        <w:t>Prab</w:t>
      </w:r>
      <w:r w:rsidR="001130DC" w:rsidRPr="009245D5">
        <w:rPr>
          <w:rFonts w:cs="Arial"/>
        </w:rPr>
        <w:t>huram</w:t>
      </w:r>
    </w:p>
    <w:p w14:paraId="113201BE" w14:textId="0E7D41BC" w:rsidR="00031C2E" w:rsidRPr="009245D5" w:rsidRDefault="001130DC" w:rsidP="00FA7098">
      <w:pPr>
        <w:rPr>
          <w:rFonts w:cs="Arial"/>
        </w:rPr>
      </w:pPr>
      <w:r w:rsidRPr="009245D5">
        <w:rPr>
          <w:rFonts w:cs="Arial"/>
        </w:rPr>
        <w:t xml:space="preserve">Internet – </w:t>
      </w:r>
    </w:p>
    <w:p w14:paraId="431D9CD3" w14:textId="6CB3932B" w:rsidR="00031C2E" w:rsidRPr="009245D5" w:rsidRDefault="00E60E7B" w:rsidP="00FA7098">
      <w:pPr>
        <w:rPr>
          <w:rFonts w:cs="Arial"/>
        </w:rPr>
      </w:pPr>
      <w:r w:rsidRPr="009245D5">
        <w:rPr>
          <w:rFonts w:cs="Arial"/>
        </w:rPr>
        <w:t xml:space="preserve">Chris britton – hp notebook </w:t>
      </w:r>
      <w:r w:rsidR="0001483F" w:rsidRPr="009245D5">
        <w:rPr>
          <w:rFonts w:cs="Arial"/>
        </w:rPr>
        <w:t>–</w:t>
      </w:r>
      <w:r w:rsidRPr="009245D5">
        <w:rPr>
          <w:rFonts w:cs="Arial"/>
        </w:rPr>
        <w:t xml:space="preserve"> </w:t>
      </w:r>
    </w:p>
    <w:p w14:paraId="658BE5E8" w14:textId="4021DBF9" w:rsidR="0001483F" w:rsidRPr="009245D5" w:rsidRDefault="0001483F" w:rsidP="00FA7098">
      <w:pPr>
        <w:rPr>
          <w:rFonts w:cs="Arial"/>
        </w:rPr>
      </w:pPr>
    </w:p>
    <w:p w14:paraId="6E00A2F7" w14:textId="712AFF43" w:rsidR="0001483F" w:rsidRPr="009245D5" w:rsidRDefault="0001483F" w:rsidP="00FA7098">
      <w:pPr>
        <w:pStyle w:val="Heading1"/>
        <w:rPr>
          <w:rFonts w:cs="Arial"/>
          <w:szCs w:val="20"/>
        </w:rPr>
      </w:pPr>
      <w:r w:rsidRPr="009245D5">
        <w:rPr>
          <w:rFonts w:cs="Arial"/>
          <w:szCs w:val="20"/>
        </w:rPr>
        <w:t>11</w:t>
      </w:r>
      <w:r w:rsidR="005446AD" w:rsidRPr="009245D5">
        <w:rPr>
          <w:rFonts w:cs="Arial"/>
          <w:szCs w:val="20"/>
          <w:vertAlign w:val="superscript"/>
        </w:rPr>
        <w:t>th</w:t>
      </w:r>
      <w:r w:rsidR="005446AD" w:rsidRPr="009245D5">
        <w:rPr>
          <w:rFonts w:cs="Arial"/>
          <w:szCs w:val="20"/>
        </w:rPr>
        <w:t xml:space="preserve"> </w:t>
      </w:r>
      <w:r w:rsidRPr="009245D5">
        <w:rPr>
          <w:rFonts w:cs="Arial"/>
          <w:szCs w:val="20"/>
        </w:rPr>
        <w:t>June</w:t>
      </w:r>
    </w:p>
    <w:p w14:paraId="15DED584" w14:textId="20B1E739" w:rsidR="00DF51A6" w:rsidRPr="009245D5" w:rsidRDefault="00DF51A6" w:rsidP="00FA7098">
      <w:pPr>
        <w:rPr>
          <w:rFonts w:cs="Arial"/>
        </w:rPr>
      </w:pPr>
    </w:p>
    <w:p w14:paraId="64002702" w14:textId="60A32D45" w:rsidR="00DF51A6" w:rsidRPr="009245D5" w:rsidRDefault="00DF51A6" w:rsidP="00FA7098">
      <w:pPr>
        <w:rPr>
          <w:rFonts w:cs="Arial"/>
        </w:rPr>
      </w:pPr>
      <w:r w:rsidRPr="009245D5">
        <w:rPr>
          <w:rFonts w:cs="Arial"/>
        </w:rPr>
        <w:t>Gary liddington -hyster dealer portal</w:t>
      </w:r>
      <w:r w:rsidR="00B91870" w:rsidRPr="009245D5">
        <w:rPr>
          <w:rFonts w:cs="Arial"/>
        </w:rPr>
        <w:t xml:space="preserve"> wont load</w:t>
      </w:r>
    </w:p>
    <w:p w14:paraId="6F0C9105" w14:textId="2FDF3A5B" w:rsidR="000061FD" w:rsidRPr="009245D5" w:rsidRDefault="00ED29CA" w:rsidP="00FA7098">
      <w:pPr>
        <w:rPr>
          <w:rFonts w:cs="Arial"/>
        </w:rPr>
      </w:pPr>
      <w:hyperlink r:id="rId13" w:history="1">
        <w:r w:rsidR="0031655D" w:rsidRPr="009245D5">
          <w:rPr>
            <w:rStyle w:val="Hyperlink"/>
            <w:rFonts w:cs="Arial"/>
          </w:rPr>
          <w:t>https://partnerportal.hyster.com/</w:t>
        </w:r>
      </w:hyperlink>
    </w:p>
    <w:p w14:paraId="352A400A" w14:textId="21CE85C2" w:rsidR="0031655D" w:rsidRPr="009245D5" w:rsidRDefault="0031655D" w:rsidP="00FA7098">
      <w:pPr>
        <w:rPr>
          <w:rFonts w:cs="Arial"/>
        </w:rPr>
      </w:pPr>
    </w:p>
    <w:p w14:paraId="0AEE2F02" w14:textId="20EA32A2" w:rsidR="0031655D" w:rsidRPr="009245D5" w:rsidRDefault="00240741" w:rsidP="00FA7098">
      <w:pPr>
        <w:rPr>
          <w:rFonts w:cs="Arial"/>
        </w:rPr>
      </w:pPr>
      <w:r w:rsidRPr="009245D5">
        <w:rPr>
          <w:rFonts w:cs="Arial"/>
        </w:rPr>
        <w:t xml:space="preserve">sean -twl wiri </w:t>
      </w:r>
      <w:r w:rsidR="00D76082" w:rsidRPr="009245D5">
        <w:rPr>
          <w:rFonts w:cs="Arial"/>
        </w:rPr>
        <w:t>–</w:t>
      </w:r>
      <w:r w:rsidRPr="009245D5">
        <w:rPr>
          <w:rFonts w:cs="Arial"/>
        </w:rPr>
        <w:t xml:space="preserve"> </w:t>
      </w:r>
      <w:r w:rsidR="00D76082" w:rsidRPr="009245D5">
        <w:rPr>
          <w:rFonts w:cs="Arial"/>
        </w:rPr>
        <w:t xml:space="preserve">fin dims from puke </w:t>
      </w:r>
      <w:r w:rsidR="000E6B6A" w:rsidRPr="009245D5">
        <w:rPr>
          <w:rFonts w:cs="Arial"/>
        </w:rPr>
        <w:t>–</w:t>
      </w:r>
      <w:r w:rsidR="00D76082" w:rsidRPr="009245D5">
        <w:rPr>
          <w:rFonts w:cs="Arial"/>
        </w:rPr>
        <w:t xml:space="preserve"> wiri</w:t>
      </w:r>
    </w:p>
    <w:p w14:paraId="41DA3053" w14:textId="77777777" w:rsidR="00826B45" w:rsidRPr="009245D5" w:rsidRDefault="00826B45" w:rsidP="00FA7098">
      <w:pPr>
        <w:rPr>
          <w:rFonts w:cs="Arial"/>
        </w:rPr>
      </w:pPr>
    </w:p>
    <w:p w14:paraId="0429FCC4" w14:textId="529539E0" w:rsidR="000E6B6A" w:rsidRPr="009245D5" w:rsidRDefault="00F05215" w:rsidP="00FA7098">
      <w:pPr>
        <w:rPr>
          <w:rFonts w:cs="Arial"/>
        </w:rPr>
      </w:pPr>
      <w:r w:rsidRPr="009245D5">
        <w:rPr>
          <w:rFonts w:cs="Arial"/>
        </w:rPr>
        <w:t xml:space="preserve">mark palmer - </w:t>
      </w:r>
      <w:r w:rsidR="005C4E9F" w:rsidRPr="009245D5">
        <w:rPr>
          <w:rFonts w:cs="Arial"/>
        </w:rPr>
        <w:t xml:space="preserve"> locked out</w:t>
      </w:r>
    </w:p>
    <w:p w14:paraId="092637E1" w14:textId="1A3A798C" w:rsidR="002A41D8" w:rsidRPr="009245D5" w:rsidRDefault="002A41D8" w:rsidP="00FA7098">
      <w:pPr>
        <w:rPr>
          <w:rFonts w:cs="Arial"/>
        </w:rPr>
      </w:pPr>
    </w:p>
    <w:p w14:paraId="5055BC49" w14:textId="538BE932" w:rsidR="002A41D8" w:rsidRPr="009245D5" w:rsidRDefault="009A6FED" w:rsidP="00FA7098">
      <w:pPr>
        <w:rPr>
          <w:rFonts w:cs="Arial"/>
        </w:rPr>
      </w:pPr>
      <w:r w:rsidRPr="009245D5">
        <w:rPr>
          <w:rFonts w:cs="Arial"/>
        </w:rPr>
        <w:t>wendy neves – Rotorua – 229496 – open labour into time and attendance – cost cntre 95</w:t>
      </w:r>
      <w:r w:rsidR="00C216C3" w:rsidRPr="009245D5">
        <w:rPr>
          <w:rFonts w:cs="Arial"/>
        </w:rPr>
        <w:t>0</w:t>
      </w:r>
      <w:r w:rsidRPr="009245D5">
        <w:rPr>
          <w:rFonts w:cs="Arial"/>
        </w:rPr>
        <w:t>1 not active</w:t>
      </w:r>
    </w:p>
    <w:p w14:paraId="3397FA75" w14:textId="77777777" w:rsidR="00826B45" w:rsidRPr="009245D5" w:rsidRDefault="00826B45" w:rsidP="00FA7098">
      <w:pPr>
        <w:rPr>
          <w:rFonts w:cs="Arial"/>
        </w:rPr>
      </w:pPr>
    </w:p>
    <w:p w14:paraId="397E1402" w14:textId="2027D80C" w:rsidR="00C216C3" w:rsidRPr="009245D5" w:rsidRDefault="00A26C7C" w:rsidP="00FA7098">
      <w:pPr>
        <w:rPr>
          <w:rFonts w:cs="Arial"/>
        </w:rPr>
      </w:pPr>
      <w:r w:rsidRPr="009245D5">
        <w:rPr>
          <w:rFonts w:cs="Arial"/>
        </w:rPr>
        <w:t>3 lines it is on</w:t>
      </w:r>
      <w:r w:rsidR="00E73919" w:rsidRPr="009245D5">
        <w:rPr>
          <w:rFonts w:cs="Arial"/>
        </w:rPr>
        <w:t xml:space="preserve"> </w:t>
      </w:r>
      <w:r w:rsidR="00327590" w:rsidRPr="009245D5">
        <w:rPr>
          <w:rFonts w:cs="Arial"/>
        </w:rPr>
        <w:t xml:space="preserve">and needs to be changed to </w:t>
      </w:r>
      <w:r w:rsidR="00E73919" w:rsidRPr="009245D5">
        <w:rPr>
          <w:rFonts w:cs="Arial"/>
        </w:rPr>
        <w:t>1001</w:t>
      </w:r>
    </w:p>
    <w:p w14:paraId="3F93B231" w14:textId="77777777" w:rsidR="00826B45" w:rsidRPr="009245D5" w:rsidRDefault="00826B45" w:rsidP="00FA7098">
      <w:pPr>
        <w:rPr>
          <w:rFonts w:cs="Arial"/>
        </w:rPr>
      </w:pPr>
    </w:p>
    <w:p w14:paraId="42FCAF8C" w14:textId="1A7B6DD9" w:rsidR="00566402" w:rsidRPr="009245D5" w:rsidRDefault="00361BC3" w:rsidP="00FA7098">
      <w:pPr>
        <w:rPr>
          <w:rFonts w:cs="Arial"/>
        </w:rPr>
      </w:pPr>
      <w:r w:rsidRPr="009245D5">
        <w:rPr>
          <w:rFonts w:cs="Arial"/>
        </w:rPr>
        <w:t>Sc</w:t>
      </w:r>
      <w:r w:rsidR="00426654" w:rsidRPr="009245D5">
        <w:rPr>
          <w:rFonts w:cs="Arial"/>
        </w:rPr>
        <w:t>2</w:t>
      </w:r>
      <w:r w:rsidRPr="009245D5">
        <w:rPr>
          <w:rFonts w:cs="Arial"/>
        </w:rPr>
        <w:t xml:space="preserve">08194-02 </w:t>
      </w:r>
      <w:r w:rsidR="00342E0B" w:rsidRPr="009245D5">
        <w:rPr>
          <w:rFonts w:cs="Arial"/>
        </w:rPr>
        <w:t xml:space="preserve"> 03  01</w:t>
      </w:r>
    </w:p>
    <w:p w14:paraId="0C31E23F" w14:textId="77777777" w:rsidR="00826B45" w:rsidRPr="009245D5" w:rsidRDefault="00826B45" w:rsidP="00FA7098">
      <w:pPr>
        <w:rPr>
          <w:rFonts w:cs="Arial"/>
        </w:rPr>
      </w:pPr>
    </w:p>
    <w:p w14:paraId="33B04A04" w14:textId="379E7E30" w:rsidR="002F7D66" w:rsidRPr="009245D5" w:rsidRDefault="00A13670" w:rsidP="00FA7098">
      <w:pPr>
        <w:rPr>
          <w:rFonts w:cs="Arial"/>
        </w:rPr>
      </w:pPr>
      <w:r w:rsidRPr="009245D5">
        <w:rPr>
          <w:rFonts w:cs="Arial"/>
        </w:rPr>
        <w:t xml:space="preserve">Josh – whangarei – log in desktop hydraulics course </w:t>
      </w:r>
      <w:r w:rsidR="002F7D66" w:rsidRPr="009245D5">
        <w:rPr>
          <w:rFonts w:cs="Arial"/>
        </w:rPr>
        <w:t>–</w:t>
      </w:r>
      <w:r w:rsidRPr="009245D5">
        <w:rPr>
          <w:rFonts w:cs="Arial"/>
        </w:rPr>
        <w:t xml:space="preserve"> </w:t>
      </w:r>
    </w:p>
    <w:p w14:paraId="565BCAAF" w14:textId="77777777" w:rsidR="00826B45" w:rsidRPr="009245D5" w:rsidRDefault="00826B45" w:rsidP="00FA7098">
      <w:pPr>
        <w:rPr>
          <w:rFonts w:cs="Arial"/>
        </w:rPr>
      </w:pPr>
    </w:p>
    <w:p w14:paraId="078670FA" w14:textId="7B98FFE9" w:rsidR="00AB025B" w:rsidRPr="009245D5" w:rsidRDefault="002F7D66" w:rsidP="00FA7098">
      <w:pPr>
        <w:rPr>
          <w:rFonts w:eastAsia="Times New Roman" w:cs="Arial"/>
          <w:color w:val="333333"/>
          <w:lang w:eastAsia="en-NZ"/>
        </w:rPr>
      </w:pPr>
      <w:r w:rsidRPr="009245D5">
        <w:rPr>
          <w:rFonts w:cs="Arial"/>
        </w:rPr>
        <w:t xml:space="preserve">Dave – Rotorua – log in – app on phone </w:t>
      </w:r>
      <w:r w:rsidR="00A47069" w:rsidRPr="009245D5">
        <w:rPr>
          <w:rFonts w:cs="Arial"/>
        </w:rPr>
        <w:t xml:space="preserve">- </w:t>
      </w:r>
      <w:r w:rsidR="00AB025B" w:rsidRPr="009245D5">
        <w:rPr>
          <w:rFonts w:eastAsia="Times New Roman" w:cs="Arial"/>
          <w:b/>
          <w:bCs/>
          <w:color w:val="333333"/>
          <w:lang w:eastAsia="en-NZ"/>
        </w:rPr>
        <w:t>Application:</w:t>
      </w:r>
      <w:r w:rsidR="00AB025B" w:rsidRPr="009245D5">
        <w:rPr>
          <w:rFonts w:eastAsia="Times New Roman" w:cs="Arial"/>
          <w:color w:val="333333"/>
          <w:lang w:eastAsia="en-NZ"/>
        </w:rPr>
        <w:t xml:space="preserve"> CWS </w:t>
      </w:r>
      <w:r w:rsidR="00826B45" w:rsidRPr="009245D5">
        <w:rPr>
          <w:rFonts w:eastAsia="Times New Roman" w:cs="Arial"/>
          <w:color w:val="333333"/>
          <w:lang w:eastAsia="en-NZ"/>
        </w:rPr>
        <w:t>–</w:t>
      </w:r>
      <w:r w:rsidR="00AB025B" w:rsidRPr="009245D5">
        <w:rPr>
          <w:rFonts w:eastAsia="Times New Roman" w:cs="Arial"/>
          <w:color w:val="333333"/>
          <w:lang w:eastAsia="en-NZ"/>
        </w:rPr>
        <w:t xml:space="preserve"> Primary</w:t>
      </w:r>
    </w:p>
    <w:p w14:paraId="52D12AB8" w14:textId="77777777" w:rsidR="00826B45" w:rsidRPr="009245D5" w:rsidRDefault="00826B45" w:rsidP="00FA7098">
      <w:pPr>
        <w:rPr>
          <w:rFonts w:eastAsia="Times New Roman" w:cs="Arial"/>
          <w:color w:val="333333"/>
          <w:lang w:eastAsia="en-NZ"/>
        </w:rPr>
      </w:pPr>
    </w:p>
    <w:p w14:paraId="7ECFD810" w14:textId="4451D744" w:rsidR="000F35EB" w:rsidRPr="009245D5" w:rsidRDefault="000F35EB" w:rsidP="00FA7098">
      <w:pPr>
        <w:rPr>
          <w:rFonts w:cs="Arial"/>
        </w:rPr>
      </w:pPr>
      <w:r w:rsidRPr="009245D5">
        <w:rPr>
          <w:rFonts w:cs="Arial"/>
        </w:rPr>
        <w:t xml:space="preserve">Hayward taylor </w:t>
      </w:r>
      <w:r w:rsidR="004B5A8A" w:rsidRPr="009245D5">
        <w:rPr>
          <w:rFonts w:cs="Arial"/>
        </w:rPr>
        <w:t>–</w:t>
      </w:r>
      <w:r w:rsidRPr="009245D5">
        <w:rPr>
          <w:rFonts w:cs="Arial"/>
        </w:rPr>
        <w:t xml:space="preserve"> </w:t>
      </w:r>
      <w:r w:rsidR="004B5A8A" w:rsidRPr="009245D5">
        <w:rPr>
          <w:rFonts w:cs="Arial"/>
        </w:rPr>
        <w:t>no printer – steph fixed</w:t>
      </w:r>
    </w:p>
    <w:p w14:paraId="12BC149D" w14:textId="77777777" w:rsidR="00826B45" w:rsidRPr="009245D5" w:rsidRDefault="00826B45" w:rsidP="00FA7098">
      <w:pPr>
        <w:rPr>
          <w:rFonts w:cs="Arial"/>
        </w:rPr>
      </w:pPr>
    </w:p>
    <w:p w14:paraId="38E5DC2C" w14:textId="27F49003" w:rsidR="00705597" w:rsidRPr="009245D5" w:rsidRDefault="00CF5591" w:rsidP="00FA7098">
      <w:pPr>
        <w:rPr>
          <w:rFonts w:cs="Arial"/>
        </w:rPr>
      </w:pPr>
      <w:r w:rsidRPr="009245D5">
        <w:rPr>
          <w:rFonts w:cs="Arial"/>
        </w:rPr>
        <w:t xml:space="preserve">Prue stewart </w:t>
      </w:r>
      <w:r w:rsidR="00336C97" w:rsidRPr="009245D5">
        <w:rPr>
          <w:rFonts w:cs="Arial"/>
        </w:rPr>
        <w:t>–</w:t>
      </w:r>
      <w:r w:rsidRPr="009245D5">
        <w:rPr>
          <w:rFonts w:cs="Arial"/>
        </w:rPr>
        <w:t xml:space="preserve"> </w:t>
      </w:r>
      <w:r w:rsidR="00336C97" w:rsidRPr="009245D5">
        <w:rPr>
          <w:rFonts w:cs="Arial"/>
        </w:rPr>
        <w:t>work order on cash sale account – gone through cahneged address everywhere – previous person on lis</w:t>
      </w:r>
      <w:r w:rsidR="00D44352" w:rsidRPr="009245D5">
        <w:rPr>
          <w:rFonts w:cs="Arial"/>
        </w:rPr>
        <w:t>t that used the account t-land decking – cash sale non serialised.</w:t>
      </w:r>
      <w:r w:rsidR="001149C4" w:rsidRPr="009245D5">
        <w:rPr>
          <w:rFonts w:cs="Arial"/>
        </w:rPr>
        <w:t xml:space="preserve"> – print proforma</w:t>
      </w:r>
      <w:r w:rsidR="00493679" w:rsidRPr="009245D5">
        <w:rPr>
          <w:rFonts w:cs="Arial"/>
        </w:rPr>
        <w:t xml:space="preserve"> – needs to be taupo roofing</w:t>
      </w:r>
    </w:p>
    <w:p w14:paraId="6C459429" w14:textId="77777777" w:rsidR="00826B45" w:rsidRPr="009245D5" w:rsidRDefault="00826B45" w:rsidP="00FA7098">
      <w:pPr>
        <w:rPr>
          <w:rFonts w:cs="Arial"/>
        </w:rPr>
      </w:pPr>
    </w:p>
    <w:p w14:paraId="59388A31" w14:textId="2E0B002B" w:rsidR="00705597" w:rsidRPr="009245D5" w:rsidRDefault="00BF5A4B" w:rsidP="00FA7098">
      <w:pPr>
        <w:rPr>
          <w:rFonts w:cs="Arial"/>
        </w:rPr>
      </w:pPr>
      <w:r w:rsidRPr="009245D5">
        <w:rPr>
          <w:rFonts w:cs="Arial"/>
        </w:rPr>
        <w:t>Admin.teams.microsoft.com</w:t>
      </w:r>
    </w:p>
    <w:p w14:paraId="356DD379" w14:textId="5156A7D1" w:rsidR="004043D9" w:rsidRPr="009245D5" w:rsidRDefault="004043D9" w:rsidP="00FA7098">
      <w:pPr>
        <w:rPr>
          <w:rFonts w:cs="Arial"/>
        </w:rPr>
      </w:pPr>
    </w:p>
    <w:p w14:paraId="0470D51F" w14:textId="3014D936" w:rsidR="004043D9" w:rsidRPr="009245D5" w:rsidRDefault="00262F8C" w:rsidP="00FA7098">
      <w:pPr>
        <w:rPr>
          <w:rFonts w:cs="Arial"/>
        </w:rPr>
      </w:pPr>
      <w:r w:rsidRPr="009245D5">
        <w:rPr>
          <w:rFonts w:cs="Arial"/>
        </w:rPr>
        <w:lastRenderedPageBreak/>
        <w:t xml:space="preserve">Graeme mcbridde – working from home – Wanganui – setup email on phone – having </w:t>
      </w:r>
    </w:p>
    <w:p w14:paraId="2ADDB23A" w14:textId="2C859B61" w:rsidR="00C62A3A" w:rsidRPr="009245D5" w:rsidRDefault="00C62A3A" w:rsidP="00FA7098">
      <w:pPr>
        <w:rPr>
          <w:rFonts w:cs="Arial"/>
        </w:rPr>
      </w:pPr>
      <w:r w:rsidRPr="009245D5">
        <w:rPr>
          <w:rFonts w:cs="Arial"/>
        </w:rPr>
        <w:t xml:space="preserve">Laptop – 2 screens </w:t>
      </w:r>
      <w:r w:rsidR="00A83A93" w:rsidRPr="009245D5">
        <w:rPr>
          <w:rFonts w:cs="Arial"/>
        </w:rPr>
        <w:t>–</w:t>
      </w:r>
      <w:r w:rsidRPr="009245D5">
        <w:rPr>
          <w:rFonts w:cs="Arial"/>
        </w:rPr>
        <w:t xml:space="preserve"> </w:t>
      </w:r>
      <w:r w:rsidR="00A83A93" w:rsidRPr="009245D5">
        <w:rPr>
          <w:rFonts w:cs="Arial"/>
        </w:rPr>
        <w:t>look at different drives – access to c drive on laptop</w:t>
      </w:r>
      <w:r w:rsidR="006D7F6C" w:rsidRPr="009245D5">
        <w:rPr>
          <w:rFonts w:cs="Arial"/>
        </w:rPr>
        <w:t xml:space="preserve"> – have jsust started bnack with company </w:t>
      </w:r>
      <w:r w:rsidR="00B0027E" w:rsidRPr="009245D5">
        <w:rPr>
          <w:rFonts w:cs="Arial"/>
        </w:rPr>
        <w:t>on Monday 8</w:t>
      </w:r>
      <w:r w:rsidR="00B0027E" w:rsidRPr="009245D5">
        <w:rPr>
          <w:rFonts w:cs="Arial"/>
          <w:vertAlign w:val="superscript"/>
        </w:rPr>
        <w:t>th</w:t>
      </w:r>
      <w:r w:rsidR="00A07AFC" w:rsidRPr="009245D5">
        <w:rPr>
          <w:rFonts w:cs="Arial"/>
        </w:rPr>
        <w:t xml:space="preserve"> – shaun armed? </w:t>
      </w:r>
      <w:r w:rsidR="006969A4" w:rsidRPr="009245D5">
        <w:rPr>
          <w:rFonts w:cs="Arial"/>
        </w:rPr>
        <w:t>– needs to contact Jason Mathewson – he is contacting the wrong IT</w:t>
      </w:r>
    </w:p>
    <w:p w14:paraId="6CD54597" w14:textId="4CDB9ECD" w:rsidR="006969A4" w:rsidRPr="009245D5" w:rsidRDefault="006969A4" w:rsidP="00FA7098">
      <w:pPr>
        <w:rPr>
          <w:rFonts w:cs="Arial"/>
        </w:rPr>
      </w:pPr>
    </w:p>
    <w:p w14:paraId="2067FC83" w14:textId="3B015981" w:rsidR="006969A4" w:rsidRPr="009245D5" w:rsidRDefault="00D40F4D" w:rsidP="00FA7098">
      <w:pPr>
        <w:rPr>
          <w:rFonts w:cs="Arial"/>
        </w:rPr>
      </w:pPr>
      <w:r w:rsidRPr="009245D5">
        <w:rPr>
          <w:rFonts w:cs="Arial"/>
        </w:rPr>
        <w:t xml:space="preserve">Charlotte gibb </w:t>
      </w:r>
      <w:r w:rsidR="0053678D" w:rsidRPr="009245D5">
        <w:rPr>
          <w:rFonts w:cs="Arial"/>
        </w:rPr>
        <w:t>–</w:t>
      </w:r>
      <w:r w:rsidRPr="009245D5">
        <w:rPr>
          <w:rFonts w:cs="Arial"/>
        </w:rPr>
        <w:t xml:space="preserve"> </w:t>
      </w:r>
    </w:p>
    <w:p w14:paraId="74EF3364" w14:textId="17936BDB" w:rsidR="0053678D" w:rsidRPr="009245D5" w:rsidRDefault="0053678D" w:rsidP="00FA7098">
      <w:pPr>
        <w:rPr>
          <w:rFonts w:cs="Arial"/>
        </w:rPr>
      </w:pPr>
    </w:p>
    <w:p w14:paraId="0D9D7306" w14:textId="6ADC0881" w:rsidR="0053678D" w:rsidRPr="009245D5" w:rsidRDefault="0053678D" w:rsidP="00FA7098">
      <w:pPr>
        <w:rPr>
          <w:rFonts w:cs="Arial"/>
        </w:rPr>
      </w:pPr>
      <w:r w:rsidRPr="009245D5">
        <w:rPr>
          <w:rFonts w:cs="Arial"/>
        </w:rPr>
        <w:t xml:space="preserve">Nathan welch </w:t>
      </w:r>
      <w:r w:rsidR="00D2155A" w:rsidRPr="009245D5">
        <w:rPr>
          <w:rFonts w:cs="Arial"/>
        </w:rPr>
        <w:t>–</w:t>
      </w:r>
      <w:r w:rsidRPr="009245D5">
        <w:rPr>
          <w:rFonts w:cs="Arial"/>
        </w:rPr>
        <w:t xml:space="preserve"> </w:t>
      </w:r>
      <w:r w:rsidR="00D2155A" w:rsidRPr="009245D5">
        <w:rPr>
          <w:rFonts w:cs="Arial"/>
        </w:rPr>
        <w:t>phone – rebuild centre – came up with reboot – stuck on Samsung symbol</w:t>
      </w:r>
    </w:p>
    <w:p w14:paraId="163F38DF" w14:textId="57D9AC19" w:rsidR="0075798A" w:rsidRPr="009245D5" w:rsidRDefault="0075798A" w:rsidP="00FA7098">
      <w:pPr>
        <w:rPr>
          <w:rFonts w:cs="Arial"/>
        </w:rPr>
      </w:pPr>
      <w:r w:rsidRPr="009245D5">
        <w:rPr>
          <w:rFonts w:cs="Arial"/>
        </w:rPr>
        <w:t>Phone SN R58MC3TQW0J</w:t>
      </w:r>
      <w:r w:rsidR="005161BA" w:rsidRPr="009245D5">
        <w:rPr>
          <w:rFonts w:cs="Arial"/>
        </w:rPr>
        <w:t xml:space="preserve"> – Stuart Hodgkins</w:t>
      </w:r>
    </w:p>
    <w:p w14:paraId="54AC124C" w14:textId="6846D7EE" w:rsidR="00A85DA9" w:rsidRPr="009245D5" w:rsidRDefault="00A85DA9" w:rsidP="00FA7098">
      <w:pPr>
        <w:rPr>
          <w:rFonts w:cs="Arial"/>
        </w:rPr>
      </w:pPr>
    </w:p>
    <w:p w14:paraId="00D6BC00" w14:textId="12BA0F34" w:rsidR="00A85DA9" w:rsidRPr="009245D5" w:rsidRDefault="00A85DA9" w:rsidP="00FA7098">
      <w:pPr>
        <w:rPr>
          <w:rFonts w:cs="Arial"/>
        </w:rPr>
      </w:pPr>
      <w:r w:rsidRPr="009245D5">
        <w:rPr>
          <w:rFonts w:cs="Arial"/>
        </w:rPr>
        <w:t xml:space="preserve">Anara </w:t>
      </w:r>
      <w:r w:rsidR="00EF7F6E" w:rsidRPr="009245D5">
        <w:rPr>
          <w:rFonts w:cs="Arial"/>
        </w:rPr>
        <w:t>–</w:t>
      </w:r>
      <w:r w:rsidRPr="009245D5">
        <w:rPr>
          <w:rFonts w:cs="Arial"/>
        </w:rPr>
        <w:t xml:space="preserve"> </w:t>
      </w:r>
      <w:r w:rsidR="00EF7F6E" w:rsidRPr="009245D5">
        <w:rPr>
          <w:rFonts w:cs="Arial"/>
        </w:rPr>
        <w:t>chris heaton’s expenses keep going to stop</w:t>
      </w:r>
      <w:r w:rsidR="008434FB" w:rsidRPr="009245D5">
        <w:rPr>
          <w:rFonts w:cs="Arial"/>
        </w:rPr>
        <w:t xml:space="preserve"> </w:t>
      </w:r>
      <w:r w:rsidR="00781C92" w:rsidRPr="009245D5">
        <w:rPr>
          <w:rFonts w:cs="Arial"/>
        </w:rPr>
        <w:t>–</w:t>
      </w:r>
      <w:r w:rsidR="008434FB" w:rsidRPr="009245D5">
        <w:rPr>
          <w:rFonts w:cs="Arial"/>
        </w:rPr>
        <w:t xml:space="preserve"> </w:t>
      </w:r>
    </w:p>
    <w:p w14:paraId="4F540840" w14:textId="06E5EAA0" w:rsidR="00781C92" w:rsidRPr="009245D5" w:rsidRDefault="00781C92" w:rsidP="00FA7098">
      <w:pPr>
        <w:rPr>
          <w:rFonts w:cs="Arial"/>
        </w:rPr>
      </w:pPr>
    </w:p>
    <w:p w14:paraId="3D66C076" w14:textId="76A336F4" w:rsidR="00781C92" w:rsidRPr="009245D5" w:rsidRDefault="00781C92" w:rsidP="00FA7098">
      <w:pPr>
        <w:rPr>
          <w:rFonts w:cs="Arial"/>
        </w:rPr>
      </w:pPr>
      <w:r w:rsidRPr="009245D5">
        <w:rPr>
          <w:rFonts w:cs="Arial"/>
        </w:rPr>
        <w:t xml:space="preserve">Glenn – Rotorua – new phone </w:t>
      </w:r>
      <w:r w:rsidR="003A286A" w:rsidRPr="009245D5">
        <w:rPr>
          <w:rFonts w:cs="Arial"/>
        </w:rPr>
        <w:t>–</w:t>
      </w:r>
      <w:r w:rsidRPr="009245D5">
        <w:rPr>
          <w:rFonts w:cs="Arial"/>
        </w:rPr>
        <w:t xml:space="preserve"> </w:t>
      </w:r>
      <w:r w:rsidR="003A286A" w:rsidRPr="009245D5">
        <w:rPr>
          <w:rFonts w:cs="Arial"/>
        </w:rPr>
        <w:t xml:space="preserve">used data - </w:t>
      </w:r>
    </w:p>
    <w:p w14:paraId="13E6E2F1" w14:textId="1B9CFF42" w:rsidR="005068E6" w:rsidRPr="009245D5" w:rsidRDefault="005068E6" w:rsidP="00FA7098">
      <w:pPr>
        <w:rPr>
          <w:rFonts w:cs="Arial"/>
        </w:rPr>
      </w:pPr>
    </w:p>
    <w:p w14:paraId="70F95A4B" w14:textId="0CA91CEB" w:rsidR="005068E6" w:rsidRPr="009245D5" w:rsidRDefault="00826B45" w:rsidP="00FA7098">
      <w:pPr>
        <w:pStyle w:val="Heading1"/>
        <w:rPr>
          <w:rFonts w:cs="Arial"/>
          <w:szCs w:val="20"/>
        </w:rPr>
      </w:pPr>
      <w:r w:rsidRPr="009245D5">
        <w:rPr>
          <w:rFonts w:cs="Arial"/>
          <w:szCs w:val="20"/>
        </w:rPr>
        <w:t>12</w:t>
      </w:r>
      <w:r w:rsidRPr="009245D5">
        <w:rPr>
          <w:rFonts w:cs="Arial"/>
          <w:szCs w:val="20"/>
          <w:vertAlign w:val="superscript"/>
        </w:rPr>
        <w:t>th</w:t>
      </w:r>
      <w:r w:rsidRPr="009245D5">
        <w:rPr>
          <w:rFonts w:cs="Arial"/>
          <w:szCs w:val="20"/>
        </w:rPr>
        <w:t xml:space="preserve"> June</w:t>
      </w:r>
    </w:p>
    <w:p w14:paraId="7D1CE18E" w14:textId="580605E9" w:rsidR="005068E6" w:rsidRPr="009245D5" w:rsidRDefault="005068E6" w:rsidP="00FA7098">
      <w:pPr>
        <w:rPr>
          <w:rFonts w:cs="Arial"/>
        </w:rPr>
      </w:pPr>
    </w:p>
    <w:p w14:paraId="6681FBC1" w14:textId="31A1022B" w:rsidR="00124674" w:rsidRPr="009245D5" w:rsidRDefault="001A6AC2" w:rsidP="00FA7098">
      <w:pPr>
        <w:rPr>
          <w:rFonts w:cs="Arial"/>
        </w:rPr>
      </w:pPr>
      <w:r w:rsidRPr="009245D5">
        <w:rPr>
          <w:rFonts w:cs="Arial"/>
        </w:rPr>
        <w:t xml:space="preserve">Gavin hoyland – reset mfa for </w:t>
      </w:r>
      <w:r w:rsidR="00124674" w:rsidRPr="009245D5">
        <w:rPr>
          <w:rFonts w:cs="Arial"/>
        </w:rPr>
        <w:t>Daniel hatten</w:t>
      </w:r>
      <w:r w:rsidRPr="009245D5">
        <w:rPr>
          <w:rFonts w:cs="Arial"/>
        </w:rPr>
        <w:t xml:space="preserve"> and </w:t>
      </w:r>
      <w:r w:rsidR="00124674" w:rsidRPr="009245D5">
        <w:rPr>
          <w:rFonts w:cs="Arial"/>
        </w:rPr>
        <w:t xml:space="preserve">Justin </w:t>
      </w:r>
      <w:r w:rsidR="00D83098" w:rsidRPr="009245D5">
        <w:rPr>
          <w:rFonts w:cs="Arial"/>
        </w:rPr>
        <w:t>Whelan</w:t>
      </w:r>
    </w:p>
    <w:p w14:paraId="24FB312E" w14:textId="357EC7E4" w:rsidR="00D83098" w:rsidRPr="009245D5" w:rsidRDefault="00D83098" w:rsidP="00FA7098">
      <w:pPr>
        <w:rPr>
          <w:rFonts w:cs="Arial"/>
        </w:rPr>
      </w:pPr>
    </w:p>
    <w:p w14:paraId="5BC74DF1" w14:textId="08DCF9ED" w:rsidR="00D83098" w:rsidRPr="009245D5" w:rsidRDefault="00D83098" w:rsidP="00FA7098">
      <w:pPr>
        <w:rPr>
          <w:rFonts w:cs="Arial"/>
        </w:rPr>
      </w:pPr>
      <w:r w:rsidRPr="009245D5">
        <w:rPr>
          <w:rFonts w:cs="Arial"/>
        </w:rPr>
        <w:t xml:space="preserve">Yajna – hr team </w:t>
      </w:r>
      <w:r w:rsidR="00461017" w:rsidRPr="009245D5">
        <w:rPr>
          <w:rFonts w:cs="Arial"/>
        </w:rPr>
        <w:t>–</w:t>
      </w:r>
      <w:r w:rsidRPr="009245D5">
        <w:rPr>
          <w:rFonts w:cs="Arial"/>
        </w:rPr>
        <w:t xml:space="preserve"> </w:t>
      </w:r>
      <w:r w:rsidR="00461017" w:rsidRPr="009245D5">
        <w:rPr>
          <w:rFonts w:cs="Arial"/>
        </w:rPr>
        <w:t>forgotten phone passcode</w:t>
      </w:r>
    </w:p>
    <w:p w14:paraId="206CBC76" w14:textId="0686B9A9" w:rsidR="001A6AC2" w:rsidRPr="009245D5" w:rsidRDefault="001A6AC2" w:rsidP="00FA7098">
      <w:pPr>
        <w:rPr>
          <w:rFonts w:cs="Arial"/>
        </w:rPr>
      </w:pPr>
    </w:p>
    <w:p w14:paraId="798D441C" w14:textId="1EDC7FBD" w:rsidR="001A6AC2" w:rsidRPr="009245D5" w:rsidRDefault="004C5C34" w:rsidP="00FA7098">
      <w:pPr>
        <w:rPr>
          <w:rFonts w:cs="Arial"/>
        </w:rPr>
      </w:pPr>
      <w:r w:rsidRPr="009245D5">
        <w:rPr>
          <w:rFonts w:cs="Arial"/>
        </w:rPr>
        <w:t xml:space="preserve">Richard joyce – d365 </w:t>
      </w:r>
    </w:p>
    <w:p w14:paraId="0C1D2EAF" w14:textId="5694ABD1" w:rsidR="00A67505" w:rsidRPr="009245D5" w:rsidRDefault="00A67505" w:rsidP="00FA7098">
      <w:pPr>
        <w:rPr>
          <w:rFonts w:cs="Arial"/>
        </w:rPr>
      </w:pPr>
    </w:p>
    <w:p w14:paraId="20904C44" w14:textId="20691FFD" w:rsidR="00A67505" w:rsidRPr="009245D5" w:rsidRDefault="00A67505" w:rsidP="00FA7098">
      <w:pPr>
        <w:rPr>
          <w:rFonts w:cs="Arial"/>
        </w:rPr>
      </w:pPr>
      <w:r w:rsidRPr="009245D5">
        <w:rPr>
          <w:rFonts w:cs="Arial"/>
        </w:rPr>
        <w:t xml:space="preserve">Matt mckenna </w:t>
      </w:r>
      <w:r w:rsidR="008013A9" w:rsidRPr="009245D5">
        <w:rPr>
          <w:rFonts w:cs="Arial"/>
        </w:rPr>
        <w:t>–</w:t>
      </w:r>
      <w:r w:rsidRPr="009245D5">
        <w:rPr>
          <w:rFonts w:cs="Arial"/>
        </w:rPr>
        <w:t xml:space="preserve"> </w:t>
      </w:r>
      <w:r w:rsidR="008013A9" w:rsidRPr="009245D5">
        <w:rPr>
          <w:rFonts w:cs="Arial"/>
        </w:rPr>
        <w:t xml:space="preserve">working from home – connected to vpn </w:t>
      </w:r>
      <w:r w:rsidR="0060135C" w:rsidRPr="009245D5">
        <w:rPr>
          <w:rFonts w:cs="Arial"/>
        </w:rPr>
        <w:t>–</w:t>
      </w:r>
      <w:r w:rsidR="008013A9" w:rsidRPr="009245D5">
        <w:rPr>
          <w:rFonts w:cs="Arial"/>
        </w:rPr>
        <w:t xml:space="preserve"> outlook</w:t>
      </w:r>
    </w:p>
    <w:p w14:paraId="7D4B62CE" w14:textId="7BFCF13E" w:rsidR="0060135C" w:rsidRPr="009245D5" w:rsidRDefault="0060135C" w:rsidP="00FA7098">
      <w:pPr>
        <w:rPr>
          <w:rFonts w:cs="Arial"/>
        </w:rPr>
      </w:pPr>
    </w:p>
    <w:p w14:paraId="31BFCA8A" w14:textId="700E6221" w:rsidR="0060135C" w:rsidRPr="009245D5" w:rsidRDefault="009226B7" w:rsidP="00FA7098">
      <w:pPr>
        <w:rPr>
          <w:rFonts w:cs="Arial"/>
        </w:rPr>
      </w:pPr>
      <w:r w:rsidRPr="009245D5">
        <w:rPr>
          <w:rFonts w:cs="Arial"/>
        </w:rPr>
        <w:t xml:space="preserve">Anand </w:t>
      </w:r>
      <w:r w:rsidR="00587F45" w:rsidRPr="009245D5">
        <w:rPr>
          <w:rFonts w:cs="Arial"/>
        </w:rPr>
        <w:t>–</w:t>
      </w:r>
      <w:r w:rsidRPr="009245D5">
        <w:rPr>
          <w:rFonts w:cs="Arial"/>
        </w:rPr>
        <w:t xml:space="preserve"> </w:t>
      </w:r>
      <w:r w:rsidR="00587F45" w:rsidRPr="009245D5">
        <w:rPr>
          <w:rFonts w:cs="Arial"/>
        </w:rPr>
        <w:t>229755</w:t>
      </w:r>
      <w:r w:rsidR="00887088" w:rsidRPr="009245D5">
        <w:rPr>
          <w:rFonts w:cs="Arial"/>
        </w:rPr>
        <w:t xml:space="preserve"> </w:t>
      </w:r>
      <w:r w:rsidR="00C332D2" w:rsidRPr="009245D5">
        <w:rPr>
          <w:rFonts w:cs="Arial"/>
        </w:rPr>
        <w:t>–</w:t>
      </w:r>
      <w:r w:rsidR="00887088" w:rsidRPr="009245D5">
        <w:rPr>
          <w:rFonts w:cs="Arial"/>
        </w:rPr>
        <w:t xml:space="preserve"> </w:t>
      </w:r>
      <w:r w:rsidR="00C332D2" w:rsidRPr="009245D5">
        <w:rPr>
          <w:rFonts w:cs="Arial"/>
        </w:rPr>
        <w:t>message – cannot verify server identity – the identiy imap.com cannot be verified by mail.</w:t>
      </w:r>
    </w:p>
    <w:p w14:paraId="72D77423" w14:textId="4E8F4F23" w:rsidR="00887978" w:rsidRPr="009245D5" w:rsidRDefault="00887978" w:rsidP="00FA7098">
      <w:pPr>
        <w:rPr>
          <w:rFonts w:cs="Arial"/>
        </w:rPr>
      </w:pPr>
    </w:p>
    <w:p w14:paraId="6ADBC542" w14:textId="401F75E6" w:rsidR="00887978" w:rsidRPr="009245D5" w:rsidRDefault="00887978" w:rsidP="00FA7098">
      <w:pPr>
        <w:rPr>
          <w:rFonts w:cs="Arial"/>
        </w:rPr>
      </w:pPr>
      <w:r w:rsidRPr="009245D5">
        <w:rPr>
          <w:rFonts w:cs="Arial"/>
        </w:rPr>
        <w:t xml:space="preserve">Judy Ratahi – printer got fault </w:t>
      </w:r>
      <w:r w:rsidR="005839E9" w:rsidRPr="009245D5">
        <w:rPr>
          <w:rFonts w:cs="Arial"/>
        </w:rPr>
        <w:t>–</w:t>
      </w:r>
      <w:r w:rsidRPr="009245D5">
        <w:rPr>
          <w:rFonts w:cs="Arial"/>
        </w:rPr>
        <w:t xml:space="preserve"> </w:t>
      </w:r>
    </w:p>
    <w:p w14:paraId="003A0699" w14:textId="11FAC103" w:rsidR="005839E9" w:rsidRPr="009245D5" w:rsidRDefault="005839E9" w:rsidP="00FA7098">
      <w:pPr>
        <w:rPr>
          <w:rFonts w:cs="Arial"/>
        </w:rPr>
      </w:pPr>
    </w:p>
    <w:p w14:paraId="5BCB5C5E" w14:textId="687B15B7" w:rsidR="005839E9" w:rsidRPr="009245D5" w:rsidRDefault="005839E9" w:rsidP="00FA7098">
      <w:pPr>
        <w:rPr>
          <w:rFonts w:cs="Arial"/>
        </w:rPr>
      </w:pPr>
      <w:r w:rsidRPr="009245D5">
        <w:rPr>
          <w:rFonts w:cs="Arial"/>
        </w:rPr>
        <w:t xml:space="preserve">Daniel </w:t>
      </w:r>
      <w:r w:rsidR="0044051D" w:rsidRPr="009245D5">
        <w:rPr>
          <w:rFonts w:cs="Arial"/>
        </w:rPr>
        <w:t>vent</w:t>
      </w:r>
    </w:p>
    <w:p w14:paraId="54FCF8DA" w14:textId="07E3A834" w:rsidR="00947E16" w:rsidRPr="009245D5" w:rsidRDefault="00947E16" w:rsidP="00FA7098">
      <w:pPr>
        <w:rPr>
          <w:rFonts w:cs="Arial"/>
        </w:rPr>
      </w:pPr>
    </w:p>
    <w:p w14:paraId="43B880AC" w14:textId="664C4EFE" w:rsidR="00947E16" w:rsidRPr="009245D5" w:rsidRDefault="00947E16" w:rsidP="00FA7098">
      <w:pPr>
        <w:rPr>
          <w:rFonts w:cs="Arial"/>
        </w:rPr>
      </w:pPr>
      <w:r w:rsidRPr="009245D5">
        <w:rPr>
          <w:rFonts w:cs="Arial"/>
        </w:rPr>
        <w:t xml:space="preserve">Prue </w:t>
      </w:r>
      <w:r w:rsidR="007505C9" w:rsidRPr="009245D5">
        <w:rPr>
          <w:rFonts w:cs="Arial"/>
        </w:rPr>
        <w:t xml:space="preserve">– lost internet – Tauranga </w:t>
      </w:r>
    </w:p>
    <w:p w14:paraId="187F51A6" w14:textId="676C0BF1" w:rsidR="00C426A8" w:rsidRPr="009245D5" w:rsidRDefault="00C426A8" w:rsidP="00FA7098">
      <w:pPr>
        <w:rPr>
          <w:rFonts w:cs="Arial"/>
        </w:rPr>
      </w:pPr>
    </w:p>
    <w:p w14:paraId="3713170F" w14:textId="492E8974" w:rsidR="00C426A8" w:rsidRPr="009245D5" w:rsidRDefault="00C426A8" w:rsidP="00FA7098">
      <w:pPr>
        <w:pStyle w:val="Heading1"/>
        <w:rPr>
          <w:rFonts w:cs="Arial"/>
          <w:szCs w:val="20"/>
        </w:rPr>
      </w:pPr>
      <w:r w:rsidRPr="009245D5">
        <w:rPr>
          <w:rFonts w:cs="Arial"/>
          <w:szCs w:val="20"/>
        </w:rPr>
        <w:t>15</w:t>
      </w:r>
      <w:r w:rsidRPr="009245D5">
        <w:rPr>
          <w:rFonts w:cs="Arial"/>
          <w:szCs w:val="20"/>
          <w:vertAlign w:val="superscript"/>
        </w:rPr>
        <w:t>th</w:t>
      </w:r>
      <w:r w:rsidRPr="009245D5">
        <w:rPr>
          <w:rFonts w:cs="Arial"/>
          <w:szCs w:val="20"/>
        </w:rPr>
        <w:t xml:space="preserve"> June</w:t>
      </w:r>
    </w:p>
    <w:p w14:paraId="195BFFEF" w14:textId="4B40A24E" w:rsidR="00C426A8" w:rsidRPr="009245D5" w:rsidRDefault="007120EC" w:rsidP="00FA7098">
      <w:pPr>
        <w:rPr>
          <w:rFonts w:cs="Arial"/>
        </w:rPr>
      </w:pPr>
      <w:r w:rsidRPr="009245D5">
        <w:rPr>
          <w:rFonts w:cs="Arial"/>
        </w:rPr>
        <w:t xml:space="preserve">Grant capper </w:t>
      </w:r>
      <w:r w:rsidR="002E23E3" w:rsidRPr="009245D5">
        <w:rPr>
          <w:rFonts w:cs="Arial"/>
        </w:rPr>
        <w:t>–</w:t>
      </w:r>
      <w:r w:rsidRPr="009245D5">
        <w:rPr>
          <w:rFonts w:cs="Arial"/>
        </w:rPr>
        <w:t xml:space="preserve"> </w:t>
      </w:r>
      <w:r w:rsidR="002E23E3" w:rsidRPr="009245D5">
        <w:rPr>
          <w:rFonts w:cs="Arial"/>
        </w:rPr>
        <w:t>download from Palfinger – file cannot open</w:t>
      </w:r>
      <w:r w:rsidR="00803CD1" w:rsidRPr="009245D5">
        <w:rPr>
          <w:rFonts w:cs="Arial"/>
        </w:rPr>
        <w:t xml:space="preserve"> - .STP</w:t>
      </w:r>
    </w:p>
    <w:p w14:paraId="57A51455" w14:textId="10B50514" w:rsidR="0025665F" w:rsidRPr="009245D5" w:rsidRDefault="00ED29CA" w:rsidP="00FA7098">
      <w:pPr>
        <w:rPr>
          <w:rFonts w:cs="Arial"/>
        </w:rPr>
      </w:pPr>
      <w:hyperlink r:id="rId14" w:history="1">
        <w:r w:rsidR="0025665F" w:rsidRPr="009245D5">
          <w:rPr>
            <w:rStyle w:val="Hyperlink"/>
            <w:rFonts w:cs="Arial"/>
          </w:rPr>
          <w:t>https://www.freecadweb.org/</w:t>
        </w:r>
      </w:hyperlink>
    </w:p>
    <w:p w14:paraId="0B90937B" w14:textId="44768689" w:rsidR="00050C43" w:rsidRPr="009245D5" w:rsidRDefault="00050C43" w:rsidP="00FA7098">
      <w:pPr>
        <w:rPr>
          <w:rFonts w:cs="Arial"/>
        </w:rPr>
      </w:pPr>
    </w:p>
    <w:p w14:paraId="12142019" w14:textId="42BF403D" w:rsidR="00050C43" w:rsidRPr="009245D5" w:rsidRDefault="00050C43" w:rsidP="00FA7098">
      <w:pPr>
        <w:rPr>
          <w:rFonts w:cs="Arial"/>
        </w:rPr>
      </w:pPr>
      <w:r w:rsidRPr="009245D5">
        <w:rPr>
          <w:rFonts w:cs="Arial"/>
        </w:rPr>
        <w:t xml:space="preserve">reset Samsung phone </w:t>
      </w:r>
      <w:r w:rsidR="00667004" w:rsidRPr="009245D5">
        <w:rPr>
          <w:rFonts w:cs="Arial"/>
        </w:rPr>
        <w:t>– updating phone could of caused it to go to config screen</w:t>
      </w:r>
    </w:p>
    <w:p w14:paraId="3E1031C9" w14:textId="0E52CCC1" w:rsidR="00634A1E" w:rsidRPr="009245D5" w:rsidRDefault="00634A1E" w:rsidP="00FA7098">
      <w:pPr>
        <w:rPr>
          <w:rFonts w:cs="Arial"/>
        </w:rPr>
      </w:pPr>
    </w:p>
    <w:p w14:paraId="1985CEB3" w14:textId="7F12FABE" w:rsidR="00634A1E" w:rsidRPr="009245D5" w:rsidRDefault="00634A1E" w:rsidP="00FA7098">
      <w:pPr>
        <w:rPr>
          <w:rFonts w:cs="Arial"/>
        </w:rPr>
      </w:pPr>
      <w:r w:rsidRPr="009245D5">
        <w:rPr>
          <w:rFonts w:cs="Arial"/>
        </w:rPr>
        <w:t>Damian Brodie</w:t>
      </w:r>
      <w:r w:rsidR="00A340EA" w:rsidRPr="009245D5">
        <w:rPr>
          <w:rFonts w:cs="Arial"/>
        </w:rPr>
        <w:t xml:space="preserve"> </w:t>
      </w:r>
      <w:r w:rsidR="001D1044" w:rsidRPr="009245D5">
        <w:rPr>
          <w:rFonts w:cs="Arial"/>
        </w:rPr>
        <w:t>–</w:t>
      </w:r>
      <w:r w:rsidR="00A340EA" w:rsidRPr="009245D5">
        <w:rPr>
          <w:rFonts w:cs="Arial"/>
        </w:rPr>
        <w:t xml:space="preserve"> </w:t>
      </w:r>
    </w:p>
    <w:p w14:paraId="07E315D0" w14:textId="4A09BB9D" w:rsidR="001D1044" w:rsidRPr="009245D5" w:rsidRDefault="00EA69A3" w:rsidP="00FA7098">
      <w:pPr>
        <w:rPr>
          <w:rFonts w:cs="Arial"/>
        </w:rPr>
      </w:pPr>
      <w:r w:rsidRPr="009245D5">
        <w:rPr>
          <w:rFonts w:cs="Arial"/>
        </w:rPr>
        <w:t>R58N</w:t>
      </w:r>
      <w:r w:rsidR="001A197B" w:rsidRPr="009245D5">
        <w:rPr>
          <w:rFonts w:cs="Arial"/>
        </w:rPr>
        <w:t>2</w:t>
      </w:r>
      <w:r w:rsidRPr="009245D5">
        <w:rPr>
          <w:rFonts w:cs="Arial"/>
        </w:rPr>
        <w:t>0C902L</w:t>
      </w:r>
    </w:p>
    <w:p w14:paraId="726F4FB9" w14:textId="3352564E" w:rsidR="0009765C" w:rsidRPr="009245D5" w:rsidRDefault="0009765C" w:rsidP="00FA7098">
      <w:pPr>
        <w:rPr>
          <w:rFonts w:cs="Arial"/>
        </w:rPr>
      </w:pPr>
    </w:p>
    <w:p w14:paraId="78C5CFF7" w14:textId="25A7EA54" w:rsidR="0009765C" w:rsidRPr="009245D5" w:rsidRDefault="0009765C" w:rsidP="00FA7098">
      <w:pPr>
        <w:rPr>
          <w:rFonts w:cs="Arial"/>
        </w:rPr>
      </w:pPr>
      <w:r w:rsidRPr="009245D5">
        <w:rPr>
          <w:rFonts w:cs="Arial"/>
        </w:rPr>
        <w:t xml:space="preserve">Bradley turner </w:t>
      </w:r>
      <w:r w:rsidR="00335A9A" w:rsidRPr="009245D5">
        <w:rPr>
          <w:rFonts w:cs="Arial"/>
        </w:rPr>
        <w:t>–</w:t>
      </w:r>
      <w:r w:rsidRPr="009245D5">
        <w:rPr>
          <w:rFonts w:cs="Arial"/>
        </w:rPr>
        <w:t xml:space="preserve"> </w:t>
      </w:r>
      <w:r w:rsidR="00335A9A" w:rsidRPr="009245D5">
        <w:rPr>
          <w:rFonts w:cs="Arial"/>
        </w:rPr>
        <w:t>install SIS</w:t>
      </w:r>
    </w:p>
    <w:p w14:paraId="35D5670B" w14:textId="13794FF5" w:rsidR="0064439D" w:rsidRPr="009245D5" w:rsidRDefault="0064439D" w:rsidP="00FA7098">
      <w:pPr>
        <w:rPr>
          <w:rFonts w:cs="Arial"/>
        </w:rPr>
      </w:pPr>
      <w:r w:rsidRPr="009245D5">
        <w:rPr>
          <w:rFonts w:cs="Arial"/>
        </w:rPr>
        <w:t>Michelle middle</w:t>
      </w:r>
      <w:r w:rsidR="00D62174" w:rsidRPr="009245D5">
        <w:rPr>
          <w:rFonts w:cs="Arial"/>
        </w:rPr>
        <w:t>ditch – phone not connecting to ggh_mob</w:t>
      </w:r>
    </w:p>
    <w:p w14:paraId="2FFD3708" w14:textId="2034FD42" w:rsidR="00A067F9" w:rsidRPr="009245D5" w:rsidRDefault="00A067F9" w:rsidP="00FA7098">
      <w:pPr>
        <w:rPr>
          <w:rFonts w:cs="Arial"/>
        </w:rPr>
      </w:pPr>
    </w:p>
    <w:p w14:paraId="1CDA1715" w14:textId="0AEC9A69" w:rsidR="00EC3821" w:rsidRPr="009245D5" w:rsidRDefault="00A067F9" w:rsidP="00FA7098">
      <w:pPr>
        <w:rPr>
          <w:rFonts w:cs="Arial"/>
        </w:rPr>
      </w:pPr>
      <w:r w:rsidRPr="009245D5">
        <w:rPr>
          <w:rFonts w:cs="Arial"/>
        </w:rPr>
        <w:t xml:space="preserve">Jack linley </w:t>
      </w:r>
      <w:r w:rsidR="00021CFB" w:rsidRPr="009245D5">
        <w:rPr>
          <w:rFonts w:cs="Arial"/>
        </w:rPr>
        <w:t>–</w:t>
      </w:r>
      <w:r w:rsidRPr="009245D5">
        <w:rPr>
          <w:rFonts w:cs="Arial"/>
        </w:rPr>
        <w:t xml:space="preserve"> </w:t>
      </w:r>
      <w:r w:rsidR="00021CFB" w:rsidRPr="009245D5">
        <w:rPr>
          <w:rFonts w:cs="Arial"/>
        </w:rPr>
        <w:t>trouble with sim card</w:t>
      </w:r>
      <w:r w:rsidR="00EC70E1" w:rsidRPr="009245D5">
        <w:rPr>
          <w:rFonts w:cs="Arial"/>
        </w:rPr>
        <w:t xml:space="preserve"> </w:t>
      </w:r>
      <w:r w:rsidR="00BB1E78" w:rsidRPr="009245D5">
        <w:rPr>
          <w:rFonts w:cs="Arial"/>
        </w:rPr>
        <w:t>–</w:t>
      </w:r>
      <w:r w:rsidR="00EC70E1" w:rsidRPr="009245D5">
        <w:rPr>
          <w:rFonts w:cs="Arial"/>
        </w:rPr>
        <w:t xml:space="preserve"> </w:t>
      </w:r>
      <w:r w:rsidR="00BB1E78" w:rsidRPr="009245D5">
        <w:rPr>
          <w:rFonts w:cs="Arial"/>
        </w:rPr>
        <w:t xml:space="preserve">when out in field, asks for apn – can’t connect. But </w:t>
      </w:r>
      <w:r w:rsidR="00F35BCF" w:rsidRPr="009245D5">
        <w:rPr>
          <w:rFonts w:cs="Arial"/>
        </w:rPr>
        <w:t xml:space="preserve">when in office it sometimes connects. – full service </w:t>
      </w:r>
      <w:r w:rsidR="00EC3821" w:rsidRPr="009245D5">
        <w:rPr>
          <w:rFonts w:cs="Arial"/>
        </w:rPr>
        <w:t>–</w:t>
      </w:r>
      <w:r w:rsidR="00F35BCF" w:rsidRPr="009245D5">
        <w:rPr>
          <w:rFonts w:cs="Arial"/>
        </w:rPr>
        <w:t xml:space="preserve"> </w:t>
      </w:r>
    </w:p>
    <w:p w14:paraId="64B99313" w14:textId="3FFF25DE" w:rsidR="00EC3821" w:rsidRPr="009245D5" w:rsidRDefault="00413392" w:rsidP="00FA7098">
      <w:pPr>
        <w:rPr>
          <w:rFonts w:cs="Arial"/>
        </w:rPr>
      </w:pPr>
      <w:r w:rsidRPr="009245D5">
        <w:rPr>
          <w:rFonts w:cs="Arial"/>
        </w:rPr>
        <w:t xml:space="preserve">Sonja Erasmus – in wiri cat meeting rm – booked meeting from 10am-1pm – start another meeting at 11am </w:t>
      </w:r>
    </w:p>
    <w:p w14:paraId="3A5C9EC6" w14:textId="1030572D" w:rsidR="00931CF3" w:rsidRPr="009245D5" w:rsidRDefault="00EC47CC" w:rsidP="00FA7098">
      <w:pPr>
        <w:rPr>
          <w:rFonts w:cs="Arial"/>
        </w:rPr>
      </w:pPr>
      <w:r w:rsidRPr="009245D5">
        <w:rPr>
          <w:rFonts w:cs="Arial"/>
        </w:rPr>
        <w:t xml:space="preserve">Gts Melbourne </w:t>
      </w:r>
      <w:r w:rsidR="00F91A2A" w:rsidRPr="009245D5">
        <w:rPr>
          <w:rFonts w:cs="Arial"/>
        </w:rPr>
        <w:t>–</w:t>
      </w:r>
      <w:r w:rsidRPr="009245D5">
        <w:rPr>
          <w:rFonts w:cs="Arial"/>
        </w:rPr>
        <w:t xml:space="preserve"> </w:t>
      </w:r>
      <w:r w:rsidR="00F91A2A" w:rsidRPr="009245D5">
        <w:rPr>
          <w:rFonts w:cs="Arial"/>
        </w:rPr>
        <w:t xml:space="preserve">outlook </w:t>
      </w:r>
      <w:r w:rsidR="007D1A47" w:rsidRPr="009245D5">
        <w:rPr>
          <w:rFonts w:cs="Arial"/>
        </w:rPr>
        <w:t>–</w:t>
      </w:r>
      <w:r w:rsidR="00F91A2A" w:rsidRPr="009245D5">
        <w:rPr>
          <w:rFonts w:cs="Arial"/>
        </w:rPr>
        <w:t xml:space="preserve"> </w:t>
      </w:r>
      <w:r w:rsidR="007D1A47" w:rsidRPr="009245D5">
        <w:rPr>
          <w:rFonts w:cs="Arial"/>
        </w:rPr>
        <w:t>10.202.11.106</w:t>
      </w:r>
      <w:r w:rsidR="00BA7F98" w:rsidRPr="009245D5">
        <w:rPr>
          <w:rFonts w:cs="Arial"/>
        </w:rPr>
        <w:t xml:space="preserve"> – Sri Kannan</w:t>
      </w:r>
      <w:r w:rsidR="000129FC" w:rsidRPr="009245D5">
        <w:rPr>
          <w:rFonts w:cs="Arial"/>
        </w:rPr>
        <w:t xml:space="preserve"> – created new mail profile</w:t>
      </w:r>
    </w:p>
    <w:p w14:paraId="298D0269" w14:textId="1565A113" w:rsidR="004E683E" w:rsidRPr="009245D5" w:rsidRDefault="006C7F2E" w:rsidP="00FA7098">
      <w:pPr>
        <w:rPr>
          <w:rFonts w:cs="Arial"/>
        </w:rPr>
      </w:pPr>
      <w:r w:rsidRPr="009245D5">
        <w:rPr>
          <w:rFonts w:cs="Arial"/>
        </w:rPr>
        <w:t xml:space="preserve">Greer </w:t>
      </w:r>
      <w:r w:rsidR="00745F75" w:rsidRPr="009245D5">
        <w:rPr>
          <w:rFonts w:cs="Arial"/>
        </w:rPr>
        <w:t>–</w:t>
      </w:r>
      <w:r w:rsidRPr="009245D5">
        <w:rPr>
          <w:rFonts w:cs="Arial"/>
        </w:rPr>
        <w:t xml:space="preserve"> </w:t>
      </w:r>
      <w:r w:rsidR="00745F75" w:rsidRPr="009245D5">
        <w:rPr>
          <w:rFonts w:cs="Arial"/>
        </w:rPr>
        <w:t xml:space="preserve">tableau </w:t>
      </w:r>
      <w:r w:rsidR="00200031" w:rsidRPr="009245D5">
        <w:rPr>
          <w:rFonts w:cs="Arial"/>
        </w:rPr>
        <w:t>–</w:t>
      </w:r>
      <w:r w:rsidR="00745F75" w:rsidRPr="009245D5">
        <w:rPr>
          <w:rFonts w:cs="Arial"/>
        </w:rPr>
        <w:t xml:space="preserve"> </w:t>
      </w:r>
      <w:r w:rsidR="00200031" w:rsidRPr="009245D5">
        <w:rPr>
          <w:rFonts w:cs="Arial"/>
        </w:rPr>
        <w:t>parts group</w:t>
      </w:r>
    </w:p>
    <w:p w14:paraId="76E11690" w14:textId="342B8926" w:rsidR="00FC1C80" w:rsidRPr="009245D5" w:rsidRDefault="00FC1C80" w:rsidP="00FA7098">
      <w:pPr>
        <w:rPr>
          <w:rFonts w:cs="Arial"/>
        </w:rPr>
      </w:pPr>
    </w:p>
    <w:p w14:paraId="053953F2" w14:textId="3D3AA81A" w:rsidR="00FC1C80" w:rsidRPr="009245D5" w:rsidRDefault="00FC1C80" w:rsidP="00FA7098">
      <w:pPr>
        <w:rPr>
          <w:rFonts w:cs="Arial"/>
        </w:rPr>
      </w:pPr>
      <w:r w:rsidRPr="009245D5">
        <w:rPr>
          <w:rFonts w:cs="Arial"/>
        </w:rPr>
        <w:t>Charlotte gibb</w:t>
      </w:r>
      <w:r w:rsidR="00255840" w:rsidRPr="009245D5">
        <w:rPr>
          <w:rFonts w:cs="Arial"/>
        </w:rPr>
        <w:t xml:space="preserve"> – hard restart laptop -turned back on – next </w:t>
      </w:r>
    </w:p>
    <w:p w14:paraId="0E4FC8DC" w14:textId="25D96A7A" w:rsidR="00861E15" w:rsidRPr="009245D5" w:rsidRDefault="00861E15" w:rsidP="00FA7098">
      <w:pPr>
        <w:rPr>
          <w:rFonts w:cs="Arial"/>
        </w:rPr>
      </w:pPr>
    </w:p>
    <w:p w14:paraId="20D699E5" w14:textId="703553FD" w:rsidR="00861E15" w:rsidRPr="009245D5" w:rsidRDefault="00923129" w:rsidP="00FA7098">
      <w:pPr>
        <w:rPr>
          <w:rFonts w:cs="Arial"/>
        </w:rPr>
      </w:pPr>
      <w:r w:rsidRPr="009245D5">
        <w:rPr>
          <w:rFonts w:cs="Arial"/>
        </w:rPr>
        <w:t xml:space="preserve">Tina shur </w:t>
      </w:r>
      <w:r w:rsidR="00EF6F1F" w:rsidRPr="009245D5">
        <w:rPr>
          <w:rFonts w:cs="Arial"/>
        </w:rPr>
        <w:t>–</w:t>
      </w:r>
      <w:r w:rsidRPr="009245D5">
        <w:rPr>
          <w:rFonts w:cs="Arial"/>
        </w:rPr>
        <w:t xml:space="preserve"> </w:t>
      </w:r>
      <w:r w:rsidR="003C6F5A" w:rsidRPr="009245D5">
        <w:rPr>
          <w:rFonts w:cs="Arial"/>
        </w:rPr>
        <w:t xml:space="preserve">Teamviewer ID </w:t>
      </w:r>
      <w:r w:rsidR="007C28B7" w:rsidRPr="009245D5">
        <w:rPr>
          <w:rFonts w:cs="Arial"/>
        </w:rPr>
        <w:t>–</w:t>
      </w:r>
      <w:r w:rsidR="003C6F5A" w:rsidRPr="009245D5">
        <w:rPr>
          <w:rFonts w:cs="Arial"/>
        </w:rPr>
        <w:t xml:space="preserve"> </w:t>
      </w:r>
      <w:r w:rsidR="00F32563" w:rsidRPr="009245D5">
        <w:rPr>
          <w:rFonts w:cs="Arial"/>
        </w:rPr>
        <w:t>877978137</w:t>
      </w:r>
      <w:r w:rsidR="007C28B7" w:rsidRPr="009245D5">
        <w:rPr>
          <w:rFonts w:cs="Arial"/>
        </w:rPr>
        <w:t xml:space="preserve"> – 965k</w:t>
      </w:r>
      <w:r w:rsidR="00B64F7F" w:rsidRPr="009245D5">
        <w:rPr>
          <w:rFonts w:cs="Arial"/>
        </w:rPr>
        <w:t>vs</w:t>
      </w:r>
    </w:p>
    <w:p w14:paraId="460A3E3A" w14:textId="3D855072" w:rsidR="00EF6F1F" w:rsidRPr="009245D5" w:rsidRDefault="003C6F5A" w:rsidP="00FA7098">
      <w:pPr>
        <w:rPr>
          <w:rFonts w:cs="Arial"/>
        </w:rPr>
      </w:pPr>
      <w:r w:rsidRPr="009245D5">
        <w:rPr>
          <w:rFonts w:cs="Arial"/>
        </w:rPr>
        <w:t xml:space="preserve">Password - </w:t>
      </w:r>
      <w:r w:rsidR="00EF6F1F" w:rsidRPr="009245D5">
        <w:rPr>
          <w:rFonts w:cs="Arial"/>
        </w:rPr>
        <w:t>2i8e7r</w:t>
      </w:r>
    </w:p>
    <w:p w14:paraId="3E6BF883" w14:textId="4F297DED" w:rsidR="008D73DA" w:rsidRPr="009245D5" w:rsidRDefault="008D73DA" w:rsidP="00FA7098">
      <w:pPr>
        <w:rPr>
          <w:rFonts w:cs="Arial"/>
        </w:rPr>
      </w:pPr>
    </w:p>
    <w:p w14:paraId="05D0B9C1" w14:textId="2FB0FBA9" w:rsidR="008D73DA" w:rsidRPr="009245D5" w:rsidRDefault="008D73DA" w:rsidP="00FA7098">
      <w:pPr>
        <w:rPr>
          <w:rFonts w:cs="Arial"/>
        </w:rPr>
      </w:pPr>
      <w:r w:rsidRPr="009245D5">
        <w:rPr>
          <w:rFonts w:cs="Arial"/>
        </w:rPr>
        <w:t xml:space="preserve">Robyn linton – issue with headset – unplug usb and replug it back in. </w:t>
      </w:r>
    </w:p>
    <w:p w14:paraId="392D5617" w14:textId="3F57FEA4" w:rsidR="00587F45" w:rsidRPr="009245D5" w:rsidRDefault="00CB4729" w:rsidP="00FA7098">
      <w:pPr>
        <w:pStyle w:val="Heading1"/>
        <w:rPr>
          <w:rFonts w:cs="Arial"/>
          <w:szCs w:val="20"/>
        </w:rPr>
      </w:pPr>
      <w:r w:rsidRPr="009245D5">
        <w:rPr>
          <w:rFonts w:cs="Arial"/>
          <w:szCs w:val="20"/>
        </w:rPr>
        <w:t>16</w:t>
      </w:r>
      <w:r w:rsidRPr="009245D5">
        <w:rPr>
          <w:rFonts w:cs="Arial"/>
          <w:szCs w:val="20"/>
          <w:vertAlign w:val="superscript"/>
        </w:rPr>
        <w:t>th</w:t>
      </w:r>
      <w:r w:rsidRPr="009245D5">
        <w:rPr>
          <w:rFonts w:cs="Arial"/>
          <w:szCs w:val="20"/>
        </w:rPr>
        <w:t xml:space="preserve"> June</w:t>
      </w:r>
    </w:p>
    <w:p w14:paraId="2DD0BBBC" w14:textId="3E2E145C" w:rsidR="00CB4729" w:rsidRPr="009245D5" w:rsidRDefault="00A44BD3" w:rsidP="00FA7098">
      <w:pPr>
        <w:rPr>
          <w:rFonts w:cs="Arial"/>
        </w:rPr>
      </w:pPr>
      <w:r w:rsidRPr="009245D5">
        <w:rPr>
          <w:rFonts w:cs="Arial"/>
        </w:rPr>
        <w:t xml:space="preserve">Vickie warren </w:t>
      </w:r>
      <w:r w:rsidR="00976FEE" w:rsidRPr="009245D5">
        <w:rPr>
          <w:rFonts w:cs="Arial"/>
        </w:rPr>
        <w:t>–</w:t>
      </w:r>
      <w:r w:rsidRPr="009245D5">
        <w:rPr>
          <w:rFonts w:cs="Arial"/>
        </w:rPr>
        <w:t xml:space="preserve"> </w:t>
      </w:r>
      <w:r w:rsidR="00976FEE" w:rsidRPr="009245D5">
        <w:rPr>
          <w:rFonts w:cs="Arial"/>
        </w:rPr>
        <w:t>lockout</w:t>
      </w:r>
    </w:p>
    <w:p w14:paraId="5FCE6340" w14:textId="08CFF3ED" w:rsidR="00976FEE" w:rsidRPr="009245D5" w:rsidRDefault="00976FEE" w:rsidP="00FA7098">
      <w:pPr>
        <w:rPr>
          <w:rFonts w:cs="Arial"/>
        </w:rPr>
      </w:pPr>
    </w:p>
    <w:p w14:paraId="357B401A" w14:textId="37D62962" w:rsidR="00637CCA" w:rsidRPr="009245D5" w:rsidRDefault="00976FEE" w:rsidP="00FA7098">
      <w:pPr>
        <w:rPr>
          <w:rFonts w:cs="Arial"/>
        </w:rPr>
      </w:pPr>
      <w:r w:rsidRPr="009245D5">
        <w:rPr>
          <w:rFonts w:cs="Arial"/>
        </w:rPr>
        <w:t xml:space="preserve">Gavin </w:t>
      </w:r>
      <w:r w:rsidR="006F331D" w:rsidRPr="009245D5">
        <w:rPr>
          <w:rFonts w:cs="Arial"/>
        </w:rPr>
        <w:t>H</w:t>
      </w:r>
      <w:r w:rsidRPr="009245D5">
        <w:rPr>
          <w:rFonts w:cs="Arial"/>
        </w:rPr>
        <w:t xml:space="preserve">oyland </w:t>
      </w:r>
      <w:r w:rsidR="007870CE" w:rsidRPr="009245D5">
        <w:rPr>
          <w:rFonts w:cs="Arial"/>
        </w:rPr>
        <w:t>–</w:t>
      </w:r>
      <w:r w:rsidRPr="009245D5">
        <w:rPr>
          <w:rFonts w:cs="Arial"/>
        </w:rPr>
        <w:t xml:space="preserve"> </w:t>
      </w:r>
      <w:r w:rsidR="007870CE" w:rsidRPr="009245D5">
        <w:rPr>
          <w:rFonts w:cs="Arial"/>
        </w:rPr>
        <w:t xml:space="preserve">Cameron </w:t>
      </w:r>
      <w:r w:rsidR="007A4431" w:rsidRPr="009245D5">
        <w:rPr>
          <w:rFonts w:cs="Arial"/>
        </w:rPr>
        <w:t>Vaughan</w:t>
      </w:r>
      <w:r w:rsidR="00A64E82" w:rsidRPr="009245D5">
        <w:rPr>
          <w:rFonts w:cs="Arial"/>
        </w:rPr>
        <w:t xml:space="preserve"> – sim card needs to be registered – gavin has some spare empty ones and company thought that Cameron had a company</w:t>
      </w:r>
      <w:r w:rsidR="00850B1E" w:rsidRPr="009245D5">
        <w:rPr>
          <w:rFonts w:cs="Arial"/>
        </w:rPr>
        <w:t xml:space="preserve"> phone but doesn’t</w:t>
      </w:r>
    </w:p>
    <w:p w14:paraId="27BA8EA2" w14:textId="2DFE6FCA" w:rsidR="00637CCA" w:rsidRPr="009245D5" w:rsidRDefault="00637CCA" w:rsidP="00FA7098">
      <w:pPr>
        <w:rPr>
          <w:rFonts w:cs="Arial"/>
        </w:rPr>
      </w:pPr>
      <w:r w:rsidRPr="009245D5">
        <w:rPr>
          <w:rFonts w:cs="Arial"/>
        </w:rPr>
        <w:t xml:space="preserve">Owen </w:t>
      </w:r>
      <w:r w:rsidR="0023321F" w:rsidRPr="009245D5">
        <w:rPr>
          <w:rFonts w:cs="Arial"/>
        </w:rPr>
        <w:t>–</w:t>
      </w:r>
      <w:r w:rsidRPr="009245D5">
        <w:rPr>
          <w:rFonts w:cs="Arial"/>
        </w:rPr>
        <w:t xml:space="preserve"> </w:t>
      </w:r>
      <w:r w:rsidR="0023321F" w:rsidRPr="009245D5">
        <w:rPr>
          <w:rFonts w:cs="Arial"/>
        </w:rPr>
        <w:t>working from home – n</w:t>
      </w:r>
      <w:r w:rsidR="003B0AA3" w:rsidRPr="009245D5">
        <w:rPr>
          <w:rFonts w:cs="Arial"/>
        </w:rPr>
        <w:t>a</w:t>
      </w:r>
      <w:r w:rsidR="0023321F" w:rsidRPr="009245D5">
        <w:rPr>
          <w:rFonts w:cs="Arial"/>
        </w:rPr>
        <w:t>xt wont open</w:t>
      </w:r>
      <w:r w:rsidR="003B0AA3" w:rsidRPr="009245D5">
        <w:rPr>
          <w:rFonts w:cs="Arial"/>
        </w:rPr>
        <w:t xml:space="preserve"> </w:t>
      </w:r>
      <w:r w:rsidR="00DF2546" w:rsidRPr="009245D5">
        <w:rPr>
          <w:rFonts w:cs="Arial"/>
        </w:rPr>
        <w:t>–</w:t>
      </w:r>
      <w:r w:rsidR="003B0AA3" w:rsidRPr="009245D5">
        <w:rPr>
          <w:rFonts w:cs="Arial"/>
        </w:rPr>
        <w:t xml:space="preserve"> </w:t>
      </w:r>
      <w:r w:rsidR="00DF2546" w:rsidRPr="009245D5">
        <w:rPr>
          <w:rFonts w:cs="Arial"/>
        </w:rPr>
        <w:t>opened up GGH desktop</w:t>
      </w:r>
    </w:p>
    <w:p w14:paraId="15137466" w14:textId="09603BB9" w:rsidR="00FF1FB9" w:rsidRPr="009245D5" w:rsidRDefault="006A2401" w:rsidP="00FA7098">
      <w:pPr>
        <w:rPr>
          <w:rFonts w:cs="Arial"/>
        </w:rPr>
      </w:pPr>
      <w:r w:rsidRPr="009245D5">
        <w:rPr>
          <w:rFonts w:cs="Arial"/>
        </w:rPr>
        <w:t xml:space="preserve">Marcella – aussie </w:t>
      </w:r>
      <w:r w:rsidR="00807BD2" w:rsidRPr="009245D5">
        <w:rPr>
          <w:rFonts w:cs="Arial"/>
        </w:rPr>
        <w:t>–</w:t>
      </w:r>
      <w:r w:rsidRPr="009245D5">
        <w:rPr>
          <w:rFonts w:cs="Arial"/>
        </w:rPr>
        <w:t xml:space="preserve"> </w:t>
      </w:r>
      <w:r w:rsidR="00807BD2" w:rsidRPr="009245D5">
        <w:rPr>
          <w:rFonts w:cs="Arial"/>
        </w:rPr>
        <w:t xml:space="preserve">log in to window </w:t>
      </w:r>
    </w:p>
    <w:p w14:paraId="4BDFD05E" w14:textId="536027FC" w:rsidR="00B2462A" w:rsidRPr="009245D5" w:rsidRDefault="00B2462A" w:rsidP="00FA7098">
      <w:pPr>
        <w:rPr>
          <w:rFonts w:cs="Arial"/>
        </w:rPr>
      </w:pPr>
      <w:r w:rsidRPr="009245D5">
        <w:rPr>
          <w:rFonts w:cs="Arial"/>
        </w:rPr>
        <w:t xml:space="preserve">Richard skiffington </w:t>
      </w:r>
      <w:r w:rsidR="00A07837" w:rsidRPr="009245D5">
        <w:rPr>
          <w:rFonts w:cs="Arial"/>
        </w:rPr>
        <w:t xml:space="preserve">– no internet </w:t>
      </w:r>
      <w:r w:rsidR="003B2E88" w:rsidRPr="009245D5">
        <w:rPr>
          <w:rFonts w:cs="Arial"/>
        </w:rPr>
        <w:t>Rotorua</w:t>
      </w:r>
    </w:p>
    <w:p w14:paraId="6AA74EC9" w14:textId="2AEAC098" w:rsidR="003B2E88" w:rsidRPr="009245D5" w:rsidRDefault="003B2E88" w:rsidP="00FA7098">
      <w:pPr>
        <w:rPr>
          <w:rFonts w:cs="Arial"/>
        </w:rPr>
      </w:pPr>
    </w:p>
    <w:p w14:paraId="0AEB5D17" w14:textId="3CD6EFB5" w:rsidR="003B2E88" w:rsidRPr="009245D5" w:rsidRDefault="003B2E88" w:rsidP="00FA7098">
      <w:pPr>
        <w:rPr>
          <w:rFonts w:cs="Arial"/>
        </w:rPr>
      </w:pPr>
      <w:r w:rsidRPr="009245D5">
        <w:rPr>
          <w:rFonts w:cs="Arial"/>
        </w:rPr>
        <w:t>Jess macfarlane</w:t>
      </w:r>
      <w:r w:rsidR="00BE207F" w:rsidRPr="009245D5">
        <w:rPr>
          <w:rFonts w:cs="Arial"/>
        </w:rPr>
        <w:t xml:space="preserve"> – find out what role is james brewin</w:t>
      </w:r>
    </w:p>
    <w:p w14:paraId="1CB6D0A4" w14:textId="2C6EEDE9" w:rsidR="004E1860" w:rsidRPr="009245D5" w:rsidRDefault="004E1860" w:rsidP="00FA7098">
      <w:pPr>
        <w:rPr>
          <w:rFonts w:cs="Arial"/>
        </w:rPr>
      </w:pPr>
    </w:p>
    <w:p w14:paraId="36A9BE50" w14:textId="4F7248DB" w:rsidR="004E1860" w:rsidRPr="009245D5" w:rsidRDefault="004E1860" w:rsidP="00FA7098">
      <w:pPr>
        <w:rPr>
          <w:rFonts w:cs="Arial"/>
        </w:rPr>
      </w:pPr>
      <w:r w:rsidRPr="009245D5">
        <w:rPr>
          <w:rFonts w:cs="Arial"/>
        </w:rPr>
        <w:lastRenderedPageBreak/>
        <w:t xml:space="preserve">Jimmy brewin </w:t>
      </w:r>
      <w:r w:rsidR="00E82825" w:rsidRPr="009245D5">
        <w:rPr>
          <w:rFonts w:cs="Arial"/>
        </w:rPr>
        <w:t>–</w:t>
      </w:r>
      <w:r w:rsidRPr="009245D5">
        <w:rPr>
          <w:rFonts w:cs="Arial"/>
        </w:rPr>
        <w:t xml:space="preserve"> </w:t>
      </w:r>
      <w:r w:rsidR="00E82825" w:rsidRPr="009245D5">
        <w:rPr>
          <w:rFonts w:cs="Arial"/>
        </w:rPr>
        <w:t>mouse isn’t working well</w:t>
      </w:r>
      <w:r w:rsidR="003A15FB" w:rsidRPr="009245D5">
        <w:rPr>
          <w:rFonts w:cs="Arial"/>
        </w:rPr>
        <w:t xml:space="preserve"> tried updating drivers - nothing</w:t>
      </w:r>
    </w:p>
    <w:p w14:paraId="709E275B" w14:textId="42D9B4FC" w:rsidR="00E82825" w:rsidRPr="009245D5" w:rsidRDefault="00E82825" w:rsidP="00FA7098">
      <w:pPr>
        <w:rPr>
          <w:rFonts w:cs="Arial"/>
        </w:rPr>
      </w:pPr>
      <w:r w:rsidRPr="009245D5">
        <w:rPr>
          <w:rFonts w:cs="Arial"/>
        </w:rPr>
        <w:t xml:space="preserve">About 6 months – when on google </w:t>
      </w:r>
      <w:r w:rsidR="003A15FB" w:rsidRPr="009245D5">
        <w:rPr>
          <w:rFonts w:cs="Arial"/>
        </w:rPr>
        <w:t>–</w:t>
      </w:r>
      <w:r w:rsidRPr="009245D5">
        <w:rPr>
          <w:rFonts w:cs="Arial"/>
        </w:rPr>
        <w:t xml:space="preserve"> </w:t>
      </w:r>
      <w:r w:rsidR="003A15FB" w:rsidRPr="009245D5">
        <w:rPr>
          <w:rFonts w:cs="Arial"/>
        </w:rPr>
        <w:t>update chrome – didn’t change – deleted cache</w:t>
      </w:r>
    </w:p>
    <w:p w14:paraId="3500FF97" w14:textId="025A07BF" w:rsidR="005E5423" w:rsidRPr="009245D5" w:rsidRDefault="005E5423" w:rsidP="00FA7098">
      <w:pPr>
        <w:rPr>
          <w:rFonts w:cs="Arial"/>
        </w:rPr>
      </w:pPr>
    </w:p>
    <w:p w14:paraId="52E7CD3A" w14:textId="6E5B9D9F" w:rsidR="005E5423" w:rsidRPr="009245D5" w:rsidRDefault="005E5423" w:rsidP="00FA7098">
      <w:pPr>
        <w:pStyle w:val="Heading1"/>
        <w:rPr>
          <w:rFonts w:cs="Arial"/>
          <w:szCs w:val="20"/>
        </w:rPr>
      </w:pPr>
      <w:r w:rsidRPr="009245D5">
        <w:rPr>
          <w:rFonts w:cs="Arial"/>
          <w:szCs w:val="20"/>
        </w:rPr>
        <w:t>17</w:t>
      </w:r>
      <w:r w:rsidRPr="009245D5">
        <w:rPr>
          <w:rFonts w:cs="Arial"/>
          <w:szCs w:val="20"/>
          <w:vertAlign w:val="superscript"/>
        </w:rPr>
        <w:t>th</w:t>
      </w:r>
      <w:r w:rsidRPr="009245D5">
        <w:rPr>
          <w:rFonts w:cs="Arial"/>
          <w:szCs w:val="20"/>
        </w:rPr>
        <w:t xml:space="preserve"> June</w:t>
      </w:r>
    </w:p>
    <w:p w14:paraId="6FF38472" w14:textId="0586127D" w:rsidR="00A13AF7" w:rsidRPr="009245D5" w:rsidRDefault="00994BD4" w:rsidP="00FA7098">
      <w:pPr>
        <w:rPr>
          <w:rFonts w:cs="Arial"/>
        </w:rPr>
      </w:pPr>
      <w:r w:rsidRPr="009245D5">
        <w:rPr>
          <w:rFonts w:cs="Arial"/>
        </w:rPr>
        <w:t xml:space="preserve">Leah Baron </w:t>
      </w:r>
      <w:r w:rsidR="000A04C4" w:rsidRPr="009245D5">
        <w:rPr>
          <w:rFonts w:cs="Arial"/>
        </w:rPr>
        <w:t>–</w:t>
      </w:r>
      <w:r w:rsidRPr="009245D5">
        <w:rPr>
          <w:rFonts w:cs="Arial"/>
        </w:rPr>
        <w:t xml:space="preserve"> </w:t>
      </w:r>
      <w:r w:rsidR="000A04C4" w:rsidRPr="009245D5">
        <w:rPr>
          <w:rFonts w:cs="Arial"/>
        </w:rPr>
        <w:t>n</w:t>
      </w:r>
      <w:r w:rsidR="00E14966" w:rsidRPr="009245D5">
        <w:rPr>
          <w:rFonts w:cs="Arial"/>
        </w:rPr>
        <w:t>a</w:t>
      </w:r>
      <w:r w:rsidR="000A04C4" w:rsidRPr="009245D5">
        <w:rPr>
          <w:rFonts w:cs="Arial"/>
        </w:rPr>
        <w:t xml:space="preserve">xt reports – pick some parts – retrieve parts -pick and pack -wait for packing slip – just reading and reading – not getting paper work printed – processing a SO – pick parts – pick picking list – doesn’t show any report </w:t>
      </w:r>
      <w:r w:rsidR="00857734" w:rsidRPr="009245D5">
        <w:rPr>
          <w:rFonts w:cs="Arial"/>
        </w:rPr>
        <w:t>–</w:t>
      </w:r>
      <w:r w:rsidR="000A04C4" w:rsidRPr="009245D5">
        <w:rPr>
          <w:rFonts w:cs="Arial"/>
        </w:rPr>
        <w:t xml:space="preserve"> </w:t>
      </w:r>
      <w:r w:rsidR="00857734" w:rsidRPr="009245D5">
        <w:rPr>
          <w:rFonts w:cs="Arial"/>
        </w:rPr>
        <w:t>retrieving preview for report.</w:t>
      </w:r>
      <w:r w:rsidR="00857734" w:rsidRPr="009245D5">
        <w:rPr>
          <w:rFonts w:cs="Arial"/>
          <w:noProof/>
        </w:rPr>
        <w:drawing>
          <wp:inline distT="0" distB="0" distL="0" distR="0" wp14:anchorId="672AAF81" wp14:editId="6BFA4DCF">
            <wp:extent cx="6840220" cy="22987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40220" cy="2298700"/>
                    </a:xfrm>
                    <a:prstGeom prst="rect">
                      <a:avLst/>
                    </a:prstGeom>
                  </pic:spPr>
                </pic:pic>
              </a:graphicData>
            </a:graphic>
          </wp:inline>
        </w:drawing>
      </w:r>
    </w:p>
    <w:p w14:paraId="6DA45123" w14:textId="6C951D95" w:rsidR="002C4B3C" w:rsidRPr="009245D5" w:rsidRDefault="00634B9E" w:rsidP="00FA7098">
      <w:pPr>
        <w:rPr>
          <w:rFonts w:cs="Arial"/>
        </w:rPr>
      </w:pPr>
      <w:r w:rsidRPr="009245D5">
        <w:rPr>
          <w:rFonts w:cs="Arial"/>
        </w:rPr>
        <w:t>Picking journal – picking list pro</w:t>
      </w:r>
      <w:r w:rsidR="00F37209" w:rsidRPr="009245D5">
        <w:rPr>
          <w:rFonts w:cs="Arial"/>
        </w:rPr>
        <w:t xml:space="preserve"> </w:t>
      </w:r>
      <w:r w:rsidRPr="009245D5">
        <w:rPr>
          <w:rFonts w:cs="Arial"/>
        </w:rPr>
        <w:t>voucher</w:t>
      </w:r>
    </w:p>
    <w:p w14:paraId="3FC29492" w14:textId="661643B6" w:rsidR="00BB2F3A" w:rsidRPr="009245D5" w:rsidRDefault="0001040B" w:rsidP="00FA7098">
      <w:pPr>
        <w:rPr>
          <w:rFonts w:cs="Arial"/>
        </w:rPr>
      </w:pPr>
      <w:r w:rsidRPr="009245D5">
        <w:rPr>
          <w:rFonts w:cs="Arial"/>
        </w:rPr>
        <w:t xml:space="preserve">Vaihei hunter – set up desktop – trade staff personnel – health and safety </w:t>
      </w:r>
      <w:r w:rsidR="00BB2F3A" w:rsidRPr="009245D5">
        <w:rPr>
          <w:rFonts w:cs="Arial"/>
        </w:rPr>
        <w:t>–</w:t>
      </w:r>
      <w:r w:rsidRPr="009245D5">
        <w:rPr>
          <w:rFonts w:cs="Arial"/>
        </w:rPr>
        <w:t xml:space="preserve"> </w:t>
      </w:r>
      <w:r w:rsidR="004D7CCD" w:rsidRPr="009245D5">
        <w:rPr>
          <w:rFonts w:cs="Arial"/>
        </w:rPr>
        <w:t>john</w:t>
      </w:r>
    </w:p>
    <w:p w14:paraId="219FE157" w14:textId="11B4A51A" w:rsidR="00196D0D" w:rsidRPr="009245D5" w:rsidRDefault="00196D0D" w:rsidP="00FA7098">
      <w:pPr>
        <w:rPr>
          <w:rFonts w:cs="Arial"/>
        </w:rPr>
      </w:pPr>
      <w:r w:rsidRPr="009245D5">
        <w:rPr>
          <w:rFonts w:cs="Arial"/>
        </w:rPr>
        <w:t xml:space="preserve">Adrian – twl </w:t>
      </w:r>
      <w:r w:rsidR="00AA4FD0" w:rsidRPr="009245D5">
        <w:rPr>
          <w:rFonts w:cs="Arial"/>
        </w:rPr>
        <w:t>–</w:t>
      </w:r>
      <w:r w:rsidRPr="009245D5">
        <w:rPr>
          <w:rFonts w:cs="Arial"/>
        </w:rPr>
        <w:t xml:space="preserve"> </w:t>
      </w:r>
    </w:p>
    <w:p w14:paraId="5A2E8161" w14:textId="45264326" w:rsidR="00FB443D" w:rsidRPr="009245D5" w:rsidRDefault="00FB443D" w:rsidP="00FA7098">
      <w:pPr>
        <w:rPr>
          <w:rFonts w:cs="Arial"/>
        </w:rPr>
      </w:pPr>
    </w:p>
    <w:p w14:paraId="67EAEBA2" w14:textId="148E73A9" w:rsidR="00FB443D" w:rsidRPr="009245D5" w:rsidRDefault="00FB443D" w:rsidP="00FA7098">
      <w:pPr>
        <w:rPr>
          <w:rFonts w:cs="Arial"/>
        </w:rPr>
      </w:pPr>
      <w:r w:rsidRPr="009245D5">
        <w:rPr>
          <w:rFonts w:cs="Arial"/>
        </w:rPr>
        <w:t xml:space="preserve">Ben </w:t>
      </w:r>
      <w:r w:rsidR="00012C58" w:rsidRPr="009245D5">
        <w:rPr>
          <w:rFonts w:cs="Arial"/>
        </w:rPr>
        <w:t>–</w:t>
      </w:r>
      <w:r w:rsidRPr="009245D5">
        <w:rPr>
          <w:rFonts w:cs="Arial"/>
        </w:rPr>
        <w:t xml:space="preserve"> </w:t>
      </w:r>
      <w:r w:rsidR="00012C58" w:rsidRPr="009245D5">
        <w:rPr>
          <w:rFonts w:cs="Arial"/>
        </w:rPr>
        <w:t>started apprenticeship</w:t>
      </w:r>
    </w:p>
    <w:p w14:paraId="37F7DB95" w14:textId="3AAFBE04" w:rsidR="00233F49" w:rsidRPr="009245D5" w:rsidRDefault="00233F49" w:rsidP="00FA7098">
      <w:pPr>
        <w:rPr>
          <w:rFonts w:cs="Arial"/>
        </w:rPr>
      </w:pPr>
    </w:p>
    <w:p w14:paraId="031985F6" w14:textId="3316CD76" w:rsidR="00233F49" w:rsidRPr="009245D5" w:rsidRDefault="00233F49" w:rsidP="00FA7098">
      <w:pPr>
        <w:rPr>
          <w:rFonts w:cs="Arial"/>
        </w:rPr>
      </w:pPr>
      <w:r w:rsidRPr="009245D5">
        <w:rPr>
          <w:rFonts w:cs="Arial"/>
        </w:rPr>
        <w:t xml:space="preserve">Robyn </w:t>
      </w:r>
      <w:r w:rsidR="004A207E" w:rsidRPr="009245D5">
        <w:rPr>
          <w:rFonts w:cs="Arial"/>
        </w:rPr>
        <w:t>–</w:t>
      </w:r>
      <w:r w:rsidRPr="009245D5">
        <w:rPr>
          <w:rFonts w:cs="Arial"/>
        </w:rPr>
        <w:t xml:space="preserve"> </w:t>
      </w:r>
      <w:r w:rsidR="004A207E" w:rsidRPr="009245D5">
        <w:rPr>
          <w:rFonts w:cs="Arial"/>
        </w:rPr>
        <w:t xml:space="preserve">corin? Using roger rileys </w:t>
      </w:r>
    </w:p>
    <w:p w14:paraId="3E3122E5" w14:textId="098DC23C" w:rsidR="00B60874" w:rsidRPr="009245D5" w:rsidRDefault="001311DE" w:rsidP="00FA7098">
      <w:pPr>
        <w:rPr>
          <w:rFonts w:cs="Arial"/>
        </w:rPr>
      </w:pPr>
      <w:r w:rsidRPr="009245D5">
        <w:rPr>
          <w:rFonts w:cs="Arial"/>
        </w:rPr>
        <w:t xml:space="preserve">Jason manak- </w:t>
      </w:r>
    </w:p>
    <w:p w14:paraId="1E50F13F" w14:textId="4347D68B" w:rsidR="00C7105D" w:rsidRPr="009245D5" w:rsidRDefault="00B60874" w:rsidP="00FA7098">
      <w:pPr>
        <w:rPr>
          <w:rFonts w:cs="Arial"/>
        </w:rPr>
      </w:pPr>
      <w:r w:rsidRPr="009245D5">
        <w:rPr>
          <w:rFonts w:cs="Arial"/>
        </w:rPr>
        <w:t xml:space="preserve">Luke kearns </w:t>
      </w:r>
      <w:r w:rsidR="00224E5A" w:rsidRPr="009245D5">
        <w:rPr>
          <w:rFonts w:cs="Arial"/>
        </w:rPr>
        <w:t>–</w:t>
      </w:r>
      <w:r w:rsidRPr="009245D5">
        <w:rPr>
          <w:rFonts w:cs="Arial"/>
        </w:rPr>
        <w:t xml:space="preserve"> </w:t>
      </w:r>
      <w:r w:rsidR="00224E5A" w:rsidRPr="009245D5">
        <w:rPr>
          <w:rFonts w:cs="Arial"/>
        </w:rPr>
        <w:t xml:space="preserve">Ramon </w:t>
      </w:r>
      <w:r w:rsidR="00C7105D" w:rsidRPr="009245D5">
        <w:rPr>
          <w:rFonts w:cs="Arial"/>
        </w:rPr>
        <w:t>–</w:t>
      </w:r>
      <w:r w:rsidR="00224E5A" w:rsidRPr="009245D5">
        <w:rPr>
          <w:rFonts w:cs="Arial"/>
        </w:rPr>
        <w:t xml:space="preserve"> </w:t>
      </w:r>
    </w:p>
    <w:p w14:paraId="71DF8CBB" w14:textId="2C315DDF" w:rsidR="00972D3F" w:rsidRPr="009245D5" w:rsidRDefault="00C7105D" w:rsidP="00FA7098">
      <w:pPr>
        <w:rPr>
          <w:rFonts w:cs="Arial"/>
        </w:rPr>
      </w:pPr>
      <w:r w:rsidRPr="009245D5">
        <w:rPr>
          <w:rFonts w:cs="Arial"/>
        </w:rPr>
        <w:t xml:space="preserve">Graham </w:t>
      </w:r>
      <w:r w:rsidR="00972D3F" w:rsidRPr="009245D5">
        <w:rPr>
          <w:rFonts w:cs="Arial"/>
        </w:rPr>
        <w:t>–</w:t>
      </w:r>
      <w:r w:rsidRPr="009245D5">
        <w:rPr>
          <w:rFonts w:cs="Arial"/>
        </w:rPr>
        <w:t xml:space="preserve"> </w:t>
      </w:r>
    </w:p>
    <w:p w14:paraId="55562770" w14:textId="76E1E54C" w:rsidR="00972D3F" w:rsidRPr="009245D5" w:rsidRDefault="00972D3F" w:rsidP="00FA7098">
      <w:pPr>
        <w:rPr>
          <w:rFonts w:cs="Arial"/>
        </w:rPr>
      </w:pPr>
      <w:r w:rsidRPr="009245D5">
        <w:rPr>
          <w:rFonts w:cs="Arial"/>
        </w:rPr>
        <w:t xml:space="preserve">Prue </w:t>
      </w:r>
      <w:r w:rsidR="00036EF7" w:rsidRPr="009245D5">
        <w:rPr>
          <w:rFonts w:cs="Arial"/>
        </w:rPr>
        <w:t>–</w:t>
      </w:r>
      <w:r w:rsidRPr="009245D5">
        <w:rPr>
          <w:rFonts w:cs="Arial"/>
        </w:rPr>
        <w:t xml:space="preserve"> </w:t>
      </w:r>
      <w:r w:rsidR="00036EF7" w:rsidRPr="009245D5">
        <w:rPr>
          <w:rFonts w:cs="Arial"/>
        </w:rPr>
        <w:t xml:space="preserve">proforma is stuck? </w:t>
      </w:r>
      <w:r w:rsidR="00283F30" w:rsidRPr="009245D5">
        <w:rPr>
          <w:rFonts w:cs="Arial"/>
        </w:rPr>
        <w:t>wo</w:t>
      </w:r>
      <w:r w:rsidR="00036EF7" w:rsidRPr="009245D5">
        <w:rPr>
          <w:rFonts w:cs="Arial"/>
        </w:rPr>
        <w:t>191913</w:t>
      </w:r>
      <w:r w:rsidR="00283F30" w:rsidRPr="009245D5">
        <w:rPr>
          <w:rFonts w:cs="Arial"/>
        </w:rPr>
        <w:t xml:space="preserve"> </w:t>
      </w:r>
    </w:p>
    <w:p w14:paraId="0D0EE450" w14:textId="2758355E" w:rsidR="002B006F" w:rsidRPr="009245D5" w:rsidRDefault="00283F30" w:rsidP="00FA7098">
      <w:pPr>
        <w:rPr>
          <w:rFonts w:cs="Arial"/>
        </w:rPr>
      </w:pPr>
      <w:r w:rsidRPr="009245D5">
        <w:rPr>
          <w:rFonts w:cs="Arial"/>
        </w:rPr>
        <w:t>Sor00</w:t>
      </w:r>
      <w:r w:rsidR="00427921" w:rsidRPr="009245D5">
        <w:rPr>
          <w:rFonts w:cs="Arial"/>
        </w:rPr>
        <w:t>309585</w:t>
      </w:r>
    </w:p>
    <w:p w14:paraId="025BF4C1" w14:textId="5DA85E20" w:rsidR="00FF4DC8" w:rsidRPr="009245D5" w:rsidRDefault="002B006F" w:rsidP="00FA7098">
      <w:pPr>
        <w:rPr>
          <w:rFonts w:cs="Arial"/>
        </w:rPr>
      </w:pPr>
      <w:r w:rsidRPr="009245D5">
        <w:rPr>
          <w:rFonts w:cs="Arial"/>
        </w:rPr>
        <w:t xml:space="preserve">Jennie mcmath </w:t>
      </w:r>
      <w:r w:rsidR="00FF4DC8" w:rsidRPr="009245D5">
        <w:rPr>
          <w:rFonts w:cs="Arial"/>
        </w:rPr>
        <w:t>–</w:t>
      </w:r>
      <w:r w:rsidRPr="009245D5">
        <w:rPr>
          <w:rFonts w:cs="Arial"/>
        </w:rPr>
        <w:t xml:space="preserve"> </w:t>
      </w:r>
    </w:p>
    <w:p w14:paraId="23F5C942" w14:textId="3A0F9654" w:rsidR="00FF4DC8" w:rsidRPr="009245D5" w:rsidRDefault="00FF4DC8" w:rsidP="00FA7098">
      <w:pPr>
        <w:rPr>
          <w:rFonts w:cs="Arial"/>
        </w:rPr>
      </w:pPr>
      <w:r w:rsidRPr="009245D5">
        <w:rPr>
          <w:rFonts w:cs="Arial"/>
        </w:rPr>
        <w:t xml:space="preserve">Gavin hoyland </w:t>
      </w:r>
      <w:r w:rsidR="00720431" w:rsidRPr="009245D5">
        <w:rPr>
          <w:rFonts w:cs="Arial"/>
        </w:rPr>
        <w:t>–</w:t>
      </w:r>
      <w:r w:rsidRPr="009245D5">
        <w:rPr>
          <w:rFonts w:cs="Arial"/>
        </w:rPr>
        <w:t xml:space="preserve"> </w:t>
      </w:r>
    </w:p>
    <w:p w14:paraId="0BADF717" w14:textId="0306D76E" w:rsidR="00720431" w:rsidRPr="009245D5" w:rsidRDefault="00720431" w:rsidP="00FA7098">
      <w:pPr>
        <w:rPr>
          <w:rFonts w:cs="Arial"/>
        </w:rPr>
      </w:pPr>
    </w:p>
    <w:p w14:paraId="3883524E" w14:textId="00827B43" w:rsidR="00720431" w:rsidRPr="009245D5" w:rsidRDefault="00720431" w:rsidP="00FA7098">
      <w:pPr>
        <w:pStyle w:val="Heading1"/>
        <w:rPr>
          <w:rFonts w:cs="Arial"/>
          <w:szCs w:val="20"/>
        </w:rPr>
      </w:pPr>
      <w:r w:rsidRPr="009245D5">
        <w:rPr>
          <w:rFonts w:cs="Arial"/>
          <w:szCs w:val="20"/>
        </w:rPr>
        <w:t>18</w:t>
      </w:r>
      <w:r w:rsidRPr="009245D5">
        <w:rPr>
          <w:rFonts w:cs="Arial"/>
          <w:szCs w:val="20"/>
          <w:vertAlign w:val="superscript"/>
        </w:rPr>
        <w:t>th</w:t>
      </w:r>
      <w:r w:rsidRPr="009245D5">
        <w:rPr>
          <w:rFonts w:cs="Arial"/>
          <w:szCs w:val="20"/>
        </w:rPr>
        <w:t xml:space="preserve"> June</w:t>
      </w:r>
    </w:p>
    <w:p w14:paraId="28BF761C" w14:textId="3478E2F6" w:rsidR="00720431" w:rsidRPr="009245D5" w:rsidRDefault="00720431" w:rsidP="00FA7098">
      <w:pPr>
        <w:rPr>
          <w:rFonts w:cs="Arial"/>
        </w:rPr>
      </w:pPr>
    </w:p>
    <w:p w14:paraId="1CA7D70E" w14:textId="15331E8A" w:rsidR="00E05925" w:rsidRPr="009245D5" w:rsidRDefault="00273961" w:rsidP="00FA7098">
      <w:pPr>
        <w:rPr>
          <w:rFonts w:cs="Arial"/>
        </w:rPr>
      </w:pPr>
      <w:r w:rsidRPr="009245D5">
        <w:rPr>
          <w:rFonts w:cs="Arial"/>
        </w:rPr>
        <w:t>Jamie – can’t connect to skype</w:t>
      </w:r>
    </w:p>
    <w:p w14:paraId="3CEACDAC" w14:textId="4FC3AECB" w:rsidR="00145984" w:rsidRPr="009245D5" w:rsidRDefault="00CB0EC7" w:rsidP="00FA7098">
      <w:pPr>
        <w:rPr>
          <w:rFonts w:cs="Arial"/>
        </w:rPr>
      </w:pPr>
      <w:r w:rsidRPr="009245D5">
        <w:rPr>
          <w:rFonts w:cs="Arial"/>
        </w:rPr>
        <w:t xml:space="preserve">Jonathan Patrick </w:t>
      </w:r>
      <w:r w:rsidR="00E459FC" w:rsidRPr="009245D5">
        <w:rPr>
          <w:rFonts w:cs="Arial"/>
        </w:rPr>
        <w:t>–</w:t>
      </w:r>
      <w:r w:rsidRPr="009245D5">
        <w:rPr>
          <w:rFonts w:cs="Arial"/>
        </w:rPr>
        <w:t xml:space="preserve"> </w:t>
      </w:r>
      <w:r w:rsidR="00E459FC" w:rsidRPr="009245D5">
        <w:rPr>
          <w:rFonts w:cs="Arial"/>
        </w:rPr>
        <w:t>laptop wont connect to internet</w:t>
      </w:r>
      <w:r w:rsidR="00145984" w:rsidRPr="009245D5">
        <w:rPr>
          <w:rFonts w:cs="Arial"/>
        </w:rPr>
        <w:t xml:space="preserve"> – says check internet connection</w:t>
      </w:r>
      <w:r w:rsidR="00A15179" w:rsidRPr="009245D5">
        <w:rPr>
          <w:rFonts w:cs="Arial"/>
        </w:rPr>
        <w:t>. No one else having issues. Usually automatically connects to the wifi when turned on. – not connected to ethernet</w:t>
      </w:r>
    </w:p>
    <w:p w14:paraId="21157F55" w14:textId="635F7873" w:rsidR="00A15179" w:rsidRPr="009245D5" w:rsidRDefault="00AE60C0" w:rsidP="00FA7098">
      <w:pPr>
        <w:rPr>
          <w:rFonts w:cs="Arial"/>
        </w:rPr>
      </w:pPr>
      <w:r w:rsidRPr="009245D5">
        <w:rPr>
          <w:rFonts w:cs="Arial"/>
        </w:rPr>
        <w:t xml:space="preserve">Gavin hoyland </w:t>
      </w:r>
      <w:r w:rsidR="00D22C06" w:rsidRPr="009245D5">
        <w:rPr>
          <w:rFonts w:cs="Arial"/>
        </w:rPr>
        <w:t>–</w:t>
      </w:r>
      <w:r w:rsidRPr="009245D5">
        <w:rPr>
          <w:rFonts w:cs="Arial"/>
        </w:rPr>
        <w:t xml:space="preserve"> </w:t>
      </w:r>
      <w:r w:rsidR="00D22C06" w:rsidRPr="009245D5">
        <w:rPr>
          <w:rFonts w:cs="Arial"/>
        </w:rPr>
        <w:t>Christian di</w:t>
      </w:r>
      <w:r w:rsidR="00C14D11" w:rsidRPr="009245D5">
        <w:rPr>
          <w:rFonts w:cs="Arial"/>
        </w:rPr>
        <w:t xml:space="preserve">, johan, paul </w:t>
      </w:r>
      <w:r w:rsidR="001029B2" w:rsidRPr="009245D5">
        <w:rPr>
          <w:rFonts w:cs="Arial"/>
        </w:rPr>
        <w:t>Harley, steven thomas</w:t>
      </w:r>
      <w:r w:rsidR="000B3AC4" w:rsidRPr="009245D5">
        <w:rPr>
          <w:rFonts w:cs="Arial"/>
        </w:rPr>
        <w:t>en</w:t>
      </w:r>
      <w:r w:rsidR="008228E2" w:rsidRPr="009245D5">
        <w:rPr>
          <w:rFonts w:cs="Arial"/>
        </w:rPr>
        <w:t>, Mathew wil</w:t>
      </w:r>
      <w:r w:rsidR="003F1BCF" w:rsidRPr="009245D5">
        <w:rPr>
          <w:rFonts w:cs="Arial"/>
        </w:rPr>
        <w:t>iams</w:t>
      </w:r>
    </w:p>
    <w:p w14:paraId="4136F215" w14:textId="7AF2A793" w:rsidR="00A15179" w:rsidRPr="009245D5" w:rsidRDefault="00506690" w:rsidP="00FA7098">
      <w:pPr>
        <w:rPr>
          <w:rFonts w:cs="Arial"/>
        </w:rPr>
      </w:pPr>
      <w:r w:rsidRPr="009245D5">
        <w:rPr>
          <w:rFonts w:cs="Arial"/>
        </w:rPr>
        <w:t>Alwyn – using dif laptop – no et</w:t>
      </w:r>
    </w:p>
    <w:p w14:paraId="4A13A09F" w14:textId="6E05D517" w:rsidR="00B902CD" w:rsidRPr="009245D5" w:rsidRDefault="00B902CD" w:rsidP="00FA7098">
      <w:pPr>
        <w:rPr>
          <w:rFonts w:cs="Arial"/>
        </w:rPr>
      </w:pPr>
    </w:p>
    <w:p w14:paraId="70CCD1AF" w14:textId="08330995" w:rsidR="00B902CD" w:rsidRPr="009245D5" w:rsidRDefault="00B902CD" w:rsidP="00FA7098">
      <w:pPr>
        <w:rPr>
          <w:rFonts w:cs="Arial"/>
        </w:rPr>
      </w:pPr>
      <w:r w:rsidRPr="009245D5">
        <w:rPr>
          <w:rFonts w:cs="Arial"/>
        </w:rPr>
        <w:t xml:space="preserve">Billy Sinclair </w:t>
      </w:r>
      <w:r w:rsidR="009802A1" w:rsidRPr="009245D5">
        <w:rPr>
          <w:rFonts w:cs="Arial"/>
        </w:rPr>
        <w:t>–</w:t>
      </w:r>
    </w:p>
    <w:p w14:paraId="7D2DFAAF" w14:textId="098E2449" w:rsidR="009802A1" w:rsidRPr="009245D5" w:rsidRDefault="009802A1" w:rsidP="00FA7098">
      <w:pPr>
        <w:rPr>
          <w:rFonts w:cs="Arial"/>
        </w:rPr>
      </w:pPr>
      <w:r w:rsidRPr="009245D5">
        <w:rPr>
          <w:rFonts w:cs="Arial"/>
        </w:rPr>
        <w:t xml:space="preserve">Ho hogg </w:t>
      </w:r>
      <w:r w:rsidR="00382503" w:rsidRPr="009245D5">
        <w:rPr>
          <w:rFonts w:cs="Arial"/>
        </w:rPr>
        <w:t>–</w:t>
      </w:r>
      <w:r w:rsidRPr="009245D5">
        <w:rPr>
          <w:rFonts w:cs="Arial"/>
        </w:rPr>
        <w:t xml:space="preserve"> </w:t>
      </w:r>
      <w:r w:rsidR="00382503" w:rsidRPr="009245D5">
        <w:rPr>
          <w:rFonts w:cs="Arial"/>
        </w:rPr>
        <w:t>little town outside of hawkes bay – waitakerei?</w:t>
      </w:r>
      <w:r w:rsidR="001F6750" w:rsidRPr="009245D5">
        <w:rPr>
          <w:rFonts w:cs="Arial"/>
        </w:rPr>
        <w:t xml:space="preserve"> </w:t>
      </w:r>
      <w:r w:rsidR="00B44420" w:rsidRPr="009245D5">
        <w:rPr>
          <w:rFonts w:cs="Arial"/>
        </w:rPr>
        <w:t>–</w:t>
      </w:r>
      <w:r w:rsidR="001F6750" w:rsidRPr="009245D5">
        <w:rPr>
          <w:rFonts w:cs="Arial"/>
        </w:rPr>
        <w:t xml:space="preserve"> </w:t>
      </w:r>
      <w:r w:rsidR="00B44420" w:rsidRPr="009245D5">
        <w:rPr>
          <w:rFonts w:cs="Arial"/>
        </w:rPr>
        <w:t>100.120.138.147</w:t>
      </w:r>
    </w:p>
    <w:p w14:paraId="2D12CD80" w14:textId="45627E31" w:rsidR="00BD5430" w:rsidRPr="009245D5" w:rsidRDefault="00BD5430" w:rsidP="00FA7098">
      <w:pPr>
        <w:rPr>
          <w:rFonts w:cs="Arial"/>
        </w:rPr>
      </w:pPr>
    </w:p>
    <w:p w14:paraId="6E8FFDB5" w14:textId="3A366861" w:rsidR="00BD5430" w:rsidRPr="009245D5" w:rsidRDefault="00BD5430" w:rsidP="00FA7098">
      <w:pPr>
        <w:rPr>
          <w:rFonts w:cs="Arial"/>
        </w:rPr>
      </w:pPr>
      <w:r w:rsidRPr="009245D5">
        <w:rPr>
          <w:rFonts w:cs="Arial"/>
        </w:rPr>
        <w:t xml:space="preserve">Scott white </w:t>
      </w:r>
      <w:r w:rsidR="002D035A" w:rsidRPr="009245D5">
        <w:rPr>
          <w:rFonts w:cs="Arial"/>
        </w:rPr>
        <w:t>–</w:t>
      </w:r>
      <w:r w:rsidRPr="009245D5">
        <w:rPr>
          <w:rFonts w:cs="Arial"/>
        </w:rPr>
        <w:t xml:space="preserve"> </w:t>
      </w:r>
      <w:r w:rsidR="002D035A" w:rsidRPr="009245D5">
        <w:rPr>
          <w:rFonts w:cs="Arial"/>
        </w:rPr>
        <w:t xml:space="preserve">hp man changed motherboard – guy left – log on to try </w:t>
      </w:r>
    </w:p>
    <w:p w14:paraId="544F1712" w14:textId="4CD211D9" w:rsidR="00270439" w:rsidRPr="009245D5" w:rsidRDefault="00270439" w:rsidP="00FA7098">
      <w:pPr>
        <w:rPr>
          <w:rFonts w:cs="Arial"/>
        </w:rPr>
      </w:pPr>
      <w:r w:rsidRPr="009245D5">
        <w:rPr>
          <w:rFonts w:cs="Arial"/>
        </w:rPr>
        <w:t xml:space="preserve">Justine oconnell </w:t>
      </w:r>
      <w:r w:rsidR="008F50E6" w:rsidRPr="009245D5">
        <w:rPr>
          <w:rFonts w:cs="Arial"/>
        </w:rPr>
        <w:t>–</w:t>
      </w:r>
      <w:r w:rsidRPr="009245D5">
        <w:rPr>
          <w:rFonts w:cs="Arial"/>
        </w:rPr>
        <w:t xml:space="preserve"> </w:t>
      </w:r>
    </w:p>
    <w:p w14:paraId="75DE05EA" w14:textId="7F122383" w:rsidR="008F50E6" w:rsidRPr="009245D5" w:rsidRDefault="008F50E6" w:rsidP="00FA7098">
      <w:pPr>
        <w:rPr>
          <w:rFonts w:cs="Arial"/>
        </w:rPr>
      </w:pPr>
      <w:r w:rsidRPr="009245D5">
        <w:rPr>
          <w:rFonts w:cs="Arial"/>
        </w:rPr>
        <w:t>Paul grinter</w:t>
      </w:r>
    </w:p>
    <w:p w14:paraId="5B99BEC7" w14:textId="1F9F6DA8" w:rsidR="00AA4FD0" w:rsidRPr="009245D5" w:rsidRDefault="00572DDF" w:rsidP="00FA7098">
      <w:pPr>
        <w:pStyle w:val="Heading1"/>
        <w:rPr>
          <w:rFonts w:cs="Arial"/>
          <w:szCs w:val="20"/>
        </w:rPr>
      </w:pPr>
      <w:r w:rsidRPr="009245D5">
        <w:rPr>
          <w:rFonts w:cs="Arial"/>
          <w:szCs w:val="20"/>
        </w:rPr>
        <w:t>19</w:t>
      </w:r>
      <w:r w:rsidRPr="009245D5">
        <w:rPr>
          <w:rFonts w:cs="Arial"/>
          <w:szCs w:val="20"/>
          <w:vertAlign w:val="superscript"/>
        </w:rPr>
        <w:t>th</w:t>
      </w:r>
      <w:r w:rsidRPr="009245D5">
        <w:rPr>
          <w:rFonts w:cs="Arial"/>
          <w:szCs w:val="20"/>
        </w:rPr>
        <w:t xml:space="preserve"> June</w:t>
      </w:r>
    </w:p>
    <w:p w14:paraId="423E7742" w14:textId="5E59D6BF" w:rsidR="00572DDF" w:rsidRPr="009245D5" w:rsidRDefault="00572DDF" w:rsidP="00FA7098">
      <w:pPr>
        <w:rPr>
          <w:rFonts w:cs="Arial"/>
        </w:rPr>
      </w:pPr>
    </w:p>
    <w:p w14:paraId="48D2FFD7" w14:textId="20274E96" w:rsidR="006E1492" w:rsidRPr="009245D5" w:rsidRDefault="0014360D" w:rsidP="00FA7098">
      <w:pPr>
        <w:rPr>
          <w:rFonts w:cs="Arial"/>
        </w:rPr>
      </w:pPr>
      <w:r w:rsidRPr="009245D5">
        <w:rPr>
          <w:rFonts w:cs="Arial"/>
        </w:rPr>
        <w:t xml:space="preserve">Judy Ratahi </w:t>
      </w:r>
      <w:r w:rsidR="00B87372" w:rsidRPr="009245D5">
        <w:rPr>
          <w:rFonts w:cs="Arial"/>
        </w:rPr>
        <w:t>–</w:t>
      </w:r>
      <w:r w:rsidRPr="009245D5">
        <w:rPr>
          <w:rFonts w:cs="Arial"/>
        </w:rPr>
        <w:t xml:space="preserve"> </w:t>
      </w:r>
    </w:p>
    <w:p w14:paraId="7E5A37B7" w14:textId="072F61E3" w:rsidR="00454CD5" w:rsidRPr="009245D5" w:rsidRDefault="00520B5C" w:rsidP="00FA7098">
      <w:pPr>
        <w:rPr>
          <w:rFonts w:cs="Arial"/>
        </w:rPr>
      </w:pPr>
      <w:r w:rsidRPr="009245D5">
        <w:rPr>
          <w:rFonts w:cs="Arial"/>
        </w:rPr>
        <w:t xml:space="preserve">Ryan Petersen </w:t>
      </w:r>
      <w:r w:rsidR="00D771ED" w:rsidRPr="009245D5">
        <w:rPr>
          <w:rFonts w:cs="Arial"/>
        </w:rPr>
        <w:t>–</w:t>
      </w:r>
      <w:r w:rsidRPr="009245D5">
        <w:rPr>
          <w:rFonts w:cs="Arial"/>
        </w:rPr>
        <w:t xml:space="preserve"> </w:t>
      </w:r>
      <w:r w:rsidR="00D771ED" w:rsidRPr="009245D5">
        <w:rPr>
          <w:rFonts w:cs="Arial"/>
        </w:rPr>
        <w:t xml:space="preserve">plugged into ute </w:t>
      </w:r>
      <w:r w:rsidR="000025B3" w:rsidRPr="009245D5">
        <w:rPr>
          <w:rFonts w:cs="Arial"/>
        </w:rPr>
        <w:t xml:space="preserve">usb </w:t>
      </w:r>
      <w:r w:rsidR="00D771ED" w:rsidRPr="009245D5">
        <w:rPr>
          <w:rFonts w:cs="Arial"/>
        </w:rPr>
        <w:t>– answer phone call</w:t>
      </w:r>
      <w:r w:rsidR="000025B3" w:rsidRPr="009245D5">
        <w:rPr>
          <w:rFonts w:cs="Arial"/>
        </w:rPr>
        <w:t xml:space="preserve"> and cant hear anything </w:t>
      </w:r>
      <w:r w:rsidR="00747A28" w:rsidRPr="009245D5">
        <w:rPr>
          <w:rFonts w:cs="Arial"/>
        </w:rPr>
        <w:t>–</w:t>
      </w:r>
      <w:r w:rsidR="000025B3" w:rsidRPr="009245D5">
        <w:rPr>
          <w:rFonts w:cs="Arial"/>
        </w:rPr>
        <w:t xml:space="preserve"> </w:t>
      </w:r>
      <w:r w:rsidR="00747A28" w:rsidRPr="009245D5">
        <w:rPr>
          <w:rFonts w:cs="Arial"/>
        </w:rPr>
        <w:t xml:space="preserve">Bluetooth connection works but </w:t>
      </w:r>
    </w:p>
    <w:p w14:paraId="516A68B2" w14:textId="4794E242" w:rsidR="00386669" w:rsidRPr="009245D5" w:rsidRDefault="00C609C1" w:rsidP="00FA7098">
      <w:pPr>
        <w:rPr>
          <w:rFonts w:cs="Arial"/>
        </w:rPr>
      </w:pPr>
      <w:r w:rsidRPr="009245D5">
        <w:rPr>
          <w:rFonts w:cs="Arial"/>
        </w:rPr>
        <w:t xml:space="preserve">Jenny fuller </w:t>
      </w:r>
      <w:r w:rsidR="0067759D" w:rsidRPr="009245D5">
        <w:rPr>
          <w:rFonts w:cs="Arial"/>
        </w:rPr>
        <w:t>–</w:t>
      </w:r>
      <w:r w:rsidRPr="009245D5">
        <w:rPr>
          <w:rFonts w:cs="Arial"/>
        </w:rPr>
        <w:t xml:space="preserve"> </w:t>
      </w:r>
      <w:r w:rsidR="00035807" w:rsidRPr="009245D5">
        <w:rPr>
          <w:rFonts w:cs="Arial"/>
        </w:rPr>
        <w:t>printer</w:t>
      </w:r>
      <w:r w:rsidR="0067759D" w:rsidRPr="009245D5">
        <w:rPr>
          <w:rFonts w:cs="Arial"/>
        </w:rPr>
        <w:t xml:space="preserve"> </w:t>
      </w:r>
      <w:r w:rsidR="00386669" w:rsidRPr="009245D5">
        <w:rPr>
          <w:rFonts w:cs="Arial"/>
        </w:rPr>
        <w:t>–</w:t>
      </w:r>
      <w:r w:rsidR="0067759D" w:rsidRPr="009245D5">
        <w:rPr>
          <w:rFonts w:cs="Arial"/>
        </w:rPr>
        <w:t xml:space="preserve"> </w:t>
      </w:r>
    </w:p>
    <w:p w14:paraId="7996B4A2" w14:textId="7EF1F245" w:rsidR="00386669" w:rsidRPr="009245D5" w:rsidRDefault="00386669" w:rsidP="00FA7098">
      <w:pPr>
        <w:rPr>
          <w:rFonts w:cs="Arial"/>
        </w:rPr>
      </w:pPr>
      <w:r w:rsidRPr="009245D5">
        <w:rPr>
          <w:rFonts w:cs="Arial"/>
        </w:rPr>
        <w:t xml:space="preserve">Dean – Rotorua </w:t>
      </w:r>
      <w:r w:rsidR="00EC72DD" w:rsidRPr="009245D5">
        <w:rPr>
          <w:rFonts w:cs="Arial"/>
        </w:rPr>
        <w:t>–</w:t>
      </w:r>
      <w:r w:rsidRPr="009245D5">
        <w:rPr>
          <w:rFonts w:cs="Arial"/>
        </w:rPr>
        <w:t xml:space="preserve"> </w:t>
      </w:r>
      <w:r w:rsidR="00EC72DD" w:rsidRPr="009245D5">
        <w:rPr>
          <w:rFonts w:cs="Arial"/>
        </w:rPr>
        <w:t>enquiry – gotta do training next week from home – making up training courses – old laptop</w:t>
      </w:r>
    </w:p>
    <w:p w14:paraId="22E82BB1" w14:textId="26048303" w:rsidR="003A7A3E" w:rsidRPr="009245D5" w:rsidRDefault="00FF63AD" w:rsidP="00FA7098">
      <w:pPr>
        <w:rPr>
          <w:rFonts w:cs="Arial"/>
        </w:rPr>
      </w:pPr>
      <w:r w:rsidRPr="009245D5">
        <w:rPr>
          <w:rFonts w:cs="Arial"/>
        </w:rPr>
        <w:t>10.2.31.18</w:t>
      </w:r>
    </w:p>
    <w:p w14:paraId="3FE4129A" w14:textId="321011C1" w:rsidR="00B87372" w:rsidRPr="009245D5" w:rsidRDefault="004B4D21" w:rsidP="00FA7098">
      <w:pPr>
        <w:pStyle w:val="Heading1"/>
        <w:rPr>
          <w:rFonts w:cs="Arial"/>
          <w:szCs w:val="20"/>
        </w:rPr>
      </w:pPr>
      <w:r w:rsidRPr="009245D5">
        <w:rPr>
          <w:rFonts w:cs="Arial"/>
          <w:szCs w:val="20"/>
        </w:rPr>
        <w:t>22</w:t>
      </w:r>
      <w:r w:rsidRPr="009245D5">
        <w:rPr>
          <w:rFonts w:cs="Arial"/>
          <w:szCs w:val="20"/>
          <w:vertAlign w:val="superscript"/>
        </w:rPr>
        <w:t>nd</w:t>
      </w:r>
      <w:r w:rsidRPr="009245D5">
        <w:rPr>
          <w:rFonts w:cs="Arial"/>
          <w:szCs w:val="20"/>
        </w:rPr>
        <w:t xml:space="preserve"> June</w:t>
      </w:r>
    </w:p>
    <w:p w14:paraId="2D85EB50" w14:textId="1FC35CB1" w:rsidR="004B4D21" w:rsidRPr="009245D5" w:rsidRDefault="004B4D21" w:rsidP="00FA7098">
      <w:pPr>
        <w:rPr>
          <w:rFonts w:cs="Arial"/>
        </w:rPr>
      </w:pPr>
    </w:p>
    <w:p w14:paraId="41392266" w14:textId="25A0A427" w:rsidR="00207B28" w:rsidRPr="009245D5" w:rsidRDefault="00A7725B" w:rsidP="00FA7098">
      <w:pPr>
        <w:rPr>
          <w:rFonts w:cs="Arial"/>
        </w:rPr>
      </w:pPr>
      <w:r w:rsidRPr="009245D5">
        <w:rPr>
          <w:rFonts w:cs="Arial"/>
        </w:rPr>
        <w:t xml:space="preserve">Mark </w:t>
      </w:r>
    </w:p>
    <w:p w14:paraId="60867019" w14:textId="606DE595" w:rsidR="00207B28" w:rsidRPr="009245D5" w:rsidRDefault="00207B28" w:rsidP="00FA7098">
      <w:pPr>
        <w:rPr>
          <w:rFonts w:cs="Arial"/>
        </w:rPr>
      </w:pPr>
      <w:r w:rsidRPr="009245D5">
        <w:rPr>
          <w:rFonts w:cs="Arial"/>
        </w:rPr>
        <w:t xml:space="preserve">Callum beckett </w:t>
      </w:r>
      <w:r w:rsidR="00585893" w:rsidRPr="009245D5">
        <w:rPr>
          <w:rFonts w:cs="Arial"/>
        </w:rPr>
        <w:t xml:space="preserve">– new user </w:t>
      </w:r>
      <w:r w:rsidR="00D55788" w:rsidRPr="009245D5">
        <w:rPr>
          <w:rFonts w:cs="Arial"/>
        </w:rPr>
        <w:t>–</w:t>
      </w:r>
      <w:r w:rsidR="00585893" w:rsidRPr="009245D5">
        <w:rPr>
          <w:rFonts w:cs="Arial"/>
        </w:rPr>
        <w:t xml:space="preserve"> 230516</w:t>
      </w:r>
    </w:p>
    <w:p w14:paraId="373F0EFC" w14:textId="7E684ACB" w:rsidR="00D55788" w:rsidRPr="009245D5" w:rsidRDefault="00D55788" w:rsidP="00FA7098">
      <w:pPr>
        <w:rPr>
          <w:rFonts w:cs="Arial"/>
        </w:rPr>
      </w:pPr>
      <w:r w:rsidRPr="009245D5">
        <w:rPr>
          <w:rFonts w:cs="Arial"/>
        </w:rPr>
        <w:t xml:space="preserve">Anara </w:t>
      </w:r>
      <w:r w:rsidR="003C444C" w:rsidRPr="009245D5">
        <w:rPr>
          <w:rFonts w:cs="Arial"/>
        </w:rPr>
        <w:t>–</w:t>
      </w:r>
      <w:r w:rsidRPr="009245D5">
        <w:rPr>
          <w:rFonts w:cs="Arial"/>
        </w:rPr>
        <w:t xml:space="preserve"> </w:t>
      </w:r>
      <w:r w:rsidR="003C444C" w:rsidRPr="009245D5">
        <w:rPr>
          <w:rFonts w:cs="Arial"/>
        </w:rPr>
        <w:t xml:space="preserve">new printer – scanner – entered emails </w:t>
      </w:r>
      <w:r w:rsidR="00CA57C7" w:rsidRPr="009245D5">
        <w:rPr>
          <w:rFonts w:cs="Arial"/>
        </w:rPr>
        <w:t>–</w:t>
      </w:r>
      <w:r w:rsidR="003C444C" w:rsidRPr="009245D5">
        <w:rPr>
          <w:rFonts w:cs="Arial"/>
        </w:rPr>
        <w:t xml:space="preserve"> </w:t>
      </w:r>
    </w:p>
    <w:p w14:paraId="4EFF04AC" w14:textId="64772D32" w:rsidR="00CA57C7" w:rsidRPr="009245D5" w:rsidRDefault="003E791C" w:rsidP="00FA7098">
      <w:pPr>
        <w:rPr>
          <w:rFonts w:cs="Arial"/>
        </w:rPr>
      </w:pPr>
      <w:r w:rsidRPr="009245D5">
        <w:rPr>
          <w:rFonts w:cs="Arial"/>
        </w:rPr>
        <w:t xml:space="preserve">Wynand </w:t>
      </w:r>
      <w:r w:rsidR="00844536" w:rsidRPr="009245D5">
        <w:rPr>
          <w:rFonts w:cs="Arial"/>
        </w:rPr>
        <w:t>–</w:t>
      </w:r>
      <w:r w:rsidRPr="009245D5">
        <w:rPr>
          <w:rFonts w:cs="Arial"/>
        </w:rPr>
        <w:t xml:space="preserve"> </w:t>
      </w:r>
    </w:p>
    <w:p w14:paraId="4DA6EE92" w14:textId="1D65F846" w:rsidR="00844536" w:rsidRPr="009245D5" w:rsidRDefault="00B03B3C" w:rsidP="00FA7098">
      <w:pPr>
        <w:rPr>
          <w:rFonts w:cs="Arial"/>
        </w:rPr>
      </w:pPr>
      <w:r w:rsidRPr="009245D5">
        <w:rPr>
          <w:rFonts w:cs="Arial"/>
        </w:rPr>
        <w:t xml:space="preserve">?? </w:t>
      </w:r>
      <w:r w:rsidR="00DD5516" w:rsidRPr="009245D5">
        <w:rPr>
          <w:rFonts w:cs="Arial"/>
        </w:rPr>
        <w:t>–</w:t>
      </w:r>
      <w:r w:rsidRPr="009245D5">
        <w:rPr>
          <w:rFonts w:cs="Arial"/>
        </w:rPr>
        <w:t xml:space="preserve"> phone</w:t>
      </w:r>
    </w:p>
    <w:p w14:paraId="05FE7140" w14:textId="2CDE8F37" w:rsidR="00DD5516" w:rsidRPr="009245D5" w:rsidRDefault="00DD5516" w:rsidP="00FA7098">
      <w:pPr>
        <w:rPr>
          <w:rFonts w:cs="Arial"/>
        </w:rPr>
      </w:pPr>
      <w:r w:rsidRPr="009245D5">
        <w:rPr>
          <w:rFonts w:cs="Arial"/>
        </w:rPr>
        <w:lastRenderedPageBreak/>
        <w:t xml:space="preserve">Gavin hoyland – reset gareth taylor, </w:t>
      </w:r>
      <w:r w:rsidR="00ED3863" w:rsidRPr="009245D5">
        <w:rPr>
          <w:rFonts w:cs="Arial"/>
        </w:rPr>
        <w:t>Jacques wales</w:t>
      </w:r>
    </w:p>
    <w:p w14:paraId="69E90D6C" w14:textId="6259EEF2" w:rsidR="00BB2F3A" w:rsidRPr="009245D5" w:rsidRDefault="00052A0A" w:rsidP="00FA7098">
      <w:pPr>
        <w:rPr>
          <w:rFonts w:cs="Arial"/>
        </w:rPr>
      </w:pPr>
      <w:r w:rsidRPr="009245D5">
        <w:rPr>
          <w:rFonts w:cs="Arial"/>
        </w:rPr>
        <w:t xml:space="preserve">Gavin hoyland </w:t>
      </w:r>
      <w:r w:rsidR="009B3B36" w:rsidRPr="009245D5">
        <w:rPr>
          <w:rFonts w:cs="Arial"/>
        </w:rPr>
        <w:t>–</w:t>
      </w:r>
      <w:r w:rsidRPr="009245D5">
        <w:rPr>
          <w:rFonts w:cs="Arial"/>
        </w:rPr>
        <w:t xml:space="preserve"> </w:t>
      </w:r>
    </w:p>
    <w:p w14:paraId="5281F3F3" w14:textId="7C603683" w:rsidR="0008665E" w:rsidRPr="009245D5" w:rsidRDefault="009B3B36" w:rsidP="00FA7098">
      <w:pPr>
        <w:rPr>
          <w:rFonts w:cs="Arial"/>
        </w:rPr>
      </w:pPr>
      <w:r w:rsidRPr="009245D5">
        <w:rPr>
          <w:rFonts w:cs="Arial"/>
        </w:rPr>
        <w:t xml:space="preserve">Andy bunny </w:t>
      </w:r>
      <w:r w:rsidR="0008665E" w:rsidRPr="009245D5">
        <w:rPr>
          <w:rFonts w:cs="Arial"/>
        </w:rPr>
        <w:t>–</w:t>
      </w:r>
      <w:r w:rsidRPr="009245D5">
        <w:rPr>
          <w:rFonts w:cs="Arial"/>
        </w:rPr>
        <w:t xml:space="preserve"> </w:t>
      </w:r>
      <w:r w:rsidR="0008665E" w:rsidRPr="009245D5">
        <w:rPr>
          <w:rFonts w:cs="Arial"/>
        </w:rPr>
        <w:t>old laptop upgraded get</w:t>
      </w:r>
      <w:r w:rsidR="007A765B" w:rsidRPr="009245D5">
        <w:rPr>
          <w:rFonts w:cs="Arial"/>
        </w:rPr>
        <w:t>ting sent</w:t>
      </w:r>
      <w:r w:rsidR="00EC72AC" w:rsidRPr="009245D5">
        <w:rPr>
          <w:rFonts w:cs="Arial"/>
        </w:rPr>
        <w:t xml:space="preserve">, </w:t>
      </w:r>
      <w:r w:rsidR="0008665E" w:rsidRPr="009245D5">
        <w:rPr>
          <w:rFonts w:cs="Arial"/>
        </w:rPr>
        <w:t xml:space="preserve">Ipad – can’t get into from previous rep </w:t>
      </w:r>
      <w:r w:rsidR="00154892" w:rsidRPr="009245D5">
        <w:rPr>
          <w:rFonts w:cs="Arial"/>
        </w:rPr>
        <w:t>–</w:t>
      </w:r>
      <w:r w:rsidR="0008665E" w:rsidRPr="009245D5">
        <w:rPr>
          <w:rFonts w:cs="Arial"/>
        </w:rPr>
        <w:t xml:space="preserve"> </w:t>
      </w:r>
      <w:r w:rsidR="00154892" w:rsidRPr="009245D5">
        <w:rPr>
          <w:rFonts w:cs="Arial"/>
        </w:rPr>
        <w:t xml:space="preserve">scott bonnington </w:t>
      </w:r>
      <w:r w:rsidR="00EC72AC" w:rsidRPr="009245D5">
        <w:rPr>
          <w:rFonts w:cs="Arial"/>
        </w:rPr>
        <w:t>–</w:t>
      </w:r>
      <w:r w:rsidR="00154892" w:rsidRPr="009245D5">
        <w:rPr>
          <w:rFonts w:cs="Arial"/>
        </w:rPr>
        <w:t xml:space="preserve"> </w:t>
      </w:r>
    </w:p>
    <w:p w14:paraId="1A1F3EB3" w14:textId="7094778B" w:rsidR="00CA7D55" w:rsidRPr="009245D5" w:rsidRDefault="00EC72AC" w:rsidP="00FA7098">
      <w:pPr>
        <w:rPr>
          <w:rFonts w:cs="Arial"/>
        </w:rPr>
      </w:pPr>
      <w:r w:rsidRPr="009245D5">
        <w:rPr>
          <w:rFonts w:cs="Arial"/>
        </w:rPr>
        <w:t xml:space="preserve">Matt mckenna – cain Thompson </w:t>
      </w:r>
      <w:r w:rsidR="00DE23C1" w:rsidRPr="009245D5">
        <w:rPr>
          <w:rFonts w:cs="Arial"/>
        </w:rPr>
        <w:t>–</w:t>
      </w:r>
      <w:r w:rsidRPr="009245D5">
        <w:rPr>
          <w:rFonts w:cs="Arial"/>
        </w:rPr>
        <w:t xml:space="preserve"> authentic</w:t>
      </w:r>
      <w:r w:rsidR="00DE23C1" w:rsidRPr="009245D5">
        <w:rPr>
          <w:rFonts w:cs="Arial"/>
        </w:rPr>
        <w:t>ation reset</w:t>
      </w:r>
    </w:p>
    <w:p w14:paraId="2AC78CE2" w14:textId="78575E28" w:rsidR="00CA7D55" w:rsidRPr="009245D5" w:rsidRDefault="00CA7D55" w:rsidP="00FA7098">
      <w:pPr>
        <w:rPr>
          <w:rFonts w:cs="Arial"/>
        </w:rPr>
      </w:pPr>
      <w:r w:rsidRPr="009245D5">
        <w:rPr>
          <w:rFonts w:cs="Arial"/>
        </w:rPr>
        <w:t>Locki?</w:t>
      </w:r>
      <w:r w:rsidR="000C046A" w:rsidRPr="009245D5">
        <w:rPr>
          <w:rFonts w:cs="Arial"/>
        </w:rPr>
        <w:t xml:space="preserve"> </w:t>
      </w:r>
      <w:r w:rsidR="0026749D" w:rsidRPr="009245D5">
        <w:rPr>
          <w:rFonts w:cs="Arial"/>
        </w:rPr>
        <w:t>–</w:t>
      </w:r>
      <w:r w:rsidR="000C046A" w:rsidRPr="009245D5">
        <w:rPr>
          <w:rFonts w:cs="Arial"/>
        </w:rPr>
        <w:t xml:space="preserve"> </w:t>
      </w:r>
    </w:p>
    <w:p w14:paraId="34AD55AD" w14:textId="3E273377" w:rsidR="0026749D" w:rsidRPr="009245D5" w:rsidRDefault="0026749D" w:rsidP="00FA7098">
      <w:pPr>
        <w:rPr>
          <w:rFonts w:cs="Arial"/>
        </w:rPr>
      </w:pPr>
      <w:r w:rsidRPr="009245D5">
        <w:rPr>
          <w:rFonts w:cs="Arial"/>
        </w:rPr>
        <w:t xml:space="preserve">Mark Costello </w:t>
      </w:r>
      <w:r w:rsidR="00B000E0" w:rsidRPr="009245D5">
        <w:rPr>
          <w:rFonts w:cs="Arial"/>
        </w:rPr>
        <w:t>–</w:t>
      </w:r>
      <w:r w:rsidRPr="009245D5">
        <w:rPr>
          <w:rFonts w:cs="Arial"/>
        </w:rPr>
        <w:t xml:space="preserve"> </w:t>
      </w:r>
      <w:r w:rsidR="00B000E0" w:rsidRPr="009245D5">
        <w:rPr>
          <w:rFonts w:cs="Arial"/>
        </w:rPr>
        <w:t xml:space="preserve">new laptop – working fine – screen – docking station </w:t>
      </w:r>
      <w:r w:rsidR="005C18E1" w:rsidRPr="009245D5">
        <w:rPr>
          <w:rFonts w:cs="Arial"/>
        </w:rPr>
        <w:t>–</w:t>
      </w:r>
      <w:r w:rsidR="00B000E0" w:rsidRPr="009245D5">
        <w:rPr>
          <w:rFonts w:cs="Arial"/>
        </w:rPr>
        <w:t xml:space="preserve"> </w:t>
      </w:r>
    </w:p>
    <w:p w14:paraId="4616AF2F" w14:textId="70216257" w:rsidR="005C18E1" w:rsidRPr="009245D5" w:rsidRDefault="005C18E1" w:rsidP="00FA7098">
      <w:pPr>
        <w:pStyle w:val="Heading1"/>
        <w:rPr>
          <w:rFonts w:cs="Arial"/>
          <w:szCs w:val="20"/>
        </w:rPr>
      </w:pPr>
      <w:r w:rsidRPr="009245D5">
        <w:rPr>
          <w:rFonts w:cs="Arial"/>
          <w:szCs w:val="20"/>
        </w:rPr>
        <w:t>23</w:t>
      </w:r>
      <w:r w:rsidRPr="009245D5">
        <w:rPr>
          <w:rFonts w:cs="Arial"/>
          <w:szCs w:val="20"/>
          <w:vertAlign w:val="superscript"/>
        </w:rPr>
        <w:t>rd</w:t>
      </w:r>
      <w:r w:rsidRPr="009245D5">
        <w:rPr>
          <w:rFonts w:cs="Arial"/>
          <w:szCs w:val="20"/>
        </w:rPr>
        <w:t xml:space="preserve"> June</w:t>
      </w:r>
    </w:p>
    <w:p w14:paraId="4BC697E5" w14:textId="00F86323" w:rsidR="005C18E1" w:rsidRPr="009245D5" w:rsidRDefault="003E14E2" w:rsidP="00FA7098">
      <w:pPr>
        <w:rPr>
          <w:rFonts w:cs="Arial"/>
        </w:rPr>
      </w:pPr>
      <w:r w:rsidRPr="009245D5">
        <w:rPr>
          <w:rFonts w:cs="Arial"/>
        </w:rPr>
        <w:t xml:space="preserve">Phil ingrim </w:t>
      </w:r>
      <w:r w:rsidR="00C51EB2" w:rsidRPr="009245D5">
        <w:rPr>
          <w:rFonts w:cs="Arial"/>
        </w:rPr>
        <w:t xml:space="preserve">– trouble getting into – cat inspect app </w:t>
      </w:r>
      <w:r w:rsidR="0044281F" w:rsidRPr="009245D5">
        <w:rPr>
          <w:rFonts w:cs="Arial"/>
        </w:rPr>
        <w:t>–</w:t>
      </w:r>
      <w:r w:rsidR="00C51EB2" w:rsidRPr="009245D5">
        <w:rPr>
          <w:rFonts w:cs="Arial"/>
        </w:rPr>
        <w:t xml:space="preserve"> </w:t>
      </w:r>
    </w:p>
    <w:p w14:paraId="620BC8D4" w14:textId="73251F9D" w:rsidR="0044281F" w:rsidRPr="009245D5" w:rsidRDefault="00164462" w:rsidP="00FA7098">
      <w:pPr>
        <w:rPr>
          <w:rFonts w:cs="Arial"/>
        </w:rPr>
      </w:pPr>
      <w:r w:rsidRPr="009245D5">
        <w:rPr>
          <w:rFonts w:cs="Arial"/>
        </w:rPr>
        <w:t>Dean Henderson – set computer up – wouldn’t work from home</w:t>
      </w:r>
    </w:p>
    <w:p w14:paraId="7F351DC0" w14:textId="12DAD8A8" w:rsidR="00266254" w:rsidRPr="009245D5" w:rsidRDefault="00E0055E" w:rsidP="00FA7098">
      <w:pPr>
        <w:rPr>
          <w:rFonts w:cs="Arial"/>
        </w:rPr>
      </w:pPr>
      <w:r w:rsidRPr="009245D5">
        <w:rPr>
          <w:rFonts w:cs="Arial"/>
        </w:rPr>
        <w:t xml:space="preserve">Ian sione </w:t>
      </w:r>
      <w:r w:rsidR="00266254" w:rsidRPr="009245D5">
        <w:rPr>
          <w:rFonts w:cs="Arial"/>
        </w:rPr>
        <w:t>–</w:t>
      </w:r>
      <w:r w:rsidRPr="009245D5">
        <w:rPr>
          <w:rFonts w:cs="Arial"/>
        </w:rPr>
        <w:t xml:space="preserve"> </w:t>
      </w:r>
    </w:p>
    <w:p w14:paraId="70B655A8" w14:textId="319BB231" w:rsidR="008A228F" w:rsidRPr="009245D5" w:rsidRDefault="006135FC" w:rsidP="00FA7098">
      <w:pPr>
        <w:rPr>
          <w:rFonts w:cs="Arial"/>
        </w:rPr>
      </w:pPr>
      <w:r w:rsidRPr="009245D5">
        <w:rPr>
          <w:rFonts w:cs="Arial"/>
        </w:rPr>
        <w:t xml:space="preserve">Nathan welch </w:t>
      </w:r>
      <w:r w:rsidR="00D47EA0" w:rsidRPr="009245D5">
        <w:rPr>
          <w:rFonts w:cs="Arial"/>
        </w:rPr>
        <w:t>–</w:t>
      </w:r>
      <w:r w:rsidRPr="009245D5">
        <w:rPr>
          <w:rFonts w:cs="Arial"/>
        </w:rPr>
        <w:t xml:space="preserve"> </w:t>
      </w:r>
      <w:r w:rsidR="00D47EA0" w:rsidRPr="009245D5">
        <w:rPr>
          <w:rFonts w:cs="Arial"/>
        </w:rPr>
        <w:t>in Palmerston north – log in to didi app –</w:t>
      </w:r>
      <w:r w:rsidR="003B49CB" w:rsidRPr="009245D5">
        <w:rPr>
          <w:rFonts w:cs="Arial"/>
        </w:rPr>
        <w:t>https://</w:t>
      </w:r>
      <w:r w:rsidR="00040AFB" w:rsidRPr="009245D5">
        <w:rPr>
          <w:rFonts w:cs="Arial"/>
        </w:rPr>
        <w:t>digitaldealers.au</w:t>
      </w:r>
      <w:r w:rsidR="00D47EA0" w:rsidRPr="009245D5">
        <w:rPr>
          <w:rFonts w:cs="Arial"/>
        </w:rPr>
        <w:t xml:space="preserve"> error</w:t>
      </w:r>
      <w:r w:rsidR="003B49CB" w:rsidRPr="009245D5">
        <w:rPr>
          <w:rFonts w:cs="Arial"/>
        </w:rPr>
        <w:t xml:space="preserve">: </w:t>
      </w:r>
      <w:r w:rsidR="00D47EA0" w:rsidRPr="009245D5">
        <w:rPr>
          <w:rFonts w:cs="Arial"/>
        </w:rPr>
        <w:t>looks like something went wrong</w:t>
      </w:r>
      <w:r w:rsidR="00721E11" w:rsidRPr="009245D5">
        <w:rPr>
          <w:rFonts w:cs="Arial"/>
        </w:rPr>
        <w:t xml:space="preserve">, we track users </w:t>
      </w:r>
      <w:r w:rsidR="00722691" w:rsidRPr="009245D5">
        <w:rPr>
          <w:rFonts w:cs="Arial"/>
        </w:rPr>
        <w:t xml:space="preserve">automatically but if the problem </w:t>
      </w:r>
      <w:r w:rsidR="003B49CB" w:rsidRPr="009245D5">
        <w:rPr>
          <w:rFonts w:cs="Arial"/>
        </w:rPr>
        <w:t>persists please contact us</w:t>
      </w:r>
      <w:r w:rsidR="002C604D" w:rsidRPr="009245D5">
        <w:rPr>
          <w:rFonts w:cs="Arial"/>
        </w:rPr>
        <w:t>– Nathan can log in fine</w:t>
      </w:r>
    </w:p>
    <w:p w14:paraId="597631A7" w14:textId="586C461B" w:rsidR="00721E11" w:rsidRPr="009245D5" w:rsidRDefault="00721E11" w:rsidP="00FA7098">
      <w:pPr>
        <w:rPr>
          <w:rFonts w:cs="Arial"/>
        </w:rPr>
      </w:pPr>
      <w:r w:rsidRPr="009245D5">
        <w:rPr>
          <w:rFonts w:cs="Arial"/>
        </w:rPr>
        <w:t>Brad turner</w:t>
      </w:r>
    </w:p>
    <w:p w14:paraId="4CCA5213" w14:textId="70B6D84A" w:rsidR="00721E11" w:rsidRPr="009245D5" w:rsidRDefault="00721E11" w:rsidP="00FA7098">
      <w:pPr>
        <w:rPr>
          <w:rFonts w:cs="Arial"/>
        </w:rPr>
      </w:pPr>
      <w:r w:rsidRPr="009245D5">
        <w:rPr>
          <w:rFonts w:cs="Arial"/>
        </w:rPr>
        <w:t>Phil dykstra</w:t>
      </w:r>
    </w:p>
    <w:p w14:paraId="1E9BF31E" w14:textId="3049EDFD" w:rsidR="00F8195B" w:rsidRPr="009245D5" w:rsidRDefault="00721E11" w:rsidP="00FA7098">
      <w:pPr>
        <w:rPr>
          <w:rFonts w:cs="Arial"/>
        </w:rPr>
      </w:pPr>
      <w:r w:rsidRPr="009245D5">
        <w:rPr>
          <w:rFonts w:cs="Arial"/>
        </w:rPr>
        <w:t>Jamie hazner</w:t>
      </w:r>
      <w:r w:rsidR="00A4677A" w:rsidRPr="009245D5">
        <w:rPr>
          <w:rFonts w:cs="Arial"/>
        </w:rPr>
        <w:t xml:space="preserve"> </w:t>
      </w:r>
      <w:r w:rsidR="00F8195B" w:rsidRPr="009245D5">
        <w:rPr>
          <w:rFonts w:cs="Arial"/>
        </w:rPr>
        <w:t>–</w:t>
      </w:r>
      <w:r w:rsidR="00A4677A" w:rsidRPr="009245D5">
        <w:rPr>
          <w:rFonts w:cs="Arial"/>
        </w:rPr>
        <w:t xml:space="preserve"> </w:t>
      </w:r>
    </w:p>
    <w:p w14:paraId="23610334" w14:textId="35ED6B1E" w:rsidR="00235D14" w:rsidRPr="009245D5" w:rsidRDefault="00F8195B" w:rsidP="00FA7098">
      <w:pPr>
        <w:rPr>
          <w:rFonts w:cs="Arial"/>
        </w:rPr>
      </w:pPr>
      <w:r w:rsidRPr="009245D5">
        <w:rPr>
          <w:rFonts w:cs="Arial"/>
        </w:rPr>
        <w:t xml:space="preserve">Scott White – Joe Millward laptop </w:t>
      </w:r>
      <w:r w:rsidR="004331AD" w:rsidRPr="009245D5">
        <w:rPr>
          <w:rFonts w:cs="Arial"/>
        </w:rPr>
        <w:t xml:space="preserve">– 10.31.11.100 </w:t>
      </w:r>
      <w:r w:rsidR="00412AAE" w:rsidRPr="009245D5">
        <w:rPr>
          <w:rFonts w:cs="Arial"/>
        </w:rPr>
        <w:t xml:space="preserve">– 5CG7464DR7 </w:t>
      </w:r>
      <w:r w:rsidRPr="009245D5">
        <w:rPr>
          <w:rFonts w:cs="Arial"/>
        </w:rPr>
        <w:t>–</w:t>
      </w:r>
      <w:r w:rsidR="00412AAE" w:rsidRPr="009245D5">
        <w:rPr>
          <w:rFonts w:cs="Arial"/>
        </w:rPr>
        <w:t xml:space="preserve"> </w:t>
      </w:r>
      <w:r w:rsidR="00547266" w:rsidRPr="009245D5">
        <w:rPr>
          <w:rFonts w:cs="Arial"/>
        </w:rPr>
        <w:t xml:space="preserve">did a sim swap </w:t>
      </w:r>
      <w:r w:rsidR="0040094D" w:rsidRPr="009245D5">
        <w:rPr>
          <w:rFonts w:cs="Arial"/>
        </w:rPr>
        <w:t>18</w:t>
      </w:r>
      <w:r w:rsidR="0040094D" w:rsidRPr="009245D5">
        <w:rPr>
          <w:rFonts w:cs="Arial"/>
          <w:vertAlign w:val="superscript"/>
        </w:rPr>
        <w:t>th</w:t>
      </w:r>
      <w:r w:rsidR="0040094D" w:rsidRPr="009245D5">
        <w:rPr>
          <w:rFonts w:cs="Arial"/>
        </w:rPr>
        <w:t xml:space="preserve"> June – worked fine when I tested it – lap</w:t>
      </w:r>
      <w:r w:rsidR="00AA09C3" w:rsidRPr="009245D5">
        <w:rPr>
          <w:rFonts w:cs="Arial"/>
        </w:rPr>
        <w:t>top still wanting</w:t>
      </w:r>
      <w:r w:rsidRPr="009245D5">
        <w:rPr>
          <w:rFonts w:cs="Arial"/>
        </w:rPr>
        <w:t xml:space="preserve"> sim pin locked</w:t>
      </w:r>
      <w:r w:rsidR="00B514EA" w:rsidRPr="009245D5">
        <w:rPr>
          <w:rFonts w:cs="Arial"/>
        </w:rPr>
        <w:t xml:space="preserve"> – </w:t>
      </w:r>
      <w:r w:rsidR="00051830" w:rsidRPr="009245D5">
        <w:rPr>
          <w:rFonts w:cs="Arial"/>
        </w:rPr>
        <w:t xml:space="preserve">Status showing as "no internet access" when trying to connect to sim card - doesn't ask for sim pin though - </w:t>
      </w:r>
      <w:r w:rsidR="00B514EA" w:rsidRPr="009245D5">
        <w:rPr>
          <w:rFonts w:cs="Arial"/>
        </w:rPr>
        <w:t>did all updates in HP Support Assistant</w:t>
      </w:r>
      <w:r w:rsidR="00051830" w:rsidRPr="009245D5">
        <w:rPr>
          <w:rFonts w:cs="Arial"/>
        </w:rPr>
        <w:t xml:space="preserve"> </w:t>
      </w:r>
      <w:r w:rsidR="00246FA7" w:rsidRPr="009245D5">
        <w:rPr>
          <w:rFonts w:cs="Arial"/>
        </w:rPr>
        <w:t>– restarted PC for updates to finish installation</w:t>
      </w:r>
      <w:r w:rsidR="00DF78D3" w:rsidRPr="009245D5">
        <w:rPr>
          <w:rFonts w:cs="Arial"/>
        </w:rPr>
        <w:t xml:space="preserve"> – updated PC firmware from </w:t>
      </w:r>
      <w:r w:rsidR="00F953BA" w:rsidRPr="009245D5">
        <w:rPr>
          <w:rFonts w:cs="Arial"/>
        </w:rPr>
        <w:t>0</w:t>
      </w:r>
      <w:r w:rsidR="00EE5645" w:rsidRPr="009245D5">
        <w:rPr>
          <w:rFonts w:cs="Arial"/>
        </w:rPr>
        <w:t>.</w:t>
      </w:r>
      <w:r w:rsidR="00CB69EA" w:rsidRPr="009245D5">
        <w:rPr>
          <w:rFonts w:cs="Arial"/>
        </w:rPr>
        <w:t>24 to 0</w:t>
      </w:r>
      <w:r w:rsidR="00F953BA" w:rsidRPr="009245D5">
        <w:rPr>
          <w:rFonts w:cs="Arial"/>
        </w:rPr>
        <w:t>1.44</w:t>
      </w:r>
    </w:p>
    <w:p w14:paraId="70332E12" w14:textId="24E06AB2" w:rsidR="000A0B75" w:rsidRPr="009245D5" w:rsidRDefault="000A0B75" w:rsidP="00FA7098">
      <w:pPr>
        <w:rPr>
          <w:rFonts w:cs="Arial"/>
        </w:rPr>
      </w:pPr>
      <w:r w:rsidRPr="009245D5">
        <w:rPr>
          <w:rFonts w:cs="Arial"/>
          <w:noProof/>
        </w:rPr>
        <w:drawing>
          <wp:inline distT="0" distB="0" distL="0" distR="0" wp14:anchorId="5069E762" wp14:editId="673D4DEB">
            <wp:extent cx="6840220" cy="50152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40220" cy="5015230"/>
                    </a:xfrm>
                    <a:prstGeom prst="rect">
                      <a:avLst/>
                    </a:prstGeom>
                  </pic:spPr>
                </pic:pic>
              </a:graphicData>
            </a:graphic>
          </wp:inline>
        </w:drawing>
      </w:r>
    </w:p>
    <w:p w14:paraId="13266DFB" w14:textId="7A244C9A" w:rsidR="00B17B5A" w:rsidRPr="009245D5" w:rsidRDefault="00B17B5A" w:rsidP="00FA7098">
      <w:pPr>
        <w:rPr>
          <w:rFonts w:cs="Arial"/>
        </w:rPr>
      </w:pPr>
      <w:r w:rsidRPr="009245D5">
        <w:rPr>
          <w:rFonts w:cs="Arial"/>
          <w:noProof/>
        </w:rPr>
        <w:lastRenderedPageBreak/>
        <w:drawing>
          <wp:inline distT="0" distB="0" distL="0" distR="0" wp14:anchorId="5D9BA5CE" wp14:editId="48A69F14">
            <wp:extent cx="6840220" cy="50215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40220" cy="5021580"/>
                    </a:xfrm>
                    <a:prstGeom prst="rect">
                      <a:avLst/>
                    </a:prstGeom>
                  </pic:spPr>
                </pic:pic>
              </a:graphicData>
            </a:graphic>
          </wp:inline>
        </w:drawing>
      </w:r>
    </w:p>
    <w:p w14:paraId="30957730" w14:textId="50F74D8A" w:rsidR="00B17B5A" w:rsidRPr="009245D5" w:rsidRDefault="00B17B5A" w:rsidP="00FA7098">
      <w:pPr>
        <w:rPr>
          <w:rFonts w:cs="Arial"/>
        </w:rPr>
      </w:pPr>
      <w:r w:rsidRPr="009245D5">
        <w:rPr>
          <w:rFonts w:cs="Arial"/>
          <w:noProof/>
        </w:rPr>
        <w:drawing>
          <wp:inline distT="0" distB="0" distL="0" distR="0" wp14:anchorId="3A669AF9" wp14:editId="7B8BB619">
            <wp:extent cx="6840220" cy="22136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40220" cy="2213610"/>
                    </a:xfrm>
                    <a:prstGeom prst="rect">
                      <a:avLst/>
                    </a:prstGeom>
                  </pic:spPr>
                </pic:pic>
              </a:graphicData>
            </a:graphic>
          </wp:inline>
        </w:drawing>
      </w:r>
    </w:p>
    <w:p w14:paraId="2E379182" w14:textId="77777777" w:rsidR="00B17B5A" w:rsidRPr="009245D5" w:rsidRDefault="00B17B5A" w:rsidP="00FA7098">
      <w:pPr>
        <w:rPr>
          <w:rFonts w:cs="Arial"/>
        </w:rPr>
      </w:pPr>
    </w:p>
    <w:p w14:paraId="3CB34A8B" w14:textId="77777777" w:rsidR="00B17B5A" w:rsidRPr="009245D5" w:rsidRDefault="00B17B5A" w:rsidP="00FA7098">
      <w:pPr>
        <w:rPr>
          <w:rFonts w:cs="Arial"/>
        </w:rPr>
      </w:pPr>
    </w:p>
    <w:p w14:paraId="22A84609" w14:textId="24D5E4B2" w:rsidR="00235D14" w:rsidRPr="009245D5" w:rsidRDefault="00AC2763" w:rsidP="00FA7098">
      <w:pPr>
        <w:rPr>
          <w:rFonts w:cs="Arial"/>
        </w:rPr>
      </w:pPr>
      <w:r w:rsidRPr="009245D5">
        <w:rPr>
          <w:rFonts w:cs="Arial"/>
        </w:rPr>
        <w:t xml:space="preserve">Mark palmer – in Auckland </w:t>
      </w:r>
      <w:r w:rsidR="00C0204B" w:rsidRPr="009245D5">
        <w:rPr>
          <w:rFonts w:cs="Arial"/>
        </w:rPr>
        <w:t>–</w:t>
      </w:r>
      <w:r w:rsidRPr="009245D5">
        <w:rPr>
          <w:rFonts w:cs="Arial"/>
        </w:rPr>
        <w:t xml:space="preserve"> </w:t>
      </w:r>
      <w:r w:rsidR="00C0204B" w:rsidRPr="009245D5">
        <w:rPr>
          <w:rFonts w:cs="Arial"/>
        </w:rPr>
        <w:t>Divneil</w:t>
      </w:r>
    </w:p>
    <w:p w14:paraId="2050E4D3" w14:textId="188170D3" w:rsidR="00C0204B" w:rsidRPr="009245D5" w:rsidRDefault="00C0204B" w:rsidP="00FA7098">
      <w:pPr>
        <w:rPr>
          <w:rFonts w:cs="Arial"/>
        </w:rPr>
      </w:pPr>
      <w:r w:rsidRPr="009245D5">
        <w:rPr>
          <w:rFonts w:cs="Arial"/>
        </w:rPr>
        <w:t xml:space="preserve">Candice </w:t>
      </w:r>
      <w:r w:rsidR="00AE3559" w:rsidRPr="009245D5">
        <w:rPr>
          <w:rFonts w:cs="Arial"/>
        </w:rPr>
        <w:t>–</w:t>
      </w:r>
      <w:r w:rsidRPr="009245D5">
        <w:rPr>
          <w:rFonts w:cs="Arial"/>
        </w:rPr>
        <w:t xml:space="preserve"> </w:t>
      </w:r>
    </w:p>
    <w:p w14:paraId="1609C8B3" w14:textId="1355F593" w:rsidR="00AE3559" w:rsidRPr="009245D5" w:rsidRDefault="00AE3559" w:rsidP="00FA7098">
      <w:pPr>
        <w:rPr>
          <w:rFonts w:cs="Arial"/>
        </w:rPr>
      </w:pPr>
      <w:r w:rsidRPr="009245D5">
        <w:rPr>
          <w:rFonts w:cs="Arial"/>
        </w:rPr>
        <w:t xml:space="preserve">Mark Costello </w:t>
      </w:r>
      <w:r w:rsidR="00384B58" w:rsidRPr="009245D5">
        <w:rPr>
          <w:rFonts w:cs="Arial"/>
        </w:rPr>
        <w:t>–</w:t>
      </w:r>
      <w:r w:rsidRPr="009245D5">
        <w:rPr>
          <w:rFonts w:cs="Arial"/>
        </w:rPr>
        <w:t xml:space="preserve"> </w:t>
      </w:r>
      <w:r w:rsidR="00384B58" w:rsidRPr="009245D5">
        <w:rPr>
          <w:rFonts w:cs="Arial"/>
        </w:rPr>
        <w:t>naxt – equipment from customer – export to excel – wont allow editing</w:t>
      </w:r>
    </w:p>
    <w:p w14:paraId="63BAB5A8" w14:textId="1783E077" w:rsidR="00263252" w:rsidRPr="009245D5" w:rsidRDefault="00263252" w:rsidP="00FA7098">
      <w:pPr>
        <w:rPr>
          <w:rFonts w:cs="Arial"/>
        </w:rPr>
      </w:pPr>
      <w:r w:rsidRPr="009245D5">
        <w:rPr>
          <w:rFonts w:cs="Arial"/>
        </w:rPr>
        <w:t xml:space="preserve">Matt mckenna </w:t>
      </w:r>
      <w:r w:rsidR="00E07CC5" w:rsidRPr="009245D5">
        <w:rPr>
          <w:rFonts w:cs="Arial"/>
        </w:rPr>
        <w:t>–</w:t>
      </w:r>
      <w:r w:rsidRPr="009245D5">
        <w:rPr>
          <w:rFonts w:cs="Arial"/>
        </w:rPr>
        <w:t xml:space="preserve"> </w:t>
      </w:r>
      <w:r w:rsidR="00E07CC5" w:rsidRPr="009245D5">
        <w:rPr>
          <w:rFonts w:cs="Arial"/>
        </w:rPr>
        <w:t>mark pol</w:t>
      </w:r>
      <w:r w:rsidR="00D679EA" w:rsidRPr="009245D5">
        <w:rPr>
          <w:rFonts w:cs="Arial"/>
        </w:rPr>
        <w:t>lard</w:t>
      </w:r>
      <w:r w:rsidR="000D4B95" w:rsidRPr="009245D5">
        <w:rPr>
          <w:rFonts w:cs="Arial"/>
        </w:rPr>
        <w:t xml:space="preserve"> authenticator setup not working</w:t>
      </w:r>
      <w:r w:rsidR="00CD2926" w:rsidRPr="009245D5">
        <w:rPr>
          <w:rFonts w:cs="Arial"/>
        </w:rPr>
        <w:t xml:space="preserve"> – scan qr code </w:t>
      </w:r>
      <w:r w:rsidR="00256695" w:rsidRPr="009245D5">
        <w:rPr>
          <w:rFonts w:cs="Arial"/>
        </w:rPr>
        <w:t xml:space="preserve">– takes a little while to load then says account doesn’t exist </w:t>
      </w:r>
      <w:r w:rsidR="00CD2926" w:rsidRPr="009245D5">
        <w:rPr>
          <w:rFonts w:cs="Arial"/>
        </w:rPr>
        <w:t xml:space="preserve">– </w:t>
      </w:r>
      <w:hyperlink r:id="rId19" w:history="1">
        <w:r w:rsidR="00490973" w:rsidRPr="009245D5">
          <w:rPr>
            <w:rStyle w:val="Hyperlink"/>
            <w:rFonts w:cs="Arial"/>
          </w:rPr>
          <w:t>mark.pollard@goughcat.co.nz</w:t>
        </w:r>
      </w:hyperlink>
    </w:p>
    <w:p w14:paraId="525C2448" w14:textId="5E929AFA" w:rsidR="00490973" w:rsidRPr="009245D5" w:rsidRDefault="00490973" w:rsidP="00FA7098">
      <w:pPr>
        <w:pStyle w:val="Heading1"/>
        <w:rPr>
          <w:rFonts w:cs="Arial"/>
          <w:szCs w:val="20"/>
        </w:rPr>
      </w:pPr>
      <w:r w:rsidRPr="009245D5">
        <w:rPr>
          <w:rFonts w:cs="Arial"/>
          <w:szCs w:val="20"/>
        </w:rPr>
        <w:t>24</w:t>
      </w:r>
      <w:r w:rsidRPr="009245D5">
        <w:rPr>
          <w:rFonts w:cs="Arial"/>
          <w:szCs w:val="20"/>
          <w:vertAlign w:val="superscript"/>
        </w:rPr>
        <w:t>th</w:t>
      </w:r>
      <w:r w:rsidRPr="009245D5">
        <w:rPr>
          <w:rFonts w:cs="Arial"/>
          <w:szCs w:val="20"/>
        </w:rPr>
        <w:t xml:space="preserve"> June</w:t>
      </w:r>
    </w:p>
    <w:p w14:paraId="395061FB" w14:textId="46A5336B" w:rsidR="00490973" w:rsidRPr="009245D5" w:rsidRDefault="00534B74" w:rsidP="00FA7098">
      <w:pPr>
        <w:rPr>
          <w:rFonts w:cs="Arial"/>
        </w:rPr>
      </w:pPr>
      <w:r w:rsidRPr="009245D5">
        <w:rPr>
          <w:rFonts w:cs="Arial"/>
        </w:rPr>
        <w:t xml:space="preserve">Maddison reed </w:t>
      </w:r>
      <w:r w:rsidR="00525770" w:rsidRPr="009245D5">
        <w:rPr>
          <w:rFonts w:cs="Arial"/>
        </w:rPr>
        <w:t>–</w:t>
      </w:r>
      <w:r w:rsidRPr="009245D5">
        <w:rPr>
          <w:rFonts w:cs="Arial"/>
        </w:rPr>
        <w:t xml:space="preserve"> </w:t>
      </w:r>
    </w:p>
    <w:p w14:paraId="22C50B9A" w14:textId="506E0A06" w:rsidR="00525770" w:rsidRPr="009245D5" w:rsidRDefault="00525770" w:rsidP="00FA7098">
      <w:pPr>
        <w:rPr>
          <w:rFonts w:cs="Arial"/>
        </w:rPr>
      </w:pPr>
      <w:r w:rsidRPr="009245D5">
        <w:rPr>
          <w:rFonts w:cs="Arial"/>
        </w:rPr>
        <w:t xml:space="preserve">John hirst </w:t>
      </w:r>
      <w:r w:rsidR="00436049" w:rsidRPr="009245D5">
        <w:rPr>
          <w:rFonts w:cs="Arial"/>
        </w:rPr>
        <w:t>–</w:t>
      </w:r>
      <w:r w:rsidRPr="009245D5">
        <w:rPr>
          <w:rFonts w:cs="Arial"/>
        </w:rPr>
        <w:t xml:space="preserve"> </w:t>
      </w:r>
      <w:r w:rsidR="006435D3" w:rsidRPr="009245D5">
        <w:rPr>
          <w:rFonts w:cs="Arial"/>
        </w:rPr>
        <w:t>visio</w:t>
      </w:r>
    </w:p>
    <w:p w14:paraId="589BAB97" w14:textId="39D5C7EF" w:rsidR="00436049" w:rsidRPr="009245D5" w:rsidRDefault="00436049" w:rsidP="00FA7098">
      <w:pPr>
        <w:rPr>
          <w:rFonts w:cs="Arial"/>
        </w:rPr>
      </w:pPr>
      <w:r w:rsidRPr="009245D5">
        <w:rPr>
          <w:rFonts w:cs="Arial"/>
        </w:rPr>
        <w:t xml:space="preserve">John Irvine </w:t>
      </w:r>
      <w:r w:rsidR="00E820B0" w:rsidRPr="009245D5">
        <w:rPr>
          <w:rFonts w:cs="Arial"/>
        </w:rPr>
        <w:t>–</w:t>
      </w:r>
      <w:r w:rsidRPr="009245D5">
        <w:rPr>
          <w:rFonts w:cs="Arial"/>
        </w:rPr>
        <w:t xml:space="preserve"> </w:t>
      </w:r>
      <w:r w:rsidR="007B5158" w:rsidRPr="009245D5">
        <w:rPr>
          <w:rFonts w:cs="Arial"/>
        </w:rPr>
        <w:t>headset</w:t>
      </w:r>
      <w:r w:rsidR="00E820B0" w:rsidRPr="009245D5">
        <w:rPr>
          <w:rFonts w:cs="Arial"/>
        </w:rPr>
        <w:t xml:space="preserve"> not working for skype – Bluetooth device with yellow triangle – uninstalled device then scanned for hardware changes then Plantronics installed correctly</w:t>
      </w:r>
    </w:p>
    <w:p w14:paraId="5963DB96" w14:textId="03246763" w:rsidR="00B17B5A" w:rsidRPr="009245D5" w:rsidRDefault="006E4A61" w:rsidP="00FA7098">
      <w:pPr>
        <w:rPr>
          <w:rFonts w:cs="Arial"/>
        </w:rPr>
      </w:pPr>
      <w:r w:rsidRPr="009245D5">
        <w:rPr>
          <w:rFonts w:cs="Arial"/>
        </w:rPr>
        <w:t xml:space="preserve">Judy Ratahi </w:t>
      </w:r>
      <w:r w:rsidR="0015574A" w:rsidRPr="009245D5">
        <w:rPr>
          <w:rFonts w:cs="Arial"/>
        </w:rPr>
        <w:t>–</w:t>
      </w:r>
      <w:r w:rsidRPr="009245D5">
        <w:rPr>
          <w:rFonts w:cs="Arial"/>
        </w:rPr>
        <w:t xml:space="preserve"> </w:t>
      </w:r>
      <w:r w:rsidR="0015574A" w:rsidRPr="009245D5">
        <w:rPr>
          <w:rFonts w:cs="Arial"/>
        </w:rPr>
        <w:t>request from customer – mail failure – spark issue – email from spark asking to do something and send it to them to look at</w:t>
      </w:r>
    </w:p>
    <w:p w14:paraId="3B9DEF9B" w14:textId="1A2FC5C2" w:rsidR="006F79B9" w:rsidRPr="009245D5" w:rsidRDefault="006F79B9" w:rsidP="00FA7098">
      <w:pPr>
        <w:rPr>
          <w:rFonts w:cs="Arial"/>
        </w:rPr>
      </w:pPr>
      <w:r w:rsidRPr="009245D5">
        <w:rPr>
          <w:rFonts w:cs="Arial"/>
        </w:rPr>
        <w:t xml:space="preserve">Samantha Roberts </w:t>
      </w:r>
      <w:r w:rsidR="005C55AC" w:rsidRPr="009245D5">
        <w:rPr>
          <w:rFonts w:cs="Arial"/>
        </w:rPr>
        <w:t>–</w:t>
      </w:r>
      <w:r w:rsidRPr="009245D5">
        <w:rPr>
          <w:rFonts w:cs="Arial"/>
        </w:rPr>
        <w:t xml:space="preserve"> </w:t>
      </w:r>
      <w:r w:rsidR="005C55AC" w:rsidRPr="009245D5">
        <w:rPr>
          <w:rFonts w:cs="Arial"/>
        </w:rPr>
        <w:t xml:space="preserve">SO </w:t>
      </w:r>
      <w:r w:rsidR="00AF704A" w:rsidRPr="009245D5">
        <w:rPr>
          <w:rFonts w:cs="Arial"/>
        </w:rPr>
        <w:t>–</w:t>
      </w:r>
      <w:r w:rsidR="005C55AC" w:rsidRPr="009245D5">
        <w:rPr>
          <w:rFonts w:cs="Arial"/>
        </w:rPr>
        <w:t xml:space="preserve"> 228171</w:t>
      </w:r>
      <w:r w:rsidR="00AF704A" w:rsidRPr="009245D5">
        <w:rPr>
          <w:rFonts w:cs="Arial"/>
        </w:rPr>
        <w:t xml:space="preserve"> </w:t>
      </w:r>
    </w:p>
    <w:p w14:paraId="46FE1184" w14:textId="4DC02A3C" w:rsidR="008F791C" w:rsidRPr="009245D5" w:rsidRDefault="002043DB" w:rsidP="00FA7098">
      <w:pPr>
        <w:rPr>
          <w:rFonts w:cs="Arial"/>
        </w:rPr>
      </w:pPr>
      <w:r w:rsidRPr="009245D5">
        <w:rPr>
          <w:rFonts w:cs="Arial"/>
        </w:rPr>
        <w:t xml:space="preserve">Matt Mckenna </w:t>
      </w:r>
      <w:r w:rsidR="004F0FED" w:rsidRPr="009245D5">
        <w:rPr>
          <w:rFonts w:cs="Arial"/>
        </w:rPr>
        <w:t>–</w:t>
      </w:r>
      <w:r w:rsidRPr="009245D5">
        <w:rPr>
          <w:rFonts w:cs="Arial"/>
        </w:rPr>
        <w:t xml:space="preserve"> </w:t>
      </w:r>
      <w:r w:rsidR="004F0FED" w:rsidRPr="009245D5">
        <w:rPr>
          <w:rFonts w:cs="Arial"/>
        </w:rPr>
        <w:t>cisco phone – mark james – branch manager – steve wi</w:t>
      </w:r>
      <w:r w:rsidR="00B808E1" w:rsidRPr="009245D5">
        <w:rPr>
          <w:rFonts w:cs="Arial"/>
        </w:rPr>
        <w:t>snewski</w:t>
      </w:r>
      <w:r w:rsidR="004F0FED" w:rsidRPr="009245D5">
        <w:rPr>
          <w:rFonts w:cs="Arial"/>
        </w:rPr>
        <w:t xml:space="preserve"> </w:t>
      </w:r>
      <w:r w:rsidR="008F791C" w:rsidRPr="009245D5">
        <w:rPr>
          <w:rFonts w:cs="Arial"/>
        </w:rPr>
        <w:t>–</w:t>
      </w:r>
    </w:p>
    <w:p w14:paraId="35C25874" w14:textId="0C0E81FD" w:rsidR="002043DB" w:rsidRPr="009245D5" w:rsidRDefault="00AC3820" w:rsidP="00FA7098">
      <w:pPr>
        <w:rPr>
          <w:rFonts w:cs="Arial"/>
        </w:rPr>
      </w:pPr>
      <w:r w:rsidRPr="009245D5">
        <w:rPr>
          <w:rFonts w:cs="Arial"/>
        </w:rPr>
        <w:t xml:space="preserve">Luke Loader </w:t>
      </w:r>
      <w:r w:rsidR="0042431D" w:rsidRPr="009245D5">
        <w:rPr>
          <w:rFonts w:cs="Arial"/>
        </w:rPr>
        <w:t>–</w:t>
      </w:r>
      <w:r w:rsidRPr="009245D5">
        <w:rPr>
          <w:rFonts w:cs="Arial"/>
        </w:rPr>
        <w:t xml:space="preserve"> </w:t>
      </w:r>
      <w:r w:rsidR="0042431D" w:rsidRPr="009245D5">
        <w:rPr>
          <w:rFonts w:cs="Arial"/>
        </w:rPr>
        <w:t xml:space="preserve">Ciaran – transferring contacts to </w:t>
      </w:r>
      <w:r w:rsidR="00F51EE3" w:rsidRPr="009245D5">
        <w:rPr>
          <w:rFonts w:cs="Arial"/>
        </w:rPr>
        <w:t>Samsung</w:t>
      </w:r>
    </w:p>
    <w:p w14:paraId="7CCFC689" w14:textId="0656360F" w:rsidR="00F51EE3" w:rsidRPr="009245D5" w:rsidRDefault="008F5637" w:rsidP="00FA7098">
      <w:pPr>
        <w:rPr>
          <w:rFonts w:cs="Arial"/>
        </w:rPr>
      </w:pPr>
      <w:r w:rsidRPr="009245D5">
        <w:rPr>
          <w:rFonts w:cs="Arial"/>
        </w:rPr>
        <w:t xml:space="preserve">Aaron </w:t>
      </w:r>
      <w:r w:rsidR="00A92409" w:rsidRPr="009245D5">
        <w:rPr>
          <w:rFonts w:cs="Arial"/>
        </w:rPr>
        <w:t>papu</w:t>
      </w:r>
      <w:r w:rsidR="00FB339F" w:rsidRPr="009245D5">
        <w:rPr>
          <w:rFonts w:cs="Arial"/>
        </w:rPr>
        <w:t xml:space="preserve"> 100.113.106.85</w:t>
      </w:r>
    </w:p>
    <w:p w14:paraId="2ABD0FF2" w14:textId="459B7104" w:rsidR="00946A05" w:rsidRPr="009245D5" w:rsidRDefault="00336619" w:rsidP="00FA7098">
      <w:pPr>
        <w:rPr>
          <w:rFonts w:cs="Arial"/>
        </w:rPr>
      </w:pPr>
      <w:r w:rsidRPr="009245D5">
        <w:rPr>
          <w:rFonts w:cs="Arial"/>
        </w:rPr>
        <w:lastRenderedPageBreak/>
        <w:t>J</w:t>
      </w:r>
      <w:r w:rsidR="00946A05" w:rsidRPr="009245D5">
        <w:rPr>
          <w:rFonts w:cs="Arial"/>
        </w:rPr>
        <w:t>es</w:t>
      </w:r>
      <w:r w:rsidRPr="009245D5">
        <w:rPr>
          <w:rFonts w:cs="Arial"/>
        </w:rPr>
        <w:t>s macfarlane – outlook issue – email sitting in outbox</w:t>
      </w:r>
    </w:p>
    <w:p w14:paraId="0D9E501B" w14:textId="453BFCFC" w:rsidR="00D9769D" w:rsidRPr="009245D5" w:rsidRDefault="0055567D" w:rsidP="00FA7098">
      <w:pPr>
        <w:rPr>
          <w:rFonts w:cs="Arial"/>
        </w:rPr>
      </w:pPr>
      <w:r w:rsidRPr="009245D5">
        <w:rPr>
          <w:rFonts w:cs="Arial"/>
        </w:rPr>
        <w:t>230473</w:t>
      </w:r>
    </w:p>
    <w:p w14:paraId="2FDB2A12" w14:textId="70124BFD" w:rsidR="00D9769D" w:rsidRPr="009245D5" w:rsidRDefault="00D9769D" w:rsidP="00FA7098">
      <w:pPr>
        <w:rPr>
          <w:rFonts w:cs="Arial"/>
        </w:rPr>
      </w:pPr>
      <w:r w:rsidRPr="009245D5">
        <w:rPr>
          <w:rFonts w:cs="Arial"/>
        </w:rPr>
        <w:t>on a different oreder</w:t>
      </w:r>
    </w:p>
    <w:p w14:paraId="08FA2DD6" w14:textId="1AB6F4D3" w:rsidR="00302B36" w:rsidRPr="009245D5" w:rsidRDefault="00692D67" w:rsidP="00FA7098">
      <w:pPr>
        <w:rPr>
          <w:rFonts w:cs="Arial"/>
        </w:rPr>
      </w:pPr>
      <w:r w:rsidRPr="009245D5">
        <w:rPr>
          <w:rFonts w:cs="Arial"/>
        </w:rPr>
        <w:t>Julie taylor – grant whitelaw – signature on his emails – chief executive officer</w:t>
      </w:r>
    </w:p>
    <w:p w14:paraId="77DAF96C" w14:textId="705DCEDA" w:rsidR="00376E02" w:rsidRPr="009245D5" w:rsidRDefault="00376E02" w:rsidP="00FA7098">
      <w:pPr>
        <w:rPr>
          <w:rFonts w:cs="Arial"/>
        </w:rPr>
      </w:pPr>
      <w:r w:rsidRPr="009245D5">
        <w:rPr>
          <w:rFonts w:cs="Arial"/>
        </w:rPr>
        <w:t xml:space="preserve">Andrew Kenny – send </w:t>
      </w:r>
      <w:r w:rsidR="00DF3006" w:rsidRPr="009245D5">
        <w:rPr>
          <w:rFonts w:cs="Arial"/>
        </w:rPr>
        <w:t xml:space="preserve">travelling docking stations for hp tablet x </w:t>
      </w:r>
    </w:p>
    <w:p w14:paraId="59D570D6" w14:textId="320887C6" w:rsidR="005C4C28" w:rsidRPr="009245D5" w:rsidRDefault="005C4C28" w:rsidP="00FA7098">
      <w:pPr>
        <w:rPr>
          <w:rFonts w:cs="Arial"/>
        </w:rPr>
      </w:pPr>
      <w:r w:rsidRPr="009245D5">
        <w:rPr>
          <w:rFonts w:cs="Arial"/>
        </w:rPr>
        <w:t xml:space="preserve">Andrew stockdill </w:t>
      </w:r>
      <w:r w:rsidR="0030099F" w:rsidRPr="009245D5">
        <w:rPr>
          <w:rFonts w:cs="Arial"/>
        </w:rPr>
        <w:t>–</w:t>
      </w:r>
      <w:r w:rsidRPr="009245D5">
        <w:rPr>
          <w:rFonts w:cs="Arial"/>
        </w:rPr>
        <w:t xml:space="preserve"> </w:t>
      </w:r>
      <w:r w:rsidR="0030099F" w:rsidRPr="009245D5">
        <w:rPr>
          <w:rFonts w:cs="Arial"/>
        </w:rPr>
        <w:t xml:space="preserve">customer cws – re-enable – bt mining – ian </w:t>
      </w:r>
      <w:r w:rsidR="006334CD" w:rsidRPr="009245D5">
        <w:rPr>
          <w:rFonts w:cs="Arial"/>
        </w:rPr>
        <w:t xml:space="preserve">Woollett – btmibw – </w:t>
      </w:r>
      <w:hyperlink r:id="rId20" w:history="1">
        <w:r w:rsidR="00863507" w:rsidRPr="009245D5">
          <w:rPr>
            <w:rStyle w:val="Hyperlink"/>
            <w:rFonts w:cs="Arial"/>
          </w:rPr>
          <w:t>ian.woollett@bathurst.co.nz</w:t>
        </w:r>
      </w:hyperlink>
    </w:p>
    <w:p w14:paraId="4C8B3CDD" w14:textId="3D0E0B5E" w:rsidR="00863507" w:rsidRPr="009245D5" w:rsidRDefault="00BE7868" w:rsidP="00FA7098">
      <w:pPr>
        <w:pStyle w:val="Heading1"/>
        <w:rPr>
          <w:rFonts w:cs="Arial"/>
          <w:szCs w:val="20"/>
        </w:rPr>
      </w:pPr>
      <w:r w:rsidRPr="009245D5">
        <w:rPr>
          <w:rFonts w:cs="Arial"/>
          <w:szCs w:val="20"/>
        </w:rPr>
        <w:t>25</w:t>
      </w:r>
      <w:r w:rsidRPr="009245D5">
        <w:rPr>
          <w:rFonts w:cs="Arial"/>
          <w:szCs w:val="20"/>
          <w:vertAlign w:val="superscript"/>
        </w:rPr>
        <w:t>th</w:t>
      </w:r>
      <w:r w:rsidRPr="009245D5">
        <w:rPr>
          <w:rFonts w:cs="Arial"/>
          <w:szCs w:val="20"/>
        </w:rPr>
        <w:t xml:space="preserve"> June</w:t>
      </w:r>
    </w:p>
    <w:p w14:paraId="5ED6E89E" w14:textId="40220836" w:rsidR="00BE7868" w:rsidRPr="009245D5" w:rsidRDefault="00D83162" w:rsidP="00FA7098">
      <w:pPr>
        <w:rPr>
          <w:rFonts w:cs="Arial"/>
        </w:rPr>
      </w:pPr>
      <w:r w:rsidRPr="009245D5">
        <w:rPr>
          <w:rFonts w:cs="Arial"/>
        </w:rPr>
        <w:t xml:space="preserve">Jan hibberd </w:t>
      </w:r>
      <w:r w:rsidR="00C17ED6" w:rsidRPr="009245D5">
        <w:rPr>
          <w:rFonts w:cs="Arial"/>
        </w:rPr>
        <w:t>–</w:t>
      </w:r>
      <w:r w:rsidRPr="009245D5">
        <w:rPr>
          <w:rFonts w:cs="Arial"/>
        </w:rPr>
        <w:t xml:space="preserve"> </w:t>
      </w:r>
      <w:r w:rsidR="00827A06" w:rsidRPr="009245D5">
        <w:rPr>
          <w:rFonts w:cs="Arial"/>
        </w:rPr>
        <w:t>download</w:t>
      </w:r>
    </w:p>
    <w:p w14:paraId="3F2A842A" w14:textId="200C2E2B" w:rsidR="00C17ED6" w:rsidRPr="009245D5" w:rsidRDefault="00C17ED6" w:rsidP="00FA7098">
      <w:pPr>
        <w:rPr>
          <w:rFonts w:cs="Arial"/>
        </w:rPr>
      </w:pPr>
      <w:r w:rsidRPr="009245D5">
        <w:rPr>
          <w:rFonts w:cs="Arial"/>
        </w:rPr>
        <w:t xml:space="preserve">Grant dix </w:t>
      </w:r>
      <w:r w:rsidR="00185E35" w:rsidRPr="009245D5">
        <w:rPr>
          <w:rFonts w:cs="Arial"/>
        </w:rPr>
        <w:t>–</w:t>
      </w:r>
      <w:r w:rsidRPr="009245D5">
        <w:rPr>
          <w:rFonts w:cs="Arial"/>
        </w:rPr>
        <w:t xml:space="preserve"> </w:t>
      </w:r>
    </w:p>
    <w:p w14:paraId="1D45466D" w14:textId="497D0A84" w:rsidR="00185E35" w:rsidRPr="009245D5" w:rsidRDefault="00185E35" w:rsidP="00FA7098">
      <w:pPr>
        <w:rPr>
          <w:rFonts w:cs="Arial"/>
        </w:rPr>
      </w:pPr>
      <w:r w:rsidRPr="009245D5">
        <w:rPr>
          <w:rFonts w:cs="Arial"/>
        </w:rPr>
        <w:t xml:space="preserve">Martin Jacobs </w:t>
      </w:r>
      <w:r w:rsidR="00354E6D" w:rsidRPr="009245D5">
        <w:rPr>
          <w:rFonts w:cs="Arial"/>
        </w:rPr>
        <w:t>–</w:t>
      </w:r>
      <w:r w:rsidRPr="009245D5">
        <w:rPr>
          <w:rFonts w:cs="Arial"/>
        </w:rPr>
        <w:t xml:space="preserve"> </w:t>
      </w:r>
    </w:p>
    <w:p w14:paraId="5C656229" w14:textId="70AD902C" w:rsidR="00354E6D" w:rsidRPr="009245D5" w:rsidRDefault="00354E6D" w:rsidP="00FA7098">
      <w:pPr>
        <w:rPr>
          <w:rFonts w:cs="Arial"/>
        </w:rPr>
      </w:pPr>
      <w:r w:rsidRPr="009245D5">
        <w:rPr>
          <w:rFonts w:cs="Arial"/>
        </w:rPr>
        <w:t xml:space="preserve">Richard skiffington </w:t>
      </w:r>
      <w:r w:rsidR="002C2FB5" w:rsidRPr="009245D5">
        <w:rPr>
          <w:rFonts w:cs="Arial"/>
        </w:rPr>
        <w:t>–</w:t>
      </w:r>
      <w:r w:rsidRPr="009245D5">
        <w:rPr>
          <w:rFonts w:cs="Arial"/>
        </w:rPr>
        <w:t xml:space="preserve"> </w:t>
      </w:r>
      <w:r w:rsidR="002C2FB5" w:rsidRPr="009245D5">
        <w:rPr>
          <w:rFonts w:cs="Arial"/>
        </w:rPr>
        <w:t>damian evans – laptop won’t charge</w:t>
      </w:r>
    </w:p>
    <w:p w14:paraId="69282E32" w14:textId="3A620DCB" w:rsidR="00F0649F" w:rsidRPr="009245D5" w:rsidRDefault="001B75C2" w:rsidP="00FA7098">
      <w:pPr>
        <w:rPr>
          <w:rFonts w:cs="Arial"/>
        </w:rPr>
      </w:pPr>
      <w:r w:rsidRPr="009245D5">
        <w:rPr>
          <w:rFonts w:cs="Arial"/>
        </w:rPr>
        <w:t>Shannon – palmy branch</w:t>
      </w:r>
    </w:p>
    <w:p w14:paraId="5EB80733" w14:textId="6A13A385" w:rsidR="00F0649F" w:rsidRPr="009245D5" w:rsidRDefault="00F0649F" w:rsidP="00FA7098">
      <w:pPr>
        <w:rPr>
          <w:rFonts w:cs="Arial"/>
        </w:rPr>
      </w:pPr>
      <w:r w:rsidRPr="009245D5">
        <w:rPr>
          <w:rFonts w:cs="Arial"/>
        </w:rPr>
        <w:t xml:space="preserve">Mel murphy – chch ho emails </w:t>
      </w:r>
      <w:r w:rsidR="001A668A" w:rsidRPr="009245D5">
        <w:rPr>
          <w:rFonts w:cs="Arial"/>
        </w:rPr>
        <w:t>–</w:t>
      </w:r>
      <w:r w:rsidRPr="009245D5">
        <w:rPr>
          <w:rFonts w:cs="Arial"/>
        </w:rPr>
        <w:t xml:space="preserve"> </w:t>
      </w:r>
    </w:p>
    <w:p w14:paraId="09ABDA15" w14:textId="11D61A4E" w:rsidR="001A668A" w:rsidRPr="009245D5" w:rsidRDefault="001A668A" w:rsidP="00FA7098">
      <w:pPr>
        <w:rPr>
          <w:rFonts w:cs="Arial"/>
        </w:rPr>
      </w:pPr>
      <w:r w:rsidRPr="009245D5">
        <w:rPr>
          <w:rFonts w:cs="Arial"/>
        </w:rPr>
        <w:t>356148093931753</w:t>
      </w:r>
    </w:p>
    <w:p w14:paraId="5DBBCC85" w14:textId="32E4C7FD" w:rsidR="0032480A" w:rsidRPr="009245D5" w:rsidRDefault="0032480A" w:rsidP="00FA7098">
      <w:pPr>
        <w:rPr>
          <w:rFonts w:cs="Arial"/>
        </w:rPr>
      </w:pPr>
      <w:r w:rsidRPr="009245D5">
        <w:rPr>
          <w:rFonts w:cs="Arial"/>
        </w:rPr>
        <w:t xml:space="preserve">Charlotte gibb </w:t>
      </w:r>
      <w:r w:rsidR="008F00BA" w:rsidRPr="009245D5">
        <w:rPr>
          <w:rFonts w:cs="Arial"/>
        </w:rPr>
        <w:t>–</w:t>
      </w:r>
      <w:r w:rsidRPr="009245D5">
        <w:rPr>
          <w:rFonts w:cs="Arial"/>
        </w:rPr>
        <w:t xml:space="preserve"> </w:t>
      </w:r>
      <w:r w:rsidR="00110767" w:rsidRPr="009245D5">
        <w:rPr>
          <w:rFonts w:cs="Arial"/>
        </w:rPr>
        <w:t xml:space="preserve">trying to </w:t>
      </w:r>
      <w:r w:rsidR="008F00BA" w:rsidRPr="009245D5">
        <w:rPr>
          <w:rFonts w:cs="Arial"/>
        </w:rPr>
        <w:t xml:space="preserve">credit invoice </w:t>
      </w:r>
      <w:r w:rsidR="0077163F" w:rsidRPr="009245D5">
        <w:rPr>
          <w:rFonts w:cs="Arial"/>
        </w:rPr>
        <w:t>–</w:t>
      </w:r>
      <w:r w:rsidR="008F00BA" w:rsidRPr="009245D5">
        <w:rPr>
          <w:rFonts w:cs="Arial"/>
        </w:rPr>
        <w:t xml:space="preserve"> </w:t>
      </w:r>
      <w:r w:rsidR="0077163F" w:rsidRPr="009245D5">
        <w:rPr>
          <w:rFonts w:cs="Arial"/>
        </w:rPr>
        <w:t>seg 6 to reopen to charge time to</w:t>
      </w:r>
    </w:p>
    <w:p w14:paraId="0DD8FF18" w14:textId="6B299449" w:rsidR="00366FDB" w:rsidRPr="009245D5" w:rsidRDefault="00366FDB" w:rsidP="00FA7098">
      <w:pPr>
        <w:rPr>
          <w:rFonts w:cs="Arial"/>
        </w:rPr>
      </w:pPr>
      <w:r w:rsidRPr="009245D5">
        <w:rPr>
          <w:rFonts w:cs="Arial"/>
        </w:rPr>
        <w:t xml:space="preserve">Graham small – online forms </w:t>
      </w:r>
    </w:p>
    <w:p w14:paraId="352AA3CA" w14:textId="48690C36" w:rsidR="009C4376" w:rsidRPr="009245D5" w:rsidRDefault="009C4376" w:rsidP="00FA7098">
      <w:pPr>
        <w:rPr>
          <w:rFonts w:cs="Arial"/>
        </w:rPr>
      </w:pPr>
      <w:r w:rsidRPr="009245D5">
        <w:rPr>
          <w:rFonts w:cs="Arial"/>
        </w:rPr>
        <w:t xml:space="preserve">Nicole Fitzpatrick </w:t>
      </w:r>
      <w:r w:rsidR="00E16DF6" w:rsidRPr="009245D5">
        <w:rPr>
          <w:rFonts w:cs="Arial"/>
        </w:rPr>
        <w:t>–</w:t>
      </w:r>
      <w:r w:rsidRPr="009245D5">
        <w:rPr>
          <w:rFonts w:cs="Arial"/>
        </w:rPr>
        <w:t xml:space="preserve"> </w:t>
      </w:r>
      <w:r w:rsidR="00E16DF6" w:rsidRPr="009245D5">
        <w:rPr>
          <w:rFonts w:cs="Arial"/>
        </w:rPr>
        <w:t>zac’s v1b has a mind of its own =- screen registeres sometimes on what you want to do, s</w:t>
      </w:r>
      <w:r w:rsidR="00F72945" w:rsidRPr="009245D5">
        <w:rPr>
          <w:rFonts w:cs="Arial"/>
        </w:rPr>
        <w:t>ometimes it doesn’t – like the screen</w:t>
      </w:r>
      <w:r w:rsidR="00D60491" w:rsidRPr="009245D5">
        <w:rPr>
          <w:rFonts w:cs="Arial"/>
        </w:rPr>
        <w:t xml:space="preserve"> sensitivity isn’t working properly</w:t>
      </w:r>
      <w:r w:rsidR="00E94B48" w:rsidRPr="009245D5">
        <w:rPr>
          <w:rFonts w:cs="Arial"/>
        </w:rPr>
        <w:t xml:space="preserve"> -calver</w:t>
      </w:r>
      <w:r w:rsidR="001E7CDE" w:rsidRPr="009245D5">
        <w:rPr>
          <w:rFonts w:cs="Arial"/>
        </w:rPr>
        <w:t xml:space="preserve"> </w:t>
      </w:r>
      <w:r w:rsidR="001D3415" w:rsidRPr="009245D5">
        <w:rPr>
          <w:rFonts w:cs="Arial"/>
        </w:rPr>
        <w:t>–</w:t>
      </w:r>
      <w:r w:rsidR="001E7CDE" w:rsidRPr="009245D5">
        <w:rPr>
          <w:rFonts w:cs="Arial"/>
        </w:rPr>
        <w:t xml:space="preserve"> 021573</w:t>
      </w:r>
      <w:r w:rsidR="007C58A3" w:rsidRPr="009245D5">
        <w:rPr>
          <w:rFonts w:cs="Arial"/>
        </w:rPr>
        <w:t>157</w:t>
      </w:r>
    </w:p>
    <w:p w14:paraId="33F94BE5" w14:textId="7B89DC49" w:rsidR="001D3415" w:rsidRPr="009245D5" w:rsidRDefault="00764166" w:rsidP="00FA7098">
      <w:pPr>
        <w:rPr>
          <w:rFonts w:cs="Arial"/>
        </w:rPr>
      </w:pPr>
      <w:r w:rsidRPr="009245D5">
        <w:rPr>
          <w:rFonts w:cs="Arial"/>
        </w:rPr>
        <w:t>356146092507228</w:t>
      </w:r>
    </w:p>
    <w:p w14:paraId="72D4DD05" w14:textId="450F6435" w:rsidR="000F3B0C" w:rsidRPr="009245D5" w:rsidRDefault="000F3B0C" w:rsidP="00FA7098">
      <w:pPr>
        <w:rPr>
          <w:rFonts w:cs="Arial"/>
        </w:rPr>
      </w:pPr>
      <w:r w:rsidRPr="009245D5">
        <w:rPr>
          <w:rFonts w:cs="Arial"/>
        </w:rPr>
        <w:t xml:space="preserve">Luke </w:t>
      </w:r>
      <w:r w:rsidR="002F1282" w:rsidRPr="009245D5">
        <w:rPr>
          <w:rFonts w:cs="Arial"/>
        </w:rPr>
        <w:t xml:space="preserve">– issues are sorted but not very good </w:t>
      </w:r>
    </w:p>
    <w:p w14:paraId="7A841D5E" w14:textId="2341D53F" w:rsidR="00484C95" w:rsidRPr="009245D5" w:rsidRDefault="00484C95" w:rsidP="00FA7098">
      <w:pPr>
        <w:rPr>
          <w:rFonts w:cs="Arial"/>
        </w:rPr>
      </w:pPr>
      <w:r w:rsidRPr="009245D5">
        <w:rPr>
          <w:rFonts w:cs="Arial"/>
        </w:rPr>
        <w:t>353218102113223</w:t>
      </w:r>
    </w:p>
    <w:p w14:paraId="2F9E842A" w14:textId="5C4CB1FE" w:rsidR="001D2C8B" w:rsidRPr="009245D5" w:rsidRDefault="0058707C" w:rsidP="00FA7098">
      <w:pPr>
        <w:rPr>
          <w:rFonts w:cs="Arial"/>
        </w:rPr>
      </w:pPr>
      <w:r w:rsidRPr="009245D5">
        <w:rPr>
          <w:rFonts w:cs="Arial"/>
        </w:rPr>
        <w:t xml:space="preserve">Gavin hoyland </w:t>
      </w:r>
      <w:r w:rsidR="00A20710" w:rsidRPr="009245D5">
        <w:rPr>
          <w:rFonts w:cs="Arial"/>
        </w:rPr>
        <w:t>–</w:t>
      </w:r>
      <w:r w:rsidRPr="009245D5">
        <w:rPr>
          <w:rFonts w:cs="Arial"/>
        </w:rPr>
        <w:t xml:space="preserve"> </w:t>
      </w:r>
      <w:r w:rsidR="00A20710" w:rsidRPr="009245D5">
        <w:rPr>
          <w:rFonts w:cs="Arial"/>
        </w:rPr>
        <w:t>martin oliver</w:t>
      </w:r>
    </w:p>
    <w:p w14:paraId="0477D77F" w14:textId="6736CDF3" w:rsidR="006C6274" w:rsidRPr="009245D5" w:rsidRDefault="006C6274" w:rsidP="00FA7098">
      <w:pPr>
        <w:rPr>
          <w:rFonts w:cs="Arial"/>
        </w:rPr>
      </w:pPr>
      <w:r w:rsidRPr="009245D5">
        <w:rPr>
          <w:rFonts w:cs="Arial"/>
          <w:noProof/>
        </w:rPr>
        <w:drawing>
          <wp:inline distT="0" distB="0" distL="0" distR="0" wp14:anchorId="66D1D75D" wp14:editId="5931D149">
            <wp:extent cx="6840220" cy="33547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840220" cy="3354705"/>
                    </a:xfrm>
                    <a:prstGeom prst="rect">
                      <a:avLst/>
                    </a:prstGeom>
                  </pic:spPr>
                </pic:pic>
              </a:graphicData>
            </a:graphic>
          </wp:inline>
        </w:drawing>
      </w:r>
    </w:p>
    <w:p w14:paraId="3C87BF24" w14:textId="32E9A27E" w:rsidR="006C6274" w:rsidRPr="009245D5" w:rsidRDefault="006C6274" w:rsidP="00FA7098">
      <w:pPr>
        <w:rPr>
          <w:rFonts w:cs="Arial"/>
        </w:rPr>
      </w:pPr>
      <w:r w:rsidRPr="009245D5">
        <w:rPr>
          <w:rFonts w:cs="Arial"/>
        </w:rPr>
        <w:t>Put the project in “in progress” then charlotte was able to credit invoice</w:t>
      </w:r>
    </w:p>
    <w:p w14:paraId="7E7BA9A9" w14:textId="7589645C" w:rsidR="00FF1DF0" w:rsidRPr="009245D5" w:rsidRDefault="008E26CC" w:rsidP="00FA7098">
      <w:pPr>
        <w:pStyle w:val="Heading1"/>
        <w:rPr>
          <w:rFonts w:cs="Arial"/>
          <w:szCs w:val="20"/>
        </w:rPr>
      </w:pPr>
      <w:r w:rsidRPr="009245D5">
        <w:rPr>
          <w:rFonts w:cs="Arial"/>
          <w:szCs w:val="20"/>
        </w:rPr>
        <w:t>26</w:t>
      </w:r>
      <w:r w:rsidRPr="009245D5">
        <w:rPr>
          <w:rFonts w:cs="Arial"/>
          <w:szCs w:val="20"/>
          <w:vertAlign w:val="superscript"/>
        </w:rPr>
        <w:t>th</w:t>
      </w:r>
      <w:r w:rsidRPr="009245D5">
        <w:rPr>
          <w:rFonts w:cs="Arial"/>
          <w:szCs w:val="20"/>
        </w:rPr>
        <w:t xml:space="preserve"> June</w:t>
      </w:r>
    </w:p>
    <w:p w14:paraId="32DC26B1" w14:textId="7CB70279" w:rsidR="008E26CC" w:rsidRPr="009245D5" w:rsidRDefault="00905BF8" w:rsidP="00FA7098">
      <w:pPr>
        <w:rPr>
          <w:rFonts w:cs="Arial"/>
        </w:rPr>
      </w:pPr>
      <w:r w:rsidRPr="009245D5">
        <w:rPr>
          <w:rFonts w:cs="Arial"/>
        </w:rPr>
        <w:t xml:space="preserve">Michelle middleditch </w:t>
      </w:r>
      <w:r w:rsidR="00011D46" w:rsidRPr="009245D5">
        <w:rPr>
          <w:rFonts w:cs="Arial"/>
        </w:rPr>
        <w:t>–</w:t>
      </w:r>
      <w:r w:rsidRPr="009245D5">
        <w:rPr>
          <w:rFonts w:cs="Arial"/>
        </w:rPr>
        <w:t xml:space="preserve"> </w:t>
      </w:r>
      <w:r w:rsidR="00F762DC" w:rsidRPr="009245D5">
        <w:rPr>
          <w:rFonts w:cs="Arial"/>
        </w:rPr>
        <w:t>sql</w:t>
      </w:r>
      <w:r w:rsidR="00011D46" w:rsidRPr="009245D5">
        <w:rPr>
          <w:rFonts w:cs="Arial"/>
        </w:rPr>
        <w:t xml:space="preserve"> error </w:t>
      </w:r>
      <w:r w:rsidR="003A2B68" w:rsidRPr="009245D5">
        <w:rPr>
          <w:rFonts w:cs="Arial"/>
        </w:rPr>
        <w:t>–</w:t>
      </w:r>
      <w:r w:rsidR="00011D46" w:rsidRPr="009245D5">
        <w:rPr>
          <w:rFonts w:cs="Arial"/>
        </w:rPr>
        <w:t xml:space="preserve"> sc</w:t>
      </w:r>
      <w:r w:rsidR="003A2B68" w:rsidRPr="009245D5">
        <w:rPr>
          <w:rFonts w:cs="Arial"/>
        </w:rPr>
        <w:t>183419</w:t>
      </w:r>
    </w:p>
    <w:p w14:paraId="13E6E9F3" w14:textId="33B855B6" w:rsidR="00EB2C31" w:rsidRPr="009245D5" w:rsidRDefault="00EB2C31" w:rsidP="00FA7098">
      <w:pPr>
        <w:rPr>
          <w:rFonts w:cs="Arial"/>
        </w:rPr>
      </w:pPr>
      <w:r w:rsidRPr="009245D5">
        <w:rPr>
          <w:rFonts w:cs="Arial"/>
        </w:rPr>
        <w:t>Keith chetty – transferred calls</w:t>
      </w:r>
      <w:r w:rsidR="002C4959" w:rsidRPr="009245D5">
        <w:rPr>
          <w:rFonts w:cs="Arial"/>
        </w:rPr>
        <w:t xml:space="preserve"> </w:t>
      </w:r>
      <w:r w:rsidR="00827751" w:rsidRPr="009245D5">
        <w:rPr>
          <w:rFonts w:cs="Arial"/>
        </w:rPr>
        <w:t>–</w:t>
      </w:r>
      <w:r w:rsidR="002C4959" w:rsidRPr="009245D5">
        <w:rPr>
          <w:rFonts w:cs="Arial"/>
        </w:rPr>
        <w:t xml:space="preserve"> phil</w:t>
      </w:r>
    </w:p>
    <w:p w14:paraId="72FCF19C" w14:textId="4CB1CE0C" w:rsidR="00827751" w:rsidRPr="009245D5" w:rsidRDefault="00827751" w:rsidP="00FA7098">
      <w:pPr>
        <w:rPr>
          <w:rFonts w:cs="Arial"/>
        </w:rPr>
      </w:pPr>
      <w:r w:rsidRPr="009245D5">
        <w:rPr>
          <w:rFonts w:cs="Arial"/>
        </w:rPr>
        <w:t>98</w:t>
      </w:r>
      <w:r w:rsidR="002E49A2" w:rsidRPr="009245D5">
        <w:rPr>
          <w:rFonts w:cs="Arial"/>
        </w:rPr>
        <w:t xml:space="preserve"> </w:t>
      </w:r>
    </w:p>
    <w:p w14:paraId="5C3A8843" w14:textId="1B0B5B0A" w:rsidR="000C7F73" w:rsidRPr="009245D5" w:rsidRDefault="008C090C" w:rsidP="00FA7098">
      <w:pPr>
        <w:rPr>
          <w:rFonts w:cs="Arial"/>
        </w:rPr>
      </w:pPr>
      <w:r w:rsidRPr="009245D5">
        <w:rPr>
          <w:rFonts w:cs="Arial"/>
        </w:rPr>
        <w:t xml:space="preserve">Steven fourie – Andrew stockdill – trying to set up sis usb </w:t>
      </w:r>
      <w:r w:rsidR="002062D0" w:rsidRPr="009245D5">
        <w:rPr>
          <w:rFonts w:cs="Arial"/>
        </w:rPr>
        <w:t>–</w:t>
      </w:r>
      <w:r w:rsidRPr="009245D5">
        <w:rPr>
          <w:rFonts w:cs="Arial"/>
        </w:rPr>
        <w:t xml:space="preserve"> </w:t>
      </w:r>
    </w:p>
    <w:p w14:paraId="5C825D59" w14:textId="1DB0415D" w:rsidR="002062D0" w:rsidRPr="009245D5" w:rsidRDefault="002062D0" w:rsidP="00FA7098">
      <w:pPr>
        <w:rPr>
          <w:rFonts w:cs="Arial"/>
        </w:rPr>
      </w:pPr>
    </w:p>
    <w:p w14:paraId="0DC83F24" w14:textId="4FA524DE" w:rsidR="002062D0" w:rsidRPr="009245D5" w:rsidRDefault="00ED29CA" w:rsidP="00FA7098">
      <w:pPr>
        <w:rPr>
          <w:rFonts w:cs="Arial"/>
        </w:rPr>
      </w:pPr>
      <w:hyperlink r:id="rId22" w:history="1">
        <w:r w:rsidR="006D1FEB" w:rsidRPr="009245D5">
          <w:rPr>
            <w:rStyle w:val="Hyperlink"/>
            <w:rFonts w:cs="Arial"/>
          </w:rPr>
          <w:t>\\ad.ggh.co.nz\GGHGroups\Cat Business Unit\Sales\BM's\Price lists APD\202006</w:t>
        </w:r>
      </w:hyperlink>
    </w:p>
    <w:p w14:paraId="76D142F6" w14:textId="0D8440BA" w:rsidR="006D1FEB" w:rsidRPr="009245D5" w:rsidRDefault="006D1FEB" w:rsidP="00FA7098">
      <w:pPr>
        <w:rPr>
          <w:rFonts w:cs="Arial"/>
        </w:rPr>
      </w:pPr>
    </w:p>
    <w:p w14:paraId="25B3DE83" w14:textId="5A03FF1E" w:rsidR="006D1FEB" w:rsidRPr="009245D5" w:rsidRDefault="006D1FEB" w:rsidP="00FA7098">
      <w:pPr>
        <w:rPr>
          <w:rFonts w:cs="Arial"/>
        </w:rPr>
      </w:pPr>
      <w:r w:rsidRPr="009245D5">
        <w:rPr>
          <w:rFonts w:cs="Arial"/>
        </w:rPr>
        <w:t xml:space="preserve">Anara </w:t>
      </w:r>
      <w:r w:rsidR="00A20A1A" w:rsidRPr="009245D5">
        <w:rPr>
          <w:rFonts w:cs="Arial"/>
        </w:rPr>
        <w:t>–</w:t>
      </w:r>
      <w:r w:rsidRPr="009245D5">
        <w:rPr>
          <w:rFonts w:cs="Arial"/>
        </w:rPr>
        <w:t xml:space="preserve"> </w:t>
      </w:r>
      <w:r w:rsidR="008E6E86" w:rsidRPr="009245D5">
        <w:rPr>
          <w:rFonts w:cs="Arial"/>
        </w:rPr>
        <w:t>113472</w:t>
      </w:r>
      <w:r w:rsidR="00A20A1A" w:rsidRPr="009245D5">
        <w:rPr>
          <w:rFonts w:cs="Arial"/>
        </w:rPr>
        <w:t xml:space="preserve"> – Quinton unable to approve </w:t>
      </w:r>
      <w:r w:rsidR="00840D86" w:rsidRPr="009245D5">
        <w:rPr>
          <w:rFonts w:cs="Arial"/>
        </w:rPr>
        <w:t xml:space="preserve">– recalled – Anara resubmit </w:t>
      </w:r>
      <w:r w:rsidR="0018071D" w:rsidRPr="009245D5">
        <w:rPr>
          <w:rFonts w:cs="Arial"/>
        </w:rPr>
        <w:t>–</w:t>
      </w:r>
      <w:r w:rsidR="00840D86" w:rsidRPr="009245D5">
        <w:rPr>
          <w:rFonts w:cs="Arial"/>
        </w:rPr>
        <w:t xml:space="preserve"> </w:t>
      </w:r>
    </w:p>
    <w:p w14:paraId="70A5FB21" w14:textId="1FC2FFF5" w:rsidR="0018071D" w:rsidRPr="009245D5" w:rsidRDefault="0018071D" w:rsidP="00FA7098">
      <w:pPr>
        <w:rPr>
          <w:rFonts w:cs="Arial"/>
        </w:rPr>
      </w:pPr>
      <w:r w:rsidRPr="009245D5">
        <w:rPr>
          <w:rFonts w:cs="Arial"/>
        </w:rPr>
        <w:t xml:space="preserve">Jimmy la </w:t>
      </w:r>
      <w:r w:rsidR="000F6ADF" w:rsidRPr="009245D5">
        <w:rPr>
          <w:rFonts w:cs="Arial"/>
        </w:rPr>
        <w:t>–</w:t>
      </w:r>
      <w:r w:rsidRPr="009245D5">
        <w:rPr>
          <w:rFonts w:cs="Arial"/>
        </w:rPr>
        <w:t xml:space="preserve"> </w:t>
      </w:r>
    </w:p>
    <w:p w14:paraId="09B4F73A" w14:textId="387ED98F" w:rsidR="000F6ADF" w:rsidRPr="009245D5" w:rsidRDefault="00277015" w:rsidP="00FA7098">
      <w:pPr>
        <w:rPr>
          <w:rFonts w:cs="Arial"/>
        </w:rPr>
      </w:pPr>
      <w:r w:rsidRPr="009245D5">
        <w:rPr>
          <w:rFonts w:cs="Arial"/>
        </w:rPr>
        <w:t xml:space="preserve">Keegan – notification keeps coming up – iphone 6 </w:t>
      </w:r>
      <w:r w:rsidR="00374C97" w:rsidRPr="009245D5">
        <w:rPr>
          <w:rFonts w:cs="Arial"/>
        </w:rPr>
        <w:t xml:space="preserve">– had invitation </w:t>
      </w:r>
    </w:p>
    <w:p w14:paraId="756D0974" w14:textId="09C98FDB" w:rsidR="00244361" w:rsidRPr="009245D5" w:rsidRDefault="00244361" w:rsidP="00FA7098">
      <w:pPr>
        <w:pStyle w:val="Heading1"/>
        <w:rPr>
          <w:rFonts w:cs="Arial"/>
          <w:szCs w:val="20"/>
        </w:rPr>
      </w:pPr>
      <w:r w:rsidRPr="009245D5">
        <w:rPr>
          <w:rFonts w:cs="Arial"/>
          <w:szCs w:val="20"/>
        </w:rPr>
        <w:t>29</w:t>
      </w:r>
      <w:r w:rsidRPr="009245D5">
        <w:rPr>
          <w:rFonts w:cs="Arial"/>
          <w:szCs w:val="20"/>
          <w:vertAlign w:val="superscript"/>
        </w:rPr>
        <w:t>th</w:t>
      </w:r>
      <w:r w:rsidRPr="009245D5">
        <w:rPr>
          <w:rFonts w:cs="Arial"/>
          <w:szCs w:val="20"/>
        </w:rPr>
        <w:t xml:space="preserve"> June</w:t>
      </w:r>
    </w:p>
    <w:p w14:paraId="14A088F9" w14:textId="00F9BE2B" w:rsidR="004B2021" w:rsidRPr="009245D5" w:rsidRDefault="00DF3F42" w:rsidP="00FA7098">
      <w:pPr>
        <w:rPr>
          <w:rFonts w:cs="Arial"/>
        </w:rPr>
      </w:pPr>
      <w:r w:rsidRPr="009245D5">
        <w:rPr>
          <w:rFonts w:cs="Arial"/>
        </w:rPr>
        <w:t xml:space="preserve">Crystal – Rotorua </w:t>
      </w:r>
      <w:r w:rsidR="00C16B76" w:rsidRPr="009245D5">
        <w:rPr>
          <w:rFonts w:cs="Arial"/>
        </w:rPr>
        <w:t>–</w:t>
      </w:r>
      <w:r w:rsidRPr="009245D5">
        <w:rPr>
          <w:rFonts w:cs="Arial"/>
        </w:rPr>
        <w:t xml:space="preserve"> </w:t>
      </w:r>
      <w:r w:rsidR="00C16B76" w:rsidRPr="009245D5">
        <w:rPr>
          <w:rFonts w:cs="Arial"/>
        </w:rPr>
        <w:t>screens duplicating</w:t>
      </w:r>
    </w:p>
    <w:p w14:paraId="08013584" w14:textId="44231E4A" w:rsidR="00B71F95" w:rsidRPr="009245D5" w:rsidRDefault="00A121CC" w:rsidP="00FA7098">
      <w:pPr>
        <w:rPr>
          <w:rFonts w:cs="Arial"/>
        </w:rPr>
      </w:pPr>
      <w:r w:rsidRPr="009245D5">
        <w:rPr>
          <w:rFonts w:cs="Arial"/>
        </w:rPr>
        <w:t xml:space="preserve">Sam Robertson – log on naxt </w:t>
      </w:r>
      <w:r w:rsidR="00B2782D" w:rsidRPr="009245D5">
        <w:rPr>
          <w:rFonts w:cs="Arial"/>
        </w:rPr>
        <w:t>–</w:t>
      </w:r>
      <w:r w:rsidRPr="009245D5">
        <w:rPr>
          <w:rFonts w:cs="Arial"/>
        </w:rPr>
        <w:t xml:space="preserve"> cit</w:t>
      </w:r>
    </w:p>
    <w:p w14:paraId="4EF42EAB" w14:textId="5DBB37A9" w:rsidR="00B2782D" w:rsidRPr="009245D5" w:rsidRDefault="00B2782D" w:rsidP="00FA7098">
      <w:pPr>
        <w:rPr>
          <w:rFonts w:cs="Arial"/>
        </w:rPr>
      </w:pPr>
      <w:r w:rsidRPr="009245D5">
        <w:rPr>
          <w:rFonts w:cs="Arial"/>
        </w:rPr>
        <w:t xml:space="preserve">Rudi victor </w:t>
      </w:r>
      <w:r w:rsidR="00B01E37" w:rsidRPr="009245D5">
        <w:rPr>
          <w:rFonts w:cs="Arial"/>
        </w:rPr>
        <w:t>–</w:t>
      </w:r>
      <w:r w:rsidRPr="009245D5">
        <w:rPr>
          <w:rFonts w:cs="Arial"/>
        </w:rPr>
        <w:t xml:space="preserve"> </w:t>
      </w:r>
      <w:r w:rsidR="00B01E37" w:rsidRPr="009245D5">
        <w:rPr>
          <w:rFonts w:cs="Arial"/>
        </w:rPr>
        <w:t>expense? In d365</w:t>
      </w:r>
      <w:r w:rsidR="00F51CEB" w:rsidRPr="009245D5">
        <w:rPr>
          <w:rFonts w:cs="Arial"/>
        </w:rPr>
        <w:t xml:space="preserve"> – 10.239.11.184</w:t>
      </w:r>
      <w:r w:rsidR="00CD2829" w:rsidRPr="009245D5">
        <w:rPr>
          <w:rFonts w:cs="Arial"/>
        </w:rPr>
        <w:t xml:space="preserve"> – trying to </w:t>
      </w:r>
      <w:r w:rsidR="0032213C" w:rsidRPr="009245D5">
        <w:rPr>
          <w:rFonts w:cs="Arial"/>
        </w:rPr>
        <w:t>upload/post expense</w:t>
      </w:r>
    </w:p>
    <w:p w14:paraId="72533ABD" w14:textId="18C17248" w:rsidR="003549C2" w:rsidRPr="009245D5" w:rsidRDefault="003549C2" w:rsidP="00FA7098">
      <w:pPr>
        <w:rPr>
          <w:rFonts w:cs="Arial"/>
        </w:rPr>
      </w:pPr>
      <w:r w:rsidRPr="009245D5">
        <w:rPr>
          <w:rFonts w:cs="Arial"/>
        </w:rPr>
        <w:t>Wayne baker – bottom of ribbon – send error -</w:t>
      </w:r>
      <w:r w:rsidR="00CA03CA" w:rsidRPr="009245D5">
        <w:rPr>
          <w:rFonts w:cs="Arial"/>
        </w:rPr>
        <w:t>send an email</w:t>
      </w:r>
    </w:p>
    <w:p w14:paraId="5049E8C1" w14:textId="667BD290" w:rsidR="00F91EE5" w:rsidRPr="009245D5" w:rsidRDefault="00934188" w:rsidP="00FA7098">
      <w:pPr>
        <w:rPr>
          <w:rFonts w:cs="Arial"/>
        </w:rPr>
      </w:pPr>
      <w:r w:rsidRPr="009245D5">
        <w:rPr>
          <w:rFonts w:cs="Arial"/>
        </w:rPr>
        <w:t xml:space="preserve">Rikus – didi – not recognising email - </w:t>
      </w:r>
      <w:r w:rsidR="00D63636" w:rsidRPr="009245D5">
        <w:rPr>
          <w:rFonts w:cs="Arial"/>
        </w:rPr>
        <w:t>@goughcat</w:t>
      </w:r>
      <w:r w:rsidR="00BC7536" w:rsidRPr="009245D5">
        <w:rPr>
          <w:rFonts w:cs="Arial"/>
        </w:rPr>
        <w:t xml:space="preserve"> – sign in </w:t>
      </w:r>
      <w:r w:rsidR="00AE05CE" w:rsidRPr="009245D5">
        <w:rPr>
          <w:rFonts w:cs="Arial"/>
        </w:rPr>
        <w:t>w</w:t>
      </w:r>
      <w:r w:rsidR="00BC7536" w:rsidRPr="009245D5">
        <w:rPr>
          <w:rFonts w:cs="Arial"/>
        </w:rPr>
        <w:t>as successful</w:t>
      </w:r>
      <w:r w:rsidR="00AE05CE" w:rsidRPr="009245D5">
        <w:rPr>
          <w:rFonts w:cs="Arial"/>
        </w:rPr>
        <w:t xml:space="preserve"> but does not meet criteria of the software.</w:t>
      </w:r>
      <w:r w:rsidR="00E66E9F" w:rsidRPr="009245D5">
        <w:rPr>
          <w:rFonts w:cs="Arial"/>
        </w:rPr>
        <w:t xml:space="preserve"> 10</w:t>
      </w:r>
      <w:r w:rsidR="00AE710B" w:rsidRPr="009245D5">
        <w:rPr>
          <w:rFonts w:cs="Arial"/>
        </w:rPr>
        <w:t>0.79.67.100</w:t>
      </w:r>
    </w:p>
    <w:p w14:paraId="6A5705D7" w14:textId="35F80CB1" w:rsidR="00B9037C" w:rsidRPr="009245D5" w:rsidRDefault="00B9037C" w:rsidP="00FA7098">
      <w:pPr>
        <w:rPr>
          <w:rFonts w:cs="Arial"/>
        </w:rPr>
      </w:pPr>
      <w:r w:rsidRPr="009245D5">
        <w:rPr>
          <w:rFonts w:cs="Arial"/>
        </w:rPr>
        <w:t>165.26.7843</w:t>
      </w:r>
    </w:p>
    <w:p w14:paraId="080BA5F7" w14:textId="0E1CE531" w:rsidR="00DF2E00" w:rsidRPr="009245D5" w:rsidRDefault="00DF2E00" w:rsidP="00FA7098">
      <w:pPr>
        <w:rPr>
          <w:rFonts w:cs="Arial"/>
        </w:rPr>
      </w:pPr>
      <w:r w:rsidRPr="009245D5">
        <w:rPr>
          <w:rFonts w:cs="Arial"/>
        </w:rPr>
        <w:t>231</w:t>
      </w:r>
      <w:r w:rsidR="00D47261" w:rsidRPr="009245D5">
        <w:rPr>
          <w:rFonts w:cs="Arial"/>
        </w:rPr>
        <w:t xml:space="preserve">259 - </w:t>
      </w:r>
      <w:r w:rsidRPr="009245D5">
        <w:rPr>
          <w:rFonts w:cs="Arial"/>
        </w:rPr>
        <w:t>SSRS_Emergency_CAT_PO</w:t>
      </w:r>
      <w:r w:rsidR="00D47261" w:rsidRPr="009245D5">
        <w:rPr>
          <w:rFonts w:cs="Arial"/>
        </w:rPr>
        <w:t xml:space="preserve">, </w:t>
      </w:r>
      <w:r w:rsidR="00FE2D94" w:rsidRPr="009245D5">
        <w:rPr>
          <w:rFonts w:cs="Arial"/>
        </w:rPr>
        <w:t>UserEmergencyPO,</w:t>
      </w:r>
      <w:r w:rsidR="00B97573" w:rsidRPr="009245D5">
        <w:rPr>
          <w:rFonts w:cs="Arial"/>
        </w:rPr>
        <w:t xml:space="preserve"> Emergency_Cat_POs_Read </w:t>
      </w:r>
    </w:p>
    <w:p w14:paraId="36FDD5F4" w14:textId="1D2E72B9" w:rsidR="00E769C0" w:rsidRPr="009245D5" w:rsidRDefault="00822988" w:rsidP="00FA7098">
      <w:pPr>
        <w:rPr>
          <w:rFonts w:cs="Arial"/>
        </w:rPr>
      </w:pPr>
      <w:r w:rsidRPr="009245D5">
        <w:rPr>
          <w:rFonts w:cs="Arial"/>
        </w:rPr>
        <w:lastRenderedPageBreak/>
        <w:t xml:space="preserve">Wayne baker </w:t>
      </w:r>
      <w:r w:rsidR="000B3AF6" w:rsidRPr="009245D5">
        <w:rPr>
          <w:rFonts w:cs="Arial"/>
        </w:rPr>
        <w:t>–</w:t>
      </w:r>
      <w:r w:rsidRPr="009245D5">
        <w:rPr>
          <w:rFonts w:cs="Arial"/>
        </w:rPr>
        <w:t xml:space="preserve"> </w:t>
      </w:r>
    </w:p>
    <w:p w14:paraId="070881EA" w14:textId="64457C46" w:rsidR="000B3AF6" w:rsidRPr="009245D5" w:rsidRDefault="000B3AF6" w:rsidP="00FA7098">
      <w:pPr>
        <w:pStyle w:val="Heading1"/>
        <w:rPr>
          <w:rFonts w:cs="Arial"/>
          <w:szCs w:val="20"/>
        </w:rPr>
      </w:pPr>
      <w:r w:rsidRPr="009245D5">
        <w:rPr>
          <w:rFonts w:cs="Arial"/>
          <w:szCs w:val="20"/>
        </w:rPr>
        <w:t>30</w:t>
      </w:r>
      <w:r w:rsidRPr="009245D5">
        <w:rPr>
          <w:rFonts w:cs="Arial"/>
          <w:szCs w:val="20"/>
          <w:vertAlign w:val="superscript"/>
        </w:rPr>
        <w:t>th</w:t>
      </w:r>
      <w:r w:rsidRPr="009245D5">
        <w:rPr>
          <w:rFonts w:cs="Arial"/>
          <w:szCs w:val="20"/>
        </w:rPr>
        <w:t xml:space="preserve"> June</w:t>
      </w:r>
    </w:p>
    <w:p w14:paraId="58BD7999" w14:textId="16F959F7" w:rsidR="000B3AF6" w:rsidRPr="009245D5" w:rsidRDefault="000B3AF6" w:rsidP="00FA7098">
      <w:pPr>
        <w:rPr>
          <w:rFonts w:cs="Arial"/>
        </w:rPr>
      </w:pPr>
      <w:r w:rsidRPr="009245D5">
        <w:rPr>
          <w:rFonts w:cs="Arial"/>
        </w:rPr>
        <w:t>Daniel – castelli – misc cost lines in naxt – charge out vehicle milage – at the end of the line where you put in the vehicle you want to allocate to</w:t>
      </w:r>
    </w:p>
    <w:p w14:paraId="76FD1F3C" w14:textId="2A3C07E0" w:rsidR="00BD48A8" w:rsidRPr="009245D5" w:rsidRDefault="00BD48A8" w:rsidP="00FA7098">
      <w:pPr>
        <w:rPr>
          <w:rFonts w:cs="Arial"/>
        </w:rPr>
      </w:pPr>
      <w:r w:rsidRPr="009245D5">
        <w:rPr>
          <w:rFonts w:cs="Arial"/>
        </w:rPr>
        <w:t xml:space="preserve">Josh johnson </w:t>
      </w:r>
      <w:r w:rsidR="002209FF" w:rsidRPr="009245D5">
        <w:rPr>
          <w:rFonts w:cs="Arial"/>
        </w:rPr>
        <w:t>–</w:t>
      </w:r>
      <w:r w:rsidRPr="009245D5">
        <w:rPr>
          <w:rFonts w:cs="Arial"/>
        </w:rPr>
        <w:t xml:space="preserve"> </w:t>
      </w:r>
      <w:r w:rsidR="002209FF" w:rsidRPr="009245D5">
        <w:rPr>
          <w:rFonts w:cs="Arial"/>
        </w:rPr>
        <w:t xml:space="preserve">network folder for IT department - </w:t>
      </w:r>
      <w:hyperlink r:id="rId23" w:history="1">
        <w:r w:rsidR="002209FF" w:rsidRPr="009245D5">
          <w:rPr>
            <w:rStyle w:val="Hyperlink"/>
            <w:rFonts w:cs="Arial"/>
          </w:rPr>
          <w:t>\\ad.ggh.co.nz\gghgroups\Gough</w:t>
        </w:r>
      </w:hyperlink>
      <w:r w:rsidR="002209FF" w:rsidRPr="009245D5">
        <w:rPr>
          <w:rFonts w:cs="Arial"/>
        </w:rPr>
        <w:t xml:space="preserve"> Institute of Training\GST Material</w:t>
      </w:r>
    </w:p>
    <w:p w14:paraId="5C06E7D4" w14:textId="410D1CEE" w:rsidR="002276DF" w:rsidRPr="009245D5" w:rsidRDefault="002276DF" w:rsidP="00FA7098">
      <w:pPr>
        <w:rPr>
          <w:rFonts w:cs="Arial"/>
        </w:rPr>
      </w:pPr>
      <w:r w:rsidRPr="009245D5">
        <w:rPr>
          <w:rFonts w:cs="Arial"/>
        </w:rPr>
        <w:t xml:space="preserve">Wayne baker </w:t>
      </w:r>
      <w:r w:rsidR="003922BA" w:rsidRPr="009245D5">
        <w:rPr>
          <w:rFonts w:cs="Arial"/>
        </w:rPr>
        <w:t>–</w:t>
      </w:r>
      <w:r w:rsidRPr="009245D5">
        <w:rPr>
          <w:rFonts w:cs="Arial"/>
        </w:rPr>
        <w:t xml:space="preserve"> </w:t>
      </w:r>
    </w:p>
    <w:p w14:paraId="0DC9F66E" w14:textId="324E5728" w:rsidR="003922BA" w:rsidRPr="009245D5" w:rsidRDefault="003922BA" w:rsidP="00FA7098">
      <w:pPr>
        <w:rPr>
          <w:rFonts w:cs="Arial"/>
        </w:rPr>
      </w:pPr>
      <w:r w:rsidRPr="009245D5">
        <w:rPr>
          <w:rFonts w:cs="Arial"/>
        </w:rPr>
        <w:t xml:space="preserve">Keith chetty </w:t>
      </w:r>
      <w:r w:rsidR="00F90197" w:rsidRPr="009245D5">
        <w:rPr>
          <w:rFonts w:cs="Arial"/>
        </w:rPr>
        <w:t>–</w:t>
      </w:r>
      <w:r w:rsidRPr="009245D5">
        <w:rPr>
          <w:rFonts w:cs="Arial"/>
        </w:rPr>
        <w:t xml:space="preserve"> </w:t>
      </w:r>
      <w:r w:rsidR="00F90197" w:rsidRPr="009245D5">
        <w:rPr>
          <w:rFonts w:cs="Arial"/>
        </w:rPr>
        <w:t>naxt – softphone – naxt is freezing</w:t>
      </w:r>
    </w:p>
    <w:p w14:paraId="02726450" w14:textId="3869FA6B" w:rsidR="002A0EFA" w:rsidRPr="009245D5" w:rsidRDefault="002A0EFA" w:rsidP="00FA7098">
      <w:pPr>
        <w:rPr>
          <w:rFonts w:cs="Arial"/>
        </w:rPr>
      </w:pPr>
      <w:r w:rsidRPr="009245D5">
        <w:rPr>
          <w:rFonts w:cs="Arial"/>
        </w:rPr>
        <w:t xml:space="preserve">Steve – gts </w:t>
      </w:r>
      <w:r w:rsidR="008B2BED" w:rsidRPr="009245D5">
        <w:rPr>
          <w:rFonts w:cs="Arial"/>
        </w:rPr>
        <w:t>–</w:t>
      </w:r>
      <w:r w:rsidRPr="009245D5">
        <w:rPr>
          <w:rFonts w:cs="Arial"/>
        </w:rPr>
        <w:t xml:space="preserve"> </w:t>
      </w:r>
    </w:p>
    <w:p w14:paraId="54B8A1AD" w14:textId="796FCA97" w:rsidR="003B3292" w:rsidRPr="009245D5" w:rsidRDefault="004009FF" w:rsidP="00FA7098">
      <w:pPr>
        <w:rPr>
          <w:rFonts w:cs="Arial"/>
        </w:rPr>
      </w:pPr>
      <w:r w:rsidRPr="009245D5">
        <w:rPr>
          <w:rFonts w:cs="Arial"/>
        </w:rPr>
        <w:t xml:space="preserve">Graham mcbride – working remotely – up and down left and right – left key goes up </w:t>
      </w:r>
    </w:p>
    <w:p w14:paraId="50BBECCE" w14:textId="473C4F5C" w:rsidR="00A06F63" w:rsidRPr="009245D5" w:rsidRDefault="00A06F63" w:rsidP="00FA7098">
      <w:pPr>
        <w:rPr>
          <w:rFonts w:cs="Arial"/>
        </w:rPr>
      </w:pPr>
      <w:r w:rsidRPr="009245D5">
        <w:rPr>
          <w:rFonts w:cs="Arial"/>
        </w:rPr>
        <w:t>Karl Greasley – acting sup[ervisor – running schedule – battery – digital dealers schedule</w:t>
      </w:r>
    </w:p>
    <w:p w14:paraId="6FBD53A3" w14:textId="279DCB7F" w:rsidR="00A06F63" w:rsidRPr="009245D5" w:rsidRDefault="00A06F63" w:rsidP="00FA7098">
      <w:pPr>
        <w:rPr>
          <w:rFonts w:cs="Arial"/>
        </w:rPr>
      </w:pPr>
      <w:r w:rsidRPr="009245D5">
        <w:rPr>
          <w:rFonts w:cs="Arial"/>
        </w:rPr>
        <w:t xml:space="preserve">Service </w:t>
      </w:r>
      <w:r w:rsidR="00256877" w:rsidRPr="009245D5">
        <w:rPr>
          <w:rFonts w:cs="Arial"/>
        </w:rPr>
        <w:t>–</w:t>
      </w:r>
      <w:r w:rsidRPr="009245D5">
        <w:rPr>
          <w:rFonts w:cs="Arial"/>
        </w:rPr>
        <w:t xml:space="preserve"> </w:t>
      </w:r>
      <w:r w:rsidR="00256877" w:rsidRPr="009245D5">
        <w:rPr>
          <w:rFonts w:cs="Arial"/>
        </w:rPr>
        <w:t>workgroup – chch – clear cache</w:t>
      </w:r>
    </w:p>
    <w:p w14:paraId="6B9480E7" w14:textId="02BF2ED1" w:rsidR="00256877" w:rsidRPr="009245D5" w:rsidRDefault="00256877" w:rsidP="00FA7098">
      <w:pPr>
        <w:rPr>
          <w:rFonts w:cs="Arial"/>
        </w:rPr>
      </w:pPr>
      <w:r w:rsidRPr="009245D5">
        <w:rPr>
          <w:rFonts w:cs="Arial"/>
        </w:rPr>
        <w:t>Mydotterracat.co.nz – app service – timecard view by default – underneath month – should be branch – set default – support link</w:t>
      </w:r>
    </w:p>
    <w:p w14:paraId="7B73BE05" w14:textId="5D58949A" w:rsidR="00256877" w:rsidRPr="009245D5" w:rsidRDefault="00256877" w:rsidP="00FA7098">
      <w:pPr>
        <w:rPr>
          <w:rFonts w:cs="Arial"/>
        </w:rPr>
      </w:pPr>
      <w:r w:rsidRPr="009245D5">
        <w:rPr>
          <w:rFonts w:cs="Arial"/>
        </w:rPr>
        <w:t>Rebecca – transfer parts – got a stop error</w:t>
      </w:r>
    </w:p>
    <w:p w14:paraId="2A49C86A" w14:textId="5336D3F8" w:rsidR="00256877" w:rsidRPr="009245D5" w:rsidRDefault="00256877" w:rsidP="00FA7098">
      <w:pPr>
        <w:rPr>
          <w:rFonts w:cs="Arial"/>
        </w:rPr>
      </w:pPr>
      <w:r w:rsidRPr="009245D5">
        <w:rPr>
          <w:rFonts w:cs="Arial"/>
        </w:rPr>
        <w:t>Trqansfer from sc</w:t>
      </w:r>
      <w:r w:rsidR="004F04B8" w:rsidRPr="009245D5">
        <w:rPr>
          <w:rFonts w:cs="Arial"/>
        </w:rPr>
        <w:t>206628-01 to sc210868 – thermocouple, melbourne DC and adapter</w:t>
      </w:r>
    </w:p>
    <w:p w14:paraId="796EBCB0" w14:textId="324A4D0D" w:rsidR="00172B1F" w:rsidRPr="009245D5" w:rsidRDefault="00172B1F" w:rsidP="00FA7098">
      <w:pPr>
        <w:rPr>
          <w:rFonts w:cs="Arial"/>
        </w:rPr>
      </w:pPr>
      <w:r w:rsidRPr="009245D5">
        <w:rPr>
          <w:rFonts w:cs="Arial"/>
        </w:rPr>
        <w:t>Leigh Webley – laggy naxt – did an auc clean – still laggy. Reset receiver – still laggy</w:t>
      </w:r>
    </w:p>
    <w:p w14:paraId="677AC15D" w14:textId="513657BF" w:rsidR="006D55D2" w:rsidRPr="009245D5" w:rsidRDefault="006D55D2" w:rsidP="00FA7098">
      <w:pPr>
        <w:rPr>
          <w:rFonts w:cs="Arial"/>
        </w:rPr>
      </w:pPr>
      <w:r w:rsidRPr="009245D5">
        <w:rPr>
          <w:rFonts w:cs="Arial"/>
        </w:rPr>
        <w:t xml:space="preserve">Leah baron </w:t>
      </w:r>
      <w:r w:rsidR="00EC457F" w:rsidRPr="009245D5">
        <w:rPr>
          <w:rFonts w:cs="Arial"/>
        </w:rPr>
        <w:t>–</w:t>
      </w:r>
      <w:r w:rsidRPr="009245D5">
        <w:rPr>
          <w:rFonts w:cs="Arial"/>
        </w:rPr>
        <w:t xml:space="preserve"> </w:t>
      </w:r>
    </w:p>
    <w:p w14:paraId="687FE5E5" w14:textId="5710C86B" w:rsidR="00EC457F" w:rsidRPr="009245D5" w:rsidRDefault="00EC457F" w:rsidP="00FA7098">
      <w:pPr>
        <w:rPr>
          <w:rFonts w:cs="Arial"/>
        </w:rPr>
      </w:pPr>
      <w:r w:rsidRPr="009245D5">
        <w:rPr>
          <w:rFonts w:cs="Arial"/>
        </w:rPr>
        <w:t xml:space="preserve">Greer – last night got steph to redirect call out phone – 0292341870 – 0210381842 </w:t>
      </w:r>
    </w:p>
    <w:p w14:paraId="2A90202F" w14:textId="6F6A39DE" w:rsidR="008B2BED" w:rsidRPr="009245D5" w:rsidRDefault="008B2BED" w:rsidP="00FA7098">
      <w:pPr>
        <w:rPr>
          <w:rFonts w:cs="Arial"/>
        </w:rPr>
      </w:pPr>
    </w:p>
    <w:p w14:paraId="593ADDE7" w14:textId="3B0FF307" w:rsidR="008B2BED" w:rsidRPr="009245D5" w:rsidRDefault="008B2BED" w:rsidP="00FA7098">
      <w:pPr>
        <w:rPr>
          <w:rFonts w:cs="Arial"/>
        </w:rPr>
      </w:pPr>
      <w:r w:rsidRPr="009245D5">
        <w:rPr>
          <w:rFonts w:cs="Arial"/>
        </w:rPr>
        <w:t>Leticia and amar</w:t>
      </w:r>
      <w:r w:rsidR="004D232A" w:rsidRPr="009245D5">
        <w:rPr>
          <w:rFonts w:cs="Arial"/>
        </w:rPr>
        <w:t xml:space="preserve"> – loading km’s on to work orders and populating/adding the vehicle</w:t>
      </w:r>
    </w:p>
    <w:p w14:paraId="6DEB1E18" w14:textId="1B2BB551" w:rsidR="005B3DC6" w:rsidRPr="009245D5" w:rsidRDefault="005B3DC6" w:rsidP="00FA7098">
      <w:pPr>
        <w:pStyle w:val="Heading1"/>
        <w:rPr>
          <w:rFonts w:cs="Arial"/>
          <w:szCs w:val="20"/>
        </w:rPr>
      </w:pPr>
      <w:r w:rsidRPr="009245D5">
        <w:rPr>
          <w:rFonts w:cs="Arial"/>
          <w:szCs w:val="20"/>
        </w:rPr>
        <w:t>1 July</w:t>
      </w:r>
    </w:p>
    <w:p w14:paraId="76D7A383" w14:textId="2C05BCFD" w:rsidR="005B3DC6" w:rsidRPr="009245D5" w:rsidRDefault="00B97D7F" w:rsidP="00FA7098">
      <w:pPr>
        <w:rPr>
          <w:rFonts w:cs="Arial"/>
        </w:rPr>
      </w:pPr>
      <w:r w:rsidRPr="009245D5">
        <w:rPr>
          <w:rFonts w:cs="Arial"/>
        </w:rPr>
        <w:t xml:space="preserve">Darren Selwyn </w:t>
      </w:r>
      <w:r w:rsidR="003F5A1B" w:rsidRPr="009245D5">
        <w:rPr>
          <w:rFonts w:cs="Arial"/>
        </w:rPr>
        <w:t>–</w:t>
      </w:r>
      <w:r w:rsidRPr="009245D5">
        <w:rPr>
          <w:rFonts w:cs="Arial"/>
        </w:rPr>
        <w:t xml:space="preserve"> </w:t>
      </w:r>
      <w:r w:rsidR="003F5A1B" w:rsidRPr="009245D5">
        <w:rPr>
          <w:rFonts w:cs="Arial"/>
        </w:rPr>
        <w:t>lockout</w:t>
      </w:r>
    </w:p>
    <w:p w14:paraId="5ED984BF" w14:textId="1173D2A6" w:rsidR="003F5A1B" w:rsidRPr="009245D5" w:rsidRDefault="003F5A1B" w:rsidP="00FA7098">
      <w:pPr>
        <w:rPr>
          <w:rFonts w:cs="Arial"/>
        </w:rPr>
      </w:pPr>
      <w:r w:rsidRPr="009245D5">
        <w:rPr>
          <w:rFonts w:cs="Arial"/>
        </w:rPr>
        <w:t>Grant dix – lockout</w:t>
      </w:r>
    </w:p>
    <w:p w14:paraId="11E25814" w14:textId="5C9312CB" w:rsidR="003F5A1B" w:rsidRPr="009245D5" w:rsidRDefault="003F5A1B" w:rsidP="00FA7098">
      <w:pPr>
        <w:rPr>
          <w:rFonts w:cs="Arial"/>
        </w:rPr>
      </w:pPr>
      <w:r w:rsidRPr="009245D5">
        <w:rPr>
          <w:rFonts w:cs="Arial"/>
        </w:rPr>
        <w:t xml:space="preserve">Dolphi </w:t>
      </w:r>
      <w:r w:rsidR="003069DA" w:rsidRPr="009245D5">
        <w:rPr>
          <w:rFonts w:cs="Arial"/>
        </w:rPr>
        <w:t>–</w:t>
      </w:r>
      <w:r w:rsidRPr="009245D5">
        <w:rPr>
          <w:rFonts w:cs="Arial"/>
        </w:rPr>
        <w:t xml:space="preserve"> </w:t>
      </w:r>
      <w:r w:rsidR="003069DA" w:rsidRPr="009245D5">
        <w:rPr>
          <w:rFonts w:cs="Arial"/>
        </w:rPr>
        <w:t>lockout</w:t>
      </w:r>
    </w:p>
    <w:p w14:paraId="24C1E2F1" w14:textId="2608F370" w:rsidR="003069DA" w:rsidRPr="009245D5" w:rsidRDefault="003069DA" w:rsidP="00FA7098">
      <w:pPr>
        <w:rPr>
          <w:rFonts w:cs="Arial"/>
        </w:rPr>
      </w:pPr>
      <w:r w:rsidRPr="009245D5">
        <w:rPr>
          <w:rFonts w:cs="Arial"/>
        </w:rPr>
        <w:t>Owen frentz – trying to log in to caterpillar</w:t>
      </w:r>
    </w:p>
    <w:p w14:paraId="406FC530" w14:textId="460DDEDA" w:rsidR="00903948" w:rsidRPr="009245D5" w:rsidRDefault="00903948" w:rsidP="00FA7098">
      <w:pPr>
        <w:rPr>
          <w:rFonts w:cs="Arial"/>
        </w:rPr>
      </w:pPr>
      <w:r w:rsidRPr="009245D5">
        <w:rPr>
          <w:rFonts w:cs="Arial"/>
        </w:rPr>
        <w:t xml:space="preserve">Alwyn – issues with laptop – trust issues - </w:t>
      </w:r>
      <w:hyperlink r:id="rId24" w:history="1">
        <w:r w:rsidRPr="009245D5">
          <w:rPr>
            <w:rStyle w:val="Hyperlink"/>
            <w:rFonts w:cs="Arial"/>
            <w:color w:val="23527C"/>
          </w:rPr>
          <w:t>CNU3089P5K</w:t>
        </w:r>
      </w:hyperlink>
      <w:r w:rsidRPr="009245D5">
        <w:rPr>
          <w:rFonts w:cs="Arial"/>
        </w:rPr>
        <w:t xml:space="preserve">, </w:t>
      </w:r>
      <w:hyperlink r:id="rId25" w:history="1">
        <w:r w:rsidRPr="009245D5">
          <w:rPr>
            <w:rStyle w:val="Hyperlink"/>
            <w:rFonts w:cs="Arial"/>
            <w:color w:val="337AB7"/>
          </w:rPr>
          <w:t>5CG8270KDR</w:t>
        </w:r>
      </w:hyperlink>
      <w:r w:rsidR="00967A6A" w:rsidRPr="009245D5">
        <w:rPr>
          <w:rFonts w:cs="Arial"/>
        </w:rPr>
        <w:t xml:space="preserve"> – disabled pc’s – will be enabled but an email will be sent about it to send old laptop back to us – mechanic out on a – other one supposed to be craig redmonds? He has a loan laptop – new one got sent through lockdown</w:t>
      </w:r>
    </w:p>
    <w:p w14:paraId="1D2B195B" w14:textId="1A654966" w:rsidR="005B0D01" w:rsidRPr="009245D5" w:rsidRDefault="005B0D01" w:rsidP="00FA7098">
      <w:pPr>
        <w:rPr>
          <w:rFonts w:cs="Arial"/>
        </w:rPr>
      </w:pPr>
      <w:r w:rsidRPr="009245D5">
        <w:rPr>
          <w:rFonts w:cs="Arial"/>
        </w:rPr>
        <w:t xml:space="preserve">Raewyn brady </w:t>
      </w:r>
      <w:r w:rsidR="00161BB6" w:rsidRPr="009245D5">
        <w:rPr>
          <w:rFonts w:cs="Arial"/>
        </w:rPr>
        <w:t>–</w:t>
      </w:r>
      <w:r w:rsidRPr="009245D5">
        <w:rPr>
          <w:rFonts w:cs="Arial"/>
        </w:rPr>
        <w:t xml:space="preserve"> </w:t>
      </w:r>
      <w:r w:rsidR="00161BB6" w:rsidRPr="009245D5">
        <w:rPr>
          <w:rFonts w:cs="Arial"/>
        </w:rPr>
        <w:t>in computer – have access to g drive – cat rental – b drive which is also cat rental</w:t>
      </w:r>
    </w:p>
    <w:p w14:paraId="3ABD8E58" w14:textId="611AAE0B" w:rsidR="00161BB6" w:rsidRPr="009245D5" w:rsidRDefault="00161BB6" w:rsidP="00FA7098">
      <w:pPr>
        <w:rPr>
          <w:rFonts w:cs="Arial"/>
        </w:rPr>
      </w:pPr>
      <w:r w:rsidRPr="009245D5">
        <w:rPr>
          <w:rFonts w:cs="Arial"/>
        </w:rPr>
        <w:t xml:space="preserve">Christine Caldwell – log </w:t>
      </w:r>
    </w:p>
    <w:p w14:paraId="5793D1C8" w14:textId="0C9AA006" w:rsidR="006A0E18" w:rsidRPr="009245D5" w:rsidRDefault="006A0E18" w:rsidP="00FA7098">
      <w:pPr>
        <w:rPr>
          <w:rFonts w:cs="Arial"/>
        </w:rPr>
      </w:pPr>
      <w:r w:rsidRPr="009245D5">
        <w:rPr>
          <w:rFonts w:cs="Arial"/>
        </w:rPr>
        <w:t xml:space="preserve">Michaela reynpolds </w:t>
      </w:r>
      <w:r w:rsidR="00485168" w:rsidRPr="009245D5">
        <w:rPr>
          <w:rFonts w:cs="Arial"/>
        </w:rPr>
        <w:t>–</w:t>
      </w:r>
      <w:r w:rsidRPr="009245D5">
        <w:rPr>
          <w:rFonts w:cs="Arial"/>
        </w:rPr>
        <w:t xml:space="preserve"> </w:t>
      </w:r>
      <w:r w:rsidR="00485168" w:rsidRPr="009245D5">
        <w:rPr>
          <w:rFonts w:cs="Arial"/>
        </w:rPr>
        <w:t xml:space="preserve">231501, unposted labour </w:t>
      </w:r>
      <w:r w:rsidR="004C2810" w:rsidRPr="009245D5">
        <w:rPr>
          <w:rFonts w:cs="Arial"/>
        </w:rPr>
        <w:t>–</w:t>
      </w:r>
      <w:r w:rsidR="00485168" w:rsidRPr="009245D5">
        <w:rPr>
          <w:rFonts w:cs="Arial"/>
        </w:rPr>
        <w:t xml:space="preserve"> </w:t>
      </w:r>
    </w:p>
    <w:p w14:paraId="79A3255F" w14:textId="439D39BC" w:rsidR="004C2810" w:rsidRPr="009245D5" w:rsidRDefault="004C2810" w:rsidP="00FA7098">
      <w:pPr>
        <w:rPr>
          <w:rFonts w:cs="Arial"/>
        </w:rPr>
      </w:pPr>
      <w:r w:rsidRPr="009245D5">
        <w:rPr>
          <w:rFonts w:cs="Arial"/>
        </w:rPr>
        <w:t>Rachel – internet access on laptop</w:t>
      </w:r>
      <w:r w:rsidR="00D20CD0" w:rsidRPr="009245D5">
        <w:rPr>
          <w:rFonts w:cs="Arial"/>
        </w:rPr>
        <w:t xml:space="preserve"> 172.20.10.3</w:t>
      </w:r>
    </w:p>
    <w:p w14:paraId="01BCBA17" w14:textId="4E2031FE" w:rsidR="006008C9" w:rsidRPr="009245D5" w:rsidRDefault="008D400B" w:rsidP="00FA7098">
      <w:pPr>
        <w:rPr>
          <w:rFonts w:cs="Arial"/>
        </w:rPr>
      </w:pPr>
      <w:r w:rsidRPr="009245D5">
        <w:rPr>
          <w:rFonts w:cs="Arial"/>
        </w:rPr>
        <w:t xml:space="preserve">Judy Ratahi </w:t>
      </w:r>
      <w:r w:rsidR="006368AB" w:rsidRPr="009245D5">
        <w:rPr>
          <w:rFonts w:cs="Arial"/>
        </w:rPr>
        <w:t>–</w:t>
      </w:r>
      <w:r w:rsidRPr="009245D5">
        <w:rPr>
          <w:rFonts w:cs="Arial"/>
        </w:rPr>
        <w:t xml:space="preserve"> </w:t>
      </w:r>
    </w:p>
    <w:p w14:paraId="41D9D40C" w14:textId="5242A43A" w:rsidR="006368AB" w:rsidRPr="009245D5" w:rsidRDefault="006368AB" w:rsidP="00FA7098">
      <w:pPr>
        <w:rPr>
          <w:rFonts w:cs="Arial"/>
        </w:rPr>
      </w:pPr>
      <w:r w:rsidRPr="009245D5">
        <w:rPr>
          <w:rFonts w:cs="Arial"/>
        </w:rPr>
        <w:t>Memory – set up barcode printer – called this morning – martin jacobs said try again to plug into laptop – zebra – sent from chch IT</w:t>
      </w:r>
    </w:p>
    <w:p w14:paraId="61A326A0" w14:textId="158CEE17" w:rsidR="00743B21" w:rsidRPr="009245D5" w:rsidRDefault="00743B21" w:rsidP="00FA7098">
      <w:pPr>
        <w:rPr>
          <w:rFonts w:cs="Arial"/>
        </w:rPr>
      </w:pPr>
      <w:r w:rsidRPr="009245D5">
        <w:rPr>
          <w:rFonts w:cs="Arial"/>
        </w:rPr>
        <w:t xml:space="preserve">Jimmy brewin </w:t>
      </w:r>
      <w:r w:rsidR="00E136A8" w:rsidRPr="009245D5">
        <w:rPr>
          <w:rFonts w:cs="Arial"/>
        </w:rPr>
        <w:t>–</w:t>
      </w:r>
      <w:r w:rsidRPr="009245D5">
        <w:rPr>
          <w:rFonts w:cs="Arial"/>
        </w:rPr>
        <w:t xml:space="preserve"> </w:t>
      </w:r>
      <w:r w:rsidR="00B328C4" w:rsidRPr="009245D5">
        <w:rPr>
          <w:rFonts w:cs="Arial"/>
        </w:rPr>
        <w:t>mouse</w:t>
      </w:r>
    </w:p>
    <w:p w14:paraId="3E68E3B0" w14:textId="5950D3C4" w:rsidR="00E136A8" w:rsidRPr="009245D5" w:rsidRDefault="00E136A8" w:rsidP="00FA7098">
      <w:pPr>
        <w:rPr>
          <w:rFonts w:cs="Arial"/>
        </w:rPr>
      </w:pPr>
      <w:r w:rsidRPr="009245D5">
        <w:rPr>
          <w:rFonts w:cs="Arial"/>
        </w:rPr>
        <w:t xml:space="preserve">Anara </w:t>
      </w:r>
      <w:r w:rsidR="00C868BD" w:rsidRPr="009245D5">
        <w:rPr>
          <w:rFonts w:cs="Arial"/>
        </w:rPr>
        <w:t>–</w:t>
      </w:r>
      <w:r w:rsidRPr="009245D5">
        <w:rPr>
          <w:rFonts w:cs="Arial"/>
        </w:rPr>
        <w:t xml:space="preserve"> </w:t>
      </w:r>
      <w:r w:rsidR="00C868BD" w:rsidRPr="009245D5">
        <w:rPr>
          <w:rFonts w:cs="Arial"/>
        </w:rPr>
        <w:t>Maureen – fixed asset – fixed asset number does exist but doesn’t show – 112346 347 348 349 – po been created on asset – cannot create asset as it already exists but cant find it…po’s have been created for the asset but it doesn’t exist</w:t>
      </w:r>
    </w:p>
    <w:p w14:paraId="0CD8FE8B" w14:textId="4FD992AA" w:rsidR="00CD2F21" w:rsidRPr="009245D5" w:rsidRDefault="00CD2F21" w:rsidP="00FA7098">
      <w:pPr>
        <w:pStyle w:val="Heading1"/>
        <w:rPr>
          <w:rFonts w:cs="Arial"/>
          <w:szCs w:val="20"/>
        </w:rPr>
      </w:pPr>
      <w:r w:rsidRPr="009245D5">
        <w:rPr>
          <w:rFonts w:cs="Arial"/>
          <w:szCs w:val="20"/>
        </w:rPr>
        <w:t>2 July</w:t>
      </w:r>
    </w:p>
    <w:p w14:paraId="68DC5581" w14:textId="0635147C" w:rsidR="00CD2F21" w:rsidRPr="009245D5" w:rsidRDefault="00DD1B4B" w:rsidP="00FA7098">
      <w:pPr>
        <w:rPr>
          <w:rFonts w:cs="Arial"/>
        </w:rPr>
      </w:pPr>
      <w:r w:rsidRPr="009245D5">
        <w:rPr>
          <w:rFonts w:cs="Arial"/>
        </w:rPr>
        <w:t>Matthew parker – mobile data sim in pc – has worked before – pc has local admin</w:t>
      </w:r>
      <w:r w:rsidR="006C2B1A" w:rsidRPr="009245D5">
        <w:rPr>
          <w:rFonts w:cs="Arial"/>
        </w:rPr>
        <w:t xml:space="preserve"> – updated firmaware – downloaded LTE mobile driver from HP – downloaded hp support assistant</w:t>
      </w:r>
    </w:p>
    <w:p w14:paraId="37E4D583" w14:textId="419B0BBB" w:rsidR="00DD1B4B" w:rsidRPr="009245D5" w:rsidRDefault="00DD1B4B" w:rsidP="00FA7098">
      <w:pPr>
        <w:rPr>
          <w:rFonts w:cs="Arial"/>
        </w:rPr>
      </w:pPr>
      <w:r w:rsidRPr="009245D5">
        <w:rPr>
          <w:rFonts w:cs="Arial"/>
        </w:rPr>
        <w:t>Hotspot from phone – what is the password</w:t>
      </w:r>
    </w:p>
    <w:p w14:paraId="741DCE36" w14:textId="7D20E886" w:rsidR="009755B0" w:rsidRPr="009245D5" w:rsidRDefault="009755B0" w:rsidP="00FA7098">
      <w:pPr>
        <w:rPr>
          <w:rFonts w:cs="Arial"/>
        </w:rPr>
      </w:pPr>
    </w:p>
    <w:p w14:paraId="728555B0" w14:textId="6B10132C" w:rsidR="009755B0" w:rsidRPr="009245D5" w:rsidRDefault="009755B0" w:rsidP="00FA7098">
      <w:pPr>
        <w:rPr>
          <w:rFonts w:cs="Arial"/>
        </w:rPr>
      </w:pPr>
      <w:r w:rsidRPr="009245D5">
        <w:rPr>
          <w:rFonts w:cs="Arial"/>
        </w:rPr>
        <w:t xml:space="preserve">Gary iti </w:t>
      </w:r>
      <w:r w:rsidR="00984321" w:rsidRPr="009245D5">
        <w:rPr>
          <w:rFonts w:cs="Arial"/>
        </w:rPr>
        <w:t>–</w:t>
      </w:r>
      <w:r w:rsidRPr="009245D5">
        <w:rPr>
          <w:rFonts w:cs="Arial"/>
        </w:rPr>
        <w:t xml:space="preserve"> </w:t>
      </w:r>
    </w:p>
    <w:p w14:paraId="3726F62C" w14:textId="62BC74FF" w:rsidR="00984321" w:rsidRPr="009245D5" w:rsidRDefault="00984321" w:rsidP="00FA7098">
      <w:pPr>
        <w:rPr>
          <w:rFonts w:cs="Arial"/>
        </w:rPr>
      </w:pPr>
    </w:p>
    <w:p w14:paraId="72E137C5" w14:textId="5F3C3B7B" w:rsidR="00984321" w:rsidRPr="009245D5" w:rsidRDefault="00984321" w:rsidP="00FA7098">
      <w:pPr>
        <w:rPr>
          <w:rFonts w:cs="Arial"/>
        </w:rPr>
      </w:pPr>
      <w:r w:rsidRPr="009245D5">
        <w:rPr>
          <w:rFonts w:cs="Arial"/>
        </w:rPr>
        <w:t xml:space="preserve">Erin davis </w:t>
      </w:r>
      <w:r w:rsidR="00964E33" w:rsidRPr="009245D5">
        <w:rPr>
          <w:rFonts w:cs="Arial"/>
        </w:rPr>
        <w:t>–</w:t>
      </w:r>
      <w:r w:rsidRPr="009245D5">
        <w:rPr>
          <w:rFonts w:cs="Arial"/>
        </w:rPr>
        <w:t xml:space="preserve"> </w:t>
      </w:r>
    </w:p>
    <w:p w14:paraId="602775CD" w14:textId="1F47B246" w:rsidR="00964E33" w:rsidRPr="009245D5" w:rsidRDefault="00964E33" w:rsidP="00FA7098">
      <w:pPr>
        <w:rPr>
          <w:rFonts w:cs="Arial"/>
        </w:rPr>
      </w:pPr>
      <w:r w:rsidRPr="009245D5">
        <w:rPr>
          <w:rFonts w:cs="Arial"/>
        </w:rPr>
        <w:t>Dave constable</w:t>
      </w:r>
    </w:p>
    <w:p w14:paraId="1C8EE566" w14:textId="310335D9" w:rsidR="00A37CE0" w:rsidRPr="009245D5" w:rsidRDefault="00A37CE0" w:rsidP="00FA7098">
      <w:pPr>
        <w:rPr>
          <w:rFonts w:cs="Arial"/>
        </w:rPr>
      </w:pPr>
    </w:p>
    <w:p w14:paraId="63359DB9" w14:textId="112B95FE" w:rsidR="00A37CE0" w:rsidRPr="009245D5" w:rsidRDefault="00FA7183" w:rsidP="00FA7098">
      <w:pPr>
        <w:rPr>
          <w:rFonts w:cs="Arial"/>
        </w:rPr>
      </w:pPr>
      <w:r w:rsidRPr="009245D5">
        <w:rPr>
          <w:rFonts w:cs="Arial"/>
        </w:rPr>
        <w:t>359478086935587</w:t>
      </w:r>
    </w:p>
    <w:p w14:paraId="5025EA85" w14:textId="44F538F3" w:rsidR="00FA7183" w:rsidRPr="009245D5" w:rsidRDefault="00FA7183" w:rsidP="00FA7098">
      <w:pPr>
        <w:rPr>
          <w:rFonts w:cs="Arial"/>
          <w:color w:val="666666"/>
          <w:shd w:val="clear" w:color="auto" w:fill="FFFFFF"/>
        </w:rPr>
      </w:pPr>
      <w:r w:rsidRPr="009245D5">
        <w:rPr>
          <w:rFonts w:cs="Arial"/>
          <w:color w:val="666666"/>
          <w:shd w:val="clear" w:color="auto" w:fill="FFFFFF"/>
        </w:rPr>
        <w:t>DNPVN5X2HXR5</w:t>
      </w:r>
    </w:p>
    <w:p w14:paraId="0E96AA5B" w14:textId="45122400" w:rsidR="00CD10C2" w:rsidRPr="009245D5" w:rsidRDefault="00CD10C2" w:rsidP="00FA7098">
      <w:pPr>
        <w:rPr>
          <w:rFonts w:cs="Arial"/>
          <w:color w:val="666666"/>
          <w:shd w:val="clear" w:color="auto" w:fill="FFFFFF"/>
        </w:rPr>
      </w:pPr>
    </w:p>
    <w:p w14:paraId="63FBDDA7" w14:textId="06D904C1" w:rsidR="00CD10C2" w:rsidRPr="009245D5" w:rsidRDefault="00CD10C2" w:rsidP="00FA7098">
      <w:pPr>
        <w:rPr>
          <w:rFonts w:cs="Arial"/>
          <w:color w:val="666666"/>
          <w:shd w:val="clear" w:color="auto" w:fill="FFFFFF"/>
        </w:rPr>
      </w:pPr>
      <w:r w:rsidRPr="009245D5">
        <w:rPr>
          <w:rFonts w:cs="Arial"/>
          <w:color w:val="666666"/>
          <w:shd w:val="clear" w:color="auto" w:fill="FFFFFF"/>
        </w:rPr>
        <w:t xml:space="preserve">Natasha – hyster </w:t>
      </w:r>
      <w:r w:rsidR="00D74ECA" w:rsidRPr="009245D5">
        <w:rPr>
          <w:rFonts w:cs="Arial"/>
          <w:color w:val="666666"/>
          <w:shd w:val="clear" w:color="auto" w:fill="FFFFFF"/>
        </w:rPr>
        <w:t>–</w:t>
      </w:r>
      <w:r w:rsidRPr="009245D5">
        <w:rPr>
          <w:rFonts w:cs="Arial"/>
          <w:color w:val="666666"/>
          <w:shd w:val="clear" w:color="auto" w:fill="FFFFFF"/>
        </w:rPr>
        <w:t xml:space="preserve"> </w:t>
      </w:r>
    </w:p>
    <w:p w14:paraId="6841B922" w14:textId="604619B2" w:rsidR="00D74ECA" w:rsidRPr="009245D5" w:rsidRDefault="00D74ECA" w:rsidP="00FA7098">
      <w:pPr>
        <w:rPr>
          <w:rFonts w:cs="Arial"/>
          <w:color w:val="666666"/>
          <w:shd w:val="clear" w:color="auto" w:fill="FFFFFF"/>
        </w:rPr>
      </w:pPr>
    </w:p>
    <w:p w14:paraId="7C54B593" w14:textId="0EA0592F" w:rsidR="00D74ECA" w:rsidRPr="009245D5" w:rsidRDefault="00D74ECA" w:rsidP="00FA7098">
      <w:pPr>
        <w:rPr>
          <w:rFonts w:cs="Arial"/>
          <w:color w:val="666666"/>
          <w:shd w:val="clear" w:color="auto" w:fill="FFFFFF"/>
        </w:rPr>
      </w:pPr>
      <w:r w:rsidRPr="009245D5">
        <w:rPr>
          <w:rFonts w:cs="Arial"/>
          <w:color w:val="666666"/>
          <w:shd w:val="clear" w:color="auto" w:fill="FFFFFF"/>
        </w:rPr>
        <w:t xml:space="preserve">Andrew – Amanda toms </w:t>
      </w:r>
      <w:r w:rsidR="00D933C3" w:rsidRPr="009245D5">
        <w:rPr>
          <w:rFonts w:cs="Arial"/>
          <w:color w:val="666666"/>
          <w:shd w:val="clear" w:color="auto" w:fill="FFFFFF"/>
        </w:rPr>
        <w:t>–</w:t>
      </w:r>
      <w:r w:rsidRPr="009245D5">
        <w:rPr>
          <w:rFonts w:cs="Arial"/>
          <w:color w:val="666666"/>
          <w:shd w:val="clear" w:color="auto" w:fill="FFFFFF"/>
        </w:rPr>
        <w:t xml:space="preserve"> </w:t>
      </w:r>
    </w:p>
    <w:p w14:paraId="10FA0FF9" w14:textId="213A1B46" w:rsidR="00D933C3" w:rsidRPr="009245D5" w:rsidRDefault="00D933C3" w:rsidP="00FA7098">
      <w:pPr>
        <w:pStyle w:val="Heading1"/>
        <w:rPr>
          <w:rFonts w:cs="Arial"/>
          <w:szCs w:val="20"/>
        </w:rPr>
      </w:pPr>
      <w:r w:rsidRPr="009245D5">
        <w:rPr>
          <w:rFonts w:cs="Arial"/>
          <w:szCs w:val="20"/>
        </w:rPr>
        <w:t>6 July</w:t>
      </w:r>
    </w:p>
    <w:p w14:paraId="4D351FE6" w14:textId="42AE1FAF" w:rsidR="00D933C3" w:rsidRPr="009245D5" w:rsidRDefault="00A53AD6" w:rsidP="00FA7098">
      <w:pPr>
        <w:rPr>
          <w:rFonts w:cs="Arial"/>
        </w:rPr>
      </w:pPr>
      <w:r w:rsidRPr="009245D5">
        <w:rPr>
          <w:rFonts w:cs="Arial"/>
        </w:rPr>
        <w:t xml:space="preserve">Neville wood </w:t>
      </w:r>
      <w:r w:rsidR="00F415AD" w:rsidRPr="009245D5">
        <w:rPr>
          <w:rFonts w:cs="Arial"/>
        </w:rPr>
        <w:t>–</w:t>
      </w:r>
      <w:r w:rsidRPr="009245D5">
        <w:rPr>
          <w:rFonts w:cs="Arial"/>
        </w:rPr>
        <w:t xml:space="preserve"> </w:t>
      </w:r>
    </w:p>
    <w:p w14:paraId="4D6B940D" w14:textId="7B12E85C" w:rsidR="00F415AD" w:rsidRPr="009245D5" w:rsidRDefault="00F415AD" w:rsidP="00FA7098">
      <w:pPr>
        <w:rPr>
          <w:rFonts w:cs="Arial"/>
        </w:rPr>
      </w:pPr>
      <w:r w:rsidRPr="009245D5">
        <w:rPr>
          <w:rFonts w:cs="Arial"/>
        </w:rPr>
        <w:t xml:space="preserve">Thomas </w:t>
      </w:r>
      <w:r w:rsidR="007C6B92" w:rsidRPr="009245D5">
        <w:rPr>
          <w:rFonts w:cs="Arial"/>
        </w:rPr>
        <w:t>–</w:t>
      </w:r>
      <w:r w:rsidRPr="009245D5">
        <w:rPr>
          <w:rFonts w:cs="Arial"/>
        </w:rPr>
        <w:t xml:space="preserve"> chrome</w:t>
      </w:r>
    </w:p>
    <w:p w14:paraId="51738B77" w14:textId="5E7874FD" w:rsidR="007C6B92" w:rsidRPr="009245D5" w:rsidRDefault="007C6B92" w:rsidP="00FA7098">
      <w:pPr>
        <w:rPr>
          <w:rFonts w:cs="Arial"/>
        </w:rPr>
      </w:pPr>
      <w:r w:rsidRPr="009245D5">
        <w:rPr>
          <w:rFonts w:cs="Arial"/>
        </w:rPr>
        <w:t xml:space="preserve">Prue stewart </w:t>
      </w:r>
      <w:r w:rsidR="00F4608C" w:rsidRPr="009245D5">
        <w:rPr>
          <w:rFonts w:cs="Arial"/>
        </w:rPr>
        <w:t>–</w:t>
      </w:r>
      <w:r w:rsidRPr="009245D5">
        <w:rPr>
          <w:rFonts w:cs="Arial"/>
        </w:rPr>
        <w:t xml:space="preserve"> </w:t>
      </w:r>
      <w:r w:rsidR="00F4608C" w:rsidRPr="009245D5">
        <w:rPr>
          <w:rFonts w:cs="Arial"/>
        </w:rPr>
        <w:t xml:space="preserve">Friday was working from home </w:t>
      </w:r>
      <w:r w:rsidR="00261C34" w:rsidRPr="009245D5">
        <w:rPr>
          <w:rFonts w:cs="Arial"/>
        </w:rPr>
        <w:t>–</w:t>
      </w:r>
    </w:p>
    <w:p w14:paraId="033B2921" w14:textId="7DC765B3" w:rsidR="00261C34" w:rsidRPr="009245D5" w:rsidRDefault="00261C34" w:rsidP="00FA7098">
      <w:pPr>
        <w:rPr>
          <w:rFonts w:cs="Arial"/>
        </w:rPr>
      </w:pPr>
      <w:r w:rsidRPr="009245D5">
        <w:rPr>
          <w:rFonts w:cs="Arial"/>
        </w:rPr>
        <w:t xml:space="preserve">Colin roberston </w:t>
      </w:r>
    </w:p>
    <w:p w14:paraId="6595765E" w14:textId="01D6B844" w:rsidR="00882B0E" w:rsidRPr="009245D5" w:rsidRDefault="006E20D5" w:rsidP="00FA7098">
      <w:pPr>
        <w:rPr>
          <w:rFonts w:cs="Arial"/>
        </w:rPr>
      </w:pPr>
      <w:r w:rsidRPr="009245D5">
        <w:rPr>
          <w:rFonts w:cs="Arial"/>
        </w:rPr>
        <w:t xml:space="preserve">Steve – gts </w:t>
      </w:r>
      <w:r w:rsidR="0018283E" w:rsidRPr="009245D5">
        <w:rPr>
          <w:rFonts w:cs="Arial"/>
        </w:rPr>
        <w:t>–</w:t>
      </w:r>
      <w:r w:rsidRPr="009245D5">
        <w:rPr>
          <w:rFonts w:cs="Arial"/>
        </w:rPr>
        <w:t xml:space="preserve"> </w:t>
      </w:r>
    </w:p>
    <w:p w14:paraId="29142599" w14:textId="27F51151" w:rsidR="0018283E" w:rsidRPr="009245D5" w:rsidRDefault="0018283E" w:rsidP="00FA7098">
      <w:pPr>
        <w:rPr>
          <w:rFonts w:cs="Arial"/>
        </w:rPr>
      </w:pPr>
      <w:r w:rsidRPr="009245D5">
        <w:rPr>
          <w:rFonts w:cs="Arial"/>
        </w:rPr>
        <w:t xml:space="preserve">Quinton </w:t>
      </w:r>
      <w:r w:rsidR="004A262E" w:rsidRPr="009245D5">
        <w:rPr>
          <w:rFonts w:cs="Arial"/>
        </w:rPr>
        <w:t>–</w:t>
      </w:r>
      <w:r w:rsidRPr="009245D5">
        <w:rPr>
          <w:rFonts w:cs="Arial"/>
        </w:rPr>
        <w:t xml:space="preserve"> </w:t>
      </w:r>
    </w:p>
    <w:p w14:paraId="1A7F91D0" w14:textId="37FFC560" w:rsidR="004A262E" w:rsidRPr="009245D5" w:rsidRDefault="004A262E" w:rsidP="00FA7098">
      <w:pPr>
        <w:rPr>
          <w:rFonts w:cs="Arial"/>
        </w:rPr>
      </w:pPr>
      <w:r w:rsidRPr="009245D5">
        <w:rPr>
          <w:rFonts w:cs="Arial"/>
        </w:rPr>
        <w:t xml:space="preserve">Sean fox </w:t>
      </w:r>
      <w:r w:rsidR="009173FF" w:rsidRPr="009245D5">
        <w:rPr>
          <w:rFonts w:cs="Arial"/>
        </w:rPr>
        <w:t>–</w:t>
      </w:r>
      <w:r w:rsidRPr="009245D5">
        <w:rPr>
          <w:rFonts w:cs="Arial"/>
        </w:rPr>
        <w:t xml:space="preserve"> </w:t>
      </w:r>
      <w:r w:rsidR="009173FF" w:rsidRPr="009245D5">
        <w:rPr>
          <w:rFonts w:cs="Arial"/>
        </w:rPr>
        <w:t xml:space="preserve">induction for Fonterra – </w:t>
      </w:r>
    </w:p>
    <w:p w14:paraId="1ED98074" w14:textId="66ED0938" w:rsidR="009173FF" w:rsidRPr="009245D5" w:rsidRDefault="00165F5F" w:rsidP="00FA7098">
      <w:pPr>
        <w:rPr>
          <w:rFonts w:cs="Arial"/>
        </w:rPr>
      </w:pPr>
      <w:r w:rsidRPr="009245D5">
        <w:rPr>
          <w:rFonts w:cs="Arial"/>
        </w:rPr>
        <w:t xml:space="preserve">Dwayne oleary – at home trying to log in to NAXT </w:t>
      </w:r>
      <w:r w:rsidR="00FC0431" w:rsidRPr="009245D5">
        <w:rPr>
          <w:rFonts w:cs="Arial"/>
        </w:rPr>
        <w:t>–</w:t>
      </w:r>
      <w:r w:rsidRPr="009245D5">
        <w:rPr>
          <w:rFonts w:cs="Arial"/>
        </w:rPr>
        <w:t xml:space="preserve"> </w:t>
      </w:r>
    </w:p>
    <w:p w14:paraId="3A5B3DC3" w14:textId="57EC6A1A" w:rsidR="00FC0431" w:rsidRPr="009245D5" w:rsidRDefault="00FC0431" w:rsidP="00FA7098">
      <w:pPr>
        <w:pStyle w:val="Heading1"/>
        <w:rPr>
          <w:rFonts w:cs="Arial"/>
          <w:szCs w:val="20"/>
        </w:rPr>
      </w:pPr>
      <w:r w:rsidRPr="009245D5">
        <w:rPr>
          <w:rFonts w:cs="Arial"/>
          <w:szCs w:val="20"/>
        </w:rPr>
        <w:t>7 July</w:t>
      </w:r>
    </w:p>
    <w:p w14:paraId="23AF4E66" w14:textId="1F801332" w:rsidR="00FC0431" w:rsidRPr="009245D5" w:rsidRDefault="00FA7098" w:rsidP="00FA7098">
      <w:pPr>
        <w:rPr>
          <w:rFonts w:cs="Arial"/>
        </w:rPr>
      </w:pPr>
      <w:r w:rsidRPr="009245D5">
        <w:rPr>
          <w:rFonts w:cs="Arial"/>
        </w:rPr>
        <w:lastRenderedPageBreak/>
        <w:t>Chad larkin</w:t>
      </w:r>
      <w:r w:rsidR="0041341C" w:rsidRPr="009245D5">
        <w:rPr>
          <w:rFonts w:cs="Arial"/>
        </w:rPr>
        <w:t xml:space="preserve"> – spoke to someone on Friday – sent new sim – out on road yesterday </w:t>
      </w:r>
    </w:p>
    <w:p w14:paraId="13E12978" w14:textId="6AA1575B" w:rsidR="00FA7098" w:rsidRPr="009245D5" w:rsidRDefault="00FA7098" w:rsidP="00FA7098">
      <w:pPr>
        <w:rPr>
          <w:rFonts w:cs="Arial"/>
        </w:rPr>
      </w:pPr>
      <w:r w:rsidRPr="009245D5">
        <w:rPr>
          <w:rFonts w:cs="Arial"/>
        </w:rPr>
        <w:t>6405002179865272 7</w:t>
      </w:r>
    </w:p>
    <w:p w14:paraId="4AA12B9A" w14:textId="3DCA9AF2" w:rsidR="00FA7098" w:rsidRPr="009245D5" w:rsidRDefault="00FA7098" w:rsidP="00FA7098">
      <w:pPr>
        <w:rPr>
          <w:rFonts w:cs="Arial"/>
        </w:rPr>
      </w:pPr>
      <w:r w:rsidRPr="009245D5">
        <w:rPr>
          <w:rFonts w:cs="Arial"/>
          <w:noProof/>
        </w:rPr>
        <w:drawing>
          <wp:inline distT="0" distB="0" distL="0" distR="0" wp14:anchorId="008BC846" wp14:editId="2672EBC6">
            <wp:extent cx="4373647" cy="4770640"/>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83349" cy="4781222"/>
                    </a:xfrm>
                    <a:prstGeom prst="rect">
                      <a:avLst/>
                    </a:prstGeom>
                  </pic:spPr>
                </pic:pic>
              </a:graphicData>
            </a:graphic>
          </wp:inline>
        </w:drawing>
      </w:r>
    </w:p>
    <w:p w14:paraId="20A6FC76" w14:textId="652B00A8" w:rsidR="00FA7098" w:rsidRPr="009245D5" w:rsidRDefault="00FA7098" w:rsidP="00FA7098">
      <w:pPr>
        <w:rPr>
          <w:rFonts w:cs="Arial"/>
        </w:rPr>
      </w:pPr>
      <w:r w:rsidRPr="009245D5">
        <w:rPr>
          <w:rFonts w:cs="Arial"/>
          <w:noProof/>
        </w:rPr>
        <w:lastRenderedPageBreak/>
        <w:drawing>
          <wp:inline distT="0" distB="0" distL="0" distR="0" wp14:anchorId="2C039883" wp14:editId="19DC467C">
            <wp:extent cx="4886977" cy="6419850"/>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99432" cy="6436212"/>
                    </a:xfrm>
                    <a:prstGeom prst="rect">
                      <a:avLst/>
                    </a:prstGeom>
                  </pic:spPr>
                </pic:pic>
              </a:graphicData>
            </a:graphic>
          </wp:inline>
        </w:drawing>
      </w:r>
    </w:p>
    <w:p w14:paraId="3DC52C69" w14:textId="09B82400" w:rsidR="00FA7098" w:rsidRPr="009245D5" w:rsidRDefault="00FA7098" w:rsidP="00FA7098">
      <w:pPr>
        <w:rPr>
          <w:rFonts w:cs="Arial"/>
        </w:rPr>
      </w:pPr>
      <w:r w:rsidRPr="009245D5">
        <w:rPr>
          <w:rFonts w:cs="Arial"/>
          <w:noProof/>
        </w:rPr>
        <w:drawing>
          <wp:inline distT="0" distB="0" distL="0" distR="0" wp14:anchorId="56CA77DF" wp14:editId="285516F7">
            <wp:extent cx="6840220" cy="33280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840220" cy="3328035"/>
                    </a:xfrm>
                    <a:prstGeom prst="rect">
                      <a:avLst/>
                    </a:prstGeom>
                  </pic:spPr>
                </pic:pic>
              </a:graphicData>
            </a:graphic>
          </wp:inline>
        </w:drawing>
      </w:r>
    </w:p>
    <w:p w14:paraId="7849C453" w14:textId="6A7E4877" w:rsidR="00FA2214" w:rsidRPr="009245D5" w:rsidRDefault="00FA2214" w:rsidP="00FA7098">
      <w:pPr>
        <w:rPr>
          <w:rFonts w:cs="Arial"/>
        </w:rPr>
      </w:pPr>
    </w:p>
    <w:p w14:paraId="09AEE9CE" w14:textId="403426C6" w:rsidR="00FA2214" w:rsidRPr="009245D5" w:rsidRDefault="00FA4AA5" w:rsidP="00FA7098">
      <w:pPr>
        <w:rPr>
          <w:rFonts w:cs="Arial"/>
        </w:rPr>
      </w:pPr>
      <w:r w:rsidRPr="009245D5">
        <w:rPr>
          <w:rFonts w:cs="Arial"/>
        </w:rPr>
        <w:lastRenderedPageBreak/>
        <w:t>Aaron tucker – u drive is full</w:t>
      </w:r>
    </w:p>
    <w:p w14:paraId="06151CAD" w14:textId="6C6963EA" w:rsidR="00FA2214" w:rsidRPr="009245D5" w:rsidRDefault="00FA2214" w:rsidP="00FA7098">
      <w:pPr>
        <w:rPr>
          <w:rFonts w:cs="Arial"/>
        </w:rPr>
      </w:pPr>
    </w:p>
    <w:p w14:paraId="222AFCE6" w14:textId="6EAA196F" w:rsidR="00B86936" w:rsidRPr="009245D5" w:rsidRDefault="00B86936" w:rsidP="00FA7098">
      <w:pPr>
        <w:rPr>
          <w:rFonts w:cs="Arial"/>
        </w:rPr>
      </w:pPr>
      <w:r w:rsidRPr="009245D5">
        <w:rPr>
          <w:rFonts w:cs="Arial"/>
        </w:rPr>
        <w:t xml:space="preserve">Leigh Webley </w:t>
      </w:r>
      <w:r w:rsidR="00D57191" w:rsidRPr="009245D5">
        <w:rPr>
          <w:rFonts w:cs="Arial"/>
        </w:rPr>
        <w:t>–</w:t>
      </w:r>
      <w:r w:rsidRPr="009245D5">
        <w:rPr>
          <w:rFonts w:cs="Arial"/>
        </w:rPr>
        <w:t xml:space="preserve"> </w:t>
      </w:r>
    </w:p>
    <w:p w14:paraId="2C24591F" w14:textId="21530D1B" w:rsidR="00D57191" w:rsidRPr="009245D5" w:rsidRDefault="00D57191" w:rsidP="00FA7098">
      <w:pPr>
        <w:rPr>
          <w:rFonts w:cs="Arial"/>
        </w:rPr>
      </w:pPr>
    </w:p>
    <w:p w14:paraId="0A2A8699" w14:textId="26DC1B1A" w:rsidR="00D57191" w:rsidRPr="009245D5" w:rsidRDefault="00D57191" w:rsidP="00FA7098">
      <w:pPr>
        <w:rPr>
          <w:rFonts w:cs="Arial"/>
        </w:rPr>
      </w:pPr>
      <w:r w:rsidRPr="009245D5">
        <w:rPr>
          <w:rFonts w:cs="Arial"/>
        </w:rPr>
        <w:t xml:space="preserve">Jill burgess </w:t>
      </w:r>
      <w:r w:rsidR="00F81ACF" w:rsidRPr="009245D5">
        <w:rPr>
          <w:rFonts w:cs="Arial"/>
        </w:rPr>
        <w:t>–</w:t>
      </w:r>
      <w:r w:rsidRPr="009245D5">
        <w:rPr>
          <w:rFonts w:cs="Arial"/>
        </w:rPr>
        <w:t xml:space="preserve"> </w:t>
      </w:r>
    </w:p>
    <w:p w14:paraId="1DAB484F" w14:textId="77777777" w:rsidR="00F81ACF" w:rsidRPr="009245D5" w:rsidRDefault="00F81ACF" w:rsidP="00F81ACF">
      <w:pPr>
        <w:rPr>
          <w:rFonts w:eastAsia="Times New Roman" w:cs="Arial"/>
          <w:color w:val="333333"/>
          <w:lang w:eastAsia="en-NZ"/>
        </w:rPr>
      </w:pPr>
      <w:r w:rsidRPr="009245D5">
        <w:rPr>
          <w:rFonts w:eastAsia="Times New Roman" w:cs="Arial"/>
          <w:b/>
          <w:bCs/>
          <w:color w:val="333333"/>
          <w:lang w:eastAsia="en-NZ"/>
        </w:rPr>
        <w:t>Application:</w:t>
      </w:r>
      <w:r w:rsidRPr="009245D5">
        <w:rPr>
          <w:rFonts w:eastAsia="Times New Roman" w:cs="Arial"/>
          <w:color w:val="333333"/>
          <w:lang w:eastAsia="en-NZ"/>
        </w:rPr>
        <w:t> CWS - Primary</w:t>
      </w:r>
    </w:p>
    <w:p w14:paraId="4F01CD13" w14:textId="77777777" w:rsidR="00F81ACF" w:rsidRPr="009245D5" w:rsidRDefault="00F81ACF" w:rsidP="00F81ACF">
      <w:pPr>
        <w:rPr>
          <w:rFonts w:eastAsia="Times New Roman" w:cs="Arial"/>
          <w:color w:val="333333"/>
          <w:lang w:eastAsia="en-NZ"/>
        </w:rPr>
      </w:pPr>
      <w:r w:rsidRPr="009245D5">
        <w:rPr>
          <w:rFonts w:eastAsia="Times New Roman" w:cs="Arial"/>
          <w:b/>
          <w:bCs/>
          <w:color w:val="333333"/>
          <w:lang w:eastAsia="en-NZ"/>
        </w:rPr>
        <w:t>Account ID:</w:t>
      </w:r>
      <w:r w:rsidRPr="009245D5">
        <w:rPr>
          <w:rFonts w:eastAsia="Times New Roman" w:cs="Arial"/>
          <w:color w:val="333333"/>
          <w:lang w:eastAsia="en-NZ"/>
        </w:rPr>
        <w:t> t210mxm1</w:t>
      </w:r>
    </w:p>
    <w:p w14:paraId="13252B98" w14:textId="77777777" w:rsidR="00F81ACF" w:rsidRPr="009245D5" w:rsidRDefault="00F81ACF" w:rsidP="00F81ACF">
      <w:pPr>
        <w:rPr>
          <w:rFonts w:eastAsia="Times New Roman" w:cs="Arial"/>
          <w:color w:val="333333"/>
          <w:lang w:eastAsia="en-NZ"/>
        </w:rPr>
      </w:pPr>
      <w:r w:rsidRPr="009245D5">
        <w:rPr>
          <w:rFonts w:eastAsia="Times New Roman" w:cs="Arial"/>
          <w:b/>
          <w:bCs/>
          <w:color w:val="333333"/>
          <w:lang w:eastAsia="en-NZ"/>
        </w:rPr>
        <w:t>New Password:</w:t>
      </w:r>
      <w:r w:rsidRPr="009245D5">
        <w:rPr>
          <w:rFonts w:eastAsia="Times New Roman" w:cs="Arial"/>
          <w:color w:val="333333"/>
          <w:lang w:eastAsia="en-NZ"/>
        </w:rPr>
        <w:t> 9yuL%HHCk8fI</w:t>
      </w:r>
    </w:p>
    <w:p w14:paraId="25699F95" w14:textId="7BD0E3C0" w:rsidR="00F81ACF" w:rsidRPr="009245D5" w:rsidRDefault="00F81ACF" w:rsidP="00FA7098">
      <w:pPr>
        <w:rPr>
          <w:rFonts w:cs="Arial"/>
        </w:rPr>
      </w:pPr>
    </w:p>
    <w:p w14:paraId="17BE3D2E" w14:textId="783DCE12" w:rsidR="00A74F2F" w:rsidRPr="009245D5" w:rsidRDefault="00A74F2F" w:rsidP="00FA7098">
      <w:pPr>
        <w:rPr>
          <w:rFonts w:cs="Arial"/>
        </w:rPr>
      </w:pPr>
    </w:p>
    <w:p w14:paraId="27B43372" w14:textId="1285EF52" w:rsidR="0050480D" w:rsidRPr="009245D5" w:rsidRDefault="008A22CE" w:rsidP="00FA7098">
      <w:pPr>
        <w:rPr>
          <w:rFonts w:cs="Arial"/>
        </w:rPr>
      </w:pPr>
      <w:r w:rsidRPr="009245D5">
        <w:rPr>
          <w:rFonts w:cs="Arial"/>
        </w:rPr>
        <w:t xml:space="preserve">Alan hodges </w:t>
      </w:r>
      <w:r w:rsidR="003A4769" w:rsidRPr="009245D5">
        <w:rPr>
          <w:rFonts w:cs="Arial"/>
        </w:rPr>
        <w:t>–</w:t>
      </w:r>
      <w:r w:rsidRPr="009245D5">
        <w:rPr>
          <w:rFonts w:cs="Arial"/>
        </w:rPr>
        <w:t xml:space="preserve"> </w:t>
      </w:r>
      <w:r w:rsidR="003A4769" w:rsidRPr="009245D5">
        <w:rPr>
          <w:rFonts w:cs="Arial"/>
        </w:rPr>
        <w:t xml:space="preserve">SC – unposted hours – date is 30 june – trying to close wendy neves has left – matt mckenna – </w:t>
      </w:r>
    </w:p>
    <w:p w14:paraId="261FABAB" w14:textId="4EC65F3F" w:rsidR="003A4769" w:rsidRPr="009245D5" w:rsidRDefault="003A4769" w:rsidP="00FA7098">
      <w:pPr>
        <w:rPr>
          <w:rFonts w:cs="Arial"/>
        </w:rPr>
      </w:pPr>
      <w:r w:rsidRPr="009245D5">
        <w:rPr>
          <w:rFonts w:cs="Arial"/>
        </w:rPr>
        <w:t>Manual time card – not through DiDi app</w:t>
      </w:r>
    </w:p>
    <w:p w14:paraId="2B40C257" w14:textId="6E6C3DE6" w:rsidR="00607B31" w:rsidRPr="009245D5" w:rsidRDefault="00607B31" w:rsidP="00FA7098">
      <w:pPr>
        <w:rPr>
          <w:rFonts w:cs="Arial"/>
        </w:rPr>
      </w:pPr>
    </w:p>
    <w:p w14:paraId="498F8688" w14:textId="129D958A" w:rsidR="00607B31" w:rsidRPr="009245D5" w:rsidRDefault="00607B31" w:rsidP="00FA7098">
      <w:pPr>
        <w:rPr>
          <w:rFonts w:cs="Arial"/>
        </w:rPr>
      </w:pPr>
      <w:r w:rsidRPr="009245D5">
        <w:rPr>
          <w:rFonts w:cs="Arial"/>
        </w:rPr>
        <w:t xml:space="preserve">Lance cawte </w:t>
      </w:r>
      <w:r w:rsidR="00013828" w:rsidRPr="009245D5">
        <w:rPr>
          <w:rFonts w:cs="Arial"/>
        </w:rPr>
        <w:t>–</w:t>
      </w:r>
      <w:r w:rsidRPr="009245D5">
        <w:rPr>
          <w:rFonts w:cs="Arial"/>
        </w:rPr>
        <w:t xml:space="preserve"> </w:t>
      </w:r>
      <w:r w:rsidR="00013828" w:rsidRPr="009245D5">
        <w:rPr>
          <w:rFonts w:cs="Arial"/>
        </w:rPr>
        <w:t>unlicensed visio</w:t>
      </w:r>
      <w:r w:rsidR="008272B0" w:rsidRPr="009245D5">
        <w:rPr>
          <w:rFonts w:cs="Arial"/>
        </w:rPr>
        <w:t xml:space="preserve"> </w:t>
      </w:r>
      <w:r w:rsidR="000C452F" w:rsidRPr="009245D5">
        <w:rPr>
          <w:rFonts w:cs="Arial"/>
        </w:rPr>
        <w:t>–</w:t>
      </w:r>
      <w:r w:rsidR="008272B0" w:rsidRPr="009245D5">
        <w:rPr>
          <w:rFonts w:cs="Arial"/>
        </w:rPr>
        <w:t xml:space="preserve"> </w:t>
      </w:r>
    </w:p>
    <w:p w14:paraId="5DF10871" w14:textId="1A57560A" w:rsidR="000C452F" w:rsidRPr="009245D5" w:rsidRDefault="000C452F" w:rsidP="00FA7098">
      <w:pPr>
        <w:rPr>
          <w:rFonts w:cs="Arial"/>
        </w:rPr>
      </w:pPr>
    </w:p>
    <w:p w14:paraId="238C78E7" w14:textId="3F7BF90B" w:rsidR="000C452F" w:rsidRPr="009245D5" w:rsidRDefault="000C452F" w:rsidP="00FA7098">
      <w:pPr>
        <w:rPr>
          <w:rFonts w:cs="Arial"/>
        </w:rPr>
      </w:pPr>
      <w:r w:rsidRPr="009245D5">
        <w:rPr>
          <w:rFonts w:cs="Arial"/>
        </w:rPr>
        <w:t xml:space="preserve">Rudi victor </w:t>
      </w:r>
      <w:r w:rsidR="00FB4B0F" w:rsidRPr="009245D5">
        <w:rPr>
          <w:rFonts w:cs="Arial"/>
        </w:rPr>
        <w:t>–</w:t>
      </w:r>
      <w:r w:rsidRPr="009245D5">
        <w:rPr>
          <w:rFonts w:cs="Arial"/>
        </w:rPr>
        <w:t xml:space="preserve"> </w:t>
      </w:r>
    </w:p>
    <w:p w14:paraId="120DF450" w14:textId="77777777" w:rsidR="00FB4B0F" w:rsidRPr="009245D5" w:rsidRDefault="00FB4B0F" w:rsidP="00FA7098">
      <w:pPr>
        <w:rPr>
          <w:rFonts w:cs="Arial"/>
        </w:rPr>
      </w:pPr>
    </w:p>
    <w:p w14:paraId="31F5D6B1" w14:textId="57BF9F24" w:rsidR="00FB4B0F" w:rsidRPr="009245D5" w:rsidRDefault="00FB4B0F" w:rsidP="00FA7098">
      <w:pPr>
        <w:rPr>
          <w:rFonts w:cs="Arial"/>
        </w:rPr>
      </w:pPr>
      <w:r w:rsidRPr="009245D5">
        <w:rPr>
          <w:rFonts w:cs="Arial"/>
        </w:rPr>
        <w:t xml:space="preserve">James west – opened opportunity </w:t>
      </w:r>
      <w:r w:rsidR="00333762" w:rsidRPr="009245D5">
        <w:rPr>
          <w:rFonts w:cs="Arial"/>
        </w:rPr>
        <w:t>from old ooportunity</w:t>
      </w:r>
    </w:p>
    <w:p w14:paraId="6D491D30" w14:textId="0073C398" w:rsidR="00333762" w:rsidRPr="009245D5" w:rsidRDefault="00333762" w:rsidP="00FA7098">
      <w:pPr>
        <w:rPr>
          <w:rFonts w:cs="Arial"/>
        </w:rPr>
      </w:pPr>
      <w:r w:rsidRPr="009245D5">
        <w:rPr>
          <w:rFonts w:cs="Arial"/>
        </w:rPr>
        <w:t>Create an opportunity on the account</w:t>
      </w:r>
    </w:p>
    <w:p w14:paraId="74234A59" w14:textId="3F63EA3E" w:rsidR="00333762" w:rsidRPr="009245D5" w:rsidRDefault="00333762" w:rsidP="00FA7098">
      <w:pPr>
        <w:rPr>
          <w:rFonts w:cs="Arial"/>
        </w:rPr>
      </w:pPr>
      <w:r w:rsidRPr="009245D5">
        <w:rPr>
          <w:rFonts w:cs="Arial"/>
        </w:rPr>
        <w:t>Usually can copy an old opportunity then change all the details</w:t>
      </w:r>
    </w:p>
    <w:p w14:paraId="771E114E" w14:textId="54F1C6FD" w:rsidR="00333762" w:rsidRPr="009245D5" w:rsidRDefault="00333762" w:rsidP="00FA7098">
      <w:pPr>
        <w:rPr>
          <w:rFonts w:cs="Arial"/>
        </w:rPr>
      </w:pPr>
      <w:r w:rsidRPr="009245D5">
        <w:rPr>
          <w:rFonts w:cs="Arial"/>
        </w:rPr>
        <w:t>Create a quote from ooporutnity to create a quote you need to create an acivity</w:t>
      </w:r>
    </w:p>
    <w:p w14:paraId="5A6BB292" w14:textId="5042167F" w:rsidR="00333762" w:rsidRPr="009245D5" w:rsidRDefault="00333762" w:rsidP="00FA7098">
      <w:pPr>
        <w:rPr>
          <w:rFonts w:cs="Arial"/>
        </w:rPr>
      </w:pPr>
      <w:r w:rsidRPr="009245D5">
        <w:rPr>
          <w:rFonts w:cs="Arial"/>
        </w:rPr>
        <w:t>Machine opportunity</w:t>
      </w:r>
    </w:p>
    <w:p w14:paraId="1265F4CF" w14:textId="62134B7F" w:rsidR="00333762" w:rsidRPr="009245D5" w:rsidRDefault="00333762" w:rsidP="00FA7098">
      <w:pPr>
        <w:rPr>
          <w:rFonts w:cs="Arial"/>
        </w:rPr>
      </w:pPr>
      <w:r w:rsidRPr="009245D5">
        <w:rPr>
          <w:rFonts w:cs="Arial"/>
        </w:rPr>
        <w:t xml:space="preserve">Customer: </w:t>
      </w:r>
      <w:r w:rsidR="00EE06AB" w:rsidRPr="009245D5">
        <w:rPr>
          <w:rFonts w:cs="Arial"/>
        </w:rPr>
        <w:t>electrix ltd</w:t>
      </w:r>
    </w:p>
    <w:p w14:paraId="1944343C" w14:textId="6894A741" w:rsidR="00BF2BE6" w:rsidRPr="009245D5" w:rsidRDefault="00BF2BE6" w:rsidP="00FA7098">
      <w:pPr>
        <w:rPr>
          <w:rFonts w:cs="Arial"/>
        </w:rPr>
      </w:pPr>
    </w:p>
    <w:p w14:paraId="29E15111" w14:textId="66E66925" w:rsidR="00BF2BE6" w:rsidRPr="009245D5" w:rsidRDefault="00BF2BE6" w:rsidP="00FA7098">
      <w:pPr>
        <w:rPr>
          <w:rFonts w:cs="Arial"/>
        </w:rPr>
      </w:pPr>
      <w:r w:rsidRPr="009245D5">
        <w:rPr>
          <w:rFonts w:cs="Arial"/>
        </w:rPr>
        <w:t xml:space="preserve">Joe millward – new dell pc </w:t>
      </w:r>
      <w:r w:rsidR="0019309C" w:rsidRPr="009245D5">
        <w:rPr>
          <w:rFonts w:cs="Arial"/>
        </w:rPr>
        <w:t>–</w:t>
      </w:r>
      <w:r w:rsidRPr="009245D5">
        <w:rPr>
          <w:rFonts w:cs="Arial"/>
        </w:rPr>
        <w:t xml:space="preserve"> </w:t>
      </w:r>
    </w:p>
    <w:p w14:paraId="7166C576" w14:textId="17286313" w:rsidR="0019309C" w:rsidRPr="009245D5" w:rsidRDefault="0019309C" w:rsidP="0019309C">
      <w:pPr>
        <w:pStyle w:val="Heading1"/>
        <w:rPr>
          <w:rFonts w:cs="Arial"/>
          <w:szCs w:val="20"/>
        </w:rPr>
      </w:pPr>
      <w:r w:rsidRPr="009245D5">
        <w:rPr>
          <w:rFonts w:cs="Arial"/>
          <w:szCs w:val="20"/>
        </w:rPr>
        <w:t>8 July</w:t>
      </w:r>
    </w:p>
    <w:p w14:paraId="036D8B79" w14:textId="539C483F" w:rsidR="0019309C" w:rsidRPr="009245D5" w:rsidRDefault="00197D12" w:rsidP="0019309C">
      <w:pPr>
        <w:rPr>
          <w:rFonts w:cs="Arial"/>
        </w:rPr>
      </w:pPr>
      <w:r w:rsidRPr="009245D5">
        <w:rPr>
          <w:rFonts w:cs="Arial"/>
        </w:rPr>
        <w:t xml:space="preserve">Vili mat – training </w:t>
      </w:r>
      <w:r w:rsidR="003B73C8" w:rsidRPr="009245D5">
        <w:rPr>
          <w:rFonts w:cs="Arial"/>
        </w:rPr>
        <w:t>–</w:t>
      </w:r>
      <w:r w:rsidRPr="009245D5">
        <w:rPr>
          <w:rFonts w:cs="Arial"/>
        </w:rPr>
        <w:t xml:space="preserve"> </w:t>
      </w:r>
    </w:p>
    <w:p w14:paraId="2D8C6F81" w14:textId="77777777" w:rsidR="0071212F" w:rsidRPr="009245D5" w:rsidRDefault="0071212F" w:rsidP="0019309C">
      <w:pPr>
        <w:rPr>
          <w:rFonts w:cs="Arial"/>
        </w:rPr>
      </w:pPr>
    </w:p>
    <w:p w14:paraId="3945CD5D" w14:textId="7F9E80CD" w:rsidR="003B73C8" w:rsidRPr="009245D5" w:rsidRDefault="003B73C8" w:rsidP="0019309C">
      <w:pPr>
        <w:rPr>
          <w:rFonts w:cs="Arial"/>
        </w:rPr>
      </w:pPr>
      <w:r w:rsidRPr="009245D5">
        <w:rPr>
          <w:rFonts w:cs="Arial"/>
        </w:rPr>
        <w:t xml:space="preserve">Grant capper – email from Blair </w:t>
      </w:r>
      <w:r w:rsidR="006F76B8" w:rsidRPr="009245D5">
        <w:rPr>
          <w:rFonts w:cs="Arial"/>
        </w:rPr>
        <w:t>–</w:t>
      </w:r>
      <w:r w:rsidRPr="009245D5">
        <w:rPr>
          <w:rFonts w:cs="Arial"/>
        </w:rPr>
        <w:t xml:space="preserve"> d</w:t>
      </w:r>
    </w:p>
    <w:p w14:paraId="7EC0299C" w14:textId="77777777" w:rsidR="0071212F" w:rsidRPr="009245D5" w:rsidRDefault="0071212F" w:rsidP="0019309C">
      <w:pPr>
        <w:rPr>
          <w:rFonts w:cs="Arial"/>
        </w:rPr>
      </w:pPr>
    </w:p>
    <w:p w14:paraId="12718F88" w14:textId="2D0950AA" w:rsidR="006F76B8" w:rsidRPr="009245D5" w:rsidRDefault="006F76B8" w:rsidP="0019309C">
      <w:pPr>
        <w:rPr>
          <w:rFonts w:cs="Arial"/>
        </w:rPr>
      </w:pPr>
      <w:r w:rsidRPr="009245D5">
        <w:rPr>
          <w:rFonts w:cs="Arial"/>
        </w:rPr>
        <w:t>Binesh prasad – purchase req – trying to submit PR</w:t>
      </w:r>
    </w:p>
    <w:p w14:paraId="5968617F" w14:textId="77777777" w:rsidR="0071212F" w:rsidRPr="009245D5" w:rsidRDefault="0071212F" w:rsidP="0019309C">
      <w:pPr>
        <w:rPr>
          <w:rFonts w:cs="Arial"/>
        </w:rPr>
      </w:pPr>
    </w:p>
    <w:p w14:paraId="113C43E7" w14:textId="147139E1" w:rsidR="0089602F" w:rsidRPr="009245D5" w:rsidRDefault="0089602F" w:rsidP="0019309C">
      <w:pPr>
        <w:rPr>
          <w:rFonts w:cs="Arial"/>
        </w:rPr>
      </w:pPr>
      <w:r w:rsidRPr="009245D5">
        <w:rPr>
          <w:rFonts w:cs="Arial"/>
        </w:rPr>
        <w:t xml:space="preserve">Damien ohara </w:t>
      </w:r>
      <w:r w:rsidR="00B8347D" w:rsidRPr="009245D5">
        <w:rPr>
          <w:rFonts w:cs="Arial"/>
        </w:rPr>
        <w:t>–</w:t>
      </w:r>
      <w:r w:rsidRPr="009245D5">
        <w:rPr>
          <w:rFonts w:cs="Arial"/>
        </w:rPr>
        <w:t xml:space="preserve"> </w:t>
      </w:r>
    </w:p>
    <w:p w14:paraId="56C62010" w14:textId="77777777" w:rsidR="0071212F" w:rsidRPr="009245D5" w:rsidRDefault="0071212F" w:rsidP="0019309C">
      <w:pPr>
        <w:rPr>
          <w:rFonts w:cs="Arial"/>
        </w:rPr>
      </w:pPr>
    </w:p>
    <w:p w14:paraId="741F049B" w14:textId="09C8EFEA" w:rsidR="00B8347D" w:rsidRPr="009245D5" w:rsidRDefault="00B8347D" w:rsidP="0019309C">
      <w:pPr>
        <w:rPr>
          <w:rFonts w:cs="Arial"/>
        </w:rPr>
      </w:pPr>
      <w:r w:rsidRPr="009245D5">
        <w:rPr>
          <w:rFonts w:cs="Arial"/>
        </w:rPr>
        <w:t xml:space="preserve">Anara – change address pcards requests – </w:t>
      </w:r>
      <w:hyperlink r:id="rId29" w:history="1">
        <w:r w:rsidRPr="009245D5">
          <w:rPr>
            <w:rStyle w:val="Hyperlink"/>
            <w:rFonts w:cs="Arial"/>
          </w:rPr>
          <w:t>pcardrequest@goughgroup.co.nz</w:t>
        </w:r>
      </w:hyperlink>
      <w:r w:rsidRPr="009245D5">
        <w:rPr>
          <w:rFonts w:cs="Arial"/>
        </w:rPr>
        <w:t xml:space="preserve"> change to terracat</w:t>
      </w:r>
    </w:p>
    <w:p w14:paraId="7CA89F46" w14:textId="77777777" w:rsidR="0071212F" w:rsidRPr="009245D5" w:rsidRDefault="0071212F" w:rsidP="0019309C">
      <w:pPr>
        <w:rPr>
          <w:rFonts w:cs="Arial"/>
        </w:rPr>
      </w:pPr>
    </w:p>
    <w:p w14:paraId="6C718FB0" w14:textId="6BF33444" w:rsidR="00B8347D" w:rsidRPr="009245D5" w:rsidRDefault="00B8347D" w:rsidP="0019309C">
      <w:pPr>
        <w:rPr>
          <w:rFonts w:cs="Arial"/>
        </w:rPr>
      </w:pPr>
      <w:r w:rsidRPr="009245D5">
        <w:rPr>
          <w:rFonts w:cs="Arial"/>
        </w:rPr>
        <w:t xml:space="preserve">Anara and Dianne </w:t>
      </w:r>
      <w:r w:rsidR="0081178E" w:rsidRPr="009245D5">
        <w:rPr>
          <w:rFonts w:cs="Arial"/>
        </w:rPr>
        <w:t>Charleston</w:t>
      </w:r>
    </w:p>
    <w:p w14:paraId="6C290E02" w14:textId="77777777" w:rsidR="0071212F" w:rsidRPr="009245D5" w:rsidRDefault="0071212F" w:rsidP="0019309C">
      <w:pPr>
        <w:rPr>
          <w:rFonts w:cs="Arial"/>
        </w:rPr>
      </w:pPr>
    </w:p>
    <w:p w14:paraId="35DBE1BA" w14:textId="7E0B65EC" w:rsidR="0081178E" w:rsidRPr="009245D5" w:rsidRDefault="009D493D" w:rsidP="0019309C">
      <w:pPr>
        <w:rPr>
          <w:rFonts w:cs="Arial"/>
        </w:rPr>
      </w:pPr>
      <w:r w:rsidRPr="009245D5">
        <w:rPr>
          <w:rFonts w:cs="Arial"/>
        </w:rPr>
        <w:t>A</w:t>
      </w:r>
      <w:r w:rsidR="0081178E" w:rsidRPr="009245D5">
        <w:rPr>
          <w:rFonts w:cs="Arial"/>
        </w:rPr>
        <w:t>na</w:t>
      </w:r>
      <w:r w:rsidRPr="009245D5">
        <w:rPr>
          <w:rFonts w:cs="Arial"/>
        </w:rPr>
        <w:t xml:space="preserve">nd </w:t>
      </w:r>
      <w:r w:rsidR="00CE1594" w:rsidRPr="009245D5">
        <w:rPr>
          <w:rFonts w:cs="Arial"/>
        </w:rPr>
        <w:t>–</w:t>
      </w:r>
      <w:r w:rsidRPr="009245D5">
        <w:rPr>
          <w:rFonts w:cs="Arial"/>
        </w:rPr>
        <w:t xml:space="preserve"> </w:t>
      </w:r>
    </w:p>
    <w:p w14:paraId="1652110A" w14:textId="77777777" w:rsidR="0071212F" w:rsidRPr="009245D5" w:rsidRDefault="0071212F" w:rsidP="0019309C">
      <w:pPr>
        <w:rPr>
          <w:rFonts w:cs="Arial"/>
        </w:rPr>
      </w:pPr>
    </w:p>
    <w:p w14:paraId="64D56575" w14:textId="65645B50" w:rsidR="00CE1594" w:rsidRPr="009245D5" w:rsidRDefault="00CE1594" w:rsidP="0019309C">
      <w:pPr>
        <w:rPr>
          <w:rFonts w:cs="Arial"/>
        </w:rPr>
      </w:pPr>
      <w:r w:rsidRPr="009245D5">
        <w:rPr>
          <w:rFonts w:cs="Arial"/>
        </w:rPr>
        <w:t>Hamish –</w:t>
      </w:r>
      <w:r w:rsidR="00D42A43" w:rsidRPr="009245D5">
        <w:rPr>
          <w:rFonts w:cs="Arial"/>
        </w:rPr>
        <w:t xml:space="preserve"> </w:t>
      </w:r>
    </w:p>
    <w:p w14:paraId="560FEC1F" w14:textId="77777777" w:rsidR="0071212F" w:rsidRPr="009245D5" w:rsidRDefault="0071212F" w:rsidP="0019309C">
      <w:pPr>
        <w:rPr>
          <w:rFonts w:cs="Arial"/>
        </w:rPr>
      </w:pPr>
    </w:p>
    <w:p w14:paraId="60A3D6C7" w14:textId="3BE235DB" w:rsidR="0007637D" w:rsidRPr="009245D5" w:rsidRDefault="0007637D" w:rsidP="0019309C">
      <w:pPr>
        <w:rPr>
          <w:rFonts w:cs="Arial"/>
        </w:rPr>
      </w:pPr>
      <w:r w:rsidRPr="009245D5">
        <w:rPr>
          <w:rFonts w:cs="Arial"/>
        </w:rPr>
        <w:t>Wayne baker – Plantronics headset – teams talking – no sound no device</w:t>
      </w:r>
    </w:p>
    <w:p w14:paraId="7038EF2B" w14:textId="77777777" w:rsidR="0071212F" w:rsidRPr="009245D5" w:rsidRDefault="0071212F" w:rsidP="0019309C">
      <w:pPr>
        <w:rPr>
          <w:rFonts w:cs="Arial"/>
        </w:rPr>
      </w:pPr>
    </w:p>
    <w:p w14:paraId="5A6A7D4E" w14:textId="13457740" w:rsidR="002A7A2E" w:rsidRPr="009245D5" w:rsidRDefault="002A7A2E" w:rsidP="0019309C">
      <w:pPr>
        <w:rPr>
          <w:rFonts w:cs="Arial"/>
        </w:rPr>
      </w:pPr>
      <w:r w:rsidRPr="009245D5">
        <w:rPr>
          <w:rFonts w:cs="Arial"/>
        </w:rPr>
        <w:t xml:space="preserve">Pasqual </w:t>
      </w:r>
      <w:r w:rsidR="0015592F" w:rsidRPr="009245D5">
        <w:rPr>
          <w:rFonts w:cs="Arial"/>
        </w:rPr>
        <w:t>–</w:t>
      </w:r>
      <w:r w:rsidRPr="009245D5">
        <w:rPr>
          <w:rFonts w:cs="Arial"/>
        </w:rPr>
        <w:t xml:space="preserve"> </w:t>
      </w:r>
    </w:p>
    <w:p w14:paraId="4B139B4A" w14:textId="5A194E16" w:rsidR="0015592F" w:rsidRPr="009245D5" w:rsidRDefault="0015592F" w:rsidP="0019309C">
      <w:pPr>
        <w:rPr>
          <w:rFonts w:cs="Arial"/>
        </w:rPr>
      </w:pPr>
    </w:p>
    <w:p w14:paraId="17D597DB" w14:textId="417CBD5A" w:rsidR="0015592F" w:rsidRPr="009245D5" w:rsidRDefault="000A5310" w:rsidP="0019309C">
      <w:pPr>
        <w:rPr>
          <w:rFonts w:cs="Arial"/>
        </w:rPr>
      </w:pPr>
      <w:r w:rsidRPr="009245D5">
        <w:rPr>
          <w:rFonts w:cs="Arial"/>
        </w:rPr>
        <w:t>Victoria</w:t>
      </w:r>
    </w:p>
    <w:p w14:paraId="68BDEEAC" w14:textId="6978F6D7" w:rsidR="000A5310" w:rsidRPr="009245D5" w:rsidRDefault="000A5310" w:rsidP="0019309C">
      <w:pPr>
        <w:rPr>
          <w:rFonts w:cs="Arial"/>
        </w:rPr>
      </w:pPr>
    </w:p>
    <w:p w14:paraId="60A28B71" w14:textId="2FDAAB48" w:rsidR="000A5310" w:rsidRPr="009245D5" w:rsidRDefault="000A5310" w:rsidP="000A5310">
      <w:pPr>
        <w:pStyle w:val="Heading1"/>
        <w:rPr>
          <w:rFonts w:cs="Arial"/>
          <w:szCs w:val="20"/>
        </w:rPr>
      </w:pPr>
      <w:r w:rsidRPr="009245D5">
        <w:rPr>
          <w:rFonts w:cs="Arial"/>
          <w:szCs w:val="20"/>
        </w:rPr>
        <w:t>9 July</w:t>
      </w:r>
    </w:p>
    <w:p w14:paraId="03042AC7" w14:textId="5B13BDC7" w:rsidR="000A5310" w:rsidRPr="009245D5" w:rsidRDefault="000A5310" w:rsidP="000A5310">
      <w:pPr>
        <w:rPr>
          <w:rFonts w:cs="Arial"/>
        </w:rPr>
      </w:pPr>
    </w:p>
    <w:p w14:paraId="74EC74A4" w14:textId="4B5F6112" w:rsidR="00FA2214" w:rsidRPr="009245D5" w:rsidRDefault="00643CFE" w:rsidP="00FA7098">
      <w:pPr>
        <w:rPr>
          <w:rFonts w:cs="Arial"/>
        </w:rPr>
      </w:pPr>
      <w:r w:rsidRPr="009245D5">
        <w:rPr>
          <w:rFonts w:cs="Arial"/>
        </w:rPr>
        <w:t xml:space="preserve">Mark James </w:t>
      </w:r>
      <w:r w:rsidR="00782661" w:rsidRPr="009245D5">
        <w:rPr>
          <w:rFonts w:cs="Arial"/>
        </w:rPr>
        <w:t>–</w:t>
      </w:r>
      <w:r w:rsidRPr="009245D5">
        <w:rPr>
          <w:rFonts w:cs="Arial"/>
        </w:rPr>
        <w:t xml:space="preserve"> </w:t>
      </w:r>
      <w:r w:rsidR="00782661" w:rsidRPr="009245D5">
        <w:rPr>
          <w:rFonts w:cs="Arial"/>
        </w:rPr>
        <w:t>health check – laptop to guest wifi – 1.1.1.1 – only works in internet explorer</w:t>
      </w:r>
    </w:p>
    <w:p w14:paraId="251BD12C" w14:textId="3D10577F" w:rsidR="00C41054" w:rsidRPr="009245D5" w:rsidRDefault="00C41054" w:rsidP="00FA7098">
      <w:pPr>
        <w:rPr>
          <w:rFonts w:cs="Arial"/>
        </w:rPr>
      </w:pPr>
    </w:p>
    <w:p w14:paraId="36F98AB0" w14:textId="7F522363" w:rsidR="003A5DE3" w:rsidRPr="009245D5" w:rsidRDefault="003A5DE3" w:rsidP="00FA7098">
      <w:pPr>
        <w:rPr>
          <w:rFonts w:cs="Arial"/>
        </w:rPr>
      </w:pPr>
      <w:r w:rsidRPr="009245D5">
        <w:rPr>
          <w:rFonts w:cs="Arial"/>
        </w:rPr>
        <w:t xml:space="preserve">Owen Baylis – paint repair request through fetch – Microsoft forms </w:t>
      </w:r>
    </w:p>
    <w:p w14:paraId="0D247904" w14:textId="3406AB9F" w:rsidR="002F2884" w:rsidRPr="009245D5" w:rsidRDefault="002F2884" w:rsidP="00FA7098">
      <w:pPr>
        <w:rPr>
          <w:rFonts w:cs="Arial"/>
        </w:rPr>
      </w:pPr>
      <w:r w:rsidRPr="009245D5">
        <w:rPr>
          <w:rFonts w:cs="Arial"/>
        </w:rPr>
        <w:t xml:space="preserve">Andrew g </w:t>
      </w:r>
      <w:r w:rsidR="00023416" w:rsidRPr="009245D5">
        <w:rPr>
          <w:rFonts w:cs="Arial"/>
        </w:rPr>
        <w:t>–</w:t>
      </w:r>
      <w:r w:rsidRPr="009245D5">
        <w:rPr>
          <w:rFonts w:cs="Arial"/>
        </w:rPr>
        <w:t xml:space="preserve"> </w:t>
      </w:r>
      <w:r w:rsidR="00023416" w:rsidRPr="009245D5">
        <w:rPr>
          <w:rFonts w:cs="Arial"/>
        </w:rPr>
        <w:t>isv folder</w:t>
      </w:r>
    </w:p>
    <w:p w14:paraId="7EF2CF85" w14:textId="44101C93" w:rsidR="00923561" w:rsidRPr="009245D5" w:rsidRDefault="00923561" w:rsidP="00FA7098">
      <w:pPr>
        <w:rPr>
          <w:rFonts w:cs="Arial"/>
        </w:rPr>
      </w:pPr>
    </w:p>
    <w:p w14:paraId="39250599" w14:textId="02D49EF3" w:rsidR="00923561" w:rsidRPr="009245D5" w:rsidRDefault="00923561" w:rsidP="00FA7098">
      <w:pPr>
        <w:rPr>
          <w:rFonts w:cs="Arial"/>
        </w:rPr>
      </w:pPr>
      <w:r w:rsidRPr="009245D5">
        <w:rPr>
          <w:rFonts w:cs="Arial"/>
        </w:rPr>
        <w:t xml:space="preserve">Luke black </w:t>
      </w:r>
      <w:r w:rsidR="000D0E7F" w:rsidRPr="009245D5">
        <w:rPr>
          <w:rFonts w:cs="Arial"/>
        </w:rPr>
        <w:t>–</w:t>
      </w:r>
      <w:r w:rsidRPr="009245D5">
        <w:rPr>
          <w:rFonts w:cs="Arial"/>
        </w:rPr>
        <w:t xml:space="preserve"> </w:t>
      </w:r>
      <w:r w:rsidR="000D0E7F" w:rsidRPr="009245D5">
        <w:rPr>
          <w:rFonts w:cs="Arial"/>
        </w:rPr>
        <w:t>video and photo on to a memory stick from an email – so can display to tv for toolbox meeting</w:t>
      </w:r>
    </w:p>
    <w:p w14:paraId="31E275F8" w14:textId="57D46C95" w:rsidR="000D0E7F" w:rsidRPr="009245D5" w:rsidRDefault="000D0E7F" w:rsidP="00FA7098">
      <w:pPr>
        <w:rPr>
          <w:rFonts w:cs="Arial"/>
        </w:rPr>
      </w:pPr>
    </w:p>
    <w:p w14:paraId="0B567789" w14:textId="4BD33A28" w:rsidR="000D0E7F" w:rsidRPr="009245D5" w:rsidRDefault="000D0E7F" w:rsidP="00FA7098">
      <w:pPr>
        <w:rPr>
          <w:rFonts w:cs="Arial"/>
        </w:rPr>
      </w:pPr>
      <w:r w:rsidRPr="009245D5">
        <w:rPr>
          <w:rFonts w:cs="Arial"/>
        </w:rPr>
        <w:t xml:space="preserve">Graham sollitt </w:t>
      </w:r>
      <w:r w:rsidR="003D1C5A" w:rsidRPr="009245D5">
        <w:rPr>
          <w:rFonts w:cs="Arial"/>
        </w:rPr>
        <w:t>–</w:t>
      </w:r>
      <w:r w:rsidRPr="009245D5">
        <w:rPr>
          <w:rFonts w:cs="Arial"/>
        </w:rPr>
        <w:t xml:space="preserve"> </w:t>
      </w:r>
      <w:r w:rsidR="003D1C5A" w:rsidRPr="009245D5">
        <w:rPr>
          <w:rFonts w:cs="Arial"/>
        </w:rPr>
        <w:t xml:space="preserve">des </w:t>
      </w:r>
      <w:r w:rsidR="00E5244F" w:rsidRPr="009245D5">
        <w:rPr>
          <w:rFonts w:cs="Arial"/>
        </w:rPr>
        <w:t>Johnston – isv – Andrew gowers shouldn’t have access to but he is in the group that has access to ALL PHOTOS which also has access to ISV – apparently its not part of his job to need that folder – the group only gives read only access though – Graham wants to know how or why he has access and how long he has had access</w:t>
      </w:r>
    </w:p>
    <w:p w14:paraId="016AF936" w14:textId="31D390A4" w:rsidR="00E5244F" w:rsidRPr="009245D5" w:rsidRDefault="00E5244F" w:rsidP="00FA7098">
      <w:pPr>
        <w:rPr>
          <w:rFonts w:cs="Arial"/>
        </w:rPr>
      </w:pPr>
      <w:r w:rsidRPr="009245D5">
        <w:rPr>
          <w:rFonts w:cs="Arial"/>
          <w:noProof/>
        </w:rPr>
        <w:lastRenderedPageBreak/>
        <w:drawing>
          <wp:inline distT="0" distB="0" distL="0" distR="0" wp14:anchorId="1C60AB23" wp14:editId="5117BA05">
            <wp:extent cx="6840220" cy="44081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840220" cy="4408170"/>
                    </a:xfrm>
                    <a:prstGeom prst="rect">
                      <a:avLst/>
                    </a:prstGeom>
                  </pic:spPr>
                </pic:pic>
              </a:graphicData>
            </a:graphic>
          </wp:inline>
        </w:drawing>
      </w:r>
    </w:p>
    <w:p w14:paraId="551DCECF" w14:textId="7393BA35" w:rsidR="00E5244F" w:rsidRPr="009245D5" w:rsidRDefault="00E5244F" w:rsidP="00FA7098">
      <w:pPr>
        <w:rPr>
          <w:rFonts w:cs="Arial"/>
        </w:rPr>
      </w:pPr>
    </w:p>
    <w:p w14:paraId="055B6963" w14:textId="59CD4D4A" w:rsidR="00E5244F" w:rsidRPr="009245D5" w:rsidRDefault="00E5244F" w:rsidP="00FA7098">
      <w:pPr>
        <w:rPr>
          <w:rFonts w:cs="Arial"/>
        </w:rPr>
      </w:pPr>
      <w:r w:rsidRPr="009245D5">
        <w:rPr>
          <w:rFonts w:cs="Arial"/>
        </w:rPr>
        <w:t xml:space="preserve">Nicki Beveridge – bartender – james saxon </w:t>
      </w:r>
    </w:p>
    <w:p w14:paraId="341AFA22" w14:textId="09FABF06" w:rsidR="002800A8" w:rsidRPr="009245D5" w:rsidRDefault="002800A8" w:rsidP="00FA7098">
      <w:pPr>
        <w:rPr>
          <w:rFonts w:cs="Arial"/>
        </w:rPr>
      </w:pPr>
    </w:p>
    <w:p w14:paraId="737F0665" w14:textId="7A7E1018" w:rsidR="002800A8" w:rsidRPr="009245D5" w:rsidRDefault="00430958" w:rsidP="00FA7098">
      <w:pPr>
        <w:rPr>
          <w:rFonts w:cs="Arial"/>
        </w:rPr>
      </w:pPr>
      <w:r w:rsidRPr="009245D5">
        <w:rPr>
          <w:rFonts w:cs="Arial"/>
        </w:rPr>
        <w:t xml:space="preserve">Mike twl hastings – ordering stationery from officemax – </w:t>
      </w:r>
    </w:p>
    <w:p w14:paraId="497D7B9D" w14:textId="513C6AB8" w:rsidR="00430958" w:rsidRPr="009245D5" w:rsidRDefault="00430958" w:rsidP="00FA7098">
      <w:pPr>
        <w:rPr>
          <w:rFonts w:cs="Arial"/>
        </w:rPr>
      </w:pPr>
    </w:p>
    <w:p w14:paraId="15D6F461" w14:textId="13F589C8" w:rsidR="00430958" w:rsidRPr="009245D5" w:rsidRDefault="00B258A4" w:rsidP="00FA7098">
      <w:pPr>
        <w:rPr>
          <w:rFonts w:cs="Arial"/>
        </w:rPr>
      </w:pPr>
      <w:r w:rsidRPr="009245D5">
        <w:rPr>
          <w:rFonts w:cs="Arial"/>
        </w:rPr>
        <w:t>N</w:t>
      </w:r>
      <w:r w:rsidR="00430958" w:rsidRPr="009245D5">
        <w:rPr>
          <w:rFonts w:cs="Arial"/>
        </w:rPr>
        <w:t>icki</w:t>
      </w:r>
      <w:r w:rsidRPr="009245D5">
        <w:rPr>
          <w:rFonts w:cs="Arial"/>
        </w:rPr>
        <w:t xml:space="preserve"> </w:t>
      </w:r>
      <w:r w:rsidR="00EB11E7" w:rsidRPr="009245D5">
        <w:rPr>
          <w:rFonts w:cs="Arial"/>
        </w:rPr>
        <w:t>–</w:t>
      </w:r>
      <w:r w:rsidRPr="009245D5">
        <w:rPr>
          <w:rFonts w:cs="Arial"/>
        </w:rPr>
        <w:t xml:space="preserve"> </w:t>
      </w:r>
    </w:p>
    <w:p w14:paraId="20EAE03D" w14:textId="4DB37255" w:rsidR="00EB11E7" w:rsidRPr="009245D5" w:rsidRDefault="00EB11E7" w:rsidP="00FA7098">
      <w:pPr>
        <w:rPr>
          <w:rFonts w:cs="Arial"/>
        </w:rPr>
      </w:pPr>
    </w:p>
    <w:p w14:paraId="7835F4F3" w14:textId="14A7FDCA" w:rsidR="00EB11E7" w:rsidRPr="009245D5" w:rsidRDefault="00EB11E7" w:rsidP="00FA7098">
      <w:pPr>
        <w:rPr>
          <w:rFonts w:cs="Arial"/>
        </w:rPr>
      </w:pPr>
      <w:r w:rsidRPr="009245D5">
        <w:rPr>
          <w:rFonts w:cs="Arial"/>
        </w:rPr>
        <w:t>Craig Redmond – laptop issues – not letting remote login work</w:t>
      </w:r>
    </w:p>
    <w:p w14:paraId="0BBFDBDE" w14:textId="44BD9FF5" w:rsidR="0060575D" w:rsidRPr="009245D5" w:rsidRDefault="0060575D" w:rsidP="0060575D">
      <w:pPr>
        <w:pStyle w:val="Heading1"/>
        <w:rPr>
          <w:rFonts w:cs="Arial"/>
          <w:szCs w:val="20"/>
        </w:rPr>
      </w:pPr>
      <w:r w:rsidRPr="009245D5">
        <w:rPr>
          <w:rFonts w:cs="Arial"/>
          <w:szCs w:val="20"/>
        </w:rPr>
        <w:t>10 july</w:t>
      </w:r>
    </w:p>
    <w:p w14:paraId="39AE5711" w14:textId="38ECCB0E" w:rsidR="0060575D" w:rsidRPr="009245D5" w:rsidRDefault="0060575D" w:rsidP="0060575D">
      <w:pPr>
        <w:rPr>
          <w:rFonts w:cs="Arial"/>
        </w:rPr>
      </w:pPr>
    </w:p>
    <w:p w14:paraId="2A2D2D3A" w14:textId="67C5EF0E" w:rsidR="00C70B7E" w:rsidRPr="009245D5" w:rsidRDefault="00021F44" w:rsidP="0060575D">
      <w:pPr>
        <w:rPr>
          <w:rFonts w:cs="Arial"/>
        </w:rPr>
      </w:pPr>
      <w:r w:rsidRPr="009245D5">
        <w:rPr>
          <w:rFonts w:cs="Arial"/>
        </w:rPr>
        <w:t xml:space="preserve">Billy Sinclair </w:t>
      </w:r>
      <w:r w:rsidR="000209E0" w:rsidRPr="009245D5">
        <w:rPr>
          <w:rFonts w:cs="Arial"/>
        </w:rPr>
        <w:t>–</w:t>
      </w:r>
      <w:r w:rsidRPr="009245D5">
        <w:rPr>
          <w:rFonts w:cs="Arial"/>
        </w:rPr>
        <w:t xml:space="preserve"> </w:t>
      </w:r>
      <w:r w:rsidR="000209E0" w:rsidRPr="009245D5">
        <w:rPr>
          <w:rFonts w:cs="Arial"/>
        </w:rPr>
        <w:t xml:space="preserve">visio drawings </w:t>
      </w:r>
      <w:r w:rsidR="00C70B7E" w:rsidRPr="009245D5">
        <w:rPr>
          <w:rFonts w:cs="Arial"/>
        </w:rPr>
        <w:t>–</w:t>
      </w:r>
      <w:r w:rsidR="000209E0" w:rsidRPr="009245D5">
        <w:rPr>
          <w:rFonts w:cs="Arial"/>
        </w:rPr>
        <w:t xml:space="preserve"> </w:t>
      </w:r>
    </w:p>
    <w:p w14:paraId="2F70E7CB" w14:textId="22C15F34" w:rsidR="00C70B7E" w:rsidRPr="009245D5" w:rsidRDefault="00C70B7E" w:rsidP="0060575D">
      <w:pPr>
        <w:rPr>
          <w:rFonts w:cs="Arial"/>
        </w:rPr>
      </w:pPr>
    </w:p>
    <w:p w14:paraId="6F6E1213" w14:textId="1B3D81AC" w:rsidR="00155B23" w:rsidRPr="009245D5" w:rsidRDefault="00155B23" w:rsidP="0060575D">
      <w:pPr>
        <w:rPr>
          <w:rFonts w:cs="Arial"/>
        </w:rPr>
      </w:pPr>
      <w:r w:rsidRPr="009245D5">
        <w:rPr>
          <w:rFonts w:cs="Arial"/>
        </w:rPr>
        <w:t xml:space="preserve">Jacqui - </w:t>
      </w:r>
    </w:p>
    <w:p w14:paraId="1FA7BFA2" w14:textId="523396D0" w:rsidR="00BD3C43" w:rsidRPr="009245D5" w:rsidRDefault="004F2E3E" w:rsidP="004F2E3E">
      <w:pPr>
        <w:pStyle w:val="Heading1"/>
        <w:rPr>
          <w:rFonts w:cs="Arial"/>
          <w:szCs w:val="20"/>
        </w:rPr>
      </w:pPr>
      <w:r w:rsidRPr="009245D5">
        <w:rPr>
          <w:rFonts w:cs="Arial"/>
          <w:szCs w:val="20"/>
        </w:rPr>
        <w:t>13 July</w:t>
      </w:r>
    </w:p>
    <w:p w14:paraId="202D96CF" w14:textId="2F051903" w:rsidR="004F2E3E" w:rsidRPr="009245D5" w:rsidRDefault="00D23274" w:rsidP="004F2E3E">
      <w:pPr>
        <w:rPr>
          <w:rFonts w:cs="Arial"/>
        </w:rPr>
      </w:pPr>
      <w:r w:rsidRPr="009245D5">
        <w:rPr>
          <w:rFonts w:cs="Arial"/>
        </w:rPr>
        <w:t xml:space="preserve">Jacki </w:t>
      </w:r>
      <w:r w:rsidR="00381A31" w:rsidRPr="009245D5">
        <w:rPr>
          <w:rFonts w:cs="Arial"/>
        </w:rPr>
        <w:t>–</w:t>
      </w:r>
      <w:r w:rsidRPr="009245D5">
        <w:rPr>
          <w:rFonts w:cs="Arial"/>
        </w:rPr>
        <w:t xml:space="preserve"> </w:t>
      </w:r>
    </w:p>
    <w:p w14:paraId="1D775709" w14:textId="719D5D35" w:rsidR="00381A31" w:rsidRPr="009245D5" w:rsidRDefault="00381A31" w:rsidP="004F2E3E">
      <w:pPr>
        <w:rPr>
          <w:rFonts w:cs="Arial"/>
        </w:rPr>
      </w:pPr>
    </w:p>
    <w:p w14:paraId="3D0DA148" w14:textId="64B0F453" w:rsidR="00381A31" w:rsidRPr="009245D5" w:rsidRDefault="00381A31" w:rsidP="004F2E3E">
      <w:pPr>
        <w:rPr>
          <w:rFonts w:cs="Arial"/>
        </w:rPr>
      </w:pPr>
      <w:r w:rsidRPr="009245D5">
        <w:rPr>
          <w:rFonts w:cs="Arial"/>
        </w:rPr>
        <w:t xml:space="preserve">Can’t print picking journal – greyed out – was working on Friday – usually has “picking journal” next to attachments </w:t>
      </w:r>
    </w:p>
    <w:p w14:paraId="739A0F42" w14:textId="0E032F14" w:rsidR="00381A31" w:rsidRPr="009245D5" w:rsidRDefault="00381A31" w:rsidP="004F2E3E">
      <w:pPr>
        <w:rPr>
          <w:rFonts w:cs="Arial"/>
        </w:rPr>
      </w:pPr>
      <w:r w:rsidRPr="009245D5">
        <w:rPr>
          <w:rFonts w:cs="Arial"/>
        </w:rPr>
        <w:t>Ange fraser</w:t>
      </w:r>
    </w:p>
    <w:p w14:paraId="2B31D687" w14:textId="31FFBEBA" w:rsidR="00DB7E38" w:rsidRPr="009245D5" w:rsidRDefault="00DB7E38" w:rsidP="004F2E3E">
      <w:pPr>
        <w:rPr>
          <w:rFonts w:cs="Arial"/>
        </w:rPr>
      </w:pPr>
    </w:p>
    <w:p w14:paraId="3B44BC90" w14:textId="00F9930A" w:rsidR="00DB7E38" w:rsidRPr="009245D5" w:rsidRDefault="00DB7E38" w:rsidP="004F2E3E">
      <w:pPr>
        <w:rPr>
          <w:rFonts w:cs="Arial"/>
        </w:rPr>
      </w:pPr>
      <w:r w:rsidRPr="009245D5">
        <w:rPr>
          <w:rFonts w:cs="Arial"/>
        </w:rPr>
        <w:t xml:space="preserve">Russell grant </w:t>
      </w:r>
      <w:r w:rsidR="00C40BC5" w:rsidRPr="009245D5">
        <w:rPr>
          <w:rFonts w:cs="Arial"/>
        </w:rPr>
        <w:t>–</w:t>
      </w:r>
      <w:r w:rsidRPr="009245D5">
        <w:rPr>
          <w:rFonts w:cs="Arial"/>
        </w:rPr>
        <w:t xml:space="preserve"> </w:t>
      </w:r>
    </w:p>
    <w:p w14:paraId="239EE4D5" w14:textId="018A8CA0" w:rsidR="00C40BC5" w:rsidRPr="009245D5" w:rsidRDefault="00C40BC5" w:rsidP="004F2E3E">
      <w:pPr>
        <w:rPr>
          <w:rFonts w:cs="Arial"/>
        </w:rPr>
      </w:pPr>
    </w:p>
    <w:p w14:paraId="3B418D20" w14:textId="0C062704" w:rsidR="00C40BC5" w:rsidRPr="009245D5" w:rsidRDefault="00C40BC5" w:rsidP="004F2E3E">
      <w:pPr>
        <w:rPr>
          <w:rFonts w:cs="Arial"/>
        </w:rPr>
      </w:pPr>
      <w:r w:rsidRPr="009245D5">
        <w:rPr>
          <w:rFonts w:cs="Arial"/>
        </w:rPr>
        <w:t xml:space="preserve">Anara </w:t>
      </w:r>
      <w:r w:rsidR="00EA2F7F" w:rsidRPr="009245D5">
        <w:rPr>
          <w:rFonts w:cs="Arial"/>
        </w:rPr>
        <w:t>–</w:t>
      </w:r>
      <w:r w:rsidRPr="009245D5">
        <w:rPr>
          <w:rFonts w:cs="Arial"/>
        </w:rPr>
        <w:t xml:space="preserve"> </w:t>
      </w:r>
    </w:p>
    <w:p w14:paraId="27FBA52A" w14:textId="63136D23" w:rsidR="00EA2F7F" w:rsidRPr="009245D5" w:rsidRDefault="00EA2F7F" w:rsidP="004F2E3E">
      <w:pPr>
        <w:rPr>
          <w:rFonts w:cs="Arial"/>
        </w:rPr>
      </w:pPr>
    </w:p>
    <w:p w14:paraId="7B4EC9C1" w14:textId="1ABC8764" w:rsidR="00EA2F7F" w:rsidRPr="009245D5" w:rsidRDefault="00EA2F7F" w:rsidP="004F2E3E">
      <w:pPr>
        <w:rPr>
          <w:rFonts w:cs="Arial"/>
        </w:rPr>
      </w:pPr>
      <w:r w:rsidRPr="009245D5">
        <w:rPr>
          <w:rFonts w:cs="Arial"/>
        </w:rPr>
        <w:t xml:space="preserve">Rudi victor </w:t>
      </w:r>
      <w:r w:rsidR="0090338C" w:rsidRPr="009245D5">
        <w:rPr>
          <w:rFonts w:cs="Arial"/>
        </w:rPr>
        <w:t>–</w:t>
      </w:r>
      <w:r w:rsidRPr="009245D5">
        <w:rPr>
          <w:rFonts w:cs="Arial"/>
        </w:rPr>
        <w:t xml:space="preserve"> </w:t>
      </w:r>
    </w:p>
    <w:p w14:paraId="6D0ED9D4" w14:textId="4DA2C13F" w:rsidR="0090338C" w:rsidRPr="009245D5" w:rsidRDefault="0090338C" w:rsidP="004F2E3E">
      <w:pPr>
        <w:rPr>
          <w:rFonts w:cs="Arial"/>
        </w:rPr>
      </w:pPr>
    </w:p>
    <w:p w14:paraId="77DC7762" w14:textId="1D081CCE" w:rsidR="0090338C" w:rsidRPr="009245D5" w:rsidRDefault="00383BC2" w:rsidP="004F2E3E">
      <w:pPr>
        <w:rPr>
          <w:rFonts w:cs="Arial"/>
        </w:rPr>
      </w:pPr>
      <w:r w:rsidRPr="009245D5">
        <w:rPr>
          <w:rFonts w:cs="Arial"/>
        </w:rPr>
        <w:t>M</w:t>
      </w:r>
      <w:r w:rsidR="0090338C" w:rsidRPr="009245D5">
        <w:rPr>
          <w:rFonts w:cs="Arial"/>
        </w:rPr>
        <w:t>att</w:t>
      </w:r>
      <w:r w:rsidRPr="009245D5">
        <w:rPr>
          <w:rFonts w:cs="Arial"/>
        </w:rPr>
        <w:t xml:space="preserve"> Holloway </w:t>
      </w:r>
      <w:r w:rsidR="009B0DA6" w:rsidRPr="009245D5">
        <w:rPr>
          <w:rFonts w:cs="Arial"/>
        </w:rPr>
        <w:t>–</w:t>
      </w:r>
      <w:r w:rsidRPr="009245D5">
        <w:rPr>
          <w:rFonts w:cs="Arial"/>
        </w:rPr>
        <w:t xml:space="preserve"> </w:t>
      </w:r>
    </w:p>
    <w:p w14:paraId="5B021347" w14:textId="5B45CBCC" w:rsidR="009B0DA6" w:rsidRPr="009245D5" w:rsidRDefault="009B0DA6" w:rsidP="004F2E3E">
      <w:pPr>
        <w:rPr>
          <w:rFonts w:cs="Arial"/>
        </w:rPr>
      </w:pPr>
    </w:p>
    <w:p w14:paraId="1FA83D75" w14:textId="2C08381A" w:rsidR="009B0DA6" w:rsidRPr="009245D5" w:rsidRDefault="009B0DA6" w:rsidP="004F2E3E">
      <w:pPr>
        <w:rPr>
          <w:rFonts w:cs="Arial"/>
        </w:rPr>
      </w:pPr>
      <w:r w:rsidRPr="009245D5">
        <w:rPr>
          <w:rFonts w:cs="Arial"/>
        </w:rPr>
        <w:t>Ethan willets</w:t>
      </w:r>
      <w:r w:rsidR="006E3B3D" w:rsidRPr="009245D5">
        <w:rPr>
          <w:rFonts w:cs="Arial"/>
        </w:rPr>
        <w:t xml:space="preserve"> – trying to print – print invoice in naxt – dt21pbp01</w:t>
      </w:r>
      <w:r w:rsidR="00B27D29" w:rsidRPr="009245D5">
        <w:rPr>
          <w:rFonts w:cs="Arial"/>
        </w:rPr>
        <w:t xml:space="preserve"> </w:t>
      </w:r>
    </w:p>
    <w:p w14:paraId="525CFCD5" w14:textId="545C6AD8" w:rsidR="00B27D29" w:rsidRPr="009245D5" w:rsidRDefault="00B27D29" w:rsidP="004F2E3E">
      <w:pPr>
        <w:rPr>
          <w:rFonts w:cs="Arial"/>
        </w:rPr>
      </w:pPr>
    </w:p>
    <w:p w14:paraId="787BB6C8" w14:textId="5A1BF789" w:rsidR="00B27D29" w:rsidRPr="009245D5" w:rsidRDefault="0042556B" w:rsidP="004F2E3E">
      <w:pPr>
        <w:rPr>
          <w:rFonts w:cs="Arial"/>
        </w:rPr>
      </w:pPr>
      <w:r w:rsidRPr="009245D5">
        <w:rPr>
          <w:rFonts w:cs="Arial"/>
        </w:rPr>
        <w:t xml:space="preserve">Emily? </w:t>
      </w:r>
      <w:r w:rsidR="0025180B" w:rsidRPr="009245D5">
        <w:rPr>
          <w:rFonts w:cs="Arial"/>
        </w:rPr>
        <w:t>–</w:t>
      </w:r>
      <w:r w:rsidRPr="009245D5">
        <w:rPr>
          <w:rFonts w:cs="Arial"/>
        </w:rPr>
        <w:t xml:space="preserve"> </w:t>
      </w:r>
      <w:r w:rsidR="0025180B" w:rsidRPr="009245D5">
        <w:rPr>
          <w:rFonts w:cs="Arial"/>
        </w:rPr>
        <w:t>emoji thing – scheduling tool – windows key and the dot</w:t>
      </w:r>
    </w:p>
    <w:p w14:paraId="7DF4175C" w14:textId="18312766" w:rsidR="004C10EF" w:rsidRPr="009245D5" w:rsidRDefault="004C10EF" w:rsidP="004F2E3E">
      <w:pPr>
        <w:rPr>
          <w:rFonts w:cs="Arial"/>
        </w:rPr>
      </w:pPr>
    </w:p>
    <w:p w14:paraId="30C13B03" w14:textId="7B90D490" w:rsidR="004C10EF" w:rsidRPr="009245D5" w:rsidRDefault="004C10EF" w:rsidP="004F2E3E">
      <w:pPr>
        <w:rPr>
          <w:rFonts w:cs="Arial"/>
        </w:rPr>
      </w:pPr>
      <w:r w:rsidRPr="009245D5">
        <w:rPr>
          <w:rFonts w:cs="Arial"/>
        </w:rPr>
        <w:t xml:space="preserve">Alan hodges </w:t>
      </w:r>
      <w:r w:rsidR="00005926" w:rsidRPr="009245D5">
        <w:rPr>
          <w:rFonts w:cs="Arial"/>
        </w:rPr>
        <w:t>–</w:t>
      </w:r>
      <w:r w:rsidRPr="009245D5">
        <w:rPr>
          <w:rFonts w:cs="Arial"/>
        </w:rPr>
        <w:t xml:space="preserve"> </w:t>
      </w:r>
      <w:r w:rsidR="00005926" w:rsidRPr="009245D5">
        <w:rPr>
          <w:rFonts w:cs="Arial"/>
        </w:rPr>
        <w:t>IT 232382</w:t>
      </w:r>
    </w:p>
    <w:p w14:paraId="7E378674" w14:textId="332E10F2" w:rsidR="009D579A" w:rsidRPr="009245D5" w:rsidRDefault="009D579A" w:rsidP="004F2E3E">
      <w:pPr>
        <w:rPr>
          <w:rFonts w:cs="Arial"/>
        </w:rPr>
      </w:pPr>
    </w:p>
    <w:p w14:paraId="094CD0AF" w14:textId="5329AD0C" w:rsidR="009D579A" w:rsidRPr="009245D5" w:rsidRDefault="009D579A" w:rsidP="004F2E3E">
      <w:pPr>
        <w:rPr>
          <w:rFonts w:cs="Arial"/>
        </w:rPr>
      </w:pPr>
    </w:p>
    <w:p w14:paraId="0DADFEEB" w14:textId="67782406" w:rsidR="00381A31" w:rsidRPr="009245D5" w:rsidRDefault="00381A31" w:rsidP="004F2E3E">
      <w:pPr>
        <w:rPr>
          <w:rFonts w:cs="Arial"/>
        </w:rPr>
      </w:pPr>
      <w:r w:rsidRPr="009245D5">
        <w:rPr>
          <w:rFonts w:cs="Arial"/>
          <w:noProof/>
        </w:rPr>
        <w:lastRenderedPageBreak/>
        <w:drawing>
          <wp:inline distT="0" distB="0" distL="0" distR="0" wp14:anchorId="070AEEB2" wp14:editId="6E44E924">
            <wp:extent cx="6840220" cy="51085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840220" cy="5108575"/>
                    </a:xfrm>
                    <a:prstGeom prst="rect">
                      <a:avLst/>
                    </a:prstGeom>
                  </pic:spPr>
                </pic:pic>
              </a:graphicData>
            </a:graphic>
          </wp:inline>
        </w:drawing>
      </w:r>
    </w:p>
    <w:p w14:paraId="29CC20A3" w14:textId="00E07DEE" w:rsidR="00BD3C43" w:rsidRPr="009245D5" w:rsidRDefault="00BD3C43" w:rsidP="00FA7098">
      <w:pPr>
        <w:rPr>
          <w:rFonts w:cs="Arial"/>
        </w:rPr>
      </w:pPr>
    </w:p>
    <w:p w14:paraId="3F4BBB66" w14:textId="5D5FEE0F" w:rsidR="009D579A" w:rsidRPr="009245D5" w:rsidRDefault="009D579A" w:rsidP="00FA7098">
      <w:pPr>
        <w:rPr>
          <w:rFonts w:cs="Arial"/>
        </w:rPr>
      </w:pPr>
      <w:r w:rsidRPr="009245D5">
        <w:rPr>
          <w:rFonts w:cs="Arial"/>
        </w:rPr>
        <w:t>Wynand – new laptop</w:t>
      </w:r>
    </w:p>
    <w:p w14:paraId="443CA52B" w14:textId="659935CA" w:rsidR="00291290" w:rsidRPr="009245D5" w:rsidRDefault="00291290" w:rsidP="00FA7098">
      <w:pPr>
        <w:rPr>
          <w:rFonts w:cs="Arial"/>
        </w:rPr>
      </w:pPr>
    </w:p>
    <w:p w14:paraId="41B1780D" w14:textId="25F95F2C" w:rsidR="00291290" w:rsidRPr="009245D5" w:rsidRDefault="00291290" w:rsidP="00FA7098">
      <w:pPr>
        <w:rPr>
          <w:rFonts w:cs="Arial"/>
        </w:rPr>
      </w:pPr>
      <w:r w:rsidRPr="009245D5">
        <w:rPr>
          <w:rFonts w:cs="Arial"/>
        </w:rPr>
        <w:t xml:space="preserve">Grant capper </w:t>
      </w:r>
      <w:r w:rsidR="00311E77" w:rsidRPr="009245D5">
        <w:rPr>
          <w:rFonts w:cs="Arial"/>
        </w:rPr>
        <w:t>–</w:t>
      </w:r>
      <w:r w:rsidRPr="009245D5">
        <w:rPr>
          <w:rFonts w:cs="Arial"/>
        </w:rPr>
        <w:t xml:space="preserve"> </w:t>
      </w:r>
    </w:p>
    <w:p w14:paraId="7AD3AE0B" w14:textId="6AC4E529" w:rsidR="00311E77" w:rsidRPr="009245D5" w:rsidRDefault="00311E77" w:rsidP="00FA7098">
      <w:pPr>
        <w:rPr>
          <w:rFonts w:cs="Arial"/>
        </w:rPr>
      </w:pPr>
    </w:p>
    <w:p w14:paraId="1E984F5B" w14:textId="26A5CFFC" w:rsidR="00311E77" w:rsidRPr="009245D5" w:rsidRDefault="00311E77" w:rsidP="00FA7098">
      <w:pPr>
        <w:rPr>
          <w:rFonts w:cs="Arial"/>
        </w:rPr>
      </w:pPr>
      <w:r w:rsidRPr="009245D5">
        <w:rPr>
          <w:rFonts w:cs="Arial"/>
        </w:rPr>
        <w:t xml:space="preserve">Pasqual – 10.241.11.5 – msi file download </w:t>
      </w:r>
      <w:r w:rsidR="002B3321" w:rsidRPr="009245D5">
        <w:rPr>
          <w:rFonts w:cs="Arial"/>
        </w:rPr>
        <w:t>–</w:t>
      </w:r>
      <w:r w:rsidRPr="009245D5">
        <w:rPr>
          <w:rFonts w:cs="Arial"/>
        </w:rPr>
        <w:t xml:space="preserve"> </w:t>
      </w:r>
      <w:r w:rsidR="002B3321" w:rsidRPr="009245D5">
        <w:rPr>
          <w:rFonts w:cs="Arial"/>
        </w:rPr>
        <w:t>run as different user (wasn’t administrator) so still wouldn’t let me install the file – ended up logging in on the pc with my admin login – was able to install the file then cut the files and saved them to Pasqual’s documents – logged back in as Pasqual to see if he could still access the files on C drive in his documents – software seems to be running fine now.</w:t>
      </w:r>
    </w:p>
    <w:p w14:paraId="4228ABF9" w14:textId="2D5A367E" w:rsidR="00E632A2" w:rsidRPr="009245D5" w:rsidRDefault="00E632A2" w:rsidP="00FA7098">
      <w:pPr>
        <w:rPr>
          <w:rFonts w:cs="Arial"/>
        </w:rPr>
      </w:pPr>
    </w:p>
    <w:p w14:paraId="78E93ABD" w14:textId="29CB3948" w:rsidR="00E632A2" w:rsidRPr="009245D5" w:rsidRDefault="00E632A2" w:rsidP="00E632A2">
      <w:pPr>
        <w:pStyle w:val="Heading1"/>
        <w:rPr>
          <w:rFonts w:cs="Arial"/>
          <w:szCs w:val="20"/>
        </w:rPr>
      </w:pPr>
      <w:r w:rsidRPr="009245D5">
        <w:rPr>
          <w:rFonts w:cs="Arial"/>
          <w:szCs w:val="20"/>
        </w:rPr>
        <w:t>14 July</w:t>
      </w:r>
    </w:p>
    <w:p w14:paraId="74613793" w14:textId="33000CCF" w:rsidR="00E632A2" w:rsidRPr="009245D5" w:rsidRDefault="00E632A2" w:rsidP="00E632A2">
      <w:pPr>
        <w:rPr>
          <w:rFonts w:cs="Arial"/>
        </w:rPr>
      </w:pPr>
    </w:p>
    <w:p w14:paraId="23F82443" w14:textId="53602F1E" w:rsidR="00D449C4" w:rsidRPr="009245D5" w:rsidRDefault="00D449C4" w:rsidP="00E632A2">
      <w:pPr>
        <w:rPr>
          <w:rFonts w:cs="Arial"/>
        </w:rPr>
      </w:pPr>
      <w:r w:rsidRPr="009245D5">
        <w:rPr>
          <w:rFonts w:cs="Arial"/>
        </w:rPr>
        <w:t xml:space="preserve">Averil </w:t>
      </w:r>
      <w:r w:rsidR="005A79C5" w:rsidRPr="009245D5">
        <w:rPr>
          <w:rFonts w:cs="Arial"/>
        </w:rPr>
        <w:t>–</w:t>
      </w:r>
      <w:r w:rsidRPr="009245D5">
        <w:rPr>
          <w:rFonts w:cs="Arial"/>
        </w:rPr>
        <w:t xml:space="preserve"> </w:t>
      </w:r>
      <w:r w:rsidR="005A79C5" w:rsidRPr="009245D5">
        <w:rPr>
          <w:rFonts w:cs="Arial"/>
        </w:rPr>
        <w:t>print word document</w:t>
      </w:r>
    </w:p>
    <w:p w14:paraId="2BFC80CB" w14:textId="10E5BEFF" w:rsidR="005A79C5" w:rsidRPr="009245D5" w:rsidRDefault="005A79C5" w:rsidP="00E632A2">
      <w:pPr>
        <w:rPr>
          <w:rFonts w:cs="Arial"/>
        </w:rPr>
      </w:pPr>
    </w:p>
    <w:p w14:paraId="58DCE88B" w14:textId="723DCF2F" w:rsidR="005A79C5" w:rsidRPr="009245D5" w:rsidRDefault="005A79C5" w:rsidP="00E632A2">
      <w:pPr>
        <w:rPr>
          <w:rFonts w:cs="Arial"/>
        </w:rPr>
      </w:pPr>
      <w:r w:rsidRPr="009245D5">
        <w:rPr>
          <w:rFonts w:cs="Arial"/>
        </w:rPr>
        <w:t>Binesh – clint white – hyster – 10D warehouse</w:t>
      </w:r>
      <w:r w:rsidR="007F0D9B" w:rsidRPr="009245D5">
        <w:rPr>
          <w:rFonts w:cs="Arial"/>
        </w:rPr>
        <w:t xml:space="preserve"> – fms system </w:t>
      </w:r>
      <w:r w:rsidR="006F14AE" w:rsidRPr="009245D5">
        <w:rPr>
          <w:rFonts w:cs="Arial"/>
        </w:rPr>
        <w:t>–</w:t>
      </w:r>
    </w:p>
    <w:p w14:paraId="3DAD0B79" w14:textId="48422B78" w:rsidR="006F14AE" w:rsidRPr="009245D5" w:rsidRDefault="006F14AE" w:rsidP="00E632A2">
      <w:pPr>
        <w:rPr>
          <w:rFonts w:cs="Arial"/>
        </w:rPr>
      </w:pPr>
    </w:p>
    <w:p w14:paraId="2D8A7BED" w14:textId="448B8BBE" w:rsidR="006F14AE" w:rsidRPr="009245D5" w:rsidRDefault="006F14AE" w:rsidP="00E632A2">
      <w:pPr>
        <w:rPr>
          <w:rFonts w:cs="Arial"/>
        </w:rPr>
      </w:pPr>
      <w:r w:rsidRPr="009245D5">
        <w:rPr>
          <w:rFonts w:cs="Arial"/>
        </w:rPr>
        <w:t>Grant capper</w:t>
      </w:r>
    </w:p>
    <w:p w14:paraId="387CD90E" w14:textId="289FD08B" w:rsidR="009A7F70" w:rsidRPr="009245D5" w:rsidRDefault="009A7F70" w:rsidP="00E632A2">
      <w:pPr>
        <w:rPr>
          <w:rFonts w:cs="Arial"/>
        </w:rPr>
      </w:pPr>
    </w:p>
    <w:p w14:paraId="161031E6" w14:textId="173628BF" w:rsidR="009A7F70" w:rsidRPr="009245D5" w:rsidRDefault="009A7F70" w:rsidP="00E632A2">
      <w:pPr>
        <w:rPr>
          <w:rFonts w:cs="Arial"/>
        </w:rPr>
      </w:pPr>
      <w:r w:rsidRPr="009245D5">
        <w:rPr>
          <w:rFonts w:cs="Arial"/>
        </w:rPr>
        <w:t xml:space="preserve">Leticia </w:t>
      </w:r>
      <w:r w:rsidR="001B318C" w:rsidRPr="009245D5">
        <w:rPr>
          <w:rFonts w:cs="Arial"/>
        </w:rPr>
        <w:t>–</w:t>
      </w:r>
      <w:r w:rsidRPr="009245D5">
        <w:rPr>
          <w:rFonts w:cs="Arial"/>
        </w:rPr>
        <w:t xml:space="preserve"> </w:t>
      </w:r>
      <w:r w:rsidR="001B318C" w:rsidRPr="009245D5">
        <w:rPr>
          <w:rFonts w:cs="Arial"/>
        </w:rPr>
        <w:t>print proforma</w:t>
      </w:r>
    </w:p>
    <w:p w14:paraId="13C5F46B" w14:textId="2C3E55DC" w:rsidR="001B318C" w:rsidRPr="009245D5" w:rsidRDefault="001B318C" w:rsidP="00E632A2">
      <w:pPr>
        <w:rPr>
          <w:rFonts w:cs="Arial"/>
        </w:rPr>
      </w:pPr>
    </w:p>
    <w:p w14:paraId="6E709A1B" w14:textId="3574BA39" w:rsidR="001B318C" w:rsidRPr="009245D5" w:rsidRDefault="00B10DB7" w:rsidP="00E632A2">
      <w:pPr>
        <w:rPr>
          <w:rFonts w:cs="Arial"/>
        </w:rPr>
      </w:pPr>
      <w:r w:rsidRPr="009245D5">
        <w:rPr>
          <w:rFonts w:cs="Arial"/>
        </w:rPr>
        <w:t>?? – email on phone -simon bell – not authenticating – goes to authenticate and it says it failed</w:t>
      </w:r>
    </w:p>
    <w:p w14:paraId="5A18FBA4" w14:textId="0B7AA1BE" w:rsidR="00F93E3F" w:rsidRPr="009245D5" w:rsidRDefault="00F93E3F" w:rsidP="00E632A2">
      <w:pPr>
        <w:rPr>
          <w:rFonts w:cs="Arial"/>
        </w:rPr>
      </w:pPr>
    </w:p>
    <w:p w14:paraId="7A9B9D5C" w14:textId="53492BD8" w:rsidR="00F93E3F" w:rsidRPr="009245D5" w:rsidRDefault="00F93E3F" w:rsidP="00E632A2">
      <w:pPr>
        <w:rPr>
          <w:rFonts w:cs="Arial"/>
        </w:rPr>
      </w:pPr>
      <w:r w:rsidRPr="009245D5">
        <w:rPr>
          <w:rFonts w:cs="Arial"/>
        </w:rPr>
        <w:t xml:space="preserve">Greer – email sig </w:t>
      </w:r>
    </w:p>
    <w:p w14:paraId="3923E2C6" w14:textId="30BF8F96" w:rsidR="00A14752" w:rsidRPr="009245D5" w:rsidRDefault="00A14752" w:rsidP="00E632A2">
      <w:pPr>
        <w:rPr>
          <w:rFonts w:cs="Arial"/>
        </w:rPr>
      </w:pPr>
    </w:p>
    <w:p w14:paraId="3FF4362C" w14:textId="3F4677B4" w:rsidR="00A14752" w:rsidRPr="009245D5" w:rsidRDefault="00A14752" w:rsidP="00E632A2">
      <w:pPr>
        <w:rPr>
          <w:rFonts w:cs="Arial"/>
        </w:rPr>
      </w:pPr>
      <w:r w:rsidRPr="009245D5">
        <w:rPr>
          <w:rFonts w:cs="Arial"/>
        </w:rPr>
        <w:t xml:space="preserve">James </w:t>
      </w:r>
      <w:r w:rsidR="008406B5" w:rsidRPr="009245D5">
        <w:rPr>
          <w:rFonts w:cs="Arial"/>
        </w:rPr>
        <w:t>ohanlon – tableau server -toni simpson – have a look at previous invoicing – monthly tracking and budget – leticia, craig cropper, jacki novella, karl greesley</w:t>
      </w:r>
    </w:p>
    <w:p w14:paraId="0D6AFA61" w14:textId="5C140160" w:rsidR="008406B5" w:rsidRPr="009245D5" w:rsidRDefault="008406B5" w:rsidP="00E632A2">
      <w:pPr>
        <w:rPr>
          <w:rFonts w:cs="Arial"/>
        </w:rPr>
      </w:pPr>
    </w:p>
    <w:p w14:paraId="0685AB2D" w14:textId="0FAB6548" w:rsidR="008406B5" w:rsidRPr="009245D5" w:rsidRDefault="008406B5" w:rsidP="00E632A2">
      <w:pPr>
        <w:rPr>
          <w:rFonts w:cs="Arial"/>
        </w:rPr>
      </w:pPr>
      <w:r w:rsidRPr="009245D5">
        <w:rPr>
          <w:rFonts w:cs="Arial"/>
        </w:rPr>
        <w:t xml:space="preserve">Duncan – Palfinger </w:t>
      </w:r>
      <w:r w:rsidR="00EA3710" w:rsidRPr="009245D5">
        <w:rPr>
          <w:rFonts w:cs="Arial"/>
        </w:rPr>
        <w:t>–</w:t>
      </w:r>
      <w:r w:rsidRPr="009245D5">
        <w:rPr>
          <w:rFonts w:cs="Arial"/>
        </w:rPr>
        <w:t xml:space="preserve"> </w:t>
      </w:r>
      <w:r w:rsidR="00EA3710" w:rsidRPr="009245D5">
        <w:rPr>
          <w:rFonts w:cs="Arial"/>
        </w:rPr>
        <w:t xml:space="preserve">iphone 6 - </w:t>
      </w:r>
    </w:p>
    <w:p w14:paraId="50220525" w14:textId="4DA192D9" w:rsidR="007F0D9B" w:rsidRPr="009245D5" w:rsidRDefault="007F0D9B" w:rsidP="00E632A2">
      <w:pPr>
        <w:rPr>
          <w:rFonts w:cs="Arial"/>
        </w:rPr>
      </w:pPr>
    </w:p>
    <w:p w14:paraId="4A8B6A65" w14:textId="58DDD414" w:rsidR="00962E6D" w:rsidRPr="009245D5" w:rsidRDefault="00962E6D" w:rsidP="00E632A2">
      <w:pPr>
        <w:rPr>
          <w:rFonts w:cs="Arial"/>
        </w:rPr>
      </w:pPr>
      <w:r w:rsidRPr="009245D5">
        <w:rPr>
          <w:rFonts w:cs="Arial"/>
        </w:rPr>
        <w:t xml:space="preserve">Mike brears </w:t>
      </w:r>
      <w:r w:rsidR="00FF3C71" w:rsidRPr="009245D5">
        <w:rPr>
          <w:rFonts w:cs="Arial"/>
        </w:rPr>
        <w:t>–</w:t>
      </w:r>
      <w:r w:rsidRPr="009245D5">
        <w:rPr>
          <w:rFonts w:cs="Arial"/>
        </w:rPr>
        <w:t xml:space="preserve"> </w:t>
      </w:r>
      <w:r w:rsidR="00FF3C71" w:rsidRPr="009245D5">
        <w:rPr>
          <w:rFonts w:cs="Arial"/>
        </w:rPr>
        <w:t>cant print – an error when trying to print</w:t>
      </w:r>
    </w:p>
    <w:p w14:paraId="511DE4BF" w14:textId="02DD594B" w:rsidR="00E2203F" w:rsidRPr="009245D5" w:rsidRDefault="00E2203F" w:rsidP="00E632A2">
      <w:pPr>
        <w:rPr>
          <w:rFonts w:cs="Arial"/>
        </w:rPr>
      </w:pPr>
    </w:p>
    <w:p w14:paraId="00B746ED" w14:textId="647D11A4" w:rsidR="00E2203F" w:rsidRPr="009245D5" w:rsidRDefault="00E2203F" w:rsidP="00E632A2">
      <w:pPr>
        <w:rPr>
          <w:rFonts w:cs="Arial"/>
        </w:rPr>
      </w:pPr>
      <w:r w:rsidRPr="009245D5">
        <w:rPr>
          <w:rFonts w:cs="Arial"/>
        </w:rPr>
        <w:t xml:space="preserve">Neville wood </w:t>
      </w:r>
      <w:r w:rsidR="003F40EC" w:rsidRPr="009245D5">
        <w:rPr>
          <w:rFonts w:cs="Arial"/>
        </w:rPr>
        <w:t>–</w:t>
      </w:r>
      <w:r w:rsidRPr="009245D5">
        <w:rPr>
          <w:rFonts w:cs="Arial"/>
        </w:rPr>
        <w:t xml:space="preserve"> </w:t>
      </w:r>
      <w:r w:rsidR="003F40EC" w:rsidRPr="009245D5">
        <w:rPr>
          <w:rFonts w:cs="Arial"/>
        </w:rPr>
        <w:t xml:space="preserve">loading up diagnostic software after pc rebuilt – </w:t>
      </w:r>
    </w:p>
    <w:p w14:paraId="5F80B021" w14:textId="2D1AA762" w:rsidR="003F40EC" w:rsidRPr="009245D5" w:rsidRDefault="003F40EC" w:rsidP="00E632A2">
      <w:pPr>
        <w:rPr>
          <w:rFonts w:cs="Arial"/>
        </w:rPr>
      </w:pPr>
    </w:p>
    <w:p w14:paraId="7294162B" w14:textId="3F80A0CE" w:rsidR="003F40EC" w:rsidRPr="009245D5" w:rsidRDefault="003F40EC" w:rsidP="00E632A2">
      <w:pPr>
        <w:rPr>
          <w:rFonts w:cs="Arial"/>
        </w:rPr>
      </w:pPr>
      <w:r w:rsidRPr="009245D5">
        <w:rPr>
          <w:rFonts w:cs="Arial"/>
        </w:rPr>
        <w:t xml:space="preserve">Rhonda larkin </w:t>
      </w:r>
      <w:r w:rsidR="00E02CBC" w:rsidRPr="009245D5">
        <w:rPr>
          <w:rFonts w:cs="Arial"/>
        </w:rPr>
        <w:t>–</w:t>
      </w:r>
      <w:r w:rsidRPr="009245D5">
        <w:rPr>
          <w:rFonts w:cs="Arial"/>
        </w:rPr>
        <w:t xml:space="preserve"> </w:t>
      </w:r>
      <w:r w:rsidR="00E02CBC" w:rsidRPr="009245D5">
        <w:rPr>
          <w:rFonts w:cs="Arial"/>
        </w:rPr>
        <w:t xml:space="preserve">vault </w:t>
      </w:r>
      <w:r w:rsidR="007F41A4" w:rsidRPr="009245D5">
        <w:rPr>
          <w:rFonts w:cs="Arial"/>
        </w:rPr>
        <w:t>–</w:t>
      </w:r>
      <w:r w:rsidR="00E02CBC" w:rsidRPr="009245D5">
        <w:rPr>
          <w:rFonts w:cs="Arial"/>
        </w:rPr>
        <w:t xml:space="preserve"> </w:t>
      </w:r>
    </w:p>
    <w:p w14:paraId="44A5DEBF" w14:textId="2A5F0C0C" w:rsidR="007F41A4" w:rsidRPr="009245D5" w:rsidRDefault="007F41A4" w:rsidP="00E632A2">
      <w:pPr>
        <w:rPr>
          <w:rFonts w:cs="Arial"/>
        </w:rPr>
      </w:pPr>
    </w:p>
    <w:p w14:paraId="1B5DE6DA" w14:textId="1D8C5ACA" w:rsidR="007F41A4" w:rsidRPr="009245D5" w:rsidRDefault="007F41A4" w:rsidP="00E632A2">
      <w:pPr>
        <w:rPr>
          <w:rFonts w:cs="Arial"/>
        </w:rPr>
      </w:pPr>
      <w:r w:rsidRPr="009245D5">
        <w:rPr>
          <w:rFonts w:cs="Arial"/>
        </w:rPr>
        <w:t xml:space="preserve">Neville wood </w:t>
      </w:r>
      <w:r w:rsidR="00141C7C" w:rsidRPr="009245D5">
        <w:rPr>
          <w:rFonts w:cs="Arial"/>
        </w:rPr>
        <w:t>–</w:t>
      </w:r>
      <w:r w:rsidRPr="009245D5">
        <w:rPr>
          <w:rFonts w:cs="Arial"/>
        </w:rPr>
        <w:t xml:space="preserve"> </w:t>
      </w:r>
    </w:p>
    <w:p w14:paraId="34145515" w14:textId="2C83C995" w:rsidR="00141C7C" w:rsidRPr="009245D5" w:rsidRDefault="00141C7C" w:rsidP="00E632A2">
      <w:pPr>
        <w:rPr>
          <w:rFonts w:cs="Arial"/>
        </w:rPr>
      </w:pPr>
    </w:p>
    <w:p w14:paraId="56D91692" w14:textId="5B17422E" w:rsidR="00141C7C" w:rsidRPr="009245D5" w:rsidRDefault="00141C7C" w:rsidP="00141C7C">
      <w:pPr>
        <w:pStyle w:val="Heading1"/>
        <w:rPr>
          <w:rFonts w:cs="Arial"/>
          <w:szCs w:val="20"/>
        </w:rPr>
      </w:pPr>
      <w:r w:rsidRPr="009245D5">
        <w:rPr>
          <w:rFonts w:cs="Arial"/>
          <w:szCs w:val="20"/>
        </w:rPr>
        <w:t>15 July</w:t>
      </w:r>
    </w:p>
    <w:p w14:paraId="2652B33B" w14:textId="3FF1CD2F" w:rsidR="00141C7C" w:rsidRPr="009245D5" w:rsidRDefault="00141C7C" w:rsidP="00141C7C">
      <w:pPr>
        <w:rPr>
          <w:rFonts w:cs="Arial"/>
        </w:rPr>
      </w:pPr>
    </w:p>
    <w:p w14:paraId="3A595320" w14:textId="1E15743C" w:rsidR="00141C7C" w:rsidRPr="009245D5" w:rsidRDefault="00141C7C" w:rsidP="00141C7C">
      <w:pPr>
        <w:rPr>
          <w:rFonts w:cs="Arial"/>
        </w:rPr>
      </w:pPr>
      <w:r w:rsidRPr="009245D5">
        <w:rPr>
          <w:rFonts w:cs="Arial"/>
        </w:rPr>
        <w:t xml:space="preserve">Greg mccarthy </w:t>
      </w:r>
      <w:r w:rsidR="00551643" w:rsidRPr="009245D5">
        <w:rPr>
          <w:rFonts w:cs="Arial"/>
        </w:rPr>
        <w:t>–</w:t>
      </w:r>
      <w:r w:rsidRPr="009245D5">
        <w:rPr>
          <w:rFonts w:cs="Arial"/>
        </w:rPr>
        <w:t xml:space="preserve"> </w:t>
      </w:r>
    </w:p>
    <w:p w14:paraId="14B2D75D" w14:textId="3818D3C6" w:rsidR="00551643" w:rsidRPr="009245D5" w:rsidRDefault="00551643" w:rsidP="00141C7C">
      <w:pPr>
        <w:rPr>
          <w:rFonts w:cs="Arial"/>
        </w:rPr>
      </w:pPr>
    </w:p>
    <w:p w14:paraId="2B8132B1" w14:textId="104D1F35" w:rsidR="00551643" w:rsidRPr="009245D5" w:rsidRDefault="00551643" w:rsidP="00141C7C">
      <w:pPr>
        <w:rPr>
          <w:rFonts w:cs="Arial"/>
        </w:rPr>
      </w:pPr>
      <w:r w:rsidRPr="009245D5">
        <w:rPr>
          <w:rFonts w:cs="Arial"/>
        </w:rPr>
        <w:t xml:space="preserve">Stuart bell </w:t>
      </w:r>
      <w:r w:rsidR="00BC71BC" w:rsidRPr="009245D5">
        <w:rPr>
          <w:rFonts w:cs="Arial"/>
        </w:rPr>
        <w:t>–</w:t>
      </w:r>
      <w:r w:rsidRPr="009245D5">
        <w:rPr>
          <w:rFonts w:cs="Arial"/>
        </w:rPr>
        <w:t xml:space="preserve"> </w:t>
      </w:r>
      <w:r w:rsidR="00BC71BC" w:rsidRPr="009245D5">
        <w:rPr>
          <w:rFonts w:cs="Arial"/>
        </w:rPr>
        <w:t>cassie baxter</w:t>
      </w:r>
    </w:p>
    <w:p w14:paraId="79B2F178" w14:textId="60E671CB" w:rsidR="00BC71BC" w:rsidRPr="009245D5" w:rsidRDefault="00BC71BC" w:rsidP="00141C7C">
      <w:pPr>
        <w:rPr>
          <w:rFonts w:cs="Arial"/>
        </w:rPr>
      </w:pPr>
    </w:p>
    <w:p w14:paraId="03A8537D" w14:textId="26AD43CF" w:rsidR="00BC71BC" w:rsidRPr="009245D5" w:rsidRDefault="00BC71BC" w:rsidP="00141C7C">
      <w:pPr>
        <w:rPr>
          <w:rFonts w:cs="Arial"/>
        </w:rPr>
      </w:pPr>
      <w:r w:rsidRPr="009245D5">
        <w:rPr>
          <w:rFonts w:cs="Arial"/>
        </w:rPr>
        <w:t xml:space="preserve">Grant capper </w:t>
      </w:r>
      <w:r w:rsidR="00E45BB7" w:rsidRPr="009245D5">
        <w:rPr>
          <w:rFonts w:cs="Arial"/>
        </w:rPr>
        <w:t>–</w:t>
      </w:r>
      <w:r w:rsidRPr="009245D5">
        <w:rPr>
          <w:rFonts w:cs="Arial"/>
        </w:rPr>
        <w:t xml:space="preserve"> </w:t>
      </w:r>
    </w:p>
    <w:p w14:paraId="16BD4EC9" w14:textId="600F125F" w:rsidR="00E45BB7" w:rsidRPr="009245D5" w:rsidRDefault="00E45BB7" w:rsidP="00141C7C">
      <w:pPr>
        <w:rPr>
          <w:rFonts w:cs="Arial"/>
        </w:rPr>
      </w:pPr>
    </w:p>
    <w:p w14:paraId="3D40ACDD" w14:textId="1BBB0324" w:rsidR="00E45BB7" w:rsidRPr="009245D5" w:rsidRDefault="00617B0B" w:rsidP="00141C7C">
      <w:pPr>
        <w:rPr>
          <w:rFonts w:cs="Arial"/>
        </w:rPr>
      </w:pPr>
      <w:r w:rsidRPr="009245D5">
        <w:rPr>
          <w:rFonts w:cs="Arial"/>
        </w:rPr>
        <w:t xml:space="preserve">Damien evans – djvu </w:t>
      </w:r>
    </w:p>
    <w:p w14:paraId="707436E5" w14:textId="356ADF96" w:rsidR="00210CB5" w:rsidRPr="009245D5" w:rsidRDefault="00210CB5" w:rsidP="00141C7C">
      <w:pPr>
        <w:rPr>
          <w:rFonts w:cs="Arial"/>
        </w:rPr>
      </w:pPr>
    </w:p>
    <w:p w14:paraId="601042A6" w14:textId="27319FDA" w:rsidR="00210CB5" w:rsidRPr="009245D5" w:rsidRDefault="00210CB5" w:rsidP="00141C7C">
      <w:pPr>
        <w:rPr>
          <w:rFonts w:cs="Arial"/>
        </w:rPr>
      </w:pPr>
      <w:r w:rsidRPr="009245D5">
        <w:rPr>
          <w:rFonts w:cs="Arial"/>
        </w:rPr>
        <w:t xml:space="preserve">James saxon </w:t>
      </w:r>
      <w:r w:rsidR="008017D5" w:rsidRPr="009245D5">
        <w:rPr>
          <w:rFonts w:cs="Arial"/>
        </w:rPr>
        <w:t>–</w:t>
      </w:r>
      <w:r w:rsidRPr="009245D5">
        <w:rPr>
          <w:rFonts w:cs="Arial"/>
        </w:rPr>
        <w:t xml:space="preserve"> </w:t>
      </w:r>
    </w:p>
    <w:p w14:paraId="7BEF122F" w14:textId="35CE445D" w:rsidR="008017D5" w:rsidRPr="009245D5" w:rsidRDefault="008017D5" w:rsidP="00141C7C">
      <w:pPr>
        <w:rPr>
          <w:rFonts w:cs="Arial"/>
        </w:rPr>
      </w:pPr>
    </w:p>
    <w:p w14:paraId="45217947" w14:textId="70880B4C" w:rsidR="008017D5" w:rsidRPr="009245D5" w:rsidRDefault="008017D5" w:rsidP="00141C7C">
      <w:pPr>
        <w:rPr>
          <w:rFonts w:cs="Arial"/>
        </w:rPr>
      </w:pPr>
      <w:r w:rsidRPr="009245D5">
        <w:rPr>
          <w:rFonts w:cs="Arial"/>
        </w:rPr>
        <w:t xml:space="preserve">Celestino – 232505 </w:t>
      </w:r>
      <w:r w:rsidR="008D65AB" w:rsidRPr="009245D5">
        <w:rPr>
          <w:rFonts w:cs="Arial"/>
        </w:rPr>
        <w:t>–</w:t>
      </w:r>
      <w:r w:rsidRPr="009245D5">
        <w:rPr>
          <w:rFonts w:cs="Arial"/>
        </w:rPr>
        <w:t xml:space="preserve"> </w:t>
      </w:r>
      <w:r w:rsidR="008D65AB" w:rsidRPr="009245D5">
        <w:rPr>
          <w:rFonts w:cs="Arial"/>
        </w:rPr>
        <w:t>back order – at the bottom should show the branch number</w:t>
      </w:r>
    </w:p>
    <w:p w14:paraId="2E265AB9" w14:textId="10732548" w:rsidR="00BB0679" w:rsidRPr="009245D5" w:rsidRDefault="00BB0679" w:rsidP="00141C7C">
      <w:pPr>
        <w:rPr>
          <w:rFonts w:cs="Arial"/>
        </w:rPr>
      </w:pPr>
    </w:p>
    <w:p w14:paraId="2C69E5DE" w14:textId="545F9DEF" w:rsidR="00BB0679" w:rsidRPr="009245D5" w:rsidRDefault="00BB0679" w:rsidP="00141C7C">
      <w:pPr>
        <w:rPr>
          <w:rFonts w:cs="Arial"/>
        </w:rPr>
      </w:pPr>
      <w:r w:rsidRPr="009245D5">
        <w:rPr>
          <w:rFonts w:cs="Arial"/>
        </w:rPr>
        <w:t xml:space="preserve">Jan hibberd – 232983 </w:t>
      </w:r>
      <w:r w:rsidR="00562D11" w:rsidRPr="009245D5">
        <w:rPr>
          <w:rFonts w:cs="Arial"/>
        </w:rPr>
        <w:t>–</w:t>
      </w:r>
      <w:r w:rsidRPr="009245D5">
        <w:rPr>
          <w:rFonts w:cs="Arial"/>
        </w:rPr>
        <w:t xml:space="preserve"> </w:t>
      </w:r>
    </w:p>
    <w:p w14:paraId="55FAC8B7" w14:textId="733AAABE" w:rsidR="00562D11" w:rsidRPr="009245D5" w:rsidRDefault="00562D11" w:rsidP="00141C7C">
      <w:pPr>
        <w:rPr>
          <w:rFonts w:cs="Arial"/>
        </w:rPr>
      </w:pPr>
    </w:p>
    <w:p w14:paraId="2CB541D2" w14:textId="276895B7" w:rsidR="00562D11" w:rsidRPr="009245D5" w:rsidRDefault="00562D11" w:rsidP="00141C7C">
      <w:pPr>
        <w:rPr>
          <w:rFonts w:cs="Arial"/>
        </w:rPr>
      </w:pPr>
      <w:r w:rsidRPr="009245D5">
        <w:rPr>
          <w:rFonts w:cs="Arial"/>
        </w:rPr>
        <w:t xml:space="preserve">Bevan boyce </w:t>
      </w:r>
      <w:r w:rsidR="00A8123E" w:rsidRPr="009245D5">
        <w:rPr>
          <w:rFonts w:cs="Arial"/>
        </w:rPr>
        <w:t>–</w:t>
      </w:r>
      <w:r w:rsidRPr="009245D5">
        <w:rPr>
          <w:rFonts w:cs="Arial"/>
        </w:rPr>
        <w:t xml:space="preserve"> </w:t>
      </w:r>
      <w:r w:rsidR="00A8123E" w:rsidRPr="009245D5">
        <w:rPr>
          <w:rFonts w:cs="Arial"/>
        </w:rPr>
        <w:t>log in to marvim to do editing and dave adams</w:t>
      </w:r>
    </w:p>
    <w:p w14:paraId="7244491F" w14:textId="40B61A94" w:rsidR="00A8123E" w:rsidRPr="009245D5" w:rsidRDefault="00A8123E" w:rsidP="00141C7C">
      <w:pPr>
        <w:rPr>
          <w:rFonts w:cs="Arial"/>
        </w:rPr>
      </w:pPr>
    </w:p>
    <w:p w14:paraId="25268465" w14:textId="1F3805F1" w:rsidR="00A8123E" w:rsidRPr="009245D5" w:rsidRDefault="00A8123E" w:rsidP="00141C7C">
      <w:pPr>
        <w:rPr>
          <w:rFonts w:cs="Arial"/>
        </w:rPr>
      </w:pPr>
      <w:r w:rsidRPr="009245D5">
        <w:rPr>
          <w:rFonts w:cs="Arial"/>
        </w:rPr>
        <w:t xml:space="preserve">Not ticking the box to hold address </w:t>
      </w:r>
      <w:r w:rsidR="000C1841" w:rsidRPr="009245D5">
        <w:rPr>
          <w:rFonts w:cs="Arial"/>
        </w:rPr>
        <w:t>–</w:t>
      </w:r>
      <w:r w:rsidRPr="009245D5">
        <w:rPr>
          <w:rFonts w:cs="Arial"/>
        </w:rPr>
        <w:t xml:space="preserve"> </w:t>
      </w:r>
      <w:r w:rsidR="000C1841" w:rsidRPr="009245D5">
        <w:rPr>
          <w:rFonts w:cs="Arial"/>
        </w:rPr>
        <w:t>change it to another one – doesn’t tick the box – keith chetty -parts interpreter</w:t>
      </w:r>
    </w:p>
    <w:p w14:paraId="4348A9D2" w14:textId="55A7AAC4" w:rsidR="00A30732" w:rsidRPr="009245D5" w:rsidRDefault="00A30732" w:rsidP="00141C7C">
      <w:pPr>
        <w:rPr>
          <w:rFonts w:cs="Arial"/>
        </w:rPr>
      </w:pPr>
    </w:p>
    <w:p w14:paraId="1C4EF400" w14:textId="66971A37" w:rsidR="00A30732" w:rsidRPr="009245D5" w:rsidRDefault="00A30732" w:rsidP="00141C7C">
      <w:pPr>
        <w:rPr>
          <w:rFonts w:cs="Arial"/>
        </w:rPr>
      </w:pPr>
      <w:r w:rsidRPr="009245D5">
        <w:rPr>
          <w:rFonts w:cs="Arial"/>
        </w:rPr>
        <w:t xml:space="preserve">Aaron tucker – expert on PO – po’s don’t get loaded on to SC – order class – when creating PO – when select order class – 8 categories – itemserv, some use overheads </w:t>
      </w:r>
      <w:r w:rsidR="002F24D7" w:rsidRPr="009245D5">
        <w:rPr>
          <w:rFonts w:cs="Arial"/>
        </w:rPr>
        <w:t>–</w:t>
      </w:r>
      <w:r w:rsidRPr="009245D5">
        <w:rPr>
          <w:rFonts w:cs="Arial"/>
        </w:rPr>
        <w:t xml:space="preserve"> </w:t>
      </w:r>
    </w:p>
    <w:p w14:paraId="382463D4" w14:textId="4DD59369" w:rsidR="002F24D7" w:rsidRPr="009245D5" w:rsidRDefault="002F24D7" w:rsidP="00141C7C">
      <w:pPr>
        <w:rPr>
          <w:rFonts w:cs="Arial"/>
        </w:rPr>
      </w:pPr>
    </w:p>
    <w:p w14:paraId="1584FE69" w14:textId="4824C7DB" w:rsidR="002F24D7" w:rsidRPr="009245D5" w:rsidRDefault="002F24D7" w:rsidP="00141C7C">
      <w:pPr>
        <w:rPr>
          <w:rFonts w:cs="Arial"/>
        </w:rPr>
      </w:pPr>
      <w:r w:rsidRPr="009245D5">
        <w:rPr>
          <w:rFonts w:cs="Arial"/>
        </w:rPr>
        <w:t xml:space="preserve">Tina – </w:t>
      </w:r>
    </w:p>
    <w:p w14:paraId="26BA63B5" w14:textId="4613FB58" w:rsidR="002F24D7" w:rsidRPr="009245D5" w:rsidRDefault="002F24D7" w:rsidP="00141C7C">
      <w:pPr>
        <w:rPr>
          <w:rFonts w:cs="Arial"/>
        </w:rPr>
      </w:pPr>
    </w:p>
    <w:p w14:paraId="079E3032" w14:textId="389B2522" w:rsidR="002F24D7" w:rsidRPr="009245D5" w:rsidRDefault="002F24D7" w:rsidP="00141C7C">
      <w:pPr>
        <w:rPr>
          <w:rFonts w:cs="Arial"/>
        </w:rPr>
      </w:pPr>
      <w:r w:rsidRPr="009245D5">
        <w:rPr>
          <w:rFonts w:cs="Arial"/>
        </w:rPr>
        <w:t xml:space="preserve">So – back order review – </w:t>
      </w:r>
    </w:p>
    <w:p w14:paraId="0819C9B4" w14:textId="4C76AFEB" w:rsidR="002F24D7" w:rsidRPr="009245D5" w:rsidRDefault="002F24D7" w:rsidP="00141C7C">
      <w:pPr>
        <w:rPr>
          <w:rFonts w:cs="Arial"/>
        </w:rPr>
      </w:pPr>
      <w:r w:rsidRPr="009245D5">
        <w:rPr>
          <w:rFonts w:cs="Arial"/>
        </w:rPr>
        <w:t>Choose address – put part number in – pick pack – TO</w:t>
      </w:r>
    </w:p>
    <w:p w14:paraId="549BD851" w14:textId="68DD1BBD" w:rsidR="002F24D7" w:rsidRPr="009245D5" w:rsidRDefault="002F24D7" w:rsidP="00141C7C">
      <w:pPr>
        <w:rPr>
          <w:rFonts w:cs="Arial"/>
        </w:rPr>
      </w:pPr>
      <w:r w:rsidRPr="009245D5">
        <w:rPr>
          <w:rFonts w:cs="Arial"/>
        </w:rPr>
        <w:t xml:space="preserve">SO </w:t>
      </w:r>
    </w:p>
    <w:p w14:paraId="057DFE20" w14:textId="4D8ACAA5" w:rsidR="001305F0" w:rsidRPr="009245D5" w:rsidRDefault="001305F0" w:rsidP="00141C7C">
      <w:pPr>
        <w:rPr>
          <w:rFonts w:cs="Arial"/>
        </w:rPr>
      </w:pPr>
    </w:p>
    <w:p w14:paraId="608CFE8C" w14:textId="53BD6E94" w:rsidR="001305F0" w:rsidRPr="009245D5" w:rsidRDefault="00EF0341" w:rsidP="00141C7C">
      <w:pPr>
        <w:rPr>
          <w:rFonts w:cs="Arial"/>
        </w:rPr>
      </w:pPr>
      <w:r w:rsidRPr="009245D5">
        <w:rPr>
          <w:rFonts w:cs="Arial"/>
        </w:rPr>
        <w:t>M</w:t>
      </w:r>
      <w:r w:rsidR="001305F0" w:rsidRPr="009245D5">
        <w:rPr>
          <w:rFonts w:cs="Arial"/>
        </w:rPr>
        <w:t>artyn</w:t>
      </w:r>
      <w:r w:rsidRPr="009245D5">
        <w:rPr>
          <w:rFonts w:cs="Arial"/>
        </w:rPr>
        <w:t xml:space="preserve"> sheppard – 15d warehouse – cisco phone battery not lasting long – twl branch v1b</w:t>
      </w:r>
    </w:p>
    <w:p w14:paraId="4250C737" w14:textId="2F96CFD0" w:rsidR="00EF0341" w:rsidRPr="009245D5" w:rsidRDefault="00EF0341" w:rsidP="00141C7C">
      <w:pPr>
        <w:rPr>
          <w:rFonts w:cs="Arial"/>
        </w:rPr>
      </w:pPr>
      <w:r w:rsidRPr="009245D5">
        <w:rPr>
          <w:rFonts w:cs="Arial"/>
        </w:rPr>
        <w:t xml:space="preserve">Cisco phones mobile – </w:t>
      </w:r>
    </w:p>
    <w:p w14:paraId="59D846F0" w14:textId="47AF369A" w:rsidR="00EF0341" w:rsidRPr="009245D5" w:rsidRDefault="00EF0341" w:rsidP="00141C7C">
      <w:pPr>
        <w:rPr>
          <w:rFonts w:cs="Arial"/>
        </w:rPr>
      </w:pPr>
    </w:p>
    <w:p w14:paraId="27CE9C32" w14:textId="0C118A4F" w:rsidR="00EF0341" w:rsidRPr="009245D5" w:rsidRDefault="00EF0341" w:rsidP="00141C7C">
      <w:pPr>
        <w:rPr>
          <w:rFonts w:cs="Arial"/>
        </w:rPr>
      </w:pPr>
      <w:r w:rsidRPr="009245D5">
        <w:rPr>
          <w:rFonts w:cs="Arial"/>
        </w:rPr>
        <w:t xml:space="preserve">Craig Redmond </w:t>
      </w:r>
      <w:r w:rsidR="00B754DE" w:rsidRPr="009245D5">
        <w:rPr>
          <w:rFonts w:cs="Arial"/>
        </w:rPr>
        <w:t>–</w:t>
      </w:r>
      <w:r w:rsidRPr="009245D5">
        <w:rPr>
          <w:rFonts w:cs="Arial"/>
        </w:rPr>
        <w:t xml:space="preserve"> </w:t>
      </w:r>
      <w:r w:rsidR="00B754DE" w:rsidRPr="009245D5">
        <w:rPr>
          <w:rFonts w:cs="Arial"/>
        </w:rPr>
        <w:t>download latest version</w:t>
      </w:r>
    </w:p>
    <w:p w14:paraId="17F3A7AF" w14:textId="797493C7" w:rsidR="00921E71" w:rsidRPr="009245D5" w:rsidRDefault="00921E71" w:rsidP="00141C7C">
      <w:pPr>
        <w:rPr>
          <w:rFonts w:cs="Arial"/>
        </w:rPr>
      </w:pPr>
    </w:p>
    <w:p w14:paraId="085623C5" w14:textId="6349DC22" w:rsidR="00921E71" w:rsidRPr="009245D5" w:rsidRDefault="00921E71" w:rsidP="00141C7C">
      <w:pPr>
        <w:rPr>
          <w:rFonts w:cs="Arial"/>
        </w:rPr>
      </w:pPr>
      <w:r w:rsidRPr="009245D5">
        <w:rPr>
          <w:rFonts w:cs="Arial"/>
        </w:rPr>
        <w:t xml:space="preserve">Gavin from greymouth </w:t>
      </w:r>
      <w:r w:rsidR="000775DB" w:rsidRPr="009245D5">
        <w:rPr>
          <w:rFonts w:cs="Arial"/>
        </w:rPr>
        <w:t>–</w:t>
      </w:r>
      <w:r w:rsidRPr="009245D5">
        <w:rPr>
          <w:rFonts w:cs="Arial"/>
        </w:rPr>
        <w:t xml:space="preserve"> </w:t>
      </w:r>
      <w:r w:rsidR="000775DB" w:rsidRPr="009245D5">
        <w:rPr>
          <w:rFonts w:cs="Arial"/>
        </w:rPr>
        <w:t xml:space="preserve">branch cellphone battery is dyeing – Ciaran sent loan phone - </w:t>
      </w:r>
    </w:p>
    <w:p w14:paraId="36766289" w14:textId="65343F71" w:rsidR="007F41A4" w:rsidRPr="009245D5" w:rsidRDefault="007F41A4" w:rsidP="00E632A2">
      <w:pPr>
        <w:rPr>
          <w:rFonts w:cs="Arial"/>
        </w:rPr>
      </w:pPr>
    </w:p>
    <w:p w14:paraId="2072AFB7" w14:textId="1B9ABC5D" w:rsidR="007F41A4" w:rsidRPr="009245D5" w:rsidRDefault="003D36FC" w:rsidP="003D36FC">
      <w:pPr>
        <w:pStyle w:val="Heading1"/>
        <w:rPr>
          <w:rFonts w:cs="Arial"/>
          <w:szCs w:val="20"/>
        </w:rPr>
      </w:pPr>
      <w:r w:rsidRPr="009245D5">
        <w:rPr>
          <w:rFonts w:cs="Arial"/>
          <w:szCs w:val="20"/>
        </w:rPr>
        <w:t>16 July</w:t>
      </w:r>
    </w:p>
    <w:p w14:paraId="1A390225" w14:textId="18140E6D" w:rsidR="003D36FC" w:rsidRPr="009245D5" w:rsidRDefault="003D36FC" w:rsidP="003D36FC">
      <w:pPr>
        <w:rPr>
          <w:rFonts w:cs="Arial"/>
        </w:rPr>
      </w:pPr>
    </w:p>
    <w:p w14:paraId="547A1BED" w14:textId="0BBB818F" w:rsidR="003D36FC" w:rsidRPr="009245D5" w:rsidRDefault="003D36FC" w:rsidP="003D36FC">
      <w:pPr>
        <w:rPr>
          <w:rFonts w:cs="Arial"/>
        </w:rPr>
      </w:pPr>
      <w:r w:rsidRPr="009245D5">
        <w:rPr>
          <w:rFonts w:cs="Arial"/>
        </w:rPr>
        <w:t xml:space="preserve">Natasha wells </w:t>
      </w:r>
      <w:r w:rsidR="00500743" w:rsidRPr="009245D5">
        <w:rPr>
          <w:rFonts w:cs="Arial"/>
        </w:rPr>
        <w:t>–</w:t>
      </w:r>
      <w:r w:rsidRPr="009245D5">
        <w:rPr>
          <w:rFonts w:cs="Arial"/>
        </w:rPr>
        <w:t xml:space="preserve"> </w:t>
      </w:r>
    </w:p>
    <w:p w14:paraId="3157640F" w14:textId="3365FDFA" w:rsidR="00500743" w:rsidRPr="009245D5" w:rsidRDefault="00500743" w:rsidP="003D36FC">
      <w:pPr>
        <w:rPr>
          <w:rFonts w:cs="Arial"/>
        </w:rPr>
      </w:pPr>
    </w:p>
    <w:p w14:paraId="6ACD398B" w14:textId="1C9CB696" w:rsidR="00500743" w:rsidRPr="009245D5" w:rsidRDefault="00500743" w:rsidP="003D36FC">
      <w:pPr>
        <w:rPr>
          <w:rFonts w:cs="Arial"/>
        </w:rPr>
      </w:pPr>
      <w:r w:rsidRPr="009245D5">
        <w:rPr>
          <w:rFonts w:cs="Arial"/>
        </w:rPr>
        <w:t xml:space="preserve">Luke kearns </w:t>
      </w:r>
      <w:r w:rsidR="00BB257E" w:rsidRPr="009245D5">
        <w:rPr>
          <w:rFonts w:cs="Arial"/>
        </w:rPr>
        <w:t>–</w:t>
      </w:r>
      <w:r w:rsidRPr="009245D5">
        <w:rPr>
          <w:rFonts w:cs="Arial"/>
        </w:rPr>
        <w:t xml:space="preserve"> </w:t>
      </w:r>
      <w:r w:rsidR="00BB257E" w:rsidRPr="009245D5">
        <w:rPr>
          <w:rFonts w:cs="Arial"/>
        </w:rPr>
        <w:t>try to settle (post) warranty claims – just won’t settle</w:t>
      </w:r>
    </w:p>
    <w:p w14:paraId="43154A05" w14:textId="61476617" w:rsidR="00BB257E" w:rsidRPr="009245D5" w:rsidRDefault="00BB257E" w:rsidP="003D36FC">
      <w:pPr>
        <w:rPr>
          <w:rFonts w:cs="Arial"/>
        </w:rPr>
      </w:pPr>
      <w:r w:rsidRPr="009245D5">
        <w:rPr>
          <w:rFonts w:cs="Arial"/>
          <w:noProof/>
        </w:rPr>
        <w:lastRenderedPageBreak/>
        <w:drawing>
          <wp:inline distT="0" distB="0" distL="0" distR="0" wp14:anchorId="271B3022" wp14:editId="4BC8C93F">
            <wp:extent cx="6840220" cy="35947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840220" cy="3594735"/>
                    </a:xfrm>
                    <a:prstGeom prst="rect">
                      <a:avLst/>
                    </a:prstGeom>
                  </pic:spPr>
                </pic:pic>
              </a:graphicData>
            </a:graphic>
          </wp:inline>
        </w:drawing>
      </w:r>
    </w:p>
    <w:p w14:paraId="0B24716D" w14:textId="102019C0" w:rsidR="00F05300" w:rsidRPr="009245D5" w:rsidRDefault="00F05300" w:rsidP="003D36FC">
      <w:pPr>
        <w:rPr>
          <w:rFonts w:cs="Arial"/>
        </w:rPr>
      </w:pPr>
    </w:p>
    <w:p w14:paraId="3A88823D" w14:textId="4A2F73EB" w:rsidR="00F05300" w:rsidRPr="009245D5" w:rsidRDefault="00F05300" w:rsidP="003D36FC">
      <w:pPr>
        <w:rPr>
          <w:rFonts w:cs="Arial"/>
        </w:rPr>
      </w:pPr>
      <w:r w:rsidRPr="009245D5">
        <w:rPr>
          <w:rFonts w:cs="Arial"/>
        </w:rPr>
        <w:t>Charlotte gibb – issue – receipt PO in naxt – hit ok – now saying its not responding – posting product receipt</w:t>
      </w:r>
    </w:p>
    <w:p w14:paraId="197ED51A" w14:textId="31C2169F" w:rsidR="00F05300" w:rsidRPr="009245D5" w:rsidRDefault="00F05300" w:rsidP="003D36FC">
      <w:pPr>
        <w:rPr>
          <w:rFonts w:cs="Arial"/>
        </w:rPr>
      </w:pPr>
    </w:p>
    <w:p w14:paraId="7DEA92DF" w14:textId="21E196F1" w:rsidR="00F05300" w:rsidRPr="009245D5" w:rsidRDefault="00F05300" w:rsidP="003D36FC">
      <w:pPr>
        <w:rPr>
          <w:rFonts w:cs="Arial"/>
        </w:rPr>
      </w:pPr>
      <w:r w:rsidRPr="009245D5">
        <w:rPr>
          <w:rFonts w:cs="Arial"/>
        </w:rPr>
        <w:t>Natasha well</w:t>
      </w:r>
    </w:p>
    <w:p w14:paraId="66685DDC" w14:textId="4CE5B79C" w:rsidR="00F05300" w:rsidRPr="009245D5" w:rsidRDefault="00F05300" w:rsidP="003D36FC">
      <w:pPr>
        <w:rPr>
          <w:rFonts w:cs="Arial"/>
        </w:rPr>
      </w:pPr>
    </w:p>
    <w:p w14:paraId="23C1AAB9" w14:textId="67AF67A6" w:rsidR="00F05300" w:rsidRPr="009245D5" w:rsidRDefault="00F05300" w:rsidP="003D36FC">
      <w:pPr>
        <w:rPr>
          <w:rFonts w:cs="Arial"/>
        </w:rPr>
      </w:pPr>
      <w:r w:rsidRPr="009245D5">
        <w:rPr>
          <w:rFonts w:cs="Arial"/>
        </w:rPr>
        <w:t xml:space="preserve">John Irvine </w:t>
      </w:r>
      <w:r w:rsidR="003969E5" w:rsidRPr="009245D5">
        <w:rPr>
          <w:rFonts w:cs="Arial"/>
        </w:rPr>
        <w:t>–</w:t>
      </w:r>
      <w:r w:rsidRPr="009245D5">
        <w:rPr>
          <w:rFonts w:cs="Arial"/>
        </w:rPr>
        <w:t xml:space="preserve"> </w:t>
      </w:r>
      <w:r w:rsidR="003969E5" w:rsidRPr="009245D5">
        <w:rPr>
          <w:rFonts w:cs="Arial"/>
        </w:rPr>
        <w:t>NAXT</w:t>
      </w:r>
    </w:p>
    <w:p w14:paraId="4D4831E0" w14:textId="4F284B0F" w:rsidR="003969E5" w:rsidRPr="009245D5" w:rsidRDefault="003969E5" w:rsidP="003D36FC">
      <w:pPr>
        <w:rPr>
          <w:rFonts w:cs="Arial"/>
        </w:rPr>
      </w:pPr>
    </w:p>
    <w:p w14:paraId="57D44CAC" w14:textId="6E853ADF" w:rsidR="003969E5" w:rsidRPr="009245D5" w:rsidRDefault="003969E5" w:rsidP="003D36FC">
      <w:pPr>
        <w:rPr>
          <w:rFonts w:cs="Arial"/>
        </w:rPr>
      </w:pPr>
      <w:r w:rsidRPr="009245D5">
        <w:rPr>
          <w:rFonts w:cs="Arial"/>
        </w:rPr>
        <w:t>Nadine Grady – NAXT</w:t>
      </w:r>
    </w:p>
    <w:p w14:paraId="70C01651" w14:textId="08307700" w:rsidR="003969E5" w:rsidRPr="009245D5" w:rsidRDefault="003969E5" w:rsidP="003D36FC">
      <w:pPr>
        <w:rPr>
          <w:rFonts w:cs="Arial"/>
        </w:rPr>
      </w:pPr>
    </w:p>
    <w:p w14:paraId="4651E363" w14:textId="62709592" w:rsidR="003969E5" w:rsidRPr="009245D5" w:rsidRDefault="003969E5" w:rsidP="003D36FC">
      <w:pPr>
        <w:rPr>
          <w:rFonts w:cs="Arial"/>
        </w:rPr>
      </w:pPr>
      <w:r w:rsidRPr="009245D5">
        <w:rPr>
          <w:rFonts w:cs="Arial"/>
        </w:rPr>
        <w:t>David Baillie – Teams – trying to create a team – set up a team environment – select people from part of team and share documents – specific request of Grant Whitelaw – he is part of the team and he has requested to create a team – hastings deering</w:t>
      </w:r>
    </w:p>
    <w:p w14:paraId="1426F548" w14:textId="359C8C92" w:rsidR="003969E5" w:rsidRPr="009245D5" w:rsidRDefault="003969E5" w:rsidP="003D36FC">
      <w:pPr>
        <w:rPr>
          <w:rFonts w:cs="Arial"/>
        </w:rPr>
      </w:pPr>
    </w:p>
    <w:p w14:paraId="51C98678" w14:textId="5C6AEBF2" w:rsidR="003969E5" w:rsidRPr="009245D5" w:rsidRDefault="00273AA4" w:rsidP="003D36FC">
      <w:pPr>
        <w:rPr>
          <w:rFonts w:cs="Arial"/>
        </w:rPr>
      </w:pPr>
      <w:r w:rsidRPr="009245D5">
        <w:rPr>
          <w:rFonts w:cs="Arial"/>
        </w:rPr>
        <w:t xml:space="preserve">Tony nicol </w:t>
      </w:r>
      <w:r w:rsidR="00872826" w:rsidRPr="009245D5">
        <w:rPr>
          <w:rFonts w:cs="Arial"/>
        </w:rPr>
        <w:t>–</w:t>
      </w:r>
      <w:r w:rsidRPr="009245D5">
        <w:rPr>
          <w:rFonts w:cs="Arial"/>
        </w:rPr>
        <w:t xml:space="preserve"> </w:t>
      </w:r>
    </w:p>
    <w:p w14:paraId="526011D3" w14:textId="0CEA8526" w:rsidR="00872826" w:rsidRPr="009245D5" w:rsidRDefault="00872826" w:rsidP="003D36FC">
      <w:pPr>
        <w:rPr>
          <w:rFonts w:cs="Arial"/>
        </w:rPr>
      </w:pPr>
    </w:p>
    <w:p w14:paraId="1C02BB4E" w14:textId="28AEF89B" w:rsidR="00872826" w:rsidRPr="009245D5" w:rsidRDefault="00872826" w:rsidP="003D36FC">
      <w:pPr>
        <w:rPr>
          <w:rFonts w:cs="Arial"/>
        </w:rPr>
      </w:pPr>
      <w:r w:rsidRPr="009245D5">
        <w:rPr>
          <w:rFonts w:cs="Arial"/>
        </w:rPr>
        <w:t>Miles Watson – has domain admin</w:t>
      </w:r>
    </w:p>
    <w:p w14:paraId="5B840988" w14:textId="2C6E38C5" w:rsidR="00281A25" w:rsidRPr="009245D5" w:rsidRDefault="00281A25" w:rsidP="003D36FC">
      <w:pPr>
        <w:rPr>
          <w:rFonts w:cs="Arial"/>
        </w:rPr>
      </w:pPr>
      <w:r w:rsidRPr="009245D5">
        <w:rPr>
          <w:rFonts w:cs="Arial"/>
        </w:rPr>
        <w:t xml:space="preserve">Updated display driver </w:t>
      </w:r>
      <w:r w:rsidR="00245181" w:rsidRPr="009245D5">
        <w:rPr>
          <w:rFonts w:cs="Arial"/>
        </w:rPr>
        <w:t>–</w:t>
      </w:r>
      <w:r w:rsidRPr="009245D5">
        <w:rPr>
          <w:rFonts w:cs="Arial"/>
        </w:rPr>
        <w:t xml:space="preserve"> restarted</w:t>
      </w:r>
    </w:p>
    <w:p w14:paraId="1B849910" w14:textId="1B97604B" w:rsidR="002221D2" w:rsidRPr="009245D5" w:rsidRDefault="002221D2" w:rsidP="003D36FC">
      <w:pPr>
        <w:rPr>
          <w:rFonts w:cs="Arial"/>
        </w:rPr>
      </w:pPr>
      <w:r w:rsidRPr="009245D5">
        <w:rPr>
          <w:rFonts w:cs="Arial"/>
        </w:rPr>
        <w:t>Ran the SFC /scannow command – found corrupt files and repaired them</w:t>
      </w:r>
    </w:p>
    <w:p w14:paraId="1955E34F" w14:textId="0A00F25C" w:rsidR="002221D2" w:rsidRPr="009245D5" w:rsidRDefault="002221D2" w:rsidP="003D36FC">
      <w:pPr>
        <w:rPr>
          <w:rFonts w:cs="Arial"/>
        </w:rPr>
      </w:pPr>
      <w:r w:rsidRPr="009245D5">
        <w:rPr>
          <w:rFonts w:cs="Arial"/>
        </w:rPr>
        <w:t>Google searched for more solutions – said to delete these reg keys</w:t>
      </w:r>
    </w:p>
    <w:p w14:paraId="615E713C" w14:textId="5BABAE27" w:rsidR="002221D2" w:rsidRPr="009245D5" w:rsidRDefault="002221D2" w:rsidP="003D36FC">
      <w:pPr>
        <w:rPr>
          <w:rFonts w:cs="Arial"/>
        </w:rPr>
      </w:pPr>
      <w:r w:rsidRPr="009245D5">
        <w:rPr>
          <w:rFonts w:cs="Arial"/>
        </w:rPr>
        <w:t>Computer\HKEY_CURRENT_USER\Software\Classes\Local Settings\Software\Microsoft\Windows\Shell</w:t>
      </w:r>
    </w:p>
    <w:p w14:paraId="6444FC9C" w14:textId="3A37D87E" w:rsidR="009E3E83" w:rsidRPr="009245D5" w:rsidRDefault="009E3E83" w:rsidP="003D36FC">
      <w:pPr>
        <w:rPr>
          <w:rFonts w:cs="Arial"/>
        </w:rPr>
      </w:pPr>
      <w:r w:rsidRPr="009245D5">
        <w:rPr>
          <w:rFonts w:cs="Arial"/>
          <w:noProof/>
        </w:rPr>
        <w:lastRenderedPageBreak/>
        <w:drawing>
          <wp:inline distT="0" distB="0" distL="0" distR="0" wp14:anchorId="0B792322" wp14:editId="41457C29">
            <wp:extent cx="1955901" cy="6147116"/>
            <wp:effectExtent l="0" t="0" r="635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955901" cy="6147116"/>
                    </a:xfrm>
                    <a:prstGeom prst="rect">
                      <a:avLst/>
                    </a:prstGeom>
                  </pic:spPr>
                </pic:pic>
              </a:graphicData>
            </a:graphic>
          </wp:inline>
        </w:drawing>
      </w:r>
    </w:p>
    <w:p w14:paraId="78662A61" w14:textId="70A33D15" w:rsidR="00245181" w:rsidRPr="009245D5" w:rsidRDefault="00245181" w:rsidP="003D36FC">
      <w:pPr>
        <w:rPr>
          <w:rFonts w:cs="Arial"/>
        </w:rPr>
      </w:pPr>
    </w:p>
    <w:p w14:paraId="416B51E7" w14:textId="19AEB60C" w:rsidR="00245181" w:rsidRPr="009245D5" w:rsidRDefault="00245181" w:rsidP="003D36FC">
      <w:pPr>
        <w:rPr>
          <w:rFonts w:cs="Arial"/>
        </w:rPr>
      </w:pPr>
      <w:r w:rsidRPr="009245D5">
        <w:rPr>
          <w:rFonts w:cs="Arial"/>
        </w:rPr>
        <w:t xml:space="preserve">Guy in Wanganui 2pm </w:t>
      </w:r>
      <w:r w:rsidR="00A05518" w:rsidRPr="009245D5">
        <w:rPr>
          <w:rFonts w:cs="Arial"/>
        </w:rPr>
        <w:t>–</w:t>
      </w:r>
      <w:r w:rsidRPr="009245D5">
        <w:rPr>
          <w:rFonts w:cs="Arial"/>
        </w:rPr>
        <w:t xml:space="preserve"> </w:t>
      </w:r>
      <w:r w:rsidR="00A05518" w:rsidRPr="009245D5">
        <w:rPr>
          <w:rFonts w:cs="Arial"/>
        </w:rPr>
        <w:t xml:space="preserve">breaking up every second word almost – </w:t>
      </w:r>
    </w:p>
    <w:p w14:paraId="5E8AB3A3" w14:textId="0A1A66C9" w:rsidR="009E3E83" w:rsidRPr="009245D5" w:rsidRDefault="009E3E83" w:rsidP="003D36FC">
      <w:pPr>
        <w:rPr>
          <w:rFonts w:cs="Arial"/>
        </w:rPr>
      </w:pPr>
    </w:p>
    <w:p w14:paraId="31E5D615" w14:textId="47F505E9" w:rsidR="009E3E83" w:rsidRPr="009245D5" w:rsidRDefault="009E3E83" w:rsidP="003D36FC">
      <w:pPr>
        <w:rPr>
          <w:rFonts w:cs="Arial"/>
        </w:rPr>
      </w:pPr>
      <w:r w:rsidRPr="009245D5">
        <w:rPr>
          <w:rFonts w:cs="Arial"/>
        </w:rPr>
        <w:t xml:space="preserve">Chris marais </w:t>
      </w:r>
      <w:r w:rsidR="006167EC" w:rsidRPr="009245D5">
        <w:rPr>
          <w:rFonts w:cs="Arial"/>
        </w:rPr>
        <w:t>–</w:t>
      </w:r>
      <w:r w:rsidRPr="009245D5">
        <w:rPr>
          <w:rFonts w:cs="Arial"/>
        </w:rPr>
        <w:t xml:space="preserve"> </w:t>
      </w:r>
      <w:r w:rsidR="006167EC" w:rsidRPr="009245D5">
        <w:rPr>
          <w:rFonts w:cs="Arial"/>
        </w:rPr>
        <w:t>colleague sign into laptop</w:t>
      </w:r>
    </w:p>
    <w:p w14:paraId="1DF0A033" w14:textId="333E953A" w:rsidR="005C6D46" w:rsidRPr="009245D5" w:rsidRDefault="005C6D46" w:rsidP="003D36FC">
      <w:pPr>
        <w:rPr>
          <w:rFonts w:cs="Arial"/>
        </w:rPr>
      </w:pPr>
    </w:p>
    <w:p w14:paraId="02EF9D9A" w14:textId="1B89902C" w:rsidR="005C6D46" w:rsidRPr="009245D5" w:rsidRDefault="003C3957" w:rsidP="003D36FC">
      <w:pPr>
        <w:rPr>
          <w:rFonts w:cs="Arial"/>
        </w:rPr>
      </w:pPr>
      <w:r w:rsidRPr="009245D5">
        <w:rPr>
          <w:rFonts w:cs="Arial"/>
        </w:rPr>
        <w:t>M</w:t>
      </w:r>
      <w:r w:rsidR="005C6D46" w:rsidRPr="009245D5">
        <w:rPr>
          <w:rFonts w:cs="Arial"/>
        </w:rPr>
        <w:t>ichelle</w:t>
      </w:r>
      <w:r w:rsidRPr="009245D5">
        <w:rPr>
          <w:rFonts w:cs="Arial"/>
        </w:rPr>
        <w:t xml:space="preserve"> M – PO has been invoice and has been paid – credit for that po -for part of it – create a new po to credit part – copy of credit hasn’t been applied – sent through to AP – need new credit po to process it against. Original po that has been paid was attached to a sc </w:t>
      </w:r>
    </w:p>
    <w:p w14:paraId="076C9877" w14:textId="6C21D4B6" w:rsidR="00ED16E2" w:rsidRPr="009245D5" w:rsidRDefault="00ED16E2" w:rsidP="003D36FC">
      <w:pPr>
        <w:rPr>
          <w:rFonts w:cs="Arial"/>
        </w:rPr>
      </w:pPr>
    </w:p>
    <w:p w14:paraId="68EA2EE5" w14:textId="4AC968BE" w:rsidR="00ED16E2" w:rsidRPr="009245D5" w:rsidRDefault="00ED16E2" w:rsidP="003D36FC">
      <w:pPr>
        <w:rPr>
          <w:rFonts w:cs="Arial"/>
        </w:rPr>
      </w:pPr>
      <w:r w:rsidRPr="009245D5">
        <w:rPr>
          <w:rFonts w:cs="Arial"/>
        </w:rPr>
        <w:t xml:space="preserve">Nigel Langford </w:t>
      </w:r>
      <w:r w:rsidR="004D770A" w:rsidRPr="009245D5">
        <w:rPr>
          <w:rFonts w:cs="Arial"/>
        </w:rPr>
        <w:t>–</w:t>
      </w:r>
      <w:r w:rsidRPr="009245D5">
        <w:rPr>
          <w:rFonts w:cs="Arial"/>
        </w:rPr>
        <w:t xml:space="preserve"> </w:t>
      </w:r>
      <w:r w:rsidR="004D770A" w:rsidRPr="009245D5">
        <w:rPr>
          <w:rFonts w:cs="Arial"/>
        </w:rPr>
        <w:t>produced rental quotation – trying to print – the operation is taking a long time to process</w:t>
      </w:r>
    </w:p>
    <w:p w14:paraId="5BC6B316" w14:textId="2548F745" w:rsidR="00A05518" w:rsidRPr="009245D5" w:rsidRDefault="00A05518" w:rsidP="003D36FC">
      <w:pPr>
        <w:rPr>
          <w:rFonts w:cs="Arial"/>
        </w:rPr>
      </w:pPr>
    </w:p>
    <w:p w14:paraId="7B42D9D8" w14:textId="39C17760" w:rsidR="00EA16FD" w:rsidRPr="009245D5" w:rsidRDefault="00EA16FD" w:rsidP="003D36FC">
      <w:pPr>
        <w:rPr>
          <w:rFonts w:cs="Arial"/>
        </w:rPr>
      </w:pPr>
      <w:r w:rsidRPr="009245D5">
        <w:rPr>
          <w:rFonts w:cs="Arial"/>
        </w:rPr>
        <w:t>Daniel venka- software to be uninstalled and new version – Olympian compass genesis to be unistalled – compass 15.2</w:t>
      </w:r>
    </w:p>
    <w:p w14:paraId="4E0D5FD0" w14:textId="72218268" w:rsidR="006156DA" w:rsidRPr="009245D5" w:rsidRDefault="006156DA" w:rsidP="003D36FC">
      <w:pPr>
        <w:rPr>
          <w:rFonts w:cs="Arial"/>
        </w:rPr>
      </w:pPr>
    </w:p>
    <w:p w14:paraId="0A94B371" w14:textId="2899F760" w:rsidR="006156DA" w:rsidRPr="009245D5" w:rsidRDefault="006156DA" w:rsidP="003D36FC">
      <w:pPr>
        <w:rPr>
          <w:rFonts w:cs="Arial"/>
        </w:rPr>
      </w:pPr>
      <w:r w:rsidRPr="009245D5">
        <w:rPr>
          <w:rFonts w:cs="Arial"/>
        </w:rPr>
        <w:t xml:space="preserve">Juliet chen </w:t>
      </w:r>
      <w:r w:rsidR="001D5E35" w:rsidRPr="009245D5">
        <w:rPr>
          <w:rFonts w:cs="Arial"/>
        </w:rPr>
        <w:t>–</w:t>
      </w:r>
      <w:r w:rsidRPr="009245D5">
        <w:rPr>
          <w:rFonts w:cs="Arial"/>
        </w:rPr>
        <w:t xml:space="preserve"> </w:t>
      </w:r>
      <w:r w:rsidR="001D5E35" w:rsidRPr="009245D5">
        <w:rPr>
          <w:rFonts w:cs="Arial"/>
        </w:rPr>
        <w:t>printer – disconnected – saklc01</w:t>
      </w:r>
    </w:p>
    <w:p w14:paraId="35B3F278" w14:textId="5369C234" w:rsidR="001D5E35" w:rsidRPr="009245D5" w:rsidRDefault="001D5E35" w:rsidP="003D36FC">
      <w:pPr>
        <w:rPr>
          <w:rFonts w:cs="Arial"/>
        </w:rPr>
      </w:pPr>
    </w:p>
    <w:p w14:paraId="1B4C3237" w14:textId="63116EAE" w:rsidR="001D5E35" w:rsidRPr="009245D5" w:rsidRDefault="001D5E35" w:rsidP="003D36FC">
      <w:pPr>
        <w:rPr>
          <w:rFonts w:cs="Arial"/>
        </w:rPr>
      </w:pPr>
      <w:r w:rsidRPr="009245D5">
        <w:rPr>
          <w:rFonts w:cs="Arial"/>
        </w:rPr>
        <w:t xml:space="preserve">David baillie - </w:t>
      </w:r>
      <w:r w:rsidR="00A53C7E" w:rsidRPr="009245D5">
        <w:rPr>
          <w:rFonts w:cs="Arial"/>
        </w:rPr>
        <w:t>233218</w:t>
      </w:r>
    </w:p>
    <w:p w14:paraId="1585C63C" w14:textId="0813AACD" w:rsidR="00A05518" w:rsidRPr="009245D5" w:rsidRDefault="00A05518" w:rsidP="003D36FC">
      <w:pPr>
        <w:rPr>
          <w:rFonts w:cs="Arial"/>
        </w:rPr>
      </w:pPr>
      <w:r w:rsidRPr="009245D5">
        <w:rPr>
          <w:rFonts w:cs="Arial"/>
        </w:rPr>
        <w:lastRenderedPageBreak/>
        <w:t xml:space="preserve">Leigh Webley </w:t>
      </w:r>
      <w:r w:rsidR="004239AF" w:rsidRPr="009245D5">
        <w:rPr>
          <w:rFonts w:cs="Arial"/>
        </w:rPr>
        <w:t>–</w:t>
      </w:r>
      <w:r w:rsidRPr="009245D5">
        <w:rPr>
          <w:rFonts w:cs="Arial"/>
        </w:rPr>
        <w:t xml:space="preserve"> </w:t>
      </w:r>
      <w:r w:rsidR="004239AF" w:rsidRPr="009245D5">
        <w:rPr>
          <w:rFonts w:cs="Arial"/>
        </w:rPr>
        <w:t xml:space="preserve">open up photo in NAXT but just sits on loading </w:t>
      </w:r>
      <w:r w:rsidR="004239AF" w:rsidRPr="009245D5">
        <w:rPr>
          <w:rFonts w:cs="Arial"/>
          <w:noProof/>
        </w:rPr>
        <w:drawing>
          <wp:inline distT="0" distB="0" distL="0" distR="0" wp14:anchorId="154A3959" wp14:editId="7A8C478F">
            <wp:extent cx="6840220" cy="385381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840220" cy="3853815"/>
                    </a:xfrm>
                    <a:prstGeom prst="rect">
                      <a:avLst/>
                    </a:prstGeom>
                  </pic:spPr>
                </pic:pic>
              </a:graphicData>
            </a:graphic>
          </wp:inline>
        </w:drawing>
      </w:r>
    </w:p>
    <w:p w14:paraId="758C3DAE" w14:textId="202739CB" w:rsidR="0069442F" w:rsidRPr="009245D5" w:rsidRDefault="0069442F" w:rsidP="003D36FC">
      <w:pPr>
        <w:rPr>
          <w:rFonts w:cs="Arial"/>
        </w:rPr>
      </w:pPr>
    </w:p>
    <w:p w14:paraId="1BE0E4B5" w14:textId="4B731FFF" w:rsidR="0069442F" w:rsidRPr="009245D5" w:rsidRDefault="0069442F" w:rsidP="0069442F">
      <w:pPr>
        <w:pStyle w:val="Heading1"/>
        <w:rPr>
          <w:rFonts w:cs="Arial"/>
          <w:szCs w:val="20"/>
        </w:rPr>
      </w:pPr>
      <w:r w:rsidRPr="009245D5">
        <w:rPr>
          <w:rFonts w:cs="Arial"/>
          <w:szCs w:val="20"/>
        </w:rPr>
        <w:t>17 July</w:t>
      </w:r>
    </w:p>
    <w:p w14:paraId="1A9F5C78" w14:textId="194B9B9E" w:rsidR="0069442F" w:rsidRPr="009245D5" w:rsidRDefault="0069442F" w:rsidP="0069442F">
      <w:pPr>
        <w:rPr>
          <w:rFonts w:cs="Arial"/>
        </w:rPr>
      </w:pPr>
    </w:p>
    <w:p w14:paraId="049DB1E7" w14:textId="5F639589" w:rsidR="00D32EA5" w:rsidRPr="009245D5" w:rsidRDefault="00D32EA5" w:rsidP="0069442F">
      <w:pPr>
        <w:rPr>
          <w:rFonts w:cs="Arial"/>
        </w:rPr>
      </w:pPr>
      <w:r w:rsidRPr="009245D5">
        <w:rPr>
          <w:rFonts w:cs="Arial"/>
        </w:rPr>
        <w:t xml:space="preserve">Jacki novella </w:t>
      </w:r>
      <w:r w:rsidR="006928EC" w:rsidRPr="009245D5">
        <w:rPr>
          <w:rFonts w:cs="Arial"/>
        </w:rPr>
        <w:t>–</w:t>
      </w:r>
      <w:r w:rsidRPr="009245D5">
        <w:rPr>
          <w:rFonts w:cs="Arial"/>
        </w:rPr>
        <w:t xml:space="preserve"> </w:t>
      </w:r>
      <w:r w:rsidR="006928EC" w:rsidRPr="009245D5">
        <w:rPr>
          <w:rFonts w:cs="Arial"/>
        </w:rPr>
        <w:t>232959 -wanting to get back to customer about what is happening with invoice or something – need it resolved asap</w:t>
      </w:r>
    </w:p>
    <w:p w14:paraId="0A6C8349" w14:textId="7FF54B2D" w:rsidR="006928EC" w:rsidRPr="009245D5" w:rsidRDefault="006928EC" w:rsidP="0069442F">
      <w:pPr>
        <w:rPr>
          <w:rFonts w:cs="Arial"/>
        </w:rPr>
      </w:pPr>
    </w:p>
    <w:p w14:paraId="0051FE61" w14:textId="320E8B69" w:rsidR="006928EC" w:rsidRPr="009245D5" w:rsidRDefault="006928EC" w:rsidP="0069442F">
      <w:pPr>
        <w:rPr>
          <w:rFonts w:cs="Arial"/>
        </w:rPr>
      </w:pPr>
      <w:r w:rsidRPr="009245D5">
        <w:rPr>
          <w:rFonts w:cs="Arial"/>
        </w:rPr>
        <w:t xml:space="preserve">Daniel venkatalya </w:t>
      </w:r>
      <w:r w:rsidR="006173A9" w:rsidRPr="009245D5">
        <w:rPr>
          <w:rFonts w:cs="Arial"/>
        </w:rPr>
        <w:t>–</w:t>
      </w:r>
      <w:r w:rsidRPr="009245D5">
        <w:rPr>
          <w:rFonts w:cs="Arial"/>
        </w:rPr>
        <w:t xml:space="preserve"> </w:t>
      </w:r>
    </w:p>
    <w:p w14:paraId="304EDDD7" w14:textId="73070B2A" w:rsidR="006173A9" w:rsidRPr="009245D5" w:rsidRDefault="006173A9" w:rsidP="0069442F">
      <w:pPr>
        <w:rPr>
          <w:rFonts w:cs="Arial"/>
        </w:rPr>
      </w:pPr>
    </w:p>
    <w:p w14:paraId="70444A28" w14:textId="38319007" w:rsidR="006173A9" w:rsidRPr="009245D5" w:rsidRDefault="000832D9" w:rsidP="0069442F">
      <w:pPr>
        <w:rPr>
          <w:rFonts w:cs="Arial"/>
        </w:rPr>
      </w:pPr>
      <w:r w:rsidRPr="009245D5">
        <w:rPr>
          <w:rFonts w:cs="Arial"/>
        </w:rPr>
        <w:t>Dhinesh daya – email folder – move files</w:t>
      </w:r>
    </w:p>
    <w:p w14:paraId="606F3242" w14:textId="24E80663" w:rsidR="00B63072" w:rsidRPr="009245D5" w:rsidRDefault="00B63072" w:rsidP="0069442F">
      <w:pPr>
        <w:rPr>
          <w:rFonts w:cs="Arial"/>
        </w:rPr>
      </w:pPr>
    </w:p>
    <w:p w14:paraId="7449D9D4" w14:textId="26BB70A8" w:rsidR="00B63072" w:rsidRPr="009245D5" w:rsidRDefault="00B63072" w:rsidP="0069442F">
      <w:pPr>
        <w:rPr>
          <w:rFonts w:cs="Arial"/>
        </w:rPr>
      </w:pPr>
      <w:r w:rsidRPr="009245D5">
        <w:rPr>
          <w:rFonts w:cs="Arial"/>
        </w:rPr>
        <w:t>Bevan boyce – visio</w:t>
      </w:r>
    </w:p>
    <w:p w14:paraId="47528682" w14:textId="7FDD93BA" w:rsidR="00B63072" w:rsidRPr="009245D5" w:rsidRDefault="00B63072" w:rsidP="0069442F">
      <w:pPr>
        <w:rPr>
          <w:rFonts w:cs="Arial"/>
        </w:rPr>
      </w:pPr>
    </w:p>
    <w:p w14:paraId="72793756" w14:textId="24836010" w:rsidR="00B63072" w:rsidRPr="009245D5" w:rsidRDefault="00B63072" w:rsidP="0069442F">
      <w:pPr>
        <w:rPr>
          <w:rFonts w:cs="Arial"/>
        </w:rPr>
      </w:pPr>
      <w:r w:rsidRPr="009245D5">
        <w:rPr>
          <w:rFonts w:cs="Arial"/>
        </w:rPr>
        <w:t xml:space="preserve">Ethan willets – printer off naxt </w:t>
      </w:r>
    </w:p>
    <w:p w14:paraId="5F090E44" w14:textId="79753957" w:rsidR="003F6E3F" w:rsidRPr="009245D5" w:rsidRDefault="003F6E3F" w:rsidP="0069442F">
      <w:pPr>
        <w:rPr>
          <w:rFonts w:cs="Arial"/>
        </w:rPr>
      </w:pPr>
    </w:p>
    <w:p w14:paraId="2125BB5D" w14:textId="4678598E" w:rsidR="003F6E3F" w:rsidRPr="009245D5" w:rsidRDefault="003F6E3F" w:rsidP="0069442F">
      <w:pPr>
        <w:rPr>
          <w:rFonts w:cs="Arial"/>
        </w:rPr>
      </w:pPr>
      <w:r w:rsidRPr="009245D5">
        <w:rPr>
          <w:rFonts w:cs="Arial"/>
        </w:rPr>
        <w:t xml:space="preserve">Gideon </w:t>
      </w:r>
      <w:r w:rsidR="00E6634B" w:rsidRPr="009245D5">
        <w:rPr>
          <w:rFonts w:cs="Arial"/>
        </w:rPr>
        <w:t>–</w:t>
      </w:r>
      <w:r w:rsidRPr="009245D5">
        <w:rPr>
          <w:rFonts w:cs="Arial"/>
        </w:rPr>
        <w:t xml:space="preserve"> </w:t>
      </w:r>
      <w:r w:rsidR="00E6634B" w:rsidRPr="009245D5">
        <w:rPr>
          <w:rFonts w:cs="Arial"/>
        </w:rPr>
        <w:t>Ciaran installed latest sis – memory stick – sis installed on it</w:t>
      </w:r>
    </w:p>
    <w:p w14:paraId="12106EA3" w14:textId="1B7112B9" w:rsidR="00397C9F" w:rsidRPr="009245D5" w:rsidRDefault="00397C9F" w:rsidP="0069442F">
      <w:pPr>
        <w:rPr>
          <w:rFonts w:cs="Arial"/>
        </w:rPr>
      </w:pPr>
    </w:p>
    <w:p w14:paraId="5BE7FCD3" w14:textId="2CE16D6C" w:rsidR="00397C9F" w:rsidRPr="009245D5" w:rsidRDefault="00397C9F" w:rsidP="0069442F">
      <w:pPr>
        <w:rPr>
          <w:rFonts w:cs="Arial"/>
        </w:rPr>
      </w:pPr>
      <w:r w:rsidRPr="009245D5">
        <w:rPr>
          <w:rFonts w:cs="Arial"/>
        </w:rPr>
        <w:t>L</w:t>
      </w:r>
      <w:r w:rsidR="002963EB" w:rsidRPr="009245D5">
        <w:rPr>
          <w:rFonts w:cs="Arial"/>
        </w:rPr>
        <w:t>achlan</w:t>
      </w:r>
      <w:r w:rsidRPr="009245D5">
        <w:rPr>
          <w:rFonts w:cs="Arial"/>
        </w:rPr>
        <w:t xml:space="preserve"> – outlook hasn’t updated emails</w:t>
      </w:r>
    </w:p>
    <w:p w14:paraId="5F2F8E97" w14:textId="3E7E2633" w:rsidR="002963EB" w:rsidRPr="009245D5" w:rsidRDefault="002963EB" w:rsidP="0069442F">
      <w:pPr>
        <w:rPr>
          <w:rFonts w:cs="Arial"/>
        </w:rPr>
      </w:pPr>
    </w:p>
    <w:p w14:paraId="088C4939" w14:textId="7346CC69" w:rsidR="002963EB" w:rsidRPr="009245D5" w:rsidRDefault="00761B5B" w:rsidP="0069442F">
      <w:pPr>
        <w:rPr>
          <w:rFonts w:cs="Arial"/>
        </w:rPr>
      </w:pPr>
      <w:r w:rsidRPr="009245D5">
        <w:rPr>
          <w:rFonts w:cs="Arial"/>
        </w:rPr>
        <w:t xml:space="preserve">Owen frentz </w:t>
      </w:r>
      <w:r w:rsidR="00B07693" w:rsidRPr="009245D5">
        <w:rPr>
          <w:rFonts w:cs="Arial"/>
        </w:rPr>
        <w:t>–</w:t>
      </w:r>
      <w:r w:rsidRPr="009245D5">
        <w:rPr>
          <w:rFonts w:cs="Arial"/>
        </w:rPr>
        <w:t xml:space="preserve"> </w:t>
      </w:r>
    </w:p>
    <w:p w14:paraId="3C088184" w14:textId="7E1CD9EB" w:rsidR="00B07693" w:rsidRPr="009245D5" w:rsidRDefault="00B07693" w:rsidP="0069442F">
      <w:pPr>
        <w:rPr>
          <w:rFonts w:cs="Arial"/>
        </w:rPr>
      </w:pPr>
    </w:p>
    <w:p w14:paraId="33E0FD4A" w14:textId="151B5EC8" w:rsidR="00B07693" w:rsidRPr="009245D5" w:rsidRDefault="00B07693" w:rsidP="0069442F">
      <w:pPr>
        <w:rPr>
          <w:rFonts w:cs="Arial"/>
        </w:rPr>
      </w:pPr>
      <w:r w:rsidRPr="009245D5">
        <w:rPr>
          <w:rFonts w:cs="Arial"/>
        </w:rPr>
        <w:t xml:space="preserve">Sofio </w:t>
      </w:r>
      <w:r w:rsidR="001F58DB" w:rsidRPr="009245D5">
        <w:rPr>
          <w:rFonts w:cs="Arial"/>
        </w:rPr>
        <w:t>–</w:t>
      </w:r>
      <w:r w:rsidR="00B9538F" w:rsidRPr="009245D5">
        <w:rPr>
          <w:rFonts w:cs="Arial"/>
        </w:rPr>
        <w:t xml:space="preserve"> cannot</w:t>
      </w:r>
    </w:p>
    <w:p w14:paraId="2E5327F0" w14:textId="560FD4C1" w:rsidR="001F58DB" w:rsidRPr="009245D5" w:rsidRDefault="001F58DB" w:rsidP="0069442F">
      <w:pPr>
        <w:rPr>
          <w:rFonts w:cs="Arial"/>
        </w:rPr>
      </w:pPr>
    </w:p>
    <w:p w14:paraId="3861CF7F" w14:textId="7A6508D4" w:rsidR="001F58DB" w:rsidRPr="009245D5" w:rsidRDefault="009E1BCB" w:rsidP="0069442F">
      <w:pPr>
        <w:rPr>
          <w:rFonts w:cs="Arial"/>
        </w:rPr>
      </w:pPr>
      <w:r w:rsidRPr="009245D5">
        <w:rPr>
          <w:rFonts w:cs="Arial"/>
        </w:rPr>
        <w:t>S</w:t>
      </w:r>
      <w:r w:rsidR="001F58DB" w:rsidRPr="009245D5">
        <w:rPr>
          <w:rFonts w:cs="Arial"/>
        </w:rPr>
        <w:t>haun</w:t>
      </w:r>
      <w:r w:rsidRPr="009245D5">
        <w:rPr>
          <w:rFonts w:cs="Arial"/>
        </w:rPr>
        <w:t xml:space="preserve"> a</w:t>
      </w:r>
    </w:p>
    <w:p w14:paraId="11109A0A" w14:textId="44F23033" w:rsidR="009E1BCB" w:rsidRPr="009245D5" w:rsidRDefault="009E1BCB" w:rsidP="0069442F">
      <w:pPr>
        <w:rPr>
          <w:rFonts w:cs="Arial"/>
        </w:rPr>
      </w:pPr>
    </w:p>
    <w:p w14:paraId="1A2FE1B5" w14:textId="2D48A366" w:rsidR="009E1BCB" w:rsidRPr="009245D5" w:rsidRDefault="009E1BCB" w:rsidP="0069442F">
      <w:pPr>
        <w:rPr>
          <w:rFonts w:cs="Arial"/>
        </w:rPr>
      </w:pPr>
      <w:r w:rsidRPr="009245D5">
        <w:rPr>
          <w:rFonts w:cs="Arial"/>
        </w:rPr>
        <w:t xml:space="preserve">Etienne stephens – laptop on wifi – mt Maunganui </w:t>
      </w:r>
    </w:p>
    <w:p w14:paraId="56B13D45" w14:textId="68886943" w:rsidR="00697102" w:rsidRPr="009245D5" w:rsidRDefault="00697102" w:rsidP="0069442F">
      <w:pPr>
        <w:rPr>
          <w:rFonts w:cs="Arial"/>
        </w:rPr>
      </w:pPr>
    </w:p>
    <w:p w14:paraId="543B3071" w14:textId="4DBF2D02" w:rsidR="00697102" w:rsidRPr="009245D5" w:rsidRDefault="00697102" w:rsidP="0069442F">
      <w:pPr>
        <w:rPr>
          <w:rFonts w:cs="Arial"/>
        </w:rPr>
      </w:pPr>
      <w:r w:rsidRPr="009245D5">
        <w:rPr>
          <w:rFonts w:cs="Arial"/>
        </w:rPr>
        <w:t xml:space="preserve">Jess macfarlane </w:t>
      </w:r>
      <w:r w:rsidR="00CA72DF" w:rsidRPr="009245D5">
        <w:rPr>
          <w:rFonts w:cs="Arial"/>
        </w:rPr>
        <w:t>–</w:t>
      </w:r>
      <w:r w:rsidRPr="009245D5">
        <w:rPr>
          <w:rFonts w:cs="Arial"/>
        </w:rPr>
        <w:t xml:space="preserve"> </w:t>
      </w:r>
      <w:r w:rsidR="00CA72DF" w:rsidRPr="009245D5">
        <w:rPr>
          <w:rFonts w:cs="Arial"/>
        </w:rPr>
        <w:t>testing in test environment xpo’s aren’t loaded</w:t>
      </w:r>
    </w:p>
    <w:p w14:paraId="3A2E8D47" w14:textId="702DA9AB" w:rsidR="00CA72DF" w:rsidRPr="009245D5" w:rsidRDefault="00CA72DF" w:rsidP="0069442F">
      <w:pPr>
        <w:rPr>
          <w:rFonts w:cs="Arial"/>
        </w:rPr>
      </w:pPr>
      <w:r w:rsidRPr="009245D5">
        <w:rPr>
          <w:rFonts w:cs="Arial"/>
        </w:rPr>
        <w:t>24813</w:t>
      </w:r>
    </w:p>
    <w:p w14:paraId="22D3003B" w14:textId="30BA3EB5" w:rsidR="00CA72DF" w:rsidRPr="009245D5" w:rsidRDefault="00CA72DF" w:rsidP="0069442F">
      <w:pPr>
        <w:rPr>
          <w:rFonts w:cs="Arial"/>
        </w:rPr>
      </w:pPr>
      <w:r w:rsidRPr="009245D5">
        <w:rPr>
          <w:rFonts w:cs="Arial"/>
        </w:rPr>
        <w:t>24938</w:t>
      </w:r>
    </w:p>
    <w:p w14:paraId="740461B2" w14:textId="6724CF7D" w:rsidR="0063503D" w:rsidRPr="009245D5" w:rsidRDefault="0063503D" w:rsidP="0069442F">
      <w:pPr>
        <w:rPr>
          <w:rFonts w:cs="Arial"/>
        </w:rPr>
      </w:pPr>
    </w:p>
    <w:p w14:paraId="0A38E8EC" w14:textId="5FDA47AF" w:rsidR="0063503D" w:rsidRPr="009245D5" w:rsidRDefault="0063503D" w:rsidP="0069442F">
      <w:pPr>
        <w:rPr>
          <w:rFonts w:cs="Arial"/>
        </w:rPr>
      </w:pPr>
      <w:r w:rsidRPr="009245D5">
        <w:rPr>
          <w:rFonts w:cs="Arial"/>
        </w:rPr>
        <w:t xml:space="preserve">Sofio </w:t>
      </w:r>
    </w:p>
    <w:p w14:paraId="53FCFE2F" w14:textId="2BB02359" w:rsidR="0014676D" w:rsidRPr="009245D5" w:rsidRDefault="0014676D" w:rsidP="0069442F">
      <w:pPr>
        <w:rPr>
          <w:rFonts w:cs="Arial"/>
        </w:rPr>
      </w:pPr>
    </w:p>
    <w:p w14:paraId="1F48D1BE" w14:textId="2BDF1BDB" w:rsidR="0014676D" w:rsidRPr="009245D5" w:rsidRDefault="0014676D" w:rsidP="0069442F">
      <w:pPr>
        <w:rPr>
          <w:rFonts w:cs="Arial"/>
        </w:rPr>
      </w:pPr>
      <w:r w:rsidRPr="009245D5">
        <w:rPr>
          <w:rFonts w:cs="Arial"/>
        </w:rPr>
        <w:t xml:space="preserve">Maddison reed </w:t>
      </w:r>
      <w:r w:rsidR="00D81EC6" w:rsidRPr="009245D5">
        <w:rPr>
          <w:rFonts w:cs="Arial"/>
        </w:rPr>
        <w:t>–</w:t>
      </w:r>
      <w:r w:rsidR="00F97496" w:rsidRPr="009245D5">
        <w:rPr>
          <w:rFonts w:cs="Arial"/>
        </w:rPr>
        <w:t xml:space="preserve"> 1583672158</w:t>
      </w:r>
    </w:p>
    <w:p w14:paraId="65CA91FC" w14:textId="293C78E7" w:rsidR="00D81EC6" w:rsidRPr="009245D5" w:rsidRDefault="00D81EC6" w:rsidP="0069442F">
      <w:pPr>
        <w:rPr>
          <w:rFonts w:cs="Arial"/>
        </w:rPr>
      </w:pPr>
    </w:p>
    <w:p w14:paraId="0FF6EF51" w14:textId="654F0145" w:rsidR="00D81EC6" w:rsidRPr="009245D5" w:rsidRDefault="00D81EC6" w:rsidP="0069442F">
      <w:pPr>
        <w:rPr>
          <w:rFonts w:cs="Arial"/>
        </w:rPr>
      </w:pPr>
      <w:r w:rsidRPr="009245D5">
        <w:rPr>
          <w:rFonts w:cs="Arial"/>
        </w:rPr>
        <w:t xml:space="preserve">Vodafone </w:t>
      </w:r>
      <w:r w:rsidR="0050151B" w:rsidRPr="009245D5">
        <w:rPr>
          <w:rFonts w:cs="Arial"/>
        </w:rPr>
        <w:t>–</w:t>
      </w:r>
      <w:r w:rsidRPr="009245D5">
        <w:rPr>
          <w:rFonts w:cs="Arial"/>
        </w:rPr>
        <w:t xml:space="preserve"> </w:t>
      </w:r>
      <w:r w:rsidR="0050151B" w:rsidRPr="009245D5">
        <w:rPr>
          <w:rFonts w:cs="Arial"/>
        </w:rPr>
        <w:t xml:space="preserve">11.16am – goughgroup Palfinger wiri switch down – 10.52am – ref: 2459579 </w:t>
      </w:r>
    </w:p>
    <w:p w14:paraId="22F08E82" w14:textId="6737FA0B" w:rsidR="0050151B" w:rsidRPr="009245D5" w:rsidRDefault="0050151B" w:rsidP="0069442F">
      <w:pPr>
        <w:rPr>
          <w:rFonts w:cs="Arial"/>
        </w:rPr>
      </w:pPr>
    </w:p>
    <w:p w14:paraId="698054E8" w14:textId="61DE1F88" w:rsidR="005663B9" w:rsidRPr="009245D5" w:rsidRDefault="005663B9" w:rsidP="005663B9">
      <w:pPr>
        <w:pStyle w:val="Heading1"/>
        <w:rPr>
          <w:rFonts w:cs="Arial"/>
          <w:szCs w:val="20"/>
        </w:rPr>
      </w:pPr>
      <w:r w:rsidRPr="009245D5">
        <w:rPr>
          <w:rFonts w:cs="Arial"/>
          <w:szCs w:val="20"/>
        </w:rPr>
        <w:t>20 July</w:t>
      </w:r>
    </w:p>
    <w:p w14:paraId="216C99F9" w14:textId="19656582" w:rsidR="005663B9" w:rsidRPr="009245D5" w:rsidRDefault="005663B9" w:rsidP="005663B9">
      <w:pPr>
        <w:rPr>
          <w:rFonts w:cs="Arial"/>
        </w:rPr>
      </w:pPr>
      <w:r w:rsidRPr="009245D5">
        <w:rPr>
          <w:rFonts w:cs="Arial"/>
        </w:rPr>
        <w:t>Luke</w:t>
      </w:r>
    </w:p>
    <w:p w14:paraId="51CAFB82" w14:textId="61F3EBFD" w:rsidR="005663B9" w:rsidRPr="009245D5" w:rsidRDefault="005663B9" w:rsidP="005663B9">
      <w:pPr>
        <w:rPr>
          <w:rFonts w:cs="Arial"/>
        </w:rPr>
      </w:pPr>
    </w:p>
    <w:p w14:paraId="65B138DA" w14:textId="4F3983C7" w:rsidR="005663B9" w:rsidRPr="009245D5" w:rsidRDefault="005663B9" w:rsidP="005663B9">
      <w:pPr>
        <w:rPr>
          <w:rFonts w:cs="Arial"/>
        </w:rPr>
      </w:pPr>
      <w:r w:rsidRPr="009245D5">
        <w:rPr>
          <w:rFonts w:cs="Arial"/>
        </w:rPr>
        <w:lastRenderedPageBreak/>
        <w:t>Nigel l</w:t>
      </w:r>
    </w:p>
    <w:p w14:paraId="6C815AA8" w14:textId="397FD86A" w:rsidR="00A37FAA" w:rsidRPr="009245D5" w:rsidRDefault="00A37FAA" w:rsidP="005663B9">
      <w:pPr>
        <w:rPr>
          <w:rFonts w:cs="Arial"/>
        </w:rPr>
      </w:pPr>
    </w:p>
    <w:p w14:paraId="789E3E3C" w14:textId="0F5DC505" w:rsidR="00A37FAA" w:rsidRPr="009245D5" w:rsidRDefault="00A37FAA" w:rsidP="005663B9">
      <w:pPr>
        <w:rPr>
          <w:rFonts w:cs="Arial"/>
        </w:rPr>
      </w:pPr>
      <w:r w:rsidRPr="009245D5">
        <w:rPr>
          <w:rFonts w:cs="Arial"/>
        </w:rPr>
        <w:t xml:space="preserve">Nadine grady </w:t>
      </w:r>
      <w:r w:rsidR="00912943" w:rsidRPr="009245D5">
        <w:rPr>
          <w:rFonts w:cs="Arial"/>
        </w:rPr>
        <w:t>–</w:t>
      </w:r>
      <w:r w:rsidRPr="009245D5">
        <w:rPr>
          <w:rFonts w:cs="Arial"/>
        </w:rPr>
        <w:t xml:space="preserve"> </w:t>
      </w:r>
    </w:p>
    <w:p w14:paraId="378B7AFA" w14:textId="1B5C0199" w:rsidR="00912943" w:rsidRPr="009245D5" w:rsidRDefault="00912943" w:rsidP="005663B9">
      <w:pPr>
        <w:rPr>
          <w:rFonts w:cs="Arial"/>
        </w:rPr>
      </w:pPr>
    </w:p>
    <w:p w14:paraId="33B60793" w14:textId="193563CC" w:rsidR="00912943" w:rsidRPr="009245D5" w:rsidRDefault="00912943" w:rsidP="005663B9">
      <w:pPr>
        <w:rPr>
          <w:rFonts w:cs="Arial"/>
        </w:rPr>
      </w:pPr>
      <w:r w:rsidRPr="009245D5">
        <w:rPr>
          <w:rFonts w:cs="Arial"/>
        </w:rPr>
        <w:t xml:space="preserve">Cody cooper </w:t>
      </w:r>
      <w:r w:rsidR="00136EAD" w:rsidRPr="009245D5">
        <w:rPr>
          <w:rFonts w:cs="Arial"/>
        </w:rPr>
        <w:t>–</w:t>
      </w:r>
      <w:r w:rsidRPr="009245D5">
        <w:rPr>
          <w:rFonts w:cs="Arial"/>
        </w:rPr>
        <w:t xml:space="preserve"> </w:t>
      </w:r>
      <w:r w:rsidR="00136EAD" w:rsidRPr="009245D5">
        <w:rPr>
          <w:rFonts w:cs="Arial"/>
        </w:rPr>
        <w:t>tableau server number 2 – stephen frayle</w:t>
      </w:r>
    </w:p>
    <w:p w14:paraId="3042590F" w14:textId="7C5F6704" w:rsidR="00136EAD" w:rsidRPr="009245D5" w:rsidRDefault="00136EAD" w:rsidP="005663B9">
      <w:pPr>
        <w:rPr>
          <w:rFonts w:cs="Arial"/>
        </w:rPr>
      </w:pPr>
    </w:p>
    <w:p w14:paraId="73000B19" w14:textId="3CAE016E" w:rsidR="00136EAD" w:rsidRPr="009245D5" w:rsidRDefault="00136EAD" w:rsidP="005663B9">
      <w:pPr>
        <w:rPr>
          <w:rFonts w:cs="Arial"/>
        </w:rPr>
      </w:pPr>
      <w:r w:rsidRPr="009245D5">
        <w:rPr>
          <w:rFonts w:cs="Arial"/>
        </w:rPr>
        <w:t xml:space="preserve">Justine oconnell – other inbox </w:t>
      </w:r>
      <w:r w:rsidR="00E72B81" w:rsidRPr="009245D5">
        <w:rPr>
          <w:rFonts w:cs="Arial"/>
        </w:rPr>
        <w:t>–</w:t>
      </w:r>
      <w:r w:rsidRPr="009245D5">
        <w:rPr>
          <w:rFonts w:cs="Arial"/>
        </w:rPr>
        <w:t xml:space="preserve"> </w:t>
      </w:r>
    </w:p>
    <w:p w14:paraId="01A7B10C" w14:textId="7A79A127" w:rsidR="00E72B81" w:rsidRPr="009245D5" w:rsidRDefault="00E72B81" w:rsidP="005663B9">
      <w:pPr>
        <w:rPr>
          <w:rFonts w:cs="Arial"/>
        </w:rPr>
      </w:pPr>
    </w:p>
    <w:p w14:paraId="27284291" w14:textId="17C9C4DF" w:rsidR="00E72B81" w:rsidRPr="009245D5" w:rsidRDefault="00E72B81" w:rsidP="005663B9">
      <w:pPr>
        <w:rPr>
          <w:rFonts w:cs="Arial"/>
        </w:rPr>
      </w:pPr>
      <w:r w:rsidRPr="009245D5">
        <w:rPr>
          <w:rFonts w:cs="Arial"/>
        </w:rPr>
        <w:t>Glen – Rotorua – new user – Stevenda</w:t>
      </w:r>
    </w:p>
    <w:p w14:paraId="32924DEB" w14:textId="31C3FEF9" w:rsidR="00E72B81" w:rsidRPr="009245D5" w:rsidRDefault="00E72B81" w:rsidP="005663B9">
      <w:pPr>
        <w:rPr>
          <w:rFonts w:cs="Arial"/>
        </w:rPr>
      </w:pPr>
    </w:p>
    <w:p w14:paraId="47195EB0" w14:textId="4C4CBBB0" w:rsidR="00E72B81" w:rsidRPr="009245D5" w:rsidRDefault="00E72B81" w:rsidP="005663B9">
      <w:pPr>
        <w:rPr>
          <w:rFonts w:cs="Arial"/>
        </w:rPr>
      </w:pPr>
      <w:r w:rsidRPr="009245D5">
        <w:rPr>
          <w:rFonts w:cs="Arial"/>
        </w:rPr>
        <w:t xml:space="preserve">Lance cawte </w:t>
      </w:r>
      <w:r w:rsidR="006F2F43" w:rsidRPr="009245D5">
        <w:rPr>
          <w:rFonts w:cs="Arial"/>
        </w:rPr>
        <w:t>–</w:t>
      </w:r>
      <w:r w:rsidRPr="009245D5">
        <w:rPr>
          <w:rFonts w:cs="Arial"/>
        </w:rPr>
        <w:t xml:space="preserve"> </w:t>
      </w:r>
      <w:r w:rsidR="006F2F43" w:rsidRPr="009245D5">
        <w:rPr>
          <w:rFonts w:cs="Arial"/>
        </w:rPr>
        <w:t>printer problem – sashc01 – takes a while to print – 4 photos =per sheet and 3 pages – 5 mins</w:t>
      </w:r>
    </w:p>
    <w:p w14:paraId="36C9269B" w14:textId="5DDACFB7" w:rsidR="004E59C6" w:rsidRPr="009245D5" w:rsidRDefault="004E59C6" w:rsidP="005663B9">
      <w:pPr>
        <w:rPr>
          <w:rFonts w:cs="Arial"/>
        </w:rPr>
      </w:pPr>
    </w:p>
    <w:p w14:paraId="2E5F7D4B" w14:textId="6E5F50AD" w:rsidR="004E59C6" w:rsidRPr="009245D5" w:rsidRDefault="00F44563" w:rsidP="005663B9">
      <w:pPr>
        <w:rPr>
          <w:rFonts w:cs="Arial"/>
        </w:rPr>
      </w:pPr>
      <w:r w:rsidRPr="009245D5">
        <w:rPr>
          <w:rFonts w:cs="Arial"/>
        </w:rPr>
        <w:t>Aaron tucker – started a po – working in po page it keeps locking up</w:t>
      </w:r>
    </w:p>
    <w:p w14:paraId="59A6FE8C" w14:textId="76802AE1" w:rsidR="00114E9C" w:rsidRPr="009245D5" w:rsidRDefault="00114E9C" w:rsidP="005663B9">
      <w:pPr>
        <w:rPr>
          <w:rFonts w:cs="Arial"/>
        </w:rPr>
      </w:pPr>
    </w:p>
    <w:p w14:paraId="2DF9FAC4" w14:textId="5C59B8FE" w:rsidR="00114E9C" w:rsidRPr="009245D5" w:rsidRDefault="00C95B1A" w:rsidP="005663B9">
      <w:pPr>
        <w:rPr>
          <w:rFonts w:cs="Arial"/>
        </w:rPr>
      </w:pPr>
      <w:r w:rsidRPr="009245D5">
        <w:rPr>
          <w:rFonts w:cs="Arial"/>
        </w:rPr>
        <w:t xml:space="preserve">Erin davis </w:t>
      </w:r>
      <w:r w:rsidR="00DA1A31" w:rsidRPr="009245D5">
        <w:rPr>
          <w:rFonts w:cs="Arial"/>
        </w:rPr>
        <w:t>– download adobe</w:t>
      </w:r>
    </w:p>
    <w:p w14:paraId="791AC256" w14:textId="129E43D2" w:rsidR="00DA1A31" w:rsidRPr="009245D5" w:rsidRDefault="00DA1A31" w:rsidP="005663B9">
      <w:pPr>
        <w:rPr>
          <w:rFonts w:cs="Arial"/>
        </w:rPr>
      </w:pPr>
    </w:p>
    <w:p w14:paraId="5C9C9C64" w14:textId="24659434" w:rsidR="00DA1A31" w:rsidRPr="009245D5" w:rsidRDefault="00554143" w:rsidP="005663B9">
      <w:pPr>
        <w:rPr>
          <w:rFonts w:cs="Arial"/>
        </w:rPr>
      </w:pPr>
      <w:r w:rsidRPr="009245D5">
        <w:rPr>
          <w:rFonts w:cs="Arial"/>
        </w:rPr>
        <w:t>Matt  Mckenna – pay for technicians</w:t>
      </w:r>
    </w:p>
    <w:p w14:paraId="67F35B04" w14:textId="7DF79745" w:rsidR="00554143" w:rsidRPr="009245D5" w:rsidRDefault="00554143" w:rsidP="005663B9">
      <w:pPr>
        <w:rPr>
          <w:rFonts w:cs="Arial"/>
        </w:rPr>
      </w:pPr>
    </w:p>
    <w:p w14:paraId="1E7324B6" w14:textId="659D14EF" w:rsidR="00554143" w:rsidRPr="009245D5" w:rsidRDefault="00554143" w:rsidP="005663B9">
      <w:pPr>
        <w:rPr>
          <w:rFonts w:cs="Arial"/>
        </w:rPr>
      </w:pPr>
      <w:r w:rsidRPr="009245D5">
        <w:rPr>
          <w:rFonts w:cs="Arial"/>
        </w:rPr>
        <w:t>Daron weaver – usb camera setup</w:t>
      </w:r>
    </w:p>
    <w:p w14:paraId="56390644" w14:textId="64B238B1" w:rsidR="0081549A" w:rsidRPr="009245D5" w:rsidRDefault="0081549A" w:rsidP="005663B9">
      <w:pPr>
        <w:rPr>
          <w:rFonts w:cs="Arial"/>
        </w:rPr>
      </w:pPr>
    </w:p>
    <w:p w14:paraId="2435BDE9" w14:textId="55378A63" w:rsidR="0081549A" w:rsidRPr="009245D5" w:rsidRDefault="0081549A" w:rsidP="005663B9">
      <w:pPr>
        <w:rPr>
          <w:rFonts w:cs="Arial"/>
        </w:rPr>
      </w:pPr>
      <w:r w:rsidRPr="009245D5">
        <w:rPr>
          <w:rFonts w:cs="Arial"/>
        </w:rPr>
        <w:t xml:space="preserve">Jonathan miller </w:t>
      </w:r>
      <w:r w:rsidR="008C58FA" w:rsidRPr="009245D5">
        <w:rPr>
          <w:rFonts w:cs="Arial"/>
        </w:rPr>
        <w:t>–</w:t>
      </w:r>
      <w:r w:rsidRPr="009245D5">
        <w:rPr>
          <w:rFonts w:cs="Arial"/>
        </w:rPr>
        <w:t xml:space="preserve"> </w:t>
      </w:r>
    </w:p>
    <w:p w14:paraId="32A1138C" w14:textId="4EC4DB8B" w:rsidR="008C58FA" w:rsidRPr="009245D5" w:rsidRDefault="008C58FA" w:rsidP="005663B9">
      <w:pPr>
        <w:rPr>
          <w:rFonts w:cs="Arial"/>
        </w:rPr>
      </w:pPr>
    </w:p>
    <w:p w14:paraId="71274CB1" w14:textId="7994A0CB" w:rsidR="008C58FA" w:rsidRPr="009245D5" w:rsidRDefault="008C58FA" w:rsidP="005663B9">
      <w:pPr>
        <w:rPr>
          <w:rFonts w:cs="Arial"/>
        </w:rPr>
      </w:pPr>
      <w:r w:rsidRPr="009245D5">
        <w:rPr>
          <w:rFonts w:cs="Arial"/>
        </w:rPr>
        <w:t xml:space="preserve">Chris Renwick </w:t>
      </w:r>
      <w:r w:rsidR="00C858EC" w:rsidRPr="009245D5">
        <w:rPr>
          <w:rFonts w:cs="Arial"/>
        </w:rPr>
        <w:t>–</w:t>
      </w:r>
      <w:r w:rsidRPr="009245D5">
        <w:rPr>
          <w:rFonts w:cs="Arial"/>
        </w:rPr>
        <w:t xml:space="preserve"> </w:t>
      </w:r>
      <w:r w:rsidR="00C858EC" w:rsidRPr="009245D5">
        <w:rPr>
          <w:rFonts w:cs="Arial"/>
        </w:rPr>
        <w:t>open a SC – service call button not highlighted – cant click to go further – some repairs – sc188555</w:t>
      </w:r>
    </w:p>
    <w:p w14:paraId="55E996E4" w14:textId="7D4E7F11" w:rsidR="002C01CE" w:rsidRPr="009245D5" w:rsidRDefault="002C01CE" w:rsidP="005663B9">
      <w:pPr>
        <w:rPr>
          <w:rFonts w:cs="Arial"/>
        </w:rPr>
      </w:pPr>
    </w:p>
    <w:p w14:paraId="476DB200" w14:textId="35CE5F34" w:rsidR="002C01CE" w:rsidRPr="009245D5" w:rsidRDefault="004335A6" w:rsidP="005663B9">
      <w:pPr>
        <w:rPr>
          <w:rFonts w:cs="Arial"/>
        </w:rPr>
      </w:pPr>
      <w:r w:rsidRPr="009245D5">
        <w:rPr>
          <w:rFonts w:cs="Arial"/>
        </w:rPr>
        <w:t xml:space="preserve">Rick – Vodafone </w:t>
      </w:r>
      <w:r w:rsidR="005C413E" w:rsidRPr="009245D5">
        <w:rPr>
          <w:rFonts w:cs="Arial"/>
        </w:rPr>
        <w:t>–</w:t>
      </w:r>
      <w:r w:rsidRPr="009245D5">
        <w:rPr>
          <w:rFonts w:cs="Arial"/>
        </w:rPr>
        <w:t xml:space="preserve"> </w:t>
      </w:r>
      <w:r w:rsidR="005C413E" w:rsidRPr="009245D5">
        <w:rPr>
          <w:rFonts w:cs="Arial"/>
        </w:rPr>
        <w:t xml:space="preserve">Rotorua – email 2.48pm – inc2462114 </w:t>
      </w:r>
      <w:r w:rsidR="00F200EC" w:rsidRPr="009245D5">
        <w:rPr>
          <w:rFonts w:cs="Arial"/>
        </w:rPr>
        <w:t>–</w:t>
      </w:r>
      <w:r w:rsidR="005C413E" w:rsidRPr="009245D5">
        <w:rPr>
          <w:rFonts w:cs="Arial"/>
        </w:rPr>
        <w:t xml:space="preserve"> switch</w:t>
      </w:r>
    </w:p>
    <w:p w14:paraId="22E5597B" w14:textId="49271D8A" w:rsidR="00F200EC" w:rsidRPr="009245D5" w:rsidRDefault="00F200EC" w:rsidP="005663B9">
      <w:pPr>
        <w:rPr>
          <w:rFonts w:cs="Arial"/>
        </w:rPr>
      </w:pPr>
    </w:p>
    <w:p w14:paraId="7CA51431" w14:textId="3BB932B0" w:rsidR="00F200EC" w:rsidRPr="009245D5" w:rsidRDefault="00F200EC" w:rsidP="00F200EC">
      <w:pPr>
        <w:pStyle w:val="Heading1"/>
        <w:rPr>
          <w:rFonts w:cs="Arial"/>
          <w:szCs w:val="20"/>
        </w:rPr>
      </w:pPr>
      <w:r w:rsidRPr="009245D5">
        <w:rPr>
          <w:rFonts w:cs="Arial"/>
          <w:szCs w:val="20"/>
        </w:rPr>
        <w:t>21 july</w:t>
      </w:r>
    </w:p>
    <w:p w14:paraId="4ADA52FE" w14:textId="54B4FB65" w:rsidR="00F200EC" w:rsidRPr="009245D5" w:rsidRDefault="00F200EC" w:rsidP="00F200EC">
      <w:pPr>
        <w:rPr>
          <w:rFonts w:cs="Arial"/>
        </w:rPr>
      </w:pPr>
    </w:p>
    <w:p w14:paraId="3E1D2BAE" w14:textId="491A2363" w:rsidR="002276B2" w:rsidRPr="009245D5" w:rsidRDefault="002276B2" w:rsidP="00F200EC">
      <w:pPr>
        <w:rPr>
          <w:rFonts w:cs="Arial"/>
        </w:rPr>
      </w:pPr>
      <w:r w:rsidRPr="009245D5">
        <w:rPr>
          <w:rFonts w:cs="Arial"/>
        </w:rPr>
        <w:t>Jacki novello – Microsoft log in to account</w:t>
      </w:r>
    </w:p>
    <w:p w14:paraId="0ACC6502" w14:textId="511EA8C2" w:rsidR="003B18EE" w:rsidRPr="009245D5" w:rsidRDefault="003B18EE" w:rsidP="00F200EC">
      <w:pPr>
        <w:rPr>
          <w:rFonts w:cs="Arial"/>
        </w:rPr>
      </w:pPr>
    </w:p>
    <w:p w14:paraId="203CEE06" w14:textId="7835F553" w:rsidR="003B18EE" w:rsidRPr="009245D5" w:rsidRDefault="00F5163D" w:rsidP="00F200EC">
      <w:pPr>
        <w:rPr>
          <w:rFonts w:cs="Arial"/>
        </w:rPr>
      </w:pPr>
      <w:r w:rsidRPr="009245D5">
        <w:rPr>
          <w:rFonts w:cs="Arial"/>
        </w:rPr>
        <w:t xml:space="preserve">Leo – naxt </w:t>
      </w:r>
      <w:r w:rsidR="00AA35AA" w:rsidRPr="009245D5">
        <w:rPr>
          <w:rFonts w:cs="Arial"/>
        </w:rPr>
        <w:t>–</w:t>
      </w:r>
      <w:r w:rsidRPr="009245D5">
        <w:rPr>
          <w:rFonts w:cs="Arial"/>
        </w:rPr>
        <w:t xml:space="preserve"> </w:t>
      </w:r>
    </w:p>
    <w:p w14:paraId="1863F56B" w14:textId="4911715B" w:rsidR="00AA35AA" w:rsidRPr="009245D5" w:rsidRDefault="00AA35AA" w:rsidP="00F200EC">
      <w:pPr>
        <w:rPr>
          <w:rFonts w:cs="Arial"/>
        </w:rPr>
      </w:pPr>
    </w:p>
    <w:p w14:paraId="3D3681CE" w14:textId="051A8F61" w:rsidR="00AA35AA" w:rsidRPr="009245D5" w:rsidRDefault="00AA35AA" w:rsidP="00F200EC">
      <w:pPr>
        <w:rPr>
          <w:rFonts w:cs="Arial"/>
        </w:rPr>
      </w:pPr>
      <w:r w:rsidRPr="009245D5">
        <w:rPr>
          <w:rFonts w:cs="Arial"/>
        </w:rPr>
        <w:t>Julie taylor – new guy bevan dayle – meeting invites</w:t>
      </w:r>
    </w:p>
    <w:p w14:paraId="66FB3389" w14:textId="4DF4EA8E" w:rsidR="002C4775" w:rsidRPr="009245D5" w:rsidRDefault="002C4775" w:rsidP="00F200EC">
      <w:pPr>
        <w:rPr>
          <w:rFonts w:cs="Arial"/>
        </w:rPr>
      </w:pPr>
    </w:p>
    <w:p w14:paraId="47D736FB" w14:textId="2BF29116" w:rsidR="002C4775" w:rsidRPr="009245D5" w:rsidRDefault="002C4775" w:rsidP="00F200EC">
      <w:pPr>
        <w:rPr>
          <w:rFonts w:cs="Arial"/>
        </w:rPr>
      </w:pPr>
      <w:r w:rsidRPr="009245D5">
        <w:rPr>
          <w:rFonts w:cs="Arial"/>
        </w:rPr>
        <w:t xml:space="preserve">Graham Sollitt </w:t>
      </w:r>
      <w:r w:rsidR="009F6D9D" w:rsidRPr="009245D5">
        <w:rPr>
          <w:rFonts w:cs="Arial"/>
        </w:rPr>
        <w:t>–</w:t>
      </w:r>
      <w:r w:rsidRPr="009245D5">
        <w:rPr>
          <w:rFonts w:cs="Arial"/>
        </w:rPr>
        <w:t xml:space="preserve"> </w:t>
      </w:r>
    </w:p>
    <w:p w14:paraId="4E466D02" w14:textId="13B4CD24" w:rsidR="009F6D9D" w:rsidRPr="009245D5" w:rsidRDefault="009F6D9D" w:rsidP="00F200EC">
      <w:pPr>
        <w:rPr>
          <w:rFonts w:cs="Arial"/>
        </w:rPr>
      </w:pPr>
    </w:p>
    <w:p w14:paraId="1A2E90E2" w14:textId="31B3D48E" w:rsidR="009F6D9D" w:rsidRPr="009245D5" w:rsidRDefault="009F6D9D" w:rsidP="00F200EC">
      <w:pPr>
        <w:rPr>
          <w:rFonts w:cs="Arial"/>
        </w:rPr>
      </w:pPr>
      <w:r w:rsidRPr="009245D5">
        <w:rPr>
          <w:rFonts w:cs="Arial"/>
        </w:rPr>
        <w:t xml:space="preserve">Daniel Wilson </w:t>
      </w:r>
      <w:r w:rsidR="00452B5E" w:rsidRPr="009245D5">
        <w:rPr>
          <w:rFonts w:cs="Arial"/>
        </w:rPr>
        <w:t>– CAT APP – tracking where machines are</w:t>
      </w:r>
    </w:p>
    <w:p w14:paraId="5AEE1829" w14:textId="7B21CF28" w:rsidR="00662CF0" w:rsidRPr="009245D5" w:rsidRDefault="00662CF0" w:rsidP="00F200EC">
      <w:pPr>
        <w:rPr>
          <w:rFonts w:cs="Arial"/>
        </w:rPr>
      </w:pPr>
    </w:p>
    <w:p w14:paraId="5B1531CF" w14:textId="09BE5361" w:rsidR="00662CF0" w:rsidRPr="009245D5" w:rsidRDefault="00662CF0" w:rsidP="00F200EC">
      <w:pPr>
        <w:rPr>
          <w:rFonts w:cs="Arial"/>
        </w:rPr>
      </w:pPr>
      <w:r w:rsidRPr="009245D5">
        <w:rPr>
          <w:rFonts w:cs="Arial"/>
        </w:rPr>
        <w:t xml:space="preserve">David baillie </w:t>
      </w:r>
      <w:r w:rsidR="0075788E" w:rsidRPr="009245D5">
        <w:rPr>
          <w:rFonts w:cs="Arial"/>
        </w:rPr>
        <w:t>–</w:t>
      </w:r>
      <w:r w:rsidRPr="009245D5">
        <w:rPr>
          <w:rFonts w:cs="Arial"/>
        </w:rPr>
        <w:t xml:space="preserve"> </w:t>
      </w:r>
      <w:r w:rsidR="0075788E" w:rsidRPr="009245D5">
        <w:rPr>
          <w:rFonts w:cs="Arial"/>
        </w:rPr>
        <w:t>email – 230984 – David hotham email on Friday 17 at 12.39pm on hastings deering account</w:t>
      </w:r>
    </w:p>
    <w:p w14:paraId="6591589F" w14:textId="1401C84C" w:rsidR="003406C9" w:rsidRPr="009245D5" w:rsidRDefault="003406C9" w:rsidP="00F200EC">
      <w:pPr>
        <w:rPr>
          <w:rFonts w:cs="Arial"/>
        </w:rPr>
      </w:pPr>
    </w:p>
    <w:p w14:paraId="236DBABE" w14:textId="73424D1B" w:rsidR="003406C9" w:rsidRPr="009245D5" w:rsidRDefault="0072321D" w:rsidP="00F200EC">
      <w:pPr>
        <w:rPr>
          <w:rFonts w:cs="Arial"/>
        </w:rPr>
      </w:pPr>
      <w:r w:rsidRPr="009245D5">
        <w:rPr>
          <w:rFonts w:cs="Arial"/>
        </w:rPr>
        <w:t xml:space="preserve">John – nelson – reset password on iphone </w:t>
      </w:r>
      <w:r w:rsidR="0096594F" w:rsidRPr="009245D5">
        <w:rPr>
          <w:rFonts w:cs="Arial"/>
        </w:rPr>
        <w:t>–</w:t>
      </w:r>
      <w:r w:rsidRPr="009245D5">
        <w:rPr>
          <w:rFonts w:cs="Arial"/>
        </w:rPr>
        <w:t xml:space="preserve"> </w:t>
      </w:r>
    </w:p>
    <w:p w14:paraId="7883F443" w14:textId="51950768" w:rsidR="0096594F" w:rsidRPr="009245D5" w:rsidRDefault="0096594F" w:rsidP="00F200EC">
      <w:pPr>
        <w:rPr>
          <w:rFonts w:cs="Arial"/>
        </w:rPr>
      </w:pPr>
    </w:p>
    <w:p w14:paraId="5D4A11B2" w14:textId="09666EA2" w:rsidR="0096594F" w:rsidRPr="009245D5" w:rsidRDefault="0096594F" w:rsidP="0096594F">
      <w:pPr>
        <w:pStyle w:val="Heading1"/>
        <w:rPr>
          <w:rFonts w:cs="Arial"/>
          <w:szCs w:val="20"/>
        </w:rPr>
      </w:pPr>
      <w:r w:rsidRPr="009245D5">
        <w:rPr>
          <w:rFonts w:cs="Arial"/>
          <w:szCs w:val="20"/>
        </w:rPr>
        <w:t>22 july</w:t>
      </w:r>
    </w:p>
    <w:p w14:paraId="39AEF92B" w14:textId="2BFB638E" w:rsidR="0096594F" w:rsidRPr="009245D5" w:rsidRDefault="0096594F" w:rsidP="0096594F">
      <w:pPr>
        <w:rPr>
          <w:rFonts w:cs="Arial"/>
        </w:rPr>
      </w:pPr>
    </w:p>
    <w:p w14:paraId="662715E0" w14:textId="7FE9CACE" w:rsidR="003623C1" w:rsidRPr="009245D5" w:rsidRDefault="00B95BD5" w:rsidP="0096594F">
      <w:pPr>
        <w:rPr>
          <w:rFonts w:cs="Arial"/>
        </w:rPr>
      </w:pPr>
      <w:r w:rsidRPr="009245D5">
        <w:rPr>
          <w:rFonts w:cs="Arial"/>
        </w:rPr>
        <w:t>Sam Fitness – twl – powerbi – accounts receivable to see the debtors list – was already in the group for accounts payable so added accounts receivable</w:t>
      </w:r>
    </w:p>
    <w:p w14:paraId="47162CA8" w14:textId="38BC118F" w:rsidR="00B95BD5" w:rsidRPr="009245D5" w:rsidRDefault="00B95BD5" w:rsidP="0096594F">
      <w:pPr>
        <w:rPr>
          <w:rFonts w:cs="Arial"/>
        </w:rPr>
      </w:pPr>
    </w:p>
    <w:p w14:paraId="21FA5D56" w14:textId="773178CF" w:rsidR="00B95BD5" w:rsidRPr="009245D5" w:rsidRDefault="00B95BD5" w:rsidP="0096594F">
      <w:pPr>
        <w:rPr>
          <w:rFonts w:cs="Arial"/>
        </w:rPr>
      </w:pPr>
      <w:r w:rsidRPr="009245D5">
        <w:rPr>
          <w:rFonts w:cs="Arial"/>
        </w:rPr>
        <w:t>Lance cawte -  unlock account</w:t>
      </w:r>
    </w:p>
    <w:p w14:paraId="3FF481D4" w14:textId="222579C2" w:rsidR="00B95BD5" w:rsidRPr="009245D5" w:rsidRDefault="00B95BD5" w:rsidP="0096594F">
      <w:pPr>
        <w:rPr>
          <w:rFonts w:cs="Arial"/>
        </w:rPr>
      </w:pPr>
    </w:p>
    <w:p w14:paraId="12BCD5DB" w14:textId="18275D01" w:rsidR="00B95BD5" w:rsidRPr="009245D5" w:rsidRDefault="000B5FAE" w:rsidP="0096594F">
      <w:pPr>
        <w:rPr>
          <w:rFonts w:cs="Arial"/>
        </w:rPr>
      </w:pPr>
      <w:r w:rsidRPr="009245D5">
        <w:rPr>
          <w:rFonts w:cs="Arial"/>
        </w:rPr>
        <w:t xml:space="preserve">Vanessa swaney – working from home </w:t>
      </w:r>
      <w:r w:rsidR="00470C64" w:rsidRPr="009245D5">
        <w:rPr>
          <w:rFonts w:cs="Arial"/>
        </w:rPr>
        <w:t>–</w:t>
      </w:r>
      <w:r w:rsidRPr="009245D5">
        <w:rPr>
          <w:rFonts w:cs="Arial"/>
        </w:rPr>
        <w:t xml:space="preserve"> </w:t>
      </w:r>
    </w:p>
    <w:p w14:paraId="256B3F09" w14:textId="3927B7D2" w:rsidR="00470C64" w:rsidRPr="009245D5" w:rsidRDefault="00470C64" w:rsidP="0096594F">
      <w:pPr>
        <w:rPr>
          <w:rFonts w:cs="Arial"/>
        </w:rPr>
      </w:pPr>
    </w:p>
    <w:p w14:paraId="43C3BF91" w14:textId="1B5DCA29" w:rsidR="00470C64" w:rsidRPr="009245D5" w:rsidRDefault="00470C64" w:rsidP="0096594F">
      <w:pPr>
        <w:rPr>
          <w:rFonts w:cs="Arial"/>
        </w:rPr>
      </w:pPr>
      <w:r w:rsidRPr="009245D5">
        <w:rPr>
          <w:rFonts w:cs="Arial"/>
        </w:rPr>
        <w:t xml:space="preserve">Jacki – phone not receiving calls </w:t>
      </w:r>
      <w:r w:rsidR="00C55FAE" w:rsidRPr="009245D5">
        <w:rPr>
          <w:rFonts w:cs="Arial"/>
        </w:rPr>
        <w:t>–</w:t>
      </w:r>
      <w:r w:rsidRPr="009245D5">
        <w:rPr>
          <w:rFonts w:cs="Arial"/>
        </w:rPr>
        <w:t xml:space="preserve"> headset</w:t>
      </w:r>
    </w:p>
    <w:p w14:paraId="5D816A36" w14:textId="78213546" w:rsidR="00C55FAE" w:rsidRPr="009245D5" w:rsidRDefault="00C55FAE" w:rsidP="0096594F">
      <w:pPr>
        <w:rPr>
          <w:rFonts w:cs="Arial"/>
        </w:rPr>
      </w:pPr>
    </w:p>
    <w:p w14:paraId="2D05A8FB" w14:textId="3E474400" w:rsidR="00C55FAE" w:rsidRPr="009245D5" w:rsidRDefault="00C55FAE" w:rsidP="0096594F">
      <w:pPr>
        <w:rPr>
          <w:rFonts w:cs="Arial"/>
        </w:rPr>
      </w:pPr>
      <w:r w:rsidRPr="009245D5">
        <w:rPr>
          <w:rFonts w:cs="Arial"/>
        </w:rPr>
        <w:t xml:space="preserve">Michaela – print from chrome – get a pop up to trust </w:t>
      </w:r>
      <w:r w:rsidR="001B1D62" w:rsidRPr="009245D5">
        <w:rPr>
          <w:rFonts w:cs="Arial"/>
        </w:rPr>
        <w:t>the printer and install printer – CPMNC01</w:t>
      </w:r>
    </w:p>
    <w:p w14:paraId="4F089BC6" w14:textId="184CEABA" w:rsidR="00EA3C25" w:rsidRPr="009245D5" w:rsidRDefault="00EA3C25" w:rsidP="0096594F">
      <w:pPr>
        <w:rPr>
          <w:rFonts w:cs="Arial"/>
        </w:rPr>
      </w:pPr>
    </w:p>
    <w:p w14:paraId="59D59558" w14:textId="7CD0DBB8" w:rsidR="00EA3C25" w:rsidRPr="009245D5" w:rsidRDefault="00DE48B0" w:rsidP="0096594F">
      <w:pPr>
        <w:rPr>
          <w:rFonts w:cs="Arial"/>
        </w:rPr>
      </w:pPr>
      <w:r w:rsidRPr="009245D5">
        <w:rPr>
          <w:rFonts w:cs="Arial"/>
        </w:rPr>
        <w:t xml:space="preserve">Frank demio -logging in to global protect – </w:t>
      </w:r>
    </w:p>
    <w:p w14:paraId="6CC30D18" w14:textId="738A2B42" w:rsidR="00DE48B0" w:rsidRPr="009245D5" w:rsidRDefault="00DE48B0" w:rsidP="0096594F">
      <w:pPr>
        <w:rPr>
          <w:rFonts w:cs="Arial"/>
        </w:rPr>
      </w:pPr>
    </w:p>
    <w:p w14:paraId="16AA8847" w14:textId="0B332D07" w:rsidR="00DE48B0" w:rsidRPr="009245D5" w:rsidRDefault="00AF5F7C" w:rsidP="0096594F">
      <w:pPr>
        <w:rPr>
          <w:rFonts w:cs="Arial"/>
        </w:rPr>
      </w:pPr>
      <w:r w:rsidRPr="009245D5">
        <w:rPr>
          <w:rFonts w:cs="Arial"/>
        </w:rPr>
        <w:t>B</w:t>
      </w:r>
      <w:r w:rsidR="00DE48B0" w:rsidRPr="009245D5">
        <w:rPr>
          <w:rFonts w:cs="Arial"/>
        </w:rPr>
        <w:t>rett</w:t>
      </w:r>
    </w:p>
    <w:p w14:paraId="379C10AD" w14:textId="45531306" w:rsidR="00AF5F7C" w:rsidRPr="009245D5" w:rsidRDefault="00AF5F7C" w:rsidP="0096594F">
      <w:pPr>
        <w:rPr>
          <w:rFonts w:cs="Arial"/>
        </w:rPr>
      </w:pPr>
    </w:p>
    <w:p w14:paraId="1F0DB0D6" w14:textId="65E94533" w:rsidR="00AF5F7C" w:rsidRPr="009245D5" w:rsidRDefault="00AF5F7C" w:rsidP="0096594F">
      <w:pPr>
        <w:rPr>
          <w:rFonts w:cs="Arial"/>
        </w:rPr>
      </w:pPr>
      <w:r w:rsidRPr="009245D5">
        <w:rPr>
          <w:rFonts w:cs="Arial"/>
        </w:rPr>
        <w:t xml:space="preserve">Andrew </w:t>
      </w:r>
      <w:r w:rsidR="005C4A06" w:rsidRPr="009245D5">
        <w:rPr>
          <w:rFonts w:cs="Arial"/>
        </w:rPr>
        <w:t>stock</w:t>
      </w:r>
    </w:p>
    <w:p w14:paraId="41109AC1" w14:textId="350DC72A" w:rsidR="0087773E" w:rsidRPr="009245D5" w:rsidRDefault="0087773E" w:rsidP="0096594F">
      <w:pPr>
        <w:rPr>
          <w:rFonts w:cs="Arial"/>
        </w:rPr>
      </w:pPr>
    </w:p>
    <w:p w14:paraId="6C9E630F" w14:textId="6813C666" w:rsidR="0087773E" w:rsidRPr="009245D5" w:rsidRDefault="0087773E" w:rsidP="0096594F">
      <w:pPr>
        <w:rPr>
          <w:rFonts w:cs="Arial"/>
        </w:rPr>
      </w:pPr>
      <w:r w:rsidRPr="009245D5">
        <w:rPr>
          <w:rFonts w:cs="Arial"/>
        </w:rPr>
        <w:t xml:space="preserve">Mark rangiwai </w:t>
      </w:r>
      <w:r w:rsidR="007802A0" w:rsidRPr="009245D5">
        <w:rPr>
          <w:rFonts w:cs="Arial"/>
        </w:rPr>
        <w:t>–</w:t>
      </w:r>
      <w:r w:rsidRPr="009245D5">
        <w:rPr>
          <w:rFonts w:cs="Arial"/>
        </w:rPr>
        <w:t xml:space="preserve"> </w:t>
      </w:r>
      <w:r w:rsidR="007802A0" w:rsidRPr="009245D5">
        <w:rPr>
          <w:rFonts w:cs="Arial"/>
        </w:rPr>
        <w:t xml:space="preserve">print invoices – picking list registra – invoicing is working – don’t have warehouse - gavin </w:t>
      </w:r>
    </w:p>
    <w:p w14:paraId="59AF1F6E" w14:textId="2E5599C7" w:rsidR="00AF7400" w:rsidRPr="009245D5" w:rsidRDefault="00AF7400" w:rsidP="0096594F">
      <w:pPr>
        <w:rPr>
          <w:rFonts w:cs="Arial"/>
        </w:rPr>
      </w:pPr>
    </w:p>
    <w:p w14:paraId="24F92077" w14:textId="231D32FC" w:rsidR="00AF7400" w:rsidRPr="009245D5" w:rsidRDefault="00AF7400" w:rsidP="0096594F">
      <w:pPr>
        <w:rPr>
          <w:rFonts w:cs="Arial"/>
        </w:rPr>
      </w:pPr>
      <w:r w:rsidRPr="009245D5">
        <w:rPr>
          <w:rFonts w:cs="Arial"/>
        </w:rPr>
        <w:t>Maygen cohen</w:t>
      </w:r>
    </w:p>
    <w:p w14:paraId="3239B2EF" w14:textId="6A9235F1" w:rsidR="006C2640" w:rsidRPr="009245D5" w:rsidRDefault="006C2640" w:rsidP="0096594F">
      <w:pPr>
        <w:rPr>
          <w:rFonts w:cs="Arial"/>
        </w:rPr>
      </w:pPr>
    </w:p>
    <w:p w14:paraId="062C4475" w14:textId="36B50FF8" w:rsidR="006C2640" w:rsidRPr="009245D5" w:rsidRDefault="00823ECB" w:rsidP="0096594F">
      <w:pPr>
        <w:rPr>
          <w:rFonts w:cs="Arial"/>
        </w:rPr>
      </w:pPr>
      <w:r w:rsidRPr="009245D5">
        <w:rPr>
          <w:rFonts w:cs="Arial"/>
        </w:rPr>
        <w:t>Jordan mckay – issues using laptop to connect to machine – licensed dongle – keeps coming up with</w:t>
      </w:r>
    </w:p>
    <w:p w14:paraId="5B327D9A" w14:textId="3B0954FD" w:rsidR="00332C4A" w:rsidRPr="009245D5" w:rsidRDefault="00332C4A" w:rsidP="0096594F">
      <w:pPr>
        <w:rPr>
          <w:rFonts w:cs="Arial"/>
        </w:rPr>
      </w:pPr>
    </w:p>
    <w:p w14:paraId="700E31CB" w14:textId="1280404F" w:rsidR="00332C4A" w:rsidRPr="009245D5" w:rsidRDefault="00B77CA1" w:rsidP="0096594F">
      <w:pPr>
        <w:rPr>
          <w:rFonts w:cs="Arial"/>
        </w:rPr>
      </w:pPr>
      <w:r w:rsidRPr="009245D5">
        <w:rPr>
          <w:rFonts w:cs="Arial"/>
        </w:rPr>
        <w:lastRenderedPageBreak/>
        <w:t xml:space="preserve">Trevor – gts – login to account </w:t>
      </w:r>
    </w:p>
    <w:p w14:paraId="5D2FCF6B" w14:textId="0E3528F8" w:rsidR="003C2ACF" w:rsidRPr="009245D5" w:rsidRDefault="003C2ACF" w:rsidP="0096594F">
      <w:pPr>
        <w:rPr>
          <w:rFonts w:cs="Arial"/>
        </w:rPr>
      </w:pPr>
    </w:p>
    <w:p w14:paraId="2871778E" w14:textId="00281D84" w:rsidR="003C2ACF" w:rsidRPr="009245D5" w:rsidRDefault="003C2ACF" w:rsidP="0096594F">
      <w:pPr>
        <w:rPr>
          <w:rFonts w:cs="Arial"/>
        </w:rPr>
      </w:pPr>
      <w:r w:rsidRPr="009245D5">
        <w:rPr>
          <w:rFonts w:cs="Arial"/>
        </w:rPr>
        <w:t xml:space="preserve">Prue stewart – chrome rather than adobe </w:t>
      </w:r>
    </w:p>
    <w:p w14:paraId="1E010196" w14:textId="27A6868D" w:rsidR="00E34B50" w:rsidRPr="009245D5" w:rsidRDefault="00E34B50" w:rsidP="0096594F">
      <w:pPr>
        <w:rPr>
          <w:rFonts w:cs="Arial"/>
        </w:rPr>
      </w:pPr>
    </w:p>
    <w:p w14:paraId="3A8493C8" w14:textId="016E0A33" w:rsidR="00E34B50" w:rsidRPr="009245D5" w:rsidRDefault="00E34B50" w:rsidP="0096594F">
      <w:pPr>
        <w:rPr>
          <w:rFonts w:cs="Arial"/>
        </w:rPr>
      </w:pPr>
      <w:r w:rsidRPr="009245D5">
        <w:rPr>
          <w:rFonts w:cs="Arial"/>
        </w:rPr>
        <w:t xml:space="preserve">Mark Donaldson </w:t>
      </w:r>
      <w:r w:rsidR="00FB69FD" w:rsidRPr="009245D5">
        <w:rPr>
          <w:rFonts w:cs="Arial"/>
        </w:rPr>
        <w:t>–</w:t>
      </w:r>
      <w:r w:rsidRPr="009245D5">
        <w:rPr>
          <w:rFonts w:cs="Arial"/>
        </w:rPr>
        <w:t xml:space="preserve"> </w:t>
      </w:r>
    </w:p>
    <w:p w14:paraId="4A3D2B5F" w14:textId="7589EE29" w:rsidR="00FB69FD" w:rsidRPr="009245D5" w:rsidRDefault="00FB69FD" w:rsidP="0096594F">
      <w:pPr>
        <w:rPr>
          <w:rFonts w:cs="Arial"/>
        </w:rPr>
      </w:pPr>
    </w:p>
    <w:p w14:paraId="47829E78" w14:textId="5C2D681D" w:rsidR="00FB69FD" w:rsidRPr="009245D5" w:rsidRDefault="00FB69FD" w:rsidP="00FB69FD">
      <w:pPr>
        <w:pStyle w:val="Heading1"/>
        <w:rPr>
          <w:rFonts w:cs="Arial"/>
          <w:szCs w:val="20"/>
        </w:rPr>
      </w:pPr>
      <w:r w:rsidRPr="009245D5">
        <w:rPr>
          <w:rFonts w:cs="Arial"/>
          <w:szCs w:val="20"/>
        </w:rPr>
        <w:t>23 july</w:t>
      </w:r>
    </w:p>
    <w:p w14:paraId="54FFFB6C" w14:textId="609C328F" w:rsidR="00FB69FD" w:rsidRPr="009245D5" w:rsidRDefault="00FB69FD" w:rsidP="00FB69FD">
      <w:pPr>
        <w:rPr>
          <w:rFonts w:cs="Arial"/>
        </w:rPr>
      </w:pPr>
    </w:p>
    <w:p w14:paraId="634C8126" w14:textId="0EDC57A7" w:rsidR="00DE14F0" w:rsidRPr="009245D5" w:rsidRDefault="00DE14F0" w:rsidP="00FB69FD">
      <w:pPr>
        <w:rPr>
          <w:rFonts w:cs="Arial"/>
        </w:rPr>
      </w:pPr>
      <w:r w:rsidRPr="009245D5">
        <w:rPr>
          <w:rFonts w:cs="Arial"/>
        </w:rPr>
        <w:t xml:space="preserve">Roger rielly </w:t>
      </w:r>
      <w:r w:rsidR="00AF3C5F" w:rsidRPr="009245D5">
        <w:rPr>
          <w:rFonts w:cs="Arial"/>
        </w:rPr>
        <w:t>–</w:t>
      </w:r>
      <w:r w:rsidRPr="009245D5">
        <w:rPr>
          <w:rFonts w:cs="Arial"/>
        </w:rPr>
        <w:t xml:space="preserve"> </w:t>
      </w:r>
    </w:p>
    <w:p w14:paraId="50C77337" w14:textId="361B4D34" w:rsidR="00AF3C5F" w:rsidRPr="009245D5" w:rsidRDefault="00AF3C5F" w:rsidP="00FB69FD">
      <w:pPr>
        <w:rPr>
          <w:rFonts w:cs="Arial"/>
        </w:rPr>
      </w:pPr>
    </w:p>
    <w:p w14:paraId="506D8BD2" w14:textId="73160F51" w:rsidR="00AF3C5F" w:rsidRPr="009245D5" w:rsidRDefault="00AF3C5F" w:rsidP="00FB69FD">
      <w:pPr>
        <w:rPr>
          <w:rFonts w:cs="Arial"/>
        </w:rPr>
      </w:pPr>
      <w:r w:rsidRPr="009245D5">
        <w:rPr>
          <w:rFonts w:cs="Arial"/>
        </w:rPr>
        <w:t xml:space="preserve">Binesh prasad – </w:t>
      </w:r>
      <w:r w:rsidR="00291A53" w:rsidRPr="009245D5">
        <w:rPr>
          <w:rFonts w:cs="Arial"/>
        </w:rPr>
        <w:t xml:space="preserve">boy ormsby - </w:t>
      </w:r>
      <w:r w:rsidRPr="009245D5">
        <w:rPr>
          <w:rFonts w:cs="Arial"/>
        </w:rPr>
        <w:t xml:space="preserve">saklc04, sakll04, </w:t>
      </w:r>
      <w:r w:rsidR="00291A53" w:rsidRPr="009245D5">
        <w:rPr>
          <w:rFonts w:cs="Arial"/>
        </w:rPr>
        <w:t xml:space="preserve">gaklb01, </w:t>
      </w:r>
    </w:p>
    <w:p w14:paraId="30569B20" w14:textId="0589E87B" w:rsidR="00291A53" w:rsidRPr="009245D5" w:rsidRDefault="00291A53" w:rsidP="00FB69FD">
      <w:pPr>
        <w:rPr>
          <w:rFonts w:cs="Arial"/>
        </w:rPr>
      </w:pPr>
    </w:p>
    <w:p w14:paraId="16A85F99" w14:textId="70BB5546" w:rsidR="00291A53" w:rsidRPr="009245D5" w:rsidRDefault="00291A53" w:rsidP="00FB69FD">
      <w:pPr>
        <w:rPr>
          <w:rFonts w:cs="Arial"/>
        </w:rPr>
      </w:pPr>
      <w:r w:rsidRPr="009245D5">
        <w:rPr>
          <w:rFonts w:cs="Arial"/>
        </w:rPr>
        <w:t>Jordan mckay -  emailed info – what the problem</w:t>
      </w:r>
    </w:p>
    <w:p w14:paraId="5DC35843" w14:textId="106A6C9E" w:rsidR="00291A53" w:rsidRPr="009245D5" w:rsidRDefault="00291A53" w:rsidP="00FB69FD">
      <w:pPr>
        <w:rPr>
          <w:rFonts w:cs="Arial"/>
        </w:rPr>
      </w:pPr>
      <w:r w:rsidRPr="009245D5">
        <w:rPr>
          <w:rFonts w:cs="Arial"/>
        </w:rPr>
        <w:t>CodeMeter“ &gt;&gt; “CmAct</w:t>
      </w:r>
    </w:p>
    <w:p w14:paraId="5DD59AED" w14:textId="66A55268" w:rsidR="00222FA1" w:rsidRPr="009245D5" w:rsidRDefault="00222FA1" w:rsidP="00FB69FD">
      <w:pPr>
        <w:rPr>
          <w:rFonts w:cs="Arial"/>
        </w:rPr>
      </w:pPr>
    </w:p>
    <w:p w14:paraId="6F575797" w14:textId="1F289840" w:rsidR="00222FA1" w:rsidRPr="009245D5" w:rsidRDefault="00222FA1" w:rsidP="00FB69FD">
      <w:pPr>
        <w:rPr>
          <w:rFonts w:cs="Arial"/>
        </w:rPr>
      </w:pPr>
      <w:r w:rsidRPr="009245D5">
        <w:rPr>
          <w:rFonts w:cs="Arial"/>
        </w:rPr>
        <w:t xml:space="preserve">Andy </w:t>
      </w:r>
      <w:r w:rsidR="00056FD3" w:rsidRPr="009245D5">
        <w:rPr>
          <w:rFonts w:cs="Arial"/>
        </w:rPr>
        <w:t xml:space="preserve">– gts – </w:t>
      </w:r>
    </w:p>
    <w:p w14:paraId="763E9493" w14:textId="73658798" w:rsidR="00056FD3" w:rsidRPr="009245D5" w:rsidRDefault="00056FD3" w:rsidP="00FB69FD">
      <w:pPr>
        <w:rPr>
          <w:rFonts w:cs="Arial"/>
        </w:rPr>
      </w:pPr>
    </w:p>
    <w:p w14:paraId="190FC2D7" w14:textId="7858F7AD" w:rsidR="00056FD3" w:rsidRPr="009245D5" w:rsidRDefault="00056FD3" w:rsidP="00FB69FD">
      <w:pPr>
        <w:rPr>
          <w:rFonts w:cs="Arial"/>
        </w:rPr>
      </w:pPr>
      <w:r w:rsidRPr="009245D5">
        <w:rPr>
          <w:rFonts w:cs="Arial"/>
        </w:rPr>
        <w:t xml:space="preserve">Paul de haan </w:t>
      </w:r>
      <w:r w:rsidR="002E610C" w:rsidRPr="009245D5">
        <w:rPr>
          <w:rFonts w:cs="Arial"/>
        </w:rPr>
        <w:t>–</w:t>
      </w:r>
      <w:r w:rsidRPr="009245D5">
        <w:rPr>
          <w:rFonts w:cs="Arial"/>
        </w:rPr>
        <w:t xml:space="preserve"> </w:t>
      </w:r>
    </w:p>
    <w:p w14:paraId="014E2F52" w14:textId="08229C41" w:rsidR="002E610C" w:rsidRPr="009245D5" w:rsidRDefault="002E610C" w:rsidP="00FB69FD">
      <w:pPr>
        <w:rPr>
          <w:rFonts w:cs="Arial"/>
        </w:rPr>
      </w:pPr>
    </w:p>
    <w:p w14:paraId="32D110CD" w14:textId="59FB77FE" w:rsidR="002E610C" w:rsidRPr="009245D5" w:rsidRDefault="002E610C" w:rsidP="00FB69FD">
      <w:pPr>
        <w:rPr>
          <w:rFonts w:cs="Arial"/>
        </w:rPr>
      </w:pPr>
      <w:r w:rsidRPr="009245D5">
        <w:rPr>
          <w:rFonts w:cs="Arial"/>
        </w:rPr>
        <w:t>Andrew Stockdill – 10.2.31.61</w:t>
      </w:r>
    </w:p>
    <w:p w14:paraId="1F373320" w14:textId="23B12306" w:rsidR="00EE7BC9" w:rsidRPr="009245D5" w:rsidRDefault="00EE7BC9" w:rsidP="00FB69FD">
      <w:pPr>
        <w:rPr>
          <w:rFonts w:cs="Arial"/>
        </w:rPr>
      </w:pPr>
    </w:p>
    <w:p w14:paraId="5D997332" w14:textId="7390CBAF" w:rsidR="00EE7BC9" w:rsidRPr="009245D5" w:rsidRDefault="00EE7BC9" w:rsidP="00FB69FD">
      <w:pPr>
        <w:rPr>
          <w:rFonts w:cs="Arial"/>
        </w:rPr>
      </w:pPr>
      <w:r w:rsidRPr="009245D5">
        <w:rPr>
          <w:rFonts w:cs="Arial"/>
        </w:rPr>
        <w:t xml:space="preserve">Philip dykstra </w:t>
      </w:r>
      <w:r w:rsidR="00450827" w:rsidRPr="009245D5">
        <w:rPr>
          <w:rFonts w:cs="Arial"/>
        </w:rPr>
        <w:t>–</w:t>
      </w:r>
      <w:r w:rsidRPr="009245D5">
        <w:rPr>
          <w:rFonts w:cs="Arial"/>
        </w:rPr>
        <w:t xml:space="preserve"> </w:t>
      </w:r>
      <w:r w:rsidR="00450827" w:rsidRPr="009245D5">
        <w:rPr>
          <w:rFonts w:cs="Arial"/>
        </w:rPr>
        <w:t xml:space="preserve">new laptop – rename sis – old laptop generic login for workshop </w:t>
      </w:r>
      <w:r w:rsidR="00CB6D55" w:rsidRPr="009245D5">
        <w:rPr>
          <w:rFonts w:cs="Arial"/>
        </w:rPr>
        <w:t>–</w:t>
      </w:r>
      <w:r w:rsidR="00450827" w:rsidRPr="009245D5">
        <w:rPr>
          <w:rFonts w:cs="Arial"/>
        </w:rPr>
        <w:t xml:space="preserve"> gghsis</w:t>
      </w:r>
    </w:p>
    <w:p w14:paraId="4E567CA6" w14:textId="14E2F45C" w:rsidR="00CB6D55" w:rsidRPr="009245D5" w:rsidRDefault="00CB6D55" w:rsidP="00FB69FD">
      <w:pPr>
        <w:rPr>
          <w:rFonts w:cs="Arial"/>
        </w:rPr>
      </w:pPr>
    </w:p>
    <w:p w14:paraId="61C52398" w14:textId="5BCC378A" w:rsidR="00CB6D55" w:rsidRPr="009245D5" w:rsidRDefault="00CB6D55" w:rsidP="00FB69FD">
      <w:pPr>
        <w:rPr>
          <w:rFonts w:cs="Arial"/>
        </w:rPr>
      </w:pPr>
      <w:r w:rsidRPr="009245D5">
        <w:rPr>
          <w:rFonts w:cs="Arial"/>
        </w:rPr>
        <w:t xml:space="preserve">Johan – old laptop – stuff transfer </w:t>
      </w:r>
      <w:r w:rsidR="00C171DE" w:rsidRPr="009245D5">
        <w:rPr>
          <w:rFonts w:cs="Arial"/>
        </w:rPr>
        <w:t>–</w:t>
      </w:r>
      <w:r w:rsidRPr="009245D5">
        <w:rPr>
          <w:rFonts w:cs="Arial"/>
        </w:rPr>
        <w:t xml:space="preserve"> </w:t>
      </w:r>
    </w:p>
    <w:p w14:paraId="22A6E321" w14:textId="447B9D32" w:rsidR="00C171DE" w:rsidRPr="009245D5" w:rsidRDefault="00C171DE" w:rsidP="00FB69FD">
      <w:pPr>
        <w:rPr>
          <w:rFonts w:cs="Arial"/>
        </w:rPr>
      </w:pPr>
    </w:p>
    <w:p w14:paraId="554A6EDD" w14:textId="7DBA9F30" w:rsidR="00C171DE" w:rsidRPr="009245D5" w:rsidRDefault="00C171DE" w:rsidP="00FB69FD">
      <w:pPr>
        <w:rPr>
          <w:rFonts w:cs="Arial"/>
        </w:rPr>
      </w:pPr>
      <w:r w:rsidRPr="009245D5">
        <w:rPr>
          <w:rFonts w:cs="Arial"/>
        </w:rPr>
        <w:t xml:space="preserve">Jenny fuller </w:t>
      </w:r>
      <w:r w:rsidR="00AE2C17" w:rsidRPr="009245D5">
        <w:rPr>
          <w:rFonts w:cs="Arial"/>
        </w:rPr>
        <w:t>–</w:t>
      </w:r>
      <w:r w:rsidRPr="009245D5">
        <w:rPr>
          <w:rFonts w:cs="Arial"/>
        </w:rPr>
        <w:t xml:space="preserve"> </w:t>
      </w:r>
    </w:p>
    <w:p w14:paraId="1105FCAC" w14:textId="7B79E93F" w:rsidR="00AE2C17" w:rsidRPr="009245D5" w:rsidRDefault="00AE2C17" w:rsidP="00FB69FD">
      <w:pPr>
        <w:rPr>
          <w:rFonts w:cs="Arial"/>
        </w:rPr>
      </w:pPr>
    </w:p>
    <w:p w14:paraId="0EF61CFC" w14:textId="5CA3F805" w:rsidR="00AE2C17" w:rsidRPr="009245D5" w:rsidRDefault="00E53598" w:rsidP="00FB69FD">
      <w:pPr>
        <w:rPr>
          <w:rFonts w:cs="Arial"/>
        </w:rPr>
      </w:pPr>
      <w:r w:rsidRPr="009245D5">
        <w:rPr>
          <w:rFonts w:cs="Arial"/>
        </w:rPr>
        <w:t xml:space="preserve">Jack </w:t>
      </w:r>
      <w:r w:rsidR="00BF58B5" w:rsidRPr="009245D5">
        <w:rPr>
          <w:rFonts w:cs="Arial"/>
        </w:rPr>
        <w:t xml:space="preserve">Linley </w:t>
      </w:r>
      <w:r w:rsidR="0089790E" w:rsidRPr="009245D5">
        <w:rPr>
          <w:rFonts w:cs="Arial"/>
        </w:rPr>
        <w:t>–</w:t>
      </w:r>
      <w:r w:rsidR="00BF58B5" w:rsidRPr="009245D5">
        <w:rPr>
          <w:rFonts w:cs="Arial"/>
        </w:rPr>
        <w:t xml:space="preserve"> </w:t>
      </w:r>
    </w:p>
    <w:p w14:paraId="5EE643F6" w14:textId="196EBAB9" w:rsidR="0089790E" w:rsidRPr="009245D5" w:rsidRDefault="0089790E" w:rsidP="00FB69FD">
      <w:pPr>
        <w:rPr>
          <w:rFonts w:cs="Arial"/>
        </w:rPr>
      </w:pPr>
    </w:p>
    <w:p w14:paraId="47FE1C0E" w14:textId="31A9C2C5" w:rsidR="0089790E" w:rsidRPr="009245D5" w:rsidRDefault="003353D5" w:rsidP="00FB69FD">
      <w:pPr>
        <w:rPr>
          <w:rFonts w:cs="Arial"/>
        </w:rPr>
      </w:pPr>
      <w:r w:rsidRPr="009245D5">
        <w:rPr>
          <w:rFonts w:cs="Arial"/>
        </w:rPr>
        <w:t>233683</w:t>
      </w:r>
    </w:p>
    <w:p w14:paraId="58A1C70C" w14:textId="515DFC23" w:rsidR="00B74E25" w:rsidRPr="009245D5" w:rsidRDefault="00B74E25" w:rsidP="00FB69FD">
      <w:pPr>
        <w:rPr>
          <w:rFonts w:cs="Arial"/>
        </w:rPr>
      </w:pPr>
    </w:p>
    <w:p w14:paraId="1D9EB052" w14:textId="43117C82" w:rsidR="00B74E25" w:rsidRPr="009245D5" w:rsidRDefault="00B74E25" w:rsidP="00FB69FD">
      <w:pPr>
        <w:rPr>
          <w:rFonts w:cs="Arial"/>
        </w:rPr>
      </w:pPr>
      <w:r w:rsidRPr="009245D5">
        <w:rPr>
          <w:rFonts w:cs="Arial"/>
        </w:rPr>
        <w:t xml:space="preserve">Catherine – hyster nelson </w:t>
      </w:r>
      <w:r w:rsidR="00CD61A3" w:rsidRPr="009245D5">
        <w:rPr>
          <w:rFonts w:cs="Arial"/>
        </w:rPr>
        <w:t>–</w:t>
      </w:r>
      <w:r w:rsidRPr="009245D5">
        <w:rPr>
          <w:rFonts w:cs="Arial"/>
        </w:rPr>
        <w:t xml:space="preserve"> 233087</w:t>
      </w:r>
    </w:p>
    <w:p w14:paraId="441C5131" w14:textId="10E2572E" w:rsidR="00CD61A3" w:rsidRPr="009245D5" w:rsidRDefault="00CD61A3" w:rsidP="00FB69FD">
      <w:pPr>
        <w:rPr>
          <w:rFonts w:cs="Arial"/>
        </w:rPr>
      </w:pPr>
    </w:p>
    <w:p w14:paraId="56372BEB" w14:textId="1A6F633A" w:rsidR="00CD61A3" w:rsidRPr="009245D5" w:rsidRDefault="00CD61A3" w:rsidP="00CD61A3">
      <w:pPr>
        <w:pStyle w:val="Heading1"/>
        <w:rPr>
          <w:rFonts w:cs="Arial"/>
          <w:szCs w:val="20"/>
        </w:rPr>
      </w:pPr>
      <w:r w:rsidRPr="009245D5">
        <w:rPr>
          <w:rFonts w:cs="Arial"/>
          <w:szCs w:val="20"/>
        </w:rPr>
        <w:t>24 july</w:t>
      </w:r>
    </w:p>
    <w:p w14:paraId="3E3E5900" w14:textId="78E91FED" w:rsidR="00CD61A3" w:rsidRPr="009245D5" w:rsidRDefault="00CD61A3" w:rsidP="00CD61A3">
      <w:pPr>
        <w:rPr>
          <w:rFonts w:cs="Arial"/>
        </w:rPr>
      </w:pPr>
    </w:p>
    <w:p w14:paraId="227AB984" w14:textId="039BEA66" w:rsidR="00CD61A3" w:rsidRPr="009245D5" w:rsidRDefault="00F61958" w:rsidP="00CD61A3">
      <w:pPr>
        <w:rPr>
          <w:rFonts w:cs="Arial"/>
        </w:rPr>
      </w:pPr>
      <w:r w:rsidRPr="009245D5">
        <w:rPr>
          <w:rFonts w:cs="Arial"/>
        </w:rPr>
        <w:t xml:space="preserve">Jenny fuller </w:t>
      </w:r>
      <w:r w:rsidR="0092201D" w:rsidRPr="009245D5">
        <w:rPr>
          <w:rFonts w:cs="Arial"/>
        </w:rPr>
        <w:t>–</w:t>
      </w:r>
      <w:r w:rsidRPr="009245D5">
        <w:rPr>
          <w:rFonts w:cs="Arial"/>
        </w:rPr>
        <w:t xml:space="preserve"> </w:t>
      </w:r>
    </w:p>
    <w:p w14:paraId="6A569DB6" w14:textId="0F7C05E0" w:rsidR="0092201D" w:rsidRPr="009245D5" w:rsidRDefault="0092201D" w:rsidP="00CD61A3">
      <w:pPr>
        <w:rPr>
          <w:rFonts w:cs="Arial"/>
        </w:rPr>
      </w:pPr>
    </w:p>
    <w:p w14:paraId="23FA2C68" w14:textId="6179B2C9" w:rsidR="0092201D" w:rsidRPr="009245D5" w:rsidRDefault="0092201D" w:rsidP="00CD61A3">
      <w:pPr>
        <w:rPr>
          <w:rFonts w:cs="Arial"/>
        </w:rPr>
      </w:pPr>
      <w:r w:rsidRPr="009245D5">
        <w:rPr>
          <w:rFonts w:cs="Arial"/>
        </w:rPr>
        <w:t xml:space="preserve">Samantha Fitness </w:t>
      </w:r>
      <w:r w:rsidR="0010520E" w:rsidRPr="009245D5">
        <w:rPr>
          <w:rFonts w:cs="Arial"/>
        </w:rPr>
        <w:t>–</w:t>
      </w:r>
      <w:r w:rsidRPr="009245D5">
        <w:rPr>
          <w:rFonts w:cs="Arial"/>
        </w:rPr>
        <w:t xml:space="preserve"> </w:t>
      </w:r>
      <w:r w:rsidR="0010520E" w:rsidRPr="009245D5">
        <w:rPr>
          <w:rFonts w:cs="Arial"/>
        </w:rPr>
        <w:t>can’t call out – someone rang the branch only went to 2 phones – or it would just cut off. – just doesn’t ring – try to call out and it just cuts out.</w:t>
      </w:r>
    </w:p>
    <w:p w14:paraId="33D0BF32" w14:textId="77777777" w:rsidR="0010520E" w:rsidRPr="009245D5" w:rsidRDefault="0010520E" w:rsidP="00CD61A3">
      <w:pPr>
        <w:rPr>
          <w:rFonts w:cs="Arial"/>
        </w:rPr>
      </w:pPr>
      <w:r w:rsidRPr="009245D5">
        <w:rPr>
          <w:rFonts w:cs="Arial"/>
        </w:rPr>
        <w:t>9.40 tried to call out</w:t>
      </w:r>
    </w:p>
    <w:p w14:paraId="43780993" w14:textId="18AD14B4" w:rsidR="0010520E" w:rsidRPr="009245D5" w:rsidRDefault="0010520E" w:rsidP="00CD61A3">
      <w:pPr>
        <w:rPr>
          <w:rFonts w:cs="Arial"/>
        </w:rPr>
      </w:pPr>
      <w:r w:rsidRPr="009245D5">
        <w:rPr>
          <w:rFonts w:cs="Arial"/>
        </w:rPr>
        <w:t xml:space="preserve">– people can’t get through </w:t>
      </w:r>
    </w:p>
    <w:p w14:paraId="43000F83" w14:textId="2C510505" w:rsidR="0010520E" w:rsidRPr="009245D5" w:rsidRDefault="0010520E" w:rsidP="00CD61A3">
      <w:pPr>
        <w:rPr>
          <w:rFonts w:cs="Arial"/>
        </w:rPr>
      </w:pPr>
      <w:r w:rsidRPr="009245D5">
        <w:rPr>
          <w:rFonts w:cs="Arial"/>
        </w:rPr>
        <w:t>Palmerston</w:t>
      </w:r>
    </w:p>
    <w:p w14:paraId="57F5E0E4" w14:textId="471B76BE" w:rsidR="0010520E" w:rsidRPr="009245D5" w:rsidRDefault="0010520E" w:rsidP="00CD61A3">
      <w:pPr>
        <w:rPr>
          <w:rFonts w:cs="Arial"/>
        </w:rPr>
      </w:pPr>
      <w:r w:rsidRPr="009245D5">
        <w:rPr>
          <w:rFonts w:cs="Arial"/>
        </w:rPr>
        <w:t>Invercargill</w:t>
      </w:r>
    </w:p>
    <w:p w14:paraId="19FDD0C7" w14:textId="7E6FCCFF" w:rsidR="0010520E" w:rsidRPr="009245D5" w:rsidRDefault="0010520E" w:rsidP="00CD61A3">
      <w:pPr>
        <w:rPr>
          <w:rFonts w:cs="Arial"/>
        </w:rPr>
      </w:pPr>
      <w:r w:rsidRPr="009245D5">
        <w:rPr>
          <w:rFonts w:cs="Arial"/>
        </w:rPr>
        <w:t>Wiri</w:t>
      </w:r>
    </w:p>
    <w:p w14:paraId="2218443B" w14:textId="09F3934C" w:rsidR="0010520E" w:rsidRPr="009245D5" w:rsidRDefault="0010520E" w:rsidP="00CD61A3">
      <w:pPr>
        <w:rPr>
          <w:rFonts w:cs="Arial"/>
        </w:rPr>
      </w:pPr>
    </w:p>
    <w:p w14:paraId="6066711F" w14:textId="7564B6DF" w:rsidR="00722160" w:rsidRPr="009245D5" w:rsidRDefault="00722160" w:rsidP="00CD61A3">
      <w:pPr>
        <w:rPr>
          <w:rFonts w:cs="Arial"/>
        </w:rPr>
      </w:pPr>
      <w:r w:rsidRPr="009245D5">
        <w:rPr>
          <w:rFonts w:cs="Arial"/>
        </w:rPr>
        <w:t xml:space="preserve">Glenn – TWL Rotorua </w:t>
      </w:r>
    </w:p>
    <w:p w14:paraId="33C87D4D" w14:textId="2D7BC937" w:rsidR="004D219E" w:rsidRPr="009245D5" w:rsidRDefault="004D219E" w:rsidP="00CD61A3">
      <w:pPr>
        <w:rPr>
          <w:rFonts w:cs="Arial"/>
        </w:rPr>
      </w:pPr>
    </w:p>
    <w:p w14:paraId="00E31F72" w14:textId="547AC2B6" w:rsidR="004D219E" w:rsidRPr="009245D5" w:rsidRDefault="004D219E" w:rsidP="00CD61A3">
      <w:pPr>
        <w:rPr>
          <w:rFonts w:cs="Arial"/>
        </w:rPr>
      </w:pPr>
      <w:r w:rsidRPr="009245D5">
        <w:rPr>
          <w:rFonts w:cs="Arial"/>
        </w:rPr>
        <w:t>TWL New Plymouth</w:t>
      </w:r>
    </w:p>
    <w:p w14:paraId="048CA49A" w14:textId="22934B50" w:rsidR="008F3B1F" w:rsidRPr="009245D5" w:rsidRDefault="008F3B1F" w:rsidP="00CD61A3">
      <w:pPr>
        <w:rPr>
          <w:rFonts w:cs="Arial"/>
        </w:rPr>
      </w:pPr>
    </w:p>
    <w:p w14:paraId="07BD0BB7" w14:textId="47562E4E" w:rsidR="008F3B1F" w:rsidRPr="009245D5" w:rsidRDefault="008F3B1F" w:rsidP="00CD61A3">
      <w:pPr>
        <w:rPr>
          <w:rFonts w:cs="Arial"/>
        </w:rPr>
      </w:pPr>
      <w:r w:rsidRPr="009245D5">
        <w:rPr>
          <w:rFonts w:cs="Arial"/>
        </w:rPr>
        <w:t xml:space="preserve">Shane – powersystems </w:t>
      </w:r>
      <w:r w:rsidR="00FB2E8E" w:rsidRPr="009245D5">
        <w:rPr>
          <w:rFonts w:cs="Arial"/>
        </w:rPr>
        <w:t>–</w:t>
      </w:r>
      <w:r w:rsidRPr="009245D5">
        <w:rPr>
          <w:rFonts w:cs="Arial"/>
        </w:rPr>
        <w:t xml:space="preserve"> </w:t>
      </w:r>
    </w:p>
    <w:p w14:paraId="14A62715" w14:textId="503B3755" w:rsidR="00FB2E8E" w:rsidRPr="009245D5" w:rsidRDefault="00FB2E8E" w:rsidP="00CD61A3">
      <w:pPr>
        <w:rPr>
          <w:rFonts w:cs="Arial"/>
        </w:rPr>
      </w:pPr>
    </w:p>
    <w:p w14:paraId="0AC69F49" w14:textId="49946428" w:rsidR="00FB2E8E" w:rsidRPr="009245D5" w:rsidRDefault="00FB2E8E" w:rsidP="00CD61A3">
      <w:pPr>
        <w:rPr>
          <w:rFonts w:cs="Arial"/>
        </w:rPr>
      </w:pPr>
      <w:r w:rsidRPr="009245D5">
        <w:rPr>
          <w:rFonts w:cs="Arial"/>
        </w:rPr>
        <w:t xml:space="preserve">Luke black </w:t>
      </w:r>
      <w:r w:rsidR="00057E7D" w:rsidRPr="009245D5">
        <w:rPr>
          <w:rFonts w:cs="Arial"/>
        </w:rPr>
        <w:t>–</w:t>
      </w:r>
      <w:r w:rsidRPr="009245D5">
        <w:rPr>
          <w:rFonts w:cs="Arial"/>
        </w:rPr>
        <w:t xml:space="preserve"> </w:t>
      </w:r>
      <w:r w:rsidR="00057E7D" w:rsidRPr="009245D5">
        <w:rPr>
          <w:rFonts w:cs="Arial"/>
        </w:rPr>
        <w:t>push wrong button</w:t>
      </w:r>
    </w:p>
    <w:p w14:paraId="5CD33DD4" w14:textId="77777777" w:rsidR="008B0585" w:rsidRPr="009245D5" w:rsidRDefault="008B0585" w:rsidP="00CD61A3">
      <w:pPr>
        <w:rPr>
          <w:rFonts w:cs="Arial"/>
        </w:rPr>
      </w:pPr>
    </w:p>
    <w:p w14:paraId="2ED05751" w14:textId="09B289BB" w:rsidR="008B0585" w:rsidRPr="009245D5" w:rsidRDefault="008B0585" w:rsidP="00CD61A3">
      <w:pPr>
        <w:rPr>
          <w:rFonts w:cs="Arial"/>
        </w:rPr>
      </w:pPr>
    </w:p>
    <w:p w14:paraId="215A9377" w14:textId="0B40D5AF" w:rsidR="008B0585" w:rsidRPr="009245D5" w:rsidRDefault="008B0585" w:rsidP="008B0585">
      <w:pPr>
        <w:pStyle w:val="Heading1"/>
        <w:rPr>
          <w:rFonts w:cs="Arial"/>
          <w:szCs w:val="20"/>
        </w:rPr>
      </w:pPr>
      <w:r w:rsidRPr="009245D5">
        <w:rPr>
          <w:rFonts w:cs="Arial"/>
          <w:szCs w:val="20"/>
        </w:rPr>
        <w:t>27 july</w:t>
      </w:r>
    </w:p>
    <w:p w14:paraId="51524608" w14:textId="2EF7CC0D" w:rsidR="008B0585" w:rsidRPr="009245D5" w:rsidRDefault="008B0585" w:rsidP="008B0585">
      <w:pPr>
        <w:rPr>
          <w:rFonts w:cs="Arial"/>
        </w:rPr>
      </w:pPr>
    </w:p>
    <w:p w14:paraId="62BA2DB5" w14:textId="71F9E368" w:rsidR="00F35B3D" w:rsidRPr="009245D5" w:rsidRDefault="00033A40" w:rsidP="008B0585">
      <w:pPr>
        <w:rPr>
          <w:rFonts w:cs="Arial"/>
        </w:rPr>
      </w:pPr>
      <w:r w:rsidRPr="009245D5">
        <w:rPr>
          <w:rFonts w:cs="Arial"/>
        </w:rPr>
        <w:t xml:space="preserve">Zahida </w:t>
      </w:r>
      <w:r w:rsidR="00F35B3D" w:rsidRPr="009245D5">
        <w:rPr>
          <w:rFonts w:cs="Arial"/>
        </w:rPr>
        <w:t>–</w:t>
      </w:r>
      <w:r w:rsidRPr="009245D5">
        <w:rPr>
          <w:rFonts w:cs="Arial"/>
        </w:rPr>
        <w:t xml:space="preserve"> </w:t>
      </w:r>
    </w:p>
    <w:p w14:paraId="062457D6" w14:textId="77777777" w:rsidR="00F35B3D" w:rsidRPr="009245D5" w:rsidRDefault="00F35B3D" w:rsidP="008B0585">
      <w:pPr>
        <w:rPr>
          <w:rFonts w:cs="Arial"/>
        </w:rPr>
      </w:pPr>
    </w:p>
    <w:p w14:paraId="6EF7B6E9" w14:textId="5F87341E" w:rsidR="00526F1D" w:rsidRPr="009245D5" w:rsidRDefault="00F35B3D" w:rsidP="008B0585">
      <w:pPr>
        <w:rPr>
          <w:rFonts w:cs="Arial"/>
        </w:rPr>
      </w:pPr>
      <w:r w:rsidRPr="009245D5">
        <w:rPr>
          <w:rFonts w:cs="Arial"/>
        </w:rPr>
        <w:t xml:space="preserve">Ian? – Rotorua </w:t>
      </w:r>
      <w:r w:rsidR="00526F1D" w:rsidRPr="009245D5">
        <w:rPr>
          <w:rFonts w:cs="Arial"/>
        </w:rPr>
        <w:t>–</w:t>
      </w:r>
    </w:p>
    <w:p w14:paraId="25C3A5C9" w14:textId="77777777" w:rsidR="00526F1D" w:rsidRPr="009245D5" w:rsidRDefault="00526F1D" w:rsidP="008B0585">
      <w:pPr>
        <w:rPr>
          <w:rFonts w:cs="Arial"/>
        </w:rPr>
      </w:pPr>
    </w:p>
    <w:p w14:paraId="686AA742" w14:textId="299DF0E3" w:rsidR="00720A0C" w:rsidRPr="009245D5" w:rsidRDefault="00526F1D" w:rsidP="008B0585">
      <w:pPr>
        <w:rPr>
          <w:rFonts w:cs="Arial"/>
        </w:rPr>
      </w:pPr>
      <w:r w:rsidRPr="009245D5">
        <w:rPr>
          <w:rFonts w:cs="Arial"/>
        </w:rPr>
        <w:t xml:space="preserve">Amanda toms </w:t>
      </w:r>
      <w:r w:rsidR="00A4192E" w:rsidRPr="009245D5">
        <w:rPr>
          <w:rFonts w:cs="Arial"/>
        </w:rPr>
        <w:t>–</w:t>
      </w:r>
      <w:r w:rsidRPr="009245D5">
        <w:rPr>
          <w:rFonts w:cs="Arial"/>
        </w:rPr>
        <w:t xml:space="preserve"> </w:t>
      </w:r>
      <w:r w:rsidR="00A4192E" w:rsidRPr="009245D5">
        <w:rPr>
          <w:rFonts w:cs="Arial"/>
        </w:rPr>
        <w:t xml:space="preserve">outlook – came up with message </w:t>
      </w:r>
      <w:r w:rsidR="00720A0C" w:rsidRPr="009245D5">
        <w:rPr>
          <w:rFonts w:cs="Arial"/>
        </w:rPr>
        <w:t>–</w:t>
      </w:r>
      <w:r w:rsidR="00A4192E" w:rsidRPr="009245D5">
        <w:rPr>
          <w:rFonts w:cs="Arial"/>
        </w:rPr>
        <w:t xml:space="preserve"> </w:t>
      </w:r>
    </w:p>
    <w:p w14:paraId="42C6CBBD" w14:textId="77777777" w:rsidR="00720A0C" w:rsidRPr="009245D5" w:rsidRDefault="00720A0C" w:rsidP="008B0585">
      <w:pPr>
        <w:rPr>
          <w:rFonts w:cs="Arial"/>
        </w:rPr>
      </w:pPr>
    </w:p>
    <w:p w14:paraId="735BE6FC" w14:textId="60960839" w:rsidR="008B0585" w:rsidRPr="009245D5" w:rsidRDefault="00EF4DA8" w:rsidP="008B0585">
      <w:pPr>
        <w:rPr>
          <w:rFonts w:cs="Arial"/>
        </w:rPr>
      </w:pPr>
      <w:r w:rsidRPr="009245D5">
        <w:rPr>
          <w:rFonts w:cs="Arial"/>
        </w:rPr>
        <w:t>Angela – Melbourne – log on to mo pro – server is temporary unavailable or name change</w:t>
      </w:r>
      <w:r w:rsidR="00190603" w:rsidRPr="009245D5">
        <w:rPr>
          <w:rFonts w:cs="Arial"/>
        </w:rPr>
        <w:t xml:space="preserve"> </w:t>
      </w:r>
      <w:r w:rsidRPr="009245D5">
        <w:rPr>
          <w:rFonts w:cs="Arial"/>
        </w:rPr>
        <w:t>– update?</w:t>
      </w:r>
    </w:p>
    <w:p w14:paraId="76C66B6A" w14:textId="3513B340" w:rsidR="00796F52" w:rsidRPr="009245D5" w:rsidRDefault="00796F52" w:rsidP="008B0585">
      <w:pPr>
        <w:rPr>
          <w:rFonts w:cs="Arial"/>
        </w:rPr>
      </w:pPr>
    </w:p>
    <w:p w14:paraId="4FD06DE6" w14:textId="52E7982E" w:rsidR="00796F52" w:rsidRPr="009245D5" w:rsidRDefault="00796F52" w:rsidP="008B0585">
      <w:pPr>
        <w:rPr>
          <w:rFonts w:cs="Arial"/>
        </w:rPr>
      </w:pPr>
      <w:r w:rsidRPr="009245D5">
        <w:rPr>
          <w:rFonts w:cs="Arial"/>
        </w:rPr>
        <w:t xml:space="preserve">Prue </w:t>
      </w:r>
      <w:r w:rsidR="00F0497B" w:rsidRPr="009245D5">
        <w:rPr>
          <w:rFonts w:cs="Arial"/>
        </w:rPr>
        <w:t>–</w:t>
      </w:r>
      <w:r w:rsidRPr="009245D5">
        <w:rPr>
          <w:rFonts w:cs="Arial"/>
        </w:rPr>
        <w:t xml:space="preserve"> </w:t>
      </w:r>
      <w:r w:rsidR="00F0497B" w:rsidRPr="009245D5">
        <w:rPr>
          <w:rFonts w:cs="Arial"/>
        </w:rPr>
        <w:t xml:space="preserve">loaded part – click new then ok and error comes up </w:t>
      </w:r>
    </w:p>
    <w:p w14:paraId="19C5EE03" w14:textId="59489FA3" w:rsidR="00F0497B" w:rsidRPr="009245D5" w:rsidRDefault="00F0497B" w:rsidP="008B0585">
      <w:pPr>
        <w:rPr>
          <w:rFonts w:cs="Arial"/>
        </w:rPr>
      </w:pPr>
    </w:p>
    <w:p w14:paraId="5221130B" w14:textId="6EE0C8F3" w:rsidR="00F0497B" w:rsidRPr="009245D5" w:rsidRDefault="00F0497B" w:rsidP="008B0585">
      <w:pPr>
        <w:rPr>
          <w:rFonts w:cs="Arial"/>
        </w:rPr>
      </w:pPr>
      <w:r w:rsidRPr="009245D5">
        <w:rPr>
          <w:rFonts w:cs="Arial"/>
        </w:rPr>
        <w:lastRenderedPageBreak/>
        <w:t xml:space="preserve">Laura vitali – new pc to set up </w:t>
      </w:r>
    </w:p>
    <w:p w14:paraId="408A05AB" w14:textId="0A084079" w:rsidR="00F93A94" w:rsidRPr="009245D5" w:rsidRDefault="00F93A94" w:rsidP="008B0585">
      <w:pPr>
        <w:rPr>
          <w:rFonts w:cs="Arial"/>
        </w:rPr>
      </w:pPr>
    </w:p>
    <w:p w14:paraId="799E2324" w14:textId="1B8CB8B2" w:rsidR="00F93A94" w:rsidRPr="009245D5" w:rsidRDefault="00F93A94" w:rsidP="008B0585">
      <w:pPr>
        <w:rPr>
          <w:rFonts w:cs="Arial"/>
        </w:rPr>
      </w:pPr>
      <w:r w:rsidRPr="009245D5">
        <w:rPr>
          <w:rFonts w:cs="Arial"/>
        </w:rPr>
        <w:t xml:space="preserve">Taryn murray </w:t>
      </w:r>
      <w:r w:rsidR="008E5781" w:rsidRPr="009245D5">
        <w:rPr>
          <w:rFonts w:cs="Arial"/>
        </w:rPr>
        <w:t>– 229192</w:t>
      </w:r>
    </w:p>
    <w:p w14:paraId="790F0275" w14:textId="00963D04" w:rsidR="008E5781" w:rsidRPr="009245D5" w:rsidRDefault="008E5781" w:rsidP="008B0585">
      <w:pPr>
        <w:rPr>
          <w:rFonts w:cs="Arial"/>
        </w:rPr>
      </w:pPr>
    </w:p>
    <w:p w14:paraId="1EAF6659" w14:textId="2EAC74FD" w:rsidR="008E5781" w:rsidRPr="009245D5" w:rsidRDefault="008E5781" w:rsidP="008B0585">
      <w:pPr>
        <w:rPr>
          <w:rFonts w:cs="Arial"/>
        </w:rPr>
      </w:pPr>
      <w:r w:rsidRPr="009245D5">
        <w:rPr>
          <w:rFonts w:cs="Arial"/>
        </w:rPr>
        <w:t xml:space="preserve">Owen frentz – online training </w:t>
      </w:r>
    </w:p>
    <w:p w14:paraId="2910ECD9" w14:textId="095AF9A2" w:rsidR="00B00F14" w:rsidRPr="009245D5" w:rsidRDefault="00B00F14" w:rsidP="008B0585">
      <w:pPr>
        <w:rPr>
          <w:rFonts w:cs="Arial"/>
        </w:rPr>
      </w:pPr>
    </w:p>
    <w:p w14:paraId="02276331" w14:textId="1E6D879A" w:rsidR="00B00F14" w:rsidRPr="009245D5" w:rsidRDefault="00B00F14" w:rsidP="008B0585">
      <w:pPr>
        <w:rPr>
          <w:rFonts w:cs="Arial"/>
        </w:rPr>
      </w:pPr>
      <w:r w:rsidRPr="009245D5">
        <w:rPr>
          <w:rFonts w:cs="Arial"/>
        </w:rPr>
        <w:t xml:space="preserve">Laura – setup printer – old Toshiba </w:t>
      </w:r>
      <w:r w:rsidR="009E1C7E" w:rsidRPr="009245D5">
        <w:rPr>
          <w:rFonts w:cs="Arial"/>
        </w:rPr>
        <w:t>–</w:t>
      </w:r>
      <w:r w:rsidRPr="009245D5">
        <w:rPr>
          <w:rFonts w:cs="Arial"/>
        </w:rPr>
        <w:t xml:space="preserve"> </w:t>
      </w:r>
      <w:r w:rsidR="009E1C7E" w:rsidRPr="009245D5">
        <w:rPr>
          <w:rFonts w:cs="Arial"/>
        </w:rPr>
        <w:t xml:space="preserve">b-f </w:t>
      </w:r>
    </w:p>
    <w:p w14:paraId="6AF7E035" w14:textId="4261331C" w:rsidR="000E0E09" w:rsidRPr="009245D5" w:rsidRDefault="000E0E09" w:rsidP="008B0585">
      <w:pPr>
        <w:rPr>
          <w:rFonts w:cs="Arial"/>
        </w:rPr>
      </w:pPr>
    </w:p>
    <w:p w14:paraId="25F29BB4" w14:textId="0F8501FA" w:rsidR="000E0E09" w:rsidRPr="009245D5" w:rsidRDefault="000E0E09" w:rsidP="008B0585">
      <w:pPr>
        <w:rPr>
          <w:rFonts w:cs="Arial"/>
        </w:rPr>
      </w:pPr>
      <w:r w:rsidRPr="009245D5">
        <w:rPr>
          <w:rFonts w:cs="Arial"/>
        </w:rPr>
        <w:t>Paul grinter</w:t>
      </w:r>
    </w:p>
    <w:p w14:paraId="7CA9A078" w14:textId="127E14D5" w:rsidR="00D41D6D" w:rsidRPr="009245D5" w:rsidRDefault="00D41D6D" w:rsidP="008B0585">
      <w:pPr>
        <w:rPr>
          <w:rFonts w:cs="Arial"/>
        </w:rPr>
      </w:pPr>
    </w:p>
    <w:p w14:paraId="09F1DEF6" w14:textId="7B9A68E7" w:rsidR="00D41D6D" w:rsidRPr="009245D5" w:rsidRDefault="00D41D6D" w:rsidP="008B0585">
      <w:pPr>
        <w:rPr>
          <w:rFonts w:cs="Arial"/>
        </w:rPr>
      </w:pPr>
      <w:r w:rsidRPr="009245D5">
        <w:rPr>
          <w:rFonts w:cs="Arial"/>
        </w:rPr>
        <w:t xml:space="preserve">Ian pendle </w:t>
      </w:r>
      <w:r w:rsidR="00E82058" w:rsidRPr="009245D5">
        <w:rPr>
          <w:rFonts w:cs="Arial"/>
        </w:rPr>
        <w:t>–</w:t>
      </w:r>
      <w:r w:rsidRPr="009245D5">
        <w:rPr>
          <w:rFonts w:cs="Arial"/>
        </w:rPr>
        <w:t xml:space="preserve"> </w:t>
      </w:r>
      <w:r w:rsidR="00E82058" w:rsidRPr="009245D5">
        <w:rPr>
          <w:rFonts w:cs="Arial"/>
        </w:rPr>
        <w:t>LCHCC01</w:t>
      </w:r>
    </w:p>
    <w:p w14:paraId="6DB761EC" w14:textId="2F348C41" w:rsidR="001506B3" w:rsidRPr="009245D5" w:rsidRDefault="001506B3" w:rsidP="008B0585">
      <w:pPr>
        <w:rPr>
          <w:rFonts w:cs="Arial"/>
        </w:rPr>
      </w:pPr>
    </w:p>
    <w:p w14:paraId="0DF55449" w14:textId="6730D47B" w:rsidR="001506B3" w:rsidRPr="009245D5" w:rsidRDefault="001506B3" w:rsidP="001506B3">
      <w:pPr>
        <w:pStyle w:val="Heading1"/>
        <w:rPr>
          <w:rFonts w:cs="Arial"/>
          <w:szCs w:val="20"/>
        </w:rPr>
      </w:pPr>
      <w:r w:rsidRPr="009245D5">
        <w:rPr>
          <w:rFonts w:cs="Arial"/>
          <w:szCs w:val="20"/>
        </w:rPr>
        <w:t>28 july</w:t>
      </w:r>
    </w:p>
    <w:p w14:paraId="57544E8B" w14:textId="3843479B" w:rsidR="001506B3" w:rsidRPr="009245D5" w:rsidRDefault="001506B3" w:rsidP="001506B3">
      <w:pPr>
        <w:rPr>
          <w:rFonts w:cs="Arial"/>
        </w:rPr>
      </w:pPr>
    </w:p>
    <w:p w14:paraId="081EC5FA" w14:textId="49DC0B4E" w:rsidR="001548EC" w:rsidRPr="009245D5" w:rsidRDefault="004501F6" w:rsidP="001506B3">
      <w:pPr>
        <w:rPr>
          <w:rFonts w:cs="Arial"/>
        </w:rPr>
      </w:pPr>
      <w:r w:rsidRPr="009245D5">
        <w:rPr>
          <w:rFonts w:cs="Arial"/>
        </w:rPr>
        <w:t>Steve Lloyd – print from grreentree – every now and then it stops working</w:t>
      </w:r>
    </w:p>
    <w:p w14:paraId="19AA82E2" w14:textId="3D6BDFE2" w:rsidR="004501F6" w:rsidRPr="009245D5" w:rsidRDefault="004501F6" w:rsidP="001506B3">
      <w:pPr>
        <w:rPr>
          <w:rFonts w:cs="Arial"/>
        </w:rPr>
      </w:pPr>
    </w:p>
    <w:p w14:paraId="6E78BB63" w14:textId="77BF6EA3" w:rsidR="004501F6" w:rsidRPr="009245D5" w:rsidRDefault="004501F6" w:rsidP="001506B3">
      <w:pPr>
        <w:rPr>
          <w:rFonts w:cs="Arial"/>
        </w:rPr>
      </w:pPr>
      <w:r w:rsidRPr="009245D5">
        <w:rPr>
          <w:rFonts w:cs="Arial"/>
        </w:rPr>
        <w:t>4uyc59</w:t>
      </w:r>
    </w:p>
    <w:p w14:paraId="31C0D3EE" w14:textId="56DED3B3" w:rsidR="00AC6A60" w:rsidRPr="009245D5" w:rsidRDefault="00AC6A60" w:rsidP="008B0585">
      <w:pPr>
        <w:rPr>
          <w:rFonts w:cs="Arial"/>
        </w:rPr>
      </w:pPr>
    </w:p>
    <w:p w14:paraId="3D6C52E5" w14:textId="0EC6FF19" w:rsidR="004501F6" w:rsidRPr="009245D5" w:rsidRDefault="004501F6" w:rsidP="008B0585">
      <w:pPr>
        <w:rPr>
          <w:rFonts w:cs="Arial"/>
        </w:rPr>
      </w:pPr>
      <w:r w:rsidRPr="009245D5">
        <w:rPr>
          <w:rFonts w:cs="Arial"/>
        </w:rPr>
        <w:t>114039</w:t>
      </w:r>
    </w:p>
    <w:p w14:paraId="033512A4" w14:textId="2618C5AB" w:rsidR="00AF61E6" w:rsidRPr="009245D5" w:rsidRDefault="00AF61E6" w:rsidP="008B0585">
      <w:pPr>
        <w:rPr>
          <w:rFonts w:cs="Arial"/>
        </w:rPr>
      </w:pPr>
    </w:p>
    <w:p w14:paraId="1F63EB6C" w14:textId="52709B38" w:rsidR="00AF61E6" w:rsidRPr="009245D5" w:rsidRDefault="00AF61E6" w:rsidP="008B0585">
      <w:pPr>
        <w:rPr>
          <w:rFonts w:cs="Arial"/>
        </w:rPr>
      </w:pPr>
      <w:r w:rsidRPr="009245D5">
        <w:rPr>
          <w:rFonts w:cs="Arial"/>
        </w:rPr>
        <w:t>David Baillie</w:t>
      </w:r>
      <w:r w:rsidR="00CC549E" w:rsidRPr="009245D5">
        <w:rPr>
          <w:rFonts w:cs="Arial"/>
        </w:rPr>
        <w:t xml:space="preserve"> </w:t>
      </w:r>
      <w:r w:rsidR="00714A88" w:rsidRPr="009245D5">
        <w:rPr>
          <w:rFonts w:cs="Arial"/>
        </w:rPr>
        <w:t>–</w:t>
      </w:r>
      <w:r w:rsidR="00CC549E" w:rsidRPr="009245D5">
        <w:rPr>
          <w:rFonts w:cs="Arial"/>
        </w:rPr>
        <w:t xml:space="preserve"> </w:t>
      </w:r>
    </w:p>
    <w:p w14:paraId="2EB20C29" w14:textId="006FF367" w:rsidR="00714A88" w:rsidRPr="009245D5" w:rsidRDefault="00714A88" w:rsidP="008B0585">
      <w:pPr>
        <w:rPr>
          <w:rFonts w:cs="Arial"/>
        </w:rPr>
      </w:pPr>
      <w:r w:rsidRPr="009245D5">
        <w:rPr>
          <w:rFonts w:cs="Arial"/>
        </w:rPr>
        <w:t>365 Rental Assets Emails</w:t>
      </w:r>
    </w:p>
    <w:p w14:paraId="61D96459" w14:textId="6BEB916F" w:rsidR="00123752" w:rsidRPr="009245D5" w:rsidRDefault="00123752" w:rsidP="008B0585">
      <w:pPr>
        <w:rPr>
          <w:rFonts w:cs="Arial"/>
        </w:rPr>
      </w:pPr>
    </w:p>
    <w:p w14:paraId="4737323B" w14:textId="2C958C27" w:rsidR="00123752" w:rsidRPr="009245D5" w:rsidRDefault="00123752" w:rsidP="008B0585">
      <w:pPr>
        <w:rPr>
          <w:rFonts w:cs="Arial"/>
        </w:rPr>
      </w:pPr>
      <w:r w:rsidRPr="009245D5">
        <w:rPr>
          <w:rFonts w:cs="Arial"/>
        </w:rPr>
        <w:t xml:space="preserve">Heath stewart </w:t>
      </w:r>
      <w:r w:rsidR="00781D2A" w:rsidRPr="009245D5">
        <w:rPr>
          <w:rFonts w:cs="Arial"/>
        </w:rPr>
        <w:t>–</w:t>
      </w:r>
      <w:r w:rsidRPr="009245D5">
        <w:rPr>
          <w:rFonts w:cs="Arial"/>
        </w:rPr>
        <w:t xml:space="preserve"> </w:t>
      </w:r>
    </w:p>
    <w:p w14:paraId="616013EA" w14:textId="002E8E76" w:rsidR="00781D2A" w:rsidRPr="009245D5" w:rsidRDefault="00781D2A" w:rsidP="008B0585">
      <w:pPr>
        <w:rPr>
          <w:rFonts w:cs="Arial"/>
        </w:rPr>
      </w:pPr>
    </w:p>
    <w:p w14:paraId="151BF3A0" w14:textId="0C09F02F" w:rsidR="00781D2A" w:rsidRPr="009245D5" w:rsidRDefault="00781D2A" w:rsidP="008B0585">
      <w:pPr>
        <w:rPr>
          <w:rFonts w:cs="Arial"/>
        </w:rPr>
      </w:pPr>
      <w:r w:rsidRPr="009245D5">
        <w:rPr>
          <w:rFonts w:cs="Arial"/>
        </w:rPr>
        <w:t xml:space="preserve">Andrew Stockdill </w:t>
      </w:r>
      <w:r w:rsidR="00D4662F" w:rsidRPr="009245D5">
        <w:rPr>
          <w:rFonts w:cs="Arial"/>
        </w:rPr>
        <w:t>–</w:t>
      </w:r>
      <w:r w:rsidRPr="009245D5">
        <w:rPr>
          <w:rFonts w:cs="Arial"/>
        </w:rPr>
        <w:t xml:space="preserve"> </w:t>
      </w:r>
    </w:p>
    <w:p w14:paraId="3AEC2664" w14:textId="744FF19F" w:rsidR="00D4662F" w:rsidRPr="009245D5" w:rsidRDefault="00D4662F" w:rsidP="008B0585">
      <w:pPr>
        <w:rPr>
          <w:rFonts w:cs="Arial"/>
        </w:rPr>
      </w:pPr>
    </w:p>
    <w:p w14:paraId="39F54398" w14:textId="3A9A0B00" w:rsidR="00D4662F" w:rsidRPr="009245D5" w:rsidRDefault="00D4662F" w:rsidP="008B0585">
      <w:pPr>
        <w:rPr>
          <w:rFonts w:cs="Arial"/>
        </w:rPr>
      </w:pPr>
      <w:r w:rsidRPr="009245D5">
        <w:rPr>
          <w:rFonts w:cs="Arial"/>
        </w:rPr>
        <w:t xml:space="preserve">Jared </w:t>
      </w:r>
      <w:r w:rsidR="00020D98" w:rsidRPr="009245D5">
        <w:rPr>
          <w:rFonts w:cs="Arial"/>
        </w:rPr>
        <w:t xml:space="preserve">Splatt </w:t>
      </w:r>
      <w:r w:rsidRPr="009245D5">
        <w:rPr>
          <w:rFonts w:cs="Arial"/>
        </w:rPr>
        <w:t xml:space="preserve">– gts Melbourne – working remotely – outlook issues – sent messages </w:t>
      </w:r>
    </w:p>
    <w:p w14:paraId="3A480CA7" w14:textId="1CEEAAE7" w:rsidR="00020D98" w:rsidRPr="009245D5" w:rsidRDefault="00020D98" w:rsidP="008B0585">
      <w:pPr>
        <w:rPr>
          <w:rFonts w:cs="Arial"/>
        </w:rPr>
      </w:pPr>
      <w:r w:rsidRPr="009245D5">
        <w:rPr>
          <w:rFonts w:cs="Arial"/>
        </w:rPr>
        <w:t>Id: 1412578030</w:t>
      </w:r>
    </w:p>
    <w:p w14:paraId="0B1F2588" w14:textId="57912043" w:rsidR="00020D98" w:rsidRPr="009245D5" w:rsidRDefault="00020D98" w:rsidP="008B0585">
      <w:pPr>
        <w:rPr>
          <w:rFonts w:cs="Arial"/>
        </w:rPr>
      </w:pPr>
      <w:r w:rsidRPr="009245D5">
        <w:rPr>
          <w:rFonts w:cs="Arial"/>
        </w:rPr>
        <w:t>8w12sx</w:t>
      </w:r>
    </w:p>
    <w:p w14:paraId="758F8992" w14:textId="1E9DA113" w:rsidR="005460F5" w:rsidRPr="009245D5" w:rsidRDefault="005460F5" w:rsidP="008B0585">
      <w:pPr>
        <w:rPr>
          <w:rFonts w:cs="Arial"/>
        </w:rPr>
      </w:pPr>
    </w:p>
    <w:p w14:paraId="20391345" w14:textId="78A62737" w:rsidR="005460F5" w:rsidRPr="009245D5" w:rsidRDefault="005460F5" w:rsidP="008B0585">
      <w:pPr>
        <w:rPr>
          <w:rFonts w:cs="Arial"/>
        </w:rPr>
      </w:pPr>
      <w:r w:rsidRPr="009245D5">
        <w:rPr>
          <w:rFonts w:cs="Arial"/>
        </w:rPr>
        <w:t xml:space="preserve">Jo </w:t>
      </w:r>
      <w:r w:rsidR="00E2007B" w:rsidRPr="009245D5">
        <w:rPr>
          <w:rFonts w:cs="Arial"/>
        </w:rPr>
        <w:t xml:space="preserve">Roberts </w:t>
      </w:r>
    </w:p>
    <w:p w14:paraId="193B697C" w14:textId="174A814E" w:rsidR="001F6647" w:rsidRPr="009245D5" w:rsidRDefault="001F6647" w:rsidP="008B0585">
      <w:pPr>
        <w:rPr>
          <w:rFonts w:cs="Arial"/>
        </w:rPr>
      </w:pPr>
    </w:p>
    <w:p w14:paraId="204F5D36" w14:textId="4042E3A5" w:rsidR="001F6647" w:rsidRPr="009245D5" w:rsidRDefault="001F6647" w:rsidP="008B0585">
      <w:pPr>
        <w:rPr>
          <w:rFonts w:cs="Arial"/>
        </w:rPr>
      </w:pPr>
      <w:r w:rsidRPr="009245D5">
        <w:rPr>
          <w:rFonts w:cs="Arial"/>
        </w:rPr>
        <w:t>Dwayne oleary – work from home – setup not long ago</w:t>
      </w:r>
    </w:p>
    <w:p w14:paraId="6123FC8B" w14:textId="3C9C44E7" w:rsidR="001E2AEE" w:rsidRPr="009245D5" w:rsidRDefault="001E2AEE" w:rsidP="008B0585">
      <w:pPr>
        <w:rPr>
          <w:rFonts w:cs="Arial"/>
        </w:rPr>
      </w:pPr>
    </w:p>
    <w:p w14:paraId="520C14AE" w14:textId="6B8D96C9" w:rsidR="001E2AEE" w:rsidRPr="009245D5" w:rsidRDefault="001E2AEE" w:rsidP="001E2AEE">
      <w:pPr>
        <w:pStyle w:val="Heading1"/>
        <w:rPr>
          <w:rFonts w:cs="Arial"/>
          <w:szCs w:val="20"/>
        </w:rPr>
      </w:pPr>
      <w:r w:rsidRPr="009245D5">
        <w:rPr>
          <w:rFonts w:cs="Arial"/>
          <w:szCs w:val="20"/>
        </w:rPr>
        <w:t>29 july</w:t>
      </w:r>
    </w:p>
    <w:p w14:paraId="31DE932F" w14:textId="42C136C9" w:rsidR="001E2AEE" w:rsidRPr="009245D5" w:rsidRDefault="001E2AEE" w:rsidP="001E2AEE">
      <w:pPr>
        <w:rPr>
          <w:rFonts w:cs="Arial"/>
        </w:rPr>
      </w:pPr>
    </w:p>
    <w:p w14:paraId="095F8627" w14:textId="5562BD89" w:rsidR="001E2AEE" w:rsidRPr="009245D5" w:rsidRDefault="00716717" w:rsidP="001E2AEE">
      <w:pPr>
        <w:rPr>
          <w:rFonts w:cs="Arial"/>
        </w:rPr>
      </w:pPr>
      <w:r w:rsidRPr="009245D5">
        <w:rPr>
          <w:rFonts w:cs="Arial"/>
        </w:rPr>
        <w:t xml:space="preserve">Jacki </w:t>
      </w:r>
      <w:r w:rsidR="00046E21" w:rsidRPr="009245D5">
        <w:rPr>
          <w:rFonts w:cs="Arial"/>
        </w:rPr>
        <w:t>–</w:t>
      </w:r>
      <w:r w:rsidRPr="009245D5">
        <w:rPr>
          <w:rFonts w:cs="Arial"/>
        </w:rPr>
        <w:t xml:space="preserve"> </w:t>
      </w:r>
      <w:r w:rsidR="00046E21" w:rsidRPr="009245D5">
        <w:rPr>
          <w:rFonts w:cs="Arial"/>
        </w:rPr>
        <w:t xml:space="preserve">product deactivated </w:t>
      </w:r>
      <w:r w:rsidR="00F22413" w:rsidRPr="009245D5">
        <w:rPr>
          <w:rFonts w:cs="Arial"/>
        </w:rPr>
        <w:t>–</w:t>
      </w:r>
      <w:r w:rsidR="00046E21" w:rsidRPr="009245D5">
        <w:rPr>
          <w:rFonts w:cs="Arial"/>
        </w:rPr>
        <w:t xml:space="preserve"> reactivate</w:t>
      </w:r>
    </w:p>
    <w:p w14:paraId="5A9E14E8" w14:textId="480E05D0" w:rsidR="00F22413" w:rsidRPr="009245D5" w:rsidRDefault="00F22413" w:rsidP="001E2AEE">
      <w:pPr>
        <w:rPr>
          <w:rFonts w:cs="Arial"/>
        </w:rPr>
      </w:pPr>
    </w:p>
    <w:p w14:paraId="5D01DC9E" w14:textId="652CA846" w:rsidR="00F22413" w:rsidRPr="009245D5" w:rsidRDefault="00F22413" w:rsidP="001E2AEE">
      <w:pPr>
        <w:rPr>
          <w:rFonts w:cs="Arial"/>
        </w:rPr>
      </w:pPr>
      <w:r w:rsidRPr="009245D5">
        <w:rPr>
          <w:rFonts w:cs="Arial"/>
        </w:rPr>
        <w:t>Jordan – install new software</w:t>
      </w:r>
    </w:p>
    <w:p w14:paraId="7D406E2D" w14:textId="2BCFB201" w:rsidR="009720AB" w:rsidRPr="009245D5" w:rsidRDefault="009720AB" w:rsidP="001E2AEE">
      <w:pPr>
        <w:rPr>
          <w:rFonts w:cs="Arial"/>
        </w:rPr>
      </w:pPr>
    </w:p>
    <w:p w14:paraId="59EC9B5E" w14:textId="16F4E44E" w:rsidR="009720AB" w:rsidRPr="009245D5" w:rsidRDefault="009720AB" w:rsidP="001E2AEE">
      <w:pPr>
        <w:rPr>
          <w:rFonts w:cs="Arial"/>
        </w:rPr>
      </w:pPr>
      <w:r w:rsidRPr="009245D5">
        <w:rPr>
          <w:rFonts w:cs="Arial"/>
        </w:rPr>
        <w:t xml:space="preserve">Phil Oakley still has admin - </w:t>
      </w:r>
      <w:hyperlink r:id="rId35" w:history="1">
        <w:r w:rsidRPr="009245D5">
          <w:rPr>
            <w:rStyle w:val="Hyperlink"/>
            <w:rFonts w:cs="Arial"/>
            <w:color w:val="337AB7"/>
          </w:rPr>
          <w:t>5CG9111BD2</w:t>
        </w:r>
      </w:hyperlink>
    </w:p>
    <w:p w14:paraId="4BE751E3" w14:textId="043D4B3C" w:rsidR="008E1FAE" w:rsidRPr="009245D5" w:rsidRDefault="008E1FAE" w:rsidP="001E2AEE">
      <w:pPr>
        <w:rPr>
          <w:rFonts w:cs="Arial"/>
        </w:rPr>
      </w:pPr>
    </w:p>
    <w:p w14:paraId="3E7BE123" w14:textId="56DF86A3" w:rsidR="008E1FAE" w:rsidRPr="009245D5" w:rsidRDefault="008E1FAE" w:rsidP="001E2AEE">
      <w:pPr>
        <w:rPr>
          <w:rFonts w:cs="Arial"/>
        </w:rPr>
      </w:pPr>
      <w:r w:rsidRPr="009245D5">
        <w:rPr>
          <w:rFonts w:cs="Arial"/>
        </w:rPr>
        <w:t xml:space="preserve">Tommy </w:t>
      </w:r>
      <w:r w:rsidR="00B245E3" w:rsidRPr="009245D5">
        <w:rPr>
          <w:rFonts w:cs="Arial"/>
        </w:rPr>
        <w:t>–</w:t>
      </w:r>
      <w:r w:rsidRPr="009245D5">
        <w:rPr>
          <w:rFonts w:cs="Arial"/>
        </w:rPr>
        <w:t xml:space="preserve"> </w:t>
      </w:r>
      <w:r w:rsidR="00B245E3" w:rsidRPr="009245D5">
        <w:rPr>
          <w:rFonts w:cs="Arial"/>
        </w:rPr>
        <w:t xml:space="preserve">sis </w:t>
      </w:r>
    </w:p>
    <w:p w14:paraId="583D04B6" w14:textId="37EAB0BB" w:rsidR="00A7560E" w:rsidRPr="009245D5" w:rsidRDefault="00A7560E" w:rsidP="001E2AEE">
      <w:pPr>
        <w:rPr>
          <w:rFonts w:cs="Arial"/>
        </w:rPr>
      </w:pPr>
    </w:p>
    <w:p w14:paraId="418ABE04" w14:textId="43BF4F93" w:rsidR="00A7560E" w:rsidRPr="009245D5" w:rsidRDefault="00A7560E" w:rsidP="001E2AEE">
      <w:pPr>
        <w:rPr>
          <w:rFonts w:cs="Arial"/>
        </w:rPr>
      </w:pPr>
      <w:r w:rsidRPr="009245D5">
        <w:rPr>
          <w:rFonts w:cs="Arial"/>
        </w:rPr>
        <w:t xml:space="preserve">Nadine grady – naxt </w:t>
      </w:r>
      <w:r w:rsidR="0080369D" w:rsidRPr="009245D5">
        <w:rPr>
          <w:rFonts w:cs="Arial"/>
        </w:rPr>
        <w:t>–</w:t>
      </w:r>
      <w:r w:rsidRPr="009245D5">
        <w:rPr>
          <w:rFonts w:cs="Arial"/>
        </w:rPr>
        <w:t xml:space="preserve"> </w:t>
      </w:r>
      <w:r w:rsidR="0080369D" w:rsidRPr="009245D5">
        <w:rPr>
          <w:rFonts w:cs="Arial"/>
        </w:rPr>
        <w:t>invoice – go to enter a line – item number is blued out</w:t>
      </w:r>
    </w:p>
    <w:p w14:paraId="1D5C8568" w14:textId="0176B9CE" w:rsidR="001371DB" w:rsidRPr="009245D5" w:rsidRDefault="001371DB" w:rsidP="001E2AEE">
      <w:pPr>
        <w:rPr>
          <w:rFonts w:cs="Arial"/>
        </w:rPr>
      </w:pPr>
    </w:p>
    <w:p w14:paraId="42C2D134" w14:textId="47B498AE" w:rsidR="001371DB" w:rsidRPr="009245D5" w:rsidRDefault="001371DB" w:rsidP="001E2AEE">
      <w:pPr>
        <w:rPr>
          <w:rFonts w:cs="Arial"/>
        </w:rPr>
      </w:pPr>
      <w:r w:rsidRPr="009245D5">
        <w:rPr>
          <w:rFonts w:cs="Arial"/>
        </w:rPr>
        <w:t xml:space="preserve">Natasha wells </w:t>
      </w:r>
      <w:r w:rsidR="00E52B97" w:rsidRPr="009245D5">
        <w:rPr>
          <w:rFonts w:cs="Arial"/>
        </w:rPr>
        <w:t>–</w:t>
      </w:r>
      <w:r w:rsidRPr="009245D5">
        <w:rPr>
          <w:rFonts w:cs="Arial"/>
        </w:rPr>
        <w:t xml:space="preserve"> </w:t>
      </w:r>
      <w:r w:rsidR="00E52B97" w:rsidRPr="009245D5">
        <w:rPr>
          <w:rFonts w:cs="Arial"/>
        </w:rPr>
        <w:t xml:space="preserve">Stephen Kelly – person removed </w:t>
      </w:r>
    </w:p>
    <w:p w14:paraId="76523575" w14:textId="4AD9B912" w:rsidR="00C1171B" w:rsidRPr="009245D5" w:rsidRDefault="00C1171B" w:rsidP="001E2AEE">
      <w:pPr>
        <w:rPr>
          <w:rFonts w:cs="Arial"/>
        </w:rPr>
      </w:pPr>
    </w:p>
    <w:p w14:paraId="1D9DD337" w14:textId="1DBBD50E" w:rsidR="00C1171B" w:rsidRPr="009245D5" w:rsidRDefault="00C1171B" w:rsidP="001E2AEE">
      <w:pPr>
        <w:rPr>
          <w:rFonts w:cs="Arial"/>
        </w:rPr>
      </w:pPr>
      <w:r w:rsidRPr="009245D5">
        <w:rPr>
          <w:rFonts w:cs="Arial"/>
        </w:rPr>
        <w:t xml:space="preserve">Mohammed aslam </w:t>
      </w:r>
      <w:r w:rsidR="00580A45" w:rsidRPr="009245D5">
        <w:rPr>
          <w:rFonts w:cs="Arial"/>
        </w:rPr>
        <w:t>–</w:t>
      </w:r>
      <w:r w:rsidRPr="009245D5">
        <w:rPr>
          <w:rFonts w:cs="Arial"/>
        </w:rPr>
        <w:t xml:space="preserve"> </w:t>
      </w:r>
    </w:p>
    <w:p w14:paraId="58DDF5EE" w14:textId="62657FA8" w:rsidR="00580A45" w:rsidRPr="009245D5" w:rsidRDefault="00580A45" w:rsidP="001E2AEE">
      <w:pPr>
        <w:rPr>
          <w:rFonts w:cs="Arial"/>
        </w:rPr>
      </w:pPr>
      <w:r w:rsidRPr="009245D5">
        <w:rPr>
          <w:rFonts w:cs="Arial"/>
        </w:rPr>
        <w:t>Sofio – aud9250dw9</w:t>
      </w:r>
    </w:p>
    <w:p w14:paraId="6ADF4AD6" w14:textId="1346E8C9" w:rsidR="00F90127" w:rsidRPr="009245D5" w:rsidRDefault="00F90127" w:rsidP="001E2AEE">
      <w:pPr>
        <w:rPr>
          <w:rFonts w:cs="Arial"/>
        </w:rPr>
      </w:pPr>
    </w:p>
    <w:p w14:paraId="225D1002" w14:textId="1E96D089" w:rsidR="00F90127" w:rsidRPr="009245D5" w:rsidRDefault="00F90127" w:rsidP="001E2AEE">
      <w:pPr>
        <w:rPr>
          <w:rFonts w:cs="Arial"/>
        </w:rPr>
      </w:pPr>
      <w:r w:rsidRPr="009245D5">
        <w:rPr>
          <w:rFonts w:cs="Arial"/>
        </w:rPr>
        <w:t xml:space="preserve">Jess macfarlane </w:t>
      </w:r>
    </w:p>
    <w:p w14:paraId="1ACAEB64" w14:textId="75B52A13" w:rsidR="003017B5" w:rsidRPr="009245D5" w:rsidRDefault="003017B5" w:rsidP="001E2AEE">
      <w:pPr>
        <w:rPr>
          <w:rFonts w:cs="Arial"/>
        </w:rPr>
      </w:pPr>
    </w:p>
    <w:p w14:paraId="421C176F" w14:textId="7BF89E4C" w:rsidR="003017B5" w:rsidRPr="009245D5" w:rsidRDefault="003017B5" w:rsidP="001E2AEE">
      <w:pPr>
        <w:rPr>
          <w:rFonts w:cs="Arial"/>
        </w:rPr>
      </w:pPr>
      <w:r w:rsidRPr="009245D5">
        <w:rPr>
          <w:rFonts w:cs="Arial"/>
        </w:rPr>
        <w:t xml:space="preserve">Robyn </w:t>
      </w:r>
      <w:r w:rsidR="00C6382B" w:rsidRPr="009245D5">
        <w:rPr>
          <w:rFonts w:cs="Arial"/>
        </w:rPr>
        <w:t>–</w:t>
      </w:r>
      <w:r w:rsidRPr="009245D5">
        <w:rPr>
          <w:rFonts w:cs="Arial"/>
        </w:rPr>
        <w:t xml:space="preserve"> </w:t>
      </w:r>
      <w:r w:rsidR="00C6382B" w:rsidRPr="009245D5">
        <w:rPr>
          <w:rFonts w:cs="Arial"/>
        </w:rPr>
        <w:t xml:space="preserve">naxt – talked to jack this morning – couldn’t use the next button when generating an invoice </w:t>
      </w:r>
      <w:r w:rsidR="001D41BD" w:rsidRPr="009245D5">
        <w:rPr>
          <w:rFonts w:cs="Arial"/>
        </w:rPr>
        <w:t>–</w:t>
      </w:r>
      <w:r w:rsidR="00C6382B" w:rsidRPr="009245D5">
        <w:rPr>
          <w:rFonts w:cs="Arial"/>
        </w:rPr>
        <w:t xml:space="preserve"> </w:t>
      </w:r>
    </w:p>
    <w:p w14:paraId="4C3D5504" w14:textId="0BDDB463" w:rsidR="001D41BD" w:rsidRPr="009245D5" w:rsidRDefault="001D41BD" w:rsidP="001E2AEE">
      <w:pPr>
        <w:rPr>
          <w:rFonts w:cs="Arial"/>
        </w:rPr>
      </w:pPr>
    </w:p>
    <w:p w14:paraId="535DE74C" w14:textId="222D4B55" w:rsidR="001D41BD" w:rsidRPr="009245D5" w:rsidRDefault="001D41BD" w:rsidP="001E2AEE">
      <w:pPr>
        <w:rPr>
          <w:rFonts w:cs="Arial"/>
        </w:rPr>
      </w:pPr>
      <w:r w:rsidRPr="009245D5">
        <w:rPr>
          <w:rFonts w:cs="Arial"/>
        </w:rPr>
        <w:t xml:space="preserve">Steve sign on to mo pro </w:t>
      </w:r>
      <w:r w:rsidR="00B55D63" w:rsidRPr="009245D5">
        <w:rPr>
          <w:rFonts w:cs="Arial"/>
        </w:rPr>
        <w:t>–</w:t>
      </w:r>
      <w:r w:rsidRPr="009245D5">
        <w:rPr>
          <w:rFonts w:cs="Arial"/>
        </w:rPr>
        <w:t xml:space="preserve"> </w:t>
      </w:r>
    </w:p>
    <w:p w14:paraId="4CDA6B10" w14:textId="3EAFB6FF" w:rsidR="00B55D63" w:rsidRPr="009245D5" w:rsidRDefault="00B55D63" w:rsidP="001E2AEE">
      <w:pPr>
        <w:rPr>
          <w:rFonts w:cs="Arial"/>
        </w:rPr>
      </w:pPr>
    </w:p>
    <w:p w14:paraId="760C3A89" w14:textId="18A4B747" w:rsidR="00B55D63" w:rsidRPr="009245D5" w:rsidRDefault="00B55D63" w:rsidP="00B55D63">
      <w:pPr>
        <w:pStyle w:val="Heading1"/>
        <w:rPr>
          <w:rFonts w:cs="Arial"/>
          <w:szCs w:val="20"/>
        </w:rPr>
      </w:pPr>
      <w:r w:rsidRPr="009245D5">
        <w:rPr>
          <w:rFonts w:cs="Arial"/>
          <w:szCs w:val="20"/>
        </w:rPr>
        <w:t>30 july</w:t>
      </w:r>
    </w:p>
    <w:p w14:paraId="0217E1EF" w14:textId="38C308B2" w:rsidR="00B55D63" w:rsidRPr="009245D5" w:rsidRDefault="00B55D63" w:rsidP="00B55D63">
      <w:pPr>
        <w:rPr>
          <w:rFonts w:cs="Arial"/>
        </w:rPr>
      </w:pPr>
    </w:p>
    <w:p w14:paraId="2D31581A" w14:textId="1CAF14A4" w:rsidR="00324C27" w:rsidRPr="009245D5" w:rsidRDefault="00324C27" w:rsidP="00B55D63">
      <w:pPr>
        <w:rPr>
          <w:rFonts w:cs="Arial"/>
        </w:rPr>
      </w:pPr>
      <w:r w:rsidRPr="009245D5">
        <w:rPr>
          <w:rFonts w:cs="Arial"/>
        </w:rPr>
        <w:t xml:space="preserve">Billy Sinclair – Hamilton branch </w:t>
      </w:r>
      <w:r w:rsidR="00BB7AEC" w:rsidRPr="009245D5">
        <w:rPr>
          <w:rFonts w:cs="Arial"/>
        </w:rPr>
        <w:t>–</w:t>
      </w:r>
      <w:r w:rsidRPr="009245D5">
        <w:rPr>
          <w:rFonts w:cs="Arial"/>
        </w:rPr>
        <w:t xml:space="preserve"> </w:t>
      </w:r>
    </w:p>
    <w:p w14:paraId="4C06B7F9" w14:textId="03B787B0" w:rsidR="00BB7AEC" w:rsidRPr="009245D5" w:rsidRDefault="00BB7AEC" w:rsidP="00B55D63">
      <w:pPr>
        <w:rPr>
          <w:rFonts w:cs="Arial"/>
        </w:rPr>
      </w:pPr>
    </w:p>
    <w:p w14:paraId="32DD0F94" w14:textId="7FB247C4" w:rsidR="00BB7AEC" w:rsidRPr="009245D5" w:rsidRDefault="00BB7AEC" w:rsidP="00B55D63">
      <w:pPr>
        <w:rPr>
          <w:rFonts w:cs="Arial"/>
        </w:rPr>
      </w:pPr>
      <w:r w:rsidRPr="009245D5">
        <w:rPr>
          <w:rFonts w:cs="Arial"/>
        </w:rPr>
        <w:t xml:space="preserve">Peter muckle </w:t>
      </w:r>
      <w:r w:rsidR="00491F2E" w:rsidRPr="009245D5">
        <w:rPr>
          <w:rFonts w:cs="Arial"/>
        </w:rPr>
        <w:t>–</w:t>
      </w:r>
      <w:r w:rsidRPr="009245D5">
        <w:rPr>
          <w:rFonts w:cs="Arial"/>
        </w:rPr>
        <w:t xml:space="preserve"> </w:t>
      </w:r>
    </w:p>
    <w:p w14:paraId="67AF99F2" w14:textId="75782349" w:rsidR="00491F2E" w:rsidRPr="009245D5" w:rsidRDefault="00491F2E" w:rsidP="00B55D63">
      <w:pPr>
        <w:rPr>
          <w:rFonts w:cs="Arial"/>
        </w:rPr>
      </w:pPr>
    </w:p>
    <w:p w14:paraId="1CEE95BE" w14:textId="74F7A263" w:rsidR="00491F2E" w:rsidRPr="009245D5" w:rsidRDefault="00491F2E" w:rsidP="00B55D63">
      <w:pPr>
        <w:rPr>
          <w:rFonts w:cs="Arial"/>
        </w:rPr>
      </w:pPr>
      <w:r w:rsidRPr="009245D5">
        <w:rPr>
          <w:rFonts w:cs="Arial"/>
        </w:rPr>
        <w:t xml:space="preserve">Jack </w:t>
      </w:r>
      <w:r w:rsidR="001970AD" w:rsidRPr="009245D5">
        <w:rPr>
          <w:rFonts w:cs="Arial"/>
        </w:rPr>
        <w:t>–</w:t>
      </w:r>
      <w:r w:rsidRPr="009245D5">
        <w:rPr>
          <w:rFonts w:cs="Arial"/>
        </w:rPr>
        <w:t xml:space="preserve"> </w:t>
      </w:r>
    </w:p>
    <w:p w14:paraId="17369F9A" w14:textId="2C8EA163" w:rsidR="001970AD" w:rsidRPr="009245D5" w:rsidRDefault="001970AD" w:rsidP="00B55D63">
      <w:pPr>
        <w:rPr>
          <w:rFonts w:cs="Arial"/>
        </w:rPr>
      </w:pPr>
      <w:r w:rsidRPr="009245D5">
        <w:rPr>
          <w:rFonts w:cs="Arial"/>
        </w:rPr>
        <w:t>Adjustment</w:t>
      </w:r>
    </w:p>
    <w:p w14:paraId="4F54D9DF" w14:textId="4E57E4FA" w:rsidR="001970AD" w:rsidRPr="009245D5" w:rsidRDefault="001970AD" w:rsidP="00B55D63">
      <w:pPr>
        <w:rPr>
          <w:rFonts w:cs="Arial"/>
        </w:rPr>
      </w:pPr>
      <w:r w:rsidRPr="009245D5">
        <w:rPr>
          <w:rFonts w:cs="Arial"/>
        </w:rPr>
        <w:lastRenderedPageBreak/>
        <w:t>10.2.31.60</w:t>
      </w:r>
    </w:p>
    <w:p w14:paraId="1CF82A82" w14:textId="77836EFA" w:rsidR="008B31D4" w:rsidRPr="009245D5" w:rsidRDefault="008B31D4" w:rsidP="00B55D63">
      <w:pPr>
        <w:rPr>
          <w:rFonts w:cs="Arial"/>
        </w:rPr>
      </w:pPr>
    </w:p>
    <w:p w14:paraId="08455E0A" w14:textId="1F2E6170" w:rsidR="008B31D4" w:rsidRPr="009245D5" w:rsidRDefault="008B31D4" w:rsidP="00B55D63">
      <w:pPr>
        <w:rPr>
          <w:rFonts w:cs="Arial"/>
        </w:rPr>
      </w:pPr>
      <w:r w:rsidRPr="009245D5">
        <w:rPr>
          <w:rFonts w:cs="Arial"/>
        </w:rPr>
        <w:t xml:space="preserve">Conrad </w:t>
      </w:r>
    </w:p>
    <w:p w14:paraId="515CC8F9" w14:textId="6F96D6A4" w:rsidR="008B31D4" w:rsidRPr="009245D5" w:rsidRDefault="008B31D4" w:rsidP="00B55D63">
      <w:pPr>
        <w:rPr>
          <w:rFonts w:cs="Arial"/>
        </w:rPr>
      </w:pPr>
    </w:p>
    <w:p w14:paraId="5D8259A0" w14:textId="669CCCE7" w:rsidR="00744539" w:rsidRPr="009245D5" w:rsidRDefault="008B31D4" w:rsidP="00B55D63">
      <w:pPr>
        <w:rPr>
          <w:rFonts w:cs="Arial"/>
        </w:rPr>
      </w:pPr>
      <w:r w:rsidRPr="009245D5">
        <w:rPr>
          <w:rFonts w:cs="Arial"/>
        </w:rPr>
        <w:t>Gideon – sis to print labels</w:t>
      </w:r>
    </w:p>
    <w:p w14:paraId="286DAD89" w14:textId="77777777" w:rsidR="00744539" w:rsidRPr="009245D5" w:rsidRDefault="00744539" w:rsidP="00B55D63">
      <w:pPr>
        <w:rPr>
          <w:rFonts w:cs="Arial"/>
        </w:rPr>
      </w:pPr>
    </w:p>
    <w:p w14:paraId="00E3779F" w14:textId="155F5E8F" w:rsidR="008B31D4" w:rsidRPr="009245D5" w:rsidRDefault="008B31D4" w:rsidP="00B55D63">
      <w:pPr>
        <w:rPr>
          <w:rFonts w:cs="Arial"/>
        </w:rPr>
      </w:pPr>
      <w:r w:rsidRPr="009245D5">
        <w:rPr>
          <w:rFonts w:cs="Arial"/>
        </w:rPr>
        <w:t>Cant find labels</w:t>
      </w:r>
    </w:p>
    <w:p w14:paraId="06BB4482" w14:textId="593FD750" w:rsidR="008664D9" w:rsidRPr="009245D5" w:rsidRDefault="008664D9" w:rsidP="00B55D63">
      <w:pPr>
        <w:rPr>
          <w:rFonts w:cs="Arial"/>
        </w:rPr>
      </w:pPr>
    </w:p>
    <w:p w14:paraId="0133F8B9" w14:textId="3181DF02" w:rsidR="008664D9" w:rsidRPr="009245D5" w:rsidRDefault="008664D9" w:rsidP="00B55D63">
      <w:pPr>
        <w:rPr>
          <w:rFonts w:cs="Arial"/>
        </w:rPr>
      </w:pPr>
      <w:r w:rsidRPr="009245D5">
        <w:rPr>
          <w:rFonts w:cs="Arial"/>
        </w:rPr>
        <w:t xml:space="preserve">Mark james </w:t>
      </w:r>
      <w:r w:rsidR="00F414D0" w:rsidRPr="009245D5">
        <w:rPr>
          <w:rFonts w:cs="Arial"/>
        </w:rPr>
        <w:t>–</w:t>
      </w:r>
      <w:r w:rsidRPr="009245D5">
        <w:rPr>
          <w:rFonts w:cs="Arial"/>
        </w:rPr>
        <w:t xml:space="preserve"> </w:t>
      </w:r>
      <w:r w:rsidR="00F414D0" w:rsidRPr="009245D5">
        <w:rPr>
          <w:rFonts w:cs="Arial"/>
        </w:rPr>
        <w:t>steve wins and taryn murray – tableau</w:t>
      </w:r>
    </w:p>
    <w:p w14:paraId="66A5F677" w14:textId="12A71EAA" w:rsidR="00F414D0" w:rsidRPr="009245D5" w:rsidRDefault="00F414D0" w:rsidP="00B55D63">
      <w:pPr>
        <w:rPr>
          <w:rFonts w:cs="Arial"/>
        </w:rPr>
      </w:pPr>
      <w:r w:rsidRPr="009245D5">
        <w:rPr>
          <w:rFonts w:cs="Arial"/>
        </w:rPr>
        <w:t xml:space="preserve">Steve w – cant invoice individual segments </w:t>
      </w:r>
    </w:p>
    <w:p w14:paraId="30501495" w14:textId="0B327425" w:rsidR="00744539" w:rsidRPr="009245D5" w:rsidRDefault="00744539" w:rsidP="00B55D63">
      <w:pPr>
        <w:rPr>
          <w:rFonts w:cs="Arial"/>
        </w:rPr>
      </w:pPr>
    </w:p>
    <w:p w14:paraId="299E6504" w14:textId="33D81463" w:rsidR="00744539" w:rsidRPr="009245D5" w:rsidRDefault="00A65E6F" w:rsidP="00B55D63">
      <w:pPr>
        <w:rPr>
          <w:rFonts w:cs="Arial"/>
        </w:rPr>
      </w:pPr>
      <w:r w:rsidRPr="009245D5">
        <w:rPr>
          <w:rFonts w:cs="Arial"/>
        </w:rPr>
        <w:t xml:space="preserve">Cain Thompson – broke Samsung – matt mckenna chasing up issues – </w:t>
      </w:r>
    </w:p>
    <w:p w14:paraId="75CB0ADF" w14:textId="0392E2A6" w:rsidR="00A65E6F" w:rsidRPr="009245D5" w:rsidRDefault="00A65E6F" w:rsidP="00B55D63">
      <w:pPr>
        <w:rPr>
          <w:rFonts w:cs="Arial"/>
        </w:rPr>
      </w:pPr>
    </w:p>
    <w:p w14:paraId="350DB520" w14:textId="2FD2D810" w:rsidR="00A65E6F" w:rsidRPr="009245D5" w:rsidRDefault="00A94B57" w:rsidP="00B55D63">
      <w:pPr>
        <w:rPr>
          <w:rFonts w:cs="Arial"/>
        </w:rPr>
      </w:pPr>
      <w:r w:rsidRPr="009245D5">
        <w:rPr>
          <w:rFonts w:cs="Arial"/>
        </w:rPr>
        <w:t>S</w:t>
      </w:r>
      <w:r w:rsidR="00A65E6F" w:rsidRPr="009245D5">
        <w:rPr>
          <w:rFonts w:cs="Arial"/>
        </w:rPr>
        <w:t>teve</w:t>
      </w:r>
      <w:r w:rsidRPr="009245D5">
        <w:rPr>
          <w:rFonts w:cs="Arial"/>
        </w:rPr>
        <w:t xml:space="preserve"> – not receiving emails from credit control – from Sonia sherlock </w:t>
      </w:r>
    </w:p>
    <w:p w14:paraId="46B79F99" w14:textId="0D729CDB" w:rsidR="00D31A50" w:rsidRPr="009245D5" w:rsidRDefault="00D31A50" w:rsidP="00B55D63">
      <w:pPr>
        <w:rPr>
          <w:rFonts w:cs="Arial"/>
        </w:rPr>
      </w:pPr>
    </w:p>
    <w:p w14:paraId="00F84319" w14:textId="1E3BE0DB" w:rsidR="00D31A50" w:rsidRPr="009245D5" w:rsidRDefault="00D31A50" w:rsidP="00B55D63">
      <w:pPr>
        <w:rPr>
          <w:rFonts w:cs="Arial"/>
        </w:rPr>
      </w:pPr>
      <w:r w:rsidRPr="009245D5">
        <w:rPr>
          <w:rFonts w:cs="Arial"/>
        </w:rPr>
        <w:t>Ritchelle teo – paul grinter</w:t>
      </w:r>
      <w:r w:rsidR="00572DE4" w:rsidRPr="009245D5">
        <w:rPr>
          <w:rFonts w:cs="Arial"/>
        </w:rPr>
        <w:t xml:space="preserve"> </w:t>
      </w:r>
    </w:p>
    <w:p w14:paraId="7A2DE375" w14:textId="4D7BFEA8" w:rsidR="00A33311" w:rsidRPr="009245D5" w:rsidRDefault="00A33311" w:rsidP="00B55D63">
      <w:pPr>
        <w:rPr>
          <w:rFonts w:cs="Arial"/>
        </w:rPr>
      </w:pPr>
    </w:p>
    <w:p w14:paraId="28E55650" w14:textId="4008DDD5" w:rsidR="00A33311" w:rsidRPr="009245D5" w:rsidRDefault="00A33311" w:rsidP="00B55D63">
      <w:pPr>
        <w:rPr>
          <w:rFonts w:cs="Arial"/>
        </w:rPr>
      </w:pPr>
      <w:r w:rsidRPr="009245D5">
        <w:rPr>
          <w:rFonts w:cs="Arial"/>
        </w:rPr>
        <w:t>Jenny 234589</w:t>
      </w:r>
    </w:p>
    <w:p w14:paraId="2F331E07" w14:textId="5713D0BA" w:rsidR="006C7C19" w:rsidRPr="009245D5" w:rsidRDefault="006C7C19" w:rsidP="00B55D63">
      <w:pPr>
        <w:rPr>
          <w:rFonts w:cs="Arial"/>
        </w:rPr>
      </w:pPr>
    </w:p>
    <w:p w14:paraId="2E3B55C6" w14:textId="612E4813" w:rsidR="006C7C19" w:rsidRPr="009245D5" w:rsidRDefault="006C7C19" w:rsidP="00B55D63">
      <w:pPr>
        <w:rPr>
          <w:rFonts w:cs="Arial"/>
        </w:rPr>
      </w:pPr>
      <w:r w:rsidRPr="009245D5">
        <w:rPr>
          <w:rFonts w:cs="Arial"/>
        </w:rPr>
        <w:t xml:space="preserve">Jacki </w:t>
      </w:r>
      <w:r w:rsidR="00F73CB3" w:rsidRPr="009245D5">
        <w:rPr>
          <w:rFonts w:cs="Arial"/>
        </w:rPr>
        <w:t>–</w:t>
      </w:r>
      <w:r w:rsidRPr="009245D5">
        <w:rPr>
          <w:rFonts w:cs="Arial"/>
        </w:rPr>
        <w:t xml:space="preserve"> </w:t>
      </w:r>
    </w:p>
    <w:p w14:paraId="338D7604" w14:textId="478FDE0A" w:rsidR="00F73CB3" w:rsidRPr="009245D5" w:rsidRDefault="00F73CB3" w:rsidP="00B55D63">
      <w:pPr>
        <w:rPr>
          <w:rFonts w:cs="Arial"/>
        </w:rPr>
      </w:pPr>
    </w:p>
    <w:p w14:paraId="7545F701" w14:textId="5F7F4B91" w:rsidR="00F73CB3" w:rsidRPr="009245D5" w:rsidRDefault="006242CD" w:rsidP="00B55D63">
      <w:pPr>
        <w:rPr>
          <w:rFonts w:cs="Arial"/>
        </w:rPr>
      </w:pPr>
      <w:r w:rsidRPr="009245D5">
        <w:rPr>
          <w:rFonts w:cs="Arial"/>
        </w:rPr>
        <w:t xml:space="preserve">Candice – get a docking station for whangarei – hp </w:t>
      </w:r>
    </w:p>
    <w:p w14:paraId="3182ED37" w14:textId="06D33445" w:rsidR="0021263B" w:rsidRPr="009245D5" w:rsidRDefault="0021263B" w:rsidP="00B55D63">
      <w:pPr>
        <w:rPr>
          <w:rFonts w:cs="Arial"/>
        </w:rPr>
      </w:pPr>
    </w:p>
    <w:p w14:paraId="6F88F402" w14:textId="30D74D06" w:rsidR="0021263B" w:rsidRPr="009245D5" w:rsidRDefault="0021263B" w:rsidP="00B55D63">
      <w:pPr>
        <w:rPr>
          <w:rFonts w:cs="Arial"/>
        </w:rPr>
      </w:pPr>
      <w:r w:rsidRPr="009245D5">
        <w:rPr>
          <w:rFonts w:cs="Arial"/>
        </w:rPr>
        <w:t xml:space="preserve">Ian </w:t>
      </w:r>
    </w:p>
    <w:p w14:paraId="4EB2B310" w14:textId="388C40C5" w:rsidR="00A726D3" w:rsidRPr="009245D5" w:rsidRDefault="00A726D3" w:rsidP="00B55D63">
      <w:pPr>
        <w:rPr>
          <w:rFonts w:cs="Arial"/>
        </w:rPr>
      </w:pPr>
    </w:p>
    <w:p w14:paraId="779DA087" w14:textId="62332C90" w:rsidR="00A726D3" w:rsidRPr="009245D5" w:rsidRDefault="00A726D3" w:rsidP="00B55D63">
      <w:pPr>
        <w:rPr>
          <w:rFonts w:cs="Arial"/>
        </w:rPr>
      </w:pPr>
      <w:r w:rsidRPr="009245D5">
        <w:rPr>
          <w:rFonts w:cs="Arial"/>
        </w:rPr>
        <w:t xml:space="preserve">Karl Greasley – set up with 2 screens </w:t>
      </w:r>
      <w:r w:rsidR="00A83C54" w:rsidRPr="009245D5">
        <w:rPr>
          <w:rFonts w:cs="Arial"/>
        </w:rPr>
        <w:t>–</w:t>
      </w:r>
      <w:r w:rsidRPr="009245D5">
        <w:rPr>
          <w:rFonts w:cs="Arial"/>
        </w:rPr>
        <w:t xml:space="preserve"> </w:t>
      </w:r>
    </w:p>
    <w:p w14:paraId="53F9E765" w14:textId="60416AE6" w:rsidR="00A83C54" w:rsidRPr="009245D5" w:rsidRDefault="00A83C54" w:rsidP="00B55D63">
      <w:pPr>
        <w:rPr>
          <w:rFonts w:cs="Arial"/>
        </w:rPr>
      </w:pPr>
    </w:p>
    <w:p w14:paraId="48AEEA8C" w14:textId="1407373E" w:rsidR="00A83C54" w:rsidRPr="009245D5" w:rsidRDefault="00196565" w:rsidP="00B55D63">
      <w:pPr>
        <w:rPr>
          <w:rFonts w:cs="Arial"/>
        </w:rPr>
      </w:pPr>
      <w:r w:rsidRPr="009245D5">
        <w:rPr>
          <w:rFonts w:cs="Arial"/>
        </w:rPr>
        <w:t xml:space="preserve">8cc0110bit - </w:t>
      </w:r>
      <w:hyperlink r:id="rId36" w:history="1">
        <w:r w:rsidR="00771D35" w:rsidRPr="009245D5">
          <w:rPr>
            <w:rStyle w:val="Hyperlink"/>
            <w:rFonts w:cs="Arial"/>
          </w:rPr>
          <w:t>https://mcapps.cat.com/Citrix/ExternalWeb/</w:t>
        </w:r>
      </w:hyperlink>
    </w:p>
    <w:p w14:paraId="077F62B9" w14:textId="73DEF1CE" w:rsidR="00771D35" w:rsidRPr="009245D5" w:rsidRDefault="00771D35" w:rsidP="00B55D63">
      <w:pPr>
        <w:rPr>
          <w:rFonts w:cs="Arial"/>
        </w:rPr>
      </w:pPr>
    </w:p>
    <w:p w14:paraId="4AEF5316" w14:textId="7ADB2261" w:rsidR="00771D35" w:rsidRPr="009245D5" w:rsidRDefault="00771D35" w:rsidP="00B55D63">
      <w:pPr>
        <w:rPr>
          <w:rFonts w:cs="Arial"/>
        </w:rPr>
      </w:pPr>
      <w:r w:rsidRPr="009245D5">
        <w:rPr>
          <w:rFonts w:cs="Arial"/>
        </w:rPr>
        <w:t xml:space="preserve">Michelle </w:t>
      </w:r>
      <w:r w:rsidR="001251E2" w:rsidRPr="009245D5">
        <w:rPr>
          <w:rFonts w:cs="Arial"/>
        </w:rPr>
        <w:t>–</w:t>
      </w:r>
      <w:r w:rsidRPr="009245D5">
        <w:rPr>
          <w:rFonts w:cs="Arial"/>
        </w:rPr>
        <w:t xml:space="preserve"> </w:t>
      </w:r>
      <w:r w:rsidR="001251E2" w:rsidRPr="009245D5">
        <w:rPr>
          <w:rFonts w:cs="Arial"/>
        </w:rPr>
        <w:t>po 70a0004386</w:t>
      </w:r>
    </w:p>
    <w:p w14:paraId="43C2CB04" w14:textId="22F321F6" w:rsidR="00AA7732" w:rsidRPr="009245D5" w:rsidRDefault="00AA7732" w:rsidP="00B55D63">
      <w:pPr>
        <w:rPr>
          <w:rFonts w:cs="Arial"/>
        </w:rPr>
      </w:pPr>
    </w:p>
    <w:p w14:paraId="646A951C" w14:textId="30074BA9" w:rsidR="00AA7732" w:rsidRPr="009245D5" w:rsidRDefault="00AA7732" w:rsidP="00AA7732">
      <w:pPr>
        <w:pStyle w:val="Heading1"/>
        <w:rPr>
          <w:rFonts w:cs="Arial"/>
          <w:szCs w:val="20"/>
        </w:rPr>
      </w:pPr>
      <w:r w:rsidRPr="009245D5">
        <w:rPr>
          <w:rFonts w:cs="Arial"/>
          <w:szCs w:val="20"/>
        </w:rPr>
        <w:t>31 july</w:t>
      </w:r>
    </w:p>
    <w:p w14:paraId="22EE5CCD" w14:textId="4334B0A6" w:rsidR="00AA7732" w:rsidRPr="009245D5" w:rsidRDefault="006F0299" w:rsidP="00AA7732">
      <w:pPr>
        <w:rPr>
          <w:rFonts w:cs="Arial"/>
        </w:rPr>
      </w:pPr>
      <w:r w:rsidRPr="009245D5">
        <w:rPr>
          <w:rFonts w:cs="Arial"/>
        </w:rPr>
        <w:t xml:space="preserve">Vickie warren </w:t>
      </w:r>
      <w:r w:rsidR="00421431" w:rsidRPr="009245D5">
        <w:rPr>
          <w:rFonts w:cs="Arial"/>
        </w:rPr>
        <w:t>–</w:t>
      </w:r>
      <w:r w:rsidRPr="009245D5">
        <w:rPr>
          <w:rFonts w:cs="Arial"/>
        </w:rPr>
        <w:t xml:space="preserve"> </w:t>
      </w:r>
    </w:p>
    <w:p w14:paraId="23F8B1E0" w14:textId="5769ABB7" w:rsidR="00421431" w:rsidRPr="009245D5" w:rsidRDefault="00421431" w:rsidP="00AA7732">
      <w:pPr>
        <w:rPr>
          <w:rFonts w:cs="Arial"/>
        </w:rPr>
      </w:pPr>
    </w:p>
    <w:p w14:paraId="0BED7C67" w14:textId="7E0F8430" w:rsidR="00421431" w:rsidRPr="009245D5" w:rsidRDefault="001A33A9" w:rsidP="00AA7732">
      <w:pPr>
        <w:rPr>
          <w:rFonts w:cs="Arial"/>
        </w:rPr>
      </w:pPr>
      <w:r w:rsidRPr="009245D5">
        <w:rPr>
          <w:rFonts w:cs="Arial"/>
        </w:rPr>
        <w:t>Nathan welch – 2 only on wifi – cat office – need x2 4m cable – link cables to put in the patch cabinet</w:t>
      </w:r>
    </w:p>
    <w:p w14:paraId="344F18FA" w14:textId="597E0C41" w:rsidR="00A537E1" w:rsidRPr="009245D5" w:rsidRDefault="00A537E1" w:rsidP="00AA7732">
      <w:pPr>
        <w:rPr>
          <w:rFonts w:cs="Arial"/>
        </w:rPr>
      </w:pPr>
    </w:p>
    <w:p w14:paraId="53A906DC" w14:textId="75B9729B" w:rsidR="00A537E1" w:rsidRPr="009245D5" w:rsidRDefault="00A537E1" w:rsidP="00AA7732">
      <w:pPr>
        <w:rPr>
          <w:rFonts w:cs="Arial"/>
        </w:rPr>
      </w:pPr>
      <w:r w:rsidRPr="009245D5">
        <w:rPr>
          <w:rFonts w:cs="Arial"/>
        </w:rPr>
        <w:t xml:space="preserve">Matt wheeler </w:t>
      </w:r>
      <w:r w:rsidR="00D84BC1" w:rsidRPr="009245D5">
        <w:rPr>
          <w:rFonts w:cs="Arial"/>
        </w:rPr>
        <w:t>–</w:t>
      </w:r>
      <w:r w:rsidRPr="009245D5">
        <w:rPr>
          <w:rFonts w:cs="Arial"/>
        </w:rPr>
        <w:t xml:space="preserve"> </w:t>
      </w:r>
    </w:p>
    <w:p w14:paraId="6EBDDAEE" w14:textId="666E9CF1" w:rsidR="00D84BC1" w:rsidRPr="009245D5" w:rsidRDefault="00D84BC1" w:rsidP="00AA7732">
      <w:pPr>
        <w:rPr>
          <w:rFonts w:cs="Arial"/>
        </w:rPr>
      </w:pPr>
    </w:p>
    <w:p w14:paraId="3C87B479" w14:textId="6670F1AD" w:rsidR="00D84BC1" w:rsidRPr="009245D5" w:rsidRDefault="00D84BC1" w:rsidP="00AA7732">
      <w:pPr>
        <w:rPr>
          <w:rFonts w:cs="Arial"/>
        </w:rPr>
      </w:pPr>
      <w:r w:rsidRPr="009245D5">
        <w:rPr>
          <w:rFonts w:cs="Arial"/>
        </w:rPr>
        <w:t xml:space="preserve">Denise </w:t>
      </w:r>
      <w:r w:rsidR="00ED27D0" w:rsidRPr="009245D5">
        <w:rPr>
          <w:rFonts w:cs="Arial"/>
        </w:rPr>
        <w:t>–</w:t>
      </w:r>
      <w:r w:rsidRPr="009245D5">
        <w:rPr>
          <w:rFonts w:cs="Arial"/>
        </w:rPr>
        <w:t xml:space="preserve"> </w:t>
      </w:r>
      <w:r w:rsidR="00ED27D0" w:rsidRPr="009245D5">
        <w:rPr>
          <w:rFonts w:cs="Arial"/>
        </w:rPr>
        <w:t>234652</w:t>
      </w:r>
    </w:p>
    <w:p w14:paraId="477E5DEA" w14:textId="15F47050" w:rsidR="00ED27D0" w:rsidRPr="009245D5" w:rsidRDefault="00ED27D0" w:rsidP="00AA7732">
      <w:pPr>
        <w:rPr>
          <w:rFonts w:cs="Arial"/>
        </w:rPr>
      </w:pPr>
    </w:p>
    <w:p w14:paraId="5D856735" w14:textId="565895F6" w:rsidR="00ED27D0" w:rsidRPr="009245D5" w:rsidRDefault="00ED27D0" w:rsidP="00AA7732">
      <w:pPr>
        <w:rPr>
          <w:rFonts w:cs="Arial"/>
        </w:rPr>
      </w:pPr>
      <w:r w:rsidRPr="009245D5">
        <w:rPr>
          <w:rFonts w:cs="Arial"/>
        </w:rPr>
        <w:t xml:space="preserve">Matt mckenna </w:t>
      </w:r>
      <w:r w:rsidR="006F1B7F" w:rsidRPr="009245D5">
        <w:rPr>
          <w:rFonts w:cs="Arial"/>
        </w:rPr>
        <w:t>–</w:t>
      </w:r>
      <w:r w:rsidRPr="009245D5">
        <w:rPr>
          <w:rFonts w:cs="Arial"/>
        </w:rPr>
        <w:t xml:space="preserve"> </w:t>
      </w:r>
    </w:p>
    <w:p w14:paraId="23D91008" w14:textId="1F7DE1F3" w:rsidR="006F1B7F" w:rsidRPr="009245D5" w:rsidRDefault="006F1B7F" w:rsidP="00AA7732">
      <w:pPr>
        <w:rPr>
          <w:rFonts w:cs="Arial"/>
        </w:rPr>
      </w:pPr>
    </w:p>
    <w:p w14:paraId="3B51EA1D" w14:textId="5953319D" w:rsidR="006F1B7F" w:rsidRPr="009245D5" w:rsidRDefault="00DB1C97" w:rsidP="00AA7732">
      <w:pPr>
        <w:rPr>
          <w:rFonts w:cs="Arial"/>
        </w:rPr>
      </w:pPr>
      <w:r w:rsidRPr="009245D5">
        <w:rPr>
          <w:rFonts w:cs="Arial"/>
        </w:rPr>
        <w:t>Printer – wiring thing – contractors have put a switch – 10 lan ports – 4 printers from penrose</w:t>
      </w:r>
    </w:p>
    <w:p w14:paraId="67A33BA9" w14:textId="60F76CE6" w:rsidR="00DB1C97" w:rsidRPr="009245D5" w:rsidRDefault="00DB1C97" w:rsidP="00AA7732">
      <w:pPr>
        <w:rPr>
          <w:rFonts w:cs="Arial"/>
        </w:rPr>
      </w:pPr>
      <w:r w:rsidRPr="009245D5">
        <w:rPr>
          <w:rFonts w:cs="Arial"/>
        </w:rPr>
        <w:t xml:space="preserve">Mpenc02 </w:t>
      </w:r>
    </w:p>
    <w:p w14:paraId="0F19A573" w14:textId="0D3C5177" w:rsidR="00DB1C97" w:rsidRPr="009245D5" w:rsidRDefault="00DB1C97" w:rsidP="00AA7732">
      <w:pPr>
        <w:rPr>
          <w:rFonts w:cs="Arial"/>
        </w:rPr>
      </w:pPr>
      <w:r w:rsidRPr="009245D5">
        <w:rPr>
          <w:rFonts w:cs="Arial"/>
        </w:rPr>
        <w:t>Caelyn – knows what is going on</w:t>
      </w:r>
    </w:p>
    <w:p w14:paraId="5E0DEC57" w14:textId="5730A297" w:rsidR="00D73ED1" w:rsidRPr="009245D5" w:rsidRDefault="00D73ED1" w:rsidP="00AA7732">
      <w:pPr>
        <w:rPr>
          <w:rFonts w:cs="Arial"/>
        </w:rPr>
      </w:pPr>
    </w:p>
    <w:p w14:paraId="7FDA64A7" w14:textId="0337A32B" w:rsidR="00D73ED1" w:rsidRPr="009245D5" w:rsidRDefault="00D73ED1" w:rsidP="00AA7732">
      <w:pPr>
        <w:rPr>
          <w:rFonts w:cs="Arial"/>
        </w:rPr>
      </w:pPr>
      <w:r w:rsidRPr="009245D5">
        <w:rPr>
          <w:rFonts w:cs="Arial"/>
        </w:rPr>
        <w:t xml:space="preserve">Jason Cheetham – updated Microsoft outlook </w:t>
      </w:r>
      <w:r w:rsidR="009940BA" w:rsidRPr="009245D5">
        <w:rPr>
          <w:rFonts w:cs="Arial"/>
        </w:rPr>
        <w:t>–</w:t>
      </w:r>
      <w:r w:rsidRPr="009245D5">
        <w:rPr>
          <w:rFonts w:cs="Arial"/>
        </w:rPr>
        <w:t xml:space="preserve"> inbox</w:t>
      </w:r>
    </w:p>
    <w:p w14:paraId="6C82F8A6" w14:textId="087B4F5D" w:rsidR="009940BA" w:rsidRPr="009245D5" w:rsidRDefault="009940BA" w:rsidP="00AA7732">
      <w:pPr>
        <w:rPr>
          <w:rFonts w:cs="Arial"/>
        </w:rPr>
      </w:pPr>
    </w:p>
    <w:p w14:paraId="7DA052BD" w14:textId="762D90E9" w:rsidR="009940BA" w:rsidRPr="009245D5" w:rsidRDefault="009940BA" w:rsidP="00AA7732">
      <w:pPr>
        <w:rPr>
          <w:rFonts w:cs="Arial"/>
        </w:rPr>
      </w:pPr>
      <w:r w:rsidRPr="009245D5">
        <w:rPr>
          <w:rFonts w:cs="Arial"/>
        </w:rPr>
        <w:t xml:space="preserve">Scott white </w:t>
      </w:r>
      <w:r w:rsidR="007217E6" w:rsidRPr="009245D5">
        <w:rPr>
          <w:rFonts w:cs="Arial"/>
        </w:rPr>
        <w:t>–</w:t>
      </w:r>
      <w:r w:rsidRPr="009245D5">
        <w:rPr>
          <w:rFonts w:cs="Arial"/>
        </w:rPr>
        <w:t xml:space="preserve"> </w:t>
      </w:r>
      <w:r w:rsidR="007217E6" w:rsidRPr="009245D5">
        <w:rPr>
          <w:rFonts w:cs="Arial"/>
        </w:rPr>
        <w:t xml:space="preserve">worker </w:t>
      </w:r>
    </w:p>
    <w:p w14:paraId="4D1D2830" w14:textId="729BA8DA" w:rsidR="001E46BB" w:rsidRPr="009245D5" w:rsidRDefault="001E46BB" w:rsidP="00AA7732">
      <w:pPr>
        <w:rPr>
          <w:rFonts w:cs="Arial"/>
        </w:rPr>
      </w:pPr>
    </w:p>
    <w:p w14:paraId="58A9B738" w14:textId="071BA3E6" w:rsidR="001E46BB" w:rsidRPr="009245D5" w:rsidRDefault="001E46BB" w:rsidP="001E46BB">
      <w:pPr>
        <w:pStyle w:val="Heading1"/>
        <w:rPr>
          <w:rFonts w:cs="Arial"/>
          <w:szCs w:val="20"/>
        </w:rPr>
      </w:pPr>
      <w:r w:rsidRPr="009245D5">
        <w:rPr>
          <w:rFonts w:cs="Arial"/>
          <w:szCs w:val="20"/>
        </w:rPr>
        <w:t>3 august</w:t>
      </w:r>
    </w:p>
    <w:p w14:paraId="4A6B6F98" w14:textId="44AC9965" w:rsidR="001E46BB" w:rsidRPr="009245D5" w:rsidRDefault="001E46BB" w:rsidP="001E46BB">
      <w:pPr>
        <w:rPr>
          <w:rFonts w:cs="Arial"/>
        </w:rPr>
      </w:pPr>
    </w:p>
    <w:p w14:paraId="2C859162" w14:textId="6470FED3" w:rsidR="0044479B" w:rsidRPr="009245D5" w:rsidRDefault="00F95EAB" w:rsidP="001E46BB">
      <w:pPr>
        <w:rPr>
          <w:rFonts w:cs="Arial"/>
        </w:rPr>
      </w:pPr>
      <w:r w:rsidRPr="009245D5">
        <w:rPr>
          <w:rFonts w:cs="Arial"/>
        </w:rPr>
        <w:t xml:space="preserve">Keegan – silverdale </w:t>
      </w:r>
      <w:r w:rsidR="009024D8" w:rsidRPr="009245D5">
        <w:rPr>
          <w:rFonts w:cs="Arial"/>
        </w:rPr>
        <w:t>–</w:t>
      </w:r>
      <w:r w:rsidRPr="009245D5">
        <w:rPr>
          <w:rFonts w:cs="Arial"/>
        </w:rPr>
        <w:t xml:space="preserve"> </w:t>
      </w:r>
    </w:p>
    <w:p w14:paraId="78ACAA84" w14:textId="5DECC383" w:rsidR="009024D8" w:rsidRPr="009245D5" w:rsidRDefault="009024D8" w:rsidP="001E46BB">
      <w:pPr>
        <w:rPr>
          <w:rFonts w:cs="Arial"/>
        </w:rPr>
      </w:pPr>
    </w:p>
    <w:p w14:paraId="5F1550C7" w14:textId="2E98D925" w:rsidR="009024D8" w:rsidRPr="009245D5" w:rsidRDefault="009024D8" w:rsidP="001E46BB">
      <w:pPr>
        <w:rPr>
          <w:rFonts w:cs="Arial"/>
        </w:rPr>
      </w:pPr>
      <w:r w:rsidRPr="009245D5">
        <w:rPr>
          <w:rFonts w:cs="Arial"/>
        </w:rPr>
        <w:t xml:space="preserve">Binesh </w:t>
      </w:r>
      <w:r w:rsidR="005930F7" w:rsidRPr="009245D5">
        <w:rPr>
          <w:rFonts w:cs="Arial"/>
        </w:rPr>
        <w:t>–</w:t>
      </w:r>
      <w:r w:rsidRPr="009245D5">
        <w:rPr>
          <w:rFonts w:cs="Arial"/>
        </w:rPr>
        <w:t xml:space="preserve"> </w:t>
      </w:r>
    </w:p>
    <w:p w14:paraId="399A1CF3" w14:textId="38CF2334" w:rsidR="005930F7" w:rsidRPr="009245D5" w:rsidRDefault="005930F7" w:rsidP="001E46BB">
      <w:pPr>
        <w:rPr>
          <w:rFonts w:cs="Arial"/>
        </w:rPr>
      </w:pPr>
    </w:p>
    <w:p w14:paraId="7D8655A8" w14:textId="75591B12" w:rsidR="005930F7" w:rsidRPr="009245D5" w:rsidRDefault="00A311FC" w:rsidP="001E46BB">
      <w:pPr>
        <w:rPr>
          <w:rFonts w:cs="Arial"/>
        </w:rPr>
      </w:pPr>
      <w:r w:rsidRPr="009245D5">
        <w:rPr>
          <w:rFonts w:cs="Arial"/>
        </w:rPr>
        <w:t xml:space="preserve">Zahid </w:t>
      </w:r>
      <w:r w:rsidR="00817AE6" w:rsidRPr="009245D5">
        <w:rPr>
          <w:rFonts w:cs="Arial"/>
        </w:rPr>
        <w:t>–</w:t>
      </w:r>
      <w:r w:rsidRPr="009245D5">
        <w:rPr>
          <w:rFonts w:cs="Arial"/>
        </w:rPr>
        <w:t xml:space="preserve"> </w:t>
      </w:r>
    </w:p>
    <w:p w14:paraId="46FA922B" w14:textId="7670730D" w:rsidR="00817AE6" w:rsidRPr="009245D5" w:rsidRDefault="00817AE6" w:rsidP="001E46BB">
      <w:pPr>
        <w:rPr>
          <w:rFonts w:cs="Arial"/>
        </w:rPr>
      </w:pPr>
    </w:p>
    <w:p w14:paraId="52FAC11E" w14:textId="0FE6390D" w:rsidR="00817AE6" w:rsidRPr="009245D5" w:rsidRDefault="00817AE6" w:rsidP="001E46BB">
      <w:pPr>
        <w:rPr>
          <w:rFonts w:cs="Arial"/>
        </w:rPr>
      </w:pPr>
      <w:r w:rsidRPr="009245D5">
        <w:rPr>
          <w:rFonts w:cs="Arial"/>
        </w:rPr>
        <w:t xml:space="preserve">Cailyn </w:t>
      </w:r>
      <w:r w:rsidR="00237E08" w:rsidRPr="009245D5">
        <w:rPr>
          <w:rFonts w:cs="Arial"/>
        </w:rPr>
        <w:t>–</w:t>
      </w:r>
      <w:r w:rsidRPr="009245D5">
        <w:rPr>
          <w:rFonts w:cs="Arial"/>
        </w:rPr>
        <w:t xml:space="preserve"> printer</w:t>
      </w:r>
      <w:r w:rsidR="00237E08" w:rsidRPr="009245D5">
        <w:rPr>
          <w:rFonts w:cs="Arial"/>
        </w:rPr>
        <w:t xml:space="preserve"> </w:t>
      </w:r>
      <w:r w:rsidR="005F455D" w:rsidRPr="009245D5">
        <w:rPr>
          <w:rFonts w:cs="Arial"/>
        </w:rPr>
        <w:t>– tx report – tm image</w:t>
      </w:r>
      <w:r w:rsidR="00662DFB" w:rsidRPr="009245D5">
        <w:rPr>
          <w:rFonts w:cs="Arial"/>
        </w:rPr>
        <w:t xml:space="preserve"> cannot be displayed</w:t>
      </w:r>
    </w:p>
    <w:p w14:paraId="0E276D56" w14:textId="199A25E8" w:rsidR="00896B24" w:rsidRPr="009245D5" w:rsidRDefault="00896B24" w:rsidP="001E46BB">
      <w:pPr>
        <w:rPr>
          <w:rFonts w:cs="Arial"/>
        </w:rPr>
      </w:pPr>
    </w:p>
    <w:p w14:paraId="49ACE875" w14:textId="53D508F1" w:rsidR="00896B24" w:rsidRPr="009245D5" w:rsidRDefault="00896B24" w:rsidP="001E46BB">
      <w:pPr>
        <w:rPr>
          <w:rFonts w:cs="Arial"/>
        </w:rPr>
      </w:pPr>
      <w:r w:rsidRPr="009245D5">
        <w:rPr>
          <w:rFonts w:cs="Arial"/>
        </w:rPr>
        <w:t xml:space="preserve">Steve – twl Rotorua </w:t>
      </w:r>
      <w:r w:rsidR="00656C8B" w:rsidRPr="009245D5">
        <w:rPr>
          <w:rFonts w:cs="Arial"/>
        </w:rPr>
        <w:t>–</w:t>
      </w:r>
      <w:r w:rsidRPr="009245D5">
        <w:rPr>
          <w:rFonts w:cs="Arial"/>
        </w:rPr>
        <w:t xml:space="preserve"> </w:t>
      </w:r>
      <w:r w:rsidR="00656C8B" w:rsidRPr="009245D5">
        <w:rPr>
          <w:rFonts w:cs="Arial"/>
        </w:rPr>
        <w:t>hp elite x2</w:t>
      </w:r>
      <w:r w:rsidR="00E34EA5" w:rsidRPr="009245D5">
        <w:rPr>
          <w:rFonts w:cs="Arial"/>
        </w:rPr>
        <w:t xml:space="preserve"> </w:t>
      </w:r>
      <w:r w:rsidR="00E15C3B" w:rsidRPr="009245D5">
        <w:rPr>
          <w:rFonts w:cs="Arial"/>
        </w:rPr>
        <w:t>–</w:t>
      </w:r>
      <w:r w:rsidR="00E34EA5" w:rsidRPr="009245D5">
        <w:rPr>
          <w:rFonts w:cs="Arial"/>
        </w:rPr>
        <w:t xml:space="preserve"> </w:t>
      </w:r>
      <w:r w:rsidR="00E15C3B" w:rsidRPr="009245D5">
        <w:rPr>
          <w:rFonts w:cs="Arial"/>
        </w:rPr>
        <w:t>10.239.11.131</w:t>
      </w:r>
    </w:p>
    <w:p w14:paraId="2EC4E6A9" w14:textId="52D1A474" w:rsidR="00D07D92" w:rsidRPr="009245D5" w:rsidRDefault="00D07D92" w:rsidP="001E46BB">
      <w:pPr>
        <w:rPr>
          <w:rFonts w:cs="Arial"/>
        </w:rPr>
      </w:pPr>
    </w:p>
    <w:p w14:paraId="4F9EE5C8" w14:textId="1F4A2605" w:rsidR="00D07D92" w:rsidRPr="009245D5" w:rsidRDefault="0062145E" w:rsidP="001E46BB">
      <w:pPr>
        <w:rPr>
          <w:rFonts w:cs="Arial"/>
        </w:rPr>
      </w:pPr>
      <w:r w:rsidRPr="009245D5">
        <w:rPr>
          <w:rFonts w:cs="Arial"/>
        </w:rPr>
        <w:t xml:space="preserve">Hp </w:t>
      </w:r>
      <w:r w:rsidR="00F9162C" w:rsidRPr="009245D5">
        <w:rPr>
          <w:rFonts w:cs="Arial"/>
        </w:rPr>
        <w:t>–</w:t>
      </w:r>
      <w:r w:rsidRPr="009245D5">
        <w:rPr>
          <w:rFonts w:cs="Arial"/>
        </w:rPr>
        <w:t xml:space="preserve"> </w:t>
      </w:r>
    </w:p>
    <w:p w14:paraId="3FE9BDE0" w14:textId="7AA14A94" w:rsidR="00F9162C" w:rsidRPr="009245D5" w:rsidRDefault="00F9162C" w:rsidP="001E46BB">
      <w:pPr>
        <w:rPr>
          <w:rFonts w:cs="Arial"/>
        </w:rPr>
      </w:pPr>
    </w:p>
    <w:p w14:paraId="18B71BE2" w14:textId="73E8B988" w:rsidR="00F9162C" w:rsidRPr="009245D5" w:rsidRDefault="00F9162C" w:rsidP="001E46BB">
      <w:pPr>
        <w:rPr>
          <w:rFonts w:cs="Arial"/>
        </w:rPr>
      </w:pPr>
      <w:r w:rsidRPr="009245D5">
        <w:rPr>
          <w:rFonts w:cs="Arial"/>
        </w:rPr>
        <w:t xml:space="preserve">Danielle – creating po – esv not valid </w:t>
      </w:r>
      <w:r w:rsidR="00056A1B" w:rsidRPr="009245D5">
        <w:rPr>
          <w:rFonts w:cs="Arial"/>
        </w:rPr>
        <w:t xml:space="preserve">dimension </w:t>
      </w:r>
      <w:r w:rsidR="00704D00" w:rsidRPr="009245D5">
        <w:rPr>
          <w:rFonts w:cs="Arial"/>
        </w:rPr>
        <w:t>–</w:t>
      </w:r>
      <w:r w:rsidR="00056A1B" w:rsidRPr="009245D5">
        <w:rPr>
          <w:rFonts w:cs="Arial"/>
        </w:rPr>
        <w:t xml:space="preserve"> </w:t>
      </w:r>
    </w:p>
    <w:p w14:paraId="7D52A9CC" w14:textId="42227DA8" w:rsidR="00704D00" w:rsidRPr="009245D5" w:rsidRDefault="00704D00" w:rsidP="001E46BB">
      <w:pPr>
        <w:rPr>
          <w:rFonts w:cs="Arial"/>
        </w:rPr>
      </w:pPr>
    </w:p>
    <w:p w14:paraId="403B7B8F" w14:textId="0C55F6BB" w:rsidR="00704D00" w:rsidRPr="009245D5" w:rsidRDefault="00704D00" w:rsidP="00704D00">
      <w:pPr>
        <w:pStyle w:val="Heading1"/>
        <w:rPr>
          <w:rFonts w:cs="Arial"/>
          <w:szCs w:val="20"/>
        </w:rPr>
      </w:pPr>
      <w:r w:rsidRPr="009245D5">
        <w:rPr>
          <w:rFonts w:cs="Arial"/>
          <w:szCs w:val="20"/>
        </w:rPr>
        <w:lastRenderedPageBreak/>
        <w:t>4 august</w:t>
      </w:r>
    </w:p>
    <w:p w14:paraId="58E71742" w14:textId="34742913" w:rsidR="00704D00" w:rsidRPr="009245D5" w:rsidRDefault="00704D00" w:rsidP="00704D00">
      <w:pPr>
        <w:rPr>
          <w:rFonts w:cs="Arial"/>
        </w:rPr>
      </w:pPr>
    </w:p>
    <w:p w14:paraId="67589F88" w14:textId="1E786978" w:rsidR="00704D00" w:rsidRPr="009245D5" w:rsidRDefault="00E7283B" w:rsidP="00704D00">
      <w:pPr>
        <w:rPr>
          <w:rFonts w:cs="Arial"/>
        </w:rPr>
      </w:pPr>
      <w:r w:rsidRPr="009245D5">
        <w:rPr>
          <w:rFonts w:cs="Arial"/>
        </w:rPr>
        <w:t xml:space="preserve">Paul grinter </w:t>
      </w:r>
      <w:r w:rsidR="00E441B9" w:rsidRPr="009245D5">
        <w:rPr>
          <w:rFonts w:cs="Arial"/>
        </w:rPr>
        <w:t>–</w:t>
      </w:r>
      <w:r w:rsidRPr="009245D5">
        <w:rPr>
          <w:rFonts w:cs="Arial"/>
        </w:rPr>
        <w:t xml:space="preserve"> </w:t>
      </w:r>
      <w:r w:rsidR="00E441B9" w:rsidRPr="009245D5">
        <w:rPr>
          <w:rFonts w:cs="Arial"/>
        </w:rPr>
        <w:t>connection issue</w:t>
      </w:r>
    </w:p>
    <w:p w14:paraId="0C72F5CA" w14:textId="314C0E04" w:rsidR="00145E54" w:rsidRPr="009245D5" w:rsidRDefault="00145E54" w:rsidP="00704D00">
      <w:pPr>
        <w:rPr>
          <w:rFonts w:cs="Arial"/>
        </w:rPr>
      </w:pPr>
    </w:p>
    <w:p w14:paraId="4DC27BCE" w14:textId="0B81BCB3" w:rsidR="00145E54" w:rsidRPr="009245D5" w:rsidRDefault="00145E54" w:rsidP="00704D00">
      <w:pPr>
        <w:rPr>
          <w:rFonts w:cs="Arial"/>
        </w:rPr>
      </w:pPr>
      <w:r w:rsidRPr="009245D5">
        <w:rPr>
          <w:rFonts w:cs="Arial"/>
        </w:rPr>
        <w:t xml:space="preserve">Andrew Stockdill </w:t>
      </w:r>
      <w:r w:rsidR="000B1C38" w:rsidRPr="009245D5">
        <w:rPr>
          <w:rFonts w:cs="Arial"/>
        </w:rPr>
        <w:t>–</w:t>
      </w:r>
      <w:r w:rsidRPr="009245D5">
        <w:rPr>
          <w:rFonts w:cs="Arial"/>
        </w:rPr>
        <w:t xml:space="preserve"> </w:t>
      </w:r>
    </w:p>
    <w:p w14:paraId="1AE1605D" w14:textId="0B30CD90" w:rsidR="000B1C38" w:rsidRPr="009245D5" w:rsidRDefault="000B1C38" w:rsidP="00704D00">
      <w:pPr>
        <w:rPr>
          <w:rFonts w:cs="Arial"/>
        </w:rPr>
      </w:pPr>
    </w:p>
    <w:p w14:paraId="6A4AB912" w14:textId="69BD8FB3" w:rsidR="000B1C38" w:rsidRPr="009245D5" w:rsidRDefault="000B1C38" w:rsidP="00704D00">
      <w:pPr>
        <w:rPr>
          <w:rFonts w:cs="Arial"/>
        </w:rPr>
      </w:pPr>
      <w:r w:rsidRPr="009245D5">
        <w:rPr>
          <w:rFonts w:cs="Arial"/>
        </w:rPr>
        <w:t xml:space="preserve">Dean heney </w:t>
      </w:r>
      <w:r w:rsidR="00B223FA" w:rsidRPr="009245D5">
        <w:rPr>
          <w:rFonts w:cs="Arial"/>
        </w:rPr>
        <w:t>–</w:t>
      </w:r>
      <w:r w:rsidRPr="009245D5">
        <w:rPr>
          <w:rFonts w:cs="Arial"/>
        </w:rPr>
        <w:t xml:space="preserve"> </w:t>
      </w:r>
    </w:p>
    <w:p w14:paraId="08FF1F9E" w14:textId="283EAF01" w:rsidR="00B223FA" w:rsidRPr="009245D5" w:rsidRDefault="00B223FA" w:rsidP="00704D00">
      <w:pPr>
        <w:rPr>
          <w:rFonts w:cs="Arial"/>
        </w:rPr>
      </w:pPr>
    </w:p>
    <w:p w14:paraId="07CC7F33" w14:textId="21859DEE" w:rsidR="00B223FA" w:rsidRPr="009245D5" w:rsidRDefault="00B223FA" w:rsidP="00704D00">
      <w:pPr>
        <w:rPr>
          <w:rFonts w:cs="Arial"/>
        </w:rPr>
      </w:pPr>
      <w:r w:rsidRPr="009245D5">
        <w:rPr>
          <w:rFonts w:cs="Arial"/>
        </w:rPr>
        <w:t xml:space="preserve">Ian – twl wiri </w:t>
      </w:r>
      <w:r w:rsidR="00E254D9" w:rsidRPr="009245D5">
        <w:rPr>
          <w:rFonts w:cs="Arial"/>
        </w:rPr>
        <w:t>–</w:t>
      </w:r>
      <w:r w:rsidR="00CF102E" w:rsidRPr="009245D5">
        <w:rPr>
          <w:rFonts w:cs="Arial"/>
        </w:rPr>
        <w:t xml:space="preserve"> </w:t>
      </w:r>
    </w:p>
    <w:p w14:paraId="1E087194" w14:textId="44FA047F" w:rsidR="0039664F" w:rsidRPr="009245D5" w:rsidRDefault="0039664F" w:rsidP="00704D00">
      <w:pPr>
        <w:rPr>
          <w:rFonts w:cs="Arial"/>
        </w:rPr>
      </w:pPr>
    </w:p>
    <w:p w14:paraId="468B4BC9" w14:textId="06B37EF4" w:rsidR="0039664F" w:rsidRPr="009245D5" w:rsidRDefault="0039664F" w:rsidP="00704D00">
      <w:pPr>
        <w:rPr>
          <w:rFonts w:cs="Arial"/>
        </w:rPr>
      </w:pPr>
      <w:r w:rsidRPr="009245D5">
        <w:rPr>
          <w:rFonts w:cs="Arial"/>
        </w:rPr>
        <w:t xml:space="preserve">Greer </w:t>
      </w:r>
      <w:r w:rsidR="00D42F71" w:rsidRPr="009245D5">
        <w:rPr>
          <w:rFonts w:cs="Arial"/>
        </w:rPr>
        <w:t>–</w:t>
      </w:r>
      <w:r w:rsidRPr="009245D5">
        <w:rPr>
          <w:rFonts w:cs="Arial"/>
        </w:rPr>
        <w:t xml:space="preserve"> </w:t>
      </w:r>
    </w:p>
    <w:p w14:paraId="5368BBEE" w14:textId="2F1A174E" w:rsidR="00D42F71" w:rsidRPr="009245D5" w:rsidRDefault="00D42F71" w:rsidP="00704D00">
      <w:pPr>
        <w:rPr>
          <w:rFonts w:cs="Arial"/>
        </w:rPr>
      </w:pPr>
    </w:p>
    <w:p w14:paraId="16FCDBD0" w14:textId="2C63ED68" w:rsidR="00D42F71" w:rsidRPr="009245D5" w:rsidRDefault="00D42F71" w:rsidP="00704D00">
      <w:pPr>
        <w:rPr>
          <w:rFonts w:cs="Arial"/>
        </w:rPr>
      </w:pPr>
      <w:r w:rsidRPr="009245D5">
        <w:rPr>
          <w:rFonts w:cs="Arial"/>
        </w:rPr>
        <w:t xml:space="preserve">Nadine grady </w:t>
      </w:r>
      <w:r w:rsidR="000004AC" w:rsidRPr="009245D5">
        <w:rPr>
          <w:rFonts w:cs="Arial"/>
        </w:rPr>
        <w:t>–</w:t>
      </w:r>
      <w:r w:rsidRPr="009245D5">
        <w:rPr>
          <w:rFonts w:cs="Arial"/>
        </w:rPr>
        <w:t xml:space="preserve"> </w:t>
      </w:r>
      <w:r w:rsidR="000004AC" w:rsidRPr="009245D5">
        <w:rPr>
          <w:rFonts w:cs="Arial"/>
        </w:rPr>
        <w:t xml:space="preserve">last week trouble  with naxt – wouldn tallow to add parts to an order – someone did something </w:t>
      </w:r>
      <w:r w:rsidR="00E0530B" w:rsidRPr="009245D5">
        <w:rPr>
          <w:rFonts w:cs="Arial"/>
        </w:rPr>
        <w:t>–</w:t>
      </w:r>
      <w:r w:rsidR="000004AC" w:rsidRPr="009245D5">
        <w:rPr>
          <w:rFonts w:cs="Arial"/>
        </w:rPr>
        <w:t xml:space="preserve"> </w:t>
      </w:r>
      <w:r w:rsidR="00E0530B" w:rsidRPr="009245D5">
        <w:rPr>
          <w:rFonts w:cs="Arial"/>
        </w:rPr>
        <w:t xml:space="preserve">rung back – ordered product and disappeard from back order – hadn’t assigned to another branch – someone said they would ring back but didn’t </w:t>
      </w:r>
      <w:r w:rsidR="00754952" w:rsidRPr="009245D5">
        <w:rPr>
          <w:rFonts w:cs="Arial"/>
        </w:rPr>
        <w:t>–</w:t>
      </w:r>
      <w:r w:rsidR="00E0530B" w:rsidRPr="009245D5">
        <w:rPr>
          <w:rFonts w:cs="Arial"/>
        </w:rPr>
        <w:t xml:space="preserve"> </w:t>
      </w:r>
      <w:r w:rsidR="00754952" w:rsidRPr="009245D5">
        <w:rPr>
          <w:rFonts w:cs="Arial"/>
        </w:rPr>
        <w:t xml:space="preserve">all settings have changed – looks different – used to be able to arrow down? </w:t>
      </w:r>
    </w:p>
    <w:p w14:paraId="109785B4" w14:textId="1FF0F27B" w:rsidR="00E13CA9" w:rsidRPr="009245D5" w:rsidRDefault="00E13CA9" w:rsidP="00704D00">
      <w:pPr>
        <w:rPr>
          <w:rFonts w:cs="Arial"/>
        </w:rPr>
      </w:pPr>
    </w:p>
    <w:p w14:paraId="799312FA" w14:textId="5DFA1191" w:rsidR="00E13CA9" w:rsidRPr="009245D5" w:rsidRDefault="00E13CA9" w:rsidP="00704D00">
      <w:pPr>
        <w:rPr>
          <w:rFonts w:cs="Arial"/>
        </w:rPr>
      </w:pPr>
      <w:r w:rsidRPr="009245D5">
        <w:rPr>
          <w:rFonts w:cs="Arial"/>
        </w:rPr>
        <w:t xml:space="preserve">Rebecca schwass – tidy up folders in branch folder </w:t>
      </w:r>
      <w:r w:rsidR="002C4F27" w:rsidRPr="009245D5">
        <w:rPr>
          <w:rFonts w:cs="Arial"/>
        </w:rPr>
        <w:t>–</w:t>
      </w:r>
      <w:r w:rsidRPr="009245D5">
        <w:rPr>
          <w:rFonts w:cs="Arial"/>
        </w:rPr>
        <w:t xml:space="preserve"> </w:t>
      </w:r>
    </w:p>
    <w:p w14:paraId="0B95713B" w14:textId="5D80E016" w:rsidR="002C4F27" w:rsidRPr="009245D5" w:rsidRDefault="002C4F27" w:rsidP="00704D00">
      <w:pPr>
        <w:rPr>
          <w:rFonts w:cs="Arial"/>
        </w:rPr>
      </w:pPr>
    </w:p>
    <w:p w14:paraId="342181DC" w14:textId="1012CEC6" w:rsidR="002C4F27" w:rsidRPr="009245D5" w:rsidRDefault="002C4F27" w:rsidP="00704D00">
      <w:pPr>
        <w:rPr>
          <w:rFonts w:cs="Arial"/>
        </w:rPr>
      </w:pPr>
      <w:r w:rsidRPr="009245D5">
        <w:rPr>
          <w:rFonts w:cs="Arial"/>
        </w:rPr>
        <w:t xml:space="preserve">Shaun Armstrong </w:t>
      </w:r>
      <w:r w:rsidR="0086151B" w:rsidRPr="009245D5">
        <w:rPr>
          <w:rFonts w:cs="Arial"/>
        </w:rPr>
        <w:t>–</w:t>
      </w:r>
      <w:r w:rsidRPr="009245D5">
        <w:rPr>
          <w:rFonts w:cs="Arial"/>
        </w:rPr>
        <w:t xml:space="preserve"> </w:t>
      </w:r>
    </w:p>
    <w:p w14:paraId="4B7C54DE" w14:textId="71D1F3F9" w:rsidR="0086151B" w:rsidRPr="009245D5" w:rsidRDefault="00D3147D" w:rsidP="00704D00">
      <w:pPr>
        <w:rPr>
          <w:rFonts w:cs="Arial"/>
        </w:rPr>
      </w:pPr>
      <w:r w:rsidRPr="009245D5">
        <w:rPr>
          <w:rFonts w:cs="Arial"/>
        </w:rPr>
        <w:t>Digby – can’t print</w:t>
      </w:r>
    </w:p>
    <w:p w14:paraId="1E899916" w14:textId="1FC29DC3" w:rsidR="00DF67AF" w:rsidRPr="009245D5" w:rsidRDefault="00DF67AF" w:rsidP="00704D00">
      <w:pPr>
        <w:rPr>
          <w:rFonts w:cs="Arial"/>
        </w:rPr>
      </w:pPr>
    </w:p>
    <w:p w14:paraId="082B013C" w14:textId="307EDC11" w:rsidR="00DF67AF" w:rsidRPr="009245D5" w:rsidRDefault="00DF67AF" w:rsidP="00704D00">
      <w:pPr>
        <w:rPr>
          <w:rFonts w:cs="Arial"/>
        </w:rPr>
      </w:pPr>
      <w:r w:rsidRPr="009245D5">
        <w:rPr>
          <w:rFonts w:cs="Arial"/>
        </w:rPr>
        <w:t xml:space="preserve">Laura vitali </w:t>
      </w:r>
      <w:r w:rsidR="00937BD2" w:rsidRPr="009245D5">
        <w:rPr>
          <w:rFonts w:cs="Arial"/>
        </w:rPr>
        <w:t>–</w:t>
      </w:r>
      <w:r w:rsidRPr="009245D5">
        <w:rPr>
          <w:rFonts w:cs="Arial"/>
        </w:rPr>
        <w:t xml:space="preserve"> </w:t>
      </w:r>
    </w:p>
    <w:p w14:paraId="4D5DEA08" w14:textId="0DCD4C8C" w:rsidR="00937BD2" w:rsidRPr="009245D5" w:rsidRDefault="00937BD2" w:rsidP="00704D00">
      <w:pPr>
        <w:rPr>
          <w:rFonts w:cs="Arial"/>
        </w:rPr>
      </w:pPr>
    </w:p>
    <w:p w14:paraId="17FE5E92" w14:textId="5795D771" w:rsidR="00937BD2" w:rsidRPr="009245D5" w:rsidRDefault="00937BD2" w:rsidP="00937BD2">
      <w:pPr>
        <w:pStyle w:val="Heading1"/>
        <w:rPr>
          <w:rFonts w:cs="Arial"/>
          <w:szCs w:val="20"/>
        </w:rPr>
      </w:pPr>
      <w:r w:rsidRPr="009245D5">
        <w:rPr>
          <w:rFonts w:cs="Arial"/>
          <w:szCs w:val="20"/>
        </w:rPr>
        <w:t>5 august</w:t>
      </w:r>
    </w:p>
    <w:p w14:paraId="2A76F1D4" w14:textId="30281B72" w:rsidR="00937BD2" w:rsidRPr="009245D5" w:rsidRDefault="00937BD2" w:rsidP="00937BD2">
      <w:pPr>
        <w:rPr>
          <w:rFonts w:cs="Arial"/>
        </w:rPr>
      </w:pPr>
    </w:p>
    <w:p w14:paraId="0DB1BE8E" w14:textId="48D7B847" w:rsidR="00937BD2" w:rsidRPr="009245D5" w:rsidRDefault="00775743" w:rsidP="00937BD2">
      <w:pPr>
        <w:rPr>
          <w:rFonts w:cs="Arial"/>
        </w:rPr>
      </w:pPr>
      <w:r w:rsidRPr="009245D5">
        <w:rPr>
          <w:rFonts w:cs="Arial"/>
        </w:rPr>
        <w:t>J</w:t>
      </w:r>
      <w:r w:rsidR="00DD06AF" w:rsidRPr="009245D5">
        <w:rPr>
          <w:rFonts w:cs="Arial"/>
        </w:rPr>
        <w:t>ames</w:t>
      </w:r>
      <w:r w:rsidRPr="009245D5">
        <w:rPr>
          <w:rFonts w:cs="Arial"/>
        </w:rPr>
        <w:t xml:space="preserve"> Thomas </w:t>
      </w:r>
      <w:r w:rsidR="0051169D" w:rsidRPr="009245D5">
        <w:rPr>
          <w:rFonts w:cs="Arial"/>
        </w:rPr>
        <w:t>–</w:t>
      </w:r>
      <w:r w:rsidRPr="009245D5">
        <w:rPr>
          <w:rFonts w:cs="Arial"/>
        </w:rPr>
        <w:t xml:space="preserve"> chrome</w:t>
      </w:r>
      <w:r w:rsidR="0051169D" w:rsidRPr="009245D5">
        <w:rPr>
          <w:rFonts w:cs="Arial"/>
        </w:rPr>
        <w:t xml:space="preserve"> – has admin</w:t>
      </w:r>
      <w:r w:rsidR="00761454" w:rsidRPr="009245D5">
        <w:rPr>
          <w:rFonts w:cs="Arial"/>
        </w:rPr>
        <w:t xml:space="preserve"> </w:t>
      </w:r>
      <w:hyperlink r:id="rId37" w:history="1">
        <w:r w:rsidR="00761454" w:rsidRPr="009245D5">
          <w:rPr>
            <w:rStyle w:val="Hyperlink"/>
            <w:rFonts w:cs="Arial"/>
            <w:color w:val="337AB7"/>
          </w:rPr>
          <w:t>CNU42390VC</w:t>
        </w:r>
      </w:hyperlink>
    </w:p>
    <w:p w14:paraId="3F2276A7" w14:textId="3EF519B6" w:rsidR="0078757D" w:rsidRPr="009245D5" w:rsidRDefault="0078757D" w:rsidP="00937BD2">
      <w:pPr>
        <w:rPr>
          <w:rFonts w:cs="Arial"/>
        </w:rPr>
      </w:pPr>
    </w:p>
    <w:p w14:paraId="5BE82299" w14:textId="4D483687" w:rsidR="00FD6219" w:rsidRPr="009245D5" w:rsidRDefault="00FD6219" w:rsidP="00937BD2">
      <w:pPr>
        <w:rPr>
          <w:rFonts w:cs="Arial"/>
        </w:rPr>
      </w:pPr>
      <w:r w:rsidRPr="009245D5">
        <w:rPr>
          <w:rFonts w:cs="Arial"/>
        </w:rPr>
        <w:t xml:space="preserve">Owen Baylis </w:t>
      </w:r>
      <w:r w:rsidR="00F25708" w:rsidRPr="009245D5">
        <w:rPr>
          <w:rFonts w:cs="Arial"/>
        </w:rPr>
        <w:t>–</w:t>
      </w:r>
      <w:r w:rsidRPr="009245D5">
        <w:rPr>
          <w:rFonts w:cs="Arial"/>
        </w:rPr>
        <w:t xml:space="preserve"> </w:t>
      </w:r>
    </w:p>
    <w:p w14:paraId="7640AA9D" w14:textId="6660BBCC" w:rsidR="00F25708" w:rsidRPr="009245D5" w:rsidRDefault="00F25708" w:rsidP="00937BD2">
      <w:pPr>
        <w:rPr>
          <w:rFonts w:cs="Arial"/>
        </w:rPr>
      </w:pPr>
    </w:p>
    <w:p w14:paraId="28116A63" w14:textId="598A4B94" w:rsidR="00F25708" w:rsidRPr="009245D5" w:rsidRDefault="00434764" w:rsidP="00937BD2">
      <w:pPr>
        <w:rPr>
          <w:rFonts w:cs="Arial"/>
        </w:rPr>
      </w:pPr>
      <w:r w:rsidRPr="009245D5">
        <w:rPr>
          <w:rFonts w:cs="Arial"/>
        </w:rPr>
        <w:t xml:space="preserve">Pete mila </w:t>
      </w:r>
      <w:r w:rsidR="00AE5C47" w:rsidRPr="009245D5">
        <w:rPr>
          <w:rFonts w:cs="Arial"/>
        </w:rPr>
        <w:t>–</w:t>
      </w:r>
      <w:r w:rsidRPr="009245D5">
        <w:rPr>
          <w:rFonts w:cs="Arial"/>
        </w:rPr>
        <w:t xml:space="preserve"> </w:t>
      </w:r>
      <w:r w:rsidR="00AE5C47" w:rsidRPr="009245D5">
        <w:rPr>
          <w:rFonts w:cs="Arial"/>
        </w:rPr>
        <w:t>sakll04</w:t>
      </w:r>
    </w:p>
    <w:p w14:paraId="29825ECF" w14:textId="097BF036" w:rsidR="00B84182" w:rsidRPr="009245D5" w:rsidRDefault="00B84182" w:rsidP="00937BD2">
      <w:pPr>
        <w:rPr>
          <w:rFonts w:cs="Arial"/>
        </w:rPr>
      </w:pPr>
    </w:p>
    <w:p w14:paraId="72BB0641" w14:textId="1F09CE2A" w:rsidR="00B84182" w:rsidRPr="009245D5" w:rsidRDefault="00B84182" w:rsidP="00937BD2">
      <w:pPr>
        <w:rPr>
          <w:rFonts w:cs="Arial"/>
        </w:rPr>
      </w:pPr>
      <w:r w:rsidRPr="009245D5">
        <w:rPr>
          <w:rFonts w:cs="Arial"/>
        </w:rPr>
        <w:t>Luke kearns</w:t>
      </w:r>
      <w:r w:rsidR="00F56C26" w:rsidRPr="009245D5">
        <w:rPr>
          <w:rFonts w:cs="Arial"/>
        </w:rPr>
        <w:t xml:space="preserve"> – sims.cat.com </w:t>
      </w:r>
    </w:p>
    <w:p w14:paraId="5636E5AB" w14:textId="1315A4BE" w:rsidR="004249A6" w:rsidRPr="009245D5" w:rsidRDefault="004249A6" w:rsidP="00937BD2">
      <w:pPr>
        <w:rPr>
          <w:rFonts w:cs="Arial"/>
        </w:rPr>
      </w:pPr>
    </w:p>
    <w:p w14:paraId="405DDBC6" w14:textId="562F16A9" w:rsidR="004249A6" w:rsidRPr="009245D5" w:rsidRDefault="004249A6" w:rsidP="004249A6">
      <w:pPr>
        <w:pStyle w:val="Heading1"/>
        <w:rPr>
          <w:rFonts w:cs="Arial"/>
          <w:szCs w:val="20"/>
        </w:rPr>
      </w:pPr>
      <w:r w:rsidRPr="009245D5">
        <w:rPr>
          <w:rFonts w:cs="Arial"/>
          <w:szCs w:val="20"/>
        </w:rPr>
        <w:t>6 august</w:t>
      </w:r>
    </w:p>
    <w:p w14:paraId="678536C5" w14:textId="19F7B509" w:rsidR="004249A6" w:rsidRPr="009245D5" w:rsidRDefault="004249A6" w:rsidP="004249A6">
      <w:pPr>
        <w:rPr>
          <w:rFonts w:cs="Arial"/>
        </w:rPr>
      </w:pPr>
    </w:p>
    <w:p w14:paraId="4EE8E918" w14:textId="1F31629E" w:rsidR="00E95AB5" w:rsidRPr="009245D5" w:rsidRDefault="00E95AB5" w:rsidP="004249A6">
      <w:pPr>
        <w:rPr>
          <w:rFonts w:cs="Arial"/>
        </w:rPr>
      </w:pPr>
      <w:r w:rsidRPr="009245D5">
        <w:rPr>
          <w:rFonts w:cs="Arial"/>
        </w:rPr>
        <w:t xml:space="preserve">Damon </w:t>
      </w:r>
      <w:r w:rsidR="00816CC2" w:rsidRPr="009245D5">
        <w:rPr>
          <w:rFonts w:cs="Arial"/>
        </w:rPr>
        <w:t xml:space="preserve">bateman </w:t>
      </w:r>
    </w:p>
    <w:p w14:paraId="44A102BE" w14:textId="6FF30777" w:rsidR="00384E1E" w:rsidRPr="009245D5" w:rsidRDefault="00384E1E" w:rsidP="004249A6">
      <w:pPr>
        <w:rPr>
          <w:rFonts w:cs="Arial"/>
        </w:rPr>
      </w:pPr>
    </w:p>
    <w:p w14:paraId="59725544" w14:textId="52F1FEC0" w:rsidR="00384E1E" w:rsidRPr="009245D5" w:rsidRDefault="00384E1E" w:rsidP="004249A6">
      <w:pPr>
        <w:rPr>
          <w:rFonts w:cs="Arial"/>
        </w:rPr>
      </w:pPr>
      <w:r w:rsidRPr="009245D5">
        <w:rPr>
          <w:rFonts w:cs="Arial"/>
        </w:rPr>
        <w:t xml:space="preserve">Jack </w:t>
      </w:r>
      <w:r w:rsidR="00E717D2" w:rsidRPr="009245D5">
        <w:rPr>
          <w:rFonts w:cs="Arial"/>
        </w:rPr>
        <w:t>10.241.11.6</w:t>
      </w:r>
    </w:p>
    <w:p w14:paraId="28C6EEBB" w14:textId="0BBEAE17" w:rsidR="005C05CA" w:rsidRPr="009245D5" w:rsidRDefault="005C05CA" w:rsidP="004249A6">
      <w:pPr>
        <w:rPr>
          <w:rFonts w:cs="Arial"/>
        </w:rPr>
      </w:pPr>
      <w:r w:rsidRPr="009245D5">
        <w:rPr>
          <w:rFonts w:cs="Arial"/>
        </w:rPr>
        <w:t>10.6.11.93</w:t>
      </w:r>
    </w:p>
    <w:p w14:paraId="2D2961C1" w14:textId="2797E1D6" w:rsidR="004C05CB" w:rsidRPr="009245D5" w:rsidRDefault="004C05CB" w:rsidP="004249A6">
      <w:pPr>
        <w:rPr>
          <w:rFonts w:cs="Arial"/>
        </w:rPr>
      </w:pPr>
    </w:p>
    <w:p w14:paraId="08BF957A" w14:textId="4E04EC1B" w:rsidR="004C05CB" w:rsidRPr="009245D5" w:rsidRDefault="004C05CB" w:rsidP="004249A6">
      <w:pPr>
        <w:rPr>
          <w:rFonts w:cs="Arial"/>
        </w:rPr>
      </w:pPr>
      <w:r w:rsidRPr="009245D5">
        <w:rPr>
          <w:rFonts w:cs="Arial"/>
        </w:rPr>
        <w:t xml:space="preserve">Aaron papu </w:t>
      </w:r>
      <w:r w:rsidR="005410DF" w:rsidRPr="009245D5">
        <w:rPr>
          <w:rFonts w:cs="Arial"/>
        </w:rPr>
        <w:t>–</w:t>
      </w:r>
      <w:r w:rsidRPr="009245D5">
        <w:rPr>
          <w:rFonts w:cs="Arial"/>
        </w:rPr>
        <w:t xml:space="preserve"> admin</w:t>
      </w:r>
      <w:r w:rsidR="005410DF" w:rsidRPr="009245D5">
        <w:rPr>
          <w:rFonts w:cs="Arial"/>
        </w:rPr>
        <w:t xml:space="preserve"> - 100.115.226.0</w:t>
      </w:r>
      <w:r w:rsidR="004C5E6F" w:rsidRPr="009245D5">
        <w:rPr>
          <w:rFonts w:cs="Arial"/>
        </w:rPr>
        <w:t xml:space="preserve"> or 165.26.79.217</w:t>
      </w:r>
    </w:p>
    <w:p w14:paraId="2DE29A28" w14:textId="6940BBE8" w:rsidR="0008456B" w:rsidRPr="009245D5" w:rsidRDefault="0008456B" w:rsidP="004249A6">
      <w:pPr>
        <w:rPr>
          <w:rFonts w:cs="Arial"/>
        </w:rPr>
      </w:pPr>
    </w:p>
    <w:p w14:paraId="7375A924" w14:textId="22A3C4E6" w:rsidR="0008456B" w:rsidRPr="009245D5" w:rsidRDefault="0008456B" w:rsidP="004249A6">
      <w:pPr>
        <w:rPr>
          <w:rFonts w:cs="Arial"/>
        </w:rPr>
      </w:pPr>
      <w:r w:rsidRPr="009245D5">
        <w:rPr>
          <w:rFonts w:cs="Arial"/>
        </w:rPr>
        <w:t>Caelyn – d365 – item requirements on dif WO – screen looks messed up – like slid down</w:t>
      </w:r>
    </w:p>
    <w:p w14:paraId="7FC569AB" w14:textId="5373B537" w:rsidR="009627C6" w:rsidRPr="009245D5" w:rsidRDefault="009627C6" w:rsidP="004249A6">
      <w:pPr>
        <w:rPr>
          <w:rFonts w:cs="Arial"/>
        </w:rPr>
      </w:pPr>
    </w:p>
    <w:p w14:paraId="18FBCEA2" w14:textId="4B465BC0" w:rsidR="009627C6" w:rsidRPr="009245D5" w:rsidRDefault="009627C6" w:rsidP="004249A6">
      <w:pPr>
        <w:rPr>
          <w:rFonts w:cs="Arial"/>
        </w:rPr>
      </w:pPr>
      <w:r w:rsidRPr="009245D5">
        <w:rPr>
          <w:rFonts w:cs="Arial"/>
        </w:rPr>
        <w:t xml:space="preserve">Michael baartz </w:t>
      </w:r>
      <w:r w:rsidR="00FA161B" w:rsidRPr="009245D5">
        <w:rPr>
          <w:rFonts w:cs="Arial"/>
        </w:rPr>
        <w:t>–</w:t>
      </w:r>
      <w:r w:rsidRPr="009245D5">
        <w:rPr>
          <w:rFonts w:cs="Arial"/>
        </w:rPr>
        <w:t xml:space="preserve"> </w:t>
      </w:r>
    </w:p>
    <w:p w14:paraId="1C33268F" w14:textId="653AA0CD" w:rsidR="00FA161B" w:rsidRPr="009245D5" w:rsidRDefault="00FA161B" w:rsidP="004249A6">
      <w:pPr>
        <w:rPr>
          <w:rFonts w:cs="Arial"/>
        </w:rPr>
      </w:pPr>
    </w:p>
    <w:p w14:paraId="1537C054" w14:textId="13F2D1AF" w:rsidR="00FA161B" w:rsidRPr="009245D5" w:rsidRDefault="00FA161B" w:rsidP="004249A6">
      <w:pPr>
        <w:rPr>
          <w:rFonts w:cs="Arial"/>
        </w:rPr>
      </w:pPr>
      <w:r w:rsidRPr="009245D5">
        <w:rPr>
          <w:rFonts w:cs="Arial"/>
        </w:rPr>
        <w:t xml:space="preserve">Cody cooper </w:t>
      </w:r>
      <w:r w:rsidR="00821D7F" w:rsidRPr="009245D5">
        <w:rPr>
          <w:rFonts w:cs="Arial"/>
        </w:rPr>
        <w:t>–</w:t>
      </w:r>
      <w:r w:rsidRPr="009245D5">
        <w:rPr>
          <w:rFonts w:cs="Arial"/>
        </w:rPr>
        <w:t xml:space="preserve"> </w:t>
      </w:r>
      <w:r w:rsidR="00821D7F" w:rsidRPr="009245D5">
        <w:rPr>
          <w:rFonts w:cs="Arial"/>
        </w:rPr>
        <w:t>update 234248</w:t>
      </w:r>
    </w:p>
    <w:p w14:paraId="6562F2C6" w14:textId="20088BB8" w:rsidR="000A1743" w:rsidRPr="009245D5" w:rsidRDefault="000A1743" w:rsidP="004249A6">
      <w:pPr>
        <w:rPr>
          <w:rFonts w:cs="Arial"/>
        </w:rPr>
      </w:pPr>
    </w:p>
    <w:p w14:paraId="02E4DA01" w14:textId="30541CEB" w:rsidR="000A1743" w:rsidRPr="009245D5" w:rsidRDefault="000A1743" w:rsidP="004249A6">
      <w:pPr>
        <w:rPr>
          <w:rFonts w:cs="Arial"/>
        </w:rPr>
      </w:pPr>
      <w:r w:rsidRPr="009245D5">
        <w:rPr>
          <w:rFonts w:cs="Arial"/>
        </w:rPr>
        <w:t xml:space="preserve">Jason manak </w:t>
      </w:r>
      <w:r w:rsidR="00B67CFB" w:rsidRPr="009245D5">
        <w:rPr>
          <w:rFonts w:cs="Arial"/>
        </w:rPr>
        <w:t>–</w:t>
      </w:r>
      <w:r w:rsidRPr="009245D5">
        <w:rPr>
          <w:rFonts w:cs="Arial"/>
        </w:rPr>
        <w:t xml:space="preserve"> </w:t>
      </w:r>
    </w:p>
    <w:p w14:paraId="4AC1384D" w14:textId="25E6375E" w:rsidR="00B67CFB" w:rsidRPr="009245D5" w:rsidRDefault="00B67CFB" w:rsidP="004249A6">
      <w:pPr>
        <w:rPr>
          <w:rFonts w:cs="Arial"/>
        </w:rPr>
      </w:pPr>
    </w:p>
    <w:p w14:paraId="0BE6DC61" w14:textId="06A83C1D" w:rsidR="00B67CFB" w:rsidRPr="009245D5" w:rsidRDefault="00B67CFB" w:rsidP="004249A6">
      <w:pPr>
        <w:rPr>
          <w:rFonts w:cs="Arial"/>
          <w:highlight w:val="yellow"/>
        </w:rPr>
      </w:pPr>
      <w:r w:rsidRPr="009245D5">
        <w:rPr>
          <w:rFonts w:cs="Arial"/>
          <w:highlight w:val="yellow"/>
        </w:rPr>
        <w:t xml:space="preserve">John Irvine </w:t>
      </w:r>
      <w:r w:rsidR="00F556C1" w:rsidRPr="009245D5">
        <w:rPr>
          <w:rFonts w:cs="Arial"/>
          <w:highlight w:val="yellow"/>
        </w:rPr>
        <w:t>–</w:t>
      </w:r>
      <w:r w:rsidRPr="009245D5">
        <w:rPr>
          <w:rFonts w:cs="Arial"/>
          <w:highlight w:val="yellow"/>
        </w:rPr>
        <w:t xml:space="preserve"> </w:t>
      </w:r>
      <w:r w:rsidR="00F556C1" w:rsidRPr="009245D5">
        <w:rPr>
          <w:rFonts w:cs="Arial"/>
          <w:highlight w:val="yellow"/>
        </w:rPr>
        <w:t>program on website wont work properly</w:t>
      </w:r>
    </w:p>
    <w:p w14:paraId="7F16C5E0" w14:textId="01B43FFD" w:rsidR="0077753A" w:rsidRPr="009245D5" w:rsidRDefault="0077753A" w:rsidP="004249A6">
      <w:pPr>
        <w:rPr>
          <w:rFonts w:cs="Arial"/>
          <w:highlight w:val="yellow"/>
        </w:rPr>
      </w:pPr>
      <w:r w:rsidRPr="009245D5">
        <w:rPr>
          <w:rFonts w:cs="Arial"/>
          <w:highlight w:val="yellow"/>
        </w:rPr>
        <w:t>Ecmreports.cat.com</w:t>
      </w:r>
      <w:r w:rsidR="005034FD" w:rsidRPr="009245D5">
        <w:rPr>
          <w:rFonts w:cs="Arial"/>
          <w:highlight w:val="yellow"/>
        </w:rPr>
        <w:t xml:space="preserve"> trying to compare 2 docs but they won’t load on the next screen after clicking compare</w:t>
      </w:r>
    </w:p>
    <w:p w14:paraId="7B077C56" w14:textId="2022445F" w:rsidR="00F814EA" w:rsidRPr="009245D5" w:rsidRDefault="009462C5" w:rsidP="004249A6">
      <w:pPr>
        <w:rPr>
          <w:rFonts w:cs="Arial"/>
          <w:highlight w:val="yellow"/>
        </w:rPr>
      </w:pPr>
      <w:r w:rsidRPr="009245D5">
        <w:rPr>
          <w:rFonts w:cs="Arial"/>
          <w:highlight w:val="yellow"/>
        </w:rPr>
        <w:t>T210jfi</w:t>
      </w:r>
    </w:p>
    <w:p w14:paraId="5DA5A1BD" w14:textId="0EAC4269" w:rsidR="009462C5" w:rsidRPr="009245D5" w:rsidRDefault="009462C5" w:rsidP="004249A6">
      <w:pPr>
        <w:rPr>
          <w:rFonts w:cs="Arial"/>
        </w:rPr>
      </w:pPr>
      <w:r w:rsidRPr="009245D5">
        <w:rPr>
          <w:rFonts w:cs="Arial"/>
          <w:highlight w:val="yellow"/>
        </w:rPr>
        <w:t>Dingwallz243</w:t>
      </w:r>
    </w:p>
    <w:p w14:paraId="017C6F52" w14:textId="1DC7409B" w:rsidR="00863E92" w:rsidRPr="009245D5" w:rsidRDefault="00863E92" w:rsidP="004249A6">
      <w:pPr>
        <w:rPr>
          <w:rFonts w:cs="Arial"/>
        </w:rPr>
      </w:pPr>
    </w:p>
    <w:p w14:paraId="00064D69" w14:textId="73E714B7" w:rsidR="00863E92" w:rsidRPr="009245D5" w:rsidRDefault="00863E92" w:rsidP="00863E92">
      <w:pPr>
        <w:pStyle w:val="Heading1"/>
        <w:rPr>
          <w:rFonts w:cs="Arial"/>
          <w:szCs w:val="20"/>
        </w:rPr>
      </w:pPr>
      <w:r w:rsidRPr="009245D5">
        <w:rPr>
          <w:rFonts w:cs="Arial"/>
          <w:szCs w:val="20"/>
        </w:rPr>
        <w:t>7</w:t>
      </w:r>
      <w:r w:rsidR="009E42B6" w:rsidRPr="009245D5">
        <w:rPr>
          <w:rFonts w:cs="Arial"/>
          <w:szCs w:val="20"/>
        </w:rPr>
        <w:t xml:space="preserve"> august</w:t>
      </w:r>
    </w:p>
    <w:p w14:paraId="7CA58E65" w14:textId="7654B2F9" w:rsidR="00863E92" w:rsidRPr="009245D5" w:rsidRDefault="00863E92" w:rsidP="00863E92">
      <w:pPr>
        <w:rPr>
          <w:rFonts w:cs="Arial"/>
        </w:rPr>
      </w:pPr>
    </w:p>
    <w:p w14:paraId="2A62E515" w14:textId="5F0FC345" w:rsidR="00863E92" w:rsidRPr="009245D5" w:rsidRDefault="009C3B03" w:rsidP="00863E92">
      <w:pPr>
        <w:rPr>
          <w:rFonts w:cs="Arial"/>
        </w:rPr>
      </w:pPr>
      <w:r w:rsidRPr="009245D5">
        <w:rPr>
          <w:rFonts w:cs="Arial"/>
        </w:rPr>
        <w:t xml:space="preserve">Maddison reed </w:t>
      </w:r>
      <w:r w:rsidR="008072F6" w:rsidRPr="009245D5">
        <w:rPr>
          <w:rFonts w:cs="Arial"/>
        </w:rPr>
        <w:t>–</w:t>
      </w:r>
      <w:r w:rsidRPr="009245D5">
        <w:rPr>
          <w:rFonts w:cs="Arial"/>
        </w:rPr>
        <w:t xml:space="preserve"> </w:t>
      </w:r>
    </w:p>
    <w:p w14:paraId="11B80318" w14:textId="7AC31910" w:rsidR="008072F6" w:rsidRPr="009245D5" w:rsidRDefault="008072F6" w:rsidP="00863E92">
      <w:pPr>
        <w:rPr>
          <w:rFonts w:cs="Arial"/>
        </w:rPr>
      </w:pPr>
    </w:p>
    <w:p w14:paraId="29A56357" w14:textId="6C1B7D46" w:rsidR="008072F6" w:rsidRPr="009245D5" w:rsidRDefault="00E24C2E" w:rsidP="00863E92">
      <w:pPr>
        <w:rPr>
          <w:rFonts w:cs="Arial"/>
        </w:rPr>
      </w:pPr>
      <w:r w:rsidRPr="009245D5">
        <w:rPr>
          <w:rFonts w:cs="Arial"/>
        </w:rPr>
        <w:t xml:space="preserve">Celestino </w:t>
      </w:r>
      <w:r w:rsidR="00861E9B" w:rsidRPr="009245D5">
        <w:rPr>
          <w:rFonts w:cs="Arial"/>
        </w:rPr>
        <w:t>–</w:t>
      </w:r>
      <w:r w:rsidRPr="009245D5">
        <w:rPr>
          <w:rFonts w:cs="Arial"/>
        </w:rPr>
        <w:t xml:space="preserve"> </w:t>
      </w:r>
    </w:p>
    <w:p w14:paraId="76E42977" w14:textId="75A1E176" w:rsidR="00861E9B" w:rsidRPr="009245D5" w:rsidRDefault="00861E9B" w:rsidP="00863E92">
      <w:pPr>
        <w:rPr>
          <w:rFonts w:cs="Arial"/>
        </w:rPr>
      </w:pPr>
    </w:p>
    <w:p w14:paraId="5E534F98" w14:textId="3A1776FE" w:rsidR="00861E9B" w:rsidRPr="009245D5" w:rsidRDefault="00861E9B" w:rsidP="00863E92">
      <w:pPr>
        <w:rPr>
          <w:rFonts w:cs="Arial"/>
        </w:rPr>
      </w:pPr>
      <w:r w:rsidRPr="009245D5">
        <w:rPr>
          <w:rFonts w:cs="Arial"/>
        </w:rPr>
        <w:t xml:space="preserve">Richard nairn </w:t>
      </w:r>
      <w:r w:rsidR="0061040A" w:rsidRPr="009245D5">
        <w:rPr>
          <w:rFonts w:cs="Arial"/>
        </w:rPr>
        <w:t>–</w:t>
      </w:r>
      <w:r w:rsidRPr="009245D5">
        <w:rPr>
          <w:rFonts w:cs="Arial"/>
        </w:rPr>
        <w:t xml:space="preserve"> </w:t>
      </w:r>
      <w:r w:rsidR="0061040A" w:rsidRPr="009245D5">
        <w:rPr>
          <w:rFonts w:cs="Arial"/>
        </w:rPr>
        <w:t xml:space="preserve">naxt issues – preview of a quote </w:t>
      </w:r>
      <w:r w:rsidR="00FA5C2C" w:rsidRPr="009245D5">
        <w:rPr>
          <w:rFonts w:cs="Arial"/>
        </w:rPr>
        <w:t>–</w:t>
      </w:r>
      <w:r w:rsidR="0061040A" w:rsidRPr="009245D5">
        <w:rPr>
          <w:rFonts w:cs="Arial"/>
        </w:rPr>
        <w:t xml:space="preserve"> </w:t>
      </w:r>
      <w:r w:rsidR="00FA5C2C" w:rsidRPr="009245D5">
        <w:rPr>
          <w:rFonts w:cs="Arial"/>
        </w:rPr>
        <w:t xml:space="preserve">retrieving preview </w:t>
      </w:r>
      <w:r w:rsidR="00F730B2" w:rsidRPr="009245D5">
        <w:rPr>
          <w:rFonts w:cs="Arial"/>
        </w:rPr>
        <w:t>–</w:t>
      </w:r>
    </w:p>
    <w:p w14:paraId="2DFFC079" w14:textId="313CCAA9" w:rsidR="00F730B2" w:rsidRPr="009245D5" w:rsidRDefault="00F730B2" w:rsidP="00863E92">
      <w:pPr>
        <w:rPr>
          <w:rFonts w:cs="Arial"/>
        </w:rPr>
      </w:pPr>
    </w:p>
    <w:p w14:paraId="04378DD0" w14:textId="6B704F3C" w:rsidR="00F730B2" w:rsidRPr="009245D5" w:rsidRDefault="00F730B2" w:rsidP="00863E92">
      <w:pPr>
        <w:rPr>
          <w:rFonts w:cs="Arial"/>
        </w:rPr>
      </w:pPr>
      <w:r w:rsidRPr="009245D5">
        <w:rPr>
          <w:rFonts w:cs="Arial"/>
        </w:rPr>
        <w:t>Andrew</w:t>
      </w:r>
      <w:r w:rsidR="006E4AAE" w:rsidRPr="009245D5">
        <w:rPr>
          <w:rFonts w:cs="Arial"/>
        </w:rPr>
        <w:t xml:space="preserve"> </w:t>
      </w:r>
      <w:r w:rsidRPr="009245D5">
        <w:rPr>
          <w:rFonts w:cs="Arial"/>
        </w:rPr>
        <w:t xml:space="preserve">stockdill </w:t>
      </w:r>
      <w:r w:rsidR="00A46050" w:rsidRPr="009245D5">
        <w:rPr>
          <w:rFonts w:cs="Arial"/>
        </w:rPr>
        <w:t>–</w:t>
      </w:r>
      <w:r w:rsidRPr="009245D5">
        <w:rPr>
          <w:rFonts w:cs="Arial"/>
        </w:rPr>
        <w:t xml:space="preserve"> </w:t>
      </w:r>
      <w:r w:rsidR="00A46050" w:rsidRPr="009245D5">
        <w:rPr>
          <w:rFonts w:cs="Arial"/>
        </w:rPr>
        <w:t>update and software cadet win</w:t>
      </w:r>
      <w:r w:rsidR="006E4AAE" w:rsidRPr="009245D5">
        <w:rPr>
          <w:rFonts w:cs="Arial"/>
        </w:rPr>
        <w:t xml:space="preserve"> </w:t>
      </w:r>
    </w:p>
    <w:p w14:paraId="4E9C9F64" w14:textId="699B9D10" w:rsidR="00213D89" w:rsidRPr="009245D5" w:rsidRDefault="00213D89" w:rsidP="00863E92">
      <w:pPr>
        <w:rPr>
          <w:rFonts w:cs="Arial"/>
        </w:rPr>
      </w:pPr>
    </w:p>
    <w:p w14:paraId="11E55192" w14:textId="74BD3199" w:rsidR="00213D89" w:rsidRPr="009245D5" w:rsidRDefault="00213D89" w:rsidP="00863E92">
      <w:pPr>
        <w:rPr>
          <w:rFonts w:cs="Arial"/>
        </w:rPr>
      </w:pPr>
      <w:r w:rsidRPr="009245D5">
        <w:rPr>
          <w:rFonts w:cs="Arial"/>
        </w:rPr>
        <w:t xml:space="preserve">Keith chetty </w:t>
      </w:r>
      <w:r w:rsidR="00125632" w:rsidRPr="009245D5">
        <w:rPr>
          <w:rFonts w:cs="Arial"/>
        </w:rPr>
        <w:t>–</w:t>
      </w:r>
      <w:r w:rsidRPr="009245D5">
        <w:rPr>
          <w:rFonts w:cs="Arial"/>
        </w:rPr>
        <w:t xml:space="preserve"> </w:t>
      </w:r>
    </w:p>
    <w:p w14:paraId="1B6010D5" w14:textId="1924AD60" w:rsidR="00125632" w:rsidRPr="009245D5" w:rsidRDefault="00125632" w:rsidP="00863E92">
      <w:pPr>
        <w:rPr>
          <w:rFonts w:cs="Arial"/>
        </w:rPr>
      </w:pPr>
    </w:p>
    <w:p w14:paraId="2F1BF9D8" w14:textId="3B7A5169" w:rsidR="00125632" w:rsidRPr="009245D5" w:rsidRDefault="00125632" w:rsidP="00863E92">
      <w:pPr>
        <w:rPr>
          <w:rFonts w:cs="Arial"/>
        </w:rPr>
      </w:pPr>
      <w:r w:rsidRPr="009245D5">
        <w:rPr>
          <w:rFonts w:cs="Arial"/>
        </w:rPr>
        <w:t xml:space="preserve">Amelia – plafinger Australia </w:t>
      </w:r>
      <w:r w:rsidR="00B90C02" w:rsidRPr="009245D5">
        <w:rPr>
          <w:rFonts w:cs="Arial"/>
        </w:rPr>
        <w:t>–</w:t>
      </w:r>
      <w:r w:rsidRPr="009245D5">
        <w:rPr>
          <w:rFonts w:cs="Arial"/>
        </w:rPr>
        <w:t xml:space="preserve"> </w:t>
      </w:r>
      <w:r w:rsidR="00B90C02" w:rsidRPr="009245D5">
        <w:rPr>
          <w:rFonts w:cs="Arial"/>
        </w:rPr>
        <w:t>1671940901</w:t>
      </w:r>
    </w:p>
    <w:p w14:paraId="4A6453DE" w14:textId="1DFFC32C" w:rsidR="00B90C02" w:rsidRPr="009245D5" w:rsidRDefault="00C678C8" w:rsidP="00863E92">
      <w:pPr>
        <w:rPr>
          <w:rFonts w:cs="Arial"/>
        </w:rPr>
      </w:pPr>
      <w:r w:rsidRPr="009245D5">
        <w:rPr>
          <w:rFonts w:cs="Arial"/>
        </w:rPr>
        <w:t>3g28ew</w:t>
      </w:r>
    </w:p>
    <w:p w14:paraId="77EF38B6" w14:textId="73B33D79" w:rsidR="00DC193E" w:rsidRPr="009245D5" w:rsidRDefault="00663A2B" w:rsidP="00863E92">
      <w:pPr>
        <w:rPr>
          <w:rFonts w:cs="Arial"/>
        </w:rPr>
      </w:pPr>
      <w:r w:rsidRPr="009245D5">
        <w:rPr>
          <w:rFonts w:cs="Arial"/>
        </w:rPr>
        <w:t>W</w:t>
      </w:r>
      <w:r w:rsidR="00DC193E" w:rsidRPr="009245D5">
        <w:rPr>
          <w:rFonts w:cs="Arial"/>
        </w:rPr>
        <w:t>aycol</w:t>
      </w:r>
      <w:r w:rsidRPr="009245D5">
        <w:rPr>
          <w:rFonts w:cs="Arial"/>
        </w:rPr>
        <w:t xml:space="preserve"> - brisbane</w:t>
      </w:r>
    </w:p>
    <w:p w14:paraId="158967C8" w14:textId="63159DBF" w:rsidR="00E254D9" w:rsidRPr="009245D5" w:rsidRDefault="00E254D9" w:rsidP="00704D00">
      <w:pPr>
        <w:rPr>
          <w:rFonts w:cs="Arial"/>
        </w:rPr>
      </w:pPr>
    </w:p>
    <w:p w14:paraId="4F518C0A" w14:textId="7153DAE8" w:rsidR="00015FBB" w:rsidRPr="009245D5" w:rsidRDefault="00015FBB" w:rsidP="00015FBB">
      <w:pPr>
        <w:pStyle w:val="Heading1"/>
        <w:rPr>
          <w:rFonts w:cs="Arial"/>
          <w:szCs w:val="20"/>
        </w:rPr>
      </w:pPr>
      <w:r w:rsidRPr="009245D5">
        <w:rPr>
          <w:rFonts w:cs="Arial"/>
          <w:szCs w:val="20"/>
        </w:rPr>
        <w:t>10 august</w:t>
      </w:r>
    </w:p>
    <w:p w14:paraId="3901F715" w14:textId="634B246C" w:rsidR="00015FBB" w:rsidRPr="009245D5" w:rsidRDefault="00015FBB" w:rsidP="00015FBB">
      <w:pPr>
        <w:rPr>
          <w:rFonts w:cs="Arial"/>
        </w:rPr>
      </w:pPr>
    </w:p>
    <w:p w14:paraId="54C11E7F" w14:textId="46336270" w:rsidR="00A35AEC" w:rsidRPr="009245D5" w:rsidRDefault="00FB767E" w:rsidP="00015FBB">
      <w:pPr>
        <w:rPr>
          <w:rFonts w:cs="Arial"/>
        </w:rPr>
      </w:pPr>
      <w:r w:rsidRPr="009245D5">
        <w:rPr>
          <w:rFonts w:cs="Arial"/>
        </w:rPr>
        <w:t xml:space="preserve">Susan </w:t>
      </w:r>
    </w:p>
    <w:p w14:paraId="3C543C87" w14:textId="7E8D21FB" w:rsidR="00D26BCC" w:rsidRPr="009245D5" w:rsidRDefault="00D26BCC" w:rsidP="00015FBB">
      <w:pPr>
        <w:rPr>
          <w:rFonts w:cs="Arial"/>
        </w:rPr>
      </w:pPr>
    </w:p>
    <w:p w14:paraId="075DA16F" w14:textId="67BC2C61" w:rsidR="006041D3" w:rsidRPr="009245D5" w:rsidRDefault="006041D3" w:rsidP="00015FBB">
      <w:pPr>
        <w:rPr>
          <w:rFonts w:cs="Arial"/>
        </w:rPr>
      </w:pPr>
      <w:r w:rsidRPr="009245D5">
        <w:rPr>
          <w:rFonts w:cs="Arial"/>
        </w:rPr>
        <w:t xml:space="preserve">Error for VPN </w:t>
      </w:r>
      <w:r w:rsidR="00EE29BB" w:rsidRPr="009245D5">
        <w:rPr>
          <w:rFonts w:cs="Arial"/>
        </w:rPr>
        <w:t>–</w:t>
      </w:r>
      <w:r w:rsidRPr="009245D5">
        <w:rPr>
          <w:rFonts w:cs="Arial"/>
        </w:rPr>
        <w:t xml:space="preserve"> </w:t>
      </w:r>
    </w:p>
    <w:p w14:paraId="6F02C796" w14:textId="38FF67FF" w:rsidR="00EE29BB" w:rsidRPr="009245D5" w:rsidRDefault="00EE29BB" w:rsidP="00015FBB">
      <w:pPr>
        <w:rPr>
          <w:rFonts w:cs="Arial"/>
        </w:rPr>
      </w:pPr>
    </w:p>
    <w:p w14:paraId="3945648C" w14:textId="6F199C16" w:rsidR="00EE29BB" w:rsidRPr="009245D5" w:rsidRDefault="00EE29BB" w:rsidP="00015FBB">
      <w:pPr>
        <w:rPr>
          <w:rFonts w:cs="Arial"/>
        </w:rPr>
      </w:pPr>
      <w:r w:rsidRPr="009245D5">
        <w:rPr>
          <w:rFonts w:cs="Arial"/>
        </w:rPr>
        <w:t>Chantel – southdown – d365</w:t>
      </w:r>
    </w:p>
    <w:p w14:paraId="4485DBCC" w14:textId="5E4DF8D9" w:rsidR="002457EA" w:rsidRPr="009245D5" w:rsidRDefault="002457EA" w:rsidP="00015FBB">
      <w:pPr>
        <w:rPr>
          <w:rFonts w:cs="Arial"/>
        </w:rPr>
      </w:pPr>
    </w:p>
    <w:p w14:paraId="70509191" w14:textId="49C7F263" w:rsidR="002457EA" w:rsidRPr="009245D5" w:rsidRDefault="002457EA" w:rsidP="00015FBB">
      <w:pPr>
        <w:rPr>
          <w:rFonts w:cs="Arial"/>
        </w:rPr>
      </w:pPr>
      <w:r w:rsidRPr="009245D5">
        <w:rPr>
          <w:rFonts w:cs="Arial"/>
        </w:rPr>
        <w:t xml:space="preserve">Hp </w:t>
      </w:r>
    </w:p>
    <w:p w14:paraId="16AA9396" w14:textId="28ECB03E" w:rsidR="00ED468D" w:rsidRPr="009245D5" w:rsidRDefault="00ED468D" w:rsidP="00015FBB">
      <w:pPr>
        <w:rPr>
          <w:rFonts w:cs="Arial"/>
        </w:rPr>
      </w:pPr>
    </w:p>
    <w:p w14:paraId="1B3210B2" w14:textId="78A03B7A" w:rsidR="00ED468D" w:rsidRPr="009245D5" w:rsidRDefault="00ED468D" w:rsidP="00015FBB">
      <w:pPr>
        <w:rPr>
          <w:rFonts w:cs="Arial"/>
        </w:rPr>
      </w:pPr>
      <w:r w:rsidRPr="009245D5">
        <w:rPr>
          <w:rFonts w:cs="Arial"/>
        </w:rPr>
        <w:t xml:space="preserve">Lincoln dagnell </w:t>
      </w:r>
      <w:r w:rsidR="00636B8A" w:rsidRPr="009245D5">
        <w:rPr>
          <w:rFonts w:cs="Arial"/>
        </w:rPr>
        <w:t xml:space="preserve">– wiri -not connecting to network </w:t>
      </w:r>
      <w:r w:rsidR="00CD4354" w:rsidRPr="009245D5">
        <w:rPr>
          <w:rFonts w:cs="Arial"/>
        </w:rPr>
        <w:t>–</w:t>
      </w:r>
      <w:r w:rsidR="00636B8A" w:rsidRPr="009245D5">
        <w:rPr>
          <w:rFonts w:cs="Arial"/>
        </w:rPr>
        <w:t xml:space="preserve"> </w:t>
      </w:r>
    </w:p>
    <w:p w14:paraId="7E162507" w14:textId="3616BE0B" w:rsidR="00CD4354" w:rsidRPr="009245D5" w:rsidRDefault="00CD4354" w:rsidP="00015FBB">
      <w:pPr>
        <w:rPr>
          <w:rFonts w:cs="Arial"/>
        </w:rPr>
      </w:pPr>
    </w:p>
    <w:p w14:paraId="21857641" w14:textId="5B3F7C7F" w:rsidR="00CD4354" w:rsidRPr="009245D5" w:rsidRDefault="00CD4354" w:rsidP="00015FBB">
      <w:pPr>
        <w:rPr>
          <w:rFonts w:cs="Arial"/>
        </w:rPr>
      </w:pPr>
      <w:r w:rsidRPr="009245D5">
        <w:rPr>
          <w:rFonts w:cs="Arial"/>
        </w:rPr>
        <w:t>Cat used inspect</w:t>
      </w:r>
    </w:p>
    <w:p w14:paraId="2D9806B4" w14:textId="3C45F6D1" w:rsidR="00326174" w:rsidRPr="009245D5" w:rsidRDefault="00326174" w:rsidP="00015FBB">
      <w:pPr>
        <w:rPr>
          <w:rFonts w:cs="Arial"/>
        </w:rPr>
      </w:pPr>
    </w:p>
    <w:p w14:paraId="631A7814" w14:textId="03D7891D" w:rsidR="00326174" w:rsidRPr="009245D5" w:rsidRDefault="00326174" w:rsidP="00015FBB">
      <w:pPr>
        <w:rPr>
          <w:rFonts w:cs="Arial"/>
        </w:rPr>
      </w:pPr>
      <w:r w:rsidRPr="009245D5">
        <w:rPr>
          <w:rFonts w:cs="Arial"/>
        </w:rPr>
        <w:t xml:space="preserve">Beverley shotter </w:t>
      </w:r>
      <w:r w:rsidR="00C45EAA" w:rsidRPr="009245D5">
        <w:rPr>
          <w:rFonts w:cs="Arial"/>
        </w:rPr>
        <w:t>–</w:t>
      </w:r>
      <w:r w:rsidRPr="009245D5">
        <w:rPr>
          <w:rFonts w:cs="Arial"/>
        </w:rPr>
        <w:t xml:space="preserve"> </w:t>
      </w:r>
    </w:p>
    <w:p w14:paraId="4B404055" w14:textId="7EB3E2FD" w:rsidR="00C45EAA" w:rsidRPr="009245D5" w:rsidRDefault="00C45EAA" w:rsidP="00015FBB">
      <w:pPr>
        <w:rPr>
          <w:rFonts w:cs="Arial"/>
        </w:rPr>
      </w:pPr>
    </w:p>
    <w:p w14:paraId="561812B9" w14:textId="237C0352" w:rsidR="00C45EAA" w:rsidRPr="009245D5" w:rsidRDefault="007070D8" w:rsidP="00015FBB">
      <w:pPr>
        <w:rPr>
          <w:rFonts w:cs="Arial"/>
        </w:rPr>
      </w:pPr>
      <w:r w:rsidRPr="009245D5">
        <w:rPr>
          <w:rFonts w:cs="Arial"/>
        </w:rPr>
        <w:t xml:space="preserve">Office update – still on 50% - </w:t>
      </w:r>
      <w:r w:rsidR="004A2F5B" w:rsidRPr="009245D5">
        <w:rPr>
          <w:rFonts w:cs="Arial"/>
        </w:rPr>
        <w:t>no download happening at all</w:t>
      </w:r>
    </w:p>
    <w:p w14:paraId="67981756" w14:textId="50C42112" w:rsidR="00DE25FD" w:rsidRPr="009245D5" w:rsidRDefault="00DE25FD" w:rsidP="00015FBB">
      <w:pPr>
        <w:rPr>
          <w:rFonts w:cs="Arial"/>
        </w:rPr>
      </w:pPr>
    </w:p>
    <w:p w14:paraId="0F359FC9" w14:textId="1C70A2F9" w:rsidR="00DE25FD" w:rsidRPr="009245D5" w:rsidRDefault="00DE25FD" w:rsidP="00015FBB">
      <w:pPr>
        <w:rPr>
          <w:rFonts w:cs="Arial"/>
        </w:rPr>
      </w:pPr>
      <w:r w:rsidRPr="009245D5">
        <w:rPr>
          <w:rFonts w:cs="Arial"/>
        </w:rPr>
        <w:t xml:space="preserve">Wayne baker </w:t>
      </w:r>
      <w:r w:rsidR="00C92A31" w:rsidRPr="009245D5">
        <w:rPr>
          <w:rFonts w:cs="Arial"/>
        </w:rPr>
        <w:t>–</w:t>
      </w:r>
      <w:r w:rsidRPr="009245D5">
        <w:rPr>
          <w:rFonts w:cs="Arial"/>
        </w:rPr>
        <w:t xml:space="preserve"> </w:t>
      </w:r>
      <w:r w:rsidR="00C92A31" w:rsidRPr="009245D5">
        <w:rPr>
          <w:rFonts w:cs="Arial"/>
        </w:rPr>
        <w:t>log in to the vault</w:t>
      </w:r>
      <w:r w:rsidR="00C76B4F" w:rsidRPr="009245D5">
        <w:rPr>
          <w:rFonts w:cs="Arial"/>
        </w:rPr>
        <w:t xml:space="preserve"> – no answer on callback</w:t>
      </w:r>
    </w:p>
    <w:p w14:paraId="2828F802" w14:textId="46BF3E7E" w:rsidR="005179E7" w:rsidRPr="009245D5" w:rsidRDefault="005179E7" w:rsidP="00015FBB">
      <w:pPr>
        <w:rPr>
          <w:rFonts w:cs="Arial"/>
        </w:rPr>
      </w:pPr>
    </w:p>
    <w:p w14:paraId="31CD327A" w14:textId="5430934F" w:rsidR="005179E7" w:rsidRPr="009245D5" w:rsidRDefault="005179E7" w:rsidP="00015FBB">
      <w:pPr>
        <w:rPr>
          <w:rFonts w:cs="Arial"/>
        </w:rPr>
      </w:pPr>
      <w:r w:rsidRPr="009245D5">
        <w:rPr>
          <w:rFonts w:cs="Arial"/>
        </w:rPr>
        <w:t xml:space="preserve">Billy Sinclair </w:t>
      </w:r>
      <w:r w:rsidR="005B563B" w:rsidRPr="009245D5">
        <w:rPr>
          <w:rFonts w:cs="Arial"/>
        </w:rPr>
        <w:t>–</w:t>
      </w:r>
      <w:r w:rsidRPr="009245D5">
        <w:rPr>
          <w:rFonts w:cs="Arial"/>
        </w:rPr>
        <w:t xml:space="preserve"> </w:t>
      </w:r>
    </w:p>
    <w:p w14:paraId="0EF95322" w14:textId="66902912" w:rsidR="005B563B" w:rsidRPr="009245D5" w:rsidRDefault="005B563B" w:rsidP="00015FBB">
      <w:pPr>
        <w:rPr>
          <w:rFonts w:cs="Arial"/>
        </w:rPr>
      </w:pPr>
    </w:p>
    <w:p w14:paraId="43847C8B" w14:textId="3C6DAC17" w:rsidR="005B563B" w:rsidRPr="009245D5" w:rsidRDefault="00B4594F" w:rsidP="00015FBB">
      <w:pPr>
        <w:rPr>
          <w:rFonts w:cs="Arial"/>
        </w:rPr>
      </w:pPr>
      <w:r w:rsidRPr="009245D5">
        <w:rPr>
          <w:rFonts w:cs="Arial"/>
        </w:rPr>
        <w:t xml:space="preserve">Dillan? – naxt </w:t>
      </w:r>
      <w:r w:rsidR="00EA458F" w:rsidRPr="009245D5">
        <w:rPr>
          <w:rFonts w:cs="Arial"/>
        </w:rPr>
        <w:t>–</w:t>
      </w:r>
      <w:r w:rsidRPr="009245D5">
        <w:rPr>
          <w:rFonts w:cs="Arial"/>
        </w:rPr>
        <w:t xml:space="preserve"> </w:t>
      </w:r>
      <w:r w:rsidR="00EA458F" w:rsidRPr="009245D5">
        <w:rPr>
          <w:rFonts w:cs="Arial"/>
        </w:rPr>
        <w:t>10.2.34</w:t>
      </w:r>
      <w:r w:rsidR="00FD0C04" w:rsidRPr="009245D5">
        <w:rPr>
          <w:rFonts w:cs="Arial"/>
        </w:rPr>
        <w:t>.43</w:t>
      </w:r>
    </w:p>
    <w:p w14:paraId="566FB59C" w14:textId="169717E9" w:rsidR="00081A87" w:rsidRPr="009245D5" w:rsidRDefault="00081A87" w:rsidP="00015FBB">
      <w:pPr>
        <w:rPr>
          <w:rFonts w:cs="Arial"/>
        </w:rPr>
      </w:pPr>
    </w:p>
    <w:p w14:paraId="02626F96" w14:textId="77777777" w:rsidR="00081A87" w:rsidRPr="009245D5" w:rsidRDefault="00081A87" w:rsidP="00081A87">
      <w:pPr>
        <w:shd w:val="clear" w:color="auto" w:fill="FFFFFF"/>
        <w:rPr>
          <w:rFonts w:eastAsia="Times New Roman" w:cs="Arial"/>
          <w:color w:val="333333"/>
          <w:lang w:eastAsia="en-NZ"/>
        </w:rPr>
      </w:pPr>
      <w:r w:rsidRPr="009245D5">
        <w:rPr>
          <w:rFonts w:eastAsia="Times New Roman" w:cs="Arial"/>
          <w:color w:val="333333"/>
          <w:lang w:eastAsia="en-NZ"/>
        </w:rPr>
        <w:t>Plugged in Ethernet cable - no wifi was showing</w:t>
      </w:r>
    </w:p>
    <w:p w14:paraId="155F8AB6" w14:textId="77777777" w:rsidR="00081A87" w:rsidRPr="009245D5" w:rsidRDefault="00081A87" w:rsidP="00081A87">
      <w:pPr>
        <w:shd w:val="clear" w:color="auto" w:fill="FFFFFF"/>
        <w:rPr>
          <w:rFonts w:eastAsia="Times New Roman" w:cs="Arial"/>
          <w:color w:val="333333"/>
          <w:lang w:eastAsia="en-NZ"/>
        </w:rPr>
      </w:pPr>
      <w:r w:rsidRPr="009245D5">
        <w:rPr>
          <w:rFonts w:eastAsia="Times New Roman" w:cs="Arial"/>
          <w:color w:val="333333"/>
          <w:lang w:eastAsia="en-NZ"/>
        </w:rPr>
        <w:t>Checked uptime - was at 13 days</w:t>
      </w:r>
    </w:p>
    <w:p w14:paraId="0D592AF6" w14:textId="77777777" w:rsidR="00081A87" w:rsidRPr="009245D5" w:rsidRDefault="00081A87" w:rsidP="00081A87">
      <w:pPr>
        <w:shd w:val="clear" w:color="auto" w:fill="FFFFFF"/>
        <w:rPr>
          <w:rFonts w:eastAsia="Times New Roman" w:cs="Arial"/>
          <w:color w:val="333333"/>
          <w:lang w:eastAsia="en-NZ"/>
        </w:rPr>
      </w:pPr>
      <w:r w:rsidRPr="009245D5">
        <w:rPr>
          <w:rFonts w:eastAsia="Times New Roman" w:cs="Arial"/>
          <w:color w:val="333333"/>
          <w:lang w:eastAsia="en-NZ"/>
        </w:rPr>
        <w:t>Restarted tablet - wifi showed up</w:t>
      </w:r>
    </w:p>
    <w:p w14:paraId="30D1C462" w14:textId="77777777" w:rsidR="00081A87" w:rsidRPr="009245D5" w:rsidRDefault="00081A87" w:rsidP="00081A87">
      <w:pPr>
        <w:shd w:val="clear" w:color="auto" w:fill="FFFFFF"/>
        <w:rPr>
          <w:rFonts w:eastAsia="Times New Roman" w:cs="Arial"/>
          <w:color w:val="333333"/>
          <w:lang w:eastAsia="en-NZ"/>
        </w:rPr>
      </w:pPr>
      <w:r w:rsidRPr="009245D5">
        <w:rPr>
          <w:rFonts w:eastAsia="Times New Roman" w:cs="Arial"/>
          <w:color w:val="333333"/>
          <w:lang w:eastAsia="en-NZ"/>
        </w:rPr>
        <w:t>Installed HP support assistant - did pending updates </w:t>
      </w:r>
    </w:p>
    <w:p w14:paraId="7A67B319" w14:textId="77777777" w:rsidR="00081A87" w:rsidRPr="009245D5" w:rsidRDefault="00081A87" w:rsidP="00081A87">
      <w:pPr>
        <w:shd w:val="clear" w:color="auto" w:fill="FFFFFF"/>
        <w:rPr>
          <w:rFonts w:eastAsia="Times New Roman" w:cs="Arial"/>
          <w:color w:val="333333"/>
          <w:lang w:eastAsia="en-NZ"/>
        </w:rPr>
      </w:pPr>
      <w:r w:rsidRPr="009245D5">
        <w:rPr>
          <w:rFonts w:eastAsia="Times New Roman" w:cs="Arial"/>
          <w:color w:val="333333"/>
          <w:lang w:eastAsia="en-NZ"/>
        </w:rPr>
        <w:t>Updated all other drivers on the tablet</w:t>
      </w:r>
    </w:p>
    <w:p w14:paraId="774EBB91" w14:textId="77777777" w:rsidR="00081A87" w:rsidRPr="009245D5" w:rsidRDefault="00081A87" w:rsidP="00081A87">
      <w:pPr>
        <w:shd w:val="clear" w:color="auto" w:fill="FFFFFF"/>
        <w:rPr>
          <w:rFonts w:eastAsia="Times New Roman" w:cs="Arial"/>
          <w:color w:val="333333"/>
          <w:lang w:eastAsia="en-NZ"/>
        </w:rPr>
      </w:pPr>
      <w:r w:rsidRPr="009245D5">
        <w:rPr>
          <w:rFonts w:eastAsia="Times New Roman" w:cs="Arial"/>
          <w:color w:val="333333"/>
          <w:lang w:eastAsia="en-NZ"/>
        </w:rPr>
        <w:t>Wifi is now working</w:t>
      </w:r>
    </w:p>
    <w:p w14:paraId="227EA2B0" w14:textId="77777777" w:rsidR="00081A87" w:rsidRPr="009245D5" w:rsidRDefault="00081A87" w:rsidP="00081A87">
      <w:pPr>
        <w:shd w:val="clear" w:color="auto" w:fill="FFFFFF"/>
        <w:rPr>
          <w:rFonts w:eastAsia="Times New Roman" w:cs="Arial"/>
          <w:color w:val="333333"/>
          <w:lang w:eastAsia="en-NZ"/>
        </w:rPr>
      </w:pPr>
    </w:p>
    <w:p w14:paraId="6F33FAE6" w14:textId="1A0B6B74" w:rsidR="00081A87" w:rsidRPr="009245D5" w:rsidRDefault="00081A87" w:rsidP="00081A87">
      <w:pPr>
        <w:shd w:val="clear" w:color="auto" w:fill="FFFFFF"/>
        <w:rPr>
          <w:rFonts w:eastAsia="Times New Roman" w:cs="Arial"/>
          <w:color w:val="333333"/>
          <w:lang w:eastAsia="en-NZ"/>
        </w:rPr>
      </w:pPr>
      <w:r w:rsidRPr="009245D5">
        <w:rPr>
          <w:rFonts w:eastAsia="Times New Roman" w:cs="Arial"/>
          <w:color w:val="333333"/>
          <w:lang w:eastAsia="en-NZ"/>
        </w:rPr>
        <w:t>Have packaged up the tablet ready for courier pick up</w:t>
      </w:r>
    </w:p>
    <w:p w14:paraId="43260613" w14:textId="52937EFB" w:rsidR="002F5C45" w:rsidRPr="009245D5" w:rsidRDefault="002F5C45" w:rsidP="002F5C45">
      <w:pPr>
        <w:pStyle w:val="Heading1"/>
        <w:rPr>
          <w:rFonts w:eastAsia="Times New Roman" w:cs="Arial"/>
          <w:szCs w:val="20"/>
          <w:lang w:eastAsia="en-NZ"/>
        </w:rPr>
      </w:pPr>
      <w:r w:rsidRPr="009245D5">
        <w:rPr>
          <w:rFonts w:eastAsia="Times New Roman" w:cs="Arial"/>
          <w:szCs w:val="20"/>
          <w:lang w:eastAsia="en-NZ"/>
        </w:rPr>
        <w:t>11 august</w:t>
      </w:r>
    </w:p>
    <w:p w14:paraId="7F7B3A19" w14:textId="3A82D133" w:rsidR="002F5C45" w:rsidRPr="009245D5" w:rsidRDefault="002F5C45" w:rsidP="002F5C45">
      <w:pPr>
        <w:rPr>
          <w:rFonts w:cs="Arial"/>
          <w:lang w:eastAsia="en-NZ"/>
        </w:rPr>
      </w:pPr>
    </w:p>
    <w:p w14:paraId="47A07568" w14:textId="2EEDE96E" w:rsidR="00594E69" w:rsidRPr="009245D5" w:rsidRDefault="00594E69" w:rsidP="002F5C45">
      <w:pPr>
        <w:rPr>
          <w:rFonts w:cs="Arial"/>
          <w:lang w:eastAsia="en-NZ"/>
        </w:rPr>
      </w:pPr>
      <w:r w:rsidRPr="009245D5">
        <w:rPr>
          <w:rFonts w:cs="Arial"/>
          <w:lang w:eastAsia="en-NZ"/>
        </w:rPr>
        <w:t xml:space="preserve">Prue </w:t>
      </w:r>
      <w:r w:rsidR="00F07483" w:rsidRPr="009245D5">
        <w:rPr>
          <w:rFonts w:cs="Arial"/>
          <w:lang w:eastAsia="en-NZ"/>
        </w:rPr>
        <w:t>–</w:t>
      </w:r>
      <w:r w:rsidRPr="009245D5">
        <w:rPr>
          <w:rFonts w:cs="Arial"/>
          <w:lang w:eastAsia="en-NZ"/>
        </w:rPr>
        <w:t xml:space="preserve"> </w:t>
      </w:r>
    </w:p>
    <w:p w14:paraId="0549466B" w14:textId="7820FE52" w:rsidR="00F07483" w:rsidRPr="009245D5" w:rsidRDefault="00F07483" w:rsidP="002F5C45">
      <w:pPr>
        <w:rPr>
          <w:rFonts w:cs="Arial"/>
          <w:lang w:eastAsia="en-NZ"/>
        </w:rPr>
      </w:pPr>
    </w:p>
    <w:p w14:paraId="24C97611" w14:textId="66BB3C0A" w:rsidR="00F07483" w:rsidRPr="009245D5" w:rsidRDefault="00F07483" w:rsidP="002F5C45">
      <w:pPr>
        <w:rPr>
          <w:rFonts w:cs="Arial"/>
          <w:lang w:eastAsia="en-NZ"/>
        </w:rPr>
      </w:pPr>
      <w:r w:rsidRPr="009245D5">
        <w:rPr>
          <w:rFonts w:cs="Arial"/>
          <w:lang w:eastAsia="en-NZ"/>
        </w:rPr>
        <w:t xml:space="preserve">Jacki </w:t>
      </w:r>
      <w:r w:rsidR="00F2410D" w:rsidRPr="009245D5">
        <w:rPr>
          <w:rFonts w:cs="Arial"/>
          <w:lang w:eastAsia="en-NZ"/>
        </w:rPr>
        <w:t>–</w:t>
      </w:r>
      <w:r w:rsidRPr="009245D5">
        <w:rPr>
          <w:rFonts w:cs="Arial"/>
          <w:lang w:eastAsia="en-NZ"/>
        </w:rPr>
        <w:t xml:space="preserve"> </w:t>
      </w:r>
    </w:p>
    <w:p w14:paraId="442A0C45" w14:textId="64A146FB" w:rsidR="00F2410D" w:rsidRPr="009245D5" w:rsidRDefault="00F2410D" w:rsidP="002F5C45">
      <w:pPr>
        <w:rPr>
          <w:rFonts w:cs="Arial"/>
          <w:lang w:eastAsia="en-NZ"/>
        </w:rPr>
      </w:pPr>
    </w:p>
    <w:p w14:paraId="1A2CFC67" w14:textId="7A295864" w:rsidR="009F439C" w:rsidRPr="009245D5" w:rsidRDefault="009F439C" w:rsidP="002F5C45">
      <w:pPr>
        <w:rPr>
          <w:rFonts w:cs="Arial"/>
          <w:lang w:eastAsia="en-NZ"/>
        </w:rPr>
      </w:pPr>
      <w:r w:rsidRPr="009245D5">
        <w:rPr>
          <w:rFonts w:cs="Arial"/>
          <w:lang w:eastAsia="en-NZ"/>
        </w:rPr>
        <w:t xml:space="preserve">Robyn Linton </w:t>
      </w:r>
      <w:r w:rsidR="009F5EEE" w:rsidRPr="009245D5">
        <w:rPr>
          <w:rFonts w:cs="Arial"/>
          <w:lang w:eastAsia="en-NZ"/>
        </w:rPr>
        <w:t>–</w:t>
      </w:r>
      <w:r w:rsidRPr="009245D5">
        <w:rPr>
          <w:rFonts w:cs="Arial"/>
          <w:lang w:eastAsia="en-NZ"/>
        </w:rPr>
        <w:t xml:space="preserve"> </w:t>
      </w:r>
      <w:r w:rsidR="009F5EEE" w:rsidRPr="009245D5">
        <w:rPr>
          <w:rFonts w:cs="Arial"/>
          <w:lang w:eastAsia="en-NZ"/>
        </w:rPr>
        <w:t>vision link has died – can’t reach the page</w:t>
      </w:r>
    </w:p>
    <w:p w14:paraId="1F30DBA8" w14:textId="30678217" w:rsidR="005069C8" w:rsidRPr="009245D5" w:rsidRDefault="005069C8" w:rsidP="002F5C45">
      <w:pPr>
        <w:rPr>
          <w:rFonts w:cs="Arial"/>
          <w:lang w:eastAsia="en-NZ"/>
        </w:rPr>
      </w:pPr>
    </w:p>
    <w:p w14:paraId="0DF67FD4" w14:textId="7938B4F5" w:rsidR="005069C8" w:rsidRPr="009245D5" w:rsidRDefault="005069C8" w:rsidP="002F5C45">
      <w:pPr>
        <w:rPr>
          <w:rFonts w:cs="Arial"/>
          <w:lang w:eastAsia="en-NZ"/>
        </w:rPr>
      </w:pPr>
      <w:r w:rsidRPr="009245D5">
        <w:rPr>
          <w:rFonts w:cs="Arial"/>
          <w:lang w:eastAsia="en-NZ"/>
        </w:rPr>
        <w:t>Theo – laptop is slow</w:t>
      </w:r>
    </w:p>
    <w:p w14:paraId="0F830EC5" w14:textId="31DA6778" w:rsidR="003F4B0A" w:rsidRPr="009245D5" w:rsidRDefault="003F4B0A" w:rsidP="002F5C45">
      <w:pPr>
        <w:rPr>
          <w:rFonts w:cs="Arial"/>
          <w:lang w:eastAsia="en-NZ"/>
        </w:rPr>
      </w:pPr>
    </w:p>
    <w:p w14:paraId="22C04083" w14:textId="00A30819" w:rsidR="003F4B0A" w:rsidRPr="009245D5" w:rsidRDefault="003F4B0A" w:rsidP="002F5C45">
      <w:pPr>
        <w:rPr>
          <w:rFonts w:cs="Arial"/>
          <w:lang w:eastAsia="en-NZ"/>
        </w:rPr>
      </w:pPr>
      <w:r w:rsidRPr="009245D5">
        <w:rPr>
          <w:rFonts w:cs="Arial"/>
          <w:lang w:eastAsia="en-NZ"/>
        </w:rPr>
        <w:t xml:space="preserve">Candice </w:t>
      </w:r>
      <w:r w:rsidR="00910229" w:rsidRPr="009245D5">
        <w:rPr>
          <w:rFonts w:cs="Arial"/>
          <w:lang w:eastAsia="en-NZ"/>
        </w:rPr>
        <w:t>–</w:t>
      </w:r>
      <w:r w:rsidRPr="009245D5">
        <w:rPr>
          <w:rFonts w:cs="Arial"/>
          <w:lang w:eastAsia="en-NZ"/>
        </w:rPr>
        <w:t xml:space="preserve"> </w:t>
      </w:r>
    </w:p>
    <w:p w14:paraId="3F155EFF" w14:textId="097A60A1" w:rsidR="00910229" w:rsidRPr="009245D5" w:rsidRDefault="00910229" w:rsidP="002F5C45">
      <w:pPr>
        <w:rPr>
          <w:rFonts w:cs="Arial"/>
          <w:lang w:eastAsia="en-NZ"/>
        </w:rPr>
      </w:pPr>
    </w:p>
    <w:p w14:paraId="36D9C726" w14:textId="597AEC80" w:rsidR="00910229" w:rsidRPr="009245D5" w:rsidRDefault="00910229" w:rsidP="002F5C45">
      <w:pPr>
        <w:rPr>
          <w:rFonts w:cs="Arial"/>
          <w:lang w:eastAsia="en-NZ"/>
        </w:rPr>
      </w:pPr>
      <w:r w:rsidRPr="009245D5">
        <w:rPr>
          <w:rFonts w:cs="Arial"/>
          <w:lang w:eastAsia="en-NZ"/>
        </w:rPr>
        <w:t>Denise -</w:t>
      </w:r>
      <w:r w:rsidR="00CD6040" w:rsidRPr="009245D5">
        <w:rPr>
          <w:rFonts w:cs="Arial"/>
          <w:lang w:eastAsia="en-NZ"/>
        </w:rPr>
        <w:t xml:space="preserve">  load an expense – d365 on behalf of Jeffrey reed – cant enter any lines</w:t>
      </w:r>
      <w:r w:rsidR="00585688" w:rsidRPr="009245D5">
        <w:rPr>
          <w:rFonts w:cs="Arial"/>
          <w:lang w:eastAsia="en-NZ"/>
        </w:rPr>
        <w:t xml:space="preserve"> -reimbursements – enter info</w:t>
      </w:r>
    </w:p>
    <w:p w14:paraId="5BCFCE3A" w14:textId="4E277E35" w:rsidR="00A61178" w:rsidRPr="009245D5" w:rsidRDefault="00A61178" w:rsidP="002F5C45">
      <w:pPr>
        <w:rPr>
          <w:rFonts w:cs="Arial"/>
          <w:lang w:eastAsia="en-NZ"/>
        </w:rPr>
      </w:pPr>
    </w:p>
    <w:p w14:paraId="5C2189C0" w14:textId="1F0D2BF2" w:rsidR="00A61178" w:rsidRPr="009245D5" w:rsidRDefault="00A61178" w:rsidP="002F5C45">
      <w:pPr>
        <w:rPr>
          <w:rFonts w:cs="Arial"/>
          <w:lang w:eastAsia="en-NZ"/>
        </w:rPr>
      </w:pPr>
      <w:r w:rsidRPr="009245D5">
        <w:rPr>
          <w:rFonts w:cs="Arial"/>
          <w:lang w:eastAsia="en-NZ"/>
        </w:rPr>
        <w:t xml:space="preserve">Robert k </w:t>
      </w:r>
      <w:r w:rsidR="0089358B" w:rsidRPr="009245D5">
        <w:rPr>
          <w:rFonts w:cs="Arial"/>
          <w:lang w:eastAsia="en-NZ"/>
        </w:rPr>
        <w:t>–</w:t>
      </w:r>
      <w:r w:rsidRPr="009245D5">
        <w:rPr>
          <w:rFonts w:cs="Arial"/>
          <w:lang w:eastAsia="en-NZ"/>
        </w:rPr>
        <w:t xml:space="preserve"> </w:t>
      </w:r>
    </w:p>
    <w:p w14:paraId="309F8BB7" w14:textId="575BABF8" w:rsidR="0089358B" w:rsidRPr="009245D5" w:rsidRDefault="0089358B" w:rsidP="002F5C45">
      <w:pPr>
        <w:rPr>
          <w:rFonts w:cs="Arial"/>
          <w:lang w:eastAsia="en-NZ"/>
        </w:rPr>
      </w:pPr>
    </w:p>
    <w:p w14:paraId="72E126C0" w14:textId="4DDB7EBC" w:rsidR="0089358B" w:rsidRPr="009245D5" w:rsidRDefault="00117CE0" w:rsidP="002F5C45">
      <w:pPr>
        <w:rPr>
          <w:rFonts w:cs="Arial"/>
          <w:lang w:eastAsia="en-NZ"/>
        </w:rPr>
      </w:pPr>
      <w:r w:rsidRPr="009245D5">
        <w:rPr>
          <w:rFonts w:cs="Arial"/>
          <w:lang w:eastAsia="en-NZ"/>
        </w:rPr>
        <w:t>Averil – bartender – ben Gibson and ange fraser</w:t>
      </w:r>
    </w:p>
    <w:p w14:paraId="7899CA69" w14:textId="3EF71AD3" w:rsidR="00671C89" w:rsidRPr="009245D5" w:rsidRDefault="00671C89" w:rsidP="002F5C45">
      <w:pPr>
        <w:rPr>
          <w:rFonts w:cs="Arial"/>
          <w:lang w:eastAsia="en-NZ"/>
        </w:rPr>
      </w:pPr>
    </w:p>
    <w:p w14:paraId="28CCF415" w14:textId="01C19375" w:rsidR="00671C89" w:rsidRPr="009245D5" w:rsidRDefault="00671C89" w:rsidP="00671C89">
      <w:pPr>
        <w:pStyle w:val="Heading1"/>
        <w:rPr>
          <w:rFonts w:cs="Arial"/>
          <w:szCs w:val="20"/>
          <w:lang w:eastAsia="en-NZ"/>
        </w:rPr>
      </w:pPr>
      <w:r w:rsidRPr="009245D5">
        <w:rPr>
          <w:rFonts w:cs="Arial"/>
          <w:szCs w:val="20"/>
          <w:lang w:eastAsia="en-NZ"/>
        </w:rPr>
        <w:t>12 august</w:t>
      </w:r>
    </w:p>
    <w:p w14:paraId="7A4299E9" w14:textId="68177881" w:rsidR="00671C89" w:rsidRPr="009245D5" w:rsidRDefault="00671C89" w:rsidP="00671C89">
      <w:pPr>
        <w:rPr>
          <w:rFonts w:cs="Arial"/>
          <w:lang w:eastAsia="en-NZ"/>
        </w:rPr>
      </w:pPr>
    </w:p>
    <w:p w14:paraId="6776DD2E" w14:textId="12459920" w:rsidR="00671C89" w:rsidRPr="009245D5" w:rsidRDefault="0085373A" w:rsidP="00671C89">
      <w:pPr>
        <w:rPr>
          <w:rFonts w:cs="Arial"/>
          <w:lang w:eastAsia="en-NZ"/>
        </w:rPr>
      </w:pPr>
      <w:r w:rsidRPr="009245D5">
        <w:rPr>
          <w:rFonts w:cs="Arial"/>
          <w:lang w:eastAsia="en-NZ"/>
        </w:rPr>
        <w:t xml:space="preserve">Chris voss </w:t>
      </w:r>
      <w:r w:rsidR="007C62AF" w:rsidRPr="009245D5">
        <w:rPr>
          <w:rFonts w:cs="Arial"/>
          <w:lang w:eastAsia="en-NZ"/>
        </w:rPr>
        <w:t>–</w:t>
      </w:r>
      <w:r w:rsidRPr="009245D5">
        <w:rPr>
          <w:rFonts w:cs="Arial"/>
          <w:lang w:eastAsia="en-NZ"/>
        </w:rPr>
        <w:t xml:space="preserve"> </w:t>
      </w:r>
      <w:r w:rsidR="00DA4E87" w:rsidRPr="009245D5">
        <w:rPr>
          <w:rFonts w:cs="Arial"/>
          <w:lang w:eastAsia="en-NZ"/>
        </w:rPr>
        <w:t>phone issues</w:t>
      </w:r>
    </w:p>
    <w:p w14:paraId="5FE70FC2" w14:textId="2E8607A9" w:rsidR="007C62AF" w:rsidRPr="009245D5" w:rsidRDefault="007C62AF" w:rsidP="00671C89">
      <w:pPr>
        <w:rPr>
          <w:rFonts w:cs="Arial"/>
          <w:lang w:eastAsia="en-NZ"/>
        </w:rPr>
      </w:pPr>
    </w:p>
    <w:p w14:paraId="66E0982A" w14:textId="3DE18A2D" w:rsidR="007C62AF" w:rsidRPr="009245D5" w:rsidRDefault="005D3882" w:rsidP="00671C89">
      <w:pPr>
        <w:rPr>
          <w:rFonts w:cs="Arial"/>
          <w:lang w:eastAsia="en-NZ"/>
        </w:rPr>
      </w:pPr>
      <w:r w:rsidRPr="009245D5">
        <w:rPr>
          <w:rFonts w:cs="Arial"/>
          <w:lang w:eastAsia="en-NZ"/>
        </w:rPr>
        <w:t xml:space="preserve">David Harrison </w:t>
      </w:r>
      <w:r w:rsidR="00904407" w:rsidRPr="009245D5">
        <w:rPr>
          <w:rFonts w:cs="Arial"/>
          <w:lang w:eastAsia="en-NZ"/>
        </w:rPr>
        <w:t>–</w:t>
      </w:r>
      <w:r w:rsidR="00DA4E87" w:rsidRPr="009245D5">
        <w:rPr>
          <w:rFonts w:cs="Arial"/>
          <w:lang w:eastAsia="en-NZ"/>
        </w:rPr>
        <w:t xml:space="preserve"> mfa</w:t>
      </w:r>
    </w:p>
    <w:p w14:paraId="1CF4761B" w14:textId="432DC3F9" w:rsidR="00904407" w:rsidRPr="009245D5" w:rsidRDefault="00904407" w:rsidP="00671C89">
      <w:pPr>
        <w:rPr>
          <w:rFonts w:cs="Arial"/>
          <w:lang w:eastAsia="en-NZ"/>
        </w:rPr>
      </w:pPr>
    </w:p>
    <w:p w14:paraId="4DC3F66E" w14:textId="097FC5F4" w:rsidR="00904407" w:rsidRPr="009245D5" w:rsidRDefault="00904407" w:rsidP="00671C89">
      <w:pPr>
        <w:rPr>
          <w:rFonts w:cs="Arial"/>
          <w:lang w:eastAsia="en-NZ"/>
        </w:rPr>
      </w:pPr>
      <w:r w:rsidRPr="009245D5">
        <w:rPr>
          <w:rFonts w:cs="Arial"/>
          <w:lang w:eastAsia="en-NZ"/>
        </w:rPr>
        <w:t xml:space="preserve">Paul </w:t>
      </w:r>
    </w:p>
    <w:p w14:paraId="05D9E9A7" w14:textId="13E54E23" w:rsidR="004D1E2B" w:rsidRPr="009245D5" w:rsidRDefault="004D1E2B" w:rsidP="00671C89">
      <w:pPr>
        <w:rPr>
          <w:rFonts w:cs="Arial"/>
          <w:lang w:eastAsia="en-NZ"/>
        </w:rPr>
      </w:pPr>
    </w:p>
    <w:p w14:paraId="229C4429" w14:textId="4AC71436" w:rsidR="00050080" w:rsidRPr="009245D5" w:rsidRDefault="004D1E2B" w:rsidP="00671C89">
      <w:pPr>
        <w:rPr>
          <w:rFonts w:cs="Arial"/>
          <w:lang w:eastAsia="en-NZ"/>
        </w:rPr>
      </w:pPr>
      <w:r w:rsidRPr="009245D5">
        <w:rPr>
          <w:rFonts w:cs="Arial"/>
          <w:lang w:eastAsia="en-NZ"/>
        </w:rPr>
        <w:t xml:space="preserve">Conrad </w:t>
      </w:r>
      <w:r w:rsidR="00050080" w:rsidRPr="009245D5">
        <w:rPr>
          <w:rFonts w:cs="Arial"/>
          <w:lang w:eastAsia="en-NZ"/>
        </w:rPr>
        <w:t>–</w:t>
      </w:r>
      <w:r w:rsidRPr="009245D5">
        <w:rPr>
          <w:rFonts w:cs="Arial"/>
          <w:lang w:eastAsia="en-NZ"/>
        </w:rPr>
        <w:t xml:space="preserve"> </w:t>
      </w:r>
      <w:r w:rsidR="00050080" w:rsidRPr="009245D5">
        <w:rPr>
          <w:rFonts w:cs="Arial"/>
          <w:lang w:eastAsia="en-NZ"/>
        </w:rPr>
        <w:t xml:space="preserve"> </w:t>
      </w:r>
      <w:r w:rsidR="00B753C4" w:rsidRPr="009245D5">
        <w:rPr>
          <w:rFonts w:cs="Arial"/>
          <w:lang w:eastAsia="en-NZ"/>
        </w:rPr>
        <w:t>Monday26</w:t>
      </w:r>
      <w:r w:rsidR="00DA4E87" w:rsidRPr="009245D5">
        <w:rPr>
          <w:rFonts w:cs="Arial"/>
          <w:lang w:eastAsia="en-NZ"/>
        </w:rPr>
        <w:t xml:space="preserve"> - mfa</w:t>
      </w:r>
    </w:p>
    <w:p w14:paraId="487750E8" w14:textId="2467A462" w:rsidR="00633E2E" w:rsidRPr="009245D5" w:rsidRDefault="00633E2E" w:rsidP="00671C89">
      <w:pPr>
        <w:rPr>
          <w:rFonts w:cs="Arial"/>
          <w:lang w:eastAsia="en-NZ"/>
        </w:rPr>
      </w:pPr>
    </w:p>
    <w:p w14:paraId="3719FDBF" w14:textId="53C5BA0B" w:rsidR="00633E2E" w:rsidRPr="009245D5" w:rsidRDefault="00633E2E" w:rsidP="00671C89">
      <w:pPr>
        <w:rPr>
          <w:rFonts w:cs="Arial"/>
          <w:lang w:eastAsia="en-NZ"/>
        </w:rPr>
      </w:pPr>
      <w:r w:rsidRPr="009245D5">
        <w:rPr>
          <w:rFonts w:cs="Arial"/>
          <w:lang w:eastAsia="en-NZ"/>
        </w:rPr>
        <w:t xml:space="preserve">Tess </w:t>
      </w:r>
      <w:r w:rsidR="00A86E87" w:rsidRPr="009245D5">
        <w:rPr>
          <w:rFonts w:cs="Arial"/>
          <w:lang w:eastAsia="en-NZ"/>
        </w:rPr>
        <w:t>–</w:t>
      </w:r>
      <w:r w:rsidRPr="009245D5">
        <w:rPr>
          <w:rFonts w:cs="Arial"/>
          <w:lang w:eastAsia="en-NZ"/>
        </w:rPr>
        <w:t xml:space="preserve"> </w:t>
      </w:r>
      <w:r w:rsidR="00DA4E87" w:rsidRPr="009245D5">
        <w:rPr>
          <w:rFonts w:cs="Arial"/>
          <w:lang w:eastAsia="en-NZ"/>
        </w:rPr>
        <w:t>mfa</w:t>
      </w:r>
    </w:p>
    <w:p w14:paraId="3E1542FC" w14:textId="035373D7" w:rsidR="00A86E87" w:rsidRPr="009245D5" w:rsidRDefault="00A86E87" w:rsidP="00671C89">
      <w:pPr>
        <w:rPr>
          <w:rFonts w:cs="Arial"/>
          <w:lang w:eastAsia="en-NZ"/>
        </w:rPr>
      </w:pPr>
    </w:p>
    <w:p w14:paraId="338FA000" w14:textId="16D5450E" w:rsidR="00A86E87" w:rsidRPr="009245D5" w:rsidRDefault="00485492" w:rsidP="00671C89">
      <w:pPr>
        <w:rPr>
          <w:rFonts w:cs="Arial"/>
          <w:lang w:eastAsia="en-NZ"/>
        </w:rPr>
      </w:pPr>
      <w:r w:rsidRPr="009245D5">
        <w:rPr>
          <w:rFonts w:cs="Arial"/>
          <w:lang w:eastAsia="en-NZ"/>
        </w:rPr>
        <w:t xml:space="preserve">Michaela </w:t>
      </w:r>
      <w:r w:rsidR="00110878" w:rsidRPr="009245D5">
        <w:rPr>
          <w:rFonts w:cs="Arial"/>
          <w:lang w:eastAsia="en-NZ"/>
        </w:rPr>
        <w:t>–</w:t>
      </w:r>
      <w:r w:rsidRPr="009245D5">
        <w:rPr>
          <w:rFonts w:cs="Arial"/>
          <w:lang w:eastAsia="en-NZ"/>
        </w:rPr>
        <w:t xml:space="preserve"> 235488</w:t>
      </w:r>
      <w:r w:rsidR="00110878" w:rsidRPr="009245D5">
        <w:rPr>
          <w:rFonts w:cs="Arial"/>
          <w:lang w:eastAsia="en-NZ"/>
        </w:rPr>
        <w:t xml:space="preserve"> – warranty job</w:t>
      </w:r>
    </w:p>
    <w:p w14:paraId="0EC6FA0A" w14:textId="0272FDD8" w:rsidR="00BF62EE" w:rsidRPr="009245D5" w:rsidRDefault="00BF62EE" w:rsidP="00671C89">
      <w:pPr>
        <w:rPr>
          <w:rFonts w:cs="Arial"/>
          <w:lang w:eastAsia="en-NZ"/>
        </w:rPr>
      </w:pPr>
    </w:p>
    <w:p w14:paraId="10810164" w14:textId="1EE9879B" w:rsidR="00BF62EE" w:rsidRPr="009245D5" w:rsidRDefault="004A7E50" w:rsidP="00671C89">
      <w:pPr>
        <w:rPr>
          <w:rFonts w:cs="Arial"/>
          <w:lang w:eastAsia="en-NZ"/>
        </w:rPr>
      </w:pPr>
      <w:r w:rsidRPr="009245D5">
        <w:rPr>
          <w:rFonts w:cs="Arial"/>
          <w:lang w:eastAsia="en-NZ"/>
        </w:rPr>
        <w:t xml:space="preserve">Don merrylees </w:t>
      </w:r>
      <w:r w:rsidR="00022354" w:rsidRPr="009245D5">
        <w:rPr>
          <w:rFonts w:cs="Arial"/>
          <w:lang w:eastAsia="en-NZ"/>
        </w:rPr>
        <w:t>–</w:t>
      </w:r>
      <w:r w:rsidRPr="009245D5">
        <w:rPr>
          <w:rFonts w:cs="Arial"/>
          <w:lang w:eastAsia="en-NZ"/>
        </w:rPr>
        <w:t xml:space="preserve"> </w:t>
      </w:r>
      <w:r w:rsidR="00DA4E87" w:rsidRPr="009245D5">
        <w:rPr>
          <w:rFonts w:cs="Arial"/>
          <w:lang w:eastAsia="en-NZ"/>
        </w:rPr>
        <w:t>vodafone</w:t>
      </w:r>
    </w:p>
    <w:p w14:paraId="533CA2C9" w14:textId="7434703E" w:rsidR="00022354" w:rsidRPr="009245D5" w:rsidRDefault="00022354" w:rsidP="00671C89">
      <w:pPr>
        <w:rPr>
          <w:rFonts w:cs="Arial"/>
          <w:lang w:eastAsia="en-NZ"/>
        </w:rPr>
      </w:pPr>
    </w:p>
    <w:p w14:paraId="1AC302E5" w14:textId="11CD8A2A" w:rsidR="00022354" w:rsidRPr="009245D5" w:rsidRDefault="00022354" w:rsidP="00671C89">
      <w:pPr>
        <w:rPr>
          <w:rFonts w:cs="Arial"/>
          <w:lang w:eastAsia="en-NZ"/>
        </w:rPr>
      </w:pPr>
      <w:r w:rsidRPr="009245D5">
        <w:rPr>
          <w:rFonts w:cs="Arial"/>
          <w:lang w:eastAsia="en-NZ"/>
        </w:rPr>
        <w:t xml:space="preserve">Daniel venk </w:t>
      </w:r>
      <w:r w:rsidR="000364E3" w:rsidRPr="009245D5">
        <w:rPr>
          <w:rFonts w:cs="Arial"/>
          <w:lang w:eastAsia="en-NZ"/>
        </w:rPr>
        <w:t>–</w:t>
      </w:r>
      <w:r w:rsidRPr="009245D5">
        <w:rPr>
          <w:rFonts w:cs="Arial"/>
          <w:lang w:eastAsia="en-NZ"/>
        </w:rPr>
        <w:t xml:space="preserve"> </w:t>
      </w:r>
      <w:r w:rsidR="00DA4E87" w:rsidRPr="009245D5">
        <w:rPr>
          <w:rFonts w:cs="Arial"/>
          <w:lang w:eastAsia="en-NZ"/>
        </w:rPr>
        <w:t>DJVU</w:t>
      </w:r>
    </w:p>
    <w:p w14:paraId="1F93987E" w14:textId="2C8C78C8" w:rsidR="000364E3" w:rsidRPr="009245D5" w:rsidRDefault="000364E3" w:rsidP="00671C89">
      <w:pPr>
        <w:rPr>
          <w:rFonts w:cs="Arial"/>
          <w:lang w:eastAsia="en-NZ"/>
        </w:rPr>
      </w:pPr>
    </w:p>
    <w:p w14:paraId="24025CA3" w14:textId="7A1FADB1" w:rsidR="000364E3" w:rsidRPr="009245D5" w:rsidRDefault="000364E3" w:rsidP="00671C89">
      <w:pPr>
        <w:rPr>
          <w:rFonts w:cs="Arial"/>
          <w:lang w:eastAsia="en-NZ"/>
        </w:rPr>
      </w:pPr>
      <w:r w:rsidRPr="009245D5">
        <w:rPr>
          <w:rFonts w:cs="Arial"/>
          <w:lang w:eastAsia="en-NZ"/>
        </w:rPr>
        <w:t xml:space="preserve">Bryce johnson </w:t>
      </w:r>
      <w:r w:rsidR="00F914C2" w:rsidRPr="009245D5">
        <w:rPr>
          <w:rFonts w:cs="Arial"/>
          <w:lang w:eastAsia="en-NZ"/>
        </w:rPr>
        <w:t>–</w:t>
      </w:r>
      <w:r w:rsidRPr="009245D5">
        <w:rPr>
          <w:rFonts w:cs="Arial"/>
          <w:lang w:eastAsia="en-NZ"/>
        </w:rPr>
        <w:t xml:space="preserve"> </w:t>
      </w:r>
      <w:r w:rsidR="00DA4E87" w:rsidRPr="009245D5">
        <w:rPr>
          <w:rFonts w:cs="Arial"/>
          <w:lang w:eastAsia="en-NZ"/>
        </w:rPr>
        <w:t>mfa</w:t>
      </w:r>
    </w:p>
    <w:p w14:paraId="6789F180" w14:textId="615DE9AE" w:rsidR="00F914C2" w:rsidRPr="009245D5" w:rsidRDefault="00F914C2" w:rsidP="00671C89">
      <w:pPr>
        <w:rPr>
          <w:rFonts w:cs="Arial"/>
          <w:lang w:eastAsia="en-NZ"/>
        </w:rPr>
      </w:pPr>
    </w:p>
    <w:p w14:paraId="6ADA93D9" w14:textId="6CBDFAAC" w:rsidR="00F914C2" w:rsidRPr="009245D5" w:rsidRDefault="00FB05CD" w:rsidP="00671C89">
      <w:pPr>
        <w:rPr>
          <w:rFonts w:cs="Arial"/>
          <w:lang w:eastAsia="en-NZ"/>
        </w:rPr>
      </w:pPr>
      <w:r w:rsidRPr="009245D5">
        <w:rPr>
          <w:rFonts w:cs="Arial"/>
          <w:lang w:eastAsia="en-NZ"/>
        </w:rPr>
        <w:t>P</w:t>
      </w:r>
      <w:r w:rsidR="00F914C2" w:rsidRPr="009245D5">
        <w:rPr>
          <w:rFonts w:cs="Arial"/>
          <w:lang w:eastAsia="en-NZ"/>
        </w:rPr>
        <w:t>r</w:t>
      </w:r>
      <w:r w:rsidRPr="009245D5">
        <w:rPr>
          <w:rFonts w:cs="Arial"/>
          <w:lang w:eastAsia="en-NZ"/>
        </w:rPr>
        <w:t xml:space="preserve">ab </w:t>
      </w:r>
      <w:r w:rsidR="00DA4E87" w:rsidRPr="009245D5">
        <w:rPr>
          <w:rFonts w:cs="Arial"/>
          <w:lang w:eastAsia="en-NZ"/>
        </w:rPr>
        <w:t>–</w:t>
      </w:r>
      <w:r w:rsidRPr="009245D5">
        <w:rPr>
          <w:rFonts w:cs="Arial"/>
          <w:lang w:eastAsia="en-NZ"/>
        </w:rPr>
        <w:t xml:space="preserve"> mfa</w:t>
      </w:r>
      <w:r w:rsidR="00DA4E87" w:rsidRPr="009245D5">
        <w:rPr>
          <w:rFonts w:cs="Arial"/>
          <w:lang w:eastAsia="en-NZ"/>
        </w:rPr>
        <w:t xml:space="preserve"> – reset – now need to set up on new phone</w:t>
      </w:r>
    </w:p>
    <w:p w14:paraId="4F469983" w14:textId="627C0856" w:rsidR="00EC519B" w:rsidRPr="009245D5" w:rsidRDefault="00EC519B" w:rsidP="00671C89">
      <w:pPr>
        <w:rPr>
          <w:rFonts w:cs="Arial"/>
          <w:lang w:eastAsia="en-NZ"/>
        </w:rPr>
      </w:pPr>
    </w:p>
    <w:p w14:paraId="4B58AB99" w14:textId="329B3F7F" w:rsidR="00EC519B" w:rsidRPr="009245D5" w:rsidRDefault="00EC519B" w:rsidP="00671C89">
      <w:pPr>
        <w:rPr>
          <w:rFonts w:cs="Arial"/>
          <w:lang w:eastAsia="en-NZ"/>
        </w:rPr>
      </w:pPr>
      <w:r w:rsidRPr="009245D5">
        <w:rPr>
          <w:rFonts w:cs="Arial"/>
          <w:lang w:eastAsia="en-NZ"/>
        </w:rPr>
        <w:t xml:space="preserve">Bryce mason – create token  - </w:t>
      </w:r>
    </w:p>
    <w:p w14:paraId="08DFC20F" w14:textId="0B24618A" w:rsidR="00D66728" w:rsidRPr="009245D5" w:rsidRDefault="00D66728" w:rsidP="00671C89">
      <w:pPr>
        <w:rPr>
          <w:rFonts w:cs="Arial"/>
          <w:lang w:eastAsia="en-NZ"/>
        </w:rPr>
      </w:pPr>
    </w:p>
    <w:p w14:paraId="0DBEA56E" w14:textId="21AAD23A" w:rsidR="00D66728" w:rsidRPr="009245D5" w:rsidRDefault="00D66728" w:rsidP="00671C89">
      <w:pPr>
        <w:rPr>
          <w:rFonts w:cs="Arial"/>
          <w:lang w:eastAsia="en-NZ"/>
        </w:rPr>
      </w:pPr>
      <w:r w:rsidRPr="009245D5">
        <w:rPr>
          <w:rFonts w:cs="Arial"/>
          <w:lang w:eastAsia="en-NZ"/>
        </w:rPr>
        <w:t xml:space="preserve">Mark Donaldson </w:t>
      </w:r>
      <w:r w:rsidR="00346776" w:rsidRPr="009245D5">
        <w:rPr>
          <w:rFonts w:cs="Arial"/>
          <w:lang w:eastAsia="en-NZ"/>
        </w:rPr>
        <w:t>–</w:t>
      </w:r>
      <w:r w:rsidRPr="009245D5">
        <w:rPr>
          <w:rFonts w:cs="Arial"/>
          <w:lang w:eastAsia="en-NZ"/>
        </w:rPr>
        <w:t xml:space="preserve"> </w:t>
      </w:r>
      <w:r w:rsidR="00346776" w:rsidRPr="009245D5">
        <w:rPr>
          <w:rFonts w:cs="Arial"/>
          <w:lang w:eastAsia="en-NZ"/>
        </w:rPr>
        <w:t xml:space="preserve">mfa </w:t>
      </w:r>
      <w:r w:rsidR="00AD3105" w:rsidRPr="009245D5">
        <w:rPr>
          <w:rFonts w:cs="Arial"/>
          <w:lang w:eastAsia="en-NZ"/>
        </w:rPr>
        <w:t>–</w:t>
      </w:r>
      <w:r w:rsidR="00346776" w:rsidRPr="009245D5">
        <w:rPr>
          <w:rFonts w:cs="Arial"/>
          <w:lang w:eastAsia="en-NZ"/>
        </w:rPr>
        <w:t xml:space="preserve"> reset</w:t>
      </w:r>
      <w:r w:rsidR="00AD3105" w:rsidRPr="009245D5">
        <w:rPr>
          <w:rFonts w:cs="Arial"/>
          <w:lang w:eastAsia="en-NZ"/>
        </w:rPr>
        <w:t xml:space="preserve"> -  now need to setup on new phone</w:t>
      </w:r>
    </w:p>
    <w:p w14:paraId="314FCBC5" w14:textId="5D491018" w:rsidR="002E537D" w:rsidRPr="009245D5" w:rsidRDefault="002E537D" w:rsidP="00671C89">
      <w:pPr>
        <w:rPr>
          <w:rFonts w:cs="Arial"/>
          <w:lang w:eastAsia="en-NZ"/>
        </w:rPr>
      </w:pPr>
    </w:p>
    <w:p w14:paraId="56FB4627" w14:textId="203FC418" w:rsidR="002E537D" w:rsidRPr="009245D5" w:rsidRDefault="002E537D" w:rsidP="00671C89">
      <w:pPr>
        <w:rPr>
          <w:rFonts w:cs="Arial"/>
          <w:lang w:eastAsia="en-NZ"/>
        </w:rPr>
      </w:pPr>
      <w:r w:rsidRPr="009245D5">
        <w:rPr>
          <w:rFonts w:cs="Arial"/>
          <w:lang w:eastAsia="en-NZ"/>
        </w:rPr>
        <w:t xml:space="preserve">Mak Matthews </w:t>
      </w:r>
      <w:r w:rsidR="00DA6422" w:rsidRPr="009245D5">
        <w:rPr>
          <w:rFonts w:cs="Arial"/>
          <w:lang w:eastAsia="en-NZ"/>
        </w:rPr>
        <w:t>–</w:t>
      </w:r>
      <w:r w:rsidRPr="009245D5">
        <w:rPr>
          <w:rFonts w:cs="Arial"/>
          <w:lang w:eastAsia="en-NZ"/>
        </w:rPr>
        <w:t xml:space="preserve"> </w:t>
      </w:r>
      <w:r w:rsidR="00DA6422" w:rsidRPr="009245D5">
        <w:rPr>
          <w:rFonts w:cs="Arial"/>
          <w:lang w:eastAsia="en-NZ"/>
        </w:rPr>
        <w:t xml:space="preserve">laptop in to fix – retrieve lost data </w:t>
      </w:r>
      <w:r w:rsidR="000979AF" w:rsidRPr="009245D5">
        <w:rPr>
          <w:rFonts w:cs="Arial"/>
          <w:lang w:eastAsia="en-NZ"/>
        </w:rPr>
        <w:t>–</w:t>
      </w:r>
      <w:r w:rsidR="00DA6422" w:rsidRPr="009245D5">
        <w:rPr>
          <w:rFonts w:cs="Arial"/>
          <w:lang w:eastAsia="en-NZ"/>
        </w:rPr>
        <w:t xml:space="preserve"> </w:t>
      </w:r>
      <w:r w:rsidR="00C021E8" w:rsidRPr="009245D5">
        <w:rPr>
          <w:rFonts w:cs="Arial"/>
          <w:lang w:eastAsia="en-NZ"/>
        </w:rPr>
        <w:t>Gingersnap</w:t>
      </w:r>
      <w:r w:rsidR="000979AF" w:rsidRPr="009245D5">
        <w:rPr>
          <w:rFonts w:cs="Arial"/>
          <w:lang w:eastAsia="en-NZ"/>
        </w:rPr>
        <w:t>26</w:t>
      </w:r>
    </w:p>
    <w:p w14:paraId="4952807E" w14:textId="7D184F51" w:rsidR="00FE15B6" w:rsidRPr="009245D5" w:rsidRDefault="00FE15B6" w:rsidP="00671C89">
      <w:pPr>
        <w:rPr>
          <w:rFonts w:cs="Arial"/>
          <w:lang w:eastAsia="en-NZ"/>
        </w:rPr>
      </w:pPr>
    </w:p>
    <w:p w14:paraId="28A7C5B2" w14:textId="337ED649" w:rsidR="00FE15B6" w:rsidRPr="009245D5" w:rsidRDefault="00BC3EA3" w:rsidP="00671C89">
      <w:pPr>
        <w:rPr>
          <w:rFonts w:cs="Arial"/>
          <w:lang w:eastAsia="en-NZ"/>
        </w:rPr>
      </w:pPr>
      <w:r w:rsidRPr="009245D5">
        <w:rPr>
          <w:rFonts w:cs="Arial"/>
          <w:lang w:eastAsia="en-NZ"/>
        </w:rPr>
        <w:t>Godlovesme20*</w:t>
      </w:r>
    </w:p>
    <w:p w14:paraId="23EF7208" w14:textId="33F669A2" w:rsidR="00372C3F" w:rsidRPr="009245D5" w:rsidRDefault="00372C3F" w:rsidP="00671C89">
      <w:pPr>
        <w:rPr>
          <w:rFonts w:cs="Arial"/>
          <w:lang w:eastAsia="en-NZ"/>
        </w:rPr>
      </w:pPr>
    </w:p>
    <w:p w14:paraId="60756435" w14:textId="228AFF2B" w:rsidR="00BE2EA6" w:rsidRPr="009245D5" w:rsidRDefault="00BE2EA6" w:rsidP="00671C89">
      <w:pPr>
        <w:rPr>
          <w:rFonts w:cs="Arial"/>
          <w:lang w:eastAsia="en-NZ"/>
        </w:rPr>
      </w:pPr>
      <w:r w:rsidRPr="009245D5">
        <w:rPr>
          <w:rFonts w:cs="Arial"/>
          <w:lang w:eastAsia="en-NZ"/>
        </w:rPr>
        <w:t xml:space="preserve">Grant – twl – Hamilton – contact tracing app </w:t>
      </w:r>
      <w:r w:rsidR="00245879" w:rsidRPr="009245D5">
        <w:rPr>
          <w:rFonts w:cs="Arial"/>
          <w:lang w:eastAsia="en-NZ"/>
        </w:rPr>
        <w:t>–</w:t>
      </w:r>
      <w:r w:rsidRPr="009245D5">
        <w:rPr>
          <w:rFonts w:cs="Arial"/>
          <w:lang w:eastAsia="en-NZ"/>
        </w:rPr>
        <w:t xml:space="preserve"> </w:t>
      </w:r>
    </w:p>
    <w:p w14:paraId="0545FCB2" w14:textId="2B79EA1D" w:rsidR="00245879" w:rsidRPr="009245D5" w:rsidRDefault="00245879" w:rsidP="00671C89">
      <w:pPr>
        <w:rPr>
          <w:rFonts w:cs="Arial"/>
          <w:lang w:eastAsia="en-NZ"/>
        </w:rPr>
      </w:pPr>
      <w:r w:rsidRPr="009245D5">
        <w:rPr>
          <w:rFonts w:cs="Arial"/>
          <w:lang w:eastAsia="en-NZ"/>
        </w:rPr>
        <w:t>0211932</w:t>
      </w:r>
      <w:r w:rsidR="001740D9" w:rsidRPr="009245D5">
        <w:rPr>
          <w:rFonts w:cs="Arial"/>
          <w:lang w:eastAsia="en-NZ"/>
        </w:rPr>
        <w:t>979</w:t>
      </w:r>
    </w:p>
    <w:p w14:paraId="7F17344C" w14:textId="383E38AD" w:rsidR="001F3ECD" w:rsidRPr="009245D5" w:rsidRDefault="001F3ECD" w:rsidP="00671C89">
      <w:pPr>
        <w:rPr>
          <w:rFonts w:cs="Arial"/>
          <w:lang w:eastAsia="en-NZ"/>
        </w:rPr>
      </w:pPr>
    </w:p>
    <w:p w14:paraId="4611226F" w14:textId="0D9DA38A" w:rsidR="001F3ECD" w:rsidRPr="009245D5" w:rsidRDefault="001F3ECD" w:rsidP="001F3ECD">
      <w:pPr>
        <w:pStyle w:val="Heading1"/>
        <w:rPr>
          <w:rFonts w:cs="Arial"/>
          <w:szCs w:val="20"/>
          <w:lang w:eastAsia="en-NZ"/>
        </w:rPr>
      </w:pPr>
      <w:r w:rsidRPr="009245D5">
        <w:rPr>
          <w:rFonts w:cs="Arial"/>
          <w:szCs w:val="20"/>
          <w:lang w:eastAsia="en-NZ"/>
        </w:rPr>
        <w:t>13 august</w:t>
      </w:r>
    </w:p>
    <w:p w14:paraId="73978C05" w14:textId="17E38013" w:rsidR="001F3ECD" w:rsidRPr="009245D5" w:rsidRDefault="001F3ECD" w:rsidP="001F3ECD">
      <w:pPr>
        <w:rPr>
          <w:rFonts w:cs="Arial"/>
          <w:lang w:eastAsia="en-NZ"/>
        </w:rPr>
      </w:pPr>
    </w:p>
    <w:p w14:paraId="0DB50DE1" w14:textId="50FCF31D" w:rsidR="001F3ECD" w:rsidRPr="009245D5" w:rsidRDefault="004B0252" w:rsidP="001F3ECD">
      <w:pPr>
        <w:rPr>
          <w:rFonts w:cs="Arial"/>
          <w:lang w:eastAsia="en-NZ"/>
        </w:rPr>
      </w:pPr>
      <w:r w:rsidRPr="009245D5">
        <w:rPr>
          <w:rFonts w:cs="Arial"/>
          <w:lang w:eastAsia="en-NZ"/>
        </w:rPr>
        <w:t xml:space="preserve">Miles Watson </w:t>
      </w:r>
      <w:r w:rsidR="00243D94" w:rsidRPr="009245D5">
        <w:rPr>
          <w:rFonts w:cs="Arial"/>
          <w:lang w:eastAsia="en-NZ"/>
        </w:rPr>
        <w:t>–</w:t>
      </w:r>
      <w:r w:rsidRPr="009245D5">
        <w:rPr>
          <w:rFonts w:cs="Arial"/>
          <w:lang w:eastAsia="en-NZ"/>
        </w:rPr>
        <w:t xml:space="preserve"> </w:t>
      </w:r>
    </w:p>
    <w:p w14:paraId="3CD127BC" w14:textId="13077ABA" w:rsidR="00243D94" w:rsidRPr="009245D5" w:rsidRDefault="00243D94" w:rsidP="001F3ECD">
      <w:pPr>
        <w:rPr>
          <w:rFonts w:cs="Arial"/>
          <w:lang w:eastAsia="en-NZ"/>
        </w:rPr>
      </w:pPr>
    </w:p>
    <w:p w14:paraId="20FBE739" w14:textId="6FD11022" w:rsidR="00243D94" w:rsidRPr="009245D5" w:rsidRDefault="00243D94" w:rsidP="001F3ECD">
      <w:pPr>
        <w:rPr>
          <w:rFonts w:cs="Arial"/>
          <w:lang w:eastAsia="en-NZ"/>
        </w:rPr>
      </w:pPr>
      <w:r w:rsidRPr="009245D5">
        <w:rPr>
          <w:rFonts w:cs="Arial"/>
          <w:lang w:eastAsia="en-NZ"/>
        </w:rPr>
        <w:t xml:space="preserve">Timothy jones </w:t>
      </w:r>
      <w:r w:rsidR="00993AE0" w:rsidRPr="009245D5">
        <w:rPr>
          <w:rFonts w:cs="Arial"/>
          <w:lang w:eastAsia="en-NZ"/>
        </w:rPr>
        <w:t>–</w:t>
      </w:r>
      <w:r w:rsidRPr="009245D5">
        <w:rPr>
          <w:rFonts w:cs="Arial"/>
          <w:lang w:eastAsia="en-NZ"/>
        </w:rPr>
        <w:t xml:space="preserve"> </w:t>
      </w:r>
      <w:r w:rsidR="00993AE0" w:rsidRPr="009245D5">
        <w:rPr>
          <w:rFonts w:cs="Arial"/>
          <w:lang w:eastAsia="en-NZ"/>
        </w:rPr>
        <w:t>employee connect</w:t>
      </w:r>
    </w:p>
    <w:p w14:paraId="4264ED20" w14:textId="34E9B95F" w:rsidR="00FE394D" w:rsidRPr="009245D5" w:rsidRDefault="00FE394D" w:rsidP="001F3ECD">
      <w:pPr>
        <w:rPr>
          <w:rFonts w:cs="Arial"/>
          <w:lang w:eastAsia="en-NZ"/>
        </w:rPr>
      </w:pPr>
    </w:p>
    <w:p w14:paraId="057935B3" w14:textId="163CF384" w:rsidR="00FE394D" w:rsidRPr="009245D5" w:rsidRDefault="00FE394D" w:rsidP="001F3ECD">
      <w:pPr>
        <w:rPr>
          <w:rFonts w:cs="Arial"/>
          <w:lang w:eastAsia="en-NZ"/>
        </w:rPr>
      </w:pPr>
      <w:r w:rsidRPr="009245D5">
        <w:rPr>
          <w:rFonts w:cs="Arial"/>
          <w:lang w:eastAsia="en-NZ"/>
        </w:rPr>
        <w:t>Bevan boyce</w:t>
      </w:r>
    </w:p>
    <w:p w14:paraId="3B56BF6F" w14:textId="09FACCCF" w:rsidR="00F41FE4" w:rsidRPr="009245D5" w:rsidRDefault="00F41FE4" w:rsidP="001F3ECD">
      <w:pPr>
        <w:rPr>
          <w:rFonts w:cs="Arial"/>
          <w:lang w:eastAsia="en-NZ"/>
        </w:rPr>
      </w:pPr>
    </w:p>
    <w:p w14:paraId="758FDF9D" w14:textId="77777777" w:rsidR="00F41FE4" w:rsidRPr="009245D5" w:rsidRDefault="00F41FE4" w:rsidP="001F3ECD">
      <w:pPr>
        <w:rPr>
          <w:rFonts w:cs="Arial"/>
          <w:lang w:eastAsia="en-NZ"/>
        </w:rPr>
      </w:pPr>
    </w:p>
    <w:p w14:paraId="0FDEEE05" w14:textId="765DEE62" w:rsidR="00F41FE4" w:rsidRPr="009245D5" w:rsidRDefault="00F41FE4" w:rsidP="001F3ECD">
      <w:pPr>
        <w:rPr>
          <w:rFonts w:cs="Arial"/>
          <w:lang w:eastAsia="en-NZ"/>
        </w:rPr>
      </w:pPr>
    </w:p>
    <w:p w14:paraId="0C8F2B21" w14:textId="48833ED8" w:rsidR="00F41FE4" w:rsidRPr="009245D5" w:rsidRDefault="00F41FE4" w:rsidP="00F41FE4">
      <w:pPr>
        <w:pStyle w:val="Heading1"/>
        <w:rPr>
          <w:rFonts w:cs="Arial"/>
          <w:szCs w:val="20"/>
          <w:lang w:eastAsia="en-NZ"/>
        </w:rPr>
      </w:pPr>
      <w:r w:rsidRPr="009245D5">
        <w:rPr>
          <w:rFonts w:cs="Arial"/>
          <w:szCs w:val="20"/>
          <w:lang w:eastAsia="en-NZ"/>
        </w:rPr>
        <w:t>14 august</w:t>
      </w:r>
    </w:p>
    <w:p w14:paraId="6E0EBB88" w14:textId="463D5328" w:rsidR="00F41FE4" w:rsidRPr="009245D5" w:rsidRDefault="00F41FE4" w:rsidP="00F41FE4">
      <w:pPr>
        <w:rPr>
          <w:rFonts w:cs="Arial"/>
          <w:lang w:eastAsia="en-NZ"/>
        </w:rPr>
      </w:pPr>
    </w:p>
    <w:p w14:paraId="07942520" w14:textId="2CD774C4" w:rsidR="00AC6A60" w:rsidRPr="009245D5" w:rsidRDefault="008D08F1" w:rsidP="008B0585">
      <w:pPr>
        <w:rPr>
          <w:rFonts w:cs="Arial"/>
        </w:rPr>
      </w:pPr>
      <w:r w:rsidRPr="009245D5">
        <w:rPr>
          <w:rFonts w:cs="Arial"/>
        </w:rPr>
        <w:t xml:space="preserve">Bev </w:t>
      </w:r>
      <w:r w:rsidR="009106C0" w:rsidRPr="009245D5">
        <w:rPr>
          <w:rFonts w:cs="Arial"/>
        </w:rPr>
        <w:t>–</w:t>
      </w:r>
      <w:r w:rsidRPr="009245D5">
        <w:rPr>
          <w:rFonts w:cs="Arial"/>
        </w:rPr>
        <w:t xml:space="preserve"> </w:t>
      </w:r>
      <w:r w:rsidR="002166B0" w:rsidRPr="009245D5">
        <w:rPr>
          <w:rFonts w:cs="Arial"/>
        </w:rPr>
        <w:t>citrix</w:t>
      </w:r>
    </w:p>
    <w:p w14:paraId="1A69FEA4" w14:textId="3C807328" w:rsidR="009106C0" w:rsidRPr="009245D5" w:rsidRDefault="009106C0" w:rsidP="008B0585">
      <w:pPr>
        <w:rPr>
          <w:rFonts w:cs="Arial"/>
        </w:rPr>
      </w:pPr>
    </w:p>
    <w:p w14:paraId="26CE9B67" w14:textId="149CFFB2" w:rsidR="009106C0" w:rsidRPr="009245D5" w:rsidRDefault="009106C0" w:rsidP="008B0585">
      <w:pPr>
        <w:rPr>
          <w:rFonts w:cs="Arial"/>
        </w:rPr>
      </w:pPr>
      <w:r w:rsidRPr="009245D5">
        <w:rPr>
          <w:rFonts w:cs="Arial"/>
        </w:rPr>
        <w:t xml:space="preserve">Rhonda </w:t>
      </w:r>
      <w:r w:rsidR="00BE699A" w:rsidRPr="009245D5">
        <w:rPr>
          <w:rFonts w:cs="Arial"/>
        </w:rPr>
        <w:t xml:space="preserve">L </w:t>
      </w:r>
      <w:r w:rsidR="002532A0" w:rsidRPr="009245D5">
        <w:rPr>
          <w:rFonts w:cs="Arial"/>
        </w:rPr>
        <w:t>–</w:t>
      </w:r>
      <w:r w:rsidR="00BE699A" w:rsidRPr="009245D5">
        <w:rPr>
          <w:rFonts w:cs="Arial"/>
        </w:rPr>
        <w:t xml:space="preserve"> </w:t>
      </w:r>
      <w:r w:rsidR="002166B0" w:rsidRPr="009245D5">
        <w:rPr>
          <w:rFonts w:cs="Arial"/>
        </w:rPr>
        <w:t>citrix</w:t>
      </w:r>
    </w:p>
    <w:p w14:paraId="718CAE84" w14:textId="2F9DD3AC" w:rsidR="002532A0" w:rsidRPr="009245D5" w:rsidRDefault="002532A0" w:rsidP="008B0585">
      <w:pPr>
        <w:rPr>
          <w:rFonts w:cs="Arial"/>
        </w:rPr>
      </w:pPr>
    </w:p>
    <w:p w14:paraId="54CE4586" w14:textId="74F472FA" w:rsidR="002532A0" w:rsidRPr="009245D5" w:rsidRDefault="002532A0" w:rsidP="008B0585">
      <w:pPr>
        <w:rPr>
          <w:rFonts w:cs="Arial"/>
        </w:rPr>
      </w:pPr>
      <w:r w:rsidRPr="009245D5">
        <w:rPr>
          <w:rFonts w:cs="Arial"/>
        </w:rPr>
        <w:t xml:space="preserve">Tony Wilson </w:t>
      </w:r>
      <w:r w:rsidR="002166B0" w:rsidRPr="009245D5">
        <w:rPr>
          <w:rFonts w:cs="Arial"/>
        </w:rPr>
        <w:t>- citrix</w:t>
      </w:r>
    </w:p>
    <w:p w14:paraId="1348A18D" w14:textId="646A4961" w:rsidR="000F0D80" w:rsidRPr="009245D5" w:rsidRDefault="000F0D80" w:rsidP="008B0585">
      <w:pPr>
        <w:rPr>
          <w:rFonts w:cs="Arial"/>
        </w:rPr>
      </w:pPr>
    </w:p>
    <w:p w14:paraId="5C8E000E" w14:textId="3745D6DD" w:rsidR="000F0D80" w:rsidRPr="009245D5" w:rsidRDefault="000F0D80" w:rsidP="008B0585">
      <w:pPr>
        <w:rPr>
          <w:rFonts w:cs="Arial"/>
        </w:rPr>
      </w:pPr>
      <w:r w:rsidRPr="009245D5">
        <w:rPr>
          <w:rFonts w:cs="Arial"/>
        </w:rPr>
        <w:t xml:space="preserve">Tim jones </w:t>
      </w:r>
      <w:r w:rsidR="00F03B37" w:rsidRPr="009245D5">
        <w:rPr>
          <w:rFonts w:cs="Arial"/>
        </w:rPr>
        <w:t>–</w:t>
      </w:r>
      <w:r w:rsidRPr="009245D5">
        <w:rPr>
          <w:rFonts w:cs="Arial"/>
        </w:rPr>
        <w:t xml:space="preserve"> </w:t>
      </w:r>
      <w:r w:rsidR="002166B0" w:rsidRPr="009245D5">
        <w:rPr>
          <w:rFonts w:cs="Arial"/>
        </w:rPr>
        <w:t>citrix</w:t>
      </w:r>
    </w:p>
    <w:p w14:paraId="22AB90CB" w14:textId="0D50B7DA" w:rsidR="00F03B37" w:rsidRPr="009245D5" w:rsidRDefault="00F03B37" w:rsidP="008B0585">
      <w:pPr>
        <w:rPr>
          <w:rFonts w:cs="Arial"/>
        </w:rPr>
      </w:pPr>
    </w:p>
    <w:p w14:paraId="6CA9D852" w14:textId="0114F883" w:rsidR="00F03B37" w:rsidRPr="009245D5" w:rsidRDefault="00F03B37" w:rsidP="008B0585">
      <w:pPr>
        <w:rPr>
          <w:rFonts w:cs="Arial"/>
        </w:rPr>
      </w:pPr>
      <w:r w:rsidRPr="009245D5">
        <w:rPr>
          <w:rFonts w:cs="Arial"/>
        </w:rPr>
        <w:t xml:space="preserve">Colin peachy </w:t>
      </w:r>
      <w:r w:rsidR="0009625B" w:rsidRPr="009245D5">
        <w:rPr>
          <w:rFonts w:cs="Arial"/>
        </w:rPr>
        <w:t>–</w:t>
      </w:r>
      <w:r w:rsidRPr="009245D5">
        <w:rPr>
          <w:rFonts w:cs="Arial"/>
        </w:rPr>
        <w:t xml:space="preserve"> </w:t>
      </w:r>
      <w:r w:rsidR="0009625B" w:rsidRPr="009245D5">
        <w:rPr>
          <w:rFonts w:cs="Arial"/>
        </w:rPr>
        <w:t>citrix</w:t>
      </w:r>
    </w:p>
    <w:p w14:paraId="3E66EBD8" w14:textId="1C8E6BB8" w:rsidR="0009625B" w:rsidRPr="009245D5" w:rsidRDefault="0009625B" w:rsidP="008B0585">
      <w:pPr>
        <w:rPr>
          <w:rFonts w:cs="Arial"/>
        </w:rPr>
      </w:pPr>
    </w:p>
    <w:p w14:paraId="1EC7392E" w14:textId="54BD1939" w:rsidR="0009625B" w:rsidRPr="009245D5" w:rsidRDefault="0009625B" w:rsidP="008B0585">
      <w:pPr>
        <w:rPr>
          <w:rFonts w:cs="Arial"/>
        </w:rPr>
      </w:pPr>
      <w:r w:rsidRPr="009245D5">
        <w:rPr>
          <w:rFonts w:cs="Arial"/>
        </w:rPr>
        <w:t xml:space="preserve">Alex </w:t>
      </w:r>
      <w:r w:rsidR="00A403CE" w:rsidRPr="009245D5">
        <w:rPr>
          <w:rFonts w:cs="Arial"/>
        </w:rPr>
        <w:t xml:space="preserve">– citrix </w:t>
      </w:r>
    </w:p>
    <w:p w14:paraId="757D8575" w14:textId="6B75CCF7" w:rsidR="002253B2" w:rsidRPr="009245D5" w:rsidRDefault="002253B2" w:rsidP="008B0585">
      <w:pPr>
        <w:rPr>
          <w:rFonts w:cs="Arial"/>
        </w:rPr>
      </w:pPr>
    </w:p>
    <w:p w14:paraId="21451C7D" w14:textId="008BD802" w:rsidR="002253B2" w:rsidRPr="009245D5" w:rsidRDefault="002253B2" w:rsidP="008B0585">
      <w:pPr>
        <w:rPr>
          <w:rFonts w:cs="Arial"/>
        </w:rPr>
      </w:pPr>
      <w:r w:rsidRPr="009245D5">
        <w:rPr>
          <w:rFonts w:cs="Arial"/>
        </w:rPr>
        <w:t>Duane – Invercargill – health nurse doing</w:t>
      </w:r>
    </w:p>
    <w:p w14:paraId="0FEA6420" w14:textId="2E0FD739" w:rsidR="004D6DD0" w:rsidRPr="009245D5" w:rsidRDefault="004D6DD0" w:rsidP="008B0585">
      <w:pPr>
        <w:rPr>
          <w:rFonts w:cs="Arial"/>
        </w:rPr>
      </w:pPr>
    </w:p>
    <w:p w14:paraId="30C08282" w14:textId="74F4AC8E" w:rsidR="004D6DD0" w:rsidRPr="009245D5" w:rsidRDefault="004D6DD0" w:rsidP="008B0585">
      <w:pPr>
        <w:rPr>
          <w:rFonts w:cs="Arial"/>
        </w:rPr>
      </w:pPr>
      <w:r w:rsidRPr="009245D5">
        <w:rPr>
          <w:rFonts w:cs="Arial"/>
        </w:rPr>
        <w:t xml:space="preserve">Graeme bruning </w:t>
      </w:r>
      <w:r w:rsidR="00D46426" w:rsidRPr="009245D5">
        <w:rPr>
          <w:rFonts w:cs="Arial"/>
        </w:rPr>
        <w:t>–</w:t>
      </w:r>
      <w:r w:rsidRPr="009245D5">
        <w:rPr>
          <w:rFonts w:cs="Arial"/>
        </w:rPr>
        <w:t xml:space="preserve"> </w:t>
      </w:r>
    </w:p>
    <w:p w14:paraId="7C469059" w14:textId="698CBCD1" w:rsidR="00D46426" w:rsidRPr="009245D5" w:rsidRDefault="00D46426" w:rsidP="008B0585">
      <w:pPr>
        <w:rPr>
          <w:rFonts w:cs="Arial"/>
        </w:rPr>
      </w:pPr>
    </w:p>
    <w:p w14:paraId="57349A3B" w14:textId="7F65AD8B" w:rsidR="00D46426" w:rsidRPr="009245D5" w:rsidRDefault="00D46426" w:rsidP="008B0585">
      <w:pPr>
        <w:rPr>
          <w:rFonts w:cs="Arial"/>
        </w:rPr>
      </w:pPr>
      <w:r w:rsidRPr="009245D5">
        <w:rPr>
          <w:rFonts w:cs="Arial"/>
        </w:rPr>
        <w:t xml:space="preserve">Lance Robinson </w:t>
      </w:r>
      <w:r w:rsidR="00931F88" w:rsidRPr="009245D5">
        <w:rPr>
          <w:rFonts w:cs="Arial"/>
        </w:rPr>
        <w:t>–</w:t>
      </w:r>
      <w:r w:rsidRPr="009245D5">
        <w:rPr>
          <w:rFonts w:cs="Arial"/>
        </w:rPr>
        <w:t xml:space="preserve"> </w:t>
      </w:r>
      <w:r w:rsidR="00931F88" w:rsidRPr="009245D5">
        <w:rPr>
          <w:rFonts w:cs="Arial"/>
        </w:rPr>
        <w:t xml:space="preserve">Russell grant due to leave at end of august – now September </w:t>
      </w:r>
      <w:r w:rsidR="00E10346" w:rsidRPr="009245D5">
        <w:rPr>
          <w:rFonts w:cs="Arial"/>
        </w:rPr>
        <w:t>–</w:t>
      </w:r>
      <w:r w:rsidR="00931F88" w:rsidRPr="009245D5">
        <w:rPr>
          <w:rFonts w:cs="Arial"/>
        </w:rPr>
        <w:t xml:space="preserve"> </w:t>
      </w:r>
    </w:p>
    <w:p w14:paraId="3920727D" w14:textId="7ABFAA8C" w:rsidR="00E10346" w:rsidRPr="009245D5" w:rsidRDefault="00E10346" w:rsidP="008B0585">
      <w:pPr>
        <w:rPr>
          <w:rFonts w:cs="Arial"/>
        </w:rPr>
      </w:pPr>
    </w:p>
    <w:p w14:paraId="25FEC335" w14:textId="30243D17" w:rsidR="00E10346" w:rsidRPr="009245D5" w:rsidRDefault="00E10346" w:rsidP="008B0585">
      <w:pPr>
        <w:rPr>
          <w:rFonts w:cs="Arial"/>
        </w:rPr>
      </w:pPr>
      <w:r w:rsidRPr="009245D5">
        <w:rPr>
          <w:rFonts w:cs="Arial"/>
        </w:rPr>
        <w:t xml:space="preserve">Neville wood </w:t>
      </w:r>
      <w:r w:rsidR="00D917D8" w:rsidRPr="009245D5">
        <w:rPr>
          <w:rFonts w:cs="Arial"/>
        </w:rPr>
        <w:t>–</w:t>
      </w:r>
      <w:r w:rsidRPr="009245D5">
        <w:rPr>
          <w:rFonts w:cs="Arial"/>
        </w:rPr>
        <w:t xml:space="preserve"> </w:t>
      </w:r>
      <w:r w:rsidR="00D917D8" w:rsidRPr="009245D5">
        <w:rPr>
          <w:rFonts w:cs="Arial"/>
        </w:rPr>
        <w:t xml:space="preserve">video on laptop – send via email </w:t>
      </w:r>
    </w:p>
    <w:p w14:paraId="79487724" w14:textId="6C0F8D79" w:rsidR="0015666D" w:rsidRPr="009245D5" w:rsidRDefault="0015666D" w:rsidP="008B0585">
      <w:pPr>
        <w:rPr>
          <w:rFonts w:cs="Arial"/>
        </w:rPr>
      </w:pPr>
    </w:p>
    <w:p w14:paraId="2BB33C4A" w14:textId="27B35799" w:rsidR="0015666D" w:rsidRPr="009245D5" w:rsidRDefault="0015666D" w:rsidP="008B0585">
      <w:pPr>
        <w:rPr>
          <w:rFonts w:cs="Arial"/>
        </w:rPr>
      </w:pPr>
      <w:r w:rsidRPr="009245D5">
        <w:rPr>
          <w:rFonts w:cs="Arial"/>
        </w:rPr>
        <w:t xml:space="preserve">Denise </w:t>
      </w:r>
    </w:p>
    <w:p w14:paraId="26344547" w14:textId="3E526D37" w:rsidR="00FA4D88" w:rsidRPr="009245D5" w:rsidRDefault="00FA4D88" w:rsidP="008B0585">
      <w:pPr>
        <w:rPr>
          <w:rFonts w:cs="Arial"/>
        </w:rPr>
      </w:pPr>
    </w:p>
    <w:p w14:paraId="7B34A833" w14:textId="768719BE" w:rsidR="00FA4D88" w:rsidRPr="009245D5" w:rsidRDefault="00FA4D88" w:rsidP="008B0585">
      <w:pPr>
        <w:rPr>
          <w:rFonts w:cs="Arial"/>
        </w:rPr>
      </w:pPr>
      <w:r w:rsidRPr="009245D5">
        <w:rPr>
          <w:rFonts w:cs="Arial"/>
        </w:rPr>
        <w:t>1880</w:t>
      </w:r>
      <w:r w:rsidR="00391B6D" w:rsidRPr="009245D5">
        <w:rPr>
          <w:rFonts w:cs="Arial"/>
        </w:rPr>
        <w:t xml:space="preserve"> </w:t>
      </w:r>
      <w:r w:rsidR="00C60AF9" w:rsidRPr="009245D5">
        <w:rPr>
          <w:rFonts w:cs="Arial"/>
        </w:rPr>
        <w:t>– zian verm</w:t>
      </w:r>
    </w:p>
    <w:p w14:paraId="37F393EC" w14:textId="167E8EFE" w:rsidR="00BC6160" w:rsidRPr="009245D5" w:rsidRDefault="00BC6160" w:rsidP="008B0585">
      <w:pPr>
        <w:rPr>
          <w:rFonts w:cs="Arial"/>
        </w:rPr>
      </w:pPr>
    </w:p>
    <w:p w14:paraId="104059FA" w14:textId="7F2FDA2D" w:rsidR="00BC6160" w:rsidRPr="009245D5" w:rsidRDefault="00B174DB" w:rsidP="008B0585">
      <w:pPr>
        <w:rPr>
          <w:rFonts w:cs="Arial"/>
        </w:rPr>
      </w:pPr>
      <w:r w:rsidRPr="009245D5">
        <w:rPr>
          <w:rFonts w:cs="Arial"/>
        </w:rPr>
        <w:t xml:space="preserve">Eileen louis </w:t>
      </w:r>
      <w:r w:rsidR="007718E0" w:rsidRPr="009245D5">
        <w:rPr>
          <w:rFonts w:cs="Arial"/>
        </w:rPr>
        <w:t>– Exflow quanitiy variance report has changed layout</w:t>
      </w:r>
    </w:p>
    <w:p w14:paraId="69D1FAAA" w14:textId="378A3196" w:rsidR="001D123A" w:rsidRPr="009245D5" w:rsidRDefault="001D123A" w:rsidP="008B0585">
      <w:pPr>
        <w:rPr>
          <w:rFonts w:cs="Arial"/>
        </w:rPr>
      </w:pPr>
    </w:p>
    <w:p w14:paraId="4B9D1B90" w14:textId="59432B95" w:rsidR="001D123A" w:rsidRPr="009245D5" w:rsidRDefault="001D123A" w:rsidP="008B0585">
      <w:pPr>
        <w:rPr>
          <w:rFonts w:cs="Arial"/>
        </w:rPr>
      </w:pPr>
      <w:r w:rsidRPr="009245D5">
        <w:rPr>
          <w:rFonts w:cs="Arial"/>
        </w:rPr>
        <w:t xml:space="preserve">Rhonda larkin </w:t>
      </w:r>
      <w:r w:rsidR="00CD0595" w:rsidRPr="009245D5">
        <w:rPr>
          <w:rFonts w:cs="Arial"/>
        </w:rPr>
        <w:t>–</w:t>
      </w:r>
      <w:r w:rsidRPr="009245D5">
        <w:rPr>
          <w:rFonts w:cs="Arial"/>
        </w:rPr>
        <w:t xml:space="preserve"> </w:t>
      </w:r>
      <w:hyperlink r:id="rId38" w:history="1">
        <w:r w:rsidR="00FC4D85" w:rsidRPr="009245D5">
          <w:rPr>
            <w:rStyle w:val="Hyperlink"/>
            <w:rFonts w:cs="Arial"/>
          </w:rPr>
          <w:t>franmar08@yahoo.co.nz</w:t>
        </w:r>
      </w:hyperlink>
    </w:p>
    <w:p w14:paraId="132A836F" w14:textId="00EBDB22" w:rsidR="00FC4D85" w:rsidRPr="009245D5" w:rsidRDefault="00FC4D85" w:rsidP="008B0585">
      <w:pPr>
        <w:rPr>
          <w:rFonts w:cs="Arial"/>
        </w:rPr>
      </w:pPr>
    </w:p>
    <w:p w14:paraId="73425F52" w14:textId="7FB9FF6C" w:rsidR="00FC4D85" w:rsidRPr="009245D5" w:rsidRDefault="00FC4D85" w:rsidP="00FC4D85">
      <w:pPr>
        <w:pStyle w:val="Heading1"/>
        <w:rPr>
          <w:rFonts w:cs="Arial"/>
          <w:szCs w:val="20"/>
        </w:rPr>
      </w:pPr>
      <w:r w:rsidRPr="009245D5">
        <w:rPr>
          <w:rFonts w:cs="Arial"/>
          <w:szCs w:val="20"/>
        </w:rPr>
        <w:t>17 august</w:t>
      </w:r>
    </w:p>
    <w:p w14:paraId="1D88C481" w14:textId="22E73C7E" w:rsidR="00FC4D85" w:rsidRPr="009245D5" w:rsidRDefault="00FC4D85" w:rsidP="00FC4D85">
      <w:pPr>
        <w:rPr>
          <w:rFonts w:cs="Arial"/>
        </w:rPr>
      </w:pPr>
    </w:p>
    <w:p w14:paraId="1C086705" w14:textId="24D8C207" w:rsidR="00FC4D85" w:rsidRPr="009245D5" w:rsidRDefault="000528AC" w:rsidP="00FC4D85">
      <w:pPr>
        <w:rPr>
          <w:rFonts w:cs="Arial"/>
        </w:rPr>
      </w:pPr>
      <w:r w:rsidRPr="009245D5">
        <w:rPr>
          <w:rFonts w:cs="Arial"/>
        </w:rPr>
        <w:t xml:space="preserve">Natasha wells </w:t>
      </w:r>
      <w:r w:rsidR="00643DFB" w:rsidRPr="009245D5">
        <w:rPr>
          <w:rFonts w:cs="Arial"/>
        </w:rPr>
        <w:t>–</w:t>
      </w:r>
      <w:r w:rsidRPr="009245D5">
        <w:rPr>
          <w:rFonts w:cs="Arial"/>
        </w:rPr>
        <w:t xml:space="preserve"> </w:t>
      </w:r>
      <w:r w:rsidR="00643DFB" w:rsidRPr="009245D5">
        <w:rPr>
          <w:rFonts w:cs="Arial"/>
        </w:rPr>
        <w:t xml:space="preserve">virus </w:t>
      </w:r>
      <w:r w:rsidR="0006566C" w:rsidRPr="009245D5">
        <w:rPr>
          <w:rFonts w:cs="Arial"/>
        </w:rPr>
        <w:t>–</w:t>
      </w:r>
    </w:p>
    <w:p w14:paraId="56BAE048" w14:textId="2A984363" w:rsidR="0006566C" w:rsidRPr="009245D5" w:rsidRDefault="0006566C" w:rsidP="00FC4D85">
      <w:pPr>
        <w:rPr>
          <w:rFonts w:cs="Arial"/>
        </w:rPr>
      </w:pPr>
    </w:p>
    <w:p w14:paraId="2E5DF353" w14:textId="1FD730BF" w:rsidR="0006566C" w:rsidRPr="009245D5" w:rsidRDefault="0006566C" w:rsidP="00FC4D85">
      <w:pPr>
        <w:rPr>
          <w:rFonts w:cs="Arial"/>
        </w:rPr>
      </w:pPr>
      <w:r w:rsidRPr="009245D5">
        <w:rPr>
          <w:rFonts w:cs="Arial"/>
        </w:rPr>
        <w:lastRenderedPageBreak/>
        <w:t>Hamish kirkness -naxt</w:t>
      </w:r>
      <w:r w:rsidR="00E9161E" w:rsidRPr="009245D5">
        <w:rPr>
          <w:rFonts w:cs="Arial"/>
        </w:rPr>
        <w:t xml:space="preserve"> – 10.241.11.7 or 10.239.11.134</w:t>
      </w:r>
      <w:r w:rsidR="008A5477" w:rsidRPr="009245D5">
        <w:rPr>
          <w:rFonts w:cs="Arial"/>
        </w:rPr>
        <w:t xml:space="preserve"> or 10.</w:t>
      </w:r>
      <w:r w:rsidR="002B5AB4" w:rsidRPr="009245D5">
        <w:rPr>
          <w:rFonts w:cs="Arial"/>
        </w:rPr>
        <w:t>239.11.191</w:t>
      </w:r>
    </w:p>
    <w:p w14:paraId="48084EC8" w14:textId="01C33816" w:rsidR="00FB4FF1" w:rsidRPr="009245D5" w:rsidRDefault="00FB4FF1" w:rsidP="00FC4D85">
      <w:pPr>
        <w:rPr>
          <w:rFonts w:cs="Arial"/>
        </w:rPr>
      </w:pPr>
    </w:p>
    <w:p w14:paraId="394B46E9" w14:textId="2D04DB52" w:rsidR="00FB4FF1" w:rsidRPr="009245D5" w:rsidRDefault="00FB4FF1" w:rsidP="00FC4D85">
      <w:pPr>
        <w:rPr>
          <w:rFonts w:cs="Arial"/>
        </w:rPr>
      </w:pPr>
      <w:r w:rsidRPr="009245D5">
        <w:rPr>
          <w:rFonts w:cs="Arial"/>
        </w:rPr>
        <w:t>Terr</w:t>
      </w:r>
      <w:r w:rsidR="00657281" w:rsidRPr="009245D5">
        <w:rPr>
          <w:rFonts w:cs="Arial"/>
        </w:rPr>
        <w:t>y</w:t>
      </w:r>
      <w:r w:rsidRPr="009245D5">
        <w:rPr>
          <w:rFonts w:cs="Arial"/>
        </w:rPr>
        <w:t xml:space="preserve"> – greymouth </w:t>
      </w:r>
      <w:r w:rsidR="00F7768E" w:rsidRPr="009245D5">
        <w:rPr>
          <w:rFonts w:cs="Arial"/>
        </w:rPr>
        <w:t>–</w:t>
      </w:r>
      <w:r w:rsidRPr="009245D5">
        <w:rPr>
          <w:rFonts w:cs="Arial"/>
        </w:rPr>
        <w:t xml:space="preserve"> </w:t>
      </w:r>
    </w:p>
    <w:p w14:paraId="5AC808C4" w14:textId="2E5EB015" w:rsidR="00F7768E" w:rsidRPr="009245D5" w:rsidRDefault="00F7768E" w:rsidP="00FC4D85">
      <w:pPr>
        <w:rPr>
          <w:rFonts w:cs="Arial"/>
        </w:rPr>
      </w:pPr>
    </w:p>
    <w:p w14:paraId="0195E090" w14:textId="2670A135" w:rsidR="00F7768E" w:rsidRPr="009245D5" w:rsidRDefault="00F7768E" w:rsidP="00FC4D85">
      <w:pPr>
        <w:rPr>
          <w:rFonts w:cs="Arial"/>
        </w:rPr>
      </w:pPr>
      <w:r w:rsidRPr="009245D5">
        <w:rPr>
          <w:rFonts w:cs="Arial"/>
        </w:rPr>
        <w:t xml:space="preserve">Sam Robertson – received new laptop </w:t>
      </w:r>
      <w:r w:rsidR="004013CB" w:rsidRPr="009245D5">
        <w:rPr>
          <w:rFonts w:cs="Arial"/>
        </w:rPr>
        <w:t>–</w:t>
      </w:r>
      <w:r w:rsidRPr="009245D5">
        <w:rPr>
          <w:rFonts w:cs="Arial"/>
        </w:rPr>
        <w:t xml:space="preserve"> naxt</w:t>
      </w:r>
    </w:p>
    <w:p w14:paraId="50C27866" w14:textId="49E53B0E" w:rsidR="004013CB" w:rsidRPr="009245D5" w:rsidRDefault="004013CB" w:rsidP="00FC4D85">
      <w:pPr>
        <w:rPr>
          <w:rFonts w:cs="Arial"/>
        </w:rPr>
      </w:pPr>
    </w:p>
    <w:p w14:paraId="7A1768E4" w14:textId="75562ACE" w:rsidR="004013CB" w:rsidRPr="009245D5" w:rsidRDefault="004013CB" w:rsidP="00FC4D85">
      <w:pPr>
        <w:rPr>
          <w:rFonts w:cs="Arial"/>
        </w:rPr>
      </w:pPr>
      <w:r w:rsidRPr="009245D5">
        <w:rPr>
          <w:rFonts w:cs="Arial"/>
        </w:rPr>
        <w:t xml:space="preserve">Stuart </w:t>
      </w:r>
      <w:r w:rsidR="008207B6" w:rsidRPr="009245D5">
        <w:rPr>
          <w:rFonts w:cs="Arial"/>
        </w:rPr>
        <w:t>– wellington – laptop has software to do work transmissions on hyster forklifts</w:t>
      </w:r>
    </w:p>
    <w:p w14:paraId="05B5102F" w14:textId="0E3A8B8E" w:rsidR="00E95606" w:rsidRPr="009245D5" w:rsidRDefault="00E95606" w:rsidP="00FC4D85">
      <w:pPr>
        <w:rPr>
          <w:rFonts w:cs="Arial"/>
        </w:rPr>
      </w:pPr>
    </w:p>
    <w:p w14:paraId="77088E11" w14:textId="1E3F06F5" w:rsidR="00E95606" w:rsidRPr="009245D5" w:rsidRDefault="00E95606" w:rsidP="00FC4D85">
      <w:pPr>
        <w:rPr>
          <w:rFonts w:cs="Arial"/>
        </w:rPr>
      </w:pPr>
    </w:p>
    <w:p w14:paraId="72FAA451" w14:textId="1F425163" w:rsidR="00E95606" w:rsidRPr="009245D5" w:rsidRDefault="00AC3E68" w:rsidP="00FC4D85">
      <w:pPr>
        <w:rPr>
          <w:rFonts w:cs="Arial"/>
        </w:rPr>
      </w:pPr>
      <w:r w:rsidRPr="009245D5">
        <w:rPr>
          <w:rFonts w:cs="Arial"/>
        </w:rPr>
        <w:t xml:space="preserve">Wednesday – 4 laptops </w:t>
      </w:r>
      <w:r w:rsidR="00A0306D" w:rsidRPr="009245D5">
        <w:rPr>
          <w:rFonts w:cs="Arial"/>
        </w:rPr>
        <w:t xml:space="preserve"> - people from 60D warehouse </w:t>
      </w:r>
      <w:r w:rsidR="0020146B" w:rsidRPr="009245D5">
        <w:rPr>
          <w:rFonts w:cs="Arial"/>
        </w:rPr>
        <w:t>–</w:t>
      </w:r>
      <w:r w:rsidR="00A0306D" w:rsidRPr="009245D5">
        <w:rPr>
          <w:rFonts w:cs="Arial"/>
        </w:rPr>
        <w:t xml:space="preserve"> </w:t>
      </w:r>
      <w:r w:rsidR="0020146B" w:rsidRPr="009245D5">
        <w:rPr>
          <w:rFonts w:cs="Arial"/>
        </w:rPr>
        <w:t>8.30am – 12pm</w:t>
      </w:r>
      <w:r w:rsidR="00C7782E" w:rsidRPr="009245D5">
        <w:rPr>
          <w:rFonts w:cs="Arial"/>
        </w:rPr>
        <w:t xml:space="preserve"> </w:t>
      </w:r>
    </w:p>
    <w:p w14:paraId="4E38F790" w14:textId="41455DA9" w:rsidR="00C7782E" w:rsidRPr="009245D5" w:rsidRDefault="00C7782E" w:rsidP="00FC4D85">
      <w:pPr>
        <w:rPr>
          <w:rFonts w:cs="Arial"/>
        </w:rPr>
      </w:pPr>
      <w:r w:rsidRPr="009245D5">
        <w:rPr>
          <w:rFonts w:cs="Arial"/>
        </w:rPr>
        <w:t xml:space="preserve">Hayden and preston – regression testing – no access to webnotes test environment </w:t>
      </w:r>
    </w:p>
    <w:p w14:paraId="1D2702C0" w14:textId="06CFFAEE" w:rsidR="006D38AB" w:rsidRPr="009245D5" w:rsidRDefault="008A72A1" w:rsidP="00FC4D85">
      <w:pPr>
        <w:rPr>
          <w:rFonts w:cs="Arial"/>
        </w:rPr>
      </w:pPr>
      <w:r w:rsidRPr="009245D5">
        <w:rPr>
          <w:rFonts w:cs="Arial"/>
        </w:rPr>
        <w:t>Dean black</w:t>
      </w:r>
    </w:p>
    <w:p w14:paraId="73DA328E" w14:textId="14D27756" w:rsidR="007F133C" w:rsidRPr="009245D5" w:rsidRDefault="007F133C" w:rsidP="00FC4D85">
      <w:pPr>
        <w:rPr>
          <w:rFonts w:cs="Arial"/>
        </w:rPr>
      </w:pPr>
    </w:p>
    <w:p w14:paraId="6938DA8F" w14:textId="0C6C803D" w:rsidR="007F133C" w:rsidRPr="009245D5" w:rsidRDefault="007F133C" w:rsidP="00FC4D85">
      <w:pPr>
        <w:rPr>
          <w:rFonts w:cs="Arial"/>
        </w:rPr>
      </w:pPr>
      <w:r w:rsidRPr="009245D5">
        <w:rPr>
          <w:rFonts w:cs="Arial"/>
        </w:rPr>
        <w:t xml:space="preserve">Steve day </w:t>
      </w:r>
      <w:r w:rsidR="00400231" w:rsidRPr="009245D5">
        <w:rPr>
          <w:rFonts w:cs="Arial"/>
        </w:rPr>
        <w:t>–</w:t>
      </w:r>
      <w:r w:rsidRPr="009245D5">
        <w:rPr>
          <w:rFonts w:cs="Arial"/>
        </w:rPr>
        <w:t xml:space="preserve"> </w:t>
      </w:r>
      <w:r w:rsidR="00400231" w:rsidRPr="009245D5">
        <w:rPr>
          <w:rFonts w:cs="Arial"/>
        </w:rPr>
        <w:t xml:space="preserve">tablet – log on </w:t>
      </w:r>
      <w:r w:rsidR="00AF756E" w:rsidRPr="009245D5">
        <w:rPr>
          <w:rFonts w:cs="Arial"/>
        </w:rPr>
        <w:t>– wrotl01</w:t>
      </w:r>
    </w:p>
    <w:p w14:paraId="39806918" w14:textId="0E4C9BC2" w:rsidR="003A0AFC" w:rsidRPr="009245D5" w:rsidRDefault="003A0AFC" w:rsidP="00FC4D85">
      <w:pPr>
        <w:rPr>
          <w:rFonts w:cs="Arial"/>
        </w:rPr>
      </w:pPr>
    </w:p>
    <w:p w14:paraId="2C001361" w14:textId="4FC51A6B" w:rsidR="003A0AFC" w:rsidRPr="009245D5" w:rsidRDefault="003A0AFC" w:rsidP="00FC4D85">
      <w:pPr>
        <w:rPr>
          <w:rFonts w:cs="Arial"/>
        </w:rPr>
      </w:pPr>
      <w:r w:rsidRPr="009245D5">
        <w:rPr>
          <w:rFonts w:cs="Arial"/>
        </w:rPr>
        <w:t xml:space="preserve">Andrew Stockdill </w:t>
      </w:r>
      <w:r w:rsidR="00B74348" w:rsidRPr="009245D5">
        <w:rPr>
          <w:rFonts w:cs="Arial"/>
        </w:rPr>
        <w:t>– 10.2.31.51</w:t>
      </w:r>
      <w:r w:rsidR="00FC455C" w:rsidRPr="009245D5">
        <w:rPr>
          <w:rFonts w:cs="Arial"/>
        </w:rPr>
        <w:t xml:space="preserve"> – paul Harley – cnu4089448 sos standalone – and data setup</w:t>
      </w:r>
      <w:r w:rsidR="00DC3B4F" w:rsidRPr="009245D5">
        <w:rPr>
          <w:rFonts w:cs="Arial"/>
        </w:rPr>
        <w:t xml:space="preserve"> – the installer</w:t>
      </w:r>
    </w:p>
    <w:p w14:paraId="579356CF" w14:textId="4A76182B" w:rsidR="0076139B" w:rsidRPr="009245D5" w:rsidRDefault="0076139B" w:rsidP="00FC4D85">
      <w:pPr>
        <w:rPr>
          <w:rFonts w:cs="Arial"/>
        </w:rPr>
      </w:pPr>
    </w:p>
    <w:p w14:paraId="2F8A02B6" w14:textId="60681C34" w:rsidR="0076139B" w:rsidRPr="009245D5" w:rsidRDefault="0076139B" w:rsidP="00FC4D85">
      <w:pPr>
        <w:rPr>
          <w:rFonts w:cs="Arial"/>
        </w:rPr>
      </w:pPr>
      <w:r w:rsidRPr="009245D5">
        <w:rPr>
          <w:rFonts w:cs="Arial"/>
        </w:rPr>
        <w:t xml:space="preserve">Michele h </w:t>
      </w:r>
      <w:r w:rsidR="00935C1C" w:rsidRPr="009245D5">
        <w:rPr>
          <w:rFonts w:cs="Arial"/>
        </w:rPr>
        <w:t>–</w:t>
      </w:r>
      <w:r w:rsidRPr="009245D5">
        <w:rPr>
          <w:rFonts w:cs="Arial"/>
        </w:rPr>
        <w:t xml:space="preserve"> </w:t>
      </w:r>
    </w:p>
    <w:p w14:paraId="0BE65685" w14:textId="150EF3A6" w:rsidR="00935C1C" w:rsidRPr="009245D5" w:rsidRDefault="00935C1C" w:rsidP="00FC4D85">
      <w:pPr>
        <w:rPr>
          <w:rFonts w:cs="Arial"/>
        </w:rPr>
      </w:pPr>
    </w:p>
    <w:p w14:paraId="79A5EB56" w14:textId="71CC77D7" w:rsidR="00935C1C" w:rsidRPr="009245D5" w:rsidRDefault="00935C1C" w:rsidP="00FC4D85">
      <w:pPr>
        <w:rPr>
          <w:rFonts w:cs="Arial"/>
        </w:rPr>
      </w:pPr>
      <w:r w:rsidRPr="009245D5">
        <w:rPr>
          <w:rFonts w:cs="Arial"/>
        </w:rPr>
        <w:t xml:space="preserve">Anthony Ireland – record everytime they talk to customer – prospect – schedule appointment </w:t>
      </w:r>
      <w:r w:rsidR="00F50C26" w:rsidRPr="009245D5">
        <w:rPr>
          <w:rFonts w:cs="Arial"/>
        </w:rPr>
        <w:t>–</w:t>
      </w:r>
      <w:r w:rsidR="00E75832" w:rsidRPr="009245D5">
        <w:rPr>
          <w:rFonts w:cs="Arial"/>
        </w:rPr>
        <w:t xml:space="preserve"> </w:t>
      </w:r>
    </w:p>
    <w:p w14:paraId="2D96EB03" w14:textId="4C1E6D03" w:rsidR="00F50C26" w:rsidRPr="009245D5" w:rsidRDefault="00F50C26" w:rsidP="00FC4D85">
      <w:pPr>
        <w:rPr>
          <w:rFonts w:cs="Arial"/>
        </w:rPr>
      </w:pPr>
    </w:p>
    <w:p w14:paraId="4648FA4F" w14:textId="47854E39" w:rsidR="00F50C26" w:rsidRPr="009245D5" w:rsidRDefault="00F50C26" w:rsidP="00FC4D85">
      <w:pPr>
        <w:rPr>
          <w:rFonts w:cs="Arial"/>
        </w:rPr>
      </w:pPr>
      <w:r w:rsidRPr="009245D5">
        <w:rPr>
          <w:rFonts w:cs="Arial"/>
        </w:rPr>
        <w:t xml:space="preserve">John mathias </w:t>
      </w:r>
      <w:r w:rsidR="00B21281" w:rsidRPr="009245D5">
        <w:rPr>
          <w:rFonts w:cs="Arial"/>
        </w:rPr>
        <w:t xml:space="preserve">– new Samsung </w:t>
      </w:r>
      <w:r w:rsidR="006911B7" w:rsidRPr="009245D5">
        <w:rPr>
          <w:rFonts w:cs="Arial"/>
        </w:rPr>
        <w:t>–</w:t>
      </w:r>
      <w:r w:rsidR="00B21281" w:rsidRPr="009245D5">
        <w:rPr>
          <w:rFonts w:cs="Arial"/>
        </w:rPr>
        <w:t xml:space="preserve"> </w:t>
      </w:r>
    </w:p>
    <w:p w14:paraId="559AC0BC" w14:textId="6016A9B0" w:rsidR="006911B7" w:rsidRPr="009245D5" w:rsidRDefault="006911B7" w:rsidP="00FC4D85">
      <w:pPr>
        <w:rPr>
          <w:rFonts w:cs="Arial"/>
        </w:rPr>
      </w:pPr>
    </w:p>
    <w:p w14:paraId="60789BA1" w14:textId="02E0AA67" w:rsidR="006911B7" w:rsidRPr="009245D5" w:rsidRDefault="006911B7" w:rsidP="00FC4D85">
      <w:pPr>
        <w:rPr>
          <w:rFonts w:cs="Arial"/>
        </w:rPr>
      </w:pPr>
      <w:r w:rsidRPr="009245D5">
        <w:rPr>
          <w:rFonts w:cs="Arial"/>
        </w:rPr>
        <w:t xml:space="preserve">Glen roache </w:t>
      </w:r>
      <w:r w:rsidR="00BC38F4" w:rsidRPr="009245D5">
        <w:rPr>
          <w:rFonts w:cs="Arial"/>
        </w:rPr>
        <w:t>–</w:t>
      </w:r>
      <w:r w:rsidRPr="009245D5">
        <w:rPr>
          <w:rFonts w:cs="Arial"/>
        </w:rPr>
        <w:t xml:space="preserve"> </w:t>
      </w:r>
      <w:r w:rsidR="00BC38F4" w:rsidRPr="009245D5">
        <w:rPr>
          <w:rFonts w:cs="Arial"/>
        </w:rPr>
        <w:t xml:space="preserve">downloading software – another password </w:t>
      </w:r>
    </w:p>
    <w:p w14:paraId="7FF5E6FD" w14:textId="17AB733F" w:rsidR="00907393" w:rsidRPr="009245D5" w:rsidRDefault="00907393" w:rsidP="00FC4D85">
      <w:pPr>
        <w:rPr>
          <w:rFonts w:cs="Arial"/>
        </w:rPr>
      </w:pPr>
    </w:p>
    <w:p w14:paraId="277101B1" w14:textId="1CC96030" w:rsidR="00907393" w:rsidRPr="009245D5" w:rsidRDefault="00BE4B90" w:rsidP="00FC4D85">
      <w:pPr>
        <w:rPr>
          <w:rFonts w:cs="Arial"/>
        </w:rPr>
      </w:pPr>
      <w:r w:rsidRPr="009245D5">
        <w:rPr>
          <w:rFonts w:cs="Arial"/>
        </w:rPr>
        <w:t xml:space="preserve">Jess macfarlane – monitor – bumped cable – now not working </w:t>
      </w:r>
    </w:p>
    <w:p w14:paraId="747BD2D9" w14:textId="4D54BEA0" w:rsidR="00671BDE" w:rsidRPr="009245D5" w:rsidRDefault="00671BDE" w:rsidP="00FC4D85">
      <w:pPr>
        <w:rPr>
          <w:rFonts w:cs="Arial"/>
        </w:rPr>
      </w:pPr>
    </w:p>
    <w:p w14:paraId="4721DA43" w14:textId="65584E13" w:rsidR="00671BDE" w:rsidRPr="009245D5" w:rsidRDefault="00DC39C9" w:rsidP="00FC4D85">
      <w:pPr>
        <w:rPr>
          <w:rFonts w:cs="Arial"/>
        </w:rPr>
      </w:pPr>
      <w:r w:rsidRPr="009245D5">
        <w:rPr>
          <w:rFonts w:cs="Arial"/>
        </w:rPr>
        <w:t>L</w:t>
      </w:r>
      <w:r w:rsidR="00E44E8F" w:rsidRPr="009245D5">
        <w:rPr>
          <w:rFonts w:cs="Arial"/>
        </w:rPr>
        <w:t>andlord</w:t>
      </w:r>
    </w:p>
    <w:p w14:paraId="380DDCBA" w14:textId="16E8E243" w:rsidR="00DC39C9" w:rsidRPr="009245D5" w:rsidRDefault="00DC39C9" w:rsidP="00DC39C9">
      <w:pPr>
        <w:pStyle w:val="Heading1"/>
        <w:rPr>
          <w:rFonts w:cs="Arial"/>
          <w:szCs w:val="20"/>
        </w:rPr>
      </w:pPr>
      <w:r w:rsidRPr="009245D5">
        <w:rPr>
          <w:rFonts w:cs="Arial"/>
          <w:szCs w:val="20"/>
        </w:rPr>
        <w:t>18 august</w:t>
      </w:r>
    </w:p>
    <w:p w14:paraId="7F3CDC02" w14:textId="5CD1375B" w:rsidR="00DC39C9" w:rsidRPr="009245D5" w:rsidRDefault="00DC39C9" w:rsidP="00DC39C9">
      <w:pPr>
        <w:rPr>
          <w:rFonts w:cs="Arial"/>
        </w:rPr>
      </w:pPr>
    </w:p>
    <w:p w14:paraId="614576FF" w14:textId="051E8CA5" w:rsidR="00DC39C9" w:rsidRPr="009245D5" w:rsidRDefault="00900126" w:rsidP="00DC39C9">
      <w:pPr>
        <w:rPr>
          <w:rFonts w:cs="Arial"/>
        </w:rPr>
      </w:pPr>
      <w:r w:rsidRPr="009245D5">
        <w:rPr>
          <w:rFonts w:cs="Arial"/>
        </w:rPr>
        <w:t xml:space="preserve">Richard gestro </w:t>
      </w:r>
      <w:r w:rsidR="005F72CA" w:rsidRPr="009245D5">
        <w:rPr>
          <w:rFonts w:cs="Arial"/>
        </w:rPr>
        <w:t>–</w:t>
      </w:r>
      <w:r w:rsidRPr="009245D5">
        <w:rPr>
          <w:rFonts w:cs="Arial"/>
        </w:rPr>
        <w:t xml:space="preserve"> </w:t>
      </w:r>
    </w:p>
    <w:p w14:paraId="23FB1798" w14:textId="00063DBC" w:rsidR="005F72CA" w:rsidRPr="009245D5" w:rsidRDefault="005F72CA" w:rsidP="00DC39C9">
      <w:pPr>
        <w:rPr>
          <w:rFonts w:cs="Arial"/>
        </w:rPr>
      </w:pPr>
    </w:p>
    <w:p w14:paraId="0A7AF3B9" w14:textId="68E8B735" w:rsidR="005F72CA" w:rsidRPr="009245D5" w:rsidRDefault="005F72CA" w:rsidP="00DC39C9">
      <w:pPr>
        <w:rPr>
          <w:rFonts w:cs="Arial"/>
        </w:rPr>
      </w:pPr>
      <w:r w:rsidRPr="009245D5">
        <w:rPr>
          <w:rFonts w:cs="Arial"/>
        </w:rPr>
        <w:t xml:space="preserve">Jo smith </w:t>
      </w:r>
      <w:r w:rsidR="00C96C18" w:rsidRPr="009245D5">
        <w:rPr>
          <w:rFonts w:cs="Arial"/>
        </w:rPr>
        <w:t>–</w:t>
      </w:r>
      <w:r w:rsidRPr="009245D5">
        <w:rPr>
          <w:rFonts w:cs="Arial"/>
        </w:rPr>
        <w:t xml:space="preserve"> </w:t>
      </w:r>
      <w:r w:rsidR="00C96C18" w:rsidRPr="009245D5">
        <w:rPr>
          <w:rFonts w:cs="Arial"/>
        </w:rPr>
        <w:t>naxt -approve invoice -exflow -cost centre didn’t come through – not accepting sales person</w:t>
      </w:r>
    </w:p>
    <w:p w14:paraId="42C9608B" w14:textId="42898ABD" w:rsidR="00F90FAA" w:rsidRPr="009245D5" w:rsidRDefault="00F90FAA" w:rsidP="00DC39C9">
      <w:pPr>
        <w:rPr>
          <w:rFonts w:cs="Arial"/>
        </w:rPr>
      </w:pPr>
    </w:p>
    <w:p w14:paraId="319C511F" w14:textId="6D08BC87" w:rsidR="00F90FAA" w:rsidRPr="009245D5" w:rsidRDefault="00F90FAA" w:rsidP="00DC39C9">
      <w:pPr>
        <w:rPr>
          <w:rFonts w:cs="Arial"/>
        </w:rPr>
      </w:pPr>
      <w:r w:rsidRPr="009245D5">
        <w:rPr>
          <w:rFonts w:cs="Arial"/>
        </w:rPr>
        <w:t xml:space="preserve">Rhonda larkin </w:t>
      </w:r>
      <w:r w:rsidR="009B4C76" w:rsidRPr="009245D5">
        <w:rPr>
          <w:rFonts w:cs="Arial"/>
        </w:rPr>
        <w:t>–</w:t>
      </w:r>
      <w:r w:rsidRPr="009245D5">
        <w:rPr>
          <w:rFonts w:cs="Arial"/>
        </w:rPr>
        <w:t xml:space="preserve"> </w:t>
      </w:r>
    </w:p>
    <w:p w14:paraId="26D437DA" w14:textId="033577D0" w:rsidR="009B4C76" w:rsidRPr="009245D5" w:rsidRDefault="009B4C76" w:rsidP="00DC39C9">
      <w:pPr>
        <w:rPr>
          <w:rFonts w:cs="Arial"/>
        </w:rPr>
      </w:pPr>
    </w:p>
    <w:p w14:paraId="35422847" w14:textId="608617D4" w:rsidR="009B4C76" w:rsidRPr="009245D5" w:rsidRDefault="009B4C76" w:rsidP="00DC39C9">
      <w:pPr>
        <w:rPr>
          <w:rFonts w:cs="Arial"/>
        </w:rPr>
      </w:pPr>
      <w:r w:rsidRPr="009245D5">
        <w:rPr>
          <w:rFonts w:cs="Arial"/>
        </w:rPr>
        <w:t xml:space="preserve">Thomas watt </w:t>
      </w:r>
      <w:r w:rsidR="00513C5B" w:rsidRPr="009245D5">
        <w:rPr>
          <w:rFonts w:cs="Arial"/>
        </w:rPr>
        <w:t>–</w:t>
      </w:r>
      <w:r w:rsidRPr="009245D5">
        <w:rPr>
          <w:rFonts w:cs="Arial"/>
        </w:rPr>
        <w:t xml:space="preserve"> </w:t>
      </w:r>
      <w:r w:rsidR="00513C5B" w:rsidRPr="009245D5">
        <w:rPr>
          <w:rFonts w:cs="Arial"/>
        </w:rPr>
        <w:t>outlook needs password – did a quick repair – no success</w:t>
      </w:r>
      <w:r w:rsidR="00500469" w:rsidRPr="009245D5">
        <w:rPr>
          <w:rFonts w:cs="Arial"/>
        </w:rPr>
        <w:t>, tried to add new profile – wouldn’t work, did online repair and removed all saved passwords in credential manager</w:t>
      </w:r>
      <w:r w:rsidR="00F40CF4" w:rsidRPr="009245D5">
        <w:rPr>
          <w:rFonts w:cs="Arial"/>
        </w:rPr>
        <w:t xml:space="preserve"> – restarted pc </w:t>
      </w:r>
      <w:r w:rsidR="006A2564" w:rsidRPr="009245D5">
        <w:rPr>
          <w:rFonts w:cs="Arial"/>
        </w:rPr>
        <w:t>– made a new mail profile and was able to this time</w:t>
      </w:r>
    </w:p>
    <w:p w14:paraId="134D1A27" w14:textId="0FF1007F" w:rsidR="006A4836" w:rsidRPr="009245D5" w:rsidRDefault="006A4836" w:rsidP="00DC39C9">
      <w:pPr>
        <w:rPr>
          <w:rFonts w:cs="Arial"/>
        </w:rPr>
      </w:pPr>
    </w:p>
    <w:p w14:paraId="2BACAFB3" w14:textId="7E627DD4" w:rsidR="006A4836" w:rsidRPr="009245D5" w:rsidRDefault="006A4836" w:rsidP="00DC39C9">
      <w:pPr>
        <w:rPr>
          <w:rFonts w:cs="Arial"/>
        </w:rPr>
      </w:pPr>
      <w:r w:rsidRPr="009245D5">
        <w:rPr>
          <w:rFonts w:cs="Arial"/>
        </w:rPr>
        <w:t xml:space="preserve">Emily – wellington – naxt </w:t>
      </w:r>
      <w:r w:rsidR="000259D5" w:rsidRPr="009245D5">
        <w:rPr>
          <w:rFonts w:cs="Arial"/>
        </w:rPr>
        <w:t>–</w:t>
      </w:r>
      <w:r w:rsidRPr="009245D5">
        <w:rPr>
          <w:rFonts w:cs="Arial"/>
        </w:rPr>
        <w:t xml:space="preserve"> </w:t>
      </w:r>
    </w:p>
    <w:p w14:paraId="47E151DC" w14:textId="2382303E" w:rsidR="000259D5" w:rsidRPr="009245D5" w:rsidRDefault="000259D5" w:rsidP="00DC39C9">
      <w:pPr>
        <w:rPr>
          <w:rFonts w:cs="Arial"/>
        </w:rPr>
      </w:pPr>
    </w:p>
    <w:p w14:paraId="548188AC" w14:textId="705558FE" w:rsidR="000259D5" w:rsidRPr="009245D5" w:rsidRDefault="000259D5" w:rsidP="00DC39C9">
      <w:pPr>
        <w:rPr>
          <w:rFonts w:cs="Arial"/>
        </w:rPr>
      </w:pPr>
      <w:r w:rsidRPr="009245D5">
        <w:rPr>
          <w:rFonts w:cs="Arial"/>
        </w:rPr>
        <w:t xml:space="preserve">Paul </w:t>
      </w:r>
      <w:r w:rsidR="008A5A97" w:rsidRPr="009245D5">
        <w:rPr>
          <w:rFonts w:cs="Arial"/>
        </w:rPr>
        <w:t>– about 9.30am – he moved the alert column – shifted it back – added a column for backorder references</w:t>
      </w:r>
    </w:p>
    <w:p w14:paraId="1543F23A" w14:textId="6455B6F7" w:rsidR="00FA1B82" w:rsidRPr="009245D5" w:rsidRDefault="00FA1B82" w:rsidP="00DC39C9">
      <w:pPr>
        <w:rPr>
          <w:rFonts w:cs="Arial"/>
        </w:rPr>
      </w:pPr>
      <w:r w:rsidRPr="009245D5">
        <w:rPr>
          <w:rFonts w:cs="Arial"/>
        </w:rPr>
        <w:t>10.17am</w:t>
      </w:r>
    </w:p>
    <w:p w14:paraId="47590DDA" w14:textId="3E754228" w:rsidR="00593F94" w:rsidRPr="009245D5" w:rsidRDefault="00593F94" w:rsidP="00DC39C9">
      <w:pPr>
        <w:rPr>
          <w:rFonts w:cs="Arial"/>
        </w:rPr>
      </w:pPr>
    </w:p>
    <w:p w14:paraId="3377C9D4" w14:textId="599B95C0" w:rsidR="00593F94" w:rsidRPr="009245D5" w:rsidRDefault="00593F94" w:rsidP="00DC39C9">
      <w:pPr>
        <w:rPr>
          <w:rFonts w:cs="Arial"/>
        </w:rPr>
      </w:pPr>
      <w:r w:rsidRPr="009245D5">
        <w:rPr>
          <w:rFonts w:cs="Arial"/>
        </w:rPr>
        <w:t xml:space="preserve">Owen frentz </w:t>
      </w:r>
      <w:r w:rsidR="002A7A31" w:rsidRPr="009245D5">
        <w:rPr>
          <w:rFonts w:cs="Arial"/>
        </w:rPr>
        <w:t>–</w:t>
      </w:r>
      <w:r w:rsidR="006B2BB7" w:rsidRPr="009245D5">
        <w:rPr>
          <w:rFonts w:cs="Arial"/>
        </w:rPr>
        <w:t xml:space="preserve"> </w:t>
      </w:r>
    </w:p>
    <w:p w14:paraId="60010DA2" w14:textId="40CCC529" w:rsidR="002A7A31" w:rsidRPr="009245D5" w:rsidRDefault="002A7A31" w:rsidP="00DC39C9">
      <w:pPr>
        <w:rPr>
          <w:rFonts w:cs="Arial"/>
        </w:rPr>
      </w:pPr>
    </w:p>
    <w:p w14:paraId="0AB48AA4" w14:textId="6131289E" w:rsidR="002A7A31" w:rsidRPr="009245D5" w:rsidRDefault="002A7A31" w:rsidP="00DC39C9">
      <w:pPr>
        <w:rPr>
          <w:rFonts w:cs="Arial"/>
        </w:rPr>
      </w:pPr>
      <w:r w:rsidRPr="009245D5">
        <w:rPr>
          <w:rFonts w:cs="Arial"/>
        </w:rPr>
        <w:t xml:space="preserve">Wayne baker </w:t>
      </w:r>
      <w:r w:rsidR="00EB5554" w:rsidRPr="009245D5">
        <w:rPr>
          <w:rFonts w:cs="Arial"/>
        </w:rPr>
        <w:t>–</w:t>
      </w:r>
      <w:r w:rsidRPr="009245D5">
        <w:rPr>
          <w:rFonts w:cs="Arial"/>
        </w:rPr>
        <w:t xml:space="preserve"> </w:t>
      </w:r>
      <w:r w:rsidR="00EB5554" w:rsidRPr="009245D5">
        <w:rPr>
          <w:rFonts w:cs="Arial"/>
        </w:rPr>
        <w:t>pc to docking station – got back to office – webcam  not working yet – haven’t got Plantronics connected.</w:t>
      </w:r>
    </w:p>
    <w:p w14:paraId="35F02352" w14:textId="5887C62C" w:rsidR="003A10F8" w:rsidRPr="009245D5" w:rsidRDefault="003A10F8" w:rsidP="00DC39C9">
      <w:pPr>
        <w:rPr>
          <w:rFonts w:cs="Arial"/>
        </w:rPr>
      </w:pPr>
    </w:p>
    <w:p w14:paraId="6BCA6777" w14:textId="49FF8DDD" w:rsidR="003A10F8" w:rsidRPr="009245D5" w:rsidRDefault="003A10F8" w:rsidP="00DC39C9">
      <w:pPr>
        <w:rPr>
          <w:rFonts w:cs="Arial"/>
        </w:rPr>
      </w:pPr>
      <w:r w:rsidRPr="009245D5">
        <w:rPr>
          <w:rFonts w:cs="Arial"/>
        </w:rPr>
        <w:t xml:space="preserve">Russell grant </w:t>
      </w:r>
      <w:r w:rsidR="002E5943" w:rsidRPr="009245D5">
        <w:rPr>
          <w:rFonts w:cs="Arial"/>
        </w:rPr>
        <w:t>–</w:t>
      </w:r>
      <w:r w:rsidRPr="009245D5">
        <w:rPr>
          <w:rFonts w:cs="Arial"/>
        </w:rPr>
        <w:t xml:space="preserve"> </w:t>
      </w:r>
      <w:r w:rsidR="002E5943" w:rsidRPr="009245D5">
        <w:rPr>
          <w:rFonts w:cs="Arial"/>
        </w:rPr>
        <w:t xml:space="preserve">authenticator </w:t>
      </w:r>
      <w:r w:rsidR="009809E4" w:rsidRPr="009245D5">
        <w:rPr>
          <w:rFonts w:cs="Arial"/>
        </w:rPr>
        <w:t>–</w:t>
      </w:r>
      <w:r w:rsidR="002E5943" w:rsidRPr="009245D5">
        <w:rPr>
          <w:rFonts w:cs="Arial"/>
        </w:rPr>
        <w:t xml:space="preserve"> </w:t>
      </w:r>
    </w:p>
    <w:p w14:paraId="237C0E72" w14:textId="6BF23B63" w:rsidR="009809E4" w:rsidRPr="009245D5" w:rsidRDefault="009809E4" w:rsidP="00DC39C9">
      <w:pPr>
        <w:rPr>
          <w:rFonts w:cs="Arial"/>
        </w:rPr>
      </w:pPr>
    </w:p>
    <w:p w14:paraId="46DD3894" w14:textId="18EB686A" w:rsidR="009809E4" w:rsidRPr="009245D5" w:rsidRDefault="009809E4" w:rsidP="00DC39C9">
      <w:pPr>
        <w:rPr>
          <w:rFonts w:cs="Arial"/>
        </w:rPr>
      </w:pPr>
      <w:r w:rsidRPr="009245D5">
        <w:rPr>
          <w:rFonts w:cs="Arial"/>
        </w:rPr>
        <w:t xml:space="preserve">Sam m </w:t>
      </w:r>
      <w:r w:rsidR="005B692F" w:rsidRPr="009245D5">
        <w:rPr>
          <w:rFonts w:cs="Arial"/>
        </w:rPr>
        <w:t>–</w:t>
      </w:r>
      <w:r w:rsidRPr="009245D5">
        <w:rPr>
          <w:rFonts w:cs="Arial"/>
        </w:rPr>
        <w:t xml:space="preserve"> </w:t>
      </w:r>
      <w:r w:rsidR="005B692F" w:rsidRPr="009245D5">
        <w:rPr>
          <w:rFonts w:cs="Arial"/>
        </w:rPr>
        <w:t xml:space="preserve">gough group desktop </w:t>
      </w:r>
      <w:r w:rsidR="004C3C7B" w:rsidRPr="009245D5">
        <w:rPr>
          <w:rFonts w:cs="Arial"/>
        </w:rPr>
        <w:t>–</w:t>
      </w:r>
      <w:r w:rsidR="005B692F" w:rsidRPr="009245D5">
        <w:rPr>
          <w:rFonts w:cs="Arial"/>
        </w:rPr>
        <w:t xml:space="preserve"> 021594897</w:t>
      </w:r>
      <w:r w:rsidR="004C3C7B" w:rsidRPr="009245D5">
        <w:rPr>
          <w:rFonts w:cs="Arial"/>
        </w:rPr>
        <w:t xml:space="preserve"> – use a small </w:t>
      </w:r>
      <w:r w:rsidR="001D5F65" w:rsidRPr="009245D5">
        <w:rPr>
          <w:rFonts w:cs="Arial"/>
        </w:rPr>
        <w:t xml:space="preserve">hp </w:t>
      </w:r>
      <w:r w:rsidR="004C3C7B" w:rsidRPr="009245D5">
        <w:rPr>
          <w:rFonts w:cs="Arial"/>
        </w:rPr>
        <w:t xml:space="preserve">box </w:t>
      </w:r>
      <w:r w:rsidR="00D73A04" w:rsidRPr="009245D5">
        <w:rPr>
          <w:rFonts w:cs="Arial"/>
        </w:rPr>
        <w:t>–</w:t>
      </w:r>
      <w:r w:rsidR="004C3C7B" w:rsidRPr="009245D5">
        <w:rPr>
          <w:rFonts w:cs="Arial"/>
        </w:rPr>
        <w:t xml:space="preserve"> </w:t>
      </w:r>
    </w:p>
    <w:p w14:paraId="4D98B2BF" w14:textId="1A1174C4" w:rsidR="00D73A04" w:rsidRPr="009245D5" w:rsidRDefault="00D73A04" w:rsidP="00DC39C9">
      <w:pPr>
        <w:rPr>
          <w:rFonts w:cs="Arial"/>
        </w:rPr>
      </w:pPr>
    </w:p>
    <w:p w14:paraId="2AB936E8" w14:textId="006BED4D" w:rsidR="00D73A04" w:rsidRPr="009245D5" w:rsidRDefault="00D73A04" w:rsidP="00D73A04">
      <w:pPr>
        <w:pStyle w:val="Heading1"/>
        <w:rPr>
          <w:rFonts w:cs="Arial"/>
          <w:szCs w:val="20"/>
        </w:rPr>
      </w:pPr>
      <w:r w:rsidRPr="009245D5">
        <w:rPr>
          <w:rFonts w:cs="Arial"/>
          <w:szCs w:val="20"/>
        </w:rPr>
        <w:t>19 august</w:t>
      </w:r>
    </w:p>
    <w:p w14:paraId="477B5852" w14:textId="10146522" w:rsidR="00D73A04" w:rsidRPr="009245D5" w:rsidRDefault="00D73A04" w:rsidP="00D73A04">
      <w:pPr>
        <w:rPr>
          <w:rFonts w:cs="Arial"/>
        </w:rPr>
      </w:pPr>
    </w:p>
    <w:p w14:paraId="79787914" w14:textId="7C36B68E" w:rsidR="00D73A04" w:rsidRPr="009245D5" w:rsidRDefault="000E1BF9" w:rsidP="00D73A04">
      <w:pPr>
        <w:rPr>
          <w:rFonts w:cs="Arial"/>
        </w:rPr>
      </w:pPr>
      <w:r w:rsidRPr="009245D5">
        <w:rPr>
          <w:rFonts w:cs="Arial"/>
        </w:rPr>
        <w:t xml:space="preserve">Nicki </w:t>
      </w:r>
      <w:r w:rsidR="00FE1DBE" w:rsidRPr="009245D5">
        <w:rPr>
          <w:rFonts w:cs="Arial"/>
        </w:rPr>
        <w:t>–</w:t>
      </w:r>
      <w:r w:rsidRPr="009245D5">
        <w:rPr>
          <w:rFonts w:cs="Arial"/>
        </w:rPr>
        <w:t xml:space="preserve"> </w:t>
      </w:r>
      <w:r w:rsidR="00FE1DBE" w:rsidRPr="009245D5">
        <w:rPr>
          <w:rFonts w:cs="Arial"/>
        </w:rPr>
        <w:t xml:space="preserve">039832325 </w:t>
      </w:r>
      <w:r w:rsidR="00164684" w:rsidRPr="009245D5">
        <w:rPr>
          <w:rFonts w:cs="Arial"/>
        </w:rPr>
        <w:t>–</w:t>
      </w:r>
      <w:r w:rsidR="00FE1DBE" w:rsidRPr="009245D5">
        <w:rPr>
          <w:rFonts w:cs="Arial"/>
        </w:rPr>
        <w:t xml:space="preserve"> 0292440051</w:t>
      </w:r>
    </w:p>
    <w:p w14:paraId="753631B4" w14:textId="5A065A53" w:rsidR="00164684" w:rsidRPr="009245D5" w:rsidRDefault="00164684" w:rsidP="00D73A04">
      <w:pPr>
        <w:rPr>
          <w:rFonts w:cs="Arial"/>
        </w:rPr>
      </w:pPr>
    </w:p>
    <w:p w14:paraId="40C3FBFE" w14:textId="69360937" w:rsidR="00164684" w:rsidRPr="009245D5" w:rsidRDefault="00164684" w:rsidP="00D73A04">
      <w:pPr>
        <w:rPr>
          <w:rFonts w:cs="Arial"/>
        </w:rPr>
      </w:pPr>
      <w:r w:rsidRPr="009245D5">
        <w:rPr>
          <w:rFonts w:cs="Arial"/>
        </w:rPr>
        <w:t xml:space="preserve">Heath s </w:t>
      </w:r>
      <w:r w:rsidR="00F33C85" w:rsidRPr="009245D5">
        <w:rPr>
          <w:rFonts w:cs="Arial"/>
        </w:rPr>
        <w:t>–</w:t>
      </w:r>
      <w:r w:rsidRPr="009245D5">
        <w:rPr>
          <w:rFonts w:cs="Arial"/>
        </w:rPr>
        <w:t xml:space="preserve"> </w:t>
      </w:r>
    </w:p>
    <w:p w14:paraId="5A24C360" w14:textId="590C7AF1" w:rsidR="00F33C85" w:rsidRPr="009245D5" w:rsidRDefault="00F33C85" w:rsidP="00D73A04">
      <w:pPr>
        <w:rPr>
          <w:rFonts w:cs="Arial"/>
        </w:rPr>
      </w:pPr>
    </w:p>
    <w:p w14:paraId="4ED541F9" w14:textId="227E11B0" w:rsidR="00F33C85" w:rsidRPr="009245D5" w:rsidRDefault="00F33C85" w:rsidP="00D73A04">
      <w:pPr>
        <w:rPr>
          <w:rFonts w:cs="Arial"/>
        </w:rPr>
      </w:pPr>
      <w:r w:rsidRPr="009245D5">
        <w:rPr>
          <w:rFonts w:cs="Arial"/>
        </w:rPr>
        <w:t xml:space="preserve">Heynrico </w:t>
      </w:r>
      <w:r w:rsidR="00D35BB9" w:rsidRPr="009245D5">
        <w:rPr>
          <w:rFonts w:cs="Arial"/>
        </w:rPr>
        <w:t>–</w:t>
      </w:r>
      <w:r w:rsidRPr="009245D5">
        <w:rPr>
          <w:rFonts w:cs="Arial"/>
        </w:rPr>
        <w:t xml:space="preserve"> </w:t>
      </w:r>
    </w:p>
    <w:p w14:paraId="29A1499F" w14:textId="59795B89" w:rsidR="00D35BB9" w:rsidRPr="009245D5" w:rsidRDefault="00D35BB9" w:rsidP="00D73A04">
      <w:pPr>
        <w:rPr>
          <w:rFonts w:cs="Arial"/>
        </w:rPr>
      </w:pPr>
    </w:p>
    <w:p w14:paraId="26E3CE15" w14:textId="64251ABC" w:rsidR="00A26912" w:rsidRPr="009245D5" w:rsidRDefault="00D35BB9" w:rsidP="00D73A04">
      <w:pPr>
        <w:rPr>
          <w:rFonts w:cs="Arial"/>
        </w:rPr>
      </w:pPr>
      <w:r w:rsidRPr="009245D5">
        <w:rPr>
          <w:rFonts w:cs="Arial"/>
        </w:rPr>
        <w:t xml:space="preserve">Glenn – Palfinger aus </w:t>
      </w:r>
      <w:r w:rsidR="00A26912" w:rsidRPr="009245D5">
        <w:rPr>
          <w:rFonts w:cs="Arial"/>
        </w:rPr>
        <w:t>–</w:t>
      </w:r>
      <w:r w:rsidRPr="009245D5">
        <w:rPr>
          <w:rFonts w:cs="Arial"/>
        </w:rPr>
        <w:t xml:space="preserve"> </w:t>
      </w:r>
    </w:p>
    <w:p w14:paraId="7E7F8C23" w14:textId="7E3025DA" w:rsidR="00852831" w:rsidRPr="009245D5" w:rsidRDefault="00852831" w:rsidP="00D73A04">
      <w:pPr>
        <w:rPr>
          <w:rFonts w:cs="Arial"/>
        </w:rPr>
      </w:pPr>
    </w:p>
    <w:p w14:paraId="1829283D" w14:textId="078797CB" w:rsidR="00852831" w:rsidRPr="009245D5" w:rsidRDefault="00852831" w:rsidP="00D73A04">
      <w:pPr>
        <w:rPr>
          <w:rFonts w:cs="Arial"/>
        </w:rPr>
      </w:pPr>
      <w:r w:rsidRPr="009245D5">
        <w:rPr>
          <w:rFonts w:cs="Arial"/>
        </w:rPr>
        <w:t>Cody cooper</w:t>
      </w:r>
      <w:r w:rsidR="008D52F9" w:rsidRPr="009245D5">
        <w:rPr>
          <w:rFonts w:cs="Arial"/>
        </w:rPr>
        <w:t xml:space="preserve"> </w:t>
      </w:r>
      <w:r w:rsidR="008B3FF2" w:rsidRPr="009245D5">
        <w:rPr>
          <w:rFonts w:cs="Arial"/>
        </w:rPr>
        <w:t>–</w:t>
      </w:r>
      <w:r w:rsidR="008D52F9" w:rsidRPr="009245D5">
        <w:rPr>
          <w:rFonts w:cs="Arial"/>
        </w:rPr>
        <w:t xml:space="preserve"> 235860</w:t>
      </w:r>
    </w:p>
    <w:p w14:paraId="3881F43C" w14:textId="77D6F26D" w:rsidR="008B3FF2" w:rsidRPr="009245D5" w:rsidRDefault="008B3FF2" w:rsidP="00D73A04">
      <w:pPr>
        <w:rPr>
          <w:rFonts w:cs="Arial"/>
        </w:rPr>
      </w:pPr>
    </w:p>
    <w:p w14:paraId="0C1F3BD5" w14:textId="73A24CBC" w:rsidR="008B3FF2" w:rsidRPr="009245D5" w:rsidRDefault="008B3FF2" w:rsidP="00D73A04">
      <w:pPr>
        <w:rPr>
          <w:rFonts w:cs="Arial"/>
        </w:rPr>
      </w:pPr>
      <w:r w:rsidRPr="009245D5">
        <w:rPr>
          <w:rFonts w:cs="Arial"/>
        </w:rPr>
        <w:t>Banish – send emails</w:t>
      </w:r>
    </w:p>
    <w:p w14:paraId="3466CD72" w14:textId="66E45FB6" w:rsidR="00826308" w:rsidRPr="009245D5" w:rsidRDefault="00826308" w:rsidP="00D73A04">
      <w:pPr>
        <w:rPr>
          <w:rFonts w:cs="Arial"/>
        </w:rPr>
      </w:pPr>
    </w:p>
    <w:p w14:paraId="6238A607" w14:textId="663DB8CF" w:rsidR="00826308" w:rsidRPr="009245D5" w:rsidRDefault="00826308" w:rsidP="00D73A04">
      <w:pPr>
        <w:rPr>
          <w:rFonts w:cs="Arial"/>
        </w:rPr>
      </w:pPr>
      <w:r w:rsidRPr="009245D5">
        <w:rPr>
          <w:rFonts w:cs="Arial"/>
        </w:rPr>
        <w:lastRenderedPageBreak/>
        <w:t>Ryan Petersen – new Plymouth printer</w:t>
      </w:r>
    </w:p>
    <w:p w14:paraId="68E7D3BC" w14:textId="20B2BAC6" w:rsidR="005E1AD4" w:rsidRPr="009245D5" w:rsidRDefault="005E1AD4" w:rsidP="00D73A04">
      <w:pPr>
        <w:rPr>
          <w:rFonts w:cs="Arial"/>
        </w:rPr>
      </w:pPr>
    </w:p>
    <w:p w14:paraId="03B411DA" w14:textId="61D6440F" w:rsidR="005E1AD4" w:rsidRPr="009245D5" w:rsidRDefault="005E1AD4" w:rsidP="00D73A04">
      <w:pPr>
        <w:rPr>
          <w:rFonts w:cs="Arial"/>
        </w:rPr>
      </w:pPr>
      <w:r w:rsidRPr="009245D5">
        <w:rPr>
          <w:rFonts w:cs="Arial"/>
        </w:rPr>
        <w:t xml:space="preserve">Casey w </w:t>
      </w:r>
      <w:r w:rsidR="005C0200" w:rsidRPr="009245D5">
        <w:rPr>
          <w:rFonts w:cs="Arial"/>
        </w:rPr>
        <w:t>–</w:t>
      </w:r>
      <w:r w:rsidRPr="009245D5">
        <w:rPr>
          <w:rFonts w:cs="Arial"/>
        </w:rPr>
        <w:t xml:space="preserve"> </w:t>
      </w:r>
      <w:r w:rsidR="005C0200" w:rsidRPr="009245D5">
        <w:rPr>
          <w:rFonts w:cs="Arial"/>
        </w:rPr>
        <w:t>naxt locked up</w:t>
      </w:r>
    </w:p>
    <w:p w14:paraId="73FDD3F4" w14:textId="6BB9360B" w:rsidR="00F649FE" w:rsidRPr="009245D5" w:rsidRDefault="00F649FE" w:rsidP="00D73A04">
      <w:pPr>
        <w:rPr>
          <w:rFonts w:cs="Arial"/>
        </w:rPr>
      </w:pPr>
    </w:p>
    <w:p w14:paraId="3B5B2E52" w14:textId="0E000848" w:rsidR="00F649FE" w:rsidRPr="009245D5" w:rsidRDefault="00F649FE" w:rsidP="00D73A04">
      <w:pPr>
        <w:rPr>
          <w:rFonts w:cs="Arial"/>
        </w:rPr>
      </w:pPr>
      <w:r w:rsidRPr="009245D5">
        <w:rPr>
          <w:rFonts w:cs="Arial"/>
        </w:rPr>
        <w:t xml:space="preserve">Shaun hunter </w:t>
      </w:r>
      <w:r w:rsidR="00193B35" w:rsidRPr="009245D5">
        <w:rPr>
          <w:rFonts w:cs="Arial"/>
        </w:rPr>
        <w:t>–</w:t>
      </w:r>
      <w:r w:rsidRPr="009245D5">
        <w:rPr>
          <w:rFonts w:cs="Arial"/>
        </w:rPr>
        <w:t xml:space="preserve"> </w:t>
      </w:r>
      <w:r w:rsidR="00193B35" w:rsidRPr="009245D5">
        <w:rPr>
          <w:rFonts w:cs="Arial"/>
        </w:rPr>
        <w:t>jopb trying to invoice – accounting currency 0.00</w:t>
      </w:r>
    </w:p>
    <w:p w14:paraId="324A7897" w14:textId="6E0108CD" w:rsidR="006F4B90" w:rsidRPr="009245D5" w:rsidRDefault="006F4B90" w:rsidP="00D73A04">
      <w:pPr>
        <w:rPr>
          <w:rFonts w:cs="Arial"/>
        </w:rPr>
      </w:pPr>
    </w:p>
    <w:p w14:paraId="38BB9968" w14:textId="11C2D735" w:rsidR="006F4B90" w:rsidRPr="009245D5" w:rsidRDefault="009716EE" w:rsidP="00D73A04">
      <w:pPr>
        <w:rPr>
          <w:rFonts w:cs="Arial"/>
        </w:rPr>
      </w:pPr>
      <w:r w:rsidRPr="009245D5">
        <w:rPr>
          <w:rFonts w:cs="Arial"/>
        </w:rPr>
        <w:t xml:space="preserve">Jess mac - </w:t>
      </w:r>
      <w:r w:rsidR="00F91699" w:rsidRPr="009245D5">
        <w:rPr>
          <w:rFonts w:cs="Arial"/>
        </w:rPr>
        <w:t>:</w:t>
      </w:r>
    </w:p>
    <w:p w14:paraId="7AC6B683" w14:textId="3454AA83" w:rsidR="001F2156" w:rsidRPr="009245D5" w:rsidRDefault="001F2156" w:rsidP="00D73A04">
      <w:pPr>
        <w:rPr>
          <w:rFonts w:cs="Arial"/>
        </w:rPr>
      </w:pPr>
    </w:p>
    <w:p w14:paraId="2F1E4539" w14:textId="2B1AC3A0" w:rsidR="001F2156" w:rsidRPr="009245D5" w:rsidRDefault="001F2156" w:rsidP="00D73A04">
      <w:pPr>
        <w:rPr>
          <w:rFonts w:cs="Arial"/>
        </w:rPr>
      </w:pPr>
      <w:r w:rsidRPr="009245D5">
        <w:rPr>
          <w:rFonts w:cs="Arial"/>
        </w:rPr>
        <w:t xml:space="preserve">Ravlin deo </w:t>
      </w:r>
      <w:r w:rsidR="008F0522" w:rsidRPr="009245D5">
        <w:rPr>
          <w:rFonts w:cs="Arial"/>
        </w:rPr>
        <w:t>–</w:t>
      </w:r>
      <w:r w:rsidRPr="009245D5">
        <w:rPr>
          <w:rFonts w:cs="Arial"/>
        </w:rPr>
        <w:t xml:space="preserve"> </w:t>
      </w:r>
      <w:r w:rsidR="008F0522" w:rsidRPr="009245D5">
        <w:rPr>
          <w:rFonts w:cs="Arial"/>
        </w:rPr>
        <w:t xml:space="preserve">email sent out from email </w:t>
      </w:r>
    </w:p>
    <w:p w14:paraId="3CCF8AAC" w14:textId="0107AF25" w:rsidR="00D44A0A" w:rsidRPr="009245D5" w:rsidRDefault="00D44A0A" w:rsidP="00D73A04">
      <w:pPr>
        <w:rPr>
          <w:rFonts w:cs="Arial"/>
        </w:rPr>
      </w:pPr>
    </w:p>
    <w:p w14:paraId="1ED6DCEF" w14:textId="3F37802D" w:rsidR="00D44A0A" w:rsidRPr="009245D5" w:rsidRDefault="00D44A0A" w:rsidP="00D73A04">
      <w:pPr>
        <w:rPr>
          <w:rFonts w:cs="Arial"/>
        </w:rPr>
      </w:pPr>
      <w:r w:rsidRPr="009245D5">
        <w:rPr>
          <w:rFonts w:cs="Arial"/>
        </w:rPr>
        <w:t xml:space="preserve">Tina shur </w:t>
      </w:r>
      <w:r w:rsidR="009B5D26" w:rsidRPr="009245D5">
        <w:rPr>
          <w:rFonts w:cs="Arial"/>
        </w:rPr>
        <w:t>–</w:t>
      </w:r>
      <w:r w:rsidRPr="009245D5">
        <w:rPr>
          <w:rFonts w:cs="Arial"/>
        </w:rPr>
        <w:t xml:space="preserve"> </w:t>
      </w:r>
      <w:r w:rsidR="009B5D26" w:rsidRPr="009245D5">
        <w:rPr>
          <w:rFonts w:cs="Arial"/>
        </w:rPr>
        <w:t xml:space="preserve">ticket </w:t>
      </w:r>
      <w:r w:rsidR="00D03454" w:rsidRPr="009245D5">
        <w:rPr>
          <w:rFonts w:cs="Arial"/>
        </w:rPr>
        <w:t>–</w:t>
      </w:r>
    </w:p>
    <w:p w14:paraId="7228DE41" w14:textId="4F3D248D" w:rsidR="00D03454" w:rsidRPr="009245D5" w:rsidRDefault="00D03454" w:rsidP="00D73A04">
      <w:pPr>
        <w:rPr>
          <w:rFonts w:cs="Arial"/>
        </w:rPr>
      </w:pPr>
    </w:p>
    <w:p w14:paraId="77B005C4" w14:textId="7F04C995" w:rsidR="00D03454" w:rsidRPr="009245D5" w:rsidRDefault="00A03DC4" w:rsidP="00D73A04">
      <w:pPr>
        <w:rPr>
          <w:rFonts w:cs="Arial"/>
        </w:rPr>
      </w:pPr>
      <w:r w:rsidRPr="009245D5">
        <w:rPr>
          <w:rFonts w:cs="Arial"/>
        </w:rPr>
        <w:t xml:space="preserve">Leigh Webley </w:t>
      </w:r>
      <w:r w:rsidR="00DD2C45" w:rsidRPr="009245D5">
        <w:rPr>
          <w:rFonts w:cs="Arial"/>
        </w:rPr>
        <w:t>–</w:t>
      </w:r>
      <w:r w:rsidRPr="009245D5">
        <w:rPr>
          <w:rFonts w:cs="Arial"/>
        </w:rPr>
        <w:t xml:space="preserve"> </w:t>
      </w:r>
    </w:p>
    <w:p w14:paraId="3ABFC141" w14:textId="75B65FEC" w:rsidR="00DD2C45" w:rsidRPr="009245D5" w:rsidRDefault="00DD2C45" w:rsidP="00D73A04">
      <w:pPr>
        <w:rPr>
          <w:rFonts w:cs="Arial"/>
        </w:rPr>
      </w:pPr>
    </w:p>
    <w:p w14:paraId="708AD83E" w14:textId="7091BAD5" w:rsidR="00DD2C45" w:rsidRPr="009245D5" w:rsidRDefault="00DD2C45" w:rsidP="00DD2C45">
      <w:pPr>
        <w:pStyle w:val="Heading1"/>
        <w:rPr>
          <w:rFonts w:cs="Arial"/>
          <w:szCs w:val="20"/>
        </w:rPr>
      </w:pPr>
      <w:r w:rsidRPr="009245D5">
        <w:rPr>
          <w:rFonts w:cs="Arial"/>
          <w:szCs w:val="20"/>
        </w:rPr>
        <w:t>20 august</w:t>
      </w:r>
    </w:p>
    <w:p w14:paraId="21B972B8" w14:textId="6272C1B3" w:rsidR="00DD2C45" w:rsidRPr="009245D5" w:rsidRDefault="00DD2C45" w:rsidP="00DD2C45">
      <w:pPr>
        <w:rPr>
          <w:rFonts w:cs="Arial"/>
        </w:rPr>
      </w:pPr>
    </w:p>
    <w:p w14:paraId="677DED75" w14:textId="17B1CDA4" w:rsidR="00DD2C45" w:rsidRPr="009245D5" w:rsidRDefault="00EA016E" w:rsidP="00DD2C45">
      <w:pPr>
        <w:rPr>
          <w:rFonts w:cs="Arial"/>
        </w:rPr>
      </w:pPr>
      <w:r w:rsidRPr="009245D5">
        <w:rPr>
          <w:rFonts w:cs="Arial"/>
        </w:rPr>
        <w:t>Dean heney</w:t>
      </w:r>
      <w:r w:rsidR="00D45D0C" w:rsidRPr="009245D5">
        <w:rPr>
          <w:rFonts w:cs="Arial"/>
        </w:rPr>
        <w:t xml:space="preserve"> – approve expense claims – cant get system to bring up receipt </w:t>
      </w:r>
    </w:p>
    <w:p w14:paraId="1B2AC500" w14:textId="52D46239" w:rsidR="0005244B" w:rsidRPr="009245D5" w:rsidRDefault="0005244B" w:rsidP="00DD2C45">
      <w:pPr>
        <w:rPr>
          <w:rFonts w:cs="Arial"/>
        </w:rPr>
      </w:pPr>
    </w:p>
    <w:p w14:paraId="38C8FAA7" w14:textId="09453649" w:rsidR="0005244B" w:rsidRPr="009245D5" w:rsidRDefault="0005244B" w:rsidP="00DD2C45">
      <w:pPr>
        <w:rPr>
          <w:rFonts w:cs="Arial"/>
        </w:rPr>
      </w:pPr>
      <w:r w:rsidRPr="009245D5">
        <w:rPr>
          <w:rFonts w:cs="Arial"/>
        </w:rPr>
        <w:t xml:space="preserve">Karen Jenkins </w:t>
      </w:r>
      <w:r w:rsidR="002746EF" w:rsidRPr="009245D5">
        <w:rPr>
          <w:rFonts w:cs="Arial"/>
        </w:rPr>
        <w:t>–</w:t>
      </w:r>
    </w:p>
    <w:p w14:paraId="4DD0536A" w14:textId="3F404E6F" w:rsidR="002746EF" w:rsidRPr="009245D5" w:rsidRDefault="002746EF" w:rsidP="00DD2C45">
      <w:pPr>
        <w:rPr>
          <w:rFonts w:cs="Arial"/>
        </w:rPr>
      </w:pPr>
    </w:p>
    <w:p w14:paraId="210DCFD8" w14:textId="0A07A2AE" w:rsidR="002746EF" w:rsidRPr="009245D5" w:rsidRDefault="002746EF" w:rsidP="00DD2C45">
      <w:pPr>
        <w:rPr>
          <w:rFonts w:cs="Arial"/>
        </w:rPr>
      </w:pPr>
      <w:r w:rsidRPr="009245D5">
        <w:rPr>
          <w:rFonts w:cs="Arial"/>
        </w:rPr>
        <w:t xml:space="preserve">Quinton </w:t>
      </w:r>
      <w:r w:rsidR="009C5CEE" w:rsidRPr="009245D5">
        <w:rPr>
          <w:rFonts w:cs="Arial"/>
        </w:rPr>
        <w:t xml:space="preserve">van – trevor William – new phone </w:t>
      </w:r>
      <w:r w:rsidR="00972C64" w:rsidRPr="009245D5">
        <w:rPr>
          <w:rFonts w:cs="Arial"/>
        </w:rPr>
        <w:t>–</w:t>
      </w:r>
    </w:p>
    <w:p w14:paraId="0A00E01A" w14:textId="61F8B31E" w:rsidR="00972C64" w:rsidRPr="009245D5" w:rsidRDefault="00972C64" w:rsidP="00DD2C45">
      <w:pPr>
        <w:rPr>
          <w:rFonts w:cs="Arial"/>
        </w:rPr>
      </w:pPr>
    </w:p>
    <w:p w14:paraId="1CFC71CC" w14:textId="5740B593" w:rsidR="00972C64" w:rsidRPr="009245D5" w:rsidRDefault="00972C64" w:rsidP="00DD2C45">
      <w:pPr>
        <w:rPr>
          <w:rFonts w:cs="Arial"/>
        </w:rPr>
      </w:pPr>
      <w:r w:rsidRPr="009245D5">
        <w:rPr>
          <w:rFonts w:cs="Arial"/>
        </w:rPr>
        <w:t xml:space="preserve">Blair </w:t>
      </w:r>
      <w:r w:rsidR="009A2FE0" w:rsidRPr="009245D5">
        <w:rPr>
          <w:rFonts w:cs="Arial"/>
        </w:rPr>
        <w:t xml:space="preserve">– nelson – reset computer – cant get into </w:t>
      </w:r>
    </w:p>
    <w:p w14:paraId="6882BA11" w14:textId="7A290D11" w:rsidR="001A31AC" w:rsidRPr="009245D5" w:rsidRDefault="001A31AC" w:rsidP="00DD2C45">
      <w:pPr>
        <w:rPr>
          <w:rFonts w:cs="Arial"/>
        </w:rPr>
      </w:pPr>
    </w:p>
    <w:p w14:paraId="13E73ECA" w14:textId="0C6C46F0" w:rsidR="001A31AC" w:rsidRPr="009245D5" w:rsidRDefault="001A31AC" w:rsidP="00DD2C45">
      <w:pPr>
        <w:rPr>
          <w:rFonts w:cs="Arial"/>
        </w:rPr>
      </w:pPr>
      <w:r w:rsidRPr="009245D5">
        <w:rPr>
          <w:rFonts w:cs="Arial"/>
        </w:rPr>
        <w:t xml:space="preserve">David baillie </w:t>
      </w:r>
      <w:r w:rsidR="004843C6" w:rsidRPr="009245D5">
        <w:rPr>
          <w:rFonts w:cs="Arial"/>
        </w:rPr>
        <w:t>–</w:t>
      </w:r>
      <w:r w:rsidRPr="009245D5">
        <w:rPr>
          <w:rFonts w:cs="Arial"/>
        </w:rPr>
        <w:t xml:space="preserve"> </w:t>
      </w:r>
      <w:r w:rsidR="004843C6" w:rsidRPr="009245D5">
        <w:rPr>
          <w:rFonts w:cs="Arial"/>
        </w:rPr>
        <w:t>email prob – Samsung phone</w:t>
      </w:r>
    </w:p>
    <w:p w14:paraId="30EA1C43" w14:textId="204AFD39" w:rsidR="00CB3944" w:rsidRPr="009245D5" w:rsidRDefault="00CB3944" w:rsidP="00DD2C45">
      <w:pPr>
        <w:rPr>
          <w:rFonts w:cs="Arial"/>
        </w:rPr>
      </w:pPr>
    </w:p>
    <w:p w14:paraId="77E14719" w14:textId="1FF72C96" w:rsidR="00CB3944" w:rsidRPr="009245D5" w:rsidRDefault="00CB3944" w:rsidP="00DD2C45">
      <w:pPr>
        <w:rPr>
          <w:rFonts w:cs="Arial"/>
        </w:rPr>
      </w:pPr>
      <w:r w:rsidRPr="009245D5">
        <w:rPr>
          <w:rFonts w:cs="Arial"/>
        </w:rPr>
        <w:t xml:space="preserve">Darren Selwyn </w:t>
      </w:r>
      <w:r w:rsidR="00501837" w:rsidRPr="009245D5">
        <w:rPr>
          <w:rFonts w:cs="Arial"/>
        </w:rPr>
        <w:t>–</w:t>
      </w:r>
      <w:r w:rsidRPr="009245D5">
        <w:rPr>
          <w:rFonts w:cs="Arial"/>
        </w:rPr>
        <w:t xml:space="preserve"> </w:t>
      </w:r>
    </w:p>
    <w:p w14:paraId="5F6A6CBC" w14:textId="68764936" w:rsidR="00501837" w:rsidRPr="009245D5" w:rsidRDefault="00501837" w:rsidP="00DD2C45">
      <w:pPr>
        <w:rPr>
          <w:rFonts w:cs="Arial"/>
        </w:rPr>
      </w:pPr>
    </w:p>
    <w:p w14:paraId="1CE38AD7" w14:textId="4D63A209" w:rsidR="00501837" w:rsidRPr="009245D5" w:rsidRDefault="00501837" w:rsidP="00DD2C45">
      <w:pPr>
        <w:rPr>
          <w:rFonts w:cs="Arial"/>
        </w:rPr>
      </w:pPr>
      <w:r w:rsidRPr="009245D5">
        <w:rPr>
          <w:rFonts w:cs="Arial"/>
        </w:rPr>
        <w:t xml:space="preserve">Glen roache </w:t>
      </w:r>
      <w:r w:rsidR="00C17878" w:rsidRPr="009245D5">
        <w:rPr>
          <w:rFonts w:cs="Arial"/>
        </w:rPr>
        <w:t>–</w:t>
      </w:r>
      <w:r w:rsidRPr="009245D5">
        <w:rPr>
          <w:rFonts w:cs="Arial"/>
        </w:rPr>
        <w:t xml:space="preserve"> </w:t>
      </w:r>
      <w:r w:rsidR="00C17878" w:rsidRPr="009245D5">
        <w:rPr>
          <w:rFonts w:cs="Arial"/>
        </w:rPr>
        <w:t>configuration on laptop</w:t>
      </w:r>
    </w:p>
    <w:p w14:paraId="024C1069" w14:textId="3B1E3727" w:rsidR="00485395" w:rsidRPr="009245D5" w:rsidRDefault="00485395" w:rsidP="00DD2C45">
      <w:pPr>
        <w:rPr>
          <w:rFonts w:cs="Arial"/>
        </w:rPr>
      </w:pPr>
    </w:p>
    <w:p w14:paraId="1136B70E" w14:textId="4EEA6777" w:rsidR="00485395" w:rsidRPr="009245D5" w:rsidRDefault="00485395" w:rsidP="00DD2C45">
      <w:pPr>
        <w:rPr>
          <w:rFonts w:cs="Arial"/>
        </w:rPr>
      </w:pPr>
      <w:r w:rsidRPr="009245D5">
        <w:rPr>
          <w:rFonts w:cs="Arial"/>
        </w:rPr>
        <w:t xml:space="preserve">Alicia frost </w:t>
      </w:r>
      <w:r w:rsidR="005C2478" w:rsidRPr="009245D5">
        <w:rPr>
          <w:rFonts w:cs="Arial"/>
        </w:rPr>
        <w:t>–</w:t>
      </w:r>
      <w:r w:rsidRPr="009245D5">
        <w:rPr>
          <w:rFonts w:cs="Arial"/>
        </w:rPr>
        <w:t xml:space="preserve"> </w:t>
      </w:r>
      <w:r w:rsidR="005C2478" w:rsidRPr="009245D5">
        <w:rPr>
          <w:rFonts w:cs="Arial"/>
        </w:rPr>
        <w:t>close jobs – create invoice proposal</w:t>
      </w:r>
      <w:r w:rsidR="00317677" w:rsidRPr="009245D5">
        <w:rPr>
          <w:rFonts w:cs="Arial"/>
        </w:rPr>
        <w:t xml:space="preserve"> – cleared proj data, all data, auc file clean</w:t>
      </w:r>
    </w:p>
    <w:p w14:paraId="11901102" w14:textId="5EE925DC" w:rsidR="001119F4" w:rsidRPr="009245D5" w:rsidRDefault="001119F4" w:rsidP="00DD2C45">
      <w:pPr>
        <w:rPr>
          <w:rFonts w:cs="Arial"/>
        </w:rPr>
      </w:pPr>
    </w:p>
    <w:p w14:paraId="315E423D" w14:textId="1F9DF2A6" w:rsidR="001119F4" w:rsidRPr="009245D5" w:rsidRDefault="00030C58" w:rsidP="00DD2C45">
      <w:pPr>
        <w:rPr>
          <w:rFonts w:cs="Arial"/>
        </w:rPr>
      </w:pPr>
      <w:r w:rsidRPr="009245D5">
        <w:rPr>
          <w:rFonts w:cs="Arial"/>
        </w:rPr>
        <w:t>Jeremy ley</w:t>
      </w:r>
    </w:p>
    <w:p w14:paraId="09728ADC" w14:textId="0A45CCC4" w:rsidR="00332E47" w:rsidRPr="009245D5" w:rsidRDefault="00332E47" w:rsidP="00DD2C45">
      <w:pPr>
        <w:rPr>
          <w:rFonts w:cs="Arial"/>
        </w:rPr>
      </w:pPr>
    </w:p>
    <w:p w14:paraId="32CD24D4" w14:textId="48E830FA" w:rsidR="00332E47" w:rsidRPr="009245D5" w:rsidRDefault="00332E47" w:rsidP="00332E47">
      <w:pPr>
        <w:pStyle w:val="Heading1"/>
        <w:rPr>
          <w:rFonts w:cs="Arial"/>
          <w:szCs w:val="20"/>
        </w:rPr>
      </w:pPr>
      <w:r w:rsidRPr="009245D5">
        <w:rPr>
          <w:rFonts w:cs="Arial"/>
          <w:szCs w:val="20"/>
        </w:rPr>
        <w:t>21 august</w:t>
      </w:r>
    </w:p>
    <w:p w14:paraId="0EABD3FF" w14:textId="70F083B3" w:rsidR="00332E47" w:rsidRPr="009245D5" w:rsidRDefault="00332E47" w:rsidP="00332E47">
      <w:pPr>
        <w:rPr>
          <w:rFonts w:cs="Arial"/>
        </w:rPr>
      </w:pPr>
    </w:p>
    <w:p w14:paraId="55F94E5B" w14:textId="04539D35" w:rsidR="00332E47" w:rsidRPr="009245D5" w:rsidRDefault="00890423" w:rsidP="00332E47">
      <w:pPr>
        <w:rPr>
          <w:rFonts w:cs="Arial"/>
        </w:rPr>
      </w:pPr>
      <w:r w:rsidRPr="009245D5">
        <w:rPr>
          <w:rFonts w:cs="Arial"/>
        </w:rPr>
        <w:t xml:space="preserve">Duncan phillips </w:t>
      </w:r>
      <w:r w:rsidR="004D19AF" w:rsidRPr="009245D5">
        <w:rPr>
          <w:rFonts w:cs="Arial"/>
        </w:rPr>
        <w:t>–</w:t>
      </w:r>
      <w:r w:rsidRPr="009245D5">
        <w:rPr>
          <w:rFonts w:cs="Arial"/>
        </w:rPr>
        <w:t xml:space="preserve"> </w:t>
      </w:r>
      <w:r w:rsidR="00214EAD" w:rsidRPr="009245D5">
        <w:rPr>
          <w:rFonts w:cs="Arial"/>
        </w:rPr>
        <w:t>021</w:t>
      </w:r>
      <w:r w:rsidR="004D19AF" w:rsidRPr="009245D5">
        <w:rPr>
          <w:rFonts w:cs="Arial"/>
        </w:rPr>
        <w:t xml:space="preserve">823842 </w:t>
      </w:r>
      <w:r w:rsidR="000B5231" w:rsidRPr="009245D5">
        <w:rPr>
          <w:rFonts w:cs="Arial"/>
        </w:rPr>
        <w:t xml:space="preserve">opura rima </w:t>
      </w:r>
      <w:r w:rsidR="00712D62" w:rsidRPr="009245D5">
        <w:rPr>
          <w:rFonts w:cs="Arial"/>
        </w:rPr>
        <w:t>–</w:t>
      </w:r>
      <w:r w:rsidR="000B5231" w:rsidRPr="009245D5">
        <w:rPr>
          <w:rFonts w:cs="Arial"/>
        </w:rPr>
        <w:t xml:space="preserve"> </w:t>
      </w:r>
    </w:p>
    <w:p w14:paraId="5106CC7E" w14:textId="16C2B91F" w:rsidR="00712D62" w:rsidRPr="009245D5" w:rsidRDefault="00712D62" w:rsidP="00332E47">
      <w:pPr>
        <w:rPr>
          <w:rFonts w:cs="Arial"/>
        </w:rPr>
      </w:pPr>
    </w:p>
    <w:p w14:paraId="47449CF3" w14:textId="57B46078" w:rsidR="00712D62" w:rsidRPr="009245D5" w:rsidRDefault="00712D62" w:rsidP="00332E47">
      <w:pPr>
        <w:rPr>
          <w:rFonts w:cs="Arial"/>
        </w:rPr>
      </w:pPr>
      <w:r w:rsidRPr="009245D5">
        <w:rPr>
          <w:rFonts w:cs="Arial"/>
        </w:rPr>
        <w:t>Ev</w:t>
      </w:r>
      <w:r w:rsidR="002317C8" w:rsidRPr="009245D5">
        <w:rPr>
          <w:rFonts w:cs="Arial"/>
        </w:rPr>
        <w:t>an</w:t>
      </w:r>
      <w:r w:rsidRPr="009245D5">
        <w:rPr>
          <w:rFonts w:cs="Arial"/>
        </w:rPr>
        <w:t xml:space="preserve"> – greymouth </w:t>
      </w:r>
      <w:r w:rsidR="002317C8" w:rsidRPr="009245D5">
        <w:rPr>
          <w:rFonts w:cs="Arial"/>
        </w:rPr>
        <w:t>–</w:t>
      </w:r>
      <w:r w:rsidRPr="009245D5">
        <w:rPr>
          <w:rFonts w:cs="Arial"/>
        </w:rPr>
        <w:t xml:space="preserve"> </w:t>
      </w:r>
      <w:r w:rsidR="002317C8" w:rsidRPr="009245D5">
        <w:rPr>
          <w:rFonts w:cs="Arial"/>
        </w:rPr>
        <w:t xml:space="preserve">oscar </w:t>
      </w:r>
      <w:r w:rsidR="00DB46E8" w:rsidRPr="009245D5">
        <w:rPr>
          <w:rFonts w:cs="Arial"/>
        </w:rPr>
        <w:t>–</w:t>
      </w:r>
      <w:r w:rsidR="002317C8" w:rsidRPr="009245D5">
        <w:rPr>
          <w:rFonts w:cs="Arial"/>
        </w:rPr>
        <w:t xml:space="preserve"> </w:t>
      </w:r>
    </w:p>
    <w:p w14:paraId="67833A9F" w14:textId="3DE5BDE6" w:rsidR="00DB46E8" w:rsidRPr="009245D5" w:rsidRDefault="00DB46E8" w:rsidP="00332E47">
      <w:pPr>
        <w:rPr>
          <w:rFonts w:cs="Arial"/>
        </w:rPr>
      </w:pPr>
    </w:p>
    <w:p w14:paraId="31B30662" w14:textId="7DA4218C" w:rsidR="00DB46E8" w:rsidRPr="009245D5" w:rsidRDefault="00DB46E8" w:rsidP="00332E47">
      <w:pPr>
        <w:rPr>
          <w:rFonts w:cs="Arial"/>
        </w:rPr>
      </w:pPr>
      <w:r w:rsidRPr="009245D5">
        <w:rPr>
          <w:rFonts w:cs="Arial"/>
        </w:rPr>
        <w:t xml:space="preserve">Alicia frost </w:t>
      </w:r>
      <w:r w:rsidR="001E16F1" w:rsidRPr="009245D5">
        <w:rPr>
          <w:rFonts w:cs="Arial"/>
        </w:rPr>
        <w:t>–</w:t>
      </w:r>
      <w:r w:rsidRPr="009245D5">
        <w:rPr>
          <w:rFonts w:cs="Arial"/>
        </w:rPr>
        <w:t xml:space="preserve"> </w:t>
      </w:r>
      <w:r w:rsidR="001E16F1" w:rsidRPr="009245D5">
        <w:rPr>
          <w:rFonts w:cs="Arial"/>
        </w:rPr>
        <w:t>trying to do a picking journal</w:t>
      </w:r>
    </w:p>
    <w:p w14:paraId="1CA7EE79" w14:textId="7174601C" w:rsidR="003E6088" w:rsidRPr="009245D5" w:rsidRDefault="003E6088" w:rsidP="00332E47">
      <w:pPr>
        <w:rPr>
          <w:rFonts w:cs="Arial"/>
        </w:rPr>
      </w:pPr>
    </w:p>
    <w:p w14:paraId="18980F4E" w14:textId="1D6A50DE" w:rsidR="003E6088" w:rsidRPr="009245D5" w:rsidRDefault="003E6088" w:rsidP="00332E47">
      <w:pPr>
        <w:rPr>
          <w:rFonts w:cs="Arial"/>
        </w:rPr>
      </w:pPr>
      <w:r w:rsidRPr="009245D5">
        <w:rPr>
          <w:rFonts w:cs="Arial"/>
        </w:rPr>
        <w:t xml:space="preserve">Louise Bromwich </w:t>
      </w:r>
      <w:r w:rsidR="001A6F81" w:rsidRPr="009245D5">
        <w:rPr>
          <w:rFonts w:cs="Arial"/>
        </w:rPr>
        <w:t xml:space="preserve">– outlook </w:t>
      </w:r>
      <w:r w:rsidR="00BE32EB" w:rsidRPr="009245D5">
        <w:rPr>
          <w:rFonts w:cs="Arial"/>
        </w:rPr>
        <w:t>–</w:t>
      </w:r>
    </w:p>
    <w:p w14:paraId="68D2CE32" w14:textId="12AD0F05" w:rsidR="00BE32EB" w:rsidRPr="009245D5" w:rsidRDefault="00BE32EB" w:rsidP="00332E47">
      <w:pPr>
        <w:rPr>
          <w:rFonts w:cs="Arial"/>
        </w:rPr>
      </w:pPr>
    </w:p>
    <w:p w14:paraId="1425F967" w14:textId="7A988B1F" w:rsidR="00BE32EB" w:rsidRPr="009245D5" w:rsidRDefault="00BE32EB" w:rsidP="00332E47">
      <w:pPr>
        <w:rPr>
          <w:rFonts w:cs="Arial"/>
        </w:rPr>
      </w:pPr>
      <w:r w:rsidRPr="009245D5">
        <w:rPr>
          <w:rFonts w:cs="Arial"/>
        </w:rPr>
        <w:t xml:space="preserve">Chris may </w:t>
      </w:r>
      <w:r w:rsidR="00735434" w:rsidRPr="009245D5">
        <w:rPr>
          <w:rFonts w:cs="Arial"/>
        </w:rPr>
        <w:t>–</w:t>
      </w:r>
      <w:r w:rsidRPr="009245D5">
        <w:rPr>
          <w:rFonts w:cs="Arial"/>
        </w:rPr>
        <w:t xml:space="preserve"> </w:t>
      </w:r>
    </w:p>
    <w:p w14:paraId="5F3EC60C" w14:textId="491E201E" w:rsidR="00735434" w:rsidRPr="009245D5" w:rsidRDefault="00735434" w:rsidP="00332E47">
      <w:pPr>
        <w:rPr>
          <w:rFonts w:cs="Arial"/>
        </w:rPr>
      </w:pPr>
    </w:p>
    <w:p w14:paraId="23C3027B" w14:textId="11AD1B94" w:rsidR="00735434" w:rsidRPr="009245D5" w:rsidRDefault="00735434" w:rsidP="00332E47">
      <w:pPr>
        <w:rPr>
          <w:rFonts w:cs="Arial"/>
        </w:rPr>
      </w:pPr>
      <w:r w:rsidRPr="009245D5">
        <w:rPr>
          <w:rFonts w:cs="Arial"/>
        </w:rPr>
        <w:t xml:space="preserve">Heath </w:t>
      </w:r>
      <w:r w:rsidR="0020790D" w:rsidRPr="009245D5">
        <w:rPr>
          <w:rFonts w:cs="Arial"/>
        </w:rPr>
        <w:t xml:space="preserve">stewart </w:t>
      </w:r>
      <w:r w:rsidR="00D817A8" w:rsidRPr="009245D5">
        <w:rPr>
          <w:rFonts w:cs="Arial"/>
        </w:rPr>
        <w:t>–</w:t>
      </w:r>
      <w:r w:rsidR="0020790D" w:rsidRPr="009245D5">
        <w:rPr>
          <w:rFonts w:cs="Arial"/>
        </w:rPr>
        <w:t xml:space="preserve"> </w:t>
      </w:r>
    </w:p>
    <w:p w14:paraId="6D41BB11" w14:textId="3907A7C6" w:rsidR="00D817A8" w:rsidRPr="009245D5" w:rsidRDefault="00D817A8" w:rsidP="00332E47">
      <w:pPr>
        <w:rPr>
          <w:rFonts w:cs="Arial"/>
        </w:rPr>
      </w:pPr>
    </w:p>
    <w:p w14:paraId="75BC3ACE" w14:textId="64BA014A" w:rsidR="00D817A8" w:rsidRPr="009245D5" w:rsidRDefault="00D817A8" w:rsidP="00332E47">
      <w:pPr>
        <w:rPr>
          <w:rFonts w:cs="Arial"/>
        </w:rPr>
      </w:pPr>
      <w:r w:rsidRPr="009245D5">
        <w:rPr>
          <w:rFonts w:cs="Arial"/>
        </w:rPr>
        <w:t xml:space="preserve">Michelle m </w:t>
      </w:r>
      <w:r w:rsidR="000754CF" w:rsidRPr="009245D5">
        <w:rPr>
          <w:rFonts w:cs="Arial"/>
        </w:rPr>
        <w:t>–</w:t>
      </w:r>
      <w:r w:rsidRPr="009245D5">
        <w:rPr>
          <w:rFonts w:cs="Arial"/>
        </w:rPr>
        <w:t xml:space="preserve"> </w:t>
      </w:r>
      <w:r w:rsidR="000754CF" w:rsidRPr="009245D5">
        <w:rPr>
          <w:rFonts w:cs="Arial"/>
        </w:rPr>
        <w:t xml:space="preserve">remove from warranty job – person doesn’t work here </w:t>
      </w:r>
      <w:r w:rsidR="00501B06" w:rsidRPr="009245D5">
        <w:rPr>
          <w:rFonts w:cs="Arial"/>
        </w:rPr>
        <w:t>–</w:t>
      </w:r>
      <w:r w:rsidR="000754CF" w:rsidRPr="009245D5">
        <w:rPr>
          <w:rFonts w:cs="Arial"/>
        </w:rPr>
        <w:t xml:space="preserve"> </w:t>
      </w:r>
      <w:r w:rsidR="00501B06" w:rsidRPr="009245D5">
        <w:rPr>
          <w:rFonts w:cs="Arial"/>
        </w:rPr>
        <w:t xml:space="preserve">Reynaldo </w:t>
      </w:r>
      <w:r w:rsidR="002410D2" w:rsidRPr="009245D5">
        <w:rPr>
          <w:rFonts w:cs="Arial"/>
        </w:rPr>
        <w:t>–</w:t>
      </w:r>
      <w:r w:rsidR="00501B06" w:rsidRPr="009245D5">
        <w:rPr>
          <w:rFonts w:cs="Arial"/>
        </w:rPr>
        <w:t xml:space="preserve"> sc</w:t>
      </w:r>
      <w:r w:rsidR="002410D2" w:rsidRPr="009245D5">
        <w:rPr>
          <w:rFonts w:cs="Arial"/>
        </w:rPr>
        <w:t>205732</w:t>
      </w:r>
    </w:p>
    <w:p w14:paraId="4ED0695F" w14:textId="2C673429" w:rsidR="00E1364E" w:rsidRPr="009245D5" w:rsidRDefault="00E1364E" w:rsidP="00332E47">
      <w:pPr>
        <w:rPr>
          <w:rFonts w:cs="Arial"/>
        </w:rPr>
      </w:pPr>
    </w:p>
    <w:p w14:paraId="0E48C9C9" w14:textId="562F7A3F" w:rsidR="00E1364E" w:rsidRPr="009245D5" w:rsidRDefault="00E1364E" w:rsidP="00332E47">
      <w:pPr>
        <w:rPr>
          <w:rFonts w:cs="Arial"/>
        </w:rPr>
      </w:pPr>
      <w:r w:rsidRPr="009245D5">
        <w:rPr>
          <w:rFonts w:cs="Arial"/>
        </w:rPr>
        <w:t xml:space="preserve">Reece dillion </w:t>
      </w:r>
      <w:r w:rsidR="000B26CF" w:rsidRPr="009245D5">
        <w:rPr>
          <w:rFonts w:cs="Arial"/>
        </w:rPr>
        <w:t>–</w:t>
      </w:r>
      <w:r w:rsidRPr="009245D5">
        <w:rPr>
          <w:rFonts w:cs="Arial"/>
        </w:rPr>
        <w:t xml:space="preserve"> </w:t>
      </w:r>
    </w:p>
    <w:p w14:paraId="6DE4F980" w14:textId="76719FA5" w:rsidR="000B26CF" w:rsidRPr="009245D5" w:rsidRDefault="000B26CF" w:rsidP="00332E47">
      <w:pPr>
        <w:rPr>
          <w:rFonts w:cs="Arial"/>
        </w:rPr>
      </w:pPr>
    </w:p>
    <w:p w14:paraId="00067834" w14:textId="1E5DC9AA" w:rsidR="000B26CF" w:rsidRPr="009245D5" w:rsidRDefault="000B26CF" w:rsidP="00332E47">
      <w:pPr>
        <w:rPr>
          <w:rFonts w:cs="Arial"/>
        </w:rPr>
      </w:pPr>
      <w:r w:rsidRPr="009245D5">
        <w:rPr>
          <w:rFonts w:cs="Arial"/>
        </w:rPr>
        <w:t xml:space="preserve">John mathias – new phone </w:t>
      </w:r>
      <w:r w:rsidR="00901102" w:rsidRPr="009245D5">
        <w:rPr>
          <w:rFonts w:cs="Arial"/>
        </w:rPr>
        <w:t>–</w:t>
      </w:r>
      <w:r w:rsidRPr="009245D5">
        <w:rPr>
          <w:rFonts w:cs="Arial"/>
        </w:rPr>
        <w:t xml:space="preserve"> </w:t>
      </w:r>
    </w:p>
    <w:p w14:paraId="17251625" w14:textId="0F0E46C4" w:rsidR="00901102" w:rsidRPr="009245D5" w:rsidRDefault="00901102" w:rsidP="00332E47">
      <w:pPr>
        <w:rPr>
          <w:rFonts w:cs="Arial"/>
        </w:rPr>
      </w:pPr>
    </w:p>
    <w:p w14:paraId="31BD9609" w14:textId="75EB4A74" w:rsidR="00901102" w:rsidRPr="009245D5" w:rsidRDefault="00AE0E80" w:rsidP="00332E47">
      <w:pPr>
        <w:rPr>
          <w:rFonts w:cs="Arial"/>
        </w:rPr>
      </w:pPr>
      <w:r w:rsidRPr="009245D5">
        <w:rPr>
          <w:rFonts w:cs="Arial"/>
        </w:rPr>
        <w:t>N</w:t>
      </w:r>
      <w:r w:rsidR="00C7189F" w:rsidRPr="009245D5">
        <w:rPr>
          <w:rFonts w:cs="Arial"/>
        </w:rPr>
        <w:t>eed</w:t>
      </w:r>
      <w:r w:rsidRPr="009245D5">
        <w:rPr>
          <w:rFonts w:cs="Arial"/>
        </w:rPr>
        <w:t xml:space="preserve"> angela and matt and anu </w:t>
      </w:r>
    </w:p>
    <w:p w14:paraId="2BE3676E" w14:textId="6E01999A" w:rsidR="002410D2" w:rsidRPr="009245D5" w:rsidRDefault="002410D2" w:rsidP="00332E47">
      <w:pPr>
        <w:rPr>
          <w:rFonts w:cs="Arial"/>
        </w:rPr>
      </w:pPr>
    </w:p>
    <w:p w14:paraId="4E6E9092" w14:textId="0063C29C" w:rsidR="00202E2E" w:rsidRPr="009245D5" w:rsidRDefault="004D7BB2" w:rsidP="00202E2E">
      <w:pPr>
        <w:pStyle w:val="Heading1"/>
        <w:rPr>
          <w:rFonts w:cs="Arial"/>
          <w:szCs w:val="20"/>
        </w:rPr>
      </w:pPr>
      <w:r w:rsidRPr="009245D5">
        <w:rPr>
          <w:rFonts w:cs="Arial"/>
          <w:szCs w:val="20"/>
        </w:rPr>
        <w:t>24 august</w:t>
      </w:r>
    </w:p>
    <w:p w14:paraId="0E2D8097" w14:textId="02AAD0E4" w:rsidR="004D7BB2" w:rsidRPr="009245D5" w:rsidRDefault="004D7BB2" w:rsidP="004D7BB2">
      <w:pPr>
        <w:rPr>
          <w:rFonts w:cs="Arial"/>
        </w:rPr>
      </w:pPr>
    </w:p>
    <w:p w14:paraId="6E1C66DD" w14:textId="6B9914CF" w:rsidR="004D7BB2" w:rsidRPr="009245D5" w:rsidRDefault="004E3ED2" w:rsidP="004D7BB2">
      <w:pPr>
        <w:rPr>
          <w:rFonts w:cs="Arial"/>
        </w:rPr>
      </w:pPr>
      <w:r w:rsidRPr="009245D5">
        <w:rPr>
          <w:rFonts w:cs="Arial"/>
        </w:rPr>
        <w:t>Sc210806</w:t>
      </w:r>
    </w:p>
    <w:p w14:paraId="6AC03C37" w14:textId="6BD2E876" w:rsidR="0089556A" w:rsidRPr="009245D5" w:rsidRDefault="0089556A" w:rsidP="004D7BB2">
      <w:pPr>
        <w:rPr>
          <w:rFonts w:cs="Arial"/>
        </w:rPr>
      </w:pPr>
    </w:p>
    <w:p w14:paraId="152CF8F2" w14:textId="6BC12686" w:rsidR="0089556A" w:rsidRPr="009245D5" w:rsidRDefault="0089556A" w:rsidP="004D7BB2">
      <w:pPr>
        <w:rPr>
          <w:rFonts w:cs="Arial"/>
        </w:rPr>
      </w:pPr>
      <w:r w:rsidRPr="009245D5">
        <w:rPr>
          <w:rFonts w:cs="Arial"/>
        </w:rPr>
        <w:t>Paul butl</w:t>
      </w:r>
      <w:r w:rsidR="00B01ECA" w:rsidRPr="009245D5">
        <w:rPr>
          <w:rFonts w:cs="Arial"/>
        </w:rPr>
        <w:t>er</w:t>
      </w:r>
    </w:p>
    <w:p w14:paraId="6BEFC2CF" w14:textId="68118133" w:rsidR="0045082E" w:rsidRPr="009245D5" w:rsidRDefault="0045082E" w:rsidP="004D7BB2">
      <w:pPr>
        <w:rPr>
          <w:rFonts w:cs="Arial"/>
        </w:rPr>
      </w:pPr>
    </w:p>
    <w:p w14:paraId="02966111" w14:textId="369D81C8" w:rsidR="0045082E" w:rsidRPr="009245D5" w:rsidRDefault="0045082E" w:rsidP="004D7BB2">
      <w:pPr>
        <w:rPr>
          <w:rFonts w:cs="Arial"/>
        </w:rPr>
      </w:pPr>
      <w:r w:rsidRPr="009245D5">
        <w:rPr>
          <w:rFonts w:cs="Arial"/>
        </w:rPr>
        <w:t xml:space="preserve">Chris rowe </w:t>
      </w:r>
      <w:r w:rsidR="00906C2E" w:rsidRPr="009245D5">
        <w:rPr>
          <w:rFonts w:cs="Arial"/>
        </w:rPr>
        <w:t>–</w:t>
      </w:r>
      <w:r w:rsidRPr="009245D5">
        <w:rPr>
          <w:rFonts w:cs="Arial"/>
        </w:rPr>
        <w:t xml:space="preserve"> </w:t>
      </w:r>
    </w:p>
    <w:p w14:paraId="012714A6" w14:textId="5388AC6C" w:rsidR="00906C2E" w:rsidRPr="009245D5" w:rsidRDefault="00906C2E" w:rsidP="004D7BB2">
      <w:pPr>
        <w:rPr>
          <w:rFonts w:cs="Arial"/>
        </w:rPr>
      </w:pPr>
    </w:p>
    <w:p w14:paraId="3D4B921D" w14:textId="7135F541" w:rsidR="00906C2E" w:rsidRPr="009245D5" w:rsidRDefault="00906C2E" w:rsidP="004D7BB2">
      <w:pPr>
        <w:rPr>
          <w:rFonts w:cs="Arial"/>
        </w:rPr>
      </w:pPr>
      <w:r w:rsidRPr="009245D5">
        <w:rPr>
          <w:rFonts w:cs="Arial"/>
        </w:rPr>
        <w:t xml:space="preserve">Jo </w:t>
      </w:r>
      <w:r w:rsidR="001B7B4F" w:rsidRPr="009245D5">
        <w:rPr>
          <w:rFonts w:cs="Arial"/>
        </w:rPr>
        <w:t xml:space="preserve">Roberts – new service call button, favourites have shortened </w:t>
      </w:r>
    </w:p>
    <w:p w14:paraId="3E0EB5D3" w14:textId="55623931" w:rsidR="000E6AC9" w:rsidRPr="009245D5" w:rsidRDefault="000E6AC9" w:rsidP="004D7BB2">
      <w:pPr>
        <w:rPr>
          <w:rFonts w:cs="Arial"/>
        </w:rPr>
      </w:pPr>
    </w:p>
    <w:p w14:paraId="3438E8F7" w14:textId="30926A62" w:rsidR="000E6AC9" w:rsidRPr="009245D5" w:rsidRDefault="000E6AC9" w:rsidP="004D7BB2">
      <w:pPr>
        <w:rPr>
          <w:rFonts w:cs="Arial"/>
        </w:rPr>
      </w:pPr>
      <w:r w:rsidRPr="009245D5">
        <w:rPr>
          <w:rFonts w:cs="Arial"/>
        </w:rPr>
        <w:lastRenderedPageBreak/>
        <w:t xml:space="preserve">Wendy whitelaw </w:t>
      </w:r>
      <w:r w:rsidR="002F36D8" w:rsidRPr="009245D5">
        <w:rPr>
          <w:rFonts w:cs="Arial"/>
        </w:rPr>
        <w:t>–</w:t>
      </w:r>
      <w:r w:rsidRPr="009245D5">
        <w:rPr>
          <w:rFonts w:cs="Arial"/>
        </w:rPr>
        <w:t xml:space="preserve"> </w:t>
      </w:r>
      <w:r w:rsidR="002F36D8" w:rsidRPr="009245D5">
        <w:rPr>
          <w:rFonts w:cs="Arial"/>
        </w:rPr>
        <w:t>approved fu</w:t>
      </w:r>
      <w:r w:rsidR="00456260" w:rsidRPr="009245D5">
        <w:rPr>
          <w:rFonts w:cs="Arial"/>
        </w:rPr>
        <w:t>n</w:t>
      </w:r>
      <w:r w:rsidR="002F36D8" w:rsidRPr="009245D5">
        <w:rPr>
          <w:rFonts w:cs="Arial"/>
        </w:rPr>
        <w:t xml:space="preserve">ction and human resources </w:t>
      </w:r>
      <w:r w:rsidR="000A16D4" w:rsidRPr="009245D5">
        <w:rPr>
          <w:rFonts w:cs="Arial"/>
        </w:rPr>
        <w:t>–</w:t>
      </w:r>
      <w:r w:rsidR="00501BA3" w:rsidRPr="009245D5">
        <w:rPr>
          <w:rFonts w:cs="Arial"/>
        </w:rPr>
        <w:t xml:space="preserve"> </w:t>
      </w:r>
    </w:p>
    <w:p w14:paraId="17EC89FF" w14:textId="7C0802AC" w:rsidR="000A16D4" w:rsidRPr="009245D5" w:rsidRDefault="000A16D4" w:rsidP="004D7BB2">
      <w:pPr>
        <w:rPr>
          <w:rFonts w:cs="Arial"/>
        </w:rPr>
      </w:pPr>
    </w:p>
    <w:p w14:paraId="5A5B6EDA" w14:textId="36BECFDE" w:rsidR="000A16D4" w:rsidRPr="009245D5" w:rsidRDefault="00E37D92" w:rsidP="004D7BB2">
      <w:pPr>
        <w:rPr>
          <w:rFonts w:cs="Arial"/>
        </w:rPr>
      </w:pPr>
      <w:r w:rsidRPr="009245D5">
        <w:rPr>
          <w:rFonts w:cs="Arial"/>
        </w:rPr>
        <w:t xml:space="preserve">Gary – hyster </w:t>
      </w:r>
      <w:r w:rsidR="00542B6B" w:rsidRPr="009245D5">
        <w:rPr>
          <w:rFonts w:cs="Arial"/>
        </w:rPr>
        <w:t>–</w:t>
      </w:r>
      <w:r w:rsidRPr="009245D5">
        <w:rPr>
          <w:rFonts w:cs="Arial"/>
        </w:rPr>
        <w:t xml:space="preserve"> </w:t>
      </w:r>
    </w:p>
    <w:p w14:paraId="6E8F3018" w14:textId="513951B6" w:rsidR="00542B6B" w:rsidRPr="009245D5" w:rsidRDefault="00542B6B" w:rsidP="004D7BB2">
      <w:pPr>
        <w:rPr>
          <w:rFonts w:cs="Arial"/>
        </w:rPr>
      </w:pPr>
    </w:p>
    <w:p w14:paraId="1F0099B2" w14:textId="4B35A3FF" w:rsidR="00542B6B" w:rsidRPr="009245D5" w:rsidRDefault="00542B6B" w:rsidP="004D7BB2">
      <w:pPr>
        <w:rPr>
          <w:rFonts w:cs="Arial"/>
        </w:rPr>
      </w:pPr>
      <w:r w:rsidRPr="009245D5">
        <w:rPr>
          <w:rFonts w:cs="Arial"/>
        </w:rPr>
        <w:t xml:space="preserve">Luke kearns </w:t>
      </w:r>
      <w:r w:rsidR="00E81EE0" w:rsidRPr="009245D5">
        <w:rPr>
          <w:rFonts w:cs="Arial"/>
        </w:rPr>
        <w:t>–</w:t>
      </w:r>
      <w:r w:rsidRPr="009245D5">
        <w:rPr>
          <w:rFonts w:cs="Arial"/>
        </w:rPr>
        <w:t xml:space="preserve"> </w:t>
      </w:r>
      <w:r w:rsidR="00E81EE0" w:rsidRPr="009245D5">
        <w:rPr>
          <w:rFonts w:cs="Arial"/>
        </w:rPr>
        <w:t xml:space="preserve">access to – item avail – parts que </w:t>
      </w:r>
    </w:p>
    <w:p w14:paraId="63E1430E" w14:textId="53D64C9F" w:rsidR="00AF50E6" w:rsidRPr="009245D5" w:rsidRDefault="00AF50E6" w:rsidP="004D7BB2">
      <w:pPr>
        <w:rPr>
          <w:rFonts w:cs="Arial"/>
        </w:rPr>
      </w:pPr>
    </w:p>
    <w:p w14:paraId="5F46561D" w14:textId="38838486" w:rsidR="00AF50E6" w:rsidRPr="009245D5" w:rsidRDefault="00AF50E6" w:rsidP="004D7BB2">
      <w:pPr>
        <w:rPr>
          <w:rFonts w:cs="Arial"/>
        </w:rPr>
      </w:pPr>
      <w:r w:rsidRPr="009245D5">
        <w:rPr>
          <w:rFonts w:cs="Arial"/>
        </w:rPr>
        <w:t xml:space="preserve">Debbie baker </w:t>
      </w:r>
      <w:r w:rsidR="00B57A25" w:rsidRPr="009245D5">
        <w:rPr>
          <w:rFonts w:cs="Arial"/>
        </w:rPr>
        <w:t>–</w:t>
      </w:r>
      <w:r w:rsidRPr="009245D5">
        <w:rPr>
          <w:rFonts w:cs="Arial"/>
        </w:rPr>
        <w:t xml:space="preserve"> </w:t>
      </w:r>
    </w:p>
    <w:p w14:paraId="146AC67D" w14:textId="287FCB11" w:rsidR="00B57A25" w:rsidRPr="009245D5" w:rsidRDefault="00B57A25" w:rsidP="004D7BB2">
      <w:pPr>
        <w:rPr>
          <w:rFonts w:cs="Arial"/>
        </w:rPr>
      </w:pPr>
    </w:p>
    <w:p w14:paraId="499E2278" w14:textId="13BC62F3" w:rsidR="00B57A25" w:rsidRPr="009245D5" w:rsidRDefault="00B57A25" w:rsidP="004D7BB2">
      <w:pPr>
        <w:rPr>
          <w:rFonts w:cs="Arial"/>
        </w:rPr>
      </w:pPr>
      <w:r w:rsidRPr="009245D5">
        <w:rPr>
          <w:rFonts w:cs="Arial"/>
        </w:rPr>
        <w:t xml:space="preserve">David </w:t>
      </w:r>
      <w:r w:rsidR="00D47C84" w:rsidRPr="009245D5">
        <w:rPr>
          <w:rFonts w:cs="Arial"/>
        </w:rPr>
        <w:t>–</w:t>
      </w:r>
      <w:r w:rsidR="000B7395" w:rsidRPr="009245D5">
        <w:rPr>
          <w:rFonts w:cs="Arial"/>
        </w:rPr>
        <w:t xml:space="preserve"> </w:t>
      </w:r>
    </w:p>
    <w:p w14:paraId="45874AE1" w14:textId="3D2CBB33" w:rsidR="00D47C84" w:rsidRPr="009245D5" w:rsidRDefault="00D47C84" w:rsidP="004D7BB2">
      <w:pPr>
        <w:rPr>
          <w:rFonts w:cs="Arial"/>
        </w:rPr>
      </w:pPr>
    </w:p>
    <w:p w14:paraId="781672D5" w14:textId="7768179B" w:rsidR="00D47C84" w:rsidRPr="009245D5" w:rsidRDefault="00D47C84" w:rsidP="004D7BB2">
      <w:pPr>
        <w:rPr>
          <w:rFonts w:cs="Arial"/>
        </w:rPr>
      </w:pPr>
      <w:r w:rsidRPr="009245D5">
        <w:rPr>
          <w:rFonts w:cs="Arial"/>
        </w:rPr>
        <w:t xml:space="preserve">John hirst </w:t>
      </w:r>
      <w:r w:rsidR="00CE212F" w:rsidRPr="009245D5">
        <w:rPr>
          <w:rFonts w:cs="Arial"/>
        </w:rPr>
        <w:t>–</w:t>
      </w:r>
      <w:r w:rsidRPr="009245D5">
        <w:rPr>
          <w:rFonts w:cs="Arial"/>
        </w:rPr>
        <w:t xml:space="preserve"> </w:t>
      </w:r>
    </w:p>
    <w:p w14:paraId="42E45480" w14:textId="6F5E8F84" w:rsidR="00CE212F" w:rsidRPr="009245D5" w:rsidRDefault="00CE212F" w:rsidP="004D7BB2">
      <w:pPr>
        <w:rPr>
          <w:rFonts w:cs="Arial"/>
        </w:rPr>
      </w:pPr>
    </w:p>
    <w:p w14:paraId="19B49EAF" w14:textId="03DC71BA" w:rsidR="00CE212F" w:rsidRPr="009245D5" w:rsidRDefault="00CE212F" w:rsidP="004D7BB2">
      <w:pPr>
        <w:rPr>
          <w:rFonts w:cs="Arial"/>
        </w:rPr>
      </w:pPr>
      <w:r w:rsidRPr="009245D5">
        <w:rPr>
          <w:rFonts w:cs="Arial"/>
        </w:rPr>
        <w:t xml:space="preserve">Leigh Webley </w:t>
      </w:r>
      <w:r w:rsidR="00402664" w:rsidRPr="009245D5">
        <w:rPr>
          <w:rFonts w:cs="Arial"/>
        </w:rPr>
        <w:t>–</w:t>
      </w:r>
      <w:r w:rsidRPr="009245D5">
        <w:rPr>
          <w:rFonts w:cs="Arial"/>
        </w:rPr>
        <w:t xml:space="preserve"> </w:t>
      </w:r>
    </w:p>
    <w:p w14:paraId="7D76BE90" w14:textId="3B039688" w:rsidR="00402664" w:rsidRPr="009245D5" w:rsidRDefault="00402664" w:rsidP="004D7BB2">
      <w:pPr>
        <w:rPr>
          <w:rFonts w:cs="Arial"/>
        </w:rPr>
      </w:pPr>
    </w:p>
    <w:p w14:paraId="13B2AE75" w14:textId="63879C56" w:rsidR="00402664" w:rsidRPr="009245D5" w:rsidRDefault="00402664" w:rsidP="004D7BB2">
      <w:pPr>
        <w:rPr>
          <w:rFonts w:cs="Arial"/>
        </w:rPr>
      </w:pPr>
      <w:r w:rsidRPr="009245D5">
        <w:rPr>
          <w:rFonts w:cs="Arial"/>
        </w:rPr>
        <w:t xml:space="preserve">Dave harris </w:t>
      </w:r>
      <w:r w:rsidR="00005F37" w:rsidRPr="009245D5">
        <w:rPr>
          <w:rFonts w:cs="Arial"/>
        </w:rPr>
        <w:t>–</w:t>
      </w:r>
      <w:r w:rsidRPr="009245D5">
        <w:rPr>
          <w:rFonts w:cs="Arial"/>
        </w:rPr>
        <w:t xml:space="preserve"> </w:t>
      </w:r>
    </w:p>
    <w:p w14:paraId="64856D6D" w14:textId="6DC3D4CC" w:rsidR="00693560" w:rsidRPr="009245D5" w:rsidRDefault="00693560" w:rsidP="004D7BB2">
      <w:pPr>
        <w:rPr>
          <w:rFonts w:cs="Arial"/>
        </w:rPr>
      </w:pPr>
    </w:p>
    <w:p w14:paraId="0CC78D06" w14:textId="2BDA7A68" w:rsidR="00693560" w:rsidRPr="009245D5" w:rsidRDefault="00693560" w:rsidP="00693560">
      <w:pPr>
        <w:pStyle w:val="Heading1"/>
        <w:rPr>
          <w:rFonts w:cs="Arial"/>
          <w:szCs w:val="20"/>
        </w:rPr>
      </w:pPr>
      <w:r w:rsidRPr="009245D5">
        <w:rPr>
          <w:rFonts w:cs="Arial"/>
          <w:szCs w:val="20"/>
        </w:rPr>
        <w:t>25 august</w:t>
      </w:r>
    </w:p>
    <w:p w14:paraId="26420953" w14:textId="50594B96" w:rsidR="00005F37" w:rsidRPr="009245D5" w:rsidRDefault="00005F37" w:rsidP="004D7BB2">
      <w:pPr>
        <w:rPr>
          <w:rFonts w:cs="Arial"/>
        </w:rPr>
      </w:pPr>
    </w:p>
    <w:p w14:paraId="0CB5A16C" w14:textId="7AB19D0F" w:rsidR="00005F37" w:rsidRPr="009245D5" w:rsidRDefault="00005F37" w:rsidP="004D7BB2">
      <w:pPr>
        <w:rPr>
          <w:rFonts w:cs="Arial"/>
        </w:rPr>
      </w:pPr>
      <w:r w:rsidRPr="009245D5">
        <w:rPr>
          <w:rFonts w:cs="Arial"/>
        </w:rPr>
        <w:t xml:space="preserve">Nathan welch </w:t>
      </w:r>
      <w:r w:rsidR="005449BA" w:rsidRPr="009245D5">
        <w:rPr>
          <w:rFonts w:cs="Arial"/>
        </w:rPr>
        <w:t>–</w:t>
      </w:r>
      <w:r w:rsidRPr="009245D5">
        <w:rPr>
          <w:rFonts w:cs="Arial"/>
        </w:rPr>
        <w:t xml:space="preserve"> </w:t>
      </w:r>
    </w:p>
    <w:p w14:paraId="58ABCFE9" w14:textId="0AE34D4D" w:rsidR="005449BA" w:rsidRPr="009245D5" w:rsidRDefault="005449BA" w:rsidP="004D7BB2">
      <w:pPr>
        <w:rPr>
          <w:rFonts w:cs="Arial"/>
        </w:rPr>
      </w:pPr>
    </w:p>
    <w:p w14:paraId="4D193865" w14:textId="287D3BB8" w:rsidR="005449BA" w:rsidRPr="009245D5" w:rsidRDefault="005449BA" w:rsidP="004D7BB2">
      <w:pPr>
        <w:rPr>
          <w:rFonts w:cs="Arial"/>
        </w:rPr>
      </w:pPr>
      <w:r w:rsidRPr="009245D5">
        <w:rPr>
          <w:rFonts w:cs="Arial"/>
        </w:rPr>
        <w:t xml:space="preserve">Chris rowe </w:t>
      </w:r>
      <w:r w:rsidR="003E61E0" w:rsidRPr="009245D5">
        <w:rPr>
          <w:rFonts w:cs="Arial"/>
        </w:rPr>
        <w:t>–</w:t>
      </w:r>
      <w:r w:rsidRPr="009245D5">
        <w:rPr>
          <w:rFonts w:cs="Arial"/>
        </w:rPr>
        <w:t xml:space="preserve"> </w:t>
      </w:r>
    </w:p>
    <w:p w14:paraId="653E2C89" w14:textId="6768BA90" w:rsidR="003E61E0" w:rsidRPr="009245D5" w:rsidRDefault="003E61E0" w:rsidP="004D7BB2">
      <w:pPr>
        <w:rPr>
          <w:rFonts w:cs="Arial"/>
        </w:rPr>
      </w:pPr>
    </w:p>
    <w:p w14:paraId="37CA1369" w14:textId="6694D783" w:rsidR="003E61E0" w:rsidRPr="009245D5" w:rsidRDefault="003E61E0" w:rsidP="004D7BB2">
      <w:pPr>
        <w:rPr>
          <w:rFonts w:cs="Arial"/>
        </w:rPr>
      </w:pPr>
      <w:r w:rsidRPr="009245D5">
        <w:rPr>
          <w:rFonts w:cs="Arial"/>
        </w:rPr>
        <w:t xml:space="preserve">Craig cropper – cat sis </w:t>
      </w:r>
      <w:r w:rsidR="00247D1C" w:rsidRPr="009245D5">
        <w:rPr>
          <w:rFonts w:cs="Arial"/>
        </w:rPr>
        <w:t>–</w:t>
      </w:r>
      <w:r w:rsidRPr="009245D5">
        <w:rPr>
          <w:rFonts w:cs="Arial"/>
        </w:rPr>
        <w:t xml:space="preserve"> </w:t>
      </w:r>
    </w:p>
    <w:p w14:paraId="593DD513" w14:textId="771CB5F8" w:rsidR="00247D1C" w:rsidRPr="009245D5" w:rsidRDefault="00247D1C" w:rsidP="004D7BB2">
      <w:pPr>
        <w:rPr>
          <w:rFonts w:cs="Arial"/>
        </w:rPr>
      </w:pPr>
    </w:p>
    <w:p w14:paraId="237DF530" w14:textId="0E962A25" w:rsidR="00247D1C" w:rsidRPr="009245D5" w:rsidRDefault="00247D1C" w:rsidP="004D7BB2">
      <w:pPr>
        <w:rPr>
          <w:rFonts w:cs="Arial"/>
        </w:rPr>
      </w:pPr>
      <w:r w:rsidRPr="009245D5">
        <w:rPr>
          <w:rFonts w:cs="Arial"/>
        </w:rPr>
        <w:t xml:space="preserve">Jeremy </w:t>
      </w:r>
    </w:p>
    <w:p w14:paraId="31DB9932" w14:textId="5090DF24" w:rsidR="00477E2E" w:rsidRPr="009245D5" w:rsidRDefault="00477E2E" w:rsidP="004D7BB2">
      <w:pPr>
        <w:rPr>
          <w:rFonts w:cs="Arial"/>
        </w:rPr>
      </w:pPr>
    </w:p>
    <w:p w14:paraId="60CD48F5" w14:textId="4B2BABF1" w:rsidR="00477E2E" w:rsidRPr="009245D5" w:rsidRDefault="00477E2E" w:rsidP="004D7BB2">
      <w:pPr>
        <w:rPr>
          <w:rFonts w:cs="Arial"/>
        </w:rPr>
      </w:pPr>
      <w:r w:rsidRPr="009245D5">
        <w:rPr>
          <w:rFonts w:cs="Arial"/>
        </w:rPr>
        <w:t xml:space="preserve">Jess macfarlane </w:t>
      </w:r>
      <w:r w:rsidR="00A8157B" w:rsidRPr="009245D5">
        <w:rPr>
          <w:rFonts w:cs="Arial"/>
        </w:rPr>
        <w:t>–</w:t>
      </w:r>
      <w:r w:rsidRPr="009245D5">
        <w:rPr>
          <w:rFonts w:cs="Arial"/>
        </w:rPr>
        <w:t xml:space="preserve"> </w:t>
      </w:r>
      <w:r w:rsidR="00A8157B" w:rsidRPr="009245D5">
        <w:rPr>
          <w:rFonts w:cs="Arial"/>
        </w:rPr>
        <w:t xml:space="preserve">Microsoft sql server is pointed to sandbox </w:t>
      </w:r>
      <w:r w:rsidR="004008B8" w:rsidRPr="009245D5">
        <w:rPr>
          <w:rFonts w:cs="Arial"/>
        </w:rPr>
        <w:t>cu7</w:t>
      </w:r>
    </w:p>
    <w:p w14:paraId="657029DF" w14:textId="60C94045" w:rsidR="00922EED" w:rsidRPr="009245D5" w:rsidRDefault="00922EED" w:rsidP="004D7BB2">
      <w:pPr>
        <w:rPr>
          <w:rFonts w:cs="Arial"/>
        </w:rPr>
      </w:pPr>
    </w:p>
    <w:p w14:paraId="23B38E48" w14:textId="1C8F1358" w:rsidR="00922EED" w:rsidRPr="009245D5" w:rsidRDefault="00922EED" w:rsidP="004D7BB2">
      <w:pPr>
        <w:rPr>
          <w:rFonts w:cs="Arial"/>
        </w:rPr>
      </w:pPr>
      <w:r w:rsidRPr="009245D5">
        <w:rPr>
          <w:rFonts w:cs="Arial"/>
        </w:rPr>
        <w:t xml:space="preserve">Michelle M </w:t>
      </w:r>
      <w:r w:rsidR="005451CE" w:rsidRPr="009245D5">
        <w:rPr>
          <w:rFonts w:cs="Arial"/>
        </w:rPr>
        <w:t>–</w:t>
      </w:r>
      <w:r w:rsidRPr="009245D5">
        <w:rPr>
          <w:rFonts w:cs="Arial"/>
        </w:rPr>
        <w:t xml:space="preserve"> </w:t>
      </w:r>
      <w:r w:rsidR="005451CE" w:rsidRPr="009245D5">
        <w:rPr>
          <w:rFonts w:cs="Arial"/>
        </w:rPr>
        <w:t xml:space="preserve">add an hour to a job – trying to do a quote – taken nearly 15mins – freezes up </w:t>
      </w:r>
    </w:p>
    <w:p w14:paraId="37E5CF8A" w14:textId="0657C04C" w:rsidR="00EC36C3" w:rsidRPr="009245D5" w:rsidRDefault="00EC36C3" w:rsidP="004D7BB2">
      <w:pPr>
        <w:rPr>
          <w:rFonts w:cs="Arial"/>
        </w:rPr>
      </w:pPr>
    </w:p>
    <w:p w14:paraId="6F78CAF2" w14:textId="7E3A710E" w:rsidR="00EC36C3" w:rsidRPr="009245D5" w:rsidRDefault="00EC36C3" w:rsidP="004D7BB2">
      <w:pPr>
        <w:rPr>
          <w:rFonts w:cs="Arial"/>
        </w:rPr>
      </w:pPr>
      <w:r w:rsidRPr="009245D5">
        <w:rPr>
          <w:rFonts w:cs="Arial"/>
        </w:rPr>
        <w:t xml:space="preserve">Jess mac – ethan willets </w:t>
      </w:r>
      <w:r w:rsidR="001A3011" w:rsidRPr="009245D5">
        <w:rPr>
          <w:rFonts w:cs="Arial"/>
        </w:rPr>
        <w:t>–</w:t>
      </w:r>
      <w:r w:rsidRPr="009245D5">
        <w:rPr>
          <w:rFonts w:cs="Arial"/>
        </w:rPr>
        <w:t xml:space="preserve"> </w:t>
      </w:r>
      <w:r w:rsidR="001A3011" w:rsidRPr="009245D5">
        <w:rPr>
          <w:rFonts w:cs="Arial"/>
        </w:rPr>
        <w:t xml:space="preserve">important report not working – all of the branchs estimating friehgt </w:t>
      </w:r>
      <w:r w:rsidR="00501BBF" w:rsidRPr="009245D5">
        <w:rPr>
          <w:rFonts w:cs="Arial"/>
        </w:rPr>
        <w:t>–</w:t>
      </w:r>
      <w:r w:rsidR="001A3011" w:rsidRPr="009245D5">
        <w:rPr>
          <w:rFonts w:cs="Arial"/>
        </w:rPr>
        <w:t xml:space="preserve"> </w:t>
      </w:r>
    </w:p>
    <w:p w14:paraId="7211EABE" w14:textId="23102F82" w:rsidR="00501BBF" w:rsidRPr="009245D5" w:rsidRDefault="00501BBF" w:rsidP="004D7BB2">
      <w:pPr>
        <w:rPr>
          <w:rFonts w:cs="Arial"/>
        </w:rPr>
      </w:pPr>
    </w:p>
    <w:p w14:paraId="3EFB46CC" w14:textId="44F921EB" w:rsidR="00501BBF" w:rsidRPr="009245D5" w:rsidRDefault="00501BBF" w:rsidP="004D7BB2">
      <w:pPr>
        <w:rPr>
          <w:rFonts w:cs="Arial"/>
        </w:rPr>
      </w:pPr>
      <w:r w:rsidRPr="009245D5">
        <w:rPr>
          <w:rFonts w:cs="Arial"/>
        </w:rPr>
        <w:t xml:space="preserve">Anthony Ireland </w:t>
      </w:r>
      <w:r w:rsidR="00BF4855" w:rsidRPr="009245D5">
        <w:rPr>
          <w:rFonts w:cs="Arial"/>
        </w:rPr>
        <w:t>–</w:t>
      </w:r>
      <w:r w:rsidRPr="009245D5">
        <w:rPr>
          <w:rFonts w:cs="Arial"/>
        </w:rPr>
        <w:t xml:space="preserve"> </w:t>
      </w:r>
    </w:p>
    <w:p w14:paraId="1140008C" w14:textId="24970BBD" w:rsidR="00BF4855" w:rsidRPr="009245D5" w:rsidRDefault="00BF4855" w:rsidP="004D7BB2">
      <w:pPr>
        <w:rPr>
          <w:rFonts w:cs="Arial"/>
        </w:rPr>
      </w:pPr>
    </w:p>
    <w:p w14:paraId="51AA238E" w14:textId="096E973E" w:rsidR="00BF4855" w:rsidRPr="009245D5" w:rsidRDefault="00BF4855" w:rsidP="004D7BB2">
      <w:pPr>
        <w:rPr>
          <w:rFonts w:cs="Arial"/>
        </w:rPr>
      </w:pPr>
      <w:r w:rsidRPr="009245D5">
        <w:rPr>
          <w:rFonts w:cs="Arial"/>
        </w:rPr>
        <w:t xml:space="preserve">Wayne morgan </w:t>
      </w:r>
      <w:r w:rsidR="009F3597" w:rsidRPr="009245D5">
        <w:rPr>
          <w:rFonts w:cs="Arial"/>
        </w:rPr>
        <w:t>–</w:t>
      </w:r>
      <w:r w:rsidRPr="009245D5">
        <w:rPr>
          <w:rFonts w:cs="Arial"/>
        </w:rPr>
        <w:t xml:space="preserve"> </w:t>
      </w:r>
      <w:r w:rsidR="009F3597" w:rsidRPr="009245D5">
        <w:rPr>
          <w:rFonts w:cs="Arial"/>
        </w:rPr>
        <w:t>cant connect computer</w:t>
      </w:r>
    </w:p>
    <w:p w14:paraId="72ACE6A2" w14:textId="6E18CF22" w:rsidR="00DB055E" w:rsidRPr="009245D5" w:rsidRDefault="00DB055E" w:rsidP="004D7BB2">
      <w:pPr>
        <w:rPr>
          <w:rFonts w:cs="Arial"/>
        </w:rPr>
      </w:pPr>
    </w:p>
    <w:p w14:paraId="48CF35F9" w14:textId="706F4D3B" w:rsidR="00DB055E" w:rsidRPr="009245D5" w:rsidRDefault="00DB055E" w:rsidP="004D7BB2">
      <w:pPr>
        <w:rPr>
          <w:rFonts w:cs="Arial"/>
        </w:rPr>
      </w:pPr>
      <w:r w:rsidRPr="009245D5">
        <w:rPr>
          <w:rFonts w:cs="Arial"/>
        </w:rPr>
        <w:t xml:space="preserve">Sofio </w:t>
      </w:r>
      <w:r w:rsidR="00B77599" w:rsidRPr="009245D5">
        <w:rPr>
          <w:rFonts w:cs="Arial"/>
        </w:rPr>
        <w:t>–</w:t>
      </w:r>
      <w:r w:rsidRPr="009245D5">
        <w:rPr>
          <w:rFonts w:cs="Arial"/>
        </w:rPr>
        <w:t xml:space="preserve"> </w:t>
      </w:r>
      <w:r w:rsidR="00B77599" w:rsidRPr="009245D5">
        <w:rPr>
          <w:rFonts w:cs="Arial"/>
        </w:rPr>
        <w:t>it to be</w:t>
      </w:r>
    </w:p>
    <w:p w14:paraId="78F2CD30" w14:textId="15B694EA" w:rsidR="003406ED" w:rsidRPr="009245D5" w:rsidRDefault="003406ED" w:rsidP="004D7BB2">
      <w:pPr>
        <w:rPr>
          <w:rFonts w:cs="Arial"/>
        </w:rPr>
      </w:pPr>
    </w:p>
    <w:p w14:paraId="187B8CD5" w14:textId="6EF03BDE" w:rsidR="003406ED" w:rsidRPr="009245D5" w:rsidRDefault="003406ED" w:rsidP="004D7BB2">
      <w:pPr>
        <w:rPr>
          <w:rFonts w:cs="Arial"/>
        </w:rPr>
      </w:pPr>
      <w:r w:rsidRPr="009245D5">
        <w:rPr>
          <w:rFonts w:cs="Arial"/>
        </w:rPr>
        <w:t xml:space="preserve">Rudi victor </w:t>
      </w:r>
      <w:r w:rsidR="00BC7DF6" w:rsidRPr="009245D5">
        <w:rPr>
          <w:rFonts w:cs="Arial"/>
        </w:rPr>
        <w:t>–</w:t>
      </w:r>
      <w:r w:rsidRPr="009245D5">
        <w:rPr>
          <w:rFonts w:cs="Arial"/>
        </w:rPr>
        <w:t xml:space="preserve"> </w:t>
      </w:r>
      <w:r w:rsidR="00BC7DF6" w:rsidRPr="009245D5">
        <w:rPr>
          <w:rFonts w:cs="Arial"/>
        </w:rPr>
        <w:t xml:space="preserve">cant connect to apn </w:t>
      </w:r>
      <w:r w:rsidR="00C15362" w:rsidRPr="009245D5">
        <w:rPr>
          <w:rFonts w:cs="Arial"/>
        </w:rPr>
        <w:t>10.2.31.21</w:t>
      </w:r>
    </w:p>
    <w:p w14:paraId="1135A2FF" w14:textId="51BAC11D" w:rsidR="00156643" w:rsidRPr="009245D5" w:rsidRDefault="00156643" w:rsidP="004D7BB2">
      <w:pPr>
        <w:rPr>
          <w:rFonts w:cs="Arial"/>
        </w:rPr>
      </w:pPr>
    </w:p>
    <w:p w14:paraId="048F6362" w14:textId="1F264E3B" w:rsidR="00156643" w:rsidRPr="009245D5" w:rsidRDefault="00156643" w:rsidP="004D7BB2">
      <w:pPr>
        <w:rPr>
          <w:rFonts w:cs="Arial"/>
        </w:rPr>
      </w:pPr>
      <w:r w:rsidRPr="009245D5">
        <w:rPr>
          <w:rFonts w:cs="Arial"/>
        </w:rPr>
        <w:t xml:space="preserve">Andy bunny </w:t>
      </w:r>
      <w:r w:rsidR="00EC5E7A" w:rsidRPr="009245D5">
        <w:rPr>
          <w:rFonts w:cs="Arial"/>
        </w:rPr>
        <w:t>–</w:t>
      </w:r>
      <w:r w:rsidRPr="009245D5">
        <w:rPr>
          <w:rFonts w:cs="Arial"/>
        </w:rPr>
        <w:t xml:space="preserve"> </w:t>
      </w:r>
      <w:r w:rsidR="00EC5E7A" w:rsidRPr="009245D5">
        <w:rPr>
          <w:rFonts w:cs="Arial"/>
        </w:rPr>
        <w:t xml:space="preserve">connecting laptop </w:t>
      </w:r>
      <w:r w:rsidR="009D35C3" w:rsidRPr="009245D5">
        <w:rPr>
          <w:rFonts w:cs="Arial"/>
        </w:rPr>
        <w:t>–</w:t>
      </w:r>
      <w:r w:rsidR="00EC5E7A" w:rsidRPr="009245D5">
        <w:rPr>
          <w:rFonts w:cs="Arial"/>
        </w:rPr>
        <w:t xml:space="preserve"> outlook</w:t>
      </w:r>
    </w:p>
    <w:p w14:paraId="2C23751E" w14:textId="1B93DDFD" w:rsidR="009D35C3" w:rsidRPr="009245D5" w:rsidRDefault="009D35C3" w:rsidP="004D7BB2">
      <w:pPr>
        <w:rPr>
          <w:rFonts w:cs="Arial"/>
        </w:rPr>
      </w:pPr>
    </w:p>
    <w:p w14:paraId="12B8015D" w14:textId="1AE7ED84" w:rsidR="009D35C3" w:rsidRPr="009245D5" w:rsidRDefault="009D35C3" w:rsidP="004D7BB2">
      <w:pPr>
        <w:rPr>
          <w:rFonts w:cs="Arial"/>
        </w:rPr>
      </w:pPr>
      <w:r w:rsidRPr="009245D5">
        <w:rPr>
          <w:rFonts w:cs="Arial"/>
        </w:rPr>
        <w:t xml:space="preserve">Shane Williams – laptop </w:t>
      </w:r>
    </w:p>
    <w:p w14:paraId="4E8FA91C" w14:textId="78576DF0" w:rsidR="00676CE3" w:rsidRPr="009245D5" w:rsidRDefault="00676CE3" w:rsidP="004D7BB2">
      <w:pPr>
        <w:rPr>
          <w:rFonts w:cs="Arial"/>
        </w:rPr>
      </w:pPr>
    </w:p>
    <w:p w14:paraId="15DB2DFD" w14:textId="64719542" w:rsidR="00092606" w:rsidRPr="009245D5" w:rsidRDefault="00676CE3" w:rsidP="004D7BB2">
      <w:pPr>
        <w:rPr>
          <w:rFonts w:cs="Arial"/>
        </w:rPr>
      </w:pPr>
      <w:r w:rsidRPr="009245D5">
        <w:rPr>
          <w:rFonts w:cs="Arial"/>
        </w:rPr>
        <w:t xml:space="preserve">Iain hunt </w:t>
      </w:r>
      <w:r w:rsidR="0041040F" w:rsidRPr="009245D5">
        <w:rPr>
          <w:rFonts w:cs="Arial"/>
        </w:rPr>
        <w:t>–</w:t>
      </w:r>
      <w:r w:rsidRPr="009245D5">
        <w:rPr>
          <w:rFonts w:cs="Arial"/>
        </w:rPr>
        <w:t xml:space="preserve"> </w:t>
      </w:r>
      <w:r w:rsidR="0041040F" w:rsidRPr="009245D5">
        <w:rPr>
          <w:rFonts w:cs="Arial"/>
        </w:rPr>
        <w:t xml:space="preserve">stpeh? Branch manager mark james away </w:t>
      </w:r>
      <w:r w:rsidR="00092606" w:rsidRPr="009245D5">
        <w:rPr>
          <w:rFonts w:cs="Arial"/>
        </w:rPr>
        <w:t>–</w:t>
      </w:r>
      <w:r w:rsidR="0041040F" w:rsidRPr="009245D5">
        <w:rPr>
          <w:rFonts w:cs="Arial"/>
        </w:rPr>
        <w:t xml:space="preserve"> </w:t>
      </w:r>
      <w:r w:rsidR="00C37BE3" w:rsidRPr="009245D5">
        <w:rPr>
          <w:rFonts w:cs="Arial"/>
        </w:rPr>
        <w:t>po</w:t>
      </w:r>
      <w:r w:rsidR="00092606" w:rsidRPr="009245D5">
        <w:rPr>
          <w:rFonts w:cs="Arial"/>
        </w:rPr>
        <w:t>22a0007111 and 7112</w:t>
      </w:r>
    </w:p>
    <w:p w14:paraId="1EC4812C" w14:textId="7796A1C6" w:rsidR="008A551F" w:rsidRPr="009245D5" w:rsidRDefault="008A551F" w:rsidP="004D7BB2">
      <w:pPr>
        <w:rPr>
          <w:rFonts w:cs="Arial"/>
        </w:rPr>
      </w:pPr>
    </w:p>
    <w:p w14:paraId="68C91965" w14:textId="7F22F8B5" w:rsidR="00693560" w:rsidRPr="009245D5" w:rsidRDefault="00693560" w:rsidP="00693560">
      <w:pPr>
        <w:pStyle w:val="Heading1"/>
        <w:rPr>
          <w:rFonts w:cs="Arial"/>
          <w:szCs w:val="20"/>
        </w:rPr>
      </w:pPr>
      <w:r w:rsidRPr="009245D5">
        <w:rPr>
          <w:rFonts w:cs="Arial"/>
          <w:szCs w:val="20"/>
        </w:rPr>
        <w:t>26 august</w:t>
      </w:r>
    </w:p>
    <w:p w14:paraId="7BAC236C" w14:textId="4DCC2D97" w:rsidR="00693560" w:rsidRPr="009245D5" w:rsidRDefault="00693560" w:rsidP="00693560">
      <w:pPr>
        <w:rPr>
          <w:rFonts w:cs="Arial"/>
        </w:rPr>
      </w:pPr>
    </w:p>
    <w:p w14:paraId="2CFDC7B5" w14:textId="42B1CF7A" w:rsidR="00693560" w:rsidRPr="009245D5" w:rsidRDefault="00885673" w:rsidP="00693560">
      <w:pPr>
        <w:rPr>
          <w:rFonts w:cs="Arial"/>
        </w:rPr>
      </w:pPr>
      <w:r w:rsidRPr="009245D5">
        <w:rPr>
          <w:rFonts w:cs="Arial"/>
        </w:rPr>
        <w:t xml:space="preserve">Darren Selwyn </w:t>
      </w:r>
      <w:r w:rsidR="005D296E" w:rsidRPr="009245D5">
        <w:rPr>
          <w:rFonts w:cs="Arial"/>
        </w:rPr>
        <w:t>–</w:t>
      </w:r>
      <w:r w:rsidRPr="009245D5">
        <w:rPr>
          <w:rFonts w:cs="Arial"/>
        </w:rPr>
        <w:t xml:space="preserve"> </w:t>
      </w:r>
      <w:r w:rsidR="005D296E" w:rsidRPr="009245D5">
        <w:rPr>
          <w:rFonts w:cs="Arial"/>
        </w:rPr>
        <w:t xml:space="preserve">wifi not working – flashing green rapidly </w:t>
      </w:r>
      <w:r w:rsidR="00533CAD" w:rsidRPr="009245D5">
        <w:rPr>
          <w:rFonts w:cs="Arial"/>
        </w:rPr>
        <w:t>–</w:t>
      </w:r>
      <w:r w:rsidR="00CD3782" w:rsidRPr="009245D5">
        <w:rPr>
          <w:rFonts w:cs="Arial"/>
        </w:rPr>
        <w:t xml:space="preserve"> </w:t>
      </w:r>
      <w:r w:rsidR="00533CAD" w:rsidRPr="009245D5">
        <w:rPr>
          <w:rFonts w:cs="Arial"/>
        </w:rPr>
        <w:t xml:space="preserve">hyster Hamilton </w:t>
      </w:r>
      <w:r w:rsidR="00606200" w:rsidRPr="009245D5">
        <w:rPr>
          <w:rFonts w:cs="Arial"/>
        </w:rPr>
        <w:t xml:space="preserve">– wifi </w:t>
      </w:r>
      <w:r w:rsidR="00E01599" w:rsidRPr="009245D5">
        <w:rPr>
          <w:rFonts w:cs="Arial"/>
        </w:rPr>
        <w:t>and ethernet</w:t>
      </w:r>
    </w:p>
    <w:p w14:paraId="3A716280" w14:textId="757FEF94" w:rsidR="00E01599" w:rsidRPr="009245D5" w:rsidRDefault="00371218" w:rsidP="00693560">
      <w:pPr>
        <w:rPr>
          <w:rFonts w:cs="Arial"/>
        </w:rPr>
      </w:pPr>
      <w:r w:rsidRPr="009245D5">
        <w:rPr>
          <w:rFonts w:cs="Arial"/>
        </w:rPr>
        <w:t xml:space="preserve">Have turned off and turned </w:t>
      </w:r>
      <w:r w:rsidR="00EF0753" w:rsidRPr="009245D5">
        <w:rPr>
          <w:rFonts w:cs="Arial"/>
        </w:rPr>
        <w:t>back on router – 7.30am</w:t>
      </w:r>
    </w:p>
    <w:p w14:paraId="48170A42" w14:textId="36F16BCE" w:rsidR="005D175A" w:rsidRPr="009245D5" w:rsidRDefault="005D175A" w:rsidP="00693560">
      <w:pPr>
        <w:rPr>
          <w:rFonts w:cs="Arial"/>
        </w:rPr>
      </w:pPr>
    </w:p>
    <w:p w14:paraId="66C191E7" w14:textId="4CE74841" w:rsidR="005D175A" w:rsidRPr="009245D5" w:rsidRDefault="005D175A" w:rsidP="00693560">
      <w:pPr>
        <w:rPr>
          <w:rFonts w:cs="Arial"/>
        </w:rPr>
      </w:pPr>
      <w:r w:rsidRPr="009245D5">
        <w:rPr>
          <w:rFonts w:cs="Arial"/>
        </w:rPr>
        <w:t>Chris rowe</w:t>
      </w:r>
      <w:r w:rsidR="00924FEE" w:rsidRPr="009245D5">
        <w:rPr>
          <w:rFonts w:cs="Arial"/>
        </w:rPr>
        <w:t xml:space="preserve"> </w:t>
      </w:r>
      <w:r w:rsidR="004D57E7" w:rsidRPr="009245D5">
        <w:rPr>
          <w:rFonts w:cs="Arial"/>
        </w:rPr>
        <w:t>–</w:t>
      </w:r>
      <w:r w:rsidR="00924FEE" w:rsidRPr="009245D5">
        <w:rPr>
          <w:rFonts w:cs="Arial"/>
        </w:rPr>
        <w:t xml:space="preserve"> </w:t>
      </w:r>
    </w:p>
    <w:p w14:paraId="7863E10E" w14:textId="5FCBC346" w:rsidR="004D57E7" w:rsidRPr="009245D5" w:rsidRDefault="004D57E7" w:rsidP="00693560">
      <w:pPr>
        <w:rPr>
          <w:rFonts w:cs="Arial"/>
        </w:rPr>
      </w:pPr>
    </w:p>
    <w:p w14:paraId="270F3038" w14:textId="24C70F16" w:rsidR="004D57E7" w:rsidRPr="009245D5" w:rsidRDefault="004D57E7" w:rsidP="00693560">
      <w:pPr>
        <w:rPr>
          <w:rFonts w:cs="Arial"/>
        </w:rPr>
      </w:pPr>
      <w:r w:rsidRPr="009245D5">
        <w:rPr>
          <w:rFonts w:cs="Arial"/>
        </w:rPr>
        <w:t xml:space="preserve">Dion Anderson </w:t>
      </w:r>
      <w:r w:rsidR="00B564D3" w:rsidRPr="009245D5">
        <w:rPr>
          <w:rFonts w:cs="Arial"/>
        </w:rPr>
        <w:t>–</w:t>
      </w:r>
      <w:r w:rsidRPr="009245D5">
        <w:rPr>
          <w:rFonts w:cs="Arial"/>
        </w:rPr>
        <w:t xml:space="preserve"> </w:t>
      </w:r>
      <w:r w:rsidR="00B564D3" w:rsidRPr="009245D5">
        <w:rPr>
          <w:rFonts w:cs="Arial"/>
        </w:rPr>
        <w:t xml:space="preserve">twl Hamilton </w:t>
      </w:r>
    </w:p>
    <w:p w14:paraId="039A87AD" w14:textId="5A53B2AA" w:rsidR="005E4CE1" w:rsidRPr="009245D5" w:rsidRDefault="005E4CE1" w:rsidP="00693560">
      <w:pPr>
        <w:rPr>
          <w:rFonts w:cs="Arial"/>
        </w:rPr>
      </w:pPr>
    </w:p>
    <w:p w14:paraId="57FA1426" w14:textId="5C7E13BA" w:rsidR="005E4CE1" w:rsidRPr="009245D5" w:rsidRDefault="005E4CE1" w:rsidP="00693560">
      <w:pPr>
        <w:rPr>
          <w:rFonts w:cs="Arial"/>
        </w:rPr>
      </w:pPr>
      <w:r w:rsidRPr="009245D5">
        <w:rPr>
          <w:rFonts w:cs="Arial"/>
        </w:rPr>
        <w:t xml:space="preserve">Gideon </w:t>
      </w:r>
      <w:r w:rsidR="00D21C85" w:rsidRPr="009245D5">
        <w:rPr>
          <w:rFonts w:cs="Arial"/>
        </w:rPr>
        <w:t xml:space="preserve">– access document on laptop </w:t>
      </w:r>
      <w:r w:rsidR="00A26F92" w:rsidRPr="009245D5">
        <w:rPr>
          <w:rFonts w:cs="Arial"/>
        </w:rPr>
        <w:t>–</w:t>
      </w:r>
      <w:r w:rsidR="00D21C85" w:rsidRPr="009245D5">
        <w:rPr>
          <w:rFonts w:cs="Arial"/>
        </w:rPr>
        <w:t xml:space="preserve"> pdf</w:t>
      </w:r>
    </w:p>
    <w:p w14:paraId="0ECCF1D6" w14:textId="6BC7BE74" w:rsidR="00A26F92" w:rsidRPr="009245D5" w:rsidRDefault="00A26F92" w:rsidP="00693560">
      <w:pPr>
        <w:rPr>
          <w:rFonts w:cs="Arial"/>
        </w:rPr>
      </w:pPr>
    </w:p>
    <w:p w14:paraId="68E259F4" w14:textId="4AAACA9C" w:rsidR="00A26F92" w:rsidRPr="009245D5" w:rsidRDefault="00A26F92" w:rsidP="00693560">
      <w:pPr>
        <w:rPr>
          <w:rFonts w:cs="Arial"/>
        </w:rPr>
      </w:pPr>
      <w:r w:rsidRPr="009245D5">
        <w:rPr>
          <w:rFonts w:cs="Arial"/>
        </w:rPr>
        <w:t xml:space="preserve">Lance Robinson </w:t>
      </w:r>
      <w:r w:rsidR="00B03373" w:rsidRPr="009245D5">
        <w:rPr>
          <w:rFonts w:cs="Arial"/>
        </w:rPr>
        <w:t>–</w:t>
      </w:r>
    </w:p>
    <w:p w14:paraId="1099F7B1" w14:textId="152B8D61" w:rsidR="00B03373" w:rsidRPr="009245D5" w:rsidRDefault="00B03373" w:rsidP="00693560">
      <w:pPr>
        <w:rPr>
          <w:rFonts w:cs="Arial"/>
        </w:rPr>
      </w:pPr>
    </w:p>
    <w:p w14:paraId="42DB7963" w14:textId="2EA51456" w:rsidR="00B03373" w:rsidRPr="009245D5" w:rsidRDefault="00B03373" w:rsidP="00693560">
      <w:pPr>
        <w:rPr>
          <w:rFonts w:cs="Arial"/>
        </w:rPr>
      </w:pPr>
      <w:r w:rsidRPr="009245D5">
        <w:rPr>
          <w:rFonts w:cs="Arial"/>
        </w:rPr>
        <w:t xml:space="preserve">Linda Poharama </w:t>
      </w:r>
      <w:r w:rsidR="000970FF" w:rsidRPr="009245D5">
        <w:rPr>
          <w:rFonts w:cs="Arial"/>
        </w:rPr>
        <w:t>–</w:t>
      </w:r>
      <w:r w:rsidRPr="009245D5">
        <w:rPr>
          <w:rFonts w:cs="Arial"/>
        </w:rPr>
        <w:t xml:space="preserve"> </w:t>
      </w:r>
      <w:r w:rsidR="002E56E5" w:rsidRPr="009245D5">
        <w:rPr>
          <w:rFonts w:cs="Arial"/>
        </w:rPr>
        <w:t>gio</w:t>
      </w:r>
    </w:p>
    <w:p w14:paraId="1B33DC03" w14:textId="0E09F6F8" w:rsidR="000970FF" w:rsidRPr="009245D5" w:rsidRDefault="000970FF" w:rsidP="00693560">
      <w:pPr>
        <w:rPr>
          <w:rFonts w:cs="Arial"/>
        </w:rPr>
      </w:pPr>
    </w:p>
    <w:p w14:paraId="2F5445C3" w14:textId="013C0D90" w:rsidR="000970FF" w:rsidRPr="009245D5" w:rsidRDefault="000970FF" w:rsidP="00693560">
      <w:pPr>
        <w:rPr>
          <w:rFonts w:cs="Arial"/>
        </w:rPr>
      </w:pPr>
      <w:r w:rsidRPr="009245D5">
        <w:rPr>
          <w:rFonts w:cs="Arial"/>
        </w:rPr>
        <w:t xml:space="preserve">Dion Anderson </w:t>
      </w:r>
      <w:r w:rsidR="00782909" w:rsidRPr="009245D5">
        <w:rPr>
          <w:rFonts w:cs="Arial"/>
        </w:rPr>
        <w:t>–</w:t>
      </w:r>
      <w:r w:rsidRPr="009245D5">
        <w:rPr>
          <w:rFonts w:cs="Arial"/>
        </w:rPr>
        <w:t xml:space="preserve"> </w:t>
      </w:r>
    </w:p>
    <w:p w14:paraId="33B6CF8D" w14:textId="77E0F28C" w:rsidR="00782909" w:rsidRPr="009245D5" w:rsidRDefault="00782909" w:rsidP="00693560">
      <w:pPr>
        <w:rPr>
          <w:rFonts w:cs="Arial"/>
        </w:rPr>
      </w:pPr>
    </w:p>
    <w:p w14:paraId="0BC5EFA2" w14:textId="0160937D" w:rsidR="00782909" w:rsidRPr="009245D5" w:rsidRDefault="00782909" w:rsidP="00693560">
      <w:pPr>
        <w:rPr>
          <w:rFonts w:cs="Arial"/>
        </w:rPr>
      </w:pPr>
      <w:r w:rsidRPr="009245D5">
        <w:rPr>
          <w:rFonts w:cs="Arial"/>
        </w:rPr>
        <w:t xml:space="preserve">Jill Bentley </w:t>
      </w:r>
      <w:r w:rsidR="00415459" w:rsidRPr="009245D5">
        <w:rPr>
          <w:rFonts w:cs="Arial"/>
        </w:rPr>
        <w:t>–</w:t>
      </w:r>
      <w:r w:rsidR="009E470F" w:rsidRPr="009245D5">
        <w:rPr>
          <w:rFonts w:cs="Arial"/>
        </w:rPr>
        <w:t xml:space="preserve"> </w:t>
      </w:r>
      <w:r w:rsidR="00415459" w:rsidRPr="009245D5">
        <w:rPr>
          <w:rFonts w:cs="Arial"/>
        </w:rPr>
        <w:t xml:space="preserve">subprofjhects for the projects </w:t>
      </w:r>
      <w:r w:rsidR="00DD4847" w:rsidRPr="009245D5">
        <w:rPr>
          <w:rFonts w:cs="Arial"/>
        </w:rPr>
        <w:t>SC172976</w:t>
      </w:r>
      <w:r w:rsidR="00D3592C" w:rsidRPr="009245D5">
        <w:rPr>
          <w:rFonts w:cs="Arial"/>
        </w:rPr>
        <w:t xml:space="preserve"> -  stuff has been transferred to a different call. So need this one deleted</w:t>
      </w:r>
    </w:p>
    <w:p w14:paraId="7106D2BC" w14:textId="2DCF7C92" w:rsidR="00985D0A" w:rsidRPr="009245D5" w:rsidRDefault="00985D0A" w:rsidP="00693560">
      <w:pPr>
        <w:rPr>
          <w:rFonts w:cs="Arial"/>
        </w:rPr>
      </w:pPr>
    </w:p>
    <w:p w14:paraId="0BEABF3D" w14:textId="131EE562" w:rsidR="00985D0A" w:rsidRPr="009245D5" w:rsidRDefault="00985D0A" w:rsidP="00693560">
      <w:pPr>
        <w:rPr>
          <w:rFonts w:cs="Arial"/>
        </w:rPr>
      </w:pPr>
      <w:r w:rsidRPr="009245D5">
        <w:rPr>
          <w:rFonts w:cs="Arial"/>
        </w:rPr>
        <w:t xml:space="preserve">Don – Vodafone </w:t>
      </w:r>
      <w:r w:rsidR="002224B2" w:rsidRPr="009245D5">
        <w:rPr>
          <w:rFonts w:cs="Arial"/>
        </w:rPr>
        <w:t>–</w:t>
      </w:r>
      <w:r w:rsidRPr="009245D5">
        <w:rPr>
          <w:rFonts w:cs="Arial"/>
        </w:rPr>
        <w:t xml:space="preserve"> </w:t>
      </w:r>
    </w:p>
    <w:p w14:paraId="174EDB95" w14:textId="2352A397" w:rsidR="002224B2" w:rsidRPr="009245D5" w:rsidRDefault="002224B2" w:rsidP="00693560">
      <w:pPr>
        <w:rPr>
          <w:rFonts w:cs="Arial"/>
        </w:rPr>
      </w:pPr>
    </w:p>
    <w:p w14:paraId="345A9A2B" w14:textId="67A5E608" w:rsidR="002224B2" w:rsidRPr="009245D5" w:rsidRDefault="00E079D4" w:rsidP="00693560">
      <w:pPr>
        <w:rPr>
          <w:rFonts w:cs="Arial"/>
        </w:rPr>
      </w:pPr>
      <w:r w:rsidRPr="009245D5">
        <w:rPr>
          <w:rFonts w:cs="Arial"/>
        </w:rPr>
        <w:t xml:space="preserve">Colin Robertson </w:t>
      </w:r>
      <w:r w:rsidR="00981A60" w:rsidRPr="009245D5">
        <w:rPr>
          <w:rFonts w:cs="Arial"/>
        </w:rPr>
        <w:t>–</w:t>
      </w:r>
    </w:p>
    <w:p w14:paraId="31F9E40A" w14:textId="6276AE4D" w:rsidR="00981A60" w:rsidRPr="009245D5" w:rsidRDefault="00981A60" w:rsidP="00693560">
      <w:pPr>
        <w:rPr>
          <w:rFonts w:cs="Arial"/>
        </w:rPr>
      </w:pPr>
    </w:p>
    <w:p w14:paraId="7E09A14D" w14:textId="3E97F2FC" w:rsidR="00981A60" w:rsidRPr="009245D5" w:rsidRDefault="00981A60" w:rsidP="00693560">
      <w:pPr>
        <w:rPr>
          <w:rFonts w:cs="Arial"/>
        </w:rPr>
      </w:pPr>
      <w:r w:rsidRPr="009245D5">
        <w:rPr>
          <w:rFonts w:cs="Arial"/>
        </w:rPr>
        <w:t xml:space="preserve">Miles Watson </w:t>
      </w:r>
      <w:r w:rsidR="001001B8" w:rsidRPr="009245D5">
        <w:rPr>
          <w:rFonts w:cs="Arial"/>
        </w:rPr>
        <w:t>–</w:t>
      </w:r>
      <w:r w:rsidRPr="009245D5">
        <w:rPr>
          <w:rFonts w:cs="Arial"/>
        </w:rPr>
        <w:t xml:space="preserve"> </w:t>
      </w:r>
      <w:r w:rsidR="001001B8" w:rsidRPr="009245D5">
        <w:rPr>
          <w:rFonts w:cs="Arial"/>
        </w:rPr>
        <w:t xml:space="preserve">install game emulator – install simulator </w:t>
      </w:r>
    </w:p>
    <w:p w14:paraId="66518C1B" w14:textId="6178CA7D" w:rsidR="001B5186" w:rsidRPr="009245D5" w:rsidRDefault="001B5186" w:rsidP="00693560">
      <w:pPr>
        <w:rPr>
          <w:rFonts w:cs="Arial"/>
        </w:rPr>
      </w:pPr>
    </w:p>
    <w:p w14:paraId="71FCFFB7" w14:textId="289994D7" w:rsidR="001B5186" w:rsidRPr="009245D5" w:rsidRDefault="001B5186" w:rsidP="00693560">
      <w:pPr>
        <w:rPr>
          <w:rFonts w:cs="Arial"/>
        </w:rPr>
      </w:pPr>
      <w:r w:rsidRPr="009245D5">
        <w:rPr>
          <w:rFonts w:cs="Arial"/>
        </w:rPr>
        <w:t xml:space="preserve">Mike hinton </w:t>
      </w:r>
      <w:r w:rsidR="001817F9" w:rsidRPr="009245D5">
        <w:rPr>
          <w:rFonts w:cs="Arial"/>
        </w:rPr>
        <w:t>–</w:t>
      </w:r>
      <w:r w:rsidRPr="009245D5">
        <w:rPr>
          <w:rFonts w:cs="Arial"/>
        </w:rPr>
        <w:t xml:space="preserve"> </w:t>
      </w:r>
    </w:p>
    <w:p w14:paraId="6E64E69D" w14:textId="26EFC0E4" w:rsidR="001817F9" w:rsidRPr="009245D5" w:rsidRDefault="001817F9" w:rsidP="00693560">
      <w:pPr>
        <w:rPr>
          <w:rFonts w:cs="Arial"/>
        </w:rPr>
      </w:pPr>
    </w:p>
    <w:p w14:paraId="56C7BAED" w14:textId="6F17C394" w:rsidR="001817F9" w:rsidRPr="009245D5" w:rsidRDefault="001817F9" w:rsidP="00693560">
      <w:pPr>
        <w:rPr>
          <w:rFonts w:cs="Arial"/>
        </w:rPr>
      </w:pPr>
      <w:r w:rsidRPr="009245D5">
        <w:rPr>
          <w:rFonts w:cs="Arial"/>
        </w:rPr>
        <w:t xml:space="preserve">Jonathan miller </w:t>
      </w:r>
      <w:r w:rsidR="009B0659" w:rsidRPr="009245D5">
        <w:rPr>
          <w:rFonts w:cs="Arial"/>
        </w:rPr>
        <w:t>–</w:t>
      </w:r>
      <w:r w:rsidRPr="009245D5">
        <w:rPr>
          <w:rFonts w:cs="Arial"/>
        </w:rPr>
        <w:t xml:space="preserve"> </w:t>
      </w:r>
      <w:r w:rsidR="009B0659" w:rsidRPr="009245D5">
        <w:rPr>
          <w:rFonts w:cs="Arial"/>
        </w:rPr>
        <w:t>Exflow – stpeh has loaded him in – not receiving all of the PO’s coming through – replace nick scott</w:t>
      </w:r>
      <w:r w:rsidR="00D53AEF" w:rsidRPr="009245D5">
        <w:rPr>
          <w:rFonts w:cs="Arial"/>
        </w:rPr>
        <w:t xml:space="preserve"> </w:t>
      </w:r>
      <w:r w:rsidR="00516C62" w:rsidRPr="009245D5">
        <w:rPr>
          <w:rFonts w:cs="Arial"/>
        </w:rPr>
        <w:t>–</w:t>
      </w:r>
      <w:r w:rsidR="00D53AEF" w:rsidRPr="009245D5">
        <w:rPr>
          <w:rFonts w:cs="Arial"/>
        </w:rPr>
        <w:t xml:space="preserve"> </w:t>
      </w:r>
    </w:p>
    <w:p w14:paraId="2C7A1927" w14:textId="7DB6E485" w:rsidR="00516C62" w:rsidRPr="009245D5" w:rsidRDefault="00516C62" w:rsidP="00693560">
      <w:pPr>
        <w:rPr>
          <w:rFonts w:cs="Arial"/>
        </w:rPr>
      </w:pPr>
    </w:p>
    <w:p w14:paraId="6C69C7E9" w14:textId="6D182E92" w:rsidR="00516C62" w:rsidRPr="009245D5" w:rsidRDefault="00516C62" w:rsidP="00693560">
      <w:pPr>
        <w:rPr>
          <w:rFonts w:cs="Arial"/>
        </w:rPr>
      </w:pPr>
      <w:r w:rsidRPr="009245D5">
        <w:rPr>
          <w:rFonts w:cs="Arial"/>
        </w:rPr>
        <w:t xml:space="preserve">Jeremy ridgen </w:t>
      </w:r>
      <w:r w:rsidR="004006E4" w:rsidRPr="009245D5">
        <w:rPr>
          <w:rFonts w:cs="Arial"/>
        </w:rPr>
        <w:t>–</w:t>
      </w:r>
      <w:r w:rsidRPr="009245D5">
        <w:rPr>
          <w:rFonts w:cs="Arial"/>
        </w:rPr>
        <w:t xml:space="preserve"> </w:t>
      </w:r>
    </w:p>
    <w:p w14:paraId="087D4142" w14:textId="53BF9332" w:rsidR="004006E4" w:rsidRPr="009245D5" w:rsidRDefault="004006E4" w:rsidP="00693560">
      <w:pPr>
        <w:rPr>
          <w:rFonts w:cs="Arial"/>
        </w:rPr>
      </w:pPr>
    </w:p>
    <w:p w14:paraId="777EBE40" w14:textId="1AE89E0A" w:rsidR="004006E4" w:rsidRPr="009245D5" w:rsidRDefault="004006E4" w:rsidP="00693560">
      <w:pPr>
        <w:rPr>
          <w:rFonts w:cs="Arial"/>
        </w:rPr>
      </w:pPr>
      <w:r w:rsidRPr="009245D5">
        <w:rPr>
          <w:rFonts w:cs="Arial"/>
        </w:rPr>
        <w:t xml:space="preserve">Graham small </w:t>
      </w:r>
      <w:r w:rsidR="004362DF" w:rsidRPr="009245D5">
        <w:rPr>
          <w:rFonts w:cs="Arial"/>
        </w:rPr>
        <w:t>–</w:t>
      </w:r>
      <w:r w:rsidRPr="009245D5">
        <w:rPr>
          <w:rFonts w:cs="Arial"/>
        </w:rPr>
        <w:t xml:space="preserve"> </w:t>
      </w:r>
      <w:r w:rsidR="004362DF" w:rsidRPr="009245D5">
        <w:rPr>
          <w:rFonts w:cs="Arial"/>
        </w:rPr>
        <w:t xml:space="preserve">excel yesterday </w:t>
      </w:r>
      <w:r w:rsidR="002C3D68" w:rsidRPr="009245D5">
        <w:rPr>
          <w:rFonts w:cs="Arial"/>
        </w:rPr>
        <w:t>–</w:t>
      </w:r>
      <w:r w:rsidR="004362DF" w:rsidRPr="009245D5">
        <w:rPr>
          <w:rFonts w:cs="Arial"/>
        </w:rPr>
        <w:t xml:space="preserve"> </w:t>
      </w:r>
    </w:p>
    <w:p w14:paraId="7D2185E0" w14:textId="6903A804" w:rsidR="002C3D68" w:rsidRPr="009245D5" w:rsidRDefault="002C3D68" w:rsidP="00693560">
      <w:pPr>
        <w:rPr>
          <w:rFonts w:cs="Arial"/>
        </w:rPr>
      </w:pPr>
    </w:p>
    <w:p w14:paraId="4C519F1C" w14:textId="3ED55559" w:rsidR="002C3D68" w:rsidRPr="009245D5" w:rsidRDefault="002C3D68" w:rsidP="002C3D68">
      <w:pPr>
        <w:pStyle w:val="Heading1"/>
        <w:rPr>
          <w:rFonts w:cs="Arial"/>
          <w:szCs w:val="20"/>
        </w:rPr>
      </w:pPr>
      <w:r w:rsidRPr="009245D5">
        <w:rPr>
          <w:rFonts w:cs="Arial"/>
          <w:szCs w:val="20"/>
        </w:rPr>
        <w:t>27 august</w:t>
      </w:r>
    </w:p>
    <w:p w14:paraId="193811D9" w14:textId="1711757F" w:rsidR="002C3D68" w:rsidRPr="009245D5" w:rsidRDefault="002C3D68" w:rsidP="002C3D68">
      <w:pPr>
        <w:rPr>
          <w:rFonts w:cs="Arial"/>
        </w:rPr>
      </w:pPr>
    </w:p>
    <w:p w14:paraId="13D53D71" w14:textId="48908299" w:rsidR="002C3D68" w:rsidRPr="009245D5" w:rsidRDefault="002A032B" w:rsidP="002C3D68">
      <w:pPr>
        <w:rPr>
          <w:rFonts w:cs="Arial"/>
        </w:rPr>
      </w:pPr>
      <w:r w:rsidRPr="009245D5">
        <w:rPr>
          <w:rFonts w:cs="Arial"/>
        </w:rPr>
        <w:t>Charlotte gibb -</w:t>
      </w:r>
      <w:r w:rsidR="0070372E" w:rsidRPr="009245D5">
        <w:rPr>
          <w:rFonts w:cs="Arial"/>
        </w:rPr>
        <w:t xml:space="preserve">working from home – outlook </w:t>
      </w:r>
      <w:r w:rsidR="00A079D2" w:rsidRPr="009245D5">
        <w:rPr>
          <w:rFonts w:cs="Arial"/>
        </w:rPr>
        <w:t>–</w:t>
      </w:r>
      <w:r w:rsidR="0070372E" w:rsidRPr="009245D5">
        <w:rPr>
          <w:rFonts w:cs="Arial"/>
        </w:rPr>
        <w:t xml:space="preserve"> </w:t>
      </w:r>
    </w:p>
    <w:p w14:paraId="6AFDCD31" w14:textId="6AEEF475" w:rsidR="00A079D2" w:rsidRPr="009245D5" w:rsidRDefault="00A079D2" w:rsidP="002C3D68">
      <w:pPr>
        <w:rPr>
          <w:rFonts w:cs="Arial"/>
        </w:rPr>
      </w:pPr>
    </w:p>
    <w:p w14:paraId="6C251447" w14:textId="5E340C92" w:rsidR="00A079D2" w:rsidRPr="009245D5" w:rsidRDefault="00A079D2" w:rsidP="002C3D68">
      <w:pPr>
        <w:rPr>
          <w:rFonts w:cs="Arial"/>
        </w:rPr>
      </w:pPr>
      <w:r w:rsidRPr="009245D5">
        <w:rPr>
          <w:rFonts w:cs="Arial"/>
        </w:rPr>
        <w:t xml:space="preserve">Vodafone </w:t>
      </w:r>
      <w:r w:rsidR="005C15EA" w:rsidRPr="009245D5">
        <w:rPr>
          <w:rFonts w:cs="Arial"/>
        </w:rPr>
        <w:t>–</w:t>
      </w:r>
      <w:r w:rsidRPr="009245D5">
        <w:rPr>
          <w:rFonts w:cs="Arial"/>
        </w:rPr>
        <w:t xml:space="preserve"> </w:t>
      </w:r>
      <w:r w:rsidR="005C15EA" w:rsidRPr="009245D5">
        <w:rPr>
          <w:rFonts w:cs="Arial"/>
        </w:rPr>
        <w:t>come back online 2490681</w:t>
      </w:r>
      <w:r w:rsidR="002277D1" w:rsidRPr="009245D5">
        <w:rPr>
          <w:rFonts w:cs="Arial"/>
        </w:rPr>
        <w:t xml:space="preserve"> – online – someone to look </w:t>
      </w:r>
      <w:r w:rsidR="00D62433" w:rsidRPr="009245D5">
        <w:rPr>
          <w:rFonts w:cs="Arial"/>
        </w:rPr>
        <w:t xml:space="preserve">to see why router tripped out </w:t>
      </w:r>
    </w:p>
    <w:p w14:paraId="0DD32E7C" w14:textId="79AAFEAB" w:rsidR="00FC4E0D" w:rsidRPr="009245D5" w:rsidRDefault="00FC4E0D" w:rsidP="002C3D68">
      <w:pPr>
        <w:rPr>
          <w:rFonts w:cs="Arial"/>
        </w:rPr>
      </w:pPr>
    </w:p>
    <w:p w14:paraId="2FF8EC18" w14:textId="5C9B9A61" w:rsidR="00FC4E0D" w:rsidRPr="009245D5" w:rsidRDefault="00FC4E0D" w:rsidP="002C3D68">
      <w:pPr>
        <w:rPr>
          <w:rFonts w:cs="Arial"/>
        </w:rPr>
      </w:pPr>
      <w:r w:rsidRPr="009245D5">
        <w:rPr>
          <w:rFonts w:cs="Arial"/>
        </w:rPr>
        <w:t xml:space="preserve">Denise </w:t>
      </w:r>
      <w:r w:rsidR="00B52F43" w:rsidRPr="009245D5">
        <w:rPr>
          <w:rFonts w:cs="Arial"/>
        </w:rPr>
        <w:t>–</w:t>
      </w:r>
      <w:r w:rsidRPr="009245D5">
        <w:rPr>
          <w:rFonts w:cs="Arial"/>
        </w:rPr>
        <w:t xml:space="preserve"> </w:t>
      </w:r>
      <w:r w:rsidR="00B52F43" w:rsidRPr="009245D5">
        <w:rPr>
          <w:rFonts w:cs="Arial"/>
        </w:rPr>
        <w:t xml:space="preserve">setup – new phone – authenticator </w:t>
      </w:r>
    </w:p>
    <w:p w14:paraId="587E718D" w14:textId="05D700CC" w:rsidR="008F3BD7" w:rsidRPr="009245D5" w:rsidRDefault="008F3BD7" w:rsidP="002C3D68">
      <w:pPr>
        <w:rPr>
          <w:rFonts w:cs="Arial"/>
        </w:rPr>
      </w:pPr>
    </w:p>
    <w:p w14:paraId="24464C08" w14:textId="2D841BFA" w:rsidR="008F3BD7" w:rsidRPr="009245D5" w:rsidRDefault="008F3BD7" w:rsidP="002C3D68">
      <w:pPr>
        <w:rPr>
          <w:rFonts w:cs="Arial"/>
        </w:rPr>
      </w:pPr>
      <w:r w:rsidRPr="009245D5">
        <w:rPr>
          <w:rFonts w:cs="Arial"/>
        </w:rPr>
        <w:t xml:space="preserve">Brenton page </w:t>
      </w:r>
      <w:r w:rsidR="004F61E6" w:rsidRPr="009245D5">
        <w:rPr>
          <w:rFonts w:cs="Arial"/>
        </w:rPr>
        <w:t>–</w:t>
      </w:r>
      <w:r w:rsidRPr="009245D5">
        <w:rPr>
          <w:rFonts w:cs="Arial"/>
        </w:rPr>
        <w:t xml:space="preserve"> </w:t>
      </w:r>
    </w:p>
    <w:p w14:paraId="1432F1CC" w14:textId="403211FD" w:rsidR="004F61E6" w:rsidRPr="009245D5" w:rsidRDefault="004F61E6" w:rsidP="002C3D68">
      <w:pPr>
        <w:rPr>
          <w:rFonts w:cs="Arial"/>
        </w:rPr>
      </w:pPr>
    </w:p>
    <w:p w14:paraId="5BE8DB2B" w14:textId="2C8501F8" w:rsidR="004F61E6" w:rsidRPr="009245D5" w:rsidRDefault="000E473B" w:rsidP="002C3D68">
      <w:pPr>
        <w:rPr>
          <w:rFonts w:cs="Arial"/>
        </w:rPr>
      </w:pPr>
      <w:r w:rsidRPr="009245D5">
        <w:rPr>
          <w:rFonts w:cs="Arial"/>
        </w:rPr>
        <w:t xml:space="preserve">Mike – talking to steph about a pc being a problem – copy and paste photos to powerpoint </w:t>
      </w:r>
    </w:p>
    <w:p w14:paraId="05A94E81" w14:textId="4B35624F" w:rsidR="00661931" w:rsidRPr="009245D5" w:rsidRDefault="00661931" w:rsidP="002C3D68">
      <w:pPr>
        <w:rPr>
          <w:rFonts w:cs="Arial"/>
        </w:rPr>
      </w:pPr>
    </w:p>
    <w:p w14:paraId="5A095A6C" w14:textId="0CC1B1AF" w:rsidR="00661931" w:rsidRPr="009245D5" w:rsidRDefault="00661931" w:rsidP="002C3D68">
      <w:pPr>
        <w:rPr>
          <w:rFonts w:cs="Arial"/>
        </w:rPr>
      </w:pPr>
      <w:r w:rsidRPr="009245D5">
        <w:rPr>
          <w:rFonts w:cs="Arial"/>
        </w:rPr>
        <w:t xml:space="preserve">Theo kon </w:t>
      </w:r>
      <w:r w:rsidR="00D94771" w:rsidRPr="009245D5">
        <w:rPr>
          <w:rFonts w:cs="Arial"/>
        </w:rPr>
        <w:t>–</w:t>
      </w:r>
      <w:r w:rsidRPr="009245D5">
        <w:rPr>
          <w:rFonts w:cs="Arial"/>
        </w:rPr>
        <w:t xml:space="preserve"> </w:t>
      </w:r>
      <w:r w:rsidR="00D94771" w:rsidRPr="009245D5">
        <w:rPr>
          <w:rFonts w:cs="Arial"/>
        </w:rPr>
        <w:t>pc in workshop is not going</w:t>
      </w:r>
    </w:p>
    <w:p w14:paraId="7DCA2F55" w14:textId="5086C8E3" w:rsidR="005F2DCB" w:rsidRPr="009245D5" w:rsidRDefault="005F2DCB" w:rsidP="002C3D68">
      <w:pPr>
        <w:rPr>
          <w:rFonts w:cs="Arial"/>
        </w:rPr>
      </w:pPr>
    </w:p>
    <w:p w14:paraId="5DD593CA" w14:textId="6462D1BE" w:rsidR="005F2DCB" w:rsidRPr="009245D5" w:rsidRDefault="005F2DCB" w:rsidP="002C3D68">
      <w:pPr>
        <w:rPr>
          <w:rFonts w:cs="Arial"/>
        </w:rPr>
      </w:pPr>
      <w:r w:rsidRPr="009245D5">
        <w:rPr>
          <w:rFonts w:cs="Arial"/>
        </w:rPr>
        <w:t xml:space="preserve">Nigel Langford </w:t>
      </w:r>
      <w:r w:rsidR="00FA5FAD" w:rsidRPr="009245D5">
        <w:rPr>
          <w:rFonts w:cs="Arial"/>
        </w:rPr>
        <w:t>–</w:t>
      </w:r>
      <w:r w:rsidRPr="009245D5">
        <w:rPr>
          <w:rFonts w:cs="Arial"/>
        </w:rPr>
        <w:t xml:space="preserve"> </w:t>
      </w:r>
    </w:p>
    <w:p w14:paraId="730F2834" w14:textId="3E1543AF" w:rsidR="00FA5FAD" w:rsidRPr="009245D5" w:rsidRDefault="00FA5FAD" w:rsidP="002C3D68">
      <w:pPr>
        <w:rPr>
          <w:rFonts w:cs="Arial"/>
        </w:rPr>
      </w:pPr>
    </w:p>
    <w:p w14:paraId="50D26C5C" w14:textId="324FB35A" w:rsidR="00FA5FAD" w:rsidRPr="009245D5" w:rsidRDefault="00FA5FAD" w:rsidP="002C3D68">
      <w:pPr>
        <w:rPr>
          <w:rFonts w:cs="Arial"/>
        </w:rPr>
      </w:pPr>
      <w:r w:rsidRPr="009245D5">
        <w:rPr>
          <w:rFonts w:cs="Arial"/>
        </w:rPr>
        <w:t xml:space="preserve">Louis – cat palmy </w:t>
      </w:r>
      <w:r w:rsidR="00406775" w:rsidRPr="009245D5">
        <w:rPr>
          <w:rFonts w:cs="Arial"/>
        </w:rPr>
        <w:t>–</w:t>
      </w:r>
      <w:r w:rsidRPr="009245D5">
        <w:rPr>
          <w:rFonts w:cs="Arial"/>
        </w:rPr>
        <w:t xml:space="preserve"> </w:t>
      </w:r>
      <w:r w:rsidR="00406775" w:rsidRPr="009245D5">
        <w:rPr>
          <w:rFonts w:cs="Arial"/>
        </w:rPr>
        <w:t xml:space="preserve">naxt access – sales orders cant create </w:t>
      </w:r>
      <w:r w:rsidR="00D97D44" w:rsidRPr="009245D5">
        <w:rPr>
          <w:rFonts w:cs="Arial"/>
        </w:rPr>
        <w:t>–</w:t>
      </w:r>
      <w:r w:rsidR="00406775" w:rsidRPr="009245D5">
        <w:rPr>
          <w:rFonts w:cs="Arial"/>
        </w:rPr>
        <w:t xml:space="preserve"> </w:t>
      </w:r>
    </w:p>
    <w:p w14:paraId="7C92B813" w14:textId="36A04961" w:rsidR="00D97D44" w:rsidRPr="009245D5" w:rsidRDefault="00D97D44" w:rsidP="002C3D68">
      <w:pPr>
        <w:rPr>
          <w:rFonts w:cs="Arial"/>
        </w:rPr>
      </w:pPr>
    </w:p>
    <w:p w14:paraId="3E2BE53B" w14:textId="2C87084E" w:rsidR="00D97D44" w:rsidRPr="009245D5" w:rsidRDefault="00D97D44" w:rsidP="002C3D68">
      <w:pPr>
        <w:rPr>
          <w:rFonts w:cs="Arial"/>
        </w:rPr>
      </w:pPr>
      <w:r w:rsidRPr="009245D5">
        <w:rPr>
          <w:rFonts w:cs="Arial"/>
        </w:rPr>
        <w:t xml:space="preserve">Cody cooper </w:t>
      </w:r>
      <w:r w:rsidR="00FD1F3F" w:rsidRPr="009245D5">
        <w:rPr>
          <w:rFonts w:cs="Arial"/>
        </w:rPr>
        <w:t>–</w:t>
      </w:r>
      <w:r w:rsidRPr="009245D5">
        <w:rPr>
          <w:rFonts w:cs="Arial"/>
        </w:rPr>
        <w:t xml:space="preserve"> </w:t>
      </w:r>
    </w:p>
    <w:p w14:paraId="266076DD" w14:textId="53565A0C" w:rsidR="00FD1F3F" w:rsidRPr="009245D5" w:rsidRDefault="00FD1F3F" w:rsidP="002C3D68">
      <w:pPr>
        <w:rPr>
          <w:rFonts w:cs="Arial"/>
        </w:rPr>
      </w:pPr>
    </w:p>
    <w:p w14:paraId="32C963AA" w14:textId="36A8E051" w:rsidR="00FD1F3F" w:rsidRPr="009245D5" w:rsidRDefault="00FD1F3F" w:rsidP="002C3D68">
      <w:pPr>
        <w:rPr>
          <w:rFonts w:cs="Arial"/>
        </w:rPr>
      </w:pPr>
      <w:r w:rsidRPr="009245D5">
        <w:rPr>
          <w:rFonts w:cs="Arial"/>
        </w:rPr>
        <w:t xml:space="preserve">Debbie bakker </w:t>
      </w:r>
      <w:r w:rsidR="00942186" w:rsidRPr="009245D5">
        <w:rPr>
          <w:rFonts w:cs="Arial"/>
        </w:rPr>
        <w:t>–</w:t>
      </w:r>
      <w:r w:rsidRPr="009245D5">
        <w:rPr>
          <w:rFonts w:cs="Arial"/>
        </w:rPr>
        <w:t xml:space="preserve"> </w:t>
      </w:r>
    </w:p>
    <w:p w14:paraId="5D5E45B1" w14:textId="07B24C2F" w:rsidR="00942186" w:rsidRPr="009245D5" w:rsidRDefault="00942186" w:rsidP="002C3D68">
      <w:pPr>
        <w:rPr>
          <w:rFonts w:cs="Arial"/>
        </w:rPr>
      </w:pPr>
    </w:p>
    <w:p w14:paraId="5E2168DC" w14:textId="0D44A4F0" w:rsidR="00942186" w:rsidRPr="009245D5" w:rsidRDefault="00942186" w:rsidP="002C3D68">
      <w:pPr>
        <w:rPr>
          <w:rFonts w:cs="Arial"/>
        </w:rPr>
      </w:pPr>
      <w:r w:rsidRPr="009245D5">
        <w:rPr>
          <w:rFonts w:cs="Arial"/>
        </w:rPr>
        <w:t xml:space="preserve">Prue </w:t>
      </w:r>
      <w:r w:rsidR="000A66B4" w:rsidRPr="009245D5">
        <w:rPr>
          <w:rFonts w:cs="Arial"/>
        </w:rPr>
        <w:t>–</w:t>
      </w:r>
      <w:r w:rsidRPr="009245D5">
        <w:rPr>
          <w:rFonts w:cs="Arial"/>
        </w:rPr>
        <w:t xml:space="preserve"> </w:t>
      </w:r>
      <w:r w:rsidR="000A66B4" w:rsidRPr="009245D5">
        <w:rPr>
          <w:rFonts w:cs="Arial"/>
        </w:rPr>
        <w:t>tech 1880 zian</w:t>
      </w:r>
    </w:p>
    <w:p w14:paraId="1D784269" w14:textId="29988AF7" w:rsidR="000375B2" w:rsidRPr="009245D5" w:rsidRDefault="000375B2" w:rsidP="002C3D68">
      <w:pPr>
        <w:rPr>
          <w:rFonts w:cs="Arial"/>
        </w:rPr>
      </w:pPr>
    </w:p>
    <w:p w14:paraId="5C17F0E2" w14:textId="2A63DC11" w:rsidR="000375B2" w:rsidRPr="009245D5" w:rsidRDefault="000375B2" w:rsidP="002C3D68">
      <w:pPr>
        <w:rPr>
          <w:rFonts w:cs="Arial"/>
        </w:rPr>
      </w:pPr>
      <w:r w:rsidRPr="009245D5">
        <w:rPr>
          <w:rFonts w:cs="Arial"/>
        </w:rPr>
        <w:t xml:space="preserve">Henry booth </w:t>
      </w:r>
      <w:r w:rsidR="006E3A07" w:rsidRPr="009245D5">
        <w:rPr>
          <w:rFonts w:cs="Arial"/>
        </w:rPr>
        <w:t>–</w:t>
      </w:r>
      <w:r w:rsidRPr="009245D5">
        <w:rPr>
          <w:rFonts w:cs="Arial"/>
        </w:rPr>
        <w:t xml:space="preserve"> </w:t>
      </w:r>
      <w:r w:rsidR="006E3A07" w:rsidRPr="009245D5">
        <w:rPr>
          <w:rFonts w:cs="Arial"/>
        </w:rPr>
        <w:t>naxt not working</w:t>
      </w:r>
      <w:r w:rsidR="001B6FAF" w:rsidRPr="009245D5">
        <w:rPr>
          <w:rFonts w:cs="Arial"/>
        </w:rPr>
        <w:t xml:space="preserve"> 100.93.232.48</w:t>
      </w:r>
      <w:r w:rsidR="00CC0464" w:rsidRPr="009245D5">
        <w:rPr>
          <w:rFonts w:cs="Arial"/>
        </w:rPr>
        <w:t xml:space="preserve"> - </w:t>
      </w:r>
      <w:hyperlink r:id="rId39" w:history="1">
        <w:r w:rsidR="00CC0464" w:rsidRPr="009245D5">
          <w:rPr>
            <w:rStyle w:val="Hyperlink"/>
            <w:rFonts w:cs="Arial"/>
            <w:color w:val="337AB7"/>
          </w:rPr>
          <w:t>5CG723260J</w:t>
        </w:r>
      </w:hyperlink>
    </w:p>
    <w:p w14:paraId="53FE50F7" w14:textId="5E74F6EF" w:rsidR="001758A4" w:rsidRPr="009245D5" w:rsidRDefault="001758A4" w:rsidP="002C3D68">
      <w:pPr>
        <w:rPr>
          <w:rFonts w:cs="Arial"/>
        </w:rPr>
      </w:pPr>
    </w:p>
    <w:p w14:paraId="48321B8C" w14:textId="0F871275" w:rsidR="001758A4" w:rsidRPr="009245D5" w:rsidRDefault="001758A4" w:rsidP="002C3D68">
      <w:pPr>
        <w:rPr>
          <w:rFonts w:cs="Arial"/>
        </w:rPr>
      </w:pPr>
      <w:r w:rsidRPr="009245D5">
        <w:rPr>
          <w:rFonts w:cs="Arial"/>
        </w:rPr>
        <w:t xml:space="preserve">Kevin coleman </w:t>
      </w:r>
      <w:r w:rsidR="00F92D81" w:rsidRPr="009245D5">
        <w:rPr>
          <w:rFonts w:cs="Arial"/>
        </w:rPr>
        <w:t>–</w:t>
      </w:r>
      <w:r w:rsidRPr="009245D5">
        <w:rPr>
          <w:rFonts w:cs="Arial"/>
        </w:rPr>
        <w:t xml:space="preserve"> </w:t>
      </w:r>
      <w:r w:rsidR="00F92D81" w:rsidRPr="009245D5">
        <w:rPr>
          <w:rFonts w:cs="Arial"/>
        </w:rPr>
        <w:t xml:space="preserve">customers Andrew Watson </w:t>
      </w:r>
      <w:r w:rsidR="00F823E6" w:rsidRPr="009245D5">
        <w:rPr>
          <w:rFonts w:cs="Arial"/>
        </w:rPr>
        <w:t>–</w:t>
      </w:r>
    </w:p>
    <w:p w14:paraId="3B7E4488" w14:textId="4BDBD5DD" w:rsidR="00F823E6" w:rsidRPr="009245D5" w:rsidRDefault="00F823E6" w:rsidP="002C3D68">
      <w:pPr>
        <w:rPr>
          <w:rFonts w:cs="Arial"/>
        </w:rPr>
      </w:pPr>
    </w:p>
    <w:p w14:paraId="4BA86470" w14:textId="1F46BF0D" w:rsidR="00F823E6" w:rsidRPr="009245D5" w:rsidRDefault="00700D75" w:rsidP="002C3D68">
      <w:pPr>
        <w:rPr>
          <w:rFonts w:cs="Arial"/>
          <w:color w:val="000000"/>
        </w:rPr>
      </w:pPr>
      <w:r w:rsidRPr="009245D5">
        <w:rPr>
          <w:rFonts w:cs="Arial"/>
          <w:color w:val="000000"/>
        </w:rPr>
        <w:t xml:space="preserve">Jess </w:t>
      </w:r>
      <w:r w:rsidR="00126175" w:rsidRPr="009245D5">
        <w:rPr>
          <w:rFonts w:cs="Arial"/>
          <w:color w:val="000000"/>
        </w:rPr>
        <w:t>–</w:t>
      </w:r>
      <w:r w:rsidRPr="009245D5">
        <w:rPr>
          <w:rFonts w:cs="Arial"/>
          <w:color w:val="000000"/>
        </w:rPr>
        <w:t xml:space="preserve"> </w:t>
      </w:r>
      <w:r w:rsidR="00126175" w:rsidRPr="009245D5">
        <w:rPr>
          <w:rFonts w:cs="Arial"/>
          <w:color w:val="000000"/>
        </w:rPr>
        <w:t>testing on atlas tewmplate – new version of atlas doesn’t have sandbox as one of the data services</w:t>
      </w:r>
    </w:p>
    <w:p w14:paraId="781C15B5" w14:textId="63797EF1" w:rsidR="00126175" w:rsidRPr="009245D5" w:rsidRDefault="00126175" w:rsidP="002C3D68">
      <w:pPr>
        <w:rPr>
          <w:rFonts w:cs="Arial"/>
        </w:rPr>
      </w:pPr>
    </w:p>
    <w:p w14:paraId="4707D2AB" w14:textId="43ECA299" w:rsidR="00506479" w:rsidRPr="009245D5" w:rsidRDefault="00506479" w:rsidP="00506479">
      <w:pPr>
        <w:pStyle w:val="Heading1"/>
        <w:rPr>
          <w:rFonts w:cs="Arial"/>
          <w:szCs w:val="20"/>
        </w:rPr>
      </w:pPr>
      <w:r w:rsidRPr="009245D5">
        <w:rPr>
          <w:rFonts w:cs="Arial"/>
          <w:szCs w:val="20"/>
        </w:rPr>
        <w:t>28 august</w:t>
      </w:r>
    </w:p>
    <w:p w14:paraId="682694E8" w14:textId="2B2B7381" w:rsidR="00506479" w:rsidRPr="009245D5" w:rsidRDefault="00506479" w:rsidP="00506479">
      <w:pPr>
        <w:rPr>
          <w:rFonts w:cs="Arial"/>
        </w:rPr>
      </w:pPr>
    </w:p>
    <w:p w14:paraId="3CFAF2EE" w14:textId="59D3ABC3" w:rsidR="00506479" w:rsidRPr="009245D5" w:rsidRDefault="00422714" w:rsidP="00506479">
      <w:pPr>
        <w:rPr>
          <w:rFonts w:cs="Arial"/>
        </w:rPr>
      </w:pPr>
      <w:r w:rsidRPr="009245D5">
        <w:rPr>
          <w:rFonts w:cs="Arial"/>
        </w:rPr>
        <w:t xml:space="preserve">Dwayne </w:t>
      </w:r>
      <w:r w:rsidR="00871F3D" w:rsidRPr="009245D5">
        <w:rPr>
          <w:rFonts w:cs="Arial"/>
        </w:rPr>
        <w:t>–</w:t>
      </w:r>
      <w:r w:rsidRPr="009245D5">
        <w:rPr>
          <w:rFonts w:cs="Arial"/>
        </w:rPr>
        <w:t xml:space="preserve"> </w:t>
      </w:r>
    </w:p>
    <w:p w14:paraId="5D8E6303" w14:textId="28712C83" w:rsidR="00871F3D" w:rsidRPr="009245D5" w:rsidRDefault="00871F3D" w:rsidP="00506479">
      <w:pPr>
        <w:rPr>
          <w:rFonts w:cs="Arial"/>
        </w:rPr>
      </w:pPr>
    </w:p>
    <w:p w14:paraId="18C55ACF" w14:textId="1FF09615" w:rsidR="00871F3D" w:rsidRPr="009245D5" w:rsidRDefault="00205D55" w:rsidP="00506479">
      <w:pPr>
        <w:rPr>
          <w:rFonts w:cs="Arial"/>
        </w:rPr>
      </w:pPr>
      <w:r w:rsidRPr="009245D5">
        <w:rPr>
          <w:rFonts w:cs="Arial"/>
        </w:rPr>
        <w:t>Michael – new plymouth – tsr iphone died – james cummings</w:t>
      </w:r>
    </w:p>
    <w:p w14:paraId="6BBA5E98" w14:textId="67CBEB8C" w:rsidR="00666EF9" w:rsidRPr="009245D5" w:rsidRDefault="00666EF9" w:rsidP="00506479">
      <w:pPr>
        <w:rPr>
          <w:rFonts w:cs="Arial"/>
        </w:rPr>
      </w:pPr>
    </w:p>
    <w:p w14:paraId="15183D4B" w14:textId="1CBA965B" w:rsidR="00666EF9" w:rsidRPr="009245D5" w:rsidRDefault="00666EF9" w:rsidP="00506479">
      <w:pPr>
        <w:rPr>
          <w:rFonts w:cs="Arial"/>
        </w:rPr>
      </w:pPr>
      <w:r w:rsidRPr="009245D5">
        <w:rPr>
          <w:rFonts w:cs="Arial"/>
        </w:rPr>
        <w:t xml:space="preserve">Hendrick </w:t>
      </w:r>
      <w:r w:rsidR="003F638D" w:rsidRPr="009245D5">
        <w:rPr>
          <w:rFonts w:cs="Arial"/>
        </w:rPr>
        <w:t>–</w:t>
      </w:r>
      <w:r w:rsidRPr="009245D5">
        <w:rPr>
          <w:rFonts w:cs="Arial"/>
        </w:rPr>
        <w:t xml:space="preserve"> </w:t>
      </w:r>
      <w:r w:rsidR="003F638D" w:rsidRPr="009245D5">
        <w:rPr>
          <w:rFonts w:cs="Arial"/>
        </w:rPr>
        <w:t xml:space="preserve">naxt </w:t>
      </w:r>
    </w:p>
    <w:p w14:paraId="3D26EA90" w14:textId="1901776C" w:rsidR="00E77700" w:rsidRPr="009245D5" w:rsidRDefault="00E77700" w:rsidP="00506479">
      <w:pPr>
        <w:rPr>
          <w:rFonts w:cs="Arial"/>
        </w:rPr>
      </w:pPr>
    </w:p>
    <w:p w14:paraId="684F2D4B" w14:textId="00FDB3A6" w:rsidR="00E77700" w:rsidRPr="009245D5" w:rsidRDefault="00E77700" w:rsidP="00506479">
      <w:pPr>
        <w:rPr>
          <w:rFonts w:cs="Arial"/>
        </w:rPr>
      </w:pPr>
      <w:r w:rsidRPr="009245D5">
        <w:rPr>
          <w:rFonts w:cs="Arial"/>
        </w:rPr>
        <w:t xml:space="preserve">Sam m </w:t>
      </w:r>
      <w:r w:rsidR="002B65DB" w:rsidRPr="009245D5">
        <w:rPr>
          <w:rFonts w:cs="Arial"/>
        </w:rPr>
        <w:t>–</w:t>
      </w:r>
      <w:r w:rsidRPr="009245D5">
        <w:rPr>
          <w:rFonts w:cs="Arial"/>
        </w:rPr>
        <w:t xml:space="preserve"> </w:t>
      </w:r>
    </w:p>
    <w:p w14:paraId="2BA4F003" w14:textId="1FE1898D" w:rsidR="002B65DB" w:rsidRPr="009245D5" w:rsidRDefault="002B65DB" w:rsidP="00506479">
      <w:pPr>
        <w:rPr>
          <w:rFonts w:cs="Arial"/>
        </w:rPr>
      </w:pPr>
    </w:p>
    <w:p w14:paraId="2A669A13" w14:textId="1339030C" w:rsidR="002B65DB" w:rsidRPr="009245D5" w:rsidRDefault="002B65DB" w:rsidP="00506479">
      <w:pPr>
        <w:rPr>
          <w:rFonts w:cs="Arial"/>
        </w:rPr>
      </w:pPr>
      <w:r w:rsidRPr="009245D5">
        <w:rPr>
          <w:rFonts w:cs="Arial"/>
        </w:rPr>
        <w:t xml:space="preserve">Nathan </w:t>
      </w:r>
      <w:r w:rsidR="00D8767C" w:rsidRPr="009245D5">
        <w:rPr>
          <w:rFonts w:cs="Arial"/>
        </w:rPr>
        <w:t>–</w:t>
      </w:r>
      <w:r w:rsidRPr="009245D5">
        <w:rPr>
          <w:rFonts w:cs="Arial"/>
        </w:rPr>
        <w:t xml:space="preserve"> </w:t>
      </w:r>
      <w:r w:rsidR="00D8767C" w:rsidRPr="009245D5">
        <w:rPr>
          <w:rFonts w:cs="Arial"/>
        </w:rPr>
        <w:t xml:space="preserve">new team </w:t>
      </w:r>
      <w:r w:rsidR="00820147" w:rsidRPr="009245D5">
        <w:rPr>
          <w:rFonts w:cs="Arial"/>
        </w:rPr>
        <w:t>–</w:t>
      </w:r>
      <w:r w:rsidR="00D8767C" w:rsidRPr="009245D5">
        <w:rPr>
          <w:rFonts w:cs="Arial"/>
        </w:rPr>
        <w:t xml:space="preserve"> </w:t>
      </w:r>
    </w:p>
    <w:p w14:paraId="5E82337F" w14:textId="0D368FCC" w:rsidR="00820147" w:rsidRPr="009245D5" w:rsidRDefault="00820147" w:rsidP="00506479">
      <w:pPr>
        <w:rPr>
          <w:rFonts w:cs="Arial"/>
        </w:rPr>
      </w:pPr>
    </w:p>
    <w:p w14:paraId="01372D93" w14:textId="773E6FE4" w:rsidR="00820147" w:rsidRPr="009245D5" w:rsidRDefault="00820147" w:rsidP="00820147">
      <w:pPr>
        <w:pStyle w:val="Heading1"/>
        <w:rPr>
          <w:rFonts w:cs="Arial"/>
          <w:szCs w:val="20"/>
        </w:rPr>
      </w:pPr>
      <w:r w:rsidRPr="009245D5">
        <w:rPr>
          <w:rFonts w:cs="Arial"/>
          <w:szCs w:val="20"/>
        </w:rPr>
        <w:t>31 august</w:t>
      </w:r>
    </w:p>
    <w:p w14:paraId="31577FD4" w14:textId="04CFC78E" w:rsidR="00820147" w:rsidRPr="009245D5" w:rsidRDefault="00820147" w:rsidP="00820147">
      <w:pPr>
        <w:rPr>
          <w:rFonts w:cs="Arial"/>
        </w:rPr>
      </w:pPr>
    </w:p>
    <w:p w14:paraId="32273667" w14:textId="252372E3" w:rsidR="00820147" w:rsidRPr="009245D5" w:rsidRDefault="005F1F1F" w:rsidP="00820147">
      <w:pPr>
        <w:rPr>
          <w:rFonts w:cs="Arial"/>
        </w:rPr>
      </w:pPr>
      <w:r w:rsidRPr="009245D5">
        <w:rPr>
          <w:rFonts w:cs="Arial"/>
        </w:rPr>
        <w:t xml:space="preserve">Neil seales </w:t>
      </w:r>
      <w:r w:rsidR="00A7517E" w:rsidRPr="009245D5">
        <w:rPr>
          <w:rFonts w:cs="Arial"/>
        </w:rPr>
        <w:t>–</w:t>
      </w:r>
      <w:r w:rsidRPr="009245D5">
        <w:rPr>
          <w:rFonts w:cs="Arial"/>
        </w:rPr>
        <w:t xml:space="preserve"> </w:t>
      </w:r>
    </w:p>
    <w:p w14:paraId="3E1597B0" w14:textId="5BFB344C" w:rsidR="00A7517E" w:rsidRPr="009245D5" w:rsidRDefault="00A7517E" w:rsidP="00820147">
      <w:pPr>
        <w:rPr>
          <w:rFonts w:cs="Arial"/>
        </w:rPr>
      </w:pPr>
    </w:p>
    <w:p w14:paraId="4F122C8A" w14:textId="66549479" w:rsidR="00A7517E" w:rsidRPr="009245D5" w:rsidRDefault="00A7517E" w:rsidP="00820147">
      <w:pPr>
        <w:rPr>
          <w:rFonts w:cs="Arial"/>
        </w:rPr>
      </w:pPr>
      <w:r w:rsidRPr="009245D5">
        <w:rPr>
          <w:rFonts w:cs="Arial"/>
        </w:rPr>
        <w:t xml:space="preserve">Amanda toms </w:t>
      </w:r>
      <w:r w:rsidR="005D3781" w:rsidRPr="009245D5">
        <w:rPr>
          <w:rFonts w:cs="Arial"/>
        </w:rPr>
        <w:t>–</w:t>
      </w:r>
      <w:r w:rsidRPr="009245D5">
        <w:rPr>
          <w:rFonts w:cs="Arial"/>
        </w:rPr>
        <w:t xml:space="preserve"> </w:t>
      </w:r>
      <w:r w:rsidR="005D3781" w:rsidRPr="009245D5">
        <w:rPr>
          <w:rFonts w:cs="Arial"/>
        </w:rPr>
        <w:t>citrix icons all gone</w:t>
      </w:r>
    </w:p>
    <w:p w14:paraId="55D0E123" w14:textId="4959ED3B" w:rsidR="00620B3B" w:rsidRPr="009245D5" w:rsidRDefault="00620B3B" w:rsidP="00820147">
      <w:pPr>
        <w:rPr>
          <w:rFonts w:cs="Arial"/>
        </w:rPr>
      </w:pPr>
    </w:p>
    <w:p w14:paraId="19EED165" w14:textId="369E601A" w:rsidR="00620B3B" w:rsidRPr="009245D5" w:rsidRDefault="00620B3B" w:rsidP="00820147">
      <w:pPr>
        <w:rPr>
          <w:rFonts w:cs="Arial"/>
        </w:rPr>
      </w:pPr>
      <w:r w:rsidRPr="009245D5">
        <w:rPr>
          <w:rFonts w:cs="Arial"/>
        </w:rPr>
        <w:t>Danielle m</w:t>
      </w:r>
    </w:p>
    <w:p w14:paraId="74D9A6D9" w14:textId="5CE2D821" w:rsidR="0094402B" w:rsidRPr="009245D5" w:rsidRDefault="0094402B" w:rsidP="00820147">
      <w:pPr>
        <w:rPr>
          <w:rFonts w:cs="Arial"/>
        </w:rPr>
      </w:pPr>
    </w:p>
    <w:p w14:paraId="058A493A" w14:textId="18399117" w:rsidR="0094402B" w:rsidRPr="009245D5" w:rsidRDefault="0094402B" w:rsidP="00820147">
      <w:pPr>
        <w:rPr>
          <w:rFonts w:cs="Arial"/>
        </w:rPr>
      </w:pPr>
      <w:r w:rsidRPr="009245D5">
        <w:rPr>
          <w:rFonts w:cs="Arial"/>
        </w:rPr>
        <w:t xml:space="preserve">Preston peters – wiri </w:t>
      </w:r>
      <w:r w:rsidR="000F7009" w:rsidRPr="009245D5">
        <w:rPr>
          <w:rFonts w:cs="Arial"/>
        </w:rPr>
        <w:t>–</w:t>
      </w:r>
      <w:r w:rsidRPr="009245D5">
        <w:rPr>
          <w:rFonts w:cs="Arial"/>
        </w:rPr>
        <w:t xml:space="preserve"> </w:t>
      </w:r>
      <w:r w:rsidR="000F7009" w:rsidRPr="009245D5">
        <w:rPr>
          <w:rFonts w:cs="Arial"/>
        </w:rPr>
        <w:t>phone – 0800 coming up as transpecs team are working from home</w:t>
      </w:r>
    </w:p>
    <w:p w14:paraId="737FDF91" w14:textId="0BB0B112" w:rsidR="007E3410" w:rsidRPr="009245D5" w:rsidRDefault="007E3410" w:rsidP="00820147">
      <w:pPr>
        <w:rPr>
          <w:rFonts w:cs="Arial"/>
        </w:rPr>
      </w:pPr>
    </w:p>
    <w:p w14:paraId="1485A887" w14:textId="7C60AEB0" w:rsidR="007E3410" w:rsidRPr="009245D5" w:rsidRDefault="00344F0B" w:rsidP="00820147">
      <w:pPr>
        <w:rPr>
          <w:rFonts w:cs="Arial"/>
        </w:rPr>
      </w:pPr>
      <w:r w:rsidRPr="009245D5">
        <w:rPr>
          <w:rFonts w:cs="Arial"/>
        </w:rPr>
        <w:t xml:space="preserve">Birgit moir </w:t>
      </w:r>
      <w:r w:rsidR="00AB382C" w:rsidRPr="009245D5">
        <w:rPr>
          <w:rFonts w:cs="Arial"/>
        </w:rPr>
        <w:t>–</w:t>
      </w:r>
      <w:r w:rsidRPr="009245D5">
        <w:rPr>
          <w:rFonts w:cs="Arial"/>
        </w:rPr>
        <w:t xml:space="preserve"> </w:t>
      </w:r>
      <w:r w:rsidR="00AB382C" w:rsidRPr="009245D5">
        <w:rPr>
          <w:rFonts w:cs="Arial"/>
        </w:rPr>
        <w:t xml:space="preserve">all customers </w:t>
      </w:r>
    </w:p>
    <w:p w14:paraId="241A94F1" w14:textId="2AD0B6E5" w:rsidR="009524DC" w:rsidRPr="009245D5" w:rsidRDefault="009524DC" w:rsidP="00820147">
      <w:pPr>
        <w:rPr>
          <w:rFonts w:cs="Arial"/>
        </w:rPr>
      </w:pPr>
    </w:p>
    <w:p w14:paraId="240544C3" w14:textId="6BE25321" w:rsidR="009524DC" w:rsidRPr="009245D5" w:rsidRDefault="009524DC" w:rsidP="00820147">
      <w:pPr>
        <w:rPr>
          <w:rFonts w:cs="Arial"/>
        </w:rPr>
      </w:pPr>
      <w:r w:rsidRPr="009245D5">
        <w:rPr>
          <w:rFonts w:cs="Arial"/>
        </w:rPr>
        <w:t xml:space="preserve">Bartender </w:t>
      </w:r>
      <w:r w:rsidR="00927121" w:rsidRPr="009245D5">
        <w:rPr>
          <w:rFonts w:cs="Arial"/>
        </w:rPr>
        <w:t>–</w:t>
      </w:r>
      <w:r w:rsidRPr="009245D5">
        <w:rPr>
          <w:rFonts w:cs="Arial"/>
        </w:rPr>
        <w:t xml:space="preserve"> </w:t>
      </w:r>
      <w:r w:rsidR="00927121" w:rsidRPr="009245D5">
        <w:rPr>
          <w:rFonts w:cs="Arial"/>
        </w:rPr>
        <w:t xml:space="preserve">spreadsheet </w:t>
      </w:r>
      <w:r w:rsidR="00EC7322" w:rsidRPr="009245D5">
        <w:rPr>
          <w:rFonts w:cs="Arial"/>
        </w:rPr>
        <w:t>not connected – can’t connect to database</w:t>
      </w:r>
    </w:p>
    <w:p w14:paraId="649BFBE4" w14:textId="4F1B510A" w:rsidR="00D424CF" w:rsidRPr="009245D5" w:rsidRDefault="00D424CF" w:rsidP="00820147">
      <w:pPr>
        <w:rPr>
          <w:rFonts w:cs="Arial"/>
        </w:rPr>
      </w:pPr>
    </w:p>
    <w:p w14:paraId="6600C618" w14:textId="1E695C20" w:rsidR="00D424CF" w:rsidRPr="009245D5" w:rsidRDefault="007C794B" w:rsidP="00820147">
      <w:pPr>
        <w:rPr>
          <w:rFonts w:cs="Arial"/>
        </w:rPr>
      </w:pPr>
      <w:r w:rsidRPr="009245D5">
        <w:rPr>
          <w:rFonts w:cs="Arial"/>
        </w:rPr>
        <w:t>Joel from hyster</w:t>
      </w:r>
      <w:r w:rsidR="00551130" w:rsidRPr="009245D5">
        <w:rPr>
          <w:rFonts w:cs="Arial"/>
        </w:rPr>
        <w:t xml:space="preserve"> </w:t>
      </w:r>
      <w:r w:rsidR="00D84804" w:rsidRPr="009245D5">
        <w:rPr>
          <w:rFonts w:cs="Arial"/>
        </w:rPr>
        <w:t>–</w:t>
      </w:r>
      <w:r w:rsidR="00551130" w:rsidRPr="009245D5">
        <w:rPr>
          <w:rFonts w:cs="Arial"/>
        </w:rPr>
        <w:t xml:space="preserve"> 021531749</w:t>
      </w:r>
      <w:r w:rsidR="00D84804" w:rsidRPr="009245D5">
        <w:rPr>
          <w:rFonts w:cs="Arial"/>
        </w:rPr>
        <w:t xml:space="preserve"> – diagnostic interface that Ciaran helped a technician in Tauranga for</w:t>
      </w:r>
    </w:p>
    <w:p w14:paraId="4AFFEC26" w14:textId="5713544E" w:rsidR="00C545E1" w:rsidRPr="009245D5" w:rsidRDefault="00C545E1" w:rsidP="00820147">
      <w:pPr>
        <w:rPr>
          <w:rFonts w:cs="Arial"/>
        </w:rPr>
      </w:pPr>
    </w:p>
    <w:p w14:paraId="1B9620C2" w14:textId="44681385" w:rsidR="00C545E1" w:rsidRPr="009245D5" w:rsidRDefault="00C545E1" w:rsidP="00820147">
      <w:pPr>
        <w:rPr>
          <w:rFonts w:cs="Arial"/>
        </w:rPr>
      </w:pPr>
      <w:r w:rsidRPr="009245D5">
        <w:rPr>
          <w:rFonts w:cs="Arial"/>
        </w:rPr>
        <w:t>Nigel Lanford – close monthnly expense orders – trying to proforma – only producing 1</w:t>
      </w:r>
      <w:r w:rsidR="00467373" w:rsidRPr="009245D5">
        <w:rPr>
          <w:rFonts w:cs="Arial"/>
        </w:rPr>
        <w:t xml:space="preserve"> not all the others</w:t>
      </w:r>
    </w:p>
    <w:p w14:paraId="67C1BBE4" w14:textId="0E520D39" w:rsidR="000340F5" w:rsidRPr="009245D5" w:rsidRDefault="000340F5" w:rsidP="00820147">
      <w:pPr>
        <w:rPr>
          <w:rFonts w:cs="Arial"/>
        </w:rPr>
      </w:pPr>
    </w:p>
    <w:p w14:paraId="7CD1ECB0" w14:textId="3834A6AF" w:rsidR="000340F5" w:rsidRPr="009245D5" w:rsidRDefault="000340F5" w:rsidP="00820147">
      <w:pPr>
        <w:rPr>
          <w:rFonts w:cs="Arial"/>
        </w:rPr>
      </w:pPr>
      <w:r w:rsidRPr="009245D5">
        <w:rPr>
          <w:rFonts w:cs="Arial"/>
        </w:rPr>
        <w:t xml:space="preserve">Paul pabedinskas – changed laptops </w:t>
      </w:r>
      <w:r w:rsidR="00941B02" w:rsidRPr="009245D5">
        <w:rPr>
          <w:rFonts w:cs="Arial"/>
        </w:rPr>
        <w:t xml:space="preserve">– 3.17pm – create a sales order – closes </w:t>
      </w:r>
      <w:r w:rsidR="00C311A5" w:rsidRPr="009245D5">
        <w:rPr>
          <w:rFonts w:cs="Arial"/>
        </w:rPr>
        <w:t>SO</w:t>
      </w:r>
      <w:r w:rsidR="006F52DC" w:rsidRPr="009245D5">
        <w:rPr>
          <w:rFonts w:cs="Arial"/>
        </w:rPr>
        <w:t xml:space="preserve"> then reopens </w:t>
      </w:r>
      <w:r w:rsidR="00C311A5" w:rsidRPr="009245D5">
        <w:rPr>
          <w:rFonts w:cs="Arial"/>
        </w:rPr>
        <w:t>and NAXT crashed</w:t>
      </w:r>
    </w:p>
    <w:p w14:paraId="56EB550D" w14:textId="320BDDBF" w:rsidR="00EC1883" w:rsidRPr="009245D5" w:rsidRDefault="00EC1883" w:rsidP="00EC1883">
      <w:pPr>
        <w:pStyle w:val="Heading1"/>
        <w:rPr>
          <w:rFonts w:cs="Arial"/>
          <w:szCs w:val="20"/>
        </w:rPr>
      </w:pPr>
      <w:r w:rsidRPr="009245D5">
        <w:rPr>
          <w:rFonts w:cs="Arial"/>
          <w:szCs w:val="20"/>
        </w:rPr>
        <w:t>1 september</w:t>
      </w:r>
    </w:p>
    <w:p w14:paraId="0C46BC3C" w14:textId="5BF1685B" w:rsidR="00EC1883" w:rsidRPr="009245D5" w:rsidRDefault="00EC1883" w:rsidP="00EC1883">
      <w:pPr>
        <w:rPr>
          <w:rFonts w:cs="Arial"/>
        </w:rPr>
      </w:pPr>
    </w:p>
    <w:p w14:paraId="573D4426" w14:textId="2B0631EB" w:rsidR="00EE0F67" w:rsidRPr="009245D5" w:rsidRDefault="00EE0F67" w:rsidP="00EC1883">
      <w:pPr>
        <w:rPr>
          <w:rFonts w:cs="Arial"/>
        </w:rPr>
      </w:pPr>
      <w:r w:rsidRPr="009245D5">
        <w:rPr>
          <w:rFonts w:cs="Arial"/>
        </w:rPr>
        <w:t xml:space="preserve">Lance </w:t>
      </w:r>
      <w:r w:rsidR="00EE7DC3" w:rsidRPr="009245D5">
        <w:rPr>
          <w:rFonts w:cs="Arial"/>
        </w:rPr>
        <w:t>–</w:t>
      </w:r>
      <w:r w:rsidR="0068559C" w:rsidRPr="009245D5">
        <w:rPr>
          <w:rFonts w:cs="Arial"/>
        </w:rPr>
        <w:t xml:space="preserve"> </w:t>
      </w:r>
    </w:p>
    <w:p w14:paraId="10E55369" w14:textId="27B5DEF6" w:rsidR="00EE7DC3" w:rsidRPr="009245D5" w:rsidRDefault="00EE7DC3" w:rsidP="00EC1883">
      <w:pPr>
        <w:rPr>
          <w:rFonts w:cs="Arial"/>
        </w:rPr>
      </w:pPr>
    </w:p>
    <w:p w14:paraId="07374E00" w14:textId="6C53F29F" w:rsidR="00EE7DC3" w:rsidRPr="009245D5" w:rsidRDefault="00EE7DC3" w:rsidP="00EC1883">
      <w:pPr>
        <w:rPr>
          <w:rFonts w:cs="Arial"/>
        </w:rPr>
      </w:pPr>
      <w:r w:rsidRPr="009245D5">
        <w:rPr>
          <w:rFonts w:cs="Arial"/>
        </w:rPr>
        <w:t xml:space="preserve">Shaun Armstrong </w:t>
      </w:r>
      <w:r w:rsidR="00441775" w:rsidRPr="009245D5">
        <w:rPr>
          <w:rFonts w:cs="Arial"/>
        </w:rPr>
        <w:t>–</w:t>
      </w:r>
      <w:r w:rsidRPr="009245D5">
        <w:rPr>
          <w:rFonts w:cs="Arial"/>
        </w:rPr>
        <w:t xml:space="preserve"> </w:t>
      </w:r>
      <w:r w:rsidR="00441775" w:rsidRPr="009245D5">
        <w:rPr>
          <w:rFonts w:cs="Arial"/>
        </w:rPr>
        <w:t xml:space="preserve">wiri </w:t>
      </w:r>
      <w:r w:rsidR="002C23EB" w:rsidRPr="009245D5">
        <w:rPr>
          <w:rFonts w:cs="Arial"/>
        </w:rPr>
        <w:t>–</w:t>
      </w:r>
      <w:r w:rsidR="00441775" w:rsidRPr="009245D5">
        <w:rPr>
          <w:rFonts w:cs="Arial"/>
        </w:rPr>
        <w:t xml:space="preserve"> puke</w:t>
      </w:r>
    </w:p>
    <w:p w14:paraId="17AE9714" w14:textId="6B8FB69E" w:rsidR="002C23EB" w:rsidRPr="009245D5" w:rsidRDefault="002C23EB" w:rsidP="00EC1883">
      <w:pPr>
        <w:rPr>
          <w:rFonts w:cs="Arial"/>
        </w:rPr>
      </w:pPr>
    </w:p>
    <w:p w14:paraId="035DCB28" w14:textId="0A0E5435" w:rsidR="002C23EB" w:rsidRPr="009245D5" w:rsidRDefault="002C23EB" w:rsidP="00EC1883">
      <w:pPr>
        <w:rPr>
          <w:rFonts w:cs="Arial"/>
        </w:rPr>
      </w:pPr>
      <w:r w:rsidRPr="009245D5">
        <w:rPr>
          <w:rFonts w:cs="Arial"/>
        </w:rPr>
        <w:t xml:space="preserve">Amanda toms </w:t>
      </w:r>
    </w:p>
    <w:p w14:paraId="62C13923" w14:textId="29B9E349" w:rsidR="00094385" w:rsidRPr="009245D5" w:rsidRDefault="00094385" w:rsidP="00EC1883">
      <w:pPr>
        <w:rPr>
          <w:rFonts w:cs="Arial"/>
        </w:rPr>
      </w:pPr>
    </w:p>
    <w:p w14:paraId="5B512CC0" w14:textId="1DA3A552" w:rsidR="00094385" w:rsidRPr="009245D5" w:rsidRDefault="00094385" w:rsidP="00EC1883">
      <w:pPr>
        <w:rPr>
          <w:rFonts w:cs="Arial"/>
        </w:rPr>
      </w:pPr>
      <w:r w:rsidRPr="009245D5">
        <w:rPr>
          <w:rFonts w:cs="Arial"/>
        </w:rPr>
        <w:t>Darren – locked out</w:t>
      </w:r>
    </w:p>
    <w:p w14:paraId="2A0A0ABD" w14:textId="5E4AC73B" w:rsidR="00F1374F" w:rsidRPr="009245D5" w:rsidRDefault="00F1374F" w:rsidP="00EC1883">
      <w:pPr>
        <w:rPr>
          <w:rFonts w:cs="Arial"/>
        </w:rPr>
      </w:pPr>
    </w:p>
    <w:p w14:paraId="75CA02B7" w14:textId="1F2116E1" w:rsidR="00F1374F" w:rsidRPr="009245D5" w:rsidRDefault="008A0483" w:rsidP="00EC1883">
      <w:pPr>
        <w:rPr>
          <w:rFonts w:cs="Arial"/>
        </w:rPr>
      </w:pPr>
      <w:r w:rsidRPr="009245D5">
        <w:rPr>
          <w:rFonts w:cs="Arial"/>
        </w:rPr>
        <w:t xml:space="preserve">Grant Dobson – citrix </w:t>
      </w:r>
      <w:r w:rsidR="004517B4" w:rsidRPr="009245D5">
        <w:rPr>
          <w:rFonts w:cs="Arial"/>
        </w:rPr>
        <w:t xml:space="preserve"> - </w:t>
      </w:r>
      <w:r w:rsidR="003D4079" w:rsidRPr="009245D5">
        <w:rPr>
          <w:rFonts w:cs="Arial"/>
        </w:rPr>
        <w:t>the session timed out - please verify the server is available and try again</w:t>
      </w:r>
      <w:r w:rsidR="00C9306F" w:rsidRPr="009245D5">
        <w:rPr>
          <w:rFonts w:cs="Arial"/>
        </w:rPr>
        <w:t xml:space="preserve"> – TWL </w:t>
      </w:r>
      <w:r w:rsidR="00BD4C48" w:rsidRPr="009245D5">
        <w:rPr>
          <w:rFonts w:cs="Arial"/>
        </w:rPr>
        <w:t>GMH</w:t>
      </w:r>
    </w:p>
    <w:p w14:paraId="537785B0" w14:textId="2B508383" w:rsidR="000E77EA" w:rsidRPr="009245D5" w:rsidRDefault="000E77EA" w:rsidP="00EC1883">
      <w:pPr>
        <w:rPr>
          <w:rFonts w:cs="Arial"/>
        </w:rPr>
      </w:pPr>
    </w:p>
    <w:p w14:paraId="4AD1F282" w14:textId="29A9DCAA" w:rsidR="000E77EA" w:rsidRPr="009245D5" w:rsidRDefault="000E77EA" w:rsidP="00EC1883">
      <w:pPr>
        <w:rPr>
          <w:rFonts w:cs="Arial"/>
        </w:rPr>
      </w:pPr>
      <w:r w:rsidRPr="009245D5">
        <w:rPr>
          <w:rFonts w:cs="Arial"/>
        </w:rPr>
        <w:t xml:space="preserve">Denise </w:t>
      </w:r>
      <w:r w:rsidR="00A05161" w:rsidRPr="009245D5">
        <w:rPr>
          <w:rFonts w:cs="Arial"/>
        </w:rPr>
        <w:t>–</w:t>
      </w:r>
      <w:r w:rsidRPr="009245D5">
        <w:rPr>
          <w:rFonts w:cs="Arial"/>
        </w:rPr>
        <w:t xml:space="preserve"> </w:t>
      </w:r>
      <w:r w:rsidR="00A05161" w:rsidRPr="009245D5">
        <w:rPr>
          <w:rFonts w:cs="Arial"/>
        </w:rPr>
        <w:t xml:space="preserve">rod </w:t>
      </w:r>
    </w:p>
    <w:p w14:paraId="74832F7C" w14:textId="67C19E0F" w:rsidR="008F5CC8" w:rsidRPr="009245D5" w:rsidRDefault="008F5CC8" w:rsidP="00EC1883">
      <w:pPr>
        <w:rPr>
          <w:rFonts w:cs="Arial"/>
        </w:rPr>
      </w:pPr>
    </w:p>
    <w:p w14:paraId="09D98297" w14:textId="5072B132" w:rsidR="008F5CC8" w:rsidRPr="009245D5" w:rsidRDefault="008F5CC8" w:rsidP="00EC1883">
      <w:pPr>
        <w:rPr>
          <w:rFonts w:cs="Arial"/>
        </w:rPr>
      </w:pPr>
      <w:r w:rsidRPr="009245D5">
        <w:rPr>
          <w:rFonts w:cs="Arial"/>
        </w:rPr>
        <w:t xml:space="preserve">Vodafone </w:t>
      </w:r>
      <w:r w:rsidR="003054C9" w:rsidRPr="009245D5">
        <w:rPr>
          <w:rFonts w:cs="Arial"/>
        </w:rPr>
        <w:t>–</w:t>
      </w:r>
      <w:r w:rsidRPr="009245D5">
        <w:rPr>
          <w:rFonts w:cs="Arial"/>
        </w:rPr>
        <w:t xml:space="preserve"> </w:t>
      </w:r>
      <w:r w:rsidR="003054C9" w:rsidRPr="009245D5">
        <w:rPr>
          <w:rFonts w:cs="Arial"/>
        </w:rPr>
        <w:t xml:space="preserve">Hamilton issue </w:t>
      </w:r>
      <w:r w:rsidR="00975DC3" w:rsidRPr="009245D5">
        <w:rPr>
          <w:rFonts w:cs="Arial"/>
        </w:rPr>
        <w:t>–</w:t>
      </w:r>
      <w:r w:rsidR="003054C9" w:rsidRPr="009245D5">
        <w:rPr>
          <w:rFonts w:cs="Arial"/>
        </w:rPr>
        <w:t xml:space="preserve"> </w:t>
      </w:r>
      <w:r w:rsidR="00B624EE" w:rsidRPr="009245D5">
        <w:rPr>
          <w:rFonts w:cs="Arial"/>
        </w:rPr>
        <w:t>2495426</w:t>
      </w:r>
    </w:p>
    <w:p w14:paraId="0DCE2A8A" w14:textId="5E2F8474" w:rsidR="00975DC3" w:rsidRPr="009245D5" w:rsidRDefault="00975DC3" w:rsidP="00EC1883">
      <w:pPr>
        <w:rPr>
          <w:rFonts w:cs="Arial"/>
        </w:rPr>
      </w:pPr>
    </w:p>
    <w:p w14:paraId="5FF93898" w14:textId="6FDD5169" w:rsidR="00975DC3" w:rsidRPr="009245D5" w:rsidRDefault="00975DC3" w:rsidP="00EC1883">
      <w:pPr>
        <w:rPr>
          <w:rFonts w:cs="Arial"/>
        </w:rPr>
      </w:pPr>
      <w:r w:rsidRPr="009245D5">
        <w:rPr>
          <w:rFonts w:cs="Arial"/>
        </w:rPr>
        <w:t xml:space="preserve">Daron </w:t>
      </w:r>
      <w:r w:rsidR="00B12880" w:rsidRPr="009245D5">
        <w:rPr>
          <w:rFonts w:cs="Arial"/>
        </w:rPr>
        <w:t>–</w:t>
      </w:r>
      <w:r w:rsidR="001C52D9" w:rsidRPr="009245D5">
        <w:rPr>
          <w:rFonts w:cs="Arial"/>
        </w:rPr>
        <w:t xml:space="preserve"> printer</w:t>
      </w:r>
    </w:p>
    <w:p w14:paraId="77CB3AE8" w14:textId="18892095" w:rsidR="00B12880" w:rsidRPr="009245D5" w:rsidRDefault="00B12880" w:rsidP="00EC1883">
      <w:pPr>
        <w:rPr>
          <w:rFonts w:cs="Arial"/>
        </w:rPr>
      </w:pPr>
    </w:p>
    <w:p w14:paraId="5FB3BC49" w14:textId="5323D6F9" w:rsidR="00B12880" w:rsidRPr="009245D5" w:rsidRDefault="00B12880" w:rsidP="00EC1883">
      <w:pPr>
        <w:rPr>
          <w:rFonts w:cs="Arial"/>
        </w:rPr>
      </w:pPr>
      <w:r w:rsidRPr="009245D5">
        <w:rPr>
          <w:rFonts w:cs="Arial"/>
        </w:rPr>
        <w:t xml:space="preserve">Pasqual </w:t>
      </w:r>
      <w:r w:rsidR="004C4DF9" w:rsidRPr="009245D5">
        <w:rPr>
          <w:rFonts w:cs="Arial"/>
        </w:rPr>
        <w:t>–</w:t>
      </w:r>
      <w:r w:rsidRPr="009245D5">
        <w:rPr>
          <w:rFonts w:cs="Arial"/>
        </w:rPr>
        <w:t xml:space="preserve"> </w:t>
      </w:r>
    </w:p>
    <w:p w14:paraId="4543B5B5" w14:textId="20FAF962" w:rsidR="004C4DF9" w:rsidRPr="009245D5" w:rsidRDefault="004C4DF9" w:rsidP="00EC1883">
      <w:pPr>
        <w:rPr>
          <w:rFonts w:cs="Arial"/>
        </w:rPr>
      </w:pPr>
    </w:p>
    <w:p w14:paraId="573DDFCB" w14:textId="5563EEE5" w:rsidR="004C4DF9" w:rsidRPr="009245D5" w:rsidRDefault="004C4DF9" w:rsidP="00EC1883">
      <w:pPr>
        <w:rPr>
          <w:rFonts w:cs="Arial"/>
        </w:rPr>
      </w:pPr>
      <w:r w:rsidRPr="009245D5">
        <w:rPr>
          <w:rFonts w:cs="Arial"/>
        </w:rPr>
        <w:t xml:space="preserve">Vodafone </w:t>
      </w:r>
      <w:r w:rsidR="00B57A59" w:rsidRPr="009245D5">
        <w:rPr>
          <w:rFonts w:cs="Arial"/>
        </w:rPr>
        <w:t>–</w:t>
      </w:r>
      <w:r w:rsidR="00AA4DEC" w:rsidRPr="009245D5">
        <w:rPr>
          <w:rFonts w:cs="Arial"/>
        </w:rPr>
        <w:t xml:space="preserve"> </w:t>
      </w:r>
      <w:r w:rsidR="00B57A59" w:rsidRPr="009245D5">
        <w:rPr>
          <w:rFonts w:cs="Arial"/>
        </w:rPr>
        <w:t>10.4.</w:t>
      </w:r>
      <w:r w:rsidR="008627A0" w:rsidRPr="009245D5">
        <w:rPr>
          <w:rFonts w:cs="Arial"/>
        </w:rPr>
        <w:t>11.0</w:t>
      </w:r>
      <w:r w:rsidR="00EF166A" w:rsidRPr="009245D5">
        <w:rPr>
          <w:rFonts w:cs="Arial"/>
        </w:rPr>
        <w:t xml:space="preserve"> </w:t>
      </w:r>
    </w:p>
    <w:p w14:paraId="75D0B6AF" w14:textId="62FD3C33" w:rsidR="00B44077" w:rsidRPr="009245D5" w:rsidRDefault="00B44077" w:rsidP="00EC1883">
      <w:pPr>
        <w:rPr>
          <w:rFonts w:cs="Arial"/>
        </w:rPr>
      </w:pPr>
    </w:p>
    <w:p w14:paraId="27FB6EA2" w14:textId="31ACE498" w:rsidR="00B44077" w:rsidRPr="009245D5" w:rsidRDefault="00B44077" w:rsidP="00EC1883">
      <w:pPr>
        <w:rPr>
          <w:rFonts w:cs="Arial"/>
        </w:rPr>
      </w:pPr>
      <w:r w:rsidRPr="009245D5">
        <w:rPr>
          <w:rFonts w:cs="Arial"/>
        </w:rPr>
        <w:t xml:space="preserve">Steven Fourie </w:t>
      </w:r>
      <w:r w:rsidR="00BF321E" w:rsidRPr="009245D5">
        <w:rPr>
          <w:rFonts w:cs="Arial"/>
        </w:rPr>
        <w:t>–</w:t>
      </w:r>
      <w:r w:rsidRPr="009245D5">
        <w:rPr>
          <w:rFonts w:cs="Arial"/>
        </w:rPr>
        <w:t xml:space="preserve"> </w:t>
      </w:r>
      <w:r w:rsidR="00BA6646" w:rsidRPr="009245D5">
        <w:rPr>
          <w:rFonts w:cs="Arial"/>
        </w:rPr>
        <w:t>257131256</w:t>
      </w:r>
    </w:p>
    <w:p w14:paraId="15A3C959" w14:textId="50CA7967" w:rsidR="00BF321E" w:rsidRPr="009245D5" w:rsidRDefault="00BF321E" w:rsidP="00EC1883">
      <w:pPr>
        <w:rPr>
          <w:rFonts w:cs="Arial"/>
        </w:rPr>
      </w:pPr>
    </w:p>
    <w:p w14:paraId="02A04AA0" w14:textId="5789D3F6" w:rsidR="00BF321E" w:rsidRPr="009245D5" w:rsidRDefault="00BF321E" w:rsidP="00EC1883">
      <w:pPr>
        <w:rPr>
          <w:rFonts w:cs="Arial"/>
        </w:rPr>
      </w:pPr>
      <w:r w:rsidRPr="009245D5">
        <w:rPr>
          <w:rFonts w:cs="Arial"/>
        </w:rPr>
        <w:t xml:space="preserve">Samantha holland </w:t>
      </w:r>
      <w:r w:rsidR="00371584" w:rsidRPr="009245D5">
        <w:rPr>
          <w:rFonts w:cs="Arial"/>
        </w:rPr>
        <w:t>–</w:t>
      </w:r>
      <w:r w:rsidRPr="009245D5">
        <w:rPr>
          <w:rFonts w:cs="Arial"/>
        </w:rPr>
        <w:t xml:space="preserve"> </w:t>
      </w:r>
    </w:p>
    <w:p w14:paraId="716517B9" w14:textId="5D9559EF" w:rsidR="00371584" w:rsidRPr="009245D5" w:rsidRDefault="00371584" w:rsidP="00EC1883">
      <w:pPr>
        <w:rPr>
          <w:rFonts w:cs="Arial"/>
        </w:rPr>
      </w:pPr>
    </w:p>
    <w:p w14:paraId="45A8104C" w14:textId="6A9E70EE" w:rsidR="00371584" w:rsidRPr="009245D5" w:rsidRDefault="00371584" w:rsidP="00EC1883">
      <w:pPr>
        <w:rPr>
          <w:rFonts w:cs="Arial"/>
        </w:rPr>
      </w:pPr>
      <w:r w:rsidRPr="009245D5">
        <w:rPr>
          <w:rFonts w:cs="Arial"/>
        </w:rPr>
        <w:t xml:space="preserve">Averil </w:t>
      </w:r>
      <w:r w:rsidR="00846ECA" w:rsidRPr="009245D5">
        <w:rPr>
          <w:rFonts w:cs="Arial"/>
        </w:rPr>
        <w:t>–</w:t>
      </w:r>
      <w:r w:rsidRPr="009245D5">
        <w:rPr>
          <w:rFonts w:cs="Arial"/>
        </w:rPr>
        <w:t xml:space="preserve"> </w:t>
      </w:r>
    </w:p>
    <w:p w14:paraId="383EC068" w14:textId="5B5F515F" w:rsidR="00846ECA" w:rsidRPr="009245D5" w:rsidRDefault="00846ECA" w:rsidP="00EC1883">
      <w:pPr>
        <w:rPr>
          <w:rFonts w:cs="Arial"/>
        </w:rPr>
      </w:pPr>
    </w:p>
    <w:p w14:paraId="72C18D77" w14:textId="41E48353" w:rsidR="00846ECA" w:rsidRPr="009245D5" w:rsidRDefault="00846ECA" w:rsidP="00EC1883">
      <w:pPr>
        <w:rPr>
          <w:rFonts w:cs="Arial"/>
        </w:rPr>
      </w:pPr>
      <w:r w:rsidRPr="009245D5">
        <w:rPr>
          <w:rFonts w:cs="Arial"/>
        </w:rPr>
        <w:t>Nadine grady</w:t>
      </w:r>
    </w:p>
    <w:p w14:paraId="768ED3A7" w14:textId="605A98F7" w:rsidR="00790963" w:rsidRPr="009245D5" w:rsidRDefault="00790963" w:rsidP="00EC1883">
      <w:pPr>
        <w:rPr>
          <w:rFonts w:cs="Arial"/>
        </w:rPr>
      </w:pPr>
    </w:p>
    <w:p w14:paraId="0EAB19C5" w14:textId="3B6C542E" w:rsidR="00790963" w:rsidRPr="009245D5" w:rsidRDefault="00790963" w:rsidP="00EC1883">
      <w:pPr>
        <w:rPr>
          <w:rFonts w:cs="Arial"/>
        </w:rPr>
      </w:pPr>
      <w:r w:rsidRPr="009245D5">
        <w:rPr>
          <w:rFonts w:cs="Arial"/>
        </w:rPr>
        <w:t xml:space="preserve">Raewyn brady </w:t>
      </w:r>
      <w:r w:rsidR="00DE5B67" w:rsidRPr="009245D5">
        <w:rPr>
          <w:rFonts w:cs="Arial"/>
        </w:rPr>
        <w:t>–</w:t>
      </w:r>
      <w:r w:rsidRPr="009245D5">
        <w:rPr>
          <w:rFonts w:cs="Arial"/>
        </w:rPr>
        <w:t xml:space="preserve"> </w:t>
      </w:r>
      <w:r w:rsidR="00DE5B67" w:rsidRPr="009245D5">
        <w:rPr>
          <w:rFonts w:cs="Arial"/>
        </w:rPr>
        <w:t>extension for end of monthly billing – change date to yesterday.</w:t>
      </w:r>
    </w:p>
    <w:p w14:paraId="45E648D8" w14:textId="2E856208" w:rsidR="00562612" w:rsidRPr="009245D5" w:rsidRDefault="00562612" w:rsidP="00EC1883">
      <w:pPr>
        <w:rPr>
          <w:rFonts w:cs="Arial"/>
        </w:rPr>
      </w:pPr>
    </w:p>
    <w:p w14:paraId="4E0EA565" w14:textId="460D084E" w:rsidR="00562612" w:rsidRPr="009245D5" w:rsidRDefault="00562612" w:rsidP="00EC1883">
      <w:pPr>
        <w:rPr>
          <w:rFonts w:cs="Arial"/>
        </w:rPr>
      </w:pPr>
      <w:r w:rsidRPr="009245D5">
        <w:rPr>
          <w:rFonts w:cs="Arial"/>
        </w:rPr>
        <w:t xml:space="preserve">Michaela </w:t>
      </w:r>
      <w:r w:rsidR="001E20EB" w:rsidRPr="009245D5">
        <w:rPr>
          <w:rFonts w:cs="Arial"/>
        </w:rPr>
        <w:t>–</w:t>
      </w:r>
      <w:r w:rsidRPr="009245D5">
        <w:rPr>
          <w:rFonts w:cs="Arial"/>
        </w:rPr>
        <w:t xml:space="preserve"> </w:t>
      </w:r>
      <w:r w:rsidR="001E20EB" w:rsidRPr="009245D5">
        <w:rPr>
          <w:rFonts w:cs="Arial"/>
        </w:rPr>
        <w:t xml:space="preserve">Ciaran – post allowances into august – error message – users in the group emg </w:t>
      </w:r>
    </w:p>
    <w:p w14:paraId="7D0481AF" w14:textId="30EFFF40" w:rsidR="006D22A5" w:rsidRPr="009245D5" w:rsidRDefault="006D22A5" w:rsidP="00EC1883">
      <w:pPr>
        <w:rPr>
          <w:rFonts w:cs="Arial"/>
        </w:rPr>
      </w:pPr>
    </w:p>
    <w:p w14:paraId="02200AA7" w14:textId="1BAE1307" w:rsidR="006D22A5" w:rsidRPr="009245D5" w:rsidRDefault="006D22A5" w:rsidP="00EC1883">
      <w:pPr>
        <w:rPr>
          <w:rFonts w:cs="Arial"/>
        </w:rPr>
      </w:pPr>
      <w:r w:rsidRPr="009245D5">
        <w:rPr>
          <w:rFonts w:cs="Arial"/>
        </w:rPr>
        <w:t xml:space="preserve">Billy Sinclair </w:t>
      </w:r>
      <w:r w:rsidR="007E5718" w:rsidRPr="009245D5">
        <w:rPr>
          <w:rFonts w:cs="Arial"/>
        </w:rPr>
        <w:t>–</w:t>
      </w:r>
      <w:r w:rsidRPr="009245D5">
        <w:rPr>
          <w:rFonts w:cs="Arial"/>
        </w:rPr>
        <w:t xml:space="preserve"> </w:t>
      </w:r>
    </w:p>
    <w:p w14:paraId="0C9DD21F" w14:textId="001CADC4" w:rsidR="007E5718" w:rsidRPr="009245D5" w:rsidRDefault="007E5718" w:rsidP="00EC1883">
      <w:pPr>
        <w:rPr>
          <w:rFonts w:cs="Arial"/>
        </w:rPr>
      </w:pPr>
    </w:p>
    <w:p w14:paraId="6742F0D9" w14:textId="076B4899" w:rsidR="007E5718" w:rsidRPr="009245D5" w:rsidRDefault="007E5718" w:rsidP="007E5718">
      <w:pPr>
        <w:pStyle w:val="Heading1"/>
        <w:rPr>
          <w:rFonts w:cs="Arial"/>
          <w:szCs w:val="20"/>
        </w:rPr>
      </w:pPr>
      <w:r w:rsidRPr="009245D5">
        <w:rPr>
          <w:rFonts w:cs="Arial"/>
          <w:szCs w:val="20"/>
        </w:rPr>
        <w:t>2 september</w:t>
      </w:r>
    </w:p>
    <w:p w14:paraId="39CCC649" w14:textId="7FDFBAE7" w:rsidR="007E5718" w:rsidRPr="009245D5" w:rsidRDefault="007E5718" w:rsidP="007E5718">
      <w:pPr>
        <w:rPr>
          <w:rFonts w:cs="Arial"/>
        </w:rPr>
      </w:pPr>
    </w:p>
    <w:p w14:paraId="45122EB2" w14:textId="2E2D757B" w:rsidR="007E5718" w:rsidRPr="009245D5" w:rsidRDefault="00522B80" w:rsidP="007E5718">
      <w:pPr>
        <w:rPr>
          <w:rFonts w:cs="Arial"/>
        </w:rPr>
      </w:pPr>
      <w:r w:rsidRPr="009245D5">
        <w:rPr>
          <w:rFonts w:cs="Arial"/>
        </w:rPr>
        <w:t>Tom – nelson – download plus1 service tool</w:t>
      </w:r>
    </w:p>
    <w:p w14:paraId="2100BEE3" w14:textId="34A7BDB8" w:rsidR="0040634C" w:rsidRPr="009245D5" w:rsidRDefault="0040634C" w:rsidP="007E5718">
      <w:pPr>
        <w:rPr>
          <w:rFonts w:cs="Arial"/>
        </w:rPr>
      </w:pPr>
    </w:p>
    <w:p w14:paraId="2225F89D" w14:textId="5C0A4951" w:rsidR="0040634C" w:rsidRPr="009245D5" w:rsidRDefault="0040634C" w:rsidP="007E5718">
      <w:pPr>
        <w:rPr>
          <w:rFonts w:cs="Arial"/>
        </w:rPr>
      </w:pPr>
      <w:r w:rsidRPr="009245D5">
        <w:rPr>
          <w:rFonts w:cs="Arial"/>
        </w:rPr>
        <w:t xml:space="preserve">Chris d365 – customised </w:t>
      </w:r>
      <w:r w:rsidR="0072480C" w:rsidRPr="009245D5">
        <w:rPr>
          <w:rFonts w:cs="Arial"/>
        </w:rPr>
        <w:t>–</w:t>
      </w:r>
      <w:r w:rsidRPr="009245D5">
        <w:rPr>
          <w:rFonts w:cs="Arial"/>
        </w:rPr>
        <w:t xml:space="preserve"> </w:t>
      </w:r>
    </w:p>
    <w:p w14:paraId="3AB329E2" w14:textId="11AB9D04" w:rsidR="0072480C" w:rsidRPr="009245D5" w:rsidRDefault="0072480C" w:rsidP="007E5718">
      <w:pPr>
        <w:rPr>
          <w:rFonts w:cs="Arial"/>
        </w:rPr>
      </w:pPr>
    </w:p>
    <w:p w14:paraId="7FB36E34" w14:textId="1EC04DE5" w:rsidR="0072480C" w:rsidRPr="009245D5" w:rsidRDefault="0072480C" w:rsidP="007E5718">
      <w:pPr>
        <w:rPr>
          <w:rFonts w:cs="Arial"/>
        </w:rPr>
      </w:pPr>
      <w:r w:rsidRPr="009245D5">
        <w:rPr>
          <w:rFonts w:cs="Arial"/>
        </w:rPr>
        <w:t xml:space="preserve">David baillie </w:t>
      </w:r>
      <w:r w:rsidR="0045697D" w:rsidRPr="009245D5">
        <w:rPr>
          <w:rFonts w:cs="Arial"/>
        </w:rPr>
        <w:t>–</w:t>
      </w:r>
      <w:r w:rsidRPr="009245D5">
        <w:rPr>
          <w:rFonts w:cs="Arial"/>
        </w:rPr>
        <w:t xml:space="preserve"> </w:t>
      </w:r>
      <w:r w:rsidR="0045697D" w:rsidRPr="009245D5">
        <w:rPr>
          <w:rFonts w:cs="Arial"/>
        </w:rPr>
        <w:t xml:space="preserve">emails </w:t>
      </w:r>
      <w:r w:rsidR="004C7EBA" w:rsidRPr="009245D5">
        <w:rPr>
          <w:rFonts w:cs="Arial"/>
        </w:rPr>
        <w:t>–</w:t>
      </w:r>
      <w:r w:rsidR="0045697D" w:rsidRPr="009245D5">
        <w:rPr>
          <w:rFonts w:cs="Arial"/>
        </w:rPr>
        <w:t xml:space="preserve"> </w:t>
      </w:r>
    </w:p>
    <w:p w14:paraId="4AE0D75D" w14:textId="5279186A" w:rsidR="004C7EBA" w:rsidRPr="009245D5" w:rsidRDefault="004C7EBA" w:rsidP="007E5718">
      <w:pPr>
        <w:rPr>
          <w:rFonts w:cs="Arial"/>
        </w:rPr>
      </w:pPr>
    </w:p>
    <w:p w14:paraId="0AAA8CA1" w14:textId="716F813F" w:rsidR="004C7EBA" w:rsidRPr="009245D5" w:rsidRDefault="00565D7C" w:rsidP="007E5718">
      <w:pPr>
        <w:rPr>
          <w:rFonts w:cs="Arial"/>
        </w:rPr>
      </w:pPr>
      <w:r w:rsidRPr="009245D5">
        <w:rPr>
          <w:rFonts w:cs="Arial"/>
        </w:rPr>
        <w:t xml:space="preserve">Brett C </w:t>
      </w:r>
      <w:r w:rsidR="008E52EE" w:rsidRPr="009245D5">
        <w:rPr>
          <w:rFonts w:cs="Arial"/>
        </w:rPr>
        <w:t>–</w:t>
      </w:r>
      <w:r w:rsidRPr="009245D5">
        <w:rPr>
          <w:rFonts w:cs="Arial"/>
        </w:rPr>
        <w:t xml:space="preserve"> pdf</w:t>
      </w:r>
    </w:p>
    <w:p w14:paraId="6AC6CD5B" w14:textId="5DBE40AD" w:rsidR="008E52EE" w:rsidRPr="009245D5" w:rsidRDefault="008E52EE" w:rsidP="007E5718">
      <w:pPr>
        <w:rPr>
          <w:rFonts w:cs="Arial"/>
        </w:rPr>
      </w:pPr>
    </w:p>
    <w:p w14:paraId="66C4112D" w14:textId="56874E67" w:rsidR="008E52EE" w:rsidRPr="009245D5" w:rsidRDefault="008E52EE" w:rsidP="007E5718">
      <w:pPr>
        <w:rPr>
          <w:rFonts w:cs="Arial"/>
        </w:rPr>
      </w:pPr>
      <w:r w:rsidRPr="009245D5">
        <w:rPr>
          <w:rFonts w:cs="Arial"/>
        </w:rPr>
        <w:t xml:space="preserve">Callum beckett </w:t>
      </w:r>
      <w:r w:rsidR="00A01832" w:rsidRPr="009245D5">
        <w:rPr>
          <w:rFonts w:cs="Arial"/>
        </w:rPr>
        <w:t>–</w:t>
      </w:r>
      <w:r w:rsidRPr="009245D5">
        <w:rPr>
          <w:rFonts w:cs="Arial"/>
        </w:rPr>
        <w:t xml:space="preserve"> </w:t>
      </w:r>
    </w:p>
    <w:p w14:paraId="25C66C23" w14:textId="1FD797EB" w:rsidR="00A01832" w:rsidRPr="009245D5" w:rsidRDefault="00A01832" w:rsidP="007E5718">
      <w:pPr>
        <w:rPr>
          <w:rFonts w:cs="Arial"/>
        </w:rPr>
      </w:pPr>
    </w:p>
    <w:p w14:paraId="2CEBC553" w14:textId="12F0C82D" w:rsidR="00A01832" w:rsidRPr="009245D5" w:rsidRDefault="00A01832" w:rsidP="007E5718">
      <w:pPr>
        <w:rPr>
          <w:rFonts w:cs="Arial"/>
        </w:rPr>
      </w:pPr>
      <w:r w:rsidRPr="009245D5">
        <w:rPr>
          <w:rFonts w:cs="Arial"/>
        </w:rPr>
        <w:t xml:space="preserve">Jeremy brens </w:t>
      </w:r>
      <w:r w:rsidR="004B506D" w:rsidRPr="009245D5">
        <w:rPr>
          <w:rFonts w:cs="Arial"/>
        </w:rPr>
        <w:t>–</w:t>
      </w:r>
      <w:r w:rsidRPr="009245D5">
        <w:rPr>
          <w:rFonts w:cs="Arial"/>
        </w:rPr>
        <w:t xml:space="preserve"> </w:t>
      </w:r>
    </w:p>
    <w:p w14:paraId="66478D28" w14:textId="3A3C2164" w:rsidR="004B506D" w:rsidRPr="009245D5" w:rsidRDefault="004B506D" w:rsidP="007E5718">
      <w:pPr>
        <w:rPr>
          <w:rFonts w:cs="Arial"/>
        </w:rPr>
      </w:pPr>
    </w:p>
    <w:p w14:paraId="2FD9D843" w14:textId="79912E9D" w:rsidR="004B506D" w:rsidRPr="009245D5" w:rsidRDefault="004B506D" w:rsidP="007E5718">
      <w:pPr>
        <w:rPr>
          <w:rFonts w:cs="Arial"/>
        </w:rPr>
      </w:pPr>
      <w:r w:rsidRPr="009245D5">
        <w:rPr>
          <w:rFonts w:cs="Arial"/>
        </w:rPr>
        <w:t xml:space="preserve">James connor – emails bouncing back </w:t>
      </w:r>
      <w:r w:rsidR="007E7C71" w:rsidRPr="009245D5">
        <w:rPr>
          <w:rFonts w:cs="Arial"/>
        </w:rPr>
        <w:t>–</w:t>
      </w:r>
      <w:r w:rsidRPr="009245D5">
        <w:rPr>
          <w:rFonts w:cs="Arial"/>
        </w:rPr>
        <w:t xml:space="preserve"> </w:t>
      </w:r>
      <w:hyperlink r:id="rId40" w:history="1">
        <w:r w:rsidR="003C735B" w:rsidRPr="009245D5">
          <w:rPr>
            <w:rStyle w:val="Hyperlink"/>
            <w:rFonts w:cs="Arial"/>
          </w:rPr>
          <w:t>nzpam-finance@govt.org</w:t>
        </w:r>
      </w:hyperlink>
    </w:p>
    <w:p w14:paraId="54417655" w14:textId="258F0474" w:rsidR="003C735B" w:rsidRPr="009245D5" w:rsidRDefault="00ED29CA" w:rsidP="007E5718">
      <w:pPr>
        <w:rPr>
          <w:rFonts w:cs="Arial"/>
        </w:rPr>
      </w:pPr>
      <w:hyperlink r:id="rId41" w:history="1">
        <w:r w:rsidR="00F401AE" w:rsidRPr="009245D5">
          <w:rPr>
            <w:rStyle w:val="Hyperlink"/>
            <w:rFonts w:cs="Arial"/>
          </w:rPr>
          <w:t>Nzpam-minerals@govt.nz</w:t>
        </w:r>
      </w:hyperlink>
    </w:p>
    <w:p w14:paraId="7614BB6D" w14:textId="7AAA9A66" w:rsidR="00F401AE" w:rsidRPr="009245D5" w:rsidRDefault="00F401AE" w:rsidP="007E5718">
      <w:pPr>
        <w:rPr>
          <w:rFonts w:cs="Arial"/>
        </w:rPr>
      </w:pPr>
    </w:p>
    <w:p w14:paraId="7DF22719" w14:textId="6FDACBC9" w:rsidR="00F401AE" w:rsidRPr="009245D5" w:rsidRDefault="00F401AE" w:rsidP="007E5718">
      <w:pPr>
        <w:rPr>
          <w:rFonts w:cs="Arial"/>
        </w:rPr>
      </w:pPr>
      <w:r w:rsidRPr="009245D5">
        <w:rPr>
          <w:rFonts w:cs="Arial"/>
        </w:rPr>
        <w:t xml:space="preserve">Calum taylor </w:t>
      </w:r>
      <w:r w:rsidR="00DE4A7E" w:rsidRPr="009245D5">
        <w:rPr>
          <w:rFonts w:cs="Arial"/>
        </w:rPr>
        <w:t>–</w:t>
      </w:r>
      <w:r w:rsidRPr="009245D5">
        <w:rPr>
          <w:rFonts w:cs="Arial"/>
        </w:rPr>
        <w:t xml:space="preserve"> </w:t>
      </w:r>
      <w:r w:rsidR="00DE4A7E" w:rsidRPr="009245D5">
        <w:rPr>
          <w:rFonts w:cs="Arial"/>
        </w:rPr>
        <w:t xml:space="preserve">performance issues </w:t>
      </w:r>
      <w:r w:rsidR="00457309" w:rsidRPr="009245D5">
        <w:rPr>
          <w:rFonts w:cs="Arial"/>
        </w:rPr>
        <w:t>–</w:t>
      </w:r>
      <w:r w:rsidR="00DE4A7E" w:rsidRPr="009245D5">
        <w:rPr>
          <w:rFonts w:cs="Arial"/>
        </w:rPr>
        <w:t xml:space="preserve"> </w:t>
      </w:r>
      <w:r w:rsidR="00457309" w:rsidRPr="009245D5">
        <w:rPr>
          <w:rFonts w:cs="Arial"/>
        </w:rPr>
        <w:t xml:space="preserve">colin </w:t>
      </w:r>
      <w:r w:rsidR="009566DD" w:rsidRPr="009245D5">
        <w:rPr>
          <w:rFonts w:cs="Arial"/>
        </w:rPr>
        <w:t>–</w:t>
      </w:r>
      <w:r w:rsidR="00457309" w:rsidRPr="009245D5">
        <w:rPr>
          <w:rFonts w:cs="Arial"/>
        </w:rPr>
        <w:t xml:space="preserve"> </w:t>
      </w:r>
      <w:r w:rsidR="009566DD" w:rsidRPr="009245D5">
        <w:rPr>
          <w:rFonts w:cs="Arial"/>
        </w:rPr>
        <w:t xml:space="preserve">move cursor </w:t>
      </w:r>
    </w:p>
    <w:p w14:paraId="37C8D5C1" w14:textId="2EBD3125" w:rsidR="000B55E1" w:rsidRPr="009245D5" w:rsidRDefault="000B55E1" w:rsidP="007E5718">
      <w:pPr>
        <w:rPr>
          <w:rFonts w:cs="Arial"/>
        </w:rPr>
      </w:pPr>
    </w:p>
    <w:p w14:paraId="2B131EBA" w14:textId="0697E60B" w:rsidR="000B55E1" w:rsidRPr="009245D5" w:rsidRDefault="000B55E1" w:rsidP="007E5718">
      <w:pPr>
        <w:rPr>
          <w:rFonts w:cs="Arial"/>
        </w:rPr>
      </w:pPr>
      <w:r w:rsidRPr="009245D5">
        <w:rPr>
          <w:rFonts w:cs="Arial"/>
        </w:rPr>
        <w:t>Acontract attached to the segments therefore it cant have the serial number changed – talk to contracxts people – wrong serial number attached ot equipment then it needs to be changed</w:t>
      </w:r>
      <w:r w:rsidR="007C25AB" w:rsidRPr="009245D5">
        <w:rPr>
          <w:rFonts w:cs="Arial"/>
        </w:rPr>
        <w:t xml:space="preserve"> – tracey law or helen</w:t>
      </w:r>
    </w:p>
    <w:p w14:paraId="0C60DC89" w14:textId="7AF93182" w:rsidR="00CE3DAC" w:rsidRPr="009245D5" w:rsidRDefault="00CE3DAC" w:rsidP="007E5718">
      <w:pPr>
        <w:rPr>
          <w:rFonts w:cs="Arial"/>
        </w:rPr>
      </w:pPr>
    </w:p>
    <w:p w14:paraId="44ED3BD7" w14:textId="3B29CA1E" w:rsidR="00CE3DAC" w:rsidRPr="009245D5" w:rsidRDefault="00CE3DAC" w:rsidP="007E5718">
      <w:pPr>
        <w:rPr>
          <w:rFonts w:cs="Arial"/>
        </w:rPr>
      </w:pPr>
      <w:r w:rsidRPr="009245D5">
        <w:rPr>
          <w:rFonts w:cs="Arial"/>
        </w:rPr>
        <w:t xml:space="preserve">Raewyn brady </w:t>
      </w:r>
      <w:r w:rsidR="00815EB9" w:rsidRPr="009245D5">
        <w:rPr>
          <w:rFonts w:cs="Arial"/>
        </w:rPr>
        <w:t>–</w:t>
      </w:r>
      <w:r w:rsidRPr="009245D5">
        <w:rPr>
          <w:rFonts w:cs="Arial"/>
        </w:rPr>
        <w:t xml:space="preserve"> </w:t>
      </w:r>
    </w:p>
    <w:p w14:paraId="69C42198" w14:textId="4D3BAB9A" w:rsidR="00815EB9" w:rsidRPr="009245D5" w:rsidRDefault="00815EB9" w:rsidP="007E5718">
      <w:pPr>
        <w:rPr>
          <w:rFonts w:cs="Arial"/>
        </w:rPr>
      </w:pPr>
    </w:p>
    <w:p w14:paraId="05331076" w14:textId="16B358D6" w:rsidR="00815EB9" w:rsidRPr="009245D5" w:rsidRDefault="00815EB9" w:rsidP="007E5718">
      <w:pPr>
        <w:rPr>
          <w:rFonts w:cs="Arial"/>
        </w:rPr>
      </w:pPr>
      <w:r w:rsidRPr="009245D5">
        <w:rPr>
          <w:rFonts w:cs="Arial"/>
        </w:rPr>
        <w:t xml:space="preserve">Jayden – Rotorua – working in crc </w:t>
      </w:r>
      <w:r w:rsidR="00573CC9" w:rsidRPr="009245D5">
        <w:rPr>
          <w:rFonts w:cs="Arial"/>
        </w:rPr>
        <w:t>–</w:t>
      </w:r>
      <w:r w:rsidRPr="009245D5">
        <w:rPr>
          <w:rFonts w:cs="Arial"/>
        </w:rPr>
        <w:t xml:space="preserve"> </w:t>
      </w:r>
    </w:p>
    <w:p w14:paraId="2B999984" w14:textId="7963B712" w:rsidR="00573CC9" w:rsidRPr="009245D5" w:rsidRDefault="00573CC9" w:rsidP="007E5718">
      <w:pPr>
        <w:rPr>
          <w:rFonts w:cs="Arial"/>
        </w:rPr>
      </w:pPr>
    </w:p>
    <w:p w14:paraId="017329A0" w14:textId="61E8C4C1" w:rsidR="00573CC9" w:rsidRPr="009245D5" w:rsidRDefault="005D22AD" w:rsidP="007E5718">
      <w:pPr>
        <w:rPr>
          <w:rFonts w:cs="Arial"/>
        </w:rPr>
      </w:pPr>
      <w:r w:rsidRPr="009245D5">
        <w:rPr>
          <w:rFonts w:cs="Arial"/>
        </w:rPr>
        <w:t xml:space="preserve">Michelle M </w:t>
      </w:r>
      <w:r w:rsidR="0092793A" w:rsidRPr="009245D5">
        <w:rPr>
          <w:rFonts w:cs="Arial"/>
        </w:rPr>
        <w:t>–</w:t>
      </w:r>
      <w:r w:rsidRPr="009245D5">
        <w:rPr>
          <w:rFonts w:cs="Arial"/>
        </w:rPr>
        <w:t xml:space="preserve"> </w:t>
      </w:r>
      <w:r w:rsidR="0092793A" w:rsidRPr="009245D5">
        <w:rPr>
          <w:rFonts w:cs="Arial"/>
        </w:rPr>
        <w:t xml:space="preserve">tableau – computer </w:t>
      </w:r>
    </w:p>
    <w:p w14:paraId="39D11A79" w14:textId="25F15F30" w:rsidR="00F815E3" w:rsidRPr="009245D5" w:rsidRDefault="00F815E3" w:rsidP="007E5718">
      <w:pPr>
        <w:rPr>
          <w:rFonts w:cs="Arial"/>
        </w:rPr>
      </w:pPr>
    </w:p>
    <w:p w14:paraId="37DD7600" w14:textId="6E2CEC6C" w:rsidR="00F815E3" w:rsidRPr="009245D5" w:rsidRDefault="00F815E3" w:rsidP="007E5718">
      <w:pPr>
        <w:rPr>
          <w:rFonts w:cs="Arial"/>
        </w:rPr>
      </w:pPr>
      <w:r w:rsidRPr="009245D5">
        <w:rPr>
          <w:rFonts w:cs="Arial"/>
        </w:rPr>
        <w:t xml:space="preserve">Cody cooper </w:t>
      </w:r>
      <w:r w:rsidR="00933DFD" w:rsidRPr="009245D5">
        <w:rPr>
          <w:rFonts w:cs="Arial"/>
        </w:rPr>
        <w:t>–</w:t>
      </w:r>
      <w:r w:rsidR="000A012D" w:rsidRPr="009245D5">
        <w:rPr>
          <w:rFonts w:cs="Arial"/>
        </w:rPr>
        <w:t xml:space="preserve"> </w:t>
      </w:r>
    </w:p>
    <w:p w14:paraId="4C76CAFE" w14:textId="04565183" w:rsidR="00593D66" w:rsidRPr="009245D5" w:rsidRDefault="00593D66" w:rsidP="007E5718">
      <w:pPr>
        <w:rPr>
          <w:rFonts w:cs="Arial"/>
        </w:rPr>
      </w:pPr>
    </w:p>
    <w:p w14:paraId="7E81BCE4" w14:textId="2E685441" w:rsidR="00593D66" w:rsidRPr="009245D5" w:rsidRDefault="00C724E4" w:rsidP="00593D66">
      <w:pPr>
        <w:pStyle w:val="Heading1"/>
        <w:rPr>
          <w:rFonts w:cs="Arial"/>
          <w:szCs w:val="20"/>
        </w:rPr>
      </w:pPr>
      <w:r w:rsidRPr="009245D5">
        <w:rPr>
          <w:rFonts w:cs="Arial"/>
          <w:szCs w:val="20"/>
        </w:rPr>
        <w:t>3 september</w:t>
      </w:r>
    </w:p>
    <w:p w14:paraId="7375039F" w14:textId="6B18EBF0" w:rsidR="00C724E4" w:rsidRPr="009245D5" w:rsidRDefault="00C724E4" w:rsidP="00C724E4">
      <w:pPr>
        <w:rPr>
          <w:rFonts w:cs="Arial"/>
        </w:rPr>
      </w:pPr>
    </w:p>
    <w:p w14:paraId="362035B9" w14:textId="2D045B6F" w:rsidR="00C724E4" w:rsidRPr="009245D5" w:rsidRDefault="00D36EFE" w:rsidP="00C724E4">
      <w:pPr>
        <w:rPr>
          <w:rFonts w:cs="Arial"/>
        </w:rPr>
      </w:pPr>
      <w:r w:rsidRPr="009245D5">
        <w:rPr>
          <w:rFonts w:cs="Arial"/>
        </w:rPr>
        <w:t xml:space="preserve">Jesse Keane </w:t>
      </w:r>
      <w:r w:rsidR="009B54AA" w:rsidRPr="009245D5">
        <w:rPr>
          <w:rFonts w:cs="Arial"/>
        </w:rPr>
        <w:t>–</w:t>
      </w:r>
      <w:r w:rsidRPr="009245D5">
        <w:rPr>
          <w:rFonts w:cs="Arial"/>
        </w:rPr>
        <w:t xml:space="preserve"> </w:t>
      </w:r>
      <w:r w:rsidR="009B54AA" w:rsidRPr="009245D5">
        <w:rPr>
          <w:rFonts w:cs="Arial"/>
        </w:rPr>
        <w:t xml:space="preserve">working remorely – naxt </w:t>
      </w:r>
      <w:r w:rsidR="004D255D" w:rsidRPr="009245D5">
        <w:rPr>
          <w:rFonts w:cs="Arial"/>
        </w:rPr>
        <w:t>–</w:t>
      </w:r>
      <w:r w:rsidR="009B54AA" w:rsidRPr="009245D5">
        <w:rPr>
          <w:rFonts w:cs="Arial"/>
        </w:rPr>
        <w:t xml:space="preserve"> </w:t>
      </w:r>
    </w:p>
    <w:p w14:paraId="016EF292" w14:textId="1B347387" w:rsidR="004D255D" w:rsidRPr="009245D5" w:rsidRDefault="004D255D" w:rsidP="00C724E4">
      <w:pPr>
        <w:rPr>
          <w:rFonts w:cs="Arial"/>
        </w:rPr>
      </w:pPr>
    </w:p>
    <w:p w14:paraId="4640B4BB" w14:textId="57549040" w:rsidR="004D255D" w:rsidRPr="009245D5" w:rsidRDefault="004D255D" w:rsidP="00C724E4">
      <w:pPr>
        <w:rPr>
          <w:rFonts w:cs="Arial"/>
        </w:rPr>
      </w:pPr>
      <w:r w:rsidRPr="009245D5">
        <w:rPr>
          <w:rFonts w:cs="Arial"/>
        </w:rPr>
        <w:t xml:space="preserve">Jess M </w:t>
      </w:r>
      <w:r w:rsidR="00797E6D" w:rsidRPr="009245D5">
        <w:rPr>
          <w:rFonts w:cs="Arial"/>
        </w:rPr>
        <w:t>–</w:t>
      </w:r>
      <w:r w:rsidRPr="009245D5">
        <w:rPr>
          <w:rFonts w:cs="Arial"/>
        </w:rPr>
        <w:t xml:space="preserve"> </w:t>
      </w:r>
    </w:p>
    <w:p w14:paraId="06460856" w14:textId="622ED817" w:rsidR="00797E6D" w:rsidRPr="009245D5" w:rsidRDefault="00797E6D" w:rsidP="00C724E4">
      <w:pPr>
        <w:rPr>
          <w:rFonts w:cs="Arial"/>
        </w:rPr>
      </w:pPr>
    </w:p>
    <w:p w14:paraId="3A24D953" w14:textId="0ACDA223" w:rsidR="00797E6D" w:rsidRPr="009245D5" w:rsidRDefault="00797E6D" w:rsidP="00C724E4">
      <w:pPr>
        <w:rPr>
          <w:rFonts w:cs="Arial"/>
        </w:rPr>
      </w:pPr>
      <w:r w:rsidRPr="009245D5">
        <w:rPr>
          <w:rFonts w:cs="Arial"/>
        </w:rPr>
        <w:t xml:space="preserve">Robert  K – rf scanners – get them connected </w:t>
      </w:r>
      <w:r w:rsidR="00FF1627" w:rsidRPr="009245D5">
        <w:rPr>
          <w:rFonts w:cs="Arial"/>
        </w:rPr>
        <w:t>–</w:t>
      </w:r>
      <w:r w:rsidRPr="009245D5">
        <w:rPr>
          <w:rFonts w:cs="Arial"/>
        </w:rPr>
        <w:t xml:space="preserve"> </w:t>
      </w:r>
      <w:r w:rsidR="00FF1627" w:rsidRPr="009245D5">
        <w:rPr>
          <w:rFonts w:cs="Arial"/>
        </w:rPr>
        <w:t>3 not working – 10</w:t>
      </w:r>
      <w:r w:rsidR="008628A2" w:rsidRPr="009245D5">
        <w:rPr>
          <w:rFonts w:cs="Arial"/>
        </w:rPr>
        <w:t>A01</w:t>
      </w:r>
    </w:p>
    <w:p w14:paraId="0DD1DE2D" w14:textId="4745266F" w:rsidR="00A22B80" w:rsidRPr="009245D5" w:rsidRDefault="00A22B80" w:rsidP="00C724E4">
      <w:pPr>
        <w:rPr>
          <w:rFonts w:cs="Arial"/>
        </w:rPr>
      </w:pPr>
    </w:p>
    <w:p w14:paraId="42E0521B" w14:textId="2096C0EE" w:rsidR="00A22B80" w:rsidRPr="009245D5" w:rsidRDefault="00A22B80" w:rsidP="00C724E4">
      <w:pPr>
        <w:rPr>
          <w:rFonts w:cs="Arial"/>
        </w:rPr>
      </w:pPr>
      <w:r w:rsidRPr="009245D5">
        <w:rPr>
          <w:rFonts w:cs="Arial"/>
        </w:rPr>
        <w:t xml:space="preserve">Daniel venka </w:t>
      </w:r>
      <w:r w:rsidR="008608C5" w:rsidRPr="009245D5">
        <w:rPr>
          <w:rFonts w:cs="Arial"/>
        </w:rPr>
        <w:t>–</w:t>
      </w:r>
      <w:r w:rsidRPr="009245D5">
        <w:rPr>
          <w:rFonts w:cs="Arial"/>
        </w:rPr>
        <w:t xml:space="preserve"> </w:t>
      </w:r>
    </w:p>
    <w:p w14:paraId="0DECE9B8" w14:textId="52742BB9" w:rsidR="008608C5" w:rsidRPr="009245D5" w:rsidRDefault="008608C5" w:rsidP="00C724E4">
      <w:pPr>
        <w:rPr>
          <w:rFonts w:cs="Arial"/>
        </w:rPr>
      </w:pPr>
    </w:p>
    <w:p w14:paraId="4DBE3A10" w14:textId="779510D1" w:rsidR="008608C5" w:rsidRPr="009245D5" w:rsidRDefault="008608C5" w:rsidP="00C724E4">
      <w:pPr>
        <w:rPr>
          <w:rFonts w:cs="Arial"/>
        </w:rPr>
      </w:pPr>
      <w:r w:rsidRPr="009245D5">
        <w:rPr>
          <w:rFonts w:cs="Arial"/>
        </w:rPr>
        <w:t xml:space="preserve">Taryn murray </w:t>
      </w:r>
      <w:r w:rsidR="00F70788" w:rsidRPr="009245D5">
        <w:rPr>
          <w:rFonts w:cs="Arial"/>
        </w:rPr>
        <w:t>–</w:t>
      </w:r>
      <w:r w:rsidRPr="009245D5">
        <w:rPr>
          <w:rFonts w:cs="Arial"/>
        </w:rPr>
        <w:t xml:space="preserve"> </w:t>
      </w:r>
    </w:p>
    <w:p w14:paraId="0BC33DBE" w14:textId="2CB3219B" w:rsidR="00F70788" w:rsidRPr="009245D5" w:rsidRDefault="00F70788" w:rsidP="00C724E4">
      <w:pPr>
        <w:rPr>
          <w:rFonts w:cs="Arial"/>
        </w:rPr>
      </w:pPr>
    </w:p>
    <w:p w14:paraId="6F1CFE90" w14:textId="21879557" w:rsidR="00F70788" w:rsidRPr="009245D5" w:rsidRDefault="00F70788" w:rsidP="00C724E4">
      <w:pPr>
        <w:rPr>
          <w:rFonts w:cs="Arial"/>
        </w:rPr>
      </w:pPr>
      <w:r w:rsidRPr="009245D5">
        <w:rPr>
          <w:rFonts w:cs="Arial"/>
        </w:rPr>
        <w:t xml:space="preserve">Jamie H </w:t>
      </w:r>
      <w:r w:rsidR="00B56BF1" w:rsidRPr="009245D5">
        <w:rPr>
          <w:rFonts w:cs="Arial"/>
        </w:rPr>
        <w:t>–</w:t>
      </w:r>
      <w:r w:rsidRPr="009245D5">
        <w:rPr>
          <w:rFonts w:cs="Arial"/>
        </w:rPr>
        <w:t xml:space="preserve"> </w:t>
      </w:r>
      <w:r w:rsidR="00B56BF1" w:rsidRPr="009245D5">
        <w:rPr>
          <w:rFonts w:cs="Arial"/>
        </w:rPr>
        <w:t xml:space="preserve">naxt access – role change from plamerston to new </w:t>
      </w:r>
      <w:r w:rsidR="00D35136" w:rsidRPr="009245D5">
        <w:rPr>
          <w:rFonts w:cs="Arial"/>
        </w:rPr>
        <w:t>Plymouth</w:t>
      </w:r>
    </w:p>
    <w:p w14:paraId="5358B019" w14:textId="6978E86B" w:rsidR="00D35136" w:rsidRPr="009245D5" w:rsidRDefault="00D35136" w:rsidP="00C724E4">
      <w:pPr>
        <w:rPr>
          <w:rFonts w:cs="Arial"/>
        </w:rPr>
      </w:pPr>
    </w:p>
    <w:p w14:paraId="5E794B74" w14:textId="3AF4F7A3" w:rsidR="00D35136" w:rsidRPr="009245D5" w:rsidRDefault="00D35136" w:rsidP="00C724E4">
      <w:pPr>
        <w:rPr>
          <w:rFonts w:cs="Arial"/>
        </w:rPr>
      </w:pPr>
      <w:r w:rsidRPr="009245D5">
        <w:rPr>
          <w:rFonts w:cs="Arial"/>
        </w:rPr>
        <w:t xml:space="preserve">Mike Sankey </w:t>
      </w:r>
      <w:r w:rsidR="00D27140" w:rsidRPr="009245D5">
        <w:rPr>
          <w:rFonts w:cs="Arial"/>
        </w:rPr>
        <w:t>–</w:t>
      </w:r>
      <w:r w:rsidRPr="009245D5">
        <w:rPr>
          <w:rFonts w:cs="Arial"/>
        </w:rPr>
        <w:t xml:space="preserve"> </w:t>
      </w:r>
      <w:r w:rsidR="00D27140" w:rsidRPr="009245D5">
        <w:rPr>
          <w:rFonts w:cs="Arial"/>
        </w:rPr>
        <w:t xml:space="preserve">timesheet outsdtanding from auaugst – unable to reopn journals for auguat </w:t>
      </w:r>
    </w:p>
    <w:p w14:paraId="62CD03C7" w14:textId="6E16C1C8" w:rsidR="00072D08" w:rsidRPr="009245D5" w:rsidRDefault="00072D08" w:rsidP="00C724E4">
      <w:pPr>
        <w:rPr>
          <w:rFonts w:cs="Arial"/>
        </w:rPr>
      </w:pPr>
    </w:p>
    <w:p w14:paraId="7A150359" w14:textId="3F1E43BB" w:rsidR="00072D08" w:rsidRPr="009245D5" w:rsidRDefault="00072D08" w:rsidP="00C724E4">
      <w:pPr>
        <w:rPr>
          <w:rFonts w:cs="Arial"/>
        </w:rPr>
      </w:pPr>
    </w:p>
    <w:p w14:paraId="07192FBC" w14:textId="39B87497" w:rsidR="005F19ED" w:rsidRPr="009245D5" w:rsidRDefault="00A16DA6" w:rsidP="00C724E4">
      <w:pPr>
        <w:rPr>
          <w:rFonts w:cs="Arial"/>
        </w:rPr>
      </w:pPr>
      <w:r w:rsidRPr="009245D5">
        <w:rPr>
          <w:rFonts w:cs="Arial"/>
        </w:rPr>
        <w:t>11-esv-ms – willem van loggerenberg</w:t>
      </w:r>
    </w:p>
    <w:p w14:paraId="745D8A76" w14:textId="77777777" w:rsidR="00322432" w:rsidRPr="009245D5" w:rsidRDefault="00322432" w:rsidP="00C724E4">
      <w:pPr>
        <w:rPr>
          <w:rFonts w:cs="Arial"/>
        </w:rPr>
      </w:pPr>
    </w:p>
    <w:p w14:paraId="02FBC8F8" w14:textId="45B1E666" w:rsidR="00933DFD" w:rsidRPr="009245D5" w:rsidRDefault="00342D38" w:rsidP="007E5718">
      <w:pPr>
        <w:rPr>
          <w:rFonts w:cs="Arial"/>
        </w:rPr>
      </w:pPr>
      <w:r w:rsidRPr="009245D5">
        <w:rPr>
          <w:rFonts w:cs="Arial"/>
        </w:rPr>
        <w:t xml:space="preserve">12-esv-ms – Monday – </w:t>
      </w:r>
      <w:r w:rsidR="00BD56B2" w:rsidRPr="009245D5">
        <w:rPr>
          <w:rFonts w:cs="Arial"/>
        </w:rPr>
        <w:t>01856</w:t>
      </w:r>
      <w:r w:rsidR="003E5ADC" w:rsidRPr="009245D5">
        <w:rPr>
          <w:rFonts w:cs="Arial"/>
        </w:rPr>
        <w:t>-done</w:t>
      </w:r>
      <w:r w:rsidR="00BD56B2" w:rsidRPr="009245D5">
        <w:rPr>
          <w:rFonts w:cs="Arial"/>
        </w:rPr>
        <w:t>, 02106</w:t>
      </w:r>
      <w:r w:rsidR="0060706D" w:rsidRPr="009245D5">
        <w:rPr>
          <w:rFonts w:cs="Arial"/>
        </w:rPr>
        <w:t>-done</w:t>
      </w:r>
      <w:r w:rsidR="00BD56B2" w:rsidRPr="009245D5">
        <w:rPr>
          <w:rFonts w:cs="Arial"/>
        </w:rPr>
        <w:t>, 02204</w:t>
      </w:r>
      <w:r w:rsidR="0041275F" w:rsidRPr="009245D5">
        <w:rPr>
          <w:rFonts w:cs="Arial"/>
        </w:rPr>
        <w:t>-done</w:t>
      </w:r>
      <w:r w:rsidR="00BD56B2" w:rsidRPr="009245D5">
        <w:rPr>
          <w:rFonts w:cs="Arial"/>
        </w:rPr>
        <w:t>, 02367</w:t>
      </w:r>
      <w:r w:rsidR="00B90F48" w:rsidRPr="009245D5">
        <w:rPr>
          <w:rFonts w:cs="Arial"/>
        </w:rPr>
        <w:t>-done</w:t>
      </w:r>
      <w:r w:rsidR="00BD56B2" w:rsidRPr="009245D5">
        <w:rPr>
          <w:rFonts w:cs="Arial"/>
        </w:rPr>
        <w:t>, 02514</w:t>
      </w:r>
      <w:r w:rsidR="000A567E" w:rsidRPr="009245D5">
        <w:rPr>
          <w:rFonts w:cs="Arial"/>
        </w:rPr>
        <w:t xml:space="preserve"> -done</w:t>
      </w:r>
    </w:p>
    <w:p w14:paraId="418E3028" w14:textId="06DA4BBF" w:rsidR="00E51966" w:rsidRPr="009245D5" w:rsidRDefault="00E51966" w:rsidP="007E5718">
      <w:pPr>
        <w:rPr>
          <w:rFonts w:cs="Arial"/>
        </w:rPr>
      </w:pPr>
    </w:p>
    <w:p w14:paraId="7F98905C" w14:textId="778D7666" w:rsidR="00E51966" w:rsidRPr="009245D5" w:rsidRDefault="00E51966" w:rsidP="007E5718">
      <w:pPr>
        <w:rPr>
          <w:rFonts w:cs="Arial"/>
        </w:rPr>
      </w:pPr>
      <w:r w:rsidRPr="009245D5">
        <w:rPr>
          <w:rFonts w:cs="Arial"/>
        </w:rPr>
        <w:t xml:space="preserve">Louis cooper – spam emails </w:t>
      </w:r>
      <w:r w:rsidR="00BB1BB7" w:rsidRPr="009245D5">
        <w:rPr>
          <w:rFonts w:cs="Arial"/>
        </w:rPr>
        <w:t>–</w:t>
      </w:r>
      <w:r w:rsidRPr="009245D5">
        <w:rPr>
          <w:rFonts w:cs="Arial"/>
        </w:rPr>
        <w:t xml:space="preserve"> </w:t>
      </w:r>
    </w:p>
    <w:p w14:paraId="7C13B31A" w14:textId="0904283C" w:rsidR="00BB1BB7" w:rsidRPr="009245D5" w:rsidRDefault="00BB1BB7" w:rsidP="007E5718">
      <w:pPr>
        <w:rPr>
          <w:rFonts w:cs="Arial"/>
        </w:rPr>
      </w:pPr>
    </w:p>
    <w:p w14:paraId="7F883EF7" w14:textId="0D6190CC" w:rsidR="00BB1BB7" w:rsidRPr="009245D5" w:rsidRDefault="00BB1BB7" w:rsidP="007E5718">
      <w:pPr>
        <w:rPr>
          <w:rFonts w:cs="Arial"/>
        </w:rPr>
      </w:pPr>
      <w:r w:rsidRPr="009245D5">
        <w:rPr>
          <w:rFonts w:cs="Arial"/>
        </w:rPr>
        <w:t xml:space="preserve">Michaela Reynolds </w:t>
      </w:r>
      <w:r w:rsidR="00457265" w:rsidRPr="009245D5">
        <w:rPr>
          <w:rFonts w:cs="Arial"/>
        </w:rPr>
        <w:t>–</w:t>
      </w:r>
      <w:r w:rsidRPr="009245D5">
        <w:rPr>
          <w:rFonts w:cs="Arial"/>
        </w:rPr>
        <w:t xml:space="preserve"> </w:t>
      </w:r>
    </w:p>
    <w:p w14:paraId="773EB46E" w14:textId="72FC9B34" w:rsidR="00457265" w:rsidRPr="009245D5" w:rsidRDefault="00457265" w:rsidP="007E5718">
      <w:pPr>
        <w:rPr>
          <w:rFonts w:cs="Arial"/>
        </w:rPr>
      </w:pPr>
    </w:p>
    <w:p w14:paraId="5FDB0377" w14:textId="0AABA048" w:rsidR="00457265" w:rsidRPr="009245D5" w:rsidRDefault="008D1CAA" w:rsidP="00DF4A41">
      <w:pPr>
        <w:pStyle w:val="Heading1"/>
        <w:rPr>
          <w:rFonts w:cs="Arial"/>
          <w:szCs w:val="20"/>
        </w:rPr>
      </w:pPr>
      <w:r w:rsidRPr="009245D5">
        <w:rPr>
          <w:rFonts w:cs="Arial"/>
          <w:szCs w:val="20"/>
        </w:rPr>
        <w:t>4 september</w:t>
      </w:r>
    </w:p>
    <w:p w14:paraId="7530A87F" w14:textId="66BCFD25" w:rsidR="008D1CAA" w:rsidRPr="009245D5" w:rsidRDefault="008D1CAA" w:rsidP="008D1CAA">
      <w:pPr>
        <w:rPr>
          <w:rFonts w:cs="Arial"/>
        </w:rPr>
      </w:pPr>
    </w:p>
    <w:p w14:paraId="7B487072" w14:textId="28311BE8" w:rsidR="008D1CAA" w:rsidRPr="009245D5" w:rsidRDefault="000B35E7" w:rsidP="008D1CAA">
      <w:pPr>
        <w:rPr>
          <w:rFonts w:cs="Arial"/>
        </w:rPr>
      </w:pPr>
      <w:r w:rsidRPr="009245D5">
        <w:rPr>
          <w:rFonts w:cs="Arial"/>
        </w:rPr>
        <w:t xml:space="preserve">Susan archer </w:t>
      </w:r>
      <w:r w:rsidR="003542C5" w:rsidRPr="009245D5">
        <w:rPr>
          <w:rFonts w:cs="Arial"/>
        </w:rPr>
        <w:t>– uptime 10 days</w:t>
      </w:r>
    </w:p>
    <w:p w14:paraId="7F086C38" w14:textId="012C917D" w:rsidR="00064790" w:rsidRPr="009245D5" w:rsidRDefault="00064790" w:rsidP="008D1CAA">
      <w:pPr>
        <w:rPr>
          <w:rFonts w:cs="Arial"/>
        </w:rPr>
      </w:pPr>
    </w:p>
    <w:p w14:paraId="25D626AD" w14:textId="3A85359A" w:rsidR="00064790" w:rsidRPr="009245D5" w:rsidRDefault="00064790" w:rsidP="008D1CAA">
      <w:pPr>
        <w:rPr>
          <w:rFonts w:cs="Arial"/>
        </w:rPr>
      </w:pPr>
      <w:r w:rsidRPr="009245D5">
        <w:rPr>
          <w:rFonts w:cs="Arial"/>
        </w:rPr>
        <w:t xml:space="preserve">Danielle </w:t>
      </w:r>
      <w:r w:rsidR="00C24767" w:rsidRPr="009245D5">
        <w:rPr>
          <w:rFonts w:cs="Arial"/>
        </w:rPr>
        <w:t>–</w:t>
      </w:r>
      <w:r w:rsidRPr="009245D5">
        <w:rPr>
          <w:rFonts w:cs="Arial"/>
        </w:rPr>
        <w:t xml:space="preserve"> </w:t>
      </w:r>
    </w:p>
    <w:p w14:paraId="577D1BA4" w14:textId="23662BA4" w:rsidR="00C24767" w:rsidRPr="009245D5" w:rsidRDefault="00C24767" w:rsidP="008D1CAA">
      <w:pPr>
        <w:rPr>
          <w:rFonts w:cs="Arial"/>
        </w:rPr>
      </w:pPr>
    </w:p>
    <w:p w14:paraId="21A4EC20" w14:textId="7DC2AD4D" w:rsidR="00C24767" w:rsidRPr="009245D5" w:rsidRDefault="00C24767" w:rsidP="008D1CAA">
      <w:pPr>
        <w:rPr>
          <w:rFonts w:cs="Arial"/>
        </w:rPr>
      </w:pPr>
      <w:r w:rsidRPr="009245D5">
        <w:rPr>
          <w:rFonts w:cs="Arial"/>
        </w:rPr>
        <w:t xml:space="preserve">Matthew parker </w:t>
      </w:r>
      <w:r w:rsidR="00D51C4D" w:rsidRPr="009245D5">
        <w:rPr>
          <w:rFonts w:cs="Arial"/>
        </w:rPr>
        <w:t>–</w:t>
      </w:r>
      <w:r w:rsidRPr="009245D5">
        <w:rPr>
          <w:rFonts w:cs="Arial"/>
        </w:rPr>
        <w:t xml:space="preserve"> </w:t>
      </w:r>
    </w:p>
    <w:p w14:paraId="418F7B42" w14:textId="307F7190" w:rsidR="00D51C4D" w:rsidRPr="009245D5" w:rsidRDefault="00D51C4D" w:rsidP="008D1CAA">
      <w:pPr>
        <w:rPr>
          <w:rFonts w:cs="Arial"/>
        </w:rPr>
      </w:pPr>
    </w:p>
    <w:p w14:paraId="24346E44" w14:textId="3DAC685F" w:rsidR="00D51C4D" w:rsidRPr="009245D5" w:rsidRDefault="00D51C4D" w:rsidP="008D1CAA">
      <w:pPr>
        <w:rPr>
          <w:rFonts w:cs="Arial"/>
        </w:rPr>
      </w:pPr>
      <w:r w:rsidRPr="009245D5">
        <w:rPr>
          <w:rFonts w:cs="Arial"/>
        </w:rPr>
        <w:t xml:space="preserve">Wendy </w:t>
      </w:r>
      <w:r w:rsidR="00836A5E" w:rsidRPr="009245D5">
        <w:rPr>
          <w:rFonts w:cs="Arial"/>
        </w:rPr>
        <w:t>–</w:t>
      </w:r>
      <w:r w:rsidRPr="009245D5">
        <w:rPr>
          <w:rFonts w:cs="Arial"/>
        </w:rPr>
        <w:t xml:space="preserve"> </w:t>
      </w:r>
    </w:p>
    <w:p w14:paraId="0A545427" w14:textId="1A2CCB9F" w:rsidR="00836A5E" w:rsidRPr="009245D5" w:rsidRDefault="00836A5E" w:rsidP="008D1CAA">
      <w:pPr>
        <w:rPr>
          <w:rFonts w:cs="Arial"/>
        </w:rPr>
      </w:pPr>
    </w:p>
    <w:p w14:paraId="438C54B3" w14:textId="3CE641B5" w:rsidR="00836A5E" w:rsidRPr="009245D5" w:rsidRDefault="00836A5E" w:rsidP="008D1CAA">
      <w:pPr>
        <w:rPr>
          <w:rFonts w:cs="Arial"/>
        </w:rPr>
      </w:pPr>
      <w:r w:rsidRPr="009245D5">
        <w:rPr>
          <w:rFonts w:cs="Arial"/>
        </w:rPr>
        <w:t xml:space="preserve">Jo Roberts </w:t>
      </w:r>
      <w:r w:rsidR="00A03D28" w:rsidRPr="009245D5">
        <w:rPr>
          <w:rFonts w:cs="Arial"/>
        </w:rPr>
        <w:t>–</w:t>
      </w:r>
      <w:r w:rsidRPr="009245D5">
        <w:rPr>
          <w:rFonts w:cs="Arial"/>
        </w:rPr>
        <w:t xml:space="preserve"> </w:t>
      </w:r>
    </w:p>
    <w:p w14:paraId="1218C1F2" w14:textId="6873819C" w:rsidR="00A03D28" w:rsidRPr="009245D5" w:rsidRDefault="00A03D28" w:rsidP="008D1CAA">
      <w:pPr>
        <w:rPr>
          <w:rFonts w:cs="Arial"/>
        </w:rPr>
      </w:pPr>
    </w:p>
    <w:p w14:paraId="32403B1A" w14:textId="7433190E" w:rsidR="00A03D28" w:rsidRPr="009245D5" w:rsidRDefault="00A03D28" w:rsidP="008D1CAA">
      <w:pPr>
        <w:rPr>
          <w:rFonts w:cs="Arial"/>
        </w:rPr>
      </w:pPr>
      <w:r w:rsidRPr="009245D5">
        <w:rPr>
          <w:rFonts w:cs="Arial"/>
        </w:rPr>
        <w:t xml:space="preserve">Gideon - </w:t>
      </w:r>
      <w:r w:rsidR="00295F60" w:rsidRPr="009245D5">
        <w:rPr>
          <w:rFonts w:cs="Arial"/>
        </w:rPr>
        <w:t>8335-724f-423b-4ea0-b0dd-614f-c8c0-ac64 -ET</w:t>
      </w:r>
    </w:p>
    <w:p w14:paraId="675529F1" w14:textId="15BD6218" w:rsidR="00295F60" w:rsidRPr="009245D5" w:rsidRDefault="00F662E4" w:rsidP="008D1CAA">
      <w:pPr>
        <w:rPr>
          <w:rFonts w:cs="Arial"/>
        </w:rPr>
      </w:pPr>
      <w:r w:rsidRPr="009245D5">
        <w:rPr>
          <w:rFonts w:cs="Arial"/>
        </w:rPr>
        <w:t>5CG4464YX1</w:t>
      </w:r>
    </w:p>
    <w:p w14:paraId="0AE42717" w14:textId="32475DBB" w:rsidR="00933DFD" w:rsidRPr="009245D5" w:rsidRDefault="008C3105" w:rsidP="007E5718">
      <w:pPr>
        <w:rPr>
          <w:rFonts w:cs="Arial"/>
        </w:rPr>
      </w:pPr>
      <w:r w:rsidRPr="009245D5">
        <w:rPr>
          <w:rFonts w:cs="Arial"/>
        </w:rPr>
        <w:t xml:space="preserve"> </w:t>
      </w:r>
      <w:r w:rsidR="0008480D" w:rsidRPr="009245D5">
        <w:rPr>
          <w:rFonts w:cs="Arial"/>
        </w:rPr>
        <w:t>b676-c967-889c-4142-b52a-1156-0b21-cb99 -SIS</w:t>
      </w:r>
    </w:p>
    <w:p w14:paraId="76E39C8E" w14:textId="4092934E" w:rsidR="00EF2B66" w:rsidRPr="009245D5" w:rsidRDefault="00EF2B66" w:rsidP="007E5718">
      <w:pPr>
        <w:rPr>
          <w:rFonts w:cs="Arial"/>
        </w:rPr>
      </w:pPr>
      <w:r w:rsidRPr="009245D5">
        <w:rPr>
          <w:rFonts w:cs="Arial"/>
        </w:rPr>
        <w:t>SS114978</w:t>
      </w:r>
    </w:p>
    <w:p w14:paraId="5229FBF7" w14:textId="2FB40A66" w:rsidR="00177E09" w:rsidRPr="009245D5" w:rsidRDefault="00177E09" w:rsidP="007E5718">
      <w:pPr>
        <w:rPr>
          <w:rFonts w:cs="Arial"/>
        </w:rPr>
      </w:pPr>
    </w:p>
    <w:p w14:paraId="28FFB277" w14:textId="52862219" w:rsidR="00177E09" w:rsidRPr="009245D5" w:rsidRDefault="00177E09" w:rsidP="007E5718">
      <w:pPr>
        <w:rPr>
          <w:rFonts w:cs="Arial"/>
        </w:rPr>
      </w:pPr>
      <w:r w:rsidRPr="009245D5">
        <w:rPr>
          <w:rFonts w:cs="Arial"/>
        </w:rPr>
        <w:t xml:space="preserve">Michelle m – job trying to cancel </w:t>
      </w:r>
      <w:r w:rsidR="00D753CE" w:rsidRPr="009245D5">
        <w:rPr>
          <w:rFonts w:cs="Arial"/>
        </w:rPr>
        <w:t>–</w:t>
      </w:r>
      <w:r w:rsidRPr="009245D5">
        <w:rPr>
          <w:rFonts w:cs="Arial"/>
        </w:rPr>
        <w:t xml:space="preserve"> </w:t>
      </w:r>
      <w:r w:rsidR="00D753CE" w:rsidRPr="009245D5">
        <w:rPr>
          <w:rFonts w:cs="Arial"/>
        </w:rPr>
        <w:t>everything has been transferred off to another job</w:t>
      </w:r>
    </w:p>
    <w:p w14:paraId="7ED702BA" w14:textId="19909E1F" w:rsidR="009D26E1" w:rsidRPr="009245D5" w:rsidRDefault="009D26E1" w:rsidP="007E5718">
      <w:pPr>
        <w:rPr>
          <w:rFonts w:cs="Arial"/>
        </w:rPr>
      </w:pPr>
    </w:p>
    <w:p w14:paraId="5C0ECB2D" w14:textId="07B4A78A" w:rsidR="009D26E1" w:rsidRPr="009245D5" w:rsidRDefault="009D26E1" w:rsidP="007E5718">
      <w:pPr>
        <w:rPr>
          <w:rFonts w:cs="Arial"/>
        </w:rPr>
      </w:pPr>
      <w:r w:rsidRPr="009245D5">
        <w:rPr>
          <w:rFonts w:cs="Arial"/>
        </w:rPr>
        <w:t xml:space="preserve">Leigh Webley </w:t>
      </w:r>
      <w:r w:rsidR="00C03974" w:rsidRPr="009245D5">
        <w:rPr>
          <w:rFonts w:cs="Arial"/>
        </w:rPr>
        <w:t>– naxt – open a job</w:t>
      </w:r>
    </w:p>
    <w:p w14:paraId="388C081D" w14:textId="6F20161A" w:rsidR="009B13A3" w:rsidRPr="009245D5" w:rsidRDefault="009B13A3" w:rsidP="007E5718">
      <w:pPr>
        <w:rPr>
          <w:rFonts w:cs="Arial"/>
        </w:rPr>
      </w:pPr>
    </w:p>
    <w:p w14:paraId="3CFCCDEB" w14:textId="70014CC1" w:rsidR="009B13A3" w:rsidRPr="009245D5" w:rsidRDefault="009B13A3" w:rsidP="007E5718">
      <w:pPr>
        <w:rPr>
          <w:rFonts w:cs="Arial"/>
        </w:rPr>
      </w:pPr>
      <w:r w:rsidRPr="009245D5">
        <w:rPr>
          <w:rFonts w:cs="Arial"/>
        </w:rPr>
        <w:t xml:space="preserve">Theo </w:t>
      </w:r>
      <w:r w:rsidR="00556133" w:rsidRPr="009245D5">
        <w:rPr>
          <w:rFonts w:cs="Arial"/>
        </w:rPr>
        <w:t>–</w:t>
      </w:r>
      <w:r w:rsidRPr="009245D5">
        <w:rPr>
          <w:rFonts w:cs="Arial"/>
        </w:rPr>
        <w:t xml:space="preserve"> </w:t>
      </w:r>
    </w:p>
    <w:p w14:paraId="5D29BFE4" w14:textId="7CEA7B93" w:rsidR="00556133" w:rsidRPr="009245D5" w:rsidRDefault="00556133" w:rsidP="007E5718">
      <w:pPr>
        <w:rPr>
          <w:rFonts w:cs="Arial"/>
        </w:rPr>
      </w:pPr>
    </w:p>
    <w:p w14:paraId="4A93B328" w14:textId="609F1838" w:rsidR="00556133" w:rsidRPr="009245D5" w:rsidRDefault="00096CA9" w:rsidP="007E5718">
      <w:pPr>
        <w:rPr>
          <w:rFonts w:cs="Arial"/>
        </w:rPr>
      </w:pPr>
      <w:r w:rsidRPr="009245D5">
        <w:rPr>
          <w:rFonts w:cs="Arial"/>
        </w:rPr>
        <w:t xml:space="preserve">Michelle m – change segment for a customer to a different invoice </w:t>
      </w:r>
    </w:p>
    <w:p w14:paraId="527114D4" w14:textId="1C58270D" w:rsidR="004941ED" w:rsidRPr="009245D5" w:rsidRDefault="005F3DF1" w:rsidP="007E5718">
      <w:pPr>
        <w:rPr>
          <w:rFonts w:cs="Arial"/>
        </w:rPr>
      </w:pPr>
      <w:r w:rsidRPr="009245D5">
        <w:rPr>
          <w:rFonts w:cs="Arial"/>
        </w:rPr>
        <w:t>5000548</w:t>
      </w:r>
    </w:p>
    <w:p w14:paraId="4CE499EF" w14:textId="27BA467C" w:rsidR="005F3DF1" w:rsidRPr="009245D5" w:rsidRDefault="005F3DF1" w:rsidP="007E5718">
      <w:pPr>
        <w:rPr>
          <w:rFonts w:cs="Arial"/>
        </w:rPr>
      </w:pPr>
      <w:r w:rsidRPr="009245D5">
        <w:rPr>
          <w:rFonts w:cs="Arial"/>
        </w:rPr>
        <w:t>3023466</w:t>
      </w:r>
    </w:p>
    <w:p w14:paraId="302ECC2E" w14:textId="0E5BBEFB" w:rsidR="00162C1A" w:rsidRPr="009245D5" w:rsidRDefault="00162C1A" w:rsidP="007E5718">
      <w:pPr>
        <w:rPr>
          <w:rFonts w:cs="Arial"/>
        </w:rPr>
      </w:pPr>
    </w:p>
    <w:p w14:paraId="70BA547C" w14:textId="7BB4E385" w:rsidR="00162C1A" w:rsidRPr="009245D5" w:rsidRDefault="00162C1A" w:rsidP="007E5718">
      <w:pPr>
        <w:rPr>
          <w:rFonts w:cs="Arial"/>
        </w:rPr>
      </w:pPr>
      <w:r w:rsidRPr="009245D5">
        <w:rPr>
          <w:rFonts w:cs="Arial"/>
        </w:rPr>
        <w:t xml:space="preserve">Dean </w:t>
      </w:r>
    </w:p>
    <w:p w14:paraId="65895555" w14:textId="609B8CFF" w:rsidR="00362FB1" w:rsidRPr="009245D5" w:rsidRDefault="00362FB1" w:rsidP="007E5718">
      <w:pPr>
        <w:rPr>
          <w:rFonts w:cs="Arial"/>
        </w:rPr>
      </w:pPr>
    </w:p>
    <w:p w14:paraId="4A7CFAC9" w14:textId="144DDBC3" w:rsidR="00362FB1" w:rsidRPr="009245D5" w:rsidRDefault="00362FB1" w:rsidP="007E5718">
      <w:pPr>
        <w:rPr>
          <w:rFonts w:cs="Arial"/>
        </w:rPr>
      </w:pPr>
      <w:r w:rsidRPr="009245D5">
        <w:rPr>
          <w:rFonts w:cs="Arial"/>
        </w:rPr>
        <w:t xml:space="preserve">Jess m </w:t>
      </w:r>
      <w:r w:rsidR="00C46FF4" w:rsidRPr="009245D5">
        <w:rPr>
          <w:rFonts w:cs="Arial"/>
        </w:rPr>
        <w:t>–</w:t>
      </w:r>
      <w:r w:rsidRPr="009245D5">
        <w:rPr>
          <w:rFonts w:cs="Arial"/>
        </w:rPr>
        <w:t xml:space="preserve"> </w:t>
      </w:r>
      <w:r w:rsidR="00C46FF4" w:rsidRPr="009245D5">
        <w:rPr>
          <w:rFonts w:cs="Arial"/>
        </w:rPr>
        <w:t xml:space="preserve">Roberto tan – dxc – building atlas templates </w:t>
      </w:r>
    </w:p>
    <w:p w14:paraId="09F47879" w14:textId="02BE6904" w:rsidR="005C6830" w:rsidRPr="009245D5" w:rsidRDefault="005C6830" w:rsidP="007E5718">
      <w:pPr>
        <w:rPr>
          <w:rFonts w:cs="Arial"/>
        </w:rPr>
      </w:pPr>
    </w:p>
    <w:p w14:paraId="5DCF74A0" w14:textId="528EE315" w:rsidR="005C6830" w:rsidRPr="009245D5" w:rsidRDefault="005C6830" w:rsidP="007E5718">
      <w:pPr>
        <w:rPr>
          <w:rFonts w:cs="Arial"/>
        </w:rPr>
      </w:pPr>
      <w:r w:rsidRPr="009245D5">
        <w:rPr>
          <w:rFonts w:cs="Arial"/>
        </w:rPr>
        <w:t xml:space="preserve">Pete shaw – invoicing – error code </w:t>
      </w:r>
      <w:r w:rsidR="00243346" w:rsidRPr="009245D5">
        <w:rPr>
          <w:rFonts w:cs="Arial"/>
        </w:rPr>
        <w:t>–</w:t>
      </w:r>
      <w:r w:rsidR="006A7498" w:rsidRPr="009245D5">
        <w:rPr>
          <w:rFonts w:cs="Arial"/>
        </w:rPr>
        <w:t xml:space="preserve"> </w:t>
      </w:r>
    </w:p>
    <w:p w14:paraId="71A5F5F1" w14:textId="4571E723" w:rsidR="00243346" w:rsidRPr="009245D5" w:rsidRDefault="00243346" w:rsidP="007E5718">
      <w:pPr>
        <w:rPr>
          <w:rFonts w:cs="Arial"/>
        </w:rPr>
      </w:pPr>
      <w:r w:rsidRPr="009245D5">
        <w:rPr>
          <w:rFonts w:cs="Arial"/>
        </w:rPr>
        <w:t xml:space="preserve">Cleared proj data – didn’t close naxt </w:t>
      </w:r>
      <w:r w:rsidR="00CB368F" w:rsidRPr="009245D5">
        <w:rPr>
          <w:rFonts w:cs="Arial"/>
        </w:rPr>
        <w:t>–</w:t>
      </w:r>
      <w:r w:rsidRPr="009245D5">
        <w:rPr>
          <w:rFonts w:cs="Arial"/>
        </w:rPr>
        <w:t xml:space="preserve"> </w:t>
      </w:r>
      <w:r w:rsidR="00CB368F" w:rsidRPr="009245D5">
        <w:rPr>
          <w:rFonts w:cs="Arial"/>
        </w:rPr>
        <w:t>didn’t work</w:t>
      </w:r>
    </w:p>
    <w:p w14:paraId="3DBD153D" w14:textId="521E5983" w:rsidR="00CB368F" w:rsidRPr="009245D5" w:rsidRDefault="00CB368F" w:rsidP="007E5718">
      <w:pPr>
        <w:rPr>
          <w:rFonts w:cs="Arial"/>
        </w:rPr>
      </w:pPr>
      <w:r w:rsidRPr="009245D5">
        <w:rPr>
          <w:rFonts w:cs="Arial"/>
        </w:rPr>
        <w:t xml:space="preserve">Closed naxt </w:t>
      </w:r>
      <w:r w:rsidR="003B3FBF" w:rsidRPr="009245D5">
        <w:rPr>
          <w:rFonts w:cs="Arial"/>
        </w:rPr>
        <w:t>–</w:t>
      </w:r>
      <w:r w:rsidRPr="009245D5">
        <w:rPr>
          <w:rFonts w:cs="Arial"/>
        </w:rPr>
        <w:t xml:space="preserve"> </w:t>
      </w:r>
      <w:r w:rsidR="003B3FBF" w:rsidRPr="009245D5">
        <w:rPr>
          <w:rFonts w:cs="Arial"/>
        </w:rPr>
        <w:t>no change</w:t>
      </w:r>
    </w:p>
    <w:p w14:paraId="715CCA6F" w14:textId="46D7BA08" w:rsidR="003B3FBF" w:rsidRPr="009245D5" w:rsidRDefault="00A863FF" w:rsidP="007E5718">
      <w:pPr>
        <w:rPr>
          <w:rFonts w:cs="Arial"/>
        </w:rPr>
      </w:pPr>
      <w:r w:rsidRPr="009245D5">
        <w:rPr>
          <w:rFonts w:cs="Arial"/>
        </w:rPr>
        <w:t xml:space="preserve">Deleted all usage data – logged off naxt in director </w:t>
      </w:r>
      <w:r w:rsidR="009D038C" w:rsidRPr="009245D5">
        <w:rPr>
          <w:rFonts w:cs="Arial"/>
        </w:rPr>
        <w:t>–</w:t>
      </w:r>
      <w:r w:rsidRPr="009245D5">
        <w:rPr>
          <w:rFonts w:cs="Arial"/>
        </w:rPr>
        <w:t xml:space="preserve"> </w:t>
      </w:r>
      <w:r w:rsidR="009D038C" w:rsidRPr="009245D5">
        <w:rPr>
          <w:rFonts w:cs="Arial"/>
        </w:rPr>
        <w:t>no change</w:t>
      </w:r>
    </w:p>
    <w:p w14:paraId="5D089826" w14:textId="31B850A0" w:rsidR="009D038C" w:rsidRPr="009245D5" w:rsidRDefault="009D038C" w:rsidP="007E5718">
      <w:pPr>
        <w:rPr>
          <w:rFonts w:cs="Arial"/>
        </w:rPr>
      </w:pPr>
      <w:r w:rsidRPr="009245D5">
        <w:rPr>
          <w:rFonts w:cs="Arial"/>
        </w:rPr>
        <w:lastRenderedPageBreak/>
        <w:t xml:space="preserve">AUC clean </w:t>
      </w:r>
      <w:r w:rsidR="004E352C" w:rsidRPr="009245D5">
        <w:rPr>
          <w:rFonts w:cs="Arial"/>
        </w:rPr>
        <w:t>–</w:t>
      </w:r>
      <w:r w:rsidRPr="009245D5">
        <w:rPr>
          <w:rFonts w:cs="Arial"/>
        </w:rPr>
        <w:t xml:space="preserve"> </w:t>
      </w:r>
    </w:p>
    <w:p w14:paraId="521C6388" w14:textId="02E9158D" w:rsidR="004E352C" w:rsidRPr="009245D5" w:rsidRDefault="004E352C" w:rsidP="007E5718">
      <w:pPr>
        <w:rPr>
          <w:rFonts w:cs="Arial"/>
        </w:rPr>
      </w:pPr>
      <w:r w:rsidRPr="009245D5">
        <w:rPr>
          <w:rFonts w:cs="Arial"/>
        </w:rPr>
        <w:t>Sc214921</w:t>
      </w:r>
    </w:p>
    <w:p w14:paraId="42EC86A2" w14:textId="06F5C87A" w:rsidR="0099281B" w:rsidRPr="009245D5" w:rsidRDefault="0099281B" w:rsidP="007E5718">
      <w:pPr>
        <w:rPr>
          <w:rFonts w:cs="Arial"/>
        </w:rPr>
      </w:pPr>
    </w:p>
    <w:p w14:paraId="1E18AFB6" w14:textId="1B3FE3DF" w:rsidR="0099281B" w:rsidRPr="009245D5" w:rsidRDefault="0099281B" w:rsidP="007E5718">
      <w:pPr>
        <w:rPr>
          <w:rFonts w:cs="Arial"/>
        </w:rPr>
      </w:pPr>
      <w:r w:rsidRPr="009245D5">
        <w:rPr>
          <w:rFonts w:cs="Arial"/>
        </w:rPr>
        <w:t xml:space="preserve">Martin </w:t>
      </w:r>
      <w:r w:rsidR="00601766" w:rsidRPr="009245D5">
        <w:rPr>
          <w:rFonts w:cs="Arial"/>
        </w:rPr>
        <w:t>–</w:t>
      </w:r>
      <w:r w:rsidRPr="009245D5">
        <w:rPr>
          <w:rFonts w:cs="Arial"/>
        </w:rPr>
        <w:t xml:space="preserve"> </w:t>
      </w:r>
      <w:r w:rsidR="00601766" w:rsidRPr="009245D5">
        <w:rPr>
          <w:rFonts w:cs="Arial"/>
        </w:rPr>
        <w:t xml:space="preserve">Rotorua – down in chch in crc </w:t>
      </w:r>
      <w:r w:rsidR="00370A96" w:rsidRPr="009245D5">
        <w:rPr>
          <w:rFonts w:cs="Arial"/>
        </w:rPr>
        <w:t>–</w:t>
      </w:r>
      <w:r w:rsidR="00601766" w:rsidRPr="009245D5">
        <w:rPr>
          <w:rFonts w:cs="Arial"/>
        </w:rPr>
        <w:t xml:space="preserve"> print</w:t>
      </w:r>
    </w:p>
    <w:p w14:paraId="7D15ADC3" w14:textId="43B8042E" w:rsidR="00370A96" w:rsidRPr="009245D5" w:rsidRDefault="00370A96" w:rsidP="007E5718">
      <w:pPr>
        <w:rPr>
          <w:rFonts w:cs="Arial"/>
        </w:rPr>
      </w:pPr>
    </w:p>
    <w:p w14:paraId="058539BF" w14:textId="3C62FA7F" w:rsidR="00370A96" w:rsidRPr="009245D5" w:rsidRDefault="00EC2575" w:rsidP="00370A96">
      <w:pPr>
        <w:pStyle w:val="Heading1"/>
        <w:rPr>
          <w:rFonts w:cs="Arial"/>
          <w:szCs w:val="20"/>
        </w:rPr>
      </w:pPr>
      <w:r w:rsidRPr="009245D5">
        <w:rPr>
          <w:rFonts w:cs="Arial"/>
          <w:szCs w:val="20"/>
        </w:rPr>
        <w:t>7 september</w:t>
      </w:r>
    </w:p>
    <w:p w14:paraId="3C30BBFE" w14:textId="34A8E1A8" w:rsidR="00EC2575" w:rsidRPr="009245D5" w:rsidRDefault="00EC2575" w:rsidP="00EC2575">
      <w:pPr>
        <w:rPr>
          <w:rFonts w:cs="Arial"/>
        </w:rPr>
      </w:pPr>
    </w:p>
    <w:p w14:paraId="4DE5B077" w14:textId="3857E783" w:rsidR="00EC2575" w:rsidRPr="009245D5" w:rsidRDefault="008A56A7" w:rsidP="00EC2575">
      <w:pPr>
        <w:rPr>
          <w:rFonts w:cs="Arial"/>
        </w:rPr>
      </w:pPr>
      <w:r w:rsidRPr="009245D5">
        <w:rPr>
          <w:rFonts w:cs="Arial"/>
        </w:rPr>
        <w:t xml:space="preserve">Greg Vaughan </w:t>
      </w:r>
      <w:r w:rsidR="00C13965" w:rsidRPr="009245D5">
        <w:rPr>
          <w:rFonts w:cs="Arial"/>
        </w:rPr>
        <w:t>–</w:t>
      </w:r>
      <w:r w:rsidRPr="009245D5">
        <w:rPr>
          <w:rFonts w:cs="Arial"/>
        </w:rPr>
        <w:t xml:space="preserve"> </w:t>
      </w:r>
      <w:r w:rsidR="00C13965" w:rsidRPr="009245D5">
        <w:rPr>
          <w:rFonts w:cs="Arial"/>
        </w:rPr>
        <w:t>wifi not connecting – just says connecting</w:t>
      </w:r>
    </w:p>
    <w:p w14:paraId="1F596FB9" w14:textId="451FCB99" w:rsidR="004D79CE" w:rsidRPr="009245D5" w:rsidRDefault="004D79CE" w:rsidP="00EC2575">
      <w:pPr>
        <w:rPr>
          <w:rFonts w:cs="Arial"/>
        </w:rPr>
      </w:pPr>
    </w:p>
    <w:p w14:paraId="6FD279AE" w14:textId="38417924" w:rsidR="004D79CE" w:rsidRPr="009245D5" w:rsidRDefault="00A45BFC" w:rsidP="00EC2575">
      <w:pPr>
        <w:rPr>
          <w:rFonts w:cs="Arial"/>
        </w:rPr>
      </w:pPr>
      <w:r w:rsidRPr="009245D5">
        <w:rPr>
          <w:rFonts w:cs="Arial"/>
        </w:rPr>
        <w:t xml:space="preserve">Martin – crc </w:t>
      </w:r>
      <w:r w:rsidR="00F92326" w:rsidRPr="009245D5">
        <w:rPr>
          <w:rFonts w:cs="Arial"/>
        </w:rPr>
        <w:t>–</w:t>
      </w:r>
      <w:r w:rsidRPr="009245D5">
        <w:rPr>
          <w:rFonts w:cs="Arial"/>
        </w:rPr>
        <w:t xml:space="preserve"> </w:t>
      </w:r>
    </w:p>
    <w:p w14:paraId="39B1B10F" w14:textId="42D13950" w:rsidR="00F92326" w:rsidRPr="009245D5" w:rsidRDefault="00F92326" w:rsidP="00EC2575">
      <w:pPr>
        <w:rPr>
          <w:rFonts w:cs="Arial"/>
        </w:rPr>
      </w:pPr>
    </w:p>
    <w:p w14:paraId="6F9086BB" w14:textId="145778CF" w:rsidR="00F92326" w:rsidRPr="009245D5" w:rsidRDefault="00F92326" w:rsidP="00EC2575">
      <w:pPr>
        <w:rPr>
          <w:rFonts w:cs="Arial"/>
        </w:rPr>
      </w:pPr>
      <w:r w:rsidRPr="009245D5">
        <w:rPr>
          <w:rFonts w:cs="Arial"/>
        </w:rPr>
        <w:t>380238341</w:t>
      </w:r>
    </w:p>
    <w:p w14:paraId="7AC25C96" w14:textId="0D66D9F6" w:rsidR="00A81BA4" w:rsidRPr="009245D5" w:rsidRDefault="00A81BA4" w:rsidP="00EC2575">
      <w:pPr>
        <w:rPr>
          <w:rFonts w:cs="Arial"/>
        </w:rPr>
      </w:pPr>
    </w:p>
    <w:p w14:paraId="3DC46266" w14:textId="13380D99" w:rsidR="00A81BA4" w:rsidRPr="009245D5" w:rsidRDefault="00A81BA4" w:rsidP="00EC2575">
      <w:pPr>
        <w:rPr>
          <w:rFonts w:cs="Arial"/>
        </w:rPr>
      </w:pPr>
      <w:r w:rsidRPr="009245D5">
        <w:rPr>
          <w:rFonts w:cs="Arial"/>
        </w:rPr>
        <w:t xml:space="preserve">David baillie – opportunity </w:t>
      </w:r>
      <w:r w:rsidR="002354B9" w:rsidRPr="009245D5">
        <w:rPr>
          <w:rFonts w:cs="Arial"/>
        </w:rPr>
        <w:t>–</w:t>
      </w:r>
      <w:r w:rsidRPr="009245D5">
        <w:rPr>
          <w:rFonts w:cs="Arial"/>
        </w:rPr>
        <w:t xml:space="preserve"> </w:t>
      </w:r>
    </w:p>
    <w:p w14:paraId="2660056F" w14:textId="686E72DB" w:rsidR="002354B9" w:rsidRPr="009245D5" w:rsidRDefault="002354B9" w:rsidP="00EC2575">
      <w:pPr>
        <w:rPr>
          <w:rFonts w:cs="Arial"/>
        </w:rPr>
      </w:pPr>
    </w:p>
    <w:p w14:paraId="70393850" w14:textId="77156AF0" w:rsidR="002354B9" w:rsidRPr="009245D5" w:rsidRDefault="002354B9" w:rsidP="00EC2575">
      <w:pPr>
        <w:rPr>
          <w:rFonts w:cs="Arial"/>
        </w:rPr>
      </w:pPr>
      <w:r w:rsidRPr="009245D5">
        <w:rPr>
          <w:rFonts w:cs="Arial"/>
        </w:rPr>
        <w:t xml:space="preserve">Chris voss – turned ipad off – then turned on </w:t>
      </w:r>
      <w:r w:rsidR="0078425E" w:rsidRPr="009245D5">
        <w:rPr>
          <w:rFonts w:cs="Arial"/>
        </w:rPr>
        <w:t>–</w:t>
      </w:r>
      <w:r w:rsidRPr="009245D5">
        <w:rPr>
          <w:rFonts w:cs="Arial"/>
        </w:rPr>
        <w:t xml:space="preserve"> </w:t>
      </w:r>
    </w:p>
    <w:p w14:paraId="560C20E9" w14:textId="0BB474E6" w:rsidR="0078425E" w:rsidRPr="009245D5" w:rsidRDefault="0078425E" w:rsidP="00EC2575">
      <w:pPr>
        <w:rPr>
          <w:rFonts w:cs="Arial"/>
        </w:rPr>
      </w:pPr>
    </w:p>
    <w:p w14:paraId="24F54AD6" w14:textId="7C454A58" w:rsidR="0078425E" w:rsidRPr="009245D5" w:rsidRDefault="0078425E" w:rsidP="00EC2575">
      <w:pPr>
        <w:rPr>
          <w:rFonts w:cs="Arial"/>
        </w:rPr>
      </w:pPr>
      <w:r w:rsidRPr="009245D5">
        <w:rPr>
          <w:rFonts w:cs="Arial"/>
        </w:rPr>
        <w:t xml:space="preserve">John Irvine </w:t>
      </w:r>
      <w:r w:rsidR="00CD1B6A" w:rsidRPr="009245D5">
        <w:rPr>
          <w:rFonts w:cs="Arial"/>
        </w:rPr>
        <w:t>–</w:t>
      </w:r>
      <w:r w:rsidRPr="009245D5">
        <w:rPr>
          <w:rFonts w:cs="Arial"/>
        </w:rPr>
        <w:t xml:space="preserve"> </w:t>
      </w:r>
      <w:r w:rsidR="00C95307" w:rsidRPr="009245D5">
        <w:rPr>
          <w:rFonts w:cs="Arial"/>
        </w:rPr>
        <w:t>headphones</w:t>
      </w:r>
    </w:p>
    <w:p w14:paraId="352329AD" w14:textId="0941F9D3" w:rsidR="00CD1B6A" w:rsidRPr="009245D5" w:rsidRDefault="00CD1B6A" w:rsidP="00EC2575">
      <w:pPr>
        <w:rPr>
          <w:rFonts w:cs="Arial"/>
        </w:rPr>
      </w:pPr>
    </w:p>
    <w:p w14:paraId="4319BDD6" w14:textId="3E72A8A5" w:rsidR="00CD1B6A" w:rsidRPr="009245D5" w:rsidRDefault="00CD1B6A" w:rsidP="00EC2575">
      <w:pPr>
        <w:rPr>
          <w:rFonts w:cs="Arial"/>
        </w:rPr>
      </w:pPr>
      <w:r w:rsidRPr="009245D5">
        <w:rPr>
          <w:rFonts w:cs="Arial"/>
        </w:rPr>
        <w:t xml:space="preserve">Scott </w:t>
      </w:r>
      <w:r w:rsidR="00CB661E" w:rsidRPr="009245D5">
        <w:rPr>
          <w:rFonts w:cs="Arial"/>
        </w:rPr>
        <w:t>–</w:t>
      </w:r>
      <w:r w:rsidRPr="009245D5">
        <w:rPr>
          <w:rFonts w:cs="Arial"/>
        </w:rPr>
        <w:t xml:space="preserve"> </w:t>
      </w:r>
      <w:r w:rsidR="00CB661E" w:rsidRPr="009245D5">
        <w:rPr>
          <w:rFonts w:cs="Arial"/>
        </w:rPr>
        <w:t xml:space="preserve">laptop setup </w:t>
      </w:r>
      <w:r w:rsidR="00945112" w:rsidRPr="009245D5">
        <w:rPr>
          <w:rFonts w:cs="Arial"/>
        </w:rPr>
        <w:t>– sis, et</w:t>
      </w:r>
    </w:p>
    <w:p w14:paraId="4FBC85FA" w14:textId="6E0E3427" w:rsidR="00945112" w:rsidRPr="009245D5" w:rsidRDefault="00A83027" w:rsidP="00EC2575">
      <w:pPr>
        <w:rPr>
          <w:rFonts w:cs="Arial"/>
        </w:rPr>
      </w:pPr>
      <w:r w:rsidRPr="009245D5">
        <w:rPr>
          <w:rFonts w:cs="Arial"/>
        </w:rPr>
        <w:t>169.254.26.165</w:t>
      </w:r>
    </w:p>
    <w:p w14:paraId="31F3BE3F" w14:textId="39AAE1DF" w:rsidR="00A83027" w:rsidRPr="009245D5" w:rsidRDefault="00DA4235" w:rsidP="00EC2575">
      <w:pPr>
        <w:rPr>
          <w:rFonts w:cs="Arial"/>
        </w:rPr>
      </w:pPr>
      <w:r w:rsidRPr="009245D5">
        <w:rPr>
          <w:rFonts w:cs="Arial"/>
        </w:rPr>
        <w:t>10.31.11.100</w:t>
      </w:r>
    </w:p>
    <w:p w14:paraId="6BA7FE40" w14:textId="26D1E014" w:rsidR="00647BDE" w:rsidRPr="009245D5" w:rsidRDefault="00647BDE" w:rsidP="00EC2575">
      <w:pPr>
        <w:rPr>
          <w:rFonts w:cs="Arial"/>
        </w:rPr>
      </w:pPr>
    </w:p>
    <w:p w14:paraId="5C8E186F" w14:textId="59632BA9" w:rsidR="00647BDE" w:rsidRPr="009245D5" w:rsidRDefault="00647BDE" w:rsidP="00EC2575">
      <w:pPr>
        <w:rPr>
          <w:rFonts w:cs="Arial"/>
        </w:rPr>
      </w:pPr>
      <w:r w:rsidRPr="009245D5">
        <w:rPr>
          <w:rFonts w:cs="Arial"/>
        </w:rPr>
        <w:t>GGHSIS</w:t>
      </w:r>
    </w:p>
    <w:p w14:paraId="4C8ED23A" w14:textId="4C5CE03C" w:rsidR="00337F9C" w:rsidRPr="009245D5" w:rsidRDefault="00470D5D" w:rsidP="00EC2575">
      <w:pPr>
        <w:rPr>
          <w:rFonts w:cs="Arial"/>
        </w:rPr>
      </w:pPr>
      <w:r w:rsidRPr="009245D5">
        <w:rPr>
          <w:rFonts w:cs="Arial"/>
        </w:rPr>
        <w:t>TRACK</w:t>
      </w:r>
    </w:p>
    <w:p w14:paraId="22134473" w14:textId="5400C175" w:rsidR="00470D5D" w:rsidRPr="009245D5" w:rsidRDefault="00470D5D" w:rsidP="00EC2575">
      <w:pPr>
        <w:rPr>
          <w:rFonts w:cs="Arial"/>
        </w:rPr>
      </w:pPr>
      <w:r w:rsidRPr="009245D5">
        <w:rPr>
          <w:rFonts w:cs="Arial"/>
        </w:rPr>
        <w:t>2KS</w:t>
      </w:r>
    </w:p>
    <w:p w14:paraId="3C0A75C1" w14:textId="78543531" w:rsidR="007323A7" w:rsidRPr="009245D5" w:rsidRDefault="007323A7" w:rsidP="00EC2575">
      <w:pPr>
        <w:rPr>
          <w:rFonts w:cs="Arial"/>
        </w:rPr>
      </w:pPr>
    </w:p>
    <w:p w14:paraId="51898EF6" w14:textId="7AE897BF" w:rsidR="007323A7" w:rsidRPr="009245D5" w:rsidRDefault="007323A7" w:rsidP="00EC2575">
      <w:pPr>
        <w:rPr>
          <w:rFonts w:cs="Arial"/>
        </w:rPr>
      </w:pPr>
      <w:r w:rsidRPr="009245D5">
        <w:rPr>
          <w:rFonts w:cs="Arial"/>
        </w:rPr>
        <w:t xml:space="preserve">Michelle M </w:t>
      </w:r>
      <w:r w:rsidR="00FB6865" w:rsidRPr="009245D5">
        <w:rPr>
          <w:rFonts w:cs="Arial"/>
        </w:rPr>
        <w:t>–</w:t>
      </w:r>
      <w:r w:rsidRPr="009245D5">
        <w:rPr>
          <w:rFonts w:cs="Arial"/>
        </w:rPr>
        <w:t xml:space="preserve"> </w:t>
      </w:r>
    </w:p>
    <w:p w14:paraId="0A4DEE41" w14:textId="48126D40" w:rsidR="00FB6865" w:rsidRPr="009245D5" w:rsidRDefault="00FB6865" w:rsidP="00EC2575">
      <w:pPr>
        <w:rPr>
          <w:rFonts w:cs="Arial"/>
        </w:rPr>
      </w:pPr>
    </w:p>
    <w:p w14:paraId="05F61BA0" w14:textId="794FA0AE" w:rsidR="00FB6865" w:rsidRPr="009245D5" w:rsidRDefault="00FB6865" w:rsidP="00EC2575">
      <w:pPr>
        <w:rPr>
          <w:rFonts w:cs="Arial"/>
        </w:rPr>
      </w:pPr>
      <w:r w:rsidRPr="009245D5">
        <w:rPr>
          <w:rFonts w:cs="Arial"/>
        </w:rPr>
        <w:t xml:space="preserve">Kerry brazier </w:t>
      </w:r>
      <w:r w:rsidR="00290B34" w:rsidRPr="009245D5">
        <w:rPr>
          <w:rFonts w:cs="Arial"/>
        </w:rPr>
        <w:t>–</w:t>
      </w:r>
      <w:r w:rsidRPr="009245D5">
        <w:rPr>
          <w:rFonts w:cs="Arial"/>
        </w:rPr>
        <w:t xml:space="preserve"> </w:t>
      </w:r>
      <w:r w:rsidR="00290B34" w:rsidRPr="009245D5">
        <w:rPr>
          <w:rFonts w:cs="Arial"/>
        </w:rPr>
        <w:t xml:space="preserve">printer issue – google chrome issue </w:t>
      </w:r>
    </w:p>
    <w:p w14:paraId="7ED418F6" w14:textId="29CE88FC" w:rsidR="00FA0B4A" w:rsidRPr="009245D5" w:rsidRDefault="00FA0B4A" w:rsidP="00EC2575">
      <w:pPr>
        <w:rPr>
          <w:rFonts w:cs="Arial"/>
        </w:rPr>
      </w:pPr>
    </w:p>
    <w:p w14:paraId="7369E982" w14:textId="27FEDBF3" w:rsidR="00FA0B4A" w:rsidRPr="009245D5" w:rsidRDefault="002E62C0" w:rsidP="00EC2575">
      <w:pPr>
        <w:rPr>
          <w:rFonts w:cs="Arial"/>
        </w:rPr>
      </w:pPr>
      <w:r w:rsidRPr="009245D5">
        <w:rPr>
          <w:rFonts w:cs="Arial"/>
        </w:rPr>
        <w:t xml:space="preserve">Justine oconnell – test cu9 </w:t>
      </w:r>
    </w:p>
    <w:p w14:paraId="7748BFA2" w14:textId="3CECA795" w:rsidR="00FD004D" w:rsidRPr="009245D5" w:rsidRDefault="00FD004D" w:rsidP="00EC2575">
      <w:pPr>
        <w:rPr>
          <w:rFonts w:cs="Arial"/>
        </w:rPr>
      </w:pPr>
    </w:p>
    <w:p w14:paraId="5DE5D12D" w14:textId="77E4C718" w:rsidR="00FD004D" w:rsidRPr="009245D5" w:rsidRDefault="00FD004D" w:rsidP="00EC2575">
      <w:pPr>
        <w:rPr>
          <w:rFonts w:cs="Arial"/>
        </w:rPr>
      </w:pPr>
      <w:r w:rsidRPr="009245D5">
        <w:rPr>
          <w:rFonts w:cs="Arial"/>
        </w:rPr>
        <w:t xml:space="preserve">Bryce m – </w:t>
      </w:r>
      <w:r w:rsidR="00002E52" w:rsidRPr="009245D5">
        <w:rPr>
          <w:rFonts w:cs="Arial"/>
        </w:rPr>
        <w:t xml:space="preserve">spoke to Ciaran - </w:t>
      </w:r>
      <w:r w:rsidRPr="009245D5">
        <w:rPr>
          <w:rFonts w:cs="Arial"/>
        </w:rPr>
        <w:t>not receiving phot</w:t>
      </w:r>
      <w:r w:rsidR="00930AC6" w:rsidRPr="009245D5">
        <w:rPr>
          <w:rFonts w:cs="Arial"/>
        </w:rPr>
        <w:t>o</w:t>
      </w:r>
    </w:p>
    <w:p w14:paraId="61804B3C" w14:textId="5444F2AF" w:rsidR="00337F9C" w:rsidRPr="009245D5" w:rsidRDefault="00337F9C" w:rsidP="00EC2575">
      <w:pPr>
        <w:rPr>
          <w:rFonts w:cs="Arial"/>
        </w:rPr>
      </w:pPr>
    </w:p>
    <w:p w14:paraId="741F16D0" w14:textId="33B3E77E" w:rsidR="001E76BC" w:rsidRPr="009245D5" w:rsidRDefault="001E76BC" w:rsidP="001E76BC">
      <w:pPr>
        <w:pStyle w:val="Heading1"/>
        <w:rPr>
          <w:rFonts w:cs="Arial"/>
          <w:szCs w:val="20"/>
        </w:rPr>
      </w:pPr>
      <w:r w:rsidRPr="009245D5">
        <w:rPr>
          <w:rFonts w:cs="Arial"/>
          <w:szCs w:val="20"/>
        </w:rPr>
        <w:t>8 september</w:t>
      </w:r>
    </w:p>
    <w:p w14:paraId="17C491A3" w14:textId="6B13CAEA" w:rsidR="00547F55" w:rsidRPr="009245D5" w:rsidRDefault="00547F55" w:rsidP="00547F55">
      <w:pPr>
        <w:rPr>
          <w:rFonts w:cs="Arial"/>
        </w:rPr>
      </w:pPr>
    </w:p>
    <w:p w14:paraId="715C75C1" w14:textId="51C086C6" w:rsidR="00547F55" w:rsidRPr="009245D5" w:rsidRDefault="00BC29E7" w:rsidP="00547F55">
      <w:pPr>
        <w:rPr>
          <w:rFonts w:cs="Arial"/>
        </w:rPr>
      </w:pPr>
      <w:r w:rsidRPr="009245D5">
        <w:rPr>
          <w:rFonts w:cs="Arial"/>
        </w:rPr>
        <w:t>M</w:t>
      </w:r>
      <w:r w:rsidR="00547F55" w:rsidRPr="009245D5">
        <w:rPr>
          <w:rFonts w:cs="Arial"/>
        </w:rPr>
        <w:t>artin</w:t>
      </w:r>
      <w:r w:rsidRPr="009245D5">
        <w:rPr>
          <w:rFonts w:cs="Arial"/>
        </w:rPr>
        <w:t xml:space="preserve"> – crc </w:t>
      </w:r>
      <w:r w:rsidR="00B436F6" w:rsidRPr="009245D5">
        <w:rPr>
          <w:rFonts w:cs="Arial"/>
        </w:rPr>
        <w:t>–</w:t>
      </w:r>
      <w:r w:rsidRPr="009245D5">
        <w:rPr>
          <w:rFonts w:cs="Arial"/>
        </w:rPr>
        <w:t xml:space="preserve"> </w:t>
      </w:r>
      <w:r w:rsidR="00B436F6" w:rsidRPr="009245D5">
        <w:rPr>
          <w:rFonts w:cs="Arial"/>
        </w:rPr>
        <w:t>heaps of users files still on the computer from 2018</w:t>
      </w:r>
      <w:r w:rsidR="002F778F" w:rsidRPr="009245D5">
        <w:rPr>
          <w:rFonts w:cs="Arial"/>
        </w:rPr>
        <w:t xml:space="preserve"> and 2019</w:t>
      </w:r>
      <w:r w:rsidR="00B436F6" w:rsidRPr="009245D5">
        <w:rPr>
          <w:rFonts w:cs="Arial"/>
        </w:rPr>
        <w:t xml:space="preserve"> – deleted them</w:t>
      </w:r>
    </w:p>
    <w:p w14:paraId="481D5B8A" w14:textId="3175509C" w:rsidR="00B436F6" w:rsidRPr="009245D5" w:rsidRDefault="00B436F6" w:rsidP="00547F55">
      <w:pPr>
        <w:rPr>
          <w:rFonts w:cs="Arial"/>
        </w:rPr>
      </w:pPr>
      <w:r w:rsidRPr="009245D5">
        <w:rPr>
          <w:rFonts w:cs="Arial"/>
        </w:rPr>
        <w:t>Deleted temp files</w:t>
      </w:r>
    </w:p>
    <w:p w14:paraId="7CA24C15" w14:textId="7A11C14B" w:rsidR="00B436F6" w:rsidRPr="009245D5" w:rsidRDefault="00B436F6" w:rsidP="00547F55">
      <w:pPr>
        <w:rPr>
          <w:rFonts w:cs="Arial"/>
        </w:rPr>
      </w:pPr>
      <w:r w:rsidRPr="009245D5">
        <w:rPr>
          <w:rFonts w:cs="Arial"/>
        </w:rPr>
        <w:t>Ran t</w:t>
      </w:r>
      <w:r w:rsidR="00B17B00" w:rsidRPr="009245D5">
        <w:rPr>
          <w:rFonts w:cs="Arial"/>
        </w:rPr>
        <w:t>he hibernation mode command to disable it</w:t>
      </w:r>
    </w:p>
    <w:p w14:paraId="163147A5" w14:textId="196056F2" w:rsidR="00B17B00" w:rsidRPr="009245D5" w:rsidRDefault="00B17B00" w:rsidP="00547F55">
      <w:pPr>
        <w:rPr>
          <w:rFonts w:cs="Arial"/>
        </w:rPr>
      </w:pPr>
      <w:r w:rsidRPr="009245D5">
        <w:rPr>
          <w:rFonts w:cs="Arial"/>
        </w:rPr>
        <w:t xml:space="preserve">Ran the </w:t>
      </w:r>
      <w:r w:rsidR="00112EBF" w:rsidRPr="009245D5">
        <w:rPr>
          <w:rFonts w:cs="Arial"/>
        </w:rPr>
        <w:t>sfc /scannow to check the disk for any errors</w:t>
      </w:r>
    </w:p>
    <w:p w14:paraId="1FF440C8" w14:textId="705831D3" w:rsidR="00BB53D4" w:rsidRPr="009245D5" w:rsidRDefault="00BB53D4" w:rsidP="00547F55">
      <w:pPr>
        <w:rPr>
          <w:rFonts w:cs="Arial"/>
        </w:rPr>
      </w:pPr>
    </w:p>
    <w:p w14:paraId="027C62DE" w14:textId="3DD4EFFE" w:rsidR="00AD05A0" w:rsidRPr="009245D5" w:rsidRDefault="00AD05A0" w:rsidP="00547F55">
      <w:pPr>
        <w:rPr>
          <w:rFonts w:cs="Arial"/>
        </w:rPr>
      </w:pPr>
      <w:r w:rsidRPr="009245D5">
        <w:rPr>
          <w:rFonts w:cs="Arial"/>
        </w:rPr>
        <w:t xml:space="preserve">Chris voss </w:t>
      </w:r>
      <w:r w:rsidR="0028227D" w:rsidRPr="009245D5">
        <w:rPr>
          <w:rFonts w:cs="Arial"/>
        </w:rPr>
        <w:t>–</w:t>
      </w:r>
      <w:r w:rsidRPr="009245D5">
        <w:rPr>
          <w:rFonts w:cs="Arial"/>
        </w:rPr>
        <w:t xml:space="preserve"> </w:t>
      </w:r>
    </w:p>
    <w:p w14:paraId="75B85BC6" w14:textId="2D07B28D" w:rsidR="0028227D" w:rsidRPr="009245D5" w:rsidRDefault="0028227D" w:rsidP="00547F55">
      <w:pPr>
        <w:rPr>
          <w:rFonts w:cs="Arial"/>
        </w:rPr>
      </w:pPr>
    </w:p>
    <w:p w14:paraId="1B598572" w14:textId="7638476F" w:rsidR="0028227D" w:rsidRPr="009245D5" w:rsidRDefault="0028227D" w:rsidP="00547F55">
      <w:pPr>
        <w:rPr>
          <w:rFonts w:cs="Arial"/>
        </w:rPr>
      </w:pPr>
      <w:r w:rsidRPr="009245D5">
        <w:rPr>
          <w:rFonts w:cs="Arial"/>
        </w:rPr>
        <w:t>Jess m</w:t>
      </w:r>
    </w:p>
    <w:p w14:paraId="68197491" w14:textId="3399D9A2" w:rsidR="00E46BBD" w:rsidRPr="009245D5" w:rsidRDefault="00E46BBD" w:rsidP="00547F55">
      <w:pPr>
        <w:rPr>
          <w:rFonts w:cs="Arial"/>
        </w:rPr>
      </w:pPr>
    </w:p>
    <w:p w14:paraId="303EF877" w14:textId="76D6B44F" w:rsidR="00E46BBD" w:rsidRPr="009245D5" w:rsidRDefault="00E46BBD" w:rsidP="00547F55">
      <w:pPr>
        <w:rPr>
          <w:rFonts w:cs="Arial"/>
        </w:rPr>
      </w:pPr>
      <w:r w:rsidRPr="009245D5">
        <w:rPr>
          <w:rFonts w:cs="Arial"/>
        </w:rPr>
        <w:t>Richard s</w:t>
      </w:r>
    </w:p>
    <w:p w14:paraId="25D02F4A" w14:textId="3EB2F5A3" w:rsidR="00451718" w:rsidRPr="009245D5" w:rsidRDefault="00451718" w:rsidP="00547F55">
      <w:pPr>
        <w:rPr>
          <w:rFonts w:cs="Arial"/>
        </w:rPr>
      </w:pPr>
    </w:p>
    <w:p w14:paraId="72863A30" w14:textId="5E31BD5F" w:rsidR="00451718" w:rsidRPr="009245D5" w:rsidRDefault="00451718" w:rsidP="00547F55">
      <w:pPr>
        <w:rPr>
          <w:rFonts w:cs="Arial"/>
        </w:rPr>
      </w:pPr>
      <w:r w:rsidRPr="009245D5">
        <w:rPr>
          <w:rFonts w:cs="Arial"/>
        </w:rPr>
        <w:t xml:space="preserve">Jess m </w:t>
      </w:r>
      <w:r w:rsidR="001930E8" w:rsidRPr="009245D5">
        <w:rPr>
          <w:rFonts w:cs="Arial"/>
        </w:rPr>
        <w:t>–</w:t>
      </w:r>
      <w:r w:rsidR="00D6195E" w:rsidRPr="009245D5">
        <w:rPr>
          <w:rFonts w:cs="Arial"/>
        </w:rPr>
        <w:t xml:space="preserve"> 238096</w:t>
      </w:r>
    </w:p>
    <w:p w14:paraId="23ED1011" w14:textId="353ACE30" w:rsidR="001930E8" w:rsidRPr="009245D5" w:rsidRDefault="001930E8" w:rsidP="00547F55">
      <w:pPr>
        <w:rPr>
          <w:rFonts w:cs="Arial"/>
        </w:rPr>
      </w:pPr>
    </w:p>
    <w:p w14:paraId="2C04D7C3" w14:textId="604ED945" w:rsidR="001930E8" w:rsidRPr="009245D5" w:rsidRDefault="001930E8" w:rsidP="00547F55">
      <w:pPr>
        <w:rPr>
          <w:rFonts w:cs="Arial"/>
        </w:rPr>
      </w:pPr>
      <w:r w:rsidRPr="009245D5">
        <w:rPr>
          <w:rFonts w:cs="Arial"/>
        </w:rPr>
        <w:t xml:space="preserve">Brenton page </w:t>
      </w:r>
      <w:r w:rsidR="0063630F" w:rsidRPr="009245D5">
        <w:rPr>
          <w:rFonts w:cs="Arial"/>
        </w:rPr>
        <w:t>–</w:t>
      </w:r>
      <w:r w:rsidRPr="009245D5">
        <w:rPr>
          <w:rFonts w:cs="Arial"/>
        </w:rPr>
        <w:t xml:space="preserve"> </w:t>
      </w:r>
    </w:p>
    <w:p w14:paraId="48B55D34" w14:textId="4BF20D19" w:rsidR="0063630F" w:rsidRPr="009245D5" w:rsidRDefault="0063630F" w:rsidP="00547F55">
      <w:pPr>
        <w:rPr>
          <w:rFonts w:cs="Arial"/>
        </w:rPr>
      </w:pPr>
    </w:p>
    <w:p w14:paraId="1FED5A8A" w14:textId="3812F4D8" w:rsidR="0063630F" w:rsidRPr="009245D5" w:rsidRDefault="0063630F" w:rsidP="00547F55">
      <w:pPr>
        <w:rPr>
          <w:rFonts w:cs="Arial"/>
        </w:rPr>
      </w:pPr>
      <w:r w:rsidRPr="009245D5">
        <w:rPr>
          <w:rFonts w:cs="Arial"/>
        </w:rPr>
        <w:t xml:space="preserve">Allan mccartney </w:t>
      </w:r>
      <w:r w:rsidR="00DF38AE" w:rsidRPr="009245D5">
        <w:rPr>
          <w:rFonts w:cs="Arial"/>
        </w:rPr>
        <w:t>–</w:t>
      </w:r>
    </w:p>
    <w:p w14:paraId="12240003" w14:textId="4A47D603" w:rsidR="00DF38AE" w:rsidRPr="009245D5" w:rsidRDefault="00DF38AE" w:rsidP="00547F55">
      <w:pPr>
        <w:rPr>
          <w:rFonts w:cs="Arial"/>
        </w:rPr>
      </w:pPr>
    </w:p>
    <w:p w14:paraId="40EA1F3C" w14:textId="2D0AA783" w:rsidR="00DF38AE" w:rsidRPr="009245D5" w:rsidRDefault="00DF38AE" w:rsidP="00547F55">
      <w:pPr>
        <w:rPr>
          <w:rFonts w:cs="Arial"/>
        </w:rPr>
      </w:pPr>
      <w:r w:rsidRPr="009245D5">
        <w:rPr>
          <w:rFonts w:cs="Arial"/>
        </w:rPr>
        <w:t xml:space="preserve">Richard nairn </w:t>
      </w:r>
      <w:r w:rsidR="001F0FA4" w:rsidRPr="009245D5">
        <w:rPr>
          <w:rFonts w:cs="Arial"/>
        </w:rPr>
        <w:t>–</w:t>
      </w:r>
      <w:r w:rsidRPr="009245D5">
        <w:rPr>
          <w:rFonts w:cs="Arial"/>
        </w:rPr>
        <w:t xml:space="preserve"> </w:t>
      </w:r>
    </w:p>
    <w:p w14:paraId="6D221419" w14:textId="0CC91AF8" w:rsidR="001F0FA4" w:rsidRPr="009245D5" w:rsidRDefault="001F0FA4" w:rsidP="00547F55">
      <w:pPr>
        <w:rPr>
          <w:rFonts w:cs="Arial"/>
        </w:rPr>
      </w:pPr>
    </w:p>
    <w:p w14:paraId="1A1C4F6C" w14:textId="398E563F" w:rsidR="001F0FA4" w:rsidRPr="009245D5" w:rsidRDefault="001F0FA4" w:rsidP="00547F55">
      <w:pPr>
        <w:rPr>
          <w:rFonts w:cs="Arial"/>
        </w:rPr>
      </w:pPr>
      <w:r w:rsidRPr="009245D5">
        <w:rPr>
          <w:rFonts w:cs="Arial"/>
        </w:rPr>
        <w:t xml:space="preserve">Jacki n </w:t>
      </w:r>
      <w:r w:rsidR="0072245A" w:rsidRPr="009245D5">
        <w:rPr>
          <w:rFonts w:cs="Arial"/>
        </w:rPr>
        <w:t>–</w:t>
      </w:r>
      <w:r w:rsidRPr="009245D5">
        <w:rPr>
          <w:rFonts w:cs="Arial"/>
        </w:rPr>
        <w:t xml:space="preserve"> </w:t>
      </w:r>
      <w:r w:rsidR="0072245A" w:rsidRPr="009245D5">
        <w:rPr>
          <w:rFonts w:cs="Arial"/>
        </w:rPr>
        <w:t xml:space="preserve">naxt </w:t>
      </w:r>
      <w:r w:rsidR="00BA2D76" w:rsidRPr="009245D5">
        <w:rPr>
          <w:rFonts w:cs="Arial"/>
        </w:rPr>
        <w:t>–</w:t>
      </w:r>
      <w:r w:rsidR="0072245A" w:rsidRPr="009245D5">
        <w:rPr>
          <w:rFonts w:cs="Arial"/>
        </w:rPr>
        <w:t xml:space="preserve"> </w:t>
      </w:r>
      <w:r w:rsidR="00BA2D76" w:rsidRPr="009245D5">
        <w:rPr>
          <w:rFonts w:cs="Arial"/>
        </w:rPr>
        <w:t xml:space="preserve">performance </w:t>
      </w:r>
    </w:p>
    <w:p w14:paraId="248F82E2" w14:textId="309CE355" w:rsidR="000B4BCD" w:rsidRPr="009245D5" w:rsidRDefault="000B4BCD" w:rsidP="00547F55">
      <w:pPr>
        <w:rPr>
          <w:rFonts w:cs="Arial"/>
        </w:rPr>
      </w:pPr>
    </w:p>
    <w:p w14:paraId="0DC9F572" w14:textId="166B2179" w:rsidR="000B4BCD" w:rsidRPr="009245D5" w:rsidRDefault="000B4BCD" w:rsidP="00547F55">
      <w:pPr>
        <w:rPr>
          <w:rFonts w:cs="Arial"/>
        </w:rPr>
      </w:pPr>
      <w:r w:rsidRPr="009245D5">
        <w:rPr>
          <w:rFonts w:cs="Arial"/>
        </w:rPr>
        <w:t xml:space="preserve">Quinton van aarde </w:t>
      </w:r>
      <w:r w:rsidR="00733C02" w:rsidRPr="009245D5">
        <w:rPr>
          <w:rFonts w:cs="Arial"/>
        </w:rPr>
        <w:t>–</w:t>
      </w:r>
      <w:r w:rsidRPr="009245D5">
        <w:rPr>
          <w:rFonts w:cs="Arial"/>
        </w:rPr>
        <w:t xml:space="preserve"> </w:t>
      </w:r>
    </w:p>
    <w:p w14:paraId="4AB3EC8E" w14:textId="26EFDD13" w:rsidR="00733C02" w:rsidRPr="009245D5" w:rsidRDefault="00733C02" w:rsidP="00547F55">
      <w:pPr>
        <w:rPr>
          <w:rFonts w:cs="Arial"/>
        </w:rPr>
      </w:pPr>
    </w:p>
    <w:p w14:paraId="5B00EBA1" w14:textId="2F8E3B93" w:rsidR="00733C02" w:rsidRPr="009245D5" w:rsidRDefault="00733C02" w:rsidP="00547F55">
      <w:pPr>
        <w:rPr>
          <w:rFonts w:cs="Arial"/>
        </w:rPr>
      </w:pPr>
      <w:r w:rsidRPr="009245D5">
        <w:rPr>
          <w:rFonts w:cs="Arial"/>
        </w:rPr>
        <w:t>Danielle m</w:t>
      </w:r>
    </w:p>
    <w:p w14:paraId="7E904346" w14:textId="7F71E291" w:rsidR="00B46095" w:rsidRPr="009245D5" w:rsidRDefault="00B46095" w:rsidP="00547F55">
      <w:pPr>
        <w:rPr>
          <w:rFonts w:cs="Arial"/>
        </w:rPr>
      </w:pPr>
    </w:p>
    <w:p w14:paraId="4F0DC48B" w14:textId="147A12AC" w:rsidR="00B46095" w:rsidRPr="009245D5" w:rsidRDefault="00B46095" w:rsidP="00B46095">
      <w:pPr>
        <w:pStyle w:val="Heading1"/>
        <w:rPr>
          <w:rFonts w:cs="Arial"/>
          <w:szCs w:val="20"/>
        </w:rPr>
      </w:pPr>
      <w:r w:rsidRPr="009245D5">
        <w:rPr>
          <w:rFonts w:cs="Arial"/>
          <w:szCs w:val="20"/>
        </w:rPr>
        <w:t>9 september</w:t>
      </w:r>
    </w:p>
    <w:p w14:paraId="2A2B1CC3" w14:textId="52FB3B3B" w:rsidR="00B46095" w:rsidRPr="009245D5" w:rsidRDefault="00B46095" w:rsidP="00B46095">
      <w:pPr>
        <w:rPr>
          <w:rFonts w:cs="Arial"/>
        </w:rPr>
      </w:pPr>
    </w:p>
    <w:p w14:paraId="0B1C30D6" w14:textId="7C243D9F" w:rsidR="00B46095" w:rsidRPr="009245D5" w:rsidRDefault="008377DF" w:rsidP="00B46095">
      <w:pPr>
        <w:rPr>
          <w:rFonts w:cs="Arial"/>
        </w:rPr>
      </w:pPr>
      <w:r w:rsidRPr="009245D5">
        <w:rPr>
          <w:rFonts w:cs="Arial"/>
        </w:rPr>
        <w:t xml:space="preserve">Gary baker </w:t>
      </w:r>
      <w:r w:rsidR="00E74450" w:rsidRPr="009245D5">
        <w:rPr>
          <w:rFonts w:cs="Arial"/>
        </w:rPr>
        <w:t>–</w:t>
      </w:r>
      <w:r w:rsidRPr="009245D5">
        <w:rPr>
          <w:rFonts w:cs="Arial"/>
        </w:rPr>
        <w:t xml:space="preserve"> </w:t>
      </w:r>
      <w:r w:rsidR="00E74450" w:rsidRPr="009245D5">
        <w:rPr>
          <w:rFonts w:cs="Arial"/>
        </w:rPr>
        <w:t>Ciaran – phone uss</w:t>
      </w:r>
    </w:p>
    <w:p w14:paraId="155CF0E7" w14:textId="29929660" w:rsidR="00DA4A3E" w:rsidRPr="009245D5" w:rsidRDefault="00DA4A3E" w:rsidP="00B46095">
      <w:pPr>
        <w:rPr>
          <w:rFonts w:cs="Arial"/>
        </w:rPr>
      </w:pPr>
    </w:p>
    <w:p w14:paraId="779FAD26" w14:textId="35EF1B9A" w:rsidR="00DA4A3E" w:rsidRPr="009245D5" w:rsidRDefault="000D26C9" w:rsidP="00B46095">
      <w:pPr>
        <w:rPr>
          <w:rFonts w:cs="Arial"/>
        </w:rPr>
      </w:pPr>
      <w:r w:rsidRPr="009245D5">
        <w:rPr>
          <w:rFonts w:cs="Arial"/>
        </w:rPr>
        <w:lastRenderedPageBreak/>
        <w:t xml:space="preserve">Glenn </w:t>
      </w:r>
    </w:p>
    <w:p w14:paraId="3102B1FF" w14:textId="4F734F50" w:rsidR="00C6095B" w:rsidRPr="009245D5" w:rsidRDefault="00C6095B" w:rsidP="00B46095">
      <w:pPr>
        <w:rPr>
          <w:rFonts w:cs="Arial"/>
        </w:rPr>
      </w:pPr>
    </w:p>
    <w:p w14:paraId="15B69B70" w14:textId="3431F0E8" w:rsidR="00C6095B" w:rsidRPr="009245D5" w:rsidRDefault="009F333B" w:rsidP="00B46095">
      <w:pPr>
        <w:rPr>
          <w:rFonts w:cs="Arial"/>
        </w:rPr>
      </w:pPr>
      <w:r w:rsidRPr="009245D5">
        <w:rPr>
          <w:rFonts w:cs="Arial"/>
        </w:rPr>
        <w:t xml:space="preserve">Averil </w:t>
      </w:r>
      <w:r w:rsidR="00821B95" w:rsidRPr="009245D5">
        <w:rPr>
          <w:rFonts w:cs="Arial"/>
        </w:rPr>
        <w:t>–</w:t>
      </w:r>
      <w:r w:rsidRPr="009245D5">
        <w:rPr>
          <w:rFonts w:cs="Arial"/>
        </w:rPr>
        <w:t xml:space="preserve"> </w:t>
      </w:r>
      <w:r w:rsidR="00821B95" w:rsidRPr="009245D5">
        <w:rPr>
          <w:rFonts w:cs="Arial"/>
        </w:rPr>
        <w:t xml:space="preserve">dave brunt printer </w:t>
      </w:r>
      <w:r w:rsidR="00A47DBA" w:rsidRPr="009245D5">
        <w:rPr>
          <w:rFonts w:cs="Arial"/>
        </w:rPr>
        <w:t>–</w:t>
      </w:r>
      <w:r w:rsidR="00821B95" w:rsidRPr="009245D5">
        <w:rPr>
          <w:rFonts w:cs="Arial"/>
        </w:rPr>
        <w:t xml:space="preserve"> </w:t>
      </w:r>
    </w:p>
    <w:p w14:paraId="0B9DFACD" w14:textId="7AF3B4B7" w:rsidR="00A47DBA" w:rsidRPr="009245D5" w:rsidRDefault="00A47DBA" w:rsidP="00B46095">
      <w:pPr>
        <w:rPr>
          <w:rFonts w:cs="Arial"/>
        </w:rPr>
      </w:pPr>
    </w:p>
    <w:p w14:paraId="7268D8C6" w14:textId="3E7D8F29" w:rsidR="00A47DBA" w:rsidRPr="009245D5" w:rsidRDefault="00A47DBA" w:rsidP="00B46095">
      <w:pPr>
        <w:rPr>
          <w:rFonts w:cs="Arial"/>
        </w:rPr>
      </w:pPr>
      <w:r w:rsidRPr="009245D5">
        <w:rPr>
          <w:rFonts w:cs="Arial"/>
        </w:rPr>
        <w:t xml:space="preserve">Bec </w:t>
      </w:r>
      <w:r w:rsidR="005E5C6B" w:rsidRPr="009245D5">
        <w:rPr>
          <w:rFonts w:cs="Arial"/>
        </w:rPr>
        <w:t>–</w:t>
      </w:r>
      <w:r w:rsidRPr="009245D5">
        <w:rPr>
          <w:rFonts w:cs="Arial"/>
        </w:rPr>
        <w:t xml:space="preserve"> </w:t>
      </w:r>
      <w:r w:rsidR="005E5C6B" w:rsidRPr="009245D5">
        <w:rPr>
          <w:rFonts w:cs="Arial"/>
        </w:rPr>
        <w:t xml:space="preserve">adobe downloaded onto new pc </w:t>
      </w:r>
      <w:r w:rsidR="00480644" w:rsidRPr="009245D5">
        <w:rPr>
          <w:rFonts w:cs="Arial"/>
        </w:rPr>
        <w:t>–</w:t>
      </w:r>
    </w:p>
    <w:p w14:paraId="30198DE2" w14:textId="71E9DC14" w:rsidR="00480644" w:rsidRPr="009245D5" w:rsidRDefault="00480644" w:rsidP="00B46095">
      <w:pPr>
        <w:rPr>
          <w:rFonts w:cs="Arial"/>
        </w:rPr>
      </w:pPr>
    </w:p>
    <w:p w14:paraId="33ACD058" w14:textId="081EF295" w:rsidR="00480644" w:rsidRPr="009245D5" w:rsidRDefault="00480644" w:rsidP="00B46095">
      <w:pPr>
        <w:rPr>
          <w:rFonts w:cs="Arial"/>
        </w:rPr>
      </w:pPr>
      <w:r w:rsidRPr="009245D5">
        <w:rPr>
          <w:rFonts w:cs="Arial"/>
        </w:rPr>
        <w:t>Richard s</w:t>
      </w:r>
    </w:p>
    <w:p w14:paraId="264CFC19" w14:textId="0A400BC6" w:rsidR="00247440" w:rsidRPr="009245D5" w:rsidRDefault="00247440" w:rsidP="00B46095">
      <w:pPr>
        <w:rPr>
          <w:rFonts w:cs="Arial"/>
        </w:rPr>
      </w:pPr>
      <w:r w:rsidRPr="009245D5">
        <w:rPr>
          <w:rFonts w:cs="Arial"/>
        </w:rPr>
        <w:t>238235</w:t>
      </w:r>
    </w:p>
    <w:p w14:paraId="561058A3" w14:textId="4C253769" w:rsidR="000C0F85" w:rsidRPr="009245D5" w:rsidRDefault="000C0F85" w:rsidP="00B46095">
      <w:pPr>
        <w:rPr>
          <w:rFonts w:cs="Arial"/>
        </w:rPr>
      </w:pPr>
    </w:p>
    <w:p w14:paraId="4ACB9AF3" w14:textId="22D77B0B" w:rsidR="000C0F85" w:rsidRPr="009245D5" w:rsidRDefault="00C446EA" w:rsidP="00B46095">
      <w:pPr>
        <w:rPr>
          <w:rFonts w:cs="Arial"/>
        </w:rPr>
      </w:pPr>
      <w:r w:rsidRPr="009245D5">
        <w:rPr>
          <w:rFonts w:cs="Arial"/>
        </w:rPr>
        <w:t xml:space="preserve">Josh – Palmerston north </w:t>
      </w:r>
      <w:r w:rsidR="00FE00D8" w:rsidRPr="009245D5">
        <w:rPr>
          <w:rFonts w:cs="Arial"/>
        </w:rPr>
        <w:t>–</w:t>
      </w:r>
      <w:r w:rsidRPr="009245D5">
        <w:rPr>
          <w:rFonts w:cs="Arial"/>
        </w:rPr>
        <w:t xml:space="preserve"> anaylitcal</w:t>
      </w:r>
      <w:r w:rsidR="00FE00D8" w:rsidRPr="009245D5">
        <w:rPr>
          <w:rFonts w:cs="Arial"/>
        </w:rPr>
        <w:t xml:space="preserve"> – inspection app</w:t>
      </w:r>
    </w:p>
    <w:p w14:paraId="7E67BF50" w14:textId="77777777" w:rsidR="005D31AB" w:rsidRPr="009245D5" w:rsidRDefault="005D31AB" w:rsidP="005D31AB">
      <w:pPr>
        <w:rPr>
          <w:rFonts w:eastAsia="Times New Roman" w:cs="Arial"/>
          <w:color w:val="333333"/>
          <w:lang w:eastAsia="en-NZ"/>
        </w:rPr>
      </w:pPr>
      <w:r w:rsidRPr="009245D5">
        <w:rPr>
          <w:rFonts w:eastAsia="Times New Roman" w:cs="Arial"/>
          <w:b/>
          <w:bCs/>
          <w:color w:val="333333"/>
          <w:lang w:eastAsia="en-NZ"/>
        </w:rPr>
        <w:t>Application:</w:t>
      </w:r>
      <w:r w:rsidRPr="009245D5">
        <w:rPr>
          <w:rFonts w:eastAsia="Times New Roman" w:cs="Arial"/>
          <w:color w:val="333333"/>
          <w:lang w:eastAsia="en-NZ"/>
        </w:rPr>
        <w:t> CWS - Primary</w:t>
      </w:r>
    </w:p>
    <w:p w14:paraId="6D235732" w14:textId="77777777" w:rsidR="005D31AB" w:rsidRPr="009245D5" w:rsidRDefault="005D31AB" w:rsidP="005D31AB">
      <w:pPr>
        <w:rPr>
          <w:rFonts w:eastAsia="Times New Roman" w:cs="Arial"/>
          <w:color w:val="333333"/>
          <w:lang w:eastAsia="en-NZ"/>
        </w:rPr>
      </w:pPr>
      <w:r w:rsidRPr="009245D5">
        <w:rPr>
          <w:rFonts w:eastAsia="Times New Roman" w:cs="Arial"/>
          <w:b/>
          <w:bCs/>
          <w:color w:val="333333"/>
          <w:lang w:eastAsia="en-NZ"/>
        </w:rPr>
        <w:t>Account ID:</w:t>
      </w:r>
      <w:r w:rsidRPr="009245D5">
        <w:rPr>
          <w:rFonts w:eastAsia="Times New Roman" w:cs="Arial"/>
          <w:color w:val="333333"/>
          <w:lang w:eastAsia="en-NZ"/>
        </w:rPr>
        <w:t> t210jxm4</w:t>
      </w:r>
    </w:p>
    <w:p w14:paraId="7FD5122B" w14:textId="65E0C1A7" w:rsidR="005D31AB" w:rsidRPr="009245D5" w:rsidRDefault="005D31AB" w:rsidP="005D31AB">
      <w:pPr>
        <w:rPr>
          <w:rFonts w:eastAsia="Times New Roman" w:cs="Arial"/>
          <w:color w:val="333333"/>
          <w:lang w:eastAsia="en-NZ"/>
        </w:rPr>
      </w:pPr>
      <w:r w:rsidRPr="009245D5">
        <w:rPr>
          <w:rFonts w:eastAsia="Times New Roman" w:cs="Arial"/>
          <w:b/>
          <w:bCs/>
          <w:color w:val="333333"/>
          <w:lang w:eastAsia="en-NZ"/>
        </w:rPr>
        <w:t>New Password:</w:t>
      </w:r>
      <w:r w:rsidRPr="009245D5">
        <w:rPr>
          <w:rFonts w:eastAsia="Times New Roman" w:cs="Arial"/>
          <w:color w:val="333333"/>
          <w:lang w:eastAsia="en-NZ"/>
        </w:rPr>
        <w:t> 0NNx4j9?APcq</w:t>
      </w:r>
    </w:p>
    <w:p w14:paraId="7A720EF6" w14:textId="04B4F7C5" w:rsidR="008433C2" w:rsidRPr="009245D5" w:rsidRDefault="008433C2" w:rsidP="005D31AB">
      <w:pPr>
        <w:rPr>
          <w:rFonts w:eastAsia="Times New Roman" w:cs="Arial"/>
          <w:color w:val="333333"/>
          <w:lang w:eastAsia="en-NZ"/>
        </w:rPr>
      </w:pPr>
    </w:p>
    <w:p w14:paraId="2D91F28C" w14:textId="2AA6446D" w:rsidR="008433C2" w:rsidRPr="009245D5" w:rsidRDefault="008433C2" w:rsidP="005D31AB">
      <w:pPr>
        <w:rPr>
          <w:rFonts w:eastAsia="Times New Roman" w:cs="Arial"/>
          <w:color w:val="333333"/>
          <w:highlight w:val="yellow"/>
          <w:lang w:eastAsia="en-NZ"/>
        </w:rPr>
      </w:pPr>
      <w:r w:rsidRPr="009245D5">
        <w:rPr>
          <w:rFonts w:eastAsia="Times New Roman" w:cs="Arial"/>
          <w:color w:val="333333"/>
          <w:highlight w:val="yellow"/>
          <w:lang w:eastAsia="en-NZ"/>
        </w:rPr>
        <w:t xml:space="preserve">Mark Costello </w:t>
      </w:r>
      <w:r w:rsidR="00A97679" w:rsidRPr="009245D5">
        <w:rPr>
          <w:rFonts w:eastAsia="Times New Roman" w:cs="Arial"/>
          <w:color w:val="333333"/>
          <w:highlight w:val="yellow"/>
          <w:lang w:eastAsia="en-NZ"/>
        </w:rPr>
        <w:t>–</w:t>
      </w:r>
      <w:r w:rsidRPr="009245D5">
        <w:rPr>
          <w:rFonts w:eastAsia="Times New Roman" w:cs="Arial"/>
          <w:color w:val="333333"/>
          <w:highlight w:val="yellow"/>
          <w:lang w:eastAsia="en-NZ"/>
        </w:rPr>
        <w:t xml:space="preserve"> </w:t>
      </w:r>
      <w:r w:rsidR="00A97679" w:rsidRPr="009245D5">
        <w:rPr>
          <w:rFonts w:eastAsia="Times New Roman" w:cs="Arial"/>
          <w:color w:val="333333"/>
          <w:highlight w:val="yellow"/>
          <w:lang w:eastAsia="en-NZ"/>
        </w:rPr>
        <w:t>month ago – new laptop – wiped – uninstalled outlook – going through fetch</w:t>
      </w:r>
    </w:p>
    <w:p w14:paraId="479BDABF" w14:textId="37250770" w:rsidR="007247F4" w:rsidRPr="009245D5" w:rsidRDefault="00ED29CA" w:rsidP="005D31AB">
      <w:pPr>
        <w:rPr>
          <w:rStyle w:val="Hyperlink"/>
          <w:rFonts w:cs="Arial"/>
          <w:color w:val="337AB7"/>
          <w:highlight w:val="yellow"/>
        </w:rPr>
      </w:pPr>
      <w:hyperlink r:id="rId42" w:history="1">
        <w:r w:rsidR="007247F4" w:rsidRPr="009245D5">
          <w:rPr>
            <w:rStyle w:val="Hyperlink"/>
            <w:rFonts w:cs="Arial"/>
            <w:color w:val="337AB7"/>
            <w:highlight w:val="yellow"/>
          </w:rPr>
          <w:t>CND0201QDK</w:t>
        </w:r>
      </w:hyperlink>
    </w:p>
    <w:p w14:paraId="229B21EA" w14:textId="092800B1" w:rsidR="00D9141E" w:rsidRPr="009245D5" w:rsidRDefault="00D9141E" w:rsidP="005D31AB">
      <w:pPr>
        <w:rPr>
          <w:rFonts w:eastAsia="Times New Roman" w:cs="Arial"/>
          <w:color w:val="333333"/>
          <w:highlight w:val="yellow"/>
          <w:lang w:eastAsia="en-NZ"/>
        </w:rPr>
      </w:pPr>
      <w:r w:rsidRPr="009245D5">
        <w:rPr>
          <w:rFonts w:eastAsia="Times New Roman" w:cs="Arial"/>
          <w:color w:val="333333"/>
          <w:highlight w:val="yellow"/>
          <w:lang w:eastAsia="en-NZ"/>
        </w:rPr>
        <w:t>8EQ43PA</w:t>
      </w:r>
    </w:p>
    <w:p w14:paraId="5EAF2911" w14:textId="040C0589" w:rsidR="008A03B9" w:rsidRPr="009245D5" w:rsidRDefault="008A03B9" w:rsidP="005D31AB">
      <w:pPr>
        <w:rPr>
          <w:rFonts w:eastAsia="Times New Roman" w:cs="Arial"/>
          <w:color w:val="333333"/>
          <w:lang w:eastAsia="en-NZ"/>
        </w:rPr>
      </w:pPr>
      <w:r w:rsidRPr="009245D5">
        <w:rPr>
          <w:rFonts w:eastAsia="Times New Roman" w:cs="Arial"/>
          <w:color w:val="333333"/>
          <w:highlight w:val="yellow"/>
          <w:lang w:eastAsia="en-NZ"/>
        </w:rPr>
        <w:t>34 months warranty remaining</w:t>
      </w:r>
    </w:p>
    <w:p w14:paraId="3F9829D1" w14:textId="03C52C69" w:rsidR="005D31AB" w:rsidRPr="009245D5" w:rsidRDefault="005D31AB" w:rsidP="00B46095">
      <w:pPr>
        <w:rPr>
          <w:rFonts w:cs="Arial"/>
        </w:rPr>
      </w:pPr>
    </w:p>
    <w:p w14:paraId="3E4573DD" w14:textId="7ABB0C95" w:rsidR="00EC2CEE" w:rsidRPr="009245D5" w:rsidRDefault="002507D6" w:rsidP="00B46095">
      <w:pPr>
        <w:rPr>
          <w:rFonts w:cs="Arial"/>
        </w:rPr>
      </w:pPr>
      <w:r w:rsidRPr="009245D5">
        <w:rPr>
          <w:rFonts w:cs="Arial"/>
        </w:rPr>
        <w:t xml:space="preserve">Gavin hoyland </w:t>
      </w:r>
      <w:r w:rsidR="00625F9F" w:rsidRPr="009245D5">
        <w:rPr>
          <w:rFonts w:cs="Arial"/>
        </w:rPr>
        <w:t>–</w:t>
      </w:r>
      <w:r w:rsidRPr="009245D5">
        <w:rPr>
          <w:rFonts w:cs="Arial"/>
        </w:rPr>
        <w:t xml:space="preserve"> </w:t>
      </w:r>
      <w:r w:rsidR="00625F9F" w:rsidRPr="009245D5">
        <w:rPr>
          <w:rFonts w:cs="Arial"/>
        </w:rPr>
        <w:t xml:space="preserve">steven? Access part return </w:t>
      </w:r>
      <w:r w:rsidR="00916CBD" w:rsidRPr="009245D5">
        <w:rPr>
          <w:rFonts w:cs="Arial"/>
        </w:rPr>
        <w:t>– setup user profile -</w:t>
      </w:r>
      <w:r w:rsidR="00107972" w:rsidRPr="009245D5">
        <w:rPr>
          <w:rFonts w:cs="Arial"/>
        </w:rPr>
        <w:t xml:space="preserve">tony simpson can get the parts return now </w:t>
      </w:r>
    </w:p>
    <w:p w14:paraId="74DE9AC0" w14:textId="1AE3A3E0" w:rsidR="00AC6F8F" w:rsidRPr="009245D5" w:rsidRDefault="00AC6F8F" w:rsidP="00B46095">
      <w:pPr>
        <w:rPr>
          <w:rFonts w:cs="Arial"/>
        </w:rPr>
      </w:pPr>
    </w:p>
    <w:p w14:paraId="2A12800C" w14:textId="456ABF4F" w:rsidR="00AC6F8F" w:rsidRPr="009245D5" w:rsidRDefault="00AC6F8F" w:rsidP="00AC6F8F">
      <w:pPr>
        <w:pStyle w:val="Heading1"/>
        <w:rPr>
          <w:rFonts w:cs="Arial"/>
          <w:szCs w:val="20"/>
        </w:rPr>
      </w:pPr>
      <w:r w:rsidRPr="009245D5">
        <w:rPr>
          <w:rFonts w:cs="Arial"/>
          <w:szCs w:val="20"/>
        </w:rPr>
        <w:t>10 september</w:t>
      </w:r>
    </w:p>
    <w:p w14:paraId="2B3A1B2F" w14:textId="6F31999C" w:rsidR="0059624D" w:rsidRPr="009245D5" w:rsidRDefault="0059624D" w:rsidP="0059624D">
      <w:pPr>
        <w:rPr>
          <w:rFonts w:cs="Arial"/>
        </w:rPr>
      </w:pPr>
    </w:p>
    <w:p w14:paraId="5CDEF712" w14:textId="22AECE2D" w:rsidR="0059624D" w:rsidRPr="009245D5" w:rsidRDefault="0059624D" w:rsidP="0059624D">
      <w:pPr>
        <w:rPr>
          <w:rFonts w:cs="Arial"/>
        </w:rPr>
      </w:pPr>
      <w:r w:rsidRPr="009245D5">
        <w:rPr>
          <w:rFonts w:cs="Arial"/>
        </w:rPr>
        <w:t xml:space="preserve">Jonathan miller </w:t>
      </w:r>
      <w:r w:rsidR="00D265D6" w:rsidRPr="009245D5">
        <w:rPr>
          <w:rFonts w:cs="Arial"/>
        </w:rPr>
        <w:t>–</w:t>
      </w:r>
      <w:r w:rsidRPr="009245D5">
        <w:rPr>
          <w:rFonts w:cs="Arial"/>
        </w:rPr>
        <w:t xml:space="preserve"> </w:t>
      </w:r>
      <w:r w:rsidR="00D265D6" w:rsidRPr="009245D5">
        <w:rPr>
          <w:rFonts w:cs="Arial"/>
        </w:rPr>
        <w:t xml:space="preserve">m </w:t>
      </w:r>
      <w:r w:rsidR="0099637F" w:rsidRPr="009245D5">
        <w:rPr>
          <w:rFonts w:cs="Arial"/>
        </w:rPr>
        <w:t>238283</w:t>
      </w:r>
    </w:p>
    <w:p w14:paraId="272868A5" w14:textId="544342AE" w:rsidR="00496B14" w:rsidRPr="009245D5" w:rsidRDefault="00496B14" w:rsidP="0059624D">
      <w:pPr>
        <w:rPr>
          <w:rFonts w:cs="Arial"/>
        </w:rPr>
      </w:pPr>
    </w:p>
    <w:p w14:paraId="3361E4A7" w14:textId="352162A4" w:rsidR="00496B14" w:rsidRPr="009245D5" w:rsidRDefault="00496B14" w:rsidP="0059624D">
      <w:pPr>
        <w:rPr>
          <w:rFonts w:cs="Arial"/>
        </w:rPr>
      </w:pPr>
      <w:r w:rsidRPr="009245D5">
        <w:rPr>
          <w:rFonts w:cs="Arial"/>
        </w:rPr>
        <w:t xml:space="preserve">Jaymie </w:t>
      </w:r>
      <w:r w:rsidR="00A833FB" w:rsidRPr="009245D5">
        <w:rPr>
          <w:rFonts w:cs="Arial"/>
        </w:rPr>
        <w:t>–</w:t>
      </w:r>
      <w:r w:rsidRPr="009245D5">
        <w:rPr>
          <w:rFonts w:cs="Arial"/>
        </w:rPr>
        <w:t xml:space="preserve"> </w:t>
      </w:r>
      <w:r w:rsidR="00A833FB" w:rsidRPr="009245D5">
        <w:rPr>
          <w:rFonts w:cs="Arial"/>
        </w:rPr>
        <w:t xml:space="preserve">working from home </w:t>
      </w:r>
      <w:r w:rsidR="001C7B2B" w:rsidRPr="009245D5">
        <w:rPr>
          <w:rFonts w:cs="Arial"/>
        </w:rPr>
        <w:t>–</w:t>
      </w:r>
      <w:r w:rsidR="00A833FB" w:rsidRPr="009245D5">
        <w:rPr>
          <w:rFonts w:cs="Arial"/>
        </w:rPr>
        <w:t xml:space="preserve"> </w:t>
      </w:r>
    </w:p>
    <w:p w14:paraId="5F1F635F" w14:textId="5CD1F37C" w:rsidR="001C7B2B" w:rsidRPr="009245D5" w:rsidRDefault="001C7B2B" w:rsidP="0059624D">
      <w:pPr>
        <w:rPr>
          <w:rFonts w:cs="Arial"/>
        </w:rPr>
      </w:pPr>
    </w:p>
    <w:p w14:paraId="7D76C7F1" w14:textId="7BF4C3CD" w:rsidR="001C7B2B" w:rsidRPr="009245D5" w:rsidRDefault="001C7B2B" w:rsidP="0059624D">
      <w:pPr>
        <w:rPr>
          <w:rFonts w:cs="Arial"/>
        </w:rPr>
      </w:pPr>
      <w:r w:rsidRPr="009245D5">
        <w:rPr>
          <w:rFonts w:cs="Arial"/>
        </w:rPr>
        <w:t xml:space="preserve">Robyn Linton </w:t>
      </w:r>
      <w:r w:rsidR="003A3C5C" w:rsidRPr="009245D5">
        <w:rPr>
          <w:rFonts w:cs="Arial"/>
        </w:rPr>
        <w:t>–</w:t>
      </w:r>
      <w:r w:rsidRPr="009245D5">
        <w:rPr>
          <w:rFonts w:cs="Arial"/>
        </w:rPr>
        <w:t xml:space="preserve"> </w:t>
      </w:r>
      <w:r w:rsidR="003A3C5C" w:rsidRPr="009245D5">
        <w:rPr>
          <w:rFonts w:cs="Arial"/>
        </w:rPr>
        <w:t xml:space="preserve">Geoff clap organised to give access to ccustomers </w:t>
      </w:r>
    </w:p>
    <w:p w14:paraId="780893A5" w14:textId="7C150AA9" w:rsidR="00C16A8D" w:rsidRPr="009245D5" w:rsidRDefault="00C16A8D" w:rsidP="0059624D">
      <w:pPr>
        <w:rPr>
          <w:rFonts w:cs="Arial"/>
        </w:rPr>
      </w:pPr>
    </w:p>
    <w:p w14:paraId="4E4700FC" w14:textId="5BF5C926" w:rsidR="00C16A8D" w:rsidRPr="009245D5" w:rsidRDefault="00205F7E" w:rsidP="0059624D">
      <w:pPr>
        <w:rPr>
          <w:rFonts w:cs="Arial"/>
        </w:rPr>
      </w:pPr>
      <w:r w:rsidRPr="009245D5">
        <w:rPr>
          <w:rFonts w:cs="Arial"/>
        </w:rPr>
        <w:t xml:space="preserve">Crystal – Rotorua </w:t>
      </w:r>
      <w:r w:rsidR="00403229" w:rsidRPr="009245D5">
        <w:rPr>
          <w:rFonts w:cs="Arial"/>
        </w:rPr>
        <w:t>–</w:t>
      </w:r>
      <w:r w:rsidRPr="009245D5">
        <w:rPr>
          <w:rFonts w:cs="Arial"/>
        </w:rPr>
        <w:t xml:space="preserve"> </w:t>
      </w:r>
    </w:p>
    <w:p w14:paraId="7EA8A383" w14:textId="7F32A3BF" w:rsidR="00403229" w:rsidRPr="009245D5" w:rsidRDefault="00403229" w:rsidP="0059624D">
      <w:pPr>
        <w:rPr>
          <w:rFonts w:cs="Arial"/>
        </w:rPr>
      </w:pPr>
    </w:p>
    <w:p w14:paraId="54C0DAA2" w14:textId="18B2B085" w:rsidR="00403229" w:rsidRPr="009245D5" w:rsidRDefault="00403229" w:rsidP="0059624D">
      <w:pPr>
        <w:rPr>
          <w:rFonts w:cs="Arial"/>
        </w:rPr>
      </w:pPr>
      <w:r w:rsidRPr="009245D5">
        <w:rPr>
          <w:rFonts w:cs="Arial"/>
        </w:rPr>
        <w:t xml:space="preserve">Shane barrett </w:t>
      </w:r>
      <w:r w:rsidR="0066748D" w:rsidRPr="009245D5">
        <w:rPr>
          <w:rFonts w:cs="Arial"/>
        </w:rPr>
        <w:t>–</w:t>
      </w:r>
      <w:r w:rsidRPr="009245D5">
        <w:rPr>
          <w:rFonts w:cs="Arial"/>
        </w:rPr>
        <w:t xml:space="preserve"> </w:t>
      </w:r>
      <w:r w:rsidR="0066748D" w:rsidRPr="009245D5">
        <w:rPr>
          <w:rFonts w:cs="Arial"/>
        </w:rPr>
        <w:t xml:space="preserve">naxt printer </w:t>
      </w:r>
    </w:p>
    <w:p w14:paraId="1A2AA61A" w14:textId="7132E75E" w:rsidR="00AB5D46" w:rsidRPr="009245D5" w:rsidRDefault="00AB5D46" w:rsidP="0059624D">
      <w:pPr>
        <w:rPr>
          <w:rFonts w:cs="Arial"/>
        </w:rPr>
      </w:pPr>
    </w:p>
    <w:p w14:paraId="48E2FCA1" w14:textId="1AFB1055" w:rsidR="00AB5D46" w:rsidRPr="009245D5" w:rsidRDefault="00AB5D46" w:rsidP="0059624D">
      <w:pPr>
        <w:rPr>
          <w:rFonts w:cs="Arial"/>
        </w:rPr>
      </w:pPr>
      <w:r w:rsidRPr="009245D5">
        <w:rPr>
          <w:rFonts w:cs="Arial"/>
        </w:rPr>
        <w:t xml:space="preserve">Allan m </w:t>
      </w:r>
      <w:r w:rsidR="002C5CF5" w:rsidRPr="009245D5">
        <w:rPr>
          <w:rFonts w:cs="Arial"/>
        </w:rPr>
        <w:t>–</w:t>
      </w:r>
      <w:r w:rsidRPr="009245D5">
        <w:rPr>
          <w:rFonts w:cs="Arial"/>
        </w:rPr>
        <w:t xml:space="preserve"> </w:t>
      </w:r>
    </w:p>
    <w:p w14:paraId="397F27CF" w14:textId="2CAE5436" w:rsidR="002C5CF5" w:rsidRPr="009245D5" w:rsidRDefault="002C5CF5" w:rsidP="0059624D">
      <w:pPr>
        <w:rPr>
          <w:rFonts w:cs="Arial"/>
        </w:rPr>
      </w:pPr>
    </w:p>
    <w:p w14:paraId="36E17276" w14:textId="2055DC51" w:rsidR="002C5CF5" w:rsidRPr="009245D5" w:rsidRDefault="002C5CF5" w:rsidP="0059624D">
      <w:pPr>
        <w:rPr>
          <w:rFonts w:cs="Arial"/>
        </w:rPr>
      </w:pPr>
      <w:r w:rsidRPr="009245D5">
        <w:rPr>
          <w:rFonts w:cs="Arial"/>
        </w:rPr>
        <w:t xml:space="preserve">Owen frentz </w:t>
      </w:r>
      <w:r w:rsidR="002107EF" w:rsidRPr="009245D5">
        <w:rPr>
          <w:rFonts w:cs="Arial"/>
        </w:rPr>
        <w:t>–</w:t>
      </w:r>
    </w:p>
    <w:p w14:paraId="05469DF0" w14:textId="18F1DAA8" w:rsidR="002107EF" w:rsidRPr="009245D5" w:rsidRDefault="002107EF" w:rsidP="0059624D">
      <w:pPr>
        <w:rPr>
          <w:rFonts w:cs="Arial"/>
        </w:rPr>
      </w:pPr>
    </w:p>
    <w:p w14:paraId="115E2C19" w14:textId="291BD5B1" w:rsidR="002107EF" w:rsidRPr="009245D5" w:rsidRDefault="002107EF" w:rsidP="0059624D">
      <w:pPr>
        <w:rPr>
          <w:rFonts w:cs="Arial"/>
        </w:rPr>
      </w:pPr>
      <w:r w:rsidRPr="009245D5">
        <w:rPr>
          <w:rFonts w:cs="Arial"/>
        </w:rPr>
        <w:t xml:space="preserve">Jonathan miller – hierarchy issue </w:t>
      </w:r>
      <w:r w:rsidR="00BA367C" w:rsidRPr="009245D5">
        <w:rPr>
          <w:rFonts w:cs="Arial"/>
        </w:rPr>
        <w:t>–</w:t>
      </w:r>
      <w:r w:rsidRPr="009245D5">
        <w:rPr>
          <w:rFonts w:cs="Arial"/>
        </w:rPr>
        <w:t xml:space="preserve"> </w:t>
      </w:r>
    </w:p>
    <w:p w14:paraId="2BE1AD96" w14:textId="0BCD1582" w:rsidR="00D20B75" w:rsidRPr="009245D5" w:rsidRDefault="00D20B75" w:rsidP="0059624D">
      <w:pPr>
        <w:rPr>
          <w:rFonts w:cs="Arial"/>
        </w:rPr>
      </w:pPr>
    </w:p>
    <w:p w14:paraId="55BED0AD" w14:textId="11634DE0" w:rsidR="00D20B75" w:rsidRPr="009245D5" w:rsidRDefault="00D20B75" w:rsidP="0059624D">
      <w:pPr>
        <w:rPr>
          <w:rFonts w:cs="Arial"/>
        </w:rPr>
      </w:pPr>
      <w:r w:rsidRPr="009245D5">
        <w:rPr>
          <w:rFonts w:cs="Arial"/>
        </w:rPr>
        <w:t xml:space="preserve">Averil </w:t>
      </w:r>
    </w:p>
    <w:p w14:paraId="29AF4FD6" w14:textId="459686D4" w:rsidR="00E5661C" w:rsidRPr="009245D5" w:rsidRDefault="00E5661C" w:rsidP="0059624D">
      <w:pPr>
        <w:rPr>
          <w:rFonts w:cs="Arial"/>
        </w:rPr>
      </w:pPr>
    </w:p>
    <w:p w14:paraId="3ABF54CC" w14:textId="4269413E" w:rsidR="00E5661C" w:rsidRPr="009245D5" w:rsidRDefault="00E5661C" w:rsidP="0059624D">
      <w:pPr>
        <w:rPr>
          <w:rFonts w:cs="Arial"/>
        </w:rPr>
      </w:pPr>
      <w:r w:rsidRPr="009245D5">
        <w:rPr>
          <w:rFonts w:cs="Arial"/>
        </w:rPr>
        <w:t xml:space="preserve">Pete shaw – tim </w:t>
      </w:r>
      <w:r w:rsidR="00EA7EB9" w:rsidRPr="009245D5">
        <w:rPr>
          <w:rFonts w:cs="Arial"/>
        </w:rPr>
        <w:t>Rutledge – service supervisor – everytime he charges hour line to repairs – it comes up with</w:t>
      </w:r>
    </w:p>
    <w:p w14:paraId="5AF8B573" w14:textId="1255D306" w:rsidR="00A04CB9" w:rsidRPr="009245D5" w:rsidRDefault="00A04CB9" w:rsidP="0059624D">
      <w:pPr>
        <w:rPr>
          <w:rFonts w:cs="Arial"/>
        </w:rPr>
      </w:pPr>
    </w:p>
    <w:p w14:paraId="018D4348" w14:textId="100DDD65" w:rsidR="00A04CB9" w:rsidRPr="009245D5" w:rsidRDefault="003A6478" w:rsidP="0059624D">
      <w:pPr>
        <w:rPr>
          <w:rFonts w:cs="Arial"/>
        </w:rPr>
      </w:pPr>
      <w:r w:rsidRPr="009245D5">
        <w:rPr>
          <w:rFonts w:cs="Arial"/>
        </w:rPr>
        <w:t>T</w:t>
      </w:r>
      <w:r w:rsidR="009852B5" w:rsidRPr="009245D5">
        <w:rPr>
          <w:rFonts w:cs="Arial"/>
        </w:rPr>
        <w:t>on</w:t>
      </w:r>
      <w:r w:rsidRPr="009245D5">
        <w:rPr>
          <w:rFonts w:cs="Arial"/>
        </w:rPr>
        <w:t xml:space="preserve">y nicol </w:t>
      </w:r>
      <w:r w:rsidR="005F1FC4" w:rsidRPr="009245D5">
        <w:rPr>
          <w:rFonts w:cs="Arial"/>
        </w:rPr>
        <w:t>–</w:t>
      </w:r>
      <w:r w:rsidRPr="009245D5">
        <w:rPr>
          <w:rFonts w:cs="Arial"/>
        </w:rPr>
        <w:t xml:space="preserve"> </w:t>
      </w:r>
    </w:p>
    <w:p w14:paraId="38E2B4DA" w14:textId="7EF32575" w:rsidR="005F1FC4" w:rsidRPr="009245D5" w:rsidRDefault="005F1FC4" w:rsidP="0059624D">
      <w:pPr>
        <w:rPr>
          <w:rFonts w:cs="Arial"/>
        </w:rPr>
      </w:pPr>
    </w:p>
    <w:p w14:paraId="50F0FB6E" w14:textId="0221B6CD" w:rsidR="005F1FC4" w:rsidRPr="009245D5" w:rsidRDefault="005F1FC4" w:rsidP="0059624D">
      <w:pPr>
        <w:rPr>
          <w:rFonts w:cs="Arial"/>
        </w:rPr>
      </w:pPr>
      <w:r w:rsidRPr="009245D5">
        <w:rPr>
          <w:rFonts w:cs="Arial"/>
        </w:rPr>
        <w:t xml:space="preserve">Owen frentz - </w:t>
      </w:r>
    </w:p>
    <w:p w14:paraId="3E356567" w14:textId="480E2D78" w:rsidR="00BA367C" w:rsidRPr="009245D5" w:rsidRDefault="00BA367C" w:rsidP="0059624D">
      <w:pPr>
        <w:rPr>
          <w:rFonts w:cs="Arial"/>
        </w:rPr>
      </w:pPr>
    </w:p>
    <w:p w14:paraId="124E889F" w14:textId="77777777" w:rsidR="00BA367C" w:rsidRPr="009245D5" w:rsidRDefault="00BA367C" w:rsidP="00BA367C">
      <w:pPr>
        <w:rPr>
          <w:rFonts w:eastAsia="Times New Roman" w:cs="Arial"/>
          <w:lang w:eastAsia="en-NZ"/>
        </w:rPr>
      </w:pPr>
      <w:r w:rsidRPr="009245D5">
        <w:rPr>
          <w:rFonts w:eastAsia="Times New Roman" w:cs="Arial"/>
          <w:lang w:eastAsia="en-NZ"/>
        </w:rPr>
        <w:t>Hey Martin,</w:t>
      </w:r>
    </w:p>
    <w:p w14:paraId="69DBF754" w14:textId="62E5F54B" w:rsidR="00BA367C" w:rsidRPr="009245D5" w:rsidRDefault="00BA367C" w:rsidP="00BA367C">
      <w:pPr>
        <w:rPr>
          <w:rFonts w:eastAsia="Times New Roman" w:cs="Arial"/>
          <w:lang w:eastAsia="en-NZ"/>
        </w:rPr>
      </w:pPr>
      <w:r w:rsidRPr="009245D5">
        <w:rPr>
          <w:rFonts w:eastAsia="Times New Roman" w:cs="Arial"/>
          <w:lang w:eastAsia="en-NZ"/>
        </w:rPr>
        <w:t>The new email address alias @Terracat hasn't synced over to Microsoft yet so anyone with a @goughcat email address or @goughgroup would still need to use that as their login for sharepoint and anything Microsoft related. There's nothing else we can do about that sorry.</w:t>
      </w:r>
    </w:p>
    <w:p w14:paraId="2B0025CC" w14:textId="3FB6DDFF" w:rsidR="00770845" w:rsidRPr="009245D5" w:rsidRDefault="00770845" w:rsidP="00BA367C">
      <w:pPr>
        <w:rPr>
          <w:rFonts w:eastAsia="Times New Roman" w:cs="Arial"/>
          <w:lang w:eastAsia="en-NZ"/>
        </w:rPr>
      </w:pPr>
    </w:p>
    <w:p w14:paraId="656F6623" w14:textId="2B2E845B" w:rsidR="00770845" w:rsidRPr="009245D5" w:rsidRDefault="002F79AF" w:rsidP="00BA367C">
      <w:pPr>
        <w:rPr>
          <w:rFonts w:eastAsia="Times New Roman" w:cs="Arial"/>
          <w:lang w:eastAsia="en-NZ"/>
        </w:rPr>
      </w:pPr>
      <w:r w:rsidRPr="009245D5">
        <w:rPr>
          <w:rFonts w:eastAsia="Times New Roman" w:cs="Arial"/>
          <w:lang w:eastAsia="en-NZ"/>
        </w:rPr>
        <w:t>Dinesh – 10.2.34.26</w:t>
      </w:r>
    </w:p>
    <w:p w14:paraId="329851E1" w14:textId="79419FF5" w:rsidR="00704577" w:rsidRPr="009245D5" w:rsidRDefault="00704577" w:rsidP="00BA367C">
      <w:pPr>
        <w:rPr>
          <w:rFonts w:eastAsia="Times New Roman" w:cs="Arial"/>
          <w:lang w:eastAsia="en-NZ"/>
        </w:rPr>
      </w:pPr>
      <w:r w:rsidRPr="009245D5">
        <w:rPr>
          <w:rFonts w:eastAsia="Times New Roman" w:cs="Arial"/>
          <w:lang w:eastAsia="en-NZ"/>
        </w:rPr>
        <w:t>10.31.11.101</w:t>
      </w:r>
    </w:p>
    <w:p w14:paraId="65A2854B" w14:textId="77777777" w:rsidR="00FF74A6" w:rsidRPr="009245D5" w:rsidRDefault="00FF74A6" w:rsidP="00BA367C">
      <w:pPr>
        <w:rPr>
          <w:rFonts w:eastAsia="Times New Roman" w:cs="Arial"/>
          <w:lang w:eastAsia="en-NZ"/>
        </w:rPr>
      </w:pPr>
    </w:p>
    <w:p w14:paraId="0C35B50E" w14:textId="036FA16C" w:rsidR="00FF74A6" w:rsidRPr="009245D5" w:rsidRDefault="00FF74A6" w:rsidP="00BA367C">
      <w:pPr>
        <w:rPr>
          <w:rFonts w:eastAsia="Times New Roman" w:cs="Arial"/>
          <w:lang w:eastAsia="en-NZ"/>
        </w:rPr>
      </w:pPr>
    </w:p>
    <w:p w14:paraId="6C905CB6" w14:textId="35B9DAE6" w:rsidR="00FF74A6" w:rsidRPr="009245D5" w:rsidRDefault="00FF74A6" w:rsidP="00FF74A6">
      <w:pPr>
        <w:pStyle w:val="Heading1"/>
        <w:rPr>
          <w:rFonts w:eastAsia="Times New Roman" w:cs="Arial"/>
          <w:szCs w:val="20"/>
          <w:lang w:eastAsia="en-NZ"/>
        </w:rPr>
      </w:pPr>
      <w:r w:rsidRPr="009245D5">
        <w:rPr>
          <w:rFonts w:eastAsia="Times New Roman" w:cs="Arial"/>
          <w:szCs w:val="20"/>
          <w:lang w:eastAsia="en-NZ"/>
        </w:rPr>
        <w:t>11</w:t>
      </w:r>
      <w:r w:rsidR="004B45E9" w:rsidRPr="009245D5">
        <w:rPr>
          <w:rFonts w:eastAsia="Times New Roman" w:cs="Arial"/>
          <w:szCs w:val="20"/>
          <w:lang w:eastAsia="en-NZ"/>
        </w:rPr>
        <w:t xml:space="preserve"> september</w:t>
      </w:r>
    </w:p>
    <w:p w14:paraId="360F6D71" w14:textId="486094AD" w:rsidR="004B45E9" w:rsidRPr="009245D5" w:rsidRDefault="004B45E9" w:rsidP="004B45E9">
      <w:pPr>
        <w:rPr>
          <w:rFonts w:cs="Arial"/>
          <w:lang w:eastAsia="en-NZ"/>
        </w:rPr>
      </w:pPr>
    </w:p>
    <w:p w14:paraId="3C348BE3" w14:textId="2A67D0FC" w:rsidR="004B45E9" w:rsidRPr="009245D5" w:rsidRDefault="00F11DA5" w:rsidP="004B45E9">
      <w:pPr>
        <w:rPr>
          <w:rFonts w:cs="Arial"/>
          <w:lang w:eastAsia="en-NZ"/>
        </w:rPr>
      </w:pPr>
      <w:r w:rsidRPr="009245D5">
        <w:rPr>
          <w:rFonts w:cs="Arial"/>
          <w:lang w:eastAsia="en-NZ"/>
        </w:rPr>
        <w:t xml:space="preserve">Jack </w:t>
      </w:r>
      <w:r w:rsidR="00F25236" w:rsidRPr="009245D5">
        <w:rPr>
          <w:rFonts w:cs="Arial"/>
          <w:lang w:eastAsia="en-NZ"/>
        </w:rPr>
        <w:t>–</w:t>
      </w:r>
      <w:r w:rsidRPr="009245D5">
        <w:rPr>
          <w:rFonts w:cs="Arial"/>
          <w:lang w:eastAsia="en-NZ"/>
        </w:rPr>
        <w:t xml:space="preserve"> </w:t>
      </w:r>
    </w:p>
    <w:p w14:paraId="14766F2E" w14:textId="4D8B3397" w:rsidR="00F25236" w:rsidRPr="009245D5" w:rsidRDefault="00F25236" w:rsidP="004B45E9">
      <w:pPr>
        <w:rPr>
          <w:rFonts w:cs="Arial"/>
          <w:lang w:eastAsia="en-NZ"/>
        </w:rPr>
      </w:pPr>
      <w:r w:rsidRPr="009245D5">
        <w:rPr>
          <w:rFonts w:cs="Arial"/>
          <w:lang w:eastAsia="en-NZ"/>
        </w:rPr>
        <w:t>Ranger21</w:t>
      </w:r>
    </w:p>
    <w:p w14:paraId="7046FE05" w14:textId="6E8C01AC" w:rsidR="007F45FA" w:rsidRPr="009245D5" w:rsidRDefault="007F45FA" w:rsidP="004B45E9">
      <w:pPr>
        <w:rPr>
          <w:rFonts w:cs="Arial"/>
          <w:lang w:eastAsia="en-NZ"/>
        </w:rPr>
      </w:pPr>
    </w:p>
    <w:p w14:paraId="0C290711" w14:textId="37883C68" w:rsidR="007F45FA" w:rsidRPr="009245D5" w:rsidRDefault="007F45FA" w:rsidP="004B45E9">
      <w:pPr>
        <w:rPr>
          <w:rFonts w:cs="Arial"/>
          <w:lang w:eastAsia="en-NZ"/>
        </w:rPr>
      </w:pPr>
      <w:r w:rsidRPr="009245D5">
        <w:rPr>
          <w:rFonts w:cs="Arial"/>
          <w:highlight w:val="yellow"/>
          <w:lang w:eastAsia="en-NZ"/>
        </w:rPr>
        <w:t>David baillie</w:t>
      </w:r>
      <w:r w:rsidR="00A94252" w:rsidRPr="009245D5">
        <w:rPr>
          <w:rFonts w:cs="Arial"/>
          <w:highlight w:val="yellow"/>
          <w:lang w:eastAsia="en-NZ"/>
        </w:rPr>
        <w:t xml:space="preserve"> </w:t>
      </w:r>
      <w:r w:rsidR="00B77916" w:rsidRPr="009245D5">
        <w:rPr>
          <w:rFonts w:cs="Arial"/>
          <w:highlight w:val="yellow"/>
          <w:lang w:eastAsia="en-NZ"/>
        </w:rPr>
        <w:t>–</w:t>
      </w:r>
      <w:r w:rsidR="00A94252" w:rsidRPr="009245D5">
        <w:rPr>
          <w:rFonts w:cs="Arial"/>
          <w:highlight w:val="yellow"/>
          <w:lang w:eastAsia="en-NZ"/>
        </w:rPr>
        <w:t xml:space="preserve"> </w:t>
      </w:r>
      <w:r w:rsidR="00B77916" w:rsidRPr="009245D5">
        <w:rPr>
          <w:rFonts w:cs="Arial"/>
          <w:highlight w:val="yellow"/>
          <w:lang w:eastAsia="en-NZ"/>
        </w:rPr>
        <w:t xml:space="preserve">cursor keeps jumping to the top of the screen, screen flickers. </w:t>
      </w:r>
      <w:r w:rsidR="002D7487" w:rsidRPr="009245D5">
        <w:rPr>
          <w:rFonts w:cs="Arial"/>
          <w:highlight w:val="yellow"/>
          <w:lang w:eastAsia="en-NZ"/>
        </w:rPr>
        <w:t>Computer keeps trying to do an update but fails. – maybe a rebuild? – will be in the CHCH branch in couple of weeks</w:t>
      </w:r>
    </w:p>
    <w:p w14:paraId="62F3285D" w14:textId="0082394D" w:rsidR="00BA367C" w:rsidRPr="009245D5" w:rsidRDefault="00BA367C" w:rsidP="0059624D">
      <w:pPr>
        <w:rPr>
          <w:rFonts w:cs="Arial"/>
        </w:rPr>
      </w:pPr>
    </w:p>
    <w:p w14:paraId="1EDCF872" w14:textId="2AEAF5A0" w:rsidR="002D7487" w:rsidRPr="009245D5" w:rsidRDefault="0042399D" w:rsidP="0059624D">
      <w:pPr>
        <w:rPr>
          <w:rFonts w:cs="Arial"/>
        </w:rPr>
      </w:pPr>
      <w:r w:rsidRPr="009245D5">
        <w:rPr>
          <w:rFonts w:cs="Arial"/>
        </w:rPr>
        <w:t xml:space="preserve">Gary baker </w:t>
      </w:r>
      <w:r w:rsidR="008B18DD" w:rsidRPr="009245D5">
        <w:rPr>
          <w:rFonts w:cs="Arial"/>
        </w:rPr>
        <w:t>–</w:t>
      </w:r>
      <w:r w:rsidRPr="009245D5">
        <w:rPr>
          <w:rFonts w:cs="Arial"/>
        </w:rPr>
        <w:t xml:space="preserve"> </w:t>
      </w:r>
      <w:r w:rsidR="008B18DD" w:rsidRPr="009245D5">
        <w:rPr>
          <w:rFonts w:cs="Arial"/>
        </w:rPr>
        <w:t>nicky and jack setting up laptop – going to be in chch next week</w:t>
      </w:r>
    </w:p>
    <w:p w14:paraId="12DDD26B" w14:textId="62DE1DCC" w:rsidR="00B5517F" w:rsidRPr="009245D5" w:rsidRDefault="00B5517F" w:rsidP="0059624D">
      <w:pPr>
        <w:rPr>
          <w:rFonts w:cs="Arial"/>
        </w:rPr>
      </w:pPr>
    </w:p>
    <w:p w14:paraId="7E2A0D85" w14:textId="4FBC623A" w:rsidR="00B5517F" w:rsidRPr="009245D5" w:rsidRDefault="00B5517F" w:rsidP="0059624D">
      <w:pPr>
        <w:rPr>
          <w:rFonts w:cs="Arial"/>
        </w:rPr>
      </w:pPr>
      <w:r w:rsidRPr="009245D5">
        <w:rPr>
          <w:rFonts w:cs="Arial"/>
        </w:rPr>
        <w:t xml:space="preserve">Daniel venka </w:t>
      </w:r>
      <w:r w:rsidR="00690B36" w:rsidRPr="009245D5">
        <w:rPr>
          <w:rFonts w:cs="Arial"/>
        </w:rPr>
        <w:t>–</w:t>
      </w:r>
      <w:r w:rsidRPr="009245D5">
        <w:rPr>
          <w:rFonts w:cs="Arial"/>
        </w:rPr>
        <w:t xml:space="preserve"> </w:t>
      </w:r>
      <w:r w:rsidR="00690B36" w:rsidRPr="009245D5">
        <w:rPr>
          <w:rFonts w:cs="Arial"/>
        </w:rPr>
        <w:t xml:space="preserve">random error in naxt </w:t>
      </w:r>
    </w:p>
    <w:p w14:paraId="09113B64" w14:textId="75202984" w:rsidR="00F37795" w:rsidRPr="009245D5" w:rsidRDefault="00F37795" w:rsidP="0059624D">
      <w:pPr>
        <w:rPr>
          <w:rFonts w:cs="Arial"/>
        </w:rPr>
      </w:pPr>
    </w:p>
    <w:p w14:paraId="6DE5A403" w14:textId="7E21E153" w:rsidR="00F37795" w:rsidRPr="009245D5" w:rsidRDefault="005D3978" w:rsidP="0059624D">
      <w:pPr>
        <w:rPr>
          <w:rFonts w:cs="Arial"/>
        </w:rPr>
      </w:pPr>
      <w:r w:rsidRPr="009245D5">
        <w:rPr>
          <w:rFonts w:cs="Arial"/>
        </w:rPr>
        <w:t>R</w:t>
      </w:r>
      <w:r w:rsidR="00F37795" w:rsidRPr="009245D5">
        <w:rPr>
          <w:rFonts w:cs="Arial"/>
        </w:rPr>
        <w:t>amon</w:t>
      </w:r>
      <w:r w:rsidRPr="009245D5">
        <w:rPr>
          <w:rFonts w:cs="Arial"/>
        </w:rPr>
        <w:t xml:space="preserve"> Quijano - </w:t>
      </w:r>
      <w:hyperlink r:id="rId43" w:history="1">
        <w:r w:rsidR="00883C25" w:rsidRPr="009245D5">
          <w:rPr>
            <w:rStyle w:val="Hyperlink"/>
            <w:rFonts w:cs="Arial"/>
          </w:rPr>
          <w:t>https://soc.cat.com/authoring</w:t>
        </w:r>
      </w:hyperlink>
      <w:r w:rsidR="00883C25" w:rsidRPr="009245D5">
        <w:rPr>
          <w:rFonts w:cs="Arial"/>
        </w:rPr>
        <w:t xml:space="preserve"> - was working yesterday – 502 internal error</w:t>
      </w:r>
    </w:p>
    <w:p w14:paraId="74CE2C9A" w14:textId="24920F1A" w:rsidR="00922FAB" w:rsidRPr="009245D5" w:rsidRDefault="00922FAB" w:rsidP="0059624D">
      <w:pPr>
        <w:rPr>
          <w:rFonts w:cs="Arial"/>
        </w:rPr>
      </w:pPr>
    </w:p>
    <w:p w14:paraId="125A155D" w14:textId="4BE85EB0" w:rsidR="00922FAB" w:rsidRPr="009245D5" w:rsidRDefault="00532D4D" w:rsidP="0059624D">
      <w:pPr>
        <w:rPr>
          <w:rFonts w:cs="Arial"/>
        </w:rPr>
      </w:pPr>
      <w:r w:rsidRPr="009245D5">
        <w:rPr>
          <w:rFonts w:cs="Arial"/>
        </w:rPr>
        <w:t xml:space="preserve">Luke kearns </w:t>
      </w:r>
      <w:r w:rsidR="00B37DF7" w:rsidRPr="009245D5">
        <w:rPr>
          <w:rFonts w:cs="Arial"/>
        </w:rPr>
        <w:t>–</w:t>
      </w:r>
      <w:r w:rsidRPr="009245D5">
        <w:rPr>
          <w:rFonts w:cs="Arial"/>
        </w:rPr>
        <w:t xml:space="preserve"> </w:t>
      </w:r>
      <w:r w:rsidR="00B37DF7" w:rsidRPr="009245D5">
        <w:rPr>
          <w:rFonts w:cs="Arial"/>
        </w:rPr>
        <w:t xml:space="preserve">labour to transfer from one segment to another segment </w:t>
      </w:r>
      <w:r w:rsidR="00F85EFA" w:rsidRPr="009245D5">
        <w:rPr>
          <w:rFonts w:cs="Arial"/>
        </w:rPr>
        <w:t>–</w:t>
      </w:r>
      <w:r w:rsidR="00B37DF7" w:rsidRPr="009245D5">
        <w:rPr>
          <w:rFonts w:cs="Arial"/>
        </w:rPr>
        <w:t xml:space="preserve"> </w:t>
      </w:r>
    </w:p>
    <w:p w14:paraId="5730F1B4" w14:textId="2C855656" w:rsidR="00F85EFA" w:rsidRPr="009245D5" w:rsidRDefault="00F85EFA" w:rsidP="0059624D">
      <w:pPr>
        <w:rPr>
          <w:rFonts w:cs="Arial"/>
        </w:rPr>
      </w:pPr>
    </w:p>
    <w:p w14:paraId="124DF743" w14:textId="0C365755" w:rsidR="00F85EFA" w:rsidRPr="009245D5" w:rsidRDefault="00F85EFA" w:rsidP="0059624D">
      <w:pPr>
        <w:rPr>
          <w:rFonts w:cs="Arial"/>
        </w:rPr>
      </w:pPr>
      <w:r w:rsidRPr="009245D5">
        <w:rPr>
          <w:rFonts w:cs="Arial"/>
        </w:rPr>
        <w:t xml:space="preserve">Mark chatterton – naxt </w:t>
      </w:r>
    </w:p>
    <w:p w14:paraId="1BC116F9" w14:textId="599AFFAF" w:rsidR="007751D7" w:rsidRPr="009245D5" w:rsidRDefault="007751D7" w:rsidP="0059624D">
      <w:pPr>
        <w:rPr>
          <w:rFonts w:cs="Arial"/>
        </w:rPr>
      </w:pPr>
    </w:p>
    <w:p w14:paraId="2A4FC361" w14:textId="11BBFFCB" w:rsidR="007751D7" w:rsidRPr="009245D5" w:rsidRDefault="00447BE8" w:rsidP="0059624D">
      <w:pPr>
        <w:rPr>
          <w:rFonts w:cs="Arial"/>
        </w:rPr>
      </w:pPr>
      <w:r w:rsidRPr="009245D5">
        <w:rPr>
          <w:rFonts w:cs="Arial"/>
        </w:rPr>
        <w:t>J</w:t>
      </w:r>
      <w:r w:rsidR="007751D7" w:rsidRPr="009245D5">
        <w:rPr>
          <w:rFonts w:cs="Arial"/>
        </w:rPr>
        <w:t>o</w:t>
      </w:r>
      <w:r w:rsidRPr="009245D5">
        <w:rPr>
          <w:rFonts w:cs="Arial"/>
        </w:rPr>
        <w:t xml:space="preserve">nny – new Plymouth </w:t>
      </w:r>
      <w:r w:rsidR="007D0891" w:rsidRPr="009245D5">
        <w:rPr>
          <w:rFonts w:cs="Arial"/>
        </w:rPr>
        <w:t>–</w:t>
      </w:r>
      <w:r w:rsidRPr="009245D5">
        <w:rPr>
          <w:rFonts w:cs="Arial"/>
        </w:rPr>
        <w:t xml:space="preserve"> </w:t>
      </w:r>
    </w:p>
    <w:p w14:paraId="16DF9AAA" w14:textId="7450C43E" w:rsidR="007D0891" w:rsidRPr="009245D5" w:rsidRDefault="007D0891" w:rsidP="0059624D">
      <w:pPr>
        <w:rPr>
          <w:rFonts w:cs="Arial"/>
        </w:rPr>
      </w:pPr>
    </w:p>
    <w:p w14:paraId="598572E3" w14:textId="72F07BE8" w:rsidR="007D0891" w:rsidRPr="009245D5" w:rsidRDefault="007D0891" w:rsidP="0059624D">
      <w:pPr>
        <w:rPr>
          <w:rFonts w:cs="Arial"/>
        </w:rPr>
      </w:pPr>
      <w:r w:rsidRPr="009245D5">
        <w:rPr>
          <w:rFonts w:cs="Arial"/>
        </w:rPr>
        <w:t xml:space="preserve">Ethan willets </w:t>
      </w:r>
      <w:r w:rsidR="00A81CB9" w:rsidRPr="009245D5">
        <w:rPr>
          <w:rFonts w:cs="Arial"/>
        </w:rPr>
        <w:t>–</w:t>
      </w:r>
      <w:r w:rsidRPr="009245D5">
        <w:rPr>
          <w:rFonts w:cs="Arial"/>
        </w:rPr>
        <w:t xml:space="preserve"> </w:t>
      </w:r>
      <w:r w:rsidR="00A81CB9" w:rsidRPr="009245D5">
        <w:rPr>
          <w:rFonts w:cs="Arial"/>
        </w:rPr>
        <w:t>printing in naxt</w:t>
      </w:r>
      <w:r w:rsidR="008622C4" w:rsidRPr="009245D5">
        <w:rPr>
          <w:rFonts w:cs="Arial"/>
        </w:rPr>
        <w:t xml:space="preserve"> – dt21pbp01</w:t>
      </w:r>
    </w:p>
    <w:p w14:paraId="0ECE5E22" w14:textId="1DFDF2BB" w:rsidR="0076206F" w:rsidRPr="009245D5" w:rsidRDefault="0076206F" w:rsidP="0059624D">
      <w:pPr>
        <w:rPr>
          <w:rFonts w:cs="Arial"/>
        </w:rPr>
      </w:pPr>
    </w:p>
    <w:p w14:paraId="3255A223" w14:textId="02A32C32" w:rsidR="0076206F" w:rsidRPr="009245D5" w:rsidRDefault="0076206F" w:rsidP="0059624D">
      <w:pPr>
        <w:rPr>
          <w:rFonts w:cs="Arial"/>
        </w:rPr>
      </w:pPr>
      <w:r w:rsidRPr="009245D5">
        <w:rPr>
          <w:rFonts w:cs="Arial"/>
        </w:rPr>
        <w:t xml:space="preserve">Rhonda larkin </w:t>
      </w:r>
      <w:r w:rsidR="00815DF2" w:rsidRPr="009245D5">
        <w:rPr>
          <w:rFonts w:cs="Arial"/>
        </w:rPr>
        <w:t>–</w:t>
      </w:r>
      <w:r w:rsidRPr="009245D5">
        <w:rPr>
          <w:rFonts w:cs="Arial"/>
        </w:rPr>
        <w:t xml:space="preserve"> </w:t>
      </w:r>
      <w:r w:rsidR="00815DF2" w:rsidRPr="009245D5">
        <w:rPr>
          <w:rFonts w:cs="Arial"/>
        </w:rPr>
        <w:t xml:space="preserve">online induction </w:t>
      </w:r>
      <w:r w:rsidR="00271680" w:rsidRPr="009245D5">
        <w:rPr>
          <w:rFonts w:cs="Arial"/>
        </w:rPr>
        <w:t>–</w:t>
      </w:r>
      <w:r w:rsidR="00815DF2" w:rsidRPr="009245D5">
        <w:rPr>
          <w:rFonts w:cs="Arial"/>
        </w:rPr>
        <w:t xml:space="preserve"> lynne</w:t>
      </w:r>
    </w:p>
    <w:p w14:paraId="4AB29D2D" w14:textId="48E33EB9" w:rsidR="00271680" w:rsidRPr="009245D5" w:rsidRDefault="00271680" w:rsidP="0059624D">
      <w:pPr>
        <w:rPr>
          <w:rFonts w:cs="Arial"/>
        </w:rPr>
      </w:pPr>
    </w:p>
    <w:p w14:paraId="50EA20C4" w14:textId="1983F0DC" w:rsidR="00271680" w:rsidRPr="009245D5" w:rsidRDefault="00271680" w:rsidP="00271680">
      <w:pPr>
        <w:pStyle w:val="Heading1"/>
        <w:rPr>
          <w:rFonts w:cs="Arial"/>
          <w:szCs w:val="20"/>
        </w:rPr>
      </w:pPr>
      <w:r w:rsidRPr="009245D5">
        <w:rPr>
          <w:rFonts w:cs="Arial"/>
          <w:szCs w:val="20"/>
        </w:rPr>
        <w:t>14/09/2020</w:t>
      </w:r>
    </w:p>
    <w:p w14:paraId="75BBF82B" w14:textId="472C7811" w:rsidR="00271680" w:rsidRPr="009245D5" w:rsidRDefault="00271680" w:rsidP="00271680">
      <w:pPr>
        <w:rPr>
          <w:rFonts w:cs="Arial"/>
        </w:rPr>
      </w:pPr>
    </w:p>
    <w:p w14:paraId="1006F421" w14:textId="3BCCDF2F" w:rsidR="00271680" w:rsidRPr="009245D5" w:rsidRDefault="00B53DD0" w:rsidP="00271680">
      <w:pPr>
        <w:rPr>
          <w:rFonts w:cs="Arial"/>
        </w:rPr>
      </w:pPr>
      <w:r w:rsidRPr="009245D5">
        <w:rPr>
          <w:rFonts w:cs="Arial"/>
        </w:rPr>
        <w:t xml:space="preserve">Luke kearns – adobe </w:t>
      </w:r>
      <w:r w:rsidR="001338DB" w:rsidRPr="009245D5">
        <w:rPr>
          <w:rFonts w:cs="Arial"/>
        </w:rPr>
        <w:t>–</w:t>
      </w:r>
    </w:p>
    <w:p w14:paraId="7EFE9F19" w14:textId="3D9AEE95" w:rsidR="001338DB" w:rsidRPr="009245D5" w:rsidRDefault="001338DB" w:rsidP="00271680">
      <w:pPr>
        <w:rPr>
          <w:rFonts w:cs="Arial"/>
        </w:rPr>
      </w:pPr>
    </w:p>
    <w:p w14:paraId="7BBFA22B" w14:textId="33E542DD" w:rsidR="001338DB" w:rsidRPr="009245D5" w:rsidRDefault="001338DB" w:rsidP="00271680">
      <w:pPr>
        <w:rPr>
          <w:rFonts w:cs="Arial"/>
        </w:rPr>
      </w:pPr>
      <w:r w:rsidRPr="009245D5">
        <w:rPr>
          <w:rFonts w:cs="Arial"/>
        </w:rPr>
        <w:t xml:space="preserve">Johnny Wadeson </w:t>
      </w:r>
      <w:r w:rsidR="009D79A9" w:rsidRPr="009245D5">
        <w:rPr>
          <w:rFonts w:cs="Arial"/>
        </w:rPr>
        <w:t>–</w:t>
      </w:r>
      <w:r w:rsidRPr="009245D5">
        <w:rPr>
          <w:rFonts w:cs="Arial"/>
        </w:rPr>
        <w:t xml:space="preserve"> </w:t>
      </w:r>
      <w:r w:rsidR="009D79A9" w:rsidRPr="009245D5">
        <w:rPr>
          <w:rFonts w:cs="Arial"/>
        </w:rPr>
        <w:t xml:space="preserve">chris voss </w:t>
      </w:r>
      <w:r w:rsidR="003B6642" w:rsidRPr="009245D5">
        <w:rPr>
          <w:rFonts w:cs="Arial"/>
        </w:rPr>
        <w:t>–</w:t>
      </w:r>
      <w:r w:rsidR="006617EF" w:rsidRPr="009245D5">
        <w:rPr>
          <w:rFonts w:cs="Arial"/>
        </w:rPr>
        <w:t xml:space="preserve"> </w:t>
      </w:r>
      <w:r w:rsidR="003B6642" w:rsidRPr="009245D5">
        <w:rPr>
          <w:rFonts w:cs="Arial"/>
        </w:rPr>
        <w:t xml:space="preserve">teams </w:t>
      </w:r>
    </w:p>
    <w:p w14:paraId="7D42D8A5" w14:textId="087E3345" w:rsidR="0053378E" w:rsidRPr="009245D5" w:rsidRDefault="0053378E" w:rsidP="00271680">
      <w:pPr>
        <w:rPr>
          <w:rFonts w:cs="Arial"/>
        </w:rPr>
      </w:pPr>
    </w:p>
    <w:p w14:paraId="6C81A552" w14:textId="56194AF8" w:rsidR="0053378E" w:rsidRPr="009245D5" w:rsidRDefault="00D04024" w:rsidP="00271680">
      <w:pPr>
        <w:rPr>
          <w:rFonts w:cs="Arial"/>
        </w:rPr>
      </w:pPr>
      <w:r w:rsidRPr="009245D5">
        <w:rPr>
          <w:rFonts w:cs="Arial"/>
        </w:rPr>
        <w:t>10.239.11.234</w:t>
      </w:r>
    </w:p>
    <w:p w14:paraId="235DDEBE" w14:textId="6336DFE9" w:rsidR="001D2AB3" w:rsidRPr="009245D5" w:rsidRDefault="001D2AB3" w:rsidP="00271680">
      <w:pPr>
        <w:rPr>
          <w:rFonts w:cs="Arial"/>
        </w:rPr>
      </w:pPr>
    </w:p>
    <w:p w14:paraId="4B38D306" w14:textId="53EC2C90" w:rsidR="001D2AB3" w:rsidRPr="009245D5" w:rsidRDefault="001D2AB3" w:rsidP="00271680">
      <w:pPr>
        <w:rPr>
          <w:rFonts w:cs="Arial"/>
        </w:rPr>
      </w:pPr>
      <w:r w:rsidRPr="009245D5">
        <w:rPr>
          <w:rFonts w:cs="Arial"/>
        </w:rPr>
        <w:t xml:space="preserve">Mark Costello </w:t>
      </w:r>
      <w:r w:rsidR="004A0599" w:rsidRPr="009245D5">
        <w:rPr>
          <w:rFonts w:cs="Arial"/>
        </w:rPr>
        <w:t>–</w:t>
      </w:r>
      <w:r w:rsidRPr="009245D5">
        <w:rPr>
          <w:rFonts w:cs="Arial"/>
        </w:rPr>
        <w:t xml:space="preserve"> </w:t>
      </w:r>
    </w:p>
    <w:p w14:paraId="446B1E24" w14:textId="26766582" w:rsidR="004A0599" w:rsidRPr="009245D5" w:rsidRDefault="004A0599" w:rsidP="00271680">
      <w:pPr>
        <w:rPr>
          <w:rFonts w:cs="Arial"/>
        </w:rPr>
      </w:pPr>
    </w:p>
    <w:p w14:paraId="2720F3DC" w14:textId="3BEBE9F7" w:rsidR="004A0599" w:rsidRPr="009245D5" w:rsidRDefault="004A0599" w:rsidP="00271680">
      <w:pPr>
        <w:rPr>
          <w:rFonts w:cs="Arial"/>
        </w:rPr>
      </w:pPr>
      <w:r w:rsidRPr="009245D5">
        <w:rPr>
          <w:rFonts w:cs="Arial"/>
        </w:rPr>
        <w:t xml:space="preserve">Chantel puffy </w:t>
      </w:r>
      <w:r w:rsidR="00A447C1" w:rsidRPr="009245D5">
        <w:rPr>
          <w:rFonts w:cs="Arial"/>
        </w:rPr>
        <w:t>–</w:t>
      </w:r>
      <w:r w:rsidRPr="009245D5">
        <w:rPr>
          <w:rFonts w:cs="Arial"/>
        </w:rPr>
        <w:t xml:space="preserve"> </w:t>
      </w:r>
      <w:r w:rsidR="00A447C1" w:rsidRPr="009245D5">
        <w:rPr>
          <w:rFonts w:cs="Arial"/>
        </w:rPr>
        <w:t xml:space="preserve">create new project – click on create </w:t>
      </w:r>
    </w:p>
    <w:p w14:paraId="647B6B1D" w14:textId="6DC93530" w:rsidR="00B02B87" w:rsidRPr="009245D5" w:rsidRDefault="00B02B87" w:rsidP="00271680">
      <w:pPr>
        <w:rPr>
          <w:rFonts w:cs="Arial"/>
        </w:rPr>
      </w:pPr>
    </w:p>
    <w:p w14:paraId="5B0A63BA" w14:textId="65CF04A9" w:rsidR="00B02B87" w:rsidRPr="009245D5" w:rsidRDefault="00CA0774" w:rsidP="00271680">
      <w:pPr>
        <w:rPr>
          <w:rFonts w:cs="Arial"/>
        </w:rPr>
      </w:pPr>
      <w:r w:rsidRPr="009245D5">
        <w:rPr>
          <w:rFonts w:cs="Arial"/>
        </w:rPr>
        <w:t xml:space="preserve">Inspect app </w:t>
      </w:r>
      <w:r w:rsidR="00194E86" w:rsidRPr="009245D5">
        <w:rPr>
          <w:rFonts w:cs="Arial"/>
        </w:rPr>
        <w:t>–</w:t>
      </w:r>
      <w:r w:rsidRPr="009245D5">
        <w:rPr>
          <w:rFonts w:cs="Arial"/>
        </w:rPr>
        <w:t xml:space="preserve"> </w:t>
      </w:r>
    </w:p>
    <w:p w14:paraId="4E8DE49C" w14:textId="51F2B7C9" w:rsidR="00194E86" w:rsidRPr="009245D5" w:rsidRDefault="00194E86" w:rsidP="00271680">
      <w:pPr>
        <w:rPr>
          <w:rFonts w:cs="Arial"/>
        </w:rPr>
      </w:pPr>
    </w:p>
    <w:p w14:paraId="6781858A" w14:textId="51ABA948" w:rsidR="00194E86" w:rsidRPr="009245D5" w:rsidRDefault="00194E86" w:rsidP="00271680">
      <w:pPr>
        <w:rPr>
          <w:rFonts w:cs="Arial"/>
        </w:rPr>
      </w:pPr>
      <w:r w:rsidRPr="009245D5">
        <w:rPr>
          <w:rFonts w:cs="Arial"/>
        </w:rPr>
        <w:t xml:space="preserve">Tony nicol </w:t>
      </w:r>
      <w:r w:rsidR="00127197" w:rsidRPr="009245D5">
        <w:rPr>
          <w:rFonts w:cs="Arial"/>
        </w:rPr>
        <w:t>–</w:t>
      </w:r>
      <w:r w:rsidRPr="009245D5">
        <w:rPr>
          <w:rFonts w:cs="Arial"/>
        </w:rPr>
        <w:t xml:space="preserve"> </w:t>
      </w:r>
      <w:r w:rsidR="00373716" w:rsidRPr="009245D5">
        <w:rPr>
          <w:rFonts w:cs="Arial"/>
        </w:rPr>
        <w:t>NAXT crash</w:t>
      </w:r>
    </w:p>
    <w:p w14:paraId="369B3E20" w14:textId="520784DF" w:rsidR="00127197" w:rsidRPr="009245D5" w:rsidRDefault="00127197" w:rsidP="00271680">
      <w:pPr>
        <w:rPr>
          <w:rFonts w:cs="Arial"/>
        </w:rPr>
      </w:pPr>
    </w:p>
    <w:p w14:paraId="05812E71" w14:textId="30EEFF93" w:rsidR="00127197" w:rsidRPr="009245D5" w:rsidRDefault="00127197" w:rsidP="00271680">
      <w:pPr>
        <w:rPr>
          <w:rFonts w:cs="Arial"/>
        </w:rPr>
      </w:pPr>
      <w:r w:rsidRPr="009245D5">
        <w:rPr>
          <w:rFonts w:cs="Arial"/>
        </w:rPr>
        <w:t xml:space="preserve">Barbara </w:t>
      </w:r>
      <w:r w:rsidR="00373716" w:rsidRPr="009245D5">
        <w:rPr>
          <w:rFonts w:cs="Arial"/>
        </w:rPr>
        <w:t>–</w:t>
      </w:r>
      <w:r w:rsidRPr="009245D5">
        <w:rPr>
          <w:rFonts w:cs="Arial"/>
        </w:rPr>
        <w:t xml:space="preserve"> </w:t>
      </w:r>
      <w:r w:rsidR="00373716" w:rsidRPr="009245D5">
        <w:rPr>
          <w:rFonts w:cs="Arial"/>
        </w:rPr>
        <w:t>NAXT crash and stuck</w:t>
      </w:r>
    </w:p>
    <w:p w14:paraId="5BCF80F1" w14:textId="429295E3" w:rsidR="00CE718E" w:rsidRPr="009245D5" w:rsidRDefault="00CE718E" w:rsidP="00271680">
      <w:pPr>
        <w:rPr>
          <w:rFonts w:cs="Arial"/>
        </w:rPr>
      </w:pPr>
    </w:p>
    <w:p w14:paraId="0C8CF45E" w14:textId="2F885C81" w:rsidR="00CE718E" w:rsidRPr="009245D5" w:rsidRDefault="00CE718E" w:rsidP="00271680">
      <w:pPr>
        <w:rPr>
          <w:rFonts w:cs="Arial"/>
        </w:rPr>
      </w:pPr>
      <w:r w:rsidRPr="009245D5">
        <w:rPr>
          <w:rFonts w:cs="Arial"/>
        </w:rPr>
        <w:t xml:space="preserve">Mike Sankey </w:t>
      </w:r>
      <w:r w:rsidR="001E2D5D" w:rsidRPr="009245D5">
        <w:rPr>
          <w:rFonts w:cs="Arial"/>
        </w:rPr>
        <w:t>–</w:t>
      </w:r>
      <w:r w:rsidRPr="009245D5">
        <w:rPr>
          <w:rFonts w:cs="Arial"/>
        </w:rPr>
        <w:t xml:space="preserve"> </w:t>
      </w:r>
    </w:p>
    <w:p w14:paraId="0705FEF1" w14:textId="1D51A019" w:rsidR="001E2D5D" w:rsidRPr="009245D5" w:rsidRDefault="001E2D5D" w:rsidP="00271680">
      <w:pPr>
        <w:rPr>
          <w:rFonts w:cs="Arial"/>
        </w:rPr>
      </w:pPr>
    </w:p>
    <w:p w14:paraId="5F77B3C0" w14:textId="655C92C4" w:rsidR="001E2D5D" w:rsidRPr="009245D5" w:rsidRDefault="001E2D5D" w:rsidP="00271680">
      <w:pPr>
        <w:rPr>
          <w:rFonts w:cs="Arial"/>
        </w:rPr>
      </w:pPr>
      <w:r w:rsidRPr="009245D5">
        <w:rPr>
          <w:rFonts w:cs="Arial"/>
        </w:rPr>
        <w:t xml:space="preserve">Owen frentz </w:t>
      </w:r>
      <w:r w:rsidR="007D5C0D" w:rsidRPr="009245D5">
        <w:rPr>
          <w:rFonts w:cs="Arial"/>
        </w:rPr>
        <w:t>–</w:t>
      </w:r>
      <w:r w:rsidRPr="009245D5">
        <w:rPr>
          <w:rFonts w:cs="Arial"/>
        </w:rPr>
        <w:t xml:space="preserve"> </w:t>
      </w:r>
    </w:p>
    <w:p w14:paraId="26DFF4B9" w14:textId="2B775121" w:rsidR="007D5C0D" w:rsidRPr="009245D5" w:rsidRDefault="007D5C0D" w:rsidP="00271680">
      <w:pPr>
        <w:rPr>
          <w:rFonts w:cs="Arial"/>
        </w:rPr>
      </w:pPr>
    </w:p>
    <w:p w14:paraId="1B70365B" w14:textId="656A8598" w:rsidR="007D5C0D" w:rsidRPr="009245D5" w:rsidRDefault="007D5C0D" w:rsidP="00271680">
      <w:pPr>
        <w:rPr>
          <w:rFonts w:cs="Arial"/>
        </w:rPr>
      </w:pPr>
      <w:r w:rsidRPr="009245D5">
        <w:rPr>
          <w:rFonts w:cs="Arial"/>
        </w:rPr>
        <w:t xml:space="preserve">Alan hodges </w:t>
      </w:r>
      <w:r w:rsidR="00DD101D" w:rsidRPr="009245D5">
        <w:rPr>
          <w:rFonts w:cs="Arial"/>
        </w:rPr>
        <w:t>–</w:t>
      </w:r>
      <w:r w:rsidRPr="009245D5">
        <w:rPr>
          <w:rFonts w:cs="Arial"/>
        </w:rPr>
        <w:t xml:space="preserve"> </w:t>
      </w:r>
    </w:p>
    <w:p w14:paraId="1DA22A7A" w14:textId="429402FE" w:rsidR="00DD101D" w:rsidRPr="009245D5" w:rsidRDefault="00DD101D" w:rsidP="00271680">
      <w:pPr>
        <w:rPr>
          <w:rFonts w:cs="Arial"/>
        </w:rPr>
      </w:pPr>
    </w:p>
    <w:p w14:paraId="43439DE5" w14:textId="0D3BBE94" w:rsidR="00DD101D" w:rsidRPr="009245D5" w:rsidRDefault="00DD101D" w:rsidP="00271680">
      <w:pPr>
        <w:rPr>
          <w:rFonts w:cs="Arial"/>
        </w:rPr>
      </w:pPr>
      <w:r w:rsidRPr="009245D5">
        <w:rPr>
          <w:rFonts w:cs="Arial"/>
        </w:rPr>
        <w:t xml:space="preserve">Carlos M </w:t>
      </w:r>
      <w:r w:rsidR="00925ADE" w:rsidRPr="009245D5">
        <w:rPr>
          <w:rFonts w:cs="Arial"/>
        </w:rPr>
        <w:t>–</w:t>
      </w:r>
      <w:r w:rsidRPr="009245D5">
        <w:rPr>
          <w:rFonts w:cs="Arial"/>
        </w:rPr>
        <w:t xml:space="preserve"> </w:t>
      </w:r>
    </w:p>
    <w:p w14:paraId="08D3BE4D" w14:textId="480ADB41" w:rsidR="00925ADE" w:rsidRPr="009245D5" w:rsidRDefault="00925ADE" w:rsidP="00271680">
      <w:pPr>
        <w:rPr>
          <w:rFonts w:cs="Arial"/>
        </w:rPr>
      </w:pPr>
    </w:p>
    <w:p w14:paraId="638A1BE3" w14:textId="7CEB4728" w:rsidR="00925ADE" w:rsidRPr="009245D5" w:rsidRDefault="00925ADE" w:rsidP="00271680">
      <w:pPr>
        <w:rPr>
          <w:rFonts w:cs="Arial"/>
        </w:rPr>
      </w:pPr>
      <w:r w:rsidRPr="009245D5">
        <w:rPr>
          <w:rFonts w:cs="Arial"/>
        </w:rPr>
        <w:t xml:space="preserve">Nicholas scott </w:t>
      </w:r>
      <w:r w:rsidR="00F77D4E" w:rsidRPr="009245D5">
        <w:rPr>
          <w:rFonts w:cs="Arial"/>
        </w:rPr>
        <w:t>–</w:t>
      </w:r>
      <w:r w:rsidRPr="009245D5">
        <w:rPr>
          <w:rFonts w:cs="Arial"/>
        </w:rPr>
        <w:t xml:space="preserve"> </w:t>
      </w:r>
    </w:p>
    <w:p w14:paraId="59AAEE9B" w14:textId="6915B221" w:rsidR="00F77D4E" w:rsidRPr="009245D5" w:rsidRDefault="00F77D4E" w:rsidP="00271680">
      <w:pPr>
        <w:rPr>
          <w:rFonts w:cs="Arial"/>
        </w:rPr>
      </w:pPr>
    </w:p>
    <w:p w14:paraId="005F8BB6" w14:textId="05C2F2A1" w:rsidR="00F77D4E" w:rsidRPr="009245D5" w:rsidRDefault="00F77D4E" w:rsidP="00271680">
      <w:pPr>
        <w:rPr>
          <w:rFonts w:cs="Arial"/>
        </w:rPr>
      </w:pPr>
      <w:r w:rsidRPr="009245D5">
        <w:rPr>
          <w:rFonts w:cs="Arial"/>
        </w:rPr>
        <w:t xml:space="preserve">Christine Thomson </w:t>
      </w:r>
      <w:r w:rsidR="00F1732F" w:rsidRPr="009245D5">
        <w:rPr>
          <w:rFonts w:cs="Arial"/>
        </w:rPr>
        <w:t>–</w:t>
      </w:r>
      <w:r w:rsidRPr="009245D5">
        <w:rPr>
          <w:rFonts w:cs="Arial"/>
        </w:rPr>
        <w:t xml:space="preserve"> </w:t>
      </w:r>
    </w:p>
    <w:p w14:paraId="6E18BB9A" w14:textId="22E2B8CC" w:rsidR="00F1732F" w:rsidRPr="009245D5" w:rsidRDefault="00F1732F" w:rsidP="00271680">
      <w:pPr>
        <w:rPr>
          <w:rFonts w:cs="Arial"/>
        </w:rPr>
      </w:pPr>
    </w:p>
    <w:p w14:paraId="6ED82753" w14:textId="030A3EC2" w:rsidR="00F1732F" w:rsidRPr="009245D5" w:rsidRDefault="00F1732F" w:rsidP="00271680">
      <w:pPr>
        <w:rPr>
          <w:rFonts w:cs="Arial"/>
        </w:rPr>
      </w:pPr>
      <w:r w:rsidRPr="009245D5">
        <w:rPr>
          <w:rFonts w:cs="Arial"/>
        </w:rPr>
        <w:t xml:space="preserve">Daniel castelli </w:t>
      </w:r>
      <w:r w:rsidR="00FE474F" w:rsidRPr="009245D5">
        <w:rPr>
          <w:rFonts w:cs="Arial"/>
        </w:rPr>
        <w:t>–</w:t>
      </w:r>
      <w:r w:rsidRPr="009245D5">
        <w:rPr>
          <w:rFonts w:cs="Arial"/>
        </w:rPr>
        <w:t xml:space="preserve"> </w:t>
      </w:r>
    </w:p>
    <w:p w14:paraId="49450078" w14:textId="3B16395F" w:rsidR="00FE474F" w:rsidRPr="009245D5" w:rsidRDefault="00FE474F" w:rsidP="00271680">
      <w:pPr>
        <w:rPr>
          <w:rFonts w:cs="Arial"/>
        </w:rPr>
      </w:pPr>
    </w:p>
    <w:p w14:paraId="5EA3C163" w14:textId="1F67C695" w:rsidR="00FE474F" w:rsidRPr="009245D5" w:rsidRDefault="00FE474F" w:rsidP="00271680">
      <w:pPr>
        <w:rPr>
          <w:rFonts w:cs="Arial"/>
        </w:rPr>
      </w:pPr>
      <w:r w:rsidRPr="009245D5">
        <w:rPr>
          <w:rFonts w:cs="Arial"/>
        </w:rPr>
        <w:t xml:space="preserve">Nick scott </w:t>
      </w:r>
      <w:r w:rsidR="00884F1A" w:rsidRPr="009245D5">
        <w:rPr>
          <w:rFonts w:cs="Arial"/>
        </w:rPr>
        <w:t>–</w:t>
      </w:r>
    </w:p>
    <w:p w14:paraId="617363BB" w14:textId="6B39F381" w:rsidR="00884F1A" w:rsidRPr="009245D5" w:rsidRDefault="00884F1A" w:rsidP="00271680">
      <w:pPr>
        <w:rPr>
          <w:rFonts w:cs="Arial"/>
        </w:rPr>
      </w:pPr>
    </w:p>
    <w:p w14:paraId="293F909A" w14:textId="419DCB7E" w:rsidR="00884F1A" w:rsidRPr="009245D5" w:rsidRDefault="00884F1A" w:rsidP="00271680">
      <w:pPr>
        <w:rPr>
          <w:rFonts w:cs="Arial"/>
        </w:rPr>
      </w:pPr>
      <w:r w:rsidRPr="009245D5">
        <w:rPr>
          <w:rFonts w:cs="Arial"/>
        </w:rPr>
        <w:t>Tony simpson – naxt crashed</w:t>
      </w:r>
    </w:p>
    <w:p w14:paraId="5D946FF9" w14:textId="22987D13" w:rsidR="00047C62" w:rsidRPr="009245D5" w:rsidRDefault="00047C62" w:rsidP="00271680">
      <w:pPr>
        <w:rPr>
          <w:rFonts w:cs="Arial"/>
        </w:rPr>
      </w:pPr>
    </w:p>
    <w:p w14:paraId="4F02FEAB" w14:textId="630735AE" w:rsidR="00047C62" w:rsidRPr="009245D5" w:rsidRDefault="00047C62" w:rsidP="00271680">
      <w:pPr>
        <w:rPr>
          <w:rFonts w:cs="Arial"/>
        </w:rPr>
      </w:pPr>
      <w:r w:rsidRPr="009245D5">
        <w:rPr>
          <w:rFonts w:cs="Arial"/>
        </w:rPr>
        <w:t xml:space="preserve">Pete shaw </w:t>
      </w:r>
      <w:r w:rsidR="00BC3AB0" w:rsidRPr="009245D5">
        <w:rPr>
          <w:rFonts w:cs="Arial"/>
        </w:rPr>
        <w:t>–</w:t>
      </w:r>
      <w:r w:rsidRPr="009245D5">
        <w:rPr>
          <w:rFonts w:cs="Arial"/>
        </w:rPr>
        <w:t xml:space="preserve"> </w:t>
      </w:r>
      <w:r w:rsidR="00BC3AB0" w:rsidRPr="009245D5">
        <w:rPr>
          <w:rFonts w:cs="Arial"/>
        </w:rPr>
        <w:t xml:space="preserve">download photos for a warranty claim </w:t>
      </w:r>
      <w:r w:rsidR="007063E5" w:rsidRPr="009245D5">
        <w:rPr>
          <w:rFonts w:cs="Arial"/>
        </w:rPr>
        <w:t>–</w:t>
      </w:r>
      <w:r w:rsidR="00BC3AB0" w:rsidRPr="009245D5">
        <w:rPr>
          <w:rFonts w:cs="Arial"/>
        </w:rPr>
        <w:t xml:space="preserve"> </w:t>
      </w:r>
    </w:p>
    <w:p w14:paraId="3A4FF740" w14:textId="26A33D30" w:rsidR="007063E5" w:rsidRPr="009245D5" w:rsidRDefault="007063E5" w:rsidP="00271680">
      <w:pPr>
        <w:rPr>
          <w:rFonts w:cs="Arial"/>
        </w:rPr>
      </w:pPr>
    </w:p>
    <w:p w14:paraId="5F6F2045" w14:textId="11B20DE5" w:rsidR="007063E5" w:rsidRPr="009245D5" w:rsidRDefault="00CD0A00" w:rsidP="007063E5">
      <w:pPr>
        <w:pStyle w:val="Heading1"/>
        <w:rPr>
          <w:rFonts w:cs="Arial"/>
          <w:szCs w:val="20"/>
        </w:rPr>
      </w:pPr>
      <w:r w:rsidRPr="009245D5">
        <w:rPr>
          <w:rFonts w:cs="Arial"/>
          <w:szCs w:val="20"/>
        </w:rPr>
        <w:t>15 september</w:t>
      </w:r>
    </w:p>
    <w:p w14:paraId="57D80270" w14:textId="14E26E36" w:rsidR="007063E5" w:rsidRPr="009245D5" w:rsidRDefault="007063E5" w:rsidP="007063E5">
      <w:pPr>
        <w:rPr>
          <w:rFonts w:cs="Arial"/>
        </w:rPr>
      </w:pPr>
    </w:p>
    <w:p w14:paraId="4DAADA32" w14:textId="1F6F2682" w:rsidR="007063E5" w:rsidRPr="009245D5" w:rsidRDefault="00B042EE" w:rsidP="007063E5">
      <w:pPr>
        <w:rPr>
          <w:rFonts w:cs="Arial"/>
        </w:rPr>
      </w:pPr>
      <w:r w:rsidRPr="009245D5">
        <w:rPr>
          <w:rFonts w:cs="Arial"/>
        </w:rPr>
        <w:t xml:space="preserve">Shaun Armstrong </w:t>
      </w:r>
      <w:r w:rsidR="007418C4" w:rsidRPr="009245D5">
        <w:rPr>
          <w:rFonts w:cs="Arial"/>
        </w:rPr>
        <w:t>– 10-17c</w:t>
      </w:r>
    </w:p>
    <w:p w14:paraId="06250F5D" w14:textId="56CB16DC" w:rsidR="00552616" w:rsidRPr="009245D5" w:rsidRDefault="00552616" w:rsidP="007063E5">
      <w:pPr>
        <w:rPr>
          <w:rFonts w:cs="Arial"/>
        </w:rPr>
      </w:pPr>
    </w:p>
    <w:p w14:paraId="4838D8FA" w14:textId="0721B4B4" w:rsidR="00552616" w:rsidRPr="009245D5" w:rsidRDefault="00552616" w:rsidP="007063E5">
      <w:pPr>
        <w:rPr>
          <w:rFonts w:cs="Arial"/>
        </w:rPr>
      </w:pPr>
      <w:r w:rsidRPr="009245D5">
        <w:rPr>
          <w:rFonts w:cs="Arial"/>
        </w:rPr>
        <w:t xml:space="preserve">Danielle </w:t>
      </w:r>
    </w:p>
    <w:p w14:paraId="331E075A" w14:textId="220CD6BF" w:rsidR="007F274E" w:rsidRPr="009245D5" w:rsidRDefault="007F274E" w:rsidP="007063E5">
      <w:pPr>
        <w:rPr>
          <w:rFonts w:cs="Arial"/>
        </w:rPr>
      </w:pPr>
    </w:p>
    <w:p w14:paraId="61972910" w14:textId="0F9B7828" w:rsidR="007F274E" w:rsidRPr="009245D5" w:rsidRDefault="007F274E" w:rsidP="007063E5">
      <w:pPr>
        <w:rPr>
          <w:rFonts w:cs="Arial"/>
        </w:rPr>
      </w:pPr>
      <w:r w:rsidRPr="009245D5">
        <w:rPr>
          <w:rFonts w:cs="Arial"/>
        </w:rPr>
        <w:t xml:space="preserve">Mark Costello </w:t>
      </w:r>
      <w:r w:rsidR="009D764E" w:rsidRPr="009245D5">
        <w:rPr>
          <w:rFonts w:cs="Arial"/>
        </w:rPr>
        <w:t>–</w:t>
      </w:r>
      <w:r w:rsidR="000F318F" w:rsidRPr="009245D5">
        <w:rPr>
          <w:rFonts w:cs="Arial"/>
        </w:rPr>
        <w:t xml:space="preserve"> </w:t>
      </w:r>
    </w:p>
    <w:p w14:paraId="33DD26BB" w14:textId="5A5D5937" w:rsidR="009D764E" w:rsidRPr="009245D5" w:rsidRDefault="009D764E" w:rsidP="007063E5">
      <w:pPr>
        <w:rPr>
          <w:rFonts w:cs="Arial"/>
        </w:rPr>
      </w:pPr>
    </w:p>
    <w:p w14:paraId="4A348625" w14:textId="7A6414E2" w:rsidR="009D764E" w:rsidRPr="009245D5" w:rsidRDefault="009D764E" w:rsidP="007063E5">
      <w:pPr>
        <w:rPr>
          <w:rFonts w:cs="Arial"/>
        </w:rPr>
      </w:pPr>
      <w:r w:rsidRPr="009245D5">
        <w:rPr>
          <w:rFonts w:cs="Arial"/>
        </w:rPr>
        <w:t xml:space="preserve">Wayne baker </w:t>
      </w:r>
      <w:r w:rsidR="00E043D6" w:rsidRPr="009245D5">
        <w:rPr>
          <w:rFonts w:cs="Arial"/>
        </w:rPr>
        <w:t>–</w:t>
      </w:r>
      <w:r w:rsidRPr="009245D5">
        <w:rPr>
          <w:rFonts w:cs="Arial"/>
        </w:rPr>
        <w:t xml:space="preserve"> </w:t>
      </w:r>
      <w:r w:rsidR="00E043D6" w:rsidRPr="009245D5">
        <w:rPr>
          <w:rFonts w:cs="Arial"/>
        </w:rPr>
        <w:t>cat dealer – machine build ups – pdf file – highlight parts of the build</w:t>
      </w:r>
    </w:p>
    <w:p w14:paraId="1224DDE6" w14:textId="0DD35130" w:rsidR="004D6813" w:rsidRPr="009245D5" w:rsidRDefault="004D6813" w:rsidP="007063E5">
      <w:pPr>
        <w:rPr>
          <w:rFonts w:cs="Arial"/>
        </w:rPr>
      </w:pPr>
    </w:p>
    <w:p w14:paraId="7EDE6385" w14:textId="6B0DAD03" w:rsidR="004D6813" w:rsidRPr="009245D5" w:rsidRDefault="004D6813" w:rsidP="007063E5">
      <w:pPr>
        <w:rPr>
          <w:rFonts w:cs="Arial"/>
        </w:rPr>
      </w:pPr>
      <w:r w:rsidRPr="009245D5">
        <w:rPr>
          <w:rFonts w:cs="Arial"/>
        </w:rPr>
        <w:t xml:space="preserve">Celestino – Ciaran </w:t>
      </w:r>
      <w:r w:rsidR="00B44DC4" w:rsidRPr="009245D5">
        <w:rPr>
          <w:rFonts w:cs="Arial"/>
        </w:rPr>
        <w:t>–</w:t>
      </w:r>
      <w:r w:rsidRPr="009245D5">
        <w:rPr>
          <w:rFonts w:cs="Arial"/>
        </w:rPr>
        <w:t xml:space="preserve"> </w:t>
      </w:r>
      <w:r w:rsidR="00B44DC4" w:rsidRPr="009245D5">
        <w:rPr>
          <w:rFonts w:cs="Arial"/>
        </w:rPr>
        <w:t xml:space="preserve">screen </w:t>
      </w:r>
      <w:r w:rsidR="00E847C8" w:rsidRPr="009245D5">
        <w:rPr>
          <w:rFonts w:cs="Arial"/>
        </w:rPr>
        <w:t>–</w:t>
      </w:r>
      <w:r w:rsidR="00B44DC4" w:rsidRPr="009245D5">
        <w:rPr>
          <w:rFonts w:cs="Arial"/>
        </w:rPr>
        <w:t xml:space="preserve"> </w:t>
      </w:r>
      <w:r w:rsidR="00E847C8" w:rsidRPr="009245D5">
        <w:rPr>
          <w:rFonts w:cs="Arial"/>
        </w:rPr>
        <w:t xml:space="preserve">dell </w:t>
      </w:r>
      <w:r w:rsidR="00341076" w:rsidRPr="009245D5">
        <w:rPr>
          <w:rFonts w:cs="Arial"/>
        </w:rPr>
        <w:t>–</w:t>
      </w:r>
    </w:p>
    <w:p w14:paraId="3AF3D980" w14:textId="06B345A1" w:rsidR="00341076" w:rsidRPr="009245D5" w:rsidRDefault="00341076" w:rsidP="007063E5">
      <w:pPr>
        <w:rPr>
          <w:rFonts w:cs="Arial"/>
        </w:rPr>
      </w:pPr>
    </w:p>
    <w:p w14:paraId="2682D694" w14:textId="5EC82C5B" w:rsidR="00341076" w:rsidRPr="009245D5" w:rsidRDefault="001F61D0" w:rsidP="007063E5">
      <w:pPr>
        <w:rPr>
          <w:rFonts w:cs="Arial"/>
        </w:rPr>
      </w:pPr>
      <w:r w:rsidRPr="009245D5">
        <w:rPr>
          <w:rFonts w:cs="Arial"/>
        </w:rPr>
        <w:t>M</w:t>
      </w:r>
      <w:r w:rsidR="00615FCA" w:rsidRPr="009245D5">
        <w:rPr>
          <w:rFonts w:cs="Arial"/>
        </w:rPr>
        <w:t>ohammed</w:t>
      </w:r>
    </w:p>
    <w:p w14:paraId="4A284CC2" w14:textId="405A9260" w:rsidR="001F61D0" w:rsidRPr="009245D5" w:rsidRDefault="001F61D0" w:rsidP="007063E5">
      <w:pPr>
        <w:rPr>
          <w:rFonts w:cs="Arial"/>
        </w:rPr>
      </w:pPr>
    </w:p>
    <w:p w14:paraId="6DAE3541" w14:textId="4DD5B232" w:rsidR="001F61D0" w:rsidRPr="009245D5" w:rsidRDefault="001F61D0" w:rsidP="007063E5">
      <w:pPr>
        <w:rPr>
          <w:rFonts w:cs="Arial"/>
        </w:rPr>
      </w:pPr>
      <w:r w:rsidRPr="009245D5">
        <w:rPr>
          <w:rFonts w:cs="Arial"/>
        </w:rPr>
        <w:t xml:space="preserve">Lee johnson </w:t>
      </w:r>
      <w:r w:rsidR="00384805" w:rsidRPr="009245D5">
        <w:rPr>
          <w:rFonts w:cs="Arial"/>
        </w:rPr>
        <w:t>–</w:t>
      </w:r>
      <w:r w:rsidRPr="009245D5">
        <w:rPr>
          <w:rFonts w:cs="Arial"/>
        </w:rPr>
        <w:t xml:space="preserve"> </w:t>
      </w:r>
      <w:r w:rsidR="00384805" w:rsidRPr="009245D5">
        <w:rPr>
          <w:rFonts w:cs="Arial"/>
        </w:rPr>
        <w:t>condition and monitoring position – follow up notes in naxt – cancelled a note – error message – cannot edit message</w:t>
      </w:r>
    </w:p>
    <w:p w14:paraId="1A220454" w14:textId="3405F596" w:rsidR="009A60E7" w:rsidRPr="009245D5" w:rsidRDefault="009A60E7" w:rsidP="007063E5">
      <w:pPr>
        <w:rPr>
          <w:rFonts w:cs="Arial"/>
        </w:rPr>
      </w:pPr>
      <w:r w:rsidRPr="009245D5">
        <w:rPr>
          <w:rFonts w:cs="Arial"/>
        </w:rPr>
        <w:lastRenderedPageBreak/>
        <w:t xml:space="preserve">Bradley </w:t>
      </w:r>
      <w:r w:rsidR="00E014FD" w:rsidRPr="009245D5">
        <w:rPr>
          <w:rFonts w:cs="Arial"/>
        </w:rPr>
        <w:t xml:space="preserve">Pederson </w:t>
      </w:r>
      <w:r w:rsidR="00AB30C4" w:rsidRPr="009245D5">
        <w:rPr>
          <w:rFonts w:cs="Arial"/>
        </w:rPr>
        <w:t>–</w:t>
      </w:r>
      <w:r w:rsidR="00E014FD" w:rsidRPr="009245D5">
        <w:rPr>
          <w:rFonts w:cs="Arial"/>
        </w:rPr>
        <w:t xml:space="preserve"> </w:t>
      </w:r>
      <w:r w:rsidR="00AB30C4" w:rsidRPr="009245D5">
        <w:rPr>
          <w:rFonts w:cs="Arial"/>
        </w:rPr>
        <w:t xml:space="preserve">cant access NAXT </w:t>
      </w:r>
      <w:r w:rsidR="00B45919" w:rsidRPr="009245D5">
        <w:rPr>
          <w:rFonts w:cs="Arial"/>
        </w:rPr>
        <w:t>–</w:t>
      </w:r>
      <w:r w:rsidR="00AB30C4" w:rsidRPr="009245D5">
        <w:rPr>
          <w:rFonts w:cs="Arial"/>
        </w:rPr>
        <w:t xml:space="preserve"> </w:t>
      </w:r>
      <w:r w:rsidR="002F15E7" w:rsidRPr="009245D5">
        <w:rPr>
          <w:rFonts w:cs="Arial"/>
        </w:rPr>
        <w:t>100</w:t>
      </w:r>
      <w:r w:rsidR="00B45919" w:rsidRPr="009245D5">
        <w:rPr>
          <w:rFonts w:cs="Arial"/>
        </w:rPr>
        <w:t>.107.107.107</w:t>
      </w:r>
    </w:p>
    <w:p w14:paraId="63AB3BDB" w14:textId="3B241B86" w:rsidR="006C0861" w:rsidRPr="009245D5" w:rsidRDefault="006C0861" w:rsidP="007063E5">
      <w:pPr>
        <w:rPr>
          <w:rFonts w:cs="Arial"/>
        </w:rPr>
      </w:pPr>
    </w:p>
    <w:p w14:paraId="7340AAC9" w14:textId="3AAD764E" w:rsidR="006C0861" w:rsidRPr="009245D5" w:rsidRDefault="006C0861" w:rsidP="007063E5">
      <w:pPr>
        <w:rPr>
          <w:rFonts w:cs="Arial"/>
        </w:rPr>
      </w:pPr>
      <w:r w:rsidRPr="009245D5">
        <w:rPr>
          <w:rFonts w:cs="Arial"/>
        </w:rPr>
        <w:t xml:space="preserve">Mike Sankey </w:t>
      </w:r>
      <w:r w:rsidR="00FE4425" w:rsidRPr="009245D5">
        <w:rPr>
          <w:rFonts w:cs="Arial"/>
        </w:rPr>
        <w:t>–</w:t>
      </w:r>
      <w:r w:rsidRPr="009245D5">
        <w:rPr>
          <w:rFonts w:cs="Arial"/>
        </w:rPr>
        <w:t xml:space="preserve"> </w:t>
      </w:r>
      <w:r w:rsidR="00FE4425" w:rsidRPr="009245D5">
        <w:rPr>
          <w:rFonts w:cs="Arial"/>
        </w:rPr>
        <w:t xml:space="preserve">new laptop </w:t>
      </w:r>
      <w:r w:rsidR="00D71735" w:rsidRPr="009245D5">
        <w:rPr>
          <w:rFonts w:cs="Arial"/>
        </w:rPr>
        <w:t>–</w:t>
      </w:r>
      <w:r w:rsidR="00FE4425" w:rsidRPr="009245D5">
        <w:rPr>
          <w:rFonts w:cs="Arial"/>
        </w:rPr>
        <w:t xml:space="preserve"> </w:t>
      </w:r>
    </w:p>
    <w:p w14:paraId="458ECC07" w14:textId="2BA052AC" w:rsidR="00D71735" w:rsidRPr="009245D5" w:rsidRDefault="00D71735" w:rsidP="007063E5">
      <w:pPr>
        <w:rPr>
          <w:rFonts w:cs="Arial"/>
        </w:rPr>
      </w:pPr>
    </w:p>
    <w:p w14:paraId="40905D23" w14:textId="76CBD651" w:rsidR="00D71735" w:rsidRPr="009245D5" w:rsidRDefault="00D71735" w:rsidP="007063E5">
      <w:pPr>
        <w:rPr>
          <w:rFonts w:cs="Arial"/>
        </w:rPr>
      </w:pPr>
      <w:r w:rsidRPr="009245D5">
        <w:rPr>
          <w:rFonts w:cs="Arial"/>
        </w:rPr>
        <w:t xml:space="preserve">Averil – Gwynne </w:t>
      </w:r>
    </w:p>
    <w:p w14:paraId="04E9D040" w14:textId="18E6CD3E" w:rsidR="00CD0A00" w:rsidRPr="009245D5" w:rsidRDefault="00CD0A00" w:rsidP="007063E5">
      <w:pPr>
        <w:rPr>
          <w:rFonts w:cs="Arial"/>
        </w:rPr>
      </w:pPr>
    </w:p>
    <w:p w14:paraId="695C7A85" w14:textId="73253256" w:rsidR="00CD0A00" w:rsidRPr="009245D5" w:rsidRDefault="00CD0A00" w:rsidP="00CD0A00">
      <w:pPr>
        <w:pStyle w:val="Heading1"/>
        <w:rPr>
          <w:rFonts w:cs="Arial"/>
          <w:szCs w:val="20"/>
        </w:rPr>
      </w:pPr>
      <w:r w:rsidRPr="009245D5">
        <w:rPr>
          <w:rFonts w:cs="Arial"/>
          <w:szCs w:val="20"/>
        </w:rPr>
        <w:t>16 september</w:t>
      </w:r>
    </w:p>
    <w:p w14:paraId="750902CD" w14:textId="75BD7286" w:rsidR="00CD0A00" w:rsidRPr="009245D5" w:rsidRDefault="00CD0A00" w:rsidP="00CD0A00">
      <w:pPr>
        <w:rPr>
          <w:rFonts w:cs="Arial"/>
        </w:rPr>
      </w:pPr>
    </w:p>
    <w:p w14:paraId="7FDF68D9" w14:textId="3A57190F" w:rsidR="00CD0A00" w:rsidRPr="009245D5" w:rsidRDefault="008A2B8C" w:rsidP="00CD0A00">
      <w:pPr>
        <w:rPr>
          <w:rFonts w:cs="Arial"/>
        </w:rPr>
      </w:pPr>
      <w:r w:rsidRPr="009245D5">
        <w:rPr>
          <w:rFonts w:cs="Arial"/>
        </w:rPr>
        <w:t>M</w:t>
      </w:r>
      <w:r w:rsidR="002B480D" w:rsidRPr="009245D5">
        <w:rPr>
          <w:rFonts w:cs="Arial"/>
        </w:rPr>
        <w:t>ark</w:t>
      </w:r>
      <w:r w:rsidRPr="009245D5">
        <w:rPr>
          <w:rFonts w:cs="Arial"/>
        </w:rPr>
        <w:t xml:space="preserve"> – mobile data – connect – in queenstown </w:t>
      </w:r>
      <w:r w:rsidR="001C718B" w:rsidRPr="009245D5">
        <w:rPr>
          <w:rFonts w:cs="Arial"/>
        </w:rPr>
        <w:t>–</w:t>
      </w:r>
      <w:r w:rsidRPr="009245D5">
        <w:rPr>
          <w:rFonts w:cs="Arial"/>
        </w:rPr>
        <w:t xml:space="preserve"> </w:t>
      </w:r>
    </w:p>
    <w:p w14:paraId="719B06EA" w14:textId="3A6917BC" w:rsidR="001C718B" w:rsidRPr="009245D5" w:rsidRDefault="001C718B" w:rsidP="00CD0A00">
      <w:pPr>
        <w:rPr>
          <w:rFonts w:cs="Arial"/>
        </w:rPr>
      </w:pPr>
    </w:p>
    <w:p w14:paraId="6CC0657B" w14:textId="1D8641A8" w:rsidR="001C718B" w:rsidRPr="009245D5" w:rsidRDefault="001C718B" w:rsidP="00CD0A00">
      <w:pPr>
        <w:rPr>
          <w:rFonts w:cs="Arial"/>
        </w:rPr>
      </w:pPr>
      <w:r w:rsidRPr="009245D5">
        <w:rPr>
          <w:rFonts w:cs="Arial"/>
        </w:rPr>
        <w:t xml:space="preserve">Celestino </w:t>
      </w:r>
      <w:r w:rsidR="00A34D95" w:rsidRPr="009245D5">
        <w:rPr>
          <w:rFonts w:cs="Arial"/>
        </w:rPr>
        <w:t xml:space="preserve">F – inventory – transfer to different location </w:t>
      </w:r>
      <w:r w:rsidR="002D0D74" w:rsidRPr="009245D5">
        <w:rPr>
          <w:rFonts w:cs="Arial"/>
        </w:rPr>
        <w:t>–</w:t>
      </w:r>
      <w:r w:rsidR="00A34D95" w:rsidRPr="009245D5">
        <w:rPr>
          <w:rFonts w:cs="Arial"/>
        </w:rPr>
        <w:t xml:space="preserve"> dimensions</w:t>
      </w:r>
    </w:p>
    <w:p w14:paraId="51776FED" w14:textId="429188E5" w:rsidR="002D0D74" w:rsidRPr="009245D5" w:rsidRDefault="002D0D74" w:rsidP="00CD0A00">
      <w:pPr>
        <w:rPr>
          <w:rFonts w:cs="Arial"/>
        </w:rPr>
      </w:pPr>
    </w:p>
    <w:p w14:paraId="643DA23D" w14:textId="0D101955" w:rsidR="002D0D74" w:rsidRPr="009245D5" w:rsidRDefault="002D0D74" w:rsidP="00CD0A00">
      <w:pPr>
        <w:rPr>
          <w:rFonts w:cs="Arial"/>
        </w:rPr>
      </w:pPr>
      <w:r w:rsidRPr="009245D5">
        <w:rPr>
          <w:rFonts w:cs="Arial"/>
        </w:rPr>
        <w:t>Jan hibberd – run a report</w:t>
      </w:r>
    </w:p>
    <w:p w14:paraId="3DA89491" w14:textId="07584B7B" w:rsidR="00A019E5" w:rsidRPr="009245D5" w:rsidRDefault="00A019E5" w:rsidP="00CD0A00">
      <w:pPr>
        <w:rPr>
          <w:rFonts w:cs="Arial"/>
        </w:rPr>
      </w:pPr>
    </w:p>
    <w:p w14:paraId="61546820" w14:textId="02EE6933" w:rsidR="00A019E5" w:rsidRPr="009245D5" w:rsidRDefault="00A019E5" w:rsidP="00CD0A00">
      <w:pPr>
        <w:rPr>
          <w:rFonts w:cs="Arial"/>
        </w:rPr>
      </w:pPr>
      <w:r w:rsidRPr="009245D5">
        <w:rPr>
          <w:rFonts w:cs="Arial"/>
        </w:rPr>
        <w:t xml:space="preserve">Mark – Rotorua </w:t>
      </w:r>
      <w:r w:rsidR="00731893" w:rsidRPr="009245D5">
        <w:rPr>
          <w:rFonts w:cs="Arial"/>
        </w:rPr>
        <w:t>–</w:t>
      </w:r>
      <w:r w:rsidRPr="009245D5">
        <w:rPr>
          <w:rFonts w:cs="Arial"/>
        </w:rPr>
        <w:t xml:space="preserve"> </w:t>
      </w:r>
    </w:p>
    <w:p w14:paraId="1E9987B6" w14:textId="0F468A0C" w:rsidR="00731893" w:rsidRPr="009245D5" w:rsidRDefault="00731893" w:rsidP="00CD0A00">
      <w:pPr>
        <w:rPr>
          <w:rFonts w:cs="Arial"/>
        </w:rPr>
      </w:pPr>
    </w:p>
    <w:p w14:paraId="202AA188" w14:textId="28D6DE03" w:rsidR="00731893" w:rsidRPr="009245D5" w:rsidRDefault="00731893" w:rsidP="00CD0A00">
      <w:pPr>
        <w:rPr>
          <w:rFonts w:cs="Arial"/>
        </w:rPr>
      </w:pPr>
      <w:r w:rsidRPr="009245D5">
        <w:rPr>
          <w:rFonts w:cs="Arial"/>
        </w:rPr>
        <w:t xml:space="preserve">Christine Thomson </w:t>
      </w:r>
      <w:r w:rsidR="00F57A7A" w:rsidRPr="009245D5">
        <w:rPr>
          <w:rFonts w:cs="Arial"/>
        </w:rPr>
        <w:t>–</w:t>
      </w:r>
      <w:r w:rsidRPr="009245D5">
        <w:rPr>
          <w:rFonts w:cs="Arial"/>
        </w:rPr>
        <w:t xml:space="preserve"> </w:t>
      </w:r>
    </w:p>
    <w:p w14:paraId="2AC8BB9D" w14:textId="560FD39C" w:rsidR="00F57A7A" w:rsidRPr="009245D5" w:rsidRDefault="00F57A7A" w:rsidP="00CD0A00">
      <w:pPr>
        <w:rPr>
          <w:rFonts w:cs="Arial"/>
        </w:rPr>
      </w:pPr>
    </w:p>
    <w:p w14:paraId="3835DC31" w14:textId="677824C4" w:rsidR="00F57A7A" w:rsidRPr="009245D5" w:rsidRDefault="00F57A7A" w:rsidP="00CD0A00">
      <w:pPr>
        <w:rPr>
          <w:rFonts w:cs="Arial"/>
        </w:rPr>
      </w:pPr>
      <w:r w:rsidRPr="009245D5">
        <w:rPr>
          <w:rFonts w:cs="Arial"/>
        </w:rPr>
        <w:t xml:space="preserve">Tony nicol </w:t>
      </w:r>
      <w:r w:rsidR="000C31FE" w:rsidRPr="009245D5">
        <w:rPr>
          <w:rFonts w:cs="Arial"/>
        </w:rPr>
        <w:t>–</w:t>
      </w:r>
      <w:r w:rsidRPr="009245D5">
        <w:rPr>
          <w:rFonts w:cs="Arial"/>
        </w:rPr>
        <w:t xml:space="preserve"> </w:t>
      </w:r>
    </w:p>
    <w:p w14:paraId="1BFFB922" w14:textId="07276120" w:rsidR="000C31FE" w:rsidRPr="009245D5" w:rsidRDefault="000C31FE" w:rsidP="00CD0A00">
      <w:pPr>
        <w:rPr>
          <w:rFonts w:cs="Arial"/>
        </w:rPr>
      </w:pPr>
    </w:p>
    <w:p w14:paraId="0CC5CE03" w14:textId="6502E0CE" w:rsidR="000C31FE" w:rsidRPr="009245D5" w:rsidRDefault="000C31FE" w:rsidP="000C31FE">
      <w:pPr>
        <w:pStyle w:val="Heading1"/>
        <w:rPr>
          <w:rFonts w:cs="Arial"/>
          <w:szCs w:val="20"/>
        </w:rPr>
      </w:pPr>
      <w:r w:rsidRPr="009245D5">
        <w:rPr>
          <w:rFonts w:cs="Arial"/>
          <w:szCs w:val="20"/>
        </w:rPr>
        <w:t>17 september</w:t>
      </w:r>
    </w:p>
    <w:p w14:paraId="3A772650" w14:textId="08059EFC" w:rsidR="000C31FE" w:rsidRPr="009245D5" w:rsidRDefault="000C31FE" w:rsidP="000C31FE">
      <w:pPr>
        <w:rPr>
          <w:rFonts w:cs="Arial"/>
        </w:rPr>
      </w:pPr>
    </w:p>
    <w:p w14:paraId="5AB0EDCE" w14:textId="4A685726" w:rsidR="000C31FE" w:rsidRPr="009245D5" w:rsidRDefault="00A67490" w:rsidP="000C31FE">
      <w:pPr>
        <w:rPr>
          <w:rFonts w:cs="Arial"/>
        </w:rPr>
      </w:pPr>
      <w:r w:rsidRPr="009245D5">
        <w:rPr>
          <w:rFonts w:cs="Arial"/>
        </w:rPr>
        <w:t>L</w:t>
      </w:r>
      <w:r w:rsidR="00065421" w:rsidRPr="009245D5">
        <w:rPr>
          <w:rFonts w:cs="Arial"/>
        </w:rPr>
        <w:t>inda</w:t>
      </w:r>
      <w:r w:rsidRPr="009245D5">
        <w:rPr>
          <w:rFonts w:cs="Arial"/>
        </w:rPr>
        <w:t xml:space="preserve"> Poharama – ipads too small </w:t>
      </w:r>
      <w:r w:rsidR="00CB2C41" w:rsidRPr="009245D5">
        <w:rPr>
          <w:rFonts w:cs="Arial"/>
        </w:rPr>
        <w:t>–</w:t>
      </w:r>
      <w:r w:rsidRPr="009245D5">
        <w:rPr>
          <w:rFonts w:cs="Arial"/>
        </w:rPr>
        <w:t xml:space="preserve"> </w:t>
      </w:r>
      <w:r w:rsidR="00000F7A" w:rsidRPr="009245D5">
        <w:rPr>
          <w:rFonts w:cs="Arial"/>
        </w:rPr>
        <w:t xml:space="preserve">give to sultan every day </w:t>
      </w:r>
      <w:r w:rsidR="005F5DE2" w:rsidRPr="009245D5">
        <w:rPr>
          <w:rFonts w:cs="Arial"/>
        </w:rPr>
        <w:t>–</w:t>
      </w:r>
      <w:r w:rsidR="007E42BC" w:rsidRPr="009245D5">
        <w:rPr>
          <w:rFonts w:cs="Arial"/>
        </w:rPr>
        <w:t xml:space="preserve"> </w:t>
      </w:r>
      <w:r w:rsidR="005F5DE2" w:rsidRPr="009245D5">
        <w:rPr>
          <w:rFonts w:cs="Arial"/>
        </w:rPr>
        <w:t xml:space="preserve">under linda </w:t>
      </w:r>
      <w:r w:rsidR="009D7C94" w:rsidRPr="009245D5">
        <w:rPr>
          <w:rFonts w:cs="Arial"/>
        </w:rPr>
        <w:t>–</w:t>
      </w:r>
      <w:r w:rsidR="005F5DE2" w:rsidRPr="009245D5">
        <w:rPr>
          <w:rFonts w:cs="Arial"/>
        </w:rPr>
        <w:t xml:space="preserve"> </w:t>
      </w:r>
      <w:r w:rsidR="009D7C94" w:rsidRPr="009245D5">
        <w:rPr>
          <w:rFonts w:cs="Arial"/>
        </w:rPr>
        <w:t xml:space="preserve">a lot of training </w:t>
      </w:r>
      <w:r w:rsidR="00952503" w:rsidRPr="009245D5">
        <w:rPr>
          <w:rFonts w:cs="Arial"/>
        </w:rPr>
        <w:t xml:space="preserve">– a laptop to be shared around </w:t>
      </w:r>
      <w:r w:rsidR="00891910" w:rsidRPr="009245D5">
        <w:rPr>
          <w:rFonts w:cs="Arial"/>
        </w:rPr>
        <w:t>–</w:t>
      </w:r>
      <w:r w:rsidR="00952503" w:rsidRPr="009245D5">
        <w:rPr>
          <w:rFonts w:cs="Arial"/>
        </w:rPr>
        <w:t xml:space="preserve"> </w:t>
      </w:r>
    </w:p>
    <w:p w14:paraId="255FF00A" w14:textId="1FE433D5" w:rsidR="00891910" w:rsidRPr="009245D5" w:rsidRDefault="00891910" w:rsidP="000C31FE">
      <w:pPr>
        <w:rPr>
          <w:rFonts w:cs="Arial"/>
        </w:rPr>
      </w:pPr>
    </w:p>
    <w:p w14:paraId="10A542DB" w14:textId="497E73FD" w:rsidR="00891910" w:rsidRPr="009245D5" w:rsidRDefault="00891910" w:rsidP="000C31FE">
      <w:pPr>
        <w:rPr>
          <w:rFonts w:cs="Arial"/>
        </w:rPr>
      </w:pPr>
      <w:r w:rsidRPr="009245D5">
        <w:rPr>
          <w:rFonts w:cs="Arial"/>
        </w:rPr>
        <w:t xml:space="preserve">Chris britton </w:t>
      </w:r>
      <w:r w:rsidR="0003040E" w:rsidRPr="009245D5">
        <w:rPr>
          <w:rFonts w:cs="Arial"/>
        </w:rPr>
        <w:t>–</w:t>
      </w:r>
      <w:r w:rsidRPr="009245D5">
        <w:rPr>
          <w:rFonts w:cs="Arial"/>
        </w:rPr>
        <w:t xml:space="preserve"> </w:t>
      </w:r>
      <w:r w:rsidR="0003040E" w:rsidRPr="009245D5">
        <w:rPr>
          <w:rFonts w:cs="Arial"/>
        </w:rPr>
        <w:t xml:space="preserve">sim card in laptop </w:t>
      </w:r>
      <w:r w:rsidR="00CD0014" w:rsidRPr="009245D5">
        <w:rPr>
          <w:rFonts w:cs="Arial"/>
        </w:rPr>
        <w:t>–</w:t>
      </w:r>
      <w:r w:rsidR="0003040E" w:rsidRPr="009245D5">
        <w:rPr>
          <w:rFonts w:cs="Arial"/>
        </w:rPr>
        <w:t xml:space="preserve"> </w:t>
      </w:r>
      <w:r w:rsidR="00F31C59" w:rsidRPr="009245D5">
        <w:rPr>
          <w:rFonts w:cs="Arial"/>
        </w:rPr>
        <w:t>6405</w:t>
      </w:r>
      <w:r w:rsidR="00CD0014" w:rsidRPr="009245D5">
        <w:rPr>
          <w:rFonts w:cs="Arial"/>
        </w:rPr>
        <w:t xml:space="preserve"> </w:t>
      </w:r>
      <w:r w:rsidR="008275D0" w:rsidRPr="009245D5">
        <w:rPr>
          <w:rFonts w:cs="Arial"/>
        </w:rPr>
        <w:t>0021 9394 1895</w:t>
      </w:r>
    </w:p>
    <w:p w14:paraId="13349A7D" w14:textId="64175E43" w:rsidR="003F2374" w:rsidRPr="009245D5" w:rsidRDefault="003F2374" w:rsidP="000C31FE">
      <w:pPr>
        <w:rPr>
          <w:rFonts w:cs="Arial"/>
        </w:rPr>
      </w:pPr>
    </w:p>
    <w:p w14:paraId="6F881AA9" w14:textId="2D0CF492" w:rsidR="003F2374" w:rsidRPr="009245D5" w:rsidRDefault="004D2602" w:rsidP="000C31FE">
      <w:pPr>
        <w:rPr>
          <w:rFonts w:cs="Arial"/>
        </w:rPr>
      </w:pPr>
      <w:r w:rsidRPr="009245D5">
        <w:rPr>
          <w:rFonts w:cs="Arial"/>
        </w:rPr>
        <w:t xml:space="preserve">Natasha – analytical </w:t>
      </w:r>
      <w:r w:rsidR="00494F16" w:rsidRPr="009245D5">
        <w:rPr>
          <w:rFonts w:cs="Arial"/>
        </w:rPr>
        <w:t>–</w:t>
      </w:r>
      <w:r w:rsidRPr="009245D5">
        <w:rPr>
          <w:rFonts w:cs="Arial"/>
        </w:rPr>
        <w:t xml:space="preserve"> </w:t>
      </w:r>
    </w:p>
    <w:p w14:paraId="199C13D8" w14:textId="650F56C9" w:rsidR="00494F16" w:rsidRPr="009245D5" w:rsidRDefault="00494F16" w:rsidP="000C31FE">
      <w:pPr>
        <w:rPr>
          <w:rFonts w:cs="Arial"/>
        </w:rPr>
      </w:pPr>
    </w:p>
    <w:p w14:paraId="68941B22" w14:textId="7437AFD0" w:rsidR="00025EF5" w:rsidRPr="009245D5" w:rsidRDefault="00025EF5" w:rsidP="008C3BEA">
      <w:pPr>
        <w:rPr>
          <w:rFonts w:cs="Arial"/>
        </w:rPr>
      </w:pPr>
      <w:r w:rsidRPr="009245D5">
        <w:rPr>
          <w:rFonts w:cs="Arial"/>
        </w:rPr>
        <w:t xml:space="preserve">Alex </w:t>
      </w:r>
    </w:p>
    <w:p w14:paraId="1760C297" w14:textId="7615D06D" w:rsidR="008C3BEA" w:rsidRPr="009245D5" w:rsidRDefault="008C3BEA" w:rsidP="008C3BEA">
      <w:pPr>
        <w:rPr>
          <w:rFonts w:cs="Arial"/>
        </w:rPr>
      </w:pPr>
    </w:p>
    <w:p w14:paraId="3DE9E0EE" w14:textId="344D6432" w:rsidR="008C3BEA" w:rsidRPr="009245D5" w:rsidRDefault="008C3BEA" w:rsidP="008C3BEA">
      <w:pPr>
        <w:rPr>
          <w:rFonts w:cs="Arial"/>
        </w:rPr>
      </w:pPr>
      <w:r w:rsidRPr="009245D5">
        <w:rPr>
          <w:rFonts w:cs="Arial"/>
        </w:rPr>
        <w:t>Aaron – cat wiri – new laptop – et and sis</w:t>
      </w:r>
    </w:p>
    <w:p w14:paraId="1809AC9B" w14:textId="7214DD77" w:rsidR="00C66C30" w:rsidRPr="009245D5" w:rsidRDefault="00C66C30" w:rsidP="008C3BEA">
      <w:pPr>
        <w:rPr>
          <w:rFonts w:eastAsia="Times New Roman" w:cs="Arial"/>
          <w:lang w:eastAsia="en-NZ"/>
        </w:rPr>
      </w:pPr>
      <w:r w:rsidRPr="009245D5">
        <w:rPr>
          <w:rFonts w:eastAsia="Times New Roman" w:cs="Arial"/>
          <w:lang w:eastAsia="en-NZ"/>
        </w:rPr>
        <w:t>1c4a-18e8-71b9-4306-a364-92e2-d74a-3a5b</w:t>
      </w:r>
    </w:p>
    <w:p w14:paraId="2581052F" w14:textId="71A66904" w:rsidR="00C66C30" w:rsidRPr="009245D5" w:rsidRDefault="00540C4F" w:rsidP="008C3BEA">
      <w:pPr>
        <w:rPr>
          <w:rFonts w:eastAsia="Times New Roman" w:cs="Arial"/>
          <w:lang w:eastAsia="en-NZ"/>
        </w:rPr>
      </w:pPr>
      <w:r w:rsidRPr="009245D5">
        <w:rPr>
          <w:rFonts w:eastAsia="Times New Roman" w:cs="Arial"/>
          <w:lang w:eastAsia="en-NZ"/>
        </w:rPr>
        <w:t>5CG7060PLL</w:t>
      </w:r>
    </w:p>
    <w:p w14:paraId="1817B1EC" w14:textId="60115AC3" w:rsidR="00261717" w:rsidRPr="009245D5" w:rsidRDefault="00261717" w:rsidP="008C3BEA">
      <w:pPr>
        <w:rPr>
          <w:rFonts w:eastAsia="Times New Roman" w:cs="Arial"/>
          <w:lang w:eastAsia="en-NZ"/>
        </w:rPr>
      </w:pPr>
    </w:p>
    <w:p w14:paraId="14D3D53E" w14:textId="48463480" w:rsidR="00261717" w:rsidRPr="009245D5" w:rsidRDefault="00261717" w:rsidP="008C3BEA">
      <w:pPr>
        <w:rPr>
          <w:rFonts w:eastAsia="Times New Roman" w:cs="Arial"/>
          <w:lang w:eastAsia="en-NZ"/>
        </w:rPr>
      </w:pPr>
      <w:r w:rsidRPr="009245D5">
        <w:rPr>
          <w:rFonts w:eastAsia="Times New Roman" w:cs="Arial"/>
          <w:lang w:eastAsia="en-NZ"/>
        </w:rPr>
        <w:t xml:space="preserve">Jesse Keane – new dell – working remotely </w:t>
      </w:r>
      <w:r w:rsidR="00A57D3A" w:rsidRPr="009245D5">
        <w:rPr>
          <w:rFonts w:eastAsia="Times New Roman" w:cs="Arial"/>
          <w:lang w:eastAsia="en-NZ"/>
        </w:rPr>
        <w:t>–</w:t>
      </w:r>
      <w:r w:rsidRPr="009245D5">
        <w:rPr>
          <w:rFonts w:eastAsia="Times New Roman" w:cs="Arial"/>
          <w:lang w:eastAsia="en-NZ"/>
        </w:rPr>
        <w:t xml:space="preserve"> </w:t>
      </w:r>
      <w:r w:rsidR="00A57D3A" w:rsidRPr="009245D5">
        <w:rPr>
          <w:rFonts w:eastAsia="Times New Roman" w:cs="Arial"/>
          <w:lang w:eastAsia="en-NZ"/>
        </w:rPr>
        <w:t xml:space="preserve">on top of a newspaper </w:t>
      </w:r>
      <w:r w:rsidR="00087D01" w:rsidRPr="009245D5">
        <w:rPr>
          <w:rFonts w:eastAsia="Times New Roman" w:cs="Arial"/>
          <w:lang w:eastAsia="en-NZ"/>
        </w:rPr>
        <w:t>–</w:t>
      </w:r>
      <w:r w:rsidR="00A57D3A" w:rsidRPr="009245D5">
        <w:rPr>
          <w:rFonts w:eastAsia="Times New Roman" w:cs="Arial"/>
          <w:lang w:eastAsia="en-NZ"/>
        </w:rPr>
        <w:t xml:space="preserve"> </w:t>
      </w:r>
    </w:p>
    <w:p w14:paraId="091B969D" w14:textId="4858EF7D" w:rsidR="00087D01" w:rsidRPr="009245D5" w:rsidRDefault="00087D01" w:rsidP="008C3BEA">
      <w:pPr>
        <w:rPr>
          <w:rFonts w:eastAsia="Times New Roman" w:cs="Arial"/>
          <w:lang w:eastAsia="en-NZ"/>
        </w:rPr>
      </w:pPr>
    </w:p>
    <w:p w14:paraId="16E868DA" w14:textId="4329862A" w:rsidR="00087D01" w:rsidRPr="009245D5" w:rsidRDefault="00087D01" w:rsidP="008C3BEA">
      <w:pPr>
        <w:rPr>
          <w:rFonts w:eastAsia="Times New Roman" w:cs="Arial"/>
          <w:lang w:eastAsia="en-NZ"/>
        </w:rPr>
      </w:pPr>
      <w:r w:rsidRPr="009245D5">
        <w:rPr>
          <w:rFonts w:eastAsia="Times New Roman" w:cs="Arial"/>
          <w:lang w:eastAsia="en-NZ"/>
        </w:rPr>
        <w:t xml:space="preserve">Dean heney </w:t>
      </w:r>
      <w:r w:rsidR="003E5582" w:rsidRPr="009245D5">
        <w:rPr>
          <w:rFonts w:eastAsia="Times New Roman" w:cs="Arial"/>
          <w:lang w:eastAsia="en-NZ"/>
        </w:rPr>
        <w:t>–</w:t>
      </w:r>
      <w:r w:rsidRPr="009245D5">
        <w:rPr>
          <w:rFonts w:eastAsia="Times New Roman" w:cs="Arial"/>
          <w:lang w:eastAsia="en-NZ"/>
        </w:rPr>
        <w:t xml:space="preserve"> </w:t>
      </w:r>
      <w:r w:rsidR="003E5582" w:rsidRPr="009245D5">
        <w:rPr>
          <w:rFonts w:eastAsia="Times New Roman" w:cs="Arial"/>
          <w:lang w:eastAsia="en-NZ"/>
        </w:rPr>
        <w:t>finding files in teams, links to folders</w:t>
      </w:r>
    </w:p>
    <w:p w14:paraId="2B0CC310" w14:textId="23A4136F" w:rsidR="002872C8" w:rsidRPr="009245D5" w:rsidRDefault="002872C8" w:rsidP="008C3BEA">
      <w:pPr>
        <w:rPr>
          <w:rFonts w:eastAsia="Times New Roman" w:cs="Arial"/>
          <w:lang w:eastAsia="en-NZ"/>
        </w:rPr>
      </w:pPr>
    </w:p>
    <w:p w14:paraId="688A3BE6" w14:textId="79781892" w:rsidR="002872C8" w:rsidRPr="009245D5" w:rsidRDefault="002872C8" w:rsidP="008C3BEA">
      <w:pPr>
        <w:rPr>
          <w:rFonts w:eastAsia="Times New Roman" w:cs="Arial"/>
          <w:lang w:eastAsia="en-NZ"/>
        </w:rPr>
      </w:pPr>
      <w:r w:rsidRPr="009245D5">
        <w:rPr>
          <w:rFonts w:eastAsia="Times New Roman" w:cs="Arial"/>
          <w:lang w:eastAsia="en-NZ"/>
        </w:rPr>
        <w:t xml:space="preserve">Jo Roberts </w:t>
      </w:r>
      <w:r w:rsidR="005B02DE" w:rsidRPr="009245D5">
        <w:rPr>
          <w:rFonts w:eastAsia="Times New Roman" w:cs="Arial"/>
          <w:lang w:eastAsia="en-NZ"/>
        </w:rPr>
        <w:t>–</w:t>
      </w:r>
      <w:r w:rsidRPr="009245D5">
        <w:rPr>
          <w:rFonts w:eastAsia="Times New Roman" w:cs="Arial"/>
          <w:lang w:eastAsia="en-NZ"/>
        </w:rPr>
        <w:t xml:space="preserve"> </w:t>
      </w:r>
      <w:r w:rsidR="005B02DE" w:rsidRPr="009245D5">
        <w:rPr>
          <w:rFonts w:eastAsia="Times New Roman" w:cs="Arial"/>
          <w:lang w:eastAsia="en-NZ"/>
        </w:rPr>
        <w:t xml:space="preserve">excel </w:t>
      </w:r>
    </w:p>
    <w:p w14:paraId="0F538FA7" w14:textId="13BAC1D4" w:rsidR="00B7067D" w:rsidRPr="009245D5" w:rsidRDefault="00B7067D" w:rsidP="008C3BEA">
      <w:pPr>
        <w:rPr>
          <w:rFonts w:eastAsia="Times New Roman" w:cs="Arial"/>
          <w:lang w:eastAsia="en-NZ"/>
        </w:rPr>
      </w:pPr>
    </w:p>
    <w:p w14:paraId="7EAA926A" w14:textId="6C1CC69B" w:rsidR="00B7067D" w:rsidRPr="009245D5" w:rsidRDefault="00B7067D" w:rsidP="00B7067D">
      <w:pPr>
        <w:pStyle w:val="Heading1"/>
        <w:rPr>
          <w:rFonts w:eastAsia="Times New Roman" w:cs="Arial"/>
          <w:szCs w:val="20"/>
          <w:lang w:eastAsia="en-NZ"/>
        </w:rPr>
      </w:pPr>
      <w:r w:rsidRPr="009245D5">
        <w:rPr>
          <w:rFonts w:eastAsia="Times New Roman" w:cs="Arial"/>
          <w:szCs w:val="20"/>
          <w:lang w:eastAsia="en-NZ"/>
        </w:rPr>
        <w:t>18 september</w:t>
      </w:r>
    </w:p>
    <w:p w14:paraId="26FC267D" w14:textId="325D5EC1" w:rsidR="00B7067D" w:rsidRPr="009245D5" w:rsidRDefault="00B7067D" w:rsidP="00B7067D">
      <w:pPr>
        <w:rPr>
          <w:rFonts w:cs="Arial"/>
          <w:lang w:eastAsia="en-NZ"/>
        </w:rPr>
      </w:pPr>
    </w:p>
    <w:p w14:paraId="18813D61" w14:textId="1056348A" w:rsidR="00494F16" w:rsidRPr="009245D5" w:rsidRDefault="001C02EB" w:rsidP="000C31FE">
      <w:pPr>
        <w:rPr>
          <w:rFonts w:cs="Arial"/>
          <w:lang w:eastAsia="en-NZ"/>
        </w:rPr>
      </w:pPr>
      <w:r w:rsidRPr="009245D5">
        <w:rPr>
          <w:rFonts w:cs="Arial"/>
          <w:lang w:eastAsia="en-NZ"/>
        </w:rPr>
        <w:t>Josh – whangarei – logged out of timesheet</w:t>
      </w:r>
      <w:r w:rsidR="00C442C0" w:rsidRPr="009245D5">
        <w:rPr>
          <w:rFonts w:cs="Arial"/>
          <w:lang w:eastAsia="en-NZ"/>
        </w:rPr>
        <w:t xml:space="preserve"> </w:t>
      </w:r>
      <w:r w:rsidR="00164B09" w:rsidRPr="009245D5">
        <w:rPr>
          <w:rFonts w:cs="Arial"/>
          <w:lang w:eastAsia="en-NZ"/>
        </w:rPr>
        <w:t>423881743</w:t>
      </w:r>
      <w:r w:rsidR="003D2F72" w:rsidRPr="009245D5">
        <w:rPr>
          <w:rFonts w:cs="Arial"/>
          <w:lang w:eastAsia="en-NZ"/>
        </w:rPr>
        <w:t xml:space="preserve"> – did service app – can’t log in </w:t>
      </w:r>
      <w:r w:rsidR="000C49BD" w:rsidRPr="009245D5">
        <w:rPr>
          <w:rFonts w:cs="Arial"/>
          <w:lang w:eastAsia="en-NZ"/>
        </w:rPr>
        <w:t>–</w:t>
      </w:r>
      <w:r w:rsidR="003D2F72" w:rsidRPr="009245D5">
        <w:rPr>
          <w:rFonts w:cs="Arial"/>
          <w:lang w:eastAsia="en-NZ"/>
        </w:rPr>
        <w:t xml:space="preserve"> </w:t>
      </w:r>
    </w:p>
    <w:p w14:paraId="282C0157" w14:textId="562A4BC0" w:rsidR="000C49BD" w:rsidRPr="009245D5" w:rsidRDefault="000C49BD" w:rsidP="000C31FE">
      <w:pPr>
        <w:rPr>
          <w:rFonts w:cs="Arial"/>
          <w:lang w:eastAsia="en-NZ"/>
        </w:rPr>
      </w:pPr>
    </w:p>
    <w:p w14:paraId="2FA8F8BE" w14:textId="0E4808CB" w:rsidR="000C49BD" w:rsidRPr="009245D5" w:rsidRDefault="000C49BD" w:rsidP="000C31FE">
      <w:pPr>
        <w:rPr>
          <w:rFonts w:cs="Arial"/>
          <w:lang w:eastAsia="en-NZ"/>
        </w:rPr>
      </w:pPr>
      <w:r w:rsidRPr="009245D5">
        <w:rPr>
          <w:rFonts w:cs="Arial"/>
          <w:lang w:eastAsia="en-NZ"/>
        </w:rPr>
        <w:t xml:space="preserve">Natasha wells </w:t>
      </w:r>
      <w:r w:rsidR="00EF641A" w:rsidRPr="009245D5">
        <w:rPr>
          <w:rFonts w:cs="Arial"/>
          <w:lang w:eastAsia="en-NZ"/>
        </w:rPr>
        <w:t>–</w:t>
      </w:r>
      <w:r w:rsidRPr="009245D5">
        <w:rPr>
          <w:rFonts w:cs="Arial"/>
          <w:lang w:eastAsia="en-NZ"/>
        </w:rPr>
        <w:t xml:space="preserve"> </w:t>
      </w:r>
      <w:r w:rsidR="00EF641A" w:rsidRPr="009245D5">
        <w:rPr>
          <w:rFonts w:cs="Arial"/>
          <w:lang w:eastAsia="en-NZ"/>
        </w:rPr>
        <w:t xml:space="preserve">warranty job – transfer freight off – cannot transfer – transferred freight from warranty seg to customer seg – changed </w:t>
      </w:r>
      <w:r w:rsidR="00F7609D" w:rsidRPr="009245D5">
        <w:rPr>
          <w:rFonts w:cs="Arial"/>
          <w:lang w:eastAsia="en-NZ"/>
        </w:rPr>
        <w:t>price from $168.89 – to $844.44c</w:t>
      </w:r>
      <w:r w:rsidR="001B3AF7" w:rsidRPr="009245D5">
        <w:rPr>
          <w:rFonts w:cs="Arial"/>
          <w:lang w:eastAsia="en-NZ"/>
        </w:rPr>
        <w:t xml:space="preserve"> – trying to adjust but keeps bumping up. 205190 </w:t>
      </w:r>
      <w:r w:rsidR="00CE2254" w:rsidRPr="009245D5">
        <w:rPr>
          <w:rFonts w:cs="Arial"/>
          <w:lang w:eastAsia="en-NZ"/>
        </w:rPr>
        <w:t>–</w:t>
      </w:r>
      <w:r w:rsidR="001B3AF7" w:rsidRPr="009245D5">
        <w:rPr>
          <w:rFonts w:cs="Arial"/>
          <w:lang w:eastAsia="en-NZ"/>
        </w:rPr>
        <w:t xml:space="preserve"> 01</w:t>
      </w:r>
      <w:r w:rsidR="00CE2254" w:rsidRPr="009245D5">
        <w:rPr>
          <w:rFonts w:cs="Arial"/>
          <w:lang w:eastAsia="en-NZ"/>
        </w:rPr>
        <w:t xml:space="preserve"> melbourne dc freight – changed back to split cost </w:t>
      </w:r>
      <w:r w:rsidR="00737FDB" w:rsidRPr="009245D5">
        <w:rPr>
          <w:rFonts w:cs="Arial"/>
          <w:lang w:eastAsia="en-NZ"/>
        </w:rPr>
        <w:t>–</w:t>
      </w:r>
      <w:r w:rsidR="00CE2254" w:rsidRPr="009245D5">
        <w:rPr>
          <w:rFonts w:cs="Arial"/>
          <w:lang w:eastAsia="en-NZ"/>
        </w:rPr>
        <w:t xml:space="preserve"> </w:t>
      </w:r>
    </w:p>
    <w:p w14:paraId="7C85FB28" w14:textId="3B011C33" w:rsidR="00154739" w:rsidRPr="009245D5" w:rsidRDefault="00154739" w:rsidP="000C31FE">
      <w:pPr>
        <w:rPr>
          <w:rFonts w:cs="Arial"/>
          <w:lang w:eastAsia="en-NZ"/>
        </w:rPr>
      </w:pPr>
    </w:p>
    <w:p w14:paraId="34A3B54F" w14:textId="0953EFB3" w:rsidR="00154739" w:rsidRPr="009245D5" w:rsidRDefault="00154739" w:rsidP="000C31FE">
      <w:pPr>
        <w:rPr>
          <w:rFonts w:cs="Arial"/>
          <w:lang w:eastAsia="en-NZ"/>
        </w:rPr>
      </w:pPr>
      <w:r w:rsidRPr="009245D5">
        <w:rPr>
          <w:rFonts w:cs="Arial"/>
          <w:lang w:eastAsia="en-NZ"/>
        </w:rPr>
        <w:t xml:space="preserve">Jacki </w:t>
      </w:r>
      <w:r w:rsidR="00A62E5F" w:rsidRPr="009245D5">
        <w:rPr>
          <w:rFonts w:cs="Arial"/>
          <w:lang w:eastAsia="en-NZ"/>
        </w:rPr>
        <w:t>novell</w:t>
      </w:r>
      <w:r w:rsidR="00340218" w:rsidRPr="009245D5">
        <w:rPr>
          <w:rFonts w:cs="Arial"/>
          <w:lang w:eastAsia="en-NZ"/>
        </w:rPr>
        <w:t>o</w:t>
      </w:r>
      <w:r w:rsidR="00A62E5F" w:rsidRPr="009245D5">
        <w:rPr>
          <w:rFonts w:cs="Arial"/>
          <w:lang w:eastAsia="en-NZ"/>
        </w:rPr>
        <w:t xml:space="preserve"> </w:t>
      </w:r>
      <w:r w:rsidR="004809A9" w:rsidRPr="009245D5">
        <w:rPr>
          <w:rFonts w:cs="Arial"/>
          <w:lang w:eastAsia="en-NZ"/>
        </w:rPr>
        <w:t>–</w:t>
      </w:r>
      <w:r w:rsidRPr="009245D5">
        <w:rPr>
          <w:rFonts w:cs="Arial"/>
          <w:lang w:eastAsia="en-NZ"/>
        </w:rPr>
        <w:t xml:space="preserve"> </w:t>
      </w:r>
      <w:r w:rsidR="00A866D3" w:rsidRPr="009245D5">
        <w:rPr>
          <w:rFonts w:cs="Arial"/>
          <w:lang w:eastAsia="en-NZ"/>
        </w:rPr>
        <w:t>331</w:t>
      </w:r>
    </w:p>
    <w:p w14:paraId="7F785847" w14:textId="741F6783" w:rsidR="004809A9" w:rsidRPr="009245D5" w:rsidRDefault="004809A9" w:rsidP="000C31FE">
      <w:pPr>
        <w:rPr>
          <w:rFonts w:cs="Arial"/>
          <w:lang w:eastAsia="en-NZ"/>
        </w:rPr>
      </w:pPr>
    </w:p>
    <w:p w14:paraId="73D30359" w14:textId="38E07D43" w:rsidR="004809A9" w:rsidRPr="009245D5" w:rsidRDefault="004809A9" w:rsidP="000C31FE">
      <w:pPr>
        <w:rPr>
          <w:rFonts w:cs="Arial"/>
          <w:lang w:eastAsia="en-NZ"/>
        </w:rPr>
      </w:pPr>
      <w:r w:rsidRPr="009245D5">
        <w:rPr>
          <w:rFonts w:cs="Arial"/>
          <w:lang w:eastAsia="en-NZ"/>
        </w:rPr>
        <w:t xml:space="preserve">Hayward taylor </w:t>
      </w:r>
      <w:r w:rsidR="00046ACD" w:rsidRPr="009245D5">
        <w:rPr>
          <w:rFonts w:cs="Arial"/>
          <w:lang w:eastAsia="en-NZ"/>
        </w:rPr>
        <w:t>–</w:t>
      </w:r>
      <w:r w:rsidR="002C6F71" w:rsidRPr="009245D5">
        <w:rPr>
          <w:rFonts w:cs="Arial"/>
          <w:lang w:eastAsia="en-NZ"/>
        </w:rPr>
        <w:t xml:space="preserve"> </w:t>
      </w:r>
    </w:p>
    <w:p w14:paraId="38B0F514" w14:textId="17324DC8" w:rsidR="00046ACD" w:rsidRPr="009245D5" w:rsidRDefault="00046ACD" w:rsidP="000C31FE">
      <w:pPr>
        <w:rPr>
          <w:rFonts w:cs="Arial"/>
          <w:lang w:eastAsia="en-NZ"/>
        </w:rPr>
      </w:pPr>
    </w:p>
    <w:p w14:paraId="7FDEAE58" w14:textId="22AFFDC0" w:rsidR="00046ACD" w:rsidRPr="009245D5" w:rsidRDefault="00046ACD" w:rsidP="000C31FE">
      <w:pPr>
        <w:rPr>
          <w:rFonts w:cs="Arial"/>
          <w:lang w:eastAsia="en-NZ"/>
        </w:rPr>
      </w:pPr>
      <w:r w:rsidRPr="009245D5">
        <w:rPr>
          <w:rFonts w:cs="Arial"/>
          <w:lang w:eastAsia="en-NZ"/>
        </w:rPr>
        <w:t xml:space="preserve">Adriaan v </w:t>
      </w:r>
      <w:r w:rsidR="00410C88" w:rsidRPr="009245D5">
        <w:rPr>
          <w:rFonts w:cs="Arial"/>
          <w:lang w:eastAsia="en-NZ"/>
        </w:rPr>
        <w:t>–</w:t>
      </w:r>
      <w:r w:rsidRPr="009245D5">
        <w:rPr>
          <w:rFonts w:cs="Arial"/>
          <w:lang w:eastAsia="en-NZ"/>
        </w:rPr>
        <w:t xml:space="preserve"> </w:t>
      </w:r>
      <w:r w:rsidR="00410C88" w:rsidRPr="009245D5">
        <w:rPr>
          <w:rFonts w:cs="Arial"/>
          <w:lang w:eastAsia="en-NZ"/>
        </w:rPr>
        <w:t xml:space="preserve">cma </w:t>
      </w:r>
      <w:r w:rsidR="00212B14" w:rsidRPr="009245D5">
        <w:rPr>
          <w:rFonts w:cs="Arial"/>
          <w:lang w:eastAsia="en-NZ"/>
        </w:rPr>
        <w:t>–</w:t>
      </w:r>
      <w:r w:rsidR="00410C88" w:rsidRPr="009245D5">
        <w:rPr>
          <w:rFonts w:cs="Arial"/>
          <w:lang w:eastAsia="en-NZ"/>
        </w:rPr>
        <w:t xml:space="preserve"> </w:t>
      </w:r>
      <w:r w:rsidR="00400F8B" w:rsidRPr="009245D5">
        <w:rPr>
          <w:rFonts w:cs="Arial"/>
          <w:lang w:eastAsia="en-NZ"/>
        </w:rPr>
        <w:t>9832319</w:t>
      </w:r>
      <w:r w:rsidR="00212B14" w:rsidRPr="009245D5">
        <w:rPr>
          <w:rFonts w:cs="Arial"/>
          <w:lang w:eastAsia="en-NZ"/>
        </w:rPr>
        <w:t xml:space="preserve"> – </w:t>
      </w:r>
      <w:r w:rsidR="00C163D4" w:rsidRPr="009245D5">
        <w:rPr>
          <w:rFonts w:cs="Arial"/>
          <w:lang w:eastAsia="en-NZ"/>
        </w:rPr>
        <w:t>kim</w:t>
      </w:r>
    </w:p>
    <w:p w14:paraId="54A6807F" w14:textId="129C687F" w:rsidR="00CD6313" w:rsidRPr="009245D5" w:rsidRDefault="00CD6313" w:rsidP="000C31FE">
      <w:pPr>
        <w:rPr>
          <w:rFonts w:cs="Arial"/>
          <w:lang w:eastAsia="en-NZ"/>
        </w:rPr>
      </w:pPr>
    </w:p>
    <w:p w14:paraId="15619A3E" w14:textId="38097511" w:rsidR="00CD6313" w:rsidRPr="009245D5" w:rsidRDefault="00DB23BD" w:rsidP="000C31FE">
      <w:pPr>
        <w:rPr>
          <w:rFonts w:cs="Arial"/>
          <w:lang w:eastAsia="en-NZ"/>
        </w:rPr>
      </w:pPr>
      <w:r w:rsidRPr="009245D5">
        <w:rPr>
          <w:rFonts w:cs="Arial"/>
          <w:lang w:eastAsia="en-NZ"/>
        </w:rPr>
        <w:t>B</w:t>
      </w:r>
      <w:r w:rsidR="00CD6313" w:rsidRPr="009245D5">
        <w:rPr>
          <w:rFonts w:cs="Arial"/>
          <w:lang w:eastAsia="en-NZ"/>
        </w:rPr>
        <w:t>rent</w:t>
      </w:r>
      <w:r w:rsidRPr="009245D5">
        <w:rPr>
          <w:rFonts w:cs="Arial"/>
          <w:lang w:eastAsia="en-NZ"/>
        </w:rPr>
        <w:t xml:space="preserve"> </w:t>
      </w:r>
    </w:p>
    <w:p w14:paraId="5DDCEBCF" w14:textId="7F4F4DD8" w:rsidR="004D007D" w:rsidRPr="009245D5" w:rsidRDefault="004D007D" w:rsidP="000C31FE">
      <w:pPr>
        <w:rPr>
          <w:rFonts w:cs="Arial"/>
          <w:lang w:eastAsia="en-NZ"/>
        </w:rPr>
      </w:pPr>
    </w:p>
    <w:p w14:paraId="206A5C05" w14:textId="5191107D" w:rsidR="004D007D" w:rsidRPr="009245D5" w:rsidRDefault="004D007D" w:rsidP="000C31FE">
      <w:pPr>
        <w:rPr>
          <w:rFonts w:cs="Arial"/>
          <w:lang w:eastAsia="en-NZ"/>
        </w:rPr>
      </w:pPr>
      <w:r w:rsidRPr="009245D5">
        <w:rPr>
          <w:rFonts w:cs="Arial"/>
          <w:lang w:eastAsia="en-NZ"/>
        </w:rPr>
        <w:t>Chrystal – naxt – critical stop error</w:t>
      </w:r>
    </w:p>
    <w:p w14:paraId="45326E47" w14:textId="3ABD7A4D" w:rsidR="00DD2FB4" w:rsidRPr="009245D5" w:rsidRDefault="00DD2FB4" w:rsidP="000C31FE">
      <w:pPr>
        <w:rPr>
          <w:rFonts w:cs="Arial"/>
          <w:lang w:eastAsia="en-NZ"/>
        </w:rPr>
      </w:pPr>
    </w:p>
    <w:p w14:paraId="1209B404" w14:textId="54297279" w:rsidR="00DD2FB4" w:rsidRPr="009245D5" w:rsidRDefault="00DD2FB4" w:rsidP="000C31FE">
      <w:pPr>
        <w:rPr>
          <w:rFonts w:cs="Arial"/>
          <w:lang w:eastAsia="en-NZ"/>
        </w:rPr>
      </w:pPr>
      <w:r w:rsidRPr="009245D5">
        <w:rPr>
          <w:rFonts w:cs="Arial"/>
          <w:lang w:eastAsia="en-NZ"/>
        </w:rPr>
        <w:t>Spring18!</w:t>
      </w:r>
    </w:p>
    <w:p w14:paraId="551976E1" w14:textId="4CF2774B" w:rsidR="00324111" w:rsidRPr="009245D5" w:rsidRDefault="00324111" w:rsidP="000C31FE">
      <w:pPr>
        <w:rPr>
          <w:rFonts w:cs="Arial"/>
          <w:lang w:eastAsia="en-NZ"/>
        </w:rPr>
      </w:pPr>
    </w:p>
    <w:p w14:paraId="0CD7651F" w14:textId="23A2044D" w:rsidR="00324111" w:rsidRPr="009245D5" w:rsidRDefault="00324111" w:rsidP="000C31FE">
      <w:pPr>
        <w:rPr>
          <w:rFonts w:cs="Arial"/>
          <w:lang w:eastAsia="en-NZ"/>
        </w:rPr>
      </w:pPr>
      <w:r w:rsidRPr="009245D5">
        <w:rPr>
          <w:rFonts w:cs="Arial"/>
          <w:lang w:eastAsia="en-NZ"/>
        </w:rPr>
        <w:t xml:space="preserve">Jacki </w:t>
      </w:r>
      <w:r w:rsidR="00AC03FA" w:rsidRPr="009245D5">
        <w:rPr>
          <w:rFonts w:cs="Arial"/>
          <w:lang w:eastAsia="en-NZ"/>
        </w:rPr>
        <w:t>–</w:t>
      </w:r>
      <w:r w:rsidRPr="009245D5">
        <w:rPr>
          <w:rFonts w:cs="Arial"/>
          <w:lang w:eastAsia="en-NZ"/>
        </w:rPr>
        <w:t xml:space="preserve"> </w:t>
      </w:r>
    </w:p>
    <w:p w14:paraId="16652784" w14:textId="198BB892" w:rsidR="00AC03FA" w:rsidRPr="009245D5" w:rsidRDefault="00AC03FA" w:rsidP="000C31FE">
      <w:pPr>
        <w:rPr>
          <w:rFonts w:cs="Arial"/>
          <w:lang w:eastAsia="en-NZ"/>
        </w:rPr>
      </w:pPr>
    </w:p>
    <w:p w14:paraId="20346E2A" w14:textId="3D10A0FA" w:rsidR="00AC03FA" w:rsidRPr="009245D5" w:rsidRDefault="0054471B" w:rsidP="000C31FE">
      <w:pPr>
        <w:rPr>
          <w:rFonts w:cs="Arial"/>
          <w:lang w:eastAsia="en-NZ"/>
        </w:rPr>
      </w:pPr>
      <w:r w:rsidRPr="009245D5">
        <w:rPr>
          <w:rFonts w:cs="Arial"/>
          <w:lang w:eastAsia="en-NZ"/>
        </w:rPr>
        <w:t xml:space="preserve">Sultan M – laptop speaker – playing up – Divneil – bios </w:t>
      </w:r>
      <w:r w:rsidR="00717513" w:rsidRPr="009245D5">
        <w:rPr>
          <w:rFonts w:cs="Arial"/>
          <w:lang w:eastAsia="en-NZ"/>
        </w:rPr>
        <w:t xml:space="preserve">has been updated twice – was working after </w:t>
      </w:r>
      <w:r w:rsidR="006E05D7" w:rsidRPr="009245D5">
        <w:rPr>
          <w:rFonts w:cs="Arial"/>
          <w:lang w:eastAsia="en-NZ"/>
        </w:rPr>
        <w:t>that but now has stopped again even though volume is at 83%</w:t>
      </w:r>
    </w:p>
    <w:p w14:paraId="41FC6113" w14:textId="6A7776B8" w:rsidR="006E05D7" w:rsidRPr="009245D5" w:rsidRDefault="00ED29CA" w:rsidP="000C31FE">
      <w:pPr>
        <w:rPr>
          <w:rFonts w:cs="Arial"/>
        </w:rPr>
      </w:pPr>
      <w:hyperlink r:id="rId44" w:history="1">
        <w:r w:rsidR="006E05D7" w:rsidRPr="009245D5">
          <w:rPr>
            <w:rStyle w:val="Hyperlink"/>
            <w:rFonts w:cs="Arial"/>
            <w:color w:val="337AB7"/>
          </w:rPr>
          <w:t>5CG83578WL</w:t>
        </w:r>
      </w:hyperlink>
      <w:r w:rsidR="006E05D7" w:rsidRPr="009245D5">
        <w:rPr>
          <w:rFonts w:cs="Arial"/>
        </w:rPr>
        <w:t xml:space="preserve"> – 13 months remaining on </w:t>
      </w:r>
      <w:r w:rsidR="00F211AC" w:rsidRPr="009245D5">
        <w:rPr>
          <w:rFonts w:cs="Arial"/>
        </w:rPr>
        <w:t>warranty</w:t>
      </w:r>
    </w:p>
    <w:p w14:paraId="04126031" w14:textId="3B1FC386" w:rsidR="00654417" w:rsidRPr="009245D5" w:rsidRDefault="00654417" w:rsidP="000C31FE">
      <w:pPr>
        <w:rPr>
          <w:rFonts w:cs="Arial"/>
        </w:rPr>
      </w:pPr>
      <w:r w:rsidRPr="009245D5">
        <w:rPr>
          <w:rFonts w:cs="Arial"/>
        </w:rPr>
        <w:lastRenderedPageBreak/>
        <w:t xml:space="preserve">Iain hunt </w:t>
      </w:r>
      <w:r w:rsidR="00A122D2" w:rsidRPr="009245D5">
        <w:rPr>
          <w:rFonts w:cs="Arial"/>
        </w:rPr>
        <w:t>–</w:t>
      </w:r>
      <w:r w:rsidRPr="009245D5">
        <w:rPr>
          <w:rFonts w:cs="Arial"/>
        </w:rPr>
        <w:t xml:space="preserve"> </w:t>
      </w:r>
      <w:r w:rsidR="00692D70" w:rsidRPr="009245D5">
        <w:rPr>
          <w:rFonts w:cs="Arial"/>
        </w:rPr>
        <w:t>internet</w:t>
      </w:r>
    </w:p>
    <w:p w14:paraId="493B1010" w14:textId="4C9CC884" w:rsidR="00A122D2" w:rsidRPr="009245D5" w:rsidRDefault="00A122D2" w:rsidP="000C31FE">
      <w:pPr>
        <w:rPr>
          <w:rFonts w:cs="Arial"/>
        </w:rPr>
      </w:pPr>
    </w:p>
    <w:p w14:paraId="35C54BD1" w14:textId="48CC21A6" w:rsidR="00A122D2" w:rsidRPr="009245D5" w:rsidRDefault="00A122D2" w:rsidP="000C31FE">
      <w:pPr>
        <w:rPr>
          <w:rFonts w:cs="Arial"/>
        </w:rPr>
      </w:pPr>
      <w:r w:rsidRPr="009245D5">
        <w:rPr>
          <w:rFonts w:cs="Arial"/>
        </w:rPr>
        <w:t xml:space="preserve">Nathan welch </w:t>
      </w:r>
      <w:r w:rsidR="00191DF4" w:rsidRPr="009245D5">
        <w:rPr>
          <w:rFonts w:cs="Arial"/>
        </w:rPr>
        <w:t>–</w:t>
      </w:r>
      <w:r w:rsidRPr="009245D5">
        <w:rPr>
          <w:rFonts w:cs="Arial"/>
        </w:rPr>
        <w:t xml:space="preserve"> </w:t>
      </w:r>
      <w:r w:rsidR="00D527CF" w:rsidRPr="009245D5">
        <w:rPr>
          <w:rFonts w:cs="Arial"/>
        </w:rPr>
        <w:t>239087</w:t>
      </w:r>
      <w:r w:rsidR="00191DF4" w:rsidRPr="009245D5">
        <w:rPr>
          <w:rFonts w:cs="Arial"/>
        </w:rPr>
        <w:t xml:space="preserve"> </w:t>
      </w:r>
    </w:p>
    <w:p w14:paraId="5A33C4C8" w14:textId="0F110094" w:rsidR="00C6787E" w:rsidRPr="009245D5" w:rsidRDefault="00C6787E" w:rsidP="000C31FE">
      <w:pPr>
        <w:rPr>
          <w:rFonts w:cs="Arial"/>
        </w:rPr>
      </w:pPr>
    </w:p>
    <w:p w14:paraId="1A4FF207" w14:textId="2E8A2E29" w:rsidR="00C6787E" w:rsidRPr="009245D5" w:rsidRDefault="00C6787E" w:rsidP="000C31FE">
      <w:pPr>
        <w:rPr>
          <w:rFonts w:cs="Arial"/>
        </w:rPr>
      </w:pPr>
      <w:r w:rsidRPr="009245D5">
        <w:rPr>
          <w:rFonts w:cs="Arial"/>
        </w:rPr>
        <w:t xml:space="preserve">Mark Donaldson </w:t>
      </w:r>
      <w:r w:rsidR="00F63925" w:rsidRPr="009245D5">
        <w:rPr>
          <w:rFonts w:cs="Arial"/>
        </w:rPr>
        <w:t>–</w:t>
      </w:r>
      <w:r w:rsidRPr="009245D5">
        <w:rPr>
          <w:rFonts w:cs="Arial"/>
        </w:rPr>
        <w:t xml:space="preserve"> </w:t>
      </w:r>
      <w:r w:rsidR="00F63925" w:rsidRPr="009245D5">
        <w:rPr>
          <w:rFonts w:cs="Arial"/>
        </w:rPr>
        <w:t>Java update</w:t>
      </w:r>
    </w:p>
    <w:p w14:paraId="0619A3A7" w14:textId="20A7FF75" w:rsidR="00C76BFA" w:rsidRPr="009245D5" w:rsidRDefault="00C76BFA" w:rsidP="000C31FE">
      <w:pPr>
        <w:rPr>
          <w:rFonts w:cs="Arial"/>
        </w:rPr>
      </w:pPr>
    </w:p>
    <w:p w14:paraId="67FFF169" w14:textId="34E6456C" w:rsidR="00C76BFA" w:rsidRPr="009245D5" w:rsidRDefault="00C76BFA" w:rsidP="000C31FE">
      <w:pPr>
        <w:rPr>
          <w:rFonts w:cs="Arial"/>
        </w:rPr>
      </w:pPr>
      <w:r w:rsidRPr="009245D5">
        <w:rPr>
          <w:rFonts w:cs="Arial"/>
        </w:rPr>
        <w:t>Dillion – sql services – failing log backups 02102295473</w:t>
      </w:r>
    </w:p>
    <w:p w14:paraId="010204F3" w14:textId="4584810B" w:rsidR="00550890" w:rsidRPr="009245D5" w:rsidRDefault="00550890" w:rsidP="000C31FE">
      <w:pPr>
        <w:rPr>
          <w:rFonts w:cs="Arial"/>
        </w:rPr>
      </w:pPr>
    </w:p>
    <w:p w14:paraId="075767A1" w14:textId="5B4CBFF9" w:rsidR="00550890" w:rsidRPr="009245D5" w:rsidRDefault="00550890" w:rsidP="000C31FE">
      <w:pPr>
        <w:rPr>
          <w:rFonts w:cs="Arial"/>
        </w:rPr>
      </w:pPr>
      <w:r w:rsidRPr="009245D5">
        <w:rPr>
          <w:rFonts w:cs="Arial"/>
        </w:rPr>
        <w:t xml:space="preserve">Luke kearns </w:t>
      </w:r>
      <w:r w:rsidR="00F13E36" w:rsidRPr="009245D5">
        <w:rPr>
          <w:rFonts w:cs="Arial"/>
        </w:rPr>
        <w:t>–</w:t>
      </w:r>
      <w:r w:rsidRPr="009245D5">
        <w:rPr>
          <w:rFonts w:cs="Arial"/>
        </w:rPr>
        <w:t xml:space="preserve"> </w:t>
      </w:r>
      <w:r w:rsidR="00F13E36" w:rsidRPr="009245D5">
        <w:rPr>
          <w:rFonts w:cs="Arial"/>
        </w:rPr>
        <w:t>computer connected to projector</w:t>
      </w:r>
    </w:p>
    <w:p w14:paraId="2A6D9E9B" w14:textId="4A6A7068" w:rsidR="00CC0B67" w:rsidRPr="009245D5" w:rsidRDefault="00CC0B67" w:rsidP="000C31FE">
      <w:pPr>
        <w:rPr>
          <w:rFonts w:cs="Arial"/>
        </w:rPr>
      </w:pPr>
    </w:p>
    <w:p w14:paraId="70672649" w14:textId="30F78966" w:rsidR="00CC0B67" w:rsidRPr="009245D5" w:rsidRDefault="00CC0B67" w:rsidP="00CC0B67">
      <w:pPr>
        <w:pStyle w:val="Heading1"/>
        <w:rPr>
          <w:rFonts w:cs="Arial"/>
          <w:szCs w:val="20"/>
        </w:rPr>
      </w:pPr>
      <w:r w:rsidRPr="009245D5">
        <w:rPr>
          <w:rFonts w:cs="Arial"/>
          <w:szCs w:val="20"/>
        </w:rPr>
        <w:t>21 september</w:t>
      </w:r>
    </w:p>
    <w:p w14:paraId="235EEB6B" w14:textId="0B7A27CA" w:rsidR="00CC0B67" w:rsidRPr="009245D5" w:rsidRDefault="00CC0B67" w:rsidP="00CC0B67">
      <w:pPr>
        <w:rPr>
          <w:rFonts w:cs="Arial"/>
        </w:rPr>
      </w:pPr>
    </w:p>
    <w:p w14:paraId="68552189" w14:textId="017057B4" w:rsidR="00CC0B67" w:rsidRPr="009245D5" w:rsidRDefault="00F04B49" w:rsidP="00CC0B67">
      <w:pPr>
        <w:rPr>
          <w:rFonts w:cs="Arial"/>
        </w:rPr>
      </w:pPr>
      <w:r w:rsidRPr="009245D5">
        <w:rPr>
          <w:rFonts w:cs="Arial"/>
        </w:rPr>
        <w:t xml:space="preserve">Julie taylor </w:t>
      </w:r>
      <w:r w:rsidR="003656EE" w:rsidRPr="009245D5">
        <w:rPr>
          <w:rFonts w:cs="Arial"/>
        </w:rPr>
        <w:t>–</w:t>
      </w:r>
      <w:r w:rsidRPr="009245D5">
        <w:rPr>
          <w:rFonts w:cs="Arial"/>
        </w:rPr>
        <w:t xml:space="preserve"> </w:t>
      </w:r>
    </w:p>
    <w:p w14:paraId="2BEDF1FE" w14:textId="4DE15547" w:rsidR="003656EE" w:rsidRPr="009245D5" w:rsidRDefault="003656EE" w:rsidP="00CC0B67">
      <w:pPr>
        <w:rPr>
          <w:rFonts w:cs="Arial"/>
        </w:rPr>
      </w:pPr>
    </w:p>
    <w:p w14:paraId="58916A2C" w14:textId="1060D08B" w:rsidR="003656EE" w:rsidRPr="009245D5" w:rsidRDefault="003656EE" w:rsidP="00CC0B67">
      <w:pPr>
        <w:rPr>
          <w:rFonts w:cs="Arial"/>
        </w:rPr>
      </w:pPr>
      <w:r w:rsidRPr="009245D5">
        <w:rPr>
          <w:rFonts w:cs="Arial"/>
        </w:rPr>
        <w:t xml:space="preserve">Jimmy brewin </w:t>
      </w:r>
      <w:r w:rsidR="002E1C31" w:rsidRPr="009245D5">
        <w:rPr>
          <w:rFonts w:cs="Arial"/>
        </w:rPr>
        <w:t>–</w:t>
      </w:r>
      <w:r w:rsidRPr="009245D5">
        <w:rPr>
          <w:rFonts w:cs="Arial"/>
        </w:rPr>
        <w:t xml:space="preserve"> </w:t>
      </w:r>
      <w:r w:rsidR="002E1C31" w:rsidRPr="009245D5">
        <w:rPr>
          <w:rFonts w:cs="Arial"/>
        </w:rPr>
        <w:t xml:space="preserve">Ciaran – outlook issue – update on laptop </w:t>
      </w:r>
      <w:r w:rsidR="005214C3" w:rsidRPr="009245D5">
        <w:rPr>
          <w:rFonts w:cs="Arial"/>
        </w:rPr>
        <w:t>–</w:t>
      </w:r>
      <w:r w:rsidR="002E1C31" w:rsidRPr="009245D5">
        <w:rPr>
          <w:rFonts w:cs="Arial"/>
        </w:rPr>
        <w:t xml:space="preserve"> </w:t>
      </w:r>
      <w:r w:rsidR="00A00E19" w:rsidRPr="009245D5">
        <w:rPr>
          <w:rFonts w:cs="Arial"/>
        </w:rPr>
        <w:t>Diamond11</w:t>
      </w:r>
    </w:p>
    <w:p w14:paraId="605D7569" w14:textId="11E4F05F" w:rsidR="005214C3" w:rsidRPr="009245D5" w:rsidRDefault="005214C3" w:rsidP="00CC0B67">
      <w:pPr>
        <w:rPr>
          <w:rFonts w:cs="Arial"/>
        </w:rPr>
      </w:pPr>
    </w:p>
    <w:p w14:paraId="16E61E44" w14:textId="35499351" w:rsidR="005214C3" w:rsidRPr="009245D5" w:rsidRDefault="005214C3" w:rsidP="00CC0B67">
      <w:pPr>
        <w:rPr>
          <w:rFonts w:cs="Arial"/>
        </w:rPr>
      </w:pPr>
      <w:r w:rsidRPr="009245D5">
        <w:rPr>
          <w:rFonts w:cs="Arial"/>
        </w:rPr>
        <w:t xml:space="preserve">Heath stewart </w:t>
      </w:r>
      <w:r w:rsidR="00C74824" w:rsidRPr="009245D5">
        <w:rPr>
          <w:rFonts w:cs="Arial"/>
        </w:rPr>
        <w:t>–</w:t>
      </w:r>
      <w:r w:rsidRPr="009245D5">
        <w:rPr>
          <w:rFonts w:cs="Arial"/>
        </w:rPr>
        <w:t xml:space="preserve"> </w:t>
      </w:r>
    </w:p>
    <w:p w14:paraId="35E4C46C" w14:textId="62A55B92" w:rsidR="00C74824" w:rsidRPr="009245D5" w:rsidRDefault="00C74824" w:rsidP="00CC0B67">
      <w:pPr>
        <w:rPr>
          <w:rFonts w:cs="Arial"/>
        </w:rPr>
      </w:pPr>
    </w:p>
    <w:p w14:paraId="7CB6E560" w14:textId="28DA685A" w:rsidR="00C74824" w:rsidRPr="009245D5" w:rsidRDefault="00C74824" w:rsidP="00CC0B67">
      <w:pPr>
        <w:rPr>
          <w:rFonts w:cs="Arial"/>
        </w:rPr>
      </w:pPr>
      <w:r w:rsidRPr="009245D5">
        <w:rPr>
          <w:rFonts w:cs="Arial"/>
        </w:rPr>
        <w:t xml:space="preserve">Steve templer </w:t>
      </w:r>
      <w:r w:rsidR="009603F1" w:rsidRPr="009245D5">
        <w:rPr>
          <w:rFonts w:cs="Arial"/>
        </w:rPr>
        <w:t>–</w:t>
      </w:r>
      <w:r w:rsidRPr="009245D5">
        <w:rPr>
          <w:rFonts w:cs="Arial"/>
        </w:rPr>
        <w:t xml:space="preserve"> </w:t>
      </w:r>
    </w:p>
    <w:p w14:paraId="061A3012" w14:textId="5DE2055B" w:rsidR="009603F1" w:rsidRPr="009245D5" w:rsidRDefault="009603F1" w:rsidP="00CC0B67">
      <w:pPr>
        <w:rPr>
          <w:rFonts w:cs="Arial"/>
        </w:rPr>
      </w:pPr>
    </w:p>
    <w:p w14:paraId="42F46AE5" w14:textId="391D8764" w:rsidR="009603F1" w:rsidRPr="009245D5" w:rsidRDefault="009603F1" w:rsidP="00CC0B67">
      <w:pPr>
        <w:rPr>
          <w:rFonts w:cs="Arial"/>
        </w:rPr>
      </w:pPr>
      <w:r w:rsidRPr="009245D5">
        <w:rPr>
          <w:rFonts w:cs="Arial"/>
        </w:rPr>
        <w:t xml:space="preserve">Danielle M </w:t>
      </w:r>
      <w:r w:rsidR="004D158C" w:rsidRPr="009245D5">
        <w:rPr>
          <w:rFonts w:cs="Arial"/>
        </w:rPr>
        <w:t>–</w:t>
      </w:r>
      <w:r w:rsidRPr="009245D5">
        <w:rPr>
          <w:rFonts w:cs="Arial"/>
        </w:rPr>
        <w:t xml:space="preserve"> </w:t>
      </w:r>
    </w:p>
    <w:p w14:paraId="253AF3EE" w14:textId="3CDFE729" w:rsidR="004D158C" w:rsidRPr="009245D5" w:rsidRDefault="004D158C" w:rsidP="00CC0B67">
      <w:pPr>
        <w:rPr>
          <w:rFonts w:cs="Arial"/>
        </w:rPr>
      </w:pPr>
    </w:p>
    <w:p w14:paraId="74B3F5F2" w14:textId="129636EE" w:rsidR="004D158C" w:rsidRPr="009245D5" w:rsidRDefault="004D158C" w:rsidP="00CC0B67">
      <w:pPr>
        <w:rPr>
          <w:rFonts w:cs="Arial"/>
        </w:rPr>
      </w:pPr>
      <w:r w:rsidRPr="009245D5">
        <w:rPr>
          <w:rFonts w:cs="Arial"/>
        </w:rPr>
        <w:t xml:space="preserve">Cody cooper </w:t>
      </w:r>
      <w:r w:rsidR="0037592C" w:rsidRPr="009245D5">
        <w:rPr>
          <w:rFonts w:cs="Arial"/>
        </w:rPr>
        <w:t>–</w:t>
      </w:r>
      <w:r w:rsidRPr="009245D5">
        <w:rPr>
          <w:rFonts w:cs="Arial"/>
        </w:rPr>
        <w:t xml:space="preserve"> </w:t>
      </w:r>
      <w:r w:rsidR="0037592C" w:rsidRPr="009245D5">
        <w:rPr>
          <w:rFonts w:cs="Arial"/>
        </w:rPr>
        <w:t xml:space="preserve">Rebecca Phillips laptop </w:t>
      </w:r>
      <w:r w:rsidR="0087276D" w:rsidRPr="009245D5">
        <w:rPr>
          <w:rFonts w:cs="Arial"/>
        </w:rPr>
        <w:t>–</w:t>
      </w:r>
      <w:r w:rsidR="0037592C" w:rsidRPr="009245D5">
        <w:rPr>
          <w:rFonts w:cs="Arial"/>
        </w:rPr>
        <w:t xml:space="preserve"> teams</w:t>
      </w:r>
    </w:p>
    <w:p w14:paraId="4BAD6FC6" w14:textId="27C5F3FF" w:rsidR="0087276D" w:rsidRPr="009245D5" w:rsidRDefault="0087276D" w:rsidP="00CC0B67">
      <w:pPr>
        <w:rPr>
          <w:rFonts w:cs="Arial"/>
        </w:rPr>
      </w:pPr>
    </w:p>
    <w:p w14:paraId="702E4591" w14:textId="2EE365B7" w:rsidR="0087276D" w:rsidRPr="009245D5" w:rsidRDefault="0087276D" w:rsidP="00CC0B67">
      <w:pPr>
        <w:rPr>
          <w:rFonts w:cs="Arial"/>
        </w:rPr>
      </w:pPr>
      <w:r w:rsidRPr="009245D5">
        <w:rPr>
          <w:rFonts w:cs="Arial"/>
        </w:rPr>
        <w:t xml:space="preserve">Simon buttery </w:t>
      </w:r>
      <w:r w:rsidR="007667F0" w:rsidRPr="009245D5">
        <w:rPr>
          <w:rFonts w:cs="Arial"/>
        </w:rPr>
        <w:t>–</w:t>
      </w:r>
      <w:r w:rsidRPr="009245D5">
        <w:rPr>
          <w:rFonts w:cs="Arial"/>
        </w:rPr>
        <w:t xml:space="preserve"> </w:t>
      </w:r>
      <w:r w:rsidR="007667F0" w:rsidRPr="009245D5">
        <w:rPr>
          <w:rFonts w:cs="Arial"/>
        </w:rPr>
        <w:t xml:space="preserve">phone issues Samsung – restart twice – drops signal </w:t>
      </w:r>
      <w:r w:rsidR="006D0F68" w:rsidRPr="009245D5">
        <w:rPr>
          <w:rFonts w:cs="Arial"/>
        </w:rPr>
        <w:t>–</w:t>
      </w:r>
      <w:r w:rsidR="007667F0" w:rsidRPr="009245D5">
        <w:rPr>
          <w:rFonts w:cs="Arial"/>
        </w:rPr>
        <w:t xml:space="preserve"> </w:t>
      </w:r>
      <w:r w:rsidR="006D0F68" w:rsidRPr="009245D5">
        <w:rPr>
          <w:rFonts w:cs="Arial"/>
        </w:rPr>
        <w:t>calling end call</w:t>
      </w:r>
    </w:p>
    <w:p w14:paraId="64C1D6F3" w14:textId="7B600E54" w:rsidR="00086508" w:rsidRPr="009245D5" w:rsidRDefault="00086508" w:rsidP="00CC0B67">
      <w:pPr>
        <w:rPr>
          <w:rFonts w:cs="Arial"/>
        </w:rPr>
      </w:pPr>
    </w:p>
    <w:p w14:paraId="2F12957E" w14:textId="20C9A1C7" w:rsidR="00086508" w:rsidRPr="009245D5" w:rsidRDefault="00492F6F" w:rsidP="00CC0B67">
      <w:pPr>
        <w:rPr>
          <w:rFonts w:cs="Arial"/>
        </w:rPr>
      </w:pPr>
      <w:r w:rsidRPr="009245D5">
        <w:rPr>
          <w:rFonts w:cs="Arial"/>
        </w:rPr>
        <w:t xml:space="preserve">Adriaan V – Auckland </w:t>
      </w:r>
      <w:r w:rsidR="00F67920" w:rsidRPr="009245D5">
        <w:rPr>
          <w:rFonts w:cs="Arial"/>
        </w:rPr>
        <w:t>–</w:t>
      </w:r>
      <w:r w:rsidRPr="009245D5">
        <w:rPr>
          <w:rFonts w:cs="Arial"/>
        </w:rPr>
        <w:t xml:space="preserve"> </w:t>
      </w:r>
    </w:p>
    <w:p w14:paraId="00F58BB5" w14:textId="72502502" w:rsidR="00F67920" w:rsidRPr="009245D5" w:rsidRDefault="00F67920" w:rsidP="00CC0B67">
      <w:pPr>
        <w:rPr>
          <w:rFonts w:cs="Arial"/>
        </w:rPr>
      </w:pPr>
    </w:p>
    <w:p w14:paraId="07A8B624" w14:textId="73AFBEBB" w:rsidR="00F67920" w:rsidRPr="009245D5" w:rsidRDefault="00F67920" w:rsidP="00CC0B67">
      <w:pPr>
        <w:rPr>
          <w:rFonts w:cs="Arial"/>
        </w:rPr>
      </w:pPr>
      <w:r w:rsidRPr="009245D5">
        <w:rPr>
          <w:rFonts w:cs="Arial"/>
        </w:rPr>
        <w:t>Cat</w:t>
      </w:r>
      <w:r w:rsidR="00A35CA5" w:rsidRPr="009245D5">
        <w:rPr>
          <w:rFonts w:cs="Arial"/>
        </w:rPr>
        <w:t>herine – hyster nelson – tech cant access emails</w:t>
      </w:r>
    </w:p>
    <w:p w14:paraId="3834F2F6" w14:textId="625997EA" w:rsidR="00BE6B3E" w:rsidRPr="009245D5" w:rsidRDefault="00BE6B3E" w:rsidP="00CC0B67">
      <w:pPr>
        <w:rPr>
          <w:rFonts w:cs="Arial"/>
        </w:rPr>
      </w:pPr>
    </w:p>
    <w:p w14:paraId="2225CFF7" w14:textId="0194615F" w:rsidR="00BE6B3E" w:rsidRPr="009245D5" w:rsidRDefault="00BE6B3E" w:rsidP="00CC0B67">
      <w:pPr>
        <w:rPr>
          <w:rFonts w:cs="Arial"/>
        </w:rPr>
      </w:pPr>
      <w:r w:rsidRPr="009245D5">
        <w:rPr>
          <w:rFonts w:cs="Arial"/>
        </w:rPr>
        <w:t xml:space="preserve">Rebecca S – change sc from </w:t>
      </w:r>
      <w:r w:rsidR="001D0685" w:rsidRPr="009245D5">
        <w:rPr>
          <w:rFonts w:cs="Arial"/>
        </w:rPr>
        <w:t>11a to 10a</w:t>
      </w:r>
    </w:p>
    <w:p w14:paraId="34681C81" w14:textId="191A540A" w:rsidR="004D7CD6" w:rsidRPr="009245D5" w:rsidRDefault="004D7CD6" w:rsidP="00CC0B67">
      <w:pPr>
        <w:rPr>
          <w:rFonts w:cs="Arial"/>
        </w:rPr>
      </w:pPr>
    </w:p>
    <w:p w14:paraId="2216B413" w14:textId="710235B2" w:rsidR="004D7CD6" w:rsidRPr="009245D5" w:rsidRDefault="004D7CD6" w:rsidP="00CC0B67">
      <w:pPr>
        <w:rPr>
          <w:rFonts w:cs="Arial"/>
        </w:rPr>
      </w:pPr>
      <w:r w:rsidRPr="009245D5">
        <w:rPr>
          <w:rFonts w:cs="Arial"/>
        </w:rPr>
        <w:t xml:space="preserve">Greg mccarthy </w:t>
      </w:r>
      <w:r w:rsidR="001835AB" w:rsidRPr="009245D5">
        <w:rPr>
          <w:rFonts w:cs="Arial"/>
        </w:rPr>
        <w:t>–</w:t>
      </w:r>
      <w:r w:rsidRPr="009245D5">
        <w:rPr>
          <w:rFonts w:cs="Arial"/>
        </w:rPr>
        <w:t xml:space="preserve"> </w:t>
      </w:r>
      <w:r w:rsidR="001835AB" w:rsidRPr="009245D5">
        <w:rPr>
          <w:rFonts w:cs="Arial"/>
        </w:rPr>
        <w:t xml:space="preserve">cws </w:t>
      </w:r>
      <w:r w:rsidR="00C463A2" w:rsidRPr="009245D5">
        <w:rPr>
          <w:rFonts w:cs="Arial"/>
        </w:rPr>
        <w:t>–</w:t>
      </w:r>
      <w:r w:rsidR="001835AB" w:rsidRPr="009245D5">
        <w:rPr>
          <w:rFonts w:cs="Arial"/>
        </w:rPr>
        <w:t xml:space="preserve"> </w:t>
      </w:r>
    </w:p>
    <w:p w14:paraId="39D5FB81" w14:textId="77777777" w:rsidR="00C463A2" w:rsidRPr="009245D5" w:rsidRDefault="00C463A2" w:rsidP="00C463A2">
      <w:pPr>
        <w:rPr>
          <w:rFonts w:eastAsia="Times New Roman" w:cs="Arial"/>
          <w:color w:val="333333"/>
          <w:lang w:eastAsia="en-NZ"/>
        </w:rPr>
      </w:pPr>
      <w:r w:rsidRPr="009245D5">
        <w:rPr>
          <w:rFonts w:eastAsia="Times New Roman" w:cs="Arial"/>
          <w:b/>
          <w:bCs/>
          <w:color w:val="333333"/>
          <w:lang w:eastAsia="en-NZ"/>
        </w:rPr>
        <w:t>Account ID:</w:t>
      </w:r>
      <w:r w:rsidRPr="009245D5">
        <w:rPr>
          <w:rFonts w:eastAsia="Times New Roman" w:cs="Arial"/>
          <w:color w:val="333333"/>
          <w:lang w:eastAsia="en-NZ"/>
        </w:rPr>
        <w:t> T210gjm</w:t>
      </w:r>
    </w:p>
    <w:p w14:paraId="611E686A" w14:textId="77777777" w:rsidR="00C463A2" w:rsidRPr="009245D5" w:rsidRDefault="00C463A2" w:rsidP="00C463A2">
      <w:pPr>
        <w:rPr>
          <w:rFonts w:eastAsia="Times New Roman" w:cs="Arial"/>
          <w:color w:val="333333"/>
          <w:lang w:eastAsia="en-NZ"/>
        </w:rPr>
      </w:pPr>
      <w:r w:rsidRPr="009245D5">
        <w:rPr>
          <w:rFonts w:eastAsia="Times New Roman" w:cs="Arial"/>
          <w:b/>
          <w:bCs/>
          <w:color w:val="333333"/>
          <w:lang w:eastAsia="en-NZ"/>
        </w:rPr>
        <w:t>New Password:</w:t>
      </w:r>
      <w:r w:rsidRPr="009245D5">
        <w:rPr>
          <w:rFonts w:eastAsia="Times New Roman" w:cs="Arial"/>
          <w:color w:val="333333"/>
          <w:lang w:eastAsia="en-NZ"/>
        </w:rPr>
        <w:t> Ufvn89@YRZPA</w:t>
      </w:r>
    </w:p>
    <w:p w14:paraId="37ECDEFD" w14:textId="68C0446A" w:rsidR="00C463A2" w:rsidRPr="009245D5" w:rsidRDefault="00C463A2" w:rsidP="00CC0B67">
      <w:pPr>
        <w:rPr>
          <w:rFonts w:cs="Arial"/>
        </w:rPr>
      </w:pPr>
    </w:p>
    <w:p w14:paraId="330D84A7" w14:textId="48BD1C4B" w:rsidR="00F54629" w:rsidRPr="009245D5" w:rsidRDefault="00F54629" w:rsidP="00CC0B67">
      <w:pPr>
        <w:rPr>
          <w:rFonts w:cs="Arial"/>
        </w:rPr>
      </w:pPr>
      <w:r w:rsidRPr="009245D5">
        <w:rPr>
          <w:rFonts w:cs="Arial"/>
        </w:rPr>
        <w:t xml:space="preserve">C250/350 UFR </w:t>
      </w:r>
      <w:r w:rsidR="00412D7E" w:rsidRPr="009245D5">
        <w:rPr>
          <w:rFonts w:cs="Arial"/>
        </w:rPr>
        <w:t>II</w:t>
      </w:r>
    </w:p>
    <w:p w14:paraId="19F33DFE" w14:textId="239DFD76" w:rsidR="00D508B9" w:rsidRPr="009245D5" w:rsidRDefault="00D508B9" w:rsidP="00CC0B67">
      <w:pPr>
        <w:rPr>
          <w:rFonts w:cs="Arial"/>
        </w:rPr>
      </w:pPr>
    </w:p>
    <w:p w14:paraId="7F115694" w14:textId="458FD9E0" w:rsidR="00D508B9" w:rsidRPr="009245D5" w:rsidRDefault="00D508B9" w:rsidP="00CC0B67">
      <w:pPr>
        <w:rPr>
          <w:rFonts w:cs="Arial"/>
        </w:rPr>
      </w:pPr>
      <w:r w:rsidRPr="009245D5">
        <w:rPr>
          <w:rFonts w:cs="Arial"/>
        </w:rPr>
        <w:t xml:space="preserve">Louis </w:t>
      </w:r>
      <w:r w:rsidR="00AF014A" w:rsidRPr="009245D5">
        <w:rPr>
          <w:rFonts w:cs="Arial"/>
        </w:rPr>
        <w:t>–</w:t>
      </w:r>
      <w:r w:rsidRPr="009245D5">
        <w:rPr>
          <w:rFonts w:cs="Arial"/>
        </w:rPr>
        <w:t xml:space="preserve"> </w:t>
      </w:r>
      <w:r w:rsidR="00AF014A" w:rsidRPr="009245D5">
        <w:rPr>
          <w:rFonts w:cs="Arial"/>
        </w:rPr>
        <w:t xml:space="preserve">chrome </w:t>
      </w:r>
      <w:r w:rsidR="002101BD" w:rsidRPr="009245D5">
        <w:rPr>
          <w:rFonts w:cs="Arial"/>
        </w:rPr>
        <w:t>–</w:t>
      </w:r>
      <w:r w:rsidR="00AF014A" w:rsidRPr="009245D5">
        <w:rPr>
          <w:rFonts w:cs="Arial"/>
        </w:rPr>
        <w:t xml:space="preserve"> </w:t>
      </w:r>
      <w:r w:rsidR="002101BD" w:rsidRPr="009245D5">
        <w:rPr>
          <w:rFonts w:cs="Arial"/>
        </w:rPr>
        <w:t xml:space="preserve">hyperlink </w:t>
      </w:r>
      <w:r w:rsidR="00C50F74" w:rsidRPr="009245D5">
        <w:rPr>
          <w:rFonts w:cs="Arial"/>
        </w:rPr>
        <w:t>–</w:t>
      </w:r>
    </w:p>
    <w:p w14:paraId="0A3BFECE" w14:textId="3AA63BDE" w:rsidR="00C50F74" w:rsidRPr="009245D5" w:rsidRDefault="00C50F74" w:rsidP="00CC0B67">
      <w:pPr>
        <w:rPr>
          <w:rFonts w:cs="Arial"/>
        </w:rPr>
      </w:pPr>
    </w:p>
    <w:p w14:paraId="16539728" w14:textId="6D1930D8" w:rsidR="00C50F74" w:rsidRPr="009245D5" w:rsidRDefault="00C50F74" w:rsidP="00C50F74">
      <w:pPr>
        <w:pStyle w:val="Heading1"/>
        <w:rPr>
          <w:rFonts w:cs="Arial"/>
          <w:szCs w:val="20"/>
        </w:rPr>
      </w:pPr>
      <w:r w:rsidRPr="009245D5">
        <w:rPr>
          <w:rFonts w:cs="Arial"/>
          <w:szCs w:val="20"/>
        </w:rPr>
        <w:t>22 september</w:t>
      </w:r>
    </w:p>
    <w:p w14:paraId="7A73B950" w14:textId="4C450ED3" w:rsidR="00C50F74" w:rsidRPr="009245D5" w:rsidRDefault="00C50F74" w:rsidP="00C50F74">
      <w:pPr>
        <w:rPr>
          <w:rFonts w:cs="Arial"/>
        </w:rPr>
      </w:pPr>
    </w:p>
    <w:p w14:paraId="10568341" w14:textId="71F4A1F9" w:rsidR="00C50F74" w:rsidRPr="009245D5" w:rsidRDefault="005346D4" w:rsidP="00C50F74">
      <w:pPr>
        <w:rPr>
          <w:rFonts w:cs="Arial"/>
        </w:rPr>
      </w:pPr>
      <w:r w:rsidRPr="009245D5">
        <w:rPr>
          <w:rFonts w:cs="Arial"/>
        </w:rPr>
        <w:t xml:space="preserve">Danielle M </w:t>
      </w:r>
      <w:r w:rsidR="003B5864" w:rsidRPr="009245D5">
        <w:rPr>
          <w:rFonts w:cs="Arial"/>
        </w:rPr>
        <w:t>–</w:t>
      </w:r>
      <w:r w:rsidRPr="009245D5">
        <w:rPr>
          <w:rFonts w:cs="Arial"/>
        </w:rPr>
        <w:t xml:space="preserve"> </w:t>
      </w:r>
    </w:p>
    <w:p w14:paraId="35085A4A" w14:textId="50F6D3BA" w:rsidR="003B5864" w:rsidRPr="009245D5" w:rsidRDefault="003B5864" w:rsidP="00C50F74">
      <w:pPr>
        <w:rPr>
          <w:rFonts w:cs="Arial"/>
        </w:rPr>
      </w:pPr>
    </w:p>
    <w:p w14:paraId="28257398" w14:textId="127D2A7A" w:rsidR="003B5864" w:rsidRPr="009245D5" w:rsidRDefault="003B5864" w:rsidP="00C50F74">
      <w:pPr>
        <w:rPr>
          <w:rFonts w:cs="Arial"/>
        </w:rPr>
      </w:pPr>
      <w:r w:rsidRPr="009245D5">
        <w:rPr>
          <w:rFonts w:cs="Arial"/>
        </w:rPr>
        <w:t xml:space="preserve">Greg Mccarthy </w:t>
      </w:r>
      <w:r w:rsidR="000E6F9F" w:rsidRPr="009245D5">
        <w:rPr>
          <w:rFonts w:cs="Arial"/>
        </w:rPr>
        <w:t>–</w:t>
      </w:r>
      <w:r w:rsidRPr="009245D5">
        <w:rPr>
          <w:rFonts w:cs="Arial"/>
        </w:rPr>
        <w:t xml:space="preserve"> </w:t>
      </w:r>
    </w:p>
    <w:p w14:paraId="1A21D2CC" w14:textId="66D33627" w:rsidR="000E6F9F" w:rsidRPr="009245D5" w:rsidRDefault="000E6F9F" w:rsidP="00C50F74">
      <w:pPr>
        <w:rPr>
          <w:rFonts w:cs="Arial"/>
        </w:rPr>
      </w:pPr>
    </w:p>
    <w:p w14:paraId="4FD159F9" w14:textId="4FD4D82F" w:rsidR="000E6F9F" w:rsidRPr="009245D5" w:rsidRDefault="000E6F9F" w:rsidP="00C50F74">
      <w:pPr>
        <w:rPr>
          <w:rFonts w:cs="Arial"/>
        </w:rPr>
      </w:pPr>
      <w:r w:rsidRPr="009245D5">
        <w:rPr>
          <w:rFonts w:cs="Arial"/>
        </w:rPr>
        <w:t xml:space="preserve">Leticia bremner – old job </w:t>
      </w:r>
      <w:r w:rsidR="006D077A" w:rsidRPr="009245D5">
        <w:rPr>
          <w:rFonts w:cs="Arial"/>
        </w:rPr>
        <w:t>–</w:t>
      </w:r>
      <w:r w:rsidRPr="009245D5">
        <w:rPr>
          <w:rFonts w:cs="Arial"/>
        </w:rPr>
        <w:t xml:space="preserve"> </w:t>
      </w:r>
      <w:r w:rsidR="00476F67" w:rsidRPr="009245D5">
        <w:rPr>
          <w:rFonts w:cs="Arial"/>
        </w:rPr>
        <w:t xml:space="preserve">ticket: </w:t>
      </w:r>
      <w:r w:rsidR="00C47738" w:rsidRPr="009245D5">
        <w:rPr>
          <w:rFonts w:cs="Arial"/>
        </w:rPr>
        <w:t>236469</w:t>
      </w:r>
      <w:r w:rsidR="006D077A" w:rsidRPr="009245D5">
        <w:rPr>
          <w:rFonts w:cs="Arial"/>
        </w:rPr>
        <w:t xml:space="preserve"> -140 days old</w:t>
      </w:r>
    </w:p>
    <w:p w14:paraId="4EB60173" w14:textId="309CDFCA" w:rsidR="006D077A" w:rsidRPr="009245D5" w:rsidRDefault="00A34490" w:rsidP="00C50F74">
      <w:pPr>
        <w:rPr>
          <w:rFonts w:cs="Arial"/>
        </w:rPr>
      </w:pPr>
      <w:r w:rsidRPr="009245D5">
        <w:rPr>
          <w:rFonts w:cs="Arial"/>
        </w:rPr>
        <w:t xml:space="preserve"> </w:t>
      </w:r>
      <w:r w:rsidR="00476F67" w:rsidRPr="009245D5">
        <w:rPr>
          <w:rFonts w:cs="Arial"/>
        </w:rPr>
        <w:t xml:space="preserve">Ticket: </w:t>
      </w:r>
      <w:r w:rsidRPr="009245D5">
        <w:rPr>
          <w:rFonts w:cs="Arial"/>
        </w:rPr>
        <w:t>239009</w:t>
      </w:r>
    </w:p>
    <w:p w14:paraId="0D4219E9" w14:textId="3BE8A4BC" w:rsidR="00D43537" w:rsidRPr="009245D5" w:rsidRDefault="00D43537" w:rsidP="00C50F74">
      <w:pPr>
        <w:rPr>
          <w:rFonts w:cs="Arial"/>
        </w:rPr>
      </w:pPr>
    </w:p>
    <w:p w14:paraId="670496C3" w14:textId="5F8EE96A" w:rsidR="00D43537" w:rsidRPr="009245D5" w:rsidRDefault="00D43537" w:rsidP="00C50F74">
      <w:pPr>
        <w:rPr>
          <w:rFonts w:cs="Arial"/>
        </w:rPr>
      </w:pPr>
      <w:r w:rsidRPr="009245D5">
        <w:rPr>
          <w:rFonts w:cs="Arial"/>
        </w:rPr>
        <w:t xml:space="preserve">Geoff </w:t>
      </w:r>
      <w:r w:rsidR="004650A0" w:rsidRPr="009245D5">
        <w:rPr>
          <w:rFonts w:cs="Arial"/>
        </w:rPr>
        <w:t>–</w:t>
      </w:r>
      <w:r w:rsidRPr="009245D5">
        <w:rPr>
          <w:rFonts w:cs="Arial"/>
        </w:rPr>
        <w:t xml:space="preserve"> </w:t>
      </w:r>
    </w:p>
    <w:p w14:paraId="4BBD5D53" w14:textId="0789E215" w:rsidR="004650A0" w:rsidRPr="009245D5" w:rsidRDefault="004650A0" w:rsidP="00C50F74">
      <w:pPr>
        <w:rPr>
          <w:rFonts w:cs="Arial"/>
        </w:rPr>
      </w:pPr>
      <w:r w:rsidRPr="009245D5">
        <w:rPr>
          <w:rFonts w:cs="Arial"/>
        </w:rPr>
        <w:br/>
        <w:t xml:space="preserve">johnny Wadeson </w:t>
      </w:r>
      <w:r w:rsidR="00C073C6" w:rsidRPr="009245D5">
        <w:rPr>
          <w:rFonts w:cs="Arial"/>
        </w:rPr>
        <w:t xml:space="preserve">– workshop ipad </w:t>
      </w:r>
      <w:r w:rsidR="00D17D7D" w:rsidRPr="009245D5">
        <w:rPr>
          <w:rFonts w:cs="Arial"/>
        </w:rPr>
        <w:t>–</w:t>
      </w:r>
      <w:r w:rsidR="00C073C6" w:rsidRPr="009245D5">
        <w:rPr>
          <w:rFonts w:cs="Arial"/>
        </w:rPr>
        <w:t xml:space="preserve"> </w:t>
      </w:r>
    </w:p>
    <w:p w14:paraId="1A3309D3" w14:textId="4FB2FC9F" w:rsidR="00D17D7D" w:rsidRPr="009245D5" w:rsidRDefault="00D17D7D" w:rsidP="00C50F74">
      <w:pPr>
        <w:rPr>
          <w:rFonts w:cs="Arial"/>
        </w:rPr>
      </w:pPr>
    </w:p>
    <w:p w14:paraId="2092340F" w14:textId="6F826E56" w:rsidR="00D17D7D" w:rsidRPr="009245D5" w:rsidRDefault="00D17D7D" w:rsidP="00C50F74">
      <w:pPr>
        <w:rPr>
          <w:rFonts w:cs="Arial"/>
        </w:rPr>
      </w:pPr>
      <w:r w:rsidRPr="009245D5">
        <w:rPr>
          <w:rFonts w:cs="Arial"/>
        </w:rPr>
        <w:t>braden</w:t>
      </w:r>
      <w:r w:rsidR="008858F8" w:rsidRPr="009245D5">
        <w:rPr>
          <w:rFonts w:cs="Arial"/>
        </w:rPr>
        <w:t xml:space="preserve"> p – set up new phone</w:t>
      </w:r>
    </w:p>
    <w:p w14:paraId="79CFCF07" w14:textId="34462E10" w:rsidR="00E60A70" w:rsidRPr="009245D5" w:rsidRDefault="00E60A70" w:rsidP="00C50F74">
      <w:pPr>
        <w:rPr>
          <w:rFonts w:cs="Arial"/>
        </w:rPr>
      </w:pPr>
    </w:p>
    <w:p w14:paraId="0361F2A9" w14:textId="35FA7C02" w:rsidR="00E60A70" w:rsidRPr="009245D5" w:rsidRDefault="00E60A70" w:rsidP="00C50F74">
      <w:pPr>
        <w:rPr>
          <w:rFonts w:cs="Arial"/>
        </w:rPr>
      </w:pPr>
      <w:r w:rsidRPr="009245D5">
        <w:rPr>
          <w:rFonts w:cs="Arial"/>
        </w:rPr>
        <w:t xml:space="preserve">eric </w:t>
      </w:r>
      <w:r w:rsidR="000553C1" w:rsidRPr="009245D5">
        <w:rPr>
          <w:rFonts w:cs="Arial"/>
        </w:rPr>
        <w:t xml:space="preserve">a – working from home </w:t>
      </w:r>
      <w:r w:rsidR="00BC359A" w:rsidRPr="009245D5">
        <w:rPr>
          <w:rFonts w:cs="Arial"/>
        </w:rPr>
        <w:t>–</w:t>
      </w:r>
      <w:r w:rsidR="000553C1" w:rsidRPr="009245D5">
        <w:rPr>
          <w:rFonts w:cs="Arial"/>
        </w:rPr>
        <w:t xml:space="preserve"> </w:t>
      </w:r>
    </w:p>
    <w:p w14:paraId="65743290" w14:textId="35C4B659" w:rsidR="005919CD" w:rsidRPr="009245D5" w:rsidRDefault="005919CD" w:rsidP="00C50F74">
      <w:pPr>
        <w:rPr>
          <w:rFonts w:cs="Arial"/>
        </w:rPr>
      </w:pPr>
    </w:p>
    <w:p w14:paraId="084A7683" w14:textId="51D6D528" w:rsidR="00565A8F" w:rsidRPr="009245D5" w:rsidRDefault="005919CD" w:rsidP="00C50F74">
      <w:pPr>
        <w:rPr>
          <w:rFonts w:cs="Arial"/>
        </w:rPr>
      </w:pPr>
      <w:r w:rsidRPr="009245D5">
        <w:rPr>
          <w:rFonts w:cs="Arial"/>
        </w:rPr>
        <w:t xml:space="preserve">andy bunny </w:t>
      </w:r>
      <w:r w:rsidR="00636445" w:rsidRPr="009245D5">
        <w:rPr>
          <w:rFonts w:cs="Arial"/>
        </w:rPr>
        <w:t>–</w:t>
      </w:r>
      <w:r w:rsidRPr="009245D5">
        <w:rPr>
          <w:rFonts w:cs="Arial"/>
        </w:rPr>
        <w:t xml:space="preserve"> </w:t>
      </w:r>
      <w:r w:rsidR="00636445" w:rsidRPr="009245D5">
        <w:rPr>
          <w:rFonts w:cs="Arial"/>
        </w:rPr>
        <w:t xml:space="preserve">download cat </w:t>
      </w:r>
    </w:p>
    <w:p w14:paraId="38772030" w14:textId="2439A394" w:rsidR="00BC359A" w:rsidRPr="009245D5" w:rsidRDefault="00BC359A" w:rsidP="00C50F74">
      <w:pPr>
        <w:rPr>
          <w:rFonts w:cs="Arial"/>
        </w:rPr>
      </w:pPr>
    </w:p>
    <w:p w14:paraId="52452773" w14:textId="39BC2EA8" w:rsidR="00BC359A" w:rsidRPr="009245D5" w:rsidRDefault="00BC359A" w:rsidP="00C50F74">
      <w:pPr>
        <w:rPr>
          <w:rFonts w:cs="Arial"/>
          <w:color w:val="000000"/>
          <w:lang w:val="en-GB"/>
        </w:rPr>
      </w:pPr>
      <w:r w:rsidRPr="009245D5">
        <w:rPr>
          <w:rFonts w:cs="Arial"/>
        </w:rPr>
        <w:t xml:space="preserve">MAC address </w:t>
      </w:r>
      <w:r w:rsidRPr="009245D5">
        <w:rPr>
          <w:rFonts w:cs="Arial"/>
          <w:color w:val="000000"/>
          <w:lang w:val="en-GB"/>
        </w:rPr>
        <w:t>00:07:4D:54:77:16</w:t>
      </w:r>
    </w:p>
    <w:p w14:paraId="0356B5AE" w14:textId="3084951A" w:rsidR="00565A8F" w:rsidRPr="009245D5" w:rsidRDefault="00565A8F" w:rsidP="00C50F74">
      <w:pPr>
        <w:rPr>
          <w:rFonts w:cs="Arial"/>
          <w:color w:val="000000"/>
          <w:lang w:val="en-GB"/>
        </w:rPr>
      </w:pPr>
    </w:p>
    <w:p w14:paraId="6958C575" w14:textId="15BF01B4" w:rsidR="00565A8F" w:rsidRPr="009245D5" w:rsidRDefault="00565A8F" w:rsidP="00C50F74">
      <w:pPr>
        <w:rPr>
          <w:rFonts w:cs="Arial"/>
          <w:color w:val="000000"/>
          <w:lang w:val="en-GB"/>
        </w:rPr>
      </w:pPr>
      <w:r w:rsidRPr="009245D5">
        <w:rPr>
          <w:rFonts w:cs="Arial"/>
          <w:color w:val="000000"/>
          <w:lang w:val="en-GB"/>
        </w:rPr>
        <w:t>Robert K – access to cc training</w:t>
      </w:r>
    </w:p>
    <w:p w14:paraId="188F69F3" w14:textId="77777777" w:rsidR="00094E6D" w:rsidRPr="009245D5" w:rsidRDefault="00094E6D" w:rsidP="00094E6D">
      <w:pPr>
        <w:rPr>
          <w:rFonts w:cs="Arial"/>
        </w:rPr>
      </w:pPr>
      <w:r w:rsidRPr="009245D5">
        <w:rPr>
          <w:rFonts w:cs="Arial"/>
        </w:rPr>
        <w:t>•</w:t>
      </w:r>
      <w:r w:rsidRPr="009245D5">
        <w:rPr>
          <w:rFonts w:cs="Arial"/>
        </w:rPr>
        <w:tab/>
        <w:t>Lovey Davis</w:t>
      </w:r>
    </w:p>
    <w:p w14:paraId="4AC345DD" w14:textId="2D94B015" w:rsidR="00094E6D" w:rsidRPr="009245D5" w:rsidRDefault="00094E6D" w:rsidP="00094E6D">
      <w:pPr>
        <w:rPr>
          <w:rFonts w:cs="Arial"/>
        </w:rPr>
      </w:pPr>
      <w:r w:rsidRPr="009245D5">
        <w:rPr>
          <w:rFonts w:cs="Arial"/>
        </w:rPr>
        <w:t>•</w:t>
      </w:r>
      <w:r w:rsidRPr="009245D5">
        <w:rPr>
          <w:rFonts w:cs="Arial"/>
        </w:rPr>
        <w:tab/>
        <w:t>Owen Escolme</w:t>
      </w:r>
    </w:p>
    <w:p w14:paraId="405C1D35" w14:textId="77777777" w:rsidR="00094E6D" w:rsidRPr="009245D5" w:rsidRDefault="00094E6D" w:rsidP="00094E6D">
      <w:pPr>
        <w:rPr>
          <w:rFonts w:cs="Arial"/>
        </w:rPr>
      </w:pPr>
      <w:r w:rsidRPr="009245D5">
        <w:rPr>
          <w:rFonts w:cs="Arial"/>
        </w:rPr>
        <w:t>•</w:t>
      </w:r>
      <w:r w:rsidRPr="009245D5">
        <w:rPr>
          <w:rFonts w:cs="Arial"/>
        </w:rPr>
        <w:tab/>
        <w:t>David Pandey</w:t>
      </w:r>
    </w:p>
    <w:p w14:paraId="28D93FA4" w14:textId="77777777" w:rsidR="00094E6D" w:rsidRPr="009245D5" w:rsidRDefault="00094E6D" w:rsidP="00094E6D">
      <w:pPr>
        <w:rPr>
          <w:rFonts w:cs="Arial"/>
        </w:rPr>
      </w:pPr>
      <w:r w:rsidRPr="009245D5">
        <w:rPr>
          <w:rFonts w:cs="Arial"/>
        </w:rPr>
        <w:t>•</w:t>
      </w:r>
      <w:r w:rsidRPr="009245D5">
        <w:rPr>
          <w:rFonts w:cs="Arial"/>
        </w:rPr>
        <w:tab/>
        <w:t>Dhirendra Pratap</w:t>
      </w:r>
    </w:p>
    <w:p w14:paraId="316B31B3" w14:textId="77777777" w:rsidR="00094E6D" w:rsidRPr="009245D5" w:rsidRDefault="00094E6D" w:rsidP="00094E6D">
      <w:pPr>
        <w:rPr>
          <w:rFonts w:cs="Arial"/>
        </w:rPr>
      </w:pPr>
      <w:r w:rsidRPr="009245D5">
        <w:rPr>
          <w:rFonts w:cs="Arial"/>
        </w:rPr>
        <w:t>•</w:t>
      </w:r>
      <w:r w:rsidRPr="009245D5">
        <w:rPr>
          <w:rFonts w:cs="Arial"/>
        </w:rPr>
        <w:tab/>
        <w:t>Gio</w:t>
      </w:r>
    </w:p>
    <w:p w14:paraId="5BB12570" w14:textId="00FD988E" w:rsidR="00531A6A" w:rsidRPr="009245D5" w:rsidRDefault="00094E6D" w:rsidP="00094E6D">
      <w:pPr>
        <w:rPr>
          <w:rFonts w:cs="Arial"/>
        </w:rPr>
      </w:pPr>
      <w:r w:rsidRPr="009245D5">
        <w:rPr>
          <w:rFonts w:cs="Arial"/>
        </w:rPr>
        <w:lastRenderedPageBreak/>
        <w:t>•</w:t>
      </w:r>
      <w:r w:rsidRPr="009245D5">
        <w:rPr>
          <w:rFonts w:cs="Arial"/>
        </w:rPr>
        <w:tab/>
        <w:t>Celia V</w:t>
      </w:r>
    </w:p>
    <w:p w14:paraId="1BD23384" w14:textId="6A0EFDB5" w:rsidR="00574FD6" w:rsidRPr="009245D5" w:rsidRDefault="00574FD6" w:rsidP="00094E6D">
      <w:pPr>
        <w:rPr>
          <w:rFonts w:cs="Arial"/>
        </w:rPr>
      </w:pPr>
    </w:p>
    <w:p w14:paraId="5C27FB48" w14:textId="6AEAD189" w:rsidR="00574FD6" w:rsidRPr="009245D5" w:rsidRDefault="006F7476" w:rsidP="00094E6D">
      <w:pPr>
        <w:rPr>
          <w:rFonts w:cs="Arial"/>
        </w:rPr>
      </w:pPr>
      <w:r w:rsidRPr="009245D5">
        <w:rPr>
          <w:rFonts w:cs="Arial"/>
        </w:rPr>
        <w:t>A</w:t>
      </w:r>
      <w:r w:rsidR="00574FD6" w:rsidRPr="009245D5">
        <w:rPr>
          <w:rFonts w:cs="Arial"/>
        </w:rPr>
        <w:t>ndy</w:t>
      </w:r>
    </w:p>
    <w:p w14:paraId="30EC4D38" w14:textId="4D756EAD" w:rsidR="006F7476" w:rsidRPr="009245D5" w:rsidRDefault="006F7476" w:rsidP="00094E6D">
      <w:pPr>
        <w:rPr>
          <w:rFonts w:cs="Arial"/>
        </w:rPr>
      </w:pPr>
    </w:p>
    <w:p w14:paraId="2D23D112" w14:textId="1FF9020F" w:rsidR="006F7476" w:rsidRPr="009245D5" w:rsidRDefault="006F7476" w:rsidP="006F7476">
      <w:pPr>
        <w:pStyle w:val="Heading1"/>
        <w:rPr>
          <w:rFonts w:cs="Arial"/>
          <w:szCs w:val="20"/>
        </w:rPr>
      </w:pPr>
      <w:r w:rsidRPr="009245D5">
        <w:rPr>
          <w:rFonts w:cs="Arial"/>
          <w:szCs w:val="20"/>
        </w:rPr>
        <w:t>23 september</w:t>
      </w:r>
    </w:p>
    <w:p w14:paraId="2ED0CFEB" w14:textId="1BC53560" w:rsidR="006F7476" w:rsidRPr="009245D5" w:rsidRDefault="006F7476" w:rsidP="006F7476">
      <w:pPr>
        <w:rPr>
          <w:rFonts w:cs="Arial"/>
        </w:rPr>
      </w:pPr>
    </w:p>
    <w:p w14:paraId="779D76E4" w14:textId="2425E808" w:rsidR="006F7476" w:rsidRPr="009245D5" w:rsidRDefault="002E72F8" w:rsidP="006F7476">
      <w:pPr>
        <w:rPr>
          <w:rFonts w:cs="Arial"/>
        </w:rPr>
      </w:pPr>
      <w:r w:rsidRPr="009245D5">
        <w:rPr>
          <w:rFonts w:cs="Arial"/>
        </w:rPr>
        <w:t xml:space="preserve">Susan archer </w:t>
      </w:r>
      <w:r w:rsidR="00BF6B47" w:rsidRPr="009245D5">
        <w:rPr>
          <w:rFonts w:cs="Arial"/>
        </w:rPr>
        <w:t xml:space="preserve">– working from home – pushed button when </w:t>
      </w:r>
    </w:p>
    <w:p w14:paraId="5D434010" w14:textId="77FD98C0" w:rsidR="00B77B9A" w:rsidRPr="009245D5" w:rsidRDefault="00B77B9A" w:rsidP="006F7476">
      <w:pPr>
        <w:rPr>
          <w:rFonts w:cs="Arial"/>
        </w:rPr>
      </w:pPr>
    </w:p>
    <w:p w14:paraId="56D9F004" w14:textId="40DC58A3" w:rsidR="00B77B9A" w:rsidRPr="009245D5" w:rsidRDefault="00C50869" w:rsidP="006F7476">
      <w:pPr>
        <w:rPr>
          <w:rFonts w:cs="Arial"/>
        </w:rPr>
      </w:pPr>
      <w:r w:rsidRPr="009245D5">
        <w:rPr>
          <w:rFonts w:cs="Arial"/>
        </w:rPr>
        <w:t xml:space="preserve">Ricky </w:t>
      </w:r>
      <w:r w:rsidR="00173F4B" w:rsidRPr="009245D5">
        <w:rPr>
          <w:rFonts w:cs="Arial"/>
        </w:rPr>
        <w:t>–</w:t>
      </w:r>
      <w:r w:rsidRPr="009245D5">
        <w:rPr>
          <w:rFonts w:cs="Arial"/>
        </w:rPr>
        <w:t xml:space="preserve"> </w:t>
      </w:r>
    </w:p>
    <w:p w14:paraId="2CC67D84" w14:textId="60413C94" w:rsidR="00173F4B" w:rsidRPr="009245D5" w:rsidRDefault="00173F4B" w:rsidP="006F7476">
      <w:pPr>
        <w:rPr>
          <w:rFonts w:cs="Arial"/>
        </w:rPr>
      </w:pPr>
    </w:p>
    <w:p w14:paraId="41BDF207" w14:textId="485CBEC6" w:rsidR="00173F4B" w:rsidRPr="009245D5" w:rsidRDefault="00173F4B" w:rsidP="006F7476">
      <w:pPr>
        <w:rPr>
          <w:rFonts w:cs="Arial"/>
        </w:rPr>
      </w:pPr>
      <w:r w:rsidRPr="009245D5">
        <w:rPr>
          <w:rFonts w:cs="Arial"/>
        </w:rPr>
        <w:t xml:space="preserve">Mohammed aslam </w:t>
      </w:r>
      <w:r w:rsidR="003553E0" w:rsidRPr="009245D5">
        <w:rPr>
          <w:rFonts w:cs="Arial"/>
        </w:rPr>
        <w:t>–</w:t>
      </w:r>
      <w:r w:rsidRPr="009245D5">
        <w:rPr>
          <w:rFonts w:cs="Arial"/>
        </w:rPr>
        <w:t xml:space="preserve"> gold</w:t>
      </w:r>
    </w:p>
    <w:p w14:paraId="32657FA4" w14:textId="290F9403" w:rsidR="003553E0" w:rsidRPr="009245D5" w:rsidRDefault="003553E0" w:rsidP="006F7476">
      <w:pPr>
        <w:rPr>
          <w:rFonts w:cs="Arial"/>
        </w:rPr>
      </w:pPr>
    </w:p>
    <w:p w14:paraId="55AE0803" w14:textId="0B70FC34" w:rsidR="003553E0" w:rsidRPr="009245D5" w:rsidRDefault="003553E0" w:rsidP="006F7476">
      <w:pPr>
        <w:rPr>
          <w:rFonts w:cs="Arial"/>
        </w:rPr>
      </w:pPr>
      <w:r w:rsidRPr="009245D5">
        <w:rPr>
          <w:rFonts w:cs="Arial"/>
        </w:rPr>
        <w:t xml:space="preserve">Amanda toms </w:t>
      </w:r>
      <w:r w:rsidR="00083943" w:rsidRPr="009245D5">
        <w:rPr>
          <w:rFonts w:cs="Arial"/>
        </w:rPr>
        <w:t xml:space="preserve">– outlook </w:t>
      </w:r>
      <w:r w:rsidR="009A5142" w:rsidRPr="009245D5">
        <w:rPr>
          <w:rFonts w:cs="Arial"/>
        </w:rPr>
        <w:t>needs password – deleted sleep settings</w:t>
      </w:r>
    </w:p>
    <w:p w14:paraId="088816F5" w14:textId="67E57417" w:rsidR="009A14BB" w:rsidRPr="009245D5" w:rsidRDefault="009A14BB" w:rsidP="006F7476">
      <w:pPr>
        <w:rPr>
          <w:rFonts w:cs="Arial"/>
        </w:rPr>
      </w:pPr>
    </w:p>
    <w:p w14:paraId="68A3944F" w14:textId="35D40D38" w:rsidR="009A14BB" w:rsidRPr="009245D5" w:rsidRDefault="009A14BB" w:rsidP="006F7476">
      <w:pPr>
        <w:rPr>
          <w:rFonts w:cs="Arial"/>
        </w:rPr>
      </w:pPr>
      <w:r w:rsidRPr="009245D5">
        <w:rPr>
          <w:rFonts w:cs="Arial"/>
        </w:rPr>
        <w:t xml:space="preserve">Dylan faint </w:t>
      </w:r>
      <w:r w:rsidR="00E50F4D" w:rsidRPr="009245D5">
        <w:rPr>
          <w:rFonts w:cs="Arial"/>
        </w:rPr>
        <w:t>–</w:t>
      </w:r>
    </w:p>
    <w:p w14:paraId="2C12545C" w14:textId="230BFCBB" w:rsidR="00E50F4D" w:rsidRPr="009245D5" w:rsidRDefault="00E50F4D" w:rsidP="006F7476">
      <w:pPr>
        <w:rPr>
          <w:rFonts w:cs="Arial"/>
        </w:rPr>
      </w:pPr>
    </w:p>
    <w:p w14:paraId="1DEB4E2E" w14:textId="012F75CD" w:rsidR="00E50F4D" w:rsidRPr="009245D5" w:rsidRDefault="00E50F4D" w:rsidP="006F7476">
      <w:pPr>
        <w:rPr>
          <w:rFonts w:cs="Arial"/>
        </w:rPr>
      </w:pPr>
      <w:r w:rsidRPr="009245D5">
        <w:rPr>
          <w:rFonts w:cs="Arial"/>
        </w:rPr>
        <w:t xml:space="preserve">Dylan faint </w:t>
      </w:r>
      <w:r w:rsidR="0007519D" w:rsidRPr="009245D5">
        <w:rPr>
          <w:rFonts w:cs="Arial"/>
        </w:rPr>
        <w:t>–</w:t>
      </w:r>
      <w:r w:rsidRPr="009245D5">
        <w:rPr>
          <w:rFonts w:cs="Arial"/>
        </w:rPr>
        <w:t xml:space="preserve"> </w:t>
      </w:r>
    </w:p>
    <w:p w14:paraId="1A9AFD5E" w14:textId="14C6EC80" w:rsidR="0007519D" w:rsidRPr="009245D5" w:rsidRDefault="0007519D" w:rsidP="006F7476">
      <w:pPr>
        <w:rPr>
          <w:rFonts w:cs="Arial"/>
        </w:rPr>
      </w:pPr>
    </w:p>
    <w:p w14:paraId="2E6BB8BA" w14:textId="6EFEC001" w:rsidR="0007519D" w:rsidRPr="009245D5" w:rsidRDefault="0064778E" w:rsidP="006F7476">
      <w:pPr>
        <w:rPr>
          <w:rFonts w:cs="Arial"/>
        </w:rPr>
      </w:pPr>
      <w:r w:rsidRPr="009245D5">
        <w:rPr>
          <w:rFonts w:cs="Arial"/>
        </w:rPr>
        <w:t>Jayden – picking journal – had at start of week but has disappeared</w:t>
      </w:r>
    </w:p>
    <w:p w14:paraId="3E18D8C7" w14:textId="63001953" w:rsidR="004219B5" w:rsidRPr="009245D5" w:rsidRDefault="004219B5" w:rsidP="006F7476">
      <w:pPr>
        <w:rPr>
          <w:rFonts w:cs="Arial"/>
        </w:rPr>
      </w:pPr>
      <w:r w:rsidRPr="009245D5">
        <w:rPr>
          <w:rFonts w:cs="Arial"/>
        </w:rPr>
        <w:t xml:space="preserve">An apprentice </w:t>
      </w:r>
      <w:r w:rsidR="0054409B" w:rsidRPr="009245D5">
        <w:rPr>
          <w:rFonts w:cs="Arial"/>
        </w:rPr>
        <w:t>–</w:t>
      </w:r>
      <w:r w:rsidRPr="009245D5">
        <w:rPr>
          <w:rFonts w:cs="Arial"/>
        </w:rPr>
        <w:t xml:space="preserve"> </w:t>
      </w:r>
      <w:r w:rsidR="0054409B" w:rsidRPr="009245D5">
        <w:rPr>
          <w:rFonts w:cs="Arial"/>
        </w:rPr>
        <w:t xml:space="preserve">parts for a month or so </w:t>
      </w:r>
      <w:r w:rsidR="00500EC7" w:rsidRPr="009245D5">
        <w:rPr>
          <w:rFonts w:cs="Arial"/>
        </w:rPr>
        <w:t>–</w:t>
      </w:r>
    </w:p>
    <w:p w14:paraId="5AF4CC35" w14:textId="5B1D2487" w:rsidR="00500EC7" w:rsidRPr="009245D5" w:rsidRDefault="00500EC7" w:rsidP="006F7476">
      <w:pPr>
        <w:rPr>
          <w:rFonts w:cs="Arial"/>
        </w:rPr>
      </w:pPr>
      <w:r w:rsidRPr="009245D5">
        <w:rPr>
          <w:rFonts w:cs="Arial"/>
        </w:rPr>
        <w:t xml:space="preserve">Rang on Monday </w:t>
      </w:r>
      <w:r w:rsidR="00D60561" w:rsidRPr="009245D5">
        <w:rPr>
          <w:rFonts w:cs="Arial"/>
        </w:rPr>
        <w:t>–</w:t>
      </w:r>
      <w:r w:rsidRPr="009245D5">
        <w:rPr>
          <w:rFonts w:cs="Arial"/>
        </w:rPr>
        <w:t xml:space="preserve"> </w:t>
      </w:r>
      <w:r w:rsidR="00D60561" w:rsidRPr="009245D5">
        <w:rPr>
          <w:rFonts w:cs="Arial"/>
        </w:rPr>
        <w:t>crystal, bob</w:t>
      </w:r>
    </w:p>
    <w:p w14:paraId="080F24D7" w14:textId="4804FEC2" w:rsidR="000B365E" w:rsidRPr="009245D5" w:rsidRDefault="000B365E" w:rsidP="006F7476">
      <w:pPr>
        <w:rPr>
          <w:rFonts w:cs="Arial"/>
        </w:rPr>
      </w:pPr>
    </w:p>
    <w:p w14:paraId="02AE2A3A" w14:textId="135FB4CA" w:rsidR="000B365E" w:rsidRPr="009245D5" w:rsidRDefault="000B365E" w:rsidP="006F7476">
      <w:pPr>
        <w:rPr>
          <w:rFonts w:cs="Arial"/>
        </w:rPr>
      </w:pPr>
      <w:r w:rsidRPr="009245D5">
        <w:rPr>
          <w:rFonts w:cs="Arial"/>
        </w:rPr>
        <w:t xml:space="preserve">Graham vickery - </w:t>
      </w:r>
      <w:r w:rsidR="00A82E9E" w:rsidRPr="009245D5">
        <w:rPr>
          <w:rFonts w:cs="Arial"/>
        </w:rPr>
        <w:t xml:space="preserve"> </w:t>
      </w:r>
    </w:p>
    <w:p w14:paraId="59A75597" w14:textId="038B6224" w:rsidR="004071CF" w:rsidRPr="009245D5" w:rsidRDefault="004071CF" w:rsidP="006F7476">
      <w:pPr>
        <w:rPr>
          <w:rFonts w:cs="Arial"/>
        </w:rPr>
      </w:pPr>
    </w:p>
    <w:p w14:paraId="1540C238" w14:textId="14E8F5CE" w:rsidR="004071CF" w:rsidRPr="009245D5" w:rsidRDefault="004071CF" w:rsidP="006F7476">
      <w:pPr>
        <w:rPr>
          <w:rFonts w:cs="Arial"/>
        </w:rPr>
      </w:pPr>
      <w:r w:rsidRPr="009245D5">
        <w:rPr>
          <w:rFonts w:cs="Arial"/>
        </w:rPr>
        <w:t xml:space="preserve">Steve templer </w:t>
      </w:r>
      <w:r w:rsidR="00217CE3" w:rsidRPr="009245D5">
        <w:rPr>
          <w:rFonts w:cs="Arial"/>
        </w:rPr>
        <w:t>–</w:t>
      </w:r>
      <w:r w:rsidRPr="009245D5">
        <w:rPr>
          <w:rFonts w:cs="Arial"/>
        </w:rPr>
        <w:t xml:space="preserve"> </w:t>
      </w:r>
      <w:r w:rsidR="00217CE3" w:rsidRPr="009245D5">
        <w:rPr>
          <w:rFonts w:cs="Arial"/>
        </w:rPr>
        <w:t xml:space="preserve">print stuff – government department </w:t>
      </w:r>
      <w:r w:rsidR="009A18A5" w:rsidRPr="009245D5">
        <w:rPr>
          <w:rFonts w:cs="Arial"/>
        </w:rPr>
        <w:t>–</w:t>
      </w:r>
      <w:r w:rsidR="00217CE3" w:rsidRPr="009245D5">
        <w:rPr>
          <w:rFonts w:cs="Arial"/>
        </w:rPr>
        <w:t xml:space="preserve"> </w:t>
      </w:r>
      <w:r w:rsidR="009A18A5" w:rsidRPr="009245D5">
        <w:rPr>
          <w:rFonts w:cs="Arial"/>
        </w:rPr>
        <w:t xml:space="preserve">install driver </w:t>
      </w:r>
      <w:r w:rsidR="006B0A55" w:rsidRPr="009245D5">
        <w:rPr>
          <w:rFonts w:cs="Arial"/>
        </w:rPr>
        <w:t>–</w:t>
      </w:r>
      <w:r w:rsidR="009A18A5" w:rsidRPr="009245D5">
        <w:rPr>
          <w:rFonts w:cs="Arial"/>
        </w:rPr>
        <w:t xml:space="preserve"> </w:t>
      </w:r>
      <w:r w:rsidR="006B0A55" w:rsidRPr="009245D5">
        <w:rPr>
          <w:rFonts w:cs="Arial"/>
        </w:rPr>
        <w:t xml:space="preserve">cchcc02 </w:t>
      </w:r>
      <w:r w:rsidR="00D959C7" w:rsidRPr="009245D5">
        <w:rPr>
          <w:rFonts w:cs="Arial"/>
        </w:rPr>
        <w:t>–</w:t>
      </w:r>
      <w:r w:rsidR="006B0A55" w:rsidRPr="009245D5">
        <w:rPr>
          <w:rFonts w:cs="Arial"/>
        </w:rPr>
        <w:t xml:space="preserve"> normal</w:t>
      </w:r>
    </w:p>
    <w:p w14:paraId="00B84D1F" w14:textId="70C8B665" w:rsidR="00D959C7" w:rsidRPr="009245D5" w:rsidRDefault="00D959C7" w:rsidP="006F7476">
      <w:pPr>
        <w:rPr>
          <w:rFonts w:cs="Arial"/>
        </w:rPr>
      </w:pPr>
      <w:r w:rsidRPr="009245D5">
        <w:rPr>
          <w:rFonts w:cs="Arial"/>
        </w:rPr>
        <w:t>Tchcc01</w:t>
      </w:r>
    </w:p>
    <w:p w14:paraId="5F0A27F1" w14:textId="23AB2E15" w:rsidR="00BD2C2D" w:rsidRPr="009245D5" w:rsidRDefault="00BD2C2D" w:rsidP="006F7476">
      <w:pPr>
        <w:rPr>
          <w:rFonts w:cs="Arial"/>
        </w:rPr>
      </w:pPr>
    </w:p>
    <w:p w14:paraId="791393D2" w14:textId="2D6A45AA" w:rsidR="00BD2C2D" w:rsidRPr="009245D5" w:rsidRDefault="00BD2C2D" w:rsidP="006F7476">
      <w:pPr>
        <w:rPr>
          <w:rFonts w:cs="Arial"/>
        </w:rPr>
      </w:pPr>
      <w:r w:rsidRPr="009245D5">
        <w:rPr>
          <w:rFonts w:cs="Arial"/>
        </w:rPr>
        <w:t xml:space="preserve">Jimmy la - </w:t>
      </w:r>
    </w:p>
    <w:p w14:paraId="1823FABB" w14:textId="3756A2DD" w:rsidR="00C56279" w:rsidRPr="009245D5" w:rsidRDefault="00C56279" w:rsidP="006F7476">
      <w:pPr>
        <w:rPr>
          <w:rFonts w:cs="Arial"/>
        </w:rPr>
      </w:pPr>
    </w:p>
    <w:p w14:paraId="11B2C457" w14:textId="29779F34" w:rsidR="00C56279" w:rsidRPr="009245D5" w:rsidRDefault="00ED29CA" w:rsidP="006F7476">
      <w:pPr>
        <w:rPr>
          <w:rFonts w:cs="Arial"/>
        </w:rPr>
      </w:pPr>
      <w:hyperlink r:id="rId45" w:history="1">
        <w:r w:rsidR="007664B8" w:rsidRPr="009245D5">
          <w:rPr>
            <w:rStyle w:val="Hyperlink"/>
            <w:rFonts w:cs="Arial"/>
          </w:rPr>
          <w:t>\\chctransformdev\AX_XmlSample</w:t>
        </w:r>
      </w:hyperlink>
    </w:p>
    <w:p w14:paraId="5B299F9E" w14:textId="5C9A458B" w:rsidR="007664B8" w:rsidRPr="009245D5" w:rsidRDefault="00ED29CA" w:rsidP="006F7476">
      <w:pPr>
        <w:rPr>
          <w:rFonts w:cs="Arial"/>
        </w:rPr>
      </w:pPr>
      <w:hyperlink r:id="rId46" w:history="1">
        <w:r w:rsidR="008D105B" w:rsidRPr="009245D5">
          <w:rPr>
            <w:rStyle w:val="Hyperlink"/>
            <w:rFonts w:cs="Arial"/>
          </w:rPr>
          <w:t>\\chctransform\AX_XmlSample\XML_Prd</w:t>
        </w:r>
      </w:hyperlink>
    </w:p>
    <w:p w14:paraId="7D7985BB" w14:textId="256AC6AE" w:rsidR="008D105B" w:rsidRPr="009245D5" w:rsidRDefault="008D105B" w:rsidP="006F7476">
      <w:pPr>
        <w:rPr>
          <w:rFonts w:cs="Arial"/>
        </w:rPr>
      </w:pPr>
    </w:p>
    <w:p w14:paraId="0C54CB3E" w14:textId="175AA2AF" w:rsidR="008D105B" w:rsidRPr="009245D5" w:rsidRDefault="008D105B" w:rsidP="008D105B">
      <w:pPr>
        <w:pStyle w:val="Heading1"/>
        <w:rPr>
          <w:rFonts w:cs="Arial"/>
          <w:szCs w:val="20"/>
        </w:rPr>
      </w:pPr>
      <w:r w:rsidRPr="009245D5">
        <w:rPr>
          <w:rFonts w:cs="Arial"/>
          <w:szCs w:val="20"/>
        </w:rPr>
        <w:t>24 september</w:t>
      </w:r>
    </w:p>
    <w:p w14:paraId="0B1FD2AB" w14:textId="5EE19B59" w:rsidR="008D105B" w:rsidRPr="009245D5" w:rsidRDefault="008D105B" w:rsidP="008D105B">
      <w:pPr>
        <w:rPr>
          <w:rFonts w:cs="Arial"/>
        </w:rPr>
      </w:pPr>
    </w:p>
    <w:p w14:paraId="10118C23" w14:textId="6D360BB6" w:rsidR="008D105B" w:rsidRPr="009245D5" w:rsidRDefault="008D105B" w:rsidP="008D105B">
      <w:pPr>
        <w:rPr>
          <w:rFonts w:cs="Arial"/>
        </w:rPr>
      </w:pPr>
    </w:p>
    <w:p w14:paraId="4D6C2A1F" w14:textId="283BA6B0" w:rsidR="00F543BD" w:rsidRPr="009245D5" w:rsidRDefault="00F543BD" w:rsidP="008D105B">
      <w:pPr>
        <w:rPr>
          <w:rFonts w:cs="Arial"/>
        </w:rPr>
      </w:pPr>
      <w:r w:rsidRPr="009245D5">
        <w:rPr>
          <w:rFonts w:cs="Arial"/>
        </w:rPr>
        <w:t xml:space="preserve">Owen frentz </w:t>
      </w:r>
      <w:r w:rsidR="00D73031" w:rsidRPr="009245D5">
        <w:rPr>
          <w:rFonts w:cs="Arial"/>
        </w:rPr>
        <w:t>–</w:t>
      </w:r>
      <w:r w:rsidRPr="009245D5">
        <w:rPr>
          <w:rFonts w:cs="Arial"/>
        </w:rPr>
        <w:t xml:space="preserve"> </w:t>
      </w:r>
    </w:p>
    <w:p w14:paraId="05D12086" w14:textId="13768887" w:rsidR="00D73031" w:rsidRPr="009245D5" w:rsidRDefault="00D73031" w:rsidP="008D105B">
      <w:pPr>
        <w:rPr>
          <w:rFonts w:cs="Arial"/>
        </w:rPr>
      </w:pPr>
    </w:p>
    <w:p w14:paraId="45606DAC" w14:textId="189FD168" w:rsidR="00D73031" w:rsidRPr="009245D5" w:rsidRDefault="00D73031" w:rsidP="008D105B">
      <w:pPr>
        <w:rPr>
          <w:rFonts w:cs="Arial"/>
        </w:rPr>
      </w:pPr>
      <w:r w:rsidRPr="009245D5">
        <w:rPr>
          <w:rFonts w:cs="Arial"/>
        </w:rPr>
        <w:t xml:space="preserve">Jacki </w:t>
      </w:r>
    </w:p>
    <w:p w14:paraId="463149BE" w14:textId="6BE6C906" w:rsidR="00570262" w:rsidRPr="009245D5" w:rsidRDefault="00570262" w:rsidP="008D105B">
      <w:pPr>
        <w:rPr>
          <w:rFonts w:cs="Arial"/>
        </w:rPr>
      </w:pPr>
    </w:p>
    <w:p w14:paraId="0FBAE491" w14:textId="346CEA8D" w:rsidR="00570262" w:rsidRPr="009245D5" w:rsidRDefault="00570262" w:rsidP="008D105B">
      <w:pPr>
        <w:rPr>
          <w:rFonts w:cs="Arial"/>
        </w:rPr>
      </w:pPr>
      <w:r w:rsidRPr="009245D5">
        <w:rPr>
          <w:rFonts w:cs="Arial"/>
        </w:rPr>
        <w:t xml:space="preserve">Jess </w:t>
      </w:r>
      <w:r w:rsidR="00AA29A2" w:rsidRPr="009245D5">
        <w:rPr>
          <w:rFonts w:cs="Arial"/>
        </w:rPr>
        <w:t xml:space="preserve">M </w:t>
      </w:r>
      <w:r w:rsidR="0070078B" w:rsidRPr="009245D5">
        <w:rPr>
          <w:rFonts w:cs="Arial"/>
        </w:rPr>
        <w:t>–</w:t>
      </w:r>
      <w:r w:rsidR="00AA29A2" w:rsidRPr="009245D5">
        <w:rPr>
          <w:rFonts w:cs="Arial"/>
        </w:rPr>
        <w:t xml:space="preserve"> </w:t>
      </w:r>
    </w:p>
    <w:p w14:paraId="490E5786" w14:textId="516EEE00" w:rsidR="0070078B" w:rsidRPr="009245D5" w:rsidRDefault="0070078B" w:rsidP="008D105B">
      <w:pPr>
        <w:rPr>
          <w:rFonts w:cs="Arial"/>
        </w:rPr>
      </w:pPr>
    </w:p>
    <w:p w14:paraId="27AD5A7B" w14:textId="5B53687F" w:rsidR="0070078B" w:rsidRPr="009245D5" w:rsidRDefault="0070078B" w:rsidP="008D105B">
      <w:pPr>
        <w:rPr>
          <w:rFonts w:cs="Arial"/>
        </w:rPr>
      </w:pPr>
      <w:r w:rsidRPr="009245D5">
        <w:rPr>
          <w:rFonts w:cs="Arial"/>
        </w:rPr>
        <w:t>Danielle M</w:t>
      </w:r>
    </w:p>
    <w:p w14:paraId="29DCC540" w14:textId="1587FE6C" w:rsidR="00C30987" w:rsidRPr="009245D5" w:rsidRDefault="00C30987" w:rsidP="008D105B">
      <w:pPr>
        <w:rPr>
          <w:rFonts w:cs="Arial"/>
        </w:rPr>
      </w:pPr>
    </w:p>
    <w:p w14:paraId="1D38245E" w14:textId="06D4112B" w:rsidR="00C30987" w:rsidRPr="009245D5" w:rsidRDefault="00CB14DD" w:rsidP="008D105B">
      <w:pPr>
        <w:rPr>
          <w:rFonts w:cs="Arial"/>
        </w:rPr>
      </w:pPr>
      <w:r w:rsidRPr="009245D5">
        <w:rPr>
          <w:rFonts w:cs="Arial"/>
        </w:rPr>
        <w:t>Natasha wells – working from home</w:t>
      </w:r>
    </w:p>
    <w:p w14:paraId="10A35DCA" w14:textId="6651C694" w:rsidR="002D0FC7" w:rsidRPr="009245D5" w:rsidRDefault="002D0FC7" w:rsidP="008D105B">
      <w:pPr>
        <w:rPr>
          <w:rFonts w:cs="Arial"/>
        </w:rPr>
      </w:pPr>
    </w:p>
    <w:p w14:paraId="6A3BFE72" w14:textId="6040EAFE" w:rsidR="002D0FC7" w:rsidRPr="009245D5" w:rsidRDefault="0027121C" w:rsidP="008D105B">
      <w:pPr>
        <w:rPr>
          <w:rFonts w:cs="Arial"/>
        </w:rPr>
      </w:pPr>
      <w:r w:rsidRPr="009245D5">
        <w:rPr>
          <w:rFonts w:cs="Arial"/>
        </w:rPr>
        <w:t xml:space="preserve">Margaret – company supplies visitor rego </w:t>
      </w:r>
      <w:r w:rsidR="00745C93" w:rsidRPr="009245D5">
        <w:rPr>
          <w:rFonts w:cs="Arial"/>
        </w:rPr>
        <w:t>–</w:t>
      </w:r>
      <w:r w:rsidR="009A7E89" w:rsidRPr="009245D5">
        <w:rPr>
          <w:rFonts w:cs="Arial"/>
        </w:rPr>
        <w:t xml:space="preserve"> </w:t>
      </w:r>
    </w:p>
    <w:p w14:paraId="759503DC" w14:textId="35840298" w:rsidR="00745C93" w:rsidRPr="009245D5" w:rsidRDefault="00745C93" w:rsidP="008D105B">
      <w:pPr>
        <w:rPr>
          <w:rFonts w:cs="Arial"/>
        </w:rPr>
      </w:pPr>
    </w:p>
    <w:p w14:paraId="24643F69" w14:textId="4BF834DA" w:rsidR="00745C93" w:rsidRPr="009245D5" w:rsidRDefault="00745C93" w:rsidP="008D105B">
      <w:pPr>
        <w:rPr>
          <w:rFonts w:cs="Arial"/>
        </w:rPr>
      </w:pPr>
      <w:r w:rsidRPr="009245D5">
        <w:rPr>
          <w:rFonts w:cs="Arial"/>
        </w:rPr>
        <w:t xml:space="preserve">Shaun hunter </w:t>
      </w:r>
      <w:r w:rsidR="00282BBE" w:rsidRPr="009245D5">
        <w:rPr>
          <w:rFonts w:cs="Arial"/>
        </w:rPr>
        <w:t>–</w:t>
      </w:r>
      <w:r w:rsidR="00AF469B" w:rsidRPr="009245D5">
        <w:rPr>
          <w:rFonts w:cs="Arial"/>
        </w:rPr>
        <w:t xml:space="preserve"> 238124</w:t>
      </w:r>
      <w:r w:rsidR="00282BBE" w:rsidRPr="009245D5">
        <w:rPr>
          <w:rFonts w:cs="Arial"/>
        </w:rPr>
        <w:t xml:space="preserve"> </w:t>
      </w:r>
      <w:r w:rsidR="009B627D" w:rsidRPr="009245D5">
        <w:rPr>
          <w:rFonts w:cs="Arial"/>
        </w:rPr>
        <w:t>–</w:t>
      </w:r>
      <w:r w:rsidR="00282BBE" w:rsidRPr="009245D5">
        <w:rPr>
          <w:rFonts w:cs="Arial"/>
        </w:rPr>
        <w:t xml:space="preserve"> </w:t>
      </w:r>
    </w:p>
    <w:p w14:paraId="3AB4E236" w14:textId="0C106824" w:rsidR="009B627D" w:rsidRPr="009245D5" w:rsidRDefault="009B627D" w:rsidP="008D105B">
      <w:pPr>
        <w:rPr>
          <w:rFonts w:cs="Arial"/>
        </w:rPr>
      </w:pPr>
    </w:p>
    <w:p w14:paraId="6C77D17E" w14:textId="62647693" w:rsidR="009B627D" w:rsidRPr="009245D5" w:rsidRDefault="00682411" w:rsidP="008D105B">
      <w:pPr>
        <w:rPr>
          <w:rFonts w:cs="Arial"/>
        </w:rPr>
      </w:pPr>
      <w:r w:rsidRPr="009245D5">
        <w:rPr>
          <w:rFonts w:cs="Arial"/>
        </w:rPr>
        <w:t>S</w:t>
      </w:r>
      <w:r w:rsidR="009B627D" w:rsidRPr="009245D5">
        <w:rPr>
          <w:rFonts w:cs="Arial"/>
        </w:rPr>
        <w:t>anil</w:t>
      </w:r>
      <w:r w:rsidRPr="009245D5">
        <w:rPr>
          <w:rFonts w:cs="Arial"/>
        </w:rPr>
        <w:t xml:space="preserve"> s </w:t>
      </w:r>
      <w:r w:rsidR="00954F5D" w:rsidRPr="009245D5">
        <w:rPr>
          <w:rFonts w:cs="Arial"/>
        </w:rPr>
        <w:t>–</w:t>
      </w:r>
      <w:r w:rsidRPr="009245D5">
        <w:rPr>
          <w:rFonts w:cs="Arial"/>
        </w:rPr>
        <w:t xml:space="preserve"> </w:t>
      </w:r>
      <w:r w:rsidR="00954F5D" w:rsidRPr="009245D5">
        <w:rPr>
          <w:rFonts w:cs="Arial"/>
        </w:rPr>
        <w:t>Ashleigh</w:t>
      </w:r>
    </w:p>
    <w:p w14:paraId="7E0D74AA" w14:textId="4325D2DF" w:rsidR="00954F5D" w:rsidRPr="009245D5" w:rsidRDefault="00954F5D" w:rsidP="008D105B">
      <w:pPr>
        <w:rPr>
          <w:rFonts w:cs="Arial"/>
        </w:rPr>
      </w:pPr>
    </w:p>
    <w:p w14:paraId="1D179D50" w14:textId="197B8FED" w:rsidR="00954F5D" w:rsidRPr="009245D5" w:rsidRDefault="00954F5D" w:rsidP="008D105B">
      <w:pPr>
        <w:rPr>
          <w:rFonts w:cs="Arial"/>
        </w:rPr>
      </w:pPr>
      <w:r w:rsidRPr="009245D5">
        <w:rPr>
          <w:rFonts w:cs="Arial"/>
        </w:rPr>
        <w:t xml:space="preserve">Michelle Middleditch </w:t>
      </w:r>
      <w:r w:rsidR="00014963" w:rsidRPr="009245D5">
        <w:rPr>
          <w:rFonts w:cs="Arial"/>
        </w:rPr>
        <w:t>–</w:t>
      </w:r>
      <w:r w:rsidRPr="009245D5">
        <w:rPr>
          <w:rFonts w:cs="Arial"/>
        </w:rPr>
        <w:t xml:space="preserve"> </w:t>
      </w:r>
    </w:p>
    <w:p w14:paraId="0A2F7D15" w14:textId="344D35BD" w:rsidR="00014963" w:rsidRPr="009245D5" w:rsidRDefault="00014963" w:rsidP="008D105B">
      <w:pPr>
        <w:rPr>
          <w:rFonts w:cs="Arial"/>
        </w:rPr>
      </w:pPr>
    </w:p>
    <w:p w14:paraId="111367CF" w14:textId="657B8E2B" w:rsidR="00014963" w:rsidRPr="009245D5" w:rsidRDefault="00014963" w:rsidP="00014963">
      <w:pPr>
        <w:pStyle w:val="Heading1"/>
        <w:rPr>
          <w:rFonts w:cs="Arial"/>
          <w:szCs w:val="20"/>
        </w:rPr>
      </w:pPr>
      <w:r w:rsidRPr="009245D5">
        <w:rPr>
          <w:rFonts w:cs="Arial"/>
          <w:szCs w:val="20"/>
        </w:rPr>
        <w:t>25 september</w:t>
      </w:r>
    </w:p>
    <w:p w14:paraId="500A0760" w14:textId="2BC9C791" w:rsidR="00014963" w:rsidRPr="009245D5" w:rsidRDefault="00014963" w:rsidP="00014963">
      <w:pPr>
        <w:rPr>
          <w:rFonts w:cs="Arial"/>
        </w:rPr>
      </w:pPr>
    </w:p>
    <w:p w14:paraId="76F9C968" w14:textId="4D70F4D3" w:rsidR="00014963" w:rsidRPr="009245D5" w:rsidRDefault="00072DAF" w:rsidP="00014963">
      <w:pPr>
        <w:rPr>
          <w:rFonts w:cs="Arial"/>
        </w:rPr>
      </w:pPr>
      <w:r w:rsidRPr="009245D5">
        <w:rPr>
          <w:rFonts w:cs="Arial"/>
        </w:rPr>
        <w:t>Shaun hunter</w:t>
      </w:r>
      <w:r w:rsidR="007E4780" w:rsidRPr="009245D5">
        <w:rPr>
          <w:rFonts w:cs="Arial"/>
        </w:rPr>
        <w:t xml:space="preserve"> </w:t>
      </w:r>
      <w:r w:rsidR="0036623A" w:rsidRPr="009245D5">
        <w:rPr>
          <w:rFonts w:cs="Arial"/>
        </w:rPr>
        <w:t>–</w:t>
      </w:r>
      <w:r w:rsidR="007E4780" w:rsidRPr="009245D5">
        <w:rPr>
          <w:rFonts w:cs="Arial"/>
        </w:rPr>
        <w:t xml:space="preserve"> </w:t>
      </w:r>
      <w:r w:rsidR="0036623A" w:rsidRPr="009245D5">
        <w:rPr>
          <w:rFonts w:cs="Arial"/>
        </w:rPr>
        <w:t>quantity should be 1 not 4.50</w:t>
      </w:r>
    </w:p>
    <w:p w14:paraId="016D1B26" w14:textId="277BD91A" w:rsidR="0036623A" w:rsidRPr="009245D5" w:rsidRDefault="0036623A" w:rsidP="00014963">
      <w:pPr>
        <w:rPr>
          <w:rFonts w:cs="Arial"/>
        </w:rPr>
      </w:pPr>
      <w:r w:rsidRPr="009245D5">
        <w:rPr>
          <w:rFonts w:cs="Arial"/>
        </w:rPr>
        <w:t>Segment 1</w:t>
      </w:r>
    </w:p>
    <w:p w14:paraId="55448812" w14:textId="4124FB46" w:rsidR="001F60A0" w:rsidRPr="009245D5" w:rsidRDefault="001F60A0" w:rsidP="00014963">
      <w:pPr>
        <w:rPr>
          <w:rFonts w:cs="Arial"/>
        </w:rPr>
      </w:pPr>
    </w:p>
    <w:p w14:paraId="42C87303" w14:textId="042753E9" w:rsidR="001F60A0" w:rsidRPr="009245D5" w:rsidRDefault="001F60A0" w:rsidP="00014963">
      <w:pPr>
        <w:rPr>
          <w:rFonts w:cs="Arial"/>
        </w:rPr>
      </w:pPr>
      <w:r w:rsidRPr="009245D5">
        <w:rPr>
          <w:rFonts w:cs="Arial"/>
        </w:rPr>
        <w:t xml:space="preserve">Andrew Stockdill </w:t>
      </w:r>
      <w:r w:rsidR="007955AF" w:rsidRPr="009245D5">
        <w:rPr>
          <w:rFonts w:cs="Arial"/>
        </w:rPr>
        <w:t>–</w:t>
      </w:r>
      <w:r w:rsidRPr="009245D5">
        <w:rPr>
          <w:rFonts w:cs="Arial"/>
        </w:rPr>
        <w:t xml:space="preserve"> </w:t>
      </w:r>
      <w:r w:rsidR="007955AF" w:rsidRPr="009245D5">
        <w:rPr>
          <w:rFonts w:cs="Arial"/>
        </w:rPr>
        <w:t xml:space="preserve">access email </w:t>
      </w:r>
      <w:r w:rsidR="002D075D" w:rsidRPr="009245D5">
        <w:rPr>
          <w:rFonts w:cs="Arial"/>
        </w:rPr>
        <w:t>–</w:t>
      </w:r>
      <w:r w:rsidR="007955AF" w:rsidRPr="009245D5">
        <w:rPr>
          <w:rFonts w:cs="Arial"/>
        </w:rPr>
        <w:t xml:space="preserve"> </w:t>
      </w:r>
    </w:p>
    <w:p w14:paraId="32319759" w14:textId="73CAD1EE" w:rsidR="002D075D" w:rsidRPr="009245D5" w:rsidRDefault="002D075D" w:rsidP="00014963">
      <w:pPr>
        <w:rPr>
          <w:rFonts w:cs="Arial"/>
        </w:rPr>
      </w:pPr>
    </w:p>
    <w:p w14:paraId="46E491D2" w14:textId="7592C014" w:rsidR="002D075D" w:rsidRPr="009245D5" w:rsidRDefault="002D075D" w:rsidP="00014963">
      <w:pPr>
        <w:rPr>
          <w:rFonts w:cs="Arial"/>
        </w:rPr>
      </w:pPr>
      <w:r w:rsidRPr="009245D5">
        <w:rPr>
          <w:rFonts w:cs="Arial"/>
        </w:rPr>
        <w:t xml:space="preserve">Grant </w:t>
      </w:r>
      <w:r w:rsidR="002F0388" w:rsidRPr="009245D5">
        <w:rPr>
          <w:rFonts w:cs="Arial"/>
        </w:rPr>
        <w:t xml:space="preserve">Mcenery </w:t>
      </w:r>
      <w:r w:rsidR="002609E1" w:rsidRPr="009245D5">
        <w:rPr>
          <w:rFonts w:cs="Arial"/>
        </w:rPr>
        <w:t>–</w:t>
      </w:r>
      <w:r w:rsidR="002F0388" w:rsidRPr="009245D5">
        <w:rPr>
          <w:rFonts w:cs="Arial"/>
        </w:rPr>
        <w:t xml:space="preserve"> desktop</w:t>
      </w:r>
    </w:p>
    <w:p w14:paraId="6FC53B63" w14:textId="19DFAB8A" w:rsidR="002609E1" w:rsidRPr="009245D5" w:rsidRDefault="002609E1" w:rsidP="00014963">
      <w:pPr>
        <w:rPr>
          <w:rFonts w:cs="Arial"/>
        </w:rPr>
      </w:pPr>
    </w:p>
    <w:p w14:paraId="34C492BE" w14:textId="32082AC1" w:rsidR="002609E1" w:rsidRPr="009245D5" w:rsidRDefault="002609E1" w:rsidP="00014963">
      <w:pPr>
        <w:rPr>
          <w:rFonts w:cs="Arial"/>
        </w:rPr>
      </w:pPr>
      <w:r w:rsidRPr="009245D5">
        <w:rPr>
          <w:rFonts w:cs="Arial"/>
        </w:rPr>
        <w:t xml:space="preserve">Jess M – opening excel </w:t>
      </w:r>
      <w:r w:rsidR="00A27E17" w:rsidRPr="009245D5">
        <w:rPr>
          <w:rFonts w:cs="Arial"/>
        </w:rPr>
        <w:t>– uninstall atlas</w:t>
      </w:r>
    </w:p>
    <w:p w14:paraId="7E5CF1D8" w14:textId="4EB6F377" w:rsidR="0059628E" w:rsidRPr="009245D5" w:rsidRDefault="0059628E" w:rsidP="00014963">
      <w:pPr>
        <w:rPr>
          <w:rFonts w:cs="Arial"/>
        </w:rPr>
      </w:pPr>
    </w:p>
    <w:p w14:paraId="5BA6E9C8" w14:textId="760C862C" w:rsidR="0059628E" w:rsidRPr="009245D5" w:rsidRDefault="0059628E" w:rsidP="00014963">
      <w:pPr>
        <w:rPr>
          <w:rFonts w:cs="Arial"/>
        </w:rPr>
      </w:pPr>
      <w:r w:rsidRPr="009245D5">
        <w:rPr>
          <w:rFonts w:cs="Arial"/>
        </w:rPr>
        <w:t xml:space="preserve">Lee johnson </w:t>
      </w:r>
      <w:r w:rsidR="008B62CE" w:rsidRPr="009245D5">
        <w:rPr>
          <w:rFonts w:cs="Arial"/>
        </w:rPr>
        <w:t>–</w:t>
      </w:r>
      <w:r w:rsidRPr="009245D5">
        <w:rPr>
          <w:rFonts w:cs="Arial"/>
        </w:rPr>
        <w:t xml:space="preserve"> </w:t>
      </w:r>
    </w:p>
    <w:p w14:paraId="731AB76E" w14:textId="59844882" w:rsidR="008B62CE" w:rsidRPr="009245D5" w:rsidRDefault="008B62CE" w:rsidP="00014963">
      <w:pPr>
        <w:rPr>
          <w:rFonts w:cs="Arial"/>
        </w:rPr>
      </w:pPr>
    </w:p>
    <w:p w14:paraId="42DE8D40" w14:textId="1DB15049" w:rsidR="008B62CE" w:rsidRPr="009245D5" w:rsidRDefault="00A116A2" w:rsidP="00014963">
      <w:pPr>
        <w:rPr>
          <w:rFonts w:cs="Arial"/>
        </w:rPr>
      </w:pPr>
      <w:r w:rsidRPr="009245D5">
        <w:rPr>
          <w:rFonts w:cs="Arial"/>
        </w:rPr>
        <w:lastRenderedPageBreak/>
        <w:t xml:space="preserve">Jason – napier – cws </w:t>
      </w:r>
      <w:r w:rsidR="001E30C8" w:rsidRPr="009245D5">
        <w:rPr>
          <w:rFonts w:cs="Arial"/>
        </w:rPr>
        <w:t>–</w:t>
      </w:r>
    </w:p>
    <w:p w14:paraId="5BD1E360" w14:textId="77777777" w:rsidR="001E30C8" w:rsidRPr="009245D5" w:rsidRDefault="001E30C8" w:rsidP="001E30C8">
      <w:pPr>
        <w:rPr>
          <w:rFonts w:eastAsia="Times New Roman" w:cs="Arial"/>
          <w:color w:val="333333"/>
          <w:lang w:eastAsia="en-NZ"/>
        </w:rPr>
      </w:pPr>
      <w:r w:rsidRPr="009245D5">
        <w:rPr>
          <w:rFonts w:eastAsia="Times New Roman" w:cs="Arial"/>
          <w:b/>
          <w:bCs/>
          <w:color w:val="333333"/>
          <w:lang w:eastAsia="en-NZ"/>
        </w:rPr>
        <w:t>Account ID:</w:t>
      </w:r>
      <w:r w:rsidRPr="009245D5">
        <w:rPr>
          <w:rFonts w:eastAsia="Times New Roman" w:cs="Arial"/>
          <w:color w:val="333333"/>
          <w:lang w:eastAsia="en-NZ"/>
        </w:rPr>
        <w:t> t210jlw</w:t>
      </w:r>
    </w:p>
    <w:p w14:paraId="1E0CCB05" w14:textId="512F6704" w:rsidR="001E30C8" w:rsidRPr="009245D5" w:rsidRDefault="001E30C8" w:rsidP="001E30C8">
      <w:pPr>
        <w:rPr>
          <w:rFonts w:eastAsia="Times New Roman" w:cs="Arial"/>
          <w:color w:val="333333"/>
          <w:lang w:eastAsia="en-NZ"/>
        </w:rPr>
      </w:pPr>
      <w:r w:rsidRPr="009245D5">
        <w:rPr>
          <w:rFonts w:eastAsia="Times New Roman" w:cs="Arial"/>
          <w:b/>
          <w:bCs/>
          <w:color w:val="333333"/>
          <w:lang w:eastAsia="en-NZ"/>
        </w:rPr>
        <w:t>New Password:</w:t>
      </w:r>
      <w:r w:rsidRPr="009245D5">
        <w:rPr>
          <w:rFonts w:eastAsia="Times New Roman" w:cs="Arial"/>
          <w:color w:val="333333"/>
          <w:lang w:eastAsia="en-NZ"/>
        </w:rPr>
        <w:t> upl1aPOoC??6</w:t>
      </w:r>
    </w:p>
    <w:p w14:paraId="228FF66C" w14:textId="07ED6248" w:rsidR="00FD224A" w:rsidRPr="009245D5" w:rsidRDefault="00FD224A" w:rsidP="001E30C8">
      <w:pPr>
        <w:rPr>
          <w:rFonts w:eastAsia="Times New Roman" w:cs="Arial"/>
          <w:color w:val="333333"/>
          <w:lang w:eastAsia="en-NZ"/>
        </w:rPr>
      </w:pPr>
    </w:p>
    <w:p w14:paraId="38E01DDA" w14:textId="6B167D07" w:rsidR="00FD224A" w:rsidRPr="009245D5" w:rsidRDefault="00FD224A" w:rsidP="00FD224A">
      <w:pPr>
        <w:pStyle w:val="Heading1"/>
        <w:rPr>
          <w:rFonts w:eastAsia="Times New Roman" w:cs="Arial"/>
          <w:szCs w:val="20"/>
          <w:lang w:eastAsia="en-NZ"/>
        </w:rPr>
      </w:pPr>
      <w:r w:rsidRPr="009245D5">
        <w:rPr>
          <w:rFonts w:eastAsia="Times New Roman" w:cs="Arial"/>
          <w:szCs w:val="20"/>
          <w:lang w:eastAsia="en-NZ"/>
        </w:rPr>
        <w:t>28/09/2020</w:t>
      </w:r>
    </w:p>
    <w:p w14:paraId="58C76F27" w14:textId="213801C8" w:rsidR="00FD224A" w:rsidRPr="009245D5" w:rsidRDefault="00FD224A" w:rsidP="00FD224A">
      <w:pPr>
        <w:rPr>
          <w:rFonts w:cs="Arial"/>
          <w:lang w:eastAsia="en-NZ"/>
        </w:rPr>
      </w:pPr>
    </w:p>
    <w:p w14:paraId="7CA91B1D" w14:textId="5E64EC64" w:rsidR="00D702E4" w:rsidRPr="009245D5" w:rsidRDefault="00D702E4" w:rsidP="00FD224A">
      <w:pPr>
        <w:rPr>
          <w:rFonts w:cs="Arial"/>
          <w:lang w:eastAsia="en-NZ"/>
        </w:rPr>
      </w:pPr>
      <w:r w:rsidRPr="009245D5">
        <w:rPr>
          <w:rFonts w:cs="Arial"/>
          <w:lang w:eastAsia="en-NZ"/>
        </w:rPr>
        <w:t xml:space="preserve">Jimmy brewin </w:t>
      </w:r>
      <w:r w:rsidR="00167F56" w:rsidRPr="009245D5">
        <w:rPr>
          <w:rFonts w:cs="Arial"/>
          <w:lang w:eastAsia="en-NZ"/>
        </w:rPr>
        <w:t>–</w:t>
      </w:r>
      <w:r w:rsidRPr="009245D5">
        <w:rPr>
          <w:rFonts w:cs="Arial"/>
          <w:lang w:eastAsia="en-NZ"/>
        </w:rPr>
        <w:t xml:space="preserve"> </w:t>
      </w:r>
      <w:r w:rsidR="00F51586" w:rsidRPr="009245D5">
        <w:rPr>
          <w:rFonts w:cs="Arial"/>
          <w:lang w:eastAsia="en-NZ"/>
        </w:rPr>
        <w:t>naxt</w:t>
      </w:r>
      <w:r w:rsidR="00167F56" w:rsidRPr="009245D5">
        <w:rPr>
          <w:rFonts w:cs="Arial"/>
          <w:lang w:eastAsia="en-NZ"/>
        </w:rPr>
        <w:t xml:space="preserve"> </w:t>
      </w:r>
      <w:r w:rsidR="00510909" w:rsidRPr="009245D5">
        <w:rPr>
          <w:rFonts w:cs="Arial"/>
          <w:lang w:eastAsia="en-NZ"/>
        </w:rPr>
        <w:t>–</w:t>
      </w:r>
      <w:r w:rsidR="00167F56" w:rsidRPr="009245D5">
        <w:rPr>
          <w:rFonts w:cs="Arial"/>
          <w:lang w:eastAsia="en-NZ"/>
        </w:rPr>
        <w:t xml:space="preserve"> </w:t>
      </w:r>
    </w:p>
    <w:p w14:paraId="5E4E2882" w14:textId="60CDA2F3" w:rsidR="00510909" w:rsidRPr="009245D5" w:rsidRDefault="00510909" w:rsidP="00FD224A">
      <w:pPr>
        <w:rPr>
          <w:rFonts w:cs="Arial"/>
          <w:lang w:eastAsia="en-NZ"/>
        </w:rPr>
      </w:pPr>
    </w:p>
    <w:p w14:paraId="4BF13053" w14:textId="14D8D2B7" w:rsidR="00510909" w:rsidRPr="009245D5" w:rsidRDefault="00510909" w:rsidP="00FD224A">
      <w:pPr>
        <w:rPr>
          <w:rFonts w:cs="Arial"/>
          <w:lang w:eastAsia="en-NZ"/>
        </w:rPr>
      </w:pPr>
      <w:r w:rsidRPr="009245D5">
        <w:rPr>
          <w:rFonts w:cs="Arial"/>
          <w:lang w:eastAsia="en-NZ"/>
        </w:rPr>
        <w:t xml:space="preserve">Michelle Middleditch </w:t>
      </w:r>
      <w:r w:rsidR="00F5109C" w:rsidRPr="009245D5">
        <w:rPr>
          <w:rFonts w:cs="Arial"/>
          <w:lang w:eastAsia="en-NZ"/>
        </w:rPr>
        <w:t>–</w:t>
      </w:r>
      <w:r w:rsidRPr="009245D5">
        <w:rPr>
          <w:rFonts w:cs="Arial"/>
          <w:lang w:eastAsia="en-NZ"/>
        </w:rPr>
        <w:t xml:space="preserve"> </w:t>
      </w:r>
      <w:r w:rsidR="00F5109C" w:rsidRPr="009245D5">
        <w:rPr>
          <w:rFonts w:cs="Arial"/>
          <w:lang w:eastAsia="en-NZ"/>
        </w:rPr>
        <w:t>cost line is zero</w:t>
      </w:r>
      <w:r w:rsidR="00427895" w:rsidRPr="009245D5">
        <w:rPr>
          <w:rFonts w:cs="Arial"/>
          <w:lang w:eastAsia="en-NZ"/>
        </w:rPr>
        <w:t xml:space="preserve"> </w:t>
      </w:r>
      <w:r w:rsidR="005B22A0" w:rsidRPr="009245D5">
        <w:rPr>
          <w:rFonts w:cs="Arial"/>
          <w:lang w:eastAsia="en-NZ"/>
        </w:rPr>
        <w:t>–</w:t>
      </w:r>
      <w:r w:rsidR="00427895" w:rsidRPr="009245D5">
        <w:rPr>
          <w:rFonts w:cs="Arial"/>
          <w:lang w:eastAsia="en-NZ"/>
        </w:rPr>
        <w:t xml:space="preserve"> </w:t>
      </w:r>
      <w:r w:rsidR="005B22A0" w:rsidRPr="009245D5">
        <w:rPr>
          <w:rFonts w:cs="Arial"/>
          <w:lang w:eastAsia="en-NZ"/>
        </w:rPr>
        <w:t>219314</w:t>
      </w:r>
    </w:p>
    <w:p w14:paraId="4704884A" w14:textId="016D072B" w:rsidR="005B22A0" w:rsidRPr="009245D5" w:rsidRDefault="005B22A0" w:rsidP="00FD224A">
      <w:pPr>
        <w:rPr>
          <w:rFonts w:cs="Arial"/>
          <w:lang w:eastAsia="en-NZ"/>
        </w:rPr>
      </w:pPr>
      <w:r w:rsidRPr="009245D5">
        <w:rPr>
          <w:rFonts w:cs="Arial"/>
          <w:lang w:eastAsia="en-NZ"/>
        </w:rPr>
        <w:t>Service call closing summary</w:t>
      </w:r>
    </w:p>
    <w:p w14:paraId="4EB8A23C" w14:textId="1C34B8AF" w:rsidR="0044245F" w:rsidRPr="009245D5" w:rsidRDefault="0044245F" w:rsidP="00FD224A">
      <w:pPr>
        <w:rPr>
          <w:rFonts w:cs="Arial"/>
          <w:lang w:eastAsia="en-NZ"/>
        </w:rPr>
      </w:pPr>
    </w:p>
    <w:p w14:paraId="2D9DCB32" w14:textId="6CA18326" w:rsidR="0044245F" w:rsidRPr="009245D5" w:rsidRDefault="0044245F" w:rsidP="00FD224A">
      <w:pPr>
        <w:rPr>
          <w:rFonts w:cs="Arial"/>
          <w:lang w:eastAsia="en-NZ"/>
        </w:rPr>
      </w:pPr>
      <w:r w:rsidRPr="009245D5">
        <w:rPr>
          <w:rFonts w:cs="Arial"/>
          <w:lang w:eastAsia="en-NZ"/>
        </w:rPr>
        <w:t>Adriaan v – tableau cant get in</w:t>
      </w:r>
      <w:r w:rsidR="001B3A1A" w:rsidRPr="009245D5">
        <w:rPr>
          <w:rFonts w:cs="Arial"/>
          <w:lang w:eastAsia="en-NZ"/>
        </w:rPr>
        <w:t xml:space="preserve"> – chctab02</w:t>
      </w:r>
    </w:p>
    <w:p w14:paraId="0B312DE3" w14:textId="78BA1249" w:rsidR="00A0684C" w:rsidRPr="009245D5" w:rsidRDefault="00A0684C" w:rsidP="00FD224A">
      <w:pPr>
        <w:rPr>
          <w:rFonts w:cs="Arial"/>
          <w:lang w:eastAsia="en-NZ"/>
        </w:rPr>
      </w:pPr>
    </w:p>
    <w:p w14:paraId="155C7CE6" w14:textId="6FB48F77" w:rsidR="00A0684C" w:rsidRPr="009245D5" w:rsidRDefault="00FB120D" w:rsidP="00FD224A">
      <w:pPr>
        <w:rPr>
          <w:rFonts w:cs="Arial"/>
          <w:lang w:eastAsia="en-NZ"/>
        </w:rPr>
      </w:pPr>
      <w:r w:rsidRPr="009245D5">
        <w:rPr>
          <w:rFonts w:cs="Arial"/>
          <w:lang w:eastAsia="en-NZ"/>
        </w:rPr>
        <w:t xml:space="preserve">Barbara – time bots – last time sheet </w:t>
      </w:r>
      <w:r w:rsidR="005E5BF5" w:rsidRPr="009245D5">
        <w:rPr>
          <w:rFonts w:cs="Arial"/>
          <w:lang w:eastAsia="en-NZ"/>
        </w:rPr>
        <w:t>Sunday 6pm</w:t>
      </w:r>
      <w:r w:rsidR="002522D5" w:rsidRPr="009245D5">
        <w:rPr>
          <w:rFonts w:cs="Arial"/>
          <w:lang w:eastAsia="en-NZ"/>
        </w:rPr>
        <w:t xml:space="preserve"> – 7 branches </w:t>
      </w:r>
      <w:r w:rsidR="00E8573E" w:rsidRPr="009245D5">
        <w:rPr>
          <w:rFonts w:cs="Arial"/>
          <w:lang w:eastAsia="en-NZ"/>
        </w:rPr>
        <w:t xml:space="preserve">– 84 techs – managing to do some that were approved on Friday – ones </w:t>
      </w:r>
      <w:r w:rsidR="00BC616A" w:rsidRPr="009245D5">
        <w:rPr>
          <w:rFonts w:cs="Arial"/>
          <w:lang w:eastAsia="en-NZ"/>
        </w:rPr>
        <w:t>that have been approved today can’t be porocessed</w:t>
      </w:r>
    </w:p>
    <w:p w14:paraId="2BF5D829" w14:textId="1172565E" w:rsidR="00EB4F71" w:rsidRPr="009245D5" w:rsidRDefault="00EB4F71" w:rsidP="00FD224A">
      <w:pPr>
        <w:rPr>
          <w:rFonts w:cs="Arial"/>
          <w:lang w:eastAsia="en-NZ"/>
        </w:rPr>
      </w:pPr>
    </w:p>
    <w:p w14:paraId="6A6813D6" w14:textId="0E3C2091" w:rsidR="00EB4F71" w:rsidRPr="009245D5" w:rsidRDefault="00EB4F71" w:rsidP="00FD224A">
      <w:pPr>
        <w:rPr>
          <w:rFonts w:cs="Arial"/>
          <w:lang w:eastAsia="en-NZ"/>
        </w:rPr>
      </w:pPr>
      <w:r w:rsidRPr="009245D5">
        <w:rPr>
          <w:rFonts w:cs="Arial"/>
          <w:lang w:eastAsia="en-NZ"/>
        </w:rPr>
        <w:t>Robert kait</w:t>
      </w:r>
      <w:r w:rsidR="00905EFA" w:rsidRPr="009245D5">
        <w:rPr>
          <w:rFonts w:cs="Arial"/>
          <w:lang w:eastAsia="en-NZ"/>
        </w:rPr>
        <w:t xml:space="preserve">u’u </w:t>
      </w:r>
      <w:r w:rsidR="00BB0D24" w:rsidRPr="009245D5">
        <w:rPr>
          <w:rFonts w:cs="Arial"/>
          <w:lang w:eastAsia="en-NZ"/>
        </w:rPr>
        <w:t>–</w:t>
      </w:r>
      <w:r w:rsidR="00905EFA" w:rsidRPr="009245D5">
        <w:rPr>
          <w:rFonts w:cs="Arial"/>
          <w:lang w:eastAsia="en-NZ"/>
        </w:rPr>
        <w:t xml:space="preserve"> </w:t>
      </w:r>
      <w:r w:rsidR="00BB0D24" w:rsidRPr="009245D5">
        <w:rPr>
          <w:rFonts w:cs="Arial"/>
          <w:lang w:eastAsia="en-NZ"/>
        </w:rPr>
        <w:t xml:space="preserve">build another station </w:t>
      </w:r>
      <w:r w:rsidR="006D68FC" w:rsidRPr="009245D5">
        <w:rPr>
          <w:rFonts w:cs="Arial"/>
          <w:lang w:eastAsia="en-NZ"/>
        </w:rPr>
        <w:t>–</w:t>
      </w:r>
      <w:r w:rsidR="00BB0D24" w:rsidRPr="009245D5">
        <w:rPr>
          <w:rFonts w:cs="Arial"/>
          <w:lang w:eastAsia="en-NZ"/>
        </w:rPr>
        <w:t xml:space="preserve"> </w:t>
      </w:r>
    </w:p>
    <w:p w14:paraId="19D04A6E" w14:textId="33BA0503" w:rsidR="006D68FC" w:rsidRPr="009245D5" w:rsidRDefault="006D68FC" w:rsidP="00FD224A">
      <w:pPr>
        <w:rPr>
          <w:rFonts w:cs="Arial"/>
          <w:lang w:eastAsia="en-NZ"/>
        </w:rPr>
      </w:pPr>
    </w:p>
    <w:p w14:paraId="025F0F9F" w14:textId="0B710CC3" w:rsidR="006D68FC" w:rsidRPr="009245D5" w:rsidRDefault="00A46B37" w:rsidP="00FD224A">
      <w:pPr>
        <w:rPr>
          <w:rFonts w:cs="Arial"/>
          <w:lang w:eastAsia="en-NZ"/>
        </w:rPr>
      </w:pPr>
      <w:r w:rsidRPr="009245D5">
        <w:rPr>
          <w:rFonts w:cs="Arial"/>
          <w:lang w:eastAsia="en-NZ"/>
        </w:rPr>
        <w:t xml:space="preserve">Ben gibbons </w:t>
      </w:r>
      <w:r w:rsidR="00CA6F57" w:rsidRPr="009245D5">
        <w:rPr>
          <w:rFonts w:cs="Arial"/>
          <w:lang w:eastAsia="en-NZ"/>
        </w:rPr>
        <w:t>–</w:t>
      </w:r>
      <w:r w:rsidRPr="009245D5">
        <w:rPr>
          <w:rFonts w:cs="Arial"/>
          <w:lang w:eastAsia="en-NZ"/>
        </w:rPr>
        <w:t xml:space="preserve"> </w:t>
      </w:r>
    </w:p>
    <w:p w14:paraId="7508B889" w14:textId="0B0354D5" w:rsidR="00CA6F57" w:rsidRPr="009245D5" w:rsidRDefault="00CA6F57" w:rsidP="00FD224A">
      <w:pPr>
        <w:rPr>
          <w:rFonts w:cs="Arial"/>
          <w:lang w:eastAsia="en-NZ"/>
        </w:rPr>
      </w:pPr>
    </w:p>
    <w:p w14:paraId="19DA2781" w14:textId="7DD455FB" w:rsidR="00CA6F57" w:rsidRPr="009245D5" w:rsidRDefault="00CA6F57" w:rsidP="00FD224A">
      <w:pPr>
        <w:rPr>
          <w:rFonts w:cs="Arial"/>
          <w:lang w:eastAsia="en-NZ"/>
        </w:rPr>
      </w:pPr>
      <w:r w:rsidRPr="009245D5">
        <w:rPr>
          <w:rFonts w:cs="Arial"/>
          <w:lang w:eastAsia="en-NZ"/>
        </w:rPr>
        <w:t xml:space="preserve">Aaron tucker </w:t>
      </w:r>
      <w:r w:rsidR="00CF65E1" w:rsidRPr="009245D5">
        <w:rPr>
          <w:rFonts w:cs="Arial"/>
          <w:lang w:eastAsia="en-NZ"/>
        </w:rPr>
        <w:t>–</w:t>
      </w:r>
      <w:r w:rsidRPr="009245D5">
        <w:rPr>
          <w:rFonts w:cs="Arial"/>
          <w:lang w:eastAsia="en-NZ"/>
        </w:rPr>
        <w:t xml:space="preserve"> </w:t>
      </w:r>
    </w:p>
    <w:p w14:paraId="05401330" w14:textId="55F378C4" w:rsidR="00CF65E1" w:rsidRPr="009245D5" w:rsidRDefault="00CF65E1" w:rsidP="00FD224A">
      <w:pPr>
        <w:rPr>
          <w:rFonts w:cs="Arial"/>
          <w:lang w:eastAsia="en-NZ"/>
        </w:rPr>
      </w:pPr>
    </w:p>
    <w:p w14:paraId="786CD755" w14:textId="3847BB66" w:rsidR="00CF65E1" w:rsidRPr="009245D5" w:rsidRDefault="00CF65E1" w:rsidP="00FD224A">
      <w:pPr>
        <w:rPr>
          <w:rFonts w:cs="Arial"/>
          <w:lang w:eastAsia="en-NZ"/>
        </w:rPr>
      </w:pPr>
      <w:r w:rsidRPr="009245D5">
        <w:rPr>
          <w:rFonts w:cs="Arial"/>
          <w:lang w:eastAsia="en-NZ"/>
        </w:rPr>
        <w:t xml:space="preserve">James lundy – print </w:t>
      </w:r>
      <w:r w:rsidR="00BB576C" w:rsidRPr="009245D5">
        <w:rPr>
          <w:rFonts w:cs="Arial"/>
          <w:lang w:eastAsia="en-NZ"/>
        </w:rPr>
        <w:t>-cchcc02</w:t>
      </w:r>
      <w:r w:rsidR="00E1215E" w:rsidRPr="009245D5">
        <w:rPr>
          <w:rFonts w:cs="Arial"/>
          <w:lang w:eastAsia="en-NZ"/>
        </w:rPr>
        <w:t xml:space="preserve"> – reinstalled printer – didn’t work - </w:t>
      </w:r>
    </w:p>
    <w:p w14:paraId="410B381D" w14:textId="7E9D4057" w:rsidR="001E30C8" w:rsidRPr="009245D5" w:rsidRDefault="001E30C8" w:rsidP="00014963">
      <w:pPr>
        <w:rPr>
          <w:rFonts w:cs="Arial"/>
        </w:rPr>
      </w:pPr>
    </w:p>
    <w:p w14:paraId="71BA4323" w14:textId="7DCF065F" w:rsidR="00ED63B6" w:rsidRPr="009245D5" w:rsidRDefault="001E1D70" w:rsidP="00014963">
      <w:pPr>
        <w:rPr>
          <w:rFonts w:cs="Arial"/>
        </w:rPr>
      </w:pPr>
      <w:r w:rsidRPr="009245D5">
        <w:rPr>
          <w:rFonts w:cs="Arial"/>
        </w:rPr>
        <w:t xml:space="preserve">Robert Humphreys </w:t>
      </w:r>
      <w:r w:rsidR="00A30C05" w:rsidRPr="009245D5">
        <w:rPr>
          <w:rFonts w:cs="Arial"/>
        </w:rPr>
        <w:t>–</w:t>
      </w:r>
      <w:r w:rsidRPr="009245D5">
        <w:rPr>
          <w:rFonts w:cs="Arial"/>
        </w:rPr>
        <w:t xml:space="preserve"> </w:t>
      </w:r>
      <w:r w:rsidR="00A30C05" w:rsidRPr="009245D5">
        <w:rPr>
          <w:rFonts w:cs="Arial"/>
        </w:rPr>
        <w:t xml:space="preserve">scheduling app – can’t find your account </w:t>
      </w:r>
    </w:p>
    <w:p w14:paraId="0A34598F" w14:textId="1774CC1F" w:rsidR="009E3806" w:rsidRPr="009245D5" w:rsidRDefault="00ED29CA" w:rsidP="00652828">
      <w:pPr>
        <w:rPr>
          <w:rFonts w:cs="Arial"/>
        </w:rPr>
      </w:pPr>
      <w:hyperlink r:id="rId47" w:history="1">
        <w:r w:rsidR="007870C8" w:rsidRPr="009245D5">
          <w:rPr>
            <w:rStyle w:val="Hyperlink"/>
            <w:rFonts w:cs="Arial"/>
          </w:rPr>
          <w:t>https://terraprod.digital-dealers.com/</w:t>
        </w:r>
      </w:hyperlink>
    </w:p>
    <w:p w14:paraId="28F4DC09" w14:textId="76C76EBD" w:rsidR="007870C8" w:rsidRPr="009245D5" w:rsidRDefault="007870C8" w:rsidP="00652828">
      <w:pPr>
        <w:rPr>
          <w:rFonts w:cs="Arial"/>
        </w:rPr>
      </w:pPr>
    </w:p>
    <w:p w14:paraId="5BF052AD" w14:textId="231F6520" w:rsidR="007870C8" w:rsidRPr="009245D5" w:rsidRDefault="007870C8" w:rsidP="00652828">
      <w:pPr>
        <w:rPr>
          <w:rFonts w:cs="Arial"/>
        </w:rPr>
      </w:pPr>
      <w:r w:rsidRPr="009245D5">
        <w:rPr>
          <w:rFonts w:cs="Arial"/>
        </w:rPr>
        <w:t>mike Sankey -</w:t>
      </w:r>
      <w:r w:rsidR="000E6521" w:rsidRPr="009245D5">
        <w:rPr>
          <w:rFonts w:cs="Arial"/>
        </w:rPr>
        <w:t>239323</w:t>
      </w:r>
      <w:r w:rsidR="00150D4E" w:rsidRPr="009245D5">
        <w:rPr>
          <w:rFonts w:cs="Arial"/>
        </w:rPr>
        <w:t xml:space="preserve"> </w:t>
      </w:r>
      <w:r w:rsidR="0091524A" w:rsidRPr="009245D5">
        <w:rPr>
          <w:rFonts w:cs="Arial"/>
        </w:rPr>
        <w:t>–</w:t>
      </w:r>
      <w:r w:rsidR="00150D4E" w:rsidRPr="009245D5">
        <w:rPr>
          <w:rFonts w:cs="Arial"/>
        </w:rPr>
        <w:t xml:space="preserve"> </w:t>
      </w:r>
      <w:r w:rsidR="0091524A" w:rsidRPr="009245D5">
        <w:rPr>
          <w:rFonts w:cs="Arial"/>
        </w:rPr>
        <w:t>29.97</w:t>
      </w:r>
    </w:p>
    <w:p w14:paraId="06772FCE" w14:textId="2571A7A3" w:rsidR="00D86A77" w:rsidRPr="009245D5" w:rsidRDefault="00D86A77" w:rsidP="00652828">
      <w:pPr>
        <w:rPr>
          <w:rFonts w:cs="Arial"/>
        </w:rPr>
      </w:pPr>
    </w:p>
    <w:p w14:paraId="1438DBBA" w14:textId="6B077EF1" w:rsidR="00D86A77" w:rsidRPr="009245D5" w:rsidRDefault="00D86A77" w:rsidP="00652828">
      <w:pPr>
        <w:rPr>
          <w:rFonts w:cs="Arial"/>
        </w:rPr>
      </w:pPr>
      <w:r w:rsidRPr="009245D5">
        <w:rPr>
          <w:rFonts w:cs="Arial"/>
        </w:rPr>
        <w:t>james ohanlon -</w:t>
      </w:r>
      <w:r w:rsidR="00F60E16" w:rsidRPr="009245D5">
        <w:rPr>
          <w:rFonts w:cs="Arial"/>
        </w:rPr>
        <w:t xml:space="preserve">access to tyler forsyth </w:t>
      </w:r>
      <w:r w:rsidR="00D26EC1" w:rsidRPr="009245D5">
        <w:rPr>
          <w:rFonts w:cs="Arial"/>
        </w:rPr>
        <w:t>–</w:t>
      </w:r>
    </w:p>
    <w:p w14:paraId="5990E04A" w14:textId="199DDB83" w:rsidR="00D26EC1" w:rsidRPr="009245D5" w:rsidRDefault="00D26EC1" w:rsidP="00652828">
      <w:pPr>
        <w:rPr>
          <w:rFonts w:cs="Arial"/>
        </w:rPr>
      </w:pPr>
    </w:p>
    <w:p w14:paraId="57FB0316" w14:textId="47FDCDCE" w:rsidR="00D26EC1" w:rsidRPr="009245D5" w:rsidRDefault="00D26EC1" w:rsidP="00652828">
      <w:pPr>
        <w:rPr>
          <w:rFonts w:cs="Arial"/>
        </w:rPr>
      </w:pPr>
      <w:r w:rsidRPr="009245D5">
        <w:rPr>
          <w:rFonts w:cs="Arial"/>
        </w:rPr>
        <w:t xml:space="preserve">erin davis </w:t>
      </w:r>
      <w:r w:rsidR="00311DDB" w:rsidRPr="009245D5">
        <w:rPr>
          <w:rFonts w:cs="Arial"/>
        </w:rPr>
        <w:t>–</w:t>
      </w:r>
      <w:r w:rsidRPr="009245D5">
        <w:rPr>
          <w:rFonts w:cs="Arial"/>
        </w:rPr>
        <w:t xml:space="preserve"> </w:t>
      </w:r>
      <w:r w:rsidR="00B20EA1" w:rsidRPr="009245D5">
        <w:rPr>
          <w:rFonts w:cs="Arial"/>
        </w:rPr>
        <w:t>unlock</w:t>
      </w:r>
    </w:p>
    <w:p w14:paraId="1EEA2AC7" w14:textId="6ECD3246" w:rsidR="00311DDB" w:rsidRPr="009245D5" w:rsidRDefault="00311DDB" w:rsidP="00652828">
      <w:pPr>
        <w:rPr>
          <w:rFonts w:cs="Arial"/>
        </w:rPr>
      </w:pPr>
    </w:p>
    <w:p w14:paraId="510E8A7C" w14:textId="58D4BE5D" w:rsidR="00311DDB" w:rsidRPr="009245D5" w:rsidRDefault="00891C2E" w:rsidP="00652828">
      <w:pPr>
        <w:rPr>
          <w:rFonts w:cs="Arial"/>
        </w:rPr>
      </w:pPr>
      <w:r w:rsidRPr="009245D5">
        <w:rPr>
          <w:rFonts w:cs="Arial"/>
        </w:rPr>
        <w:t xml:space="preserve">steve – Rotorua – download pdf off cat inspect </w:t>
      </w:r>
    </w:p>
    <w:p w14:paraId="7497DDDC" w14:textId="0127263B" w:rsidR="00910E57" w:rsidRPr="009245D5" w:rsidRDefault="00910E57" w:rsidP="00652828">
      <w:pPr>
        <w:rPr>
          <w:rFonts w:cs="Arial"/>
        </w:rPr>
      </w:pPr>
    </w:p>
    <w:p w14:paraId="55F248B9" w14:textId="72CB3957" w:rsidR="00910E57" w:rsidRPr="009245D5" w:rsidRDefault="00910E57" w:rsidP="00652828">
      <w:pPr>
        <w:rPr>
          <w:rFonts w:cs="Arial"/>
        </w:rPr>
      </w:pPr>
      <w:r w:rsidRPr="009245D5">
        <w:rPr>
          <w:rFonts w:cs="Arial"/>
        </w:rPr>
        <w:t xml:space="preserve">aaron tucker </w:t>
      </w:r>
      <w:r w:rsidR="00DD0CCD" w:rsidRPr="009245D5">
        <w:rPr>
          <w:rFonts w:cs="Arial"/>
        </w:rPr>
        <w:t>–</w:t>
      </w:r>
      <w:r w:rsidRPr="009245D5">
        <w:rPr>
          <w:rFonts w:cs="Arial"/>
        </w:rPr>
        <w:t xml:space="preserve"> </w:t>
      </w:r>
    </w:p>
    <w:p w14:paraId="6F640E51" w14:textId="7963A089" w:rsidR="00DD0CCD" w:rsidRPr="009245D5" w:rsidRDefault="00DD0CCD" w:rsidP="00652828">
      <w:pPr>
        <w:rPr>
          <w:rFonts w:cs="Arial"/>
        </w:rPr>
      </w:pPr>
    </w:p>
    <w:p w14:paraId="7E129131" w14:textId="145045C6" w:rsidR="00DD0CCD" w:rsidRPr="009245D5" w:rsidRDefault="00DD0CCD" w:rsidP="00652828">
      <w:pPr>
        <w:rPr>
          <w:rFonts w:cs="Arial"/>
        </w:rPr>
      </w:pPr>
      <w:r w:rsidRPr="009245D5">
        <w:rPr>
          <w:rFonts w:cs="Arial"/>
        </w:rPr>
        <w:t xml:space="preserve">Darren fleck </w:t>
      </w:r>
      <w:r w:rsidR="0043089A" w:rsidRPr="009245D5">
        <w:rPr>
          <w:rFonts w:cs="Arial"/>
        </w:rPr>
        <w:t>–</w:t>
      </w:r>
      <w:r w:rsidRPr="009245D5">
        <w:rPr>
          <w:rFonts w:cs="Arial"/>
        </w:rPr>
        <w:t xml:space="preserve"> </w:t>
      </w:r>
      <w:r w:rsidR="0043089A" w:rsidRPr="009245D5">
        <w:rPr>
          <w:rFonts w:cs="Arial"/>
        </w:rPr>
        <w:t>po in naxt waiting for approval – vendor wanting bill paid – stuart Thornley who is on holiday</w:t>
      </w:r>
    </w:p>
    <w:p w14:paraId="66917007" w14:textId="473DA6A2" w:rsidR="008410EA" w:rsidRPr="009245D5" w:rsidRDefault="008410EA" w:rsidP="00652828">
      <w:pPr>
        <w:rPr>
          <w:rFonts w:cs="Arial"/>
        </w:rPr>
      </w:pPr>
      <w:r w:rsidRPr="009245D5">
        <w:rPr>
          <w:rFonts w:cs="Arial"/>
        </w:rPr>
        <w:t>63a0003234</w:t>
      </w:r>
    </w:p>
    <w:p w14:paraId="232E6374" w14:textId="45AA215F" w:rsidR="00595D54" w:rsidRPr="009245D5" w:rsidRDefault="00595D54" w:rsidP="00652828">
      <w:pPr>
        <w:rPr>
          <w:rFonts w:cs="Arial"/>
        </w:rPr>
      </w:pPr>
    </w:p>
    <w:p w14:paraId="2ACF1740" w14:textId="0D8C5066" w:rsidR="00595D54" w:rsidRPr="009245D5" w:rsidRDefault="00595D54" w:rsidP="00652828">
      <w:pPr>
        <w:rPr>
          <w:rFonts w:cs="Arial"/>
        </w:rPr>
      </w:pPr>
      <w:r w:rsidRPr="009245D5">
        <w:rPr>
          <w:rFonts w:cs="Arial"/>
        </w:rPr>
        <w:t xml:space="preserve">David baillie </w:t>
      </w:r>
      <w:r w:rsidR="00AE7BF6" w:rsidRPr="009245D5">
        <w:rPr>
          <w:rFonts w:cs="Arial"/>
        </w:rPr>
        <w:t>–</w:t>
      </w:r>
      <w:r w:rsidRPr="009245D5">
        <w:rPr>
          <w:rFonts w:cs="Arial"/>
        </w:rPr>
        <w:t xml:space="preserve"> </w:t>
      </w:r>
      <w:r w:rsidR="00DB1633" w:rsidRPr="009245D5">
        <w:rPr>
          <w:rFonts w:cs="Arial"/>
        </w:rPr>
        <w:t>cws</w:t>
      </w:r>
    </w:p>
    <w:p w14:paraId="4E53FB6D" w14:textId="5AF5185E" w:rsidR="00AE7BF6" w:rsidRPr="009245D5" w:rsidRDefault="00AE7BF6" w:rsidP="00652828">
      <w:pPr>
        <w:rPr>
          <w:rFonts w:cs="Arial"/>
        </w:rPr>
      </w:pPr>
    </w:p>
    <w:p w14:paraId="07B4BAA6" w14:textId="4723ADB4" w:rsidR="00AE7BF6" w:rsidRPr="009245D5" w:rsidRDefault="00AE7BF6" w:rsidP="00652828">
      <w:pPr>
        <w:rPr>
          <w:rFonts w:cs="Arial"/>
        </w:rPr>
      </w:pPr>
      <w:r w:rsidRPr="009245D5">
        <w:rPr>
          <w:rFonts w:cs="Arial"/>
        </w:rPr>
        <w:t>10.27.11.</w:t>
      </w:r>
      <w:r w:rsidR="003B4B89" w:rsidRPr="009245D5">
        <w:rPr>
          <w:rFonts w:cs="Arial"/>
        </w:rPr>
        <w:t>109</w:t>
      </w:r>
    </w:p>
    <w:p w14:paraId="3ECBA650" w14:textId="25B80F53" w:rsidR="00BF61E5" w:rsidRPr="009245D5" w:rsidRDefault="00BF61E5" w:rsidP="00652828">
      <w:pPr>
        <w:rPr>
          <w:rFonts w:cs="Arial"/>
        </w:rPr>
      </w:pPr>
    </w:p>
    <w:p w14:paraId="2130A8D6" w14:textId="12CA94E6" w:rsidR="00BF61E5" w:rsidRPr="009245D5" w:rsidRDefault="00BF61E5" w:rsidP="00652828">
      <w:pPr>
        <w:rPr>
          <w:rFonts w:cs="Arial"/>
        </w:rPr>
      </w:pPr>
      <w:r w:rsidRPr="009245D5">
        <w:rPr>
          <w:rFonts w:cs="Arial"/>
        </w:rPr>
        <w:t xml:space="preserve">Rebecca </w:t>
      </w:r>
      <w:r w:rsidR="003F0852" w:rsidRPr="009245D5">
        <w:rPr>
          <w:rFonts w:cs="Arial"/>
        </w:rPr>
        <w:t xml:space="preserve">– naxt </w:t>
      </w:r>
      <w:r w:rsidR="007C0E86" w:rsidRPr="009245D5">
        <w:rPr>
          <w:rFonts w:cs="Arial"/>
        </w:rPr>
        <w:t>–</w:t>
      </w:r>
      <w:r w:rsidR="003F0852" w:rsidRPr="009245D5">
        <w:rPr>
          <w:rFonts w:cs="Arial"/>
        </w:rPr>
        <w:t xml:space="preserve"> </w:t>
      </w:r>
    </w:p>
    <w:p w14:paraId="7D0503E4" w14:textId="00BF07D6" w:rsidR="007C0E86" w:rsidRPr="009245D5" w:rsidRDefault="007C0E86" w:rsidP="00652828">
      <w:pPr>
        <w:rPr>
          <w:rFonts w:cs="Arial"/>
        </w:rPr>
      </w:pPr>
    </w:p>
    <w:p w14:paraId="3B9C4CC6" w14:textId="05F71CC4" w:rsidR="007C0E86" w:rsidRPr="009245D5" w:rsidRDefault="007C0E86" w:rsidP="00652828">
      <w:pPr>
        <w:rPr>
          <w:rFonts w:cs="Arial"/>
        </w:rPr>
      </w:pPr>
      <w:r w:rsidRPr="009245D5">
        <w:rPr>
          <w:rFonts w:cs="Arial"/>
        </w:rPr>
        <w:t xml:space="preserve">Louis cooper </w:t>
      </w:r>
      <w:r w:rsidR="00DC1F10" w:rsidRPr="009245D5">
        <w:rPr>
          <w:rFonts w:cs="Arial"/>
        </w:rPr>
        <w:t>–</w:t>
      </w:r>
      <w:r w:rsidRPr="009245D5">
        <w:rPr>
          <w:rFonts w:cs="Arial"/>
        </w:rPr>
        <w:t xml:space="preserve"> 239860</w:t>
      </w:r>
      <w:r w:rsidR="00DC1F10" w:rsidRPr="009245D5">
        <w:rPr>
          <w:rFonts w:cs="Arial"/>
        </w:rPr>
        <w:t xml:space="preserve"> owen</w:t>
      </w:r>
    </w:p>
    <w:p w14:paraId="741746C5" w14:textId="3C02DCEB" w:rsidR="00886B9C" w:rsidRPr="009245D5" w:rsidRDefault="00886B9C" w:rsidP="00652828">
      <w:pPr>
        <w:rPr>
          <w:rFonts w:cs="Arial"/>
        </w:rPr>
      </w:pPr>
    </w:p>
    <w:p w14:paraId="54E1E5D5" w14:textId="0B36569A" w:rsidR="00886B9C" w:rsidRPr="009245D5" w:rsidRDefault="00886B9C" w:rsidP="00652828">
      <w:pPr>
        <w:rPr>
          <w:rFonts w:cs="Arial"/>
        </w:rPr>
      </w:pPr>
      <w:r w:rsidRPr="009245D5">
        <w:rPr>
          <w:rFonts w:cs="Arial"/>
        </w:rPr>
        <w:t xml:space="preserve">Sean fox </w:t>
      </w:r>
      <w:r w:rsidR="006A1797" w:rsidRPr="009245D5">
        <w:rPr>
          <w:rFonts w:cs="Arial"/>
        </w:rPr>
        <w:t>–</w:t>
      </w:r>
      <w:r w:rsidRPr="009245D5">
        <w:rPr>
          <w:rFonts w:cs="Arial"/>
        </w:rPr>
        <w:t xml:space="preserve"> </w:t>
      </w:r>
      <w:r w:rsidR="006A1797" w:rsidRPr="009245D5">
        <w:rPr>
          <w:rFonts w:cs="Arial"/>
        </w:rPr>
        <w:t xml:space="preserve">negative line on – you do not have permission to create credit lines </w:t>
      </w:r>
      <w:r w:rsidR="00C05D52" w:rsidRPr="009245D5">
        <w:rPr>
          <w:rFonts w:cs="Arial"/>
        </w:rPr>
        <w:t>– gone from field service to service supervisor</w:t>
      </w:r>
      <w:r w:rsidR="00F55E8A" w:rsidRPr="009245D5">
        <w:rPr>
          <w:rFonts w:cs="Arial"/>
        </w:rPr>
        <w:t xml:space="preserve"> advisor </w:t>
      </w:r>
      <w:r w:rsidR="000613F7" w:rsidRPr="009245D5">
        <w:rPr>
          <w:rFonts w:cs="Arial"/>
        </w:rPr>
        <w:t>–</w:t>
      </w:r>
      <w:r w:rsidR="00F55E8A" w:rsidRPr="009245D5">
        <w:rPr>
          <w:rFonts w:cs="Arial"/>
        </w:rPr>
        <w:t xml:space="preserve"> </w:t>
      </w:r>
    </w:p>
    <w:p w14:paraId="48DB2295" w14:textId="3EA51AED" w:rsidR="000613F7" w:rsidRPr="009245D5" w:rsidRDefault="000613F7" w:rsidP="00652828">
      <w:pPr>
        <w:rPr>
          <w:rFonts w:cs="Arial"/>
        </w:rPr>
      </w:pPr>
    </w:p>
    <w:p w14:paraId="5F06CCCA" w14:textId="2515C11E" w:rsidR="000613F7" w:rsidRPr="009245D5" w:rsidRDefault="000613F7" w:rsidP="00652828">
      <w:pPr>
        <w:rPr>
          <w:rFonts w:cs="Arial"/>
        </w:rPr>
      </w:pPr>
      <w:r w:rsidRPr="009245D5">
        <w:rPr>
          <w:rFonts w:cs="Arial"/>
        </w:rPr>
        <w:t xml:space="preserve">Cody cooper </w:t>
      </w:r>
      <w:r w:rsidR="00C51A9B" w:rsidRPr="009245D5">
        <w:rPr>
          <w:rFonts w:cs="Arial"/>
        </w:rPr>
        <w:t>–</w:t>
      </w:r>
      <w:r w:rsidRPr="009245D5">
        <w:rPr>
          <w:rFonts w:cs="Arial"/>
        </w:rPr>
        <w:t xml:space="preserve"> </w:t>
      </w:r>
    </w:p>
    <w:p w14:paraId="790E4658" w14:textId="4E9E622E" w:rsidR="00C51A9B" w:rsidRPr="009245D5" w:rsidRDefault="00C51A9B" w:rsidP="00652828">
      <w:pPr>
        <w:rPr>
          <w:rFonts w:cs="Arial"/>
        </w:rPr>
      </w:pPr>
    </w:p>
    <w:p w14:paraId="2D296716" w14:textId="22706648" w:rsidR="00C51A9B" w:rsidRPr="009245D5" w:rsidRDefault="00C51A9B" w:rsidP="00C51A9B">
      <w:pPr>
        <w:pStyle w:val="Heading1"/>
        <w:rPr>
          <w:rFonts w:cs="Arial"/>
          <w:szCs w:val="20"/>
        </w:rPr>
      </w:pPr>
      <w:r w:rsidRPr="009245D5">
        <w:rPr>
          <w:rFonts w:cs="Arial"/>
          <w:szCs w:val="20"/>
        </w:rPr>
        <w:t>29/09/2020</w:t>
      </w:r>
    </w:p>
    <w:p w14:paraId="4D10A243" w14:textId="122DB078" w:rsidR="00C51A9B" w:rsidRPr="009245D5" w:rsidRDefault="00C51A9B" w:rsidP="00C51A9B">
      <w:pPr>
        <w:rPr>
          <w:rFonts w:cs="Arial"/>
        </w:rPr>
      </w:pPr>
    </w:p>
    <w:p w14:paraId="7DD7B40C" w14:textId="24C23872" w:rsidR="00C51A9B" w:rsidRPr="009245D5" w:rsidRDefault="00A37D68" w:rsidP="00C51A9B">
      <w:pPr>
        <w:rPr>
          <w:rFonts w:cs="Arial"/>
        </w:rPr>
      </w:pPr>
      <w:r w:rsidRPr="009245D5">
        <w:rPr>
          <w:rFonts w:cs="Arial"/>
        </w:rPr>
        <w:t xml:space="preserve">Barbara </w:t>
      </w:r>
      <w:r w:rsidR="00714800" w:rsidRPr="009245D5">
        <w:rPr>
          <w:rFonts w:cs="Arial"/>
        </w:rPr>
        <w:t>–</w:t>
      </w:r>
      <w:r w:rsidRPr="009245D5">
        <w:rPr>
          <w:rFonts w:cs="Arial"/>
        </w:rPr>
        <w:t xml:space="preserve"> </w:t>
      </w:r>
      <w:r w:rsidR="00714800" w:rsidRPr="009245D5">
        <w:rPr>
          <w:rFonts w:cs="Arial"/>
        </w:rPr>
        <w:t xml:space="preserve">crc want to do a quote – unposted labour </w:t>
      </w:r>
      <w:r w:rsidR="00E94149" w:rsidRPr="009245D5">
        <w:rPr>
          <w:rFonts w:cs="Arial"/>
        </w:rPr>
        <w:t>c1125</w:t>
      </w:r>
      <w:r w:rsidR="00963F6C" w:rsidRPr="009245D5">
        <w:rPr>
          <w:rFonts w:cs="Arial"/>
        </w:rPr>
        <w:t xml:space="preserve"> </w:t>
      </w:r>
      <w:r w:rsidR="000309B4" w:rsidRPr="009245D5">
        <w:rPr>
          <w:rFonts w:cs="Arial"/>
        </w:rPr>
        <w:t>–</w:t>
      </w:r>
      <w:r w:rsidR="00963F6C" w:rsidRPr="009245D5">
        <w:rPr>
          <w:rFonts w:cs="Arial"/>
        </w:rPr>
        <w:t xml:space="preserve"> 01125</w:t>
      </w:r>
    </w:p>
    <w:p w14:paraId="49FC3B44" w14:textId="61A458D8" w:rsidR="00C75962" w:rsidRPr="009245D5" w:rsidRDefault="00C75962" w:rsidP="00C51A9B">
      <w:pPr>
        <w:rPr>
          <w:rFonts w:cs="Arial"/>
        </w:rPr>
      </w:pPr>
      <w:r w:rsidRPr="009245D5">
        <w:rPr>
          <w:rFonts w:cs="Arial"/>
        </w:rPr>
        <w:t xml:space="preserve">Timecard – don’t know what hours he does – put a timecard through but hadn’t submitted it </w:t>
      </w:r>
      <w:r w:rsidR="00433BBB" w:rsidRPr="009245D5">
        <w:rPr>
          <w:rFonts w:cs="Arial"/>
        </w:rPr>
        <w:t>–</w:t>
      </w:r>
      <w:r w:rsidRPr="009245D5">
        <w:rPr>
          <w:rFonts w:cs="Arial"/>
        </w:rPr>
        <w:t xml:space="preserve"> </w:t>
      </w:r>
    </w:p>
    <w:p w14:paraId="7EE26649" w14:textId="6E99E169" w:rsidR="00433BBB" w:rsidRPr="009245D5" w:rsidRDefault="00433BBB" w:rsidP="00C51A9B">
      <w:pPr>
        <w:rPr>
          <w:rFonts w:cs="Arial"/>
        </w:rPr>
      </w:pPr>
      <w:r w:rsidRPr="009245D5">
        <w:rPr>
          <w:rFonts w:cs="Arial"/>
        </w:rPr>
        <w:t>Has been done as late journal entry in September.</w:t>
      </w:r>
    </w:p>
    <w:p w14:paraId="1BA4AE4D" w14:textId="741C8A06" w:rsidR="000309B4" w:rsidRPr="009245D5" w:rsidRDefault="000309B4" w:rsidP="00C51A9B">
      <w:pPr>
        <w:rPr>
          <w:rFonts w:cs="Arial"/>
        </w:rPr>
      </w:pPr>
    </w:p>
    <w:p w14:paraId="05E80E61" w14:textId="28563017" w:rsidR="000309B4" w:rsidRPr="009245D5" w:rsidRDefault="000309B4" w:rsidP="00C51A9B">
      <w:pPr>
        <w:rPr>
          <w:rFonts w:cs="Arial"/>
        </w:rPr>
      </w:pPr>
      <w:r w:rsidRPr="009245D5">
        <w:rPr>
          <w:rFonts w:cs="Arial"/>
        </w:rPr>
        <w:t xml:space="preserve">Sultan </w:t>
      </w:r>
      <w:r w:rsidR="005D6696" w:rsidRPr="009245D5">
        <w:rPr>
          <w:rFonts w:cs="Arial"/>
        </w:rPr>
        <w:t>–</w:t>
      </w:r>
      <w:r w:rsidRPr="009245D5">
        <w:rPr>
          <w:rFonts w:cs="Arial"/>
        </w:rPr>
        <w:t xml:space="preserve"> </w:t>
      </w:r>
    </w:p>
    <w:p w14:paraId="70B6E729" w14:textId="0D7FB647" w:rsidR="005D6696" w:rsidRPr="009245D5" w:rsidRDefault="005D6696" w:rsidP="00C51A9B">
      <w:pPr>
        <w:rPr>
          <w:rFonts w:cs="Arial"/>
        </w:rPr>
      </w:pPr>
    </w:p>
    <w:p w14:paraId="7780860D" w14:textId="1AAC7F18" w:rsidR="005D6696" w:rsidRPr="009245D5" w:rsidRDefault="005D6696" w:rsidP="00C51A9B">
      <w:pPr>
        <w:rPr>
          <w:rFonts w:cs="Arial"/>
        </w:rPr>
      </w:pPr>
      <w:r w:rsidRPr="009245D5">
        <w:rPr>
          <w:rFonts w:cs="Arial"/>
        </w:rPr>
        <w:t xml:space="preserve">Mike Sankey </w:t>
      </w:r>
      <w:r w:rsidR="00635AF6" w:rsidRPr="009245D5">
        <w:rPr>
          <w:rFonts w:cs="Arial"/>
        </w:rPr>
        <w:t>–</w:t>
      </w:r>
      <w:r w:rsidRPr="009245D5">
        <w:rPr>
          <w:rFonts w:cs="Arial"/>
        </w:rPr>
        <w:t xml:space="preserve"> </w:t>
      </w:r>
      <w:r w:rsidR="00686B61" w:rsidRPr="009245D5">
        <w:rPr>
          <w:rFonts w:cs="Arial"/>
        </w:rPr>
        <w:t>239323</w:t>
      </w:r>
    </w:p>
    <w:p w14:paraId="2CE26666" w14:textId="66948B11" w:rsidR="00635AF6" w:rsidRPr="009245D5" w:rsidRDefault="00635AF6" w:rsidP="00C51A9B">
      <w:pPr>
        <w:rPr>
          <w:rFonts w:cs="Arial"/>
        </w:rPr>
      </w:pPr>
    </w:p>
    <w:p w14:paraId="6BA7F2B9" w14:textId="465D6DE3" w:rsidR="00635AF6" w:rsidRPr="009245D5" w:rsidRDefault="003B3F4A" w:rsidP="00C51A9B">
      <w:pPr>
        <w:rPr>
          <w:rFonts w:cs="Arial"/>
        </w:rPr>
      </w:pPr>
      <w:r w:rsidRPr="009245D5">
        <w:rPr>
          <w:rFonts w:cs="Arial"/>
        </w:rPr>
        <w:t xml:space="preserve">Andrew Stockdill </w:t>
      </w:r>
      <w:r w:rsidR="00320830" w:rsidRPr="009245D5">
        <w:rPr>
          <w:rFonts w:cs="Arial"/>
        </w:rPr>
        <w:t>–</w:t>
      </w:r>
      <w:r w:rsidRPr="009245D5">
        <w:rPr>
          <w:rFonts w:cs="Arial"/>
        </w:rPr>
        <w:t xml:space="preserve"> </w:t>
      </w:r>
    </w:p>
    <w:p w14:paraId="1EDFADC8" w14:textId="094D8A6A" w:rsidR="00320830" w:rsidRPr="009245D5" w:rsidRDefault="00320830" w:rsidP="00C51A9B">
      <w:pPr>
        <w:rPr>
          <w:rFonts w:cs="Arial"/>
        </w:rPr>
      </w:pPr>
    </w:p>
    <w:p w14:paraId="7EC3BC07" w14:textId="631EBABC" w:rsidR="00320830" w:rsidRPr="009245D5" w:rsidRDefault="00320830" w:rsidP="00C51A9B">
      <w:pPr>
        <w:rPr>
          <w:rFonts w:cs="Arial"/>
        </w:rPr>
      </w:pPr>
      <w:r w:rsidRPr="009245D5">
        <w:rPr>
          <w:rFonts w:cs="Arial"/>
        </w:rPr>
        <w:t xml:space="preserve">Shona davis </w:t>
      </w:r>
      <w:r w:rsidR="00C12EBE" w:rsidRPr="009245D5">
        <w:rPr>
          <w:rFonts w:cs="Arial"/>
        </w:rPr>
        <w:t>–</w:t>
      </w:r>
      <w:r w:rsidRPr="009245D5">
        <w:rPr>
          <w:rFonts w:cs="Arial"/>
        </w:rPr>
        <w:t xml:space="preserve"> </w:t>
      </w:r>
      <w:r w:rsidR="00C12EBE" w:rsidRPr="009245D5">
        <w:rPr>
          <w:rFonts w:cs="Arial"/>
        </w:rPr>
        <w:t>Palfinger</w:t>
      </w:r>
      <w:r w:rsidR="00FA2693" w:rsidRPr="009245D5">
        <w:rPr>
          <w:rFonts w:cs="Arial"/>
        </w:rPr>
        <w:t xml:space="preserve"> – 10.207.11.160</w:t>
      </w:r>
    </w:p>
    <w:p w14:paraId="2CEEAD7E" w14:textId="5B828387" w:rsidR="006643C7" w:rsidRPr="009245D5" w:rsidRDefault="006643C7" w:rsidP="00C51A9B">
      <w:pPr>
        <w:rPr>
          <w:rFonts w:cs="Arial"/>
        </w:rPr>
      </w:pPr>
    </w:p>
    <w:p w14:paraId="38FCBA32" w14:textId="6557B3DC" w:rsidR="006643C7" w:rsidRPr="009245D5" w:rsidRDefault="009A5F04" w:rsidP="00C51A9B">
      <w:pPr>
        <w:rPr>
          <w:rFonts w:cs="Arial"/>
        </w:rPr>
      </w:pPr>
      <w:r w:rsidRPr="009245D5">
        <w:rPr>
          <w:rFonts w:cs="Arial"/>
        </w:rPr>
        <w:lastRenderedPageBreak/>
        <w:t xml:space="preserve">Johnathan – PO – staff member created – unable to edit </w:t>
      </w:r>
      <w:r w:rsidR="00CE34B6" w:rsidRPr="009245D5">
        <w:rPr>
          <w:rFonts w:cs="Arial"/>
        </w:rPr>
        <w:t>–</w:t>
      </w:r>
      <w:r w:rsidRPr="009245D5">
        <w:rPr>
          <w:rFonts w:cs="Arial"/>
        </w:rPr>
        <w:t xml:space="preserve"> </w:t>
      </w:r>
      <w:r w:rsidR="00CE34B6" w:rsidRPr="009245D5">
        <w:rPr>
          <w:rFonts w:cs="Arial"/>
        </w:rPr>
        <w:t>process a request for change – cant reject it</w:t>
      </w:r>
      <w:r w:rsidR="00E97FE5" w:rsidRPr="009245D5">
        <w:rPr>
          <w:rFonts w:cs="Arial"/>
        </w:rPr>
        <w:t xml:space="preserve"> – want to change the price</w:t>
      </w:r>
    </w:p>
    <w:p w14:paraId="709BDEFA" w14:textId="26C617C8" w:rsidR="00576B81" w:rsidRPr="009245D5" w:rsidRDefault="00576B81" w:rsidP="00C51A9B">
      <w:pPr>
        <w:rPr>
          <w:rFonts w:cs="Arial"/>
        </w:rPr>
      </w:pPr>
    </w:p>
    <w:p w14:paraId="188B09FB" w14:textId="50BA62A2" w:rsidR="00576B81" w:rsidRPr="009245D5" w:rsidRDefault="00D03AD3" w:rsidP="00C51A9B">
      <w:pPr>
        <w:rPr>
          <w:rFonts w:cs="Arial"/>
        </w:rPr>
      </w:pPr>
      <w:r w:rsidRPr="009245D5">
        <w:rPr>
          <w:rFonts w:cs="Arial"/>
        </w:rPr>
        <w:t xml:space="preserve">Barbara </w:t>
      </w:r>
      <w:r w:rsidR="00AC7087" w:rsidRPr="009245D5">
        <w:rPr>
          <w:rFonts w:cs="Arial"/>
        </w:rPr>
        <w:t>–</w:t>
      </w:r>
      <w:r w:rsidRPr="009245D5">
        <w:rPr>
          <w:rFonts w:cs="Arial"/>
        </w:rPr>
        <w:t xml:space="preserve"> </w:t>
      </w:r>
    </w:p>
    <w:p w14:paraId="3563B398" w14:textId="1966CCC0" w:rsidR="00AC7087" w:rsidRPr="009245D5" w:rsidRDefault="00AC7087" w:rsidP="00C51A9B">
      <w:pPr>
        <w:rPr>
          <w:rFonts w:cs="Arial"/>
        </w:rPr>
      </w:pPr>
    </w:p>
    <w:p w14:paraId="17C9AACF" w14:textId="2EAA7E7F" w:rsidR="00AC7087" w:rsidRPr="009245D5" w:rsidRDefault="00AC7087" w:rsidP="00AC7087">
      <w:pPr>
        <w:pStyle w:val="Heading1"/>
        <w:rPr>
          <w:rFonts w:cs="Arial"/>
          <w:szCs w:val="20"/>
        </w:rPr>
      </w:pPr>
    </w:p>
    <w:p w14:paraId="5DC3A9EC" w14:textId="365AB021" w:rsidR="00AC7087" w:rsidRPr="009245D5" w:rsidRDefault="00AC7087" w:rsidP="00AC7087">
      <w:pPr>
        <w:rPr>
          <w:rFonts w:cs="Arial"/>
        </w:rPr>
      </w:pPr>
    </w:p>
    <w:p w14:paraId="5023C352" w14:textId="5E9E169B" w:rsidR="00AC7087" w:rsidRPr="009245D5" w:rsidRDefault="00AC7087" w:rsidP="00AC7087">
      <w:pPr>
        <w:rPr>
          <w:rFonts w:cs="Arial"/>
        </w:rPr>
      </w:pPr>
      <w:r w:rsidRPr="009245D5">
        <w:rPr>
          <w:rFonts w:cs="Arial"/>
        </w:rPr>
        <w:t xml:space="preserve">Josh </w:t>
      </w:r>
      <w:r w:rsidR="00620423" w:rsidRPr="009245D5">
        <w:rPr>
          <w:rFonts w:cs="Arial"/>
        </w:rPr>
        <w:t xml:space="preserve">Johnson </w:t>
      </w:r>
      <w:r w:rsidR="00321F04" w:rsidRPr="009245D5">
        <w:rPr>
          <w:rFonts w:cs="Arial"/>
        </w:rPr>
        <w:t>–</w:t>
      </w:r>
      <w:r w:rsidR="00620423" w:rsidRPr="009245D5">
        <w:rPr>
          <w:rFonts w:cs="Arial"/>
        </w:rPr>
        <w:t xml:space="preserve"> </w:t>
      </w:r>
    </w:p>
    <w:p w14:paraId="7562B01E" w14:textId="71D624A7" w:rsidR="00321F04" w:rsidRPr="009245D5" w:rsidRDefault="00321F04" w:rsidP="00AC7087">
      <w:pPr>
        <w:rPr>
          <w:rFonts w:cs="Arial"/>
        </w:rPr>
      </w:pPr>
    </w:p>
    <w:p w14:paraId="3F490D89" w14:textId="1CE0D3FD" w:rsidR="00321F04" w:rsidRPr="009245D5" w:rsidRDefault="00321F04" w:rsidP="00AC7087">
      <w:pPr>
        <w:rPr>
          <w:rFonts w:cs="Arial"/>
        </w:rPr>
      </w:pPr>
      <w:r w:rsidRPr="009245D5">
        <w:rPr>
          <w:rFonts w:cs="Arial"/>
        </w:rPr>
        <w:t xml:space="preserve">Jacki n </w:t>
      </w:r>
      <w:r w:rsidR="00DC0C65" w:rsidRPr="009245D5">
        <w:rPr>
          <w:rFonts w:cs="Arial"/>
        </w:rPr>
        <w:t>–</w:t>
      </w:r>
      <w:r w:rsidRPr="009245D5">
        <w:rPr>
          <w:rFonts w:cs="Arial"/>
        </w:rPr>
        <w:t xml:space="preserve"> </w:t>
      </w:r>
      <w:r w:rsidR="00DC0C65" w:rsidRPr="009245D5">
        <w:rPr>
          <w:rFonts w:cs="Arial"/>
        </w:rPr>
        <w:t xml:space="preserve">60a </w:t>
      </w:r>
    </w:p>
    <w:p w14:paraId="78314428" w14:textId="1510BC07" w:rsidR="004E27B2" w:rsidRPr="009245D5" w:rsidRDefault="004E27B2" w:rsidP="00AC7087">
      <w:pPr>
        <w:rPr>
          <w:rFonts w:cs="Arial"/>
        </w:rPr>
      </w:pPr>
    </w:p>
    <w:p w14:paraId="3E0A1802" w14:textId="4851A4E6" w:rsidR="004E27B2" w:rsidRPr="009245D5" w:rsidRDefault="004E27B2" w:rsidP="00AC7087">
      <w:pPr>
        <w:rPr>
          <w:rFonts w:cs="Arial"/>
        </w:rPr>
      </w:pPr>
      <w:r w:rsidRPr="009245D5">
        <w:rPr>
          <w:rFonts w:cs="Arial"/>
        </w:rPr>
        <w:t xml:space="preserve">Cameron V </w:t>
      </w:r>
      <w:r w:rsidR="001770C0" w:rsidRPr="009245D5">
        <w:rPr>
          <w:rFonts w:cs="Arial"/>
        </w:rPr>
        <w:t>–</w:t>
      </w:r>
      <w:r w:rsidRPr="009245D5">
        <w:rPr>
          <w:rFonts w:cs="Arial"/>
        </w:rPr>
        <w:t xml:space="preserve"> </w:t>
      </w:r>
    </w:p>
    <w:p w14:paraId="0B36B86E" w14:textId="7F2FE65D" w:rsidR="001770C0" w:rsidRPr="009245D5" w:rsidRDefault="001770C0" w:rsidP="00AC7087">
      <w:pPr>
        <w:rPr>
          <w:rFonts w:cs="Arial"/>
        </w:rPr>
      </w:pPr>
    </w:p>
    <w:p w14:paraId="6BA583AE" w14:textId="2E9BD5AF" w:rsidR="001770C0" w:rsidRPr="009245D5" w:rsidRDefault="001770C0" w:rsidP="00AC7087">
      <w:pPr>
        <w:rPr>
          <w:rFonts w:cs="Arial"/>
        </w:rPr>
      </w:pPr>
      <w:r w:rsidRPr="009245D5">
        <w:rPr>
          <w:rFonts w:cs="Arial"/>
        </w:rPr>
        <w:t xml:space="preserve">Jimmy brewin </w:t>
      </w:r>
      <w:r w:rsidR="007B6297" w:rsidRPr="009245D5">
        <w:rPr>
          <w:rFonts w:cs="Arial"/>
        </w:rPr>
        <w:t>–</w:t>
      </w:r>
      <w:r w:rsidRPr="009245D5">
        <w:rPr>
          <w:rFonts w:cs="Arial"/>
        </w:rPr>
        <w:t xml:space="preserve"> </w:t>
      </w:r>
    </w:p>
    <w:p w14:paraId="50F29501" w14:textId="2B616B6C" w:rsidR="007B6297" w:rsidRPr="009245D5" w:rsidRDefault="007B6297" w:rsidP="00AC7087">
      <w:pPr>
        <w:rPr>
          <w:rFonts w:cs="Arial"/>
        </w:rPr>
      </w:pPr>
    </w:p>
    <w:p w14:paraId="5362E7B3" w14:textId="49DD9EAD" w:rsidR="007B6297" w:rsidRPr="009245D5" w:rsidRDefault="007B6297" w:rsidP="00AC7087">
      <w:pPr>
        <w:rPr>
          <w:rFonts w:cs="Arial"/>
        </w:rPr>
      </w:pPr>
      <w:r w:rsidRPr="009245D5">
        <w:rPr>
          <w:rFonts w:cs="Arial"/>
        </w:rPr>
        <w:t xml:space="preserve">Jimmy la </w:t>
      </w:r>
      <w:r w:rsidR="00F878BB" w:rsidRPr="009245D5">
        <w:rPr>
          <w:rFonts w:cs="Arial"/>
        </w:rPr>
        <w:t>–</w:t>
      </w:r>
      <w:r w:rsidR="00D22F05" w:rsidRPr="009245D5">
        <w:rPr>
          <w:rFonts w:cs="Arial"/>
        </w:rPr>
        <w:t xml:space="preserve"> </w:t>
      </w:r>
    </w:p>
    <w:p w14:paraId="7FF510A0" w14:textId="561D3D2B" w:rsidR="00F878BB" w:rsidRPr="009245D5" w:rsidRDefault="00F878BB" w:rsidP="00AC7087">
      <w:pPr>
        <w:rPr>
          <w:rFonts w:cs="Arial"/>
        </w:rPr>
      </w:pPr>
    </w:p>
    <w:p w14:paraId="3AC09129" w14:textId="6759920D" w:rsidR="00F878BB" w:rsidRPr="009245D5" w:rsidRDefault="00F878BB" w:rsidP="00AC7087">
      <w:pPr>
        <w:rPr>
          <w:rFonts w:cs="Arial"/>
        </w:rPr>
      </w:pPr>
      <w:r w:rsidRPr="009245D5">
        <w:rPr>
          <w:rFonts w:cs="Arial"/>
        </w:rPr>
        <w:t>Chris voss -</w:t>
      </w:r>
      <w:r w:rsidR="00D925C7" w:rsidRPr="009245D5">
        <w:rPr>
          <w:rFonts w:cs="Arial"/>
        </w:rPr>
        <w:t xml:space="preserve">  ipad hotspot to phone</w:t>
      </w:r>
    </w:p>
    <w:p w14:paraId="7244F92D" w14:textId="5B18283C" w:rsidR="00261875" w:rsidRPr="009245D5" w:rsidRDefault="00261875" w:rsidP="00AC7087">
      <w:pPr>
        <w:rPr>
          <w:rFonts w:cs="Arial"/>
        </w:rPr>
      </w:pPr>
    </w:p>
    <w:p w14:paraId="48CC6D6C" w14:textId="71566014" w:rsidR="00261875" w:rsidRPr="009245D5" w:rsidRDefault="00261875" w:rsidP="00AC7087">
      <w:pPr>
        <w:rPr>
          <w:rFonts w:cs="Arial"/>
        </w:rPr>
      </w:pPr>
      <w:r w:rsidRPr="009245D5">
        <w:rPr>
          <w:rFonts w:cs="Arial"/>
        </w:rPr>
        <w:t xml:space="preserve">Alan hodges </w:t>
      </w:r>
      <w:r w:rsidR="008C5F9B" w:rsidRPr="009245D5">
        <w:rPr>
          <w:rFonts w:cs="Arial"/>
        </w:rPr>
        <w:t>–</w:t>
      </w:r>
      <w:r w:rsidRPr="009245D5">
        <w:rPr>
          <w:rFonts w:cs="Arial"/>
        </w:rPr>
        <w:t xml:space="preserve"> </w:t>
      </w:r>
      <w:r w:rsidR="008C5F9B" w:rsidRPr="009245D5">
        <w:rPr>
          <w:rFonts w:cs="Arial"/>
        </w:rPr>
        <w:t>half an hour of unposted labour – Barbara Whelan – 10/09/2020</w:t>
      </w:r>
    </w:p>
    <w:p w14:paraId="19B0C459" w14:textId="2D693F28" w:rsidR="003D3EA7" w:rsidRPr="009245D5" w:rsidRDefault="003D3EA7" w:rsidP="00AC7087">
      <w:pPr>
        <w:rPr>
          <w:rFonts w:cs="Arial"/>
        </w:rPr>
      </w:pPr>
    </w:p>
    <w:p w14:paraId="39A8BD8B" w14:textId="6A584999" w:rsidR="003D3EA7" w:rsidRPr="009245D5" w:rsidRDefault="003D3EA7" w:rsidP="003D3EA7">
      <w:pPr>
        <w:pStyle w:val="Heading1"/>
        <w:rPr>
          <w:rFonts w:cs="Arial"/>
          <w:szCs w:val="20"/>
        </w:rPr>
      </w:pPr>
      <w:r w:rsidRPr="009245D5">
        <w:rPr>
          <w:rFonts w:cs="Arial"/>
          <w:szCs w:val="20"/>
        </w:rPr>
        <w:t>2/10/2020</w:t>
      </w:r>
    </w:p>
    <w:p w14:paraId="580C581C" w14:textId="6C9D08BB" w:rsidR="003D3EA7" w:rsidRPr="009245D5" w:rsidRDefault="003D3EA7" w:rsidP="003D3EA7">
      <w:pPr>
        <w:rPr>
          <w:rFonts w:cs="Arial"/>
        </w:rPr>
      </w:pPr>
    </w:p>
    <w:p w14:paraId="5F64D09D" w14:textId="57FCDAF1" w:rsidR="003D3EA7" w:rsidRPr="009245D5" w:rsidRDefault="00DC0B2B" w:rsidP="003D3EA7">
      <w:pPr>
        <w:rPr>
          <w:rFonts w:cs="Arial"/>
        </w:rPr>
      </w:pPr>
      <w:r w:rsidRPr="009245D5">
        <w:rPr>
          <w:rFonts w:cs="Arial"/>
        </w:rPr>
        <w:t xml:space="preserve">Vickie warren </w:t>
      </w:r>
      <w:r w:rsidR="00BA0324" w:rsidRPr="009245D5">
        <w:rPr>
          <w:rFonts w:cs="Arial"/>
        </w:rPr>
        <w:t>–</w:t>
      </w:r>
      <w:r w:rsidRPr="009245D5">
        <w:rPr>
          <w:rFonts w:cs="Arial"/>
        </w:rPr>
        <w:t xml:space="preserve"> </w:t>
      </w:r>
      <w:r w:rsidR="00BA0324" w:rsidRPr="009245D5">
        <w:rPr>
          <w:rFonts w:cs="Arial"/>
        </w:rPr>
        <w:t>unposted hours</w:t>
      </w:r>
    </w:p>
    <w:p w14:paraId="1A682E90" w14:textId="29CF0A14" w:rsidR="00DA5BA7" w:rsidRPr="009245D5" w:rsidRDefault="00DA5BA7" w:rsidP="003D3EA7">
      <w:pPr>
        <w:rPr>
          <w:rFonts w:cs="Arial"/>
        </w:rPr>
      </w:pPr>
    </w:p>
    <w:p w14:paraId="06C26AD9" w14:textId="6984581D" w:rsidR="00DA5BA7" w:rsidRPr="009245D5" w:rsidRDefault="00DA5BA7" w:rsidP="003D3EA7">
      <w:pPr>
        <w:rPr>
          <w:rFonts w:cs="Arial"/>
        </w:rPr>
      </w:pPr>
      <w:r w:rsidRPr="009245D5">
        <w:rPr>
          <w:rFonts w:cs="Arial"/>
        </w:rPr>
        <w:t xml:space="preserve">Jimmy brewin </w:t>
      </w:r>
      <w:r w:rsidR="004C35C2" w:rsidRPr="009245D5">
        <w:rPr>
          <w:rFonts w:cs="Arial"/>
        </w:rPr>
        <w:t>–</w:t>
      </w:r>
      <w:r w:rsidR="00CC3F5A" w:rsidRPr="009245D5">
        <w:rPr>
          <w:rFonts w:cs="Arial"/>
        </w:rPr>
        <w:t xml:space="preserve"> </w:t>
      </w:r>
    </w:p>
    <w:p w14:paraId="3F07AC31" w14:textId="15353C82" w:rsidR="004C35C2" w:rsidRPr="009245D5" w:rsidRDefault="004C35C2" w:rsidP="003D3EA7">
      <w:pPr>
        <w:rPr>
          <w:rFonts w:cs="Arial"/>
        </w:rPr>
      </w:pPr>
    </w:p>
    <w:p w14:paraId="365F1740" w14:textId="65A3178A" w:rsidR="004C35C2" w:rsidRPr="009245D5" w:rsidRDefault="004C35C2" w:rsidP="003D3EA7">
      <w:pPr>
        <w:rPr>
          <w:rFonts w:cs="Arial"/>
        </w:rPr>
      </w:pPr>
      <w:r w:rsidRPr="009245D5">
        <w:rPr>
          <w:rFonts w:cs="Arial"/>
        </w:rPr>
        <w:t xml:space="preserve">Chris saxby </w:t>
      </w:r>
      <w:r w:rsidR="00AF4502" w:rsidRPr="009245D5">
        <w:rPr>
          <w:rFonts w:cs="Arial"/>
        </w:rPr>
        <w:t>–</w:t>
      </w:r>
      <w:r w:rsidRPr="009245D5">
        <w:rPr>
          <w:rFonts w:cs="Arial"/>
        </w:rPr>
        <w:t xml:space="preserve"> </w:t>
      </w:r>
      <w:r w:rsidR="00AF4502" w:rsidRPr="009245D5">
        <w:rPr>
          <w:rFonts w:cs="Arial"/>
        </w:rPr>
        <w:t>sim card – can’t connect – enter apn – no service</w:t>
      </w:r>
      <w:r w:rsidR="009E5D22" w:rsidRPr="009245D5">
        <w:rPr>
          <w:rFonts w:cs="Arial"/>
        </w:rPr>
        <w:t xml:space="preserve"> – 4 bars but still says no service </w:t>
      </w:r>
      <w:r w:rsidR="00A20F0A" w:rsidRPr="009245D5">
        <w:rPr>
          <w:rFonts w:cs="Arial"/>
        </w:rPr>
        <w:t>–</w:t>
      </w:r>
    </w:p>
    <w:p w14:paraId="6F70B89E" w14:textId="3CCAF46E" w:rsidR="00A20F0A" w:rsidRPr="009245D5" w:rsidRDefault="00A20F0A" w:rsidP="003D3EA7">
      <w:pPr>
        <w:rPr>
          <w:rFonts w:cs="Arial"/>
        </w:rPr>
      </w:pPr>
    </w:p>
    <w:p w14:paraId="510FFDFF" w14:textId="4FCDF65D" w:rsidR="00A20F0A" w:rsidRPr="009245D5" w:rsidRDefault="00A20F0A" w:rsidP="003D3EA7">
      <w:pPr>
        <w:rPr>
          <w:rFonts w:cs="Arial"/>
        </w:rPr>
      </w:pPr>
      <w:r w:rsidRPr="009245D5">
        <w:rPr>
          <w:rFonts w:cs="Arial"/>
        </w:rPr>
        <w:t>Create new seg</w:t>
      </w:r>
    </w:p>
    <w:p w14:paraId="2B711C89" w14:textId="60826D93" w:rsidR="00A20F0A" w:rsidRPr="009245D5" w:rsidRDefault="00A20F0A" w:rsidP="003D3EA7">
      <w:pPr>
        <w:rPr>
          <w:rFonts w:cs="Arial"/>
        </w:rPr>
      </w:pPr>
      <w:r w:rsidRPr="009245D5">
        <w:rPr>
          <w:rFonts w:cs="Arial"/>
        </w:rPr>
        <w:t>Transfer everything to new seg</w:t>
      </w:r>
    </w:p>
    <w:p w14:paraId="06B292BF" w14:textId="2A9CA82B" w:rsidR="00A20F0A" w:rsidRPr="009245D5" w:rsidRDefault="00BD156B" w:rsidP="003D3EA7">
      <w:pPr>
        <w:rPr>
          <w:rFonts w:cs="Arial"/>
        </w:rPr>
      </w:pPr>
      <w:r w:rsidRPr="009245D5">
        <w:rPr>
          <w:rFonts w:cs="Arial"/>
        </w:rPr>
        <w:t>Remove hour line</w:t>
      </w:r>
    </w:p>
    <w:p w14:paraId="56EC3317" w14:textId="3E70DF69" w:rsidR="00DC7953" w:rsidRPr="009245D5" w:rsidRDefault="00DC7953" w:rsidP="003D3EA7">
      <w:pPr>
        <w:rPr>
          <w:rFonts w:cs="Arial"/>
        </w:rPr>
      </w:pPr>
    </w:p>
    <w:p w14:paraId="46A03642" w14:textId="77777777" w:rsidR="00DC7953" w:rsidRPr="009245D5" w:rsidRDefault="00DC7953" w:rsidP="00DC7953">
      <w:pPr>
        <w:rPr>
          <w:rFonts w:eastAsia="Times New Roman" w:cs="Arial"/>
          <w:lang w:eastAsia="en-NZ"/>
        </w:rPr>
      </w:pPr>
      <w:r w:rsidRPr="009245D5">
        <w:rPr>
          <w:rFonts w:eastAsia="Times New Roman" w:cs="Arial"/>
          <w:lang w:eastAsia="en-NZ"/>
        </w:rPr>
        <w:t>Username: FraserG</w:t>
      </w:r>
    </w:p>
    <w:p w14:paraId="0B4E5C45" w14:textId="77777777" w:rsidR="00DC7953" w:rsidRPr="009245D5" w:rsidRDefault="00DC7953" w:rsidP="00DC7953">
      <w:pPr>
        <w:rPr>
          <w:rFonts w:eastAsia="Times New Roman" w:cs="Arial"/>
          <w:lang w:eastAsia="en-NZ"/>
        </w:rPr>
      </w:pPr>
      <w:r w:rsidRPr="009245D5">
        <w:rPr>
          <w:rFonts w:eastAsia="Times New Roman" w:cs="Arial"/>
          <w:lang w:eastAsia="en-NZ"/>
        </w:rPr>
        <w:t>Password: Pineapplelumps22</w:t>
      </w:r>
    </w:p>
    <w:p w14:paraId="0B3781C2" w14:textId="0BC802EF" w:rsidR="00DC7953" w:rsidRPr="009245D5" w:rsidRDefault="00DC7953" w:rsidP="003D3EA7">
      <w:pPr>
        <w:rPr>
          <w:rFonts w:cs="Arial"/>
        </w:rPr>
      </w:pPr>
    </w:p>
    <w:p w14:paraId="13255096" w14:textId="11AFF230" w:rsidR="007C04A3" w:rsidRPr="009245D5" w:rsidRDefault="007C04A3" w:rsidP="003D3EA7">
      <w:pPr>
        <w:rPr>
          <w:rFonts w:cs="Arial"/>
        </w:rPr>
      </w:pPr>
      <w:r w:rsidRPr="009245D5">
        <w:rPr>
          <w:rFonts w:cs="Arial"/>
        </w:rPr>
        <w:t xml:space="preserve">Adjust and change price </w:t>
      </w:r>
    </w:p>
    <w:p w14:paraId="25EAE1F2" w14:textId="3EEAD7D5" w:rsidR="00430004" w:rsidRPr="009245D5" w:rsidRDefault="00430004" w:rsidP="003D3EA7">
      <w:pPr>
        <w:rPr>
          <w:rFonts w:cs="Arial"/>
        </w:rPr>
      </w:pPr>
    </w:p>
    <w:p w14:paraId="5266D4D4" w14:textId="4DFFA9AC" w:rsidR="00430004" w:rsidRPr="009245D5" w:rsidRDefault="00430004" w:rsidP="003D3EA7">
      <w:pPr>
        <w:rPr>
          <w:rFonts w:cs="Arial"/>
        </w:rPr>
      </w:pPr>
    </w:p>
    <w:p w14:paraId="641D1176" w14:textId="413EEEDE" w:rsidR="00430004" w:rsidRPr="009245D5" w:rsidRDefault="00430004" w:rsidP="003D3EA7">
      <w:pPr>
        <w:rPr>
          <w:rFonts w:cs="Arial"/>
        </w:rPr>
      </w:pPr>
      <w:r w:rsidRPr="009245D5">
        <w:rPr>
          <w:rFonts w:cs="Arial"/>
        </w:rPr>
        <w:t xml:space="preserve">Daniel castelli </w:t>
      </w:r>
      <w:r w:rsidR="007E4519" w:rsidRPr="009245D5">
        <w:rPr>
          <w:rFonts w:cs="Arial"/>
        </w:rPr>
        <w:t xml:space="preserve">– employee move on – loan laptop – Samsung phone </w:t>
      </w:r>
      <w:r w:rsidR="006C092B" w:rsidRPr="009245D5">
        <w:rPr>
          <w:rFonts w:cs="Arial"/>
        </w:rPr>
        <w:t>–</w:t>
      </w:r>
      <w:r w:rsidR="007E4519" w:rsidRPr="009245D5">
        <w:rPr>
          <w:rFonts w:cs="Arial"/>
        </w:rPr>
        <w:t xml:space="preserve"> </w:t>
      </w:r>
    </w:p>
    <w:p w14:paraId="5CE01306" w14:textId="7759905D" w:rsidR="006C092B" w:rsidRPr="009245D5" w:rsidRDefault="006C092B" w:rsidP="003D3EA7">
      <w:pPr>
        <w:rPr>
          <w:rFonts w:cs="Arial"/>
        </w:rPr>
      </w:pPr>
      <w:r w:rsidRPr="009245D5">
        <w:rPr>
          <w:rFonts w:cs="Arial"/>
        </w:rPr>
        <w:t>Paul Harley – left</w:t>
      </w:r>
    </w:p>
    <w:p w14:paraId="688D7018" w14:textId="1AB602B7" w:rsidR="006C092B" w:rsidRPr="009245D5" w:rsidRDefault="006C092B" w:rsidP="003D3EA7">
      <w:pPr>
        <w:rPr>
          <w:rFonts w:cs="Arial"/>
        </w:rPr>
      </w:pPr>
    </w:p>
    <w:p w14:paraId="5392F5AE" w14:textId="3439CC8E" w:rsidR="00067311" w:rsidRPr="009245D5" w:rsidRDefault="00067311" w:rsidP="003D3EA7">
      <w:pPr>
        <w:rPr>
          <w:rFonts w:cs="Arial"/>
        </w:rPr>
      </w:pPr>
      <w:r w:rsidRPr="009245D5">
        <w:rPr>
          <w:rFonts w:cs="Arial"/>
        </w:rPr>
        <w:t>0292001132</w:t>
      </w:r>
    </w:p>
    <w:p w14:paraId="28692021" w14:textId="640262D6" w:rsidR="007B4AD2" w:rsidRPr="009245D5" w:rsidRDefault="007B4AD2" w:rsidP="003D3EA7">
      <w:pPr>
        <w:rPr>
          <w:rFonts w:cs="Arial"/>
        </w:rPr>
      </w:pPr>
    </w:p>
    <w:p w14:paraId="4A968535" w14:textId="4AA4EAA6" w:rsidR="007B4AD2" w:rsidRPr="009245D5" w:rsidRDefault="00CA68F1" w:rsidP="003D3EA7">
      <w:pPr>
        <w:rPr>
          <w:rFonts w:cs="Arial"/>
        </w:rPr>
      </w:pPr>
      <w:r w:rsidRPr="009245D5">
        <w:rPr>
          <w:rFonts w:cs="Arial"/>
        </w:rPr>
        <w:t xml:space="preserve">Ian U </w:t>
      </w:r>
      <w:r w:rsidR="00E72F32" w:rsidRPr="009245D5">
        <w:rPr>
          <w:rFonts w:cs="Arial"/>
        </w:rPr>
        <w:t>–</w:t>
      </w:r>
      <w:r w:rsidRPr="009245D5">
        <w:rPr>
          <w:rFonts w:cs="Arial"/>
        </w:rPr>
        <w:t xml:space="preserve"> </w:t>
      </w:r>
    </w:p>
    <w:p w14:paraId="14FBA78A" w14:textId="46F9B173" w:rsidR="00E72F32" w:rsidRPr="009245D5" w:rsidRDefault="00E72F32" w:rsidP="003D3EA7">
      <w:pPr>
        <w:rPr>
          <w:rFonts w:cs="Arial"/>
        </w:rPr>
      </w:pPr>
    </w:p>
    <w:p w14:paraId="74197545" w14:textId="77777777" w:rsidR="004B258D" w:rsidRPr="009245D5" w:rsidRDefault="004B258D" w:rsidP="003D3EA7">
      <w:pPr>
        <w:rPr>
          <w:rFonts w:cs="Arial"/>
        </w:rPr>
      </w:pPr>
    </w:p>
    <w:p w14:paraId="0594D29D" w14:textId="0FB4D8DF" w:rsidR="00E72F32" w:rsidRPr="009245D5" w:rsidRDefault="00E72F32" w:rsidP="00E72F32">
      <w:pPr>
        <w:pStyle w:val="Heading1"/>
        <w:rPr>
          <w:rFonts w:cs="Arial"/>
          <w:szCs w:val="20"/>
        </w:rPr>
      </w:pPr>
      <w:r w:rsidRPr="009245D5">
        <w:rPr>
          <w:rFonts w:cs="Arial"/>
          <w:szCs w:val="20"/>
        </w:rPr>
        <w:t>5/10</w:t>
      </w:r>
      <w:r w:rsidR="004B258D" w:rsidRPr="009245D5">
        <w:rPr>
          <w:rFonts w:cs="Arial"/>
          <w:szCs w:val="20"/>
        </w:rPr>
        <w:t>/2020</w:t>
      </w:r>
    </w:p>
    <w:p w14:paraId="27F09FC8" w14:textId="77777777" w:rsidR="004B258D" w:rsidRPr="009245D5" w:rsidRDefault="004B258D" w:rsidP="004B258D">
      <w:pPr>
        <w:rPr>
          <w:rFonts w:cs="Arial"/>
        </w:rPr>
      </w:pPr>
    </w:p>
    <w:p w14:paraId="6428ED91" w14:textId="2FD3B0EA" w:rsidR="004B258D" w:rsidRPr="009245D5" w:rsidRDefault="004B258D" w:rsidP="004B258D">
      <w:pPr>
        <w:rPr>
          <w:rFonts w:cs="Arial"/>
        </w:rPr>
      </w:pPr>
      <w:r w:rsidRPr="009245D5">
        <w:rPr>
          <w:rFonts w:cs="Arial"/>
        </w:rPr>
        <w:t xml:space="preserve">Hamish Kirkness </w:t>
      </w:r>
      <w:r w:rsidR="00C61087" w:rsidRPr="009245D5">
        <w:rPr>
          <w:rFonts w:cs="Arial"/>
        </w:rPr>
        <w:t>–</w:t>
      </w:r>
      <w:r w:rsidRPr="009245D5">
        <w:rPr>
          <w:rFonts w:cs="Arial"/>
        </w:rPr>
        <w:t xml:space="preserve"> </w:t>
      </w:r>
      <w:r w:rsidR="00C61087" w:rsidRPr="009245D5">
        <w:rPr>
          <w:rFonts w:cs="Arial"/>
        </w:rPr>
        <w:t>blue screen</w:t>
      </w:r>
    </w:p>
    <w:p w14:paraId="3D8BA53E" w14:textId="77777777" w:rsidR="004B258D" w:rsidRPr="009245D5" w:rsidRDefault="004B258D" w:rsidP="004B258D">
      <w:pPr>
        <w:rPr>
          <w:rFonts w:cs="Arial"/>
        </w:rPr>
      </w:pPr>
    </w:p>
    <w:p w14:paraId="08D6A8BE" w14:textId="0344F91C" w:rsidR="008C5F9B" w:rsidRPr="009245D5" w:rsidRDefault="00316357" w:rsidP="00AC7087">
      <w:pPr>
        <w:rPr>
          <w:rFonts w:cs="Arial"/>
        </w:rPr>
      </w:pPr>
      <w:r w:rsidRPr="009245D5">
        <w:rPr>
          <w:rFonts w:cs="Arial"/>
        </w:rPr>
        <w:t>Stuart h</w:t>
      </w:r>
    </w:p>
    <w:p w14:paraId="08156464" w14:textId="37B9132B" w:rsidR="00316357" w:rsidRPr="009245D5" w:rsidRDefault="00316357" w:rsidP="00AC7087">
      <w:pPr>
        <w:rPr>
          <w:rFonts w:cs="Arial"/>
        </w:rPr>
      </w:pPr>
    </w:p>
    <w:p w14:paraId="522123FD" w14:textId="40A516E1" w:rsidR="00316357" w:rsidRPr="009245D5" w:rsidRDefault="00316357" w:rsidP="00AC7087">
      <w:pPr>
        <w:rPr>
          <w:rFonts w:cs="Arial"/>
        </w:rPr>
      </w:pPr>
      <w:r w:rsidRPr="009245D5">
        <w:rPr>
          <w:rFonts w:cs="Arial"/>
        </w:rPr>
        <w:t xml:space="preserve">Graham walker -yesterday email came through </w:t>
      </w:r>
      <w:r w:rsidR="008B2BE1" w:rsidRPr="009245D5">
        <w:rPr>
          <w:rFonts w:cs="Arial"/>
        </w:rPr>
        <w:t>–</w:t>
      </w:r>
      <w:r w:rsidRPr="009245D5">
        <w:rPr>
          <w:rFonts w:cs="Arial"/>
        </w:rPr>
        <w:t xml:space="preserve"> </w:t>
      </w:r>
    </w:p>
    <w:p w14:paraId="2B642D51" w14:textId="186B834B" w:rsidR="008B2BE1" w:rsidRPr="009245D5" w:rsidRDefault="008B2BE1" w:rsidP="00AC7087">
      <w:pPr>
        <w:rPr>
          <w:rFonts w:cs="Arial"/>
        </w:rPr>
      </w:pPr>
    </w:p>
    <w:p w14:paraId="6F9887A5" w14:textId="362AD7BA" w:rsidR="008B2BE1" w:rsidRPr="009245D5" w:rsidRDefault="008B2BE1" w:rsidP="00AC7087">
      <w:pPr>
        <w:rPr>
          <w:rFonts w:cs="Arial"/>
        </w:rPr>
      </w:pPr>
      <w:r w:rsidRPr="009245D5">
        <w:rPr>
          <w:rFonts w:cs="Arial"/>
        </w:rPr>
        <w:t xml:space="preserve">Glen </w:t>
      </w:r>
      <w:r w:rsidR="00AB4321" w:rsidRPr="009245D5">
        <w:rPr>
          <w:rFonts w:cs="Arial"/>
        </w:rPr>
        <w:t>–</w:t>
      </w:r>
    </w:p>
    <w:p w14:paraId="553603AB" w14:textId="24A2BAC9" w:rsidR="00AB4321" w:rsidRPr="009245D5" w:rsidRDefault="00AB4321" w:rsidP="00AC7087">
      <w:pPr>
        <w:rPr>
          <w:rFonts w:cs="Arial"/>
        </w:rPr>
      </w:pPr>
    </w:p>
    <w:p w14:paraId="11E47E0D" w14:textId="25F13800" w:rsidR="00AB4321" w:rsidRPr="009245D5" w:rsidRDefault="005D41CA" w:rsidP="00AC7087">
      <w:pPr>
        <w:rPr>
          <w:rFonts w:cs="Arial"/>
        </w:rPr>
      </w:pPr>
      <w:r w:rsidRPr="009245D5">
        <w:rPr>
          <w:rFonts w:cs="Arial"/>
        </w:rPr>
        <w:t>P</w:t>
      </w:r>
      <w:r w:rsidR="00AB4321" w:rsidRPr="009245D5">
        <w:rPr>
          <w:rFonts w:cs="Arial"/>
        </w:rPr>
        <w:t>oova</w:t>
      </w:r>
      <w:r w:rsidRPr="009245D5">
        <w:rPr>
          <w:rFonts w:cs="Arial"/>
        </w:rPr>
        <w:t xml:space="preserve">n Naidoo </w:t>
      </w:r>
      <w:r w:rsidR="00E24F21" w:rsidRPr="009245D5">
        <w:rPr>
          <w:rFonts w:cs="Arial"/>
        </w:rPr>
        <w:t>–</w:t>
      </w:r>
      <w:r w:rsidRPr="009245D5">
        <w:rPr>
          <w:rFonts w:cs="Arial"/>
        </w:rPr>
        <w:t xml:space="preserve"> </w:t>
      </w:r>
    </w:p>
    <w:p w14:paraId="062AF00A" w14:textId="31FE2374" w:rsidR="00E24F21" w:rsidRPr="009245D5" w:rsidRDefault="00E24F21" w:rsidP="00AC7087">
      <w:pPr>
        <w:rPr>
          <w:rFonts w:cs="Arial"/>
        </w:rPr>
      </w:pPr>
    </w:p>
    <w:p w14:paraId="7DA2EF9B" w14:textId="1253442B" w:rsidR="00E24F21" w:rsidRPr="009245D5" w:rsidRDefault="00E24F21" w:rsidP="00AC7087">
      <w:pPr>
        <w:rPr>
          <w:rFonts w:cs="Arial"/>
        </w:rPr>
      </w:pPr>
      <w:r w:rsidRPr="009245D5">
        <w:rPr>
          <w:rFonts w:cs="Arial"/>
        </w:rPr>
        <w:t xml:space="preserve">Johan de klerk </w:t>
      </w:r>
      <w:r w:rsidR="000634DC" w:rsidRPr="009245D5">
        <w:rPr>
          <w:rFonts w:cs="Arial"/>
        </w:rPr>
        <w:t>–</w:t>
      </w:r>
      <w:r w:rsidRPr="009245D5">
        <w:rPr>
          <w:rFonts w:cs="Arial"/>
        </w:rPr>
        <w:t xml:space="preserve"> </w:t>
      </w:r>
      <w:r w:rsidR="000634DC" w:rsidRPr="009245D5">
        <w:rPr>
          <w:rFonts w:cs="Arial"/>
        </w:rPr>
        <w:t>1280804495</w:t>
      </w:r>
    </w:p>
    <w:p w14:paraId="1F6AEADB" w14:textId="63C0A71A" w:rsidR="00E764D0" w:rsidRPr="009245D5" w:rsidRDefault="00E764D0" w:rsidP="00AC7087">
      <w:pPr>
        <w:rPr>
          <w:rFonts w:cs="Arial"/>
        </w:rPr>
      </w:pPr>
    </w:p>
    <w:p w14:paraId="70D77E96" w14:textId="10A9DFCD" w:rsidR="00E764D0" w:rsidRPr="009245D5" w:rsidRDefault="00E764D0" w:rsidP="00AC7087">
      <w:pPr>
        <w:rPr>
          <w:rFonts w:cs="Arial"/>
        </w:rPr>
      </w:pPr>
      <w:r w:rsidRPr="009245D5">
        <w:rPr>
          <w:rFonts w:cs="Arial"/>
        </w:rPr>
        <w:t>Ange fraser</w:t>
      </w:r>
      <w:r w:rsidR="00E8564E" w:rsidRPr="009245D5">
        <w:rPr>
          <w:rFonts w:cs="Arial"/>
        </w:rPr>
        <w:t xml:space="preserve"> </w:t>
      </w:r>
    </w:p>
    <w:p w14:paraId="5FFB7278" w14:textId="4C634BDF" w:rsidR="00A0364E" w:rsidRPr="009245D5" w:rsidRDefault="00A0364E" w:rsidP="00AC7087">
      <w:pPr>
        <w:rPr>
          <w:rFonts w:cs="Arial"/>
        </w:rPr>
      </w:pPr>
    </w:p>
    <w:p w14:paraId="18628188" w14:textId="63EF9772" w:rsidR="00A0364E" w:rsidRPr="009245D5" w:rsidRDefault="00A0364E" w:rsidP="00AC7087">
      <w:pPr>
        <w:rPr>
          <w:rFonts w:cs="Arial"/>
        </w:rPr>
      </w:pPr>
      <w:r w:rsidRPr="009245D5">
        <w:rPr>
          <w:rFonts w:cs="Arial"/>
        </w:rPr>
        <w:t xml:space="preserve">Leticia bremner – cant create </w:t>
      </w:r>
    </w:p>
    <w:p w14:paraId="7991EA8B" w14:textId="6DDFD98B" w:rsidR="003B1161" w:rsidRPr="009245D5" w:rsidRDefault="003B1161" w:rsidP="00AC7087">
      <w:pPr>
        <w:rPr>
          <w:rFonts w:cs="Arial"/>
        </w:rPr>
      </w:pPr>
    </w:p>
    <w:p w14:paraId="3FA99DDC" w14:textId="24BC3F9D" w:rsidR="003B1161" w:rsidRPr="009245D5" w:rsidRDefault="00C62106" w:rsidP="00AC7087">
      <w:pPr>
        <w:rPr>
          <w:rFonts w:cs="Arial"/>
        </w:rPr>
      </w:pPr>
      <w:r w:rsidRPr="009245D5">
        <w:rPr>
          <w:rFonts w:cs="Arial"/>
        </w:rPr>
        <w:t xml:space="preserve">Ange fraser </w:t>
      </w:r>
      <w:r w:rsidR="00C06881" w:rsidRPr="009245D5">
        <w:rPr>
          <w:rFonts w:cs="Arial"/>
        </w:rPr>
        <w:t>–</w:t>
      </w:r>
      <w:r w:rsidRPr="009245D5">
        <w:rPr>
          <w:rFonts w:cs="Arial"/>
        </w:rPr>
        <w:t xml:space="preserve"> </w:t>
      </w:r>
    </w:p>
    <w:p w14:paraId="65AAB971" w14:textId="71B31500" w:rsidR="00C06881" w:rsidRPr="009245D5" w:rsidRDefault="00C06881" w:rsidP="00AC7087">
      <w:pPr>
        <w:rPr>
          <w:rFonts w:cs="Arial"/>
        </w:rPr>
      </w:pPr>
      <w:r w:rsidRPr="009245D5">
        <w:rPr>
          <w:rFonts w:cs="Arial"/>
        </w:rPr>
        <w:lastRenderedPageBreak/>
        <w:t xml:space="preserve">Stephen Kelly – </w:t>
      </w:r>
    </w:p>
    <w:p w14:paraId="7E39828E" w14:textId="7F526E9A" w:rsidR="001556EC" w:rsidRPr="009245D5" w:rsidRDefault="001556EC" w:rsidP="00AC7087">
      <w:pPr>
        <w:rPr>
          <w:rFonts w:cs="Arial"/>
        </w:rPr>
      </w:pPr>
    </w:p>
    <w:p w14:paraId="186A153D" w14:textId="3F4E49FD" w:rsidR="001556EC" w:rsidRPr="009245D5" w:rsidRDefault="001556EC" w:rsidP="00AC7087">
      <w:pPr>
        <w:rPr>
          <w:rFonts w:cs="Arial"/>
        </w:rPr>
      </w:pPr>
      <w:r w:rsidRPr="009245D5">
        <w:rPr>
          <w:rFonts w:cs="Arial"/>
        </w:rPr>
        <w:t xml:space="preserve">Johan de klerk </w:t>
      </w:r>
      <w:r w:rsidR="007A6C1F" w:rsidRPr="009245D5">
        <w:rPr>
          <w:rFonts w:cs="Arial"/>
        </w:rPr>
        <w:t>–</w:t>
      </w:r>
      <w:r w:rsidRPr="009245D5">
        <w:rPr>
          <w:rFonts w:cs="Arial"/>
        </w:rPr>
        <w:t xml:space="preserve"> </w:t>
      </w:r>
      <w:r w:rsidR="007A6C1F" w:rsidRPr="009245D5">
        <w:rPr>
          <w:rFonts w:cs="Arial"/>
        </w:rPr>
        <w:t>989bqf</w:t>
      </w:r>
    </w:p>
    <w:p w14:paraId="39794B4C" w14:textId="7D4A7B05" w:rsidR="00513844" w:rsidRPr="009245D5" w:rsidRDefault="00513844" w:rsidP="00AC7087">
      <w:pPr>
        <w:rPr>
          <w:rFonts w:cs="Arial"/>
        </w:rPr>
      </w:pPr>
    </w:p>
    <w:p w14:paraId="2D5E7BE8" w14:textId="5B6945DB" w:rsidR="00513844" w:rsidRPr="009245D5" w:rsidRDefault="00513844" w:rsidP="00AC7087">
      <w:pPr>
        <w:rPr>
          <w:rFonts w:cs="Arial"/>
        </w:rPr>
      </w:pPr>
      <w:r w:rsidRPr="009245D5">
        <w:rPr>
          <w:rFonts w:cs="Arial"/>
        </w:rPr>
        <w:t xml:space="preserve">James </w:t>
      </w:r>
    </w:p>
    <w:p w14:paraId="70A9D6EB" w14:textId="3EA6F8F2" w:rsidR="00403611" w:rsidRPr="009245D5" w:rsidRDefault="00403611" w:rsidP="00AC7087">
      <w:pPr>
        <w:rPr>
          <w:rFonts w:cs="Arial"/>
        </w:rPr>
      </w:pPr>
    </w:p>
    <w:p w14:paraId="26A93442" w14:textId="54F4FFA7" w:rsidR="00403611" w:rsidRPr="009245D5" w:rsidRDefault="00403611" w:rsidP="00AC7087">
      <w:pPr>
        <w:rPr>
          <w:rFonts w:cs="Arial"/>
        </w:rPr>
      </w:pPr>
      <w:r w:rsidRPr="009245D5">
        <w:rPr>
          <w:rFonts w:cs="Arial"/>
        </w:rPr>
        <w:t xml:space="preserve">Craig cropper </w:t>
      </w:r>
      <w:r w:rsidR="00956998" w:rsidRPr="009245D5">
        <w:rPr>
          <w:rFonts w:cs="Arial"/>
        </w:rPr>
        <w:t>–</w:t>
      </w:r>
      <w:r w:rsidRPr="009245D5">
        <w:rPr>
          <w:rFonts w:cs="Arial"/>
        </w:rPr>
        <w:t xml:space="preserve"> </w:t>
      </w:r>
    </w:p>
    <w:p w14:paraId="3121E650" w14:textId="56008F0C" w:rsidR="00956998" w:rsidRPr="009245D5" w:rsidRDefault="00956998" w:rsidP="00AC7087">
      <w:pPr>
        <w:rPr>
          <w:rFonts w:cs="Arial"/>
        </w:rPr>
      </w:pPr>
    </w:p>
    <w:p w14:paraId="6E7C8FFB" w14:textId="7EB00B9B" w:rsidR="00956998" w:rsidRPr="009245D5" w:rsidRDefault="00956998" w:rsidP="00AC7087">
      <w:pPr>
        <w:rPr>
          <w:rFonts w:cs="Arial"/>
        </w:rPr>
      </w:pPr>
      <w:r w:rsidRPr="009245D5">
        <w:rPr>
          <w:rFonts w:cs="Arial"/>
        </w:rPr>
        <w:t xml:space="preserve">Jesse Keane </w:t>
      </w:r>
      <w:r w:rsidR="008202C2" w:rsidRPr="009245D5">
        <w:rPr>
          <w:rFonts w:cs="Arial"/>
        </w:rPr>
        <w:t>–</w:t>
      </w:r>
      <w:r w:rsidRPr="009245D5">
        <w:rPr>
          <w:rFonts w:cs="Arial"/>
        </w:rPr>
        <w:t xml:space="preserve"> </w:t>
      </w:r>
    </w:p>
    <w:p w14:paraId="622C5913" w14:textId="42BA2A87" w:rsidR="008202C2" w:rsidRPr="009245D5" w:rsidRDefault="008202C2" w:rsidP="00AC7087">
      <w:pPr>
        <w:rPr>
          <w:rFonts w:cs="Arial"/>
        </w:rPr>
      </w:pPr>
    </w:p>
    <w:p w14:paraId="7AFE4233" w14:textId="2733D237" w:rsidR="008202C2" w:rsidRPr="009245D5" w:rsidRDefault="008202C2" w:rsidP="00AC7087">
      <w:pPr>
        <w:rPr>
          <w:rFonts w:cs="Arial"/>
        </w:rPr>
      </w:pPr>
      <w:r w:rsidRPr="009245D5">
        <w:rPr>
          <w:rFonts w:cs="Arial"/>
        </w:rPr>
        <w:t>Chris b</w:t>
      </w:r>
      <w:r w:rsidR="00E04689" w:rsidRPr="009245D5">
        <w:rPr>
          <w:rFonts w:cs="Arial"/>
        </w:rPr>
        <w:t xml:space="preserve"> – A30</w:t>
      </w:r>
    </w:p>
    <w:p w14:paraId="0A14571C" w14:textId="495E7974" w:rsidR="00490684" w:rsidRPr="009245D5" w:rsidRDefault="00490684" w:rsidP="00AC7087">
      <w:pPr>
        <w:rPr>
          <w:rFonts w:cs="Arial"/>
        </w:rPr>
      </w:pPr>
    </w:p>
    <w:p w14:paraId="48663E64" w14:textId="03C3D58B" w:rsidR="00490684" w:rsidRPr="009245D5" w:rsidRDefault="00490684" w:rsidP="00AC7087">
      <w:pPr>
        <w:rPr>
          <w:rFonts w:cs="Arial"/>
        </w:rPr>
      </w:pPr>
      <w:r w:rsidRPr="009245D5">
        <w:rPr>
          <w:rFonts w:cs="Arial"/>
        </w:rPr>
        <w:t xml:space="preserve">Joe millward </w:t>
      </w:r>
      <w:r w:rsidR="000736B0" w:rsidRPr="009245D5">
        <w:rPr>
          <w:rFonts w:cs="Arial"/>
        </w:rPr>
        <w:t>–</w:t>
      </w:r>
      <w:r w:rsidRPr="009245D5">
        <w:rPr>
          <w:rFonts w:cs="Arial"/>
        </w:rPr>
        <w:t xml:space="preserve"> </w:t>
      </w:r>
      <w:r w:rsidR="000736B0" w:rsidRPr="009245D5">
        <w:rPr>
          <w:rFonts w:cs="Arial"/>
        </w:rPr>
        <w:t xml:space="preserve">setup driver </w:t>
      </w:r>
    </w:p>
    <w:p w14:paraId="0AE3DA24" w14:textId="623443BC" w:rsidR="00A03626" w:rsidRPr="009245D5" w:rsidRDefault="00A03626" w:rsidP="00AC7087">
      <w:pPr>
        <w:rPr>
          <w:rFonts w:cs="Arial"/>
        </w:rPr>
      </w:pPr>
    </w:p>
    <w:p w14:paraId="0A176708" w14:textId="7D62CCC0" w:rsidR="00A03626" w:rsidRPr="009245D5" w:rsidRDefault="00A03626" w:rsidP="00AC7087">
      <w:pPr>
        <w:rPr>
          <w:rFonts w:cs="Arial"/>
        </w:rPr>
      </w:pPr>
      <w:r w:rsidRPr="009245D5">
        <w:rPr>
          <w:rFonts w:cs="Arial"/>
        </w:rPr>
        <w:t xml:space="preserve">Shaun hunter </w:t>
      </w:r>
      <w:r w:rsidR="005327B9" w:rsidRPr="009245D5">
        <w:rPr>
          <w:rFonts w:cs="Arial"/>
        </w:rPr>
        <w:t>–</w:t>
      </w:r>
      <w:r w:rsidRPr="009245D5">
        <w:rPr>
          <w:rFonts w:cs="Arial"/>
        </w:rPr>
        <w:t xml:space="preserve"> </w:t>
      </w:r>
      <w:r w:rsidR="005327B9" w:rsidRPr="009245D5">
        <w:rPr>
          <w:rFonts w:cs="Arial"/>
        </w:rPr>
        <w:t xml:space="preserve">old quotation – wouldn’t start </w:t>
      </w:r>
    </w:p>
    <w:p w14:paraId="5255D25E" w14:textId="1D1E993D" w:rsidR="00F9703C" w:rsidRPr="009245D5" w:rsidRDefault="00C11F78" w:rsidP="00AC7087">
      <w:pPr>
        <w:rPr>
          <w:rFonts w:cs="Arial"/>
        </w:rPr>
      </w:pPr>
      <w:r w:rsidRPr="009245D5">
        <w:rPr>
          <w:rFonts w:cs="Arial"/>
        </w:rPr>
        <w:t>Cant start segment -  cant remove part</w:t>
      </w:r>
      <w:r w:rsidR="00010388" w:rsidRPr="009245D5">
        <w:rPr>
          <w:rFonts w:cs="Arial"/>
        </w:rPr>
        <w:t xml:space="preserve"> – sc164459</w:t>
      </w:r>
      <w:r w:rsidR="00F953BE" w:rsidRPr="009245D5">
        <w:rPr>
          <w:rFonts w:cs="Arial"/>
        </w:rPr>
        <w:t>-02</w:t>
      </w:r>
    </w:p>
    <w:p w14:paraId="39E983B7" w14:textId="77777777" w:rsidR="00C80B4C" w:rsidRPr="009245D5" w:rsidRDefault="00C80B4C" w:rsidP="00AC7087">
      <w:pPr>
        <w:rPr>
          <w:rFonts w:cs="Arial"/>
        </w:rPr>
      </w:pPr>
    </w:p>
    <w:p w14:paraId="4FC450D4" w14:textId="556AF3A4" w:rsidR="00C12EBE" w:rsidRPr="009245D5" w:rsidRDefault="00C80B4C" w:rsidP="00C51A9B">
      <w:pPr>
        <w:rPr>
          <w:rFonts w:cs="Arial"/>
        </w:rPr>
      </w:pPr>
      <w:r w:rsidRPr="009245D5">
        <w:rPr>
          <w:rFonts w:cs="Arial"/>
        </w:rPr>
        <w:t xml:space="preserve">Taryn murray </w:t>
      </w:r>
      <w:r w:rsidR="00704B7D" w:rsidRPr="009245D5">
        <w:rPr>
          <w:rFonts w:cs="Arial"/>
        </w:rPr>
        <w:t>–</w:t>
      </w:r>
      <w:r w:rsidRPr="009245D5">
        <w:rPr>
          <w:rFonts w:cs="Arial"/>
        </w:rPr>
        <w:t xml:space="preserve"> </w:t>
      </w:r>
    </w:p>
    <w:p w14:paraId="0C3A60D1" w14:textId="75D7E610" w:rsidR="00704B7D" w:rsidRPr="009245D5" w:rsidRDefault="00704B7D" w:rsidP="00C51A9B">
      <w:pPr>
        <w:rPr>
          <w:rFonts w:cs="Arial"/>
        </w:rPr>
      </w:pPr>
    </w:p>
    <w:p w14:paraId="76A1E76D" w14:textId="7B18307A" w:rsidR="00704B7D" w:rsidRPr="009245D5" w:rsidRDefault="00704B7D" w:rsidP="00C51A9B">
      <w:pPr>
        <w:rPr>
          <w:rFonts w:cs="Arial"/>
        </w:rPr>
      </w:pPr>
      <w:r w:rsidRPr="009245D5">
        <w:rPr>
          <w:rFonts w:cs="Arial"/>
        </w:rPr>
        <w:t>Michelle M – critical stop – unposted parts</w:t>
      </w:r>
    </w:p>
    <w:p w14:paraId="6A08A783" w14:textId="690F3BB5" w:rsidR="00895173" w:rsidRPr="009245D5" w:rsidRDefault="00895173" w:rsidP="00C51A9B">
      <w:pPr>
        <w:rPr>
          <w:rFonts w:cs="Arial"/>
        </w:rPr>
      </w:pPr>
    </w:p>
    <w:p w14:paraId="087276E8" w14:textId="06F22BB1" w:rsidR="00895173" w:rsidRPr="009245D5" w:rsidRDefault="00895173" w:rsidP="00C51A9B">
      <w:pPr>
        <w:rPr>
          <w:rFonts w:cs="Arial"/>
        </w:rPr>
      </w:pPr>
      <w:r w:rsidRPr="009245D5">
        <w:rPr>
          <w:rFonts w:cs="Arial"/>
        </w:rPr>
        <w:t xml:space="preserve">Blair hocken </w:t>
      </w:r>
      <w:r w:rsidR="00856E9B" w:rsidRPr="009245D5">
        <w:rPr>
          <w:rFonts w:cs="Arial"/>
        </w:rPr>
        <w:t>–</w:t>
      </w:r>
      <w:r w:rsidRPr="009245D5">
        <w:rPr>
          <w:rFonts w:cs="Arial"/>
        </w:rPr>
        <w:t xml:space="preserve"> </w:t>
      </w:r>
    </w:p>
    <w:p w14:paraId="7724B5DE" w14:textId="1382D40F" w:rsidR="00856E9B" w:rsidRPr="009245D5" w:rsidRDefault="00856E9B" w:rsidP="00C51A9B">
      <w:pPr>
        <w:rPr>
          <w:rFonts w:cs="Arial"/>
        </w:rPr>
      </w:pPr>
    </w:p>
    <w:p w14:paraId="1D0E041D" w14:textId="022D1188" w:rsidR="00856E9B" w:rsidRPr="009245D5" w:rsidRDefault="00856E9B" w:rsidP="00C51A9B">
      <w:pPr>
        <w:rPr>
          <w:rFonts w:cs="Arial"/>
        </w:rPr>
      </w:pPr>
      <w:r w:rsidRPr="009245D5">
        <w:rPr>
          <w:rFonts w:cs="Arial"/>
        </w:rPr>
        <w:t>Leigh Webley -</w:t>
      </w:r>
      <w:r w:rsidR="00E844B3" w:rsidRPr="009245D5">
        <w:rPr>
          <w:rFonts w:cs="Arial"/>
        </w:rPr>
        <w:t xml:space="preserve">closing a job </w:t>
      </w:r>
      <w:r w:rsidR="00B65F14" w:rsidRPr="009245D5">
        <w:rPr>
          <w:rFonts w:cs="Arial"/>
        </w:rPr>
        <w:t>–</w:t>
      </w:r>
      <w:r w:rsidR="00E844B3" w:rsidRPr="009245D5">
        <w:rPr>
          <w:rFonts w:cs="Arial"/>
        </w:rPr>
        <w:t xml:space="preserve"> </w:t>
      </w:r>
    </w:p>
    <w:p w14:paraId="2F08934E" w14:textId="16063299" w:rsidR="00B65F14" w:rsidRPr="009245D5" w:rsidRDefault="00B65F14" w:rsidP="00C51A9B">
      <w:pPr>
        <w:rPr>
          <w:rFonts w:cs="Arial"/>
        </w:rPr>
      </w:pPr>
    </w:p>
    <w:p w14:paraId="06CFE729" w14:textId="11B83915" w:rsidR="00B65F14" w:rsidRPr="009245D5" w:rsidRDefault="00B65F14" w:rsidP="00C51A9B">
      <w:pPr>
        <w:rPr>
          <w:rFonts w:cs="Arial"/>
        </w:rPr>
      </w:pPr>
      <w:r w:rsidRPr="009245D5">
        <w:rPr>
          <w:rFonts w:cs="Arial"/>
        </w:rPr>
        <w:t>Tracey law – manage engine</w:t>
      </w:r>
    </w:p>
    <w:p w14:paraId="63729DFD" w14:textId="3F23D810" w:rsidR="00F77343" w:rsidRPr="009245D5" w:rsidRDefault="00F77343" w:rsidP="00C51A9B">
      <w:pPr>
        <w:rPr>
          <w:rFonts w:cs="Arial"/>
        </w:rPr>
      </w:pPr>
    </w:p>
    <w:p w14:paraId="5D24BFE4" w14:textId="62B8BD6D" w:rsidR="00F77343" w:rsidRPr="009245D5" w:rsidRDefault="00F77343" w:rsidP="00C51A9B">
      <w:pPr>
        <w:rPr>
          <w:rFonts w:cs="Arial"/>
        </w:rPr>
      </w:pPr>
      <w:r w:rsidRPr="009245D5">
        <w:rPr>
          <w:rFonts w:cs="Arial"/>
        </w:rPr>
        <w:t xml:space="preserve">Michelle M </w:t>
      </w:r>
      <w:r w:rsidR="00DB20FC" w:rsidRPr="009245D5">
        <w:rPr>
          <w:rFonts w:cs="Arial"/>
        </w:rPr>
        <w:t>–</w:t>
      </w:r>
      <w:r w:rsidRPr="009245D5">
        <w:rPr>
          <w:rFonts w:cs="Arial"/>
        </w:rPr>
        <w:t xml:space="preserve"> </w:t>
      </w:r>
      <w:r w:rsidR="00DB20FC" w:rsidRPr="009245D5">
        <w:rPr>
          <w:rFonts w:cs="Arial"/>
        </w:rPr>
        <w:t xml:space="preserve">atto taken the freight off – freight still showing </w:t>
      </w:r>
      <w:r w:rsidR="00A20596" w:rsidRPr="009245D5">
        <w:rPr>
          <w:rFonts w:cs="Arial"/>
        </w:rPr>
        <w:t>–</w:t>
      </w:r>
      <w:r w:rsidR="00FA25C1" w:rsidRPr="009245D5">
        <w:rPr>
          <w:rFonts w:cs="Arial"/>
        </w:rPr>
        <w:t xml:space="preserve"> </w:t>
      </w:r>
      <w:r w:rsidR="00A20596" w:rsidRPr="009245D5">
        <w:rPr>
          <w:rFonts w:cs="Arial"/>
        </w:rPr>
        <w:t>came from Australia instead of Auckland so don’t want to charge customer that amount</w:t>
      </w:r>
    </w:p>
    <w:p w14:paraId="6447DB6F" w14:textId="33BA0D30" w:rsidR="00C31B38" w:rsidRPr="009245D5" w:rsidRDefault="00C31B38" w:rsidP="00C51A9B">
      <w:pPr>
        <w:rPr>
          <w:rFonts w:cs="Arial"/>
        </w:rPr>
      </w:pPr>
    </w:p>
    <w:p w14:paraId="0398B871" w14:textId="3CA84BB1" w:rsidR="00C31B38" w:rsidRPr="009245D5" w:rsidRDefault="00C31B38" w:rsidP="00C51A9B">
      <w:pPr>
        <w:rPr>
          <w:rFonts w:cs="Arial"/>
        </w:rPr>
      </w:pPr>
      <w:r w:rsidRPr="009245D5">
        <w:rPr>
          <w:rFonts w:cs="Arial"/>
        </w:rPr>
        <w:t xml:space="preserve">Leigh Webley </w:t>
      </w:r>
      <w:r w:rsidR="00035890" w:rsidRPr="009245D5">
        <w:rPr>
          <w:rFonts w:cs="Arial"/>
        </w:rPr>
        <w:t>–</w:t>
      </w:r>
      <w:r w:rsidR="00B42CA2" w:rsidRPr="009245D5">
        <w:rPr>
          <w:rFonts w:cs="Arial"/>
        </w:rPr>
        <w:t xml:space="preserve"> </w:t>
      </w:r>
    </w:p>
    <w:p w14:paraId="3B0C3E0B" w14:textId="1F6CAB95" w:rsidR="00035890" w:rsidRPr="009245D5" w:rsidRDefault="00035890" w:rsidP="00C51A9B">
      <w:pPr>
        <w:rPr>
          <w:rFonts w:cs="Arial"/>
        </w:rPr>
      </w:pPr>
    </w:p>
    <w:p w14:paraId="26FF2449" w14:textId="54BD983B" w:rsidR="00035890" w:rsidRPr="009245D5" w:rsidRDefault="00035890" w:rsidP="00C51A9B">
      <w:pPr>
        <w:rPr>
          <w:rFonts w:cs="Arial"/>
        </w:rPr>
      </w:pPr>
      <w:r w:rsidRPr="009245D5">
        <w:rPr>
          <w:rFonts w:cs="Arial"/>
        </w:rPr>
        <w:t xml:space="preserve">Mark chatterton </w:t>
      </w:r>
      <w:r w:rsidR="001A72CD" w:rsidRPr="009245D5">
        <w:rPr>
          <w:rFonts w:cs="Arial"/>
        </w:rPr>
        <w:t>–</w:t>
      </w:r>
      <w:r w:rsidRPr="009245D5">
        <w:rPr>
          <w:rFonts w:cs="Arial"/>
        </w:rPr>
        <w:t xml:space="preserve"> </w:t>
      </w:r>
    </w:p>
    <w:p w14:paraId="09E90D2B" w14:textId="088601B4" w:rsidR="001A72CD" w:rsidRPr="009245D5" w:rsidRDefault="001A72CD" w:rsidP="00C51A9B">
      <w:pPr>
        <w:rPr>
          <w:rFonts w:cs="Arial"/>
        </w:rPr>
      </w:pPr>
    </w:p>
    <w:p w14:paraId="17FC09F2" w14:textId="7CA6684E" w:rsidR="001A72CD" w:rsidRPr="009245D5" w:rsidRDefault="001A72CD" w:rsidP="00C51A9B">
      <w:pPr>
        <w:rPr>
          <w:rFonts w:cs="Arial"/>
        </w:rPr>
      </w:pPr>
      <w:r w:rsidRPr="009245D5">
        <w:rPr>
          <w:rFonts w:cs="Arial"/>
        </w:rPr>
        <w:t>J</w:t>
      </w:r>
      <w:r w:rsidR="00F070C7" w:rsidRPr="009245D5">
        <w:rPr>
          <w:rFonts w:cs="Arial"/>
        </w:rPr>
        <w:t xml:space="preserve">immy la </w:t>
      </w:r>
      <w:r w:rsidR="00B51B22" w:rsidRPr="009245D5">
        <w:rPr>
          <w:rFonts w:cs="Arial"/>
        </w:rPr>
        <w:t>–</w:t>
      </w:r>
    </w:p>
    <w:p w14:paraId="08EABD7F" w14:textId="16FC856E" w:rsidR="00B51B22" w:rsidRPr="009245D5" w:rsidRDefault="00B51B22" w:rsidP="00C51A9B">
      <w:pPr>
        <w:rPr>
          <w:rFonts w:cs="Arial"/>
        </w:rPr>
      </w:pPr>
    </w:p>
    <w:p w14:paraId="709781A2" w14:textId="18FE8860" w:rsidR="00B51B22" w:rsidRPr="009245D5" w:rsidRDefault="00B51B22" w:rsidP="00C51A9B">
      <w:pPr>
        <w:rPr>
          <w:rFonts w:cs="Arial"/>
        </w:rPr>
      </w:pPr>
      <w:r w:rsidRPr="009245D5">
        <w:rPr>
          <w:rFonts w:cs="Arial"/>
        </w:rPr>
        <w:t xml:space="preserve">David willets </w:t>
      </w:r>
      <w:r w:rsidR="0080712B" w:rsidRPr="009245D5">
        <w:rPr>
          <w:rFonts w:cs="Arial"/>
        </w:rPr>
        <w:t xml:space="preserve">– customer trying to send email with an attachment – </w:t>
      </w:r>
    </w:p>
    <w:p w14:paraId="6BB444C2" w14:textId="07A38D8D" w:rsidR="0080712B" w:rsidRPr="009245D5" w:rsidRDefault="0080712B" w:rsidP="00C51A9B">
      <w:pPr>
        <w:rPr>
          <w:rFonts w:cs="Arial"/>
        </w:rPr>
      </w:pPr>
      <w:r w:rsidRPr="009245D5">
        <w:rPr>
          <w:rFonts w:cs="Arial"/>
        </w:rPr>
        <w:t>nick@cfs.net.nz</w:t>
      </w:r>
    </w:p>
    <w:p w14:paraId="41359D6D" w14:textId="160FAF4B" w:rsidR="00C12EBE" w:rsidRPr="009245D5" w:rsidRDefault="00C12EBE" w:rsidP="00C51A9B">
      <w:pPr>
        <w:rPr>
          <w:rFonts w:cs="Arial"/>
        </w:rPr>
      </w:pPr>
    </w:p>
    <w:p w14:paraId="72C49062" w14:textId="3170418D" w:rsidR="00166AF3" w:rsidRPr="009245D5" w:rsidRDefault="00166AF3" w:rsidP="00166AF3">
      <w:pPr>
        <w:pStyle w:val="Heading1"/>
        <w:rPr>
          <w:rFonts w:cs="Arial"/>
          <w:szCs w:val="20"/>
        </w:rPr>
      </w:pPr>
      <w:r w:rsidRPr="009245D5">
        <w:rPr>
          <w:rFonts w:cs="Arial"/>
          <w:szCs w:val="20"/>
        </w:rPr>
        <w:t>6/10/2020</w:t>
      </w:r>
    </w:p>
    <w:p w14:paraId="3A8F88ED" w14:textId="5226B0B7" w:rsidR="00166AF3" w:rsidRPr="009245D5" w:rsidRDefault="00166AF3" w:rsidP="00166AF3">
      <w:pPr>
        <w:rPr>
          <w:rFonts w:cs="Arial"/>
        </w:rPr>
      </w:pPr>
    </w:p>
    <w:p w14:paraId="3156429C" w14:textId="7C294134" w:rsidR="00C004D3" w:rsidRPr="009245D5" w:rsidRDefault="00C004D3" w:rsidP="00166AF3">
      <w:pPr>
        <w:rPr>
          <w:rFonts w:cs="Arial"/>
        </w:rPr>
      </w:pPr>
      <w:r w:rsidRPr="009245D5">
        <w:rPr>
          <w:rFonts w:cs="Arial"/>
        </w:rPr>
        <w:t xml:space="preserve">Peter hinsen </w:t>
      </w:r>
      <w:r w:rsidR="00A04840" w:rsidRPr="009245D5">
        <w:rPr>
          <w:rFonts w:cs="Arial"/>
        </w:rPr>
        <w:t>–</w:t>
      </w:r>
      <w:r w:rsidRPr="009245D5">
        <w:rPr>
          <w:rFonts w:cs="Arial"/>
        </w:rPr>
        <w:t xml:space="preserve"> </w:t>
      </w:r>
    </w:p>
    <w:p w14:paraId="414DA0D1" w14:textId="55B7506A" w:rsidR="00A04840" w:rsidRPr="009245D5" w:rsidRDefault="00A04840" w:rsidP="00166AF3">
      <w:pPr>
        <w:rPr>
          <w:rFonts w:cs="Arial"/>
        </w:rPr>
      </w:pPr>
    </w:p>
    <w:p w14:paraId="7494DB54" w14:textId="58281DE8" w:rsidR="00A04840" w:rsidRPr="009245D5" w:rsidRDefault="00A04840" w:rsidP="00166AF3">
      <w:pPr>
        <w:rPr>
          <w:rFonts w:cs="Arial"/>
        </w:rPr>
      </w:pPr>
      <w:r w:rsidRPr="009245D5">
        <w:rPr>
          <w:rFonts w:cs="Arial"/>
        </w:rPr>
        <w:t xml:space="preserve">Jimmy brewin </w:t>
      </w:r>
      <w:r w:rsidR="009C36C6" w:rsidRPr="009245D5">
        <w:rPr>
          <w:rFonts w:cs="Arial"/>
        </w:rPr>
        <w:t>–</w:t>
      </w:r>
      <w:r w:rsidRPr="009245D5">
        <w:rPr>
          <w:rFonts w:cs="Arial"/>
        </w:rPr>
        <w:t xml:space="preserve"> </w:t>
      </w:r>
      <w:r w:rsidR="009C36C6" w:rsidRPr="009245D5">
        <w:rPr>
          <w:rFonts w:cs="Arial"/>
        </w:rPr>
        <w:t>10.240.11.6</w:t>
      </w:r>
    </w:p>
    <w:p w14:paraId="16103343" w14:textId="068B4CFD" w:rsidR="00E57107" w:rsidRPr="009245D5" w:rsidRDefault="00E57107" w:rsidP="00166AF3">
      <w:pPr>
        <w:rPr>
          <w:rFonts w:cs="Arial"/>
        </w:rPr>
      </w:pPr>
    </w:p>
    <w:p w14:paraId="29152981" w14:textId="1A182C1A" w:rsidR="00E57107" w:rsidRPr="009245D5" w:rsidRDefault="00E57107" w:rsidP="00166AF3">
      <w:pPr>
        <w:rPr>
          <w:rFonts w:cs="Arial"/>
        </w:rPr>
      </w:pPr>
      <w:r w:rsidRPr="009245D5">
        <w:rPr>
          <w:rFonts w:cs="Arial"/>
        </w:rPr>
        <w:t xml:space="preserve">Jo Roberts </w:t>
      </w:r>
      <w:r w:rsidR="001665A5" w:rsidRPr="009245D5">
        <w:rPr>
          <w:rFonts w:cs="Arial"/>
        </w:rPr>
        <w:t>–</w:t>
      </w:r>
      <w:r w:rsidRPr="009245D5">
        <w:rPr>
          <w:rFonts w:cs="Arial"/>
        </w:rPr>
        <w:t xml:space="preserve"> </w:t>
      </w:r>
      <w:r w:rsidR="001665A5" w:rsidRPr="009245D5">
        <w:rPr>
          <w:rFonts w:cs="Arial"/>
        </w:rPr>
        <w:t xml:space="preserve">yesterday and today when customers send photos </w:t>
      </w:r>
    </w:p>
    <w:p w14:paraId="2C60B30B" w14:textId="14C17F6C" w:rsidR="00233E92" w:rsidRPr="009245D5" w:rsidRDefault="00233E92" w:rsidP="00166AF3">
      <w:pPr>
        <w:rPr>
          <w:rFonts w:cs="Arial"/>
        </w:rPr>
      </w:pPr>
    </w:p>
    <w:p w14:paraId="5E41FE37" w14:textId="5C19E613" w:rsidR="00233E92" w:rsidRPr="009245D5" w:rsidRDefault="000205CE" w:rsidP="00166AF3">
      <w:pPr>
        <w:rPr>
          <w:rFonts w:cs="Arial"/>
        </w:rPr>
      </w:pPr>
      <w:r w:rsidRPr="009245D5">
        <w:rPr>
          <w:rFonts w:cs="Arial"/>
        </w:rPr>
        <w:t xml:space="preserve">Danielle murphy </w:t>
      </w:r>
      <w:r w:rsidR="00FA36B6" w:rsidRPr="009245D5">
        <w:rPr>
          <w:rFonts w:cs="Arial"/>
        </w:rPr>
        <w:t>–</w:t>
      </w:r>
      <w:r w:rsidR="00FD50B5" w:rsidRPr="009245D5">
        <w:rPr>
          <w:rFonts w:cs="Arial"/>
        </w:rPr>
        <w:t xml:space="preserve"> </w:t>
      </w:r>
    </w:p>
    <w:p w14:paraId="3F05098A" w14:textId="689C410A" w:rsidR="00FA36B6" w:rsidRPr="009245D5" w:rsidRDefault="00FA36B6" w:rsidP="00166AF3">
      <w:pPr>
        <w:rPr>
          <w:rFonts w:cs="Arial"/>
        </w:rPr>
      </w:pPr>
    </w:p>
    <w:p w14:paraId="4D780A2D" w14:textId="577A0C08" w:rsidR="00FA36B6" w:rsidRPr="009245D5" w:rsidRDefault="00FA36B6" w:rsidP="00166AF3">
      <w:pPr>
        <w:rPr>
          <w:rFonts w:cs="Arial"/>
        </w:rPr>
      </w:pPr>
      <w:r w:rsidRPr="009245D5">
        <w:rPr>
          <w:rFonts w:cs="Arial"/>
        </w:rPr>
        <w:t xml:space="preserve">Emily carter </w:t>
      </w:r>
      <w:r w:rsidR="00513FE1" w:rsidRPr="009245D5">
        <w:rPr>
          <w:rFonts w:cs="Arial"/>
        </w:rPr>
        <w:t>–</w:t>
      </w:r>
      <w:r w:rsidRPr="009245D5">
        <w:rPr>
          <w:rFonts w:cs="Arial"/>
        </w:rPr>
        <w:t xml:space="preserve"> </w:t>
      </w:r>
      <w:r w:rsidR="00513FE1" w:rsidRPr="009245D5">
        <w:rPr>
          <w:rFonts w:cs="Arial"/>
        </w:rPr>
        <w:t>sc219400</w:t>
      </w:r>
      <w:r w:rsidR="00C21CEB" w:rsidRPr="009245D5">
        <w:rPr>
          <w:rFonts w:cs="Arial"/>
        </w:rPr>
        <w:t xml:space="preserve"> </w:t>
      </w:r>
      <w:r w:rsidR="00041010" w:rsidRPr="009245D5">
        <w:rPr>
          <w:rFonts w:cs="Arial"/>
        </w:rPr>
        <w:t>–</w:t>
      </w:r>
      <w:r w:rsidR="00C21CEB" w:rsidRPr="009245D5">
        <w:rPr>
          <w:rFonts w:cs="Arial"/>
        </w:rPr>
        <w:t xml:space="preserve"> </w:t>
      </w:r>
    </w:p>
    <w:p w14:paraId="3D8FA00C" w14:textId="002C6B99" w:rsidR="00041010" w:rsidRPr="009245D5" w:rsidRDefault="00041010" w:rsidP="00166AF3">
      <w:pPr>
        <w:rPr>
          <w:rFonts w:cs="Arial"/>
        </w:rPr>
      </w:pPr>
    </w:p>
    <w:p w14:paraId="43287425" w14:textId="19F9D34F" w:rsidR="00041010" w:rsidRPr="009245D5" w:rsidRDefault="00041010" w:rsidP="00166AF3">
      <w:pPr>
        <w:rPr>
          <w:rFonts w:cs="Arial"/>
        </w:rPr>
      </w:pPr>
      <w:r w:rsidRPr="009245D5">
        <w:rPr>
          <w:rFonts w:cs="Arial"/>
        </w:rPr>
        <w:t>Jonathan miller – print excel</w:t>
      </w:r>
    </w:p>
    <w:p w14:paraId="202C3EF7" w14:textId="5C784539" w:rsidR="008B21BD" w:rsidRPr="009245D5" w:rsidRDefault="008B21BD" w:rsidP="00166AF3">
      <w:pPr>
        <w:rPr>
          <w:rFonts w:cs="Arial"/>
        </w:rPr>
      </w:pPr>
    </w:p>
    <w:p w14:paraId="0D047E17" w14:textId="7CF502E7" w:rsidR="008B21BD" w:rsidRPr="009245D5" w:rsidRDefault="00771763" w:rsidP="00166AF3">
      <w:pPr>
        <w:rPr>
          <w:rFonts w:cs="Arial"/>
        </w:rPr>
      </w:pPr>
      <w:r w:rsidRPr="009245D5">
        <w:rPr>
          <w:rFonts w:cs="Arial"/>
        </w:rPr>
        <w:t>Gaynor – machine back up and running – screen wont come on</w:t>
      </w:r>
    </w:p>
    <w:p w14:paraId="5E7D4623" w14:textId="06F88E0D" w:rsidR="002174C8" w:rsidRPr="009245D5" w:rsidRDefault="002174C8" w:rsidP="00166AF3">
      <w:pPr>
        <w:rPr>
          <w:rFonts w:cs="Arial"/>
        </w:rPr>
      </w:pPr>
    </w:p>
    <w:p w14:paraId="086E3A54" w14:textId="517F0A18" w:rsidR="002174C8" w:rsidRPr="009245D5" w:rsidRDefault="002174C8" w:rsidP="00166AF3">
      <w:pPr>
        <w:rPr>
          <w:rFonts w:cs="Arial"/>
        </w:rPr>
      </w:pPr>
      <w:r w:rsidRPr="009245D5">
        <w:rPr>
          <w:rFonts w:cs="Arial"/>
        </w:rPr>
        <w:t xml:space="preserve">Pete shaw </w:t>
      </w:r>
      <w:r w:rsidR="00C25035" w:rsidRPr="009245D5">
        <w:rPr>
          <w:rFonts w:cs="Arial"/>
        </w:rPr>
        <w:t>–</w:t>
      </w:r>
      <w:r w:rsidRPr="009245D5">
        <w:rPr>
          <w:rFonts w:cs="Arial"/>
        </w:rPr>
        <w:t xml:space="preserve"> </w:t>
      </w:r>
    </w:p>
    <w:p w14:paraId="46514202" w14:textId="11B308DF" w:rsidR="00C25035" w:rsidRPr="009245D5" w:rsidRDefault="00C25035" w:rsidP="00166AF3">
      <w:pPr>
        <w:rPr>
          <w:rFonts w:cs="Arial"/>
        </w:rPr>
      </w:pPr>
    </w:p>
    <w:p w14:paraId="1C6817CC" w14:textId="75FD9A7B" w:rsidR="00C25035" w:rsidRPr="009245D5" w:rsidRDefault="00C25035" w:rsidP="00166AF3">
      <w:pPr>
        <w:rPr>
          <w:rFonts w:cs="Arial"/>
        </w:rPr>
      </w:pPr>
      <w:r w:rsidRPr="009245D5">
        <w:rPr>
          <w:rFonts w:cs="Arial"/>
        </w:rPr>
        <w:t xml:space="preserve">Paul </w:t>
      </w:r>
      <w:r w:rsidR="00FE41F4" w:rsidRPr="009245D5">
        <w:rPr>
          <w:rFonts w:cs="Arial"/>
        </w:rPr>
        <w:t>–</w:t>
      </w:r>
      <w:r w:rsidRPr="009245D5">
        <w:rPr>
          <w:rFonts w:cs="Arial"/>
        </w:rPr>
        <w:t xml:space="preserve"> </w:t>
      </w:r>
      <w:r w:rsidR="00FE41F4" w:rsidRPr="009245D5">
        <w:rPr>
          <w:rFonts w:cs="Arial"/>
        </w:rPr>
        <w:t>bartender in Rotorua – bartender not installed?</w:t>
      </w:r>
    </w:p>
    <w:p w14:paraId="1D1C4A2F" w14:textId="6156BD52" w:rsidR="001208F3" w:rsidRPr="009245D5" w:rsidRDefault="001208F3" w:rsidP="00166AF3">
      <w:pPr>
        <w:rPr>
          <w:rFonts w:cs="Arial"/>
        </w:rPr>
      </w:pPr>
    </w:p>
    <w:p w14:paraId="57A9E13B" w14:textId="37721D84" w:rsidR="001208F3" w:rsidRPr="009245D5" w:rsidRDefault="001208F3" w:rsidP="00166AF3">
      <w:pPr>
        <w:rPr>
          <w:rFonts w:cs="Arial"/>
        </w:rPr>
      </w:pPr>
      <w:r w:rsidRPr="009245D5">
        <w:rPr>
          <w:rFonts w:cs="Arial"/>
        </w:rPr>
        <w:t xml:space="preserve">Leigh Webley </w:t>
      </w:r>
      <w:r w:rsidR="00ED1F9D" w:rsidRPr="009245D5">
        <w:rPr>
          <w:rFonts w:cs="Arial"/>
        </w:rPr>
        <w:t>–</w:t>
      </w:r>
      <w:r w:rsidRPr="009245D5">
        <w:rPr>
          <w:rFonts w:cs="Arial"/>
        </w:rPr>
        <w:t xml:space="preserve"> </w:t>
      </w:r>
      <w:r w:rsidR="00ED1F9D" w:rsidRPr="009245D5">
        <w:rPr>
          <w:rFonts w:cs="Arial"/>
        </w:rPr>
        <w:t xml:space="preserve">naxt – error </w:t>
      </w:r>
      <w:r w:rsidR="009D234D" w:rsidRPr="009245D5">
        <w:rPr>
          <w:rFonts w:cs="Arial"/>
        </w:rPr>
        <w:t>–</w:t>
      </w:r>
      <w:r w:rsidR="00ED1F9D" w:rsidRPr="009245D5">
        <w:rPr>
          <w:rFonts w:cs="Arial"/>
        </w:rPr>
        <w:t xml:space="preserve"> </w:t>
      </w:r>
      <w:r w:rsidR="009D234D" w:rsidRPr="009245D5">
        <w:rPr>
          <w:rFonts w:cs="Arial"/>
        </w:rPr>
        <w:t>adding file in attachments on SC218426</w:t>
      </w:r>
    </w:p>
    <w:p w14:paraId="2FE31657" w14:textId="35DCC2BA" w:rsidR="00942384" w:rsidRPr="009245D5" w:rsidRDefault="00942384" w:rsidP="00166AF3">
      <w:pPr>
        <w:rPr>
          <w:rFonts w:cs="Arial"/>
        </w:rPr>
      </w:pPr>
    </w:p>
    <w:p w14:paraId="7127191B" w14:textId="59FE4ED3" w:rsidR="00942384" w:rsidRPr="009245D5" w:rsidRDefault="00942384" w:rsidP="00166AF3">
      <w:pPr>
        <w:rPr>
          <w:rFonts w:cs="Arial"/>
        </w:rPr>
      </w:pPr>
      <w:r w:rsidRPr="009245D5">
        <w:rPr>
          <w:rFonts w:cs="Arial"/>
        </w:rPr>
        <w:t xml:space="preserve">Sabrina </w:t>
      </w:r>
      <w:r w:rsidR="002627B7" w:rsidRPr="009245D5">
        <w:rPr>
          <w:rFonts w:cs="Arial"/>
        </w:rPr>
        <w:t>–</w:t>
      </w:r>
      <w:r w:rsidRPr="009245D5">
        <w:rPr>
          <w:rFonts w:cs="Arial"/>
        </w:rPr>
        <w:t xml:space="preserve"> </w:t>
      </w:r>
      <w:r w:rsidR="002627B7" w:rsidRPr="009245D5">
        <w:rPr>
          <w:rFonts w:cs="Arial"/>
        </w:rPr>
        <w:t>Pamas@2084</w:t>
      </w:r>
    </w:p>
    <w:p w14:paraId="0C22CC3F" w14:textId="1DED5367" w:rsidR="006E6B55" w:rsidRPr="009245D5" w:rsidRDefault="00585073" w:rsidP="00166AF3">
      <w:pPr>
        <w:rPr>
          <w:rFonts w:cs="Arial"/>
        </w:rPr>
      </w:pPr>
      <w:r w:rsidRPr="009245D5">
        <w:rPr>
          <w:rFonts w:cs="Arial"/>
        </w:rPr>
        <w:t>7743</w:t>
      </w:r>
    </w:p>
    <w:p w14:paraId="34A563BF" w14:textId="47F05B3F" w:rsidR="00C419D4" w:rsidRPr="009245D5" w:rsidRDefault="00C419D4" w:rsidP="00166AF3">
      <w:pPr>
        <w:rPr>
          <w:rFonts w:cs="Arial"/>
        </w:rPr>
      </w:pPr>
    </w:p>
    <w:p w14:paraId="6AE956F3" w14:textId="2D979701" w:rsidR="00C419D4" w:rsidRPr="009245D5" w:rsidRDefault="00C419D4" w:rsidP="00166AF3">
      <w:pPr>
        <w:rPr>
          <w:rFonts w:cs="Arial"/>
        </w:rPr>
      </w:pPr>
      <w:r w:rsidRPr="009245D5">
        <w:rPr>
          <w:rFonts w:cs="Arial"/>
        </w:rPr>
        <w:t xml:space="preserve">Jan hibberd </w:t>
      </w:r>
      <w:r w:rsidR="00AF1BA7" w:rsidRPr="009245D5">
        <w:rPr>
          <w:rFonts w:cs="Arial"/>
        </w:rPr>
        <w:t>–</w:t>
      </w:r>
      <w:r w:rsidRPr="009245D5">
        <w:rPr>
          <w:rFonts w:cs="Arial"/>
        </w:rPr>
        <w:t xml:space="preserve"> </w:t>
      </w:r>
      <w:r w:rsidR="00AF1BA7" w:rsidRPr="009245D5">
        <w:rPr>
          <w:rFonts w:cs="Arial"/>
        </w:rPr>
        <w:t>spreadsheet – cell goes to not responding</w:t>
      </w:r>
    </w:p>
    <w:p w14:paraId="2B88D177" w14:textId="3AD887E1" w:rsidR="0098018D" w:rsidRPr="009245D5" w:rsidRDefault="0098018D" w:rsidP="00166AF3">
      <w:pPr>
        <w:rPr>
          <w:rFonts w:cs="Arial"/>
        </w:rPr>
      </w:pPr>
    </w:p>
    <w:p w14:paraId="1FE18311" w14:textId="27AB49F9" w:rsidR="0098018D" w:rsidRPr="009245D5" w:rsidRDefault="0098018D" w:rsidP="00166AF3">
      <w:pPr>
        <w:rPr>
          <w:rFonts w:cs="Arial"/>
        </w:rPr>
      </w:pPr>
      <w:r w:rsidRPr="009245D5">
        <w:rPr>
          <w:rFonts w:cs="Arial"/>
        </w:rPr>
        <w:t xml:space="preserve">Averil- </w:t>
      </w:r>
    </w:p>
    <w:p w14:paraId="7141A2EE" w14:textId="7E147D9E" w:rsidR="00783D23" w:rsidRPr="009245D5" w:rsidRDefault="00783D23" w:rsidP="00166AF3">
      <w:pPr>
        <w:rPr>
          <w:rFonts w:cs="Arial"/>
        </w:rPr>
      </w:pPr>
    </w:p>
    <w:p w14:paraId="73240BA9" w14:textId="57D16205" w:rsidR="00783D23" w:rsidRPr="009245D5" w:rsidRDefault="00783D23" w:rsidP="00166AF3">
      <w:pPr>
        <w:rPr>
          <w:rFonts w:cs="Arial"/>
        </w:rPr>
      </w:pPr>
      <w:r w:rsidRPr="009245D5">
        <w:rPr>
          <w:rFonts w:cs="Arial"/>
        </w:rPr>
        <w:t xml:space="preserve">Jamie hazners </w:t>
      </w:r>
      <w:r w:rsidR="004A35AF" w:rsidRPr="009245D5">
        <w:rPr>
          <w:rFonts w:cs="Arial"/>
        </w:rPr>
        <w:t>–</w:t>
      </w:r>
      <w:r w:rsidRPr="009245D5">
        <w:rPr>
          <w:rFonts w:cs="Arial"/>
        </w:rPr>
        <w:t xml:space="preserve"> </w:t>
      </w:r>
      <w:r w:rsidR="004A35AF" w:rsidRPr="009245D5">
        <w:rPr>
          <w:rFonts w:cs="Arial"/>
        </w:rPr>
        <w:t xml:space="preserve">et </w:t>
      </w:r>
      <w:r w:rsidR="001C0947" w:rsidRPr="009245D5">
        <w:rPr>
          <w:rFonts w:cs="Arial"/>
        </w:rPr>
        <w:t>–</w:t>
      </w:r>
    </w:p>
    <w:p w14:paraId="56325285" w14:textId="16AA2FD6" w:rsidR="001C0947" w:rsidRPr="009245D5" w:rsidRDefault="001C0947" w:rsidP="00166AF3">
      <w:pPr>
        <w:rPr>
          <w:rFonts w:cs="Arial"/>
        </w:rPr>
      </w:pPr>
    </w:p>
    <w:p w14:paraId="19F9EC4D" w14:textId="1EA038C4" w:rsidR="001C0947" w:rsidRPr="009245D5" w:rsidRDefault="001C0947" w:rsidP="00166AF3">
      <w:pPr>
        <w:rPr>
          <w:rFonts w:cs="Arial"/>
        </w:rPr>
      </w:pPr>
      <w:r w:rsidRPr="009245D5">
        <w:rPr>
          <w:rFonts w:cs="Arial"/>
        </w:rPr>
        <w:t xml:space="preserve">Wayne baker </w:t>
      </w:r>
      <w:r w:rsidR="00C829E5" w:rsidRPr="009245D5">
        <w:rPr>
          <w:rFonts w:cs="Arial"/>
        </w:rPr>
        <w:t>–</w:t>
      </w:r>
      <w:r w:rsidRPr="009245D5">
        <w:rPr>
          <w:rFonts w:cs="Arial"/>
        </w:rPr>
        <w:t xml:space="preserve"> </w:t>
      </w:r>
      <w:r w:rsidR="00C829E5" w:rsidRPr="009245D5">
        <w:rPr>
          <w:rFonts w:cs="Arial"/>
        </w:rPr>
        <w:t>caklc01</w:t>
      </w:r>
    </w:p>
    <w:p w14:paraId="03AE7612" w14:textId="56F45339" w:rsidR="00297029" w:rsidRPr="009245D5" w:rsidRDefault="00297029" w:rsidP="00166AF3">
      <w:pPr>
        <w:rPr>
          <w:rFonts w:cs="Arial"/>
        </w:rPr>
      </w:pPr>
    </w:p>
    <w:p w14:paraId="7629A4DE" w14:textId="344E9E6D" w:rsidR="00297029" w:rsidRPr="009245D5" w:rsidRDefault="000E7BFF" w:rsidP="00166AF3">
      <w:pPr>
        <w:rPr>
          <w:rFonts w:cs="Arial"/>
        </w:rPr>
      </w:pPr>
      <w:r w:rsidRPr="009245D5">
        <w:rPr>
          <w:rFonts w:cs="Arial"/>
        </w:rPr>
        <w:t>Geoff booth – took somethin</w:t>
      </w:r>
      <w:r w:rsidR="00054582" w:rsidRPr="009245D5">
        <w:rPr>
          <w:rFonts w:cs="Arial"/>
        </w:rPr>
        <w:t>g on hire but it ended up being something else – 259d – 246D which is the machine that was taken</w:t>
      </w:r>
    </w:p>
    <w:p w14:paraId="47209297" w14:textId="47A48046" w:rsidR="002379F3" w:rsidRPr="009245D5" w:rsidRDefault="002379F3" w:rsidP="00166AF3">
      <w:pPr>
        <w:rPr>
          <w:rFonts w:cs="Arial"/>
        </w:rPr>
      </w:pPr>
    </w:p>
    <w:p w14:paraId="0CD9D9F8" w14:textId="56973287" w:rsidR="002379F3" w:rsidRPr="009245D5" w:rsidRDefault="002379F3" w:rsidP="00166AF3">
      <w:pPr>
        <w:rPr>
          <w:rFonts w:cs="Arial"/>
        </w:rPr>
      </w:pPr>
      <w:r w:rsidRPr="009245D5">
        <w:rPr>
          <w:rFonts w:cs="Arial"/>
        </w:rPr>
        <w:t>Barbara w</w:t>
      </w:r>
      <w:r w:rsidR="00DB7DD4" w:rsidRPr="009245D5">
        <w:rPr>
          <w:rFonts w:cs="Arial"/>
        </w:rPr>
        <w:t xml:space="preserve"> – credit note on sc </w:t>
      </w:r>
      <w:r w:rsidR="00F1597D" w:rsidRPr="009245D5">
        <w:rPr>
          <w:rFonts w:cs="Arial"/>
        </w:rPr>
        <w:t>–</w:t>
      </w:r>
      <w:r w:rsidR="00DB7DD4" w:rsidRPr="009245D5">
        <w:rPr>
          <w:rFonts w:cs="Arial"/>
        </w:rPr>
        <w:t xml:space="preserve"> </w:t>
      </w:r>
      <w:r w:rsidR="00F1597D" w:rsidRPr="009245D5">
        <w:rPr>
          <w:rFonts w:cs="Arial"/>
        </w:rPr>
        <w:t>go to sc – click on owm line – Sue P said it’s a different way of doing it</w:t>
      </w:r>
    </w:p>
    <w:p w14:paraId="017A5BF5" w14:textId="4E268398" w:rsidR="00D43113" w:rsidRPr="009245D5" w:rsidRDefault="00D43113" w:rsidP="00166AF3">
      <w:pPr>
        <w:rPr>
          <w:rFonts w:cs="Arial"/>
        </w:rPr>
      </w:pPr>
    </w:p>
    <w:p w14:paraId="369343E6" w14:textId="2D16682F" w:rsidR="00D43113" w:rsidRPr="009245D5" w:rsidRDefault="00D43113" w:rsidP="00166AF3">
      <w:pPr>
        <w:rPr>
          <w:rFonts w:cs="Arial"/>
        </w:rPr>
      </w:pPr>
      <w:r w:rsidRPr="009245D5">
        <w:rPr>
          <w:rFonts w:cs="Arial"/>
        </w:rPr>
        <w:t xml:space="preserve">Richard skiff </w:t>
      </w:r>
      <w:r w:rsidR="000A7F66" w:rsidRPr="009245D5">
        <w:rPr>
          <w:rFonts w:cs="Arial"/>
        </w:rPr>
        <w:t>–</w:t>
      </w:r>
      <w:r w:rsidRPr="009245D5">
        <w:rPr>
          <w:rFonts w:cs="Arial"/>
        </w:rPr>
        <w:t xml:space="preserve"> </w:t>
      </w:r>
      <w:r w:rsidR="00F40C20" w:rsidRPr="009245D5">
        <w:rPr>
          <w:rFonts w:cs="Arial"/>
        </w:rPr>
        <w:t>240199</w:t>
      </w:r>
      <w:r w:rsidR="000A7F66" w:rsidRPr="009245D5">
        <w:rPr>
          <w:rFonts w:cs="Arial"/>
        </w:rPr>
        <w:t xml:space="preserve"> – needs labour </w:t>
      </w:r>
      <w:r w:rsidR="00ED6B8E" w:rsidRPr="009245D5">
        <w:rPr>
          <w:rFonts w:cs="Arial"/>
        </w:rPr>
        <w:t>to be deleted</w:t>
      </w:r>
    </w:p>
    <w:p w14:paraId="4FA792D6" w14:textId="6AB90BAF" w:rsidR="00F81BE8" w:rsidRPr="009245D5" w:rsidRDefault="00F81BE8" w:rsidP="00166AF3">
      <w:pPr>
        <w:rPr>
          <w:rFonts w:cs="Arial"/>
        </w:rPr>
      </w:pPr>
    </w:p>
    <w:p w14:paraId="580220A6" w14:textId="3A03857B" w:rsidR="00F81BE8" w:rsidRPr="009245D5" w:rsidRDefault="00F81BE8" w:rsidP="00F81BE8">
      <w:pPr>
        <w:pStyle w:val="Heading1"/>
        <w:rPr>
          <w:rFonts w:cs="Arial"/>
          <w:szCs w:val="20"/>
        </w:rPr>
      </w:pPr>
      <w:r w:rsidRPr="009245D5">
        <w:rPr>
          <w:rFonts w:cs="Arial"/>
          <w:szCs w:val="20"/>
        </w:rPr>
        <w:t>7/10/2020</w:t>
      </w:r>
    </w:p>
    <w:p w14:paraId="342494F4" w14:textId="7A73233D" w:rsidR="00F81BE8" w:rsidRPr="009245D5" w:rsidRDefault="00F81BE8" w:rsidP="00F81BE8">
      <w:pPr>
        <w:rPr>
          <w:rFonts w:cs="Arial"/>
        </w:rPr>
      </w:pPr>
    </w:p>
    <w:p w14:paraId="2E1BC9C1" w14:textId="0762E971" w:rsidR="00F81BE8" w:rsidRPr="009245D5" w:rsidRDefault="008620C0" w:rsidP="00F81BE8">
      <w:pPr>
        <w:rPr>
          <w:rFonts w:cs="Arial"/>
        </w:rPr>
      </w:pPr>
      <w:r w:rsidRPr="009245D5">
        <w:rPr>
          <w:rFonts w:cs="Arial"/>
        </w:rPr>
        <w:t xml:space="preserve">Tony simpson </w:t>
      </w:r>
      <w:r w:rsidR="00331EA5" w:rsidRPr="009245D5">
        <w:rPr>
          <w:rFonts w:cs="Arial"/>
        </w:rPr>
        <w:t>–</w:t>
      </w:r>
      <w:r w:rsidRPr="009245D5">
        <w:rPr>
          <w:rFonts w:cs="Arial"/>
        </w:rPr>
        <w:t xml:space="preserve"> </w:t>
      </w:r>
    </w:p>
    <w:p w14:paraId="1F301A50" w14:textId="78A24055" w:rsidR="00331EA5" w:rsidRPr="009245D5" w:rsidRDefault="00331EA5" w:rsidP="00F81BE8">
      <w:pPr>
        <w:rPr>
          <w:rFonts w:cs="Arial"/>
        </w:rPr>
      </w:pPr>
    </w:p>
    <w:p w14:paraId="038AE422" w14:textId="5EA08D3D" w:rsidR="00331EA5" w:rsidRPr="009245D5" w:rsidRDefault="00331EA5" w:rsidP="00F81BE8">
      <w:pPr>
        <w:rPr>
          <w:rFonts w:cs="Arial"/>
        </w:rPr>
      </w:pPr>
      <w:r w:rsidRPr="009245D5">
        <w:rPr>
          <w:rFonts w:cs="Arial"/>
        </w:rPr>
        <w:t xml:space="preserve">Adriaan V </w:t>
      </w:r>
      <w:r w:rsidR="009C0C47" w:rsidRPr="009245D5">
        <w:rPr>
          <w:rFonts w:cs="Arial"/>
        </w:rPr>
        <w:t>–</w:t>
      </w:r>
      <w:r w:rsidRPr="009245D5">
        <w:rPr>
          <w:rFonts w:cs="Arial"/>
        </w:rPr>
        <w:t xml:space="preserve"> </w:t>
      </w:r>
      <w:r w:rsidR="009C0C47" w:rsidRPr="009245D5">
        <w:rPr>
          <w:rFonts w:cs="Arial"/>
        </w:rPr>
        <w:t xml:space="preserve">Lee Johnson </w:t>
      </w:r>
      <w:r w:rsidR="008532E2" w:rsidRPr="009245D5">
        <w:rPr>
          <w:rFonts w:cs="Arial"/>
        </w:rPr>
        <w:t>–</w:t>
      </w:r>
      <w:r w:rsidR="009C0C47" w:rsidRPr="009245D5">
        <w:rPr>
          <w:rFonts w:cs="Arial"/>
        </w:rPr>
        <w:t xml:space="preserve"> </w:t>
      </w:r>
      <w:r w:rsidR="008532E2" w:rsidRPr="009245D5">
        <w:rPr>
          <w:rFonts w:cs="Arial"/>
        </w:rPr>
        <w:t>data requirements need to be the same as NAXT</w:t>
      </w:r>
    </w:p>
    <w:p w14:paraId="1CF64891" w14:textId="2C312DCE" w:rsidR="009E16F5" w:rsidRPr="009245D5" w:rsidRDefault="009E16F5" w:rsidP="00F81BE8">
      <w:pPr>
        <w:rPr>
          <w:rFonts w:cs="Arial"/>
        </w:rPr>
      </w:pPr>
      <w:r w:rsidRPr="009245D5">
        <w:rPr>
          <w:rFonts w:cs="Arial"/>
        </w:rPr>
        <w:t xml:space="preserve">Lee johnson </w:t>
      </w:r>
      <w:r w:rsidR="00220133" w:rsidRPr="009245D5">
        <w:rPr>
          <w:rFonts w:cs="Arial"/>
        </w:rPr>
        <w:t>–</w:t>
      </w:r>
      <w:r w:rsidRPr="009245D5">
        <w:rPr>
          <w:rFonts w:cs="Arial"/>
        </w:rPr>
        <w:t xml:space="preserve"> </w:t>
      </w:r>
      <w:r w:rsidR="00220133" w:rsidRPr="009245D5">
        <w:rPr>
          <w:rFonts w:cs="Arial"/>
        </w:rPr>
        <w:t>cant open up a follow up note – then related info – create follow up note</w:t>
      </w:r>
    </w:p>
    <w:p w14:paraId="75B707C8" w14:textId="09B27C98" w:rsidR="003620A1" w:rsidRPr="009245D5" w:rsidRDefault="003620A1" w:rsidP="00F81BE8">
      <w:pPr>
        <w:rPr>
          <w:rFonts w:cs="Arial"/>
        </w:rPr>
      </w:pPr>
    </w:p>
    <w:p w14:paraId="1F628D4A" w14:textId="04561765" w:rsidR="003620A1" w:rsidRPr="009245D5" w:rsidRDefault="003620A1" w:rsidP="00F81BE8">
      <w:pPr>
        <w:rPr>
          <w:rFonts w:cs="Arial"/>
        </w:rPr>
      </w:pPr>
      <w:r w:rsidRPr="009245D5">
        <w:rPr>
          <w:rFonts w:cs="Arial"/>
        </w:rPr>
        <w:t xml:space="preserve">Michelle M </w:t>
      </w:r>
      <w:r w:rsidR="00AC3E89" w:rsidRPr="009245D5">
        <w:rPr>
          <w:rFonts w:cs="Arial"/>
        </w:rPr>
        <w:t>–</w:t>
      </w:r>
      <w:r w:rsidRPr="009245D5">
        <w:rPr>
          <w:rFonts w:cs="Arial"/>
        </w:rPr>
        <w:t xml:space="preserve"> </w:t>
      </w:r>
      <w:r w:rsidR="00AC3E89" w:rsidRPr="009245D5">
        <w:rPr>
          <w:rFonts w:cs="Arial"/>
        </w:rPr>
        <w:t xml:space="preserve">normally 15 mins lag time – now </w:t>
      </w:r>
    </w:p>
    <w:p w14:paraId="1A083582" w14:textId="77777777" w:rsidR="003B64D7" w:rsidRPr="009245D5" w:rsidRDefault="003B64D7" w:rsidP="00F81BE8">
      <w:pPr>
        <w:rPr>
          <w:rFonts w:cs="Arial"/>
        </w:rPr>
      </w:pPr>
    </w:p>
    <w:p w14:paraId="6FC57CC3" w14:textId="6E3DBAED" w:rsidR="00705AE3" w:rsidRPr="009245D5" w:rsidRDefault="00705AE3" w:rsidP="00F81BE8">
      <w:pPr>
        <w:rPr>
          <w:rFonts w:cs="Arial"/>
        </w:rPr>
      </w:pPr>
      <w:r w:rsidRPr="009245D5">
        <w:rPr>
          <w:rFonts w:cs="Arial"/>
        </w:rPr>
        <w:t xml:space="preserve">Dean heney </w:t>
      </w:r>
      <w:r w:rsidR="00F90686" w:rsidRPr="009245D5">
        <w:rPr>
          <w:rFonts w:cs="Arial"/>
        </w:rPr>
        <w:t>–</w:t>
      </w:r>
      <w:r w:rsidRPr="009245D5">
        <w:rPr>
          <w:rFonts w:cs="Arial"/>
        </w:rPr>
        <w:t xml:space="preserve"> </w:t>
      </w:r>
      <w:r w:rsidR="00F90686" w:rsidRPr="009245D5">
        <w:rPr>
          <w:rFonts w:cs="Arial"/>
        </w:rPr>
        <w:t xml:space="preserve">sign into vault </w:t>
      </w:r>
      <w:r w:rsidR="009A6B6C" w:rsidRPr="009245D5">
        <w:rPr>
          <w:rFonts w:cs="Arial"/>
        </w:rPr>
        <w:t>–</w:t>
      </w:r>
      <w:r w:rsidR="00F90686" w:rsidRPr="009245D5">
        <w:rPr>
          <w:rFonts w:cs="Arial"/>
        </w:rPr>
        <w:t xml:space="preserve"> </w:t>
      </w:r>
      <w:r w:rsidR="003B64D7" w:rsidRPr="009245D5">
        <w:rPr>
          <w:rFonts w:cs="Arial"/>
        </w:rPr>
        <w:t>azure_sso</w:t>
      </w:r>
      <w:r w:rsidR="00BD0FA3" w:rsidRPr="009245D5">
        <w:rPr>
          <w:rFonts w:cs="Arial"/>
        </w:rPr>
        <w:t>pilot</w:t>
      </w:r>
    </w:p>
    <w:p w14:paraId="22916566" w14:textId="48968045" w:rsidR="009A6B6C" w:rsidRPr="009245D5" w:rsidRDefault="009A6B6C" w:rsidP="00F81BE8">
      <w:pPr>
        <w:rPr>
          <w:rFonts w:cs="Arial"/>
        </w:rPr>
      </w:pPr>
    </w:p>
    <w:p w14:paraId="50C3A285" w14:textId="14049199" w:rsidR="009A6B6C" w:rsidRPr="009245D5" w:rsidRDefault="009A6B6C" w:rsidP="00F81BE8">
      <w:pPr>
        <w:rPr>
          <w:rFonts w:cs="Arial"/>
        </w:rPr>
      </w:pPr>
      <w:r w:rsidRPr="009245D5">
        <w:rPr>
          <w:rFonts w:cs="Arial"/>
        </w:rPr>
        <w:t xml:space="preserve">Matt parker – Ciaran </w:t>
      </w:r>
    </w:p>
    <w:p w14:paraId="0E5255A1" w14:textId="07ABBA10" w:rsidR="001E0ABD" w:rsidRPr="009245D5" w:rsidRDefault="001E0ABD" w:rsidP="00F81BE8">
      <w:pPr>
        <w:rPr>
          <w:rFonts w:cs="Arial"/>
        </w:rPr>
      </w:pPr>
    </w:p>
    <w:p w14:paraId="620DB09B" w14:textId="0F49A46C" w:rsidR="001E0ABD" w:rsidRPr="009245D5" w:rsidRDefault="001E0ABD" w:rsidP="00F81BE8">
      <w:pPr>
        <w:rPr>
          <w:rFonts w:cs="Arial"/>
        </w:rPr>
      </w:pPr>
      <w:r w:rsidRPr="009245D5">
        <w:rPr>
          <w:rFonts w:cs="Arial"/>
        </w:rPr>
        <w:t>10.239.11.1</w:t>
      </w:r>
      <w:r w:rsidR="004023AA" w:rsidRPr="009245D5">
        <w:rPr>
          <w:rFonts w:cs="Arial"/>
        </w:rPr>
        <w:t>33</w:t>
      </w:r>
    </w:p>
    <w:p w14:paraId="17357AFC" w14:textId="79BBCE6A" w:rsidR="009A0E55" w:rsidRPr="009245D5" w:rsidRDefault="009A0E55" w:rsidP="00F81BE8">
      <w:pPr>
        <w:rPr>
          <w:rFonts w:cs="Arial"/>
        </w:rPr>
      </w:pPr>
    </w:p>
    <w:p w14:paraId="34EAB38B" w14:textId="39638397" w:rsidR="009A0E55" w:rsidRPr="009245D5" w:rsidRDefault="00ED29CA" w:rsidP="00F81BE8">
      <w:pPr>
        <w:rPr>
          <w:rFonts w:cs="Arial"/>
        </w:rPr>
      </w:pPr>
      <w:hyperlink r:id="rId48" w:anchor=":~:text=In%20Windows%207%2C%20the%20%E2%80%9CShow,to%20%E2%80%9CMove%E2%80%9D%20the%20window" w:history="1">
        <w:r w:rsidR="00200B4F" w:rsidRPr="009245D5">
          <w:rPr>
            <w:rStyle w:val="Hyperlink"/>
            <w:rFonts w:cs="Arial"/>
          </w:rPr>
          <w:t>https://saniac.com/application-appears-in-taskbar-but-window-is-not-visible/#:~:text=In%20Windows%207%2C%20the%20%E2%80%9CShow,to%20%E2%80%9CMove%E2%80%9D%20the%20window</w:t>
        </w:r>
      </w:hyperlink>
      <w:r w:rsidR="009A0E55" w:rsidRPr="009245D5">
        <w:rPr>
          <w:rFonts w:cs="Arial"/>
        </w:rPr>
        <w:t>.</w:t>
      </w:r>
    </w:p>
    <w:p w14:paraId="327B7B4F" w14:textId="39BC0B8D" w:rsidR="00200B4F" w:rsidRPr="009245D5" w:rsidRDefault="00200B4F" w:rsidP="00F81BE8">
      <w:pPr>
        <w:rPr>
          <w:rFonts w:cs="Arial"/>
        </w:rPr>
      </w:pPr>
    </w:p>
    <w:p w14:paraId="7183DD98" w14:textId="77777777" w:rsidR="00200B4F" w:rsidRPr="009245D5" w:rsidRDefault="00200B4F" w:rsidP="00200B4F">
      <w:pPr>
        <w:rPr>
          <w:rFonts w:eastAsia="Times New Roman" w:cs="Arial"/>
          <w:lang w:eastAsia="en-NZ"/>
        </w:rPr>
      </w:pPr>
      <w:r w:rsidRPr="009245D5">
        <w:rPr>
          <w:rFonts w:eastAsia="Times New Roman" w:cs="Arial"/>
          <w:lang w:eastAsia="en-NZ"/>
        </w:rPr>
        <w:t>Found a solution on Google.</w:t>
      </w:r>
    </w:p>
    <w:p w14:paraId="6AD912F7" w14:textId="6910F3D9" w:rsidR="00200B4F" w:rsidRPr="009245D5" w:rsidRDefault="00200B4F" w:rsidP="00200B4F">
      <w:pPr>
        <w:rPr>
          <w:rFonts w:eastAsia="Times New Roman" w:cs="Arial"/>
          <w:lang w:eastAsia="en-NZ"/>
        </w:rPr>
      </w:pPr>
      <w:r w:rsidRPr="009245D5">
        <w:rPr>
          <w:rFonts w:eastAsia="Times New Roman" w:cs="Arial"/>
          <w:lang w:eastAsia="en-NZ"/>
        </w:rPr>
        <w:t>Hold down shift button then right click on the program with the issue on the taskbar, click move then use arrow keys to try move it </w:t>
      </w:r>
    </w:p>
    <w:p w14:paraId="4A67BA94" w14:textId="086D9C15" w:rsidR="00AD6794" w:rsidRPr="009245D5" w:rsidRDefault="00AD6794" w:rsidP="00200B4F">
      <w:pPr>
        <w:rPr>
          <w:rFonts w:eastAsia="Times New Roman" w:cs="Arial"/>
          <w:lang w:eastAsia="en-NZ"/>
        </w:rPr>
      </w:pPr>
    </w:p>
    <w:p w14:paraId="70097CB6" w14:textId="6BB1AF56" w:rsidR="00AD6794" w:rsidRPr="009245D5" w:rsidRDefault="00AD6794" w:rsidP="00200B4F">
      <w:pPr>
        <w:rPr>
          <w:rFonts w:eastAsia="Times New Roman" w:cs="Arial"/>
          <w:lang w:eastAsia="en-NZ"/>
        </w:rPr>
      </w:pPr>
      <w:r w:rsidRPr="009245D5">
        <w:rPr>
          <w:rFonts w:eastAsia="Times New Roman" w:cs="Arial"/>
          <w:lang w:eastAsia="en-NZ"/>
        </w:rPr>
        <w:t xml:space="preserve">Jenny – citrix </w:t>
      </w:r>
      <w:r w:rsidR="00D0752E" w:rsidRPr="009245D5">
        <w:rPr>
          <w:rFonts w:eastAsia="Times New Roman" w:cs="Arial"/>
          <w:lang w:eastAsia="en-NZ"/>
        </w:rPr>
        <w:t>sign in?</w:t>
      </w:r>
    </w:p>
    <w:p w14:paraId="1AA0631E" w14:textId="16072688" w:rsidR="00522826" w:rsidRPr="009245D5" w:rsidRDefault="00522826" w:rsidP="00200B4F">
      <w:pPr>
        <w:rPr>
          <w:rFonts w:eastAsia="Times New Roman" w:cs="Arial"/>
          <w:lang w:eastAsia="en-NZ"/>
        </w:rPr>
      </w:pPr>
    </w:p>
    <w:p w14:paraId="2B5DDE76" w14:textId="153DB6F5" w:rsidR="00522826" w:rsidRPr="009245D5" w:rsidRDefault="00522826" w:rsidP="00200B4F">
      <w:pPr>
        <w:rPr>
          <w:rFonts w:eastAsia="Times New Roman" w:cs="Arial"/>
          <w:lang w:eastAsia="en-NZ"/>
        </w:rPr>
      </w:pPr>
      <w:r w:rsidRPr="009245D5">
        <w:rPr>
          <w:rFonts w:eastAsia="Times New Roman" w:cs="Arial"/>
          <w:lang w:eastAsia="en-NZ"/>
        </w:rPr>
        <w:t xml:space="preserve">Richard skiff </w:t>
      </w:r>
      <w:r w:rsidR="00B51E21" w:rsidRPr="009245D5">
        <w:rPr>
          <w:rFonts w:eastAsia="Times New Roman" w:cs="Arial"/>
          <w:lang w:eastAsia="en-NZ"/>
        </w:rPr>
        <w:t>–</w:t>
      </w:r>
      <w:r w:rsidRPr="009245D5">
        <w:rPr>
          <w:rFonts w:eastAsia="Times New Roman" w:cs="Arial"/>
          <w:lang w:eastAsia="en-NZ"/>
        </w:rPr>
        <w:t xml:space="preserve"> </w:t>
      </w:r>
      <w:r w:rsidR="00B51E21" w:rsidRPr="009245D5">
        <w:rPr>
          <w:rFonts w:eastAsia="Times New Roman" w:cs="Arial"/>
          <w:lang w:eastAsia="en-NZ"/>
        </w:rPr>
        <w:t xml:space="preserve">find a file </w:t>
      </w:r>
      <w:r w:rsidR="0004437F" w:rsidRPr="009245D5">
        <w:rPr>
          <w:rFonts w:eastAsia="Times New Roman" w:cs="Arial"/>
          <w:lang w:eastAsia="en-NZ"/>
        </w:rPr>
        <w:t xml:space="preserve">– access to </w:t>
      </w:r>
      <w:r w:rsidR="00F7387E" w:rsidRPr="009245D5">
        <w:rPr>
          <w:rFonts w:eastAsia="Times New Roman" w:cs="Arial"/>
          <w:lang w:eastAsia="en-NZ"/>
        </w:rPr>
        <w:t>vit salek u drive</w:t>
      </w:r>
    </w:p>
    <w:p w14:paraId="7BA08E19" w14:textId="59783EA8" w:rsidR="00F82347" w:rsidRPr="009245D5" w:rsidRDefault="00F82347" w:rsidP="00200B4F">
      <w:pPr>
        <w:rPr>
          <w:rFonts w:eastAsia="Times New Roman" w:cs="Arial"/>
          <w:lang w:eastAsia="en-NZ"/>
        </w:rPr>
      </w:pPr>
    </w:p>
    <w:p w14:paraId="75088A52" w14:textId="5DD89D21" w:rsidR="00F82347" w:rsidRPr="009245D5" w:rsidRDefault="000F2F00" w:rsidP="00200B4F">
      <w:pPr>
        <w:rPr>
          <w:rFonts w:eastAsia="Times New Roman" w:cs="Arial"/>
          <w:lang w:eastAsia="en-NZ"/>
        </w:rPr>
      </w:pPr>
      <w:r w:rsidRPr="009245D5">
        <w:rPr>
          <w:rFonts w:eastAsia="Times New Roman" w:cs="Arial"/>
          <w:lang w:eastAsia="en-NZ"/>
        </w:rPr>
        <w:t xml:space="preserve">David willets </w:t>
      </w:r>
      <w:r w:rsidR="005D1B2D" w:rsidRPr="009245D5">
        <w:rPr>
          <w:rFonts w:eastAsia="Times New Roman" w:cs="Arial"/>
          <w:lang w:eastAsia="en-NZ"/>
        </w:rPr>
        <w:t>–</w:t>
      </w:r>
      <w:r w:rsidR="00C45E36" w:rsidRPr="009245D5">
        <w:rPr>
          <w:rFonts w:eastAsia="Times New Roman" w:cs="Arial"/>
          <w:lang w:eastAsia="en-NZ"/>
        </w:rPr>
        <w:t xml:space="preserve"> </w:t>
      </w:r>
    </w:p>
    <w:p w14:paraId="5747DAA9" w14:textId="5A10DF04" w:rsidR="005D1B2D" w:rsidRPr="009245D5" w:rsidRDefault="005D1B2D" w:rsidP="00200B4F">
      <w:pPr>
        <w:rPr>
          <w:rFonts w:eastAsia="Times New Roman" w:cs="Arial"/>
          <w:lang w:eastAsia="en-NZ"/>
        </w:rPr>
      </w:pPr>
    </w:p>
    <w:p w14:paraId="54488919" w14:textId="233807F6" w:rsidR="005D1B2D" w:rsidRPr="009245D5" w:rsidRDefault="005D1B2D" w:rsidP="00200B4F">
      <w:pPr>
        <w:rPr>
          <w:rFonts w:eastAsia="Times New Roman" w:cs="Arial"/>
          <w:lang w:eastAsia="en-NZ"/>
        </w:rPr>
      </w:pPr>
      <w:r w:rsidRPr="009245D5">
        <w:rPr>
          <w:rFonts w:eastAsia="Times New Roman" w:cs="Arial"/>
          <w:lang w:eastAsia="en-NZ"/>
        </w:rPr>
        <w:t xml:space="preserve">Wentzel </w:t>
      </w:r>
      <w:r w:rsidR="00E752BE" w:rsidRPr="009245D5">
        <w:rPr>
          <w:rFonts w:eastAsia="Times New Roman" w:cs="Arial"/>
          <w:lang w:eastAsia="en-NZ"/>
        </w:rPr>
        <w:t>–</w:t>
      </w:r>
      <w:r w:rsidRPr="009245D5">
        <w:rPr>
          <w:rFonts w:eastAsia="Times New Roman" w:cs="Arial"/>
          <w:lang w:eastAsia="en-NZ"/>
        </w:rPr>
        <w:t xml:space="preserve"> </w:t>
      </w:r>
      <w:r w:rsidR="00E752BE" w:rsidRPr="009245D5">
        <w:rPr>
          <w:rFonts w:eastAsia="Times New Roman" w:cs="Arial"/>
          <w:lang w:eastAsia="en-NZ"/>
        </w:rPr>
        <w:t xml:space="preserve">changing </w:t>
      </w:r>
    </w:p>
    <w:p w14:paraId="37962E20" w14:textId="17745F96" w:rsidR="00AB4875" w:rsidRPr="009245D5" w:rsidRDefault="00AB4875" w:rsidP="00200B4F">
      <w:pPr>
        <w:rPr>
          <w:rFonts w:eastAsia="Times New Roman" w:cs="Arial"/>
          <w:lang w:eastAsia="en-NZ"/>
        </w:rPr>
      </w:pPr>
    </w:p>
    <w:p w14:paraId="6683CECA" w14:textId="3C8754AD" w:rsidR="00AB4875" w:rsidRPr="009245D5" w:rsidRDefault="00AB4875" w:rsidP="00AB4875">
      <w:pPr>
        <w:pStyle w:val="Heading1"/>
        <w:rPr>
          <w:rFonts w:eastAsia="Times New Roman" w:cs="Arial"/>
          <w:szCs w:val="20"/>
          <w:lang w:eastAsia="en-NZ"/>
        </w:rPr>
      </w:pPr>
      <w:r w:rsidRPr="009245D5">
        <w:rPr>
          <w:rFonts w:eastAsia="Times New Roman" w:cs="Arial"/>
          <w:szCs w:val="20"/>
          <w:lang w:eastAsia="en-NZ"/>
        </w:rPr>
        <w:t>8/10/2020</w:t>
      </w:r>
    </w:p>
    <w:p w14:paraId="2EC841B2" w14:textId="538D2321" w:rsidR="00BB7860" w:rsidRPr="009245D5" w:rsidRDefault="00BB7860" w:rsidP="00BB7860">
      <w:pPr>
        <w:rPr>
          <w:rFonts w:cs="Arial"/>
          <w:lang w:eastAsia="en-NZ"/>
        </w:rPr>
      </w:pPr>
    </w:p>
    <w:p w14:paraId="68897E2E" w14:textId="68554817" w:rsidR="00BB7860" w:rsidRPr="009245D5" w:rsidRDefault="00BB7860" w:rsidP="00BB7860">
      <w:pPr>
        <w:rPr>
          <w:rFonts w:cs="Arial"/>
          <w:lang w:eastAsia="en-NZ"/>
        </w:rPr>
      </w:pPr>
      <w:r w:rsidRPr="009245D5">
        <w:rPr>
          <w:rFonts w:cs="Arial"/>
          <w:lang w:eastAsia="en-NZ"/>
        </w:rPr>
        <w:t xml:space="preserve">Barbara w </w:t>
      </w:r>
      <w:r w:rsidR="00214B16" w:rsidRPr="009245D5">
        <w:rPr>
          <w:rFonts w:cs="Arial"/>
          <w:lang w:eastAsia="en-NZ"/>
        </w:rPr>
        <w:t>–</w:t>
      </w:r>
      <w:r w:rsidRPr="009245D5">
        <w:rPr>
          <w:rFonts w:cs="Arial"/>
          <w:lang w:eastAsia="en-NZ"/>
        </w:rPr>
        <w:t xml:space="preserve"> </w:t>
      </w:r>
    </w:p>
    <w:p w14:paraId="562F42D4" w14:textId="2ABB77CB" w:rsidR="00214B16" w:rsidRPr="009245D5" w:rsidRDefault="00214B16" w:rsidP="00BB7860">
      <w:pPr>
        <w:rPr>
          <w:rFonts w:cs="Arial"/>
          <w:lang w:eastAsia="en-NZ"/>
        </w:rPr>
      </w:pPr>
    </w:p>
    <w:p w14:paraId="74EF6DA0" w14:textId="01291ACD" w:rsidR="00214B16" w:rsidRPr="009245D5" w:rsidRDefault="00214B16" w:rsidP="00BB7860">
      <w:pPr>
        <w:rPr>
          <w:rFonts w:cs="Arial"/>
          <w:lang w:eastAsia="en-NZ"/>
        </w:rPr>
      </w:pPr>
      <w:r w:rsidRPr="009245D5">
        <w:rPr>
          <w:rFonts w:cs="Arial"/>
          <w:lang w:eastAsia="en-NZ"/>
        </w:rPr>
        <w:t xml:space="preserve">David willets </w:t>
      </w:r>
      <w:r w:rsidR="00680561" w:rsidRPr="009245D5">
        <w:rPr>
          <w:rFonts w:cs="Arial"/>
          <w:lang w:eastAsia="en-NZ"/>
        </w:rPr>
        <w:t>– tracing server? Not working. Now in prod – going slow , generate a quote – not using text on segment, its using historical text</w:t>
      </w:r>
      <w:r w:rsidR="00A7542E" w:rsidRPr="009245D5">
        <w:rPr>
          <w:rFonts w:cs="Arial"/>
          <w:lang w:eastAsia="en-NZ"/>
        </w:rPr>
        <w:t>. NAXT slow at doing quotations</w:t>
      </w:r>
      <w:r w:rsidR="00C97827" w:rsidRPr="009245D5">
        <w:rPr>
          <w:rFonts w:cs="Arial"/>
          <w:lang w:eastAsia="en-NZ"/>
        </w:rPr>
        <w:t>.</w:t>
      </w:r>
    </w:p>
    <w:p w14:paraId="20F5D555" w14:textId="2FBB506C" w:rsidR="00C97827" w:rsidRPr="009245D5" w:rsidRDefault="00323274" w:rsidP="00BB7860">
      <w:pPr>
        <w:rPr>
          <w:rFonts w:cs="Arial"/>
          <w:lang w:eastAsia="en-NZ"/>
        </w:rPr>
      </w:pPr>
      <w:r w:rsidRPr="009245D5">
        <w:rPr>
          <w:rFonts w:cs="Arial"/>
          <w:lang w:eastAsia="en-NZ"/>
        </w:rPr>
        <w:t>Tracing server – says server not available when trying to open it</w:t>
      </w:r>
    </w:p>
    <w:p w14:paraId="400900A6" w14:textId="346AA9BC" w:rsidR="00AC7D92" w:rsidRPr="009245D5" w:rsidRDefault="00AC7D92" w:rsidP="00BB7860">
      <w:pPr>
        <w:rPr>
          <w:rFonts w:cs="Arial"/>
          <w:lang w:eastAsia="en-NZ"/>
        </w:rPr>
      </w:pPr>
    </w:p>
    <w:p w14:paraId="7AFE6B6F" w14:textId="48C3E52D" w:rsidR="00AC7D92" w:rsidRPr="009245D5" w:rsidRDefault="00AC7D92" w:rsidP="00BB7860">
      <w:pPr>
        <w:rPr>
          <w:rFonts w:cs="Arial"/>
          <w:lang w:eastAsia="en-NZ"/>
        </w:rPr>
      </w:pPr>
      <w:r w:rsidRPr="009245D5">
        <w:rPr>
          <w:rFonts w:cs="Arial"/>
          <w:lang w:eastAsia="en-NZ"/>
        </w:rPr>
        <w:t xml:space="preserve">Sc – related info – servicequotation </w:t>
      </w:r>
      <w:r w:rsidR="00181331" w:rsidRPr="009245D5">
        <w:rPr>
          <w:rFonts w:cs="Arial"/>
          <w:lang w:eastAsia="en-NZ"/>
        </w:rPr>
        <w:t xml:space="preserve">details </w:t>
      </w:r>
      <w:r w:rsidR="00D12378" w:rsidRPr="009245D5">
        <w:rPr>
          <w:rFonts w:cs="Arial"/>
          <w:lang w:eastAsia="en-NZ"/>
        </w:rPr>
        <w:t>–</w:t>
      </w:r>
      <w:r w:rsidR="00181331" w:rsidRPr="009245D5">
        <w:rPr>
          <w:rFonts w:cs="Arial"/>
          <w:lang w:eastAsia="en-NZ"/>
        </w:rPr>
        <w:t xml:space="preserve"> print</w:t>
      </w:r>
    </w:p>
    <w:p w14:paraId="204BA4C4" w14:textId="1E3BB9E7" w:rsidR="00D12378" w:rsidRPr="009245D5" w:rsidRDefault="00D12378" w:rsidP="00BB7860">
      <w:pPr>
        <w:rPr>
          <w:rFonts w:cs="Arial"/>
          <w:lang w:eastAsia="en-NZ"/>
        </w:rPr>
      </w:pPr>
    </w:p>
    <w:p w14:paraId="7457A27D" w14:textId="60CF5E93" w:rsidR="00D12378" w:rsidRPr="009245D5" w:rsidRDefault="00EC6DDC" w:rsidP="00BB7860">
      <w:pPr>
        <w:rPr>
          <w:rFonts w:cs="Arial"/>
          <w:lang w:eastAsia="en-NZ"/>
        </w:rPr>
      </w:pPr>
      <w:r w:rsidRPr="009245D5">
        <w:rPr>
          <w:rFonts w:cs="Arial"/>
          <w:lang w:eastAsia="en-NZ"/>
        </w:rPr>
        <w:t>Text on segment isn’t the same as the pdf</w:t>
      </w:r>
    </w:p>
    <w:p w14:paraId="0E6C206C" w14:textId="02547ED0" w:rsidR="00EC6DDC" w:rsidRPr="009245D5" w:rsidRDefault="00EC6DDC" w:rsidP="00BB7860">
      <w:pPr>
        <w:rPr>
          <w:rFonts w:cs="Arial"/>
          <w:lang w:eastAsia="en-NZ"/>
        </w:rPr>
      </w:pPr>
      <w:r w:rsidRPr="009245D5">
        <w:rPr>
          <w:rFonts w:cs="Arial"/>
          <w:lang w:eastAsia="en-NZ"/>
        </w:rPr>
        <w:t>Printing pdf’s takes about 2mins</w:t>
      </w:r>
    </w:p>
    <w:p w14:paraId="7E919F57" w14:textId="69BD01A7" w:rsidR="00EC6DDC" w:rsidRPr="009245D5" w:rsidRDefault="00EC6DDC" w:rsidP="00BB7860">
      <w:pPr>
        <w:rPr>
          <w:rFonts w:cs="Arial"/>
          <w:lang w:eastAsia="en-NZ"/>
        </w:rPr>
      </w:pPr>
      <w:r w:rsidRPr="009245D5">
        <w:rPr>
          <w:rFonts w:cs="Arial"/>
          <w:lang w:eastAsia="en-NZ"/>
        </w:rPr>
        <w:t xml:space="preserve">Naxt tracing </w:t>
      </w:r>
      <w:r w:rsidR="00D910BF" w:rsidRPr="009245D5">
        <w:rPr>
          <w:rFonts w:cs="Arial"/>
          <w:lang w:eastAsia="en-NZ"/>
        </w:rPr>
        <w:t>not working</w:t>
      </w:r>
    </w:p>
    <w:p w14:paraId="12F54F1E" w14:textId="67E8F781" w:rsidR="00650F20" w:rsidRPr="009245D5" w:rsidRDefault="00650F20" w:rsidP="00BB7860">
      <w:pPr>
        <w:rPr>
          <w:rFonts w:cs="Arial"/>
          <w:lang w:eastAsia="en-NZ"/>
        </w:rPr>
      </w:pPr>
    </w:p>
    <w:p w14:paraId="6F6C063F" w14:textId="7650703A" w:rsidR="00650F20" w:rsidRPr="009245D5" w:rsidRDefault="00650F20" w:rsidP="00BB7860">
      <w:pPr>
        <w:rPr>
          <w:rFonts w:cs="Arial"/>
          <w:lang w:eastAsia="en-NZ"/>
        </w:rPr>
      </w:pPr>
      <w:r w:rsidRPr="009245D5">
        <w:rPr>
          <w:rFonts w:cs="Arial"/>
          <w:lang w:eastAsia="en-NZ"/>
        </w:rPr>
        <w:t xml:space="preserve">Phil ingrim </w:t>
      </w:r>
      <w:r w:rsidR="00404A00" w:rsidRPr="009245D5">
        <w:rPr>
          <w:rFonts w:cs="Arial"/>
          <w:lang w:eastAsia="en-NZ"/>
        </w:rPr>
        <w:t>–</w:t>
      </w:r>
      <w:r w:rsidR="00C743C2" w:rsidRPr="009245D5">
        <w:rPr>
          <w:rFonts w:cs="Arial"/>
          <w:lang w:eastAsia="en-NZ"/>
        </w:rPr>
        <w:t xml:space="preserve"> </w:t>
      </w:r>
    </w:p>
    <w:p w14:paraId="23472EB5" w14:textId="06EE6805" w:rsidR="00404A00" w:rsidRPr="009245D5" w:rsidRDefault="00404A00" w:rsidP="00BB7860">
      <w:pPr>
        <w:rPr>
          <w:rFonts w:cs="Arial"/>
          <w:lang w:eastAsia="en-NZ"/>
        </w:rPr>
      </w:pPr>
    </w:p>
    <w:p w14:paraId="0319408B" w14:textId="4FB046E9" w:rsidR="00404A00" w:rsidRPr="009245D5" w:rsidRDefault="00AC3915" w:rsidP="00BB7860">
      <w:pPr>
        <w:rPr>
          <w:rFonts w:cs="Arial"/>
          <w:lang w:eastAsia="en-NZ"/>
        </w:rPr>
      </w:pPr>
      <w:r w:rsidRPr="009245D5">
        <w:rPr>
          <w:rFonts w:cs="Arial"/>
          <w:lang w:eastAsia="en-NZ"/>
        </w:rPr>
        <w:t xml:space="preserve">James Thomas </w:t>
      </w:r>
      <w:r w:rsidR="001A6C20" w:rsidRPr="009245D5">
        <w:rPr>
          <w:rFonts w:cs="Arial"/>
          <w:lang w:eastAsia="en-NZ"/>
        </w:rPr>
        <w:t>–</w:t>
      </w:r>
      <w:r w:rsidRPr="009245D5">
        <w:rPr>
          <w:rFonts w:cs="Arial"/>
          <w:lang w:eastAsia="en-NZ"/>
        </w:rPr>
        <w:t xml:space="preserve"> </w:t>
      </w:r>
    </w:p>
    <w:p w14:paraId="07613876" w14:textId="389D3242" w:rsidR="001A6C20" w:rsidRPr="009245D5" w:rsidRDefault="001A6C20" w:rsidP="00BB7860">
      <w:pPr>
        <w:rPr>
          <w:rFonts w:cs="Arial"/>
          <w:lang w:eastAsia="en-NZ"/>
        </w:rPr>
      </w:pPr>
    </w:p>
    <w:p w14:paraId="019DF11C" w14:textId="30828F9B" w:rsidR="001A6C20" w:rsidRPr="009245D5" w:rsidRDefault="001A6C20" w:rsidP="00BB7860">
      <w:pPr>
        <w:rPr>
          <w:rFonts w:cs="Arial"/>
          <w:lang w:eastAsia="en-NZ"/>
        </w:rPr>
      </w:pPr>
      <w:r w:rsidRPr="009245D5">
        <w:rPr>
          <w:rFonts w:cs="Arial"/>
          <w:lang w:eastAsia="en-NZ"/>
        </w:rPr>
        <w:t xml:space="preserve">Jenny fuller </w:t>
      </w:r>
      <w:r w:rsidR="00137C6A" w:rsidRPr="009245D5">
        <w:rPr>
          <w:rFonts w:cs="Arial"/>
          <w:lang w:eastAsia="en-NZ"/>
        </w:rPr>
        <w:t>–</w:t>
      </w:r>
      <w:r w:rsidRPr="009245D5">
        <w:rPr>
          <w:rFonts w:cs="Arial"/>
          <w:lang w:eastAsia="en-NZ"/>
        </w:rPr>
        <w:t xml:space="preserve"> </w:t>
      </w:r>
    </w:p>
    <w:p w14:paraId="38508879" w14:textId="1BCBEBA7" w:rsidR="00137C6A" w:rsidRPr="009245D5" w:rsidRDefault="00137C6A" w:rsidP="00BB7860">
      <w:pPr>
        <w:rPr>
          <w:rFonts w:cs="Arial"/>
          <w:lang w:eastAsia="en-NZ"/>
        </w:rPr>
      </w:pPr>
    </w:p>
    <w:p w14:paraId="791C1DF0" w14:textId="62B2E4A2" w:rsidR="00137C6A" w:rsidRPr="009245D5" w:rsidRDefault="00137C6A" w:rsidP="00BB7860">
      <w:pPr>
        <w:rPr>
          <w:rFonts w:cs="Arial"/>
          <w:lang w:eastAsia="en-NZ"/>
        </w:rPr>
      </w:pPr>
      <w:r w:rsidRPr="009245D5">
        <w:rPr>
          <w:rFonts w:cs="Arial"/>
          <w:lang w:eastAsia="en-NZ"/>
        </w:rPr>
        <w:t xml:space="preserve">Rhonda </w:t>
      </w:r>
      <w:r w:rsidR="0056784D" w:rsidRPr="009245D5">
        <w:rPr>
          <w:rFonts w:cs="Arial"/>
          <w:lang w:eastAsia="en-NZ"/>
        </w:rPr>
        <w:t>larkin – contractor induction</w:t>
      </w:r>
      <w:r w:rsidR="00061EFB" w:rsidRPr="009245D5">
        <w:rPr>
          <w:rFonts w:cs="Arial"/>
          <w:lang w:eastAsia="en-NZ"/>
        </w:rPr>
        <w:t xml:space="preserve"> </w:t>
      </w:r>
      <w:r w:rsidR="0094439A" w:rsidRPr="009245D5">
        <w:rPr>
          <w:rFonts w:cs="Arial"/>
          <w:lang w:eastAsia="en-NZ"/>
        </w:rPr>
        <w:t>–</w:t>
      </w:r>
      <w:r w:rsidR="00061EFB" w:rsidRPr="009245D5">
        <w:rPr>
          <w:rFonts w:cs="Arial"/>
          <w:lang w:eastAsia="en-NZ"/>
        </w:rPr>
        <w:t xml:space="preserve"> </w:t>
      </w:r>
      <w:hyperlink r:id="rId49" w:history="1">
        <w:r w:rsidR="00F40340" w:rsidRPr="009245D5">
          <w:rPr>
            <w:rStyle w:val="Hyperlink"/>
            <w:rFonts w:cs="Arial"/>
            <w:lang w:eastAsia="en-NZ"/>
          </w:rPr>
          <w:t>steve.perry@vercom</w:t>
        </w:r>
      </w:hyperlink>
      <w:r w:rsidR="00912D24" w:rsidRPr="009245D5">
        <w:rPr>
          <w:rFonts w:cs="Arial"/>
          <w:lang w:eastAsia="en-NZ"/>
        </w:rPr>
        <w:t>?</w:t>
      </w:r>
    </w:p>
    <w:p w14:paraId="4CCE41ED" w14:textId="03FA0015" w:rsidR="00F40340" w:rsidRPr="009245D5" w:rsidRDefault="00F40340" w:rsidP="00BB7860">
      <w:pPr>
        <w:rPr>
          <w:rFonts w:cs="Arial"/>
          <w:lang w:eastAsia="en-NZ"/>
        </w:rPr>
      </w:pPr>
    </w:p>
    <w:p w14:paraId="28E1E851" w14:textId="25AB5D2F" w:rsidR="00F40340" w:rsidRPr="009245D5" w:rsidRDefault="00F40340" w:rsidP="00BB7860">
      <w:pPr>
        <w:rPr>
          <w:rFonts w:cs="Arial"/>
          <w:lang w:eastAsia="en-NZ"/>
        </w:rPr>
      </w:pPr>
      <w:r w:rsidRPr="009245D5">
        <w:rPr>
          <w:rFonts w:cs="Arial"/>
          <w:lang w:eastAsia="en-NZ"/>
        </w:rPr>
        <w:t xml:space="preserve">Rhonda larkin </w:t>
      </w:r>
      <w:r w:rsidR="00676D6E" w:rsidRPr="009245D5">
        <w:rPr>
          <w:rFonts w:cs="Arial"/>
          <w:lang w:eastAsia="en-NZ"/>
        </w:rPr>
        <w:t>–</w:t>
      </w:r>
      <w:r w:rsidRPr="009245D5">
        <w:rPr>
          <w:rFonts w:cs="Arial"/>
          <w:lang w:eastAsia="en-NZ"/>
        </w:rPr>
        <w:t xml:space="preserve"> </w:t>
      </w:r>
    </w:p>
    <w:p w14:paraId="35D0A998" w14:textId="3A229603" w:rsidR="00676D6E" w:rsidRPr="009245D5" w:rsidRDefault="00676D6E" w:rsidP="00BB7860">
      <w:pPr>
        <w:rPr>
          <w:rFonts w:cs="Arial"/>
          <w:lang w:eastAsia="en-NZ"/>
        </w:rPr>
      </w:pPr>
    </w:p>
    <w:p w14:paraId="5BE1C4EF" w14:textId="420AC805" w:rsidR="00676D6E" w:rsidRPr="009245D5" w:rsidRDefault="00676D6E" w:rsidP="00BB7860">
      <w:pPr>
        <w:rPr>
          <w:rFonts w:cs="Arial"/>
          <w:lang w:eastAsia="en-NZ"/>
        </w:rPr>
      </w:pPr>
      <w:r w:rsidRPr="009245D5">
        <w:rPr>
          <w:rFonts w:cs="Arial"/>
          <w:lang w:eastAsia="en-NZ"/>
        </w:rPr>
        <w:lastRenderedPageBreak/>
        <w:t xml:space="preserve">Carlos </w:t>
      </w:r>
      <w:r w:rsidR="0038014E" w:rsidRPr="009245D5">
        <w:rPr>
          <w:rFonts w:cs="Arial"/>
          <w:lang w:eastAsia="en-NZ"/>
        </w:rPr>
        <w:t>–</w:t>
      </w:r>
      <w:r w:rsidRPr="009245D5">
        <w:rPr>
          <w:rFonts w:cs="Arial"/>
          <w:lang w:eastAsia="en-NZ"/>
        </w:rPr>
        <w:t xml:space="preserve"> </w:t>
      </w:r>
      <w:r w:rsidR="0038014E" w:rsidRPr="009245D5">
        <w:rPr>
          <w:rFonts w:cs="Arial"/>
          <w:lang w:eastAsia="en-NZ"/>
        </w:rPr>
        <w:t xml:space="preserve">SC on finish </w:t>
      </w:r>
    </w:p>
    <w:p w14:paraId="32A84A6C" w14:textId="7D3BEC92" w:rsidR="00AF5316" w:rsidRPr="009245D5" w:rsidRDefault="00AF5316" w:rsidP="00BB7860">
      <w:pPr>
        <w:rPr>
          <w:rFonts w:cs="Arial"/>
          <w:lang w:eastAsia="en-NZ"/>
        </w:rPr>
      </w:pPr>
    </w:p>
    <w:p w14:paraId="7EEF86FC" w14:textId="744F9F91" w:rsidR="00AF5316" w:rsidRPr="009245D5" w:rsidRDefault="00D73D9C" w:rsidP="00BB7860">
      <w:pPr>
        <w:rPr>
          <w:rFonts w:cs="Arial"/>
          <w:lang w:eastAsia="en-NZ"/>
        </w:rPr>
      </w:pPr>
      <w:r w:rsidRPr="009245D5">
        <w:rPr>
          <w:rFonts w:cs="Arial"/>
          <w:lang w:eastAsia="en-NZ"/>
        </w:rPr>
        <w:t>M</w:t>
      </w:r>
      <w:r w:rsidR="00AF5316" w:rsidRPr="009245D5">
        <w:rPr>
          <w:rFonts w:cs="Arial"/>
          <w:lang w:eastAsia="en-NZ"/>
        </w:rPr>
        <w:t>ichelle</w:t>
      </w:r>
      <w:r w:rsidRPr="009245D5">
        <w:rPr>
          <w:rFonts w:cs="Arial"/>
          <w:lang w:eastAsia="en-NZ"/>
        </w:rPr>
        <w:t xml:space="preserve"> </w:t>
      </w:r>
      <w:r w:rsidR="004136A5" w:rsidRPr="009245D5">
        <w:rPr>
          <w:rFonts w:cs="Arial"/>
          <w:lang w:eastAsia="en-NZ"/>
        </w:rPr>
        <w:t xml:space="preserve">– invoice has been credited - $146 – AP have added the pcard </w:t>
      </w:r>
    </w:p>
    <w:p w14:paraId="2DA97BC8" w14:textId="59FE761B" w:rsidR="007B790F" w:rsidRPr="009245D5" w:rsidRDefault="007B790F" w:rsidP="00BB7860">
      <w:pPr>
        <w:rPr>
          <w:rFonts w:cs="Arial"/>
          <w:lang w:eastAsia="en-NZ"/>
        </w:rPr>
      </w:pPr>
    </w:p>
    <w:p w14:paraId="1205CA78" w14:textId="20032894" w:rsidR="007B790F" w:rsidRPr="009245D5" w:rsidRDefault="007B790F" w:rsidP="00BB7860">
      <w:pPr>
        <w:rPr>
          <w:rFonts w:cs="Arial"/>
          <w:lang w:eastAsia="en-NZ"/>
        </w:rPr>
      </w:pPr>
      <w:r w:rsidRPr="009245D5">
        <w:rPr>
          <w:rFonts w:cs="Arial"/>
          <w:lang w:eastAsia="en-NZ"/>
        </w:rPr>
        <w:t xml:space="preserve">Candy barker </w:t>
      </w:r>
      <w:r w:rsidR="00B55B05" w:rsidRPr="009245D5">
        <w:rPr>
          <w:rFonts w:cs="Arial"/>
          <w:lang w:eastAsia="en-NZ"/>
        </w:rPr>
        <w:t>–</w:t>
      </w:r>
      <w:r w:rsidRPr="009245D5">
        <w:rPr>
          <w:rFonts w:cs="Arial"/>
          <w:lang w:eastAsia="en-NZ"/>
        </w:rPr>
        <w:t xml:space="preserve"> </w:t>
      </w:r>
      <w:r w:rsidR="00CD06DA" w:rsidRPr="009245D5">
        <w:rPr>
          <w:rFonts w:cs="Arial"/>
          <w:lang w:eastAsia="en-NZ"/>
        </w:rPr>
        <w:t>fred</w:t>
      </w:r>
      <w:r w:rsidR="00B55B05" w:rsidRPr="009245D5">
        <w:rPr>
          <w:rFonts w:cs="Arial"/>
          <w:lang w:eastAsia="en-NZ"/>
        </w:rPr>
        <w:t xml:space="preserve"> </w:t>
      </w:r>
      <w:r w:rsidR="00007A82" w:rsidRPr="009245D5">
        <w:rPr>
          <w:rFonts w:cs="Arial"/>
          <w:lang w:eastAsia="en-NZ"/>
        </w:rPr>
        <w:t xml:space="preserve">report that talks to NAXT – landing costs </w:t>
      </w:r>
    </w:p>
    <w:p w14:paraId="7E140167" w14:textId="162C71DA" w:rsidR="00200B4F" w:rsidRPr="009245D5" w:rsidRDefault="00200B4F" w:rsidP="00F81BE8">
      <w:pPr>
        <w:rPr>
          <w:rFonts w:cs="Arial"/>
        </w:rPr>
      </w:pPr>
    </w:p>
    <w:p w14:paraId="42186EE5" w14:textId="32205626" w:rsidR="005310DB" w:rsidRPr="009245D5" w:rsidRDefault="005310DB" w:rsidP="005310DB">
      <w:pPr>
        <w:pStyle w:val="Heading1"/>
        <w:rPr>
          <w:rFonts w:cs="Arial"/>
          <w:szCs w:val="20"/>
        </w:rPr>
      </w:pPr>
      <w:r w:rsidRPr="009245D5">
        <w:rPr>
          <w:rFonts w:cs="Arial"/>
          <w:szCs w:val="20"/>
        </w:rPr>
        <w:t>9/10/2020</w:t>
      </w:r>
    </w:p>
    <w:p w14:paraId="1D95B890" w14:textId="13D62E1A" w:rsidR="00166DE5" w:rsidRPr="009245D5" w:rsidRDefault="00166DE5" w:rsidP="00166DE5">
      <w:pPr>
        <w:rPr>
          <w:rFonts w:cs="Arial"/>
        </w:rPr>
      </w:pPr>
    </w:p>
    <w:p w14:paraId="1AB3615B" w14:textId="3457731C" w:rsidR="00166DE5" w:rsidRPr="009245D5" w:rsidRDefault="00055733" w:rsidP="00166DE5">
      <w:pPr>
        <w:rPr>
          <w:rFonts w:cs="Arial"/>
        </w:rPr>
      </w:pPr>
      <w:r w:rsidRPr="009245D5">
        <w:rPr>
          <w:rFonts w:cs="Arial"/>
        </w:rPr>
        <w:t>T</w:t>
      </w:r>
      <w:r w:rsidR="00B0391D" w:rsidRPr="009245D5">
        <w:rPr>
          <w:rFonts w:cs="Arial"/>
        </w:rPr>
        <w:t>erry</w:t>
      </w:r>
      <w:r w:rsidRPr="009245D5">
        <w:rPr>
          <w:rFonts w:cs="Arial"/>
        </w:rPr>
        <w:t xml:space="preserve"> </w:t>
      </w:r>
      <w:r w:rsidR="006567B8" w:rsidRPr="009245D5">
        <w:rPr>
          <w:rFonts w:cs="Arial"/>
        </w:rPr>
        <w:t>–</w:t>
      </w:r>
      <w:r w:rsidRPr="009245D5">
        <w:rPr>
          <w:rFonts w:cs="Arial"/>
        </w:rPr>
        <w:t xml:space="preserve"> </w:t>
      </w:r>
      <w:r w:rsidR="006567B8" w:rsidRPr="009245D5">
        <w:rPr>
          <w:rFonts w:cs="Arial"/>
        </w:rPr>
        <w:t xml:space="preserve">sis usb </w:t>
      </w:r>
      <w:r w:rsidR="00114999" w:rsidRPr="009245D5">
        <w:rPr>
          <w:rFonts w:cs="Arial"/>
        </w:rPr>
        <w:t>doesn’t load</w:t>
      </w:r>
    </w:p>
    <w:p w14:paraId="19E7C1C8" w14:textId="3078C135" w:rsidR="00114999" w:rsidRPr="009245D5" w:rsidRDefault="00114999" w:rsidP="00166DE5">
      <w:pPr>
        <w:rPr>
          <w:rFonts w:cs="Arial"/>
        </w:rPr>
      </w:pPr>
      <w:r w:rsidRPr="009245D5">
        <w:rPr>
          <w:rFonts w:cs="Arial"/>
        </w:rPr>
        <w:t>Wifi module is missing</w:t>
      </w:r>
      <w:r w:rsidR="002B4E0F" w:rsidRPr="009245D5">
        <w:rPr>
          <w:rFonts w:cs="Arial"/>
        </w:rPr>
        <w:t xml:space="preserve"> – wifi </w:t>
      </w:r>
    </w:p>
    <w:p w14:paraId="64E87793" w14:textId="5AA2F7A4" w:rsidR="00114999" w:rsidRPr="009245D5" w:rsidRDefault="00114999" w:rsidP="00166DE5">
      <w:pPr>
        <w:rPr>
          <w:rFonts w:cs="Arial"/>
        </w:rPr>
      </w:pPr>
      <w:r w:rsidRPr="009245D5">
        <w:rPr>
          <w:rFonts w:cs="Arial"/>
        </w:rPr>
        <w:t>Still has local admin</w:t>
      </w:r>
    </w:p>
    <w:p w14:paraId="39034304" w14:textId="2BC5B6D7" w:rsidR="00385695" w:rsidRPr="009245D5" w:rsidRDefault="00385695" w:rsidP="00166DE5">
      <w:pPr>
        <w:rPr>
          <w:rFonts w:cs="Arial"/>
        </w:rPr>
      </w:pPr>
      <w:r w:rsidRPr="009245D5">
        <w:rPr>
          <w:rFonts w:cs="Arial"/>
        </w:rPr>
        <w:t>Uninstalled SIS Usb</w:t>
      </w:r>
    </w:p>
    <w:p w14:paraId="5B042E4B" w14:textId="0DBD83E4" w:rsidR="00385695" w:rsidRPr="009245D5" w:rsidRDefault="009D3376" w:rsidP="00166DE5">
      <w:pPr>
        <w:rPr>
          <w:rFonts w:cs="Arial"/>
        </w:rPr>
      </w:pPr>
      <w:r w:rsidRPr="009245D5">
        <w:rPr>
          <w:rFonts w:cs="Arial"/>
        </w:rPr>
        <w:t>Find a loan laptop for Terry</w:t>
      </w:r>
    </w:p>
    <w:p w14:paraId="3A7984E4" w14:textId="62EBE81B" w:rsidR="004A295A" w:rsidRPr="009245D5" w:rsidRDefault="004A295A" w:rsidP="00166DE5">
      <w:pPr>
        <w:rPr>
          <w:rFonts w:cs="Arial"/>
        </w:rPr>
      </w:pPr>
    </w:p>
    <w:p w14:paraId="0F344661" w14:textId="42716A81" w:rsidR="004A295A" w:rsidRPr="009245D5" w:rsidRDefault="004A295A" w:rsidP="00166DE5">
      <w:pPr>
        <w:rPr>
          <w:rFonts w:cs="Arial"/>
        </w:rPr>
      </w:pPr>
      <w:r w:rsidRPr="009245D5">
        <w:rPr>
          <w:rFonts w:cs="Arial"/>
        </w:rPr>
        <w:t xml:space="preserve">Customer has been changed in the middle of it </w:t>
      </w:r>
      <w:r w:rsidR="004500C7" w:rsidRPr="009245D5">
        <w:rPr>
          <w:rFonts w:cs="Arial"/>
        </w:rPr>
        <w:t>–</w:t>
      </w:r>
      <w:r w:rsidRPr="009245D5">
        <w:rPr>
          <w:rFonts w:cs="Arial"/>
        </w:rPr>
        <w:t xml:space="preserve"> </w:t>
      </w:r>
      <w:r w:rsidR="004500C7" w:rsidRPr="009245D5">
        <w:rPr>
          <w:rFonts w:cs="Arial"/>
        </w:rPr>
        <w:t xml:space="preserve">transactions are linked to </w:t>
      </w:r>
    </w:p>
    <w:p w14:paraId="140FB1E7" w14:textId="1E4F0458" w:rsidR="004D7304" w:rsidRPr="009245D5" w:rsidRDefault="004D7304" w:rsidP="00166DE5">
      <w:pPr>
        <w:rPr>
          <w:rFonts w:cs="Arial"/>
        </w:rPr>
      </w:pPr>
      <w:r w:rsidRPr="009245D5">
        <w:rPr>
          <w:rFonts w:cs="Arial"/>
        </w:rPr>
        <w:t>Do an adjustment but don’t change anything</w:t>
      </w:r>
    </w:p>
    <w:p w14:paraId="58666B60" w14:textId="6C321FAF" w:rsidR="00D119F2" w:rsidRPr="009245D5" w:rsidRDefault="00D119F2" w:rsidP="00166DE5">
      <w:pPr>
        <w:rPr>
          <w:rFonts w:cs="Arial"/>
        </w:rPr>
      </w:pPr>
    </w:p>
    <w:p w14:paraId="59F6664C" w14:textId="285BB808" w:rsidR="00D119F2" w:rsidRPr="009245D5" w:rsidRDefault="00D119F2" w:rsidP="00166DE5">
      <w:pPr>
        <w:rPr>
          <w:rFonts w:cs="Arial"/>
        </w:rPr>
      </w:pPr>
      <w:r w:rsidRPr="009245D5">
        <w:rPr>
          <w:rFonts w:cs="Arial"/>
        </w:rPr>
        <w:t xml:space="preserve">Danielle m </w:t>
      </w:r>
      <w:r w:rsidR="00143437" w:rsidRPr="009245D5">
        <w:rPr>
          <w:rFonts w:cs="Arial"/>
        </w:rPr>
        <w:t>–</w:t>
      </w:r>
      <w:r w:rsidRPr="009245D5">
        <w:rPr>
          <w:rFonts w:cs="Arial"/>
        </w:rPr>
        <w:t xml:space="preserve"> </w:t>
      </w:r>
      <w:r w:rsidR="00143437" w:rsidRPr="009245D5">
        <w:rPr>
          <w:rFonts w:cs="Arial"/>
        </w:rPr>
        <w:t xml:space="preserve">post job </w:t>
      </w:r>
      <w:r w:rsidR="00E6018B" w:rsidRPr="009245D5">
        <w:rPr>
          <w:rFonts w:cs="Arial"/>
        </w:rPr>
        <w:t>–</w:t>
      </w:r>
    </w:p>
    <w:p w14:paraId="41204E8C" w14:textId="61AFCD11" w:rsidR="00E6018B" w:rsidRPr="009245D5" w:rsidRDefault="00E6018B" w:rsidP="00166DE5">
      <w:pPr>
        <w:rPr>
          <w:rFonts w:cs="Arial"/>
        </w:rPr>
      </w:pPr>
    </w:p>
    <w:p w14:paraId="305AEDED" w14:textId="3AF0A685" w:rsidR="00E6018B" w:rsidRPr="009245D5" w:rsidRDefault="00E6018B" w:rsidP="00166DE5">
      <w:pPr>
        <w:rPr>
          <w:rFonts w:cs="Arial"/>
        </w:rPr>
      </w:pPr>
      <w:r w:rsidRPr="009245D5">
        <w:rPr>
          <w:rFonts w:cs="Arial"/>
        </w:rPr>
        <w:t xml:space="preserve">Andrew Stockdill </w:t>
      </w:r>
      <w:r w:rsidR="00991E4F" w:rsidRPr="009245D5">
        <w:rPr>
          <w:rFonts w:cs="Arial"/>
        </w:rPr>
        <w:t>–</w:t>
      </w:r>
      <w:r w:rsidRPr="009245D5">
        <w:rPr>
          <w:rFonts w:cs="Arial"/>
        </w:rPr>
        <w:t xml:space="preserve"> </w:t>
      </w:r>
    </w:p>
    <w:p w14:paraId="03BC5C4F" w14:textId="3D310CDD" w:rsidR="00991E4F" w:rsidRPr="009245D5" w:rsidRDefault="00991E4F" w:rsidP="00166DE5">
      <w:pPr>
        <w:rPr>
          <w:rFonts w:cs="Arial"/>
        </w:rPr>
      </w:pPr>
    </w:p>
    <w:p w14:paraId="1DC75E3E" w14:textId="04772FD8" w:rsidR="00991E4F" w:rsidRPr="009245D5" w:rsidRDefault="00991E4F" w:rsidP="00166DE5">
      <w:pPr>
        <w:rPr>
          <w:rFonts w:cs="Arial"/>
        </w:rPr>
      </w:pPr>
    </w:p>
    <w:p w14:paraId="6B73113C" w14:textId="63C28560" w:rsidR="00991E4F" w:rsidRPr="009245D5" w:rsidRDefault="006D7B3A" w:rsidP="00991E4F">
      <w:pPr>
        <w:pStyle w:val="Heading1"/>
        <w:rPr>
          <w:rFonts w:cs="Arial"/>
          <w:szCs w:val="20"/>
        </w:rPr>
      </w:pPr>
      <w:r w:rsidRPr="009245D5">
        <w:rPr>
          <w:rFonts w:cs="Arial"/>
          <w:szCs w:val="20"/>
        </w:rPr>
        <w:t>12/10/2020</w:t>
      </w:r>
    </w:p>
    <w:p w14:paraId="3883B14E" w14:textId="2F35D9B9" w:rsidR="006D7B3A" w:rsidRPr="009245D5" w:rsidRDefault="006D7B3A" w:rsidP="006D7B3A">
      <w:pPr>
        <w:rPr>
          <w:rFonts w:cs="Arial"/>
        </w:rPr>
      </w:pPr>
    </w:p>
    <w:p w14:paraId="3FEE669F" w14:textId="2C32D171" w:rsidR="006D7B3A" w:rsidRPr="009245D5" w:rsidRDefault="00576763" w:rsidP="006D7B3A">
      <w:pPr>
        <w:rPr>
          <w:rFonts w:cs="Arial"/>
        </w:rPr>
      </w:pPr>
      <w:r w:rsidRPr="009245D5">
        <w:rPr>
          <w:rFonts w:cs="Arial"/>
        </w:rPr>
        <w:t xml:space="preserve">Jacki novella </w:t>
      </w:r>
      <w:r w:rsidR="0042031A" w:rsidRPr="009245D5">
        <w:rPr>
          <w:rFonts w:cs="Arial"/>
        </w:rPr>
        <w:t>–</w:t>
      </w:r>
      <w:r w:rsidRPr="009245D5">
        <w:rPr>
          <w:rFonts w:cs="Arial"/>
        </w:rPr>
        <w:t xml:space="preserve"> </w:t>
      </w:r>
    </w:p>
    <w:p w14:paraId="02F0FE1C" w14:textId="3499A4A8" w:rsidR="0042031A" w:rsidRPr="009245D5" w:rsidRDefault="0042031A" w:rsidP="006D7B3A">
      <w:pPr>
        <w:rPr>
          <w:rFonts w:cs="Arial"/>
        </w:rPr>
      </w:pPr>
    </w:p>
    <w:p w14:paraId="054E9B40" w14:textId="573F3E74" w:rsidR="0042031A" w:rsidRPr="009245D5" w:rsidRDefault="0042031A" w:rsidP="006D7B3A">
      <w:pPr>
        <w:rPr>
          <w:rFonts w:cs="Arial"/>
        </w:rPr>
      </w:pPr>
      <w:r w:rsidRPr="009245D5">
        <w:rPr>
          <w:rFonts w:cs="Arial"/>
        </w:rPr>
        <w:t xml:space="preserve">Gavin hoyland </w:t>
      </w:r>
      <w:r w:rsidR="003337FB" w:rsidRPr="009245D5">
        <w:rPr>
          <w:rFonts w:cs="Arial"/>
        </w:rPr>
        <w:t>–</w:t>
      </w:r>
      <w:r w:rsidRPr="009245D5">
        <w:rPr>
          <w:rFonts w:cs="Arial"/>
        </w:rPr>
        <w:t xml:space="preserve"> </w:t>
      </w:r>
      <w:r w:rsidR="003337FB" w:rsidRPr="009245D5">
        <w:rPr>
          <w:rFonts w:cs="Arial"/>
        </w:rPr>
        <w:t>spreadsheet opens as readonly</w:t>
      </w:r>
    </w:p>
    <w:p w14:paraId="304BC607" w14:textId="79A3F97F" w:rsidR="003337FB" w:rsidRPr="009245D5" w:rsidRDefault="003337FB" w:rsidP="006D7B3A">
      <w:pPr>
        <w:rPr>
          <w:rFonts w:cs="Arial"/>
        </w:rPr>
      </w:pPr>
      <w:r w:rsidRPr="009245D5">
        <w:rPr>
          <w:rFonts w:cs="Arial"/>
        </w:rPr>
        <w:t>Cant print in bartender</w:t>
      </w:r>
    </w:p>
    <w:p w14:paraId="22A7891B" w14:textId="10438FFA" w:rsidR="00C12513" w:rsidRPr="009245D5" w:rsidRDefault="00C12513" w:rsidP="006D7B3A">
      <w:pPr>
        <w:rPr>
          <w:rFonts w:cs="Arial"/>
        </w:rPr>
      </w:pPr>
    </w:p>
    <w:p w14:paraId="0AF72205" w14:textId="020B0C60" w:rsidR="00C12513" w:rsidRPr="009245D5" w:rsidRDefault="004000FE" w:rsidP="006D7B3A">
      <w:pPr>
        <w:rPr>
          <w:rFonts w:cs="Arial"/>
        </w:rPr>
      </w:pPr>
      <w:r w:rsidRPr="009245D5">
        <w:rPr>
          <w:rFonts w:cs="Arial"/>
        </w:rPr>
        <w:t xml:space="preserve">Salend - </w:t>
      </w:r>
      <w:r w:rsidR="004F11F1" w:rsidRPr="009245D5">
        <w:rPr>
          <w:rFonts w:cs="Arial"/>
        </w:rPr>
        <w:t xml:space="preserve">Naxt cant launch </w:t>
      </w:r>
    </w:p>
    <w:p w14:paraId="7CE66190" w14:textId="2D39D557" w:rsidR="005B3896" w:rsidRPr="009245D5" w:rsidRDefault="005B3896" w:rsidP="006D7B3A">
      <w:pPr>
        <w:rPr>
          <w:rFonts w:cs="Arial"/>
        </w:rPr>
      </w:pPr>
    </w:p>
    <w:p w14:paraId="1EBA371C" w14:textId="42496AA4" w:rsidR="005B3896" w:rsidRPr="009245D5" w:rsidRDefault="005B3896" w:rsidP="006D7B3A">
      <w:pPr>
        <w:rPr>
          <w:rFonts w:cs="Arial"/>
        </w:rPr>
      </w:pPr>
      <w:r w:rsidRPr="009245D5">
        <w:rPr>
          <w:rFonts w:cs="Arial"/>
        </w:rPr>
        <w:t xml:space="preserve">Luke kearns </w:t>
      </w:r>
      <w:r w:rsidR="00BD4C37" w:rsidRPr="009245D5">
        <w:rPr>
          <w:rFonts w:cs="Arial"/>
        </w:rPr>
        <w:t>–</w:t>
      </w:r>
      <w:r w:rsidRPr="009245D5">
        <w:rPr>
          <w:rFonts w:cs="Arial"/>
        </w:rPr>
        <w:t xml:space="preserve"> </w:t>
      </w:r>
    </w:p>
    <w:p w14:paraId="3322DC81" w14:textId="158CF9AF" w:rsidR="00BD4C37" w:rsidRPr="009245D5" w:rsidRDefault="00BD4C37" w:rsidP="006D7B3A">
      <w:pPr>
        <w:rPr>
          <w:rFonts w:cs="Arial"/>
        </w:rPr>
      </w:pPr>
    </w:p>
    <w:p w14:paraId="5C537BD3" w14:textId="0136327F" w:rsidR="00BD4C37" w:rsidRPr="009245D5" w:rsidRDefault="00BD4C37" w:rsidP="006D7B3A">
      <w:pPr>
        <w:rPr>
          <w:rFonts w:cs="Arial"/>
        </w:rPr>
      </w:pPr>
      <w:r w:rsidRPr="009245D5">
        <w:rPr>
          <w:rFonts w:cs="Arial"/>
        </w:rPr>
        <w:t xml:space="preserve">Lisa downes </w:t>
      </w:r>
      <w:r w:rsidR="008F217C" w:rsidRPr="009245D5">
        <w:rPr>
          <w:rFonts w:cs="Arial"/>
        </w:rPr>
        <w:t>–</w:t>
      </w:r>
      <w:r w:rsidRPr="009245D5">
        <w:rPr>
          <w:rFonts w:cs="Arial"/>
        </w:rPr>
        <w:t xml:space="preserve"> </w:t>
      </w:r>
    </w:p>
    <w:p w14:paraId="0027B1A5" w14:textId="173BF149" w:rsidR="008F217C" w:rsidRPr="009245D5" w:rsidRDefault="008F217C" w:rsidP="006D7B3A">
      <w:pPr>
        <w:rPr>
          <w:rFonts w:cs="Arial"/>
        </w:rPr>
      </w:pPr>
    </w:p>
    <w:p w14:paraId="71A43D90" w14:textId="5BB7EA5C" w:rsidR="008F217C" w:rsidRPr="009245D5" w:rsidRDefault="008F217C" w:rsidP="006D7B3A">
      <w:pPr>
        <w:rPr>
          <w:rFonts w:cs="Arial"/>
        </w:rPr>
      </w:pPr>
      <w:r w:rsidRPr="009245D5">
        <w:rPr>
          <w:rFonts w:cs="Arial"/>
        </w:rPr>
        <w:t xml:space="preserve">Gideon </w:t>
      </w:r>
      <w:r w:rsidR="00583DC4" w:rsidRPr="009245D5">
        <w:rPr>
          <w:rFonts w:cs="Arial"/>
        </w:rPr>
        <w:t>–</w:t>
      </w:r>
      <w:r w:rsidR="00071597" w:rsidRPr="009245D5">
        <w:rPr>
          <w:rFonts w:cs="Arial"/>
        </w:rPr>
        <w:t xml:space="preserve"> </w:t>
      </w:r>
    </w:p>
    <w:p w14:paraId="16206FAE" w14:textId="39A6A94F" w:rsidR="00583DC4" w:rsidRPr="009245D5" w:rsidRDefault="00583DC4" w:rsidP="006D7B3A">
      <w:pPr>
        <w:rPr>
          <w:rFonts w:cs="Arial"/>
        </w:rPr>
      </w:pPr>
    </w:p>
    <w:p w14:paraId="49BA0607" w14:textId="648104C0" w:rsidR="00583DC4" w:rsidRPr="009245D5" w:rsidRDefault="00583DC4" w:rsidP="006D7B3A">
      <w:pPr>
        <w:rPr>
          <w:rFonts w:cs="Arial"/>
        </w:rPr>
      </w:pPr>
      <w:r w:rsidRPr="009245D5">
        <w:rPr>
          <w:rFonts w:cs="Arial"/>
        </w:rPr>
        <w:t xml:space="preserve">Luke black </w:t>
      </w:r>
      <w:r w:rsidR="005542AF" w:rsidRPr="009245D5">
        <w:rPr>
          <w:rFonts w:cs="Arial"/>
        </w:rPr>
        <w:t>–</w:t>
      </w:r>
      <w:r w:rsidRPr="009245D5">
        <w:rPr>
          <w:rFonts w:cs="Arial"/>
        </w:rPr>
        <w:t xml:space="preserve"> </w:t>
      </w:r>
      <w:r w:rsidR="005542AF" w:rsidRPr="009245D5">
        <w:rPr>
          <w:rFonts w:cs="Arial"/>
        </w:rPr>
        <w:t>SIS – print some pages</w:t>
      </w:r>
    </w:p>
    <w:p w14:paraId="44A023D9" w14:textId="4E8C1D77" w:rsidR="00701E69" w:rsidRPr="009245D5" w:rsidRDefault="00701E69" w:rsidP="006D7B3A">
      <w:pPr>
        <w:rPr>
          <w:rFonts w:cs="Arial"/>
        </w:rPr>
      </w:pPr>
    </w:p>
    <w:p w14:paraId="70532BB4" w14:textId="15FD6A3A" w:rsidR="00701E69" w:rsidRPr="009245D5" w:rsidRDefault="00701E69" w:rsidP="006D7B3A">
      <w:pPr>
        <w:rPr>
          <w:rFonts w:cs="Arial"/>
        </w:rPr>
      </w:pPr>
      <w:r w:rsidRPr="009245D5">
        <w:rPr>
          <w:rFonts w:cs="Arial"/>
        </w:rPr>
        <w:t xml:space="preserve">Gavin hoyland </w:t>
      </w:r>
      <w:r w:rsidR="0091597B" w:rsidRPr="009245D5">
        <w:rPr>
          <w:rFonts w:cs="Arial"/>
        </w:rPr>
        <w:t>–</w:t>
      </w:r>
      <w:r w:rsidRPr="009245D5">
        <w:rPr>
          <w:rFonts w:cs="Arial"/>
        </w:rPr>
        <w:t xml:space="preserve"> </w:t>
      </w:r>
    </w:p>
    <w:p w14:paraId="183D9531" w14:textId="35E0E57F" w:rsidR="0091597B" w:rsidRPr="009245D5" w:rsidRDefault="0091597B" w:rsidP="006D7B3A">
      <w:pPr>
        <w:rPr>
          <w:rFonts w:cs="Arial"/>
        </w:rPr>
      </w:pPr>
    </w:p>
    <w:p w14:paraId="0FD11C58" w14:textId="73CF8066" w:rsidR="0091597B" w:rsidRPr="009245D5" w:rsidRDefault="0091597B" w:rsidP="006D7B3A">
      <w:pPr>
        <w:rPr>
          <w:rFonts w:cs="Arial"/>
        </w:rPr>
      </w:pPr>
      <w:r w:rsidRPr="009245D5">
        <w:rPr>
          <w:rFonts w:cs="Arial"/>
        </w:rPr>
        <w:t>Gideon -</w:t>
      </w:r>
      <w:r w:rsidR="00F62C2F" w:rsidRPr="009245D5">
        <w:rPr>
          <w:rFonts w:cs="Arial"/>
        </w:rPr>
        <w:t xml:space="preserve">cat app </w:t>
      </w:r>
    </w:p>
    <w:p w14:paraId="7A7DC788" w14:textId="465C9D9F" w:rsidR="002760B9" w:rsidRPr="009245D5" w:rsidRDefault="002760B9" w:rsidP="006D7B3A">
      <w:pPr>
        <w:rPr>
          <w:rFonts w:cs="Arial"/>
        </w:rPr>
      </w:pPr>
    </w:p>
    <w:p w14:paraId="6A17C848" w14:textId="74AEE381" w:rsidR="002760B9" w:rsidRPr="009245D5" w:rsidRDefault="002760B9" w:rsidP="006D7B3A">
      <w:pPr>
        <w:rPr>
          <w:rFonts w:cs="Arial"/>
        </w:rPr>
      </w:pPr>
      <w:r w:rsidRPr="009245D5">
        <w:rPr>
          <w:rFonts w:cs="Arial"/>
        </w:rPr>
        <w:t>-3.5</w:t>
      </w:r>
    </w:p>
    <w:p w14:paraId="137BFE1E" w14:textId="29BB785E" w:rsidR="00991E4F" w:rsidRPr="009245D5" w:rsidRDefault="00991E4F" w:rsidP="00991E4F">
      <w:pPr>
        <w:rPr>
          <w:rFonts w:cs="Arial"/>
        </w:rPr>
      </w:pPr>
    </w:p>
    <w:p w14:paraId="18056A65" w14:textId="5C476304" w:rsidR="00B41CC3" w:rsidRPr="009245D5" w:rsidRDefault="00B41CC3" w:rsidP="00991E4F">
      <w:pPr>
        <w:rPr>
          <w:rFonts w:cs="Arial"/>
        </w:rPr>
      </w:pPr>
      <w:r w:rsidRPr="009245D5">
        <w:rPr>
          <w:rFonts w:cs="Arial"/>
        </w:rPr>
        <w:t xml:space="preserve">Or </w:t>
      </w:r>
    </w:p>
    <w:p w14:paraId="39AE7768" w14:textId="5E994DE4" w:rsidR="00B41CC3" w:rsidRPr="009245D5" w:rsidRDefault="00B41CC3" w:rsidP="00991E4F">
      <w:pPr>
        <w:rPr>
          <w:rFonts w:cs="Arial"/>
        </w:rPr>
      </w:pPr>
      <w:r w:rsidRPr="009245D5">
        <w:rPr>
          <w:rFonts w:cs="Arial"/>
        </w:rPr>
        <w:t>-4.5</w:t>
      </w:r>
      <w:r w:rsidR="00420EFE" w:rsidRPr="009245D5">
        <w:rPr>
          <w:rFonts w:cs="Arial"/>
        </w:rPr>
        <w:t xml:space="preserve"> then +1.0</w:t>
      </w:r>
    </w:p>
    <w:p w14:paraId="3A4E1977" w14:textId="6133CAD0" w:rsidR="00420EFE" w:rsidRPr="009245D5" w:rsidRDefault="00420EFE" w:rsidP="00991E4F">
      <w:pPr>
        <w:rPr>
          <w:rFonts w:cs="Arial"/>
        </w:rPr>
      </w:pPr>
    </w:p>
    <w:p w14:paraId="1AF86C93" w14:textId="48423B2F" w:rsidR="00420EFE" w:rsidRPr="009245D5" w:rsidRDefault="00420EFE" w:rsidP="00991E4F">
      <w:pPr>
        <w:rPr>
          <w:rFonts w:cs="Arial"/>
        </w:rPr>
      </w:pPr>
      <w:r w:rsidRPr="009245D5">
        <w:rPr>
          <w:rFonts w:cs="Arial"/>
        </w:rPr>
        <w:t>Add an allowance</w:t>
      </w:r>
    </w:p>
    <w:p w14:paraId="2FE56287" w14:textId="0E019077" w:rsidR="00A93144" w:rsidRPr="009245D5" w:rsidRDefault="00A93144" w:rsidP="00991E4F">
      <w:pPr>
        <w:rPr>
          <w:rFonts w:cs="Arial"/>
        </w:rPr>
      </w:pPr>
    </w:p>
    <w:p w14:paraId="6D0FDA47" w14:textId="33D5402B" w:rsidR="00A93144" w:rsidRPr="009245D5" w:rsidRDefault="00A93144" w:rsidP="00991E4F">
      <w:pPr>
        <w:rPr>
          <w:rFonts w:cs="Arial"/>
        </w:rPr>
      </w:pPr>
      <w:r w:rsidRPr="009245D5">
        <w:rPr>
          <w:rFonts w:cs="Arial"/>
        </w:rPr>
        <w:t xml:space="preserve">James west </w:t>
      </w:r>
      <w:r w:rsidR="006659BD" w:rsidRPr="009245D5">
        <w:rPr>
          <w:rFonts w:cs="Arial"/>
        </w:rPr>
        <w:t>–</w:t>
      </w:r>
      <w:r w:rsidRPr="009245D5">
        <w:rPr>
          <w:rFonts w:cs="Arial"/>
        </w:rPr>
        <w:t xml:space="preserve"> </w:t>
      </w:r>
    </w:p>
    <w:p w14:paraId="51F53BDC" w14:textId="170B743C" w:rsidR="006659BD" w:rsidRPr="009245D5" w:rsidRDefault="006659BD" w:rsidP="00991E4F">
      <w:pPr>
        <w:rPr>
          <w:rFonts w:cs="Arial"/>
        </w:rPr>
      </w:pPr>
    </w:p>
    <w:p w14:paraId="2D76E7A2" w14:textId="41FCE8CE" w:rsidR="006659BD" w:rsidRPr="009245D5" w:rsidRDefault="006659BD" w:rsidP="00991E4F">
      <w:pPr>
        <w:rPr>
          <w:rFonts w:cs="Arial"/>
        </w:rPr>
      </w:pPr>
      <w:r w:rsidRPr="009245D5">
        <w:rPr>
          <w:rFonts w:cs="Arial"/>
        </w:rPr>
        <w:t>Julie taylor</w:t>
      </w:r>
      <w:r w:rsidR="00CA7E5C" w:rsidRPr="009245D5">
        <w:rPr>
          <w:rFonts w:cs="Arial"/>
        </w:rPr>
        <w:t xml:space="preserve"> – nz courier</w:t>
      </w:r>
    </w:p>
    <w:p w14:paraId="1E7C059F" w14:textId="16F075FD" w:rsidR="00EF466B" w:rsidRPr="009245D5" w:rsidRDefault="00EF466B" w:rsidP="00991E4F">
      <w:pPr>
        <w:rPr>
          <w:rFonts w:cs="Arial"/>
        </w:rPr>
      </w:pPr>
    </w:p>
    <w:p w14:paraId="21EB1A7E" w14:textId="5665C8C5" w:rsidR="00EF466B" w:rsidRPr="009245D5" w:rsidRDefault="00EF466B" w:rsidP="00991E4F">
      <w:pPr>
        <w:rPr>
          <w:rFonts w:cs="Arial"/>
        </w:rPr>
      </w:pPr>
      <w:r w:rsidRPr="009245D5">
        <w:rPr>
          <w:rFonts w:cs="Arial"/>
        </w:rPr>
        <w:t>Gchcb04</w:t>
      </w:r>
    </w:p>
    <w:p w14:paraId="19D41040" w14:textId="77802331" w:rsidR="004769BD" w:rsidRPr="009245D5" w:rsidRDefault="004769BD" w:rsidP="00991E4F">
      <w:pPr>
        <w:rPr>
          <w:rFonts w:cs="Arial"/>
        </w:rPr>
      </w:pPr>
    </w:p>
    <w:p w14:paraId="09D2F4A2" w14:textId="5B30D128" w:rsidR="004769BD" w:rsidRPr="009245D5" w:rsidRDefault="004769BD" w:rsidP="00991E4F">
      <w:pPr>
        <w:rPr>
          <w:rFonts w:cs="Arial"/>
        </w:rPr>
      </w:pPr>
      <w:r w:rsidRPr="009245D5">
        <w:rPr>
          <w:rFonts w:cs="Arial"/>
        </w:rPr>
        <w:t xml:space="preserve">Julie </w:t>
      </w:r>
      <w:r w:rsidR="002C5658" w:rsidRPr="009245D5">
        <w:rPr>
          <w:rFonts w:cs="Arial"/>
        </w:rPr>
        <w:t>–</w:t>
      </w:r>
      <w:r w:rsidRPr="009245D5">
        <w:rPr>
          <w:rFonts w:cs="Arial"/>
        </w:rPr>
        <w:t xml:space="preserve"> </w:t>
      </w:r>
      <w:r w:rsidR="002C5658" w:rsidRPr="009245D5">
        <w:rPr>
          <w:rFonts w:cs="Arial"/>
        </w:rPr>
        <w:t xml:space="preserve">Judith </w:t>
      </w:r>
      <w:r w:rsidR="00D5742A" w:rsidRPr="009245D5">
        <w:rPr>
          <w:rFonts w:cs="Arial"/>
        </w:rPr>
        <w:t>–</w:t>
      </w:r>
      <w:r w:rsidR="002C5658" w:rsidRPr="009245D5">
        <w:rPr>
          <w:rFonts w:cs="Arial"/>
        </w:rPr>
        <w:t xml:space="preserve"> </w:t>
      </w:r>
    </w:p>
    <w:p w14:paraId="314FCBF2" w14:textId="7AD4C9A3" w:rsidR="00D5742A" w:rsidRPr="009245D5" w:rsidRDefault="00D5742A" w:rsidP="00991E4F">
      <w:pPr>
        <w:rPr>
          <w:rFonts w:cs="Arial"/>
        </w:rPr>
      </w:pPr>
    </w:p>
    <w:p w14:paraId="504877D0" w14:textId="64F9AE0B" w:rsidR="00D5742A" w:rsidRPr="009245D5" w:rsidRDefault="00D5742A" w:rsidP="00991E4F">
      <w:pPr>
        <w:rPr>
          <w:rFonts w:cs="Arial"/>
        </w:rPr>
      </w:pPr>
      <w:r w:rsidRPr="009245D5">
        <w:rPr>
          <w:rFonts w:cs="Arial"/>
        </w:rPr>
        <w:t>Luke kearns – call returns?</w:t>
      </w:r>
      <w:r w:rsidR="00CF1316" w:rsidRPr="009245D5">
        <w:rPr>
          <w:rFonts w:cs="Arial"/>
        </w:rPr>
        <w:t xml:space="preserve"> – jess macfarlane sent an email about aot core history updates</w:t>
      </w:r>
      <w:r w:rsidR="00613EDB" w:rsidRPr="009245D5">
        <w:rPr>
          <w:rFonts w:cs="Arial"/>
        </w:rPr>
        <w:t xml:space="preserve">. AOT core history update. </w:t>
      </w:r>
      <w:r w:rsidR="00B83A27" w:rsidRPr="009245D5">
        <w:rPr>
          <w:rFonts w:cs="Arial"/>
        </w:rPr>
        <w:t>Johnny heap</w:t>
      </w:r>
    </w:p>
    <w:p w14:paraId="5996D00F" w14:textId="26AC7E3C" w:rsidR="00DF1CBE" w:rsidRPr="009245D5" w:rsidRDefault="00DF1CBE" w:rsidP="00991E4F">
      <w:pPr>
        <w:rPr>
          <w:rFonts w:cs="Arial"/>
        </w:rPr>
      </w:pPr>
    </w:p>
    <w:p w14:paraId="42738476" w14:textId="14F5FD00" w:rsidR="001D4471" w:rsidRPr="009245D5" w:rsidRDefault="001D4471" w:rsidP="001D4471">
      <w:pPr>
        <w:pStyle w:val="Heading1"/>
        <w:rPr>
          <w:rFonts w:cs="Arial"/>
          <w:szCs w:val="20"/>
        </w:rPr>
      </w:pPr>
      <w:r w:rsidRPr="009245D5">
        <w:rPr>
          <w:rFonts w:cs="Arial"/>
          <w:szCs w:val="20"/>
        </w:rPr>
        <w:t>13/10/2020</w:t>
      </w:r>
    </w:p>
    <w:p w14:paraId="3BF7B640" w14:textId="29179981" w:rsidR="001D4471" w:rsidRPr="009245D5" w:rsidRDefault="001D4471" w:rsidP="001D4471">
      <w:pPr>
        <w:rPr>
          <w:rFonts w:cs="Arial"/>
        </w:rPr>
      </w:pPr>
    </w:p>
    <w:p w14:paraId="0968C50E" w14:textId="56FB64D3" w:rsidR="001D4471" w:rsidRPr="009245D5" w:rsidRDefault="00D61D68" w:rsidP="001D4471">
      <w:pPr>
        <w:rPr>
          <w:rFonts w:cs="Arial"/>
        </w:rPr>
      </w:pPr>
      <w:r w:rsidRPr="009245D5">
        <w:rPr>
          <w:rFonts w:cs="Arial"/>
        </w:rPr>
        <w:t>Chris vuletta</w:t>
      </w:r>
      <w:r w:rsidR="00EB0E2C" w:rsidRPr="009245D5">
        <w:rPr>
          <w:rFonts w:cs="Arial"/>
        </w:rPr>
        <w:t xml:space="preserve"> – role centre</w:t>
      </w:r>
      <w:r w:rsidR="00F32EF1" w:rsidRPr="009245D5">
        <w:rPr>
          <w:rFonts w:cs="Arial"/>
        </w:rPr>
        <w:t xml:space="preserve"> – sales orders </w:t>
      </w:r>
      <w:r w:rsidR="00E5674D" w:rsidRPr="009245D5">
        <w:rPr>
          <w:rFonts w:cs="Arial"/>
        </w:rPr>
        <w:t>–</w:t>
      </w:r>
      <w:r w:rsidR="00B330DA" w:rsidRPr="009245D5">
        <w:rPr>
          <w:rFonts w:cs="Arial"/>
        </w:rPr>
        <w:t xml:space="preserve"> co</w:t>
      </w:r>
    </w:p>
    <w:p w14:paraId="7BF2EA21" w14:textId="0557DFE7" w:rsidR="00E5674D" w:rsidRPr="009245D5" w:rsidRDefault="00E5674D" w:rsidP="001D4471">
      <w:pPr>
        <w:rPr>
          <w:rFonts w:cs="Arial"/>
        </w:rPr>
      </w:pPr>
    </w:p>
    <w:p w14:paraId="17354DF4" w14:textId="183E0EF3" w:rsidR="00E5674D" w:rsidRPr="009245D5" w:rsidRDefault="00E5674D" w:rsidP="001D4471">
      <w:pPr>
        <w:rPr>
          <w:rFonts w:cs="Arial"/>
        </w:rPr>
      </w:pPr>
      <w:r w:rsidRPr="009245D5">
        <w:rPr>
          <w:rFonts w:cs="Arial"/>
        </w:rPr>
        <w:t xml:space="preserve">Ethan willets </w:t>
      </w:r>
      <w:r w:rsidR="00EB404A" w:rsidRPr="009245D5">
        <w:rPr>
          <w:rFonts w:cs="Arial"/>
        </w:rPr>
        <w:t>–</w:t>
      </w:r>
    </w:p>
    <w:p w14:paraId="5736E0CE" w14:textId="1FD03840" w:rsidR="00EB404A" w:rsidRPr="009245D5" w:rsidRDefault="00EB404A" w:rsidP="001D4471">
      <w:pPr>
        <w:rPr>
          <w:rFonts w:cs="Arial"/>
        </w:rPr>
      </w:pPr>
    </w:p>
    <w:p w14:paraId="120ABD07" w14:textId="323D9F34" w:rsidR="00EB404A" w:rsidRPr="009245D5" w:rsidRDefault="004D500A" w:rsidP="001D4471">
      <w:pPr>
        <w:rPr>
          <w:rFonts w:cs="Arial"/>
        </w:rPr>
      </w:pPr>
      <w:r w:rsidRPr="009245D5">
        <w:rPr>
          <w:rFonts w:cs="Arial"/>
        </w:rPr>
        <w:t>B</w:t>
      </w:r>
      <w:r w:rsidR="00EB404A" w:rsidRPr="009245D5">
        <w:rPr>
          <w:rFonts w:cs="Arial"/>
        </w:rPr>
        <w:t>rent</w:t>
      </w:r>
      <w:r w:rsidRPr="009245D5">
        <w:rPr>
          <w:rFonts w:cs="Arial"/>
        </w:rPr>
        <w:t xml:space="preserve"> </w:t>
      </w:r>
      <w:r w:rsidR="00077E7D" w:rsidRPr="009245D5">
        <w:rPr>
          <w:rFonts w:cs="Arial"/>
        </w:rPr>
        <w:t>–</w:t>
      </w:r>
      <w:r w:rsidRPr="009245D5">
        <w:rPr>
          <w:rFonts w:cs="Arial"/>
        </w:rPr>
        <w:t xml:space="preserve"> </w:t>
      </w:r>
    </w:p>
    <w:p w14:paraId="7CED6D33" w14:textId="01115560" w:rsidR="00077E7D" w:rsidRPr="009245D5" w:rsidRDefault="00077E7D" w:rsidP="001D4471">
      <w:pPr>
        <w:rPr>
          <w:rFonts w:cs="Arial"/>
        </w:rPr>
      </w:pPr>
    </w:p>
    <w:p w14:paraId="1105024B" w14:textId="467F9372" w:rsidR="00077E7D" w:rsidRPr="009245D5" w:rsidRDefault="00077E7D" w:rsidP="001D4471">
      <w:pPr>
        <w:rPr>
          <w:rFonts w:cs="Arial"/>
        </w:rPr>
      </w:pPr>
      <w:r w:rsidRPr="009245D5">
        <w:rPr>
          <w:rFonts w:cs="Arial"/>
        </w:rPr>
        <w:t xml:space="preserve">Leticia </w:t>
      </w:r>
    </w:p>
    <w:p w14:paraId="27485CB3" w14:textId="1E19022A" w:rsidR="00704A33" w:rsidRPr="009245D5" w:rsidRDefault="00704A33" w:rsidP="001D4471">
      <w:pPr>
        <w:rPr>
          <w:rFonts w:cs="Arial"/>
        </w:rPr>
      </w:pPr>
    </w:p>
    <w:p w14:paraId="4074D582" w14:textId="139C1B1F" w:rsidR="00704A33" w:rsidRPr="009245D5" w:rsidRDefault="00704A33" w:rsidP="001D4471">
      <w:pPr>
        <w:rPr>
          <w:rFonts w:cs="Arial"/>
        </w:rPr>
      </w:pPr>
      <w:r w:rsidRPr="009245D5">
        <w:rPr>
          <w:rFonts w:cs="Arial"/>
        </w:rPr>
        <w:t xml:space="preserve">David hotham </w:t>
      </w:r>
      <w:r w:rsidR="00994CCD" w:rsidRPr="009245D5">
        <w:rPr>
          <w:rFonts w:cs="Arial"/>
        </w:rPr>
        <w:t>–</w:t>
      </w:r>
      <w:r w:rsidRPr="009245D5">
        <w:rPr>
          <w:rFonts w:cs="Arial"/>
        </w:rPr>
        <w:t xml:space="preserve"> </w:t>
      </w:r>
    </w:p>
    <w:p w14:paraId="572215C8" w14:textId="66C931C7" w:rsidR="00994CCD" w:rsidRPr="009245D5" w:rsidRDefault="00994CCD" w:rsidP="001D4471">
      <w:pPr>
        <w:rPr>
          <w:rFonts w:cs="Arial"/>
        </w:rPr>
      </w:pPr>
    </w:p>
    <w:p w14:paraId="4F877E00" w14:textId="446E3D89" w:rsidR="00994CCD" w:rsidRPr="009245D5" w:rsidRDefault="00DA23C1" w:rsidP="001D4471">
      <w:pPr>
        <w:rPr>
          <w:rFonts w:cs="Arial"/>
        </w:rPr>
      </w:pPr>
      <w:r w:rsidRPr="009245D5">
        <w:rPr>
          <w:rFonts w:cs="Arial"/>
        </w:rPr>
        <w:t>Create owm for negative</w:t>
      </w:r>
    </w:p>
    <w:p w14:paraId="543B96E6" w14:textId="469E1281" w:rsidR="00DA23C1" w:rsidRPr="009245D5" w:rsidRDefault="00DA23C1" w:rsidP="001D4471">
      <w:pPr>
        <w:rPr>
          <w:rFonts w:cs="Arial"/>
        </w:rPr>
      </w:pPr>
      <w:r w:rsidRPr="009245D5">
        <w:rPr>
          <w:rFonts w:cs="Arial"/>
        </w:rPr>
        <w:t>Give po</w:t>
      </w:r>
    </w:p>
    <w:p w14:paraId="3938AAC4" w14:textId="1B040C5B" w:rsidR="00DA23C1" w:rsidRPr="009245D5" w:rsidRDefault="00DA23C1" w:rsidP="001D4471">
      <w:pPr>
        <w:rPr>
          <w:rFonts w:cs="Arial"/>
        </w:rPr>
      </w:pPr>
      <w:r w:rsidRPr="009245D5">
        <w:rPr>
          <w:rFonts w:cs="Arial"/>
        </w:rPr>
        <w:t>Confirm</w:t>
      </w:r>
    </w:p>
    <w:p w14:paraId="4984D424" w14:textId="3EE0142C" w:rsidR="00DA23C1" w:rsidRPr="009245D5" w:rsidRDefault="00DA23C1" w:rsidP="001D4471">
      <w:pPr>
        <w:rPr>
          <w:rFonts w:cs="Arial"/>
        </w:rPr>
      </w:pPr>
      <w:r w:rsidRPr="009245D5">
        <w:rPr>
          <w:rFonts w:cs="Arial"/>
        </w:rPr>
        <w:t>Check so</w:t>
      </w:r>
    </w:p>
    <w:p w14:paraId="3572AD6F" w14:textId="598DE30C" w:rsidR="00DA23C1" w:rsidRPr="009245D5" w:rsidRDefault="00FC6FA3" w:rsidP="001D4471">
      <w:pPr>
        <w:rPr>
          <w:rFonts w:cs="Arial"/>
        </w:rPr>
      </w:pPr>
      <w:r w:rsidRPr="009245D5">
        <w:rPr>
          <w:rFonts w:cs="Arial"/>
        </w:rPr>
        <w:t>Populate right cost price</w:t>
      </w:r>
    </w:p>
    <w:p w14:paraId="334C1ACD" w14:textId="2C1F2B89" w:rsidR="00FC6FA3" w:rsidRPr="009245D5" w:rsidRDefault="00FC6FA3" w:rsidP="001D4471">
      <w:pPr>
        <w:rPr>
          <w:rFonts w:cs="Arial"/>
        </w:rPr>
      </w:pPr>
      <w:r w:rsidRPr="009245D5">
        <w:rPr>
          <w:rFonts w:cs="Arial"/>
        </w:rPr>
        <w:t>Go back to sc and check receipt</w:t>
      </w:r>
    </w:p>
    <w:p w14:paraId="4787C1B0" w14:textId="4CCB1D12" w:rsidR="00FC6FA3" w:rsidRPr="009245D5" w:rsidRDefault="00FC6FA3" w:rsidP="001D4471">
      <w:pPr>
        <w:rPr>
          <w:rFonts w:cs="Arial"/>
        </w:rPr>
      </w:pPr>
      <w:r w:rsidRPr="009245D5">
        <w:rPr>
          <w:rFonts w:cs="Arial"/>
        </w:rPr>
        <w:t>Then receipt it</w:t>
      </w:r>
    </w:p>
    <w:p w14:paraId="27270904" w14:textId="71CA7D5E" w:rsidR="00FC6FA3" w:rsidRPr="009245D5" w:rsidRDefault="00677FCA" w:rsidP="001D4471">
      <w:pPr>
        <w:rPr>
          <w:rFonts w:cs="Arial"/>
        </w:rPr>
      </w:pPr>
      <w:r w:rsidRPr="009245D5">
        <w:rPr>
          <w:rFonts w:cs="Arial"/>
        </w:rPr>
        <w:t>Go back to so and do delivery note</w:t>
      </w:r>
    </w:p>
    <w:p w14:paraId="003865CE" w14:textId="0EA63D9F" w:rsidR="00842E2F" w:rsidRPr="009245D5" w:rsidRDefault="00842E2F" w:rsidP="001D4471">
      <w:pPr>
        <w:rPr>
          <w:rFonts w:cs="Arial"/>
        </w:rPr>
      </w:pPr>
    </w:p>
    <w:p w14:paraId="1A96AF91" w14:textId="13FE4348" w:rsidR="00842E2F" w:rsidRPr="009245D5" w:rsidRDefault="00842E2F" w:rsidP="001D4471">
      <w:pPr>
        <w:rPr>
          <w:rFonts w:cs="Arial"/>
        </w:rPr>
      </w:pPr>
      <w:r w:rsidRPr="009245D5">
        <w:rPr>
          <w:rFonts w:cs="Arial"/>
        </w:rPr>
        <w:t xml:space="preserve">James thomas </w:t>
      </w:r>
      <w:r w:rsidR="00397026" w:rsidRPr="009245D5">
        <w:rPr>
          <w:rFonts w:cs="Arial"/>
        </w:rPr>
        <w:t>–</w:t>
      </w:r>
      <w:r w:rsidRPr="009245D5">
        <w:rPr>
          <w:rFonts w:cs="Arial"/>
        </w:rPr>
        <w:t xml:space="preserve"> </w:t>
      </w:r>
      <w:r w:rsidR="00397026" w:rsidRPr="009245D5">
        <w:rPr>
          <w:rFonts w:cs="Arial"/>
        </w:rPr>
        <w:t xml:space="preserve">printing from sis 2.0 </w:t>
      </w:r>
      <w:r w:rsidR="00C91610" w:rsidRPr="009245D5">
        <w:rPr>
          <w:rFonts w:cs="Arial"/>
        </w:rPr>
        <w:t>–</w:t>
      </w:r>
      <w:r w:rsidR="00397026" w:rsidRPr="009245D5">
        <w:rPr>
          <w:rFonts w:cs="Arial"/>
        </w:rPr>
        <w:t xml:space="preserve"> </w:t>
      </w:r>
    </w:p>
    <w:p w14:paraId="768BE2A7" w14:textId="1C67E69E" w:rsidR="00C91610" w:rsidRPr="009245D5" w:rsidRDefault="00C91610" w:rsidP="001D4471">
      <w:pPr>
        <w:rPr>
          <w:rFonts w:cs="Arial"/>
        </w:rPr>
      </w:pPr>
    </w:p>
    <w:p w14:paraId="5906FD7C" w14:textId="5BAE2067" w:rsidR="00C91610" w:rsidRPr="009245D5" w:rsidRDefault="00C91610" w:rsidP="001D4471">
      <w:pPr>
        <w:rPr>
          <w:rFonts w:cs="Arial"/>
        </w:rPr>
      </w:pPr>
      <w:r w:rsidRPr="009245D5">
        <w:rPr>
          <w:rFonts w:cs="Arial"/>
        </w:rPr>
        <w:t>Confirm po</w:t>
      </w:r>
    </w:p>
    <w:p w14:paraId="421DFCAA" w14:textId="69B55B16" w:rsidR="00C91610" w:rsidRPr="009245D5" w:rsidRDefault="00C91610" w:rsidP="001D4471">
      <w:pPr>
        <w:rPr>
          <w:rFonts w:cs="Arial"/>
        </w:rPr>
      </w:pPr>
      <w:r w:rsidRPr="009245D5">
        <w:rPr>
          <w:rFonts w:cs="Arial"/>
        </w:rPr>
        <w:t>Receive po</w:t>
      </w:r>
    </w:p>
    <w:p w14:paraId="6D7440D1" w14:textId="4DAB89AA" w:rsidR="00C91610" w:rsidRPr="009245D5" w:rsidRDefault="00FE3BA8" w:rsidP="001D4471">
      <w:pPr>
        <w:rPr>
          <w:rFonts w:cs="Arial"/>
        </w:rPr>
      </w:pPr>
      <w:r w:rsidRPr="009245D5">
        <w:rPr>
          <w:rFonts w:cs="Arial"/>
        </w:rPr>
        <w:t>Go to so and do delivery note</w:t>
      </w:r>
    </w:p>
    <w:p w14:paraId="48CD2748" w14:textId="0168DDE9" w:rsidR="00E27FBD" w:rsidRPr="009245D5" w:rsidRDefault="00E27FBD" w:rsidP="001D4471">
      <w:pPr>
        <w:rPr>
          <w:rFonts w:cs="Arial"/>
        </w:rPr>
      </w:pPr>
    </w:p>
    <w:p w14:paraId="2F15E493" w14:textId="01A6C0A5" w:rsidR="00E27FBD" w:rsidRPr="009245D5" w:rsidRDefault="00E27FBD" w:rsidP="001D4471">
      <w:pPr>
        <w:rPr>
          <w:rFonts w:cs="Arial"/>
        </w:rPr>
      </w:pPr>
      <w:r w:rsidRPr="009245D5">
        <w:rPr>
          <w:rFonts w:cs="Arial"/>
        </w:rPr>
        <w:t>Dave harris</w:t>
      </w:r>
      <w:r w:rsidR="005647B3" w:rsidRPr="009245D5">
        <w:rPr>
          <w:rFonts w:cs="Arial"/>
        </w:rPr>
        <w:t xml:space="preserve"> – Ciaran – personalisations – naxt </w:t>
      </w:r>
    </w:p>
    <w:p w14:paraId="75392420" w14:textId="2C2BC395" w:rsidR="00094F40" w:rsidRPr="009245D5" w:rsidRDefault="00094F40" w:rsidP="001D4471">
      <w:pPr>
        <w:rPr>
          <w:rFonts w:cs="Arial"/>
        </w:rPr>
      </w:pPr>
    </w:p>
    <w:p w14:paraId="25FAF5FC" w14:textId="376EFE45" w:rsidR="00094F40" w:rsidRPr="009245D5" w:rsidRDefault="00BE4E9A" w:rsidP="001D4471">
      <w:pPr>
        <w:rPr>
          <w:rFonts w:cs="Arial"/>
        </w:rPr>
      </w:pPr>
      <w:r w:rsidRPr="009245D5">
        <w:rPr>
          <w:rFonts w:cs="Arial"/>
        </w:rPr>
        <w:t xml:space="preserve">Samantha Roberts </w:t>
      </w:r>
      <w:r w:rsidR="00A72B86" w:rsidRPr="009245D5">
        <w:rPr>
          <w:rFonts w:cs="Arial"/>
        </w:rPr>
        <w:t>–</w:t>
      </w:r>
      <w:r w:rsidRPr="009245D5">
        <w:rPr>
          <w:rFonts w:cs="Arial"/>
        </w:rPr>
        <w:t xml:space="preserve"> </w:t>
      </w:r>
    </w:p>
    <w:p w14:paraId="32D987FB" w14:textId="381D5C15" w:rsidR="00A72B86" w:rsidRPr="009245D5" w:rsidRDefault="00A72B86" w:rsidP="001D4471">
      <w:pPr>
        <w:rPr>
          <w:rFonts w:cs="Arial"/>
        </w:rPr>
      </w:pPr>
    </w:p>
    <w:p w14:paraId="59626240" w14:textId="5697A640" w:rsidR="00A72B86" w:rsidRPr="009245D5" w:rsidRDefault="00A72B86" w:rsidP="001D4471">
      <w:pPr>
        <w:rPr>
          <w:rFonts w:cs="Arial"/>
        </w:rPr>
      </w:pPr>
      <w:r w:rsidRPr="009245D5">
        <w:rPr>
          <w:rFonts w:cs="Arial"/>
        </w:rPr>
        <w:t xml:space="preserve">David green </w:t>
      </w:r>
      <w:r w:rsidR="006E3600" w:rsidRPr="009245D5">
        <w:rPr>
          <w:rFonts w:cs="Arial"/>
        </w:rPr>
        <w:t>–</w:t>
      </w:r>
      <w:r w:rsidRPr="009245D5">
        <w:rPr>
          <w:rFonts w:cs="Arial"/>
        </w:rPr>
        <w:t xml:space="preserve"> </w:t>
      </w:r>
    </w:p>
    <w:p w14:paraId="623DE593" w14:textId="12D1D0A0" w:rsidR="006E3600" w:rsidRPr="009245D5" w:rsidRDefault="006E3600" w:rsidP="001D4471">
      <w:pPr>
        <w:rPr>
          <w:rFonts w:cs="Arial"/>
        </w:rPr>
      </w:pPr>
    </w:p>
    <w:p w14:paraId="163D48C5" w14:textId="2F636D16" w:rsidR="006E3600" w:rsidRPr="009245D5" w:rsidRDefault="006E3600" w:rsidP="006E3600">
      <w:pPr>
        <w:pStyle w:val="Heading1"/>
        <w:rPr>
          <w:rFonts w:cs="Arial"/>
          <w:szCs w:val="20"/>
        </w:rPr>
      </w:pPr>
      <w:r w:rsidRPr="009245D5">
        <w:rPr>
          <w:rFonts w:cs="Arial"/>
          <w:szCs w:val="20"/>
        </w:rPr>
        <w:t>14/10/2020</w:t>
      </w:r>
    </w:p>
    <w:p w14:paraId="145CAE33" w14:textId="547506F7" w:rsidR="006E3600" w:rsidRPr="009245D5" w:rsidRDefault="006E3600" w:rsidP="006E3600">
      <w:pPr>
        <w:rPr>
          <w:rFonts w:cs="Arial"/>
        </w:rPr>
      </w:pPr>
    </w:p>
    <w:p w14:paraId="289918C2" w14:textId="77777777" w:rsidR="00740E78" w:rsidRPr="009245D5" w:rsidRDefault="00740E78" w:rsidP="006E3600">
      <w:pPr>
        <w:rPr>
          <w:rFonts w:cs="Arial"/>
        </w:rPr>
      </w:pPr>
    </w:p>
    <w:p w14:paraId="0E5715A2" w14:textId="56E1DCFC" w:rsidR="00DF1CBE" w:rsidRPr="009245D5" w:rsidRDefault="00147548" w:rsidP="00991E4F">
      <w:pPr>
        <w:rPr>
          <w:rFonts w:cs="Arial"/>
        </w:rPr>
      </w:pPr>
      <w:r w:rsidRPr="009245D5">
        <w:rPr>
          <w:rFonts w:cs="Arial"/>
        </w:rPr>
        <w:t xml:space="preserve">Raewyn brady </w:t>
      </w:r>
      <w:r w:rsidR="005370BA" w:rsidRPr="009245D5">
        <w:rPr>
          <w:rFonts w:cs="Arial"/>
        </w:rPr>
        <w:t>–</w:t>
      </w:r>
      <w:r w:rsidRPr="009245D5">
        <w:rPr>
          <w:rFonts w:cs="Arial"/>
        </w:rPr>
        <w:t xml:space="preserve"> </w:t>
      </w:r>
      <w:r w:rsidR="005370BA" w:rsidRPr="009245D5">
        <w:rPr>
          <w:rFonts w:cs="Arial"/>
        </w:rPr>
        <w:t xml:space="preserve">sam Robertson – rental g drive </w:t>
      </w:r>
    </w:p>
    <w:p w14:paraId="31E799DF" w14:textId="1D06D030" w:rsidR="0099751C" w:rsidRPr="009245D5" w:rsidRDefault="0099751C" w:rsidP="00991E4F">
      <w:pPr>
        <w:rPr>
          <w:rFonts w:cs="Arial"/>
        </w:rPr>
      </w:pPr>
    </w:p>
    <w:p w14:paraId="296D828D" w14:textId="474F5F9D" w:rsidR="0099751C" w:rsidRPr="009245D5" w:rsidRDefault="0099751C" w:rsidP="00991E4F">
      <w:pPr>
        <w:rPr>
          <w:rFonts w:cs="Arial"/>
        </w:rPr>
      </w:pPr>
      <w:r w:rsidRPr="009245D5">
        <w:rPr>
          <w:rFonts w:cs="Arial"/>
        </w:rPr>
        <w:t xml:space="preserve">Jonathan miller </w:t>
      </w:r>
      <w:r w:rsidR="003E23C6" w:rsidRPr="009245D5">
        <w:rPr>
          <w:rFonts w:cs="Arial"/>
        </w:rPr>
        <w:t>–</w:t>
      </w:r>
      <w:r w:rsidRPr="009245D5">
        <w:rPr>
          <w:rFonts w:cs="Arial"/>
        </w:rPr>
        <w:t xml:space="preserve"> </w:t>
      </w:r>
      <w:r w:rsidR="003E23C6" w:rsidRPr="009245D5">
        <w:rPr>
          <w:rFonts w:cs="Arial"/>
        </w:rPr>
        <w:t xml:space="preserve">last month – po – Averil permissions have changed and cant edit </w:t>
      </w:r>
      <w:r w:rsidR="00E105C9" w:rsidRPr="009245D5">
        <w:rPr>
          <w:rFonts w:cs="Arial"/>
        </w:rPr>
        <w:t>239968</w:t>
      </w:r>
      <w:r w:rsidR="00617742" w:rsidRPr="009245D5">
        <w:rPr>
          <w:rFonts w:cs="Arial"/>
        </w:rPr>
        <w:t xml:space="preserve"> – just need to submit – everything is now </w:t>
      </w:r>
      <w:r w:rsidR="00161403" w:rsidRPr="009245D5">
        <w:rPr>
          <w:rFonts w:cs="Arial"/>
        </w:rPr>
        <w:t xml:space="preserve">correct </w:t>
      </w:r>
      <w:r w:rsidR="008A2A73" w:rsidRPr="009245D5">
        <w:rPr>
          <w:rFonts w:cs="Arial"/>
        </w:rPr>
        <w:t>–</w:t>
      </w:r>
      <w:r w:rsidR="00161403" w:rsidRPr="009245D5">
        <w:rPr>
          <w:rFonts w:cs="Arial"/>
        </w:rPr>
        <w:t xml:space="preserve"> </w:t>
      </w:r>
    </w:p>
    <w:p w14:paraId="695A0F87" w14:textId="4B13F45C" w:rsidR="008A2A73" w:rsidRPr="009245D5" w:rsidRDefault="008A2A73" w:rsidP="00991E4F">
      <w:pPr>
        <w:rPr>
          <w:rFonts w:cs="Arial"/>
        </w:rPr>
      </w:pPr>
    </w:p>
    <w:p w14:paraId="57923D98" w14:textId="0D97F4EA" w:rsidR="008A2A73" w:rsidRPr="009245D5" w:rsidRDefault="0079743F" w:rsidP="00991E4F">
      <w:pPr>
        <w:rPr>
          <w:rFonts w:cs="Arial"/>
        </w:rPr>
      </w:pPr>
      <w:r w:rsidRPr="009245D5">
        <w:rPr>
          <w:rFonts w:cs="Arial"/>
        </w:rPr>
        <w:t>5cg5383s91</w:t>
      </w:r>
    </w:p>
    <w:p w14:paraId="199B711A" w14:textId="7B4EBFD8" w:rsidR="002D1B04" w:rsidRPr="009245D5" w:rsidRDefault="002D1B04" w:rsidP="00991E4F">
      <w:pPr>
        <w:rPr>
          <w:rFonts w:cs="Arial"/>
        </w:rPr>
      </w:pPr>
    </w:p>
    <w:p w14:paraId="1722B3AA" w14:textId="7B4803DE" w:rsidR="002D1B04" w:rsidRPr="009245D5" w:rsidRDefault="002D1B04" w:rsidP="00991E4F">
      <w:pPr>
        <w:rPr>
          <w:rFonts w:cs="Arial"/>
        </w:rPr>
      </w:pPr>
      <w:r w:rsidRPr="009245D5">
        <w:rPr>
          <w:rFonts w:cs="Arial"/>
        </w:rPr>
        <w:t xml:space="preserve">Nadine grady </w:t>
      </w:r>
      <w:r w:rsidR="00DB2928" w:rsidRPr="009245D5">
        <w:rPr>
          <w:rFonts w:cs="Arial"/>
        </w:rPr>
        <w:t>–</w:t>
      </w:r>
      <w:r w:rsidRPr="009245D5">
        <w:rPr>
          <w:rFonts w:cs="Arial"/>
        </w:rPr>
        <w:t xml:space="preserve"> </w:t>
      </w:r>
      <w:r w:rsidR="00DB2928" w:rsidRPr="009245D5">
        <w:rPr>
          <w:rFonts w:cs="Arial"/>
        </w:rPr>
        <w:t>printing something in outlook then computer froze</w:t>
      </w:r>
    </w:p>
    <w:p w14:paraId="14C965BF" w14:textId="0D50FAE0" w:rsidR="00A00BFE" w:rsidRPr="009245D5" w:rsidRDefault="00A00BFE" w:rsidP="00991E4F">
      <w:pPr>
        <w:rPr>
          <w:rFonts w:cs="Arial"/>
        </w:rPr>
      </w:pPr>
    </w:p>
    <w:p w14:paraId="76B51679" w14:textId="4994DE81" w:rsidR="00A00BFE" w:rsidRPr="009245D5" w:rsidRDefault="00A00BFE" w:rsidP="00991E4F">
      <w:pPr>
        <w:rPr>
          <w:rFonts w:cs="Arial"/>
        </w:rPr>
      </w:pPr>
      <w:r w:rsidRPr="009245D5">
        <w:rPr>
          <w:rFonts w:cs="Arial"/>
        </w:rPr>
        <w:t xml:space="preserve">Daniel castelli </w:t>
      </w:r>
      <w:r w:rsidR="00872267" w:rsidRPr="009245D5">
        <w:rPr>
          <w:rFonts w:cs="Arial"/>
        </w:rPr>
        <w:t>–</w:t>
      </w:r>
      <w:r w:rsidRPr="009245D5">
        <w:rPr>
          <w:rFonts w:cs="Arial"/>
        </w:rPr>
        <w:t xml:space="preserve"> </w:t>
      </w:r>
    </w:p>
    <w:p w14:paraId="114800A7" w14:textId="6F28CBEF" w:rsidR="00872267" w:rsidRPr="009245D5" w:rsidRDefault="00872267" w:rsidP="00991E4F">
      <w:pPr>
        <w:rPr>
          <w:rFonts w:cs="Arial"/>
        </w:rPr>
      </w:pPr>
    </w:p>
    <w:p w14:paraId="0B247E32" w14:textId="3D3BCC6A" w:rsidR="00872267" w:rsidRPr="009245D5" w:rsidRDefault="00872267" w:rsidP="00991E4F">
      <w:pPr>
        <w:rPr>
          <w:rFonts w:cs="Arial"/>
        </w:rPr>
      </w:pPr>
      <w:r w:rsidRPr="009245D5">
        <w:rPr>
          <w:rFonts w:cs="Arial"/>
        </w:rPr>
        <w:t xml:space="preserve">Roger capil </w:t>
      </w:r>
      <w:r w:rsidR="000153E8" w:rsidRPr="009245D5">
        <w:rPr>
          <w:rFonts w:cs="Arial"/>
        </w:rPr>
        <w:t>–</w:t>
      </w:r>
      <w:r w:rsidRPr="009245D5">
        <w:rPr>
          <w:rFonts w:cs="Arial"/>
        </w:rPr>
        <w:t xml:space="preserve"> </w:t>
      </w:r>
      <w:r w:rsidR="000153E8" w:rsidRPr="009245D5">
        <w:rPr>
          <w:rFonts w:cs="Arial"/>
        </w:rPr>
        <w:t xml:space="preserve">ET – open it - </w:t>
      </w:r>
    </w:p>
    <w:p w14:paraId="561FB2A0" w14:textId="6A0CD714" w:rsidR="00991E4F" w:rsidRPr="009245D5" w:rsidRDefault="00991E4F" w:rsidP="00991E4F">
      <w:pPr>
        <w:rPr>
          <w:rFonts w:cs="Arial"/>
        </w:rPr>
      </w:pPr>
    </w:p>
    <w:p w14:paraId="09A41A3F" w14:textId="22160636" w:rsidR="00FB4C69" w:rsidRPr="009245D5" w:rsidRDefault="00FB4C69" w:rsidP="00FB4C69">
      <w:pPr>
        <w:pStyle w:val="Heading1"/>
        <w:rPr>
          <w:rFonts w:cs="Arial"/>
          <w:szCs w:val="20"/>
        </w:rPr>
      </w:pPr>
      <w:r w:rsidRPr="009245D5">
        <w:rPr>
          <w:rFonts w:cs="Arial"/>
          <w:szCs w:val="20"/>
        </w:rPr>
        <w:t>15/10/2020</w:t>
      </w:r>
    </w:p>
    <w:p w14:paraId="41F90BFA" w14:textId="0A4D3ECE" w:rsidR="00FB4C69" w:rsidRPr="009245D5" w:rsidRDefault="00FB4C69" w:rsidP="00FB4C69">
      <w:pPr>
        <w:rPr>
          <w:rFonts w:cs="Arial"/>
        </w:rPr>
      </w:pPr>
    </w:p>
    <w:p w14:paraId="506F152A" w14:textId="53DF1363" w:rsidR="00FB4C69" w:rsidRPr="009245D5" w:rsidRDefault="00C1196B" w:rsidP="00FB4C69">
      <w:pPr>
        <w:rPr>
          <w:rFonts w:cs="Arial"/>
        </w:rPr>
      </w:pPr>
      <w:r w:rsidRPr="009245D5">
        <w:rPr>
          <w:rFonts w:cs="Arial"/>
        </w:rPr>
        <w:t xml:space="preserve">Leo Ancheta </w:t>
      </w:r>
      <w:r w:rsidR="00152707" w:rsidRPr="009245D5">
        <w:rPr>
          <w:rFonts w:cs="Arial"/>
        </w:rPr>
        <w:t>–</w:t>
      </w:r>
      <w:r w:rsidRPr="009245D5">
        <w:rPr>
          <w:rFonts w:cs="Arial"/>
        </w:rPr>
        <w:t xml:space="preserve"> </w:t>
      </w:r>
      <w:r w:rsidR="00152707" w:rsidRPr="009245D5">
        <w:rPr>
          <w:rFonts w:cs="Arial"/>
        </w:rPr>
        <w:t>add naxt icons back to desktop</w:t>
      </w:r>
    </w:p>
    <w:p w14:paraId="2FF7A005" w14:textId="49C2BE9A" w:rsidR="00D95B18" w:rsidRPr="009245D5" w:rsidRDefault="00D95B18" w:rsidP="00FB4C69">
      <w:pPr>
        <w:rPr>
          <w:rFonts w:cs="Arial"/>
        </w:rPr>
      </w:pPr>
    </w:p>
    <w:p w14:paraId="4F16EB2B" w14:textId="5659E7FB" w:rsidR="00D95B18" w:rsidRPr="009245D5" w:rsidRDefault="00D95B18" w:rsidP="00FB4C69">
      <w:pPr>
        <w:rPr>
          <w:rFonts w:cs="Arial"/>
        </w:rPr>
      </w:pPr>
      <w:r w:rsidRPr="009245D5">
        <w:rPr>
          <w:rFonts w:cs="Arial"/>
        </w:rPr>
        <w:t xml:space="preserve">Matt parker </w:t>
      </w:r>
      <w:r w:rsidR="00B8722A" w:rsidRPr="009245D5">
        <w:rPr>
          <w:rFonts w:cs="Arial"/>
        </w:rPr>
        <w:t>–</w:t>
      </w:r>
      <w:r w:rsidRPr="009245D5">
        <w:rPr>
          <w:rFonts w:cs="Arial"/>
        </w:rPr>
        <w:t xml:space="preserve"> </w:t>
      </w:r>
      <w:r w:rsidR="000852F3" w:rsidRPr="009245D5">
        <w:rPr>
          <w:rFonts w:cs="Arial"/>
        </w:rPr>
        <w:t>C</w:t>
      </w:r>
      <w:r w:rsidR="00B8722A" w:rsidRPr="009245D5">
        <w:rPr>
          <w:rFonts w:cs="Arial"/>
        </w:rPr>
        <w:t>ummins123456</w:t>
      </w:r>
    </w:p>
    <w:p w14:paraId="522574E7" w14:textId="0202B144" w:rsidR="00E927F5" w:rsidRPr="009245D5" w:rsidRDefault="00E927F5" w:rsidP="00FB4C69">
      <w:pPr>
        <w:rPr>
          <w:rFonts w:cs="Arial"/>
        </w:rPr>
      </w:pPr>
    </w:p>
    <w:p w14:paraId="3C572E08" w14:textId="23F93356" w:rsidR="00E927F5" w:rsidRPr="009245D5" w:rsidRDefault="00E927F5" w:rsidP="00FB4C69">
      <w:pPr>
        <w:rPr>
          <w:rFonts w:cs="Arial"/>
        </w:rPr>
      </w:pPr>
      <w:r w:rsidRPr="009245D5">
        <w:rPr>
          <w:rFonts w:cs="Arial"/>
        </w:rPr>
        <w:t xml:space="preserve">Andrew Stockdill </w:t>
      </w:r>
      <w:r w:rsidR="009269C1" w:rsidRPr="009245D5">
        <w:rPr>
          <w:rFonts w:cs="Arial"/>
        </w:rPr>
        <w:t>–</w:t>
      </w:r>
      <w:r w:rsidRPr="009245D5">
        <w:rPr>
          <w:rFonts w:cs="Arial"/>
        </w:rPr>
        <w:t xml:space="preserve"> </w:t>
      </w:r>
    </w:p>
    <w:p w14:paraId="16D20496" w14:textId="2A333001" w:rsidR="009269C1" w:rsidRPr="009245D5" w:rsidRDefault="009269C1" w:rsidP="00FB4C69">
      <w:pPr>
        <w:rPr>
          <w:rFonts w:cs="Arial"/>
        </w:rPr>
      </w:pPr>
    </w:p>
    <w:p w14:paraId="08C54DF7" w14:textId="3C125C30" w:rsidR="009269C1" w:rsidRPr="009245D5" w:rsidRDefault="009269C1" w:rsidP="00FB4C69">
      <w:pPr>
        <w:rPr>
          <w:rFonts w:cs="Arial"/>
        </w:rPr>
      </w:pPr>
      <w:r w:rsidRPr="009245D5">
        <w:rPr>
          <w:rFonts w:cs="Arial"/>
        </w:rPr>
        <w:t xml:space="preserve">Natasha wells </w:t>
      </w:r>
      <w:r w:rsidR="00532122" w:rsidRPr="009245D5">
        <w:rPr>
          <w:rFonts w:cs="Arial"/>
        </w:rPr>
        <w:t xml:space="preserve">– health check </w:t>
      </w:r>
    </w:p>
    <w:p w14:paraId="27676991" w14:textId="4549A822" w:rsidR="002C5B23" w:rsidRPr="009245D5" w:rsidRDefault="002C5B23" w:rsidP="00FB4C69">
      <w:pPr>
        <w:rPr>
          <w:rFonts w:cs="Arial"/>
        </w:rPr>
      </w:pPr>
    </w:p>
    <w:p w14:paraId="35C3ECA1" w14:textId="226A9EA5" w:rsidR="002C5B23" w:rsidRPr="009245D5" w:rsidRDefault="002C5B23" w:rsidP="00FB4C69">
      <w:pPr>
        <w:rPr>
          <w:rFonts w:cs="Arial"/>
        </w:rPr>
      </w:pPr>
      <w:r w:rsidRPr="009245D5">
        <w:rPr>
          <w:rFonts w:cs="Arial"/>
        </w:rPr>
        <w:t xml:space="preserve">Leigh Webley </w:t>
      </w:r>
      <w:r w:rsidR="00211716" w:rsidRPr="009245D5">
        <w:rPr>
          <w:rFonts w:cs="Arial"/>
        </w:rPr>
        <w:t>–</w:t>
      </w:r>
      <w:r w:rsidRPr="009245D5">
        <w:rPr>
          <w:rFonts w:cs="Arial"/>
        </w:rPr>
        <w:t xml:space="preserve"> </w:t>
      </w:r>
      <w:r w:rsidR="00211716" w:rsidRPr="009245D5">
        <w:rPr>
          <w:rFonts w:cs="Arial"/>
        </w:rPr>
        <w:t>naxt speed – service call stuff</w:t>
      </w:r>
      <w:r w:rsidR="002727D1" w:rsidRPr="009245D5">
        <w:rPr>
          <w:rFonts w:cs="Arial"/>
        </w:rPr>
        <w:t xml:space="preserve"> – has crashed this morning already </w:t>
      </w:r>
    </w:p>
    <w:p w14:paraId="008A139E" w14:textId="76F0FD12" w:rsidR="00F12A42" w:rsidRPr="009245D5" w:rsidRDefault="00F12A42" w:rsidP="00FB4C69">
      <w:pPr>
        <w:rPr>
          <w:rFonts w:cs="Arial"/>
        </w:rPr>
      </w:pPr>
      <w:r w:rsidRPr="009245D5">
        <w:rPr>
          <w:rFonts w:cs="Arial"/>
        </w:rPr>
        <w:t>Emily carter – naxt crashes</w:t>
      </w:r>
      <w:r w:rsidR="002727D1" w:rsidRPr="009245D5">
        <w:rPr>
          <w:rFonts w:cs="Arial"/>
        </w:rPr>
        <w:t xml:space="preserve"> </w:t>
      </w:r>
    </w:p>
    <w:p w14:paraId="1629A58F" w14:textId="56C128E7" w:rsidR="004546CD" w:rsidRPr="009245D5" w:rsidRDefault="004546CD" w:rsidP="00FB4C69">
      <w:pPr>
        <w:rPr>
          <w:rFonts w:cs="Arial"/>
        </w:rPr>
      </w:pPr>
    </w:p>
    <w:p w14:paraId="4B4B0A79" w14:textId="4046BEA8" w:rsidR="004546CD" w:rsidRPr="009245D5" w:rsidRDefault="004546CD" w:rsidP="00FB4C69">
      <w:pPr>
        <w:rPr>
          <w:rFonts w:cs="Arial"/>
        </w:rPr>
      </w:pPr>
      <w:r w:rsidRPr="009245D5">
        <w:rPr>
          <w:rFonts w:cs="Arial"/>
        </w:rPr>
        <w:t xml:space="preserve">Leticia </w:t>
      </w:r>
    </w:p>
    <w:p w14:paraId="1B6CA789" w14:textId="564857D9" w:rsidR="00252938" w:rsidRPr="009245D5" w:rsidRDefault="00252938" w:rsidP="00FB4C69">
      <w:pPr>
        <w:rPr>
          <w:rFonts w:cs="Arial"/>
        </w:rPr>
      </w:pPr>
    </w:p>
    <w:p w14:paraId="305EF8B3" w14:textId="6AE79610" w:rsidR="00252938" w:rsidRPr="009245D5" w:rsidRDefault="00252938" w:rsidP="00FB4C69">
      <w:pPr>
        <w:rPr>
          <w:rFonts w:cs="Arial"/>
        </w:rPr>
      </w:pPr>
      <w:r w:rsidRPr="009245D5">
        <w:rPr>
          <w:rFonts w:cs="Arial"/>
        </w:rPr>
        <w:t xml:space="preserve">Jo Roberts </w:t>
      </w:r>
      <w:r w:rsidR="009B202B" w:rsidRPr="009245D5">
        <w:rPr>
          <w:rFonts w:cs="Arial"/>
        </w:rPr>
        <w:t>–</w:t>
      </w:r>
      <w:r w:rsidRPr="009245D5">
        <w:rPr>
          <w:rFonts w:cs="Arial"/>
        </w:rPr>
        <w:t xml:space="preserve"> </w:t>
      </w:r>
      <w:r w:rsidR="009B202B" w:rsidRPr="009245D5">
        <w:rPr>
          <w:rFonts w:cs="Arial"/>
        </w:rPr>
        <w:t>pdf file too big to send in an email</w:t>
      </w:r>
    </w:p>
    <w:p w14:paraId="5174CDAF" w14:textId="0903A5BE" w:rsidR="00D507D7" w:rsidRPr="009245D5" w:rsidRDefault="00D507D7" w:rsidP="00FB4C69">
      <w:pPr>
        <w:rPr>
          <w:rFonts w:cs="Arial"/>
        </w:rPr>
      </w:pPr>
    </w:p>
    <w:p w14:paraId="6BFA2477" w14:textId="7F19AE95" w:rsidR="00D507D7" w:rsidRPr="009245D5" w:rsidRDefault="00D507D7" w:rsidP="00FB4C69">
      <w:pPr>
        <w:rPr>
          <w:rFonts w:cs="Arial"/>
        </w:rPr>
      </w:pPr>
      <w:r w:rsidRPr="009245D5">
        <w:rPr>
          <w:rFonts w:cs="Arial"/>
        </w:rPr>
        <w:t xml:space="preserve">Steve templer </w:t>
      </w:r>
      <w:r w:rsidR="00B61DB7" w:rsidRPr="009245D5">
        <w:rPr>
          <w:rFonts w:cs="Arial"/>
        </w:rPr>
        <w:t>–</w:t>
      </w:r>
      <w:r w:rsidRPr="009245D5">
        <w:rPr>
          <w:rFonts w:cs="Arial"/>
        </w:rPr>
        <w:t xml:space="preserve"> </w:t>
      </w:r>
      <w:r w:rsidR="00B61DB7" w:rsidRPr="009245D5">
        <w:rPr>
          <w:rFonts w:cs="Arial"/>
        </w:rPr>
        <w:t xml:space="preserve">sign in to micorosft </w:t>
      </w:r>
      <w:r w:rsidR="00993863" w:rsidRPr="009245D5">
        <w:rPr>
          <w:rFonts w:cs="Arial"/>
        </w:rPr>
        <w:t>–</w:t>
      </w:r>
      <w:r w:rsidR="00B61DB7" w:rsidRPr="009245D5">
        <w:rPr>
          <w:rFonts w:cs="Arial"/>
        </w:rPr>
        <w:t xml:space="preserve"> </w:t>
      </w:r>
    </w:p>
    <w:p w14:paraId="59BCD93D" w14:textId="174B7B59" w:rsidR="00993863" w:rsidRPr="009245D5" w:rsidRDefault="00993863" w:rsidP="00FB4C69">
      <w:pPr>
        <w:rPr>
          <w:rFonts w:cs="Arial"/>
        </w:rPr>
      </w:pPr>
    </w:p>
    <w:p w14:paraId="45C7CA7E" w14:textId="4A745856" w:rsidR="00993863" w:rsidRPr="009245D5" w:rsidRDefault="00993863" w:rsidP="00FB4C69">
      <w:pPr>
        <w:rPr>
          <w:rFonts w:cs="Arial"/>
        </w:rPr>
      </w:pPr>
      <w:r w:rsidRPr="009245D5">
        <w:rPr>
          <w:rFonts w:cs="Arial"/>
        </w:rPr>
        <w:t xml:space="preserve">Jacki novello </w:t>
      </w:r>
      <w:r w:rsidR="005E7D54" w:rsidRPr="009245D5">
        <w:rPr>
          <w:rFonts w:cs="Arial"/>
        </w:rPr>
        <w:t>–</w:t>
      </w:r>
      <w:r w:rsidRPr="009245D5">
        <w:rPr>
          <w:rFonts w:cs="Arial"/>
        </w:rPr>
        <w:t xml:space="preserve"> </w:t>
      </w:r>
    </w:p>
    <w:p w14:paraId="22A20D40" w14:textId="6C6DAC76" w:rsidR="005E7D54" w:rsidRPr="009245D5" w:rsidRDefault="005E7D54" w:rsidP="00FB4C69">
      <w:pPr>
        <w:rPr>
          <w:rFonts w:cs="Arial"/>
        </w:rPr>
      </w:pPr>
    </w:p>
    <w:p w14:paraId="467E272C" w14:textId="79C31C7B" w:rsidR="005E7D54" w:rsidRPr="009245D5" w:rsidRDefault="005E7D54" w:rsidP="00FB4C69">
      <w:pPr>
        <w:rPr>
          <w:rFonts w:cs="Arial"/>
        </w:rPr>
      </w:pPr>
      <w:r w:rsidRPr="009245D5">
        <w:rPr>
          <w:rFonts w:cs="Arial"/>
        </w:rPr>
        <w:t>Edwin ta</w:t>
      </w:r>
      <w:r w:rsidR="00675B90" w:rsidRPr="009245D5">
        <w:rPr>
          <w:rFonts w:cs="Arial"/>
        </w:rPr>
        <w:t>ia – issues with workshop laptop</w:t>
      </w:r>
      <w:r w:rsidR="00A64589" w:rsidRPr="009245D5">
        <w:rPr>
          <w:rFonts w:cs="Arial"/>
        </w:rPr>
        <w:t xml:space="preserve"> 10.2.31.114</w:t>
      </w:r>
    </w:p>
    <w:p w14:paraId="4D289976" w14:textId="29942A98" w:rsidR="00D71F44" w:rsidRPr="009245D5" w:rsidRDefault="00D71F44" w:rsidP="00FB4C69">
      <w:pPr>
        <w:rPr>
          <w:rFonts w:cs="Arial"/>
        </w:rPr>
      </w:pPr>
    </w:p>
    <w:p w14:paraId="3432E42F" w14:textId="6ED5E11F" w:rsidR="00D71F44" w:rsidRPr="009245D5" w:rsidRDefault="00D71F44" w:rsidP="00FB4C69">
      <w:pPr>
        <w:rPr>
          <w:rFonts w:cs="Arial"/>
        </w:rPr>
      </w:pPr>
      <w:r w:rsidRPr="009245D5">
        <w:rPr>
          <w:rFonts w:cs="Arial"/>
        </w:rPr>
        <w:lastRenderedPageBreak/>
        <w:t>L</w:t>
      </w:r>
      <w:r w:rsidR="00915120" w:rsidRPr="009245D5">
        <w:rPr>
          <w:rFonts w:cs="Arial"/>
        </w:rPr>
        <w:t xml:space="preserve">isa downes </w:t>
      </w:r>
      <w:r w:rsidR="003E038E" w:rsidRPr="009245D5">
        <w:rPr>
          <w:rFonts w:cs="Arial"/>
        </w:rPr>
        <w:t>–</w:t>
      </w:r>
      <w:r w:rsidR="00915120" w:rsidRPr="009245D5">
        <w:rPr>
          <w:rFonts w:cs="Arial"/>
        </w:rPr>
        <w:t xml:space="preserve"> naxt</w:t>
      </w:r>
    </w:p>
    <w:p w14:paraId="42927FAE" w14:textId="1E2A61CB" w:rsidR="003E038E" w:rsidRPr="009245D5" w:rsidRDefault="003E038E" w:rsidP="00FB4C69">
      <w:pPr>
        <w:rPr>
          <w:rFonts w:cs="Arial"/>
        </w:rPr>
      </w:pPr>
    </w:p>
    <w:p w14:paraId="5AF66237" w14:textId="317800E4" w:rsidR="003E038E" w:rsidRPr="009245D5" w:rsidRDefault="003E038E" w:rsidP="00FB4C69">
      <w:pPr>
        <w:rPr>
          <w:rFonts w:cs="Arial"/>
        </w:rPr>
      </w:pPr>
      <w:r w:rsidRPr="009245D5">
        <w:rPr>
          <w:rFonts w:cs="Arial"/>
        </w:rPr>
        <w:t xml:space="preserve">Averil </w:t>
      </w:r>
    </w:p>
    <w:p w14:paraId="63C6E5A5" w14:textId="6064DB55" w:rsidR="00C120BE" w:rsidRPr="009245D5" w:rsidRDefault="00C120BE" w:rsidP="00FB4C69">
      <w:pPr>
        <w:rPr>
          <w:rFonts w:cs="Arial"/>
        </w:rPr>
      </w:pPr>
    </w:p>
    <w:p w14:paraId="183F3767" w14:textId="643E65E5" w:rsidR="00C120BE" w:rsidRPr="009245D5" w:rsidRDefault="00C120BE" w:rsidP="00C120BE">
      <w:pPr>
        <w:pStyle w:val="Heading1"/>
        <w:rPr>
          <w:rFonts w:cs="Arial"/>
          <w:szCs w:val="20"/>
        </w:rPr>
      </w:pPr>
      <w:r w:rsidRPr="009245D5">
        <w:rPr>
          <w:rFonts w:cs="Arial"/>
          <w:szCs w:val="20"/>
        </w:rPr>
        <w:t>16/10/2020</w:t>
      </w:r>
    </w:p>
    <w:p w14:paraId="48D7DD9B" w14:textId="1C5D4DDD" w:rsidR="00C120BE" w:rsidRPr="009245D5" w:rsidRDefault="00C120BE" w:rsidP="00C120BE">
      <w:pPr>
        <w:rPr>
          <w:rFonts w:cs="Arial"/>
        </w:rPr>
      </w:pPr>
    </w:p>
    <w:p w14:paraId="4280E6DC" w14:textId="27AE7C63" w:rsidR="00C120BE" w:rsidRPr="009245D5" w:rsidRDefault="009B7488" w:rsidP="00C120BE">
      <w:pPr>
        <w:rPr>
          <w:rFonts w:cs="Arial"/>
        </w:rPr>
      </w:pPr>
      <w:r w:rsidRPr="009245D5">
        <w:rPr>
          <w:rFonts w:cs="Arial"/>
        </w:rPr>
        <w:t xml:space="preserve">Leo Ancheta </w:t>
      </w:r>
      <w:r w:rsidR="008309D5" w:rsidRPr="009245D5">
        <w:rPr>
          <w:rFonts w:cs="Arial"/>
        </w:rPr>
        <w:t>–</w:t>
      </w:r>
      <w:r w:rsidRPr="009245D5">
        <w:rPr>
          <w:rFonts w:cs="Arial"/>
        </w:rPr>
        <w:t xml:space="preserve"> </w:t>
      </w:r>
    </w:p>
    <w:p w14:paraId="50F33934" w14:textId="6BE69909" w:rsidR="008309D5" w:rsidRPr="009245D5" w:rsidRDefault="008309D5" w:rsidP="00C120BE">
      <w:pPr>
        <w:rPr>
          <w:rFonts w:cs="Arial"/>
        </w:rPr>
      </w:pPr>
    </w:p>
    <w:p w14:paraId="0889DB85" w14:textId="5B811C0D" w:rsidR="008309D5" w:rsidRPr="009245D5" w:rsidRDefault="008309D5" w:rsidP="00C120BE">
      <w:pPr>
        <w:rPr>
          <w:rFonts w:cs="Arial"/>
        </w:rPr>
      </w:pPr>
      <w:r w:rsidRPr="009245D5">
        <w:rPr>
          <w:rFonts w:cs="Arial"/>
        </w:rPr>
        <w:t xml:space="preserve">Craig cropper </w:t>
      </w:r>
      <w:r w:rsidR="004848B3" w:rsidRPr="009245D5">
        <w:rPr>
          <w:rFonts w:cs="Arial"/>
        </w:rPr>
        <w:t>–</w:t>
      </w:r>
      <w:r w:rsidRPr="009245D5">
        <w:rPr>
          <w:rFonts w:cs="Arial"/>
        </w:rPr>
        <w:t xml:space="preserve"> </w:t>
      </w:r>
    </w:p>
    <w:p w14:paraId="4A49035B" w14:textId="031E018F" w:rsidR="004848B3" w:rsidRPr="009245D5" w:rsidRDefault="004848B3" w:rsidP="00C120BE">
      <w:pPr>
        <w:rPr>
          <w:rFonts w:cs="Arial"/>
        </w:rPr>
      </w:pPr>
    </w:p>
    <w:p w14:paraId="4508C7D2" w14:textId="5C3C6668" w:rsidR="002569A8" w:rsidRPr="009245D5" w:rsidRDefault="004848B3" w:rsidP="00C120BE">
      <w:pPr>
        <w:rPr>
          <w:rFonts w:cs="Arial"/>
        </w:rPr>
      </w:pPr>
      <w:r w:rsidRPr="009245D5">
        <w:rPr>
          <w:rFonts w:cs="Arial"/>
        </w:rPr>
        <w:t xml:space="preserve">Chantel puffy </w:t>
      </w:r>
      <w:r w:rsidR="00944861" w:rsidRPr="009245D5">
        <w:rPr>
          <w:rFonts w:cs="Arial"/>
        </w:rPr>
        <w:t>–</w:t>
      </w:r>
      <w:r w:rsidRPr="009245D5">
        <w:rPr>
          <w:rFonts w:cs="Arial"/>
        </w:rPr>
        <w:t xml:space="preserve"> </w:t>
      </w:r>
      <w:r w:rsidR="00944861" w:rsidRPr="009245D5">
        <w:rPr>
          <w:rFonts w:cs="Arial"/>
        </w:rPr>
        <w:t xml:space="preserve">concern with NAXT – create invoice – </w:t>
      </w:r>
      <w:r w:rsidR="00E06942" w:rsidRPr="009245D5">
        <w:rPr>
          <w:rFonts w:cs="Arial"/>
        </w:rPr>
        <w:t xml:space="preserve">went fully through but the </w:t>
      </w:r>
      <w:r w:rsidR="00944861" w:rsidRPr="009245D5">
        <w:rPr>
          <w:rFonts w:cs="Arial"/>
        </w:rPr>
        <w:t xml:space="preserve">on account didn’t change to fully invoiced </w:t>
      </w:r>
    </w:p>
    <w:p w14:paraId="14318A83" w14:textId="04459758" w:rsidR="000A732A" w:rsidRPr="009245D5" w:rsidRDefault="000A732A" w:rsidP="00C120BE">
      <w:pPr>
        <w:rPr>
          <w:rFonts w:cs="Arial"/>
        </w:rPr>
      </w:pPr>
    </w:p>
    <w:p w14:paraId="7CCBBB38" w14:textId="51F0AF10" w:rsidR="000A732A" w:rsidRPr="009245D5" w:rsidRDefault="000A732A" w:rsidP="00C120BE">
      <w:pPr>
        <w:rPr>
          <w:rFonts w:cs="Arial"/>
        </w:rPr>
      </w:pPr>
      <w:r w:rsidRPr="009245D5">
        <w:rPr>
          <w:rFonts w:cs="Arial"/>
        </w:rPr>
        <w:t xml:space="preserve">Roger capil </w:t>
      </w:r>
      <w:r w:rsidR="00BD64B7" w:rsidRPr="009245D5">
        <w:rPr>
          <w:rFonts w:cs="Arial"/>
        </w:rPr>
        <w:t>–</w:t>
      </w:r>
      <w:r w:rsidRPr="009245D5">
        <w:rPr>
          <w:rFonts w:cs="Arial"/>
        </w:rPr>
        <w:t xml:space="preserve"> </w:t>
      </w:r>
      <w:r w:rsidR="00A40E1A" w:rsidRPr="009245D5">
        <w:rPr>
          <w:rFonts w:cs="Arial"/>
        </w:rPr>
        <w:t>calendar</w:t>
      </w:r>
    </w:p>
    <w:p w14:paraId="69137AF8" w14:textId="1978D341" w:rsidR="00BD64B7" w:rsidRPr="009245D5" w:rsidRDefault="00BD64B7" w:rsidP="00C120BE">
      <w:pPr>
        <w:rPr>
          <w:rFonts w:cs="Arial"/>
        </w:rPr>
      </w:pPr>
    </w:p>
    <w:p w14:paraId="4B4D214E" w14:textId="3995C954" w:rsidR="00BD64B7" w:rsidRPr="009245D5" w:rsidRDefault="00BD64B7" w:rsidP="00C120BE">
      <w:pPr>
        <w:rPr>
          <w:rFonts w:cs="Arial"/>
        </w:rPr>
      </w:pPr>
      <w:r w:rsidRPr="009245D5">
        <w:rPr>
          <w:rFonts w:cs="Arial"/>
        </w:rPr>
        <w:t xml:space="preserve">Michelle Nicolai </w:t>
      </w:r>
      <w:r w:rsidR="00B83C58" w:rsidRPr="009245D5">
        <w:rPr>
          <w:rFonts w:cs="Arial"/>
        </w:rPr>
        <w:t>–</w:t>
      </w:r>
      <w:r w:rsidRPr="009245D5">
        <w:rPr>
          <w:rFonts w:cs="Arial"/>
        </w:rPr>
        <w:t xml:space="preserve"> </w:t>
      </w:r>
      <w:r w:rsidR="00B83C58" w:rsidRPr="009245D5">
        <w:rPr>
          <w:rFonts w:cs="Arial"/>
        </w:rPr>
        <w:t xml:space="preserve">Palmerston north </w:t>
      </w:r>
      <w:r w:rsidR="00461A57" w:rsidRPr="009245D5">
        <w:rPr>
          <w:rFonts w:cs="Arial"/>
        </w:rPr>
        <w:t>–</w:t>
      </w:r>
      <w:r w:rsidR="00B83C58" w:rsidRPr="009245D5">
        <w:rPr>
          <w:rFonts w:cs="Arial"/>
        </w:rPr>
        <w:t xml:space="preserve"> </w:t>
      </w:r>
      <w:r w:rsidR="00461A57" w:rsidRPr="009245D5">
        <w:rPr>
          <w:rFonts w:cs="Arial"/>
        </w:rPr>
        <w:t>updated wireless nic</w:t>
      </w:r>
    </w:p>
    <w:p w14:paraId="48FDC9A3" w14:textId="1451DDA8" w:rsidR="0010317D" w:rsidRPr="009245D5" w:rsidRDefault="0010317D" w:rsidP="00C120BE">
      <w:pPr>
        <w:rPr>
          <w:rFonts w:cs="Arial"/>
        </w:rPr>
      </w:pPr>
      <w:r w:rsidRPr="009245D5">
        <w:rPr>
          <w:rFonts w:cs="Arial"/>
        </w:rPr>
        <w:t>10.23</w:t>
      </w:r>
      <w:r w:rsidR="00ED37A5" w:rsidRPr="009245D5">
        <w:rPr>
          <w:rFonts w:cs="Arial"/>
        </w:rPr>
        <w:t>9.11.207</w:t>
      </w:r>
    </w:p>
    <w:p w14:paraId="23B1362C" w14:textId="1EACE35C" w:rsidR="00E71CB2" w:rsidRPr="009245D5" w:rsidRDefault="00E71CB2" w:rsidP="00C120BE">
      <w:pPr>
        <w:rPr>
          <w:rFonts w:cs="Arial"/>
        </w:rPr>
      </w:pPr>
      <w:r w:rsidRPr="009245D5">
        <w:rPr>
          <w:rFonts w:cs="Arial"/>
        </w:rPr>
        <w:t xml:space="preserve">Restarted </w:t>
      </w:r>
      <w:r w:rsidR="00C54F1C" w:rsidRPr="009245D5">
        <w:rPr>
          <w:rFonts w:cs="Arial"/>
        </w:rPr>
        <w:t>laptop</w:t>
      </w:r>
    </w:p>
    <w:p w14:paraId="699AFC5D" w14:textId="79D0619C" w:rsidR="00AF47C2" w:rsidRPr="009245D5" w:rsidRDefault="00AF47C2" w:rsidP="00C120BE">
      <w:pPr>
        <w:rPr>
          <w:rFonts w:cs="Arial"/>
        </w:rPr>
      </w:pPr>
    </w:p>
    <w:p w14:paraId="4A3D981B" w14:textId="57AB1284" w:rsidR="00AF47C2" w:rsidRPr="009245D5" w:rsidRDefault="00AF47C2" w:rsidP="00C120BE">
      <w:pPr>
        <w:rPr>
          <w:rFonts w:cs="Arial"/>
        </w:rPr>
      </w:pPr>
      <w:r w:rsidRPr="009245D5">
        <w:rPr>
          <w:rFonts w:cs="Arial"/>
        </w:rPr>
        <w:t xml:space="preserve">Jenny fuller </w:t>
      </w:r>
      <w:r w:rsidR="002E7F77" w:rsidRPr="009245D5">
        <w:rPr>
          <w:rFonts w:cs="Arial"/>
        </w:rPr>
        <w:t>–</w:t>
      </w:r>
      <w:r w:rsidRPr="009245D5">
        <w:rPr>
          <w:rFonts w:cs="Arial"/>
        </w:rPr>
        <w:t xml:space="preserve"> </w:t>
      </w:r>
    </w:p>
    <w:p w14:paraId="58F23A7A" w14:textId="5FBA4312" w:rsidR="00BF665D" w:rsidRPr="009245D5" w:rsidRDefault="00BF665D" w:rsidP="00C120BE">
      <w:pPr>
        <w:rPr>
          <w:rFonts w:cs="Arial"/>
        </w:rPr>
      </w:pPr>
    </w:p>
    <w:p w14:paraId="07ABE0D6" w14:textId="29949A53" w:rsidR="00BF665D" w:rsidRPr="009245D5" w:rsidRDefault="00BF665D" w:rsidP="00C120BE">
      <w:pPr>
        <w:rPr>
          <w:rFonts w:cs="Arial"/>
        </w:rPr>
      </w:pPr>
      <w:r w:rsidRPr="009245D5">
        <w:rPr>
          <w:rFonts w:cs="Arial"/>
        </w:rPr>
        <w:t xml:space="preserve">Chad gough </w:t>
      </w:r>
      <w:r w:rsidR="005304A1" w:rsidRPr="009245D5">
        <w:rPr>
          <w:rFonts w:cs="Arial"/>
        </w:rPr>
        <w:t>–</w:t>
      </w:r>
      <w:r w:rsidR="00104C65" w:rsidRPr="009245D5">
        <w:rPr>
          <w:rFonts w:cs="Arial"/>
        </w:rPr>
        <w:t xml:space="preserve"> </w:t>
      </w:r>
      <w:r w:rsidR="006D6D46" w:rsidRPr="009245D5">
        <w:rPr>
          <w:rFonts w:cs="Arial"/>
        </w:rPr>
        <w:t>scheduling app</w:t>
      </w:r>
    </w:p>
    <w:p w14:paraId="4D919989" w14:textId="19409952" w:rsidR="005304A1" w:rsidRPr="009245D5" w:rsidRDefault="005304A1" w:rsidP="00C120BE">
      <w:pPr>
        <w:rPr>
          <w:rFonts w:cs="Arial"/>
        </w:rPr>
      </w:pPr>
    </w:p>
    <w:p w14:paraId="5E469E40" w14:textId="761B4D32" w:rsidR="005304A1" w:rsidRPr="009245D5" w:rsidRDefault="005304A1" w:rsidP="00C120BE">
      <w:pPr>
        <w:rPr>
          <w:rFonts w:cs="Arial"/>
        </w:rPr>
      </w:pPr>
      <w:r w:rsidRPr="009245D5">
        <w:rPr>
          <w:rFonts w:cs="Arial"/>
        </w:rPr>
        <w:t xml:space="preserve">Richard skiffington </w:t>
      </w:r>
      <w:r w:rsidR="006D6D46" w:rsidRPr="009245D5">
        <w:rPr>
          <w:rFonts w:cs="Arial"/>
        </w:rPr>
        <w:t>–</w:t>
      </w:r>
      <w:r w:rsidRPr="009245D5">
        <w:rPr>
          <w:rFonts w:cs="Arial"/>
        </w:rPr>
        <w:t xml:space="preserve"> </w:t>
      </w:r>
      <w:r w:rsidR="006D6D46" w:rsidRPr="009245D5">
        <w:rPr>
          <w:rFonts w:cs="Arial"/>
        </w:rPr>
        <w:t>naxt performance</w:t>
      </w:r>
    </w:p>
    <w:p w14:paraId="106D7D37" w14:textId="536958CF" w:rsidR="00267C06" w:rsidRPr="009245D5" w:rsidRDefault="00267C06" w:rsidP="00C120BE">
      <w:pPr>
        <w:rPr>
          <w:rFonts w:cs="Arial"/>
        </w:rPr>
      </w:pPr>
    </w:p>
    <w:p w14:paraId="0B80CF06" w14:textId="43FAE2D8" w:rsidR="00267C06" w:rsidRPr="009245D5" w:rsidRDefault="00267C06" w:rsidP="00C120BE">
      <w:pPr>
        <w:rPr>
          <w:rFonts w:cs="Arial"/>
        </w:rPr>
      </w:pPr>
      <w:r w:rsidRPr="009245D5">
        <w:rPr>
          <w:rFonts w:cs="Arial"/>
        </w:rPr>
        <w:t xml:space="preserve">Cody </w:t>
      </w:r>
      <w:r w:rsidR="006429A5" w:rsidRPr="009245D5">
        <w:rPr>
          <w:rFonts w:cs="Arial"/>
        </w:rPr>
        <w:t>–</w:t>
      </w:r>
      <w:r w:rsidRPr="009245D5">
        <w:rPr>
          <w:rFonts w:cs="Arial"/>
        </w:rPr>
        <w:t xml:space="preserve"> </w:t>
      </w:r>
    </w:p>
    <w:p w14:paraId="5DF2F8BD" w14:textId="0ADD42BA" w:rsidR="006429A5" w:rsidRPr="009245D5" w:rsidRDefault="006429A5" w:rsidP="00C120BE">
      <w:pPr>
        <w:rPr>
          <w:rFonts w:cs="Arial"/>
        </w:rPr>
      </w:pPr>
    </w:p>
    <w:p w14:paraId="65558D45" w14:textId="32564B50" w:rsidR="006429A5" w:rsidRPr="009245D5" w:rsidRDefault="006429A5" w:rsidP="00C120BE">
      <w:pPr>
        <w:rPr>
          <w:rFonts w:cs="Arial"/>
        </w:rPr>
      </w:pPr>
      <w:r w:rsidRPr="009245D5">
        <w:rPr>
          <w:rFonts w:cs="Arial"/>
        </w:rPr>
        <w:t xml:space="preserve">Carlos </w:t>
      </w:r>
      <w:r w:rsidR="00786CA2" w:rsidRPr="009245D5">
        <w:rPr>
          <w:rFonts w:cs="Arial"/>
        </w:rPr>
        <w:t>–</w:t>
      </w:r>
      <w:r w:rsidRPr="009245D5">
        <w:rPr>
          <w:rFonts w:cs="Arial"/>
        </w:rPr>
        <w:t xml:space="preserve"> </w:t>
      </w:r>
      <w:r w:rsidR="00786CA2" w:rsidRPr="009245D5">
        <w:rPr>
          <w:rFonts w:cs="Arial"/>
        </w:rPr>
        <w:t xml:space="preserve">install et on customer computer </w:t>
      </w:r>
      <w:r w:rsidR="00510656" w:rsidRPr="009245D5">
        <w:rPr>
          <w:rFonts w:cs="Arial"/>
        </w:rPr>
        <w:t>–</w:t>
      </w:r>
      <w:r w:rsidR="00786CA2" w:rsidRPr="009245D5">
        <w:rPr>
          <w:rFonts w:cs="Arial"/>
        </w:rPr>
        <w:t xml:space="preserve"> </w:t>
      </w:r>
      <w:r w:rsidR="008579A3" w:rsidRPr="009245D5">
        <w:rPr>
          <w:rFonts w:cs="Arial"/>
        </w:rPr>
        <w:t>ford</w:t>
      </w:r>
      <w:r w:rsidR="00510656" w:rsidRPr="009245D5">
        <w:rPr>
          <w:rFonts w:cs="Arial"/>
        </w:rPr>
        <w:t xml:space="preserve">civil </w:t>
      </w:r>
      <w:r w:rsidR="00ED7300" w:rsidRPr="009245D5">
        <w:rPr>
          <w:rFonts w:cs="Arial"/>
        </w:rPr>
        <w:t>–</w:t>
      </w:r>
      <w:r w:rsidR="00510656" w:rsidRPr="009245D5">
        <w:rPr>
          <w:rFonts w:cs="Arial"/>
        </w:rPr>
        <w:t xml:space="preserve"> </w:t>
      </w:r>
    </w:p>
    <w:p w14:paraId="29ECF22B" w14:textId="339409D7" w:rsidR="00ED7300" w:rsidRPr="009245D5" w:rsidRDefault="00ED7300" w:rsidP="00C120BE">
      <w:pPr>
        <w:rPr>
          <w:rFonts w:cs="Arial"/>
        </w:rPr>
      </w:pPr>
    </w:p>
    <w:p w14:paraId="514A5C6A" w14:textId="7A07DF77" w:rsidR="00ED7300" w:rsidRPr="009245D5" w:rsidRDefault="00ED7300" w:rsidP="00C120BE">
      <w:pPr>
        <w:rPr>
          <w:rFonts w:cs="Arial"/>
        </w:rPr>
      </w:pPr>
      <w:r w:rsidRPr="009245D5">
        <w:rPr>
          <w:rFonts w:cs="Arial"/>
        </w:rPr>
        <w:t>Conrad owen</w:t>
      </w:r>
      <w:r w:rsidR="00AD57BE" w:rsidRPr="009245D5">
        <w:rPr>
          <w:rFonts w:cs="Arial"/>
        </w:rPr>
        <w:t xml:space="preserve">s </w:t>
      </w:r>
      <w:r w:rsidR="00C83678" w:rsidRPr="009245D5">
        <w:rPr>
          <w:rFonts w:cs="Arial"/>
        </w:rPr>
        <w:t>–</w:t>
      </w:r>
      <w:r w:rsidR="00AD57BE" w:rsidRPr="009245D5">
        <w:rPr>
          <w:rFonts w:cs="Arial"/>
        </w:rPr>
        <w:t xml:space="preserve"> </w:t>
      </w:r>
      <w:r w:rsidR="00C83678" w:rsidRPr="009245D5">
        <w:rPr>
          <w:rFonts w:cs="Arial"/>
        </w:rPr>
        <w:t>install pdf merger</w:t>
      </w:r>
    </w:p>
    <w:p w14:paraId="1B14C255" w14:textId="066FF227" w:rsidR="009045D6" w:rsidRPr="009245D5" w:rsidRDefault="009045D6" w:rsidP="00C120BE">
      <w:pPr>
        <w:rPr>
          <w:rFonts w:cs="Arial"/>
        </w:rPr>
      </w:pPr>
    </w:p>
    <w:p w14:paraId="0FA96949" w14:textId="5C0ED8D8" w:rsidR="009045D6" w:rsidRPr="009245D5" w:rsidRDefault="007700DF" w:rsidP="00C120BE">
      <w:pPr>
        <w:rPr>
          <w:rFonts w:cs="Arial"/>
        </w:rPr>
      </w:pPr>
      <w:r w:rsidRPr="009245D5">
        <w:rPr>
          <w:rFonts w:cs="Arial"/>
        </w:rPr>
        <w:t xml:space="preserve">Leigh Webley – naxt </w:t>
      </w:r>
    </w:p>
    <w:p w14:paraId="40A1C6DD" w14:textId="1956D172" w:rsidR="00E26B54" w:rsidRPr="009245D5" w:rsidRDefault="00E26B54" w:rsidP="00C120BE">
      <w:pPr>
        <w:rPr>
          <w:rFonts w:cs="Arial"/>
        </w:rPr>
      </w:pPr>
    </w:p>
    <w:p w14:paraId="32ADCEFE" w14:textId="64C09E15" w:rsidR="00E26B54" w:rsidRPr="009245D5" w:rsidRDefault="00E26B54" w:rsidP="00C120BE">
      <w:pPr>
        <w:rPr>
          <w:rFonts w:cs="Arial"/>
        </w:rPr>
      </w:pPr>
      <w:r w:rsidRPr="009245D5">
        <w:rPr>
          <w:rFonts w:cs="Arial"/>
        </w:rPr>
        <w:t xml:space="preserve">David baillie </w:t>
      </w:r>
      <w:r w:rsidR="00774B0E" w:rsidRPr="009245D5">
        <w:rPr>
          <w:rFonts w:cs="Arial"/>
        </w:rPr>
        <w:t>–</w:t>
      </w:r>
      <w:r w:rsidRPr="009245D5">
        <w:rPr>
          <w:rFonts w:cs="Arial"/>
        </w:rPr>
        <w:t xml:space="preserve"> </w:t>
      </w:r>
    </w:p>
    <w:p w14:paraId="23D17ED4" w14:textId="4C7D7F9E" w:rsidR="00774B0E" w:rsidRPr="009245D5" w:rsidRDefault="00774B0E" w:rsidP="00C120BE">
      <w:pPr>
        <w:rPr>
          <w:rFonts w:cs="Arial"/>
        </w:rPr>
      </w:pPr>
    </w:p>
    <w:p w14:paraId="0595B122" w14:textId="77777777" w:rsidR="00774B0E" w:rsidRPr="009245D5" w:rsidRDefault="00774B0E" w:rsidP="00C120BE">
      <w:pPr>
        <w:rPr>
          <w:rFonts w:cs="Arial"/>
        </w:rPr>
      </w:pPr>
    </w:p>
    <w:p w14:paraId="089CE1B6" w14:textId="09CB22AD" w:rsidR="002E7F77" w:rsidRPr="009245D5" w:rsidRDefault="002E7F77" w:rsidP="00C120BE">
      <w:pPr>
        <w:rPr>
          <w:rFonts w:cs="Arial"/>
        </w:rPr>
      </w:pPr>
    </w:p>
    <w:p w14:paraId="50FDEF62" w14:textId="6D9773DF" w:rsidR="00774B0E" w:rsidRPr="009245D5" w:rsidRDefault="00774B0E" w:rsidP="00774B0E">
      <w:pPr>
        <w:pStyle w:val="Heading1"/>
        <w:rPr>
          <w:rFonts w:cs="Arial"/>
          <w:szCs w:val="20"/>
        </w:rPr>
      </w:pPr>
      <w:r w:rsidRPr="009245D5">
        <w:rPr>
          <w:rFonts w:cs="Arial"/>
          <w:szCs w:val="20"/>
        </w:rPr>
        <w:t>19/10/2020</w:t>
      </w:r>
    </w:p>
    <w:p w14:paraId="664512BE" w14:textId="02ECF00C" w:rsidR="00774B0E" w:rsidRPr="009245D5" w:rsidRDefault="00774B0E" w:rsidP="00774B0E">
      <w:pPr>
        <w:rPr>
          <w:rFonts w:cs="Arial"/>
        </w:rPr>
      </w:pPr>
    </w:p>
    <w:p w14:paraId="56C1BAD9" w14:textId="47D94C63" w:rsidR="00774B0E" w:rsidRPr="009245D5" w:rsidRDefault="00251AE8" w:rsidP="00774B0E">
      <w:pPr>
        <w:rPr>
          <w:rFonts w:cs="Arial"/>
        </w:rPr>
      </w:pPr>
      <w:r w:rsidRPr="009245D5">
        <w:rPr>
          <w:rFonts w:cs="Arial"/>
        </w:rPr>
        <w:t xml:space="preserve">Barbara </w:t>
      </w:r>
      <w:r w:rsidR="008B2B04" w:rsidRPr="009245D5">
        <w:rPr>
          <w:rFonts w:cs="Arial"/>
        </w:rPr>
        <w:t>– cant log in to GGH desktop</w:t>
      </w:r>
    </w:p>
    <w:p w14:paraId="765455FE" w14:textId="78C986F3" w:rsidR="008B2B04" w:rsidRPr="009245D5" w:rsidRDefault="00653864" w:rsidP="00774B0E">
      <w:pPr>
        <w:rPr>
          <w:rFonts w:cs="Arial"/>
        </w:rPr>
      </w:pPr>
      <w:r w:rsidRPr="009245D5">
        <w:rPr>
          <w:rFonts w:cs="Arial"/>
        </w:rPr>
        <w:t>Did .old on UPM</w:t>
      </w:r>
    </w:p>
    <w:p w14:paraId="664B1841" w14:textId="6FB62C3D" w:rsidR="007833DE" w:rsidRPr="009245D5" w:rsidRDefault="007833DE" w:rsidP="00774B0E">
      <w:pPr>
        <w:rPr>
          <w:rFonts w:cs="Arial"/>
        </w:rPr>
      </w:pPr>
      <w:r w:rsidRPr="009245D5">
        <w:rPr>
          <w:rFonts w:cs="Arial"/>
        </w:rPr>
        <w:t>Was in prod19</w:t>
      </w:r>
    </w:p>
    <w:p w14:paraId="3ACC1B91" w14:textId="74BF8807" w:rsidR="007833DE" w:rsidRPr="009245D5" w:rsidRDefault="007833DE" w:rsidP="00774B0E">
      <w:pPr>
        <w:rPr>
          <w:rFonts w:cs="Arial"/>
        </w:rPr>
      </w:pPr>
      <w:r w:rsidRPr="009245D5">
        <w:rPr>
          <w:rFonts w:cs="Arial"/>
        </w:rPr>
        <w:t>Put in prod16</w:t>
      </w:r>
    </w:p>
    <w:p w14:paraId="72D27498" w14:textId="699BAE52" w:rsidR="007833DE" w:rsidRPr="009245D5" w:rsidRDefault="007833DE" w:rsidP="00774B0E">
      <w:pPr>
        <w:rPr>
          <w:rFonts w:cs="Arial"/>
        </w:rPr>
      </w:pPr>
      <w:r w:rsidRPr="009245D5">
        <w:rPr>
          <w:rFonts w:cs="Arial"/>
        </w:rPr>
        <w:t>Logged in as me and it worked – checked my citrix group and I was in prod 16</w:t>
      </w:r>
    </w:p>
    <w:p w14:paraId="147B750E" w14:textId="5F4657D3" w:rsidR="00225C0B" w:rsidRPr="009245D5" w:rsidRDefault="00225C0B" w:rsidP="00774B0E">
      <w:pPr>
        <w:rPr>
          <w:rFonts w:cs="Arial"/>
        </w:rPr>
      </w:pPr>
    </w:p>
    <w:p w14:paraId="28A42D45" w14:textId="06F78F69" w:rsidR="00225C0B" w:rsidRPr="009245D5" w:rsidRDefault="0079334F" w:rsidP="00774B0E">
      <w:pPr>
        <w:rPr>
          <w:rFonts w:cs="Arial"/>
        </w:rPr>
      </w:pPr>
      <w:r w:rsidRPr="009245D5">
        <w:rPr>
          <w:rFonts w:cs="Arial"/>
        </w:rPr>
        <w:t>A</w:t>
      </w:r>
      <w:r w:rsidR="00225C0B" w:rsidRPr="009245D5">
        <w:rPr>
          <w:rFonts w:cs="Arial"/>
        </w:rPr>
        <w:t>mar</w:t>
      </w:r>
      <w:r w:rsidRPr="009245D5">
        <w:rPr>
          <w:rFonts w:cs="Arial"/>
        </w:rPr>
        <w:t xml:space="preserve"> – reseeting password</w:t>
      </w:r>
    </w:p>
    <w:p w14:paraId="6245623E" w14:textId="1AD6E015" w:rsidR="00B146D8" w:rsidRPr="009245D5" w:rsidRDefault="00B146D8" w:rsidP="00774B0E">
      <w:pPr>
        <w:rPr>
          <w:rFonts w:cs="Arial"/>
        </w:rPr>
      </w:pPr>
    </w:p>
    <w:p w14:paraId="405F4D43" w14:textId="48339A1F" w:rsidR="00B146D8" w:rsidRPr="009245D5" w:rsidRDefault="00B146D8" w:rsidP="00774B0E">
      <w:pPr>
        <w:rPr>
          <w:rFonts w:cs="Arial"/>
        </w:rPr>
      </w:pPr>
      <w:r w:rsidRPr="009245D5">
        <w:rPr>
          <w:rFonts w:cs="Arial"/>
        </w:rPr>
        <w:t xml:space="preserve">Leticia </w:t>
      </w:r>
      <w:r w:rsidR="007B17D8" w:rsidRPr="009245D5">
        <w:rPr>
          <w:rFonts w:cs="Arial"/>
        </w:rPr>
        <w:t>–</w:t>
      </w:r>
      <w:r w:rsidRPr="009245D5">
        <w:rPr>
          <w:rFonts w:cs="Arial"/>
        </w:rPr>
        <w:t xml:space="preserve"> </w:t>
      </w:r>
      <w:r w:rsidR="007B17D8" w:rsidRPr="009245D5">
        <w:rPr>
          <w:rFonts w:cs="Arial"/>
        </w:rPr>
        <w:t xml:space="preserve">reopend job – credited customer – o out invoice and change to internal; customer </w:t>
      </w:r>
      <w:r w:rsidR="00EE3CC0" w:rsidRPr="009245D5">
        <w:rPr>
          <w:rFonts w:cs="Arial"/>
        </w:rPr>
        <w:t>–</w:t>
      </w:r>
      <w:r w:rsidR="007B17D8" w:rsidRPr="009245D5">
        <w:rPr>
          <w:rFonts w:cs="Arial"/>
        </w:rPr>
        <w:t xml:space="preserve"> in</w:t>
      </w:r>
      <w:r w:rsidR="0038395D" w:rsidRPr="009245D5">
        <w:rPr>
          <w:rFonts w:cs="Arial"/>
        </w:rPr>
        <w:t>s</w:t>
      </w:r>
    </w:p>
    <w:p w14:paraId="57E94E39" w14:textId="37FEF618" w:rsidR="00EE3CC0" w:rsidRPr="009245D5" w:rsidRDefault="00EE3CC0" w:rsidP="00774B0E">
      <w:pPr>
        <w:rPr>
          <w:rFonts w:cs="Arial"/>
        </w:rPr>
      </w:pPr>
      <w:r w:rsidRPr="009245D5">
        <w:rPr>
          <w:rFonts w:cs="Arial"/>
        </w:rPr>
        <w:t>5000</w:t>
      </w:r>
      <w:r w:rsidR="00202DB0" w:rsidRPr="009245D5">
        <w:rPr>
          <w:rFonts w:cs="Arial"/>
        </w:rPr>
        <w:t>523 should be fine to use</w:t>
      </w:r>
    </w:p>
    <w:p w14:paraId="4B33C8EA" w14:textId="7BED2FC2" w:rsidR="00F37134" w:rsidRPr="009245D5" w:rsidRDefault="00947BD4" w:rsidP="00774B0E">
      <w:pPr>
        <w:rPr>
          <w:rFonts w:cs="Arial"/>
        </w:rPr>
      </w:pPr>
      <w:r w:rsidRPr="009245D5">
        <w:rPr>
          <w:rFonts w:cs="Arial"/>
        </w:rPr>
        <w:t>Text keeps disappearing at top of naxt</w:t>
      </w:r>
    </w:p>
    <w:p w14:paraId="554E1305" w14:textId="2F3C963C" w:rsidR="00F92E5A" w:rsidRPr="009245D5" w:rsidRDefault="00F92E5A" w:rsidP="00774B0E">
      <w:pPr>
        <w:rPr>
          <w:rFonts w:cs="Arial"/>
        </w:rPr>
      </w:pPr>
    </w:p>
    <w:p w14:paraId="425C5975" w14:textId="59697ABA" w:rsidR="00F92E5A" w:rsidRPr="009245D5" w:rsidRDefault="00102E10" w:rsidP="00774B0E">
      <w:pPr>
        <w:rPr>
          <w:rFonts w:cs="Arial"/>
        </w:rPr>
      </w:pPr>
      <w:r w:rsidRPr="009245D5">
        <w:rPr>
          <w:rFonts w:cs="Arial"/>
        </w:rPr>
        <w:t>J</w:t>
      </w:r>
      <w:r w:rsidR="006E1415" w:rsidRPr="009245D5">
        <w:rPr>
          <w:rFonts w:cs="Arial"/>
        </w:rPr>
        <w:t>ohan</w:t>
      </w:r>
      <w:r w:rsidRPr="009245D5">
        <w:rPr>
          <w:rFonts w:cs="Arial"/>
        </w:rPr>
        <w:t xml:space="preserve"> </w:t>
      </w:r>
      <w:r w:rsidR="0064494F" w:rsidRPr="009245D5">
        <w:rPr>
          <w:rFonts w:cs="Arial"/>
        </w:rPr>
        <w:t>–</w:t>
      </w:r>
      <w:r w:rsidRPr="009245D5">
        <w:rPr>
          <w:rFonts w:cs="Arial"/>
        </w:rPr>
        <w:t xml:space="preserve"> </w:t>
      </w:r>
      <w:r w:rsidR="0064494F" w:rsidRPr="009245D5">
        <w:rPr>
          <w:rFonts w:cs="Arial"/>
        </w:rPr>
        <w:t xml:space="preserve">phone </w:t>
      </w:r>
      <w:r w:rsidR="005B4238" w:rsidRPr="009245D5">
        <w:rPr>
          <w:rFonts w:cs="Arial"/>
        </w:rPr>
        <w:t>–</w:t>
      </w:r>
      <w:r w:rsidR="0064494F" w:rsidRPr="009245D5">
        <w:rPr>
          <w:rFonts w:cs="Arial"/>
        </w:rPr>
        <w:t xml:space="preserve"> </w:t>
      </w:r>
      <w:r w:rsidR="00BD6211" w:rsidRPr="009245D5">
        <w:rPr>
          <w:rFonts w:cs="Arial"/>
        </w:rPr>
        <w:t>021</w:t>
      </w:r>
      <w:r w:rsidR="000F6B28" w:rsidRPr="009245D5">
        <w:rPr>
          <w:rFonts w:cs="Arial"/>
        </w:rPr>
        <w:t>2846476</w:t>
      </w:r>
      <w:r w:rsidR="007B1B7F" w:rsidRPr="009245D5">
        <w:rPr>
          <w:rFonts w:cs="Arial"/>
        </w:rPr>
        <w:t xml:space="preserve"> </w:t>
      </w:r>
      <w:r w:rsidR="00942B20" w:rsidRPr="009245D5">
        <w:rPr>
          <w:rFonts w:cs="Arial"/>
        </w:rPr>
        <w:t>–</w:t>
      </w:r>
      <w:r w:rsidR="007B1B7F" w:rsidRPr="009245D5">
        <w:rPr>
          <w:rFonts w:cs="Arial"/>
        </w:rPr>
        <w:t xml:space="preserve"> </w:t>
      </w:r>
      <w:r w:rsidR="00942B20" w:rsidRPr="009245D5">
        <w:rPr>
          <w:rFonts w:cs="Arial"/>
        </w:rPr>
        <w:t>resetting passcode??? Says not authorised??</w:t>
      </w:r>
    </w:p>
    <w:p w14:paraId="3E96117B" w14:textId="1FA64E59" w:rsidR="00933F2D" w:rsidRPr="009245D5" w:rsidRDefault="003A47ED" w:rsidP="00774B0E">
      <w:pPr>
        <w:rPr>
          <w:rFonts w:cs="Arial"/>
        </w:rPr>
      </w:pPr>
      <w:r w:rsidRPr="009245D5">
        <w:rPr>
          <w:rFonts w:cs="Arial"/>
        </w:rPr>
        <w:t>M</w:t>
      </w:r>
      <w:r w:rsidR="00933F2D" w:rsidRPr="009245D5">
        <w:rPr>
          <w:rFonts w:cs="Arial"/>
        </w:rPr>
        <w:t>ail</w:t>
      </w:r>
      <w:r w:rsidRPr="009245D5">
        <w:rPr>
          <w:rFonts w:cs="Arial"/>
        </w:rPr>
        <w:t xml:space="preserve"> </w:t>
      </w:r>
      <w:r w:rsidR="00525DAF" w:rsidRPr="009245D5">
        <w:rPr>
          <w:rFonts w:cs="Arial"/>
        </w:rPr>
        <w:t>–</w:t>
      </w:r>
      <w:r w:rsidRPr="009245D5">
        <w:rPr>
          <w:rFonts w:cs="Arial"/>
        </w:rPr>
        <w:t xml:space="preserve"> </w:t>
      </w:r>
    </w:p>
    <w:p w14:paraId="3B3B9F49" w14:textId="4A187E61" w:rsidR="00525DAF" w:rsidRPr="009245D5" w:rsidRDefault="00525DAF" w:rsidP="00774B0E">
      <w:pPr>
        <w:rPr>
          <w:rFonts w:cs="Arial"/>
        </w:rPr>
      </w:pPr>
    </w:p>
    <w:p w14:paraId="28B5251C" w14:textId="5D2E3135" w:rsidR="00525DAF" w:rsidRPr="009245D5" w:rsidRDefault="00525DAF" w:rsidP="00774B0E">
      <w:pPr>
        <w:rPr>
          <w:rFonts w:cs="Arial"/>
        </w:rPr>
      </w:pPr>
      <w:r w:rsidRPr="009245D5">
        <w:rPr>
          <w:rFonts w:cs="Arial"/>
        </w:rPr>
        <w:t xml:space="preserve">Jacki novello – new equipment job </w:t>
      </w:r>
      <w:r w:rsidR="00561362" w:rsidRPr="009245D5">
        <w:rPr>
          <w:rFonts w:cs="Arial"/>
        </w:rPr>
        <w:t>–</w:t>
      </w:r>
      <w:r w:rsidRPr="009245D5">
        <w:rPr>
          <w:rFonts w:cs="Arial"/>
        </w:rPr>
        <w:t xml:space="preserve"> </w:t>
      </w:r>
      <w:r w:rsidR="00561362" w:rsidRPr="009245D5">
        <w:rPr>
          <w:rFonts w:cs="Arial"/>
        </w:rPr>
        <w:t>internal – sales says they have invoice their PO – unposted</w:t>
      </w:r>
      <w:r w:rsidR="00591577" w:rsidRPr="009245D5">
        <w:rPr>
          <w:rFonts w:cs="Arial"/>
        </w:rPr>
        <w:t xml:space="preserve"> parts – sc217106-06</w:t>
      </w:r>
    </w:p>
    <w:p w14:paraId="5022A43B" w14:textId="5C034D70" w:rsidR="00C50F58" w:rsidRPr="009245D5" w:rsidRDefault="00C50F58" w:rsidP="00774B0E">
      <w:pPr>
        <w:rPr>
          <w:rFonts w:cs="Arial"/>
        </w:rPr>
      </w:pPr>
    </w:p>
    <w:p w14:paraId="05BEB202" w14:textId="6F49F28E" w:rsidR="00C50F58" w:rsidRPr="009245D5" w:rsidRDefault="00C50F58" w:rsidP="00774B0E">
      <w:pPr>
        <w:rPr>
          <w:rFonts w:cs="Arial"/>
        </w:rPr>
      </w:pPr>
      <w:r w:rsidRPr="009245D5">
        <w:rPr>
          <w:rFonts w:cs="Arial"/>
        </w:rPr>
        <w:t xml:space="preserve">James O </w:t>
      </w:r>
      <w:r w:rsidR="00BE7195" w:rsidRPr="009245D5">
        <w:rPr>
          <w:rFonts w:cs="Arial"/>
        </w:rPr>
        <w:t>–</w:t>
      </w:r>
      <w:r w:rsidRPr="009245D5">
        <w:rPr>
          <w:rFonts w:cs="Arial"/>
        </w:rPr>
        <w:t xml:space="preserve"> </w:t>
      </w:r>
      <w:r w:rsidR="00BE7195" w:rsidRPr="009245D5">
        <w:rPr>
          <w:rFonts w:cs="Arial"/>
        </w:rPr>
        <w:t xml:space="preserve">tableau </w:t>
      </w:r>
      <w:r w:rsidR="00997E1B" w:rsidRPr="009245D5">
        <w:rPr>
          <w:rFonts w:cs="Arial"/>
        </w:rPr>
        <w:t>–</w:t>
      </w:r>
    </w:p>
    <w:p w14:paraId="128EB4F0" w14:textId="02EB23C8" w:rsidR="00997E1B" w:rsidRPr="009245D5" w:rsidRDefault="00997E1B" w:rsidP="00774B0E">
      <w:pPr>
        <w:rPr>
          <w:rFonts w:cs="Arial"/>
        </w:rPr>
      </w:pPr>
    </w:p>
    <w:p w14:paraId="11C85C3E" w14:textId="5D985201" w:rsidR="00997E1B" w:rsidRPr="009245D5" w:rsidRDefault="00997E1B" w:rsidP="00774B0E">
      <w:pPr>
        <w:rPr>
          <w:rFonts w:cs="Arial"/>
        </w:rPr>
      </w:pPr>
      <w:r w:rsidRPr="009245D5">
        <w:rPr>
          <w:rFonts w:cs="Arial"/>
        </w:rPr>
        <w:t xml:space="preserve">Jonathan miller </w:t>
      </w:r>
      <w:r w:rsidR="00F63CC1" w:rsidRPr="009245D5">
        <w:rPr>
          <w:rFonts w:cs="Arial"/>
        </w:rPr>
        <w:t>–</w:t>
      </w:r>
      <w:r w:rsidRPr="009245D5">
        <w:rPr>
          <w:rFonts w:cs="Arial"/>
        </w:rPr>
        <w:t xml:space="preserve"> </w:t>
      </w:r>
      <w:r w:rsidR="00F63CC1" w:rsidRPr="009245D5">
        <w:rPr>
          <w:rFonts w:cs="Arial"/>
        </w:rPr>
        <w:t xml:space="preserve">tony francis – naxt </w:t>
      </w:r>
    </w:p>
    <w:p w14:paraId="378ED106" w14:textId="67FE5F99" w:rsidR="00F63CC1" w:rsidRPr="009245D5" w:rsidRDefault="00F63CC1" w:rsidP="00774B0E">
      <w:pPr>
        <w:rPr>
          <w:rFonts w:cs="Arial"/>
        </w:rPr>
      </w:pPr>
      <w:r w:rsidRPr="009245D5">
        <w:rPr>
          <w:rFonts w:cs="Arial"/>
        </w:rPr>
        <w:t>Brooke cogle</w:t>
      </w:r>
    </w:p>
    <w:p w14:paraId="24A66E50" w14:textId="0150B673" w:rsidR="00085D74" w:rsidRPr="009245D5" w:rsidRDefault="00085D74" w:rsidP="00774B0E">
      <w:pPr>
        <w:rPr>
          <w:rFonts w:cs="Arial"/>
        </w:rPr>
      </w:pPr>
      <w:r w:rsidRPr="009245D5">
        <w:rPr>
          <w:rFonts w:cs="Arial"/>
        </w:rPr>
        <w:t>Worker</w:t>
      </w:r>
    </w:p>
    <w:p w14:paraId="410F1566" w14:textId="4EAE3080" w:rsidR="00085D74" w:rsidRPr="009245D5" w:rsidRDefault="00085D74" w:rsidP="00774B0E">
      <w:pPr>
        <w:rPr>
          <w:rFonts w:cs="Arial"/>
        </w:rPr>
      </w:pPr>
      <w:r w:rsidRPr="009245D5">
        <w:rPr>
          <w:rFonts w:cs="Arial"/>
        </w:rPr>
        <w:t>User group</w:t>
      </w:r>
    </w:p>
    <w:p w14:paraId="0B876FE0" w14:textId="72ADC2C3" w:rsidR="00085D74" w:rsidRPr="009245D5" w:rsidRDefault="00DB7CB8" w:rsidP="00774B0E">
      <w:pPr>
        <w:rPr>
          <w:rFonts w:cs="Arial"/>
        </w:rPr>
      </w:pPr>
      <w:r w:rsidRPr="009245D5">
        <w:rPr>
          <w:rFonts w:cs="Arial"/>
        </w:rPr>
        <w:t>Financial dimensions</w:t>
      </w:r>
    </w:p>
    <w:p w14:paraId="0F15A5B5" w14:textId="6257E3E9" w:rsidR="00DB7CB8" w:rsidRPr="009245D5" w:rsidRDefault="00DB7CB8" w:rsidP="00774B0E">
      <w:pPr>
        <w:rPr>
          <w:rFonts w:cs="Arial"/>
        </w:rPr>
      </w:pPr>
      <w:r w:rsidRPr="009245D5">
        <w:rPr>
          <w:rFonts w:cs="Arial"/>
        </w:rPr>
        <w:t>Position</w:t>
      </w:r>
    </w:p>
    <w:p w14:paraId="60CF399C" w14:textId="08E1F8F5" w:rsidR="00733C16" w:rsidRPr="009245D5" w:rsidRDefault="00733C16" w:rsidP="00774B0E">
      <w:pPr>
        <w:rPr>
          <w:rFonts w:cs="Arial"/>
        </w:rPr>
      </w:pPr>
    </w:p>
    <w:p w14:paraId="1DB88F37" w14:textId="77777777" w:rsidR="00733C16" w:rsidRPr="009245D5" w:rsidRDefault="00733C16" w:rsidP="00733C16">
      <w:pPr>
        <w:rPr>
          <w:rFonts w:eastAsia="Times New Roman" w:cs="Arial"/>
          <w:color w:val="333333"/>
          <w:lang w:eastAsia="en-NZ"/>
        </w:rPr>
      </w:pPr>
      <w:r w:rsidRPr="009245D5">
        <w:rPr>
          <w:rFonts w:eastAsia="Times New Roman" w:cs="Arial"/>
          <w:b/>
          <w:bCs/>
          <w:color w:val="333333"/>
          <w:lang w:eastAsia="en-NZ"/>
        </w:rPr>
        <w:t>Account ID:</w:t>
      </w:r>
      <w:r w:rsidRPr="009245D5">
        <w:rPr>
          <w:rFonts w:eastAsia="Times New Roman" w:cs="Arial"/>
          <w:color w:val="333333"/>
          <w:lang w:eastAsia="en-NZ"/>
        </w:rPr>
        <w:t> t210txf1</w:t>
      </w:r>
    </w:p>
    <w:p w14:paraId="4C5AEA26" w14:textId="77777777" w:rsidR="00733C16" w:rsidRPr="009245D5" w:rsidRDefault="00733C16" w:rsidP="00733C16">
      <w:pPr>
        <w:rPr>
          <w:rFonts w:eastAsia="Times New Roman" w:cs="Arial"/>
          <w:color w:val="333333"/>
          <w:lang w:eastAsia="en-NZ"/>
        </w:rPr>
      </w:pPr>
      <w:r w:rsidRPr="009245D5">
        <w:rPr>
          <w:rFonts w:eastAsia="Times New Roman" w:cs="Arial"/>
          <w:b/>
          <w:bCs/>
          <w:color w:val="333333"/>
          <w:lang w:eastAsia="en-NZ"/>
        </w:rPr>
        <w:t>New Password:</w:t>
      </w:r>
      <w:r w:rsidRPr="009245D5">
        <w:rPr>
          <w:rFonts w:eastAsia="Times New Roman" w:cs="Arial"/>
          <w:color w:val="333333"/>
          <w:lang w:eastAsia="en-NZ"/>
        </w:rPr>
        <w:t> Y_ZnY8b7Dy8L</w:t>
      </w:r>
    </w:p>
    <w:p w14:paraId="601875F7" w14:textId="48293E36" w:rsidR="00733C16" w:rsidRPr="009245D5" w:rsidRDefault="00733C16" w:rsidP="00774B0E">
      <w:pPr>
        <w:rPr>
          <w:rFonts w:cs="Arial"/>
        </w:rPr>
      </w:pPr>
    </w:p>
    <w:p w14:paraId="71447368" w14:textId="2AB5D44C" w:rsidR="00854153" w:rsidRPr="009245D5" w:rsidRDefault="002C607B" w:rsidP="00774B0E">
      <w:pPr>
        <w:rPr>
          <w:rFonts w:cs="Arial"/>
        </w:rPr>
      </w:pPr>
      <w:r w:rsidRPr="009245D5">
        <w:rPr>
          <w:rFonts w:cs="Arial"/>
        </w:rPr>
        <w:lastRenderedPageBreak/>
        <w:t xml:space="preserve">Jacques wales </w:t>
      </w:r>
      <w:r w:rsidR="00BA6961" w:rsidRPr="009245D5">
        <w:rPr>
          <w:rFonts w:cs="Arial"/>
        </w:rPr>
        <w:t>–</w:t>
      </w:r>
      <w:r w:rsidRPr="009245D5">
        <w:rPr>
          <w:rFonts w:cs="Arial"/>
        </w:rPr>
        <w:t xml:space="preserve"> clayton</w:t>
      </w:r>
    </w:p>
    <w:p w14:paraId="612E7CE7" w14:textId="00ED4E62" w:rsidR="00BA6961" w:rsidRPr="009245D5" w:rsidRDefault="00BA6961" w:rsidP="00774B0E">
      <w:pPr>
        <w:rPr>
          <w:rFonts w:cs="Arial"/>
        </w:rPr>
      </w:pPr>
    </w:p>
    <w:p w14:paraId="2AE4A73F" w14:textId="32536674" w:rsidR="00E93791" w:rsidRPr="009245D5" w:rsidRDefault="00E93791" w:rsidP="00774B0E">
      <w:pPr>
        <w:rPr>
          <w:rFonts w:cs="Arial"/>
        </w:rPr>
      </w:pPr>
      <w:r w:rsidRPr="009245D5">
        <w:rPr>
          <w:rFonts w:cs="Arial"/>
        </w:rPr>
        <w:t xml:space="preserve">Rhonda larkin </w:t>
      </w:r>
      <w:r w:rsidR="007924A2" w:rsidRPr="009245D5">
        <w:rPr>
          <w:rFonts w:cs="Arial"/>
        </w:rPr>
        <w:t>–</w:t>
      </w:r>
      <w:r w:rsidRPr="009245D5">
        <w:rPr>
          <w:rFonts w:cs="Arial"/>
        </w:rPr>
        <w:t xml:space="preserve"> </w:t>
      </w:r>
      <w:r w:rsidR="007924A2" w:rsidRPr="009245D5">
        <w:rPr>
          <w:rFonts w:cs="Arial"/>
        </w:rPr>
        <w:t xml:space="preserve">chrome </w:t>
      </w:r>
    </w:p>
    <w:p w14:paraId="448E3D8B" w14:textId="1FDBC953" w:rsidR="00E72B42" w:rsidRPr="009245D5" w:rsidRDefault="00E72B42" w:rsidP="00774B0E">
      <w:pPr>
        <w:rPr>
          <w:rFonts w:cs="Arial"/>
        </w:rPr>
      </w:pPr>
    </w:p>
    <w:p w14:paraId="4DC74819" w14:textId="12B17BC3" w:rsidR="00E72B42" w:rsidRPr="009245D5" w:rsidRDefault="00E72B42" w:rsidP="00774B0E">
      <w:pPr>
        <w:rPr>
          <w:rFonts w:cs="Arial"/>
        </w:rPr>
      </w:pPr>
      <w:r w:rsidRPr="009245D5">
        <w:rPr>
          <w:rFonts w:cs="Arial"/>
        </w:rPr>
        <w:t xml:space="preserve">Jess macfarlane </w:t>
      </w:r>
    </w:p>
    <w:p w14:paraId="3DE59E63" w14:textId="2CFA1ECC" w:rsidR="00D13B74" w:rsidRPr="009245D5" w:rsidRDefault="00D13B74" w:rsidP="00774B0E">
      <w:pPr>
        <w:rPr>
          <w:rFonts w:cs="Arial"/>
        </w:rPr>
      </w:pPr>
    </w:p>
    <w:p w14:paraId="127C41FE" w14:textId="04385B96" w:rsidR="00D13B74" w:rsidRPr="009245D5" w:rsidRDefault="00D13B74" w:rsidP="00774B0E">
      <w:pPr>
        <w:rPr>
          <w:rFonts w:cs="Arial"/>
        </w:rPr>
      </w:pPr>
      <w:r w:rsidRPr="009245D5">
        <w:rPr>
          <w:rFonts w:cs="Arial"/>
        </w:rPr>
        <w:t xml:space="preserve">Wayne baker - </w:t>
      </w:r>
    </w:p>
    <w:p w14:paraId="784E1CE6" w14:textId="34A1F0B4" w:rsidR="005B4238" w:rsidRPr="009245D5" w:rsidRDefault="005B4238" w:rsidP="00774B0E">
      <w:pPr>
        <w:rPr>
          <w:rFonts w:cs="Arial"/>
        </w:rPr>
      </w:pPr>
    </w:p>
    <w:p w14:paraId="439BF18C" w14:textId="20100555" w:rsidR="006A6826" w:rsidRPr="009245D5" w:rsidRDefault="006A6826" w:rsidP="006A6826">
      <w:pPr>
        <w:pStyle w:val="Heading1"/>
        <w:rPr>
          <w:rFonts w:cs="Arial"/>
          <w:szCs w:val="20"/>
        </w:rPr>
      </w:pPr>
      <w:r w:rsidRPr="009245D5">
        <w:rPr>
          <w:rFonts w:cs="Arial"/>
          <w:szCs w:val="20"/>
        </w:rPr>
        <w:t>20</w:t>
      </w:r>
      <w:r w:rsidR="00FD44F2" w:rsidRPr="009245D5">
        <w:rPr>
          <w:rFonts w:cs="Arial"/>
          <w:szCs w:val="20"/>
        </w:rPr>
        <w:t>/10/2020</w:t>
      </w:r>
    </w:p>
    <w:p w14:paraId="21A93EA9" w14:textId="74D59662" w:rsidR="00FD44F2" w:rsidRPr="009245D5" w:rsidRDefault="00FD44F2" w:rsidP="00FD44F2">
      <w:pPr>
        <w:rPr>
          <w:rFonts w:cs="Arial"/>
        </w:rPr>
      </w:pPr>
    </w:p>
    <w:p w14:paraId="40F72842" w14:textId="77A8CB86" w:rsidR="00FD44F2" w:rsidRPr="009245D5" w:rsidRDefault="00CB271C" w:rsidP="00FD44F2">
      <w:pPr>
        <w:rPr>
          <w:rFonts w:cs="Arial"/>
        </w:rPr>
      </w:pPr>
      <w:r w:rsidRPr="009245D5">
        <w:rPr>
          <w:rFonts w:cs="Arial"/>
        </w:rPr>
        <w:t xml:space="preserve">Edwin taia </w:t>
      </w:r>
      <w:r w:rsidR="00AE21E5" w:rsidRPr="009245D5">
        <w:rPr>
          <w:rFonts w:cs="Arial"/>
        </w:rPr>
        <w:t>–</w:t>
      </w:r>
      <w:r w:rsidRPr="009245D5">
        <w:rPr>
          <w:rFonts w:cs="Arial"/>
        </w:rPr>
        <w:t xml:space="preserve"> </w:t>
      </w:r>
      <w:r w:rsidR="00AE21E5" w:rsidRPr="009245D5">
        <w:rPr>
          <w:rFonts w:cs="Arial"/>
        </w:rPr>
        <w:t xml:space="preserve">laptop issues – ET </w:t>
      </w:r>
      <w:r w:rsidR="00103D75" w:rsidRPr="009245D5">
        <w:rPr>
          <w:rFonts w:cs="Arial"/>
        </w:rPr>
        <w:t xml:space="preserve">was wiped off laptop </w:t>
      </w:r>
      <w:r w:rsidR="00DC766B" w:rsidRPr="009245D5">
        <w:rPr>
          <w:rFonts w:cs="Arial"/>
        </w:rPr>
        <w:t>–</w:t>
      </w:r>
      <w:r w:rsidR="00103D75" w:rsidRPr="009245D5">
        <w:rPr>
          <w:rFonts w:cs="Arial"/>
        </w:rPr>
        <w:t xml:space="preserve"> </w:t>
      </w:r>
    </w:p>
    <w:p w14:paraId="3ECFDE8F" w14:textId="2194DCA7" w:rsidR="00DC766B" w:rsidRPr="009245D5" w:rsidRDefault="00DC766B" w:rsidP="00FD44F2">
      <w:pPr>
        <w:rPr>
          <w:rFonts w:cs="Arial"/>
        </w:rPr>
      </w:pPr>
    </w:p>
    <w:p w14:paraId="66E1A7A4" w14:textId="2045114D" w:rsidR="00DC766B" w:rsidRPr="009245D5" w:rsidRDefault="00DC766B" w:rsidP="00FD44F2">
      <w:pPr>
        <w:rPr>
          <w:rFonts w:cs="Arial"/>
        </w:rPr>
      </w:pPr>
      <w:r w:rsidRPr="009245D5">
        <w:rPr>
          <w:rFonts w:cs="Arial"/>
        </w:rPr>
        <w:t xml:space="preserve">Andrew gowers </w:t>
      </w:r>
      <w:r w:rsidR="00066B95" w:rsidRPr="009245D5">
        <w:rPr>
          <w:rFonts w:cs="Arial"/>
        </w:rPr>
        <w:t>–</w:t>
      </w:r>
      <w:r w:rsidRPr="009245D5">
        <w:rPr>
          <w:rFonts w:cs="Arial"/>
        </w:rPr>
        <w:t xml:space="preserve"> </w:t>
      </w:r>
    </w:p>
    <w:p w14:paraId="66635DE5" w14:textId="14B5837A" w:rsidR="00066B95" w:rsidRPr="009245D5" w:rsidRDefault="00066B95" w:rsidP="00FD44F2">
      <w:pPr>
        <w:rPr>
          <w:rFonts w:cs="Arial"/>
        </w:rPr>
      </w:pPr>
    </w:p>
    <w:p w14:paraId="1281A442" w14:textId="070025C2" w:rsidR="00066B95" w:rsidRPr="009245D5" w:rsidRDefault="00066B95" w:rsidP="00FD44F2">
      <w:pPr>
        <w:rPr>
          <w:rFonts w:cs="Arial"/>
        </w:rPr>
      </w:pPr>
      <w:r w:rsidRPr="009245D5">
        <w:rPr>
          <w:rFonts w:cs="Arial"/>
        </w:rPr>
        <w:t xml:space="preserve">Emily carter </w:t>
      </w:r>
      <w:r w:rsidR="00E14DEF" w:rsidRPr="009245D5">
        <w:rPr>
          <w:rFonts w:cs="Arial"/>
        </w:rPr>
        <w:t>–</w:t>
      </w:r>
      <w:r w:rsidRPr="009245D5">
        <w:rPr>
          <w:rFonts w:cs="Arial"/>
        </w:rPr>
        <w:t xml:space="preserve"> </w:t>
      </w:r>
    </w:p>
    <w:p w14:paraId="659C6651" w14:textId="2BB548DD" w:rsidR="00E14DEF" w:rsidRPr="009245D5" w:rsidRDefault="00E14DEF" w:rsidP="00FD44F2">
      <w:pPr>
        <w:rPr>
          <w:rFonts w:cs="Arial"/>
        </w:rPr>
      </w:pPr>
    </w:p>
    <w:p w14:paraId="64B90167" w14:textId="0FAB6E5A" w:rsidR="00E14DEF" w:rsidRPr="009245D5" w:rsidRDefault="00E14DEF" w:rsidP="00FD44F2">
      <w:pPr>
        <w:rPr>
          <w:rFonts w:cs="Arial"/>
        </w:rPr>
      </w:pPr>
      <w:r w:rsidRPr="009245D5">
        <w:rPr>
          <w:rFonts w:cs="Arial"/>
        </w:rPr>
        <w:t xml:space="preserve">Mark Costello </w:t>
      </w:r>
      <w:r w:rsidR="00DC2038" w:rsidRPr="009245D5">
        <w:rPr>
          <w:rFonts w:cs="Arial"/>
        </w:rPr>
        <w:t>–</w:t>
      </w:r>
      <w:r w:rsidRPr="009245D5">
        <w:rPr>
          <w:rFonts w:cs="Arial"/>
        </w:rPr>
        <w:t xml:space="preserve"> </w:t>
      </w:r>
      <w:r w:rsidR="00DC2038" w:rsidRPr="009245D5">
        <w:rPr>
          <w:rFonts w:cs="Arial"/>
        </w:rPr>
        <w:t xml:space="preserve">printer </w:t>
      </w:r>
      <w:r w:rsidR="0068673F" w:rsidRPr="009245D5">
        <w:rPr>
          <w:rFonts w:cs="Arial"/>
        </w:rPr>
        <w:t>–</w:t>
      </w:r>
      <w:r w:rsidR="00DC2038" w:rsidRPr="009245D5">
        <w:rPr>
          <w:rFonts w:cs="Arial"/>
        </w:rPr>
        <w:t xml:space="preserve"> crot</w:t>
      </w:r>
    </w:p>
    <w:p w14:paraId="26FD2496" w14:textId="3EB51CBB" w:rsidR="0068673F" w:rsidRPr="009245D5" w:rsidRDefault="0068673F" w:rsidP="00FD44F2">
      <w:pPr>
        <w:rPr>
          <w:rFonts w:cs="Arial"/>
        </w:rPr>
      </w:pPr>
    </w:p>
    <w:p w14:paraId="451C07F4" w14:textId="74488F2A" w:rsidR="0068673F" w:rsidRPr="009245D5" w:rsidRDefault="00E96EAA" w:rsidP="00FD44F2">
      <w:pPr>
        <w:rPr>
          <w:rFonts w:cs="Arial"/>
        </w:rPr>
      </w:pPr>
      <w:r w:rsidRPr="009245D5">
        <w:rPr>
          <w:rFonts w:cs="Arial"/>
        </w:rPr>
        <w:t>Caband – sos lab</w:t>
      </w:r>
    </w:p>
    <w:p w14:paraId="1EA9358C" w14:textId="5C77F5ED" w:rsidR="008F2CDE" w:rsidRPr="009245D5" w:rsidRDefault="008F2CDE" w:rsidP="00FD44F2">
      <w:pPr>
        <w:rPr>
          <w:rFonts w:cs="Arial"/>
        </w:rPr>
      </w:pPr>
    </w:p>
    <w:p w14:paraId="01227C8A" w14:textId="192C5AF6" w:rsidR="008F2CDE" w:rsidRPr="009245D5" w:rsidRDefault="008F2CDE" w:rsidP="00FD44F2">
      <w:pPr>
        <w:rPr>
          <w:rFonts w:cs="Arial"/>
        </w:rPr>
      </w:pPr>
      <w:r w:rsidRPr="009245D5">
        <w:rPr>
          <w:rFonts w:cs="Arial"/>
        </w:rPr>
        <w:t xml:space="preserve">David baillie </w:t>
      </w:r>
      <w:r w:rsidR="004859B2" w:rsidRPr="009245D5">
        <w:rPr>
          <w:rFonts w:cs="Arial"/>
        </w:rPr>
        <w:t>–</w:t>
      </w:r>
      <w:r w:rsidRPr="009245D5">
        <w:rPr>
          <w:rFonts w:cs="Arial"/>
        </w:rPr>
        <w:t xml:space="preserve"> </w:t>
      </w:r>
    </w:p>
    <w:p w14:paraId="1A72E4CC" w14:textId="55AA3C66" w:rsidR="004859B2" w:rsidRPr="009245D5" w:rsidRDefault="004859B2" w:rsidP="00FD44F2">
      <w:pPr>
        <w:rPr>
          <w:rFonts w:cs="Arial"/>
        </w:rPr>
      </w:pPr>
    </w:p>
    <w:p w14:paraId="7EDBF542" w14:textId="704879C8" w:rsidR="004859B2" w:rsidRPr="009245D5" w:rsidRDefault="004859B2" w:rsidP="00FD44F2">
      <w:pPr>
        <w:rPr>
          <w:rFonts w:cs="Arial"/>
        </w:rPr>
      </w:pPr>
      <w:r w:rsidRPr="009245D5">
        <w:rPr>
          <w:rFonts w:cs="Arial"/>
        </w:rPr>
        <w:t xml:space="preserve">Jess mac </w:t>
      </w:r>
      <w:r w:rsidR="00842EAC" w:rsidRPr="009245D5">
        <w:rPr>
          <w:rFonts w:cs="Arial"/>
        </w:rPr>
        <w:t>–</w:t>
      </w:r>
      <w:r w:rsidRPr="009245D5">
        <w:rPr>
          <w:rFonts w:cs="Arial"/>
        </w:rPr>
        <w:t xml:space="preserve"> </w:t>
      </w:r>
    </w:p>
    <w:p w14:paraId="0C86F08A" w14:textId="2774D5A9" w:rsidR="00842EAC" w:rsidRPr="009245D5" w:rsidRDefault="00842EAC" w:rsidP="00FD44F2">
      <w:pPr>
        <w:rPr>
          <w:rFonts w:cs="Arial"/>
        </w:rPr>
      </w:pPr>
    </w:p>
    <w:p w14:paraId="48356C5E" w14:textId="65797252" w:rsidR="00842EAC" w:rsidRPr="009245D5" w:rsidRDefault="00842EAC" w:rsidP="00842EAC">
      <w:pPr>
        <w:pStyle w:val="Heading1"/>
        <w:rPr>
          <w:rFonts w:cs="Arial"/>
          <w:szCs w:val="20"/>
        </w:rPr>
      </w:pPr>
      <w:r w:rsidRPr="009245D5">
        <w:rPr>
          <w:rFonts w:cs="Arial"/>
          <w:szCs w:val="20"/>
        </w:rPr>
        <w:t>21/10/2020</w:t>
      </w:r>
    </w:p>
    <w:p w14:paraId="7F23926C" w14:textId="284B3C0E" w:rsidR="00842EAC" w:rsidRPr="009245D5" w:rsidRDefault="00842EAC" w:rsidP="00842EAC">
      <w:pPr>
        <w:rPr>
          <w:rFonts w:cs="Arial"/>
        </w:rPr>
      </w:pPr>
    </w:p>
    <w:p w14:paraId="694BAED0" w14:textId="581BEEEE" w:rsidR="00A00C46" w:rsidRPr="009245D5" w:rsidRDefault="00A00C46" w:rsidP="00842EAC">
      <w:pPr>
        <w:rPr>
          <w:rFonts w:cs="Arial"/>
        </w:rPr>
      </w:pPr>
      <w:r w:rsidRPr="009245D5">
        <w:rPr>
          <w:rFonts w:cs="Arial"/>
        </w:rPr>
        <w:t xml:space="preserve">Celestino – </w:t>
      </w:r>
    </w:p>
    <w:p w14:paraId="477F5FB0" w14:textId="42A9FF65" w:rsidR="00A00C46" w:rsidRPr="009245D5" w:rsidRDefault="00A00C46" w:rsidP="00842EAC">
      <w:pPr>
        <w:rPr>
          <w:rFonts w:cs="Arial"/>
        </w:rPr>
      </w:pPr>
    </w:p>
    <w:p w14:paraId="0EB7A4DB" w14:textId="23035C66" w:rsidR="00A00C46" w:rsidRPr="009245D5" w:rsidRDefault="00A00C46" w:rsidP="00842EAC">
      <w:pPr>
        <w:rPr>
          <w:rFonts w:cs="Arial"/>
        </w:rPr>
      </w:pPr>
      <w:r w:rsidRPr="009245D5">
        <w:rPr>
          <w:rFonts w:cs="Arial"/>
        </w:rPr>
        <w:t xml:space="preserve">Fraser g </w:t>
      </w:r>
      <w:r w:rsidR="00884E51" w:rsidRPr="009245D5">
        <w:rPr>
          <w:rFonts w:cs="Arial"/>
        </w:rPr>
        <w:t>–</w:t>
      </w:r>
      <w:r w:rsidRPr="009245D5">
        <w:rPr>
          <w:rFonts w:cs="Arial"/>
        </w:rPr>
        <w:t xml:space="preserve"> </w:t>
      </w:r>
    </w:p>
    <w:p w14:paraId="610B3E87" w14:textId="52FC8CB8" w:rsidR="00884E51" w:rsidRPr="009245D5" w:rsidRDefault="00884E51" w:rsidP="00842EAC">
      <w:pPr>
        <w:rPr>
          <w:rFonts w:cs="Arial"/>
        </w:rPr>
      </w:pPr>
    </w:p>
    <w:p w14:paraId="3DAF5C9D" w14:textId="3E143CD5" w:rsidR="00884E51" w:rsidRPr="009245D5" w:rsidRDefault="00884E51" w:rsidP="00842EAC">
      <w:pPr>
        <w:rPr>
          <w:rFonts w:cs="Arial"/>
        </w:rPr>
      </w:pPr>
      <w:r w:rsidRPr="009245D5">
        <w:rPr>
          <w:rFonts w:cs="Arial"/>
        </w:rPr>
        <w:t xml:space="preserve">Celestino </w:t>
      </w:r>
      <w:r w:rsidR="008712C6" w:rsidRPr="009245D5">
        <w:rPr>
          <w:rFonts w:cs="Arial"/>
        </w:rPr>
        <w:t>–</w:t>
      </w:r>
      <w:r w:rsidRPr="009245D5">
        <w:rPr>
          <w:rFonts w:cs="Arial"/>
        </w:rPr>
        <w:t xml:space="preserve"> </w:t>
      </w:r>
    </w:p>
    <w:p w14:paraId="0C153B4E" w14:textId="68ADBFE3" w:rsidR="008712C6" w:rsidRPr="009245D5" w:rsidRDefault="008712C6" w:rsidP="00842EAC">
      <w:pPr>
        <w:rPr>
          <w:rFonts w:cs="Arial"/>
        </w:rPr>
      </w:pPr>
      <w:r w:rsidRPr="009245D5">
        <w:rPr>
          <w:rFonts w:cs="Arial"/>
        </w:rPr>
        <w:t>Reference number</w:t>
      </w:r>
    </w:p>
    <w:p w14:paraId="6CA763B2" w14:textId="6CA883A5" w:rsidR="004A7074" w:rsidRPr="009245D5" w:rsidRDefault="004A7074" w:rsidP="00842EAC">
      <w:pPr>
        <w:rPr>
          <w:rFonts w:cs="Arial"/>
        </w:rPr>
      </w:pPr>
    </w:p>
    <w:p w14:paraId="17CF4502" w14:textId="2F444EBE" w:rsidR="004A7074" w:rsidRPr="009245D5" w:rsidRDefault="00F346AA" w:rsidP="00842EAC">
      <w:pPr>
        <w:rPr>
          <w:rFonts w:cs="Arial"/>
        </w:rPr>
      </w:pPr>
      <w:r w:rsidRPr="009245D5">
        <w:rPr>
          <w:rFonts w:cs="Arial"/>
        </w:rPr>
        <w:t>C</w:t>
      </w:r>
      <w:r w:rsidR="004A7074" w:rsidRPr="009245D5">
        <w:rPr>
          <w:rFonts w:cs="Arial"/>
        </w:rPr>
        <w:t>elestino</w:t>
      </w:r>
    </w:p>
    <w:p w14:paraId="339750C6" w14:textId="6A8D9C92" w:rsidR="00F346AA" w:rsidRPr="009245D5" w:rsidRDefault="00F346AA" w:rsidP="00842EAC">
      <w:pPr>
        <w:rPr>
          <w:rFonts w:cs="Arial"/>
        </w:rPr>
      </w:pPr>
    </w:p>
    <w:p w14:paraId="55BC8D2A" w14:textId="63FED17E" w:rsidR="00F346AA" w:rsidRPr="009245D5" w:rsidRDefault="00F346AA" w:rsidP="00842EAC">
      <w:pPr>
        <w:rPr>
          <w:rFonts w:cs="Arial"/>
        </w:rPr>
      </w:pPr>
      <w:r w:rsidRPr="009245D5">
        <w:rPr>
          <w:rFonts w:cs="Arial"/>
        </w:rPr>
        <w:t>Jan hibberd – 241966</w:t>
      </w:r>
    </w:p>
    <w:p w14:paraId="738E10DE" w14:textId="77777777" w:rsidR="00F346AA" w:rsidRPr="009245D5" w:rsidRDefault="00F346AA" w:rsidP="00842EAC">
      <w:pPr>
        <w:rPr>
          <w:rFonts w:cs="Arial"/>
        </w:rPr>
      </w:pPr>
    </w:p>
    <w:p w14:paraId="53047EC3" w14:textId="6E7FDD8C" w:rsidR="002E7F77" w:rsidRPr="009245D5" w:rsidRDefault="002E7F77" w:rsidP="00C120BE">
      <w:pPr>
        <w:rPr>
          <w:rFonts w:cs="Arial"/>
        </w:rPr>
      </w:pPr>
    </w:p>
    <w:p w14:paraId="3A63347A" w14:textId="1389FA08" w:rsidR="002E7F77" w:rsidRPr="009245D5" w:rsidRDefault="00F346AA" w:rsidP="00C120BE">
      <w:pPr>
        <w:rPr>
          <w:rFonts w:cs="Arial"/>
        </w:rPr>
      </w:pPr>
      <w:r w:rsidRPr="009245D5">
        <w:rPr>
          <w:rFonts w:cs="Arial"/>
        </w:rPr>
        <w:t>241963</w:t>
      </w:r>
    </w:p>
    <w:p w14:paraId="2F49C1F9" w14:textId="3BA348B8" w:rsidR="00F346AA" w:rsidRPr="009245D5" w:rsidRDefault="00F346AA" w:rsidP="00C120BE">
      <w:pPr>
        <w:rPr>
          <w:rFonts w:cs="Arial"/>
        </w:rPr>
      </w:pPr>
    </w:p>
    <w:p w14:paraId="02299DD4" w14:textId="697A91F3" w:rsidR="00F346AA" w:rsidRPr="009245D5" w:rsidRDefault="00F346AA" w:rsidP="00C120BE">
      <w:pPr>
        <w:rPr>
          <w:rFonts w:cs="Arial"/>
        </w:rPr>
      </w:pPr>
      <w:r w:rsidRPr="009245D5">
        <w:rPr>
          <w:rFonts w:cs="Arial"/>
        </w:rPr>
        <w:t xml:space="preserve">Miles Watson </w:t>
      </w:r>
      <w:r w:rsidR="00F721AF" w:rsidRPr="009245D5">
        <w:rPr>
          <w:rFonts w:cs="Arial"/>
        </w:rPr>
        <w:t>–</w:t>
      </w:r>
      <w:r w:rsidR="00DE2545" w:rsidRPr="009245D5">
        <w:rPr>
          <w:rFonts w:cs="Arial"/>
        </w:rPr>
        <w:t xml:space="preserve"> 241248</w:t>
      </w:r>
    </w:p>
    <w:p w14:paraId="1E5903A9" w14:textId="1E3E183B" w:rsidR="00F721AF" w:rsidRPr="009245D5" w:rsidRDefault="00F721AF" w:rsidP="00C120BE">
      <w:pPr>
        <w:rPr>
          <w:rFonts w:cs="Arial"/>
        </w:rPr>
      </w:pPr>
    </w:p>
    <w:p w14:paraId="4F345A10" w14:textId="42CE4672" w:rsidR="00F721AF" w:rsidRPr="009245D5" w:rsidRDefault="00F721AF" w:rsidP="00C120BE">
      <w:pPr>
        <w:rPr>
          <w:rFonts w:cs="Arial"/>
        </w:rPr>
      </w:pPr>
      <w:r w:rsidRPr="009245D5">
        <w:rPr>
          <w:rFonts w:cs="Arial"/>
        </w:rPr>
        <w:t xml:space="preserve">Phil ingrim – cat onl;ine training – issue on a course </w:t>
      </w:r>
      <w:r w:rsidR="003C1D28" w:rsidRPr="009245D5">
        <w:rPr>
          <w:rFonts w:cs="Arial"/>
        </w:rPr>
        <w:t>–</w:t>
      </w:r>
      <w:r w:rsidRPr="009245D5">
        <w:rPr>
          <w:rFonts w:cs="Arial"/>
        </w:rPr>
        <w:t xml:space="preserve"> popups</w:t>
      </w:r>
    </w:p>
    <w:p w14:paraId="25437F5D" w14:textId="7E716E68" w:rsidR="003C1D28" w:rsidRPr="009245D5" w:rsidRDefault="003C1D28" w:rsidP="00C120BE">
      <w:pPr>
        <w:rPr>
          <w:rFonts w:cs="Arial"/>
        </w:rPr>
      </w:pPr>
    </w:p>
    <w:p w14:paraId="60A59AAB" w14:textId="735C4CB3" w:rsidR="003C1D28" w:rsidRPr="009245D5" w:rsidRDefault="003C1D28" w:rsidP="003C1D28">
      <w:pPr>
        <w:pStyle w:val="Heading1"/>
        <w:rPr>
          <w:rFonts w:cs="Arial"/>
          <w:szCs w:val="20"/>
        </w:rPr>
      </w:pPr>
      <w:r w:rsidRPr="009245D5">
        <w:rPr>
          <w:rFonts w:cs="Arial"/>
          <w:szCs w:val="20"/>
        </w:rPr>
        <w:t>22/10/2020</w:t>
      </w:r>
    </w:p>
    <w:p w14:paraId="36F75D2C" w14:textId="4ABE3B6C" w:rsidR="003C1D28" w:rsidRPr="009245D5" w:rsidRDefault="003C1D28" w:rsidP="003C1D28">
      <w:pPr>
        <w:rPr>
          <w:rFonts w:cs="Arial"/>
        </w:rPr>
      </w:pPr>
    </w:p>
    <w:p w14:paraId="7EFA8149" w14:textId="3FAF0246" w:rsidR="003C1D28" w:rsidRPr="009245D5" w:rsidRDefault="000C01C1" w:rsidP="003C1D28">
      <w:pPr>
        <w:rPr>
          <w:rFonts w:cs="Arial"/>
        </w:rPr>
      </w:pPr>
      <w:r w:rsidRPr="009245D5">
        <w:rPr>
          <w:rFonts w:cs="Arial"/>
        </w:rPr>
        <w:t xml:space="preserve">Vickie warren </w:t>
      </w:r>
      <w:r w:rsidR="00CF23B4" w:rsidRPr="009245D5">
        <w:rPr>
          <w:rFonts w:cs="Arial"/>
        </w:rPr>
        <w:t>–</w:t>
      </w:r>
      <w:r w:rsidRPr="009245D5">
        <w:rPr>
          <w:rFonts w:cs="Arial"/>
        </w:rPr>
        <w:t xml:space="preserve"> </w:t>
      </w:r>
    </w:p>
    <w:p w14:paraId="4881C6F2" w14:textId="37F70FFF" w:rsidR="00CF23B4" w:rsidRPr="009245D5" w:rsidRDefault="00CF23B4" w:rsidP="003C1D28">
      <w:pPr>
        <w:rPr>
          <w:rFonts w:cs="Arial"/>
        </w:rPr>
      </w:pPr>
    </w:p>
    <w:p w14:paraId="1C2D77F0" w14:textId="557279F6" w:rsidR="00CF23B4" w:rsidRPr="009245D5" w:rsidRDefault="00CF6120" w:rsidP="003C1D28">
      <w:pPr>
        <w:rPr>
          <w:rFonts w:cs="Arial"/>
        </w:rPr>
      </w:pPr>
      <w:r w:rsidRPr="009245D5">
        <w:rPr>
          <w:rFonts w:cs="Arial"/>
        </w:rPr>
        <w:t xml:space="preserve">Stuart bell </w:t>
      </w:r>
      <w:r w:rsidR="00853D22" w:rsidRPr="009245D5">
        <w:rPr>
          <w:rFonts w:cs="Arial"/>
        </w:rPr>
        <w:t>–</w:t>
      </w:r>
      <w:r w:rsidRPr="009245D5">
        <w:rPr>
          <w:rFonts w:cs="Arial"/>
        </w:rPr>
        <w:t xml:space="preserve"> </w:t>
      </w:r>
    </w:p>
    <w:p w14:paraId="5653CC49" w14:textId="23BDBC51" w:rsidR="00853D22" w:rsidRPr="009245D5" w:rsidRDefault="00853D22" w:rsidP="003C1D28">
      <w:pPr>
        <w:rPr>
          <w:rFonts w:cs="Arial"/>
        </w:rPr>
      </w:pPr>
    </w:p>
    <w:p w14:paraId="40EE431F" w14:textId="6E1D2708" w:rsidR="00853D22" w:rsidRPr="009245D5" w:rsidRDefault="00853D22" w:rsidP="003C1D28">
      <w:pPr>
        <w:rPr>
          <w:rFonts w:cs="Arial"/>
        </w:rPr>
      </w:pPr>
      <w:r w:rsidRPr="009245D5">
        <w:rPr>
          <w:rFonts w:cs="Arial"/>
        </w:rPr>
        <w:t xml:space="preserve">Johan deklerk </w:t>
      </w:r>
      <w:r w:rsidR="001E3CDA" w:rsidRPr="009245D5">
        <w:rPr>
          <w:rFonts w:cs="Arial"/>
        </w:rPr>
        <w:t>–</w:t>
      </w:r>
      <w:r w:rsidRPr="009245D5">
        <w:rPr>
          <w:rFonts w:cs="Arial"/>
        </w:rPr>
        <w:t xml:space="preserve"> </w:t>
      </w:r>
      <w:r w:rsidR="001E3CDA" w:rsidRPr="009245D5">
        <w:rPr>
          <w:rFonts w:cs="Arial"/>
        </w:rPr>
        <w:t xml:space="preserve">pc fail – loan from </w:t>
      </w:r>
      <w:r w:rsidR="005745E7" w:rsidRPr="009245D5">
        <w:rPr>
          <w:rFonts w:cs="Arial"/>
        </w:rPr>
        <w:t>Rotorua</w:t>
      </w:r>
    </w:p>
    <w:p w14:paraId="5B197D85" w14:textId="6C29B949" w:rsidR="005745E7" w:rsidRPr="009245D5" w:rsidRDefault="00D34375" w:rsidP="003C1D28">
      <w:pPr>
        <w:rPr>
          <w:rFonts w:cs="Arial"/>
        </w:rPr>
      </w:pPr>
      <w:r w:rsidRPr="009245D5">
        <w:rPr>
          <w:rFonts w:cs="Arial"/>
        </w:rPr>
        <w:t xml:space="preserve">Dell laptop </w:t>
      </w:r>
      <w:r w:rsidR="00C63F52" w:rsidRPr="009245D5">
        <w:rPr>
          <w:rFonts w:cs="Arial"/>
        </w:rPr>
        <w:t>–</w:t>
      </w:r>
      <w:r w:rsidRPr="009245D5">
        <w:rPr>
          <w:rFonts w:cs="Arial"/>
        </w:rPr>
        <w:t xml:space="preserve"> </w:t>
      </w:r>
      <w:r w:rsidR="00C63F52" w:rsidRPr="009245D5">
        <w:rPr>
          <w:rFonts w:cs="Arial"/>
        </w:rPr>
        <w:t>g5yz</w:t>
      </w:r>
      <w:r w:rsidR="001353AD" w:rsidRPr="009245D5">
        <w:rPr>
          <w:rFonts w:cs="Arial"/>
        </w:rPr>
        <w:t>l33</w:t>
      </w:r>
    </w:p>
    <w:p w14:paraId="1696E3D6" w14:textId="77777777" w:rsidR="00E37F23" w:rsidRPr="009245D5" w:rsidRDefault="00E37F23" w:rsidP="00E37F23">
      <w:pPr>
        <w:rPr>
          <w:rFonts w:eastAsia="Times New Roman" w:cs="Arial"/>
          <w:color w:val="333333"/>
          <w:lang w:eastAsia="en-NZ"/>
        </w:rPr>
      </w:pPr>
      <w:r w:rsidRPr="009245D5">
        <w:rPr>
          <w:rFonts w:eastAsia="Times New Roman" w:cs="Arial"/>
          <w:b/>
          <w:bCs/>
          <w:color w:val="333333"/>
          <w:lang w:eastAsia="en-NZ"/>
        </w:rPr>
        <w:t>Application:</w:t>
      </w:r>
      <w:r w:rsidRPr="009245D5">
        <w:rPr>
          <w:rFonts w:eastAsia="Times New Roman" w:cs="Arial"/>
          <w:color w:val="333333"/>
          <w:lang w:eastAsia="en-NZ"/>
        </w:rPr>
        <w:t> CWS - Primary</w:t>
      </w:r>
    </w:p>
    <w:p w14:paraId="35AF4DD4" w14:textId="77777777" w:rsidR="00E37F23" w:rsidRPr="009245D5" w:rsidRDefault="00E37F23" w:rsidP="00E37F23">
      <w:pPr>
        <w:rPr>
          <w:rFonts w:eastAsia="Times New Roman" w:cs="Arial"/>
          <w:color w:val="333333"/>
          <w:lang w:eastAsia="en-NZ"/>
        </w:rPr>
      </w:pPr>
      <w:r w:rsidRPr="009245D5">
        <w:rPr>
          <w:rFonts w:eastAsia="Times New Roman" w:cs="Arial"/>
          <w:b/>
          <w:bCs/>
          <w:color w:val="333333"/>
          <w:lang w:eastAsia="en-NZ"/>
        </w:rPr>
        <w:t>Account ID:</w:t>
      </w:r>
      <w:r w:rsidRPr="009245D5">
        <w:rPr>
          <w:rFonts w:eastAsia="Times New Roman" w:cs="Arial"/>
          <w:color w:val="333333"/>
          <w:lang w:eastAsia="en-NZ"/>
        </w:rPr>
        <w:t> t210jxd3</w:t>
      </w:r>
    </w:p>
    <w:p w14:paraId="214983A0" w14:textId="77777777" w:rsidR="00E37F23" w:rsidRPr="009245D5" w:rsidRDefault="00E37F23" w:rsidP="00E37F23">
      <w:pPr>
        <w:rPr>
          <w:rFonts w:eastAsia="Times New Roman" w:cs="Arial"/>
          <w:color w:val="333333"/>
          <w:lang w:eastAsia="en-NZ"/>
        </w:rPr>
      </w:pPr>
      <w:r w:rsidRPr="009245D5">
        <w:rPr>
          <w:rFonts w:eastAsia="Times New Roman" w:cs="Arial"/>
          <w:b/>
          <w:bCs/>
          <w:color w:val="333333"/>
          <w:lang w:eastAsia="en-NZ"/>
        </w:rPr>
        <w:t>New Password:</w:t>
      </w:r>
      <w:r w:rsidRPr="009245D5">
        <w:rPr>
          <w:rFonts w:eastAsia="Times New Roman" w:cs="Arial"/>
          <w:color w:val="333333"/>
          <w:lang w:eastAsia="en-NZ"/>
        </w:rPr>
        <w:t> i%Lw0dD06CN3</w:t>
      </w:r>
    </w:p>
    <w:p w14:paraId="17B60AFA" w14:textId="0F144007" w:rsidR="00E37F23" w:rsidRPr="009245D5" w:rsidRDefault="00E37F23" w:rsidP="003C1D28">
      <w:pPr>
        <w:rPr>
          <w:rFonts w:cs="Arial"/>
        </w:rPr>
      </w:pPr>
    </w:p>
    <w:p w14:paraId="16E8FFF2" w14:textId="03AFB19F" w:rsidR="00435CBE" w:rsidRPr="009245D5" w:rsidRDefault="00435CBE" w:rsidP="003C1D28">
      <w:pPr>
        <w:rPr>
          <w:rFonts w:cs="Arial"/>
        </w:rPr>
      </w:pPr>
    </w:p>
    <w:p w14:paraId="063DD7EA" w14:textId="4F19DF5F" w:rsidR="00435CBE" w:rsidRPr="009245D5" w:rsidRDefault="00143C1B" w:rsidP="003C1D28">
      <w:pPr>
        <w:rPr>
          <w:rFonts w:cs="Arial"/>
        </w:rPr>
      </w:pPr>
      <w:r w:rsidRPr="009245D5">
        <w:rPr>
          <w:rFonts w:cs="Arial"/>
        </w:rPr>
        <w:t>Pos001420</w:t>
      </w:r>
    </w:p>
    <w:p w14:paraId="2E9B2351" w14:textId="10A6B22C" w:rsidR="00C973B1" w:rsidRPr="009245D5" w:rsidRDefault="00C973B1" w:rsidP="003C1D28">
      <w:pPr>
        <w:rPr>
          <w:rFonts w:cs="Arial"/>
        </w:rPr>
      </w:pPr>
    </w:p>
    <w:p w14:paraId="660DE9FE" w14:textId="40C50B8F" w:rsidR="00C973B1" w:rsidRPr="009245D5" w:rsidRDefault="00C973B1" w:rsidP="003C1D28">
      <w:pPr>
        <w:rPr>
          <w:rFonts w:cs="Arial"/>
        </w:rPr>
      </w:pPr>
      <w:r w:rsidRPr="009245D5">
        <w:rPr>
          <w:rFonts w:cs="Arial"/>
        </w:rPr>
        <w:t xml:space="preserve">Kane Thomson </w:t>
      </w:r>
      <w:r w:rsidR="00E86129" w:rsidRPr="009245D5">
        <w:rPr>
          <w:rFonts w:cs="Arial"/>
        </w:rPr>
        <w:t>–</w:t>
      </w:r>
      <w:r w:rsidRPr="009245D5">
        <w:rPr>
          <w:rFonts w:cs="Arial"/>
        </w:rPr>
        <w:t xml:space="preserve"> </w:t>
      </w:r>
      <w:r w:rsidR="00E86129" w:rsidRPr="009245D5">
        <w:rPr>
          <w:rFonts w:cs="Arial"/>
        </w:rPr>
        <w:t xml:space="preserve">blue screen </w:t>
      </w:r>
    </w:p>
    <w:p w14:paraId="6259364D" w14:textId="13852182" w:rsidR="00C737DD" w:rsidRPr="009245D5" w:rsidRDefault="00C737DD" w:rsidP="003C1D28">
      <w:pPr>
        <w:rPr>
          <w:rFonts w:cs="Arial"/>
        </w:rPr>
      </w:pPr>
    </w:p>
    <w:p w14:paraId="75634387" w14:textId="5A034A95" w:rsidR="00C737DD" w:rsidRPr="009245D5" w:rsidRDefault="0069492E" w:rsidP="003C1D28">
      <w:pPr>
        <w:rPr>
          <w:rFonts w:cs="Arial"/>
        </w:rPr>
      </w:pPr>
      <w:r w:rsidRPr="009245D5">
        <w:rPr>
          <w:rFonts w:cs="Arial"/>
        </w:rPr>
        <w:t xml:space="preserve">Mark Costello </w:t>
      </w:r>
      <w:r w:rsidR="008B0AB6" w:rsidRPr="009245D5">
        <w:rPr>
          <w:rFonts w:cs="Arial"/>
        </w:rPr>
        <w:t>–</w:t>
      </w:r>
      <w:r w:rsidRPr="009245D5">
        <w:rPr>
          <w:rFonts w:cs="Arial"/>
        </w:rPr>
        <w:t xml:space="preserve"> </w:t>
      </w:r>
    </w:p>
    <w:p w14:paraId="5EA34883" w14:textId="4B510D45" w:rsidR="008B0AB6" w:rsidRPr="009245D5" w:rsidRDefault="008B0AB6" w:rsidP="003C1D28">
      <w:pPr>
        <w:rPr>
          <w:rFonts w:cs="Arial"/>
        </w:rPr>
      </w:pPr>
    </w:p>
    <w:p w14:paraId="7F76F36B" w14:textId="197F3DA7" w:rsidR="008B0AB6" w:rsidRPr="009245D5" w:rsidRDefault="008B0AB6" w:rsidP="008B0AB6">
      <w:pPr>
        <w:pStyle w:val="Heading1"/>
        <w:rPr>
          <w:rFonts w:cs="Arial"/>
          <w:szCs w:val="20"/>
        </w:rPr>
      </w:pPr>
      <w:r w:rsidRPr="009245D5">
        <w:rPr>
          <w:rFonts w:cs="Arial"/>
          <w:szCs w:val="20"/>
        </w:rPr>
        <w:t>23/10/2020</w:t>
      </w:r>
    </w:p>
    <w:p w14:paraId="416CF6A0" w14:textId="0C3E327E" w:rsidR="008B0AB6" w:rsidRPr="009245D5" w:rsidRDefault="008B0AB6" w:rsidP="008B0AB6">
      <w:pPr>
        <w:rPr>
          <w:rFonts w:cs="Arial"/>
        </w:rPr>
      </w:pPr>
    </w:p>
    <w:p w14:paraId="4923C17F" w14:textId="4A43BB9F" w:rsidR="008B0AB6" w:rsidRPr="009245D5" w:rsidRDefault="00B902C5" w:rsidP="008B0AB6">
      <w:pPr>
        <w:rPr>
          <w:rFonts w:cs="Arial"/>
        </w:rPr>
      </w:pPr>
      <w:r w:rsidRPr="009245D5">
        <w:rPr>
          <w:rFonts w:cs="Arial"/>
        </w:rPr>
        <w:t xml:space="preserve">Michelle </w:t>
      </w:r>
    </w:p>
    <w:p w14:paraId="23819D47" w14:textId="3E7B7074" w:rsidR="00D10E8C" w:rsidRPr="009245D5" w:rsidRDefault="00D10E8C" w:rsidP="008B0AB6">
      <w:pPr>
        <w:rPr>
          <w:rFonts w:cs="Arial"/>
        </w:rPr>
      </w:pPr>
    </w:p>
    <w:p w14:paraId="2095ECCE" w14:textId="4DF3FF68" w:rsidR="00D10E8C" w:rsidRPr="009245D5" w:rsidRDefault="00D10E8C" w:rsidP="008B0AB6">
      <w:pPr>
        <w:rPr>
          <w:rFonts w:cs="Arial"/>
        </w:rPr>
      </w:pPr>
      <w:r w:rsidRPr="009245D5">
        <w:rPr>
          <w:rFonts w:cs="Arial"/>
        </w:rPr>
        <w:t xml:space="preserve">Birgit </w:t>
      </w:r>
      <w:r w:rsidR="000C7DDE" w:rsidRPr="009245D5">
        <w:rPr>
          <w:rFonts w:cs="Arial"/>
        </w:rPr>
        <w:t>–</w:t>
      </w:r>
      <w:r w:rsidRPr="009245D5">
        <w:rPr>
          <w:rFonts w:cs="Arial"/>
        </w:rPr>
        <w:t xml:space="preserve"> </w:t>
      </w:r>
    </w:p>
    <w:p w14:paraId="68EC9AF5" w14:textId="249A1565" w:rsidR="000C7DDE" w:rsidRPr="009245D5" w:rsidRDefault="000C7DDE" w:rsidP="008B0AB6">
      <w:pPr>
        <w:rPr>
          <w:rFonts w:cs="Arial"/>
        </w:rPr>
      </w:pPr>
    </w:p>
    <w:p w14:paraId="46338AA6" w14:textId="5BE3AAA2" w:rsidR="000C7DDE" w:rsidRPr="009245D5" w:rsidRDefault="000C7DDE" w:rsidP="008B0AB6">
      <w:pPr>
        <w:rPr>
          <w:rFonts w:cs="Arial"/>
        </w:rPr>
      </w:pPr>
      <w:r w:rsidRPr="009245D5">
        <w:rPr>
          <w:rFonts w:cs="Arial"/>
        </w:rPr>
        <w:t xml:space="preserve">Luke kearns </w:t>
      </w:r>
      <w:r w:rsidR="0022638E" w:rsidRPr="009245D5">
        <w:rPr>
          <w:rFonts w:cs="Arial"/>
        </w:rPr>
        <w:t>–</w:t>
      </w:r>
      <w:r w:rsidRPr="009245D5">
        <w:rPr>
          <w:rFonts w:cs="Arial"/>
        </w:rPr>
        <w:t xml:space="preserve"> </w:t>
      </w:r>
      <w:r w:rsidR="0022638E" w:rsidRPr="009245D5">
        <w:rPr>
          <w:rFonts w:cs="Arial"/>
        </w:rPr>
        <w:t xml:space="preserve">troubles with computer locking up </w:t>
      </w:r>
      <w:r w:rsidR="009612A3" w:rsidRPr="009245D5">
        <w:rPr>
          <w:rFonts w:cs="Arial"/>
        </w:rPr>
        <w:t>–</w:t>
      </w:r>
      <w:r w:rsidR="0022638E" w:rsidRPr="009245D5">
        <w:rPr>
          <w:rFonts w:cs="Arial"/>
        </w:rPr>
        <w:t xml:space="preserve"> </w:t>
      </w:r>
    </w:p>
    <w:p w14:paraId="3B41E116" w14:textId="4815F593" w:rsidR="009612A3" w:rsidRPr="009245D5" w:rsidRDefault="009612A3" w:rsidP="008B0AB6">
      <w:pPr>
        <w:rPr>
          <w:rFonts w:cs="Arial"/>
        </w:rPr>
      </w:pPr>
    </w:p>
    <w:p w14:paraId="0D7AD163" w14:textId="04DFDAEB" w:rsidR="009612A3" w:rsidRPr="009245D5" w:rsidRDefault="009612A3" w:rsidP="008B0AB6">
      <w:pPr>
        <w:rPr>
          <w:rFonts w:cs="Arial"/>
        </w:rPr>
      </w:pPr>
      <w:r w:rsidRPr="009245D5">
        <w:rPr>
          <w:rFonts w:cs="Arial"/>
        </w:rPr>
        <w:t>Matt parker</w:t>
      </w:r>
    </w:p>
    <w:p w14:paraId="1ADE28B0" w14:textId="57CBAE12" w:rsidR="0004364E" w:rsidRPr="009245D5" w:rsidRDefault="0004364E" w:rsidP="008B0AB6">
      <w:pPr>
        <w:rPr>
          <w:rFonts w:cs="Arial"/>
        </w:rPr>
      </w:pPr>
    </w:p>
    <w:p w14:paraId="3BE1C2FA" w14:textId="2B188002" w:rsidR="0004364E" w:rsidRPr="009245D5" w:rsidRDefault="0004364E" w:rsidP="008B0AB6">
      <w:pPr>
        <w:rPr>
          <w:rFonts w:cs="Arial"/>
        </w:rPr>
      </w:pPr>
      <w:r w:rsidRPr="009245D5">
        <w:rPr>
          <w:rFonts w:cs="Arial"/>
        </w:rPr>
        <w:t xml:space="preserve">Emily carter </w:t>
      </w:r>
      <w:r w:rsidR="003605BE" w:rsidRPr="009245D5">
        <w:rPr>
          <w:rFonts w:cs="Arial"/>
        </w:rPr>
        <w:t>–</w:t>
      </w:r>
      <w:r w:rsidRPr="009245D5">
        <w:rPr>
          <w:rFonts w:cs="Arial"/>
        </w:rPr>
        <w:t xml:space="preserve"> </w:t>
      </w:r>
    </w:p>
    <w:p w14:paraId="7AFCA11B" w14:textId="65F3A6CA" w:rsidR="003605BE" w:rsidRPr="009245D5" w:rsidRDefault="003605BE" w:rsidP="008B0AB6">
      <w:pPr>
        <w:rPr>
          <w:rFonts w:cs="Arial"/>
        </w:rPr>
      </w:pPr>
    </w:p>
    <w:p w14:paraId="4F5279F6" w14:textId="4BEBC05F" w:rsidR="003605BE" w:rsidRPr="009245D5" w:rsidRDefault="003605BE" w:rsidP="008B0AB6">
      <w:pPr>
        <w:rPr>
          <w:rFonts w:cs="Arial"/>
        </w:rPr>
      </w:pPr>
      <w:r w:rsidRPr="009245D5">
        <w:rPr>
          <w:rFonts w:cs="Arial"/>
        </w:rPr>
        <w:t xml:space="preserve">Gary baker </w:t>
      </w:r>
      <w:r w:rsidR="00D03E22" w:rsidRPr="009245D5">
        <w:rPr>
          <w:rFonts w:cs="Arial"/>
        </w:rPr>
        <w:t>–</w:t>
      </w:r>
      <w:r w:rsidRPr="009245D5">
        <w:rPr>
          <w:rFonts w:cs="Arial"/>
        </w:rPr>
        <w:t xml:space="preserve"> </w:t>
      </w:r>
      <w:r w:rsidR="00D03E22" w:rsidRPr="009245D5">
        <w:rPr>
          <w:rFonts w:cs="Arial"/>
        </w:rPr>
        <w:t>Ciaran yesterday – new laptop not charging – issue resolved</w:t>
      </w:r>
    </w:p>
    <w:p w14:paraId="2E3FE8A2" w14:textId="64CC6CCF" w:rsidR="007F64B2" w:rsidRPr="009245D5" w:rsidRDefault="007F64B2" w:rsidP="008B0AB6">
      <w:pPr>
        <w:rPr>
          <w:rFonts w:cs="Arial"/>
        </w:rPr>
      </w:pPr>
    </w:p>
    <w:p w14:paraId="117738DD" w14:textId="07690425" w:rsidR="007F64B2" w:rsidRPr="009245D5" w:rsidRDefault="007F64B2" w:rsidP="008B0AB6">
      <w:pPr>
        <w:rPr>
          <w:rFonts w:cs="Arial"/>
        </w:rPr>
      </w:pPr>
      <w:r w:rsidRPr="009245D5">
        <w:rPr>
          <w:rFonts w:cs="Arial"/>
        </w:rPr>
        <w:t xml:space="preserve">Andrew Stockdill </w:t>
      </w:r>
      <w:r w:rsidR="00475C73" w:rsidRPr="009245D5">
        <w:rPr>
          <w:rFonts w:cs="Arial"/>
        </w:rPr>
        <w:t>–</w:t>
      </w:r>
      <w:r w:rsidRPr="009245D5">
        <w:rPr>
          <w:rFonts w:cs="Arial"/>
        </w:rPr>
        <w:t xml:space="preserve"> </w:t>
      </w:r>
    </w:p>
    <w:p w14:paraId="30F797A9" w14:textId="62D0C6B2" w:rsidR="00475C73" w:rsidRPr="009245D5" w:rsidRDefault="00475C73" w:rsidP="008B0AB6">
      <w:pPr>
        <w:rPr>
          <w:rFonts w:cs="Arial"/>
        </w:rPr>
      </w:pPr>
    </w:p>
    <w:p w14:paraId="7E6390E6" w14:textId="6953FB56" w:rsidR="00475C73" w:rsidRPr="009245D5" w:rsidRDefault="00475C73" w:rsidP="008B0AB6">
      <w:pPr>
        <w:rPr>
          <w:rFonts w:cs="Arial"/>
        </w:rPr>
      </w:pPr>
      <w:r w:rsidRPr="009245D5">
        <w:rPr>
          <w:rFonts w:cs="Arial"/>
        </w:rPr>
        <w:t xml:space="preserve">Mark Costello </w:t>
      </w:r>
      <w:r w:rsidR="00C47B89" w:rsidRPr="009245D5">
        <w:rPr>
          <w:rFonts w:cs="Arial"/>
        </w:rPr>
        <w:t>–</w:t>
      </w:r>
      <w:r w:rsidRPr="009245D5">
        <w:rPr>
          <w:rFonts w:cs="Arial"/>
        </w:rPr>
        <w:t xml:space="preserve"> </w:t>
      </w:r>
    </w:p>
    <w:p w14:paraId="09ED89FE" w14:textId="55DE1331" w:rsidR="00C47B89" w:rsidRPr="009245D5" w:rsidRDefault="00C47B89" w:rsidP="008B0AB6">
      <w:pPr>
        <w:rPr>
          <w:rFonts w:cs="Arial"/>
        </w:rPr>
      </w:pPr>
    </w:p>
    <w:p w14:paraId="43932FCB" w14:textId="429DD134" w:rsidR="00C47B89" w:rsidRPr="009245D5" w:rsidRDefault="00C47B89" w:rsidP="008B0AB6">
      <w:pPr>
        <w:rPr>
          <w:rFonts w:cs="Arial"/>
        </w:rPr>
      </w:pPr>
      <w:r w:rsidRPr="009245D5">
        <w:rPr>
          <w:rFonts w:cs="Arial"/>
        </w:rPr>
        <w:t xml:space="preserve">Vickie warren </w:t>
      </w:r>
      <w:r w:rsidR="00D92B30" w:rsidRPr="009245D5">
        <w:rPr>
          <w:rFonts w:cs="Arial"/>
        </w:rPr>
        <w:t>–</w:t>
      </w:r>
      <w:r w:rsidRPr="009245D5">
        <w:rPr>
          <w:rFonts w:cs="Arial"/>
        </w:rPr>
        <w:t xml:space="preserve"> </w:t>
      </w:r>
    </w:p>
    <w:p w14:paraId="3B6F9879" w14:textId="433938F7" w:rsidR="001E0677" w:rsidRPr="009245D5" w:rsidRDefault="001E0677" w:rsidP="008B0AB6">
      <w:pPr>
        <w:rPr>
          <w:rFonts w:cs="Arial"/>
        </w:rPr>
      </w:pPr>
    </w:p>
    <w:p w14:paraId="054B41DD" w14:textId="33BB70DB" w:rsidR="001E0677" w:rsidRPr="009245D5" w:rsidRDefault="001E0677" w:rsidP="001E0677">
      <w:pPr>
        <w:pStyle w:val="Heading1"/>
        <w:rPr>
          <w:rFonts w:cs="Arial"/>
          <w:szCs w:val="20"/>
        </w:rPr>
      </w:pPr>
      <w:r w:rsidRPr="009245D5">
        <w:rPr>
          <w:rFonts w:cs="Arial"/>
          <w:szCs w:val="20"/>
        </w:rPr>
        <w:t>27/</w:t>
      </w:r>
      <w:r w:rsidR="00D63FAD" w:rsidRPr="009245D5">
        <w:rPr>
          <w:rFonts w:cs="Arial"/>
          <w:szCs w:val="20"/>
        </w:rPr>
        <w:t>10/2020</w:t>
      </w:r>
    </w:p>
    <w:p w14:paraId="61F343EE" w14:textId="4E58FBB5" w:rsidR="00D92B30" w:rsidRPr="009245D5" w:rsidRDefault="00D92B30" w:rsidP="008B0AB6">
      <w:pPr>
        <w:rPr>
          <w:rFonts w:cs="Arial"/>
        </w:rPr>
      </w:pPr>
    </w:p>
    <w:p w14:paraId="46BD3DF3" w14:textId="1F723C78" w:rsidR="00D92B30" w:rsidRPr="009245D5" w:rsidRDefault="00D93813" w:rsidP="008B0AB6">
      <w:pPr>
        <w:rPr>
          <w:rFonts w:cs="Arial"/>
        </w:rPr>
      </w:pPr>
      <w:r w:rsidRPr="009245D5">
        <w:rPr>
          <w:rFonts w:cs="Arial"/>
        </w:rPr>
        <w:t xml:space="preserve">Craig Redmond </w:t>
      </w:r>
      <w:r w:rsidR="0087523B" w:rsidRPr="009245D5">
        <w:rPr>
          <w:rFonts w:cs="Arial"/>
        </w:rPr>
        <w:t>–</w:t>
      </w:r>
      <w:r w:rsidRPr="009245D5">
        <w:rPr>
          <w:rFonts w:cs="Arial"/>
        </w:rPr>
        <w:t xml:space="preserve"> </w:t>
      </w:r>
    </w:p>
    <w:p w14:paraId="56CA3445" w14:textId="7C868E19" w:rsidR="0087523B" w:rsidRPr="009245D5" w:rsidRDefault="0087523B" w:rsidP="008B0AB6">
      <w:pPr>
        <w:rPr>
          <w:rFonts w:cs="Arial"/>
        </w:rPr>
      </w:pPr>
    </w:p>
    <w:p w14:paraId="5106525D" w14:textId="2C87AC1E" w:rsidR="0087523B" w:rsidRPr="009245D5" w:rsidRDefault="0087523B" w:rsidP="008B0AB6">
      <w:pPr>
        <w:rPr>
          <w:rFonts w:cs="Arial"/>
        </w:rPr>
      </w:pPr>
      <w:r w:rsidRPr="009245D5">
        <w:rPr>
          <w:rFonts w:cs="Arial"/>
        </w:rPr>
        <w:t xml:space="preserve">Dean heney </w:t>
      </w:r>
      <w:r w:rsidR="007114E1" w:rsidRPr="009245D5">
        <w:rPr>
          <w:rFonts w:cs="Arial"/>
        </w:rPr>
        <w:t xml:space="preserve">– draft expense report – when opening – your not authosired to access this table </w:t>
      </w:r>
    </w:p>
    <w:p w14:paraId="6BE2BF75" w14:textId="74D7CD0F" w:rsidR="00597999" w:rsidRPr="009245D5" w:rsidRDefault="00597999" w:rsidP="008B0AB6">
      <w:pPr>
        <w:rPr>
          <w:rFonts w:cs="Arial"/>
        </w:rPr>
      </w:pPr>
    </w:p>
    <w:p w14:paraId="15E2A579" w14:textId="59BB325E" w:rsidR="00597999" w:rsidRPr="009245D5" w:rsidRDefault="00597999" w:rsidP="008B0AB6">
      <w:pPr>
        <w:rPr>
          <w:rFonts w:cs="Arial"/>
        </w:rPr>
      </w:pPr>
      <w:r w:rsidRPr="009245D5">
        <w:rPr>
          <w:rFonts w:cs="Arial"/>
        </w:rPr>
        <w:t xml:space="preserve">Surendran </w:t>
      </w:r>
      <w:r w:rsidR="00C05606" w:rsidRPr="009245D5">
        <w:rPr>
          <w:rFonts w:cs="Arial"/>
        </w:rPr>
        <w:t>–</w:t>
      </w:r>
      <w:r w:rsidRPr="009245D5">
        <w:rPr>
          <w:rFonts w:cs="Arial"/>
        </w:rPr>
        <w:t xml:space="preserve"> </w:t>
      </w:r>
    </w:p>
    <w:p w14:paraId="11A662E8" w14:textId="7D882A2B" w:rsidR="00C05606" w:rsidRPr="009245D5" w:rsidRDefault="00C05606" w:rsidP="008B0AB6">
      <w:pPr>
        <w:rPr>
          <w:rFonts w:cs="Arial"/>
        </w:rPr>
      </w:pPr>
    </w:p>
    <w:p w14:paraId="6BC6B4A5" w14:textId="175A1A5C" w:rsidR="00C05606" w:rsidRPr="009245D5" w:rsidRDefault="00C05606" w:rsidP="008B0AB6">
      <w:pPr>
        <w:rPr>
          <w:rFonts w:cs="Arial"/>
        </w:rPr>
      </w:pPr>
      <w:r w:rsidRPr="009245D5">
        <w:rPr>
          <w:rFonts w:cs="Arial"/>
        </w:rPr>
        <w:t xml:space="preserve">Theo </w:t>
      </w:r>
      <w:r w:rsidR="00C87277" w:rsidRPr="009245D5">
        <w:rPr>
          <w:rFonts w:cs="Arial"/>
        </w:rPr>
        <w:t>–</w:t>
      </w:r>
      <w:r w:rsidR="006471CB" w:rsidRPr="009245D5">
        <w:rPr>
          <w:rFonts w:cs="Arial"/>
        </w:rPr>
        <w:t xml:space="preserve"> </w:t>
      </w:r>
    </w:p>
    <w:p w14:paraId="21D107E6" w14:textId="76B20539" w:rsidR="00C87277" w:rsidRPr="009245D5" w:rsidRDefault="00C87277" w:rsidP="008B0AB6">
      <w:pPr>
        <w:rPr>
          <w:rFonts w:cs="Arial"/>
        </w:rPr>
      </w:pPr>
    </w:p>
    <w:p w14:paraId="267F58B0" w14:textId="3E65F965" w:rsidR="00C87277" w:rsidRPr="009245D5" w:rsidRDefault="00B178E9" w:rsidP="008B0AB6">
      <w:pPr>
        <w:rPr>
          <w:rFonts w:cs="Arial"/>
        </w:rPr>
      </w:pPr>
      <w:r w:rsidRPr="009245D5">
        <w:rPr>
          <w:rFonts w:cs="Arial"/>
        </w:rPr>
        <w:t xml:space="preserve">Pradeep </w:t>
      </w:r>
      <w:r w:rsidR="002E2E8A" w:rsidRPr="009245D5">
        <w:rPr>
          <w:rFonts w:cs="Arial"/>
        </w:rPr>
        <w:t>–</w:t>
      </w:r>
      <w:r w:rsidRPr="009245D5">
        <w:rPr>
          <w:rFonts w:cs="Arial"/>
        </w:rPr>
        <w:t xml:space="preserve"> </w:t>
      </w:r>
    </w:p>
    <w:p w14:paraId="6139EA8F" w14:textId="691D792C" w:rsidR="002E2E8A" w:rsidRPr="009245D5" w:rsidRDefault="002E2E8A" w:rsidP="008B0AB6">
      <w:pPr>
        <w:rPr>
          <w:rFonts w:cs="Arial"/>
        </w:rPr>
      </w:pPr>
    </w:p>
    <w:p w14:paraId="2ABE72E3" w14:textId="4849AE5F" w:rsidR="002E2E8A" w:rsidRPr="009245D5" w:rsidRDefault="002E2E8A" w:rsidP="008B0AB6">
      <w:pPr>
        <w:rPr>
          <w:rFonts w:cs="Arial"/>
        </w:rPr>
      </w:pPr>
      <w:r w:rsidRPr="009245D5">
        <w:rPr>
          <w:rFonts w:cs="Arial"/>
        </w:rPr>
        <w:t xml:space="preserve">Des johnstone </w:t>
      </w:r>
      <w:r w:rsidR="00C817C7" w:rsidRPr="009245D5">
        <w:rPr>
          <w:rFonts w:cs="Arial"/>
        </w:rPr>
        <w:t>–</w:t>
      </w:r>
      <w:r w:rsidRPr="009245D5">
        <w:rPr>
          <w:rFonts w:cs="Arial"/>
        </w:rPr>
        <w:t xml:space="preserve"> </w:t>
      </w:r>
      <w:r w:rsidR="00C817C7" w:rsidRPr="009245D5">
        <w:rPr>
          <w:rFonts w:cs="Arial"/>
        </w:rPr>
        <w:t xml:space="preserve">phone, new employee – paul soo </w:t>
      </w:r>
    </w:p>
    <w:p w14:paraId="4DB33AE4" w14:textId="6FE7287F" w:rsidR="007929E7" w:rsidRPr="009245D5" w:rsidRDefault="007929E7" w:rsidP="008B0AB6">
      <w:pPr>
        <w:rPr>
          <w:rFonts w:cs="Arial"/>
        </w:rPr>
      </w:pPr>
    </w:p>
    <w:p w14:paraId="12099104" w14:textId="11444FE1" w:rsidR="007929E7" w:rsidRPr="009245D5" w:rsidRDefault="007929E7" w:rsidP="008B0AB6">
      <w:pPr>
        <w:rPr>
          <w:rFonts w:cs="Arial"/>
        </w:rPr>
      </w:pPr>
      <w:r w:rsidRPr="009245D5">
        <w:rPr>
          <w:rFonts w:cs="Arial"/>
        </w:rPr>
        <w:t xml:space="preserve">Legih Webley </w:t>
      </w:r>
      <w:r w:rsidR="008B2E30" w:rsidRPr="009245D5">
        <w:rPr>
          <w:rFonts w:cs="Arial"/>
        </w:rPr>
        <w:t xml:space="preserve">– week off </w:t>
      </w:r>
      <w:r w:rsidR="0086781A" w:rsidRPr="009245D5">
        <w:rPr>
          <w:rFonts w:cs="Arial"/>
        </w:rPr>
        <w:t>–</w:t>
      </w:r>
      <w:r w:rsidR="008B2E30" w:rsidRPr="009245D5">
        <w:rPr>
          <w:rFonts w:cs="Arial"/>
        </w:rPr>
        <w:t xml:space="preserve"> </w:t>
      </w:r>
    </w:p>
    <w:p w14:paraId="575D78A0" w14:textId="04B926FC" w:rsidR="0086781A" w:rsidRPr="009245D5" w:rsidRDefault="0086781A" w:rsidP="008B0AB6">
      <w:pPr>
        <w:rPr>
          <w:rFonts w:cs="Arial"/>
        </w:rPr>
      </w:pPr>
    </w:p>
    <w:p w14:paraId="4E194685" w14:textId="2CCAE5A8" w:rsidR="0086781A" w:rsidRPr="009245D5" w:rsidRDefault="0086781A" w:rsidP="008B0AB6">
      <w:pPr>
        <w:rPr>
          <w:rFonts w:cs="Arial"/>
        </w:rPr>
      </w:pPr>
      <w:r w:rsidRPr="009245D5">
        <w:rPr>
          <w:rFonts w:cs="Arial"/>
        </w:rPr>
        <w:t xml:space="preserve">Natasha wells </w:t>
      </w:r>
      <w:r w:rsidR="00ED52B5" w:rsidRPr="009245D5">
        <w:rPr>
          <w:rFonts w:cs="Arial"/>
        </w:rPr>
        <w:t>–</w:t>
      </w:r>
      <w:r w:rsidRPr="009245D5">
        <w:rPr>
          <w:rFonts w:cs="Arial"/>
        </w:rPr>
        <w:t xml:space="preserve"> </w:t>
      </w:r>
      <w:r w:rsidR="00ED52B5" w:rsidRPr="009245D5">
        <w:rPr>
          <w:rFonts w:cs="Arial"/>
        </w:rPr>
        <w:t xml:space="preserve">shane </w:t>
      </w:r>
      <w:r w:rsidR="00171FCE" w:rsidRPr="009245D5">
        <w:rPr>
          <w:rFonts w:cs="Arial"/>
        </w:rPr>
        <w:t>Williams</w:t>
      </w:r>
    </w:p>
    <w:p w14:paraId="17DF93AC" w14:textId="7ED9292E" w:rsidR="00171FCE" w:rsidRPr="009245D5" w:rsidRDefault="00171FCE" w:rsidP="008B0AB6">
      <w:pPr>
        <w:rPr>
          <w:rFonts w:cs="Arial"/>
        </w:rPr>
      </w:pPr>
    </w:p>
    <w:p w14:paraId="6C0DD107" w14:textId="688025A1" w:rsidR="00171FCE" w:rsidRPr="009245D5" w:rsidRDefault="00171FCE" w:rsidP="008B0AB6">
      <w:pPr>
        <w:rPr>
          <w:rFonts w:cs="Arial"/>
        </w:rPr>
      </w:pPr>
      <w:r w:rsidRPr="009245D5">
        <w:rPr>
          <w:rFonts w:cs="Arial"/>
        </w:rPr>
        <w:t>Toni francis</w:t>
      </w:r>
    </w:p>
    <w:p w14:paraId="17306F3A" w14:textId="3827C077" w:rsidR="00055FAE" w:rsidRPr="009245D5" w:rsidRDefault="00055FAE" w:rsidP="008B0AB6">
      <w:pPr>
        <w:rPr>
          <w:rFonts w:cs="Arial"/>
        </w:rPr>
      </w:pPr>
    </w:p>
    <w:p w14:paraId="680F5824" w14:textId="684D6ACC" w:rsidR="00055FAE" w:rsidRPr="009245D5" w:rsidRDefault="00055FAE" w:rsidP="008B0AB6">
      <w:pPr>
        <w:rPr>
          <w:rFonts w:cs="Arial"/>
        </w:rPr>
      </w:pPr>
      <w:r w:rsidRPr="009245D5">
        <w:rPr>
          <w:rFonts w:cs="Arial"/>
        </w:rPr>
        <w:t xml:space="preserve">Steven Thomason </w:t>
      </w:r>
      <w:r w:rsidR="00B765AA" w:rsidRPr="009245D5">
        <w:rPr>
          <w:rFonts w:cs="Arial"/>
        </w:rPr>
        <w:t>–</w:t>
      </w:r>
      <w:r w:rsidRPr="009245D5">
        <w:rPr>
          <w:rFonts w:cs="Arial"/>
        </w:rPr>
        <w:t xml:space="preserve"> </w:t>
      </w:r>
      <w:r w:rsidR="00B765AA" w:rsidRPr="009245D5">
        <w:rPr>
          <w:rFonts w:cs="Arial"/>
        </w:rPr>
        <w:t>locked out</w:t>
      </w:r>
    </w:p>
    <w:p w14:paraId="7D070938" w14:textId="11F9A5E1" w:rsidR="00827AC0" w:rsidRPr="009245D5" w:rsidRDefault="00827AC0" w:rsidP="008B0AB6">
      <w:pPr>
        <w:rPr>
          <w:rFonts w:cs="Arial"/>
        </w:rPr>
      </w:pPr>
    </w:p>
    <w:p w14:paraId="315D5805" w14:textId="6B7C8E9D" w:rsidR="00827AC0" w:rsidRPr="009245D5" w:rsidRDefault="00827AC0" w:rsidP="008B0AB6">
      <w:pPr>
        <w:rPr>
          <w:rFonts w:cs="Arial"/>
        </w:rPr>
      </w:pPr>
      <w:r w:rsidRPr="009245D5">
        <w:rPr>
          <w:rFonts w:cs="Arial"/>
        </w:rPr>
        <w:t>0292965928</w:t>
      </w:r>
    </w:p>
    <w:p w14:paraId="247806D6" w14:textId="2BAB0581" w:rsidR="004F38BD" w:rsidRPr="009245D5" w:rsidRDefault="004F38BD" w:rsidP="008B0AB6">
      <w:pPr>
        <w:rPr>
          <w:rFonts w:cs="Arial"/>
        </w:rPr>
      </w:pPr>
    </w:p>
    <w:p w14:paraId="1600CE13" w14:textId="78AE669A" w:rsidR="008F40CF" w:rsidRPr="009245D5" w:rsidRDefault="004F38BD" w:rsidP="008B0AB6">
      <w:pPr>
        <w:rPr>
          <w:rFonts w:cs="Arial"/>
        </w:rPr>
      </w:pPr>
      <w:r w:rsidRPr="009245D5">
        <w:rPr>
          <w:rFonts w:cs="Arial"/>
        </w:rPr>
        <w:t xml:space="preserve">Craig Redmond </w:t>
      </w:r>
      <w:r w:rsidR="008F40CF" w:rsidRPr="009245D5">
        <w:rPr>
          <w:rFonts w:cs="Arial"/>
        </w:rPr>
        <w:t>–</w:t>
      </w:r>
      <w:r w:rsidRPr="009245D5">
        <w:rPr>
          <w:rFonts w:cs="Arial"/>
        </w:rPr>
        <w:t xml:space="preserve"> </w:t>
      </w:r>
      <w:r w:rsidR="008F40CF" w:rsidRPr="009245D5">
        <w:rPr>
          <w:rFonts w:cs="Arial"/>
        </w:rPr>
        <w:t>1</w:t>
      </w:r>
      <w:r w:rsidR="00A54B2D" w:rsidRPr="009245D5">
        <w:rPr>
          <w:rFonts w:cs="Arial"/>
        </w:rPr>
        <w:t>92.168.43.187</w:t>
      </w:r>
    </w:p>
    <w:p w14:paraId="55A3114A" w14:textId="0466816D" w:rsidR="00756762" w:rsidRPr="009245D5" w:rsidRDefault="00756762" w:rsidP="008B0AB6">
      <w:pPr>
        <w:rPr>
          <w:rFonts w:cs="Arial"/>
        </w:rPr>
      </w:pPr>
    </w:p>
    <w:p w14:paraId="6B7FE7DF" w14:textId="0F1F3582" w:rsidR="00401638" w:rsidRPr="009245D5" w:rsidRDefault="00401638" w:rsidP="008B0AB6">
      <w:pPr>
        <w:rPr>
          <w:rFonts w:cs="Arial"/>
        </w:rPr>
      </w:pPr>
      <w:r w:rsidRPr="009245D5">
        <w:rPr>
          <w:rFonts w:cs="Arial"/>
        </w:rPr>
        <w:t xml:space="preserve">Oliver bush </w:t>
      </w:r>
      <w:r w:rsidR="00170EC2" w:rsidRPr="009245D5">
        <w:rPr>
          <w:rFonts w:cs="Arial"/>
        </w:rPr>
        <w:t>–</w:t>
      </w:r>
      <w:r w:rsidRPr="009245D5">
        <w:rPr>
          <w:rFonts w:cs="Arial"/>
        </w:rPr>
        <w:t xml:space="preserve"> </w:t>
      </w:r>
    </w:p>
    <w:p w14:paraId="3B546BE2" w14:textId="30BB84A9" w:rsidR="005E149D" w:rsidRPr="009245D5" w:rsidRDefault="005E149D" w:rsidP="008B0AB6">
      <w:pPr>
        <w:rPr>
          <w:rFonts w:cs="Arial"/>
        </w:rPr>
      </w:pPr>
    </w:p>
    <w:p w14:paraId="277BFA42" w14:textId="0C8CEE3E" w:rsidR="00170EC2" w:rsidRPr="009245D5" w:rsidRDefault="005E149D" w:rsidP="008B0AB6">
      <w:pPr>
        <w:rPr>
          <w:rFonts w:cs="Arial"/>
        </w:rPr>
      </w:pPr>
      <w:r w:rsidRPr="009245D5">
        <w:rPr>
          <w:rFonts w:cs="Arial"/>
        </w:rPr>
        <w:t xml:space="preserve">Grant kirchmann – steve lawson </w:t>
      </w:r>
      <w:r w:rsidR="000728D8" w:rsidRPr="009245D5">
        <w:rPr>
          <w:rFonts w:cs="Arial"/>
        </w:rPr>
        <w:t>–</w:t>
      </w:r>
      <w:r w:rsidRPr="009245D5">
        <w:rPr>
          <w:rFonts w:cs="Arial"/>
        </w:rPr>
        <w:t xml:space="preserve"> </w:t>
      </w:r>
      <w:r w:rsidR="00126DA8" w:rsidRPr="009245D5">
        <w:rPr>
          <w:rFonts w:cs="Arial"/>
        </w:rPr>
        <w:t>EC</w:t>
      </w:r>
    </w:p>
    <w:p w14:paraId="5DCA5E01" w14:textId="159C85C3" w:rsidR="000728D8" w:rsidRPr="009245D5" w:rsidRDefault="000728D8" w:rsidP="008B0AB6">
      <w:pPr>
        <w:rPr>
          <w:rFonts w:cs="Arial"/>
        </w:rPr>
      </w:pPr>
    </w:p>
    <w:p w14:paraId="30C43706" w14:textId="6C1EE8D9" w:rsidR="000728D8" w:rsidRPr="009245D5" w:rsidRDefault="00A12311" w:rsidP="008B0AB6">
      <w:pPr>
        <w:rPr>
          <w:rFonts w:cs="Arial"/>
        </w:rPr>
      </w:pPr>
      <w:r w:rsidRPr="009245D5">
        <w:rPr>
          <w:rFonts w:cs="Arial"/>
        </w:rPr>
        <w:t>Jess mac</w:t>
      </w:r>
      <w:r w:rsidR="00A8343A" w:rsidRPr="009245D5">
        <w:rPr>
          <w:rFonts w:cs="Arial"/>
        </w:rPr>
        <w:t xml:space="preserve"> </w:t>
      </w:r>
      <w:r w:rsidR="00B1223B" w:rsidRPr="009245D5">
        <w:rPr>
          <w:rFonts w:cs="Arial"/>
        </w:rPr>
        <w:t>–</w:t>
      </w:r>
      <w:r w:rsidR="00A8343A" w:rsidRPr="009245D5">
        <w:rPr>
          <w:rFonts w:cs="Arial"/>
        </w:rPr>
        <w:t xml:space="preserve"> </w:t>
      </w:r>
    </w:p>
    <w:p w14:paraId="55D3DCA2" w14:textId="78D7C371" w:rsidR="00B1223B" w:rsidRPr="009245D5" w:rsidRDefault="00B1223B" w:rsidP="008B0AB6">
      <w:pPr>
        <w:rPr>
          <w:rFonts w:cs="Arial"/>
        </w:rPr>
      </w:pPr>
    </w:p>
    <w:p w14:paraId="0871B493" w14:textId="5B601968" w:rsidR="00B1223B" w:rsidRPr="009245D5" w:rsidRDefault="00B1223B" w:rsidP="008B0AB6">
      <w:pPr>
        <w:rPr>
          <w:rFonts w:cs="Arial"/>
        </w:rPr>
      </w:pPr>
      <w:r w:rsidRPr="009245D5">
        <w:rPr>
          <w:rFonts w:cs="Arial"/>
        </w:rPr>
        <w:t xml:space="preserve">Lisa downes </w:t>
      </w:r>
      <w:r w:rsidR="00B11B09" w:rsidRPr="009245D5">
        <w:rPr>
          <w:rFonts w:cs="Arial"/>
        </w:rPr>
        <w:t>–</w:t>
      </w:r>
      <w:r w:rsidRPr="009245D5">
        <w:rPr>
          <w:rFonts w:cs="Arial"/>
        </w:rPr>
        <w:t xml:space="preserve"> </w:t>
      </w:r>
      <w:r w:rsidR="00B11B09" w:rsidRPr="009245D5">
        <w:rPr>
          <w:rFonts w:cs="Arial"/>
        </w:rPr>
        <w:t xml:space="preserve">dealer maintenance </w:t>
      </w:r>
      <w:r w:rsidR="005D24B0" w:rsidRPr="009245D5">
        <w:rPr>
          <w:rFonts w:cs="Arial"/>
        </w:rPr>
        <w:t>–</w:t>
      </w:r>
      <w:r w:rsidR="00B11B09" w:rsidRPr="009245D5">
        <w:rPr>
          <w:rFonts w:cs="Arial"/>
        </w:rPr>
        <w:t xml:space="preserve"> customer</w:t>
      </w:r>
    </w:p>
    <w:p w14:paraId="6343A6EB" w14:textId="10BB9050" w:rsidR="005D24B0" w:rsidRPr="009245D5" w:rsidRDefault="005D24B0" w:rsidP="008B0AB6">
      <w:pPr>
        <w:rPr>
          <w:rFonts w:cs="Arial"/>
        </w:rPr>
      </w:pPr>
    </w:p>
    <w:p w14:paraId="069C0543" w14:textId="5EA1E46F" w:rsidR="005D24B0" w:rsidRPr="009245D5" w:rsidRDefault="005D24B0" w:rsidP="008B0AB6">
      <w:pPr>
        <w:rPr>
          <w:rFonts w:cs="Arial"/>
        </w:rPr>
      </w:pPr>
      <w:r w:rsidRPr="009245D5">
        <w:rPr>
          <w:rFonts w:cs="Arial"/>
        </w:rPr>
        <w:t xml:space="preserve">John tucker </w:t>
      </w:r>
      <w:r w:rsidR="00F43024" w:rsidRPr="009245D5">
        <w:rPr>
          <w:rFonts w:cs="Arial"/>
        </w:rPr>
        <w:t>–</w:t>
      </w:r>
      <w:r w:rsidRPr="009245D5">
        <w:rPr>
          <w:rFonts w:cs="Arial"/>
        </w:rPr>
        <w:t xml:space="preserve"> </w:t>
      </w:r>
    </w:p>
    <w:p w14:paraId="373CCCCC" w14:textId="03C56299" w:rsidR="00F43024" w:rsidRPr="009245D5" w:rsidRDefault="00F43024" w:rsidP="008B0AB6">
      <w:pPr>
        <w:rPr>
          <w:rFonts w:cs="Arial"/>
        </w:rPr>
      </w:pPr>
    </w:p>
    <w:p w14:paraId="46644D1E" w14:textId="0722790B" w:rsidR="00F43024" w:rsidRPr="009245D5" w:rsidRDefault="00F43024" w:rsidP="008B0AB6">
      <w:pPr>
        <w:rPr>
          <w:rFonts w:cs="Arial"/>
        </w:rPr>
      </w:pPr>
      <w:r w:rsidRPr="009245D5">
        <w:rPr>
          <w:rFonts w:cs="Arial"/>
        </w:rPr>
        <w:t xml:space="preserve">Vodafone – harsh?? </w:t>
      </w:r>
      <w:r w:rsidR="0020587B" w:rsidRPr="009245D5">
        <w:rPr>
          <w:rFonts w:cs="Arial"/>
        </w:rPr>
        <w:t xml:space="preserve">Timaru site has gone down </w:t>
      </w:r>
      <w:r w:rsidR="00FC5315" w:rsidRPr="009245D5">
        <w:rPr>
          <w:rFonts w:cs="Arial"/>
        </w:rPr>
        <w:t xml:space="preserve">- </w:t>
      </w:r>
    </w:p>
    <w:p w14:paraId="69E3D8CE" w14:textId="0A8D3ACE" w:rsidR="00A54B2D" w:rsidRPr="009245D5" w:rsidRDefault="00FC5315" w:rsidP="008B0AB6">
      <w:pPr>
        <w:rPr>
          <w:rFonts w:cs="Arial"/>
        </w:rPr>
      </w:pPr>
      <w:r w:rsidRPr="009245D5">
        <w:rPr>
          <w:rFonts w:cs="Arial"/>
        </w:rPr>
        <w:t>55 seadown road</w:t>
      </w:r>
    </w:p>
    <w:p w14:paraId="671598B2" w14:textId="428FD6C8" w:rsidR="00031749" w:rsidRPr="009245D5" w:rsidRDefault="00031749" w:rsidP="008B0AB6">
      <w:pPr>
        <w:rPr>
          <w:rFonts w:cs="Arial"/>
        </w:rPr>
      </w:pPr>
    </w:p>
    <w:p w14:paraId="232F82A3" w14:textId="7E7EF52A" w:rsidR="00031749" w:rsidRPr="009245D5" w:rsidRDefault="00031749" w:rsidP="00031749">
      <w:pPr>
        <w:pStyle w:val="Heading1"/>
        <w:rPr>
          <w:rFonts w:cs="Arial"/>
          <w:szCs w:val="20"/>
        </w:rPr>
      </w:pPr>
      <w:r w:rsidRPr="009245D5">
        <w:rPr>
          <w:rFonts w:cs="Arial"/>
          <w:szCs w:val="20"/>
        </w:rPr>
        <w:t>28/10/2020</w:t>
      </w:r>
    </w:p>
    <w:p w14:paraId="67903EF9" w14:textId="23CCB3E5" w:rsidR="00031749" w:rsidRPr="009245D5" w:rsidRDefault="00031749" w:rsidP="00031749">
      <w:pPr>
        <w:rPr>
          <w:rFonts w:cs="Arial"/>
        </w:rPr>
      </w:pPr>
    </w:p>
    <w:p w14:paraId="7F1E1F12" w14:textId="440DB5CD" w:rsidR="00031749" w:rsidRPr="009245D5" w:rsidRDefault="00115274" w:rsidP="00031749">
      <w:pPr>
        <w:rPr>
          <w:rFonts w:cs="Arial"/>
        </w:rPr>
      </w:pPr>
      <w:r w:rsidRPr="009245D5">
        <w:rPr>
          <w:rFonts w:cs="Arial"/>
        </w:rPr>
        <w:t xml:space="preserve">Johan </w:t>
      </w:r>
      <w:r w:rsidR="008B7A2F" w:rsidRPr="009245D5">
        <w:rPr>
          <w:rFonts w:cs="Arial"/>
        </w:rPr>
        <w:t>–</w:t>
      </w:r>
      <w:r w:rsidRPr="009245D5">
        <w:rPr>
          <w:rFonts w:cs="Arial"/>
        </w:rPr>
        <w:t xml:space="preserve"> </w:t>
      </w:r>
    </w:p>
    <w:p w14:paraId="6EDEC41E" w14:textId="5D04613F" w:rsidR="008B7A2F" w:rsidRPr="009245D5" w:rsidRDefault="008B7A2F" w:rsidP="00031749">
      <w:pPr>
        <w:rPr>
          <w:rFonts w:cs="Arial"/>
        </w:rPr>
      </w:pPr>
    </w:p>
    <w:p w14:paraId="0C139DAF" w14:textId="42F601BA" w:rsidR="008B7A2F" w:rsidRPr="009245D5" w:rsidRDefault="008B7A2F" w:rsidP="00031749">
      <w:pPr>
        <w:rPr>
          <w:rFonts w:cs="Arial"/>
        </w:rPr>
      </w:pPr>
      <w:r w:rsidRPr="009245D5">
        <w:rPr>
          <w:rFonts w:cs="Arial"/>
        </w:rPr>
        <w:t xml:space="preserve">Poovan Naidoo </w:t>
      </w:r>
      <w:r w:rsidR="00BB14CB" w:rsidRPr="009245D5">
        <w:rPr>
          <w:rFonts w:cs="Arial"/>
        </w:rPr>
        <w:t>–</w:t>
      </w:r>
      <w:r w:rsidRPr="009245D5">
        <w:rPr>
          <w:rFonts w:cs="Arial"/>
        </w:rPr>
        <w:t xml:space="preserve"> </w:t>
      </w:r>
      <w:r w:rsidR="00BB14CB" w:rsidRPr="009245D5">
        <w:rPr>
          <w:rFonts w:cs="Arial"/>
        </w:rPr>
        <w:t xml:space="preserve">update on iphone </w:t>
      </w:r>
      <w:r w:rsidR="001518F5" w:rsidRPr="009245D5">
        <w:rPr>
          <w:rFonts w:cs="Arial"/>
        </w:rPr>
        <w:t>–</w:t>
      </w:r>
      <w:r w:rsidR="00BB14CB" w:rsidRPr="009245D5">
        <w:rPr>
          <w:rFonts w:cs="Arial"/>
        </w:rPr>
        <w:t xml:space="preserve"> </w:t>
      </w:r>
      <w:r w:rsidR="001518F5" w:rsidRPr="009245D5">
        <w:rPr>
          <w:rFonts w:cs="Arial"/>
        </w:rPr>
        <w:t>taken sim card</w:t>
      </w:r>
      <w:r w:rsidR="00BF191E" w:rsidRPr="009245D5">
        <w:rPr>
          <w:rFonts w:cs="Arial"/>
        </w:rPr>
        <w:t xml:space="preserve"> </w:t>
      </w:r>
    </w:p>
    <w:p w14:paraId="72AD223F" w14:textId="7707B761" w:rsidR="00654DD2" w:rsidRPr="009245D5" w:rsidRDefault="00654DD2" w:rsidP="00031749">
      <w:pPr>
        <w:rPr>
          <w:rFonts w:cs="Arial"/>
        </w:rPr>
      </w:pPr>
    </w:p>
    <w:p w14:paraId="7E130509" w14:textId="205C201C" w:rsidR="00654DD2" w:rsidRPr="009245D5" w:rsidRDefault="00654DD2" w:rsidP="00031749">
      <w:pPr>
        <w:rPr>
          <w:rFonts w:cs="Arial"/>
        </w:rPr>
      </w:pPr>
      <w:r w:rsidRPr="009245D5">
        <w:rPr>
          <w:rFonts w:cs="Arial"/>
        </w:rPr>
        <w:t xml:space="preserve">Julie – teams </w:t>
      </w:r>
    </w:p>
    <w:p w14:paraId="09488E58" w14:textId="78DBCC02" w:rsidR="00626048" w:rsidRPr="009245D5" w:rsidRDefault="00677AEF" w:rsidP="00031749">
      <w:pPr>
        <w:rPr>
          <w:rFonts w:cs="Arial"/>
        </w:rPr>
      </w:pPr>
      <w:r w:rsidRPr="009245D5">
        <w:rPr>
          <w:rFonts w:cs="Arial"/>
        </w:rPr>
        <w:t xml:space="preserve">Print from teams </w:t>
      </w:r>
      <w:r w:rsidR="00845CE9" w:rsidRPr="009245D5">
        <w:rPr>
          <w:rFonts w:cs="Arial"/>
        </w:rPr>
        <w:t>–</w:t>
      </w:r>
    </w:p>
    <w:p w14:paraId="6AF760EF" w14:textId="232E64A9" w:rsidR="00845CE9" w:rsidRPr="009245D5" w:rsidRDefault="00845CE9" w:rsidP="00031749">
      <w:pPr>
        <w:rPr>
          <w:rFonts w:cs="Arial"/>
        </w:rPr>
      </w:pPr>
    </w:p>
    <w:p w14:paraId="45D86BA7" w14:textId="621DE704" w:rsidR="00845CE9" w:rsidRPr="009245D5" w:rsidRDefault="00845CE9" w:rsidP="00031749">
      <w:pPr>
        <w:rPr>
          <w:rFonts w:cs="Arial"/>
        </w:rPr>
      </w:pPr>
      <w:r w:rsidRPr="009245D5">
        <w:rPr>
          <w:rFonts w:cs="Arial"/>
        </w:rPr>
        <w:t xml:space="preserve">Leticia </w:t>
      </w:r>
      <w:r w:rsidR="00FE020A" w:rsidRPr="009245D5">
        <w:rPr>
          <w:rFonts w:cs="Arial"/>
        </w:rPr>
        <w:t>–</w:t>
      </w:r>
      <w:r w:rsidR="00801348" w:rsidRPr="009245D5">
        <w:rPr>
          <w:rFonts w:cs="Arial"/>
        </w:rPr>
        <w:t xml:space="preserve"> </w:t>
      </w:r>
    </w:p>
    <w:p w14:paraId="06CFC1EE" w14:textId="30346197" w:rsidR="00FE020A" w:rsidRPr="009245D5" w:rsidRDefault="00FE020A" w:rsidP="00031749">
      <w:pPr>
        <w:rPr>
          <w:rFonts w:cs="Arial"/>
        </w:rPr>
      </w:pPr>
    </w:p>
    <w:p w14:paraId="6490AF3A" w14:textId="7F39BA42" w:rsidR="00FE020A" w:rsidRPr="009245D5" w:rsidRDefault="00FE020A" w:rsidP="00031749">
      <w:pPr>
        <w:rPr>
          <w:rFonts w:cs="Arial"/>
        </w:rPr>
      </w:pPr>
      <w:r w:rsidRPr="009245D5">
        <w:rPr>
          <w:rFonts w:cs="Arial"/>
        </w:rPr>
        <w:lastRenderedPageBreak/>
        <w:t xml:space="preserve">Tony simpson </w:t>
      </w:r>
      <w:r w:rsidR="00196D92" w:rsidRPr="009245D5">
        <w:rPr>
          <w:rFonts w:cs="Arial"/>
        </w:rPr>
        <w:t>–</w:t>
      </w:r>
      <w:r w:rsidRPr="009245D5">
        <w:rPr>
          <w:rFonts w:cs="Arial"/>
        </w:rPr>
        <w:t xml:space="preserve"> </w:t>
      </w:r>
      <w:r w:rsidR="00196D92" w:rsidRPr="009245D5">
        <w:rPr>
          <w:rFonts w:cs="Arial"/>
        </w:rPr>
        <w:t>setting up a rule in outlook – send all cc</w:t>
      </w:r>
    </w:p>
    <w:p w14:paraId="64AB7547" w14:textId="20BF1603" w:rsidR="008B6C2B" w:rsidRPr="009245D5" w:rsidRDefault="008B6C2B" w:rsidP="00031749">
      <w:pPr>
        <w:rPr>
          <w:rFonts w:cs="Arial"/>
        </w:rPr>
      </w:pPr>
    </w:p>
    <w:p w14:paraId="5DBC362C" w14:textId="3E8D0A46" w:rsidR="008B6C2B" w:rsidRPr="009245D5" w:rsidRDefault="008B6C2B" w:rsidP="00031749">
      <w:pPr>
        <w:rPr>
          <w:rFonts w:cs="Arial"/>
        </w:rPr>
      </w:pPr>
      <w:r w:rsidRPr="009245D5">
        <w:rPr>
          <w:rFonts w:cs="Arial"/>
        </w:rPr>
        <w:t xml:space="preserve">Conrad – access to email on laptop </w:t>
      </w:r>
      <w:r w:rsidR="00685563" w:rsidRPr="009245D5">
        <w:rPr>
          <w:rFonts w:cs="Arial"/>
        </w:rPr>
        <w:t>–</w:t>
      </w:r>
      <w:r w:rsidRPr="009245D5">
        <w:rPr>
          <w:rFonts w:cs="Arial"/>
        </w:rPr>
        <w:t xml:space="preserve"> </w:t>
      </w:r>
      <w:r w:rsidR="00685563" w:rsidRPr="009245D5">
        <w:rPr>
          <w:rFonts w:cs="Arial"/>
        </w:rPr>
        <w:t xml:space="preserve">spark sim card </w:t>
      </w:r>
      <w:r w:rsidR="00246103" w:rsidRPr="009245D5">
        <w:rPr>
          <w:rFonts w:cs="Arial"/>
        </w:rPr>
        <w:t>–</w:t>
      </w:r>
      <w:r w:rsidR="00685563" w:rsidRPr="009245D5">
        <w:rPr>
          <w:rFonts w:cs="Arial"/>
        </w:rPr>
        <w:t xml:space="preserve"> </w:t>
      </w:r>
    </w:p>
    <w:p w14:paraId="2CA8D8E0" w14:textId="43CFF91E" w:rsidR="00246103" w:rsidRPr="009245D5" w:rsidRDefault="00246103" w:rsidP="00031749">
      <w:pPr>
        <w:rPr>
          <w:rFonts w:cs="Arial"/>
        </w:rPr>
      </w:pPr>
    </w:p>
    <w:p w14:paraId="1C94DE00" w14:textId="50E02170" w:rsidR="00246103" w:rsidRPr="009245D5" w:rsidRDefault="0047410D" w:rsidP="00031749">
      <w:pPr>
        <w:rPr>
          <w:rFonts w:cs="Arial"/>
        </w:rPr>
      </w:pPr>
      <w:r w:rsidRPr="009245D5">
        <w:rPr>
          <w:rFonts w:cs="Arial"/>
        </w:rPr>
        <w:t xml:space="preserve">Mark pollard </w:t>
      </w:r>
      <w:r w:rsidR="00291DD4" w:rsidRPr="009245D5">
        <w:rPr>
          <w:rFonts w:cs="Arial"/>
        </w:rPr>
        <w:t>–</w:t>
      </w:r>
      <w:r w:rsidRPr="009245D5">
        <w:rPr>
          <w:rFonts w:cs="Arial"/>
        </w:rPr>
        <w:t xml:space="preserve"> </w:t>
      </w:r>
    </w:p>
    <w:p w14:paraId="621C34C0" w14:textId="416F938A" w:rsidR="00291DD4" w:rsidRPr="009245D5" w:rsidRDefault="00291DD4" w:rsidP="00031749">
      <w:pPr>
        <w:rPr>
          <w:rFonts w:cs="Arial"/>
        </w:rPr>
      </w:pPr>
    </w:p>
    <w:p w14:paraId="707BE468" w14:textId="54FE2FC2" w:rsidR="00291DD4" w:rsidRPr="009245D5" w:rsidRDefault="00291DD4" w:rsidP="00031749">
      <w:pPr>
        <w:rPr>
          <w:rFonts w:cs="Arial"/>
        </w:rPr>
      </w:pPr>
      <w:r w:rsidRPr="009245D5">
        <w:rPr>
          <w:rFonts w:cs="Arial"/>
        </w:rPr>
        <w:t xml:space="preserve">Erin davis </w:t>
      </w:r>
      <w:r w:rsidR="00745532" w:rsidRPr="009245D5">
        <w:rPr>
          <w:rFonts w:cs="Arial"/>
        </w:rPr>
        <w:t>–</w:t>
      </w:r>
      <w:r w:rsidRPr="009245D5">
        <w:rPr>
          <w:rFonts w:cs="Arial"/>
        </w:rPr>
        <w:t xml:space="preserve"> </w:t>
      </w:r>
      <w:r w:rsidR="00745532" w:rsidRPr="009245D5">
        <w:rPr>
          <w:rFonts w:cs="Arial"/>
        </w:rPr>
        <w:t xml:space="preserve">dell laptop – won’t turn on </w:t>
      </w:r>
      <w:r w:rsidR="00F03F24" w:rsidRPr="009245D5">
        <w:rPr>
          <w:rFonts w:cs="Arial"/>
        </w:rPr>
        <w:t>–</w:t>
      </w:r>
      <w:r w:rsidR="00745532" w:rsidRPr="009245D5">
        <w:rPr>
          <w:rFonts w:cs="Arial"/>
        </w:rPr>
        <w:t xml:space="preserve"> </w:t>
      </w:r>
    </w:p>
    <w:p w14:paraId="08AC8547" w14:textId="367B162B" w:rsidR="00F03F24" w:rsidRPr="009245D5" w:rsidRDefault="00F03F24" w:rsidP="00031749">
      <w:pPr>
        <w:rPr>
          <w:rFonts w:cs="Arial"/>
        </w:rPr>
      </w:pPr>
    </w:p>
    <w:p w14:paraId="2B0E50A8" w14:textId="7FA9B41E" w:rsidR="00F03F24" w:rsidRPr="009245D5" w:rsidRDefault="00F03F24" w:rsidP="00031749">
      <w:pPr>
        <w:rPr>
          <w:rFonts w:cs="Arial"/>
        </w:rPr>
      </w:pPr>
      <w:r w:rsidRPr="009245D5">
        <w:rPr>
          <w:rFonts w:cs="Arial"/>
        </w:rPr>
        <w:t xml:space="preserve">Barbara w </w:t>
      </w:r>
      <w:r w:rsidR="00F15861" w:rsidRPr="009245D5">
        <w:rPr>
          <w:rFonts w:cs="Arial"/>
        </w:rPr>
        <w:t>–</w:t>
      </w:r>
      <w:r w:rsidRPr="009245D5">
        <w:rPr>
          <w:rFonts w:cs="Arial"/>
        </w:rPr>
        <w:t xml:space="preserve"> </w:t>
      </w:r>
      <w:r w:rsidR="00F15861" w:rsidRPr="009245D5">
        <w:rPr>
          <w:rFonts w:cs="Arial"/>
        </w:rPr>
        <w:t xml:space="preserve">close sc </w:t>
      </w:r>
      <w:r w:rsidR="00AC2076" w:rsidRPr="009245D5">
        <w:rPr>
          <w:rFonts w:cs="Arial"/>
        </w:rPr>
        <w:t>–</w:t>
      </w:r>
      <w:r w:rsidR="00F15861" w:rsidRPr="009245D5">
        <w:rPr>
          <w:rFonts w:cs="Arial"/>
        </w:rPr>
        <w:t xml:space="preserve"> </w:t>
      </w:r>
      <w:r w:rsidR="00AC2076" w:rsidRPr="009245D5">
        <w:rPr>
          <w:rFonts w:cs="Arial"/>
        </w:rPr>
        <w:t>902 0645</w:t>
      </w:r>
    </w:p>
    <w:p w14:paraId="2C6FE174" w14:textId="5B28F109" w:rsidR="000B5715" w:rsidRPr="009245D5" w:rsidRDefault="000B5715" w:rsidP="00031749">
      <w:pPr>
        <w:rPr>
          <w:rFonts w:cs="Arial"/>
        </w:rPr>
      </w:pPr>
    </w:p>
    <w:p w14:paraId="4CB3D490" w14:textId="7DD55E99" w:rsidR="000B5715" w:rsidRPr="009245D5" w:rsidRDefault="000B5715" w:rsidP="00031749">
      <w:pPr>
        <w:rPr>
          <w:rFonts w:cs="Arial"/>
        </w:rPr>
      </w:pPr>
      <w:r w:rsidRPr="009245D5">
        <w:rPr>
          <w:rFonts w:cs="Arial"/>
        </w:rPr>
        <w:t xml:space="preserve">Charlotte gibb </w:t>
      </w:r>
      <w:r w:rsidR="009436E7" w:rsidRPr="009245D5">
        <w:rPr>
          <w:rFonts w:cs="Arial"/>
        </w:rPr>
        <w:t>–</w:t>
      </w:r>
      <w:r w:rsidRPr="009245D5">
        <w:rPr>
          <w:rFonts w:cs="Arial"/>
        </w:rPr>
        <w:t xml:space="preserve"> </w:t>
      </w:r>
      <w:r w:rsidR="009436E7" w:rsidRPr="009245D5">
        <w:rPr>
          <w:rFonts w:cs="Arial"/>
        </w:rPr>
        <w:t xml:space="preserve">close job – financial </w:t>
      </w:r>
    </w:p>
    <w:p w14:paraId="7D9B03E5" w14:textId="3EF1732F" w:rsidR="005F24C8" w:rsidRPr="009245D5" w:rsidRDefault="005F24C8" w:rsidP="00031749">
      <w:pPr>
        <w:rPr>
          <w:rFonts w:cs="Arial"/>
        </w:rPr>
      </w:pPr>
    </w:p>
    <w:p w14:paraId="4FDCA9D1" w14:textId="75353CBF" w:rsidR="005F24C8" w:rsidRPr="009245D5" w:rsidRDefault="005F24C8" w:rsidP="00031749">
      <w:pPr>
        <w:rPr>
          <w:rFonts w:cs="Arial"/>
        </w:rPr>
      </w:pPr>
      <w:r w:rsidRPr="009245D5">
        <w:rPr>
          <w:rFonts w:cs="Arial"/>
        </w:rPr>
        <w:t xml:space="preserve">Jjohnny heap – run a report in naxt – talking to bradley </w:t>
      </w:r>
      <w:r w:rsidR="000E2DCC" w:rsidRPr="009245D5">
        <w:rPr>
          <w:rFonts w:cs="Arial"/>
        </w:rPr>
        <w:t>–</w:t>
      </w:r>
      <w:r w:rsidRPr="009245D5">
        <w:rPr>
          <w:rFonts w:cs="Arial"/>
        </w:rPr>
        <w:t xml:space="preserve"> auc</w:t>
      </w:r>
    </w:p>
    <w:p w14:paraId="1DCEAF03" w14:textId="16685BC8" w:rsidR="000E2DCC" w:rsidRPr="009245D5" w:rsidRDefault="000E2DCC" w:rsidP="00031749">
      <w:pPr>
        <w:rPr>
          <w:rFonts w:cs="Arial"/>
        </w:rPr>
      </w:pPr>
    </w:p>
    <w:p w14:paraId="3C95CCD1" w14:textId="6E8FF4C2" w:rsidR="000E2DCC" w:rsidRPr="009245D5" w:rsidRDefault="000E2DCC" w:rsidP="00031749">
      <w:pPr>
        <w:rPr>
          <w:rFonts w:cs="Arial"/>
        </w:rPr>
      </w:pPr>
      <w:r w:rsidRPr="009245D5">
        <w:rPr>
          <w:rFonts w:cs="Arial"/>
        </w:rPr>
        <w:t xml:space="preserve">ERIN DAVIS </w:t>
      </w:r>
      <w:r w:rsidR="00CA0A32" w:rsidRPr="009245D5">
        <w:rPr>
          <w:rFonts w:cs="Arial"/>
        </w:rPr>
        <w:t>–</w:t>
      </w:r>
      <w:r w:rsidRPr="009245D5">
        <w:rPr>
          <w:rFonts w:cs="Arial"/>
        </w:rPr>
        <w:t xml:space="preserve"> </w:t>
      </w:r>
    </w:p>
    <w:p w14:paraId="7185DD20" w14:textId="23AD9BEE" w:rsidR="00CA0A32" w:rsidRPr="009245D5" w:rsidRDefault="00CA0A32" w:rsidP="00031749">
      <w:pPr>
        <w:rPr>
          <w:rFonts w:cs="Arial"/>
        </w:rPr>
      </w:pPr>
    </w:p>
    <w:p w14:paraId="5643D133" w14:textId="37DF9EDC" w:rsidR="00CA0A32" w:rsidRPr="009245D5" w:rsidRDefault="00CA0A32" w:rsidP="00CA0A32">
      <w:pPr>
        <w:pStyle w:val="Heading1"/>
        <w:rPr>
          <w:rFonts w:cs="Arial"/>
          <w:szCs w:val="20"/>
        </w:rPr>
      </w:pPr>
      <w:r w:rsidRPr="009245D5">
        <w:rPr>
          <w:rFonts w:cs="Arial"/>
          <w:szCs w:val="20"/>
        </w:rPr>
        <w:t>29/10/2020</w:t>
      </w:r>
    </w:p>
    <w:p w14:paraId="18DE38AA" w14:textId="203083F6" w:rsidR="00CA0A32" w:rsidRPr="009245D5" w:rsidRDefault="00CA0A32" w:rsidP="00CA0A32">
      <w:pPr>
        <w:rPr>
          <w:rFonts w:cs="Arial"/>
        </w:rPr>
      </w:pPr>
    </w:p>
    <w:p w14:paraId="004342AC" w14:textId="75620E20" w:rsidR="00CA0A32" w:rsidRPr="009245D5" w:rsidRDefault="00015004" w:rsidP="00CA0A32">
      <w:pPr>
        <w:rPr>
          <w:rFonts w:cs="Arial"/>
        </w:rPr>
      </w:pPr>
      <w:r w:rsidRPr="009245D5">
        <w:rPr>
          <w:rFonts w:cs="Arial"/>
        </w:rPr>
        <w:t>Julie taylor</w:t>
      </w:r>
    </w:p>
    <w:p w14:paraId="4DC4CC2C" w14:textId="11D99937" w:rsidR="00333B3B" w:rsidRPr="009245D5" w:rsidRDefault="00333B3B" w:rsidP="00CA0A32">
      <w:pPr>
        <w:rPr>
          <w:rFonts w:cs="Arial"/>
        </w:rPr>
      </w:pPr>
    </w:p>
    <w:p w14:paraId="63D795AA" w14:textId="5B5DE5C8" w:rsidR="00333B3B" w:rsidRPr="009245D5" w:rsidRDefault="00333B3B" w:rsidP="00CA0A32">
      <w:pPr>
        <w:rPr>
          <w:rFonts w:cs="Arial"/>
        </w:rPr>
      </w:pPr>
      <w:r w:rsidRPr="009245D5">
        <w:rPr>
          <w:rFonts w:cs="Arial"/>
        </w:rPr>
        <w:t xml:space="preserve">Leticia – desk phone – mailbox </w:t>
      </w:r>
    </w:p>
    <w:p w14:paraId="3C4506DE" w14:textId="3F254AFD" w:rsidR="00333B3B" w:rsidRPr="009245D5" w:rsidRDefault="00333B3B" w:rsidP="00CA0A32">
      <w:pPr>
        <w:rPr>
          <w:rFonts w:cs="Arial"/>
        </w:rPr>
      </w:pPr>
    </w:p>
    <w:p w14:paraId="14BAABAC" w14:textId="7FD08DF3" w:rsidR="00333B3B" w:rsidRPr="009245D5" w:rsidRDefault="00333B3B" w:rsidP="00CA0A32">
      <w:pPr>
        <w:rPr>
          <w:rFonts w:cs="Arial"/>
        </w:rPr>
      </w:pPr>
      <w:r w:rsidRPr="009245D5">
        <w:rPr>
          <w:rFonts w:cs="Arial"/>
        </w:rPr>
        <w:t xml:space="preserve">Tony nicol – naxt – post invoice over a minute </w:t>
      </w:r>
    </w:p>
    <w:p w14:paraId="7EE28F8C" w14:textId="54A9D9D5" w:rsidR="009F2AFB" w:rsidRPr="009245D5" w:rsidRDefault="009F2AFB" w:rsidP="00CA0A32">
      <w:pPr>
        <w:rPr>
          <w:rFonts w:cs="Arial"/>
        </w:rPr>
      </w:pPr>
    </w:p>
    <w:p w14:paraId="1316907B" w14:textId="0CAEF657" w:rsidR="009F2AFB" w:rsidRPr="009245D5" w:rsidRDefault="009F2AFB" w:rsidP="00CA0A32">
      <w:pPr>
        <w:rPr>
          <w:rFonts w:cs="Arial"/>
        </w:rPr>
      </w:pPr>
      <w:r w:rsidRPr="009245D5">
        <w:rPr>
          <w:rFonts w:cs="Arial"/>
        </w:rPr>
        <w:t xml:space="preserve">Jess m – sys admin </w:t>
      </w:r>
    </w:p>
    <w:p w14:paraId="2F2D1B4F" w14:textId="707D65E9" w:rsidR="009F2AFB" w:rsidRPr="009245D5" w:rsidRDefault="009F2AFB" w:rsidP="00CA0A32">
      <w:pPr>
        <w:rPr>
          <w:rFonts w:cs="Arial"/>
        </w:rPr>
      </w:pPr>
    </w:p>
    <w:p w14:paraId="15BB8F09" w14:textId="312ABCC3" w:rsidR="009F2AFB" w:rsidRPr="009245D5" w:rsidRDefault="009F2AFB" w:rsidP="00CA0A32">
      <w:pPr>
        <w:rPr>
          <w:rFonts w:cs="Arial"/>
        </w:rPr>
      </w:pPr>
      <w:r w:rsidRPr="009245D5">
        <w:rPr>
          <w:rFonts w:cs="Arial"/>
        </w:rPr>
        <w:t xml:space="preserve">Craig cropper </w:t>
      </w:r>
      <w:r w:rsidR="009A2882" w:rsidRPr="009245D5">
        <w:rPr>
          <w:rFonts w:cs="Arial"/>
        </w:rPr>
        <w:t>–</w:t>
      </w:r>
      <w:r w:rsidRPr="009245D5">
        <w:rPr>
          <w:rFonts w:cs="Arial"/>
        </w:rPr>
        <w:t xml:space="preserve"> </w:t>
      </w:r>
      <w:r w:rsidR="009A2882" w:rsidRPr="009245D5">
        <w:rPr>
          <w:rFonts w:cs="Arial"/>
        </w:rPr>
        <w:t>install service software</w:t>
      </w:r>
    </w:p>
    <w:p w14:paraId="4F9846BE" w14:textId="1FDEBB35" w:rsidR="007A05F7" w:rsidRPr="009245D5" w:rsidRDefault="007A05F7" w:rsidP="00CA0A32">
      <w:pPr>
        <w:rPr>
          <w:rFonts w:cs="Arial"/>
        </w:rPr>
      </w:pPr>
    </w:p>
    <w:p w14:paraId="3EC0A9AF" w14:textId="7E665530" w:rsidR="007A05F7" w:rsidRPr="009245D5" w:rsidRDefault="007A05F7" w:rsidP="00CA0A32">
      <w:pPr>
        <w:rPr>
          <w:rFonts w:cs="Arial"/>
        </w:rPr>
      </w:pPr>
      <w:r w:rsidRPr="009245D5">
        <w:rPr>
          <w:rFonts w:cs="Arial"/>
        </w:rPr>
        <w:t xml:space="preserve">Mark chatterton – sis 2.0 </w:t>
      </w:r>
    </w:p>
    <w:p w14:paraId="36DF0095" w14:textId="24262E92" w:rsidR="007A05F7" w:rsidRPr="009245D5" w:rsidRDefault="007A05F7" w:rsidP="00CA0A32">
      <w:pPr>
        <w:rPr>
          <w:rFonts w:cs="Arial"/>
        </w:rPr>
      </w:pPr>
    </w:p>
    <w:p w14:paraId="67D553BB" w14:textId="38BC0C07" w:rsidR="007A05F7" w:rsidRPr="009245D5" w:rsidRDefault="007A05F7" w:rsidP="00CA0A32">
      <w:pPr>
        <w:rPr>
          <w:rFonts w:cs="Arial"/>
        </w:rPr>
      </w:pPr>
      <w:r w:rsidRPr="009245D5">
        <w:rPr>
          <w:rFonts w:cs="Arial"/>
        </w:rPr>
        <w:t xml:space="preserve">Kerry brazier </w:t>
      </w:r>
      <w:r w:rsidR="00374760" w:rsidRPr="009245D5">
        <w:rPr>
          <w:rFonts w:cs="Arial"/>
        </w:rPr>
        <w:t>–</w:t>
      </w:r>
      <w:r w:rsidRPr="009245D5">
        <w:rPr>
          <w:rFonts w:cs="Arial"/>
        </w:rPr>
        <w:t xml:space="preserve"> </w:t>
      </w:r>
    </w:p>
    <w:p w14:paraId="3E6E9BCB" w14:textId="21263127" w:rsidR="00374760" w:rsidRPr="009245D5" w:rsidRDefault="00374760" w:rsidP="00CA0A32">
      <w:pPr>
        <w:rPr>
          <w:rFonts w:cs="Arial"/>
        </w:rPr>
      </w:pPr>
    </w:p>
    <w:p w14:paraId="51385905" w14:textId="46586318" w:rsidR="00374760" w:rsidRPr="009245D5" w:rsidRDefault="00374760" w:rsidP="00CA0A32">
      <w:pPr>
        <w:rPr>
          <w:rFonts w:cs="Arial"/>
        </w:rPr>
      </w:pPr>
      <w:r w:rsidRPr="009245D5">
        <w:rPr>
          <w:rFonts w:cs="Arial"/>
        </w:rPr>
        <w:t xml:space="preserve">Tony nicol </w:t>
      </w:r>
      <w:r w:rsidR="00E11F47" w:rsidRPr="009245D5">
        <w:rPr>
          <w:rFonts w:cs="Arial"/>
        </w:rPr>
        <w:t>–</w:t>
      </w:r>
      <w:r w:rsidRPr="009245D5">
        <w:rPr>
          <w:rFonts w:cs="Arial"/>
        </w:rPr>
        <w:t xml:space="preserve"> </w:t>
      </w:r>
      <w:r w:rsidR="00E11F47" w:rsidRPr="009245D5">
        <w:rPr>
          <w:rFonts w:cs="Arial"/>
        </w:rPr>
        <w:t>done picking journal – pick – pick all – apply – picked</w:t>
      </w:r>
    </w:p>
    <w:p w14:paraId="38A66D7B" w14:textId="47DE60DE" w:rsidR="00E11F47" w:rsidRPr="009245D5" w:rsidRDefault="00E11F47" w:rsidP="00CA0A32">
      <w:pPr>
        <w:rPr>
          <w:rFonts w:cs="Arial"/>
        </w:rPr>
      </w:pPr>
    </w:p>
    <w:p w14:paraId="3936F3A0" w14:textId="3201A1F8" w:rsidR="00E11F47" w:rsidRPr="009245D5" w:rsidRDefault="00E11F47" w:rsidP="00CA0A32">
      <w:pPr>
        <w:rPr>
          <w:rFonts w:cs="Arial"/>
        </w:rPr>
      </w:pPr>
      <w:r w:rsidRPr="009245D5">
        <w:rPr>
          <w:rFonts w:cs="Arial"/>
        </w:rPr>
        <w:t xml:space="preserve">Sofio – ggh_guest – connect </w:t>
      </w:r>
      <w:r w:rsidR="00817D93" w:rsidRPr="009245D5">
        <w:rPr>
          <w:rFonts w:cs="Arial"/>
        </w:rPr>
        <w:t>–</w:t>
      </w:r>
      <w:r w:rsidRPr="009245D5">
        <w:rPr>
          <w:rFonts w:cs="Arial"/>
        </w:rPr>
        <w:t xml:space="preserve"> </w:t>
      </w:r>
    </w:p>
    <w:p w14:paraId="6269748D" w14:textId="03AF82AA" w:rsidR="00817D93" w:rsidRPr="009245D5" w:rsidRDefault="00817D93" w:rsidP="00CA0A32">
      <w:pPr>
        <w:rPr>
          <w:rFonts w:cs="Arial"/>
        </w:rPr>
      </w:pPr>
    </w:p>
    <w:p w14:paraId="7F345685" w14:textId="4488E5F7" w:rsidR="00817D93" w:rsidRPr="009245D5" w:rsidRDefault="00817D93" w:rsidP="00CA0A32">
      <w:pPr>
        <w:rPr>
          <w:rFonts w:cs="Arial"/>
        </w:rPr>
      </w:pPr>
      <w:r w:rsidRPr="009245D5">
        <w:rPr>
          <w:rFonts w:cs="Arial"/>
        </w:rPr>
        <w:t xml:space="preserve">Tony simpson – smu and capture date </w:t>
      </w:r>
      <w:r w:rsidR="005151DF" w:rsidRPr="009245D5">
        <w:rPr>
          <w:rFonts w:cs="Arial"/>
        </w:rPr>
        <w:t>–</w:t>
      </w:r>
      <w:r w:rsidRPr="009245D5">
        <w:rPr>
          <w:rFonts w:cs="Arial"/>
        </w:rPr>
        <w:t xml:space="preserve"> 214792</w:t>
      </w:r>
    </w:p>
    <w:p w14:paraId="6498BB1D" w14:textId="52EB0667" w:rsidR="005151DF" w:rsidRPr="009245D5" w:rsidRDefault="005151DF" w:rsidP="00CA0A32">
      <w:pPr>
        <w:rPr>
          <w:rFonts w:cs="Arial"/>
        </w:rPr>
      </w:pPr>
    </w:p>
    <w:p w14:paraId="1D6176CF" w14:textId="1D489B8A" w:rsidR="005151DF" w:rsidRPr="009245D5" w:rsidRDefault="005151DF" w:rsidP="00CA0A32">
      <w:pPr>
        <w:rPr>
          <w:rFonts w:cs="Arial"/>
        </w:rPr>
      </w:pPr>
      <w:r w:rsidRPr="009245D5">
        <w:rPr>
          <w:rFonts w:cs="Arial"/>
        </w:rPr>
        <w:t xml:space="preserve">Andrew Kenny – Amanda </w:t>
      </w:r>
      <w:r w:rsidR="00C80376" w:rsidRPr="009245D5">
        <w:rPr>
          <w:rFonts w:cs="Arial"/>
        </w:rPr>
        <w:t xml:space="preserve">hse folder </w:t>
      </w:r>
    </w:p>
    <w:p w14:paraId="0583CF68" w14:textId="2CB88D31" w:rsidR="00C80376" w:rsidRPr="009245D5" w:rsidRDefault="00C80376" w:rsidP="00CA0A32">
      <w:pPr>
        <w:rPr>
          <w:rFonts w:cs="Arial"/>
        </w:rPr>
      </w:pPr>
    </w:p>
    <w:p w14:paraId="3F0D646C" w14:textId="3C228618" w:rsidR="00C80376" w:rsidRPr="009245D5" w:rsidRDefault="00C80376" w:rsidP="00CA0A32">
      <w:pPr>
        <w:rPr>
          <w:rFonts w:cs="Arial"/>
        </w:rPr>
      </w:pPr>
      <w:r w:rsidRPr="009245D5">
        <w:rPr>
          <w:rFonts w:cs="Arial"/>
        </w:rPr>
        <w:t xml:space="preserve">Jonny heap </w:t>
      </w:r>
      <w:r w:rsidR="002A7C38" w:rsidRPr="009245D5">
        <w:rPr>
          <w:rFonts w:cs="Arial"/>
        </w:rPr>
        <w:t>–</w:t>
      </w:r>
      <w:r w:rsidRPr="009245D5">
        <w:rPr>
          <w:rFonts w:cs="Arial"/>
        </w:rPr>
        <w:t xml:space="preserve"> </w:t>
      </w:r>
      <w:r w:rsidR="002A7C38" w:rsidRPr="009245D5">
        <w:rPr>
          <w:rFonts w:cs="Arial"/>
        </w:rPr>
        <w:t>logging into atlas</w:t>
      </w:r>
    </w:p>
    <w:p w14:paraId="137F0F07" w14:textId="08AEF54A" w:rsidR="002A7C38" w:rsidRPr="009245D5" w:rsidRDefault="002A7C38" w:rsidP="00CA0A32">
      <w:pPr>
        <w:rPr>
          <w:rFonts w:cs="Arial"/>
        </w:rPr>
      </w:pPr>
    </w:p>
    <w:p w14:paraId="3B04C211" w14:textId="15841150" w:rsidR="00346391" w:rsidRPr="009245D5" w:rsidRDefault="00346391" w:rsidP="00CA0A32">
      <w:pPr>
        <w:rPr>
          <w:rFonts w:cs="Arial"/>
        </w:rPr>
      </w:pPr>
      <w:r w:rsidRPr="009245D5">
        <w:rPr>
          <w:rFonts w:cs="Arial"/>
        </w:rPr>
        <w:t xml:space="preserve">Shaun – Invercargill – et </w:t>
      </w:r>
    </w:p>
    <w:p w14:paraId="0698D84C" w14:textId="30AE91DC" w:rsidR="00571F0B" w:rsidRPr="009245D5" w:rsidRDefault="00571F0B" w:rsidP="00CA0A32">
      <w:pPr>
        <w:rPr>
          <w:rFonts w:cs="Arial"/>
        </w:rPr>
      </w:pPr>
    </w:p>
    <w:p w14:paraId="341E6BE1" w14:textId="0D11F824" w:rsidR="00571F0B" w:rsidRPr="009245D5" w:rsidRDefault="00571F0B" w:rsidP="00CA0A32">
      <w:pPr>
        <w:rPr>
          <w:rFonts w:cs="Arial"/>
        </w:rPr>
      </w:pPr>
      <w:r w:rsidRPr="009245D5">
        <w:rPr>
          <w:rFonts w:cs="Arial"/>
        </w:rPr>
        <w:t xml:space="preserve">Richard skiffington </w:t>
      </w:r>
      <w:r w:rsidR="000B4E27" w:rsidRPr="009245D5">
        <w:rPr>
          <w:rFonts w:cs="Arial"/>
        </w:rPr>
        <w:t>–</w:t>
      </w:r>
      <w:r w:rsidRPr="009245D5">
        <w:rPr>
          <w:rFonts w:cs="Arial"/>
        </w:rPr>
        <w:t xml:space="preserve"> </w:t>
      </w:r>
      <w:r w:rsidR="000B4E27" w:rsidRPr="009245D5">
        <w:rPr>
          <w:rFonts w:cs="Arial"/>
        </w:rPr>
        <w:t xml:space="preserve">iphone – when people ring or text </w:t>
      </w:r>
      <w:r w:rsidR="00A218F7" w:rsidRPr="009245D5">
        <w:rPr>
          <w:rFonts w:cs="Arial"/>
        </w:rPr>
        <w:t>–</w:t>
      </w:r>
      <w:r w:rsidR="000B4E27" w:rsidRPr="009245D5">
        <w:rPr>
          <w:rFonts w:cs="Arial"/>
        </w:rPr>
        <w:t xml:space="preserve"> </w:t>
      </w:r>
    </w:p>
    <w:p w14:paraId="358C7C2A" w14:textId="05692CD0" w:rsidR="00A218F7" w:rsidRPr="009245D5" w:rsidRDefault="00A218F7" w:rsidP="00CA0A32">
      <w:pPr>
        <w:rPr>
          <w:rFonts w:cs="Arial"/>
        </w:rPr>
      </w:pPr>
    </w:p>
    <w:p w14:paraId="2EE8CFBA" w14:textId="787B1122" w:rsidR="00A218F7" w:rsidRPr="009245D5" w:rsidRDefault="00A218F7" w:rsidP="00A218F7">
      <w:pPr>
        <w:pStyle w:val="Heading1"/>
        <w:rPr>
          <w:rFonts w:cs="Arial"/>
          <w:szCs w:val="20"/>
        </w:rPr>
      </w:pPr>
      <w:r w:rsidRPr="009245D5">
        <w:rPr>
          <w:rFonts w:cs="Arial"/>
          <w:szCs w:val="20"/>
        </w:rPr>
        <w:t>30/10/2020</w:t>
      </w:r>
    </w:p>
    <w:p w14:paraId="244D4FBF" w14:textId="44F918BF" w:rsidR="00A218F7" w:rsidRPr="009245D5" w:rsidRDefault="00A218F7" w:rsidP="00A218F7">
      <w:pPr>
        <w:rPr>
          <w:rFonts w:cs="Arial"/>
        </w:rPr>
      </w:pPr>
    </w:p>
    <w:p w14:paraId="2337205E" w14:textId="364C6D6C" w:rsidR="00A218F7" w:rsidRPr="009245D5" w:rsidRDefault="0026121A" w:rsidP="00A218F7">
      <w:pPr>
        <w:rPr>
          <w:rFonts w:cs="Arial"/>
        </w:rPr>
      </w:pPr>
      <w:r w:rsidRPr="009245D5">
        <w:rPr>
          <w:rFonts w:cs="Arial"/>
        </w:rPr>
        <w:t xml:space="preserve">John Irvine </w:t>
      </w:r>
      <w:r w:rsidR="00EA5D34" w:rsidRPr="009245D5">
        <w:rPr>
          <w:rFonts w:cs="Arial"/>
        </w:rPr>
        <w:t>–</w:t>
      </w:r>
      <w:r w:rsidRPr="009245D5">
        <w:rPr>
          <w:rFonts w:cs="Arial"/>
        </w:rPr>
        <w:t xml:space="preserve"> </w:t>
      </w:r>
      <w:r w:rsidR="00EA5D34" w:rsidRPr="009245D5">
        <w:rPr>
          <w:rFonts w:cs="Arial"/>
        </w:rPr>
        <w:t xml:space="preserve">note come up each morning </w:t>
      </w:r>
    </w:p>
    <w:p w14:paraId="2D0E9231" w14:textId="230B1FFE" w:rsidR="00B75554" w:rsidRPr="009245D5" w:rsidRDefault="00B75554" w:rsidP="00A218F7">
      <w:pPr>
        <w:rPr>
          <w:rFonts w:cs="Arial"/>
        </w:rPr>
      </w:pPr>
    </w:p>
    <w:p w14:paraId="7CD723F8" w14:textId="596E2031" w:rsidR="00B75554" w:rsidRPr="009245D5" w:rsidRDefault="00B75554" w:rsidP="00A218F7">
      <w:pPr>
        <w:rPr>
          <w:rFonts w:cs="Arial"/>
        </w:rPr>
      </w:pPr>
      <w:r w:rsidRPr="009245D5">
        <w:rPr>
          <w:rFonts w:cs="Arial"/>
        </w:rPr>
        <w:t xml:space="preserve">Blair hocken </w:t>
      </w:r>
      <w:r w:rsidR="0070594A" w:rsidRPr="009245D5">
        <w:rPr>
          <w:rFonts w:cs="Arial"/>
        </w:rPr>
        <w:t>–</w:t>
      </w:r>
      <w:r w:rsidRPr="009245D5">
        <w:rPr>
          <w:rFonts w:cs="Arial"/>
        </w:rPr>
        <w:t xml:space="preserve"> </w:t>
      </w:r>
    </w:p>
    <w:p w14:paraId="3CD76510" w14:textId="70D5DA1B" w:rsidR="0070594A" w:rsidRPr="009245D5" w:rsidRDefault="0070594A" w:rsidP="00A218F7">
      <w:pPr>
        <w:rPr>
          <w:rFonts w:cs="Arial"/>
        </w:rPr>
      </w:pPr>
    </w:p>
    <w:p w14:paraId="571D23A3" w14:textId="66350B1F" w:rsidR="0070594A" w:rsidRPr="009245D5" w:rsidRDefault="0002732A" w:rsidP="00A218F7">
      <w:pPr>
        <w:rPr>
          <w:rFonts w:cs="Arial"/>
        </w:rPr>
      </w:pPr>
      <w:r w:rsidRPr="009245D5">
        <w:rPr>
          <w:rFonts w:cs="Arial"/>
        </w:rPr>
        <w:t xml:space="preserve">Shaun </w:t>
      </w:r>
      <w:r w:rsidR="002267E0" w:rsidRPr="009245D5">
        <w:rPr>
          <w:rFonts w:cs="Arial"/>
        </w:rPr>
        <w:t>Kenworthy</w:t>
      </w:r>
    </w:p>
    <w:p w14:paraId="26E1E798" w14:textId="1BF8A105" w:rsidR="002267E0" w:rsidRPr="009245D5" w:rsidRDefault="002267E0" w:rsidP="00A218F7">
      <w:pPr>
        <w:rPr>
          <w:rFonts w:cs="Arial"/>
        </w:rPr>
      </w:pPr>
    </w:p>
    <w:p w14:paraId="2C4600DA" w14:textId="6C3D2E4D" w:rsidR="002267E0" w:rsidRPr="009245D5" w:rsidRDefault="002267E0" w:rsidP="00A218F7">
      <w:pPr>
        <w:rPr>
          <w:rFonts w:cs="Arial"/>
        </w:rPr>
      </w:pPr>
      <w:r w:rsidRPr="009245D5">
        <w:rPr>
          <w:rFonts w:cs="Arial"/>
        </w:rPr>
        <w:t xml:space="preserve">Reynaldo </w:t>
      </w:r>
      <w:r w:rsidR="00D01002" w:rsidRPr="009245D5">
        <w:rPr>
          <w:rFonts w:cs="Arial"/>
        </w:rPr>
        <w:t>–</w:t>
      </w:r>
      <w:r w:rsidRPr="009245D5">
        <w:rPr>
          <w:rFonts w:cs="Arial"/>
        </w:rPr>
        <w:t xml:space="preserve"> </w:t>
      </w:r>
    </w:p>
    <w:p w14:paraId="6DB9EE03" w14:textId="02262AD3" w:rsidR="00D01002" w:rsidRPr="009245D5" w:rsidRDefault="00D01002" w:rsidP="00A218F7">
      <w:pPr>
        <w:rPr>
          <w:rFonts w:cs="Arial"/>
        </w:rPr>
      </w:pPr>
    </w:p>
    <w:p w14:paraId="0D459508" w14:textId="5280C999" w:rsidR="00D01002" w:rsidRPr="009245D5" w:rsidRDefault="007B218C" w:rsidP="00A218F7">
      <w:pPr>
        <w:rPr>
          <w:rFonts w:cs="Arial"/>
        </w:rPr>
      </w:pPr>
      <w:r w:rsidRPr="009245D5">
        <w:rPr>
          <w:rFonts w:cs="Arial"/>
        </w:rPr>
        <w:t xml:space="preserve">Pradeep </w:t>
      </w:r>
      <w:r w:rsidR="00385975" w:rsidRPr="009245D5">
        <w:rPr>
          <w:rFonts w:cs="Arial"/>
        </w:rPr>
        <w:t>–</w:t>
      </w:r>
      <w:r w:rsidRPr="009245D5">
        <w:rPr>
          <w:rFonts w:cs="Arial"/>
        </w:rPr>
        <w:t xml:space="preserve"> </w:t>
      </w:r>
    </w:p>
    <w:p w14:paraId="0BD7737F" w14:textId="31C2CC7F" w:rsidR="00385975" w:rsidRPr="009245D5" w:rsidRDefault="00385975" w:rsidP="00A218F7">
      <w:pPr>
        <w:rPr>
          <w:rFonts w:cs="Arial"/>
        </w:rPr>
      </w:pPr>
    </w:p>
    <w:p w14:paraId="192BFCC8" w14:textId="6B78FD2A" w:rsidR="00385975" w:rsidRPr="009245D5" w:rsidRDefault="00BD22A0" w:rsidP="00A218F7">
      <w:pPr>
        <w:rPr>
          <w:rFonts w:cs="Arial"/>
        </w:rPr>
      </w:pPr>
      <w:r w:rsidRPr="009245D5">
        <w:rPr>
          <w:rFonts w:cs="Arial"/>
        </w:rPr>
        <w:t>1-189600990451</w:t>
      </w:r>
      <w:r w:rsidR="0037074C" w:rsidRPr="009245D5">
        <w:rPr>
          <w:rFonts w:cs="Arial"/>
        </w:rPr>
        <w:t xml:space="preserve"> – spark reference for Andrew greenhalg </w:t>
      </w:r>
      <w:r w:rsidR="0068172B" w:rsidRPr="009245D5">
        <w:rPr>
          <w:rFonts w:cs="Arial"/>
        </w:rPr>
        <w:t>3</w:t>
      </w:r>
    </w:p>
    <w:p w14:paraId="1B9521A8" w14:textId="4338E500" w:rsidR="0086198D" w:rsidRPr="009245D5" w:rsidRDefault="0086198D" w:rsidP="00A218F7">
      <w:pPr>
        <w:rPr>
          <w:rFonts w:cs="Arial"/>
        </w:rPr>
      </w:pPr>
    </w:p>
    <w:p w14:paraId="78B608F6" w14:textId="6B8C26F8" w:rsidR="0086198D" w:rsidRPr="009245D5" w:rsidRDefault="0086198D" w:rsidP="00A218F7">
      <w:pPr>
        <w:rPr>
          <w:rFonts w:cs="Arial"/>
        </w:rPr>
      </w:pPr>
      <w:r w:rsidRPr="009245D5">
        <w:rPr>
          <w:rFonts w:cs="Arial"/>
        </w:rPr>
        <w:t xml:space="preserve">Brett white </w:t>
      </w:r>
      <w:r w:rsidR="00436FA7" w:rsidRPr="009245D5">
        <w:rPr>
          <w:rFonts w:cs="Arial"/>
        </w:rPr>
        <w:t>–</w:t>
      </w:r>
      <w:r w:rsidRPr="009245D5">
        <w:rPr>
          <w:rFonts w:cs="Arial"/>
        </w:rPr>
        <w:t xml:space="preserve"> </w:t>
      </w:r>
      <w:r w:rsidR="002C0282" w:rsidRPr="009245D5">
        <w:rPr>
          <w:rFonts w:cs="Arial"/>
        </w:rPr>
        <w:t>naxt wont open</w:t>
      </w:r>
    </w:p>
    <w:p w14:paraId="0F27B0A8" w14:textId="65D1BBBF" w:rsidR="00436FA7" w:rsidRPr="009245D5" w:rsidRDefault="00436FA7" w:rsidP="00A218F7">
      <w:pPr>
        <w:rPr>
          <w:rFonts w:cs="Arial"/>
        </w:rPr>
      </w:pPr>
    </w:p>
    <w:p w14:paraId="3A1C75D3" w14:textId="38CF125F" w:rsidR="00436FA7" w:rsidRPr="009245D5" w:rsidRDefault="00436FA7" w:rsidP="00A218F7">
      <w:pPr>
        <w:rPr>
          <w:rFonts w:cs="Arial"/>
        </w:rPr>
      </w:pPr>
      <w:r w:rsidRPr="009245D5">
        <w:rPr>
          <w:rFonts w:cs="Arial"/>
        </w:rPr>
        <w:t xml:space="preserve">Wentzel </w:t>
      </w:r>
      <w:r w:rsidR="002C0282" w:rsidRPr="009245D5">
        <w:rPr>
          <w:rFonts w:cs="Arial"/>
        </w:rPr>
        <w:t>–</w:t>
      </w:r>
      <w:r w:rsidRPr="009245D5">
        <w:rPr>
          <w:rFonts w:cs="Arial"/>
        </w:rPr>
        <w:t xml:space="preserve"> </w:t>
      </w:r>
      <w:r w:rsidR="000F1BF7" w:rsidRPr="009245D5">
        <w:rPr>
          <w:rFonts w:cs="Arial"/>
        </w:rPr>
        <w:t>naxt</w:t>
      </w:r>
      <w:r w:rsidR="002C0282" w:rsidRPr="009245D5">
        <w:rPr>
          <w:rFonts w:cs="Arial"/>
        </w:rPr>
        <w:t xml:space="preserve"> wont open</w:t>
      </w:r>
      <w:r w:rsidR="00DE1C7C" w:rsidRPr="009245D5">
        <w:rPr>
          <w:rFonts w:cs="Arial"/>
        </w:rPr>
        <w:t xml:space="preserve"> – cant open gough group app</w:t>
      </w:r>
    </w:p>
    <w:p w14:paraId="7B009CE7" w14:textId="61903450" w:rsidR="004E715C" w:rsidRPr="009245D5" w:rsidRDefault="004E715C" w:rsidP="00A218F7">
      <w:pPr>
        <w:rPr>
          <w:rFonts w:cs="Arial"/>
        </w:rPr>
      </w:pPr>
    </w:p>
    <w:p w14:paraId="7433DE91" w14:textId="0DC2AAE8" w:rsidR="004E715C" w:rsidRPr="009245D5" w:rsidRDefault="004E715C" w:rsidP="00A218F7">
      <w:pPr>
        <w:rPr>
          <w:rFonts w:cs="Arial"/>
        </w:rPr>
      </w:pPr>
      <w:r w:rsidRPr="009245D5">
        <w:rPr>
          <w:rFonts w:cs="Arial"/>
        </w:rPr>
        <w:t xml:space="preserve">Andrew Stockdill </w:t>
      </w:r>
      <w:r w:rsidR="00407459" w:rsidRPr="009245D5">
        <w:rPr>
          <w:rFonts w:cs="Arial"/>
        </w:rPr>
        <w:t>–</w:t>
      </w:r>
      <w:r w:rsidRPr="009245D5">
        <w:rPr>
          <w:rFonts w:cs="Arial"/>
        </w:rPr>
        <w:t xml:space="preserve"> </w:t>
      </w:r>
      <w:r w:rsidR="00407459" w:rsidRPr="009245D5">
        <w:rPr>
          <w:rFonts w:cs="Arial"/>
        </w:rPr>
        <w:t>tess Ojales – cws reset for ab industries</w:t>
      </w:r>
      <w:r w:rsidR="006F569B" w:rsidRPr="009245D5">
        <w:rPr>
          <w:rFonts w:cs="Arial"/>
        </w:rPr>
        <w:t xml:space="preserve">. Email address got changed when we went o tterracat. </w:t>
      </w:r>
    </w:p>
    <w:p w14:paraId="00233424" w14:textId="6827B078" w:rsidR="006F569B" w:rsidRPr="009245D5" w:rsidRDefault="006F569B" w:rsidP="00A218F7">
      <w:pPr>
        <w:rPr>
          <w:rFonts w:cs="Arial"/>
        </w:rPr>
      </w:pPr>
      <w:r w:rsidRPr="009245D5">
        <w:rPr>
          <w:rFonts w:cs="Arial"/>
        </w:rPr>
        <w:t xml:space="preserve">Steve Wallace </w:t>
      </w:r>
      <w:r w:rsidR="00DF41C1" w:rsidRPr="009245D5">
        <w:rPr>
          <w:rFonts w:cs="Arial"/>
        </w:rPr>
        <w:t>–</w:t>
      </w:r>
      <w:r w:rsidRPr="009245D5">
        <w:rPr>
          <w:rFonts w:cs="Arial"/>
        </w:rPr>
        <w:t xml:space="preserve"> abi</w:t>
      </w:r>
      <w:r w:rsidR="00DF41C1" w:rsidRPr="009245D5">
        <w:rPr>
          <w:rFonts w:cs="Arial"/>
        </w:rPr>
        <w:t>spw - @abindustries.co.nz</w:t>
      </w:r>
      <w:r w:rsidR="00DE6A1E" w:rsidRPr="009245D5">
        <w:rPr>
          <w:rFonts w:cs="Arial"/>
        </w:rPr>
        <w:t xml:space="preserve"> - reset</w:t>
      </w:r>
    </w:p>
    <w:p w14:paraId="28B45006" w14:textId="5D8E7446" w:rsidR="00DF41C1" w:rsidRPr="009245D5" w:rsidRDefault="00DF41C1" w:rsidP="00A218F7">
      <w:pPr>
        <w:rPr>
          <w:rFonts w:cs="Arial"/>
        </w:rPr>
      </w:pPr>
      <w:r w:rsidRPr="009245D5">
        <w:rPr>
          <w:rFonts w:cs="Arial"/>
        </w:rPr>
        <w:t xml:space="preserve">Albert – abiaaw - </w:t>
      </w:r>
      <w:r w:rsidR="00DE6A1E" w:rsidRPr="009245D5">
        <w:rPr>
          <w:rFonts w:cs="Arial"/>
        </w:rPr>
        <w:t xml:space="preserve">@abindustries.co.nz </w:t>
      </w:r>
      <w:r w:rsidR="00760711" w:rsidRPr="009245D5">
        <w:rPr>
          <w:rFonts w:cs="Arial"/>
        </w:rPr>
        <w:t>clean up</w:t>
      </w:r>
    </w:p>
    <w:p w14:paraId="7D340964" w14:textId="7B7C968A" w:rsidR="00DE6A1E" w:rsidRPr="009245D5" w:rsidRDefault="00DE6A1E" w:rsidP="00A218F7">
      <w:pPr>
        <w:rPr>
          <w:rFonts w:cs="Arial"/>
        </w:rPr>
      </w:pPr>
      <w:r w:rsidRPr="009245D5">
        <w:rPr>
          <w:rFonts w:cs="Arial"/>
        </w:rPr>
        <w:lastRenderedPageBreak/>
        <w:t xml:space="preserve">Tony giles </w:t>
      </w:r>
      <w:r w:rsidR="00760711" w:rsidRPr="009245D5">
        <w:rPr>
          <w:rFonts w:cs="Arial"/>
        </w:rPr>
        <w:t>–</w:t>
      </w:r>
      <w:r w:rsidRPr="009245D5">
        <w:rPr>
          <w:rFonts w:cs="Arial"/>
        </w:rPr>
        <w:t xml:space="preserve"> abitjg</w:t>
      </w:r>
      <w:r w:rsidR="00760711" w:rsidRPr="009245D5">
        <w:rPr>
          <w:rFonts w:cs="Arial"/>
        </w:rPr>
        <w:t xml:space="preserve"> </w:t>
      </w:r>
    </w:p>
    <w:p w14:paraId="75A83134" w14:textId="50748882" w:rsidR="00165D8C" w:rsidRPr="009245D5" w:rsidRDefault="00165D8C" w:rsidP="00A218F7">
      <w:pPr>
        <w:rPr>
          <w:rFonts w:cs="Arial"/>
        </w:rPr>
      </w:pPr>
    </w:p>
    <w:p w14:paraId="21A5BD5E" w14:textId="0FF15B82" w:rsidR="00165D8C" w:rsidRPr="009245D5" w:rsidRDefault="004C4D09" w:rsidP="00A218F7">
      <w:pPr>
        <w:rPr>
          <w:rFonts w:cs="Arial"/>
        </w:rPr>
      </w:pPr>
      <w:r w:rsidRPr="009245D5">
        <w:rPr>
          <w:rFonts w:cs="Arial"/>
        </w:rPr>
        <w:t xml:space="preserve">Andrew Stockdill </w:t>
      </w:r>
      <w:r w:rsidR="00410C71" w:rsidRPr="009245D5">
        <w:rPr>
          <w:rFonts w:cs="Arial"/>
        </w:rPr>
        <w:t>–</w:t>
      </w:r>
      <w:r w:rsidRPr="009245D5">
        <w:rPr>
          <w:rFonts w:cs="Arial"/>
        </w:rPr>
        <w:t xml:space="preserve"> </w:t>
      </w:r>
      <w:r w:rsidR="00410C71" w:rsidRPr="009245D5">
        <w:rPr>
          <w:rFonts w:cs="Arial"/>
        </w:rPr>
        <w:t>10.2.31.25</w:t>
      </w:r>
    </w:p>
    <w:p w14:paraId="395039A8" w14:textId="55C0BB0C" w:rsidR="00961440" w:rsidRPr="009245D5" w:rsidRDefault="00961440" w:rsidP="00A218F7">
      <w:pPr>
        <w:rPr>
          <w:rFonts w:cs="Arial"/>
        </w:rPr>
      </w:pPr>
    </w:p>
    <w:p w14:paraId="5DD48D1B" w14:textId="45E56BD7" w:rsidR="00961440" w:rsidRPr="009245D5" w:rsidRDefault="00961440" w:rsidP="00A218F7">
      <w:pPr>
        <w:rPr>
          <w:rFonts w:cs="Arial"/>
        </w:rPr>
      </w:pPr>
      <w:r w:rsidRPr="009245D5">
        <w:rPr>
          <w:rFonts w:cs="Arial"/>
        </w:rPr>
        <w:t xml:space="preserve">Gideon </w:t>
      </w:r>
      <w:r w:rsidR="00853E15" w:rsidRPr="009245D5">
        <w:rPr>
          <w:rFonts w:cs="Arial"/>
        </w:rPr>
        <w:t>–</w:t>
      </w:r>
      <w:r w:rsidRPr="009245D5">
        <w:rPr>
          <w:rFonts w:cs="Arial"/>
        </w:rPr>
        <w:t xml:space="preserve"> </w:t>
      </w:r>
      <w:r w:rsidR="00853E15" w:rsidRPr="009245D5">
        <w:rPr>
          <w:rFonts w:cs="Arial"/>
        </w:rPr>
        <w:t>download psr – saved as xml – saved as adobe readable files</w:t>
      </w:r>
    </w:p>
    <w:p w14:paraId="0D66FE83" w14:textId="433E8E2E" w:rsidR="00F054EE" w:rsidRPr="009245D5" w:rsidRDefault="00F054EE" w:rsidP="00A218F7">
      <w:pPr>
        <w:rPr>
          <w:rFonts w:cs="Arial"/>
        </w:rPr>
      </w:pPr>
    </w:p>
    <w:p w14:paraId="51E14317" w14:textId="21618D65" w:rsidR="00F054EE" w:rsidRPr="009245D5" w:rsidRDefault="00F054EE" w:rsidP="00F054EE">
      <w:pPr>
        <w:pStyle w:val="Heading1"/>
        <w:rPr>
          <w:rFonts w:cs="Arial"/>
          <w:szCs w:val="20"/>
        </w:rPr>
      </w:pPr>
      <w:r w:rsidRPr="009245D5">
        <w:rPr>
          <w:rFonts w:cs="Arial"/>
          <w:szCs w:val="20"/>
        </w:rPr>
        <w:t>2/11/2020</w:t>
      </w:r>
    </w:p>
    <w:p w14:paraId="367A1CBB" w14:textId="05ACFEE4" w:rsidR="00F054EE" w:rsidRPr="009245D5" w:rsidRDefault="00F054EE" w:rsidP="00F054EE">
      <w:pPr>
        <w:rPr>
          <w:rFonts w:cs="Arial"/>
        </w:rPr>
      </w:pPr>
    </w:p>
    <w:p w14:paraId="618C51C9" w14:textId="31D742A0" w:rsidR="009B5727" w:rsidRPr="009245D5" w:rsidRDefault="009B5727" w:rsidP="00F054EE">
      <w:pPr>
        <w:rPr>
          <w:rFonts w:cs="Arial"/>
        </w:rPr>
      </w:pPr>
      <w:r w:rsidRPr="009245D5">
        <w:rPr>
          <w:rFonts w:cs="Arial"/>
        </w:rPr>
        <w:t>Nadine grady -</w:t>
      </w:r>
    </w:p>
    <w:p w14:paraId="79C04D03" w14:textId="77777777" w:rsidR="009B5727" w:rsidRPr="009245D5" w:rsidRDefault="009B5727" w:rsidP="00F054EE">
      <w:pPr>
        <w:rPr>
          <w:rFonts w:cs="Arial"/>
        </w:rPr>
      </w:pPr>
    </w:p>
    <w:p w14:paraId="5804B773" w14:textId="6ABCBCE6" w:rsidR="00236D54" w:rsidRPr="009245D5" w:rsidRDefault="00723E78" w:rsidP="00F054EE">
      <w:pPr>
        <w:rPr>
          <w:rFonts w:cs="Arial"/>
        </w:rPr>
      </w:pPr>
      <w:r w:rsidRPr="009245D5">
        <w:rPr>
          <w:rFonts w:cs="Arial"/>
        </w:rPr>
        <w:t xml:space="preserve">David willets </w:t>
      </w:r>
      <w:r w:rsidR="00021206" w:rsidRPr="009245D5">
        <w:rPr>
          <w:rFonts w:cs="Arial"/>
        </w:rPr>
        <w:t>–</w:t>
      </w:r>
    </w:p>
    <w:p w14:paraId="275799D9" w14:textId="65A7B811" w:rsidR="00021206" w:rsidRPr="009245D5" w:rsidRDefault="00021206" w:rsidP="00F054EE">
      <w:pPr>
        <w:rPr>
          <w:rFonts w:cs="Arial"/>
        </w:rPr>
      </w:pPr>
    </w:p>
    <w:p w14:paraId="6E4D4F52" w14:textId="0186E3CD" w:rsidR="00021206" w:rsidRPr="009245D5" w:rsidRDefault="00021206" w:rsidP="00F054EE">
      <w:pPr>
        <w:rPr>
          <w:rFonts w:cs="Arial"/>
        </w:rPr>
      </w:pPr>
      <w:r w:rsidRPr="009245D5">
        <w:rPr>
          <w:rFonts w:cs="Arial"/>
        </w:rPr>
        <w:t xml:space="preserve">Leah baron </w:t>
      </w:r>
      <w:r w:rsidR="00CC65B3" w:rsidRPr="009245D5">
        <w:rPr>
          <w:rFonts w:cs="Arial"/>
        </w:rPr>
        <w:t>–</w:t>
      </w:r>
      <w:r w:rsidRPr="009245D5">
        <w:rPr>
          <w:rFonts w:cs="Arial"/>
        </w:rPr>
        <w:t xml:space="preserve"> </w:t>
      </w:r>
    </w:p>
    <w:p w14:paraId="0E39FD2A" w14:textId="2EDDD71C" w:rsidR="00CC65B3" w:rsidRPr="009245D5" w:rsidRDefault="00CC65B3" w:rsidP="00F054EE">
      <w:pPr>
        <w:rPr>
          <w:rFonts w:cs="Arial"/>
        </w:rPr>
      </w:pPr>
    </w:p>
    <w:p w14:paraId="1777E154" w14:textId="77777777" w:rsidR="00081382" w:rsidRPr="009245D5" w:rsidRDefault="00CC65B3" w:rsidP="00F054EE">
      <w:pPr>
        <w:rPr>
          <w:rFonts w:cs="Arial"/>
        </w:rPr>
      </w:pPr>
      <w:r w:rsidRPr="009245D5">
        <w:rPr>
          <w:rFonts w:cs="Arial"/>
        </w:rPr>
        <w:t xml:space="preserve">Johan </w:t>
      </w:r>
      <w:r w:rsidR="007153FC" w:rsidRPr="009245D5">
        <w:rPr>
          <w:rFonts w:cs="Arial"/>
        </w:rPr>
        <w:t>–</w:t>
      </w:r>
      <w:r w:rsidRPr="009245D5">
        <w:rPr>
          <w:rFonts w:cs="Arial"/>
        </w:rPr>
        <w:t xml:space="preserve"> </w:t>
      </w:r>
      <w:r w:rsidR="007153FC" w:rsidRPr="009245D5">
        <w:rPr>
          <w:rFonts w:cs="Arial"/>
        </w:rPr>
        <w:t xml:space="preserve">matthew </w:t>
      </w:r>
      <w:r w:rsidR="00081382" w:rsidRPr="009245D5">
        <w:rPr>
          <w:rFonts w:cs="Arial"/>
        </w:rPr>
        <w:t xml:space="preserve">Williams </w:t>
      </w:r>
    </w:p>
    <w:p w14:paraId="0F922A63" w14:textId="2EACA1CD" w:rsidR="00CC65B3" w:rsidRPr="009245D5" w:rsidRDefault="00081382" w:rsidP="00F054EE">
      <w:pPr>
        <w:rPr>
          <w:rFonts w:cs="Arial"/>
        </w:rPr>
      </w:pPr>
      <w:r w:rsidRPr="009245D5">
        <w:rPr>
          <w:rFonts w:cs="Arial"/>
        </w:rPr>
        <w:t>Mfc-j430w</w:t>
      </w:r>
    </w:p>
    <w:p w14:paraId="2FC7EF05" w14:textId="530C9BD7" w:rsidR="005F79F4" w:rsidRPr="009245D5" w:rsidRDefault="005F79F4" w:rsidP="00F054EE">
      <w:pPr>
        <w:rPr>
          <w:rFonts w:cs="Arial"/>
        </w:rPr>
      </w:pPr>
      <w:r w:rsidRPr="009245D5">
        <w:rPr>
          <w:rFonts w:cs="Arial"/>
        </w:rPr>
        <w:t>Driver = brother IJ Type2 class driver</w:t>
      </w:r>
    </w:p>
    <w:p w14:paraId="4BDC7108" w14:textId="64B87C6E" w:rsidR="005F79F4" w:rsidRPr="009245D5" w:rsidRDefault="00ED29CA" w:rsidP="00F054EE">
      <w:pPr>
        <w:rPr>
          <w:rFonts w:cs="Arial"/>
        </w:rPr>
      </w:pPr>
      <w:hyperlink r:id="rId50" w:history="1">
        <w:r w:rsidR="00CE6BAB" w:rsidRPr="009245D5">
          <w:rPr>
            <w:rStyle w:val="Hyperlink"/>
            <w:rFonts w:cs="Arial"/>
          </w:rPr>
          <w:t>https://support.brother.com/g/b/downloadhowto.aspx?c=nz&amp;lang=en&amp;prod=mfcj430w_all&amp;os=10013&amp;dlid=dlf004735_000&amp;flang=4&amp;type3=11</w:t>
        </w:r>
      </w:hyperlink>
    </w:p>
    <w:p w14:paraId="4423730C" w14:textId="148A6686" w:rsidR="00CE6BAB" w:rsidRPr="009245D5" w:rsidRDefault="00CE6BAB" w:rsidP="00F054EE">
      <w:pPr>
        <w:rPr>
          <w:rFonts w:cs="Arial"/>
        </w:rPr>
      </w:pPr>
    </w:p>
    <w:p w14:paraId="1C8BDF00" w14:textId="528D2925" w:rsidR="00CE6BAB" w:rsidRPr="009245D5" w:rsidRDefault="00CA1269" w:rsidP="00F054EE">
      <w:pPr>
        <w:rPr>
          <w:rFonts w:cs="Arial"/>
        </w:rPr>
      </w:pPr>
      <w:r w:rsidRPr="009245D5">
        <w:rPr>
          <w:rFonts w:cs="Arial"/>
        </w:rPr>
        <w:t xml:space="preserve">Kerry brazier </w:t>
      </w:r>
      <w:r w:rsidR="00692796" w:rsidRPr="009245D5">
        <w:rPr>
          <w:rFonts w:cs="Arial"/>
        </w:rPr>
        <w:t>–</w:t>
      </w:r>
      <w:r w:rsidRPr="009245D5">
        <w:rPr>
          <w:rFonts w:cs="Arial"/>
        </w:rPr>
        <w:t xml:space="preserve"> </w:t>
      </w:r>
      <w:r w:rsidR="00692796" w:rsidRPr="009245D5">
        <w:rPr>
          <w:rFonts w:cs="Arial"/>
        </w:rPr>
        <w:t xml:space="preserve">email on phone and send a photo – attach it </w:t>
      </w:r>
    </w:p>
    <w:p w14:paraId="0C705094" w14:textId="4BCFF2F7" w:rsidR="0043626E" w:rsidRPr="009245D5" w:rsidRDefault="0043626E" w:rsidP="00F054EE">
      <w:pPr>
        <w:rPr>
          <w:rFonts w:cs="Arial"/>
        </w:rPr>
      </w:pPr>
    </w:p>
    <w:p w14:paraId="03A8C63A" w14:textId="14743809" w:rsidR="0043626E" w:rsidRPr="009245D5" w:rsidRDefault="0043626E" w:rsidP="00F054EE">
      <w:pPr>
        <w:rPr>
          <w:rFonts w:cs="Arial"/>
        </w:rPr>
      </w:pPr>
      <w:r w:rsidRPr="009245D5">
        <w:rPr>
          <w:rFonts w:cs="Arial"/>
        </w:rPr>
        <w:t xml:space="preserve">Mark Costello </w:t>
      </w:r>
      <w:r w:rsidR="003A7A36" w:rsidRPr="009245D5">
        <w:rPr>
          <w:rFonts w:cs="Arial"/>
        </w:rPr>
        <w:t>–</w:t>
      </w:r>
      <w:r w:rsidRPr="009245D5">
        <w:rPr>
          <w:rFonts w:cs="Arial"/>
        </w:rPr>
        <w:t xml:space="preserve"> </w:t>
      </w:r>
      <w:r w:rsidR="003A7A36" w:rsidRPr="009245D5">
        <w:rPr>
          <w:rFonts w:cs="Arial"/>
        </w:rPr>
        <w:t xml:space="preserve">on charge last night – updated </w:t>
      </w:r>
      <w:r w:rsidR="00C42F32" w:rsidRPr="009245D5">
        <w:rPr>
          <w:rFonts w:cs="Arial"/>
        </w:rPr>
        <w:t>–</w:t>
      </w:r>
      <w:r w:rsidR="003A7A36" w:rsidRPr="009245D5">
        <w:rPr>
          <w:rFonts w:cs="Arial"/>
        </w:rPr>
        <w:t xml:space="preserve"> </w:t>
      </w:r>
    </w:p>
    <w:p w14:paraId="2DC23DF1" w14:textId="499660EC" w:rsidR="00C42F32" w:rsidRPr="009245D5" w:rsidRDefault="00C42F32" w:rsidP="00F054EE">
      <w:pPr>
        <w:rPr>
          <w:rFonts w:cs="Arial"/>
        </w:rPr>
      </w:pPr>
    </w:p>
    <w:p w14:paraId="29112BA8" w14:textId="6AA28CA1" w:rsidR="00C42F32" w:rsidRPr="009245D5" w:rsidRDefault="00C42F32" w:rsidP="00F054EE">
      <w:pPr>
        <w:rPr>
          <w:rFonts w:cs="Arial"/>
        </w:rPr>
      </w:pPr>
      <w:r w:rsidRPr="009245D5">
        <w:rPr>
          <w:rFonts w:cs="Arial"/>
        </w:rPr>
        <w:t xml:space="preserve">Andrew Stockdill </w:t>
      </w:r>
      <w:r w:rsidR="000608F3" w:rsidRPr="009245D5">
        <w:rPr>
          <w:rFonts w:cs="Arial"/>
        </w:rPr>
        <w:t>– 10.2.31.49</w:t>
      </w:r>
    </w:p>
    <w:p w14:paraId="78F9DC78" w14:textId="248BDB96" w:rsidR="00E74370" w:rsidRPr="009245D5" w:rsidRDefault="00E74370" w:rsidP="00F054EE">
      <w:pPr>
        <w:rPr>
          <w:rFonts w:cs="Arial"/>
        </w:rPr>
      </w:pPr>
    </w:p>
    <w:p w14:paraId="2473C3DD" w14:textId="4E4BE75F" w:rsidR="00E74370" w:rsidRPr="009245D5" w:rsidRDefault="00E74370" w:rsidP="00F054EE">
      <w:pPr>
        <w:rPr>
          <w:rFonts w:cs="Arial"/>
        </w:rPr>
      </w:pPr>
      <w:r w:rsidRPr="009245D5">
        <w:rPr>
          <w:rFonts w:cs="Arial"/>
        </w:rPr>
        <w:t xml:space="preserve">Michelle M </w:t>
      </w:r>
      <w:r w:rsidR="00624A67" w:rsidRPr="009245D5">
        <w:rPr>
          <w:rFonts w:cs="Arial"/>
        </w:rPr>
        <w:t>–</w:t>
      </w:r>
      <w:r w:rsidRPr="009245D5">
        <w:rPr>
          <w:rFonts w:cs="Arial"/>
        </w:rPr>
        <w:t xml:space="preserve"> </w:t>
      </w:r>
      <w:r w:rsidR="00431D04" w:rsidRPr="009245D5">
        <w:rPr>
          <w:rFonts w:cs="Arial"/>
        </w:rPr>
        <w:t>242774</w:t>
      </w:r>
    </w:p>
    <w:p w14:paraId="6CA11D9F" w14:textId="50F8088B" w:rsidR="00624A67" w:rsidRPr="009245D5" w:rsidRDefault="00624A67" w:rsidP="00F054EE">
      <w:pPr>
        <w:rPr>
          <w:rFonts w:cs="Arial"/>
        </w:rPr>
      </w:pPr>
    </w:p>
    <w:p w14:paraId="566C9EF3" w14:textId="7FDDF2E9" w:rsidR="00624A67" w:rsidRPr="009245D5" w:rsidRDefault="00E85F77" w:rsidP="00F054EE">
      <w:pPr>
        <w:rPr>
          <w:rFonts w:cs="Arial"/>
        </w:rPr>
      </w:pPr>
      <w:r w:rsidRPr="009245D5">
        <w:rPr>
          <w:rFonts w:cs="Arial"/>
        </w:rPr>
        <w:t>Tan mac – Samsung A</w:t>
      </w:r>
      <w:r w:rsidR="00EA4715" w:rsidRPr="009245D5">
        <w:rPr>
          <w:rFonts w:cs="Arial"/>
        </w:rPr>
        <w:t>30</w:t>
      </w:r>
    </w:p>
    <w:p w14:paraId="00BCCF28" w14:textId="6663E468" w:rsidR="003E39DD" w:rsidRPr="009245D5" w:rsidRDefault="003E39DD" w:rsidP="00F054EE">
      <w:pPr>
        <w:rPr>
          <w:rFonts w:cs="Arial"/>
        </w:rPr>
      </w:pPr>
    </w:p>
    <w:p w14:paraId="213E5070" w14:textId="0BC04003" w:rsidR="003E39DD" w:rsidRPr="009245D5" w:rsidRDefault="003E39DD" w:rsidP="00F054EE">
      <w:pPr>
        <w:rPr>
          <w:rFonts w:cs="Arial"/>
        </w:rPr>
      </w:pPr>
      <w:r w:rsidRPr="009245D5">
        <w:rPr>
          <w:rFonts w:cs="Arial"/>
        </w:rPr>
        <w:t xml:space="preserve">Jimmy la </w:t>
      </w:r>
      <w:r w:rsidR="00D75394" w:rsidRPr="009245D5">
        <w:rPr>
          <w:rFonts w:cs="Arial"/>
        </w:rPr>
        <w:t>–</w:t>
      </w:r>
      <w:r w:rsidRPr="009245D5">
        <w:rPr>
          <w:rFonts w:cs="Arial"/>
        </w:rPr>
        <w:t xml:space="preserve"> </w:t>
      </w:r>
      <w:r w:rsidR="00D75394" w:rsidRPr="009245D5">
        <w:rPr>
          <w:rFonts w:cs="Arial"/>
        </w:rPr>
        <w:t xml:space="preserve">naxt </w:t>
      </w:r>
    </w:p>
    <w:p w14:paraId="69645960" w14:textId="49C5B11C" w:rsidR="00D343B4" w:rsidRPr="009245D5" w:rsidRDefault="00D343B4" w:rsidP="00F054EE">
      <w:pPr>
        <w:rPr>
          <w:rFonts w:cs="Arial"/>
        </w:rPr>
      </w:pPr>
    </w:p>
    <w:p w14:paraId="402854F7" w14:textId="4FD1FD4D" w:rsidR="00D343B4" w:rsidRPr="009245D5" w:rsidRDefault="00D343B4" w:rsidP="00F054EE">
      <w:pPr>
        <w:rPr>
          <w:rFonts w:cs="Arial"/>
        </w:rPr>
      </w:pPr>
      <w:r w:rsidRPr="009245D5">
        <w:rPr>
          <w:rFonts w:cs="Arial"/>
        </w:rPr>
        <w:t xml:space="preserve">Kerry brazier </w:t>
      </w:r>
      <w:r w:rsidR="005F2671" w:rsidRPr="009245D5">
        <w:rPr>
          <w:rFonts w:cs="Arial"/>
        </w:rPr>
        <w:t>–</w:t>
      </w:r>
      <w:r w:rsidRPr="009245D5">
        <w:rPr>
          <w:rFonts w:cs="Arial"/>
        </w:rPr>
        <w:t xml:space="preserve"> </w:t>
      </w:r>
    </w:p>
    <w:p w14:paraId="0B8E97C8" w14:textId="45EF47B7" w:rsidR="005F2671" w:rsidRPr="009245D5" w:rsidRDefault="005F2671" w:rsidP="00F054EE">
      <w:pPr>
        <w:rPr>
          <w:rFonts w:cs="Arial"/>
        </w:rPr>
      </w:pPr>
    </w:p>
    <w:p w14:paraId="079F2208" w14:textId="25F3F43C" w:rsidR="005F2671" w:rsidRPr="009245D5" w:rsidRDefault="005F2671" w:rsidP="00F054EE">
      <w:pPr>
        <w:rPr>
          <w:rFonts w:cs="Arial"/>
        </w:rPr>
      </w:pPr>
      <w:r w:rsidRPr="009245D5">
        <w:rPr>
          <w:rFonts w:cs="Arial"/>
        </w:rPr>
        <w:t xml:space="preserve">Mike van der sluys – Microsoft outlook </w:t>
      </w:r>
    </w:p>
    <w:p w14:paraId="1AED7784" w14:textId="230ED500" w:rsidR="005B4D92" w:rsidRPr="009245D5" w:rsidRDefault="005B4D92" w:rsidP="00F054EE">
      <w:pPr>
        <w:rPr>
          <w:rFonts w:cs="Arial"/>
        </w:rPr>
      </w:pPr>
    </w:p>
    <w:p w14:paraId="0B0E36DF" w14:textId="5AADCE0B" w:rsidR="005B4D92" w:rsidRPr="009245D5" w:rsidRDefault="005B4D92" w:rsidP="00F054EE">
      <w:pPr>
        <w:rPr>
          <w:rFonts w:cs="Arial"/>
        </w:rPr>
      </w:pPr>
      <w:r w:rsidRPr="009245D5">
        <w:rPr>
          <w:rFonts w:cs="Arial"/>
        </w:rPr>
        <w:t xml:space="preserve">Jo Roberts </w:t>
      </w:r>
      <w:r w:rsidR="00707080" w:rsidRPr="009245D5">
        <w:rPr>
          <w:rFonts w:cs="Arial"/>
        </w:rPr>
        <w:t>–</w:t>
      </w:r>
      <w:r w:rsidRPr="009245D5">
        <w:rPr>
          <w:rFonts w:cs="Arial"/>
        </w:rPr>
        <w:t xml:space="preserve"> </w:t>
      </w:r>
      <w:r w:rsidR="00707080" w:rsidRPr="009245D5">
        <w:rPr>
          <w:rFonts w:cs="Arial"/>
        </w:rPr>
        <w:t xml:space="preserve">edit equipment </w:t>
      </w:r>
    </w:p>
    <w:p w14:paraId="58C672E8" w14:textId="5033123C" w:rsidR="00E676D0" w:rsidRPr="009245D5" w:rsidRDefault="00E676D0" w:rsidP="00F054EE">
      <w:pPr>
        <w:rPr>
          <w:rFonts w:cs="Arial"/>
        </w:rPr>
      </w:pPr>
    </w:p>
    <w:p w14:paraId="0DC0718C" w14:textId="77777777" w:rsidR="00387404" w:rsidRPr="009245D5" w:rsidRDefault="00C22858" w:rsidP="00387404">
      <w:pPr>
        <w:rPr>
          <w:rFonts w:eastAsia="Times New Roman" w:cs="Arial"/>
          <w:color w:val="333333"/>
          <w:lang w:eastAsia="en-NZ"/>
        </w:rPr>
      </w:pPr>
      <w:r w:rsidRPr="009245D5">
        <w:rPr>
          <w:rFonts w:cs="Arial"/>
        </w:rPr>
        <w:t>H</w:t>
      </w:r>
      <w:r w:rsidR="00E676D0" w:rsidRPr="009245D5">
        <w:rPr>
          <w:rFonts w:cs="Arial"/>
        </w:rPr>
        <w:t>arlam</w:t>
      </w:r>
      <w:r w:rsidRPr="009245D5">
        <w:rPr>
          <w:rFonts w:cs="Arial"/>
        </w:rPr>
        <w:t xml:space="preserve"> - </w:t>
      </w:r>
      <w:r w:rsidR="00387404" w:rsidRPr="009245D5">
        <w:rPr>
          <w:rFonts w:eastAsia="Times New Roman" w:cs="Arial"/>
          <w:b/>
          <w:bCs/>
          <w:color w:val="333333"/>
          <w:lang w:eastAsia="en-NZ"/>
        </w:rPr>
        <w:t>Account ID:</w:t>
      </w:r>
      <w:r w:rsidR="00387404" w:rsidRPr="009245D5">
        <w:rPr>
          <w:rFonts w:eastAsia="Times New Roman" w:cs="Arial"/>
          <w:color w:val="333333"/>
          <w:lang w:eastAsia="en-NZ"/>
        </w:rPr>
        <w:t> t210hrh</w:t>
      </w:r>
    </w:p>
    <w:p w14:paraId="2AD0CE38" w14:textId="77777777" w:rsidR="00387404" w:rsidRPr="009245D5" w:rsidRDefault="00387404" w:rsidP="00387404">
      <w:pPr>
        <w:rPr>
          <w:rFonts w:eastAsia="Times New Roman" w:cs="Arial"/>
          <w:color w:val="333333"/>
          <w:lang w:eastAsia="en-NZ"/>
        </w:rPr>
      </w:pPr>
      <w:r w:rsidRPr="009245D5">
        <w:rPr>
          <w:rFonts w:eastAsia="Times New Roman" w:cs="Arial"/>
          <w:b/>
          <w:bCs/>
          <w:color w:val="333333"/>
          <w:lang w:eastAsia="en-NZ"/>
        </w:rPr>
        <w:t>New Password:</w:t>
      </w:r>
      <w:r w:rsidRPr="009245D5">
        <w:rPr>
          <w:rFonts w:eastAsia="Times New Roman" w:cs="Arial"/>
          <w:color w:val="333333"/>
          <w:lang w:eastAsia="en-NZ"/>
        </w:rPr>
        <w:t> 4k6?s0vJhQzw</w:t>
      </w:r>
    </w:p>
    <w:p w14:paraId="524F6D79" w14:textId="76893A6F" w:rsidR="00E676D0" w:rsidRPr="009245D5" w:rsidRDefault="00E676D0" w:rsidP="00F054EE">
      <w:pPr>
        <w:rPr>
          <w:rFonts w:cs="Arial"/>
        </w:rPr>
      </w:pPr>
    </w:p>
    <w:p w14:paraId="0993B7FA" w14:textId="428156DD" w:rsidR="00303949" w:rsidRPr="009245D5" w:rsidRDefault="00303949" w:rsidP="00F054EE">
      <w:pPr>
        <w:rPr>
          <w:rFonts w:cs="Arial"/>
        </w:rPr>
      </w:pPr>
      <w:r w:rsidRPr="009245D5">
        <w:rPr>
          <w:rFonts w:cs="Arial"/>
        </w:rPr>
        <w:t xml:space="preserve">Jacki novello, transfer 3 items form one sc to another </w:t>
      </w:r>
    </w:p>
    <w:p w14:paraId="76EE4183" w14:textId="2D54331B" w:rsidR="00F50072" w:rsidRPr="009245D5" w:rsidRDefault="00F50072" w:rsidP="00F054EE">
      <w:pPr>
        <w:rPr>
          <w:rFonts w:cs="Arial"/>
        </w:rPr>
      </w:pPr>
    </w:p>
    <w:p w14:paraId="123957AC" w14:textId="3668EE41" w:rsidR="00F50072" w:rsidRPr="009245D5" w:rsidRDefault="00F50072" w:rsidP="00F054EE">
      <w:pPr>
        <w:rPr>
          <w:rFonts w:cs="Arial"/>
        </w:rPr>
      </w:pPr>
      <w:r w:rsidRPr="009245D5">
        <w:rPr>
          <w:rFonts w:cs="Arial"/>
        </w:rPr>
        <w:t xml:space="preserve">Mark Costello </w:t>
      </w:r>
      <w:r w:rsidR="00163E0F" w:rsidRPr="009245D5">
        <w:rPr>
          <w:rFonts w:cs="Arial"/>
        </w:rPr>
        <w:t>–</w:t>
      </w:r>
      <w:r w:rsidRPr="009245D5">
        <w:rPr>
          <w:rFonts w:cs="Arial"/>
        </w:rPr>
        <w:t xml:space="preserve"> </w:t>
      </w:r>
      <w:r w:rsidR="00163E0F" w:rsidRPr="009245D5">
        <w:rPr>
          <w:rFonts w:cs="Arial"/>
        </w:rPr>
        <w:t xml:space="preserve">Rotorua </w:t>
      </w:r>
    </w:p>
    <w:p w14:paraId="7288FD0A" w14:textId="0C606923" w:rsidR="00DD5FE2" w:rsidRPr="009245D5" w:rsidRDefault="00DD5FE2" w:rsidP="00F054EE">
      <w:pPr>
        <w:rPr>
          <w:rFonts w:cs="Arial"/>
        </w:rPr>
      </w:pPr>
    </w:p>
    <w:p w14:paraId="69AE2AF8" w14:textId="335A380C" w:rsidR="00DD5FE2" w:rsidRPr="009245D5" w:rsidRDefault="00DD5FE2" w:rsidP="00F054EE">
      <w:pPr>
        <w:rPr>
          <w:rFonts w:cs="Arial"/>
        </w:rPr>
      </w:pPr>
      <w:r w:rsidRPr="009245D5">
        <w:rPr>
          <w:rFonts w:cs="Arial"/>
        </w:rPr>
        <w:t xml:space="preserve">John tucker </w:t>
      </w:r>
      <w:r w:rsidR="00596E90" w:rsidRPr="009245D5">
        <w:rPr>
          <w:rFonts w:cs="Arial"/>
        </w:rPr>
        <w:t>–</w:t>
      </w:r>
      <w:r w:rsidRPr="009245D5">
        <w:rPr>
          <w:rFonts w:cs="Arial"/>
        </w:rPr>
        <w:t xml:space="preserve"> </w:t>
      </w:r>
    </w:p>
    <w:p w14:paraId="741C6769" w14:textId="27250505" w:rsidR="00596E90" w:rsidRPr="009245D5" w:rsidRDefault="00596E90" w:rsidP="00F054EE">
      <w:pPr>
        <w:rPr>
          <w:rFonts w:cs="Arial"/>
        </w:rPr>
      </w:pPr>
    </w:p>
    <w:p w14:paraId="523E5BEE" w14:textId="26C31482" w:rsidR="00596E90" w:rsidRPr="009245D5" w:rsidRDefault="00596E90" w:rsidP="00596E90">
      <w:pPr>
        <w:pStyle w:val="Heading1"/>
        <w:rPr>
          <w:rFonts w:cs="Arial"/>
          <w:szCs w:val="20"/>
        </w:rPr>
      </w:pPr>
      <w:r w:rsidRPr="009245D5">
        <w:rPr>
          <w:rFonts w:cs="Arial"/>
          <w:szCs w:val="20"/>
        </w:rPr>
        <w:t>3/11/2020</w:t>
      </w:r>
    </w:p>
    <w:p w14:paraId="323768DD" w14:textId="0B6236F0" w:rsidR="00596E90" w:rsidRPr="009245D5" w:rsidRDefault="00596E90" w:rsidP="00596E90">
      <w:pPr>
        <w:rPr>
          <w:rFonts w:cs="Arial"/>
        </w:rPr>
      </w:pPr>
    </w:p>
    <w:p w14:paraId="51E243CB" w14:textId="26F89536" w:rsidR="0040585C" w:rsidRPr="009245D5" w:rsidRDefault="00F0042D" w:rsidP="00596E90">
      <w:pPr>
        <w:rPr>
          <w:rFonts w:cs="Arial"/>
        </w:rPr>
      </w:pPr>
      <w:r w:rsidRPr="009245D5">
        <w:rPr>
          <w:rFonts w:cs="Arial"/>
        </w:rPr>
        <w:t xml:space="preserve">Tyler – cat software install </w:t>
      </w:r>
      <w:r w:rsidR="00402A7E" w:rsidRPr="009245D5">
        <w:rPr>
          <w:rFonts w:cs="Arial"/>
        </w:rPr>
        <w:t>–</w:t>
      </w:r>
      <w:r w:rsidRPr="009245D5">
        <w:rPr>
          <w:rFonts w:cs="Arial"/>
        </w:rPr>
        <w:t xml:space="preserve"> </w:t>
      </w:r>
    </w:p>
    <w:p w14:paraId="513A1CD3" w14:textId="29810C64" w:rsidR="00402A7E" w:rsidRPr="009245D5" w:rsidRDefault="00402A7E" w:rsidP="00596E90">
      <w:pPr>
        <w:rPr>
          <w:rFonts w:cs="Arial"/>
        </w:rPr>
      </w:pPr>
    </w:p>
    <w:p w14:paraId="56C50EA6" w14:textId="155D9045" w:rsidR="00402A7E" w:rsidRPr="009245D5" w:rsidRDefault="00402A7E" w:rsidP="00596E90">
      <w:pPr>
        <w:rPr>
          <w:rFonts w:cs="Arial"/>
        </w:rPr>
      </w:pPr>
      <w:r w:rsidRPr="009245D5">
        <w:rPr>
          <w:rFonts w:cs="Arial"/>
        </w:rPr>
        <w:t xml:space="preserve">Rhonda larkin </w:t>
      </w:r>
      <w:r w:rsidR="00833D13" w:rsidRPr="009245D5">
        <w:rPr>
          <w:rFonts w:cs="Arial"/>
        </w:rPr>
        <w:t>–</w:t>
      </w:r>
      <w:r w:rsidRPr="009245D5">
        <w:rPr>
          <w:rFonts w:cs="Arial"/>
        </w:rPr>
        <w:t xml:space="preserve"> </w:t>
      </w:r>
      <w:r w:rsidR="00833D13" w:rsidRPr="009245D5">
        <w:rPr>
          <w:rFonts w:cs="Arial"/>
        </w:rPr>
        <w:t xml:space="preserve">temp worker – IT new user </w:t>
      </w:r>
    </w:p>
    <w:p w14:paraId="417475AB" w14:textId="2BD2E95B" w:rsidR="00897887" w:rsidRPr="009245D5" w:rsidRDefault="00897887" w:rsidP="00596E90">
      <w:pPr>
        <w:rPr>
          <w:rFonts w:cs="Arial"/>
        </w:rPr>
      </w:pPr>
    </w:p>
    <w:p w14:paraId="554EFF6E" w14:textId="0B1154A7" w:rsidR="00897887" w:rsidRPr="009245D5" w:rsidRDefault="00897887" w:rsidP="00596E90">
      <w:pPr>
        <w:rPr>
          <w:rFonts w:cs="Arial"/>
        </w:rPr>
      </w:pPr>
      <w:r w:rsidRPr="009245D5">
        <w:rPr>
          <w:rFonts w:cs="Arial"/>
        </w:rPr>
        <w:t xml:space="preserve">David baillie </w:t>
      </w:r>
      <w:r w:rsidR="002E2B5C" w:rsidRPr="009245D5">
        <w:rPr>
          <w:rFonts w:cs="Arial"/>
        </w:rPr>
        <w:t>–</w:t>
      </w:r>
      <w:r w:rsidRPr="009245D5">
        <w:rPr>
          <w:rFonts w:cs="Arial"/>
        </w:rPr>
        <w:t xml:space="preserve"> </w:t>
      </w:r>
      <w:r w:rsidR="002E2B5C" w:rsidRPr="009245D5">
        <w:rPr>
          <w:rFonts w:cs="Arial"/>
        </w:rPr>
        <w:t>10.27.11.</w:t>
      </w:r>
      <w:r w:rsidR="00F05C50" w:rsidRPr="009245D5">
        <w:rPr>
          <w:rFonts w:cs="Arial"/>
        </w:rPr>
        <w:t>98</w:t>
      </w:r>
    </w:p>
    <w:p w14:paraId="32E94C02" w14:textId="08014AB7" w:rsidR="00C229C0" w:rsidRPr="009245D5" w:rsidRDefault="00C229C0" w:rsidP="00596E90">
      <w:pPr>
        <w:rPr>
          <w:rFonts w:cs="Arial"/>
        </w:rPr>
      </w:pPr>
      <w:r w:rsidRPr="009245D5">
        <w:rPr>
          <w:rFonts w:cs="Arial"/>
        </w:rPr>
        <w:t>10.27.11.98</w:t>
      </w:r>
    </w:p>
    <w:p w14:paraId="349C130A" w14:textId="4745464F" w:rsidR="00D31695" w:rsidRPr="009245D5" w:rsidRDefault="00D31695" w:rsidP="00596E90">
      <w:pPr>
        <w:rPr>
          <w:rFonts w:cs="Arial"/>
        </w:rPr>
      </w:pPr>
      <w:r w:rsidRPr="009245D5">
        <w:rPr>
          <w:rFonts w:cs="Arial"/>
        </w:rPr>
        <w:t>https://www.microsoft.com/en-us/download/confirmation.aspx?id=26368</w:t>
      </w:r>
    </w:p>
    <w:p w14:paraId="0605D844" w14:textId="294649E6" w:rsidR="00385B3D" w:rsidRPr="009245D5" w:rsidRDefault="00385B3D" w:rsidP="00596E90">
      <w:pPr>
        <w:rPr>
          <w:rFonts w:cs="Arial"/>
        </w:rPr>
      </w:pPr>
    </w:p>
    <w:p w14:paraId="088DC1F1" w14:textId="7F8AC9EE" w:rsidR="00385B3D" w:rsidRPr="009245D5" w:rsidRDefault="00385B3D" w:rsidP="00596E90">
      <w:pPr>
        <w:rPr>
          <w:rFonts w:cs="Arial"/>
        </w:rPr>
      </w:pPr>
      <w:r w:rsidRPr="009245D5">
        <w:rPr>
          <w:rFonts w:cs="Arial"/>
        </w:rPr>
        <w:t xml:space="preserve">Wendy </w:t>
      </w:r>
      <w:r w:rsidR="006F3DD5" w:rsidRPr="009245D5">
        <w:rPr>
          <w:rFonts w:cs="Arial"/>
        </w:rPr>
        <w:t xml:space="preserve">whitelaw – unable at attach docs – sc </w:t>
      </w:r>
      <w:r w:rsidR="00C97366" w:rsidRPr="009245D5">
        <w:rPr>
          <w:rFonts w:cs="Arial"/>
        </w:rPr>
        <w:t>–</w:t>
      </w:r>
      <w:r w:rsidR="006F3DD5" w:rsidRPr="009245D5">
        <w:rPr>
          <w:rFonts w:cs="Arial"/>
        </w:rPr>
        <w:t xml:space="preserve"> </w:t>
      </w:r>
    </w:p>
    <w:p w14:paraId="64ECFA99" w14:textId="0A71BA75" w:rsidR="00C97366" w:rsidRPr="009245D5" w:rsidRDefault="00C97366" w:rsidP="00596E90">
      <w:pPr>
        <w:rPr>
          <w:rFonts w:cs="Arial"/>
        </w:rPr>
      </w:pPr>
    </w:p>
    <w:p w14:paraId="480ACBE2" w14:textId="195FAD3D" w:rsidR="00C97366" w:rsidRPr="009245D5" w:rsidRDefault="00C97366" w:rsidP="00596E90">
      <w:pPr>
        <w:rPr>
          <w:rFonts w:cs="Arial"/>
        </w:rPr>
      </w:pPr>
      <w:r w:rsidRPr="009245D5">
        <w:rPr>
          <w:rFonts w:cs="Arial"/>
        </w:rPr>
        <w:t xml:space="preserve">Jess mac </w:t>
      </w:r>
      <w:r w:rsidR="00011D06" w:rsidRPr="009245D5">
        <w:rPr>
          <w:rFonts w:cs="Arial"/>
        </w:rPr>
        <w:t>–</w:t>
      </w:r>
      <w:r w:rsidRPr="009245D5">
        <w:rPr>
          <w:rFonts w:cs="Arial"/>
        </w:rPr>
        <w:t xml:space="preserve"> </w:t>
      </w:r>
    </w:p>
    <w:p w14:paraId="21995D39" w14:textId="0685AF5E" w:rsidR="00011D06" w:rsidRPr="009245D5" w:rsidRDefault="00011D06" w:rsidP="00596E90">
      <w:pPr>
        <w:rPr>
          <w:rFonts w:cs="Arial"/>
        </w:rPr>
      </w:pPr>
    </w:p>
    <w:p w14:paraId="51A55116" w14:textId="2E0FA561" w:rsidR="00011D06" w:rsidRPr="009245D5" w:rsidRDefault="00011D06" w:rsidP="00596E90">
      <w:pPr>
        <w:rPr>
          <w:rFonts w:cs="Arial"/>
        </w:rPr>
      </w:pPr>
      <w:r w:rsidRPr="009245D5">
        <w:rPr>
          <w:rFonts w:cs="Arial"/>
        </w:rPr>
        <w:t xml:space="preserve">Jo Roberts </w:t>
      </w:r>
      <w:r w:rsidR="00456F3E" w:rsidRPr="009245D5">
        <w:rPr>
          <w:rFonts w:cs="Arial"/>
        </w:rPr>
        <w:t>–</w:t>
      </w:r>
      <w:r w:rsidRPr="009245D5">
        <w:rPr>
          <w:rFonts w:cs="Arial"/>
        </w:rPr>
        <w:t xml:space="preserve"> </w:t>
      </w:r>
      <w:r w:rsidR="00456F3E" w:rsidRPr="009245D5">
        <w:rPr>
          <w:rFonts w:cs="Arial"/>
        </w:rPr>
        <w:t>opened a job</w:t>
      </w:r>
      <w:r w:rsidR="00A071B4" w:rsidRPr="009245D5">
        <w:rPr>
          <w:rFonts w:cs="Arial"/>
        </w:rPr>
        <w:t xml:space="preserve"> in March 2020</w:t>
      </w:r>
      <w:r w:rsidR="00456F3E" w:rsidRPr="009245D5">
        <w:rPr>
          <w:rFonts w:cs="Arial"/>
        </w:rPr>
        <w:t xml:space="preserve"> – service letter – parts took forever to get to nz – now it is in nz –</w:t>
      </w:r>
      <w:r w:rsidR="00A071B4" w:rsidRPr="009245D5">
        <w:rPr>
          <w:rFonts w:cs="Arial"/>
        </w:rPr>
        <w:t xml:space="preserve"> need</w:t>
      </w:r>
      <w:r w:rsidR="008F0A1A" w:rsidRPr="009245D5">
        <w:rPr>
          <w:rFonts w:cs="Arial"/>
        </w:rPr>
        <w:t xml:space="preserve"> sc changed from</w:t>
      </w:r>
      <w:r w:rsidR="00456F3E" w:rsidRPr="009245D5">
        <w:rPr>
          <w:rFonts w:cs="Arial"/>
        </w:rPr>
        <w:t xml:space="preserve"> from welly to auck – </w:t>
      </w:r>
      <w:r w:rsidR="008F0A1A" w:rsidRPr="009245D5">
        <w:rPr>
          <w:rFonts w:cs="Arial"/>
        </w:rPr>
        <w:t xml:space="preserve">have </w:t>
      </w:r>
      <w:r w:rsidR="00456F3E" w:rsidRPr="009245D5">
        <w:rPr>
          <w:rFonts w:cs="Arial"/>
        </w:rPr>
        <w:t>changed as much as could</w:t>
      </w:r>
      <w:r w:rsidR="00B75BEA" w:rsidRPr="009245D5">
        <w:rPr>
          <w:rFonts w:cs="Arial"/>
        </w:rPr>
        <w:t xml:space="preserve">. </w:t>
      </w:r>
    </w:p>
    <w:p w14:paraId="1337351A" w14:textId="2C035509" w:rsidR="00923171" w:rsidRPr="009245D5" w:rsidRDefault="00923171" w:rsidP="00596E90">
      <w:pPr>
        <w:rPr>
          <w:rFonts w:cs="Arial"/>
        </w:rPr>
      </w:pPr>
      <w:r w:rsidRPr="009245D5">
        <w:rPr>
          <w:rFonts w:cs="Arial"/>
        </w:rPr>
        <w:t>Sc under 29a needs to be changed to 12a</w:t>
      </w:r>
    </w:p>
    <w:p w14:paraId="16E2056D" w14:textId="4C01D8F4" w:rsidR="00DA0DEF" w:rsidRPr="009245D5" w:rsidRDefault="00DA0DEF" w:rsidP="00596E90">
      <w:pPr>
        <w:rPr>
          <w:rFonts w:cs="Arial"/>
        </w:rPr>
      </w:pPr>
      <w:r w:rsidRPr="009245D5">
        <w:rPr>
          <w:rFonts w:cs="Arial"/>
        </w:rPr>
        <w:t xml:space="preserve">202123 </w:t>
      </w:r>
    </w:p>
    <w:p w14:paraId="7DECE852" w14:textId="04999046" w:rsidR="001038CC" w:rsidRPr="009245D5" w:rsidRDefault="001038CC" w:rsidP="00596E90">
      <w:pPr>
        <w:rPr>
          <w:rFonts w:cs="Arial"/>
        </w:rPr>
      </w:pPr>
    </w:p>
    <w:p w14:paraId="124071EC" w14:textId="108538B7" w:rsidR="001038CC" w:rsidRPr="009245D5" w:rsidRDefault="001038CC" w:rsidP="001038CC">
      <w:pPr>
        <w:pStyle w:val="Heading1"/>
        <w:rPr>
          <w:rFonts w:cs="Arial"/>
          <w:szCs w:val="20"/>
        </w:rPr>
      </w:pPr>
      <w:r w:rsidRPr="009245D5">
        <w:rPr>
          <w:rFonts w:cs="Arial"/>
          <w:szCs w:val="20"/>
        </w:rPr>
        <w:lastRenderedPageBreak/>
        <w:t>4/11/2020</w:t>
      </w:r>
    </w:p>
    <w:p w14:paraId="61DD9075" w14:textId="0BFBB964" w:rsidR="001038CC" w:rsidRPr="009245D5" w:rsidRDefault="001038CC" w:rsidP="001038CC">
      <w:pPr>
        <w:rPr>
          <w:rFonts w:cs="Arial"/>
        </w:rPr>
      </w:pPr>
    </w:p>
    <w:p w14:paraId="5303DF7C" w14:textId="467C9328" w:rsidR="001038CC" w:rsidRPr="009245D5" w:rsidRDefault="000D7915" w:rsidP="001038CC">
      <w:pPr>
        <w:rPr>
          <w:rFonts w:cs="Arial"/>
        </w:rPr>
      </w:pPr>
      <w:r w:rsidRPr="009245D5">
        <w:rPr>
          <w:rFonts w:cs="Arial"/>
        </w:rPr>
        <w:t xml:space="preserve">Richard skiffington </w:t>
      </w:r>
      <w:r w:rsidR="00DA1797" w:rsidRPr="009245D5">
        <w:rPr>
          <w:rFonts w:cs="Arial"/>
        </w:rPr>
        <w:t>–</w:t>
      </w:r>
      <w:r w:rsidRPr="009245D5">
        <w:rPr>
          <w:rFonts w:cs="Arial"/>
        </w:rPr>
        <w:t xml:space="preserve"> </w:t>
      </w:r>
      <w:r w:rsidR="00DA1797" w:rsidRPr="009245D5">
        <w:rPr>
          <w:rFonts w:cs="Arial"/>
        </w:rPr>
        <w:t xml:space="preserve">naxt expense portal </w:t>
      </w:r>
      <w:r w:rsidR="00340B35" w:rsidRPr="009245D5">
        <w:rPr>
          <w:rFonts w:cs="Arial"/>
        </w:rPr>
        <w:t>–</w:t>
      </w:r>
      <w:r w:rsidR="00DA1797" w:rsidRPr="009245D5">
        <w:rPr>
          <w:rFonts w:cs="Arial"/>
        </w:rPr>
        <w:t xml:space="preserve"> </w:t>
      </w:r>
    </w:p>
    <w:p w14:paraId="7421F927" w14:textId="34264165" w:rsidR="00340B35" w:rsidRPr="009245D5" w:rsidRDefault="00340B35" w:rsidP="001038CC">
      <w:pPr>
        <w:rPr>
          <w:rFonts w:cs="Arial"/>
        </w:rPr>
      </w:pPr>
    </w:p>
    <w:p w14:paraId="3AA78DB1" w14:textId="202D7039" w:rsidR="00340B35" w:rsidRPr="009245D5" w:rsidRDefault="00630FA9" w:rsidP="001038CC">
      <w:pPr>
        <w:rPr>
          <w:rFonts w:cs="Arial"/>
        </w:rPr>
      </w:pPr>
      <w:r w:rsidRPr="009245D5">
        <w:rPr>
          <w:rFonts w:cs="Arial"/>
        </w:rPr>
        <w:t>Jonathan miller -po locked up – approved and now has been locked up for 5 days</w:t>
      </w:r>
    </w:p>
    <w:p w14:paraId="0A370E55" w14:textId="2882D7E3" w:rsidR="00630FA9" w:rsidRPr="009245D5" w:rsidRDefault="00630FA9" w:rsidP="001038CC">
      <w:pPr>
        <w:rPr>
          <w:rFonts w:cs="Arial"/>
        </w:rPr>
      </w:pPr>
      <w:r w:rsidRPr="009245D5">
        <w:rPr>
          <w:rFonts w:cs="Arial"/>
        </w:rPr>
        <w:t>60a0039533</w:t>
      </w:r>
    </w:p>
    <w:p w14:paraId="3EA0E7B2" w14:textId="3DE57566" w:rsidR="00D82DA3" w:rsidRPr="009245D5" w:rsidRDefault="00D82DA3" w:rsidP="001038CC">
      <w:pPr>
        <w:rPr>
          <w:rFonts w:cs="Arial"/>
        </w:rPr>
      </w:pPr>
    </w:p>
    <w:p w14:paraId="26D5ACD0" w14:textId="01339B1E" w:rsidR="00D82DA3" w:rsidRPr="009245D5" w:rsidRDefault="00D82DA3" w:rsidP="001038CC">
      <w:pPr>
        <w:rPr>
          <w:rFonts w:cs="Arial"/>
        </w:rPr>
      </w:pPr>
      <w:r w:rsidRPr="009245D5">
        <w:rPr>
          <w:rFonts w:cs="Arial"/>
        </w:rPr>
        <w:t>1.3 task 15</w:t>
      </w:r>
    </w:p>
    <w:p w14:paraId="33D28426" w14:textId="2E246CC4" w:rsidR="00E95661" w:rsidRPr="009245D5" w:rsidRDefault="00E95661" w:rsidP="001038CC">
      <w:pPr>
        <w:rPr>
          <w:rFonts w:cs="Arial"/>
        </w:rPr>
      </w:pPr>
    </w:p>
    <w:p w14:paraId="466D5AB4" w14:textId="6B6F4586" w:rsidR="00E95661" w:rsidRPr="009245D5" w:rsidRDefault="00E95661" w:rsidP="001038CC">
      <w:pPr>
        <w:rPr>
          <w:rFonts w:cs="Arial"/>
        </w:rPr>
      </w:pPr>
      <w:r w:rsidRPr="009245D5">
        <w:rPr>
          <w:rFonts w:cs="Arial"/>
        </w:rPr>
        <w:t xml:space="preserve">Leticia </w:t>
      </w:r>
      <w:r w:rsidR="009811CA" w:rsidRPr="009245D5">
        <w:rPr>
          <w:rFonts w:cs="Arial"/>
        </w:rPr>
        <w:t>–</w:t>
      </w:r>
      <w:r w:rsidRPr="009245D5">
        <w:rPr>
          <w:rFonts w:cs="Arial"/>
        </w:rPr>
        <w:t xml:space="preserve"> </w:t>
      </w:r>
    </w:p>
    <w:p w14:paraId="3D991C50" w14:textId="26CB06DD" w:rsidR="009811CA" w:rsidRPr="009245D5" w:rsidRDefault="009811CA" w:rsidP="001038CC">
      <w:pPr>
        <w:rPr>
          <w:rFonts w:cs="Arial"/>
        </w:rPr>
      </w:pPr>
    </w:p>
    <w:p w14:paraId="55D31663" w14:textId="32DDFB22" w:rsidR="009811CA" w:rsidRPr="009245D5" w:rsidRDefault="009811CA" w:rsidP="001038CC">
      <w:pPr>
        <w:rPr>
          <w:rFonts w:cs="Arial"/>
        </w:rPr>
      </w:pPr>
      <w:r w:rsidRPr="009245D5">
        <w:rPr>
          <w:rFonts w:cs="Arial"/>
        </w:rPr>
        <w:t xml:space="preserve">Delete record – may forward </w:t>
      </w:r>
    </w:p>
    <w:p w14:paraId="08F82265" w14:textId="324C2468" w:rsidR="00653C65" w:rsidRPr="009245D5" w:rsidRDefault="00653C65" w:rsidP="001038CC">
      <w:pPr>
        <w:rPr>
          <w:rFonts w:cs="Arial"/>
        </w:rPr>
      </w:pPr>
    </w:p>
    <w:p w14:paraId="2E1D6799" w14:textId="693313A3" w:rsidR="00653C65" w:rsidRPr="009245D5" w:rsidRDefault="007C67E5" w:rsidP="001038CC">
      <w:pPr>
        <w:rPr>
          <w:rFonts w:cs="Arial"/>
        </w:rPr>
      </w:pPr>
      <w:r w:rsidRPr="009245D5">
        <w:rPr>
          <w:rFonts w:cs="Arial"/>
        </w:rPr>
        <w:t xml:space="preserve">Natique Matthews </w:t>
      </w:r>
      <w:r w:rsidR="002A4D15" w:rsidRPr="009245D5">
        <w:rPr>
          <w:rFonts w:cs="Arial"/>
        </w:rPr>
        <w:t>–</w:t>
      </w:r>
      <w:r w:rsidRPr="009245D5">
        <w:rPr>
          <w:rFonts w:cs="Arial"/>
        </w:rPr>
        <w:t xml:space="preserve"> </w:t>
      </w:r>
    </w:p>
    <w:p w14:paraId="58D202D5" w14:textId="6785523E" w:rsidR="002A4D15" w:rsidRPr="009245D5" w:rsidRDefault="002A4D15" w:rsidP="001038CC">
      <w:pPr>
        <w:rPr>
          <w:rFonts w:cs="Arial"/>
        </w:rPr>
      </w:pPr>
    </w:p>
    <w:p w14:paraId="00B1024C" w14:textId="74F5D76C" w:rsidR="002A4D15" w:rsidRPr="009245D5" w:rsidRDefault="004D4DA1" w:rsidP="001038CC">
      <w:pPr>
        <w:rPr>
          <w:rFonts w:cs="Arial"/>
        </w:rPr>
      </w:pPr>
      <w:r w:rsidRPr="009245D5">
        <w:rPr>
          <w:rFonts w:cs="Arial"/>
        </w:rPr>
        <w:t>Suleman given</w:t>
      </w:r>
      <w:r w:rsidR="001C381F" w:rsidRPr="009245D5">
        <w:rPr>
          <w:rFonts w:cs="Arial"/>
        </w:rPr>
        <w:t xml:space="preserve"> – CSTOC01</w:t>
      </w:r>
    </w:p>
    <w:p w14:paraId="16564AAA" w14:textId="077B1C20" w:rsidR="00F31B7B" w:rsidRPr="009245D5" w:rsidRDefault="00F31B7B" w:rsidP="001038CC">
      <w:pPr>
        <w:rPr>
          <w:rFonts w:cs="Arial"/>
        </w:rPr>
      </w:pPr>
    </w:p>
    <w:p w14:paraId="18F2AC3A" w14:textId="2BB7AEB6" w:rsidR="00F31B7B" w:rsidRPr="009245D5" w:rsidRDefault="00F31B7B" w:rsidP="001038CC">
      <w:pPr>
        <w:rPr>
          <w:rFonts w:cs="Arial"/>
        </w:rPr>
      </w:pPr>
      <w:r w:rsidRPr="009245D5">
        <w:rPr>
          <w:rFonts w:cs="Arial"/>
        </w:rPr>
        <w:t xml:space="preserve">Julie taylor </w:t>
      </w:r>
      <w:r w:rsidR="00C346C6" w:rsidRPr="009245D5">
        <w:rPr>
          <w:rFonts w:cs="Arial"/>
        </w:rPr>
        <w:t>–</w:t>
      </w:r>
      <w:r w:rsidRPr="009245D5">
        <w:rPr>
          <w:rFonts w:cs="Arial"/>
        </w:rPr>
        <w:t xml:space="preserve"> </w:t>
      </w:r>
    </w:p>
    <w:p w14:paraId="62E50ACE" w14:textId="1ABA08EA" w:rsidR="00C346C6" w:rsidRPr="009245D5" w:rsidRDefault="00C346C6" w:rsidP="001038CC">
      <w:pPr>
        <w:rPr>
          <w:rFonts w:cs="Arial"/>
        </w:rPr>
      </w:pPr>
      <w:r w:rsidRPr="009245D5">
        <w:rPr>
          <w:rFonts w:cs="Arial"/>
        </w:rPr>
        <w:t>Dean brown</w:t>
      </w:r>
    </w:p>
    <w:p w14:paraId="6DF4B639" w14:textId="2672022B" w:rsidR="00D11346" w:rsidRPr="009245D5" w:rsidRDefault="00D11346" w:rsidP="001038CC">
      <w:pPr>
        <w:rPr>
          <w:rFonts w:cs="Arial"/>
        </w:rPr>
      </w:pPr>
      <w:r w:rsidRPr="009245D5">
        <w:rPr>
          <w:rFonts w:cs="Arial"/>
        </w:rPr>
        <w:t>021989754</w:t>
      </w:r>
    </w:p>
    <w:p w14:paraId="7EC9E6BC" w14:textId="1FDB9609" w:rsidR="00B57DB7" w:rsidRPr="009245D5" w:rsidRDefault="00B57DB7" w:rsidP="001038CC">
      <w:pPr>
        <w:rPr>
          <w:rFonts w:cs="Arial"/>
        </w:rPr>
      </w:pPr>
      <w:r w:rsidRPr="009245D5">
        <w:rPr>
          <w:rFonts w:cs="Arial"/>
        </w:rPr>
        <w:t>027584</w:t>
      </w:r>
      <w:r w:rsidR="00924D0E" w:rsidRPr="009245D5">
        <w:rPr>
          <w:rFonts w:cs="Arial"/>
        </w:rPr>
        <w:t>9876</w:t>
      </w:r>
    </w:p>
    <w:p w14:paraId="46179F20" w14:textId="13406FE3" w:rsidR="0039343C" w:rsidRPr="009245D5" w:rsidRDefault="0039343C" w:rsidP="001038CC">
      <w:pPr>
        <w:rPr>
          <w:rFonts w:cs="Arial"/>
        </w:rPr>
      </w:pPr>
    </w:p>
    <w:p w14:paraId="2A11021A" w14:textId="290608BB" w:rsidR="0039343C" w:rsidRPr="009245D5" w:rsidRDefault="0039343C" w:rsidP="001038CC">
      <w:pPr>
        <w:rPr>
          <w:rFonts w:cs="Arial"/>
        </w:rPr>
      </w:pPr>
      <w:r w:rsidRPr="009245D5">
        <w:rPr>
          <w:rFonts w:cs="Arial"/>
        </w:rPr>
        <w:t xml:space="preserve">Victoria sergel </w:t>
      </w:r>
      <w:r w:rsidR="00DF5B50" w:rsidRPr="009245D5">
        <w:rPr>
          <w:rFonts w:cs="Arial"/>
        </w:rPr>
        <w:t>–</w:t>
      </w:r>
      <w:r w:rsidRPr="009245D5">
        <w:rPr>
          <w:rFonts w:cs="Arial"/>
        </w:rPr>
        <w:t xml:space="preserve"> </w:t>
      </w:r>
    </w:p>
    <w:p w14:paraId="3AEC2C53" w14:textId="6789B4AA" w:rsidR="00DF5B50" w:rsidRPr="009245D5" w:rsidRDefault="00DF5B50" w:rsidP="001038CC">
      <w:pPr>
        <w:rPr>
          <w:rFonts w:cs="Arial"/>
        </w:rPr>
      </w:pPr>
    </w:p>
    <w:p w14:paraId="28E4C995" w14:textId="4AAB09DF" w:rsidR="00DF5B50" w:rsidRPr="009245D5" w:rsidRDefault="00264737" w:rsidP="001038CC">
      <w:pPr>
        <w:rPr>
          <w:rFonts w:cs="Arial"/>
        </w:rPr>
      </w:pPr>
      <w:r w:rsidRPr="009245D5">
        <w:rPr>
          <w:rFonts w:cs="Arial"/>
        </w:rPr>
        <w:t xml:space="preserve">David baillie </w:t>
      </w:r>
    </w:p>
    <w:p w14:paraId="1EA6952B" w14:textId="5AB1DA42" w:rsidR="0081277B" w:rsidRPr="009245D5" w:rsidRDefault="0081277B" w:rsidP="001038CC">
      <w:pPr>
        <w:rPr>
          <w:rFonts w:cs="Arial"/>
        </w:rPr>
      </w:pPr>
      <w:r w:rsidRPr="009245D5">
        <w:rPr>
          <w:rFonts w:cs="Arial"/>
        </w:rPr>
        <w:t>DT21GAV03</w:t>
      </w:r>
    </w:p>
    <w:p w14:paraId="740F0684" w14:textId="7F79FADF" w:rsidR="008D4557" w:rsidRPr="009245D5" w:rsidRDefault="008D4557" w:rsidP="001038CC">
      <w:pPr>
        <w:rPr>
          <w:rFonts w:cs="Arial"/>
        </w:rPr>
      </w:pPr>
    </w:p>
    <w:p w14:paraId="059A4636" w14:textId="3E97209C" w:rsidR="008D4557" w:rsidRPr="009245D5" w:rsidRDefault="008D4557" w:rsidP="008D4557">
      <w:pPr>
        <w:pStyle w:val="Heading1"/>
        <w:rPr>
          <w:rFonts w:cs="Arial"/>
          <w:szCs w:val="20"/>
        </w:rPr>
      </w:pPr>
      <w:r w:rsidRPr="009245D5">
        <w:rPr>
          <w:rFonts w:cs="Arial"/>
          <w:szCs w:val="20"/>
        </w:rPr>
        <w:t>5/11/2020</w:t>
      </w:r>
    </w:p>
    <w:p w14:paraId="46CAC861" w14:textId="52AF072A" w:rsidR="008D4557" w:rsidRPr="009245D5" w:rsidRDefault="008D4557" w:rsidP="008D4557">
      <w:pPr>
        <w:rPr>
          <w:rFonts w:cs="Arial"/>
        </w:rPr>
      </w:pPr>
    </w:p>
    <w:p w14:paraId="1FB2B139" w14:textId="4C8A1B1A" w:rsidR="008D4557" w:rsidRPr="009245D5" w:rsidRDefault="00107A14" w:rsidP="008D4557">
      <w:pPr>
        <w:rPr>
          <w:rFonts w:cs="Arial"/>
        </w:rPr>
      </w:pPr>
      <w:r w:rsidRPr="009245D5">
        <w:rPr>
          <w:rFonts w:cs="Arial"/>
        </w:rPr>
        <w:t xml:space="preserve">Christine Caldwell – send through email yesterday – subject line resolved </w:t>
      </w:r>
      <w:r w:rsidR="00B24D88" w:rsidRPr="009245D5">
        <w:rPr>
          <w:rFonts w:cs="Arial"/>
        </w:rPr>
        <w:t>–</w:t>
      </w:r>
      <w:r w:rsidRPr="009245D5">
        <w:rPr>
          <w:rFonts w:cs="Arial"/>
        </w:rPr>
        <w:t xml:space="preserve"> 242689</w:t>
      </w:r>
    </w:p>
    <w:p w14:paraId="6789628A" w14:textId="693EA0DD" w:rsidR="00B24D88" w:rsidRPr="009245D5" w:rsidRDefault="00B24D88" w:rsidP="008D4557">
      <w:pPr>
        <w:rPr>
          <w:rFonts w:cs="Arial"/>
        </w:rPr>
      </w:pPr>
    </w:p>
    <w:p w14:paraId="22AE381F" w14:textId="2B645DEF" w:rsidR="00B24D88" w:rsidRPr="009245D5" w:rsidRDefault="00B24D88" w:rsidP="008D4557">
      <w:pPr>
        <w:rPr>
          <w:rFonts w:cs="Arial"/>
        </w:rPr>
      </w:pPr>
      <w:r w:rsidRPr="009245D5">
        <w:rPr>
          <w:rFonts w:cs="Arial"/>
        </w:rPr>
        <w:t xml:space="preserve">Karl Greasley </w:t>
      </w:r>
      <w:r w:rsidR="001F4E9A" w:rsidRPr="009245D5">
        <w:rPr>
          <w:rFonts w:cs="Arial"/>
        </w:rPr>
        <w:t>–</w:t>
      </w:r>
      <w:r w:rsidRPr="009245D5">
        <w:rPr>
          <w:rFonts w:cs="Arial"/>
        </w:rPr>
        <w:t xml:space="preserve"> </w:t>
      </w:r>
    </w:p>
    <w:p w14:paraId="701D4614" w14:textId="4474661A" w:rsidR="001F4E9A" w:rsidRPr="009245D5" w:rsidRDefault="001F4E9A" w:rsidP="008D4557">
      <w:pPr>
        <w:rPr>
          <w:rFonts w:cs="Arial"/>
        </w:rPr>
      </w:pPr>
    </w:p>
    <w:p w14:paraId="407DC9D7" w14:textId="4ACE7293" w:rsidR="001F4E9A" w:rsidRPr="009245D5" w:rsidRDefault="001F4E9A" w:rsidP="008D4557">
      <w:pPr>
        <w:rPr>
          <w:rFonts w:cs="Arial"/>
        </w:rPr>
      </w:pPr>
      <w:r w:rsidRPr="009245D5">
        <w:rPr>
          <w:rFonts w:cs="Arial"/>
        </w:rPr>
        <w:t xml:space="preserve">David baillie </w:t>
      </w:r>
      <w:r w:rsidR="006629E4" w:rsidRPr="009245D5">
        <w:rPr>
          <w:rFonts w:cs="Arial"/>
        </w:rPr>
        <w:t>–</w:t>
      </w:r>
      <w:r w:rsidRPr="009245D5">
        <w:rPr>
          <w:rFonts w:cs="Arial"/>
        </w:rPr>
        <w:t xml:space="preserve"> </w:t>
      </w:r>
      <w:r w:rsidR="006629E4" w:rsidRPr="009245D5">
        <w:rPr>
          <w:rFonts w:cs="Arial"/>
        </w:rPr>
        <w:t xml:space="preserve">fpc </w:t>
      </w:r>
      <w:r w:rsidR="00464AA1" w:rsidRPr="009245D5">
        <w:rPr>
          <w:rFonts w:cs="Arial"/>
        </w:rPr>
        <w:t>–</w:t>
      </w:r>
      <w:r w:rsidR="006629E4" w:rsidRPr="009245D5">
        <w:rPr>
          <w:rFonts w:cs="Arial"/>
        </w:rPr>
        <w:t xml:space="preserve"> </w:t>
      </w:r>
    </w:p>
    <w:p w14:paraId="10E1DF89" w14:textId="7C9CBA6F" w:rsidR="00464AA1" w:rsidRPr="009245D5" w:rsidRDefault="00464AA1" w:rsidP="008D4557">
      <w:pPr>
        <w:rPr>
          <w:rFonts w:cs="Arial"/>
        </w:rPr>
      </w:pPr>
    </w:p>
    <w:p w14:paraId="23A92EE9" w14:textId="7BF990F5" w:rsidR="005A40A0" w:rsidRPr="009245D5" w:rsidRDefault="005A40A0" w:rsidP="008D4557">
      <w:pPr>
        <w:rPr>
          <w:rFonts w:cs="Arial"/>
        </w:rPr>
      </w:pPr>
      <w:r w:rsidRPr="009245D5">
        <w:rPr>
          <w:rFonts w:cs="Arial"/>
        </w:rPr>
        <w:t xml:space="preserve">Victoria sergel – steph – couldn’t log on to atlas </w:t>
      </w:r>
      <w:r w:rsidR="00E239CB" w:rsidRPr="009245D5">
        <w:rPr>
          <w:rFonts w:cs="Arial"/>
        </w:rPr>
        <w:t>–</w:t>
      </w:r>
      <w:r w:rsidRPr="009245D5">
        <w:rPr>
          <w:rFonts w:cs="Arial"/>
        </w:rPr>
        <w:t xml:space="preserve"> </w:t>
      </w:r>
      <w:r w:rsidR="00E239CB" w:rsidRPr="009245D5">
        <w:rPr>
          <w:rFonts w:cs="Arial"/>
        </w:rPr>
        <w:t>timed out</w:t>
      </w:r>
    </w:p>
    <w:p w14:paraId="303B0A48" w14:textId="6406289F" w:rsidR="00481428" w:rsidRPr="009245D5" w:rsidRDefault="00481428" w:rsidP="008D4557">
      <w:pPr>
        <w:rPr>
          <w:rFonts w:cs="Arial"/>
        </w:rPr>
      </w:pPr>
    </w:p>
    <w:p w14:paraId="5B514C01" w14:textId="514807EE" w:rsidR="00481428" w:rsidRPr="009245D5" w:rsidRDefault="00481428" w:rsidP="008D4557">
      <w:pPr>
        <w:rPr>
          <w:rFonts w:cs="Arial"/>
        </w:rPr>
      </w:pPr>
      <w:r w:rsidRPr="009245D5">
        <w:rPr>
          <w:rFonts w:cs="Arial"/>
        </w:rPr>
        <w:t xml:space="preserve">Clint greer </w:t>
      </w:r>
      <w:r w:rsidR="009A21DC" w:rsidRPr="009245D5">
        <w:rPr>
          <w:rFonts w:cs="Arial"/>
        </w:rPr>
        <w:t>–</w:t>
      </w:r>
      <w:r w:rsidRPr="009245D5">
        <w:rPr>
          <w:rFonts w:cs="Arial"/>
        </w:rPr>
        <w:t xml:space="preserve"> </w:t>
      </w:r>
      <w:r w:rsidR="009A21DC" w:rsidRPr="009245D5">
        <w:rPr>
          <w:rFonts w:cs="Arial"/>
        </w:rPr>
        <w:t xml:space="preserve">naxt sucks </w:t>
      </w:r>
    </w:p>
    <w:p w14:paraId="536516DE" w14:textId="682B2195" w:rsidR="00FF4D0B" w:rsidRPr="009245D5" w:rsidRDefault="00FF4D0B" w:rsidP="008D4557">
      <w:pPr>
        <w:rPr>
          <w:rFonts w:cs="Arial"/>
        </w:rPr>
      </w:pPr>
    </w:p>
    <w:p w14:paraId="59B43049" w14:textId="1C9DE22C" w:rsidR="00FF4D0B" w:rsidRPr="009245D5" w:rsidRDefault="00D54B50" w:rsidP="008D4557">
      <w:pPr>
        <w:rPr>
          <w:rFonts w:cs="Arial"/>
        </w:rPr>
      </w:pPr>
      <w:r w:rsidRPr="009245D5">
        <w:rPr>
          <w:rFonts w:cs="Arial"/>
        </w:rPr>
        <w:t xml:space="preserve">Ryan Petersen </w:t>
      </w:r>
      <w:r w:rsidR="005C0A7A" w:rsidRPr="009245D5">
        <w:rPr>
          <w:rFonts w:cs="Arial"/>
        </w:rPr>
        <w:t xml:space="preserve">– computer keeps </w:t>
      </w:r>
      <w:r w:rsidR="003D2F80" w:rsidRPr="009245D5">
        <w:rPr>
          <w:rFonts w:cs="Arial"/>
        </w:rPr>
        <w:t>freezing. Says he restarted this morning…</w:t>
      </w:r>
    </w:p>
    <w:p w14:paraId="6FFA757E" w14:textId="27D8C20F" w:rsidR="003D2F80" w:rsidRPr="009245D5" w:rsidRDefault="003D2F80" w:rsidP="008D4557">
      <w:pPr>
        <w:rPr>
          <w:rFonts w:cs="Arial"/>
        </w:rPr>
      </w:pPr>
      <w:r w:rsidRPr="009245D5">
        <w:rPr>
          <w:rFonts w:cs="Arial"/>
        </w:rPr>
        <w:t xml:space="preserve">Mouse sometimes goes slow then speeds </w:t>
      </w:r>
      <w:r w:rsidR="00AC0A81" w:rsidRPr="009245D5">
        <w:rPr>
          <w:rFonts w:cs="Arial"/>
        </w:rPr>
        <w:t>up</w:t>
      </w:r>
    </w:p>
    <w:p w14:paraId="41998CD8" w14:textId="3ABD1AAD" w:rsidR="009F3099" w:rsidRPr="009245D5" w:rsidRDefault="009F3099" w:rsidP="008D4557">
      <w:pPr>
        <w:rPr>
          <w:rFonts w:cs="Arial"/>
        </w:rPr>
      </w:pPr>
    </w:p>
    <w:p w14:paraId="03B54162" w14:textId="57C2BE4F" w:rsidR="009F3099" w:rsidRPr="009245D5" w:rsidRDefault="009F3099" w:rsidP="008D4557">
      <w:pPr>
        <w:rPr>
          <w:rFonts w:cs="Arial"/>
        </w:rPr>
      </w:pPr>
      <w:r w:rsidRPr="009245D5">
        <w:rPr>
          <w:rFonts w:cs="Arial"/>
        </w:rPr>
        <w:t xml:space="preserve">Dave harris </w:t>
      </w:r>
      <w:r w:rsidR="009F19C5" w:rsidRPr="009245D5">
        <w:rPr>
          <w:rFonts w:cs="Arial"/>
        </w:rPr>
        <w:t>–</w:t>
      </w:r>
    </w:p>
    <w:p w14:paraId="79FB3562" w14:textId="650BBCC1" w:rsidR="009F19C5" w:rsidRPr="009245D5" w:rsidRDefault="009F19C5" w:rsidP="008D4557">
      <w:pPr>
        <w:rPr>
          <w:rFonts w:cs="Arial"/>
        </w:rPr>
      </w:pPr>
    </w:p>
    <w:p w14:paraId="0E553313" w14:textId="3DB4D8A7" w:rsidR="009F19C5" w:rsidRPr="009245D5" w:rsidRDefault="009F19C5" w:rsidP="008D4557">
      <w:pPr>
        <w:rPr>
          <w:rFonts w:cs="Arial"/>
        </w:rPr>
      </w:pPr>
      <w:r w:rsidRPr="009245D5">
        <w:rPr>
          <w:rFonts w:cs="Arial"/>
        </w:rPr>
        <w:t xml:space="preserve">Andrew Kenny </w:t>
      </w:r>
      <w:r w:rsidR="00B90108" w:rsidRPr="009245D5">
        <w:rPr>
          <w:rFonts w:cs="Arial"/>
        </w:rPr>
        <w:t>–</w:t>
      </w:r>
      <w:r w:rsidR="00930307" w:rsidRPr="009245D5">
        <w:rPr>
          <w:rFonts w:cs="Arial"/>
        </w:rPr>
        <w:t xml:space="preserve"> </w:t>
      </w:r>
    </w:p>
    <w:p w14:paraId="799647C8" w14:textId="5DE845B3" w:rsidR="00B90108" w:rsidRPr="009245D5" w:rsidRDefault="00B90108" w:rsidP="008D4557">
      <w:pPr>
        <w:rPr>
          <w:rFonts w:cs="Arial"/>
        </w:rPr>
      </w:pPr>
    </w:p>
    <w:p w14:paraId="32C6C55C" w14:textId="60F1D7B1" w:rsidR="00B90108" w:rsidRPr="009245D5" w:rsidRDefault="00B90108" w:rsidP="00B90108">
      <w:pPr>
        <w:pStyle w:val="Heading1"/>
        <w:rPr>
          <w:rFonts w:cs="Arial"/>
          <w:szCs w:val="20"/>
        </w:rPr>
      </w:pPr>
      <w:r w:rsidRPr="009245D5">
        <w:rPr>
          <w:rFonts w:cs="Arial"/>
          <w:szCs w:val="20"/>
        </w:rPr>
        <w:t>6/11/2020</w:t>
      </w:r>
    </w:p>
    <w:p w14:paraId="38EC7FA3" w14:textId="63E95DFD" w:rsidR="00B90108" w:rsidRPr="009245D5" w:rsidRDefault="00B90108" w:rsidP="00B90108">
      <w:pPr>
        <w:rPr>
          <w:rFonts w:cs="Arial"/>
        </w:rPr>
      </w:pPr>
    </w:p>
    <w:p w14:paraId="0AC7A195" w14:textId="0C30C9DD" w:rsidR="00B90108" w:rsidRPr="009245D5" w:rsidRDefault="000223F4" w:rsidP="00B90108">
      <w:pPr>
        <w:rPr>
          <w:rFonts w:cs="Arial"/>
        </w:rPr>
      </w:pPr>
      <w:r w:rsidRPr="009245D5">
        <w:rPr>
          <w:rFonts w:cs="Arial"/>
        </w:rPr>
        <w:t xml:space="preserve">Richard skiffington – crystal Wilson </w:t>
      </w:r>
      <w:r w:rsidR="003D3016" w:rsidRPr="009245D5">
        <w:rPr>
          <w:rFonts w:cs="Arial"/>
        </w:rPr>
        <w:t>–</w:t>
      </w:r>
      <w:r w:rsidRPr="009245D5">
        <w:rPr>
          <w:rFonts w:cs="Arial"/>
        </w:rPr>
        <w:t xml:space="preserve"> </w:t>
      </w:r>
    </w:p>
    <w:p w14:paraId="2A00D684" w14:textId="46BCC946" w:rsidR="003D3016" w:rsidRPr="009245D5" w:rsidRDefault="003D3016" w:rsidP="00B90108">
      <w:pPr>
        <w:rPr>
          <w:rFonts w:cs="Arial"/>
        </w:rPr>
      </w:pPr>
    </w:p>
    <w:p w14:paraId="53825FCA" w14:textId="340A8EEE" w:rsidR="003D3016" w:rsidRPr="009245D5" w:rsidRDefault="003D3016" w:rsidP="00B90108">
      <w:pPr>
        <w:rPr>
          <w:rFonts w:cs="Arial"/>
        </w:rPr>
      </w:pPr>
      <w:r w:rsidRPr="009245D5">
        <w:rPr>
          <w:rFonts w:cs="Arial"/>
        </w:rPr>
        <w:t xml:space="preserve">Mike lester </w:t>
      </w:r>
      <w:r w:rsidR="00A43751" w:rsidRPr="009245D5">
        <w:rPr>
          <w:rFonts w:cs="Arial"/>
        </w:rPr>
        <w:t>–</w:t>
      </w:r>
      <w:r w:rsidRPr="009245D5">
        <w:rPr>
          <w:rFonts w:cs="Arial"/>
        </w:rPr>
        <w:t xml:space="preserve"> </w:t>
      </w:r>
      <w:r w:rsidR="00A43751" w:rsidRPr="009245D5">
        <w:rPr>
          <w:rFonts w:cs="Arial"/>
        </w:rPr>
        <w:t xml:space="preserve">Palmerston </w:t>
      </w:r>
      <w:r w:rsidR="0093307E" w:rsidRPr="009245D5">
        <w:rPr>
          <w:rFonts w:cs="Arial"/>
        </w:rPr>
        <w:t>–</w:t>
      </w:r>
      <w:r w:rsidR="00A43751" w:rsidRPr="009245D5">
        <w:rPr>
          <w:rFonts w:cs="Arial"/>
        </w:rPr>
        <w:t xml:space="preserve"> </w:t>
      </w:r>
    </w:p>
    <w:p w14:paraId="383B6064" w14:textId="141A101D" w:rsidR="0093307E" w:rsidRPr="009245D5" w:rsidRDefault="0093307E" w:rsidP="00B90108">
      <w:pPr>
        <w:rPr>
          <w:rFonts w:cs="Arial"/>
        </w:rPr>
      </w:pPr>
    </w:p>
    <w:p w14:paraId="19731987" w14:textId="2E611F67" w:rsidR="0093307E" w:rsidRPr="009245D5" w:rsidRDefault="0093307E" w:rsidP="00B90108">
      <w:pPr>
        <w:rPr>
          <w:rFonts w:cs="Arial"/>
        </w:rPr>
      </w:pPr>
      <w:r w:rsidRPr="009245D5">
        <w:rPr>
          <w:rFonts w:cs="Arial"/>
        </w:rPr>
        <w:t>Nicholas scott –  finish parts training</w:t>
      </w:r>
    </w:p>
    <w:p w14:paraId="5EFE8955" w14:textId="65E776B1" w:rsidR="009C2364" w:rsidRPr="009245D5" w:rsidRDefault="009C2364" w:rsidP="00B90108">
      <w:pPr>
        <w:rPr>
          <w:rFonts w:cs="Arial"/>
        </w:rPr>
      </w:pPr>
    </w:p>
    <w:p w14:paraId="7BC144F4" w14:textId="6EEC1FDB" w:rsidR="009C2364" w:rsidRPr="009245D5" w:rsidRDefault="009C2364" w:rsidP="00B90108">
      <w:pPr>
        <w:rPr>
          <w:rFonts w:cs="Arial"/>
        </w:rPr>
      </w:pPr>
      <w:r w:rsidRPr="009245D5">
        <w:rPr>
          <w:rFonts w:cs="Arial"/>
        </w:rPr>
        <w:t xml:space="preserve">Leticia </w:t>
      </w:r>
      <w:r w:rsidR="00D23967" w:rsidRPr="009245D5">
        <w:rPr>
          <w:rFonts w:cs="Arial"/>
        </w:rPr>
        <w:t>–</w:t>
      </w:r>
      <w:r w:rsidRPr="009245D5">
        <w:rPr>
          <w:rFonts w:cs="Arial"/>
        </w:rPr>
        <w:t xml:space="preserve"> </w:t>
      </w:r>
    </w:p>
    <w:p w14:paraId="0020E648" w14:textId="738F096F" w:rsidR="00D23967" w:rsidRPr="009245D5" w:rsidRDefault="00D23967" w:rsidP="00B90108">
      <w:pPr>
        <w:rPr>
          <w:rFonts w:cs="Arial"/>
        </w:rPr>
      </w:pPr>
    </w:p>
    <w:p w14:paraId="5169E62D" w14:textId="5F871AA2" w:rsidR="00D23967" w:rsidRPr="009245D5" w:rsidRDefault="00D23967" w:rsidP="00B90108">
      <w:pPr>
        <w:rPr>
          <w:rFonts w:cs="Arial"/>
        </w:rPr>
      </w:pPr>
      <w:r w:rsidRPr="009245D5">
        <w:rPr>
          <w:rFonts w:cs="Arial"/>
        </w:rPr>
        <w:t xml:space="preserve">Johan deklerk </w:t>
      </w:r>
      <w:r w:rsidR="00E15507" w:rsidRPr="009245D5">
        <w:rPr>
          <w:rFonts w:cs="Arial"/>
        </w:rPr>
        <w:t>–</w:t>
      </w:r>
      <w:r w:rsidRPr="009245D5">
        <w:rPr>
          <w:rFonts w:cs="Arial"/>
        </w:rPr>
        <w:t xml:space="preserve"> </w:t>
      </w:r>
      <w:r w:rsidR="00E15507" w:rsidRPr="009245D5">
        <w:rPr>
          <w:rFonts w:cs="Arial"/>
        </w:rPr>
        <w:t xml:space="preserve">SIS usb </w:t>
      </w:r>
      <w:r w:rsidR="001B78C9" w:rsidRPr="009245D5">
        <w:rPr>
          <w:rFonts w:cs="Arial"/>
        </w:rPr>
        <w:t>–</w:t>
      </w:r>
      <w:r w:rsidR="00E15507" w:rsidRPr="009245D5">
        <w:rPr>
          <w:rFonts w:cs="Arial"/>
        </w:rPr>
        <w:t xml:space="preserve"> </w:t>
      </w:r>
    </w:p>
    <w:p w14:paraId="15FB6C8D" w14:textId="77777777" w:rsidR="001B78C9" w:rsidRPr="009245D5" w:rsidRDefault="001B78C9" w:rsidP="001B78C9">
      <w:pPr>
        <w:rPr>
          <w:rFonts w:eastAsia="Times New Roman" w:cs="Arial"/>
          <w:color w:val="333333"/>
          <w:lang w:eastAsia="en-NZ"/>
        </w:rPr>
      </w:pPr>
      <w:r w:rsidRPr="009245D5">
        <w:rPr>
          <w:rFonts w:eastAsia="Times New Roman" w:cs="Arial"/>
          <w:b/>
          <w:bCs/>
          <w:color w:val="333333"/>
          <w:lang w:eastAsia="en-NZ"/>
        </w:rPr>
        <w:t>Account ID:</w:t>
      </w:r>
      <w:r w:rsidRPr="009245D5">
        <w:rPr>
          <w:rFonts w:eastAsia="Times New Roman" w:cs="Arial"/>
          <w:color w:val="333333"/>
          <w:lang w:eastAsia="en-NZ"/>
        </w:rPr>
        <w:t> t210jxd3</w:t>
      </w:r>
    </w:p>
    <w:p w14:paraId="69801AE3" w14:textId="77777777" w:rsidR="001B78C9" w:rsidRPr="009245D5" w:rsidRDefault="001B78C9" w:rsidP="001B78C9">
      <w:pPr>
        <w:rPr>
          <w:rFonts w:eastAsia="Times New Roman" w:cs="Arial"/>
          <w:color w:val="333333"/>
          <w:lang w:eastAsia="en-NZ"/>
        </w:rPr>
      </w:pPr>
      <w:r w:rsidRPr="009245D5">
        <w:rPr>
          <w:rFonts w:eastAsia="Times New Roman" w:cs="Arial"/>
          <w:b/>
          <w:bCs/>
          <w:color w:val="333333"/>
          <w:lang w:eastAsia="en-NZ"/>
        </w:rPr>
        <w:t>New Password:</w:t>
      </w:r>
      <w:r w:rsidRPr="009245D5">
        <w:rPr>
          <w:rFonts w:eastAsia="Times New Roman" w:cs="Arial"/>
          <w:color w:val="333333"/>
          <w:lang w:eastAsia="en-NZ"/>
        </w:rPr>
        <w:t> d?pzR3Nq0Vjd</w:t>
      </w:r>
    </w:p>
    <w:p w14:paraId="2A385A5F" w14:textId="4672D3E3" w:rsidR="001B78C9" w:rsidRPr="009245D5" w:rsidRDefault="001B78C9" w:rsidP="00B90108">
      <w:pPr>
        <w:rPr>
          <w:rFonts w:cs="Arial"/>
        </w:rPr>
      </w:pPr>
    </w:p>
    <w:p w14:paraId="3E377EEF" w14:textId="5F6CBCA2" w:rsidR="00CC05EF" w:rsidRPr="009245D5" w:rsidRDefault="00CC05EF" w:rsidP="00B90108">
      <w:pPr>
        <w:rPr>
          <w:rFonts w:cs="Arial"/>
        </w:rPr>
      </w:pPr>
      <w:r w:rsidRPr="009245D5">
        <w:rPr>
          <w:rFonts w:cs="Arial"/>
        </w:rPr>
        <w:t xml:space="preserve">Glenn – access </w:t>
      </w:r>
      <w:r w:rsidR="00F13337" w:rsidRPr="009245D5">
        <w:rPr>
          <w:rFonts w:cs="Arial"/>
        </w:rPr>
        <w:t xml:space="preserve">– user id </w:t>
      </w:r>
      <w:r w:rsidR="00642C42" w:rsidRPr="009245D5">
        <w:rPr>
          <w:rFonts w:cs="Arial"/>
        </w:rPr>
        <w:t>–</w:t>
      </w:r>
      <w:r w:rsidR="00F13337" w:rsidRPr="009245D5">
        <w:rPr>
          <w:rFonts w:cs="Arial"/>
        </w:rPr>
        <w:t xml:space="preserve"> </w:t>
      </w:r>
    </w:p>
    <w:p w14:paraId="2861E920" w14:textId="698D6B0A" w:rsidR="00642C42" w:rsidRPr="009245D5" w:rsidRDefault="00642C42" w:rsidP="00B90108">
      <w:pPr>
        <w:rPr>
          <w:rFonts w:cs="Arial"/>
        </w:rPr>
      </w:pPr>
    </w:p>
    <w:p w14:paraId="715056D1" w14:textId="12FE1B0D" w:rsidR="00642C42" w:rsidRPr="009245D5" w:rsidRDefault="00642C42" w:rsidP="00B90108">
      <w:pPr>
        <w:rPr>
          <w:rFonts w:cs="Arial"/>
        </w:rPr>
      </w:pPr>
      <w:r w:rsidRPr="009245D5">
        <w:rPr>
          <w:rFonts w:cs="Arial"/>
        </w:rPr>
        <w:t>ET706045</w:t>
      </w:r>
    </w:p>
    <w:p w14:paraId="39607294" w14:textId="222AA23B" w:rsidR="002C586D" w:rsidRPr="009245D5" w:rsidRDefault="002C586D" w:rsidP="00B90108">
      <w:pPr>
        <w:rPr>
          <w:rFonts w:cs="Arial"/>
        </w:rPr>
      </w:pPr>
    </w:p>
    <w:p w14:paraId="6F557B83" w14:textId="22452DE2" w:rsidR="002224D4" w:rsidRPr="009245D5" w:rsidRDefault="002224D4" w:rsidP="002224D4">
      <w:pPr>
        <w:pStyle w:val="Heading1"/>
        <w:rPr>
          <w:rFonts w:cs="Arial"/>
          <w:szCs w:val="20"/>
        </w:rPr>
      </w:pPr>
      <w:r w:rsidRPr="009245D5">
        <w:rPr>
          <w:rFonts w:cs="Arial"/>
          <w:szCs w:val="20"/>
        </w:rPr>
        <w:t>9/11/2020</w:t>
      </w:r>
    </w:p>
    <w:p w14:paraId="52FDEFD2" w14:textId="72E63862" w:rsidR="002224D4" w:rsidRPr="009245D5" w:rsidRDefault="002224D4" w:rsidP="002224D4">
      <w:pPr>
        <w:rPr>
          <w:rFonts w:cs="Arial"/>
        </w:rPr>
      </w:pPr>
    </w:p>
    <w:p w14:paraId="050DF36D" w14:textId="60ED9A06" w:rsidR="002224D4" w:rsidRPr="009245D5" w:rsidRDefault="00C7612D" w:rsidP="002224D4">
      <w:pPr>
        <w:rPr>
          <w:rFonts w:cs="Arial"/>
        </w:rPr>
      </w:pPr>
      <w:r w:rsidRPr="009245D5">
        <w:rPr>
          <w:rFonts w:cs="Arial"/>
        </w:rPr>
        <w:lastRenderedPageBreak/>
        <w:t>M</w:t>
      </w:r>
      <w:r w:rsidR="00304942" w:rsidRPr="009245D5">
        <w:rPr>
          <w:rFonts w:cs="Arial"/>
        </w:rPr>
        <w:t>artin</w:t>
      </w:r>
      <w:r w:rsidRPr="009245D5">
        <w:rPr>
          <w:rFonts w:cs="Arial"/>
        </w:rPr>
        <w:t xml:space="preserve"> Olivier </w:t>
      </w:r>
      <w:r w:rsidR="00877202" w:rsidRPr="009245D5">
        <w:rPr>
          <w:rFonts w:cs="Arial"/>
        </w:rPr>
        <w:t>–</w:t>
      </w:r>
      <w:r w:rsidRPr="009245D5">
        <w:rPr>
          <w:rFonts w:cs="Arial"/>
        </w:rPr>
        <w:t xml:space="preserve"> </w:t>
      </w:r>
    </w:p>
    <w:p w14:paraId="7C6EFB74" w14:textId="163AB159" w:rsidR="00877202" w:rsidRPr="009245D5" w:rsidRDefault="00877202" w:rsidP="002224D4">
      <w:pPr>
        <w:rPr>
          <w:rFonts w:cs="Arial"/>
        </w:rPr>
      </w:pPr>
    </w:p>
    <w:p w14:paraId="64B25CA6" w14:textId="0A6FDFDD" w:rsidR="00877202" w:rsidRPr="009245D5" w:rsidRDefault="00877202" w:rsidP="002224D4">
      <w:pPr>
        <w:rPr>
          <w:rFonts w:cs="Arial"/>
        </w:rPr>
      </w:pPr>
      <w:r w:rsidRPr="009245D5">
        <w:rPr>
          <w:rFonts w:cs="Arial"/>
        </w:rPr>
        <w:t xml:space="preserve">Toni </w:t>
      </w:r>
      <w:r w:rsidR="006B6F0D" w:rsidRPr="009245D5">
        <w:rPr>
          <w:rFonts w:cs="Arial"/>
        </w:rPr>
        <w:t>–</w:t>
      </w:r>
      <w:r w:rsidRPr="009245D5">
        <w:rPr>
          <w:rFonts w:cs="Arial"/>
        </w:rPr>
        <w:t xml:space="preserve"> </w:t>
      </w:r>
    </w:p>
    <w:p w14:paraId="2857FC19" w14:textId="00EBC63B" w:rsidR="006B6F0D" w:rsidRPr="009245D5" w:rsidRDefault="006B6F0D" w:rsidP="002224D4">
      <w:pPr>
        <w:rPr>
          <w:rFonts w:cs="Arial"/>
        </w:rPr>
      </w:pPr>
    </w:p>
    <w:p w14:paraId="70206799" w14:textId="32E62CC3" w:rsidR="006B6F0D" w:rsidRPr="009245D5" w:rsidRDefault="006B6F0D" w:rsidP="002224D4">
      <w:pPr>
        <w:rPr>
          <w:rFonts w:cs="Arial"/>
        </w:rPr>
      </w:pPr>
      <w:r w:rsidRPr="009245D5">
        <w:rPr>
          <w:rFonts w:cs="Arial"/>
        </w:rPr>
        <w:t xml:space="preserve">Hayden middleton – download </w:t>
      </w:r>
      <w:r w:rsidR="00FE30ED" w:rsidRPr="009245D5">
        <w:rPr>
          <w:rFonts w:cs="Arial"/>
        </w:rPr>
        <w:t xml:space="preserve">software tool </w:t>
      </w:r>
    </w:p>
    <w:p w14:paraId="434FF461" w14:textId="6D5F0846" w:rsidR="005C00D2" w:rsidRPr="009245D5" w:rsidRDefault="005C00D2" w:rsidP="002224D4">
      <w:pPr>
        <w:rPr>
          <w:rFonts w:cs="Arial"/>
        </w:rPr>
      </w:pPr>
    </w:p>
    <w:p w14:paraId="71CD59DE" w14:textId="0944E859" w:rsidR="005C00D2" w:rsidRPr="009245D5" w:rsidRDefault="0054158E" w:rsidP="002224D4">
      <w:pPr>
        <w:rPr>
          <w:rFonts w:cs="Arial"/>
        </w:rPr>
      </w:pPr>
      <w:r w:rsidRPr="009245D5">
        <w:rPr>
          <w:rFonts w:cs="Arial"/>
        </w:rPr>
        <w:t>Jesse conroy</w:t>
      </w:r>
    </w:p>
    <w:p w14:paraId="3392448C" w14:textId="4E9DF5C1" w:rsidR="000E1B68" w:rsidRPr="009245D5" w:rsidRDefault="000E1B68" w:rsidP="002224D4">
      <w:pPr>
        <w:rPr>
          <w:rFonts w:cs="Arial"/>
        </w:rPr>
      </w:pPr>
      <w:r w:rsidRPr="009245D5">
        <w:rPr>
          <w:rFonts w:cs="Arial"/>
        </w:rPr>
        <w:t xml:space="preserve">Jesse conroy – sort out naxt </w:t>
      </w:r>
      <w:r w:rsidR="00DC3E0D" w:rsidRPr="009245D5">
        <w:rPr>
          <w:rFonts w:cs="Arial"/>
        </w:rPr>
        <w:t>–</w:t>
      </w:r>
      <w:r w:rsidRPr="009245D5">
        <w:rPr>
          <w:rFonts w:cs="Arial"/>
        </w:rPr>
        <w:t xml:space="preserve"> </w:t>
      </w:r>
      <w:r w:rsidR="00DC3E0D" w:rsidRPr="009245D5">
        <w:rPr>
          <w:rFonts w:cs="Arial"/>
        </w:rPr>
        <w:t>cleared usage data – nope</w:t>
      </w:r>
    </w:p>
    <w:p w14:paraId="249E2ECE" w14:textId="71404647" w:rsidR="00DC3E0D" w:rsidRPr="009245D5" w:rsidRDefault="00DC3E0D" w:rsidP="002224D4">
      <w:pPr>
        <w:rPr>
          <w:rFonts w:cs="Arial"/>
        </w:rPr>
      </w:pPr>
      <w:r w:rsidRPr="009245D5">
        <w:rPr>
          <w:rFonts w:cs="Arial"/>
        </w:rPr>
        <w:t xml:space="preserve">Reset profile </w:t>
      </w:r>
      <w:r w:rsidR="003A7A4F" w:rsidRPr="009245D5">
        <w:rPr>
          <w:rFonts w:cs="Arial"/>
        </w:rPr>
        <w:t>–</w:t>
      </w:r>
      <w:r w:rsidRPr="009245D5">
        <w:rPr>
          <w:rFonts w:cs="Arial"/>
        </w:rPr>
        <w:t xml:space="preserve"> </w:t>
      </w:r>
    </w:p>
    <w:p w14:paraId="4D287074" w14:textId="49D50F73" w:rsidR="003A7A4F" w:rsidRPr="009245D5" w:rsidRDefault="003A7A4F" w:rsidP="002224D4">
      <w:pPr>
        <w:rPr>
          <w:rFonts w:cs="Arial"/>
        </w:rPr>
      </w:pPr>
    </w:p>
    <w:p w14:paraId="0DBE79C9" w14:textId="546FA2D6" w:rsidR="003A7A4F" w:rsidRPr="009245D5" w:rsidRDefault="003A7A4F" w:rsidP="002224D4">
      <w:pPr>
        <w:rPr>
          <w:rFonts w:cs="Arial"/>
          <w:highlight w:val="yellow"/>
        </w:rPr>
      </w:pPr>
      <w:r w:rsidRPr="009245D5">
        <w:rPr>
          <w:rFonts w:cs="Arial"/>
          <w:highlight w:val="yellow"/>
        </w:rPr>
        <w:t xml:space="preserve">Candice </w:t>
      </w:r>
      <w:r w:rsidR="00D439A0" w:rsidRPr="009245D5">
        <w:rPr>
          <w:rFonts w:cs="Arial"/>
          <w:highlight w:val="yellow"/>
        </w:rPr>
        <w:t>–</w:t>
      </w:r>
      <w:r w:rsidRPr="009245D5">
        <w:rPr>
          <w:rFonts w:cs="Arial"/>
          <w:highlight w:val="yellow"/>
        </w:rPr>
        <w:t xml:space="preserve"> </w:t>
      </w:r>
    </w:p>
    <w:p w14:paraId="7AF70DC1" w14:textId="62E68DEC" w:rsidR="00D439A0" w:rsidRPr="009245D5" w:rsidRDefault="00245D61" w:rsidP="002224D4">
      <w:pPr>
        <w:rPr>
          <w:rFonts w:cs="Arial"/>
          <w:highlight w:val="yellow"/>
        </w:rPr>
      </w:pPr>
      <w:r w:rsidRPr="009245D5">
        <w:rPr>
          <w:rFonts w:cs="Arial"/>
          <w:highlight w:val="yellow"/>
        </w:rPr>
        <w:t>Don – look at the orders</w:t>
      </w:r>
      <w:r w:rsidR="00AB227F" w:rsidRPr="009245D5">
        <w:rPr>
          <w:rFonts w:cs="Arial"/>
          <w:highlight w:val="yellow"/>
        </w:rPr>
        <w:t xml:space="preserve"> when their system is up and running</w:t>
      </w:r>
      <w:r w:rsidRPr="009245D5">
        <w:rPr>
          <w:rFonts w:cs="Arial"/>
          <w:highlight w:val="yellow"/>
        </w:rPr>
        <w:t xml:space="preserve"> – what they are expecting to happen </w:t>
      </w:r>
      <w:r w:rsidR="00C21576" w:rsidRPr="009245D5">
        <w:rPr>
          <w:rFonts w:cs="Arial"/>
          <w:highlight w:val="yellow"/>
        </w:rPr>
        <w:t xml:space="preserve">at the new site </w:t>
      </w:r>
    </w:p>
    <w:p w14:paraId="5F29AF06" w14:textId="68A65200" w:rsidR="00BF74AE" w:rsidRPr="009245D5" w:rsidRDefault="009410F4" w:rsidP="002224D4">
      <w:pPr>
        <w:rPr>
          <w:rFonts w:cs="Arial"/>
          <w:highlight w:val="yellow"/>
        </w:rPr>
      </w:pPr>
      <w:r w:rsidRPr="009245D5">
        <w:rPr>
          <w:rFonts w:cs="Arial"/>
          <w:highlight w:val="yellow"/>
        </w:rPr>
        <w:t xml:space="preserve">How many at the site </w:t>
      </w:r>
      <w:r w:rsidR="00BC2855" w:rsidRPr="009245D5">
        <w:rPr>
          <w:rFonts w:cs="Arial"/>
          <w:highlight w:val="yellow"/>
        </w:rPr>
        <w:t>–</w:t>
      </w:r>
      <w:r w:rsidR="00EB591C" w:rsidRPr="009245D5">
        <w:rPr>
          <w:rFonts w:cs="Arial"/>
          <w:highlight w:val="yellow"/>
        </w:rPr>
        <w:t xml:space="preserve"> </w:t>
      </w:r>
      <w:r w:rsidR="00457A39" w:rsidRPr="009245D5">
        <w:rPr>
          <w:rFonts w:cs="Arial"/>
          <w:highlight w:val="yellow"/>
        </w:rPr>
        <w:t>about 10 people</w:t>
      </w:r>
      <w:r w:rsidR="00C9063F" w:rsidRPr="009245D5">
        <w:rPr>
          <w:rFonts w:cs="Arial"/>
          <w:highlight w:val="yellow"/>
        </w:rPr>
        <w:t xml:space="preserve"> – customer facing site</w:t>
      </w:r>
    </w:p>
    <w:p w14:paraId="257BD7CB" w14:textId="4091FF09" w:rsidR="00BC2855" w:rsidRPr="009245D5" w:rsidRDefault="00BC2855" w:rsidP="002224D4">
      <w:pPr>
        <w:rPr>
          <w:rFonts w:cs="Arial"/>
          <w:highlight w:val="yellow"/>
        </w:rPr>
      </w:pPr>
      <w:r w:rsidRPr="009245D5">
        <w:rPr>
          <w:rFonts w:cs="Arial"/>
          <w:highlight w:val="yellow"/>
        </w:rPr>
        <w:t xml:space="preserve">Address </w:t>
      </w:r>
      <w:r w:rsidR="002A4B83" w:rsidRPr="009245D5">
        <w:rPr>
          <w:rFonts w:cs="Arial"/>
          <w:highlight w:val="yellow"/>
        </w:rPr>
        <w:t>–</w:t>
      </w:r>
      <w:r w:rsidR="000F748F" w:rsidRPr="009245D5">
        <w:rPr>
          <w:rFonts w:cs="Arial"/>
          <w:highlight w:val="yellow"/>
        </w:rPr>
        <w:t xml:space="preserve"> </w:t>
      </w:r>
      <w:r w:rsidR="00F94135" w:rsidRPr="009245D5">
        <w:rPr>
          <w:rFonts w:cs="Arial"/>
          <w:highlight w:val="yellow"/>
        </w:rPr>
        <w:t>4 t</w:t>
      </w:r>
      <w:r w:rsidR="00457A39" w:rsidRPr="009245D5">
        <w:rPr>
          <w:rFonts w:cs="Arial"/>
          <w:highlight w:val="yellow"/>
        </w:rPr>
        <w:t>itan</w:t>
      </w:r>
      <w:r w:rsidR="00F94135" w:rsidRPr="009245D5">
        <w:rPr>
          <w:rFonts w:cs="Arial"/>
          <w:highlight w:val="yellow"/>
        </w:rPr>
        <w:t xml:space="preserve"> place</w:t>
      </w:r>
    </w:p>
    <w:p w14:paraId="10BF9A40" w14:textId="4D188E7B" w:rsidR="002A4B83" w:rsidRPr="009245D5" w:rsidRDefault="002A4B83" w:rsidP="002224D4">
      <w:pPr>
        <w:rPr>
          <w:rFonts w:cs="Arial"/>
          <w:highlight w:val="yellow"/>
        </w:rPr>
      </w:pPr>
      <w:r w:rsidRPr="009245D5">
        <w:rPr>
          <w:rFonts w:cs="Arial"/>
          <w:highlight w:val="yellow"/>
        </w:rPr>
        <w:t xml:space="preserve">Alan mccartney </w:t>
      </w:r>
      <w:r w:rsidR="00D34556" w:rsidRPr="009245D5">
        <w:rPr>
          <w:rFonts w:cs="Arial"/>
          <w:highlight w:val="yellow"/>
        </w:rPr>
        <w:t>–</w:t>
      </w:r>
      <w:r w:rsidRPr="009245D5">
        <w:rPr>
          <w:rFonts w:cs="Arial"/>
          <w:highlight w:val="yellow"/>
        </w:rPr>
        <w:t xml:space="preserve"> </w:t>
      </w:r>
      <w:r w:rsidR="00EA6907" w:rsidRPr="009245D5">
        <w:rPr>
          <w:rFonts w:cs="Arial"/>
          <w:highlight w:val="yellow"/>
        </w:rPr>
        <w:t xml:space="preserve">relocating the kit </w:t>
      </w:r>
    </w:p>
    <w:p w14:paraId="2597E795" w14:textId="7CAB923D" w:rsidR="00D34556" w:rsidRPr="009245D5" w:rsidRDefault="00D34556" w:rsidP="002224D4">
      <w:pPr>
        <w:rPr>
          <w:rFonts w:cs="Arial"/>
          <w:highlight w:val="yellow"/>
        </w:rPr>
      </w:pPr>
      <w:r w:rsidRPr="009245D5">
        <w:rPr>
          <w:rFonts w:cs="Arial"/>
          <w:highlight w:val="yellow"/>
        </w:rPr>
        <w:t xml:space="preserve">David </w:t>
      </w:r>
      <w:r w:rsidR="00B91FEA" w:rsidRPr="009245D5">
        <w:rPr>
          <w:rFonts w:cs="Arial"/>
          <w:highlight w:val="yellow"/>
        </w:rPr>
        <w:t>–</w:t>
      </w:r>
      <w:r w:rsidRPr="009245D5">
        <w:rPr>
          <w:rFonts w:cs="Arial"/>
          <w:highlight w:val="yellow"/>
        </w:rPr>
        <w:t xml:space="preserve"> </w:t>
      </w:r>
    </w:p>
    <w:p w14:paraId="3AD8194E" w14:textId="028D33AD" w:rsidR="00B91FEA" w:rsidRPr="009245D5" w:rsidRDefault="00B91FEA" w:rsidP="002224D4">
      <w:pPr>
        <w:rPr>
          <w:rFonts w:cs="Arial"/>
        </w:rPr>
      </w:pPr>
      <w:r w:rsidRPr="009245D5">
        <w:rPr>
          <w:rFonts w:cs="Arial"/>
          <w:highlight w:val="yellow"/>
        </w:rPr>
        <w:t xml:space="preserve">Maximum power </w:t>
      </w:r>
      <w:r w:rsidR="003774F9" w:rsidRPr="009245D5">
        <w:rPr>
          <w:rFonts w:cs="Arial"/>
          <w:highlight w:val="yellow"/>
        </w:rPr>
        <w:t>–</w:t>
      </w:r>
      <w:r w:rsidRPr="009245D5">
        <w:rPr>
          <w:rFonts w:cs="Arial"/>
          <w:highlight w:val="yellow"/>
        </w:rPr>
        <w:t xml:space="preserve"> </w:t>
      </w:r>
      <w:r w:rsidR="003774F9" w:rsidRPr="009245D5">
        <w:rPr>
          <w:rFonts w:cs="Arial"/>
          <w:highlight w:val="yellow"/>
        </w:rPr>
        <w:t xml:space="preserve">setting up all the cabling, </w:t>
      </w:r>
      <w:r w:rsidR="009C4E61" w:rsidRPr="009245D5">
        <w:rPr>
          <w:rFonts w:cs="Arial"/>
          <w:highlight w:val="yellow"/>
        </w:rPr>
        <w:t xml:space="preserve">electrical – data relocation works – new cabinet – patch panel – data cabling management </w:t>
      </w:r>
      <w:r w:rsidR="00E95BC5" w:rsidRPr="009245D5">
        <w:rPr>
          <w:rFonts w:cs="Arial"/>
          <w:highlight w:val="yellow"/>
        </w:rPr>
        <w:t xml:space="preserve">– setting up </w:t>
      </w:r>
      <w:r w:rsidR="00A512F8" w:rsidRPr="009245D5">
        <w:rPr>
          <w:rFonts w:cs="Arial"/>
          <w:highlight w:val="yellow"/>
        </w:rPr>
        <w:t>network equipment pretty much</w:t>
      </w:r>
      <w:r w:rsidR="009B7D59" w:rsidRPr="009245D5">
        <w:rPr>
          <w:rFonts w:cs="Arial"/>
          <w:highlight w:val="yellow"/>
        </w:rPr>
        <w:t>.</w:t>
      </w:r>
    </w:p>
    <w:p w14:paraId="7E041CAE" w14:textId="7ECD3F30" w:rsidR="007374F8" w:rsidRPr="009245D5" w:rsidRDefault="007374F8" w:rsidP="002224D4">
      <w:pPr>
        <w:rPr>
          <w:rFonts w:cs="Arial"/>
        </w:rPr>
      </w:pPr>
    </w:p>
    <w:p w14:paraId="22FE0EA6" w14:textId="6AFD98E7" w:rsidR="007374F8" w:rsidRPr="009245D5" w:rsidRDefault="0089095C" w:rsidP="002224D4">
      <w:pPr>
        <w:rPr>
          <w:rFonts w:cs="Arial"/>
          <w:highlight w:val="yellow"/>
        </w:rPr>
      </w:pPr>
      <w:r w:rsidRPr="009245D5">
        <w:rPr>
          <w:rFonts w:cs="Arial"/>
          <w:highlight w:val="yellow"/>
        </w:rPr>
        <w:t xml:space="preserve">Candice has been working with </w:t>
      </w:r>
      <w:r w:rsidR="00DC2399" w:rsidRPr="009245D5">
        <w:rPr>
          <w:rFonts w:cs="Arial"/>
          <w:highlight w:val="yellow"/>
        </w:rPr>
        <w:t>Instore communication</w:t>
      </w:r>
      <w:r w:rsidRPr="009245D5">
        <w:rPr>
          <w:rFonts w:cs="Arial"/>
          <w:highlight w:val="yellow"/>
        </w:rPr>
        <w:t xml:space="preserve"> from Vodafone</w:t>
      </w:r>
    </w:p>
    <w:p w14:paraId="1CC02C0E" w14:textId="37905DA8" w:rsidR="0089095C" w:rsidRPr="009245D5" w:rsidRDefault="005849C9" w:rsidP="002224D4">
      <w:pPr>
        <w:rPr>
          <w:rFonts w:cs="Arial"/>
          <w:highlight w:val="yellow"/>
        </w:rPr>
      </w:pPr>
      <w:r w:rsidRPr="009245D5">
        <w:rPr>
          <w:rFonts w:cs="Arial"/>
          <w:highlight w:val="yellow"/>
        </w:rPr>
        <w:t>Tues, Wednesday</w:t>
      </w:r>
    </w:p>
    <w:p w14:paraId="3865CE26" w14:textId="3DF238DA" w:rsidR="005849C9" w:rsidRPr="009245D5" w:rsidRDefault="005849C9" w:rsidP="002224D4">
      <w:pPr>
        <w:rPr>
          <w:rFonts w:cs="Arial"/>
          <w:highlight w:val="yellow"/>
        </w:rPr>
      </w:pPr>
      <w:r w:rsidRPr="009245D5">
        <w:rPr>
          <w:rFonts w:cs="Arial"/>
          <w:highlight w:val="yellow"/>
        </w:rPr>
        <w:t xml:space="preserve">Thursday – downer </w:t>
      </w:r>
    </w:p>
    <w:p w14:paraId="107BD7F1" w14:textId="7AB6B497" w:rsidR="00C904E4" w:rsidRPr="009245D5" w:rsidRDefault="00C904E4" w:rsidP="002224D4">
      <w:pPr>
        <w:rPr>
          <w:rFonts w:cs="Arial"/>
          <w:highlight w:val="yellow"/>
        </w:rPr>
      </w:pPr>
      <w:r w:rsidRPr="009245D5">
        <w:rPr>
          <w:rFonts w:cs="Arial"/>
          <w:highlight w:val="yellow"/>
        </w:rPr>
        <w:t>Candice would be contacted by Vodafone on Tuesday</w:t>
      </w:r>
    </w:p>
    <w:p w14:paraId="0D75899C" w14:textId="734C5317" w:rsidR="00B87510" w:rsidRPr="009245D5" w:rsidRDefault="005A4971" w:rsidP="002224D4">
      <w:pPr>
        <w:rPr>
          <w:rFonts w:cs="Arial"/>
          <w:highlight w:val="yellow"/>
        </w:rPr>
      </w:pPr>
      <w:r w:rsidRPr="009245D5">
        <w:rPr>
          <w:rFonts w:cs="Arial"/>
          <w:highlight w:val="yellow"/>
        </w:rPr>
        <w:t>Marcel fisher –</w:t>
      </w:r>
      <w:r w:rsidR="00965A68" w:rsidRPr="009245D5">
        <w:rPr>
          <w:rFonts w:cs="Arial"/>
          <w:highlight w:val="yellow"/>
        </w:rPr>
        <w:t xml:space="preserve"> setup specialist</w:t>
      </w:r>
      <w:r w:rsidRPr="009245D5">
        <w:rPr>
          <w:rFonts w:cs="Arial"/>
          <w:highlight w:val="yellow"/>
        </w:rPr>
        <w:t xml:space="preserve"> from Vodafone – made note that he had talked to Candice </w:t>
      </w:r>
      <w:r w:rsidR="00B87510" w:rsidRPr="009245D5">
        <w:rPr>
          <w:rFonts w:cs="Arial"/>
          <w:highlight w:val="yellow"/>
        </w:rPr>
        <w:t>–</w:t>
      </w:r>
      <w:r w:rsidRPr="009245D5">
        <w:rPr>
          <w:rFonts w:cs="Arial"/>
          <w:highlight w:val="yellow"/>
        </w:rPr>
        <w:t xml:space="preserve"> </w:t>
      </w:r>
    </w:p>
    <w:p w14:paraId="521C97C2" w14:textId="3883AC48" w:rsidR="00965A68" w:rsidRPr="009245D5" w:rsidRDefault="00965A68" w:rsidP="002224D4">
      <w:pPr>
        <w:rPr>
          <w:rFonts w:cs="Arial"/>
          <w:highlight w:val="yellow"/>
        </w:rPr>
      </w:pPr>
      <w:r w:rsidRPr="009245D5">
        <w:rPr>
          <w:rFonts w:cs="Arial"/>
          <w:highlight w:val="yellow"/>
        </w:rPr>
        <w:t xml:space="preserve">Marcel </w:t>
      </w:r>
      <w:r w:rsidR="00400B04" w:rsidRPr="009245D5">
        <w:rPr>
          <w:rFonts w:cs="Arial"/>
          <w:highlight w:val="yellow"/>
        </w:rPr>
        <w:t>–</w:t>
      </w:r>
      <w:r w:rsidRPr="009245D5">
        <w:rPr>
          <w:rFonts w:cs="Arial"/>
          <w:highlight w:val="yellow"/>
        </w:rPr>
        <w:t xml:space="preserve"> 021</w:t>
      </w:r>
      <w:r w:rsidR="002D3322" w:rsidRPr="009245D5">
        <w:rPr>
          <w:rFonts w:cs="Arial"/>
          <w:highlight w:val="yellow"/>
        </w:rPr>
        <w:t>605308</w:t>
      </w:r>
    </w:p>
    <w:p w14:paraId="76E63038" w14:textId="70C4D76D" w:rsidR="00400B04" w:rsidRPr="009245D5" w:rsidRDefault="00400B04" w:rsidP="002224D4">
      <w:pPr>
        <w:rPr>
          <w:rFonts w:cs="Arial"/>
        </w:rPr>
      </w:pPr>
      <w:r w:rsidRPr="009245D5">
        <w:rPr>
          <w:rFonts w:cs="Arial"/>
          <w:highlight w:val="yellow"/>
        </w:rPr>
        <w:t xml:space="preserve">Matt was technical contact – hasn’t had any involvement at all with this – hasn’t been asked to provide assistance </w:t>
      </w:r>
      <w:r w:rsidR="00381E46" w:rsidRPr="009245D5">
        <w:rPr>
          <w:rFonts w:cs="Arial"/>
          <w:highlight w:val="yellow"/>
        </w:rPr>
        <w:t>–</w:t>
      </w:r>
      <w:r w:rsidRPr="009245D5">
        <w:rPr>
          <w:rFonts w:cs="Arial"/>
        </w:rPr>
        <w:t xml:space="preserve"> </w:t>
      </w:r>
    </w:p>
    <w:p w14:paraId="7FE54E34" w14:textId="77777777" w:rsidR="00381E46" w:rsidRPr="009245D5" w:rsidRDefault="00381E46" w:rsidP="002224D4">
      <w:pPr>
        <w:rPr>
          <w:rFonts w:cs="Arial"/>
        </w:rPr>
      </w:pPr>
    </w:p>
    <w:p w14:paraId="2915C2E5" w14:textId="42E2A195" w:rsidR="00C03983" w:rsidRPr="009245D5" w:rsidRDefault="00C03983" w:rsidP="002224D4">
      <w:pPr>
        <w:rPr>
          <w:rFonts w:cs="Arial"/>
        </w:rPr>
      </w:pPr>
    </w:p>
    <w:p w14:paraId="0B5DBB88" w14:textId="4A060A10" w:rsidR="00C03983" w:rsidRPr="009245D5" w:rsidRDefault="00C03983" w:rsidP="002224D4">
      <w:pPr>
        <w:rPr>
          <w:rFonts w:cs="Arial"/>
        </w:rPr>
      </w:pPr>
      <w:r w:rsidRPr="009245D5">
        <w:rPr>
          <w:rFonts w:cs="Arial"/>
        </w:rPr>
        <w:t xml:space="preserve">Vickie warren – job open </w:t>
      </w:r>
      <w:r w:rsidR="00C51D60" w:rsidRPr="009245D5">
        <w:rPr>
          <w:rFonts w:cs="Arial"/>
        </w:rPr>
        <w:t>–</w:t>
      </w:r>
      <w:r w:rsidRPr="009245D5">
        <w:rPr>
          <w:rFonts w:cs="Arial"/>
        </w:rPr>
        <w:t xml:space="preserve"> 243364</w:t>
      </w:r>
    </w:p>
    <w:p w14:paraId="0D4839FD" w14:textId="4B162EC0" w:rsidR="00C51D60" w:rsidRPr="009245D5" w:rsidRDefault="00C51D60" w:rsidP="002224D4">
      <w:pPr>
        <w:rPr>
          <w:rFonts w:cs="Arial"/>
        </w:rPr>
      </w:pPr>
      <w:r w:rsidRPr="009245D5">
        <w:rPr>
          <w:rFonts w:cs="Arial"/>
        </w:rPr>
        <w:t>1002 1001</w:t>
      </w:r>
    </w:p>
    <w:p w14:paraId="2D0C63E7" w14:textId="50F4D7F5" w:rsidR="008C6829" w:rsidRPr="009245D5" w:rsidRDefault="008C6829" w:rsidP="002224D4">
      <w:pPr>
        <w:rPr>
          <w:rFonts w:cs="Arial"/>
        </w:rPr>
      </w:pPr>
      <w:r w:rsidRPr="009245D5">
        <w:rPr>
          <w:rFonts w:cs="Arial"/>
        </w:rPr>
        <w:t xml:space="preserve">Invoice proposal </w:t>
      </w:r>
    </w:p>
    <w:p w14:paraId="5C0DB2E3" w14:textId="149482FD" w:rsidR="00715205" w:rsidRPr="009245D5" w:rsidRDefault="00715205" w:rsidP="002224D4">
      <w:pPr>
        <w:rPr>
          <w:rFonts w:cs="Arial"/>
        </w:rPr>
      </w:pPr>
    </w:p>
    <w:p w14:paraId="2071D331" w14:textId="6121A449" w:rsidR="00715205" w:rsidRPr="009245D5" w:rsidRDefault="00CF1E8C" w:rsidP="002224D4">
      <w:pPr>
        <w:rPr>
          <w:rFonts w:cs="Arial"/>
        </w:rPr>
      </w:pPr>
      <w:r w:rsidRPr="009245D5">
        <w:rPr>
          <w:rFonts w:cs="Arial"/>
        </w:rPr>
        <w:t xml:space="preserve">Celestino – email </w:t>
      </w:r>
    </w:p>
    <w:p w14:paraId="62A87104" w14:textId="730480E4" w:rsidR="00DC5038" w:rsidRPr="009245D5" w:rsidRDefault="00DC5038" w:rsidP="002224D4">
      <w:pPr>
        <w:rPr>
          <w:rFonts w:cs="Arial"/>
        </w:rPr>
      </w:pPr>
    </w:p>
    <w:p w14:paraId="0ED18DE3" w14:textId="4BF167A0" w:rsidR="00DC5038" w:rsidRPr="009245D5" w:rsidRDefault="00DC5038" w:rsidP="002224D4">
      <w:pPr>
        <w:rPr>
          <w:rFonts w:cs="Arial"/>
        </w:rPr>
      </w:pPr>
      <w:r w:rsidRPr="009245D5">
        <w:rPr>
          <w:rFonts w:cs="Arial"/>
        </w:rPr>
        <w:t xml:space="preserve">Johan </w:t>
      </w:r>
      <w:r w:rsidR="002041E2" w:rsidRPr="009245D5">
        <w:rPr>
          <w:rFonts w:cs="Arial"/>
        </w:rPr>
        <w:t>–</w:t>
      </w:r>
      <w:r w:rsidRPr="009245D5">
        <w:rPr>
          <w:rFonts w:cs="Arial"/>
        </w:rPr>
        <w:t xml:space="preserve"> </w:t>
      </w:r>
      <w:r w:rsidR="002041E2" w:rsidRPr="009245D5">
        <w:rPr>
          <w:rFonts w:cs="Arial"/>
        </w:rPr>
        <w:t xml:space="preserve">naxt </w:t>
      </w:r>
      <w:r w:rsidR="00CC132B" w:rsidRPr="009245D5">
        <w:rPr>
          <w:rFonts w:cs="Arial"/>
        </w:rPr>
        <w:t>–</w:t>
      </w:r>
      <w:r w:rsidR="002041E2" w:rsidRPr="009245D5">
        <w:rPr>
          <w:rFonts w:cs="Arial"/>
        </w:rPr>
        <w:t xml:space="preserve"> 214255</w:t>
      </w:r>
      <w:r w:rsidR="00CC132B" w:rsidRPr="009245D5">
        <w:rPr>
          <w:rFonts w:cs="Arial"/>
        </w:rPr>
        <w:t xml:space="preserve"> </w:t>
      </w:r>
      <w:r w:rsidR="00B24606" w:rsidRPr="009245D5">
        <w:rPr>
          <w:rFonts w:cs="Arial"/>
        </w:rPr>
        <w:t>–</w:t>
      </w:r>
      <w:r w:rsidR="00CC132B" w:rsidRPr="009245D5">
        <w:rPr>
          <w:rFonts w:cs="Arial"/>
        </w:rPr>
        <w:t xml:space="preserve"> </w:t>
      </w:r>
    </w:p>
    <w:p w14:paraId="4320A3CA" w14:textId="07214EC7" w:rsidR="00B24606" w:rsidRPr="009245D5" w:rsidRDefault="00B24606" w:rsidP="002224D4">
      <w:pPr>
        <w:rPr>
          <w:rFonts w:cs="Arial"/>
        </w:rPr>
      </w:pPr>
    </w:p>
    <w:p w14:paraId="23D7E01E" w14:textId="74C2C6BC" w:rsidR="00B24606" w:rsidRPr="009245D5" w:rsidRDefault="00B24606" w:rsidP="002224D4">
      <w:pPr>
        <w:rPr>
          <w:rFonts w:cs="Arial"/>
        </w:rPr>
      </w:pPr>
      <w:r w:rsidRPr="009245D5">
        <w:rPr>
          <w:rFonts w:cs="Arial"/>
        </w:rPr>
        <w:t xml:space="preserve">Peter hinsen – clutha room </w:t>
      </w:r>
      <w:r w:rsidR="007A0766" w:rsidRPr="009245D5">
        <w:rPr>
          <w:rFonts w:cs="Arial"/>
        </w:rPr>
        <w:t>–</w:t>
      </w:r>
      <w:r w:rsidRPr="009245D5">
        <w:rPr>
          <w:rFonts w:cs="Arial"/>
        </w:rPr>
        <w:t xml:space="preserve"> </w:t>
      </w:r>
    </w:p>
    <w:p w14:paraId="29D5165B" w14:textId="6F4F0943" w:rsidR="007A0766" w:rsidRPr="009245D5" w:rsidRDefault="007A0766" w:rsidP="002224D4">
      <w:pPr>
        <w:rPr>
          <w:rFonts w:cs="Arial"/>
        </w:rPr>
      </w:pPr>
    </w:p>
    <w:p w14:paraId="46234FFE" w14:textId="3A367768" w:rsidR="007A0766" w:rsidRPr="009245D5" w:rsidRDefault="007A0766" w:rsidP="002224D4">
      <w:pPr>
        <w:rPr>
          <w:rFonts w:cs="Arial"/>
        </w:rPr>
      </w:pPr>
      <w:r w:rsidRPr="009245D5">
        <w:rPr>
          <w:rFonts w:cs="Arial"/>
        </w:rPr>
        <w:t xml:space="preserve">Dave harris </w:t>
      </w:r>
      <w:r w:rsidR="00F33B8A" w:rsidRPr="009245D5">
        <w:rPr>
          <w:rFonts w:cs="Arial"/>
        </w:rPr>
        <w:t>–</w:t>
      </w:r>
      <w:r w:rsidRPr="009245D5">
        <w:rPr>
          <w:rFonts w:cs="Arial"/>
        </w:rPr>
        <w:t xml:space="preserve"> </w:t>
      </w:r>
      <w:r w:rsidR="00F33B8A" w:rsidRPr="009245D5">
        <w:rPr>
          <w:rFonts w:cs="Arial"/>
        </w:rPr>
        <w:t xml:space="preserve">released code of ians </w:t>
      </w:r>
      <w:r w:rsidR="008536C7" w:rsidRPr="009245D5">
        <w:rPr>
          <w:rFonts w:cs="Arial"/>
        </w:rPr>
        <w:t>–</w:t>
      </w:r>
      <w:r w:rsidR="00F33B8A" w:rsidRPr="009245D5">
        <w:rPr>
          <w:rFonts w:cs="Arial"/>
        </w:rPr>
        <w:t xml:space="preserve"> </w:t>
      </w:r>
      <w:r w:rsidR="008536C7" w:rsidRPr="009245D5">
        <w:rPr>
          <w:rFonts w:cs="Arial"/>
        </w:rPr>
        <w:t xml:space="preserve">original was around </w:t>
      </w:r>
      <w:r w:rsidR="00870508" w:rsidRPr="009245D5">
        <w:rPr>
          <w:rFonts w:cs="Arial"/>
        </w:rPr>
        <w:t xml:space="preserve">24000 – have removed freight </w:t>
      </w:r>
      <w:r w:rsidR="009C18E8" w:rsidRPr="009245D5">
        <w:rPr>
          <w:rFonts w:cs="Arial"/>
        </w:rPr>
        <w:t>and now it is a bit cheaper so around 23925.76 is correct.</w:t>
      </w:r>
    </w:p>
    <w:p w14:paraId="568FA7B2" w14:textId="157A0F94" w:rsidR="009C18E8" w:rsidRPr="009245D5" w:rsidRDefault="009C18E8" w:rsidP="002224D4">
      <w:pPr>
        <w:rPr>
          <w:rFonts w:cs="Arial"/>
        </w:rPr>
      </w:pPr>
      <w:r w:rsidRPr="009245D5">
        <w:rPr>
          <w:rFonts w:cs="Arial"/>
        </w:rPr>
        <w:t>Removed freight as it is just a quote</w:t>
      </w:r>
    </w:p>
    <w:p w14:paraId="34A40541" w14:textId="568E82BB" w:rsidR="00870508" w:rsidRPr="009245D5" w:rsidRDefault="00870508" w:rsidP="002224D4">
      <w:pPr>
        <w:rPr>
          <w:rFonts w:cs="Arial"/>
        </w:rPr>
      </w:pPr>
      <w:r w:rsidRPr="009245D5">
        <w:rPr>
          <w:rFonts w:cs="Arial"/>
        </w:rPr>
        <w:t xml:space="preserve">Prepared a quote c and r developments – order it – </w:t>
      </w:r>
    </w:p>
    <w:p w14:paraId="1C0F885B" w14:textId="59FD8EA8" w:rsidR="00870508" w:rsidRPr="009245D5" w:rsidRDefault="00870508" w:rsidP="002224D4">
      <w:pPr>
        <w:rPr>
          <w:rFonts w:cs="Arial"/>
        </w:rPr>
      </w:pPr>
      <w:r w:rsidRPr="009245D5">
        <w:rPr>
          <w:rFonts w:cs="Arial"/>
        </w:rPr>
        <w:t>Releasing the quote and order the parts</w:t>
      </w:r>
    </w:p>
    <w:p w14:paraId="183ADE1F" w14:textId="22E8A140" w:rsidR="00135F7E" w:rsidRPr="009245D5" w:rsidRDefault="00554968" w:rsidP="002224D4">
      <w:pPr>
        <w:rPr>
          <w:rFonts w:cs="Arial"/>
        </w:rPr>
      </w:pPr>
      <w:r w:rsidRPr="009245D5">
        <w:rPr>
          <w:rFonts w:cs="Arial"/>
        </w:rPr>
        <w:t xml:space="preserve">Original quote </w:t>
      </w:r>
      <w:r w:rsidR="00135F7E" w:rsidRPr="009245D5">
        <w:rPr>
          <w:rFonts w:cs="Arial"/>
        </w:rPr>
        <w:t>–</w:t>
      </w:r>
      <w:r w:rsidRPr="009245D5">
        <w:rPr>
          <w:rFonts w:cs="Arial"/>
        </w:rPr>
        <w:t xml:space="preserve"> 199481</w:t>
      </w:r>
      <w:r w:rsidR="00135F7E" w:rsidRPr="009245D5">
        <w:rPr>
          <w:rFonts w:cs="Arial"/>
        </w:rPr>
        <w:t xml:space="preserve"> – last 6 digits of the quote done by Ian ullyett</w:t>
      </w:r>
    </w:p>
    <w:p w14:paraId="18EA8131" w14:textId="663FDB57" w:rsidR="00135F7E" w:rsidRPr="009245D5" w:rsidRDefault="00135F7E" w:rsidP="002224D4">
      <w:pPr>
        <w:rPr>
          <w:rFonts w:cs="Arial"/>
        </w:rPr>
      </w:pPr>
      <w:r w:rsidRPr="009245D5">
        <w:rPr>
          <w:rFonts w:cs="Arial"/>
        </w:rPr>
        <w:t xml:space="preserve">3010891 </w:t>
      </w:r>
      <w:r w:rsidR="00CB0C5F" w:rsidRPr="009245D5">
        <w:rPr>
          <w:rFonts w:cs="Arial"/>
        </w:rPr>
        <w:t>–</w:t>
      </w:r>
      <w:r w:rsidRPr="009245D5">
        <w:rPr>
          <w:rFonts w:cs="Arial"/>
        </w:rPr>
        <w:t xml:space="preserve"> account</w:t>
      </w:r>
    </w:p>
    <w:p w14:paraId="17234F12" w14:textId="3ACE72F8" w:rsidR="00CB0C5F" w:rsidRPr="009245D5" w:rsidRDefault="00CB0C5F" w:rsidP="002224D4">
      <w:pPr>
        <w:rPr>
          <w:rFonts w:cs="Arial"/>
        </w:rPr>
      </w:pPr>
    </w:p>
    <w:p w14:paraId="1D1D702F" w14:textId="4F69F50E" w:rsidR="00CB0C5F" w:rsidRPr="009245D5" w:rsidRDefault="00CB0C5F" w:rsidP="00CB0C5F">
      <w:pPr>
        <w:pStyle w:val="Heading1"/>
        <w:rPr>
          <w:rFonts w:cs="Arial"/>
          <w:szCs w:val="20"/>
        </w:rPr>
      </w:pPr>
      <w:r w:rsidRPr="009245D5">
        <w:rPr>
          <w:rFonts w:cs="Arial"/>
          <w:szCs w:val="20"/>
        </w:rPr>
        <w:t>10/11/2020</w:t>
      </w:r>
    </w:p>
    <w:p w14:paraId="2EEAF640" w14:textId="06F5B8C4" w:rsidR="00CB0C5F" w:rsidRPr="009245D5" w:rsidRDefault="00CB0C5F" w:rsidP="00CB0C5F">
      <w:pPr>
        <w:rPr>
          <w:rFonts w:cs="Arial"/>
        </w:rPr>
      </w:pPr>
    </w:p>
    <w:p w14:paraId="1BBDDD92" w14:textId="51EA3D67" w:rsidR="00CB0C5F" w:rsidRPr="009245D5" w:rsidRDefault="007942FB" w:rsidP="00CB0C5F">
      <w:pPr>
        <w:rPr>
          <w:rFonts w:cs="Arial"/>
        </w:rPr>
      </w:pPr>
      <w:r w:rsidRPr="009245D5">
        <w:rPr>
          <w:rFonts w:cs="Arial"/>
        </w:rPr>
        <w:t xml:space="preserve">Andrew Stockdill </w:t>
      </w:r>
      <w:r w:rsidR="00E44727" w:rsidRPr="009245D5">
        <w:rPr>
          <w:rFonts w:cs="Arial"/>
        </w:rPr>
        <w:t xml:space="preserve">– et </w:t>
      </w:r>
      <w:r w:rsidR="004C338E" w:rsidRPr="009245D5">
        <w:rPr>
          <w:rFonts w:cs="Arial"/>
        </w:rPr>
        <w:t>–</w:t>
      </w:r>
      <w:r w:rsidR="00E44727" w:rsidRPr="009245D5">
        <w:rPr>
          <w:rFonts w:cs="Arial"/>
        </w:rPr>
        <w:t xml:space="preserve"> </w:t>
      </w:r>
      <w:r w:rsidR="004C338E" w:rsidRPr="009245D5">
        <w:rPr>
          <w:rFonts w:cs="Arial"/>
        </w:rPr>
        <w:t xml:space="preserve">few grumbles with connecting using vims – to clear payload – uses ip address </w:t>
      </w:r>
      <w:r w:rsidR="00EE5815" w:rsidRPr="009245D5">
        <w:rPr>
          <w:rFonts w:cs="Arial"/>
        </w:rPr>
        <w:t>–</w:t>
      </w:r>
      <w:r w:rsidR="004C338E" w:rsidRPr="009245D5">
        <w:rPr>
          <w:rFonts w:cs="Arial"/>
        </w:rPr>
        <w:t xml:space="preserve"> </w:t>
      </w:r>
      <w:r w:rsidR="00EE5815" w:rsidRPr="009245D5">
        <w:rPr>
          <w:rFonts w:cs="Arial"/>
        </w:rPr>
        <w:t>security settings causing problems??</w:t>
      </w:r>
    </w:p>
    <w:p w14:paraId="22426F1D" w14:textId="69AD6514" w:rsidR="00A3065D" w:rsidRPr="009245D5" w:rsidRDefault="00A3065D" w:rsidP="00CB0C5F">
      <w:pPr>
        <w:rPr>
          <w:rFonts w:cs="Arial"/>
        </w:rPr>
      </w:pPr>
    </w:p>
    <w:p w14:paraId="3C0B9D49" w14:textId="4332232A" w:rsidR="00A3065D" w:rsidRPr="009245D5" w:rsidRDefault="00A3065D" w:rsidP="00CB0C5F">
      <w:pPr>
        <w:rPr>
          <w:rFonts w:cs="Arial"/>
        </w:rPr>
      </w:pPr>
      <w:r w:rsidRPr="009245D5">
        <w:rPr>
          <w:rFonts w:cs="Arial"/>
        </w:rPr>
        <w:t xml:space="preserve">Crystal – picking journals </w:t>
      </w:r>
    </w:p>
    <w:p w14:paraId="757BDE1E" w14:textId="2C051943" w:rsidR="00E72536" w:rsidRPr="009245D5" w:rsidRDefault="00E72536" w:rsidP="00CB0C5F">
      <w:pPr>
        <w:rPr>
          <w:rFonts w:cs="Arial"/>
        </w:rPr>
      </w:pPr>
    </w:p>
    <w:p w14:paraId="5AA6FCA0" w14:textId="6422D623" w:rsidR="00E72536" w:rsidRPr="009245D5" w:rsidRDefault="00E72536" w:rsidP="00CB0C5F">
      <w:pPr>
        <w:rPr>
          <w:rFonts w:cs="Arial"/>
        </w:rPr>
      </w:pPr>
      <w:r w:rsidRPr="009245D5">
        <w:rPr>
          <w:rFonts w:cs="Arial"/>
        </w:rPr>
        <w:t xml:space="preserve">Mel murphy </w:t>
      </w:r>
      <w:r w:rsidR="00722144" w:rsidRPr="009245D5">
        <w:rPr>
          <w:rFonts w:cs="Arial"/>
        </w:rPr>
        <w:t>–</w:t>
      </w:r>
      <w:r w:rsidRPr="009245D5">
        <w:rPr>
          <w:rFonts w:cs="Arial"/>
        </w:rPr>
        <w:t xml:space="preserve"> </w:t>
      </w:r>
      <w:r w:rsidR="00722144" w:rsidRPr="009245D5">
        <w:rPr>
          <w:rFonts w:cs="Arial"/>
        </w:rPr>
        <w:t>trying to get into service history report – no problems before</w:t>
      </w:r>
    </w:p>
    <w:p w14:paraId="277DF3A1" w14:textId="25F82515" w:rsidR="0020721B" w:rsidRPr="009245D5" w:rsidRDefault="0020721B" w:rsidP="00CB0C5F">
      <w:pPr>
        <w:rPr>
          <w:rFonts w:cs="Arial"/>
        </w:rPr>
      </w:pPr>
    </w:p>
    <w:p w14:paraId="3BB355F2" w14:textId="3A079803" w:rsidR="0020721B" w:rsidRPr="009245D5" w:rsidRDefault="0020721B" w:rsidP="00CB0C5F">
      <w:pPr>
        <w:rPr>
          <w:rFonts w:cs="Arial"/>
        </w:rPr>
      </w:pPr>
      <w:r w:rsidRPr="009245D5">
        <w:rPr>
          <w:rFonts w:cs="Arial"/>
        </w:rPr>
        <w:t xml:space="preserve">Andrew Stockdill </w:t>
      </w:r>
      <w:r w:rsidR="00520527" w:rsidRPr="009245D5">
        <w:rPr>
          <w:rFonts w:cs="Arial"/>
        </w:rPr>
        <w:t>–</w:t>
      </w:r>
      <w:r w:rsidRPr="009245D5">
        <w:rPr>
          <w:rFonts w:cs="Arial"/>
        </w:rPr>
        <w:t xml:space="preserve"> </w:t>
      </w:r>
      <w:r w:rsidR="00520527" w:rsidRPr="009245D5">
        <w:rPr>
          <w:rFonts w:cs="Arial"/>
        </w:rPr>
        <w:t xml:space="preserve">Dwayne Rawlinson </w:t>
      </w:r>
    </w:p>
    <w:p w14:paraId="505F7737" w14:textId="18422A47" w:rsidR="00520527" w:rsidRPr="009245D5" w:rsidRDefault="00520527" w:rsidP="00CB0C5F">
      <w:pPr>
        <w:rPr>
          <w:rFonts w:cs="Arial"/>
        </w:rPr>
      </w:pPr>
      <w:r w:rsidRPr="009245D5">
        <w:rPr>
          <w:rFonts w:cs="Arial"/>
        </w:rPr>
        <w:t>10.2.31.96</w:t>
      </w:r>
    </w:p>
    <w:p w14:paraId="3D5CB285" w14:textId="28397228" w:rsidR="003012A4" w:rsidRPr="009245D5" w:rsidRDefault="003012A4" w:rsidP="00CB0C5F">
      <w:pPr>
        <w:rPr>
          <w:rFonts w:cs="Arial"/>
        </w:rPr>
      </w:pPr>
    </w:p>
    <w:p w14:paraId="3EDD3A34" w14:textId="2892A9CA" w:rsidR="003012A4" w:rsidRPr="009245D5" w:rsidRDefault="003012A4" w:rsidP="00CB0C5F">
      <w:pPr>
        <w:rPr>
          <w:rFonts w:cs="Arial"/>
        </w:rPr>
      </w:pPr>
      <w:r w:rsidRPr="009245D5">
        <w:rPr>
          <w:rFonts w:cs="Arial"/>
        </w:rPr>
        <w:t xml:space="preserve">Raewyn brady – cant </w:t>
      </w:r>
    </w:p>
    <w:p w14:paraId="1D886FB2" w14:textId="1631B3D1" w:rsidR="00FF591E" w:rsidRPr="009245D5" w:rsidRDefault="00FF591E" w:rsidP="00CB0C5F">
      <w:pPr>
        <w:rPr>
          <w:rFonts w:cs="Arial"/>
        </w:rPr>
      </w:pPr>
    </w:p>
    <w:p w14:paraId="0BCC1C97" w14:textId="708FB86D" w:rsidR="00FF591E" w:rsidRPr="009245D5" w:rsidRDefault="00215AFC" w:rsidP="00CB0C5F">
      <w:pPr>
        <w:rPr>
          <w:rFonts w:cs="Arial"/>
        </w:rPr>
      </w:pPr>
      <w:r w:rsidRPr="009245D5">
        <w:rPr>
          <w:rFonts w:cs="Arial"/>
        </w:rPr>
        <w:t xml:space="preserve">Jess mac -mel murphy </w:t>
      </w:r>
    </w:p>
    <w:p w14:paraId="54A32808" w14:textId="12438D41" w:rsidR="005E4D5B" w:rsidRPr="009245D5" w:rsidRDefault="005E4D5B" w:rsidP="00CB0C5F">
      <w:pPr>
        <w:rPr>
          <w:rFonts w:cs="Arial"/>
        </w:rPr>
      </w:pPr>
    </w:p>
    <w:p w14:paraId="448EC1FE" w14:textId="1834AFF2" w:rsidR="005E4D5B" w:rsidRPr="009245D5" w:rsidRDefault="005E4D5B" w:rsidP="00CB0C5F">
      <w:pPr>
        <w:rPr>
          <w:rFonts w:cs="Arial"/>
        </w:rPr>
      </w:pPr>
      <w:r w:rsidRPr="009245D5">
        <w:rPr>
          <w:rFonts w:cs="Arial"/>
        </w:rPr>
        <w:t xml:space="preserve">Jacki novello – 2 segs – transferred parts and labour to a new job </w:t>
      </w:r>
      <w:r w:rsidR="004037A4" w:rsidRPr="009245D5">
        <w:rPr>
          <w:rFonts w:cs="Arial"/>
        </w:rPr>
        <w:t>–</w:t>
      </w:r>
      <w:r w:rsidRPr="009245D5">
        <w:rPr>
          <w:rFonts w:cs="Arial"/>
        </w:rPr>
        <w:t xml:space="preserve"> </w:t>
      </w:r>
      <w:r w:rsidR="004037A4" w:rsidRPr="009245D5">
        <w:rPr>
          <w:rFonts w:cs="Arial"/>
        </w:rPr>
        <w:t xml:space="preserve">217106seg 6 and 10 – </w:t>
      </w:r>
      <w:r w:rsidR="00113689" w:rsidRPr="009245D5">
        <w:rPr>
          <w:rFonts w:cs="Arial"/>
        </w:rPr>
        <w:t>just needing to be invoiced.</w:t>
      </w:r>
    </w:p>
    <w:p w14:paraId="384E8D03" w14:textId="38848B79" w:rsidR="00600D65" w:rsidRPr="009245D5" w:rsidRDefault="00600D65" w:rsidP="00CB0C5F">
      <w:pPr>
        <w:rPr>
          <w:rFonts w:cs="Arial"/>
        </w:rPr>
      </w:pPr>
    </w:p>
    <w:p w14:paraId="4FE78390" w14:textId="76703662" w:rsidR="00600D65" w:rsidRPr="009245D5" w:rsidRDefault="00600D65" w:rsidP="00CB0C5F">
      <w:pPr>
        <w:rPr>
          <w:rFonts w:cs="Arial"/>
        </w:rPr>
      </w:pPr>
      <w:r w:rsidRPr="009245D5">
        <w:rPr>
          <w:rFonts w:cs="Arial"/>
        </w:rPr>
        <w:t xml:space="preserve">Mark stringer </w:t>
      </w:r>
      <w:r w:rsidR="007E0505" w:rsidRPr="009245D5">
        <w:rPr>
          <w:rFonts w:cs="Arial"/>
        </w:rPr>
        <w:t>–</w:t>
      </w:r>
      <w:r w:rsidRPr="009245D5">
        <w:rPr>
          <w:rFonts w:cs="Arial"/>
        </w:rPr>
        <w:t xml:space="preserve"> </w:t>
      </w:r>
      <w:r w:rsidR="007E0505" w:rsidRPr="009245D5">
        <w:rPr>
          <w:rFonts w:cs="Arial"/>
        </w:rPr>
        <w:t>photos in z drive</w:t>
      </w:r>
    </w:p>
    <w:p w14:paraId="49E35765" w14:textId="319C9908" w:rsidR="009D05DC" w:rsidRPr="009245D5" w:rsidRDefault="009D05DC" w:rsidP="00CB0C5F">
      <w:pPr>
        <w:rPr>
          <w:rFonts w:cs="Arial"/>
        </w:rPr>
      </w:pPr>
    </w:p>
    <w:p w14:paraId="5FA78B7D" w14:textId="2D69B2F0" w:rsidR="009D05DC" w:rsidRPr="009245D5" w:rsidRDefault="009D05DC" w:rsidP="00CB0C5F">
      <w:pPr>
        <w:rPr>
          <w:rFonts w:cs="Arial"/>
        </w:rPr>
      </w:pPr>
      <w:r w:rsidRPr="009245D5">
        <w:rPr>
          <w:rFonts w:cs="Arial"/>
        </w:rPr>
        <w:t xml:space="preserve">Johan deklerk </w:t>
      </w:r>
      <w:r w:rsidR="00185E0E" w:rsidRPr="009245D5">
        <w:rPr>
          <w:rFonts w:cs="Arial"/>
        </w:rPr>
        <w:t>–</w:t>
      </w:r>
      <w:r w:rsidRPr="009245D5">
        <w:rPr>
          <w:rFonts w:cs="Arial"/>
        </w:rPr>
        <w:t xml:space="preserve"> </w:t>
      </w:r>
    </w:p>
    <w:p w14:paraId="215FDD16" w14:textId="4B027D20" w:rsidR="00185E0E" w:rsidRPr="009245D5" w:rsidRDefault="00185E0E" w:rsidP="00CB0C5F">
      <w:pPr>
        <w:rPr>
          <w:rFonts w:cs="Arial"/>
        </w:rPr>
      </w:pPr>
    </w:p>
    <w:p w14:paraId="39870998" w14:textId="522BB383" w:rsidR="00185E0E" w:rsidRPr="009245D5" w:rsidRDefault="00185E0E" w:rsidP="00CB0C5F">
      <w:pPr>
        <w:rPr>
          <w:rFonts w:cs="Arial"/>
        </w:rPr>
      </w:pPr>
      <w:r w:rsidRPr="009245D5">
        <w:rPr>
          <w:rFonts w:cs="Arial"/>
        </w:rPr>
        <w:t xml:space="preserve">Luke kearns </w:t>
      </w:r>
      <w:r w:rsidR="00DF2DBE" w:rsidRPr="009245D5">
        <w:rPr>
          <w:rFonts w:cs="Arial"/>
        </w:rPr>
        <w:t>–</w:t>
      </w:r>
      <w:r w:rsidRPr="009245D5">
        <w:rPr>
          <w:rFonts w:cs="Arial"/>
        </w:rPr>
        <w:t xml:space="preserve"> </w:t>
      </w:r>
      <w:r w:rsidR="00DF2DBE" w:rsidRPr="009245D5">
        <w:rPr>
          <w:rFonts w:cs="Arial"/>
        </w:rPr>
        <w:t>phone</w:t>
      </w:r>
    </w:p>
    <w:p w14:paraId="744E9DF4" w14:textId="71929A7A" w:rsidR="00DF2DBE" w:rsidRPr="009245D5" w:rsidRDefault="00DF2DBE" w:rsidP="00CB0C5F">
      <w:pPr>
        <w:rPr>
          <w:rFonts w:cs="Arial"/>
        </w:rPr>
      </w:pPr>
    </w:p>
    <w:p w14:paraId="203D3E1F" w14:textId="2263BC43" w:rsidR="00DF2DBE" w:rsidRPr="009245D5" w:rsidRDefault="00DF2DBE" w:rsidP="00CB0C5F">
      <w:pPr>
        <w:rPr>
          <w:rFonts w:cs="Arial"/>
        </w:rPr>
      </w:pPr>
      <w:r w:rsidRPr="009245D5">
        <w:rPr>
          <w:rFonts w:cs="Arial"/>
        </w:rPr>
        <w:t xml:space="preserve">Michael baartz </w:t>
      </w:r>
      <w:r w:rsidR="00262372" w:rsidRPr="009245D5">
        <w:rPr>
          <w:rFonts w:cs="Arial"/>
        </w:rPr>
        <w:t>–</w:t>
      </w:r>
      <w:r w:rsidRPr="009245D5">
        <w:rPr>
          <w:rFonts w:cs="Arial"/>
        </w:rPr>
        <w:t xml:space="preserve"> </w:t>
      </w:r>
      <w:r w:rsidR="007B0CE1" w:rsidRPr="009245D5">
        <w:rPr>
          <w:rFonts w:cs="Arial"/>
        </w:rPr>
        <w:t>naxt</w:t>
      </w:r>
    </w:p>
    <w:p w14:paraId="74BFDF30" w14:textId="5699ECED" w:rsidR="00262372" w:rsidRPr="009245D5" w:rsidRDefault="00262372" w:rsidP="00CB0C5F">
      <w:pPr>
        <w:rPr>
          <w:rFonts w:cs="Arial"/>
        </w:rPr>
      </w:pPr>
    </w:p>
    <w:p w14:paraId="64B8ABCA" w14:textId="2BA1BE5A" w:rsidR="00993C7A" w:rsidRPr="009245D5" w:rsidRDefault="00993C7A" w:rsidP="00CB0C5F">
      <w:pPr>
        <w:rPr>
          <w:rFonts w:cs="Arial"/>
        </w:rPr>
      </w:pPr>
      <w:r w:rsidRPr="009245D5">
        <w:rPr>
          <w:rFonts w:cs="Arial"/>
        </w:rPr>
        <w:t>Michelle middledithc</w:t>
      </w:r>
    </w:p>
    <w:p w14:paraId="7710454E" w14:textId="463FAD88" w:rsidR="00B51BF8" w:rsidRPr="009245D5" w:rsidRDefault="00B51BF8" w:rsidP="00CB0C5F">
      <w:pPr>
        <w:rPr>
          <w:rFonts w:cs="Arial"/>
        </w:rPr>
      </w:pPr>
    </w:p>
    <w:p w14:paraId="13F11F56" w14:textId="69897892" w:rsidR="00B51BF8" w:rsidRPr="009245D5" w:rsidRDefault="00B51BF8" w:rsidP="00CB0C5F">
      <w:pPr>
        <w:rPr>
          <w:rFonts w:cs="Arial"/>
        </w:rPr>
      </w:pPr>
      <w:r w:rsidRPr="009245D5">
        <w:rPr>
          <w:rFonts w:cs="Arial"/>
        </w:rPr>
        <w:t xml:space="preserve">Aaron tucker </w:t>
      </w:r>
      <w:r w:rsidR="003E423F" w:rsidRPr="009245D5">
        <w:rPr>
          <w:rFonts w:cs="Arial"/>
        </w:rPr>
        <w:t>–</w:t>
      </w:r>
      <w:r w:rsidRPr="009245D5">
        <w:rPr>
          <w:rFonts w:cs="Arial"/>
        </w:rPr>
        <w:t xml:space="preserve"> </w:t>
      </w:r>
    </w:p>
    <w:p w14:paraId="585E743E" w14:textId="59E36190" w:rsidR="003E423F" w:rsidRPr="009245D5" w:rsidRDefault="003E423F" w:rsidP="00CB0C5F">
      <w:pPr>
        <w:rPr>
          <w:rFonts w:cs="Arial"/>
        </w:rPr>
      </w:pPr>
    </w:p>
    <w:p w14:paraId="0322BA11" w14:textId="0F1AD1C8" w:rsidR="003E423F" w:rsidRPr="009245D5" w:rsidRDefault="003E423F" w:rsidP="003E423F">
      <w:pPr>
        <w:pStyle w:val="Heading1"/>
        <w:rPr>
          <w:rFonts w:cs="Arial"/>
          <w:szCs w:val="20"/>
        </w:rPr>
      </w:pPr>
      <w:r w:rsidRPr="009245D5">
        <w:rPr>
          <w:rFonts w:cs="Arial"/>
          <w:szCs w:val="20"/>
        </w:rPr>
        <w:t>11/11/2020</w:t>
      </w:r>
    </w:p>
    <w:p w14:paraId="12EE9B88" w14:textId="66D17AE2" w:rsidR="003E423F" w:rsidRPr="009245D5" w:rsidRDefault="003E423F" w:rsidP="003E423F">
      <w:pPr>
        <w:rPr>
          <w:rFonts w:cs="Arial"/>
        </w:rPr>
      </w:pPr>
    </w:p>
    <w:p w14:paraId="0D641F13" w14:textId="361F1C2E" w:rsidR="003E423F" w:rsidRPr="009245D5" w:rsidRDefault="004315D5" w:rsidP="003E423F">
      <w:pPr>
        <w:rPr>
          <w:rFonts w:cs="Arial"/>
        </w:rPr>
      </w:pPr>
      <w:r w:rsidRPr="009245D5">
        <w:rPr>
          <w:rFonts w:cs="Arial"/>
        </w:rPr>
        <w:t xml:space="preserve">Richard skiffington </w:t>
      </w:r>
      <w:r w:rsidR="0008397C" w:rsidRPr="009245D5">
        <w:rPr>
          <w:rFonts w:cs="Arial"/>
        </w:rPr>
        <w:t>–</w:t>
      </w:r>
      <w:r w:rsidRPr="009245D5">
        <w:rPr>
          <w:rFonts w:cs="Arial"/>
        </w:rPr>
        <w:t xml:space="preserve"> </w:t>
      </w:r>
      <w:r w:rsidR="0008397C" w:rsidRPr="009245D5">
        <w:rPr>
          <w:rFonts w:cs="Arial"/>
        </w:rPr>
        <w:t xml:space="preserve">ex employees – yesterday </w:t>
      </w:r>
    </w:p>
    <w:p w14:paraId="6288D651" w14:textId="3692D7D0" w:rsidR="00F711D4" w:rsidRPr="009245D5" w:rsidRDefault="00F711D4" w:rsidP="003E423F">
      <w:pPr>
        <w:rPr>
          <w:rFonts w:cs="Arial"/>
        </w:rPr>
      </w:pPr>
    </w:p>
    <w:p w14:paraId="39D49550" w14:textId="1F782B92" w:rsidR="008619B8" w:rsidRPr="009245D5" w:rsidRDefault="008619B8" w:rsidP="003E423F">
      <w:pPr>
        <w:rPr>
          <w:rFonts w:cs="Arial"/>
        </w:rPr>
      </w:pPr>
      <w:r w:rsidRPr="009245D5">
        <w:rPr>
          <w:rFonts w:cs="Arial"/>
        </w:rPr>
        <w:t>Martin Olivier – 10.241.11.6</w:t>
      </w:r>
    </w:p>
    <w:p w14:paraId="279E2DB2" w14:textId="77777777" w:rsidR="008619B8" w:rsidRPr="009245D5" w:rsidRDefault="008619B8" w:rsidP="003E423F">
      <w:pPr>
        <w:rPr>
          <w:rFonts w:cs="Arial"/>
        </w:rPr>
      </w:pPr>
    </w:p>
    <w:p w14:paraId="3A6E201A" w14:textId="2B70F61B" w:rsidR="00F711D4" w:rsidRPr="009245D5" w:rsidRDefault="009F7753" w:rsidP="003E423F">
      <w:pPr>
        <w:rPr>
          <w:rFonts w:cs="Arial"/>
        </w:rPr>
      </w:pPr>
      <w:r w:rsidRPr="009245D5">
        <w:rPr>
          <w:rFonts w:cs="Arial"/>
        </w:rPr>
        <w:t>P</w:t>
      </w:r>
      <w:r w:rsidR="00577121" w:rsidRPr="009245D5">
        <w:rPr>
          <w:rFonts w:cs="Arial"/>
        </w:rPr>
        <w:t>rinter</w:t>
      </w:r>
    </w:p>
    <w:p w14:paraId="180C1403" w14:textId="18889E5B" w:rsidR="009F7753" w:rsidRPr="009245D5" w:rsidRDefault="009F7753" w:rsidP="003E423F">
      <w:pPr>
        <w:rPr>
          <w:rFonts w:cs="Arial"/>
        </w:rPr>
      </w:pPr>
      <w:r w:rsidRPr="009245D5">
        <w:rPr>
          <w:rFonts w:cs="Arial"/>
        </w:rPr>
        <w:t>Brenton page</w:t>
      </w:r>
    </w:p>
    <w:p w14:paraId="4C2FC1A1" w14:textId="5F241CA5" w:rsidR="00547039" w:rsidRPr="009245D5" w:rsidRDefault="00547039" w:rsidP="003E423F">
      <w:pPr>
        <w:rPr>
          <w:rFonts w:cs="Arial"/>
        </w:rPr>
      </w:pPr>
    </w:p>
    <w:p w14:paraId="076BDA02" w14:textId="39677CF2" w:rsidR="00547039" w:rsidRPr="009245D5" w:rsidRDefault="00547039" w:rsidP="003E423F">
      <w:pPr>
        <w:rPr>
          <w:rFonts w:cs="Arial"/>
        </w:rPr>
      </w:pPr>
      <w:r w:rsidRPr="009245D5">
        <w:rPr>
          <w:rFonts w:cs="Arial"/>
        </w:rPr>
        <w:t xml:space="preserve">Andrew Stockdill </w:t>
      </w:r>
      <w:r w:rsidR="00915173" w:rsidRPr="009245D5">
        <w:rPr>
          <w:rFonts w:cs="Arial"/>
        </w:rPr>
        <w:t>–</w:t>
      </w:r>
      <w:r w:rsidRPr="009245D5">
        <w:rPr>
          <w:rFonts w:cs="Arial"/>
        </w:rPr>
        <w:t xml:space="preserve"> </w:t>
      </w:r>
      <w:r w:rsidR="00915173" w:rsidRPr="009245D5">
        <w:rPr>
          <w:rFonts w:cs="Arial"/>
        </w:rPr>
        <w:t>10.241.11.6</w:t>
      </w:r>
    </w:p>
    <w:p w14:paraId="523134EB" w14:textId="44C7EF84" w:rsidR="00CF578B" w:rsidRPr="009245D5" w:rsidRDefault="00CF578B" w:rsidP="003E423F">
      <w:pPr>
        <w:rPr>
          <w:rFonts w:cs="Arial"/>
        </w:rPr>
      </w:pPr>
    </w:p>
    <w:p w14:paraId="453C741E" w14:textId="5CE50423" w:rsidR="00CF578B" w:rsidRPr="009245D5" w:rsidRDefault="00CF578B" w:rsidP="003E423F">
      <w:pPr>
        <w:rPr>
          <w:rFonts w:cs="Arial"/>
        </w:rPr>
      </w:pPr>
      <w:r w:rsidRPr="009245D5">
        <w:rPr>
          <w:rFonts w:cs="Arial"/>
        </w:rPr>
        <w:t xml:space="preserve">Luke black </w:t>
      </w:r>
      <w:r w:rsidR="00B81E8B" w:rsidRPr="009245D5">
        <w:rPr>
          <w:rFonts w:cs="Arial"/>
        </w:rPr>
        <w:t>–</w:t>
      </w:r>
      <w:r w:rsidRPr="009245D5">
        <w:rPr>
          <w:rFonts w:cs="Arial"/>
        </w:rPr>
        <w:t xml:space="preserve"> </w:t>
      </w:r>
      <w:r w:rsidR="00B81E8B" w:rsidRPr="009245D5">
        <w:rPr>
          <w:rFonts w:cs="Arial"/>
        </w:rPr>
        <w:t>yesterday got</w:t>
      </w:r>
    </w:p>
    <w:p w14:paraId="58DC8DD4" w14:textId="2039D310" w:rsidR="00D1152D" w:rsidRPr="009245D5" w:rsidRDefault="00D1152D" w:rsidP="003E423F">
      <w:pPr>
        <w:rPr>
          <w:rFonts w:cs="Arial"/>
        </w:rPr>
      </w:pPr>
    </w:p>
    <w:p w14:paraId="6562C681" w14:textId="26619F6A" w:rsidR="00D1152D" w:rsidRPr="009245D5" w:rsidRDefault="00D1152D" w:rsidP="003E423F">
      <w:pPr>
        <w:rPr>
          <w:rFonts w:cs="Arial"/>
        </w:rPr>
      </w:pPr>
      <w:r w:rsidRPr="009245D5">
        <w:rPr>
          <w:rFonts w:cs="Arial"/>
        </w:rPr>
        <w:t xml:space="preserve">Joel </w:t>
      </w:r>
      <w:r w:rsidR="00B32B66" w:rsidRPr="009245D5">
        <w:rPr>
          <w:rFonts w:cs="Arial"/>
        </w:rPr>
        <w:t>–</w:t>
      </w:r>
      <w:r w:rsidRPr="009245D5">
        <w:rPr>
          <w:rFonts w:cs="Arial"/>
        </w:rPr>
        <w:t xml:space="preserve"> </w:t>
      </w:r>
    </w:p>
    <w:p w14:paraId="3C818757" w14:textId="0A2D7C5A" w:rsidR="00B32B66" w:rsidRPr="009245D5" w:rsidRDefault="00B32B66" w:rsidP="003E423F">
      <w:pPr>
        <w:rPr>
          <w:rFonts w:cs="Arial"/>
        </w:rPr>
      </w:pPr>
    </w:p>
    <w:p w14:paraId="0E08502E" w14:textId="1F7E03E8" w:rsidR="00B32B66" w:rsidRPr="009245D5" w:rsidRDefault="00B32B66" w:rsidP="003E423F">
      <w:pPr>
        <w:rPr>
          <w:rFonts w:cs="Arial"/>
        </w:rPr>
      </w:pPr>
      <w:r w:rsidRPr="009245D5">
        <w:rPr>
          <w:rFonts w:cs="Arial"/>
        </w:rPr>
        <w:t xml:space="preserve">Terri Nothnagel </w:t>
      </w:r>
      <w:r w:rsidR="00D019BE" w:rsidRPr="009245D5">
        <w:rPr>
          <w:rFonts w:cs="Arial"/>
        </w:rPr>
        <w:t>–</w:t>
      </w:r>
      <w:r w:rsidRPr="009245D5">
        <w:rPr>
          <w:rFonts w:cs="Arial"/>
        </w:rPr>
        <w:t xml:space="preserve"> </w:t>
      </w:r>
    </w:p>
    <w:p w14:paraId="0D7B19D1" w14:textId="40688CF6" w:rsidR="00D019BE" w:rsidRPr="009245D5" w:rsidRDefault="00D019BE" w:rsidP="003E423F">
      <w:pPr>
        <w:rPr>
          <w:rFonts w:cs="Arial"/>
        </w:rPr>
      </w:pPr>
    </w:p>
    <w:p w14:paraId="05F47D42" w14:textId="46625580" w:rsidR="00D019BE" w:rsidRPr="009245D5" w:rsidRDefault="00D019BE" w:rsidP="003E423F">
      <w:pPr>
        <w:rPr>
          <w:rFonts w:cs="Arial"/>
        </w:rPr>
      </w:pPr>
      <w:r w:rsidRPr="009245D5">
        <w:rPr>
          <w:rFonts w:cs="Arial"/>
        </w:rPr>
        <w:t>Jess mac – new screens</w:t>
      </w:r>
      <w:r w:rsidR="00287CFA" w:rsidRPr="009245D5">
        <w:rPr>
          <w:rFonts w:cs="Arial"/>
        </w:rPr>
        <w:t xml:space="preserve"> </w:t>
      </w:r>
    </w:p>
    <w:p w14:paraId="4576E42B" w14:textId="7D1C2933" w:rsidR="00774770" w:rsidRPr="009245D5" w:rsidRDefault="00774770" w:rsidP="003E423F">
      <w:pPr>
        <w:rPr>
          <w:rFonts w:cs="Arial"/>
        </w:rPr>
      </w:pPr>
    </w:p>
    <w:p w14:paraId="3C6572BA" w14:textId="28BE23FA" w:rsidR="00774770" w:rsidRPr="009245D5" w:rsidRDefault="00F909E9" w:rsidP="003E423F">
      <w:pPr>
        <w:rPr>
          <w:rFonts w:cs="Arial"/>
        </w:rPr>
      </w:pPr>
      <w:r w:rsidRPr="009245D5">
        <w:rPr>
          <w:rFonts w:cs="Arial"/>
        </w:rPr>
        <w:t xml:space="preserve">Nadine grady - </w:t>
      </w:r>
      <w:r w:rsidR="008426FC" w:rsidRPr="009245D5">
        <w:rPr>
          <w:rFonts w:cs="Arial"/>
        </w:rPr>
        <w:t xml:space="preserve"> screen went dark grey</w:t>
      </w:r>
    </w:p>
    <w:p w14:paraId="2176FC46" w14:textId="528CF3EB" w:rsidR="00824163" w:rsidRPr="009245D5" w:rsidRDefault="00824163" w:rsidP="003E423F">
      <w:pPr>
        <w:rPr>
          <w:rFonts w:cs="Arial"/>
        </w:rPr>
      </w:pPr>
    </w:p>
    <w:p w14:paraId="04765944" w14:textId="7DEA8DD5" w:rsidR="00BD744D" w:rsidRPr="009245D5" w:rsidRDefault="00BD744D" w:rsidP="003E423F">
      <w:pPr>
        <w:rPr>
          <w:rFonts w:cs="Arial"/>
        </w:rPr>
      </w:pPr>
      <w:r w:rsidRPr="009245D5">
        <w:rPr>
          <w:rFonts w:cs="Arial"/>
        </w:rPr>
        <w:t xml:space="preserve">Gideon </w:t>
      </w:r>
      <w:r w:rsidR="00A31BB7" w:rsidRPr="009245D5">
        <w:rPr>
          <w:rFonts w:cs="Arial"/>
        </w:rPr>
        <w:t>–</w:t>
      </w:r>
      <w:r w:rsidRPr="009245D5">
        <w:rPr>
          <w:rFonts w:cs="Arial"/>
        </w:rPr>
        <w:t xml:space="preserve"> </w:t>
      </w:r>
      <w:r w:rsidR="00A31BB7" w:rsidRPr="009245D5">
        <w:rPr>
          <w:rFonts w:cs="Arial"/>
        </w:rPr>
        <w:t>spam</w:t>
      </w:r>
    </w:p>
    <w:p w14:paraId="08E16A62" w14:textId="2208C759" w:rsidR="00A31BB7" w:rsidRPr="009245D5" w:rsidRDefault="00A31BB7" w:rsidP="003E423F">
      <w:pPr>
        <w:rPr>
          <w:rFonts w:cs="Arial"/>
        </w:rPr>
      </w:pPr>
      <w:r w:rsidRPr="009245D5">
        <w:rPr>
          <w:rFonts w:cs="Arial"/>
        </w:rPr>
        <w:t>Phone getting cat technician stuff from America – machine warnings – machine from this location</w:t>
      </w:r>
      <w:r w:rsidR="00FC1F8E" w:rsidRPr="009245D5">
        <w:rPr>
          <w:rFonts w:cs="Arial"/>
        </w:rPr>
        <w:t xml:space="preserve"> </w:t>
      </w:r>
      <w:r w:rsidR="00825FC8" w:rsidRPr="009245D5">
        <w:rPr>
          <w:rFonts w:cs="Arial"/>
        </w:rPr>
        <w:t xml:space="preserve">blab la </w:t>
      </w:r>
      <w:r w:rsidR="001712C2" w:rsidRPr="009245D5">
        <w:rPr>
          <w:rFonts w:cs="Arial"/>
        </w:rPr>
        <w:t>–</w:t>
      </w:r>
      <w:r w:rsidR="00825FC8" w:rsidRPr="009245D5">
        <w:rPr>
          <w:rFonts w:cs="Arial"/>
        </w:rPr>
        <w:t xml:space="preserve"> </w:t>
      </w:r>
      <w:r w:rsidR="001712C2" w:rsidRPr="009245D5">
        <w:rPr>
          <w:rFonts w:cs="Arial"/>
        </w:rPr>
        <w:t xml:space="preserve">going on for about a month – 4 or 5 machines at a time. </w:t>
      </w:r>
    </w:p>
    <w:p w14:paraId="45D455EF" w14:textId="7DF178ED" w:rsidR="006240C2" w:rsidRPr="009245D5" w:rsidRDefault="006240C2" w:rsidP="003E423F">
      <w:pPr>
        <w:rPr>
          <w:rFonts w:cs="Arial"/>
        </w:rPr>
      </w:pPr>
    </w:p>
    <w:p w14:paraId="33B92AC3" w14:textId="0359F257" w:rsidR="006240C2" w:rsidRPr="009245D5" w:rsidRDefault="006240C2" w:rsidP="003E423F">
      <w:pPr>
        <w:rPr>
          <w:rFonts w:cs="Arial"/>
        </w:rPr>
      </w:pPr>
      <w:r w:rsidRPr="009245D5">
        <w:rPr>
          <w:rFonts w:cs="Arial"/>
        </w:rPr>
        <w:t xml:space="preserve">Pasqual </w:t>
      </w:r>
      <w:r w:rsidR="00041F3F" w:rsidRPr="009245D5">
        <w:rPr>
          <w:rFonts w:cs="Arial"/>
        </w:rPr>
        <w:t>–</w:t>
      </w:r>
      <w:r w:rsidRPr="009245D5">
        <w:rPr>
          <w:rFonts w:cs="Arial"/>
        </w:rPr>
        <w:t xml:space="preserve"> </w:t>
      </w:r>
    </w:p>
    <w:p w14:paraId="0CF4CF0F" w14:textId="2CB2A7AF" w:rsidR="00041F3F" w:rsidRPr="009245D5" w:rsidRDefault="00041F3F" w:rsidP="003E423F">
      <w:pPr>
        <w:rPr>
          <w:rFonts w:cs="Arial"/>
        </w:rPr>
      </w:pPr>
    </w:p>
    <w:p w14:paraId="5CD7A144" w14:textId="5FCB1481" w:rsidR="00041F3F" w:rsidRPr="009245D5" w:rsidRDefault="00956623" w:rsidP="00041F3F">
      <w:pPr>
        <w:pStyle w:val="Heading1"/>
        <w:rPr>
          <w:rFonts w:cs="Arial"/>
          <w:szCs w:val="20"/>
        </w:rPr>
      </w:pPr>
      <w:r w:rsidRPr="009245D5">
        <w:rPr>
          <w:rFonts w:cs="Arial"/>
          <w:szCs w:val="20"/>
        </w:rPr>
        <w:t>12/11/2020</w:t>
      </w:r>
    </w:p>
    <w:p w14:paraId="0CDE8D61" w14:textId="50E28706" w:rsidR="00956623" w:rsidRPr="009245D5" w:rsidRDefault="00956623" w:rsidP="00956623">
      <w:pPr>
        <w:rPr>
          <w:rFonts w:cs="Arial"/>
        </w:rPr>
      </w:pPr>
    </w:p>
    <w:p w14:paraId="1D62C148" w14:textId="0E5884C9" w:rsidR="00956623" w:rsidRPr="009245D5" w:rsidRDefault="00A747CD" w:rsidP="00956623">
      <w:pPr>
        <w:rPr>
          <w:rFonts w:cs="Arial"/>
        </w:rPr>
      </w:pPr>
      <w:r w:rsidRPr="009245D5">
        <w:rPr>
          <w:rFonts w:cs="Arial"/>
        </w:rPr>
        <w:t xml:space="preserve">Luke black </w:t>
      </w:r>
      <w:r w:rsidR="001D65E6" w:rsidRPr="009245D5">
        <w:rPr>
          <w:rFonts w:cs="Arial"/>
        </w:rPr>
        <w:t>–</w:t>
      </w:r>
      <w:r w:rsidRPr="009245D5">
        <w:rPr>
          <w:rFonts w:cs="Arial"/>
        </w:rPr>
        <w:t xml:space="preserve"> </w:t>
      </w:r>
      <w:r w:rsidR="001D65E6" w:rsidRPr="009245D5">
        <w:rPr>
          <w:rFonts w:cs="Arial"/>
        </w:rPr>
        <w:t>printing pdf doc</w:t>
      </w:r>
      <w:r w:rsidR="004036BD" w:rsidRPr="009245D5">
        <w:rPr>
          <w:rFonts w:cs="Arial"/>
        </w:rPr>
        <w:t xml:space="preserve"> </w:t>
      </w:r>
      <w:r w:rsidR="00D62934" w:rsidRPr="009245D5">
        <w:rPr>
          <w:rFonts w:cs="Arial"/>
        </w:rPr>
        <w:t>–</w:t>
      </w:r>
    </w:p>
    <w:p w14:paraId="3BC06ED0" w14:textId="087EC32D" w:rsidR="00D62934" w:rsidRPr="009245D5" w:rsidRDefault="00D62934" w:rsidP="00956623">
      <w:pPr>
        <w:rPr>
          <w:rFonts w:cs="Arial"/>
        </w:rPr>
      </w:pPr>
      <w:r w:rsidRPr="009245D5">
        <w:rPr>
          <w:rFonts w:cs="Arial"/>
        </w:rPr>
        <w:t xml:space="preserve">Talking to tim </w:t>
      </w:r>
      <w:r w:rsidR="0005534C" w:rsidRPr="009245D5">
        <w:rPr>
          <w:rFonts w:cs="Arial"/>
        </w:rPr>
        <w:t>–</w:t>
      </w:r>
      <w:r w:rsidRPr="009245D5">
        <w:rPr>
          <w:rFonts w:cs="Arial"/>
        </w:rPr>
        <w:t xml:space="preserve"> </w:t>
      </w:r>
    </w:p>
    <w:p w14:paraId="3AAA3B99" w14:textId="02125D48" w:rsidR="0005534C" w:rsidRPr="009245D5" w:rsidRDefault="0005534C" w:rsidP="00956623">
      <w:pPr>
        <w:rPr>
          <w:rFonts w:cs="Arial"/>
        </w:rPr>
      </w:pPr>
    </w:p>
    <w:p w14:paraId="15915505" w14:textId="3949A038" w:rsidR="0005534C" w:rsidRPr="009245D5" w:rsidRDefault="0005534C" w:rsidP="00956623">
      <w:pPr>
        <w:rPr>
          <w:rFonts w:cs="Arial"/>
        </w:rPr>
      </w:pPr>
      <w:r w:rsidRPr="009245D5">
        <w:rPr>
          <w:rFonts w:cs="Arial"/>
        </w:rPr>
        <w:t xml:space="preserve">Wendy whitelaw </w:t>
      </w:r>
      <w:r w:rsidR="00C909F8" w:rsidRPr="009245D5">
        <w:rPr>
          <w:rFonts w:cs="Arial"/>
        </w:rPr>
        <w:t>–</w:t>
      </w:r>
      <w:r w:rsidRPr="009245D5">
        <w:rPr>
          <w:rFonts w:cs="Arial"/>
        </w:rPr>
        <w:t xml:space="preserve"> </w:t>
      </w:r>
      <w:r w:rsidR="00C909F8" w:rsidRPr="009245D5">
        <w:rPr>
          <w:rFonts w:cs="Arial"/>
        </w:rPr>
        <w:t xml:space="preserve">sc – unposted labour – go to tech on that date – naxt has doubled up on the lines – wasn’t picked up when posted </w:t>
      </w:r>
      <w:r w:rsidR="00E44C7B" w:rsidRPr="009245D5">
        <w:rPr>
          <w:rFonts w:cs="Arial"/>
        </w:rPr>
        <w:t>–</w:t>
      </w:r>
      <w:r w:rsidR="00C909F8" w:rsidRPr="009245D5">
        <w:rPr>
          <w:rFonts w:cs="Arial"/>
        </w:rPr>
        <w:t xml:space="preserve"> </w:t>
      </w:r>
      <w:r w:rsidR="00E44C7B" w:rsidRPr="009245D5">
        <w:rPr>
          <w:rFonts w:cs="Arial"/>
        </w:rPr>
        <w:t xml:space="preserve">untransfer the whole day in approval area </w:t>
      </w:r>
      <w:r w:rsidR="001836F6" w:rsidRPr="009245D5">
        <w:rPr>
          <w:rFonts w:cs="Arial"/>
        </w:rPr>
        <w:t>–</w:t>
      </w:r>
      <w:r w:rsidR="00E44C7B" w:rsidRPr="009245D5">
        <w:rPr>
          <w:rFonts w:cs="Arial"/>
        </w:rPr>
        <w:t xml:space="preserve"> </w:t>
      </w:r>
      <w:r w:rsidR="001836F6" w:rsidRPr="009245D5">
        <w:rPr>
          <w:rFonts w:cs="Arial"/>
        </w:rPr>
        <w:t xml:space="preserve">another sc that the guy worked on that same day </w:t>
      </w:r>
    </w:p>
    <w:p w14:paraId="5894514B" w14:textId="38354614" w:rsidR="007E0E5A" w:rsidRPr="009245D5" w:rsidRDefault="007E0E5A" w:rsidP="00956623">
      <w:pPr>
        <w:rPr>
          <w:rFonts w:cs="Arial"/>
        </w:rPr>
      </w:pPr>
      <w:r w:rsidRPr="009245D5">
        <w:rPr>
          <w:rFonts w:cs="Arial"/>
        </w:rPr>
        <w:t>223627</w:t>
      </w:r>
      <w:r w:rsidR="00AC428D" w:rsidRPr="009245D5">
        <w:rPr>
          <w:rFonts w:cs="Arial"/>
        </w:rPr>
        <w:t xml:space="preserve"> – Friday 6/11/2020 – untransfer you cannot </w:t>
      </w:r>
      <w:r w:rsidR="00B810D6" w:rsidRPr="009245D5">
        <w:rPr>
          <w:rFonts w:cs="Arial"/>
        </w:rPr>
        <w:t xml:space="preserve"> sc223782</w:t>
      </w:r>
    </w:p>
    <w:p w14:paraId="6ECE3BB7" w14:textId="384606C5" w:rsidR="00B810D6" w:rsidRPr="009245D5" w:rsidRDefault="00B87B47" w:rsidP="00956623">
      <w:pPr>
        <w:rPr>
          <w:rFonts w:cs="Arial"/>
        </w:rPr>
      </w:pPr>
      <w:r w:rsidRPr="009245D5">
        <w:rPr>
          <w:rFonts w:cs="Arial"/>
        </w:rPr>
        <w:t>When trying to close 223627 -says unposted labour so want to delete the double ups</w:t>
      </w:r>
      <w:r w:rsidR="00CC57C3" w:rsidRPr="009245D5">
        <w:rPr>
          <w:rFonts w:cs="Arial"/>
        </w:rPr>
        <w:t xml:space="preserve"> – they have posted </w:t>
      </w:r>
      <w:r w:rsidR="005C43C3" w:rsidRPr="009245D5">
        <w:rPr>
          <w:rFonts w:cs="Arial"/>
        </w:rPr>
        <w:t>but have duplicated</w:t>
      </w:r>
      <w:r w:rsidR="002E5180" w:rsidRPr="009245D5">
        <w:rPr>
          <w:rFonts w:cs="Arial"/>
        </w:rPr>
        <w:t xml:space="preserve"> – Nicholas </w:t>
      </w:r>
      <w:r w:rsidR="00144F90" w:rsidRPr="009245D5">
        <w:rPr>
          <w:rFonts w:cs="Arial"/>
        </w:rPr>
        <w:t>Snodgrass</w:t>
      </w:r>
    </w:p>
    <w:p w14:paraId="096DF422" w14:textId="717E8CCE" w:rsidR="00144F90" w:rsidRPr="009245D5" w:rsidRDefault="00144F90" w:rsidP="00956623">
      <w:pPr>
        <w:rPr>
          <w:rFonts w:cs="Arial"/>
        </w:rPr>
      </w:pPr>
    </w:p>
    <w:p w14:paraId="1EECA17D" w14:textId="7FDBC977" w:rsidR="00144F90" w:rsidRPr="009245D5" w:rsidRDefault="000F2779" w:rsidP="00956623">
      <w:pPr>
        <w:rPr>
          <w:rFonts w:cs="Arial"/>
        </w:rPr>
      </w:pPr>
      <w:r w:rsidRPr="009245D5">
        <w:rPr>
          <w:rFonts w:cs="Arial"/>
        </w:rPr>
        <w:t xml:space="preserve">Dell – dell repair </w:t>
      </w:r>
      <w:r w:rsidR="00BB271D" w:rsidRPr="009245D5">
        <w:rPr>
          <w:rFonts w:cs="Arial"/>
        </w:rPr>
        <w:t>–</w:t>
      </w:r>
      <w:r w:rsidRPr="009245D5">
        <w:rPr>
          <w:rFonts w:cs="Arial"/>
        </w:rPr>
        <w:t xml:space="preserve"> </w:t>
      </w:r>
      <w:r w:rsidR="00BB271D" w:rsidRPr="009245D5">
        <w:rPr>
          <w:rFonts w:cs="Arial"/>
        </w:rPr>
        <w:t xml:space="preserve">Ciaran </w:t>
      </w:r>
      <w:r w:rsidR="00AC6FF1" w:rsidRPr="009245D5">
        <w:rPr>
          <w:rFonts w:cs="Arial"/>
        </w:rPr>
        <w:t>–</w:t>
      </w:r>
      <w:r w:rsidR="00BB271D" w:rsidRPr="009245D5">
        <w:rPr>
          <w:rFonts w:cs="Arial"/>
        </w:rPr>
        <w:t xml:space="preserve"> </w:t>
      </w:r>
      <w:r w:rsidR="00AC6FF1" w:rsidRPr="009245D5">
        <w:rPr>
          <w:rFonts w:cs="Arial"/>
        </w:rPr>
        <w:t>11.30am</w:t>
      </w:r>
    </w:p>
    <w:p w14:paraId="2DCCCD8C" w14:textId="24F63C51" w:rsidR="001A4717" w:rsidRPr="009245D5" w:rsidRDefault="001A4717" w:rsidP="00956623">
      <w:pPr>
        <w:rPr>
          <w:rFonts w:cs="Arial"/>
        </w:rPr>
      </w:pPr>
    </w:p>
    <w:p w14:paraId="1574BBB5" w14:textId="60FE9206" w:rsidR="001A4717" w:rsidRPr="009245D5" w:rsidRDefault="001A4717" w:rsidP="00956623">
      <w:pPr>
        <w:rPr>
          <w:rFonts w:cs="Arial"/>
        </w:rPr>
      </w:pPr>
      <w:r w:rsidRPr="009245D5">
        <w:rPr>
          <w:rFonts w:cs="Arial"/>
        </w:rPr>
        <w:t xml:space="preserve">Ramon </w:t>
      </w:r>
      <w:r w:rsidR="00EB689A" w:rsidRPr="009245D5">
        <w:rPr>
          <w:rFonts w:cs="Arial"/>
        </w:rPr>
        <w:t>–</w:t>
      </w:r>
      <w:r w:rsidRPr="009245D5">
        <w:rPr>
          <w:rFonts w:cs="Arial"/>
        </w:rPr>
        <w:t xml:space="preserve"> </w:t>
      </w:r>
    </w:p>
    <w:p w14:paraId="6B69843A" w14:textId="2134C9CC" w:rsidR="00EB689A" w:rsidRPr="009245D5" w:rsidRDefault="00EB689A" w:rsidP="00956623">
      <w:pPr>
        <w:rPr>
          <w:rFonts w:cs="Arial"/>
        </w:rPr>
      </w:pPr>
    </w:p>
    <w:p w14:paraId="012E53E1" w14:textId="37E55690" w:rsidR="00EB689A" w:rsidRPr="009245D5" w:rsidRDefault="00EB689A" w:rsidP="00956623">
      <w:pPr>
        <w:rPr>
          <w:rFonts w:cs="Arial"/>
        </w:rPr>
      </w:pPr>
      <w:r w:rsidRPr="009245D5">
        <w:rPr>
          <w:rFonts w:cs="Arial"/>
        </w:rPr>
        <w:t xml:space="preserve">Michelle Middleditch </w:t>
      </w:r>
      <w:r w:rsidR="00DA6D12" w:rsidRPr="009245D5">
        <w:rPr>
          <w:rFonts w:cs="Arial"/>
        </w:rPr>
        <w:t>–</w:t>
      </w:r>
      <w:r w:rsidRPr="009245D5">
        <w:rPr>
          <w:rFonts w:cs="Arial"/>
        </w:rPr>
        <w:t xml:space="preserve"> </w:t>
      </w:r>
      <w:r w:rsidR="00DA6D12" w:rsidRPr="009245D5">
        <w:rPr>
          <w:rFonts w:cs="Arial"/>
        </w:rPr>
        <w:t xml:space="preserve">emails </w:t>
      </w:r>
      <w:r w:rsidR="00493045" w:rsidRPr="009245D5">
        <w:rPr>
          <w:rFonts w:cs="Arial"/>
        </w:rPr>
        <w:t>–</w:t>
      </w:r>
      <w:r w:rsidR="00DA6D12" w:rsidRPr="009245D5">
        <w:rPr>
          <w:rFonts w:cs="Arial"/>
        </w:rPr>
        <w:t xml:space="preserve"> </w:t>
      </w:r>
    </w:p>
    <w:p w14:paraId="7CE8D8A6" w14:textId="7436A3AF" w:rsidR="00493045" w:rsidRPr="009245D5" w:rsidRDefault="00493045" w:rsidP="00956623">
      <w:pPr>
        <w:rPr>
          <w:rFonts w:cs="Arial"/>
        </w:rPr>
      </w:pPr>
    </w:p>
    <w:p w14:paraId="6F325473" w14:textId="116DFECB" w:rsidR="00493045" w:rsidRPr="009245D5" w:rsidRDefault="00E4005A" w:rsidP="00956623">
      <w:pPr>
        <w:rPr>
          <w:rFonts w:cs="Arial"/>
        </w:rPr>
      </w:pPr>
      <w:r w:rsidRPr="009245D5">
        <w:rPr>
          <w:rFonts w:cs="Arial"/>
        </w:rPr>
        <w:t xml:space="preserve">Jason wilhelmson </w:t>
      </w:r>
      <w:r w:rsidR="005D4D7D" w:rsidRPr="009245D5">
        <w:rPr>
          <w:rFonts w:cs="Arial"/>
        </w:rPr>
        <w:t>–</w:t>
      </w:r>
      <w:r w:rsidRPr="009245D5">
        <w:rPr>
          <w:rFonts w:cs="Arial"/>
        </w:rPr>
        <w:t xml:space="preserve"> </w:t>
      </w:r>
    </w:p>
    <w:p w14:paraId="209184DD" w14:textId="77777777" w:rsidR="005D4D7D" w:rsidRPr="009245D5" w:rsidRDefault="005D4D7D" w:rsidP="005D4D7D">
      <w:pPr>
        <w:rPr>
          <w:rFonts w:eastAsia="Times New Roman" w:cs="Arial"/>
          <w:color w:val="333333"/>
          <w:lang w:eastAsia="en-NZ"/>
        </w:rPr>
      </w:pPr>
      <w:r w:rsidRPr="009245D5">
        <w:rPr>
          <w:rFonts w:eastAsia="Times New Roman" w:cs="Arial"/>
          <w:b/>
          <w:bCs/>
          <w:color w:val="333333"/>
          <w:lang w:eastAsia="en-NZ"/>
        </w:rPr>
        <w:t>Account ID:</w:t>
      </w:r>
      <w:r w:rsidRPr="009245D5">
        <w:rPr>
          <w:rFonts w:eastAsia="Times New Roman" w:cs="Arial"/>
          <w:color w:val="333333"/>
          <w:lang w:eastAsia="en-NZ"/>
        </w:rPr>
        <w:t> t210jlw</w:t>
      </w:r>
    </w:p>
    <w:p w14:paraId="09A2D773" w14:textId="77777777" w:rsidR="005D4D7D" w:rsidRPr="009245D5" w:rsidRDefault="005D4D7D" w:rsidP="005D4D7D">
      <w:pPr>
        <w:rPr>
          <w:rFonts w:eastAsia="Times New Roman" w:cs="Arial"/>
          <w:color w:val="333333"/>
          <w:lang w:eastAsia="en-NZ"/>
        </w:rPr>
      </w:pPr>
      <w:r w:rsidRPr="009245D5">
        <w:rPr>
          <w:rFonts w:eastAsia="Times New Roman" w:cs="Arial"/>
          <w:b/>
          <w:bCs/>
          <w:color w:val="333333"/>
          <w:lang w:eastAsia="en-NZ"/>
        </w:rPr>
        <w:t>New Password:</w:t>
      </w:r>
      <w:r w:rsidRPr="009245D5">
        <w:rPr>
          <w:rFonts w:eastAsia="Times New Roman" w:cs="Arial"/>
          <w:color w:val="333333"/>
          <w:lang w:eastAsia="en-NZ"/>
        </w:rPr>
        <w:t> VBqjt#Wue0I$</w:t>
      </w:r>
    </w:p>
    <w:p w14:paraId="0F5B9181" w14:textId="5F8AC2BE" w:rsidR="005D4D7D" w:rsidRPr="009245D5" w:rsidRDefault="005D4D7D" w:rsidP="00956623">
      <w:pPr>
        <w:rPr>
          <w:rFonts w:cs="Arial"/>
        </w:rPr>
      </w:pPr>
    </w:p>
    <w:p w14:paraId="695DDB52" w14:textId="64EDE1D2" w:rsidR="00310F22" w:rsidRPr="009245D5" w:rsidRDefault="00310F22" w:rsidP="00956623">
      <w:pPr>
        <w:rPr>
          <w:rFonts w:cs="Arial"/>
        </w:rPr>
      </w:pPr>
      <w:r w:rsidRPr="009245D5">
        <w:rPr>
          <w:rFonts w:cs="Arial"/>
        </w:rPr>
        <w:t xml:space="preserve">Aaron tucker </w:t>
      </w:r>
      <w:r w:rsidR="007E0671" w:rsidRPr="009245D5">
        <w:rPr>
          <w:rFonts w:cs="Arial"/>
        </w:rPr>
        <w:t>–</w:t>
      </w:r>
      <w:r w:rsidRPr="009245D5">
        <w:rPr>
          <w:rFonts w:cs="Arial"/>
        </w:rPr>
        <w:t xml:space="preserve"> </w:t>
      </w:r>
      <w:r w:rsidR="007E0671" w:rsidRPr="009245D5">
        <w:rPr>
          <w:rFonts w:cs="Arial"/>
        </w:rPr>
        <w:t>Rotorua – main account and department</w:t>
      </w:r>
    </w:p>
    <w:p w14:paraId="14FD1679" w14:textId="2B833577" w:rsidR="003E4BC4" w:rsidRPr="009245D5" w:rsidRDefault="003E4BC4" w:rsidP="00956623">
      <w:pPr>
        <w:rPr>
          <w:rFonts w:cs="Arial"/>
        </w:rPr>
      </w:pPr>
      <w:r w:rsidRPr="009245D5">
        <w:rPr>
          <w:rFonts w:cs="Arial"/>
        </w:rPr>
        <w:t>223621</w:t>
      </w:r>
    </w:p>
    <w:p w14:paraId="63A6D22C" w14:textId="11D9D351" w:rsidR="006B007B" w:rsidRPr="009245D5" w:rsidRDefault="006B007B" w:rsidP="00956623">
      <w:pPr>
        <w:rPr>
          <w:rFonts w:cs="Arial"/>
        </w:rPr>
      </w:pPr>
    </w:p>
    <w:p w14:paraId="6C8C86D1" w14:textId="219BAF43" w:rsidR="006B007B" w:rsidRPr="009245D5" w:rsidRDefault="006B007B" w:rsidP="00956623">
      <w:pPr>
        <w:rPr>
          <w:rFonts w:cs="Arial"/>
        </w:rPr>
      </w:pPr>
      <w:r w:rsidRPr="009245D5">
        <w:rPr>
          <w:rFonts w:cs="Arial"/>
        </w:rPr>
        <w:t xml:space="preserve">Daniel castelli </w:t>
      </w:r>
      <w:r w:rsidR="002F0BDF" w:rsidRPr="009245D5">
        <w:rPr>
          <w:rFonts w:cs="Arial"/>
        </w:rPr>
        <w:t>–</w:t>
      </w:r>
      <w:r w:rsidRPr="009245D5">
        <w:rPr>
          <w:rFonts w:cs="Arial"/>
        </w:rPr>
        <w:t xml:space="preserve"> </w:t>
      </w:r>
      <w:r w:rsidR="002F0BDF" w:rsidRPr="009245D5">
        <w:rPr>
          <w:rFonts w:cs="Arial"/>
        </w:rPr>
        <w:t xml:space="preserve">invoice jobs – cannot select record in hours </w:t>
      </w:r>
      <w:r w:rsidR="009E176A" w:rsidRPr="009245D5">
        <w:rPr>
          <w:rFonts w:cs="Arial"/>
        </w:rPr>
        <w:t>–</w:t>
      </w:r>
      <w:r w:rsidR="002F0BDF" w:rsidRPr="009245D5">
        <w:rPr>
          <w:rFonts w:cs="Arial"/>
        </w:rPr>
        <w:t xml:space="preserve"> pro</w:t>
      </w:r>
    </w:p>
    <w:p w14:paraId="798C45BF" w14:textId="3E5B782C" w:rsidR="009E176A" w:rsidRPr="009245D5" w:rsidRDefault="009E176A" w:rsidP="009E176A">
      <w:pPr>
        <w:pStyle w:val="Heading1"/>
        <w:rPr>
          <w:rFonts w:cs="Arial"/>
          <w:szCs w:val="20"/>
        </w:rPr>
      </w:pPr>
      <w:r w:rsidRPr="009245D5">
        <w:rPr>
          <w:rFonts w:cs="Arial"/>
          <w:szCs w:val="20"/>
        </w:rPr>
        <w:t>13/11/2020</w:t>
      </w:r>
    </w:p>
    <w:p w14:paraId="561E0F38" w14:textId="5A3AAC03" w:rsidR="009E176A" w:rsidRPr="009245D5" w:rsidRDefault="009E176A" w:rsidP="009E176A">
      <w:pPr>
        <w:rPr>
          <w:rFonts w:cs="Arial"/>
        </w:rPr>
      </w:pPr>
    </w:p>
    <w:p w14:paraId="17E5D2AC" w14:textId="453DB32B" w:rsidR="009E176A" w:rsidRPr="009245D5" w:rsidRDefault="00C06300" w:rsidP="009E176A">
      <w:pPr>
        <w:rPr>
          <w:rFonts w:cs="Arial"/>
        </w:rPr>
      </w:pPr>
      <w:r w:rsidRPr="009245D5">
        <w:rPr>
          <w:rFonts w:cs="Arial"/>
        </w:rPr>
        <w:t>Vickie – happened yesterday avo</w:t>
      </w:r>
      <w:r w:rsidR="00997DD3" w:rsidRPr="009245D5">
        <w:rPr>
          <w:rFonts w:cs="Arial"/>
        </w:rPr>
        <w:t xml:space="preserve"> – clicking remove warehouse filter doesn’t work either</w:t>
      </w:r>
    </w:p>
    <w:p w14:paraId="6B0F4259" w14:textId="244D5B6A" w:rsidR="00483BD3" w:rsidRPr="009245D5" w:rsidRDefault="00483BD3" w:rsidP="009E176A">
      <w:pPr>
        <w:rPr>
          <w:rFonts w:cs="Arial"/>
        </w:rPr>
      </w:pPr>
      <w:r w:rsidRPr="009245D5">
        <w:rPr>
          <w:rFonts w:cs="Arial"/>
        </w:rPr>
        <w:t>Nothing shows up under all sc and all so etc</w:t>
      </w:r>
    </w:p>
    <w:p w14:paraId="46B8B1B9" w14:textId="12BAD4E0" w:rsidR="00CB149E" w:rsidRPr="009245D5" w:rsidRDefault="00CB149E" w:rsidP="009E176A">
      <w:pPr>
        <w:rPr>
          <w:rFonts w:cs="Arial"/>
        </w:rPr>
      </w:pPr>
      <w:r w:rsidRPr="009245D5">
        <w:rPr>
          <w:rFonts w:cs="Arial"/>
        </w:rPr>
        <w:t>Eventually noticed that NAXT was defaulting to the wrong organisation – DAT not GGNZ at the top</w:t>
      </w:r>
    </w:p>
    <w:p w14:paraId="2485440F" w14:textId="2790AD25" w:rsidR="007F239E" w:rsidRPr="009245D5" w:rsidRDefault="007F239E" w:rsidP="009E176A">
      <w:pPr>
        <w:rPr>
          <w:rFonts w:cs="Arial"/>
        </w:rPr>
      </w:pPr>
    </w:p>
    <w:p w14:paraId="744F3908" w14:textId="377408FD" w:rsidR="007F239E" w:rsidRPr="009245D5" w:rsidRDefault="007F239E" w:rsidP="009E176A">
      <w:pPr>
        <w:rPr>
          <w:rFonts w:cs="Arial"/>
        </w:rPr>
      </w:pPr>
      <w:r w:rsidRPr="009245D5">
        <w:rPr>
          <w:rFonts w:cs="Arial"/>
        </w:rPr>
        <w:t xml:space="preserve">Sultan </w:t>
      </w:r>
      <w:r w:rsidR="009D5CB9" w:rsidRPr="009245D5">
        <w:rPr>
          <w:rFonts w:cs="Arial"/>
        </w:rPr>
        <w:t>–</w:t>
      </w:r>
      <w:r w:rsidRPr="009245D5">
        <w:rPr>
          <w:rFonts w:cs="Arial"/>
        </w:rPr>
        <w:t xml:space="preserve"> </w:t>
      </w:r>
      <w:r w:rsidR="009D5CB9" w:rsidRPr="009245D5">
        <w:rPr>
          <w:rFonts w:cs="Arial"/>
        </w:rPr>
        <w:t>connecting to network</w:t>
      </w:r>
      <w:r w:rsidR="00EA468B" w:rsidRPr="009245D5">
        <w:rPr>
          <w:rFonts w:cs="Arial"/>
        </w:rPr>
        <w:t xml:space="preserve"> – wifi wont connect</w:t>
      </w:r>
    </w:p>
    <w:p w14:paraId="747FF6DB" w14:textId="6C2E30E2" w:rsidR="00345E6C" w:rsidRPr="009245D5" w:rsidRDefault="00345E6C" w:rsidP="009E176A">
      <w:pPr>
        <w:rPr>
          <w:rFonts w:cs="Arial"/>
        </w:rPr>
      </w:pPr>
    </w:p>
    <w:p w14:paraId="43163BB9" w14:textId="5C57A23F" w:rsidR="00345E6C" w:rsidRPr="009245D5" w:rsidRDefault="00345E6C" w:rsidP="009E176A">
      <w:pPr>
        <w:rPr>
          <w:rFonts w:cs="Arial"/>
        </w:rPr>
      </w:pPr>
      <w:r w:rsidRPr="009245D5">
        <w:rPr>
          <w:rFonts w:cs="Arial"/>
        </w:rPr>
        <w:t xml:space="preserve">Deborah – cant </w:t>
      </w:r>
      <w:r w:rsidR="00EA468B" w:rsidRPr="009245D5">
        <w:rPr>
          <w:rFonts w:cs="Arial"/>
        </w:rPr>
        <w:t>log in</w:t>
      </w:r>
    </w:p>
    <w:p w14:paraId="07CD4656" w14:textId="690FF714" w:rsidR="006F1FE9" w:rsidRPr="009245D5" w:rsidRDefault="006F1FE9" w:rsidP="009E176A">
      <w:pPr>
        <w:rPr>
          <w:rFonts w:cs="Arial"/>
        </w:rPr>
      </w:pPr>
    </w:p>
    <w:p w14:paraId="2486B00E" w14:textId="283E2060" w:rsidR="006F1FE9" w:rsidRPr="009245D5" w:rsidRDefault="006F1FE9" w:rsidP="009E176A">
      <w:pPr>
        <w:rPr>
          <w:rFonts w:cs="Arial"/>
        </w:rPr>
      </w:pPr>
      <w:r w:rsidRPr="009245D5">
        <w:rPr>
          <w:rFonts w:cs="Arial"/>
        </w:rPr>
        <w:t xml:space="preserve">Daniel </w:t>
      </w:r>
      <w:r w:rsidR="00C87E5D" w:rsidRPr="009245D5">
        <w:rPr>
          <w:rFonts w:cs="Arial"/>
        </w:rPr>
        <w:t>xaapp</w:t>
      </w:r>
      <w:r w:rsidRPr="009245D5">
        <w:rPr>
          <w:rFonts w:cs="Arial"/>
        </w:rPr>
        <w:t>345</w:t>
      </w:r>
      <w:r w:rsidR="00174B48" w:rsidRPr="009245D5">
        <w:rPr>
          <w:rFonts w:cs="Arial"/>
        </w:rPr>
        <w:t xml:space="preserve"> – </w:t>
      </w:r>
      <w:r w:rsidR="00EA468B" w:rsidRPr="009245D5">
        <w:rPr>
          <w:rFonts w:cs="Arial"/>
        </w:rPr>
        <w:t>NAXT wont open</w:t>
      </w:r>
    </w:p>
    <w:p w14:paraId="0958222E" w14:textId="1523F1D1" w:rsidR="006F75FA" w:rsidRPr="009245D5" w:rsidRDefault="006F75FA" w:rsidP="009E176A">
      <w:pPr>
        <w:rPr>
          <w:rFonts w:cs="Arial"/>
        </w:rPr>
      </w:pPr>
    </w:p>
    <w:p w14:paraId="1F008DC2" w14:textId="02BA229F" w:rsidR="006F75FA" w:rsidRPr="009245D5" w:rsidRDefault="006F75FA" w:rsidP="009E176A">
      <w:pPr>
        <w:rPr>
          <w:rFonts w:cs="Arial"/>
        </w:rPr>
      </w:pPr>
      <w:r w:rsidRPr="009245D5">
        <w:rPr>
          <w:rFonts w:cs="Arial"/>
        </w:rPr>
        <w:t xml:space="preserve">Jack </w:t>
      </w:r>
      <w:r w:rsidR="00570BD1" w:rsidRPr="009245D5">
        <w:rPr>
          <w:rFonts w:cs="Arial"/>
        </w:rPr>
        <w:t xml:space="preserve">– work phone playing up </w:t>
      </w:r>
      <w:r w:rsidR="00985826" w:rsidRPr="009245D5">
        <w:rPr>
          <w:rFonts w:cs="Arial"/>
        </w:rPr>
        <w:t>–</w:t>
      </w:r>
      <w:r w:rsidR="00570BD1" w:rsidRPr="009245D5">
        <w:rPr>
          <w:rFonts w:cs="Arial"/>
        </w:rPr>
        <w:t xml:space="preserve"> </w:t>
      </w:r>
      <w:r w:rsidR="00985826" w:rsidRPr="009245D5">
        <w:rPr>
          <w:rFonts w:cs="Arial"/>
        </w:rPr>
        <w:t xml:space="preserve">didi app – keeps freezing up </w:t>
      </w:r>
    </w:p>
    <w:p w14:paraId="39CED33A" w14:textId="1CEC8B0D" w:rsidR="006815C9" w:rsidRPr="009245D5" w:rsidRDefault="006815C9" w:rsidP="009E176A">
      <w:pPr>
        <w:rPr>
          <w:rFonts w:cs="Arial"/>
        </w:rPr>
      </w:pPr>
      <w:r w:rsidRPr="009245D5">
        <w:rPr>
          <w:rFonts w:cs="Arial"/>
        </w:rPr>
        <w:t xml:space="preserve">Timesheet for yesterday this morning – wont change over to today to submit annual leave </w:t>
      </w:r>
    </w:p>
    <w:p w14:paraId="399F42CC" w14:textId="2DD2541E" w:rsidR="00011036" w:rsidRPr="009245D5" w:rsidRDefault="00011036" w:rsidP="009E176A">
      <w:pPr>
        <w:rPr>
          <w:rFonts w:cs="Arial"/>
        </w:rPr>
      </w:pPr>
    </w:p>
    <w:p w14:paraId="78F1CBBA" w14:textId="0DAFC899" w:rsidR="00011036" w:rsidRPr="009245D5" w:rsidRDefault="006A4D3E" w:rsidP="009E176A">
      <w:pPr>
        <w:rPr>
          <w:rFonts w:cs="Arial"/>
        </w:rPr>
      </w:pPr>
      <w:r w:rsidRPr="009245D5">
        <w:rPr>
          <w:rFonts w:cs="Arial"/>
        </w:rPr>
        <w:t xml:space="preserve">Leigh Webley </w:t>
      </w:r>
      <w:r w:rsidR="00D5028A" w:rsidRPr="009245D5">
        <w:rPr>
          <w:rFonts w:cs="Arial"/>
        </w:rPr>
        <w:t>– invoice proposal – open po</w:t>
      </w:r>
      <w:r w:rsidR="00404CB3" w:rsidRPr="009245D5">
        <w:rPr>
          <w:rFonts w:cs="Arial"/>
        </w:rPr>
        <w:t xml:space="preserve">’s </w:t>
      </w:r>
    </w:p>
    <w:p w14:paraId="2BAF5FC3" w14:textId="01F98EF0" w:rsidR="0077602B" w:rsidRPr="009245D5" w:rsidRDefault="0077602B" w:rsidP="009E176A">
      <w:pPr>
        <w:rPr>
          <w:rFonts w:cs="Arial"/>
        </w:rPr>
      </w:pPr>
    </w:p>
    <w:p w14:paraId="5DED5185" w14:textId="6820935A" w:rsidR="0077602B" w:rsidRPr="009245D5" w:rsidRDefault="0077602B" w:rsidP="009E176A">
      <w:pPr>
        <w:rPr>
          <w:rFonts w:cs="Arial"/>
        </w:rPr>
      </w:pPr>
      <w:r w:rsidRPr="009245D5">
        <w:rPr>
          <w:rFonts w:cs="Arial"/>
        </w:rPr>
        <w:t>Celesti</w:t>
      </w:r>
      <w:r w:rsidR="00846F00" w:rsidRPr="009245D5">
        <w:rPr>
          <w:rFonts w:cs="Arial"/>
        </w:rPr>
        <w:t xml:space="preserve">no </w:t>
      </w:r>
      <w:r w:rsidR="00FE5C96" w:rsidRPr="009245D5">
        <w:rPr>
          <w:rFonts w:cs="Arial"/>
        </w:rPr>
        <w:t>–</w:t>
      </w:r>
      <w:r w:rsidR="00846F00" w:rsidRPr="009245D5">
        <w:rPr>
          <w:rFonts w:cs="Arial"/>
        </w:rPr>
        <w:t xml:space="preserve"> </w:t>
      </w:r>
      <w:r w:rsidR="00FE5C96" w:rsidRPr="009245D5">
        <w:rPr>
          <w:rFonts w:cs="Arial"/>
        </w:rPr>
        <w:t xml:space="preserve">1 has been charged – other we cant pick it </w:t>
      </w:r>
      <w:r w:rsidR="0044253F" w:rsidRPr="009245D5">
        <w:rPr>
          <w:rFonts w:cs="Arial"/>
        </w:rPr>
        <w:t>and charge it to the job</w:t>
      </w:r>
      <w:r w:rsidR="004E198C" w:rsidRPr="009245D5">
        <w:rPr>
          <w:rFonts w:cs="Arial"/>
        </w:rPr>
        <w:t xml:space="preserve"> </w:t>
      </w:r>
      <w:r w:rsidR="00170545" w:rsidRPr="009245D5">
        <w:rPr>
          <w:rFonts w:cs="Arial"/>
        </w:rPr>
        <w:t>–</w:t>
      </w:r>
      <w:r w:rsidR="004E198C" w:rsidRPr="009245D5">
        <w:rPr>
          <w:rFonts w:cs="Arial"/>
        </w:rPr>
        <w:t xml:space="preserve"> 244036</w:t>
      </w:r>
    </w:p>
    <w:p w14:paraId="4A3BE71F" w14:textId="44C1D583" w:rsidR="00170545" w:rsidRPr="009245D5" w:rsidRDefault="00170545" w:rsidP="009E176A">
      <w:pPr>
        <w:rPr>
          <w:rFonts w:cs="Arial"/>
        </w:rPr>
      </w:pPr>
    </w:p>
    <w:p w14:paraId="5B28D90E" w14:textId="6ECAEC91" w:rsidR="00170545" w:rsidRPr="009245D5" w:rsidRDefault="00170545" w:rsidP="009E176A">
      <w:pPr>
        <w:rPr>
          <w:rFonts w:cs="Arial"/>
        </w:rPr>
      </w:pPr>
      <w:r w:rsidRPr="009245D5">
        <w:rPr>
          <w:rFonts w:cs="Arial"/>
        </w:rPr>
        <w:t xml:space="preserve">Sam Robertson </w:t>
      </w:r>
      <w:r w:rsidR="008A6C91" w:rsidRPr="009245D5">
        <w:rPr>
          <w:rFonts w:cs="Arial"/>
        </w:rPr>
        <w:t>–</w:t>
      </w:r>
      <w:r w:rsidRPr="009245D5">
        <w:rPr>
          <w:rFonts w:cs="Arial"/>
        </w:rPr>
        <w:t xml:space="preserve"> </w:t>
      </w:r>
      <w:r w:rsidR="008A6C91" w:rsidRPr="009245D5">
        <w:rPr>
          <w:rFonts w:cs="Arial"/>
        </w:rPr>
        <w:t xml:space="preserve">missed phonecalls </w:t>
      </w:r>
      <w:r w:rsidR="006409BF" w:rsidRPr="009245D5">
        <w:rPr>
          <w:rFonts w:cs="Arial"/>
        </w:rPr>
        <w:t>–</w:t>
      </w:r>
      <w:r w:rsidR="008A6C91" w:rsidRPr="009245D5">
        <w:rPr>
          <w:rFonts w:cs="Arial"/>
        </w:rPr>
        <w:t xml:space="preserve"> </w:t>
      </w:r>
      <w:r w:rsidR="006409BF" w:rsidRPr="009245D5">
        <w:rPr>
          <w:rFonts w:cs="Arial"/>
        </w:rPr>
        <w:t xml:space="preserve">missed out on a </w:t>
      </w:r>
      <w:r w:rsidR="00DC03DA" w:rsidRPr="009245D5">
        <w:rPr>
          <w:rFonts w:cs="Arial"/>
        </w:rPr>
        <w:t>machine rental worth $15000 etc – multiple customers – angry – leaving voicemails but not getting them</w:t>
      </w:r>
    </w:p>
    <w:p w14:paraId="79E25D2D" w14:textId="7C1D73C4" w:rsidR="00782E17" w:rsidRPr="009245D5" w:rsidRDefault="00782E17" w:rsidP="009E176A">
      <w:pPr>
        <w:rPr>
          <w:rFonts w:cs="Arial"/>
        </w:rPr>
      </w:pPr>
    </w:p>
    <w:p w14:paraId="10EF201D" w14:textId="5F04AC4F" w:rsidR="00782E17" w:rsidRPr="009245D5" w:rsidRDefault="00CD438B" w:rsidP="009E176A">
      <w:pPr>
        <w:rPr>
          <w:rFonts w:cs="Arial"/>
        </w:rPr>
      </w:pPr>
      <w:r w:rsidRPr="009245D5">
        <w:rPr>
          <w:rFonts w:cs="Arial"/>
        </w:rPr>
        <w:t xml:space="preserve">Katrina – working from home -atlas upload </w:t>
      </w:r>
      <w:r w:rsidR="00A340F1" w:rsidRPr="009245D5">
        <w:rPr>
          <w:rFonts w:cs="Arial"/>
        </w:rPr>
        <w:t>–</w:t>
      </w:r>
      <w:r w:rsidRPr="009245D5">
        <w:rPr>
          <w:rFonts w:cs="Arial"/>
        </w:rPr>
        <w:t xml:space="preserve"> </w:t>
      </w:r>
    </w:p>
    <w:p w14:paraId="0F281433" w14:textId="51534DA8" w:rsidR="00A340F1" w:rsidRPr="009245D5" w:rsidRDefault="00A340F1" w:rsidP="009E176A">
      <w:pPr>
        <w:rPr>
          <w:rFonts w:cs="Arial"/>
        </w:rPr>
      </w:pPr>
    </w:p>
    <w:p w14:paraId="03D702A6" w14:textId="1838E1F6" w:rsidR="00A340F1" w:rsidRPr="009245D5" w:rsidRDefault="00A340F1" w:rsidP="009E176A">
      <w:pPr>
        <w:rPr>
          <w:rFonts w:cs="Arial"/>
        </w:rPr>
      </w:pPr>
      <w:r w:rsidRPr="009245D5">
        <w:rPr>
          <w:rFonts w:cs="Arial"/>
        </w:rPr>
        <w:t xml:space="preserve">Damien evans </w:t>
      </w:r>
      <w:r w:rsidR="0003623A" w:rsidRPr="009245D5">
        <w:rPr>
          <w:rFonts w:cs="Arial"/>
        </w:rPr>
        <w:t>–</w:t>
      </w:r>
      <w:r w:rsidRPr="009245D5">
        <w:rPr>
          <w:rFonts w:cs="Arial"/>
        </w:rPr>
        <w:t xml:space="preserve"> </w:t>
      </w:r>
      <w:r w:rsidR="0003623A" w:rsidRPr="009245D5">
        <w:rPr>
          <w:rFonts w:cs="Arial"/>
        </w:rPr>
        <w:t>password expired</w:t>
      </w:r>
    </w:p>
    <w:p w14:paraId="59415183" w14:textId="105E7464" w:rsidR="0003623A" w:rsidRPr="009245D5" w:rsidRDefault="0003623A" w:rsidP="009E176A">
      <w:pPr>
        <w:rPr>
          <w:rFonts w:cs="Arial"/>
        </w:rPr>
      </w:pPr>
    </w:p>
    <w:p w14:paraId="12A3E9FC" w14:textId="19873C5E" w:rsidR="00E770BF" w:rsidRPr="009245D5" w:rsidRDefault="00E770BF" w:rsidP="009E176A">
      <w:pPr>
        <w:rPr>
          <w:rFonts w:cs="Arial"/>
        </w:rPr>
      </w:pPr>
      <w:r w:rsidRPr="009245D5">
        <w:rPr>
          <w:rFonts w:cs="Arial"/>
        </w:rPr>
        <w:t xml:space="preserve">Erin davis </w:t>
      </w:r>
      <w:r w:rsidR="001F3C7C" w:rsidRPr="009245D5">
        <w:rPr>
          <w:rFonts w:cs="Arial"/>
        </w:rPr>
        <w:t>–</w:t>
      </w:r>
      <w:r w:rsidRPr="009245D5">
        <w:rPr>
          <w:rFonts w:cs="Arial"/>
        </w:rPr>
        <w:t xml:space="preserve"> </w:t>
      </w:r>
      <w:r w:rsidR="001F3C7C" w:rsidRPr="009245D5">
        <w:rPr>
          <w:rFonts w:cs="Arial"/>
        </w:rPr>
        <w:t>password expired</w:t>
      </w:r>
    </w:p>
    <w:p w14:paraId="74239326" w14:textId="13D11111" w:rsidR="00764566" w:rsidRPr="009245D5" w:rsidRDefault="00764566" w:rsidP="009E176A">
      <w:pPr>
        <w:rPr>
          <w:rFonts w:cs="Arial"/>
        </w:rPr>
      </w:pPr>
    </w:p>
    <w:p w14:paraId="5688812E" w14:textId="424D6E4E" w:rsidR="00764566" w:rsidRPr="009245D5" w:rsidRDefault="00B42C6D" w:rsidP="009E176A">
      <w:pPr>
        <w:rPr>
          <w:rFonts w:cs="Arial"/>
        </w:rPr>
      </w:pPr>
      <w:r w:rsidRPr="009245D5">
        <w:rPr>
          <w:rFonts w:cs="Arial"/>
        </w:rPr>
        <w:t xml:space="preserve">Owen frentz </w:t>
      </w:r>
      <w:r w:rsidR="00F141A7" w:rsidRPr="009245D5">
        <w:rPr>
          <w:rFonts w:cs="Arial"/>
        </w:rPr>
        <w:t>–</w:t>
      </w:r>
      <w:r w:rsidRPr="009245D5">
        <w:rPr>
          <w:rFonts w:cs="Arial"/>
        </w:rPr>
        <w:t xml:space="preserve"> </w:t>
      </w:r>
    </w:p>
    <w:p w14:paraId="6C0344DD" w14:textId="2F8D7AB5" w:rsidR="00F141A7" w:rsidRPr="009245D5" w:rsidRDefault="00F141A7" w:rsidP="009E176A">
      <w:pPr>
        <w:rPr>
          <w:rFonts w:cs="Arial"/>
        </w:rPr>
      </w:pPr>
    </w:p>
    <w:p w14:paraId="61A93975" w14:textId="55338E47" w:rsidR="00F141A7" w:rsidRPr="009245D5" w:rsidRDefault="00F141A7" w:rsidP="009E176A">
      <w:pPr>
        <w:rPr>
          <w:rFonts w:cs="Arial"/>
        </w:rPr>
      </w:pPr>
      <w:r w:rsidRPr="009245D5">
        <w:rPr>
          <w:rFonts w:cs="Arial"/>
        </w:rPr>
        <w:t xml:space="preserve">Aung myint </w:t>
      </w:r>
      <w:r w:rsidR="00D43FF3" w:rsidRPr="009245D5">
        <w:rPr>
          <w:rFonts w:cs="Arial"/>
        </w:rPr>
        <w:t>–</w:t>
      </w:r>
      <w:r w:rsidRPr="009245D5">
        <w:rPr>
          <w:rFonts w:cs="Arial"/>
        </w:rPr>
        <w:t xml:space="preserve"> </w:t>
      </w:r>
      <w:r w:rsidR="00D43FF3" w:rsidRPr="009245D5">
        <w:rPr>
          <w:rFonts w:cs="Arial"/>
        </w:rPr>
        <w:t xml:space="preserve">ftp </w:t>
      </w:r>
      <w:r w:rsidR="00DD103F" w:rsidRPr="009245D5">
        <w:rPr>
          <w:rFonts w:cs="Arial"/>
        </w:rPr>
        <w:t>–</w:t>
      </w:r>
      <w:r w:rsidR="00D43FF3" w:rsidRPr="009245D5">
        <w:rPr>
          <w:rFonts w:cs="Arial"/>
        </w:rPr>
        <w:t xml:space="preserve"> </w:t>
      </w:r>
    </w:p>
    <w:p w14:paraId="717D48E6" w14:textId="35E62B29" w:rsidR="00DD103F" w:rsidRPr="009245D5" w:rsidRDefault="00DD103F" w:rsidP="009E176A">
      <w:pPr>
        <w:rPr>
          <w:rFonts w:cs="Arial"/>
        </w:rPr>
      </w:pPr>
    </w:p>
    <w:p w14:paraId="5A1296EA" w14:textId="4CC4AEC5" w:rsidR="00DD103F" w:rsidRPr="009245D5" w:rsidRDefault="00980151" w:rsidP="009E176A">
      <w:pPr>
        <w:rPr>
          <w:rFonts w:cs="Arial"/>
        </w:rPr>
      </w:pPr>
      <w:r w:rsidRPr="009245D5">
        <w:rPr>
          <w:rFonts w:cs="Arial"/>
        </w:rPr>
        <w:t xml:space="preserve">Martin O </w:t>
      </w:r>
      <w:r w:rsidR="00B930BD" w:rsidRPr="009245D5">
        <w:rPr>
          <w:rFonts w:cs="Arial"/>
        </w:rPr>
        <w:t>–</w:t>
      </w:r>
      <w:r w:rsidRPr="009245D5">
        <w:rPr>
          <w:rFonts w:cs="Arial"/>
        </w:rPr>
        <w:t xml:space="preserve"> </w:t>
      </w:r>
    </w:p>
    <w:p w14:paraId="4A392B54" w14:textId="30719F39" w:rsidR="00B930BD" w:rsidRPr="009245D5" w:rsidRDefault="00B930BD" w:rsidP="009E176A">
      <w:pPr>
        <w:rPr>
          <w:rFonts w:cs="Arial"/>
        </w:rPr>
      </w:pPr>
    </w:p>
    <w:p w14:paraId="11F61784" w14:textId="52E8B699" w:rsidR="00B930BD" w:rsidRPr="009245D5" w:rsidRDefault="00B930BD" w:rsidP="009E176A">
      <w:pPr>
        <w:rPr>
          <w:rFonts w:cs="Arial"/>
        </w:rPr>
      </w:pPr>
      <w:r w:rsidRPr="009245D5">
        <w:rPr>
          <w:rFonts w:cs="Arial"/>
        </w:rPr>
        <w:t xml:space="preserve">John tucker </w:t>
      </w:r>
      <w:r w:rsidR="001F5485" w:rsidRPr="009245D5">
        <w:rPr>
          <w:rFonts w:cs="Arial"/>
        </w:rPr>
        <w:t>–</w:t>
      </w:r>
      <w:r w:rsidRPr="009245D5">
        <w:rPr>
          <w:rFonts w:cs="Arial"/>
        </w:rPr>
        <w:t xml:space="preserve"> </w:t>
      </w:r>
    </w:p>
    <w:p w14:paraId="167048D4" w14:textId="44B1DFE0" w:rsidR="001F5485" w:rsidRPr="009245D5" w:rsidRDefault="001F5485" w:rsidP="009E176A">
      <w:pPr>
        <w:rPr>
          <w:rFonts w:cs="Arial"/>
        </w:rPr>
      </w:pPr>
    </w:p>
    <w:p w14:paraId="76E67B79" w14:textId="11BA9A8C" w:rsidR="001F5485" w:rsidRPr="009245D5" w:rsidRDefault="001F5485" w:rsidP="009E176A">
      <w:pPr>
        <w:rPr>
          <w:rFonts w:cs="Arial"/>
        </w:rPr>
      </w:pPr>
      <w:r w:rsidRPr="009245D5">
        <w:rPr>
          <w:rFonts w:cs="Arial"/>
        </w:rPr>
        <w:t xml:space="preserve">Alan hodges </w:t>
      </w:r>
      <w:r w:rsidR="0090069D" w:rsidRPr="009245D5">
        <w:rPr>
          <w:rFonts w:cs="Arial"/>
        </w:rPr>
        <w:t>–</w:t>
      </w:r>
      <w:r w:rsidRPr="009245D5">
        <w:rPr>
          <w:rFonts w:cs="Arial"/>
        </w:rPr>
        <w:t xml:space="preserve"> </w:t>
      </w:r>
    </w:p>
    <w:p w14:paraId="0DCF21AC" w14:textId="3EC7B863" w:rsidR="0090069D" w:rsidRPr="009245D5" w:rsidRDefault="0090069D" w:rsidP="009E176A">
      <w:pPr>
        <w:rPr>
          <w:rFonts w:cs="Arial"/>
        </w:rPr>
      </w:pPr>
    </w:p>
    <w:p w14:paraId="0EF98B67" w14:textId="030432E6" w:rsidR="0090069D" w:rsidRPr="009245D5" w:rsidRDefault="0090069D" w:rsidP="009E176A">
      <w:pPr>
        <w:rPr>
          <w:rFonts w:cs="Arial"/>
        </w:rPr>
      </w:pPr>
      <w:r w:rsidRPr="009245D5">
        <w:rPr>
          <w:rFonts w:cs="Arial"/>
        </w:rPr>
        <w:t xml:space="preserve">Michelle M – celestino </w:t>
      </w:r>
      <w:r w:rsidR="00FA5B07" w:rsidRPr="009245D5">
        <w:rPr>
          <w:rFonts w:cs="Arial"/>
        </w:rPr>
        <w:t xml:space="preserve">– new equip job – seg on it where part </w:t>
      </w:r>
    </w:p>
    <w:p w14:paraId="53214392" w14:textId="1CBFA730" w:rsidR="00BE4E95" w:rsidRPr="009245D5" w:rsidRDefault="00BE4E95" w:rsidP="009E176A">
      <w:pPr>
        <w:rPr>
          <w:rFonts w:cs="Arial"/>
        </w:rPr>
      </w:pPr>
      <w:r w:rsidRPr="009245D5">
        <w:rPr>
          <w:rFonts w:cs="Arial"/>
        </w:rPr>
        <w:t xml:space="preserve">Unposted parts </w:t>
      </w:r>
    </w:p>
    <w:p w14:paraId="7F7D9082" w14:textId="3868DD46" w:rsidR="00656CBB" w:rsidRPr="009245D5" w:rsidRDefault="00656CBB" w:rsidP="009E176A">
      <w:pPr>
        <w:rPr>
          <w:rFonts w:cs="Arial"/>
        </w:rPr>
      </w:pPr>
      <w:r w:rsidRPr="009245D5">
        <w:rPr>
          <w:rFonts w:cs="Arial"/>
        </w:rPr>
        <w:t xml:space="preserve">$77 but its showing as </w:t>
      </w:r>
    </w:p>
    <w:p w14:paraId="29FD8CA4" w14:textId="7F092A9E" w:rsidR="00F70584" w:rsidRPr="009245D5" w:rsidRDefault="00F70584" w:rsidP="009E176A">
      <w:pPr>
        <w:rPr>
          <w:rFonts w:cs="Arial"/>
        </w:rPr>
      </w:pPr>
    </w:p>
    <w:p w14:paraId="1DB4F4B3" w14:textId="77956B29" w:rsidR="00F70584" w:rsidRPr="009245D5" w:rsidRDefault="00F70584" w:rsidP="009E176A">
      <w:pPr>
        <w:rPr>
          <w:rFonts w:cs="Arial"/>
        </w:rPr>
      </w:pPr>
      <w:r w:rsidRPr="009245D5">
        <w:rPr>
          <w:rFonts w:cs="Arial"/>
        </w:rPr>
        <w:t xml:space="preserve">Vickie warren </w:t>
      </w:r>
      <w:r w:rsidR="007F5B3E" w:rsidRPr="009245D5">
        <w:rPr>
          <w:rFonts w:cs="Arial"/>
        </w:rPr>
        <w:t>–</w:t>
      </w:r>
      <w:r w:rsidRPr="009245D5">
        <w:rPr>
          <w:rFonts w:cs="Arial"/>
        </w:rPr>
        <w:t xml:space="preserve"> </w:t>
      </w:r>
    </w:p>
    <w:p w14:paraId="50517549" w14:textId="3A3D0A8B" w:rsidR="007F5B3E" w:rsidRPr="009245D5" w:rsidRDefault="007F5B3E" w:rsidP="009E176A">
      <w:pPr>
        <w:rPr>
          <w:rFonts w:cs="Arial"/>
        </w:rPr>
      </w:pPr>
    </w:p>
    <w:p w14:paraId="52CA39B5" w14:textId="040973DF" w:rsidR="007F5B3E" w:rsidRPr="009245D5" w:rsidRDefault="00AD77B1" w:rsidP="009E176A">
      <w:pPr>
        <w:rPr>
          <w:rFonts w:cs="Arial"/>
        </w:rPr>
      </w:pPr>
      <w:r w:rsidRPr="009245D5">
        <w:rPr>
          <w:rFonts w:cs="Arial"/>
        </w:rPr>
        <w:t xml:space="preserve">Jane - </w:t>
      </w:r>
      <w:r w:rsidR="007F5B3E" w:rsidRPr="009245D5">
        <w:rPr>
          <w:rFonts w:cs="Arial"/>
        </w:rPr>
        <w:t xml:space="preserve">Vodafone </w:t>
      </w:r>
      <w:r w:rsidRPr="009245D5">
        <w:rPr>
          <w:rFonts w:cs="Arial"/>
        </w:rPr>
        <w:t xml:space="preserve">– email – alert from whangarei </w:t>
      </w:r>
      <w:r w:rsidR="004D3729" w:rsidRPr="009245D5">
        <w:rPr>
          <w:rFonts w:cs="Arial"/>
        </w:rPr>
        <w:t>–</w:t>
      </w:r>
      <w:r w:rsidRPr="009245D5">
        <w:rPr>
          <w:rFonts w:cs="Arial"/>
        </w:rPr>
        <w:t xml:space="preserve"> 244187</w:t>
      </w:r>
      <w:r w:rsidR="004D3729" w:rsidRPr="009245D5">
        <w:rPr>
          <w:rFonts w:cs="Arial"/>
        </w:rPr>
        <w:t xml:space="preserve"> – restart router </w:t>
      </w:r>
      <w:r w:rsidR="00002217" w:rsidRPr="009245D5">
        <w:rPr>
          <w:rFonts w:cs="Arial"/>
        </w:rPr>
        <w:t>–</w:t>
      </w:r>
      <w:r w:rsidR="00D91DCA" w:rsidRPr="009245D5">
        <w:rPr>
          <w:rFonts w:cs="Arial"/>
        </w:rPr>
        <w:t xml:space="preserve"> </w:t>
      </w:r>
    </w:p>
    <w:p w14:paraId="053EC659" w14:textId="79AEE808" w:rsidR="00002217" w:rsidRPr="009245D5" w:rsidRDefault="00002217" w:rsidP="009E176A">
      <w:pPr>
        <w:rPr>
          <w:rFonts w:cs="Arial"/>
        </w:rPr>
      </w:pPr>
    </w:p>
    <w:p w14:paraId="460879AF" w14:textId="09777216" w:rsidR="00002217" w:rsidRPr="009245D5" w:rsidRDefault="00C87ACE" w:rsidP="009E176A">
      <w:pPr>
        <w:rPr>
          <w:rFonts w:cs="Arial"/>
        </w:rPr>
      </w:pPr>
      <w:r w:rsidRPr="009245D5">
        <w:rPr>
          <w:rFonts w:cs="Arial"/>
        </w:rPr>
        <w:t xml:space="preserve">Mike sankey - </w:t>
      </w:r>
      <w:r w:rsidR="00002217" w:rsidRPr="009245D5">
        <w:rPr>
          <w:rFonts w:cs="Arial"/>
        </w:rPr>
        <w:t xml:space="preserve">Roger Rielly </w:t>
      </w:r>
      <w:r w:rsidRPr="009245D5">
        <w:rPr>
          <w:rFonts w:cs="Arial"/>
        </w:rPr>
        <w:t xml:space="preserve">phone </w:t>
      </w:r>
      <w:r w:rsidR="00002217" w:rsidRPr="009245D5">
        <w:rPr>
          <w:rFonts w:cs="Arial"/>
        </w:rPr>
        <w:t xml:space="preserve">– a31 </w:t>
      </w:r>
      <w:r w:rsidR="00030352" w:rsidRPr="009245D5">
        <w:rPr>
          <w:rFonts w:cs="Arial"/>
        </w:rPr>
        <w:t>–</w:t>
      </w:r>
      <w:r w:rsidR="00002217" w:rsidRPr="009245D5">
        <w:rPr>
          <w:rFonts w:cs="Arial"/>
        </w:rPr>
        <w:t xml:space="preserve"> </w:t>
      </w:r>
    </w:p>
    <w:p w14:paraId="40C8C2C3" w14:textId="07846200" w:rsidR="00030352" w:rsidRPr="009245D5" w:rsidRDefault="00030352" w:rsidP="00030352">
      <w:pPr>
        <w:pStyle w:val="Heading1"/>
        <w:rPr>
          <w:rFonts w:cs="Arial"/>
          <w:szCs w:val="20"/>
        </w:rPr>
      </w:pPr>
      <w:r w:rsidRPr="009245D5">
        <w:rPr>
          <w:rFonts w:cs="Arial"/>
          <w:szCs w:val="20"/>
        </w:rPr>
        <w:t>16/11/2020</w:t>
      </w:r>
    </w:p>
    <w:p w14:paraId="7CB055CA" w14:textId="13D824A4" w:rsidR="00030352" w:rsidRPr="009245D5" w:rsidRDefault="00030352" w:rsidP="00030352">
      <w:pPr>
        <w:rPr>
          <w:rFonts w:cs="Arial"/>
        </w:rPr>
      </w:pPr>
    </w:p>
    <w:p w14:paraId="66025D99" w14:textId="29A37602" w:rsidR="00030352" w:rsidRPr="009245D5" w:rsidRDefault="00B35D6A" w:rsidP="00030352">
      <w:pPr>
        <w:rPr>
          <w:rFonts w:cs="Arial"/>
        </w:rPr>
      </w:pPr>
      <w:r w:rsidRPr="009245D5">
        <w:rPr>
          <w:rFonts w:cs="Arial"/>
        </w:rPr>
        <w:t xml:space="preserve">Luke kearns </w:t>
      </w:r>
      <w:r w:rsidR="00C76DF8" w:rsidRPr="009245D5">
        <w:rPr>
          <w:rFonts w:cs="Arial"/>
        </w:rPr>
        <w:t>–</w:t>
      </w:r>
      <w:r w:rsidRPr="009245D5">
        <w:rPr>
          <w:rFonts w:cs="Arial"/>
        </w:rPr>
        <w:t xml:space="preserve"> </w:t>
      </w:r>
    </w:p>
    <w:p w14:paraId="019DF777" w14:textId="7EF2F3F7" w:rsidR="00C76DF8" w:rsidRPr="009245D5" w:rsidRDefault="00C76DF8" w:rsidP="00030352">
      <w:pPr>
        <w:rPr>
          <w:rFonts w:cs="Arial"/>
        </w:rPr>
      </w:pPr>
    </w:p>
    <w:p w14:paraId="49864CFE" w14:textId="53E0503B" w:rsidR="00C76DF8" w:rsidRPr="009245D5" w:rsidRDefault="00C76DF8" w:rsidP="00030352">
      <w:pPr>
        <w:rPr>
          <w:rFonts w:cs="Arial"/>
        </w:rPr>
      </w:pPr>
      <w:r w:rsidRPr="009245D5">
        <w:rPr>
          <w:rFonts w:cs="Arial"/>
        </w:rPr>
        <w:t xml:space="preserve">Vickie warren </w:t>
      </w:r>
      <w:r w:rsidR="00D31929" w:rsidRPr="009245D5">
        <w:rPr>
          <w:rFonts w:cs="Arial"/>
        </w:rPr>
        <w:t>–</w:t>
      </w:r>
      <w:r w:rsidRPr="009245D5">
        <w:rPr>
          <w:rFonts w:cs="Arial"/>
        </w:rPr>
        <w:t xml:space="preserve"> </w:t>
      </w:r>
      <w:r w:rsidR="00D31929" w:rsidRPr="009245D5">
        <w:rPr>
          <w:rFonts w:cs="Arial"/>
        </w:rPr>
        <w:t>gnelc01</w:t>
      </w:r>
    </w:p>
    <w:p w14:paraId="5F72D6B3" w14:textId="53A3871D" w:rsidR="00632B2F" w:rsidRPr="009245D5" w:rsidRDefault="00632B2F" w:rsidP="00030352">
      <w:pPr>
        <w:rPr>
          <w:rFonts w:cs="Arial"/>
        </w:rPr>
      </w:pPr>
    </w:p>
    <w:p w14:paraId="43834791" w14:textId="51291AC7" w:rsidR="00632B2F" w:rsidRPr="009245D5" w:rsidRDefault="00632B2F" w:rsidP="00030352">
      <w:pPr>
        <w:rPr>
          <w:rFonts w:cs="Arial"/>
        </w:rPr>
      </w:pPr>
      <w:r w:rsidRPr="009245D5">
        <w:rPr>
          <w:rFonts w:cs="Arial"/>
        </w:rPr>
        <w:t>Johan deklerk – new computer</w:t>
      </w:r>
      <w:r w:rsidR="00EC6F5F" w:rsidRPr="009245D5">
        <w:rPr>
          <w:rFonts w:cs="Arial"/>
        </w:rPr>
        <w:t>10.239.11.</w:t>
      </w:r>
      <w:r w:rsidR="00F21D45" w:rsidRPr="009245D5">
        <w:rPr>
          <w:rFonts w:cs="Arial"/>
        </w:rPr>
        <w:t>140</w:t>
      </w:r>
    </w:p>
    <w:p w14:paraId="16E863B4" w14:textId="5C992E57" w:rsidR="003C6A3B" w:rsidRPr="009245D5" w:rsidRDefault="003C6A3B" w:rsidP="00030352">
      <w:pPr>
        <w:rPr>
          <w:rFonts w:cs="Arial"/>
        </w:rPr>
      </w:pPr>
      <w:r w:rsidRPr="009245D5">
        <w:rPr>
          <w:rFonts w:cs="Arial"/>
        </w:rPr>
        <w:t xml:space="preserve">Attach photos for warranty job </w:t>
      </w:r>
      <w:r w:rsidR="006F53FB" w:rsidRPr="009245D5">
        <w:rPr>
          <w:rFonts w:cs="Arial"/>
        </w:rPr>
        <w:t>–</w:t>
      </w:r>
      <w:r w:rsidRPr="009245D5">
        <w:rPr>
          <w:rFonts w:cs="Arial"/>
        </w:rPr>
        <w:t xml:space="preserve"> </w:t>
      </w:r>
    </w:p>
    <w:p w14:paraId="7DC3A49A" w14:textId="35BFF385" w:rsidR="006F53FB" w:rsidRPr="009245D5" w:rsidRDefault="0099629D" w:rsidP="00030352">
      <w:pPr>
        <w:rPr>
          <w:rFonts w:cs="Arial"/>
        </w:rPr>
      </w:pPr>
      <w:r w:rsidRPr="009245D5">
        <w:rPr>
          <w:rFonts w:cs="Arial"/>
        </w:rPr>
        <w:t>10.239.11.138</w:t>
      </w:r>
    </w:p>
    <w:p w14:paraId="1FEDFEE6" w14:textId="203E34FE" w:rsidR="005E50CE" w:rsidRPr="009245D5" w:rsidRDefault="005E50CE" w:rsidP="00030352">
      <w:pPr>
        <w:rPr>
          <w:rFonts w:cs="Arial"/>
        </w:rPr>
      </w:pPr>
      <w:r w:rsidRPr="009245D5">
        <w:rPr>
          <w:rFonts w:cs="Arial"/>
        </w:rPr>
        <w:t>Windows Document scanner</w:t>
      </w:r>
    </w:p>
    <w:p w14:paraId="0D83BE15" w14:textId="6A536277" w:rsidR="000569FF" w:rsidRPr="009245D5" w:rsidRDefault="000569FF" w:rsidP="00030352">
      <w:pPr>
        <w:rPr>
          <w:rFonts w:cs="Arial"/>
        </w:rPr>
      </w:pPr>
      <w:r w:rsidRPr="009245D5">
        <w:rPr>
          <w:rFonts w:cs="Arial"/>
        </w:rPr>
        <w:t>14 days uptime</w:t>
      </w:r>
    </w:p>
    <w:p w14:paraId="1BF56E63" w14:textId="49E95A69" w:rsidR="001F1784" w:rsidRPr="009245D5" w:rsidRDefault="001F1784" w:rsidP="00030352">
      <w:pPr>
        <w:rPr>
          <w:rFonts w:cs="Arial"/>
        </w:rPr>
      </w:pPr>
    </w:p>
    <w:p w14:paraId="183E4FA1" w14:textId="26AF81AD" w:rsidR="006E138B" w:rsidRPr="009245D5" w:rsidRDefault="006E138B" w:rsidP="00030352">
      <w:pPr>
        <w:rPr>
          <w:rFonts w:cs="Arial"/>
        </w:rPr>
      </w:pPr>
      <w:r w:rsidRPr="009245D5">
        <w:rPr>
          <w:rFonts w:cs="Arial"/>
        </w:rPr>
        <w:t xml:space="preserve">Dean heney – idol time </w:t>
      </w:r>
    </w:p>
    <w:p w14:paraId="360E802C" w14:textId="6557E5E8" w:rsidR="00EE4FD7" w:rsidRPr="009245D5" w:rsidRDefault="00EE4FD7" w:rsidP="00030352">
      <w:pPr>
        <w:rPr>
          <w:rFonts w:cs="Arial"/>
        </w:rPr>
      </w:pPr>
    </w:p>
    <w:p w14:paraId="781BF1E2" w14:textId="3E716707" w:rsidR="00EE4FD7" w:rsidRPr="009245D5" w:rsidRDefault="00EE4FD7" w:rsidP="00030352">
      <w:pPr>
        <w:rPr>
          <w:rFonts w:cs="Arial"/>
        </w:rPr>
      </w:pPr>
      <w:r w:rsidRPr="009245D5">
        <w:rPr>
          <w:rFonts w:cs="Arial"/>
        </w:rPr>
        <w:t xml:space="preserve">Andrew Kenny </w:t>
      </w:r>
      <w:r w:rsidR="001E2C2E" w:rsidRPr="009245D5">
        <w:rPr>
          <w:rFonts w:cs="Arial"/>
        </w:rPr>
        <w:t>–</w:t>
      </w:r>
      <w:r w:rsidRPr="009245D5">
        <w:rPr>
          <w:rFonts w:cs="Arial"/>
        </w:rPr>
        <w:t xml:space="preserve"> </w:t>
      </w:r>
      <w:r w:rsidR="001E2C2E" w:rsidRPr="009245D5">
        <w:rPr>
          <w:rFonts w:cs="Arial"/>
        </w:rPr>
        <w:t>chris ti</w:t>
      </w:r>
    </w:p>
    <w:p w14:paraId="1F8A4ACA" w14:textId="1763F9A8" w:rsidR="004236BD" w:rsidRPr="009245D5" w:rsidRDefault="004236BD" w:rsidP="00030352">
      <w:pPr>
        <w:rPr>
          <w:rFonts w:cs="Arial"/>
        </w:rPr>
      </w:pPr>
    </w:p>
    <w:p w14:paraId="716D6670" w14:textId="662E26DC" w:rsidR="004236BD" w:rsidRPr="009245D5" w:rsidRDefault="00A1333C" w:rsidP="00030352">
      <w:pPr>
        <w:rPr>
          <w:rFonts w:cs="Arial"/>
        </w:rPr>
      </w:pPr>
      <w:r w:rsidRPr="009245D5">
        <w:rPr>
          <w:rFonts w:cs="Arial"/>
        </w:rPr>
        <w:t>Dy26099</w:t>
      </w:r>
    </w:p>
    <w:p w14:paraId="1395B797" w14:textId="7B998AEB" w:rsidR="00A1333C" w:rsidRPr="009245D5" w:rsidRDefault="00A1333C" w:rsidP="00030352">
      <w:pPr>
        <w:rPr>
          <w:rFonts w:cs="Arial"/>
        </w:rPr>
      </w:pPr>
      <w:r w:rsidRPr="009245D5">
        <w:rPr>
          <w:rFonts w:cs="Arial"/>
        </w:rPr>
        <w:t>ANSrps1020</w:t>
      </w:r>
    </w:p>
    <w:p w14:paraId="4C73608B" w14:textId="014B820D" w:rsidR="003F38B9" w:rsidRPr="009245D5" w:rsidRDefault="003F38B9" w:rsidP="00030352">
      <w:pPr>
        <w:rPr>
          <w:rFonts w:cs="Arial"/>
        </w:rPr>
      </w:pPr>
    </w:p>
    <w:p w14:paraId="48C8E020" w14:textId="07980779" w:rsidR="003F38B9" w:rsidRPr="009245D5" w:rsidRDefault="003F38B9" w:rsidP="00030352">
      <w:pPr>
        <w:rPr>
          <w:rFonts w:cs="Arial"/>
        </w:rPr>
      </w:pPr>
      <w:r w:rsidRPr="009245D5">
        <w:rPr>
          <w:rFonts w:cs="Arial"/>
        </w:rPr>
        <w:t xml:space="preserve">Owen Baylis </w:t>
      </w:r>
      <w:r w:rsidR="009E6AD4" w:rsidRPr="009245D5">
        <w:rPr>
          <w:rFonts w:cs="Arial"/>
        </w:rPr>
        <w:t>–</w:t>
      </w:r>
      <w:r w:rsidRPr="009245D5">
        <w:rPr>
          <w:rFonts w:cs="Arial"/>
        </w:rPr>
        <w:t xml:space="preserve"> </w:t>
      </w:r>
    </w:p>
    <w:p w14:paraId="2C750934" w14:textId="6E6360E1" w:rsidR="009E6AD4" w:rsidRPr="009245D5" w:rsidRDefault="009E6AD4" w:rsidP="00030352">
      <w:pPr>
        <w:rPr>
          <w:rFonts w:cs="Arial"/>
        </w:rPr>
      </w:pPr>
    </w:p>
    <w:p w14:paraId="75889338" w14:textId="22B7CE57" w:rsidR="009E6AD4" w:rsidRPr="009245D5" w:rsidRDefault="006A654A" w:rsidP="00030352">
      <w:pPr>
        <w:rPr>
          <w:rFonts w:cs="Arial"/>
        </w:rPr>
      </w:pPr>
      <w:r w:rsidRPr="009245D5">
        <w:rPr>
          <w:rFonts w:cs="Arial"/>
        </w:rPr>
        <w:t xml:space="preserve">Gareth </w:t>
      </w:r>
      <w:r w:rsidR="003D22E8" w:rsidRPr="009245D5">
        <w:rPr>
          <w:rFonts w:cs="Arial"/>
        </w:rPr>
        <w:t>–</w:t>
      </w:r>
      <w:r w:rsidRPr="009245D5">
        <w:rPr>
          <w:rFonts w:cs="Arial"/>
        </w:rPr>
        <w:t xml:space="preserve"> </w:t>
      </w:r>
    </w:p>
    <w:p w14:paraId="4C1349EF" w14:textId="00739ACE" w:rsidR="003D22E8" w:rsidRPr="009245D5" w:rsidRDefault="003D22E8" w:rsidP="00030352">
      <w:pPr>
        <w:rPr>
          <w:rFonts w:cs="Arial"/>
        </w:rPr>
      </w:pPr>
    </w:p>
    <w:p w14:paraId="6E0670FA" w14:textId="457FD7E0" w:rsidR="003D22E8" w:rsidRPr="009245D5" w:rsidRDefault="003D22E8" w:rsidP="00030352">
      <w:pPr>
        <w:rPr>
          <w:rFonts w:cs="Arial"/>
        </w:rPr>
      </w:pPr>
      <w:r w:rsidRPr="009245D5">
        <w:rPr>
          <w:rFonts w:cs="Arial"/>
        </w:rPr>
        <w:t xml:space="preserve">Terry mahuika </w:t>
      </w:r>
      <w:r w:rsidR="0053285D" w:rsidRPr="009245D5">
        <w:rPr>
          <w:rFonts w:cs="Arial"/>
        </w:rPr>
        <w:t>–</w:t>
      </w:r>
      <w:r w:rsidRPr="009245D5">
        <w:rPr>
          <w:rFonts w:cs="Arial"/>
        </w:rPr>
        <w:t xml:space="preserve"> </w:t>
      </w:r>
      <w:r w:rsidR="0053285D" w:rsidRPr="009245D5">
        <w:rPr>
          <w:rFonts w:cs="Arial"/>
        </w:rPr>
        <w:t>sis usb – your connection is not private</w:t>
      </w:r>
    </w:p>
    <w:p w14:paraId="548977E7" w14:textId="38C9B65B" w:rsidR="001540C7" w:rsidRPr="009245D5" w:rsidRDefault="001540C7" w:rsidP="00030352">
      <w:pPr>
        <w:rPr>
          <w:rFonts w:cs="Arial"/>
        </w:rPr>
      </w:pPr>
    </w:p>
    <w:p w14:paraId="2D6587F1" w14:textId="309D3358" w:rsidR="001540C7" w:rsidRPr="009245D5" w:rsidRDefault="00AA2785" w:rsidP="00AA2785">
      <w:pPr>
        <w:pStyle w:val="Heading1"/>
        <w:rPr>
          <w:rFonts w:cs="Arial"/>
          <w:szCs w:val="20"/>
        </w:rPr>
      </w:pPr>
      <w:r w:rsidRPr="009245D5">
        <w:rPr>
          <w:rFonts w:cs="Arial"/>
          <w:szCs w:val="20"/>
        </w:rPr>
        <w:lastRenderedPageBreak/>
        <w:t>17/11/2020</w:t>
      </w:r>
    </w:p>
    <w:p w14:paraId="19C78B44" w14:textId="51AD53F7" w:rsidR="00AA2785" w:rsidRPr="009245D5" w:rsidRDefault="00AA2785" w:rsidP="00AA2785">
      <w:pPr>
        <w:rPr>
          <w:rFonts w:cs="Arial"/>
        </w:rPr>
      </w:pPr>
    </w:p>
    <w:p w14:paraId="017AFD3B" w14:textId="34A36721" w:rsidR="00AA2785" w:rsidRPr="009245D5" w:rsidRDefault="00ED08CC" w:rsidP="00AA2785">
      <w:pPr>
        <w:rPr>
          <w:rFonts w:cs="Arial"/>
        </w:rPr>
      </w:pPr>
      <w:r w:rsidRPr="009245D5">
        <w:rPr>
          <w:rFonts w:cs="Arial"/>
        </w:rPr>
        <w:t xml:space="preserve">Birgit moir </w:t>
      </w:r>
      <w:r w:rsidR="008E3B6A" w:rsidRPr="009245D5">
        <w:rPr>
          <w:rFonts w:cs="Arial"/>
        </w:rPr>
        <w:t>–</w:t>
      </w:r>
      <w:r w:rsidRPr="009245D5">
        <w:rPr>
          <w:rFonts w:cs="Arial"/>
        </w:rPr>
        <w:t xml:space="preserve"> </w:t>
      </w:r>
    </w:p>
    <w:p w14:paraId="4FDAA3FB" w14:textId="7BB81FE5" w:rsidR="008E3B6A" w:rsidRPr="009245D5" w:rsidRDefault="008E3B6A" w:rsidP="00AA2785">
      <w:pPr>
        <w:rPr>
          <w:rFonts w:cs="Arial"/>
        </w:rPr>
      </w:pPr>
    </w:p>
    <w:p w14:paraId="61AC9C42" w14:textId="3761C3D5" w:rsidR="008E3B6A" w:rsidRPr="009245D5" w:rsidRDefault="008E3B6A" w:rsidP="00AA2785">
      <w:pPr>
        <w:rPr>
          <w:rFonts w:cs="Arial"/>
        </w:rPr>
      </w:pPr>
      <w:r w:rsidRPr="009245D5">
        <w:rPr>
          <w:rFonts w:cs="Arial"/>
        </w:rPr>
        <w:t xml:space="preserve">Pradeep thota </w:t>
      </w:r>
      <w:r w:rsidR="00D00FE6" w:rsidRPr="009245D5">
        <w:rPr>
          <w:rFonts w:cs="Arial"/>
        </w:rPr>
        <w:t>–</w:t>
      </w:r>
      <w:r w:rsidRPr="009245D5">
        <w:rPr>
          <w:rFonts w:cs="Arial"/>
        </w:rPr>
        <w:t xml:space="preserve"> </w:t>
      </w:r>
    </w:p>
    <w:p w14:paraId="4C11FE69" w14:textId="3CA28F68" w:rsidR="00D00FE6" w:rsidRPr="009245D5" w:rsidRDefault="00D00FE6" w:rsidP="00AA2785">
      <w:pPr>
        <w:rPr>
          <w:rFonts w:cs="Arial"/>
        </w:rPr>
      </w:pPr>
    </w:p>
    <w:p w14:paraId="43645821" w14:textId="42544371" w:rsidR="00D00FE6" w:rsidRPr="009245D5" w:rsidRDefault="00D00FE6" w:rsidP="00AA2785">
      <w:pPr>
        <w:rPr>
          <w:rFonts w:cs="Arial"/>
        </w:rPr>
      </w:pPr>
      <w:r w:rsidRPr="009245D5">
        <w:rPr>
          <w:rFonts w:cs="Arial"/>
        </w:rPr>
        <w:t xml:space="preserve">John tucker </w:t>
      </w:r>
      <w:r w:rsidR="000F7A57" w:rsidRPr="009245D5">
        <w:rPr>
          <w:rFonts w:cs="Arial"/>
        </w:rPr>
        <w:t>–</w:t>
      </w:r>
      <w:r w:rsidRPr="009245D5">
        <w:rPr>
          <w:rFonts w:cs="Arial"/>
        </w:rPr>
        <w:t xml:space="preserve"> </w:t>
      </w:r>
    </w:p>
    <w:p w14:paraId="6DE51E47" w14:textId="35AC22AA" w:rsidR="000F7A57" w:rsidRPr="009245D5" w:rsidRDefault="000F7A57" w:rsidP="00AA2785">
      <w:pPr>
        <w:rPr>
          <w:rFonts w:cs="Arial"/>
        </w:rPr>
      </w:pPr>
    </w:p>
    <w:p w14:paraId="27BA9AB7" w14:textId="19158215" w:rsidR="000F7A57" w:rsidRPr="009245D5" w:rsidRDefault="00A86873" w:rsidP="00AA2785">
      <w:pPr>
        <w:rPr>
          <w:rFonts w:cs="Arial"/>
        </w:rPr>
      </w:pPr>
      <w:r w:rsidRPr="009245D5">
        <w:rPr>
          <w:rFonts w:cs="Arial"/>
        </w:rPr>
        <w:t xml:space="preserve">Nathan davies </w:t>
      </w:r>
      <w:r w:rsidR="004D68C6" w:rsidRPr="009245D5">
        <w:rPr>
          <w:rFonts w:cs="Arial"/>
        </w:rPr>
        <w:t>–</w:t>
      </w:r>
      <w:r w:rsidRPr="009245D5">
        <w:rPr>
          <w:rFonts w:cs="Arial"/>
        </w:rPr>
        <w:t xml:space="preserve"> </w:t>
      </w:r>
      <w:r w:rsidR="004D68C6" w:rsidRPr="009245D5">
        <w:rPr>
          <w:rFonts w:cs="Arial"/>
        </w:rPr>
        <w:t>U drive, outlook needs activating, authenticator setup</w:t>
      </w:r>
      <w:r w:rsidR="006B1699" w:rsidRPr="009245D5">
        <w:rPr>
          <w:rFonts w:cs="Arial"/>
        </w:rPr>
        <w:t>, v</w:t>
      </w:r>
      <w:r w:rsidR="007533BD" w:rsidRPr="009245D5">
        <w:rPr>
          <w:rFonts w:cs="Arial"/>
        </w:rPr>
        <w:t xml:space="preserve">ault notify – change </w:t>
      </w:r>
    </w:p>
    <w:p w14:paraId="692C11FB" w14:textId="5ABAA66B" w:rsidR="00782588" w:rsidRPr="009245D5" w:rsidRDefault="00782588" w:rsidP="00AA2785">
      <w:pPr>
        <w:rPr>
          <w:rFonts w:cs="Arial"/>
        </w:rPr>
      </w:pPr>
    </w:p>
    <w:p w14:paraId="458F47B7" w14:textId="2DC57986" w:rsidR="00782588" w:rsidRPr="009245D5" w:rsidRDefault="00782588" w:rsidP="00AA2785">
      <w:pPr>
        <w:rPr>
          <w:rFonts w:cs="Arial"/>
        </w:rPr>
      </w:pPr>
      <w:r w:rsidRPr="009245D5">
        <w:rPr>
          <w:rFonts w:cs="Arial"/>
        </w:rPr>
        <w:t xml:space="preserve">Craig cropper – transfer parts </w:t>
      </w:r>
      <w:r w:rsidR="006578EE" w:rsidRPr="009245D5">
        <w:rPr>
          <w:rFonts w:cs="Arial"/>
        </w:rPr>
        <w:t>–</w:t>
      </w:r>
      <w:r w:rsidRPr="009245D5">
        <w:rPr>
          <w:rFonts w:cs="Arial"/>
        </w:rPr>
        <w:t xml:space="preserve"> warehouse</w:t>
      </w:r>
    </w:p>
    <w:p w14:paraId="50E49E07" w14:textId="0BD3DEBA" w:rsidR="006578EE" w:rsidRPr="009245D5" w:rsidRDefault="006578EE" w:rsidP="00AA2785">
      <w:pPr>
        <w:rPr>
          <w:rFonts w:cs="Arial"/>
        </w:rPr>
      </w:pPr>
    </w:p>
    <w:p w14:paraId="5A143F44" w14:textId="674189F1" w:rsidR="006578EE" w:rsidRPr="009245D5" w:rsidRDefault="006578EE" w:rsidP="00AA2785">
      <w:pPr>
        <w:rPr>
          <w:rFonts w:cs="Arial"/>
        </w:rPr>
      </w:pPr>
      <w:r w:rsidRPr="009245D5">
        <w:rPr>
          <w:rFonts w:cs="Arial"/>
        </w:rPr>
        <w:t>Craig cropper</w:t>
      </w:r>
    </w:p>
    <w:p w14:paraId="5855D87D" w14:textId="705F0980" w:rsidR="00791A98" w:rsidRPr="009245D5" w:rsidRDefault="00791A98" w:rsidP="00AA2785">
      <w:pPr>
        <w:rPr>
          <w:rFonts w:cs="Arial"/>
        </w:rPr>
      </w:pPr>
    </w:p>
    <w:p w14:paraId="08FC6864" w14:textId="40C35CFE" w:rsidR="00791A98" w:rsidRPr="009245D5" w:rsidRDefault="00791A98" w:rsidP="00AA2785">
      <w:pPr>
        <w:rPr>
          <w:rFonts w:cs="Arial"/>
        </w:rPr>
      </w:pPr>
      <w:r w:rsidRPr="009245D5">
        <w:rPr>
          <w:rFonts w:cs="Arial"/>
        </w:rPr>
        <w:t xml:space="preserve">Vickie </w:t>
      </w:r>
      <w:r w:rsidR="002D0FD1" w:rsidRPr="009245D5">
        <w:rPr>
          <w:rFonts w:cs="Arial"/>
        </w:rPr>
        <w:t>–</w:t>
      </w:r>
      <w:r w:rsidRPr="009245D5">
        <w:rPr>
          <w:rFonts w:cs="Arial"/>
        </w:rPr>
        <w:t xml:space="preserve"> </w:t>
      </w:r>
    </w:p>
    <w:p w14:paraId="1C00C233" w14:textId="21D34E66" w:rsidR="002D0FD1" w:rsidRPr="009245D5" w:rsidRDefault="002D0FD1" w:rsidP="00AA2785">
      <w:pPr>
        <w:rPr>
          <w:rFonts w:cs="Arial"/>
        </w:rPr>
      </w:pPr>
    </w:p>
    <w:p w14:paraId="42735587" w14:textId="7C722B6B" w:rsidR="002D0FD1" w:rsidRPr="009245D5" w:rsidRDefault="002D0FD1" w:rsidP="00AA2785">
      <w:pPr>
        <w:rPr>
          <w:rFonts w:cs="Arial"/>
        </w:rPr>
      </w:pPr>
      <w:r w:rsidRPr="009245D5">
        <w:rPr>
          <w:rFonts w:cs="Arial"/>
        </w:rPr>
        <w:t xml:space="preserve">Jack </w:t>
      </w:r>
      <w:r w:rsidR="007D7DD2" w:rsidRPr="009245D5">
        <w:rPr>
          <w:rFonts w:cs="Arial"/>
        </w:rPr>
        <w:t xml:space="preserve">– update </w:t>
      </w:r>
      <w:r w:rsidR="001E51F0" w:rsidRPr="009245D5">
        <w:rPr>
          <w:rFonts w:cs="Arial"/>
        </w:rPr>
        <w:t>– 10.</w:t>
      </w:r>
      <w:r w:rsidR="00252E4C" w:rsidRPr="009245D5">
        <w:rPr>
          <w:rFonts w:cs="Arial"/>
        </w:rPr>
        <w:t>241.11.14</w:t>
      </w:r>
    </w:p>
    <w:p w14:paraId="42F8A381" w14:textId="57A55A9D" w:rsidR="00224836" w:rsidRPr="009245D5" w:rsidRDefault="00224836" w:rsidP="00AA2785">
      <w:pPr>
        <w:rPr>
          <w:rFonts w:cs="Arial"/>
        </w:rPr>
      </w:pPr>
    </w:p>
    <w:p w14:paraId="7D920F33" w14:textId="4A830691" w:rsidR="00224836" w:rsidRPr="009245D5" w:rsidRDefault="00224836" w:rsidP="00AA2785">
      <w:pPr>
        <w:rPr>
          <w:rFonts w:cs="Arial"/>
        </w:rPr>
      </w:pPr>
      <w:r w:rsidRPr="009245D5">
        <w:rPr>
          <w:rFonts w:cs="Arial"/>
        </w:rPr>
        <w:t xml:space="preserve">Richard crampton </w:t>
      </w:r>
      <w:r w:rsidR="00AD72D0" w:rsidRPr="009245D5">
        <w:rPr>
          <w:rFonts w:cs="Arial"/>
        </w:rPr>
        <w:t>–</w:t>
      </w:r>
      <w:r w:rsidRPr="009245D5">
        <w:rPr>
          <w:rFonts w:cs="Arial"/>
        </w:rPr>
        <w:t xml:space="preserve"> </w:t>
      </w:r>
      <w:r w:rsidR="00AD72D0" w:rsidRPr="009245D5">
        <w:rPr>
          <w:rFonts w:cs="Arial"/>
        </w:rPr>
        <w:t xml:space="preserve">new start – temp from oil lab </w:t>
      </w:r>
    </w:p>
    <w:p w14:paraId="1F9FD58D" w14:textId="51D032C7" w:rsidR="00AC6AA7" w:rsidRPr="009245D5" w:rsidRDefault="00AC6AA7" w:rsidP="00AA2785">
      <w:pPr>
        <w:rPr>
          <w:rFonts w:cs="Arial"/>
        </w:rPr>
      </w:pPr>
    </w:p>
    <w:p w14:paraId="3B38CABE" w14:textId="32E9C9A3" w:rsidR="00AC6AA7" w:rsidRPr="009245D5" w:rsidRDefault="00AC6AA7" w:rsidP="00AA2785">
      <w:pPr>
        <w:rPr>
          <w:rFonts w:cs="Arial"/>
        </w:rPr>
      </w:pPr>
      <w:r w:rsidRPr="009245D5">
        <w:rPr>
          <w:rFonts w:cs="Arial"/>
        </w:rPr>
        <w:t xml:space="preserve">Michelle Middleditch </w:t>
      </w:r>
      <w:r w:rsidR="00E20267" w:rsidRPr="009245D5">
        <w:rPr>
          <w:rFonts w:cs="Arial"/>
        </w:rPr>
        <w:t>–</w:t>
      </w:r>
      <w:r w:rsidRPr="009245D5">
        <w:rPr>
          <w:rFonts w:cs="Arial"/>
        </w:rPr>
        <w:t xml:space="preserve"> </w:t>
      </w:r>
    </w:p>
    <w:p w14:paraId="73F7514F" w14:textId="4DE94FF3" w:rsidR="00E20267" w:rsidRPr="009245D5" w:rsidRDefault="00E20267" w:rsidP="00AA2785">
      <w:pPr>
        <w:rPr>
          <w:rFonts w:cs="Arial"/>
        </w:rPr>
      </w:pPr>
    </w:p>
    <w:p w14:paraId="0AAD0009" w14:textId="7433933D" w:rsidR="00E20267" w:rsidRPr="009245D5" w:rsidRDefault="00E20267" w:rsidP="00AA2785">
      <w:pPr>
        <w:rPr>
          <w:rFonts w:cs="Arial"/>
        </w:rPr>
      </w:pPr>
      <w:r w:rsidRPr="009245D5">
        <w:rPr>
          <w:rFonts w:cs="Arial"/>
        </w:rPr>
        <w:t xml:space="preserve">Surendran </w:t>
      </w:r>
      <w:r w:rsidR="00AB109F" w:rsidRPr="009245D5">
        <w:rPr>
          <w:rFonts w:cs="Arial"/>
        </w:rPr>
        <w:t>–</w:t>
      </w:r>
      <w:r w:rsidRPr="009245D5">
        <w:rPr>
          <w:rFonts w:cs="Arial"/>
        </w:rPr>
        <w:t xml:space="preserve"> outlook</w:t>
      </w:r>
      <w:r w:rsidR="00AB109F" w:rsidRPr="009245D5">
        <w:rPr>
          <w:rFonts w:cs="Arial"/>
        </w:rPr>
        <w:t xml:space="preserve"> issues </w:t>
      </w:r>
      <w:r w:rsidR="00F129CF" w:rsidRPr="009245D5">
        <w:rPr>
          <w:rFonts w:cs="Arial"/>
        </w:rPr>
        <w:t>– no default mail client</w:t>
      </w:r>
    </w:p>
    <w:p w14:paraId="79A489A3" w14:textId="3841236F" w:rsidR="00A968BA" w:rsidRPr="009245D5" w:rsidRDefault="00A968BA" w:rsidP="00AA2785">
      <w:pPr>
        <w:rPr>
          <w:rFonts w:cs="Arial"/>
        </w:rPr>
      </w:pPr>
    </w:p>
    <w:p w14:paraId="35F91E7C" w14:textId="4C8CEBCC" w:rsidR="00A968BA" w:rsidRPr="009245D5" w:rsidRDefault="00A968BA" w:rsidP="00AA2785">
      <w:pPr>
        <w:rPr>
          <w:rFonts w:cs="Arial"/>
        </w:rPr>
      </w:pPr>
      <w:r w:rsidRPr="009245D5">
        <w:rPr>
          <w:rFonts w:cs="Arial"/>
        </w:rPr>
        <w:t xml:space="preserve">Diane </w:t>
      </w:r>
      <w:r w:rsidR="007123CE" w:rsidRPr="009245D5">
        <w:rPr>
          <w:rFonts w:cs="Arial"/>
        </w:rPr>
        <w:t>Charleston – 360T</w:t>
      </w:r>
    </w:p>
    <w:p w14:paraId="553ECA6C" w14:textId="64E87EDA" w:rsidR="002B291C" w:rsidRPr="009245D5" w:rsidRDefault="002B291C" w:rsidP="00AA2785">
      <w:pPr>
        <w:rPr>
          <w:rFonts w:cs="Arial"/>
        </w:rPr>
      </w:pPr>
    </w:p>
    <w:p w14:paraId="4657676F" w14:textId="5F2C4102" w:rsidR="002B291C" w:rsidRPr="009245D5" w:rsidRDefault="002B291C" w:rsidP="00AA2785">
      <w:pPr>
        <w:rPr>
          <w:rFonts w:cs="Arial"/>
        </w:rPr>
      </w:pPr>
      <w:r w:rsidRPr="009245D5">
        <w:rPr>
          <w:rFonts w:cs="Arial"/>
        </w:rPr>
        <w:t xml:space="preserve">Michelle Middleditch </w:t>
      </w:r>
      <w:r w:rsidR="00200BBE" w:rsidRPr="009245D5">
        <w:rPr>
          <w:rFonts w:cs="Arial"/>
        </w:rPr>
        <w:t>–</w:t>
      </w:r>
      <w:r w:rsidRPr="009245D5">
        <w:rPr>
          <w:rFonts w:cs="Arial"/>
        </w:rPr>
        <w:t xml:space="preserve"> </w:t>
      </w:r>
    </w:p>
    <w:p w14:paraId="61052235" w14:textId="3FC6C66A" w:rsidR="00200BBE" w:rsidRPr="009245D5" w:rsidRDefault="00200BBE" w:rsidP="00AA2785">
      <w:pPr>
        <w:rPr>
          <w:rFonts w:cs="Arial"/>
        </w:rPr>
      </w:pPr>
    </w:p>
    <w:p w14:paraId="47B69E6F" w14:textId="521A1B04" w:rsidR="00200BBE" w:rsidRPr="009245D5" w:rsidRDefault="00200BBE" w:rsidP="00AA2785">
      <w:pPr>
        <w:rPr>
          <w:rFonts w:cs="Arial"/>
        </w:rPr>
      </w:pPr>
      <w:r w:rsidRPr="009245D5">
        <w:rPr>
          <w:rFonts w:cs="Arial"/>
        </w:rPr>
        <w:t xml:space="preserve">Jess macfarlane </w:t>
      </w:r>
      <w:r w:rsidR="00FB45DA" w:rsidRPr="009245D5">
        <w:rPr>
          <w:rFonts w:cs="Arial"/>
        </w:rPr>
        <w:t>–</w:t>
      </w:r>
      <w:r w:rsidRPr="009245D5">
        <w:rPr>
          <w:rFonts w:cs="Arial"/>
        </w:rPr>
        <w:t xml:space="preserve"> </w:t>
      </w:r>
      <w:r w:rsidR="00FB45DA" w:rsidRPr="009245D5">
        <w:rPr>
          <w:rFonts w:cs="Arial"/>
        </w:rPr>
        <w:t>atlas – disappeared snagit shortcut keys</w:t>
      </w:r>
    </w:p>
    <w:p w14:paraId="4E8B5014" w14:textId="518BF11F" w:rsidR="009D792C" w:rsidRPr="009245D5" w:rsidRDefault="009D792C" w:rsidP="00AA2785">
      <w:pPr>
        <w:rPr>
          <w:rFonts w:cs="Arial"/>
        </w:rPr>
      </w:pPr>
    </w:p>
    <w:p w14:paraId="00AE14A6" w14:textId="133154AB" w:rsidR="009D792C" w:rsidRPr="009245D5" w:rsidRDefault="009D792C" w:rsidP="00AA2785">
      <w:pPr>
        <w:rPr>
          <w:rFonts w:cs="Arial"/>
        </w:rPr>
      </w:pPr>
      <w:r w:rsidRPr="009245D5">
        <w:rPr>
          <w:rFonts w:cs="Arial"/>
        </w:rPr>
        <w:t xml:space="preserve">Nathan davies </w:t>
      </w:r>
      <w:r w:rsidR="00900D58" w:rsidRPr="009245D5">
        <w:rPr>
          <w:rFonts w:cs="Arial"/>
        </w:rPr>
        <w:t>–</w:t>
      </w:r>
      <w:r w:rsidRPr="009245D5">
        <w:rPr>
          <w:rFonts w:cs="Arial"/>
        </w:rPr>
        <w:t xml:space="preserve"> </w:t>
      </w:r>
    </w:p>
    <w:p w14:paraId="606FE8A9" w14:textId="6689D379" w:rsidR="00900D58" w:rsidRPr="009245D5" w:rsidRDefault="00900D58" w:rsidP="00AA2785">
      <w:pPr>
        <w:rPr>
          <w:rFonts w:cs="Arial"/>
        </w:rPr>
      </w:pPr>
    </w:p>
    <w:p w14:paraId="5082C15E" w14:textId="4DFDEC54" w:rsidR="00900D58" w:rsidRPr="009245D5" w:rsidRDefault="00900D58" w:rsidP="00AA2785">
      <w:pPr>
        <w:rPr>
          <w:rFonts w:cs="Arial"/>
        </w:rPr>
      </w:pPr>
      <w:r w:rsidRPr="009245D5">
        <w:rPr>
          <w:rFonts w:cs="Arial"/>
        </w:rPr>
        <w:t>Robert kaituu</w:t>
      </w:r>
    </w:p>
    <w:p w14:paraId="2160381F" w14:textId="0355BC6E" w:rsidR="00A92E1D" w:rsidRPr="009245D5" w:rsidRDefault="00A92E1D" w:rsidP="00AA2785">
      <w:pPr>
        <w:rPr>
          <w:rFonts w:cs="Arial"/>
        </w:rPr>
      </w:pPr>
    </w:p>
    <w:p w14:paraId="0B2A8029" w14:textId="7F33D6FB" w:rsidR="00A92E1D" w:rsidRPr="009245D5" w:rsidRDefault="00A92E1D" w:rsidP="00AA2785">
      <w:pPr>
        <w:rPr>
          <w:rFonts w:cs="Arial"/>
        </w:rPr>
      </w:pPr>
      <w:r w:rsidRPr="009245D5">
        <w:rPr>
          <w:rFonts w:cs="Arial"/>
        </w:rPr>
        <w:t xml:space="preserve">Nick scott </w:t>
      </w:r>
      <w:r w:rsidR="00C24E1B" w:rsidRPr="009245D5">
        <w:rPr>
          <w:rFonts w:cs="Arial"/>
        </w:rPr>
        <w:t xml:space="preserve">– training </w:t>
      </w:r>
      <w:r w:rsidR="008B6057" w:rsidRPr="009245D5">
        <w:rPr>
          <w:rFonts w:cs="Arial"/>
        </w:rPr>
        <w:t>–</w:t>
      </w:r>
      <w:r w:rsidR="00C24E1B" w:rsidRPr="009245D5">
        <w:rPr>
          <w:rFonts w:cs="Arial"/>
        </w:rPr>
        <w:t xml:space="preserve"> </w:t>
      </w:r>
    </w:p>
    <w:p w14:paraId="57DDB92A" w14:textId="02CB63A2" w:rsidR="008B6057" w:rsidRPr="009245D5" w:rsidRDefault="008B6057" w:rsidP="00AA2785">
      <w:pPr>
        <w:rPr>
          <w:rFonts w:cs="Arial"/>
        </w:rPr>
      </w:pPr>
    </w:p>
    <w:p w14:paraId="4FB9E87C" w14:textId="154FFE54" w:rsidR="008B6057" w:rsidRPr="009245D5" w:rsidRDefault="008B6057" w:rsidP="00AA2785">
      <w:pPr>
        <w:rPr>
          <w:rFonts w:cs="Arial"/>
        </w:rPr>
      </w:pPr>
      <w:r w:rsidRPr="009245D5">
        <w:rPr>
          <w:rFonts w:cs="Arial"/>
        </w:rPr>
        <w:t>Craig cropper</w:t>
      </w:r>
    </w:p>
    <w:p w14:paraId="38DC8700" w14:textId="7F33E476" w:rsidR="000671DB" w:rsidRPr="009245D5" w:rsidRDefault="000671DB" w:rsidP="00AA2785">
      <w:pPr>
        <w:rPr>
          <w:rFonts w:cs="Arial"/>
        </w:rPr>
      </w:pPr>
    </w:p>
    <w:p w14:paraId="04D07E6E" w14:textId="7412602C" w:rsidR="000671DB" w:rsidRPr="009245D5" w:rsidRDefault="00C166AD" w:rsidP="000671DB">
      <w:pPr>
        <w:pStyle w:val="Heading1"/>
        <w:rPr>
          <w:rFonts w:cs="Arial"/>
          <w:szCs w:val="20"/>
        </w:rPr>
      </w:pPr>
      <w:r w:rsidRPr="009245D5">
        <w:rPr>
          <w:rFonts w:cs="Arial"/>
          <w:szCs w:val="20"/>
        </w:rPr>
        <w:t>18/11/2020</w:t>
      </w:r>
    </w:p>
    <w:p w14:paraId="000061B6" w14:textId="29B141FC" w:rsidR="00C166AD" w:rsidRPr="009245D5" w:rsidRDefault="00C166AD" w:rsidP="00C166AD">
      <w:pPr>
        <w:rPr>
          <w:rFonts w:cs="Arial"/>
        </w:rPr>
      </w:pPr>
    </w:p>
    <w:p w14:paraId="103D233D" w14:textId="3A4607EF" w:rsidR="00C166AD" w:rsidRPr="009245D5" w:rsidRDefault="000909A3" w:rsidP="00C166AD">
      <w:pPr>
        <w:rPr>
          <w:rFonts w:cs="Arial"/>
        </w:rPr>
      </w:pPr>
      <w:r w:rsidRPr="009245D5">
        <w:rPr>
          <w:rFonts w:cs="Arial"/>
        </w:rPr>
        <w:t>Johan deklerk</w:t>
      </w:r>
    </w:p>
    <w:p w14:paraId="2BAB22EF" w14:textId="5F67ECC2" w:rsidR="00A92B81" w:rsidRPr="009245D5" w:rsidRDefault="00A92B81" w:rsidP="00C166AD">
      <w:pPr>
        <w:rPr>
          <w:rFonts w:cs="Arial"/>
        </w:rPr>
      </w:pPr>
    </w:p>
    <w:p w14:paraId="30F2C8B0" w14:textId="6C044C24" w:rsidR="00A92B81" w:rsidRPr="009245D5" w:rsidRDefault="00A92B81" w:rsidP="00C166AD">
      <w:pPr>
        <w:rPr>
          <w:rFonts w:cs="Arial"/>
        </w:rPr>
      </w:pPr>
      <w:r w:rsidRPr="009245D5">
        <w:rPr>
          <w:rFonts w:cs="Arial"/>
        </w:rPr>
        <w:t xml:space="preserve">Daniel castelli </w:t>
      </w:r>
      <w:r w:rsidR="00E05B90" w:rsidRPr="009245D5">
        <w:rPr>
          <w:rFonts w:cs="Arial"/>
        </w:rPr>
        <w:t>–</w:t>
      </w:r>
      <w:r w:rsidRPr="009245D5">
        <w:rPr>
          <w:rFonts w:cs="Arial"/>
        </w:rPr>
        <w:t xml:space="preserve"> </w:t>
      </w:r>
      <w:r w:rsidR="00E05B90" w:rsidRPr="009245D5">
        <w:rPr>
          <w:rFonts w:cs="Arial"/>
        </w:rPr>
        <w:t xml:space="preserve">outlook </w:t>
      </w:r>
      <w:r w:rsidR="00CB4954" w:rsidRPr="009245D5">
        <w:rPr>
          <w:rFonts w:cs="Arial"/>
        </w:rPr>
        <w:t>–</w:t>
      </w:r>
      <w:r w:rsidR="00E05B90" w:rsidRPr="009245D5">
        <w:rPr>
          <w:rFonts w:cs="Arial"/>
        </w:rPr>
        <w:t xml:space="preserve"> </w:t>
      </w:r>
    </w:p>
    <w:p w14:paraId="522EC99E" w14:textId="7BE9E4F4" w:rsidR="00CB4954" w:rsidRPr="009245D5" w:rsidRDefault="00CB4954" w:rsidP="00C166AD">
      <w:pPr>
        <w:rPr>
          <w:rFonts w:cs="Arial"/>
        </w:rPr>
      </w:pPr>
    </w:p>
    <w:p w14:paraId="570169CA" w14:textId="18DFD517" w:rsidR="00CB4954" w:rsidRPr="009245D5" w:rsidRDefault="00CB4954" w:rsidP="00C166AD">
      <w:pPr>
        <w:rPr>
          <w:rFonts w:cs="Arial"/>
        </w:rPr>
      </w:pPr>
      <w:r w:rsidRPr="009245D5">
        <w:rPr>
          <w:rFonts w:cs="Arial"/>
        </w:rPr>
        <w:t>Jenny fuller</w:t>
      </w:r>
      <w:r w:rsidR="00B948D5" w:rsidRPr="009245D5">
        <w:rPr>
          <w:rFonts w:cs="Arial"/>
        </w:rPr>
        <w:t xml:space="preserve"> –</w:t>
      </w:r>
    </w:p>
    <w:p w14:paraId="6AE3297F" w14:textId="5DFE930B" w:rsidR="00B948D5" w:rsidRPr="009245D5" w:rsidRDefault="00B948D5" w:rsidP="00C166AD">
      <w:pPr>
        <w:rPr>
          <w:rFonts w:cs="Arial"/>
        </w:rPr>
      </w:pPr>
    </w:p>
    <w:p w14:paraId="0A5BF5F9" w14:textId="2B9D0EE4" w:rsidR="00B948D5" w:rsidRPr="009245D5" w:rsidRDefault="00E81FE5" w:rsidP="00C166AD">
      <w:pPr>
        <w:rPr>
          <w:rFonts w:cs="Arial"/>
        </w:rPr>
      </w:pPr>
      <w:r w:rsidRPr="009245D5">
        <w:rPr>
          <w:rFonts w:cs="Arial"/>
        </w:rPr>
        <w:t xml:space="preserve">Jacqueline smith </w:t>
      </w:r>
      <w:r w:rsidR="00334462" w:rsidRPr="009245D5">
        <w:rPr>
          <w:rFonts w:cs="Arial"/>
        </w:rPr>
        <w:t>–</w:t>
      </w:r>
      <w:r w:rsidRPr="009245D5">
        <w:rPr>
          <w:rFonts w:cs="Arial"/>
        </w:rPr>
        <w:t xml:space="preserve"> </w:t>
      </w:r>
      <w:r w:rsidR="00334462" w:rsidRPr="009245D5">
        <w:rPr>
          <w:rFonts w:cs="Arial"/>
        </w:rPr>
        <w:t xml:space="preserve">software update </w:t>
      </w:r>
      <w:r w:rsidR="00B4540A" w:rsidRPr="009245D5">
        <w:rPr>
          <w:rFonts w:cs="Arial"/>
        </w:rPr>
        <w:t>–</w:t>
      </w:r>
      <w:r w:rsidR="00334462" w:rsidRPr="009245D5">
        <w:rPr>
          <w:rFonts w:cs="Arial"/>
        </w:rPr>
        <w:t xml:space="preserve"> </w:t>
      </w:r>
    </w:p>
    <w:p w14:paraId="14428426" w14:textId="435102C4" w:rsidR="00B4540A" w:rsidRPr="009245D5" w:rsidRDefault="00B4540A" w:rsidP="00C166AD">
      <w:pPr>
        <w:rPr>
          <w:rFonts w:cs="Arial"/>
        </w:rPr>
      </w:pPr>
    </w:p>
    <w:p w14:paraId="15E3ED0D" w14:textId="7D828DEB" w:rsidR="00B4540A" w:rsidRPr="009245D5" w:rsidRDefault="00B4540A" w:rsidP="00C166AD">
      <w:pPr>
        <w:rPr>
          <w:rFonts w:cs="Arial"/>
        </w:rPr>
      </w:pPr>
      <w:r w:rsidRPr="009245D5">
        <w:rPr>
          <w:rFonts w:cs="Arial"/>
        </w:rPr>
        <w:t xml:space="preserve">Andy bunny </w:t>
      </w:r>
      <w:r w:rsidR="00684EB4" w:rsidRPr="009245D5">
        <w:rPr>
          <w:rFonts w:cs="Arial"/>
        </w:rPr>
        <w:t>–</w:t>
      </w:r>
      <w:r w:rsidRPr="009245D5">
        <w:rPr>
          <w:rFonts w:cs="Arial"/>
        </w:rPr>
        <w:t xml:space="preserve"> </w:t>
      </w:r>
      <w:r w:rsidR="00684EB4" w:rsidRPr="009245D5">
        <w:rPr>
          <w:rFonts w:cs="Arial"/>
        </w:rPr>
        <w:t xml:space="preserve">naxt expenses </w:t>
      </w:r>
    </w:p>
    <w:p w14:paraId="148B63D7" w14:textId="4281DF22" w:rsidR="004B7369" w:rsidRPr="009245D5" w:rsidRDefault="004B7369" w:rsidP="00C166AD">
      <w:pPr>
        <w:rPr>
          <w:rFonts w:cs="Arial"/>
        </w:rPr>
      </w:pPr>
    </w:p>
    <w:p w14:paraId="0B5A05C1" w14:textId="53E68537" w:rsidR="004B7369" w:rsidRPr="009245D5" w:rsidRDefault="00C125E5" w:rsidP="00C166AD">
      <w:pPr>
        <w:rPr>
          <w:rFonts w:cs="Arial"/>
        </w:rPr>
      </w:pPr>
      <w:r w:rsidRPr="009245D5">
        <w:rPr>
          <w:rFonts w:cs="Arial"/>
        </w:rPr>
        <w:t xml:space="preserve">Ned </w:t>
      </w:r>
      <w:r w:rsidR="004E6655" w:rsidRPr="009245D5">
        <w:rPr>
          <w:rFonts w:cs="Arial"/>
        </w:rPr>
        <w:t>–</w:t>
      </w:r>
      <w:r w:rsidRPr="009245D5">
        <w:rPr>
          <w:rFonts w:cs="Arial"/>
        </w:rPr>
        <w:t xml:space="preserve"> </w:t>
      </w:r>
      <w:r w:rsidR="004E6655" w:rsidRPr="009245D5">
        <w:rPr>
          <w:rFonts w:cs="Arial"/>
        </w:rPr>
        <w:t>remove</w:t>
      </w:r>
    </w:p>
    <w:p w14:paraId="5F6E3976" w14:textId="6FA07917" w:rsidR="004E6655" w:rsidRPr="009245D5" w:rsidRDefault="004E6655" w:rsidP="00C166AD">
      <w:pPr>
        <w:rPr>
          <w:rFonts w:cs="Arial"/>
        </w:rPr>
      </w:pPr>
      <w:r w:rsidRPr="009245D5">
        <w:rPr>
          <w:rFonts w:cs="Arial"/>
        </w:rPr>
        <w:t xml:space="preserve">Resources drive – cat apps – cat software – aa software – sis user profile </w:t>
      </w:r>
      <w:r w:rsidR="00B36186" w:rsidRPr="009245D5">
        <w:rPr>
          <w:rFonts w:cs="Arial"/>
        </w:rPr>
        <w:t>–</w:t>
      </w:r>
      <w:r w:rsidRPr="009245D5">
        <w:rPr>
          <w:rFonts w:cs="Arial"/>
        </w:rPr>
        <w:t xml:space="preserve"> </w:t>
      </w:r>
    </w:p>
    <w:p w14:paraId="340140F9" w14:textId="7A525413" w:rsidR="00B36186" w:rsidRPr="009245D5" w:rsidRDefault="00B36186" w:rsidP="00C166AD">
      <w:pPr>
        <w:rPr>
          <w:rFonts w:cs="Arial"/>
        </w:rPr>
      </w:pPr>
    </w:p>
    <w:p w14:paraId="43704C52" w14:textId="303AE100" w:rsidR="00B36186" w:rsidRPr="009245D5" w:rsidRDefault="00B36186" w:rsidP="00C166AD">
      <w:pPr>
        <w:rPr>
          <w:rFonts w:cs="Arial"/>
        </w:rPr>
      </w:pPr>
      <w:r w:rsidRPr="009245D5">
        <w:rPr>
          <w:rFonts w:cs="Arial"/>
        </w:rPr>
        <w:t xml:space="preserve">Dean gough </w:t>
      </w:r>
      <w:r w:rsidR="006A1546" w:rsidRPr="009245D5">
        <w:rPr>
          <w:rFonts w:cs="Arial"/>
        </w:rPr>
        <w:t>–</w:t>
      </w:r>
      <w:r w:rsidRPr="009245D5">
        <w:rPr>
          <w:rFonts w:cs="Arial"/>
        </w:rPr>
        <w:t xml:space="preserve"> </w:t>
      </w:r>
      <w:r w:rsidR="006A1546" w:rsidRPr="009245D5">
        <w:rPr>
          <w:rFonts w:cs="Arial"/>
        </w:rPr>
        <w:t xml:space="preserve">couple of sim cards for phone and laptop </w:t>
      </w:r>
      <w:r w:rsidR="001C51B5" w:rsidRPr="009245D5">
        <w:rPr>
          <w:rFonts w:cs="Arial"/>
        </w:rPr>
        <w:t>–</w:t>
      </w:r>
      <w:r w:rsidR="006A1546" w:rsidRPr="009245D5">
        <w:rPr>
          <w:rFonts w:cs="Arial"/>
        </w:rPr>
        <w:t xml:space="preserve"> </w:t>
      </w:r>
    </w:p>
    <w:p w14:paraId="5501314A" w14:textId="5DD67C2A" w:rsidR="001C51B5" w:rsidRPr="009245D5" w:rsidRDefault="001C51B5" w:rsidP="00C166AD">
      <w:pPr>
        <w:rPr>
          <w:rFonts w:cs="Arial"/>
        </w:rPr>
      </w:pPr>
    </w:p>
    <w:p w14:paraId="086635D2" w14:textId="74C3883D" w:rsidR="001C51B5" w:rsidRPr="009245D5" w:rsidRDefault="001C51B5" w:rsidP="00C166AD">
      <w:pPr>
        <w:rPr>
          <w:rFonts w:cs="Arial"/>
        </w:rPr>
      </w:pPr>
      <w:r w:rsidRPr="009245D5">
        <w:rPr>
          <w:rFonts w:cs="Arial"/>
        </w:rPr>
        <w:t>Jay ??</w:t>
      </w:r>
      <w:r w:rsidR="000F1408" w:rsidRPr="009245D5">
        <w:rPr>
          <w:rFonts w:cs="Arial"/>
        </w:rPr>
        <w:t xml:space="preserve"> – steph </w:t>
      </w:r>
    </w:p>
    <w:p w14:paraId="0C4E7763" w14:textId="3946C1BE" w:rsidR="009F40E6" w:rsidRPr="009245D5" w:rsidRDefault="009F40E6" w:rsidP="00C166AD">
      <w:pPr>
        <w:rPr>
          <w:rFonts w:cs="Arial"/>
        </w:rPr>
      </w:pPr>
    </w:p>
    <w:p w14:paraId="6A837960" w14:textId="2CB35BAE" w:rsidR="009F40E6" w:rsidRPr="009245D5" w:rsidRDefault="009F40E6" w:rsidP="00C166AD">
      <w:pPr>
        <w:rPr>
          <w:rFonts w:cs="Arial"/>
        </w:rPr>
      </w:pPr>
      <w:r w:rsidRPr="009245D5">
        <w:rPr>
          <w:rFonts w:cs="Arial"/>
        </w:rPr>
        <w:t xml:space="preserve">Robert fisken </w:t>
      </w:r>
      <w:r w:rsidR="00800791" w:rsidRPr="009245D5">
        <w:rPr>
          <w:rFonts w:cs="Arial"/>
        </w:rPr>
        <w:t xml:space="preserve">– mess from Nathan </w:t>
      </w:r>
      <w:r w:rsidR="003F50C7" w:rsidRPr="009245D5">
        <w:rPr>
          <w:rFonts w:cs="Arial"/>
        </w:rPr>
        <w:t>–</w:t>
      </w:r>
      <w:r w:rsidR="00800791" w:rsidRPr="009245D5">
        <w:rPr>
          <w:rFonts w:cs="Arial"/>
        </w:rPr>
        <w:t xml:space="preserve"> </w:t>
      </w:r>
      <w:r w:rsidR="003F50C7" w:rsidRPr="009245D5">
        <w:rPr>
          <w:rFonts w:cs="Arial"/>
        </w:rPr>
        <w:t>161 rangiora crescent</w:t>
      </w:r>
    </w:p>
    <w:p w14:paraId="77D0F647" w14:textId="2684FA5B" w:rsidR="00365AA5" w:rsidRPr="009245D5" w:rsidRDefault="00365AA5" w:rsidP="00C166AD">
      <w:pPr>
        <w:rPr>
          <w:rFonts w:cs="Arial"/>
        </w:rPr>
      </w:pPr>
    </w:p>
    <w:p w14:paraId="56853293" w14:textId="150F0F34" w:rsidR="00365AA5" w:rsidRPr="009245D5" w:rsidRDefault="00365AA5" w:rsidP="00C166AD">
      <w:pPr>
        <w:rPr>
          <w:rFonts w:cs="Arial"/>
        </w:rPr>
      </w:pPr>
      <w:r w:rsidRPr="009245D5">
        <w:rPr>
          <w:rFonts w:cs="Arial"/>
        </w:rPr>
        <w:t xml:space="preserve">Kerry brazier – swapped over sim card in phone and laptop </w:t>
      </w:r>
      <w:r w:rsidR="006064C8" w:rsidRPr="009245D5">
        <w:rPr>
          <w:rFonts w:cs="Arial"/>
        </w:rPr>
        <w:t xml:space="preserve"> - wifi wont connect anymore</w:t>
      </w:r>
    </w:p>
    <w:p w14:paraId="7DC6EBAB" w14:textId="534BFEA6" w:rsidR="00F26E70" w:rsidRPr="009245D5" w:rsidRDefault="00F26E70" w:rsidP="00C166AD">
      <w:pPr>
        <w:rPr>
          <w:rFonts w:cs="Arial"/>
        </w:rPr>
      </w:pPr>
    </w:p>
    <w:p w14:paraId="25750624" w14:textId="3C648D2E" w:rsidR="00F26E70" w:rsidRPr="009245D5" w:rsidRDefault="00F26E70" w:rsidP="00C166AD">
      <w:pPr>
        <w:rPr>
          <w:rFonts w:cs="Arial"/>
        </w:rPr>
      </w:pPr>
      <w:r w:rsidRPr="009245D5">
        <w:rPr>
          <w:rFonts w:cs="Arial"/>
        </w:rPr>
        <w:t xml:space="preserve">Robyn Linton – Ciaran </w:t>
      </w:r>
      <w:r w:rsidR="00C57435" w:rsidRPr="009245D5">
        <w:rPr>
          <w:rFonts w:cs="Arial"/>
        </w:rPr>
        <w:t>–</w:t>
      </w:r>
      <w:r w:rsidRPr="009245D5">
        <w:rPr>
          <w:rFonts w:cs="Arial"/>
        </w:rPr>
        <w:t xml:space="preserve"> </w:t>
      </w:r>
    </w:p>
    <w:p w14:paraId="337CF1F2" w14:textId="7888EBC8" w:rsidR="00C57435" w:rsidRPr="009245D5" w:rsidRDefault="00C57435" w:rsidP="00C166AD">
      <w:pPr>
        <w:rPr>
          <w:rFonts w:cs="Arial"/>
        </w:rPr>
      </w:pPr>
    </w:p>
    <w:p w14:paraId="37CA6233" w14:textId="031A2142" w:rsidR="00C57435" w:rsidRPr="009245D5" w:rsidRDefault="00C57435" w:rsidP="00C166AD">
      <w:pPr>
        <w:rPr>
          <w:rFonts w:cs="Arial"/>
        </w:rPr>
      </w:pPr>
      <w:r w:rsidRPr="009245D5">
        <w:rPr>
          <w:rFonts w:cs="Arial"/>
        </w:rPr>
        <w:t>V</w:t>
      </w:r>
      <w:r w:rsidR="00ED2909" w:rsidRPr="009245D5">
        <w:rPr>
          <w:rFonts w:cs="Arial"/>
        </w:rPr>
        <w:t>ickie</w:t>
      </w:r>
      <w:r w:rsidR="00CF4F57" w:rsidRPr="009245D5">
        <w:rPr>
          <w:rFonts w:cs="Arial"/>
        </w:rPr>
        <w:t xml:space="preserve"> - outlook</w:t>
      </w:r>
    </w:p>
    <w:p w14:paraId="11A9E9FD" w14:textId="3E825215" w:rsidR="00CB169F" w:rsidRPr="009245D5" w:rsidRDefault="00CB169F" w:rsidP="00C166AD">
      <w:pPr>
        <w:rPr>
          <w:rFonts w:cs="Arial"/>
        </w:rPr>
      </w:pPr>
    </w:p>
    <w:p w14:paraId="2893D68B" w14:textId="22332E15" w:rsidR="00CB169F" w:rsidRPr="009245D5" w:rsidRDefault="00CB169F" w:rsidP="00C166AD">
      <w:pPr>
        <w:rPr>
          <w:rFonts w:cs="Arial"/>
        </w:rPr>
      </w:pPr>
      <w:r w:rsidRPr="009245D5">
        <w:rPr>
          <w:rFonts w:cs="Arial"/>
        </w:rPr>
        <w:t xml:space="preserve">Edwin taia </w:t>
      </w:r>
      <w:r w:rsidR="00CF4F57" w:rsidRPr="009245D5">
        <w:rPr>
          <w:rFonts w:cs="Arial"/>
        </w:rPr>
        <w:t>–</w:t>
      </w:r>
      <w:r w:rsidRPr="009245D5">
        <w:rPr>
          <w:rFonts w:cs="Arial"/>
        </w:rPr>
        <w:t xml:space="preserve"> </w:t>
      </w:r>
      <w:r w:rsidR="00CF4F57" w:rsidRPr="009245D5">
        <w:rPr>
          <w:rFonts w:cs="Arial"/>
        </w:rPr>
        <w:t>outlook</w:t>
      </w:r>
    </w:p>
    <w:p w14:paraId="05D5A2CF" w14:textId="207BA67C" w:rsidR="00CF4F57" w:rsidRPr="009245D5" w:rsidRDefault="00CF4F57" w:rsidP="00C166AD">
      <w:pPr>
        <w:rPr>
          <w:rFonts w:cs="Arial"/>
        </w:rPr>
      </w:pPr>
    </w:p>
    <w:p w14:paraId="42AEA822" w14:textId="620448CB" w:rsidR="00CF4F57" w:rsidRPr="009245D5" w:rsidRDefault="00CF4F57" w:rsidP="00C166AD">
      <w:pPr>
        <w:rPr>
          <w:rFonts w:cs="Arial"/>
        </w:rPr>
      </w:pPr>
      <w:r w:rsidRPr="009245D5">
        <w:rPr>
          <w:rFonts w:cs="Arial"/>
        </w:rPr>
        <w:lastRenderedPageBreak/>
        <w:t xml:space="preserve">Nadine </w:t>
      </w:r>
      <w:r w:rsidR="00CB38C0" w:rsidRPr="009245D5">
        <w:rPr>
          <w:rFonts w:cs="Arial"/>
        </w:rPr>
        <w:t>–</w:t>
      </w:r>
      <w:r w:rsidRPr="009245D5">
        <w:rPr>
          <w:rFonts w:cs="Arial"/>
        </w:rPr>
        <w:t xml:space="preserve"> naxt</w:t>
      </w:r>
    </w:p>
    <w:p w14:paraId="667E2567" w14:textId="2CFF1D96" w:rsidR="00CB38C0" w:rsidRPr="009245D5" w:rsidRDefault="00CB38C0" w:rsidP="00C166AD">
      <w:pPr>
        <w:rPr>
          <w:rFonts w:cs="Arial"/>
        </w:rPr>
      </w:pPr>
    </w:p>
    <w:p w14:paraId="521ED8E9" w14:textId="61A1FED7" w:rsidR="00D8779E" w:rsidRPr="009245D5" w:rsidRDefault="00D8779E" w:rsidP="00D8779E">
      <w:pPr>
        <w:pStyle w:val="Heading1"/>
        <w:rPr>
          <w:rFonts w:cs="Arial"/>
          <w:szCs w:val="20"/>
        </w:rPr>
      </w:pPr>
      <w:r w:rsidRPr="009245D5">
        <w:rPr>
          <w:rFonts w:cs="Arial"/>
          <w:szCs w:val="20"/>
        </w:rPr>
        <w:t>19/11/2020</w:t>
      </w:r>
    </w:p>
    <w:p w14:paraId="1EBA5AA5" w14:textId="6E342BED" w:rsidR="00D8779E" w:rsidRPr="009245D5" w:rsidRDefault="00D8779E" w:rsidP="00D8779E">
      <w:pPr>
        <w:rPr>
          <w:rFonts w:cs="Arial"/>
        </w:rPr>
      </w:pPr>
    </w:p>
    <w:p w14:paraId="628627F2" w14:textId="429E5BB2" w:rsidR="00D8779E" w:rsidRPr="009245D5" w:rsidRDefault="00944917" w:rsidP="00D8779E">
      <w:pPr>
        <w:rPr>
          <w:rFonts w:cs="Arial"/>
        </w:rPr>
      </w:pPr>
      <w:r w:rsidRPr="009245D5">
        <w:rPr>
          <w:rFonts w:cs="Arial"/>
        </w:rPr>
        <w:t xml:space="preserve">Leah baron </w:t>
      </w:r>
    </w:p>
    <w:p w14:paraId="5030920E" w14:textId="72600D7B" w:rsidR="00FA547E" w:rsidRPr="009245D5" w:rsidRDefault="00FA547E" w:rsidP="00D8779E">
      <w:pPr>
        <w:rPr>
          <w:rFonts w:cs="Arial"/>
        </w:rPr>
      </w:pPr>
    </w:p>
    <w:p w14:paraId="3AB5491E" w14:textId="080579D2" w:rsidR="00FA547E" w:rsidRPr="009245D5" w:rsidRDefault="00FA547E" w:rsidP="00FA547E">
      <w:pPr>
        <w:rPr>
          <w:rFonts w:cs="Arial"/>
        </w:rPr>
      </w:pPr>
      <w:bookmarkStart w:id="0" w:name="_MailOriginal"/>
      <w:r w:rsidRPr="009245D5">
        <w:rPr>
          <w:rFonts w:cs="Arial"/>
          <w:noProof/>
        </w:rPr>
        <w:drawing>
          <wp:inline distT="0" distB="0" distL="0" distR="0" wp14:anchorId="1FF1A7ED" wp14:editId="1EB7B0C7">
            <wp:extent cx="2509520" cy="616585"/>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509520" cy="616585"/>
                    </a:xfrm>
                    <a:prstGeom prst="rect">
                      <a:avLst/>
                    </a:prstGeom>
                    <a:noFill/>
                    <a:ln>
                      <a:noFill/>
                    </a:ln>
                  </pic:spPr>
                </pic:pic>
              </a:graphicData>
            </a:graphic>
          </wp:inline>
        </w:drawing>
      </w:r>
      <w:bookmarkEnd w:id="0"/>
    </w:p>
    <w:p w14:paraId="57C2D2DF" w14:textId="77777777" w:rsidR="00FA547E" w:rsidRPr="009245D5" w:rsidRDefault="00FA547E" w:rsidP="00FA547E">
      <w:pPr>
        <w:rPr>
          <w:rFonts w:cs="Arial"/>
        </w:rPr>
      </w:pPr>
      <w:r w:rsidRPr="009245D5">
        <w:rPr>
          <w:rFonts w:cs="Arial"/>
          <w:color w:val="000000"/>
        </w:rPr>
        <w:t> </w:t>
      </w:r>
    </w:p>
    <w:p w14:paraId="6820A015" w14:textId="77777777" w:rsidR="00FA547E" w:rsidRPr="009245D5" w:rsidRDefault="00FA547E" w:rsidP="00FA547E">
      <w:pPr>
        <w:pStyle w:val="NormalWeb"/>
        <w:rPr>
          <w:rFonts w:ascii="Arial" w:hAnsi="Arial" w:cs="Arial"/>
          <w:szCs w:val="20"/>
        </w:rPr>
      </w:pPr>
      <w:r w:rsidRPr="009245D5">
        <w:rPr>
          <w:rFonts w:ascii="Arial" w:hAnsi="Arial" w:cs="Arial"/>
          <w:b/>
          <w:bCs/>
          <w:color w:val="FF0000"/>
          <w:szCs w:val="20"/>
        </w:rPr>
        <w:t>TERRA CAT IT NOTIFICATION</w:t>
      </w:r>
    </w:p>
    <w:p w14:paraId="46AA351F" w14:textId="77777777" w:rsidR="00FA547E" w:rsidRPr="009245D5" w:rsidRDefault="00FA547E" w:rsidP="00FA547E">
      <w:pPr>
        <w:pStyle w:val="NormalWeb"/>
        <w:rPr>
          <w:rFonts w:ascii="Arial" w:hAnsi="Arial" w:cs="Arial"/>
          <w:szCs w:val="20"/>
        </w:rPr>
      </w:pPr>
      <w:r w:rsidRPr="009245D5">
        <w:rPr>
          <w:rFonts w:ascii="Arial" w:hAnsi="Arial" w:cs="Arial"/>
          <w:szCs w:val="20"/>
        </w:rPr>
        <w:t xml:space="preserve">Please be aware of the following </w:t>
      </w:r>
      <w:r w:rsidRPr="009245D5">
        <w:rPr>
          <w:rFonts w:ascii="Arial" w:hAnsi="Arial" w:cs="Arial"/>
          <w:color w:val="000000"/>
          <w:szCs w:val="20"/>
        </w:rPr>
        <w:t>notification.</w:t>
      </w:r>
      <w:r w:rsidRPr="009245D5">
        <w:rPr>
          <w:rFonts w:ascii="Arial" w:hAnsi="Arial" w:cs="Arial"/>
          <w:szCs w:val="20"/>
        </w:rPr>
        <w:t xml:space="preserve"> Note the applications, date and times which will be affected and if you have any questions please contact the IT Service Desk.</w:t>
      </w:r>
    </w:p>
    <w:tbl>
      <w:tblPr>
        <w:tblW w:w="0" w:type="auto"/>
        <w:tblCellMar>
          <w:left w:w="0" w:type="dxa"/>
          <w:right w:w="0" w:type="dxa"/>
        </w:tblCellMar>
        <w:tblLook w:val="04A0" w:firstRow="1" w:lastRow="0" w:firstColumn="1" w:lastColumn="0" w:noHBand="0" w:noVBand="1"/>
      </w:tblPr>
      <w:tblGrid>
        <w:gridCol w:w="1951"/>
        <w:gridCol w:w="8801"/>
      </w:tblGrid>
      <w:tr w:rsidR="00FA547E" w:rsidRPr="009245D5" w14:paraId="6924238B" w14:textId="77777777" w:rsidTr="00FA547E">
        <w:tc>
          <w:tcPr>
            <w:tcW w:w="197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AC4CAE5" w14:textId="77777777" w:rsidR="00FA547E" w:rsidRPr="009245D5" w:rsidRDefault="00FA547E">
            <w:pPr>
              <w:pStyle w:val="NormalWeb"/>
              <w:jc w:val="both"/>
              <w:rPr>
                <w:rFonts w:ascii="Arial" w:hAnsi="Arial" w:cs="Arial"/>
                <w:szCs w:val="20"/>
              </w:rPr>
            </w:pPr>
            <w:r w:rsidRPr="009245D5">
              <w:rPr>
                <w:rFonts w:ascii="Arial" w:hAnsi="Arial" w:cs="Arial"/>
                <w:b/>
                <w:bCs/>
                <w:szCs w:val="20"/>
              </w:rPr>
              <w:t>Date &amp; Time:</w:t>
            </w:r>
          </w:p>
        </w:tc>
        <w:tc>
          <w:tcPr>
            <w:tcW w:w="907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AA8647F" w14:textId="77777777" w:rsidR="00FA547E" w:rsidRPr="009245D5" w:rsidRDefault="00FA547E">
            <w:pPr>
              <w:pStyle w:val="NormalWeb"/>
              <w:rPr>
                <w:rFonts w:ascii="Arial" w:hAnsi="Arial" w:cs="Arial"/>
                <w:szCs w:val="20"/>
              </w:rPr>
            </w:pPr>
            <w:r w:rsidRPr="009245D5">
              <w:rPr>
                <w:rFonts w:ascii="Arial" w:hAnsi="Arial" w:cs="Arial"/>
                <w:b/>
                <w:bCs/>
                <w:color w:val="000000"/>
                <w:szCs w:val="20"/>
              </w:rPr>
              <w:t xml:space="preserve">18/11/2020 </w:t>
            </w:r>
          </w:p>
        </w:tc>
      </w:tr>
      <w:tr w:rsidR="00FA547E" w:rsidRPr="009245D5" w14:paraId="37C6879A" w14:textId="77777777" w:rsidTr="00FA547E">
        <w:tc>
          <w:tcPr>
            <w:tcW w:w="19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74694F" w14:textId="77777777" w:rsidR="00FA547E" w:rsidRPr="009245D5" w:rsidRDefault="00FA547E">
            <w:pPr>
              <w:pStyle w:val="NormalWeb"/>
              <w:jc w:val="both"/>
              <w:rPr>
                <w:rFonts w:ascii="Arial" w:hAnsi="Arial" w:cs="Arial"/>
                <w:szCs w:val="20"/>
              </w:rPr>
            </w:pPr>
            <w:r w:rsidRPr="009245D5">
              <w:rPr>
                <w:rFonts w:ascii="Arial" w:hAnsi="Arial" w:cs="Arial"/>
                <w:b/>
                <w:bCs/>
                <w:szCs w:val="20"/>
              </w:rPr>
              <w:t>Branch:</w:t>
            </w:r>
          </w:p>
        </w:tc>
        <w:tc>
          <w:tcPr>
            <w:tcW w:w="9072" w:type="dxa"/>
            <w:tcBorders>
              <w:top w:val="nil"/>
              <w:left w:val="nil"/>
              <w:bottom w:val="single" w:sz="8" w:space="0" w:color="auto"/>
              <w:right w:val="single" w:sz="8" w:space="0" w:color="auto"/>
            </w:tcBorders>
            <w:tcMar>
              <w:top w:w="0" w:type="dxa"/>
              <w:left w:w="108" w:type="dxa"/>
              <w:bottom w:w="0" w:type="dxa"/>
              <w:right w:w="108" w:type="dxa"/>
            </w:tcMar>
            <w:hideMark/>
          </w:tcPr>
          <w:p w14:paraId="4EF8BF0F" w14:textId="77777777" w:rsidR="00FA547E" w:rsidRPr="009245D5" w:rsidRDefault="00FA547E">
            <w:pPr>
              <w:pStyle w:val="NormalWeb"/>
              <w:rPr>
                <w:rFonts w:ascii="Arial" w:hAnsi="Arial" w:cs="Arial"/>
                <w:szCs w:val="20"/>
              </w:rPr>
            </w:pPr>
            <w:r w:rsidRPr="009245D5">
              <w:rPr>
                <w:rFonts w:ascii="Arial" w:hAnsi="Arial" w:cs="Arial"/>
                <w:b/>
                <w:bCs/>
                <w:color w:val="000000"/>
                <w:szCs w:val="20"/>
              </w:rPr>
              <w:t>Everyone</w:t>
            </w:r>
          </w:p>
        </w:tc>
      </w:tr>
      <w:tr w:rsidR="00FA547E" w:rsidRPr="009245D5" w14:paraId="5928C7A9" w14:textId="77777777" w:rsidTr="00FA547E">
        <w:tc>
          <w:tcPr>
            <w:tcW w:w="19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64D0107" w14:textId="77777777" w:rsidR="00FA547E" w:rsidRPr="009245D5" w:rsidRDefault="00FA547E">
            <w:pPr>
              <w:pStyle w:val="NormalWeb"/>
              <w:jc w:val="both"/>
              <w:rPr>
                <w:rFonts w:ascii="Arial" w:hAnsi="Arial" w:cs="Arial"/>
                <w:szCs w:val="20"/>
              </w:rPr>
            </w:pPr>
            <w:r w:rsidRPr="009245D5">
              <w:rPr>
                <w:rFonts w:ascii="Arial" w:hAnsi="Arial" w:cs="Arial"/>
                <w:b/>
                <w:bCs/>
                <w:szCs w:val="20"/>
              </w:rPr>
              <w:t>System:</w:t>
            </w:r>
          </w:p>
        </w:tc>
        <w:tc>
          <w:tcPr>
            <w:tcW w:w="9072" w:type="dxa"/>
            <w:tcBorders>
              <w:top w:val="nil"/>
              <w:left w:val="nil"/>
              <w:bottom w:val="single" w:sz="8" w:space="0" w:color="auto"/>
              <w:right w:val="single" w:sz="8" w:space="0" w:color="auto"/>
            </w:tcBorders>
            <w:tcMar>
              <w:top w:w="0" w:type="dxa"/>
              <w:left w:w="108" w:type="dxa"/>
              <w:bottom w:w="0" w:type="dxa"/>
              <w:right w:w="108" w:type="dxa"/>
            </w:tcMar>
            <w:hideMark/>
          </w:tcPr>
          <w:p w14:paraId="632D3A77" w14:textId="77777777" w:rsidR="00FA547E" w:rsidRPr="009245D5" w:rsidRDefault="00FA547E">
            <w:pPr>
              <w:pStyle w:val="NormalWeb"/>
              <w:rPr>
                <w:rFonts w:ascii="Arial" w:hAnsi="Arial" w:cs="Arial"/>
                <w:szCs w:val="20"/>
              </w:rPr>
            </w:pPr>
            <w:r w:rsidRPr="009245D5">
              <w:rPr>
                <w:rFonts w:ascii="Arial" w:hAnsi="Arial" w:cs="Arial"/>
                <w:b/>
                <w:bCs/>
                <w:color w:val="000000"/>
                <w:szCs w:val="20"/>
              </w:rPr>
              <w:t>Outlook</w:t>
            </w:r>
          </w:p>
        </w:tc>
      </w:tr>
      <w:tr w:rsidR="00FA547E" w:rsidRPr="009245D5" w14:paraId="06E0A2CD" w14:textId="77777777" w:rsidTr="00FA547E">
        <w:tc>
          <w:tcPr>
            <w:tcW w:w="19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8095D5" w14:textId="77777777" w:rsidR="00FA547E" w:rsidRPr="009245D5" w:rsidRDefault="00FA547E">
            <w:pPr>
              <w:pStyle w:val="NormalWeb"/>
              <w:jc w:val="both"/>
              <w:rPr>
                <w:rFonts w:ascii="Arial" w:hAnsi="Arial" w:cs="Arial"/>
                <w:szCs w:val="20"/>
              </w:rPr>
            </w:pPr>
            <w:r w:rsidRPr="009245D5">
              <w:rPr>
                <w:rFonts w:ascii="Arial" w:hAnsi="Arial" w:cs="Arial"/>
                <w:b/>
                <w:bCs/>
                <w:szCs w:val="20"/>
              </w:rPr>
              <w:t>Users Affected:</w:t>
            </w:r>
          </w:p>
        </w:tc>
        <w:tc>
          <w:tcPr>
            <w:tcW w:w="9072" w:type="dxa"/>
            <w:tcBorders>
              <w:top w:val="nil"/>
              <w:left w:val="nil"/>
              <w:bottom w:val="single" w:sz="8" w:space="0" w:color="auto"/>
              <w:right w:val="single" w:sz="8" w:space="0" w:color="auto"/>
            </w:tcBorders>
            <w:tcMar>
              <w:top w:w="0" w:type="dxa"/>
              <w:left w:w="108" w:type="dxa"/>
              <w:bottom w:w="0" w:type="dxa"/>
              <w:right w:w="108" w:type="dxa"/>
            </w:tcMar>
            <w:hideMark/>
          </w:tcPr>
          <w:p w14:paraId="3C00D463" w14:textId="77777777" w:rsidR="00FA547E" w:rsidRPr="009245D5" w:rsidRDefault="00FA547E">
            <w:pPr>
              <w:pStyle w:val="NormalWeb"/>
              <w:rPr>
                <w:rFonts w:ascii="Arial" w:hAnsi="Arial" w:cs="Arial"/>
                <w:szCs w:val="20"/>
              </w:rPr>
            </w:pPr>
            <w:r w:rsidRPr="009245D5">
              <w:rPr>
                <w:rFonts w:ascii="Arial" w:hAnsi="Arial" w:cs="Arial"/>
                <w:b/>
                <w:bCs/>
                <w:color w:val="000000"/>
                <w:szCs w:val="20"/>
              </w:rPr>
              <w:t>Everyone</w:t>
            </w:r>
          </w:p>
        </w:tc>
      </w:tr>
      <w:tr w:rsidR="00FA547E" w:rsidRPr="009245D5" w14:paraId="732890BE" w14:textId="77777777" w:rsidTr="00FA547E">
        <w:tc>
          <w:tcPr>
            <w:tcW w:w="19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2D234DD" w14:textId="77777777" w:rsidR="00FA547E" w:rsidRPr="009245D5" w:rsidRDefault="00FA547E">
            <w:pPr>
              <w:pStyle w:val="NormalWeb"/>
              <w:jc w:val="both"/>
              <w:rPr>
                <w:rFonts w:ascii="Arial" w:hAnsi="Arial" w:cs="Arial"/>
                <w:szCs w:val="20"/>
              </w:rPr>
            </w:pPr>
            <w:r w:rsidRPr="009245D5">
              <w:rPr>
                <w:rFonts w:ascii="Arial" w:hAnsi="Arial" w:cs="Arial"/>
                <w:b/>
                <w:bCs/>
                <w:szCs w:val="20"/>
              </w:rPr>
              <w:t>Work Around:</w:t>
            </w:r>
          </w:p>
        </w:tc>
        <w:tc>
          <w:tcPr>
            <w:tcW w:w="9072" w:type="dxa"/>
            <w:tcBorders>
              <w:top w:val="nil"/>
              <w:left w:val="nil"/>
              <w:bottom w:val="single" w:sz="8" w:space="0" w:color="auto"/>
              <w:right w:val="single" w:sz="8" w:space="0" w:color="auto"/>
            </w:tcBorders>
            <w:tcMar>
              <w:top w:w="0" w:type="dxa"/>
              <w:left w:w="108" w:type="dxa"/>
              <w:bottom w:w="0" w:type="dxa"/>
              <w:right w:w="108" w:type="dxa"/>
            </w:tcMar>
            <w:hideMark/>
          </w:tcPr>
          <w:p w14:paraId="0542EA70" w14:textId="77777777" w:rsidR="00FA547E" w:rsidRPr="009245D5" w:rsidRDefault="00FA547E">
            <w:pPr>
              <w:pStyle w:val="NormalWeb"/>
              <w:rPr>
                <w:rFonts w:ascii="Arial" w:hAnsi="Arial" w:cs="Arial"/>
                <w:szCs w:val="20"/>
              </w:rPr>
            </w:pPr>
            <w:r w:rsidRPr="009245D5">
              <w:rPr>
                <w:rFonts w:ascii="Arial" w:hAnsi="Arial" w:cs="Arial"/>
                <w:b/>
                <w:bCs/>
                <w:color w:val="000000"/>
                <w:szCs w:val="20"/>
              </w:rPr>
              <w:t>While we are investigating this, it is fine to click OK on the popup</w:t>
            </w:r>
          </w:p>
        </w:tc>
      </w:tr>
      <w:tr w:rsidR="00FA547E" w:rsidRPr="009245D5" w14:paraId="5F19F485" w14:textId="77777777" w:rsidTr="00FA547E">
        <w:tc>
          <w:tcPr>
            <w:tcW w:w="197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645C2DB" w14:textId="77777777" w:rsidR="00FA547E" w:rsidRPr="009245D5" w:rsidRDefault="00FA547E">
            <w:pPr>
              <w:pStyle w:val="NormalWeb"/>
              <w:jc w:val="both"/>
              <w:rPr>
                <w:rFonts w:ascii="Arial" w:hAnsi="Arial" w:cs="Arial"/>
                <w:szCs w:val="20"/>
              </w:rPr>
            </w:pPr>
            <w:r w:rsidRPr="009245D5">
              <w:rPr>
                <w:rFonts w:ascii="Arial" w:hAnsi="Arial" w:cs="Arial"/>
                <w:b/>
                <w:bCs/>
                <w:szCs w:val="20"/>
              </w:rPr>
              <w:t>Expected Resolution Time:</w:t>
            </w:r>
          </w:p>
        </w:tc>
        <w:tc>
          <w:tcPr>
            <w:tcW w:w="9072" w:type="dxa"/>
            <w:tcBorders>
              <w:top w:val="nil"/>
              <w:left w:val="nil"/>
              <w:bottom w:val="single" w:sz="8" w:space="0" w:color="auto"/>
              <w:right w:val="single" w:sz="8" w:space="0" w:color="auto"/>
            </w:tcBorders>
            <w:tcMar>
              <w:top w:w="0" w:type="dxa"/>
              <w:left w:w="108" w:type="dxa"/>
              <w:bottom w:w="0" w:type="dxa"/>
              <w:right w:w="108" w:type="dxa"/>
            </w:tcMar>
            <w:hideMark/>
          </w:tcPr>
          <w:p w14:paraId="6D5132E2" w14:textId="77777777" w:rsidR="00FA547E" w:rsidRPr="009245D5" w:rsidRDefault="00FA547E">
            <w:pPr>
              <w:pStyle w:val="NormalWeb"/>
              <w:rPr>
                <w:rFonts w:ascii="Arial" w:hAnsi="Arial" w:cs="Arial"/>
                <w:szCs w:val="20"/>
              </w:rPr>
            </w:pPr>
            <w:r w:rsidRPr="009245D5">
              <w:rPr>
                <w:rFonts w:ascii="Arial" w:hAnsi="Arial" w:cs="Arial"/>
                <w:b/>
                <w:bCs/>
                <w:color w:val="000000"/>
                <w:szCs w:val="20"/>
              </w:rPr>
              <w:t>You may have been getting this popup error on your screen saying that outlook isn’t the default mail client. We believe this is caused by a recent Microsoft update. We are currently looking into this issue and will let everyone know when it is fixed. In the mean-time, you can click OK and the popup will disappear. It will not stop outlook from working.</w:t>
            </w:r>
          </w:p>
        </w:tc>
      </w:tr>
    </w:tbl>
    <w:p w14:paraId="01C68C3B" w14:textId="283FD50A" w:rsidR="00FA547E" w:rsidRPr="009245D5" w:rsidRDefault="00FA547E" w:rsidP="00FA547E">
      <w:pPr>
        <w:pStyle w:val="NormalWeb"/>
        <w:rPr>
          <w:rFonts w:ascii="Arial" w:eastAsiaTheme="minorHAnsi" w:hAnsi="Arial" w:cs="Arial"/>
          <w:szCs w:val="20"/>
        </w:rPr>
      </w:pPr>
      <w:r w:rsidRPr="009245D5">
        <w:rPr>
          <w:rFonts w:ascii="Arial" w:hAnsi="Arial" w:cs="Arial"/>
          <w:b/>
          <w:bCs/>
          <w:color w:val="000000"/>
          <w:szCs w:val="20"/>
        </w:rPr>
        <w:t> </w:t>
      </w:r>
      <w:r w:rsidRPr="009245D5">
        <w:rPr>
          <w:rFonts w:ascii="Arial" w:hAnsi="Arial" w:cs="Arial"/>
          <w:noProof/>
          <w:szCs w:val="20"/>
        </w:rPr>
        <w:drawing>
          <wp:inline distT="0" distB="0" distL="0" distR="0" wp14:anchorId="14C3E859" wp14:editId="5DE15327">
            <wp:extent cx="3796030" cy="144589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796030" cy="1445895"/>
                    </a:xfrm>
                    <a:prstGeom prst="rect">
                      <a:avLst/>
                    </a:prstGeom>
                    <a:noFill/>
                    <a:ln>
                      <a:noFill/>
                    </a:ln>
                  </pic:spPr>
                </pic:pic>
              </a:graphicData>
            </a:graphic>
          </wp:inline>
        </w:drawing>
      </w:r>
    </w:p>
    <w:p w14:paraId="38FE54DA" w14:textId="77777777" w:rsidR="00FA547E" w:rsidRPr="009245D5" w:rsidRDefault="00FA547E" w:rsidP="00FA547E">
      <w:pPr>
        <w:pStyle w:val="NormalWeb"/>
        <w:rPr>
          <w:rFonts w:ascii="Arial" w:hAnsi="Arial" w:cs="Arial"/>
          <w:szCs w:val="20"/>
        </w:rPr>
      </w:pPr>
      <w:r w:rsidRPr="009245D5">
        <w:rPr>
          <w:rFonts w:ascii="Arial" w:hAnsi="Arial" w:cs="Arial"/>
          <w:color w:val="000000"/>
          <w:szCs w:val="20"/>
        </w:rPr>
        <w:t> </w:t>
      </w:r>
    </w:p>
    <w:p w14:paraId="100A097D" w14:textId="77777777" w:rsidR="00FA547E" w:rsidRPr="009245D5" w:rsidRDefault="00FA547E" w:rsidP="00FA547E">
      <w:pPr>
        <w:pStyle w:val="NormalWeb"/>
        <w:rPr>
          <w:rFonts w:ascii="Arial" w:hAnsi="Arial" w:cs="Arial"/>
          <w:szCs w:val="20"/>
        </w:rPr>
      </w:pPr>
      <w:r w:rsidRPr="009245D5">
        <w:rPr>
          <w:rFonts w:ascii="Arial" w:hAnsi="Arial" w:cs="Arial"/>
          <w:szCs w:val="20"/>
        </w:rPr>
        <w:t>We apologise for the inconvenience this may cause and if you have any questions please contact the IT Service Desk</w:t>
      </w:r>
    </w:p>
    <w:p w14:paraId="6C1AC62B" w14:textId="77777777" w:rsidR="00FA547E" w:rsidRPr="009245D5" w:rsidRDefault="00FA547E" w:rsidP="00FA547E">
      <w:pPr>
        <w:pStyle w:val="NormalWeb"/>
        <w:rPr>
          <w:rFonts w:ascii="Arial" w:hAnsi="Arial" w:cs="Arial"/>
          <w:szCs w:val="20"/>
        </w:rPr>
      </w:pPr>
      <w:r w:rsidRPr="009245D5">
        <w:rPr>
          <w:rFonts w:ascii="Arial" w:hAnsi="Arial" w:cs="Arial"/>
          <w:szCs w:val="20"/>
        </w:rPr>
        <w:t> </w:t>
      </w:r>
    </w:p>
    <w:p w14:paraId="5A313D94" w14:textId="77777777" w:rsidR="00FA547E" w:rsidRPr="009245D5" w:rsidRDefault="00FA547E" w:rsidP="00FA547E">
      <w:pPr>
        <w:pStyle w:val="NormalWeb"/>
        <w:rPr>
          <w:rFonts w:ascii="Arial" w:hAnsi="Arial" w:cs="Arial"/>
          <w:szCs w:val="20"/>
        </w:rPr>
      </w:pPr>
      <w:r w:rsidRPr="009245D5">
        <w:rPr>
          <w:rFonts w:ascii="Arial" w:hAnsi="Arial" w:cs="Arial"/>
          <w:szCs w:val="20"/>
        </w:rPr>
        <w:t>Thank you,</w:t>
      </w:r>
    </w:p>
    <w:p w14:paraId="2E144E94" w14:textId="77777777" w:rsidR="00FA547E" w:rsidRPr="009245D5" w:rsidRDefault="00FA547E" w:rsidP="00FA547E">
      <w:pPr>
        <w:pStyle w:val="NormalWeb"/>
        <w:rPr>
          <w:rFonts w:ascii="Arial" w:hAnsi="Arial" w:cs="Arial"/>
          <w:szCs w:val="20"/>
        </w:rPr>
      </w:pPr>
      <w:r w:rsidRPr="009245D5">
        <w:rPr>
          <w:rFonts w:ascii="Arial" w:hAnsi="Arial" w:cs="Arial"/>
          <w:szCs w:val="20"/>
        </w:rPr>
        <w:t>IS Service Desk</w:t>
      </w:r>
      <w:r w:rsidRPr="009245D5">
        <w:rPr>
          <w:rFonts w:ascii="Arial" w:hAnsi="Arial" w:cs="Arial"/>
          <w:szCs w:val="20"/>
        </w:rPr>
        <w:br/>
      </w:r>
      <w:r w:rsidRPr="009245D5">
        <w:rPr>
          <w:rFonts w:ascii="Arial" w:hAnsi="Arial" w:cs="Arial"/>
          <w:b/>
          <w:bCs/>
          <w:szCs w:val="20"/>
        </w:rPr>
        <w:t>Service Portal:</w:t>
      </w:r>
      <w:r w:rsidRPr="009245D5">
        <w:rPr>
          <w:rFonts w:ascii="Arial" w:hAnsi="Arial" w:cs="Arial"/>
          <w:szCs w:val="20"/>
        </w:rPr>
        <w:t xml:space="preserve"> </w:t>
      </w:r>
      <w:hyperlink r:id="rId53" w:tgtFrame="_BLANK翸" w:history="1">
        <w:r w:rsidRPr="009245D5">
          <w:rPr>
            <w:rStyle w:val="Hyperlink"/>
            <w:rFonts w:ascii="Arial" w:hAnsi="Arial" w:cs="Arial"/>
            <w:szCs w:val="20"/>
          </w:rPr>
          <w:t>http://ServiceDesk</w:t>
        </w:r>
      </w:hyperlink>
      <w:r w:rsidRPr="009245D5">
        <w:rPr>
          <w:rFonts w:ascii="Arial" w:hAnsi="Arial" w:cs="Arial"/>
          <w:szCs w:val="20"/>
        </w:rPr>
        <w:t xml:space="preserve"> </w:t>
      </w:r>
      <w:r w:rsidRPr="009245D5">
        <w:rPr>
          <w:rFonts w:ascii="Arial" w:hAnsi="Arial" w:cs="Arial"/>
          <w:szCs w:val="20"/>
        </w:rPr>
        <w:br/>
      </w:r>
      <w:r w:rsidRPr="009245D5">
        <w:rPr>
          <w:rFonts w:ascii="Arial" w:hAnsi="Arial" w:cs="Arial"/>
          <w:b/>
          <w:bCs/>
          <w:szCs w:val="20"/>
        </w:rPr>
        <w:t>P:</w:t>
      </w:r>
      <w:r w:rsidRPr="009245D5">
        <w:rPr>
          <w:rFonts w:ascii="Arial" w:hAnsi="Arial" w:cs="Arial"/>
          <w:szCs w:val="20"/>
        </w:rPr>
        <w:t xml:space="preserve"> 0800 95 95 98 | </w:t>
      </w:r>
      <w:r w:rsidRPr="009245D5">
        <w:rPr>
          <w:rFonts w:ascii="Arial" w:hAnsi="Arial" w:cs="Arial"/>
          <w:b/>
          <w:bCs/>
          <w:szCs w:val="20"/>
        </w:rPr>
        <w:t>AUS: </w:t>
      </w:r>
      <w:r w:rsidRPr="009245D5">
        <w:rPr>
          <w:rFonts w:ascii="Arial" w:hAnsi="Arial" w:cs="Arial"/>
          <w:szCs w:val="20"/>
        </w:rPr>
        <w:t>1800 148 177</w:t>
      </w:r>
      <w:r w:rsidRPr="009245D5">
        <w:rPr>
          <w:rFonts w:ascii="Arial" w:hAnsi="Arial" w:cs="Arial"/>
          <w:szCs w:val="20"/>
        </w:rPr>
        <w:br/>
      </w:r>
      <w:r w:rsidRPr="009245D5">
        <w:rPr>
          <w:rFonts w:ascii="Arial" w:hAnsi="Arial" w:cs="Arial"/>
          <w:b/>
          <w:bCs/>
          <w:color w:val="000000"/>
          <w:szCs w:val="20"/>
        </w:rPr>
        <w:t xml:space="preserve">Terra </w:t>
      </w:r>
      <w:r w:rsidRPr="009245D5">
        <w:rPr>
          <w:rFonts w:ascii="Arial" w:hAnsi="Arial" w:cs="Arial"/>
          <w:b/>
          <w:bCs/>
          <w:szCs w:val="20"/>
        </w:rPr>
        <w:t xml:space="preserve">CAT Email: </w:t>
      </w:r>
      <w:hyperlink r:id="rId54" w:history="1">
        <w:r w:rsidRPr="009245D5">
          <w:rPr>
            <w:rStyle w:val="Hyperlink"/>
            <w:rFonts w:ascii="Arial" w:hAnsi="Arial" w:cs="Arial"/>
            <w:szCs w:val="20"/>
          </w:rPr>
          <w:t>ServiceDesk@terracat.co.nz</w:t>
        </w:r>
      </w:hyperlink>
      <w:r w:rsidRPr="009245D5">
        <w:rPr>
          <w:rFonts w:ascii="Arial" w:hAnsi="Arial" w:cs="Arial"/>
          <w:szCs w:val="20"/>
        </w:rPr>
        <w:t> </w:t>
      </w:r>
    </w:p>
    <w:p w14:paraId="5C174840" w14:textId="5117EC41" w:rsidR="00FA547E" w:rsidRPr="009245D5" w:rsidRDefault="00FA547E" w:rsidP="00FA547E">
      <w:pPr>
        <w:rPr>
          <w:rFonts w:cs="Arial"/>
        </w:rPr>
      </w:pPr>
      <w:r w:rsidRPr="009245D5">
        <w:rPr>
          <w:rFonts w:cs="Arial"/>
        </w:rPr>
        <w:t> </w:t>
      </w:r>
    </w:p>
    <w:p w14:paraId="1DCF5793" w14:textId="365F73B3" w:rsidR="00116968" w:rsidRPr="009245D5" w:rsidRDefault="00116968" w:rsidP="00FA547E">
      <w:pPr>
        <w:rPr>
          <w:rFonts w:cs="Arial"/>
        </w:rPr>
      </w:pPr>
    </w:p>
    <w:p w14:paraId="06E676F1" w14:textId="390B9A44" w:rsidR="00116968" w:rsidRPr="009245D5" w:rsidRDefault="00CB6EAD" w:rsidP="00FA547E">
      <w:pPr>
        <w:rPr>
          <w:rFonts w:cs="Arial"/>
        </w:rPr>
      </w:pPr>
      <w:r w:rsidRPr="009245D5">
        <w:rPr>
          <w:rFonts w:cs="Arial"/>
        </w:rPr>
        <w:t>R</w:t>
      </w:r>
      <w:r w:rsidR="00116968" w:rsidRPr="009245D5">
        <w:rPr>
          <w:rFonts w:cs="Arial"/>
        </w:rPr>
        <w:t>amon</w:t>
      </w:r>
      <w:r w:rsidRPr="009245D5">
        <w:rPr>
          <w:rFonts w:cs="Arial"/>
        </w:rPr>
        <w:t xml:space="preserve"> - </w:t>
      </w:r>
    </w:p>
    <w:p w14:paraId="69F22530" w14:textId="77777777" w:rsidR="00FA547E" w:rsidRPr="009245D5" w:rsidRDefault="00FA547E" w:rsidP="00D8779E">
      <w:pPr>
        <w:rPr>
          <w:rFonts w:cs="Arial"/>
        </w:rPr>
      </w:pPr>
    </w:p>
    <w:p w14:paraId="411BB16F" w14:textId="7B93E8CA" w:rsidR="00CB38C0" w:rsidRPr="009245D5" w:rsidRDefault="00501815" w:rsidP="00C166AD">
      <w:pPr>
        <w:rPr>
          <w:rFonts w:cs="Arial"/>
        </w:rPr>
      </w:pPr>
      <w:r w:rsidRPr="009245D5">
        <w:rPr>
          <w:rFonts w:cs="Arial"/>
        </w:rPr>
        <w:t>I</w:t>
      </w:r>
      <w:r w:rsidR="002316A0" w:rsidRPr="009245D5">
        <w:rPr>
          <w:rFonts w:cs="Arial"/>
        </w:rPr>
        <w:t>nstall</w:t>
      </w:r>
    </w:p>
    <w:p w14:paraId="68E1F282" w14:textId="74568DE2" w:rsidR="00501815" w:rsidRPr="009245D5" w:rsidRDefault="00501815" w:rsidP="00C166AD">
      <w:pPr>
        <w:rPr>
          <w:rFonts w:cs="Arial"/>
        </w:rPr>
      </w:pPr>
    </w:p>
    <w:p w14:paraId="378E04B9" w14:textId="1122E8D2" w:rsidR="00501815" w:rsidRPr="009245D5" w:rsidRDefault="00501815" w:rsidP="00C166AD">
      <w:pPr>
        <w:rPr>
          <w:rFonts w:cs="Arial"/>
        </w:rPr>
      </w:pPr>
      <w:r w:rsidRPr="009245D5">
        <w:rPr>
          <w:rFonts w:cs="Arial"/>
        </w:rPr>
        <w:t xml:space="preserve">Ian pendle </w:t>
      </w:r>
      <w:r w:rsidR="00A21950" w:rsidRPr="009245D5">
        <w:rPr>
          <w:rFonts w:cs="Arial"/>
        </w:rPr>
        <w:t>–</w:t>
      </w:r>
      <w:r w:rsidRPr="009245D5">
        <w:rPr>
          <w:rFonts w:cs="Arial"/>
        </w:rPr>
        <w:t xml:space="preserve"> </w:t>
      </w:r>
    </w:p>
    <w:p w14:paraId="37B68264" w14:textId="034A7EDC" w:rsidR="00A21950" w:rsidRPr="009245D5" w:rsidRDefault="00A21950" w:rsidP="00C166AD">
      <w:pPr>
        <w:rPr>
          <w:rFonts w:cs="Arial"/>
        </w:rPr>
      </w:pPr>
    </w:p>
    <w:p w14:paraId="5BF164BC" w14:textId="006923A8" w:rsidR="00A21950" w:rsidRPr="009245D5" w:rsidRDefault="00A21950" w:rsidP="00C166AD">
      <w:pPr>
        <w:rPr>
          <w:rFonts w:cs="Arial"/>
        </w:rPr>
      </w:pPr>
      <w:r w:rsidRPr="009245D5">
        <w:rPr>
          <w:rFonts w:cs="Arial"/>
        </w:rPr>
        <w:t>Murray seaton</w:t>
      </w:r>
      <w:r w:rsidR="00A66572" w:rsidRPr="009245D5">
        <w:rPr>
          <w:rFonts w:cs="Arial"/>
        </w:rPr>
        <w:t xml:space="preserve"> </w:t>
      </w:r>
      <w:r w:rsidR="00500D90" w:rsidRPr="009245D5">
        <w:rPr>
          <w:rFonts w:cs="Arial"/>
        </w:rPr>
        <w:t>–</w:t>
      </w:r>
      <w:r w:rsidR="00A66572" w:rsidRPr="009245D5">
        <w:rPr>
          <w:rFonts w:cs="Arial"/>
        </w:rPr>
        <w:t xml:space="preserve"> </w:t>
      </w:r>
    </w:p>
    <w:p w14:paraId="61B6FED7" w14:textId="5C89A0F2" w:rsidR="00500D90" w:rsidRPr="009245D5" w:rsidRDefault="00500D90" w:rsidP="00C166AD">
      <w:pPr>
        <w:rPr>
          <w:rFonts w:cs="Arial"/>
        </w:rPr>
      </w:pPr>
    </w:p>
    <w:p w14:paraId="26F0579B" w14:textId="09F67B1A" w:rsidR="00500D90" w:rsidRPr="009245D5" w:rsidRDefault="00500D90" w:rsidP="00C166AD">
      <w:pPr>
        <w:rPr>
          <w:rFonts w:cs="Arial"/>
        </w:rPr>
      </w:pPr>
      <w:r w:rsidRPr="009245D5">
        <w:rPr>
          <w:rFonts w:cs="Arial"/>
        </w:rPr>
        <w:t xml:space="preserve">Michael baartz </w:t>
      </w:r>
      <w:r w:rsidR="00E24DD7" w:rsidRPr="009245D5">
        <w:rPr>
          <w:rFonts w:cs="Arial"/>
        </w:rPr>
        <w:t>–</w:t>
      </w:r>
      <w:r w:rsidRPr="009245D5">
        <w:rPr>
          <w:rFonts w:cs="Arial"/>
        </w:rPr>
        <w:t xml:space="preserve"> </w:t>
      </w:r>
    </w:p>
    <w:p w14:paraId="7C61C4B7" w14:textId="4FDD527C" w:rsidR="00E24DD7" w:rsidRPr="009245D5" w:rsidRDefault="00E24DD7" w:rsidP="00C166AD">
      <w:pPr>
        <w:rPr>
          <w:rFonts w:cs="Arial"/>
        </w:rPr>
      </w:pPr>
    </w:p>
    <w:p w14:paraId="78B2482B" w14:textId="1BBD0A00" w:rsidR="00E24DD7" w:rsidRPr="009245D5" w:rsidRDefault="00E24DD7" w:rsidP="00C166AD">
      <w:pPr>
        <w:rPr>
          <w:rFonts w:cs="Arial"/>
        </w:rPr>
      </w:pPr>
      <w:r w:rsidRPr="009245D5">
        <w:rPr>
          <w:rFonts w:cs="Arial"/>
        </w:rPr>
        <w:t xml:space="preserve">Graham </w:t>
      </w:r>
      <w:r w:rsidR="00C2210F" w:rsidRPr="009245D5">
        <w:rPr>
          <w:rFonts w:cs="Arial"/>
        </w:rPr>
        <w:t>Sollitt – photo resizer</w:t>
      </w:r>
    </w:p>
    <w:p w14:paraId="3E35533A" w14:textId="1EC6BEE0" w:rsidR="00FD6749" w:rsidRPr="009245D5" w:rsidRDefault="00FD6749" w:rsidP="00C166AD">
      <w:pPr>
        <w:rPr>
          <w:rFonts w:cs="Arial"/>
        </w:rPr>
      </w:pPr>
    </w:p>
    <w:p w14:paraId="499552F1" w14:textId="4965A9AA" w:rsidR="00FD6749" w:rsidRPr="009245D5" w:rsidRDefault="00FD6749" w:rsidP="00C166AD">
      <w:pPr>
        <w:rPr>
          <w:rFonts w:cs="Arial"/>
        </w:rPr>
      </w:pPr>
      <w:r w:rsidRPr="009245D5">
        <w:rPr>
          <w:rFonts w:cs="Arial"/>
        </w:rPr>
        <w:t xml:space="preserve">Michelle </w:t>
      </w:r>
    </w:p>
    <w:p w14:paraId="5C2AC93B" w14:textId="7076BA8A" w:rsidR="00A0497A" w:rsidRPr="009245D5" w:rsidRDefault="00A0497A" w:rsidP="00C166AD">
      <w:pPr>
        <w:rPr>
          <w:rFonts w:cs="Arial"/>
        </w:rPr>
      </w:pPr>
    </w:p>
    <w:p w14:paraId="15DF45BC" w14:textId="405A9876" w:rsidR="00A0497A" w:rsidRPr="009245D5" w:rsidRDefault="00A0497A" w:rsidP="00A0497A">
      <w:pPr>
        <w:pStyle w:val="Heading1"/>
        <w:rPr>
          <w:rFonts w:cs="Arial"/>
          <w:szCs w:val="20"/>
        </w:rPr>
      </w:pPr>
      <w:r w:rsidRPr="009245D5">
        <w:rPr>
          <w:rFonts w:cs="Arial"/>
          <w:szCs w:val="20"/>
        </w:rPr>
        <w:t>20/11/2020</w:t>
      </w:r>
    </w:p>
    <w:p w14:paraId="6E97CC64" w14:textId="50891D40" w:rsidR="00A0497A" w:rsidRPr="009245D5" w:rsidRDefault="00A0497A" w:rsidP="00A0497A">
      <w:pPr>
        <w:rPr>
          <w:rFonts w:cs="Arial"/>
        </w:rPr>
      </w:pPr>
    </w:p>
    <w:p w14:paraId="37340315" w14:textId="0FF16DE1" w:rsidR="00A0497A" w:rsidRPr="009245D5" w:rsidRDefault="008E6E7C" w:rsidP="00A0497A">
      <w:pPr>
        <w:rPr>
          <w:rFonts w:cs="Arial"/>
        </w:rPr>
      </w:pPr>
      <w:r w:rsidRPr="009245D5">
        <w:rPr>
          <w:rFonts w:cs="Arial"/>
        </w:rPr>
        <w:t>S</w:t>
      </w:r>
      <w:r w:rsidR="00280185" w:rsidRPr="009245D5">
        <w:rPr>
          <w:rFonts w:cs="Arial"/>
        </w:rPr>
        <w:t>cott</w:t>
      </w:r>
      <w:r w:rsidRPr="009245D5">
        <w:rPr>
          <w:rFonts w:cs="Arial"/>
        </w:rPr>
        <w:t xml:space="preserve"> </w:t>
      </w:r>
      <w:r w:rsidR="00EF106D" w:rsidRPr="009245D5">
        <w:rPr>
          <w:rFonts w:cs="Arial"/>
        </w:rPr>
        <w:t>–</w:t>
      </w:r>
      <w:r w:rsidRPr="009245D5">
        <w:rPr>
          <w:rFonts w:cs="Arial"/>
        </w:rPr>
        <w:t xml:space="preserve"> </w:t>
      </w:r>
      <w:r w:rsidR="00EF106D" w:rsidRPr="009245D5">
        <w:rPr>
          <w:rFonts w:cs="Arial"/>
        </w:rPr>
        <w:t xml:space="preserve">flashing green </w:t>
      </w:r>
      <w:r w:rsidR="00D521DF" w:rsidRPr="009245D5">
        <w:rPr>
          <w:rFonts w:cs="Arial"/>
        </w:rPr>
        <w:t>–</w:t>
      </w:r>
      <w:r w:rsidR="00EF106D" w:rsidRPr="009245D5">
        <w:rPr>
          <w:rFonts w:cs="Arial"/>
        </w:rPr>
        <w:t xml:space="preserve"> </w:t>
      </w:r>
      <w:r w:rsidR="00D521DF" w:rsidRPr="009245D5">
        <w:rPr>
          <w:rFonts w:cs="Arial"/>
        </w:rPr>
        <w:t>no lights on the ethernet</w:t>
      </w:r>
      <w:r w:rsidR="00CC38C3" w:rsidRPr="009245D5">
        <w:rPr>
          <w:rFonts w:cs="Arial"/>
        </w:rPr>
        <w:t>/switch – bridging media converter</w:t>
      </w:r>
      <w:r w:rsidR="00104B45" w:rsidRPr="009245D5">
        <w:rPr>
          <w:rFonts w:cs="Arial"/>
        </w:rPr>
        <w:t xml:space="preserve"> </w:t>
      </w:r>
      <w:r w:rsidR="00A7369C" w:rsidRPr="009245D5">
        <w:rPr>
          <w:rFonts w:cs="Arial"/>
        </w:rPr>
        <w:t>–</w:t>
      </w:r>
      <w:r w:rsidR="00104B45" w:rsidRPr="009245D5">
        <w:rPr>
          <w:rFonts w:cs="Arial"/>
        </w:rPr>
        <w:t xml:space="preserve"> </w:t>
      </w:r>
    </w:p>
    <w:p w14:paraId="3C91772C" w14:textId="4ED6EF3D" w:rsidR="00A7369C" w:rsidRPr="009245D5" w:rsidRDefault="00A7369C" w:rsidP="00A0497A">
      <w:pPr>
        <w:rPr>
          <w:rFonts w:cs="Arial"/>
        </w:rPr>
      </w:pPr>
      <w:r w:rsidRPr="009245D5">
        <w:rPr>
          <w:rFonts w:cs="Arial"/>
        </w:rPr>
        <w:t xml:space="preserve">Vodafone – engineer looking at it </w:t>
      </w:r>
      <w:r w:rsidR="00744A24" w:rsidRPr="009245D5">
        <w:rPr>
          <w:rFonts w:cs="Arial"/>
        </w:rPr>
        <w:t xml:space="preserve">already </w:t>
      </w:r>
      <w:r w:rsidR="00BB4928" w:rsidRPr="009245D5">
        <w:rPr>
          <w:rFonts w:cs="Arial"/>
        </w:rPr>
        <w:t>–</w:t>
      </w:r>
      <w:r w:rsidR="00744A24" w:rsidRPr="009245D5">
        <w:rPr>
          <w:rFonts w:cs="Arial"/>
        </w:rPr>
        <w:t xml:space="preserve"> </w:t>
      </w:r>
    </w:p>
    <w:p w14:paraId="096A9DEA" w14:textId="00B272C6" w:rsidR="00BB4928" w:rsidRPr="009245D5" w:rsidRDefault="00BB4928" w:rsidP="00A0497A">
      <w:pPr>
        <w:rPr>
          <w:rFonts w:cs="Arial"/>
        </w:rPr>
      </w:pPr>
      <w:r w:rsidRPr="009245D5">
        <w:rPr>
          <w:rFonts w:cs="Arial"/>
        </w:rPr>
        <w:t>Any work been done recently?</w:t>
      </w:r>
    </w:p>
    <w:p w14:paraId="58E9B4A6" w14:textId="3CC165CF" w:rsidR="00BB4928" w:rsidRPr="009245D5" w:rsidRDefault="00F42446" w:rsidP="00A0497A">
      <w:pPr>
        <w:rPr>
          <w:rFonts w:cs="Arial"/>
        </w:rPr>
      </w:pPr>
      <w:r w:rsidRPr="009245D5">
        <w:rPr>
          <w:rFonts w:cs="Arial"/>
        </w:rPr>
        <w:t>Vodafone noticed it went down around 6.30am</w:t>
      </w:r>
    </w:p>
    <w:p w14:paraId="626B8D6A" w14:textId="531D05D5" w:rsidR="00DE35B6" w:rsidRPr="009245D5" w:rsidRDefault="00DE35B6" w:rsidP="00A0497A">
      <w:pPr>
        <w:rPr>
          <w:rFonts w:cs="Arial"/>
        </w:rPr>
      </w:pPr>
    </w:p>
    <w:p w14:paraId="1B758C8E" w14:textId="2EF022D7" w:rsidR="00DE35B6" w:rsidRPr="009245D5" w:rsidRDefault="004E0441" w:rsidP="00A0497A">
      <w:pPr>
        <w:rPr>
          <w:rFonts w:cs="Arial"/>
        </w:rPr>
      </w:pPr>
      <w:r w:rsidRPr="009245D5">
        <w:rPr>
          <w:rFonts w:cs="Arial"/>
        </w:rPr>
        <w:t xml:space="preserve">Steven Thomasen - </w:t>
      </w:r>
      <w:r w:rsidR="008826B7" w:rsidRPr="009245D5">
        <w:rPr>
          <w:rFonts w:cs="Arial"/>
        </w:rPr>
        <w:t>Rotorua… call out phone</w:t>
      </w:r>
      <w:r w:rsidR="009B3161" w:rsidRPr="009245D5">
        <w:rPr>
          <w:rFonts w:cs="Arial"/>
        </w:rPr>
        <w:t xml:space="preserve"> – have put new sim card – got the alert yesterday – now says </w:t>
      </w:r>
      <w:r w:rsidR="008826B7" w:rsidRPr="009245D5">
        <w:rPr>
          <w:rFonts w:cs="Arial"/>
        </w:rPr>
        <w:t xml:space="preserve"> input np code</w:t>
      </w:r>
      <w:r w:rsidR="009B3161" w:rsidRPr="009245D5">
        <w:rPr>
          <w:rFonts w:cs="Arial"/>
        </w:rPr>
        <w:t xml:space="preserve"> – 98</w:t>
      </w:r>
      <w:r w:rsidR="00367B38" w:rsidRPr="009245D5">
        <w:rPr>
          <w:rFonts w:cs="Arial"/>
        </w:rPr>
        <w:t xml:space="preserve"> attempts remaining</w:t>
      </w:r>
      <w:r w:rsidR="00727D98" w:rsidRPr="009245D5">
        <w:rPr>
          <w:rFonts w:cs="Arial"/>
        </w:rPr>
        <w:t xml:space="preserve"> – alcatel phone – locked to spark maybe??</w:t>
      </w:r>
    </w:p>
    <w:p w14:paraId="4D754B80" w14:textId="522FBF87" w:rsidR="00B62B58" w:rsidRPr="009245D5" w:rsidRDefault="00B62B58" w:rsidP="00A0497A">
      <w:pPr>
        <w:rPr>
          <w:rFonts w:cs="Arial"/>
        </w:rPr>
      </w:pPr>
    </w:p>
    <w:p w14:paraId="0CD3867F" w14:textId="0A57DC7A" w:rsidR="00B62B58" w:rsidRPr="009245D5" w:rsidRDefault="005D57F8" w:rsidP="00A0497A">
      <w:pPr>
        <w:rPr>
          <w:rFonts w:cs="Arial"/>
        </w:rPr>
      </w:pPr>
      <w:r w:rsidRPr="009245D5">
        <w:rPr>
          <w:rFonts w:cs="Arial"/>
        </w:rPr>
        <w:t xml:space="preserve">Graeme devine </w:t>
      </w:r>
      <w:r w:rsidR="00B94821" w:rsidRPr="009245D5">
        <w:rPr>
          <w:rFonts w:cs="Arial"/>
        </w:rPr>
        <w:t>–</w:t>
      </w:r>
      <w:r w:rsidRPr="009245D5">
        <w:rPr>
          <w:rFonts w:cs="Arial"/>
        </w:rPr>
        <w:t xml:space="preserve"> </w:t>
      </w:r>
      <w:r w:rsidR="00B94821" w:rsidRPr="009245D5">
        <w:rPr>
          <w:rFonts w:cs="Arial"/>
        </w:rPr>
        <w:t xml:space="preserve">sis usb </w:t>
      </w:r>
    </w:p>
    <w:p w14:paraId="67B1DFDA" w14:textId="2DE59C7E" w:rsidR="000903EF" w:rsidRPr="009245D5" w:rsidRDefault="000903EF" w:rsidP="00A0497A">
      <w:pPr>
        <w:rPr>
          <w:rFonts w:cs="Arial"/>
        </w:rPr>
      </w:pPr>
    </w:p>
    <w:p w14:paraId="5CB14FA2" w14:textId="6C70A670" w:rsidR="000903EF" w:rsidRPr="009245D5" w:rsidRDefault="000903EF" w:rsidP="00A0497A">
      <w:pPr>
        <w:rPr>
          <w:rFonts w:cs="Arial"/>
        </w:rPr>
      </w:pPr>
      <w:r w:rsidRPr="009245D5">
        <w:rPr>
          <w:rFonts w:cs="Arial"/>
        </w:rPr>
        <w:t xml:space="preserve">Chantel puffy </w:t>
      </w:r>
      <w:r w:rsidR="00ED2B51" w:rsidRPr="009245D5">
        <w:rPr>
          <w:rFonts w:cs="Arial"/>
        </w:rPr>
        <w:t>–</w:t>
      </w:r>
      <w:r w:rsidRPr="009245D5">
        <w:rPr>
          <w:rFonts w:cs="Arial"/>
        </w:rPr>
        <w:t xml:space="preserve"> </w:t>
      </w:r>
      <w:r w:rsidR="00ED2B51" w:rsidRPr="009245D5">
        <w:rPr>
          <w:rFonts w:cs="Arial"/>
        </w:rPr>
        <w:t>o drive – project folders – create a folder – not enough space</w:t>
      </w:r>
    </w:p>
    <w:p w14:paraId="38AE0EA6" w14:textId="6205B439" w:rsidR="00932A53" w:rsidRPr="009245D5" w:rsidRDefault="00DD4A59" w:rsidP="00A0497A">
      <w:pPr>
        <w:rPr>
          <w:rFonts w:cs="Arial"/>
        </w:rPr>
      </w:pPr>
      <w:r w:rsidRPr="009245D5">
        <w:rPr>
          <w:rFonts w:cs="Arial"/>
        </w:rPr>
        <w:t xml:space="preserve">Chantel puffy </w:t>
      </w:r>
      <w:r w:rsidR="00DB0666" w:rsidRPr="009245D5">
        <w:rPr>
          <w:rFonts w:cs="Arial"/>
        </w:rPr>
        <w:t>–</w:t>
      </w:r>
      <w:r w:rsidRPr="009245D5">
        <w:rPr>
          <w:rFonts w:cs="Arial"/>
        </w:rPr>
        <w:t xml:space="preserve"> </w:t>
      </w:r>
      <w:r w:rsidR="00DB0666" w:rsidRPr="009245D5">
        <w:rPr>
          <w:rFonts w:cs="Arial"/>
        </w:rPr>
        <w:t>snip of a document – everything has frozen</w:t>
      </w:r>
    </w:p>
    <w:p w14:paraId="0FDFD9EF" w14:textId="19B85688" w:rsidR="00651943" w:rsidRPr="009245D5" w:rsidRDefault="00651943" w:rsidP="00A0497A">
      <w:pPr>
        <w:rPr>
          <w:rFonts w:cs="Arial"/>
        </w:rPr>
      </w:pPr>
    </w:p>
    <w:p w14:paraId="4FDC556E" w14:textId="223AB5F5" w:rsidR="00651943" w:rsidRPr="009245D5" w:rsidRDefault="00651943" w:rsidP="00A0497A">
      <w:pPr>
        <w:rPr>
          <w:rFonts w:cs="Arial"/>
        </w:rPr>
      </w:pPr>
      <w:r w:rsidRPr="009245D5">
        <w:rPr>
          <w:rFonts w:cs="Arial"/>
        </w:rPr>
        <w:t xml:space="preserve">Jess mac </w:t>
      </w:r>
      <w:r w:rsidR="00B60848" w:rsidRPr="009245D5">
        <w:rPr>
          <w:rFonts w:cs="Arial"/>
        </w:rPr>
        <w:t>–</w:t>
      </w:r>
      <w:r w:rsidRPr="009245D5">
        <w:rPr>
          <w:rFonts w:cs="Arial"/>
        </w:rPr>
        <w:t xml:space="preserve"> </w:t>
      </w:r>
      <w:r w:rsidR="00B60848" w:rsidRPr="009245D5">
        <w:rPr>
          <w:rFonts w:cs="Arial"/>
        </w:rPr>
        <w:t>Ciaran – wobbly monitor</w:t>
      </w:r>
    </w:p>
    <w:p w14:paraId="41634974" w14:textId="1905ABA1" w:rsidR="00023CC9" w:rsidRPr="009245D5" w:rsidRDefault="00023CC9" w:rsidP="00A0497A">
      <w:pPr>
        <w:rPr>
          <w:rFonts w:cs="Arial"/>
        </w:rPr>
      </w:pPr>
    </w:p>
    <w:p w14:paraId="0995F3B8" w14:textId="342BAC5A" w:rsidR="00023CC9" w:rsidRPr="009245D5" w:rsidRDefault="00023CC9" w:rsidP="00A0497A">
      <w:pPr>
        <w:rPr>
          <w:rFonts w:cs="Arial"/>
        </w:rPr>
      </w:pPr>
      <w:r w:rsidRPr="009245D5">
        <w:rPr>
          <w:rFonts w:cs="Arial"/>
        </w:rPr>
        <w:t xml:space="preserve">Evelyn hamel </w:t>
      </w:r>
      <w:r w:rsidR="007024E7" w:rsidRPr="009245D5">
        <w:rPr>
          <w:rFonts w:cs="Arial"/>
        </w:rPr>
        <w:t xml:space="preserve">– gillian </w:t>
      </w:r>
      <w:r w:rsidR="00840866" w:rsidRPr="009245D5">
        <w:rPr>
          <w:rFonts w:cs="Arial"/>
        </w:rPr>
        <w:t>–</w:t>
      </w:r>
      <w:r w:rsidR="007024E7" w:rsidRPr="009245D5">
        <w:rPr>
          <w:rFonts w:cs="Arial"/>
        </w:rPr>
        <w:t xml:space="preserve"> permissions</w:t>
      </w:r>
    </w:p>
    <w:p w14:paraId="4408D4BE" w14:textId="0A7FB517" w:rsidR="00840866" w:rsidRPr="009245D5" w:rsidRDefault="00840866" w:rsidP="00A0497A">
      <w:pPr>
        <w:rPr>
          <w:rFonts w:cs="Arial"/>
        </w:rPr>
      </w:pPr>
    </w:p>
    <w:p w14:paraId="6052F644" w14:textId="1F49C714" w:rsidR="00840866" w:rsidRPr="009245D5" w:rsidRDefault="00840866" w:rsidP="00A0497A">
      <w:pPr>
        <w:rPr>
          <w:rFonts w:cs="Arial"/>
        </w:rPr>
      </w:pPr>
      <w:r w:rsidRPr="009245D5">
        <w:rPr>
          <w:rFonts w:cs="Arial"/>
        </w:rPr>
        <w:t xml:space="preserve">Owen Baylis </w:t>
      </w:r>
      <w:r w:rsidR="0036684B" w:rsidRPr="009245D5">
        <w:rPr>
          <w:rFonts w:cs="Arial"/>
        </w:rPr>
        <w:t>–</w:t>
      </w:r>
      <w:r w:rsidRPr="009245D5">
        <w:rPr>
          <w:rFonts w:cs="Arial"/>
        </w:rPr>
        <w:t xml:space="preserve"> </w:t>
      </w:r>
    </w:p>
    <w:p w14:paraId="74CA2F0A" w14:textId="6C67198A" w:rsidR="0036684B" w:rsidRPr="009245D5" w:rsidRDefault="0036684B" w:rsidP="00A0497A">
      <w:pPr>
        <w:rPr>
          <w:rFonts w:cs="Arial"/>
        </w:rPr>
      </w:pPr>
    </w:p>
    <w:p w14:paraId="4A4BA3B7" w14:textId="0AA6049B" w:rsidR="0036684B" w:rsidRPr="009245D5" w:rsidRDefault="0036684B" w:rsidP="00A0497A">
      <w:pPr>
        <w:rPr>
          <w:rFonts w:cs="Arial"/>
        </w:rPr>
      </w:pPr>
      <w:r w:rsidRPr="009245D5">
        <w:rPr>
          <w:rFonts w:cs="Arial"/>
        </w:rPr>
        <w:t>Seg 11</w:t>
      </w:r>
      <w:r w:rsidR="00642ED5" w:rsidRPr="009245D5">
        <w:rPr>
          <w:rFonts w:cs="Arial"/>
        </w:rPr>
        <w:t xml:space="preserve"> – transfer seg to itself </w:t>
      </w:r>
      <w:r w:rsidR="00F54190" w:rsidRPr="009245D5">
        <w:rPr>
          <w:rFonts w:cs="Arial"/>
        </w:rPr>
        <w:t>–</w:t>
      </w:r>
    </w:p>
    <w:p w14:paraId="315374AA" w14:textId="1E0B51C1" w:rsidR="00F54190" w:rsidRPr="009245D5" w:rsidRDefault="00F54190" w:rsidP="00A0497A">
      <w:pPr>
        <w:rPr>
          <w:rFonts w:cs="Arial"/>
        </w:rPr>
      </w:pPr>
    </w:p>
    <w:p w14:paraId="334C095E" w14:textId="7A99E40E" w:rsidR="00F54190" w:rsidRPr="009245D5" w:rsidRDefault="00F54190" w:rsidP="00A0497A">
      <w:pPr>
        <w:rPr>
          <w:rFonts w:cs="Arial"/>
        </w:rPr>
      </w:pPr>
      <w:r w:rsidRPr="009245D5">
        <w:rPr>
          <w:rFonts w:cs="Arial"/>
        </w:rPr>
        <w:t xml:space="preserve">Leah baron </w:t>
      </w:r>
      <w:r w:rsidR="00B34924" w:rsidRPr="009245D5">
        <w:rPr>
          <w:rFonts w:cs="Arial"/>
        </w:rPr>
        <w:t>–</w:t>
      </w:r>
      <w:r w:rsidR="00926DA1" w:rsidRPr="009245D5">
        <w:rPr>
          <w:rFonts w:cs="Arial"/>
        </w:rPr>
        <w:t xml:space="preserve"> </w:t>
      </w:r>
    </w:p>
    <w:p w14:paraId="5BCF320C" w14:textId="7CCEDF0C" w:rsidR="00B34924" w:rsidRPr="009245D5" w:rsidRDefault="00B34924" w:rsidP="00A0497A">
      <w:pPr>
        <w:rPr>
          <w:rFonts w:cs="Arial"/>
        </w:rPr>
      </w:pPr>
    </w:p>
    <w:p w14:paraId="274FDA34" w14:textId="45A782F4" w:rsidR="00B34924" w:rsidRPr="009245D5" w:rsidRDefault="00B34924" w:rsidP="00A0497A">
      <w:pPr>
        <w:rPr>
          <w:rFonts w:cs="Arial"/>
        </w:rPr>
      </w:pPr>
      <w:r w:rsidRPr="009245D5">
        <w:rPr>
          <w:rFonts w:cs="Arial"/>
        </w:rPr>
        <w:t xml:space="preserve">Damian brodie </w:t>
      </w:r>
      <w:r w:rsidR="00BC4FAA" w:rsidRPr="009245D5">
        <w:rPr>
          <w:rFonts w:cs="Arial"/>
        </w:rPr>
        <w:t>–</w:t>
      </w:r>
      <w:r w:rsidRPr="009245D5">
        <w:rPr>
          <w:rFonts w:cs="Arial"/>
        </w:rPr>
        <w:t xml:space="preserve"> </w:t>
      </w:r>
      <w:r w:rsidR="00BC4FAA" w:rsidRPr="009245D5">
        <w:rPr>
          <w:rFonts w:cs="Arial"/>
        </w:rPr>
        <w:t xml:space="preserve">Vodafone sim cards </w:t>
      </w:r>
      <w:r w:rsidR="00F83B66" w:rsidRPr="009245D5">
        <w:rPr>
          <w:rFonts w:cs="Arial"/>
        </w:rPr>
        <w:t>–</w:t>
      </w:r>
      <w:r w:rsidR="00BC4FAA" w:rsidRPr="009245D5">
        <w:rPr>
          <w:rFonts w:cs="Arial"/>
        </w:rPr>
        <w:t xml:space="preserve"> </w:t>
      </w:r>
    </w:p>
    <w:p w14:paraId="34B54685" w14:textId="465796C5" w:rsidR="00F83B66" w:rsidRPr="009245D5" w:rsidRDefault="00F83B66" w:rsidP="00A0497A">
      <w:pPr>
        <w:rPr>
          <w:rFonts w:cs="Arial"/>
        </w:rPr>
      </w:pPr>
    </w:p>
    <w:p w14:paraId="293FCC06" w14:textId="225A1643" w:rsidR="00F83B66" w:rsidRPr="009245D5" w:rsidRDefault="00F83B66" w:rsidP="00A0497A">
      <w:pPr>
        <w:rPr>
          <w:rFonts w:cs="Arial"/>
        </w:rPr>
      </w:pPr>
      <w:r w:rsidRPr="009245D5">
        <w:rPr>
          <w:rFonts w:cs="Arial"/>
        </w:rPr>
        <w:t xml:space="preserve">Vickie warren </w:t>
      </w:r>
      <w:r w:rsidR="004F1C58" w:rsidRPr="009245D5">
        <w:rPr>
          <w:rFonts w:cs="Arial"/>
        </w:rPr>
        <w:t>– naxt expense portal – get everyone elses receipts – braden ve</w:t>
      </w:r>
    </w:p>
    <w:p w14:paraId="7514DCA2" w14:textId="3C6119F4" w:rsidR="002F065E" w:rsidRPr="009245D5" w:rsidRDefault="002F065E" w:rsidP="00A0497A">
      <w:pPr>
        <w:rPr>
          <w:rFonts w:cs="Arial"/>
        </w:rPr>
      </w:pPr>
    </w:p>
    <w:p w14:paraId="742D7D14" w14:textId="3CF88A5B" w:rsidR="002F065E" w:rsidRPr="009245D5" w:rsidRDefault="002F065E" w:rsidP="00A0497A">
      <w:pPr>
        <w:rPr>
          <w:rFonts w:cs="Arial"/>
        </w:rPr>
      </w:pPr>
      <w:r w:rsidRPr="009245D5">
        <w:rPr>
          <w:rFonts w:cs="Arial"/>
        </w:rPr>
        <w:t xml:space="preserve">Andrew Stockdill </w:t>
      </w:r>
      <w:r w:rsidR="0077348E" w:rsidRPr="009245D5">
        <w:rPr>
          <w:rFonts w:cs="Arial"/>
        </w:rPr>
        <w:t>–</w:t>
      </w:r>
    </w:p>
    <w:p w14:paraId="6F598549" w14:textId="25E09515" w:rsidR="0077348E" w:rsidRPr="009245D5" w:rsidRDefault="0077348E" w:rsidP="00A0497A">
      <w:pPr>
        <w:rPr>
          <w:rFonts w:cs="Arial"/>
        </w:rPr>
      </w:pPr>
    </w:p>
    <w:p w14:paraId="33C4202B" w14:textId="0EE3977A" w:rsidR="0077348E" w:rsidRPr="009245D5" w:rsidRDefault="0077348E" w:rsidP="0077348E">
      <w:pPr>
        <w:pStyle w:val="Heading1"/>
        <w:rPr>
          <w:rFonts w:cs="Arial"/>
          <w:szCs w:val="20"/>
        </w:rPr>
      </w:pPr>
      <w:r w:rsidRPr="009245D5">
        <w:rPr>
          <w:rFonts w:cs="Arial"/>
          <w:szCs w:val="20"/>
        </w:rPr>
        <w:t>30/11/2020</w:t>
      </w:r>
    </w:p>
    <w:p w14:paraId="26FCD39A" w14:textId="4C36CC02" w:rsidR="0077348E" w:rsidRPr="009245D5" w:rsidRDefault="0077348E" w:rsidP="0077348E">
      <w:pPr>
        <w:rPr>
          <w:rFonts w:cs="Arial"/>
        </w:rPr>
      </w:pPr>
    </w:p>
    <w:p w14:paraId="6D3D3467" w14:textId="276D98EB" w:rsidR="0077348E" w:rsidRPr="009245D5" w:rsidRDefault="004F6687" w:rsidP="0077348E">
      <w:pPr>
        <w:rPr>
          <w:rFonts w:cs="Arial"/>
        </w:rPr>
      </w:pPr>
      <w:r w:rsidRPr="009245D5">
        <w:rPr>
          <w:rFonts w:cs="Arial"/>
        </w:rPr>
        <w:t>Erica clark -printer wont work – dt21gav34 e602-0</w:t>
      </w:r>
    </w:p>
    <w:p w14:paraId="329031E9" w14:textId="60D77682" w:rsidR="00F9770C" w:rsidRPr="009245D5" w:rsidRDefault="00F9770C" w:rsidP="0077348E">
      <w:pPr>
        <w:rPr>
          <w:rFonts w:cs="Arial"/>
        </w:rPr>
      </w:pPr>
    </w:p>
    <w:p w14:paraId="44EA4247" w14:textId="1ADFB86E" w:rsidR="00F9770C" w:rsidRPr="009245D5" w:rsidRDefault="00F9770C" w:rsidP="0077348E">
      <w:pPr>
        <w:rPr>
          <w:rFonts w:cs="Arial"/>
        </w:rPr>
      </w:pPr>
      <w:r w:rsidRPr="009245D5">
        <w:rPr>
          <w:rFonts w:cs="Arial"/>
        </w:rPr>
        <w:t xml:space="preserve">Jack – napier </w:t>
      </w:r>
      <w:r w:rsidR="00D9436D" w:rsidRPr="009245D5">
        <w:rPr>
          <w:rFonts w:cs="Arial"/>
        </w:rPr>
        <w:t>–</w:t>
      </w:r>
      <w:r w:rsidRPr="009245D5">
        <w:rPr>
          <w:rFonts w:cs="Arial"/>
        </w:rPr>
        <w:t xml:space="preserve"> </w:t>
      </w:r>
    </w:p>
    <w:p w14:paraId="7A67BB02" w14:textId="13B30771" w:rsidR="00D9436D" w:rsidRPr="009245D5" w:rsidRDefault="00D9436D" w:rsidP="0077348E">
      <w:pPr>
        <w:rPr>
          <w:rFonts w:cs="Arial"/>
        </w:rPr>
      </w:pPr>
    </w:p>
    <w:p w14:paraId="5631255C" w14:textId="72EBB3CA" w:rsidR="00D9436D" w:rsidRPr="009245D5" w:rsidRDefault="00D9436D" w:rsidP="0077348E">
      <w:pPr>
        <w:rPr>
          <w:rFonts w:cs="Arial"/>
        </w:rPr>
      </w:pPr>
      <w:r w:rsidRPr="009245D5">
        <w:rPr>
          <w:rFonts w:cs="Arial"/>
        </w:rPr>
        <w:t xml:space="preserve">Nadine grady – moved into call centre – </w:t>
      </w:r>
    </w:p>
    <w:p w14:paraId="282F5DFE" w14:textId="575D51D4" w:rsidR="00D9436D" w:rsidRPr="009245D5" w:rsidRDefault="00D9436D" w:rsidP="0077348E">
      <w:pPr>
        <w:rPr>
          <w:rFonts w:cs="Arial"/>
        </w:rPr>
      </w:pPr>
    </w:p>
    <w:p w14:paraId="32191F30" w14:textId="74BF05C5" w:rsidR="00D9436D" w:rsidRPr="009245D5" w:rsidRDefault="00B40A64" w:rsidP="0077348E">
      <w:pPr>
        <w:rPr>
          <w:rFonts w:cs="Arial"/>
        </w:rPr>
      </w:pPr>
      <w:r w:rsidRPr="009245D5">
        <w:rPr>
          <w:rFonts w:cs="Arial"/>
        </w:rPr>
        <w:t>Kyrin</w:t>
      </w:r>
    </w:p>
    <w:p w14:paraId="41CE6BA6" w14:textId="5F4D3C8B" w:rsidR="00B40A64" w:rsidRPr="009245D5" w:rsidRDefault="00B40A64" w:rsidP="0077348E">
      <w:pPr>
        <w:rPr>
          <w:rFonts w:cs="Arial"/>
        </w:rPr>
      </w:pPr>
    </w:p>
    <w:p w14:paraId="31188294" w14:textId="10BBDB2C" w:rsidR="00B40A64" w:rsidRPr="009245D5" w:rsidRDefault="00B40A64" w:rsidP="0077348E">
      <w:pPr>
        <w:rPr>
          <w:rFonts w:cs="Arial"/>
        </w:rPr>
      </w:pPr>
      <w:r w:rsidRPr="009245D5">
        <w:rPr>
          <w:rFonts w:cs="Arial"/>
        </w:rPr>
        <w:t xml:space="preserve">Wanea geno – loan laptop </w:t>
      </w:r>
      <w:r w:rsidR="006D17B3" w:rsidRPr="009245D5">
        <w:rPr>
          <w:rFonts w:cs="Arial"/>
        </w:rPr>
        <w:t>–</w:t>
      </w:r>
      <w:r w:rsidRPr="009245D5">
        <w:rPr>
          <w:rFonts w:cs="Arial"/>
        </w:rPr>
        <w:t xml:space="preserve"> </w:t>
      </w:r>
      <w:r w:rsidR="006D17B3" w:rsidRPr="009245D5">
        <w:rPr>
          <w:rFonts w:cs="Arial"/>
        </w:rPr>
        <w:t>10.2.34.23</w:t>
      </w:r>
    </w:p>
    <w:p w14:paraId="11D3D571" w14:textId="2D8A5C11" w:rsidR="00576056" w:rsidRPr="009245D5" w:rsidRDefault="00576056" w:rsidP="0077348E">
      <w:pPr>
        <w:rPr>
          <w:rFonts w:cs="Arial"/>
        </w:rPr>
      </w:pPr>
      <w:r w:rsidRPr="009245D5">
        <w:rPr>
          <w:rFonts w:cs="Arial"/>
        </w:rPr>
        <w:t xml:space="preserve">New laptop - </w:t>
      </w:r>
      <w:hyperlink r:id="rId55" w:history="1">
        <w:r w:rsidRPr="009245D5">
          <w:rPr>
            <w:rStyle w:val="Hyperlink"/>
            <w:rFonts w:cs="Arial"/>
            <w:color w:val="337AB7"/>
          </w:rPr>
          <w:t>5CG7255G19</w:t>
        </w:r>
      </w:hyperlink>
    </w:p>
    <w:p w14:paraId="2FFAD371" w14:textId="69D0C053" w:rsidR="00576056" w:rsidRPr="009245D5" w:rsidRDefault="00576056" w:rsidP="0077348E">
      <w:pPr>
        <w:rPr>
          <w:rFonts w:cs="Arial"/>
        </w:rPr>
      </w:pPr>
      <w:r w:rsidRPr="009245D5">
        <w:rPr>
          <w:rFonts w:cs="Arial"/>
        </w:rPr>
        <w:t xml:space="preserve">Old - </w:t>
      </w:r>
      <w:hyperlink r:id="rId56" w:history="1">
        <w:r w:rsidRPr="009245D5">
          <w:rPr>
            <w:rStyle w:val="Hyperlink"/>
            <w:rFonts w:cs="Arial"/>
            <w:color w:val="337AB7"/>
          </w:rPr>
          <w:t>5CG82620V1</w:t>
        </w:r>
      </w:hyperlink>
    </w:p>
    <w:p w14:paraId="086F1E60" w14:textId="6CC9D3B4" w:rsidR="00576056" w:rsidRPr="009245D5" w:rsidRDefault="00576056" w:rsidP="0077348E">
      <w:pPr>
        <w:rPr>
          <w:rFonts w:cs="Arial"/>
        </w:rPr>
      </w:pPr>
    </w:p>
    <w:p w14:paraId="15CB8C11" w14:textId="4FAF3BEF" w:rsidR="009549A4" w:rsidRPr="009245D5" w:rsidRDefault="009549A4" w:rsidP="0077348E">
      <w:pPr>
        <w:rPr>
          <w:rFonts w:cs="Arial"/>
        </w:rPr>
      </w:pPr>
      <w:r w:rsidRPr="009245D5">
        <w:rPr>
          <w:rFonts w:cs="Arial"/>
        </w:rPr>
        <w:t>Ryan Petersen – fell out of pocket doing an appraisal</w:t>
      </w:r>
    </w:p>
    <w:p w14:paraId="109B20A3" w14:textId="790C0F7B" w:rsidR="009549A4" w:rsidRPr="009245D5" w:rsidRDefault="009549A4" w:rsidP="0077348E">
      <w:pPr>
        <w:rPr>
          <w:rFonts w:cs="Arial"/>
        </w:rPr>
      </w:pPr>
      <w:r w:rsidRPr="009245D5">
        <w:rPr>
          <w:rFonts w:cs="Arial"/>
        </w:rPr>
        <w:t>Hands free doesn’t fit the case</w:t>
      </w:r>
    </w:p>
    <w:p w14:paraId="5EBAE9C0" w14:textId="43A6658F" w:rsidR="009750A1" w:rsidRPr="009245D5" w:rsidRDefault="009750A1" w:rsidP="0077348E">
      <w:pPr>
        <w:rPr>
          <w:rFonts w:cs="Arial"/>
        </w:rPr>
      </w:pPr>
    </w:p>
    <w:p w14:paraId="6192ED9F" w14:textId="33CA6331" w:rsidR="009750A1" w:rsidRPr="009245D5" w:rsidRDefault="009750A1" w:rsidP="0077348E">
      <w:pPr>
        <w:rPr>
          <w:rFonts w:cs="Arial"/>
        </w:rPr>
      </w:pPr>
      <w:r w:rsidRPr="009245D5">
        <w:rPr>
          <w:rFonts w:cs="Arial"/>
        </w:rPr>
        <w:t xml:space="preserve">Cameron v – invoice jobs – </w:t>
      </w:r>
    </w:p>
    <w:p w14:paraId="1B70B4C1" w14:textId="764C1E12" w:rsidR="009750A1" w:rsidRPr="009245D5" w:rsidRDefault="009750A1" w:rsidP="0077348E">
      <w:pPr>
        <w:rPr>
          <w:rFonts w:cs="Arial"/>
        </w:rPr>
      </w:pPr>
    </w:p>
    <w:p w14:paraId="612A9F7C" w14:textId="0408C59B" w:rsidR="009750A1" w:rsidRPr="009245D5" w:rsidRDefault="009750A1" w:rsidP="0077348E">
      <w:pPr>
        <w:rPr>
          <w:rFonts w:cs="Arial"/>
        </w:rPr>
      </w:pPr>
      <w:r w:rsidRPr="009245D5">
        <w:rPr>
          <w:rFonts w:cs="Arial"/>
        </w:rPr>
        <w:t xml:space="preserve">Jenny fuller </w:t>
      </w:r>
      <w:r w:rsidR="00A411AB" w:rsidRPr="009245D5">
        <w:rPr>
          <w:rFonts w:cs="Arial"/>
        </w:rPr>
        <w:t>–</w:t>
      </w:r>
      <w:r w:rsidRPr="009245D5">
        <w:rPr>
          <w:rFonts w:cs="Arial"/>
        </w:rPr>
        <w:t xml:space="preserve"> </w:t>
      </w:r>
      <w:r w:rsidR="00A411AB" w:rsidRPr="009245D5">
        <w:rPr>
          <w:rFonts w:cs="Arial"/>
        </w:rPr>
        <w:t xml:space="preserve">can’t create new assets – let you go in and go to new and put in number </w:t>
      </w:r>
    </w:p>
    <w:p w14:paraId="700966B3" w14:textId="5F918287" w:rsidR="00A411AB" w:rsidRPr="009245D5" w:rsidRDefault="00A411AB" w:rsidP="0077348E">
      <w:pPr>
        <w:rPr>
          <w:rFonts w:cs="Arial"/>
        </w:rPr>
      </w:pPr>
      <w:r w:rsidRPr="009245D5">
        <w:rPr>
          <w:rFonts w:cs="Arial"/>
        </w:rPr>
        <w:t xml:space="preserve">Cannot create fixed asset – wont give access to click on </w:t>
      </w:r>
    </w:p>
    <w:p w14:paraId="6C497039" w14:textId="58632C39" w:rsidR="00A411AB" w:rsidRPr="009245D5" w:rsidRDefault="00A411AB" w:rsidP="0077348E">
      <w:pPr>
        <w:rPr>
          <w:rFonts w:cs="Arial"/>
        </w:rPr>
      </w:pPr>
    </w:p>
    <w:p w14:paraId="6FA467BD" w14:textId="573F584E" w:rsidR="00A411AB" w:rsidRPr="009245D5" w:rsidRDefault="00A411AB" w:rsidP="0077348E">
      <w:pPr>
        <w:rPr>
          <w:rFonts w:cs="Arial"/>
        </w:rPr>
      </w:pPr>
      <w:r w:rsidRPr="009245D5">
        <w:rPr>
          <w:rFonts w:cs="Arial"/>
        </w:rPr>
        <w:t xml:space="preserve">Graham vickery </w:t>
      </w:r>
      <w:r w:rsidR="008E4CF8" w:rsidRPr="009245D5">
        <w:rPr>
          <w:rFonts w:cs="Arial"/>
        </w:rPr>
        <w:t>–</w:t>
      </w:r>
      <w:r w:rsidRPr="009245D5">
        <w:rPr>
          <w:rFonts w:cs="Arial"/>
        </w:rPr>
        <w:t xml:space="preserve"> </w:t>
      </w:r>
    </w:p>
    <w:p w14:paraId="52924178" w14:textId="342B8C37" w:rsidR="008E4CF8" w:rsidRPr="009245D5" w:rsidRDefault="008E4CF8" w:rsidP="0077348E">
      <w:pPr>
        <w:rPr>
          <w:rFonts w:cs="Arial"/>
        </w:rPr>
      </w:pPr>
    </w:p>
    <w:p w14:paraId="05AEF8B2" w14:textId="4EF09663" w:rsidR="008E4CF8" w:rsidRPr="009245D5" w:rsidRDefault="008E4CF8" w:rsidP="0077348E">
      <w:pPr>
        <w:rPr>
          <w:rFonts w:cs="Arial"/>
        </w:rPr>
      </w:pPr>
      <w:r w:rsidRPr="009245D5">
        <w:rPr>
          <w:rFonts w:cs="Arial"/>
        </w:rPr>
        <w:t xml:space="preserve">Andrew Kenny – vault </w:t>
      </w:r>
    </w:p>
    <w:p w14:paraId="7EC6403C" w14:textId="169B29B2" w:rsidR="004320ED" w:rsidRPr="009245D5" w:rsidRDefault="004320ED" w:rsidP="0077348E">
      <w:pPr>
        <w:rPr>
          <w:rFonts w:cs="Arial"/>
        </w:rPr>
      </w:pPr>
    </w:p>
    <w:p w14:paraId="599B5AB8" w14:textId="02F782F0" w:rsidR="004320ED" w:rsidRPr="009245D5" w:rsidRDefault="00146663" w:rsidP="0077348E">
      <w:pPr>
        <w:rPr>
          <w:rFonts w:cs="Arial"/>
        </w:rPr>
      </w:pPr>
      <w:r w:rsidRPr="009245D5">
        <w:rPr>
          <w:rFonts w:cs="Arial"/>
        </w:rPr>
        <w:t>C</w:t>
      </w:r>
      <w:r w:rsidR="004320ED" w:rsidRPr="009245D5">
        <w:rPr>
          <w:rFonts w:cs="Arial"/>
        </w:rPr>
        <w:t>harlo</w:t>
      </w:r>
      <w:r w:rsidRPr="009245D5">
        <w:rPr>
          <w:rFonts w:cs="Arial"/>
        </w:rPr>
        <w:t xml:space="preserve">tte – naxt </w:t>
      </w:r>
    </w:p>
    <w:p w14:paraId="6C66EE07" w14:textId="43C66F44" w:rsidR="00C411FB" w:rsidRPr="009245D5" w:rsidRDefault="00C411FB" w:rsidP="0077348E">
      <w:pPr>
        <w:rPr>
          <w:rFonts w:cs="Arial"/>
        </w:rPr>
      </w:pPr>
    </w:p>
    <w:p w14:paraId="2EA763B0" w14:textId="49DC2C3A" w:rsidR="00C411FB" w:rsidRPr="009245D5" w:rsidRDefault="00882BFF" w:rsidP="0077348E">
      <w:pPr>
        <w:rPr>
          <w:rFonts w:cs="Arial"/>
        </w:rPr>
      </w:pPr>
      <w:r w:rsidRPr="009245D5">
        <w:rPr>
          <w:rFonts w:cs="Arial"/>
        </w:rPr>
        <w:t>Daniel castelli – naxt keeps</w:t>
      </w:r>
    </w:p>
    <w:p w14:paraId="1E999945" w14:textId="0599AAA3" w:rsidR="0032688A" w:rsidRPr="009245D5" w:rsidRDefault="0032688A" w:rsidP="0077348E">
      <w:pPr>
        <w:rPr>
          <w:rFonts w:cs="Arial"/>
        </w:rPr>
      </w:pPr>
    </w:p>
    <w:p w14:paraId="7333D606" w14:textId="1DF3819B" w:rsidR="0032688A" w:rsidRPr="009245D5" w:rsidRDefault="0032688A" w:rsidP="0077348E">
      <w:pPr>
        <w:rPr>
          <w:rFonts w:cs="Arial"/>
        </w:rPr>
      </w:pPr>
      <w:r w:rsidRPr="009245D5">
        <w:rPr>
          <w:rFonts w:cs="Arial"/>
        </w:rPr>
        <w:t xml:space="preserve">Richard </w:t>
      </w:r>
      <w:r w:rsidR="00FC4CC6" w:rsidRPr="009245D5">
        <w:rPr>
          <w:rFonts w:cs="Arial"/>
        </w:rPr>
        <w:t>–</w:t>
      </w:r>
      <w:r w:rsidRPr="009245D5">
        <w:rPr>
          <w:rFonts w:cs="Arial"/>
        </w:rPr>
        <w:t xml:space="preserve"> </w:t>
      </w:r>
    </w:p>
    <w:p w14:paraId="3E5912A2" w14:textId="21BFD760" w:rsidR="00FC4CC6" w:rsidRPr="009245D5" w:rsidRDefault="00FC4CC6" w:rsidP="0077348E">
      <w:pPr>
        <w:rPr>
          <w:rFonts w:cs="Arial"/>
        </w:rPr>
      </w:pPr>
    </w:p>
    <w:p w14:paraId="57B63CF7" w14:textId="26BCDAB4" w:rsidR="00FC4CC6" w:rsidRPr="009245D5" w:rsidRDefault="00FC4CC6" w:rsidP="00FC4CC6">
      <w:pPr>
        <w:pStyle w:val="Heading1"/>
        <w:rPr>
          <w:rFonts w:cs="Arial"/>
          <w:szCs w:val="20"/>
        </w:rPr>
      </w:pPr>
      <w:r w:rsidRPr="009245D5">
        <w:rPr>
          <w:rFonts w:cs="Arial"/>
          <w:szCs w:val="20"/>
        </w:rPr>
        <w:lastRenderedPageBreak/>
        <w:t>1/12/2020</w:t>
      </w:r>
    </w:p>
    <w:p w14:paraId="361EFF89" w14:textId="5E3E03EF" w:rsidR="00FC4CC6" w:rsidRPr="009245D5" w:rsidRDefault="00FC4CC6" w:rsidP="00FC4CC6">
      <w:pPr>
        <w:rPr>
          <w:rFonts w:cs="Arial"/>
        </w:rPr>
      </w:pPr>
    </w:p>
    <w:p w14:paraId="0C29C783" w14:textId="105D06FC" w:rsidR="00FC4CC6" w:rsidRPr="009245D5" w:rsidRDefault="00277256" w:rsidP="00FC4CC6">
      <w:pPr>
        <w:rPr>
          <w:rFonts w:cs="Arial"/>
        </w:rPr>
      </w:pPr>
      <w:r w:rsidRPr="009245D5">
        <w:rPr>
          <w:rFonts w:cs="Arial"/>
        </w:rPr>
        <w:t>J</w:t>
      </w:r>
      <w:r w:rsidR="008077FE" w:rsidRPr="009245D5">
        <w:rPr>
          <w:rFonts w:cs="Arial"/>
        </w:rPr>
        <w:t>ack</w:t>
      </w:r>
      <w:r w:rsidRPr="009245D5">
        <w:rPr>
          <w:rFonts w:cs="Arial"/>
        </w:rPr>
        <w:t xml:space="preserve"> – timesheet – didi app </w:t>
      </w:r>
      <w:r w:rsidR="001E6561" w:rsidRPr="009245D5">
        <w:rPr>
          <w:rFonts w:cs="Arial"/>
        </w:rPr>
        <w:t xml:space="preserve">disappeared – </w:t>
      </w:r>
      <w:r w:rsidR="002A7CF4" w:rsidRPr="009245D5">
        <w:rPr>
          <w:rFonts w:cs="Arial"/>
        </w:rPr>
        <w:t>cant log in now with new password that was set yesterda</w:t>
      </w:r>
      <w:r w:rsidR="00FF6035" w:rsidRPr="009245D5">
        <w:rPr>
          <w:rFonts w:cs="Arial"/>
        </w:rPr>
        <w:t xml:space="preserve">y – says </w:t>
      </w:r>
      <w:r w:rsidR="001E6561" w:rsidRPr="009245D5">
        <w:rPr>
          <w:rFonts w:cs="Arial"/>
        </w:rPr>
        <w:t>incorrect email or password</w:t>
      </w:r>
    </w:p>
    <w:p w14:paraId="5BE1B1C2" w14:textId="7C6D52DD" w:rsidR="002E7530" w:rsidRPr="009245D5" w:rsidRDefault="002E7530" w:rsidP="00FC4CC6">
      <w:pPr>
        <w:rPr>
          <w:rFonts w:cs="Arial"/>
        </w:rPr>
      </w:pPr>
    </w:p>
    <w:p w14:paraId="0910DE00" w14:textId="0337DDF6" w:rsidR="002E7530" w:rsidRPr="009245D5" w:rsidRDefault="002E7530" w:rsidP="00FC4CC6">
      <w:pPr>
        <w:rPr>
          <w:rFonts w:cs="Arial"/>
        </w:rPr>
      </w:pPr>
      <w:r w:rsidRPr="009245D5">
        <w:rPr>
          <w:rFonts w:cs="Arial"/>
        </w:rPr>
        <w:t xml:space="preserve">Sam Robertson </w:t>
      </w:r>
      <w:r w:rsidR="00B537CA" w:rsidRPr="009245D5">
        <w:rPr>
          <w:rFonts w:cs="Arial"/>
        </w:rPr>
        <w:t>–</w:t>
      </w:r>
      <w:r w:rsidRPr="009245D5">
        <w:rPr>
          <w:rFonts w:cs="Arial"/>
        </w:rPr>
        <w:t xml:space="preserve"> </w:t>
      </w:r>
      <w:r w:rsidR="00B537CA" w:rsidRPr="009245D5">
        <w:rPr>
          <w:rFonts w:cs="Arial"/>
        </w:rPr>
        <w:t xml:space="preserve">notification – the </w:t>
      </w:r>
    </w:p>
    <w:p w14:paraId="114AC757" w14:textId="7CCE0515" w:rsidR="000B377A" w:rsidRPr="009245D5" w:rsidRDefault="000B377A" w:rsidP="00FC4CC6">
      <w:pPr>
        <w:rPr>
          <w:rFonts w:cs="Arial"/>
        </w:rPr>
      </w:pPr>
    </w:p>
    <w:p w14:paraId="06A5FB7B" w14:textId="212F8D6A" w:rsidR="000B377A" w:rsidRPr="009245D5" w:rsidRDefault="000B377A" w:rsidP="00FC4CC6">
      <w:pPr>
        <w:rPr>
          <w:rFonts w:cs="Arial"/>
        </w:rPr>
      </w:pPr>
      <w:r w:rsidRPr="009245D5">
        <w:rPr>
          <w:rFonts w:cs="Arial"/>
        </w:rPr>
        <w:t xml:space="preserve">Nadine </w:t>
      </w:r>
      <w:r w:rsidR="009F4686" w:rsidRPr="009245D5">
        <w:rPr>
          <w:rFonts w:cs="Arial"/>
        </w:rPr>
        <w:t>–</w:t>
      </w:r>
      <w:r w:rsidRPr="009245D5">
        <w:rPr>
          <w:rFonts w:cs="Arial"/>
        </w:rPr>
        <w:t xml:space="preserve"> </w:t>
      </w:r>
      <w:r w:rsidR="009F4686" w:rsidRPr="009245D5">
        <w:rPr>
          <w:rFonts w:cs="Arial"/>
        </w:rPr>
        <w:t>headset isn’t working with the phone</w:t>
      </w:r>
    </w:p>
    <w:p w14:paraId="3850D7E7" w14:textId="10777BD5" w:rsidR="00C40ECA" w:rsidRPr="009245D5" w:rsidRDefault="00C40ECA" w:rsidP="00FC4CC6">
      <w:pPr>
        <w:rPr>
          <w:rFonts w:cs="Arial"/>
        </w:rPr>
      </w:pPr>
    </w:p>
    <w:p w14:paraId="52D655B9" w14:textId="4F8F931F" w:rsidR="00C40ECA" w:rsidRPr="009245D5" w:rsidRDefault="00C40ECA" w:rsidP="00FC4CC6">
      <w:pPr>
        <w:rPr>
          <w:rFonts w:cs="Arial"/>
        </w:rPr>
      </w:pPr>
      <w:r w:rsidRPr="009245D5">
        <w:rPr>
          <w:rFonts w:cs="Arial"/>
        </w:rPr>
        <w:t xml:space="preserve">Ryan p – get authenticator to work </w:t>
      </w:r>
      <w:r w:rsidR="00732853" w:rsidRPr="009245D5">
        <w:rPr>
          <w:rFonts w:cs="Arial"/>
        </w:rPr>
        <w:t>–</w:t>
      </w:r>
      <w:r w:rsidRPr="009245D5">
        <w:rPr>
          <w:rFonts w:cs="Arial"/>
        </w:rPr>
        <w:t xml:space="preserve"> </w:t>
      </w:r>
    </w:p>
    <w:p w14:paraId="0A7F0B7A" w14:textId="520BEDBE" w:rsidR="00732853" w:rsidRPr="009245D5" w:rsidRDefault="00732853" w:rsidP="00FC4CC6">
      <w:pPr>
        <w:rPr>
          <w:rFonts w:cs="Arial"/>
        </w:rPr>
      </w:pPr>
    </w:p>
    <w:p w14:paraId="2EAC77ED" w14:textId="3F4106BC" w:rsidR="00732853" w:rsidRPr="009245D5" w:rsidRDefault="005E6B3A" w:rsidP="00FC4CC6">
      <w:pPr>
        <w:rPr>
          <w:rFonts w:cs="Arial"/>
        </w:rPr>
      </w:pPr>
      <w:r w:rsidRPr="009245D5">
        <w:rPr>
          <w:rFonts w:cs="Arial"/>
        </w:rPr>
        <w:t>W</w:t>
      </w:r>
      <w:r w:rsidR="00732853" w:rsidRPr="009245D5">
        <w:rPr>
          <w:rFonts w:cs="Arial"/>
        </w:rPr>
        <w:t>anea</w:t>
      </w:r>
      <w:r w:rsidRPr="009245D5">
        <w:rPr>
          <w:rFonts w:cs="Arial"/>
        </w:rPr>
        <w:t xml:space="preserve"> geno </w:t>
      </w:r>
      <w:r w:rsidR="00576345" w:rsidRPr="009245D5">
        <w:rPr>
          <w:rFonts w:cs="Arial"/>
        </w:rPr>
        <w:t>–</w:t>
      </w:r>
      <w:r w:rsidRPr="009245D5">
        <w:rPr>
          <w:rFonts w:cs="Arial"/>
        </w:rPr>
        <w:t xml:space="preserve"> </w:t>
      </w:r>
    </w:p>
    <w:p w14:paraId="3CAC3AA8" w14:textId="36530923" w:rsidR="000F5111" w:rsidRPr="009245D5" w:rsidRDefault="000F5111" w:rsidP="00FC4CC6">
      <w:pPr>
        <w:rPr>
          <w:rFonts w:cs="Arial"/>
        </w:rPr>
      </w:pPr>
    </w:p>
    <w:p w14:paraId="2A924FD8" w14:textId="5C2C02D2" w:rsidR="000F5111" w:rsidRPr="009245D5" w:rsidRDefault="000F5111" w:rsidP="00FC4CC6">
      <w:pPr>
        <w:rPr>
          <w:rFonts w:cs="Arial"/>
        </w:rPr>
      </w:pPr>
      <w:r w:rsidRPr="009245D5">
        <w:rPr>
          <w:rFonts w:cs="Arial"/>
        </w:rPr>
        <w:t xml:space="preserve">Shane barret </w:t>
      </w:r>
      <w:r w:rsidR="008D3016" w:rsidRPr="009245D5">
        <w:rPr>
          <w:rFonts w:cs="Arial"/>
        </w:rPr>
        <w:t xml:space="preserve">– Mitchel riley – work experience </w:t>
      </w:r>
      <w:r w:rsidR="00F84550" w:rsidRPr="009245D5">
        <w:rPr>
          <w:rFonts w:cs="Arial"/>
        </w:rPr>
        <w:t>–</w:t>
      </w:r>
    </w:p>
    <w:p w14:paraId="5B95F268" w14:textId="1F285012" w:rsidR="00F84550" w:rsidRPr="009245D5" w:rsidRDefault="00F84550" w:rsidP="00FC4CC6">
      <w:pPr>
        <w:rPr>
          <w:rFonts w:cs="Arial"/>
        </w:rPr>
      </w:pPr>
    </w:p>
    <w:p w14:paraId="7143C018" w14:textId="62C8FCBA" w:rsidR="00576345" w:rsidRPr="009245D5" w:rsidRDefault="00FE437A" w:rsidP="00FC4CC6">
      <w:pPr>
        <w:rPr>
          <w:rFonts w:cs="Arial"/>
        </w:rPr>
      </w:pPr>
      <w:r w:rsidRPr="009245D5">
        <w:rPr>
          <w:rFonts w:cs="Arial"/>
        </w:rPr>
        <w:t>Roberto barba</w:t>
      </w:r>
    </w:p>
    <w:p w14:paraId="53944EA0" w14:textId="2D6FE3B7" w:rsidR="00FE437A" w:rsidRPr="009245D5" w:rsidRDefault="00FE437A" w:rsidP="00FC4CC6">
      <w:pPr>
        <w:rPr>
          <w:rFonts w:cs="Arial"/>
        </w:rPr>
      </w:pPr>
      <w:r w:rsidRPr="009245D5">
        <w:rPr>
          <w:rFonts w:cs="Arial"/>
        </w:rPr>
        <w:t>Watching vision link trainginn in gold</w:t>
      </w:r>
    </w:p>
    <w:p w14:paraId="387FBC1F" w14:textId="1760C688" w:rsidR="005D2C6B" w:rsidRPr="009245D5" w:rsidRDefault="005D2C6B" w:rsidP="00FC4CC6">
      <w:pPr>
        <w:rPr>
          <w:rFonts w:cs="Arial"/>
        </w:rPr>
      </w:pPr>
    </w:p>
    <w:p w14:paraId="1CF788C3" w14:textId="2C15D0AD" w:rsidR="00C60804" w:rsidRPr="009245D5" w:rsidRDefault="005D2C6B" w:rsidP="00FC4CC6">
      <w:pPr>
        <w:rPr>
          <w:rFonts w:cs="Arial"/>
        </w:rPr>
      </w:pPr>
      <w:r w:rsidRPr="009245D5">
        <w:rPr>
          <w:rFonts w:cs="Arial"/>
        </w:rPr>
        <w:t xml:space="preserve">Deborah </w:t>
      </w:r>
      <w:r w:rsidR="005D6953" w:rsidRPr="009245D5">
        <w:rPr>
          <w:rFonts w:cs="Arial"/>
        </w:rPr>
        <w:t>–</w:t>
      </w:r>
      <w:r w:rsidR="00160090" w:rsidRPr="009245D5">
        <w:rPr>
          <w:rFonts w:cs="Arial"/>
        </w:rPr>
        <w:t xml:space="preserve"> </w:t>
      </w:r>
      <w:r w:rsidR="005D6953" w:rsidRPr="009245D5">
        <w:rPr>
          <w:rFonts w:cs="Arial"/>
        </w:rPr>
        <w:t>procurement and sourcing – modifying po’s etc</w:t>
      </w:r>
    </w:p>
    <w:p w14:paraId="5BF34141" w14:textId="1E1B5499" w:rsidR="00C60804" w:rsidRPr="009245D5" w:rsidRDefault="00C60804" w:rsidP="00FC4CC6">
      <w:pPr>
        <w:rPr>
          <w:rFonts w:cs="Arial"/>
        </w:rPr>
      </w:pPr>
    </w:p>
    <w:p w14:paraId="19894056" w14:textId="2FDA83AD" w:rsidR="00C60804" w:rsidRPr="009245D5" w:rsidRDefault="00C60804" w:rsidP="00C60804">
      <w:pPr>
        <w:pStyle w:val="Heading1"/>
        <w:rPr>
          <w:rFonts w:cs="Arial"/>
          <w:szCs w:val="20"/>
        </w:rPr>
      </w:pPr>
      <w:r w:rsidRPr="009245D5">
        <w:rPr>
          <w:rFonts w:cs="Arial"/>
          <w:szCs w:val="20"/>
        </w:rPr>
        <w:t>2/12/2020</w:t>
      </w:r>
    </w:p>
    <w:p w14:paraId="6CFA5F8F" w14:textId="5C30D760" w:rsidR="00C60804" w:rsidRPr="009245D5" w:rsidRDefault="00C60804" w:rsidP="00C60804">
      <w:pPr>
        <w:rPr>
          <w:rFonts w:cs="Arial"/>
        </w:rPr>
      </w:pPr>
    </w:p>
    <w:p w14:paraId="58C36367" w14:textId="1400F1BB" w:rsidR="00C60804" w:rsidRPr="009245D5" w:rsidRDefault="005074E2" w:rsidP="00C60804">
      <w:pPr>
        <w:rPr>
          <w:rFonts w:cs="Arial"/>
        </w:rPr>
      </w:pPr>
      <w:r w:rsidRPr="009245D5">
        <w:rPr>
          <w:rFonts w:cs="Arial"/>
        </w:rPr>
        <w:t xml:space="preserve">Shane barrett </w:t>
      </w:r>
      <w:r w:rsidR="009E0384" w:rsidRPr="009245D5">
        <w:rPr>
          <w:rFonts w:cs="Arial"/>
        </w:rPr>
        <w:t>–</w:t>
      </w:r>
      <w:r w:rsidRPr="009245D5">
        <w:rPr>
          <w:rFonts w:cs="Arial"/>
        </w:rPr>
        <w:t xml:space="preserve"> </w:t>
      </w:r>
    </w:p>
    <w:p w14:paraId="031902D9" w14:textId="0346485D" w:rsidR="009E0384" w:rsidRPr="009245D5" w:rsidRDefault="009E0384" w:rsidP="00C60804">
      <w:pPr>
        <w:rPr>
          <w:rFonts w:cs="Arial"/>
        </w:rPr>
      </w:pPr>
    </w:p>
    <w:p w14:paraId="138436CD" w14:textId="77777777" w:rsidR="00E80425" w:rsidRPr="009245D5" w:rsidRDefault="00701E51" w:rsidP="00C60804">
      <w:pPr>
        <w:rPr>
          <w:rFonts w:cs="Arial"/>
        </w:rPr>
      </w:pPr>
      <w:r w:rsidRPr="009245D5">
        <w:rPr>
          <w:rFonts w:cs="Arial"/>
        </w:rPr>
        <w:t xml:space="preserve">Mitchell riley – </w:t>
      </w:r>
      <w:r w:rsidR="00E80425" w:rsidRPr="009245D5">
        <w:rPr>
          <w:rFonts w:cs="Arial"/>
        </w:rPr>
        <w:t>MitchellR</w:t>
      </w:r>
    </w:p>
    <w:p w14:paraId="3A52B874" w14:textId="4BE10B88" w:rsidR="009E0384" w:rsidRPr="009245D5" w:rsidRDefault="00701E51" w:rsidP="00C60804">
      <w:pPr>
        <w:rPr>
          <w:rFonts w:cs="Arial"/>
        </w:rPr>
      </w:pPr>
      <w:r w:rsidRPr="009245D5">
        <w:rPr>
          <w:rFonts w:cs="Arial"/>
        </w:rPr>
        <w:t>Wednesday28</w:t>
      </w:r>
    </w:p>
    <w:p w14:paraId="3880F827" w14:textId="1CFE1FA3" w:rsidR="00701E51" w:rsidRPr="009245D5" w:rsidRDefault="00701E51" w:rsidP="00C60804">
      <w:pPr>
        <w:rPr>
          <w:rFonts w:cs="Arial"/>
        </w:rPr>
      </w:pPr>
    </w:p>
    <w:p w14:paraId="5C10614B" w14:textId="2B77E2A4" w:rsidR="0079612F" w:rsidRPr="009245D5" w:rsidRDefault="0079612F" w:rsidP="00C60804">
      <w:pPr>
        <w:rPr>
          <w:rFonts w:cs="Arial"/>
        </w:rPr>
      </w:pPr>
      <w:r w:rsidRPr="009245D5">
        <w:rPr>
          <w:rFonts w:cs="Arial"/>
        </w:rPr>
        <w:t>Robert fisken</w:t>
      </w:r>
      <w:r w:rsidR="00D20A00" w:rsidRPr="009245D5">
        <w:rPr>
          <w:rFonts w:cs="Arial"/>
        </w:rPr>
        <w:t xml:space="preserve"> </w:t>
      </w:r>
      <w:r w:rsidR="00E84D34" w:rsidRPr="009245D5">
        <w:rPr>
          <w:rFonts w:cs="Arial"/>
        </w:rPr>
        <w:t>–</w:t>
      </w:r>
      <w:r w:rsidR="00D20A00" w:rsidRPr="009245D5">
        <w:rPr>
          <w:rFonts w:cs="Arial"/>
        </w:rPr>
        <w:t xml:space="preserve"> </w:t>
      </w:r>
    </w:p>
    <w:p w14:paraId="74749BB9" w14:textId="313E6E05" w:rsidR="00E84D34" w:rsidRPr="009245D5" w:rsidRDefault="00E84D34" w:rsidP="00C60804">
      <w:pPr>
        <w:rPr>
          <w:rFonts w:cs="Arial"/>
        </w:rPr>
      </w:pPr>
    </w:p>
    <w:p w14:paraId="430F7162" w14:textId="47D17364" w:rsidR="00E84D34" w:rsidRPr="009245D5" w:rsidRDefault="00E84D34" w:rsidP="00C60804">
      <w:pPr>
        <w:rPr>
          <w:rFonts w:cs="Arial"/>
        </w:rPr>
      </w:pPr>
      <w:r w:rsidRPr="009245D5">
        <w:rPr>
          <w:rFonts w:cs="Arial"/>
        </w:rPr>
        <w:t xml:space="preserve">Samantha Roberts </w:t>
      </w:r>
      <w:r w:rsidR="00A146DD" w:rsidRPr="009245D5">
        <w:rPr>
          <w:rFonts w:cs="Arial"/>
        </w:rPr>
        <w:t>–</w:t>
      </w:r>
      <w:r w:rsidRPr="009245D5">
        <w:rPr>
          <w:rFonts w:cs="Arial"/>
        </w:rPr>
        <w:t xml:space="preserve"> </w:t>
      </w:r>
      <w:r w:rsidR="00A146DD" w:rsidRPr="009245D5">
        <w:rPr>
          <w:rFonts w:cs="Arial"/>
        </w:rPr>
        <w:t xml:space="preserve">Natasha </w:t>
      </w:r>
      <w:r w:rsidR="000F2F03" w:rsidRPr="009245D5">
        <w:rPr>
          <w:rFonts w:cs="Arial"/>
        </w:rPr>
        <w:t>Thompson not set up in naxt</w:t>
      </w:r>
    </w:p>
    <w:p w14:paraId="494490CE" w14:textId="667401A1" w:rsidR="008E0B75" w:rsidRPr="009245D5" w:rsidRDefault="008E0B75" w:rsidP="00C60804">
      <w:pPr>
        <w:rPr>
          <w:rFonts w:cs="Arial"/>
        </w:rPr>
      </w:pPr>
    </w:p>
    <w:p w14:paraId="0B6F72AE" w14:textId="052AEB8F" w:rsidR="008E0B75" w:rsidRPr="009245D5" w:rsidRDefault="008E0B75" w:rsidP="00C60804">
      <w:pPr>
        <w:rPr>
          <w:rFonts w:cs="Arial"/>
        </w:rPr>
      </w:pPr>
      <w:r w:rsidRPr="009245D5">
        <w:rPr>
          <w:rFonts w:cs="Arial"/>
        </w:rPr>
        <w:t>Chris w</w:t>
      </w:r>
      <w:r w:rsidR="003965B4" w:rsidRPr="009245D5">
        <w:rPr>
          <w:rFonts w:cs="Arial"/>
        </w:rPr>
        <w:t xml:space="preserve">orboys – </w:t>
      </w:r>
      <w:r w:rsidR="00E377D3" w:rsidRPr="009245D5">
        <w:rPr>
          <w:rFonts w:cs="Arial"/>
        </w:rPr>
        <w:t xml:space="preserve">Palmerston north - </w:t>
      </w:r>
      <w:r w:rsidR="003965B4" w:rsidRPr="009245D5">
        <w:rPr>
          <w:rFonts w:cs="Arial"/>
        </w:rPr>
        <w:t xml:space="preserve">phone issue – call centre try to ring chris but </w:t>
      </w:r>
      <w:r w:rsidR="00E12212" w:rsidRPr="009245D5">
        <w:rPr>
          <w:rFonts w:cs="Arial"/>
        </w:rPr>
        <w:t xml:space="preserve">only shows up as missed call 9.01am </w:t>
      </w:r>
    </w:p>
    <w:p w14:paraId="0491A57B" w14:textId="752D4FB6" w:rsidR="00E12212" w:rsidRPr="009245D5" w:rsidRDefault="00E12212" w:rsidP="00C60804">
      <w:pPr>
        <w:rPr>
          <w:rFonts w:cs="Arial"/>
        </w:rPr>
      </w:pPr>
      <w:r w:rsidRPr="009245D5">
        <w:rPr>
          <w:rFonts w:cs="Arial"/>
        </w:rPr>
        <w:t>External customer came through fine</w:t>
      </w:r>
    </w:p>
    <w:p w14:paraId="6657E04B" w14:textId="54447BBB" w:rsidR="006875AB" w:rsidRPr="009245D5" w:rsidRDefault="006875AB" w:rsidP="00C60804">
      <w:pPr>
        <w:rPr>
          <w:rFonts w:cs="Arial"/>
        </w:rPr>
      </w:pPr>
    </w:p>
    <w:p w14:paraId="624B90A5" w14:textId="3A125A93" w:rsidR="006875AB" w:rsidRPr="009245D5" w:rsidRDefault="006875AB" w:rsidP="00C60804">
      <w:pPr>
        <w:rPr>
          <w:rFonts w:cs="Arial"/>
        </w:rPr>
      </w:pPr>
      <w:r w:rsidRPr="009245D5">
        <w:rPr>
          <w:rFonts w:cs="Arial"/>
        </w:rPr>
        <w:t xml:space="preserve">Shaun hunter </w:t>
      </w:r>
      <w:r w:rsidR="00644516" w:rsidRPr="009245D5">
        <w:rPr>
          <w:rFonts w:cs="Arial"/>
        </w:rPr>
        <w:t xml:space="preserve">– Samsung phone – customers and techs sending photos – phone wont open them </w:t>
      </w:r>
    </w:p>
    <w:p w14:paraId="6D297977" w14:textId="6B25AFAE" w:rsidR="00854221" w:rsidRPr="009245D5" w:rsidRDefault="00854221" w:rsidP="00C60804">
      <w:pPr>
        <w:rPr>
          <w:rFonts w:cs="Arial"/>
        </w:rPr>
      </w:pPr>
    </w:p>
    <w:p w14:paraId="1FD1A451" w14:textId="15577F88" w:rsidR="00854221" w:rsidRPr="009245D5" w:rsidRDefault="00854221" w:rsidP="00C60804">
      <w:pPr>
        <w:rPr>
          <w:rFonts w:cs="Arial"/>
        </w:rPr>
      </w:pPr>
      <w:r w:rsidRPr="009245D5">
        <w:rPr>
          <w:rFonts w:cs="Arial"/>
        </w:rPr>
        <w:t xml:space="preserve">Cameron Vaughan </w:t>
      </w:r>
      <w:r w:rsidR="00CB0FAE" w:rsidRPr="009245D5">
        <w:rPr>
          <w:rFonts w:cs="Arial"/>
        </w:rPr>
        <w:t>–</w:t>
      </w:r>
      <w:r w:rsidRPr="009245D5">
        <w:rPr>
          <w:rFonts w:cs="Arial"/>
        </w:rPr>
        <w:t xml:space="preserve"> </w:t>
      </w:r>
      <w:r w:rsidR="00CB0FAE" w:rsidRPr="009245D5">
        <w:rPr>
          <w:rFonts w:cs="Arial"/>
        </w:rPr>
        <w:t xml:space="preserve">mark hardings old phone </w:t>
      </w:r>
      <w:r w:rsidR="002B2515" w:rsidRPr="009245D5">
        <w:rPr>
          <w:rFonts w:cs="Arial"/>
        </w:rPr>
        <w:t xml:space="preserve">– customers call </w:t>
      </w:r>
    </w:p>
    <w:p w14:paraId="58C45182" w14:textId="7E77BE8A" w:rsidR="00D21D0C" w:rsidRPr="009245D5" w:rsidRDefault="00D21D0C" w:rsidP="00C60804">
      <w:pPr>
        <w:rPr>
          <w:rFonts w:cs="Arial"/>
        </w:rPr>
      </w:pPr>
    </w:p>
    <w:p w14:paraId="52D5BDED" w14:textId="6B33230C" w:rsidR="00D21D0C" w:rsidRPr="009245D5" w:rsidRDefault="00D21D0C" w:rsidP="00C60804">
      <w:pPr>
        <w:rPr>
          <w:rFonts w:cs="Arial"/>
        </w:rPr>
      </w:pPr>
      <w:r w:rsidRPr="009245D5">
        <w:rPr>
          <w:rFonts w:cs="Arial"/>
        </w:rPr>
        <w:t xml:space="preserve">David baillie </w:t>
      </w:r>
      <w:r w:rsidR="00675C8A" w:rsidRPr="009245D5">
        <w:rPr>
          <w:rFonts w:cs="Arial"/>
        </w:rPr>
        <w:t>–</w:t>
      </w:r>
      <w:r w:rsidRPr="009245D5">
        <w:rPr>
          <w:rFonts w:cs="Arial"/>
        </w:rPr>
        <w:t xml:space="preserve"> </w:t>
      </w:r>
      <w:r w:rsidR="00675C8A" w:rsidRPr="009245D5">
        <w:rPr>
          <w:rFonts w:cs="Arial"/>
        </w:rPr>
        <w:t xml:space="preserve">contract at ?? there was a server – contract was ended and server was taken – David could access </w:t>
      </w:r>
      <w:r w:rsidR="00951618" w:rsidRPr="009245D5">
        <w:rPr>
          <w:rFonts w:cs="Arial"/>
        </w:rPr>
        <w:t>z drive</w:t>
      </w:r>
    </w:p>
    <w:p w14:paraId="23D4740E" w14:textId="44E0F494" w:rsidR="007F263F" w:rsidRPr="009245D5" w:rsidRDefault="007F263F" w:rsidP="00C60804">
      <w:pPr>
        <w:rPr>
          <w:rFonts w:cs="Arial"/>
        </w:rPr>
      </w:pPr>
      <w:r w:rsidRPr="009245D5">
        <w:rPr>
          <w:rFonts w:cs="Arial"/>
        </w:rPr>
        <w:t>Mcrays drive?</w:t>
      </w:r>
    </w:p>
    <w:p w14:paraId="05139C53" w14:textId="692A07EF" w:rsidR="00B05D9E" w:rsidRPr="009245D5" w:rsidRDefault="00B05D9E" w:rsidP="00C60804">
      <w:pPr>
        <w:rPr>
          <w:rFonts w:cs="Arial"/>
        </w:rPr>
      </w:pPr>
      <w:r w:rsidRPr="009245D5">
        <w:rPr>
          <w:rFonts w:cs="Arial"/>
        </w:rPr>
        <w:t>Gt inspections forms</w:t>
      </w:r>
    </w:p>
    <w:p w14:paraId="0C7F469A" w14:textId="17D8FA59" w:rsidR="008741B1" w:rsidRPr="009245D5" w:rsidRDefault="008741B1" w:rsidP="00C60804">
      <w:pPr>
        <w:rPr>
          <w:rFonts w:cs="Arial"/>
        </w:rPr>
      </w:pPr>
      <w:r w:rsidRPr="009245D5">
        <w:rPr>
          <w:rFonts w:cs="Arial"/>
        </w:rPr>
        <w:t>File called workshop forms</w:t>
      </w:r>
    </w:p>
    <w:p w14:paraId="7A08E086" w14:textId="419A7DB9" w:rsidR="000855C4" w:rsidRPr="009245D5" w:rsidRDefault="000855C4" w:rsidP="00C60804">
      <w:pPr>
        <w:rPr>
          <w:rFonts w:cs="Arial"/>
        </w:rPr>
      </w:pPr>
    </w:p>
    <w:p w14:paraId="5ED60496" w14:textId="40B3F51C" w:rsidR="000855C4" w:rsidRPr="009245D5" w:rsidRDefault="0023408F" w:rsidP="00C60804">
      <w:pPr>
        <w:rPr>
          <w:rFonts w:cs="Arial"/>
        </w:rPr>
      </w:pPr>
      <w:r w:rsidRPr="009245D5">
        <w:rPr>
          <w:rFonts w:cs="Arial"/>
        </w:rPr>
        <w:t xml:space="preserve">Mark chatterton – swapped </w:t>
      </w:r>
      <w:r w:rsidR="008641EF" w:rsidRPr="009245D5">
        <w:rPr>
          <w:rFonts w:cs="Arial"/>
        </w:rPr>
        <w:t xml:space="preserve">over sim card – no service </w:t>
      </w:r>
      <w:r w:rsidR="00695E75" w:rsidRPr="009245D5">
        <w:rPr>
          <w:rFonts w:cs="Arial"/>
        </w:rPr>
        <w:t xml:space="preserve">– based in Cromwell but in Wanaka at the mo </w:t>
      </w:r>
      <w:r w:rsidR="009F6E5E" w:rsidRPr="009245D5">
        <w:rPr>
          <w:rFonts w:cs="Arial"/>
        </w:rPr>
        <w:t>–</w:t>
      </w:r>
      <w:r w:rsidR="00695E75" w:rsidRPr="009245D5">
        <w:rPr>
          <w:rFonts w:cs="Arial"/>
        </w:rPr>
        <w:t xml:space="preserve"> </w:t>
      </w:r>
    </w:p>
    <w:p w14:paraId="69C726DD" w14:textId="00A82857" w:rsidR="009F6E5E" w:rsidRPr="009245D5" w:rsidRDefault="009F6E5E" w:rsidP="00C60804">
      <w:pPr>
        <w:rPr>
          <w:rFonts w:cs="Arial"/>
        </w:rPr>
      </w:pPr>
      <w:r w:rsidRPr="009245D5">
        <w:rPr>
          <w:rFonts w:cs="Arial"/>
        </w:rPr>
        <w:t xml:space="preserve">Took out sim card – blew any dust </w:t>
      </w:r>
    </w:p>
    <w:p w14:paraId="4E203618" w14:textId="44C8222B" w:rsidR="00D17B1B" w:rsidRPr="009245D5" w:rsidRDefault="00D17B1B" w:rsidP="00C60804">
      <w:pPr>
        <w:rPr>
          <w:rFonts w:cs="Arial"/>
        </w:rPr>
      </w:pPr>
    </w:p>
    <w:p w14:paraId="4CD39CB1" w14:textId="3BB32B2C" w:rsidR="00D17B1B" w:rsidRPr="009245D5" w:rsidRDefault="00D17B1B" w:rsidP="00C60804">
      <w:pPr>
        <w:rPr>
          <w:rFonts w:cs="Arial"/>
        </w:rPr>
      </w:pPr>
      <w:r w:rsidRPr="009245D5">
        <w:rPr>
          <w:rFonts w:cs="Arial"/>
        </w:rPr>
        <w:t xml:space="preserve">Mathew Williamson </w:t>
      </w:r>
      <w:r w:rsidR="003D5578" w:rsidRPr="009245D5">
        <w:rPr>
          <w:rFonts w:cs="Arial"/>
        </w:rPr>
        <w:t>–</w:t>
      </w:r>
      <w:r w:rsidRPr="009245D5">
        <w:rPr>
          <w:rFonts w:cs="Arial"/>
        </w:rPr>
        <w:t xml:space="preserve"> </w:t>
      </w:r>
      <w:r w:rsidR="003D5578" w:rsidRPr="009245D5">
        <w:rPr>
          <w:rFonts w:cs="Arial"/>
        </w:rPr>
        <w:t xml:space="preserve">sim card in laptop </w:t>
      </w:r>
      <w:r w:rsidR="001F3BB1" w:rsidRPr="009245D5">
        <w:rPr>
          <w:rFonts w:cs="Arial"/>
        </w:rPr>
        <w:t>–</w:t>
      </w:r>
      <w:r w:rsidR="003D5578" w:rsidRPr="009245D5">
        <w:rPr>
          <w:rFonts w:cs="Arial"/>
        </w:rPr>
        <w:t xml:space="preserve"> </w:t>
      </w:r>
      <w:r w:rsidR="001F3BB1" w:rsidRPr="009245D5">
        <w:rPr>
          <w:rFonts w:cs="Arial"/>
        </w:rPr>
        <w:t>10.240.11.8</w:t>
      </w:r>
    </w:p>
    <w:p w14:paraId="638C1C83" w14:textId="112EAC27" w:rsidR="002D4471" w:rsidRPr="009245D5" w:rsidRDefault="002D4471" w:rsidP="00C60804">
      <w:pPr>
        <w:rPr>
          <w:rFonts w:cs="Arial"/>
        </w:rPr>
      </w:pPr>
    </w:p>
    <w:p w14:paraId="468F107C" w14:textId="00B26A28" w:rsidR="002D4471" w:rsidRPr="009245D5" w:rsidRDefault="00A939DF" w:rsidP="00C60804">
      <w:pPr>
        <w:rPr>
          <w:rFonts w:cs="Arial"/>
        </w:rPr>
      </w:pPr>
      <w:r w:rsidRPr="009245D5">
        <w:rPr>
          <w:rFonts w:cs="Arial"/>
        </w:rPr>
        <w:t xml:space="preserve">Mark chatterton – get on to gold </w:t>
      </w:r>
      <w:r w:rsidR="00CA7D60" w:rsidRPr="009245D5">
        <w:rPr>
          <w:rFonts w:cs="Arial"/>
        </w:rPr>
        <w:t>–</w:t>
      </w:r>
      <w:r w:rsidRPr="009245D5">
        <w:rPr>
          <w:rFonts w:cs="Arial"/>
        </w:rPr>
        <w:t xml:space="preserve"> </w:t>
      </w:r>
      <w:r w:rsidR="00CA7D60" w:rsidRPr="009245D5">
        <w:rPr>
          <w:rFonts w:cs="Arial"/>
        </w:rPr>
        <w:t xml:space="preserve">site says </w:t>
      </w:r>
      <w:r w:rsidR="00F7228F" w:rsidRPr="009245D5">
        <w:rPr>
          <w:rFonts w:cs="Arial"/>
        </w:rPr>
        <w:t>“page took too long to load”</w:t>
      </w:r>
      <w:r w:rsidR="009B222A" w:rsidRPr="009245D5">
        <w:rPr>
          <w:rFonts w:cs="Arial"/>
        </w:rPr>
        <w:t xml:space="preserve"> 10.241.11.12</w:t>
      </w:r>
    </w:p>
    <w:p w14:paraId="579F1E20" w14:textId="0E53A82B" w:rsidR="00A76388" w:rsidRPr="009245D5" w:rsidRDefault="00A76388" w:rsidP="00C60804">
      <w:pPr>
        <w:rPr>
          <w:rFonts w:cs="Arial"/>
        </w:rPr>
      </w:pPr>
    </w:p>
    <w:p w14:paraId="3A671FD6" w14:textId="3A6164E5" w:rsidR="00A76388" w:rsidRPr="009245D5" w:rsidRDefault="00A76388" w:rsidP="00A76388">
      <w:pPr>
        <w:pStyle w:val="Heading1"/>
        <w:rPr>
          <w:rFonts w:cs="Arial"/>
          <w:szCs w:val="20"/>
        </w:rPr>
      </w:pPr>
      <w:r w:rsidRPr="009245D5">
        <w:rPr>
          <w:rFonts w:cs="Arial"/>
          <w:szCs w:val="20"/>
        </w:rPr>
        <w:t>3/12/2020</w:t>
      </w:r>
    </w:p>
    <w:p w14:paraId="45687A16" w14:textId="5420701D" w:rsidR="00A76388" w:rsidRPr="009245D5" w:rsidRDefault="00A76388" w:rsidP="00A76388">
      <w:pPr>
        <w:rPr>
          <w:rFonts w:cs="Arial"/>
        </w:rPr>
      </w:pPr>
    </w:p>
    <w:p w14:paraId="7B79E55E" w14:textId="68328F8E" w:rsidR="00A76388" w:rsidRPr="009245D5" w:rsidRDefault="00DA489E" w:rsidP="00A76388">
      <w:pPr>
        <w:rPr>
          <w:rFonts w:cs="Arial"/>
        </w:rPr>
      </w:pPr>
      <w:r w:rsidRPr="009245D5">
        <w:rPr>
          <w:rFonts w:cs="Arial"/>
        </w:rPr>
        <w:t xml:space="preserve">Richard skiffington </w:t>
      </w:r>
      <w:r w:rsidR="0077737D" w:rsidRPr="009245D5">
        <w:rPr>
          <w:rFonts w:cs="Arial"/>
        </w:rPr>
        <w:t>–</w:t>
      </w:r>
      <w:r w:rsidRPr="009245D5">
        <w:rPr>
          <w:rFonts w:cs="Arial"/>
        </w:rPr>
        <w:t xml:space="preserve"> </w:t>
      </w:r>
    </w:p>
    <w:p w14:paraId="0F20708E" w14:textId="76BA2D86" w:rsidR="0077737D" w:rsidRPr="009245D5" w:rsidRDefault="0077737D" w:rsidP="00A76388">
      <w:pPr>
        <w:rPr>
          <w:rFonts w:cs="Arial"/>
        </w:rPr>
      </w:pPr>
    </w:p>
    <w:p w14:paraId="5F715FF2" w14:textId="16EB28F0" w:rsidR="0077737D" w:rsidRPr="009245D5" w:rsidRDefault="000275A6" w:rsidP="00A76388">
      <w:pPr>
        <w:rPr>
          <w:rFonts w:cs="Arial"/>
        </w:rPr>
      </w:pPr>
      <w:r w:rsidRPr="009245D5">
        <w:rPr>
          <w:rFonts w:cs="Arial"/>
        </w:rPr>
        <w:t xml:space="preserve">Prabhuram </w:t>
      </w:r>
      <w:r w:rsidR="00F62D02" w:rsidRPr="009245D5">
        <w:rPr>
          <w:rFonts w:cs="Arial"/>
        </w:rPr>
        <w:t>–</w:t>
      </w:r>
      <w:r w:rsidRPr="009245D5">
        <w:rPr>
          <w:rFonts w:cs="Arial"/>
        </w:rPr>
        <w:t xml:space="preserve"> </w:t>
      </w:r>
      <w:r w:rsidR="008D52BC" w:rsidRPr="009245D5">
        <w:rPr>
          <w:rFonts w:cs="Arial"/>
        </w:rPr>
        <w:t>“</w:t>
      </w:r>
      <w:r w:rsidR="00F62D02" w:rsidRPr="009245D5">
        <w:rPr>
          <w:rFonts w:cs="Arial"/>
        </w:rPr>
        <w:t>costing</w:t>
      </w:r>
      <w:r w:rsidR="008D52BC" w:rsidRPr="009245D5">
        <w:rPr>
          <w:rFonts w:cs="Arial"/>
        </w:rPr>
        <w:t xml:space="preserve"> -</w:t>
      </w:r>
      <w:r w:rsidR="00F62D02" w:rsidRPr="009245D5">
        <w:rPr>
          <w:rFonts w:cs="Arial"/>
        </w:rPr>
        <w:t xml:space="preserve"> </w:t>
      </w:r>
      <w:r w:rsidR="008C60EF" w:rsidRPr="009245D5">
        <w:rPr>
          <w:rFonts w:cs="Arial"/>
        </w:rPr>
        <w:t>3900kVA mission critical generator</w:t>
      </w:r>
      <w:r w:rsidR="008D52BC" w:rsidRPr="009245D5">
        <w:rPr>
          <w:rFonts w:cs="Arial"/>
        </w:rPr>
        <w:t>”</w:t>
      </w:r>
    </w:p>
    <w:p w14:paraId="568E2ACB" w14:textId="270CA303" w:rsidR="00844EC8" w:rsidRPr="009245D5" w:rsidRDefault="00844EC8" w:rsidP="00A76388">
      <w:pPr>
        <w:rPr>
          <w:rFonts w:cs="Arial"/>
        </w:rPr>
      </w:pPr>
    </w:p>
    <w:p w14:paraId="2AD667D5" w14:textId="0B85BC91" w:rsidR="00844EC8" w:rsidRPr="009245D5" w:rsidRDefault="00844EC8" w:rsidP="00A76388">
      <w:pPr>
        <w:rPr>
          <w:rFonts w:cs="Arial"/>
        </w:rPr>
      </w:pPr>
      <w:r w:rsidRPr="009245D5">
        <w:rPr>
          <w:rFonts w:cs="Arial"/>
        </w:rPr>
        <w:t xml:space="preserve">Chris worboys </w:t>
      </w:r>
      <w:r w:rsidR="00C5745F" w:rsidRPr="009245D5">
        <w:rPr>
          <w:rFonts w:cs="Arial"/>
        </w:rPr>
        <w:t>–</w:t>
      </w:r>
      <w:r w:rsidRPr="009245D5">
        <w:rPr>
          <w:rFonts w:cs="Arial"/>
        </w:rPr>
        <w:t xml:space="preserve"> </w:t>
      </w:r>
      <w:r w:rsidR="00C5745F" w:rsidRPr="009245D5">
        <w:rPr>
          <w:rFonts w:cs="Arial"/>
        </w:rPr>
        <w:t xml:space="preserve">phone </w:t>
      </w:r>
    </w:p>
    <w:p w14:paraId="249FAC5E" w14:textId="5B1AAF75" w:rsidR="004E71B9" w:rsidRPr="009245D5" w:rsidRDefault="004E71B9" w:rsidP="00A76388">
      <w:pPr>
        <w:rPr>
          <w:rFonts w:cs="Arial"/>
        </w:rPr>
      </w:pPr>
      <w:r w:rsidRPr="009245D5">
        <w:rPr>
          <w:rFonts w:cs="Arial"/>
        </w:rPr>
        <w:t xml:space="preserve">Evelyn at call centre – can explain what they </w:t>
      </w:r>
    </w:p>
    <w:p w14:paraId="29CA01A2" w14:textId="45AD6D6E" w:rsidR="00A61C90" w:rsidRPr="009245D5" w:rsidRDefault="00A61C90" w:rsidP="00A76388">
      <w:pPr>
        <w:rPr>
          <w:rFonts w:cs="Arial"/>
        </w:rPr>
      </w:pPr>
    </w:p>
    <w:p w14:paraId="294BFD0A" w14:textId="0E068BCB" w:rsidR="00A61C90" w:rsidRPr="009245D5" w:rsidRDefault="00D247E6" w:rsidP="00A76388">
      <w:pPr>
        <w:rPr>
          <w:rFonts w:cs="Arial"/>
        </w:rPr>
      </w:pPr>
      <w:r w:rsidRPr="009245D5">
        <w:rPr>
          <w:rFonts w:cs="Arial"/>
        </w:rPr>
        <w:t xml:space="preserve">Samantha Roberts </w:t>
      </w:r>
      <w:r w:rsidR="00C16656" w:rsidRPr="009245D5">
        <w:rPr>
          <w:rFonts w:cs="Arial"/>
        </w:rPr>
        <w:t>–</w:t>
      </w:r>
      <w:r w:rsidRPr="009245D5">
        <w:rPr>
          <w:rFonts w:cs="Arial"/>
        </w:rPr>
        <w:t xml:space="preserve"> </w:t>
      </w:r>
    </w:p>
    <w:p w14:paraId="153A70D8" w14:textId="2C2D953B" w:rsidR="00C16656" w:rsidRPr="009245D5" w:rsidRDefault="00C16656" w:rsidP="00A76388">
      <w:pPr>
        <w:rPr>
          <w:rFonts w:cs="Arial"/>
        </w:rPr>
      </w:pPr>
    </w:p>
    <w:p w14:paraId="6BC2D1E5" w14:textId="15B95515" w:rsidR="00C16656" w:rsidRPr="009245D5" w:rsidRDefault="007845DD" w:rsidP="00A76388">
      <w:pPr>
        <w:rPr>
          <w:rFonts w:cs="Arial"/>
        </w:rPr>
      </w:pPr>
      <w:r w:rsidRPr="009245D5">
        <w:rPr>
          <w:rFonts w:cs="Arial"/>
        </w:rPr>
        <w:t>Laughlin? – Dunedin – phone issue – saying c</w:t>
      </w:r>
    </w:p>
    <w:p w14:paraId="0201B816" w14:textId="16FFD2FA" w:rsidR="00944409" w:rsidRPr="009245D5" w:rsidRDefault="00944409" w:rsidP="00A76388">
      <w:pPr>
        <w:rPr>
          <w:rFonts w:cs="Arial"/>
        </w:rPr>
      </w:pPr>
    </w:p>
    <w:p w14:paraId="6F4D7006" w14:textId="4C84F406" w:rsidR="00944409" w:rsidRPr="009245D5" w:rsidRDefault="00944409" w:rsidP="00A76388">
      <w:pPr>
        <w:rPr>
          <w:rFonts w:cs="Arial"/>
        </w:rPr>
      </w:pPr>
      <w:r w:rsidRPr="009245D5">
        <w:rPr>
          <w:rFonts w:cs="Arial"/>
        </w:rPr>
        <w:t>Lisa downes</w:t>
      </w:r>
      <w:r w:rsidR="007F7026" w:rsidRPr="009245D5">
        <w:rPr>
          <w:rFonts w:cs="Arial"/>
        </w:rPr>
        <w:t xml:space="preserve"> – opening </w:t>
      </w:r>
    </w:p>
    <w:p w14:paraId="23927375" w14:textId="44640AD9" w:rsidR="00B60B76" w:rsidRPr="009245D5" w:rsidRDefault="00B60B76" w:rsidP="00A76388">
      <w:pPr>
        <w:rPr>
          <w:rFonts w:cs="Arial"/>
        </w:rPr>
      </w:pPr>
    </w:p>
    <w:p w14:paraId="4D00FB47" w14:textId="60FA6361" w:rsidR="00B60B76" w:rsidRPr="009245D5" w:rsidRDefault="00B60B76" w:rsidP="00A76388">
      <w:pPr>
        <w:rPr>
          <w:rFonts w:cs="Arial"/>
        </w:rPr>
      </w:pPr>
      <w:r w:rsidRPr="009245D5">
        <w:rPr>
          <w:rFonts w:cs="Arial"/>
        </w:rPr>
        <w:t xml:space="preserve">Andrew Kenny </w:t>
      </w:r>
      <w:r w:rsidR="00475484" w:rsidRPr="009245D5">
        <w:rPr>
          <w:rFonts w:cs="Arial"/>
        </w:rPr>
        <w:t>–</w:t>
      </w:r>
      <w:r w:rsidRPr="009245D5">
        <w:rPr>
          <w:rFonts w:cs="Arial"/>
        </w:rPr>
        <w:t xml:space="preserve"> </w:t>
      </w:r>
      <w:r w:rsidR="00475484" w:rsidRPr="009245D5">
        <w:rPr>
          <w:rFonts w:cs="Arial"/>
        </w:rPr>
        <w:t xml:space="preserve">spam </w:t>
      </w:r>
    </w:p>
    <w:p w14:paraId="00C372A8" w14:textId="65125884" w:rsidR="00475484" w:rsidRPr="009245D5" w:rsidRDefault="00475484" w:rsidP="00A76388">
      <w:pPr>
        <w:rPr>
          <w:rFonts w:cs="Arial"/>
        </w:rPr>
      </w:pPr>
    </w:p>
    <w:p w14:paraId="0BDAB6B8" w14:textId="2983B6A7" w:rsidR="00475484" w:rsidRPr="009245D5" w:rsidRDefault="00475484" w:rsidP="00A76388">
      <w:pPr>
        <w:rPr>
          <w:rFonts w:cs="Arial"/>
        </w:rPr>
      </w:pPr>
      <w:r w:rsidRPr="009245D5">
        <w:rPr>
          <w:rFonts w:cs="Arial"/>
        </w:rPr>
        <w:t xml:space="preserve">Peter hinsen </w:t>
      </w:r>
      <w:r w:rsidR="00A00DB2" w:rsidRPr="009245D5">
        <w:rPr>
          <w:rFonts w:cs="Arial"/>
        </w:rPr>
        <w:t>–</w:t>
      </w:r>
      <w:r w:rsidRPr="009245D5">
        <w:rPr>
          <w:rFonts w:cs="Arial"/>
        </w:rPr>
        <w:t xml:space="preserve"> </w:t>
      </w:r>
    </w:p>
    <w:p w14:paraId="71CC6C14" w14:textId="3D02E927" w:rsidR="00A00DB2" w:rsidRPr="009245D5" w:rsidRDefault="00A00DB2" w:rsidP="00A76388">
      <w:pPr>
        <w:rPr>
          <w:rFonts w:cs="Arial"/>
        </w:rPr>
      </w:pPr>
    </w:p>
    <w:p w14:paraId="4961F03A" w14:textId="2A277461" w:rsidR="006026B9" w:rsidRPr="009245D5" w:rsidRDefault="00A00DB2" w:rsidP="00A76388">
      <w:pPr>
        <w:rPr>
          <w:rFonts w:cs="Arial"/>
        </w:rPr>
      </w:pPr>
      <w:r w:rsidRPr="009245D5">
        <w:rPr>
          <w:rFonts w:cs="Arial"/>
        </w:rPr>
        <w:t xml:space="preserve">Graeme bruning </w:t>
      </w:r>
      <w:r w:rsidR="001A1343" w:rsidRPr="009245D5">
        <w:rPr>
          <w:rFonts w:cs="Arial"/>
        </w:rPr>
        <w:t>–</w:t>
      </w:r>
      <w:r w:rsidRPr="009245D5">
        <w:rPr>
          <w:rFonts w:cs="Arial"/>
        </w:rPr>
        <w:t xml:space="preserve"> cant</w:t>
      </w:r>
    </w:p>
    <w:p w14:paraId="6142D240" w14:textId="46A87505" w:rsidR="001A1343" w:rsidRPr="009245D5" w:rsidRDefault="001A1343" w:rsidP="00A76388">
      <w:pPr>
        <w:rPr>
          <w:rFonts w:cs="Arial"/>
        </w:rPr>
      </w:pPr>
    </w:p>
    <w:p w14:paraId="479E1B1B" w14:textId="67C7AE0F" w:rsidR="001A1343" w:rsidRPr="009245D5" w:rsidRDefault="001A1343" w:rsidP="00A76388">
      <w:pPr>
        <w:rPr>
          <w:rFonts w:cs="Arial"/>
        </w:rPr>
      </w:pPr>
      <w:r w:rsidRPr="009245D5">
        <w:rPr>
          <w:rFonts w:cs="Arial"/>
        </w:rPr>
        <w:t>Gavin Hoyland – tam clemm</w:t>
      </w:r>
    </w:p>
    <w:p w14:paraId="726D6DC8" w14:textId="6B1986EB" w:rsidR="00D445C2" w:rsidRPr="009245D5" w:rsidRDefault="00D445C2" w:rsidP="00A76388">
      <w:pPr>
        <w:rPr>
          <w:rFonts w:cs="Arial"/>
        </w:rPr>
      </w:pPr>
    </w:p>
    <w:p w14:paraId="4D59C98D" w14:textId="09813BE2" w:rsidR="00D445C2" w:rsidRPr="009245D5" w:rsidRDefault="003B0A48" w:rsidP="00A76388">
      <w:pPr>
        <w:rPr>
          <w:rFonts w:cs="Arial"/>
        </w:rPr>
      </w:pPr>
      <w:r w:rsidRPr="009245D5">
        <w:rPr>
          <w:rFonts w:cs="Arial"/>
        </w:rPr>
        <w:t xml:space="preserve">Jonty </w:t>
      </w:r>
      <w:r w:rsidR="0090116A" w:rsidRPr="009245D5">
        <w:rPr>
          <w:rFonts w:cs="Arial"/>
        </w:rPr>
        <w:t>–</w:t>
      </w:r>
      <w:r w:rsidRPr="009245D5">
        <w:rPr>
          <w:rFonts w:cs="Arial"/>
        </w:rPr>
        <w:t xml:space="preserve"> </w:t>
      </w:r>
    </w:p>
    <w:p w14:paraId="7C1C6E8D" w14:textId="3DE2F8DC" w:rsidR="0090116A" w:rsidRPr="009245D5" w:rsidRDefault="0090116A" w:rsidP="00A76388">
      <w:pPr>
        <w:rPr>
          <w:rFonts w:cs="Arial"/>
        </w:rPr>
      </w:pPr>
    </w:p>
    <w:p w14:paraId="4771ECC2" w14:textId="2ADA2FA1" w:rsidR="0090116A" w:rsidRPr="009245D5" w:rsidRDefault="0090116A" w:rsidP="00A76388">
      <w:pPr>
        <w:rPr>
          <w:rFonts w:cs="Arial"/>
        </w:rPr>
      </w:pPr>
      <w:r w:rsidRPr="009245D5">
        <w:rPr>
          <w:rFonts w:cs="Arial"/>
        </w:rPr>
        <w:t xml:space="preserve">Rebecca Phillips </w:t>
      </w:r>
      <w:r w:rsidR="00395AD0" w:rsidRPr="009245D5">
        <w:rPr>
          <w:rFonts w:cs="Arial"/>
        </w:rPr>
        <w:t>–</w:t>
      </w:r>
      <w:r w:rsidRPr="009245D5">
        <w:rPr>
          <w:rFonts w:cs="Arial"/>
        </w:rPr>
        <w:t xml:space="preserve"> </w:t>
      </w:r>
      <w:r w:rsidR="00395AD0" w:rsidRPr="009245D5">
        <w:rPr>
          <w:rFonts w:cs="Arial"/>
        </w:rPr>
        <w:t xml:space="preserve">working from home – lost laptop charger out of bag </w:t>
      </w:r>
      <w:r w:rsidR="00AB5FB3" w:rsidRPr="009245D5">
        <w:rPr>
          <w:rFonts w:cs="Arial"/>
        </w:rPr>
        <w:t>–</w:t>
      </w:r>
      <w:r w:rsidR="00395AD0" w:rsidRPr="009245D5">
        <w:rPr>
          <w:rFonts w:cs="Arial"/>
        </w:rPr>
        <w:t xml:space="preserve"> </w:t>
      </w:r>
    </w:p>
    <w:p w14:paraId="64315FD7" w14:textId="0F620277" w:rsidR="00AB5FB3" w:rsidRPr="009245D5" w:rsidRDefault="00AB5FB3" w:rsidP="00A76388">
      <w:pPr>
        <w:rPr>
          <w:rFonts w:cs="Arial"/>
        </w:rPr>
      </w:pPr>
    </w:p>
    <w:p w14:paraId="3E0553F1" w14:textId="4637375F" w:rsidR="00AB5FB3" w:rsidRPr="009245D5" w:rsidRDefault="009F29D5" w:rsidP="00A76388">
      <w:pPr>
        <w:rPr>
          <w:rFonts w:cs="Arial"/>
        </w:rPr>
      </w:pPr>
      <w:r w:rsidRPr="009245D5">
        <w:rPr>
          <w:rFonts w:cs="Arial"/>
        </w:rPr>
        <w:t>L</w:t>
      </w:r>
      <w:r w:rsidR="00237E19" w:rsidRPr="009245D5">
        <w:rPr>
          <w:rFonts w:cs="Arial"/>
        </w:rPr>
        <w:t>auc</w:t>
      </w:r>
    </w:p>
    <w:p w14:paraId="1E8AAF86" w14:textId="4F540D9B" w:rsidR="009F29D5" w:rsidRPr="009245D5" w:rsidRDefault="009F29D5" w:rsidP="00A76388">
      <w:pPr>
        <w:rPr>
          <w:rFonts w:cs="Arial"/>
        </w:rPr>
      </w:pPr>
    </w:p>
    <w:p w14:paraId="669AC1D5" w14:textId="0948F05C" w:rsidR="009F29D5" w:rsidRPr="009245D5" w:rsidRDefault="009F29D5" w:rsidP="00A76388">
      <w:pPr>
        <w:rPr>
          <w:rFonts w:cs="Arial"/>
        </w:rPr>
      </w:pPr>
      <w:r w:rsidRPr="009245D5">
        <w:rPr>
          <w:rFonts w:cs="Arial"/>
        </w:rPr>
        <w:t xml:space="preserve">Erin davis </w:t>
      </w:r>
      <w:r w:rsidR="00D13B1E" w:rsidRPr="009245D5">
        <w:rPr>
          <w:rFonts w:cs="Arial"/>
        </w:rPr>
        <w:t>–</w:t>
      </w:r>
      <w:r w:rsidRPr="009245D5">
        <w:rPr>
          <w:rFonts w:cs="Arial"/>
        </w:rPr>
        <w:t xml:space="preserve"> </w:t>
      </w:r>
      <w:r w:rsidR="00D13B1E" w:rsidRPr="009245D5">
        <w:rPr>
          <w:rFonts w:cs="Arial"/>
        </w:rPr>
        <w:t xml:space="preserve">retrieving </w:t>
      </w:r>
      <w:r w:rsidR="002001EA" w:rsidRPr="009245D5">
        <w:rPr>
          <w:rFonts w:cs="Arial"/>
        </w:rPr>
        <w:t>personalisation from Dave Harris</w:t>
      </w:r>
      <w:r w:rsidR="003D7236" w:rsidRPr="009245D5">
        <w:rPr>
          <w:rFonts w:cs="Arial"/>
        </w:rPr>
        <w:t xml:space="preserve"> –</w:t>
      </w:r>
    </w:p>
    <w:p w14:paraId="37EED9E1" w14:textId="484673AA" w:rsidR="003D7236" w:rsidRPr="009245D5" w:rsidRDefault="003D7236" w:rsidP="00A76388">
      <w:pPr>
        <w:rPr>
          <w:rFonts w:cs="Arial"/>
        </w:rPr>
      </w:pPr>
      <w:r w:rsidRPr="009245D5">
        <w:rPr>
          <w:rFonts w:cs="Arial"/>
        </w:rPr>
        <w:t>Reference field</w:t>
      </w:r>
    </w:p>
    <w:p w14:paraId="51D02769" w14:textId="05C4DA8C" w:rsidR="0095133D" w:rsidRPr="009245D5" w:rsidRDefault="0095133D" w:rsidP="00A76388">
      <w:pPr>
        <w:rPr>
          <w:rFonts w:cs="Arial"/>
        </w:rPr>
      </w:pPr>
    </w:p>
    <w:p w14:paraId="6C00E038" w14:textId="5FCEF038" w:rsidR="002810E6" w:rsidRPr="009245D5" w:rsidRDefault="002810E6" w:rsidP="002810E6">
      <w:pPr>
        <w:pStyle w:val="Heading1"/>
        <w:rPr>
          <w:rFonts w:cs="Arial"/>
          <w:szCs w:val="20"/>
        </w:rPr>
      </w:pPr>
      <w:r w:rsidRPr="009245D5">
        <w:rPr>
          <w:rFonts w:cs="Arial"/>
          <w:szCs w:val="20"/>
        </w:rPr>
        <w:t>4/12/2020</w:t>
      </w:r>
    </w:p>
    <w:p w14:paraId="20E28051" w14:textId="2C617373" w:rsidR="002810E6" w:rsidRPr="009245D5" w:rsidRDefault="002810E6" w:rsidP="002810E6">
      <w:pPr>
        <w:rPr>
          <w:rFonts w:cs="Arial"/>
        </w:rPr>
      </w:pPr>
    </w:p>
    <w:p w14:paraId="3196DC51" w14:textId="1CF4C4F7" w:rsidR="002810E6" w:rsidRPr="009245D5" w:rsidRDefault="0083677D" w:rsidP="002810E6">
      <w:pPr>
        <w:rPr>
          <w:rFonts w:cs="Arial"/>
        </w:rPr>
      </w:pPr>
      <w:r w:rsidRPr="009245D5">
        <w:rPr>
          <w:rFonts w:cs="Arial"/>
        </w:rPr>
        <w:t xml:space="preserve">Natasha wells </w:t>
      </w:r>
      <w:r w:rsidR="00554565" w:rsidRPr="009245D5">
        <w:rPr>
          <w:rFonts w:cs="Arial"/>
        </w:rPr>
        <w:t>–</w:t>
      </w:r>
      <w:r w:rsidRPr="009245D5">
        <w:rPr>
          <w:rFonts w:cs="Arial"/>
        </w:rPr>
        <w:t xml:space="preserve"> </w:t>
      </w:r>
      <w:r w:rsidR="00554565" w:rsidRPr="009245D5">
        <w:rPr>
          <w:rFonts w:cs="Arial"/>
        </w:rPr>
        <w:t xml:space="preserve">join teams meeting – muting </w:t>
      </w:r>
    </w:p>
    <w:p w14:paraId="7534F8FD" w14:textId="0C410A22" w:rsidR="00FE7B2C" w:rsidRPr="009245D5" w:rsidRDefault="00FE7B2C" w:rsidP="002810E6">
      <w:pPr>
        <w:rPr>
          <w:rFonts w:cs="Arial"/>
        </w:rPr>
      </w:pPr>
    </w:p>
    <w:p w14:paraId="362E7685" w14:textId="06AB69F2" w:rsidR="00FE7B2C" w:rsidRPr="009245D5" w:rsidRDefault="00FE7B2C" w:rsidP="002810E6">
      <w:pPr>
        <w:rPr>
          <w:rFonts w:cs="Arial"/>
        </w:rPr>
      </w:pPr>
      <w:r w:rsidRPr="009245D5">
        <w:rPr>
          <w:rFonts w:cs="Arial"/>
        </w:rPr>
        <w:t xml:space="preserve">Ange </w:t>
      </w:r>
      <w:r w:rsidR="005533FF" w:rsidRPr="009245D5">
        <w:rPr>
          <w:rFonts w:cs="Arial"/>
        </w:rPr>
        <w:t>–</w:t>
      </w:r>
      <w:r w:rsidRPr="009245D5">
        <w:rPr>
          <w:rFonts w:cs="Arial"/>
        </w:rPr>
        <w:t xml:space="preserve"> printers</w:t>
      </w:r>
    </w:p>
    <w:p w14:paraId="1EE8DC6A" w14:textId="790C20BC" w:rsidR="005533FF" w:rsidRPr="009245D5" w:rsidRDefault="005533FF" w:rsidP="002810E6">
      <w:pPr>
        <w:rPr>
          <w:rFonts w:cs="Arial"/>
        </w:rPr>
      </w:pPr>
    </w:p>
    <w:p w14:paraId="6150B27F" w14:textId="5D3DEF99" w:rsidR="005533FF" w:rsidRPr="009245D5" w:rsidRDefault="00936993" w:rsidP="002810E6">
      <w:pPr>
        <w:rPr>
          <w:rFonts w:cs="Arial"/>
        </w:rPr>
      </w:pPr>
      <w:r w:rsidRPr="009245D5">
        <w:rPr>
          <w:rFonts w:cs="Arial"/>
        </w:rPr>
        <w:t>Bryce – remote access on laptop</w:t>
      </w:r>
      <w:r w:rsidR="00455A84" w:rsidRPr="009245D5">
        <w:rPr>
          <w:rFonts w:cs="Arial"/>
        </w:rPr>
        <w:t xml:space="preserve"> </w:t>
      </w:r>
      <w:r w:rsidR="00B8142E" w:rsidRPr="009245D5">
        <w:rPr>
          <w:rFonts w:cs="Arial"/>
        </w:rPr>
        <w:t>–</w:t>
      </w:r>
      <w:r w:rsidR="00455A84" w:rsidRPr="009245D5">
        <w:rPr>
          <w:rFonts w:cs="Arial"/>
        </w:rPr>
        <w:t xml:space="preserve"> </w:t>
      </w:r>
    </w:p>
    <w:p w14:paraId="6054A62E" w14:textId="2C1D9A1F" w:rsidR="00B8142E" w:rsidRPr="009245D5" w:rsidRDefault="00B8142E" w:rsidP="002810E6">
      <w:pPr>
        <w:rPr>
          <w:rFonts w:cs="Arial"/>
        </w:rPr>
      </w:pPr>
    </w:p>
    <w:p w14:paraId="06AE736D" w14:textId="6923C578" w:rsidR="00B8142E" w:rsidRPr="009245D5" w:rsidRDefault="00B8142E" w:rsidP="002810E6">
      <w:pPr>
        <w:rPr>
          <w:rFonts w:cs="Arial"/>
        </w:rPr>
      </w:pPr>
      <w:r w:rsidRPr="009245D5">
        <w:rPr>
          <w:rFonts w:cs="Arial"/>
        </w:rPr>
        <w:t xml:space="preserve">Wendy </w:t>
      </w:r>
      <w:r w:rsidR="00933651" w:rsidRPr="009245D5">
        <w:rPr>
          <w:rFonts w:cs="Arial"/>
        </w:rPr>
        <w:t xml:space="preserve">W </w:t>
      </w:r>
      <w:r w:rsidR="00E3794D" w:rsidRPr="009245D5">
        <w:rPr>
          <w:rFonts w:cs="Arial"/>
        </w:rPr>
        <w:t>–</w:t>
      </w:r>
      <w:r w:rsidR="00933651" w:rsidRPr="009245D5">
        <w:rPr>
          <w:rFonts w:cs="Arial"/>
        </w:rPr>
        <w:t xml:space="preserve"> </w:t>
      </w:r>
    </w:p>
    <w:p w14:paraId="4F9B1F55" w14:textId="1C5B7366" w:rsidR="00E3794D" w:rsidRPr="009245D5" w:rsidRDefault="00E3794D" w:rsidP="002810E6">
      <w:pPr>
        <w:rPr>
          <w:rFonts w:cs="Arial"/>
        </w:rPr>
      </w:pPr>
    </w:p>
    <w:p w14:paraId="0DA9CAA4" w14:textId="696B60AF" w:rsidR="00865BBF" w:rsidRPr="009245D5" w:rsidRDefault="00E3794D" w:rsidP="002810E6">
      <w:pPr>
        <w:rPr>
          <w:rFonts w:cs="Arial"/>
        </w:rPr>
      </w:pPr>
      <w:r w:rsidRPr="009245D5">
        <w:rPr>
          <w:rFonts w:cs="Arial"/>
        </w:rPr>
        <w:t xml:space="preserve">Brenton page </w:t>
      </w:r>
      <w:r w:rsidR="00865BBF" w:rsidRPr="009245D5">
        <w:rPr>
          <w:rFonts w:cs="Arial"/>
        </w:rPr>
        <w:t>–</w:t>
      </w:r>
      <w:r w:rsidRPr="009245D5">
        <w:rPr>
          <w:rFonts w:cs="Arial"/>
        </w:rPr>
        <w:t xml:space="preserve"> </w:t>
      </w:r>
      <w:r w:rsidR="00865BBF" w:rsidRPr="009245D5">
        <w:rPr>
          <w:rFonts w:cs="Arial"/>
        </w:rPr>
        <w:t xml:space="preserve">internet – new modem Tauranga </w:t>
      </w:r>
      <w:r w:rsidR="0016741E" w:rsidRPr="009245D5">
        <w:rPr>
          <w:rFonts w:cs="Arial"/>
        </w:rPr>
        <w:t>–</w:t>
      </w:r>
      <w:r w:rsidR="00865BBF" w:rsidRPr="009245D5">
        <w:rPr>
          <w:rFonts w:cs="Arial"/>
        </w:rPr>
        <w:t xml:space="preserve"> </w:t>
      </w:r>
      <w:r w:rsidR="0016741E" w:rsidRPr="009245D5">
        <w:rPr>
          <w:rFonts w:cs="Arial"/>
        </w:rPr>
        <w:t xml:space="preserve">Vodafone guy plugged modem in – left a note to contact IT </w:t>
      </w:r>
      <w:r w:rsidR="00972022" w:rsidRPr="009245D5">
        <w:rPr>
          <w:rFonts w:cs="Arial"/>
        </w:rPr>
        <w:t>–</w:t>
      </w:r>
    </w:p>
    <w:p w14:paraId="7D4A8C1F" w14:textId="57691A73" w:rsidR="00972022" w:rsidRPr="009245D5" w:rsidRDefault="00972022" w:rsidP="002810E6">
      <w:pPr>
        <w:rPr>
          <w:rFonts w:cs="Arial"/>
        </w:rPr>
      </w:pPr>
    </w:p>
    <w:p w14:paraId="762897CC" w14:textId="09ED9A10" w:rsidR="00972022" w:rsidRPr="009245D5" w:rsidRDefault="00972022" w:rsidP="002810E6">
      <w:pPr>
        <w:rPr>
          <w:rFonts w:cs="Arial"/>
        </w:rPr>
      </w:pPr>
      <w:r w:rsidRPr="009245D5">
        <w:rPr>
          <w:rFonts w:cs="Arial"/>
        </w:rPr>
        <w:t xml:space="preserve">Chris britton </w:t>
      </w:r>
      <w:r w:rsidR="00C466DA" w:rsidRPr="009245D5">
        <w:rPr>
          <w:rFonts w:cs="Arial"/>
        </w:rPr>
        <w:t>–</w:t>
      </w:r>
      <w:r w:rsidRPr="009245D5">
        <w:rPr>
          <w:rFonts w:cs="Arial"/>
        </w:rPr>
        <w:t xml:space="preserve"> </w:t>
      </w:r>
      <w:r w:rsidR="00C466DA" w:rsidRPr="009245D5">
        <w:rPr>
          <w:rFonts w:cs="Arial"/>
        </w:rPr>
        <w:t xml:space="preserve">cant get onto Gold </w:t>
      </w:r>
      <w:r w:rsidR="00042869" w:rsidRPr="009245D5">
        <w:rPr>
          <w:rFonts w:cs="Arial"/>
        </w:rPr>
        <w:t>–</w:t>
      </w:r>
      <w:r w:rsidR="00C466DA" w:rsidRPr="009245D5">
        <w:rPr>
          <w:rFonts w:cs="Arial"/>
        </w:rPr>
        <w:t xml:space="preserve"> </w:t>
      </w:r>
    </w:p>
    <w:p w14:paraId="0E51C105" w14:textId="7B3C19AC" w:rsidR="00042869" w:rsidRPr="009245D5" w:rsidRDefault="00042869" w:rsidP="002810E6">
      <w:pPr>
        <w:rPr>
          <w:rFonts w:cs="Arial"/>
        </w:rPr>
      </w:pPr>
    </w:p>
    <w:p w14:paraId="4BB1CEB9" w14:textId="551B531E" w:rsidR="00042869" w:rsidRPr="009245D5" w:rsidRDefault="00042869" w:rsidP="002810E6">
      <w:pPr>
        <w:rPr>
          <w:rFonts w:cs="Arial"/>
        </w:rPr>
      </w:pPr>
      <w:r w:rsidRPr="009245D5">
        <w:rPr>
          <w:rFonts w:cs="Arial"/>
        </w:rPr>
        <w:t xml:space="preserve">Gabriela </w:t>
      </w:r>
      <w:r w:rsidR="00132636" w:rsidRPr="009245D5">
        <w:rPr>
          <w:rFonts w:cs="Arial"/>
        </w:rPr>
        <w:t>–</w:t>
      </w:r>
      <w:r w:rsidRPr="009245D5">
        <w:rPr>
          <w:rFonts w:cs="Arial"/>
        </w:rPr>
        <w:t xml:space="preserve"> ryan</w:t>
      </w:r>
      <w:r w:rsidR="00132636" w:rsidRPr="009245D5">
        <w:rPr>
          <w:rFonts w:cs="Arial"/>
        </w:rPr>
        <w:t xml:space="preserve"> sloan</w:t>
      </w:r>
    </w:p>
    <w:p w14:paraId="14507746" w14:textId="6DFC75F1" w:rsidR="00D51E4B" w:rsidRPr="009245D5" w:rsidRDefault="00D51E4B" w:rsidP="002810E6">
      <w:pPr>
        <w:rPr>
          <w:rFonts w:cs="Arial"/>
        </w:rPr>
      </w:pPr>
    </w:p>
    <w:p w14:paraId="0945A3A1" w14:textId="4075CCAA" w:rsidR="00D51E4B" w:rsidRPr="009245D5" w:rsidRDefault="00D51E4B" w:rsidP="002810E6">
      <w:pPr>
        <w:rPr>
          <w:rFonts w:cs="Arial"/>
        </w:rPr>
      </w:pPr>
      <w:r w:rsidRPr="009245D5">
        <w:rPr>
          <w:rFonts w:cs="Arial"/>
        </w:rPr>
        <w:t>samantha</w:t>
      </w:r>
    </w:p>
    <w:p w14:paraId="340C1F4F" w14:textId="466248FC" w:rsidR="0095133D" w:rsidRPr="009245D5" w:rsidRDefault="0095133D" w:rsidP="00A76388">
      <w:pPr>
        <w:rPr>
          <w:rFonts w:cs="Arial"/>
        </w:rPr>
      </w:pPr>
    </w:p>
    <w:p w14:paraId="4396C29D" w14:textId="2B1F8B4B" w:rsidR="00B2353F" w:rsidRPr="009245D5" w:rsidRDefault="00B2353F" w:rsidP="00B2353F">
      <w:pPr>
        <w:pStyle w:val="Heading1"/>
        <w:rPr>
          <w:rFonts w:cs="Arial"/>
          <w:szCs w:val="20"/>
        </w:rPr>
      </w:pPr>
      <w:r w:rsidRPr="009245D5">
        <w:rPr>
          <w:rFonts w:cs="Arial"/>
          <w:szCs w:val="20"/>
        </w:rPr>
        <w:t>7/12/2020</w:t>
      </w:r>
    </w:p>
    <w:p w14:paraId="742F8C91" w14:textId="5F308C16" w:rsidR="00B2353F" w:rsidRPr="009245D5" w:rsidRDefault="00B2353F" w:rsidP="00B2353F">
      <w:pPr>
        <w:rPr>
          <w:rFonts w:cs="Arial"/>
        </w:rPr>
      </w:pPr>
    </w:p>
    <w:p w14:paraId="647B1A1B" w14:textId="3AFA41B3" w:rsidR="00B2353F" w:rsidRPr="009245D5" w:rsidRDefault="00C7633E" w:rsidP="00B2353F">
      <w:pPr>
        <w:rPr>
          <w:rFonts w:cs="Arial"/>
        </w:rPr>
      </w:pPr>
      <w:r w:rsidRPr="009245D5">
        <w:rPr>
          <w:rFonts w:cs="Arial"/>
        </w:rPr>
        <w:t xml:space="preserve">Raj – Auckland </w:t>
      </w:r>
      <w:r w:rsidR="007A50D3" w:rsidRPr="009245D5">
        <w:rPr>
          <w:rFonts w:cs="Arial"/>
        </w:rPr>
        <w:t>–</w:t>
      </w:r>
      <w:r w:rsidRPr="009245D5">
        <w:rPr>
          <w:rFonts w:cs="Arial"/>
        </w:rPr>
        <w:t xml:space="preserve"> </w:t>
      </w:r>
      <w:r w:rsidR="007A50D3" w:rsidRPr="009245D5">
        <w:rPr>
          <w:rFonts w:cs="Arial"/>
        </w:rPr>
        <w:t xml:space="preserve">talked to steph - </w:t>
      </w:r>
    </w:p>
    <w:p w14:paraId="1F160737" w14:textId="77777777" w:rsidR="00B2353F" w:rsidRPr="009245D5" w:rsidRDefault="00B2353F" w:rsidP="00A76388">
      <w:pPr>
        <w:rPr>
          <w:rFonts w:cs="Arial"/>
        </w:rPr>
      </w:pPr>
    </w:p>
    <w:p w14:paraId="1E4428F6" w14:textId="70E86604" w:rsidR="006026B9" w:rsidRPr="009245D5" w:rsidRDefault="00861A2D" w:rsidP="00A76388">
      <w:pPr>
        <w:rPr>
          <w:rFonts w:cs="Arial"/>
        </w:rPr>
      </w:pPr>
      <w:r w:rsidRPr="009245D5">
        <w:rPr>
          <w:rFonts w:cs="Arial"/>
        </w:rPr>
        <w:t xml:space="preserve">Michael potter – new laptop </w:t>
      </w:r>
      <w:r w:rsidR="008171FC" w:rsidRPr="009245D5">
        <w:rPr>
          <w:rFonts w:cs="Arial"/>
        </w:rPr>
        <w:t xml:space="preserve">– whangarei </w:t>
      </w:r>
      <w:r w:rsidR="00BB7B5A" w:rsidRPr="009245D5">
        <w:rPr>
          <w:rFonts w:cs="Arial"/>
        </w:rPr>
        <w:t>–</w:t>
      </w:r>
      <w:r w:rsidR="008171FC" w:rsidRPr="009245D5">
        <w:rPr>
          <w:rFonts w:cs="Arial"/>
        </w:rPr>
        <w:t xml:space="preserve"> </w:t>
      </w:r>
    </w:p>
    <w:p w14:paraId="3DC3DAC2" w14:textId="1E9E93A7" w:rsidR="00BB7B5A" w:rsidRPr="009245D5" w:rsidRDefault="00BB7B5A" w:rsidP="00A76388">
      <w:pPr>
        <w:rPr>
          <w:rFonts w:cs="Arial"/>
        </w:rPr>
      </w:pPr>
    </w:p>
    <w:p w14:paraId="44932C3C" w14:textId="6ED4A64A" w:rsidR="00BB7B5A" w:rsidRPr="009245D5" w:rsidRDefault="008E52E4" w:rsidP="00A76388">
      <w:pPr>
        <w:rPr>
          <w:rFonts w:cs="Arial"/>
        </w:rPr>
      </w:pPr>
      <w:r w:rsidRPr="009245D5">
        <w:rPr>
          <w:rFonts w:cs="Arial"/>
        </w:rPr>
        <w:t>Wendy – Hamilton – work phone left at home</w:t>
      </w:r>
      <w:r w:rsidR="006C1272" w:rsidRPr="009245D5">
        <w:rPr>
          <w:rFonts w:cs="Arial"/>
        </w:rPr>
        <w:t xml:space="preserve"> </w:t>
      </w:r>
      <w:r w:rsidR="00B54ECC" w:rsidRPr="009245D5">
        <w:rPr>
          <w:rFonts w:cs="Arial"/>
        </w:rPr>
        <w:t>–</w:t>
      </w:r>
      <w:r w:rsidR="006C1272" w:rsidRPr="009245D5">
        <w:rPr>
          <w:rFonts w:cs="Arial"/>
        </w:rPr>
        <w:t xml:space="preserve"> </w:t>
      </w:r>
    </w:p>
    <w:p w14:paraId="3B5922C1" w14:textId="6EFC4D55" w:rsidR="00B54ECC" w:rsidRPr="009245D5" w:rsidRDefault="00B54ECC" w:rsidP="00A76388">
      <w:pPr>
        <w:rPr>
          <w:rFonts w:cs="Arial"/>
        </w:rPr>
      </w:pPr>
    </w:p>
    <w:p w14:paraId="602F97CF" w14:textId="6927EEAC" w:rsidR="00B54ECC" w:rsidRPr="009245D5" w:rsidRDefault="00B54ECC" w:rsidP="00A76388">
      <w:pPr>
        <w:rPr>
          <w:rFonts w:cs="Arial"/>
        </w:rPr>
      </w:pPr>
      <w:r w:rsidRPr="009245D5">
        <w:rPr>
          <w:rFonts w:cs="Arial"/>
        </w:rPr>
        <w:t xml:space="preserve">Kristen Hahn </w:t>
      </w:r>
      <w:r w:rsidR="00763B33" w:rsidRPr="009245D5">
        <w:rPr>
          <w:rFonts w:cs="Arial"/>
        </w:rPr>
        <w:t>–</w:t>
      </w:r>
      <w:r w:rsidRPr="009245D5">
        <w:rPr>
          <w:rFonts w:cs="Arial"/>
        </w:rPr>
        <w:t xml:space="preserve"> </w:t>
      </w:r>
    </w:p>
    <w:p w14:paraId="11E4D34B" w14:textId="3BFC2190" w:rsidR="00763B33" w:rsidRPr="009245D5" w:rsidRDefault="00763B33" w:rsidP="00A76388">
      <w:pPr>
        <w:rPr>
          <w:rFonts w:cs="Arial"/>
        </w:rPr>
      </w:pPr>
    </w:p>
    <w:p w14:paraId="52A06C6D" w14:textId="2B81C137" w:rsidR="00763B33" w:rsidRPr="009245D5" w:rsidRDefault="00763B33" w:rsidP="00A76388">
      <w:pPr>
        <w:rPr>
          <w:rFonts w:cs="Arial"/>
        </w:rPr>
      </w:pPr>
      <w:r w:rsidRPr="009245D5">
        <w:rPr>
          <w:rFonts w:cs="Arial"/>
        </w:rPr>
        <w:t xml:space="preserve">Danielle </w:t>
      </w:r>
      <w:r w:rsidR="00CC4361" w:rsidRPr="009245D5">
        <w:rPr>
          <w:rFonts w:cs="Arial"/>
        </w:rPr>
        <w:t>–</w:t>
      </w:r>
      <w:r w:rsidRPr="009245D5">
        <w:rPr>
          <w:rFonts w:cs="Arial"/>
        </w:rPr>
        <w:t xml:space="preserve"> </w:t>
      </w:r>
    </w:p>
    <w:p w14:paraId="4901A4F2" w14:textId="2BDE3652" w:rsidR="00CC4361" w:rsidRPr="009245D5" w:rsidRDefault="00CC4361" w:rsidP="00A76388">
      <w:pPr>
        <w:rPr>
          <w:rFonts w:cs="Arial"/>
        </w:rPr>
      </w:pPr>
    </w:p>
    <w:p w14:paraId="06D6AB61" w14:textId="4975067E" w:rsidR="00CC4361" w:rsidRPr="009245D5" w:rsidRDefault="00CC4361" w:rsidP="00A76388">
      <w:pPr>
        <w:rPr>
          <w:rFonts w:cs="Arial"/>
        </w:rPr>
      </w:pPr>
      <w:r w:rsidRPr="009245D5">
        <w:rPr>
          <w:rFonts w:cs="Arial"/>
        </w:rPr>
        <w:t xml:space="preserve">Darren fleck </w:t>
      </w:r>
      <w:r w:rsidR="00B03024" w:rsidRPr="009245D5">
        <w:rPr>
          <w:rFonts w:cs="Arial"/>
        </w:rPr>
        <w:t>–</w:t>
      </w:r>
      <w:r w:rsidRPr="009245D5">
        <w:rPr>
          <w:rFonts w:cs="Arial"/>
        </w:rPr>
        <w:t xml:space="preserve"> </w:t>
      </w:r>
      <w:r w:rsidR="00B03024" w:rsidRPr="009245D5">
        <w:rPr>
          <w:rFonts w:cs="Arial"/>
        </w:rPr>
        <w:t xml:space="preserve">quinn and ben </w:t>
      </w:r>
    </w:p>
    <w:p w14:paraId="2986E006" w14:textId="02663D4E" w:rsidR="00821FE8" w:rsidRPr="009245D5" w:rsidRDefault="00821FE8" w:rsidP="00A76388">
      <w:pPr>
        <w:rPr>
          <w:rFonts w:cs="Arial"/>
        </w:rPr>
      </w:pPr>
      <w:r w:rsidRPr="009245D5">
        <w:rPr>
          <w:rFonts w:cs="Arial"/>
        </w:rPr>
        <w:t xml:space="preserve">JP </w:t>
      </w:r>
      <w:r w:rsidR="007658BD" w:rsidRPr="009245D5">
        <w:rPr>
          <w:rFonts w:cs="Arial"/>
        </w:rPr>
        <w:t>–</w:t>
      </w:r>
      <w:r w:rsidRPr="009245D5">
        <w:rPr>
          <w:rFonts w:cs="Arial"/>
        </w:rPr>
        <w:t xml:space="preserve"> </w:t>
      </w:r>
      <w:r w:rsidR="007658BD" w:rsidRPr="009245D5">
        <w:rPr>
          <w:rFonts w:cs="Arial"/>
        </w:rPr>
        <w:t xml:space="preserve">vpn doesn’t work. </w:t>
      </w:r>
      <w:r w:rsidR="000A2F95" w:rsidRPr="009245D5">
        <w:rPr>
          <w:rFonts w:cs="Arial"/>
        </w:rPr>
        <w:t>Has authenticator set up</w:t>
      </w:r>
    </w:p>
    <w:p w14:paraId="274A7A28" w14:textId="6F3D1970" w:rsidR="00DA052F" w:rsidRPr="009245D5" w:rsidRDefault="00DA052F" w:rsidP="00A76388">
      <w:pPr>
        <w:rPr>
          <w:rFonts w:cs="Arial"/>
        </w:rPr>
      </w:pPr>
    </w:p>
    <w:p w14:paraId="1605C46B" w14:textId="35C423AA" w:rsidR="00DA052F" w:rsidRPr="009245D5" w:rsidRDefault="00DA052F" w:rsidP="00A76388">
      <w:pPr>
        <w:rPr>
          <w:rFonts w:cs="Arial"/>
        </w:rPr>
      </w:pPr>
      <w:r w:rsidRPr="009245D5">
        <w:rPr>
          <w:rFonts w:cs="Arial"/>
        </w:rPr>
        <w:t xml:space="preserve">Darren fleck </w:t>
      </w:r>
      <w:r w:rsidR="00F764F0" w:rsidRPr="009245D5">
        <w:rPr>
          <w:rFonts w:cs="Arial"/>
        </w:rPr>
        <w:t>–</w:t>
      </w:r>
      <w:r w:rsidRPr="009245D5">
        <w:rPr>
          <w:rFonts w:cs="Arial"/>
        </w:rPr>
        <w:t xml:space="preserve"> </w:t>
      </w:r>
    </w:p>
    <w:p w14:paraId="456EDA96" w14:textId="409906A0" w:rsidR="00F764F0" w:rsidRPr="009245D5" w:rsidRDefault="00F764F0" w:rsidP="00A76388">
      <w:pPr>
        <w:rPr>
          <w:rFonts w:cs="Arial"/>
        </w:rPr>
      </w:pPr>
    </w:p>
    <w:p w14:paraId="49A0081C" w14:textId="51D0DBFA" w:rsidR="00F764F0" w:rsidRPr="009245D5" w:rsidRDefault="00F764F0" w:rsidP="00A76388">
      <w:pPr>
        <w:rPr>
          <w:rFonts w:cs="Arial"/>
        </w:rPr>
      </w:pPr>
      <w:r w:rsidRPr="009245D5">
        <w:rPr>
          <w:rFonts w:cs="Arial"/>
        </w:rPr>
        <w:t xml:space="preserve">Wayne baker </w:t>
      </w:r>
      <w:r w:rsidR="00A203AB" w:rsidRPr="009245D5">
        <w:rPr>
          <w:rFonts w:cs="Arial"/>
        </w:rPr>
        <w:t>– hp guy</w:t>
      </w:r>
      <w:r w:rsidR="00121AC1" w:rsidRPr="009245D5">
        <w:rPr>
          <w:rFonts w:cs="Arial"/>
        </w:rPr>
        <w:t xml:space="preserve"> fix the sim card from getting stuck all the time</w:t>
      </w:r>
      <w:r w:rsidR="002C7031" w:rsidRPr="009245D5">
        <w:rPr>
          <w:rFonts w:cs="Arial"/>
        </w:rPr>
        <w:t xml:space="preserve"> – now Vodafone sim card says turned off</w:t>
      </w:r>
    </w:p>
    <w:p w14:paraId="5493E31B" w14:textId="487C621E" w:rsidR="00FB2395" w:rsidRPr="009245D5" w:rsidRDefault="00FB2395" w:rsidP="00A76388">
      <w:pPr>
        <w:rPr>
          <w:rFonts w:cs="Arial"/>
        </w:rPr>
      </w:pPr>
    </w:p>
    <w:p w14:paraId="66CCF489" w14:textId="78914D3D" w:rsidR="00FB2395" w:rsidRPr="009245D5" w:rsidRDefault="00FB2395" w:rsidP="00A76388">
      <w:pPr>
        <w:rPr>
          <w:rFonts w:cs="Arial"/>
        </w:rPr>
      </w:pPr>
      <w:r w:rsidRPr="009245D5">
        <w:rPr>
          <w:rFonts w:cs="Arial"/>
        </w:rPr>
        <w:t xml:space="preserve">Leah baron </w:t>
      </w:r>
      <w:r w:rsidR="00A027FE" w:rsidRPr="009245D5">
        <w:rPr>
          <w:rFonts w:cs="Arial"/>
        </w:rPr>
        <w:t>–</w:t>
      </w:r>
      <w:r w:rsidRPr="009245D5">
        <w:rPr>
          <w:rFonts w:cs="Arial"/>
        </w:rPr>
        <w:t xml:space="preserve"> </w:t>
      </w:r>
    </w:p>
    <w:p w14:paraId="045FCD87" w14:textId="794D2826" w:rsidR="00A027FE" w:rsidRPr="009245D5" w:rsidRDefault="00A027FE" w:rsidP="00A76388">
      <w:pPr>
        <w:rPr>
          <w:rFonts w:cs="Arial"/>
        </w:rPr>
      </w:pPr>
    </w:p>
    <w:p w14:paraId="200A37E9" w14:textId="0AF7921B" w:rsidR="00A027FE" w:rsidRPr="009245D5" w:rsidRDefault="00A027FE" w:rsidP="00A76388">
      <w:pPr>
        <w:rPr>
          <w:rFonts w:cs="Arial"/>
        </w:rPr>
      </w:pPr>
      <w:r w:rsidRPr="009245D5">
        <w:rPr>
          <w:rFonts w:cs="Arial"/>
        </w:rPr>
        <w:t xml:space="preserve">Jess mac </w:t>
      </w:r>
      <w:r w:rsidR="004554B3" w:rsidRPr="009245D5">
        <w:rPr>
          <w:rFonts w:cs="Arial"/>
        </w:rPr>
        <w:t>–</w:t>
      </w:r>
      <w:r w:rsidRPr="009245D5">
        <w:rPr>
          <w:rFonts w:cs="Arial"/>
        </w:rPr>
        <w:t xml:space="preserve"> </w:t>
      </w:r>
      <w:r w:rsidR="004554B3" w:rsidRPr="009245D5">
        <w:rPr>
          <w:rFonts w:cs="Arial"/>
        </w:rPr>
        <w:t>when away from desk then come back – laptop still docked</w:t>
      </w:r>
    </w:p>
    <w:p w14:paraId="56ACC3D0" w14:textId="3CE0F0A2" w:rsidR="00255A7C" w:rsidRPr="009245D5" w:rsidRDefault="00255A7C" w:rsidP="00A76388">
      <w:pPr>
        <w:rPr>
          <w:rFonts w:cs="Arial"/>
        </w:rPr>
      </w:pPr>
    </w:p>
    <w:p w14:paraId="1C7C4A2D" w14:textId="77FC45AD" w:rsidR="00255A7C" w:rsidRPr="009245D5" w:rsidRDefault="00255A7C" w:rsidP="00A76388">
      <w:pPr>
        <w:rPr>
          <w:rFonts w:cs="Arial"/>
        </w:rPr>
      </w:pPr>
      <w:r w:rsidRPr="009245D5">
        <w:rPr>
          <w:rFonts w:cs="Arial"/>
        </w:rPr>
        <w:t xml:space="preserve">Jonathan miller – scott randel </w:t>
      </w:r>
      <w:r w:rsidR="000C74EE" w:rsidRPr="009245D5">
        <w:rPr>
          <w:rFonts w:cs="Arial"/>
        </w:rPr>
        <w:t>–</w:t>
      </w:r>
      <w:r w:rsidRPr="009245D5">
        <w:rPr>
          <w:rFonts w:cs="Arial"/>
        </w:rPr>
        <w:t xml:space="preserve"> </w:t>
      </w:r>
    </w:p>
    <w:p w14:paraId="23D769FB" w14:textId="2409F13D" w:rsidR="000C74EE" w:rsidRPr="009245D5" w:rsidRDefault="000C74EE" w:rsidP="00A76388">
      <w:pPr>
        <w:rPr>
          <w:rFonts w:cs="Arial"/>
        </w:rPr>
      </w:pPr>
    </w:p>
    <w:p w14:paraId="2C788083" w14:textId="664CC7E4" w:rsidR="000C74EE" w:rsidRPr="009245D5" w:rsidRDefault="000C74EE" w:rsidP="00A76388">
      <w:pPr>
        <w:rPr>
          <w:rFonts w:cs="Arial"/>
        </w:rPr>
      </w:pPr>
      <w:r w:rsidRPr="009245D5">
        <w:rPr>
          <w:rFonts w:cs="Arial"/>
        </w:rPr>
        <w:t xml:space="preserve">Gavin – tams </w:t>
      </w:r>
    </w:p>
    <w:p w14:paraId="2A9D7210" w14:textId="752D896E" w:rsidR="00682A2B" w:rsidRPr="009245D5" w:rsidRDefault="00682A2B" w:rsidP="00A76388">
      <w:pPr>
        <w:rPr>
          <w:rFonts w:cs="Arial"/>
        </w:rPr>
      </w:pPr>
    </w:p>
    <w:p w14:paraId="6EFE34F3" w14:textId="5EE607A5" w:rsidR="00682A2B" w:rsidRPr="009245D5" w:rsidRDefault="00682A2B" w:rsidP="00950363">
      <w:pPr>
        <w:tabs>
          <w:tab w:val="left" w:pos="6960"/>
        </w:tabs>
        <w:rPr>
          <w:rFonts w:cs="Arial"/>
        </w:rPr>
      </w:pPr>
      <w:r w:rsidRPr="009245D5">
        <w:rPr>
          <w:rFonts w:cs="Arial"/>
        </w:rPr>
        <w:t xml:space="preserve">Charlotte gibb </w:t>
      </w:r>
      <w:r w:rsidR="00D97264" w:rsidRPr="009245D5">
        <w:rPr>
          <w:rFonts w:cs="Arial"/>
        </w:rPr>
        <w:t>–</w:t>
      </w:r>
      <w:r w:rsidRPr="009245D5">
        <w:rPr>
          <w:rFonts w:cs="Arial"/>
        </w:rPr>
        <w:t xml:space="preserve"> </w:t>
      </w:r>
      <w:r w:rsidR="00D97264" w:rsidRPr="009245D5">
        <w:rPr>
          <w:rFonts w:cs="Arial"/>
        </w:rPr>
        <w:t>sc need service call out</w:t>
      </w:r>
      <w:r w:rsidR="00D501AE" w:rsidRPr="009245D5">
        <w:rPr>
          <w:rFonts w:cs="Arial"/>
        </w:rPr>
        <w:t xml:space="preserve"> $300 – category </w:t>
      </w:r>
      <w:r w:rsidR="00D97264" w:rsidRPr="009245D5">
        <w:rPr>
          <w:rFonts w:cs="Arial"/>
        </w:rPr>
        <w:t xml:space="preserve"> – misc </w:t>
      </w:r>
      <w:r w:rsidR="00950363" w:rsidRPr="009245D5">
        <w:rPr>
          <w:rFonts w:cs="Arial"/>
        </w:rPr>
        <w:t xml:space="preserve">– tick box </w:t>
      </w:r>
      <w:r w:rsidR="00214246" w:rsidRPr="009245D5">
        <w:rPr>
          <w:rFonts w:cs="Arial"/>
        </w:rPr>
        <w:t>– line doesn’t go to posted when click finish on segement</w:t>
      </w:r>
      <w:r w:rsidR="00710118" w:rsidRPr="009245D5">
        <w:rPr>
          <w:rFonts w:cs="Arial"/>
        </w:rPr>
        <w:t xml:space="preserve"> – transfer so that it goes on to the job </w:t>
      </w:r>
      <w:r w:rsidR="001652E0" w:rsidRPr="009245D5">
        <w:rPr>
          <w:rFonts w:cs="Arial"/>
        </w:rPr>
        <w:t>–</w:t>
      </w:r>
      <w:r w:rsidR="00710118" w:rsidRPr="009245D5">
        <w:rPr>
          <w:rFonts w:cs="Arial"/>
        </w:rPr>
        <w:t xml:space="preserve"> </w:t>
      </w:r>
    </w:p>
    <w:p w14:paraId="2238E30E" w14:textId="1502522A" w:rsidR="001652E0" w:rsidRPr="009245D5" w:rsidRDefault="001652E0" w:rsidP="00950363">
      <w:pPr>
        <w:tabs>
          <w:tab w:val="left" w:pos="6960"/>
        </w:tabs>
        <w:rPr>
          <w:rFonts w:cs="Arial"/>
        </w:rPr>
      </w:pPr>
    </w:p>
    <w:p w14:paraId="1516DF71" w14:textId="0992C760" w:rsidR="00050E5C" w:rsidRPr="009245D5" w:rsidRDefault="00050E5C" w:rsidP="00950363">
      <w:pPr>
        <w:tabs>
          <w:tab w:val="left" w:pos="6960"/>
        </w:tabs>
        <w:rPr>
          <w:rFonts w:cs="Arial"/>
        </w:rPr>
      </w:pPr>
      <w:r w:rsidRPr="009245D5">
        <w:rPr>
          <w:rFonts w:cs="Arial"/>
        </w:rPr>
        <w:t>Lance dowell</w:t>
      </w:r>
      <w:r w:rsidR="00AA0205" w:rsidRPr="009245D5">
        <w:rPr>
          <w:rFonts w:cs="Arial"/>
        </w:rPr>
        <w:t xml:space="preserve"> – quinn </w:t>
      </w:r>
      <w:r w:rsidR="00EC6CC2" w:rsidRPr="009245D5">
        <w:rPr>
          <w:rFonts w:cs="Arial"/>
        </w:rPr>
        <w:t>–</w:t>
      </w:r>
      <w:r w:rsidR="00AA0205" w:rsidRPr="009245D5">
        <w:rPr>
          <w:rFonts w:cs="Arial"/>
        </w:rPr>
        <w:t xml:space="preserve"> </w:t>
      </w:r>
    </w:p>
    <w:p w14:paraId="47119D4E" w14:textId="5EF760F9" w:rsidR="00EC6CC2" w:rsidRPr="009245D5" w:rsidRDefault="00EC6CC2" w:rsidP="00950363">
      <w:pPr>
        <w:tabs>
          <w:tab w:val="left" w:pos="6960"/>
        </w:tabs>
        <w:rPr>
          <w:rFonts w:cs="Arial"/>
        </w:rPr>
      </w:pPr>
    </w:p>
    <w:p w14:paraId="53502C03" w14:textId="5BA01CC5" w:rsidR="00EC6CC2" w:rsidRPr="009245D5" w:rsidRDefault="00EC6CC2" w:rsidP="00EC6CC2">
      <w:pPr>
        <w:pStyle w:val="Heading1"/>
        <w:rPr>
          <w:rFonts w:cs="Arial"/>
          <w:szCs w:val="20"/>
        </w:rPr>
      </w:pPr>
      <w:r w:rsidRPr="009245D5">
        <w:rPr>
          <w:rFonts w:cs="Arial"/>
          <w:szCs w:val="20"/>
        </w:rPr>
        <w:lastRenderedPageBreak/>
        <w:t>8/12/2020</w:t>
      </w:r>
    </w:p>
    <w:p w14:paraId="287CA51C" w14:textId="50D6E58F" w:rsidR="00EC6CC2" w:rsidRPr="009245D5" w:rsidRDefault="00EC6CC2" w:rsidP="00EC6CC2">
      <w:pPr>
        <w:rPr>
          <w:rFonts w:cs="Arial"/>
        </w:rPr>
      </w:pPr>
    </w:p>
    <w:p w14:paraId="5F31763D" w14:textId="17741177" w:rsidR="00EC6CC2" w:rsidRPr="009245D5" w:rsidRDefault="009409FF" w:rsidP="00EC6CC2">
      <w:pPr>
        <w:rPr>
          <w:rFonts w:cs="Arial"/>
        </w:rPr>
      </w:pPr>
      <w:r w:rsidRPr="009245D5">
        <w:rPr>
          <w:rFonts w:cs="Arial"/>
        </w:rPr>
        <w:t>Michael parker</w:t>
      </w:r>
      <w:r w:rsidR="0073467D" w:rsidRPr="009245D5">
        <w:rPr>
          <w:rFonts w:cs="Arial"/>
        </w:rPr>
        <w:t xml:space="preserve"> </w:t>
      </w:r>
      <w:r w:rsidR="00A0464B" w:rsidRPr="009245D5">
        <w:rPr>
          <w:rFonts w:cs="Arial"/>
        </w:rPr>
        <w:t>–</w:t>
      </w:r>
      <w:r w:rsidR="0073467D" w:rsidRPr="009245D5">
        <w:rPr>
          <w:rFonts w:cs="Arial"/>
        </w:rPr>
        <w:t xml:space="preserve"> </w:t>
      </w:r>
      <w:r w:rsidR="00A0464B" w:rsidRPr="009245D5">
        <w:rPr>
          <w:rFonts w:cs="Arial"/>
        </w:rPr>
        <w:t>password – TerraCat14</w:t>
      </w:r>
    </w:p>
    <w:p w14:paraId="5ACEBB53" w14:textId="47F548BA" w:rsidR="004C5FAF" w:rsidRPr="009245D5" w:rsidRDefault="004C5FAF" w:rsidP="00EC6CC2">
      <w:pPr>
        <w:rPr>
          <w:rFonts w:cs="Arial"/>
        </w:rPr>
      </w:pPr>
    </w:p>
    <w:p w14:paraId="27F3DECA" w14:textId="1C18E36E" w:rsidR="004C5FAF" w:rsidRPr="009245D5" w:rsidRDefault="004C5FAF" w:rsidP="00EC6CC2">
      <w:pPr>
        <w:rPr>
          <w:rFonts w:cs="Arial"/>
        </w:rPr>
      </w:pPr>
      <w:r w:rsidRPr="009245D5">
        <w:rPr>
          <w:rFonts w:cs="Arial"/>
        </w:rPr>
        <w:t xml:space="preserve">Pasqual </w:t>
      </w:r>
      <w:r w:rsidR="004F0958" w:rsidRPr="009245D5">
        <w:rPr>
          <w:rFonts w:cs="Arial"/>
        </w:rPr>
        <w:t>–</w:t>
      </w:r>
      <w:r w:rsidRPr="009245D5">
        <w:rPr>
          <w:rFonts w:cs="Arial"/>
        </w:rPr>
        <w:t xml:space="preserve"> </w:t>
      </w:r>
      <w:r w:rsidR="004F0958" w:rsidRPr="009245D5">
        <w:rPr>
          <w:rFonts w:cs="Arial"/>
        </w:rPr>
        <w:t>admin – toolkit software</w:t>
      </w:r>
    </w:p>
    <w:p w14:paraId="01D9BB1F" w14:textId="18EC44AB" w:rsidR="000355B4" w:rsidRPr="009245D5" w:rsidRDefault="000355B4" w:rsidP="00EC6CC2">
      <w:pPr>
        <w:rPr>
          <w:rFonts w:cs="Arial"/>
        </w:rPr>
      </w:pPr>
    </w:p>
    <w:p w14:paraId="3B1314A3" w14:textId="49FF92FC" w:rsidR="000355B4" w:rsidRPr="009245D5" w:rsidRDefault="000355B4" w:rsidP="00EC6CC2">
      <w:pPr>
        <w:rPr>
          <w:rFonts w:cs="Arial"/>
        </w:rPr>
      </w:pPr>
      <w:r w:rsidRPr="009245D5">
        <w:rPr>
          <w:rFonts w:cs="Arial"/>
        </w:rPr>
        <w:t xml:space="preserve">Peter hinsen </w:t>
      </w:r>
      <w:r w:rsidR="00C60AEC" w:rsidRPr="009245D5">
        <w:rPr>
          <w:rFonts w:cs="Arial"/>
        </w:rPr>
        <w:t>–</w:t>
      </w:r>
      <w:r w:rsidRPr="009245D5">
        <w:rPr>
          <w:rFonts w:cs="Arial"/>
        </w:rPr>
        <w:t xml:space="preserve"> </w:t>
      </w:r>
      <w:r w:rsidR="00C60AEC" w:rsidRPr="009245D5">
        <w:rPr>
          <w:rFonts w:cs="Arial"/>
        </w:rPr>
        <w:t xml:space="preserve">websites in warranty and tech services </w:t>
      </w:r>
      <w:r w:rsidR="002C69AE" w:rsidRPr="009245D5">
        <w:rPr>
          <w:rFonts w:cs="Arial"/>
        </w:rPr>
        <w:t>–</w:t>
      </w:r>
    </w:p>
    <w:p w14:paraId="2E4EB609" w14:textId="6CB6B4B9" w:rsidR="002C69AE" w:rsidRPr="009245D5" w:rsidRDefault="002C69AE" w:rsidP="00EC6CC2">
      <w:pPr>
        <w:rPr>
          <w:rFonts w:cs="Arial"/>
        </w:rPr>
      </w:pPr>
    </w:p>
    <w:p w14:paraId="383FFB9E" w14:textId="7B4B66B6" w:rsidR="002C69AE" w:rsidRPr="009245D5" w:rsidRDefault="002C69AE" w:rsidP="00EC6CC2">
      <w:pPr>
        <w:rPr>
          <w:rFonts w:cs="Arial"/>
        </w:rPr>
      </w:pPr>
      <w:r w:rsidRPr="009245D5">
        <w:rPr>
          <w:rFonts w:cs="Arial"/>
        </w:rPr>
        <w:t xml:space="preserve">Ange fraser </w:t>
      </w:r>
      <w:r w:rsidR="00F65E0C" w:rsidRPr="009245D5">
        <w:rPr>
          <w:rFonts w:cs="Arial"/>
        </w:rPr>
        <w:t>–</w:t>
      </w:r>
      <w:r w:rsidRPr="009245D5">
        <w:rPr>
          <w:rFonts w:cs="Arial"/>
        </w:rPr>
        <w:t xml:space="preserve"> </w:t>
      </w:r>
      <w:r w:rsidR="00F65E0C" w:rsidRPr="009245D5">
        <w:rPr>
          <w:rFonts w:cs="Arial"/>
        </w:rPr>
        <w:t xml:space="preserve">done 2 po’s – approved but need to be cancelled </w:t>
      </w:r>
    </w:p>
    <w:p w14:paraId="16B04543" w14:textId="212789A4" w:rsidR="00F65E0C" w:rsidRPr="009245D5" w:rsidRDefault="00F65E0C" w:rsidP="00EC6CC2">
      <w:pPr>
        <w:rPr>
          <w:rFonts w:cs="Arial"/>
        </w:rPr>
      </w:pPr>
      <w:r w:rsidRPr="009245D5">
        <w:rPr>
          <w:rFonts w:cs="Arial"/>
        </w:rPr>
        <w:t>0031</w:t>
      </w:r>
      <w:r w:rsidR="007F3FC2" w:rsidRPr="009245D5">
        <w:rPr>
          <w:rFonts w:cs="Arial"/>
        </w:rPr>
        <w:t>01</w:t>
      </w:r>
      <w:r w:rsidRPr="009245D5">
        <w:rPr>
          <w:rFonts w:cs="Arial"/>
        </w:rPr>
        <w:t>65</w:t>
      </w:r>
    </w:p>
    <w:p w14:paraId="6569E83E" w14:textId="3373E28E" w:rsidR="00743A15" w:rsidRPr="009245D5" w:rsidRDefault="00743A15" w:rsidP="00EC6CC2">
      <w:pPr>
        <w:rPr>
          <w:rFonts w:cs="Arial"/>
        </w:rPr>
      </w:pPr>
      <w:r w:rsidRPr="009245D5">
        <w:rPr>
          <w:rFonts w:cs="Arial"/>
        </w:rPr>
        <w:t>0031</w:t>
      </w:r>
      <w:r w:rsidR="007F3FC2" w:rsidRPr="009245D5">
        <w:rPr>
          <w:rFonts w:cs="Arial"/>
        </w:rPr>
        <w:t>01</w:t>
      </w:r>
      <w:r w:rsidRPr="009245D5">
        <w:rPr>
          <w:rFonts w:cs="Arial"/>
        </w:rPr>
        <w:t>66</w:t>
      </w:r>
    </w:p>
    <w:p w14:paraId="7FC723BE" w14:textId="23F87025" w:rsidR="00F930C2" w:rsidRPr="009245D5" w:rsidRDefault="00F930C2" w:rsidP="00EC6CC2">
      <w:pPr>
        <w:rPr>
          <w:rFonts w:cs="Arial"/>
        </w:rPr>
      </w:pPr>
      <w:r w:rsidRPr="009245D5">
        <w:rPr>
          <w:rFonts w:cs="Arial"/>
        </w:rPr>
        <w:t>Wont let her enter anything into the fields</w:t>
      </w:r>
    </w:p>
    <w:p w14:paraId="0DC79762" w14:textId="58D117FD" w:rsidR="00C222A7" w:rsidRPr="009245D5" w:rsidRDefault="00A6507D" w:rsidP="00EC6CC2">
      <w:pPr>
        <w:rPr>
          <w:rFonts w:cs="Arial"/>
        </w:rPr>
      </w:pPr>
      <w:r w:rsidRPr="009245D5">
        <w:rPr>
          <w:rFonts w:cs="Arial"/>
        </w:rPr>
        <w:t xml:space="preserve">Moved things around </w:t>
      </w:r>
      <w:r w:rsidR="00B66E01" w:rsidRPr="009245D5">
        <w:rPr>
          <w:rFonts w:cs="Arial"/>
        </w:rPr>
        <w:t xml:space="preserve">changed the layout </w:t>
      </w:r>
      <w:r w:rsidRPr="009245D5">
        <w:rPr>
          <w:rFonts w:cs="Arial"/>
        </w:rPr>
        <w:t>to make filling them out easier but since then it wont let her</w:t>
      </w:r>
      <w:r w:rsidR="00C222A7" w:rsidRPr="009245D5">
        <w:rPr>
          <w:rFonts w:cs="Arial"/>
        </w:rPr>
        <w:t xml:space="preserve"> they then go straight to approved.</w:t>
      </w:r>
    </w:p>
    <w:p w14:paraId="68923D05" w14:textId="3FEC3C43" w:rsidR="00F06EE7" w:rsidRPr="009245D5" w:rsidRDefault="00F06EE7" w:rsidP="00EC6CC2">
      <w:pPr>
        <w:rPr>
          <w:rFonts w:cs="Arial"/>
        </w:rPr>
      </w:pPr>
      <w:r w:rsidRPr="009245D5">
        <w:rPr>
          <w:rFonts w:cs="Arial"/>
        </w:rPr>
        <w:t>They have to be confirmed first</w:t>
      </w:r>
    </w:p>
    <w:p w14:paraId="64D0A7C9" w14:textId="33C1B4DE" w:rsidR="00E076D9" w:rsidRPr="009245D5" w:rsidRDefault="00E076D9" w:rsidP="00EC6CC2">
      <w:pPr>
        <w:rPr>
          <w:rFonts w:cs="Arial"/>
        </w:rPr>
      </w:pPr>
    </w:p>
    <w:p w14:paraId="2944833D" w14:textId="12F41BCF" w:rsidR="00E076D9" w:rsidRPr="009245D5" w:rsidRDefault="00E076D9" w:rsidP="00EC6CC2">
      <w:pPr>
        <w:rPr>
          <w:rFonts w:cs="Arial"/>
        </w:rPr>
      </w:pPr>
      <w:r w:rsidRPr="009245D5">
        <w:rPr>
          <w:rFonts w:cs="Arial"/>
        </w:rPr>
        <w:t xml:space="preserve">Roger </w:t>
      </w:r>
      <w:r w:rsidR="006869A1" w:rsidRPr="009245D5">
        <w:rPr>
          <w:rFonts w:cs="Arial"/>
        </w:rPr>
        <w:t xml:space="preserve">Rielly – phone – gets diverted to call centre – swapped to csam </w:t>
      </w:r>
      <w:r w:rsidR="0090189F" w:rsidRPr="009245D5">
        <w:rPr>
          <w:rFonts w:cs="Arial"/>
        </w:rPr>
        <w:t>–</w:t>
      </w:r>
    </w:p>
    <w:p w14:paraId="2D9274EC" w14:textId="39DB8607" w:rsidR="0090189F" w:rsidRPr="009245D5" w:rsidRDefault="0090189F" w:rsidP="00EC6CC2">
      <w:pPr>
        <w:rPr>
          <w:rFonts w:cs="Arial"/>
        </w:rPr>
      </w:pPr>
    </w:p>
    <w:p w14:paraId="35B18C5E" w14:textId="29238D66" w:rsidR="0090189F" w:rsidRPr="009245D5" w:rsidRDefault="0090189F" w:rsidP="00EC6CC2">
      <w:pPr>
        <w:rPr>
          <w:rFonts w:cs="Arial"/>
        </w:rPr>
      </w:pPr>
      <w:r w:rsidRPr="009245D5">
        <w:rPr>
          <w:rFonts w:cs="Arial"/>
        </w:rPr>
        <w:t xml:space="preserve">Ange fraser </w:t>
      </w:r>
      <w:r w:rsidR="009860D7" w:rsidRPr="009245D5">
        <w:rPr>
          <w:rFonts w:cs="Arial"/>
        </w:rPr>
        <w:t>–</w:t>
      </w:r>
      <w:r w:rsidRPr="009245D5">
        <w:rPr>
          <w:rFonts w:cs="Arial"/>
        </w:rPr>
        <w:t xml:space="preserve"> </w:t>
      </w:r>
      <w:r w:rsidR="009860D7" w:rsidRPr="009245D5">
        <w:rPr>
          <w:rFonts w:cs="Arial"/>
        </w:rPr>
        <w:t xml:space="preserve">ship emr </w:t>
      </w:r>
      <w:r w:rsidR="00EB3AD0" w:rsidRPr="009245D5">
        <w:rPr>
          <w:rFonts w:cs="Arial"/>
        </w:rPr>
        <w:t>–</w:t>
      </w:r>
      <w:r w:rsidR="009860D7" w:rsidRPr="009245D5">
        <w:rPr>
          <w:rFonts w:cs="Arial"/>
        </w:rPr>
        <w:t xml:space="preserve"> </w:t>
      </w:r>
      <w:r w:rsidR="00EB3AD0" w:rsidRPr="009245D5">
        <w:rPr>
          <w:rFonts w:cs="Arial"/>
        </w:rPr>
        <w:t>Stephen</w:t>
      </w:r>
    </w:p>
    <w:p w14:paraId="46365ADD" w14:textId="53F43F32" w:rsidR="00EB3AD0" w:rsidRPr="009245D5" w:rsidRDefault="00EB3AD0" w:rsidP="00EC6CC2">
      <w:pPr>
        <w:rPr>
          <w:rFonts w:cs="Arial"/>
        </w:rPr>
      </w:pPr>
    </w:p>
    <w:p w14:paraId="5C294365" w14:textId="31F4DB66" w:rsidR="00EB3AD0" w:rsidRPr="009245D5" w:rsidRDefault="004953B8" w:rsidP="00EC6CC2">
      <w:pPr>
        <w:rPr>
          <w:rFonts w:cs="Arial"/>
        </w:rPr>
      </w:pPr>
      <w:r w:rsidRPr="009245D5">
        <w:rPr>
          <w:rFonts w:cs="Arial"/>
        </w:rPr>
        <w:t>Scott randall</w:t>
      </w:r>
      <w:r w:rsidR="007C5B1B" w:rsidRPr="009245D5">
        <w:rPr>
          <w:rFonts w:cs="Arial"/>
        </w:rPr>
        <w:t xml:space="preserve"> – employee connect</w:t>
      </w:r>
    </w:p>
    <w:p w14:paraId="1991AD53" w14:textId="04B317C2" w:rsidR="00D108EE" w:rsidRPr="009245D5" w:rsidRDefault="00D108EE" w:rsidP="00EC6CC2">
      <w:pPr>
        <w:rPr>
          <w:rFonts w:cs="Arial"/>
        </w:rPr>
      </w:pPr>
    </w:p>
    <w:p w14:paraId="65A30F58" w14:textId="1ABFFA88" w:rsidR="00D108EE" w:rsidRPr="009245D5" w:rsidRDefault="00D108EE" w:rsidP="00EC6CC2">
      <w:pPr>
        <w:rPr>
          <w:rFonts w:cs="Arial"/>
        </w:rPr>
      </w:pPr>
      <w:r w:rsidRPr="009245D5">
        <w:rPr>
          <w:rFonts w:cs="Arial"/>
        </w:rPr>
        <w:t xml:space="preserve">Chris saxby </w:t>
      </w:r>
      <w:r w:rsidR="00F84F55" w:rsidRPr="009245D5">
        <w:rPr>
          <w:rFonts w:cs="Arial"/>
        </w:rPr>
        <w:t xml:space="preserve">– laptop doesn’t want to connect to wifi </w:t>
      </w:r>
      <w:r w:rsidR="00BD37FF" w:rsidRPr="009245D5">
        <w:rPr>
          <w:rFonts w:cs="Arial"/>
        </w:rPr>
        <w:t xml:space="preserve">– Gisborne </w:t>
      </w:r>
      <w:r w:rsidR="001E2C25" w:rsidRPr="009245D5">
        <w:rPr>
          <w:rFonts w:cs="Arial"/>
        </w:rPr>
        <w:t>–</w:t>
      </w:r>
      <w:r w:rsidR="00BD37FF" w:rsidRPr="009245D5">
        <w:rPr>
          <w:rFonts w:cs="Arial"/>
        </w:rPr>
        <w:t xml:space="preserve"> </w:t>
      </w:r>
      <w:r w:rsidR="001E2C25" w:rsidRPr="009245D5">
        <w:rPr>
          <w:rFonts w:cs="Arial"/>
        </w:rPr>
        <w:t>sim card also says no service even though it has 4 bars</w:t>
      </w:r>
    </w:p>
    <w:p w14:paraId="51FAEC33" w14:textId="751DD17B" w:rsidR="000A5DD2" w:rsidRPr="009245D5" w:rsidRDefault="000A5DD2" w:rsidP="00EC6CC2">
      <w:pPr>
        <w:rPr>
          <w:rFonts w:cs="Arial"/>
        </w:rPr>
      </w:pPr>
      <w:r w:rsidRPr="009245D5">
        <w:rPr>
          <w:rFonts w:cs="Arial"/>
        </w:rPr>
        <w:t>100.77.146.24</w:t>
      </w:r>
    </w:p>
    <w:p w14:paraId="13FA6435" w14:textId="07E2F6EF" w:rsidR="00293716" w:rsidRPr="009245D5" w:rsidRDefault="00293716" w:rsidP="00EC6CC2">
      <w:pPr>
        <w:rPr>
          <w:rFonts w:cs="Arial"/>
        </w:rPr>
      </w:pPr>
    </w:p>
    <w:p w14:paraId="2927F2B6" w14:textId="27FC3FDA" w:rsidR="00293716" w:rsidRPr="009245D5" w:rsidRDefault="00293716" w:rsidP="00EC6CC2">
      <w:pPr>
        <w:rPr>
          <w:rFonts w:cs="Arial"/>
        </w:rPr>
      </w:pPr>
      <w:r w:rsidRPr="009245D5">
        <w:rPr>
          <w:rFonts w:cs="Arial"/>
        </w:rPr>
        <w:t xml:space="preserve">Peter hinsen </w:t>
      </w:r>
      <w:r w:rsidR="00B553D2" w:rsidRPr="009245D5">
        <w:rPr>
          <w:rFonts w:cs="Arial"/>
        </w:rPr>
        <w:t>–</w:t>
      </w:r>
      <w:r w:rsidRPr="009245D5">
        <w:rPr>
          <w:rFonts w:cs="Arial"/>
        </w:rPr>
        <w:t xml:space="preserve"> </w:t>
      </w:r>
      <w:r w:rsidR="00B553D2" w:rsidRPr="009245D5">
        <w:rPr>
          <w:rFonts w:cs="Arial"/>
        </w:rPr>
        <w:t>naxt issue – 222198 – invoiced –</w:t>
      </w:r>
      <w:r w:rsidR="00082E49" w:rsidRPr="009245D5">
        <w:rPr>
          <w:rFonts w:cs="Arial"/>
        </w:rPr>
        <w:t xml:space="preserve"> they were invoiced incorrectly</w:t>
      </w:r>
      <w:r w:rsidR="00E207EA" w:rsidRPr="009245D5">
        <w:rPr>
          <w:rFonts w:cs="Arial"/>
        </w:rPr>
        <w:t xml:space="preserve"> – assumed they would back out the invoice - </w:t>
      </w:r>
      <w:r w:rsidR="00B553D2" w:rsidRPr="009245D5">
        <w:rPr>
          <w:rFonts w:cs="Arial"/>
        </w:rPr>
        <w:t xml:space="preserve"> branch has done changes but didn’t back out the invoice</w:t>
      </w:r>
      <w:r w:rsidR="00A17F86" w:rsidRPr="009245D5">
        <w:rPr>
          <w:rFonts w:cs="Arial"/>
        </w:rPr>
        <w:t xml:space="preserve"> – so seg 1 and </w:t>
      </w:r>
      <w:r w:rsidR="005A69C2" w:rsidRPr="009245D5">
        <w:rPr>
          <w:rFonts w:cs="Arial"/>
        </w:rPr>
        <w:t>2</w:t>
      </w:r>
      <w:r w:rsidR="00A17F86" w:rsidRPr="009245D5">
        <w:rPr>
          <w:rFonts w:cs="Arial"/>
        </w:rPr>
        <w:t xml:space="preserve"> </w:t>
      </w:r>
      <w:r w:rsidR="004418C8" w:rsidRPr="009245D5">
        <w:rPr>
          <w:rFonts w:cs="Arial"/>
        </w:rPr>
        <w:t>have invoices but aren’t showing invoiced</w:t>
      </w:r>
      <w:r w:rsidR="00E207EA" w:rsidRPr="009245D5">
        <w:rPr>
          <w:rFonts w:cs="Arial"/>
        </w:rPr>
        <w:t xml:space="preserve"> – they are showing as finished</w:t>
      </w:r>
    </w:p>
    <w:p w14:paraId="7A6DCE7A" w14:textId="4151C31C" w:rsidR="00E207EA" w:rsidRPr="009245D5" w:rsidRDefault="00E207EA" w:rsidP="00EC6CC2">
      <w:pPr>
        <w:rPr>
          <w:rFonts w:cs="Arial"/>
        </w:rPr>
      </w:pPr>
      <w:r w:rsidRPr="009245D5">
        <w:rPr>
          <w:rFonts w:cs="Arial"/>
        </w:rPr>
        <w:t>Changes: has a negative split – change the amount</w:t>
      </w:r>
    </w:p>
    <w:p w14:paraId="78B6D7D8" w14:textId="54E29457" w:rsidR="009A036B" w:rsidRPr="009245D5" w:rsidRDefault="009A036B" w:rsidP="00EC6CC2">
      <w:pPr>
        <w:rPr>
          <w:rFonts w:cs="Arial"/>
        </w:rPr>
      </w:pPr>
      <w:r w:rsidRPr="009245D5">
        <w:rPr>
          <w:rFonts w:cs="Arial"/>
        </w:rPr>
        <w:t>Shoulodnt be able to do anything because they had been invoiced</w:t>
      </w:r>
    </w:p>
    <w:p w14:paraId="1361AF17" w14:textId="3EF27356" w:rsidR="009A036B" w:rsidRPr="009245D5" w:rsidRDefault="004438C2" w:rsidP="00EC6CC2">
      <w:pPr>
        <w:rPr>
          <w:rFonts w:cs="Arial"/>
        </w:rPr>
      </w:pPr>
      <w:r w:rsidRPr="009245D5">
        <w:rPr>
          <w:rFonts w:cs="Arial"/>
        </w:rPr>
        <w:t xml:space="preserve">Warranty </w:t>
      </w:r>
    </w:p>
    <w:p w14:paraId="763F722C" w14:textId="7B0BEA35" w:rsidR="00BA707F" w:rsidRPr="009245D5" w:rsidRDefault="00BA707F" w:rsidP="00EC6CC2">
      <w:pPr>
        <w:rPr>
          <w:rFonts w:cs="Arial"/>
        </w:rPr>
      </w:pPr>
    </w:p>
    <w:p w14:paraId="1324E692" w14:textId="6290D6B9" w:rsidR="00BA707F" w:rsidRPr="009245D5" w:rsidRDefault="00836BDE" w:rsidP="00EC6CC2">
      <w:pPr>
        <w:rPr>
          <w:rFonts w:cs="Arial"/>
        </w:rPr>
      </w:pPr>
      <w:r w:rsidRPr="009245D5">
        <w:rPr>
          <w:rFonts w:cs="Arial"/>
        </w:rPr>
        <w:t>Samantha</w:t>
      </w:r>
    </w:p>
    <w:p w14:paraId="61D5569E" w14:textId="698A5218" w:rsidR="00836BDE" w:rsidRPr="009245D5" w:rsidRDefault="00836BDE" w:rsidP="00EC6CC2">
      <w:pPr>
        <w:rPr>
          <w:rFonts w:cs="Arial"/>
        </w:rPr>
      </w:pPr>
    </w:p>
    <w:p w14:paraId="7A7C4938" w14:textId="6EB91A38" w:rsidR="00836BDE" w:rsidRPr="009245D5" w:rsidRDefault="00836BDE" w:rsidP="00EC6CC2">
      <w:pPr>
        <w:rPr>
          <w:rFonts w:cs="Arial"/>
        </w:rPr>
      </w:pPr>
      <w:r w:rsidRPr="009245D5">
        <w:rPr>
          <w:rFonts w:cs="Arial"/>
        </w:rPr>
        <w:t xml:space="preserve">Oliver bush </w:t>
      </w:r>
      <w:r w:rsidR="00AF319A" w:rsidRPr="009245D5">
        <w:rPr>
          <w:rFonts w:cs="Arial"/>
        </w:rPr>
        <w:t>–</w:t>
      </w:r>
      <w:r w:rsidRPr="009245D5">
        <w:rPr>
          <w:rFonts w:cs="Arial"/>
        </w:rPr>
        <w:t xml:space="preserve"> </w:t>
      </w:r>
      <w:r w:rsidR="00AF319A" w:rsidRPr="009245D5">
        <w:rPr>
          <w:rFonts w:cs="Arial"/>
        </w:rPr>
        <w:t>work phone</w:t>
      </w:r>
    </w:p>
    <w:p w14:paraId="4E2FCA68" w14:textId="7F4201DB" w:rsidR="00A55BE0" w:rsidRPr="009245D5" w:rsidRDefault="00A55BE0" w:rsidP="00EC6CC2">
      <w:pPr>
        <w:rPr>
          <w:rFonts w:cs="Arial"/>
        </w:rPr>
      </w:pPr>
      <w:r w:rsidRPr="009245D5">
        <w:rPr>
          <w:rFonts w:cs="Arial"/>
        </w:rPr>
        <w:t>Inservice app – installed it</w:t>
      </w:r>
    </w:p>
    <w:p w14:paraId="224E30B6" w14:textId="56937BA4" w:rsidR="00A55BE0" w:rsidRPr="009245D5" w:rsidRDefault="00A55BE0" w:rsidP="00EC6CC2">
      <w:pPr>
        <w:rPr>
          <w:rFonts w:cs="Arial"/>
        </w:rPr>
      </w:pPr>
      <w:r w:rsidRPr="009245D5">
        <w:rPr>
          <w:rFonts w:cs="Arial"/>
        </w:rPr>
        <w:t>Cant log in</w:t>
      </w:r>
    </w:p>
    <w:p w14:paraId="72FB23C2" w14:textId="24DF5BF3" w:rsidR="00A55BE0" w:rsidRPr="009245D5" w:rsidRDefault="00A55BE0" w:rsidP="00EC6CC2">
      <w:pPr>
        <w:rPr>
          <w:rFonts w:cs="Arial"/>
        </w:rPr>
      </w:pPr>
      <w:r w:rsidRPr="009245D5">
        <w:rPr>
          <w:rFonts w:cs="Arial"/>
        </w:rPr>
        <w:t xml:space="preserve">Click on the office365 option </w:t>
      </w:r>
      <w:r w:rsidR="00035DC6" w:rsidRPr="009245D5">
        <w:rPr>
          <w:rFonts w:cs="Arial"/>
        </w:rPr>
        <w:t xml:space="preserve">and it redirects to another page to type in the email address – type </w:t>
      </w:r>
      <w:r w:rsidR="005563D5" w:rsidRPr="009245D5">
        <w:rPr>
          <w:rFonts w:cs="Arial"/>
        </w:rPr>
        <w:t>in email address @goughcat</w:t>
      </w:r>
      <w:r w:rsidR="00197E94" w:rsidRPr="009245D5">
        <w:rPr>
          <w:rFonts w:cs="Arial"/>
        </w:rPr>
        <w:t xml:space="preserve"> – doesn’t work. @terracat says account isn’t found</w:t>
      </w:r>
    </w:p>
    <w:p w14:paraId="27D7518B" w14:textId="0A601A4A" w:rsidR="007758E9" w:rsidRPr="009245D5" w:rsidRDefault="007758E9" w:rsidP="00EC6CC2">
      <w:pPr>
        <w:rPr>
          <w:rFonts w:cs="Arial"/>
        </w:rPr>
      </w:pPr>
    </w:p>
    <w:p w14:paraId="23DD45BA" w14:textId="0B116574" w:rsidR="007758E9" w:rsidRPr="009245D5" w:rsidRDefault="007758E9" w:rsidP="007758E9">
      <w:pPr>
        <w:pStyle w:val="Heading1"/>
        <w:rPr>
          <w:rFonts w:cs="Arial"/>
          <w:szCs w:val="20"/>
        </w:rPr>
      </w:pPr>
      <w:r w:rsidRPr="009245D5">
        <w:rPr>
          <w:rFonts w:cs="Arial"/>
          <w:szCs w:val="20"/>
        </w:rPr>
        <w:t>9/12/2020</w:t>
      </w:r>
    </w:p>
    <w:p w14:paraId="356DBBD4" w14:textId="4DCB7FB1" w:rsidR="007758E9" w:rsidRPr="009245D5" w:rsidRDefault="007758E9" w:rsidP="007758E9">
      <w:pPr>
        <w:rPr>
          <w:rFonts w:cs="Arial"/>
        </w:rPr>
      </w:pPr>
    </w:p>
    <w:p w14:paraId="12EE94AD" w14:textId="713BE854" w:rsidR="007758E9" w:rsidRPr="009245D5" w:rsidRDefault="004C4D1F" w:rsidP="007758E9">
      <w:pPr>
        <w:rPr>
          <w:rFonts w:cs="Arial"/>
        </w:rPr>
      </w:pPr>
      <w:r w:rsidRPr="009245D5">
        <w:rPr>
          <w:rFonts w:cs="Arial"/>
        </w:rPr>
        <w:t xml:space="preserve">Richard Skiffington </w:t>
      </w:r>
      <w:r w:rsidR="00775C2E" w:rsidRPr="009245D5">
        <w:rPr>
          <w:rFonts w:cs="Arial"/>
        </w:rPr>
        <w:t>–</w:t>
      </w:r>
      <w:r w:rsidRPr="009245D5">
        <w:rPr>
          <w:rFonts w:cs="Arial"/>
        </w:rPr>
        <w:t xml:space="preserve"> </w:t>
      </w:r>
      <w:r w:rsidR="00A10FE5" w:rsidRPr="009245D5">
        <w:rPr>
          <w:rFonts w:cs="Arial"/>
        </w:rPr>
        <w:t>NAXT reports</w:t>
      </w:r>
    </w:p>
    <w:p w14:paraId="5B1724E4" w14:textId="4E0DBF13" w:rsidR="00775C2E" w:rsidRPr="009245D5" w:rsidRDefault="00775C2E" w:rsidP="007758E9">
      <w:pPr>
        <w:rPr>
          <w:rFonts w:cs="Arial"/>
        </w:rPr>
      </w:pPr>
    </w:p>
    <w:p w14:paraId="006814B2" w14:textId="5FE55FF9" w:rsidR="00775C2E" w:rsidRPr="009245D5" w:rsidRDefault="00775C2E" w:rsidP="007758E9">
      <w:pPr>
        <w:rPr>
          <w:rFonts w:cs="Arial"/>
        </w:rPr>
      </w:pPr>
      <w:r w:rsidRPr="009245D5">
        <w:rPr>
          <w:rFonts w:cs="Arial"/>
        </w:rPr>
        <w:t xml:space="preserve">Keith chetty </w:t>
      </w:r>
      <w:r w:rsidR="00CA713A" w:rsidRPr="009245D5">
        <w:rPr>
          <w:rFonts w:cs="Arial"/>
        </w:rPr>
        <w:t>–</w:t>
      </w:r>
      <w:r w:rsidRPr="009245D5">
        <w:rPr>
          <w:rFonts w:cs="Arial"/>
        </w:rPr>
        <w:t xml:space="preserve"> </w:t>
      </w:r>
      <w:r w:rsidR="00A10FE5" w:rsidRPr="009245D5">
        <w:rPr>
          <w:rFonts w:cs="Arial"/>
        </w:rPr>
        <w:t>NAXT roles</w:t>
      </w:r>
    </w:p>
    <w:p w14:paraId="6DB4FB5E" w14:textId="68F118FB" w:rsidR="00CA713A" w:rsidRPr="009245D5" w:rsidRDefault="00CA713A" w:rsidP="007758E9">
      <w:pPr>
        <w:rPr>
          <w:rFonts w:cs="Arial"/>
        </w:rPr>
      </w:pPr>
    </w:p>
    <w:p w14:paraId="04585098" w14:textId="4A6C7F7D" w:rsidR="00CA713A" w:rsidRPr="009245D5" w:rsidRDefault="00CA713A" w:rsidP="007758E9">
      <w:pPr>
        <w:rPr>
          <w:rFonts w:cs="Arial"/>
        </w:rPr>
      </w:pPr>
      <w:r w:rsidRPr="009245D5">
        <w:rPr>
          <w:rFonts w:cs="Arial"/>
        </w:rPr>
        <w:t xml:space="preserve">Shaun hunter </w:t>
      </w:r>
      <w:r w:rsidR="001866F3" w:rsidRPr="009245D5">
        <w:rPr>
          <w:rFonts w:cs="Arial"/>
        </w:rPr>
        <w:t>–</w:t>
      </w:r>
      <w:r w:rsidRPr="009245D5">
        <w:rPr>
          <w:rFonts w:cs="Arial"/>
        </w:rPr>
        <w:t xml:space="preserve"> </w:t>
      </w:r>
      <w:r w:rsidR="00003341" w:rsidRPr="009245D5">
        <w:rPr>
          <w:rFonts w:cs="Arial"/>
        </w:rPr>
        <w:t>A</w:t>
      </w:r>
      <w:r w:rsidR="001866F3" w:rsidRPr="009245D5">
        <w:rPr>
          <w:rFonts w:cs="Arial"/>
        </w:rPr>
        <w:t xml:space="preserve">31 phone </w:t>
      </w:r>
      <w:r w:rsidR="00A10FE5" w:rsidRPr="009245D5">
        <w:rPr>
          <w:rFonts w:cs="Arial"/>
        </w:rPr>
        <w:t>–</w:t>
      </w:r>
      <w:r w:rsidR="001866F3" w:rsidRPr="009245D5">
        <w:rPr>
          <w:rFonts w:cs="Arial"/>
        </w:rPr>
        <w:t xml:space="preserve"> </w:t>
      </w:r>
      <w:r w:rsidR="00A10FE5" w:rsidRPr="009245D5">
        <w:rPr>
          <w:rFonts w:cs="Arial"/>
        </w:rPr>
        <w:t xml:space="preserve">a lot of the time no reception – in </w:t>
      </w:r>
      <w:r w:rsidR="00E627C2" w:rsidRPr="009245D5">
        <w:rPr>
          <w:rFonts w:cs="Arial"/>
        </w:rPr>
        <w:t>Rotorua</w:t>
      </w:r>
    </w:p>
    <w:p w14:paraId="6E5E07FB" w14:textId="3F63C2D0" w:rsidR="00E627C2" w:rsidRPr="009245D5" w:rsidRDefault="00E627C2" w:rsidP="007758E9">
      <w:pPr>
        <w:rPr>
          <w:rFonts w:cs="Arial"/>
        </w:rPr>
      </w:pPr>
    </w:p>
    <w:p w14:paraId="71358EAF" w14:textId="6D339EDD" w:rsidR="00E627C2" w:rsidRPr="009245D5" w:rsidRDefault="00E627C2" w:rsidP="007758E9">
      <w:pPr>
        <w:rPr>
          <w:rFonts w:cs="Arial"/>
        </w:rPr>
      </w:pPr>
      <w:r w:rsidRPr="009245D5">
        <w:rPr>
          <w:rFonts w:cs="Arial"/>
        </w:rPr>
        <w:t xml:space="preserve">Vickie warren – moved to new laptop </w:t>
      </w:r>
      <w:r w:rsidR="00282455" w:rsidRPr="009245D5">
        <w:rPr>
          <w:rFonts w:cs="Arial"/>
        </w:rPr>
        <w:t>–</w:t>
      </w:r>
      <w:r w:rsidRPr="009245D5">
        <w:rPr>
          <w:rFonts w:cs="Arial"/>
        </w:rPr>
        <w:t xml:space="preserve"> </w:t>
      </w:r>
    </w:p>
    <w:p w14:paraId="4435B88A" w14:textId="70626C22" w:rsidR="00282455" w:rsidRPr="009245D5" w:rsidRDefault="00282455" w:rsidP="007758E9">
      <w:pPr>
        <w:rPr>
          <w:rFonts w:cs="Arial"/>
        </w:rPr>
      </w:pPr>
    </w:p>
    <w:p w14:paraId="0ADB4B44" w14:textId="6E9294DE" w:rsidR="00282455" w:rsidRPr="009245D5" w:rsidRDefault="00282455" w:rsidP="007758E9">
      <w:pPr>
        <w:rPr>
          <w:rFonts w:cs="Arial"/>
        </w:rPr>
      </w:pPr>
      <w:r w:rsidRPr="009245D5">
        <w:rPr>
          <w:rFonts w:cs="Arial"/>
        </w:rPr>
        <w:t>Steve Wisnewski – post an invoice – enter order number – which have done but wont let steve invoice</w:t>
      </w:r>
      <w:r w:rsidR="00A2020A" w:rsidRPr="009245D5">
        <w:rPr>
          <w:rFonts w:cs="Arial"/>
        </w:rPr>
        <w:t xml:space="preserve"> – sorted</w:t>
      </w:r>
    </w:p>
    <w:p w14:paraId="042473FC" w14:textId="1577813D" w:rsidR="00A2020A" w:rsidRPr="009245D5" w:rsidRDefault="001F5FD3" w:rsidP="007758E9">
      <w:pPr>
        <w:rPr>
          <w:rFonts w:cs="Arial"/>
        </w:rPr>
      </w:pPr>
      <w:r w:rsidRPr="009245D5">
        <w:rPr>
          <w:rFonts w:cs="Arial"/>
        </w:rPr>
        <w:t>Exflow</w:t>
      </w:r>
    </w:p>
    <w:p w14:paraId="3292AEF2" w14:textId="24A5CC77" w:rsidR="001F5FD3" w:rsidRPr="009245D5" w:rsidRDefault="001F5FD3" w:rsidP="007758E9">
      <w:pPr>
        <w:rPr>
          <w:rFonts w:cs="Arial"/>
        </w:rPr>
      </w:pPr>
    </w:p>
    <w:p w14:paraId="07A1B9C4" w14:textId="724DB986" w:rsidR="001F5FD3" w:rsidRPr="009245D5" w:rsidRDefault="001F5FD3" w:rsidP="007758E9">
      <w:pPr>
        <w:rPr>
          <w:rFonts w:cs="Arial"/>
        </w:rPr>
      </w:pPr>
      <w:r w:rsidRPr="009245D5">
        <w:rPr>
          <w:rFonts w:cs="Arial"/>
        </w:rPr>
        <w:t xml:space="preserve">Andrew green </w:t>
      </w:r>
      <w:r w:rsidR="00E256B3" w:rsidRPr="009245D5">
        <w:rPr>
          <w:rFonts w:cs="Arial"/>
        </w:rPr>
        <w:t>–</w:t>
      </w:r>
      <w:r w:rsidRPr="009245D5">
        <w:rPr>
          <w:rFonts w:cs="Arial"/>
        </w:rPr>
        <w:t xml:space="preserve"> </w:t>
      </w:r>
      <w:r w:rsidR="00E256B3" w:rsidRPr="009245D5">
        <w:rPr>
          <w:rFonts w:cs="Arial"/>
        </w:rPr>
        <w:t xml:space="preserve">new laptop </w:t>
      </w:r>
      <w:r w:rsidR="00017A78" w:rsidRPr="009245D5">
        <w:rPr>
          <w:rFonts w:cs="Arial"/>
        </w:rPr>
        <w:t>–</w:t>
      </w:r>
      <w:r w:rsidR="00E256B3" w:rsidRPr="009245D5">
        <w:rPr>
          <w:rFonts w:cs="Arial"/>
        </w:rPr>
        <w:t xml:space="preserve"> </w:t>
      </w:r>
    </w:p>
    <w:p w14:paraId="7C832C8D" w14:textId="2AD32D56" w:rsidR="00017A78" w:rsidRPr="009245D5" w:rsidRDefault="00017A78" w:rsidP="007758E9">
      <w:pPr>
        <w:rPr>
          <w:rFonts w:cs="Arial"/>
        </w:rPr>
      </w:pPr>
    </w:p>
    <w:p w14:paraId="027F0633" w14:textId="4F8A14B0" w:rsidR="00017A78" w:rsidRPr="009245D5" w:rsidRDefault="00017A78" w:rsidP="007758E9">
      <w:pPr>
        <w:rPr>
          <w:rFonts w:cs="Arial"/>
        </w:rPr>
      </w:pPr>
      <w:r w:rsidRPr="009245D5">
        <w:rPr>
          <w:rFonts w:cs="Arial"/>
        </w:rPr>
        <w:t xml:space="preserve">Sofio </w:t>
      </w:r>
      <w:r w:rsidR="00DC302C" w:rsidRPr="009245D5">
        <w:rPr>
          <w:rFonts w:cs="Arial"/>
        </w:rPr>
        <w:t>–</w:t>
      </w:r>
      <w:r w:rsidRPr="009245D5">
        <w:rPr>
          <w:rFonts w:cs="Arial"/>
        </w:rPr>
        <w:t xml:space="preserve"> </w:t>
      </w:r>
    </w:p>
    <w:p w14:paraId="3D5991F5" w14:textId="7F4878C1" w:rsidR="00DC302C" w:rsidRPr="009245D5" w:rsidRDefault="00DC302C" w:rsidP="007758E9">
      <w:pPr>
        <w:rPr>
          <w:rFonts w:cs="Arial"/>
        </w:rPr>
      </w:pPr>
    </w:p>
    <w:p w14:paraId="1A4D75A2" w14:textId="465D6426" w:rsidR="00DC302C" w:rsidRPr="009245D5" w:rsidRDefault="00DC302C" w:rsidP="007758E9">
      <w:pPr>
        <w:rPr>
          <w:rFonts w:cs="Arial"/>
        </w:rPr>
      </w:pPr>
      <w:r w:rsidRPr="009245D5">
        <w:rPr>
          <w:rFonts w:cs="Arial"/>
        </w:rPr>
        <w:t xml:space="preserve">Ethan willets </w:t>
      </w:r>
      <w:r w:rsidR="00EB3735" w:rsidRPr="009245D5">
        <w:rPr>
          <w:rFonts w:cs="Arial"/>
        </w:rPr>
        <w:t xml:space="preserve">– flyway – pick up hp </w:t>
      </w:r>
    </w:p>
    <w:p w14:paraId="07D7D755" w14:textId="7E6C7CF7" w:rsidR="00596194" w:rsidRPr="009245D5" w:rsidRDefault="00596194" w:rsidP="007758E9">
      <w:pPr>
        <w:rPr>
          <w:rFonts w:cs="Arial"/>
        </w:rPr>
      </w:pPr>
    </w:p>
    <w:p w14:paraId="7ACFDCDF" w14:textId="05CD3F94" w:rsidR="00153142" w:rsidRPr="009245D5" w:rsidRDefault="00153142" w:rsidP="007758E9">
      <w:pPr>
        <w:rPr>
          <w:rFonts w:cs="Arial"/>
        </w:rPr>
      </w:pPr>
      <w:r w:rsidRPr="009245D5">
        <w:rPr>
          <w:rFonts w:cs="Arial"/>
        </w:rPr>
        <w:t>Natique – naxt frozne</w:t>
      </w:r>
    </w:p>
    <w:p w14:paraId="2E0CBAF4" w14:textId="396CE03B" w:rsidR="008510BB" w:rsidRPr="009245D5" w:rsidRDefault="008510BB" w:rsidP="007758E9">
      <w:pPr>
        <w:rPr>
          <w:rFonts w:cs="Arial"/>
        </w:rPr>
      </w:pPr>
    </w:p>
    <w:p w14:paraId="20E31D1D" w14:textId="0FC82186" w:rsidR="008510BB" w:rsidRPr="009245D5" w:rsidRDefault="008510BB" w:rsidP="007758E9">
      <w:pPr>
        <w:rPr>
          <w:rFonts w:cs="Arial"/>
        </w:rPr>
      </w:pPr>
      <w:r w:rsidRPr="009245D5">
        <w:rPr>
          <w:rFonts w:cs="Arial"/>
        </w:rPr>
        <w:t xml:space="preserve">Glenn </w:t>
      </w:r>
      <w:r w:rsidR="00D95969" w:rsidRPr="009245D5">
        <w:rPr>
          <w:rFonts w:cs="Arial"/>
        </w:rPr>
        <w:t>–</w:t>
      </w:r>
      <w:r w:rsidRPr="009245D5">
        <w:rPr>
          <w:rFonts w:cs="Arial"/>
        </w:rPr>
        <w:t xml:space="preserve"> </w:t>
      </w:r>
      <w:r w:rsidR="00D95969" w:rsidRPr="009245D5">
        <w:rPr>
          <w:rFonts w:cs="Arial"/>
        </w:rPr>
        <w:t xml:space="preserve">print documents </w:t>
      </w:r>
      <w:r w:rsidR="00086206" w:rsidRPr="009245D5">
        <w:rPr>
          <w:rFonts w:cs="Arial"/>
        </w:rPr>
        <w:t>–</w:t>
      </w:r>
      <w:r w:rsidR="00D95969" w:rsidRPr="009245D5">
        <w:rPr>
          <w:rFonts w:cs="Arial"/>
        </w:rPr>
        <w:t xml:space="preserve"> </w:t>
      </w:r>
    </w:p>
    <w:p w14:paraId="2EF963EF" w14:textId="0BBABE91" w:rsidR="00086206" w:rsidRPr="009245D5" w:rsidRDefault="00086206" w:rsidP="007758E9">
      <w:pPr>
        <w:rPr>
          <w:rFonts w:cs="Arial"/>
        </w:rPr>
      </w:pPr>
    </w:p>
    <w:p w14:paraId="162D6C96" w14:textId="00450FF2" w:rsidR="00086206" w:rsidRPr="009245D5" w:rsidRDefault="00086206" w:rsidP="007758E9">
      <w:pPr>
        <w:rPr>
          <w:rFonts w:cs="Arial"/>
        </w:rPr>
      </w:pPr>
      <w:r w:rsidRPr="009245D5">
        <w:rPr>
          <w:rFonts w:cs="Arial"/>
        </w:rPr>
        <w:t xml:space="preserve">Greg Vaughan </w:t>
      </w:r>
      <w:r w:rsidR="00BF5771" w:rsidRPr="009245D5">
        <w:rPr>
          <w:rFonts w:cs="Arial"/>
        </w:rPr>
        <w:t>–</w:t>
      </w:r>
      <w:r w:rsidRPr="009245D5">
        <w:rPr>
          <w:rFonts w:cs="Arial"/>
        </w:rPr>
        <w:t xml:space="preserve"> </w:t>
      </w:r>
      <w:r w:rsidR="00BF5771" w:rsidRPr="009245D5">
        <w:rPr>
          <w:rFonts w:cs="Arial"/>
        </w:rPr>
        <w:t xml:space="preserve">video and audio and mic don’t work – teams meeting yesterday </w:t>
      </w:r>
      <w:r w:rsidR="00E54FA3" w:rsidRPr="009245D5">
        <w:rPr>
          <w:rFonts w:cs="Arial"/>
        </w:rPr>
        <w:t>–</w:t>
      </w:r>
      <w:r w:rsidR="00BF5771" w:rsidRPr="009245D5">
        <w:rPr>
          <w:rFonts w:cs="Arial"/>
        </w:rPr>
        <w:t xml:space="preserve"> </w:t>
      </w:r>
    </w:p>
    <w:p w14:paraId="00028A0F" w14:textId="74817194" w:rsidR="00E54FA3" w:rsidRPr="009245D5" w:rsidRDefault="00E54FA3" w:rsidP="007758E9">
      <w:pPr>
        <w:rPr>
          <w:rFonts w:cs="Arial"/>
        </w:rPr>
      </w:pPr>
    </w:p>
    <w:p w14:paraId="24EF4397" w14:textId="3DAF7204" w:rsidR="00E54FA3" w:rsidRPr="009245D5" w:rsidRDefault="00E54FA3" w:rsidP="007758E9">
      <w:pPr>
        <w:rPr>
          <w:rFonts w:cs="Arial"/>
        </w:rPr>
      </w:pPr>
      <w:r w:rsidRPr="009245D5">
        <w:rPr>
          <w:rFonts w:cs="Arial"/>
        </w:rPr>
        <w:t xml:space="preserve">John Irvine – Ciaran </w:t>
      </w:r>
      <w:r w:rsidR="00FB1F83" w:rsidRPr="009245D5">
        <w:rPr>
          <w:rFonts w:cs="Arial"/>
        </w:rPr>
        <w:t xml:space="preserve">– email </w:t>
      </w:r>
    </w:p>
    <w:p w14:paraId="0EB5E17E" w14:textId="729850AC" w:rsidR="0068038F" w:rsidRPr="009245D5" w:rsidRDefault="0068038F" w:rsidP="007758E9">
      <w:pPr>
        <w:rPr>
          <w:rFonts w:cs="Arial"/>
        </w:rPr>
      </w:pPr>
    </w:p>
    <w:p w14:paraId="585BD5A3" w14:textId="2EC0849A" w:rsidR="0068038F" w:rsidRPr="009245D5" w:rsidRDefault="0068038F" w:rsidP="007758E9">
      <w:pPr>
        <w:rPr>
          <w:rFonts w:cs="Arial"/>
        </w:rPr>
      </w:pPr>
      <w:r w:rsidRPr="009245D5">
        <w:rPr>
          <w:rFonts w:cs="Arial"/>
        </w:rPr>
        <w:lastRenderedPageBreak/>
        <w:t xml:space="preserve">Blair hocken </w:t>
      </w:r>
      <w:r w:rsidR="00EF49D5" w:rsidRPr="009245D5">
        <w:rPr>
          <w:rFonts w:cs="Arial"/>
        </w:rPr>
        <w:t>–</w:t>
      </w:r>
      <w:r w:rsidRPr="009245D5">
        <w:rPr>
          <w:rFonts w:cs="Arial"/>
        </w:rPr>
        <w:t xml:space="preserve"> </w:t>
      </w:r>
    </w:p>
    <w:p w14:paraId="604BDA30" w14:textId="2AABCEC1" w:rsidR="00EF49D5" w:rsidRPr="009245D5" w:rsidRDefault="00EF49D5" w:rsidP="007758E9">
      <w:pPr>
        <w:rPr>
          <w:rFonts w:cs="Arial"/>
        </w:rPr>
      </w:pPr>
    </w:p>
    <w:p w14:paraId="1C278E8B" w14:textId="62D0144F" w:rsidR="00EF49D5" w:rsidRPr="009245D5" w:rsidRDefault="00EF49D5" w:rsidP="007758E9">
      <w:pPr>
        <w:rPr>
          <w:rFonts w:cs="Arial"/>
        </w:rPr>
      </w:pPr>
      <w:r w:rsidRPr="009245D5">
        <w:rPr>
          <w:rFonts w:cs="Arial"/>
        </w:rPr>
        <w:t xml:space="preserve">Julie </w:t>
      </w:r>
      <w:r w:rsidR="00E0434E" w:rsidRPr="009245D5">
        <w:rPr>
          <w:rFonts w:cs="Arial"/>
        </w:rPr>
        <w:t>–</w:t>
      </w:r>
      <w:r w:rsidRPr="009245D5">
        <w:rPr>
          <w:rFonts w:cs="Arial"/>
        </w:rPr>
        <w:t xml:space="preserve"> </w:t>
      </w:r>
      <w:r w:rsidR="00E0434E" w:rsidRPr="009245D5">
        <w:rPr>
          <w:rFonts w:cs="Arial"/>
        </w:rPr>
        <w:t xml:space="preserve">naxt expense portal </w:t>
      </w:r>
    </w:p>
    <w:p w14:paraId="63A7F450" w14:textId="3D548431" w:rsidR="001F1226" w:rsidRPr="009245D5" w:rsidRDefault="001F1226" w:rsidP="007758E9">
      <w:pPr>
        <w:rPr>
          <w:rFonts w:cs="Arial"/>
        </w:rPr>
      </w:pPr>
    </w:p>
    <w:p w14:paraId="6E60318D" w14:textId="60DC3CD0" w:rsidR="001F1226" w:rsidRPr="009245D5" w:rsidRDefault="001F1226" w:rsidP="007758E9">
      <w:pPr>
        <w:rPr>
          <w:rFonts w:cs="Arial"/>
        </w:rPr>
      </w:pPr>
      <w:r w:rsidRPr="009245D5">
        <w:rPr>
          <w:rFonts w:cs="Arial"/>
        </w:rPr>
        <w:t xml:space="preserve">Lachlan </w:t>
      </w:r>
      <w:r w:rsidR="00133C95" w:rsidRPr="009245D5">
        <w:rPr>
          <w:rFonts w:cs="Arial"/>
        </w:rPr>
        <w:t>–</w:t>
      </w:r>
      <w:r w:rsidRPr="009245D5">
        <w:rPr>
          <w:rFonts w:cs="Arial"/>
        </w:rPr>
        <w:t xml:space="preserve"> </w:t>
      </w:r>
    </w:p>
    <w:p w14:paraId="505CFF17" w14:textId="7C15E0FC" w:rsidR="00133C95" w:rsidRPr="009245D5" w:rsidRDefault="00133C95" w:rsidP="007758E9">
      <w:pPr>
        <w:rPr>
          <w:rFonts w:cs="Arial"/>
        </w:rPr>
      </w:pPr>
    </w:p>
    <w:p w14:paraId="6E651330" w14:textId="11754282" w:rsidR="00133C95" w:rsidRPr="009245D5" w:rsidRDefault="00133C95" w:rsidP="007758E9">
      <w:pPr>
        <w:rPr>
          <w:rFonts w:cs="Arial"/>
        </w:rPr>
      </w:pPr>
      <w:r w:rsidRPr="009245D5">
        <w:rPr>
          <w:rFonts w:cs="Arial"/>
        </w:rPr>
        <w:t xml:space="preserve">Ramon </w:t>
      </w:r>
      <w:r w:rsidR="00174D64" w:rsidRPr="009245D5">
        <w:rPr>
          <w:rFonts w:cs="Arial"/>
        </w:rPr>
        <w:t xml:space="preserve">– cat training compass </w:t>
      </w:r>
    </w:p>
    <w:p w14:paraId="5A8538E3" w14:textId="433252B4" w:rsidR="003E6D9B" w:rsidRPr="009245D5" w:rsidRDefault="003E6D9B" w:rsidP="007758E9">
      <w:pPr>
        <w:rPr>
          <w:rFonts w:cs="Arial"/>
        </w:rPr>
      </w:pPr>
    </w:p>
    <w:p w14:paraId="7C9B9A74" w14:textId="2BF48A89" w:rsidR="00EE419A" w:rsidRPr="009245D5" w:rsidRDefault="00EE419A" w:rsidP="007758E9">
      <w:pPr>
        <w:rPr>
          <w:rFonts w:cs="Arial"/>
        </w:rPr>
      </w:pPr>
      <w:r w:rsidRPr="009245D5">
        <w:rPr>
          <w:rFonts w:cs="Arial"/>
        </w:rPr>
        <w:t xml:space="preserve">Erin davis </w:t>
      </w:r>
      <w:r w:rsidR="002E5577" w:rsidRPr="009245D5">
        <w:rPr>
          <w:rFonts w:cs="Arial"/>
        </w:rPr>
        <w:t xml:space="preserve">– permissions have been changed – ordering for service department – can no longer go into the service department segs and sales orders. Can only add </w:t>
      </w:r>
      <w:r w:rsidR="00D62A12" w:rsidRPr="009245D5">
        <w:rPr>
          <w:rFonts w:cs="Arial"/>
        </w:rPr>
        <w:t xml:space="preserve">parts </w:t>
      </w:r>
      <w:r w:rsidR="002E5577" w:rsidRPr="009245D5">
        <w:rPr>
          <w:rFonts w:cs="Arial"/>
        </w:rPr>
        <w:t xml:space="preserve">them in the items area </w:t>
      </w:r>
      <w:r w:rsidR="00D62A12" w:rsidRPr="009245D5">
        <w:rPr>
          <w:rFonts w:cs="Arial"/>
        </w:rPr>
        <w:t xml:space="preserve">not in the service segments area </w:t>
      </w:r>
    </w:p>
    <w:p w14:paraId="5F737B71" w14:textId="5DB99F6C" w:rsidR="000333B7" w:rsidRPr="009245D5" w:rsidRDefault="000333B7" w:rsidP="007758E9">
      <w:pPr>
        <w:rPr>
          <w:rFonts w:cs="Arial"/>
        </w:rPr>
      </w:pPr>
      <w:r w:rsidRPr="009245D5">
        <w:rPr>
          <w:rFonts w:cs="Arial"/>
        </w:rPr>
        <w:t>Going through to the sales order through a service call – add line is greyed out</w:t>
      </w:r>
      <w:r w:rsidR="00396F9C" w:rsidRPr="009245D5">
        <w:rPr>
          <w:rFonts w:cs="Arial"/>
        </w:rPr>
        <w:t xml:space="preserve"> </w:t>
      </w:r>
    </w:p>
    <w:p w14:paraId="3525DE6F" w14:textId="311F2165" w:rsidR="00230CDE" w:rsidRPr="009245D5" w:rsidRDefault="000A6518" w:rsidP="007758E9">
      <w:pPr>
        <w:rPr>
          <w:rFonts w:cs="Arial"/>
        </w:rPr>
      </w:pPr>
      <w:r w:rsidRPr="009245D5">
        <w:rPr>
          <w:rFonts w:cs="Arial"/>
        </w:rPr>
        <w:t>Certain fields don’t show up the other way of getting to a sales order like TO and reference number</w:t>
      </w:r>
    </w:p>
    <w:p w14:paraId="1BE9CF47" w14:textId="00809127" w:rsidR="00702700" w:rsidRPr="009245D5" w:rsidRDefault="00702700" w:rsidP="00EC6CC2">
      <w:pPr>
        <w:rPr>
          <w:rFonts w:cs="Arial"/>
        </w:rPr>
      </w:pPr>
    </w:p>
    <w:p w14:paraId="5F4D386B" w14:textId="164E77BA" w:rsidR="0005732D" w:rsidRPr="009245D5" w:rsidRDefault="0005732D" w:rsidP="0005732D">
      <w:pPr>
        <w:pStyle w:val="Heading1"/>
        <w:rPr>
          <w:rFonts w:cs="Arial"/>
          <w:szCs w:val="20"/>
        </w:rPr>
      </w:pPr>
      <w:r w:rsidRPr="009245D5">
        <w:rPr>
          <w:rFonts w:cs="Arial"/>
          <w:szCs w:val="20"/>
        </w:rPr>
        <w:t>10/12/2020</w:t>
      </w:r>
    </w:p>
    <w:p w14:paraId="5B53CE0B" w14:textId="39147408" w:rsidR="0005732D" w:rsidRPr="009245D5" w:rsidRDefault="0005732D" w:rsidP="0005732D">
      <w:pPr>
        <w:rPr>
          <w:rFonts w:cs="Arial"/>
        </w:rPr>
      </w:pPr>
    </w:p>
    <w:p w14:paraId="60B4304B" w14:textId="00934571" w:rsidR="0005732D" w:rsidRPr="009245D5" w:rsidRDefault="002C724C" w:rsidP="0005732D">
      <w:pPr>
        <w:rPr>
          <w:rFonts w:cs="Arial"/>
        </w:rPr>
      </w:pPr>
      <w:r w:rsidRPr="009245D5">
        <w:rPr>
          <w:rFonts w:cs="Arial"/>
        </w:rPr>
        <w:t xml:space="preserve">Ryan Petersen </w:t>
      </w:r>
      <w:r w:rsidR="00F6127C" w:rsidRPr="009245D5">
        <w:rPr>
          <w:rFonts w:cs="Arial"/>
        </w:rPr>
        <w:t xml:space="preserve">– laptop isn’t connecting on the simcard </w:t>
      </w:r>
      <w:r w:rsidR="00B33E50" w:rsidRPr="009245D5">
        <w:rPr>
          <w:rFonts w:cs="Arial"/>
        </w:rPr>
        <w:t xml:space="preserve">– Vodafone nz turned off </w:t>
      </w:r>
      <w:r w:rsidR="00BB53E2" w:rsidRPr="009245D5">
        <w:rPr>
          <w:rFonts w:cs="Arial"/>
        </w:rPr>
        <w:t xml:space="preserve">– </w:t>
      </w:r>
      <w:r w:rsidR="0028638E" w:rsidRPr="009245D5">
        <w:rPr>
          <w:rFonts w:cs="Arial"/>
        </w:rPr>
        <w:t>in Rotorua today</w:t>
      </w:r>
      <w:r w:rsidR="00C84B09" w:rsidRPr="009245D5">
        <w:rPr>
          <w:rFonts w:cs="Arial"/>
        </w:rPr>
        <w:t xml:space="preserve"> – says no service when connecting</w:t>
      </w:r>
    </w:p>
    <w:p w14:paraId="7BD7376D" w14:textId="2CDBAD29" w:rsidR="0028638E" w:rsidRPr="009245D5" w:rsidRDefault="00A93F70" w:rsidP="0005732D">
      <w:pPr>
        <w:rPr>
          <w:rFonts w:cs="Arial"/>
        </w:rPr>
      </w:pPr>
      <w:r w:rsidRPr="009245D5">
        <w:rPr>
          <w:rFonts w:cs="Arial"/>
        </w:rPr>
        <w:t xml:space="preserve">Was in taranaki on Monday and it wouldn’t work </w:t>
      </w:r>
      <w:r w:rsidR="004A6509" w:rsidRPr="009245D5">
        <w:rPr>
          <w:rFonts w:cs="Arial"/>
        </w:rPr>
        <w:t xml:space="preserve">– no service </w:t>
      </w:r>
    </w:p>
    <w:p w14:paraId="028EBEB6" w14:textId="15E33F01" w:rsidR="00C84B09" w:rsidRPr="009245D5" w:rsidRDefault="00C84B09" w:rsidP="0005732D">
      <w:pPr>
        <w:rPr>
          <w:rFonts w:cs="Arial"/>
        </w:rPr>
      </w:pPr>
      <w:r w:rsidRPr="009245D5">
        <w:rPr>
          <w:rFonts w:cs="Arial"/>
        </w:rPr>
        <w:t xml:space="preserve">Normally based in wellington and </w:t>
      </w:r>
      <w:r w:rsidR="006C355D" w:rsidRPr="009245D5">
        <w:rPr>
          <w:rFonts w:cs="Arial"/>
        </w:rPr>
        <w:t>it sometimes works sometimes doesn’t</w:t>
      </w:r>
    </w:p>
    <w:p w14:paraId="49F4C754" w14:textId="3C3E684F" w:rsidR="001E0C57" w:rsidRPr="009245D5" w:rsidRDefault="001E0C57" w:rsidP="0005732D">
      <w:pPr>
        <w:rPr>
          <w:rFonts w:cs="Arial"/>
        </w:rPr>
      </w:pPr>
      <w:r w:rsidRPr="009245D5">
        <w:rPr>
          <w:rFonts w:cs="Arial"/>
        </w:rPr>
        <w:t>Have given it a good blow out</w:t>
      </w:r>
    </w:p>
    <w:p w14:paraId="4134679B" w14:textId="50F9D3E9" w:rsidR="00FC19B7" w:rsidRPr="009245D5" w:rsidRDefault="00FC19B7" w:rsidP="0005732D">
      <w:pPr>
        <w:rPr>
          <w:rFonts w:cs="Arial"/>
        </w:rPr>
      </w:pPr>
    </w:p>
    <w:p w14:paraId="1B4361D2" w14:textId="20E0CCD5" w:rsidR="00BE64EB" w:rsidRPr="009245D5" w:rsidRDefault="00BE64EB" w:rsidP="0005732D">
      <w:pPr>
        <w:rPr>
          <w:rFonts w:cs="Arial"/>
        </w:rPr>
      </w:pPr>
      <w:r w:rsidRPr="009245D5">
        <w:rPr>
          <w:rFonts w:cs="Arial"/>
        </w:rPr>
        <w:t xml:space="preserve">Samantha Roberts </w:t>
      </w:r>
      <w:r w:rsidR="005D29B0" w:rsidRPr="009245D5">
        <w:rPr>
          <w:rFonts w:cs="Arial"/>
        </w:rPr>
        <w:t>–</w:t>
      </w:r>
      <w:r w:rsidRPr="009245D5">
        <w:rPr>
          <w:rFonts w:cs="Arial"/>
        </w:rPr>
        <w:t xml:space="preserve"> </w:t>
      </w:r>
      <w:r w:rsidR="005D29B0" w:rsidRPr="009245D5">
        <w:rPr>
          <w:rFonts w:cs="Arial"/>
        </w:rPr>
        <w:t>locked out</w:t>
      </w:r>
    </w:p>
    <w:p w14:paraId="6B1ED574" w14:textId="491911BB" w:rsidR="005D29B0" w:rsidRPr="009245D5" w:rsidRDefault="005D29B0" w:rsidP="0005732D">
      <w:pPr>
        <w:rPr>
          <w:rFonts w:cs="Arial"/>
        </w:rPr>
      </w:pPr>
    </w:p>
    <w:p w14:paraId="61CA0A60" w14:textId="4CB94240" w:rsidR="005D29B0" w:rsidRPr="009245D5" w:rsidRDefault="00F27A03" w:rsidP="0005732D">
      <w:pPr>
        <w:rPr>
          <w:rFonts w:cs="Arial"/>
        </w:rPr>
      </w:pPr>
      <w:r w:rsidRPr="009245D5">
        <w:rPr>
          <w:rFonts w:cs="Arial"/>
        </w:rPr>
        <w:t xml:space="preserve">Tim davis </w:t>
      </w:r>
      <w:r w:rsidR="006B24BB" w:rsidRPr="009245D5">
        <w:rPr>
          <w:rFonts w:cs="Arial"/>
        </w:rPr>
        <w:t>–</w:t>
      </w:r>
      <w:r w:rsidRPr="009245D5">
        <w:rPr>
          <w:rFonts w:cs="Arial"/>
        </w:rPr>
        <w:t xml:space="preserve"> </w:t>
      </w:r>
    </w:p>
    <w:p w14:paraId="7A9D71A1" w14:textId="7A2F6B03" w:rsidR="006B24BB" w:rsidRPr="009245D5" w:rsidRDefault="006B24BB" w:rsidP="0005732D">
      <w:pPr>
        <w:rPr>
          <w:rFonts w:cs="Arial"/>
        </w:rPr>
      </w:pPr>
    </w:p>
    <w:p w14:paraId="08294329" w14:textId="35A6DFA3" w:rsidR="006B24BB" w:rsidRPr="009245D5" w:rsidRDefault="006B24BB" w:rsidP="0005732D">
      <w:pPr>
        <w:rPr>
          <w:rFonts w:cs="Arial"/>
        </w:rPr>
      </w:pPr>
      <w:r w:rsidRPr="009245D5">
        <w:rPr>
          <w:rFonts w:cs="Arial"/>
        </w:rPr>
        <w:t xml:space="preserve">Toni </w:t>
      </w:r>
      <w:r w:rsidR="00CB71FE" w:rsidRPr="009245D5">
        <w:rPr>
          <w:rFonts w:cs="Arial"/>
        </w:rPr>
        <w:t>–</w:t>
      </w:r>
      <w:r w:rsidRPr="009245D5">
        <w:rPr>
          <w:rFonts w:cs="Arial"/>
        </w:rPr>
        <w:t xml:space="preserve"> </w:t>
      </w:r>
    </w:p>
    <w:p w14:paraId="09021BB7" w14:textId="4914D467" w:rsidR="00CB71FE" w:rsidRPr="009245D5" w:rsidRDefault="00CB71FE" w:rsidP="0005732D">
      <w:pPr>
        <w:rPr>
          <w:rFonts w:cs="Arial"/>
        </w:rPr>
      </w:pPr>
      <w:r w:rsidRPr="009245D5">
        <w:rPr>
          <w:rFonts w:cs="Arial"/>
        </w:rPr>
        <w:t xml:space="preserve">Erin davis </w:t>
      </w:r>
      <w:r w:rsidR="00FA2D54" w:rsidRPr="009245D5">
        <w:rPr>
          <w:rFonts w:cs="Arial"/>
        </w:rPr>
        <w:t>–</w:t>
      </w:r>
      <w:r w:rsidRPr="009245D5">
        <w:rPr>
          <w:rFonts w:cs="Arial"/>
        </w:rPr>
        <w:t xml:space="preserve"> </w:t>
      </w:r>
    </w:p>
    <w:p w14:paraId="0DFA3CDE" w14:textId="3F253CA0" w:rsidR="00FA2D54" w:rsidRPr="009245D5" w:rsidRDefault="00FA2D54" w:rsidP="0005732D">
      <w:pPr>
        <w:rPr>
          <w:rFonts w:cs="Arial"/>
        </w:rPr>
      </w:pPr>
    </w:p>
    <w:p w14:paraId="12938B5D" w14:textId="14818C9A" w:rsidR="00FA2D54" w:rsidRPr="009245D5" w:rsidRDefault="00FA2D54" w:rsidP="0005732D">
      <w:pPr>
        <w:rPr>
          <w:rFonts w:cs="Arial"/>
        </w:rPr>
      </w:pPr>
      <w:r w:rsidRPr="009245D5">
        <w:rPr>
          <w:rFonts w:cs="Arial"/>
        </w:rPr>
        <w:t xml:space="preserve">James Thomas </w:t>
      </w:r>
      <w:r w:rsidR="00F05EBE" w:rsidRPr="009245D5">
        <w:rPr>
          <w:rFonts w:cs="Arial"/>
        </w:rPr>
        <w:t>–</w:t>
      </w:r>
      <w:r w:rsidRPr="009245D5">
        <w:rPr>
          <w:rFonts w:cs="Arial"/>
        </w:rPr>
        <w:t xml:space="preserve"> </w:t>
      </w:r>
    </w:p>
    <w:p w14:paraId="4BE97D2C" w14:textId="48FBA12C" w:rsidR="00F05EBE" w:rsidRPr="009245D5" w:rsidRDefault="00F05EBE" w:rsidP="0005732D">
      <w:pPr>
        <w:rPr>
          <w:rFonts w:cs="Arial"/>
        </w:rPr>
      </w:pPr>
    </w:p>
    <w:p w14:paraId="7862FBC8" w14:textId="27485A82" w:rsidR="00F05EBE" w:rsidRPr="009245D5" w:rsidRDefault="00F05EBE" w:rsidP="0005732D">
      <w:pPr>
        <w:rPr>
          <w:rFonts w:cs="Arial"/>
        </w:rPr>
      </w:pPr>
      <w:r w:rsidRPr="009245D5">
        <w:rPr>
          <w:rFonts w:cs="Arial"/>
        </w:rPr>
        <w:t xml:space="preserve">Jenny </w:t>
      </w:r>
    </w:p>
    <w:p w14:paraId="337C560C" w14:textId="77777777" w:rsidR="00CD41DE" w:rsidRPr="009245D5" w:rsidRDefault="00CD41DE" w:rsidP="00CD41DE">
      <w:pPr>
        <w:rPr>
          <w:rFonts w:eastAsia="Times New Roman" w:cs="Arial"/>
          <w:lang w:eastAsia="en-NZ"/>
        </w:rPr>
      </w:pPr>
      <w:r w:rsidRPr="009245D5">
        <w:rPr>
          <w:rFonts w:eastAsia="Times New Roman" w:cs="Arial"/>
          <w:lang w:eastAsia="en-NZ"/>
        </w:rPr>
        <w:t>The new security roles are being looked into regarding this issue but the temporary fix for now is to print quotations this way:</w:t>
      </w:r>
    </w:p>
    <w:p w14:paraId="43FDEA0B" w14:textId="77777777" w:rsidR="00CD41DE" w:rsidRPr="009245D5" w:rsidRDefault="00CD41DE" w:rsidP="00CD41DE">
      <w:pPr>
        <w:rPr>
          <w:rFonts w:eastAsia="Times New Roman" w:cs="Arial"/>
          <w:lang w:eastAsia="en-NZ"/>
        </w:rPr>
      </w:pPr>
      <w:r w:rsidRPr="009245D5">
        <w:rPr>
          <w:rFonts w:eastAsia="Times New Roman" w:cs="Arial"/>
          <w:lang w:eastAsia="en-NZ"/>
        </w:rPr>
        <w:t>Once you have done the "send quotation" you need to click the "Quotation Journal"</w:t>
      </w:r>
    </w:p>
    <w:p w14:paraId="7F08801C" w14:textId="21E266C3" w:rsidR="00CD41DE" w:rsidRPr="009245D5" w:rsidRDefault="00CD41DE" w:rsidP="00CD41DE">
      <w:pPr>
        <w:rPr>
          <w:rFonts w:eastAsia="Times New Roman" w:cs="Arial"/>
          <w:lang w:eastAsia="en-NZ"/>
        </w:rPr>
      </w:pPr>
      <w:r w:rsidRPr="009245D5">
        <w:rPr>
          <w:rFonts w:eastAsia="Times New Roman" w:cs="Arial"/>
          <w:noProof/>
          <w:lang w:eastAsia="en-NZ"/>
        </w:rPr>
        <w:drawing>
          <wp:inline distT="0" distB="0" distL="0" distR="0" wp14:anchorId="46D66669" wp14:editId="621A314E">
            <wp:extent cx="6840220" cy="931545"/>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840220" cy="931545"/>
                    </a:xfrm>
                    <a:prstGeom prst="rect">
                      <a:avLst/>
                    </a:prstGeom>
                    <a:noFill/>
                    <a:ln>
                      <a:noFill/>
                    </a:ln>
                  </pic:spPr>
                </pic:pic>
              </a:graphicData>
            </a:graphic>
          </wp:inline>
        </w:drawing>
      </w:r>
    </w:p>
    <w:p w14:paraId="0427A364" w14:textId="77777777" w:rsidR="00CD41DE" w:rsidRPr="009245D5" w:rsidRDefault="00CD41DE" w:rsidP="00CD41DE">
      <w:pPr>
        <w:rPr>
          <w:rFonts w:eastAsia="Times New Roman" w:cs="Arial"/>
          <w:lang w:eastAsia="en-NZ"/>
        </w:rPr>
      </w:pPr>
      <w:r w:rsidRPr="009245D5">
        <w:rPr>
          <w:rFonts w:eastAsia="Times New Roman" w:cs="Arial"/>
          <w:lang w:eastAsia="en-NZ"/>
        </w:rPr>
        <w:t>Then in the Quotation Journal window, click "Preview/Print and choose your option</w:t>
      </w:r>
    </w:p>
    <w:p w14:paraId="7FB3F87C" w14:textId="274A380B" w:rsidR="00CD41DE" w:rsidRPr="009245D5" w:rsidRDefault="00CD41DE" w:rsidP="00CD41DE">
      <w:pPr>
        <w:rPr>
          <w:rFonts w:eastAsia="Times New Roman" w:cs="Arial"/>
          <w:lang w:eastAsia="en-NZ"/>
        </w:rPr>
      </w:pPr>
      <w:r w:rsidRPr="009245D5">
        <w:rPr>
          <w:rFonts w:eastAsia="Times New Roman" w:cs="Arial"/>
          <w:noProof/>
          <w:lang w:eastAsia="en-NZ"/>
        </w:rPr>
        <w:drawing>
          <wp:inline distT="0" distB="0" distL="0" distR="0" wp14:anchorId="2A239E4A" wp14:editId="4DA3FDBE">
            <wp:extent cx="6840220" cy="227266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840220" cy="2272665"/>
                    </a:xfrm>
                    <a:prstGeom prst="rect">
                      <a:avLst/>
                    </a:prstGeom>
                    <a:noFill/>
                    <a:ln>
                      <a:noFill/>
                    </a:ln>
                  </pic:spPr>
                </pic:pic>
              </a:graphicData>
            </a:graphic>
          </wp:inline>
        </w:drawing>
      </w:r>
    </w:p>
    <w:p w14:paraId="5FFDA647" w14:textId="557A475F" w:rsidR="005D29B0" w:rsidRPr="009245D5" w:rsidRDefault="005D29B0" w:rsidP="0005732D">
      <w:pPr>
        <w:rPr>
          <w:rFonts w:cs="Arial"/>
        </w:rPr>
      </w:pPr>
    </w:p>
    <w:p w14:paraId="4F10FCEC" w14:textId="2AA4581D" w:rsidR="008D3C0C" w:rsidRPr="009245D5" w:rsidRDefault="008D3C0C" w:rsidP="008D3C0C">
      <w:pPr>
        <w:pStyle w:val="Heading1"/>
        <w:rPr>
          <w:rFonts w:cs="Arial"/>
          <w:szCs w:val="20"/>
        </w:rPr>
      </w:pPr>
      <w:r w:rsidRPr="009245D5">
        <w:rPr>
          <w:rFonts w:cs="Arial"/>
          <w:szCs w:val="20"/>
        </w:rPr>
        <w:t>11/12/2020</w:t>
      </w:r>
    </w:p>
    <w:p w14:paraId="7DD52A12" w14:textId="75BBF710" w:rsidR="008D3C0C" w:rsidRPr="009245D5" w:rsidRDefault="008D3C0C" w:rsidP="008D3C0C">
      <w:pPr>
        <w:rPr>
          <w:rFonts w:cs="Arial"/>
        </w:rPr>
      </w:pPr>
    </w:p>
    <w:p w14:paraId="47020AD6" w14:textId="73BD4BCE" w:rsidR="008D3C0C" w:rsidRPr="009245D5" w:rsidRDefault="0057502C" w:rsidP="008D3C0C">
      <w:pPr>
        <w:rPr>
          <w:rFonts w:cs="Arial"/>
        </w:rPr>
      </w:pPr>
      <w:r w:rsidRPr="009245D5">
        <w:rPr>
          <w:rFonts w:cs="Arial"/>
        </w:rPr>
        <w:t xml:space="preserve">Richard gestro </w:t>
      </w:r>
      <w:r w:rsidR="00B3252D" w:rsidRPr="009245D5">
        <w:rPr>
          <w:rFonts w:cs="Arial"/>
        </w:rPr>
        <w:t>–</w:t>
      </w:r>
      <w:r w:rsidRPr="009245D5">
        <w:rPr>
          <w:rFonts w:cs="Arial"/>
        </w:rPr>
        <w:t xml:space="preserve"> </w:t>
      </w:r>
      <w:r w:rsidR="00B3252D" w:rsidRPr="009245D5">
        <w:rPr>
          <w:rFonts w:cs="Arial"/>
        </w:rPr>
        <w:t>install files onto computer</w:t>
      </w:r>
    </w:p>
    <w:p w14:paraId="4012211C" w14:textId="128D1201" w:rsidR="00AC5420" w:rsidRPr="009245D5" w:rsidRDefault="00AC5420" w:rsidP="008D3C0C">
      <w:pPr>
        <w:rPr>
          <w:rFonts w:cs="Arial"/>
        </w:rPr>
      </w:pPr>
    </w:p>
    <w:p w14:paraId="48F87A3E" w14:textId="2F631992" w:rsidR="00AC5420" w:rsidRPr="009245D5" w:rsidRDefault="005D6F83" w:rsidP="008D3C0C">
      <w:pPr>
        <w:rPr>
          <w:rFonts w:cs="Arial"/>
        </w:rPr>
      </w:pPr>
      <w:r w:rsidRPr="009245D5">
        <w:rPr>
          <w:rFonts w:cs="Arial"/>
        </w:rPr>
        <w:t>Steph – working on a job – john evans</w:t>
      </w:r>
      <w:r w:rsidR="00FA3BB0" w:rsidRPr="009245D5">
        <w:rPr>
          <w:rFonts w:cs="Arial"/>
        </w:rPr>
        <w:br/>
      </w:r>
    </w:p>
    <w:p w14:paraId="07D8CF0F" w14:textId="0551669B" w:rsidR="00FA3BB0" w:rsidRPr="009245D5" w:rsidRDefault="00FA3BB0" w:rsidP="008D3C0C">
      <w:pPr>
        <w:rPr>
          <w:rFonts w:cs="Arial"/>
        </w:rPr>
      </w:pPr>
      <w:r w:rsidRPr="009245D5">
        <w:rPr>
          <w:rFonts w:cs="Arial"/>
        </w:rPr>
        <w:t xml:space="preserve">Maree morley </w:t>
      </w:r>
      <w:r w:rsidR="00A51E4B" w:rsidRPr="009245D5">
        <w:rPr>
          <w:rFonts w:cs="Arial"/>
        </w:rPr>
        <w:t xml:space="preserve">– not receiving texts </w:t>
      </w:r>
      <w:r w:rsidR="00511BA7" w:rsidRPr="009245D5">
        <w:rPr>
          <w:rFonts w:cs="Arial"/>
        </w:rPr>
        <w:t>–</w:t>
      </w:r>
      <w:r w:rsidR="00A51E4B" w:rsidRPr="009245D5">
        <w:rPr>
          <w:rFonts w:cs="Arial"/>
        </w:rPr>
        <w:t xml:space="preserve"> </w:t>
      </w:r>
    </w:p>
    <w:p w14:paraId="20AC070E" w14:textId="47562A71" w:rsidR="00511BA7" w:rsidRPr="009245D5" w:rsidRDefault="00511BA7" w:rsidP="008D3C0C">
      <w:pPr>
        <w:rPr>
          <w:rFonts w:cs="Arial"/>
        </w:rPr>
      </w:pPr>
      <w:r w:rsidRPr="009245D5">
        <w:rPr>
          <w:rFonts w:cs="Arial"/>
        </w:rPr>
        <w:t xml:space="preserve">Did a test text – didn’t come through </w:t>
      </w:r>
    </w:p>
    <w:p w14:paraId="4FA714C8" w14:textId="57D50D6E" w:rsidR="00DA0C94" w:rsidRPr="009245D5" w:rsidRDefault="00DA0C94" w:rsidP="008D3C0C">
      <w:pPr>
        <w:rPr>
          <w:rFonts w:cs="Arial"/>
        </w:rPr>
      </w:pPr>
    </w:p>
    <w:p w14:paraId="23710776" w14:textId="4171DAFF" w:rsidR="00DA0C94" w:rsidRPr="009245D5" w:rsidRDefault="00DA0C94" w:rsidP="008D3C0C">
      <w:pPr>
        <w:rPr>
          <w:rFonts w:cs="Arial"/>
        </w:rPr>
      </w:pPr>
      <w:r w:rsidRPr="009245D5">
        <w:rPr>
          <w:rFonts w:cs="Arial"/>
        </w:rPr>
        <w:lastRenderedPageBreak/>
        <w:t xml:space="preserve">Cody </w:t>
      </w:r>
      <w:r w:rsidR="00B10A01" w:rsidRPr="009245D5">
        <w:rPr>
          <w:rFonts w:cs="Arial"/>
        </w:rPr>
        <w:t>–</w:t>
      </w:r>
      <w:r w:rsidRPr="009245D5">
        <w:rPr>
          <w:rFonts w:cs="Arial"/>
        </w:rPr>
        <w:t xml:space="preserve"> </w:t>
      </w:r>
      <w:r w:rsidR="005B1004" w:rsidRPr="009245D5">
        <w:rPr>
          <w:rFonts w:cs="Arial"/>
        </w:rPr>
        <w:t>301817</w:t>
      </w:r>
    </w:p>
    <w:p w14:paraId="4B12B680" w14:textId="47EB3729" w:rsidR="00B10A01" w:rsidRPr="009245D5" w:rsidRDefault="00B10A01" w:rsidP="008D3C0C">
      <w:pPr>
        <w:rPr>
          <w:rFonts w:cs="Arial"/>
        </w:rPr>
      </w:pPr>
    </w:p>
    <w:p w14:paraId="25B00786" w14:textId="287505B2" w:rsidR="00B10A01" w:rsidRPr="009245D5" w:rsidRDefault="00B10A01" w:rsidP="008D3C0C">
      <w:pPr>
        <w:rPr>
          <w:rFonts w:cs="Arial"/>
        </w:rPr>
      </w:pPr>
      <w:r w:rsidRPr="009245D5">
        <w:rPr>
          <w:rFonts w:cs="Arial"/>
        </w:rPr>
        <w:t>Robyn Linton – issues with laptop – wont connect to wifi</w:t>
      </w:r>
    </w:p>
    <w:p w14:paraId="2C683F14" w14:textId="3648B733" w:rsidR="000E007B" w:rsidRPr="009245D5" w:rsidRDefault="000E007B" w:rsidP="008D3C0C">
      <w:pPr>
        <w:rPr>
          <w:rFonts w:cs="Arial"/>
        </w:rPr>
      </w:pPr>
    </w:p>
    <w:p w14:paraId="1EA8E1F4" w14:textId="55A3A1EE" w:rsidR="000E007B" w:rsidRPr="009245D5" w:rsidRDefault="004079AB" w:rsidP="008D3C0C">
      <w:pPr>
        <w:rPr>
          <w:rFonts w:cs="Arial"/>
        </w:rPr>
      </w:pPr>
      <w:r w:rsidRPr="009245D5">
        <w:rPr>
          <w:rFonts w:cs="Arial"/>
        </w:rPr>
        <w:t xml:space="preserve">Maree morley </w:t>
      </w:r>
      <w:r w:rsidR="00EC6600" w:rsidRPr="009245D5">
        <w:rPr>
          <w:rFonts w:cs="Arial"/>
        </w:rPr>
        <w:t>–</w:t>
      </w:r>
      <w:r w:rsidRPr="009245D5">
        <w:rPr>
          <w:rFonts w:cs="Arial"/>
        </w:rPr>
        <w:t xml:space="preserve"> </w:t>
      </w:r>
      <w:r w:rsidR="003D04EA" w:rsidRPr="009245D5">
        <w:rPr>
          <w:rFonts w:cs="Arial"/>
        </w:rPr>
        <w:t>690429927</w:t>
      </w:r>
    </w:p>
    <w:p w14:paraId="2CD1A313" w14:textId="0188067A" w:rsidR="00EC6600" w:rsidRPr="009245D5" w:rsidRDefault="00EC6600" w:rsidP="008D3C0C">
      <w:pPr>
        <w:rPr>
          <w:rFonts w:cs="Arial"/>
        </w:rPr>
      </w:pPr>
    </w:p>
    <w:p w14:paraId="5A6D1B2F" w14:textId="25ED764E" w:rsidR="00EC6600" w:rsidRPr="009245D5" w:rsidRDefault="00EC6600" w:rsidP="008D3C0C">
      <w:pPr>
        <w:rPr>
          <w:rFonts w:cs="Arial"/>
        </w:rPr>
      </w:pPr>
      <w:r w:rsidRPr="009245D5">
        <w:rPr>
          <w:rFonts w:cs="Arial"/>
        </w:rPr>
        <w:t xml:space="preserve">Richard gestro </w:t>
      </w:r>
      <w:r w:rsidR="006D1403" w:rsidRPr="009245D5">
        <w:rPr>
          <w:rFonts w:cs="Arial"/>
        </w:rPr>
        <w:t>– usb serial comm 12 – com 3 or 4</w:t>
      </w:r>
    </w:p>
    <w:p w14:paraId="21E05C0A" w14:textId="3737ACF9" w:rsidR="006A21F0" w:rsidRPr="009245D5" w:rsidRDefault="006A21F0" w:rsidP="008D3C0C">
      <w:pPr>
        <w:rPr>
          <w:rFonts w:cs="Arial"/>
        </w:rPr>
      </w:pPr>
    </w:p>
    <w:p w14:paraId="6DF38EEA" w14:textId="1AF120E0" w:rsidR="006A21F0" w:rsidRPr="009245D5" w:rsidRDefault="006A21F0" w:rsidP="008D3C0C">
      <w:pPr>
        <w:rPr>
          <w:rFonts w:cs="Arial"/>
        </w:rPr>
      </w:pPr>
      <w:r w:rsidRPr="009245D5">
        <w:rPr>
          <w:rFonts w:cs="Arial"/>
        </w:rPr>
        <w:t xml:space="preserve">Leah baron </w:t>
      </w:r>
      <w:r w:rsidR="001B6E16" w:rsidRPr="009245D5">
        <w:rPr>
          <w:rFonts w:cs="Arial"/>
        </w:rPr>
        <w:t>–</w:t>
      </w:r>
      <w:r w:rsidRPr="009245D5">
        <w:rPr>
          <w:rFonts w:cs="Arial"/>
        </w:rPr>
        <w:t xml:space="preserve"> </w:t>
      </w:r>
    </w:p>
    <w:p w14:paraId="0AC7594E" w14:textId="2F86FE07" w:rsidR="001B6E16" w:rsidRPr="009245D5" w:rsidRDefault="001B6E16" w:rsidP="008D3C0C">
      <w:pPr>
        <w:rPr>
          <w:rFonts w:cs="Arial"/>
        </w:rPr>
      </w:pPr>
    </w:p>
    <w:p w14:paraId="68CC2569" w14:textId="2F6A62F7" w:rsidR="001B6E16" w:rsidRPr="009245D5" w:rsidRDefault="001B6E16" w:rsidP="008D3C0C">
      <w:pPr>
        <w:rPr>
          <w:rFonts w:cs="Arial"/>
        </w:rPr>
      </w:pPr>
      <w:r w:rsidRPr="009245D5">
        <w:rPr>
          <w:rFonts w:cs="Arial"/>
        </w:rPr>
        <w:t xml:space="preserve">Candice Fourie </w:t>
      </w:r>
      <w:r w:rsidR="00EC216D" w:rsidRPr="009245D5">
        <w:rPr>
          <w:rFonts w:cs="Arial"/>
        </w:rPr>
        <w:t>–</w:t>
      </w:r>
      <w:r w:rsidRPr="009245D5">
        <w:rPr>
          <w:rFonts w:cs="Arial"/>
        </w:rPr>
        <w:t xml:space="preserve"> </w:t>
      </w:r>
      <w:r w:rsidR="00EC216D" w:rsidRPr="009245D5">
        <w:rPr>
          <w:rFonts w:cs="Arial"/>
        </w:rPr>
        <w:t>first time for carlos as he got an email from wendy?? – didn’t know he had access</w:t>
      </w:r>
      <w:r w:rsidR="00AF305D" w:rsidRPr="009245D5">
        <w:rPr>
          <w:rFonts w:cs="Arial"/>
        </w:rPr>
        <w:t xml:space="preserve"> – carlos told accounts that he had access but </w:t>
      </w:r>
    </w:p>
    <w:p w14:paraId="1F635FE5" w14:textId="42629694" w:rsidR="00E8331A" w:rsidRPr="009245D5" w:rsidRDefault="00E8331A" w:rsidP="008D3C0C">
      <w:pPr>
        <w:rPr>
          <w:rFonts w:cs="Arial"/>
        </w:rPr>
      </w:pPr>
    </w:p>
    <w:p w14:paraId="5B37830E" w14:textId="2458C591" w:rsidR="00E8331A" w:rsidRPr="009245D5" w:rsidRDefault="00E8331A" w:rsidP="008D3C0C">
      <w:pPr>
        <w:rPr>
          <w:rFonts w:cs="Arial"/>
        </w:rPr>
      </w:pPr>
      <w:r w:rsidRPr="009245D5">
        <w:rPr>
          <w:rFonts w:cs="Arial"/>
        </w:rPr>
        <w:t>Nicholas snodgrass – sis2</w:t>
      </w:r>
    </w:p>
    <w:p w14:paraId="7CA00E82" w14:textId="23599255" w:rsidR="009F3A31" w:rsidRPr="009245D5" w:rsidRDefault="009F3A31" w:rsidP="008D3C0C">
      <w:pPr>
        <w:rPr>
          <w:rFonts w:cs="Arial"/>
        </w:rPr>
      </w:pPr>
    </w:p>
    <w:p w14:paraId="3E4F7928" w14:textId="4C07CB4A" w:rsidR="009F3A31" w:rsidRPr="009245D5" w:rsidRDefault="008D1044" w:rsidP="008D3C0C">
      <w:pPr>
        <w:rPr>
          <w:rFonts w:cs="Arial"/>
        </w:rPr>
      </w:pPr>
      <w:r w:rsidRPr="009245D5">
        <w:rPr>
          <w:rFonts w:cs="Arial"/>
        </w:rPr>
        <w:t xml:space="preserve">Rajnesh </w:t>
      </w:r>
      <w:r w:rsidR="00F7437F" w:rsidRPr="009245D5">
        <w:rPr>
          <w:rFonts w:cs="Arial"/>
        </w:rPr>
        <w:t>–</w:t>
      </w:r>
      <w:r w:rsidRPr="009245D5">
        <w:rPr>
          <w:rFonts w:cs="Arial"/>
        </w:rPr>
        <w:t xml:space="preserve"> </w:t>
      </w:r>
    </w:p>
    <w:p w14:paraId="4DE92F03" w14:textId="620EB304" w:rsidR="00F7437F" w:rsidRPr="009245D5" w:rsidRDefault="00F7437F" w:rsidP="008D3C0C">
      <w:pPr>
        <w:rPr>
          <w:rFonts w:cs="Arial"/>
        </w:rPr>
      </w:pPr>
    </w:p>
    <w:p w14:paraId="68F69830" w14:textId="41EB2CE6" w:rsidR="00F7437F" w:rsidRPr="009245D5" w:rsidRDefault="00F7437F" w:rsidP="008D3C0C">
      <w:pPr>
        <w:rPr>
          <w:rFonts w:cs="Arial"/>
        </w:rPr>
      </w:pPr>
      <w:r w:rsidRPr="009245D5">
        <w:rPr>
          <w:rFonts w:cs="Arial"/>
        </w:rPr>
        <w:t xml:space="preserve">Vickie w </w:t>
      </w:r>
      <w:r w:rsidR="00940823" w:rsidRPr="009245D5">
        <w:rPr>
          <w:rFonts w:cs="Arial"/>
        </w:rPr>
        <w:t>–</w:t>
      </w:r>
      <w:r w:rsidRPr="009245D5">
        <w:rPr>
          <w:rFonts w:cs="Arial"/>
        </w:rPr>
        <w:t xml:space="preserve"> </w:t>
      </w:r>
      <w:r w:rsidR="00940823" w:rsidRPr="009245D5">
        <w:rPr>
          <w:rFonts w:cs="Arial"/>
        </w:rPr>
        <w:t xml:space="preserve">email </w:t>
      </w:r>
    </w:p>
    <w:p w14:paraId="76264EAA" w14:textId="36A4CB2A" w:rsidR="00573433" w:rsidRPr="009245D5" w:rsidRDefault="00573433" w:rsidP="008D3C0C">
      <w:pPr>
        <w:rPr>
          <w:rFonts w:cs="Arial"/>
        </w:rPr>
      </w:pPr>
    </w:p>
    <w:p w14:paraId="6B12EA63" w14:textId="7CC42941" w:rsidR="00573433" w:rsidRPr="009245D5" w:rsidRDefault="00573433" w:rsidP="00573433">
      <w:pPr>
        <w:pStyle w:val="Heading1"/>
        <w:rPr>
          <w:rFonts w:cs="Arial"/>
          <w:szCs w:val="20"/>
        </w:rPr>
      </w:pPr>
      <w:r w:rsidRPr="009245D5">
        <w:rPr>
          <w:rFonts w:cs="Arial"/>
          <w:szCs w:val="20"/>
        </w:rPr>
        <w:t>14/12/2020</w:t>
      </w:r>
    </w:p>
    <w:p w14:paraId="0C6FABE3" w14:textId="3321CDF3" w:rsidR="00573433" w:rsidRPr="009245D5" w:rsidRDefault="00573433" w:rsidP="00573433">
      <w:pPr>
        <w:rPr>
          <w:rFonts w:cs="Arial"/>
        </w:rPr>
      </w:pPr>
    </w:p>
    <w:p w14:paraId="32E6BCBE" w14:textId="50D56E27" w:rsidR="00573433" w:rsidRPr="009245D5" w:rsidRDefault="003F5F31" w:rsidP="00573433">
      <w:pPr>
        <w:rPr>
          <w:rFonts w:cs="Arial"/>
        </w:rPr>
      </w:pPr>
      <w:r w:rsidRPr="009245D5">
        <w:rPr>
          <w:rFonts w:cs="Arial"/>
        </w:rPr>
        <w:t xml:space="preserve">Jo smith </w:t>
      </w:r>
      <w:r w:rsidR="00E110A8" w:rsidRPr="009245D5">
        <w:rPr>
          <w:rFonts w:cs="Arial"/>
        </w:rPr>
        <w:t>–</w:t>
      </w:r>
      <w:r w:rsidRPr="009245D5">
        <w:rPr>
          <w:rFonts w:cs="Arial"/>
        </w:rPr>
        <w:t xml:space="preserve"> </w:t>
      </w:r>
      <w:r w:rsidR="00E110A8" w:rsidRPr="009245D5">
        <w:rPr>
          <w:rFonts w:cs="Arial"/>
        </w:rPr>
        <w:t xml:space="preserve">email on Saturday – haven’t opened it </w:t>
      </w:r>
      <w:r w:rsidR="00944B30" w:rsidRPr="009245D5">
        <w:rPr>
          <w:rFonts w:cs="Arial"/>
        </w:rPr>
        <w:t>–</w:t>
      </w:r>
      <w:r w:rsidR="00E110A8" w:rsidRPr="009245D5">
        <w:rPr>
          <w:rFonts w:cs="Arial"/>
        </w:rPr>
        <w:t xml:space="preserve"> </w:t>
      </w:r>
    </w:p>
    <w:p w14:paraId="44B09359" w14:textId="26EFB366" w:rsidR="00944B30" w:rsidRPr="009245D5" w:rsidRDefault="00944B30" w:rsidP="00573433">
      <w:pPr>
        <w:rPr>
          <w:rFonts w:cs="Arial"/>
        </w:rPr>
      </w:pPr>
    </w:p>
    <w:p w14:paraId="54C212BD" w14:textId="3727EE6B" w:rsidR="00944B30" w:rsidRPr="009245D5" w:rsidRDefault="00944B30" w:rsidP="00573433">
      <w:pPr>
        <w:rPr>
          <w:rFonts w:cs="Arial"/>
        </w:rPr>
      </w:pPr>
      <w:r w:rsidRPr="009245D5">
        <w:rPr>
          <w:rFonts w:cs="Arial"/>
        </w:rPr>
        <w:t xml:space="preserve">James cull </w:t>
      </w:r>
      <w:r w:rsidR="008D703D" w:rsidRPr="009245D5">
        <w:rPr>
          <w:rFonts w:cs="Arial"/>
        </w:rPr>
        <w:t>–</w:t>
      </w:r>
      <w:r w:rsidRPr="009245D5">
        <w:rPr>
          <w:rFonts w:cs="Arial"/>
        </w:rPr>
        <w:t xml:space="preserve"> </w:t>
      </w:r>
    </w:p>
    <w:p w14:paraId="3A10110B" w14:textId="11F24395" w:rsidR="008D703D" w:rsidRPr="009245D5" w:rsidRDefault="008D703D" w:rsidP="00573433">
      <w:pPr>
        <w:rPr>
          <w:rFonts w:cs="Arial"/>
        </w:rPr>
      </w:pPr>
    </w:p>
    <w:p w14:paraId="16177443" w14:textId="66AECC5F" w:rsidR="008D703D" w:rsidRPr="009245D5" w:rsidRDefault="008D703D" w:rsidP="00573433">
      <w:pPr>
        <w:rPr>
          <w:rFonts w:cs="Arial"/>
        </w:rPr>
      </w:pPr>
      <w:r w:rsidRPr="009245D5">
        <w:rPr>
          <w:rFonts w:cs="Arial"/>
        </w:rPr>
        <w:t xml:space="preserve">Jacki novello </w:t>
      </w:r>
      <w:r w:rsidR="00F27383" w:rsidRPr="009245D5">
        <w:rPr>
          <w:rFonts w:cs="Arial"/>
        </w:rPr>
        <w:t>–</w:t>
      </w:r>
      <w:r w:rsidRPr="009245D5">
        <w:rPr>
          <w:rFonts w:cs="Arial"/>
        </w:rPr>
        <w:t xml:space="preserve"> </w:t>
      </w:r>
      <w:r w:rsidR="00F27383" w:rsidRPr="009245D5">
        <w:rPr>
          <w:rFonts w:cs="Arial"/>
        </w:rPr>
        <w:t xml:space="preserve">teams app </w:t>
      </w:r>
    </w:p>
    <w:p w14:paraId="5AE339D8" w14:textId="5A2EEB6F" w:rsidR="00CC622D" w:rsidRPr="009245D5" w:rsidRDefault="00CC622D" w:rsidP="00573433">
      <w:pPr>
        <w:rPr>
          <w:rFonts w:cs="Arial"/>
        </w:rPr>
      </w:pPr>
    </w:p>
    <w:p w14:paraId="550AE49A" w14:textId="6EFB6090" w:rsidR="00CC622D" w:rsidRPr="009245D5" w:rsidRDefault="00CC622D" w:rsidP="00573433">
      <w:pPr>
        <w:rPr>
          <w:rFonts w:cs="Arial"/>
        </w:rPr>
      </w:pPr>
      <w:r w:rsidRPr="009245D5">
        <w:rPr>
          <w:rFonts w:cs="Arial"/>
        </w:rPr>
        <w:t xml:space="preserve">Tim davis </w:t>
      </w:r>
      <w:r w:rsidR="00661495" w:rsidRPr="009245D5">
        <w:rPr>
          <w:rFonts w:cs="Arial"/>
        </w:rPr>
        <w:t>–</w:t>
      </w:r>
      <w:r w:rsidRPr="009245D5">
        <w:rPr>
          <w:rFonts w:cs="Arial"/>
        </w:rPr>
        <w:t xml:space="preserve"> </w:t>
      </w:r>
    </w:p>
    <w:p w14:paraId="1589253C" w14:textId="3CB4709E" w:rsidR="00661495" w:rsidRPr="009245D5" w:rsidRDefault="00661495" w:rsidP="00573433">
      <w:pPr>
        <w:rPr>
          <w:rFonts w:cs="Arial"/>
        </w:rPr>
      </w:pPr>
    </w:p>
    <w:p w14:paraId="7151446C" w14:textId="5129F3F3" w:rsidR="00661495" w:rsidRPr="009245D5" w:rsidRDefault="00661495" w:rsidP="00573433">
      <w:pPr>
        <w:rPr>
          <w:rFonts w:cs="Arial"/>
        </w:rPr>
      </w:pPr>
      <w:r w:rsidRPr="009245D5">
        <w:rPr>
          <w:rFonts w:cs="Arial"/>
        </w:rPr>
        <w:t xml:space="preserve">Jenny fuller </w:t>
      </w:r>
      <w:r w:rsidR="004343BD" w:rsidRPr="009245D5">
        <w:rPr>
          <w:rFonts w:cs="Arial"/>
        </w:rPr>
        <w:t>–</w:t>
      </w:r>
      <w:r w:rsidRPr="009245D5">
        <w:rPr>
          <w:rFonts w:cs="Arial"/>
        </w:rPr>
        <w:t xml:space="preserve"> </w:t>
      </w:r>
      <w:r w:rsidR="004343BD" w:rsidRPr="009245D5">
        <w:rPr>
          <w:rFonts w:cs="Arial"/>
        </w:rPr>
        <w:t xml:space="preserve">keyboard stopped working for naxt </w:t>
      </w:r>
    </w:p>
    <w:p w14:paraId="51808605" w14:textId="4AA2585D" w:rsidR="00C16E8C" w:rsidRPr="009245D5" w:rsidRDefault="00C16E8C" w:rsidP="00573433">
      <w:pPr>
        <w:rPr>
          <w:rFonts w:cs="Arial"/>
        </w:rPr>
      </w:pPr>
    </w:p>
    <w:p w14:paraId="5124CCDD" w14:textId="2D98B1E1" w:rsidR="00C16E8C" w:rsidRPr="009245D5" w:rsidRDefault="00C16E8C" w:rsidP="00573433">
      <w:pPr>
        <w:rPr>
          <w:rFonts w:cs="Arial"/>
        </w:rPr>
      </w:pPr>
      <w:r w:rsidRPr="009245D5">
        <w:rPr>
          <w:rFonts w:cs="Arial"/>
        </w:rPr>
        <w:t>Barbara w</w:t>
      </w:r>
      <w:r w:rsidR="00436F66" w:rsidRPr="009245D5">
        <w:rPr>
          <w:rFonts w:cs="Arial"/>
        </w:rPr>
        <w:t xml:space="preserve"> – digital timecards – payroll </w:t>
      </w:r>
      <w:r w:rsidR="007661CE" w:rsidRPr="009245D5">
        <w:rPr>
          <w:rFonts w:cs="Arial"/>
        </w:rPr>
        <w:t>–</w:t>
      </w:r>
      <w:r w:rsidR="00436F66" w:rsidRPr="009245D5">
        <w:rPr>
          <w:rFonts w:cs="Arial"/>
        </w:rPr>
        <w:t xml:space="preserve"> </w:t>
      </w:r>
    </w:p>
    <w:p w14:paraId="0634141C" w14:textId="55ECC4F3" w:rsidR="007661CE" w:rsidRPr="009245D5" w:rsidRDefault="007661CE" w:rsidP="00573433">
      <w:pPr>
        <w:rPr>
          <w:rFonts w:cs="Arial"/>
        </w:rPr>
      </w:pPr>
    </w:p>
    <w:p w14:paraId="774C91AA" w14:textId="057D8AC8" w:rsidR="007661CE" w:rsidRPr="009245D5" w:rsidRDefault="007661CE" w:rsidP="00573433">
      <w:pPr>
        <w:rPr>
          <w:rFonts w:cs="Arial"/>
        </w:rPr>
      </w:pPr>
      <w:r w:rsidRPr="009245D5">
        <w:rPr>
          <w:rFonts w:cs="Arial"/>
        </w:rPr>
        <w:t xml:space="preserve">Tony simpson </w:t>
      </w:r>
      <w:r w:rsidR="0021096C" w:rsidRPr="009245D5">
        <w:rPr>
          <w:rFonts w:cs="Arial"/>
        </w:rPr>
        <w:t>–</w:t>
      </w:r>
      <w:r w:rsidRPr="009245D5">
        <w:rPr>
          <w:rFonts w:cs="Arial"/>
        </w:rPr>
        <w:t xml:space="preserve"> </w:t>
      </w:r>
      <w:r w:rsidR="0021096C" w:rsidRPr="009245D5">
        <w:rPr>
          <w:rFonts w:cs="Arial"/>
        </w:rPr>
        <w:t xml:space="preserve">folder called photos on desktop which </w:t>
      </w:r>
      <w:r w:rsidR="009933DC" w:rsidRPr="009245D5">
        <w:rPr>
          <w:rFonts w:cs="Arial"/>
        </w:rPr>
        <w:t>was holding space – have moved it to U drive in the pictures folder.</w:t>
      </w:r>
      <w:r w:rsidR="00F413E1" w:rsidRPr="009245D5">
        <w:rPr>
          <w:rFonts w:cs="Arial"/>
        </w:rPr>
        <w:t xml:space="preserve"> 900mb to 31gb</w:t>
      </w:r>
    </w:p>
    <w:p w14:paraId="3C41E06A" w14:textId="464B2078" w:rsidR="0090765C" w:rsidRPr="009245D5" w:rsidRDefault="0090765C" w:rsidP="00573433">
      <w:pPr>
        <w:rPr>
          <w:rFonts w:cs="Arial"/>
        </w:rPr>
      </w:pPr>
    </w:p>
    <w:p w14:paraId="4B296CE4" w14:textId="34222EB3" w:rsidR="0090765C" w:rsidRPr="009245D5" w:rsidRDefault="0090765C" w:rsidP="00573433">
      <w:pPr>
        <w:rPr>
          <w:rFonts w:cs="Arial"/>
        </w:rPr>
      </w:pPr>
      <w:r w:rsidRPr="009245D5">
        <w:rPr>
          <w:rFonts w:cs="Arial"/>
        </w:rPr>
        <w:t xml:space="preserve">Courtney </w:t>
      </w:r>
      <w:r w:rsidR="00645C42" w:rsidRPr="009245D5">
        <w:rPr>
          <w:rFonts w:cs="Arial"/>
        </w:rPr>
        <w:t>–</w:t>
      </w:r>
    </w:p>
    <w:p w14:paraId="4DA3E80D" w14:textId="1E6648DE" w:rsidR="00645C42" w:rsidRPr="009245D5" w:rsidRDefault="00645C42" w:rsidP="00573433">
      <w:pPr>
        <w:rPr>
          <w:rFonts w:cs="Arial"/>
        </w:rPr>
      </w:pPr>
    </w:p>
    <w:p w14:paraId="55063D32" w14:textId="09F40833" w:rsidR="00645C42" w:rsidRPr="009245D5" w:rsidRDefault="00645C42" w:rsidP="00573433">
      <w:pPr>
        <w:rPr>
          <w:rFonts w:cs="Arial"/>
        </w:rPr>
      </w:pPr>
      <w:r w:rsidRPr="009245D5">
        <w:rPr>
          <w:rFonts w:cs="Arial"/>
        </w:rPr>
        <w:t>Pradeep thotawattege</w:t>
      </w:r>
      <w:r w:rsidR="001E1CC9" w:rsidRPr="009245D5">
        <w:rPr>
          <w:rFonts w:cs="Arial"/>
        </w:rPr>
        <w:t xml:space="preserve"> </w:t>
      </w:r>
      <w:r w:rsidR="000C09C3" w:rsidRPr="009245D5">
        <w:rPr>
          <w:rFonts w:cs="Arial"/>
        </w:rPr>
        <w:t>–</w:t>
      </w:r>
      <w:r w:rsidR="001E1CC9" w:rsidRPr="009245D5">
        <w:rPr>
          <w:rFonts w:cs="Arial"/>
        </w:rPr>
        <w:t xml:space="preserve"> </w:t>
      </w:r>
    </w:p>
    <w:p w14:paraId="00646D6D" w14:textId="71EB4E3D" w:rsidR="000C09C3" w:rsidRPr="009245D5" w:rsidRDefault="000C09C3" w:rsidP="00573433">
      <w:pPr>
        <w:rPr>
          <w:rFonts w:cs="Arial"/>
        </w:rPr>
      </w:pPr>
    </w:p>
    <w:p w14:paraId="6B255F76" w14:textId="57A4BEEE" w:rsidR="000C09C3" w:rsidRPr="009245D5" w:rsidRDefault="000C09C3" w:rsidP="00573433">
      <w:pPr>
        <w:rPr>
          <w:rFonts w:cs="Arial"/>
        </w:rPr>
      </w:pPr>
      <w:r w:rsidRPr="009245D5">
        <w:rPr>
          <w:rFonts w:cs="Arial"/>
        </w:rPr>
        <w:t xml:space="preserve">Wendy whitelaw </w:t>
      </w:r>
      <w:r w:rsidR="0034388C" w:rsidRPr="009245D5">
        <w:rPr>
          <w:rFonts w:cs="Arial"/>
        </w:rPr>
        <w:t>–</w:t>
      </w:r>
      <w:r w:rsidRPr="009245D5">
        <w:rPr>
          <w:rFonts w:cs="Arial"/>
        </w:rPr>
        <w:t xml:space="preserve"> </w:t>
      </w:r>
      <w:r w:rsidR="0034388C" w:rsidRPr="009245D5">
        <w:rPr>
          <w:rFonts w:cs="Arial"/>
        </w:rPr>
        <w:t xml:space="preserve">work from home this avo – turned laptop on </w:t>
      </w:r>
      <w:r w:rsidR="00132E56" w:rsidRPr="009245D5">
        <w:rPr>
          <w:rFonts w:cs="Arial"/>
        </w:rPr>
        <w:t>–</w:t>
      </w:r>
      <w:r w:rsidR="0034388C" w:rsidRPr="009245D5">
        <w:rPr>
          <w:rFonts w:cs="Arial"/>
        </w:rPr>
        <w:t xml:space="preserve"> </w:t>
      </w:r>
    </w:p>
    <w:p w14:paraId="0713DCE6" w14:textId="663D9B9B" w:rsidR="00132E56" w:rsidRPr="009245D5" w:rsidRDefault="00132E56" w:rsidP="00573433">
      <w:pPr>
        <w:rPr>
          <w:rFonts w:cs="Arial"/>
        </w:rPr>
      </w:pPr>
    </w:p>
    <w:p w14:paraId="64877FC5" w14:textId="731BECE6" w:rsidR="00132E56" w:rsidRPr="009245D5" w:rsidRDefault="00132E56" w:rsidP="00573433">
      <w:pPr>
        <w:rPr>
          <w:rFonts w:cs="Arial"/>
        </w:rPr>
      </w:pPr>
      <w:r w:rsidRPr="009245D5">
        <w:rPr>
          <w:rFonts w:cs="Arial"/>
        </w:rPr>
        <w:t xml:space="preserve">Daniel castelli </w:t>
      </w:r>
      <w:r w:rsidR="003D359B" w:rsidRPr="009245D5">
        <w:rPr>
          <w:rFonts w:cs="Arial"/>
        </w:rPr>
        <w:t>–</w:t>
      </w:r>
      <w:r w:rsidRPr="009245D5">
        <w:rPr>
          <w:rFonts w:cs="Arial"/>
        </w:rPr>
        <w:t xml:space="preserve"> </w:t>
      </w:r>
      <w:r w:rsidR="003D359B" w:rsidRPr="009245D5">
        <w:rPr>
          <w:rFonts w:cs="Arial"/>
        </w:rPr>
        <w:t>bring up a sc quotation – just sits going round and round trying to retrieve it</w:t>
      </w:r>
    </w:p>
    <w:p w14:paraId="115C1ABC" w14:textId="67035CEE" w:rsidR="005C5314" w:rsidRPr="009245D5" w:rsidRDefault="005C5314" w:rsidP="00573433">
      <w:pPr>
        <w:rPr>
          <w:rFonts w:cs="Arial"/>
        </w:rPr>
      </w:pPr>
      <w:r w:rsidRPr="009245D5">
        <w:rPr>
          <w:rFonts w:cs="Arial"/>
        </w:rPr>
        <w:t xml:space="preserve">Sc227642 – </w:t>
      </w:r>
      <w:r w:rsidR="0098675A" w:rsidRPr="009245D5">
        <w:rPr>
          <w:rFonts w:cs="Arial"/>
        </w:rPr>
        <w:t xml:space="preserve">related info - </w:t>
      </w:r>
      <w:r w:rsidRPr="009245D5">
        <w:rPr>
          <w:rFonts w:cs="Arial"/>
        </w:rPr>
        <w:t xml:space="preserve">service quotation details </w:t>
      </w:r>
      <w:r w:rsidR="00803B20" w:rsidRPr="009245D5">
        <w:rPr>
          <w:rFonts w:cs="Arial"/>
        </w:rPr>
        <w:t>–</w:t>
      </w:r>
      <w:r w:rsidRPr="009245D5">
        <w:rPr>
          <w:rFonts w:cs="Arial"/>
        </w:rPr>
        <w:t xml:space="preserve"> </w:t>
      </w:r>
      <w:r w:rsidR="00803B20" w:rsidRPr="009245D5">
        <w:rPr>
          <w:rFonts w:cs="Arial"/>
        </w:rPr>
        <w:t xml:space="preserve">tick the box – print </w:t>
      </w:r>
      <w:r w:rsidR="007A3153" w:rsidRPr="009245D5">
        <w:rPr>
          <w:rFonts w:cs="Arial"/>
        </w:rPr>
        <w:t>–</w:t>
      </w:r>
      <w:r w:rsidR="00803B20" w:rsidRPr="009245D5">
        <w:rPr>
          <w:rFonts w:cs="Arial"/>
        </w:rPr>
        <w:t xml:space="preserve"> </w:t>
      </w:r>
    </w:p>
    <w:p w14:paraId="0557B1B6" w14:textId="07110BCD" w:rsidR="007A3153" w:rsidRPr="009245D5" w:rsidRDefault="007A3153" w:rsidP="00573433">
      <w:pPr>
        <w:rPr>
          <w:rFonts w:cs="Arial"/>
        </w:rPr>
      </w:pPr>
    </w:p>
    <w:p w14:paraId="33FE7C2F" w14:textId="575E2CCE" w:rsidR="007A3153" w:rsidRPr="009245D5" w:rsidRDefault="007A3153" w:rsidP="00573433">
      <w:pPr>
        <w:rPr>
          <w:rFonts w:cs="Arial"/>
        </w:rPr>
      </w:pPr>
      <w:r w:rsidRPr="009245D5">
        <w:rPr>
          <w:rFonts w:cs="Arial"/>
        </w:rPr>
        <w:t xml:space="preserve">James cull </w:t>
      </w:r>
      <w:r w:rsidR="00EB562F" w:rsidRPr="009245D5">
        <w:rPr>
          <w:rFonts w:cs="Arial"/>
        </w:rPr>
        <w:t>–</w:t>
      </w:r>
      <w:r w:rsidRPr="009245D5">
        <w:rPr>
          <w:rFonts w:cs="Arial"/>
        </w:rPr>
        <w:t xml:space="preserve"> </w:t>
      </w:r>
      <w:r w:rsidR="00EB562F" w:rsidRPr="009245D5">
        <w:rPr>
          <w:rFonts w:cs="Arial"/>
        </w:rPr>
        <w:t xml:space="preserve">app on old pc </w:t>
      </w:r>
      <w:r w:rsidR="00CF4CC0" w:rsidRPr="009245D5">
        <w:rPr>
          <w:rFonts w:cs="Arial"/>
        </w:rPr>
        <w:t>–</w:t>
      </w:r>
      <w:r w:rsidR="00EB562F" w:rsidRPr="009245D5">
        <w:rPr>
          <w:rFonts w:cs="Arial"/>
        </w:rPr>
        <w:t xml:space="preserve"> </w:t>
      </w:r>
      <w:r w:rsidR="00CF4CC0" w:rsidRPr="009245D5">
        <w:rPr>
          <w:rFonts w:cs="Arial"/>
        </w:rPr>
        <w:t>fluid report</w:t>
      </w:r>
    </w:p>
    <w:p w14:paraId="52E9ACF5" w14:textId="699D0FD6" w:rsidR="003C1225" w:rsidRPr="009245D5" w:rsidRDefault="003C1225" w:rsidP="00573433">
      <w:pPr>
        <w:rPr>
          <w:rFonts w:cs="Arial"/>
        </w:rPr>
      </w:pPr>
    </w:p>
    <w:p w14:paraId="497586F8" w14:textId="25A833E5" w:rsidR="003C1225" w:rsidRPr="009245D5" w:rsidRDefault="003C1225" w:rsidP="003C1225">
      <w:pPr>
        <w:pStyle w:val="Heading1"/>
        <w:rPr>
          <w:rFonts w:cs="Arial"/>
          <w:szCs w:val="20"/>
        </w:rPr>
      </w:pPr>
      <w:r w:rsidRPr="009245D5">
        <w:rPr>
          <w:rFonts w:cs="Arial"/>
          <w:szCs w:val="20"/>
        </w:rPr>
        <w:t>15/12/2020</w:t>
      </w:r>
    </w:p>
    <w:p w14:paraId="40DBA7C4" w14:textId="45BFE04C" w:rsidR="003C1225" w:rsidRPr="009245D5" w:rsidRDefault="003C1225" w:rsidP="003C1225">
      <w:pPr>
        <w:rPr>
          <w:rFonts w:cs="Arial"/>
        </w:rPr>
      </w:pPr>
    </w:p>
    <w:p w14:paraId="6D0C9222" w14:textId="6C869D8D" w:rsidR="003C1225" w:rsidRPr="009245D5" w:rsidRDefault="00D44CAA" w:rsidP="003C1225">
      <w:pPr>
        <w:rPr>
          <w:rFonts w:cs="Arial"/>
        </w:rPr>
      </w:pPr>
      <w:r w:rsidRPr="009245D5">
        <w:rPr>
          <w:rFonts w:cs="Arial"/>
        </w:rPr>
        <w:t xml:space="preserve">John Irvine </w:t>
      </w:r>
      <w:r w:rsidR="00721309" w:rsidRPr="009245D5">
        <w:rPr>
          <w:rFonts w:cs="Arial"/>
        </w:rPr>
        <w:t>–</w:t>
      </w:r>
      <w:r w:rsidRPr="009245D5">
        <w:rPr>
          <w:rFonts w:cs="Arial"/>
        </w:rPr>
        <w:t xml:space="preserve"> </w:t>
      </w:r>
      <w:r w:rsidR="00721309" w:rsidRPr="009245D5">
        <w:rPr>
          <w:rFonts w:cs="Arial"/>
        </w:rPr>
        <w:t>windows update</w:t>
      </w:r>
    </w:p>
    <w:p w14:paraId="03571C7E" w14:textId="3FECC166" w:rsidR="00275CB6" w:rsidRPr="009245D5" w:rsidRDefault="00275CB6" w:rsidP="003C1225">
      <w:pPr>
        <w:rPr>
          <w:rFonts w:cs="Arial"/>
        </w:rPr>
      </w:pPr>
    </w:p>
    <w:p w14:paraId="78C445A9" w14:textId="699B0D9D" w:rsidR="00275CB6" w:rsidRPr="009245D5" w:rsidRDefault="00275CB6" w:rsidP="003C1225">
      <w:pPr>
        <w:rPr>
          <w:rFonts w:cs="Arial"/>
        </w:rPr>
      </w:pPr>
      <w:r w:rsidRPr="009245D5">
        <w:rPr>
          <w:rFonts w:cs="Arial"/>
        </w:rPr>
        <w:t xml:space="preserve">Linda Poharama </w:t>
      </w:r>
      <w:r w:rsidR="00E31A4C" w:rsidRPr="009245D5">
        <w:rPr>
          <w:rFonts w:cs="Arial"/>
        </w:rPr>
        <w:t>–</w:t>
      </w:r>
      <w:r w:rsidRPr="009245D5">
        <w:rPr>
          <w:rFonts w:cs="Arial"/>
        </w:rPr>
        <w:t xml:space="preserve"> </w:t>
      </w:r>
    </w:p>
    <w:p w14:paraId="51CEB3BA" w14:textId="7C662317" w:rsidR="00E31A4C" w:rsidRPr="009245D5" w:rsidRDefault="00E31A4C" w:rsidP="003C1225">
      <w:pPr>
        <w:rPr>
          <w:rFonts w:cs="Arial"/>
        </w:rPr>
      </w:pPr>
    </w:p>
    <w:p w14:paraId="755D1F24" w14:textId="69D33FF3" w:rsidR="00E31A4C" w:rsidRPr="009245D5" w:rsidRDefault="00E31A4C" w:rsidP="003C1225">
      <w:pPr>
        <w:rPr>
          <w:rFonts w:cs="Arial"/>
        </w:rPr>
      </w:pPr>
      <w:r w:rsidRPr="009245D5">
        <w:rPr>
          <w:rFonts w:cs="Arial"/>
        </w:rPr>
        <w:t xml:space="preserve">Vickie </w:t>
      </w:r>
      <w:r w:rsidR="007F67C1" w:rsidRPr="009245D5">
        <w:rPr>
          <w:rFonts w:cs="Arial"/>
        </w:rPr>
        <w:t>–</w:t>
      </w:r>
      <w:r w:rsidR="00591FC5" w:rsidRPr="009245D5">
        <w:rPr>
          <w:rFonts w:cs="Arial"/>
        </w:rPr>
        <w:t xml:space="preserve"> 301858</w:t>
      </w:r>
      <w:r w:rsidR="007F67C1" w:rsidRPr="009245D5">
        <w:rPr>
          <w:rFonts w:cs="Arial"/>
        </w:rPr>
        <w:t xml:space="preserve"> – part of new role </w:t>
      </w:r>
    </w:p>
    <w:p w14:paraId="684945B0" w14:textId="5E035531" w:rsidR="00550055" w:rsidRPr="009245D5" w:rsidRDefault="00550055" w:rsidP="003C1225">
      <w:pPr>
        <w:rPr>
          <w:rFonts w:cs="Arial"/>
        </w:rPr>
      </w:pPr>
    </w:p>
    <w:p w14:paraId="40E813FD" w14:textId="1380C40C" w:rsidR="00550055" w:rsidRPr="009245D5" w:rsidRDefault="00550055" w:rsidP="003C1225">
      <w:pPr>
        <w:rPr>
          <w:rFonts w:cs="Arial"/>
        </w:rPr>
      </w:pPr>
      <w:r w:rsidRPr="009245D5">
        <w:rPr>
          <w:rFonts w:cs="Arial"/>
        </w:rPr>
        <w:t xml:space="preserve">Erin davis </w:t>
      </w:r>
      <w:r w:rsidR="009A0802" w:rsidRPr="009245D5">
        <w:rPr>
          <w:rFonts w:cs="Arial"/>
        </w:rPr>
        <w:t>–</w:t>
      </w:r>
      <w:r w:rsidRPr="009245D5">
        <w:rPr>
          <w:rFonts w:cs="Arial"/>
        </w:rPr>
        <w:t xml:space="preserve"> </w:t>
      </w:r>
    </w:p>
    <w:p w14:paraId="369068E7" w14:textId="4DEDC392" w:rsidR="009A0802" w:rsidRPr="009245D5" w:rsidRDefault="009A0802" w:rsidP="003C1225">
      <w:pPr>
        <w:rPr>
          <w:rFonts w:cs="Arial"/>
        </w:rPr>
      </w:pPr>
    </w:p>
    <w:p w14:paraId="35748F42" w14:textId="36BA69D3" w:rsidR="009A0802" w:rsidRPr="009245D5" w:rsidRDefault="00BD5A78" w:rsidP="003C1225">
      <w:pPr>
        <w:rPr>
          <w:rFonts w:cs="Arial"/>
        </w:rPr>
      </w:pPr>
      <w:r w:rsidRPr="009245D5">
        <w:rPr>
          <w:rFonts w:cs="Arial"/>
        </w:rPr>
        <w:t xml:space="preserve">Robyn Linton </w:t>
      </w:r>
      <w:r w:rsidR="00AB0C51" w:rsidRPr="009245D5">
        <w:rPr>
          <w:rFonts w:cs="Arial"/>
        </w:rPr>
        <w:t>–</w:t>
      </w:r>
      <w:r w:rsidRPr="009245D5">
        <w:rPr>
          <w:rFonts w:cs="Arial"/>
        </w:rPr>
        <w:t xml:space="preserve"> </w:t>
      </w:r>
    </w:p>
    <w:p w14:paraId="47BC0CA8" w14:textId="287A9926" w:rsidR="00AB0C51" w:rsidRPr="009245D5" w:rsidRDefault="00AB0C51" w:rsidP="003C1225">
      <w:pPr>
        <w:rPr>
          <w:rFonts w:cs="Arial"/>
        </w:rPr>
      </w:pPr>
    </w:p>
    <w:p w14:paraId="025203F3" w14:textId="6E18D7FA" w:rsidR="00AB0C51" w:rsidRPr="009245D5" w:rsidRDefault="00AB0C51" w:rsidP="003C1225">
      <w:pPr>
        <w:rPr>
          <w:rFonts w:cs="Arial"/>
        </w:rPr>
      </w:pPr>
      <w:r w:rsidRPr="009245D5">
        <w:rPr>
          <w:rFonts w:cs="Arial"/>
        </w:rPr>
        <w:t xml:space="preserve">Luke kearns – authentication </w:t>
      </w:r>
      <w:r w:rsidR="008931CE" w:rsidRPr="009245D5">
        <w:rPr>
          <w:rFonts w:cs="Arial"/>
        </w:rPr>
        <w:t>–</w:t>
      </w:r>
      <w:r w:rsidR="00DA227E" w:rsidRPr="009245D5">
        <w:rPr>
          <w:rFonts w:cs="Arial"/>
        </w:rPr>
        <w:t xml:space="preserve"> 0212017898</w:t>
      </w:r>
    </w:p>
    <w:p w14:paraId="7EA75A99" w14:textId="34899E78" w:rsidR="008931CE" w:rsidRPr="009245D5" w:rsidRDefault="008931CE" w:rsidP="003C1225">
      <w:pPr>
        <w:rPr>
          <w:rFonts w:cs="Arial"/>
        </w:rPr>
      </w:pPr>
    </w:p>
    <w:p w14:paraId="1E912C3A" w14:textId="7F26EA54" w:rsidR="00A569AE" w:rsidRPr="009245D5" w:rsidRDefault="00A569AE" w:rsidP="003C1225">
      <w:pPr>
        <w:rPr>
          <w:rFonts w:cs="Arial"/>
        </w:rPr>
      </w:pPr>
      <w:r w:rsidRPr="009245D5">
        <w:rPr>
          <w:rFonts w:cs="Arial"/>
        </w:rPr>
        <w:t xml:space="preserve">Alan hodges </w:t>
      </w:r>
      <w:r w:rsidR="000D03DD" w:rsidRPr="009245D5">
        <w:rPr>
          <w:rFonts w:cs="Arial"/>
        </w:rPr>
        <w:t>–</w:t>
      </w:r>
      <w:r w:rsidRPr="009245D5">
        <w:rPr>
          <w:rFonts w:cs="Arial"/>
        </w:rPr>
        <w:t xml:space="preserve"> </w:t>
      </w:r>
      <w:r w:rsidR="000D03DD" w:rsidRPr="009245D5">
        <w:rPr>
          <w:rFonts w:cs="Arial"/>
        </w:rPr>
        <w:t>sc trying to invoice – you have unposted transactions – 3 transactions don’t know where they came from or where they should be</w:t>
      </w:r>
    </w:p>
    <w:p w14:paraId="12F88E15" w14:textId="646F6EF4" w:rsidR="00A27A59" w:rsidRPr="009245D5" w:rsidRDefault="00A27A59" w:rsidP="003C1225">
      <w:pPr>
        <w:rPr>
          <w:rFonts w:cs="Arial"/>
        </w:rPr>
      </w:pPr>
    </w:p>
    <w:p w14:paraId="220070BE" w14:textId="76715F7F" w:rsidR="00A27A59" w:rsidRPr="009245D5" w:rsidRDefault="009F7CAA" w:rsidP="003C1225">
      <w:pPr>
        <w:rPr>
          <w:rFonts w:cs="Arial"/>
        </w:rPr>
      </w:pPr>
      <w:r w:rsidRPr="009245D5">
        <w:rPr>
          <w:rFonts w:cs="Arial"/>
        </w:rPr>
        <w:t xml:space="preserve">Josie – nzc – item to be sent </w:t>
      </w:r>
      <w:r w:rsidR="00D53CE1" w:rsidRPr="009245D5">
        <w:rPr>
          <w:rFonts w:cs="Arial"/>
        </w:rPr>
        <w:t xml:space="preserve">– Robinson hire </w:t>
      </w:r>
      <w:r w:rsidR="001B3EA5" w:rsidRPr="009245D5">
        <w:rPr>
          <w:rFonts w:cs="Arial"/>
        </w:rPr>
        <w:t>–</w:t>
      </w:r>
      <w:r w:rsidR="00D53CE1" w:rsidRPr="009245D5">
        <w:rPr>
          <w:rFonts w:cs="Arial"/>
        </w:rPr>
        <w:t xml:space="preserve"> </w:t>
      </w:r>
      <w:r w:rsidR="001B3EA5" w:rsidRPr="009245D5">
        <w:rPr>
          <w:rFonts w:cs="Arial"/>
        </w:rPr>
        <w:t xml:space="preserve">john tucker </w:t>
      </w:r>
    </w:p>
    <w:p w14:paraId="7669833E" w14:textId="48DCE852" w:rsidR="006D71C0" w:rsidRPr="009245D5" w:rsidRDefault="006D71C0" w:rsidP="003C1225">
      <w:pPr>
        <w:rPr>
          <w:rFonts w:cs="Arial"/>
        </w:rPr>
      </w:pPr>
    </w:p>
    <w:p w14:paraId="5DC962EF" w14:textId="680E7A6E" w:rsidR="006D71C0" w:rsidRPr="009245D5" w:rsidRDefault="006D71C0" w:rsidP="003C1225">
      <w:pPr>
        <w:rPr>
          <w:rFonts w:cs="Arial"/>
        </w:rPr>
      </w:pPr>
      <w:r w:rsidRPr="009245D5">
        <w:rPr>
          <w:rFonts w:cs="Arial"/>
        </w:rPr>
        <w:t>Erin davies</w:t>
      </w:r>
      <w:r w:rsidR="002E1CB3" w:rsidRPr="009245D5">
        <w:rPr>
          <w:rFonts w:cs="Arial"/>
        </w:rPr>
        <w:t xml:space="preserve"> – picking journals</w:t>
      </w:r>
      <w:r w:rsidR="003501C2" w:rsidRPr="009245D5">
        <w:rPr>
          <w:rFonts w:cs="Arial"/>
        </w:rPr>
        <w:t xml:space="preserve"> – picking list pro voucher</w:t>
      </w:r>
    </w:p>
    <w:p w14:paraId="0E7BB644" w14:textId="0A6FD15F" w:rsidR="00202F61" w:rsidRPr="009245D5" w:rsidRDefault="00202F61" w:rsidP="003C1225">
      <w:pPr>
        <w:rPr>
          <w:rFonts w:cs="Arial"/>
        </w:rPr>
      </w:pPr>
      <w:r w:rsidRPr="009245D5">
        <w:rPr>
          <w:rFonts w:cs="Arial"/>
        </w:rPr>
        <w:lastRenderedPageBreak/>
        <w:t>Tried to pick and pack packing slip but wont print that either – hangs on retrieving preview for report</w:t>
      </w:r>
    </w:p>
    <w:p w14:paraId="7EBFD890" w14:textId="20E40F37" w:rsidR="001761A3" w:rsidRPr="009245D5" w:rsidRDefault="001761A3" w:rsidP="003C1225">
      <w:pPr>
        <w:rPr>
          <w:rFonts w:cs="Arial"/>
        </w:rPr>
      </w:pPr>
    </w:p>
    <w:p w14:paraId="6828710B" w14:textId="282BF6E3" w:rsidR="001761A3" w:rsidRPr="009245D5" w:rsidRDefault="001761A3" w:rsidP="003C1225">
      <w:pPr>
        <w:rPr>
          <w:rFonts w:cs="Arial"/>
        </w:rPr>
      </w:pPr>
      <w:r w:rsidRPr="009245D5">
        <w:rPr>
          <w:rFonts w:cs="Arial"/>
        </w:rPr>
        <w:t xml:space="preserve">John mathias </w:t>
      </w:r>
      <w:r w:rsidR="00AA26B4" w:rsidRPr="009245D5">
        <w:rPr>
          <w:rFonts w:cs="Arial"/>
        </w:rPr>
        <w:t>– restarted laptop – start using emails etc – circle going rou</w:t>
      </w:r>
      <w:r w:rsidR="0008388D" w:rsidRPr="009245D5">
        <w:rPr>
          <w:rFonts w:cs="Arial"/>
        </w:rPr>
        <w:t>n</w:t>
      </w:r>
      <w:r w:rsidR="00AA26B4" w:rsidRPr="009245D5">
        <w:rPr>
          <w:rFonts w:cs="Arial"/>
        </w:rPr>
        <w:t>d and everything fre</w:t>
      </w:r>
      <w:r w:rsidR="0008388D" w:rsidRPr="009245D5">
        <w:rPr>
          <w:rFonts w:cs="Arial"/>
        </w:rPr>
        <w:t xml:space="preserve">ezes – no matter what doing – computer freezes randomly – </w:t>
      </w:r>
    </w:p>
    <w:p w14:paraId="39AB2740" w14:textId="19592700" w:rsidR="0008388D" w:rsidRPr="009245D5" w:rsidRDefault="0008388D" w:rsidP="003C1225">
      <w:pPr>
        <w:rPr>
          <w:rFonts w:cs="Arial"/>
        </w:rPr>
      </w:pPr>
      <w:r w:rsidRPr="009245D5">
        <w:rPr>
          <w:rFonts w:cs="Arial"/>
        </w:rPr>
        <w:t>Plenty of disc space remaining</w:t>
      </w:r>
    </w:p>
    <w:p w14:paraId="0C39FABA" w14:textId="32A126F4" w:rsidR="0008388D" w:rsidRPr="009245D5" w:rsidRDefault="000D2332" w:rsidP="003C1225">
      <w:pPr>
        <w:rPr>
          <w:rFonts w:cs="Arial"/>
        </w:rPr>
      </w:pPr>
      <w:r w:rsidRPr="009245D5">
        <w:rPr>
          <w:rFonts w:cs="Arial"/>
        </w:rPr>
        <w:t>Ran sfc scannow</w:t>
      </w:r>
    </w:p>
    <w:p w14:paraId="6B603DF2" w14:textId="15357949" w:rsidR="000D2332" w:rsidRPr="009245D5" w:rsidRDefault="000D2332" w:rsidP="003C1225">
      <w:pPr>
        <w:rPr>
          <w:rFonts w:cs="Arial"/>
        </w:rPr>
      </w:pPr>
    </w:p>
    <w:p w14:paraId="3F7A946D" w14:textId="76804CDA" w:rsidR="00AE27D0" w:rsidRPr="009245D5" w:rsidRDefault="00AE27D0" w:rsidP="00AE27D0">
      <w:pPr>
        <w:pStyle w:val="Heading1"/>
        <w:rPr>
          <w:rFonts w:cs="Arial"/>
          <w:szCs w:val="20"/>
        </w:rPr>
      </w:pPr>
      <w:r w:rsidRPr="009245D5">
        <w:rPr>
          <w:rFonts w:cs="Arial"/>
          <w:szCs w:val="20"/>
        </w:rPr>
        <w:t>16/12/2020</w:t>
      </w:r>
    </w:p>
    <w:p w14:paraId="33112CF3" w14:textId="1B5E39BE" w:rsidR="00AE27D0" w:rsidRPr="009245D5" w:rsidRDefault="00AE27D0" w:rsidP="00AE27D0">
      <w:pPr>
        <w:rPr>
          <w:rFonts w:cs="Arial"/>
        </w:rPr>
      </w:pPr>
    </w:p>
    <w:p w14:paraId="08D9E912" w14:textId="5B834DD4" w:rsidR="006D4137" w:rsidRPr="009245D5" w:rsidRDefault="006D4137" w:rsidP="00AE27D0">
      <w:pPr>
        <w:rPr>
          <w:rFonts w:cs="Arial"/>
        </w:rPr>
      </w:pPr>
      <w:r w:rsidRPr="009245D5">
        <w:rPr>
          <w:rFonts w:cs="Arial"/>
        </w:rPr>
        <w:t xml:space="preserve">Gavin Hoyland </w:t>
      </w:r>
      <w:r w:rsidR="00B72477" w:rsidRPr="009245D5">
        <w:rPr>
          <w:rFonts w:cs="Arial"/>
        </w:rPr>
        <w:t>–</w:t>
      </w:r>
      <w:r w:rsidRPr="009245D5">
        <w:rPr>
          <w:rFonts w:cs="Arial"/>
        </w:rPr>
        <w:t xml:space="preserve"> </w:t>
      </w:r>
      <w:r w:rsidR="00B72477" w:rsidRPr="009245D5">
        <w:rPr>
          <w:rFonts w:cs="Arial"/>
        </w:rPr>
        <w:t>t21060…</w:t>
      </w:r>
      <w:r w:rsidR="00E867DB" w:rsidRPr="009245D5">
        <w:rPr>
          <w:rFonts w:cs="Arial"/>
        </w:rPr>
        <w:t xml:space="preserve"> </w:t>
      </w:r>
      <w:r w:rsidR="003F115D" w:rsidRPr="009245D5">
        <w:rPr>
          <w:rFonts w:cs="Arial"/>
        </w:rPr>
        <w:t>records aren’t showing</w:t>
      </w:r>
    </w:p>
    <w:p w14:paraId="574DB753" w14:textId="5B7EC7EA" w:rsidR="00DC1586" w:rsidRPr="009245D5" w:rsidRDefault="00DC1586" w:rsidP="00AE27D0">
      <w:pPr>
        <w:rPr>
          <w:rFonts w:cs="Arial"/>
        </w:rPr>
      </w:pPr>
    </w:p>
    <w:p w14:paraId="29C830E7" w14:textId="17257B98" w:rsidR="00DC1586" w:rsidRPr="009245D5" w:rsidRDefault="00DC1586" w:rsidP="00AE27D0">
      <w:pPr>
        <w:rPr>
          <w:rFonts w:cs="Arial"/>
        </w:rPr>
      </w:pPr>
      <w:r w:rsidRPr="009245D5">
        <w:rPr>
          <w:rFonts w:cs="Arial"/>
        </w:rPr>
        <w:t xml:space="preserve">Andrew Stockdill </w:t>
      </w:r>
      <w:r w:rsidR="00A276D7" w:rsidRPr="009245D5">
        <w:rPr>
          <w:rFonts w:cs="Arial"/>
        </w:rPr>
        <w:t>–</w:t>
      </w:r>
      <w:r w:rsidRPr="009245D5">
        <w:rPr>
          <w:rFonts w:cs="Arial"/>
        </w:rPr>
        <w:t xml:space="preserve"> </w:t>
      </w:r>
      <w:r w:rsidR="00A276D7" w:rsidRPr="009245D5">
        <w:rPr>
          <w:rFonts w:cs="Arial"/>
        </w:rPr>
        <w:t>michel potter – taken over roger Rielly – set up sis usb – apply activation ID</w:t>
      </w:r>
    </w:p>
    <w:p w14:paraId="140344AC" w14:textId="5C6E34C7" w:rsidR="002D5CCB" w:rsidRPr="009245D5" w:rsidRDefault="002D5CCB" w:rsidP="00AE27D0">
      <w:pPr>
        <w:rPr>
          <w:rFonts w:cs="Arial"/>
        </w:rPr>
      </w:pPr>
    </w:p>
    <w:p w14:paraId="0AEB9C46" w14:textId="4B108FF1" w:rsidR="002D5CCB" w:rsidRPr="009245D5" w:rsidRDefault="002D5CCB" w:rsidP="00AE27D0">
      <w:pPr>
        <w:rPr>
          <w:rFonts w:cs="Arial"/>
        </w:rPr>
      </w:pPr>
      <w:r w:rsidRPr="009245D5">
        <w:rPr>
          <w:rFonts w:cs="Arial"/>
        </w:rPr>
        <w:t xml:space="preserve">Cody cooper </w:t>
      </w:r>
      <w:r w:rsidR="00756B27" w:rsidRPr="009245D5">
        <w:rPr>
          <w:rFonts w:cs="Arial"/>
        </w:rPr>
        <w:t>–</w:t>
      </w:r>
    </w:p>
    <w:p w14:paraId="5C4E4CB0" w14:textId="556EE84A" w:rsidR="00756B27" w:rsidRPr="009245D5" w:rsidRDefault="00756B27" w:rsidP="00AE27D0">
      <w:pPr>
        <w:rPr>
          <w:rFonts w:cs="Arial"/>
        </w:rPr>
      </w:pPr>
    </w:p>
    <w:p w14:paraId="1AD253A0" w14:textId="77F58468" w:rsidR="00756B27" w:rsidRPr="009245D5" w:rsidRDefault="00756B27" w:rsidP="00AE27D0">
      <w:pPr>
        <w:rPr>
          <w:rFonts w:cs="Arial"/>
        </w:rPr>
      </w:pPr>
      <w:r w:rsidRPr="009245D5">
        <w:rPr>
          <w:rFonts w:cs="Arial"/>
        </w:rPr>
        <w:t xml:space="preserve">Cody cooper </w:t>
      </w:r>
      <w:r w:rsidR="00BF10ED" w:rsidRPr="009245D5">
        <w:rPr>
          <w:rFonts w:cs="Arial"/>
        </w:rPr>
        <w:t>–</w:t>
      </w:r>
      <w:r w:rsidRPr="009245D5">
        <w:rPr>
          <w:rFonts w:cs="Arial"/>
        </w:rPr>
        <w:t xml:space="preserve"> </w:t>
      </w:r>
    </w:p>
    <w:p w14:paraId="1E3C5921" w14:textId="6C522F01" w:rsidR="00BF10ED" w:rsidRPr="009245D5" w:rsidRDefault="00BF10ED" w:rsidP="00AE27D0">
      <w:pPr>
        <w:rPr>
          <w:rFonts w:cs="Arial"/>
        </w:rPr>
      </w:pPr>
      <w:r w:rsidRPr="009245D5">
        <w:rPr>
          <w:rFonts w:cs="Arial"/>
        </w:rPr>
        <w:t xml:space="preserve">Chantel </w:t>
      </w:r>
      <w:r w:rsidR="0021779B" w:rsidRPr="009245D5">
        <w:rPr>
          <w:rFonts w:cs="Arial"/>
        </w:rPr>
        <w:t>–</w:t>
      </w:r>
      <w:r w:rsidRPr="009245D5">
        <w:rPr>
          <w:rFonts w:cs="Arial"/>
        </w:rPr>
        <w:t xml:space="preserve"> </w:t>
      </w:r>
      <w:r w:rsidR="0021779B" w:rsidRPr="009245D5">
        <w:rPr>
          <w:rFonts w:cs="Arial"/>
        </w:rPr>
        <w:t xml:space="preserve">shutdown laptop </w:t>
      </w:r>
      <w:r w:rsidR="002B2B61" w:rsidRPr="009245D5">
        <w:rPr>
          <w:rFonts w:cs="Arial"/>
        </w:rPr>
        <w:t>–</w:t>
      </w:r>
      <w:r w:rsidR="0021779B" w:rsidRPr="009245D5">
        <w:rPr>
          <w:rFonts w:cs="Arial"/>
        </w:rPr>
        <w:t xml:space="preserve"> </w:t>
      </w:r>
    </w:p>
    <w:p w14:paraId="69780FF2" w14:textId="27E22363" w:rsidR="002B2B61" w:rsidRPr="009245D5" w:rsidRDefault="002B2B61" w:rsidP="00AE27D0">
      <w:pPr>
        <w:rPr>
          <w:rFonts w:cs="Arial"/>
        </w:rPr>
      </w:pPr>
    </w:p>
    <w:p w14:paraId="297467B4" w14:textId="544C4126" w:rsidR="002B2B61" w:rsidRPr="009245D5" w:rsidRDefault="002B2B61" w:rsidP="00AE27D0">
      <w:pPr>
        <w:rPr>
          <w:rFonts w:cs="Arial"/>
        </w:rPr>
      </w:pPr>
      <w:r w:rsidRPr="009245D5">
        <w:rPr>
          <w:rFonts w:cs="Arial"/>
        </w:rPr>
        <w:t xml:space="preserve">Dave harris </w:t>
      </w:r>
      <w:r w:rsidR="006C0DA0" w:rsidRPr="009245D5">
        <w:rPr>
          <w:rFonts w:cs="Arial"/>
        </w:rPr>
        <w:t>–</w:t>
      </w:r>
      <w:r w:rsidR="00764486" w:rsidRPr="009245D5">
        <w:rPr>
          <w:rFonts w:cs="Arial"/>
        </w:rPr>
        <w:t xml:space="preserve"> </w:t>
      </w:r>
    </w:p>
    <w:p w14:paraId="4E994933" w14:textId="0C6C25A6" w:rsidR="006C0DA0" w:rsidRPr="009245D5" w:rsidRDefault="006C0DA0" w:rsidP="00AE27D0">
      <w:pPr>
        <w:rPr>
          <w:rFonts w:cs="Arial"/>
        </w:rPr>
      </w:pPr>
    </w:p>
    <w:p w14:paraId="2BED18CA" w14:textId="3E855E7C" w:rsidR="006C0DA0" w:rsidRPr="009245D5" w:rsidRDefault="006C0DA0" w:rsidP="00AE27D0">
      <w:pPr>
        <w:rPr>
          <w:rFonts w:cs="Arial"/>
        </w:rPr>
      </w:pPr>
      <w:r w:rsidRPr="009245D5">
        <w:rPr>
          <w:rFonts w:cs="Arial"/>
        </w:rPr>
        <w:t xml:space="preserve">Stephen frayle </w:t>
      </w:r>
      <w:r w:rsidR="00D27624" w:rsidRPr="009245D5">
        <w:rPr>
          <w:rFonts w:cs="Arial"/>
        </w:rPr>
        <w:t>–</w:t>
      </w:r>
      <w:r w:rsidRPr="009245D5">
        <w:rPr>
          <w:rFonts w:cs="Arial"/>
        </w:rPr>
        <w:t xml:space="preserve"> </w:t>
      </w:r>
      <w:r w:rsidR="00D27624" w:rsidRPr="009245D5">
        <w:rPr>
          <w:rFonts w:cs="Arial"/>
        </w:rPr>
        <w:t xml:space="preserve">update </w:t>
      </w:r>
    </w:p>
    <w:p w14:paraId="1D86A36D" w14:textId="31F4F7B8" w:rsidR="00592F49" w:rsidRPr="009245D5" w:rsidRDefault="00592F49" w:rsidP="00AE27D0">
      <w:pPr>
        <w:rPr>
          <w:rFonts w:cs="Arial"/>
        </w:rPr>
      </w:pPr>
    </w:p>
    <w:p w14:paraId="1DD00E6F" w14:textId="7CBE998D" w:rsidR="00592F49" w:rsidRPr="009245D5" w:rsidRDefault="00592F49" w:rsidP="00AE27D0">
      <w:pPr>
        <w:rPr>
          <w:rFonts w:cs="Arial"/>
        </w:rPr>
      </w:pPr>
      <w:r w:rsidRPr="009245D5">
        <w:rPr>
          <w:rFonts w:cs="Arial"/>
        </w:rPr>
        <w:t xml:space="preserve">Gavin </w:t>
      </w:r>
      <w:r w:rsidR="004E435C" w:rsidRPr="009245D5">
        <w:rPr>
          <w:rFonts w:cs="Arial"/>
        </w:rPr>
        <w:t>–</w:t>
      </w:r>
    </w:p>
    <w:p w14:paraId="4850F767" w14:textId="3715BE25" w:rsidR="004E435C" w:rsidRPr="009245D5" w:rsidRDefault="004E435C" w:rsidP="00AE27D0">
      <w:pPr>
        <w:rPr>
          <w:rFonts w:cs="Arial"/>
        </w:rPr>
      </w:pPr>
    </w:p>
    <w:p w14:paraId="582C5819" w14:textId="7175B9BC" w:rsidR="004E435C" w:rsidRPr="009245D5" w:rsidRDefault="004E435C" w:rsidP="00AE27D0">
      <w:pPr>
        <w:rPr>
          <w:rFonts w:cs="Arial"/>
        </w:rPr>
      </w:pPr>
      <w:r w:rsidRPr="009245D5">
        <w:rPr>
          <w:rFonts w:cs="Arial"/>
        </w:rPr>
        <w:t xml:space="preserve">John mathias </w:t>
      </w:r>
      <w:r w:rsidR="001837B7" w:rsidRPr="009245D5">
        <w:rPr>
          <w:rFonts w:cs="Arial"/>
        </w:rPr>
        <w:t>–</w:t>
      </w:r>
      <w:r w:rsidRPr="009245D5">
        <w:rPr>
          <w:rFonts w:cs="Arial"/>
        </w:rPr>
        <w:t xml:space="preserve"> </w:t>
      </w:r>
    </w:p>
    <w:p w14:paraId="3A0A7F44" w14:textId="4C634D6B" w:rsidR="001837B7" w:rsidRPr="009245D5" w:rsidRDefault="001837B7" w:rsidP="00AE27D0">
      <w:pPr>
        <w:rPr>
          <w:rFonts w:cs="Arial"/>
        </w:rPr>
      </w:pPr>
    </w:p>
    <w:p w14:paraId="189DDFE9" w14:textId="6DBAB511" w:rsidR="001837B7" w:rsidRPr="009245D5" w:rsidRDefault="001837B7" w:rsidP="00AE27D0">
      <w:pPr>
        <w:rPr>
          <w:rFonts w:cs="Arial"/>
        </w:rPr>
      </w:pPr>
      <w:r w:rsidRPr="009245D5">
        <w:rPr>
          <w:rFonts w:cs="Arial"/>
        </w:rPr>
        <w:t xml:space="preserve">Sos lab – email – Jeremy ley </w:t>
      </w:r>
      <w:r w:rsidR="005822CA" w:rsidRPr="009245D5">
        <w:rPr>
          <w:rFonts w:cs="Arial"/>
        </w:rPr>
        <w:t>–</w:t>
      </w:r>
      <w:r w:rsidRPr="009245D5">
        <w:rPr>
          <w:rFonts w:cs="Arial"/>
        </w:rPr>
        <w:t xml:space="preserve"> </w:t>
      </w:r>
    </w:p>
    <w:p w14:paraId="486AB0FC" w14:textId="2EC14BE2" w:rsidR="005822CA" w:rsidRPr="009245D5" w:rsidRDefault="005822CA" w:rsidP="00AE27D0">
      <w:pPr>
        <w:rPr>
          <w:rFonts w:cs="Arial"/>
        </w:rPr>
      </w:pPr>
    </w:p>
    <w:p w14:paraId="4888D692" w14:textId="2078F57E" w:rsidR="005822CA" w:rsidRPr="009245D5" w:rsidRDefault="005822CA" w:rsidP="005822CA">
      <w:pPr>
        <w:pStyle w:val="Heading1"/>
        <w:rPr>
          <w:rFonts w:cs="Arial"/>
          <w:szCs w:val="20"/>
        </w:rPr>
      </w:pPr>
      <w:r w:rsidRPr="009245D5">
        <w:rPr>
          <w:rFonts w:cs="Arial"/>
          <w:szCs w:val="20"/>
        </w:rPr>
        <w:t>17/12/2020</w:t>
      </w:r>
    </w:p>
    <w:p w14:paraId="5B6EB87D" w14:textId="41A88BD2" w:rsidR="005822CA" w:rsidRPr="009245D5" w:rsidRDefault="005822CA" w:rsidP="005822CA">
      <w:pPr>
        <w:rPr>
          <w:rFonts w:cs="Arial"/>
        </w:rPr>
      </w:pPr>
    </w:p>
    <w:p w14:paraId="7A08CD27" w14:textId="1917F2E8" w:rsidR="005822CA" w:rsidRPr="009245D5" w:rsidRDefault="00232944" w:rsidP="005822CA">
      <w:pPr>
        <w:rPr>
          <w:rFonts w:cs="Arial"/>
        </w:rPr>
      </w:pPr>
      <w:r w:rsidRPr="009245D5">
        <w:rPr>
          <w:rFonts w:cs="Arial"/>
        </w:rPr>
        <w:t xml:space="preserve">Salend </w:t>
      </w:r>
      <w:r w:rsidR="005E18B9" w:rsidRPr="009245D5">
        <w:rPr>
          <w:rFonts w:cs="Arial"/>
        </w:rPr>
        <w:t>–</w:t>
      </w:r>
      <w:r w:rsidRPr="009245D5">
        <w:rPr>
          <w:rFonts w:cs="Arial"/>
        </w:rPr>
        <w:t xml:space="preserve"> </w:t>
      </w:r>
      <w:r w:rsidR="005E18B9" w:rsidRPr="009245D5">
        <w:rPr>
          <w:rFonts w:cs="Arial"/>
        </w:rPr>
        <w:t xml:space="preserve">when he goes to open up a sales order </w:t>
      </w:r>
      <w:r w:rsidR="009615F8" w:rsidRPr="009245D5">
        <w:rPr>
          <w:rFonts w:cs="Arial"/>
        </w:rPr>
        <w:t>naxt crashes</w:t>
      </w:r>
    </w:p>
    <w:p w14:paraId="46CE76A9" w14:textId="79AB1D10" w:rsidR="003A37E2" w:rsidRPr="009245D5" w:rsidRDefault="003A37E2" w:rsidP="005822CA">
      <w:pPr>
        <w:rPr>
          <w:rFonts w:cs="Arial"/>
        </w:rPr>
      </w:pPr>
    </w:p>
    <w:p w14:paraId="3486EFB1" w14:textId="2775635E" w:rsidR="003A37E2" w:rsidRPr="009245D5" w:rsidRDefault="003A37E2" w:rsidP="005822CA">
      <w:pPr>
        <w:rPr>
          <w:rFonts w:cs="Arial"/>
        </w:rPr>
      </w:pPr>
      <w:r w:rsidRPr="009245D5">
        <w:rPr>
          <w:rFonts w:cs="Arial"/>
        </w:rPr>
        <w:t>Samantha ro</w:t>
      </w:r>
      <w:r w:rsidR="005F0E3F" w:rsidRPr="009245D5">
        <w:rPr>
          <w:rFonts w:cs="Arial"/>
        </w:rPr>
        <w:t>berts</w:t>
      </w:r>
    </w:p>
    <w:p w14:paraId="224678EE" w14:textId="049A0946" w:rsidR="008E2E3E" w:rsidRPr="009245D5" w:rsidRDefault="008E2E3E" w:rsidP="005822CA">
      <w:pPr>
        <w:rPr>
          <w:rFonts w:cs="Arial"/>
        </w:rPr>
      </w:pPr>
    </w:p>
    <w:p w14:paraId="2462687F" w14:textId="3560A22C" w:rsidR="008E2E3E" w:rsidRPr="009245D5" w:rsidRDefault="008E2E3E" w:rsidP="005822CA">
      <w:pPr>
        <w:rPr>
          <w:rFonts w:cs="Arial"/>
        </w:rPr>
      </w:pPr>
      <w:r w:rsidRPr="009245D5">
        <w:rPr>
          <w:rFonts w:cs="Arial"/>
        </w:rPr>
        <w:t xml:space="preserve">Conrad owens </w:t>
      </w:r>
      <w:r w:rsidR="0075213D" w:rsidRPr="009245D5">
        <w:rPr>
          <w:rFonts w:cs="Arial"/>
        </w:rPr>
        <w:t>–</w:t>
      </w:r>
      <w:r w:rsidRPr="009245D5">
        <w:rPr>
          <w:rFonts w:cs="Arial"/>
        </w:rPr>
        <w:t xml:space="preserve"> </w:t>
      </w:r>
    </w:p>
    <w:p w14:paraId="4364B8ED" w14:textId="573A52DE" w:rsidR="0075213D" w:rsidRPr="009245D5" w:rsidRDefault="0075213D" w:rsidP="005822CA">
      <w:pPr>
        <w:rPr>
          <w:rFonts w:cs="Arial"/>
        </w:rPr>
      </w:pPr>
    </w:p>
    <w:p w14:paraId="7389E32A" w14:textId="103780C2" w:rsidR="0075213D" w:rsidRPr="009245D5" w:rsidRDefault="0099212C" w:rsidP="005822CA">
      <w:pPr>
        <w:rPr>
          <w:rFonts w:cs="Arial"/>
        </w:rPr>
      </w:pPr>
      <w:r w:rsidRPr="009245D5">
        <w:rPr>
          <w:rFonts w:cs="Arial"/>
        </w:rPr>
        <w:t xml:space="preserve">Steven Thomason </w:t>
      </w:r>
      <w:r w:rsidR="002465EF" w:rsidRPr="009245D5">
        <w:rPr>
          <w:rFonts w:cs="Arial"/>
        </w:rPr>
        <w:t>–</w:t>
      </w:r>
      <w:r w:rsidRPr="009245D5">
        <w:rPr>
          <w:rFonts w:cs="Arial"/>
        </w:rPr>
        <w:t xml:space="preserve"> </w:t>
      </w:r>
      <w:r w:rsidR="002465EF" w:rsidRPr="009245D5">
        <w:rPr>
          <w:rFonts w:cs="Arial"/>
        </w:rPr>
        <w:t xml:space="preserve">transfer labour from seg 3 to seg 2 </w:t>
      </w:r>
      <w:r w:rsidR="00B97005" w:rsidRPr="009245D5">
        <w:rPr>
          <w:rFonts w:cs="Arial"/>
        </w:rPr>
        <w:t>–</w:t>
      </w:r>
      <w:r w:rsidR="002465EF" w:rsidRPr="009245D5">
        <w:rPr>
          <w:rFonts w:cs="Arial"/>
        </w:rPr>
        <w:t xml:space="preserve"> </w:t>
      </w:r>
      <w:r w:rsidR="00B97005" w:rsidRPr="009245D5">
        <w:rPr>
          <w:rFonts w:cs="Arial"/>
        </w:rPr>
        <w:t>it originally went on the wrong segment</w:t>
      </w:r>
    </w:p>
    <w:p w14:paraId="3C5343B4" w14:textId="512F3524" w:rsidR="000D5F84" w:rsidRPr="009245D5" w:rsidRDefault="009E331B" w:rsidP="005822CA">
      <w:pPr>
        <w:rPr>
          <w:rFonts w:cs="Arial"/>
        </w:rPr>
      </w:pPr>
      <w:r w:rsidRPr="009245D5">
        <w:rPr>
          <w:rFonts w:cs="Arial"/>
        </w:rPr>
        <w:t>Po – Daniel Wilson got his approval – aaron tucker</w:t>
      </w:r>
    </w:p>
    <w:p w14:paraId="1B1689BC" w14:textId="4AAEBB1A" w:rsidR="00883D9B" w:rsidRPr="009245D5" w:rsidRDefault="00883D9B" w:rsidP="005822CA">
      <w:pPr>
        <w:rPr>
          <w:rFonts w:cs="Arial"/>
        </w:rPr>
      </w:pPr>
    </w:p>
    <w:p w14:paraId="2C4CAB10" w14:textId="68CC311A" w:rsidR="00883D9B" w:rsidRPr="009245D5" w:rsidRDefault="00883D9B" w:rsidP="005822CA">
      <w:pPr>
        <w:rPr>
          <w:rFonts w:cs="Arial"/>
        </w:rPr>
      </w:pPr>
      <w:r w:rsidRPr="009245D5">
        <w:rPr>
          <w:rFonts w:cs="Arial"/>
        </w:rPr>
        <w:t xml:space="preserve">Brett white </w:t>
      </w:r>
      <w:r w:rsidR="00EB3332" w:rsidRPr="009245D5">
        <w:rPr>
          <w:rFonts w:cs="Arial"/>
        </w:rPr>
        <w:t>–</w:t>
      </w:r>
      <w:r w:rsidRPr="009245D5">
        <w:rPr>
          <w:rFonts w:cs="Arial"/>
        </w:rPr>
        <w:t xml:space="preserve"> </w:t>
      </w:r>
      <w:r w:rsidR="00EB3332" w:rsidRPr="009245D5">
        <w:rPr>
          <w:rFonts w:cs="Arial"/>
        </w:rPr>
        <w:t xml:space="preserve">Ciaran fixing something in sandbox </w:t>
      </w:r>
      <w:r w:rsidR="0076770E" w:rsidRPr="009245D5">
        <w:rPr>
          <w:rFonts w:cs="Arial"/>
        </w:rPr>
        <w:t>–</w:t>
      </w:r>
      <w:r w:rsidR="00EB3332" w:rsidRPr="009245D5">
        <w:rPr>
          <w:rFonts w:cs="Arial"/>
        </w:rPr>
        <w:t xml:space="preserve"> </w:t>
      </w:r>
    </w:p>
    <w:p w14:paraId="2039152B" w14:textId="7C848EE7" w:rsidR="0076770E" w:rsidRPr="009245D5" w:rsidRDefault="0076770E" w:rsidP="005822CA">
      <w:pPr>
        <w:rPr>
          <w:rFonts w:cs="Arial"/>
        </w:rPr>
      </w:pPr>
    </w:p>
    <w:p w14:paraId="046B39AB" w14:textId="100B2A3B" w:rsidR="0076770E" w:rsidRPr="009245D5" w:rsidRDefault="0076770E" w:rsidP="005822CA">
      <w:pPr>
        <w:rPr>
          <w:rFonts w:cs="Arial"/>
        </w:rPr>
      </w:pPr>
      <w:r w:rsidRPr="009245D5">
        <w:rPr>
          <w:rFonts w:cs="Arial"/>
        </w:rPr>
        <w:t xml:space="preserve">Quinton van </w:t>
      </w:r>
      <w:r w:rsidR="00692AA3" w:rsidRPr="009245D5">
        <w:rPr>
          <w:rFonts w:cs="Arial"/>
        </w:rPr>
        <w:t xml:space="preserve">aarde </w:t>
      </w:r>
      <w:r w:rsidR="00891E29" w:rsidRPr="009245D5">
        <w:rPr>
          <w:rFonts w:cs="Arial"/>
        </w:rPr>
        <w:t>–</w:t>
      </w:r>
      <w:r w:rsidR="00692AA3" w:rsidRPr="009245D5">
        <w:rPr>
          <w:rFonts w:cs="Arial"/>
        </w:rPr>
        <w:t xml:space="preserve"> </w:t>
      </w:r>
    </w:p>
    <w:p w14:paraId="5A750651" w14:textId="175FC3B2" w:rsidR="00891E29" w:rsidRPr="009245D5" w:rsidRDefault="00891E29" w:rsidP="005822CA">
      <w:pPr>
        <w:rPr>
          <w:rFonts w:cs="Arial"/>
        </w:rPr>
      </w:pPr>
    </w:p>
    <w:p w14:paraId="4FE34839" w14:textId="7624A161" w:rsidR="00891E29" w:rsidRPr="009245D5" w:rsidRDefault="00891E29" w:rsidP="005822CA">
      <w:pPr>
        <w:rPr>
          <w:rFonts w:cs="Arial"/>
        </w:rPr>
      </w:pPr>
      <w:r w:rsidRPr="009245D5">
        <w:rPr>
          <w:rFonts w:cs="Arial"/>
        </w:rPr>
        <w:t xml:space="preserve">Wayne baker </w:t>
      </w:r>
      <w:r w:rsidR="00602A23" w:rsidRPr="009245D5">
        <w:rPr>
          <w:rFonts w:cs="Arial"/>
        </w:rPr>
        <w:t>–</w:t>
      </w:r>
      <w:r w:rsidRPr="009245D5">
        <w:rPr>
          <w:rFonts w:cs="Arial"/>
        </w:rPr>
        <w:t xml:space="preserve"> </w:t>
      </w:r>
    </w:p>
    <w:p w14:paraId="71A0A62A" w14:textId="764FEF96" w:rsidR="00602A23" w:rsidRPr="009245D5" w:rsidRDefault="00602A23" w:rsidP="005822CA">
      <w:pPr>
        <w:rPr>
          <w:rFonts w:cs="Arial"/>
        </w:rPr>
      </w:pPr>
    </w:p>
    <w:p w14:paraId="73A73650" w14:textId="6DBADD53" w:rsidR="00602A23" w:rsidRPr="009245D5" w:rsidRDefault="00602A23" w:rsidP="005822CA">
      <w:pPr>
        <w:rPr>
          <w:rFonts w:cs="Arial"/>
        </w:rPr>
      </w:pPr>
      <w:r w:rsidRPr="009245D5">
        <w:rPr>
          <w:rFonts w:cs="Arial"/>
        </w:rPr>
        <w:t xml:space="preserve">Taylah </w:t>
      </w:r>
      <w:r w:rsidR="00A11E62" w:rsidRPr="009245D5">
        <w:rPr>
          <w:rFonts w:cs="Arial"/>
        </w:rPr>
        <w:t>–</w:t>
      </w:r>
      <w:r w:rsidRPr="009245D5">
        <w:rPr>
          <w:rFonts w:cs="Arial"/>
        </w:rPr>
        <w:t xml:space="preserve"> </w:t>
      </w:r>
    </w:p>
    <w:p w14:paraId="06CF7202" w14:textId="34C9A19A" w:rsidR="00A11E62" w:rsidRPr="009245D5" w:rsidRDefault="00A11E62" w:rsidP="005822CA">
      <w:pPr>
        <w:rPr>
          <w:rFonts w:cs="Arial"/>
        </w:rPr>
      </w:pPr>
    </w:p>
    <w:p w14:paraId="364972E1" w14:textId="4993D0C8" w:rsidR="00A11E62" w:rsidRPr="009245D5" w:rsidRDefault="00A11E62" w:rsidP="005822CA">
      <w:pPr>
        <w:rPr>
          <w:rFonts w:cs="Arial"/>
        </w:rPr>
      </w:pPr>
      <w:r w:rsidRPr="009245D5">
        <w:rPr>
          <w:rFonts w:cs="Arial"/>
        </w:rPr>
        <w:t xml:space="preserve">All sales orders – project ID </w:t>
      </w:r>
      <w:r w:rsidR="00CE7F2F" w:rsidRPr="009245D5">
        <w:rPr>
          <w:rFonts w:cs="Arial"/>
        </w:rPr>
        <w:t>–</w:t>
      </w:r>
      <w:r w:rsidRPr="009245D5">
        <w:rPr>
          <w:rFonts w:cs="Arial"/>
        </w:rPr>
        <w:t xml:space="preserve"> </w:t>
      </w:r>
    </w:p>
    <w:p w14:paraId="51583CA3" w14:textId="46BD52FC" w:rsidR="00CE7F2F" w:rsidRPr="009245D5" w:rsidRDefault="00CE7F2F" w:rsidP="005822CA">
      <w:pPr>
        <w:rPr>
          <w:rFonts w:cs="Arial"/>
        </w:rPr>
      </w:pPr>
    </w:p>
    <w:p w14:paraId="68256E94" w14:textId="7EAE9F26" w:rsidR="00CE7F2F" w:rsidRPr="009245D5" w:rsidRDefault="00E415AA" w:rsidP="005822CA">
      <w:pPr>
        <w:rPr>
          <w:rFonts w:cs="Arial"/>
        </w:rPr>
      </w:pPr>
      <w:r w:rsidRPr="009245D5">
        <w:rPr>
          <w:rFonts w:cs="Arial"/>
        </w:rPr>
        <w:t xml:space="preserve">Craig Redmond </w:t>
      </w:r>
      <w:r w:rsidR="00CE47C0" w:rsidRPr="009245D5">
        <w:rPr>
          <w:rFonts w:cs="Arial"/>
        </w:rPr>
        <w:t>–</w:t>
      </w:r>
      <w:r w:rsidRPr="009245D5">
        <w:rPr>
          <w:rFonts w:cs="Arial"/>
        </w:rPr>
        <w:t xml:space="preserve"> </w:t>
      </w:r>
    </w:p>
    <w:p w14:paraId="5E93AAF6" w14:textId="0C1C6E7E" w:rsidR="00CE47C0" w:rsidRPr="009245D5" w:rsidRDefault="00CE47C0" w:rsidP="005822CA">
      <w:pPr>
        <w:rPr>
          <w:rFonts w:cs="Arial"/>
        </w:rPr>
      </w:pPr>
    </w:p>
    <w:p w14:paraId="39C78AA7" w14:textId="1B872924" w:rsidR="00CE47C0" w:rsidRPr="009245D5" w:rsidRDefault="00CE47C0" w:rsidP="00CE47C0">
      <w:pPr>
        <w:pStyle w:val="Heading1"/>
        <w:rPr>
          <w:rFonts w:cs="Arial"/>
          <w:szCs w:val="20"/>
        </w:rPr>
      </w:pPr>
      <w:r w:rsidRPr="009245D5">
        <w:rPr>
          <w:rFonts w:cs="Arial"/>
          <w:szCs w:val="20"/>
        </w:rPr>
        <w:t>18/12/2020</w:t>
      </w:r>
    </w:p>
    <w:p w14:paraId="2B4204D3" w14:textId="1EBFD5B7" w:rsidR="00CE47C0" w:rsidRPr="009245D5" w:rsidRDefault="00CE47C0" w:rsidP="00CE47C0">
      <w:pPr>
        <w:rPr>
          <w:rFonts w:cs="Arial"/>
        </w:rPr>
      </w:pPr>
    </w:p>
    <w:p w14:paraId="407696C3" w14:textId="21307EFC" w:rsidR="00CE47C0" w:rsidRPr="009245D5" w:rsidRDefault="00CE47C0" w:rsidP="00CE47C0">
      <w:pPr>
        <w:rPr>
          <w:rFonts w:cs="Arial"/>
        </w:rPr>
      </w:pPr>
      <w:r w:rsidRPr="009245D5">
        <w:rPr>
          <w:rFonts w:cs="Arial"/>
        </w:rPr>
        <w:t>Craig Redmond – corrective action box is missing</w:t>
      </w:r>
      <w:r w:rsidR="00C827D9" w:rsidRPr="009245D5">
        <w:rPr>
          <w:rFonts w:cs="Arial"/>
        </w:rPr>
        <w:t xml:space="preserve"> – last saw it not that long ago </w:t>
      </w:r>
    </w:p>
    <w:p w14:paraId="5C844351" w14:textId="591755FD" w:rsidR="005478EE" w:rsidRPr="009245D5" w:rsidRDefault="005478EE" w:rsidP="00CE47C0">
      <w:pPr>
        <w:rPr>
          <w:rFonts w:cs="Arial"/>
        </w:rPr>
      </w:pPr>
    </w:p>
    <w:p w14:paraId="6F4AA366" w14:textId="779E015D" w:rsidR="005478EE" w:rsidRPr="009245D5" w:rsidRDefault="005478EE" w:rsidP="00CE47C0">
      <w:pPr>
        <w:rPr>
          <w:rFonts w:cs="Arial"/>
        </w:rPr>
      </w:pPr>
      <w:r w:rsidRPr="009245D5">
        <w:rPr>
          <w:rFonts w:cs="Arial"/>
        </w:rPr>
        <w:t>Martyn – turns out that gmail didn’t have permission to access the calendar</w:t>
      </w:r>
      <w:r w:rsidR="005A2ACB" w:rsidRPr="009245D5">
        <w:rPr>
          <w:rFonts w:cs="Arial"/>
        </w:rPr>
        <w:t xml:space="preserve"> – found this after trying to reinstall the mail profile which didn’t work</w:t>
      </w:r>
    </w:p>
    <w:p w14:paraId="03A737DD" w14:textId="4116BC21" w:rsidR="00042559" w:rsidRPr="009245D5" w:rsidRDefault="00042559" w:rsidP="00CE47C0">
      <w:pPr>
        <w:rPr>
          <w:rFonts w:cs="Arial"/>
        </w:rPr>
      </w:pPr>
    </w:p>
    <w:p w14:paraId="203C0339" w14:textId="3D72A36C" w:rsidR="00042559" w:rsidRPr="009245D5" w:rsidRDefault="00042559" w:rsidP="00CE47C0">
      <w:pPr>
        <w:rPr>
          <w:rFonts w:cs="Arial"/>
        </w:rPr>
      </w:pPr>
      <w:r w:rsidRPr="009245D5">
        <w:rPr>
          <w:rFonts w:cs="Arial"/>
        </w:rPr>
        <w:t xml:space="preserve">Richard </w:t>
      </w:r>
      <w:r w:rsidR="007C2678" w:rsidRPr="009245D5">
        <w:rPr>
          <w:rFonts w:cs="Arial"/>
        </w:rPr>
        <w:t>– tableau not updating – cubes on left hand side are still pale blue</w:t>
      </w:r>
    </w:p>
    <w:p w14:paraId="71F439DA" w14:textId="415C554F" w:rsidR="00B957A6" w:rsidRPr="009245D5" w:rsidRDefault="00B957A6" w:rsidP="00CE47C0">
      <w:pPr>
        <w:rPr>
          <w:rFonts w:cs="Arial"/>
        </w:rPr>
      </w:pPr>
    </w:p>
    <w:p w14:paraId="0E418DF2" w14:textId="4AB55CE1" w:rsidR="00B957A6" w:rsidRPr="009245D5" w:rsidRDefault="00B957A6" w:rsidP="00CE47C0">
      <w:pPr>
        <w:rPr>
          <w:rFonts w:cs="Arial"/>
        </w:rPr>
      </w:pPr>
      <w:r w:rsidRPr="009245D5">
        <w:rPr>
          <w:rFonts w:cs="Arial"/>
        </w:rPr>
        <w:t xml:space="preserve">Darren Sandford </w:t>
      </w:r>
      <w:r w:rsidR="00FA1931" w:rsidRPr="009245D5">
        <w:rPr>
          <w:rFonts w:cs="Arial"/>
        </w:rPr>
        <w:t>–</w:t>
      </w:r>
      <w:r w:rsidRPr="009245D5">
        <w:rPr>
          <w:rFonts w:cs="Arial"/>
        </w:rPr>
        <w:t xml:space="preserve"> </w:t>
      </w:r>
      <w:r w:rsidR="00FA1931" w:rsidRPr="009245D5">
        <w:rPr>
          <w:rFonts w:cs="Arial"/>
        </w:rPr>
        <w:t xml:space="preserve">vault apps – Caitlin </w:t>
      </w:r>
      <w:r w:rsidR="002024CD" w:rsidRPr="009245D5">
        <w:rPr>
          <w:rFonts w:cs="Arial"/>
        </w:rPr>
        <w:t>–</w:t>
      </w:r>
      <w:r w:rsidR="00FA1931" w:rsidRPr="009245D5">
        <w:rPr>
          <w:rFonts w:cs="Arial"/>
        </w:rPr>
        <w:t xml:space="preserve"> </w:t>
      </w:r>
    </w:p>
    <w:p w14:paraId="52F28666" w14:textId="2AB8F317" w:rsidR="002024CD" w:rsidRPr="009245D5" w:rsidRDefault="002024CD" w:rsidP="00CE47C0">
      <w:pPr>
        <w:rPr>
          <w:rFonts w:cs="Arial"/>
        </w:rPr>
      </w:pPr>
    </w:p>
    <w:p w14:paraId="14527A8C" w14:textId="500B2A0B" w:rsidR="002024CD" w:rsidRPr="009245D5" w:rsidRDefault="002024CD" w:rsidP="00CE47C0">
      <w:pPr>
        <w:rPr>
          <w:rFonts w:cs="Arial"/>
        </w:rPr>
      </w:pPr>
      <w:r w:rsidRPr="009245D5">
        <w:rPr>
          <w:rFonts w:cs="Arial"/>
        </w:rPr>
        <w:t xml:space="preserve">Birgit </w:t>
      </w:r>
      <w:r w:rsidR="00E94E7E" w:rsidRPr="009245D5">
        <w:rPr>
          <w:rFonts w:cs="Arial"/>
        </w:rPr>
        <w:t>– payment journals – Auckland branch for eftpos – go into payment status meant to be received but accidentally put it in sent</w:t>
      </w:r>
    </w:p>
    <w:p w14:paraId="5758D2C5" w14:textId="059AA331" w:rsidR="003A2035" w:rsidRPr="009245D5" w:rsidRDefault="003A2035" w:rsidP="00CE47C0">
      <w:pPr>
        <w:rPr>
          <w:rFonts w:cs="Arial"/>
        </w:rPr>
      </w:pPr>
    </w:p>
    <w:p w14:paraId="18733731" w14:textId="29336278" w:rsidR="003A2035" w:rsidRPr="009245D5" w:rsidRDefault="003A2035" w:rsidP="00CE47C0">
      <w:pPr>
        <w:rPr>
          <w:rFonts w:cs="Arial"/>
        </w:rPr>
      </w:pPr>
      <w:r w:rsidRPr="009245D5">
        <w:rPr>
          <w:rFonts w:cs="Arial"/>
        </w:rPr>
        <w:t xml:space="preserve">Jacki novello </w:t>
      </w:r>
      <w:r w:rsidR="00B36BA0" w:rsidRPr="009245D5">
        <w:rPr>
          <w:rFonts w:cs="Arial"/>
        </w:rPr>
        <w:t>–</w:t>
      </w:r>
      <w:r w:rsidRPr="009245D5">
        <w:rPr>
          <w:rFonts w:cs="Arial"/>
        </w:rPr>
        <w:t xml:space="preserve"> </w:t>
      </w:r>
      <w:r w:rsidR="00B36BA0" w:rsidRPr="009245D5">
        <w:rPr>
          <w:rFonts w:cs="Arial"/>
        </w:rPr>
        <w:t xml:space="preserve">item on sc need to transfer to </w:t>
      </w:r>
    </w:p>
    <w:p w14:paraId="335566E4" w14:textId="6E5915BD" w:rsidR="00DF0191" w:rsidRPr="009245D5" w:rsidRDefault="00DF0191" w:rsidP="00CE47C0">
      <w:pPr>
        <w:rPr>
          <w:rFonts w:cs="Arial"/>
        </w:rPr>
      </w:pPr>
    </w:p>
    <w:p w14:paraId="6AA3D67D" w14:textId="23A7C2A3" w:rsidR="00DF0191" w:rsidRPr="009245D5" w:rsidRDefault="00515970" w:rsidP="00CE47C0">
      <w:pPr>
        <w:rPr>
          <w:rFonts w:cs="Arial"/>
        </w:rPr>
      </w:pPr>
      <w:r w:rsidRPr="009245D5">
        <w:rPr>
          <w:rFonts w:cs="Arial"/>
        </w:rPr>
        <w:t>Prabhuram Raguram – mobile data not working</w:t>
      </w:r>
    </w:p>
    <w:p w14:paraId="75E2B789" w14:textId="6EE81373" w:rsidR="00153D91" w:rsidRPr="009245D5" w:rsidRDefault="00153D91" w:rsidP="00CE47C0">
      <w:pPr>
        <w:rPr>
          <w:rFonts w:cs="Arial"/>
        </w:rPr>
      </w:pPr>
      <w:r w:rsidRPr="009245D5">
        <w:rPr>
          <w:rFonts w:cs="Arial"/>
        </w:rPr>
        <w:t>Have restarted phone</w:t>
      </w:r>
    </w:p>
    <w:p w14:paraId="583F19C3" w14:textId="6DF074F8" w:rsidR="00153D91" w:rsidRPr="009245D5" w:rsidRDefault="00153D91" w:rsidP="00CE47C0">
      <w:pPr>
        <w:rPr>
          <w:rFonts w:cs="Arial"/>
        </w:rPr>
      </w:pPr>
      <w:r w:rsidRPr="009245D5">
        <w:rPr>
          <w:rFonts w:cs="Arial"/>
        </w:rPr>
        <w:t>Phone is up to date</w:t>
      </w:r>
    </w:p>
    <w:p w14:paraId="3CC4387E" w14:textId="4D0A9BB1" w:rsidR="00CE2FD0" w:rsidRPr="009245D5" w:rsidRDefault="00CE2FD0" w:rsidP="00CE47C0">
      <w:pPr>
        <w:rPr>
          <w:rFonts w:cs="Arial"/>
        </w:rPr>
      </w:pPr>
      <w:r w:rsidRPr="009245D5">
        <w:rPr>
          <w:rFonts w:cs="Arial"/>
        </w:rPr>
        <w:t>Reset network settings</w:t>
      </w:r>
    </w:p>
    <w:p w14:paraId="2B03B3F0" w14:textId="481AC179" w:rsidR="00C835AF" w:rsidRPr="009245D5" w:rsidRDefault="00C835AF" w:rsidP="00CE47C0">
      <w:pPr>
        <w:rPr>
          <w:rFonts w:cs="Arial"/>
        </w:rPr>
      </w:pPr>
    </w:p>
    <w:p w14:paraId="457D1D24" w14:textId="563BD436" w:rsidR="00C835AF" w:rsidRPr="009245D5" w:rsidRDefault="006B5062" w:rsidP="00CE47C0">
      <w:pPr>
        <w:rPr>
          <w:rFonts w:cs="Arial"/>
        </w:rPr>
      </w:pPr>
      <w:r w:rsidRPr="009245D5">
        <w:rPr>
          <w:rFonts w:cs="Arial"/>
        </w:rPr>
        <w:t>Deborah paimbouc – naxt – cant create a follow up note</w:t>
      </w:r>
      <w:r w:rsidR="0076430A" w:rsidRPr="009245D5">
        <w:rPr>
          <w:rFonts w:cs="Arial"/>
        </w:rPr>
        <w:t xml:space="preserve"> – can fill it out then</w:t>
      </w:r>
      <w:r w:rsidR="008E2E19" w:rsidRPr="009245D5">
        <w:rPr>
          <w:rFonts w:cs="Arial"/>
        </w:rPr>
        <w:t xml:space="preserve"> </w:t>
      </w:r>
      <w:r w:rsidR="00D806CA" w:rsidRPr="009245D5">
        <w:rPr>
          <w:rFonts w:cs="Arial"/>
        </w:rPr>
        <w:t>refresh and it ends up showing a different note and cant seem to find the one created in the list</w:t>
      </w:r>
      <w:r w:rsidR="004220EB" w:rsidRPr="009245D5">
        <w:rPr>
          <w:rFonts w:cs="Arial"/>
        </w:rPr>
        <w:t>.</w:t>
      </w:r>
    </w:p>
    <w:p w14:paraId="50490770" w14:textId="1D7FC4B8" w:rsidR="004220EB" w:rsidRPr="009245D5" w:rsidRDefault="004220EB" w:rsidP="00CE47C0">
      <w:pPr>
        <w:rPr>
          <w:rFonts w:cs="Arial"/>
        </w:rPr>
      </w:pPr>
      <w:r w:rsidRPr="009245D5">
        <w:rPr>
          <w:rFonts w:cs="Arial"/>
        </w:rPr>
        <w:t xml:space="preserve">Can create follow up note from sc but cant </w:t>
      </w:r>
      <w:r w:rsidR="004566C0" w:rsidRPr="009245D5">
        <w:rPr>
          <w:rFonts w:cs="Arial"/>
        </w:rPr>
        <w:t>create follow up note for a machine</w:t>
      </w:r>
    </w:p>
    <w:p w14:paraId="49AA9225" w14:textId="2FB58456" w:rsidR="00051810" w:rsidRPr="009245D5" w:rsidRDefault="00051810" w:rsidP="00CE47C0">
      <w:pPr>
        <w:rPr>
          <w:rFonts w:cs="Arial"/>
        </w:rPr>
      </w:pPr>
    </w:p>
    <w:p w14:paraId="61A2AA7C" w14:textId="44DB1824" w:rsidR="00051810" w:rsidRPr="009245D5" w:rsidRDefault="00051810" w:rsidP="00CE47C0">
      <w:pPr>
        <w:rPr>
          <w:rFonts w:cs="Arial"/>
        </w:rPr>
      </w:pPr>
      <w:r w:rsidRPr="009245D5">
        <w:rPr>
          <w:rFonts w:cs="Arial"/>
        </w:rPr>
        <w:t>Dean heney – access for projects 2016 in g drive</w:t>
      </w:r>
    </w:p>
    <w:p w14:paraId="243A00BC" w14:textId="603AF619" w:rsidR="00F20A99" w:rsidRPr="009245D5" w:rsidRDefault="00F20A99" w:rsidP="00CE47C0">
      <w:pPr>
        <w:rPr>
          <w:rFonts w:cs="Arial"/>
        </w:rPr>
      </w:pPr>
    </w:p>
    <w:p w14:paraId="53629FA5" w14:textId="7BE2A117" w:rsidR="00E519FC" w:rsidRPr="009245D5" w:rsidRDefault="00F20A99" w:rsidP="00CE47C0">
      <w:pPr>
        <w:rPr>
          <w:rFonts w:cs="Arial"/>
        </w:rPr>
      </w:pPr>
      <w:r w:rsidRPr="009245D5">
        <w:rPr>
          <w:rFonts w:cs="Arial"/>
        </w:rPr>
        <w:t xml:space="preserve">Cameron Vaughan </w:t>
      </w:r>
      <w:r w:rsidR="00E519FC" w:rsidRPr="009245D5">
        <w:rPr>
          <w:rFonts w:cs="Arial"/>
        </w:rPr>
        <w:t>–</w:t>
      </w:r>
      <w:r w:rsidRPr="009245D5">
        <w:rPr>
          <w:rFonts w:cs="Arial"/>
        </w:rPr>
        <w:t xml:space="preserve"> </w:t>
      </w:r>
      <w:r w:rsidR="00E519FC" w:rsidRPr="009245D5">
        <w:rPr>
          <w:rFonts w:cs="Arial"/>
        </w:rPr>
        <w:t>misc charge still showing amount but don’t want it to be as they aren’t charging the customer anymore.</w:t>
      </w:r>
    </w:p>
    <w:p w14:paraId="404AE751" w14:textId="1498E0ED" w:rsidR="007A4991" w:rsidRPr="009245D5" w:rsidRDefault="007A4991" w:rsidP="00CE47C0">
      <w:pPr>
        <w:rPr>
          <w:rFonts w:cs="Arial"/>
        </w:rPr>
      </w:pPr>
    </w:p>
    <w:p w14:paraId="47F9970C" w14:textId="2FEB782B" w:rsidR="007A4991" w:rsidRPr="009245D5" w:rsidRDefault="007A4991" w:rsidP="00CE47C0">
      <w:pPr>
        <w:rPr>
          <w:rFonts w:cs="Arial"/>
        </w:rPr>
      </w:pPr>
      <w:r w:rsidRPr="009245D5">
        <w:rPr>
          <w:rFonts w:cs="Arial"/>
        </w:rPr>
        <w:t xml:space="preserve">Justin smith </w:t>
      </w:r>
      <w:r w:rsidR="00983EE5" w:rsidRPr="009245D5">
        <w:rPr>
          <w:rFonts w:cs="Arial"/>
        </w:rPr>
        <w:t>–</w:t>
      </w:r>
      <w:r w:rsidRPr="009245D5">
        <w:rPr>
          <w:rFonts w:cs="Arial"/>
        </w:rPr>
        <w:t xml:space="preserve"> </w:t>
      </w:r>
      <w:r w:rsidR="00983EE5" w:rsidRPr="009245D5">
        <w:rPr>
          <w:rFonts w:cs="Arial"/>
        </w:rPr>
        <w:t xml:space="preserve">naxt permissions change so can cover parts guy over </w:t>
      </w:r>
      <w:r w:rsidR="00FE255C" w:rsidRPr="009245D5">
        <w:rPr>
          <w:rFonts w:cs="Arial"/>
        </w:rPr>
        <w:t>Christmas</w:t>
      </w:r>
    </w:p>
    <w:p w14:paraId="38150F9F" w14:textId="2BB01BBB" w:rsidR="00FE255C" w:rsidRPr="009245D5" w:rsidRDefault="00FE255C" w:rsidP="00CE47C0">
      <w:pPr>
        <w:rPr>
          <w:rFonts w:cs="Arial"/>
        </w:rPr>
      </w:pPr>
    </w:p>
    <w:p w14:paraId="1E24985F" w14:textId="422567E2" w:rsidR="00B61862" w:rsidRPr="009245D5" w:rsidRDefault="00B56F40" w:rsidP="00CE47C0">
      <w:pPr>
        <w:rPr>
          <w:rFonts w:cs="Arial"/>
        </w:rPr>
      </w:pPr>
      <w:r w:rsidRPr="009245D5">
        <w:rPr>
          <w:rFonts w:cs="Arial"/>
        </w:rPr>
        <w:t xml:space="preserve">Brian Hedley </w:t>
      </w:r>
      <w:r w:rsidR="00011AAB" w:rsidRPr="009245D5">
        <w:rPr>
          <w:rFonts w:cs="Arial"/>
        </w:rPr>
        <w:t>–</w:t>
      </w:r>
      <w:r w:rsidRPr="009245D5">
        <w:rPr>
          <w:rFonts w:cs="Arial"/>
        </w:rPr>
        <w:t xml:space="preserve"> </w:t>
      </w:r>
      <w:r w:rsidR="00011AAB" w:rsidRPr="009245D5">
        <w:rPr>
          <w:rFonts w:cs="Arial"/>
        </w:rPr>
        <w:t>naxt – owm – actual figure and estimate figure are different – should be the estimate figure</w:t>
      </w:r>
    </w:p>
    <w:p w14:paraId="300F2AF6" w14:textId="6069100D" w:rsidR="0033312D" w:rsidRPr="009245D5" w:rsidRDefault="0033312D" w:rsidP="00CE47C0">
      <w:pPr>
        <w:rPr>
          <w:rFonts w:cs="Arial"/>
        </w:rPr>
      </w:pPr>
      <w:r w:rsidRPr="009245D5">
        <w:rPr>
          <w:rFonts w:cs="Arial"/>
        </w:rPr>
        <w:t xml:space="preserve">Seg </w:t>
      </w:r>
      <w:r w:rsidR="00F20558" w:rsidRPr="009245D5">
        <w:rPr>
          <w:rFonts w:cs="Arial"/>
        </w:rPr>
        <w:t xml:space="preserve">4 </w:t>
      </w:r>
      <w:r w:rsidRPr="009245D5">
        <w:rPr>
          <w:rFonts w:cs="Arial"/>
        </w:rPr>
        <w:t>transactions shows $600 as well</w:t>
      </w:r>
    </w:p>
    <w:p w14:paraId="3999AE8C" w14:textId="57C9F2F2" w:rsidR="00E87085" w:rsidRPr="009245D5" w:rsidRDefault="00E87085" w:rsidP="00CE47C0">
      <w:pPr>
        <w:rPr>
          <w:rFonts w:cs="Arial"/>
        </w:rPr>
      </w:pPr>
    </w:p>
    <w:p w14:paraId="797A0FB1" w14:textId="461B34A0" w:rsidR="00E87085" w:rsidRPr="009245D5" w:rsidRDefault="00E87085" w:rsidP="00CE47C0">
      <w:pPr>
        <w:rPr>
          <w:rFonts w:cs="Arial"/>
        </w:rPr>
      </w:pPr>
      <w:r w:rsidRPr="009245D5">
        <w:rPr>
          <w:rFonts w:cs="Arial"/>
        </w:rPr>
        <w:t xml:space="preserve">Stuart </w:t>
      </w:r>
      <w:r w:rsidR="00D344AE" w:rsidRPr="009245D5">
        <w:rPr>
          <w:rFonts w:cs="Arial"/>
        </w:rPr>
        <w:t xml:space="preserve">– huntgroups call manager </w:t>
      </w:r>
    </w:p>
    <w:p w14:paraId="1CBEBD70" w14:textId="5C7626F6" w:rsidR="00315207" w:rsidRPr="009245D5" w:rsidRDefault="00315207" w:rsidP="00CE47C0">
      <w:pPr>
        <w:rPr>
          <w:rFonts w:cs="Arial"/>
        </w:rPr>
      </w:pPr>
    </w:p>
    <w:p w14:paraId="3BC18AD4" w14:textId="0BDA3746" w:rsidR="00315207" w:rsidRPr="009245D5" w:rsidRDefault="00315207" w:rsidP="00315207">
      <w:pPr>
        <w:pStyle w:val="Heading1"/>
        <w:rPr>
          <w:rFonts w:cs="Arial"/>
          <w:szCs w:val="20"/>
        </w:rPr>
      </w:pPr>
      <w:r w:rsidRPr="009245D5">
        <w:rPr>
          <w:rFonts w:cs="Arial"/>
          <w:szCs w:val="20"/>
        </w:rPr>
        <w:t>21/12/2020</w:t>
      </w:r>
    </w:p>
    <w:p w14:paraId="4D873678" w14:textId="574182B8" w:rsidR="00315207" w:rsidRPr="009245D5" w:rsidRDefault="00315207" w:rsidP="00315207">
      <w:pPr>
        <w:rPr>
          <w:rFonts w:cs="Arial"/>
        </w:rPr>
      </w:pPr>
    </w:p>
    <w:p w14:paraId="0740A09E" w14:textId="2C36AD59" w:rsidR="00315207" w:rsidRPr="009245D5" w:rsidRDefault="003403EB" w:rsidP="00315207">
      <w:pPr>
        <w:rPr>
          <w:rFonts w:cs="Arial"/>
        </w:rPr>
      </w:pPr>
      <w:r w:rsidRPr="009245D5">
        <w:rPr>
          <w:rFonts w:cs="Arial"/>
        </w:rPr>
        <w:t xml:space="preserve">Vickie warren </w:t>
      </w:r>
      <w:r w:rsidR="004B1EE5" w:rsidRPr="009245D5">
        <w:rPr>
          <w:rFonts w:cs="Arial"/>
        </w:rPr>
        <w:t>–</w:t>
      </w:r>
      <w:r w:rsidRPr="009245D5">
        <w:rPr>
          <w:rFonts w:cs="Arial"/>
        </w:rPr>
        <w:t xml:space="preserve"> </w:t>
      </w:r>
      <w:r w:rsidR="004B1EE5" w:rsidRPr="009245D5">
        <w:rPr>
          <w:rFonts w:cs="Arial"/>
        </w:rPr>
        <w:t xml:space="preserve">greymouth </w:t>
      </w:r>
      <w:r w:rsidR="004D2C2F" w:rsidRPr="009245D5">
        <w:rPr>
          <w:rFonts w:cs="Arial"/>
        </w:rPr>
        <w:t>–</w:t>
      </w:r>
      <w:r w:rsidR="004B1EE5" w:rsidRPr="009245D5">
        <w:rPr>
          <w:rFonts w:cs="Arial"/>
        </w:rPr>
        <w:t xml:space="preserve"> </w:t>
      </w:r>
      <w:r w:rsidR="004D2C2F" w:rsidRPr="009245D5">
        <w:rPr>
          <w:rFonts w:cs="Arial"/>
        </w:rPr>
        <w:t>monitors aren’t showing</w:t>
      </w:r>
    </w:p>
    <w:p w14:paraId="48A4F77D" w14:textId="7BB74D2C" w:rsidR="00B67EE7" w:rsidRPr="009245D5" w:rsidRDefault="00B67EE7" w:rsidP="00315207">
      <w:pPr>
        <w:rPr>
          <w:rFonts w:cs="Arial"/>
        </w:rPr>
      </w:pPr>
    </w:p>
    <w:p w14:paraId="42189E39" w14:textId="457AD9AE" w:rsidR="00B67EE7" w:rsidRPr="009245D5" w:rsidRDefault="00B67EE7" w:rsidP="00315207">
      <w:pPr>
        <w:rPr>
          <w:rFonts w:cs="Arial"/>
        </w:rPr>
      </w:pPr>
    </w:p>
    <w:p w14:paraId="14FDD469" w14:textId="227E2F1F" w:rsidR="00B67EE7" w:rsidRPr="009245D5" w:rsidRDefault="00B67EE7" w:rsidP="00315207">
      <w:pPr>
        <w:rPr>
          <w:rFonts w:cs="Arial"/>
        </w:rPr>
      </w:pPr>
      <w:r w:rsidRPr="009245D5">
        <w:rPr>
          <w:rFonts w:cs="Arial"/>
        </w:rPr>
        <w:t>Naxt</w:t>
      </w:r>
    </w:p>
    <w:p w14:paraId="5DE2715B" w14:textId="7F445132" w:rsidR="00B67EE7" w:rsidRPr="009245D5" w:rsidRDefault="00B67EE7" w:rsidP="00315207">
      <w:pPr>
        <w:rPr>
          <w:rFonts w:cs="Arial"/>
        </w:rPr>
      </w:pPr>
      <w:r w:rsidRPr="009245D5">
        <w:rPr>
          <w:rFonts w:cs="Arial"/>
        </w:rPr>
        <w:t>Leticia</w:t>
      </w:r>
    </w:p>
    <w:p w14:paraId="7AEBEF7C" w14:textId="14D20A1B" w:rsidR="00B67EE7" w:rsidRPr="009245D5" w:rsidRDefault="00B67EE7" w:rsidP="00315207">
      <w:pPr>
        <w:rPr>
          <w:rFonts w:cs="Arial"/>
        </w:rPr>
      </w:pPr>
      <w:r w:rsidRPr="009245D5">
        <w:rPr>
          <w:rFonts w:cs="Arial"/>
        </w:rPr>
        <w:t>Jacki</w:t>
      </w:r>
    </w:p>
    <w:p w14:paraId="3F84E62C" w14:textId="03E4ADB6" w:rsidR="00BC088E" w:rsidRPr="009245D5" w:rsidRDefault="00BC088E" w:rsidP="00315207">
      <w:pPr>
        <w:rPr>
          <w:rFonts w:cs="Arial"/>
        </w:rPr>
      </w:pPr>
      <w:r w:rsidRPr="009245D5">
        <w:rPr>
          <w:rFonts w:cs="Arial"/>
        </w:rPr>
        <w:t>Natasha Thompson</w:t>
      </w:r>
    </w:p>
    <w:p w14:paraId="76E8D284" w14:textId="36F73872" w:rsidR="00EE1D37" w:rsidRPr="009245D5" w:rsidRDefault="00EE1D37" w:rsidP="00315207">
      <w:pPr>
        <w:rPr>
          <w:rFonts w:cs="Arial"/>
        </w:rPr>
      </w:pPr>
      <w:r w:rsidRPr="009245D5">
        <w:rPr>
          <w:rFonts w:cs="Arial"/>
        </w:rPr>
        <w:t xml:space="preserve">Samantha Roberts </w:t>
      </w:r>
    </w:p>
    <w:p w14:paraId="453D31D3" w14:textId="0839ABAD" w:rsidR="000C7F08" w:rsidRPr="009245D5" w:rsidRDefault="005B07F5" w:rsidP="00315207">
      <w:pPr>
        <w:rPr>
          <w:rFonts w:cs="Arial"/>
        </w:rPr>
      </w:pPr>
      <w:r w:rsidRPr="009245D5">
        <w:rPr>
          <w:rFonts w:cs="Arial"/>
        </w:rPr>
        <w:t xml:space="preserve">Robert </w:t>
      </w:r>
      <w:r w:rsidR="000A6ECE" w:rsidRPr="009245D5">
        <w:rPr>
          <w:rFonts w:cs="Arial"/>
        </w:rPr>
        <w:t>Humphreys</w:t>
      </w:r>
    </w:p>
    <w:p w14:paraId="04034A82" w14:textId="277BC731" w:rsidR="000A6ECE" w:rsidRPr="009245D5" w:rsidRDefault="000A6ECE" w:rsidP="00315207">
      <w:pPr>
        <w:rPr>
          <w:rFonts w:cs="Arial"/>
        </w:rPr>
      </w:pPr>
    </w:p>
    <w:p w14:paraId="5295773F" w14:textId="38D44A48" w:rsidR="000A6ECE" w:rsidRPr="009245D5" w:rsidRDefault="000A6ECE" w:rsidP="00315207">
      <w:pPr>
        <w:rPr>
          <w:rFonts w:cs="Arial"/>
        </w:rPr>
      </w:pPr>
      <w:r w:rsidRPr="009245D5">
        <w:rPr>
          <w:rFonts w:cs="Arial"/>
        </w:rPr>
        <w:t xml:space="preserve">Vickie warren </w:t>
      </w:r>
    </w:p>
    <w:p w14:paraId="43327A9B" w14:textId="02966CF8" w:rsidR="006F73E0" w:rsidRPr="009245D5" w:rsidRDefault="006F73E0" w:rsidP="00315207">
      <w:pPr>
        <w:rPr>
          <w:rFonts w:cs="Arial"/>
        </w:rPr>
      </w:pPr>
    </w:p>
    <w:p w14:paraId="5FDF25B5" w14:textId="5A5C197A" w:rsidR="006F73E0" w:rsidRPr="009245D5" w:rsidRDefault="006F73E0" w:rsidP="00315207">
      <w:pPr>
        <w:rPr>
          <w:rFonts w:cs="Arial"/>
        </w:rPr>
      </w:pPr>
      <w:r w:rsidRPr="009245D5">
        <w:rPr>
          <w:rFonts w:cs="Arial"/>
        </w:rPr>
        <w:t xml:space="preserve">Bradley Pedersen </w:t>
      </w:r>
      <w:r w:rsidR="00484C44" w:rsidRPr="009245D5">
        <w:rPr>
          <w:rFonts w:cs="Arial"/>
        </w:rPr>
        <w:t>–</w:t>
      </w:r>
      <w:r w:rsidRPr="009245D5">
        <w:rPr>
          <w:rFonts w:cs="Arial"/>
        </w:rPr>
        <w:t xml:space="preserve"> </w:t>
      </w:r>
      <w:r w:rsidR="00484C44" w:rsidRPr="009245D5">
        <w:rPr>
          <w:rFonts w:cs="Arial"/>
        </w:rPr>
        <w:t xml:space="preserve">not receiving messages – anyone who has an apple </w:t>
      </w:r>
    </w:p>
    <w:p w14:paraId="1A4A39DC" w14:textId="2C9A6CEA" w:rsidR="004D32CB" w:rsidRPr="009245D5" w:rsidRDefault="004D32CB" w:rsidP="00315207">
      <w:pPr>
        <w:rPr>
          <w:rFonts w:cs="Arial"/>
        </w:rPr>
      </w:pPr>
    </w:p>
    <w:p w14:paraId="3B510521" w14:textId="2901FD2F" w:rsidR="004D32CB" w:rsidRPr="009245D5" w:rsidRDefault="004D32CB" w:rsidP="00315207">
      <w:pPr>
        <w:rPr>
          <w:rFonts w:cs="Arial"/>
        </w:rPr>
      </w:pPr>
      <w:r w:rsidRPr="009245D5">
        <w:rPr>
          <w:rFonts w:cs="Arial"/>
        </w:rPr>
        <w:t xml:space="preserve">Barbara w </w:t>
      </w:r>
      <w:r w:rsidR="006A2B7E" w:rsidRPr="009245D5">
        <w:rPr>
          <w:rFonts w:cs="Arial"/>
        </w:rPr>
        <w:t>–</w:t>
      </w:r>
      <w:r w:rsidRPr="009245D5">
        <w:rPr>
          <w:rFonts w:cs="Arial"/>
        </w:rPr>
        <w:t xml:space="preserve"> </w:t>
      </w:r>
      <w:r w:rsidR="006A2B7E" w:rsidRPr="009245D5">
        <w:rPr>
          <w:rFonts w:cs="Arial"/>
        </w:rPr>
        <w:t>timecard bots – timecard approved at 4.39am still not showing in naxt</w:t>
      </w:r>
    </w:p>
    <w:p w14:paraId="4C5AC166" w14:textId="0445ECD4" w:rsidR="002C3F4C" w:rsidRPr="009245D5" w:rsidRDefault="002C3F4C" w:rsidP="00315207">
      <w:pPr>
        <w:rPr>
          <w:rFonts w:cs="Arial"/>
        </w:rPr>
      </w:pPr>
      <w:r w:rsidRPr="009245D5">
        <w:rPr>
          <w:rFonts w:cs="Arial"/>
        </w:rPr>
        <w:t>Black book email – last email was saturday</w:t>
      </w:r>
    </w:p>
    <w:p w14:paraId="4608FF11" w14:textId="6A126346" w:rsidR="006A2B7E" w:rsidRPr="009245D5" w:rsidRDefault="002C3F4C" w:rsidP="00315207">
      <w:pPr>
        <w:rPr>
          <w:rFonts w:cs="Arial"/>
        </w:rPr>
      </w:pPr>
      <w:r w:rsidRPr="009245D5">
        <w:rPr>
          <w:rFonts w:cs="Arial"/>
        </w:rPr>
        <w:t xml:space="preserve">Last one </w:t>
      </w:r>
      <w:r w:rsidR="00EB04FA" w:rsidRPr="009245D5">
        <w:rPr>
          <w:rFonts w:cs="Arial"/>
        </w:rPr>
        <w:t>S</w:t>
      </w:r>
      <w:r w:rsidRPr="009245D5">
        <w:rPr>
          <w:rFonts w:cs="Arial"/>
        </w:rPr>
        <w:t>aturday</w:t>
      </w:r>
    </w:p>
    <w:p w14:paraId="03E5130B" w14:textId="5E77741B" w:rsidR="00EB04FA" w:rsidRPr="009245D5" w:rsidRDefault="00EB04FA" w:rsidP="00315207">
      <w:pPr>
        <w:rPr>
          <w:rFonts w:cs="Arial"/>
        </w:rPr>
      </w:pPr>
    </w:p>
    <w:p w14:paraId="27AE1D6E" w14:textId="6D4E2B68" w:rsidR="00EB04FA" w:rsidRPr="009245D5" w:rsidRDefault="00EB04FA" w:rsidP="00315207">
      <w:pPr>
        <w:rPr>
          <w:rFonts w:cs="Arial"/>
        </w:rPr>
      </w:pPr>
      <w:r w:rsidRPr="009245D5">
        <w:rPr>
          <w:rFonts w:cs="Arial"/>
        </w:rPr>
        <w:t>Taylah sch</w:t>
      </w:r>
      <w:r w:rsidR="00DE254A" w:rsidRPr="009245D5">
        <w:rPr>
          <w:rFonts w:cs="Arial"/>
        </w:rPr>
        <w:t xml:space="preserve">ofield – naxt – receipt – access </w:t>
      </w:r>
    </w:p>
    <w:p w14:paraId="6AE42F36" w14:textId="4EF42353" w:rsidR="00E0087E" w:rsidRPr="009245D5" w:rsidRDefault="00E0087E" w:rsidP="00315207">
      <w:pPr>
        <w:rPr>
          <w:rFonts w:cs="Arial"/>
        </w:rPr>
      </w:pPr>
    </w:p>
    <w:p w14:paraId="06FC18F9" w14:textId="0C4E8B79" w:rsidR="00E0087E" w:rsidRPr="009245D5" w:rsidRDefault="004177BB" w:rsidP="00315207">
      <w:pPr>
        <w:rPr>
          <w:rFonts w:cs="Arial"/>
        </w:rPr>
      </w:pPr>
      <w:r w:rsidRPr="009245D5">
        <w:rPr>
          <w:rFonts w:cs="Arial"/>
        </w:rPr>
        <w:t xml:space="preserve">Adjustment -  </w:t>
      </w:r>
      <w:r w:rsidR="00E0087E" w:rsidRPr="009245D5">
        <w:rPr>
          <w:rFonts w:cs="Arial"/>
        </w:rPr>
        <w:t>Sales value</w:t>
      </w:r>
    </w:p>
    <w:p w14:paraId="3C49509D" w14:textId="63A65E97" w:rsidR="00136337" w:rsidRPr="009245D5" w:rsidRDefault="00136337" w:rsidP="00315207">
      <w:pPr>
        <w:rPr>
          <w:rFonts w:cs="Arial"/>
        </w:rPr>
      </w:pPr>
    </w:p>
    <w:p w14:paraId="0087B29B" w14:textId="67EB155C" w:rsidR="00136337" w:rsidRPr="009245D5" w:rsidRDefault="00136337" w:rsidP="00315207">
      <w:pPr>
        <w:rPr>
          <w:rFonts w:cs="Arial"/>
        </w:rPr>
      </w:pPr>
      <w:r w:rsidRPr="009245D5">
        <w:rPr>
          <w:rFonts w:cs="Arial"/>
        </w:rPr>
        <w:t xml:space="preserve">Wayne morgan – naxt </w:t>
      </w:r>
    </w:p>
    <w:p w14:paraId="409F4BE7" w14:textId="3A2FC2D2" w:rsidR="00015486" w:rsidRPr="009245D5" w:rsidRDefault="00015486" w:rsidP="00315207">
      <w:pPr>
        <w:rPr>
          <w:rFonts w:cs="Arial"/>
        </w:rPr>
      </w:pPr>
    </w:p>
    <w:p w14:paraId="5551CD53" w14:textId="60624A0D" w:rsidR="00015486" w:rsidRPr="009245D5" w:rsidRDefault="00015486" w:rsidP="00315207">
      <w:pPr>
        <w:rPr>
          <w:rFonts w:cs="Arial"/>
        </w:rPr>
      </w:pPr>
      <w:r w:rsidRPr="009245D5">
        <w:rPr>
          <w:rFonts w:cs="Arial"/>
        </w:rPr>
        <w:t xml:space="preserve">Gary stead </w:t>
      </w:r>
      <w:r w:rsidR="00CA0789" w:rsidRPr="009245D5">
        <w:rPr>
          <w:rFonts w:cs="Arial"/>
        </w:rPr>
        <w:t>–</w:t>
      </w:r>
      <w:r w:rsidRPr="009245D5">
        <w:rPr>
          <w:rFonts w:cs="Arial"/>
        </w:rPr>
        <w:t xml:space="preserve"> </w:t>
      </w:r>
    </w:p>
    <w:p w14:paraId="77587536" w14:textId="35BFCE68" w:rsidR="00CA0789" w:rsidRPr="009245D5" w:rsidRDefault="00CA0789" w:rsidP="00315207">
      <w:pPr>
        <w:rPr>
          <w:rFonts w:cs="Arial"/>
        </w:rPr>
      </w:pPr>
    </w:p>
    <w:p w14:paraId="1A5E4506" w14:textId="7063BC1D" w:rsidR="00CA0789" w:rsidRPr="009245D5" w:rsidRDefault="00CA0789" w:rsidP="00315207">
      <w:pPr>
        <w:rPr>
          <w:rFonts w:cs="Arial"/>
        </w:rPr>
      </w:pPr>
      <w:r w:rsidRPr="009245D5">
        <w:rPr>
          <w:rFonts w:cs="Arial"/>
        </w:rPr>
        <w:t xml:space="preserve">John mathias </w:t>
      </w:r>
      <w:r w:rsidR="005070C0" w:rsidRPr="009245D5">
        <w:rPr>
          <w:rFonts w:cs="Arial"/>
        </w:rPr>
        <w:t>–</w:t>
      </w:r>
      <w:r w:rsidRPr="009245D5">
        <w:rPr>
          <w:rFonts w:cs="Arial"/>
        </w:rPr>
        <w:t xml:space="preserve"> </w:t>
      </w:r>
      <w:r w:rsidR="005070C0" w:rsidRPr="009245D5">
        <w:rPr>
          <w:rFonts w:cs="Arial"/>
        </w:rPr>
        <w:t xml:space="preserve">loan laptop </w:t>
      </w:r>
      <w:r w:rsidR="00965C18" w:rsidRPr="009245D5">
        <w:rPr>
          <w:rFonts w:cs="Arial"/>
        </w:rPr>
        <w:t>wdumc01</w:t>
      </w:r>
    </w:p>
    <w:p w14:paraId="3D348CC3" w14:textId="2408E1CB" w:rsidR="005B1753" w:rsidRPr="009245D5" w:rsidRDefault="005B1753" w:rsidP="00315207">
      <w:pPr>
        <w:rPr>
          <w:rFonts w:cs="Arial"/>
        </w:rPr>
      </w:pPr>
    </w:p>
    <w:p w14:paraId="03CAF121" w14:textId="7EBC1DF7" w:rsidR="005B1753" w:rsidRPr="009245D5" w:rsidRDefault="005B1753" w:rsidP="00315207">
      <w:pPr>
        <w:rPr>
          <w:rFonts w:cs="Arial"/>
        </w:rPr>
      </w:pPr>
      <w:r w:rsidRPr="009245D5">
        <w:rPr>
          <w:rFonts w:cs="Arial"/>
        </w:rPr>
        <w:t xml:space="preserve">Steve templer </w:t>
      </w:r>
      <w:r w:rsidR="00401EEF" w:rsidRPr="009245D5">
        <w:rPr>
          <w:rFonts w:cs="Arial"/>
        </w:rPr>
        <w:t>–</w:t>
      </w:r>
      <w:r w:rsidRPr="009245D5">
        <w:rPr>
          <w:rFonts w:cs="Arial"/>
        </w:rPr>
        <w:t xml:space="preserve"> </w:t>
      </w:r>
      <w:r w:rsidR="00401EEF" w:rsidRPr="009245D5">
        <w:rPr>
          <w:rFonts w:cs="Arial"/>
        </w:rPr>
        <w:t>low disc space</w:t>
      </w:r>
    </w:p>
    <w:p w14:paraId="11D67AA7" w14:textId="6C2C1E20" w:rsidR="00093D6F" w:rsidRPr="009245D5" w:rsidRDefault="00093D6F" w:rsidP="00315207">
      <w:pPr>
        <w:rPr>
          <w:rFonts w:cs="Arial"/>
        </w:rPr>
      </w:pPr>
    </w:p>
    <w:p w14:paraId="738C9A12" w14:textId="5ADC252F" w:rsidR="00093D6F" w:rsidRPr="009245D5" w:rsidRDefault="00995F1F" w:rsidP="00315207">
      <w:pPr>
        <w:rPr>
          <w:rFonts w:cs="Arial"/>
        </w:rPr>
      </w:pPr>
      <w:r w:rsidRPr="009245D5">
        <w:rPr>
          <w:rFonts w:cs="Arial"/>
        </w:rPr>
        <w:t>C</w:t>
      </w:r>
      <w:r w:rsidR="00093D6F" w:rsidRPr="009245D5">
        <w:rPr>
          <w:rFonts w:cs="Arial"/>
        </w:rPr>
        <w:t>hantel</w:t>
      </w:r>
      <w:r w:rsidRPr="009245D5">
        <w:rPr>
          <w:rFonts w:cs="Arial"/>
        </w:rPr>
        <w:t xml:space="preserve"> – 2 tickets – po </w:t>
      </w:r>
      <w:r w:rsidR="000E130C" w:rsidRPr="009245D5">
        <w:rPr>
          <w:rFonts w:cs="Arial"/>
        </w:rPr>
        <w:t>–</w:t>
      </w:r>
      <w:r w:rsidRPr="009245D5">
        <w:rPr>
          <w:rFonts w:cs="Arial"/>
        </w:rPr>
        <w:t xml:space="preserve"> 302443</w:t>
      </w:r>
    </w:p>
    <w:p w14:paraId="72134642" w14:textId="53A523D2" w:rsidR="000E130C" w:rsidRPr="009245D5" w:rsidRDefault="000E130C" w:rsidP="00315207">
      <w:pPr>
        <w:rPr>
          <w:rFonts w:cs="Arial"/>
        </w:rPr>
      </w:pPr>
      <w:r w:rsidRPr="009245D5">
        <w:rPr>
          <w:rFonts w:cs="Arial"/>
        </w:rPr>
        <w:t>302343</w:t>
      </w:r>
      <w:r w:rsidR="00E040A7" w:rsidRPr="009245D5">
        <w:rPr>
          <w:rFonts w:cs="Arial"/>
        </w:rPr>
        <w:t xml:space="preserve"> – ms projects – was working </w:t>
      </w:r>
      <w:r w:rsidR="00C10A2F" w:rsidRPr="009245D5">
        <w:rPr>
          <w:rFonts w:cs="Arial"/>
        </w:rPr>
        <w:t>more than a month ago. Don’t use it all the time</w:t>
      </w:r>
    </w:p>
    <w:p w14:paraId="015C19FE" w14:textId="455DCB90" w:rsidR="001768EF" w:rsidRPr="009245D5" w:rsidRDefault="001768EF" w:rsidP="00315207">
      <w:pPr>
        <w:rPr>
          <w:rFonts w:cs="Arial"/>
        </w:rPr>
      </w:pPr>
    </w:p>
    <w:p w14:paraId="3A57262F" w14:textId="14E59E87" w:rsidR="001768EF" w:rsidRPr="009245D5" w:rsidRDefault="001768EF" w:rsidP="00315207">
      <w:pPr>
        <w:rPr>
          <w:rFonts w:cs="Arial"/>
        </w:rPr>
      </w:pPr>
      <w:r w:rsidRPr="009245D5">
        <w:rPr>
          <w:rFonts w:cs="Arial"/>
        </w:rPr>
        <w:t xml:space="preserve">Erin davies </w:t>
      </w:r>
      <w:r w:rsidR="003A1C9D" w:rsidRPr="009245D5">
        <w:rPr>
          <w:rFonts w:cs="Arial"/>
        </w:rPr>
        <w:t>–</w:t>
      </w:r>
      <w:r w:rsidRPr="009245D5">
        <w:rPr>
          <w:rFonts w:cs="Arial"/>
        </w:rPr>
        <w:t xml:space="preserve"> </w:t>
      </w:r>
      <w:r w:rsidR="003A1C9D" w:rsidRPr="009245D5">
        <w:rPr>
          <w:rFonts w:cs="Arial"/>
        </w:rPr>
        <w:t xml:space="preserve">Daniel </w:t>
      </w:r>
      <w:r w:rsidR="00101521" w:rsidRPr="009245D5">
        <w:rPr>
          <w:rFonts w:cs="Arial"/>
        </w:rPr>
        <w:t>–</w:t>
      </w:r>
      <w:r w:rsidR="003A1C9D" w:rsidRPr="009245D5">
        <w:rPr>
          <w:rFonts w:cs="Arial"/>
        </w:rPr>
        <w:t xml:space="preserve"> </w:t>
      </w:r>
      <w:r w:rsidR="00101521" w:rsidRPr="009245D5">
        <w:rPr>
          <w:rFonts w:cs="Arial"/>
        </w:rPr>
        <w:t>picking journals cant be displayed</w:t>
      </w:r>
    </w:p>
    <w:p w14:paraId="47FF5B1D" w14:textId="2A57389C" w:rsidR="00B16853" w:rsidRPr="009245D5" w:rsidRDefault="00B16853" w:rsidP="00315207">
      <w:pPr>
        <w:rPr>
          <w:rFonts w:cs="Arial"/>
        </w:rPr>
      </w:pPr>
    </w:p>
    <w:p w14:paraId="6F2380AD" w14:textId="51F3F411" w:rsidR="00B16853" w:rsidRPr="009245D5" w:rsidRDefault="00B16853" w:rsidP="00315207">
      <w:pPr>
        <w:rPr>
          <w:rFonts w:cs="Arial"/>
        </w:rPr>
      </w:pPr>
      <w:r w:rsidRPr="009245D5">
        <w:rPr>
          <w:rFonts w:cs="Arial"/>
        </w:rPr>
        <w:t xml:space="preserve">Tamara </w:t>
      </w:r>
      <w:r w:rsidR="00E94B69" w:rsidRPr="009245D5">
        <w:rPr>
          <w:rFonts w:cs="Arial"/>
        </w:rPr>
        <w:t>– password reset</w:t>
      </w:r>
    </w:p>
    <w:p w14:paraId="16E701DA" w14:textId="373EBB39" w:rsidR="00AB67C9" w:rsidRPr="009245D5" w:rsidRDefault="00AB67C9" w:rsidP="00315207">
      <w:pPr>
        <w:rPr>
          <w:rFonts w:cs="Arial"/>
        </w:rPr>
      </w:pPr>
    </w:p>
    <w:p w14:paraId="7CA147EE" w14:textId="713795CE" w:rsidR="00AB67C9" w:rsidRPr="009245D5" w:rsidRDefault="00AB67C9" w:rsidP="00315207">
      <w:pPr>
        <w:rPr>
          <w:rFonts w:cs="Arial"/>
        </w:rPr>
      </w:pPr>
      <w:r w:rsidRPr="009245D5">
        <w:rPr>
          <w:rFonts w:cs="Arial"/>
        </w:rPr>
        <w:t xml:space="preserve">Wanea geno </w:t>
      </w:r>
      <w:r w:rsidR="00626356" w:rsidRPr="009245D5">
        <w:rPr>
          <w:rFonts w:cs="Arial"/>
        </w:rPr>
        <w:t>–</w:t>
      </w:r>
    </w:p>
    <w:p w14:paraId="71534DFC" w14:textId="7C7AECC7" w:rsidR="00626356" w:rsidRPr="009245D5" w:rsidRDefault="00626356" w:rsidP="00315207">
      <w:pPr>
        <w:rPr>
          <w:rFonts w:cs="Arial"/>
        </w:rPr>
      </w:pPr>
    </w:p>
    <w:p w14:paraId="12DA92B2" w14:textId="0E80B891" w:rsidR="00626356" w:rsidRPr="009245D5" w:rsidRDefault="00626356" w:rsidP="00315207">
      <w:pPr>
        <w:rPr>
          <w:rFonts w:cs="Arial"/>
        </w:rPr>
      </w:pPr>
      <w:r w:rsidRPr="009245D5">
        <w:rPr>
          <w:rFonts w:cs="Arial"/>
        </w:rPr>
        <w:t xml:space="preserve">Amelia </w:t>
      </w:r>
      <w:r w:rsidR="003B4DD3" w:rsidRPr="009245D5">
        <w:rPr>
          <w:rFonts w:cs="Arial"/>
        </w:rPr>
        <w:t>– disc space</w:t>
      </w:r>
    </w:p>
    <w:p w14:paraId="7B35574F" w14:textId="48635A39" w:rsidR="00DA2E22" w:rsidRPr="009245D5" w:rsidRDefault="00DA2E22" w:rsidP="00315207">
      <w:pPr>
        <w:rPr>
          <w:rFonts w:cs="Arial"/>
        </w:rPr>
      </w:pPr>
    </w:p>
    <w:p w14:paraId="26892589" w14:textId="1FF3017D" w:rsidR="00DA2E22" w:rsidRPr="009245D5" w:rsidRDefault="00DA2E22" w:rsidP="00315207">
      <w:pPr>
        <w:rPr>
          <w:rFonts w:cs="Arial"/>
        </w:rPr>
      </w:pPr>
      <w:r w:rsidRPr="009245D5">
        <w:rPr>
          <w:rFonts w:cs="Arial"/>
        </w:rPr>
        <w:t>02102334072</w:t>
      </w:r>
    </w:p>
    <w:p w14:paraId="488CE211" w14:textId="5FC96EDB" w:rsidR="001E58DB" w:rsidRPr="009245D5" w:rsidRDefault="001E58DB" w:rsidP="00315207">
      <w:pPr>
        <w:rPr>
          <w:rFonts w:cs="Arial"/>
        </w:rPr>
      </w:pPr>
    </w:p>
    <w:p w14:paraId="4DAEA8BD" w14:textId="26C22795" w:rsidR="001E58DB" w:rsidRPr="009245D5" w:rsidRDefault="001E58DB" w:rsidP="00315207">
      <w:pPr>
        <w:rPr>
          <w:rFonts w:cs="Arial"/>
        </w:rPr>
      </w:pPr>
      <w:r w:rsidRPr="009245D5">
        <w:rPr>
          <w:rFonts w:cs="Arial"/>
        </w:rPr>
        <w:lastRenderedPageBreak/>
        <w:t xml:space="preserve">3 timesheets </w:t>
      </w:r>
    </w:p>
    <w:p w14:paraId="017536BB" w14:textId="08C14EDF" w:rsidR="009E2389" w:rsidRPr="009245D5" w:rsidRDefault="009E2389" w:rsidP="00315207">
      <w:pPr>
        <w:rPr>
          <w:rFonts w:cs="Arial"/>
        </w:rPr>
      </w:pPr>
    </w:p>
    <w:p w14:paraId="7AFB778F" w14:textId="7FC600AF" w:rsidR="009E2389" w:rsidRPr="009245D5" w:rsidRDefault="009E2389" w:rsidP="00315207">
      <w:pPr>
        <w:rPr>
          <w:rFonts w:cs="Arial"/>
        </w:rPr>
      </w:pPr>
      <w:r w:rsidRPr="009245D5">
        <w:rPr>
          <w:rFonts w:cs="Arial"/>
        </w:rPr>
        <w:t xml:space="preserve">Linda Poharama </w:t>
      </w:r>
      <w:r w:rsidR="00190274" w:rsidRPr="009245D5">
        <w:rPr>
          <w:rFonts w:cs="Arial"/>
        </w:rPr>
        <w:t>–</w:t>
      </w:r>
      <w:r w:rsidRPr="009245D5">
        <w:rPr>
          <w:rFonts w:cs="Arial"/>
        </w:rPr>
        <w:t xml:space="preserve"> </w:t>
      </w:r>
      <w:r w:rsidR="00190274" w:rsidRPr="009245D5">
        <w:rPr>
          <w:rFonts w:cs="Arial"/>
        </w:rPr>
        <w:t>caklc02</w:t>
      </w:r>
    </w:p>
    <w:p w14:paraId="6A152AB7" w14:textId="4914931C" w:rsidR="001F1861" w:rsidRPr="009245D5" w:rsidRDefault="001F1861" w:rsidP="00315207">
      <w:pPr>
        <w:rPr>
          <w:rFonts w:cs="Arial"/>
        </w:rPr>
      </w:pPr>
    </w:p>
    <w:p w14:paraId="355C70D7" w14:textId="60D04D1E" w:rsidR="001F1861" w:rsidRPr="009245D5" w:rsidRDefault="001F1861" w:rsidP="00315207">
      <w:pPr>
        <w:rPr>
          <w:rFonts w:cs="Arial"/>
        </w:rPr>
      </w:pPr>
      <w:r w:rsidRPr="009245D5">
        <w:rPr>
          <w:rFonts w:cs="Arial"/>
        </w:rPr>
        <w:t>Dt21scv</w:t>
      </w:r>
      <w:r w:rsidR="003B3CD8" w:rsidRPr="009245D5">
        <w:rPr>
          <w:rFonts w:cs="Arial"/>
        </w:rPr>
        <w:t>30</w:t>
      </w:r>
    </w:p>
    <w:p w14:paraId="322B6C57" w14:textId="46E8036C" w:rsidR="00957552" w:rsidRPr="009245D5" w:rsidRDefault="00957552" w:rsidP="00315207">
      <w:pPr>
        <w:rPr>
          <w:rFonts w:cs="Arial"/>
        </w:rPr>
      </w:pPr>
    </w:p>
    <w:p w14:paraId="4DD81A74" w14:textId="690243F6" w:rsidR="00957552" w:rsidRPr="009245D5" w:rsidRDefault="008028D3" w:rsidP="00957552">
      <w:pPr>
        <w:pStyle w:val="Heading1"/>
        <w:rPr>
          <w:rFonts w:cs="Arial"/>
          <w:szCs w:val="20"/>
        </w:rPr>
      </w:pPr>
      <w:r w:rsidRPr="009245D5">
        <w:rPr>
          <w:rFonts w:cs="Arial"/>
          <w:szCs w:val="20"/>
        </w:rPr>
        <w:t>22/12/2020</w:t>
      </w:r>
    </w:p>
    <w:p w14:paraId="224401F5" w14:textId="2D5DC671" w:rsidR="002C33B2" w:rsidRPr="009245D5" w:rsidRDefault="00FB2451" w:rsidP="008028D3">
      <w:pPr>
        <w:rPr>
          <w:rFonts w:cs="Arial"/>
        </w:rPr>
      </w:pPr>
      <w:r w:rsidRPr="009245D5">
        <w:rPr>
          <w:rFonts w:cs="Arial"/>
        </w:rPr>
        <w:t xml:space="preserve">Wendy whitelaw </w:t>
      </w:r>
      <w:r w:rsidR="000E4A12" w:rsidRPr="009245D5">
        <w:rPr>
          <w:rFonts w:cs="Arial"/>
        </w:rPr>
        <w:t>–</w:t>
      </w:r>
      <w:r w:rsidRPr="009245D5">
        <w:rPr>
          <w:rFonts w:cs="Arial"/>
        </w:rPr>
        <w:t xml:space="preserve"> </w:t>
      </w:r>
      <w:r w:rsidR="00B23385" w:rsidRPr="009245D5">
        <w:rPr>
          <w:rFonts w:cs="Arial"/>
        </w:rPr>
        <w:t xml:space="preserve">Gisborne has only some through </w:t>
      </w:r>
      <w:r w:rsidR="002C33B2" w:rsidRPr="009245D5">
        <w:rPr>
          <w:rFonts w:cs="Arial"/>
        </w:rPr>
        <w:t>–</w:t>
      </w:r>
      <w:r w:rsidR="00B23385" w:rsidRPr="009245D5">
        <w:rPr>
          <w:rFonts w:cs="Arial"/>
        </w:rPr>
        <w:t xml:space="preserve"> </w:t>
      </w:r>
    </w:p>
    <w:p w14:paraId="5EBDFC66" w14:textId="4D73644D" w:rsidR="002C33B2" w:rsidRPr="009245D5" w:rsidRDefault="002C33B2" w:rsidP="008028D3">
      <w:pPr>
        <w:rPr>
          <w:rFonts w:cs="Arial"/>
        </w:rPr>
      </w:pPr>
      <w:r w:rsidRPr="009245D5">
        <w:rPr>
          <w:rFonts w:cs="Arial"/>
        </w:rPr>
        <w:t xml:space="preserve">Napier only has one through – </w:t>
      </w:r>
    </w:p>
    <w:p w14:paraId="16F62523" w14:textId="5EDBB44A" w:rsidR="008028D3" w:rsidRPr="009245D5" w:rsidRDefault="002C33B2" w:rsidP="008028D3">
      <w:pPr>
        <w:rPr>
          <w:rFonts w:cs="Arial"/>
        </w:rPr>
      </w:pPr>
      <w:r w:rsidRPr="009245D5">
        <w:rPr>
          <w:rFonts w:cs="Arial"/>
        </w:rPr>
        <w:t xml:space="preserve"> </w:t>
      </w:r>
      <w:r w:rsidR="000E4A12" w:rsidRPr="009245D5">
        <w:rPr>
          <w:rFonts w:cs="Arial"/>
        </w:rPr>
        <w:t xml:space="preserve">approved at 8.25 that isn’t there </w:t>
      </w:r>
    </w:p>
    <w:p w14:paraId="61AA4971" w14:textId="798C1E42" w:rsidR="00B23385" w:rsidRPr="009245D5" w:rsidRDefault="00B23385" w:rsidP="008028D3">
      <w:pPr>
        <w:rPr>
          <w:rFonts w:cs="Arial"/>
        </w:rPr>
      </w:pPr>
      <w:r w:rsidRPr="009245D5">
        <w:rPr>
          <w:rFonts w:cs="Arial"/>
        </w:rPr>
        <w:t xml:space="preserve">Rotorua </w:t>
      </w:r>
      <w:r w:rsidR="00DD39D2" w:rsidRPr="009245D5">
        <w:rPr>
          <w:rFonts w:cs="Arial"/>
        </w:rPr>
        <w:t>–</w:t>
      </w:r>
      <w:r w:rsidRPr="009245D5">
        <w:rPr>
          <w:rFonts w:cs="Arial"/>
        </w:rPr>
        <w:t xml:space="preserve"> </w:t>
      </w:r>
      <w:r w:rsidR="00A52064" w:rsidRPr="009245D5">
        <w:rPr>
          <w:rFonts w:cs="Arial"/>
        </w:rPr>
        <w:t>detchie</w:t>
      </w:r>
    </w:p>
    <w:p w14:paraId="0F71BB59" w14:textId="192CF211" w:rsidR="001F3B34" w:rsidRPr="009245D5" w:rsidRDefault="001F3B34" w:rsidP="008028D3">
      <w:pPr>
        <w:rPr>
          <w:rFonts w:cs="Arial"/>
        </w:rPr>
      </w:pPr>
    </w:p>
    <w:p w14:paraId="6C4F3A82" w14:textId="1BD88391" w:rsidR="001F3B34" w:rsidRPr="009245D5" w:rsidRDefault="001F3B34" w:rsidP="008028D3">
      <w:pPr>
        <w:rPr>
          <w:rFonts w:cs="Arial"/>
        </w:rPr>
      </w:pPr>
      <w:r w:rsidRPr="009245D5">
        <w:rPr>
          <w:rFonts w:cs="Arial"/>
        </w:rPr>
        <w:t>Iexplore.exe</w:t>
      </w:r>
    </w:p>
    <w:p w14:paraId="5C3C03E0" w14:textId="056D9D0B" w:rsidR="00752ED2" w:rsidRPr="009245D5" w:rsidRDefault="00752ED2" w:rsidP="008028D3">
      <w:pPr>
        <w:rPr>
          <w:rFonts w:cs="Arial"/>
        </w:rPr>
      </w:pPr>
    </w:p>
    <w:p w14:paraId="03956836" w14:textId="77777777" w:rsidR="006807A2" w:rsidRPr="009245D5" w:rsidRDefault="00E87CFB" w:rsidP="008028D3">
      <w:pPr>
        <w:rPr>
          <w:rFonts w:cs="Arial"/>
        </w:rPr>
      </w:pPr>
      <w:r w:rsidRPr="009245D5">
        <w:rPr>
          <w:rFonts w:cs="Arial"/>
        </w:rPr>
        <w:t xml:space="preserve">Surendran Sridharan </w:t>
      </w:r>
      <w:r w:rsidR="006807A2" w:rsidRPr="009245D5">
        <w:rPr>
          <w:rFonts w:cs="Arial"/>
        </w:rPr>
        <w:t>–</w:t>
      </w:r>
      <w:r w:rsidRPr="009245D5">
        <w:rPr>
          <w:rFonts w:cs="Arial"/>
        </w:rPr>
        <w:t xml:space="preserve"> </w:t>
      </w:r>
      <w:r w:rsidR="006807A2" w:rsidRPr="009245D5">
        <w:rPr>
          <w:rFonts w:cs="Arial"/>
        </w:rPr>
        <w:t>steph resolved data sim</w:t>
      </w:r>
    </w:p>
    <w:p w14:paraId="592E5B5A" w14:textId="006464CF" w:rsidR="00752ED2" w:rsidRPr="009245D5" w:rsidRDefault="006807A2" w:rsidP="008028D3">
      <w:pPr>
        <w:rPr>
          <w:rFonts w:cs="Arial"/>
        </w:rPr>
      </w:pPr>
      <w:r w:rsidRPr="009245D5">
        <w:rPr>
          <w:rFonts w:cs="Arial"/>
        </w:rPr>
        <w:t>– phone doesn’t have data either</w:t>
      </w:r>
      <w:r w:rsidR="00CE31E7" w:rsidRPr="009245D5">
        <w:rPr>
          <w:rFonts w:cs="Arial"/>
        </w:rPr>
        <w:t xml:space="preserve"> </w:t>
      </w:r>
      <w:r w:rsidR="00A70425" w:rsidRPr="009245D5">
        <w:rPr>
          <w:rFonts w:cs="Arial"/>
        </w:rPr>
        <w:t>–</w:t>
      </w:r>
      <w:r w:rsidR="00CE31E7" w:rsidRPr="009245D5">
        <w:rPr>
          <w:rFonts w:cs="Arial"/>
        </w:rPr>
        <w:t xml:space="preserve"> </w:t>
      </w:r>
    </w:p>
    <w:p w14:paraId="17B82C38" w14:textId="219F35C5" w:rsidR="00A70425" w:rsidRPr="009245D5" w:rsidRDefault="00A70425" w:rsidP="008028D3">
      <w:pPr>
        <w:rPr>
          <w:rFonts w:cs="Arial"/>
        </w:rPr>
      </w:pPr>
      <w:r w:rsidRPr="009245D5">
        <w:rPr>
          <w:rFonts w:cs="Arial"/>
        </w:rPr>
        <w:t xml:space="preserve">Based in Wiri </w:t>
      </w:r>
      <w:r w:rsidR="008D13A9" w:rsidRPr="009245D5">
        <w:rPr>
          <w:rFonts w:cs="Arial"/>
        </w:rPr>
        <w:t>–</w:t>
      </w:r>
      <w:r w:rsidRPr="009245D5">
        <w:rPr>
          <w:rFonts w:cs="Arial"/>
        </w:rPr>
        <w:t xml:space="preserve"> </w:t>
      </w:r>
      <w:r w:rsidR="008D13A9" w:rsidRPr="009245D5">
        <w:rPr>
          <w:rFonts w:cs="Arial"/>
        </w:rPr>
        <w:t xml:space="preserve">Samsung A31 </w:t>
      </w:r>
      <w:r w:rsidR="00A956CD" w:rsidRPr="009245D5">
        <w:rPr>
          <w:rFonts w:cs="Arial"/>
        </w:rPr>
        <w:t>–</w:t>
      </w:r>
      <w:r w:rsidR="008D13A9" w:rsidRPr="009245D5">
        <w:rPr>
          <w:rFonts w:cs="Arial"/>
        </w:rPr>
        <w:t xml:space="preserve"> </w:t>
      </w:r>
    </w:p>
    <w:p w14:paraId="70B16AFF" w14:textId="3545F5A8" w:rsidR="00A956CD" w:rsidRPr="009245D5" w:rsidRDefault="003637C0" w:rsidP="008028D3">
      <w:pPr>
        <w:rPr>
          <w:rFonts w:cs="Arial"/>
        </w:rPr>
      </w:pPr>
      <w:r w:rsidRPr="009245D5">
        <w:rPr>
          <w:rFonts w:cs="Arial"/>
        </w:rPr>
        <w:t xml:space="preserve">Vodafone no service </w:t>
      </w:r>
    </w:p>
    <w:p w14:paraId="57EDFB35" w14:textId="3F90D744" w:rsidR="00105D86" w:rsidRPr="009245D5" w:rsidRDefault="00105D86" w:rsidP="008028D3">
      <w:pPr>
        <w:rPr>
          <w:rFonts w:cs="Arial"/>
        </w:rPr>
      </w:pPr>
    </w:p>
    <w:p w14:paraId="329F22EC" w14:textId="1E0B7BB2" w:rsidR="00652205" w:rsidRPr="009245D5" w:rsidRDefault="00652205" w:rsidP="008028D3">
      <w:pPr>
        <w:rPr>
          <w:rFonts w:cs="Arial"/>
        </w:rPr>
      </w:pPr>
    </w:p>
    <w:p w14:paraId="39952BD7" w14:textId="309F68A9" w:rsidR="00652205" w:rsidRPr="009245D5" w:rsidRDefault="00652205" w:rsidP="008028D3">
      <w:pPr>
        <w:rPr>
          <w:rFonts w:cs="Arial"/>
        </w:rPr>
      </w:pPr>
      <w:r w:rsidRPr="009245D5">
        <w:rPr>
          <w:rFonts w:cs="Arial"/>
        </w:rPr>
        <w:t xml:space="preserve">Candice Fourie </w:t>
      </w:r>
      <w:r w:rsidR="00B839DD" w:rsidRPr="009245D5">
        <w:rPr>
          <w:rFonts w:cs="Arial"/>
        </w:rPr>
        <w:t>–</w:t>
      </w:r>
      <w:r w:rsidRPr="009245D5">
        <w:rPr>
          <w:rFonts w:cs="Arial"/>
        </w:rPr>
        <w:t xml:space="preserve"> </w:t>
      </w:r>
      <w:r w:rsidR="00B839DD" w:rsidRPr="009245D5">
        <w:rPr>
          <w:rFonts w:cs="Arial"/>
        </w:rPr>
        <w:t xml:space="preserve">nointernet or wifi – lan 1 light is orange on router </w:t>
      </w:r>
    </w:p>
    <w:p w14:paraId="6E7EDF94" w14:textId="145415D9" w:rsidR="00780DA2" w:rsidRPr="009245D5" w:rsidRDefault="00780DA2" w:rsidP="008028D3">
      <w:pPr>
        <w:rPr>
          <w:rFonts w:cs="Arial"/>
        </w:rPr>
      </w:pPr>
    </w:p>
    <w:p w14:paraId="78D6DAA7" w14:textId="42BA1D0A" w:rsidR="00780DA2" w:rsidRPr="009245D5" w:rsidRDefault="00780DA2" w:rsidP="008028D3">
      <w:pPr>
        <w:rPr>
          <w:rFonts w:cs="Arial"/>
        </w:rPr>
      </w:pPr>
      <w:r w:rsidRPr="009245D5">
        <w:rPr>
          <w:rFonts w:cs="Arial"/>
        </w:rPr>
        <w:t xml:space="preserve">John tucker </w:t>
      </w:r>
      <w:r w:rsidR="00C63DC7" w:rsidRPr="009245D5">
        <w:rPr>
          <w:rFonts w:cs="Arial"/>
        </w:rPr>
        <w:t>–</w:t>
      </w:r>
      <w:r w:rsidR="00643117" w:rsidRPr="009245D5">
        <w:rPr>
          <w:rFonts w:cs="Arial"/>
        </w:rPr>
        <w:t xml:space="preserve"> </w:t>
      </w:r>
    </w:p>
    <w:p w14:paraId="100EC514" w14:textId="78F8E71D" w:rsidR="00C63DC7" w:rsidRPr="009245D5" w:rsidRDefault="00C63DC7" w:rsidP="008028D3">
      <w:pPr>
        <w:rPr>
          <w:rFonts w:cs="Arial"/>
        </w:rPr>
      </w:pPr>
    </w:p>
    <w:p w14:paraId="7FC7459B" w14:textId="2E68915A" w:rsidR="00C63DC7" w:rsidRPr="009245D5" w:rsidRDefault="00C63DC7" w:rsidP="008028D3">
      <w:pPr>
        <w:rPr>
          <w:rFonts w:cs="Arial"/>
        </w:rPr>
      </w:pPr>
      <w:r w:rsidRPr="009245D5">
        <w:rPr>
          <w:rFonts w:cs="Arial"/>
        </w:rPr>
        <w:t xml:space="preserve">Julie </w:t>
      </w:r>
      <w:r w:rsidR="004B489A" w:rsidRPr="009245D5">
        <w:rPr>
          <w:rFonts w:cs="Arial"/>
        </w:rPr>
        <w:t>–</w:t>
      </w:r>
      <w:r w:rsidRPr="009245D5">
        <w:rPr>
          <w:rFonts w:cs="Arial"/>
        </w:rPr>
        <w:t xml:space="preserve"> </w:t>
      </w:r>
      <w:r w:rsidR="004B489A" w:rsidRPr="009245D5">
        <w:rPr>
          <w:rFonts w:cs="Arial"/>
        </w:rPr>
        <w:t xml:space="preserve">cat let email group – David hotham usings hasting deerings email – not r3eceivng invites to meetings </w:t>
      </w:r>
      <w:r w:rsidR="005A7590" w:rsidRPr="009245D5">
        <w:rPr>
          <w:rFonts w:cs="Arial"/>
        </w:rPr>
        <w:t>–</w:t>
      </w:r>
      <w:r w:rsidR="004B489A" w:rsidRPr="009245D5">
        <w:rPr>
          <w:rFonts w:cs="Arial"/>
        </w:rPr>
        <w:t xml:space="preserve"> </w:t>
      </w:r>
    </w:p>
    <w:p w14:paraId="2D507625" w14:textId="7C9CEA35" w:rsidR="005A7590" w:rsidRPr="009245D5" w:rsidRDefault="005A7590" w:rsidP="008028D3">
      <w:pPr>
        <w:rPr>
          <w:rFonts w:cs="Arial"/>
        </w:rPr>
      </w:pPr>
    </w:p>
    <w:p w14:paraId="2AD1F328" w14:textId="46C503E3" w:rsidR="005A7590" w:rsidRPr="009245D5" w:rsidRDefault="005A7590" w:rsidP="008028D3">
      <w:pPr>
        <w:rPr>
          <w:rFonts w:cs="Arial"/>
        </w:rPr>
      </w:pPr>
      <w:r w:rsidRPr="009245D5">
        <w:rPr>
          <w:rFonts w:cs="Arial"/>
        </w:rPr>
        <w:t xml:space="preserve">Daniel castelli </w:t>
      </w:r>
      <w:r w:rsidR="008E2729" w:rsidRPr="009245D5">
        <w:rPr>
          <w:rFonts w:cs="Arial"/>
        </w:rPr>
        <w:t>– warranty job – put into finish – but got unposted labour sc224464</w:t>
      </w:r>
      <w:r w:rsidR="005D6C87" w:rsidRPr="009245D5">
        <w:rPr>
          <w:rFonts w:cs="Arial"/>
        </w:rPr>
        <w:t>-01</w:t>
      </w:r>
    </w:p>
    <w:p w14:paraId="27E124C3" w14:textId="775AD2FD" w:rsidR="00497CE7" w:rsidRPr="009245D5" w:rsidRDefault="00497CE7" w:rsidP="00315207">
      <w:pPr>
        <w:rPr>
          <w:rFonts w:cs="Arial"/>
        </w:rPr>
      </w:pPr>
    </w:p>
    <w:p w14:paraId="725D38C1" w14:textId="50BCD34D" w:rsidR="00471315" w:rsidRPr="009245D5" w:rsidRDefault="00471315" w:rsidP="00315207">
      <w:pPr>
        <w:rPr>
          <w:rFonts w:cs="Arial"/>
        </w:rPr>
      </w:pPr>
      <w:r w:rsidRPr="009245D5">
        <w:rPr>
          <w:rFonts w:cs="Arial"/>
        </w:rPr>
        <w:t xml:space="preserve">Dave constable </w:t>
      </w:r>
      <w:r w:rsidR="00924369" w:rsidRPr="009245D5">
        <w:rPr>
          <w:rFonts w:cs="Arial"/>
        </w:rPr>
        <w:t>–</w:t>
      </w:r>
      <w:r w:rsidRPr="009245D5">
        <w:rPr>
          <w:rFonts w:cs="Arial"/>
        </w:rPr>
        <w:t xml:space="preserve"> </w:t>
      </w:r>
      <w:r w:rsidR="00924369" w:rsidRPr="009245D5">
        <w:rPr>
          <w:rFonts w:cs="Arial"/>
        </w:rPr>
        <w:t xml:space="preserve">wife cant call mobile number </w:t>
      </w:r>
      <w:r w:rsidR="00B412AA" w:rsidRPr="009245D5">
        <w:rPr>
          <w:rFonts w:cs="Arial"/>
        </w:rPr>
        <w:t>–</w:t>
      </w:r>
      <w:r w:rsidR="00924369" w:rsidRPr="009245D5">
        <w:rPr>
          <w:rFonts w:cs="Arial"/>
        </w:rPr>
        <w:t xml:space="preserve"> </w:t>
      </w:r>
    </w:p>
    <w:p w14:paraId="77031992" w14:textId="4CF8E5C2" w:rsidR="0024328E" w:rsidRPr="009245D5" w:rsidRDefault="0024328E" w:rsidP="00315207">
      <w:pPr>
        <w:rPr>
          <w:rFonts w:cs="Arial"/>
        </w:rPr>
      </w:pPr>
    </w:p>
    <w:p w14:paraId="039316BA" w14:textId="207CA988" w:rsidR="0024328E" w:rsidRPr="009245D5" w:rsidRDefault="008F0AC0" w:rsidP="00315207">
      <w:pPr>
        <w:rPr>
          <w:rFonts w:cs="Arial"/>
        </w:rPr>
      </w:pPr>
      <w:r w:rsidRPr="009245D5">
        <w:rPr>
          <w:rFonts w:cs="Arial"/>
        </w:rPr>
        <w:t xml:space="preserve">Evelyn </w:t>
      </w:r>
      <w:r w:rsidR="003E1ADE" w:rsidRPr="009245D5">
        <w:rPr>
          <w:rFonts w:cs="Arial"/>
        </w:rPr>
        <w:t>–</w:t>
      </w:r>
      <w:r w:rsidRPr="009245D5">
        <w:rPr>
          <w:rFonts w:cs="Arial"/>
        </w:rPr>
        <w:t xml:space="preserve"> </w:t>
      </w:r>
    </w:p>
    <w:p w14:paraId="51B74F95" w14:textId="69809A2D" w:rsidR="003E1ADE" w:rsidRPr="009245D5" w:rsidRDefault="003E1ADE" w:rsidP="00315207">
      <w:pPr>
        <w:rPr>
          <w:rFonts w:cs="Arial"/>
        </w:rPr>
      </w:pPr>
    </w:p>
    <w:p w14:paraId="05A7988A" w14:textId="563C471C" w:rsidR="003E1ADE" w:rsidRPr="009245D5" w:rsidRDefault="003E1ADE" w:rsidP="00315207">
      <w:pPr>
        <w:rPr>
          <w:rFonts w:cs="Arial"/>
        </w:rPr>
      </w:pPr>
      <w:r w:rsidRPr="009245D5">
        <w:rPr>
          <w:rFonts w:cs="Arial"/>
        </w:rPr>
        <w:t>Unrecepit</w:t>
      </w:r>
    </w:p>
    <w:p w14:paraId="565B285B" w14:textId="620AD138" w:rsidR="003E1ADE" w:rsidRPr="009245D5" w:rsidRDefault="009B1514" w:rsidP="00315207">
      <w:pPr>
        <w:rPr>
          <w:rFonts w:cs="Arial"/>
        </w:rPr>
      </w:pPr>
      <w:r w:rsidRPr="009245D5">
        <w:rPr>
          <w:rFonts w:cs="Arial"/>
        </w:rPr>
        <w:t>Cancel 2 lines that weren’t invoiced</w:t>
      </w:r>
    </w:p>
    <w:p w14:paraId="5409361F" w14:textId="7E019E85" w:rsidR="009B1514" w:rsidRPr="009245D5" w:rsidRDefault="009B1514" w:rsidP="00315207">
      <w:pPr>
        <w:rPr>
          <w:rFonts w:cs="Arial"/>
        </w:rPr>
      </w:pPr>
      <w:r w:rsidRPr="009245D5">
        <w:rPr>
          <w:rFonts w:cs="Arial"/>
        </w:rPr>
        <w:t>Create new po for the 2 lines</w:t>
      </w:r>
    </w:p>
    <w:p w14:paraId="1F2B3F9E" w14:textId="59344812" w:rsidR="0070483C" w:rsidRPr="009245D5" w:rsidRDefault="0070483C" w:rsidP="00315207">
      <w:pPr>
        <w:rPr>
          <w:rFonts w:cs="Arial"/>
        </w:rPr>
      </w:pPr>
    </w:p>
    <w:p w14:paraId="45BDB2CE" w14:textId="0C8F3379" w:rsidR="0070483C" w:rsidRPr="009245D5" w:rsidRDefault="0070483C" w:rsidP="00315207">
      <w:pPr>
        <w:rPr>
          <w:rFonts w:cs="Arial"/>
        </w:rPr>
      </w:pPr>
      <w:r w:rsidRPr="009245D5">
        <w:rPr>
          <w:rFonts w:cs="Arial"/>
        </w:rPr>
        <w:t xml:space="preserve">Danielle murphy </w:t>
      </w:r>
      <w:r w:rsidR="00BF6EDF" w:rsidRPr="009245D5">
        <w:rPr>
          <w:rFonts w:cs="Arial"/>
        </w:rPr>
        <w:t>–</w:t>
      </w:r>
      <w:r w:rsidRPr="009245D5">
        <w:rPr>
          <w:rFonts w:cs="Arial"/>
        </w:rPr>
        <w:t xml:space="preserve"> </w:t>
      </w:r>
      <w:r w:rsidR="00BF6EDF" w:rsidRPr="009245D5">
        <w:rPr>
          <w:rFonts w:cs="Arial"/>
        </w:rPr>
        <w:t>sc228131-02</w:t>
      </w:r>
      <w:r w:rsidR="00A1608A" w:rsidRPr="009245D5">
        <w:rPr>
          <w:rFonts w:cs="Arial"/>
        </w:rPr>
        <w:t xml:space="preserve"> – unposted labour transactions</w:t>
      </w:r>
    </w:p>
    <w:p w14:paraId="6CB65889" w14:textId="2A6F66B9" w:rsidR="006B4D7E" w:rsidRPr="009245D5" w:rsidRDefault="006B4D7E" w:rsidP="00315207">
      <w:pPr>
        <w:rPr>
          <w:rFonts w:cs="Arial"/>
        </w:rPr>
      </w:pPr>
    </w:p>
    <w:p w14:paraId="0EC490DD" w14:textId="53738D68" w:rsidR="006B4D7E" w:rsidRPr="009245D5" w:rsidRDefault="00557B70" w:rsidP="00315207">
      <w:pPr>
        <w:rPr>
          <w:rFonts w:cs="Arial"/>
        </w:rPr>
      </w:pPr>
      <w:r w:rsidRPr="009245D5">
        <w:rPr>
          <w:rFonts w:cs="Arial"/>
        </w:rPr>
        <w:t xml:space="preserve">Aaron </w:t>
      </w:r>
      <w:r w:rsidR="00CF4D3E" w:rsidRPr="009245D5">
        <w:rPr>
          <w:rFonts w:cs="Arial"/>
        </w:rPr>
        <w:t>–</w:t>
      </w:r>
      <w:r w:rsidRPr="009245D5">
        <w:rPr>
          <w:rFonts w:cs="Arial"/>
        </w:rPr>
        <w:t xml:space="preserve"> </w:t>
      </w:r>
      <w:r w:rsidR="00CF4D3E" w:rsidRPr="009245D5">
        <w:rPr>
          <w:rFonts w:cs="Arial"/>
        </w:rPr>
        <w:t xml:space="preserve">change segement account to do a split </w:t>
      </w:r>
    </w:p>
    <w:p w14:paraId="1304A5C7" w14:textId="20FCAEE9" w:rsidR="00CF4D3E" w:rsidRPr="009245D5" w:rsidRDefault="00CF4D3E" w:rsidP="00315207">
      <w:pPr>
        <w:rPr>
          <w:rFonts w:cs="Arial"/>
        </w:rPr>
      </w:pPr>
      <w:r w:rsidRPr="009245D5">
        <w:rPr>
          <w:rFonts w:cs="Arial"/>
        </w:rPr>
        <w:t xml:space="preserve">Error </w:t>
      </w:r>
      <w:r w:rsidR="0043289F" w:rsidRPr="009245D5">
        <w:rPr>
          <w:rFonts w:cs="Arial"/>
        </w:rPr>
        <w:t>–</w:t>
      </w:r>
      <w:r w:rsidRPr="009245D5">
        <w:rPr>
          <w:rFonts w:cs="Arial"/>
        </w:rPr>
        <w:t xml:space="preserve"> </w:t>
      </w:r>
      <w:r w:rsidR="00636F8D" w:rsidRPr="009245D5">
        <w:rPr>
          <w:rFonts w:cs="Arial"/>
        </w:rPr>
        <w:t>500</w:t>
      </w:r>
      <w:r w:rsidR="0043289F" w:rsidRPr="009245D5">
        <w:rPr>
          <w:rFonts w:cs="Arial"/>
        </w:rPr>
        <w:t>0537 on segment 2</w:t>
      </w:r>
    </w:p>
    <w:p w14:paraId="18CEDBB1" w14:textId="711E814A" w:rsidR="0043289F" w:rsidRPr="009245D5" w:rsidRDefault="0043289F" w:rsidP="00315207">
      <w:pPr>
        <w:rPr>
          <w:rFonts w:cs="Arial"/>
        </w:rPr>
      </w:pPr>
      <w:r w:rsidRPr="009245D5">
        <w:rPr>
          <w:rFonts w:cs="Arial"/>
        </w:rPr>
        <w:t>Internal account</w:t>
      </w:r>
    </w:p>
    <w:p w14:paraId="626DE31D" w14:textId="77777777" w:rsidR="00B412AA" w:rsidRPr="009245D5" w:rsidRDefault="00B412AA" w:rsidP="00315207">
      <w:pPr>
        <w:rPr>
          <w:rFonts w:cs="Arial"/>
        </w:rPr>
      </w:pPr>
    </w:p>
    <w:p w14:paraId="1658CDBB" w14:textId="2CB039EF" w:rsidR="00497CE7" w:rsidRPr="009245D5" w:rsidRDefault="00140907" w:rsidP="00140907">
      <w:pPr>
        <w:pStyle w:val="Heading1"/>
        <w:rPr>
          <w:rFonts w:cs="Arial"/>
          <w:szCs w:val="20"/>
        </w:rPr>
      </w:pPr>
      <w:r w:rsidRPr="009245D5">
        <w:rPr>
          <w:rFonts w:cs="Arial"/>
          <w:szCs w:val="20"/>
        </w:rPr>
        <w:t>23/12/2020</w:t>
      </w:r>
    </w:p>
    <w:p w14:paraId="7FAB4762" w14:textId="68DE7854" w:rsidR="00140907" w:rsidRPr="009245D5" w:rsidRDefault="00140907" w:rsidP="00140907">
      <w:pPr>
        <w:rPr>
          <w:rFonts w:cs="Arial"/>
        </w:rPr>
      </w:pPr>
    </w:p>
    <w:p w14:paraId="39BB26ED" w14:textId="1977D26D" w:rsidR="00140907" w:rsidRPr="009245D5" w:rsidRDefault="003945B5" w:rsidP="00140907">
      <w:pPr>
        <w:rPr>
          <w:rFonts w:cs="Arial"/>
        </w:rPr>
      </w:pPr>
      <w:r w:rsidRPr="009245D5">
        <w:rPr>
          <w:rFonts w:cs="Arial"/>
        </w:rPr>
        <w:t xml:space="preserve">Andre </w:t>
      </w:r>
      <w:r w:rsidR="00673563" w:rsidRPr="009245D5">
        <w:rPr>
          <w:rFonts w:cs="Arial"/>
        </w:rPr>
        <w:t>–</w:t>
      </w:r>
      <w:r w:rsidRPr="009245D5">
        <w:rPr>
          <w:rFonts w:cs="Arial"/>
        </w:rPr>
        <w:t xml:space="preserve"> </w:t>
      </w:r>
      <w:r w:rsidR="00673563" w:rsidRPr="009245D5">
        <w:rPr>
          <w:rFonts w:cs="Arial"/>
        </w:rPr>
        <w:t>10.241.11.22</w:t>
      </w:r>
    </w:p>
    <w:p w14:paraId="24D0595F" w14:textId="680146B5" w:rsidR="0081194B" w:rsidRPr="009245D5" w:rsidRDefault="0081194B" w:rsidP="00140907">
      <w:pPr>
        <w:rPr>
          <w:rFonts w:cs="Arial"/>
        </w:rPr>
      </w:pPr>
    </w:p>
    <w:p w14:paraId="14028C9C" w14:textId="5137B7B2" w:rsidR="0081194B" w:rsidRPr="009245D5" w:rsidRDefault="0081194B" w:rsidP="00140907">
      <w:pPr>
        <w:rPr>
          <w:rFonts w:cs="Arial"/>
        </w:rPr>
      </w:pPr>
      <w:r w:rsidRPr="009245D5">
        <w:rPr>
          <w:rFonts w:cs="Arial"/>
        </w:rPr>
        <w:t xml:space="preserve">Vickie warren </w:t>
      </w:r>
      <w:r w:rsidR="004E5554" w:rsidRPr="009245D5">
        <w:rPr>
          <w:rFonts w:cs="Arial"/>
        </w:rPr>
        <w:t>–</w:t>
      </w:r>
      <w:r w:rsidRPr="009245D5">
        <w:rPr>
          <w:rFonts w:cs="Arial"/>
        </w:rPr>
        <w:t xml:space="preserve"> </w:t>
      </w:r>
      <w:r w:rsidR="004E5554" w:rsidRPr="009245D5">
        <w:rPr>
          <w:rFonts w:cs="Arial"/>
        </w:rPr>
        <w:t>302537</w:t>
      </w:r>
    </w:p>
    <w:p w14:paraId="0573F02F" w14:textId="55D8440E" w:rsidR="004E5554" w:rsidRPr="009245D5" w:rsidRDefault="004E5554" w:rsidP="00140907">
      <w:pPr>
        <w:rPr>
          <w:rFonts w:cs="Arial"/>
        </w:rPr>
      </w:pPr>
      <w:r w:rsidRPr="009245D5">
        <w:rPr>
          <w:rFonts w:cs="Arial"/>
        </w:rPr>
        <w:t>302543</w:t>
      </w:r>
    </w:p>
    <w:p w14:paraId="64B7B77B" w14:textId="7706E72F" w:rsidR="005862C4" w:rsidRPr="009245D5" w:rsidRDefault="005862C4" w:rsidP="00140907">
      <w:pPr>
        <w:rPr>
          <w:rFonts w:cs="Arial"/>
        </w:rPr>
      </w:pPr>
    </w:p>
    <w:p w14:paraId="5EDFFFCA" w14:textId="25CE5735" w:rsidR="005862C4" w:rsidRPr="009245D5" w:rsidRDefault="005862C4" w:rsidP="00140907">
      <w:pPr>
        <w:rPr>
          <w:rFonts w:cs="Arial"/>
        </w:rPr>
      </w:pPr>
      <w:r w:rsidRPr="009245D5">
        <w:rPr>
          <w:rFonts w:cs="Arial"/>
        </w:rPr>
        <w:t xml:space="preserve">Brent van der burg </w:t>
      </w:r>
      <w:r w:rsidR="003362E0" w:rsidRPr="009245D5">
        <w:rPr>
          <w:rFonts w:cs="Arial"/>
        </w:rPr>
        <w:t>–</w:t>
      </w:r>
      <w:r w:rsidRPr="009245D5">
        <w:rPr>
          <w:rFonts w:cs="Arial"/>
        </w:rPr>
        <w:t xml:space="preserve"> </w:t>
      </w:r>
      <w:r w:rsidR="004E1FBB" w:rsidRPr="009245D5">
        <w:rPr>
          <w:rFonts w:cs="Arial"/>
        </w:rPr>
        <w:t>bury</w:t>
      </w:r>
    </w:p>
    <w:p w14:paraId="34389E5F" w14:textId="77F463FE" w:rsidR="003362E0" w:rsidRPr="009245D5" w:rsidRDefault="003362E0" w:rsidP="00140907">
      <w:pPr>
        <w:rPr>
          <w:rFonts w:cs="Arial"/>
        </w:rPr>
      </w:pPr>
    </w:p>
    <w:p w14:paraId="75ACFC02" w14:textId="260253BB" w:rsidR="003362E0" w:rsidRPr="009245D5" w:rsidRDefault="003362E0" w:rsidP="00140907">
      <w:pPr>
        <w:rPr>
          <w:rFonts w:cs="Arial"/>
        </w:rPr>
      </w:pPr>
      <w:r w:rsidRPr="009245D5">
        <w:rPr>
          <w:rFonts w:cs="Arial"/>
        </w:rPr>
        <w:t xml:space="preserve">Wendy whitelaw </w:t>
      </w:r>
    </w:p>
    <w:p w14:paraId="4252F817" w14:textId="04045074" w:rsidR="00EC0568" w:rsidRPr="009245D5" w:rsidRDefault="00EC0568" w:rsidP="00140907">
      <w:pPr>
        <w:rPr>
          <w:rFonts w:cs="Arial"/>
        </w:rPr>
      </w:pPr>
    </w:p>
    <w:p w14:paraId="348F35E0" w14:textId="4DDD2A42" w:rsidR="00EC0568" w:rsidRPr="009245D5" w:rsidRDefault="00EC0568" w:rsidP="00140907">
      <w:pPr>
        <w:rPr>
          <w:rFonts w:cs="Arial"/>
        </w:rPr>
      </w:pPr>
      <w:r w:rsidRPr="009245D5">
        <w:rPr>
          <w:rFonts w:cs="Arial"/>
        </w:rPr>
        <w:t xml:space="preserve">Diane Charleston – update </w:t>
      </w:r>
      <w:r w:rsidR="00F24A21" w:rsidRPr="009245D5">
        <w:rPr>
          <w:rFonts w:cs="Arial"/>
        </w:rPr>
        <w:t xml:space="preserve">– keeps trying to do an update then says </w:t>
      </w:r>
      <w:r w:rsidR="00107E58" w:rsidRPr="009245D5">
        <w:rPr>
          <w:rFonts w:cs="Arial"/>
        </w:rPr>
        <w:t>undoing changes</w:t>
      </w:r>
    </w:p>
    <w:p w14:paraId="38AB1206" w14:textId="15DF472D" w:rsidR="008D2F7F" w:rsidRPr="009245D5" w:rsidRDefault="008D2F7F" w:rsidP="00140907">
      <w:pPr>
        <w:rPr>
          <w:rFonts w:cs="Arial"/>
        </w:rPr>
      </w:pPr>
    </w:p>
    <w:p w14:paraId="31BA3867" w14:textId="0283AAF4" w:rsidR="008D2F7F" w:rsidRPr="009245D5" w:rsidRDefault="008D2F7F" w:rsidP="00140907">
      <w:pPr>
        <w:rPr>
          <w:rFonts w:cs="Arial"/>
        </w:rPr>
      </w:pPr>
      <w:r w:rsidRPr="009245D5">
        <w:rPr>
          <w:rFonts w:cs="Arial"/>
        </w:rPr>
        <w:t xml:space="preserve">Jack grant - </w:t>
      </w:r>
      <w:r w:rsidR="002839D4" w:rsidRPr="009245D5">
        <w:rPr>
          <w:rFonts w:cs="Arial"/>
        </w:rPr>
        <w:t>CCHCC07</w:t>
      </w:r>
    </w:p>
    <w:p w14:paraId="1041FF00" w14:textId="4EE06ADC" w:rsidR="003F172E" w:rsidRPr="009245D5" w:rsidRDefault="003F172E" w:rsidP="00140907">
      <w:pPr>
        <w:rPr>
          <w:rFonts w:cs="Arial"/>
        </w:rPr>
      </w:pPr>
    </w:p>
    <w:p w14:paraId="4CD351C5" w14:textId="53A5D28C" w:rsidR="003F172E" w:rsidRPr="009245D5" w:rsidRDefault="003F172E" w:rsidP="003F172E">
      <w:pPr>
        <w:pStyle w:val="Heading1"/>
        <w:rPr>
          <w:rFonts w:cs="Arial"/>
          <w:szCs w:val="20"/>
        </w:rPr>
      </w:pPr>
      <w:r w:rsidRPr="009245D5">
        <w:rPr>
          <w:rFonts w:cs="Arial"/>
          <w:szCs w:val="20"/>
        </w:rPr>
        <w:t>11/01/2021</w:t>
      </w:r>
    </w:p>
    <w:p w14:paraId="1B8B31BC" w14:textId="45FFA9DA" w:rsidR="003F172E" w:rsidRPr="009245D5" w:rsidRDefault="003F172E" w:rsidP="003F172E">
      <w:pPr>
        <w:rPr>
          <w:rFonts w:cs="Arial"/>
        </w:rPr>
      </w:pPr>
    </w:p>
    <w:p w14:paraId="7C23DEA4" w14:textId="7E3A082B" w:rsidR="003F172E" w:rsidRPr="009245D5" w:rsidRDefault="003F172E" w:rsidP="003F172E">
      <w:pPr>
        <w:rPr>
          <w:rFonts w:cs="Arial"/>
        </w:rPr>
      </w:pPr>
      <w:r w:rsidRPr="009245D5">
        <w:rPr>
          <w:rFonts w:cs="Arial"/>
        </w:rPr>
        <w:t xml:space="preserve">Dot eaton – password </w:t>
      </w:r>
    </w:p>
    <w:p w14:paraId="13585DF3" w14:textId="4018DE5D" w:rsidR="000239CF" w:rsidRPr="009245D5" w:rsidRDefault="000239CF" w:rsidP="003F172E">
      <w:pPr>
        <w:rPr>
          <w:rFonts w:cs="Arial"/>
        </w:rPr>
      </w:pPr>
    </w:p>
    <w:p w14:paraId="15175A46" w14:textId="56D8E62E" w:rsidR="000239CF" w:rsidRPr="009245D5" w:rsidRDefault="000239CF" w:rsidP="003F172E">
      <w:pPr>
        <w:rPr>
          <w:rFonts w:cs="Arial"/>
        </w:rPr>
      </w:pPr>
      <w:r w:rsidRPr="009245D5">
        <w:rPr>
          <w:rFonts w:cs="Arial"/>
        </w:rPr>
        <w:t>Cameron Vaughan – password</w:t>
      </w:r>
    </w:p>
    <w:p w14:paraId="4697F501" w14:textId="158EA634" w:rsidR="000239CF" w:rsidRPr="009245D5" w:rsidRDefault="000239CF" w:rsidP="003F172E">
      <w:pPr>
        <w:rPr>
          <w:rFonts w:cs="Arial"/>
        </w:rPr>
      </w:pPr>
    </w:p>
    <w:p w14:paraId="1C8ADB21" w14:textId="67508201" w:rsidR="000239CF" w:rsidRPr="009245D5" w:rsidRDefault="000239CF" w:rsidP="003F172E">
      <w:pPr>
        <w:rPr>
          <w:rFonts w:cs="Arial"/>
        </w:rPr>
      </w:pPr>
      <w:r w:rsidRPr="009245D5">
        <w:rPr>
          <w:rFonts w:cs="Arial"/>
        </w:rPr>
        <w:t>Pradeep – password</w:t>
      </w:r>
    </w:p>
    <w:p w14:paraId="4E401081" w14:textId="16983C87" w:rsidR="000239CF" w:rsidRPr="009245D5" w:rsidRDefault="000239CF" w:rsidP="003F172E">
      <w:pPr>
        <w:rPr>
          <w:rFonts w:cs="Arial"/>
        </w:rPr>
      </w:pPr>
    </w:p>
    <w:p w14:paraId="6956CA8D" w14:textId="3B60B849" w:rsidR="000239CF" w:rsidRPr="009245D5" w:rsidRDefault="00362BDB" w:rsidP="003F172E">
      <w:pPr>
        <w:rPr>
          <w:rFonts w:cs="Arial"/>
        </w:rPr>
      </w:pPr>
      <w:r w:rsidRPr="009245D5">
        <w:rPr>
          <w:rFonts w:cs="Arial"/>
        </w:rPr>
        <w:t>Vickie – set up another screen. Nelson branch in naxt</w:t>
      </w:r>
    </w:p>
    <w:p w14:paraId="088A9AB8" w14:textId="05141027" w:rsidR="00362BDB" w:rsidRPr="009245D5" w:rsidRDefault="00362BDB" w:rsidP="003F172E">
      <w:pPr>
        <w:rPr>
          <w:rFonts w:cs="Arial"/>
        </w:rPr>
      </w:pPr>
      <w:r w:rsidRPr="009245D5">
        <w:rPr>
          <w:rFonts w:cs="Arial"/>
        </w:rPr>
        <w:lastRenderedPageBreak/>
        <w:t>Gnelc01</w:t>
      </w:r>
    </w:p>
    <w:p w14:paraId="6DBC4FA7" w14:textId="6C48AF4E" w:rsidR="00362BDB" w:rsidRPr="009245D5" w:rsidRDefault="00362BDB" w:rsidP="003F172E">
      <w:pPr>
        <w:rPr>
          <w:rFonts w:cs="Arial"/>
        </w:rPr>
      </w:pPr>
    </w:p>
    <w:p w14:paraId="3B7A2412" w14:textId="7C13C0F8" w:rsidR="00362BDB" w:rsidRPr="009245D5" w:rsidRDefault="00860FA5" w:rsidP="003F172E">
      <w:pPr>
        <w:rPr>
          <w:rFonts w:cs="Arial"/>
        </w:rPr>
      </w:pPr>
      <w:r w:rsidRPr="009245D5">
        <w:rPr>
          <w:rFonts w:cs="Arial"/>
        </w:rPr>
        <w:t>Jovar – password</w:t>
      </w:r>
    </w:p>
    <w:p w14:paraId="05FE9D3C" w14:textId="1CDEE5BA" w:rsidR="00860FA5" w:rsidRPr="009245D5" w:rsidRDefault="00860FA5" w:rsidP="003F172E">
      <w:pPr>
        <w:rPr>
          <w:rFonts w:cs="Arial"/>
        </w:rPr>
      </w:pPr>
    </w:p>
    <w:p w14:paraId="2E1FDF52" w14:textId="0368D5E0" w:rsidR="00860FA5" w:rsidRPr="009245D5" w:rsidRDefault="00860FA5" w:rsidP="003F172E">
      <w:pPr>
        <w:rPr>
          <w:rFonts w:cs="Arial"/>
        </w:rPr>
      </w:pPr>
      <w:r w:rsidRPr="009245D5">
        <w:rPr>
          <w:rFonts w:cs="Arial"/>
        </w:rPr>
        <w:t>Cameron Vaughan</w:t>
      </w:r>
    </w:p>
    <w:p w14:paraId="708EC981" w14:textId="67E1AA1F" w:rsidR="00860FA5" w:rsidRPr="009245D5" w:rsidRDefault="00860FA5" w:rsidP="003F172E">
      <w:pPr>
        <w:rPr>
          <w:rFonts w:cs="Arial"/>
        </w:rPr>
      </w:pPr>
    </w:p>
    <w:p w14:paraId="5748467F" w14:textId="70E75B20" w:rsidR="00860FA5" w:rsidRPr="009245D5" w:rsidRDefault="00860FA5" w:rsidP="003F172E">
      <w:pPr>
        <w:rPr>
          <w:rFonts w:cs="Arial"/>
        </w:rPr>
      </w:pPr>
      <w:r w:rsidRPr="009245D5">
        <w:rPr>
          <w:rFonts w:cs="Arial"/>
        </w:rPr>
        <w:t>Amar – password</w:t>
      </w:r>
    </w:p>
    <w:p w14:paraId="0B20BDA5" w14:textId="492E067B" w:rsidR="00860FA5" w:rsidRPr="009245D5" w:rsidRDefault="00860FA5" w:rsidP="003F172E">
      <w:pPr>
        <w:rPr>
          <w:rFonts w:cs="Arial"/>
        </w:rPr>
      </w:pPr>
    </w:p>
    <w:p w14:paraId="05BB7567" w14:textId="4D47D888" w:rsidR="00860FA5" w:rsidRPr="009245D5" w:rsidRDefault="00860FA5" w:rsidP="003F172E">
      <w:pPr>
        <w:rPr>
          <w:rFonts w:cs="Arial"/>
        </w:rPr>
      </w:pPr>
      <w:r w:rsidRPr="009245D5">
        <w:rPr>
          <w:rFonts w:cs="Arial"/>
        </w:rPr>
        <w:t xml:space="preserve">Craig Redmond </w:t>
      </w:r>
      <w:r w:rsidR="00834ED8" w:rsidRPr="009245D5">
        <w:rPr>
          <w:rFonts w:cs="Arial"/>
        </w:rPr>
        <w:t>–</w:t>
      </w:r>
      <w:r w:rsidRPr="009245D5">
        <w:rPr>
          <w:rFonts w:cs="Arial"/>
        </w:rPr>
        <w:t xml:space="preserve"> </w:t>
      </w:r>
      <w:r w:rsidR="00834ED8" w:rsidRPr="009245D5">
        <w:rPr>
          <w:rFonts w:cs="Arial"/>
        </w:rPr>
        <w:t xml:space="preserve">outlook 2013 </w:t>
      </w:r>
      <w:r w:rsidR="007D42D4" w:rsidRPr="009245D5">
        <w:rPr>
          <w:rFonts w:cs="Arial"/>
        </w:rPr>
        <w:t xml:space="preserve">(office 2013) </w:t>
      </w:r>
      <w:r w:rsidR="00834ED8" w:rsidRPr="009245D5">
        <w:rPr>
          <w:rFonts w:cs="Arial"/>
        </w:rPr>
        <w:t>and no quick assist</w:t>
      </w:r>
      <w:r w:rsidR="007D42D4" w:rsidRPr="009245D5">
        <w:rPr>
          <w:rFonts w:cs="Arial"/>
        </w:rPr>
        <w:t xml:space="preserve"> – he is on windows 10 enterprise</w:t>
      </w:r>
    </w:p>
    <w:p w14:paraId="584ABCFC" w14:textId="4640F8BF" w:rsidR="0021110D" w:rsidRPr="009245D5" w:rsidRDefault="0021110D" w:rsidP="003F172E">
      <w:pPr>
        <w:rPr>
          <w:rFonts w:cs="Arial"/>
        </w:rPr>
      </w:pPr>
    </w:p>
    <w:p w14:paraId="45939220" w14:textId="41E4C863" w:rsidR="0021110D" w:rsidRPr="009245D5" w:rsidRDefault="0021110D" w:rsidP="003F172E">
      <w:pPr>
        <w:rPr>
          <w:rFonts w:cs="Arial"/>
        </w:rPr>
      </w:pPr>
      <w:r w:rsidRPr="009245D5">
        <w:rPr>
          <w:rFonts w:cs="Arial"/>
        </w:rPr>
        <w:t xml:space="preserve">Jacqueline </w:t>
      </w:r>
    </w:p>
    <w:p w14:paraId="00E8563C" w14:textId="6C40EE39" w:rsidR="0021110D" w:rsidRPr="009245D5" w:rsidRDefault="0021110D" w:rsidP="003F172E">
      <w:pPr>
        <w:rPr>
          <w:rFonts w:cs="Arial"/>
        </w:rPr>
      </w:pPr>
    </w:p>
    <w:p w14:paraId="11FFE3EB" w14:textId="46CDDDF5" w:rsidR="0021110D" w:rsidRPr="009245D5" w:rsidRDefault="0021110D" w:rsidP="003F172E">
      <w:pPr>
        <w:rPr>
          <w:rFonts w:cs="Arial"/>
        </w:rPr>
      </w:pPr>
      <w:r w:rsidRPr="009245D5">
        <w:rPr>
          <w:rFonts w:cs="Arial"/>
        </w:rPr>
        <w:t xml:space="preserve">Wayne baker – </w:t>
      </w:r>
    </w:p>
    <w:p w14:paraId="39B8938D" w14:textId="62C8D100" w:rsidR="0021110D" w:rsidRPr="009245D5" w:rsidRDefault="0021110D" w:rsidP="003F172E">
      <w:pPr>
        <w:rPr>
          <w:rFonts w:cs="Arial"/>
        </w:rPr>
      </w:pPr>
    </w:p>
    <w:p w14:paraId="4D06D467" w14:textId="64664258" w:rsidR="0021110D" w:rsidRPr="009245D5" w:rsidRDefault="0021110D" w:rsidP="003F172E">
      <w:pPr>
        <w:rPr>
          <w:rFonts w:cs="Arial"/>
        </w:rPr>
      </w:pPr>
      <w:r w:rsidRPr="009245D5">
        <w:rPr>
          <w:rFonts w:cs="Arial"/>
        </w:rPr>
        <w:t xml:space="preserve">Chad gough </w:t>
      </w:r>
      <w:r w:rsidR="0098012F" w:rsidRPr="009245D5">
        <w:rPr>
          <w:rFonts w:cs="Arial"/>
        </w:rPr>
        <w:t>–</w:t>
      </w:r>
      <w:r w:rsidRPr="009245D5">
        <w:rPr>
          <w:rFonts w:cs="Arial"/>
        </w:rPr>
        <w:t xml:space="preserve"> </w:t>
      </w:r>
      <w:r w:rsidR="0098012F" w:rsidRPr="009245D5">
        <w:rPr>
          <w:rFonts w:cs="Arial"/>
        </w:rPr>
        <w:t>trevor Williams</w:t>
      </w:r>
    </w:p>
    <w:p w14:paraId="51BB81A5" w14:textId="420C1CAF" w:rsidR="0098012F" w:rsidRPr="009245D5" w:rsidRDefault="0098012F" w:rsidP="003F172E">
      <w:pPr>
        <w:rPr>
          <w:rFonts w:cs="Arial"/>
        </w:rPr>
      </w:pPr>
    </w:p>
    <w:p w14:paraId="65B542EF" w14:textId="0468C305" w:rsidR="0098012F" w:rsidRPr="009245D5" w:rsidRDefault="0098012F" w:rsidP="003F172E">
      <w:pPr>
        <w:rPr>
          <w:rFonts w:cs="Arial"/>
        </w:rPr>
      </w:pPr>
      <w:r w:rsidRPr="009245D5">
        <w:rPr>
          <w:rFonts w:cs="Arial"/>
        </w:rPr>
        <w:t xml:space="preserve">Brooke – based in Rotorua atm – no favourites </w:t>
      </w:r>
      <w:r w:rsidR="001C6943" w:rsidRPr="009245D5">
        <w:rPr>
          <w:rFonts w:cs="Arial"/>
        </w:rPr>
        <w:t xml:space="preserve">in naxt </w:t>
      </w:r>
      <w:r w:rsidRPr="009245D5">
        <w:rPr>
          <w:rFonts w:cs="Arial"/>
        </w:rPr>
        <w:t xml:space="preserve">– no audio </w:t>
      </w:r>
      <w:r w:rsidR="001C6943" w:rsidRPr="009245D5">
        <w:rPr>
          <w:rFonts w:cs="Arial"/>
        </w:rPr>
        <w:t>–</w:t>
      </w:r>
      <w:r w:rsidRPr="009245D5">
        <w:rPr>
          <w:rFonts w:cs="Arial"/>
        </w:rPr>
        <w:t xml:space="preserve"> </w:t>
      </w:r>
    </w:p>
    <w:p w14:paraId="1EC909F8" w14:textId="6DB3CC65" w:rsidR="001C6943" w:rsidRPr="009245D5" w:rsidRDefault="001C6943" w:rsidP="003F172E">
      <w:pPr>
        <w:rPr>
          <w:rFonts w:cs="Arial"/>
        </w:rPr>
      </w:pPr>
      <w:r w:rsidRPr="009245D5">
        <w:rPr>
          <w:rFonts w:cs="Arial"/>
        </w:rPr>
        <w:t xml:space="preserve">Emily getton </w:t>
      </w:r>
    </w:p>
    <w:p w14:paraId="25B53741" w14:textId="54802D98" w:rsidR="001C6943" w:rsidRPr="009245D5" w:rsidRDefault="001C6943" w:rsidP="003F172E">
      <w:pPr>
        <w:rPr>
          <w:rFonts w:cs="Arial"/>
        </w:rPr>
      </w:pPr>
      <w:r w:rsidRPr="009245D5">
        <w:rPr>
          <w:rFonts w:cs="Arial"/>
        </w:rPr>
        <w:t>Neil marton</w:t>
      </w:r>
    </w:p>
    <w:p w14:paraId="570D5752" w14:textId="1CEFAFA9" w:rsidR="001C6943" w:rsidRPr="009245D5" w:rsidRDefault="001C6943" w:rsidP="003F172E">
      <w:pPr>
        <w:rPr>
          <w:rFonts w:cs="Arial"/>
        </w:rPr>
      </w:pPr>
      <w:r w:rsidRPr="009245D5">
        <w:rPr>
          <w:rFonts w:cs="Arial"/>
        </w:rPr>
        <w:t xml:space="preserve">Taken </w:t>
      </w:r>
      <w:r w:rsidR="00E01C24" w:rsidRPr="009245D5">
        <w:rPr>
          <w:rFonts w:cs="Arial"/>
        </w:rPr>
        <w:t>over from rob and crystal</w:t>
      </w:r>
    </w:p>
    <w:p w14:paraId="4D437498" w14:textId="3EE83F9B" w:rsidR="001C6943" w:rsidRPr="009245D5" w:rsidRDefault="001C6943" w:rsidP="003F172E">
      <w:pPr>
        <w:rPr>
          <w:rFonts w:cs="Arial"/>
        </w:rPr>
      </w:pPr>
      <w:r w:rsidRPr="009245D5">
        <w:rPr>
          <w:rFonts w:cs="Arial"/>
        </w:rPr>
        <w:t>Emmalee – no position in naxt – done</w:t>
      </w:r>
    </w:p>
    <w:p w14:paraId="2E030B25" w14:textId="709569A3" w:rsidR="001C6943" w:rsidRPr="009245D5" w:rsidRDefault="001C6943" w:rsidP="003F172E">
      <w:pPr>
        <w:rPr>
          <w:rFonts w:cs="Arial"/>
        </w:rPr>
      </w:pPr>
      <w:r w:rsidRPr="009245D5">
        <w:rPr>
          <w:rFonts w:cs="Arial"/>
        </w:rPr>
        <w:t xml:space="preserve">Neil martin – no position in naxt </w:t>
      </w:r>
      <w:r w:rsidR="00E01C24" w:rsidRPr="009245D5">
        <w:rPr>
          <w:rFonts w:cs="Arial"/>
        </w:rPr>
        <w:t>–</w:t>
      </w:r>
      <w:r w:rsidRPr="009245D5">
        <w:rPr>
          <w:rFonts w:cs="Arial"/>
        </w:rPr>
        <w:t xml:space="preserve"> done</w:t>
      </w:r>
    </w:p>
    <w:p w14:paraId="426578D9" w14:textId="6E224D2C" w:rsidR="00E01C24" w:rsidRPr="009245D5" w:rsidRDefault="00E01C24" w:rsidP="003F172E">
      <w:pPr>
        <w:rPr>
          <w:rFonts w:cs="Arial"/>
        </w:rPr>
      </w:pPr>
      <w:r w:rsidRPr="009245D5">
        <w:rPr>
          <w:rFonts w:cs="Arial"/>
        </w:rPr>
        <w:t>Brooke – printer set up for Rotorua</w:t>
      </w:r>
    </w:p>
    <w:p w14:paraId="69C5CBCC" w14:textId="6D3AB3E5" w:rsidR="00E01C24" w:rsidRPr="009245D5" w:rsidRDefault="00E01C24" w:rsidP="003F172E">
      <w:pPr>
        <w:rPr>
          <w:rFonts w:cs="Arial"/>
        </w:rPr>
      </w:pPr>
      <w:r w:rsidRPr="009245D5">
        <w:rPr>
          <w:rFonts w:cs="Arial"/>
        </w:rPr>
        <w:t>Equipment</w:t>
      </w:r>
    </w:p>
    <w:p w14:paraId="5016B5DA" w14:textId="6E7479FD" w:rsidR="00E01C24" w:rsidRPr="009245D5" w:rsidRDefault="00E01C24" w:rsidP="003F172E">
      <w:pPr>
        <w:rPr>
          <w:rFonts w:cs="Arial"/>
        </w:rPr>
      </w:pPr>
      <w:r w:rsidRPr="009245D5">
        <w:rPr>
          <w:rFonts w:cs="Arial"/>
        </w:rPr>
        <w:t>Transfer orders</w:t>
      </w:r>
    </w:p>
    <w:p w14:paraId="0578D72D" w14:textId="26E6DF65" w:rsidR="00E01C24" w:rsidRPr="009245D5" w:rsidRDefault="00E01C24" w:rsidP="003F172E">
      <w:pPr>
        <w:rPr>
          <w:rFonts w:cs="Arial"/>
        </w:rPr>
      </w:pPr>
      <w:r w:rsidRPr="009245D5">
        <w:rPr>
          <w:rFonts w:cs="Arial"/>
        </w:rPr>
        <w:t>Item avail</w:t>
      </w:r>
    </w:p>
    <w:p w14:paraId="0214EF0D" w14:textId="48A1AEBD" w:rsidR="00E01C24" w:rsidRPr="009245D5" w:rsidRDefault="00E01C24" w:rsidP="003F172E">
      <w:pPr>
        <w:rPr>
          <w:rFonts w:cs="Arial"/>
        </w:rPr>
      </w:pPr>
      <w:r w:rsidRPr="009245D5">
        <w:rPr>
          <w:rFonts w:cs="Arial"/>
        </w:rPr>
        <w:t>Freight estimator</w:t>
      </w:r>
    </w:p>
    <w:p w14:paraId="7DB95828" w14:textId="6C07D2E7" w:rsidR="00E01C24" w:rsidRPr="009245D5" w:rsidRDefault="00E01C24" w:rsidP="003F172E">
      <w:pPr>
        <w:rPr>
          <w:rFonts w:cs="Arial"/>
        </w:rPr>
      </w:pPr>
      <w:r w:rsidRPr="009245D5">
        <w:rPr>
          <w:rFonts w:cs="Arial"/>
        </w:rPr>
        <w:t>My and all sazles orders</w:t>
      </w:r>
    </w:p>
    <w:p w14:paraId="0332CCA0" w14:textId="244D821B" w:rsidR="00E01C24" w:rsidRPr="009245D5" w:rsidRDefault="00E01C24" w:rsidP="003F172E">
      <w:pPr>
        <w:rPr>
          <w:rFonts w:cs="Arial"/>
        </w:rPr>
      </w:pPr>
      <w:r w:rsidRPr="009245D5">
        <w:rPr>
          <w:rFonts w:cs="Arial"/>
        </w:rPr>
        <w:t>My and all qwuotes</w:t>
      </w:r>
    </w:p>
    <w:p w14:paraId="4C8517C8" w14:textId="447D6FBC" w:rsidR="00E01C24" w:rsidRPr="009245D5" w:rsidRDefault="00E01C24" w:rsidP="003F172E">
      <w:pPr>
        <w:rPr>
          <w:rFonts w:cs="Arial"/>
        </w:rPr>
      </w:pPr>
      <w:r w:rsidRPr="009245D5">
        <w:rPr>
          <w:rFonts w:cs="Arial"/>
        </w:rPr>
        <w:t>All scustomers</w:t>
      </w:r>
    </w:p>
    <w:p w14:paraId="51273530" w14:textId="0E031B4A" w:rsidR="00304884" w:rsidRPr="009245D5" w:rsidRDefault="00E01C24" w:rsidP="003F172E">
      <w:pPr>
        <w:rPr>
          <w:rFonts w:cs="Arial"/>
        </w:rPr>
      </w:pPr>
      <w:r w:rsidRPr="009245D5">
        <w:rPr>
          <w:rFonts w:cs="Arial"/>
        </w:rPr>
        <w:t>All service calls</w:t>
      </w:r>
    </w:p>
    <w:p w14:paraId="22A871E9" w14:textId="34F79097" w:rsidR="00304884" w:rsidRPr="009245D5" w:rsidRDefault="00304884" w:rsidP="003F172E">
      <w:pPr>
        <w:rPr>
          <w:rFonts w:cs="Arial"/>
        </w:rPr>
      </w:pPr>
      <w:r w:rsidRPr="009245D5">
        <w:rPr>
          <w:rFonts w:cs="Arial"/>
        </w:rPr>
        <w:t>Dt21pav31</w:t>
      </w:r>
    </w:p>
    <w:p w14:paraId="1872B139" w14:textId="0D10A333" w:rsidR="00304884" w:rsidRPr="009245D5" w:rsidRDefault="00ED29CA" w:rsidP="003F172E">
      <w:pPr>
        <w:rPr>
          <w:rFonts w:cs="Arial"/>
        </w:rPr>
      </w:pPr>
      <w:hyperlink r:id="rId59" w:history="1">
        <w:r w:rsidR="00304884" w:rsidRPr="009245D5">
          <w:rPr>
            <w:rStyle w:val="Hyperlink"/>
            <w:rFonts w:cs="Arial"/>
          </w:rPr>
          <w:t>https://itsdterracat.zendesk.com/agent/tickets/302837</w:t>
        </w:r>
      </w:hyperlink>
      <w:r w:rsidR="00304884" w:rsidRPr="009245D5">
        <w:rPr>
          <w:rFonts w:cs="Arial"/>
        </w:rPr>
        <w:t xml:space="preserve"> - standard jobs </w:t>
      </w:r>
    </w:p>
    <w:p w14:paraId="5251A3C2" w14:textId="21042737" w:rsidR="004C61AA" w:rsidRPr="009245D5" w:rsidRDefault="004C61AA" w:rsidP="003F172E">
      <w:pPr>
        <w:rPr>
          <w:rFonts w:cs="Arial"/>
        </w:rPr>
      </w:pPr>
    </w:p>
    <w:p w14:paraId="37612560" w14:textId="0CFD35A0" w:rsidR="004C61AA" w:rsidRPr="009245D5" w:rsidRDefault="004C61AA" w:rsidP="003F172E">
      <w:pPr>
        <w:rPr>
          <w:rFonts w:cs="Arial"/>
        </w:rPr>
      </w:pPr>
      <w:r w:rsidRPr="009245D5">
        <w:rPr>
          <w:rFonts w:cs="Arial"/>
        </w:rPr>
        <w:t xml:space="preserve">chad gough </w:t>
      </w:r>
      <w:r w:rsidR="00C10BD2" w:rsidRPr="009245D5">
        <w:rPr>
          <w:rFonts w:cs="Arial"/>
        </w:rPr>
        <w:t>–</w:t>
      </w:r>
      <w:r w:rsidRPr="009245D5">
        <w:rPr>
          <w:rFonts w:cs="Arial"/>
        </w:rPr>
        <w:t xml:space="preserve"> </w:t>
      </w:r>
    </w:p>
    <w:p w14:paraId="36CA1FC2" w14:textId="68FEE6F5" w:rsidR="00C10BD2" w:rsidRPr="009245D5" w:rsidRDefault="00C10BD2" w:rsidP="003F172E">
      <w:pPr>
        <w:rPr>
          <w:rFonts w:cs="Arial"/>
        </w:rPr>
      </w:pPr>
    </w:p>
    <w:p w14:paraId="15EF3FCE" w14:textId="79F04122" w:rsidR="00C10BD2" w:rsidRPr="009245D5" w:rsidRDefault="00C10BD2" w:rsidP="003F172E">
      <w:pPr>
        <w:rPr>
          <w:rFonts w:cs="Arial"/>
        </w:rPr>
      </w:pPr>
      <w:r w:rsidRPr="009245D5">
        <w:rPr>
          <w:rFonts w:cs="Arial"/>
        </w:rPr>
        <w:t xml:space="preserve">Richard Skiffington </w:t>
      </w:r>
      <w:r w:rsidR="001E3A74" w:rsidRPr="009245D5">
        <w:rPr>
          <w:rFonts w:cs="Arial"/>
        </w:rPr>
        <w:t>–</w:t>
      </w:r>
      <w:r w:rsidRPr="009245D5">
        <w:rPr>
          <w:rFonts w:cs="Arial"/>
        </w:rPr>
        <w:t xml:space="preserve"> </w:t>
      </w:r>
    </w:p>
    <w:p w14:paraId="5684F485" w14:textId="10FFBDE0" w:rsidR="001E3A74" w:rsidRPr="009245D5" w:rsidRDefault="001E3A74" w:rsidP="003F172E">
      <w:pPr>
        <w:rPr>
          <w:rFonts w:cs="Arial"/>
        </w:rPr>
      </w:pPr>
    </w:p>
    <w:p w14:paraId="3E23EC0E" w14:textId="0FE141D6" w:rsidR="001E3A74" w:rsidRPr="009245D5" w:rsidRDefault="001E3A74" w:rsidP="003F172E">
      <w:pPr>
        <w:rPr>
          <w:rFonts w:cs="Arial"/>
        </w:rPr>
      </w:pPr>
      <w:r w:rsidRPr="009245D5">
        <w:rPr>
          <w:rFonts w:cs="Arial"/>
        </w:rPr>
        <w:t>Brooke, Emmalee, neil – picking journals</w:t>
      </w:r>
    </w:p>
    <w:p w14:paraId="4FA7607E" w14:textId="632DB2FD" w:rsidR="001E3A74" w:rsidRPr="009245D5" w:rsidRDefault="001E3A74" w:rsidP="003F172E">
      <w:pPr>
        <w:rPr>
          <w:rFonts w:cs="Arial"/>
        </w:rPr>
      </w:pPr>
    </w:p>
    <w:p w14:paraId="6B387F5B" w14:textId="4CC41187" w:rsidR="001E3A74" w:rsidRPr="009245D5" w:rsidRDefault="001E3A74" w:rsidP="003F172E">
      <w:pPr>
        <w:rPr>
          <w:rFonts w:cs="Arial"/>
        </w:rPr>
      </w:pPr>
      <w:r w:rsidRPr="009245D5">
        <w:rPr>
          <w:rFonts w:cs="Arial"/>
        </w:rPr>
        <w:t xml:space="preserve">Jane hunter </w:t>
      </w:r>
      <w:r w:rsidR="003B6830" w:rsidRPr="009245D5">
        <w:rPr>
          <w:rFonts w:cs="Arial"/>
        </w:rPr>
        <w:t>–</w:t>
      </w:r>
    </w:p>
    <w:p w14:paraId="2C9FAB15" w14:textId="18E146AE" w:rsidR="003B6830" w:rsidRPr="009245D5" w:rsidRDefault="003B6830" w:rsidP="003F172E">
      <w:pPr>
        <w:rPr>
          <w:rFonts w:cs="Arial"/>
        </w:rPr>
      </w:pPr>
    </w:p>
    <w:p w14:paraId="15614480" w14:textId="580A0BE7" w:rsidR="003B6830" w:rsidRPr="009245D5" w:rsidRDefault="003B6830" w:rsidP="003F172E">
      <w:pPr>
        <w:rPr>
          <w:rFonts w:cs="Arial"/>
        </w:rPr>
      </w:pPr>
      <w:r w:rsidRPr="009245D5">
        <w:rPr>
          <w:rFonts w:cs="Arial"/>
        </w:rPr>
        <w:t>Jacki novello – printing – moved to call centre – service cchcc03</w:t>
      </w:r>
      <w:r w:rsidR="00835CCA" w:rsidRPr="009245D5">
        <w:rPr>
          <w:rFonts w:cs="Arial"/>
        </w:rPr>
        <w:t xml:space="preserve"> – 3 docs stuck which is holding the queue up</w:t>
      </w:r>
    </w:p>
    <w:p w14:paraId="573B758D" w14:textId="56AF9DA6" w:rsidR="00304884" w:rsidRPr="009245D5" w:rsidRDefault="00304884" w:rsidP="003F172E">
      <w:pPr>
        <w:rPr>
          <w:rFonts w:cs="Arial"/>
        </w:rPr>
      </w:pPr>
    </w:p>
    <w:p w14:paraId="2A3FC624" w14:textId="200FF1D1" w:rsidR="008C23C5" w:rsidRPr="009245D5" w:rsidRDefault="00B929EE" w:rsidP="003F172E">
      <w:pPr>
        <w:rPr>
          <w:rFonts w:cs="Arial"/>
        </w:rPr>
      </w:pPr>
      <w:r w:rsidRPr="009245D5">
        <w:rPr>
          <w:rFonts w:cs="Arial"/>
        </w:rPr>
        <w:t xml:space="preserve">Matt parker </w:t>
      </w:r>
      <w:r w:rsidR="00CB00FE" w:rsidRPr="009245D5">
        <w:rPr>
          <w:rFonts w:cs="Arial"/>
        </w:rPr>
        <w:t>–</w:t>
      </w:r>
      <w:r w:rsidRPr="009245D5">
        <w:rPr>
          <w:rFonts w:cs="Arial"/>
        </w:rPr>
        <w:t xml:space="preserve"> </w:t>
      </w:r>
      <w:r w:rsidR="00CB00FE" w:rsidRPr="009245D5">
        <w:rPr>
          <w:rFonts w:cs="Arial"/>
        </w:rPr>
        <w:t xml:space="preserve">cant talk on phone </w:t>
      </w:r>
      <w:r w:rsidR="00BF31B7" w:rsidRPr="009245D5">
        <w:rPr>
          <w:rFonts w:cs="Arial"/>
        </w:rPr>
        <w:t>have to have on speaker for people to hear me</w:t>
      </w:r>
    </w:p>
    <w:p w14:paraId="55662FF0" w14:textId="4C49FCC1" w:rsidR="00054263" w:rsidRPr="009245D5" w:rsidRDefault="00054263" w:rsidP="003F172E">
      <w:pPr>
        <w:rPr>
          <w:rFonts w:cs="Arial"/>
        </w:rPr>
      </w:pPr>
    </w:p>
    <w:p w14:paraId="4D724789" w14:textId="5DE736B5" w:rsidR="00054263" w:rsidRPr="009245D5" w:rsidRDefault="00054263" w:rsidP="003F172E">
      <w:pPr>
        <w:rPr>
          <w:rFonts w:cs="Arial"/>
        </w:rPr>
      </w:pPr>
      <w:r w:rsidRPr="009245D5">
        <w:rPr>
          <w:rFonts w:cs="Arial"/>
        </w:rPr>
        <w:t xml:space="preserve">Michael baartz </w:t>
      </w:r>
      <w:r w:rsidR="00BF31B7" w:rsidRPr="009245D5">
        <w:rPr>
          <w:rFonts w:cs="Arial"/>
        </w:rPr>
        <w:t>–</w:t>
      </w:r>
      <w:r w:rsidRPr="009245D5">
        <w:rPr>
          <w:rFonts w:cs="Arial"/>
        </w:rPr>
        <w:t xml:space="preserve"> </w:t>
      </w:r>
      <w:r w:rsidR="00BF31B7" w:rsidRPr="009245D5">
        <w:rPr>
          <w:rFonts w:cs="Arial"/>
        </w:rPr>
        <w:t xml:space="preserve">spoke to Ciaran before xmas – laptop issue </w:t>
      </w:r>
      <w:r w:rsidR="004041A5" w:rsidRPr="009245D5">
        <w:rPr>
          <w:rFonts w:cs="Arial"/>
        </w:rPr>
        <w:t>–</w:t>
      </w:r>
      <w:r w:rsidR="00BF31B7" w:rsidRPr="009245D5">
        <w:rPr>
          <w:rFonts w:cs="Arial"/>
        </w:rPr>
        <w:t xml:space="preserve"> </w:t>
      </w:r>
      <w:r w:rsidR="004041A5" w:rsidRPr="009245D5">
        <w:rPr>
          <w:rFonts w:cs="Arial"/>
        </w:rPr>
        <w:t xml:space="preserve">email to check setting – error code – laptop </w:t>
      </w:r>
    </w:p>
    <w:p w14:paraId="0A2AB711" w14:textId="23BDBD93" w:rsidR="009F3FEE" w:rsidRPr="009245D5" w:rsidRDefault="009F3FEE" w:rsidP="003F172E">
      <w:pPr>
        <w:rPr>
          <w:rFonts w:cs="Arial"/>
        </w:rPr>
      </w:pPr>
    </w:p>
    <w:p w14:paraId="411E854C" w14:textId="239BAC8E" w:rsidR="009F3FEE" w:rsidRPr="009245D5" w:rsidRDefault="009F3FEE" w:rsidP="003F172E">
      <w:pPr>
        <w:rPr>
          <w:rFonts w:cs="Arial"/>
        </w:rPr>
      </w:pPr>
      <w:r w:rsidRPr="009245D5">
        <w:rPr>
          <w:rFonts w:cs="Arial"/>
        </w:rPr>
        <w:t xml:space="preserve">John Irvine – cisco phone </w:t>
      </w:r>
      <w:r w:rsidR="002F55F7" w:rsidRPr="009245D5">
        <w:rPr>
          <w:rFonts w:cs="Arial"/>
        </w:rPr>
        <w:t>–</w:t>
      </w:r>
      <w:r w:rsidRPr="009245D5">
        <w:rPr>
          <w:rFonts w:cs="Arial"/>
        </w:rPr>
        <w:t xml:space="preserve"> </w:t>
      </w:r>
    </w:p>
    <w:p w14:paraId="3BA91079" w14:textId="2637915D" w:rsidR="002F55F7" w:rsidRPr="009245D5" w:rsidRDefault="002F55F7" w:rsidP="003F172E">
      <w:pPr>
        <w:rPr>
          <w:rFonts w:cs="Arial"/>
        </w:rPr>
      </w:pPr>
    </w:p>
    <w:p w14:paraId="3CD06517" w14:textId="1CD6FE6E" w:rsidR="002F55F7" w:rsidRPr="009245D5" w:rsidRDefault="002F55F7" w:rsidP="003F172E">
      <w:pPr>
        <w:rPr>
          <w:rFonts w:cs="Arial"/>
        </w:rPr>
      </w:pPr>
      <w:r w:rsidRPr="009245D5">
        <w:rPr>
          <w:rFonts w:cs="Arial"/>
        </w:rPr>
        <w:t xml:space="preserve">Nicholas scott </w:t>
      </w:r>
      <w:r w:rsidR="00C35B4B" w:rsidRPr="009245D5">
        <w:rPr>
          <w:rFonts w:cs="Arial"/>
        </w:rPr>
        <w:t>–</w:t>
      </w:r>
      <w:r w:rsidRPr="009245D5">
        <w:rPr>
          <w:rFonts w:cs="Arial"/>
        </w:rPr>
        <w:t xml:space="preserve"> </w:t>
      </w:r>
      <w:r w:rsidR="00C35B4B" w:rsidRPr="009245D5">
        <w:rPr>
          <w:rFonts w:cs="Arial"/>
        </w:rPr>
        <w:t>sending confiomration from outlo</w:t>
      </w:r>
      <w:r w:rsidR="00340614" w:rsidRPr="009245D5">
        <w:rPr>
          <w:rFonts w:cs="Arial"/>
        </w:rPr>
        <w:t>ok</w:t>
      </w:r>
    </w:p>
    <w:p w14:paraId="7EEB938E" w14:textId="2E88A75F" w:rsidR="00C23298" w:rsidRPr="009245D5" w:rsidRDefault="00C23298" w:rsidP="003F172E">
      <w:pPr>
        <w:rPr>
          <w:rFonts w:cs="Arial"/>
        </w:rPr>
      </w:pPr>
    </w:p>
    <w:p w14:paraId="4B89B9DC" w14:textId="44C4715B" w:rsidR="00C23298" w:rsidRPr="009245D5" w:rsidRDefault="00C23298" w:rsidP="003F172E">
      <w:pPr>
        <w:rPr>
          <w:rFonts w:cs="Arial"/>
        </w:rPr>
      </w:pPr>
      <w:r w:rsidRPr="009245D5">
        <w:rPr>
          <w:rFonts w:cs="Arial"/>
        </w:rPr>
        <w:t xml:space="preserve">Craig rowe </w:t>
      </w:r>
      <w:r w:rsidR="004C22E8" w:rsidRPr="009245D5">
        <w:rPr>
          <w:rFonts w:cs="Arial"/>
        </w:rPr>
        <w:t>–</w:t>
      </w:r>
      <w:r w:rsidRPr="009245D5">
        <w:rPr>
          <w:rFonts w:cs="Arial"/>
        </w:rPr>
        <w:t xml:space="preserve"> </w:t>
      </w:r>
    </w:p>
    <w:p w14:paraId="05C99198" w14:textId="3F3D7C69" w:rsidR="004C22E8" w:rsidRPr="009245D5" w:rsidRDefault="004C22E8" w:rsidP="003F172E">
      <w:pPr>
        <w:rPr>
          <w:rFonts w:cs="Arial"/>
        </w:rPr>
      </w:pPr>
    </w:p>
    <w:p w14:paraId="34DAA582" w14:textId="0562FB2D" w:rsidR="004C22E8" w:rsidRPr="009245D5" w:rsidRDefault="004C22E8" w:rsidP="003F172E">
      <w:pPr>
        <w:rPr>
          <w:rFonts w:cs="Arial"/>
        </w:rPr>
      </w:pPr>
      <w:r w:rsidRPr="009245D5">
        <w:rPr>
          <w:rFonts w:cs="Arial"/>
        </w:rPr>
        <w:t xml:space="preserve">Beverley shotter </w:t>
      </w:r>
      <w:r w:rsidR="009E08A1" w:rsidRPr="009245D5">
        <w:rPr>
          <w:rFonts w:cs="Arial"/>
        </w:rPr>
        <w:t>–</w:t>
      </w:r>
      <w:r w:rsidRPr="009245D5">
        <w:rPr>
          <w:rFonts w:cs="Arial"/>
        </w:rPr>
        <w:t xml:space="preserve"> </w:t>
      </w:r>
      <w:r w:rsidR="009E08A1" w:rsidRPr="009245D5">
        <w:rPr>
          <w:rFonts w:cs="Arial"/>
        </w:rPr>
        <w:t>download chrome</w:t>
      </w:r>
    </w:p>
    <w:p w14:paraId="414AA82B" w14:textId="682243A6" w:rsidR="001A68D2" w:rsidRPr="009245D5" w:rsidRDefault="001A68D2" w:rsidP="003F172E">
      <w:pPr>
        <w:rPr>
          <w:rFonts w:cs="Arial"/>
        </w:rPr>
      </w:pPr>
    </w:p>
    <w:p w14:paraId="058A22D5" w14:textId="5EFB70BD" w:rsidR="001A68D2" w:rsidRPr="009245D5" w:rsidRDefault="001A68D2" w:rsidP="003F172E">
      <w:pPr>
        <w:rPr>
          <w:rFonts w:cs="Arial"/>
        </w:rPr>
      </w:pPr>
      <w:r w:rsidRPr="009245D5">
        <w:rPr>
          <w:rFonts w:cs="Arial"/>
        </w:rPr>
        <w:t xml:space="preserve">Bradley turner </w:t>
      </w:r>
      <w:r w:rsidR="00D60F30" w:rsidRPr="009245D5">
        <w:rPr>
          <w:rFonts w:cs="Arial"/>
        </w:rPr>
        <w:t>–</w:t>
      </w:r>
      <w:r w:rsidRPr="009245D5">
        <w:rPr>
          <w:rFonts w:cs="Arial"/>
        </w:rPr>
        <w:t xml:space="preserve"> </w:t>
      </w:r>
      <w:r w:rsidR="00D60F30" w:rsidRPr="009245D5">
        <w:rPr>
          <w:rFonts w:cs="Arial"/>
        </w:rPr>
        <w:t xml:space="preserve">last Sunday phone updated – hard reset done </w:t>
      </w:r>
      <w:r w:rsidR="00496243" w:rsidRPr="009245D5">
        <w:rPr>
          <w:rFonts w:cs="Arial"/>
        </w:rPr>
        <w:t>–</w:t>
      </w:r>
      <w:r w:rsidR="00D60F30" w:rsidRPr="009245D5">
        <w:rPr>
          <w:rFonts w:cs="Arial"/>
        </w:rPr>
        <w:t xml:space="preserve"> </w:t>
      </w:r>
    </w:p>
    <w:p w14:paraId="6D712A1F" w14:textId="6F20DD52" w:rsidR="00496243" w:rsidRPr="009245D5" w:rsidRDefault="00496243" w:rsidP="003F172E">
      <w:pPr>
        <w:rPr>
          <w:rFonts w:cs="Arial"/>
        </w:rPr>
      </w:pPr>
    </w:p>
    <w:p w14:paraId="5AD78ABF" w14:textId="6A7E17F7" w:rsidR="00496243" w:rsidRPr="009245D5" w:rsidRDefault="00496243" w:rsidP="003F172E">
      <w:pPr>
        <w:rPr>
          <w:rFonts w:cs="Arial"/>
        </w:rPr>
      </w:pPr>
      <w:r w:rsidRPr="009245D5">
        <w:rPr>
          <w:rFonts w:cs="Arial"/>
        </w:rPr>
        <w:t xml:space="preserve">Scott randall </w:t>
      </w:r>
      <w:r w:rsidR="00447B63" w:rsidRPr="009245D5">
        <w:rPr>
          <w:rFonts w:cs="Arial"/>
        </w:rPr>
        <w:t>– item availability – removed top boxes where you put</w:t>
      </w:r>
    </w:p>
    <w:p w14:paraId="026A5E90" w14:textId="45BA6925" w:rsidR="00637026" w:rsidRPr="009245D5" w:rsidRDefault="00637026" w:rsidP="003F172E">
      <w:pPr>
        <w:rPr>
          <w:rFonts w:cs="Arial"/>
        </w:rPr>
      </w:pPr>
    </w:p>
    <w:p w14:paraId="1B607814" w14:textId="1125129D" w:rsidR="00637026" w:rsidRPr="009245D5" w:rsidRDefault="00222759" w:rsidP="00637026">
      <w:pPr>
        <w:pStyle w:val="Heading1"/>
        <w:rPr>
          <w:rFonts w:cs="Arial"/>
          <w:szCs w:val="20"/>
        </w:rPr>
      </w:pPr>
      <w:r w:rsidRPr="009245D5">
        <w:rPr>
          <w:rFonts w:cs="Arial"/>
          <w:szCs w:val="20"/>
        </w:rPr>
        <w:t>12/01/2021</w:t>
      </w:r>
    </w:p>
    <w:p w14:paraId="050C3C46" w14:textId="41710A2B" w:rsidR="00637026" w:rsidRPr="009245D5" w:rsidRDefault="00637026" w:rsidP="00637026">
      <w:pPr>
        <w:rPr>
          <w:rFonts w:cs="Arial"/>
        </w:rPr>
      </w:pPr>
    </w:p>
    <w:p w14:paraId="289FEB10" w14:textId="409E23B7" w:rsidR="00637026" w:rsidRPr="009245D5" w:rsidRDefault="00ED6896" w:rsidP="00637026">
      <w:pPr>
        <w:rPr>
          <w:rFonts w:cs="Arial"/>
        </w:rPr>
      </w:pPr>
      <w:r w:rsidRPr="009245D5">
        <w:rPr>
          <w:rFonts w:cs="Arial"/>
        </w:rPr>
        <w:t xml:space="preserve">Vernon morta - </w:t>
      </w:r>
      <w:r w:rsidR="0001673A" w:rsidRPr="009245D5">
        <w:rPr>
          <w:rFonts w:cs="Arial"/>
        </w:rPr>
        <w:t xml:space="preserve">Sis 2 keeps freezing </w:t>
      </w:r>
      <w:r w:rsidR="00AC19B5" w:rsidRPr="009245D5">
        <w:rPr>
          <w:rFonts w:cs="Arial"/>
        </w:rPr>
        <w:t>–</w:t>
      </w:r>
      <w:r w:rsidR="0001673A" w:rsidRPr="009245D5">
        <w:rPr>
          <w:rFonts w:cs="Arial"/>
        </w:rPr>
        <w:t xml:space="preserve"> </w:t>
      </w:r>
    </w:p>
    <w:p w14:paraId="7D01F822" w14:textId="0DCD008B" w:rsidR="00AC19B5" w:rsidRPr="009245D5" w:rsidRDefault="00AC19B5" w:rsidP="00637026">
      <w:pPr>
        <w:rPr>
          <w:rFonts w:cs="Arial"/>
        </w:rPr>
      </w:pPr>
    </w:p>
    <w:p w14:paraId="0C9A9EE7" w14:textId="006DB5D2" w:rsidR="00AC19B5" w:rsidRPr="009245D5" w:rsidRDefault="00AC19B5" w:rsidP="00637026">
      <w:pPr>
        <w:rPr>
          <w:rFonts w:cs="Arial"/>
        </w:rPr>
      </w:pPr>
      <w:r w:rsidRPr="009245D5">
        <w:rPr>
          <w:rFonts w:cs="Arial"/>
        </w:rPr>
        <w:t xml:space="preserve">Mike Sankey – recepting a po </w:t>
      </w:r>
      <w:r w:rsidR="003669ED" w:rsidRPr="009245D5">
        <w:rPr>
          <w:rFonts w:cs="Arial"/>
        </w:rPr>
        <w:t>–</w:t>
      </w:r>
      <w:r w:rsidRPr="009245D5">
        <w:rPr>
          <w:rFonts w:cs="Arial"/>
        </w:rPr>
        <w:t xml:space="preserve"> </w:t>
      </w:r>
      <w:r w:rsidR="003669ED" w:rsidRPr="009245D5">
        <w:rPr>
          <w:rFonts w:cs="Arial"/>
        </w:rPr>
        <w:t>11a0006778</w:t>
      </w:r>
      <w:r w:rsidR="006E4D08" w:rsidRPr="009245D5">
        <w:rPr>
          <w:rFonts w:cs="Arial"/>
        </w:rPr>
        <w:t xml:space="preserve"> – against a sc </w:t>
      </w:r>
      <w:r w:rsidR="00AC0C65" w:rsidRPr="009245D5">
        <w:rPr>
          <w:rFonts w:cs="Arial"/>
        </w:rPr>
        <w:t>–</w:t>
      </w:r>
      <w:r w:rsidR="006E4D08" w:rsidRPr="009245D5">
        <w:rPr>
          <w:rFonts w:cs="Arial"/>
        </w:rPr>
        <w:t xml:space="preserve"> </w:t>
      </w:r>
      <w:r w:rsidR="00881751" w:rsidRPr="009245D5">
        <w:rPr>
          <w:rFonts w:cs="Arial"/>
        </w:rPr>
        <w:t>maybe how the equipment has been setup in naxt</w:t>
      </w:r>
      <w:r w:rsidR="006F16F3" w:rsidRPr="009245D5">
        <w:rPr>
          <w:rFonts w:cs="Arial"/>
        </w:rPr>
        <w:t xml:space="preserve"> said robyn </w:t>
      </w:r>
      <w:r w:rsidR="00AD1F56" w:rsidRPr="009245D5">
        <w:rPr>
          <w:rFonts w:cs="Arial"/>
        </w:rPr>
        <w:t xml:space="preserve">Linton - </w:t>
      </w:r>
    </w:p>
    <w:p w14:paraId="01FCDE6C" w14:textId="1C35BCD1" w:rsidR="00AC0C65" w:rsidRPr="009245D5" w:rsidRDefault="00AC0C65" w:rsidP="00637026">
      <w:pPr>
        <w:rPr>
          <w:rFonts w:cs="Arial"/>
        </w:rPr>
      </w:pPr>
    </w:p>
    <w:p w14:paraId="54994D0E" w14:textId="2B8BA8B2" w:rsidR="00AC0C65" w:rsidRPr="009245D5" w:rsidRDefault="00AC0C65" w:rsidP="00637026">
      <w:pPr>
        <w:rPr>
          <w:rFonts w:cs="Arial"/>
        </w:rPr>
      </w:pPr>
      <w:r w:rsidRPr="009245D5">
        <w:rPr>
          <w:rFonts w:cs="Arial"/>
        </w:rPr>
        <w:lastRenderedPageBreak/>
        <w:t xml:space="preserve">Ramon q </w:t>
      </w:r>
      <w:r w:rsidR="00595A4F" w:rsidRPr="009245D5">
        <w:rPr>
          <w:rFonts w:cs="Arial"/>
        </w:rPr>
        <w:t>–</w:t>
      </w:r>
      <w:r w:rsidRPr="009245D5">
        <w:rPr>
          <w:rFonts w:cs="Arial"/>
        </w:rPr>
        <w:t xml:space="preserve"> </w:t>
      </w:r>
    </w:p>
    <w:p w14:paraId="63DA93D9" w14:textId="27D38F7B" w:rsidR="00595A4F" w:rsidRPr="009245D5" w:rsidRDefault="00595A4F" w:rsidP="00637026">
      <w:pPr>
        <w:rPr>
          <w:rFonts w:cs="Arial"/>
        </w:rPr>
      </w:pPr>
    </w:p>
    <w:p w14:paraId="7A341ADA" w14:textId="07520477" w:rsidR="00595A4F" w:rsidRPr="009245D5" w:rsidRDefault="00144248" w:rsidP="00637026">
      <w:pPr>
        <w:rPr>
          <w:rFonts w:cs="Arial"/>
        </w:rPr>
      </w:pPr>
      <w:r w:rsidRPr="009245D5">
        <w:rPr>
          <w:rFonts w:cs="Arial"/>
        </w:rPr>
        <w:t>L</w:t>
      </w:r>
      <w:r w:rsidR="00595A4F" w:rsidRPr="009245D5">
        <w:rPr>
          <w:rFonts w:cs="Arial"/>
        </w:rPr>
        <w:t>ee</w:t>
      </w:r>
      <w:r w:rsidRPr="009245D5">
        <w:rPr>
          <w:rFonts w:cs="Arial"/>
        </w:rPr>
        <w:t xml:space="preserve"> – wiri – naxt – print job summary – not getting segments on the summary anymore – everyone in wiri and </w:t>
      </w:r>
      <w:r w:rsidR="00AD1F56" w:rsidRPr="009245D5">
        <w:rPr>
          <w:rFonts w:cs="Arial"/>
        </w:rPr>
        <w:t>Hamilton</w:t>
      </w:r>
    </w:p>
    <w:p w14:paraId="666AA33F" w14:textId="7081FA28" w:rsidR="00AD1F56" w:rsidRPr="009245D5" w:rsidRDefault="00AD1F56" w:rsidP="00637026">
      <w:pPr>
        <w:rPr>
          <w:rFonts w:cs="Arial"/>
        </w:rPr>
      </w:pPr>
    </w:p>
    <w:p w14:paraId="4566C1D3" w14:textId="61F0EC5C" w:rsidR="00AD1F56" w:rsidRPr="009245D5" w:rsidRDefault="00E315B8" w:rsidP="00637026">
      <w:pPr>
        <w:rPr>
          <w:rFonts w:cs="Arial"/>
        </w:rPr>
      </w:pPr>
      <w:r w:rsidRPr="009245D5">
        <w:rPr>
          <w:rFonts w:cs="Arial"/>
        </w:rPr>
        <w:t xml:space="preserve">Mike Sankey – desk phone and mobile phone to divert all unanswered calls to divert to </w:t>
      </w:r>
      <w:r w:rsidR="00E83C80" w:rsidRPr="009245D5">
        <w:rPr>
          <w:rFonts w:cs="Arial"/>
        </w:rPr>
        <w:t>–</w:t>
      </w:r>
      <w:r w:rsidRPr="009245D5">
        <w:rPr>
          <w:rFonts w:cs="Arial"/>
        </w:rPr>
        <w:t xml:space="preserve"> </w:t>
      </w:r>
      <w:r w:rsidR="00E83C80" w:rsidRPr="009245D5">
        <w:rPr>
          <w:rFonts w:cs="Arial"/>
        </w:rPr>
        <w:t>branch number</w:t>
      </w:r>
    </w:p>
    <w:p w14:paraId="72A8610E" w14:textId="40A05BE8" w:rsidR="00A366F0" w:rsidRPr="009245D5" w:rsidRDefault="00A366F0" w:rsidP="00637026">
      <w:pPr>
        <w:rPr>
          <w:rFonts w:cs="Arial"/>
        </w:rPr>
      </w:pPr>
    </w:p>
    <w:p w14:paraId="62F2BD01" w14:textId="5647C1D0" w:rsidR="00A366F0" w:rsidRPr="009245D5" w:rsidRDefault="00A366F0" w:rsidP="00637026">
      <w:pPr>
        <w:rPr>
          <w:rFonts w:cs="Arial"/>
        </w:rPr>
      </w:pPr>
      <w:r w:rsidRPr="009245D5">
        <w:rPr>
          <w:rFonts w:cs="Arial"/>
        </w:rPr>
        <w:t xml:space="preserve">Lisa downes </w:t>
      </w:r>
    </w:p>
    <w:p w14:paraId="19E32BEC" w14:textId="3B18AAAB" w:rsidR="00222759" w:rsidRPr="009245D5" w:rsidRDefault="00222759" w:rsidP="00637026">
      <w:pPr>
        <w:rPr>
          <w:rFonts w:cs="Arial"/>
        </w:rPr>
      </w:pPr>
    </w:p>
    <w:p w14:paraId="3C5822DC" w14:textId="5BBC3865" w:rsidR="00222759" w:rsidRPr="009245D5" w:rsidRDefault="00765FCE" w:rsidP="00637026">
      <w:pPr>
        <w:rPr>
          <w:rFonts w:cs="Arial"/>
        </w:rPr>
      </w:pPr>
      <w:r w:rsidRPr="009245D5">
        <w:rPr>
          <w:rFonts w:cs="Arial"/>
        </w:rPr>
        <w:t>Fixing c drive – repairing drive – stage 2 stage 3 etc..</w:t>
      </w:r>
    </w:p>
    <w:p w14:paraId="5ECC719A" w14:textId="5061FDEF" w:rsidR="00765FCE" w:rsidRPr="009245D5" w:rsidRDefault="00765FCE" w:rsidP="00637026">
      <w:pPr>
        <w:rPr>
          <w:rFonts w:cs="Arial"/>
        </w:rPr>
      </w:pPr>
      <w:r w:rsidRPr="009245D5">
        <w:rPr>
          <w:rFonts w:cs="Arial"/>
        </w:rPr>
        <w:t>Scanning and repairing drive</w:t>
      </w:r>
    </w:p>
    <w:p w14:paraId="5A57A0D9" w14:textId="6EC29BAA" w:rsidR="008A6B18" w:rsidRPr="009245D5" w:rsidRDefault="008A6B18" w:rsidP="00637026">
      <w:pPr>
        <w:rPr>
          <w:rFonts w:cs="Arial"/>
        </w:rPr>
      </w:pPr>
    </w:p>
    <w:p w14:paraId="6714334C" w14:textId="34573049" w:rsidR="008A6B18" w:rsidRPr="009245D5" w:rsidRDefault="008A6B18" w:rsidP="00637026">
      <w:pPr>
        <w:rPr>
          <w:rFonts w:cs="Arial"/>
        </w:rPr>
      </w:pPr>
      <w:r w:rsidRPr="009245D5">
        <w:rPr>
          <w:rFonts w:cs="Arial"/>
        </w:rPr>
        <w:t xml:space="preserve">Damien evans – reset password – phone </w:t>
      </w:r>
    </w:p>
    <w:p w14:paraId="0FE43EB5" w14:textId="42466598" w:rsidR="00E24152" w:rsidRPr="009245D5" w:rsidRDefault="00E24152" w:rsidP="00637026">
      <w:pPr>
        <w:rPr>
          <w:rFonts w:cs="Arial"/>
        </w:rPr>
      </w:pPr>
    </w:p>
    <w:p w14:paraId="21B448C5" w14:textId="6D16C94F" w:rsidR="00E24152" w:rsidRPr="009245D5" w:rsidRDefault="00E24152" w:rsidP="00637026">
      <w:pPr>
        <w:rPr>
          <w:rFonts w:cs="Arial"/>
        </w:rPr>
      </w:pPr>
      <w:r w:rsidRPr="009245D5">
        <w:rPr>
          <w:rFonts w:cs="Arial"/>
        </w:rPr>
        <w:t xml:space="preserve">Nadine grady – legacy parts – downloaded djvu </w:t>
      </w:r>
      <w:r w:rsidR="008F2606" w:rsidRPr="009245D5">
        <w:rPr>
          <w:rFonts w:cs="Arial"/>
        </w:rPr>
        <w:t>–</w:t>
      </w:r>
      <w:r w:rsidRPr="009245D5">
        <w:rPr>
          <w:rFonts w:cs="Arial"/>
        </w:rPr>
        <w:t xml:space="preserve"> </w:t>
      </w:r>
    </w:p>
    <w:p w14:paraId="4C02DA07" w14:textId="34FD0650" w:rsidR="008F2606" w:rsidRPr="009245D5" w:rsidRDefault="008F2606" w:rsidP="00637026">
      <w:pPr>
        <w:rPr>
          <w:rFonts w:cs="Arial"/>
        </w:rPr>
      </w:pPr>
      <w:r w:rsidRPr="009245D5">
        <w:rPr>
          <w:rFonts w:cs="Arial"/>
        </w:rPr>
        <w:t>P drive – cat bus unit – parts books – legacy parts – legacy – shellex??</w:t>
      </w:r>
    </w:p>
    <w:p w14:paraId="69E7FEE8" w14:textId="042AEDF1" w:rsidR="009E7657" w:rsidRPr="009245D5" w:rsidRDefault="009E7657" w:rsidP="00637026">
      <w:pPr>
        <w:rPr>
          <w:rFonts w:cs="Arial"/>
        </w:rPr>
      </w:pPr>
    </w:p>
    <w:p w14:paraId="7DF6D9FD" w14:textId="2E307B9E" w:rsidR="009E7657" w:rsidRPr="009245D5" w:rsidRDefault="009E7657" w:rsidP="00637026">
      <w:pPr>
        <w:rPr>
          <w:rFonts w:cs="Arial"/>
        </w:rPr>
      </w:pPr>
      <w:r w:rsidRPr="009245D5">
        <w:rPr>
          <w:rFonts w:cs="Arial"/>
        </w:rPr>
        <w:t xml:space="preserve">Jacki – email – fax messag </w:t>
      </w:r>
    </w:p>
    <w:p w14:paraId="1503236F" w14:textId="3473144B" w:rsidR="00814765" w:rsidRPr="009245D5" w:rsidRDefault="00814765" w:rsidP="00637026">
      <w:pPr>
        <w:rPr>
          <w:rFonts w:cs="Arial"/>
        </w:rPr>
      </w:pPr>
    </w:p>
    <w:p w14:paraId="3DDE5936" w14:textId="3E8BF365" w:rsidR="00814765" w:rsidRPr="009245D5" w:rsidRDefault="005C718C" w:rsidP="00637026">
      <w:pPr>
        <w:rPr>
          <w:rFonts w:cs="Arial"/>
        </w:rPr>
      </w:pPr>
      <w:r w:rsidRPr="009245D5">
        <w:rPr>
          <w:rFonts w:cs="Arial"/>
        </w:rPr>
        <w:t xml:space="preserve">Luke </w:t>
      </w:r>
      <w:r w:rsidR="00DB27FE" w:rsidRPr="009245D5">
        <w:rPr>
          <w:rFonts w:cs="Arial"/>
        </w:rPr>
        <w:t>–</w:t>
      </w:r>
    </w:p>
    <w:p w14:paraId="3F17AC03" w14:textId="1A0536A5" w:rsidR="00DB27FE" w:rsidRPr="009245D5" w:rsidRDefault="00DB27FE" w:rsidP="00637026">
      <w:pPr>
        <w:rPr>
          <w:rFonts w:cs="Arial"/>
        </w:rPr>
      </w:pPr>
    </w:p>
    <w:p w14:paraId="550E2052" w14:textId="32AD9AA5" w:rsidR="00DB27FE" w:rsidRPr="009245D5" w:rsidRDefault="00DB27FE" w:rsidP="00DB27FE">
      <w:pPr>
        <w:pStyle w:val="Heading1"/>
        <w:rPr>
          <w:rFonts w:cs="Arial"/>
          <w:szCs w:val="20"/>
        </w:rPr>
      </w:pPr>
      <w:r w:rsidRPr="009245D5">
        <w:rPr>
          <w:rFonts w:cs="Arial"/>
          <w:szCs w:val="20"/>
        </w:rPr>
        <w:t>13/01/2021</w:t>
      </w:r>
    </w:p>
    <w:p w14:paraId="49126FFA" w14:textId="635EA0F6" w:rsidR="00DB27FE" w:rsidRPr="009245D5" w:rsidRDefault="00DB27FE" w:rsidP="00DB27FE">
      <w:pPr>
        <w:rPr>
          <w:rFonts w:cs="Arial"/>
        </w:rPr>
      </w:pPr>
    </w:p>
    <w:p w14:paraId="4051E0B9" w14:textId="554587B2" w:rsidR="00DB27FE" w:rsidRPr="009245D5" w:rsidRDefault="004E16DA" w:rsidP="00DB27FE">
      <w:pPr>
        <w:rPr>
          <w:rFonts w:cs="Arial"/>
        </w:rPr>
      </w:pPr>
      <w:r w:rsidRPr="009245D5">
        <w:rPr>
          <w:rFonts w:cs="Arial"/>
        </w:rPr>
        <w:t xml:space="preserve">Neil – cat Rotorua </w:t>
      </w:r>
      <w:r w:rsidR="007A27C8" w:rsidRPr="009245D5">
        <w:rPr>
          <w:rFonts w:cs="Arial"/>
        </w:rPr>
        <w:t>–</w:t>
      </w:r>
      <w:r w:rsidRPr="009245D5">
        <w:rPr>
          <w:rFonts w:cs="Arial"/>
        </w:rPr>
        <w:t xml:space="preserve"> </w:t>
      </w:r>
    </w:p>
    <w:p w14:paraId="5AD69A25" w14:textId="6773A1AF" w:rsidR="007A27C8" w:rsidRPr="009245D5" w:rsidRDefault="007A27C8" w:rsidP="00DB27FE">
      <w:pPr>
        <w:rPr>
          <w:rFonts w:cs="Arial"/>
        </w:rPr>
      </w:pPr>
    </w:p>
    <w:p w14:paraId="5A0EB799" w14:textId="6E28520C" w:rsidR="007A27C8" w:rsidRPr="009245D5" w:rsidRDefault="007A27C8" w:rsidP="00DB27FE">
      <w:pPr>
        <w:rPr>
          <w:rFonts w:cs="Arial"/>
        </w:rPr>
      </w:pPr>
      <w:r w:rsidRPr="009245D5">
        <w:rPr>
          <w:rFonts w:cs="Arial"/>
        </w:rPr>
        <w:t xml:space="preserve">Jack </w:t>
      </w:r>
      <w:r w:rsidR="002E59A4" w:rsidRPr="009245D5">
        <w:rPr>
          <w:rFonts w:cs="Arial"/>
        </w:rPr>
        <w:t>–</w:t>
      </w:r>
      <w:r w:rsidRPr="009245D5">
        <w:rPr>
          <w:rFonts w:cs="Arial"/>
        </w:rPr>
        <w:t xml:space="preserve"> </w:t>
      </w:r>
      <w:r w:rsidR="003B0F23" w:rsidRPr="009245D5">
        <w:rPr>
          <w:rFonts w:cs="Arial"/>
        </w:rPr>
        <w:t>scematics</w:t>
      </w:r>
    </w:p>
    <w:p w14:paraId="6528BC67" w14:textId="1BE086C1" w:rsidR="002E59A4" w:rsidRPr="009245D5" w:rsidRDefault="002E59A4" w:rsidP="00DB27FE">
      <w:pPr>
        <w:rPr>
          <w:rFonts w:cs="Arial"/>
        </w:rPr>
      </w:pPr>
    </w:p>
    <w:p w14:paraId="0F9E5F46" w14:textId="5C9660C2" w:rsidR="002E59A4" w:rsidRPr="009245D5" w:rsidRDefault="002E59A4" w:rsidP="00DB27FE">
      <w:pPr>
        <w:rPr>
          <w:rFonts w:cs="Arial"/>
        </w:rPr>
      </w:pPr>
      <w:r w:rsidRPr="009245D5">
        <w:rPr>
          <w:rFonts w:cs="Arial"/>
        </w:rPr>
        <w:t xml:space="preserve">Vickie warren </w:t>
      </w:r>
      <w:r w:rsidR="000C4AAA" w:rsidRPr="009245D5">
        <w:rPr>
          <w:rFonts w:cs="Arial"/>
        </w:rPr>
        <w:t>–</w:t>
      </w:r>
      <w:r w:rsidRPr="009245D5">
        <w:rPr>
          <w:rFonts w:cs="Arial"/>
        </w:rPr>
        <w:t xml:space="preserve"> </w:t>
      </w:r>
      <w:r w:rsidR="000C4AAA" w:rsidRPr="009245D5">
        <w:rPr>
          <w:rFonts w:cs="Arial"/>
        </w:rPr>
        <w:t>x2 27 and x1 24?</w:t>
      </w:r>
    </w:p>
    <w:p w14:paraId="100AE6D8" w14:textId="0D46A352" w:rsidR="00D5507C" w:rsidRPr="009245D5" w:rsidRDefault="00D5507C" w:rsidP="00DB27FE">
      <w:pPr>
        <w:rPr>
          <w:rFonts w:cs="Arial"/>
        </w:rPr>
      </w:pPr>
    </w:p>
    <w:p w14:paraId="69F432C4" w14:textId="3A28D6B9" w:rsidR="00D5507C" w:rsidRPr="009245D5" w:rsidRDefault="00D5507C" w:rsidP="00DB27FE">
      <w:pPr>
        <w:rPr>
          <w:rFonts w:cs="Arial"/>
        </w:rPr>
      </w:pPr>
      <w:r w:rsidRPr="009245D5">
        <w:rPr>
          <w:rFonts w:cs="Arial"/>
        </w:rPr>
        <w:t xml:space="preserve">John Irvine </w:t>
      </w:r>
    </w:p>
    <w:p w14:paraId="4BC24AFA" w14:textId="77C33581" w:rsidR="00BB504F" w:rsidRPr="009245D5" w:rsidRDefault="00BB504F" w:rsidP="00DB27FE">
      <w:pPr>
        <w:rPr>
          <w:rFonts w:cs="Arial"/>
        </w:rPr>
      </w:pPr>
    </w:p>
    <w:p w14:paraId="16E88A28" w14:textId="43DA2981" w:rsidR="00BB504F" w:rsidRPr="009245D5" w:rsidRDefault="00BB504F" w:rsidP="00DB27FE">
      <w:pPr>
        <w:rPr>
          <w:rFonts w:cs="Arial"/>
        </w:rPr>
      </w:pPr>
      <w:r w:rsidRPr="009245D5">
        <w:rPr>
          <w:rFonts w:cs="Arial"/>
        </w:rPr>
        <w:t xml:space="preserve">Chantel puffy </w:t>
      </w:r>
      <w:r w:rsidR="00C44034" w:rsidRPr="009245D5">
        <w:rPr>
          <w:rFonts w:cs="Arial"/>
        </w:rPr>
        <w:t xml:space="preserve">– create po for </w:t>
      </w:r>
      <w:r w:rsidR="007177BF" w:rsidRPr="009245D5">
        <w:rPr>
          <w:rFonts w:cs="Arial"/>
        </w:rPr>
        <w:t>D</w:t>
      </w:r>
      <w:r w:rsidR="00C44034" w:rsidRPr="009245D5">
        <w:rPr>
          <w:rFonts w:cs="Arial"/>
        </w:rPr>
        <w:t>hl for overseas freight – allocate eq numbers for this – error saying e</w:t>
      </w:r>
      <w:r w:rsidR="006F2BF9" w:rsidRPr="009245D5">
        <w:rPr>
          <w:rFonts w:cs="Arial"/>
        </w:rPr>
        <w:t>q</w:t>
      </w:r>
    </w:p>
    <w:p w14:paraId="23770684" w14:textId="2841C8D3" w:rsidR="003A38B2" w:rsidRPr="009245D5" w:rsidRDefault="003A38B2" w:rsidP="00DB27FE">
      <w:pPr>
        <w:rPr>
          <w:rFonts w:cs="Arial"/>
        </w:rPr>
      </w:pPr>
    </w:p>
    <w:p w14:paraId="7EC21C71" w14:textId="1ADD7B85" w:rsidR="003A38B2" w:rsidRPr="009245D5" w:rsidRDefault="003A38B2" w:rsidP="00DB27FE">
      <w:pPr>
        <w:rPr>
          <w:rFonts w:cs="Arial"/>
        </w:rPr>
      </w:pPr>
      <w:r w:rsidRPr="009245D5">
        <w:rPr>
          <w:rFonts w:cs="Arial"/>
        </w:rPr>
        <w:t xml:space="preserve">John tucker </w:t>
      </w:r>
      <w:r w:rsidR="003D2250" w:rsidRPr="009245D5">
        <w:rPr>
          <w:rFonts w:cs="Arial"/>
        </w:rPr>
        <w:t>–</w:t>
      </w:r>
      <w:r w:rsidRPr="009245D5">
        <w:rPr>
          <w:rFonts w:cs="Arial"/>
        </w:rPr>
        <w:t xml:space="preserve"> </w:t>
      </w:r>
      <w:r w:rsidR="003D2250" w:rsidRPr="009245D5">
        <w:rPr>
          <w:rFonts w:cs="Arial"/>
        </w:rPr>
        <w:t xml:space="preserve">Cathryn </w:t>
      </w:r>
      <w:r w:rsidR="001A7ED9" w:rsidRPr="009245D5">
        <w:rPr>
          <w:rFonts w:cs="Arial"/>
        </w:rPr>
        <w:t>Eltham</w:t>
      </w:r>
    </w:p>
    <w:p w14:paraId="38A57BD8" w14:textId="3DD86DCA" w:rsidR="001A7ED9" w:rsidRPr="009245D5" w:rsidRDefault="001A7ED9" w:rsidP="00DB27FE">
      <w:pPr>
        <w:rPr>
          <w:rFonts w:cs="Arial"/>
        </w:rPr>
      </w:pPr>
    </w:p>
    <w:p w14:paraId="32F8BB5F" w14:textId="2E4843F1" w:rsidR="001A7ED9" w:rsidRPr="009245D5" w:rsidRDefault="00756184" w:rsidP="00DB27FE">
      <w:pPr>
        <w:rPr>
          <w:rFonts w:cs="Arial"/>
        </w:rPr>
      </w:pPr>
      <w:r w:rsidRPr="009245D5">
        <w:rPr>
          <w:rFonts w:cs="Arial"/>
        </w:rPr>
        <w:t>Jacqueline – close calls – errors regarding account</w:t>
      </w:r>
      <w:r w:rsidR="00815E0C" w:rsidRPr="009245D5">
        <w:rPr>
          <w:rFonts w:cs="Arial"/>
        </w:rPr>
        <w:t xml:space="preserve"> </w:t>
      </w:r>
      <w:r w:rsidR="00C57CAF" w:rsidRPr="009245D5">
        <w:rPr>
          <w:rFonts w:cs="Arial"/>
        </w:rPr>
        <w:t>–</w:t>
      </w:r>
      <w:r w:rsidR="00B316A2" w:rsidRPr="009245D5">
        <w:rPr>
          <w:rFonts w:cs="Arial"/>
        </w:rPr>
        <w:t>to 3034072</w:t>
      </w:r>
    </w:p>
    <w:p w14:paraId="256342A1" w14:textId="475CAB38" w:rsidR="003D4971" w:rsidRPr="009245D5" w:rsidRDefault="003D4971" w:rsidP="00DB27FE">
      <w:pPr>
        <w:rPr>
          <w:rFonts w:cs="Arial"/>
        </w:rPr>
      </w:pPr>
      <w:r w:rsidRPr="009245D5">
        <w:rPr>
          <w:rFonts w:cs="Arial"/>
        </w:rPr>
        <w:t>Sc226578-02</w:t>
      </w:r>
    </w:p>
    <w:p w14:paraId="492160EE" w14:textId="20905F48" w:rsidR="00DE5543" w:rsidRPr="009245D5" w:rsidRDefault="00DE5543" w:rsidP="00DB27FE">
      <w:pPr>
        <w:rPr>
          <w:rFonts w:cs="Arial"/>
        </w:rPr>
      </w:pPr>
    </w:p>
    <w:p w14:paraId="5DA4184F" w14:textId="6D0D5FAE" w:rsidR="00DE5543" w:rsidRPr="009245D5" w:rsidRDefault="00975346" w:rsidP="00DB27FE">
      <w:pPr>
        <w:rPr>
          <w:rFonts w:cs="Arial"/>
        </w:rPr>
      </w:pPr>
      <w:r w:rsidRPr="009245D5">
        <w:rPr>
          <w:rFonts w:cs="Arial"/>
        </w:rPr>
        <w:t xml:space="preserve">Cellphone issue – cant access </w:t>
      </w:r>
      <w:r w:rsidR="0042138A" w:rsidRPr="009245D5">
        <w:rPr>
          <w:rFonts w:cs="Arial"/>
        </w:rPr>
        <w:t>–</w:t>
      </w:r>
      <w:r w:rsidRPr="009245D5">
        <w:rPr>
          <w:rFonts w:cs="Arial"/>
        </w:rPr>
        <w:t xml:space="preserve"> </w:t>
      </w:r>
      <w:r w:rsidR="0042138A" w:rsidRPr="009245D5">
        <w:rPr>
          <w:rFonts w:cs="Arial"/>
        </w:rPr>
        <w:t>Suleman</w:t>
      </w:r>
    </w:p>
    <w:p w14:paraId="155CDAC6" w14:textId="351C8CD3" w:rsidR="0042138A" w:rsidRPr="009245D5" w:rsidRDefault="0042138A" w:rsidP="00DB27FE">
      <w:pPr>
        <w:rPr>
          <w:rFonts w:cs="Arial"/>
        </w:rPr>
      </w:pPr>
    </w:p>
    <w:p w14:paraId="235342CF" w14:textId="00C1C9EA" w:rsidR="0042138A" w:rsidRPr="009245D5" w:rsidRDefault="0042138A" w:rsidP="00DB27FE">
      <w:pPr>
        <w:rPr>
          <w:rFonts w:cs="Arial"/>
        </w:rPr>
      </w:pPr>
      <w:r w:rsidRPr="009245D5">
        <w:rPr>
          <w:rFonts w:cs="Arial"/>
        </w:rPr>
        <w:t xml:space="preserve">Richard Skiffington </w:t>
      </w:r>
      <w:r w:rsidR="00E3229C" w:rsidRPr="009245D5">
        <w:rPr>
          <w:rFonts w:cs="Arial"/>
        </w:rPr>
        <w:t>–</w:t>
      </w:r>
      <w:r w:rsidRPr="009245D5">
        <w:rPr>
          <w:rFonts w:cs="Arial"/>
        </w:rPr>
        <w:t xml:space="preserve"> </w:t>
      </w:r>
    </w:p>
    <w:p w14:paraId="296CE312" w14:textId="256BB661" w:rsidR="00E3229C" w:rsidRPr="009245D5" w:rsidRDefault="00E3229C" w:rsidP="00DB27FE">
      <w:pPr>
        <w:rPr>
          <w:rFonts w:cs="Arial"/>
        </w:rPr>
      </w:pPr>
    </w:p>
    <w:p w14:paraId="30406CB3" w14:textId="6FD8E2EC" w:rsidR="00E3229C" w:rsidRPr="009245D5" w:rsidRDefault="00E3229C" w:rsidP="00DB27FE">
      <w:pPr>
        <w:rPr>
          <w:rFonts w:cs="Arial"/>
        </w:rPr>
      </w:pPr>
      <w:r w:rsidRPr="009245D5">
        <w:rPr>
          <w:rFonts w:cs="Arial"/>
        </w:rPr>
        <w:t xml:space="preserve">Cathryn - </w:t>
      </w:r>
    </w:p>
    <w:p w14:paraId="5729E1E3" w14:textId="7CCBB081" w:rsidR="003F56EF" w:rsidRPr="009245D5" w:rsidRDefault="003F56EF" w:rsidP="00DB27FE">
      <w:pPr>
        <w:rPr>
          <w:rFonts w:cs="Arial"/>
        </w:rPr>
      </w:pPr>
    </w:p>
    <w:p w14:paraId="2D3F4C69" w14:textId="6E4ED4E3" w:rsidR="003F56EF" w:rsidRPr="009245D5" w:rsidRDefault="00287F96" w:rsidP="00287F96">
      <w:pPr>
        <w:pStyle w:val="Heading1"/>
        <w:rPr>
          <w:rFonts w:cs="Arial"/>
          <w:szCs w:val="20"/>
        </w:rPr>
      </w:pPr>
      <w:r w:rsidRPr="009245D5">
        <w:rPr>
          <w:rFonts w:cs="Arial"/>
          <w:szCs w:val="20"/>
        </w:rPr>
        <w:t>14/01/2021</w:t>
      </w:r>
    </w:p>
    <w:p w14:paraId="6149FA6E" w14:textId="6E193270" w:rsidR="00287F96" w:rsidRPr="009245D5" w:rsidRDefault="00287F96" w:rsidP="00287F96">
      <w:pPr>
        <w:rPr>
          <w:rFonts w:cs="Arial"/>
        </w:rPr>
      </w:pPr>
    </w:p>
    <w:p w14:paraId="57B0E2C7" w14:textId="037D6AB2" w:rsidR="00287F96" w:rsidRPr="009245D5" w:rsidRDefault="00393EC4" w:rsidP="00287F96">
      <w:pPr>
        <w:rPr>
          <w:rFonts w:cs="Arial"/>
        </w:rPr>
      </w:pPr>
      <w:r w:rsidRPr="009245D5">
        <w:rPr>
          <w:rFonts w:cs="Arial"/>
        </w:rPr>
        <w:t xml:space="preserve">Andrew Stockdill </w:t>
      </w:r>
      <w:r w:rsidR="00273A4B" w:rsidRPr="009245D5">
        <w:rPr>
          <w:rFonts w:cs="Arial"/>
        </w:rPr>
        <w:t>–</w:t>
      </w:r>
      <w:r w:rsidRPr="009245D5">
        <w:rPr>
          <w:rFonts w:cs="Arial"/>
        </w:rPr>
        <w:t xml:space="preserve"> </w:t>
      </w:r>
      <w:r w:rsidR="005E7C65" w:rsidRPr="009245D5">
        <w:rPr>
          <w:rFonts w:cs="Arial"/>
        </w:rPr>
        <w:t>outlook</w:t>
      </w:r>
    </w:p>
    <w:p w14:paraId="5E23E8A2" w14:textId="7D72D7CC" w:rsidR="00273A4B" w:rsidRPr="009245D5" w:rsidRDefault="00273A4B" w:rsidP="00287F96">
      <w:pPr>
        <w:rPr>
          <w:rFonts w:cs="Arial"/>
        </w:rPr>
      </w:pPr>
    </w:p>
    <w:p w14:paraId="39CDA299" w14:textId="441A8EBF" w:rsidR="00273A4B" w:rsidRPr="009245D5" w:rsidRDefault="008B3D1E" w:rsidP="00287F96">
      <w:pPr>
        <w:rPr>
          <w:rFonts w:cs="Arial"/>
        </w:rPr>
      </w:pPr>
      <w:r w:rsidRPr="009245D5">
        <w:rPr>
          <w:rFonts w:cs="Arial"/>
        </w:rPr>
        <w:t>Beverley – cat.com</w:t>
      </w:r>
    </w:p>
    <w:p w14:paraId="49E30662" w14:textId="2578C501" w:rsidR="007A1447" w:rsidRPr="009245D5" w:rsidRDefault="007A1447" w:rsidP="00287F96">
      <w:pPr>
        <w:rPr>
          <w:rFonts w:cs="Arial"/>
        </w:rPr>
      </w:pPr>
    </w:p>
    <w:p w14:paraId="252A8451" w14:textId="5EEDC0DC" w:rsidR="007A1447" w:rsidRPr="009245D5" w:rsidRDefault="007A1447" w:rsidP="00287F96">
      <w:pPr>
        <w:rPr>
          <w:rFonts w:cs="Arial"/>
        </w:rPr>
      </w:pPr>
      <w:r w:rsidRPr="009245D5">
        <w:rPr>
          <w:rFonts w:cs="Arial"/>
        </w:rPr>
        <w:t xml:space="preserve">Tommy </w:t>
      </w:r>
      <w:r w:rsidR="00FC5BD5" w:rsidRPr="009245D5">
        <w:rPr>
          <w:rFonts w:cs="Arial"/>
        </w:rPr>
        <w:t xml:space="preserve">– et </w:t>
      </w:r>
      <w:r w:rsidR="006B2401" w:rsidRPr="009245D5">
        <w:rPr>
          <w:rFonts w:cs="Arial"/>
        </w:rPr>
        <w:t>to update</w:t>
      </w:r>
    </w:p>
    <w:p w14:paraId="620C9475" w14:textId="6336C9FB" w:rsidR="006B2401" w:rsidRPr="009245D5" w:rsidRDefault="006B2401" w:rsidP="00287F96">
      <w:pPr>
        <w:rPr>
          <w:rFonts w:cs="Arial"/>
        </w:rPr>
      </w:pPr>
      <w:r w:rsidRPr="009245D5">
        <w:rPr>
          <w:rFonts w:cs="Arial"/>
        </w:rPr>
        <w:t xml:space="preserve">Sis usb – </w:t>
      </w:r>
      <w:r w:rsidR="00DB3E79" w:rsidRPr="009245D5">
        <w:rPr>
          <w:rFonts w:cs="Arial"/>
        </w:rPr>
        <w:t>djvu plugin not working</w:t>
      </w:r>
    </w:p>
    <w:p w14:paraId="47EF7CFF" w14:textId="332BDF46" w:rsidR="00AB4212" w:rsidRPr="009245D5" w:rsidRDefault="00911FA9" w:rsidP="00287F96">
      <w:pPr>
        <w:rPr>
          <w:rFonts w:cs="Arial"/>
        </w:rPr>
      </w:pPr>
      <w:r w:rsidRPr="009245D5">
        <w:rPr>
          <w:rFonts w:cs="Arial"/>
        </w:rPr>
        <w:t>Terr@cat</w:t>
      </w:r>
    </w:p>
    <w:p w14:paraId="352140A5" w14:textId="57B9C6F7" w:rsidR="007B7C98" w:rsidRPr="009245D5" w:rsidRDefault="007B7C98" w:rsidP="00287F96">
      <w:pPr>
        <w:rPr>
          <w:rFonts w:cs="Arial"/>
        </w:rPr>
      </w:pPr>
    </w:p>
    <w:p w14:paraId="0D12E772" w14:textId="43D2D15D" w:rsidR="007B7C98" w:rsidRPr="009245D5" w:rsidRDefault="007B7C98" w:rsidP="00287F96">
      <w:pPr>
        <w:rPr>
          <w:rFonts w:cs="Arial"/>
        </w:rPr>
      </w:pPr>
      <w:r w:rsidRPr="009245D5">
        <w:rPr>
          <w:rFonts w:cs="Arial"/>
        </w:rPr>
        <w:t xml:space="preserve">Damian brodie </w:t>
      </w:r>
      <w:r w:rsidR="008F149C" w:rsidRPr="009245D5">
        <w:rPr>
          <w:rFonts w:cs="Arial"/>
        </w:rPr>
        <w:t>–</w:t>
      </w:r>
      <w:r w:rsidRPr="009245D5">
        <w:rPr>
          <w:rFonts w:cs="Arial"/>
        </w:rPr>
        <w:t xml:space="preserve"> </w:t>
      </w:r>
    </w:p>
    <w:p w14:paraId="34CAB602" w14:textId="09B6AB2A" w:rsidR="008F149C" w:rsidRPr="009245D5" w:rsidRDefault="008F149C" w:rsidP="00287F96">
      <w:pPr>
        <w:rPr>
          <w:rFonts w:cs="Arial"/>
        </w:rPr>
      </w:pPr>
    </w:p>
    <w:p w14:paraId="3FD11D96" w14:textId="7AA22DEE" w:rsidR="008F149C" w:rsidRPr="009245D5" w:rsidRDefault="008F149C" w:rsidP="00287F96">
      <w:pPr>
        <w:rPr>
          <w:rFonts w:cs="Arial"/>
        </w:rPr>
      </w:pPr>
      <w:r w:rsidRPr="009245D5">
        <w:rPr>
          <w:rFonts w:cs="Arial"/>
        </w:rPr>
        <w:t xml:space="preserve">John mathias </w:t>
      </w:r>
      <w:r w:rsidR="00CD3901" w:rsidRPr="009245D5">
        <w:rPr>
          <w:rFonts w:cs="Arial"/>
        </w:rPr>
        <w:t>–</w:t>
      </w:r>
      <w:r w:rsidRPr="009245D5">
        <w:rPr>
          <w:rFonts w:cs="Arial"/>
        </w:rPr>
        <w:t xml:space="preserve"> </w:t>
      </w:r>
    </w:p>
    <w:p w14:paraId="73151C50" w14:textId="3AC90D7B" w:rsidR="00CD3901" w:rsidRPr="009245D5" w:rsidRDefault="00CD3901" w:rsidP="00287F96">
      <w:pPr>
        <w:rPr>
          <w:rFonts w:cs="Arial"/>
        </w:rPr>
      </w:pPr>
    </w:p>
    <w:p w14:paraId="3E7D88AD" w14:textId="2413AC13" w:rsidR="00223AF4" w:rsidRPr="009245D5" w:rsidRDefault="00CD3901" w:rsidP="00287F96">
      <w:pPr>
        <w:rPr>
          <w:rFonts w:cs="Arial"/>
        </w:rPr>
      </w:pPr>
      <w:r w:rsidRPr="009245D5">
        <w:rPr>
          <w:rFonts w:cs="Arial"/>
        </w:rPr>
        <w:t xml:space="preserve">John tucker </w:t>
      </w:r>
      <w:r w:rsidR="00223AF4" w:rsidRPr="009245D5">
        <w:rPr>
          <w:rFonts w:cs="Arial"/>
        </w:rPr>
        <w:t>–</w:t>
      </w:r>
      <w:r w:rsidRPr="009245D5">
        <w:rPr>
          <w:rFonts w:cs="Arial"/>
        </w:rPr>
        <w:t xml:space="preserve"> </w:t>
      </w:r>
      <w:r w:rsidR="00ED57C8" w:rsidRPr="009245D5">
        <w:rPr>
          <w:rFonts w:cs="Arial"/>
        </w:rPr>
        <w:t xml:space="preserve">reckons since the upgrade </w:t>
      </w:r>
      <w:r w:rsidR="00034F96" w:rsidRPr="009245D5">
        <w:rPr>
          <w:rFonts w:cs="Arial"/>
        </w:rPr>
        <w:t xml:space="preserve">it stopped working – Vickie warren </w:t>
      </w:r>
      <w:r w:rsidR="0074772F" w:rsidRPr="009245D5">
        <w:rPr>
          <w:rFonts w:cs="Arial"/>
        </w:rPr>
        <w:t>–</w:t>
      </w:r>
      <w:r w:rsidR="00034F96" w:rsidRPr="009245D5">
        <w:rPr>
          <w:rFonts w:cs="Arial"/>
        </w:rPr>
        <w:t xml:space="preserve"> </w:t>
      </w:r>
    </w:p>
    <w:p w14:paraId="4BFFA82E" w14:textId="21BD22FB" w:rsidR="0074772F" w:rsidRPr="009245D5" w:rsidRDefault="0074772F" w:rsidP="00287F96">
      <w:pPr>
        <w:rPr>
          <w:rFonts w:cs="Arial"/>
        </w:rPr>
      </w:pPr>
    </w:p>
    <w:p w14:paraId="6FF3B4FF" w14:textId="7BCB82E2" w:rsidR="0074772F" w:rsidRPr="009245D5" w:rsidRDefault="0074772F" w:rsidP="00287F96">
      <w:pPr>
        <w:rPr>
          <w:rFonts w:cs="Arial"/>
        </w:rPr>
      </w:pPr>
      <w:r w:rsidRPr="009245D5">
        <w:rPr>
          <w:rFonts w:cs="Arial"/>
        </w:rPr>
        <w:t xml:space="preserve">Celestino Feliciano – naxt frozen – was doing </w:t>
      </w:r>
      <w:r w:rsidR="00CA4834" w:rsidRPr="009245D5">
        <w:rPr>
          <w:rFonts w:cs="Arial"/>
        </w:rPr>
        <w:t xml:space="preserve">quote </w:t>
      </w:r>
      <w:r w:rsidRPr="009245D5">
        <w:rPr>
          <w:rFonts w:cs="Arial"/>
        </w:rPr>
        <w:t>and amended it – added 2 lines – cant print amended quote – steph said to remove lines and try again – naxt freezes</w:t>
      </w:r>
    </w:p>
    <w:p w14:paraId="496903D9" w14:textId="5CC57D76" w:rsidR="00EF1F14" w:rsidRPr="009245D5" w:rsidRDefault="00EF1F14" w:rsidP="00287F96">
      <w:pPr>
        <w:rPr>
          <w:rFonts w:cs="Arial"/>
        </w:rPr>
      </w:pPr>
    </w:p>
    <w:p w14:paraId="1F6B0BB5" w14:textId="67F56811" w:rsidR="00EF1F14" w:rsidRPr="009245D5" w:rsidRDefault="00EF1F14" w:rsidP="00287F96">
      <w:pPr>
        <w:rPr>
          <w:rFonts w:cs="Arial"/>
        </w:rPr>
      </w:pPr>
      <w:r w:rsidRPr="009245D5">
        <w:rPr>
          <w:rFonts w:cs="Arial"/>
        </w:rPr>
        <w:t xml:space="preserve">Michelle Nicolai </w:t>
      </w:r>
      <w:r w:rsidR="0031248D" w:rsidRPr="009245D5">
        <w:rPr>
          <w:rFonts w:cs="Arial"/>
        </w:rPr>
        <w:t>–</w:t>
      </w:r>
      <w:r w:rsidRPr="009245D5">
        <w:rPr>
          <w:rFonts w:cs="Arial"/>
        </w:rPr>
        <w:t xml:space="preserve"> </w:t>
      </w:r>
      <w:r w:rsidR="0031248D" w:rsidRPr="009245D5">
        <w:rPr>
          <w:rFonts w:cs="Arial"/>
        </w:rPr>
        <w:t>naxt – send emails out of a customers profile</w:t>
      </w:r>
    </w:p>
    <w:p w14:paraId="4CA63223" w14:textId="1EDE3A04" w:rsidR="003C3330" w:rsidRPr="009245D5" w:rsidRDefault="003C3330" w:rsidP="00287F96">
      <w:pPr>
        <w:rPr>
          <w:rFonts w:cs="Arial"/>
        </w:rPr>
      </w:pPr>
    </w:p>
    <w:p w14:paraId="4E646200" w14:textId="36741DED" w:rsidR="003C3330" w:rsidRPr="009245D5" w:rsidRDefault="003C3330" w:rsidP="00287F96">
      <w:pPr>
        <w:rPr>
          <w:rFonts w:cs="Arial"/>
        </w:rPr>
      </w:pPr>
      <w:r w:rsidRPr="009245D5">
        <w:rPr>
          <w:rFonts w:cs="Arial"/>
        </w:rPr>
        <w:t xml:space="preserve">Gary baker </w:t>
      </w:r>
      <w:r w:rsidR="003C1BE0" w:rsidRPr="009245D5">
        <w:rPr>
          <w:rFonts w:cs="Arial"/>
        </w:rPr>
        <w:t>–</w:t>
      </w:r>
      <w:r w:rsidRPr="009245D5">
        <w:rPr>
          <w:rFonts w:cs="Arial"/>
        </w:rPr>
        <w:t xml:space="preserve"> </w:t>
      </w:r>
      <w:r w:rsidR="003C1BE0" w:rsidRPr="009245D5">
        <w:rPr>
          <w:rFonts w:cs="Arial"/>
        </w:rPr>
        <w:t xml:space="preserve">naxt – 4 windwos open – keeps freezing </w:t>
      </w:r>
    </w:p>
    <w:p w14:paraId="1FACEE6F" w14:textId="4843C9ED" w:rsidR="003B6B04" w:rsidRPr="009245D5" w:rsidRDefault="003B6B04" w:rsidP="00287F96">
      <w:pPr>
        <w:rPr>
          <w:rFonts w:cs="Arial"/>
        </w:rPr>
      </w:pPr>
    </w:p>
    <w:p w14:paraId="6BA66C60" w14:textId="290D94BE" w:rsidR="003B6B04" w:rsidRPr="009245D5" w:rsidRDefault="003B6B04" w:rsidP="00287F96">
      <w:pPr>
        <w:rPr>
          <w:rFonts w:cs="Arial"/>
        </w:rPr>
      </w:pPr>
      <w:r w:rsidRPr="009245D5">
        <w:rPr>
          <w:rFonts w:cs="Arial"/>
        </w:rPr>
        <w:t xml:space="preserve">Shaun hunter </w:t>
      </w:r>
      <w:r w:rsidR="00380CF3" w:rsidRPr="009245D5">
        <w:rPr>
          <w:rFonts w:cs="Arial"/>
        </w:rPr>
        <w:t>–</w:t>
      </w:r>
      <w:r w:rsidRPr="009245D5">
        <w:rPr>
          <w:rFonts w:cs="Arial"/>
        </w:rPr>
        <w:t xml:space="preserve"> </w:t>
      </w:r>
      <w:r w:rsidR="00380CF3" w:rsidRPr="009245D5">
        <w:rPr>
          <w:rFonts w:cs="Arial"/>
        </w:rPr>
        <w:t xml:space="preserve">phone did an update coz coudnlt ring anyone – now contacts have gone </w:t>
      </w:r>
    </w:p>
    <w:p w14:paraId="0910125F" w14:textId="489D75B7" w:rsidR="00B26D19" w:rsidRPr="009245D5" w:rsidRDefault="00B26D19" w:rsidP="00287F96">
      <w:pPr>
        <w:rPr>
          <w:rFonts w:cs="Arial"/>
        </w:rPr>
      </w:pPr>
    </w:p>
    <w:p w14:paraId="5BB9D7F4" w14:textId="42DFEA08" w:rsidR="00B26D19" w:rsidRPr="009245D5" w:rsidRDefault="00B26D19" w:rsidP="00287F96">
      <w:pPr>
        <w:rPr>
          <w:rFonts w:cs="Arial"/>
        </w:rPr>
      </w:pPr>
      <w:r w:rsidRPr="009245D5">
        <w:rPr>
          <w:rFonts w:cs="Arial"/>
        </w:rPr>
        <w:t xml:space="preserve">Andrew Stockdill </w:t>
      </w:r>
      <w:r w:rsidR="00DA181A" w:rsidRPr="009245D5">
        <w:rPr>
          <w:rFonts w:cs="Arial"/>
        </w:rPr>
        <w:t>–</w:t>
      </w:r>
      <w:r w:rsidRPr="009245D5">
        <w:rPr>
          <w:rFonts w:cs="Arial"/>
        </w:rPr>
        <w:t xml:space="preserve"> </w:t>
      </w:r>
      <w:r w:rsidR="00DA181A" w:rsidRPr="009245D5">
        <w:rPr>
          <w:rFonts w:cs="Arial"/>
        </w:rPr>
        <w:t>cws reset for jim jart</w:t>
      </w:r>
    </w:p>
    <w:p w14:paraId="232209CD" w14:textId="62C4018B" w:rsidR="00DA181A" w:rsidRPr="009245D5" w:rsidRDefault="00DA181A" w:rsidP="00287F96">
      <w:pPr>
        <w:rPr>
          <w:rFonts w:cs="Arial"/>
        </w:rPr>
      </w:pPr>
      <w:r w:rsidRPr="009245D5">
        <w:rPr>
          <w:rFonts w:cs="Arial"/>
        </w:rPr>
        <w:t>A3alpj</w:t>
      </w:r>
    </w:p>
    <w:p w14:paraId="147C1707" w14:textId="778C1FBC" w:rsidR="000A672C" w:rsidRPr="009245D5" w:rsidRDefault="000A672C" w:rsidP="00287F96">
      <w:pPr>
        <w:rPr>
          <w:rFonts w:cs="Arial"/>
        </w:rPr>
      </w:pPr>
    </w:p>
    <w:p w14:paraId="55AA7857" w14:textId="4F808D94" w:rsidR="000A672C" w:rsidRPr="009245D5" w:rsidRDefault="000A672C" w:rsidP="00287F96">
      <w:pPr>
        <w:rPr>
          <w:rFonts w:cs="Arial"/>
        </w:rPr>
      </w:pPr>
      <w:r w:rsidRPr="009245D5">
        <w:rPr>
          <w:rFonts w:cs="Arial"/>
        </w:rPr>
        <w:t>Vodafone – jane -</w:t>
      </w:r>
      <w:r w:rsidR="002A3619" w:rsidRPr="009245D5">
        <w:rPr>
          <w:rFonts w:cs="Arial"/>
        </w:rPr>
        <w:t xml:space="preserve">jack raised sime darby </w:t>
      </w:r>
    </w:p>
    <w:p w14:paraId="11C448B3" w14:textId="3225BE04" w:rsidR="0080238F" w:rsidRPr="009245D5" w:rsidRDefault="0080238F" w:rsidP="00287F96">
      <w:pPr>
        <w:rPr>
          <w:rFonts w:cs="Arial"/>
        </w:rPr>
      </w:pPr>
    </w:p>
    <w:p w14:paraId="6CF761C3" w14:textId="63FF33A4" w:rsidR="0080238F" w:rsidRPr="009245D5" w:rsidRDefault="008E6518" w:rsidP="00287F96">
      <w:pPr>
        <w:rPr>
          <w:rFonts w:cs="Arial"/>
        </w:rPr>
      </w:pPr>
      <w:r w:rsidRPr="009245D5">
        <w:rPr>
          <w:rFonts w:cs="Arial"/>
        </w:rPr>
        <w:t xml:space="preserve">Jess macfarlane </w:t>
      </w:r>
      <w:r w:rsidR="002848FB" w:rsidRPr="009245D5">
        <w:rPr>
          <w:rFonts w:cs="Arial"/>
        </w:rPr>
        <w:t>–</w:t>
      </w:r>
      <w:r w:rsidRPr="009245D5">
        <w:rPr>
          <w:rFonts w:cs="Arial"/>
        </w:rPr>
        <w:t xml:space="preserve"> </w:t>
      </w:r>
      <w:r w:rsidR="002848FB" w:rsidRPr="009245D5">
        <w:rPr>
          <w:rFonts w:cs="Arial"/>
        </w:rPr>
        <w:t xml:space="preserve">equip sop on fetch </w:t>
      </w:r>
    </w:p>
    <w:p w14:paraId="506D0D38" w14:textId="646F3CC9" w:rsidR="00CB5BB8" w:rsidRPr="009245D5" w:rsidRDefault="00CB5BB8" w:rsidP="00287F96">
      <w:pPr>
        <w:rPr>
          <w:rFonts w:cs="Arial"/>
        </w:rPr>
      </w:pPr>
      <w:r w:rsidRPr="009245D5">
        <w:rPr>
          <w:rFonts w:cs="Arial"/>
        </w:rPr>
        <w:t xml:space="preserve">Csc team </w:t>
      </w:r>
      <w:r w:rsidR="005371F9" w:rsidRPr="009245D5">
        <w:rPr>
          <w:rFonts w:cs="Arial"/>
        </w:rPr>
        <w:t xml:space="preserve">– new tile </w:t>
      </w:r>
      <w:hyperlink r:id="rId60" w:history="1">
        <w:r w:rsidR="005371F9" w:rsidRPr="009245D5">
          <w:rPr>
            <w:rStyle w:val="Hyperlink"/>
            <w:rFonts w:cs="Arial"/>
          </w:rPr>
          <w:t>https://goughgroupltd.sharepoint.com/Pages/Working%20Here/Processes%20Policies%20and%20Forms/NAXT%20Procedures%20by%20Role/default.aspx</w:t>
        </w:r>
      </w:hyperlink>
    </w:p>
    <w:p w14:paraId="101E1FBB" w14:textId="64C08730" w:rsidR="005371F9" w:rsidRPr="009245D5" w:rsidRDefault="007437B8" w:rsidP="00287F96">
      <w:pPr>
        <w:rPr>
          <w:rFonts w:cs="Arial"/>
        </w:rPr>
      </w:pPr>
      <w:r w:rsidRPr="009245D5">
        <w:rPr>
          <w:rFonts w:cs="Arial"/>
        </w:rPr>
        <w:t xml:space="preserve">X4 sops and hyperlinks </w:t>
      </w:r>
    </w:p>
    <w:p w14:paraId="490F1A06" w14:textId="63662CFF" w:rsidR="00C90D98" w:rsidRPr="009245D5" w:rsidRDefault="00C90D98" w:rsidP="00287F96">
      <w:pPr>
        <w:rPr>
          <w:rFonts w:cs="Arial"/>
        </w:rPr>
      </w:pPr>
    </w:p>
    <w:p w14:paraId="61D92427" w14:textId="2E8DDE74" w:rsidR="00C90D98" w:rsidRPr="009245D5" w:rsidRDefault="00C90D98" w:rsidP="00287F96">
      <w:pPr>
        <w:rPr>
          <w:rFonts w:cs="Arial"/>
        </w:rPr>
      </w:pPr>
      <w:r w:rsidRPr="009245D5">
        <w:rPr>
          <w:rFonts w:cs="Arial"/>
        </w:rPr>
        <w:t xml:space="preserve">John Irvine </w:t>
      </w:r>
      <w:r w:rsidR="002468F4" w:rsidRPr="009245D5">
        <w:rPr>
          <w:rFonts w:cs="Arial"/>
        </w:rPr>
        <w:t>–</w:t>
      </w:r>
    </w:p>
    <w:p w14:paraId="1645925D" w14:textId="139BDB77" w:rsidR="002468F4" w:rsidRPr="009245D5" w:rsidRDefault="002468F4" w:rsidP="00287F96">
      <w:pPr>
        <w:rPr>
          <w:rFonts w:cs="Arial"/>
        </w:rPr>
      </w:pPr>
    </w:p>
    <w:p w14:paraId="5D3F171B" w14:textId="1E519017" w:rsidR="002468F4" w:rsidRPr="009245D5" w:rsidRDefault="00B93779" w:rsidP="00287F96">
      <w:pPr>
        <w:rPr>
          <w:rFonts w:cs="Arial"/>
        </w:rPr>
      </w:pPr>
      <w:r w:rsidRPr="009245D5">
        <w:rPr>
          <w:rFonts w:cs="Arial"/>
        </w:rPr>
        <w:t xml:space="preserve">Dulman – sql </w:t>
      </w:r>
    </w:p>
    <w:p w14:paraId="3A117921" w14:textId="4B60B85C" w:rsidR="00DD2DF4" w:rsidRPr="009245D5" w:rsidRDefault="00DD2DF4" w:rsidP="00287F96">
      <w:pPr>
        <w:rPr>
          <w:rFonts w:cs="Arial"/>
        </w:rPr>
      </w:pPr>
    </w:p>
    <w:p w14:paraId="588D854D" w14:textId="352B2B8E" w:rsidR="00DD2DF4" w:rsidRPr="009245D5" w:rsidRDefault="00DD2DF4" w:rsidP="00287F96">
      <w:pPr>
        <w:rPr>
          <w:rFonts w:cs="Arial"/>
        </w:rPr>
      </w:pPr>
      <w:r w:rsidRPr="009245D5">
        <w:rPr>
          <w:rFonts w:cs="Arial"/>
        </w:rPr>
        <w:t xml:space="preserve">Gavin Hoyland </w:t>
      </w:r>
      <w:r w:rsidR="003B7EF8" w:rsidRPr="009245D5">
        <w:rPr>
          <w:rFonts w:cs="Arial"/>
        </w:rPr>
        <w:t>–</w:t>
      </w:r>
      <w:r w:rsidRPr="009245D5">
        <w:rPr>
          <w:rFonts w:cs="Arial"/>
        </w:rPr>
        <w:t xml:space="preserve"> bartender</w:t>
      </w:r>
    </w:p>
    <w:p w14:paraId="2D72DE7B" w14:textId="5432C7FE" w:rsidR="003B7EF8" w:rsidRPr="009245D5" w:rsidRDefault="003B7EF8" w:rsidP="00287F96">
      <w:pPr>
        <w:rPr>
          <w:rFonts w:cs="Arial"/>
        </w:rPr>
      </w:pPr>
    </w:p>
    <w:p w14:paraId="3B2F3A35" w14:textId="540862E4" w:rsidR="003B7EF8" w:rsidRPr="009245D5" w:rsidRDefault="003B7EF8" w:rsidP="00287F96">
      <w:pPr>
        <w:rPr>
          <w:rFonts w:cs="Arial"/>
        </w:rPr>
      </w:pPr>
      <w:r w:rsidRPr="009245D5">
        <w:rPr>
          <w:rFonts w:cs="Arial"/>
        </w:rPr>
        <w:t xml:space="preserve">James ohanlon </w:t>
      </w:r>
      <w:r w:rsidR="00A50566" w:rsidRPr="009245D5">
        <w:rPr>
          <w:rFonts w:cs="Arial"/>
        </w:rPr>
        <w:t>–</w:t>
      </w:r>
      <w:r w:rsidRPr="009245D5">
        <w:rPr>
          <w:rFonts w:cs="Arial"/>
        </w:rPr>
        <w:t xml:space="preserve"> </w:t>
      </w:r>
      <w:r w:rsidR="00A50566" w:rsidRPr="009245D5">
        <w:rPr>
          <w:rFonts w:cs="Arial"/>
        </w:rPr>
        <w:t xml:space="preserve">printer – cant print </w:t>
      </w:r>
      <w:r w:rsidR="00046448" w:rsidRPr="009245D5">
        <w:rPr>
          <w:rFonts w:cs="Arial"/>
        </w:rPr>
        <w:t>–</w:t>
      </w:r>
      <w:r w:rsidR="00A50566" w:rsidRPr="009245D5">
        <w:rPr>
          <w:rFonts w:cs="Arial"/>
        </w:rPr>
        <w:t xml:space="preserve"> </w:t>
      </w:r>
      <w:r w:rsidR="00046448" w:rsidRPr="009245D5">
        <w:rPr>
          <w:rFonts w:cs="Arial"/>
        </w:rPr>
        <w:t>cchcc03</w:t>
      </w:r>
      <w:r w:rsidR="006174E6" w:rsidRPr="009245D5">
        <w:rPr>
          <w:rFonts w:cs="Arial"/>
        </w:rPr>
        <w:t xml:space="preserve"> – cancelled queue</w:t>
      </w:r>
      <w:r w:rsidR="00C66DBB" w:rsidRPr="009245D5">
        <w:rPr>
          <w:rFonts w:cs="Arial"/>
        </w:rPr>
        <w:t xml:space="preserve"> and restarted printer</w:t>
      </w:r>
    </w:p>
    <w:p w14:paraId="60C6B392" w14:textId="41E3D3B6" w:rsidR="00C17F63" w:rsidRPr="009245D5" w:rsidRDefault="00C17F63" w:rsidP="00287F96">
      <w:pPr>
        <w:rPr>
          <w:rFonts w:cs="Arial"/>
        </w:rPr>
      </w:pPr>
    </w:p>
    <w:p w14:paraId="5C3DC7A1" w14:textId="0C05FCB3" w:rsidR="00C17F63" w:rsidRPr="009245D5" w:rsidRDefault="00C17F63" w:rsidP="00C17F63">
      <w:pPr>
        <w:pStyle w:val="Heading1"/>
        <w:rPr>
          <w:rFonts w:cs="Arial"/>
          <w:szCs w:val="20"/>
        </w:rPr>
      </w:pPr>
      <w:r w:rsidRPr="009245D5">
        <w:rPr>
          <w:rFonts w:cs="Arial"/>
          <w:szCs w:val="20"/>
        </w:rPr>
        <w:t>15/01/2021</w:t>
      </w:r>
    </w:p>
    <w:p w14:paraId="5CBC03BE" w14:textId="33E86A03" w:rsidR="00C17F63" w:rsidRPr="009245D5" w:rsidRDefault="00C17F63" w:rsidP="00C17F63">
      <w:pPr>
        <w:rPr>
          <w:rFonts w:cs="Arial"/>
        </w:rPr>
      </w:pPr>
    </w:p>
    <w:p w14:paraId="7637D4B2" w14:textId="0A7B2036" w:rsidR="00C17F63" w:rsidRPr="009245D5" w:rsidRDefault="006D7078" w:rsidP="00C17F63">
      <w:pPr>
        <w:rPr>
          <w:rFonts w:cs="Arial"/>
        </w:rPr>
      </w:pPr>
      <w:r w:rsidRPr="009245D5">
        <w:rPr>
          <w:rFonts w:cs="Arial"/>
        </w:rPr>
        <w:t>E</w:t>
      </w:r>
      <w:r w:rsidR="00EC2054" w:rsidRPr="009245D5">
        <w:rPr>
          <w:rFonts w:cs="Arial"/>
        </w:rPr>
        <w:t>lly</w:t>
      </w:r>
    </w:p>
    <w:p w14:paraId="4021705E" w14:textId="308F67F2" w:rsidR="006D7078" w:rsidRPr="009245D5" w:rsidRDefault="006D7078" w:rsidP="00C17F63">
      <w:pPr>
        <w:rPr>
          <w:rFonts w:cs="Arial"/>
        </w:rPr>
      </w:pPr>
    </w:p>
    <w:p w14:paraId="08938ED3" w14:textId="2FA2D5EA" w:rsidR="006D7078" w:rsidRPr="009245D5" w:rsidRDefault="006D7078" w:rsidP="00C17F63">
      <w:pPr>
        <w:rPr>
          <w:rFonts w:cs="Arial"/>
        </w:rPr>
      </w:pPr>
      <w:r w:rsidRPr="009245D5">
        <w:rPr>
          <w:rFonts w:cs="Arial"/>
        </w:rPr>
        <w:t xml:space="preserve">Gary baker </w:t>
      </w:r>
      <w:r w:rsidR="001C5DB5" w:rsidRPr="009245D5">
        <w:rPr>
          <w:rFonts w:cs="Arial"/>
        </w:rPr>
        <w:t>–</w:t>
      </w:r>
      <w:r w:rsidRPr="009245D5">
        <w:rPr>
          <w:rFonts w:cs="Arial"/>
        </w:rPr>
        <w:t xml:space="preserve"> </w:t>
      </w:r>
      <w:r w:rsidR="001C5DB5" w:rsidRPr="009245D5">
        <w:rPr>
          <w:rFonts w:cs="Arial"/>
        </w:rPr>
        <w:t>changed password yesterday</w:t>
      </w:r>
    </w:p>
    <w:p w14:paraId="14F54C13" w14:textId="2174351E" w:rsidR="004A4632" w:rsidRPr="009245D5" w:rsidRDefault="004A4632" w:rsidP="00C17F63">
      <w:pPr>
        <w:rPr>
          <w:rFonts w:cs="Arial"/>
        </w:rPr>
      </w:pPr>
    </w:p>
    <w:p w14:paraId="02268CEE" w14:textId="71B0874B" w:rsidR="004A4632" w:rsidRPr="009245D5" w:rsidRDefault="004A4632" w:rsidP="00C17F63">
      <w:pPr>
        <w:rPr>
          <w:rFonts w:cs="Arial"/>
        </w:rPr>
      </w:pPr>
      <w:r w:rsidRPr="009245D5">
        <w:rPr>
          <w:rFonts w:cs="Arial"/>
        </w:rPr>
        <w:t>David willets</w:t>
      </w:r>
      <w:r w:rsidR="00C73EF6" w:rsidRPr="009245D5">
        <w:rPr>
          <w:rFonts w:cs="Arial"/>
        </w:rPr>
        <w:t xml:space="preserve"> – z drive</w:t>
      </w:r>
    </w:p>
    <w:p w14:paraId="1C434288" w14:textId="5B5C1FAA" w:rsidR="009D667A" w:rsidRPr="009245D5" w:rsidRDefault="009D667A" w:rsidP="00C17F63">
      <w:pPr>
        <w:rPr>
          <w:rFonts w:cs="Arial"/>
        </w:rPr>
      </w:pPr>
    </w:p>
    <w:p w14:paraId="7837A8CD" w14:textId="69D3F475" w:rsidR="009D667A" w:rsidRPr="009245D5" w:rsidRDefault="009D667A" w:rsidP="00C17F63">
      <w:pPr>
        <w:rPr>
          <w:rFonts w:cs="Arial"/>
        </w:rPr>
      </w:pPr>
      <w:r w:rsidRPr="009245D5">
        <w:rPr>
          <w:rFonts w:cs="Arial"/>
        </w:rPr>
        <w:t xml:space="preserve">Vickie warren – signature </w:t>
      </w:r>
      <w:r w:rsidR="003557C0" w:rsidRPr="009245D5">
        <w:rPr>
          <w:rFonts w:cs="Arial"/>
        </w:rPr>
        <w:t>–</w:t>
      </w:r>
      <w:r w:rsidRPr="009245D5">
        <w:rPr>
          <w:rFonts w:cs="Arial"/>
        </w:rPr>
        <w:t xml:space="preserve"> </w:t>
      </w:r>
    </w:p>
    <w:p w14:paraId="6F38EB54" w14:textId="03562C1C" w:rsidR="003557C0" w:rsidRPr="009245D5" w:rsidRDefault="003557C0" w:rsidP="00C17F63">
      <w:pPr>
        <w:rPr>
          <w:rFonts w:cs="Arial"/>
        </w:rPr>
      </w:pPr>
    </w:p>
    <w:p w14:paraId="1BE6EE76" w14:textId="10CF6C03" w:rsidR="003557C0" w:rsidRPr="009245D5" w:rsidRDefault="003557C0" w:rsidP="00C17F63">
      <w:pPr>
        <w:rPr>
          <w:rFonts w:cs="Arial"/>
        </w:rPr>
      </w:pPr>
      <w:r w:rsidRPr="009245D5">
        <w:rPr>
          <w:rFonts w:cs="Arial"/>
        </w:rPr>
        <w:t xml:space="preserve">Mike – Hamilton – steph </w:t>
      </w:r>
      <w:r w:rsidR="007F09A0" w:rsidRPr="009245D5">
        <w:rPr>
          <w:rFonts w:cs="Arial"/>
        </w:rPr>
        <w:t>–</w:t>
      </w:r>
    </w:p>
    <w:p w14:paraId="25AC7702" w14:textId="006F5A07" w:rsidR="007F09A0" w:rsidRPr="009245D5" w:rsidRDefault="007F09A0" w:rsidP="00C17F63">
      <w:pPr>
        <w:rPr>
          <w:rFonts w:cs="Arial"/>
        </w:rPr>
      </w:pPr>
    </w:p>
    <w:p w14:paraId="4ADD7517" w14:textId="46944666" w:rsidR="007F09A0" w:rsidRPr="009245D5" w:rsidRDefault="007F09A0" w:rsidP="00C17F63">
      <w:pPr>
        <w:rPr>
          <w:rFonts w:cs="Arial"/>
        </w:rPr>
      </w:pPr>
      <w:r w:rsidRPr="009245D5">
        <w:rPr>
          <w:rFonts w:cs="Arial"/>
        </w:rPr>
        <w:t xml:space="preserve">Conrad owens </w:t>
      </w:r>
      <w:r w:rsidR="0060396F" w:rsidRPr="009245D5">
        <w:rPr>
          <w:rFonts w:cs="Arial"/>
        </w:rPr>
        <w:t>–</w:t>
      </w:r>
      <w:r w:rsidRPr="009245D5">
        <w:rPr>
          <w:rFonts w:cs="Arial"/>
        </w:rPr>
        <w:t xml:space="preserve"> </w:t>
      </w:r>
      <w:r w:rsidR="0060396F" w:rsidRPr="009245D5">
        <w:rPr>
          <w:rFonts w:cs="Arial"/>
        </w:rPr>
        <w:t xml:space="preserve">working from home – </w:t>
      </w:r>
    </w:p>
    <w:p w14:paraId="0C41D888" w14:textId="47A6F167" w:rsidR="0060396F" w:rsidRPr="009245D5" w:rsidRDefault="0060396F" w:rsidP="00C17F63">
      <w:pPr>
        <w:rPr>
          <w:rFonts w:cs="Arial"/>
        </w:rPr>
      </w:pPr>
      <w:r w:rsidRPr="009245D5">
        <w:rPr>
          <w:rFonts w:cs="Arial"/>
        </w:rPr>
        <w:t>Monday 11</w:t>
      </w:r>
    </w:p>
    <w:p w14:paraId="6A87E0E5" w14:textId="79CBA148" w:rsidR="0052157E" w:rsidRPr="009245D5" w:rsidRDefault="0052157E" w:rsidP="00C17F63">
      <w:pPr>
        <w:rPr>
          <w:rFonts w:cs="Arial"/>
        </w:rPr>
      </w:pPr>
    </w:p>
    <w:p w14:paraId="13F73D2C" w14:textId="25614F88" w:rsidR="0052157E" w:rsidRPr="009245D5" w:rsidRDefault="0052157E" w:rsidP="00C17F63">
      <w:pPr>
        <w:rPr>
          <w:rFonts w:cs="Arial"/>
        </w:rPr>
      </w:pPr>
      <w:r w:rsidRPr="009245D5">
        <w:rPr>
          <w:rFonts w:cs="Arial"/>
        </w:rPr>
        <w:t xml:space="preserve">Vickie warren </w:t>
      </w:r>
      <w:r w:rsidR="00F76921" w:rsidRPr="009245D5">
        <w:rPr>
          <w:rFonts w:cs="Arial"/>
        </w:rPr>
        <w:t>–</w:t>
      </w:r>
    </w:p>
    <w:p w14:paraId="46A72AE2" w14:textId="2134E69B" w:rsidR="00F76921" w:rsidRPr="009245D5" w:rsidRDefault="00F76921" w:rsidP="00C17F63">
      <w:pPr>
        <w:rPr>
          <w:rFonts w:cs="Arial"/>
        </w:rPr>
      </w:pPr>
    </w:p>
    <w:p w14:paraId="057F85C1" w14:textId="1A610891" w:rsidR="00F76921" w:rsidRPr="009245D5" w:rsidRDefault="00CC1971" w:rsidP="00C17F63">
      <w:pPr>
        <w:rPr>
          <w:rFonts w:cs="Arial"/>
        </w:rPr>
      </w:pPr>
      <w:r w:rsidRPr="009245D5">
        <w:rPr>
          <w:rFonts w:cs="Arial"/>
        </w:rPr>
        <w:t>J</w:t>
      </w:r>
      <w:r w:rsidR="00F76921" w:rsidRPr="009245D5">
        <w:rPr>
          <w:rFonts w:cs="Arial"/>
        </w:rPr>
        <w:t>ozua</w:t>
      </w:r>
      <w:r w:rsidRPr="009245D5">
        <w:rPr>
          <w:rFonts w:cs="Arial"/>
        </w:rPr>
        <w:t xml:space="preserve"> – internet </w:t>
      </w:r>
      <w:r w:rsidR="007C2A9A" w:rsidRPr="009245D5">
        <w:rPr>
          <w:rFonts w:cs="Arial"/>
        </w:rPr>
        <w:t>– wifi wont work – says connected but nothing loads in chrome</w:t>
      </w:r>
    </w:p>
    <w:p w14:paraId="179264FD" w14:textId="66390E3B" w:rsidR="00913ECA" w:rsidRPr="009245D5" w:rsidRDefault="00913ECA" w:rsidP="00C17F63">
      <w:pPr>
        <w:rPr>
          <w:rFonts w:cs="Arial"/>
        </w:rPr>
      </w:pPr>
    </w:p>
    <w:p w14:paraId="35E3E2D9" w14:textId="76BACA67" w:rsidR="00913ECA" w:rsidRPr="009245D5" w:rsidRDefault="00206867" w:rsidP="00C17F63">
      <w:pPr>
        <w:rPr>
          <w:rFonts w:cs="Arial"/>
        </w:rPr>
      </w:pPr>
      <w:r w:rsidRPr="009245D5">
        <w:rPr>
          <w:rFonts w:cs="Arial"/>
        </w:rPr>
        <w:t xml:space="preserve">Andrew – felix </w:t>
      </w:r>
      <w:r w:rsidR="008403CE" w:rsidRPr="009245D5">
        <w:rPr>
          <w:rFonts w:cs="Arial"/>
        </w:rPr>
        <w:t>–</w:t>
      </w:r>
      <w:r w:rsidRPr="009245D5">
        <w:rPr>
          <w:rFonts w:cs="Arial"/>
        </w:rPr>
        <w:t xml:space="preserve"> </w:t>
      </w:r>
      <w:r w:rsidR="008403CE" w:rsidRPr="009245D5">
        <w:rPr>
          <w:rFonts w:cs="Arial"/>
        </w:rPr>
        <w:t>sis usb just hangs when starting up and ET</w:t>
      </w:r>
    </w:p>
    <w:p w14:paraId="76F3C99A" w14:textId="018A0047" w:rsidR="00061EE9" w:rsidRPr="009245D5" w:rsidRDefault="00061EE9" w:rsidP="00C17F63">
      <w:pPr>
        <w:rPr>
          <w:rFonts w:cs="Arial"/>
        </w:rPr>
      </w:pPr>
    </w:p>
    <w:p w14:paraId="2639437D" w14:textId="2D0E4C45" w:rsidR="00061EE9" w:rsidRPr="009245D5" w:rsidRDefault="00061EE9" w:rsidP="00C17F63">
      <w:pPr>
        <w:rPr>
          <w:rFonts w:cs="Arial"/>
        </w:rPr>
      </w:pPr>
      <w:r w:rsidRPr="009245D5">
        <w:rPr>
          <w:rFonts w:cs="Arial"/>
        </w:rPr>
        <w:t xml:space="preserve">Jozua </w:t>
      </w:r>
      <w:r w:rsidR="00557830" w:rsidRPr="009245D5">
        <w:rPr>
          <w:rFonts w:cs="Arial"/>
        </w:rPr>
        <w:t>–</w:t>
      </w:r>
      <w:r w:rsidRPr="009245D5">
        <w:rPr>
          <w:rFonts w:cs="Arial"/>
        </w:rPr>
        <w:t xml:space="preserve"> </w:t>
      </w:r>
    </w:p>
    <w:p w14:paraId="779BBCB9" w14:textId="1890C172" w:rsidR="00557830" w:rsidRPr="009245D5" w:rsidRDefault="00557830" w:rsidP="00C17F63">
      <w:pPr>
        <w:rPr>
          <w:rFonts w:cs="Arial"/>
        </w:rPr>
      </w:pPr>
    </w:p>
    <w:p w14:paraId="0459E5BE" w14:textId="2378D5AA" w:rsidR="00557830" w:rsidRPr="009245D5" w:rsidRDefault="00557830" w:rsidP="00C17F63">
      <w:pPr>
        <w:rPr>
          <w:rFonts w:cs="Arial"/>
        </w:rPr>
      </w:pPr>
      <w:r w:rsidRPr="009245D5">
        <w:rPr>
          <w:rFonts w:cs="Arial"/>
        </w:rPr>
        <w:t>Michaela – getting employee into right branch on naxt</w:t>
      </w:r>
      <w:r w:rsidR="005A38C1" w:rsidRPr="009245D5">
        <w:rPr>
          <w:rFonts w:cs="Arial"/>
        </w:rPr>
        <w:t xml:space="preserve"> – </w:t>
      </w:r>
      <w:r w:rsidR="007D108F" w:rsidRPr="009245D5">
        <w:rPr>
          <w:rFonts w:cs="Arial"/>
        </w:rPr>
        <w:t xml:space="preserve">henry booth needs to be under wellington </w:t>
      </w:r>
      <w:r w:rsidR="003D0C5A" w:rsidRPr="009245D5">
        <w:rPr>
          <w:rFonts w:cs="Arial"/>
        </w:rPr>
        <w:t>–</w:t>
      </w:r>
      <w:r w:rsidR="007D108F" w:rsidRPr="009245D5">
        <w:rPr>
          <w:rFonts w:cs="Arial"/>
        </w:rPr>
        <w:t xml:space="preserve"> </w:t>
      </w:r>
      <w:r w:rsidR="003D0C5A" w:rsidRPr="009245D5">
        <w:rPr>
          <w:rFonts w:cs="Arial"/>
        </w:rPr>
        <w:t>29</w:t>
      </w:r>
    </w:p>
    <w:p w14:paraId="2C375925" w14:textId="78E9D143" w:rsidR="003D0C5A" w:rsidRPr="009245D5" w:rsidRDefault="003D0C5A" w:rsidP="00C17F63">
      <w:pPr>
        <w:rPr>
          <w:rFonts w:cs="Arial"/>
        </w:rPr>
      </w:pPr>
      <w:r w:rsidRPr="009245D5">
        <w:rPr>
          <w:rFonts w:cs="Arial"/>
        </w:rPr>
        <w:t>Remove people</w:t>
      </w:r>
      <w:r w:rsidR="00EE1C4B" w:rsidRPr="009245D5">
        <w:rPr>
          <w:rFonts w:cs="Arial"/>
        </w:rPr>
        <w:t xml:space="preserve"> from the approval list </w:t>
      </w:r>
      <w:r w:rsidR="00AB4831" w:rsidRPr="009245D5">
        <w:rPr>
          <w:rFonts w:cs="Arial"/>
        </w:rPr>
        <w:t>– time and attendance approval list</w:t>
      </w:r>
    </w:p>
    <w:p w14:paraId="3D0DE8EE" w14:textId="59ADDA63" w:rsidR="0093312B" w:rsidRPr="009245D5" w:rsidRDefault="0093312B" w:rsidP="00C17F63">
      <w:pPr>
        <w:rPr>
          <w:rFonts w:cs="Arial"/>
        </w:rPr>
      </w:pPr>
    </w:p>
    <w:p w14:paraId="7D9FDF54" w14:textId="6E3B1FEC" w:rsidR="0093312B" w:rsidRPr="009245D5" w:rsidRDefault="0093312B" w:rsidP="00C17F63">
      <w:pPr>
        <w:rPr>
          <w:rFonts w:cs="Arial"/>
        </w:rPr>
      </w:pPr>
      <w:r w:rsidRPr="009245D5">
        <w:rPr>
          <w:rFonts w:cs="Arial"/>
        </w:rPr>
        <w:t xml:space="preserve">Stephen Frayle </w:t>
      </w:r>
      <w:r w:rsidR="00FC0387" w:rsidRPr="009245D5">
        <w:rPr>
          <w:rFonts w:cs="Arial"/>
        </w:rPr>
        <w:t>–</w:t>
      </w:r>
      <w:r w:rsidRPr="009245D5">
        <w:rPr>
          <w:rFonts w:cs="Arial"/>
        </w:rPr>
        <w:t xml:space="preserve"> atlas</w:t>
      </w:r>
      <w:r w:rsidR="00FC0387" w:rsidRPr="009245D5">
        <w:rPr>
          <w:rFonts w:cs="Arial"/>
        </w:rPr>
        <w:t xml:space="preserve"> opens as a ghost</w:t>
      </w:r>
    </w:p>
    <w:p w14:paraId="6D44A608" w14:textId="465AF867" w:rsidR="0014191F" w:rsidRPr="009245D5" w:rsidRDefault="0014191F" w:rsidP="00C17F63">
      <w:pPr>
        <w:rPr>
          <w:rFonts w:cs="Arial"/>
        </w:rPr>
      </w:pPr>
      <w:r w:rsidRPr="009245D5">
        <w:rPr>
          <w:rFonts w:cs="Arial"/>
        </w:rPr>
        <w:t>Software opens with a blank screen</w:t>
      </w:r>
    </w:p>
    <w:p w14:paraId="2AF864DB" w14:textId="7A03595B" w:rsidR="0014191F" w:rsidRPr="009245D5" w:rsidRDefault="0014191F" w:rsidP="00C17F63">
      <w:pPr>
        <w:rPr>
          <w:rFonts w:cs="Arial"/>
        </w:rPr>
      </w:pPr>
      <w:r w:rsidRPr="009245D5">
        <w:rPr>
          <w:rFonts w:cs="Arial"/>
        </w:rPr>
        <w:t>Snag it – something to do with the cursor</w:t>
      </w:r>
      <w:r w:rsidR="004E2486" w:rsidRPr="009245D5">
        <w:rPr>
          <w:rFonts w:cs="Arial"/>
        </w:rPr>
        <w:t xml:space="preserve"> </w:t>
      </w:r>
    </w:p>
    <w:p w14:paraId="6D87FACE" w14:textId="3B987A02" w:rsidR="00B70550" w:rsidRPr="009245D5" w:rsidRDefault="00B70550" w:rsidP="00C17F63">
      <w:pPr>
        <w:rPr>
          <w:rFonts w:cs="Arial"/>
        </w:rPr>
      </w:pPr>
      <w:r w:rsidRPr="009245D5">
        <w:rPr>
          <w:rFonts w:cs="Arial"/>
        </w:rPr>
        <w:t>Tableau development machine has 32 gb ram</w:t>
      </w:r>
    </w:p>
    <w:p w14:paraId="638D7A70" w14:textId="15CAB18E" w:rsidR="00A94DA3" w:rsidRPr="009245D5" w:rsidRDefault="00A94DA3" w:rsidP="00C17F63">
      <w:pPr>
        <w:rPr>
          <w:rFonts w:cs="Arial"/>
        </w:rPr>
      </w:pPr>
      <w:r w:rsidRPr="009245D5">
        <w:rPr>
          <w:rFonts w:cs="Arial"/>
        </w:rPr>
        <w:t xml:space="preserve">Using to develop power bi and tableau </w:t>
      </w:r>
    </w:p>
    <w:p w14:paraId="1C0A6284" w14:textId="557211D5" w:rsidR="0045698D" w:rsidRPr="009245D5" w:rsidRDefault="0045698D" w:rsidP="00C17F63">
      <w:pPr>
        <w:rPr>
          <w:rFonts w:cs="Arial"/>
        </w:rPr>
      </w:pPr>
    </w:p>
    <w:p w14:paraId="1422F4D8" w14:textId="4DE29DD7" w:rsidR="0045698D" w:rsidRPr="009245D5" w:rsidRDefault="0045698D" w:rsidP="00C17F63">
      <w:pPr>
        <w:rPr>
          <w:rFonts w:cs="Arial"/>
        </w:rPr>
      </w:pPr>
      <w:r w:rsidRPr="009245D5">
        <w:rPr>
          <w:rFonts w:cs="Arial"/>
        </w:rPr>
        <w:t xml:space="preserve">Jamie </w:t>
      </w:r>
      <w:r w:rsidR="0042565F" w:rsidRPr="009245D5">
        <w:rPr>
          <w:rFonts w:cs="Arial"/>
        </w:rPr>
        <w:t>–</w:t>
      </w:r>
      <w:r w:rsidRPr="009245D5">
        <w:rPr>
          <w:rFonts w:cs="Arial"/>
        </w:rPr>
        <w:t xml:space="preserve"> </w:t>
      </w:r>
      <w:r w:rsidR="005D315B" w:rsidRPr="009245D5">
        <w:rPr>
          <w:rFonts w:cs="Arial"/>
        </w:rPr>
        <w:t>303589</w:t>
      </w:r>
      <w:r w:rsidR="0042565F" w:rsidRPr="009245D5">
        <w:rPr>
          <w:rFonts w:cs="Arial"/>
        </w:rPr>
        <w:t xml:space="preserve"> – need to recepti po</w:t>
      </w:r>
      <w:r w:rsidR="00713161" w:rsidRPr="009245D5">
        <w:rPr>
          <w:rFonts w:cs="Arial"/>
        </w:rPr>
        <w:t xml:space="preserve"> – when trying to recipet it</w:t>
      </w:r>
    </w:p>
    <w:p w14:paraId="09CE14F4" w14:textId="420691EF" w:rsidR="00DA3BD0" w:rsidRPr="009245D5" w:rsidRDefault="00DA3BD0" w:rsidP="00C17F63">
      <w:pPr>
        <w:rPr>
          <w:rFonts w:cs="Arial"/>
        </w:rPr>
      </w:pPr>
    </w:p>
    <w:p w14:paraId="111947A2" w14:textId="6748D9A9" w:rsidR="00DA3BD0" w:rsidRPr="009245D5" w:rsidRDefault="00DA3BD0" w:rsidP="00C17F63">
      <w:pPr>
        <w:rPr>
          <w:rFonts w:cs="Arial"/>
        </w:rPr>
      </w:pPr>
      <w:r w:rsidRPr="009245D5">
        <w:rPr>
          <w:rFonts w:cs="Arial"/>
        </w:rPr>
        <w:t xml:space="preserve">Cathryn – nelson </w:t>
      </w:r>
      <w:r w:rsidR="00362E55" w:rsidRPr="009245D5">
        <w:rPr>
          <w:rFonts w:cs="Arial"/>
        </w:rPr>
        <w:t>–</w:t>
      </w:r>
      <w:r w:rsidRPr="009245D5">
        <w:rPr>
          <w:rFonts w:cs="Arial"/>
        </w:rPr>
        <w:t xml:space="preserve"> </w:t>
      </w:r>
      <w:r w:rsidR="00362E55" w:rsidRPr="009245D5">
        <w:rPr>
          <w:rFonts w:cs="Arial"/>
        </w:rPr>
        <w:t xml:space="preserve">sales tax group needs to be filled in </w:t>
      </w:r>
      <w:r w:rsidR="003C6DF4" w:rsidRPr="009245D5">
        <w:rPr>
          <w:rFonts w:cs="Arial"/>
        </w:rPr>
        <w:t>–</w:t>
      </w:r>
    </w:p>
    <w:p w14:paraId="56629D0D" w14:textId="70D325AC" w:rsidR="003C6DF4" w:rsidRPr="009245D5" w:rsidRDefault="003C6DF4" w:rsidP="00C17F63">
      <w:pPr>
        <w:rPr>
          <w:rFonts w:cs="Arial"/>
        </w:rPr>
      </w:pPr>
    </w:p>
    <w:p w14:paraId="6F592C4C" w14:textId="0564FC35" w:rsidR="003C6DF4" w:rsidRPr="009245D5" w:rsidRDefault="003C6DF4" w:rsidP="00C17F63">
      <w:pPr>
        <w:rPr>
          <w:rFonts w:cs="Arial"/>
        </w:rPr>
      </w:pPr>
      <w:r w:rsidRPr="009245D5">
        <w:rPr>
          <w:rFonts w:cs="Arial"/>
        </w:rPr>
        <w:t xml:space="preserve">Matt parker </w:t>
      </w:r>
      <w:r w:rsidR="00BB2224" w:rsidRPr="009245D5">
        <w:rPr>
          <w:rFonts w:cs="Arial"/>
        </w:rPr>
        <w:t>–</w:t>
      </w:r>
      <w:r w:rsidRPr="009245D5">
        <w:rPr>
          <w:rFonts w:cs="Arial"/>
        </w:rPr>
        <w:t xml:space="preserve"> </w:t>
      </w:r>
    </w:p>
    <w:p w14:paraId="29C38889" w14:textId="0E2C2186" w:rsidR="00BB2224" w:rsidRPr="009245D5" w:rsidRDefault="00BB2224" w:rsidP="00C17F63">
      <w:pPr>
        <w:rPr>
          <w:rFonts w:cs="Arial"/>
        </w:rPr>
      </w:pPr>
    </w:p>
    <w:p w14:paraId="4E0EC1DC" w14:textId="03A7D02D" w:rsidR="00BB2224" w:rsidRPr="009245D5" w:rsidRDefault="00BB2224" w:rsidP="00BB2224">
      <w:pPr>
        <w:pStyle w:val="Heading1"/>
        <w:rPr>
          <w:rFonts w:cs="Arial"/>
          <w:szCs w:val="20"/>
        </w:rPr>
      </w:pPr>
      <w:r w:rsidRPr="009245D5">
        <w:rPr>
          <w:rFonts w:cs="Arial"/>
          <w:szCs w:val="20"/>
        </w:rPr>
        <w:t>18/01/2021</w:t>
      </w:r>
    </w:p>
    <w:p w14:paraId="57EA0438" w14:textId="47B0C930" w:rsidR="00BB2224" w:rsidRPr="009245D5" w:rsidRDefault="00BB2224" w:rsidP="00BB2224">
      <w:pPr>
        <w:rPr>
          <w:rFonts w:cs="Arial"/>
        </w:rPr>
      </w:pPr>
    </w:p>
    <w:p w14:paraId="6422FF0B" w14:textId="59421EF8" w:rsidR="00BB2224" w:rsidRPr="009245D5" w:rsidRDefault="00F52F3B" w:rsidP="00BB2224">
      <w:pPr>
        <w:rPr>
          <w:rFonts w:cs="Arial"/>
        </w:rPr>
      </w:pPr>
      <w:r w:rsidRPr="009245D5">
        <w:rPr>
          <w:rFonts w:cs="Arial"/>
        </w:rPr>
        <w:t xml:space="preserve">Averil </w:t>
      </w:r>
      <w:r w:rsidR="00495D04" w:rsidRPr="009245D5">
        <w:rPr>
          <w:rFonts w:cs="Arial"/>
        </w:rPr>
        <w:t>–</w:t>
      </w:r>
      <w:r w:rsidRPr="009245D5">
        <w:rPr>
          <w:rFonts w:cs="Arial"/>
        </w:rPr>
        <w:t xml:space="preserve"> </w:t>
      </w:r>
      <w:r w:rsidR="0011655C" w:rsidRPr="009245D5">
        <w:rPr>
          <w:rFonts w:cs="Arial"/>
        </w:rPr>
        <w:t>accounting journals</w:t>
      </w:r>
    </w:p>
    <w:p w14:paraId="7E2C31C5" w14:textId="45159C42" w:rsidR="00495D04" w:rsidRPr="009245D5" w:rsidRDefault="00495D04" w:rsidP="00BB2224">
      <w:pPr>
        <w:rPr>
          <w:rFonts w:cs="Arial"/>
        </w:rPr>
      </w:pPr>
    </w:p>
    <w:p w14:paraId="69187B29" w14:textId="3E533B62" w:rsidR="00495D04" w:rsidRPr="009245D5" w:rsidRDefault="00495D04" w:rsidP="00BB2224">
      <w:pPr>
        <w:rPr>
          <w:rFonts w:cs="Arial"/>
        </w:rPr>
      </w:pPr>
      <w:r w:rsidRPr="009245D5">
        <w:rPr>
          <w:rFonts w:cs="Arial"/>
        </w:rPr>
        <w:t xml:space="preserve">Phil ingram </w:t>
      </w:r>
      <w:r w:rsidR="00FF7E91" w:rsidRPr="009245D5">
        <w:rPr>
          <w:rFonts w:cs="Arial"/>
        </w:rPr>
        <w:t>–</w:t>
      </w:r>
      <w:r w:rsidRPr="009245D5">
        <w:rPr>
          <w:rFonts w:cs="Arial"/>
        </w:rPr>
        <w:t xml:space="preserve"> </w:t>
      </w:r>
      <w:r w:rsidR="008D6225" w:rsidRPr="009245D5">
        <w:rPr>
          <w:rFonts w:cs="Arial"/>
        </w:rPr>
        <w:t>cubes</w:t>
      </w:r>
    </w:p>
    <w:p w14:paraId="24CCBED8" w14:textId="2E987E01" w:rsidR="00FF7E91" w:rsidRPr="009245D5" w:rsidRDefault="00FF7E91" w:rsidP="00BB2224">
      <w:pPr>
        <w:rPr>
          <w:rFonts w:cs="Arial"/>
        </w:rPr>
      </w:pPr>
    </w:p>
    <w:p w14:paraId="2B26A709" w14:textId="3744611F" w:rsidR="00FF7E91" w:rsidRPr="009245D5" w:rsidRDefault="00FF7E91" w:rsidP="00BB2224">
      <w:pPr>
        <w:rPr>
          <w:rFonts w:cs="Arial"/>
        </w:rPr>
      </w:pPr>
      <w:r w:rsidRPr="009245D5">
        <w:rPr>
          <w:rFonts w:cs="Arial"/>
        </w:rPr>
        <w:t xml:space="preserve">Tony nicol </w:t>
      </w:r>
      <w:r w:rsidR="006E1930" w:rsidRPr="009245D5">
        <w:rPr>
          <w:rFonts w:cs="Arial"/>
        </w:rPr>
        <w:t>–</w:t>
      </w:r>
      <w:r w:rsidRPr="009245D5">
        <w:rPr>
          <w:rFonts w:cs="Arial"/>
        </w:rPr>
        <w:t xml:space="preserve"> </w:t>
      </w:r>
      <w:r w:rsidR="008D6225" w:rsidRPr="009245D5">
        <w:rPr>
          <w:rFonts w:cs="Arial"/>
        </w:rPr>
        <w:t>naxt homepage error – can still use naxt</w:t>
      </w:r>
    </w:p>
    <w:p w14:paraId="5756F5ED" w14:textId="33545E91" w:rsidR="006E1930" w:rsidRPr="009245D5" w:rsidRDefault="006E1930" w:rsidP="00BB2224">
      <w:pPr>
        <w:rPr>
          <w:rFonts w:cs="Arial"/>
        </w:rPr>
      </w:pPr>
    </w:p>
    <w:p w14:paraId="46BCA682" w14:textId="6E6AA4EF" w:rsidR="006E1930" w:rsidRPr="009245D5" w:rsidRDefault="006E1930" w:rsidP="00BB2224">
      <w:pPr>
        <w:rPr>
          <w:rFonts w:cs="Arial"/>
        </w:rPr>
      </w:pPr>
      <w:r w:rsidRPr="009245D5">
        <w:rPr>
          <w:rFonts w:cs="Arial"/>
        </w:rPr>
        <w:t xml:space="preserve">Pete shaw </w:t>
      </w:r>
      <w:r w:rsidR="004326CE" w:rsidRPr="009245D5">
        <w:rPr>
          <w:rFonts w:cs="Arial"/>
        </w:rPr>
        <w:t>–</w:t>
      </w:r>
      <w:r w:rsidRPr="009245D5">
        <w:rPr>
          <w:rFonts w:cs="Arial"/>
        </w:rPr>
        <w:t xml:space="preserve"> </w:t>
      </w:r>
      <w:r w:rsidR="008D6225" w:rsidRPr="009245D5">
        <w:rPr>
          <w:rFonts w:cs="Arial"/>
        </w:rPr>
        <w:t>segment details greyed out</w:t>
      </w:r>
    </w:p>
    <w:p w14:paraId="681A4E25" w14:textId="32D60ACB" w:rsidR="004326CE" w:rsidRPr="009245D5" w:rsidRDefault="004326CE" w:rsidP="00BB2224">
      <w:pPr>
        <w:rPr>
          <w:rFonts w:cs="Arial"/>
        </w:rPr>
      </w:pPr>
    </w:p>
    <w:p w14:paraId="5868E9C2" w14:textId="04EF8586" w:rsidR="004326CE" w:rsidRPr="009245D5" w:rsidRDefault="004326CE" w:rsidP="00BB2224">
      <w:pPr>
        <w:rPr>
          <w:rFonts w:cs="Arial"/>
        </w:rPr>
      </w:pPr>
      <w:r w:rsidRPr="009245D5">
        <w:rPr>
          <w:rFonts w:cs="Arial"/>
        </w:rPr>
        <w:t xml:space="preserve">Casey whittaker </w:t>
      </w:r>
      <w:r w:rsidR="008D6225" w:rsidRPr="009245D5">
        <w:rPr>
          <w:rFonts w:cs="Arial"/>
        </w:rPr>
        <w:t>–</w:t>
      </w:r>
      <w:r w:rsidR="0093084B" w:rsidRPr="009245D5">
        <w:rPr>
          <w:rFonts w:cs="Arial"/>
        </w:rPr>
        <w:t xml:space="preserve"> </w:t>
      </w:r>
      <w:r w:rsidR="008D6225" w:rsidRPr="009245D5">
        <w:rPr>
          <w:rFonts w:cs="Arial"/>
        </w:rPr>
        <w:t>password reset</w:t>
      </w:r>
    </w:p>
    <w:p w14:paraId="73E20991" w14:textId="4196001A" w:rsidR="001D38D8" w:rsidRPr="009245D5" w:rsidRDefault="001D38D8" w:rsidP="00BB2224">
      <w:pPr>
        <w:rPr>
          <w:rFonts w:cs="Arial"/>
        </w:rPr>
      </w:pPr>
    </w:p>
    <w:p w14:paraId="328ECC2C" w14:textId="5F3C9BD9" w:rsidR="001D38D8" w:rsidRPr="009245D5" w:rsidRDefault="001D38D8" w:rsidP="00BB2224">
      <w:pPr>
        <w:rPr>
          <w:rFonts w:cs="Arial"/>
        </w:rPr>
      </w:pPr>
      <w:r w:rsidRPr="009245D5">
        <w:rPr>
          <w:rFonts w:cs="Arial"/>
        </w:rPr>
        <w:t xml:space="preserve">Chris vuleta </w:t>
      </w:r>
      <w:r w:rsidR="00B92C24" w:rsidRPr="009245D5">
        <w:rPr>
          <w:rFonts w:cs="Arial"/>
        </w:rPr>
        <w:t>–</w:t>
      </w:r>
      <w:r w:rsidRPr="009245D5">
        <w:rPr>
          <w:rFonts w:cs="Arial"/>
        </w:rPr>
        <w:t xml:space="preserve"> </w:t>
      </w:r>
      <w:r w:rsidR="00B92C24" w:rsidRPr="009245D5">
        <w:rPr>
          <w:rFonts w:cs="Arial"/>
        </w:rPr>
        <w:t xml:space="preserve">naxt – cubes </w:t>
      </w:r>
    </w:p>
    <w:p w14:paraId="3333CAAB" w14:textId="64F2DF1B" w:rsidR="00E14734" w:rsidRPr="009245D5" w:rsidRDefault="00E14734" w:rsidP="00BB2224">
      <w:pPr>
        <w:rPr>
          <w:rFonts w:cs="Arial"/>
        </w:rPr>
      </w:pPr>
    </w:p>
    <w:p w14:paraId="5465F89B" w14:textId="62B1E574" w:rsidR="00E14734" w:rsidRPr="009245D5" w:rsidRDefault="00E14734" w:rsidP="00BB2224">
      <w:pPr>
        <w:rPr>
          <w:rFonts w:cs="Arial"/>
        </w:rPr>
      </w:pPr>
      <w:r w:rsidRPr="009245D5">
        <w:rPr>
          <w:rFonts w:cs="Arial"/>
        </w:rPr>
        <w:t xml:space="preserve">Julie </w:t>
      </w:r>
      <w:r w:rsidR="00C3368E" w:rsidRPr="009245D5">
        <w:rPr>
          <w:rFonts w:cs="Arial"/>
        </w:rPr>
        <w:t>–</w:t>
      </w:r>
      <w:r w:rsidRPr="009245D5">
        <w:rPr>
          <w:rFonts w:cs="Arial"/>
        </w:rPr>
        <w:t xml:space="preserve"> </w:t>
      </w:r>
    </w:p>
    <w:p w14:paraId="6294B9C0" w14:textId="5DBC8C26" w:rsidR="00C3368E" w:rsidRPr="009245D5" w:rsidRDefault="00C3368E" w:rsidP="00BB2224">
      <w:pPr>
        <w:rPr>
          <w:rFonts w:cs="Arial"/>
        </w:rPr>
      </w:pPr>
    </w:p>
    <w:p w14:paraId="2559750F" w14:textId="6B132EAC" w:rsidR="00C3368E" w:rsidRPr="009245D5" w:rsidRDefault="00C3368E" w:rsidP="00BB2224">
      <w:pPr>
        <w:rPr>
          <w:rFonts w:cs="Arial"/>
        </w:rPr>
      </w:pPr>
      <w:r w:rsidRPr="009245D5">
        <w:rPr>
          <w:rFonts w:cs="Arial"/>
        </w:rPr>
        <w:t xml:space="preserve">Mathew Williamson </w:t>
      </w:r>
      <w:r w:rsidR="00651529" w:rsidRPr="009245D5">
        <w:rPr>
          <w:rFonts w:cs="Arial"/>
        </w:rPr>
        <w:t>–</w:t>
      </w:r>
      <w:r w:rsidRPr="009245D5">
        <w:rPr>
          <w:rFonts w:cs="Arial"/>
        </w:rPr>
        <w:t xml:space="preserve"> </w:t>
      </w:r>
    </w:p>
    <w:p w14:paraId="1EDC2A2C" w14:textId="59F27B7D" w:rsidR="00651529" w:rsidRPr="009245D5" w:rsidRDefault="00651529" w:rsidP="00BB2224">
      <w:pPr>
        <w:rPr>
          <w:rFonts w:cs="Arial"/>
        </w:rPr>
      </w:pPr>
    </w:p>
    <w:p w14:paraId="46783FC1" w14:textId="7EE2D22B" w:rsidR="00651529" w:rsidRPr="009245D5" w:rsidRDefault="00651529" w:rsidP="00BB2224">
      <w:pPr>
        <w:rPr>
          <w:rFonts w:cs="Arial"/>
        </w:rPr>
      </w:pPr>
      <w:r w:rsidRPr="009245D5">
        <w:rPr>
          <w:rFonts w:cs="Arial"/>
        </w:rPr>
        <w:t xml:space="preserve">Peter hinsen </w:t>
      </w:r>
      <w:r w:rsidR="005F241D" w:rsidRPr="009245D5">
        <w:rPr>
          <w:rFonts w:cs="Arial"/>
        </w:rPr>
        <w:t>–</w:t>
      </w:r>
      <w:r w:rsidRPr="009245D5">
        <w:rPr>
          <w:rFonts w:cs="Arial"/>
        </w:rPr>
        <w:t xml:space="preserve"> </w:t>
      </w:r>
      <w:r w:rsidR="005F241D" w:rsidRPr="009245D5">
        <w:rPr>
          <w:rFonts w:cs="Arial"/>
        </w:rPr>
        <w:t>wifi</w:t>
      </w:r>
    </w:p>
    <w:p w14:paraId="19D94542" w14:textId="5EA5A4BE" w:rsidR="005F241D" w:rsidRPr="009245D5" w:rsidRDefault="005F241D" w:rsidP="00BB2224">
      <w:pPr>
        <w:rPr>
          <w:rFonts w:cs="Arial"/>
        </w:rPr>
      </w:pPr>
    </w:p>
    <w:p w14:paraId="13AE073C" w14:textId="6CDE8350" w:rsidR="005F241D" w:rsidRPr="009245D5" w:rsidRDefault="005F241D" w:rsidP="00BB2224">
      <w:pPr>
        <w:rPr>
          <w:rFonts w:cs="Arial"/>
        </w:rPr>
      </w:pPr>
      <w:r w:rsidRPr="009245D5">
        <w:rPr>
          <w:rFonts w:cs="Arial"/>
        </w:rPr>
        <w:t xml:space="preserve">Ryan Petersen </w:t>
      </w:r>
      <w:r w:rsidR="00C47100" w:rsidRPr="009245D5">
        <w:rPr>
          <w:rFonts w:cs="Arial"/>
        </w:rPr>
        <w:t>–</w:t>
      </w:r>
      <w:r w:rsidRPr="009245D5">
        <w:rPr>
          <w:rFonts w:cs="Arial"/>
        </w:rPr>
        <w:t xml:space="preserve"> </w:t>
      </w:r>
      <w:r w:rsidR="00690BE9" w:rsidRPr="009245D5">
        <w:rPr>
          <w:rFonts w:cs="Arial"/>
        </w:rPr>
        <w:t xml:space="preserve">password </w:t>
      </w:r>
    </w:p>
    <w:p w14:paraId="63BAEE8D" w14:textId="3A2072AE" w:rsidR="00C47100" w:rsidRPr="009245D5" w:rsidRDefault="00C47100" w:rsidP="00BB2224">
      <w:pPr>
        <w:rPr>
          <w:rFonts w:cs="Arial"/>
        </w:rPr>
      </w:pPr>
    </w:p>
    <w:p w14:paraId="09DC4944" w14:textId="52A6AA98" w:rsidR="00C47100" w:rsidRPr="009245D5" w:rsidRDefault="00C47100" w:rsidP="00BB2224">
      <w:pPr>
        <w:rPr>
          <w:rFonts w:cs="Arial"/>
        </w:rPr>
      </w:pPr>
      <w:r w:rsidRPr="009245D5">
        <w:rPr>
          <w:rFonts w:cs="Arial"/>
        </w:rPr>
        <w:t xml:space="preserve">Matt parker </w:t>
      </w:r>
      <w:r w:rsidR="00CD1001" w:rsidRPr="009245D5">
        <w:rPr>
          <w:rFonts w:cs="Arial"/>
        </w:rPr>
        <w:t>–</w:t>
      </w:r>
      <w:r w:rsidRPr="009245D5">
        <w:rPr>
          <w:rFonts w:cs="Arial"/>
        </w:rPr>
        <w:t xml:space="preserve"> </w:t>
      </w:r>
      <w:r w:rsidR="00CD1001" w:rsidRPr="009245D5">
        <w:rPr>
          <w:rFonts w:cs="Arial"/>
        </w:rPr>
        <w:t xml:space="preserve">cat inspect wont load – inspection failed to </w:t>
      </w:r>
      <w:r w:rsidR="001022C0" w:rsidRPr="009245D5">
        <w:rPr>
          <w:rFonts w:cs="Arial"/>
        </w:rPr>
        <w:t xml:space="preserve">supply </w:t>
      </w:r>
      <w:r w:rsidR="00CD1001" w:rsidRPr="009245D5">
        <w:rPr>
          <w:rFonts w:cs="Arial"/>
        </w:rPr>
        <w:t xml:space="preserve">answers </w:t>
      </w:r>
      <w:r w:rsidR="001022C0" w:rsidRPr="009245D5">
        <w:rPr>
          <w:rFonts w:cs="Arial"/>
        </w:rPr>
        <w:t xml:space="preserve">– cant submit anything – they wont </w:t>
      </w:r>
      <w:r w:rsidR="00690BE9" w:rsidRPr="009245D5">
        <w:rPr>
          <w:rFonts w:cs="Arial"/>
        </w:rPr>
        <w:t>–</w:t>
      </w:r>
      <w:r w:rsidR="001022C0" w:rsidRPr="009245D5">
        <w:rPr>
          <w:rFonts w:cs="Arial"/>
        </w:rPr>
        <w:t xml:space="preserve"> </w:t>
      </w:r>
      <w:r w:rsidR="00690BE9" w:rsidRPr="009245D5">
        <w:rPr>
          <w:rFonts w:cs="Arial"/>
        </w:rPr>
        <w:t xml:space="preserve">6 wont submit </w:t>
      </w:r>
      <w:r w:rsidR="00B4208A" w:rsidRPr="009245D5">
        <w:rPr>
          <w:rFonts w:cs="Arial"/>
        </w:rPr>
        <w:t>–</w:t>
      </w:r>
      <w:r w:rsidR="00690BE9" w:rsidRPr="009245D5">
        <w:rPr>
          <w:rFonts w:cs="Arial"/>
        </w:rPr>
        <w:t xml:space="preserve"> </w:t>
      </w:r>
    </w:p>
    <w:p w14:paraId="72AD17B1" w14:textId="295C6DB8" w:rsidR="00B4208A" w:rsidRPr="009245D5" w:rsidRDefault="001D4159" w:rsidP="00BB2224">
      <w:pPr>
        <w:rPr>
          <w:rFonts w:cs="Arial"/>
        </w:rPr>
      </w:pPr>
      <w:r w:rsidRPr="009245D5">
        <w:rPr>
          <w:rFonts w:cs="Arial"/>
        </w:rPr>
        <w:t xml:space="preserve">Fix sis usb </w:t>
      </w:r>
      <w:r w:rsidR="00F84C6D" w:rsidRPr="009245D5">
        <w:rPr>
          <w:rFonts w:cs="Arial"/>
        </w:rPr>
        <w:t>–</w:t>
      </w:r>
      <w:r w:rsidRPr="009245D5">
        <w:rPr>
          <w:rFonts w:cs="Arial"/>
        </w:rPr>
        <w:t xml:space="preserve"> </w:t>
      </w:r>
    </w:p>
    <w:p w14:paraId="372A1F50" w14:textId="59E9E503" w:rsidR="00F84C6D" w:rsidRPr="009245D5" w:rsidRDefault="00F84C6D" w:rsidP="00BB2224">
      <w:pPr>
        <w:rPr>
          <w:rFonts w:cs="Arial"/>
        </w:rPr>
      </w:pPr>
    </w:p>
    <w:p w14:paraId="7D0394A1" w14:textId="203B0667" w:rsidR="00F84C6D" w:rsidRPr="009245D5" w:rsidRDefault="00F84C6D" w:rsidP="00BB2224">
      <w:pPr>
        <w:rPr>
          <w:rFonts w:cs="Arial"/>
        </w:rPr>
      </w:pPr>
      <w:r w:rsidRPr="009245D5">
        <w:rPr>
          <w:rFonts w:cs="Arial"/>
        </w:rPr>
        <w:t xml:space="preserve">Ryan Petersen </w:t>
      </w:r>
      <w:r w:rsidR="0075038D" w:rsidRPr="009245D5">
        <w:rPr>
          <w:rFonts w:cs="Arial"/>
        </w:rPr>
        <w:t>–</w:t>
      </w:r>
    </w:p>
    <w:p w14:paraId="143CB80E" w14:textId="13715C96" w:rsidR="0075038D" w:rsidRPr="009245D5" w:rsidRDefault="0075038D" w:rsidP="00BB2224">
      <w:pPr>
        <w:rPr>
          <w:rFonts w:cs="Arial"/>
        </w:rPr>
      </w:pPr>
    </w:p>
    <w:p w14:paraId="7EF99EAF" w14:textId="21E5D6F6" w:rsidR="0075038D" w:rsidRPr="009245D5" w:rsidRDefault="002468C1" w:rsidP="00BB2224">
      <w:pPr>
        <w:rPr>
          <w:rFonts w:cs="Arial"/>
        </w:rPr>
      </w:pPr>
      <w:r w:rsidRPr="009245D5">
        <w:rPr>
          <w:rFonts w:cs="Arial"/>
        </w:rPr>
        <w:t xml:space="preserve">Richard </w:t>
      </w:r>
    </w:p>
    <w:p w14:paraId="09744D7F" w14:textId="4DCDC878" w:rsidR="00DF1173" w:rsidRPr="009245D5" w:rsidRDefault="00DF1173" w:rsidP="00BB2224">
      <w:pPr>
        <w:rPr>
          <w:rFonts w:cs="Arial"/>
        </w:rPr>
      </w:pPr>
    </w:p>
    <w:p w14:paraId="6A907A6F" w14:textId="73727E18" w:rsidR="00DF1173" w:rsidRPr="009245D5" w:rsidRDefault="008E0700" w:rsidP="00BB2224">
      <w:pPr>
        <w:rPr>
          <w:rFonts w:cs="Arial"/>
        </w:rPr>
      </w:pPr>
      <w:r w:rsidRPr="009245D5">
        <w:rPr>
          <w:rFonts w:cs="Arial"/>
        </w:rPr>
        <w:t xml:space="preserve">Jane </w:t>
      </w:r>
      <w:r w:rsidR="001F5E40" w:rsidRPr="009245D5">
        <w:rPr>
          <w:rFonts w:cs="Arial"/>
        </w:rPr>
        <w:t>–</w:t>
      </w:r>
      <w:r w:rsidRPr="009245D5">
        <w:rPr>
          <w:rFonts w:cs="Arial"/>
        </w:rPr>
        <w:t xml:space="preserve"> </w:t>
      </w:r>
    </w:p>
    <w:p w14:paraId="26DF5F24" w14:textId="2CDFF5F8" w:rsidR="001F5E40" w:rsidRPr="009245D5" w:rsidRDefault="001F5E40" w:rsidP="00BB2224">
      <w:pPr>
        <w:rPr>
          <w:rFonts w:cs="Arial"/>
        </w:rPr>
      </w:pPr>
      <w:r w:rsidRPr="009245D5">
        <w:rPr>
          <w:rFonts w:cs="Arial"/>
        </w:rPr>
        <w:t xml:space="preserve">Scott Trusler </w:t>
      </w:r>
      <w:r w:rsidR="000F5E63" w:rsidRPr="009245D5">
        <w:rPr>
          <w:rFonts w:cs="Arial"/>
        </w:rPr>
        <w:t>–</w:t>
      </w:r>
      <w:r w:rsidRPr="009245D5">
        <w:rPr>
          <w:rFonts w:cs="Arial"/>
        </w:rPr>
        <w:t xml:space="preserve"> </w:t>
      </w:r>
      <w:r w:rsidR="000F5E63" w:rsidRPr="009245D5">
        <w:rPr>
          <w:rFonts w:cs="Arial"/>
        </w:rPr>
        <w:t xml:space="preserve">timecards on didi – one guy is missing </w:t>
      </w:r>
      <w:r w:rsidR="002A4FA4" w:rsidRPr="009245D5">
        <w:rPr>
          <w:rFonts w:cs="Arial"/>
        </w:rPr>
        <w:t>–</w:t>
      </w:r>
      <w:r w:rsidR="000F5E63" w:rsidRPr="009245D5">
        <w:rPr>
          <w:rFonts w:cs="Arial"/>
        </w:rPr>
        <w:t xml:space="preserve"> </w:t>
      </w:r>
    </w:p>
    <w:p w14:paraId="65D30EFA" w14:textId="26EBFE0B" w:rsidR="002A4FA4" w:rsidRPr="009245D5" w:rsidRDefault="002A4FA4" w:rsidP="00BB2224">
      <w:pPr>
        <w:rPr>
          <w:rFonts w:cs="Arial"/>
        </w:rPr>
      </w:pPr>
    </w:p>
    <w:p w14:paraId="467DA265" w14:textId="5BC208AF" w:rsidR="002A4FA4" w:rsidRPr="009245D5" w:rsidRDefault="002A4FA4" w:rsidP="00BB2224">
      <w:pPr>
        <w:rPr>
          <w:rFonts w:cs="Arial"/>
        </w:rPr>
      </w:pPr>
      <w:r w:rsidRPr="009245D5">
        <w:rPr>
          <w:rFonts w:cs="Arial"/>
        </w:rPr>
        <w:t>Luke loader – email comes up with Microsoft password request – send a authentication request but not getting it</w:t>
      </w:r>
    </w:p>
    <w:p w14:paraId="3DD405E7" w14:textId="09F35114" w:rsidR="00F060BE" w:rsidRPr="009245D5" w:rsidRDefault="00F060BE" w:rsidP="00BB2224">
      <w:pPr>
        <w:rPr>
          <w:rFonts w:cs="Arial"/>
        </w:rPr>
      </w:pPr>
    </w:p>
    <w:p w14:paraId="567A1DCB" w14:textId="388E38ED" w:rsidR="00F060BE" w:rsidRPr="009245D5" w:rsidRDefault="00F060BE" w:rsidP="00BB2224">
      <w:pPr>
        <w:rPr>
          <w:rFonts w:cs="Arial"/>
        </w:rPr>
      </w:pPr>
      <w:r w:rsidRPr="009245D5">
        <w:rPr>
          <w:rFonts w:cs="Arial"/>
        </w:rPr>
        <w:t xml:space="preserve">Chase </w:t>
      </w:r>
      <w:r w:rsidR="00B938B9" w:rsidRPr="009245D5">
        <w:rPr>
          <w:rFonts w:cs="Arial"/>
        </w:rPr>
        <w:t>–</w:t>
      </w:r>
      <w:r w:rsidR="001B59A8" w:rsidRPr="009245D5">
        <w:rPr>
          <w:rFonts w:cs="Arial"/>
        </w:rPr>
        <w:t xml:space="preserve"> </w:t>
      </w:r>
    </w:p>
    <w:p w14:paraId="4F77BB30" w14:textId="432AA261" w:rsidR="00B938B9" w:rsidRPr="009245D5" w:rsidRDefault="00B938B9" w:rsidP="00BB2224">
      <w:pPr>
        <w:rPr>
          <w:rFonts w:cs="Arial"/>
        </w:rPr>
      </w:pPr>
    </w:p>
    <w:p w14:paraId="55A44B9D" w14:textId="1E7CC714" w:rsidR="00B938B9" w:rsidRPr="009245D5" w:rsidRDefault="00B938B9" w:rsidP="00BB2224">
      <w:pPr>
        <w:rPr>
          <w:rFonts w:cs="Arial"/>
        </w:rPr>
      </w:pPr>
      <w:r w:rsidRPr="009245D5">
        <w:rPr>
          <w:rFonts w:cs="Arial"/>
        </w:rPr>
        <w:t xml:space="preserve">Neil </w:t>
      </w:r>
      <w:r w:rsidR="00812ABB" w:rsidRPr="009245D5">
        <w:rPr>
          <w:rFonts w:cs="Arial"/>
        </w:rPr>
        <w:t>–</w:t>
      </w:r>
      <w:r w:rsidRPr="009245D5">
        <w:rPr>
          <w:rFonts w:cs="Arial"/>
        </w:rPr>
        <w:t xml:space="preserve"> </w:t>
      </w:r>
      <w:r w:rsidR="00812ABB" w:rsidRPr="009245D5">
        <w:rPr>
          <w:rFonts w:cs="Arial"/>
        </w:rPr>
        <w:t xml:space="preserve">emails going </w:t>
      </w:r>
    </w:p>
    <w:p w14:paraId="33EE0815" w14:textId="4DB8E1D9" w:rsidR="00484D1D" w:rsidRPr="009245D5" w:rsidRDefault="00484D1D" w:rsidP="00BB2224">
      <w:pPr>
        <w:rPr>
          <w:rFonts w:cs="Arial"/>
        </w:rPr>
      </w:pPr>
    </w:p>
    <w:p w14:paraId="48BD21F7" w14:textId="55E641B5" w:rsidR="00484D1D" w:rsidRPr="009245D5" w:rsidRDefault="004A3120" w:rsidP="00BB2224">
      <w:pPr>
        <w:rPr>
          <w:rFonts w:cs="Arial"/>
        </w:rPr>
      </w:pPr>
      <w:r w:rsidRPr="009245D5">
        <w:rPr>
          <w:rFonts w:cs="Arial"/>
        </w:rPr>
        <w:t xml:space="preserve">Scott white – workshop laptop – screen wont light up </w:t>
      </w:r>
      <w:r w:rsidR="00D70EC3" w:rsidRPr="009245D5">
        <w:rPr>
          <w:rFonts w:cs="Arial"/>
        </w:rPr>
        <w:t xml:space="preserve">– black screen </w:t>
      </w:r>
      <w:r w:rsidR="00FE3115" w:rsidRPr="009245D5">
        <w:rPr>
          <w:rFonts w:cs="Arial"/>
        </w:rPr>
        <w:t>–</w:t>
      </w:r>
      <w:r w:rsidR="005E1BE3" w:rsidRPr="009245D5">
        <w:rPr>
          <w:rFonts w:cs="Arial"/>
        </w:rPr>
        <w:t xml:space="preserve"> </w:t>
      </w:r>
      <w:r w:rsidR="00FE3115" w:rsidRPr="009245D5">
        <w:rPr>
          <w:rFonts w:cs="Arial"/>
        </w:rPr>
        <w:t>5cg82620vf</w:t>
      </w:r>
      <w:r w:rsidR="006968DB" w:rsidRPr="009245D5">
        <w:rPr>
          <w:rFonts w:cs="Arial"/>
        </w:rPr>
        <w:t xml:space="preserve"> </w:t>
      </w:r>
      <w:r w:rsidR="008F73DB" w:rsidRPr="009245D5">
        <w:rPr>
          <w:rFonts w:cs="Arial"/>
        </w:rPr>
        <w:t>–</w:t>
      </w:r>
      <w:r w:rsidR="006968DB" w:rsidRPr="009245D5">
        <w:rPr>
          <w:rFonts w:cs="Arial"/>
        </w:rPr>
        <w:t xml:space="preserve"> </w:t>
      </w:r>
    </w:p>
    <w:p w14:paraId="58A6538D" w14:textId="7D739218" w:rsidR="008F73DB" w:rsidRPr="009245D5" w:rsidRDefault="008F73DB" w:rsidP="00BB2224">
      <w:pPr>
        <w:rPr>
          <w:rFonts w:cs="Arial"/>
        </w:rPr>
      </w:pPr>
    </w:p>
    <w:p w14:paraId="55B89EA6" w14:textId="7B9D46F4" w:rsidR="008F73DB" w:rsidRPr="009245D5" w:rsidRDefault="008F73DB" w:rsidP="00BB2224">
      <w:pPr>
        <w:rPr>
          <w:rFonts w:cs="Arial"/>
        </w:rPr>
      </w:pPr>
      <w:r w:rsidRPr="009245D5">
        <w:rPr>
          <w:rFonts w:cs="Arial"/>
        </w:rPr>
        <w:t xml:space="preserve">Scott randall </w:t>
      </w:r>
      <w:r w:rsidR="002100F9" w:rsidRPr="009245D5">
        <w:rPr>
          <w:rFonts w:cs="Arial"/>
        </w:rPr>
        <w:t>–</w:t>
      </w:r>
      <w:r w:rsidRPr="009245D5">
        <w:rPr>
          <w:rFonts w:cs="Arial"/>
        </w:rPr>
        <w:t xml:space="preserve"> </w:t>
      </w:r>
      <w:r w:rsidR="002100F9" w:rsidRPr="009245D5">
        <w:rPr>
          <w:rFonts w:cs="Arial"/>
        </w:rPr>
        <w:t xml:space="preserve">naxt – invoice so – errors </w:t>
      </w:r>
      <w:r w:rsidR="00D527FB" w:rsidRPr="009245D5">
        <w:rPr>
          <w:rFonts w:cs="Arial"/>
        </w:rPr>
        <w:t>–</w:t>
      </w:r>
      <w:r w:rsidR="002100F9" w:rsidRPr="009245D5">
        <w:rPr>
          <w:rFonts w:cs="Arial"/>
        </w:rPr>
        <w:t xml:space="preserve"> </w:t>
      </w:r>
    </w:p>
    <w:p w14:paraId="2CEBBE73" w14:textId="5BB7FAF2" w:rsidR="00D527FB" w:rsidRPr="009245D5" w:rsidRDefault="00D527FB" w:rsidP="00BB2224">
      <w:pPr>
        <w:rPr>
          <w:rFonts w:cs="Arial"/>
        </w:rPr>
      </w:pPr>
    </w:p>
    <w:p w14:paraId="3C22FCF1" w14:textId="7F6B59EF" w:rsidR="00D527FB" w:rsidRPr="009245D5" w:rsidRDefault="00B44684" w:rsidP="00BB2224">
      <w:pPr>
        <w:rPr>
          <w:rFonts w:cs="Arial"/>
        </w:rPr>
      </w:pPr>
      <w:r w:rsidRPr="009245D5">
        <w:rPr>
          <w:rFonts w:cs="Arial"/>
        </w:rPr>
        <w:t xml:space="preserve">Aaron – wiri – naxt </w:t>
      </w:r>
    </w:p>
    <w:p w14:paraId="54662F2B" w14:textId="6F2C5C82" w:rsidR="00B24844" w:rsidRPr="009245D5" w:rsidRDefault="00B24844" w:rsidP="00BB2224">
      <w:pPr>
        <w:rPr>
          <w:rFonts w:cs="Arial"/>
        </w:rPr>
      </w:pPr>
    </w:p>
    <w:p w14:paraId="13E5E9E8" w14:textId="1E729AE6" w:rsidR="00B24844" w:rsidRPr="009245D5" w:rsidRDefault="00B24844" w:rsidP="00B24844">
      <w:pPr>
        <w:pStyle w:val="Heading1"/>
        <w:rPr>
          <w:rFonts w:cs="Arial"/>
          <w:szCs w:val="20"/>
        </w:rPr>
      </w:pPr>
      <w:r w:rsidRPr="009245D5">
        <w:rPr>
          <w:rFonts w:cs="Arial"/>
          <w:szCs w:val="20"/>
        </w:rPr>
        <w:t>19/01/2021</w:t>
      </w:r>
    </w:p>
    <w:p w14:paraId="2DAD3E00" w14:textId="6A3054AC" w:rsidR="00B24844" w:rsidRPr="009245D5" w:rsidRDefault="00B24844" w:rsidP="00B24844">
      <w:pPr>
        <w:rPr>
          <w:rFonts w:cs="Arial"/>
        </w:rPr>
      </w:pPr>
    </w:p>
    <w:p w14:paraId="5B2D400C" w14:textId="3C9D1C94" w:rsidR="00B24844" w:rsidRPr="009245D5" w:rsidRDefault="00256E78" w:rsidP="00B24844">
      <w:pPr>
        <w:rPr>
          <w:rFonts w:cs="Arial"/>
        </w:rPr>
      </w:pPr>
      <w:r w:rsidRPr="009245D5">
        <w:rPr>
          <w:rFonts w:cs="Arial"/>
        </w:rPr>
        <w:t xml:space="preserve">Owen Baylis </w:t>
      </w:r>
      <w:r w:rsidR="00206449" w:rsidRPr="009245D5">
        <w:rPr>
          <w:rFonts w:cs="Arial"/>
        </w:rPr>
        <w:t>–</w:t>
      </w:r>
      <w:r w:rsidRPr="009245D5">
        <w:rPr>
          <w:rFonts w:cs="Arial"/>
        </w:rPr>
        <w:t xml:space="preserve"> </w:t>
      </w:r>
      <w:r w:rsidR="00206449" w:rsidRPr="009245D5">
        <w:rPr>
          <w:rFonts w:cs="Arial"/>
        </w:rPr>
        <w:t>log on</w:t>
      </w:r>
    </w:p>
    <w:p w14:paraId="725E376C" w14:textId="23812C63" w:rsidR="007E1200" w:rsidRPr="009245D5" w:rsidRDefault="007E1200" w:rsidP="00B24844">
      <w:pPr>
        <w:rPr>
          <w:rFonts w:cs="Arial"/>
        </w:rPr>
      </w:pPr>
    </w:p>
    <w:p w14:paraId="2D909913" w14:textId="02F22D1C" w:rsidR="007E1200" w:rsidRPr="009245D5" w:rsidRDefault="007E1200" w:rsidP="00B24844">
      <w:pPr>
        <w:rPr>
          <w:rFonts w:cs="Arial"/>
        </w:rPr>
      </w:pPr>
      <w:r w:rsidRPr="009245D5">
        <w:rPr>
          <w:rFonts w:cs="Arial"/>
        </w:rPr>
        <w:t xml:space="preserve">Julie – sent grant a meeting invite </w:t>
      </w:r>
      <w:r w:rsidR="00C84870" w:rsidRPr="009245D5">
        <w:rPr>
          <w:rFonts w:cs="Arial"/>
        </w:rPr>
        <w:t>–</w:t>
      </w:r>
      <w:r w:rsidRPr="009245D5">
        <w:rPr>
          <w:rFonts w:cs="Arial"/>
        </w:rPr>
        <w:t xml:space="preserve"> </w:t>
      </w:r>
      <w:r w:rsidR="00C84870" w:rsidRPr="009245D5">
        <w:rPr>
          <w:rFonts w:cs="Arial"/>
        </w:rPr>
        <w:t>come through on hastings deering</w:t>
      </w:r>
    </w:p>
    <w:p w14:paraId="1FB93103" w14:textId="1E9A0F85" w:rsidR="00A677FD" w:rsidRPr="009245D5" w:rsidRDefault="00A677FD" w:rsidP="00B24844">
      <w:pPr>
        <w:rPr>
          <w:rFonts w:cs="Arial"/>
        </w:rPr>
      </w:pPr>
    </w:p>
    <w:p w14:paraId="17521A1D" w14:textId="7BD825B6" w:rsidR="00A677FD" w:rsidRPr="009245D5" w:rsidRDefault="00A677FD" w:rsidP="00B24844">
      <w:pPr>
        <w:rPr>
          <w:rFonts w:cs="Arial"/>
        </w:rPr>
      </w:pPr>
      <w:r w:rsidRPr="009245D5">
        <w:rPr>
          <w:rFonts w:cs="Arial"/>
        </w:rPr>
        <w:t xml:space="preserve">Samantha </w:t>
      </w:r>
      <w:r w:rsidR="00045617" w:rsidRPr="009245D5">
        <w:rPr>
          <w:rFonts w:cs="Arial"/>
        </w:rPr>
        <w:t>–</w:t>
      </w:r>
      <w:r w:rsidRPr="009245D5">
        <w:rPr>
          <w:rFonts w:cs="Arial"/>
        </w:rPr>
        <w:t xml:space="preserve"> </w:t>
      </w:r>
      <w:r w:rsidR="00045617" w:rsidRPr="009245D5">
        <w:rPr>
          <w:rFonts w:cs="Arial"/>
        </w:rPr>
        <w:t>dell screens flickering and showing sparkles</w:t>
      </w:r>
      <w:r w:rsidR="00F26C2A" w:rsidRPr="009245D5">
        <w:rPr>
          <w:rFonts w:cs="Arial"/>
        </w:rPr>
        <w:t xml:space="preserve"> – have been sent the video</w:t>
      </w:r>
    </w:p>
    <w:p w14:paraId="2E2BA9D5" w14:textId="5C1F2DD0" w:rsidR="00EE6BF9" w:rsidRPr="009245D5" w:rsidRDefault="00EE6BF9" w:rsidP="00B24844">
      <w:pPr>
        <w:rPr>
          <w:rFonts w:cs="Arial"/>
        </w:rPr>
      </w:pPr>
    </w:p>
    <w:p w14:paraId="332D71CF" w14:textId="5E71EA6D" w:rsidR="00EE6BF9" w:rsidRPr="009245D5" w:rsidRDefault="00EE6BF9" w:rsidP="00B24844">
      <w:pPr>
        <w:rPr>
          <w:rFonts w:cs="Arial"/>
        </w:rPr>
      </w:pPr>
      <w:r w:rsidRPr="009245D5">
        <w:rPr>
          <w:rFonts w:cs="Arial"/>
        </w:rPr>
        <w:t xml:space="preserve">Vickie warren </w:t>
      </w:r>
      <w:r w:rsidR="007B5F64" w:rsidRPr="009245D5">
        <w:rPr>
          <w:rFonts w:cs="Arial"/>
        </w:rPr>
        <w:t>–</w:t>
      </w:r>
      <w:r w:rsidRPr="009245D5">
        <w:rPr>
          <w:rFonts w:cs="Arial"/>
        </w:rPr>
        <w:t xml:space="preserve"> emails</w:t>
      </w:r>
      <w:r w:rsidR="007B5F64" w:rsidRPr="009245D5">
        <w:rPr>
          <w:rFonts w:cs="Arial"/>
        </w:rPr>
        <w:t xml:space="preserve"> – typing away and email sends without </w:t>
      </w:r>
      <w:r w:rsidR="008D219D" w:rsidRPr="009245D5">
        <w:rPr>
          <w:rFonts w:cs="Arial"/>
        </w:rPr>
        <w:t>clicking send</w:t>
      </w:r>
      <w:r w:rsidR="00815E9B" w:rsidRPr="009245D5">
        <w:rPr>
          <w:rFonts w:cs="Arial"/>
        </w:rPr>
        <w:t xml:space="preserve"> – ctrl+enter to send emails was ticked</w:t>
      </w:r>
    </w:p>
    <w:p w14:paraId="533B4584" w14:textId="23E6C4B4" w:rsidR="00833C96" w:rsidRPr="009245D5" w:rsidRDefault="00833C96" w:rsidP="00B24844">
      <w:pPr>
        <w:rPr>
          <w:rFonts w:cs="Arial"/>
        </w:rPr>
      </w:pPr>
    </w:p>
    <w:p w14:paraId="6714E882" w14:textId="78FFFDDA" w:rsidR="00833C96" w:rsidRPr="009245D5" w:rsidRDefault="00833C96" w:rsidP="00B24844">
      <w:pPr>
        <w:rPr>
          <w:rFonts w:cs="Arial"/>
        </w:rPr>
      </w:pPr>
      <w:r w:rsidRPr="009245D5">
        <w:rPr>
          <w:rFonts w:cs="Arial"/>
        </w:rPr>
        <w:t xml:space="preserve">Anthony </w:t>
      </w:r>
      <w:r w:rsidR="001D370F" w:rsidRPr="009245D5">
        <w:rPr>
          <w:rFonts w:cs="Arial"/>
        </w:rPr>
        <w:t>Ireland</w:t>
      </w:r>
    </w:p>
    <w:p w14:paraId="05CA066F" w14:textId="0FBA8E1B" w:rsidR="001D370F" w:rsidRPr="009245D5" w:rsidRDefault="001D370F" w:rsidP="00B24844">
      <w:pPr>
        <w:rPr>
          <w:rFonts w:cs="Arial"/>
        </w:rPr>
      </w:pPr>
    </w:p>
    <w:p w14:paraId="02EA69AB" w14:textId="6E099AEA" w:rsidR="001D370F" w:rsidRPr="009245D5" w:rsidRDefault="001D370F" w:rsidP="00B24844">
      <w:pPr>
        <w:rPr>
          <w:rFonts w:cs="Arial"/>
        </w:rPr>
      </w:pPr>
      <w:r w:rsidRPr="009245D5">
        <w:rPr>
          <w:rFonts w:cs="Arial"/>
        </w:rPr>
        <w:t xml:space="preserve">Kane Thomson </w:t>
      </w:r>
      <w:r w:rsidR="00CB4192" w:rsidRPr="009245D5">
        <w:rPr>
          <w:rFonts w:cs="Arial"/>
        </w:rPr>
        <w:t>–</w:t>
      </w:r>
      <w:r w:rsidRPr="009245D5">
        <w:rPr>
          <w:rFonts w:cs="Arial"/>
        </w:rPr>
        <w:t xml:space="preserve"> </w:t>
      </w:r>
      <w:r w:rsidR="00CB4192" w:rsidRPr="009245D5">
        <w:rPr>
          <w:rFonts w:cs="Arial"/>
        </w:rPr>
        <w:t xml:space="preserve">new phone </w:t>
      </w:r>
      <w:r w:rsidR="00B84F91" w:rsidRPr="009245D5">
        <w:rPr>
          <w:rFonts w:cs="Arial"/>
        </w:rPr>
        <w:t>–</w:t>
      </w:r>
      <w:r w:rsidR="00CB4192" w:rsidRPr="009245D5">
        <w:rPr>
          <w:rFonts w:cs="Arial"/>
        </w:rPr>
        <w:t xml:space="preserve"> h</w:t>
      </w:r>
    </w:p>
    <w:p w14:paraId="21880696" w14:textId="0188E624" w:rsidR="00B84F91" w:rsidRPr="009245D5" w:rsidRDefault="00B84F91" w:rsidP="00B24844">
      <w:pPr>
        <w:rPr>
          <w:rFonts w:cs="Arial"/>
        </w:rPr>
      </w:pPr>
    </w:p>
    <w:p w14:paraId="7BF1B28A" w14:textId="2DD39E37" w:rsidR="00B84F91" w:rsidRPr="009245D5" w:rsidRDefault="00B84F91" w:rsidP="00B24844">
      <w:pPr>
        <w:rPr>
          <w:rFonts w:cs="Arial"/>
        </w:rPr>
      </w:pPr>
      <w:r w:rsidRPr="009245D5">
        <w:rPr>
          <w:rFonts w:cs="Arial"/>
        </w:rPr>
        <w:t xml:space="preserve">John tucker </w:t>
      </w:r>
      <w:r w:rsidR="003E30C0" w:rsidRPr="009245D5">
        <w:rPr>
          <w:rFonts w:cs="Arial"/>
        </w:rPr>
        <w:t>–</w:t>
      </w:r>
      <w:r w:rsidRPr="009245D5">
        <w:rPr>
          <w:rFonts w:cs="Arial"/>
        </w:rPr>
        <w:t xml:space="preserve"> </w:t>
      </w:r>
      <w:r w:rsidR="003E30C0" w:rsidRPr="009245D5">
        <w:rPr>
          <w:rFonts w:cs="Arial"/>
        </w:rPr>
        <w:t xml:space="preserve">item location – still haven’t got the branch </w:t>
      </w:r>
      <w:r w:rsidR="00E71F2C" w:rsidRPr="009245D5">
        <w:rPr>
          <w:rFonts w:cs="Arial"/>
        </w:rPr>
        <w:t>–</w:t>
      </w:r>
      <w:r w:rsidR="003E30C0" w:rsidRPr="009245D5">
        <w:rPr>
          <w:rFonts w:cs="Arial"/>
        </w:rPr>
        <w:t xml:space="preserve"> </w:t>
      </w:r>
    </w:p>
    <w:p w14:paraId="1D8CC06F" w14:textId="2A6960E6" w:rsidR="00E71F2C" w:rsidRPr="009245D5" w:rsidRDefault="00E71F2C" w:rsidP="00B24844">
      <w:pPr>
        <w:rPr>
          <w:rFonts w:cs="Arial"/>
        </w:rPr>
      </w:pPr>
    </w:p>
    <w:p w14:paraId="27B724E2" w14:textId="6A75F93F" w:rsidR="00E71F2C" w:rsidRPr="009245D5" w:rsidRDefault="00E71F2C" w:rsidP="00B24844">
      <w:pPr>
        <w:rPr>
          <w:rFonts w:cs="Arial"/>
        </w:rPr>
      </w:pPr>
      <w:r w:rsidRPr="009245D5">
        <w:rPr>
          <w:rFonts w:cs="Arial"/>
        </w:rPr>
        <w:t xml:space="preserve">Nick scott </w:t>
      </w:r>
      <w:r w:rsidR="00092EB5" w:rsidRPr="009245D5">
        <w:rPr>
          <w:rFonts w:cs="Arial"/>
        </w:rPr>
        <w:t>–</w:t>
      </w:r>
      <w:r w:rsidRPr="009245D5">
        <w:rPr>
          <w:rFonts w:cs="Arial"/>
        </w:rPr>
        <w:t xml:space="preserve"> </w:t>
      </w:r>
      <w:r w:rsidR="00092EB5" w:rsidRPr="009245D5">
        <w:rPr>
          <w:rFonts w:cs="Arial"/>
        </w:rPr>
        <w:t xml:space="preserve">outlook </w:t>
      </w:r>
    </w:p>
    <w:p w14:paraId="4AE7E244" w14:textId="3CE038A0" w:rsidR="00655D81" w:rsidRPr="009245D5" w:rsidRDefault="00655D81" w:rsidP="00B24844">
      <w:pPr>
        <w:rPr>
          <w:rFonts w:cs="Arial"/>
        </w:rPr>
      </w:pPr>
    </w:p>
    <w:p w14:paraId="00E91783" w14:textId="1BDC5C18" w:rsidR="00655D81" w:rsidRPr="009245D5" w:rsidRDefault="00637A29" w:rsidP="00B24844">
      <w:pPr>
        <w:rPr>
          <w:rFonts w:cs="Arial"/>
        </w:rPr>
      </w:pPr>
      <w:r w:rsidRPr="009245D5">
        <w:rPr>
          <w:rFonts w:cs="Arial"/>
        </w:rPr>
        <w:t>B</w:t>
      </w:r>
      <w:r w:rsidR="00655D81" w:rsidRPr="009245D5">
        <w:rPr>
          <w:rFonts w:cs="Arial"/>
        </w:rPr>
        <w:t>ayron</w:t>
      </w:r>
      <w:r w:rsidRPr="009245D5">
        <w:rPr>
          <w:rFonts w:cs="Arial"/>
        </w:rPr>
        <w:t xml:space="preserve"> – laptop issue – outlook </w:t>
      </w:r>
      <w:r w:rsidR="00C00051" w:rsidRPr="009245D5">
        <w:rPr>
          <w:rFonts w:cs="Arial"/>
        </w:rPr>
        <w:t>–</w:t>
      </w:r>
      <w:r w:rsidRPr="009245D5">
        <w:rPr>
          <w:rFonts w:cs="Arial"/>
        </w:rPr>
        <w:t xml:space="preserve"> </w:t>
      </w:r>
      <w:r w:rsidR="008C21AD" w:rsidRPr="009245D5">
        <w:rPr>
          <w:rFonts w:cs="Arial"/>
        </w:rPr>
        <w:t>authenticator</w:t>
      </w:r>
    </w:p>
    <w:p w14:paraId="14E9734C" w14:textId="6FC5BCB0" w:rsidR="00C00051" w:rsidRPr="009245D5" w:rsidRDefault="00C00051" w:rsidP="00B24844">
      <w:pPr>
        <w:rPr>
          <w:rFonts w:cs="Arial"/>
        </w:rPr>
      </w:pPr>
    </w:p>
    <w:p w14:paraId="0FE4A014" w14:textId="49C4F4DD" w:rsidR="00C00051" w:rsidRPr="009245D5" w:rsidRDefault="00C00051" w:rsidP="00B24844">
      <w:pPr>
        <w:rPr>
          <w:rFonts w:cs="Arial"/>
        </w:rPr>
      </w:pPr>
      <w:r w:rsidRPr="009245D5">
        <w:rPr>
          <w:rFonts w:cs="Arial"/>
        </w:rPr>
        <w:t xml:space="preserve">Gary baker </w:t>
      </w:r>
      <w:r w:rsidR="00A04F44" w:rsidRPr="009245D5">
        <w:rPr>
          <w:rFonts w:cs="Arial"/>
        </w:rPr>
        <w:t>–</w:t>
      </w:r>
      <w:r w:rsidRPr="009245D5">
        <w:rPr>
          <w:rFonts w:cs="Arial"/>
        </w:rPr>
        <w:t xml:space="preserve"> </w:t>
      </w:r>
      <w:r w:rsidR="00A04F44" w:rsidRPr="009245D5">
        <w:rPr>
          <w:rFonts w:cs="Arial"/>
        </w:rPr>
        <w:t xml:space="preserve">emails </w:t>
      </w:r>
      <w:r w:rsidR="00FF734F" w:rsidRPr="009245D5">
        <w:rPr>
          <w:rFonts w:cs="Arial"/>
        </w:rPr>
        <w:t>–</w:t>
      </w:r>
      <w:r w:rsidR="00A04F44" w:rsidRPr="009245D5">
        <w:rPr>
          <w:rFonts w:cs="Arial"/>
        </w:rPr>
        <w:t xml:space="preserve"> </w:t>
      </w:r>
    </w:p>
    <w:p w14:paraId="11F65068" w14:textId="23F2AE55" w:rsidR="00FF734F" w:rsidRPr="009245D5" w:rsidRDefault="00FF734F" w:rsidP="00B24844">
      <w:pPr>
        <w:rPr>
          <w:rFonts w:cs="Arial"/>
        </w:rPr>
      </w:pPr>
    </w:p>
    <w:p w14:paraId="3016C9DF" w14:textId="0624C189" w:rsidR="00FF734F" w:rsidRPr="009245D5" w:rsidRDefault="00E24671" w:rsidP="00B24844">
      <w:pPr>
        <w:rPr>
          <w:rFonts w:cs="Arial"/>
        </w:rPr>
      </w:pPr>
      <w:r w:rsidRPr="009245D5">
        <w:rPr>
          <w:rFonts w:cs="Arial"/>
        </w:rPr>
        <w:t xml:space="preserve">Matthew parker </w:t>
      </w:r>
      <w:r w:rsidR="00AE79D9" w:rsidRPr="009245D5">
        <w:rPr>
          <w:rFonts w:cs="Arial"/>
        </w:rPr>
        <w:t>–</w:t>
      </w:r>
      <w:r w:rsidRPr="009245D5">
        <w:rPr>
          <w:rFonts w:cs="Arial"/>
        </w:rPr>
        <w:t xml:space="preserve"> </w:t>
      </w:r>
      <w:r w:rsidR="00AE79D9" w:rsidRPr="009245D5">
        <w:rPr>
          <w:rFonts w:cs="Arial"/>
        </w:rPr>
        <w:t xml:space="preserve">computer issue s-naxt trying to load for half an hour </w:t>
      </w:r>
      <w:r w:rsidR="00700BD2" w:rsidRPr="009245D5">
        <w:rPr>
          <w:rFonts w:cs="Arial"/>
        </w:rPr>
        <w:t>–</w:t>
      </w:r>
      <w:r w:rsidR="00AE79D9" w:rsidRPr="009245D5">
        <w:rPr>
          <w:rFonts w:cs="Arial"/>
        </w:rPr>
        <w:t xml:space="preserve"> </w:t>
      </w:r>
    </w:p>
    <w:p w14:paraId="5D036A71" w14:textId="4B215566" w:rsidR="00700BD2" w:rsidRPr="009245D5" w:rsidRDefault="00700BD2" w:rsidP="00B24844">
      <w:pPr>
        <w:rPr>
          <w:rFonts w:cs="Arial"/>
        </w:rPr>
      </w:pPr>
    </w:p>
    <w:p w14:paraId="58D5FF79" w14:textId="4E0D8169" w:rsidR="00700BD2" w:rsidRPr="009245D5" w:rsidRDefault="00700BD2" w:rsidP="00B24844">
      <w:pPr>
        <w:rPr>
          <w:rFonts w:cs="Arial"/>
        </w:rPr>
      </w:pPr>
      <w:r w:rsidRPr="009245D5">
        <w:rPr>
          <w:rFonts w:cs="Arial"/>
        </w:rPr>
        <w:t xml:space="preserve">Steve lawson </w:t>
      </w:r>
      <w:r w:rsidR="0031694A" w:rsidRPr="009245D5">
        <w:rPr>
          <w:rFonts w:cs="Arial"/>
        </w:rPr>
        <w:t>–</w:t>
      </w:r>
      <w:r w:rsidRPr="009245D5">
        <w:rPr>
          <w:rFonts w:cs="Arial"/>
        </w:rPr>
        <w:t xml:space="preserve"> </w:t>
      </w:r>
    </w:p>
    <w:p w14:paraId="010A1303" w14:textId="772A8A0F" w:rsidR="0031694A" w:rsidRPr="009245D5" w:rsidRDefault="0031694A" w:rsidP="00B24844">
      <w:pPr>
        <w:rPr>
          <w:rFonts w:cs="Arial"/>
        </w:rPr>
      </w:pPr>
    </w:p>
    <w:p w14:paraId="35FF5763" w14:textId="39756390" w:rsidR="0031694A" w:rsidRPr="009245D5" w:rsidRDefault="0031694A" w:rsidP="00B24844">
      <w:pPr>
        <w:rPr>
          <w:rFonts w:cs="Arial"/>
        </w:rPr>
      </w:pPr>
      <w:r w:rsidRPr="009245D5">
        <w:rPr>
          <w:rFonts w:cs="Arial"/>
        </w:rPr>
        <w:t>David baillie -</w:t>
      </w:r>
      <w:r w:rsidR="00B140C0" w:rsidRPr="009245D5">
        <w:rPr>
          <w:rFonts w:cs="Arial"/>
        </w:rPr>
        <w:t>update fpc?</w:t>
      </w:r>
    </w:p>
    <w:p w14:paraId="6779708A" w14:textId="38DF472F" w:rsidR="006B72F7" w:rsidRPr="009245D5" w:rsidRDefault="006B72F7" w:rsidP="00B24844">
      <w:pPr>
        <w:rPr>
          <w:rFonts w:cs="Arial"/>
        </w:rPr>
      </w:pPr>
    </w:p>
    <w:p w14:paraId="68BAA2E0" w14:textId="492F8CC9" w:rsidR="006B72F7" w:rsidRPr="009245D5" w:rsidRDefault="006B72F7" w:rsidP="00B24844">
      <w:pPr>
        <w:rPr>
          <w:rFonts w:cs="Arial"/>
        </w:rPr>
      </w:pPr>
      <w:r w:rsidRPr="009245D5">
        <w:rPr>
          <w:rFonts w:cs="Arial"/>
        </w:rPr>
        <w:t xml:space="preserve">Aung myint </w:t>
      </w:r>
      <w:r w:rsidR="00B02019" w:rsidRPr="009245D5">
        <w:rPr>
          <w:rFonts w:cs="Arial"/>
        </w:rPr>
        <w:t>–</w:t>
      </w:r>
      <w:r w:rsidRPr="009245D5">
        <w:rPr>
          <w:rFonts w:cs="Arial"/>
        </w:rPr>
        <w:t xml:space="preserve"> em</w:t>
      </w:r>
      <w:r w:rsidR="00B02019" w:rsidRPr="009245D5">
        <w:rPr>
          <w:rFonts w:cs="Arial"/>
        </w:rPr>
        <w:t xml:space="preserve">ails issue </w:t>
      </w:r>
      <w:r w:rsidR="00CA383A" w:rsidRPr="009245D5">
        <w:rPr>
          <w:rFonts w:cs="Arial"/>
        </w:rPr>
        <w:t>–</w:t>
      </w:r>
      <w:r w:rsidR="00B02019" w:rsidRPr="009245D5">
        <w:rPr>
          <w:rFonts w:cs="Arial"/>
        </w:rPr>
        <w:t xml:space="preserve"> </w:t>
      </w:r>
    </w:p>
    <w:p w14:paraId="4CDDA81B" w14:textId="4038E7BE" w:rsidR="00CA383A" w:rsidRPr="009245D5" w:rsidRDefault="00CA383A" w:rsidP="00B24844">
      <w:pPr>
        <w:rPr>
          <w:rFonts w:cs="Arial"/>
        </w:rPr>
      </w:pPr>
    </w:p>
    <w:p w14:paraId="621F2D00" w14:textId="5D5F6463" w:rsidR="00CA383A" w:rsidRPr="009245D5" w:rsidRDefault="00CA383A" w:rsidP="00B24844">
      <w:pPr>
        <w:rPr>
          <w:rFonts w:cs="Arial"/>
        </w:rPr>
      </w:pPr>
      <w:r w:rsidRPr="009245D5">
        <w:rPr>
          <w:rFonts w:cs="Arial"/>
        </w:rPr>
        <w:t xml:space="preserve">Gary baker </w:t>
      </w:r>
      <w:r w:rsidR="00B64504" w:rsidRPr="009245D5">
        <w:rPr>
          <w:rFonts w:cs="Arial"/>
        </w:rPr>
        <w:t>–</w:t>
      </w:r>
      <w:r w:rsidRPr="009245D5">
        <w:rPr>
          <w:rFonts w:cs="Arial"/>
        </w:rPr>
        <w:t xml:space="preserve"> </w:t>
      </w:r>
    </w:p>
    <w:p w14:paraId="05533AB9" w14:textId="2F9AFF76" w:rsidR="00B64504" w:rsidRPr="009245D5" w:rsidRDefault="00B64504" w:rsidP="00B24844">
      <w:pPr>
        <w:rPr>
          <w:rFonts w:cs="Arial"/>
        </w:rPr>
      </w:pPr>
    </w:p>
    <w:p w14:paraId="68470F02" w14:textId="1E8849C3" w:rsidR="00B64504" w:rsidRPr="009245D5" w:rsidRDefault="00B64504" w:rsidP="00B24844">
      <w:pPr>
        <w:rPr>
          <w:rFonts w:cs="Arial"/>
        </w:rPr>
      </w:pPr>
      <w:r w:rsidRPr="009245D5">
        <w:rPr>
          <w:rFonts w:cs="Arial"/>
        </w:rPr>
        <w:t xml:space="preserve">Nicholas scott </w:t>
      </w:r>
      <w:r w:rsidR="00F35639" w:rsidRPr="009245D5">
        <w:rPr>
          <w:rFonts w:cs="Arial"/>
        </w:rPr>
        <w:t>–</w:t>
      </w:r>
      <w:r w:rsidRPr="009245D5">
        <w:rPr>
          <w:rFonts w:cs="Arial"/>
        </w:rPr>
        <w:t xml:space="preserve"> </w:t>
      </w:r>
      <w:r w:rsidR="00F35639" w:rsidRPr="009245D5">
        <w:rPr>
          <w:rFonts w:cs="Arial"/>
        </w:rPr>
        <w:t>transferring calls from phone to coworkers</w:t>
      </w:r>
      <w:r w:rsidR="00840D38" w:rsidRPr="009245D5">
        <w:rPr>
          <w:rFonts w:cs="Arial"/>
        </w:rPr>
        <w:t xml:space="preserve"> </w:t>
      </w:r>
      <w:r w:rsidR="00043609" w:rsidRPr="009245D5">
        <w:rPr>
          <w:rFonts w:cs="Arial"/>
        </w:rPr>
        <w:t>–</w:t>
      </w:r>
      <w:r w:rsidR="00840D38" w:rsidRPr="009245D5">
        <w:rPr>
          <w:rFonts w:cs="Arial"/>
        </w:rPr>
        <w:t xml:space="preserve"> </w:t>
      </w:r>
      <w:r w:rsidR="00F51BD4" w:rsidRPr="009245D5">
        <w:rPr>
          <w:rFonts w:cs="Arial"/>
        </w:rPr>
        <w:t>30529</w:t>
      </w:r>
    </w:p>
    <w:p w14:paraId="26B1DC84" w14:textId="6D8289AA" w:rsidR="00043609" w:rsidRPr="009245D5" w:rsidRDefault="00043609" w:rsidP="00B24844">
      <w:pPr>
        <w:rPr>
          <w:rFonts w:cs="Arial"/>
        </w:rPr>
      </w:pPr>
    </w:p>
    <w:p w14:paraId="43E83811" w14:textId="1B67EEBA" w:rsidR="00043609" w:rsidRPr="009245D5" w:rsidRDefault="00043609" w:rsidP="00043609">
      <w:pPr>
        <w:pStyle w:val="Heading1"/>
        <w:rPr>
          <w:rFonts w:cs="Arial"/>
          <w:szCs w:val="20"/>
        </w:rPr>
      </w:pPr>
      <w:r w:rsidRPr="009245D5">
        <w:rPr>
          <w:rFonts w:cs="Arial"/>
          <w:szCs w:val="20"/>
        </w:rPr>
        <w:t>20/01/2021</w:t>
      </w:r>
    </w:p>
    <w:p w14:paraId="7D3E0AB1" w14:textId="502D202F" w:rsidR="00043609" w:rsidRPr="009245D5" w:rsidRDefault="00043609" w:rsidP="00043609">
      <w:pPr>
        <w:rPr>
          <w:rFonts w:cs="Arial"/>
        </w:rPr>
      </w:pPr>
    </w:p>
    <w:p w14:paraId="6E389CE3" w14:textId="5542C9CE" w:rsidR="00043609" w:rsidRPr="009245D5" w:rsidRDefault="00FB68D0" w:rsidP="00043609">
      <w:pPr>
        <w:rPr>
          <w:rFonts w:cs="Arial"/>
        </w:rPr>
      </w:pPr>
      <w:r w:rsidRPr="009245D5">
        <w:rPr>
          <w:rFonts w:cs="Arial"/>
        </w:rPr>
        <w:t>Bryce mas</w:t>
      </w:r>
      <w:r w:rsidR="00214F28" w:rsidRPr="009245D5">
        <w:rPr>
          <w:rFonts w:cs="Arial"/>
        </w:rPr>
        <w:t>on</w:t>
      </w:r>
    </w:p>
    <w:p w14:paraId="7E44B940" w14:textId="2D83CF27" w:rsidR="00C6210E" w:rsidRPr="009245D5" w:rsidRDefault="00C6210E" w:rsidP="00043609">
      <w:pPr>
        <w:rPr>
          <w:rFonts w:cs="Arial"/>
        </w:rPr>
      </w:pPr>
    </w:p>
    <w:p w14:paraId="34AECB3C" w14:textId="3E261B95" w:rsidR="00C6210E" w:rsidRPr="009245D5" w:rsidRDefault="00C6210E" w:rsidP="00043609">
      <w:pPr>
        <w:rPr>
          <w:rFonts w:cs="Arial"/>
        </w:rPr>
      </w:pPr>
      <w:r w:rsidRPr="009245D5">
        <w:rPr>
          <w:rFonts w:cs="Arial"/>
        </w:rPr>
        <w:t xml:space="preserve">Ange fraser </w:t>
      </w:r>
      <w:r w:rsidR="00A61BCF" w:rsidRPr="009245D5">
        <w:rPr>
          <w:rFonts w:cs="Arial"/>
        </w:rPr>
        <w:t>–</w:t>
      </w:r>
      <w:r w:rsidRPr="009245D5">
        <w:rPr>
          <w:rFonts w:cs="Arial"/>
        </w:rPr>
        <w:t xml:space="preserve"> </w:t>
      </w:r>
      <w:r w:rsidR="00A61BCF" w:rsidRPr="009245D5">
        <w:rPr>
          <w:rFonts w:cs="Arial"/>
        </w:rPr>
        <w:t>desk phone says candy baker</w:t>
      </w:r>
    </w:p>
    <w:p w14:paraId="56FCFF97" w14:textId="39CAB66F" w:rsidR="00A61BCF" w:rsidRPr="009245D5" w:rsidRDefault="00A61BCF" w:rsidP="00043609">
      <w:pPr>
        <w:rPr>
          <w:rFonts w:cs="Arial"/>
        </w:rPr>
      </w:pPr>
      <w:r w:rsidRPr="009245D5">
        <w:rPr>
          <w:rFonts w:cs="Arial"/>
        </w:rPr>
        <w:t>Bought laptop – access to naxt</w:t>
      </w:r>
    </w:p>
    <w:p w14:paraId="30C58C3A" w14:textId="25A166FC" w:rsidR="00166C5F" w:rsidRPr="009245D5" w:rsidRDefault="00166C5F" w:rsidP="00043609">
      <w:pPr>
        <w:rPr>
          <w:rFonts w:cs="Arial"/>
        </w:rPr>
      </w:pPr>
    </w:p>
    <w:p w14:paraId="3BF8AA30" w14:textId="6C8E13BA" w:rsidR="00166C5F" w:rsidRPr="009245D5" w:rsidRDefault="00166C5F" w:rsidP="00043609">
      <w:pPr>
        <w:rPr>
          <w:rFonts w:cs="Arial"/>
        </w:rPr>
      </w:pPr>
      <w:r w:rsidRPr="009245D5">
        <w:rPr>
          <w:rFonts w:cs="Arial"/>
        </w:rPr>
        <w:t xml:space="preserve">Mark Costello </w:t>
      </w:r>
      <w:r w:rsidR="00317F7C" w:rsidRPr="009245D5">
        <w:rPr>
          <w:rFonts w:cs="Arial"/>
        </w:rPr>
        <w:t>–</w:t>
      </w:r>
      <w:r w:rsidRPr="009245D5">
        <w:rPr>
          <w:rFonts w:cs="Arial"/>
        </w:rPr>
        <w:t xml:space="preserve"> </w:t>
      </w:r>
      <w:r w:rsidR="00317F7C" w:rsidRPr="009245D5">
        <w:rPr>
          <w:rFonts w:cs="Arial"/>
        </w:rPr>
        <w:t>sign in for citrix</w:t>
      </w:r>
    </w:p>
    <w:p w14:paraId="2197B11F" w14:textId="68EA74E8" w:rsidR="00317F7C" w:rsidRPr="009245D5" w:rsidRDefault="00317F7C" w:rsidP="00043609">
      <w:pPr>
        <w:rPr>
          <w:rFonts w:cs="Arial"/>
        </w:rPr>
      </w:pPr>
      <w:r w:rsidRPr="009245D5">
        <w:rPr>
          <w:rFonts w:cs="Arial"/>
        </w:rPr>
        <w:t xml:space="preserve">Photos </w:t>
      </w:r>
    </w:p>
    <w:p w14:paraId="0593CEA3" w14:textId="126AFB57" w:rsidR="0024176C" w:rsidRPr="009245D5" w:rsidRDefault="0024176C" w:rsidP="00043609">
      <w:pPr>
        <w:rPr>
          <w:rFonts w:cs="Arial"/>
        </w:rPr>
      </w:pPr>
    </w:p>
    <w:p w14:paraId="2D38EDF5" w14:textId="7BF41931" w:rsidR="0024176C" w:rsidRPr="009245D5" w:rsidRDefault="007C1DA4" w:rsidP="00043609">
      <w:pPr>
        <w:rPr>
          <w:rFonts w:cs="Arial"/>
        </w:rPr>
      </w:pPr>
      <w:r w:rsidRPr="009245D5">
        <w:rPr>
          <w:rFonts w:cs="Arial"/>
        </w:rPr>
        <w:t>Emily – Rotorua – print – printer is in an error state – dt21sav31</w:t>
      </w:r>
    </w:p>
    <w:p w14:paraId="5E775600" w14:textId="232B18BE" w:rsidR="0001394D" w:rsidRPr="009245D5" w:rsidRDefault="0001394D" w:rsidP="00043609">
      <w:pPr>
        <w:rPr>
          <w:rFonts w:cs="Arial"/>
        </w:rPr>
      </w:pPr>
    </w:p>
    <w:p w14:paraId="4760E33A" w14:textId="7D2E2D2B" w:rsidR="0001394D" w:rsidRPr="009245D5" w:rsidRDefault="0001394D" w:rsidP="00043609">
      <w:pPr>
        <w:rPr>
          <w:rFonts w:cs="Arial"/>
        </w:rPr>
      </w:pPr>
      <w:r w:rsidRPr="009245D5">
        <w:rPr>
          <w:rFonts w:cs="Arial"/>
        </w:rPr>
        <w:t xml:space="preserve">Mark Costello </w:t>
      </w:r>
      <w:r w:rsidR="00945BA1" w:rsidRPr="009245D5">
        <w:rPr>
          <w:rFonts w:cs="Arial"/>
        </w:rPr>
        <w:t>–</w:t>
      </w:r>
      <w:r w:rsidR="0032269B" w:rsidRPr="009245D5">
        <w:rPr>
          <w:rFonts w:cs="Arial"/>
        </w:rPr>
        <w:t xml:space="preserve"> photos showing as cones</w:t>
      </w:r>
    </w:p>
    <w:p w14:paraId="450B1FBC" w14:textId="6DAB1882" w:rsidR="00945BA1" w:rsidRPr="009245D5" w:rsidRDefault="00945BA1" w:rsidP="00043609">
      <w:pPr>
        <w:rPr>
          <w:rFonts w:cs="Arial"/>
        </w:rPr>
      </w:pPr>
    </w:p>
    <w:p w14:paraId="57D81994" w14:textId="23EB90F1" w:rsidR="00945BA1" w:rsidRPr="009245D5" w:rsidRDefault="00945BA1" w:rsidP="00043609">
      <w:pPr>
        <w:rPr>
          <w:rFonts w:cs="Arial"/>
        </w:rPr>
      </w:pPr>
      <w:r w:rsidRPr="009245D5">
        <w:rPr>
          <w:rFonts w:cs="Arial"/>
        </w:rPr>
        <w:t xml:space="preserve">Ryan james </w:t>
      </w:r>
      <w:r w:rsidR="00B557D7" w:rsidRPr="009245D5">
        <w:rPr>
          <w:rFonts w:cs="Arial"/>
        </w:rPr>
        <w:t>–</w:t>
      </w:r>
      <w:r w:rsidRPr="009245D5">
        <w:rPr>
          <w:rFonts w:cs="Arial"/>
        </w:rPr>
        <w:t xml:space="preserve"> </w:t>
      </w:r>
      <w:r w:rsidR="0032269B" w:rsidRPr="009245D5">
        <w:rPr>
          <w:rFonts w:cs="Arial"/>
        </w:rPr>
        <w:t xml:space="preserve">reset mfa </w:t>
      </w:r>
    </w:p>
    <w:p w14:paraId="1F242560" w14:textId="48BA93B7" w:rsidR="00A8305E" w:rsidRPr="009245D5" w:rsidRDefault="00A8305E" w:rsidP="00043609">
      <w:pPr>
        <w:rPr>
          <w:rFonts w:cs="Arial"/>
        </w:rPr>
      </w:pPr>
    </w:p>
    <w:p w14:paraId="38C1A407" w14:textId="7716015F" w:rsidR="00A8305E" w:rsidRPr="009245D5" w:rsidRDefault="008E4A48" w:rsidP="00043609">
      <w:pPr>
        <w:rPr>
          <w:rFonts w:cs="Arial"/>
        </w:rPr>
      </w:pPr>
      <w:r w:rsidRPr="009245D5">
        <w:rPr>
          <w:rFonts w:cs="Arial"/>
        </w:rPr>
        <w:t>Darren</w:t>
      </w:r>
    </w:p>
    <w:p w14:paraId="02480A8F" w14:textId="223FA016" w:rsidR="008E4A48" w:rsidRPr="009245D5" w:rsidRDefault="008E4A48" w:rsidP="00043609">
      <w:pPr>
        <w:rPr>
          <w:rFonts w:cs="Arial"/>
        </w:rPr>
      </w:pPr>
    </w:p>
    <w:p w14:paraId="7DED2828" w14:textId="5D4D80D5" w:rsidR="008E4A48" w:rsidRPr="009245D5" w:rsidRDefault="00E61F02" w:rsidP="00043609">
      <w:pPr>
        <w:rPr>
          <w:rFonts w:cs="Arial"/>
        </w:rPr>
      </w:pPr>
      <w:r w:rsidRPr="009245D5">
        <w:rPr>
          <w:rFonts w:cs="Arial"/>
        </w:rPr>
        <w:t xml:space="preserve">Dave potter </w:t>
      </w:r>
      <w:r w:rsidR="00B74F57" w:rsidRPr="009245D5">
        <w:rPr>
          <w:rFonts w:cs="Arial"/>
        </w:rPr>
        <w:t>–</w:t>
      </w:r>
      <w:r w:rsidRPr="009245D5">
        <w:rPr>
          <w:rFonts w:cs="Arial"/>
        </w:rPr>
        <w:t xml:space="preserve"> </w:t>
      </w:r>
      <w:r w:rsidR="00B74F57" w:rsidRPr="009245D5">
        <w:rPr>
          <w:rFonts w:cs="Arial"/>
        </w:rPr>
        <w:t>mfa setup</w:t>
      </w:r>
    </w:p>
    <w:p w14:paraId="01545AE1" w14:textId="1C2F18A5" w:rsidR="0071027B" w:rsidRPr="009245D5" w:rsidRDefault="0071027B" w:rsidP="00043609">
      <w:pPr>
        <w:rPr>
          <w:rFonts w:cs="Arial"/>
        </w:rPr>
      </w:pPr>
    </w:p>
    <w:p w14:paraId="55D1408B" w14:textId="21E839BC" w:rsidR="0071027B" w:rsidRPr="009245D5" w:rsidRDefault="0071027B" w:rsidP="00043609">
      <w:pPr>
        <w:rPr>
          <w:rFonts w:cs="Arial"/>
        </w:rPr>
      </w:pPr>
      <w:r w:rsidRPr="009245D5">
        <w:rPr>
          <w:rFonts w:cs="Arial"/>
        </w:rPr>
        <w:t xml:space="preserve">Cody cooper </w:t>
      </w:r>
      <w:r w:rsidR="0022484A" w:rsidRPr="009245D5">
        <w:rPr>
          <w:rFonts w:cs="Arial"/>
        </w:rPr>
        <w:t>–</w:t>
      </w:r>
      <w:r w:rsidRPr="009245D5">
        <w:rPr>
          <w:rFonts w:cs="Arial"/>
        </w:rPr>
        <w:t xml:space="preserve"> </w:t>
      </w:r>
      <w:r w:rsidR="00933D9A" w:rsidRPr="009245D5">
        <w:rPr>
          <w:rFonts w:cs="Arial"/>
        </w:rPr>
        <w:t>304219</w:t>
      </w:r>
    </w:p>
    <w:p w14:paraId="2EE3E596" w14:textId="64FB9AC4" w:rsidR="0022484A" w:rsidRPr="009245D5" w:rsidRDefault="0022484A" w:rsidP="00043609">
      <w:pPr>
        <w:rPr>
          <w:rFonts w:cs="Arial"/>
        </w:rPr>
      </w:pPr>
    </w:p>
    <w:p w14:paraId="236D3742" w14:textId="4E158E4C" w:rsidR="0022484A" w:rsidRPr="009245D5" w:rsidRDefault="0022484A" w:rsidP="00043609">
      <w:pPr>
        <w:rPr>
          <w:rFonts w:cs="Arial"/>
        </w:rPr>
      </w:pPr>
      <w:r w:rsidRPr="009245D5">
        <w:rPr>
          <w:rFonts w:cs="Arial"/>
        </w:rPr>
        <w:t xml:space="preserve">Daniel venka </w:t>
      </w:r>
      <w:r w:rsidR="00A32AE5" w:rsidRPr="009245D5">
        <w:rPr>
          <w:rFonts w:cs="Arial"/>
        </w:rPr>
        <w:t>–</w:t>
      </w:r>
      <w:r w:rsidRPr="009245D5">
        <w:rPr>
          <w:rFonts w:cs="Arial"/>
        </w:rPr>
        <w:t xml:space="preserve"> </w:t>
      </w:r>
      <w:r w:rsidR="00A32AE5" w:rsidRPr="009245D5">
        <w:rPr>
          <w:rFonts w:cs="Arial"/>
        </w:rPr>
        <w:t>kill naxt</w:t>
      </w:r>
    </w:p>
    <w:p w14:paraId="2C00E85B" w14:textId="39DEB05E" w:rsidR="00C63083" w:rsidRPr="009245D5" w:rsidRDefault="00C63083" w:rsidP="00043609">
      <w:pPr>
        <w:rPr>
          <w:rFonts w:cs="Arial"/>
        </w:rPr>
      </w:pPr>
    </w:p>
    <w:p w14:paraId="2F20E0AA" w14:textId="1EF418EE" w:rsidR="00C63083" w:rsidRPr="009245D5" w:rsidRDefault="00C63083" w:rsidP="00043609">
      <w:pPr>
        <w:rPr>
          <w:rFonts w:cs="Arial"/>
        </w:rPr>
      </w:pPr>
      <w:r w:rsidRPr="009245D5">
        <w:rPr>
          <w:rFonts w:cs="Arial"/>
        </w:rPr>
        <w:t xml:space="preserve">Jimmy la - </w:t>
      </w:r>
    </w:p>
    <w:p w14:paraId="22ADE72F" w14:textId="4867216B" w:rsidR="00B557D7" w:rsidRPr="009245D5" w:rsidRDefault="00B557D7" w:rsidP="00043609">
      <w:pPr>
        <w:rPr>
          <w:rFonts w:cs="Arial"/>
        </w:rPr>
      </w:pPr>
    </w:p>
    <w:p w14:paraId="3779F0DF" w14:textId="4B147CFF" w:rsidR="00F6107D" w:rsidRPr="009245D5" w:rsidRDefault="00F6107D" w:rsidP="00F6107D">
      <w:pPr>
        <w:pStyle w:val="Heading1"/>
        <w:rPr>
          <w:rFonts w:cs="Arial"/>
          <w:szCs w:val="20"/>
        </w:rPr>
      </w:pPr>
      <w:r w:rsidRPr="009245D5">
        <w:rPr>
          <w:rFonts w:cs="Arial"/>
          <w:szCs w:val="20"/>
        </w:rPr>
        <w:t>21/01/2021</w:t>
      </w:r>
    </w:p>
    <w:p w14:paraId="6C0C1AAD" w14:textId="27684919" w:rsidR="00F6107D" w:rsidRPr="009245D5" w:rsidRDefault="00F6107D" w:rsidP="00F6107D">
      <w:pPr>
        <w:rPr>
          <w:rFonts w:cs="Arial"/>
        </w:rPr>
      </w:pPr>
    </w:p>
    <w:p w14:paraId="66C90D6F" w14:textId="6331C6A4" w:rsidR="00F6107D" w:rsidRPr="009245D5" w:rsidRDefault="006916D6" w:rsidP="00F6107D">
      <w:pPr>
        <w:rPr>
          <w:rFonts w:cs="Arial"/>
        </w:rPr>
      </w:pPr>
      <w:r w:rsidRPr="009245D5">
        <w:rPr>
          <w:rFonts w:cs="Arial"/>
        </w:rPr>
        <w:t xml:space="preserve">Samantha </w:t>
      </w:r>
      <w:r w:rsidR="00C432B5" w:rsidRPr="009245D5">
        <w:rPr>
          <w:rFonts w:cs="Arial"/>
        </w:rPr>
        <w:t>Roberts</w:t>
      </w:r>
    </w:p>
    <w:p w14:paraId="6BE2ED41" w14:textId="079E6250" w:rsidR="00C432B5" w:rsidRPr="009245D5" w:rsidRDefault="00C432B5" w:rsidP="00F6107D">
      <w:pPr>
        <w:rPr>
          <w:rFonts w:cs="Arial"/>
        </w:rPr>
      </w:pPr>
    </w:p>
    <w:p w14:paraId="622E5DA5" w14:textId="703C8581" w:rsidR="00C432B5" w:rsidRPr="009245D5" w:rsidRDefault="00C432B5" w:rsidP="00F6107D">
      <w:pPr>
        <w:rPr>
          <w:rFonts w:cs="Arial"/>
        </w:rPr>
      </w:pPr>
      <w:r w:rsidRPr="009245D5">
        <w:rPr>
          <w:rFonts w:cs="Arial"/>
        </w:rPr>
        <w:t xml:space="preserve">Darren sandfrod </w:t>
      </w:r>
      <w:r w:rsidR="00D44CFB" w:rsidRPr="009245D5">
        <w:rPr>
          <w:rFonts w:cs="Arial"/>
        </w:rPr>
        <w:t>–</w:t>
      </w:r>
      <w:r w:rsidRPr="009245D5">
        <w:rPr>
          <w:rFonts w:cs="Arial"/>
        </w:rPr>
        <w:t xml:space="preserve"> </w:t>
      </w:r>
    </w:p>
    <w:p w14:paraId="2BDCAFD0" w14:textId="5CDA8B3D" w:rsidR="00D44CFB" w:rsidRPr="009245D5" w:rsidRDefault="00D44CFB" w:rsidP="00F6107D">
      <w:pPr>
        <w:rPr>
          <w:rFonts w:cs="Arial"/>
        </w:rPr>
      </w:pPr>
    </w:p>
    <w:p w14:paraId="471C9A39" w14:textId="052D8386" w:rsidR="00D44CFB" w:rsidRPr="009245D5" w:rsidRDefault="00A55DE8" w:rsidP="00F6107D">
      <w:pPr>
        <w:rPr>
          <w:rFonts w:cs="Arial"/>
        </w:rPr>
      </w:pPr>
      <w:r w:rsidRPr="009245D5">
        <w:rPr>
          <w:rFonts w:cs="Arial"/>
        </w:rPr>
        <w:t xml:space="preserve">Ellie </w:t>
      </w:r>
      <w:r w:rsidR="00B40106" w:rsidRPr="009245D5">
        <w:rPr>
          <w:rFonts w:cs="Arial"/>
        </w:rPr>
        <w:t>–</w:t>
      </w:r>
      <w:r w:rsidRPr="009245D5">
        <w:rPr>
          <w:rFonts w:cs="Arial"/>
        </w:rPr>
        <w:t xml:space="preserve"> </w:t>
      </w:r>
      <w:r w:rsidR="00B40106" w:rsidRPr="009245D5">
        <w:rPr>
          <w:rFonts w:cs="Arial"/>
        </w:rPr>
        <w:t>picking journals?</w:t>
      </w:r>
    </w:p>
    <w:p w14:paraId="3E1B4C80" w14:textId="38529368" w:rsidR="004B14BB" w:rsidRPr="009245D5" w:rsidRDefault="004B14BB" w:rsidP="00F6107D">
      <w:pPr>
        <w:rPr>
          <w:rFonts w:cs="Arial"/>
        </w:rPr>
      </w:pPr>
    </w:p>
    <w:p w14:paraId="52EDCC81" w14:textId="1E88DB2A" w:rsidR="004B14BB" w:rsidRPr="009245D5" w:rsidRDefault="004B14BB" w:rsidP="00F6107D">
      <w:pPr>
        <w:rPr>
          <w:rFonts w:cs="Arial"/>
        </w:rPr>
      </w:pPr>
      <w:r w:rsidRPr="009245D5">
        <w:rPr>
          <w:rFonts w:cs="Arial"/>
        </w:rPr>
        <w:t>Jimmy la – excel workbook</w:t>
      </w:r>
      <w:r w:rsidR="00D02724" w:rsidRPr="009245D5">
        <w:rPr>
          <w:rFonts w:cs="Arial"/>
        </w:rPr>
        <w:t xml:space="preserve"> G:\Finance\Accounts\MTHRESUL\Year2021\Month To Date\Product Support Slides</w:t>
      </w:r>
    </w:p>
    <w:p w14:paraId="034C9E5F" w14:textId="4E0B8171" w:rsidR="0069191D" w:rsidRPr="009245D5" w:rsidRDefault="00881747" w:rsidP="00F6107D">
      <w:pPr>
        <w:rPr>
          <w:rFonts w:cs="Arial"/>
        </w:rPr>
      </w:pPr>
      <w:r w:rsidRPr="009245D5">
        <w:rPr>
          <w:rFonts w:cs="Arial"/>
        </w:rPr>
        <w:t>Linked to a powerpoint</w:t>
      </w:r>
    </w:p>
    <w:p w14:paraId="2A71B806" w14:textId="4ADE4167" w:rsidR="00881747" w:rsidRPr="009245D5" w:rsidRDefault="00881747" w:rsidP="00F6107D">
      <w:pPr>
        <w:rPr>
          <w:rFonts w:cs="Arial"/>
        </w:rPr>
      </w:pPr>
      <w:r w:rsidRPr="009245D5">
        <w:rPr>
          <w:rFonts w:cs="Arial"/>
        </w:rPr>
        <w:t xml:space="preserve">Updated last in </w:t>
      </w:r>
      <w:r w:rsidR="004A3892" w:rsidRPr="009245D5">
        <w:rPr>
          <w:rFonts w:cs="Arial"/>
        </w:rPr>
        <w:t>December</w:t>
      </w:r>
    </w:p>
    <w:p w14:paraId="5562E07C" w14:textId="4B7FE907" w:rsidR="004A3892" w:rsidRPr="009245D5" w:rsidRDefault="004A3892" w:rsidP="00F6107D">
      <w:pPr>
        <w:rPr>
          <w:rFonts w:cs="Arial"/>
        </w:rPr>
      </w:pPr>
    </w:p>
    <w:p w14:paraId="051B9EDE" w14:textId="449CD462" w:rsidR="004A3892" w:rsidRPr="009245D5" w:rsidRDefault="004A3892" w:rsidP="00F6107D">
      <w:pPr>
        <w:rPr>
          <w:rFonts w:cs="Arial"/>
        </w:rPr>
      </w:pPr>
      <w:r w:rsidRPr="009245D5">
        <w:rPr>
          <w:rFonts w:cs="Arial"/>
        </w:rPr>
        <w:t xml:space="preserve">Jason Cheetham </w:t>
      </w:r>
      <w:r w:rsidR="00F11337" w:rsidRPr="009245D5">
        <w:rPr>
          <w:rFonts w:cs="Arial"/>
        </w:rPr>
        <w:t>–</w:t>
      </w:r>
      <w:r w:rsidRPr="009245D5">
        <w:rPr>
          <w:rFonts w:cs="Arial"/>
        </w:rPr>
        <w:t xml:space="preserve"> </w:t>
      </w:r>
      <w:r w:rsidR="00F11337" w:rsidRPr="009245D5">
        <w:rPr>
          <w:rFonts w:cs="Arial"/>
        </w:rPr>
        <w:t xml:space="preserve">working remotely – just signed in to wifi at home – coming </w:t>
      </w:r>
    </w:p>
    <w:p w14:paraId="4F8C8CEA" w14:textId="5E06DAA0" w:rsidR="004559F5" w:rsidRPr="009245D5" w:rsidRDefault="004559F5" w:rsidP="00F6107D">
      <w:pPr>
        <w:rPr>
          <w:rFonts w:cs="Arial"/>
        </w:rPr>
      </w:pPr>
    </w:p>
    <w:p w14:paraId="47FE225D" w14:textId="3EA8A8B8" w:rsidR="004559F5" w:rsidRPr="009245D5" w:rsidRDefault="004559F5" w:rsidP="00F6107D">
      <w:pPr>
        <w:rPr>
          <w:rFonts w:cs="Arial"/>
        </w:rPr>
      </w:pPr>
      <w:r w:rsidRPr="009245D5">
        <w:rPr>
          <w:rFonts w:cs="Arial"/>
        </w:rPr>
        <w:t>Mark chatteron – mobile dat</w:t>
      </w:r>
      <w:r w:rsidR="001F6439" w:rsidRPr="009245D5">
        <w:rPr>
          <w:rFonts w:cs="Arial"/>
        </w:rPr>
        <w:t>a</w:t>
      </w:r>
      <w:r w:rsidRPr="009245D5">
        <w:rPr>
          <w:rFonts w:cs="Arial"/>
        </w:rPr>
        <w:t xml:space="preserve"> on laptop -</w:t>
      </w:r>
      <w:r w:rsidR="001F6439" w:rsidRPr="009245D5">
        <w:rPr>
          <w:rFonts w:cs="Arial"/>
        </w:rPr>
        <w:t xml:space="preserve">no service </w:t>
      </w:r>
      <w:r w:rsidR="00BB24BA" w:rsidRPr="009245D5">
        <w:rPr>
          <w:rFonts w:cs="Arial"/>
        </w:rPr>
        <w:t>–</w:t>
      </w:r>
      <w:r w:rsidR="001F6439" w:rsidRPr="009245D5">
        <w:rPr>
          <w:rFonts w:cs="Arial"/>
        </w:rPr>
        <w:t xml:space="preserve"> </w:t>
      </w:r>
    </w:p>
    <w:p w14:paraId="7D9607D6" w14:textId="09926283" w:rsidR="00BB24BA" w:rsidRPr="009245D5" w:rsidRDefault="0075315F" w:rsidP="00F6107D">
      <w:pPr>
        <w:rPr>
          <w:rFonts w:cs="Arial"/>
        </w:rPr>
      </w:pPr>
      <w:r w:rsidRPr="009245D5">
        <w:rPr>
          <w:rFonts w:cs="Arial"/>
        </w:rPr>
        <w:t xml:space="preserve">Last year was on Vodafone for a bit then got put onto spark then back to Vodafone when everyone else </w:t>
      </w:r>
      <w:r w:rsidR="000D69E9" w:rsidRPr="009245D5">
        <w:rPr>
          <w:rFonts w:cs="Arial"/>
        </w:rPr>
        <w:t>did. Spark one worked fine</w:t>
      </w:r>
      <w:r w:rsidR="00C551A6" w:rsidRPr="009245D5">
        <w:rPr>
          <w:rFonts w:cs="Arial"/>
        </w:rPr>
        <w:t xml:space="preserve">. </w:t>
      </w:r>
      <w:r w:rsidR="003841BA" w:rsidRPr="009245D5">
        <w:rPr>
          <w:rFonts w:cs="Arial"/>
        </w:rPr>
        <w:t xml:space="preserve">Vodafone one </w:t>
      </w:r>
      <w:r w:rsidR="00C551A6" w:rsidRPr="009245D5">
        <w:rPr>
          <w:rFonts w:cs="Arial"/>
        </w:rPr>
        <w:t>Sometimes connect</w:t>
      </w:r>
      <w:r w:rsidR="003841BA" w:rsidRPr="009245D5">
        <w:rPr>
          <w:rFonts w:cs="Arial"/>
        </w:rPr>
        <w:t xml:space="preserve">s </w:t>
      </w:r>
      <w:r w:rsidR="00C551A6" w:rsidRPr="009245D5">
        <w:rPr>
          <w:rFonts w:cs="Arial"/>
        </w:rPr>
        <w:t>and works fine</w:t>
      </w:r>
      <w:r w:rsidR="003841BA" w:rsidRPr="009245D5">
        <w:rPr>
          <w:rFonts w:cs="Arial"/>
        </w:rPr>
        <w:t xml:space="preserve"> but other times it doesn’t want to yet the phone sim card works fine</w:t>
      </w:r>
    </w:p>
    <w:p w14:paraId="475AB6A5" w14:textId="37B355E6" w:rsidR="000D69E9" w:rsidRPr="009245D5" w:rsidRDefault="000D69E9" w:rsidP="00F6107D">
      <w:pPr>
        <w:rPr>
          <w:rFonts w:cs="Arial"/>
        </w:rPr>
      </w:pPr>
      <w:r w:rsidRPr="009245D5">
        <w:rPr>
          <w:rFonts w:cs="Arial"/>
        </w:rPr>
        <w:t xml:space="preserve">Based in Cromwell </w:t>
      </w:r>
      <w:r w:rsidR="00164B3D" w:rsidRPr="009245D5">
        <w:rPr>
          <w:rFonts w:cs="Arial"/>
        </w:rPr>
        <w:t>–</w:t>
      </w:r>
      <w:r w:rsidRPr="009245D5">
        <w:rPr>
          <w:rFonts w:cs="Arial"/>
        </w:rPr>
        <w:t xml:space="preserve"> </w:t>
      </w:r>
    </w:p>
    <w:p w14:paraId="562C85E4" w14:textId="75F321C2" w:rsidR="00164B3D" w:rsidRPr="009245D5" w:rsidRDefault="00164B3D" w:rsidP="00F6107D">
      <w:pPr>
        <w:rPr>
          <w:rFonts w:cs="Arial"/>
        </w:rPr>
      </w:pPr>
    </w:p>
    <w:p w14:paraId="0B62FB14" w14:textId="5DA3AD7A" w:rsidR="00164B3D" w:rsidRPr="009245D5" w:rsidRDefault="00144C39" w:rsidP="00F6107D">
      <w:pPr>
        <w:rPr>
          <w:rFonts w:cs="Arial"/>
        </w:rPr>
      </w:pPr>
      <w:r w:rsidRPr="009245D5">
        <w:rPr>
          <w:rFonts w:cs="Arial"/>
        </w:rPr>
        <w:t xml:space="preserve">Averil </w:t>
      </w:r>
      <w:r w:rsidR="006A7A59" w:rsidRPr="009245D5">
        <w:rPr>
          <w:rFonts w:cs="Arial"/>
        </w:rPr>
        <w:t>–</w:t>
      </w:r>
      <w:r w:rsidRPr="009245D5">
        <w:rPr>
          <w:rFonts w:cs="Arial"/>
        </w:rPr>
        <w:t xml:space="preserve"> ellie</w:t>
      </w:r>
    </w:p>
    <w:p w14:paraId="3282C152" w14:textId="6B42F6E3" w:rsidR="006A7A59" w:rsidRPr="009245D5" w:rsidRDefault="006A7A59" w:rsidP="00F6107D">
      <w:pPr>
        <w:rPr>
          <w:rFonts w:cs="Arial"/>
        </w:rPr>
      </w:pPr>
    </w:p>
    <w:p w14:paraId="03064CF1" w14:textId="13C45393" w:rsidR="006A7A59" w:rsidRPr="009245D5" w:rsidRDefault="00441151" w:rsidP="00F6107D">
      <w:pPr>
        <w:rPr>
          <w:rFonts w:cs="Arial"/>
        </w:rPr>
      </w:pPr>
      <w:r w:rsidRPr="009245D5">
        <w:rPr>
          <w:rFonts w:cs="Arial"/>
        </w:rPr>
        <w:t>M</w:t>
      </w:r>
      <w:r w:rsidR="006A7A59" w:rsidRPr="009245D5">
        <w:rPr>
          <w:rFonts w:cs="Arial"/>
        </w:rPr>
        <w:t>ichelle</w:t>
      </w:r>
      <w:r w:rsidRPr="009245D5">
        <w:rPr>
          <w:rFonts w:cs="Arial"/>
        </w:rPr>
        <w:t xml:space="preserve"> m – receipt po </w:t>
      </w:r>
      <w:r w:rsidR="00E7018C" w:rsidRPr="009245D5">
        <w:rPr>
          <w:rFonts w:cs="Arial"/>
        </w:rPr>
        <w:t>–</w:t>
      </w:r>
      <w:r w:rsidRPr="009245D5">
        <w:rPr>
          <w:rFonts w:cs="Arial"/>
        </w:rPr>
        <w:t xml:space="preserve"> </w:t>
      </w:r>
    </w:p>
    <w:p w14:paraId="319250CE" w14:textId="6DC6E074" w:rsidR="00E7018C" w:rsidRPr="009245D5" w:rsidRDefault="00E7018C" w:rsidP="00F6107D">
      <w:pPr>
        <w:rPr>
          <w:rFonts w:cs="Arial"/>
        </w:rPr>
      </w:pPr>
    </w:p>
    <w:p w14:paraId="019DA8DF" w14:textId="09F34FF6" w:rsidR="00E7018C" w:rsidRPr="009245D5" w:rsidRDefault="00E7018C" w:rsidP="00F6107D">
      <w:pPr>
        <w:rPr>
          <w:rFonts w:cs="Arial"/>
        </w:rPr>
      </w:pPr>
      <w:r w:rsidRPr="009245D5">
        <w:rPr>
          <w:rFonts w:cs="Arial"/>
        </w:rPr>
        <w:t xml:space="preserve">James ohanlon </w:t>
      </w:r>
      <w:r w:rsidR="00017176" w:rsidRPr="009245D5">
        <w:rPr>
          <w:rFonts w:cs="Arial"/>
        </w:rPr>
        <w:t>–</w:t>
      </w:r>
      <w:r w:rsidRPr="009245D5">
        <w:rPr>
          <w:rFonts w:cs="Arial"/>
        </w:rPr>
        <w:t xml:space="preserve"> </w:t>
      </w:r>
    </w:p>
    <w:p w14:paraId="2A661380" w14:textId="564F529A" w:rsidR="00017176" w:rsidRPr="009245D5" w:rsidRDefault="00017176" w:rsidP="00F6107D">
      <w:pPr>
        <w:rPr>
          <w:rFonts w:cs="Arial"/>
        </w:rPr>
      </w:pPr>
    </w:p>
    <w:p w14:paraId="3C20CDAA" w14:textId="51B2C742" w:rsidR="00017176" w:rsidRPr="009245D5" w:rsidRDefault="00017176" w:rsidP="00F6107D">
      <w:pPr>
        <w:rPr>
          <w:rFonts w:cs="Arial"/>
        </w:rPr>
      </w:pPr>
      <w:r w:rsidRPr="009245D5">
        <w:rPr>
          <w:rFonts w:cs="Arial"/>
        </w:rPr>
        <w:t xml:space="preserve">Andrew </w:t>
      </w:r>
      <w:r w:rsidR="002E7A52" w:rsidRPr="009245D5">
        <w:rPr>
          <w:rFonts w:cs="Arial"/>
        </w:rPr>
        <w:t xml:space="preserve">Stockdill </w:t>
      </w:r>
      <w:r w:rsidR="00E8038C" w:rsidRPr="009245D5">
        <w:rPr>
          <w:rFonts w:cs="Arial"/>
        </w:rPr>
        <w:t>–</w:t>
      </w:r>
      <w:r w:rsidR="002E7A52" w:rsidRPr="009245D5">
        <w:rPr>
          <w:rFonts w:cs="Arial"/>
        </w:rPr>
        <w:t xml:space="preserve"> </w:t>
      </w:r>
    </w:p>
    <w:p w14:paraId="7C88FD23" w14:textId="52930B70" w:rsidR="00E8038C" w:rsidRPr="009245D5" w:rsidRDefault="00E8038C" w:rsidP="00F6107D">
      <w:pPr>
        <w:rPr>
          <w:rFonts w:cs="Arial"/>
        </w:rPr>
      </w:pPr>
    </w:p>
    <w:p w14:paraId="6E2AA712" w14:textId="39A96989" w:rsidR="00E8038C" w:rsidRPr="009245D5" w:rsidRDefault="008175CE" w:rsidP="00F6107D">
      <w:pPr>
        <w:rPr>
          <w:rFonts w:cs="Arial"/>
        </w:rPr>
      </w:pPr>
      <w:r w:rsidRPr="009245D5">
        <w:rPr>
          <w:rFonts w:cs="Arial"/>
        </w:rPr>
        <w:t xml:space="preserve">Richard Morrison – phone and pc </w:t>
      </w:r>
      <w:r w:rsidR="00CC219D" w:rsidRPr="009245D5">
        <w:rPr>
          <w:rFonts w:cs="Arial"/>
        </w:rPr>
        <w:t xml:space="preserve">– authenticator </w:t>
      </w:r>
    </w:p>
    <w:p w14:paraId="33426EEF" w14:textId="509D1DDF" w:rsidR="00CC219D" w:rsidRPr="009245D5" w:rsidRDefault="000450C2" w:rsidP="00F6107D">
      <w:pPr>
        <w:rPr>
          <w:rFonts w:cs="Arial"/>
        </w:rPr>
      </w:pPr>
      <w:r w:rsidRPr="009245D5">
        <w:rPr>
          <w:rFonts w:cs="Arial"/>
        </w:rPr>
        <w:t>Tried to plug phone in laptop to access photos</w:t>
      </w:r>
    </w:p>
    <w:p w14:paraId="368FCC0E" w14:textId="4593F8F9" w:rsidR="004E5DC0" w:rsidRPr="009245D5" w:rsidRDefault="004E5DC0" w:rsidP="00F6107D">
      <w:pPr>
        <w:rPr>
          <w:rFonts w:cs="Arial"/>
        </w:rPr>
      </w:pPr>
    </w:p>
    <w:p w14:paraId="58C331A9" w14:textId="63986BA4" w:rsidR="004E5DC0" w:rsidRPr="009245D5" w:rsidRDefault="004E5DC0" w:rsidP="00F6107D">
      <w:pPr>
        <w:rPr>
          <w:rFonts w:cs="Arial"/>
        </w:rPr>
      </w:pPr>
      <w:r w:rsidRPr="009245D5">
        <w:rPr>
          <w:rFonts w:cs="Arial"/>
        </w:rPr>
        <w:t xml:space="preserve">Sam Roberts </w:t>
      </w:r>
      <w:r w:rsidR="00C6101A" w:rsidRPr="009245D5">
        <w:rPr>
          <w:rFonts w:cs="Arial"/>
        </w:rPr>
        <w:t>–</w:t>
      </w:r>
      <w:r w:rsidRPr="009245D5">
        <w:rPr>
          <w:rFonts w:cs="Arial"/>
        </w:rPr>
        <w:t xml:space="preserve"> </w:t>
      </w:r>
    </w:p>
    <w:p w14:paraId="2AE5D37C" w14:textId="6966637E" w:rsidR="00C6101A" w:rsidRPr="009245D5" w:rsidRDefault="00C6101A" w:rsidP="00F6107D">
      <w:pPr>
        <w:rPr>
          <w:rFonts w:cs="Arial"/>
        </w:rPr>
      </w:pPr>
    </w:p>
    <w:p w14:paraId="1803CEB7" w14:textId="251DE1AA" w:rsidR="00C6101A" w:rsidRPr="009245D5" w:rsidRDefault="00C6101A" w:rsidP="00F6107D">
      <w:pPr>
        <w:rPr>
          <w:rFonts w:cs="Arial"/>
          <w:color w:val="333333"/>
          <w:shd w:val="clear" w:color="auto" w:fill="FFFFFF"/>
        </w:rPr>
      </w:pPr>
      <w:r w:rsidRPr="009245D5">
        <w:rPr>
          <w:rFonts w:cs="Arial"/>
          <w:color w:val="333333"/>
          <w:shd w:val="clear" w:color="auto" w:fill="FFFFFF"/>
        </w:rPr>
        <w:t>We have a fix for this and it is to do an online Microsoft office 365 repair. This usually takes about half an hour and you won't be able to use Outlook, Excel, Word and Teams during the process. Please let me know a day and time that I can jump on your computer to do this.</w:t>
      </w:r>
    </w:p>
    <w:p w14:paraId="066703F0" w14:textId="390EC51C" w:rsidR="004E677B" w:rsidRPr="009245D5" w:rsidRDefault="004E677B" w:rsidP="00F6107D">
      <w:pPr>
        <w:rPr>
          <w:rFonts w:cs="Arial"/>
          <w:color w:val="333333"/>
          <w:shd w:val="clear" w:color="auto" w:fill="FFFFFF"/>
        </w:rPr>
      </w:pPr>
    </w:p>
    <w:p w14:paraId="06ACA27C" w14:textId="62CAACAE" w:rsidR="004E677B" w:rsidRPr="009245D5" w:rsidRDefault="004E677B" w:rsidP="004E677B">
      <w:pPr>
        <w:pStyle w:val="Heading1"/>
        <w:rPr>
          <w:rFonts w:cs="Arial"/>
          <w:szCs w:val="20"/>
        </w:rPr>
      </w:pPr>
      <w:r w:rsidRPr="009245D5">
        <w:rPr>
          <w:rFonts w:cs="Arial"/>
          <w:szCs w:val="20"/>
        </w:rPr>
        <w:lastRenderedPageBreak/>
        <w:t>22/01/2021</w:t>
      </w:r>
    </w:p>
    <w:p w14:paraId="144F8826" w14:textId="4A26D3B9" w:rsidR="004E677B" w:rsidRPr="009245D5" w:rsidRDefault="004E677B" w:rsidP="004E677B">
      <w:pPr>
        <w:rPr>
          <w:rFonts w:cs="Arial"/>
        </w:rPr>
      </w:pPr>
    </w:p>
    <w:p w14:paraId="0CAB088A" w14:textId="07C464CB" w:rsidR="00D14BFA" w:rsidRPr="009245D5" w:rsidRDefault="003123C4" w:rsidP="004E677B">
      <w:pPr>
        <w:rPr>
          <w:rFonts w:cs="Arial"/>
        </w:rPr>
      </w:pPr>
      <w:r w:rsidRPr="009245D5">
        <w:rPr>
          <w:rFonts w:cs="Arial"/>
        </w:rPr>
        <w:t>Stuart h</w:t>
      </w:r>
      <w:r w:rsidR="001661B1" w:rsidRPr="009245D5">
        <w:rPr>
          <w:rFonts w:cs="Arial"/>
        </w:rPr>
        <w:t xml:space="preserve"> - mfa</w:t>
      </w:r>
    </w:p>
    <w:p w14:paraId="666DBF16" w14:textId="1B489D97" w:rsidR="003123C4" w:rsidRPr="009245D5" w:rsidRDefault="003123C4" w:rsidP="004E677B">
      <w:pPr>
        <w:rPr>
          <w:rFonts w:cs="Arial"/>
        </w:rPr>
      </w:pPr>
    </w:p>
    <w:p w14:paraId="4BD2613A" w14:textId="2AB48F12" w:rsidR="003123C4" w:rsidRPr="009245D5" w:rsidRDefault="003123C4" w:rsidP="004E677B">
      <w:pPr>
        <w:rPr>
          <w:rFonts w:cs="Arial"/>
        </w:rPr>
      </w:pPr>
      <w:r w:rsidRPr="009245D5">
        <w:rPr>
          <w:rFonts w:cs="Arial"/>
        </w:rPr>
        <w:t xml:space="preserve">Alex </w:t>
      </w:r>
      <w:r w:rsidR="001661B1" w:rsidRPr="009245D5">
        <w:rPr>
          <w:rFonts w:cs="Arial"/>
        </w:rPr>
        <w:t>Mackenzie – locked and password reset</w:t>
      </w:r>
    </w:p>
    <w:p w14:paraId="6BE17D81" w14:textId="4498A125" w:rsidR="00795107" w:rsidRPr="009245D5" w:rsidRDefault="00795107" w:rsidP="004E677B">
      <w:pPr>
        <w:rPr>
          <w:rFonts w:cs="Arial"/>
        </w:rPr>
      </w:pPr>
    </w:p>
    <w:p w14:paraId="2E6AD5D8" w14:textId="46FB6E70" w:rsidR="00795107" w:rsidRPr="009245D5" w:rsidRDefault="00795107" w:rsidP="004E677B">
      <w:pPr>
        <w:rPr>
          <w:rFonts w:cs="Arial"/>
        </w:rPr>
      </w:pPr>
      <w:r w:rsidRPr="009245D5">
        <w:rPr>
          <w:rFonts w:cs="Arial"/>
        </w:rPr>
        <w:t xml:space="preserve">Shane </w:t>
      </w:r>
      <w:r w:rsidR="00BA4BE8" w:rsidRPr="009245D5">
        <w:rPr>
          <w:rFonts w:cs="Arial"/>
        </w:rPr>
        <w:t xml:space="preserve">Williams </w:t>
      </w:r>
      <w:r w:rsidR="00392437" w:rsidRPr="009245D5">
        <w:rPr>
          <w:rFonts w:cs="Arial"/>
        </w:rPr>
        <w:t>–</w:t>
      </w:r>
      <w:r w:rsidR="00BA4BE8" w:rsidRPr="009245D5">
        <w:rPr>
          <w:rFonts w:cs="Arial"/>
        </w:rPr>
        <w:t xml:space="preserve"> mfa</w:t>
      </w:r>
    </w:p>
    <w:p w14:paraId="2D9B680E" w14:textId="36C89CA6" w:rsidR="00392437" w:rsidRPr="009245D5" w:rsidRDefault="00392437" w:rsidP="004E677B">
      <w:pPr>
        <w:rPr>
          <w:rFonts w:cs="Arial"/>
        </w:rPr>
      </w:pPr>
    </w:p>
    <w:p w14:paraId="492E5D9A" w14:textId="1E043FE6" w:rsidR="00392437" w:rsidRPr="009245D5" w:rsidRDefault="000B2B90" w:rsidP="004E677B">
      <w:pPr>
        <w:rPr>
          <w:rFonts w:cs="Arial"/>
        </w:rPr>
      </w:pPr>
      <w:r w:rsidRPr="009245D5">
        <w:rPr>
          <w:rFonts w:cs="Arial"/>
        </w:rPr>
        <w:t xml:space="preserve">Pasqual </w:t>
      </w:r>
      <w:r w:rsidR="00164EF1" w:rsidRPr="009245D5">
        <w:rPr>
          <w:rFonts w:cs="Arial"/>
        </w:rPr>
        <w:t>Ananda – install dropbox</w:t>
      </w:r>
    </w:p>
    <w:p w14:paraId="24142629" w14:textId="3408B0F0" w:rsidR="008220A7" w:rsidRPr="009245D5" w:rsidRDefault="008220A7" w:rsidP="004E677B">
      <w:pPr>
        <w:rPr>
          <w:rFonts w:cs="Arial"/>
        </w:rPr>
      </w:pPr>
    </w:p>
    <w:p w14:paraId="4C78A9F3" w14:textId="0A1645C4" w:rsidR="008220A7" w:rsidRPr="009245D5" w:rsidRDefault="008220A7" w:rsidP="004E677B">
      <w:pPr>
        <w:rPr>
          <w:rFonts w:cs="Arial"/>
        </w:rPr>
      </w:pPr>
      <w:r w:rsidRPr="009245D5">
        <w:rPr>
          <w:rFonts w:cs="Arial"/>
        </w:rPr>
        <w:t xml:space="preserve">Dave harris </w:t>
      </w:r>
      <w:r w:rsidR="00F33470" w:rsidRPr="009245D5">
        <w:rPr>
          <w:rFonts w:cs="Arial"/>
        </w:rPr>
        <w:t>–</w:t>
      </w:r>
      <w:r w:rsidRPr="009245D5">
        <w:rPr>
          <w:rFonts w:cs="Arial"/>
        </w:rPr>
        <w:t xml:space="preserve"> </w:t>
      </w:r>
      <w:r w:rsidR="00F33470" w:rsidRPr="009245D5">
        <w:rPr>
          <w:rFonts w:cs="Arial"/>
        </w:rPr>
        <w:t xml:space="preserve">trying to order a hose – normally clkick back order button – not working </w:t>
      </w:r>
      <w:r w:rsidR="0044541B" w:rsidRPr="009245D5">
        <w:rPr>
          <w:rFonts w:cs="Arial"/>
        </w:rPr>
        <w:t>– usually it would populate the part</w:t>
      </w:r>
      <w:r w:rsidR="00EA216A" w:rsidRPr="009245D5">
        <w:rPr>
          <w:rFonts w:cs="Arial"/>
        </w:rPr>
        <w:t xml:space="preserve"> and show hose number etc then click approve</w:t>
      </w:r>
      <w:r w:rsidR="0075269B" w:rsidRPr="009245D5">
        <w:rPr>
          <w:rFonts w:cs="Arial"/>
        </w:rPr>
        <w:t xml:space="preserve"> – does a credit check </w:t>
      </w:r>
      <w:r w:rsidR="000B1571" w:rsidRPr="009245D5">
        <w:rPr>
          <w:rFonts w:cs="Arial"/>
        </w:rPr>
        <w:t>–</w:t>
      </w:r>
      <w:r w:rsidR="0075269B" w:rsidRPr="009245D5">
        <w:rPr>
          <w:rFonts w:cs="Arial"/>
        </w:rPr>
        <w:t xml:space="preserve"> </w:t>
      </w:r>
    </w:p>
    <w:p w14:paraId="14AB0143" w14:textId="137F33B7" w:rsidR="000B1571" w:rsidRPr="009245D5" w:rsidRDefault="000B1571" w:rsidP="004E677B">
      <w:pPr>
        <w:rPr>
          <w:rFonts w:cs="Arial"/>
        </w:rPr>
      </w:pPr>
    </w:p>
    <w:p w14:paraId="11EFC036" w14:textId="7BB18DD2" w:rsidR="000B1571" w:rsidRPr="009245D5" w:rsidRDefault="000B1571" w:rsidP="004E677B">
      <w:pPr>
        <w:rPr>
          <w:rFonts w:cs="Arial"/>
        </w:rPr>
      </w:pPr>
      <w:r w:rsidRPr="009245D5">
        <w:rPr>
          <w:rFonts w:cs="Arial"/>
        </w:rPr>
        <w:t xml:space="preserve">Sam – Rotorua </w:t>
      </w:r>
      <w:r w:rsidR="00115992" w:rsidRPr="009245D5">
        <w:rPr>
          <w:rFonts w:cs="Arial"/>
        </w:rPr>
        <w:t>–</w:t>
      </w:r>
      <w:r w:rsidRPr="009245D5">
        <w:rPr>
          <w:rFonts w:cs="Arial"/>
        </w:rPr>
        <w:t xml:space="preserve"> </w:t>
      </w:r>
      <w:r w:rsidR="00115992" w:rsidRPr="009245D5">
        <w:rPr>
          <w:rFonts w:cs="Arial"/>
        </w:rPr>
        <w:t xml:space="preserve">export to excel </w:t>
      </w:r>
      <w:r w:rsidR="00F50AC1" w:rsidRPr="009245D5">
        <w:rPr>
          <w:rFonts w:cs="Arial"/>
        </w:rPr>
        <w:t>–</w:t>
      </w:r>
      <w:r w:rsidR="00115992" w:rsidRPr="009245D5">
        <w:rPr>
          <w:rFonts w:cs="Arial"/>
        </w:rPr>
        <w:t xml:space="preserve"> wip</w:t>
      </w:r>
    </w:p>
    <w:p w14:paraId="77CC29BD" w14:textId="659AA281" w:rsidR="00F50AC1" w:rsidRPr="009245D5" w:rsidRDefault="00F50AC1" w:rsidP="004E677B">
      <w:pPr>
        <w:rPr>
          <w:rFonts w:cs="Arial"/>
        </w:rPr>
      </w:pPr>
    </w:p>
    <w:p w14:paraId="78591A62" w14:textId="1762F828" w:rsidR="00F50AC1" w:rsidRPr="009245D5" w:rsidRDefault="00F50AC1" w:rsidP="00F50AC1">
      <w:pPr>
        <w:pStyle w:val="Heading1"/>
        <w:rPr>
          <w:rFonts w:cs="Arial"/>
          <w:szCs w:val="20"/>
        </w:rPr>
      </w:pPr>
      <w:r w:rsidRPr="009245D5">
        <w:rPr>
          <w:rFonts w:cs="Arial"/>
          <w:szCs w:val="20"/>
        </w:rPr>
        <w:t>25/01/2021</w:t>
      </w:r>
    </w:p>
    <w:p w14:paraId="4AD6DA7E" w14:textId="2F88E3F3" w:rsidR="00F50AC1" w:rsidRPr="009245D5" w:rsidRDefault="00F50AC1" w:rsidP="00F50AC1">
      <w:pPr>
        <w:rPr>
          <w:rFonts w:cs="Arial"/>
        </w:rPr>
      </w:pPr>
    </w:p>
    <w:p w14:paraId="319DA264" w14:textId="5F9F1647" w:rsidR="00F50AC1" w:rsidRPr="009245D5" w:rsidRDefault="00E55E3B" w:rsidP="00F50AC1">
      <w:pPr>
        <w:rPr>
          <w:rFonts w:cs="Arial"/>
        </w:rPr>
      </w:pPr>
      <w:r w:rsidRPr="009245D5">
        <w:rPr>
          <w:rFonts w:cs="Arial"/>
        </w:rPr>
        <w:t>Nadine – processing credit note for oceana gold – can put in account number – when get to nexst screen to pick invoice – it wont allow me to do it – defaulting to main account – cant take it off 30</w:t>
      </w:r>
      <w:r w:rsidR="007656BF" w:rsidRPr="009245D5">
        <w:rPr>
          <w:rFonts w:cs="Arial"/>
        </w:rPr>
        <w:t>28051</w:t>
      </w:r>
    </w:p>
    <w:p w14:paraId="75268B5D" w14:textId="42D25E05" w:rsidR="007656BF" w:rsidRPr="009245D5" w:rsidRDefault="007656BF" w:rsidP="00F50AC1">
      <w:pPr>
        <w:rPr>
          <w:rFonts w:cs="Arial"/>
        </w:rPr>
      </w:pPr>
      <w:r w:rsidRPr="009245D5">
        <w:rPr>
          <w:rFonts w:cs="Arial"/>
        </w:rPr>
        <w:t>Credi</w:t>
      </w:r>
      <w:r w:rsidR="00450AE8" w:rsidRPr="009245D5">
        <w:rPr>
          <w:rFonts w:cs="Arial"/>
        </w:rPr>
        <w:t>t</w:t>
      </w:r>
      <w:r w:rsidRPr="009245D5">
        <w:rPr>
          <w:rFonts w:cs="Arial"/>
        </w:rPr>
        <w:t xml:space="preserve"> note return – </w:t>
      </w:r>
      <w:r w:rsidR="00911607" w:rsidRPr="009245D5">
        <w:rPr>
          <w:rFonts w:cs="Arial"/>
        </w:rPr>
        <w:t>60s0134368</w:t>
      </w:r>
      <w:r w:rsidR="00450AE8" w:rsidRPr="009245D5">
        <w:rPr>
          <w:rFonts w:cs="Arial"/>
        </w:rPr>
        <w:t xml:space="preserve"> – not recognising account – picking up wrong account</w:t>
      </w:r>
    </w:p>
    <w:p w14:paraId="25AC6938" w14:textId="3528C80D" w:rsidR="000C46B4" w:rsidRPr="009245D5" w:rsidRDefault="000C46B4" w:rsidP="00F50AC1">
      <w:pPr>
        <w:rPr>
          <w:rFonts w:cs="Arial"/>
        </w:rPr>
      </w:pPr>
    </w:p>
    <w:p w14:paraId="788F7276" w14:textId="32270D9B" w:rsidR="00EE75EF" w:rsidRPr="009245D5" w:rsidRDefault="00EE75EF" w:rsidP="00F50AC1">
      <w:pPr>
        <w:rPr>
          <w:rFonts w:cs="Arial"/>
        </w:rPr>
      </w:pPr>
    </w:p>
    <w:p w14:paraId="1F41CD26" w14:textId="6B133925" w:rsidR="00EE75EF" w:rsidRPr="009245D5" w:rsidRDefault="00EE75EF" w:rsidP="00F50AC1">
      <w:pPr>
        <w:rPr>
          <w:rFonts w:cs="Arial"/>
        </w:rPr>
      </w:pPr>
      <w:r w:rsidRPr="009245D5">
        <w:rPr>
          <w:rFonts w:cs="Arial"/>
        </w:rPr>
        <w:t xml:space="preserve">Samantha – new dell docking station – have set it up – load all my screens </w:t>
      </w:r>
      <w:r w:rsidR="000163AB" w:rsidRPr="009245D5">
        <w:rPr>
          <w:rFonts w:cs="Arial"/>
        </w:rPr>
        <w:t>–</w:t>
      </w:r>
      <w:r w:rsidR="00A756D3" w:rsidRPr="009245D5">
        <w:rPr>
          <w:rFonts w:cs="Arial"/>
        </w:rPr>
        <w:t xml:space="preserve"> </w:t>
      </w:r>
    </w:p>
    <w:p w14:paraId="62F05D88" w14:textId="5B841F86" w:rsidR="000163AB" w:rsidRPr="009245D5" w:rsidRDefault="000163AB" w:rsidP="00F50AC1">
      <w:pPr>
        <w:rPr>
          <w:rFonts w:cs="Arial"/>
        </w:rPr>
      </w:pPr>
    </w:p>
    <w:p w14:paraId="76BA44D9" w14:textId="4273538A" w:rsidR="000163AB" w:rsidRPr="009245D5" w:rsidRDefault="000163AB" w:rsidP="00F50AC1">
      <w:pPr>
        <w:rPr>
          <w:rFonts w:cs="Arial"/>
        </w:rPr>
      </w:pPr>
      <w:r w:rsidRPr="009245D5">
        <w:rPr>
          <w:rFonts w:cs="Arial"/>
        </w:rPr>
        <w:t xml:space="preserve">Cathryn el- </w:t>
      </w:r>
      <w:r w:rsidR="00A04712" w:rsidRPr="009245D5">
        <w:rPr>
          <w:rFonts w:cs="Arial"/>
        </w:rPr>
        <w:t>naxt wont open</w:t>
      </w:r>
    </w:p>
    <w:p w14:paraId="5D58AD19" w14:textId="2DF57B5D" w:rsidR="00013537" w:rsidRPr="009245D5" w:rsidRDefault="00013537" w:rsidP="00F50AC1">
      <w:pPr>
        <w:rPr>
          <w:rFonts w:cs="Arial"/>
        </w:rPr>
      </w:pPr>
    </w:p>
    <w:p w14:paraId="3D8A6C1D" w14:textId="64199606" w:rsidR="00013537" w:rsidRPr="009245D5" w:rsidRDefault="00013537" w:rsidP="00F50AC1">
      <w:pPr>
        <w:rPr>
          <w:rFonts w:cs="Arial"/>
        </w:rPr>
      </w:pPr>
      <w:r w:rsidRPr="009245D5">
        <w:rPr>
          <w:rFonts w:cs="Arial"/>
        </w:rPr>
        <w:t xml:space="preserve">Robyn Linton </w:t>
      </w:r>
      <w:r w:rsidR="00BB6A3F" w:rsidRPr="009245D5">
        <w:rPr>
          <w:rFonts w:cs="Arial"/>
        </w:rPr>
        <w:t>–</w:t>
      </w:r>
      <w:r w:rsidRPr="009245D5">
        <w:rPr>
          <w:rFonts w:cs="Arial"/>
        </w:rPr>
        <w:t xml:space="preserve"> </w:t>
      </w:r>
      <w:r w:rsidR="00BB6A3F" w:rsidRPr="009245D5">
        <w:rPr>
          <w:rFonts w:cs="Arial"/>
        </w:rPr>
        <w:t xml:space="preserve">set up new laptop with new docking station </w:t>
      </w:r>
      <w:r w:rsidR="00762DA3" w:rsidRPr="009245D5">
        <w:rPr>
          <w:rFonts w:cs="Arial"/>
        </w:rPr>
        <w:t>–</w:t>
      </w:r>
      <w:r w:rsidR="00BB6A3F" w:rsidRPr="009245D5">
        <w:rPr>
          <w:rFonts w:cs="Arial"/>
        </w:rPr>
        <w:t xml:space="preserve"> </w:t>
      </w:r>
    </w:p>
    <w:p w14:paraId="7D334B81" w14:textId="449D4909" w:rsidR="00762DA3" w:rsidRPr="009245D5" w:rsidRDefault="00762DA3" w:rsidP="00F50AC1">
      <w:pPr>
        <w:rPr>
          <w:rFonts w:cs="Arial"/>
        </w:rPr>
      </w:pPr>
    </w:p>
    <w:p w14:paraId="6107A47A" w14:textId="29258FF4" w:rsidR="00762DA3" w:rsidRPr="009245D5" w:rsidRDefault="00762DA3" w:rsidP="00F50AC1">
      <w:pPr>
        <w:rPr>
          <w:rFonts w:cs="Arial"/>
        </w:rPr>
      </w:pPr>
      <w:r w:rsidRPr="009245D5">
        <w:rPr>
          <w:rFonts w:cs="Arial"/>
        </w:rPr>
        <w:t xml:space="preserve">Natique Matthews </w:t>
      </w:r>
      <w:r w:rsidR="00402942" w:rsidRPr="009245D5">
        <w:rPr>
          <w:rFonts w:cs="Arial"/>
        </w:rPr>
        <w:t>–</w:t>
      </w:r>
      <w:r w:rsidRPr="009245D5">
        <w:rPr>
          <w:rFonts w:cs="Arial"/>
        </w:rPr>
        <w:t xml:space="preserve"> </w:t>
      </w:r>
      <w:r w:rsidR="00402942" w:rsidRPr="009245D5">
        <w:rPr>
          <w:rFonts w:cs="Arial"/>
        </w:rPr>
        <w:t xml:space="preserve">working from home – open email – asking to </w:t>
      </w:r>
    </w:p>
    <w:p w14:paraId="21105A43" w14:textId="0B636EEC" w:rsidR="008B5A29" w:rsidRPr="009245D5" w:rsidRDefault="008B5A29" w:rsidP="00F50AC1">
      <w:pPr>
        <w:rPr>
          <w:rFonts w:cs="Arial"/>
        </w:rPr>
      </w:pPr>
    </w:p>
    <w:p w14:paraId="00A2F827" w14:textId="5A63F732" w:rsidR="008B5A29" w:rsidRPr="009245D5" w:rsidRDefault="008B5A29" w:rsidP="00F50AC1">
      <w:pPr>
        <w:rPr>
          <w:rFonts w:cs="Arial"/>
        </w:rPr>
      </w:pPr>
      <w:r w:rsidRPr="009245D5">
        <w:rPr>
          <w:rFonts w:cs="Arial"/>
        </w:rPr>
        <w:t xml:space="preserve">Jaymie </w:t>
      </w:r>
      <w:r w:rsidR="00072594" w:rsidRPr="009245D5">
        <w:rPr>
          <w:rFonts w:cs="Arial"/>
        </w:rPr>
        <w:t>–</w:t>
      </w:r>
      <w:r w:rsidRPr="009245D5">
        <w:rPr>
          <w:rFonts w:cs="Arial"/>
        </w:rPr>
        <w:t xml:space="preserve"> </w:t>
      </w:r>
      <w:r w:rsidR="00B33299" w:rsidRPr="009245D5">
        <w:rPr>
          <w:rFonts w:cs="Arial"/>
        </w:rPr>
        <w:t>304497</w:t>
      </w:r>
    </w:p>
    <w:p w14:paraId="2C1249F3" w14:textId="480F0FDB" w:rsidR="00072594" w:rsidRPr="009245D5" w:rsidRDefault="00072594" w:rsidP="00F50AC1">
      <w:pPr>
        <w:rPr>
          <w:rFonts w:cs="Arial"/>
        </w:rPr>
      </w:pPr>
    </w:p>
    <w:p w14:paraId="04E02479" w14:textId="70528457" w:rsidR="00072594" w:rsidRPr="009245D5" w:rsidRDefault="00072594" w:rsidP="00F50AC1">
      <w:pPr>
        <w:rPr>
          <w:rFonts w:cs="Arial"/>
        </w:rPr>
      </w:pPr>
      <w:r w:rsidRPr="009245D5">
        <w:rPr>
          <w:rFonts w:cs="Arial"/>
        </w:rPr>
        <w:t xml:space="preserve">Kerry brazier </w:t>
      </w:r>
      <w:r w:rsidR="003029C8" w:rsidRPr="009245D5">
        <w:rPr>
          <w:rFonts w:cs="Arial"/>
        </w:rPr>
        <w:t>– dt21</w:t>
      </w:r>
      <w:r w:rsidR="00F63E91" w:rsidRPr="009245D5">
        <w:rPr>
          <w:rFonts w:cs="Arial"/>
        </w:rPr>
        <w:t>gav34</w:t>
      </w:r>
    </w:p>
    <w:p w14:paraId="28ABEAA1" w14:textId="0980317C" w:rsidR="00F63E91" w:rsidRPr="009245D5" w:rsidRDefault="00F63E91" w:rsidP="00F50AC1">
      <w:pPr>
        <w:rPr>
          <w:rFonts w:cs="Arial"/>
        </w:rPr>
      </w:pPr>
      <w:r w:rsidRPr="009245D5">
        <w:rPr>
          <w:rFonts w:cs="Arial"/>
        </w:rPr>
        <w:t>Dt21</w:t>
      </w:r>
      <w:r w:rsidR="00CD7024" w:rsidRPr="009245D5">
        <w:rPr>
          <w:rFonts w:cs="Arial"/>
        </w:rPr>
        <w:t>SAP</w:t>
      </w:r>
    </w:p>
    <w:p w14:paraId="15F718D3" w14:textId="438001A9" w:rsidR="00B37141" w:rsidRPr="009245D5" w:rsidRDefault="00B37141" w:rsidP="00F50AC1">
      <w:pPr>
        <w:rPr>
          <w:rFonts w:cs="Arial"/>
        </w:rPr>
      </w:pPr>
    </w:p>
    <w:p w14:paraId="20CC9447" w14:textId="34D9A9AC" w:rsidR="00B37141" w:rsidRPr="009245D5" w:rsidRDefault="0090309F" w:rsidP="00F50AC1">
      <w:pPr>
        <w:rPr>
          <w:rFonts w:cs="Arial"/>
        </w:rPr>
      </w:pPr>
      <w:r w:rsidRPr="009245D5">
        <w:rPr>
          <w:rFonts w:cs="Arial"/>
        </w:rPr>
        <w:t xml:space="preserve">Steve – connecting to internet on tablets – has a mobile data card but wont </w:t>
      </w:r>
      <w:r w:rsidR="00364518" w:rsidRPr="009245D5">
        <w:rPr>
          <w:rFonts w:cs="Arial"/>
        </w:rPr>
        <w:t xml:space="preserve">connect </w:t>
      </w:r>
      <w:r w:rsidR="00B44B5E" w:rsidRPr="009245D5">
        <w:rPr>
          <w:rFonts w:cs="Arial"/>
        </w:rPr>
        <w:t>–</w:t>
      </w:r>
    </w:p>
    <w:p w14:paraId="37682EE5" w14:textId="30244657" w:rsidR="00B44B5E" w:rsidRPr="009245D5" w:rsidRDefault="00B44B5E" w:rsidP="00F50AC1">
      <w:pPr>
        <w:rPr>
          <w:rFonts w:cs="Arial"/>
        </w:rPr>
      </w:pPr>
      <w:r w:rsidRPr="009245D5">
        <w:rPr>
          <w:rFonts w:cs="Arial"/>
        </w:rPr>
        <w:t xml:space="preserve">Done a restart </w:t>
      </w:r>
      <w:r w:rsidR="00F14FAD" w:rsidRPr="009245D5">
        <w:rPr>
          <w:rFonts w:cs="Arial"/>
        </w:rPr>
        <w:t>–</w:t>
      </w:r>
      <w:r w:rsidRPr="009245D5">
        <w:rPr>
          <w:rFonts w:cs="Arial"/>
        </w:rPr>
        <w:t xml:space="preserve"> </w:t>
      </w:r>
      <w:r w:rsidR="00F14FAD" w:rsidRPr="009245D5">
        <w:rPr>
          <w:rFonts w:cs="Arial"/>
        </w:rPr>
        <w:t>Rotorua</w:t>
      </w:r>
    </w:p>
    <w:p w14:paraId="34255BD8" w14:textId="7AAB332C" w:rsidR="00F14FAD" w:rsidRPr="009245D5" w:rsidRDefault="00F14FAD" w:rsidP="00F50AC1">
      <w:pPr>
        <w:rPr>
          <w:rFonts w:cs="Arial"/>
        </w:rPr>
      </w:pPr>
    </w:p>
    <w:p w14:paraId="14D70856" w14:textId="21E15535" w:rsidR="00F14FAD" w:rsidRPr="009245D5" w:rsidRDefault="00F14FAD" w:rsidP="00F50AC1">
      <w:pPr>
        <w:rPr>
          <w:rFonts w:cs="Arial"/>
        </w:rPr>
      </w:pPr>
      <w:r w:rsidRPr="009245D5">
        <w:rPr>
          <w:rFonts w:cs="Arial"/>
        </w:rPr>
        <w:t xml:space="preserve">Wendy whitelaw </w:t>
      </w:r>
      <w:r w:rsidR="000F185D" w:rsidRPr="009245D5">
        <w:rPr>
          <w:rFonts w:cs="Arial"/>
        </w:rPr>
        <w:t>–</w:t>
      </w:r>
      <w:r w:rsidRPr="009245D5">
        <w:rPr>
          <w:rFonts w:cs="Arial"/>
        </w:rPr>
        <w:t xml:space="preserve"> </w:t>
      </w:r>
      <w:r w:rsidR="000F185D" w:rsidRPr="009245D5">
        <w:rPr>
          <w:rFonts w:cs="Arial"/>
        </w:rPr>
        <w:t>cant get stuff to print – chamco1</w:t>
      </w:r>
    </w:p>
    <w:p w14:paraId="5C8E9B28" w14:textId="65E3439E" w:rsidR="005A568A" w:rsidRPr="009245D5" w:rsidRDefault="005A568A" w:rsidP="00F50AC1">
      <w:pPr>
        <w:rPr>
          <w:rFonts w:cs="Arial"/>
        </w:rPr>
      </w:pPr>
    </w:p>
    <w:p w14:paraId="5AA5E86D" w14:textId="6E6BC174" w:rsidR="005A568A" w:rsidRPr="009245D5" w:rsidRDefault="005A568A" w:rsidP="005A568A">
      <w:pPr>
        <w:rPr>
          <w:rFonts w:cs="Arial"/>
        </w:rPr>
      </w:pPr>
      <w:r w:rsidRPr="009245D5">
        <w:rPr>
          <w:rFonts w:cs="Arial"/>
        </w:rPr>
        <w:t>Caught from room nearby in MIQ</w:t>
      </w:r>
    </w:p>
    <w:p w14:paraId="36E97C1F" w14:textId="364B8A34" w:rsidR="00A01475" w:rsidRPr="009245D5" w:rsidRDefault="00A01475" w:rsidP="005A568A">
      <w:pPr>
        <w:rPr>
          <w:rFonts w:cs="Arial"/>
        </w:rPr>
      </w:pPr>
    </w:p>
    <w:p w14:paraId="0B01B7AC" w14:textId="00287E18" w:rsidR="00A01475" w:rsidRPr="009245D5" w:rsidRDefault="00A01475" w:rsidP="005A568A">
      <w:pPr>
        <w:rPr>
          <w:rFonts w:cs="Arial"/>
        </w:rPr>
      </w:pPr>
      <w:r w:rsidRPr="009245D5">
        <w:rPr>
          <w:rFonts w:cs="Arial"/>
        </w:rPr>
        <w:t xml:space="preserve">Felix </w:t>
      </w:r>
      <w:r w:rsidR="00401ABC" w:rsidRPr="009245D5">
        <w:rPr>
          <w:rFonts w:cs="Arial"/>
        </w:rPr>
        <w:t xml:space="preserve">– sis usb </w:t>
      </w:r>
      <w:r w:rsidR="009F62AC" w:rsidRPr="009245D5">
        <w:rPr>
          <w:rFonts w:cs="Arial"/>
        </w:rPr>
        <w:t>–</w:t>
      </w:r>
    </w:p>
    <w:p w14:paraId="54BE671F" w14:textId="2C7A0070" w:rsidR="009F62AC" w:rsidRPr="009245D5" w:rsidRDefault="009F62AC" w:rsidP="005A568A">
      <w:pPr>
        <w:rPr>
          <w:rFonts w:cs="Arial"/>
        </w:rPr>
      </w:pPr>
    </w:p>
    <w:p w14:paraId="5F6F987C" w14:textId="1F34F3C1" w:rsidR="009F62AC" w:rsidRPr="009245D5" w:rsidRDefault="009F62AC" w:rsidP="005A568A">
      <w:pPr>
        <w:rPr>
          <w:rFonts w:cs="Arial"/>
        </w:rPr>
      </w:pPr>
      <w:r w:rsidRPr="009245D5">
        <w:rPr>
          <w:rFonts w:cs="Arial"/>
        </w:rPr>
        <w:t xml:space="preserve">Jess mac </w:t>
      </w:r>
      <w:r w:rsidR="002844E9" w:rsidRPr="009245D5">
        <w:rPr>
          <w:rFonts w:cs="Arial"/>
        </w:rPr>
        <w:t>–</w:t>
      </w:r>
      <w:r w:rsidRPr="009245D5">
        <w:rPr>
          <w:rFonts w:cs="Arial"/>
        </w:rPr>
        <w:t xml:space="preserve"> </w:t>
      </w:r>
      <w:r w:rsidR="002844E9" w:rsidRPr="009245D5">
        <w:rPr>
          <w:rFonts w:cs="Arial"/>
        </w:rPr>
        <w:t>update link 304519</w:t>
      </w:r>
    </w:p>
    <w:p w14:paraId="4D77F49A" w14:textId="0DEF8859" w:rsidR="00491721" w:rsidRPr="009245D5" w:rsidRDefault="00491721" w:rsidP="005A568A">
      <w:pPr>
        <w:rPr>
          <w:rFonts w:cs="Arial"/>
        </w:rPr>
      </w:pPr>
    </w:p>
    <w:p w14:paraId="394E6DFD" w14:textId="4EF3A008" w:rsidR="00491721" w:rsidRPr="009245D5" w:rsidRDefault="00491721" w:rsidP="00491721">
      <w:pPr>
        <w:pStyle w:val="Heading1"/>
        <w:rPr>
          <w:rFonts w:cs="Arial"/>
          <w:szCs w:val="20"/>
        </w:rPr>
      </w:pPr>
      <w:r w:rsidRPr="009245D5">
        <w:rPr>
          <w:rFonts w:cs="Arial"/>
          <w:szCs w:val="20"/>
        </w:rPr>
        <w:t>26/01/2021</w:t>
      </w:r>
    </w:p>
    <w:p w14:paraId="734F4372" w14:textId="42DB65DF" w:rsidR="00491721" w:rsidRPr="009245D5" w:rsidRDefault="00491721" w:rsidP="00491721">
      <w:pPr>
        <w:rPr>
          <w:rFonts w:cs="Arial"/>
        </w:rPr>
      </w:pPr>
    </w:p>
    <w:p w14:paraId="75E006C8" w14:textId="470614BE" w:rsidR="00491721" w:rsidRPr="009245D5" w:rsidRDefault="00AB6A54" w:rsidP="00491721">
      <w:pPr>
        <w:rPr>
          <w:rFonts w:cs="Arial"/>
        </w:rPr>
      </w:pPr>
      <w:r w:rsidRPr="009245D5">
        <w:rPr>
          <w:rFonts w:cs="Arial"/>
        </w:rPr>
        <w:t xml:space="preserve">Robert </w:t>
      </w:r>
      <w:r w:rsidR="00EF525E" w:rsidRPr="009245D5">
        <w:rPr>
          <w:rFonts w:cs="Arial"/>
        </w:rPr>
        <w:t>K – at home today – access emails</w:t>
      </w:r>
    </w:p>
    <w:p w14:paraId="4F56997C" w14:textId="484B096E" w:rsidR="00182EFC" w:rsidRPr="009245D5" w:rsidRDefault="00182EFC" w:rsidP="00491721">
      <w:pPr>
        <w:rPr>
          <w:rFonts w:cs="Arial"/>
        </w:rPr>
      </w:pPr>
    </w:p>
    <w:p w14:paraId="01B5A392" w14:textId="7EC8894F" w:rsidR="00182EFC" w:rsidRPr="009245D5" w:rsidRDefault="00182EFC" w:rsidP="00491721">
      <w:pPr>
        <w:rPr>
          <w:rFonts w:cs="Arial"/>
        </w:rPr>
      </w:pPr>
      <w:r w:rsidRPr="009245D5">
        <w:rPr>
          <w:rFonts w:cs="Arial"/>
        </w:rPr>
        <w:t xml:space="preserve">Michelle </w:t>
      </w:r>
      <w:r w:rsidR="00231A13" w:rsidRPr="009245D5">
        <w:rPr>
          <w:rFonts w:cs="Arial"/>
        </w:rPr>
        <w:t xml:space="preserve">M – daily Exflow </w:t>
      </w:r>
    </w:p>
    <w:p w14:paraId="6E4898FA" w14:textId="7221A3A1" w:rsidR="00850AEB" w:rsidRPr="009245D5" w:rsidRDefault="00850AEB" w:rsidP="00491721">
      <w:pPr>
        <w:rPr>
          <w:rFonts w:cs="Arial"/>
        </w:rPr>
      </w:pPr>
    </w:p>
    <w:p w14:paraId="0F8F5E96" w14:textId="1080D79E" w:rsidR="00850AEB" w:rsidRPr="009245D5" w:rsidRDefault="00850AEB" w:rsidP="00491721">
      <w:pPr>
        <w:rPr>
          <w:rFonts w:cs="Arial"/>
        </w:rPr>
      </w:pPr>
      <w:r w:rsidRPr="009245D5">
        <w:rPr>
          <w:rFonts w:cs="Arial"/>
        </w:rPr>
        <w:t xml:space="preserve">Tim cambpell </w:t>
      </w:r>
      <w:r w:rsidR="00C66F37" w:rsidRPr="009245D5">
        <w:rPr>
          <w:rFonts w:cs="Arial"/>
        </w:rPr>
        <w:t>–</w:t>
      </w:r>
      <w:r w:rsidRPr="009245D5">
        <w:rPr>
          <w:rFonts w:cs="Arial"/>
        </w:rPr>
        <w:t xml:space="preserve"> </w:t>
      </w:r>
      <w:r w:rsidR="00C66F37" w:rsidRPr="009245D5">
        <w:rPr>
          <w:rFonts w:cs="Arial"/>
        </w:rPr>
        <w:t>email exchange</w:t>
      </w:r>
    </w:p>
    <w:p w14:paraId="39DC8C95" w14:textId="5D0A1535" w:rsidR="005B617F" w:rsidRPr="009245D5" w:rsidRDefault="005B617F" w:rsidP="00491721">
      <w:pPr>
        <w:rPr>
          <w:rFonts w:cs="Arial"/>
        </w:rPr>
      </w:pPr>
    </w:p>
    <w:p w14:paraId="66DC6D5D" w14:textId="24F1BE27" w:rsidR="005B617F" w:rsidRPr="009245D5" w:rsidRDefault="005B617F" w:rsidP="00491721">
      <w:pPr>
        <w:rPr>
          <w:rFonts w:cs="Arial"/>
        </w:rPr>
      </w:pPr>
      <w:r w:rsidRPr="009245D5">
        <w:rPr>
          <w:rFonts w:cs="Arial"/>
        </w:rPr>
        <w:t xml:space="preserve">Jozua </w:t>
      </w:r>
      <w:r w:rsidR="003613A0" w:rsidRPr="009245D5">
        <w:rPr>
          <w:rFonts w:cs="Arial"/>
        </w:rPr>
        <w:t>–</w:t>
      </w:r>
      <w:r w:rsidRPr="009245D5">
        <w:rPr>
          <w:rFonts w:cs="Arial"/>
        </w:rPr>
        <w:t xml:space="preserve"> </w:t>
      </w:r>
      <w:r w:rsidR="003613A0" w:rsidRPr="009245D5">
        <w:rPr>
          <w:rFonts w:cs="Arial"/>
        </w:rPr>
        <w:t xml:space="preserve">laptop sim card </w:t>
      </w:r>
      <w:r w:rsidR="00354490" w:rsidRPr="009245D5">
        <w:rPr>
          <w:rFonts w:cs="Arial"/>
        </w:rPr>
        <w:t>–</w:t>
      </w:r>
      <w:r w:rsidR="003613A0" w:rsidRPr="009245D5">
        <w:rPr>
          <w:rFonts w:cs="Arial"/>
        </w:rPr>
        <w:t xml:space="preserve"> </w:t>
      </w:r>
    </w:p>
    <w:p w14:paraId="7F701E5C" w14:textId="6918A2F3" w:rsidR="00354490" w:rsidRPr="009245D5" w:rsidRDefault="00354490" w:rsidP="00491721">
      <w:pPr>
        <w:rPr>
          <w:rFonts w:cs="Arial"/>
        </w:rPr>
      </w:pPr>
    </w:p>
    <w:p w14:paraId="71303ABC" w14:textId="0EA282E4" w:rsidR="00354490" w:rsidRPr="009245D5" w:rsidRDefault="00354490" w:rsidP="00491721">
      <w:pPr>
        <w:rPr>
          <w:rFonts w:cs="Arial"/>
        </w:rPr>
      </w:pPr>
      <w:r w:rsidRPr="009245D5">
        <w:rPr>
          <w:rFonts w:cs="Arial"/>
        </w:rPr>
        <w:t xml:space="preserve">Steve Wisnewski </w:t>
      </w:r>
      <w:r w:rsidR="001F0340" w:rsidRPr="009245D5">
        <w:rPr>
          <w:rFonts w:cs="Arial"/>
        </w:rPr>
        <w:t>–</w:t>
      </w:r>
      <w:r w:rsidRPr="009245D5">
        <w:rPr>
          <w:rFonts w:cs="Arial"/>
        </w:rPr>
        <w:t xml:space="preserve"> </w:t>
      </w:r>
    </w:p>
    <w:p w14:paraId="2EC717C2" w14:textId="0B8413E3" w:rsidR="001F0340" w:rsidRPr="009245D5" w:rsidRDefault="001F0340" w:rsidP="00491721">
      <w:pPr>
        <w:rPr>
          <w:rFonts w:cs="Arial"/>
        </w:rPr>
      </w:pPr>
    </w:p>
    <w:p w14:paraId="64FBA1A3" w14:textId="46C5AE33" w:rsidR="001F0340" w:rsidRPr="009245D5" w:rsidRDefault="001F0340" w:rsidP="00491721">
      <w:pPr>
        <w:rPr>
          <w:rFonts w:cs="Arial"/>
        </w:rPr>
      </w:pPr>
      <w:r w:rsidRPr="009245D5">
        <w:rPr>
          <w:rFonts w:cs="Arial"/>
        </w:rPr>
        <w:t xml:space="preserve">Andrew </w:t>
      </w:r>
      <w:r w:rsidR="0020572F" w:rsidRPr="009245D5">
        <w:rPr>
          <w:rFonts w:cs="Arial"/>
        </w:rPr>
        <w:t xml:space="preserve">Ellison – service calls </w:t>
      </w:r>
      <w:r w:rsidR="002313B6" w:rsidRPr="009245D5">
        <w:rPr>
          <w:rFonts w:cs="Arial"/>
        </w:rPr>
        <w:t>– cant charge out any of my stock</w:t>
      </w:r>
      <w:r w:rsidR="00EE75FA" w:rsidRPr="009245D5">
        <w:rPr>
          <w:rFonts w:cs="Arial"/>
        </w:rPr>
        <w:t xml:space="preserve"> </w:t>
      </w:r>
      <w:r w:rsidR="00217D29" w:rsidRPr="009245D5">
        <w:rPr>
          <w:rFonts w:cs="Arial"/>
        </w:rPr>
        <w:t>– hasn’t created it – cant open it</w:t>
      </w:r>
      <w:r w:rsidR="004E4207" w:rsidRPr="009245D5">
        <w:rPr>
          <w:rFonts w:cs="Arial"/>
        </w:rPr>
        <w:t xml:space="preserve"> – normally find the segment that have worked on thenb load the parts onto it that he has used</w:t>
      </w:r>
    </w:p>
    <w:p w14:paraId="3C7A4854" w14:textId="3A35A04C" w:rsidR="0025606B" w:rsidRPr="009245D5" w:rsidRDefault="0025606B" w:rsidP="00491721">
      <w:pPr>
        <w:rPr>
          <w:rFonts w:cs="Arial"/>
        </w:rPr>
      </w:pPr>
    </w:p>
    <w:p w14:paraId="36535F06" w14:textId="162C4CE9" w:rsidR="0025606B" w:rsidRPr="009245D5" w:rsidRDefault="0025606B" w:rsidP="00491721">
      <w:pPr>
        <w:rPr>
          <w:rFonts w:cs="Arial"/>
        </w:rPr>
      </w:pPr>
      <w:r w:rsidRPr="009245D5">
        <w:rPr>
          <w:rFonts w:cs="Arial"/>
        </w:rPr>
        <w:t xml:space="preserve">Jess mac </w:t>
      </w:r>
      <w:r w:rsidR="00920115" w:rsidRPr="009245D5">
        <w:rPr>
          <w:rFonts w:cs="Arial"/>
        </w:rPr>
        <w:t>–</w:t>
      </w:r>
      <w:r w:rsidRPr="009245D5">
        <w:rPr>
          <w:rFonts w:cs="Arial"/>
        </w:rPr>
        <w:t xml:space="preserve"> lucy</w:t>
      </w:r>
      <w:r w:rsidR="00920115" w:rsidRPr="009245D5">
        <w:rPr>
          <w:rFonts w:cs="Arial"/>
        </w:rPr>
        <w:t xml:space="preserve"> macmillan </w:t>
      </w:r>
      <w:r w:rsidR="00925D24" w:rsidRPr="009245D5">
        <w:rPr>
          <w:rFonts w:cs="Arial"/>
        </w:rPr>
        <w:t>–</w:t>
      </w:r>
    </w:p>
    <w:p w14:paraId="1D7A5AA2" w14:textId="3C8F534C" w:rsidR="00925D24" w:rsidRPr="009245D5" w:rsidRDefault="00925D24" w:rsidP="00491721">
      <w:pPr>
        <w:rPr>
          <w:rFonts w:cs="Arial"/>
        </w:rPr>
      </w:pPr>
    </w:p>
    <w:p w14:paraId="617B5D7A" w14:textId="5704022A" w:rsidR="00925D24" w:rsidRPr="009245D5" w:rsidRDefault="0038615D" w:rsidP="00491721">
      <w:pPr>
        <w:rPr>
          <w:rFonts w:cs="Arial"/>
        </w:rPr>
      </w:pPr>
      <w:r w:rsidRPr="009245D5">
        <w:rPr>
          <w:rFonts w:cs="Arial"/>
        </w:rPr>
        <w:t>S</w:t>
      </w:r>
      <w:r w:rsidR="00925D24" w:rsidRPr="009245D5">
        <w:rPr>
          <w:rFonts w:cs="Arial"/>
        </w:rPr>
        <w:t>am</w:t>
      </w:r>
      <w:r w:rsidRPr="009245D5">
        <w:rPr>
          <w:rFonts w:cs="Arial"/>
        </w:rPr>
        <w:t xml:space="preserve"> Aldridge – queues in naxt – service call to review – technician complete service calls not showing up in queue</w:t>
      </w:r>
    </w:p>
    <w:p w14:paraId="4FD3F3B4" w14:textId="11391031" w:rsidR="00F55A34" w:rsidRPr="009245D5" w:rsidRDefault="00F55A34" w:rsidP="00491721">
      <w:pPr>
        <w:rPr>
          <w:rFonts w:cs="Arial"/>
        </w:rPr>
      </w:pPr>
    </w:p>
    <w:p w14:paraId="552EEC6F" w14:textId="39A5A0D7" w:rsidR="00F55A34" w:rsidRPr="009245D5" w:rsidRDefault="002F280F" w:rsidP="00491721">
      <w:pPr>
        <w:rPr>
          <w:rFonts w:cs="Arial"/>
        </w:rPr>
      </w:pPr>
      <w:r w:rsidRPr="009245D5">
        <w:rPr>
          <w:rFonts w:cs="Arial"/>
        </w:rPr>
        <w:t>Mark chatteron – sis2 on chrome – half of the images don’t appear</w:t>
      </w:r>
    </w:p>
    <w:p w14:paraId="22181FBD" w14:textId="12866204" w:rsidR="00EC2B0C" w:rsidRPr="009245D5" w:rsidRDefault="00EC2B0C" w:rsidP="00491721">
      <w:pPr>
        <w:rPr>
          <w:rFonts w:cs="Arial"/>
        </w:rPr>
      </w:pPr>
    </w:p>
    <w:p w14:paraId="486AEA73" w14:textId="3DDB8FB6" w:rsidR="00EC2B0C" w:rsidRPr="009245D5" w:rsidRDefault="00D91ECB" w:rsidP="00491721">
      <w:pPr>
        <w:rPr>
          <w:rFonts w:cs="Arial"/>
        </w:rPr>
      </w:pPr>
      <w:r w:rsidRPr="009245D5">
        <w:rPr>
          <w:rFonts w:cs="Arial"/>
        </w:rPr>
        <w:t xml:space="preserve">Roberto barba -laptop – cant connect </w:t>
      </w:r>
      <w:r w:rsidR="002C6DAC" w:rsidRPr="009245D5">
        <w:rPr>
          <w:rFonts w:cs="Arial"/>
        </w:rPr>
        <w:t>to ggh corp 2</w:t>
      </w:r>
    </w:p>
    <w:p w14:paraId="2B250865" w14:textId="46BFC4E9" w:rsidR="00F00396" w:rsidRPr="009245D5" w:rsidRDefault="00F00396" w:rsidP="00491721">
      <w:pPr>
        <w:rPr>
          <w:rFonts w:cs="Arial"/>
        </w:rPr>
      </w:pPr>
    </w:p>
    <w:p w14:paraId="45F1FDA7" w14:textId="3C7ED409" w:rsidR="00F00396" w:rsidRPr="009245D5" w:rsidRDefault="00F00396" w:rsidP="00491721">
      <w:pPr>
        <w:rPr>
          <w:rFonts w:cs="Arial"/>
        </w:rPr>
      </w:pPr>
      <w:r w:rsidRPr="009245D5">
        <w:rPr>
          <w:rFonts w:cs="Arial"/>
        </w:rPr>
        <w:t xml:space="preserve">Andrew </w:t>
      </w:r>
    </w:p>
    <w:p w14:paraId="68992C64" w14:textId="5748F156" w:rsidR="00E95770" w:rsidRPr="009245D5" w:rsidRDefault="00E95770" w:rsidP="00491721">
      <w:pPr>
        <w:rPr>
          <w:rFonts w:cs="Arial"/>
        </w:rPr>
      </w:pPr>
    </w:p>
    <w:p w14:paraId="245F577F" w14:textId="4C2DA8A8" w:rsidR="00E95770" w:rsidRPr="009245D5" w:rsidRDefault="00941084" w:rsidP="00491721">
      <w:pPr>
        <w:rPr>
          <w:rFonts w:cs="Arial"/>
        </w:rPr>
      </w:pPr>
      <w:r w:rsidRPr="009245D5">
        <w:rPr>
          <w:rFonts w:cs="Arial"/>
        </w:rPr>
        <w:t>Steve – going to equipment for service</w:t>
      </w:r>
      <w:r w:rsidR="003555FE" w:rsidRPr="009245D5">
        <w:rPr>
          <w:rFonts w:cs="Arial"/>
        </w:rPr>
        <w:t xml:space="preserve"> – cant receipt po’s anymore</w:t>
      </w:r>
    </w:p>
    <w:p w14:paraId="0EAC1F35" w14:textId="486897AF" w:rsidR="00164A33" w:rsidRPr="009245D5" w:rsidRDefault="00F02D22" w:rsidP="00491721">
      <w:pPr>
        <w:rPr>
          <w:rFonts w:cs="Arial"/>
        </w:rPr>
      </w:pPr>
      <w:r w:rsidRPr="009245D5">
        <w:rPr>
          <w:rFonts w:cs="Arial"/>
        </w:rPr>
        <w:t>My pos – orderclass overheads -</w:t>
      </w:r>
      <w:r w:rsidR="00A600A3" w:rsidRPr="009245D5">
        <w:rPr>
          <w:rFonts w:cs="Arial"/>
        </w:rPr>
        <w:t>*</w:t>
      </w:r>
      <w:r w:rsidRPr="009245D5">
        <w:rPr>
          <w:rFonts w:cs="Arial"/>
        </w:rPr>
        <w:t>7509</w:t>
      </w:r>
      <w:r w:rsidR="00A600A3" w:rsidRPr="009245D5">
        <w:rPr>
          <w:rFonts w:cs="Arial"/>
        </w:rPr>
        <w:t>* - purchase tab – confirm po – ok – retrieving preview for report</w:t>
      </w:r>
      <w:r w:rsidR="00F37587" w:rsidRPr="009245D5">
        <w:rPr>
          <w:rFonts w:cs="Arial"/>
        </w:rPr>
        <w:t xml:space="preserve"> – receiv etab – product receipt is greyed out.</w:t>
      </w:r>
    </w:p>
    <w:p w14:paraId="6F8FF946" w14:textId="015AF76E" w:rsidR="009F6224" w:rsidRPr="009245D5" w:rsidRDefault="009F6224" w:rsidP="00491721">
      <w:pPr>
        <w:rPr>
          <w:rFonts w:cs="Arial"/>
        </w:rPr>
      </w:pPr>
    </w:p>
    <w:p w14:paraId="19D2FA53" w14:textId="11AD5BBF" w:rsidR="009F6224" w:rsidRPr="009245D5" w:rsidRDefault="009F6224" w:rsidP="00491721">
      <w:pPr>
        <w:rPr>
          <w:rFonts w:cs="Arial"/>
        </w:rPr>
      </w:pPr>
      <w:r w:rsidRPr="009245D5">
        <w:rPr>
          <w:rFonts w:cs="Arial"/>
        </w:rPr>
        <w:t xml:space="preserve">Deborah </w:t>
      </w:r>
      <w:r w:rsidR="004D252A" w:rsidRPr="009245D5">
        <w:rPr>
          <w:rFonts w:cs="Arial"/>
        </w:rPr>
        <w:t xml:space="preserve">– naxt </w:t>
      </w:r>
    </w:p>
    <w:p w14:paraId="42A562B0" w14:textId="5DC7CB88" w:rsidR="00482470" w:rsidRPr="009245D5" w:rsidRDefault="00482470" w:rsidP="00491721">
      <w:pPr>
        <w:rPr>
          <w:rFonts w:cs="Arial"/>
        </w:rPr>
      </w:pPr>
    </w:p>
    <w:p w14:paraId="54D81931" w14:textId="5529831C" w:rsidR="00482470" w:rsidRPr="009245D5" w:rsidRDefault="00482470" w:rsidP="00491721">
      <w:pPr>
        <w:rPr>
          <w:rFonts w:cs="Arial"/>
        </w:rPr>
      </w:pPr>
      <w:r w:rsidRPr="009245D5">
        <w:rPr>
          <w:rFonts w:cs="Arial"/>
        </w:rPr>
        <w:t xml:space="preserve">Jess </w:t>
      </w:r>
      <w:r w:rsidR="00405032" w:rsidRPr="009245D5">
        <w:rPr>
          <w:rFonts w:cs="Arial"/>
        </w:rPr>
        <w:t xml:space="preserve">mac – john Gillman – warehouse access – joel meers </w:t>
      </w:r>
      <w:r w:rsidR="004F400D" w:rsidRPr="009245D5">
        <w:rPr>
          <w:rFonts w:cs="Arial"/>
        </w:rPr>
        <w:t>–</w:t>
      </w:r>
      <w:r w:rsidR="00405032" w:rsidRPr="009245D5">
        <w:rPr>
          <w:rFonts w:cs="Arial"/>
        </w:rPr>
        <w:t xml:space="preserve"> </w:t>
      </w:r>
      <w:r w:rsidR="004F400D" w:rsidRPr="009245D5">
        <w:rPr>
          <w:rFonts w:cs="Arial"/>
        </w:rPr>
        <w:t>Rotorua – copy of akbir’s role</w:t>
      </w:r>
      <w:r w:rsidR="00220C44" w:rsidRPr="009245D5">
        <w:rPr>
          <w:rFonts w:cs="Arial"/>
        </w:rPr>
        <w:t xml:space="preserve"> 304584</w:t>
      </w:r>
    </w:p>
    <w:p w14:paraId="3497B9CA" w14:textId="3BBF5472" w:rsidR="00BD3ADC" w:rsidRPr="009245D5" w:rsidRDefault="00BD3ADC" w:rsidP="00491721">
      <w:pPr>
        <w:rPr>
          <w:rFonts w:cs="Arial"/>
        </w:rPr>
      </w:pPr>
    </w:p>
    <w:p w14:paraId="36177FFE" w14:textId="7A2EE363" w:rsidR="00BD3ADC" w:rsidRPr="009245D5" w:rsidRDefault="00BD3ADC" w:rsidP="00491721">
      <w:pPr>
        <w:rPr>
          <w:rFonts w:cs="Arial"/>
        </w:rPr>
      </w:pPr>
      <w:r w:rsidRPr="009245D5">
        <w:rPr>
          <w:rFonts w:cs="Arial"/>
        </w:rPr>
        <w:t>Andrew Kenny – online booking software</w:t>
      </w:r>
      <w:r w:rsidR="002018BB" w:rsidRPr="009245D5">
        <w:rPr>
          <w:rFonts w:cs="Arial"/>
        </w:rPr>
        <w:t xml:space="preserve"> </w:t>
      </w:r>
      <w:r w:rsidR="00223097" w:rsidRPr="009245D5">
        <w:rPr>
          <w:rFonts w:cs="Arial"/>
        </w:rPr>
        <w:t>–</w:t>
      </w:r>
      <w:r w:rsidR="002018BB" w:rsidRPr="009245D5">
        <w:rPr>
          <w:rFonts w:cs="Arial"/>
        </w:rPr>
        <w:t xml:space="preserve"> </w:t>
      </w:r>
    </w:p>
    <w:p w14:paraId="6240067A" w14:textId="73D64453" w:rsidR="00223097" w:rsidRPr="009245D5" w:rsidRDefault="00223097" w:rsidP="00491721">
      <w:pPr>
        <w:rPr>
          <w:rFonts w:cs="Arial"/>
        </w:rPr>
      </w:pPr>
    </w:p>
    <w:p w14:paraId="7E080BA0" w14:textId="2181A76B" w:rsidR="00223097" w:rsidRPr="009245D5" w:rsidRDefault="00223097" w:rsidP="00491721">
      <w:pPr>
        <w:rPr>
          <w:rFonts w:cs="Arial"/>
        </w:rPr>
      </w:pPr>
      <w:r w:rsidRPr="009245D5">
        <w:rPr>
          <w:rFonts w:cs="Arial"/>
        </w:rPr>
        <w:t>Gavin Hoyland – Exflow – message – cant approve order</w:t>
      </w:r>
      <w:r w:rsidR="001B43A3" w:rsidRPr="009245D5">
        <w:rPr>
          <w:rFonts w:cs="Arial"/>
        </w:rPr>
        <w:t xml:space="preserve"> – shows invoiced in naxt</w:t>
      </w:r>
    </w:p>
    <w:p w14:paraId="06008420" w14:textId="5CD96157" w:rsidR="00BC62D7" w:rsidRPr="009245D5" w:rsidRDefault="00BC62D7" w:rsidP="00491721">
      <w:pPr>
        <w:rPr>
          <w:rFonts w:cs="Arial"/>
        </w:rPr>
      </w:pPr>
    </w:p>
    <w:p w14:paraId="1A783CC5" w14:textId="2AA8E8FE" w:rsidR="00BC62D7" w:rsidRPr="009245D5" w:rsidRDefault="00BC62D7" w:rsidP="00BC62D7">
      <w:pPr>
        <w:pStyle w:val="Heading1"/>
        <w:rPr>
          <w:rFonts w:cs="Arial"/>
          <w:szCs w:val="20"/>
        </w:rPr>
      </w:pPr>
      <w:r w:rsidRPr="009245D5">
        <w:rPr>
          <w:rFonts w:cs="Arial"/>
          <w:szCs w:val="20"/>
        </w:rPr>
        <w:t>27/01/2021</w:t>
      </w:r>
    </w:p>
    <w:p w14:paraId="2CFF2EF8" w14:textId="54B999A3" w:rsidR="00BC62D7" w:rsidRPr="009245D5" w:rsidRDefault="00BC62D7" w:rsidP="00BC62D7">
      <w:pPr>
        <w:rPr>
          <w:rFonts w:cs="Arial"/>
        </w:rPr>
      </w:pPr>
    </w:p>
    <w:p w14:paraId="6F47EF3C" w14:textId="675ABF8C" w:rsidR="00BC62D7" w:rsidRPr="009245D5" w:rsidRDefault="00CB4C4D" w:rsidP="00BC62D7">
      <w:pPr>
        <w:rPr>
          <w:rFonts w:cs="Arial"/>
        </w:rPr>
      </w:pPr>
      <w:r w:rsidRPr="009245D5">
        <w:rPr>
          <w:rFonts w:cs="Arial"/>
        </w:rPr>
        <w:t xml:space="preserve">Lee </w:t>
      </w:r>
      <w:r w:rsidR="00AE0B68" w:rsidRPr="009245D5">
        <w:rPr>
          <w:rFonts w:cs="Arial"/>
        </w:rPr>
        <w:t>–</w:t>
      </w:r>
      <w:r w:rsidRPr="009245D5">
        <w:rPr>
          <w:rFonts w:cs="Arial"/>
        </w:rPr>
        <w:t xml:space="preserve"> </w:t>
      </w:r>
      <w:r w:rsidR="00AE0B68" w:rsidRPr="009245D5">
        <w:rPr>
          <w:rFonts w:cs="Arial"/>
        </w:rPr>
        <w:t xml:space="preserve">close job last night – getting popup </w:t>
      </w:r>
      <w:r w:rsidR="0012682B" w:rsidRPr="009245D5">
        <w:rPr>
          <w:rFonts w:cs="Arial"/>
        </w:rPr>
        <w:t>–</w:t>
      </w:r>
      <w:r w:rsidR="00AE0B68" w:rsidRPr="009245D5">
        <w:rPr>
          <w:rFonts w:cs="Arial"/>
        </w:rPr>
        <w:t xml:space="preserve"> </w:t>
      </w:r>
    </w:p>
    <w:p w14:paraId="139AF664" w14:textId="1F735333" w:rsidR="0012682B" w:rsidRPr="009245D5" w:rsidRDefault="0012682B" w:rsidP="00BC62D7">
      <w:pPr>
        <w:rPr>
          <w:rFonts w:cs="Arial"/>
        </w:rPr>
      </w:pPr>
    </w:p>
    <w:p w14:paraId="705A1579" w14:textId="1ACC6F5D" w:rsidR="00076462" w:rsidRPr="009245D5" w:rsidRDefault="0012682B" w:rsidP="00BC62D7">
      <w:pPr>
        <w:rPr>
          <w:rFonts w:cs="Arial"/>
        </w:rPr>
      </w:pPr>
      <w:r w:rsidRPr="009245D5">
        <w:rPr>
          <w:rFonts w:cs="Arial"/>
        </w:rPr>
        <w:t xml:space="preserve">Frazz </w:t>
      </w:r>
      <w:r w:rsidR="00F7762C" w:rsidRPr="009245D5">
        <w:rPr>
          <w:rFonts w:cs="Arial"/>
        </w:rPr>
        <w:t>–</w:t>
      </w:r>
      <w:r w:rsidRPr="009245D5">
        <w:rPr>
          <w:rFonts w:cs="Arial"/>
        </w:rPr>
        <w:t xml:space="preserve"> </w:t>
      </w:r>
      <w:r w:rsidR="00F7762C" w:rsidRPr="009245D5">
        <w:rPr>
          <w:rFonts w:cs="Arial"/>
        </w:rPr>
        <w:t>renew password for sis?</w:t>
      </w:r>
    </w:p>
    <w:p w14:paraId="2FD903AD" w14:textId="336EC2DD" w:rsidR="00076462" w:rsidRPr="009245D5" w:rsidRDefault="00076462" w:rsidP="00BC62D7">
      <w:pPr>
        <w:rPr>
          <w:rFonts w:cs="Arial"/>
        </w:rPr>
      </w:pPr>
    </w:p>
    <w:p w14:paraId="3B3668E9" w14:textId="2414AA63" w:rsidR="00076462" w:rsidRPr="009245D5" w:rsidRDefault="00076462" w:rsidP="00BC62D7">
      <w:pPr>
        <w:rPr>
          <w:rFonts w:cs="Arial"/>
        </w:rPr>
      </w:pPr>
      <w:r w:rsidRPr="009245D5">
        <w:rPr>
          <w:rFonts w:cs="Arial"/>
        </w:rPr>
        <w:t>Pasqual- admin rights</w:t>
      </w:r>
    </w:p>
    <w:p w14:paraId="47D95E8C" w14:textId="790CFEBE" w:rsidR="00D13E4F" w:rsidRPr="009245D5" w:rsidRDefault="00D13E4F" w:rsidP="00BC62D7">
      <w:pPr>
        <w:rPr>
          <w:rFonts w:cs="Arial"/>
        </w:rPr>
      </w:pPr>
    </w:p>
    <w:p w14:paraId="0295AFB8" w14:textId="66B68782" w:rsidR="00D13E4F" w:rsidRPr="009245D5" w:rsidRDefault="00D13E4F" w:rsidP="00BC62D7">
      <w:pPr>
        <w:rPr>
          <w:rFonts w:cs="Arial"/>
        </w:rPr>
      </w:pPr>
      <w:r w:rsidRPr="009245D5">
        <w:rPr>
          <w:rFonts w:cs="Arial"/>
        </w:rPr>
        <w:t xml:space="preserve">Jesse </w:t>
      </w:r>
      <w:r w:rsidR="00924C1A" w:rsidRPr="009245D5">
        <w:rPr>
          <w:rFonts w:cs="Arial"/>
        </w:rPr>
        <w:t>–</w:t>
      </w:r>
      <w:r w:rsidRPr="009245D5">
        <w:rPr>
          <w:rFonts w:cs="Arial"/>
        </w:rPr>
        <w:t xml:space="preserve"> </w:t>
      </w:r>
      <w:r w:rsidR="00924C1A" w:rsidRPr="009245D5">
        <w:rPr>
          <w:rFonts w:cs="Arial"/>
        </w:rPr>
        <w:t xml:space="preserve">new phone </w:t>
      </w:r>
      <w:r w:rsidR="0025477B" w:rsidRPr="009245D5">
        <w:rPr>
          <w:rFonts w:cs="Arial"/>
        </w:rPr>
        <w:t>–</w:t>
      </w:r>
      <w:r w:rsidR="00924C1A" w:rsidRPr="009245D5">
        <w:rPr>
          <w:rFonts w:cs="Arial"/>
        </w:rPr>
        <w:t xml:space="preserve"> </w:t>
      </w:r>
    </w:p>
    <w:p w14:paraId="4AB39C6B" w14:textId="0379676A" w:rsidR="0025477B" w:rsidRPr="009245D5" w:rsidRDefault="0025477B" w:rsidP="00BC62D7">
      <w:pPr>
        <w:rPr>
          <w:rFonts w:cs="Arial"/>
        </w:rPr>
      </w:pPr>
    </w:p>
    <w:p w14:paraId="6380F12C" w14:textId="25A6AD36" w:rsidR="0025477B" w:rsidRPr="009245D5" w:rsidRDefault="00534079" w:rsidP="00BC62D7">
      <w:pPr>
        <w:rPr>
          <w:rFonts w:cs="Arial"/>
        </w:rPr>
      </w:pPr>
      <w:r w:rsidRPr="009245D5">
        <w:rPr>
          <w:rFonts w:cs="Arial"/>
        </w:rPr>
        <w:t>M</w:t>
      </w:r>
      <w:r w:rsidR="0025477B" w:rsidRPr="009245D5">
        <w:rPr>
          <w:rFonts w:cs="Arial"/>
        </w:rPr>
        <w:t>ar</w:t>
      </w:r>
      <w:r w:rsidRPr="009245D5">
        <w:rPr>
          <w:rFonts w:cs="Arial"/>
        </w:rPr>
        <w:t>k cooper – logged in on</w:t>
      </w:r>
    </w:p>
    <w:p w14:paraId="340D27E5" w14:textId="77777777" w:rsidR="00401545" w:rsidRPr="009245D5" w:rsidRDefault="00401545" w:rsidP="00401545">
      <w:pPr>
        <w:rPr>
          <w:rFonts w:eastAsia="Times New Roman" w:cs="Arial"/>
          <w:color w:val="333333"/>
          <w:lang w:eastAsia="en-NZ"/>
        </w:rPr>
      </w:pPr>
      <w:r w:rsidRPr="009245D5">
        <w:rPr>
          <w:rFonts w:eastAsia="Times New Roman" w:cs="Arial"/>
          <w:b/>
          <w:bCs/>
          <w:color w:val="333333"/>
          <w:lang w:eastAsia="en-NZ"/>
        </w:rPr>
        <w:t>Application:</w:t>
      </w:r>
      <w:r w:rsidRPr="009245D5">
        <w:rPr>
          <w:rFonts w:eastAsia="Times New Roman" w:cs="Arial"/>
          <w:color w:val="333333"/>
          <w:lang w:eastAsia="en-NZ"/>
        </w:rPr>
        <w:t> CWS - Primary</w:t>
      </w:r>
    </w:p>
    <w:p w14:paraId="77C04192" w14:textId="77777777" w:rsidR="00401545" w:rsidRPr="009245D5" w:rsidRDefault="00401545" w:rsidP="00401545">
      <w:pPr>
        <w:rPr>
          <w:rFonts w:eastAsia="Times New Roman" w:cs="Arial"/>
          <w:color w:val="333333"/>
          <w:lang w:eastAsia="en-NZ"/>
        </w:rPr>
      </w:pPr>
      <w:r w:rsidRPr="009245D5">
        <w:rPr>
          <w:rFonts w:eastAsia="Times New Roman" w:cs="Arial"/>
          <w:b/>
          <w:bCs/>
          <w:color w:val="333333"/>
          <w:lang w:eastAsia="en-NZ"/>
        </w:rPr>
        <w:t>Account ID:</w:t>
      </w:r>
      <w:r w:rsidRPr="009245D5">
        <w:rPr>
          <w:rFonts w:eastAsia="Times New Roman" w:cs="Arial"/>
          <w:color w:val="333333"/>
          <w:lang w:eastAsia="en-NZ"/>
        </w:rPr>
        <w:t> t210mzc</w:t>
      </w:r>
    </w:p>
    <w:p w14:paraId="25A085E3" w14:textId="77777777" w:rsidR="00401545" w:rsidRPr="009245D5" w:rsidRDefault="00401545" w:rsidP="00401545">
      <w:pPr>
        <w:rPr>
          <w:rFonts w:eastAsia="Times New Roman" w:cs="Arial"/>
          <w:color w:val="333333"/>
          <w:lang w:eastAsia="en-NZ"/>
        </w:rPr>
      </w:pPr>
      <w:r w:rsidRPr="009245D5">
        <w:rPr>
          <w:rFonts w:eastAsia="Times New Roman" w:cs="Arial"/>
          <w:b/>
          <w:bCs/>
          <w:color w:val="333333"/>
          <w:lang w:eastAsia="en-NZ"/>
        </w:rPr>
        <w:t>New Password:</w:t>
      </w:r>
      <w:r w:rsidRPr="009245D5">
        <w:rPr>
          <w:rFonts w:eastAsia="Times New Roman" w:cs="Arial"/>
          <w:color w:val="333333"/>
          <w:lang w:eastAsia="en-NZ"/>
        </w:rPr>
        <w:t> a@E-1yZ5#_:v</w:t>
      </w:r>
    </w:p>
    <w:p w14:paraId="064FB2C8" w14:textId="676350CD" w:rsidR="00401545" w:rsidRPr="009245D5" w:rsidRDefault="00401545" w:rsidP="00BC62D7">
      <w:pPr>
        <w:rPr>
          <w:rFonts w:cs="Arial"/>
        </w:rPr>
      </w:pPr>
    </w:p>
    <w:p w14:paraId="681FB5B7" w14:textId="0508D622" w:rsidR="00B84947" w:rsidRPr="009245D5" w:rsidRDefault="00B84947" w:rsidP="00BC62D7">
      <w:pPr>
        <w:rPr>
          <w:rFonts w:cs="Arial"/>
        </w:rPr>
      </w:pPr>
      <w:r w:rsidRPr="009245D5">
        <w:rPr>
          <w:rFonts w:cs="Arial"/>
        </w:rPr>
        <w:t xml:space="preserve">Erica clark </w:t>
      </w:r>
      <w:r w:rsidR="00285B3B" w:rsidRPr="009245D5">
        <w:rPr>
          <w:rFonts w:cs="Arial"/>
        </w:rPr>
        <w:t>–</w:t>
      </w:r>
      <w:r w:rsidRPr="009245D5">
        <w:rPr>
          <w:rFonts w:cs="Arial"/>
        </w:rPr>
        <w:t xml:space="preserve"> </w:t>
      </w:r>
      <w:r w:rsidR="00285B3B" w:rsidRPr="009245D5">
        <w:rPr>
          <w:rFonts w:cs="Arial"/>
        </w:rPr>
        <w:t>pick journal and arrival journal buttons are gone</w:t>
      </w:r>
      <w:r w:rsidR="00544F8E" w:rsidRPr="009245D5">
        <w:rPr>
          <w:rFonts w:cs="Arial"/>
        </w:rPr>
        <w:t xml:space="preserve"> – says they were there yesterday</w:t>
      </w:r>
      <w:r w:rsidR="00446159" w:rsidRPr="009245D5">
        <w:rPr>
          <w:rFonts w:cs="Arial"/>
        </w:rPr>
        <w:t xml:space="preserve"> – service advisor and parts interpreter </w:t>
      </w:r>
    </w:p>
    <w:p w14:paraId="3F0B7752" w14:textId="35ED5BA2" w:rsidR="00113D61" w:rsidRPr="009245D5" w:rsidRDefault="00113D61" w:rsidP="00BC62D7">
      <w:pPr>
        <w:rPr>
          <w:rFonts w:cs="Arial"/>
        </w:rPr>
      </w:pPr>
    </w:p>
    <w:p w14:paraId="6DE11D55" w14:textId="457E6A6C" w:rsidR="00113D61" w:rsidRPr="009245D5" w:rsidRDefault="00113D61" w:rsidP="00BC62D7">
      <w:pPr>
        <w:rPr>
          <w:rFonts w:cs="Arial"/>
        </w:rPr>
      </w:pPr>
      <w:r w:rsidRPr="009245D5">
        <w:rPr>
          <w:rFonts w:cs="Arial"/>
        </w:rPr>
        <w:t xml:space="preserve">Chantel </w:t>
      </w:r>
      <w:r w:rsidR="000C65BC" w:rsidRPr="009245D5">
        <w:rPr>
          <w:rFonts w:cs="Arial"/>
        </w:rPr>
        <w:t>–</w:t>
      </w:r>
      <w:r w:rsidRPr="009245D5">
        <w:rPr>
          <w:rFonts w:cs="Arial"/>
        </w:rPr>
        <w:t xml:space="preserve"> </w:t>
      </w:r>
      <w:r w:rsidR="000C65BC" w:rsidRPr="009245D5">
        <w:rPr>
          <w:rFonts w:cs="Arial"/>
        </w:rPr>
        <w:t>everything is hanging</w:t>
      </w:r>
    </w:p>
    <w:p w14:paraId="1DC58695" w14:textId="3DC8B156" w:rsidR="00E97F27" w:rsidRPr="009245D5" w:rsidRDefault="00E97F27" w:rsidP="00BC62D7">
      <w:pPr>
        <w:rPr>
          <w:rFonts w:cs="Arial"/>
        </w:rPr>
      </w:pPr>
    </w:p>
    <w:p w14:paraId="5747F45A" w14:textId="6D24963F" w:rsidR="00E97F27" w:rsidRPr="009245D5" w:rsidRDefault="00E97F27" w:rsidP="00BC62D7">
      <w:pPr>
        <w:rPr>
          <w:rFonts w:cs="Arial"/>
        </w:rPr>
      </w:pPr>
      <w:r w:rsidRPr="009245D5">
        <w:rPr>
          <w:rFonts w:cs="Arial"/>
        </w:rPr>
        <w:t xml:space="preserve">Jess </w:t>
      </w:r>
      <w:r w:rsidR="001D3AFA" w:rsidRPr="009245D5">
        <w:rPr>
          <w:rFonts w:cs="Arial"/>
        </w:rPr>
        <w:t>– john Gillman – colin h</w:t>
      </w:r>
    </w:p>
    <w:p w14:paraId="2FA4EB7E" w14:textId="64EB1D4F" w:rsidR="00706F7A" w:rsidRPr="009245D5" w:rsidRDefault="00706F7A" w:rsidP="00BC62D7">
      <w:pPr>
        <w:rPr>
          <w:rFonts w:cs="Arial"/>
        </w:rPr>
      </w:pPr>
    </w:p>
    <w:p w14:paraId="2AD0460E" w14:textId="62C4C0F7" w:rsidR="00706F7A" w:rsidRPr="009245D5" w:rsidRDefault="00B714A6" w:rsidP="00BC62D7">
      <w:pPr>
        <w:rPr>
          <w:rFonts w:cs="Arial"/>
        </w:rPr>
      </w:pPr>
      <w:r w:rsidRPr="009245D5">
        <w:rPr>
          <w:rFonts w:cs="Arial"/>
        </w:rPr>
        <w:t xml:space="preserve">Ange fraser – printing off a service call – service call summary </w:t>
      </w:r>
      <w:r w:rsidR="00593E80" w:rsidRPr="009245D5">
        <w:rPr>
          <w:rFonts w:cs="Arial"/>
        </w:rPr>
        <w:t>sc230812</w:t>
      </w:r>
    </w:p>
    <w:p w14:paraId="312BBBB1" w14:textId="67D819CC" w:rsidR="007E195E" w:rsidRPr="009245D5" w:rsidRDefault="007E195E" w:rsidP="00BC62D7">
      <w:pPr>
        <w:rPr>
          <w:rFonts w:cs="Arial"/>
        </w:rPr>
      </w:pPr>
    </w:p>
    <w:p w14:paraId="68628AD6" w14:textId="1AC1C5EC" w:rsidR="0029348B" w:rsidRPr="009245D5" w:rsidRDefault="0029348B" w:rsidP="00BC62D7">
      <w:pPr>
        <w:rPr>
          <w:rFonts w:cs="Arial"/>
        </w:rPr>
      </w:pPr>
      <w:r w:rsidRPr="009245D5">
        <w:rPr>
          <w:rFonts w:cs="Arial"/>
        </w:rPr>
        <w:t xml:space="preserve">Lee </w:t>
      </w:r>
      <w:r w:rsidR="00C07B25" w:rsidRPr="009245D5">
        <w:rPr>
          <w:rFonts w:cs="Arial"/>
        </w:rPr>
        <w:t>–</w:t>
      </w:r>
    </w:p>
    <w:p w14:paraId="148B86E6" w14:textId="16D2BB8A" w:rsidR="00C07B25" w:rsidRPr="009245D5" w:rsidRDefault="00C07B25" w:rsidP="00BC62D7">
      <w:pPr>
        <w:rPr>
          <w:rFonts w:cs="Arial"/>
        </w:rPr>
      </w:pPr>
    </w:p>
    <w:p w14:paraId="2D715794" w14:textId="52DF02A6" w:rsidR="00C07B25" w:rsidRPr="009245D5" w:rsidRDefault="00C07B25" w:rsidP="00BC62D7">
      <w:pPr>
        <w:rPr>
          <w:rFonts w:cs="Arial"/>
        </w:rPr>
      </w:pPr>
      <w:r w:rsidRPr="009245D5">
        <w:rPr>
          <w:rFonts w:cs="Arial"/>
        </w:rPr>
        <w:t xml:space="preserve">Tess Ojales – at home </w:t>
      </w:r>
      <w:r w:rsidR="0026362C" w:rsidRPr="009245D5">
        <w:rPr>
          <w:rFonts w:cs="Arial"/>
        </w:rPr>
        <w:t>–</w:t>
      </w:r>
      <w:r w:rsidRPr="009245D5">
        <w:rPr>
          <w:rFonts w:cs="Arial"/>
        </w:rPr>
        <w:t xml:space="preserve"> </w:t>
      </w:r>
      <w:r w:rsidR="0026362C" w:rsidRPr="009245D5">
        <w:rPr>
          <w:rFonts w:cs="Arial"/>
        </w:rPr>
        <w:t>Monday31</w:t>
      </w:r>
    </w:p>
    <w:p w14:paraId="507569CE" w14:textId="4368D2F6" w:rsidR="003C5889" w:rsidRPr="009245D5" w:rsidRDefault="003C5889" w:rsidP="00BC62D7">
      <w:pPr>
        <w:rPr>
          <w:rFonts w:cs="Arial"/>
        </w:rPr>
      </w:pPr>
    </w:p>
    <w:p w14:paraId="2771FA04" w14:textId="31F5874A" w:rsidR="003C5889" w:rsidRPr="009245D5" w:rsidRDefault="003C5889" w:rsidP="00BC62D7">
      <w:pPr>
        <w:rPr>
          <w:rFonts w:cs="Arial"/>
        </w:rPr>
      </w:pPr>
      <w:r w:rsidRPr="009245D5">
        <w:rPr>
          <w:rFonts w:cs="Arial"/>
        </w:rPr>
        <w:t xml:space="preserve">Chase murphy </w:t>
      </w:r>
      <w:r w:rsidR="00697A82" w:rsidRPr="009245D5">
        <w:rPr>
          <w:rFonts w:cs="Arial"/>
        </w:rPr>
        <w:t>–</w:t>
      </w:r>
      <w:r w:rsidRPr="009245D5">
        <w:rPr>
          <w:rFonts w:cs="Arial"/>
        </w:rPr>
        <w:t xml:space="preserve"> </w:t>
      </w:r>
      <w:r w:rsidR="00697A82" w:rsidRPr="009245D5">
        <w:rPr>
          <w:rFonts w:cs="Arial"/>
        </w:rPr>
        <w:t xml:space="preserve">ipad </w:t>
      </w:r>
    </w:p>
    <w:p w14:paraId="3353F834" w14:textId="37659FF5" w:rsidR="000809A5" w:rsidRPr="009245D5" w:rsidRDefault="000809A5" w:rsidP="00BC62D7">
      <w:pPr>
        <w:rPr>
          <w:rFonts w:cs="Arial"/>
        </w:rPr>
      </w:pPr>
    </w:p>
    <w:p w14:paraId="50B65544" w14:textId="4E83ADF2" w:rsidR="000809A5" w:rsidRPr="009245D5" w:rsidRDefault="000809A5" w:rsidP="00BC62D7">
      <w:pPr>
        <w:rPr>
          <w:rFonts w:cs="Arial"/>
        </w:rPr>
      </w:pPr>
      <w:r w:rsidRPr="009245D5">
        <w:rPr>
          <w:rFonts w:cs="Arial"/>
        </w:rPr>
        <w:t xml:space="preserve">Surendran </w:t>
      </w:r>
      <w:r w:rsidR="00E749BE" w:rsidRPr="009245D5">
        <w:rPr>
          <w:rFonts w:cs="Arial"/>
        </w:rPr>
        <w:t>–</w:t>
      </w:r>
      <w:r w:rsidRPr="009245D5">
        <w:rPr>
          <w:rFonts w:cs="Arial"/>
        </w:rPr>
        <w:t xml:space="preserve"> </w:t>
      </w:r>
      <w:r w:rsidR="00E749BE" w:rsidRPr="009245D5">
        <w:rPr>
          <w:rFonts w:cs="Arial"/>
        </w:rPr>
        <w:t xml:space="preserve">Anthony Ireland – phone – playing up </w:t>
      </w:r>
      <w:r w:rsidR="008C0844" w:rsidRPr="009245D5">
        <w:rPr>
          <w:rFonts w:cs="Arial"/>
        </w:rPr>
        <w:t>– keeps cutting out</w:t>
      </w:r>
      <w:r w:rsidR="00ED689B" w:rsidRPr="009245D5">
        <w:rPr>
          <w:rFonts w:cs="Arial"/>
        </w:rPr>
        <w:t xml:space="preserve"> </w:t>
      </w:r>
      <w:r w:rsidR="004335B0" w:rsidRPr="009245D5">
        <w:rPr>
          <w:rFonts w:cs="Arial"/>
        </w:rPr>
        <w:t>–</w:t>
      </w:r>
      <w:r w:rsidR="00ED689B" w:rsidRPr="009245D5">
        <w:rPr>
          <w:rFonts w:cs="Arial"/>
        </w:rPr>
        <w:t xml:space="preserve"> </w:t>
      </w:r>
      <w:r w:rsidR="004335B0" w:rsidRPr="009245D5">
        <w:rPr>
          <w:rFonts w:cs="Arial"/>
        </w:rPr>
        <w:t xml:space="preserve">paul got given </w:t>
      </w:r>
    </w:p>
    <w:p w14:paraId="2CB4EC44" w14:textId="33D8ADE4" w:rsidR="00A57615" w:rsidRPr="009245D5" w:rsidRDefault="00A57615" w:rsidP="00BC62D7">
      <w:pPr>
        <w:rPr>
          <w:rFonts w:cs="Arial"/>
        </w:rPr>
      </w:pPr>
    </w:p>
    <w:p w14:paraId="1A93DEB8" w14:textId="0A9B6C11" w:rsidR="00A57615" w:rsidRPr="009245D5" w:rsidRDefault="00A57615" w:rsidP="00BC62D7">
      <w:pPr>
        <w:rPr>
          <w:rFonts w:cs="Arial"/>
        </w:rPr>
      </w:pPr>
      <w:r w:rsidRPr="009245D5">
        <w:rPr>
          <w:rFonts w:cs="Arial"/>
        </w:rPr>
        <w:t xml:space="preserve">Michelle </w:t>
      </w:r>
      <w:r w:rsidR="00082734" w:rsidRPr="009245D5">
        <w:rPr>
          <w:rFonts w:cs="Arial"/>
        </w:rPr>
        <w:t>–</w:t>
      </w:r>
      <w:r w:rsidRPr="009245D5">
        <w:rPr>
          <w:rFonts w:cs="Arial"/>
        </w:rPr>
        <w:t xml:space="preserve"> </w:t>
      </w:r>
      <w:r w:rsidR="00082734" w:rsidRPr="009245D5">
        <w:rPr>
          <w:rFonts w:cs="Arial"/>
        </w:rPr>
        <w:t>sims ticket for a supply parts job</w:t>
      </w:r>
      <w:r w:rsidR="00A9361B" w:rsidRPr="009245D5">
        <w:rPr>
          <w:rFonts w:cs="Arial"/>
        </w:rPr>
        <w:t xml:space="preserve"> </w:t>
      </w:r>
      <w:r w:rsidR="00790A92" w:rsidRPr="009245D5">
        <w:rPr>
          <w:rFonts w:cs="Arial"/>
        </w:rPr>
        <w:t>–</w:t>
      </w:r>
      <w:r w:rsidR="00A9361B" w:rsidRPr="009245D5">
        <w:rPr>
          <w:rFonts w:cs="Arial"/>
        </w:rPr>
        <w:t xml:space="preserve"> </w:t>
      </w:r>
      <w:r w:rsidR="00790A92" w:rsidRPr="009245D5">
        <w:rPr>
          <w:rFonts w:cs="Arial"/>
        </w:rPr>
        <w:t xml:space="preserve">sims ticket required – certain job codes we don’t need to do a sims </w:t>
      </w:r>
    </w:p>
    <w:p w14:paraId="078D6C4C" w14:textId="578041DA" w:rsidR="00F15644" w:rsidRPr="009245D5" w:rsidRDefault="00F15644" w:rsidP="00BC62D7">
      <w:pPr>
        <w:rPr>
          <w:rFonts w:cs="Arial"/>
        </w:rPr>
      </w:pPr>
    </w:p>
    <w:p w14:paraId="6E6B2268" w14:textId="6ACE7CB6" w:rsidR="00F15644" w:rsidRPr="009245D5" w:rsidRDefault="00F15644" w:rsidP="00F15644">
      <w:pPr>
        <w:pStyle w:val="Heading1"/>
        <w:rPr>
          <w:rFonts w:cs="Arial"/>
          <w:szCs w:val="20"/>
        </w:rPr>
      </w:pPr>
      <w:r w:rsidRPr="009245D5">
        <w:rPr>
          <w:rFonts w:cs="Arial"/>
          <w:szCs w:val="20"/>
        </w:rPr>
        <w:t>28/01/2021</w:t>
      </w:r>
    </w:p>
    <w:p w14:paraId="0E93424A" w14:textId="4262C136" w:rsidR="00F15644" w:rsidRPr="009245D5" w:rsidRDefault="00F15644" w:rsidP="00F15644">
      <w:pPr>
        <w:rPr>
          <w:rFonts w:cs="Arial"/>
        </w:rPr>
      </w:pPr>
    </w:p>
    <w:p w14:paraId="619B1486" w14:textId="552C5477" w:rsidR="00F15644" w:rsidRPr="009245D5" w:rsidRDefault="007F3FA8" w:rsidP="00F15644">
      <w:pPr>
        <w:rPr>
          <w:rFonts w:cs="Arial"/>
        </w:rPr>
      </w:pPr>
      <w:r w:rsidRPr="009245D5">
        <w:rPr>
          <w:rFonts w:cs="Arial"/>
        </w:rPr>
        <w:t xml:space="preserve">Danielle – cat overview </w:t>
      </w:r>
      <w:r w:rsidR="00144058" w:rsidRPr="009245D5">
        <w:rPr>
          <w:rFonts w:cs="Arial"/>
        </w:rPr>
        <w:t>–</w:t>
      </w:r>
    </w:p>
    <w:p w14:paraId="52E06350" w14:textId="77777777" w:rsidR="00144058" w:rsidRPr="009245D5" w:rsidRDefault="00144058" w:rsidP="00144058">
      <w:pPr>
        <w:rPr>
          <w:rFonts w:eastAsia="Times New Roman" w:cs="Arial"/>
          <w:color w:val="333333"/>
          <w:lang w:eastAsia="en-NZ"/>
        </w:rPr>
      </w:pPr>
      <w:r w:rsidRPr="009245D5">
        <w:rPr>
          <w:rFonts w:eastAsia="Times New Roman" w:cs="Arial"/>
          <w:b/>
          <w:bCs/>
          <w:color w:val="333333"/>
          <w:lang w:eastAsia="en-NZ"/>
        </w:rPr>
        <w:t>Application:</w:t>
      </w:r>
      <w:r w:rsidRPr="009245D5">
        <w:rPr>
          <w:rFonts w:eastAsia="Times New Roman" w:cs="Arial"/>
          <w:color w:val="333333"/>
          <w:lang w:eastAsia="en-NZ"/>
        </w:rPr>
        <w:t> CWS - Primary</w:t>
      </w:r>
    </w:p>
    <w:p w14:paraId="054EC5BD" w14:textId="77777777" w:rsidR="00144058" w:rsidRPr="009245D5" w:rsidRDefault="00144058" w:rsidP="00144058">
      <w:pPr>
        <w:rPr>
          <w:rFonts w:eastAsia="Times New Roman" w:cs="Arial"/>
          <w:color w:val="333333"/>
          <w:lang w:eastAsia="en-NZ"/>
        </w:rPr>
      </w:pPr>
      <w:r w:rsidRPr="009245D5">
        <w:rPr>
          <w:rFonts w:eastAsia="Times New Roman" w:cs="Arial"/>
          <w:b/>
          <w:bCs/>
          <w:color w:val="333333"/>
          <w:lang w:eastAsia="en-NZ"/>
        </w:rPr>
        <w:t>Account ID:</w:t>
      </w:r>
      <w:r w:rsidRPr="009245D5">
        <w:rPr>
          <w:rFonts w:eastAsia="Times New Roman" w:cs="Arial"/>
          <w:color w:val="333333"/>
          <w:lang w:eastAsia="en-NZ"/>
        </w:rPr>
        <w:t> t210dlm</w:t>
      </w:r>
    </w:p>
    <w:p w14:paraId="3A0496B0" w14:textId="77777777" w:rsidR="00144058" w:rsidRPr="009245D5" w:rsidRDefault="00144058" w:rsidP="00144058">
      <w:pPr>
        <w:rPr>
          <w:rFonts w:eastAsia="Times New Roman" w:cs="Arial"/>
          <w:color w:val="333333"/>
          <w:lang w:eastAsia="en-NZ"/>
        </w:rPr>
      </w:pPr>
      <w:r w:rsidRPr="009245D5">
        <w:rPr>
          <w:rFonts w:eastAsia="Times New Roman" w:cs="Arial"/>
          <w:b/>
          <w:bCs/>
          <w:color w:val="333333"/>
          <w:lang w:eastAsia="en-NZ"/>
        </w:rPr>
        <w:t>New Password:</w:t>
      </w:r>
      <w:r w:rsidRPr="009245D5">
        <w:rPr>
          <w:rFonts w:eastAsia="Times New Roman" w:cs="Arial"/>
          <w:color w:val="333333"/>
          <w:lang w:eastAsia="en-NZ"/>
        </w:rPr>
        <w:t> _#E^_bbuf0v^</w:t>
      </w:r>
    </w:p>
    <w:p w14:paraId="196E81BC" w14:textId="0070F6A7" w:rsidR="00144058" w:rsidRPr="009245D5" w:rsidRDefault="00144058" w:rsidP="00F15644">
      <w:pPr>
        <w:rPr>
          <w:rFonts w:cs="Arial"/>
        </w:rPr>
      </w:pPr>
    </w:p>
    <w:p w14:paraId="08B31DFE" w14:textId="4AEFE6CB" w:rsidR="00666CFC" w:rsidRPr="009245D5" w:rsidRDefault="00666CFC" w:rsidP="00F15644">
      <w:pPr>
        <w:rPr>
          <w:rFonts w:cs="Arial"/>
        </w:rPr>
      </w:pPr>
      <w:r w:rsidRPr="009245D5">
        <w:rPr>
          <w:rFonts w:cs="Arial"/>
        </w:rPr>
        <w:t xml:space="preserve">Wendy </w:t>
      </w:r>
      <w:r w:rsidR="009E4FD2" w:rsidRPr="009245D5">
        <w:rPr>
          <w:rFonts w:cs="Arial"/>
        </w:rPr>
        <w:t>–</w:t>
      </w:r>
      <w:r w:rsidRPr="009245D5">
        <w:rPr>
          <w:rFonts w:cs="Arial"/>
        </w:rPr>
        <w:t xml:space="preserve"> screens</w:t>
      </w:r>
    </w:p>
    <w:p w14:paraId="7D1312D2" w14:textId="7075E9FC" w:rsidR="009E4FD2" w:rsidRPr="009245D5" w:rsidRDefault="009E4FD2" w:rsidP="00F15644">
      <w:pPr>
        <w:rPr>
          <w:rFonts w:cs="Arial"/>
        </w:rPr>
      </w:pPr>
    </w:p>
    <w:p w14:paraId="769E6C7E" w14:textId="436FBE72" w:rsidR="009E4FD2" w:rsidRPr="009245D5" w:rsidRDefault="003B03CC" w:rsidP="00F15644">
      <w:pPr>
        <w:rPr>
          <w:rFonts w:cs="Arial"/>
        </w:rPr>
      </w:pPr>
      <w:r w:rsidRPr="009245D5">
        <w:rPr>
          <w:rFonts w:cs="Arial"/>
        </w:rPr>
        <w:t>D</w:t>
      </w:r>
      <w:r w:rsidR="009E4FD2" w:rsidRPr="009245D5">
        <w:rPr>
          <w:rFonts w:cs="Arial"/>
        </w:rPr>
        <w:t>es</w:t>
      </w:r>
    </w:p>
    <w:p w14:paraId="5C43FCEA" w14:textId="30E9F88D" w:rsidR="003B03CC" w:rsidRPr="009245D5" w:rsidRDefault="003B03CC" w:rsidP="00F15644">
      <w:pPr>
        <w:rPr>
          <w:rFonts w:cs="Arial"/>
        </w:rPr>
      </w:pPr>
    </w:p>
    <w:p w14:paraId="1AF10A99" w14:textId="66500675" w:rsidR="003B03CC" w:rsidRPr="009245D5" w:rsidRDefault="003B03CC" w:rsidP="00F15644">
      <w:pPr>
        <w:rPr>
          <w:rFonts w:cs="Arial"/>
        </w:rPr>
      </w:pPr>
      <w:r w:rsidRPr="009245D5">
        <w:rPr>
          <w:rFonts w:cs="Arial"/>
        </w:rPr>
        <w:t xml:space="preserve">Bradley Pedersen </w:t>
      </w:r>
      <w:r w:rsidR="00425A70" w:rsidRPr="009245D5">
        <w:rPr>
          <w:rFonts w:cs="Arial"/>
        </w:rPr>
        <w:t>–</w:t>
      </w:r>
      <w:r w:rsidRPr="009245D5">
        <w:rPr>
          <w:rFonts w:cs="Arial"/>
        </w:rPr>
        <w:t xml:space="preserve"> </w:t>
      </w:r>
    </w:p>
    <w:p w14:paraId="3559C13F" w14:textId="2714A28D" w:rsidR="00425A70" w:rsidRPr="009245D5" w:rsidRDefault="00425A70" w:rsidP="00F15644">
      <w:pPr>
        <w:rPr>
          <w:rFonts w:cs="Arial"/>
        </w:rPr>
      </w:pPr>
    </w:p>
    <w:p w14:paraId="5DACD237" w14:textId="62E58A7E" w:rsidR="00425A70" w:rsidRPr="009245D5" w:rsidRDefault="00425A70" w:rsidP="00F15644">
      <w:pPr>
        <w:rPr>
          <w:rFonts w:cs="Arial"/>
        </w:rPr>
      </w:pPr>
      <w:r w:rsidRPr="009245D5">
        <w:rPr>
          <w:rFonts w:cs="Arial"/>
        </w:rPr>
        <w:t xml:space="preserve">Samantha Roberts </w:t>
      </w:r>
      <w:r w:rsidR="001C3842" w:rsidRPr="009245D5">
        <w:rPr>
          <w:rFonts w:cs="Arial"/>
        </w:rPr>
        <w:t>–</w:t>
      </w:r>
      <w:r w:rsidRPr="009245D5">
        <w:rPr>
          <w:rFonts w:cs="Arial"/>
        </w:rPr>
        <w:t xml:space="preserve"> </w:t>
      </w:r>
      <w:r w:rsidR="001C3842" w:rsidRPr="009245D5">
        <w:rPr>
          <w:rFonts w:cs="Arial"/>
        </w:rPr>
        <w:t>print service call</w:t>
      </w:r>
    </w:p>
    <w:p w14:paraId="1AFEEC14" w14:textId="40B368BF" w:rsidR="000B3622" w:rsidRPr="009245D5" w:rsidRDefault="000B3622" w:rsidP="00F15644">
      <w:pPr>
        <w:rPr>
          <w:rFonts w:cs="Arial"/>
        </w:rPr>
      </w:pPr>
    </w:p>
    <w:p w14:paraId="2415264E" w14:textId="77777777" w:rsidR="00C20D9B" w:rsidRPr="009245D5" w:rsidRDefault="00DC6BFB" w:rsidP="00C20D9B">
      <w:pPr>
        <w:rPr>
          <w:rFonts w:eastAsia="Times New Roman" w:cs="Arial"/>
          <w:color w:val="333333"/>
          <w:lang w:eastAsia="en-NZ"/>
        </w:rPr>
      </w:pPr>
      <w:r w:rsidRPr="009245D5">
        <w:rPr>
          <w:rFonts w:cs="Arial"/>
        </w:rPr>
        <w:t xml:space="preserve">Susan lock - </w:t>
      </w:r>
      <w:r w:rsidR="00C20D9B" w:rsidRPr="009245D5">
        <w:rPr>
          <w:rFonts w:eastAsia="Times New Roman" w:cs="Arial"/>
          <w:b/>
          <w:bCs/>
          <w:color w:val="333333"/>
          <w:lang w:eastAsia="en-NZ"/>
        </w:rPr>
        <w:t>Application:</w:t>
      </w:r>
      <w:r w:rsidR="00C20D9B" w:rsidRPr="009245D5">
        <w:rPr>
          <w:rFonts w:eastAsia="Times New Roman" w:cs="Arial"/>
          <w:color w:val="333333"/>
          <w:lang w:eastAsia="en-NZ"/>
        </w:rPr>
        <w:t> CWS - Primary</w:t>
      </w:r>
    </w:p>
    <w:p w14:paraId="5A6B3841" w14:textId="77777777" w:rsidR="00C20D9B" w:rsidRPr="009245D5" w:rsidRDefault="00C20D9B" w:rsidP="00C20D9B">
      <w:pPr>
        <w:rPr>
          <w:rFonts w:eastAsia="Times New Roman" w:cs="Arial"/>
          <w:color w:val="333333"/>
          <w:lang w:eastAsia="en-NZ"/>
        </w:rPr>
      </w:pPr>
      <w:r w:rsidRPr="009245D5">
        <w:rPr>
          <w:rFonts w:eastAsia="Times New Roman" w:cs="Arial"/>
          <w:b/>
          <w:bCs/>
          <w:color w:val="333333"/>
          <w:lang w:eastAsia="en-NZ"/>
        </w:rPr>
        <w:lastRenderedPageBreak/>
        <w:t>Account ID:</w:t>
      </w:r>
      <w:r w:rsidRPr="009245D5">
        <w:rPr>
          <w:rFonts w:eastAsia="Times New Roman" w:cs="Arial"/>
          <w:color w:val="333333"/>
          <w:lang w:eastAsia="en-NZ"/>
        </w:rPr>
        <w:t> t210sl1</w:t>
      </w:r>
    </w:p>
    <w:p w14:paraId="5E59FF1C" w14:textId="21A30FAE" w:rsidR="00C20D9B" w:rsidRPr="009245D5" w:rsidRDefault="00C20D9B" w:rsidP="00C20D9B">
      <w:pPr>
        <w:rPr>
          <w:rFonts w:eastAsia="Times New Roman" w:cs="Arial"/>
          <w:color w:val="333333"/>
          <w:lang w:eastAsia="en-NZ"/>
        </w:rPr>
      </w:pPr>
      <w:r w:rsidRPr="009245D5">
        <w:rPr>
          <w:rFonts w:eastAsia="Times New Roman" w:cs="Arial"/>
          <w:b/>
          <w:bCs/>
          <w:color w:val="333333"/>
          <w:lang w:eastAsia="en-NZ"/>
        </w:rPr>
        <w:t>New Password:</w:t>
      </w:r>
      <w:r w:rsidRPr="009245D5">
        <w:rPr>
          <w:rFonts w:eastAsia="Times New Roman" w:cs="Arial"/>
          <w:color w:val="333333"/>
          <w:lang w:eastAsia="en-NZ"/>
        </w:rPr>
        <w:t> 094patGA*w?K</w:t>
      </w:r>
    </w:p>
    <w:p w14:paraId="079D47B4" w14:textId="37D46E6D" w:rsidR="00E712CC" w:rsidRPr="009245D5" w:rsidRDefault="00E712CC" w:rsidP="00C20D9B">
      <w:pPr>
        <w:rPr>
          <w:rFonts w:eastAsia="Times New Roman" w:cs="Arial"/>
          <w:color w:val="333333"/>
          <w:lang w:eastAsia="en-NZ"/>
        </w:rPr>
      </w:pPr>
    </w:p>
    <w:p w14:paraId="6B9D219D" w14:textId="53342F73" w:rsidR="00E712CC" w:rsidRPr="009245D5" w:rsidRDefault="00E712CC" w:rsidP="00C20D9B">
      <w:pPr>
        <w:rPr>
          <w:rFonts w:eastAsia="Times New Roman" w:cs="Arial"/>
          <w:color w:val="333333"/>
          <w:lang w:eastAsia="en-NZ"/>
        </w:rPr>
      </w:pPr>
      <w:r w:rsidRPr="009245D5">
        <w:rPr>
          <w:rFonts w:eastAsia="Times New Roman" w:cs="Arial"/>
          <w:color w:val="333333"/>
          <w:lang w:eastAsia="en-NZ"/>
        </w:rPr>
        <w:t xml:space="preserve">Ramon Quijano – create proforma – invoice </w:t>
      </w:r>
      <w:r w:rsidR="003E6FF8" w:rsidRPr="009245D5">
        <w:rPr>
          <w:rFonts w:eastAsia="Times New Roman" w:cs="Arial"/>
          <w:color w:val="333333"/>
          <w:lang w:eastAsia="en-NZ"/>
        </w:rPr>
        <w:t>proposal</w:t>
      </w:r>
      <w:r w:rsidR="00AD1F06" w:rsidRPr="009245D5">
        <w:rPr>
          <w:rFonts w:eastAsia="Times New Roman" w:cs="Arial"/>
          <w:color w:val="333333"/>
          <w:lang w:eastAsia="en-NZ"/>
        </w:rPr>
        <w:t xml:space="preserve"> sql </w:t>
      </w:r>
    </w:p>
    <w:p w14:paraId="140D228D" w14:textId="56F3318B" w:rsidR="00735D3E" w:rsidRPr="009245D5" w:rsidRDefault="00735D3E" w:rsidP="00C20D9B">
      <w:pPr>
        <w:rPr>
          <w:rFonts w:eastAsia="Times New Roman" w:cs="Arial"/>
          <w:color w:val="333333"/>
          <w:lang w:eastAsia="en-NZ"/>
        </w:rPr>
      </w:pPr>
    </w:p>
    <w:p w14:paraId="4AC095C9" w14:textId="080D3574" w:rsidR="00735D3E" w:rsidRPr="009245D5" w:rsidRDefault="00735D3E" w:rsidP="00C20D9B">
      <w:pPr>
        <w:rPr>
          <w:rFonts w:eastAsia="Times New Roman" w:cs="Arial"/>
          <w:color w:val="333333"/>
          <w:lang w:eastAsia="en-NZ"/>
        </w:rPr>
      </w:pPr>
      <w:r w:rsidRPr="009245D5">
        <w:rPr>
          <w:rFonts w:eastAsia="Times New Roman" w:cs="Arial"/>
          <w:color w:val="333333"/>
          <w:lang w:eastAsia="en-NZ"/>
        </w:rPr>
        <w:t xml:space="preserve">Chantel puffy </w:t>
      </w:r>
      <w:r w:rsidR="00BF3124" w:rsidRPr="009245D5">
        <w:rPr>
          <w:rFonts w:eastAsia="Times New Roman" w:cs="Arial"/>
          <w:color w:val="333333"/>
          <w:lang w:eastAsia="en-NZ"/>
        </w:rPr>
        <w:t>–</w:t>
      </w:r>
      <w:r w:rsidRPr="009245D5">
        <w:rPr>
          <w:rFonts w:eastAsia="Times New Roman" w:cs="Arial"/>
          <w:color w:val="333333"/>
          <w:lang w:eastAsia="en-NZ"/>
        </w:rPr>
        <w:t xml:space="preserve"> </w:t>
      </w:r>
      <w:r w:rsidR="00BF3124" w:rsidRPr="009245D5">
        <w:rPr>
          <w:rFonts w:eastAsia="Times New Roman" w:cs="Arial"/>
          <w:color w:val="333333"/>
          <w:lang w:eastAsia="en-NZ"/>
        </w:rPr>
        <w:t xml:space="preserve">equipment engine number cost has been adjusted on project – trying to figure who adjusted the cost </w:t>
      </w:r>
      <w:r w:rsidR="003F5DB1" w:rsidRPr="009245D5">
        <w:rPr>
          <w:rFonts w:eastAsia="Times New Roman" w:cs="Arial"/>
          <w:color w:val="333333"/>
          <w:lang w:eastAsia="en-NZ"/>
        </w:rPr>
        <w:t>–</w:t>
      </w:r>
      <w:r w:rsidR="00BF3124" w:rsidRPr="009245D5">
        <w:rPr>
          <w:rFonts w:eastAsia="Times New Roman" w:cs="Arial"/>
          <w:color w:val="333333"/>
          <w:lang w:eastAsia="en-NZ"/>
        </w:rPr>
        <w:t xml:space="preserve"> </w:t>
      </w:r>
    </w:p>
    <w:p w14:paraId="336393A3" w14:textId="51400FBC" w:rsidR="003F5DB1" w:rsidRPr="009245D5" w:rsidRDefault="00DE09E9" w:rsidP="00C20D9B">
      <w:pPr>
        <w:rPr>
          <w:rFonts w:eastAsia="Times New Roman" w:cs="Arial"/>
          <w:color w:val="333333"/>
          <w:lang w:eastAsia="en-NZ"/>
        </w:rPr>
      </w:pPr>
      <w:r w:rsidRPr="009245D5">
        <w:rPr>
          <w:rFonts w:eastAsia="Times New Roman" w:cs="Arial"/>
          <w:color w:val="333333"/>
          <w:lang w:eastAsia="en-NZ"/>
        </w:rPr>
        <w:t>Po000</w:t>
      </w:r>
      <w:r w:rsidR="003F5DB1" w:rsidRPr="009245D5">
        <w:rPr>
          <w:rFonts w:eastAsia="Times New Roman" w:cs="Arial"/>
          <w:color w:val="333333"/>
          <w:lang w:eastAsia="en-NZ"/>
        </w:rPr>
        <w:t>401</w:t>
      </w:r>
      <w:r w:rsidR="004803F9" w:rsidRPr="009245D5">
        <w:rPr>
          <w:rFonts w:eastAsia="Times New Roman" w:cs="Arial"/>
          <w:color w:val="333333"/>
          <w:lang w:eastAsia="en-NZ"/>
        </w:rPr>
        <w:t xml:space="preserve"> mas</w:t>
      </w:r>
    </w:p>
    <w:p w14:paraId="21A872FE" w14:textId="56504FFE" w:rsidR="002E6739" w:rsidRPr="009245D5" w:rsidRDefault="002E6739" w:rsidP="00C20D9B">
      <w:pPr>
        <w:rPr>
          <w:rFonts w:eastAsia="Times New Roman" w:cs="Arial"/>
          <w:color w:val="333333"/>
          <w:lang w:eastAsia="en-NZ"/>
        </w:rPr>
      </w:pPr>
    </w:p>
    <w:p w14:paraId="62199551" w14:textId="6A4275BA" w:rsidR="002E6739" w:rsidRPr="009245D5" w:rsidRDefault="002E6739" w:rsidP="00C20D9B">
      <w:pPr>
        <w:rPr>
          <w:rFonts w:eastAsia="Times New Roman" w:cs="Arial"/>
          <w:color w:val="333333"/>
          <w:lang w:eastAsia="en-NZ"/>
        </w:rPr>
      </w:pPr>
      <w:r w:rsidRPr="009245D5">
        <w:rPr>
          <w:rFonts w:eastAsia="Times New Roman" w:cs="Arial"/>
          <w:color w:val="333333"/>
          <w:lang w:eastAsia="en-NZ"/>
        </w:rPr>
        <w:t xml:space="preserve">Andrw Stockdill </w:t>
      </w:r>
      <w:r w:rsidR="0091462D" w:rsidRPr="009245D5">
        <w:rPr>
          <w:rFonts w:eastAsia="Times New Roman" w:cs="Arial"/>
          <w:color w:val="333333"/>
          <w:lang w:eastAsia="en-NZ"/>
        </w:rPr>
        <w:t>–</w:t>
      </w:r>
      <w:r w:rsidRPr="009245D5">
        <w:rPr>
          <w:rFonts w:eastAsia="Times New Roman" w:cs="Arial"/>
          <w:color w:val="333333"/>
          <w:lang w:eastAsia="en-NZ"/>
        </w:rPr>
        <w:t xml:space="preserve"> </w:t>
      </w:r>
      <w:r w:rsidR="0091462D" w:rsidRPr="009245D5">
        <w:rPr>
          <w:rFonts w:eastAsia="Times New Roman" w:cs="Arial"/>
          <w:color w:val="333333"/>
          <w:lang w:eastAsia="en-NZ"/>
        </w:rPr>
        <w:t>10.14.11.107</w:t>
      </w:r>
    </w:p>
    <w:p w14:paraId="12AB43A1" w14:textId="4F4E2FE9" w:rsidR="00B00F66" w:rsidRPr="009245D5" w:rsidRDefault="00B00F66" w:rsidP="00C20D9B">
      <w:pPr>
        <w:rPr>
          <w:rFonts w:eastAsia="Times New Roman" w:cs="Arial"/>
          <w:color w:val="333333"/>
          <w:lang w:eastAsia="en-NZ"/>
        </w:rPr>
      </w:pPr>
    </w:p>
    <w:p w14:paraId="0590CEDF" w14:textId="53CDE2B8" w:rsidR="00B00F66" w:rsidRPr="009245D5" w:rsidRDefault="00B00F66" w:rsidP="00C20D9B">
      <w:pPr>
        <w:rPr>
          <w:rFonts w:eastAsia="Times New Roman" w:cs="Arial"/>
          <w:color w:val="333333"/>
          <w:lang w:eastAsia="en-NZ"/>
        </w:rPr>
      </w:pPr>
      <w:r w:rsidRPr="009245D5">
        <w:rPr>
          <w:rFonts w:eastAsia="Times New Roman" w:cs="Arial"/>
          <w:color w:val="333333"/>
          <w:lang w:eastAsia="en-NZ"/>
        </w:rPr>
        <w:t xml:space="preserve">Jan hibbered </w:t>
      </w:r>
      <w:r w:rsidR="000837BE" w:rsidRPr="009245D5">
        <w:rPr>
          <w:rFonts w:eastAsia="Times New Roman" w:cs="Arial"/>
          <w:color w:val="333333"/>
          <w:lang w:eastAsia="en-NZ"/>
        </w:rPr>
        <w:t>–</w:t>
      </w:r>
      <w:r w:rsidRPr="009245D5">
        <w:rPr>
          <w:rFonts w:eastAsia="Times New Roman" w:cs="Arial"/>
          <w:color w:val="333333"/>
          <w:lang w:eastAsia="en-NZ"/>
        </w:rPr>
        <w:t xml:space="preserve"> </w:t>
      </w:r>
      <w:r w:rsidR="000837BE" w:rsidRPr="009245D5">
        <w:rPr>
          <w:rFonts w:eastAsia="Times New Roman" w:cs="Arial"/>
          <w:color w:val="333333"/>
          <w:lang w:eastAsia="en-NZ"/>
        </w:rPr>
        <w:t xml:space="preserve">historical transactions </w:t>
      </w:r>
      <w:r w:rsidR="00CF6C4E" w:rsidRPr="009245D5">
        <w:rPr>
          <w:rFonts w:eastAsia="Times New Roman" w:cs="Arial"/>
          <w:color w:val="333333"/>
          <w:lang w:eastAsia="en-NZ"/>
        </w:rPr>
        <w:t>–</w:t>
      </w:r>
      <w:r w:rsidR="000837BE" w:rsidRPr="009245D5">
        <w:rPr>
          <w:rFonts w:eastAsia="Times New Roman" w:cs="Arial"/>
          <w:color w:val="333333"/>
          <w:lang w:eastAsia="en-NZ"/>
        </w:rPr>
        <w:t xml:space="preserve"> </w:t>
      </w:r>
      <w:r w:rsidR="00CF6C4E" w:rsidRPr="009245D5">
        <w:rPr>
          <w:rFonts w:eastAsia="Times New Roman" w:cs="Arial"/>
          <w:color w:val="333333"/>
          <w:lang w:eastAsia="en-NZ"/>
        </w:rPr>
        <w:t>cleared auc files</w:t>
      </w:r>
    </w:p>
    <w:p w14:paraId="1C7F9D2A" w14:textId="66BD1272" w:rsidR="008E50A8" w:rsidRPr="009245D5" w:rsidRDefault="008E50A8" w:rsidP="00C20D9B">
      <w:pPr>
        <w:rPr>
          <w:rFonts w:eastAsia="Times New Roman" w:cs="Arial"/>
          <w:color w:val="333333"/>
          <w:lang w:eastAsia="en-NZ"/>
        </w:rPr>
      </w:pPr>
    </w:p>
    <w:p w14:paraId="7E799679" w14:textId="4A3C34EF" w:rsidR="008E50A8" w:rsidRPr="009245D5" w:rsidRDefault="001C3AF1" w:rsidP="00C20D9B">
      <w:pPr>
        <w:rPr>
          <w:rFonts w:eastAsia="Times New Roman" w:cs="Arial"/>
          <w:color w:val="333333"/>
          <w:lang w:eastAsia="en-NZ"/>
        </w:rPr>
      </w:pPr>
      <w:r w:rsidRPr="009245D5">
        <w:rPr>
          <w:rFonts w:eastAsia="Times New Roman" w:cs="Arial"/>
          <w:color w:val="333333"/>
          <w:lang w:eastAsia="en-NZ"/>
        </w:rPr>
        <w:t xml:space="preserve">Emmalee – add </w:t>
      </w:r>
    </w:p>
    <w:p w14:paraId="02C78BD2" w14:textId="3C4BA658" w:rsidR="008D7F84" w:rsidRPr="009245D5" w:rsidRDefault="008D7F84" w:rsidP="00C20D9B">
      <w:pPr>
        <w:rPr>
          <w:rFonts w:eastAsia="Times New Roman" w:cs="Arial"/>
          <w:color w:val="333333"/>
          <w:lang w:eastAsia="en-NZ"/>
        </w:rPr>
      </w:pPr>
    </w:p>
    <w:p w14:paraId="3D395A82" w14:textId="74EC13A3" w:rsidR="008D7F84" w:rsidRPr="009245D5" w:rsidRDefault="008D7F84" w:rsidP="00C20D9B">
      <w:pPr>
        <w:rPr>
          <w:rFonts w:eastAsia="Times New Roman" w:cs="Arial"/>
          <w:color w:val="333333"/>
          <w:lang w:eastAsia="en-NZ"/>
        </w:rPr>
      </w:pPr>
      <w:r w:rsidRPr="009245D5">
        <w:rPr>
          <w:rFonts w:eastAsia="Times New Roman" w:cs="Arial"/>
          <w:color w:val="333333"/>
          <w:lang w:eastAsia="en-NZ"/>
        </w:rPr>
        <w:t xml:space="preserve">Paul p </w:t>
      </w:r>
      <w:r w:rsidR="003E20D8" w:rsidRPr="009245D5">
        <w:rPr>
          <w:rFonts w:eastAsia="Times New Roman" w:cs="Arial"/>
          <w:color w:val="333333"/>
          <w:lang w:eastAsia="en-NZ"/>
        </w:rPr>
        <w:t>–</w:t>
      </w:r>
      <w:r w:rsidRPr="009245D5">
        <w:rPr>
          <w:rFonts w:eastAsia="Times New Roman" w:cs="Arial"/>
          <w:color w:val="333333"/>
          <w:lang w:eastAsia="en-NZ"/>
        </w:rPr>
        <w:t xml:space="preserve"> </w:t>
      </w:r>
      <w:r w:rsidR="003E20D8" w:rsidRPr="009245D5">
        <w:rPr>
          <w:rFonts w:eastAsia="Times New Roman" w:cs="Arial"/>
          <w:color w:val="333333"/>
          <w:lang w:eastAsia="en-NZ"/>
        </w:rPr>
        <w:t xml:space="preserve">reference field </w:t>
      </w:r>
    </w:p>
    <w:p w14:paraId="1FBA3DF1" w14:textId="46E7056A" w:rsidR="00E03F6A" w:rsidRPr="009245D5" w:rsidRDefault="00E03F6A" w:rsidP="00C20D9B">
      <w:pPr>
        <w:rPr>
          <w:rFonts w:eastAsia="Times New Roman" w:cs="Arial"/>
          <w:color w:val="333333"/>
          <w:lang w:eastAsia="en-NZ"/>
        </w:rPr>
      </w:pPr>
    </w:p>
    <w:p w14:paraId="27C79C8F" w14:textId="7657D6BB" w:rsidR="00E03F6A" w:rsidRPr="009245D5" w:rsidRDefault="00E03F6A" w:rsidP="00C20D9B">
      <w:pPr>
        <w:rPr>
          <w:rFonts w:eastAsia="Times New Roman" w:cs="Arial"/>
          <w:color w:val="333333"/>
          <w:lang w:eastAsia="en-NZ"/>
        </w:rPr>
      </w:pPr>
      <w:r w:rsidRPr="009245D5">
        <w:rPr>
          <w:rFonts w:eastAsia="Times New Roman" w:cs="Arial"/>
          <w:color w:val="333333"/>
          <w:lang w:eastAsia="en-NZ"/>
        </w:rPr>
        <w:t xml:space="preserve">Craig cropper </w:t>
      </w:r>
      <w:r w:rsidR="00875DE7" w:rsidRPr="009245D5">
        <w:rPr>
          <w:rFonts w:eastAsia="Times New Roman" w:cs="Arial"/>
          <w:color w:val="333333"/>
          <w:lang w:eastAsia="en-NZ"/>
        </w:rPr>
        <w:t>–</w:t>
      </w:r>
      <w:r w:rsidRPr="009245D5">
        <w:rPr>
          <w:rFonts w:eastAsia="Times New Roman" w:cs="Arial"/>
          <w:color w:val="333333"/>
          <w:lang w:eastAsia="en-NZ"/>
        </w:rPr>
        <w:t xml:space="preserve"> </w:t>
      </w:r>
      <w:r w:rsidR="00875DE7" w:rsidRPr="009245D5">
        <w:rPr>
          <w:rFonts w:eastAsia="Times New Roman" w:cs="Arial"/>
          <w:color w:val="333333"/>
          <w:lang w:eastAsia="en-NZ"/>
        </w:rPr>
        <w:t xml:space="preserve">working from home </w:t>
      </w:r>
      <w:r w:rsidR="00383F37" w:rsidRPr="009245D5">
        <w:rPr>
          <w:rFonts w:eastAsia="Times New Roman" w:cs="Arial"/>
          <w:color w:val="333333"/>
          <w:lang w:eastAsia="en-NZ"/>
        </w:rPr>
        <w:t>–</w:t>
      </w:r>
      <w:r w:rsidR="00875DE7" w:rsidRPr="009245D5">
        <w:rPr>
          <w:rFonts w:eastAsia="Times New Roman" w:cs="Arial"/>
          <w:color w:val="333333"/>
          <w:lang w:eastAsia="en-NZ"/>
        </w:rPr>
        <w:t xml:space="preserve"> </w:t>
      </w:r>
    </w:p>
    <w:p w14:paraId="0235DBA7" w14:textId="22D5C94F" w:rsidR="00383F37" w:rsidRPr="009245D5" w:rsidRDefault="00383F37" w:rsidP="00C20D9B">
      <w:pPr>
        <w:rPr>
          <w:rFonts w:eastAsia="Times New Roman" w:cs="Arial"/>
          <w:color w:val="333333"/>
          <w:lang w:eastAsia="en-NZ"/>
        </w:rPr>
      </w:pPr>
    </w:p>
    <w:p w14:paraId="7E989B76" w14:textId="3FAE372D" w:rsidR="00383F37" w:rsidRPr="009245D5" w:rsidRDefault="00383F37" w:rsidP="00C20D9B">
      <w:pPr>
        <w:rPr>
          <w:rFonts w:eastAsia="Times New Roman" w:cs="Arial"/>
          <w:color w:val="333333"/>
          <w:lang w:eastAsia="en-NZ"/>
        </w:rPr>
      </w:pPr>
      <w:r w:rsidRPr="009245D5">
        <w:rPr>
          <w:rFonts w:eastAsia="Times New Roman" w:cs="Arial"/>
          <w:color w:val="333333"/>
          <w:lang w:eastAsia="en-NZ"/>
        </w:rPr>
        <w:t xml:space="preserve">Hendrick </w:t>
      </w:r>
      <w:r w:rsidR="00E74D1B" w:rsidRPr="009245D5">
        <w:rPr>
          <w:rFonts w:eastAsia="Times New Roman" w:cs="Arial"/>
          <w:color w:val="333333"/>
          <w:lang w:eastAsia="en-NZ"/>
        </w:rPr>
        <w:t>–</w:t>
      </w:r>
    </w:p>
    <w:p w14:paraId="266B8F60" w14:textId="198782B5" w:rsidR="00E74D1B" w:rsidRPr="009245D5" w:rsidRDefault="00E74D1B" w:rsidP="00C20D9B">
      <w:pPr>
        <w:rPr>
          <w:rFonts w:eastAsia="Times New Roman" w:cs="Arial"/>
          <w:color w:val="333333"/>
          <w:lang w:eastAsia="en-NZ"/>
        </w:rPr>
      </w:pPr>
    </w:p>
    <w:p w14:paraId="7EAE068F" w14:textId="7CA59FEC" w:rsidR="00E74D1B" w:rsidRPr="009245D5" w:rsidRDefault="00E74D1B" w:rsidP="00E74D1B">
      <w:pPr>
        <w:pStyle w:val="Heading1"/>
        <w:rPr>
          <w:rFonts w:eastAsia="Times New Roman" w:cs="Arial"/>
          <w:szCs w:val="20"/>
          <w:lang w:eastAsia="en-NZ"/>
        </w:rPr>
      </w:pPr>
      <w:r w:rsidRPr="009245D5">
        <w:rPr>
          <w:rFonts w:eastAsia="Times New Roman" w:cs="Arial"/>
          <w:szCs w:val="20"/>
          <w:lang w:eastAsia="en-NZ"/>
        </w:rPr>
        <w:t>29/01/2021</w:t>
      </w:r>
    </w:p>
    <w:p w14:paraId="78F50BF4" w14:textId="6BD88D25" w:rsidR="00E74D1B" w:rsidRPr="009245D5" w:rsidRDefault="00E74D1B" w:rsidP="00E74D1B">
      <w:pPr>
        <w:rPr>
          <w:rFonts w:cs="Arial"/>
          <w:lang w:eastAsia="en-NZ"/>
        </w:rPr>
      </w:pPr>
    </w:p>
    <w:p w14:paraId="6DABA7DE" w14:textId="70CF8E75" w:rsidR="00E74D1B" w:rsidRPr="009245D5" w:rsidRDefault="005B3729" w:rsidP="00E74D1B">
      <w:pPr>
        <w:rPr>
          <w:rFonts w:cs="Arial"/>
          <w:lang w:eastAsia="en-NZ"/>
        </w:rPr>
      </w:pPr>
      <w:r w:rsidRPr="009245D5">
        <w:rPr>
          <w:rFonts w:cs="Arial"/>
          <w:lang w:eastAsia="en-NZ"/>
        </w:rPr>
        <w:t xml:space="preserve">Chad gough </w:t>
      </w:r>
      <w:r w:rsidR="00616DC9" w:rsidRPr="009245D5">
        <w:rPr>
          <w:rFonts w:cs="Arial"/>
          <w:lang w:eastAsia="en-NZ"/>
        </w:rPr>
        <w:t>–</w:t>
      </w:r>
      <w:r w:rsidRPr="009245D5">
        <w:rPr>
          <w:rFonts w:cs="Arial"/>
          <w:lang w:eastAsia="en-NZ"/>
        </w:rPr>
        <w:t xml:space="preserve"> </w:t>
      </w:r>
    </w:p>
    <w:p w14:paraId="7B00EDDF" w14:textId="65990D52" w:rsidR="00616DC9" w:rsidRPr="009245D5" w:rsidRDefault="00616DC9" w:rsidP="00E74D1B">
      <w:pPr>
        <w:rPr>
          <w:rFonts w:cs="Arial"/>
          <w:lang w:eastAsia="en-NZ"/>
        </w:rPr>
      </w:pPr>
    </w:p>
    <w:p w14:paraId="3BA0F581" w14:textId="2D6BF516" w:rsidR="00616DC9" w:rsidRPr="009245D5" w:rsidRDefault="00F36E4E" w:rsidP="00E74D1B">
      <w:pPr>
        <w:rPr>
          <w:rFonts w:cs="Arial"/>
          <w:lang w:eastAsia="en-NZ"/>
        </w:rPr>
      </w:pPr>
      <w:r w:rsidRPr="009245D5">
        <w:rPr>
          <w:rFonts w:cs="Arial"/>
          <w:lang w:eastAsia="en-NZ"/>
        </w:rPr>
        <w:t xml:space="preserve">David pandey – using owens login for </w:t>
      </w:r>
      <w:r w:rsidR="00142553" w:rsidRPr="009245D5">
        <w:rPr>
          <w:rFonts w:cs="Arial"/>
          <w:lang w:eastAsia="en-NZ"/>
        </w:rPr>
        <w:t xml:space="preserve">Mainfreight – something wrong with the printer link for Mainfreight </w:t>
      </w:r>
      <w:r w:rsidR="00D64EC9" w:rsidRPr="009245D5">
        <w:rPr>
          <w:rFonts w:cs="Arial"/>
          <w:lang w:eastAsia="en-NZ"/>
        </w:rPr>
        <w:t>–</w:t>
      </w:r>
      <w:r w:rsidR="00142553" w:rsidRPr="009245D5">
        <w:rPr>
          <w:rFonts w:cs="Arial"/>
          <w:lang w:eastAsia="en-NZ"/>
        </w:rPr>
        <w:t xml:space="preserve"> </w:t>
      </w:r>
    </w:p>
    <w:p w14:paraId="17E48DE6" w14:textId="21A62A35" w:rsidR="00D64EC9" w:rsidRPr="009245D5" w:rsidRDefault="00D64EC9" w:rsidP="00E74D1B">
      <w:pPr>
        <w:rPr>
          <w:rFonts w:cs="Arial"/>
          <w:lang w:eastAsia="en-NZ"/>
        </w:rPr>
      </w:pPr>
    </w:p>
    <w:p w14:paraId="7EADE53A" w14:textId="4D89B628" w:rsidR="00D64EC9" w:rsidRPr="009245D5" w:rsidRDefault="00D64EC9" w:rsidP="00E74D1B">
      <w:pPr>
        <w:rPr>
          <w:rFonts w:cs="Arial"/>
          <w:lang w:eastAsia="en-NZ"/>
        </w:rPr>
      </w:pPr>
      <w:r w:rsidRPr="009245D5">
        <w:rPr>
          <w:rFonts w:cs="Arial"/>
          <w:lang w:eastAsia="en-NZ"/>
        </w:rPr>
        <w:t xml:space="preserve">Candice Fourie </w:t>
      </w:r>
      <w:r w:rsidR="00535A4E" w:rsidRPr="009245D5">
        <w:rPr>
          <w:rFonts w:cs="Arial"/>
          <w:lang w:eastAsia="en-NZ"/>
        </w:rPr>
        <w:t>–</w:t>
      </w:r>
      <w:r w:rsidRPr="009245D5">
        <w:rPr>
          <w:rFonts w:cs="Arial"/>
          <w:lang w:eastAsia="en-NZ"/>
        </w:rPr>
        <w:t xml:space="preserve"> </w:t>
      </w:r>
      <w:r w:rsidR="00535A4E" w:rsidRPr="009245D5">
        <w:rPr>
          <w:rFonts w:cs="Arial"/>
          <w:lang w:eastAsia="en-NZ"/>
        </w:rPr>
        <w:t xml:space="preserve">at home today </w:t>
      </w:r>
      <w:r w:rsidR="001E60E5" w:rsidRPr="009245D5">
        <w:rPr>
          <w:rFonts w:cs="Arial"/>
          <w:lang w:eastAsia="en-NZ"/>
        </w:rPr>
        <w:t>–</w:t>
      </w:r>
      <w:r w:rsidR="00535A4E" w:rsidRPr="009245D5">
        <w:rPr>
          <w:rFonts w:cs="Arial"/>
          <w:lang w:eastAsia="en-NZ"/>
        </w:rPr>
        <w:t xml:space="preserve"> </w:t>
      </w:r>
    </w:p>
    <w:p w14:paraId="16F00FCA" w14:textId="371DF9F8" w:rsidR="001E60E5" w:rsidRPr="009245D5" w:rsidRDefault="001E60E5" w:rsidP="00E74D1B">
      <w:pPr>
        <w:rPr>
          <w:rFonts w:cs="Arial"/>
          <w:lang w:eastAsia="en-NZ"/>
        </w:rPr>
      </w:pPr>
    </w:p>
    <w:p w14:paraId="140B65FB" w14:textId="7221734F" w:rsidR="001E60E5" w:rsidRPr="009245D5" w:rsidRDefault="001E60E5" w:rsidP="00E74D1B">
      <w:pPr>
        <w:rPr>
          <w:rFonts w:cs="Arial"/>
          <w:lang w:eastAsia="en-NZ"/>
        </w:rPr>
      </w:pPr>
      <w:r w:rsidRPr="009245D5">
        <w:rPr>
          <w:rFonts w:cs="Arial"/>
          <w:lang w:eastAsia="en-NZ"/>
        </w:rPr>
        <w:t xml:space="preserve">David pandey </w:t>
      </w:r>
      <w:r w:rsidR="001746D3" w:rsidRPr="009245D5">
        <w:rPr>
          <w:rFonts w:cs="Arial"/>
          <w:lang w:eastAsia="en-NZ"/>
        </w:rPr>
        <w:t>–</w:t>
      </w:r>
      <w:r w:rsidRPr="009245D5">
        <w:rPr>
          <w:rFonts w:cs="Arial"/>
          <w:lang w:eastAsia="en-NZ"/>
        </w:rPr>
        <w:t xml:space="preserve"> </w:t>
      </w:r>
    </w:p>
    <w:p w14:paraId="0BB6456A" w14:textId="0851954A" w:rsidR="001746D3" w:rsidRPr="009245D5" w:rsidRDefault="001746D3" w:rsidP="00E74D1B">
      <w:pPr>
        <w:rPr>
          <w:rFonts w:cs="Arial"/>
          <w:lang w:eastAsia="en-NZ"/>
        </w:rPr>
      </w:pPr>
    </w:p>
    <w:p w14:paraId="3CD8E776" w14:textId="083B5566" w:rsidR="001746D3" w:rsidRPr="009245D5" w:rsidRDefault="009D74F1" w:rsidP="00E74D1B">
      <w:pPr>
        <w:rPr>
          <w:rFonts w:cs="Arial"/>
          <w:lang w:eastAsia="en-NZ"/>
        </w:rPr>
      </w:pPr>
      <w:r w:rsidRPr="009245D5">
        <w:rPr>
          <w:rFonts w:cs="Arial"/>
          <w:lang w:eastAsia="en-NZ"/>
        </w:rPr>
        <w:t xml:space="preserve">Ciaran taylor </w:t>
      </w:r>
      <w:r w:rsidR="0020342D" w:rsidRPr="009245D5">
        <w:rPr>
          <w:rFonts w:cs="Arial"/>
          <w:lang w:eastAsia="en-NZ"/>
        </w:rPr>
        <w:t>–</w:t>
      </w:r>
      <w:r w:rsidRPr="009245D5">
        <w:rPr>
          <w:rFonts w:cs="Arial"/>
          <w:lang w:eastAsia="en-NZ"/>
        </w:rPr>
        <w:t xml:space="preserve"> </w:t>
      </w:r>
      <w:r w:rsidR="0020342D" w:rsidRPr="009245D5">
        <w:rPr>
          <w:rFonts w:cs="Arial"/>
          <w:lang w:eastAsia="en-NZ"/>
        </w:rPr>
        <w:t>rang last week about outlook</w:t>
      </w:r>
    </w:p>
    <w:p w14:paraId="6747CD32" w14:textId="4897D845" w:rsidR="00D5251C" w:rsidRPr="009245D5" w:rsidRDefault="00D5251C" w:rsidP="00E74D1B">
      <w:pPr>
        <w:rPr>
          <w:rFonts w:cs="Arial"/>
          <w:lang w:eastAsia="en-NZ"/>
        </w:rPr>
      </w:pPr>
    </w:p>
    <w:p w14:paraId="0450B87F" w14:textId="70128D6D" w:rsidR="00D5251C" w:rsidRPr="009245D5" w:rsidRDefault="00D5251C" w:rsidP="00E74D1B">
      <w:pPr>
        <w:rPr>
          <w:rFonts w:cs="Arial"/>
          <w:lang w:eastAsia="en-NZ"/>
        </w:rPr>
      </w:pPr>
      <w:r w:rsidRPr="009245D5">
        <w:rPr>
          <w:rFonts w:cs="Arial"/>
          <w:lang w:eastAsia="en-NZ"/>
        </w:rPr>
        <w:t xml:space="preserve">Damian brodie </w:t>
      </w:r>
      <w:r w:rsidR="002D145A" w:rsidRPr="009245D5">
        <w:rPr>
          <w:rFonts w:cs="Arial"/>
          <w:lang w:eastAsia="en-NZ"/>
        </w:rPr>
        <w:t>–</w:t>
      </w:r>
      <w:r w:rsidRPr="009245D5">
        <w:rPr>
          <w:rFonts w:cs="Arial"/>
          <w:lang w:eastAsia="en-NZ"/>
        </w:rPr>
        <w:t xml:space="preserve"> </w:t>
      </w:r>
    </w:p>
    <w:p w14:paraId="6F9465F8" w14:textId="12C877F3" w:rsidR="002D145A" w:rsidRPr="009245D5" w:rsidRDefault="002D145A" w:rsidP="00E74D1B">
      <w:pPr>
        <w:rPr>
          <w:rFonts w:cs="Arial"/>
          <w:lang w:eastAsia="en-NZ"/>
        </w:rPr>
      </w:pPr>
    </w:p>
    <w:p w14:paraId="2FAE67BD" w14:textId="1C561A31" w:rsidR="002D145A" w:rsidRPr="009245D5" w:rsidRDefault="006424CF" w:rsidP="00E74D1B">
      <w:pPr>
        <w:rPr>
          <w:rFonts w:cs="Arial"/>
          <w:lang w:eastAsia="en-NZ"/>
        </w:rPr>
      </w:pPr>
      <w:r w:rsidRPr="009245D5">
        <w:rPr>
          <w:rFonts w:cs="Arial"/>
          <w:lang w:eastAsia="en-NZ"/>
        </w:rPr>
        <w:t>L</w:t>
      </w:r>
      <w:r w:rsidR="002D145A" w:rsidRPr="009245D5">
        <w:rPr>
          <w:rFonts w:cs="Arial"/>
          <w:lang w:eastAsia="en-NZ"/>
        </w:rPr>
        <w:t>uke</w:t>
      </w:r>
    </w:p>
    <w:p w14:paraId="43AE2CE8" w14:textId="2E3799C0" w:rsidR="006424CF" w:rsidRPr="009245D5" w:rsidRDefault="006424CF" w:rsidP="00E74D1B">
      <w:pPr>
        <w:rPr>
          <w:rFonts w:cs="Arial"/>
          <w:lang w:eastAsia="en-NZ"/>
        </w:rPr>
      </w:pPr>
    </w:p>
    <w:p w14:paraId="26122D53" w14:textId="21A976F1" w:rsidR="006424CF" w:rsidRPr="009245D5" w:rsidRDefault="006424CF" w:rsidP="00E74D1B">
      <w:pPr>
        <w:rPr>
          <w:rFonts w:cs="Arial"/>
          <w:lang w:eastAsia="en-NZ"/>
        </w:rPr>
      </w:pPr>
      <w:r w:rsidRPr="009245D5">
        <w:rPr>
          <w:rFonts w:cs="Arial"/>
          <w:lang w:eastAsia="en-NZ"/>
        </w:rPr>
        <w:t xml:space="preserve">Samantha Roberts </w:t>
      </w:r>
      <w:r w:rsidR="000656DB" w:rsidRPr="009245D5">
        <w:rPr>
          <w:rFonts w:cs="Arial"/>
          <w:lang w:eastAsia="en-NZ"/>
        </w:rPr>
        <w:t>–</w:t>
      </w:r>
      <w:r w:rsidRPr="009245D5">
        <w:rPr>
          <w:rFonts w:cs="Arial"/>
          <w:lang w:eastAsia="en-NZ"/>
        </w:rPr>
        <w:t xml:space="preserve"> </w:t>
      </w:r>
      <w:r w:rsidR="000656DB" w:rsidRPr="009245D5">
        <w:rPr>
          <w:rFonts w:cs="Arial"/>
          <w:lang w:eastAsia="en-NZ"/>
        </w:rPr>
        <w:t xml:space="preserve">send an email </w:t>
      </w:r>
    </w:p>
    <w:p w14:paraId="7D44CB59" w14:textId="533A0054" w:rsidR="004E1A43" w:rsidRPr="009245D5" w:rsidRDefault="004E1A43" w:rsidP="00E74D1B">
      <w:pPr>
        <w:rPr>
          <w:rFonts w:cs="Arial"/>
          <w:lang w:eastAsia="en-NZ"/>
        </w:rPr>
      </w:pPr>
    </w:p>
    <w:p w14:paraId="732B7F0A" w14:textId="0F6B04D7" w:rsidR="004E1A43" w:rsidRPr="009245D5" w:rsidRDefault="004E1A43" w:rsidP="00E74D1B">
      <w:pPr>
        <w:rPr>
          <w:rFonts w:cs="Arial"/>
          <w:lang w:eastAsia="en-NZ"/>
        </w:rPr>
      </w:pPr>
      <w:r w:rsidRPr="009245D5">
        <w:rPr>
          <w:rFonts w:cs="Arial"/>
          <w:lang w:eastAsia="en-NZ"/>
        </w:rPr>
        <w:t>Peter Hinsen -</w:t>
      </w:r>
      <w:r w:rsidR="003D6868" w:rsidRPr="009245D5">
        <w:rPr>
          <w:rFonts w:cs="Arial"/>
          <w:lang w:eastAsia="en-NZ"/>
        </w:rPr>
        <w:t>log into my.terracat.com – using office 365</w:t>
      </w:r>
    </w:p>
    <w:p w14:paraId="2DD0FADD" w14:textId="4534B5E5" w:rsidR="00F97220" w:rsidRPr="009245D5" w:rsidRDefault="00F97220" w:rsidP="00E74D1B">
      <w:pPr>
        <w:rPr>
          <w:rFonts w:cs="Arial"/>
          <w:lang w:eastAsia="en-NZ"/>
        </w:rPr>
      </w:pPr>
    </w:p>
    <w:p w14:paraId="1232E238" w14:textId="77777777" w:rsidR="00F97220" w:rsidRPr="009245D5" w:rsidRDefault="00F97220" w:rsidP="00E74D1B">
      <w:pPr>
        <w:rPr>
          <w:rFonts w:cs="Arial"/>
          <w:lang w:eastAsia="en-NZ"/>
        </w:rPr>
      </w:pPr>
    </w:p>
    <w:p w14:paraId="3DC64B0B" w14:textId="7C5BFFA3" w:rsidR="000B3622" w:rsidRPr="009245D5" w:rsidRDefault="004F5F2A" w:rsidP="004F5F2A">
      <w:pPr>
        <w:pStyle w:val="Heading1"/>
        <w:rPr>
          <w:rFonts w:cs="Arial"/>
          <w:szCs w:val="20"/>
        </w:rPr>
      </w:pPr>
      <w:r w:rsidRPr="009245D5">
        <w:rPr>
          <w:rFonts w:cs="Arial"/>
          <w:szCs w:val="20"/>
        </w:rPr>
        <w:t>1/02/2021</w:t>
      </w:r>
    </w:p>
    <w:p w14:paraId="706B1B21" w14:textId="57FCB833" w:rsidR="004F5F2A" w:rsidRPr="009245D5" w:rsidRDefault="004F5F2A" w:rsidP="004F5F2A">
      <w:pPr>
        <w:rPr>
          <w:rFonts w:cs="Arial"/>
        </w:rPr>
      </w:pPr>
    </w:p>
    <w:p w14:paraId="15335612" w14:textId="14DD9729" w:rsidR="004F5F2A" w:rsidRPr="009245D5" w:rsidRDefault="00EF473C" w:rsidP="004F5F2A">
      <w:pPr>
        <w:rPr>
          <w:rFonts w:cs="Arial"/>
        </w:rPr>
      </w:pPr>
      <w:r w:rsidRPr="009245D5">
        <w:rPr>
          <w:rFonts w:cs="Arial"/>
        </w:rPr>
        <w:t xml:space="preserve">Charlotte gibb </w:t>
      </w:r>
      <w:r w:rsidR="00D07C11" w:rsidRPr="009245D5">
        <w:rPr>
          <w:rFonts w:cs="Arial"/>
        </w:rPr>
        <w:t>–</w:t>
      </w:r>
      <w:r w:rsidRPr="009245D5">
        <w:rPr>
          <w:rFonts w:cs="Arial"/>
        </w:rPr>
        <w:t xml:space="preserve"> </w:t>
      </w:r>
      <w:r w:rsidR="00D07C11" w:rsidRPr="009245D5">
        <w:rPr>
          <w:rFonts w:cs="Arial"/>
        </w:rPr>
        <w:t xml:space="preserve">working from home </w:t>
      </w:r>
      <w:r w:rsidR="00F956B9" w:rsidRPr="009245D5">
        <w:rPr>
          <w:rFonts w:cs="Arial"/>
        </w:rPr>
        <w:t>–</w:t>
      </w:r>
    </w:p>
    <w:p w14:paraId="511D900D" w14:textId="13FCBE76" w:rsidR="00F956B9" w:rsidRPr="009245D5" w:rsidRDefault="00F956B9" w:rsidP="004F5F2A">
      <w:pPr>
        <w:rPr>
          <w:rFonts w:cs="Arial"/>
        </w:rPr>
      </w:pPr>
    </w:p>
    <w:p w14:paraId="6223820B" w14:textId="6507B8EF" w:rsidR="00F956B9" w:rsidRPr="009245D5" w:rsidRDefault="005C2744" w:rsidP="004F5F2A">
      <w:pPr>
        <w:rPr>
          <w:rFonts w:cs="Arial"/>
        </w:rPr>
      </w:pPr>
      <w:r w:rsidRPr="009245D5">
        <w:rPr>
          <w:rFonts w:cs="Arial"/>
        </w:rPr>
        <w:t xml:space="preserve">Andre - </w:t>
      </w:r>
      <w:r w:rsidR="002956B7" w:rsidRPr="009245D5">
        <w:rPr>
          <w:rFonts w:cs="Arial"/>
        </w:rPr>
        <w:t>Timesheet – not connecting through</w:t>
      </w:r>
      <w:r w:rsidR="00DF4D16" w:rsidRPr="009245D5">
        <w:rPr>
          <w:rFonts w:cs="Arial"/>
        </w:rPr>
        <w:t xml:space="preserve"> to branch </w:t>
      </w:r>
      <w:r w:rsidR="002A4E97" w:rsidRPr="009245D5">
        <w:rPr>
          <w:rFonts w:cs="Arial"/>
        </w:rPr>
        <w:t>–</w:t>
      </w:r>
      <w:r w:rsidR="00DF4D16" w:rsidRPr="009245D5">
        <w:rPr>
          <w:rFonts w:cs="Arial"/>
        </w:rPr>
        <w:t xml:space="preserve"> </w:t>
      </w:r>
    </w:p>
    <w:p w14:paraId="339912E4" w14:textId="744EA1AE" w:rsidR="002A4E97" w:rsidRPr="009245D5" w:rsidRDefault="002A4E97" w:rsidP="004F5F2A">
      <w:pPr>
        <w:rPr>
          <w:rFonts w:cs="Arial"/>
        </w:rPr>
      </w:pPr>
    </w:p>
    <w:p w14:paraId="079D8FE4" w14:textId="4BE3411C" w:rsidR="002A4E97" w:rsidRPr="009245D5" w:rsidRDefault="002A4E97" w:rsidP="004F5F2A">
      <w:pPr>
        <w:rPr>
          <w:rFonts w:cs="Arial"/>
        </w:rPr>
      </w:pPr>
      <w:r w:rsidRPr="009245D5">
        <w:rPr>
          <w:rFonts w:cs="Arial"/>
        </w:rPr>
        <w:t xml:space="preserve">John Gillman </w:t>
      </w:r>
      <w:r w:rsidR="00021FDF" w:rsidRPr="009245D5">
        <w:rPr>
          <w:rFonts w:cs="Arial"/>
        </w:rPr>
        <w:t>–</w:t>
      </w:r>
      <w:r w:rsidRPr="009245D5">
        <w:rPr>
          <w:rFonts w:cs="Arial"/>
        </w:rPr>
        <w:t xml:space="preserve"> </w:t>
      </w:r>
    </w:p>
    <w:p w14:paraId="1C40CABD" w14:textId="68459BD2" w:rsidR="00021FDF" w:rsidRPr="009245D5" w:rsidRDefault="00021FDF" w:rsidP="004F5F2A">
      <w:pPr>
        <w:rPr>
          <w:rFonts w:cs="Arial"/>
        </w:rPr>
      </w:pPr>
    </w:p>
    <w:p w14:paraId="5177C086" w14:textId="4EBFE8B5" w:rsidR="00021FDF" w:rsidRPr="009245D5" w:rsidRDefault="00021FDF" w:rsidP="004F5F2A">
      <w:pPr>
        <w:rPr>
          <w:rFonts w:cs="Arial"/>
        </w:rPr>
      </w:pPr>
      <w:r w:rsidRPr="009245D5">
        <w:rPr>
          <w:rFonts w:cs="Arial"/>
        </w:rPr>
        <w:t xml:space="preserve">David willets </w:t>
      </w:r>
      <w:r w:rsidR="00102D6D" w:rsidRPr="009245D5">
        <w:rPr>
          <w:rFonts w:cs="Arial"/>
        </w:rPr>
        <w:t>–</w:t>
      </w:r>
      <w:r w:rsidRPr="009245D5">
        <w:rPr>
          <w:rFonts w:cs="Arial"/>
        </w:rPr>
        <w:t xml:space="preserve"> </w:t>
      </w:r>
      <w:r w:rsidR="00102D6D" w:rsidRPr="009245D5">
        <w:rPr>
          <w:rFonts w:cs="Arial"/>
        </w:rPr>
        <w:t xml:space="preserve">outlook keeps crashing – not responding – happening since </w:t>
      </w:r>
      <w:r w:rsidR="00441C12" w:rsidRPr="009245D5">
        <w:rPr>
          <w:rFonts w:cs="Arial"/>
        </w:rPr>
        <w:t xml:space="preserve">about </w:t>
      </w:r>
      <w:r w:rsidR="003234F3" w:rsidRPr="009245D5">
        <w:rPr>
          <w:rFonts w:cs="Arial"/>
        </w:rPr>
        <w:t>December</w:t>
      </w:r>
    </w:p>
    <w:p w14:paraId="377A794C" w14:textId="334F37B4" w:rsidR="003234F3" w:rsidRPr="009245D5" w:rsidRDefault="003234F3" w:rsidP="004F5F2A">
      <w:pPr>
        <w:rPr>
          <w:rFonts w:cs="Arial"/>
        </w:rPr>
      </w:pPr>
    </w:p>
    <w:p w14:paraId="0118C6F7" w14:textId="672B36D7" w:rsidR="003234F3" w:rsidRPr="009245D5" w:rsidRDefault="003234F3" w:rsidP="004F5F2A">
      <w:pPr>
        <w:rPr>
          <w:rFonts w:cs="Arial"/>
        </w:rPr>
      </w:pPr>
      <w:r w:rsidRPr="009245D5">
        <w:rPr>
          <w:rFonts w:cs="Arial"/>
        </w:rPr>
        <w:t xml:space="preserve">Brent Findlay </w:t>
      </w:r>
      <w:r w:rsidR="00EB7AAF" w:rsidRPr="009245D5">
        <w:rPr>
          <w:rFonts w:cs="Arial"/>
        </w:rPr>
        <w:t>–</w:t>
      </w:r>
      <w:r w:rsidRPr="009245D5">
        <w:rPr>
          <w:rFonts w:cs="Arial"/>
        </w:rPr>
        <w:t xml:space="preserve"> </w:t>
      </w:r>
      <w:r w:rsidR="00EB7AAF" w:rsidRPr="009245D5">
        <w:rPr>
          <w:rFonts w:cs="Arial"/>
        </w:rPr>
        <w:t>pdf on sis – misses the first page</w:t>
      </w:r>
    </w:p>
    <w:p w14:paraId="7FE3CCA3" w14:textId="612E970D" w:rsidR="00C860F2" w:rsidRPr="009245D5" w:rsidRDefault="00C860F2" w:rsidP="004F5F2A">
      <w:pPr>
        <w:rPr>
          <w:rFonts w:cs="Arial"/>
        </w:rPr>
      </w:pPr>
    </w:p>
    <w:p w14:paraId="5365C814" w14:textId="5DA59452" w:rsidR="00C860F2" w:rsidRPr="009245D5" w:rsidRDefault="0021136A" w:rsidP="004F5F2A">
      <w:pPr>
        <w:rPr>
          <w:rFonts w:cs="Arial"/>
        </w:rPr>
      </w:pPr>
      <w:r w:rsidRPr="009245D5">
        <w:rPr>
          <w:rFonts w:cs="Arial"/>
        </w:rPr>
        <w:t xml:space="preserve">Michael parker </w:t>
      </w:r>
      <w:r w:rsidR="008D3869" w:rsidRPr="009245D5">
        <w:rPr>
          <w:rFonts w:cs="Arial"/>
        </w:rPr>
        <w:t>–</w:t>
      </w:r>
      <w:r w:rsidRPr="009245D5">
        <w:rPr>
          <w:rFonts w:cs="Arial"/>
        </w:rPr>
        <w:t xml:space="preserve"> </w:t>
      </w:r>
    </w:p>
    <w:p w14:paraId="6658B26A" w14:textId="3437FE68" w:rsidR="008D3869" w:rsidRPr="009245D5" w:rsidRDefault="008D3869" w:rsidP="004F5F2A">
      <w:pPr>
        <w:rPr>
          <w:rFonts w:cs="Arial"/>
        </w:rPr>
      </w:pPr>
    </w:p>
    <w:p w14:paraId="6327B5D8" w14:textId="157573FC" w:rsidR="008D3869" w:rsidRPr="009245D5" w:rsidRDefault="008D3869" w:rsidP="004F5F2A">
      <w:pPr>
        <w:rPr>
          <w:rFonts w:cs="Arial"/>
        </w:rPr>
      </w:pPr>
      <w:r w:rsidRPr="009245D5">
        <w:rPr>
          <w:rFonts w:cs="Arial"/>
        </w:rPr>
        <w:t xml:space="preserve">Pete shaw </w:t>
      </w:r>
      <w:r w:rsidR="00E16C67" w:rsidRPr="009245D5">
        <w:rPr>
          <w:rFonts w:cs="Arial"/>
        </w:rPr>
        <w:t>–</w:t>
      </w:r>
      <w:r w:rsidRPr="009245D5">
        <w:rPr>
          <w:rFonts w:cs="Arial"/>
        </w:rPr>
        <w:t xml:space="preserve"> </w:t>
      </w:r>
    </w:p>
    <w:p w14:paraId="7B66E986" w14:textId="55EF48BD" w:rsidR="00E16C67" w:rsidRPr="009245D5" w:rsidRDefault="00E16C67" w:rsidP="004F5F2A">
      <w:pPr>
        <w:rPr>
          <w:rFonts w:cs="Arial"/>
        </w:rPr>
      </w:pPr>
    </w:p>
    <w:p w14:paraId="57C64B5B" w14:textId="43DB84BC" w:rsidR="00E16C67" w:rsidRPr="009245D5" w:rsidRDefault="00E16C67" w:rsidP="004F5F2A">
      <w:pPr>
        <w:rPr>
          <w:rFonts w:cs="Arial"/>
        </w:rPr>
      </w:pPr>
      <w:r w:rsidRPr="009245D5">
        <w:rPr>
          <w:rFonts w:cs="Arial"/>
        </w:rPr>
        <w:t>Craig cropper -</w:t>
      </w:r>
      <w:r w:rsidR="00B4331D" w:rsidRPr="009245D5">
        <w:rPr>
          <w:rFonts w:cs="Arial"/>
        </w:rPr>
        <w:t xml:space="preserve">start a segment </w:t>
      </w:r>
      <w:r w:rsidR="00310460" w:rsidRPr="009245D5">
        <w:rPr>
          <w:rFonts w:cs="Arial"/>
        </w:rPr>
        <w:t>sc230407-05</w:t>
      </w:r>
      <w:r w:rsidR="00435F33" w:rsidRPr="009245D5">
        <w:rPr>
          <w:rFonts w:cs="Arial"/>
        </w:rPr>
        <w:t>– get error</w:t>
      </w:r>
    </w:p>
    <w:p w14:paraId="46D749D6" w14:textId="7FBB5C89" w:rsidR="00435F33" w:rsidRPr="009245D5" w:rsidRDefault="00435F33" w:rsidP="004F5F2A">
      <w:pPr>
        <w:rPr>
          <w:rFonts w:cs="Arial"/>
        </w:rPr>
      </w:pPr>
      <w:r w:rsidRPr="009245D5">
        <w:rPr>
          <w:rFonts w:cs="Arial"/>
        </w:rPr>
        <w:t>Cant even remove the item and get same error</w:t>
      </w:r>
    </w:p>
    <w:p w14:paraId="51D9DEC4" w14:textId="2E43EDBB" w:rsidR="00DB03A8" w:rsidRPr="009245D5" w:rsidRDefault="00DB03A8" w:rsidP="004F5F2A">
      <w:pPr>
        <w:rPr>
          <w:rFonts w:cs="Arial"/>
        </w:rPr>
      </w:pPr>
    </w:p>
    <w:p w14:paraId="7F03E151" w14:textId="51D08032" w:rsidR="00DB03A8" w:rsidRPr="009245D5" w:rsidRDefault="00DB03A8" w:rsidP="004F5F2A">
      <w:pPr>
        <w:rPr>
          <w:rFonts w:cs="Arial"/>
        </w:rPr>
      </w:pPr>
      <w:r w:rsidRPr="009245D5">
        <w:rPr>
          <w:rFonts w:cs="Arial"/>
        </w:rPr>
        <w:t xml:space="preserve">Lachlan spargo – talking to Ciaran – issue with computer </w:t>
      </w:r>
      <w:r w:rsidR="00232225" w:rsidRPr="009245D5">
        <w:rPr>
          <w:rFonts w:cs="Arial"/>
        </w:rPr>
        <w:t>–</w:t>
      </w:r>
      <w:r w:rsidRPr="009245D5">
        <w:rPr>
          <w:rFonts w:cs="Arial"/>
        </w:rPr>
        <w:t xml:space="preserve"> </w:t>
      </w:r>
      <w:r w:rsidR="00232225" w:rsidRPr="009245D5">
        <w:rPr>
          <w:rFonts w:cs="Arial"/>
        </w:rPr>
        <w:t xml:space="preserve">computer outdated sending </w:t>
      </w:r>
    </w:p>
    <w:p w14:paraId="46D2EAA9" w14:textId="24812FD6" w:rsidR="00727964" w:rsidRPr="009245D5" w:rsidRDefault="00727964" w:rsidP="004F5F2A">
      <w:pPr>
        <w:rPr>
          <w:rFonts w:cs="Arial"/>
        </w:rPr>
      </w:pPr>
    </w:p>
    <w:p w14:paraId="0B14E170" w14:textId="585A3F81" w:rsidR="00727964" w:rsidRPr="009245D5" w:rsidRDefault="00727964" w:rsidP="004F5F2A">
      <w:pPr>
        <w:rPr>
          <w:rFonts w:cs="Arial"/>
        </w:rPr>
      </w:pPr>
      <w:r w:rsidRPr="009245D5">
        <w:rPr>
          <w:rFonts w:cs="Arial"/>
        </w:rPr>
        <w:t xml:space="preserve">Jess mac </w:t>
      </w:r>
      <w:r w:rsidR="006C71C3" w:rsidRPr="009245D5">
        <w:rPr>
          <w:rFonts w:cs="Arial"/>
        </w:rPr>
        <w:t>–</w:t>
      </w:r>
      <w:r w:rsidRPr="009245D5">
        <w:rPr>
          <w:rFonts w:cs="Arial"/>
        </w:rPr>
        <w:t xml:space="preserve"> </w:t>
      </w:r>
    </w:p>
    <w:p w14:paraId="3F61B52F" w14:textId="19431A8C" w:rsidR="006C71C3" w:rsidRPr="009245D5" w:rsidRDefault="006C71C3" w:rsidP="004F5F2A">
      <w:pPr>
        <w:rPr>
          <w:rFonts w:cs="Arial"/>
        </w:rPr>
      </w:pPr>
    </w:p>
    <w:p w14:paraId="3E5E28CD" w14:textId="4B431A49" w:rsidR="006C71C3" w:rsidRPr="009245D5" w:rsidRDefault="006C71C3" w:rsidP="006C71C3">
      <w:pPr>
        <w:pStyle w:val="Heading1"/>
        <w:rPr>
          <w:rFonts w:cs="Arial"/>
          <w:szCs w:val="20"/>
        </w:rPr>
      </w:pPr>
      <w:r w:rsidRPr="009245D5">
        <w:rPr>
          <w:rFonts w:cs="Arial"/>
          <w:szCs w:val="20"/>
        </w:rPr>
        <w:t>5/02/2021</w:t>
      </w:r>
    </w:p>
    <w:p w14:paraId="6854353D" w14:textId="190933EB" w:rsidR="006C71C3" w:rsidRPr="009245D5" w:rsidRDefault="006C71C3" w:rsidP="006C71C3">
      <w:pPr>
        <w:rPr>
          <w:rFonts w:cs="Arial"/>
        </w:rPr>
      </w:pPr>
    </w:p>
    <w:p w14:paraId="11198AF3" w14:textId="592D70CD" w:rsidR="001C3CB5" w:rsidRPr="009245D5" w:rsidRDefault="001C3CB5" w:rsidP="006C71C3">
      <w:pPr>
        <w:rPr>
          <w:rFonts w:cs="Arial"/>
        </w:rPr>
      </w:pPr>
      <w:r w:rsidRPr="009245D5">
        <w:rPr>
          <w:rFonts w:cs="Arial"/>
        </w:rPr>
        <w:lastRenderedPageBreak/>
        <w:t xml:space="preserve">Robyn Linton </w:t>
      </w:r>
      <w:r w:rsidR="000260D4" w:rsidRPr="009245D5">
        <w:rPr>
          <w:rFonts w:cs="Arial"/>
        </w:rPr>
        <w:t>–</w:t>
      </w:r>
      <w:r w:rsidRPr="009245D5">
        <w:rPr>
          <w:rFonts w:cs="Arial"/>
        </w:rPr>
        <w:t xml:space="preserve"> </w:t>
      </w:r>
      <w:r w:rsidR="000260D4" w:rsidRPr="009245D5">
        <w:rPr>
          <w:rFonts w:cs="Arial"/>
        </w:rPr>
        <w:t xml:space="preserve">talking to sue p – issue with trying to load jobs from the service schedule </w:t>
      </w:r>
      <w:r w:rsidR="00DA76D3" w:rsidRPr="009245D5">
        <w:rPr>
          <w:rFonts w:cs="Arial"/>
        </w:rPr>
        <w:t>–</w:t>
      </w:r>
      <w:r w:rsidR="000260D4" w:rsidRPr="009245D5">
        <w:rPr>
          <w:rFonts w:cs="Arial"/>
        </w:rPr>
        <w:t xml:space="preserve"> </w:t>
      </w:r>
    </w:p>
    <w:p w14:paraId="3F4FFE7A" w14:textId="3F4D478F" w:rsidR="00DA76D3" w:rsidRPr="009245D5" w:rsidRDefault="00DA76D3" w:rsidP="006C71C3">
      <w:pPr>
        <w:rPr>
          <w:rFonts w:cs="Arial"/>
        </w:rPr>
      </w:pPr>
    </w:p>
    <w:p w14:paraId="12BEFFAF" w14:textId="02CAA988" w:rsidR="00DA76D3" w:rsidRPr="009245D5" w:rsidRDefault="001062EA" w:rsidP="006C71C3">
      <w:pPr>
        <w:rPr>
          <w:rFonts w:cs="Arial"/>
        </w:rPr>
      </w:pPr>
      <w:r w:rsidRPr="009245D5">
        <w:rPr>
          <w:rFonts w:cs="Arial"/>
        </w:rPr>
        <w:t xml:space="preserve">Ellie </w:t>
      </w:r>
      <w:r w:rsidR="001B3061" w:rsidRPr="009245D5">
        <w:rPr>
          <w:rFonts w:cs="Arial"/>
        </w:rPr>
        <w:t>–</w:t>
      </w:r>
      <w:r w:rsidRPr="009245D5">
        <w:rPr>
          <w:rFonts w:cs="Arial"/>
        </w:rPr>
        <w:t xml:space="preserve"> </w:t>
      </w:r>
    </w:p>
    <w:p w14:paraId="64966150" w14:textId="33D67F47" w:rsidR="001B3061" w:rsidRPr="009245D5" w:rsidRDefault="001B3061" w:rsidP="006C71C3">
      <w:pPr>
        <w:rPr>
          <w:rFonts w:cs="Arial"/>
        </w:rPr>
      </w:pPr>
    </w:p>
    <w:p w14:paraId="46DD9B77" w14:textId="63541C61" w:rsidR="001B3061" w:rsidRPr="009245D5" w:rsidRDefault="001B3061" w:rsidP="006C71C3">
      <w:pPr>
        <w:rPr>
          <w:rFonts w:cs="Arial"/>
        </w:rPr>
      </w:pPr>
      <w:r w:rsidRPr="009245D5">
        <w:rPr>
          <w:rFonts w:cs="Arial"/>
        </w:rPr>
        <w:t xml:space="preserve">Jenny fuller </w:t>
      </w:r>
      <w:r w:rsidR="00257FDB" w:rsidRPr="009245D5">
        <w:rPr>
          <w:rFonts w:cs="Arial"/>
        </w:rPr>
        <w:t>–</w:t>
      </w:r>
      <w:r w:rsidRPr="009245D5">
        <w:rPr>
          <w:rFonts w:cs="Arial"/>
        </w:rPr>
        <w:t xml:space="preserve"> </w:t>
      </w:r>
    </w:p>
    <w:p w14:paraId="4A125714" w14:textId="2CD19BD1" w:rsidR="00257FDB" w:rsidRPr="009245D5" w:rsidRDefault="00257FDB" w:rsidP="006C71C3">
      <w:pPr>
        <w:rPr>
          <w:rFonts w:cs="Arial"/>
        </w:rPr>
      </w:pPr>
    </w:p>
    <w:p w14:paraId="00536DF5" w14:textId="3ECD7864" w:rsidR="00257FDB" w:rsidRPr="009245D5" w:rsidRDefault="00257FDB" w:rsidP="006C71C3">
      <w:pPr>
        <w:rPr>
          <w:rFonts w:cs="Arial"/>
        </w:rPr>
      </w:pPr>
      <w:r w:rsidRPr="009245D5">
        <w:rPr>
          <w:rFonts w:cs="Arial"/>
        </w:rPr>
        <w:t xml:space="preserve">Leticia bremner – old job wont close off due to transactions – opened call to reinvoice it – need credit to be stopped so it wont go to customer </w:t>
      </w:r>
      <w:r w:rsidR="00FB2951" w:rsidRPr="009245D5">
        <w:rPr>
          <w:rFonts w:cs="Arial"/>
        </w:rPr>
        <w:t>3033805</w:t>
      </w:r>
    </w:p>
    <w:p w14:paraId="0EB83663" w14:textId="671CEB56" w:rsidR="002B214B" w:rsidRPr="009245D5" w:rsidRDefault="002B214B" w:rsidP="006C71C3">
      <w:pPr>
        <w:rPr>
          <w:rFonts w:cs="Arial"/>
        </w:rPr>
      </w:pPr>
      <w:r w:rsidRPr="009245D5">
        <w:rPr>
          <w:rFonts w:cs="Arial"/>
        </w:rPr>
        <w:t>And</w:t>
      </w:r>
    </w:p>
    <w:p w14:paraId="6F9B96E5" w14:textId="2DD72CAF" w:rsidR="002B214B" w:rsidRPr="009245D5" w:rsidRDefault="002B214B" w:rsidP="006C71C3">
      <w:pPr>
        <w:rPr>
          <w:rFonts w:cs="Arial"/>
        </w:rPr>
      </w:pPr>
      <w:r w:rsidRPr="009245D5">
        <w:rPr>
          <w:rFonts w:cs="Arial"/>
        </w:rPr>
        <w:t>227501 with same deal 3015911</w:t>
      </w:r>
    </w:p>
    <w:p w14:paraId="32DA0899" w14:textId="718892F2" w:rsidR="00174AA4" w:rsidRPr="009245D5" w:rsidRDefault="00174AA4" w:rsidP="006C71C3">
      <w:pPr>
        <w:rPr>
          <w:rFonts w:cs="Arial"/>
        </w:rPr>
      </w:pPr>
    </w:p>
    <w:p w14:paraId="1F7A450D" w14:textId="6038B4A1" w:rsidR="00174AA4" w:rsidRPr="009245D5" w:rsidRDefault="00174AA4" w:rsidP="006C71C3">
      <w:pPr>
        <w:rPr>
          <w:rFonts w:cs="Arial"/>
        </w:rPr>
      </w:pPr>
      <w:r w:rsidRPr="009245D5">
        <w:rPr>
          <w:rFonts w:cs="Arial"/>
        </w:rPr>
        <w:t xml:space="preserve">Brent Findlay </w:t>
      </w:r>
      <w:r w:rsidR="00BC44E7" w:rsidRPr="009245D5">
        <w:rPr>
          <w:rFonts w:cs="Arial"/>
        </w:rPr>
        <w:t xml:space="preserve">– open pdf </w:t>
      </w:r>
      <w:r w:rsidR="006737D3" w:rsidRPr="009245D5">
        <w:rPr>
          <w:rFonts w:cs="Arial"/>
        </w:rPr>
        <w:t>–</w:t>
      </w:r>
      <w:r w:rsidR="00BC44E7" w:rsidRPr="009245D5">
        <w:rPr>
          <w:rFonts w:cs="Arial"/>
        </w:rPr>
        <w:t xml:space="preserve"> </w:t>
      </w:r>
      <w:r w:rsidR="006737D3" w:rsidRPr="009245D5">
        <w:rPr>
          <w:rFonts w:cs="Arial"/>
        </w:rPr>
        <w:t>computer keeps freezing – 24 daysuptime</w:t>
      </w:r>
    </w:p>
    <w:p w14:paraId="7A766EE2" w14:textId="2C88D19C" w:rsidR="00E86F25" w:rsidRPr="009245D5" w:rsidRDefault="00E86F25" w:rsidP="006C71C3">
      <w:pPr>
        <w:rPr>
          <w:rFonts w:cs="Arial"/>
        </w:rPr>
      </w:pPr>
    </w:p>
    <w:p w14:paraId="17DE0ABE" w14:textId="11B9245F" w:rsidR="00E86F25" w:rsidRPr="009245D5" w:rsidRDefault="00E86F25" w:rsidP="006C71C3">
      <w:pPr>
        <w:rPr>
          <w:rFonts w:cs="Arial"/>
        </w:rPr>
      </w:pPr>
      <w:r w:rsidRPr="009245D5">
        <w:rPr>
          <w:rFonts w:cs="Arial"/>
        </w:rPr>
        <w:t xml:space="preserve">Carlene </w:t>
      </w:r>
    </w:p>
    <w:p w14:paraId="06B50E55" w14:textId="6AF397BC" w:rsidR="00C43FE8" w:rsidRPr="009245D5" w:rsidRDefault="00C43FE8" w:rsidP="006C71C3">
      <w:pPr>
        <w:rPr>
          <w:rFonts w:cs="Arial"/>
        </w:rPr>
      </w:pPr>
    </w:p>
    <w:p w14:paraId="1E1104BB" w14:textId="27416EEF" w:rsidR="00C43FE8" w:rsidRPr="009245D5" w:rsidRDefault="00C43FE8" w:rsidP="006C71C3">
      <w:pPr>
        <w:rPr>
          <w:rFonts w:cs="Arial"/>
        </w:rPr>
      </w:pPr>
      <w:r w:rsidRPr="009245D5">
        <w:rPr>
          <w:rFonts w:cs="Arial"/>
        </w:rPr>
        <w:t>Brent Findlay</w:t>
      </w:r>
      <w:r w:rsidR="00C90936" w:rsidRPr="009245D5">
        <w:rPr>
          <w:rFonts w:cs="Arial"/>
        </w:rPr>
        <w:t xml:space="preserve"> – still keeps freezing after a restart</w:t>
      </w:r>
    </w:p>
    <w:p w14:paraId="1449992C" w14:textId="4D1C67BE" w:rsidR="00667A0D" w:rsidRPr="009245D5" w:rsidRDefault="00667A0D" w:rsidP="006C71C3">
      <w:pPr>
        <w:rPr>
          <w:rFonts w:cs="Arial"/>
        </w:rPr>
      </w:pPr>
    </w:p>
    <w:p w14:paraId="55C4C967" w14:textId="5658818D" w:rsidR="00667A0D" w:rsidRPr="009245D5" w:rsidRDefault="00667A0D" w:rsidP="006C71C3">
      <w:pPr>
        <w:rPr>
          <w:rFonts w:cs="Arial"/>
        </w:rPr>
      </w:pPr>
      <w:r w:rsidRPr="009245D5">
        <w:rPr>
          <w:rFonts w:cs="Arial"/>
        </w:rPr>
        <w:t xml:space="preserve">Roger Rielly </w:t>
      </w:r>
      <w:r w:rsidR="00BE4F4B" w:rsidRPr="009245D5">
        <w:rPr>
          <w:rFonts w:cs="Arial"/>
        </w:rPr>
        <w:t>–</w:t>
      </w:r>
    </w:p>
    <w:p w14:paraId="4BAA7809" w14:textId="1C6ED4C4" w:rsidR="00BE4F4B" w:rsidRPr="009245D5" w:rsidRDefault="00BE4F4B" w:rsidP="006C71C3">
      <w:pPr>
        <w:rPr>
          <w:rFonts w:cs="Arial"/>
        </w:rPr>
      </w:pPr>
    </w:p>
    <w:p w14:paraId="62E5352C" w14:textId="15843687" w:rsidR="00BE4F4B" w:rsidRPr="009245D5" w:rsidRDefault="00BE4F4B" w:rsidP="006C71C3">
      <w:pPr>
        <w:rPr>
          <w:rFonts w:cs="Arial"/>
        </w:rPr>
      </w:pPr>
      <w:r w:rsidRPr="009245D5">
        <w:rPr>
          <w:rFonts w:cs="Arial"/>
        </w:rPr>
        <w:t>Linda prins</w:t>
      </w:r>
    </w:p>
    <w:p w14:paraId="0C2CA8D8" w14:textId="28562B1B" w:rsidR="008D56D6" w:rsidRPr="009245D5" w:rsidRDefault="008D56D6" w:rsidP="006C71C3">
      <w:pPr>
        <w:rPr>
          <w:rFonts w:cs="Arial"/>
        </w:rPr>
      </w:pPr>
    </w:p>
    <w:p w14:paraId="0CC06CF9" w14:textId="1336D5D5" w:rsidR="008D56D6" w:rsidRPr="009245D5" w:rsidRDefault="008D56D6" w:rsidP="006C71C3">
      <w:pPr>
        <w:rPr>
          <w:rFonts w:cs="Arial"/>
        </w:rPr>
      </w:pPr>
      <w:r w:rsidRPr="009245D5">
        <w:rPr>
          <w:rFonts w:cs="Arial"/>
        </w:rPr>
        <w:t xml:space="preserve">Cody </w:t>
      </w:r>
      <w:r w:rsidR="00EF04DD" w:rsidRPr="009245D5">
        <w:rPr>
          <w:rFonts w:cs="Arial"/>
        </w:rPr>
        <w:t>–</w:t>
      </w:r>
      <w:r w:rsidR="00FC5D68" w:rsidRPr="009245D5">
        <w:rPr>
          <w:rFonts w:cs="Arial"/>
        </w:rPr>
        <w:t xml:space="preserve"> </w:t>
      </w:r>
    </w:p>
    <w:p w14:paraId="22D2258D" w14:textId="39B6039A" w:rsidR="00EF04DD" w:rsidRPr="009245D5" w:rsidRDefault="00EF04DD" w:rsidP="006C71C3">
      <w:pPr>
        <w:rPr>
          <w:rFonts w:cs="Arial"/>
        </w:rPr>
      </w:pPr>
    </w:p>
    <w:p w14:paraId="36215026" w14:textId="7AF80C62" w:rsidR="00C57DD9" w:rsidRPr="009245D5" w:rsidRDefault="00EF04DD" w:rsidP="006C71C3">
      <w:pPr>
        <w:rPr>
          <w:rFonts w:cs="Arial"/>
        </w:rPr>
      </w:pPr>
      <w:r w:rsidRPr="009245D5">
        <w:rPr>
          <w:rFonts w:cs="Arial"/>
        </w:rPr>
        <w:t>Paul p</w:t>
      </w:r>
      <w:r w:rsidR="008662E1" w:rsidRPr="009245D5">
        <w:rPr>
          <w:rFonts w:cs="Arial"/>
        </w:rPr>
        <w:t xml:space="preserve">ab </w:t>
      </w:r>
      <w:r w:rsidR="00C57DD9" w:rsidRPr="009245D5">
        <w:rPr>
          <w:rFonts w:cs="Arial"/>
        </w:rPr>
        <w:t>–</w:t>
      </w:r>
    </w:p>
    <w:p w14:paraId="32CEA434" w14:textId="77777777" w:rsidR="00C57DD9" w:rsidRPr="009245D5" w:rsidRDefault="00C57DD9" w:rsidP="006C71C3">
      <w:pPr>
        <w:rPr>
          <w:rFonts w:cs="Arial"/>
        </w:rPr>
      </w:pPr>
    </w:p>
    <w:p w14:paraId="16B4FFC4" w14:textId="16548162" w:rsidR="00EF04DD" w:rsidRPr="009245D5" w:rsidRDefault="00C57DD9" w:rsidP="00C57DD9">
      <w:pPr>
        <w:pStyle w:val="Heading1"/>
        <w:rPr>
          <w:rFonts w:cs="Arial"/>
          <w:szCs w:val="20"/>
        </w:rPr>
      </w:pPr>
      <w:r w:rsidRPr="009245D5">
        <w:rPr>
          <w:rFonts w:cs="Arial"/>
          <w:szCs w:val="20"/>
        </w:rPr>
        <w:t>9/02/2021</w:t>
      </w:r>
      <w:r w:rsidR="008662E1" w:rsidRPr="009245D5">
        <w:rPr>
          <w:rFonts w:cs="Arial"/>
          <w:szCs w:val="20"/>
        </w:rPr>
        <w:t xml:space="preserve"> </w:t>
      </w:r>
    </w:p>
    <w:p w14:paraId="42F4567B" w14:textId="32A68A45" w:rsidR="00C57DD9" w:rsidRPr="009245D5" w:rsidRDefault="00C57DD9" w:rsidP="00C57DD9">
      <w:pPr>
        <w:rPr>
          <w:rFonts w:cs="Arial"/>
        </w:rPr>
      </w:pPr>
    </w:p>
    <w:p w14:paraId="3A134DE3" w14:textId="51C812A7" w:rsidR="00C57DD9" w:rsidRPr="009245D5" w:rsidRDefault="00014C7C" w:rsidP="00C57DD9">
      <w:pPr>
        <w:rPr>
          <w:rFonts w:cs="Arial"/>
        </w:rPr>
      </w:pPr>
      <w:r w:rsidRPr="009245D5">
        <w:rPr>
          <w:rFonts w:cs="Arial"/>
        </w:rPr>
        <w:t>S</w:t>
      </w:r>
      <w:r w:rsidR="002C70AE" w:rsidRPr="009245D5">
        <w:rPr>
          <w:rFonts w:cs="Arial"/>
        </w:rPr>
        <w:t>alend</w:t>
      </w:r>
    </w:p>
    <w:p w14:paraId="0380829A" w14:textId="741EF55B" w:rsidR="00BF1ABA" w:rsidRPr="009245D5" w:rsidRDefault="00BF1ABA" w:rsidP="00C57DD9">
      <w:pPr>
        <w:rPr>
          <w:rFonts w:cs="Arial"/>
        </w:rPr>
      </w:pPr>
    </w:p>
    <w:p w14:paraId="62B792BA" w14:textId="50F80DF2" w:rsidR="00BF1ABA" w:rsidRPr="009245D5" w:rsidRDefault="00BF1ABA" w:rsidP="00C57DD9">
      <w:pPr>
        <w:rPr>
          <w:rFonts w:cs="Arial"/>
        </w:rPr>
      </w:pPr>
      <w:r w:rsidRPr="009245D5">
        <w:rPr>
          <w:rFonts w:cs="Arial"/>
        </w:rPr>
        <w:t xml:space="preserve">Daniel v </w:t>
      </w:r>
      <w:r w:rsidR="003D5F26" w:rsidRPr="009245D5">
        <w:rPr>
          <w:rFonts w:cs="Arial"/>
        </w:rPr>
        <w:t xml:space="preserve">– run 3 displays </w:t>
      </w:r>
      <w:r w:rsidR="00780AEA" w:rsidRPr="009245D5">
        <w:rPr>
          <w:rFonts w:cs="Arial"/>
        </w:rPr>
        <w:t>–</w:t>
      </w:r>
      <w:r w:rsidR="003D5F26" w:rsidRPr="009245D5">
        <w:rPr>
          <w:rFonts w:cs="Arial"/>
        </w:rPr>
        <w:t xml:space="preserve"> </w:t>
      </w:r>
    </w:p>
    <w:p w14:paraId="75346D55" w14:textId="573BED15" w:rsidR="00780AEA" w:rsidRPr="009245D5" w:rsidRDefault="00780AEA" w:rsidP="00C57DD9">
      <w:pPr>
        <w:rPr>
          <w:rFonts w:cs="Arial"/>
        </w:rPr>
      </w:pPr>
    </w:p>
    <w:p w14:paraId="3103153F" w14:textId="634EE99F" w:rsidR="00780AEA" w:rsidRPr="009245D5" w:rsidRDefault="00780AEA" w:rsidP="00C57DD9">
      <w:pPr>
        <w:rPr>
          <w:rFonts w:cs="Arial"/>
        </w:rPr>
      </w:pPr>
      <w:r w:rsidRPr="009245D5">
        <w:rPr>
          <w:rFonts w:cs="Arial"/>
        </w:rPr>
        <w:t xml:space="preserve">Terry m </w:t>
      </w:r>
      <w:r w:rsidR="00D83D30" w:rsidRPr="009245D5">
        <w:rPr>
          <w:rFonts w:cs="Arial"/>
        </w:rPr>
        <w:t>–</w:t>
      </w:r>
      <w:r w:rsidRPr="009245D5">
        <w:rPr>
          <w:rFonts w:cs="Arial"/>
        </w:rPr>
        <w:t xml:space="preserve"> </w:t>
      </w:r>
      <w:r w:rsidR="00D83D30" w:rsidRPr="009245D5">
        <w:rPr>
          <w:rFonts w:cs="Arial"/>
        </w:rPr>
        <w:t xml:space="preserve">cat inspect app wont sync to any services – and </w:t>
      </w:r>
      <w:r w:rsidR="00C35D7D" w:rsidRPr="009245D5">
        <w:rPr>
          <w:rFonts w:cs="Arial"/>
        </w:rPr>
        <w:t>when people assigned things to terry they aren’t showing up.</w:t>
      </w:r>
    </w:p>
    <w:p w14:paraId="656568DA" w14:textId="7E746934" w:rsidR="00B935D2" w:rsidRPr="009245D5" w:rsidRDefault="00B935D2" w:rsidP="00C57DD9">
      <w:pPr>
        <w:rPr>
          <w:rFonts w:cs="Arial"/>
        </w:rPr>
      </w:pPr>
    </w:p>
    <w:p w14:paraId="52F4F350" w14:textId="7669D6D8" w:rsidR="00B935D2" w:rsidRPr="009245D5" w:rsidRDefault="00B935D2" w:rsidP="00C57DD9">
      <w:pPr>
        <w:rPr>
          <w:rFonts w:cs="Arial"/>
        </w:rPr>
      </w:pPr>
      <w:r w:rsidRPr="009245D5">
        <w:rPr>
          <w:rFonts w:cs="Arial"/>
        </w:rPr>
        <w:t xml:space="preserve">Robert k </w:t>
      </w:r>
      <w:r w:rsidR="00167526" w:rsidRPr="009245D5">
        <w:rPr>
          <w:rFonts w:cs="Arial"/>
        </w:rPr>
        <w:t>–</w:t>
      </w:r>
      <w:r w:rsidRPr="009245D5">
        <w:rPr>
          <w:rFonts w:cs="Arial"/>
        </w:rPr>
        <w:t xml:space="preserve"> </w:t>
      </w:r>
      <w:r w:rsidR="00974151" w:rsidRPr="009245D5">
        <w:rPr>
          <w:rFonts w:cs="Arial"/>
        </w:rPr>
        <w:t>spam</w:t>
      </w:r>
    </w:p>
    <w:p w14:paraId="1A4E7A09" w14:textId="567F4B1B" w:rsidR="00167526" w:rsidRPr="009245D5" w:rsidRDefault="00167526" w:rsidP="00C57DD9">
      <w:pPr>
        <w:rPr>
          <w:rFonts w:cs="Arial"/>
        </w:rPr>
      </w:pPr>
    </w:p>
    <w:p w14:paraId="6C712266" w14:textId="1AF48189" w:rsidR="00167526" w:rsidRPr="009245D5" w:rsidRDefault="00167526" w:rsidP="00C57DD9">
      <w:pPr>
        <w:rPr>
          <w:rFonts w:cs="Arial"/>
        </w:rPr>
      </w:pPr>
      <w:r w:rsidRPr="009245D5">
        <w:rPr>
          <w:rFonts w:cs="Arial"/>
        </w:rPr>
        <w:t xml:space="preserve">Rhonda larkin </w:t>
      </w:r>
      <w:r w:rsidR="00930A6B" w:rsidRPr="009245D5">
        <w:rPr>
          <w:rFonts w:cs="Arial"/>
        </w:rPr>
        <w:t>–</w:t>
      </w:r>
      <w:r w:rsidRPr="009245D5">
        <w:rPr>
          <w:rFonts w:cs="Arial"/>
        </w:rPr>
        <w:t xml:space="preserve"> </w:t>
      </w:r>
      <w:r w:rsidR="00930A6B" w:rsidRPr="009245D5">
        <w:rPr>
          <w:rFonts w:cs="Arial"/>
        </w:rPr>
        <w:t xml:space="preserve">employee – andries van </w:t>
      </w:r>
      <w:r w:rsidR="00974151" w:rsidRPr="009245D5">
        <w:rPr>
          <w:rFonts w:cs="Arial"/>
        </w:rPr>
        <w:t>–</w:t>
      </w:r>
      <w:r w:rsidR="00930A6B" w:rsidRPr="009245D5">
        <w:rPr>
          <w:rFonts w:cs="Arial"/>
        </w:rPr>
        <w:t xml:space="preserve"> </w:t>
      </w:r>
    </w:p>
    <w:p w14:paraId="7B98D0A5" w14:textId="6FC05464" w:rsidR="00974151" w:rsidRPr="009245D5" w:rsidRDefault="00974151" w:rsidP="00C57DD9">
      <w:pPr>
        <w:rPr>
          <w:rFonts w:cs="Arial"/>
        </w:rPr>
      </w:pPr>
      <w:r w:rsidRPr="009245D5">
        <w:rPr>
          <w:rFonts w:cs="Arial"/>
        </w:rPr>
        <w:t xml:space="preserve">Rotorua emr – 3 or 4 people </w:t>
      </w:r>
      <w:r w:rsidR="00AC7E9F" w:rsidRPr="009245D5">
        <w:rPr>
          <w:rFonts w:cs="Arial"/>
        </w:rPr>
        <w:t>–</w:t>
      </w:r>
      <w:r w:rsidRPr="009245D5">
        <w:rPr>
          <w:rFonts w:cs="Arial"/>
        </w:rPr>
        <w:t xml:space="preserve"> </w:t>
      </w:r>
    </w:p>
    <w:p w14:paraId="53B7CA57" w14:textId="40726734" w:rsidR="00AC7E9F" w:rsidRPr="009245D5" w:rsidRDefault="00AC7E9F" w:rsidP="00C57DD9">
      <w:pPr>
        <w:rPr>
          <w:rFonts w:cs="Arial"/>
        </w:rPr>
      </w:pPr>
    </w:p>
    <w:p w14:paraId="48702DEB" w14:textId="77777777" w:rsidR="00A73F24" w:rsidRPr="009245D5" w:rsidRDefault="00A73F24" w:rsidP="00C57DD9">
      <w:pPr>
        <w:rPr>
          <w:rFonts w:cs="Arial"/>
        </w:rPr>
      </w:pPr>
      <w:r w:rsidRPr="009245D5">
        <w:rPr>
          <w:rFonts w:cs="Arial"/>
        </w:rPr>
        <w:t>Ben sharp</w:t>
      </w:r>
    </w:p>
    <w:p w14:paraId="22EADA1F" w14:textId="77777777" w:rsidR="00A73F24" w:rsidRPr="009245D5" w:rsidRDefault="00A73F24" w:rsidP="00A73F24">
      <w:pPr>
        <w:rPr>
          <w:rFonts w:eastAsia="Times New Roman" w:cs="Arial"/>
          <w:color w:val="333333"/>
          <w:lang w:eastAsia="en-NZ"/>
        </w:rPr>
      </w:pPr>
      <w:r w:rsidRPr="009245D5">
        <w:rPr>
          <w:rFonts w:eastAsia="Times New Roman" w:cs="Arial"/>
          <w:b/>
          <w:bCs/>
          <w:color w:val="333333"/>
          <w:lang w:eastAsia="en-NZ"/>
        </w:rPr>
        <w:t>Application:</w:t>
      </w:r>
      <w:r w:rsidRPr="009245D5">
        <w:rPr>
          <w:rFonts w:eastAsia="Times New Roman" w:cs="Arial"/>
          <w:color w:val="333333"/>
          <w:lang w:eastAsia="en-NZ"/>
        </w:rPr>
        <w:t> CWS - Primary</w:t>
      </w:r>
    </w:p>
    <w:p w14:paraId="26BEA3EA" w14:textId="77777777" w:rsidR="00A73F24" w:rsidRPr="009245D5" w:rsidRDefault="00A73F24" w:rsidP="00A73F24">
      <w:pPr>
        <w:rPr>
          <w:rFonts w:eastAsia="Times New Roman" w:cs="Arial"/>
          <w:color w:val="333333"/>
          <w:lang w:eastAsia="en-NZ"/>
        </w:rPr>
      </w:pPr>
      <w:r w:rsidRPr="009245D5">
        <w:rPr>
          <w:rFonts w:eastAsia="Times New Roman" w:cs="Arial"/>
          <w:b/>
          <w:bCs/>
          <w:color w:val="333333"/>
          <w:lang w:eastAsia="en-NZ"/>
        </w:rPr>
        <w:t>Account ID:</w:t>
      </w:r>
      <w:r w:rsidRPr="009245D5">
        <w:rPr>
          <w:rFonts w:eastAsia="Times New Roman" w:cs="Arial"/>
          <w:color w:val="333333"/>
          <w:lang w:eastAsia="en-NZ"/>
        </w:rPr>
        <w:t> t210bjs1</w:t>
      </w:r>
    </w:p>
    <w:p w14:paraId="7AA31AE0" w14:textId="77777777" w:rsidR="00A73F24" w:rsidRPr="009245D5" w:rsidRDefault="00A73F24" w:rsidP="00A73F24">
      <w:pPr>
        <w:rPr>
          <w:rFonts w:eastAsia="Times New Roman" w:cs="Arial"/>
          <w:color w:val="333333"/>
          <w:lang w:eastAsia="en-NZ"/>
        </w:rPr>
      </w:pPr>
      <w:r w:rsidRPr="009245D5">
        <w:rPr>
          <w:rFonts w:eastAsia="Times New Roman" w:cs="Arial"/>
          <w:b/>
          <w:bCs/>
          <w:color w:val="333333"/>
          <w:lang w:eastAsia="en-NZ"/>
        </w:rPr>
        <w:t>New Password:</w:t>
      </w:r>
      <w:r w:rsidRPr="009245D5">
        <w:rPr>
          <w:rFonts w:eastAsia="Times New Roman" w:cs="Arial"/>
          <w:color w:val="333333"/>
          <w:lang w:eastAsia="en-NZ"/>
        </w:rPr>
        <w:t> olnD1^3q9VT1</w:t>
      </w:r>
    </w:p>
    <w:p w14:paraId="0315AF72" w14:textId="77777777" w:rsidR="00F36798" w:rsidRPr="009245D5" w:rsidRDefault="00F36798" w:rsidP="00C57DD9">
      <w:pPr>
        <w:rPr>
          <w:rFonts w:cs="Arial"/>
        </w:rPr>
      </w:pPr>
    </w:p>
    <w:p w14:paraId="1892ECC6" w14:textId="77777777" w:rsidR="000462A2" w:rsidRPr="009245D5" w:rsidRDefault="00F36798" w:rsidP="00C57DD9">
      <w:pPr>
        <w:rPr>
          <w:rFonts w:cs="Arial"/>
        </w:rPr>
      </w:pPr>
      <w:r w:rsidRPr="009245D5">
        <w:rPr>
          <w:rFonts w:cs="Arial"/>
        </w:rPr>
        <w:t xml:space="preserve">Charl ventor </w:t>
      </w:r>
      <w:r w:rsidR="00556286" w:rsidRPr="009245D5">
        <w:rPr>
          <w:rFonts w:cs="Arial"/>
        </w:rPr>
        <w:t>–</w:t>
      </w:r>
      <w:r w:rsidRPr="009245D5">
        <w:rPr>
          <w:rFonts w:cs="Arial"/>
        </w:rPr>
        <w:t xml:space="preserve"> </w:t>
      </w:r>
      <w:r w:rsidR="00556286" w:rsidRPr="009245D5">
        <w:rPr>
          <w:rFonts w:cs="Arial"/>
        </w:rPr>
        <w:t xml:space="preserve">email </w:t>
      </w:r>
      <w:r w:rsidR="00FC6761" w:rsidRPr="009245D5">
        <w:rPr>
          <w:rFonts w:cs="Arial"/>
        </w:rPr>
        <w:t>– mfa reset</w:t>
      </w:r>
    </w:p>
    <w:p w14:paraId="1EB5EDFA" w14:textId="77777777" w:rsidR="000462A2" w:rsidRPr="009245D5" w:rsidRDefault="000462A2" w:rsidP="00C57DD9">
      <w:pPr>
        <w:rPr>
          <w:rFonts w:cs="Arial"/>
        </w:rPr>
      </w:pPr>
    </w:p>
    <w:p w14:paraId="7FEE1EDD" w14:textId="6EB14442" w:rsidR="00AC7E9F" w:rsidRPr="009245D5" w:rsidRDefault="000462A2" w:rsidP="00C57DD9">
      <w:pPr>
        <w:rPr>
          <w:rFonts w:cs="Arial"/>
        </w:rPr>
      </w:pPr>
      <w:r w:rsidRPr="009245D5">
        <w:rPr>
          <w:rFonts w:cs="Arial"/>
        </w:rPr>
        <w:t xml:space="preserve">Jess mac </w:t>
      </w:r>
      <w:r w:rsidR="004C7DCE" w:rsidRPr="009245D5">
        <w:rPr>
          <w:rFonts w:cs="Arial"/>
        </w:rPr>
        <w:t>–</w:t>
      </w:r>
      <w:r w:rsidRPr="009245D5">
        <w:rPr>
          <w:rFonts w:cs="Arial"/>
        </w:rPr>
        <w:t xml:space="preserve"> </w:t>
      </w:r>
      <w:r w:rsidR="004C7DCE" w:rsidRPr="009245D5">
        <w:rPr>
          <w:rFonts w:cs="Arial"/>
        </w:rPr>
        <w:t>jan hibber</w:t>
      </w:r>
      <w:r w:rsidR="007E1428" w:rsidRPr="009245D5">
        <w:rPr>
          <w:rFonts w:cs="Arial"/>
        </w:rPr>
        <w:t xml:space="preserve"> </w:t>
      </w:r>
    </w:p>
    <w:p w14:paraId="219498C8" w14:textId="5CB5ED6C" w:rsidR="00A923BE" w:rsidRPr="009245D5" w:rsidRDefault="00A923BE" w:rsidP="00C57DD9">
      <w:pPr>
        <w:rPr>
          <w:rFonts w:cs="Arial"/>
        </w:rPr>
      </w:pPr>
    </w:p>
    <w:p w14:paraId="4A622DFD" w14:textId="1D07A79F" w:rsidR="00A923BE" w:rsidRPr="009245D5" w:rsidRDefault="00A923BE" w:rsidP="00A923BE">
      <w:pPr>
        <w:pStyle w:val="Heading1"/>
        <w:rPr>
          <w:rFonts w:cs="Arial"/>
          <w:szCs w:val="20"/>
        </w:rPr>
      </w:pPr>
      <w:r w:rsidRPr="009245D5">
        <w:rPr>
          <w:rFonts w:cs="Arial"/>
          <w:szCs w:val="20"/>
        </w:rPr>
        <w:t>10/02/2021</w:t>
      </w:r>
    </w:p>
    <w:p w14:paraId="49B64DF6" w14:textId="71D9AFFB" w:rsidR="00A923BE" w:rsidRPr="009245D5" w:rsidRDefault="00A923BE" w:rsidP="00A923BE">
      <w:pPr>
        <w:rPr>
          <w:rFonts w:cs="Arial"/>
        </w:rPr>
      </w:pPr>
    </w:p>
    <w:p w14:paraId="47411350" w14:textId="75CD0120" w:rsidR="00A923BE" w:rsidRPr="009245D5" w:rsidRDefault="0076046A" w:rsidP="00A923BE">
      <w:pPr>
        <w:rPr>
          <w:rFonts w:cs="Arial"/>
        </w:rPr>
      </w:pPr>
      <w:r w:rsidRPr="009245D5">
        <w:rPr>
          <w:rFonts w:cs="Arial"/>
        </w:rPr>
        <w:t xml:space="preserve">Leticia </w:t>
      </w:r>
      <w:r w:rsidR="00C10875" w:rsidRPr="009245D5">
        <w:rPr>
          <w:rFonts w:cs="Arial"/>
        </w:rPr>
        <w:t>–</w:t>
      </w:r>
      <w:r w:rsidRPr="009245D5">
        <w:rPr>
          <w:rFonts w:cs="Arial"/>
        </w:rPr>
        <w:t xml:space="preserve"> </w:t>
      </w:r>
      <w:r w:rsidR="00C10875" w:rsidRPr="009245D5">
        <w:rPr>
          <w:rFonts w:cs="Arial"/>
        </w:rPr>
        <w:t xml:space="preserve">google – favourites saved </w:t>
      </w:r>
      <w:r w:rsidR="00B2679C" w:rsidRPr="009245D5">
        <w:rPr>
          <w:rFonts w:cs="Arial"/>
        </w:rPr>
        <w:t>–</w:t>
      </w:r>
      <w:r w:rsidR="00C10875" w:rsidRPr="009245D5">
        <w:rPr>
          <w:rFonts w:cs="Arial"/>
        </w:rPr>
        <w:t xml:space="preserve"> </w:t>
      </w:r>
    </w:p>
    <w:p w14:paraId="721A862B" w14:textId="54B10CF4" w:rsidR="00B2679C" w:rsidRPr="009245D5" w:rsidRDefault="00B2679C" w:rsidP="00A923BE">
      <w:pPr>
        <w:rPr>
          <w:rFonts w:cs="Arial"/>
        </w:rPr>
      </w:pPr>
    </w:p>
    <w:p w14:paraId="274ACEE0" w14:textId="2F4FC1E5" w:rsidR="00B2679C" w:rsidRPr="009245D5" w:rsidRDefault="0076457C" w:rsidP="00A923BE">
      <w:pPr>
        <w:rPr>
          <w:rFonts w:cs="Arial"/>
        </w:rPr>
      </w:pPr>
      <w:r w:rsidRPr="009245D5">
        <w:rPr>
          <w:rFonts w:cs="Arial"/>
        </w:rPr>
        <w:t>Tc location creater role – store people</w:t>
      </w:r>
    </w:p>
    <w:p w14:paraId="21CE3C32" w14:textId="7FE80102" w:rsidR="007369A2" w:rsidRPr="009245D5" w:rsidRDefault="007369A2" w:rsidP="00A923BE">
      <w:pPr>
        <w:rPr>
          <w:rFonts w:cs="Arial"/>
        </w:rPr>
      </w:pPr>
    </w:p>
    <w:p w14:paraId="027BA86F" w14:textId="14B4F159" w:rsidR="007369A2" w:rsidRPr="009245D5" w:rsidRDefault="007369A2" w:rsidP="00A923BE">
      <w:pPr>
        <w:rPr>
          <w:rFonts w:cs="Arial"/>
        </w:rPr>
      </w:pPr>
      <w:r w:rsidRPr="009245D5">
        <w:rPr>
          <w:rFonts w:cs="Arial"/>
        </w:rPr>
        <w:t xml:space="preserve">Sam Aldridge – printing wip </w:t>
      </w:r>
      <w:r w:rsidR="001765FB" w:rsidRPr="009245D5">
        <w:rPr>
          <w:rFonts w:cs="Arial"/>
        </w:rPr>
        <w:t>report</w:t>
      </w:r>
    </w:p>
    <w:p w14:paraId="7C9BAD48" w14:textId="7B53AE12" w:rsidR="00066D37" w:rsidRPr="009245D5" w:rsidRDefault="00066D37" w:rsidP="00A923BE">
      <w:pPr>
        <w:rPr>
          <w:rFonts w:cs="Arial"/>
        </w:rPr>
      </w:pPr>
    </w:p>
    <w:p w14:paraId="5449DFC0" w14:textId="3C339BF9" w:rsidR="00066D37" w:rsidRPr="009245D5" w:rsidRDefault="00066D37" w:rsidP="00A923BE">
      <w:pPr>
        <w:rPr>
          <w:rFonts w:cs="Arial"/>
        </w:rPr>
      </w:pPr>
      <w:r w:rsidRPr="009245D5">
        <w:rPr>
          <w:rFonts w:cs="Arial"/>
        </w:rPr>
        <w:t xml:space="preserve">Shane barrett </w:t>
      </w:r>
      <w:r w:rsidR="00F73380" w:rsidRPr="009245D5">
        <w:rPr>
          <w:rFonts w:cs="Arial"/>
        </w:rPr>
        <w:t>–</w:t>
      </w:r>
      <w:r w:rsidRPr="009245D5">
        <w:rPr>
          <w:rFonts w:cs="Arial"/>
        </w:rPr>
        <w:t xml:space="preserve"> </w:t>
      </w:r>
    </w:p>
    <w:p w14:paraId="45633C81" w14:textId="22F36C56" w:rsidR="00F73380" w:rsidRPr="009245D5" w:rsidRDefault="00F73380" w:rsidP="00A923BE">
      <w:pPr>
        <w:rPr>
          <w:rFonts w:cs="Arial"/>
        </w:rPr>
      </w:pPr>
    </w:p>
    <w:p w14:paraId="6F8FE0A7" w14:textId="77FEC606" w:rsidR="00F73380" w:rsidRPr="009245D5" w:rsidRDefault="006F0B6D" w:rsidP="00A923BE">
      <w:pPr>
        <w:rPr>
          <w:rFonts w:cs="Arial"/>
        </w:rPr>
      </w:pPr>
      <w:r w:rsidRPr="009245D5">
        <w:rPr>
          <w:rFonts w:cs="Arial"/>
        </w:rPr>
        <w:t xml:space="preserve">Bradley Pedersen – setup </w:t>
      </w:r>
    </w:p>
    <w:p w14:paraId="03FFC2ED" w14:textId="219EB4F4" w:rsidR="00456A4A" w:rsidRPr="009245D5" w:rsidRDefault="00456A4A" w:rsidP="00A923BE">
      <w:pPr>
        <w:rPr>
          <w:rFonts w:cs="Arial"/>
        </w:rPr>
      </w:pPr>
      <w:r w:rsidRPr="009245D5">
        <w:rPr>
          <w:rFonts w:cs="Arial"/>
        </w:rPr>
        <w:t xml:space="preserve">Given old monitor – with hdmi cable </w:t>
      </w:r>
      <w:r w:rsidR="006249ED" w:rsidRPr="009245D5">
        <w:rPr>
          <w:rFonts w:cs="Arial"/>
        </w:rPr>
        <w:t>–</w:t>
      </w:r>
      <w:r w:rsidRPr="009245D5">
        <w:rPr>
          <w:rFonts w:cs="Arial"/>
        </w:rPr>
        <w:t xml:space="preserve"> </w:t>
      </w:r>
    </w:p>
    <w:p w14:paraId="7D7AB732" w14:textId="6090ADE2" w:rsidR="006249ED" w:rsidRPr="009245D5" w:rsidRDefault="006249ED" w:rsidP="00A923BE">
      <w:pPr>
        <w:rPr>
          <w:rFonts w:cs="Arial"/>
        </w:rPr>
      </w:pPr>
    </w:p>
    <w:p w14:paraId="296BAE9D" w14:textId="15DAB92F" w:rsidR="006249ED" w:rsidRPr="009245D5" w:rsidRDefault="006249ED" w:rsidP="00A923BE">
      <w:pPr>
        <w:rPr>
          <w:rFonts w:cs="Arial"/>
        </w:rPr>
      </w:pPr>
      <w:r w:rsidRPr="009245D5">
        <w:rPr>
          <w:rFonts w:cs="Arial"/>
        </w:rPr>
        <w:t xml:space="preserve">Chris britton </w:t>
      </w:r>
      <w:r w:rsidR="003A3E79" w:rsidRPr="009245D5">
        <w:rPr>
          <w:rFonts w:cs="Arial"/>
        </w:rPr>
        <w:t>–</w:t>
      </w:r>
      <w:r w:rsidRPr="009245D5">
        <w:rPr>
          <w:rFonts w:cs="Arial"/>
        </w:rPr>
        <w:t xml:space="preserve"> </w:t>
      </w:r>
    </w:p>
    <w:p w14:paraId="59CAE4C1" w14:textId="02FEF1FB" w:rsidR="003A3E79" w:rsidRPr="009245D5" w:rsidRDefault="003A3E79" w:rsidP="00A923BE">
      <w:pPr>
        <w:rPr>
          <w:rFonts w:cs="Arial"/>
        </w:rPr>
      </w:pPr>
    </w:p>
    <w:p w14:paraId="0995DC9D" w14:textId="0D00D70A" w:rsidR="003A3E79" w:rsidRPr="009245D5" w:rsidRDefault="003A3E79" w:rsidP="003A3E79">
      <w:pPr>
        <w:pStyle w:val="Heading1"/>
        <w:rPr>
          <w:rFonts w:cs="Arial"/>
          <w:szCs w:val="20"/>
        </w:rPr>
      </w:pPr>
      <w:r w:rsidRPr="009245D5">
        <w:rPr>
          <w:rFonts w:cs="Arial"/>
          <w:szCs w:val="20"/>
        </w:rPr>
        <w:t>11/02/2021</w:t>
      </w:r>
    </w:p>
    <w:p w14:paraId="7446609D" w14:textId="4AF559E6" w:rsidR="003A3E79" w:rsidRPr="009245D5" w:rsidRDefault="003A3E79" w:rsidP="003A3E79">
      <w:pPr>
        <w:rPr>
          <w:rFonts w:cs="Arial"/>
        </w:rPr>
      </w:pPr>
    </w:p>
    <w:p w14:paraId="4186B7ED" w14:textId="485094E7" w:rsidR="003A3E79" w:rsidRPr="009245D5" w:rsidRDefault="00CD5259" w:rsidP="003A3E79">
      <w:pPr>
        <w:rPr>
          <w:rFonts w:cs="Arial"/>
        </w:rPr>
      </w:pPr>
      <w:r w:rsidRPr="009245D5">
        <w:rPr>
          <w:rFonts w:cs="Arial"/>
        </w:rPr>
        <w:t xml:space="preserve">David p </w:t>
      </w:r>
      <w:r w:rsidR="00FF4F09" w:rsidRPr="009245D5">
        <w:rPr>
          <w:rFonts w:cs="Arial"/>
        </w:rPr>
        <w:t>–</w:t>
      </w:r>
      <w:r w:rsidRPr="009245D5">
        <w:rPr>
          <w:rFonts w:cs="Arial"/>
        </w:rPr>
        <w:t xml:space="preserve"> </w:t>
      </w:r>
    </w:p>
    <w:p w14:paraId="7B58FBCD" w14:textId="566D3B15" w:rsidR="00FF4F09" w:rsidRPr="009245D5" w:rsidRDefault="00FF4F09" w:rsidP="003A3E79">
      <w:pPr>
        <w:rPr>
          <w:rFonts w:cs="Arial"/>
        </w:rPr>
      </w:pPr>
    </w:p>
    <w:p w14:paraId="37807450" w14:textId="282FE94B" w:rsidR="00FF4F09" w:rsidRPr="009245D5" w:rsidRDefault="00FF4F09" w:rsidP="003A3E79">
      <w:pPr>
        <w:rPr>
          <w:rFonts w:cs="Arial"/>
        </w:rPr>
      </w:pPr>
      <w:r w:rsidRPr="009245D5">
        <w:rPr>
          <w:rFonts w:cs="Arial"/>
        </w:rPr>
        <w:lastRenderedPageBreak/>
        <w:t xml:space="preserve">Brenton page </w:t>
      </w:r>
      <w:r w:rsidR="005800F6" w:rsidRPr="009245D5">
        <w:rPr>
          <w:rFonts w:cs="Arial"/>
        </w:rPr>
        <w:t>–</w:t>
      </w:r>
      <w:r w:rsidRPr="009245D5">
        <w:rPr>
          <w:rFonts w:cs="Arial"/>
        </w:rPr>
        <w:t xml:space="preserve"> </w:t>
      </w:r>
    </w:p>
    <w:p w14:paraId="4F5F1E28" w14:textId="5115A4EE" w:rsidR="005800F6" w:rsidRPr="009245D5" w:rsidRDefault="005800F6" w:rsidP="003A3E79">
      <w:pPr>
        <w:rPr>
          <w:rFonts w:cs="Arial"/>
        </w:rPr>
      </w:pPr>
    </w:p>
    <w:p w14:paraId="466531A0" w14:textId="2F29C92A" w:rsidR="005800F6" w:rsidRPr="009245D5" w:rsidRDefault="005800F6" w:rsidP="003A3E79">
      <w:pPr>
        <w:rPr>
          <w:rFonts w:cs="Arial"/>
        </w:rPr>
      </w:pPr>
      <w:r w:rsidRPr="009245D5">
        <w:rPr>
          <w:rFonts w:cs="Arial"/>
        </w:rPr>
        <w:t xml:space="preserve">Chantel puffy </w:t>
      </w:r>
      <w:r w:rsidR="00F8223D" w:rsidRPr="009245D5">
        <w:rPr>
          <w:rFonts w:cs="Arial"/>
        </w:rPr>
        <w:t>–</w:t>
      </w:r>
      <w:r w:rsidRPr="009245D5">
        <w:rPr>
          <w:rFonts w:cs="Arial"/>
        </w:rPr>
        <w:t xml:space="preserve"> </w:t>
      </w:r>
      <w:r w:rsidR="00F8223D" w:rsidRPr="009245D5">
        <w:rPr>
          <w:rFonts w:cs="Arial"/>
        </w:rPr>
        <w:t xml:space="preserve">naxt – on accounts for project – </w:t>
      </w:r>
      <w:r w:rsidR="003274AF" w:rsidRPr="009245D5">
        <w:rPr>
          <w:rFonts w:cs="Arial"/>
        </w:rPr>
        <w:t xml:space="preserve">did a </w:t>
      </w:r>
      <w:r w:rsidR="00F8223D" w:rsidRPr="009245D5">
        <w:rPr>
          <w:rFonts w:cs="Arial"/>
        </w:rPr>
        <w:t xml:space="preserve"> credit to the on account line to take it back to chargeable – cant delete</w:t>
      </w:r>
      <w:r w:rsidR="00F00133" w:rsidRPr="009245D5">
        <w:rPr>
          <w:rFonts w:cs="Arial"/>
        </w:rPr>
        <w:t xml:space="preserve"> it coz theres a link to it</w:t>
      </w:r>
      <w:r w:rsidR="003274AF" w:rsidRPr="009245D5">
        <w:rPr>
          <w:rFonts w:cs="Arial"/>
        </w:rPr>
        <w:t xml:space="preserve"> – not going to charge it in future</w:t>
      </w:r>
      <w:r w:rsidR="005716E1" w:rsidRPr="009245D5">
        <w:rPr>
          <w:rFonts w:cs="Arial"/>
        </w:rPr>
        <w:t>.</w:t>
      </w:r>
    </w:p>
    <w:p w14:paraId="71171DCE" w14:textId="2E3F90D4" w:rsidR="005716E1" w:rsidRPr="009245D5" w:rsidRDefault="005716E1" w:rsidP="003A3E79">
      <w:pPr>
        <w:rPr>
          <w:rFonts w:cs="Arial"/>
        </w:rPr>
      </w:pPr>
      <w:r w:rsidRPr="009245D5">
        <w:rPr>
          <w:rFonts w:cs="Arial"/>
        </w:rPr>
        <w:t>Change amount to 0? Or? Don’t want to charge the customer – cant leave it chargeable coz need to close project</w:t>
      </w:r>
    </w:p>
    <w:p w14:paraId="57A3D1A2" w14:textId="42AE0BAB" w:rsidR="009E69D4" w:rsidRPr="009245D5" w:rsidRDefault="009E69D4" w:rsidP="003A3E79">
      <w:pPr>
        <w:rPr>
          <w:rFonts w:cs="Arial"/>
        </w:rPr>
      </w:pPr>
    </w:p>
    <w:p w14:paraId="2A027477" w14:textId="20614D38" w:rsidR="009E69D4" w:rsidRPr="009245D5" w:rsidRDefault="009E69D4" w:rsidP="003A3E79">
      <w:pPr>
        <w:rPr>
          <w:rFonts w:cs="Arial"/>
        </w:rPr>
      </w:pPr>
      <w:r w:rsidRPr="009245D5">
        <w:rPr>
          <w:rFonts w:cs="Arial"/>
        </w:rPr>
        <w:t xml:space="preserve">Jan hibberd </w:t>
      </w:r>
      <w:r w:rsidR="00371CC6" w:rsidRPr="009245D5">
        <w:rPr>
          <w:rFonts w:cs="Arial"/>
        </w:rPr>
        <w:t>–</w:t>
      </w:r>
      <w:r w:rsidRPr="009245D5">
        <w:rPr>
          <w:rFonts w:cs="Arial"/>
        </w:rPr>
        <w:t xml:space="preserve"> </w:t>
      </w:r>
      <w:r w:rsidR="00371CC6" w:rsidRPr="009245D5">
        <w:rPr>
          <w:rFonts w:cs="Arial"/>
        </w:rPr>
        <w:t xml:space="preserve">attachment – </w:t>
      </w:r>
      <w:hyperlink r:id="rId61" w:history="1">
        <w:r w:rsidR="001F4539" w:rsidRPr="009245D5">
          <w:rPr>
            <w:rStyle w:val="Hyperlink"/>
            <w:rFonts w:cs="Arial"/>
          </w:rPr>
          <w:t>teddy@dhl.com</w:t>
        </w:r>
      </w:hyperlink>
    </w:p>
    <w:p w14:paraId="0967043B" w14:textId="4D9A0A9E" w:rsidR="001F4539" w:rsidRPr="009245D5" w:rsidRDefault="001F4539" w:rsidP="003A3E79">
      <w:pPr>
        <w:rPr>
          <w:rFonts w:cs="Arial"/>
        </w:rPr>
      </w:pPr>
    </w:p>
    <w:p w14:paraId="29963C32" w14:textId="734D4260" w:rsidR="001F4539" w:rsidRPr="009245D5" w:rsidRDefault="001F4539" w:rsidP="003A3E79">
      <w:pPr>
        <w:rPr>
          <w:rFonts w:cs="Arial"/>
        </w:rPr>
      </w:pPr>
      <w:r w:rsidRPr="009245D5">
        <w:rPr>
          <w:rFonts w:cs="Arial"/>
        </w:rPr>
        <w:t xml:space="preserve">Tim </w:t>
      </w:r>
      <w:r w:rsidR="002E6A68" w:rsidRPr="009245D5">
        <w:rPr>
          <w:rFonts w:cs="Arial"/>
        </w:rPr>
        <w:t xml:space="preserve">Campbell </w:t>
      </w:r>
      <w:r w:rsidR="008F0E59" w:rsidRPr="009245D5">
        <w:rPr>
          <w:rFonts w:cs="Arial"/>
        </w:rPr>
        <w:t>–</w:t>
      </w:r>
      <w:r w:rsidR="002E6A68" w:rsidRPr="009245D5">
        <w:rPr>
          <w:rFonts w:cs="Arial"/>
        </w:rPr>
        <w:t xml:space="preserve"> </w:t>
      </w:r>
    </w:p>
    <w:p w14:paraId="7BED6629" w14:textId="75F85F19" w:rsidR="008F0E59" w:rsidRPr="009245D5" w:rsidRDefault="008F0E59" w:rsidP="003A3E79">
      <w:pPr>
        <w:rPr>
          <w:rFonts w:cs="Arial"/>
        </w:rPr>
      </w:pPr>
    </w:p>
    <w:p w14:paraId="54653698" w14:textId="7D75A788" w:rsidR="008F0E59" w:rsidRPr="009245D5" w:rsidRDefault="008F0E59" w:rsidP="003A3E79">
      <w:pPr>
        <w:rPr>
          <w:rFonts w:cs="Arial"/>
        </w:rPr>
      </w:pPr>
      <w:r w:rsidRPr="009245D5">
        <w:rPr>
          <w:rFonts w:cs="Arial"/>
        </w:rPr>
        <w:t xml:space="preserve">Leigh Webley </w:t>
      </w:r>
      <w:r w:rsidR="000A08E5" w:rsidRPr="009245D5">
        <w:rPr>
          <w:rFonts w:cs="Arial"/>
        </w:rPr>
        <w:t>–</w:t>
      </w:r>
      <w:r w:rsidRPr="009245D5">
        <w:rPr>
          <w:rFonts w:cs="Arial"/>
        </w:rPr>
        <w:t xml:space="preserve"> </w:t>
      </w:r>
      <w:r w:rsidR="000A08E5" w:rsidRPr="009245D5">
        <w:rPr>
          <w:rFonts w:cs="Arial"/>
        </w:rPr>
        <w:t>excel being really slow</w:t>
      </w:r>
    </w:p>
    <w:p w14:paraId="25A9148E" w14:textId="628640B5" w:rsidR="00622F8A" w:rsidRPr="009245D5" w:rsidRDefault="00622F8A" w:rsidP="003A3E79">
      <w:pPr>
        <w:rPr>
          <w:rFonts w:cs="Arial"/>
        </w:rPr>
      </w:pPr>
    </w:p>
    <w:p w14:paraId="536D57A3" w14:textId="14A39AE6" w:rsidR="00622F8A" w:rsidRPr="009245D5" w:rsidRDefault="001F4F9D" w:rsidP="003A3E79">
      <w:pPr>
        <w:rPr>
          <w:rFonts w:cs="Arial"/>
        </w:rPr>
      </w:pPr>
      <w:r w:rsidRPr="009245D5">
        <w:rPr>
          <w:rFonts w:cs="Arial"/>
        </w:rPr>
        <w:t xml:space="preserve">Akbir </w:t>
      </w:r>
      <w:r w:rsidR="00C87CE4" w:rsidRPr="009245D5">
        <w:rPr>
          <w:rFonts w:cs="Arial"/>
        </w:rPr>
        <w:t>–</w:t>
      </w:r>
      <w:r w:rsidRPr="009245D5">
        <w:rPr>
          <w:rFonts w:cs="Arial"/>
        </w:rPr>
        <w:t xml:space="preserve"> l</w:t>
      </w:r>
    </w:p>
    <w:p w14:paraId="5E11E5C0" w14:textId="637A360E" w:rsidR="00C87CE4" w:rsidRPr="009245D5" w:rsidRDefault="00C87CE4" w:rsidP="003A3E79">
      <w:pPr>
        <w:rPr>
          <w:rFonts w:cs="Arial"/>
        </w:rPr>
      </w:pPr>
    </w:p>
    <w:p w14:paraId="6278A262" w14:textId="2369D3AA" w:rsidR="00C87CE4" w:rsidRPr="009245D5" w:rsidRDefault="008D5B95" w:rsidP="003A3E79">
      <w:pPr>
        <w:rPr>
          <w:rFonts w:cs="Arial"/>
        </w:rPr>
      </w:pPr>
      <w:r w:rsidRPr="009245D5">
        <w:rPr>
          <w:rFonts w:cs="Arial"/>
        </w:rPr>
        <w:t xml:space="preserve">Akbir </w:t>
      </w:r>
      <w:r w:rsidR="00AA3FD5" w:rsidRPr="009245D5">
        <w:rPr>
          <w:rFonts w:cs="Arial"/>
        </w:rPr>
        <w:t>–</w:t>
      </w:r>
      <w:r w:rsidRPr="009245D5">
        <w:rPr>
          <w:rFonts w:cs="Arial"/>
        </w:rPr>
        <w:t xml:space="preserve"> </w:t>
      </w:r>
    </w:p>
    <w:p w14:paraId="3D0D4747" w14:textId="2DE9F641" w:rsidR="00AA3FD5" w:rsidRPr="009245D5" w:rsidRDefault="00AA3FD5" w:rsidP="003A3E79">
      <w:pPr>
        <w:rPr>
          <w:rFonts w:cs="Arial"/>
        </w:rPr>
      </w:pPr>
    </w:p>
    <w:p w14:paraId="0398D8C2" w14:textId="49D936C8" w:rsidR="00AA3FD5" w:rsidRPr="009245D5" w:rsidRDefault="00AA3FD5" w:rsidP="003A3E79">
      <w:pPr>
        <w:rPr>
          <w:rFonts w:cs="Arial"/>
        </w:rPr>
      </w:pPr>
      <w:r w:rsidRPr="009245D5">
        <w:rPr>
          <w:rFonts w:cs="Arial"/>
        </w:rPr>
        <w:t xml:space="preserve">John </w:t>
      </w:r>
      <w:r w:rsidR="00096138" w:rsidRPr="009245D5">
        <w:rPr>
          <w:rFonts w:cs="Arial"/>
        </w:rPr>
        <w:t xml:space="preserve">w </w:t>
      </w:r>
      <w:r w:rsidR="00214E53" w:rsidRPr="009245D5">
        <w:rPr>
          <w:rFonts w:cs="Arial"/>
        </w:rPr>
        <w:t>–</w:t>
      </w:r>
      <w:r w:rsidR="00096138" w:rsidRPr="009245D5">
        <w:rPr>
          <w:rFonts w:cs="Arial"/>
        </w:rPr>
        <w:t xml:space="preserve"> </w:t>
      </w:r>
    </w:p>
    <w:p w14:paraId="51E4FAB5" w14:textId="2D17833B" w:rsidR="00214E53" w:rsidRPr="009245D5" w:rsidRDefault="00214E53" w:rsidP="003A3E79">
      <w:pPr>
        <w:rPr>
          <w:rFonts w:cs="Arial"/>
        </w:rPr>
      </w:pPr>
    </w:p>
    <w:p w14:paraId="7A122979" w14:textId="2887C7C3" w:rsidR="00214E53" w:rsidRPr="009245D5" w:rsidRDefault="00214E53" w:rsidP="00214E53">
      <w:pPr>
        <w:pStyle w:val="Heading1"/>
        <w:rPr>
          <w:rFonts w:cs="Arial"/>
          <w:szCs w:val="20"/>
        </w:rPr>
      </w:pPr>
      <w:r w:rsidRPr="009245D5">
        <w:rPr>
          <w:rFonts w:cs="Arial"/>
          <w:szCs w:val="20"/>
        </w:rPr>
        <w:t>12/02/2021</w:t>
      </w:r>
    </w:p>
    <w:p w14:paraId="7C07585B" w14:textId="40D59711" w:rsidR="00214E53" w:rsidRPr="009245D5" w:rsidRDefault="00214E53" w:rsidP="00214E53">
      <w:pPr>
        <w:rPr>
          <w:rFonts w:cs="Arial"/>
        </w:rPr>
      </w:pPr>
    </w:p>
    <w:p w14:paraId="5D113254" w14:textId="7A2DD4FD" w:rsidR="00214E53" w:rsidRPr="009245D5" w:rsidRDefault="00692E2D" w:rsidP="00214E53">
      <w:pPr>
        <w:rPr>
          <w:rFonts w:cs="Arial"/>
        </w:rPr>
      </w:pPr>
      <w:r w:rsidRPr="009245D5">
        <w:rPr>
          <w:rFonts w:cs="Arial"/>
        </w:rPr>
        <w:t xml:space="preserve">Sis </w:t>
      </w:r>
      <w:r w:rsidR="00F55941" w:rsidRPr="009245D5">
        <w:rPr>
          <w:rFonts w:cs="Arial"/>
        </w:rPr>
        <w:t>–</w:t>
      </w:r>
      <w:r w:rsidRPr="009245D5">
        <w:rPr>
          <w:rFonts w:cs="Arial"/>
        </w:rPr>
        <w:t xml:space="preserve"> print</w:t>
      </w:r>
    </w:p>
    <w:p w14:paraId="220FF394" w14:textId="4B50E5A5" w:rsidR="00F55941" w:rsidRPr="009245D5" w:rsidRDefault="00F55941" w:rsidP="00214E53">
      <w:pPr>
        <w:rPr>
          <w:rFonts w:cs="Arial"/>
        </w:rPr>
      </w:pPr>
    </w:p>
    <w:p w14:paraId="7986CEF8" w14:textId="3874E0A4" w:rsidR="00F55941" w:rsidRPr="009245D5" w:rsidRDefault="00C1685D" w:rsidP="00214E53">
      <w:pPr>
        <w:rPr>
          <w:rFonts w:cs="Arial"/>
        </w:rPr>
      </w:pPr>
      <w:r w:rsidRPr="009245D5">
        <w:rPr>
          <w:rFonts w:cs="Arial"/>
        </w:rPr>
        <w:t xml:space="preserve">Jimmy la </w:t>
      </w:r>
      <w:r w:rsidR="002B3463" w:rsidRPr="009245D5">
        <w:rPr>
          <w:rFonts w:cs="Arial"/>
        </w:rPr>
        <w:t>–</w:t>
      </w:r>
      <w:r w:rsidRPr="009245D5">
        <w:rPr>
          <w:rFonts w:cs="Arial"/>
        </w:rPr>
        <w:t xml:space="preserve"> </w:t>
      </w:r>
    </w:p>
    <w:p w14:paraId="4A67B7EE" w14:textId="76DACFF6" w:rsidR="002B3463" w:rsidRPr="009245D5" w:rsidRDefault="002B3463" w:rsidP="00214E53">
      <w:pPr>
        <w:rPr>
          <w:rFonts w:cs="Arial"/>
        </w:rPr>
      </w:pPr>
    </w:p>
    <w:p w14:paraId="43690F25" w14:textId="39D6B923" w:rsidR="002B3463" w:rsidRPr="009245D5" w:rsidRDefault="002B3463" w:rsidP="00214E53">
      <w:pPr>
        <w:rPr>
          <w:rFonts w:cs="Arial"/>
        </w:rPr>
      </w:pPr>
      <w:r w:rsidRPr="009245D5">
        <w:rPr>
          <w:rFonts w:cs="Arial"/>
        </w:rPr>
        <w:t>Credit invoice</w:t>
      </w:r>
    </w:p>
    <w:p w14:paraId="7D8949F4" w14:textId="6D4B1DD5" w:rsidR="002B3463" w:rsidRPr="009245D5" w:rsidRDefault="002B3463" w:rsidP="00214E53">
      <w:pPr>
        <w:rPr>
          <w:rFonts w:cs="Arial"/>
        </w:rPr>
      </w:pPr>
      <w:r w:rsidRPr="009245D5">
        <w:rPr>
          <w:rFonts w:cs="Arial"/>
        </w:rPr>
        <w:t>Adjustment on the one line</w:t>
      </w:r>
    </w:p>
    <w:p w14:paraId="75C4751A" w14:textId="22E11D90" w:rsidR="002B3463" w:rsidRPr="009245D5" w:rsidRDefault="002B3463" w:rsidP="00214E53">
      <w:pPr>
        <w:rPr>
          <w:rFonts w:cs="Arial"/>
        </w:rPr>
      </w:pPr>
      <w:r w:rsidRPr="009245D5">
        <w:rPr>
          <w:rFonts w:cs="Arial"/>
        </w:rPr>
        <w:t>Populate the line property of chargeable</w:t>
      </w:r>
    </w:p>
    <w:p w14:paraId="1FFA028C" w14:textId="014410E5" w:rsidR="002B3463" w:rsidRPr="009245D5" w:rsidRDefault="002B3463" w:rsidP="00214E53">
      <w:pPr>
        <w:rPr>
          <w:rFonts w:cs="Arial"/>
        </w:rPr>
      </w:pPr>
      <w:r w:rsidRPr="009245D5">
        <w:rPr>
          <w:rFonts w:cs="Arial"/>
        </w:rPr>
        <w:t>Then post</w:t>
      </w:r>
    </w:p>
    <w:p w14:paraId="2B48DA23" w14:textId="3A1222D4" w:rsidR="002B3463" w:rsidRPr="009245D5" w:rsidRDefault="002B3463" w:rsidP="00214E53">
      <w:pPr>
        <w:rPr>
          <w:rFonts w:cs="Arial"/>
        </w:rPr>
      </w:pPr>
      <w:r w:rsidRPr="009245D5">
        <w:rPr>
          <w:rFonts w:cs="Arial"/>
        </w:rPr>
        <w:t>Double check transactions</w:t>
      </w:r>
    </w:p>
    <w:p w14:paraId="64CEDEED" w14:textId="418CF945" w:rsidR="002B3463" w:rsidRPr="009245D5" w:rsidRDefault="002B3463" w:rsidP="00214E53">
      <w:pPr>
        <w:rPr>
          <w:rFonts w:cs="Arial"/>
        </w:rPr>
      </w:pPr>
      <w:r w:rsidRPr="009245D5">
        <w:rPr>
          <w:rFonts w:cs="Arial"/>
        </w:rPr>
        <w:t>You should be able to close</w:t>
      </w:r>
    </w:p>
    <w:p w14:paraId="584397AB" w14:textId="341E5F87" w:rsidR="00BD1D28" w:rsidRPr="009245D5" w:rsidRDefault="00BD1D28" w:rsidP="00214E53">
      <w:pPr>
        <w:rPr>
          <w:rFonts w:cs="Arial"/>
        </w:rPr>
      </w:pPr>
    </w:p>
    <w:p w14:paraId="0C4380CF" w14:textId="0AD4C4BD" w:rsidR="00BD1D28" w:rsidRPr="009245D5" w:rsidRDefault="00BD1D28" w:rsidP="00214E53">
      <w:pPr>
        <w:rPr>
          <w:rFonts w:cs="Arial"/>
        </w:rPr>
      </w:pPr>
      <w:r w:rsidRPr="009245D5">
        <w:rPr>
          <w:rFonts w:cs="Arial"/>
        </w:rPr>
        <w:t xml:space="preserve">Delegtated authority </w:t>
      </w:r>
    </w:p>
    <w:p w14:paraId="1F8C326C" w14:textId="4B47B114" w:rsidR="00BD1D28" w:rsidRPr="009245D5" w:rsidRDefault="00BD1D28" w:rsidP="00214E53">
      <w:pPr>
        <w:rPr>
          <w:rFonts w:cs="Arial"/>
        </w:rPr>
      </w:pPr>
      <w:r w:rsidRPr="009245D5">
        <w:rPr>
          <w:rFonts w:cs="Arial"/>
        </w:rPr>
        <w:t>Accounts team trialing a level with branch admins that will allow you to code them</w:t>
      </w:r>
      <w:r w:rsidR="001930EC" w:rsidRPr="009245D5">
        <w:rPr>
          <w:rFonts w:cs="Arial"/>
        </w:rPr>
        <w:t xml:space="preserve"> </w:t>
      </w:r>
    </w:p>
    <w:p w14:paraId="1861262F" w14:textId="62028B59" w:rsidR="00BE03C2" w:rsidRPr="009245D5" w:rsidRDefault="00BE03C2" w:rsidP="00214E53">
      <w:pPr>
        <w:rPr>
          <w:rFonts w:cs="Arial"/>
        </w:rPr>
      </w:pPr>
    </w:p>
    <w:p w14:paraId="16A8D0F7" w14:textId="5A1BA681" w:rsidR="00BE03C2" w:rsidRPr="009245D5" w:rsidRDefault="00BE03C2" w:rsidP="00214E53">
      <w:pPr>
        <w:rPr>
          <w:rFonts w:cs="Arial"/>
        </w:rPr>
      </w:pPr>
      <w:r w:rsidRPr="009245D5">
        <w:rPr>
          <w:rFonts w:cs="Arial"/>
        </w:rPr>
        <w:t>Ern128297</w:t>
      </w:r>
    </w:p>
    <w:p w14:paraId="71CF9AF8" w14:textId="3A333341" w:rsidR="00BE03C2" w:rsidRPr="009245D5" w:rsidRDefault="007728C5" w:rsidP="00214E53">
      <w:pPr>
        <w:rPr>
          <w:rFonts w:cs="Arial"/>
        </w:rPr>
      </w:pPr>
      <w:r w:rsidRPr="009245D5">
        <w:rPr>
          <w:rFonts w:cs="Arial"/>
        </w:rPr>
        <w:t xml:space="preserve">Louis cooper </w:t>
      </w:r>
      <w:r w:rsidR="00336202" w:rsidRPr="009245D5">
        <w:rPr>
          <w:rFonts w:cs="Arial"/>
        </w:rPr>
        <w:t>–</w:t>
      </w:r>
      <w:r w:rsidRPr="009245D5">
        <w:rPr>
          <w:rFonts w:cs="Arial"/>
        </w:rPr>
        <w:t xml:space="preserve"> </w:t>
      </w:r>
      <w:r w:rsidR="00336202" w:rsidRPr="009245D5">
        <w:rPr>
          <w:rFonts w:cs="Arial"/>
        </w:rPr>
        <w:t xml:space="preserve">naxt </w:t>
      </w:r>
      <w:r w:rsidR="00311039" w:rsidRPr="009245D5">
        <w:rPr>
          <w:rFonts w:cs="Arial"/>
        </w:rPr>
        <w:t>–</w:t>
      </w:r>
      <w:r w:rsidR="00336202" w:rsidRPr="009245D5">
        <w:rPr>
          <w:rFonts w:cs="Arial"/>
        </w:rPr>
        <w:t xml:space="preserve"> </w:t>
      </w:r>
    </w:p>
    <w:p w14:paraId="37777274" w14:textId="59422259" w:rsidR="00311039" w:rsidRPr="009245D5" w:rsidRDefault="00311039" w:rsidP="00214E53">
      <w:pPr>
        <w:rPr>
          <w:rFonts w:cs="Arial"/>
        </w:rPr>
      </w:pPr>
    </w:p>
    <w:p w14:paraId="592C9316" w14:textId="35DCC7DB" w:rsidR="00311039" w:rsidRPr="009245D5" w:rsidRDefault="00311039" w:rsidP="00214E53">
      <w:pPr>
        <w:rPr>
          <w:rFonts w:cs="Arial"/>
        </w:rPr>
      </w:pPr>
      <w:r w:rsidRPr="009245D5">
        <w:rPr>
          <w:rFonts w:cs="Arial"/>
        </w:rPr>
        <w:t xml:space="preserve">Terry m </w:t>
      </w:r>
      <w:r w:rsidR="00C752FB" w:rsidRPr="009245D5">
        <w:rPr>
          <w:rFonts w:cs="Arial"/>
        </w:rPr>
        <w:t>–</w:t>
      </w:r>
      <w:r w:rsidRPr="009245D5">
        <w:rPr>
          <w:rFonts w:cs="Arial"/>
        </w:rPr>
        <w:t xml:space="preserve"> </w:t>
      </w:r>
    </w:p>
    <w:p w14:paraId="2F24127D" w14:textId="71EBFDBD" w:rsidR="00C752FB" w:rsidRPr="009245D5" w:rsidRDefault="00C752FB" w:rsidP="00214E53">
      <w:pPr>
        <w:rPr>
          <w:rFonts w:cs="Arial"/>
        </w:rPr>
      </w:pPr>
    </w:p>
    <w:p w14:paraId="05722C0E" w14:textId="35C84E8E" w:rsidR="00C752FB" w:rsidRPr="009245D5" w:rsidRDefault="00C752FB" w:rsidP="00214E53">
      <w:pPr>
        <w:rPr>
          <w:rFonts w:cs="Arial"/>
        </w:rPr>
      </w:pPr>
      <w:r w:rsidRPr="009245D5">
        <w:rPr>
          <w:rFonts w:cs="Arial"/>
        </w:rPr>
        <w:t xml:space="preserve">Lachlan spargo </w:t>
      </w:r>
      <w:r w:rsidR="007B3155" w:rsidRPr="009245D5">
        <w:rPr>
          <w:rFonts w:cs="Arial"/>
        </w:rPr>
        <w:t>–</w:t>
      </w:r>
      <w:r w:rsidRPr="009245D5">
        <w:rPr>
          <w:rFonts w:cs="Arial"/>
        </w:rPr>
        <w:t xml:space="preserve"> </w:t>
      </w:r>
    </w:p>
    <w:p w14:paraId="2852CBFB" w14:textId="607A6477" w:rsidR="007B3155" w:rsidRPr="009245D5" w:rsidRDefault="007B3155" w:rsidP="00214E53">
      <w:pPr>
        <w:rPr>
          <w:rFonts w:cs="Arial"/>
        </w:rPr>
      </w:pPr>
    </w:p>
    <w:p w14:paraId="526D22FD" w14:textId="13E6D6AC" w:rsidR="007B3155" w:rsidRPr="009245D5" w:rsidRDefault="007B3155" w:rsidP="00214E53">
      <w:pPr>
        <w:rPr>
          <w:rFonts w:cs="Arial"/>
        </w:rPr>
      </w:pPr>
      <w:r w:rsidRPr="009245D5">
        <w:rPr>
          <w:rFonts w:cs="Arial"/>
        </w:rPr>
        <w:t xml:space="preserve">Danny ryan </w:t>
      </w:r>
      <w:r w:rsidR="00A8693C" w:rsidRPr="009245D5">
        <w:rPr>
          <w:rFonts w:cs="Arial"/>
        </w:rPr>
        <w:t>–</w:t>
      </w:r>
      <w:r w:rsidRPr="009245D5">
        <w:rPr>
          <w:rFonts w:cs="Arial"/>
        </w:rPr>
        <w:t xml:space="preserve"> </w:t>
      </w:r>
    </w:p>
    <w:p w14:paraId="5590671A" w14:textId="19C63EB5" w:rsidR="00A8693C" w:rsidRPr="009245D5" w:rsidRDefault="00A8693C" w:rsidP="00214E53">
      <w:pPr>
        <w:rPr>
          <w:rFonts w:cs="Arial"/>
        </w:rPr>
      </w:pPr>
    </w:p>
    <w:p w14:paraId="65605E66" w14:textId="71F638DC" w:rsidR="00A8693C" w:rsidRPr="009245D5" w:rsidRDefault="00A8693C" w:rsidP="00214E53">
      <w:pPr>
        <w:rPr>
          <w:rFonts w:cs="Arial"/>
        </w:rPr>
      </w:pPr>
      <w:r w:rsidRPr="009245D5">
        <w:rPr>
          <w:rFonts w:cs="Arial"/>
        </w:rPr>
        <w:t>Barbara w -</w:t>
      </w:r>
      <w:r w:rsidR="00985149" w:rsidRPr="009245D5">
        <w:rPr>
          <w:rFonts w:cs="Arial"/>
        </w:rPr>
        <w:t xml:space="preserve">timecard last Saturday – working conditions isting there as created – shows on the job </w:t>
      </w:r>
      <w:r w:rsidR="003B06E6" w:rsidRPr="009245D5">
        <w:rPr>
          <w:rFonts w:cs="Arial"/>
        </w:rPr>
        <w:t>–</w:t>
      </w:r>
      <w:r w:rsidR="00985149" w:rsidRPr="009245D5">
        <w:rPr>
          <w:rFonts w:cs="Arial"/>
        </w:rPr>
        <w:t xml:space="preserve"> </w:t>
      </w:r>
      <w:r w:rsidR="003B06E6" w:rsidRPr="009245D5">
        <w:rPr>
          <w:rFonts w:cs="Arial"/>
        </w:rPr>
        <w:t>sc230772-01 – 3hours</w:t>
      </w:r>
    </w:p>
    <w:p w14:paraId="0DF051ED" w14:textId="269A70CD" w:rsidR="00C55F6F" w:rsidRPr="009245D5" w:rsidRDefault="00C55F6F" w:rsidP="00214E53">
      <w:pPr>
        <w:rPr>
          <w:rFonts w:cs="Arial"/>
        </w:rPr>
      </w:pPr>
      <w:r w:rsidRPr="009245D5">
        <w:rPr>
          <w:rFonts w:cs="Arial"/>
        </w:rPr>
        <w:t>Jona clemet – 6 feb</w:t>
      </w:r>
    </w:p>
    <w:p w14:paraId="0DE626D1" w14:textId="08385E5A" w:rsidR="004749C4" w:rsidRPr="009245D5" w:rsidRDefault="004749C4" w:rsidP="00214E53">
      <w:pPr>
        <w:rPr>
          <w:rFonts w:cs="Arial"/>
        </w:rPr>
      </w:pPr>
      <w:r w:rsidRPr="009245D5">
        <w:rPr>
          <w:rFonts w:cs="Arial"/>
        </w:rPr>
        <w:t>1002-esv-</w:t>
      </w:r>
      <w:r w:rsidR="00581D37" w:rsidRPr="009245D5">
        <w:rPr>
          <w:rFonts w:cs="Arial"/>
        </w:rPr>
        <w:t>fs</w:t>
      </w:r>
    </w:p>
    <w:p w14:paraId="758862AE" w14:textId="0C3EB210" w:rsidR="00D475F1" w:rsidRPr="009245D5" w:rsidRDefault="00D475F1" w:rsidP="00214E53">
      <w:pPr>
        <w:rPr>
          <w:rFonts w:cs="Arial"/>
        </w:rPr>
      </w:pPr>
    </w:p>
    <w:p w14:paraId="5C41C53C" w14:textId="550E0BCE" w:rsidR="00D475F1" w:rsidRPr="009245D5" w:rsidRDefault="00D475F1" w:rsidP="00D475F1">
      <w:pPr>
        <w:pStyle w:val="Heading1"/>
        <w:rPr>
          <w:rFonts w:cs="Arial"/>
          <w:szCs w:val="20"/>
        </w:rPr>
      </w:pPr>
      <w:r w:rsidRPr="009245D5">
        <w:rPr>
          <w:rFonts w:cs="Arial"/>
          <w:szCs w:val="20"/>
        </w:rPr>
        <w:t>15/02/2021</w:t>
      </w:r>
    </w:p>
    <w:p w14:paraId="16E7C251" w14:textId="54166728" w:rsidR="00D475F1" w:rsidRPr="009245D5" w:rsidRDefault="00D475F1" w:rsidP="00D475F1">
      <w:pPr>
        <w:rPr>
          <w:rFonts w:cs="Arial"/>
        </w:rPr>
      </w:pPr>
    </w:p>
    <w:p w14:paraId="7A80392D" w14:textId="624A538D" w:rsidR="00D475F1" w:rsidRPr="009245D5" w:rsidRDefault="002E164F" w:rsidP="00D475F1">
      <w:pPr>
        <w:rPr>
          <w:rFonts w:cs="Arial"/>
        </w:rPr>
      </w:pPr>
      <w:r w:rsidRPr="009245D5">
        <w:rPr>
          <w:rFonts w:cs="Arial"/>
        </w:rPr>
        <w:t xml:space="preserve">Ellie </w:t>
      </w:r>
      <w:r w:rsidR="00BC4DD9" w:rsidRPr="009245D5">
        <w:rPr>
          <w:rFonts w:cs="Arial"/>
        </w:rPr>
        <w:t>–</w:t>
      </w:r>
      <w:r w:rsidRPr="009245D5">
        <w:rPr>
          <w:rFonts w:cs="Arial"/>
        </w:rPr>
        <w:t xml:space="preserve"> </w:t>
      </w:r>
    </w:p>
    <w:p w14:paraId="3CC61234" w14:textId="587445BA" w:rsidR="00BC4DD9" w:rsidRPr="009245D5" w:rsidRDefault="00BC4DD9" w:rsidP="00D475F1">
      <w:pPr>
        <w:rPr>
          <w:rFonts w:cs="Arial"/>
        </w:rPr>
      </w:pPr>
    </w:p>
    <w:p w14:paraId="7FA3D3EC" w14:textId="2224B0A2" w:rsidR="00BC4DD9" w:rsidRPr="009245D5" w:rsidRDefault="004C227B" w:rsidP="00D475F1">
      <w:pPr>
        <w:rPr>
          <w:rFonts w:cs="Arial"/>
        </w:rPr>
      </w:pPr>
      <w:r w:rsidRPr="009245D5">
        <w:rPr>
          <w:rFonts w:cs="Arial"/>
        </w:rPr>
        <w:t>A</w:t>
      </w:r>
      <w:r w:rsidR="00BC4DD9" w:rsidRPr="009245D5">
        <w:rPr>
          <w:rFonts w:cs="Arial"/>
        </w:rPr>
        <w:t>nge</w:t>
      </w:r>
      <w:r w:rsidRPr="009245D5">
        <w:rPr>
          <w:rFonts w:cs="Arial"/>
        </w:rPr>
        <w:t xml:space="preserve"> </w:t>
      </w:r>
      <w:r w:rsidR="00BC52A4" w:rsidRPr="009245D5">
        <w:rPr>
          <w:rFonts w:cs="Arial"/>
        </w:rPr>
        <w:t>–</w:t>
      </w:r>
      <w:r w:rsidRPr="009245D5">
        <w:rPr>
          <w:rFonts w:cs="Arial"/>
        </w:rPr>
        <w:t xml:space="preserve"> </w:t>
      </w:r>
    </w:p>
    <w:p w14:paraId="6EA83813" w14:textId="74990453" w:rsidR="00BC52A4" w:rsidRPr="009245D5" w:rsidRDefault="00BC52A4" w:rsidP="00D475F1">
      <w:pPr>
        <w:rPr>
          <w:rFonts w:cs="Arial"/>
        </w:rPr>
      </w:pPr>
    </w:p>
    <w:p w14:paraId="2D47DD50" w14:textId="3D56DAA8" w:rsidR="00BC52A4" w:rsidRPr="009245D5" w:rsidRDefault="00BC52A4" w:rsidP="00D475F1">
      <w:pPr>
        <w:rPr>
          <w:rFonts w:cs="Arial"/>
        </w:rPr>
      </w:pPr>
      <w:r w:rsidRPr="009245D5">
        <w:rPr>
          <w:rFonts w:cs="Arial"/>
        </w:rPr>
        <w:t xml:space="preserve">Coel morgan </w:t>
      </w:r>
      <w:r w:rsidR="00DC7D1E" w:rsidRPr="009245D5">
        <w:rPr>
          <w:rFonts w:cs="Arial"/>
        </w:rPr>
        <w:t>–</w:t>
      </w:r>
      <w:r w:rsidRPr="009245D5">
        <w:rPr>
          <w:rFonts w:cs="Arial"/>
        </w:rPr>
        <w:t xml:space="preserve"> </w:t>
      </w:r>
    </w:p>
    <w:p w14:paraId="1DB6B43E" w14:textId="480F436F" w:rsidR="00DC7D1E" w:rsidRPr="009245D5" w:rsidRDefault="00DC7D1E" w:rsidP="00D475F1">
      <w:pPr>
        <w:rPr>
          <w:rFonts w:cs="Arial"/>
        </w:rPr>
      </w:pPr>
    </w:p>
    <w:p w14:paraId="0C9AE274" w14:textId="317F5DD2" w:rsidR="00DC7D1E" w:rsidRPr="009245D5" w:rsidRDefault="00DC7D1E" w:rsidP="00D475F1">
      <w:pPr>
        <w:rPr>
          <w:rFonts w:cs="Arial"/>
        </w:rPr>
      </w:pPr>
      <w:r w:rsidRPr="009245D5">
        <w:rPr>
          <w:rFonts w:cs="Arial"/>
        </w:rPr>
        <w:t xml:space="preserve">Keith chetty </w:t>
      </w:r>
      <w:r w:rsidR="00D27908" w:rsidRPr="009245D5">
        <w:rPr>
          <w:rFonts w:cs="Arial"/>
        </w:rPr>
        <w:t>–</w:t>
      </w:r>
      <w:r w:rsidR="00066906" w:rsidRPr="009245D5">
        <w:rPr>
          <w:rFonts w:cs="Arial"/>
        </w:rPr>
        <w:t xml:space="preserve"> </w:t>
      </w:r>
    </w:p>
    <w:p w14:paraId="18A806B1" w14:textId="7E3F2192" w:rsidR="00D27908" w:rsidRPr="009245D5" w:rsidRDefault="00D27908" w:rsidP="00D475F1">
      <w:pPr>
        <w:rPr>
          <w:rFonts w:cs="Arial"/>
        </w:rPr>
      </w:pPr>
    </w:p>
    <w:p w14:paraId="56F7D30A" w14:textId="4EA5F5F2" w:rsidR="00D27908" w:rsidRPr="009245D5" w:rsidRDefault="00D27908" w:rsidP="00D475F1">
      <w:pPr>
        <w:rPr>
          <w:rFonts w:cs="Arial"/>
        </w:rPr>
      </w:pPr>
      <w:r w:rsidRPr="009245D5">
        <w:rPr>
          <w:rFonts w:cs="Arial"/>
        </w:rPr>
        <w:t xml:space="preserve">Kurt goddard </w:t>
      </w:r>
      <w:r w:rsidR="006F1995" w:rsidRPr="009245D5">
        <w:rPr>
          <w:rFonts w:cs="Arial"/>
        </w:rPr>
        <w:t>–</w:t>
      </w:r>
      <w:r w:rsidRPr="009245D5">
        <w:rPr>
          <w:rFonts w:cs="Arial"/>
        </w:rPr>
        <w:t xml:space="preserve"> </w:t>
      </w:r>
      <w:r w:rsidR="00D94DA7" w:rsidRPr="009245D5">
        <w:rPr>
          <w:rFonts w:cs="Arial"/>
        </w:rPr>
        <w:t>Yellowstone</w:t>
      </w:r>
      <w:r w:rsidR="006F1995" w:rsidRPr="009245D5">
        <w:rPr>
          <w:rFonts w:cs="Arial"/>
        </w:rPr>
        <w:t>18</w:t>
      </w:r>
    </w:p>
    <w:p w14:paraId="4FD91636" w14:textId="5635F287" w:rsidR="009C53B3" w:rsidRPr="009245D5" w:rsidRDefault="009C53B3" w:rsidP="00D475F1">
      <w:pPr>
        <w:rPr>
          <w:rFonts w:cs="Arial"/>
        </w:rPr>
      </w:pPr>
    </w:p>
    <w:p w14:paraId="6EA607DF" w14:textId="587ED859" w:rsidR="009C53B3" w:rsidRPr="009245D5" w:rsidRDefault="009C349A" w:rsidP="00D475F1">
      <w:pPr>
        <w:rPr>
          <w:rFonts w:cs="Arial"/>
        </w:rPr>
      </w:pPr>
      <w:r w:rsidRPr="009245D5">
        <w:rPr>
          <w:rFonts w:cs="Arial"/>
        </w:rPr>
        <w:t xml:space="preserve">Pradeep </w:t>
      </w:r>
      <w:r w:rsidR="009C5BDD" w:rsidRPr="009245D5">
        <w:rPr>
          <w:rFonts w:cs="Arial"/>
        </w:rPr>
        <w:t>–</w:t>
      </w:r>
      <w:r w:rsidRPr="009245D5">
        <w:rPr>
          <w:rFonts w:cs="Arial"/>
        </w:rPr>
        <w:t xml:space="preserve"> </w:t>
      </w:r>
    </w:p>
    <w:p w14:paraId="68DA8D1B" w14:textId="153EAD6B" w:rsidR="009C5BDD" w:rsidRPr="009245D5" w:rsidRDefault="009C5BDD" w:rsidP="00D475F1">
      <w:pPr>
        <w:rPr>
          <w:rFonts w:cs="Arial"/>
        </w:rPr>
      </w:pPr>
    </w:p>
    <w:p w14:paraId="208FA89B" w14:textId="38E33F00" w:rsidR="009C5BDD" w:rsidRPr="009245D5" w:rsidRDefault="009C5BDD" w:rsidP="00D475F1">
      <w:pPr>
        <w:rPr>
          <w:rFonts w:cs="Arial"/>
        </w:rPr>
      </w:pPr>
      <w:r w:rsidRPr="009245D5">
        <w:rPr>
          <w:rFonts w:cs="Arial"/>
        </w:rPr>
        <w:t xml:space="preserve">Josh Hetariki </w:t>
      </w:r>
      <w:r w:rsidR="00FB1C10" w:rsidRPr="009245D5">
        <w:rPr>
          <w:rFonts w:cs="Arial"/>
        </w:rPr>
        <w:t>–</w:t>
      </w:r>
      <w:r w:rsidRPr="009245D5">
        <w:rPr>
          <w:rFonts w:cs="Arial"/>
        </w:rPr>
        <w:t xml:space="preserve"> </w:t>
      </w:r>
    </w:p>
    <w:p w14:paraId="0703D18C" w14:textId="00F4B93F" w:rsidR="00FB1C10" w:rsidRPr="009245D5" w:rsidRDefault="00FB1C10" w:rsidP="00D475F1">
      <w:pPr>
        <w:rPr>
          <w:rFonts w:cs="Arial"/>
        </w:rPr>
      </w:pPr>
    </w:p>
    <w:p w14:paraId="47735BFC" w14:textId="458E2A29" w:rsidR="00FB1C10" w:rsidRPr="009245D5" w:rsidRDefault="00FB1C10" w:rsidP="00D475F1">
      <w:pPr>
        <w:rPr>
          <w:rFonts w:cs="Arial"/>
        </w:rPr>
      </w:pPr>
      <w:r w:rsidRPr="009245D5">
        <w:rPr>
          <w:rFonts w:cs="Arial"/>
        </w:rPr>
        <w:t>James ohanlon</w:t>
      </w:r>
      <w:r w:rsidR="009529E0" w:rsidRPr="009245D5">
        <w:rPr>
          <w:rFonts w:cs="Arial"/>
        </w:rPr>
        <w:t xml:space="preserve"> -new starter – Jonathan green</w:t>
      </w:r>
    </w:p>
    <w:p w14:paraId="79F42F1F" w14:textId="27C0BC5D" w:rsidR="00082F85" w:rsidRPr="009245D5" w:rsidRDefault="00082F85" w:rsidP="00D475F1">
      <w:pPr>
        <w:rPr>
          <w:rFonts w:cs="Arial"/>
        </w:rPr>
      </w:pPr>
    </w:p>
    <w:p w14:paraId="2806F841" w14:textId="4E178637" w:rsidR="00082F85" w:rsidRPr="009245D5" w:rsidRDefault="00082F85" w:rsidP="00D475F1">
      <w:pPr>
        <w:rPr>
          <w:rFonts w:cs="Arial"/>
        </w:rPr>
      </w:pPr>
      <w:r w:rsidRPr="009245D5">
        <w:rPr>
          <w:rFonts w:cs="Arial"/>
        </w:rPr>
        <w:t xml:space="preserve">Charlotte gibb </w:t>
      </w:r>
      <w:r w:rsidR="009362B1" w:rsidRPr="009245D5">
        <w:rPr>
          <w:rFonts w:cs="Arial"/>
        </w:rPr>
        <w:t>–</w:t>
      </w:r>
      <w:r w:rsidRPr="009245D5">
        <w:rPr>
          <w:rFonts w:cs="Arial"/>
        </w:rPr>
        <w:t xml:space="preserve"> </w:t>
      </w:r>
    </w:p>
    <w:p w14:paraId="174B2D32" w14:textId="7784CAC3" w:rsidR="009362B1" w:rsidRPr="009245D5" w:rsidRDefault="009362B1" w:rsidP="00D475F1">
      <w:pPr>
        <w:rPr>
          <w:rFonts w:cs="Arial"/>
        </w:rPr>
      </w:pPr>
    </w:p>
    <w:p w14:paraId="3C63926D" w14:textId="19393444" w:rsidR="009362B1" w:rsidRPr="009245D5" w:rsidRDefault="009362B1" w:rsidP="00D475F1">
      <w:pPr>
        <w:rPr>
          <w:rFonts w:cs="Arial"/>
        </w:rPr>
      </w:pPr>
      <w:r w:rsidRPr="009245D5">
        <w:rPr>
          <w:rFonts w:cs="Arial"/>
        </w:rPr>
        <w:t xml:space="preserve">Jason sawyer </w:t>
      </w:r>
      <w:r w:rsidR="0026377D" w:rsidRPr="009245D5">
        <w:rPr>
          <w:rFonts w:cs="Arial"/>
        </w:rPr>
        <w:t>–</w:t>
      </w:r>
      <w:r w:rsidRPr="009245D5">
        <w:rPr>
          <w:rFonts w:cs="Arial"/>
        </w:rPr>
        <w:t xml:space="preserve"> </w:t>
      </w:r>
      <w:r w:rsidR="002469A3" w:rsidRPr="009245D5">
        <w:rPr>
          <w:rFonts w:cs="Arial"/>
        </w:rPr>
        <w:t>Salvador</w:t>
      </w:r>
      <w:r w:rsidR="0026377D" w:rsidRPr="009245D5">
        <w:rPr>
          <w:rFonts w:cs="Arial"/>
        </w:rPr>
        <w:t>2021</w:t>
      </w:r>
    </w:p>
    <w:p w14:paraId="4296D06C" w14:textId="2EC69029" w:rsidR="00FD1C4E" w:rsidRPr="009245D5" w:rsidRDefault="00FD1C4E" w:rsidP="00D475F1">
      <w:pPr>
        <w:rPr>
          <w:rFonts w:cs="Arial"/>
        </w:rPr>
      </w:pPr>
    </w:p>
    <w:p w14:paraId="12952EF8" w14:textId="50C07F2B" w:rsidR="00FD1C4E" w:rsidRPr="009245D5" w:rsidRDefault="00FD1C4E" w:rsidP="00D475F1">
      <w:pPr>
        <w:rPr>
          <w:rFonts w:cs="Arial"/>
        </w:rPr>
      </w:pPr>
      <w:r w:rsidRPr="009245D5">
        <w:rPr>
          <w:rFonts w:cs="Arial"/>
        </w:rPr>
        <w:t xml:space="preserve">Danielle </w:t>
      </w:r>
      <w:r w:rsidR="00436A07" w:rsidRPr="009245D5">
        <w:rPr>
          <w:rFonts w:cs="Arial"/>
        </w:rPr>
        <w:t>–</w:t>
      </w:r>
      <w:r w:rsidRPr="009245D5">
        <w:rPr>
          <w:rFonts w:cs="Arial"/>
        </w:rPr>
        <w:t xml:space="preserve"> </w:t>
      </w:r>
    </w:p>
    <w:p w14:paraId="11C7BD88" w14:textId="03DB63AD" w:rsidR="00436A07" w:rsidRPr="009245D5" w:rsidRDefault="00436A07" w:rsidP="00D475F1">
      <w:pPr>
        <w:rPr>
          <w:rFonts w:cs="Arial"/>
        </w:rPr>
      </w:pPr>
    </w:p>
    <w:p w14:paraId="128B892A" w14:textId="19AED5CC" w:rsidR="00436A07" w:rsidRPr="009245D5" w:rsidRDefault="0030654D" w:rsidP="00D475F1">
      <w:pPr>
        <w:rPr>
          <w:rFonts w:cs="Arial"/>
        </w:rPr>
      </w:pPr>
      <w:r w:rsidRPr="009245D5">
        <w:rPr>
          <w:rFonts w:cs="Arial"/>
        </w:rPr>
        <w:t>Irisih – 5cg62</w:t>
      </w:r>
      <w:r w:rsidR="004A2119" w:rsidRPr="009245D5">
        <w:rPr>
          <w:rFonts w:cs="Arial"/>
        </w:rPr>
        <w:t>5766f</w:t>
      </w:r>
    </w:p>
    <w:p w14:paraId="634CB33F" w14:textId="10856450" w:rsidR="00414486" w:rsidRPr="009245D5" w:rsidRDefault="00414486" w:rsidP="00D475F1">
      <w:pPr>
        <w:rPr>
          <w:rFonts w:cs="Arial"/>
        </w:rPr>
      </w:pPr>
    </w:p>
    <w:p w14:paraId="6865FE2B" w14:textId="2A9D7893" w:rsidR="00414486" w:rsidRPr="009245D5" w:rsidRDefault="00414486" w:rsidP="00D475F1">
      <w:pPr>
        <w:rPr>
          <w:rFonts w:cs="Arial"/>
        </w:rPr>
      </w:pPr>
      <w:r w:rsidRPr="009245D5">
        <w:rPr>
          <w:rFonts w:cs="Arial"/>
        </w:rPr>
        <w:t>Owen</w:t>
      </w:r>
      <w:r w:rsidR="0074786E" w:rsidRPr="009245D5">
        <w:rPr>
          <w:rFonts w:cs="Arial"/>
        </w:rPr>
        <w:t xml:space="preserve"> </w:t>
      </w:r>
      <w:r w:rsidR="001A0E02" w:rsidRPr="009245D5">
        <w:rPr>
          <w:rFonts w:cs="Arial"/>
        </w:rPr>
        <w:t>–</w:t>
      </w:r>
      <w:r w:rsidR="0074786E" w:rsidRPr="009245D5">
        <w:rPr>
          <w:rFonts w:cs="Arial"/>
        </w:rPr>
        <w:t xml:space="preserve"> </w:t>
      </w:r>
    </w:p>
    <w:p w14:paraId="6F0B9598" w14:textId="76276DC6" w:rsidR="001A0E02" w:rsidRPr="009245D5" w:rsidRDefault="001A0E02" w:rsidP="00D475F1">
      <w:pPr>
        <w:rPr>
          <w:rFonts w:cs="Arial"/>
        </w:rPr>
      </w:pPr>
    </w:p>
    <w:p w14:paraId="61AB44FB" w14:textId="11D8EFB4" w:rsidR="001A0E02" w:rsidRPr="009245D5" w:rsidRDefault="003B2142" w:rsidP="00D475F1">
      <w:pPr>
        <w:rPr>
          <w:rFonts w:cs="Arial"/>
        </w:rPr>
      </w:pPr>
      <w:r w:rsidRPr="009245D5">
        <w:rPr>
          <w:rFonts w:cs="Arial"/>
        </w:rPr>
        <w:t xml:space="preserve">Ricky lee </w:t>
      </w:r>
      <w:r w:rsidR="00DC449A" w:rsidRPr="009245D5">
        <w:rPr>
          <w:rFonts w:cs="Arial"/>
        </w:rPr>
        <w:t>–</w:t>
      </w:r>
      <w:r w:rsidRPr="009245D5">
        <w:rPr>
          <w:rFonts w:cs="Arial"/>
        </w:rPr>
        <w:t xml:space="preserve"> </w:t>
      </w:r>
    </w:p>
    <w:p w14:paraId="0A3C234C" w14:textId="4A7094B2" w:rsidR="00DC449A" w:rsidRPr="009245D5" w:rsidRDefault="00DC449A" w:rsidP="00D475F1">
      <w:pPr>
        <w:rPr>
          <w:rFonts w:cs="Arial"/>
        </w:rPr>
      </w:pPr>
    </w:p>
    <w:p w14:paraId="5C05555E" w14:textId="4FCDDDFE" w:rsidR="00DC449A" w:rsidRPr="009245D5" w:rsidRDefault="00DC449A" w:rsidP="00D475F1">
      <w:pPr>
        <w:rPr>
          <w:rFonts w:cs="Arial"/>
        </w:rPr>
      </w:pPr>
      <w:r w:rsidRPr="009245D5">
        <w:rPr>
          <w:rFonts w:cs="Arial"/>
        </w:rPr>
        <w:t xml:space="preserve">Jason sawyer </w:t>
      </w:r>
      <w:r w:rsidR="00666A69" w:rsidRPr="009245D5">
        <w:rPr>
          <w:rFonts w:cs="Arial"/>
        </w:rPr>
        <w:t>–</w:t>
      </w:r>
      <w:r w:rsidRPr="009245D5">
        <w:rPr>
          <w:rFonts w:cs="Arial"/>
        </w:rPr>
        <w:t xml:space="preserve"> </w:t>
      </w:r>
    </w:p>
    <w:p w14:paraId="0FD47A77" w14:textId="27CA4566" w:rsidR="00666A69" w:rsidRPr="009245D5" w:rsidRDefault="00666A69" w:rsidP="00D475F1">
      <w:pPr>
        <w:rPr>
          <w:rFonts w:cs="Arial"/>
        </w:rPr>
      </w:pPr>
    </w:p>
    <w:p w14:paraId="15D511A8" w14:textId="7111E9D5" w:rsidR="00666A69" w:rsidRPr="009245D5" w:rsidRDefault="007128C1" w:rsidP="00D475F1">
      <w:pPr>
        <w:rPr>
          <w:rFonts w:cs="Arial"/>
        </w:rPr>
      </w:pPr>
      <w:r w:rsidRPr="009245D5">
        <w:rPr>
          <w:rFonts w:cs="Arial"/>
        </w:rPr>
        <w:t xml:space="preserve">Candice – working from home – ggh desktop </w:t>
      </w:r>
      <w:r w:rsidR="009118FF" w:rsidRPr="009245D5">
        <w:rPr>
          <w:rFonts w:cs="Arial"/>
        </w:rPr>
        <w:t>–</w:t>
      </w:r>
      <w:r w:rsidRPr="009245D5">
        <w:rPr>
          <w:rFonts w:cs="Arial"/>
        </w:rPr>
        <w:t xml:space="preserve"> </w:t>
      </w:r>
    </w:p>
    <w:p w14:paraId="3FDAE986" w14:textId="574477B4" w:rsidR="009118FF" w:rsidRPr="009245D5" w:rsidRDefault="009118FF" w:rsidP="00D475F1">
      <w:pPr>
        <w:rPr>
          <w:rFonts w:cs="Arial"/>
        </w:rPr>
      </w:pPr>
    </w:p>
    <w:p w14:paraId="78B120CF" w14:textId="7D268E5E" w:rsidR="009118FF" w:rsidRPr="009245D5" w:rsidRDefault="00D7707C" w:rsidP="00D475F1">
      <w:pPr>
        <w:rPr>
          <w:rFonts w:cs="Arial"/>
        </w:rPr>
      </w:pPr>
      <w:r w:rsidRPr="009245D5">
        <w:rPr>
          <w:rFonts w:cs="Arial"/>
        </w:rPr>
        <w:t xml:space="preserve">Alan hodges </w:t>
      </w:r>
      <w:r w:rsidR="008E53E9" w:rsidRPr="009245D5">
        <w:rPr>
          <w:rFonts w:cs="Arial"/>
        </w:rPr>
        <w:t>–</w:t>
      </w:r>
      <w:r w:rsidR="00A314FD" w:rsidRPr="009245D5">
        <w:rPr>
          <w:rFonts w:cs="Arial"/>
        </w:rPr>
        <w:t xml:space="preserve"> </w:t>
      </w:r>
    </w:p>
    <w:p w14:paraId="2D50F87B" w14:textId="4B309EDD" w:rsidR="008E53E9" w:rsidRPr="009245D5" w:rsidRDefault="008E53E9" w:rsidP="00D475F1">
      <w:pPr>
        <w:rPr>
          <w:rFonts w:cs="Arial"/>
        </w:rPr>
      </w:pPr>
    </w:p>
    <w:p w14:paraId="234B61B9" w14:textId="680A751F" w:rsidR="008E53E9" w:rsidRPr="009245D5" w:rsidRDefault="008E53E9" w:rsidP="00D475F1">
      <w:pPr>
        <w:rPr>
          <w:rFonts w:cs="Arial"/>
        </w:rPr>
      </w:pPr>
      <w:r w:rsidRPr="009245D5">
        <w:rPr>
          <w:rFonts w:cs="Arial"/>
        </w:rPr>
        <w:t xml:space="preserve">Charlotte gibb </w:t>
      </w:r>
      <w:r w:rsidR="00D8527B" w:rsidRPr="009245D5">
        <w:rPr>
          <w:rFonts w:cs="Arial"/>
        </w:rPr>
        <w:t>–</w:t>
      </w:r>
    </w:p>
    <w:p w14:paraId="4ECEA47B" w14:textId="743C1B5F" w:rsidR="00D8527B" w:rsidRPr="009245D5" w:rsidRDefault="00D8527B" w:rsidP="00D475F1">
      <w:pPr>
        <w:rPr>
          <w:rFonts w:cs="Arial"/>
        </w:rPr>
      </w:pPr>
    </w:p>
    <w:p w14:paraId="40F3080B" w14:textId="280AA501" w:rsidR="00D8527B" w:rsidRPr="009245D5" w:rsidRDefault="00D8527B" w:rsidP="00D475F1">
      <w:pPr>
        <w:rPr>
          <w:rFonts w:cs="Arial"/>
        </w:rPr>
      </w:pPr>
      <w:r w:rsidRPr="009245D5">
        <w:rPr>
          <w:rFonts w:cs="Arial"/>
        </w:rPr>
        <w:t xml:space="preserve">Terry m </w:t>
      </w:r>
      <w:r w:rsidR="008831C3" w:rsidRPr="009245D5">
        <w:rPr>
          <w:rFonts w:cs="Arial"/>
        </w:rPr>
        <w:t>–</w:t>
      </w:r>
    </w:p>
    <w:p w14:paraId="527FC89B" w14:textId="3B68D5DB" w:rsidR="008831C3" w:rsidRPr="009245D5" w:rsidRDefault="008831C3" w:rsidP="00D475F1">
      <w:pPr>
        <w:rPr>
          <w:rFonts w:cs="Arial"/>
        </w:rPr>
      </w:pPr>
    </w:p>
    <w:p w14:paraId="3FE0F8C4" w14:textId="32FD3F9C" w:rsidR="008831C3" w:rsidRPr="009245D5" w:rsidRDefault="008831C3" w:rsidP="00D475F1">
      <w:pPr>
        <w:rPr>
          <w:rFonts w:cs="Arial"/>
        </w:rPr>
      </w:pPr>
      <w:r w:rsidRPr="009245D5">
        <w:rPr>
          <w:rFonts w:cs="Arial"/>
        </w:rPr>
        <w:t xml:space="preserve">John mathias </w:t>
      </w:r>
      <w:r w:rsidR="001D2758" w:rsidRPr="009245D5">
        <w:rPr>
          <w:rFonts w:cs="Arial"/>
        </w:rPr>
        <w:t xml:space="preserve">– t210 </w:t>
      </w:r>
    </w:p>
    <w:p w14:paraId="1C001587" w14:textId="77777777" w:rsidR="00C422F8" w:rsidRPr="009245D5" w:rsidRDefault="00C422F8" w:rsidP="00C422F8">
      <w:pPr>
        <w:rPr>
          <w:rFonts w:eastAsia="Times New Roman" w:cs="Arial"/>
          <w:color w:val="333333"/>
          <w:lang w:eastAsia="en-NZ"/>
        </w:rPr>
      </w:pPr>
      <w:r w:rsidRPr="009245D5">
        <w:rPr>
          <w:rFonts w:eastAsia="Times New Roman" w:cs="Arial"/>
          <w:b/>
          <w:bCs/>
          <w:color w:val="333333"/>
          <w:lang w:eastAsia="en-NZ"/>
        </w:rPr>
        <w:t>Application:</w:t>
      </w:r>
      <w:r w:rsidRPr="009245D5">
        <w:rPr>
          <w:rFonts w:eastAsia="Times New Roman" w:cs="Arial"/>
          <w:color w:val="333333"/>
          <w:lang w:eastAsia="en-NZ"/>
        </w:rPr>
        <w:t> CWS - Primary</w:t>
      </w:r>
    </w:p>
    <w:p w14:paraId="4A468CD2" w14:textId="77777777" w:rsidR="00C422F8" w:rsidRPr="009245D5" w:rsidRDefault="00C422F8" w:rsidP="00C422F8">
      <w:pPr>
        <w:rPr>
          <w:rFonts w:eastAsia="Times New Roman" w:cs="Arial"/>
          <w:color w:val="333333"/>
          <w:lang w:eastAsia="en-NZ"/>
        </w:rPr>
      </w:pPr>
      <w:r w:rsidRPr="009245D5">
        <w:rPr>
          <w:rFonts w:eastAsia="Times New Roman" w:cs="Arial"/>
          <w:b/>
          <w:bCs/>
          <w:color w:val="333333"/>
          <w:lang w:eastAsia="en-NZ"/>
        </w:rPr>
        <w:t>Account ID:</w:t>
      </w:r>
      <w:r w:rsidRPr="009245D5">
        <w:rPr>
          <w:rFonts w:eastAsia="Times New Roman" w:cs="Arial"/>
          <w:color w:val="333333"/>
          <w:lang w:eastAsia="en-NZ"/>
        </w:rPr>
        <w:t> t210jam1</w:t>
      </w:r>
    </w:p>
    <w:p w14:paraId="0F9537A6" w14:textId="77777777" w:rsidR="00C422F8" w:rsidRPr="009245D5" w:rsidRDefault="00C422F8" w:rsidP="00C422F8">
      <w:pPr>
        <w:rPr>
          <w:rFonts w:eastAsia="Times New Roman" w:cs="Arial"/>
          <w:color w:val="333333"/>
          <w:lang w:eastAsia="en-NZ"/>
        </w:rPr>
      </w:pPr>
      <w:r w:rsidRPr="009245D5">
        <w:rPr>
          <w:rFonts w:eastAsia="Times New Roman" w:cs="Arial"/>
          <w:b/>
          <w:bCs/>
          <w:color w:val="333333"/>
          <w:lang w:eastAsia="en-NZ"/>
        </w:rPr>
        <w:t>New Password:</w:t>
      </w:r>
      <w:r w:rsidRPr="009245D5">
        <w:rPr>
          <w:rFonts w:eastAsia="Times New Roman" w:cs="Arial"/>
          <w:color w:val="333333"/>
          <w:lang w:eastAsia="en-NZ"/>
        </w:rPr>
        <w:t> uRPmFWFQgo^8</w:t>
      </w:r>
    </w:p>
    <w:p w14:paraId="387E20BC" w14:textId="7E83F68A" w:rsidR="00C422F8" w:rsidRPr="009245D5" w:rsidRDefault="00C422F8" w:rsidP="00D475F1">
      <w:pPr>
        <w:rPr>
          <w:rFonts w:cs="Arial"/>
        </w:rPr>
      </w:pPr>
    </w:p>
    <w:p w14:paraId="279616FA" w14:textId="774C6909" w:rsidR="002E1518" w:rsidRPr="009245D5" w:rsidRDefault="002E1518" w:rsidP="00D475F1">
      <w:pPr>
        <w:rPr>
          <w:rFonts w:cs="Arial"/>
        </w:rPr>
      </w:pPr>
      <w:r w:rsidRPr="009245D5">
        <w:rPr>
          <w:rFonts w:cs="Arial"/>
        </w:rPr>
        <w:t xml:space="preserve">Mark Costello </w:t>
      </w:r>
      <w:r w:rsidR="0070103C" w:rsidRPr="009245D5">
        <w:rPr>
          <w:rFonts w:cs="Arial"/>
        </w:rPr>
        <w:t>–</w:t>
      </w:r>
      <w:r w:rsidRPr="009245D5">
        <w:rPr>
          <w:rFonts w:cs="Arial"/>
        </w:rPr>
        <w:t xml:space="preserve"> </w:t>
      </w:r>
    </w:p>
    <w:p w14:paraId="04FDB85F" w14:textId="49667F98" w:rsidR="0070103C" w:rsidRPr="009245D5" w:rsidRDefault="0070103C" w:rsidP="00D475F1">
      <w:pPr>
        <w:rPr>
          <w:rFonts w:cs="Arial"/>
        </w:rPr>
      </w:pPr>
    </w:p>
    <w:p w14:paraId="7C39D7D6" w14:textId="04E4288E" w:rsidR="0070103C" w:rsidRPr="009245D5" w:rsidRDefault="0070103C" w:rsidP="00D475F1">
      <w:pPr>
        <w:rPr>
          <w:rFonts w:cs="Arial"/>
        </w:rPr>
      </w:pPr>
      <w:r w:rsidRPr="009245D5">
        <w:rPr>
          <w:rFonts w:cs="Arial"/>
        </w:rPr>
        <w:t xml:space="preserve">Taylah </w:t>
      </w:r>
      <w:r w:rsidR="00F93F14" w:rsidRPr="009245D5">
        <w:rPr>
          <w:rFonts w:cs="Arial"/>
        </w:rPr>
        <w:t>–</w:t>
      </w:r>
    </w:p>
    <w:p w14:paraId="73852DF8" w14:textId="3FF47341" w:rsidR="00F93F14" w:rsidRPr="009245D5" w:rsidRDefault="00F93F14" w:rsidP="00D475F1">
      <w:pPr>
        <w:rPr>
          <w:rFonts w:cs="Arial"/>
        </w:rPr>
      </w:pPr>
    </w:p>
    <w:p w14:paraId="1FF649C6" w14:textId="7F9329F2" w:rsidR="00F93F14" w:rsidRPr="009245D5" w:rsidRDefault="00F93F14" w:rsidP="00F93F14">
      <w:pPr>
        <w:pStyle w:val="Heading1"/>
        <w:rPr>
          <w:rFonts w:cs="Arial"/>
          <w:szCs w:val="20"/>
        </w:rPr>
      </w:pPr>
      <w:r w:rsidRPr="009245D5">
        <w:rPr>
          <w:rFonts w:cs="Arial"/>
          <w:szCs w:val="20"/>
        </w:rPr>
        <w:t>16/02/2021</w:t>
      </w:r>
    </w:p>
    <w:p w14:paraId="4BBD333B" w14:textId="34634443" w:rsidR="00F93F14" w:rsidRPr="009245D5" w:rsidRDefault="00F93F14" w:rsidP="00F93F14">
      <w:pPr>
        <w:rPr>
          <w:rFonts w:cs="Arial"/>
        </w:rPr>
      </w:pPr>
    </w:p>
    <w:p w14:paraId="5F3E9268" w14:textId="23507F2E" w:rsidR="00F93F14" w:rsidRPr="009245D5" w:rsidRDefault="00B00B01" w:rsidP="00F93F14">
      <w:pPr>
        <w:rPr>
          <w:rFonts w:cs="Arial"/>
        </w:rPr>
      </w:pPr>
      <w:r w:rsidRPr="009245D5">
        <w:rPr>
          <w:rFonts w:cs="Arial"/>
        </w:rPr>
        <w:t xml:space="preserve">Stephen sagar </w:t>
      </w:r>
      <w:r w:rsidR="00AD41E6" w:rsidRPr="009245D5">
        <w:rPr>
          <w:rFonts w:cs="Arial"/>
        </w:rPr>
        <w:t>–</w:t>
      </w:r>
      <w:r w:rsidRPr="009245D5">
        <w:rPr>
          <w:rFonts w:cs="Arial"/>
        </w:rPr>
        <w:t xml:space="preserve"> </w:t>
      </w:r>
      <w:r w:rsidR="00AD41E6" w:rsidRPr="009245D5">
        <w:rPr>
          <w:rFonts w:cs="Arial"/>
        </w:rPr>
        <w:t>change password – unable to so I had to do it for him</w:t>
      </w:r>
    </w:p>
    <w:p w14:paraId="622BC66D" w14:textId="44681EB6" w:rsidR="0061147D" w:rsidRPr="009245D5" w:rsidRDefault="0061147D" w:rsidP="00F93F14">
      <w:pPr>
        <w:rPr>
          <w:rFonts w:cs="Arial"/>
        </w:rPr>
      </w:pPr>
    </w:p>
    <w:p w14:paraId="696F0129" w14:textId="0013BCD7" w:rsidR="0061147D" w:rsidRPr="009245D5" w:rsidRDefault="0061147D" w:rsidP="00F93F14">
      <w:pPr>
        <w:rPr>
          <w:rFonts w:cs="Arial"/>
        </w:rPr>
      </w:pPr>
      <w:r w:rsidRPr="009245D5">
        <w:rPr>
          <w:rFonts w:cs="Arial"/>
        </w:rPr>
        <w:t xml:space="preserve">Danielle murphy </w:t>
      </w:r>
      <w:r w:rsidR="00B36C27" w:rsidRPr="009245D5">
        <w:rPr>
          <w:rFonts w:cs="Arial"/>
        </w:rPr>
        <w:t>–</w:t>
      </w:r>
      <w:r w:rsidRPr="009245D5">
        <w:rPr>
          <w:rFonts w:cs="Arial"/>
        </w:rPr>
        <w:t xml:space="preserve"> </w:t>
      </w:r>
    </w:p>
    <w:p w14:paraId="57F3B575" w14:textId="10403377" w:rsidR="00B36C27" w:rsidRPr="009245D5" w:rsidRDefault="00B36C27" w:rsidP="00F93F14">
      <w:pPr>
        <w:rPr>
          <w:rFonts w:cs="Arial"/>
        </w:rPr>
      </w:pPr>
    </w:p>
    <w:p w14:paraId="0A0307EB" w14:textId="34079DD6" w:rsidR="00B36C27" w:rsidRPr="009245D5" w:rsidRDefault="00B36C27" w:rsidP="00F93F14">
      <w:pPr>
        <w:rPr>
          <w:rFonts w:cs="Arial"/>
        </w:rPr>
      </w:pPr>
      <w:r w:rsidRPr="009245D5">
        <w:rPr>
          <w:rFonts w:cs="Arial"/>
        </w:rPr>
        <w:t>Jimmy la</w:t>
      </w:r>
    </w:p>
    <w:p w14:paraId="233EF6FB" w14:textId="4195C5AA" w:rsidR="001B2C69" w:rsidRPr="009245D5" w:rsidRDefault="001B2C69" w:rsidP="00F93F14">
      <w:pPr>
        <w:rPr>
          <w:rFonts w:cs="Arial"/>
        </w:rPr>
      </w:pPr>
    </w:p>
    <w:p w14:paraId="29CCD35D" w14:textId="27AE18F8" w:rsidR="001B2C69" w:rsidRPr="009245D5" w:rsidRDefault="004F73B2" w:rsidP="00F93F14">
      <w:pPr>
        <w:rPr>
          <w:rFonts w:cs="Arial"/>
        </w:rPr>
      </w:pPr>
      <w:r w:rsidRPr="009245D5">
        <w:rPr>
          <w:rFonts w:cs="Arial"/>
        </w:rPr>
        <w:t xml:space="preserve">Charlotte gibb </w:t>
      </w:r>
      <w:r w:rsidR="00366614" w:rsidRPr="009245D5">
        <w:rPr>
          <w:rFonts w:cs="Arial"/>
        </w:rPr>
        <w:t>–</w:t>
      </w:r>
      <w:r w:rsidRPr="009245D5">
        <w:rPr>
          <w:rFonts w:cs="Arial"/>
        </w:rPr>
        <w:t xml:space="preserve"> </w:t>
      </w:r>
      <w:r w:rsidR="00E82FAB" w:rsidRPr="009245D5">
        <w:rPr>
          <w:rFonts w:cs="Arial"/>
        </w:rPr>
        <w:t>mfa</w:t>
      </w:r>
    </w:p>
    <w:p w14:paraId="3B317650" w14:textId="5D0096EB" w:rsidR="00366614" w:rsidRPr="009245D5" w:rsidRDefault="00366614" w:rsidP="00F93F14">
      <w:pPr>
        <w:rPr>
          <w:rFonts w:cs="Arial"/>
        </w:rPr>
      </w:pPr>
    </w:p>
    <w:p w14:paraId="7AAA9161" w14:textId="15741A06" w:rsidR="00366614" w:rsidRPr="009245D5" w:rsidRDefault="00366614" w:rsidP="00F93F14">
      <w:pPr>
        <w:rPr>
          <w:rFonts w:cs="Arial"/>
        </w:rPr>
      </w:pPr>
      <w:r w:rsidRPr="009245D5">
        <w:rPr>
          <w:rFonts w:cs="Arial"/>
        </w:rPr>
        <w:t xml:space="preserve">Robyn Linton </w:t>
      </w:r>
      <w:r w:rsidR="00087D78" w:rsidRPr="009245D5">
        <w:rPr>
          <w:rFonts w:cs="Arial"/>
        </w:rPr>
        <w:t>–</w:t>
      </w:r>
      <w:r w:rsidRPr="009245D5">
        <w:rPr>
          <w:rFonts w:cs="Arial"/>
        </w:rPr>
        <w:t xml:space="preserve"> </w:t>
      </w:r>
    </w:p>
    <w:p w14:paraId="78F42F98" w14:textId="221707B0" w:rsidR="00087D78" w:rsidRPr="009245D5" w:rsidRDefault="00087D78" w:rsidP="00F93F14">
      <w:pPr>
        <w:rPr>
          <w:rFonts w:cs="Arial"/>
        </w:rPr>
      </w:pPr>
    </w:p>
    <w:p w14:paraId="688EA48E" w14:textId="5FC5C330" w:rsidR="00087D78" w:rsidRPr="009245D5" w:rsidRDefault="00087D78" w:rsidP="00F93F14">
      <w:pPr>
        <w:rPr>
          <w:rFonts w:cs="Arial"/>
        </w:rPr>
      </w:pPr>
      <w:r w:rsidRPr="009245D5">
        <w:rPr>
          <w:rFonts w:cs="Arial"/>
        </w:rPr>
        <w:t xml:space="preserve">Andrew Stockdill </w:t>
      </w:r>
      <w:r w:rsidR="0094288B" w:rsidRPr="009245D5">
        <w:rPr>
          <w:rFonts w:cs="Arial"/>
        </w:rPr>
        <w:t>–</w:t>
      </w:r>
      <w:r w:rsidRPr="009245D5">
        <w:rPr>
          <w:rFonts w:cs="Arial"/>
        </w:rPr>
        <w:t xml:space="preserve"> </w:t>
      </w:r>
      <w:r w:rsidR="0094288B" w:rsidRPr="009245D5">
        <w:rPr>
          <w:rFonts w:cs="Arial"/>
        </w:rPr>
        <w:t>dameware and firefox to be installed</w:t>
      </w:r>
      <w:r w:rsidR="000F77C7" w:rsidRPr="009245D5">
        <w:rPr>
          <w:rFonts w:cs="Arial"/>
        </w:rPr>
        <w:t xml:space="preserve"> and DBS</w:t>
      </w:r>
    </w:p>
    <w:p w14:paraId="40DE02DF" w14:textId="2020F736" w:rsidR="005711C1" w:rsidRPr="009245D5" w:rsidRDefault="005711C1" w:rsidP="00F93F14">
      <w:pPr>
        <w:rPr>
          <w:rFonts w:cs="Arial"/>
        </w:rPr>
      </w:pPr>
    </w:p>
    <w:p w14:paraId="2BB8900F" w14:textId="60048F57" w:rsidR="005711C1" w:rsidRPr="009245D5" w:rsidRDefault="005711C1" w:rsidP="00F93F14">
      <w:pPr>
        <w:rPr>
          <w:rFonts w:cs="Arial"/>
        </w:rPr>
      </w:pPr>
      <w:r w:rsidRPr="009245D5">
        <w:rPr>
          <w:rFonts w:cs="Arial"/>
        </w:rPr>
        <w:t xml:space="preserve">Ryan Petersen </w:t>
      </w:r>
      <w:r w:rsidR="00595188" w:rsidRPr="009245D5">
        <w:rPr>
          <w:rFonts w:cs="Arial"/>
        </w:rPr>
        <w:t>–</w:t>
      </w:r>
      <w:r w:rsidRPr="009245D5">
        <w:rPr>
          <w:rFonts w:cs="Arial"/>
        </w:rPr>
        <w:t xml:space="preserve"> </w:t>
      </w:r>
      <w:r w:rsidR="00595188" w:rsidRPr="009245D5">
        <w:rPr>
          <w:rFonts w:cs="Arial"/>
        </w:rPr>
        <w:t>ctm app – try to log in but goes round in a loop</w:t>
      </w:r>
    </w:p>
    <w:p w14:paraId="29FBE50F" w14:textId="3F8F2BDE" w:rsidR="0027200E" w:rsidRPr="009245D5" w:rsidRDefault="0027200E" w:rsidP="00F93F14">
      <w:pPr>
        <w:rPr>
          <w:rFonts w:cs="Arial"/>
        </w:rPr>
      </w:pPr>
    </w:p>
    <w:p w14:paraId="7292BF0F" w14:textId="18DC8812" w:rsidR="0027200E" w:rsidRPr="009245D5" w:rsidRDefault="006053F5" w:rsidP="00F93F14">
      <w:pPr>
        <w:rPr>
          <w:rFonts w:cs="Arial"/>
        </w:rPr>
      </w:pPr>
      <w:r w:rsidRPr="009245D5">
        <w:rPr>
          <w:rFonts w:cs="Arial"/>
        </w:rPr>
        <w:t xml:space="preserve">Nicky </w:t>
      </w:r>
      <w:r w:rsidR="004408E5" w:rsidRPr="009245D5">
        <w:rPr>
          <w:rFonts w:cs="Arial"/>
        </w:rPr>
        <w:t>–</w:t>
      </w:r>
      <w:r w:rsidRPr="009245D5">
        <w:rPr>
          <w:rFonts w:cs="Arial"/>
        </w:rPr>
        <w:t xml:space="preserve"> </w:t>
      </w:r>
    </w:p>
    <w:p w14:paraId="62B3EAC1" w14:textId="5F5CCFF6" w:rsidR="004408E5" w:rsidRPr="009245D5" w:rsidRDefault="004408E5" w:rsidP="00F93F14">
      <w:pPr>
        <w:rPr>
          <w:rFonts w:cs="Arial"/>
        </w:rPr>
      </w:pPr>
    </w:p>
    <w:p w14:paraId="06A2FDC4" w14:textId="25EF7615" w:rsidR="004408E5" w:rsidRPr="009245D5" w:rsidRDefault="004408E5" w:rsidP="00F93F14">
      <w:pPr>
        <w:rPr>
          <w:rFonts w:cs="Arial"/>
        </w:rPr>
      </w:pPr>
      <w:r w:rsidRPr="009245D5">
        <w:rPr>
          <w:rFonts w:cs="Arial"/>
        </w:rPr>
        <w:t xml:space="preserve">Cody cooper </w:t>
      </w:r>
      <w:r w:rsidR="008564CE" w:rsidRPr="009245D5">
        <w:rPr>
          <w:rFonts w:cs="Arial"/>
        </w:rPr>
        <w:t>–</w:t>
      </w:r>
      <w:r w:rsidR="006736D8" w:rsidRPr="009245D5">
        <w:rPr>
          <w:rFonts w:cs="Arial"/>
        </w:rPr>
        <w:t xml:space="preserve"> </w:t>
      </w:r>
    </w:p>
    <w:p w14:paraId="78093EB0" w14:textId="6E91DA8B" w:rsidR="008564CE" w:rsidRPr="009245D5" w:rsidRDefault="008564CE" w:rsidP="00F93F14">
      <w:pPr>
        <w:rPr>
          <w:rFonts w:cs="Arial"/>
        </w:rPr>
      </w:pPr>
    </w:p>
    <w:p w14:paraId="6C79FB4F" w14:textId="2CB1CDDC" w:rsidR="008564CE" w:rsidRPr="009245D5" w:rsidRDefault="008564CE" w:rsidP="00F93F14">
      <w:pPr>
        <w:rPr>
          <w:rFonts w:cs="Arial"/>
        </w:rPr>
      </w:pPr>
      <w:r w:rsidRPr="009245D5">
        <w:rPr>
          <w:rFonts w:cs="Arial"/>
        </w:rPr>
        <w:t xml:space="preserve">Nathan welch </w:t>
      </w:r>
      <w:r w:rsidR="00FE224F" w:rsidRPr="009245D5">
        <w:rPr>
          <w:rFonts w:cs="Arial"/>
        </w:rPr>
        <w:t>–</w:t>
      </w:r>
      <w:r w:rsidRPr="009245D5">
        <w:rPr>
          <w:rFonts w:cs="Arial"/>
        </w:rPr>
        <w:t xml:space="preserve"> </w:t>
      </w:r>
      <w:r w:rsidR="00FE224F" w:rsidRPr="009245D5">
        <w:rPr>
          <w:rFonts w:cs="Arial"/>
        </w:rPr>
        <w:t xml:space="preserve">send email to Deborah </w:t>
      </w:r>
      <w:r w:rsidR="009B058B" w:rsidRPr="009245D5">
        <w:rPr>
          <w:rFonts w:cs="Arial"/>
        </w:rPr>
        <w:t>–</w:t>
      </w:r>
      <w:r w:rsidR="00FE224F" w:rsidRPr="009245D5">
        <w:rPr>
          <w:rFonts w:cs="Arial"/>
        </w:rPr>
        <w:t xml:space="preserve"> </w:t>
      </w:r>
      <w:r w:rsidR="00E81A67" w:rsidRPr="009245D5">
        <w:rPr>
          <w:rFonts w:cs="Arial"/>
        </w:rPr>
        <w:t>679</w:t>
      </w:r>
      <w:r w:rsidR="009B058B" w:rsidRPr="009245D5">
        <w:rPr>
          <w:rFonts w:cs="Arial"/>
        </w:rPr>
        <w:t>kb and 1mb</w:t>
      </w:r>
    </w:p>
    <w:p w14:paraId="3C332F0A" w14:textId="12A05C5E" w:rsidR="00F3401A" w:rsidRPr="009245D5" w:rsidRDefault="00F3401A" w:rsidP="00F93F14">
      <w:pPr>
        <w:rPr>
          <w:rFonts w:cs="Arial"/>
        </w:rPr>
      </w:pPr>
    </w:p>
    <w:p w14:paraId="2D042B6F" w14:textId="0675B4CC" w:rsidR="00F3401A" w:rsidRPr="009245D5" w:rsidRDefault="00F3401A" w:rsidP="00F93F14">
      <w:pPr>
        <w:rPr>
          <w:rFonts w:cs="Arial"/>
        </w:rPr>
      </w:pPr>
      <w:r w:rsidRPr="009245D5">
        <w:rPr>
          <w:rFonts w:cs="Arial"/>
        </w:rPr>
        <w:t xml:space="preserve">Danielle – vpn </w:t>
      </w:r>
      <w:r w:rsidR="00E855A1" w:rsidRPr="009245D5">
        <w:rPr>
          <w:rFonts w:cs="Arial"/>
        </w:rPr>
        <w:t>–</w:t>
      </w:r>
      <w:r w:rsidRPr="009245D5">
        <w:rPr>
          <w:rFonts w:cs="Arial"/>
        </w:rPr>
        <w:t xml:space="preserve"> </w:t>
      </w:r>
    </w:p>
    <w:p w14:paraId="22AC1070" w14:textId="6CA59859" w:rsidR="00E855A1" w:rsidRPr="009245D5" w:rsidRDefault="00E855A1" w:rsidP="00F93F14">
      <w:pPr>
        <w:rPr>
          <w:rFonts w:cs="Arial"/>
        </w:rPr>
      </w:pPr>
    </w:p>
    <w:p w14:paraId="27D28EE9" w14:textId="7FB71B35" w:rsidR="00E855A1" w:rsidRPr="009245D5" w:rsidRDefault="00E855A1" w:rsidP="00F93F14">
      <w:pPr>
        <w:rPr>
          <w:rFonts w:cs="Arial"/>
        </w:rPr>
      </w:pPr>
      <w:r w:rsidRPr="009245D5">
        <w:rPr>
          <w:rFonts w:cs="Arial"/>
        </w:rPr>
        <w:t xml:space="preserve">Simon Whelan – outlook </w:t>
      </w:r>
      <w:r w:rsidR="00720959" w:rsidRPr="009245D5">
        <w:rPr>
          <w:rFonts w:cs="Arial"/>
        </w:rPr>
        <w:t>–</w:t>
      </w:r>
      <w:r w:rsidRPr="009245D5">
        <w:rPr>
          <w:rFonts w:cs="Arial"/>
        </w:rPr>
        <w:t xml:space="preserve"> </w:t>
      </w:r>
      <w:r w:rsidR="00720959" w:rsidRPr="009245D5">
        <w:rPr>
          <w:rFonts w:cs="Arial"/>
        </w:rPr>
        <w:t>Thursday59</w:t>
      </w:r>
    </w:p>
    <w:p w14:paraId="2E9BB61E" w14:textId="26A66C19" w:rsidR="001763BE" w:rsidRPr="009245D5" w:rsidRDefault="001763BE" w:rsidP="00F93F14">
      <w:pPr>
        <w:rPr>
          <w:rFonts w:cs="Arial"/>
        </w:rPr>
      </w:pPr>
    </w:p>
    <w:p w14:paraId="598DD4B2" w14:textId="1A4DD78B" w:rsidR="001763BE" w:rsidRPr="009245D5" w:rsidRDefault="00804A8E" w:rsidP="00F93F14">
      <w:pPr>
        <w:rPr>
          <w:rFonts w:cs="Arial"/>
        </w:rPr>
      </w:pPr>
      <w:r w:rsidRPr="009245D5">
        <w:rPr>
          <w:rFonts w:cs="Arial"/>
        </w:rPr>
        <w:t xml:space="preserve">Mike Sankey </w:t>
      </w:r>
      <w:r w:rsidR="00E05819" w:rsidRPr="009245D5">
        <w:rPr>
          <w:rFonts w:cs="Arial"/>
        </w:rPr>
        <w:t>–</w:t>
      </w:r>
      <w:r w:rsidRPr="009245D5">
        <w:rPr>
          <w:rFonts w:cs="Arial"/>
        </w:rPr>
        <w:t xml:space="preserve"> </w:t>
      </w:r>
      <w:r w:rsidR="00E05819" w:rsidRPr="009245D5">
        <w:rPr>
          <w:rFonts w:cs="Arial"/>
        </w:rPr>
        <w:t xml:space="preserve">service call – can treceipt po </w:t>
      </w:r>
      <w:r w:rsidR="00A74A5B" w:rsidRPr="009245D5">
        <w:rPr>
          <w:rFonts w:cs="Arial"/>
        </w:rPr>
        <w:t>–</w:t>
      </w:r>
      <w:r w:rsidR="00E05819" w:rsidRPr="009245D5">
        <w:rPr>
          <w:rFonts w:cs="Arial"/>
        </w:rPr>
        <w:t xml:space="preserve"> </w:t>
      </w:r>
    </w:p>
    <w:p w14:paraId="3752C0DE" w14:textId="3CBC8106" w:rsidR="00A74A5B" w:rsidRPr="009245D5" w:rsidRDefault="00A74A5B" w:rsidP="00F93F14">
      <w:pPr>
        <w:rPr>
          <w:rFonts w:cs="Arial"/>
        </w:rPr>
      </w:pPr>
      <w:r w:rsidRPr="009245D5">
        <w:rPr>
          <w:rFonts w:cs="Arial"/>
        </w:rPr>
        <w:t xml:space="preserve">Functions – receipt po </w:t>
      </w:r>
      <w:r w:rsidR="00213C52" w:rsidRPr="009245D5">
        <w:rPr>
          <w:rFonts w:cs="Arial"/>
        </w:rPr>
        <w:t>–</w:t>
      </w:r>
      <w:r w:rsidRPr="009245D5">
        <w:rPr>
          <w:rFonts w:cs="Arial"/>
        </w:rPr>
        <w:t xml:space="preserve"> </w:t>
      </w:r>
    </w:p>
    <w:p w14:paraId="31C9AECD" w14:textId="26AEA171" w:rsidR="00213C52" w:rsidRPr="009245D5" w:rsidRDefault="00213C52" w:rsidP="00F93F14">
      <w:pPr>
        <w:rPr>
          <w:rFonts w:cs="Arial"/>
        </w:rPr>
      </w:pPr>
    </w:p>
    <w:p w14:paraId="147432DC" w14:textId="414F9ECF" w:rsidR="00213C52" w:rsidRPr="009245D5" w:rsidRDefault="00213C52" w:rsidP="00F93F14">
      <w:pPr>
        <w:rPr>
          <w:rFonts w:cs="Arial"/>
        </w:rPr>
      </w:pPr>
      <w:r w:rsidRPr="009245D5">
        <w:rPr>
          <w:rFonts w:cs="Arial"/>
        </w:rPr>
        <w:t xml:space="preserve">Robyn Linton </w:t>
      </w:r>
      <w:r w:rsidR="003C0C76" w:rsidRPr="009245D5">
        <w:rPr>
          <w:rFonts w:cs="Arial"/>
        </w:rPr>
        <w:t>– naxt slow – have cleared auc files</w:t>
      </w:r>
      <w:r w:rsidR="000116CC" w:rsidRPr="009245D5">
        <w:rPr>
          <w:rFonts w:cs="Arial"/>
        </w:rPr>
        <w:t xml:space="preserve"> – server 342</w:t>
      </w:r>
    </w:p>
    <w:p w14:paraId="3DC468A5" w14:textId="32EF56C3" w:rsidR="00807308" w:rsidRPr="009245D5" w:rsidRDefault="00807308" w:rsidP="00F93F14">
      <w:pPr>
        <w:rPr>
          <w:rFonts w:cs="Arial"/>
        </w:rPr>
      </w:pPr>
    </w:p>
    <w:p w14:paraId="22E041FF" w14:textId="0B7CE198" w:rsidR="00807308" w:rsidRPr="009245D5" w:rsidRDefault="00807308" w:rsidP="00F93F14">
      <w:pPr>
        <w:rPr>
          <w:rFonts w:cs="Arial"/>
        </w:rPr>
      </w:pPr>
      <w:r w:rsidRPr="009245D5">
        <w:rPr>
          <w:rFonts w:cs="Arial"/>
        </w:rPr>
        <w:t xml:space="preserve">Mike </w:t>
      </w:r>
    </w:p>
    <w:p w14:paraId="50E72F9A" w14:textId="501A074D" w:rsidR="008404D2" w:rsidRPr="009245D5" w:rsidRDefault="008404D2" w:rsidP="00F93F14">
      <w:pPr>
        <w:rPr>
          <w:rFonts w:cs="Arial"/>
        </w:rPr>
      </w:pPr>
    </w:p>
    <w:p w14:paraId="11970571" w14:textId="675BF365" w:rsidR="008404D2" w:rsidRPr="009245D5" w:rsidRDefault="008404D2" w:rsidP="00F93F14">
      <w:pPr>
        <w:rPr>
          <w:rFonts w:cs="Arial"/>
        </w:rPr>
      </w:pPr>
      <w:r w:rsidRPr="009245D5">
        <w:rPr>
          <w:rFonts w:cs="Arial"/>
        </w:rPr>
        <w:t xml:space="preserve">Shane barrett </w:t>
      </w:r>
      <w:r w:rsidR="00A44C2B" w:rsidRPr="009245D5">
        <w:rPr>
          <w:rFonts w:cs="Arial"/>
        </w:rPr>
        <w:t>–</w:t>
      </w:r>
      <w:r w:rsidRPr="009245D5">
        <w:rPr>
          <w:rFonts w:cs="Arial"/>
        </w:rPr>
        <w:t xml:space="preserve"> </w:t>
      </w:r>
      <w:r w:rsidR="00A44C2B" w:rsidRPr="009245D5">
        <w:rPr>
          <w:rFonts w:cs="Arial"/>
        </w:rPr>
        <w:t xml:space="preserve">service call trying to create a quote </w:t>
      </w:r>
      <w:r w:rsidR="000116CC" w:rsidRPr="009245D5">
        <w:rPr>
          <w:rFonts w:cs="Arial"/>
        </w:rPr>
        <w:t>–</w:t>
      </w:r>
      <w:r w:rsidR="00A44C2B" w:rsidRPr="009245D5">
        <w:rPr>
          <w:rFonts w:cs="Arial"/>
        </w:rPr>
        <w:t xml:space="preserve"> </w:t>
      </w:r>
      <w:r w:rsidR="00A36983" w:rsidRPr="009245D5">
        <w:rPr>
          <w:rFonts w:cs="Arial"/>
        </w:rPr>
        <w:t>331</w:t>
      </w:r>
    </w:p>
    <w:p w14:paraId="6B8401DC" w14:textId="61963FED" w:rsidR="000116CC" w:rsidRPr="009245D5" w:rsidRDefault="000116CC" w:rsidP="00F93F14">
      <w:pPr>
        <w:rPr>
          <w:rFonts w:cs="Arial"/>
        </w:rPr>
      </w:pPr>
      <w:r w:rsidRPr="009245D5">
        <w:rPr>
          <w:rFonts w:cs="Arial"/>
        </w:rPr>
        <w:t xml:space="preserve">Parts guys in the branch </w:t>
      </w:r>
    </w:p>
    <w:p w14:paraId="5C1F4BE0" w14:textId="11DB4319" w:rsidR="00FC00BC" w:rsidRPr="009245D5" w:rsidRDefault="00FC00BC" w:rsidP="00F93F14">
      <w:pPr>
        <w:rPr>
          <w:rFonts w:cs="Arial"/>
        </w:rPr>
      </w:pPr>
      <w:r w:rsidRPr="009245D5">
        <w:rPr>
          <w:rFonts w:cs="Arial"/>
        </w:rPr>
        <w:t xml:space="preserve">Sales orders and service calls </w:t>
      </w:r>
      <w:r w:rsidR="009D66CB" w:rsidRPr="009245D5">
        <w:rPr>
          <w:rFonts w:cs="Arial"/>
        </w:rPr>
        <w:t>–</w:t>
      </w:r>
    </w:p>
    <w:p w14:paraId="410112B1" w14:textId="77F16073" w:rsidR="009D66CB" w:rsidRPr="009245D5" w:rsidRDefault="009A59A7" w:rsidP="00F93F14">
      <w:pPr>
        <w:rPr>
          <w:rFonts w:cs="Arial"/>
        </w:rPr>
      </w:pPr>
      <w:r w:rsidRPr="009245D5">
        <w:rPr>
          <w:rFonts w:cs="Arial"/>
        </w:rPr>
        <w:t xml:space="preserve">When you click something the window usually takes 2 secs now takes about 10-15 </w:t>
      </w:r>
    </w:p>
    <w:p w14:paraId="020E07E7" w14:textId="5CB2CF04" w:rsidR="005E6BAF" w:rsidRPr="009245D5" w:rsidRDefault="005E6BAF" w:rsidP="00F93F14">
      <w:pPr>
        <w:rPr>
          <w:rFonts w:cs="Arial"/>
        </w:rPr>
      </w:pPr>
      <w:r w:rsidRPr="009245D5">
        <w:rPr>
          <w:rFonts w:cs="Arial"/>
        </w:rPr>
        <w:lastRenderedPageBreak/>
        <w:t>Doing something in service call</w:t>
      </w:r>
      <w:r w:rsidR="00267D8A" w:rsidRPr="009245D5">
        <w:rPr>
          <w:rFonts w:cs="Arial"/>
        </w:rPr>
        <w:t xml:space="preserve"> – reviewing segments – looking between things in service calls </w:t>
      </w:r>
      <w:r w:rsidR="00D2530F" w:rsidRPr="009245D5">
        <w:rPr>
          <w:rFonts w:cs="Arial"/>
        </w:rPr>
        <w:t>–</w:t>
      </w:r>
      <w:r w:rsidR="00267D8A" w:rsidRPr="009245D5">
        <w:rPr>
          <w:rFonts w:cs="Arial"/>
        </w:rPr>
        <w:t xml:space="preserve"> </w:t>
      </w:r>
    </w:p>
    <w:p w14:paraId="6DAF8FCC" w14:textId="3F9AB1AD" w:rsidR="00D2530F" w:rsidRPr="009245D5" w:rsidRDefault="00D2530F" w:rsidP="00F93F14">
      <w:pPr>
        <w:rPr>
          <w:rFonts w:cs="Arial"/>
        </w:rPr>
      </w:pPr>
      <w:r w:rsidRPr="009245D5">
        <w:rPr>
          <w:rFonts w:cs="Arial"/>
        </w:rPr>
        <w:t>Segment details – took about 10 secs</w:t>
      </w:r>
    </w:p>
    <w:p w14:paraId="2C9F1EC7" w14:textId="6F718EFE" w:rsidR="00D2530F" w:rsidRPr="009245D5" w:rsidRDefault="00D2530F" w:rsidP="00F93F14">
      <w:pPr>
        <w:rPr>
          <w:rFonts w:cs="Arial"/>
        </w:rPr>
      </w:pPr>
      <w:r w:rsidRPr="009245D5">
        <w:rPr>
          <w:rFonts w:cs="Arial"/>
        </w:rPr>
        <w:t>Looking at segment notes</w:t>
      </w:r>
    </w:p>
    <w:p w14:paraId="72878CC6" w14:textId="5530745A" w:rsidR="00344096" w:rsidRPr="009245D5" w:rsidRDefault="00344096" w:rsidP="00F93F14">
      <w:pPr>
        <w:rPr>
          <w:rFonts w:cs="Arial"/>
        </w:rPr>
      </w:pPr>
    </w:p>
    <w:p w14:paraId="3EEC743E" w14:textId="0A59280E" w:rsidR="00344096" w:rsidRPr="009245D5" w:rsidRDefault="00344096" w:rsidP="00F93F14">
      <w:pPr>
        <w:rPr>
          <w:rFonts w:cs="Arial"/>
        </w:rPr>
      </w:pPr>
      <w:r w:rsidRPr="009245D5">
        <w:rPr>
          <w:rFonts w:cs="Arial"/>
        </w:rPr>
        <w:t xml:space="preserve">Go from seg to seg to seg </w:t>
      </w:r>
      <w:r w:rsidR="00606081" w:rsidRPr="009245D5">
        <w:rPr>
          <w:rFonts w:cs="Arial"/>
        </w:rPr>
        <w:t>–</w:t>
      </w:r>
      <w:r w:rsidRPr="009245D5">
        <w:rPr>
          <w:rFonts w:cs="Arial"/>
        </w:rPr>
        <w:t xml:space="preserve"> </w:t>
      </w:r>
    </w:p>
    <w:p w14:paraId="6A04D784" w14:textId="57F40398" w:rsidR="00606081" w:rsidRPr="009245D5" w:rsidRDefault="00606081" w:rsidP="00F93F14">
      <w:pPr>
        <w:rPr>
          <w:rFonts w:cs="Arial"/>
        </w:rPr>
      </w:pPr>
      <w:r w:rsidRPr="009245D5">
        <w:rPr>
          <w:rFonts w:cs="Arial"/>
        </w:rPr>
        <w:t>Back out completely and start again</w:t>
      </w:r>
    </w:p>
    <w:p w14:paraId="19B515B6" w14:textId="3B482FD3" w:rsidR="008073AF" w:rsidRPr="009245D5" w:rsidRDefault="00231627" w:rsidP="00F93F14">
      <w:pPr>
        <w:rPr>
          <w:rFonts w:cs="Arial"/>
        </w:rPr>
      </w:pPr>
      <w:r w:rsidRPr="009245D5">
        <w:rPr>
          <w:rFonts w:cs="Arial"/>
        </w:rPr>
        <w:t>Tim cambell – in and out of service calls and parts etc</w:t>
      </w:r>
    </w:p>
    <w:p w14:paraId="5B5F9694" w14:textId="7D209F4D" w:rsidR="0061259A" w:rsidRPr="009245D5" w:rsidRDefault="0061259A" w:rsidP="00F93F14">
      <w:pPr>
        <w:rPr>
          <w:rFonts w:cs="Arial"/>
        </w:rPr>
      </w:pPr>
    </w:p>
    <w:p w14:paraId="678C509F" w14:textId="131BC2C5" w:rsidR="0061259A" w:rsidRPr="009245D5" w:rsidRDefault="0061259A" w:rsidP="00F93F14">
      <w:pPr>
        <w:rPr>
          <w:rFonts w:cs="Arial"/>
        </w:rPr>
      </w:pPr>
      <w:r w:rsidRPr="009245D5">
        <w:rPr>
          <w:rFonts w:cs="Arial"/>
        </w:rPr>
        <w:t xml:space="preserve">Rhonda larkin </w:t>
      </w:r>
      <w:r w:rsidR="004564BB" w:rsidRPr="009245D5">
        <w:rPr>
          <w:rFonts w:cs="Arial"/>
        </w:rPr>
        <w:t>–</w:t>
      </w:r>
      <w:r w:rsidRPr="009245D5">
        <w:rPr>
          <w:rFonts w:cs="Arial"/>
        </w:rPr>
        <w:t xml:space="preserve"> </w:t>
      </w:r>
      <w:r w:rsidR="00422E63" w:rsidRPr="009245D5">
        <w:rPr>
          <w:rFonts w:cs="Arial"/>
        </w:rPr>
        <w:t>310 server</w:t>
      </w:r>
    </w:p>
    <w:p w14:paraId="2B0BBE82" w14:textId="09861E18" w:rsidR="00445192" w:rsidRPr="009245D5" w:rsidRDefault="00445192" w:rsidP="00F93F14">
      <w:pPr>
        <w:rPr>
          <w:rFonts w:cs="Arial"/>
        </w:rPr>
      </w:pPr>
      <w:r w:rsidRPr="009245D5">
        <w:rPr>
          <w:rFonts w:cs="Arial"/>
        </w:rPr>
        <w:t>Logged it off in director</w:t>
      </w:r>
    </w:p>
    <w:p w14:paraId="793D44C6" w14:textId="3E8459C3" w:rsidR="00192FB6" w:rsidRPr="009245D5" w:rsidRDefault="00192FB6" w:rsidP="00F93F14">
      <w:pPr>
        <w:rPr>
          <w:rFonts w:cs="Arial"/>
        </w:rPr>
      </w:pPr>
    </w:p>
    <w:p w14:paraId="7674752A" w14:textId="73AF0B81" w:rsidR="00192FB6" w:rsidRPr="009245D5" w:rsidRDefault="00192FB6" w:rsidP="00F93F14">
      <w:pPr>
        <w:rPr>
          <w:rFonts w:cs="Arial"/>
        </w:rPr>
      </w:pPr>
      <w:r w:rsidRPr="009245D5">
        <w:rPr>
          <w:rFonts w:cs="Arial"/>
        </w:rPr>
        <w:t xml:space="preserve">Bryce johnson </w:t>
      </w:r>
      <w:r w:rsidR="006949E6" w:rsidRPr="009245D5">
        <w:rPr>
          <w:rFonts w:cs="Arial"/>
        </w:rPr>
        <w:t>–</w:t>
      </w:r>
    </w:p>
    <w:p w14:paraId="15BE98C6" w14:textId="1D594130" w:rsidR="006949E6" w:rsidRPr="009245D5" w:rsidRDefault="006949E6" w:rsidP="00F93F14">
      <w:pPr>
        <w:rPr>
          <w:rFonts w:cs="Arial"/>
        </w:rPr>
      </w:pPr>
    </w:p>
    <w:p w14:paraId="04268284" w14:textId="2504C65A" w:rsidR="006949E6" w:rsidRPr="009245D5" w:rsidRDefault="006949E6" w:rsidP="00F93F14">
      <w:pPr>
        <w:rPr>
          <w:rFonts w:cs="Arial"/>
        </w:rPr>
      </w:pPr>
      <w:r w:rsidRPr="009245D5">
        <w:rPr>
          <w:rFonts w:cs="Arial"/>
        </w:rPr>
        <w:t xml:space="preserve">Owen Baylis </w:t>
      </w:r>
      <w:r w:rsidR="00043A15" w:rsidRPr="009245D5">
        <w:rPr>
          <w:rFonts w:cs="Arial"/>
        </w:rPr>
        <w:t>–</w:t>
      </w:r>
      <w:r w:rsidRPr="009245D5">
        <w:rPr>
          <w:rFonts w:cs="Arial"/>
        </w:rPr>
        <w:t xml:space="preserve"> </w:t>
      </w:r>
      <w:r w:rsidR="00043A15" w:rsidRPr="009245D5">
        <w:rPr>
          <w:rFonts w:cs="Arial"/>
        </w:rPr>
        <w:t xml:space="preserve">trimble </w:t>
      </w:r>
    </w:p>
    <w:p w14:paraId="433A36D3" w14:textId="2B56051C" w:rsidR="00473F75" w:rsidRPr="009245D5" w:rsidRDefault="00473F75" w:rsidP="00F93F14">
      <w:pPr>
        <w:rPr>
          <w:rFonts w:cs="Arial"/>
        </w:rPr>
      </w:pPr>
    </w:p>
    <w:p w14:paraId="1E0ECF74" w14:textId="1D6DFD33" w:rsidR="00473F75" w:rsidRPr="009245D5" w:rsidRDefault="00473F75" w:rsidP="00F93F14">
      <w:pPr>
        <w:rPr>
          <w:rFonts w:cs="Arial"/>
        </w:rPr>
      </w:pPr>
      <w:r w:rsidRPr="009245D5">
        <w:rPr>
          <w:rFonts w:cs="Arial"/>
        </w:rPr>
        <w:t xml:space="preserve">Andrew Stockdill </w:t>
      </w:r>
      <w:r w:rsidR="00237A40" w:rsidRPr="009245D5">
        <w:rPr>
          <w:rFonts w:cs="Arial"/>
        </w:rPr>
        <w:t>–</w:t>
      </w:r>
      <w:r w:rsidRPr="009245D5">
        <w:rPr>
          <w:rFonts w:cs="Arial"/>
        </w:rPr>
        <w:t xml:space="preserve"> </w:t>
      </w:r>
      <w:r w:rsidR="00237A40" w:rsidRPr="009245D5">
        <w:rPr>
          <w:rFonts w:cs="Arial"/>
        </w:rPr>
        <w:t>10.241.11.51</w:t>
      </w:r>
    </w:p>
    <w:p w14:paraId="1F974CB2" w14:textId="0A6600DD" w:rsidR="00544D18" w:rsidRPr="009245D5" w:rsidRDefault="00544D18" w:rsidP="00F93F14">
      <w:pPr>
        <w:rPr>
          <w:rFonts w:cs="Arial"/>
        </w:rPr>
      </w:pPr>
    </w:p>
    <w:p w14:paraId="063BDA9B" w14:textId="4EBBD142" w:rsidR="00544D18" w:rsidRPr="009245D5" w:rsidRDefault="00544D18" w:rsidP="00F93F14">
      <w:pPr>
        <w:rPr>
          <w:rFonts w:cs="Arial"/>
        </w:rPr>
      </w:pPr>
      <w:r w:rsidRPr="009245D5">
        <w:rPr>
          <w:rFonts w:cs="Arial"/>
        </w:rPr>
        <w:t xml:space="preserve">Andrew Kenny </w:t>
      </w:r>
      <w:r w:rsidR="00AF6EF6" w:rsidRPr="009245D5">
        <w:rPr>
          <w:rFonts w:cs="Arial"/>
        </w:rPr>
        <w:t>–</w:t>
      </w:r>
      <w:r w:rsidRPr="009245D5">
        <w:rPr>
          <w:rFonts w:cs="Arial"/>
        </w:rPr>
        <w:t xml:space="preserve"> </w:t>
      </w:r>
      <w:r w:rsidR="00AF6EF6" w:rsidRPr="009245D5">
        <w:rPr>
          <w:rFonts w:cs="Arial"/>
        </w:rPr>
        <w:t xml:space="preserve">iphone – load app – gethomesafecorporate </w:t>
      </w:r>
      <w:r w:rsidR="00AB4B0C" w:rsidRPr="009245D5">
        <w:rPr>
          <w:rFonts w:cs="Arial"/>
        </w:rPr>
        <w:t>–</w:t>
      </w:r>
      <w:r w:rsidR="00AF6EF6" w:rsidRPr="009245D5">
        <w:rPr>
          <w:rFonts w:cs="Arial"/>
        </w:rPr>
        <w:t xml:space="preserve"> 021658</w:t>
      </w:r>
      <w:r w:rsidR="00792DC6" w:rsidRPr="009245D5">
        <w:rPr>
          <w:rFonts w:cs="Arial"/>
        </w:rPr>
        <w:t>242</w:t>
      </w:r>
    </w:p>
    <w:p w14:paraId="68776A08" w14:textId="1657B65B" w:rsidR="00AB4B0C" w:rsidRPr="009245D5" w:rsidRDefault="00AB4B0C" w:rsidP="00F93F14">
      <w:pPr>
        <w:rPr>
          <w:rFonts w:cs="Arial"/>
        </w:rPr>
      </w:pPr>
    </w:p>
    <w:p w14:paraId="3DFB91AF" w14:textId="48036279" w:rsidR="00AB4B0C" w:rsidRPr="009245D5" w:rsidRDefault="00AB4B0C" w:rsidP="00AB4B0C">
      <w:pPr>
        <w:pStyle w:val="Heading1"/>
        <w:rPr>
          <w:rFonts w:cs="Arial"/>
          <w:szCs w:val="20"/>
        </w:rPr>
      </w:pPr>
      <w:r w:rsidRPr="009245D5">
        <w:rPr>
          <w:rFonts w:cs="Arial"/>
          <w:szCs w:val="20"/>
        </w:rPr>
        <w:t>17/02/2021</w:t>
      </w:r>
    </w:p>
    <w:p w14:paraId="44E59D5D" w14:textId="37D2D7B8" w:rsidR="00AB4B0C" w:rsidRPr="009245D5" w:rsidRDefault="00AB4B0C" w:rsidP="00AB4B0C">
      <w:pPr>
        <w:rPr>
          <w:rFonts w:cs="Arial"/>
        </w:rPr>
      </w:pPr>
    </w:p>
    <w:p w14:paraId="2EAA8D01" w14:textId="2B793D55" w:rsidR="00AB4B0C" w:rsidRPr="009245D5" w:rsidRDefault="00BE4BED" w:rsidP="00AB4B0C">
      <w:pPr>
        <w:rPr>
          <w:rFonts w:cs="Arial"/>
        </w:rPr>
      </w:pPr>
      <w:r w:rsidRPr="009245D5">
        <w:rPr>
          <w:rFonts w:cs="Arial"/>
        </w:rPr>
        <w:t xml:space="preserve">Dave potter </w:t>
      </w:r>
      <w:r w:rsidR="00166623" w:rsidRPr="009245D5">
        <w:rPr>
          <w:rFonts w:cs="Arial"/>
        </w:rPr>
        <w:t>–</w:t>
      </w:r>
      <w:r w:rsidRPr="009245D5">
        <w:rPr>
          <w:rFonts w:cs="Arial"/>
        </w:rPr>
        <w:t xml:space="preserve"> </w:t>
      </w:r>
      <w:r w:rsidR="00166623" w:rsidRPr="009245D5">
        <w:rPr>
          <w:rFonts w:cs="Arial"/>
        </w:rPr>
        <w:t xml:space="preserve">laptop plugge in to dock station </w:t>
      </w:r>
    </w:p>
    <w:p w14:paraId="6532AD95" w14:textId="643A26D0" w:rsidR="008F5092" w:rsidRPr="009245D5" w:rsidRDefault="008F5092" w:rsidP="00AB4B0C">
      <w:pPr>
        <w:rPr>
          <w:rFonts w:cs="Arial"/>
        </w:rPr>
      </w:pPr>
    </w:p>
    <w:p w14:paraId="25EFD2CE" w14:textId="390388FD" w:rsidR="008F5092" w:rsidRPr="009245D5" w:rsidRDefault="008F5092" w:rsidP="00AB4B0C">
      <w:pPr>
        <w:rPr>
          <w:rFonts w:cs="Arial"/>
        </w:rPr>
      </w:pPr>
      <w:r w:rsidRPr="009245D5">
        <w:rPr>
          <w:rFonts w:cs="Arial"/>
        </w:rPr>
        <w:t xml:space="preserve">Andrew </w:t>
      </w:r>
      <w:r w:rsidR="00260C3F" w:rsidRPr="009245D5">
        <w:rPr>
          <w:rFonts w:cs="Arial"/>
        </w:rPr>
        <w:t xml:space="preserve">Kenny </w:t>
      </w:r>
      <w:r w:rsidR="008F615F" w:rsidRPr="009245D5">
        <w:rPr>
          <w:rFonts w:cs="Arial"/>
        </w:rPr>
        <w:t>–</w:t>
      </w:r>
      <w:r w:rsidR="00260C3F" w:rsidRPr="009245D5">
        <w:rPr>
          <w:rFonts w:cs="Arial"/>
        </w:rPr>
        <w:t xml:space="preserve"> </w:t>
      </w:r>
    </w:p>
    <w:p w14:paraId="53584EB4" w14:textId="093242B6" w:rsidR="008F615F" w:rsidRPr="009245D5" w:rsidRDefault="008F615F" w:rsidP="00AB4B0C">
      <w:pPr>
        <w:rPr>
          <w:rFonts w:cs="Arial"/>
        </w:rPr>
      </w:pPr>
    </w:p>
    <w:p w14:paraId="6835E415" w14:textId="01086D7E" w:rsidR="00546463" w:rsidRPr="009245D5" w:rsidRDefault="00546463" w:rsidP="00AB4B0C">
      <w:pPr>
        <w:rPr>
          <w:rFonts w:cs="Arial"/>
        </w:rPr>
      </w:pPr>
      <w:r w:rsidRPr="009245D5">
        <w:rPr>
          <w:rFonts w:cs="Arial"/>
        </w:rPr>
        <w:t xml:space="preserve">Leah </w:t>
      </w:r>
      <w:r w:rsidR="0065755E" w:rsidRPr="009245D5">
        <w:rPr>
          <w:rFonts w:cs="Arial"/>
        </w:rPr>
        <w:t>–</w:t>
      </w:r>
    </w:p>
    <w:p w14:paraId="446B5F23" w14:textId="3B5D24BC" w:rsidR="0065755E" w:rsidRPr="009245D5" w:rsidRDefault="0065755E" w:rsidP="00AB4B0C">
      <w:pPr>
        <w:rPr>
          <w:rFonts w:cs="Arial"/>
        </w:rPr>
      </w:pPr>
    </w:p>
    <w:p w14:paraId="7F570F58" w14:textId="3EF1A845" w:rsidR="0065755E" w:rsidRPr="009245D5" w:rsidRDefault="0065755E" w:rsidP="00AB4B0C">
      <w:pPr>
        <w:rPr>
          <w:rFonts w:cs="Arial"/>
        </w:rPr>
      </w:pPr>
      <w:r w:rsidRPr="009245D5">
        <w:rPr>
          <w:rFonts w:cs="Arial"/>
        </w:rPr>
        <w:t xml:space="preserve">John mathias </w:t>
      </w:r>
      <w:r w:rsidR="0063153E" w:rsidRPr="009245D5">
        <w:rPr>
          <w:rFonts w:cs="Arial"/>
        </w:rPr>
        <w:t>–</w:t>
      </w:r>
      <w:r w:rsidRPr="009245D5">
        <w:rPr>
          <w:rFonts w:cs="Arial"/>
        </w:rPr>
        <w:t xml:space="preserve"> </w:t>
      </w:r>
      <w:r w:rsidR="0063153E" w:rsidRPr="009245D5">
        <w:rPr>
          <w:rFonts w:cs="Arial"/>
        </w:rPr>
        <w:t>computer keeps freezing after a couple of minutes after logging in</w:t>
      </w:r>
    </w:p>
    <w:p w14:paraId="57D13F20" w14:textId="5A977AB3" w:rsidR="0063153E" w:rsidRPr="009245D5" w:rsidRDefault="0063153E" w:rsidP="00AB4B0C">
      <w:pPr>
        <w:rPr>
          <w:rFonts w:cs="Arial"/>
        </w:rPr>
      </w:pPr>
      <w:r w:rsidRPr="009245D5">
        <w:rPr>
          <w:rFonts w:cs="Arial"/>
        </w:rPr>
        <w:t>8gb ram</w:t>
      </w:r>
    </w:p>
    <w:p w14:paraId="004B0CBB" w14:textId="457EE6FF" w:rsidR="0063153E" w:rsidRPr="009245D5" w:rsidRDefault="0063153E" w:rsidP="00AB4B0C">
      <w:pPr>
        <w:rPr>
          <w:rFonts w:cs="Arial"/>
        </w:rPr>
      </w:pPr>
      <w:r w:rsidRPr="009245D5">
        <w:rPr>
          <w:rFonts w:cs="Arial"/>
        </w:rPr>
        <w:t>Over 100gb space on C drive</w:t>
      </w:r>
    </w:p>
    <w:p w14:paraId="3070981C" w14:textId="6A882AFC" w:rsidR="00196155" w:rsidRPr="009245D5" w:rsidRDefault="00196155" w:rsidP="00AB4B0C">
      <w:pPr>
        <w:rPr>
          <w:rFonts w:cs="Arial"/>
        </w:rPr>
      </w:pPr>
    </w:p>
    <w:p w14:paraId="04E5E3F6" w14:textId="25EA8F20" w:rsidR="00196155" w:rsidRPr="009245D5" w:rsidRDefault="00196155" w:rsidP="00AB4B0C">
      <w:pPr>
        <w:rPr>
          <w:rFonts w:cs="Arial"/>
        </w:rPr>
      </w:pPr>
      <w:r w:rsidRPr="009245D5">
        <w:rPr>
          <w:rFonts w:cs="Arial"/>
        </w:rPr>
        <w:t xml:space="preserve">Scott white </w:t>
      </w:r>
      <w:r w:rsidR="001A3E2D" w:rsidRPr="009245D5">
        <w:rPr>
          <w:rFonts w:cs="Arial"/>
        </w:rPr>
        <w:t>–</w:t>
      </w:r>
      <w:r w:rsidRPr="009245D5">
        <w:rPr>
          <w:rFonts w:cs="Arial"/>
        </w:rPr>
        <w:t xml:space="preserve"> </w:t>
      </w:r>
      <w:r w:rsidR="001A3E2D" w:rsidRPr="009245D5">
        <w:rPr>
          <w:rFonts w:cs="Arial"/>
        </w:rPr>
        <w:t xml:space="preserve">matt alexanders naxt </w:t>
      </w:r>
      <w:r w:rsidR="00DE5DA9" w:rsidRPr="009245D5">
        <w:rPr>
          <w:rFonts w:cs="Arial"/>
        </w:rPr>
        <w:t>–</w:t>
      </w:r>
      <w:r w:rsidR="001A3E2D" w:rsidRPr="009245D5">
        <w:rPr>
          <w:rFonts w:cs="Arial"/>
        </w:rPr>
        <w:t xml:space="preserve"> </w:t>
      </w:r>
      <w:r w:rsidR="00DE5DA9" w:rsidRPr="009245D5">
        <w:rPr>
          <w:rFonts w:cs="Arial"/>
        </w:rPr>
        <w:t>no warehouse filter</w:t>
      </w:r>
    </w:p>
    <w:p w14:paraId="32819877" w14:textId="30C2DEE7" w:rsidR="003F44B2" w:rsidRPr="009245D5" w:rsidRDefault="003F44B2" w:rsidP="00AB4B0C">
      <w:pPr>
        <w:rPr>
          <w:rFonts w:cs="Arial"/>
        </w:rPr>
      </w:pPr>
    </w:p>
    <w:p w14:paraId="3EEE1D4F" w14:textId="7458E2E4" w:rsidR="003F44B2" w:rsidRPr="009245D5" w:rsidRDefault="00785E25" w:rsidP="00AB4B0C">
      <w:pPr>
        <w:rPr>
          <w:rFonts w:cs="Arial"/>
        </w:rPr>
      </w:pPr>
      <w:r w:rsidRPr="009245D5">
        <w:rPr>
          <w:rFonts w:cs="Arial"/>
        </w:rPr>
        <w:t xml:space="preserve">Theo kon </w:t>
      </w:r>
      <w:r w:rsidR="0014635B" w:rsidRPr="009245D5">
        <w:rPr>
          <w:rFonts w:cs="Arial"/>
        </w:rPr>
        <w:t>–</w:t>
      </w:r>
      <w:r w:rsidRPr="009245D5">
        <w:rPr>
          <w:rFonts w:cs="Arial"/>
        </w:rPr>
        <w:t xml:space="preserve"> </w:t>
      </w:r>
    </w:p>
    <w:p w14:paraId="2BA1B435" w14:textId="11054A6E" w:rsidR="0014635B" w:rsidRPr="009245D5" w:rsidRDefault="0014635B" w:rsidP="00AB4B0C">
      <w:pPr>
        <w:rPr>
          <w:rFonts w:cs="Arial"/>
        </w:rPr>
      </w:pPr>
    </w:p>
    <w:p w14:paraId="13050C58" w14:textId="2314ECAF" w:rsidR="0014635B" w:rsidRPr="009245D5" w:rsidRDefault="0014635B" w:rsidP="00AB4B0C">
      <w:pPr>
        <w:rPr>
          <w:rFonts w:cs="Arial"/>
        </w:rPr>
      </w:pPr>
      <w:r w:rsidRPr="009245D5">
        <w:rPr>
          <w:rFonts w:cs="Arial"/>
        </w:rPr>
        <w:t xml:space="preserve">Cathryn Eltham </w:t>
      </w:r>
      <w:r w:rsidR="004E6623" w:rsidRPr="009245D5">
        <w:rPr>
          <w:rFonts w:cs="Arial"/>
        </w:rPr>
        <w:t>–</w:t>
      </w:r>
      <w:r w:rsidRPr="009245D5">
        <w:rPr>
          <w:rFonts w:cs="Arial"/>
        </w:rPr>
        <w:t xml:space="preserve"> </w:t>
      </w:r>
    </w:p>
    <w:p w14:paraId="2171DDCD" w14:textId="74C8A85F" w:rsidR="004E6623" w:rsidRPr="009245D5" w:rsidRDefault="004E6623" w:rsidP="00AB4B0C">
      <w:pPr>
        <w:rPr>
          <w:rFonts w:cs="Arial"/>
        </w:rPr>
      </w:pPr>
    </w:p>
    <w:p w14:paraId="50F04A8F" w14:textId="654D4D3E" w:rsidR="004E6623" w:rsidRPr="009245D5" w:rsidRDefault="00E802CF" w:rsidP="00AB4B0C">
      <w:pPr>
        <w:rPr>
          <w:rFonts w:cs="Arial"/>
        </w:rPr>
      </w:pPr>
      <w:r w:rsidRPr="009245D5">
        <w:rPr>
          <w:rFonts w:cs="Arial"/>
        </w:rPr>
        <w:t xml:space="preserve">Brad – new Plymouth </w:t>
      </w:r>
      <w:r w:rsidR="003465BA" w:rsidRPr="009245D5">
        <w:rPr>
          <w:rFonts w:cs="Arial"/>
        </w:rPr>
        <w:t>–</w:t>
      </w:r>
      <w:r w:rsidRPr="009245D5">
        <w:rPr>
          <w:rFonts w:cs="Arial"/>
        </w:rPr>
        <w:t xml:space="preserve"> </w:t>
      </w:r>
    </w:p>
    <w:p w14:paraId="69034841" w14:textId="61991EDC" w:rsidR="003465BA" w:rsidRPr="009245D5" w:rsidRDefault="003465BA" w:rsidP="00AB4B0C">
      <w:pPr>
        <w:rPr>
          <w:rFonts w:cs="Arial"/>
        </w:rPr>
      </w:pPr>
    </w:p>
    <w:p w14:paraId="4A41C7DF" w14:textId="0816F2A2" w:rsidR="003465BA" w:rsidRPr="009245D5" w:rsidRDefault="00D563DE" w:rsidP="00AB4B0C">
      <w:pPr>
        <w:rPr>
          <w:rFonts w:cs="Arial"/>
        </w:rPr>
      </w:pPr>
      <w:r w:rsidRPr="009245D5">
        <w:rPr>
          <w:rFonts w:cs="Arial"/>
        </w:rPr>
        <w:t xml:space="preserve">Paul pab </w:t>
      </w:r>
      <w:r w:rsidR="00F707A8" w:rsidRPr="009245D5">
        <w:rPr>
          <w:rFonts w:cs="Arial"/>
        </w:rPr>
        <w:t>–</w:t>
      </w:r>
      <w:r w:rsidRPr="009245D5">
        <w:rPr>
          <w:rFonts w:cs="Arial"/>
        </w:rPr>
        <w:t xml:space="preserve"> </w:t>
      </w:r>
    </w:p>
    <w:p w14:paraId="6EAF22CD" w14:textId="7366D5DD" w:rsidR="00F707A8" w:rsidRPr="009245D5" w:rsidRDefault="00F707A8" w:rsidP="00AB4B0C">
      <w:pPr>
        <w:rPr>
          <w:rFonts w:cs="Arial"/>
        </w:rPr>
      </w:pPr>
    </w:p>
    <w:p w14:paraId="4B277526" w14:textId="5B09D189" w:rsidR="00F707A8" w:rsidRPr="009245D5" w:rsidRDefault="00F707A8" w:rsidP="00AB4B0C">
      <w:pPr>
        <w:rPr>
          <w:rFonts w:cs="Arial"/>
        </w:rPr>
      </w:pPr>
      <w:r w:rsidRPr="009245D5">
        <w:rPr>
          <w:rFonts w:cs="Arial"/>
        </w:rPr>
        <w:t xml:space="preserve">Alan hodges </w:t>
      </w:r>
      <w:r w:rsidR="00D554CA" w:rsidRPr="009245D5">
        <w:rPr>
          <w:rFonts w:cs="Arial"/>
        </w:rPr>
        <w:t>–</w:t>
      </w:r>
      <w:r w:rsidR="00FD56CE" w:rsidRPr="009245D5">
        <w:rPr>
          <w:rFonts w:cs="Arial"/>
        </w:rPr>
        <w:t xml:space="preserve"> </w:t>
      </w:r>
    </w:p>
    <w:p w14:paraId="490E798E" w14:textId="22B86EAE" w:rsidR="00D554CA" w:rsidRPr="009245D5" w:rsidRDefault="00D554CA" w:rsidP="00AB4B0C">
      <w:pPr>
        <w:rPr>
          <w:rFonts w:cs="Arial"/>
        </w:rPr>
      </w:pPr>
    </w:p>
    <w:p w14:paraId="187AD0FF" w14:textId="793E5691" w:rsidR="00D554CA" w:rsidRPr="009245D5" w:rsidRDefault="00D554CA" w:rsidP="00AB4B0C">
      <w:pPr>
        <w:rPr>
          <w:rFonts w:cs="Arial"/>
        </w:rPr>
      </w:pPr>
      <w:r w:rsidRPr="009245D5">
        <w:rPr>
          <w:rFonts w:cs="Arial"/>
        </w:rPr>
        <w:t xml:space="preserve">Scott white </w:t>
      </w:r>
      <w:r w:rsidR="00201D07" w:rsidRPr="009245D5">
        <w:rPr>
          <w:rFonts w:cs="Arial"/>
        </w:rPr>
        <w:t>–</w:t>
      </w:r>
      <w:r w:rsidRPr="009245D5">
        <w:rPr>
          <w:rFonts w:cs="Arial"/>
        </w:rPr>
        <w:t xml:space="preserve"> </w:t>
      </w:r>
    </w:p>
    <w:p w14:paraId="3DF547C5" w14:textId="678C0491" w:rsidR="00201D07" w:rsidRPr="009245D5" w:rsidRDefault="00201D07" w:rsidP="00AB4B0C">
      <w:pPr>
        <w:rPr>
          <w:rFonts w:cs="Arial"/>
        </w:rPr>
      </w:pPr>
    </w:p>
    <w:p w14:paraId="01980D50" w14:textId="30AD5411" w:rsidR="00201D07" w:rsidRPr="009245D5" w:rsidRDefault="00201D07" w:rsidP="00AB4B0C">
      <w:pPr>
        <w:rPr>
          <w:rFonts w:cs="Arial"/>
        </w:rPr>
      </w:pPr>
      <w:r w:rsidRPr="009245D5">
        <w:rPr>
          <w:rFonts w:cs="Arial"/>
        </w:rPr>
        <w:t xml:space="preserve">Blair hocken – </w:t>
      </w:r>
      <w:r w:rsidR="00533C6A" w:rsidRPr="009245D5">
        <w:rPr>
          <w:rFonts w:cs="Arial"/>
        </w:rPr>
        <w:t>airfreight lines into quote – used to be a function to apply air freight</w:t>
      </w:r>
      <w:r w:rsidR="00661744" w:rsidRPr="009245D5">
        <w:rPr>
          <w:rFonts w:cs="Arial"/>
        </w:rPr>
        <w:t xml:space="preserve"> to a quote but no longer there</w:t>
      </w:r>
      <w:r w:rsidR="00397A17" w:rsidRPr="009245D5">
        <w:rPr>
          <w:rFonts w:cs="Arial"/>
        </w:rPr>
        <w:t xml:space="preserve"> – function for estimate freight</w:t>
      </w:r>
    </w:p>
    <w:p w14:paraId="047EE91F" w14:textId="13C1EEAE" w:rsidR="002F52C7" w:rsidRPr="009245D5" w:rsidRDefault="002F52C7" w:rsidP="00AB4B0C">
      <w:pPr>
        <w:rPr>
          <w:rFonts w:cs="Arial"/>
        </w:rPr>
      </w:pPr>
    </w:p>
    <w:p w14:paraId="11EE4754" w14:textId="6A214458" w:rsidR="002F52C7" w:rsidRPr="009245D5" w:rsidRDefault="002F52C7" w:rsidP="00AB4B0C">
      <w:pPr>
        <w:rPr>
          <w:rFonts w:cs="Arial"/>
        </w:rPr>
      </w:pPr>
      <w:r w:rsidRPr="009245D5">
        <w:rPr>
          <w:rFonts w:cs="Arial"/>
        </w:rPr>
        <w:t xml:space="preserve">Alan hodges </w:t>
      </w:r>
      <w:r w:rsidR="00DF0020" w:rsidRPr="009245D5">
        <w:rPr>
          <w:rFonts w:cs="Arial"/>
        </w:rPr>
        <w:t>– click on to find a service call</w:t>
      </w:r>
    </w:p>
    <w:p w14:paraId="1947E6CC" w14:textId="766DD920" w:rsidR="00685854" w:rsidRPr="009245D5" w:rsidRDefault="00685854" w:rsidP="00AB4B0C">
      <w:pPr>
        <w:rPr>
          <w:rFonts w:cs="Arial"/>
        </w:rPr>
      </w:pPr>
    </w:p>
    <w:p w14:paraId="6F2FA997" w14:textId="06D09CA5" w:rsidR="00685854" w:rsidRPr="009245D5" w:rsidRDefault="00685854" w:rsidP="00AB4B0C">
      <w:pPr>
        <w:rPr>
          <w:rFonts w:cs="Arial"/>
        </w:rPr>
      </w:pPr>
      <w:r w:rsidRPr="009245D5">
        <w:rPr>
          <w:rFonts w:cs="Arial"/>
        </w:rPr>
        <w:t xml:space="preserve">Stephanie macdonald </w:t>
      </w:r>
      <w:r w:rsidR="005108DC" w:rsidRPr="009245D5">
        <w:rPr>
          <w:rFonts w:cs="Arial"/>
        </w:rPr>
        <w:t>–</w:t>
      </w:r>
      <w:r w:rsidRPr="009245D5">
        <w:rPr>
          <w:rFonts w:cs="Arial"/>
        </w:rPr>
        <w:t xml:space="preserve"> </w:t>
      </w:r>
    </w:p>
    <w:p w14:paraId="0730CCEE" w14:textId="0C160856" w:rsidR="005108DC" w:rsidRPr="009245D5" w:rsidRDefault="005108DC" w:rsidP="00AB4B0C">
      <w:pPr>
        <w:rPr>
          <w:rFonts w:cs="Arial"/>
        </w:rPr>
      </w:pPr>
    </w:p>
    <w:p w14:paraId="444A8D07" w14:textId="50DBD8B7" w:rsidR="005108DC" w:rsidRPr="009245D5" w:rsidRDefault="005108DC" w:rsidP="00AB4B0C">
      <w:pPr>
        <w:rPr>
          <w:rFonts w:cs="Arial"/>
        </w:rPr>
      </w:pPr>
      <w:r w:rsidRPr="009245D5">
        <w:rPr>
          <w:rFonts w:cs="Arial"/>
        </w:rPr>
        <w:t>Xap_</w:t>
      </w:r>
    </w:p>
    <w:p w14:paraId="1D15B45B" w14:textId="633A583B" w:rsidR="00C00812" w:rsidRPr="009245D5" w:rsidRDefault="00C00812" w:rsidP="00AB4B0C">
      <w:pPr>
        <w:rPr>
          <w:rFonts w:cs="Arial"/>
        </w:rPr>
      </w:pPr>
    </w:p>
    <w:p w14:paraId="5057C991" w14:textId="1D7F5C8C" w:rsidR="00C00812" w:rsidRPr="009245D5" w:rsidRDefault="00C00812" w:rsidP="00C00812">
      <w:pPr>
        <w:pStyle w:val="Heading1"/>
        <w:rPr>
          <w:rFonts w:cs="Arial"/>
          <w:szCs w:val="20"/>
        </w:rPr>
      </w:pPr>
      <w:r w:rsidRPr="009245D5">
        <w:rPr>
          <w:rFonts w:cs="Arial"/>
          <w:szCs w:val="20"/>
        </w:rPr>
        <w:t>18/02</w:t>
      </w:r>
    </w:p>
    <w:p w14:paraId="3A0E27AC" w14:textId="4C14CFE5" w:rsidR="00C00812" w:rsidRPr="009245D5" w:rsidRDefault="00C00812" w:rsidP="00C00812">
      <w:pPr>
        <w:rPr>
          <w:rFonts w:cs="Arial"/>
        </w:rPr>
      </w:pPr>
    </w:p>
    <w:p w14:paraId="557858EF" w14:textId="5C4A73CA" w:rsidR="00C00812" w:rsidRPr="009245D5" w:rsidRDefault="00C00812" w:rsidP="00C00812">
      <w:pPr>
        <w:rPr>
          <w:rFonts w:cs="Arial"/>
        </w:rPr>
      </w:pPr>
      <w:r w:rsidRPr="009245D5">
        <w:rPr>
          <w:rFonts w:cs="Arial"/>
        </w:rPr>
        <w:t xml:space="preserve">Julie – working in naxt – on line 8 </w:t>
      </w:r>
      <w:r w:rsidR="005D4807" w:rsidRPr="009245D5">
        <w:rPr>
          <w:rFonts w:cs="Arial"/>
        </w:rPr>
        <w:t>cant split the code</w:t>
      </w:r>
    </w:p>
    <w:p w14:paraId="2F48F489" w14:textId="770CD894" w:rsidR="00EA6A93" w:rsidRPr="009245D5" w:rsidRDefault="00EA6A93" w:rsidP="00C00812">
      <w:pPr>
        <w:rPr>
          <w:rFonts w:cs="Arial"/>
        </w:rPr>
      </w:pPr>
      <w:r w:rsidRPr="009245D5">
        <w:rPr>
          <w:rFonts w:cs="Arial"/>
        </w:rPr>
        <w:t>108.70</w:t>
      </w:r>
      <w:r w:rsidR="00684D17" w:rsidRPr="009245D5">
        <w:rPr>
          <w:rFonts w:cs="Arial"/>
        </w:rPr>
        <w:t xml:space="preserve"> hit apply and it stays at 200</w:t>
      </w:r>
    </w:p>
    <w:p w14:paraId="51E4F107" w14:textId="4DC411AF" w:rsidR="00EA6A93" w:rsidRPr="009245D5" w:rsidRDefault="00EA6A93" w:rsidP="00C00812">
      <w:pPr>
        <w:rPr>
          <w:rFonts w:cs="Arial"/>
        </w:rPr>
      </w:pPr>
      <w:r w:rsidRPr="009245D5">
        <w:rPr>
          <w:rFonts w:cs="Arial"/>
        </w:rPr>
        <w:t>Then code 91.30</w:t>
      </w:r>
    </w:p>
    <w:p w14:paraId="75E73EE9" w14:textId="436576C4" w:rsidR="00290AFA" w:rsidRPr="009245D5" w:rsidRDefault="00290AFA" w:rsidP="00C00812">
      <w:pPr>
        <w:rPr>
          <w:rFonts w:cs="Arial"/>
        </w:rPr>
      </w:pPr>
    </w:p>
    <w:p w14:paraId="268A1C70" w14:textId="6C6BB0E3" w:rsidR="00290AFA" w:rsidRPr="009245D5" w:rsidRDefault="00290AFA" w:rsidP="00C00812">
      <w:pPr>
        <w:rPr>
          <w:rFonts w:cs="Arial"/>
        </w:rPr>
      </w:pPr>
      <w:r w:rsidRPr="009245D5">
        <w:rPr>
          <w:rFonts w:cs="Arial"/>
        </w:rPr>
        <w:t xml:space="preserve">Leticia </w:t>
      </w:r>
      <w:r w:rsidR="00906C1D" w:rsidRPr="009245D5">
        <w:rPr>
          <w:rFonts w:cs="Arial"/>
        </w:rPr>
        <w:t>–</w:t>
      </w:r>
      <w:r w:rsidRPr="009245D5">
        <w:rPr>
          <w:rFonts w:cs="Arial"/>
        </w:rPr>
        <w:t xml:space="preserve"> </w:t>
      </w:r>
    </w:p>
    <w:p w14:paraId="3B4471E8" w14:textId="7A6DECF2" w:rsidR="00906C1D" w:rsidRPr="009245D5" w:rsidRDefault="00906C1D" w:rsidP="00C00812">
      <w:pPr>
        <w:rPr>
          <w:rFonts w:cs="Arial"/>
        </w:rPr>
      </w:pPr>
    </w:p>
    <w:p w14:paraId="6628031D" w14:textId="383FBD40" w:rsidR="00906C1D" w:rsidRPr="009245D5" w:rsidRDefault="00F90E36" w:rsidP="00C00812">
      <w:pPr>
        <w:rPr>
          <w:rFonts w:cs="Arial"/>
        </w:rPr>
      </w:pPr>
      <w:r w:rsidRPr="009245D5">
        <w:rPr>
          <w:rFonts w:cs="Arial"/>
        </w:rPr>
        <w:t xml:space="preserve">Jenny fuller – cubes </w:t>
      </w:r>
      <w:r w:rsidR="00F03251" w:rsidRPr="009245D5">
        <w:rPr>
          <w:rFonts w:cs="Arial"/>
        </w:rPr>
        <w:t>–</w:t>
      </w:r>
      <w:r w:rsidRPr="009245D5">
        <w:rPr>
          <w:rFonts w:cs="Arial"/>
        </w:rPr>
        <w:t xml:space="preserve"> timeout</w:t>
      </w:r>
      <w:r w:rsidR="00F03251" w:rsidRPr="009245D5">
        <w:rPr>
          <w:rFonts w:cs="Arial"/>
        </w:rPr>
        <w:t xml:space="preserve"> </w:t>
      </w:r>
      <w:r w:rsidR="0020365C" w:rsidRPr="009245D5">
        <w:rPr>
          <w:rFonts w:cs="Arial"/>
        </w:rPr>
        <w:t>–</w:t>
      </w:r>
      <w:r w:rsidR="00F03251" w:rsidRPr="009245D5">
        <w:rPr>
          <w:rFonts w:cs="Arial"/>
        </w:rPr>
        <w:t xml:space="preserve"> </w:t>
      </w:r>
    </w:p>
    <w:p w14:paraId="0202F3EE" w14:textId="004C16A6" w:rsidR="0020365C" w:rsidRPr="009245D5" w:rsidRDefault="0020365C" w:rsidP="00C00812">
      <w:pPr>
        <w:rPr>
          <w:rFonts w:cs="Arial"/>
        </w:rPr>
      </w:pPr>
    </w:p>
    <w:p w14:paraId="020D7BFB" w14:textId="697CD6A4" w:rsidR="0020365C" w:rsidRPr="009245D5" w:rsidRDefault="0020365C" w:rsidP="00C00812">
      <w:pPr>
        <w:rPr>
          <w:rFonts w:cs="Arial"/>
        </w:rPr>
      </w:pPr>
      <w:r w:rsidRPr="009245D5">
        <w:rPr>
          <w:rFonts w:cs="Arial"/>
        </w:rPr>
        <w:t xml:space="preserve">Natasha Thompson – sent an email – hadn’t had a reply – cash sales invoice </w:t>
      </w:r>
      <w:r w:rsidR="00AE15A2" w:rsidRPr="009245D5">
        <w:rPr>
          <w:rFonts w:cs="Arial"/>
        </w:rPr>
        <w:t>–</w:t>
      </w:r>
      <w:r w:rsidRPr="009245D5">
        <w:rPr>
          <w:rFonts w:cs="Arial"/>
        </w:rPr>
        <w:t xml:space="preserve"> </w:t>
      </w:r>
      <w:r w:rsidR="00AE15A2" w:rsidRPr="009245D5">
        <w:rPr>
          <w:rFonts w:cs="Arial"/>
        </w:rPr>
        <w:t>entering cash payments and was saying it was an amounts – total amount on sales order was slightly different by 6 cents</w:t>
      </w:r>
    </w:p>
    <w:p w14:paraId="7D87BC5E" w14:textId="77C45299" w:rsidR="00635422" w:rsidRPr="009245D5" w:rsidRDefault="00635422" w:rsidP="00C00812">
      <w:pPr>
        <w:rPr>
          <w:rFonts w:cs="Arial"/>
        </w:rPr>
      </w:pPr>
      <w:r w:rsidRPr="009245D5">
        <w:rPr>
          <w:rFonts w:cs="Arial"/>
        </w:rPr>
        <w:t xml:space="preserve">Ben gibbens </w:t>
      </w:r>
      <w:r w:rsidR="00131670" w:rsidRPr="009245D5">
        <w:rPr>
          <w:rFonts w:cs="Arial"/>
        </w:rPr>
        <w:t>–</w:t>
      </w:r>
      <w:r w:rsidRPr="009245D5">
        <w:rPr>
          <w:rFonts w:cs="Arial"/>
        </w:rPr>
        <w:t xml:space="preserve"> </w:t>
      </w:r>
    </w:p>
    <w:p w14:paraId="51556D96" w14:textId="41A1A7E6" w:rsidR="00131670" w:rsidRPr="009245D5" w:rsidRDefault="00131670" w:rsidP="00C00812">
      <w:pPr>
        <w:rPr>
          <w:rFonts w:cs="Arial"/>
        </w:rPr>
      </w:pPr>
    </w:p>
    <w:p w14:paraId="71B3072E" w14:textId="4C3DFB61" w:rsidR="00131670" w:rsidRPr="009245D5" w:rsidRDefault="000C4529" w:rsidP="00C00812">
      <w:pPr>
        <w:rPr>
          <w:rFonts w:cs="Arial"/>
        </w:rPr>
      </w:pPr>
      <w:r w:rsidRPr="009245D5">
        <w:rPr>
          <w:rFonts w:cs="Arial"/>
        </w:rPr>
        <w:t xml:space="preserve">John tucker </w:t>
      </w:r>
      <w:r w:rsidR="007F2DD1" w:rsidRPr="009245D5">
        <w:rPr>
          <w:rFonts w:cs="Arial"/>
        </w:rPr>
        <w:t>–</w:t>
      </w:r>
      <w:r w:rsidRPr="009245D5">
        <w:rPr>
          <w:rFonts w:cs="Arial"/>
        </w:rPr>
        <w:t xml:space="preserve"> </w:t>
      </w:r>
      <w:r w:rsidR="004B4C3D" w:rsidRPr="009245D5">
        <w:rPr>
          <w:rFonts w:cs="Arial"/>
        </w:rPr>
        <w:t>ad</w:t>
      </w:r>
      <w:r w:rsidR="007F2DD1" w:rsidRPr="009245D5">
        <w:rPr>
          <w:rFonts w:cs="Arial"/>
        </w:rPr>
        <w:t>d</w:t>
      </w:r>
      <w:r w:rsidR="004B4C3D" w:rsidRPr="009245D5">
        <w:rPr>
          <w:rFonts w:cs="Arial"/>
        </w:rPr>
        <w:t xml:space="preserve">ed </w:t>
      </w:r>
      <w:r w:rsidR="007F2DD1" w:rsidRPr="009245D5">
        <w:rPr>
          <w:rFonts w:cs="Arial"/>
        </w:rPr>
        <w:t xml:space="preserve">lines to a quote – getting mesag – conversation =between m and ma does not exist </w:t>
      </w:r>
      <w:r w:rsidR="009D3A7B" w:rsidRPr="009245D5">
        <w:rPr>
          <w:rFonts w:cs="Arial"/>
        </w:rPr>
        <w:t>–</w:t>
      </w:r>
      <w:r w:rsidR="007F2DD1" w:rsidRPr="009245D5">
        <w:rPr>
          <w:rFonts w:cs="Arial"/>
        </w:rPr>
        <w:t xml:space="preserve"> </w:t>
      </w:r>
    </w:p>
    <w:p w14:paraId="38147B71" w14:textId="00E19A2C" w:rsidR="009D3A7B" w:rsidRPr="009245D5" w:rsidRDefault="009D3A7B" w:rsidP="00C00812">
      <w:pPr>
        <w:rPr>
          <w:rFonts w:cs="Arial"/>
        </w:rPr>
      </w:pPr>
    </w:p>
    <w:p w14:paraId="69E44CF8" w14:textId="448A49EE" w:rsidR="009D3A7B" w:rsidRPr="009245D5" w:rsidRDefault="009D3A7B" w:rsidP="00C00812">
      <w:pPr>
        <w:rPr>
          <w:rFonts w:cs="Arial"/>
        </w:rPr>
      </w:pPr>
      <w:r w:rsidRPr="009245D5">
        <w:rPr>
          <w:rFonts w:cs="Arial"/>
        </w:rPr>
        <w:t xml:space="preserve">Tim davis </w:t>
      </w:r>
      <w:r w:rsidR="00B035B4" w:rsidRPr="009245D5">
        <w:rPr>
          <w:rFonts w:cs="Arial"/>
        </w:rPr>
        <w:t>–</w:t>
      </w:r>
      <w:r w:rsidRPr="009245D5">
        <w:rPr>
          <w:rFonts w:cs="Arial"/>
        </w:rPr>
        <w:t xml:space="preserve"> </w:t>
      </w:r>
      <w:r w:rsidR="00B035B4" w:rsidRPr="009245D5">
        <w:rPr>
          <w:rFonts w:cs="Arial"/>
        </w:rPr>
        <w:t xml:space="preserve">naxt – delete a so </w:t>
      </w:r>
      <w:r w:rsidR="0086594B" w:rsidRPr="009245D5">
        <w:rPr>
          <w:rFonts w:cs="Arial"/>
        </w:rPr>
        <w:t>–</w:t>
      </w:r>
      <w:r w:rsidR="00B035B4" w:rsidRPr="009245D5">
        <w:rPr>
          <w:rFonts w:cs="Arial"/>
        </w:rPr>
        <w:t xml:space="preserve"> </w:t>
      </w:r>
      <w:r w:rsidR="0086594B" w:rsidRPr="009245D5">
        <w:rPr>
          <w:rFonts w:cs="Arial"/>
        </w:rPr>
        <w:t>naxt freezes</w:t>
      </w:r>
    </w:p>
    <w:p w14:paraId="0843104F" w14:textId="5E5950DC" w:rsidR="0086594B" w:rsidRPr="009245D5" w:rsidRDefault="0086594B" w:rsidP="00C00812">
      <w:pPr>
        <w:rPr>
          <w:rFonts w:cs="Arial"/>
        </w:rPr>
      </w:pPr>
      <w:r w:rsidRPr="009245D5">
        <w:rPr>
          <w:rFonts w:cs="Arial"/>
        </w:rPr>
        <w:t xml:space="preserve">Import parts list from buyilder g3 </w:t>
      </w:r>
      <w:r w:rsidR="00415504" w:rsidRPr="009245D5">
        <w:rPr>
          <w:rFonts w:cs="Arial"/>
        </w:rPr>
        <w:t>–</w:t>
      </w:r>
      <w:r w:rsidR="00F06122" w:rsidRPr="009245D5">
        <w:rPr>
          <w:rFonts w:cs="Arial"/>
        </w:rPr>
        <w:t xml:space="preserve"> </w:t>
      </w:r>
    </w:p>
    <w:p w14:paraId="01847017" w14:textId="237FEE6D" w:rsidR="00415504" w:rsidRPr="009245D5" w:rsidRDefault="00415504" w:rsidP="00C00812">
      <w:pPr>
        <w:rPr>
          <w:rFonts w:cs="Arial"/>
        </w:rPr>
      </w:pPr>
    </w:p>
    <w:p w14:paraId="7DEA91A7" w14:textId="0C711581" w:rsidR="00415504" w:rsidRPr="009245D5" w:rsidRDefault="00415504" w:rsidP="00C00812">
      <w:pPr>
        <w:rPr>
          <w:rFonts w:cs="Arial"/>
        </w:rPr>
      </w:pPr>
      <w:r w:rsidRPr="009245D5">
        <w:rPr>
          <w:rFonts w:cs="Arial"/>
        </w:rPr>
        <w:t xml:space="preserve">Stephanie macdonald </w:t>
      </w:r>
      <w:r w:rsidR="00193158" w:rsidRPr="009245D5">
        <w:rPr>
          <w:rFonts w:cs="Arial"/>
        </w:rPr>
        <w:t>–</w:t>
      </w:r>
      <w:r w:rsidRPr="009245D5">
        <w:rPr>
          <w:rFonts w:cs="Arial"/>
        </w:rPr>
        <w:t xml:space="preserve"> </w:t>
      </w:r>
    </w:p>
    <w:p w14:paraId="60AF241C" w14:textId="6952B553" w:rsidR="00193158" w:rsidRPr="009245D5" w:rsidRDefault="00193158" w:rsidP="00C00812">
      <w:pPr>
        <w:rPr>
          <w:rFonts w:cs="Arial"/>
        </w:rPr>
      </w:pPr>
    </w:p>
    <w:p w14:paraId="25032B96" w14:textId="06CF177A" w:rsidR="00193158" w:rsidRPr="009245D5" w:rsidRDefault="00193158" w:rsidP="00C00812">
      <w:pPr>
        <w:rPr>
          <w:rFonts w:cs="Arial"/>
        </w:rPr>
      </w:pPr>
      <w:r w:rsidRPr="009245D5">
        <w:rPr>
          <w:rFonts w:cs="Arial"/>
        </w:rPr>
        <w:t xml:space="preserve">Scott </w:t>
      </w:r>
      <w:r w:rsidR="002B6F85" w:rsidRPr="009245D5">
        <w:rPr>
          <w:rFonts w:cs="Arial"/>
        </w:rPr>
        <w:t>–</w:t>
      </w:r>
    </w:p>
    <w:p w14:paraId="27C86B34" w14:textId="51C4543F" w:rsidR="002B6F85" w:rsidRPr="009245D5" w:rsidRDefault="002B6F85" w:rsidP="00C00812">
      <w:pPr>
        <w:rPr>
          <w:rFonts w:cs="Arial"/>
        </w:rPr>
      </w:pPr>
    </w:p>
    <w:p w14:paraId="73E0E62D" w14:textId="0A302C0C" w:rsidR="002B6F85" w:rsidRPr="009245D5" w:rsidRDefault="002B6F85" w:rsidP="00C00812">
      <w:pPr>
        <w:rPr>
          <w:rFonts w:cs="Arial"/>
        </w:rPr>
      </w:pPr>
      <w:r w:rsidRPr="009245D5">
        <w:rPr>
          <w:rFonts w:cs="Arial"/>
        </w:rPr>
        <w:t xml:space="preserve">David hot – teasm – updated some of the folders </w:t>
      </w:r>
      <w:r w:rsidR="009633B8" w:rsidRPr="009245D5">
        <w:rPr>
          <w:rFonts w:cs="Arial"/>
        </w:rPr>
        <w:t>–</w:t>
      </w:r>
      <w:r w:rsidRPr="009245D5">
        <w:rPr>
          <w:rFonts w:cs="Arial"/>
        </w:rPr>
        <w:t xml:space="preserve"> </w:t>
      </w:r>
      <w:r w:rsidR="009633B8" w:rsidRPr="009245D5">
        <w:rPr>
          <w:rFonts w:cs="Arial"/>
        </w:rPr>
        <w:t xml:space="preserve">leadership tables team – can go into it but can’t </w:t>
      </w:r>
      <w:r w:rsidR="00C63BBC" w:rsidRPr="009245D5">
        <w:rPr>
          <w:rFonts w:cs="Arial"/>
        </w:rPr>
        <w:t>access comments table</w:t>
      </w:r>
    </w:p>
    <w:p w14:paraId="75168353" w14:textId="7BB9057A" w:rsidR="00912BB5" w:rsidRPr="009245D5" w:rsidRDefault="00912BB5" w:rsidP="00C00812">
      <w:pPr>
        <w:rPr>
          <w:rFonts w:cs="Arial"/>
        </w:rPr>
      </w:pPr>
    </w:p>
    <w:p w14:paraId="0414231E" w14:textId="7D252C9D" w:rsidR="00912BB5" w:rsidRPr="009245D5" w:rsidRDefault="00912BB5" w:rsidP="00C00812">
      <w:pPr>
        <w:rPr>
          <w:rFonts w:cs="Arial"/>
        </w:rPr>
      </w:pPr>
      <w:r w:rsidRPr="009245D5">
        <w:rPr>
          <w:rFonts w:cs="Arial"/>
        </w:rPr>
        <w:t xml:space="preserve">Barbara w </w:t>
      </w:r>
      <w:r w:rsidR="00B83F91" w:rsidRPr="009245D5">
        <w:rPr>
          <w:rFonts w:cs="Arial"/>
        </w:rPr>
        <w:t>–</w:t>
      </w:r>
      <w:r w:rsidRPr="009245D5">
        <w:rPr>
          <w:rFonts w:cs="Arial"/>
        </w:rPr>
        <w:t xml:space="preserve"> </w:t>
      </w:r>
      <w:r w:rsidR="00B83F91" w:rsidRPr="009245D5">
        <w:rPr>
          <w:rFonts w:cs="Arial"/>
        </w:rPr>
        <w:t>unposted hours – sc229337-8</w:t>
      </w:r>
    </w:p>
    <w:p w14:paraId="162D70BC" w14:textId="684A8CC6" w:rsidR="00E33207" w:rsidRPr="009245D5" w:rsidRDefault="00E33207" w:rsidP="00C00812">
      <w:pPr>
        <w:rPr>
          <w:rFonts w:cs="Arial"/>
        </w:rPr>
      </w:pPr>
    </w:p>
    <w:p w14:paraId="0F0775C7" w14:textId="4DAB148C" w:rsidR="00E33207" w:rsidRPr="009245D5" w:rsidRDefault="00E33207" w:rsidP="00C00812">
      <w:pPr>
        <w:rPr>
          <w:rFonts w:cs="Arial"/>
        </w:rPr>
      </w:pPr>
      <w:r w:rsidRPr="009245D5">
        <w:rPr>
          <w:rFonts w:cs="Arial"/>
        </w:rPr>
        <w:t>Nathan – trevor Williams – phone cant access gough contacts list</w:t>
      </w:r>
    </w:p>
    <w:p w14:paraId="37401AB9" w14:textId="314E04AC" w:rsidR="00620079" w:rsidRPr="009245D5" w:rsidRDefault="00620079" w:rsidP="00C00812">
      <w:pPr>
        <w:rPr>
          <w:rFonts w:cs="Arial"/>
        </w:rPr>
      </w:pPr>
    </w:p>
    <w:p w14:paraId="19160FAE" w14:textId="51FA6E99" w:rsidR="00620079" w:rsidRPr="009245D5" w:rsidRDefault="00620079" w:rsidP="00C00812">
      <w:pPr>
        <w:rPr>
          <w:rFonts w:cs="Arial"/>
        </w:rPr>
      </w:pPr>
      <w:r w:rsidRPr="009245D5">
        <w:rPr>
          <w:rFonts w:cs="Arial"/>
        </w:rPr>
        <w:t xml:space="preserve">Oliver bush </w:t>
      </w:r>
      <w:r w:rsidR="00194ED9" w:rsidRPr="009245D5">
        <w:rPr>
          <w:rFonts w:cs="Arial"/>
        </w:rPr>
        <w:t>–</w:t>
      </w:r>
      <w:r w:rsidRPr="009245D5">
        <w:rPr>
          <w:rFonts w:cs="Arial"/>
        </w:rPr>
        <w:t xml:space="preserve"> </w:t>
      </w:r>
      <w:r w:rsidR="00194ED9" w:rsidRPr="009245D5">
        <w:rPr>
          <w:rFonts w:cs="Arial"/>
        </w:rPr>
        <w:t>laptop not logging</w:t>
      </w:r>
    </w:p>
    <w:p w14:paraId="0F71D2A1" w14:textId="1CAA254F" w:rsidR="003D099E" w:rsidRPr="009245D5" w:rsidRDefault="003D099E" w:rsidP="00C00812">
      <w:pPr>
        <w:rPr>
          <w:rFonts w:cs="Arial"/>
        </w:rPr>
      </w:pPr>
    </w:p>
    <w:p w14:paraId="466611BA" w14:textId="6280C22D" w:rsidR="003D099E" w:rsidRPr="009245D5" w:rsidRDefault="001A5AD4" w:rsidP="00C00812">
      <w:pPr>
        <w:rPr>
          <w:rFonts w:cs="Arial"/>
        </w:rPr>
      </w:pPr>
      <w:r w:rsidRPr="009245D5">
        <w:rPr>
          <w:rFonts w:cs="Arial"/>
        </w:rPr>
        <w:t>B</w:t>
      </w:r>
      <w:r w:rsidR="003D099E" w:rsidRPr="009245D5">
        <w:rPr>
          <w:rFonts w:cs="Arial"/>
        </w:rPr>
        <w:t>a</w:t>
      </w:r>
      <w:r w:rsidRPr="009245D5">
        <w:rPr>
          <w:rFonts w:cs="Arial"/>
        </w:rPr>
        <w:t xml:space="preserve">yron – didi app </w:t>
      </w:r>
    </w:p>
    <w:p w14:paraId="00A62D9D" w14:textId="401EBE8A" w:rsidR="00F445E7" w:rsidRPr="009245D5" w:rsidRDefault="00F445E7" w:rsidP="00C00812">
      <w:pPr>
        <w:rPr>
          <w:rFonts w:cs="Arial"/>
        </w:rPr>
      </w:pPr>
      <w:r w:rsidRPr="009245D5">
        <w:rPr>
          <w:rFonts w:cs="Arial"/>
        </w:rPr>
        <w:t>Cat inspect</w:t>
      </w:r>
      <w:r w:rsidR="006659BA" w:rsidRPr="009245D5">
        <w:rPr>
          <w:rFonts w:cs="Arial"/>
        </w:rPr>
        <w:t xml:space="preserve"> – serial number for machine working on – not </w:t>
      </w:r>
    </w:p>
    <w:p w14:paraId="768082BB" w14:textId="571E8B0C" w:rsidR="00B1636F" w:rsidRPr="009245D5" w:rsidRDefault="00B1636F" w:rsidP="00C00812">
      <w:pPr>
        <w:rPr>
          <w:rFonts w:cs="Arial"/>
        </w:rPr>
      </w:pPr>
    </w:p>
    <w:p w14:paraId="49C934C9" w14:textId="76BF974F" w:rsidR="00B1636F" w:rsidRPr="009245D5" w:rsidRDefault="00B1636F" w:rsidP="00B1636F">
      <w:pPr>
        <w:pStyle w:val="Heading1"/>
        <w:rPr>
          <w:rFonts w:cs="Arial"/>
          <w:szCs w:val="20"/>
        </w:rPr>
      </w:pPr>
      <w:r w:rsidRPr="009245D5">
        <w:rPr>
          <w:rFonts w:cs="Arial"/>
          <w:szCs w:val="20"/>
        </w:rPr>
        <w:t>19/02</w:t>
      </w:r>
    </w:p>
    <w:p w14:paraId="2F1C95F4" w14:textId="76B18CFA" w:rsidR="00B1636F" w:rsidRPr="009245D5" w:rsidRDefault="00B1636F" w:rsidP="00B1636F">
      <w:pPr>
        <w:rPr>
          <w:rFonts w:cs="Arial"/>
        </w:rPr>
      </w:pPr>
    </w:p>
    <w:p w14:paraId="147A3CC6" w14:textId="240BAA00" w:rsidR="00B1636F" w:rsidRPr="009245D5" w:rsidRDefault="007C55D8" w:rsidP="00B1636F">
      <w:pPr>
        <w:rPr>
          <w:rFonts w:cs="Arial"/>
        </w:rPr>
      </w:pPr>
      <w:r w:rsidRPr="009245D5">
        <w:rPr>
          <w:rFonts w:cs="Arial"/>
        </w:rPr>
        <w:t xml:space="preserve">Richard </w:t>
      </w:r>
      <w:r w:rsidR="004565EC" w:rsidRPr="009245D5">
        <w:rPr>
          <w:rFonts w:cs="Arial"/>
        </w:rPr>
        <w:t xml:space="preserve">skiffington – 4 regions – admin works in Hamilton branch – she reports to Richard – when someone gets her to raise a po for </w:t>
      </w:r>
      <w:r w:rsidR="00176DDE" w:rsidRPr="009245D5">
        <w:rPr>
          <w:rFonts w:cs="Arial"/>
        </w:rPr>
        <w:t>Gisborne. Approvals go to Richard for the time being.</w:t>
      </w:r>
    </w:p>
    <w:p w14:paraId="6E857912" w14:textId="118294CA" w:rsidR="00FC1170" w:rsidRPr="009245D5" w:rsidRDefault="00FC1170" w:rsidP="00B1636F">
      <w:pPr>
        <w:rPr>
          <w:rFonts w:cs="Arial"/>
        </w:rPr>
      </w:pPr>
    </w:p>
    <w:p w14:paraId="5992B690" w14:textId="379ADC7A" w:rsidR="00FC1170" w:rsidRPr="009245D5" w:rsidRDefault="00E047D8" w:rsidP="00B1636F">
      <w:pPr>
        <w:rPr>
          <w:rFonts w:cs="Arial"/>
        </w:rPr>
      </w:pPr>
      <w:r w:rsidRPr="009245D5">
        <w:rPr>
          <w:rFonts w:cs="Arial"/>
        </w:rPr>
        <w:t xml:space="preserve">Toni </w:t>
      </w:r>
      <w:r w:rsidR="00140C27" w:rsidRPr="009245D5">
        <w:rPr>
          <w:rFonts w:cs="Arial"/>
        </w:rPr>
        <w:t>–</w:t>
      </w:r>
      <w:r w:rsidRPr="009245D5">
        <w:rPr>
          <w:rFonts w:cs="Arial"/>
        </w:rPr>
        <w:t xml:space="preserve"> sis</w:t>
      </w:r>
    </w:p>
    <w:p w14:paraId="124F3716" w14:textId="4B0911AE" w:rsidR="00140C27" w:rsidRPr="009245D5" w:rsidRDefault="00140C27" w:rsidP="00B1636F">
      <w:pPr>
        <w:rPr>
          <w:rFonts w:cs="Arial"/>
        </w:rPr>
      </w:pPr>
    </w:p>
    <w:p w14:paraId="288CC4B3" w14:textId="711DF5FC" w:rsidR="00D70369" w:rsidRPr="009245D5" w:rsidRDefault="00140C27" w:rsidP="00B1636F">
      <w:pPr>
        <w:rPr>
          <w:rFonts w:cs="Arial"/>
        </w:rPr>
      </w:pPr>
      <w:r w:rsidRPr="009245D5">
        <w:rPr>
          <w:rFonts w:cs="Arial"/>
        </w:rPr>
        <w:t xml:space="preserve">Frazz </w:t>
      </w:r>
      <w:r w:rsidR="00D25A05" w:rsidRPr="009245D5">
        <w:rPr>
          <w:rFonts w:cs="Arial"/>
        </w:rPr>
        <w:t>–</w:t>
      </w:r>
      <w:r w:rsidRPr="009245D5">
        <w:rPr>
          <w:rFonts w:cs="Arial"/>
        </w:rPr>
        <w:t xml:space="preserve"> </w:t>
      </w:r>
      <w:r w:rsidR="00D25A05" w:rsidRPr="009245D5">
        <w:rPr>
          <w:rFonts w:cs="Arial"/>
        </w:rPr>
        <w:t>sis login</w:t>
      </w:r>
    </w:p>
    <w:p w14:paraId="2572A821" w14:textId="3AA8BCE6" w:rsidR="00443358" w:rsidRPr="009245D5" w:rsidRDefault="00443358" w:rsidP="00B1636F">
      <w:pPr>
        <w:rPr>
          <w:rFonts w:cs="Arial"/>
        </w:rPr>
      </w:pPr>
    </w:p>
    <w:p w14:paraId="7254DF65" w14:textId="6CC07BA7" w:rsidR="007C300F" w:rsidRPr="009245D5" w:rsidRDefault="00443358" w:rsidP="00B1636F">
      <w:pPr>
        <w:rPr>
          <w:rFonts w:cs="Arial"/>
        </w:rPr>
      </w:pPr>
      <w:r w:rsidRPr="009245D5">
        <w:rPr>
          <w:rFonts w:cs="Arial"/>
        </w:rPr>
        <w:t xml:space="preserve">Kane Thomson </w:t>
      </w:r>
      <w:r w:rsidR="007C300F" w:rsidRPr="009245D5">
        <w:rPr>
          <w:rFonts w:cs="Arial"/>
        </w:rPr>
        <w:t>–</w:t>
      </w:r>
    </w:p>
    <w:p w14:paraId="2F54A53D" w14:textId="5D53DA78" w:rsidR="00A2671B" w:rsidRPr="009245D5" w:rsidRDefault="00A2671B" w:rsidP="00B1636F">
      <w:pPr>
        <w:rPr>
          <w:rFonts w:cs="Arial"/>
        </w:rPr>
      </w:pPr>
    </w:p>
    <w:p w14:paraId="74F1081B" w14:textId="624917B8" w:rsidR="00A2671B" w:rsidRPr="009245D5" w:rsidRDefault="00A2671B" w:rsidP="00B1636F">
      <w:pPr>
        <w:rPr>
          <w:rFonts w:cs="Arial"/>
        </w:rPr>
      </w:pPr>
      <w:r w:rsidRPr="009245D5">
        <w:rPr>
          <w:rFonts w:cs="Arial"/>
        </w:rPr>
        <w:t xml:space="preserve">Rhonda larkin </w:t>
      </w:r>
      <w:r w:rsidR="00F64455" w:rsidRPr="009245D5">
        <w:rPr>
          <w:rFonts w:cs="Arial"/>
        </w:rPr>
        <w:t>–</w:t>
      </w:r>
      <w:r w:rsidRPr="009245D5">
        <w:rPr>
          <w:rFonts w:cs="Arial"/>
        </w:rPr>
        <w:t xml:space="preserve"> </w:t>
      </w:r>
    </w:p>
    <w:p w14:paraId="78CC613F" w14:textId="291FD399" w:rsidR="00F64455" w:rsidRPr="009245D5" w:rsidRDefault="00F64455" w:rsidP="00B1636F">
      <w:pPr>
        <w:rPr>
          <w:rFonts w:cs="Arial"/>
        </w:rPr>
      </w:pPr>
    </w:p>
    <w:p w14:paraId="450561AF" w14:textId="4C70C893" w:rsidR="00F64455" w:rsidRPr="009245D5" w:rsidRDefault="00F64455" w:rsidP="00B1636F">
      <w:pPr>
        <w:rPr>
          <w:rFonts w:cs="Arial"/>
        </w:rPr>
      </w:pPr>
      <w:r w:rsidRPr="009245D5">
        <w:rPr>
          <w:rFonts w:cs="Arial"/>
        </w:rPr>
        <w:t xml:space="preserve">Owen Baylis </w:t>
      </w:r>
      <w:r w:rsidR="0041678E" w:rsidRPr="009245D5">
        <w:rPr>
          <w:rFonts w:cs="Arial"/>
        </w:rPr>
        <w:t>–</w:t>
      </w:r>
      <w:r w:rsidRPr="009245D5">
        <w:rPr>
          <w:rFonts w:cs="Arial"/>
        </w:rPr>
        <w:t xml:space="preserve"> </w:t>
      </w:r>
      <w:r w:rsidR="0041678E" w:rsidRPr="009245D5">
        <w:rPr>
          <w:rFonts w:cs="Arial"/>
        </w:rPr>
        <w:t xml:space="preserve">print from adobe </w:t>
      </w:r>
      <w:r w:rsidR="00823F1C" w:rsidRPr="009245D5">
        <w:rPr>
          <w:rFonts w:cs="Arial"/>
        </w:rPr>
        <w:t>–</w:t>
      </w:r>
      <w:r w:rsidR="0041678E" w:rsidRPr="009245D5">
        <w:rPr>
          <w:rFonts w:cs="Arial"/>
        </w:rPr>
        <w:t xml:space="preserve"> </w:t>
      </w:r>
    </w:p>
    <w:p w14:paraId="335678BF" w14:textId="1DCB7A68" w:rsidR="00823F1C" w:rsidRPr="009245D5" w:rsidRDefault="00823F1C" w:rsidP="00B1636F">
      <w:pPr>
        <w:rPr>
          <w:rFonts w:cs="Arial"/>
        </w:rPr>
      </w:pPr>
    </w:p>
    <w:p w14:paraId="2223BACE" w14:textId="0B5D604E" w:rsidR="00823F1C" w:rsidRPr="009245D5" w:rsidRDefault="00823F1C" w:rsidP="00B1636F">
      <w:pPr>
        <w:rPr>
          <w:rFonts w:cs="Arial"/>
        </w:rPr>
      </w:pPr>
      <w:r w:rsidRPr="009245D5">
        <w:rPr>
          <w:rFonts w:cs="Arial"/>
        </w:rPr>
        <w:t xml:space="preserve">Clint greer </w:t>
      </w:r>
      <w:r w:rsidR="00774F8F" w:rsidRPr="009245D5">
        <w:rPr>
          <w:rFonts w:cs="Arial"/>
        </w:rPr>
        <w:t>–</w:t>
      </w:r>
      <w:r w:rsidRPr="009245D5">
        <w:rPr>
          <w:rFonts w:cs="Arial"/>
        </w:rPr>
        <w:t xml:space="preserve"> </w:t>
      </w:r>
    </w:p>
    <w:p w14:paraId="6B196CD4" w14:textId="18443DBF" w:rsidR="00774F8F" w:rsidRPr="009245D5" w:rsidRDefault="00774F8F" w:rsidP="00B1636F">
      <w:pPr>
        <w:rPr>
          <w:rFonts w:cs="Arial"/>
        </w:rPr>
      </w:pPr>
    </w:p>
    <w:p w14:paraId="0D017EB7" w14:textId="10C7955D" w:rsidR="00774F8F" w:rsidRPr="009245D5" w:rsidRDefault="00774F8F" w:rsidP="00B1636F">
      <w:pPr>
        <w:rPr>
          <w:rFonts w:cs="Arial"/>
        </w:rPr>
      </w:pPr>
      <w:r w:rsidRPr="009245D5">
        <w:rPr>
          <w:rFonts w:cs="Arial"/>
        </w:rPr>
        <w:t xml:space="preserve">Josh Hetariki – techs come in – toolstore laptop et has been taken off it </w:t>
      </w:r>
      <w:r w:rsidR="002E254E" w:rsidRPr="009245D5">
        <w:rPr>
          <w:rFonts w:cs="Arial"/>
        </w:rPr>
        <w:t>–</w:t>
      </w:r>
      <w:r w:rsidR="00FE575C" w:rsidRPr="009245D5">
        <w:rPr>
          <w:rFonts w:cs="Arial"/>
        </w:rPr>
        <w:t xml:space="preserve"> </w:t>
      </w:r>
      <w:r w:rsidR="002E254E" w:rsidRPr="009245D5">
        <w:rPr>
          <w:rFonts w:cs="Arial"/>
        </w:rPr>
        <w:t>8byzl33</w:t>
      </w:r>
    </w:p>
    <w:p w14:paraId="53B9CE9A" w14:textId="1A37BE2B" w:rsidR="00D1133A" w:rsidRPr="009245D5" w:rsidRDefault="00D1133A" w:rsidP="00B1636F">
      <w:pPr>
        <w:rPr>
          <w:rFonts w:cs="Arial"/>
        </w:rPr>
      </w:pPr>
    </w:p>
    <w:p w14:paraId="67873164" w14:textId="6133E897" w:rsidR="00D1133A" w:rsidRPr="009245D5" w:rsidRDefault="00D1133A" w:rsidP="00B1636F">
      <w:pPr>
        <w:rPr>
          <w:rFonts w:cs="Arial"/>
        </w:rPr>
      </w:pPr>
      <w:r w:rsidRPr="009245D5">
        <w:rPr>
          <w:rFonts w:cs="Arial"/>
        </w:rPr>
        <w:t xml:space="preserve">Paul </w:t>
      </w:r>
      <w:r w:rsidR="00EF0267" w:rsidRPr="009245D5">
        <w:rPr>
          <w:rFonts w:cs="Arial"/>
        </w:rPr>
        <w:t xml:space="preserve">– logged out of inservice app </w:t>
      </w:r>
      <w:r w:rsidR="00D02878" w:rsidRPr="009245D5">
        <w:rPr>
          <w:rFonts w:cs="Arial"/>
        </w:rPr>
        <w:t>–</w:t>
      </w:r>
      <w:r w:rsidR="00EF0267" w:rsidRPr="009245D5">
        <w:rPr>
          <w:rFonts w:cs="Arial"/>
        </w:rPr>
        <w:t xml:space="preserve"> </w:t>
      </w:r>
    </w:p>
    <w:p w14:paraId="57504C16" w14:textId="1F6ED55B" w:rsidR="00D02878" w:rsidRPr="009245D5" w:rsidRDefault="00D02878" w:rsidP="00B1636F">
      <w:pPr>
        <w:rPr>
          <w:rFonts w:cs="Arial"/>
        </w:rPr>
      </w:pPr>
    </w:p>
    <w:p w14:paraId="79FBB821" w14:textId="354D6962" w:rsidR="00D02878" w:rsidRPr="009245D5" w:rsidRDefault="00D02878" w:rsidP="00B1636F">
      <w:pPr>
        <w:rPr>
          <w:rFonts w:cs="Arial"/>
        </w:rPr>
      </w:pPr>
      <w:r w:rsidRPr="009245D5">
        <w:rPr>
          <w:rFonts w:cs="Arial"/>
        </w:rPr>
        <w:t xml:space="preserve">Natasha Thompson </w:t>
      </w:r>
      <w:r w:rsidR="00A05AAD" w:rsidRPr="009245D5">
        <w:rPr>
          <w:rFonts w:cs="Arial"/>
        </w:rPr>
        <w:t>–</w:t>
      </w:r>
      <w:r w:rsidRPr="009245D5">
        <w:rPr>
          <w:rFonts w:cs="Arial"/>
        </w:rPr>
        <w:t xml:space="preserve"> </w:t>
      </w:r>
      <w:r w:rsidR="00A05AAD" w:rsidRPr="009245D5">
        <w:rPr>
          <w:rFonts w:cs="Arial"/>
        </w:rPr>
        <w:t>add to 64</w:t>
      </w:r>
    </w:p>
    <w:p w14:paraId="75D0B2DC" w14:textId="626A8F17" w:rsidR="00D32965" w:rsidRPr="009245D5" w:rsidRDefault="00D32965" w:rsidP="00B1636F">
      <w:pPr>
        <w:rPr>
          <w:rFonts w:cs="Arial"/>
        </w:rPr>
      </w:pPr>
    </w:p>
    <w:p w14:paraId="2D005839" w14:textId="608301C4" w:rsidR="00D32965" w:rsidRPr="009245D5" w:rsidRDefault="00D32965" w:rsidP="00B1636F">
      <w:pPr>
        <w:rPr>
          <w:rFonts w:cs="Arial"/>
        </w:rPr>
      </w:pPr>
      <w:r w:rsidRPr="009245D5">
        <w:rPr>
          <w:rFonts w:cs="Arial"/>
        </w:rPr>
        <w:t xml:space="preserve">Ramon Quijano – cant print </w:t>
      </w:r>
    </w:p>
    <w:p w14:paraId="1CE7A99A" w14:textId="7E6233E9" w:rsidR="00253B76" w:rsidRPr="009245D5" w:rsidRDefault="00253B76" w:rsidP="00B1636F">
      <w:pPr>
        <w:rPr>
          <w:rFonts w:cs="Arial"/>
        </w:rPr>
      </w:pPr>
    </w:p>
    <w:p w14:paraId="186E6FFA" w14:textId="44069683" w:rsidR="00253B76" w:rsidRPr="009245D5" w:rsidRDefault="003A62D0" w:rsidP="00B1636F">
      <w:pPr>
        <w:rPr>
          <w:rFonts w:cs="Arial"/>
        </w:rPr>
      </w:pPr>
      <w:r w:rsidRPr="009245D5">
        <w:rPr>
          <w:rFonts w:cs="Arial"/>
        </w:rPr>
        <w:t xml:space="preserve">Paul </w:t>
      </w:r>
      <w:r w:rsidR="00CC58F5" w:rsidRPr="009245D5">
        <w:rPr>
          <w:rFonts w:cs="Arial"/>
        </w:rPr>
        <w:t>–</w:t>
      </w:r>
      <w:r w:rsidRPr="009245D5">
        <w:rPr>
          <w:rFonts w:cs="Arial"/>
        </w:rPr>
        <w:t xml:space="preserve"> </w:t>
      </w:r>
    </w:p>
    <w:p w14:paraId="1F6B3A25" w14:textId="4BC90544" w:rsidR="00CC58F5" w:rsidRPr="009245D5" w:rsidRDefault="00CC58F5" w:rsidP="00B1636F">
      <w:pPr>
        <w:rPr>
          <w:rFonts w:cs="Arial"/>
        </w:rPr>
      </w:pPr>
    </w:p>
    <w:p w14:paraId="79DBEE32" w14:textId="6EBF7506" w:rsidR="00CC58F5" w:rsidRPr="009245D5" w:rsidRDefault="00CA31BE" w:rsidP="00B1636F">
      <w:pPr>
        <w:rPr>
          <w:rFonts w:cs="Arial"/>
        </w:rPr>
      </w:pPr>
      <w:r w:rsidRPr="009245D5">
        <w:rPr>
          <w:rFonts w:cs="Arial"/>
        </w:rPr>
        <w:t xml:space="preserve">Matt – Hamilton </w:t>
      </w:r>
      <w:r w:rsidR="003945EF" w:rsidRPr="009245D5">
        <w:rPr>
          <w:rFonts w:cs="Arial"/>
        </w:rPr>
        <w:t>–</w:t>
      </w:r>
      <w:r w:rsidRPr="009245D5">
        <w:rPr>
          <w:rFonts w:cs="Arial"/>
        </w:rPr>
        <w:t xml:space="preserve"> </w:t>
      </w:r>
    </w:p>
    <w:p w14:paraId="022CB6A1" w14:textId="41F9698C" w:rsidR="003945EF" w:rsidRPr="009245D5" w:rsidRDefault="003945EF" w:rsidP="00B1636F">
      <w:pPr>
        <w:rPr>
          <w:rFonts w:cs="Arial"/>
        </w:rPr>
      </w:pPr>
    </w:p>
    <w:p w14:paraId="1852ECAA" w14:textId="69494BBE" w:rsidR="003945EF" w:rsidRPr="009245D5" w:rsidRDefault="008A3516" w:rsidP="00B1636F">
      <w:pPr>
        <w:rPr>
          <w:rFonts w:cs="Arial"/>
        </w:rPr>
      </w:pPr>
      <w:r w:rsidRPr="009245D5">
        <w:rPr>
          <w:rFonts w:cs="Arial"/>
        </w:rPr>
        <w:t xml:space="preserve">Duane </w:t>
      </w:r>
      <w:r w:rsidR="009E0876" w:rsidRPr="009245D5">
        <w:rPr>
          <w:rFonts w:cs="Arial"/>
        </w:rPr>
        <w:t>–</w:t>
      </w:r>
      <w:r w:rsidRPr="009245D5">
        <w:rPr>
          <w:rFonts w:cs="Arial"/>
        </w:rPr>
        <w:t xml:space="preserve"> </w:t>
      </w:r>
    </w:p>
    <w:p w14:paraId="4B02951B" w14:textId="3BEBAF29" w:rsidR="009E0876" w:rsidRPr="009245D5" w:rsidRDefault="009E0876" w:rsidP="00B1636F">
      <w:pPr>
        <w:rPr>
          <w:rFonts w:cs="Arial"/>
        </w:rPr>
      </w:pPr>
    </w:p>
    <w:p w14:paraId="5BAB8A64" w14:textId="0F512A0F" w:rsidR="009E0876" w:rsidRPr="009245D5" w:rsidRDefault="009E0876" w:rsidP="009E0876">
      <w:pPr>
        <w:pStyle w:val="Heading1"/>
        <w:rPr>
          <w:rFonts w:cs="Arial"/>
          <w:szCs w:val="20"/>
        </w:rPr>
      </w:pPr>
      <w:r w:rsidRPr="009245D5">
        <w:rPr>
          <w:rFonts w:cs="Arial"/>
          <w:szCs w:val="20"/>
        </w:rPr>
        <w:t>22/02/2021</w:t>
      </w:r>
    </w:p>
    <w:p w14:paraId="37C72AD0" w14:textId="6EC2423B" w:rsidR="009E0876" w:rsidRPr="009245D5" w:rsidRDefault="009E0876" w:rsidP="009E0876">
      <w:pPr>
        <w:rPr>
          <w:rFonts w:cs="Arial"/>
        </w:rPr>
      </w:pPr>
    </w:p>
    <w:p w14:paraId="2D73B504" w14:textId="5BA0072C" w:rsidR="009E0876" w:rsidRPr="009245D5" w:rsidRDefault="005B2395" w:rsidP="009E0876">
      <w:pPr>
        <w:rPr>
          <w:rFonts w:cs="Arial"/>
        </w:rPr>
      </w:pPr>
      <w:r w:rsidRPr="009245D5">
        <w:rPr>
          <w:rFonts w:cs="Arial"/>
        </w:rPr>
        <w:t xml:space="preserve">Susan archer </w:t>
      </w:r>
      <w:r w:rsidR="00143BB1" w:rsidRPr="009245D5">
        <w:rPr>
          <w:rFonts w:cs="Arial"/>
        </w:rPr>
        <w:t>–</w:t>
      </w:r>
      <w:r w:rsidR="00EA3D10" w:rsidRPr="009245D5">
        <w:rPr>
          <w:rFonts w:cs="Arial"/>
        </w:rPr>
        <w:t xml:space="preserve"> sql</w:t>
      </w:r>
      <w:r w:rsidR="00143BB1" w:rsidRPr="009245D5">
        <w:rPr>
          <w:rFonts w:cs="Arial"/>
        </w:rPr>
        <w:t xml:space="preserve"> error – sc closing summary</w:t>
      </w:r>
      <w:r w:rsidR="0097623C" w:rsidRPr="009245D5">
        <w:rPr>
          <w:rFonts w:cs="Arial"/>
        </w:rPr>
        <w:t xml:space="preserve"> </w:t>
      </w:r>
      <w:r w:rsidR="00C36B7C" w:rsidRPr="009245D5">
        <w:rPr>
          <w:rFonts w:cs="Arial"/>
        </w:rPr>
        <w:t>–</w:t>
      </w:r>
      <w:r w:rsidR="0097623C" w:rsidRPr="009245D5">
        <w:rPr>
          <w:rFonts w:cs="Arial"/>
        </w:rPr>
        <w:t xml:space="preserve"> </w:t>
      </w:r>
      <w:r w:rsidR="00C36B7C" w:rsidRPr="009245D5">
        <w:rPr>
          <w:rFonts w:cs="Arial"/>
        </w:rPr>
        <w:t>sc227814</w:t>
      </w:r>
      <w:r w:rsidR="00D02850" w:rsidRPr="009245D5">
        <w:rPr>
          <w:rFonts w:cs="Arial"/>
        </w:rPr>
        <w:t xml:space="preserve"> – all of the segs except repair rental damage</w:t>
      </w:r>
    </w:p>
    <w:p w14:paraId="254015DA" w14:textId="26931122" w:rsidR="00927E98" w:rsidRPr="009245D5" w:rsidRDefault="00927E98" w:rsidP="009E0876">
      <w:pPr>
        <w:rPr>
          <w:rFonts w:cs="Arial"/>
        </w:rPr>
      </w:pPr>
    </w:p>
    <w:p w14:paraId="7304FD05" w14:textId="0B6F593B" w:rsidR="00927E98" w:rsidRPr="009245D5" w:rsidRDefault="00927E98" w:rsidP="009E0876">
      <w:pPr>
        <w:rPr>
          <w:rFonts w:cs="Arial"/>
        </w:rPr>
      </w:pPr>
      <w:r w:rsidRPr="009245D5">
        <w:rPr>
          <w:rFonts w:cs="Arial"/>
        </w:rPr>
        <w:t xml:space="preserve">Casey whittaker </w:t>
      </w:r>
      <w:r w:rsidR="00FD50C6" w:rsidRPr="009245D5">
        <w:rPr>
          <w:rFonts w:cs="Arial"/>
        </w:rPr>
        <w:t>–</w:t>
      </w:r>
      <w:r w:rsidRPr="009245D5">
        <w:rPr>
          <w:rFonts w:cs="Arial"/>
        </w:rPr>
        <w:t xml:space="preserve"> </w:t>
      </w:r>
      <w:r w:rsidR="00FD50C6" w:rsidRPr="009245D5">
        <w:rPr>
          <w:rFonts w:cs="Arial"/>
        </w:rPr>
        <w:t>access to a report – wip – don’t have access</w:t>
      </w:r>
    </w:p>
    <w:p w14:paraId="49BEECF2" w14:textId="3C94E8D0" w:rsidR="00A2049C" w:rsidRPr="009245D5" w:rsidRDefault="00A2049C" w:rsidP="009E0876">
      <w:pPr>
        <w:rPr>
          <w:rFonts w:cs="Arial"/>
        </w:rPr>
      </w:pPr>
    </w:p>
    <w:p w14:paraId="37B458CB" w14:textId="1AD8DF8B" w:rsidR="00A2049C" w:rsidRPr="009245D5" w:rsidRDefault="00A2049C" w:rsidP="009E0876">
      <w:pPr>
        <w:rPr>
          <w:rFonts w:cs="Arial"/>
        </w:rPr>
      </w:pPr>
      <w:r w:rsidRPr="009245D5">
        <w:rPr>
          <w:rFonts w:cs="Arial"/>
        </w:rPr>
        <w:t xml:space="preserve">John mathias </w:t>
      </w:r>
      <w:r w:rsidR="00D1191C" w:rsidRPr="009245D5">
        <w:rPr>
          <w:rFonts w:cs="Arial"/>
        </w:rPr>
        <w:t>–</w:t>
      </w:r>
      <w:r w:rsidRPr="009245D5">
        <w:rPr>
          <w:rFonts w:cs="Arial"/>
        </w:rPr>
        <w:t xml:space="preserve"> </w:t>
      </w:r>
    </w:p>
    <w:p w14:paraId="39AE209E" w14:textId="0D0487AE" w:rsidR="00D1191C" w:rsidRPr="009245D5" w:rsidRDefault="00D1191C" w:rsidP="009E0876">
      <w:pPr>
        <w:rPr>
          <w:rFonts w:cs="Arial"/>
        </w:rPr>
      </w:pPr>
    </w:p>
    <w:p w14:paraId="01D5C9D3" w14:textId="0FD66040" w:rsidR="00D1191C" w:rsidRPr="009245D5" w:rsidRDefault="00D1191C" w:rsidP="009E0876">
      <w:pPr>
        <w:rPr>
          <w:rFonts w:cs="Arial"/>
        </w:rPr>
      </w:pPr>
      <w:r w:rsidRPr="009245D5">
        <w:rPr>
          <w:rFonts w:cs="Arial"/>
        </w:rPr>
        <w:t xml:space="preserve">Natasha Thompson </w:t>
      </w:r>
      <w:r w:rsidR="00626E14" w:rsidRPr="009245D5">
        <w:rPr>
          <w:rFonts w:cs="Arial"/>
        </w:rPr>
        <w:t>–</w:t>
      </w:r>
      <w:r w:rsidRPr="009245D5">
        <w:rPr>
          <w:rFonts w:cs="Arial"/>
        </w:rPr>
        <w:t xml:space="preserve"> </w:t>
      </w:r>
      <w:r w:rsidR="00626E14" w:rsidRPr="009245D5">
        <w:rPr>
          <w:rFonts w:cs="Arial"/>
        </w:rPr>
        <w:t xml:space="preserve">sent a message on Thursday </w:t>
      </w:r>
      <w:r w:rsidR="008D78C1" w:rsidRPr="009245D5">
        <w:rPr>
          <w:rFonts w:cs="Arial"/>
        </w:rPr>
        <w:t>–</w:t>
      </w:r>
      <w:r w:rsidR="00626E14" w:rsidRPr="009245D5">
        <w:rPr>
          <w:rFonts w:cs="Arial"/>
        </w:rPr>
        <w:t xml:space="preserve"> </w:t>
      </w:r>
    </w:p>
    <w:p w14:paraId="42CF18F3" w14:textId="2E373C7C" w:rsidR="008D78C1" w:rsidRPr="009245D5" w:rsidRDefault="008D78C1" w:rsidP="009E0876">
      <w:pPr>
        <w:rPr>
          <w:rFonts w:cs="Arial"/>
        </w:rPr>
      </w:pPr>
    </w:p>
    <w:p w14:paraId="18183498" w14:textId="74F5AB3A" w:rsidR="008D78C1" w:rsidRPr="009245D5" w:rsidRDefault="008D78C1" w:rsidP="009E0876">
      <w:pPr>
        <w:rPr>
          <w:rFonts w:cs="Arial"/>
        </w:rPr>
      </w:pPr>
      <w:r w:rsidRPr="009245D5">
        <w:rPr>
          <w:rFonts w:cs="Arial"/>
        </w:rPr>
        <w:t xml:space="preserve">Dean smith </w:t>
      </w:r>
      <w:r w:rsidR="000E190C" w:rsidRPr="009245D5">
        <w:rPr>
          <w:rFonts w:cs="Arial"/>
        </w:rPr>
        <w:t>–</w:t>
      </w:r>
      <w:r w:rsidR="00A0711A" w:rsidRPr="009245D5">
        <w:rPr>
          <w:rFonts w:cs="Arial"/>
        </w:rPr>
        <w:t xml:space="preserve"> </w:t>
      </w:r>
    </w:p>
    <w:p w14:paraId="4EC47183" w14:textId="0FB6CD81" w:rsidR="000E190C" w:rsidRPr="009245D5" w:rsidRDefault="000E190C" w:rsidP="009E0876">
      <w:pPr>
        <w:rPr>
          <w:rFonts w:cs="Arial"/>
        </w:rPr>
      </w:pPr>
    </w:p>
    <w:p w14:paraId="72F68409" w14:textId="34502885" w:rsidR="000E190C" w:rsidRPr="009245D5" w:rsidRDefault="000E190C" w:rsidP="009E0876">
      <w:pPr>
        <w:rPr>
          <w:rFonts w:cs="Arial"/>
        </w:rPr>
      </w:pPr>
      <w:r w:rsidRPr="009245D5">
        <w:rPr>
          <w:rFonts w:cs="Arial"/>
        </w:rPr>
        <w:t xml:space="preserve">Poovan </w:t>
      </w:r>
      <w:r w:rsidR="007C4128" w:rsidRPr="009245D5">
        <w:rPr>
          <w:rFonts w:cs="Arial"/>
        </w:rPr>
        <w:t>–</w:t>
      </w:r>
      <w:r w:rsidRPr="009245D5">
        <w:rPr>
          <w:rFonts w:cs="Arial"/>
        </w:rPr>
        <w:t xml:space="preserve"> </w:t>
      </w:r>
      <w:r w:rsidR="007C4128" w:rsidRPr="009245D5">
        <w:rPr>
          <w:rFonts w:cs="Arial"/>
        </w:rPr>
        <w:t xml:space="preserve">download photos from phone </w:t>
      </w:r>
      <w:r w:rsidR="00C507F7" w:rsidRPr="009245D5">
        <w:rPr>
          <w:rFonts w:cs="Arial"/>
        </w:rPr>
        <w:t>–</w:t>
      </w:r>
      <w:r w:rsidR="007C4128" w:rsidRPr="009245D5">
        <w:rPr>
          <w:rFonts w:cs="Arial"/>
        </w:rPr>
        <w:t xml:space="preserve"> </w:t>
      </w:r>
    </w:p>
    <w:p w14:paraId="024763F6" w14:textId="022F54B9" w:rsidR="00C507F7" w:rsidRPr="009245D5" w:rsidRDefault="00C507F7" w:rsidP="009E0876">
      <w:pPr>
        <w:rPr>
          <w:rFonts w:cs="Arial"/>
        </w:rPr>
      </w:pPr>
    </w:p>
    <w:p w14:paraId="6CD1DC56" w14:textId="1C74368D" w:rsidR="00C507F7" w:rsidRPr="009245D5" w:rsidRDefault="00C507F7" w:rsidP="009E0876">
      <w:pPr>
        <w:rPr>
          <w:rFonts w:cs="Arial"/>
        </w:rPr>
      </w:pPr>
      <w:r w:rsidRPr="009245D5">
        <w:rPr>
          <w:rFonts w:cs="Arial"/>
        </w:rPr>
        <w:lastRenderedPageBreak/>
        <w:t xml:space="preserve">Tony Simpson </w:t>
      </w:r>
      <w:r w:rsidR="00D10D41" w:rsidRPr="009245D5">
        <w:rPr>
          <w:rFonts w:cs="Arial"/>
        </w:rPr>
        <w:t>–</w:t>
      </w:r>
      <w:r w:rsidRPr="009245D5">
        <w:rPr>
          <w:rFonts w:cs="Arial"/>
        </w:rPr>
        <w:t xml:space="preserve"> </w:t>
      </w:r>
    </w:p>
    <w:p w14:paraId="41119C7C" w14:textId="315D813C" w:rsidR="00D10D41" w:rsidRPr="009245D5" w:rsidRDefault="00D10D41" w:rsidP="009E0876">
      <w:pPr>
        <w:rPr>
          <w:rFonts w:cs="Arial"/>
        </w:rPr>
      </w:pPr>
    </w:p>
    <w:p w14:paraId="6B33B59C" w14:textId="24A234CE" w:rsidR="00D10D41" w:rsidRPr="009245D5" w:rsidRDefault="00D10D41" w:rsidP="009E0876">
      <w:pPr>
        <w:rPr>
          <w:rFonts w:cs="Arial"/>
        </w:rPr>
      </w:pPr>
      <w:r w:rsidRPr="009245D5">
        <w:rPr>
          <w:rFonts w:cs="Arial"/>
        </w:rPr>
        <w:t xml:space="preserve">Andrew Kenny </w:t>
      </w:r>
      <w:r w:rsidR="00BB3714" w:rsidRPr="009245D5">
        <w:rPr>
          <w:rFonts w:cs="Arial"/>
        </w:rPr>
        <w:t>–</w:t>
      </w:r>
      <w:r w:rsidR="00535088" w:rsidRPr="009245D5">
        <w:rPr>
          <w:rFonts w:cs="Arial"/>
        </w:rPr>
        <w:t xml:space="preserve"> </w:t>
      </w:r>
    </w:p>
    <w:p w14:paraId="3977A8DF" w14:textId="7DD07DA7" w:rsidR="00BB3714" w:rsidRPr="009245D5" w:rsidRDefault="00BB3714" w:rsidP="009E0876">
      <w:pPr>
        <w:rPr>
          <w:rFonts w:cs="Arial"/>
        </w:rPr>
      </w:pPr>
    </w:p>
    <w:p w14:paraId="42716010" w14:textId="45FB2667" w:rsidR="00BB3714" w:rsidRPr="009245D5" w:rsidRDefault="00BB3714" w:rsidP="009E0876">
      <w:pPr>
        <w:rPr>
          <w:rFonts w:cs="Arial"/>
        </w:rPr>
      </w:pPr>
      <w:r w:rsidRPr="009245D5">
        <w:rPr>
          <w:rFonts w:cs="Arial"/>
        </w:rPr>
        <w:t xml:space="preserve">Wanea geno </w:t>
      </w:r>
      <w:r w:rsidR="006B3C6E" w:rsidRPr="009245D5">
        <w:rPr>
          <w:rFonts w:cs="Arial"/>
        </w:rPr>
        <w:t>–</w:t>
      </w:r>
      <w:r w:rsidR="001D56AD" w:rsidRPr="009245D5">
        <w:rPr>
          <w:rFonts w:cs="Arial"/>
        </w:rPr>
        <w:t xml:space="preserve"> </w:t>
      </w:r>
    </w:p>
    <w:p w14:paraId="56A7F1A0" w14:textId="4EFD0520" w:rsidR="006B3C6E" w:rsidRPr="009245D5" w:rsidRDefault="006B3C6E" w:rsidP="009E0876">
      <w:pPr>
        <w:rPr>
          <w:rFonts w:cs="Arial"/>
        </w:rPr>
      </w:pPr>
    </w:p>
    <w:p w14:paraId="5BBA6FF2" w14:textId="3156FEBF" w:rsidR="006B3C6E" w:rsidRPr="009245D5" w:rsidRDefault="006B3C6E" w:rsidP="006B3C6E">
      <w:pPr>
        <w:pStyle w:val="Heading1"/>
        <w:rPr>
          <w:rFonts w:cs="Arial"/>
          <w:szCs w:val="20"/>
        </w:rPr>
      </w:pPr>
      <w:r w:rsidRPr="009245D5">
        <w:rPr>
          <w:rFonts w:cs="Arial"/>
          <w:szCs w:val="20"/>
        </w:rPr>
        <w:t>23/02/2021</w:t>
      </w:r>
    </w:p>
    <w:p w14:paraId="7177A79F" w14:textId="09C18253" w:rsidR="006B3C6E" w:rsidRPr="009245D5" w:rsidRDefault="008F0DAA" w:rsidP="006B3C6E">
      <w:pPr>
        <w:rPr>
          <w:rFonts w:cs="Arial"/>
        </w:rPr>
      </w:pPr>
      <w:r w:rsidRPr="009245D5">
        <w:rPr>
          <w:rFonts w:cs="Arial"/>
        </w:rPr>
        <w:t>Beverley shotter – raising a contract – print out – memo not pulling through into the notes line</w:t>
      </w:r>
      <w:r w:rsidR="00957318" w:rsidRPr="009245D5">
        <w:rPr>
          <w:rFonts w:cs="Arial"/>
        </w:rPr>
        <w:t xml:space="preserve"> – they are there in the contract </w:t>
      </w:r>
      <w:r w:rsidR="00C80B5F" w:rsidRPr="009245D5">
        <w:rPr>
          <w:rFonts w:cs="Arial"/>
        </w:rPr>
        <w:t>–</w:t>
      </w:r>
      <w:r w:rsidR="00957318" w:rsidRPr="009245D5">
        <w:rPr>
          <w:rFonts w:cs="Arial"/>
        </w:rPr>
        <w:t xml:space="preserve"> </w:t>
      </w:r>
    </w:p>
    <w:p w14:paraId="72760E20" w14:textId="6C7F7640" w:rsidR="00C80B5F" w:rsidRPr="009245D5" w:rsidRDefault="00C80B5F" w:rsidP="006B3C6E">
      <w:pPr>
        <w:rPr>
          <w:rFonts w:cs="Arial"/>
        </w:rPr>
      </w:pPr>
      <w:r w:rsidRPr="009245D5">
        <w:rPr>
          <w:rFonts w:cs="Arial"/>
        </w:rPr>
        <w:t xml:space="preserve">Shutdown her naxt </w:t>
      </w:r>
      <w:r w:rsidR="008736D7" w:rsidRPr="009245D5">
        <w:rPr>
          <w:rFonts w:cs="Arial"/>
        </w:rPr>
        <w:t>–</w:t>
      </w:r>
      <w:r w:rsidRPr="009245D5">
        <w:rPr>
          <w:rFonts w:cs="Arial"/>
        </w:rPr>
        <w:t xml:space="preserve"> </w:t>
      </w:r>
    </w:p>
    <w:p w14:paraId="7471E135" w14:textId="12A1C3ED" w:rsidR="008736D7" w:rsidRPr="009245D5" w:rsidRDefault="008736D7" w:rsidP="006B3C6E">
      <w:pPr>
        <w:rPr>
          <w:rFonts w:cs="Arial"/>
        </w:rPr>
      </w:pPr>
      <w:r w:rsidRPr="009245D5">
        <w:rPr>
          <w:rFonts w:cs="Arial"/>
        </w:rPr>
        <w:t xml:space="preserve">All contracts – rc005347 – status – activate </w:t>
      </w:r>
      <w:r w:rsidR="00BD70B0" w:rsidRPr="009245D5">
        <w:rPr>
          <w:rFonts w:cs="Arial"/>
        </w:rPr>
        <w:t xml:space="preserve">– statsus – created – status – print </w:t>
      </w:r>
      <w:r w:rsidR="00E516F6" w:rsidRPr="009245D5">
        <w:rPr>
          <w:rFonts w:cs="Arial"/>
        </w:rPr>
        <w:t>–</w:t>
      </w:r>
      <w:r w:rsidR="00BD70B0" w:rsidRPr="009245D5">
        <w:rPr>
          <w:rFonts w:cs="Arial"/>
        </w:rPr>
        <w:t xml:space="preserve"> ok</w:t>
      </w:r>
    </w:p>
    <w:p w14:paraId="60586757" w14:textId="49175CFA" w:rsidR="00E516F6" w:rsidRPr="009245D5" w:rsidRDefault="00E516F6" w:rsidP="006B3C6E">
      <w:pPr>
        <w:rPr>
          <w:rFonts w:cs="Arial"/>
        </w:rPr>
      </w:pPr>
      <w:r w:rsidRPr="009245D5">
        <w:rPr>
          <w:rFonts w:cs="Arial"/>
        </w:rPr>
        <w:t>Have done 3 and none pull through the notes</w:t>
      </w:r>
    </w:p>
    <w:p w14:paraId="2056CE1F" w14:textId="3D2E32EF" w:rsidR="00F1380F" w:rsidRPr="009245D5" w:rsidRDefault="00F1380F" w:rsidP="006B3C6E">
      <w:pPr>
        <w:rPr>
          <w:rFonts w:cs="Arial"/>
        </w:rPr>
      </w:pPr>
    </w:p>
    <w:p w14:paraId="3064D317" w14:textId="4D92BB0D" w:rsidR="00F1380F" w:rsidRPr="009245D5" w:rsidRDefault="00250344" w:rsidP="006B3C6E">
      <w:pPr>
        <w:rPr>
          <w:rFonts w:cs="Arial"/>
        </w:rPr>
      </w:pPr>
      <w:r w:rsidRPr="009245D5">
        <w:rPr>
          <w:rFonts w:cs="Arial"/>
        </w:rPr>
        <w:t xml:space="preserve">Ange </w:t>
      </w:r>
      <w:r w:rsidR="009C29A0" w:rsidRPr="009245D5">
        <w:rPr>
          <w:rFonts w:cs="Arial"/>
        </w:rPr>
        <w:t>–</w:t>
      </w:r>
      <w:r w:rsidRPr="009245D5">
        <w:rPr>
          <w:rFonts w:cs="Arial"/>
        </w:rPr>
        <w:t xml:space="preserve"> </w:t>
      </w:r>
      <w:r w:rsidR="001400AE" w:rsidRPr="009245D5">
        <w:rPr>
          <w:rFonts w:cs="Arial"/>
        </w:rPr>
        <w:t>2955954</w:t>
      </w:r>
    </w:p>
    <w:p w14:paraId="38A294B4" w14:textId="111ECD8C" w:rsidR="009C29A0" w:rsidRPr="009245D5" w:rsidRDefault="009C29A0" w:rsidP="006B3C6E">
      <w:pPr>
        <w:rPr>
          <w:rFonts w:cs="Arial"/>
        </w:rPr>
      </w:pPr>
    </w:p>
    <w:p w14:paraId="65C035F2" w14:textId="66479F80" w:rsidR="009C29A0" w:rsidRPr="009245D5" w:rsidRDefault="009C29A0" w:rsidP="006B3C6E">
      <w:pPr>
        <w:rPr>
          <w:rFonts w:cs="Arial"/>
        </w:rPr>
      </w:pPr>
      <w:r w:rsidRPr="009245D5">
        <w:rPr>
          <w:rFonts w:cs="Arial"/>
        </w:rPr>
        <w:t xml:space="preserve">Peter Hinsen </w:t>
      </w:r>
      <w:r w:rsidR="009C4777" w:rsidRPr="009245D5">
        <w:rPr>
          <w:rFonts w:cs="Arial"/>
        </w:rPr>
        <w:t>–</w:t>
      </w:r>
      <w:r w:rsidRPr="009245D5">
        <w:rPr>
          <w:rFonts w:cs="Arial"/>
        </w:rPr>
        <w:t xml:space="preserve"> </w:t>
      </w:r>
      <w:r w:rsidR="009C4777" w:rsidRPr="009245D5">
        <w:rPr>
          <w:rFonts w:cs="Arial"/>
        </w:rPr>
        <w:t>cat sims – 2 out of 4 people cant get in</w:t>
      </w:r>
      <w:r w:rsidR="00890F91" w:rsidRPr="009245D5">
        <w:rPr>
          <w:rFonts w:cs="Arial"/>
        </w:rPr>
        <w:t xml:space="preserve"> – service unavailable</w:t>
      </w:r>
    </w:p>
    <w:p w14:paraId="64BEE244" w14:textId="09FB32B5" w:rsidR="00144168" w:rsidRPr="009245D5" w:rsidRDefault="00144168" w:rsidP="006B3C6E">
      <w:pPr>
        <w:rPr>
          <w:rFonts w:cs="Arial"/>
        </w:rPr>
      </w:pPr>
    </w:p>
    <w:p w14:paraId="04D501BB" w14:textId="43CB43C6" w:rsidR="00144168" w:rsidRPr="009245D5" w:rsidRDefault="00144168" w:rsidP="006B3C6E">
      <w:pPr>
        <w:rPr>
          <w:rFonts w:cs="Arial"/>
        </w:rPr>
      </w:pPr>
      <w:r w:rsidRPr="009245D5">
        <w:rPr>
          <w:rFonts w:cs="Arial"/>
        </w:rPr>
        <w:t xml:space="preserve">Mathew Williamson – outlook </w:t>
      </w:r>
      <w:r w:rsidR="0023409D" w:rsidRPr="009245D5">
        <w:rPr>
          <w:rFonts w:cs="Arial"/>
        </w:rPr>
        <w:t>214.11.8</w:t>
      </w:r>
    </w:p>
    <w:p w14:paraId="67F3DD4B" w14:textId="347C5E69" w:rsidR="009366BE" w:rsidRPr="009245D5" w:rsidRDefault="009366BE" w:rsidP="006B3C6E">
      <w:pPr>
        <w:rPr>
          <w:rFonts w:cs="Arial"/>
        </w:rPr>
      </w:pPr>
    </w:p>
    <w:p w14:paraId="223EC2F4" w14:textId="42B6116A" w:rsidR="00DC5AD1" w:rsidRPr="009245D5" w:rsidRDefault="00DC5AD1" w:rsidP="006B3C6E">
      <w:pPr>
        <w:rPr>
          <w:rFonts w:cs="Arial"/>
        </w:rPr>
      </w:pPr>
      <w:r w:rsidRPr="009245D5">
        <w:rPr>
          <w:rFonts w:cs="Arial"/>
        </w:rPr>
        <w:t xml:space="preserve">Nick scott </w:t>
      </w:r>
      <w:r w:rsidR="00D21B94" w:rsidRPr="009245D5">
        <w:rPr>
          <w:rFonts w:cs="Arial"/>
        </w:rPr>
        <w:t>–</w:t>
      </w:r>
      <w:r w:rsidRPr="009245D5">
        <w:rPr>
          <w:rFonts w:cs="Arial"/>
        </w:rPr>
        <w:t xml:space="preserve"> </w:t>
      </w:r>
      <w:r w:rsidR="00D21B94" w:rsidRPr="009245D5">
        <w:rPr>
          <w:rFonts w:cs="Arial"/>
        </w:rPr>
        <w:t xml:space="preserve">new laptops </w:t>
      </w:r>
      <w:r w:rsidR="001F0D13" w:rsidRPr="009245D5">
        <w:rPr>
          <w:rFonts w:cs="Arial"/>
        </w:rPr>
        <w:t>–</w:t>
      </w:r>
      <w:r w:rsidR="00D21B94" w:rsidRPr="009245D5">
        <w:rPr>
          <w:rFonts w:cs="Arial"/>
        </w:rPr>
        <w:t xml:space="preserve"> </w:t>
      </w:r>
    </w:p>
    <w:p w14:paraId="14E67BA0" w14:textId="5DC6F290" w:rsidR="001F0D13" w:rsidRPr="009245D5" w:rsidRDefault="001F0D13" w:rsidP="006B3C6E">
      <w:pPr>
        <w:rPr>
          <w:rFonts w:cs="Arial"/>
        </w:rPr>
      </w:pPr>
    </w:p>
    <w:p w14:paraId="34545D19" w14:textId="58D50D40" w:rsidR="001F0D13" w:rsidRPr="009245D5" w:rsidRDefault="001F0D13" w:rsidP="006B3C6E">
      <w:pPr>
        <w:rPr>
          <w:rFonts w:cs="Arial"/>
        </w:rPr>
      </w:pPr>
      <w:r w:rsidRPr="009245D5">
        <w:rPr>
          <w:rFonts w:cs="Arial"/>
        </w:rPr>
        <w:t xml:space="preserve">Steve templer </w:t>
      </w:r>
      <w:r w:rsidR="00DE42CB" w:rsidRPr="009245D5">
        <w:rPr>
          <w:rFonts w:cs="Arial"/>
        </w:rPr>
        <w:t>–</w:t>
      </w:r>
      <w:r w:rsidRPr="009245D5">
        <w:rPr>
          <w:rFonts w:cs="Arial"/>
        </w:rPr>
        <w:t xml:space="preserve"> </w:t>
      </w:r>
    </w:p>
    <w:p w14:paraId="48E32C7A" w14:textId="006A242D" w:rsidR="00DE42CB" w:rsidRPr="009245D5" w:rsidRDefault="00DE42CB" w:rsidP="006B3C6E">
      <w:pPr>
        <w:rPr>
          <w:rFonts w:cs="Arial"/>
        </w:rPr>
      </w:pPr>
    </w:p>
    <w:p w14:paraId="02FA7040" w14:textId="55A98B7C" w:rsidR="00DE42CB" w:rsidRPr="009245D5" w:rsidRDefault="00666D67" w:rsidP="006B3C6E">
      <w:pPr>
        <w:rPr>
          <w:rFonts w:cs="Arial"/>
        </w:rPr>
      </w:pPr>
      <w:r w:rsidRPr="009245D5">
        <w:rPr>
          <w:rFonts w:cs="Arial"/>
        </w:rPr>
        <w:t xml:space="preserve">Andrew – Auckland – software </w:t>
      </w:r>
      <w:r w:rsidR="0099571F" w:rsidRPr="009245D5">
        <w:rPr>
          <w:rFonts w:cs="Arial"/>
        </w:rPr>
        <w:t>– rndis needs to be installed</w:t>
      </w:r>
      <w:r w:rsidR="001C627A" w:rsidRPr="009245D5">
        <w:rPr>
          <w:rFonts w:cs="Arial"/>
        </w:rPr>
        <w:t xml:space="preserve"> - </w:t>
      </w:r>
    </w:p>
    <w:p w14:paraId="79B428B4" w14:textId="1BCD9E8B" w:rsidR="002D786C" w:rsidRPr="009245D5" w:rsidRDefault="00186775" w:rsidP="006B3C6E">
      <w:pPr>
        <w:rPr>
          <w:rFonts w:cs="Arial"/>
        </w:rPr>
      </w:pPr>
      <w:r w:rsidRPr="009245D5">
        <w:rPr>
          <w:rFonts w:cs="Arial"/>
        </w:rPr>
        <w:t>10</w:t>
      </w:r>
      <w:r w:rsidR="009E004C" w:rsidRPr="009245D5">
        <w:rPr>
          <w:rFonts w:cs="Arial"/>
        </w:rPr>
        <w:t>0.115.175.87</w:t>
      </w:r>
    </w:p>
    <w:p w14:paraId="3A47E97A" w14:textId="6E152E89" w:rsidR="009E004C" w:rsidRPr="009245D5" w:rsidRDefault="009E004C" w:rsidP="006B3C6E">
      <w:pPr>
        <w:rPr>
          <w:rFonts w:cs="Arial"/>
        </w:rPr>
      </w:pPr>
      <w:r w:rsidRPr="009245D5">
        <w:rPr>
          <w:rFonts w:cs="Arial"/>
        </w:rPr>
        <w:t>10.2.31.9</w:t>
      </w:r>
    </w:p>
    <w:p w14:paraId="3DA72579" w14:textId="5055556B" w:rsidR="00C94F84" w:rsidRPr="009245D5" w:rsidRDefault="00C94F84" w:rsidP="006B3C6E">
      <w:pPr>
        <w:rPr>
          <w:rFonts w:cs="Arial"/>
        </w:rPr>
      </w:pPr>
    </w:p>
    <w:p w14:paraId="74BAC821" w14:textId="57459634" w:rsidR="00C94F84" w:rsidRPr="009245D5" w:rsidRDefault="008D7444" w:rsidP="006B3C6E">
      <w:pPr>
        <w:rPr>
          <w:rFonts w:cs="Arial"/>
        </w:rPr>
      </w:pPr>
      <w:r w:rsidRPr="009245D5">
        <w:rPr>
          <w:rFonts w:cs="Arial"/>
        </w:rPr>
        <w:t xml:space="preserve">Richard – </w:t>
      </w:r>
      <w:r w:rsidR="00B2328F" w:rsidRPr="009245D5">
        <w:rPr>
          <w:rFonts w:cs="Arial"/>
        </w:rPr>
        <w:t xml:space="preserve">steph to call </w:t>
      </w:r>
    </w:p>
    <w:p w14:paraId="6C14DF98" w14:textId="03B2B3A3" w:rsidR="008D7444" w:rsidRPr="009245D5" w:rsidRDefault="008D7444" w:rsidP="006B3C6E">
      <w:pPr>
        <w:rPr>
          <w:rFonts w:cs="Arial"/>
        </w:rPr>
      </w:pPr>
    </w:p>
    <w:p w14:paraId="4323751F" w14:textId="03E86F2D" w:rsidR="001343F4" w:rsidRPr="009245D5" w:rsidRDefault="00280077" w:rsidP="006B3C6E">
      <w:pPr>
        <w:rPr>
          <w:rFonts w:cs="Arial"/>
        </w:rPr>
      </w:pPr>
      <w:r w:rsidRPr="009245D5">
        <w:rPr>
          <w:rFonts w:cs="Arial"/>
        </w:rPr>
        <w:t>Detchie – 1988 – cws password reset</w:t>
      </w:r>
    </w:p>
    <w:p w14:paraId="06FDD10A" w14:textId="52492F3E" w:rsidR="004929A1" w:rsidRPr="009245D5" w:rsidRDefault="004929A1" w:rsidP="006B3C6E">
      <w:pPr>
        <w:rPr>
          <w:rFonts w:cs="Arial"/>
        </w:rPr>
      </w:pPr>
    </w:p>
    <w:p w14:paraId="2AE07407" w14:textId="275FDD40" w:rsidR="00D35010" w:rsidRPr="009245D5" w:rsidRDefault="004929A1" w:rsidP="006B3C6E">
      <w:pPr>
        <w:rPr>
          <w:rFonts w:cs="Arial"/>
        </w:rPr>
      </w:pPr>
      <w:r w:rsidRPr="009245D5">
        <w:rPr>
          <w:rFonts w:cs="Arial"/>
        </w:rPr>
        <w:t xml:space="preserve">John mathias </w:t>
      </w:r>
      <w:r w:rsidR="00701288" w:rsidRPr="009245D5">
        <w:rPr>
          <w:rFonts w:cs="Arial"/>
        </w:rPr>
        <w:t>–</w:t>
      </w:r>
      <w:r w:rsidRPr="009245D5">
        <w:rPr>
          <w:rFonts w:cs="Arial"/>
        </w:rPr>
        <w:t xml:space="preserve"> </w:t>
      </w:r>
      <w:r w:rsidR="00701288" w:rsidRPr="009245D5">
        <w:rPr>
          <w:rFonts w:cs="Arial"/>
        </w:rPr>
        <w:t>cant get into account t210</w:t>
      </w:r>
    </w:p>
    <w:p w14:paraId="23B7AB8E" w14:textId="583D2F1E" w:rsidR="00D35010" w:rsidRPr="009245D5" w:rsidRDefault="00D35010" w:rsidP="006B3C6E">
      <w:pPr>
        <w:rPr>
          <w:rFonts w:cs="Arial"/>
        </w:rPr>
      </w:pPr>
    </w:p>
    <w:p w14:paraId="3E456525" w14:textId="6031DD3A" w:rsidR="00D35010" w:rsidRPr="009245D5" w:rsidRDefault="00D35010" w:rsidP="006B3C6E">
      <w:pPr>
        <w:rPr>
          <w:rFonts w:cs="Arial"/>
        </w:rPr>
      </w:pPr>
      <w:r w:rsidRPr="009245D5">
        <w:rPr>
          <w:rFonts w:cs="Arial"/>
        </w:rPr>
        <w:t>Vickie warren – trying to pick it – nothing to pick</w:t>
      </w:r>
      <w:r w:rsidR="00144C67" w:rsidRPr="009245D5">
        <w:rPr>
          <w:rFonts w:cs="Arial"/>
        </w:rPr>
        <w:t xml:space="preserve"> – parts have arrived into nelson and the job has been completed.</w:t>
      </w:r>
    </w:p>
    <w:p w14:paraId="7400EB22" w14:textId="26073B6B" w:rsidR="00144C67" w:rsidRPr="009245D5" w:rsidRDefault="00144C67" w:rsidP="006B3C6E">
      <w:pPr>
        <w:rPr>
          <w:rFonts w:cs="Arial"/>
        </w:rPr>
      </w:pPr>
      <w:r w:rsidRPr="009245D5">
        <w:rPr>
          <w:rFonts w:cs="Arial"/>
        </w:rPr>
        <w:t>Catheryn has just started – going to saels orders – going to reservations and booking it under nelos – did a back order or transfer</w:t>
      </w:r>
      <w:r w:rsidR="00CB2165" w:rsidRPr="009245D5">
        <w:rPr>
          <w:rFonts w:cs="Arial"/>
        </w:rPr>
        <w:t>s – something has gone wrong</w:t>
      </w:r>
    </w:p>
    <w:p w14:paraId="7E7F4B90" w14:textId="7482CF64" w:rsidR="005D1C5C" w:rsidRPr="009245D5" w:rsidRDefault="005D1C5C" w:rsidP="006B3C6E">
      <w:pPr>
        <w:rPr>
          <w:rFonts w:cs="Arial"/>
        </w:rPr>
      </w:pPr>
    </w:p>
    <w:p w14:paraId="595B27BD" w14:textId="0A400065" w:rsidR="005D1C5C" w:rsidRPr="009245D5" w:rsidRDefault="005D1C5C" w:rsidP="006B3C6E">
      <w:pPr>
        <w:rPr>
          <w:rFonts w:cs="Arial"/>
        </w:rPr>
      </w:pPr>
      <w:r w:rsidRPr="009245D5">
        <w:rPr>
          <w:rFonts w:cs="Arial"/>
        </w:rPr>
        <w:t>Arrivl journal – post transfer receipt – tick edit line</w:t>
      </w:r>
    </w:p>
    <w:p w14:paraId="545BEAD9" w14:textId="654D5D99" w:rsidR="00E66C11" w:rsidRPr="009245D5" w:rsidRDefault="00E66C11" w:rsidP="006B3C6E">
      <w:pPr>
        <w:rPr>
          <w:rFonts w:cs="Arial"/>
        </w:rPr>
      </w:pPr>
    </w:p>
    <w:p w14:paraId="640C9D75" w14:textId="667E67BD" w:rsidR="00E66C11" w:rsidRPr="009245D5" w:rsidRDefault="00E66C11" w:rsidP="006B3C6E">
      <w:pPr>
        <w:rPr>
          <w:rFonts w:cs="Arial"/>
        </w:rPr>
      </w:pPr>
      <w:r w:rsidRPr="009245D5">
        <w:rPr>
          <w:rFonts w:cs="Arial"/>
        </w:rPr>
        <w:t xml:space="preserve">1186 – parts have been ordered twice </w:t>
      </w:r>
      <w:r w:rsidR="000E16B0" w:rsidRPr="009245D5">
        <w:rPr>
          <w:rFonts w:cs="Arial"/>
        </w:rPr>
        <w:t>– need one cancelled – only got one lot of parts</w:t>
      </w:r>
    </w:p>
    <w:p w14:paraId="1A5EB566" w14:textId="3E61C792" w:rsidR="00994B8B" w:rsidRPr="009245D5" w:rsidRDefault="00994B8B" w:rsidP="006B3C6E">
      <w:pPr>
        <w:rPr>
          <w:rFonts w:cs="Arial"/>
        </w:rPr>
      </w:pPr>
    </w:p>
    <w:p w14:paraId="48320AC0" w14:textId="13939872" w:rsidR="00994B8B" w:rsidRPr="009245D5" w:rsidRDefault="00994B8B" w:rsidP="006B3C6E">
      <w:pPr>
        <w:rPr>
          <w:rFonts w:cs="Arial"/>
        </w:rPr>
      </w:pPr>
      <w:r w:rsidRPr="009245D5">
        <w:rPr>
          <w:rFonts w:cs="Arial"/>
        </w:rPr>
        <w:t xml:space="preserve">Vodafone </w:t>
      </w:r>
      <w:r w:rsidR="009B5611" w:rsidRPr="009245D5">
        <w:rPr>
          <w:rFonts w:cs="Arial"/>
        </w:rPr>
        <w:t>–</w:t>
      </w:r>
      <w:r w:rsidRPr="009245D5">
        <w:rPr>
          <w:rFonts w:cs="Arial"/>
        </w:rPr>
        <w:t xml:space="preserve"> </w:t>
      </w:r>
      <w:r w:rsidR="009B5611" w:rsidRPr="009245D5">
        <w:rPr>
          <w:rFonts w:cs="Arial"/>
        </w:rPr>
        <w:t xml:space="preserve">Blenheim site – router ping failing </w:t>
      </w:r>
      <w:r w:rsidR="006371B6" w:rsidRPr="009245D5">
        <w:rPr>
          <w:rFonts w:cs="Arial"/>
        </w:rPr>
        <w:t>2.54</w:t>
      </w:r>
      <w:r w:rsidR="00832148" w:rsidRPr="009245D5">
        <w:rPr>
          <w:rFonts w:cs="Arial"/>
        </w:rPr>
        <w:t xml:space="preserve"> – </w:t>
      </w:r>
    </w:p>
    <w:p w14:paraId="1BA10BDD" w14:textId="0F767625" w:rsidR="00832148" w:rsidRPr="009245D5" w:rsidRDefault="00832148" w:rsidP="006B3C6E">
      <w:pPr>
        <w:rPr>
          <w:rFonts w:cs="Arial"/>
        </w:rPr>
      </w:pPr>
      <w:r w:rsidRPr="009245D5">
        <w:rPr>
          <w:rFonts w:cs="Arial"/>
        </w:rPr>
        <w:t xml:space="preserve">Jan nel – process </w:t>
      </w:r>
      <w:r w:rsidR="00F91CDF" w:rsidRPr="009245D5">
        <w:rPr>
          <w:rFonts w:cs="Arial"/>
        </w:rPr>
        <w:t xml:space="preserve">of moving to a new work shop – scott Trusler – martin shertliff </w:t>
      </w:r>
      <w:r w:rsidR="00CA3623" w:rsidRPr="009245D5">
        <w:rPr>
          <w:rFonts w:cs="Arial"/>
        </w:rPr>
        <w:t>–</w:t>
      </w:r>
      <w:r w:rsidR="00F91CDF" w:rsidRPr="009245D5">
        <w:rPr>
          <w:rFonts w:cs="Arial"/>
        </w:rPr>
        <w:t xml:space="preserve"> </w:t>
      </w:r>
    </w:p>
    <w:p w14:paraId="2EEA9BE1" w14:textId="05143D54" w:rsidR="00CA3623" w:rsidRPr="009245D5" w:rsidRDefault="00CA3623" w:rsidP="006B3C6E">
      <w:pPr>
        <w:rPr>
          <w:rFonts w:cs="Arial"/>
        </w:rPr>
      </w:pPr>
      <w:r w:rsidRPr="009245D5">
        <w:rPr>
          <w:rFonts w:cs="Arial"/>
        </w:rPr>
        <w:t xml:space="preserve">No wifi </w:t>
      </w:r>
      <w:r w:rsidR="009F1C58" w:rsidRPr="009245D5">
        <w:rPr>
          <w:rFonts w:cs="Arial"/>
        </w:rPr>
        <w:t xml:space="preserve">– have to plug laptops in ethernet – do have wifi modem but no wifi </w:t>
      </w:r>
      <w:r w:rsidR="00A7281C" w:rsidRPr="009245D5">
        <w:rPr>
          <w:rFonts w:cs="Arial"/>
        </w:rPr>
        <w:t>–</w:t>
      </w:r>
    </w:p>
    <w:p w14:paraId="24A111E5" w14:textId="57A37D23" w:rsidR="00A7281C" w:rsidRPr="009245D5" w:rsidRDefault="00522B38" w:rsidP="006B3C6E">
      <w:pPr>
        <w:rPr>
          <w:rFonts w:cs="Arial"/>
        </w:rPr>
      </w:pPr>
      <w:r w:rsidRPr="009245D5">
        <w:rPr>
          <w:rFonts w:cs="Arial"/>
        </w:rPr>
        <w:t xml:space="preserve">Scott Trusler – </w:t>
      </w:r>
    </w:p>
    <w:p w14:paraId="2BE1186E" w14:textId="273D4577" w:rsidR="00522B38" w:rsidRPr="009245D5" w:rsidRDefault="00522B38" w:rsidP="006B3C6E">
      <w:pPr>
        <w:rPr>
          <w:rFonts w:cs="Arial"/>
        </w:rPr>
      </w:pPr>
      <w:r w:rsidRPr="009245D5">
        <w:rPr>
          <w:rFonts w:cs="Arial"/>
        </w:rPr>
        <w:t xml:space="preserve">Martyn Shirtliff </w:t>
      </w:r>
      <w:r w:rsidR="00E83759" w:rsidRPr="009245D5">
        <w:rPr>
          <w:rFonts w:cs="Arial"/>
        </w:rPr>
        <w:t>–</w:t>
      </w:r>
      <w:r w:rsidRPr="009245D5">
        <w:rPr>
          <w:rFonts w:cs="Arial"/>
        </w:rPr>
        <w:t xml:space="preserve"> </w:t>
      </w:r>
      <w:r w:rsidR="00E83759" w:rsidRPr="009245D5">
        <w:rPr>
          <w:rFonts w:cs="Arial"/>
        </w:rPr>
        <w:t xml:space="preserve">thought they were all just on mobile </w:t>
      </w:r>
    </w:p>
    <w:p w14:paraId="749EACF6" w14:textId="46D4C6F3" w:rsidR="001C60F3" w:rsidRPr="009245D5" w:rsidRDefault="001C60F3" w:rsidP="006B3C6E">
      <w:pPr>
        <w:rPr>
          <w:rFonts w:cs="Arial"/>
        </w:rPr>
      </w:pPr>
      <w:r w:rsidRPr="009245D5">
        <w:rPr>
          <w:rFonts w:cs="Arial"/>
        </w:rPr>
        <w:t xml:space="preserve">Printing off Bluetooth </w:t>
      </w:r>
      <w:r w:rsidR="00582D2F" w:rsidRPr="009245D5">
        <w:rPr>
          <w:rFonts w:cs="Arial"/>
        </w:rPr>
        <w:t>–</w:t>
      </w:r>
      <w:r w:rsidRPr="009245D5">
        <w:rPr>
          <w:rFonts w:cs="Arial"/>
        </w:rPr>
        <w:t xml:space="preserve"> </w:t>
      </w:r>
    </w:p>
    <w:p w14:paraId="50A0D3DD" w14:textId="02AB20AF" w:rsidR="00582D2F" w:rsidRPr="009245D5" w:rsidRDefault="00582D2F" w:rsidP="006B3C6E">
      <w:pPr>
        <w:rPr>
          <w:rFonts w:cs="Arial"/>
        </w:rPr>
      </w:pPr>
      <w:r w:rsidRPr="009245D5">
        <w:rPr>
          <w:rFonts w:cs="Arial"/>
        </w:rPr>
        <w:t>Truck stops</w:t>
      </w:r>
      <w:r w:rsidR="000864C8" w:rsidRPr="009245D5">
        <w:rPr>
          <w:rFonts w:cs="Arial"/>
        </w:rPr>
        <w:t xml:space="preserve"> – 13 liverp</w:t>
      </w:r>
      <w:r w:rsidR="00EE7C63" w:rsidRPr="009245D5">
        <w:rPr>
          <w:rFonts w:cs="Arial"/>
        </w:rPr>
        <w:t>ool street</w:t>
      </w:r>
    </w:p>
    <w:p w14:paraId="7A119C42" w14:textId="10A48326" w:rsidR="007C20B5" w:rsidRPr="009245D5" w:rsidRDefault="007C20B5" w:rsidP="006B3C6E">
      <w:pPr>
        <w:rPr>
          <w:rFonts w:cs="Arial"/>
        </w:rPr>
      </w:pPr>
    </w:p>
    <w:p w14:paraId="1247F3E4" w14:textId="3D45EE35" w:rsidR="007C20B5" w:rsidRPr="009245D5" w:rsidRDefault="007C20B5" w:rsidP="006B3C6E">
      <w:pPr>
        <w:rPr>
          <w:rFonts w:cs="Arial"/>
        </w:rPr>
      </w:pPr>
      <w:r w:rsidRPr="009245D5">
        <w:rPr>
          <w:rFonts w:cs="Arial"/>
        </w:rPr>
        <w:t xml:space="preserve">Luke black </w:t>
      </w:r>
      <w:r w:rsidR="00081D39" w:rsidRPr="009245D5">
        <w:rPr>
          <w:rFonts w:cs="Arial"/>
        </w:rPr>
        <w:t>–</w:t>
      </w:r>
      <w:r w:rsidRPr="009245D5">
        <w:rPr>
          <w:rFonts w:cs="Arial"/>
        </w:rPr>
        <w:t xml:space="preserve"> </w:t>
      </w:r>
      <w:r w:rsidR="00081D39" w:rsidRPr="009245D5">
        <w:rPr>
          <w:rFonts w:cs="Arial"/>
        </w:rPr>
        <w:t xml:space="preserve">send a document from Et to mail recipient </w:t>
      </w:r>
      <w:r w:rsidR="00191F4D" w:rsidRPr="009245D5">
        <w:rPr>
          <w:rFonts w:cs="Arial"/>
        </w:rPr>
        <w:t>–</w:t>
      </w:r>
      <w:r w:rsidR="00081D39" w:rsidRPr="009245D5">
        <w:rPr>
          <w:rFonts w:cs="Arial"/>
        </w:rPr>
        <w:t xml:space="preserve"> </w:t>
      </w:r>
      <w:r w:rsidR="00191F4D" w:rsidRPr="009245D5">
        <w:rPr>
          <w:rFonts w:cs="Arial"/>
        </w:rPr>
        <w:t xml:space="preserve">steph did some updates </w:t>
      </w:r>
    </w:p>
    <w:p w14:paraId="3ED0327B" w14:textId="542D809C" w:rsidR="002631A5" w:rsidRPr="009245D5" w:rsidRDefault="002631A5" w:rsidP="006B3C6E">
      <w:pPr>
        <w:rPr>
          <w:rFonts w:cs="Arial"/>
        </w:rPr>
      </w:pPr>
    </w:p>
    <w:p w14:paraId="70ABB809" w14:textId="2725C150" w:rsidR="002631A5" w:rsidRPr="009245D5" w:rsidRDefault="002631A5" w:rsidP="002631A5">
      <w:pPr>
        <w:pStyle w:val="Heading1"/>
        <w:rPr>
          <w:rFonts w:cs="Arial"/>
          <w:szCs w:val="20"/>
        </w:rPr>
      </w:pPr>
      <w:r w:rsidRPr="009245D5">
        <w:rPr>
          <w:rFonts w:cs="Arial"/>
          <w:szCs w:val="20"/>
        </w:rPr>
        <w:t>24/02</w:t>
      </w:r>
    </w:p>
    <w:p w14:paraId="6E75DFAB" w14:textId="3B129982" w:rsidR="002631A5" w:rsidRPr="009245D5" w:rsidRDefault="002631A5" w:rsidP="002631A5">
      <w:pPr>
        <w:rPr>
          <w:rFonts w:cs="Arial"/>
        </w:rPr>
      </w:pPr>
    </w:p>
    <w:p w14:paraId="5397E9C4" w14:textId="6971227A" w:rsidR="002631A5" w:rsidRPr="009245D5" w:rsidRDefault="002D26DB" w:rsidP="002631A5">
      <w:pPr>
        <w:rPr>
          <w:rFonts w:cs="Arial"/>
        </w:rPr>
      </w:pPr>
      <w:r w:rsidRPr="009245D5">
        <w:rPr>
          <w:rFonts w:cs="Arial"/>
        </w:rPr>
        <w:t>Jill burgess</w:t>
      </w:r>
      <w:r w:rsidR="00425BA7" w:rsidRPr="009245D5">
        <w:rPr>
          <w:rFonts w:cs="Arial"/>
        </w:rPr>
        <w:t xml:space="preserve"> </w:t>
      </w:r>
      <w:r w:rsidR="00B00817" w:rsidRPr="009245D5">
        <w:rPr>
          <w:rFonts w:cs="Arial"/>
        </w:rPr>
        <w:t>–</w:t>
      </w:r>
      <w:r w:rsidR="00425BA7" w:rsidRPr="009245D5">
        <w:rPr>
          <w:rFonts w:cs="Arial"/>
        </w:rPr>
        <w:t xml:space="preserve"> login</w:t>
      </w:r>
      <w:r w:rsidR="00B00817" w:rsidRPr="009245D5">
        <w:rPr>
          <w:rFonts w:cs="Arial"/>
        </w:rPr>
        <w:t xml:space="preserve"> – group policy client service</w:t>
      </w:r>
      <w:r w:rsidR="00F357C0" w:rsidRPr="009245D5">
        <w:rPr>
          <w:rFonts w:cs="Arial"/>
        </w:rPr>
        <w:t xml:space="preserve"> access denied</w:t>
      </w:r>
    </w:p>
    <w:p w14:paraId="3444890C" w14:textId="444A6C53" w:rsidR="0019031A" w:rsidRPr="009245D5" w:rsidRDefault="0019031A" w:rsidP="002631A5">
      <w:pPr>
        <w:rPr>
          <w:rFonts w:cs="Arial"/>
        </w:rPr>
      </w:pPr>
    </w:p>
    <w:p w14:paraId="762A7342" w14:textId="326E2F4C" w:rsidR="0019031A" w:rsidRPr="009245D5" w:rsidRDefault="0019031A" w:rsidP="002631A5">
      <w:pPr>
        <w:rPr>
          <w:rFonts w:cs="Arial"/>
        </w:rPr>
      </w:pPr>
      <w:r w:rsidRPr="009245D5">
        <w:rPr>
          <w:rFonts w:cs="Arial"/>
        </w:rPr>
        <w:t xml:space="preserve">Karl Greasley </w:t>
      </w:r>
      <w:r w:rsidR="0039638B" w:rsidRPr="009245D5">
        <w:rPr>
          <w:rFonts w:cs="Arial"/>
        </w:rPr>
        <w:t>–</w:t>
      </w:r>
      <w:r w:rsidRPr="009245D5">
        <w:rPr>
          <w:rFonts w:cs="Arial"/>
        </w:rPr>
        <w:t xml:space="preserve"> </w:t>
      </w:r>
      <w:r w:rsidR="0039638B" w:rsidRPr="009245D5">
        <w:rPr>
          <w:rFonts w:cs="Arial"/>
        </w:rPr>
        <w:t>view videos on phone</w:t>
      </w:r>
    </w:p>
    <w:p w14:paraId="4819516C" w14:textId="0E557BC5" w:rsidR="00A533BE" w:rsidRPr="009245D5" w:rsidRDefault="00A533BE" w:rsidP="002631A5">
      <w:pPr>
        <w:rPr>
          <w:rFonts w:cs="Arial"/>
        </w:rPr>
      </w:pPr>
    </w:p>
    <w:p w14:paraId="0079FEC0" w14:textId="4E10DFF8" w:rsidR="00A533BE" w:rsidRPr="009245D5" w:rsidRDefault="00A533BE" w:rsidP="002631A5">
      <w:pPr>
        <w:rPr>
          <w:rFonts w:cs="Arial"/>
        </w:rPr>
      </w:pPr>
      <w:r w:rsidRPr="009245D5">
        <w:rPr>
          <w:rFonts w:cs="Arial"/>
        </w:rPr>
        <w:t xml:space="preserve">Chris britton </w:t>
      </w:r>
      <w:r w:rsidR="003B4C65" w:rsidRPr="009245D5">
        <w:rPr>
          <w:rFonts w:cs="Arial"/>
        </w:rPr>
        <w:t>–</w:t>
      </w:r>
      <w:r w:rsidRPr="009245D5">
        <w:rPr>
          <w:rFonts w:cs="Arial"/>
        </w:rPr>
        <w:t xml:space="preserve"> </w:t>
      </w:r>
      <w:r w:rsidR="003B4C65" w:rsidRPr="009245D5">
        <w:rPr>
          <w:rFonts w:cs="Arial"/>
        </w:rPr>
        <w:t xml:space="preserve">transfer parts </w:t>
      </w:r>
      <w:r w:rsidR="00FF6D40" w:rsidRPr="009245D5">
        <w:rPr>
          <w:rFonts w:cs="Arial"/>
        </w:rPr>
        <w:t>–</w:t>
      </w:r>
      <w:r w:rsidR="003B4C65" w:rsidRPr="009245D5">
        <w:rPr>
          <w:rFonts w:cs="Arial"/>
        </w:rPr>
        <w:t xml:space="preserve"> </w:t>
      </w:r>
    </w:p>
    <w:p w14:paraId="5AC58BCF" w14:textId="786D0E0C" w:rsidR="00FF6D40" w:rsidRPr="009245D5" w:rsidRDefault="00FF6D40" w:rsidP="002631A5">
      <w:pPr>
        <w:rPr>
          <w:rFonts w:cs="Arial"/>
        </w:rPr>
      </w:pPr>
    </w:p>
    <w:p w14:paraId="0AC0E437" w14:textId="61CA4DAD" w:rsidR="00FF6D40" w:rsidRPr="009245D5" w:rsidRDefault="00763213" w:rsidP="002631A5">
      <w:pPr>
        <w:rPr>
          <w:rFonts w:cs="Arial"/>
        </w:rPr>
      </w:pPr>
      <w:r w:rsidRPr="009245D5">
        <w:rPr>
          <w:rFonts w:cs="Arial"/>
        </w:rPr>
        <w:t xml:space="preserve">Tom – Dunedin – workshop laptop has a simcard that doesn’t work – wee while it hasn’t worked </w:t>
      </w:r>
      <w:r w:rsidR="00F85356" w:rsidRPr="009245D5">
        <w:rPr>
          <w:rFonts w:cs="Arial"/>
        </w:rPr>
        <w:t>–</w:t>
      </w:r>
      <w:r w:rsidRPr="009245D5">
        <w:rPr>
          <w:rFonts w:cs="Arial"/>
        </w:rPr>
        <w:t xml:space="preserve"> </w:t>
      </w:r>
      <w:r w:rsidR="00AC0E7F" w:rsidRPr="009245D5">
        <w:rPr>
          <w:rFonts w:cs="Arial"/>
        </w:rPr>
        <w:t>64050021</w:t>
      </w:r>
      <w:r w:rsidR="00F85356" w:rsidRPr="009245D5">
        <w:rPr>
          <w:rFonts w:cs="Arial"/>
        </w:rPr>
        <w:t>79832692 6</w:t>
      </w:r>
    </w:p>
    <w:p w14:paraId="2912E35B" w14:textId="54A8D70D" w:rsidR="00B311C5" w:rsidRPr="009245D5" w:rsidRDefault="00B311C5" w:rsidP="002631A5">
      <w:pPr>
        <w:rPr>
          <w:rFonts w:cs="Arial"/>
        </w:rPr>
      </w:pPr>
    </w:p>
    <w:p w14:paraId="6C4EE204" w14:textId="557D19E1" w:rsidR="00B311C5" w:rsidRPr="009245D5" w:rsidRDefault="00B311C5" w:rsidP="00B311C5">
      <w:pPr>
        <w:pStyle w:val="Heading1"/>
        <w:rPr>
          <w:rFonts w:cs="Arial"/>
          <w:szCs w:val="20"/>
        </w:rPr>
      </w:pPr>
      <w:r w:rsidRPr="009245D5">
        <w:rPr>
          <w:rFonts w:cs="Arial"/>
          <w:szCs w:val="20"/>
        </w:rPr>
        <w:t>25/02</w:t>
      </w:r>
    </w:p>
    <w:p w14:paraId="3B569FE9" w14:textId="054178F4" w:rsidR="00B311C5" w:rsidRPr="009245D5" w:rsidRDefault="00B311C5" w:rsidP="00B311C5">
      <w:pPr>
        <w:rPr>
          <w:rFonts w:cs="Arial"/>
        </w:rPr>
      </w:pPr>
    </w:p>
    <w:p w14:paraId="3BC9CACF" w14:textId="351AE8B3" w:rsidR="00B311C5" w:rsidRPr="009245D5" w:rsidRDefault="00651C53" w:rsidP="00B311C5">
      <w:pPr>
        <w:rPr>
          <w:rFonts w:cs="Arial"/>
        </w:rPr>
      </w:pPr>
      <w:r w:rsidRPr="009245D5">
        <w:rPr>
          <w:rFonts w:cs="Arial"/>
        </w:rPr>
        <w:t>T</w:t>
      </w:r>
      <w:r w:rsidR="00494B46" w:rsidRPr="009245D5">
        <w:rPr>
          <w:rFonts w:cs="Arial"/>
        </w:rPr>
        <w:t>h</w:t>
      </w:r>
      <w:r w:rsidRPr="009245D5">
        <w:rPr>
          <w:rFonts w:cs="Arial"/>
        </w:rPr>
        <w:t>om</w:t>
      </w:r>
      <w:r w:rsidR="00494B46" w:rsidRPr="009245D5">
        <w:rPr>
          <w:rFonts w:cs="Arial"/>
        </w:rPr>
        <w:t xml:space="preserve">as </w:t>
      </w:r>
      <w:r w:rsidRPr="009245D5">
        <w:rPr>
          <w:rFonts w:cs="Arial"/>
        </w:rPr>
        <w:t xml:space="preserve">– Dunedin </w:t>
      </w:r>
      <w:r w:rsidR="00313816" w:rsidRPr="009245D5">
        <w:rPr>
          <w:rFonts w:cs="Arial"/>
        </w:rPr>
        <w:t>–</w:t>
      </w:r>
      <w:r w:rsidRPr="009245D5">
        <w:rPr>
          <w:rFonts w:cs="Arial"/>
        </w:rPr>
        <w:t xml:space="preserve"> </w:t>
      </w:r>
      <w:r w:rsidR="00313816" w:rsidRPr="009245D5">
        <w:rPr>
          <w:rFonts w:cs="Arial"/>
        </w:rPr>
        <w:t xml:space="preserve">brand new laptop </w:t>
      </w:r>
      <w:r w:rsidR="00D85DD1" w:rsidRPr="009245D5">
        <w:rPr>
          <w:rFonts w:cs="Arial"/>
        </w:rPr>
        <w:t>–</w:t>
      </w:r>
      <w:r w:rsidR="00313816" w:rsidRPr="009245D5">
        <w:rPr>
          <w:rFonts w:cs="Arial"/>
        </w:rPr>
        <w:t xml:space="preserve"> </w:t>
      </w:r>
      <w:r w:rsidR="00D85DD1" w:rsidRPr="009245D5">
        <w:rPr>
          <w:rFonts w:cs="Arial"/>
        </w:rPr>
        <w:t xml:space="preserve">no sim card – Ciaran </w:t>
      </w:r>
      <w:r w:rsidR="00BB7CAD" w:rsidRPr="009245D5">
        <w:rPr>
          <w:rFonts w:cs="Arial"/>
        </w:rPr>
        <w:t>–</w:t>
      </w:r>
      <w:r w:rsidR="00287A26" w:rsidRPr="009245D5">
        <w:rPr>
          <w:rFonts w:cs="Arial"/>
        </w:rPr>
        <w:t xml:space="preserve"> </w:t>
      </w:r>
    </w:p>
    <w:p w14:paraId="538AD57C" w14:textId="3F68BC83" w:rsidR="00BB7CAD" w:rsidRPr="009245D5" w:rsidRDefault="00BB7CAD" w:rsidP="00B311C5">
      <w:pPr>
        <w:rPr>
          <w:rFonts w:cs="Arial"/>
        </w:rPr>
      </w:pPr>
    </w:p>
    <w:p w14:paraId="3014CB8D" w14:textId="00374206" w:rsidR="00BB7CAD" w:rsidRPr="009245D5" w:rsidRDefault="00BB7CAD" w:rsidP="00B311C5">
      <w:pPr>
        <w:rPr>
          <w:rFonts w:cs="Arial"/>
        </w:rPr>
      </w:pPr>
      <w:r w:rsidRPr="009245D5">
        <w:rPr>
          <w:rFonts w:cs="Arial"/>
        </w:rPr>
        <w:t>T</w:t>
      </w:r>
      <w:r w:rsidR="00494B46" w:rsidRPr="009245D5">
        <w:rPr>
          <w:rFonts w:cs="Arial"/>
        </w:rPr>
        <w:t>h</w:t>
      </w:r>
      <w:r w:rsidRPr="009245D5">
        <w:rPr>
          <w:rFonts w:cs="Arial"/>
        </w:rPr>
        <w:t>om</w:t>
      </w:r>
      <w:r w:rsidR="00494B46" w:rsidRPr="009245D5">
        <w:rPr>
          <w:rFonts w:cs="Arial"/>
        </w:rPr>
        <w:t>as</w:t>
      </w:r>
      <w:r w:rsidRPr="009245D5">
        <w:rPr>
          <w:rFonts w:cs="Arial"/>
        </w:rPr>
        <w:t xml:space="preserve"> </w:t>
      </w:r>
      <w:r w:rsidR="0034460E" w:rsidRPr="009245D5">
        <w:rPr>
          <w:rFonts w:cs="Arial"/>
        </w:rPr>
        <w:t>–</w:t>
      </w:r>
      <w:r w:rsidRPr="009245D5">
        <w:rPr>
          <w:rFonts w:cs="Arial"/>
        </w:rPr>
        <w:t xml:space="preserve"> </w:t>
      </w:r>
      <w:r w:rsidR="00494B46" w:rsidRPr="009245D5">
        <w:rPr>
          <w:rFonts w:cs="Arial"/>
        </w:rPr>
        <w:t>set printer as default</w:t>
      </w:r>
    </w:p>
    <w:p w14:paraId="62EC9AFF" w14:textId="2A031908" w:rsidR="00207767" w:rsidRPr="009245D5" w:rsidRDefault="00207767" w:rsidP="00B311C5">
      <w:pPr>
        <w:rPr>
          <w:rFonts w:cs="Arial"/>
        </w:rPr>
      </w:pPr>
    </w:p>
    <w:p w14:paraId="1BE0B7DE" w14:textId="081F99BE" w:rsidR="006D6572" w:rsidRPr="009245D5" w:rsidRDefault="00207767" w:rsidP="00B311C5">
      <w:pPr>
        <w:rPr>
          <w:rFonts w:cs="Arial"/>
        </w:rPr>
      </w:pPr>
      <w:r w:rsidRPr="009245D5">
        <w:rPr>
          <w:rFonts w:cs="Arial"/>
        </w:rPr>
        <w:t xml:space="preserve">Andrew gowers </w:t>
      </w:r>
      <w:r w:rsidR="00F45A9D" w:rsidRPr="009245D5">
        <w:rPr>
          <w:rFonts w:cs="Arial"/>
        </w:rPr>
        <w:t>–</w:t>
      </w:r>
      <w:r w:rsidRPr="009245D5">
        <w:rPr>
          <w:rFonts w:cs="Arial"/>
        </w:rPr>
        <w:t xml:space="preserve"> </w:t>
      </w:r>
      <w:r w:rsidR="00F45A9D" w:rsidRPr="009245D5">
        <w:rPr>
          <w:rFonts w:cs="Arial"/>
        </w:rPr>
        <w:t>cat viewer.com</w:t>
      </w:r>
    </w:p>
    <w:p w14:paraId="3F59B5A9" w14:textId="6F9AF19A" w:rsidR="00AD35DB" w:rsidRPr="009245D5" w:rsidRDefault="00AD35DB" w:rsidP="00B311C5">
      <w:pPr>
        <w:rPr>
          <w:rFonts w:cs="Arial"/>
        </w:rPr>
      </w:pPr>
    </w:p>
    <w:p w14:paraId="26339FA7" w14:textId="797D0AB6" w:rsidR="00AD35DB" w:rsidRPr="009245D5" w:rsidRDefault="00AD35DB" w:rsidP="00B311C5">
      <w:pPr>
        <w:rPr>
          <w:rFonts w:cs="Arial"/>
        </w:rPr>
      </w:pPr>
      <w:r w:rsidRPr="009245D5">
        <w:rPr>
          <w:rFonts w:cs="Arial"/>
        </w:rPr>
        <w:t>Barbara – raise a po on service calls – go on line and create a po – no line was created – eventually does</w:t>
      </w:r>
      <w:r w:rsidR="00E03641" w:rsidRPr="009245D5">
        <w:rPr>
          <w:rFonts w:cs="Arial"/>
        </w:rPr>
        <w:t xml:space="preserve"> it after 3 or 4 goes.</w:t>
      </w:r>
      <w:r w:rsidR="00B15B95" w:rsidRPr="009245D5">
        <w:rPr>
          <w:rFonts w:cs="Arial"/>
        </w:rPr>
        <w:t xml:space="preserve"> – not just today – doing it a few days </w:t>
      </w:r>
      <w:r w:rsidR="005902F8" w:rsidRPr="009245D5">
        <w:rPr>
          <w:rFonts w:cs="Arial"/>
        </w:rPr>
        <w:t>–</w:t>
      </w:r>
      <w:r w:rsidR="00B15B95" w:rsidRPr="009245D5">
        <w:rPr>
          <w:rFonts w:cs="Arial"/>
        </w:rPr>
        <w:t xml:space="preserve"> </w:t>
      </w:r>
    </w:p>
    <w:p w14:paraId="607BBC4E" w14:textId="47C20D36" w:rsidR="005902F8" w:rsidRPr="009245D5" w:rsidRDefault="005902F8" w:rsidP="00B311C5">
      <w:pPr>
        <w:rPr>
          <w:rFonts w:cs="Arial"/>
        </w:rPr>
      </w:pPr>
    </w:p>
    <w:p w14:paraId="7A81B8D7" w14:textId="783DDDB4" w:rsidR="003D0292" w:rsidRPr="009245D5" w:rsidRDefault="003D0292" w:rsidP="00B311C5">
      <w:pPr>
        <w:rPr>
          <w:rFonts w:cs="Arial"/>
        </w:rPr>
      </w:pPr>
      <w:r w:rsidRPr="009245D5">
        <w:rPr>
          <w:rFonts w:cs="Arial"/>
        </w:rPr>
        <w:t xml:space="preserve">Thomas </w:t>
      </w:r>
      <w:r w:rsidR="006D009F" w:rsidRPr="009245D5">
        <w:rPr>
          <w:rFonts w:cs="Arial"/>
        </w:rPr>
        <w:t>–</w:t>
      </w:r>
      <w:r w:rsidRPr="009245D5">
        <w:rPr>
          <w:rFonts w:cs="Arial"/>
        </w:rPr>
        <w:t xml:space="preserve"> admin</w:t>
      </w:r>
      <w:r w:rsidR="006D009F" w:rsidRPr="009245D5">
        <w:rPr>
          <w:rFonts w:cs="Arial"/>
        </w:rPr>
        <w:t xml:space="preserve"> to install software</w:t>
      </w:r>
    </w:p>
    <w:p w14:paraId="786F4C2E" w14:textId="60CA8269" w:rsidR="00087D0B" w:rsidRPr="009245D5" w:rsidRDefault="00087D0B" w:rsidP="00B311C5">
      <w:pPr>
        <w:rPr>
          <w:rFonts w:cs="Arial"/>
        </w:rPr>
      </w:pPr>
    </w:p>
    <w:p w14:paraId="53F9E02B" w14:textId="077D9188" w:rsidR="00087D0B" w:rsidRPr="009245D5" w:rsidRDefault="00352416" w:rsidP="00B311C5">
      <w:pPr>
        <w:rPr>
          <w:rFonts w:cs="Arial"/>
        </w:rPr>
      </w:pPr>
      <w:r w:rsidRPr="009245D5">
        <w:rPr>
          <w:rFonts w:cs="Arial"/>
        </w:rPr>
        <w:t xml:space="preserve">David baillie </w:t>
      </w:r>
      <w:r w:rsidR="009926C4" w:rsidRPr="009245D5">
        <w:rPr>
          <w:rFonts w:cs="Arial"/>
        </w:rPr>
        <w:t>–</w:t>
      </w:r>
      <w:r w:rsidRPr="009245D5">
        <w:rPr>
          <w:rFonts w:cs="Arial"/>
        </w:rPr>
        <w:t xml:space="preserve"> </w:t>
      </w:r>
      <w:r w:rsidR="009926C4" w:rsidRPr="009245D5">
        <w:rPr>
          <w:rFonts w:cs="Arial"/>
        </w:rPr>
        <w:t xml:space="preserve">Ciaran – computer playing up – black screen – nothing functioning on it </w:t>
      </w:r>
      <w:r w:rsidR="008F0AC8" w:rsidRPr="009245D5">
        <w:rPr>
          <w:rFonts w:cs="Arial"/>
        </w:rPr>
        <w:t>–</w:t>
      </w:r>
      <w:r w:rsidR="009926C4" w:rsidRPr="009245D5">
        <w:rPr>
          <w:rFonts w:cs="Arial"/>
        </w:rPr>
        <w:t xml:space="preserve"> </w:t>
      </w:r>
      <w:r w:rsidR="008F0AC8" w:rsidRPr="009245D5">
        <w:rPr>
          <w:rFonts w:cs="Arial"/>
        </w:rPr>
        <w:t xml:space="preserve">have done a hard shutdown and a restart </w:t>
      </w:r>
      <w:r w:rsidR="00457744" w:rsidRPr="009245D5">
        <w:rPr>
          <w:rFonts w:cs="Arial"/>
        </w:rPr>
        <w:t>–</w:t>
      </w:r>
      <w:r w:rsidR="008F0AC8" w:rsidRPr="009245D5">
        <w:rPr>
          <w:rFonts w:cs="Arial"/>
        </w:rPr>
        <w:t xml:space="preserve"> </w:t>
      </w:r>
      <w:r w:rsidR="00457744" w:rsidRPr="009245D5">
        <w:rPr>
          <w:rFonts w:cs="Arial"/>
        </w:rPr>
        <w:t>doing an email and tried to load attachments – an image that didn’t load – suspicious that was the problem – deleted image</w:t>
      </w:r>
    </w:p>
    <w:p w14:paraId="7744BFDB" w14:textId="5B4EB739" w:rsidR="00E95B91" w:rsidRPr="009245D5" w:rsidRDefault="00394207" w:rsidP="00B311C5">
      <w:pPr>
        <w:rPr>
          <w:rFonts w:cs="Arial"/>
        </w:rPr>
      </w:pPr>
      <w:r w:rsidRPr="009245D5">
        <w:rPr>
          <w:rFonts w:cs="Arial"/>
        </w:rPr>
        <w:t xml:space="preserve">Making constant noise out of the speakers – like the phone hasn’t hung up </w:t>
      </w:r>
      <w:r w:rsidR="00CE3185" w:rsidRPr="009245D5">
        <w:rPr>
          <w:rFonts w:cs="Arial"/>
        </w:rPr>
        <w:t>–</w:t>
      </w:r>
      <w:r w:rsidRPr="009245D5">
        <w:rPr>
          <w:rFonts w:cs="Arial"/>
        </w:rPr>
        <w:t xml:space="preserve"> </w:t>
      </w:r>
      <w:r w:rsidR="00CE3185" w:rsidRPr="009245D5">
        <w:rPr>
          <w:rFonts w:cs="Arial"/>
        </w:rPr>
        <w:t>like the speaker is still going</w:t>
      </w:r>
    </w:p>
    <w:p w14:paraId="75D7E96F" w14:textId="77233E75" w:rsidR="006D4EC3" w:rsidRPr="009245D5" w:rsidRDefault="006D4EC3" w:rsidP="00B311C5">
      <w:pPr>
        <w:rPr>
          <w:rFonts w:cs="Arial"/>
        </w:rPr>
      </w:pPr>
    </w:p>
    <w:p w14:paraId="1E200784" w14:textId="54A6D82C" w:rsidR="006D4EC3" w:rsidRPr="009245D5" w:rsidRDefault="00214E86" w:rsidP="00B311C5">
      <w:pPr>
        <w:rPr>
          <w:rFonts w:cs="Arial"/>
        </w:rPr>
      </w:pPr>
      <w:r w:rsidRPr="009245D5">
        <w:rPr>
          <w:rFonts w:cs="Arial"/>
        </w:rPr>
        <w:t xml:space="preserve">Pradeep – chch </w:t>
      </w:r>
      <w:r w:rsidR="00DD3008" w:rsidRPr="009245D5">
        <w:rPr>
          <w:rFonts w:cs="Arial"/>
        </w:rPr>
        <w:t>–</w:t>
      </w:r>
      <w:r w:rsidRPr="009245D5">
        <w:rPr>
          <w:rFonts w:cs="Arial"/>
        </w:rPr>
        <w:t xml:space="preserve"> </w:t>
      </w:r>
      <w:r w:rsidR="00DD3008" w:rsidRPr="009245D5">
        <w:rPr>
          <w:rFonts w:cs="Arial"/>
        </w:rPr>
        <w:t xml:space="preserve">open naxt </w:t>
      </w:r>
      <w:r w:rsidR="00F32D9F" w:rsidRPr="009245D5">
        <w:rPr>
          <w:rFonts w:cs="Arial"/>
        </w:rPr>
        <w:t>–</w:t>
      </w:r>
      <w:r w:rsidR="00DD3008" w:rsidRPr="009245D5">
        <w:rPr>
          <w:rFonts w:cs="Arial"/>
        </w:rPr>
        <w:t xml:space="preserve"> </w:t>
      </w:r>
    </w:p>
    <w:p w14:paraId="7FBF4384" w14:textId="1FBFFE6E" w:rsidR="00F32D9F" w:rsidRPr="009245D5" w:rsidRDefault="00F32D9F" w:rsidP="00B311C5">
      <w:pPr>
        <w:rPr>
          <w:rFonts w:cs="Arial"/>
        </w:rPr>
      </w:pPr>
    </w:p>
    <w:p w14:paraId="239091C3" w14:textId="04EDEDC4" w:rsidR="00F32D9F" w:rsidRPr="009245D5" w:rsidRDefault="00F32D9F" w:rsidP="00B311C5">
      <w:pPr>
        <w:rPr>
          <w:rFonts w:cs="Arial"/>
        </w:rPr>
      </w:pPr>
      <w:r w:rsidRPr="009245D5">
        <w:rPr>
          <w:rFonts w:cs="Arial"/>
        </w:rPr>
        <w:t xml:space="preserve">Richard Skiffington </w:t>
      </w:r>
      <w:r w:rsidR="0053494C" w:rsidRPr="009245D5">
        <w:rPr>
          <w:rFonts w:cs="Arial"/>
        </w:rPr>
        <w:t>–</w:t>
      </w:r>
      <w:r w:rsidRPr="009245D5">
        <w:rPr>
          <w:rFonts w:cs="Arial"/>
        </w:rPr>
        <w:t xml:space="preserve"> </w:t>
      </w:r>
      <w:r w:rsidR="0053494C" w:rsidRPr="009245D5">
        <w:rPr>
          <w:rFonts w:cs="Arial"/>
        </w:rPr>
        <w:t xml:space="preserve">job cant delete proforma </w:t>
      </w:r>
    </w:p>
    <w:p w14:paraId="36C736FE" w14:textId="1395905C" w:rsidR="00325F9E" w:rsidRPr="009245D5" w:rsidRDefault="00325F9E" w:rsidP="00B311C5">
      <w:pPr>
        <w:rPr>
          <w:rFonts w:cs="Arial"/>
        </w:rPr>
      </w:pPr>
    </w:p>
    <w:p w14:paraId="6BCFC3FB" w14:textId="43970954" w:rsidR="00325F9E" w:rsidRPr="009245D5" w:rsidRDefault="00325F9E" w:rsidP="00B311C5">
      <w:pPr>
        <w:rPr>
          <w:rFonts w:cs="Arial"/>
        </w:rPr>
      </w:pPr>
      <w:r w:rsidRPr="009245D5">
        <w:rPr>
          <w:rFonts w:cs="Arial"/>
        </w:rPr>
        <w:t xml:space="preserve">Michelle Middleditch </w:t>
      </w:r>
      <w:r w:rsidR="007F6209" w:rsidRPr="009245D5">
        <w:rPr>
          <w:rFonts w:cs="Arial"/>
        </w:rPr>
        <w:t>–</w:t>
      </w:r>
      <w:r w:rsidRPr="009245D5">
        <w:rPr>
          <w:rFonts w:cs="Arial"/>
        </w:rPr>
        <w:t xml:space="preserve"> </w:t>
      </w:r>
    </w:p>
    <w:p w14:paraId="211A0491" w14:textId="144DB429" w:rsidR="007F6209" w:rsidRPr="009245D5" w:rsidRDefault="007F6209" w:rsidP="00B311C5">
      <w:pPr>
        <w:rPr>
          <w:rFonts w:cs="Arial"/>
        </w:rPr>
      </w:pPr>
    </w:p>
    <w:p w14:paraId="040537CE" w14:textId="1A609F44" w:rsidR="007F6209" w:rsidRPr="009245D5" w:rsidRDefault="007F6209" w:rsidP="00B311C5">
      <w:pPr>
        <w:rPr>
          <w:rFonts w:cs="Arial"/>
        </w:rPr>
      </w:pPr>
      <w:r w:rsidRPr="009245D5">
        <w:rPr>
          <w:rFonts w:cs="Arial"/>
        </w:rPr>
        <w:t xml:space="preserve">Sam Roberts </w:t>
      </w:r>
      <w:r w:rsidR="00855380" w:rsidRPr="009245D5">
        <w:rPr>
          <w:rFonts w:cs="Arial"/>
        </w:rPr>
        <w:t>–</w:t>
      </w:r>
      <w:r w:rsidRPr="009245D5">
        <w:rPr>
          <w:rFonts w:cs="Arial"/>
        </w:rPr>
        <w:t xml:space="preserve"> </w:t>
      </w:r>
      <w:r w:rsidR="00855380" w:rsidRPr="009245D5">
        <w:rPr>
          <w:rFonts w:cs="Arial"/>
        </w:rPr>
        <w:t>change serial number – unit isn’t available</w:t>
      </w:r>
      <w:r w:rsidR="00CA1005" w:rsidRPr="009245D5">
        <w:rPr>
          <w:rFonts w:cs="Arial"/>
        </w:rPr>
        <w:t xml:space="preserve"> – have taken </w:t>
      </w:r>
      <w:r w:rsidR="002366F1" w:rsidRPr="009245D5">
        <w:rPr>
          <w:rFonts w:cs="Arial"/>
        </w:rPr>
        <w:t>it off SO</w:t>
      </w:r>
    </w:p>
    <w:p w14:paraId="07CAAFE0" w14:textId="05C9D263" w:rsidR="003E4A63" w:rsidRPr="009245D5" w:rsidRDefault="003E4A63" w:rsidP="00B311C5">
      <w:pPr>
        <w:rPr>
          <w:rFonts w:cs="Arial"/>
        </w:rPr>
      </w:pPr>
    </w:p>
    <w:p w14:paraId="2A98C14F" w14:textId="0CA2D8E8" w:rsidR="003E4A63" w:rsidRPr="009245D5" w:rsidRDefault="003E4A63" w:rsidP="003E4A63">
      <w:pPr>
        <w:pStyle w:val="Heading1"/>
        <w:rPr>
          <w:rFonts w:cs="Arial"/>
          <w:szCs w:val="20"/>
        </w:rPr>
      </w:pPr>
      <w:r w:rsidRPr="009245D5">
        <w:rPr>
          <w:rFonts w:cs="Arial"/>
          <w:szCs w:val="20"/>
        </w:rPr>
        <w:t>26/02</w:t>
      </w:r>
    </w:p>
    <w:p w14:paraId="5E67ED5C" w14:textId="5409BB49" w:rsidR="003E4A63" w:rsidRPr="009245D5" w:rsidRDefault="003E4A63" w:rsidP="003E4A63">
      <w:pPr>
        <w:rPr>
          <w:rFonts w:cs="Arial"/>
        </w:rPr>
      </w:pPr>
    </w:p>
    <w:p w14:paraId="1462C9B2" w14:textId="0E7A13FE" w:rsidR="003E4A63" w:rsidRPr="009245D5" w:rsidRDefault="00BA1BF8" w:rsidP="003E4A63">
      <w:pPr>
        <w:rPr>
          <w:rFonts w:cs="Arial"/>
        </w:rPr>
      </w:pPr>
      <w:r w:rsidRPr="009245D5">
        <w:rPr>
          <w:rFonts w:cs="Arial"/>
        </w:rPr>
        <w:t xml:space="preserve">Darren </w:t>
      </w:r>
      <w:r w:rsidR="00D30368" w:rsidRPr="009245D5">
        <w:rPr>
          <w:rFonts w:cs="Arial"/>
        </w:rPr>
        <w:t>–</w:t>
      </w:r>
      <w:r w:rsidRPr="009245D5">
        <w:rPr>
          <w:rFonts w:cs="Arial"/>
        </w:rPr>
        <w:t xml:space="preserve"> </w:t>
      </w:r>
    </w:p>
    <w:p w14:paraId="754A93C3" w14:textId="7C5DBE74" w:rsidR="00D30368" w:rsidRPr="009245D5" w:rsidRDefault="00D30368" w:rsidP="003E4A63">
      <w:pPr>
        <w:rPr>
          <w:rFonts w:cs="Arial"/>
        </w:rPr>
      </w:pPr>
    </w:p>
    <w:p w14:paraId="33605769" w14:textId="7C788715" w:rsidR="00D30368" w:rsidRPr="009245D5" w:rsidRDefault="00D30368" w:rsidP="003E4A63">
      <w:pPr>
        <w:rPr>
          <w:rFonts w:cs="Arial"/>
        </w:rPr>
      </w:pPr>
      <w:r w:rsidRPr="009245D5">
        <w:rPr>
          <w:rFonts w:cs="Arial"/>
        </w:rPr>
        <w:t xml:space="preserve">David willets - </w:t>
      </w:r>
      <w:r w:rsidR="00156B9F" w:rsidRPr="009245D5">
        <w:rPr>
          <w:rFonts w:cs="Arial"/>
        </w:rPr>
        <w:t>outlook</w:t>
      </w:r>
    </w:p>
    <w:p w14:paraId="6A035F27" w14:textId="677540BC" w:rsidR="002366F1" w:rsidRPr="009245D5" w:rsidRDefault="002366F1" w:rsidP="00B311C5">
      <w:pPr>
        <w:rPr>
          <w:rFonts w:cs="Arial"/>
        </w:rPr>
      </w:pPr>
    </w:p>
    <w:p w14:paraId="18416D1A" w14:textId="2295794F" w:rsidR="0099550F" w:rsidRPr="009245D5" w:rsidRDefault="0099550F" w:rsidP="00B311C5">
      <w:pPr>
        <w:rPr>
          <w:rFonts w:cs="Arial"/>
        </w:rPr>
      </w:pPr>
      <w:r w:rsidRPr="009245D5">
        <w:rPr>
          <w:rFonts w:cs="Arial"/>
        </w:rPr>
        <w:t xml:space="preserve">Saskia </w:t>
      </w:r>
      <w:r w:rsidR="00D93446" w:rsidRPr="009245D5">
        <w:rPr>
          <w:rFonts w:cs="Arial"/>
        </w:rPr>
        <w:t>–</w:t>
      </w:r>
      <w:r w:rsidRPr="009245D5">
        <w:rPr>
          <w:rFonts w:cs="Arial"/>
        </w:rPr>
        <w:t xml:space="preserve"> </w:t>
      </w:r>
      <w:r w:rsidR="00D93446" w:rsidRPr="009245D5">
        <w:rPr>
          <w:rFonts w:cs="Arial"/>
        </w:rPr>
        <w:t>tasks added via teams to show in outlook</w:t>
      </w:r>
    </w:p>
    <w:p w14:paraId="5B5B8638" w14:textId="6138E6DC" w:rsidR="00254642" w:rsidRPr="009245D5" w:rsidRDefault="00254642" w:rsidP="00B311C5">
      <w:pPr>
        <w:rPr>
          <w:rFonts w:cs="Arial"/>
        </w:rPr>
      </w:pPr>
    </w:p>
    <w:p w14:paraId="5EFD81ED" w14:textId="733304BE" w:rsidR="00254642" w:rsidRPr="009245D5" w:rsidRDefault="00254642" w:rsidP="00B311C5">
      <w:pPr>
        <w:rPr>
          <w:rFonts w:cs="Arial"/>
        </w:rPr>
      </w:pPr>
      <w:r w:rsidRPr="009245D5">
        <w:rPr>
          <w:rFonts w:cs="Arial"/>
        </w:rPr>
        <w:t xml:space="preserve">Chris britton </w:t>
      </w:r>
      <w:r w:rsidR="00572798" w:rsidRPr="009245D5">
        <w:rPr>
          <w:rFonts w:cs="Arial"/>
        </w:rPr>
        <w:t>–</w:t>
      </w:r>
      <w:r w:rsidRPr="009245D5">
        <w:rPr>
          <w:rFonts w:cs="Arial"/>
        </w:rPr>
        <w:t xml:space="preserve"> </w:t>
      </w:r>
      <w:r w:rsidR="00572798" w:rsidRPr="009245D5">
        <w:rPr>
          <w:rFonts w:cs="Arial"/>
        </w:rPr>
        <w:t xml:space="preserve">close a job – invoice a job – segment must have completed workflow to complete invoicing </w:t>
      </w:r>
      <w:r w:rsidR="00DF7F86" w:rsidRPr="009245D5">
        <w:rPr>
          <w:rFonts w:cs="Arial"/>
        </w:rPr>
        <w:t>–</w:t>
      </w:r>
      <w:r w:rsidR="00572798" w:rsidRPr="009245D5">
        <w:rPr>
          <w:rFonts w:cs="Arial"/>
        </w:rPr>
        <w:t xml:space="preserve"> </w:t>
      </w:r>
    </w:p>
    <w:p w14:paraId="11CD982B" w14:textId="1AD08575" w:rsidR="00DF7F86" w:rsidRPr="009245D5" w:rsidRDefault="006209A6" w:rsidP="00B311C5">
      <w:pPr>
        <w:rPr>
          <w:rFonts w:cs="Arial"/>
        </w:rPr>
      </w:pPr>
      <w:r w:rsidRPr="009245D5">
        <w:rPr>
          <w:rFonts w:cs="Arial"/>
        </w:rPr>
        <w:t>Csc said there is nothing waiting for the eq</w:t>
      </w:r>
    </w:p>
    <w:p w14:paraId="4C9C90A7" w14:textId="2D662485" w:rsidR="00722149" w:rsidRPr="009245D5" w:rsidRDefault="00722149" w:rsidP="00B311C5">
      <w:pPr>
        <w:rPr>
          <w:rFonts w:cs="Arial"/>
        </w:rPr>
      </w:pPr>
    </w:p>
    <w:p w14:paraId="4293D197" w14:textId="6BA8E7A6" w:rsidR="00722149" w:rsidRPr="009245D5" w:rsidRDefault="00722149" w:rsidP="00B311C5">
      <w:pPr>
        <w:rPr>
          <w:rFonts w:cs="Arial"/>
        </w:rPr>
      </w:pPr>
      <w:r w:rsidRPr="009245D5">
        <w:rPr>
          <w:rFonts w:cs="Arial"/>
        </w:rPr>
        <w:t xml:space="preserve">Michelle </w:t>
      </w:r>
      <w:r w:rsidR="00DE2669" w:rsidRPr="009245D5">
        <w:rPr>
          <w:rFonts w:cs="Arial"/>
        </w:rPr>
        <w:t>Middleditch</w:t>
      </w:r>
    </w:p>
    <w:p w14:paraId="7A0D45B0" w14:textId="49CBB70D" w:rsidR="00DE2669" w:rsidRPr="009245D5" w:rsidRDefault="00DE2669" w:rsidP="00B311C5">
      <w:pPr>
        <w:rPr>
          <w:rFonts w:cs="Arial"/>
        </w:rPr>
      </w:pPr>
    </w:p>
    <w:p w14:paraId="273A4F5B" w14:textId="194E0E4F" w:rsidR="00DE2669" w:rsidRPr="009245D5" w:rsidRDefault="00DE2669" w:rsidP="00B311C5">
      <w:pPr>
        <w:rPr>
          <w:rFonts w:cs="Arial"/>
        </w:rPr>
      </w:pPr>
      <w:r w:rsidRPr="009245D5">
        <w:rPr>
          <w:rFonts w:cs="Arial"/>
        </w:rPr>
        <w:t xml:space="preserve">Neil </w:t>
      </w:r>
      <w:r w:rsidR="004B36F9" w:rsidRPr="009245D5">
        <w:rPr>
          <w:rFonts w:cs="Arial"/>
        </w:rPr>
        <w:t>–</w:t>
      </w:r>
      <w:r w:rsidRPr="009245D5">
        <w:rPr>
          <w:rFonts w:cs="Arial"/>
        </w:rPr>
        <w:t xml:space="preserve"> </w:t>
      </w:r>
      <w:r w:rsidR="004B36F9" w:rsidRPr="009245D5">
        <w:rPr>
          <w:rFonts w:cs="Arial"/>
        </w:rPr>
        <w:t xml:space="preserve">freight invoiced – needs to be a special job run </w:t>
      </w:r>
    </w:p>
    <w:p w14:paraId="6287A27F" w14:textId="0871CC04" w:rsidR="003F0B38" w:rsidRPr="009245D5" w:rsidRDefault="003F0B38" w:rsidP="00B311C5">
      <w:pPr>
        <w:rPr>
          <w:rFonts w:cs="Arial"/>
        </w:rPr>
      </w:pPr>
    </w:p>
    <w:p w14:paraId="10AC5BD2" w14:textId="79181335" w:rsidR="003F0B38" w:rsidRPr="009245D5" w:rsidRDefault="000C7666" w:rsidP="00B311C5">
      <w:pPr>
        <w:rPr>
          <w:rFonts w:cs="Arial"/>
        </w:rPr>
      </w:pPr>
      <w:r w:rsidRPr="009245D5">
        <w:rPr>
          <w:rFonts w:cs="Arial"/>
        </w:rPr>
        <w:t>Danielle</w:t>
      </w:r>
    </w:p>
    <w:p w14:paraId="4B369732" w14:textId="2BA5CEB8" w:rsidR="000C7666" w:rsidRPr="009245D5" w:rsidRDefault="000C7666" w:rsidP="00B311C5">
      <w:pPr>
        <w:rPr>
          <w:rFonts w:cs="Arial"/>
        </w:rPr>
      </w:pPr>
    </w:p>
    <w:p w14:paraId="12F82311" w14:textId="7F48ABCB" w:rsidR="000C7666" w:rsidRPr="009245D5" w:rsidRDefault="000C7666" w:rsidP="00B311C5">
      <w:pPr>
        <w:rPr>
          <w:rFonts w:cs="Arial"/>
        </w:rPr>
      </w:pPr>
      <w:r w:rsidRPr="009245D5">
        <w:rPr>
          <w:rFonts w:cs="Arial"/>
        </w:rPr>
        <w:t xml:space="preserve">Danielle </w:t>
      </w:r>
      <w:r w:rsidR="00DE3ADC" w:rsidRPr="009245D5">
        <w:rPr>
          <w:rFonts w:cs="Arial"/>
        </w:rPr>
        <w:t>–</w:t>
      </w:r>
      <w:r w:rsidRPr="009245D5">
        <w:rPr>
          <w:rFonts w:cs="Arial"/>
        </w:rPr>
        <w:t xml:space="preserve"> </w:t>
      </w:r>
      <w:r w:rsidR="00DE3ADC" w:rsidRPr="009245D5">
        <w:rPr>
          <w:rFonts w:cs="Arial"/>
        </w:rPr>
        <w:t>close off a job and customer complaint field</w:t>
      </w:r>
    </w:p>
    <w:p w14:paraId="21F37FDC" w14:textId="157CF12B" w:rsidR="00142D71" w:rsidRPr="009245D5" w:rsidRDefault="00142D71" w:rsidP="00B311C5">
      <w:pPr>
        <w:rPr>
          <w:rFonts w:cs="Arial"/>
        </w:rPr>
      </w:pPr>
    </w:p>
    <w:p w14:paraId="753CB4B7" w14:textId="720DFA66" w:rsidR="00142D71" w:rsidRPr="009245D5" w:rsidRDefault="00142D71" w:rsidP="00B311C5">
      <w:pPr>
        <w:rPr>
          <w:rFonts w:cs="Arial"/>
        </w:rPr>
      </w:pPr>
      <w:r w:rsidRPr="009245D5">
        <w:rPr>
          <w:rFonts w:cs="Arial"/>
        </w:rPr>
        <w:t xml:space="preserve">Laurie Hayton </w:t>
      </w:r>
      <w:r w:rsidR="007065A3" w:rsidRPr="009245D5">
        <w:rPr>
          <w:rFonts w:cs="Arial"/>
        </w:rPr>
        <w:t>–</w:t>
      </w:r>
      <w:r w:rsidRPr="009245D5">
        <w:rPr>
          <w:rFonts w:cs="Arial"/>
        </w:rPr>
        <w:t xml:space="preserve"> </w:t>
      </w:r>
      <w:r w:rsidR="007065A3" w:rsidRPr="009245D5">
        <w:rPr>
          <w:rFonts w:cs="Arial"/>
        </w:rPr>
        <w:t>2 phones</w:t>
      </w:r>
      <w:r w:rsidR="00DA7B2C" w:rsidRPr="009245D5">
        <w:rPr>
          <w:rFonts w:cs="Arial"/>
        </w:rPr>
        <w:t xml:space="preserve"> – Lachlan</w:t>
      </w:r>
      <w:r w:rsidR="0067438F" w:rsidRPr="009245D5">
        <w:rPr>
          <w:rFonts w:cs="Arial"/>
        </w:rPr>
        <w:t xml:space="preserve">’s and lauries </w:t>
      </w:r>
      <w:r w:rsidR="00C25532" w:rsidRPr="009245D5">
        <w:rPr>
          <w:rFonts w:cs="Arial"/>
        </w:rPr>
        <w:t>–</w:t>
      </w:r>
      <w:r w:rsidR="0067438F" w:rsidRPr="009245D5">
        <w:rPr>
          <w:rFonts w:cs="Arial"/>
        </w:rPr>
        <w:t xml:space="preserve"> </w:t>
      </w:r>
      <w:r w:rsidR="00C25532" w:rsidRPr="009245D5">
        <w:rPr>
          <w:rFonts w:cs="Arial"/>
        </w:rPr>
        <w:t xml:space="preserve">http error 500 – </w:t>
      </w:r>
    </w:p>
    <w:p w14:paraId="69A91949" w14:textId="3CBC6C03" w:rsidR="00C25532" w:rsidRPr="009245D5" w:rsidRDefault="003416FC" w:rsidP="00B311C5">
      <w:pPr>
        <w:rPr>
          <w:rFonts w:cs="Arial"/>
        </w:rPr>
      </w:pPr>
      <w:r w:rsidRPr="009245D5">
        <w:rPr>
          <w:rFonts w:cs="Arial"/>
        </w:rPr>
        <w:t>Pick an account</w:t>
      </w:r>
    </w:p>
    <w:p w14:paraId="23889153" w14:textId="4548BD25" w:rsidR="003416FC" w:rsidRPr="009245D5" w:rsidRDefault="003416FC" w:rsidP="00B311C5">
      <w:pPr>
        <w:rPr>
          <w:rFonts w:cs="Arial"/>
        </w:rPr>
      </w:pPr>
      <w:r w:rsidRPr="009245D5">
        <w:rPr>
          <w:rFonts w:cs="Arial"/>
        </w:rPr>
        <w:t xml:space="preserve">Spends ages </w:t>
      </w:r>
      <w:r w:rsidR="00D21B34" w:rsidRPr="009245D5">
        <w:rPr>
          <w:rFonts w:cs="Arial"/>
        </w:rPr>
        <w:t>trying to load</w:t>
      </w:r>
    </w:p>
    <w:p w14:paraId="128D0165" w14:textId="4AF63134" w:rsidR="00D21B34" w:rsidRPr="009245D5" w:rsidRDefault="000E1630" w:rsidP="00B311C5">
      <w:pPr>
        <w:rPr>
          <w:rFonts w:cs="Arial"/>
        </w:rPr>
      </w:pPr>
      <w:r w:rsidRPr="009245D5">
        <w:rPr>
          <w:rFonts w:cs="Arial"/>
        </w:rPr>
        <w:t xml:space="preserve">Samsung internet keeps stopping </w:t>
      </w:r>
      <w:r w:rsidR="00FE595E" w:rsidRPr="009245D5">
        <w:rPr>
          <w:rFonts w:cs="Arial"/>
        </w:rPr>
        <w:t>–</w:t>
      </w:r>
      <w:r w:rsidRPr="009245D5">
        <w:rPr>
          <w:rFonts w:cs="Arial"/>
        </w:rPr>
        <w:t xml:space="preserve"> </w:t>
      </w:r>
    </w:p>
    <w:p w14:paraId="0415CDBC" w14:textId="61CA7E9E" w:rsidR="00FE595E" w:rsidRPr="009245D5" w:rsidRDefault="00FE595E" w:rsidP="00B311C5">
      <w:pPr>
        <w:rPr>
          <w:rFonts w:cs="Arial"/>
        </w:rPr>
      </w:pPr>
    </w:p>
    <w:p w14:paraId="30684E5D" w14:textId="2C930CE5" w:rsidR="00FE595E" w:rsidRPr="009245D5" w:rsidRDefault="00FE595E" w:rsidP="00B311C5">
      <w:pPr>
        <w:rPr>
          <w:rFonts w:cs="Arial"/>
        </w:rPr>
      </w:pPr>
    </w:p>
    <w:p w14:paraId="20626F21" w14:textId="52BE3B29" w:rsidR="00FE595E" w:rsidRPr="009245D5" w:rsidRDefault="00FE595E" w:rsidP="00B311C5">
      <w:pPr>
        <w:rPr>
          <w:rFonts w:cs="Arial"/>
        </w:rPr>
      </w:pPr>
      <w:r w:rsidRPr="009245D5">
        <w:rPr>
          <w:rStyle w:val="lrvm"/>
          <w:rFonts w:cs="Arial"/>
        </w:rPr>
        <w:t>Blair Doherty</w:t>
      </w:r>
      <w:r w:rsidRPr="009245D5">
        <w:rPr>
          <w:rFonts w:cs="Arial"/>
        </w:rPr>
        <w:t xml:space="preserve"> as per our discussion on this, I have now created my own CWS account. Are we able to please get this set up as an administrator like "moira's" account? Ciaran also has his own CWS but Steph doesn't. I could create one for her so that we can all have our own admin accounts then not use Moira's one</w:t>
      </w:r>
    </w:p>
    <w:p w14:paraId="66F06903" w14:textId="2FF97F1E" w:rsidR="00783351" w:rsidRPr="009245D5" w:rsidRDefault="00783351" w:rsidP="00B311C5">
      <w:pPr>
        <w:rPr>
          <w:rFonts w:cs="Arial"/>
        </w:rPr>
      </w:pPr>
    </w:p>
    <w:p w14:paraId="118E7260" w14:textId="7EAD838A" w:rsidR="00783351" w:rsidRPr="009245D5" w:rsidRDefault="00783351" w:rsidP="00783351">
      <w:pPr>
        <w:pStyle w:val="Heading1"/>
        <w:rPr>
          <w:rFonts w:cs="Arial"/>
          <w:szCs w:val="20"/>
        </w:rPr>
      </w:pPr>
      <w:r w:rsidRPr="009245D5">
        <w:rPr>
          <w:rFonts w:cs="Arial"/>
          <w:szCs w:val="20"/>
        </w:rPr>
        <w:t>1/03</w:t>
      </w:r>
    </w:p>
    <w:p w14:paraId="619C4449" w14:textId="42F487CD" w:rsidR="00783351" w:rsidRPr="009245D5" w:rsidRDefault="00783351" w:rsidP="00783351">
      <w:pPr>
        <w:rPr>
          <w:rFonts w:cs="Arial"/>
        </w:rPr>
      </w:pPr>
    </w:p>
    <w:p w14:paraId="3A0A90CD" w14:textId="29965BC4" w:rsidR="00783351" w:rsidRPr="009245D5" w:rsidRDefault="0070475C" w:rsidP="00783351">
      <w:pPr>
        <w:rPr>
          <w:rFonts w:cs="Arial"/>
        </w:rPr>
      </w:pPr>
      <w:r w:rsidRPr="009245D5">
        <w:rPr>
          <w:rFonts w:cs="Arial"/>
        </w:rPr>
        <w:t xml:space="preserve">Dave harris </w:t>
      </w:r>
      <w:r w:rsidR="007F6FFC" w:rsidRPr="009245D5">
        <w:rPr>
          <w:rFonts w:cs="Arial"/>
        </w:rPr>
        <w:t>–</w:t>
      </w:r>
    </w:p>
    <w:p w14:paraId="030C85C7" w14:textId="084B3204" w:rsidR="007F6FFC" w:rsidRPr="009245D5" w:rsidRDefault="007F6FFC" w:rsidP="00783351">
      <w:pPr>
        <w:rPr>
          <w:rFonts w:cs="Arial"/>
        </w:rPr>
      </w:pPr>
    </w:p>
    <w:p w14:paraId="47CA85B1" w14:textId="0E573D3C" w:rsidR="007F6FFC" w:rsidRPr="009245D5" w:rsidRDefault="007F6FFC" w:rsidP="00783351">
      <w:pPr>
        <w:rPr>
          <w:rFonts w:cs="Arial"/>
        </w:rPr>
      </w:pPr>
      <w:r w:rsidRPr="009245D5">
        <w:rPr>
          <w:rFonts w:cs="Arial"/>
        </w:rPr>
        <w:t xml:space="preserve">Berry shotter </w:t>
      </w:r>
      <w:r w:rsidR="00E55451" w:rsidRPr="009245D5">
        <w:rPr>
          <w:rFonts w:cs="Arial"/>
        </w:rPr>
        <w:t>–</w:t>
      </w:r>
      <w:r w:rsidRPr="009245D5">
        <w:rPr>
          <w:rFonts w:cs="Arial"/>
        </w:rPr>
        <w:t xml:space="preserve"> </w:t>
      </w:r>
      <w:r w:rsidR="00E55451" w:rsidRPr="009245D5">
        <w:rPr>
          <w:rFonts w:cs="Arial"/>
        </w:rPr>
        <w:t xml:space="preserve">working from home this week </w:t>
      </w:r>
      <w:r w:rsidR="002F504A" w:rsidRPr="009245D5">
        <w:rPr>
          <w:rFonts w:cs="Arial"/>
        </w:rPr>
        <w:t>–</w:t>
      </w:r>
      <w:r w:rsidR="00E55451" w:rsidRPr="009245D5">
        <w:rPr>
          <w:rFonts w:cs="Arial"/>
        </w:rPr>
        <w:t xml:space="preserve"> </w:t>
      </w:r>
    </w:p>
    <w:p w14:paraId="4032F1F0" w14:textId="43D4E177" w:rsidR="002F504A" w:rsidRPr="009245D5" w:rsidRDefault="002F504A" w:rsidP="00783351">
      <w:pPr>
        <w:rPr>
          <w:rFonts w:cs="Arial"/>
        </w:rPr>
      </w:pPr>
    </w:p>
    <w:p w14:paraId="58DA74AF" w14:textId="3F054A9A" w:rsidR="002F504A" w:rsidRPr="009245D5" w:rsidRDefault="002F504A" w:rsidP="00783351">
      <w:pPr>
        <w:rPr>
          <w:rFonts w:cs="Arial"/>
        </w:rPr>
      </w:pPr>
      <w:r w:rsidRPr="009245D5">
        <w:rPr>
          <w:rFonts w:cs="Arial"/>
        </w:rPr>
        <w:t xml:space="preserve">Shane barrett </w:t>
      </w:r>
      <w:r w:rsidR="00D01A76" w:rsidRPr="009245D5">
        <w:rPr>
          <w:rFonts w:cs="Arial"/>
        </w:rPr>
        <w:t>–</w:t>
      </w:r>
      <w:r w:rsidRPr="009245D5">
        <w:rPr>
          <w:rFonts w:cs="Arial"/>
        </w:rPr>
        <w:t xml:space="preserve"> </w:t>
      </w:r>
    </w:p>
    <w:p w14:paraId="538D1A7A" w14:textId="490BDB9F" w:rsidR="00D01A76" w:rsidRPr="009245D5" w:rsidRDefault="00D01A76" w:rsidP="00783351">
      <w:pPr>
        <w:rPr>
          <w:rFonts w:cs="Arial"/>
        </w:rPr>
      </w:pPr>
    </w:p>
    <w:p w14:paraId="66F54F41" w14:textId="30F1C6C9" w:rsidR="00D01A76" w:rsidRPr="009245D5" w:rsidRDefault="00D01A76" w:rsidP="00783351">
      <w:pPr>
        <w:rPr>
          <w:rFonts w:cs="Arial"/>
        </w:rPr>
      </w:pPr>
      <w:r w:rsidRPr="009245D5">
        <w:rPr>
          <w:rFonts w:cs="Arial"/>
        </w:rPr>
        <w:t xml:space="preserve">Aaron tucker </w:t>
      </w:r>
      <w:r w:rsidR="009E6DEC" w:rsidRPr="009245D5">
        <w:rPr>
          <w:rFonts w:cs="Arial"/>
        </w:rPr>
        <w:t>–</w:t>
      </w:r>
      <w:r w:rsidRPr="009245D5">
        <w:rPr>
          <w:rFonts w:cs="Arial"/>
        </w:rPr>
        <w:t xml:space="preserve"> </w:t>
      </w:r>
      <w:r w:rsidR="009E6DEC" w:rsidRPr="009245D5">
        <w:rPr>
          <w:rFonts w:cs="Arial"/>
        </w:rPr>
        <w:t>chantelle – videos playing on</w:t>
      </w:r>
    </w:p>
    <w:p w14:paraId="4663DFF7" w14:textId="0093E37F" w:rsidR="005C211E" w:rsidRPr="009245D5" w:rsidRDefault="005C211E" w:rsidP="00783351">
      <w:pPr>
        <w:rPr>
          <w:rFonts w:cs="Arial"/>
        </w:rPr>
      </w:pPr>
    </w:p>
    <w:p w14:paraId="448B2DAB" w14:textId="42C74212" w:rsidR="005C211E" w:rsidRPr="009245D5" w:rsidRDefault="005C211E" w:rsidP="00783351">
      <w:pPr>
        <w:rPr>
          <w:rFonts w:cs="Arial"/>
        </w:rPr>
      </w:pPr>
      <w:r w:rsidRPr="009245D5">
        <w:rPr>
          <w:rFonts w:cs="Arial"/>
        </w:rPr>
        <w:t xml:space="preserve">Peter Hinsen </w:t>
      </w:r>
      <w:r w:rsidR="00D5616E" w:rsidRPr="009245D5">
        <w:rPr>
          <w:rFonts w:cs="Arial"/>
        </w:rPr>
        <w:t>–</w:t>
      </w:r>
      <w:r w:rsidRPr="009245D5">
        <w:rPr>
          <w:rFonts w:cs="Arial"/>
        </w:rPr>
        <w:t xml:space="preserve"> </w:t>
      </w:r>
      <w:r w:rsidR="00D5616E" w:rsidRPr="009245D5">
        <w:rPr>
          <w:rFonts w:cs="Arial"/>
        </w:rPr>
        <w:t>phone wont connect to wifi</w:t>
      </w:r>
    </w:p>
    <w:p w14:paraId="713E94E9" w14:textId="08E3AFD3" w:rsidR="008D4CDF" w:rsidRPr="009245D5" w:rsidRDefault="008D4CDF" w:rsidP="00783351">
      <w:pPr>
        <w:rPr>
          <w:rFonts w:cs="Arial"/>
        </w:rPr>
      </w:pPr>
    </w:p>
    <w:p w14:paraId="21DCEAD3" w14:textId="2C20078A" w:rsidR="008D4CDF" w:rsidRPr="009245D5" w:rsidRDefault="008D4CDF" w:rsidP="00783351">
      <w:pPr>
        <w:rPr>
          <w:rFonts w:cs="Arial"/>
        </w:rPr>
      </w:pPr>
      <w:r w:rsidRPr="009245D5">
        <w:rPr>
          <w:rFonts w:cs="Arial"/>
        </w:rPr>
        <w:t xml:space="preserve">Andrew Stockdill </w:t>
      </w:r>
      <w:r w:rsidR="00316A9E" w:rsidRPr="009245D5">
        <w:rPr>
          <w:rFonts w:cs="Arial"/>
        </w:rPr>
        <w:t>–</w:t>
      </w:r>
      <w:r w:rsidRPr="009245D5">
        <w:rPr>
          <w:rFonts w:cs="Arial"/>
        </w:rPr>
        <w:t xml:space="preserve"> </w:t>
      </w:r>
      <w:r w:rsidR="00316A9E" w:rsidRPr="009245D5">
        <w:rPr>
          <w:rFonts w:cs="Arial"/>
        </w:rPr>
        <w:t>dealing with a guy in Dunedin – laptop was sent with et, sis, plus1 service tool</w:t>
      </w:r>
    </w:p>
    <w:p w14:paraId="63CDF5F9" w14:textId="4511BD5D" w:rsidR="00CC6994" w:rsidRPr="009245D5" w:rsidRDefault="00CC6994" w:rsidP="00783351">
      <w:pPr>
        <w:rPr>
          <w:rFonts w:cs="Arial"/>
        </w:rPr>
      </w:pPr>
      <w:r w:rsidRPr="009245D5">
        <w:rPr>
          <w:rFonts w:cs="Arial"/>
        </w:rPr>
        <w:t>Direct connection to m</w:t>
      </w:r>
      <w:r w:rsidR="00B6310F" w:rsidRPr="009245D5">
        <w:rPr>
          <w:rFonts w:cs="Arial"/>
        </w:rPr>
        <w:t xml:space="preserve">crays. </w:t>
      </w:r>
      <w:r w:rsidR="009F27AA" w:rsidRPr="009245D5">
        <w:rPr>
          <w:rFonts w:cs="Arial"/>
        </w:rPr>
        <w:t xml:space="preserve">Guys in Dunedin gor central otago – may need alternative option </w:t>
      </w:r>
      <w:r w:rsidR="002210EA" w:rsidRPr="009245D5">
        <w:rPr>
          <w:rFonts w:cs="Arial"/>
        </w:rPr>
        <w:t>–</w:t>
      </w:r>
      <w:r w:rsidR="009F27AA" w:rsidRPr="009245D5">
        <w:rPr>
          <w:rFonts w:cs="Arial"/>
        </w:rPr>
        <w:t xml:space="preserve"> </w:t>
      </w:r>
    </w:p>
    <w:p w14:paraId="0E981FCB" w14:textId="549A6A88" w:rsidR="002210EA" w:rsidRPr="009245D5" w:rsidRDefault="002210EA" w:rsidP="00783351">
      <w:pPr>
        <w:rPr>
          <w:rFonts w:cs="Arial"/>
        </w:rPr>
      </w:pPr>
    </w:p>
    <w:p w14:paraId="42F5C3C4" w14:textId="0BB24D38" w:rsidR="002210EA" w:rsidRPr="009245D5" w:rsidRDefault="002210EA" w:rsidP="00783351">
      <w:pPr>
        <w:rPr>
          <w:rFonts w:cs="Arial"/>
        </w:rPr>
      </w:pPr>
      <w:r w:rsidRPr="009245D5">
        <w:rPr>
          <w:rFonts w:cs="Arial"/>
        </w:rPr>
        <w:t>John mathias -</w:t>
      </w:r>
      <w:r w:rsidR="00944FED" w:rsidRPr="009245D5">
        <w:rPr>
          <w:rFonts w:cs="Arial"/>
        </w:rPr>
        <w:t xml:space="preserve">open naxt expense </w:t>
      </w:r>
      <w:r w:rsidR="0016185D" w:rsidRPr="009245D5">
        <w:rPr>
          <w:rFonts w:cs="Arial"/>
        </w:rPr>
        <w:t>–</w:t>
      </w:r>
      <w:r w:rsidR="00944FED" w:rsidRPr="009245D5">
        <w:rPr>
          <w:rFonts w:cs="Arial"/>
        </w:rPr>
        <w:t xml:space="preserve"> </w:t>
      </w:r>
    </w:p>
    <w:p w14:paraId="16033A66" w14:textId="52492127" w:rsidR="0016185D" w:rsidRPr="009245D5" w:rsidRDefault="0016185D" w:rsidP="00783351">
      <w:pPr>
        <w:rPr>
          <w:rFonts w:cs="Arial"/>
        </w:rPr>
      </w:pPr>
    </w:p>
    <w:p w14:paraId="5FBAA291" w14:textId="6266186E" w:rsidR="006064FD" w:rsidRPr="009245D5" w:rsidRDefault="00F61B31" w:rsidP="00783351">
      <w:pPr>
        <w:rPr>
          <w:rFonts w:cs="Arial"/>
        </w:rPr>
      </w:pPr>
      <w:r w:rsidRPr="009245D5">
        <w:rPr>
          <w:rFonts w:cs="Arial"/>
        </w:rPr>
        <w:lastRenderedPageBreak/>
        <w:t xml:space="preserve">Jay chapman – log on to oillab </w:t>
      </w:r>
      <w:r w:rsidR="008D38B3" w:rsidRPr="009245D5">
        <w:rPr>
          <w:rFonts w:cs="Arial"/>
        </w:rPr>
        <w:t>–</w:t>
      </w:r>
      <w:r w:rsidR="00BB5352" w:rsidRPr="009245D5">
        <w:rPr>
          <w:rFonts w:cs="Arial"/>
        </w:rPr>
        <w:t xml:space="preserve"> </w:t>
      </w:r>
      <w:r w:rsidR="001E4640" w:rsidRPr="009245D5">
        <w:rPr>
          <w:rFonts w:cs="Arial"/>
        </w:rPr>
        <w:t>sosweb.mc.cat.com – first time logging in to this website – all other cat sites work</w:t>
      </w:r>
      <w:r w:rsidR="00460F26" w:rsidRPr="009245D5">
        <w:rPr>
          <w:rFonts w:cs="Arial"/>
        </w:rPr>
        <w:t xml:space="preserve"> – have tried in incognito mode</w:t>
      </w:r>
    </w:p>
    <w:p w14:paraId="01C4149F" w14:textId="5A57D760" w:rsidR="006064FD" w:rsidRPr="009245D5" w:rsidRDefault="006064FD" w:rsidP="00783351">
      <w:pPr>
        <w:rPr>
          <w:rFonts w:cs="Arial"/>
        </w:rPr>
      </w:pPr>
    </w:p>
    <w:p w14:paraId="76EE5FE1" w14:textId="6E767E28" w:rsidR="006064FD" w:rsidRPr="009245D5" w:rsidRDefault="006064FD" w:rsidP="00783351">
      <w:pPr>
        <w:rPr>
          <w:rFonts w:cs="Arial"/>
        </w:rPr>
      </w:pPr>
      <w:r w:rsidRPr="009245D5">
        <w:rPr>
          <w:rFonts w:cs="Arial"/>
        </w:rPr>
        <w:t xml:space="preserve">Schalf </w:t>
      </w:r>
      <w:r w:rsidR="00AE308D" w:rsidRPr="009245D5">
        <w:rPr>
          <w:rFonts w:cs="Arial"/>
        </w:rPr>
        <w:t>–</w:t>
      </w:r>
      <w:r w:rsidRPr="009245D5">
        <w:rPr>
          <w:rFonts w:cs="Arial"/>
        </w:rPr>
        <w:t xml:space="preserve"> </w:t>
      </w:r>
    </w:p>
    <w:p w14:paraId="3B0100CA" w14:textId="52D2B3A6" w:rsidR="00AE308D" w:rsidRPr="009245D5" w:rsidRDefault="00AE308D" w:rsidP="00783351">
      <w:pPr>
        <w:rPr>
          <w:rFonts w:cs="Arial"/>
        </w:rPr>
      </w:pPr>
    </w:p>
    <w:p w14:paraId="7842CF87" w14:textId="2F5EDDEF" w:rsidR="00AE308D" w:rsidRPr="009245D5" w:rsidRDefault="00AE308D" w:rsidP="00783351">
      <w:pPr>
        <w:rPr>
          <w:rFonts w:cs="Arial"/>
        </w:rPr>
      </w:pPr>
      <w:r w:rsidRPr="009245D5">
        <w:rPr>
          <w:rFonts w:cs="Arial"/>
        </w:rPr>
        <w:t xml:space="preserve">Richard Skiffington </w:t>
      </w:r>
      <w:r w:rsidR="00365FA2" w:rsidRPr="009245D5">
        <w:rPr>
          <w:rFonts w:cs="Arial"/>
        </w:rPr>
        <w:t>–</w:t>
      </w:r>
      <w:r w:rsidRPr="009245D5">
        <w:rPr>
          <w:rFonts w:cs="Arial"/>
        </w:rPr>
        <w:t xml:space="preserve"> </w:t>
      </w:r>
      <w:r w:rsidR="00365FA2" w:rsidRPr="009245D5">
        <w:rPr>
          <w:rFonts w:cs="Arial"/>
        </w:rPr>
        <w:t xml:space="preserve">cant get into u drive </w:t>
      </w:r>
      <w:r w:rsidR="0085725B" w:rsidRPr="009245D5">
        <w:rPr>
          <w:rFonts w:cs="Arial"/>
        </w:rPr>
        <w:t>–</w:t>
      </w:r>
      <w:r w:rsidR="00365FA2" w:rsidRPr="009245D5">
        <w:rPr>
          <w:rFonts w:cs="Arial"/>
        </w:rPr>
        <w:t xml:space="preserve"> </w:t>
      </w:r>
    </w:p>
    <w:p w14:paraId="37F61919" w14:textId="6574D863" w:rsidR="0085725B" w:rsidRPr="009245D5" w:rsidRDefault="0085725B" w:rsidP="00783351">
      <w:pPr>
        <w:rPr>
          <w:rFonts w:cs="Arial"/>
        </w:rPr>
      </w:pPr>
    </w:p>
    <w:p w14:paraId="4E9E4181" w14:textId="4FF2A454" w:rsidR="0085725B" w:rsidRPr="009245D5" w:rsidRDefault="0085725B" w:rsidP="00783351">
      <w:pPr>
        <w:rPr>
          <w:rFonts w:cs="Arial"/>
        </w:rPr>
      </w:pPr>
      <w:r w:rsidRPr="009245D5">
        <w:rPr>
          <w:rFonts w:cs="Arial"/>
        </w:rPr>
        <w:t xml:space="preserve">James swainson </w:t>
      </w:r>
      <w:r w:rsidR="00414393" w:rsidRPr="009245D5">
        <w:rPr>
          <w:rFonts w:cs="Arial"/>
        </w:rPr>
        <w:t>–</w:t>
      </w:r>
      <w:r w:rsidRPr="009245D5">
        <w:rPr>
          <w:rFonts w:cs="Arial"/>
        </w:rPr>
        <w:t xml:space="preserve"> </w:t>
      </w:r>
      <w:r w:rsidR="00414393" w:rsidRPr="009245D5">
        <w:rPr>
          <w:rFonts w:cs="Arial"/>
        </w:rPr>
        <w:t>10.1.31.140</w:t>
      </w:r>
    </w:p>
    <w:p w14:paraId="2A9703E8" w14:textId="36459C28" w:rsidR="00414393" w:rsidRPr="009245D5" w:rsidRDefault="00414393" w:rsidP="00783351">
      <w:pPr>
        <w:rPr>
          <w:rFonts w:cs="Arial"/>
        </w:rPr>
      </w:pPr>
      <w:r w:rsidRPr="009245D5">
        <w:rPr>
          <w:rFonts w:cs="Arial"/>
        </w:rPr>
        <w:t>Chch003</w:t>
      </w:r>
    </w:p>
    <w:p w14:paraId="278482A6" w14:textId="261F00D8" w:rsidR="00414393" w:rsidRPr="009245D5" w:rsidRDefault="00414393" w:rsidP="00783351">
      <w:pPr>
        <w:rPr>
          <w:rFonts w:cs="Arial"/>
        </w:rPr>
      </w:pPr>
      <w:r w:rsidRPr="009245D5">
        <w:rPr>
          <w:rFonts w:cs="Arial"/>
        </w:rPr>
        <w:t>Chch08</w:t>
      </w:r>
    </w:p>
    <w:p w14:paraId="0E7026EE" w14:textId="7F921E5F" w:rsidR="005779C4" w:rsidRPr="009245D5" w:rsidRDefault="005779C4" w:rsidP="00783351">
      <w:pPr>
        <w:rPr>
          <w:rFonts w:cs="Arial"/>
        </w:rPr>
      </w:pPr>
    </w:p>
    <w:p w14:paraId="23A41F45" w14:textId="09D5F1EE" w:rsidR="005779C4" w:rsidRPr="009245D5" w:rsidRDefault="005779C4" w:rsidP="00783351">
      <w:pPr>
        <w:rPr>
          <w:rFonts w:cs="Arial"/>
        </w:rPr>
      </w:pPr>
      <w:r w:rsidRPr="009245D5">
        <w:rPr>
          <w:rFonts w:cs="Arial"/>
        </w:rPr>
        <w:t xml:space="preserve">Vickie warren </w:t>
      </w:r>
      <w:r w:rsidR="001100D2" w:rsidRPr="009245D5">
        <w:rPr>
          <w:rFonts w:cs="Arial"/>
        </w:rPr>
        <w:t>–</w:t>
      </w:r>
      <w:r w:rsidRPr="009245D5">
        <w:rPr>
          <w:rFonts w:cs="Arial"/>
        </w:rPr>
        <w:t xml:space="preserve"> </w:t>
      </w:r>
      <w:r w:rsidR="001100D2" w:rsidRPr="009245D5">
        <w:rPr>
          <w:rFonts w:cs="Arial"/>
        </w:rPr>
        <w:t xml:space="preserve">test cu9 </w:t>
      </w:r>
      <w:r w:rsidR="00AC1A0B" w:rsidRPr="009245D5">
        <w:rPr>
          <w:rFonts w:cs="Arial"/>
        </w:rPr>
        <w:t>–</w:t>
      </w:r>
      <w:r w:rsidR="001100D2" w:rsidRPr="009245D5">
        <w:rPr>
          <w:rFonts w:cs="Arial"/>
        </w:rPr>
        <w:t xml:space="preserve"> </w:t>
      </w:r>
      <w:r w:rsidR="00AC1A0B" w:rsidRPr="009245D5">
        <w:rPr>
          <w:rFonts w:cs="Arial"/>
        </w:rPr>
        <w:t xml:space="preserve">sue </w:t>
      </w:r>
      <w:r w:rsidR="00DF3A43" w:rsidRPr="009245D5">
        <w:rPr>
          <w:rFonts w:cs="Arial"/>
        </w:rPr>
        <w:t>p requested</w:t>
      </w:r>
    </w:p>
    <w:p w14:paraId="6FAEE89C" w14:textId="241EAEDF" w:rsidR="005B245C" w:rsidRPr="009245D5" w:rsidRDefault="005B245C" w:rsidP="00783351">
      <w:pPr>
        <w:rPr>
          <w:rFonts w:cs="Arial"/>
        </w:rPr>
      </w:pPr>
    </w:p>
    <w:p w14:paraId="482760C7" w14:textId="014A3125" w:rsidR="005B245C" w:rsidRPr="009245D5" w:rsidRDefault="00DD2098" w:rsidP="00783351">
      <w:pPr>
        <w:rPr>
          <w:rFonts w:cs="Arial"/>
        </w:rPr>
      </w:pPr>
      <w:r w:rsidRPr="009245D5">
        <w:rPr>
          <w:rFonts w:cs="Arial"/>
        </w:rPr>
        <w:t xml:space="preserve">Stephanie macdonald – phone – 2 sim cards – personal and work – work not activating </w:t>
      </w:r>
      <w:r w:rsidR="00222F58" w:rsidRPr="009245D5">
        <w:rPr>
          <w:rFonts w:cs="Arial"/>
        </w:rPr>
        <w:t>–</w:t>
      </w:r>
      <w:r w:rsidRPr="009245D5">
        <w:rPr>
          <w:rFonts w:cs="Arial"/>
        </w:rPr>
        <w:t xml:space="preserve"> </w:t>
      </w:r>
    </w:p>
    <w:p w14:paraId="6FA7BDFB" w14:textId="164BF810" w:rsidR="00222F58" w:rsidRPr="009245D5" w:rsidRDefault="00222F58" w:rsidP="00783351">
      <w:pPr>
        <w:rPr>
          <w:rFonts w:cs="Arial"/>
        </w:rPr>
      </w:pPr>
    </w:p>
    <w:p w14:paraId="7B784A50" w14:textId="709A03F4" w:rsidR="00222F58" w:rsidRPr="009245D5" w:rsidRDefault="00222F58" w:rsidP="00222F58">
      <w:pPr>
        <w:pStyle w:val="Heading1"/>
        <w:rPr>
          <w:rFonts w:cs="Arial"/>
          <w:szCs w:val="20"/>
        </w:rPr>
      </w:pPr>
      <w:r w:rsidRPr="009245D5">
        <w:rPr>
          <w:rFonts w:cs="Arial"/>
          <w:szCs w:val="20"/>
        </w:rPr>
        <w:t>2/03/2021</w:t>
      </w:r>
    </w:p>
    <w:p w14:paraId="5F96945C" w14:textId="2EC67CD7" w:rsidR="00222F58" w:rsidRPr="009245D5" w:rsidRDefault="00222F58" w:rsidP="00222F58">
      <w:pPr>
        <w:rPr>
          <w:rFonts w:cs="Arial"/>
        </w:rPr>
      </w:pPr>
    </w:p>
    <w:p w14:paraId="0FB021C5" w14:textId="59CAF092" w:rsidR="00222F58" w:rsidRPr="009245D5" w:rsidRDefault="006E4400" w:rsidP="00222F58">
      <w:pPr>
        <w:rPr>
          <w:rFonts w:cs="Arial"/>
        </w:rPr>
      </w:pPr>
      <w:r w:rsidRPr="009245D5">
        <w:rPr>
          <w:rFonts w:cs="Arial"/>
        </w:rPr>
        <w:t xml:space="preserve">Cathryn Eltham </w:t>
      </w:r>
      <w:r w:rsidR="008C1278" w:rsidRPr="009245D5">
        <w:rPr>
          <w:rFonts w:cs="Arial"/>
        </w:rPr>
        <w:t>–</w:t>
      </w:r>
      <w:r w:rsidRPr="009245D5">
        <w:rPr>
          <w:rFonts w:cs="Arial"/>
        </w:rPr>
        <w:t xml:space="preserve"> </w:t>
      </w:r>
      <w:r w:rsidR="008C1278" w:rsidRPr="009245D5">
        <w:rPr>
          <w:rFonts w:cs="Arial"/>
        </w:rPr>
        <w:t xml:space="preserve">transfer calls from cell </w:t>
      </w:r>
      <w:r w:rsidR="000E093E" w:rsidRPr="009245D5">
        <w:rPr>
          <w:rFonts w:cs="Arial"/>
        </w:rPr>
        <w:t>–</w:t>
      </w:r>
      <w:r w:rsidR="008C1278" w:rsidRPr="009245D5">
        <w:rPr>
          <w:rFonts w:cs="Arial"/>
        </w:rPr>
        <w:t xml:space="preserve"> </w:t>
      </w:r>
    </w:p>
    <w:p w14:paraId="40FE769F" w14:textId="597BF7EA" w:rsidR="000E093E" w:rsidRPr="009245D5" w:rsidRDefault="000E093E" w:rsidP="00222F58">
      <w:pPr>
        <w:rPr>
          <w:rFonts w:cs="Arial"/>
        </w:rPr>
      </w:pPr>
    </w:p>
    <w:p w14:paraId="03E2B4E9" w14:textId="11F8E9B9" w:rsidR="000E093E" w:rsidRPr="009245D5" w:rsidRDefault="0046195C" w:rsidP="00222F58">
      <w:pPr>
        <w:rPr>
          <w:rFonts w:cs="Arial"/>
        </w:rPr>
      </w:pPr>
      <w:r w:rsidRPr="009245D5">
        <w:rPr>
          <w:rFonts w:cs="Arial"/>
        </w:rPr>
        <w:t xml:space="preserve">Schalk – gold induction module – on last page – gone to terracat </w:t>
      </w:r>
      <w:r w:rsidR="00FA49A9" w:rsidRPr="009245D5">
        <w:rPr>
          <w:rFonts w:cs="Arial"/>
        </w:rPr>
        <w:t>– course doesn’t show as completed</w:t>
      </w:r>
      <w:r w:rsidR="00AC6643" w:rsidRPr="009245D5">
        <w:rPr>
          <w:rFonts w:cs="Arial"/>
        </w:rPr>
        <w:t xml:space="preserve"> so cant do the assessment</w:t>
      </w:r>
      <w:r w:rsidR="00C26BE1" w:rsidRPr="009245D5">
        <w:rPr>
          <w:rFonts w:cs="Arial"/>
        </w:rPr>
        <w:t xml:space="preserve"> – tried in chrome and IE</w:t>
      </w:r>
      <w:r w:rsidR="003E0EA7" w:rsidRPr="009245D5">
        <w:rPr>
          <w:rFonts w:cs="Arial"/>
        </w:rPr>
        <w:t>.</w:t>
      </w:r>
    </w:p>
    <w:p w14:paraId="152B216C" w14:textId="25B665B6" w:rsidR="003E0EA7" w:rsidRPr="009245D5" w:rsidRDefault="00AB21EB" w:rsidP="00222F58">
      <w:pPr>
        <w:rPr>
          <w:rFonts w:cs="Arial"/>
        </w:rPr>
      </w:pPr>
      <w:r w:rsidRPr="009245D5">
        <w:rPr>
          <w:rFonts w:cs="Arial"/>
        </w:rPr>
        <w:t xml:space="preserve">Couldn’t sign in to didi app – issue with Incendi </w:t>
      </w:r>
      <w:r w:rsidR="001407BB" w:rsidRPr="009245D5">
        <w:rPr>
          <w:rFonts w:cs="Arial"/>
        </w:rPr>
        <w:t>–</w:t>
      </w:r>
      <w:r w:rsidRPr="009245D5">
        <w:rPr>
          <w:rFonts w:cs="Arial"/>
        </w:rPr>
        <w:t xml:space="preserve"> </w:t>
      </w:r>
    </w:p>
    <w:p w14:paraId="4CD377F8" w14:textId="6168AE1D" w:rsidR="001407BB" w:rsidRPr="009245D5" w:rsidRDefault="001407BB" w:rsidP="00222F58">
      <w:pPr>
        <w:rPr>
          <w:rFonts w:cs="Arial"/>
        </w:rPr>
      </w:pPr>
    </w:p>
    <w:p w14:paraId="07EC74D1" w14:textId="6874E8AD" w:rsidR="001407BB" w:rsidRPr="009245D5" w:rsidRDefault="001407BB" w:rsidP="00222F58">
      <w:pPr>
        <w:rPr>
          <w:rFonts w:cs="Arial"/>
        </w:rPr>
      </w:pPr>
      <w:r w:rsidRPr="009245D5">
        <w:rPr>
          <w:rFonts w:cs="Arial"/>
        </w:rPr>
        <w:t xml:space="preserve">Sos lab – benard – issues with pc – trouble logging in – domain controller </w:t>
      </w:r>
      <w:r w:rsidR="00184C1B" w:rsidRPr="009245D5">
        <w:rPr>
          <w:rFonts w:cs="Arial"/>
        </w:rPr>
        <w:t>–</w:t>
      </w:r>
      <w:r w:rsidRPr="009245D5">
        <w:rPr>
          <w:rFonts w:cs="Arial"/>
        </w:rPr>
        <w:t xml:space="preserve"> </w:t>
      </w:r>
      <w:r w:rsidR="00184C1B" w:rsidRPr="009245D5">
        <w:rPr>
          <w:rFonts w:cs="Arial"/>
        </w:rPr>
        <w:t>windows xp</w:t>
      </w:r>
    </w:p>
    <w:p w14:paraId="680F1A87" w14:textId="26798A2E" w:rsidR="00F60239" w:rsidRPr="009245D5" w:rsidRDefault="00F60239" w:rsidP="00222F58">
      <w:pPr>
        <w:rPr>
          <w:rFonts w:cs="Arial"/>
        </w:rPr>
      </w:pPr>
    </w:p>
    <w:p w14:paraId="3C1B4C1D" w14:textId="20F811B6" w:rsidR="00F60239" w:rsidRPr="009245D5" w:rsidRDefault="00233E28" w:rsidP="00222F58">
      <w:pPr>
        <w:rPr>
          <w:rFonts w:cs="Arial"/>
        </w:rPr>
      </w:pPr>
      <w:r w:rsidRPr="009245D5">
        <w:rPr>
          <w:rFonts w:cs="Arial"/>
        </w:rPr>
        <w:t xml:space="preserve">Sam Robertson – email via phone </w:t>
      </w:r>
      <w:r w:rsidR="00314121" w:rsidRPr="009245D5">
        <w:rPr>
          <w:rFonts w:cs="Arial"/>
        </w:rPr>
        <w:t>–</w:t>
      </w:r>
      <w:r w:rsidRPr="009245D5">
        <w:rPr>
          <w:rFonts w:cs="Arial"/>
        </w:rPr>
        <w:t xml:space="preserve"> </w:t>
      </w:r>
    </w:p>
    <w:p w14:paraId="386CDB4D" w14:textId="67CC410A" w:rsidR="00314121" w:rsidRPr="009245D5" w:rsidRDefault="00314121" w:rsidP="00222F58">
      <w:pPr>
        <w:rPr>
          <w:rFonts w:cs="Arial"/>
        </w:rPr>
      </w:pPr>
    </w:p>
    <w:p w14:paraId="21E8193E" w14:textId="2A3B72F8" w:rsidR="00314121" w:rsidRPr="009245D5" w:rsidRDefault="00314121" w:rsidP="00222F58">
      <w:pPr>
        <w:rPr>
          <w:rFonts w:cs="Arial"/>
        </w:rPr>
      </w:pPr>
      <w:r w:rsidRPr="009245D5">
        <w:rPr>
          <w:rFonts w:cs="Arial"/>
        </w:rPr>
        <w:t xml:space="preserve">John tucker </w:t>
      </w:r>
      <w:r w:rsidR="008C57D5" w:rsidRPr="009245D5">
        <w:rPr>
          <w:rFonts w:cs="Arial"/>
        </w:rPr>
        <w:t>–</w:t>
      </w:r>
      <w:r w:rsidRPr="009245D5">
        <w:rPr>
          <w:rFonts w:cs="Arial"/>
        </w:rPr>
        <w:t xml:space="preserve"> </w:t>
      </w:r>
    </w:p>
    <w:p w14:paraId="4830818A" w14:textId="45B66BC3" w:rsidR="008C57D5" w:rsidRPr="009245D5" w:rsidRDefault="008C57D5" w:rsidP="00222F58">
      <w:pPr>
        <w:rPr>
          <w:rFonts w:cs="Arial"/>
        </w:rPr>
      </w:pPr>
    </w:p>
    <w:p w14:paraId="0250DF40" w14:textId="6CAAB751" w:rsidR="008C57D5" w:rsidRPr="009245D5" w:rsidRDefault="00A61749" w:rsidP="00222F58">
      <w:pPr>
        <w:rPr>
          <w:rFonts w:cs="Arial"/>
        </w:rPr>
      </w:pPr>
      <w:r w:rsidRPr="009245D5">
        <w:rPr>
          <w:rFonts w:cs="Arial"/>
        </w:rPr>
        <w:t xml:space="preserve">Tony – released product details </w:t>
      </w:r>
      <w:r w:rsidR="007E79D2" w:rsidRPr="009245D5">
        <w:rPr>
          <w:rFonts w:cs="Arial"/>
        </w:rPr>
        <w:t xml:space="preserve">– parts interp </w:t>
      </w:r>
    </w:p>
    <w:p w14:paraId="6C478B38" w14:textId="0FB4D9A9" w:rsidR="007E79D2" w:rsidRPr="009245D5" w:rsidRDefault="007E79D2" w:rsidP="00222F58">
      <w:pPr>
        <w:rPr>
          <w:rFonts w:cs="Arial"/>
        </w:rPr>
      </w:pPr>
    </w:p>
    <w:p w14:paraId="280ED4AE" w14:textId="75F8B5B6" w:rsidR="007E79D2" w:rsidRPr="009245D5" w:rsidRDefault="007E79D2" w:rsidP="00222F58">
      <w:pPr>
        <w:rPr>
          <w:rFonts w:cs="Arial"/>
        </w:rPr>
      </w:pPr>
      <w:r w:rsidRPr="009245D5">
        <w:rPr>
          <w:rFonts w:cs="Arial"/>
        </w:rPr>
        <w:t xml:space="preserve">Duane </w:t>
      </w:r>
      <w:r w:rsidR="002519F5" w:rsidRPr="009245D5">
        <w:rPr>
          <w:rFonts w:cs="Arial"/>
        </w:rPr>
        <w:t>–</w:t>
      </w:r>
      <w:r w:rsidRPr="009245D5">
        <w:rPr>
          <w:rFonts w:cs="Arial"/>
        </w:rPr>
        <w:t xml:space="preserve"> </w:t>
      </w:r>
      <w:r w:rsidR="002519F5" w:rsidRPr="009245D5">
        <w:rPr>
          <w:rFonts w:cs="Arial"/>
        </w:rPr>
        <w:t>steph -sis</w:t>
      </w:r>
    </w:p>
    <w:p w14:paraId="615FEEBE" w14:textId="3856D0F5" w:rsidR="004C6B87" w:rsidRPr="009245D5" w:rsidRDefault="004C6B87" w:rsidP="00222F58">
      <w:pPr>
        <w:rPr>
          <w:rFonts w:cs="Arial"/>
        </w:rPr>
      </w:pPr>
    </w:p>
    <w:p w14:paraId="759B09FD" w14:textId="7491BD99" w:rsidR="004C6B87" w:rsidRPr="009245D5" w:rsidRDefault="004C6B87" w:rsidP="00222F58">
      <w:pPr>
        <w:rPr>
          <w:rFonts w:cs="Arial"/>
        </w:rPr>
      </w:pPr>
      <w:r w:rsidRPr="009245D5">
        <w:rPr>
          <w:rFonts w:cs="Arial"/>
        </w:rPr>
        <w:t xml:space="preserve">Daniel castelli </w:t>
      </w:r>
      <w:r w:rsidR="007A3FDD" w:rsidRPr="009245D5">
        <w:rPr>
          <w:rFonts w:cs="Arial"/>
        </w:rPr>
        <w:t>–</w:t>
      </w:r>
      <w:r w:rsidRPr="009245D5">
        <w:rPr>
          <w:rFonts w:cs="Arial"/>
        </w:rPr>
        <w:t xml:space="preserve"> </w:t>
      </w:r>
      <w:r w:rsidR="007A3FDD" w:rsidRPr="009245D5">
        <w:rPr>
          <w:rFonts w:cs="Arial"/>
        </w:rPr>
        <w:t xml:space="preserve">invoice a job – cannot select record in hours </w:t>
      </w:r>
      <w:r w:rsidR="00C63D21" w:rsidRPr="009245D5">
        <w:rPr>
          <w:rFonts w:cs="Arial"/>
        </w:rPr>
        <w:t>–</w:t>
      </w:r>
      <w:r w:rsidR="007A3FDD" w:rsidRPr="009245D5">
        <w:rPr>
          <w:rFonts w:cs="Arial"/>
        </w:rPr>
        <w:t xml:space="preserve"> project</w:t>
      </w:r>
    </w:p>
    <w:p w14:paraId="072C9EFD" w14:textId="16239BBC" w:rsidR="00C63D21" w:rsidRPr="009245D5" w:rsidRDefault="00C63D21" w:rsidP="00222F58">
      <w:pPr>
        <w:rPr>
          <w:rFonts w:cs="Arial"/>
        </w:rPr>
      </w:pPr>
    </w:p>
    <w:p w14:paraId="6F1A263A" w14:textId="37A1E831" w:rsidR="00C63D21" w:rsidRPr="009245D5" w:rsidRDefault="00C63D21" w:rsidP="00222F58">
      <w:pPr>
        <w:rPr>
          <w:rFonts w:cs="Arial"/>
        </w:rPr>
      </w:pPr>
      <w:r w:rsidRPr="009245D5">
        <w:rPr>
          <w:rFonts w:cs="Arial"/>
        </w:rPr>
        <w:t xml:space="preserve">Stephanie macdonald </w:t>
      </w:r>
      <w:r w:rsidR="009205C8" w:rsidRPr="009245D5">
        <w:rPr>
          <w:rFonts w:cs="Arial"/>
        </w:rPr>
        <w:t>–</w:t>
      </w:r>
      <w:r w:rsidRPr="009245D5">
        <w:rPr>
          <w:rFonts w:cs="Arial"/>
        </w:rPr>
        <w:t xml:space="preserve"> </w:t>
      </w:r>
      <w:r w:rsidR="009205C8" w:rsidRPr="009245D5">
        <w:rPr>
          <w:rFonts w:cs="Arial"/>
        </w:rPr>
        <w:t xml:space="preserve">wellington </w:t>
      </w:r>
      <w:r w:rsidR="006A56B0" w:rsidRPr="009245D5">
        <w:rPr>
          <w:rFonts w:cs="Arial"/>
        </w:rPr>
        <w:t>–</w:t>
      </w:r>
      <w:r w:rsidR="009205C8" w:rsidRPr="009245D5">
        <w:rPr>
          <w:rFonts w:cs="Arial"/>
        </w:rPr>
        <w:t xml:space="preserve"> </w:t>
      </w:r>
    </w:p>
    <w:p w14:paraId="536AB3F7" w14:textId="59556BB4" w:rsidR="006A56B0" w:rsidRPr="009245D5" w:rsidRDefault="006A56B0" w:rsidP="00222F58">
      <w:pPr>
        <w:rPr>
          <w:rFonts w:cs="Arial"/>
        </w:rPr>
      </w:pPr>
    </w:p>
    <w:p w14:paraId="3D11B24E" w14:textId="0EDB05F5" w:rsidR="006A56B0" w:rsidRPr="009245D5" w:rsidRDefault="006A56B0" w:rsidP="00222F58">
      <w:pPr>
        <w:rPr>
          <w:rFonts w:cs="Arial"/>
        </w:rPr>
      </w:pPr>
      <w:r w:rsidRPr="009245D5">
        <w:rPr>
          <w:rFonts w:cs="Arial"/>
        </w:rPr>
        <w:t xml:space="preserve">Wendy wh </w:t>
      </w:r>
      <w:r w:rsidR="00594491" w:rsidRPr="009245D5">
        <w:rPr>
          <w:rFonts w:cs="Arial"/>
        </w:rPr>
        <w:t>–</w:t>
      </w:r>
      <w:r w:rsidRPr="009245D5">
        <w:rPr>
          <w:rFonts w:cs="Arial"/>
        </w:rPr>
        <w:t xml:space="preserve"> </w:t>
      </w:r>
      <w:r w:rsidR="00594491" w:rsidRPr="009245D5">
        <w:rPr>
          <w:rFonts w:cs="Arial"/>
        </w:rPr>
        <w:t xml:space="preserve">laptop – away and it shuts down </w:t>
      </w:r>
      <w:r w:rsidR="00571756" w:rsidRPr="009245D5">
        <w:rPr>
          <w:rFonts w:cs="Arial"/>
        </w:rPr>
        <w:t>–</w:t>
      </w:r>
      <w:r w:rsidR="00594491" w:rsidRPr="009245D5">
        <w:rPr>
          <w:rFonts w:cs="Arial"/>
        </w:rPr>
        <w:t xml:space="preserve"> </w:t>
      </w:r>
      <w:r w:rsidR="00571756" w:rsidRPr="009245D5">
        <w:rPr>
          <w:rFonts w:cs="Arial"/>
        </w:rPr>
        <w:t xml:space="preserve">blue screen </w:t>
      </w:r>
      <w:r w:rsidR="00814885" w:rsidRPr="009245D5">
        <w:rPr>
          <w:rFonts w:cs="Arial"/>
        </w:rPr>
        <w:t>–</w:t>
      </w:r>
      <w:r w:rsidR="00571756" w:rsidRPr="009245D5">
        <w:rPr>
          <w:rFonts w:cs="Arial"/>
        </w:rPr>
        <w:t xml:space="preserve"> </w:t>
      </w:r>
      <w:r w:rsidR="00814885" w:rsidRPr="009245D5">
        <w:rPr>
          <w:rFonts w:cs="Arial"/>
        </w:rPr>
        <w:t xml:space="preserve">also the fan runs loud </w:t>
      </w:r>
      <w:r w:rsidR="00EF3182" w:rsidRPr="009245D5">
        <w:rPr>
          <w:rFonts w:cs="Arial"/>
        </w:rPr>
        <w:t>–</w:t>
      </w:r>
      <w:r w:rsidR="00814885" w:rsidRPr="009245D5">
        <w:rPr>
          <w:rFonts w:cs="Arial"/>
        </w:rPr>
        <w:t xml:space="preserve"> </w:t>
      </w:r>
      <w:r w:rsidR="00EF3182" w:rsidRPr="009245D5">
        <w:rPr>
          <w:rFonts w:cs="Arial"/>
        </w:rPr>
        <w:t>offline files</w:t>
      </w:r>
      <w:r w:rsidR="00D348E1" w:rsidRPr="009245D5">
        <w:rPr>
          <w:rFonts w:cs="Arial"/>
        </w:rPr>
        <w:t xml:space="preserve"> now disabled, sleep settings registry is still removed</w:t>
      </w:r>
      <w:r w:rsidR="00A70CC4" w:rsidRPr="009245D5">
        <w:rPr>
          <w:rFonts w:cs="Arial"/>
        </w:rPr>
        <w:t xml:space="preserve">, </w:t>
      </w:r>
    </w:p>
    <w:p w14:paraId="03804560" w14:textId="6AF21E48" w:rsidR="008B111F" w:rsidRPr="009245D5" w:rsidRDefault="008B111F" w:rsidP="00222F58">
      <w:pPr>
        <w:rPr>
          <w:rFonts w:cs="Arial"/>
        </w:rPr>
      </w:pPr>
    </w:p>
    <w:p w14:paraId="6580A903" w14:textId="18163809" w:rsidR="008B111F" w:rsidRPr="009245D5" w:rsidRDefault="005B1892" w:rsidP="00222F58">
      <w:pPr>
        <w:rPr>
          <w:rFonts w:cs="Arial"/>
        </w:rPr>
      </w:pPr>
      <w:r w:rsidRPr="009245D5">
        <w:rPr>
          <w:rFonts w:cs="Arial"/>
        </w:rPr>
        <w:t xml:space="preserve">Stephanie macdonald </w:t>
      </w:r>
      <w:r w:rsidR="00707A8D" w:rsidRPr="009245D5">
        <w:rPr>
          <w:rFonts w:cs="Arial"/>
        </w:rPr>
        <w:t>–</w:t>
      </w:r>
      <w:r w:rsidR="008F3BC0" w:rsidRPr="009245D5">
        <w:rPr>
          <w:rFonts w:cs="Arial"/>
        </w:rPr>
        <w:t xml:space="preserve"> </w:t>
      </w:r>
      <w:r w:rsidR="00EB2B4B" w:rsidRPr="009245D5">
        <w:rPr>
          <w:rFonts w:cs="Arial"/>
        </w:rPr>
        <w:t>30</w:t>
      </w:r>
      <w:r w:rsidR="00707A8D" w:rsidRPr="009245D5">
        <w:rPr>
          <w:rFonts w:cs="Arial"/>
        </w:rPr>
        <w:t>5526</w:t>
      </w:r>
    </w:p>
    <w:p w14:paraId="22612478" w14:textId="1E8ADF05" w:rsidR="00707A8D" w:rsidRPr="009245D5" w:rsidRDefault="00707A8D" w:rsidP="00222F58">
      <w:pPr>
        <w:rPr>
          <w:rFonts w:cs="Arial"/>
        </w:rPr>
      </w:pPr>
    </w:p>
    <w:p w14:paraId="509A770A" w14:textId="60EA6176" w:rsidR="00537AF3" w:rsidRPr="009245D5" w:rsidRDefault="00C11C42" w:rsidP="00222F58">
      <w:pPr>
        <w:rPr>
          <w:rFonts w:cs="Arial"/>
        </w:rPr>
      </w:pPr>
      <w:r w:rsidRPr="009245D5">
        <w:rPr>
          <w:rFonts w:cs="Arial"/>
        </w:rPr>
        <w:t xml:space="preserve">Mike – jake iti laptop – new dell – using a loaner atm – waiting on a sim card reader </w:t>
      </w:r>
    </w:p>
    <w:p w14:paraId="1AA9E5EE" w14:textId="02E68AD2" w:rsidR="00955D7E" w:rsidRPr="009245D5" w:rsidRDefault="00955D7E" w:rsidP="00222F58">
      <w:pPr>
        <w:rPr>
          <w:rFonts w:cs="Arial"/>
        </w:rPr>
      </w:pPr>
    </w:p>
    <w:p w14:paraId="616845F8" w14:textId="2C26517F" w:rsidR="00955D7E" w:rsidRPr="009245D5" w:rsidRDefault="00C12B89" w:rsidP="00955D7E">
      <w:pPr>
        <w:pStyle w:val="Heading1"/>
        <w:rPr>
          <w:rFonts w:cs="Arial"/>
          <w:szCs w:val="20"/>
        </w:rPr>
      </w:pPr>
      <w:r w:rsidRPr="009245D5">
        <w:rPr>
          <w:rFonts w:cs="Arial"/>
          <w:szCs w:val="20"/>
        </w:rPr>
        <w:t>3/03</w:t>
      </w:r>
    </w:p>
    <w:p w14:paraId="5511416A" w14:textId="120755E7" w:rsidR="00C12B89" w:rsidRPr="009245D5" w:rsidRDefault="00C12B89" w:rsidP="00C12B89">
      <w:pPr>
        <w:rPr>
          <w:rFonts w:cs="Arial"/>
        </w:rPr>
      </w:pPr>
    </w:p>
    <w:p w14:paraId="3E7742F4" w14:textId="00006B7E" w:rsidR="00C12B89" w:rsidRPr="009245D5" w:rsidRDefault="00946006" w:rsidP="00C12B89">
      <w:pPr>
        <w:rPr>
          <w:rFonts w:cs="Arial"/>
        </w:rPr>
      </w:pPr>
      <w:r w:rsidRPr="009245D5">
        <w:rPr>
          <w:rFonts w:cs="Arial"/>
        </w:rPr>
        <w:t xml:space="preserve">Sos lab </w:t>
      </w:r>
      <w:r w:rsidR="001D010F" w:rsidRPr="009245D5">
        <w:rPr>
          <w:rFonts w:cs="Arial"/>
        </w:rPr>
        <w:t>–</w:t>
      </w:r>
      <w:r w:rsidRPr="009245D5">
        <w:rPr>
          <w:rFonts w:cs="Arial"/>
        </w:rPr>
        <w:t xml:space="preserve"> </w:t>
      </w:r>
      <w:r w:rsidR="001D010F" w:rsidRPr="009245D5">
        <w:rPr>
          <w:rFonts w:cs="Arial"/>
        </w:rPr>
        <w:t>aud935068v</w:t>
      </w:r>
      <w:r w:rsidR="00E20567" w:rsidRPr="009245D5">
        <w:rPr>
          <w:rFonts w:cs="Arial"/>
        </w:rPr>
        <w:t xml:space="preserve"> – database tool </w:t>
      </w:r>
      <w:r w:rsidR="005014F5" w:rsidRPr="009245D5">
        <w:rPr>
          <w:rFonts w:cs="Arial"/>
        </w:rPr>
        <w:t>–</w:t>
      </w:r>
      <w:r w:rsidR="00E20567" w:rsidRPr="009245D5">
        <w:rPr>
          <w:rFonts w:cs="Arial"/>
        </w:rPr>
        <w:t xml:space="preserve"> </w:t>
      </w:r>
      <w:r w:rsidR="005014F5" w:rsidRPr="009245D5">
        <w:rPr>
          <w:rFonts w:cs="Arial"/>
        </w:rPr>
        <w:t xml:space="preserve">admin rights – </w:t>
      </w:r>
      <w:r w:rsidR="007111EC" w:rsidRPr="009245D5">
        <w:rPr>
          <w:rFonts w:cs="Arial"/>
        </w:rPr>
        <w:t>getting chased up about it at performance briefs</w:t>
      </w:r>
    </w:p>
    <w:p w14:paraId="2B286F15" w14:textId="493A35D9" w:rsidR="00033549" w:rsidRPr="009245D5" w:rsidRDefault="00033549" w:rsidP="00C12B89">
      <w:pPr>
        <w:rPr>
          <w:rFonts w:cs="Arial"/>
        </w:rPr>
      </w:pPr>
    </w:p>
    <w:p w14:paraId="59309674" w14:textId="01019F42" w:rsidR="00033549" w:rsidRPr="009245D5" w:rsidRDefault="00033549" w:rsidP="00C12B89">
      <w:pPr>
        <w:rPr>
          <w:rFonts w:cs="Arial"/>
        </w:rPr>
      </w:pPr>
      <w:r w:rsidRPr="009245D5">
        <w:rPr>
          <w:rFonts w:cs="Arial"/>
        </w:rPr>
        <w:t xml:space="preserve">Tony Simpson </w:t>
      </w:r>
      <w:r w:rsidR="0040536A" w:rsidRPr="009245D5">
        <w:rPr>
          <w:rFonts w:cs="Arial"/>
        </w:rPr>
        <w:t>–</w:t>
      </w:r>
      <w:r w:rsidRPr="009245D5">
        <w:rPr>
          <w:rFonts w:cs="Arial"/>
        </w:rPr>
        <w:t xml:space="preserve"> </w:t>
      </w:r>
      <w:r w:rsidR="0040536A" w:rsidRPr="009245D5">
        <w:rPr>
          <w:rFonts w:cs="Arial"/>
        </w:rPr>
        <w:t xml:space="preserve">emails </w:t>
      </w:r>
      <w:r w:rsidR="001A7BC9" w:rsidRPr="009245D5">
        <w:rPr>
          <w:rFonts w:cs="Arial"/>
        </w:rPr>
        <w:t>–</w:t>
      </w:r>
      <w:r w:rsidR="0040536A" w:rsidRPr="009245D5">
        <w:rPr>
          <w:rFonts w:cs="Arial"/>
        </w:rPr>
        <w:t xml:space="preserve"> </w:t>
      </w:r>
    </w:p>
    <w:p w14:paraId="2A1840DD" w14:textId="3647647E" w:rsidR="001A7BC9" w:rsidRPr="009245D5" w:rsidRDefault="001A7BC9" w:rsidP="00C12B89">
      <w:pPr>
        <w:rPr>
          <w:rFonts w:cs="Arial"/>
        </w:rPr>
      </w:pPr>
    </w:p>
    <w:p w14:paraId="6BE7147B" w14:textId="3055D9A5" w:rsidR="001A7BC9" w:rsidRPr="009245D5" w:rsidRDefault="001A7BC9" w:rsidP="00C12B89">
      <w:pPr>
        <w:rPr>
          <w:rFonts w:cs="Arial"/>
        </w:rPr>
      </w:pPr>
      <w:r w:rsidRPr="009245D5">
        <w:rPr>
          <w:rFonts w:cs="Arial"/>
        </w:rPr>
        <w:t xml:space="preserve">Schalk </w:t>
      </w:r>
      <w:r w:rsidR="002B3D25" w:rsidRPr="009245D5">
        <w:rPr>
          <w:rFonts w:cs="Arial"/>
        </w:rPr>
        <w:t>–</w:t>
      </w:r>
      <w:r w:rsidRPr="009245D5">
        <w:rPr>
          <w:rFonts w:cs="Arial"/>
        </w:rPr>
        <w:t xml:space="preserve"> </w:t>
      </w:r>
      <w:r w:rsidR="002B3D25" w:rsidRPr="009245D5">
        <w:rPr>
          <w:rFonts w:cs="Arial"/>
        </w:rPr>
        <w:t xml:space="preserve">didi </w:t>
      </w:r>
    </w:p>
    <w:p w14:paraId="688B5765" w14:textId="44A4B055" w:rsidR="008E796D" w:rsidRPr="009245D5" w:rsidRDefault="008E796D" w:rsidP="00C12B89">
      <w:pPr>
        <w:rPr>
          <w:rFonts w:cs="Arial"/>
        </w:rPr>
      </w:pPr>
    </w:p>
    <w:p w14:paraId="7D0D8345" w14:textId="14034FD9" w:rsidR="008E796D" w:rsidRPr="009245D5" w:rsidRDefault="008E796D" w:rsidP="00C12B89">
      <w:pPr>
        <w:rPr>
          <w:rFonts w:cs="Arial"/>
        </w:rPr>
      </w:pPr>
      <w:r w:rsidRPr="009245D5">
        <w:rPr>
          <w:rFonts w:cs="Arial"/>
        </w:rPr>
        <w:t xml:space="preserve">Adriaan </w:t>
      </w:r>
      <w:r w:rsidR="00DB5CCF" w:rsidRPr="009245D5">
        <w:rPr>
          <w:rFonts w:cs="Arial"/>
        </w:rPr>
        <w:t>–</w:t>
      </w:r>
      <w:r w:rsidRPr="009245D5">
        <w:rPr>
          <w:rFonts w:cs="Arial"/>
        </w:rPr>
        <w:t xml:space="preserve"> </w:t>
      </w:r>
      <w:r w:rsidR="00DB5CCF" w:rsidRPr="009245D5">
        <w:rPr>
          <w:rFonts w:cs="Arial"/>
        </w:rPr>
        <w:t>software restarts</w:t>
      </w:r>
    </w:p>
    <w:p w14:paraId="5E1AF233" w14:textId="494F68B2" w:rsidR="00DB5CCF" w:rsidRPr="009245D5" w:rsidRDefault="00DB5CCF" w:rsidP="00C12B89">
      <w:pPr>
        <w:rPr>
          <w:rFonts w:cs="Arial"/>
        </w:rPr>
      </w:pPr>
      <w:r w:rsidRPr="009245D5">
        <w:rPr>
          <w:rFonts w:cs="Arial"/>
        </w:rPr>
        <w:t xml:space="preserve">Excel lookup </w:t>
      </w:r>
      <w:r w:rsidR="001C13E0" w:rsidRPr="009245D5">
        <w:rPr>
          <w:rFonts w:cs="Arial"/>
        </w:rPr>
        <w:t>–</w:t>
      </w:r>
      <w:r w:rsidRPr="009245D5">
        <w:rPr>
          <w:rFonts w:cs="Arial"/>
        </w:rPr>
        <w:t xml:space="preserve"> </w:t>
      </w:r>
      <w:r w:rsidR="00E872B2" w:rsidRPr="009245D5">
        <w:rPr>
          <w:rFonts w:cs="Arial"/>
        </w:rPr>
        <w:t>formula</w:t>
      </w:r>
      <w:r w:rsidR="001C13E0" w:rsidRPr="009245D5">
        <w:rPr>
          <w:rFonts w:cs="Arial"/>
        </w:rPr>
        <w:t xml:space="preserve"> – </w:t>
      </w:r>
      <w:r w:rsidR="00133B0F" w:rsidRPr="009245D5">
        <w:rPr>
          <w:rFonts w:cs="Arial"/>
        </w:rPr>
        <w:t>xlookup</w:t>
      </w:r>
    </w:p>
    <w:p w14:paraId="630B9C7E" w14:textId="3BD71AEF" w:rsidR="001C13E0" w:rsidRPr="009245D5" w:rsidRDefault="001C13E0" w:rsidP="00C12B89">
      <w:pPr>
        <w:rPr>
          <w:rFonts w:cs="Arial"/>
        </w:rPr>
      </w:pPr>
      <w:r w:rsidRPr="009245D5">
        <w:rPr>
          <w:rFonts w:cs="Arial"/>
        </w:rPr>
        <w:t xml:space="preserve">Laptop replacement </w:t>
      </w:r>
      <w:r w:rsidR="00DB07D0" w:rsidRPr="009245D5">
        <w:rPr>
          <w:rFonts w:cs="Arial"/>
        </w:rPr>
        <w:t>–</w:t>
      </w:r>
      <w:r w:rsidRPr="009245D5">
        <w:rPr>
          <w:rFonts w:cs="Arial"/>
        </w:rPr>
        <w:t xml:space="preserve"> </w:t>
      </w:r>
    </w:p>
    <w:p w14:paraId="1C14AF9D" w14:textId="46310D14" w:rsidR="00DB07D0" w:rsidRPr="009245D5" w:rsidRDefault="00DB07D0" w:rsidP="00C12B89">
      <w:pPr>
        <w:rPr>
          <w:rFonts w:cs="Arial"/>
        </w:rPr>
      </w:pPr>
    </w:p>
    <w:p w14:paraId="62CF9254" w14:textId="6034B312" w:rsidR="00DB07D0" w:rsidRPr="009245D5" w:rsidRDefault="00DB07D0" w:rsidP="00C12B89">
      <w:pPr>
        <w:rPr>
          <w:rFonts w:cs="Arial"/>
        </w:rPr>
      </w:pPr>
      <w:r w:rsidRPr="009245D5">
        <w:rPr>
          <w:rFonts w:cs="Arial"/>
        </w:rPr>
        <w:t>Sofio – aud935068v</w:t>
      </w:r>
      <w:r w:rsidR="00202FE5" w:rsidRPr="009245D5">
        <w:rPr>
          <w:rFonts w:cs="Arial"/>
        </w:rPr>
        <w:t xml:space="preserve"> </w:t>
      </w:r>
      <w:r w:rsidR="005D1592" w:rsidRPr="009245D5">
        <w:rPr>
          <w:rFonts w:cs="Arial"/>
        </w:rPr>
        <w:t>–</w:t>
      </w:r>
      <w:r w:rsidR="00202FE5" w:rsidRPr="009245D5">
        <w:rPr>
          <w:rFonts w:cs="Arial"/>
        </w:rPr>
        <w:t xml:space="preserve"> </w:t>
      </w:r>
    </w:p>
    <w:p w14:paraId="053A68D3" w14:textId="60C6B398" w:rsidR="005D1592" w:rsidRPr="009245D5" w:rsidRDefault="005D1592" w:rsidP="00C12B89">
      <w:pPr>
        <w:rPr>
          <w:rFonts w:cs="Arial"/>
        </w:rPr>
      </w:pPr>
    </w:p>
    <w:p w14:paraId="41E4CA4D" w14:textId="22E63926" w:rsidR="005D1592" w:rsidRPr="009245D5" w:rsidRDefault="0087321F" w:rsidP="00C12B89">
      <w:pPr>
        <w:rPr>
          <w:rFonts w:cs="Arial"/>
        </w:rPr>
      </w:pPr>
      <w:r w:rsidRPr="009245D5">
        <w:rPr>
          <w:rFonts w:cs="Arial"/>
        </w:rPr>
        <w:t xml:space="preserve">Stephanie </w:t>
      </w:r>
      <w:r w:rsidR="00725070" w:rsidRPr="009245D5">
        <w:rPr>
          <w:rFonts w:cs="Arial"/>
        </w:rPr>
        <w:t>–</w:t>
      </w:r>
      <w:r w:rsidRPr="009245D5">
        <w:rPr>
          <w:rFonts w:cs="Arial"/>
        </w:rPr>
        <w:t xml:space="preserve"> </w:t>
      </w:r>
      <w:r w:rsidR="00725070" w:rsidRPr="009245D5">
        <w:rPr>
          <w:rFonts w:cs="Arial"/>
        </w:rPr>
        <w:t xml:space="preserve">schedule </w:t>
      </w:r>
      <w:r w:rsidR="00B23BD5" w:rsidRPr="009245D5">
        <w:rPr>
          <w:rFonts w:cs="Arial"/>
        </w:rPr>
        <w:t>–</w:t>
      </w:r>
      <w:r w:rsidR="00725070" w:rsidRPr="009245D5">
        <w:rPr>
          <w:rFonts w:cs="Arial"/>
        </w:rPr>
        <w:t xml:space="preserve"> </w:t>
      </w:r>
      <w:r w:rsidR="00B23BD5" w:rsidRPr="009245D5">
        <w:rPr>
          <w:rFonts w:cs="Arial"/>
        </w:rPr>
        <w:t>cant login – need to use the office365 login button</w:t>
      </w:r>
    </w:p>
    <w:p w14:paraId="752B201F" w14:textId="127C43BE" w:rsidR="00C7677E" w:rsidRPr="009245D5" w:rsidRDefault="00C7677E" w:rsidP="00C12B89">
      <w:pPr>
        <w:rPr>
          <w:rFonts w:cs="Arial"/>
        </w:rPr>
      </w:pPr>
    </w:p>
    <w:p w14:paraId="443F9AE0" w14:textId="08E3DB74" w:rsidR="00C7677E" w:rsidRPr="009245D5" w:rsidRDefault="00C7677E" w:rsidP="00C12B89">
      <w:pPr>
        <w:rPr>
          <w:rFonts w:cs="Arial"/>
        </w:rPr>
      </w:pPr>
      <w:r w:rsidRPr="009245D5">
        <w:rPr>
          <w:rFonts w:cs="Arial"/>
        </w:rPr>
        <w:t xml:space="preserve">Lisa downes </w:t>
      </w:r>
      <w:r w:rsidR="007354F8" w:rsidRPr="009245D5">
        <w:rPr>
          <w:rFonts w:cs="Arial"/>
        </w:rPr>
        <w:t>–</w:t>
      </w:r>
      <w:r w:rsidRPr="009245D5">
        <w:rPr>
          <w:rFonts w:cs="Arial"/>
        </w:rPr>
        <w:t xml:space="preserve"> </w:t>
      </w:r>
      <w:r w:rsidR="007354F8" w:rsidRPr="009245D5">
        <w:rPr>
          <w:rFonts w:cs="Arial"/>
        </w:rPr>
        <w:t xml:space="preserve">printer – offline – default printer </w:t>
      </w:r>
      <w:r w:rsidR="00C8372A" w:rsidRPr="009245D5">
        <w:rPr>
          <w:rFonts w:cs="Arial"/>
        </w:rPr>
        <w:t xml:space="preserve">– nadia </w:t>
      </w:r>
      <w:r w:rsidR="00CF0C94" w:rsidRPr="009245D5">
        <w:rPr>
          <w:rFonts w:cs="Arial"/>
        </w:rPr>
        <w:t>–</w:t>
      </w:r>
      <w:r w:rsidR="00C8372A" w:rsidRPr="009245D5">
        <w:rPr>
          <w:rFonts w:cs="Arial"/>
        </w:rPr>
        <w:t xml:space="preserve"> </w:t>
      </w:r>
      <w:r w:rsidR="00CF0C94" w:rsidRPr="009245D5">
        <w:rPr>
          <w:rFonts w:cs="Arial"/>
        </w:rPr>
        <w:t>has a loan laptop and can print</w:t>
      </w:r>
    </w:p>
    <w:p w14:paraId="28669E66" w14:textId="03D77DCF" w:rsidR="00984B86" w:rsidRPr="009245D5" w:rsidRDefault="00984B86" w:rsidP="00C12B89">
      <w:pPr>
        <w:rPr>
          <w:rFonts w:cs="Arial"/>
        </w:rPr>
      </w:pPr>
    </w:p>
    <w:p w14:paraId="7D021E00" w14:textId="37E33E87" w:rsidR="00984B86" w:rsidRPr="009245D5" w:rsidRDefault="00984B86" w:rsidP="00C12B89">
      <w:pPr>
        <w:rPr>
          <w:rFonts w:cs="Arial"/>
        </w:rPr>
      </w:pPr>
      <w:r w:rsidRPr="009245D5">
        <w:rPr>
          <w:rFonts w:cs="Arial"/>
        </w:rPr>
        <w:t xml:space="preserve">James ohanlon </w:t>
      </w:r>
      <w:r w:rsidR="00644745" w:rsidRPr="009245D5">
        <w:rPr>
          <w:rFonts w:cs="Arial"/>
        </w:rPr>
        <w:t>–</w:t>
      </w:r>
      <w:r w:rsidRPr="009245D5">
        <w:rPr>
          <w:rFonts w:cs="Arial"/>
        </w:rPr>
        <w:t xml:space="preserve"> </w:t>
      </w:r>
    </w:p>
    <w:p w14:paraId="2CC5EA9D" w14:textId="23E285E7" w:rsidR="00644745" w:rsidRPr="009245D5" w:rsidRDefault="00644745" w:rsidP="00C12B89">
      <w:pPr>
        <w:rPr>
          <w:rFonts w:cs="Arial"/>
        </w:rPr>
      </w:pPr>
    </w:p>
    <w:p w14:paraId="4437C5FC" w14:textId="301B0A3C" w:rsidR="00644745" w:rsidRPr="009245D5" w:rsidRDefault="00644745" w:rsidP="00C12B89">
      <w:pPr>
        <w:rPr>
          <w:rFonts w:cs="Arial"/>
        </w:rPr>
      </w:pPr>
      <w:r w:rsidRPr="009245D5">
        <w:rPr>
          <w:rFonts w:cs="Arial"/>
        </w:rPr>
        <w:t xml:space="preserve">Michelle Middleditch – exception </w:t>
      </w:r>
      <w:r w:rsidR="00F60C28" w:rsidRPr="009245D5">
        <w:rPr>
          <w:rFonts w:cs="Arial"/>
        </w:rPr>
        <w:t>–</w:t>
      </w:r>
      <w:r w:rsidRPr="009245D5">
        <w:rPr>
          <w:rFonts w:cs="Arial"/>
        </w:rPr>
        <w:t xml:space="preserve"> </w:t>
      </w:r>
      <w:r w:rsidR="0028166B" w:rsidRPr="009245D5">
        <w:rPr>
          <w:rFonts w:cs="Arial"/>
        </w:rPr>
        <w:t>9153</w:t>
      </w:r>
    </w:p>
    <w:p w14:paraId="032C6A59" w14:textId="18647691" w:rsidR="00F60C28" w:rsidRPr="009245D5" w:rsidRDefault="00F60C28" w:rsidP="00C12B89">
      <w:pPr>
        <w:rPr>
          <w:rFonts w:cs="Arial"/>
        </w:rPr>
      </w:pPr>
    </w:p>
    <w:p w14:paraId="61255930" w14:textId="22C7F723" w:rsidR="00F60C28" w:rsidRPr="009245D5" w:rsidRDefault="00F60C28" w:rsidP="00C12B89">
      <w:pPr>
        <w:rPr>
          <w:rFonts w:cs="Arial"/>
        </w:rPr>
      </w:pPr>
      <w:r w:rsidRPr="009245D5">
        <w:rPr>
          <w:rFonts w:cs="Arial"/>
        </w:rPr>
        <w:t>Owen Baylis – usb chargers for phones</w:t>
      </w:r>
    </w:p>
    <w:p w14:paraId="6C60B6B4" w14:textId="554E120C" w:rsidR="000B68F1" w:rsidRPr="009245D5" w:rsidRDefault="000B68F1" w:rsidP="00C12B89">
      <w:pPr>
        <w:rPr>
          <w:rFonts w:cs="Arial"/>
        </w:rPr>
      </w:pPr>
    </w:p>
    <w:p w14:paraId="2F173D89" w14:textId="107A0B0E" w:rsidR="000B68F1" w:rsidRPr="009245D5" w:rsidRDefault="000B68F1" w:rsidP="00C12B89">
      <w:pPr>
        <w:rPr>
          <w:rFonts w:cs="Arial"/>
        </w:rPr>
      </w:pPr>
      <w:r w:rsidRPr="009245D5">
        <w:rPr>
          <w:rFonts w:cs="Arial"/>
        </w:rPr>
        <w:t xml:space="preserve">Danny </w:t>
      </w:r>
      <w:r w:rsidR="009B08EB" w:rsidRPr="009245D5">
        <w:rPr>
          <w:rFonts w:cs="Arial"/>
        </w:rPr>
        <w:t xml:space="preserve">ryan?? – Cromwell </w:t>
      </w:r>
    </w:p>
    <w:p w14:paraId="3506CD23" w14:textId="60F88244" w:rsidR="008C42BD" w:rsidRPr="009245D5" w:rsidRDefault="008C42BD" w:rsidP="00C12B89">
      <w:pPr>
        <w:rPr>
          <w:rFonts w:cs="Arial"/>
        </w:rPr>
      </w:pPr>
    </w:p>
    <w:p w14:paraId="38AA60A4" w14:textId="0447B95A" w:rsidR="008C42BD" w:rsidRPr="009245D5" w:rsidRDefault="00677964" w:rsidP="00C12B89">
      <w:pPr>
        <w:rPr>
          <w:rFonts w:cs="Arial"/>
        </w:rPr>
      </w:pPr>
      <w:r w:rsidRPr="009245D5">
        <w:rPr>
          <w:rFonts w:cs="Arial"/>
        </w:rPr>
        <w:t xml:space="preserve">Richard Morrison – computer </w:t>
      </w:r>
    </w:p>
    <w:p w14:paraId="4E9E72E2" w14:textId="2FAA22FE" w:rsidR="00293B63" w:rsidRPr="009245D5" w:rsidRDefault="00293B63" w:rsidP="00C12B89">
      <w:pPr>
        <w:rPr>
          <w:rFonts w:cs="Arial"/>
        </w:rPr>
      </w:pPr>
    </w:p>
    <w:p w14:paraId="2D0D2A6A" w14:textId="635B3B4F" w:rsidR="00293B63" w:rsidRPr="009245D5" w:rsidRDefault="00293B63" w:rsidP="00C12B89">
      <w:pPr>
        <w:rPr>
          <w:rFonts w:cs="Arial"/>
        </w:rPr>
      </w:pPr>
      <w:r w:rsidRPr="009245D5">
        <w:rPr>
          <w:rFonts w:cs="Arial"/>
        </w:rPr>
        <w:t xml:space="preserve">Louis cooper </w:t>
      </w:r>
      <w:r w:rsidR="0039503D" w:rsidRPr="009245D5">
        <w:rPr>
          <w:rFonts w:cs="Arial"/>
        </w:rPr>
        <w:t>–</w:t>
      </w:r>
      <w:r w:rsidRPr="009245D5">
        <w:rPr>
          <w:rFonts w:cs="Arial"/>
        </w:rPr>
        <w:t xml:space="preserve"> </w:t>
      </w:r>
      <w:r w:rsidR="0039503D" w:rsidRPr="009245D5">
        <w:rPr>
          <w:rFonts w:cs="Arial"/>
        </w:rPr>
        <w:t xml:space="preserve">on leave </w:t>
      </w:r>
      <w:r w:rsidR="00AF2DE5" w:rsidRPr="009245D5">
        <w:rPr>
          <w:rFonts w:cs="Arial"/>
        </w:rPr>
        <w:t>–</w:t>
      </w:r>
      <w:r w:rsidR="0039503D" w:rsidRPr="009245D5">
        <w:rPr>
          <w:rFonts w:cs="Arial"/>
        </w:rPr>
        <w:t xml:space="preserve"> </w:t>
      </w:r>
    </w:p>
    <w:p w14:paraId="41582746" w14:textId="3DFF2ED3" w:rsidR="00AF2DE5" w:rsidRPr="009245D5" w:rsidRDefault="00AF2DE5" w:rsidP="00C12B89">
      <w:pPr>
        <w:rPr>
          <w:rFonts w:cs="Arial"/>
        </w:rPr>
      </w:pPr>
    </w:p>
    <w:p w14:paraId="01B4286D" w14:textId="55859C18" w:rsidR="00AF2DE5" w:rsidRPr="009245D5" w:rsidRDefault="00AF2DE5" w:rsidP="00C12B89">
      <w:pPr>
        <w:rPr>
          <w:rFonts w:cs="Arial"/>
        </w:rPr>
      </w:pPr>
      <w:r w:rsidRPr="009245D5">
        <w:rPr>
          <w:rFonts w:cs="Arial"/>
        </w:rPr>
        <w:t xml:space="preserve">Pete shaw – service call – wont close – smu </w:t>
      </w:r>
    </w:p>
    <w:p w14:paraId="01C23A6F" w14:textId="13487584" w:rsidR="004D4C17" w:rsidRPr="009245D5" w:rsidRDefault="004D4C17" w:rsidP="00C12B89">
      <w:pPr>
        <w:rPr>
          <w:rFonts w:cs="Arial"/>
        </w:rPr>
      </w:pPr>
    </w:p>
    <w:p w14:paraId="5DD0FD7B" w14:textId="13B8B8C6" w:rsidR="004D4C17" w:rsidRPr="009245D5" w:rsidRDefault="004D4C17" w:rsidP="004D4C17">
      <w:pPr>
        <w:pStyle w:val="Heading1"/>
        <w:rPr>
          <w:rFonts w:cs="Arial"/>
          <w:szCs w:val="20"/>
        </w:rPr>
      </w:pPr>
      <w:r w:rsidRPr="009245D5">
        <w:rPr>
          <w:rFonts w:cs="Arial"/>
          <w:szCs w:val="20"/>
        </w:rPr>
        <w:t>4/03/2021</w:t>
      </w:r>
    </w:p>
    <w:p w14:paraId="3095463E" w14:textId="69B488D8" w:rsidR="004D4C17" w:rsidRPr="009245D5" w:rsidRDefault="004D4C17" w:rsidP="004D4C17">
      <w:pPr>
        <w:rPr>
          <w:rFonts w:cs="Arial"/>
        </w:rPr>
      </w:pPr>
    </w:p>
    <w:p w14:paraId="4DF2BBE1" w14:textId="07750413" w:rsidR="004D4C17" w:rsidRPr="009245D5" w:rsidRDefault="00705F9A" w:rsidP="004D4C17">
      <w:pPr>
        <w:rPr>
          <w:rFonts w:cs="Arial"/>
        </w:rPr>
      </w:pPr>
      <w:r w:rsidRPr="009245D5">
        <w:rPr>
          <w:rFonts w:cs="Arial"/>
        </w:rPr>
        <w:t xml:space="preserve">Michaela r </w:t>
      </w:r>
      <w:r w:rsidR="00ED6145" w:rsidRPr="009245D5">
        <w:rPr>
          <w:rFonts w:cs="Arial"/>
        </w:rPr>
        <w:t>–</w:t>
      </w:r>
      <w:r w:rsidRPr="009245D5">
        <w:rPr>
          <w:rFonts w:cs="Arial"/>
        </w:rPr>
        <w:t xml:space="preserve"> </w:t>
      </w:r>
      <w:r w:rsidR="00ED6145" w:rsidRPr="009245D5">
        <w:rPr>
          <w:rFonts w:cs="Arial"/>
        </w:rPr>
        <w:t xml:space="preserve">late labour entry – sop naxt doesn’t behave </w:t>
      </w:r>
    </w:p>
    <w:p w14:paraId="2F2A0A15" w14:textId="7AD19A29" w:rsidR="00CA2D92" w:rsidRPr="009245D5" w:rsidRDefault="00CA2D92" w:rsidP="004D4C17">
      <w:pPr>
        <w:rPr>
          <w:rFonts w:cs="Arial"/>
        </w:rPr>
      </w:pPr>
    </w:p>
    <w:p w14:paraId="561406E0" w14:textId="694E56DF" w:rsidR="00CA2D92" w:rsidRPr="009245D5" w:rsidRDefault="00CA2D92" w:rsidP="004D4C17">
      <w:pPr>
        <w:rPr>
          <w:rFonts w:cs="Arial"/>
        </w:rPr>
      </w:pPr>
      <w:r w:rsidRPr="009245D5">
        <w:rPr>
          <w:rFonts w:cs="Arial"/>
        </w:rPr>
        <w:t xml:space="preserve">Robyn Linton </w:t>
      </w:r>
      <w:r w:rsidR="00501394" w:rsidRPr="009245D5">
        <w:rPr>
          <w:rFonts w:cs="Arial"/>
        </w:rPr>
        <w:t>–</w:t>
      </w:r>
      <w:r w:rsidRPr="009245D5">
        <w:rPr>
          <w:rFonts w:cs="Arial"/>
        </w:rPr>
        <w:t xml:space="preserve"> </w:t>
      </w:r>
      <w:r w:rsidR="00501394" w:rsidRPr="009245D5">
        <w:rPr>
          <w:rFonts w:cs="Arial"/>
        </w:rPr>
        <w:t xml:space="preserve">kill signature </w:t>
      </w:r>
      <w:r w:rsidR="00E16953" w:rsidRPr="009245D5">
        <w:rPr>
          <w:rFonts w:cs="Arial"/>
        </w:rPr>
        <w:t>–</w:t>
      </w:r>
      <w:r w:rsidR="00501394" w:rsidRPr="009245D5">
        <w:rPr>
          <w:rFonts w:cs="Arial"/>
        </w:rPr>
        <w:t xml:space="preserve"> load</w:t>
      </w:r>
    </w:p>
    <w:p w14:paraId="2EBA8F6E" w14:textId="7D6795E1" w:rsidR="00E16953" w:rsidRPr="009245D5" w:rsidRDefault="00E16953" w:rsidP="004D4C17">
      <w:pPr>
        <w:rPr>
          <w:rFonts w:cs="Arial"/>
        </w:rPr>
      </w:pPr>
    </w:p>
    <w:p w14:paraId="09EDD606" w14:textId="747B8311" w:rsidR="00E16953" w:rsidRPr="009245D5" w:rsidRDefault="00E16953" w:rsidP="004D4C17">
      <w:pPr>
        <w:rPr>
          <w:rFonts w:cs="Arial"/>
        </w:rPr>
      </w:pPr>
      <w:r w:rsidRPr="009245D5">
        <w:rPr>
          <w:rFonts w:cs="Arial"/>
        </w:rPr>
        <w:t xml:space="preserve">Richard Skiffington </w:t>
      </w:r>
      <w:r w:rsidR="00A536C0" w:rsidRPr="009245D5">
        <w:rPr>
          <w:rFonts w:cs="Arial"/>
        </w:rPr>
        <w:t>–</w:t>
      </w:r>
      <w:r w:rsidRPr="009245D5">
        <w:rPr>
          <w:rFonts w:cs="Arial"/>
        </w:rPr>
        <w:t xml:space="preserve"> </w:t>
      </w:r>
    </w:p>
    <w:p w14:paraId="2A81EBDF" w14:textId="41602AF2" w:rsidR="00A536C0" w:rsidRPr="009245D5" w:rsidRDefault="00A536C0" w:rsidP="004D4C17">
      <w:pPr>
        <w:rPr>
          <w:rFonts w:cs="Arial"/>
        </w:rPr>
      </w:pPr>
    </w:p>
    <w:p w14:paraId="215C64DA" w14:textId="6E4ADFC2" w:rsidR="00A536C0" w:rsidRPr="009245D5" w:rsidRDefault="00A536C0" w:rsidP="004D4C17">
      <w:pPr>
        <w:rPr>
          <w:rFonts w:cs="Arial"/>
        </w:rPr>
      </w:pPr>
      <w:r w:rsidRPr="009245D5">
        <w:rPr>
          <w:rFonts w:cs="Arial"/>
        </w:rPr>
        <w:t xml:space="preserve">David willets </w:t>
      </w:r>
      <w:r w:rsidR="00260C3A" w:rsidRPr="009245D5">
        <w:rPr>
          <w:rFonts w:cs="Arial"/>
        </w:rPr>
        <w:t>–</w:t>
      </w:r>
      <w:r w:rsidRPr="009245D5">
        <w:rPr>
          <w:rFonts w:cs="Arial"/>
        </w:rPr>
        <w:t xml:space="preserve"> </w:t>
      </w:r>
      <w:r w:rsidR="00260C3A" w:rsidRPr="009245D5">
        <w:rPr>
          <w:rFonts w:cs="Arial"/>
        </w:rPr>
        <w:t xml:space="preserve">windows explorer </w:t>
      </w:r>
      <w:r w:rsidR="006E1F56" w:rsidRPr="009245D5">
        <w:rPr>
          <w:rFonts w:cs="Arial"/>
        </w:rPr>
        <w:t>–</w:t>
      </w:r>
      <w:r w:rsidR="00260C3A" w:rsidRPr="009245D5">
        <w:rPr>
          <w:rFonts w:cs="Arial"/>
        </w:rPr>
        <w:t xml:space="preserve"> </w:t>
      </w:r>
      <w:r w:rsidR="006E1F56" w:rsidRPr="009245D5">
        <w:rPr>
          <w:rFonts w:cs="Arial"/>
        </w:rPr>
        <w:t xml:space="preserve">keeps shutting down </w:t>
      </w:r>
      <w:r w:rsidR="00CF38F8" w:rsidRPr="009245D5">
        <w:rPr>
          <w:rFonts w:cs="Arial"/>
        </w:rPr>
        <w:t>–</w:t>
      </w:r>
      <w:r w:rsidR="006E1F56" w:rsidRPr="009245D5">
        <w:rPr>
          <w:rFonts w:cs="Arial"/>
        </w:rPr>
        <w:t xml:space="preserve"> </w:t>
      </w:r>
    </w:p>
    <w:p w14:paraId="78C90852" w14:textId="49770246" w:rsidR="00CF38F8" w:rsidRPr="009245D5" w:rsidRDefault="00CF38F8" w:rsidP="004D4C17">
      <w:pPr>
        <w:rPr>
          <w:rFonts w:cs="Arial"/>
        </w:rPr>
      </w:pPr>
    </w:p>
    <w:p w14:paraId="759F0760" w14:textId="745B0866" w:rsidR="00CF38F8" w:rsidRPr="009245D5" w:rsidRDefault="00CF38F8" w:rsidP="00CF38F8">
      <w:pPr>
        <w:pStyle w:val="Heading1"/>
        <w:rPr>
          <w:rFonts w:cs="Arial"/>
          <w:szCs w:val="20"/>
        </w:rPr>
      </w:pPr>
      <w:r w:rsidRPr="009245D5">
        <w:rPr>
          <w:rFonts w:cs="Arial"/>
          <w:szCs w:val="20"/>
        </w:rPr>
        <w:t>5/03</w:t>
      </w:r>
    </w:p>
    <w:p w14:paraId="635E1C6D" w14:textId="2C7566AD" w:rsidR="00CF38F8" w:rsidRPr="009245D5" w:rsidRDefault="00CF38F8" w:rsidP="00CF38F8">
      <w:pPr>
        <w:rPr>
          <w:rFonts w:cs="Arial"/>
        </w:rPr>
      </w:pPr>
    </w:p>
    <w:p w14:paraId="431888C3" w14:textId="4DAD849B" w:rsidR="0031324A" w:rsidRPr="009245D5" w:rsidRDefault="00CF56EA" w:rsidP="00CF38F8">
      <w:pPr>
        <w:rPr>
          <w:rFonts w:cs="Arial"/>
        </w:rPr>
      </w:pPr>
      <w:r w:rsidRPr="009245D5">
        <w:rPr>
          <w:rFonts w:cs="Arial"/>
        </w:rPr>
        <w:t xml:space="preserve">Linda prins </w:t>
      </w:r>
      <w:r w:rsidR="00C34FD1" w:rsidRPr="009245D5">
        <w:rPr>
          <w:rFonts w:cs="Arial"/>
        </w:rPr>
        <w:t>–</w:t>
      </w:r>
      <w:r w:rsidRPr="009245D5">
        <w:rPr>
          <w:rFonts w:cs="Arial"/>
        </w:rPr>
        <w:t xml:space="preserve"> </w:t>
      </w:r>
      <w:r w:rsidR="00C34FD1" w:rsidRPr="009245D5">
        <w:rPr>
          <w:rFonts w:cs="Arial"/>
        </w:rPr>
        <w:t xml:space="preserve">set up a doc – excel to </w:t>
      </w:r>
      <w:r w:rsidR="0031324A" w:rsidRPr="009245D5">
        <w:rPr>
          <w:rFonts w:cs="Arial"/>
        </w:rPr>
        <w:t>collaborate</w:t>
      </w:r>
    </w:p>
    <w:p w14:paraId="14C51A95" w14:textId="68998BA9" w:rsidR="00DB0C9B" w:rsidRPr="009245D5" w:rsidRDefault="00DB0C9B" w:rsidP="00CF38F8">
      <w:pPr>
        <w:rPr>
          <w:rFonts w:cs="Arial"/>
        </w:rPr>
      </w:pPr>
    </w:p>
    <w:p w14:paraId="658FC1D0" w14:textId="356B4482" w:rsidR="00DB0C9B" w:rsidRPr="009245D5" w:rsidRDefault="00DB0C9B" w:rsidP="00CF38F8">
      <w:pPr>
        <w:rPr>
          <w:rFonts w:cs="Arial"/>
        </w:rPr>
      </w:pPr>
      <w:r w:rsidRPr="009245D5">
        <w:rPr>
          <w:rFonts w:cs="Arial"/>
        </w:rPr>
        <w:t xml:space="preserve">Sultan </w:t>
      </w:r>
      <w:r w:rsidR="00B975F2" w:rsidRPr="009245D5">
        <w:rPr>
          <w:rFonts w:cs="Arial"/>
        </w:rPr>
        <w:t>–</w:t>
      </w:r>
      <w:r w:rsidRPr="009245D5">
        <w:rPr>
          <w:rFonts w:cs="Arial"/>
        </w:rPr>
        <w:t xml:space="preserve"> </w:t>
      </w:r>
      <w:r w:rsidR="00B975F2" w:rsidRPr="009245D5">
        <w:rPr>
          <w:rFonts w:cs="Arial"/>
        </w:rPr>
        <w:t xml:space="preserve">new keyboard – setup </w:t>
      </w:r>
    </w:p>
    <w:p w14:paraId="6F2FFF53" w14:textId="664290F8" w:rsidR="00B20D4B" w:rsidRPr="009245D5" w:rsidRDefault="002C6F36" w:rsidP="00CF38F8">
      <w:pPr>
        <w:rPr>
          <w:rFonts w:cs="Arial"/>
        </w:rPr>
      </w:pPr>
      <w:r w:rsidRPr="009245D5">
        <w:rPr>
          <w:rFonts w:cs="Arial"/>
        </w:rPr>
        <w:t>C</w:t>
      </w:r>
      <w:r w:rsidR="00B20D4B" w:rsidRPr="009245D5">
        <w:rPr>
          <w:rFonts w:cs="Arial"/>
        </w:rPr>
        <w:t>lo</w:t>
      </w:r>
      <w:r w:rsidRPr="009245D5">
        <w:rPr>
          <w:rFonts w:cs="Arial"/>
        </w:rPr>
        <w:t>sed naxt from my end after changing keyboard layout in citrix receiver</w:t>
      </w:r>
    </w:p>
    <w:p w14:paraId="22C0635F" w14:textId="1498BCAE" w:rsidR="002C6F36" w:rsidRPr="009245D5" w:rsidRDefault="002C6F36" w:rsidP="00CF38F8">
      <w:pPr>
        <w:rPr>
          <w:rFonts w:cs="Arial"/>
        </w:rPr>
      </w:pPr>
      <w:r w:rsidRPr="009245D5">
        <w:rPr>
          <w:rFonts w:cs="Arial"/>
        </w:rPr>
        <w:t>Have reset receiver</w:t>
      </w:r>
    </w:p>
    <w:p w14:paraId="428B2C16" w14:textId="70272FC4" w:rsidR="00B75F2D" w:rsidRPr="009245D5" w:rsidRDefault="00B75F2D" w:rsidP="00CF38F8">
      <w:pPr>
        <w:rPr>
          <w:rFonts w:cs="Arial"/>
        </w:rPr>
      </w:pPr>
    </w:p>
    <w:p w14:paraId="2A6061FF" w14:textId="16ABF0DE" w:rsidR="00B75F2D" w:rsidRPr="009245D5" w:rsidRDefault="00B75F2D" w:rsidP="00CF38F8">
      <w:pPr>
        <w:rPr>
          <w:rFonts w:cs="Arial"/>
        </w:rPr>
      </w:pPr>
      <w:r w:rsidRPr="009245D5">
        <w:rPr>
          <w:rFonts w:cs="Arial"/>
        </w:rPr>
        <w:t>10.</w:t>
      </w:r>
      <w:r w:rsidR="00793CBE" w:rsidRPr="009245D5">
        <w:rPr>
          <w:rFonts w:cs="Arial"/>
        </w:rPr>
        <w:t>2.31.15</w:t>
      </w:r>
    </w:p>
    <w:p w14:paraId="5D443576" w14:textId="7FC71FF9" w:rsidR="002B406B" w:rsidRPr="009245D5" w:rsidRDefault="002B406B" w:rsidP="00CF38F8">
      <w:pPr>
        <w:rPr>
          <w:rFonts w:cs="Arial"/>
        </w:rPr>
      </w:pPr>
    </w:p>
    <w:p w14:paraId="15228EDE" w14:textId="64A8210C" w:rsidR="004A60F2" w:rsidRPr="009245D5" w:rsidRDefault="004A60F2" w:rsidP="00CF38F8">
      <w:pPr>
        <w:rPr>
          <w:rFonts w:cs="Arial"/>
        </w:rPr>
      </w:pPr>
      <w:r w:rsidRPr="009245D5">
        <w:rPr>
          <w:rFonts w:cs="Arial"/>
        </w:rPr>
        <w:t xml:space="preserve">Michelle Middleditch – reman call that has been credited – not showing as coming off my totals </w:t>
      </w:r>
    </w:p>
    <w:p w14:paraId="2108AAD8" w14:textId="0EBB3EED" w:rsidR="00023E39" w:rsidRPr="009245D5" w:rsidRDefault="00023E39" w:rsidP="00CF38F8">
      <w:pPr>
        <w:rPr>
          <w:rFonts w:cs="Arial"/>
        </w:rPr>
      </w:pPr>
      <w:r w:rsidRPr="009245D5">
        <w:rPr>
          <w:rFonts w:cs="Arial"/>
        </w:rPr>
        <w:t xml:space="preserve">Vickie warren – authenticator </w:t>
      </w:r>
    </w:p>
    <w:p w14:paraId="4069D0E8" w14:textId="796FFA73" w:rsidR="00FF52BE" w:rsidRPr="009245D5" w:rsidRDefault="00FF52BE" w:rsidP="00CF38F8">
      <w:pPr>
        <w:rPr>
          <w:rFonts w:cs="Arial"/>
        </w:rPr>
      </w:pPr>
      <w:r w:rsidRPr="009245D5">
        <w:rPr>
          <w:rFonts w:cs="Arial"/>
        </w:rPr>
        <w:t>Jayd</w:t>
      </w:r>
      <w:r w:rsidR="00304325" w:rsidRPr="009245D5">
        <w:rPr>
          <w:rFonts w:cs="Arial"/>
        </w:rPr>
        <w:t>ean09</w:t>
      </w:r>
    </w:p>
    <w:p w14:paraId="57E81732" w14:textId="7DCEB818" w:rsidR="009E5704" w:rsidRPr="009245D5" w:rsidRDefault="009E5704" w:rsidP="00CF38F8">
      <w:pPr>
        <w:rPr>
          <w:rFonts w:cs="Arial"/>
        </w:rPr>
      </w:pPr>
    </w:p>
    <w:p w14:paraId="7E79763D" w14:textId="4AA55ABB" w:rsidR="009E5704" w:rsidRPr="009245D5" w:rsidRDefault="009E5704" w:rsidP="00CF38F8">
      <w:pPr>
        <w:rPr>
          <w:rFonts w:cs="Arial"/>
        </w:rPr>
      </w:pPr>
      <w:r w:rsidRPr="009245D5">
        <w:rPr>
          <w:rFonts w:cs="Arial"/>
        </w:rPr>
        <w:t xml:space="preserve">David willets </w:t>
      </w:r>
      <w:r w:rsidR="006164A1" w:rsidRPr="009245D5">
        <w:rPr>
          <w:rFonts w:cs="Arial"/>
        </w:rPr>
        <w:t xml:space="preserve">– Ciaran – outlook </w:t>
      </w:r>
      <w:r w:rsidR="00A06473" w:rsidRPr="009245D5">
        <w:rPr>
          <w:rFonts w:cs="Arial"/>
        </w:rPr>
        <w:t>–</w:t>
      </w:r>
      <w:r w:rsidR="006164A1" w:rsidRPr="009245D5">
        <w:rPr>
          <w:rFonts w:cs="Arial"/>
        </w:rPr>
        <w:t xml:space="preserve"> </w:t>
      </w:r>
    </w:p>
    <w:p w14:paraId="65D1A9E4" w14:textId="44968569" w:rsidR="00A06473" w:rsidRPr="009245D5" w:rsidRDefault="00A06473" w:rsidP="00CF38F8">
      <w:pPr>
        <w:rPr>
          <w:rFonts w:cs="Arial"/>
        </w:rPr>
      </w:pPr>
    </w:p>
    <w:p w14:paraId="5D88DFF0" w14:textId="4978000E" w:rsidR="00A06473" w:rsidRPr="009245D5" w:rsidRDefault="00A77399" w:rsidP="00A77399">
      <w:pPr>
        <w:pStyle w:val="Heading1"/>
        <w:rPr>
          <w:rFonts w:cs="Arial"/>
          <w:szCs w:val="20"/>
        </w:rPr>
      </w:pPr>
      <w:r w:rsidRPr="009245D5">
        <w:rPr>
          <w:rFonts w:cs="Arial"/>
          <w:szCs w:val="20"/>
        </w:rPr>
        <w:t>8/03</w:t>
      </w:r>
    </w:p>
    <w:p w14:paraId="1BA6FD31" w14:textId="704C0E0D" w:rsidR="00A77399" w:rsidRPr="009245D5" w:rsidRDefault="00A77399" w:rsidP="00A77399">
      <w:pPr>
        <w:rPr>
          <w:rFonts w:cs="Arial"/>
        </w:rPr>
      </w:pPr>
    </w:p>
    <w:p w14:paraId="30C3ECFA" w14:textId="3C4F0CFE" w:rsidR="00A77399" w:rsidRPr="009245D5" w:rsidRDefault="00C77736" w:rsidP="00A77399">
      <w:pPr>
        <w:rPr>
          <w:rFonts w:cs="Arial"/>
        </w:rPr>
      </w:pPr>
      <w:r w:rsidRPr="009245D5">
        <w:rPr>
          <w:rFonts w:cs="Arial"/>
        </w:rPr>
        <w:t xml:space="preserve">Louis cooper </w:t>
      </w:r>
      <w:r w:rsidR="005E1922" w:rsidRPr="009245D5">
        <w:rPr>
          <w:rFonts w:cs="Arial"/>
        </w:rPr>
        <w:t>–</w:t>
      </w:r>
      <w:r w:rsidRPr="009245D5">
        <w:rPr>
          <w:rFonts w:cs="Arial"/>
        </w:rPr>
        <w:t xml:space="preserve"> </w:t>
      </w:r>
      <w:r w:rsidR="005E1922" w:rsidRPr="009245D5">
        <w:rPr>
          <w:rFonts w:cs="Arial"/>
        </w:rPr>
        <w:t>password reset</w:t>
      </w:r>
    </w:p>
    <w:p w14:paraId="3FB238DA" w14:textId="36E5E76A" w:rsidR="00553DA6" w:rsidRPr="009245D5" w:rsidRDefault="00553DA6" w:rsidP="00A77399">
      <w:pPr>
        <w:rPr>
          <w:rFonts w:cs="Arial"/>
        </w:rPr>
      </w:pPr>
    </w:p>
    <w:p w14:paraId="2CEB95BD" w14:textId="57004FE1" w:rsidR="00924FFF" w:rsidRPr="009245D5" w:rsidRDefault="00D17706" w:rsidP="00A77399">
      <w:pPr>
        <w:rPr>
          <w:rFonts w:cs="Arial"/>
        </w:rPr>
      </w:pPr>
      <w:r w:rsidRPr="009245D5">
        <w:rPr>
          <w:rFonts w:cs="Arial"/>
        </w:rPr>
        <w:t xml:space="preserve">Austin – crc </w:t>
      </w:r>
      <w:r w:rsidR="00397B5F" w:rsidRPr="009245D5">
        <w:rPr>
          <w:rFonts w:cs="Arial"/>
        </w:rPr>
        <w:t>–</w:t>
      </w:r>
      <w:r w:rsidRPr="009245D5">
        <w:rPr>
          <w:rFonts w:cs="Arial"/>
        </w:rPr>
        <w:t xml:space="preserve"> </w:t>
      </w:r>
      <w:r w:rsidR="00397B5F" w:rsidRPr="009245D5">
        <w:rPr>
          <w:rFonts w:cs="Arial"/>
        </w:rPr>
        <w:t xml:space="preserve">error connecting to the server – winterm - </w:t>
      </w:r>
      <w:r w:rsidR="003105A0" w:rsidRPr="009245D5">
        <w:rPr>
          <w:rFonts w:cs="Arial"/>
        </w:rPr>
        <w:t>HPc8cbb81aca73</w:t>
      </w:r>
    </w:p>
    <w:p w14:paraId="420550A4" w14:textId="60F37E9D" w:rsidR="00B70321" w:rsidRPr="009245D5" w:rsidRDefault="00B70321" w:rsidP="00A77399">
      <w:pPr>
        <w:rPr>
          <w:rFonts w:cs="Arial"/>
        </w:rPr>
      </w:pPr>
    </w:p>
    <w:p w14:paraId="784D4178" w14:textId="3D4CE14B" w:rsidR="00B70321" w:rsidRPr="009245D5" w:rsidRDefault="0024735A" w:rsidP="00A77399">
      <w:pPr>
        <w:rPr>
          <w:rFonts w:cs="Arial"/>
        </w:rPr>
      </w:pPr>
      <w:r w:rsidRPr="009245D5">
        <w:rPr>
          <w:rFonts w:cs="Arial"/>
        </w:rPr>
        <w:t>S</w:t>
      </w:r>
      <w:r w:rsidR="00B70321" w:rsidRPr="009245D5">
        <w:rPr>
          <w:rFonts w:cs="Arial"/>
        </w:rPr>
        <w:t>cott</w:t>
      </w:r>
      <w:r w:rsidRPr="009245D5">
        <w:rPr>
          <w:rFonts w:cs="Arial"/>
        </w:rPr>
        <w:t xml:space="preserve"> – Nathan timoko </w:t>
      </w:r>
      <w:r w:rsidR="00B4186E" w:rsidRPr="009245D5">
        <w:rPr>
          <w:rFonts w:cs="Arial"/>
        </w:rPr>
        <w:t>–</w:t>
      </w:r>
      <w:r w:rsidRPr="009245D5">
        <w:rPr>
          <w:rFonts w:cs="Arial"/>
        </w:rPr>
        <w:t xml:space="preserve"> </w:t>
      </w:r>
    </w:p>
    <w:p w14:paraId="49EA93B2" w14:textId="7A64F585" w:rsidR="00B4186E" w:rsidRPr="009245D5" w:rsidRDefault="00067A73" w:rsidP="00A77399">
      <w:pPr>
        <w:rPr>
          <w:rFonts w:cs="Arial"/>
        </w:rPr>
      </w:pPr>
      <w:r w:rsidRPr="009245D5">
        <w:rPr>
          <w:rFonts w:cs="Arial"/>
        </w:rPr>
        <w:t xml:space="preserve">Nathan </w:t>
      </w:r>
      <w:r w:rsidR="005C60EE" w:rsidRPr="009245D5">
        <w:rPr>
          <w:rFonts w:cs="Arial"/>
        </w:rPr>
        <w:t>–</w:t>
      </w:r>
      <w:r w:rsidRPr="009245D5">
        <w:rPr>
          <w:rFonts w:cs="Arial"/>
        </w:rPr>
        <w:t xml:space="preserve"> </w:t>
      </w:r>
      <w:r w:rsidR="005C60EE" w:rsidRPr="009245D5">
        <w:rPr>
          <w:rFonts w:cs="Arial"/>
        </w:rPr>
        <w:t>emails going to scott</w:t>
      </w:r>
    </w:p>
    <w:p w14:paraId="0E2BE6C1" w14:textId="45404245" w:rsidR="00931CEF" w:rsidRPr="009245D5" w:rsidRDefault="00931CEF" w:rsidP="00A77399">
      <w:pPr>
        <w:rPr>
          <w:rFonts w:cs="Arial"/>
        </w:rPr>
      </w:pPr>
    </w:p>
    <w:p w14:paraId="4D3B27D5" w14:textId="73703CFF" w:rsidR="00931CEF" w:rsidRPr="009245D5" w:rsidRDefault="00931CEF" w:rsidP="00A77399">
      <w:pPr>
        <w:rPr>
          <w:rFonts w:cs="Arial"/>
        </w:rPr>
      </w:pPr>
      <w:r w:rsidRPr="009245D5">
        <w:rPr>
          <w:rFonts w:cs="Arial"/>
        </w:rPr>
        <w:t xml:space="preserve">Ricky lee - </w:t>
      </w:r>
      <w:hyperlink r:id="rId62" w:history="1">
        <w:r w:rsidRPr="009245D5">
          <w:rPr>
            <w:rStyle w:val="Hyperlink"/>
            <w:rFonts w:cs="Arial"/>
            <w:color w:val="337AB7"/>
          </w:rPr>
          <w:t>HP480fcfbed203</w:t>
        </w:r>
      </w:hyperlink>
    </w:p>
    <w:p w14:paraId="33E10AC8" w14:textId="5B677624" w:rsidR="00B25DF9" w:rsidRPr="009245D5" w:rsidRDefault="00B25DF9" w:rsidP="00A77399">
      <w:pPr>
        <w:rPr>
          <w:rFonts w:cs="Arial"/>
        </w:rPr>
      </w:pPr>
    </w:p>
    <w:p w14:paraId="2B2C3AF7" w14:textId="22FA7E40" w:rsidR="00B25DF9" w:rsidRPr="009245D5" w:rsidRDefault="00B25DF9" w:rsidP="00A77399">
      <w:pPr>
        <w:rPr>
          <w:rFonts w:cs="Arial"/>
        </w:rPr>
      </w:pPr>
      <w:r w:rsidRPr="009245D5">
        <w:rPr>
          <w:rFonts w:cs="Arial"/>
        </w:rPr>
        <w:t xml:space="preserve">Nathan </w:t>
      </w:r>
      <w:r w:rsidR="00B429CA" w:rsidRPr="009245D5">
        <w:rPr>
          <w:rFonts w:cs="Arial"/>
        </w:rPr>
        <w:t>–</w:t>
      </w:r>
      <w:r w:rsidRPr="009245D5">
        <w:rPr>
          <w:rFonts w:cs="Arial"/>
        </w:rPr>
        <w:t xml:space="preserve"> </w:t>
      </w:r>
      <w:r w:rsidR="00B429CA" w:rsidRPr="009245D5">
        <w:rPr>
          <w:rFonts w:cs="Arial"/>
        </w:rPr>
        <w:t xml:space="preserve">in Rotorua – rename a cue’s </w:t>
      </w:r>
      <w:r w:rsidR="00227024" w:rsidRPr="009245D5">
        <w:rPr>
          <w:rFonts w:cs="Arial"/>
        </w:rPr>
        <w:t>– srv21a follow up calls required</w:t>
      </w:r>
    </w:p>
    <w:p w14:paraId="7ECA15E4" w14:textId="0C04E99C" w:rsidR="003467EC" w:rsidRPr="009245D5" w:rsidRDefault="003467EC" w:rsidP="00A77399">
      <w:pPr>
        <w:rPr>
          <w:rFonts w:cs="Arial"/>
        </w:rPr>
      </w:pPr>
      <w:r w:rsidRPr="009245D5">
        <w:rPr>
          <w:rFonts w:cs="Arial"/>
        </w:rPr>
        <w:t>SRV 21A XX Service Calls To Review</w:t>
      </w:r>
    </w:p>
    <w:p w14:paraId="3382B939" w14:textId="39089859" w:rsidR="00FF464C" w:rsidRPr="009245D5" w:rsidRDefault="00FF464C" w:rsidP="00A77399">
      <w:pPr>
        <w:rPr>
          <w:rFonts w:cs="Arial"/>
        </w:rPr>
      </w:pPr>
    </w:p>
    <w:p w14:paraId="19C9639A" w14:textId="5D9C9C33" w:rsidR="00FF464C" w:rsidRPr="009245D5" w:rsidRDefault="00FF464C" w:rsidP="00A77399">
      <w:pPr>
        <w:rPr>
          <w:rFonts w:cs="Arial"/>
        </w:rPr>
      </w:pPr>
      <w:r w:rsidRPr="009245D5">
        <w:rPr>
          <w:rFonts w:cs="Arial"/>
        </w:rPr>
        <w:t xml:space="preserve">Pete </w:t>
      </w:r>
      <w:r w:rsidR="00630C9D" w:rsidRPr="009245D5">
        <w:rPr>
          <w:rFonts w:cs="Arial"/>
        </w:rPr>
        <w:t>–</w:t>
      </w:r>
      <w:r w:rsidRPr="009245D5">
        <w:rPr>
          <w:rFonts w:cs="Arial"/>
        </w:rPr>
        <w:t xml:space="preserve"> </w:t>
      </w:r>
    </w:p>
    <w:p w14:paraId="722AF2B7" w14:textId="77777777" w:rsidR="00630C9D" w:rsidRPr="009245D5" w:rsidRDefault="00630C9D" w:rsidP="00A77399">
      <w:pPr>
        <w:rPr>
          <w:rFonts w:cs="Arial"/>
        </w:rPr>
      </w:pPr>
    </w:p>
    <w:p w14:paraId="26284497" w14:textId="54E63BCA" w:rsidR="00867846" w:rsidRPr="009245D5" w:rsidRDefault="007A1085" w:rsidP="00A77399">
      <w:pPr>
        <w:rPr>
          <w:rFonts w:cs="Arial"/>
        </w:rPr>
      </w:pPr>
      <w:r w:rsidRPr="009245D5">
        <w:rPr>
          <w:rFonts w:cs="Arial"/>
        </w:rPr>
        <w:t xml:space="preserve">Nathan </w:t>
      </w:r>
      <w:r w:rsidR="00AA418C" w:rsidRPr="009245D5">
        <w:rPr>
          <w:rFonts w:cs="Arial"/>
        </w:rPr>
        <w:t>–</w:t>
      </w:r>
    </w:p>
    <w:p w14:paraId="33178339" w14:textId="77777777" w:rsidR="00AA418C" w:rsidRPr="009245D5" w:rsidRDefault="00AA418C" w:rsidP="00A77399">
      <w:pPr>
        <w:rPr>
          <w:rFonts w:cs="Arial"/>
        </w:rPr>
      </w:pPr>
    </w:p>
    <w:p w14:paraId="08D7E4EF" w14:textId="6BE0CBF3" w:rsidR="00AA418C" w:rsidRPr="009245D5" w:rsidRDefault="00AA418C" w:rsidP="00A77399">
      <w:pPr>
        <w:rPr>
          <w:rFonts w:cs="Arial"/>
        </w:rPr>
      </w:pPr>
      <w:r w:rsidRPr="009245D5">
        <w:rPr>
          <w:rFonts w:cs="Arial"/>
        </w:rPr>
        <w:t xml:space="preserve">Craig Redmond </w:t>
      </w:r>
      <w:r w:rsidR="006F1626" w:rsidRPr="009245D5">
        <w:rPr>
          <w:rFonts w:cs="Arial"/>
        </w:rPr>
        <w:t>–</w:t>
      </w:r>
      <w:r w:rsidRPr="009245D5">
        <w:rPr>
          <w:rFonts w:cs="Arial"/>
        </w:rPr>
        <w:t xml:space="preserve"> </w:t>
      </w:r>
      <w:r w:rsidR="006F1626" w:rsidRPr="009245D5">
        <w:rPr>
          <w:rFonts w:cs="Arial"/>
        </w:rPr>
        <w:t xml:space="preserve">naxt </w:t>
      </w:r>
      <w:r w:rsidR="00786195" w:rsidRPr="009245D5">
        <w:rPr>
          <w:rFonts w:cs="Arial"/>
        </w:rPr>
        <w:t>–</w:t>
      </w:r>
      <w:r w:rsidR="006F1626" w:rsidRPr="009245D5">
        <w:rPr>
          <w:rFonts w:cs="Arial"/>
        </w:rPr>
        <w:t xml:space="preserve"> </w:t>
      </w:r>
      <w:r w:rsidR="00786195" w:rsidRPr="009245D5">
        <w:rPr>
          <w:rFonts w:cs="Arial"/>
        </w:rPr>
        <w:t>10.241.11.54</w:t>
      </w:r>
    </w:p>
    <w:p w14:paraId="07C92589" w14:textId="77777777" w:rsidR="00870C3A" w:rsidRPr="009245D5" w:rsidRDefault="00870C3A" w:rsidP="00A77399">
      <w:pPr>
        <w:rPr>
          <w:rFonts w:cs="Arial"/>
        </w:rPr>
      </w:pPr>
    </w:p>
    <w:p w14:paraId="09EBDD98" w14:textId="2ACD073E" w:rsidR="00B90CE8" w:rsidRPr="009245D5" w:rsidRDefault="00870C3A" w:rsidP="006E066B">
      <w:pPr>
        <w:rPr>
          <w:rFonts w:cs="Arial"/>
        </w:rPr>
      </w:pPr>
      <w:r w:rsidRPr="009245D5">
        <w:rPr>
          <w:rFonts w:cs="Arial"/>
        </w:rPr>
        <w:t xml:space="preserve">John tucker </w:t>
      </w:r>
      <w:r w:rsidR="006E066B" w:rsidRPr="009245D5">
        <w:rPr>
          <w:rFonts w:cs="Arial"/>
        </w:rPr>
        <w:t>–</w:t>
      </w:r>
    </w:p>
    <w:p w14:paraId="0F3E3AE6" w14:textId="169BA4CD" w:rsidR="006E066B" w:rsidRPr="009245D5" w:rsidRDefault="006E066B" w:rsidP="006E066B">
      <w:pPr>
        <w:rPr>
          <w:rFonts w:cs="Arial"/>
        </w:rPr>
      </w:pPr>
    </w:p>
    <w:p w14:paraId="6C0E06B1" w14:textId="19CE137E" w:rsidR="006E066B" w:rsidRPr="009245D5" w:rsidRDefault="00850E2B" w:rsidP="006E066B">
      <w:pPr>
        <w:pStyle w:val="Heading1"/>
        <w:rPr>
          <w:rFonts w:eastAsia="Times New Roman" w:cs="Arial"/>
          <w:szCs w:val="20"/>
          <w:lang w:eastAsia="en-NZ"/>
        </w:rPr>
      </w:pPr>
      <w:r w:rsidRPr="009245D5">
        <w:rPr>
          <w:rFonts w:eastAsia="Times New Roman" w:cs="Arial"/>
          <w:szCs w:val="20"/>
          <w:lang w:eastAsia="en-NZ"/>
        </w:rPr>
        <w:t>9/03/2021</w:t>
      </w:r>
    </w:p>
    <w:p w14:paraId="11CE7B81" w14:textId="480C86D3" w:rsidR="00850E2B" w:rsidRPr="009245D5" w:rsidRDefault="00850E2B" w:rsidP="00850E2B">
      <w:pPr>
        <w:rPr>
          <w:rFonts w:cs="Arial"/>
          <w:lang w:eastAsia="en-NZ"/>
        </w:rPr>
      </w:pPr>
    </w:p>
    <w:p w14:paraId="239D1543" w14:textId="3DDD84D4" w:rsidR="00850E2B" w:rsidRPr="009245D5" w:rsidRDefault="00E604D3" w:rsidP="00850E2B">
      <w:pPr>
        <w:rPr>
          <w:rFonts w:cs="Arial"/>
          <w:lang w:eastAsia="en-NZ"/>
        </w:rPr>
      </w:pPr>
      <w:r w:rsidRPr="009245D5">
        <w:rPr>
          <w:rFonts w:cs="Arial"/>
          <w:lang w:eastAsia="en-NZ"/>
        </w:rPr>
        <w:t xml:space="preserve">Craig cropper </w:t>
      </w:r>
      <w:r w:rsidR="00B011F1" w:rsidRPr="009245D5">
        <w:rPr>
          <w:rFonts w:cs="Arial"/>
          <w:lang w:eastAsia="en-NZ"/>
        </w:rPr>
        <w:t>–</w:t>
      </w:r>
      <w:r w:rsidRPr="009245D5">
        <w:rPr>
          <w:rFonts w:cs="Arial"/>
          <w:lang w:eastAsia="en-NZ"/>
        </w:rPr>
        <w:t xml:space="preserve"> </w:t>
      </w:r>
      <w:r w:rsidR="00B011F1" w:rsidRPr="009245D5">
        <w:rPr>
          <w:rFonts w:cs="Arial"/>
          <w:lang w:eastAsia="en-NZ"/>
        </w:rPr>
        <w:t>job into finish – sc228732 – smu and capture date – seg 4 and 2</w:t>
      </w:r>
    </w:p>
    <w:p w14:paraId="763D8810" w14:textId="3199BFDB" w:rsidR="002A5A8F" w:rsidRPr="009245D5" w:rsidRDefault="002A5A8F" w:rsidP="00850E2B">
      <w:pPr>
        <w:rPr>
          <w:rFonts w:cs="Arial"/>
          <w:lang w:eastAsia="en-NZ"/>
        </w:rPr>
      </w:pPr>
    </w:p>
    <w:p w14:paraId="7261F9B7" w14:textId="209361BC" w:rsidR="002A5A8F" w:rsidRPr="009245D5" w:rsidRDefault="002A5A8F" w:rsidP="00850E2B">
      <w:pPr>
        <w:rPr>
          <w:rFonts w:cs="Arial"/>
          <w:lang w:eastAsia="en-NZ"/>
        </w:rPr>
      </w:pPr>
      <w:r w:rsidRPr="009245D5">
        <w:rPr>
          <w:rFonts w:cs="Arial"/>
          <w:lang w:eastAsia="en-NZ"/>
        </w:rPr>
        <w:t xml:space="preserve">Michelle Nicolai </w:t>
      </w:r>
      <w:r w:rsidR="00026C24" w:rsidRPr="009245D5">
        <w:rPr>
          <w:rFonts w:cs="Arial"/>
          <w:lang w:eastAsia="en-NZ"/>
        </w:rPr>
        <w:t>–</w:t>
      </w:r>
      <w:r w:rsidRPr="009245D5">
        <w:rPr>
          <w:rFonts w:cs="Arial"/>
          <w:lang w:eastAsia="en-NZ"/>
        </w:rPr>
        <w:t xml:space="preserve"> </w:t>
      </w:r>
      <w:r w:rsidR="00026C24" w:rsidRPr="009245D5">
        <w:rPr>
          <w:rFonts w:cs="Arial"/>
          <w:lang w:eastAsia="en-NZ"/>
        </w:rPr>
        <w:t xml:space="preserve">naxt – opportunity – dated and not valid – cant change status – wont allow to change – spoke to sam </w:t>
      </w:r>
      <w:r w:rsidR="0034574B" w:rsidRPr="009245D5">
        <w:rPr>
          <w:rFonts w:cs="Arial"/>
          <w:lang w:eastAsia="en-NZ"/>
        </w:rPr>
        <w:t xml:space="preserve">Roberts – need it to be lost but the option is greyed out. </w:t>
      </w:r>
    </w:p>
    <w:p w14:paraId="511933B3" w14:textId="4EE14207" w:rsidR="00781830" w:rsidRPr="009245D5" w:rsidRDefault="00781830" w:rsidP="00850E2B">
      <w:pPr>
        <w:rPr>
          <w:rFonts w:cs="Arial"/>
          <w:lang w:eastAsia="en-NZ"/>
        </w:rPr>
      </w:pPr>
    </w:p>
    <w:p w14:paraId="32AEE4E1" w14:textId="4CB5D2BC" w:rsidR="00781830" w:rsidRPr="009245D5" w:rsidRDefault="008C5855" w:rsidP="00850E2B">
      <w:pPr>
        <w:rPr>
          <w:rFonts w:cs="Arial"/>
          <w:lang w:eastAsia="en-NZ"/>
        </w:rPr>
      </w:pPr>
      <w:r w:rsidRPr="009245D5">
        <w:rPr>
          <w:rFonts w:cs="Arial"/>
          <w:lang w:eastAsia="en-NZ"/>
        </w:rPr>
        <w:t xml:space="preserve">Johnny Wadeson – naxt </w:t>
      </w:r>
      <w:r w:rsidR="00BF25E9" w:rsidRPr="009245D5">
        <w:rPr>
          <w:rFonts w:cs="Arial"/>
          <w:lang w:eastAsia="en-NZ"/>
        </w:rPr>
        <w:t>–</w:t>
      </w:r>
      <w:r w:rsidRPr="009245D5">
        <w:rPr>
          <w:rFonts w:cs="Arial"/>
          <w:lang w:eastAsia="en-NZ"/>
        </w:rPr>
        <w:t xml:space="preserve"> </w:t>
      </w:r>
    </w:p>
    <w:p w14:paraId="3F7EBBF6" w14:textId="76626304" w:rsidR="00BF25E9" w:rsidRPr="009245D5" w:rsidRDefault="00BF25E9" w:rsidP="00850E2B">
      <w:pPr>
        <w:rPr>
          <w:rFonts w:cs="Arial"/>
          <w:lang w:eastAsia="en-NZ"/>
        </w:rPr>
      </w:pPr>
    </w:p>
    <w:p w14:paraId="377D7FCC" w14:textId="081E90BC" w:rsidR="00BF25E9" w:rsidRPr="009245D5" w:rsidRDefault="00BF25E9" w:rsidP="00850E2B">
      <w:pPr>
        <w:rPr>
          <w:rFonts w:cs="Arial"/>
          <w:lang w:eastAsia="en-NZ"/>
        </w:rPr>
      </w:pPr>
      <w:r w:rsidRPr="009245D5">
        <w:rPr>
          <w:rFonts w:cs="Arial"/>
          <w:lang w:eastAsia="en-NZ"/>
        </w:rPr>
        <w:lastRenderedPageBreak/>
        <w:t xml:space="preserve">Gavin Hoyland </w:t>
      </w:r>
      <w:r w:rsidR="003E6069" w:rsidRPr="009245D5">
        <w:rPr>
          <w:rFonts w:cs="Arial"/>
          <w:lang w:eastAsia="en-NZ"/>
        </w:rPr>
        <w:t>–</w:t>
      </w:r>
      <w:r w:rsidRPr="009245D5">
        <w:rPr>
          <w:rFonts w:cs="Arial"/>
          <w:lang w:eastAsia="en-NZ"/>
        </w:rPr>
        <w:t xml:space="preserve"> </w:t>
      </w:r>
      <w:r w:rsidR="003E6069" w:rsidRPr="009245D5">
        <w:rPr>
          <w:rFonts w:cs="Arial"/>
          <w:lang w:eastAsia="en-NZ"/>
        </w:rPr>
        <w:t xml:space="preserve">paul grimwood – authenticator </w:t>
      </w:r>
    </w:p>
    <w:p w14:paraId="17A3382B" w14:textId="6BAE821D" w:rsidR="00D46C1B" w:rsidRPr="009245D5" w:rsidRDefault="00D46C1B" w:rsidP="00850E2B">
      <w:pPr>
        <w:rPr>
          <w:rFonts w:cs="Arial"/>
          <w:lang w:eastAsia="en-NZ"/>
        </w:rPr>
      </w:pPr>
    </w:p>
    <w:p w14:paraId="20C29117" w14:textId="1A3A31E0" w:rsidR="00D46C1B" w:rsidRPr="009245D5" w:rsidRDefault="00D46C1B" w:rsidP="00850E2B">
      <w:pPr>
        <w:rPr>
          <w:rFonts w:cs="Arial"/>
          <w:lang w:eastAsia="en-NZ"/>
        </w:rPr>
      </w:pPr>
      <w:r w:rsidRPr="009245D5">
        <w:rPr>
          <w:rFonts w:cs="Arial"/>
          <w:lang w:eastAsia="en-NZ"/>
        </w:rPr>
        <w:t xml:space="preserve">Sultan </w:t>
      </w:r>
      <w:r w:rsidR="00617C96" w:rsidRPr="009245D5">
        <w:rPr>
          <w:rFonts w:cs="Arial"/>
          <w:lang w:eastAsia="en-NZ"/>
        </w:rPr>
        <w:t>–</w:t>
      </w:r>
      <w:r w:rsidRPr="009245D5">
        <w:rPr>
          <w:rFonts w:cs="Arial"/>
          <w:lang w:eastAsia="en-NZ"/>
        </w:rPr>
        <w:t xml:space="preserve"> add</w:t>
      </w:r>
      <w:r w:rsidR="00617C96" w:rsidRPr="009245D5">
        <w:rPr>
          <w:rFonts w:cs="Arial"/>
          <w:lang w:eastAsia="en-NZ"/>
        </w:rPr>
        <w:t xml:space="preserve"> caklc02</w:t>
      </w:r>
    </w:p>
    <w:p w14:paraId="459813A6" w14:textId="7636A6C3" w:rsidR="0043740B" w:rsidRPr="009245D5" w:rsidRDefault="0043740B" w:rsidP="00850E2B">
      <w:pPr>
        <w:rPr>
          <w:rFonts w:cs="Arial"/>
          <w:lang w:eastAsia="en-NZ"/>
        </w:rPr>
      </w:pPr>
    </w:p>
    <w:p w14:paraId="29A8706A" w14:textId="544EEECE" w:rsidR="0043740B" w:rsidRPr="009245D5" w:rsidRDefault="0043740B" w:rsidP="00850E2B">
      <w:pPr>
        <w:rPr>
          <w:rFonts w:cs="Arial"/>
          <w:lang w:eastAsia="en-NZ"/>
        </w:rPr>
      </w:pPr>
      <w:r w:rsidRPr="009245D5">
        <w:rPr>
          <w:rFonts w:cs="Arial"/>
          <w:lang w:eastAsia="en-NZ"/>
        </w:rPr>
        <w:t xml:space="preserve">Chantelle fasen </w:t>
      </w:r>
      <w:r w:rsidR="00E0143B" w:rsidRPr="009245D5">
        <w:rPr>
          <w:rFonts w:cs="Arial"/>
          <w:lang w:eastAsia="en-NZ"/>
        </w:rPr>
        <w:t>–</w:t>
      </w:r>
      <w:r w:rsidRPr="009245D5">
        <w:rPr>
          <w:rFonts w:cs="Arial"/>
          <w:lang w:eastAsia="en-NZ"/>
        </w:rPr>
        <w:t xml:space="preserve"> </w:t>
      </w:r>
      <w:r w:rsidR="00E0143B" w:rsidRPr="009245D5">
        <w:rPr>
          <w:rFonts w:cs="Arial"/>
          <w:lang w:eastAsia="en-NZ"/>
        </w:rPr>
        <w:t xml:space="preserve">naxt </w:t>
      </w:r>
    </w:p>
    <w:p w14:paraId="732C3B69" w14:textId="02F01E8A" w:rsidR="00AE2D23" w:rsidRPr="009245D5" w:rsidRDefault="00AE2D23" w:rsidP="00850E2B">
      <w:pPr>
        <w:rPr>
          <w:rFonts w:cs="Arial"/>
          <w:lang w:eastAsia="en-NZ"/>
        </w:rPr>
      </w:pPr>
    </w:p>
    <w:p w14:paraId="50D03D1E" w14:textId="0A5B3004" w:rsidR="00AE2D23" w:rsidRPr="009245D5" w:rsidRDefault="00AE2D23" w:rsidP="00850E2B">
      <w:pPr>
        <w:rPr>
          <w:rFonts w:cs="Arial"/>
          <w:lang w:eastAsia="en-NZ"/>
        </w:rPr>
      </w:pPr>
      <w:r w:rsidRPr="009245D5">
        <w:rPr>
          <w:rFonts w:cs="Arial"/>
          <w:lang w:eastAsia="en-NZ"/>
        </w:rPr>
        <w:t xml:space="preserve">Wayne morgan </w:t>
      </w:r>
      <w:r w:rsidR="00872F5C" w:rsidRPr="009245D5">
        <w:rPr>
          <w:rFonts w:cs="Arial"/>
          <w:lang w:eastAsia="en-NZ"/>
        </w:rPr>
        <w:t>–</w:t>
      </w:r>
      <w:r w:rsidRPr="009245D5">
        <w:rPr>
          <w:rFonts w:cs="Arial"/>
          <w:lang w:eastAsia="en-NZ"/>
        </w:rPr>
        <w:t xml:space="preserve"> </w:t>
      </w:r>
    </w:p>
    <w:p w14:paraId="71EC4846" w14:textId="674DAE2A" w:rsidR="00872F5C" w:rsidRPr="009245D5" w:rsidRDefault="00872F5C" w:rsidP="00850E2B">
      <w:pPr>
        <w:rPr>
          <w:rFonts w:cs="Arial"/>
          <w:lang w:eastAsia="en-NZ"/>
        </w:rPr>
      </w:pPr>
    </w:p>
    <w:p w14:paraId="2A1F819D" w14:textId="6FD6EB19" w:rsidR="00872F5C" w:rsidRPr="009245D5" w:rsidRDefault="00872F5C" w:rsidP="00850E2B">
      <w:pPr>
        <w:rPr>
          <w:rFonts w:cs="Arial"/>
          <w:lang w:eastAsia="en-NZ"/>
        </w:rPr>
      </w:pPr>
      <w:r w:rsidRPr="009245D5">
        <w:rPr>
          <w:rFonts w:cs="Arial"/>
          <w:lang w:eastAsia="en-NZ"/>
        </w:rPr>
        <w:t xml:space="preserve">Erica clark </w:t>
      </w:r>
      <w:r w:rsidR="00D2238B" w:rsidRPr="009245D5">
        <w:rPr>
          <w:rFonts w:cs="Arial"/>
          <w:lang w:eastAsia="en-NZ"/>
        </w:rPr>
        <w:t>–</w:t>
      </w:r>
      <w:r w:rsidRPr="009245D5">
        <w:rPr>
          <w:rFonts w:cs="Arial"/>
          <w:lang w:eastAsia="en-NZ"/>
        </w:rPr>
        <w:t xml:space="preserve"> </w:t>
      </w:r>
    </w:p>
    <w:p w14:paraId="718F067D" w14:textId="211CB08A" w:rsidR="00ED07EB" w:rsidRPr="009245D5" w:rsidRDefault="00ED07EB" w:rsidP="00850E2B">
      <w:pPr>
        <w:rPr>
          <w:rFonts w:cs="Arial"/>
          <w:lang w:eastAsia="en-NZ"/>
        </w:rPr>
      </w:pPr>
    </w:p>
    <w:p w14:paraId="43557FC9" w14:textId="21A52D97" w:rsidR="00D2238B" w:rsidRPr="009245D5" w:rsidRDefault="00D2238B" w:rsidP="00850E2B">
      <w:pPr>
        <w:rPr>
          <w:rFonts w:cs="Arial"/>
          <w:lang w:eastAsia="en-NZ"/>
        </w:rPr>
      </w:pPr>
    </w:p>
    <w:p w14:paraId="58D2BB1E" w14:textId="4E290DE2" w:rsidR="00D2238B" w:rsidRPr="009245D5" w:rsidRDefault="00D2238B" w:rsidP="00850E2B">
      <w:pPr>
        <w:rPr>
          <w:rFonts w:cs="Arial"/>
          <w:lang w:eastAsia="en-NZ"/>
        </w:rPr>
      </w:pPr>
      <w:r w:rsidRPr="009245D5">
        <w:rPr>
          <w:rFonts w:cs="Arial"/>
          <w:lang w:eastAsia="en-NZ"/>
        </w:rPr>
        <w:t xml:space="preserve">John tucker </w:t>
      </w:r>
      <w:r w:rsidR="0016299C" w:rsidRPr="009245D5">
        <w:rPr>
          <w:rFonts w:cs="Arial"/>
          <w:lang w:eastAsia="en-NZ"/>
        </w:rPr>
        <w:t>–</w:t>
      </w:r>
      <w:r w:rsidRPr="009245D5">
        <w:rPr>
          <w:rFonts w:cs="Arial"/>
          <w:lang w:eastAsia="en-NZ"/>
        </w:rPr>
        <w:t xml:space="preserve"> printer</w:t>
      </w:r>
      <w:r w:rsidR="0016299C" w:rsidRPr="009245D5">
        <w:rPr>
          <w:rFonts w:cs="Arial"/>
          <w:lang w:eastAsia="en-NZ"/>
        </w:rPr>
        <w:t xml:space="preserve"> is printing out multiple pages from mainfreigh</w:t>
      </w:r>
    </w:p>
    <w:p w14:paraId="1CE1E1CB" w14:textId="570D677F" w:rsidR="00870C3A" w:rsidRPr="009245D5" w:rsidRDefault="00870C3A" w:rsidP="00A77399">
      <w:pPr>
        <w:rPr>
          <w:rFonts w:cs="Arial"/>
        </w:rPr>
      </w:pPr>
    </w:p>
    <w:p w14:paraId="3848694D" w14:textId="5BE2E5E5" w:rsidR="004222FA" w:rsidRPr="009245D5" w:rsidRDefault="004222FA" w:rsidP="004222FA">
      <w:pPr>
        <w:pStyle w:val="Heading1"/>
        <w:rPr>
          <w:rFonts w:cs="Arial"/>
          <w:szCs w:val="20"/>
        </w:rPr>
      </w:pPr>
      <w:r w:rsidRPr="009245D5">
        <w:rPr>
          <w:rFonts w:cs="Arial"/>
          <w:szCs w:val="20"/>
        </w:rPr>
        <w:t>10/03</w:t>
      </w:r>
    </w:p>
    <w:p w14:paraId="2A9A65EC" w14:textId="0044DF83" w:rsidR="004222FA" w:rsidRPr="009245D5" w:rsidRDefault="004222FA" w:rsidP="004222FA">
      <w:pPr>
        <w:rPr>
          <w:rFonts w:cs="Arial"/>
        </w:rPr>
      </w:pPr>
    </w:p>
    <w:p w14:paraId="6D3F50B8" w14:textId="57DF0E8F" w:rsidR="004222FA" w:rsidRPr="009245D5" w:rsidRDefault="00242EBE" w:rsidP="004222FA">
      <w:pPr>
        <w:rPr>
          <w:rFonts w:cs="Arial"/>
        </w:rPr>
      </w:pPr>
      <w:r w:rsidRPr="009245D5">
        <w:rPr>
          <w:rFonts w:cs="Arial"/>
        </w:rPr>
        <w:t xml:space="preserve">Pete shaw </w:t>
      </w:r>
      <w:r w:rsidR="003C3F87" w:rsidRPr="009245D5">
        <w:rPr>
          <w:rFonts w:cs="Arial"/>
        </w:rPr>
        <w:t>–</w:t>
      </w:r>
      <w:r w:rsidRPr="009245D5">
        <w:rPr>
          <w:rFonts w:cs="Arial"/>
        </w:rPr>
        <w:t xml:space="preserve"> </w:t>
      </w:r>
      <w:r w:rsidR="003C3F87" w:rsidRPr="009245D5">
        <w:rPr>
          <w:rFonts w:cs="Arial"/>
        </w:rPr>
        <w:t>email – carlene – lost all history from and to carlene</w:t>
      </w:r>
    </w:p>
    <w:p w14:paraId="233E5938" w14:textId="29F187F2" w:rsidR="00D74243" w:rsidRPr="009245D5" w:rsidRDefault="00D74243" w:rsidP="004222FA">
      <w:pPr>
        <w:rPr>
          <w:rFonts w:cs="Arial"/>
        </w:rPr>
      </w:pPr>
    </w:p>
    <w:p w14:paraId="31F91725" w14:textId="1D362A45" w:rsidR="00D74243" w:rsidRPr="009245D5" w:rsidRDefault="00D74243" w:rsidP="004222FA">
      <w:pPr>
        <w:rPr>
          <w:rFonts w:cs="Arial"/>
        </w:rPr>
      </w:pPr>
      <w:r w:rsidRPr="009245D5">
        <w:rPr>
          <w:rFonts w:cs="Arial"/>
        </w:rPr>
        <w:t>Paul pa</w:t>
      </w:r>
      <w:r w:rsidR="00427399" w:rsidRPr="009245D5">
        <w:rPr>
          <w:rFonts w:cs="Arial"/>
        </w:rPr>
        <w:t xml:space="preserve">b </w:t>
      </w:r>
    </w:p>
    <w:p w14:paraId="420061E6" w14:textId="23B87D50" w:rsidR="00001705" w:rsidRPr="009245D5" w:rsidRDefault="00001705" w:rsidP="004222FA">
      <w:pPr>
        <w:rPr>
          <w:rFonts w:cs="Arial"/>
        </w:rPr>
      </w:pPr>
    </w:p>
    <w:p w14:paraId="77AC27D9" w14:textId="5177B649" w:rsidR="00001705" w:rsidRPr="009245D5" w:rsidRDefault="00001705" w:rsidP="004222FA">
      <w:pPr>
        <w:rPr>
          <w:rFonts w:cs="Arial"/>
        </w:rPr>
      </w:pPr>
      <w:r w:rsidRPr="009245D5">
        <w:rPr>
          <w:rFonts w:cs="Arial"/>
        </w:rPr>
        <w:t xml:space="preserve">Nathan </w:t>
      </w:r>
      <w:r w:rsidR="008753EF" w:rsidRPr="009245D5">
        <w:rPr>
          <w:rFonts w:cs="Arial"/>
        </w:rPr>
        <w:t>davies</w:t>
      </w:r>
      <w:r w:rsidRPr="009245D5">
        <w:rPr>
          <w:rFonts w:cs="Arial"/>
        </w:rPr>
        <w:t xml:space="preserve"> – had steph helping – on laptop</w:t>
      </w:r>
      <w:r w:rsidR="00477D09" w:rsidRPr="009245D5">
        <w:rPr>
          <w:rFonts w:cs="Arial"/>
        </w:rPr>
        <w:t xml:space="preserve"> cant access through vpn - </w:t>
      </w:r>
      <w:r w:rsidR="000000B5" w:rsidRPr="009245D5">
        <w:rPr>
          <w:rFonts w:cs="Arial"/>
        </w:rPr>
        <w:t>10.241.11.8</w:t>
      </w:r>
    </w:p>
    <w:p w14:paraId="3EF6EE9E" w14:textId="222CFD3D" w:rsidR="009A1626" w:rsidRPr="009245D5" w:rsidRDefault="009A1626" w:rsidP="004222FA">
      <w:pPr>
        <w:rPr>
          <w:rFonts w:cs="Arial"/>
        </w:rPr>
      </w:pPr>
    </w:p>
    <w:p w14:paraId="32FBDED5" w14:textId="4D238992" w:rsidR="009A1626" w:rsidRPr="009245D5" w:rsidRDefault="009A1626" w:rsidP="004222FA">
      <w:pPr>
        <w:rPr>
          <w:rFonts w:cs="Arial"/>
        </w:rPr>
      </w:pPr>
      <w:r w:rsidRPr="009245D5">
        <w:rPr>
          <w:rFonts w:cs="Arial"/>
        </w:rPr>
        <w:t xml:space="preserve">Tony nicol </w:t>
      </w:r>
      <w:r w:rsidR="00E05FD6" w:rsidRPr="009245D5">
        <w:rPr>
          <w:rFonts w:cs="Arial"/>
        </w:rPr>
        <w:t>–</w:t>
      </w:r>
      <w:r w:rsidRPr="009245D5">
        <w:rPr>
          <w:rFonts w:cs="Arial"/>
        </w:rPr>
        <w:t xml:space="preserve"> </w:t>
      </w:r>
      <w:r w:rsidR="00E05FD6" w:rsidRPr="009245D5">
        <w:rPr>
          <w:rFonts w:cs="Arial"/>
        </w:rPr>
        <w:t xml:space="preserve">close naxt </w:t>
      </w:r>
    </w:p>
    <w:p w14:paraId="67619229" w14:textId="25310CDB" w:rsidR="00313228" w:rsidRPr="009245D5" w:rsidRDefault="00313228" w:rsidP="004222FA">
      <w:pPr>
        <w:rPr>
          <w:rFonts w:cs="Arial"/>
        </w:rPr>
      </w:pPr>
    </w:p>
    <w:p w14:paraId="65C6FEDB" w14:textId="5A95F3AE" w:rsidR="00313228" w:rsidRPr="009245D5" w:rsidRDefault="00ED07EB" w:rsidP="004222FA">
      <w:pPr>
        <w:rPr>
          <w:rFonts w:cs="Arial"/>
        </w:rPr>
      </w:pPr>
      <w:r w:rsidRPr="009245D5">
        <w:rPr>
          <w:rFonts w:cs="Arial"/>
        </w:rPr>
        <w:t>Nathan timoko</w:t>
      </w:r>
      <w:r w:rsidR="005076B0" w:rsidRPr="009245D5">
        <w:rPr>
          <w:rFonts w:cs="Arial"/>
        </w:rPr>
        <w:t xml:space="preserve"> – dt21gav33</w:t>
      </w:r>
      <w:r w:rsidR="00E45E4C" w:rsidRPr="009245D5">
        <w:rPr>
          <w:rFonts w:cs="Arial"/>
        </w:rPr>
        <w:t xml:space="preserve"> – </w:t>
      </w:r>
    </w:p>
    <w:p w14:paraId="70003074" w14:textId="45B23061" w:rsidR="00E45E4C" w:rsidRPr="009245D5" w:rsidRDefault="00E45E4C" w:rsidP="004222FA">
      <w:pPr>
        <w:rPr>
          <w:rFonts w:cs="Arial"/>
        </w:rPr>
      </w:pPr>
    </w:p>
    <w:p w14:paraId="5FF6CEBB" w14:textId="2FEE17DA" w:rsidR="00E45E4C" w:rsidRPr="009245D5" w:rsidRDefault="00E45E4C" w:rsidP="004222FA">
      <w:pPr>
        <w:rPr>
          <w:rFonts w:cs="Arial"/>
        </w:rPr>
      </w:pPr>
      <w:r w:rsidRPr="009245D5">
        <w:rPr>
          <w:rFonts w:cs="Arial"/>
        </w:rPr>
        <w:t>Transpecs calendar</w:t>
      </w:r>
    </w:p>
    <w:p w14:paraId="5C15DCE3" w14:textId="4DC7D05F" w:rsidR="0022788B" w:rsidRPr="009245D5" w:rsidRDefault="0022788B" w:rsidP="004222FA">
      <w:pPr>
        <w:rPr>
          <w:rFonts w:cs="Arial"/>
        </w:rPr>
      </w:pPr>
    </w:p>
    <w:p w14:paraId="0591B989" w14:textId="4730574C" w:rsidR="0022788B" w:rsidRPr="009245D5" w:rsidRDefault="0022788B" w:rsidP="004222FA">
      <w:pPr>
        <w:rPr>
          <w:rFonts w:cs="Arial"/>
        </w:rPr>
      </w:pPr>
      <w:r w:rsidRPr="009245D5">
        <w:rPr>
          <w:rFonts w:cs="Arial"/>
        </w:rPr>
        <w:t>Shane barrett – Schalk – t210sxv</w:t>
      </w:r>
      <w:r w:rsidR="0026786E" w:rsidRPr="009245D5">
        <w:rPr>
          <w:rFonts w:cs="Arial"/>
        </w:rPr>
        <w:t xml:space="preserve"> </w:t>
      </w:r>
    </w:p>
    <w:p w14:paraId="2491D18F" w14:textId="0921115A" w:rsidR="007569E2" w:rsidRPr="009245D5" w:rsidRDefault="007569E2" w:rsidP="004222FA">
      <w:pPr>
        <w:rPr>
          <w:rFonts w:cs="Arial"/>
        </w:rPr>
      </w:pPr>
    </w:p>
    <w:p w14:paraId="54A3583A" w14:textId="72A28810" w:rsidR="007569E2" w:rsidRPr="009245D5" w:rsidRDefault="007569E2" w:rsidP="004222FA">
      <w:pPr>
        <w:rPr>
          <w:rFonts w:cs="Arial"/>
        </w:rPr>
      </w:pPr>
      <w:r w:rsidRPr="009245D5">
        <w:rPr>
          <w:rFonts w:cs="Arial"/>
        </w:rPr>
        <w:t>Shane barret – spare mouse</w:t>
      </w:r>
    </w:p>
    <w:p w14:paraId="273757A5" w14:textId="112A1382" w:rsidR="007A5C5A" w:rsidRPr="009245D5" w:rsidRDefault="007A5C5A" w:rsidP="004222FA">
      <w:pPr>
        <w:rPr>
          <w:rFonts w:cs="Arial"/>
        </w:rPr>
      </w:pPr>
    </w:p>
    <w:p w14:paraId="163B2F68" w14:textId="27D5F438" w:rsidR="007A5C5A" w:rsidRPr="009245D5" w:rsidRDefault="00075FE1" w:rsidP="004222FA">
      <w:pPr>
        <w:rPr>
          <w:rFonts w:cs="Arial"/>
        </w:rPr>
      </w:pPr>
      <w:r w:rsidRPr="009245D5">
        <w:rPr>
          <w:rFonts w:cs="Arial"/>
        </w:rPr>
        <w:t xml:space="preserve">Cody cooper </w:t>
      </w:r>
      <w:r w:rsidR="00F07771" w:rsidRPr="009245D5">
        <w:rPr>
          <w:rFonts w:cs="Arial"/>
        </w:rPr>
        <w:t>–</w:t>
      </w:r>
      <w:r w:rsidRPr="009245D5">
        <w:rPr>
          <w:rFonts w:cs="Arial"/>
        </w:rPr>
        <w:t xml:space="preserve"> </w:t>
      </w:r>
      <w:r w:rsidR="007402BB" w:rsidRPr="009245D5">
        <w:rPr>
          <w:rFonts w:cs="Arial"/>
        </w:rPr>
        <w:t>337353</w:t>
      </w:r>
    </w:p>
    <w:p w14:paraId="618A07A0" w14:textId="5606CCAD" w:rsidR="00F07771" w:rsidRPr="009245D5" w:rsidRDefault="00F07771" w:rsidP="004222FA">
      <w:pPr>
        <w:rPr>
          <w:rFonts w:cs="Arial"/>
        </w:rPr>
      </w:pPr>
    </w:p>
    <w:p w14:paraId="5DE6FBDC" w14:textId="69C8ED05" w:rsidR="00F07771" w:rsidRPr="009245D5" w:rsidRDefault="00F07771" w:rsidP="004222FA">
      <w:pPr>
        <w:rPr>
          <w:rFonts w:cs="Arial"/>
        </w:rPr>
      </w:pPr>
      <w:r w:rsidRPr="009245D5">
        <w:rPr>
          <w:rFonts w:cs="Arial"/>
        </w:rPr>
        <w:t xml:space="preserve">Barbara </w:t>
      </w:r>
      <w:r w:rsidR="007D0D1A" w:rsidRPr="009245D5">
        <w:rPr>
          <w:rFonts w:cs="Arial"/>
        </w:rPr>
        <w:t>–</w:t>
      </w:r>
      <w:r w:rsidRPr="009245D5">
        <w:rPr>
          <w:rFonts w:cs="Arial"/>
        </w:rPr>
        <w:t xml:space="preserve"> </w:t>
      </w:r>
      <w:r w:rsidR="007D0D1A" w:rsidRPr="009245D5">
        <w:rPr>
          <w:rFonts w:cs="Arial"/>
        </w:rPr>
        <w:t xml:space="preserve">quantity variance report – error </w:t>
      </w:r>
    </w:p>
    <w:p w14:paraId="5C39B906" w14:textId="2D7BFDB6" w:rsidR="000F21C3" w:rsidRPr="009245D5" w:rsidRDefault="000F21C3" w:rsidP="004222FA">
      <w:pPr>
        <w:rPr>
          <w:rFonts w:cs="Arial"/>
        </w:rPr>
      </w:pPr>
    </w:p>
    <w:p w14:paraId="08C1037D" w14:textId="72A3EAE2" w:rsidR="000F21C3" w:rsidRPr="009245D5" w:rsidRDefault="000F21C3" w:rsidP="004222FA">
      <w:pPr>
        <w:rPr>
          <w:rFonts w:cs="Arial"/>
        </w:rPr>
      </w:pPr>
      <w:r w:rsidRPr="009245D5">
        <w:rPr>
          <w:rFonts w:cs="Arial"/>
        </w:rPr>
        <w:t xml:space="preserve">Gavin Hoyland </w:t>
      </w:r>
      <w:r w:rsidR="000932DF" w:rsidRPr="009245D5">
        <w:rPr>
          <w:rFonts w:cs="Arial"/>
        </w:rPr>
        <w:t>–</w:t>
      </w:r>
      <w:r w:rsidRPr="009245D5">
        <w:rPr>
          <w:rFonts w:cs="Arial"/>
        </w:rPr>
        <w:t xml:space="preserve"> </w:t>
      </w:r>
    </w:p>
    <w:p w14:paraId="027D4BFF" w14:textId="1576D00C" w:rsidR="000932DF" w:rsidRPr="009245D5" w:rsidRDefault="000932DF" w:rsidP="004222FA">
      <w:pPr>
        <w:rPr>
          <w:rFonts w:cs="Arial"/>
        </w:rPr>
      </w:pPr>
    </w:p>
    <w:p w14:paraId="0A181E3A" w14:textId="2C5E5B87" w:rsidR="000932DF" w:rsidRPr="009245D5" w:rsidRDefault="000932DF" w:rsidP="000932DF">
      <w:pPr>
        <w:pStyle w:val="Heading1"/>
        <w:rPr>
          <w:rFonts w:cs="Arial"/>
          <w:szCs w:val="20"/>
        </w:rPr>
      </w:pPr>
      <w:r w:rsidRPr="009245D5">
        <w:rPr>
          <w:rFonts w:cs="Arial"/>
          <w:szCs w:val="20"/>
        </w:rPr>
        <w:t>11/03</w:t>
      </w:r>
    </w:p>
    <w:p w14:paraId="3AEA2202" w14:textId="43278A02" w:rsidR="000932DF" w:rsidRPr="009245D5" w:rsidRDefault="000932DF" w:rsidP="000932DF">
      <w:pPr>
        <w:rPr>
          <w:rFonts w:cs="Arial"/>
        </w:rPr>
      </w:pPr>
    </w:p>
    <w:p w14:paraId="5EE63C0D" w14:textId="6D4895AF" w:rsidR="000932DF" w:rsidRPr="009245D5" w:rsidRDefault="00AF0011" w:rsidP="000932DF">
      <w:pPr>
        <w:rPr>
          <w:rFonts w:cs="Arial"/>
        </w:rPr>
      </w:pPr>
      <w:r w:rsidRPr="009245D5">
        <w:rPr>
          <w:rFonts w:cs="Arial"/>
        </w:rPr>
        <w:t>Adolf</w:t>
      </w:r>
    </w:p>
    <w:p w14:paraId="3617A5E1" w14:textId="14A355E9" w:rsidR="00AF0011" w:rsidRPr="009245D5" w:rsidRDefault="00AF0011" w:rsidP="000932DF">
      <w:pPr>
        <w:rPr>
          <w:rFonts w:cs="Arial"/>
        </w:rPr>
      </w:pPr>
    </w:p>
    <w:p w14:paraId="59237E85" w14:textId="56A58D4E" w:rsidR="00AF0011" w:rsidRPr="009245D5" w:rsidRDefault="005854CD" w:rsidP="000932DF">
      <w:pPr>
        <w:rPr>
          <w:rFonts w:cs="Arial"/>
        </w:rPr>
      </w:pPr>
      <w:r w:rsidRPr="009245D5">
        <w:rPr>
          <w:rFonts w:cs="Arial"/>
        </w:rPr>
        <w:t xml:space="preserve">Ellie </w:t>
      </w:r>
      <w:r w:rsidR="00F32041" w:rsidRPr="009245D5">
        <w:rPr>
          <w:rFonts w:cs="Arial"/>
        </w:rPr>
        <w:t>–</w:t>
      </w:r>
      <w:r w:rsidRPr="009245D5">
        <w:rPr>
          <w:rFonts w:cs="Arial"/>
        </w:rPr>
        <w:t xml:space="preserve"> </w:t>
      </w:r>
    </w:p>
    <w:p w14:paraId="2AA0F076" w14:textId="282ACB45" w:rsidR="00F32041" w:rsidRPr="009245D5" w:rsidRDefault="00F32041" w:rsidP="000932DF">
      <w:pPr>
        <w:rPr>
          <w:rFonts w:cs="Arial"/>
        </w:rPr>
      </w:pPr>
    </w:p>
    <w:p w14:paraId="0CC4D90E" w14:textId="37A8092F" w:rsidR="00F32041" w:rsidRPr="009245D5" w:rsidRDefault="00F32041" w:rsidP="000932DF">
      <w:pPr>
        <w:rPr>
          <w:rFonts w:cs="Arial"/>
        </w:rPr>
      </w:pPr>
      <w:r w:rsidRPr="009245D5">
        <w:rPr>
          <w:rFonts w:cs="Arial"/>
        </w:rPr>
        <w:t>500621 – redo field service</w:t>
      </w:r>
    </w:p>
    <w:p w14:paraId="44752185" w14:textId="5C93D62A" w:rsidR="00947012" w:rsidRPr="009245D5" w:rsidRDefault="00947012" w:rsidP="000932DF">
      <w:pPr>
        <w:rPr>
          <w:rFonts w:cs="Arial"/>
        </w:rPr>
      </w:pPr>
    </w:p>
    <w:p w14:paraId="2E8BE3D9" w14:textId="2508607C" w:rsidR="00947012" w:rsidRPr="009245D5" w:rsidRDefault="00947012" w:rsidP="000932DF">
      <w:pPr>
        <w:rPr>
          <w:rFonts w:cs="Arial"/>
        </w:rPr>
      </w:pPr>
      <w:r w:rsidRPr="009245D5">
        <w:rPr>
          <w:rFonts w:cs="Arial"/>
        </w:rPr>
        <w:t>James oh</w:t>
      </w:r>
      <w:r w:rsidR="00BC6421" w:rsidRPr="009245D5">
        <w:rPr>
          <w:rFonts w:cs="Arial"/>
        </w:rPr>
        <w:t xml:space="preserve"> – Microsoft to do </w:t>
      </w:r>
    </w:p>
    <w:p w14:paraId="4D6A2C1E" w14:textId="7D2B6824" w:rsidR="0036199F" w:rsidRPr="009245D5" w:rsidRDefault="0036199F" w:rsidP="000932DF">
      <w:pPr>
        <w:rPr>
          <w:rFonts w:cs="Arial"/>
        </w:rPr>
      </w:pPr>
    </w:p>
    <w:p w14:paraId="054726D7" w14:textId="5A66A9E6" w:rsidR="0036199F" w:rsidRPr="009245D5" w:rsidRDefault="0036199F" w:rsidP="0036199F">
      <w:pPr>
        <w:pStyle w:val="Heading1"/>
        <w:rPr>
          <w:rFonts w:cs="Arial"/>
          <w:szCs w:val="20"/>
        </w:rPr>
      </w:pPr>
      <w:r w:rsidRPr="009245D5">
        <w:rPr>
          <w:rFonts w:cs="Arial"/>
          <w:szCs w:val="20"/>
        </w:rPr>
        <w:t>12/03</w:t>
      </w:r>
    </w:p>
    <w:p w14:paraId="2F90C515" w14:textId="5FE57904" w:rsidR="0036199F" w:rsidRPr="009245D5" w:rsidRDefault="0036199F" w:rsidP="0036199F">
      <w:pPr>
        <w:rPr>
          <w:rFonts w:cs="Arial"/>
        </w:rPr>
      </w:pPr>
    </w:p>
    <w:p w14:paraId="3F3F94D2" w14:textId="588FD16C" w:rsidR="0041546E" w:rsidRPr="009245D5" w:rsidRDefault="0041546E" w:rsidP="0036199F">
      <w:pPr>
        <w:rPr>
          <w:rFonts w:cs="Arial"/>
        </w:rPr>
      </w:pPr>
      <w:r w:rsidRPr="009245D5">
        <w:rPr>
          <w:rFonts w:cs="Arial"/>
        </w:rPr>
        <w:t xml:space="preserve">Owen Baylis </w:t>
      </w:r>
      <w:r w:rsidR="002C755C" w:rsidRPr="009245D5">
        <w:rPr>
          <w:rFonts w:cs="Arial"/>
        </w:rPr>
        <w:t>–</w:t>
      </w:r>
      <w:r w:rsidRPr="009245D5">
        <w:rPr>
          <w:rFonts w:cs="Arial"/>
        </w:rPr>
        <w:t xml:space="preserve"> </w:t>
      </w:r>
      <w:r w:rsidR="002C755C" w:rsidRPr="009245D5">
        <w:rPr>
          <w:rFonts w:cs="Arial"/>
        </w:rPr>
        <w:t xml:space="preserve">connecting to projector - </w:t>
      </w:r>
    </w:p>
    <w:p w14:paraId="13A9401C" w14:textId="77777777" w:rsidR="0041546E" w:rsidRPr="009245D5" w:rsidRDefault="0041546E" w:rsidP="0036199F">
      <w:pPr>
        <w:rPr>
          <w:rFonts w:cs="Arial"/>
        </w:rPr>
      </w:pPr>
    </w:p>
    <w:p w14:paraId="016065C0" w14:textId="477A9129" w:rsidR="0036199F" w:rsidRPr="009245D5" w:rsidRDefault="00BE234C" w:rsidP="0036199F">
      <w:pPr>
        <w:rPr>
          <w:rFonts w:cs="Arial"/>
        </w:rPr>
      </w:pPr>
      <w:r w:rsidRPr="009245D5">
        <w:rPr>
          <w:rFonts w:cs="Arial"/>
        </w:rPr>
        <w:t xml:space="preserve">Alan hodges </w:t>
      </w:r>
      <w:r w:rsidR="00F26F70" w:rsidRPr="009245D5">
        <w:rPr>
          <w:rFonts w:cs="Arial"/>
        </w:rPr>
        <w:t>–</w:t>
      </w:r>
      <w:r w:rsidRPr="009245D5">
        <w:rPr>
          <w:rFonts w:cs="Arial"/>
        </w:rPr>
        <w:t xml:space="preserve"> </w:t>
      </w:r>
      <w:r w:rsidR="00F26F70" w:rsidRPr="009245D5">
        <w:rPr>
          <w:rFonts w:cs="Arial"/>
        </w:rPr>
        <w:t xml:space="preserve">naxt </w:t>
      </w:r>
    </w:p>
    <w:p w14:paraId="441FA37E" w14:textId="0CCFEB33" w:rsidR="00544E29" w:rsidRPr="009245D5" w:rsidRDefault="00544E29" w:rsidP="0036199F">
      <w:pPr>
        <w:rPr>
          <w:rFonts w:cs="Arial"/>
        </w:rPr>
      </w:pPr>
    </w:p>
    <w:p w14:paraId="1F7EAF83" w14:textId="6817F7E9" w:rsidR="00544E29" w:rsidRPr="009245D5" w:rsidRDefault="00A33434" w:rsidP="0036199F">
      <w:pPr>
        <w:rPr>
          <w:rFonts w:cs="Arial"/>
        </w:rPr>
      </w:pPr>
      <w:r w:rsidRPr="009245D5">
        <w:rPr>
          <w:rFonts w:cs="Arial"/>
        </w:rPr>
        <w:t>Michelle Nicolai -</w:t>
      </w:r>
      <w:r w:rsidR="00CB36B7" w:rsidRPr="009245D5">
        <w:rPr>
          <w:rFonts w:cs="Arial"/>
        </w:rPr>
        <w:t xml:space="preserve">computer started up – </w:t>
      </w:r>
      <w:r w:rsidR="002A6FDA" w:rsidRPr="009245D5">
        <w:rPr>
          <w:rFonts w:cs="Arial"/>
        </w:rPr>
        <w:t>cant sign in as it says it is low on resources</w:t>
      </w:r>
      <w:r w:rsidR="00135A16" w:rsidRPr="009245D5">
        <w:rPr>
          <w:rFonts w:cs="Arial"/>
        </w:rPr>
        <w:t xml:space="preserve"> so no new users can sign in</w:t>
      </w:r>
    </w:p>
    <w:p w14:paraId="7A8E9D27" w14:textId="4C2FD681" w:rsidR="00B97626" w:rsidRPr="009245D5" w:rsidRDefault="00B97626" w:rsidP="0036199F">
      <w:pPr>
        <w:rPr>
          <w:rFonts w:cs="Arial"/>
        </w:rPr>
      </w:pPr>
    </w:p>
    <w:p w14:paraId="6244FE15" w14:textId="12470DA7" w:rsidR="00B97626" w:rsidRPr="009245D5" w:rsidRDefault="00F66818" w:rsidP="0036199F">
      <w:pPr>
        <w:rPr>
          <w:rFonts w:cs="Arial"/>
        </w:rPr>
      </w:pPr>
      <w:r w:rsidRPr="009245D5">
        <w:rPr>
          <w:rFonts w:cs="Arial"/>
        </w:rPr>
        <w:t xml:space="preserve">Adolf </w:t>
      </w:r>
      <w:r w:rsidR="0068368D" w:rsidRPr="009245D5">
        <w:rPr>
          <w:rFonts w:cs="Arial"/>
        </w:rPr>
        <w:t>–</w:t>
      </w:r>
      <w:r w:rsidRPr="009245D5">
        <w:rPr>
          <w:rFonts w:cs="Arial"/>
        </w:rPr>
        <w:t xml:space="preserve"> </w:t>
      </w:r>
    </w:p>
    <w:p w14:paraId="27A94D76" w14:textId="4AE38055" w:rsidR="0068368D" w:rsidRPr="009245D5" w:rsidRDefault="0068368D" w:rsidP="0036199F">
      <w:pPr>
        <w:rPr>
          <w:rFonts w:cs="Arial"/>
        </w:rPr>
      </w:pPr>
    </w:p>
    <w:p w14:paraId="14BF0D5B" w14:textId="462456D1" w:rsidR="0068368D" w:rsidRPr="009245D5" w:rsidRDefault="0068368D" w:rsidP="0036199F">
      <w:pPr>
        <w:rPr>
          <w:rFonts w:cs="Arial"/>
        </w:rPr>
      </w:pPr>
      <w:r w:rsidRPr="009245D5">
        <w:rPr>
          <w:rFonts w:cs="Arial"/>
        </w:rPr>
        <w:t xml:space="preserve">Dave </w:t>
      </w:r>
      <w:r w:rsidR="00EF2622" w:rsidRPr="009245D5">
        <w:rPr>
          <w:rFonts w:cs="Arial"/>
        </w:rPr>
        <w:t xml:space="preserve">Harrison </w:t>
      </w:r>
      <w:r w:rsidR="00BE283B" w:rsidRPr="009245D5">
        <w:rPr>
          <w:rFonts w:cs="Arial"/>
        </w:rPr>
        <w:t>–</w:t>
      </w:r>
      <w:r w:rsidR="00EF2622" w:rsidRPr="009245D5">
        <w:rPr>
          <w:rFonts w:cs="Arial"/>
        </w:rPr>
        <w:t xml:space="preserve"> </w:t>
      </w:r>
      <w:r w:rsidR="00BE283B" w:rsidRPr="009245D5">
        <w:rPr>
          <w:rFonts w:cs="Arial"/>
        </w:rPr>
        <w:t>100.109.219.56</w:t>
      </w:r>
      <w:r w:rsidR="002F05DE" w:rsidRPr="009245D5">
        <w:rPr>
          <w:rFonts w:cs="Arial"/>
        </w:rPr>
        <w:t xml:space="preserve"> – doesn’t have AO VPN</w:t>
      </w:r>
    </w:p>
    <w:p w14:paraId="7B235AB3" w14:textId="165B8FDF" w:rsidR="00E314C1" w:rsidRPr="009245D5" w:rsidRDefault="00E314C1" w:rsidP="0036199F">
      <w:pPr>
        <w:rPr>
          <w:rFonts w:cs="Arial"/>
        </w:rPr>
      </w:pPr>
    </w:p>
    <w:p w14:paraId="51AB27D1" w14:textId="359A3A4E" w:rsidR="00E314C1" w:rsidRPr="009245D5" w:rsidRDefault="00E314C1" w:rsidP="0036199F">
      <w:pPr>
        <w:rPr>
          <w:rFonts w:cs="Arial"/>
        </w:rPr>
      </w:pPr>
      <w:r w:rsidRPr="009245D5">
        <w:rPr>
          <w:rFonts w:cs="Arial"/>
        </w:rPr>
        <w:t xml:space="preserve">Diane Charleston </w:t>
      </w:r>
      <w:r w:rsidR="000542A9" w:rsidRPr="009245D5">
        <w:rPr>
          <w:rFonts w:cs="Arial"/>
        </w:rPr>
        <w:t>–</w:t>
      </w:r>
      <w:r w:rsidRPr="009245D5">
        <w:rPr>
          <w:rFonts w:cs="Arial"/>
        </w:rPr>
        <w:t xml:space="preserve"> </w:t>
      </w:r>
    </w:p>
    <w:p w14:paraId="437C97BD" w14:textId="78BB8B2A" w:rsidR="000542A9" w:rsidRPr="009245D5" w:rsidRDefault="000542A9" w:rsidP="0036199F">
      <w:pPr>
        <w:rPr>
          <w:rFonts w:cs="Arial"/>
        </w:rPr>
      </w:pPr>
    </w:p>
    <w:p w14:paraId="4DD6B960" w14:textId="4342A65D" w:rsidR="000542A9" w:rsidRPr="009245D5" w:rsidRDefault="000542A9" w:rsidP="0036199F">
      <w:pPr>
        <w:rPr>
          <w:rFonts w:cs="Arial"/>
        </w:rPr>
      </w:pPr>
      <w:r w:rsidRPr="009245D5">
        <w:rPr>
          <w:rFonts w:cs="Arial"/>
        </w:rPr>
        <w:t xml:space="preserve">David Harrison </w:t>
      </w:r>
      <w:r w:rsidR="00E06F97" w:rsidRPr="009245D5">
        <w:rPr>
          <w:rFonts w:cs="Arial"/>
        </w:rPr>
        <w:t>–</w:t>
      </w:r>
      <w:r w:rsidRPr="009245D5">
        <w:rPr>
          <w:rFonts w:cs="Arial"/>
        </w:rPr>
        <w:t xml:space="preserve"> </w:t>
      </w:r>
      <w:r w:rsidR="00E06F97" w:rsidRPr="009245D5">
        <w:rPr>
          <w:rFonts w:cs="Arial"/>
        </w:rPr>
        <w:t xml:space="preserve">save into g drive </w:t>
      </w:r>
      <w:r w:rsidR="001A15BB" w:rsidRPr="009245D5">
        <w:rPr>
          <w:rFonts w:cs="Arial"/>
        </w:rPr>
        <w:t>–</w:t>
      </w:r>
      <w:r w:rsidR="00E06F97" w:rsidRPr="009245D5">
        <w:rPr>
          <w:rFonts w:cs="Arial"/>
        </w:rPr>
        <w:t xml:space="preserve"> </w:t>
      </w:r>
    </w:p>
    <w:p w14:paraId="08D6D1F4" w14:textId="6EF522DC" w:rsidR="001A15BB" w:rsidRPr="009245D5" w:rsidRDefault="001A15BB" w:rsidP="0036199F">
      <w:pPr>
        <w:rPr>
          <w:rFonts w:cs="Arial"/>
        </w:rPr>
      </w:pPr>
    </w:p>
    <w:p w14:paraId="4D475366" w14:textId="25BE4F44" w:rsidR="001A15BB" w:rsidRPr="009245D5" w:rsidRDefault="001A15BB" w:rsidP="0036199F">
      <w:pPr>
        <w:rPr>
          <w:rFonts w:cs="Arial"/>
        </w:rPr>
      </w:pPr>
      <w:r w:rsidRPr="009245D5">
        <w:rPr>
          <w:rFonts w:cs="Arial"/>
        </w:rPr>
        <w:t xml:space="preserve">Ramon q </w:t>
      </w:r>
      <w:r w:rsidR="002529DE" w:rsidRPr="009245D5">
        <w:rPr>
          <w:rFonts w:cs="Arial"/>
        </w:rPr>
        <w:t>–</w:t>
      </w:r>
      <w:r w:rsidRPr="009245D5">
        <w:rPr>
          <w:rFonts w:cs="Arial"/>
        </w:rPr>
        <w:t xml:space="preserve"> </w:t>
      </w:r>
      <w:r w:rsidR="002529DE" w:rsidRPr="009245D5">
        <w:rPr>
          <w:rFonts w:cs="Arial"/>
        </w:rPr>
        <w:t>simon buttery requesting csc mailbox access</w:t>
      </w:r>
    </w:p>
    <w:p w14:paraId="10F3989B" w14:textId="6C322EEC" w:rsidR="008E57AF" w:rsidRPr="009245D5" w:rsidRDefault="008E57AF" w:rsidP="0036199F">
      <w:pPr>
        <w:rPr>
          <w:rFonts w:cs="Arial"/>
        </w:rPr>
      </w:pPr>
    </w:p>
    <w:p w14:paraId="5C3F11EA" w14:textId="26FED0E6" w:rsidR="008E57AF" w:rsidRPr="009245D5" w:rsidRDefault="008E57AF" w:rsidP="0036199F">
      <w:pPr>
        <w:rPr>
          <w:rFonts w:cs="Arial"/>
        </w:rPr>
      </w:pPr>
      <w:r w:rsidRPr="009245D5">
        <w:rPr>
          <w:rFonts w:cs="Arial"/>
        </w:rPr>
        <w:t xml:space="preserve">Jack linley – new laptop </w:t>
      </w:r>
      <w:r w:rsidR="00161F79" w:rsidRPr="009245D5">
        <w:rPr>
          <w:rFonts w:cs="Arial"/>
        </w:rPr>
        <w:t>–</w:t>
      </w:r>
      <w:r w:rsidRPr="009245D5">
        <w:rPr>
          <w:rFonts w:cs="Arial"/>
        </w:rPr>
        <w:t xml:space="preserve"> </w:t>
      </w:r>
    </w:p>
    <w:p w14:paraId="53F65E10" w14:textId="18A0D555" w:rsidR="00161F79" w:rsidRPr="009245D5" w:rsidRDefault="00161F79" w:rsidP="0036199F">
      <w:pPr>
        <w:rPr>
          <w:rFonts w:cs="Arial"/>
        </w:rPr>
      </w:pPr>
    </w:p>
    <w:p w14:paraId="6D24E62F" w14:textId="77FE2D77" w:rsidR="00161F79" w:rsidRPr="009245D5" w:rsidRDefault="00161F79" w:rsidP="0036199F">
      <w:pPr>
        <w:rPr>
          <w:rFonts w:cs="Arial"/>
        </w:rPr>
      </w:pPr>
      <w:r w:rsidRPr="009245D5">
        <w:rPr>
          <w:rFonts w:cs="Arial"/>
        </w:rPr>
        <w:t xml:space="preserve">Pete shaw </w:t>
      </w:r>
      <w:r w:rsidR="0079702F" w:rsidRPr="009245D5">
        <w:rPr>
          <w:rFonts w:cs="Arial"/>
        </w:rPr>
        <w:t>–</w:t>
      </w:r>
      <w:r w:rsidRPr="009245D5">
        <w:rPr>
          <w:rFonts w:cs="Arial"/>
        </w:rPr>
        <w:t xml:space="preserve"> </w:t>
      </w:r>
      <w:r w:rsidR="009E6348" w:rsidRPr="009245D5">
        <w:rPr>
          <w:rFonts w:cs="Arial"/>
        </w:rPr>
        <w:t>233958</w:t>
      </w:r>
      <w:r w:rsidR="0079702F" w:rsidRPr="009245D5">
        <w:rPr>
          <w:rFonts w:cs="Arial"/>
        </w:rPr>
        <w:t xml:space="preserve"> – gst group?? </w:t>
      </w:r>
    </w:p>
    <w:p w14:paraId="6D233792" w14:textId="7B17DA4A" w:rsidR="00E03680" w:rsidRPr="009245D5" w:rsidRDefault="00E03680" w:rsidP="0036199F">
      <w:pPr>
        <w:rPr>
          <w:rFonts w:cs="Arial"/>
        </w:rPr>
      </w:pPr>
    </w:p>
    <w:p w14:paraId="7B256A89" w14:textId="3E4AD276" w:rsidR="00DA5E51" w:rsidRPr="009245D5" w:rsidRDefault="00E03680" w:rsidP="0036199F">
      <w:pPr>
        <w:rPr>
          <w:rFonts w:cs="Arial"/>
        </w:rPr>
      </w:pPr>
      <w:r w:rsidRPr="009245D5">
        <w:rPr>
          <w:rFonts w:cs="Arial"/>
        </w:rPr>
        <w:t xml:space="preserve">Lee </w:t>
      </w:r>
      <w:r w:rsidR="00DA5E51" w:rsidRPr="009245D5">
        <w:rPr>
          <w:rFonts w:cs="Arial"/>
        </w:rPr>
        <w:t>johnson</w:t>
      </w:r>
    </w:p>
    <w:p w14:paraId="5778D507" w14:textId="5191576A" w:rsidR="00DA5E51" w:rsidRPr="009245D5" w:rsidRDefault="00DA5E51" w:rsidP="0036199F">
      <w:pPr>
        <w:rPr>
          <w:rFonts w:cs="Arial"/>
        </w:rPr>
      </w:pPr>
    </w:p>
    <w:p w14:paraId="4FD37099" w14:textId="25241408" w:rsidR="00DA5E51" w:rsidRPr="009245D5" w:rsidRDefault="00DA5E51" w:rsidP="0036199F">
      <w:pPr>
        <w:rPr>
          <w:rFonts w:cs="Arial"/>
        </w:rPr>
      </w:pPr>
      <w:r w:rsidRPr="009245D5">
        <w:rPr>
          <w:rFonts w:cs="Arial"/>
        </w:rPr>
        <w:t xml:space="preserve">Simon perks </w:t>
      </w:r>
      <w:r w:rsidR="003D2575" w:rsidRPr="009245D5">
        <w:rPr>
          <w:rFonts w:cs="Arial"/>
        </w:rPr>
        <w:t>–</w:t>
      </w:r>
      <w:r w:rsidRPr="009245D5">
        <w:rPr>
          <w:rFonts w:cs="Arial"/>
        </w:rPr>
        <w:t xml:space="preserve"> </w:t>
      </w:r>
    </w:p>
    <w:p w14:paraId="2B86D5FD" w14:textId="742145F4" w:rsidR="003D2575" w:rsidRPr="009245D5" w:rsidRDefault="003D2575" w:rsidP="0036199F">
      <w:pPr>
        <w:rPr>
          <w:rFonts w:cs="Arial"/>
        </w:rPr>
      </w:pPr>
    </w:p>
    <w:p w14:paraId="3B8593AF" w14:textId="7711FEF5" w:rsidR="003D2575" w:rsidRPr="009245D5" w:rsidRDefault="003D2575" w:rsidP="003D2575">
      <w:pPr>
        <w:pStyle w:val="Heading1"/>
        <w:rPr>
          <w:rFonts w:cs="Arial"/>
          <w:szCs w:val="20"/>
        </w:rPr>
      </w:pPr>
      <w:r w:rsidRPr="009245D5">
        <w:rPr>
          <w:rFonts w:cs="Arial"/>
          <w:szCs w:val="20"/>
        </w:rPr>
        <w:t>15/03</w:t>
      </w:r>
    </w:p>
    <w:p w14:paraId="086EF1F8" w14:textId="23457F67" w:rsidR="003D2575" w:rsidRPr="009245D5" w:rsidRDefault="003D2575" w:rsidP="003D2575">
      <w:pPr>
        <w:rPr>
          <w:rFonts w:cs="Arial"/>
        </w:rPr>
      </w:pPr>
    </w:p>
    <w:p w14:paraId="3C3550C2" w14:textId="44E13652" w:rsidR="003D2575" w:rsidRPr="009245D5" w:rsidRDefault="0092588A" w:rsidP="003D2575">
      <w:pPr>
        <w:rPr>
          <w:rFonts w:cs="Arial"/>
        </w:rPr>
      </w:pPr>
      <w:r w:rsidRPr="009245D5">
        <w:rPr>
          <w:rFonts w:cs="Arial"/>
        </w:rPr>
        <w:t xml:space="preserve">Chad gough </w:t>
      </w:r>
      <w:r w:rsidR="00D00E16" w:rsidRPr="009245D5">
        <w:rPr>
          <w:rFonts w:cs="Arial"/>
        </w:rPr>
        <w:t>–</w:t>
      </w:r>
      <w:r w:rsidRPr="009245D5">
        <w:rPr>
          <w:rFonts w:cs="Arial"/>
        </w:rPr>
        <w:t xml:space="preserve"> </w:t>
      </w:r>
      <w:r w:rsidR="00D00E16" w:rsidRPr="009245D5">
        <w:rPr>
          <w:rFonts w:cs="Arial"/>
        </w:rPr>
        <w:t xml:space="preserve">log in schedule </w:t>
      </w:r>
      <w:r w:rsidR="009427D8" w:rsidRPr="009245D5">
        <w:rPr>
          <w:rFonts w:cs="Arial"/>
        </w:rPr>
        <w:t>–</w:t>
      </w:r>
      <w:r w:rsidR="00D00E16" w:rsidRPr="009245D5">
        <w:rPr>
          <w:rFonts w:cs="Arial"/>
        </w:rPr>
        <w:t xml:space="preserve"> </w:t>
      </w:r>
    </w:p>
    <w:p w14:paraId="15D32725" w14:textId="0EEDBC63" w:rsidR="009427D8" w:rsidRPr="009245D5" w:rsidRDefault="009427D8" w:rsidP="003D2575">
      <w:pPr>
        <w:rPr>
          <w:rFonts w:cs="Arial"/>
        </w:rPr>
      </w:pPr>
    </w:p>
    <w:p w14:paraId="5160D836" w14:textId="3D0328FF" w:rsidR="009427D8" w:rsidRPr="009245D5" w:rsidRDefault="009427D8" w:rsidP="003D2575">
      <w:pPr>
        <w:rPr>
          <w:rFonts w:cs="Arial"/>
        </w:rPr>
      </w:pPr>
      <w:r w:rsidRPr="009245D5">
        <w:rPr>
          <w:rFonts w:cs="Arial"/>
        </w:rPr>
        <w:t xml:space="preserve">Chris saxby </w:t>
      </w:r>
      <w:r w:rsidR="007E5F4C" w:rsidRPr="009245D5">
        <w:rPr>
          <w:rFonts w:cs="Arial"/>
        </w:rPr>
        <w:t>–</w:t>
      </w:r>
      <w:r w:rsidRPr="009245D5">
        <w:rPr>
          <w:rFonts w:cs="Arial"/>
        </w:rPr>
        <w:t xml:space="preserve"> </w:t>
      </w:r>
      <w:r w:rsidR="007E5F4C" w:rsidRPr="009245D5">
        <w:rPr>
          <w:rFonts w:cs="Arial"/>
        </w:rPr>
        <w:t xml:space="preserve">phone – cant do timesheet </w:t>
      </w:r>
      <w:r w:rsidR="00996E18" w:rsidRPr="009245D5">
        <w:rPr>
          <w:rFonts w:cs="Arial"/>
        </w:rPr>
        <w:t>–</w:t>
      </w:r>
      <w:r w:rsidR="007E5F4C" w:rsidRPr="009245D5">
        <w:rPr>
          <w:rFonts w:cs="Arial"/>
        </w:rPr>
        <w:t xml:space="preserve"> </w:t>
      </w:r>
    </w:p>
    <w:p w14:paraId="54C56000" w14:textId="3D488452" w:rsidR="00996E18" w:rsidRPr="009245D5" w:rsidRDefault="00996E18" w:rsidP="003D2575">
      <w:pPr>
        <w:rPr>
          <w:rFonts w:cs="Arial"/>
        </w:rPr>
      </w:pPr>
    </w:p>
    <w:p w14:paraId="220914C8" w14:textId="65F754E2" w:rsidR="00996E18" w:rsidRPr="009245D5" w:rsidRDefault="002F7301" w:rsidP="003D2575">
      <w:pPr>
        <w:rPr>
          <w:rFonts w:cs="Arial"/>
        </w:rPr>
      </w:pPr>
      <w:r w:rsidRPr="009245D5">
        <w:rPr>
          <w:rFonts w:cs="Arial"/>
        </w:rPr>
        <w:t xml:space="preserve">Brooke cogle </w:t>
      </w:r>
      <w:r w:rsidR="0085307A" w:rsidRPr="009245D5">
        <w:rPr>
          <w:rFonts w:cs="Arial"/>
        </w:rPr>
        <w:t>–</w:t>
      </w:r>
    </w:p>
    <w:p w14:paraId="7613C82D" w14:textId="5C80575D" w:rsidR="0085307A" w:rsidRPr="009245D5" w:rsidRDefault="0085307A" w:rsidP="003D2575">
      <w:pPr>
        <w:rPr>
          <w:rFonts w:cs="Arial"/>
        </w:rPr>
      </w:pPr>
    </w:p>
    <w:p w14:paraId="42A46EE4" w14:textId="1A3D08D0" w:rsidR="0085307A" w:rsidRPr="009245D5" w:rsidRDefault="0085307A" w:rsidP="003D2575">
      <w:pPr>
        <w:rPr>
          <w:rFonts w:cs="Arial"/>
        </w:rPr>
      </w:pPr>
      <w:r w:rsidRPr="009245D5">
        <w:rPr>
          <w:rFonts w:cs="Arial"/>
        </w:rPr>
        <w:t xml:space="preserve">Peter swan </w:t>
      </w:r>
      <w:r w:rsidR="001202AB" w:rsidRPr="009245D5">
        <w:rPr>
          <w:rFonts w:cs="Arial"/>
        </w:rPr>
        <w:t>–</w:t>
      </w:r>
      <w:r w:rsidRPr="009245D5">
        <w:rPr>
          <w:rFonts w:cs="Arial"/>
        </w:rPr>
        <w:t xml:space="preserve"> </w:t>
      </w:r>
      <w:r w:rsidR="001202AB" w:rsidRPr="009245D5">
        <w:rPr>
          <w:rFonts w:cs="Arial"/>
        </w:rPr>
        <w:t xml:space="preserve">iphone did an update </w:t>
      </w:r>
      <w:r w:rsidR="006645BF" w:rsidRPr="009245D5">
        <w:rPr>
          <w:rFonts w:cs="Arial"/>
        </w:rPr>
        <w:t>–</w:t>
      </w:r>
      <w:r w:rsidR="001202AB" w:rsidRPr="009245D5">
        <w:rPr>
          <w:rFonts w:cs="Arial"/>
        </w:rPr>
        <w:t xml:space="preserve"> </w:t>
      </w:r>
    </w:p>
    <w:p w14:paraId="104B3AA4" w14:textId="3287DA85" w:rsidR="006645BF" w:rsidRPr="009245D5" w:rsidRDefault="006645BF" w:rsidP="003D2575">
      <w:pPr>
        <w:rPr>
          <w:rFonts w:cs="Arial"/>
        </w:rPr>
      </w:pPr>
    </w:p>
    <w:p w14:paraId="20D6FAAF" w14:textId="1ED2556B" w:rsidR="006645BF" w:rsidRPr="009245D5" w:rsidRDefault="00DD35E2" w:rsidP="003D2575">
      <w:pPr>
        <w:rPr>
          <w:rFonts w:cs="Arial"/>
        </w:rPr>
      </w:pPr>
      <w:r w:rsidRPr="009245D5">
        <w:rPr>
          <w:rFonts w:cs="Arial"/>
        </w:rPr>
        <w:t xml:space="preserve">Rhonda larkin </w:t>
      </w:r>
      <w:r w:rsidR="00DF4281" w:rsidRPr="009245D5">
        <w:rPr>
          <w:rFonts w:cs="Arial"/>
        </w:rPr>
        <w:t>–</w:t>
      </w:r>
      <w:r w:rsidRPr="009245D5">
        <w:rPr>
          <w:rFonts w:cs="Arial"/>
        </w:rPr>
        <w:t xml:space="preserve"> </w:t>
      </w:r>
    </w:p>
    <w:p w14:paraId="7743DB06" w14:textId="0623A6B8" w:rsidR="00DF4281" w:rsidRPr="009245D5" w:rsidRDefault="00DF4281" w:rsidP="003D2575">
      <w:pPr>
        <w:rPr>
          <w:rFonts w:cs="Arial"/>
        </w:rPr>
      </w:pPr>
    </w:p>
    <w:p w14:paraId="20BF8C58" w14:textId="1AC41982" w:rsidR="00DF4281" w:rsidRPr="009245D5" w:rsidRDefault="002112C3" w:rsidP="003D2575">
      <w:pPr>
        <w:rPr>
          <w:rFonts w:cs="Arial"/>
        </w:rPr>
      </w:pPr>
      <w:r w:rsidRPr="009245D5">
        <w:rPr>
          <w:rFonts w:cs="Arial"/>
        </w:rPr>
        <w:t xml:space="preserve">Ben – chch warehouse </w:t>
      </w:r>
      <w:r w:rsidR="00C415BC" w:rsidRPr="009245D5">
        <w:rPr>
          <w:rFonts w:cs="Arial"/>
        </w:rPr>
        <w:t>–</w:t>
      </w:r>
      <w:r w:rsidRPr="009245D5">
        <w:rPr>
          <w:rFonts w:cs="Arial"/>
        </w:rPr>
        <w:t xml:space="preserve"> email</w:t>
      </w:r>
      <w:r w:rsidR="00C415BC" w:rsidRPr="009245D5">
        <w:rPr>
          <w:rFonts w:cs="Arial"/>
        </w:rPr>
        <w:t xml:space="preserve"> - </w:t>
      </w:r>
      <w:hyperlink r:id="rId63" w:history="1">
        <w:r w:rsidR="00C415BC" w:rsidRPr="009245D5">
          <w:rPr>
            <w:rStyle w:val="Hyperlink"/>
            <w:rFonts w:cs="Arial"/>
            <w:color w:val="337AB7"/>
          </w:rPr>
          <w:t>AUD214025X</w:t>
        </w:r>
      </w:hyperlink>
      <w:r w:rsidR="00C415BC" w:rsidRPr="009245D5">
        <w:rPr>
          <w:rFonts w:cs="Arial"/>
        </w:rPr>
        <w:t xml:space="preserve"> – windows 7</w:t>
      </w:r>
      <w:r w:rsidR="00F804D6" w:rsidRPr="009245D5">
        <w:rPr>
          <w:rFonts w:cs="Arial"/>
        </w:rPr>
        <w:t xml:space="preserve"> – down at the hose</w:t>
      </w:r>
      <w:r w:rsidR="00464720" w:rsidRPr="009245D5">
        <w:rPr>
          <w:rFonts w:cs="Arial"/>
        </w:rPr>
        <w:t xml:space="preserve"> area </w:t>
      </w:r>
      <w:r w:rsidR="00431520" w:rsidRPr="009245D5">
        <w:rPr>
          <w:rFonts w:cs="Arial"/>
        </w:rPr>
        <w:t>–</w:t>
      </w:r>
      <w:r w:rsidR="00464720" w:rsidRPr="009245D5">
        <w:rPr>
          <w:rFonts w:cs="Arial"/>
        </w:rPr>
        <w:t xml:space="preserve"> </w:t>
      </w:r>
    </w:p>
    <w:p w14:paraId="25B70245" w14:textId="70134E7D" w:rsidR="00431520" w:rsidRPr="009245D5" w:rsidRDefault="00431520" w:rsidP="003D2575">
      <w:pPr>
        <w:rPr>
          <w:rFonts w:cs="Arial"/>
        </w:rPr>
      </w:pPr>
    </w:p>
    <w:p w14:paraId="2FB70F71" w14:textId="14B792E5" w:rsidR="00431520" w:rsidRPr="009245D5" w:rsidRDefault="00431520" w:rsidP="003D2575">
      <w:pPr>
        <w:rPr>
          <w:rFonts w:cs="Arial"/>
        </w:rPr>
      </w:pPr>
      <w:r w:rsidRPr="009245D5">
        <w:rPr>
          <w:rFonts w:cs="Arial"/>
        </w:rPr>
        <w:t xml:space="preserve">Clint greer </w:t>
      </w:r>
      <w:r w:rsidR="00AF3E6D" w:rsidRPr="009245D5">
        <w:rPr>
          <w:rFonts w:cs="Arial"/>
        </w:rPr>
        <w:t>–</w:t>
      </w:r>
      <w:r w:rsidRPr="009245D5">
        <w:rPr>
          <w:rFonts w:cs="Arial"/>
        </w:rPr>
        <w:t xml:space="preserve"> </w:t>
      </w:r>
    </w:p>
    <w:p w14:paraId="506B1E8B" w14:textId="618B1E40" w:rsidR="00AF3E6D" w:rsidRPr="009245D5" w:rsidRDefault="00AF3E6D" w:rsidP="003D2575">
      <w:pPr>
        <w:rPr>
          <w:rFonts w:cs="Arial"/>
        </w:rPr>
      </w:pPr>
    </w:p>
    <w:p w14:paraId="31146CE5" w14:textId="36486D52" w:rsidR="00AF3E6D" w:rsidRPr="009245D5" w:rsidRDefault="00AF3E6D" w:rsidP="003D2575">
      <w:pPr>
        <w:rPr>
          <w:rFonts w:cs="Arial"/>
        </w:rPr>
      </w:pPr>
      <w:r w:rsidRPr="009245D5">
        <w:rPr>
          <w:rFonts w:cs="Arial"/>
        </w:rPr>
        <w:t xml:space="preserve">Poovan </w:t>
      </w:r>
      <w:r w:rsidR="0018407C" w:rsidRPr="009245D5">
        <w:rPr>
          <w:rFonts w:cs="Arial"/>
        </w:rPr>
        <w:t xml:space="preserve">Naidoo </w:t>
      </w:r>
      <w:r w:rsidR="00A825BA" w:rsidRPr="009245D5">
        <w:rPr>
          <w:rFonts w:cs="Arial"/>
        </w:rPr>
        <w:t>–</w:t>
      </w:r>
      <w:r w:rsidR="0018407C" w:rsidRPr="009245D5">
        <w:rPr>
          <w:rFonts w:cs="Arial"/>
        </w:rPr>
        <w:t xml:space="preserve"> </w:t>
      </w:r>
    </w:p>
    <w:p w14:paraId="7389DE0A" w14:textId="1396B4C3" w:rsidR="00A825BA" w:rsidRPr="009245D5" w:rsidRDefault="00A825BA" w:rsidP="003D2575">
      <w:pPr>
        <w:rPr>
          <w:rFonts w:cs="Arial"/>
        </w:rPr>
      </w:pPr>
    </w:p>
    <w:p w14:paraId="17A16BBE" w14:textId="26864961" w:rsidR="00A825BA" w:rsidRPr="009245D5" w:rsidRDefault="00A825BA" w:rsidP="003D2575">
      <w:pPr>
        <w:rPr>
          <w:rFonts w:cs="Arial"/>
        </w:rPr>
      </w:pPr>
      <w:r w:rsidRPr="009245D5">
        <w:rPr>
          <w:rFonts w:cs="Arial"/>
        </w:rPr>
        <w:t xml:space="preserve">Chantelle fasen </w:t>
      </w:r>
      <w:r w:rsidR="000606D1" w:rsidRPr="009245D5">
        <w:rPr>
          <w:rFonts w:cs="Arial"/>
        </w:rPr>
        <w:t>–</w:t>
      </w:r>
      <w:r w:rsidRPr="009245D5">
        <w:rPr>
          <w:rFonts w:cs="Arial"/>
        </w:rPr>
        <w:t xml:space="preserve"> </w:t>
      </w:r>
      <w:r w:rsidR="000606D1" w:rsidRPr="009245D5">
        <w:rPr>
          <w:rFonts w:cs="Arial"/>
        </w:rPr>
        <w:t>trimble – server problem</w:t>
      </w:r>
    </w:p>
    <w:p w14:paraId="08B9CB4F" w14:textId="5AB94A99" w:rsidR="00A37BE7" w:rsidRPr="009245D5" w:rsidRDefault="00A37BE7" w:rsidP="003D2575">
      <w:pPr>
        <w:rPr>
          <w:rFonts w:cs="Arial"/>
        </w:rPr>
      </w:pPr>
    </w:p>
    <w:p w14:paraId="116FB291" w14:textId="24DB32F3" w:rsidR="00A37BE7" w:rsidRPr="009245D5" w:rsidRDefault="00A37BE7" w:rsidP="003D2575">
      <w:pPr>
        <w:rPr>
          <w:rFonts w:cs="Arial"/>
        </w:rPr>
      </w:pPr>
      <w:r w:rsidRPr="009245D5">
        <w:rPr>
          <w:rFonts w:cs="Arial"/>
        </w:rPr>
        <w:t xml:space="preserve">Andrew Ellison </w:t>
      </w:r>
      <w:r w:rsidR="008F401C" w:rsidRPr="009245D5">
        <w:rPr>
          <w:rFonts w:cs="Arial"/>
        </w:rPr>
        <w:t>–</w:t>
      </w:r>
      <w:r w:rsidRPr="009245D5">
        <w:rPr>
          <w:rFonts w:cs="Arial"/>
        </w:rPr>
        <w:t xml:space="preserve"> </w:t>
      </w:r>
    </w:p>
    <w:p w14:paraId="47E54105" w14:textId="083E5997" w:rsidR="008F401C" w:rsidRPr="009245D5" w:rsidRDefault="008F401C" w:rsidP="003D2575">
      <w:pPr>
        <w:rPr>
          <w:rFonts w:cs="Arial"/>
        </w:rPr>
      </w:pPr>
    </w:p>
    <w:p w14:paraId="5AFFAA01" w14:textId="186497F5" w:rsidR="008F401C" w:rsidRPr="009245D5" w:rsidRDefault="008F401C" w:rsidP="003D2575">
      <w:pPr>
        <w:rPr>
          <w:rFonts w:cs="Arial"/>
        </w:rPr>
      </w:pPr>
      <w:r w:rsidRPr="009245D5">
        <w:rPr>
          <w:rFonts w:cs="Arial"/>
        </w:rPr>
        <w:t xml:space="preserve">Jayden </w:t>
      </w:r>
      <w:r w:rsidR="002B6E55" w:rsidRPr="009245D5">
        <w:rPr>
          <w:rFonts w:cs="Arial"/>
        </w:rPr>
        <w:t>–</w:t>
      </w:r>
      <w:r w:rsidR="00E446A5" w:rsidRPr="009245D5">
        <w:rPr>
          <w:rFonts w:cs="Arial"/>
        </w:rPr>
        <w:t xml:space="preserve"> </w:t>
      </w:r>
    </w:p>
    <w:p w14:paraId="17E1902F" w14:textId="66264241" w:rsidR="002B6E55" w:rsidRPr="009245D5" w:rsidRDefault="002B6E55" w:rsidP="003D2575">
      <w:pPr>
        <w:rPr>
          <w:rFonts w:cs="Arial"/>
        </w:rPr>
      </w:pPr>
    </w:p>
    <w:p w14:paraId="64C8B6EA" w14:textId="42355E61" w:rsidR="002B6E55" w:rsidRPr="009245D5" w:rsidRDefault="002B6E55" w:rsidP="003D2575">
      <w:pPr>
        <w:rPr>
          <w:rFonts w:cs="Arial"/>
        </w:rPr>
      </w:pPr>
      <w:r w:rsidRPr="009245D5">
        <w:rPr>
          <w:rFonts w:cs="Arial"/>
        </w:rPr>
        <w:t xml:space="preserve">Theo </w:t>
      </w:r>
      <w:r w:rsidR="00042960" w:rsidRPr="009245D5">
        <w:rPr>
          <w:rFonts w:cs="Arial"/>
        </w:rPr>
        <w:t xml:space="preserve">kon – naxt </w:t>
      </w:r>
      <w:r w:rsidR="00453F70" w:rsidRPr="009245D5">
        <w:rPr>
          <w:rFonts w:cs="Arial"/>
        </w:rPr>
        <w:t>wont open – cannot contact gough group error</w:t>
      </w:r>
    </w:p>
    <w:p w14:paraId="4268BDC6" w14:textId="3938847C" w:rsidR="00042960" w:rsidRPr="009245D5" w:rsidRDefault="001F1980" w:rsidP="003D2575">
      <w:pPr>
        <w:rPr>
          <w:rFonts w:cs="Arial"/>
        </w:rPr>
      </w:pPr>
      <w:r w:rsidRPr="009245D5">
        <w:rPr>
          <w:rFonts w:cs="Arial"/>
        </w:rPr>
        <w:t xml:space="preserve">Made changes in naxt </w:t>
      </w:r>
      <w:r w:rsidR="00F17B3D" w:rsidRPr="009245D5">
        <w:rPr>
          <w:rFonts w:cs="Arial"/>
        </w:rPr>
        <w:t>–</w:t>
      </w:r>
      <w:r w:rsidRPr="009245D5">
        <w:rPr>
          <w:rFonts w:cs="Arial"/>
        </w:rPr>
        <w:t xml:space="preserve"> </w:t>
      </w:r>
    </w:p>
    <w:p w14:paraId="205B347F" w14:textId="483F6775" w:rsidR="00F17B3D" w:rsidRPr="009245D5" w:rsidRDefault="00F17B3D" w:rsidP="003D2575">
      <w:pPr>
        <w:rPr>
          <w:rFonts w:cs="Arial"/>
        </w:rPr>
      </w:pPr>
    </w:p>
    <w:p w14:paraId="4370C83F" w14:textId="0CEA00A5" w:rsidR="00F17B3D" w:rsidRPr="009245D5" w:rsidRDefault="00106650" w:rsidP="003D2575">
      <w:pPr>
        <w:rPr>
          <w:rFonts w:cs="Arial"/>
        </w:rPr>
      </w:pPr>
      <w:r w:rsidRPr="009245D5">
        <w:rPr>
          <w:rFonts w:cs="Arial"/>
        </w:rPr>
        <w:t xml:space="preserve">Mitchell – sis login </w:t>
      </w:r>
    </w:p>
    <w:p w14:paraId="08276FF8" w14:textId="6BFF2F25" w:rsidR="00DF7594" w:rsidRPr="009245D5" w:rsidRDefault="00DF7594" w:rsidP="003D2575">
      <w:pPr>
        <w:rPr>
          <w:rFonts w:cs="Arial"/>
        </w:rPr>
      </w:pPr>
    </w:p>
    <w:p w14:paraId="37C0852B" w14:textId="457F5128" w:rsidR="00DF7594" w:rsidRPr="009245D5" w:rsidRDefault="00DF7594" w:rsidP="003D2575">
      <w:pPr>
        <w:rPr>
          <w:rFonts w:cs="Arial"/>
        </w:rPr>
      </w:pPr>
      <w:r w:rsidRPr="009245D5">
        <w:rPr>
          <w:rFonts w:cs="Arial"/>
        </w:rPr>
        <w:t xml:space="preserve">James ohanlon </w:t>
      </w:r>
      <w:r w:rsidR="00965B06" w:rsidRPr="009245D5">
        <w:rPr>
          <w:rFonts w:cs="Arial"/>
        </w:rPr>
        <w:t>–</w:t>
      </w:r>
      <w:r w:rsidRPr="009245D5">
        <w:rPr>
          <w:rFonts w:cs="Arial"/>
        </w:rPr>
        <w:t xml:space="preserve"> </w:t>
      </w:r>
      <w:r w:rsidR="00965B06" w:rsidRPr="009245D5">
        <w:rPr>
          <w:rFonts w:cs="Arial"/>
        </w:rPr>
        <w:t>find stuff</w:t>
      </w:r>
    </w:p>
    <w:p w14:paraId="405948D1" w14:textId="3C4B593C" w:rsidR="00225C22" w:rsidRPr="009245D5" w:rsidRDefault="00225C22" w:rsidP="003D2575">
      <w:pPr>
        <w:rPr>
          <w:rFonts w:cs="Arial"/>
        </w:rPr>
      </w:pPr>
    </w:p>
    <w:p w14:paraId="31AB2E6F" w14:textId="23C9D489" w:rsidR="00225C22" w:rsidRPr="009245D5" w:rsidRDefault="00225C22" w:rsidP="003D2575">
      <w:pPr>
        <w:rPr>
          <w:rFonts w:cs="Arial"/>
        </w:rPr>
      </w:pPr>
      <w:r w:rsidRPr="009245D5">
        <w:rPr>
          <w:rFonts w:cs="Arial"/>
        </w:rPr>
        <w:t xml:space="preserve">Vickie warren </w:t>
      </w:r>
      <w:r w:rsidR="000E7157" w:rsidRPr="009245D5">
        <w:rPr>
          <w:rFonts w:cs="Arial"/>
        </w:rPr>
        <w:t>–</w:t>
      </w:r>
      <w:r w:rsidRPr="009245D5">
        <w:rPr>
          <w:rFonts w:cs="Arial"/>
        </w:rPr>
        <w:t xml:space="preserve"> </w:t>
      </w:r>
      <w:r w:rsidR="000E7157" w:rsidRPr="009245D5">
        <w:rPr>
          <w:rFonts w:cs="Arial"/>
        </w:rPr>
        <w:t>opening job from service schedule – asking to put in field or shop number</w:t>
      </w:r>
    </w:p>
    <w:p w14:paraId="10EB5B59" w14:textId="301C1510" w:rsidR="00273522" w:rsidRPr="009245D5" w:rsidRDefault="00273522" w:rsidP="003D2575">
      <w:pPr>
        <w:rPr>
          <w:rFonts w:cs="Arial"/>
        </w:rPr>
      </w:pPr>
    </w:p>
    <w:p w14:paraId="4060D556" w14:textId="0E660533" w:rsidR="00273522" w:rsidRPr="009245D5" w:rsidRDefault="00273522" w:rsidP="003D2575">
      <w:pPr>
        <w:rPr>
          <w:rFonts w:cs="Arial"/>
        </w:rPr>
      </w:pPr>
      <w:r w:rsidRPr="009245D5">
        <w:rPr>
          <w:rFonts w:cs="Arial"/>
        </w:rPr>
        <w:t xml:space="preserve">Gary stead </w:t>
      </w:r>
      <w:r w:rsidR="001B165F" w:rsidRPr="009245D5">
        <w:rPr>
          <w:rFonts w:cs="Arial"/>
        </w:rPr>
        <w:t>–</w:t>
      </w:r>
      <w:r w:rsidRPr="009245D5">
        <w:rPr>
          <w:rFonts w:cs="Arial"/>
        </w:rPr>
        <w:t xml:space="preserve"> </w:t>
      </w:r>
      <w:r w:rsidR="00A97192" w:rsidRPr="009245D5">
        <w:rPr>
          <w:rFonts w:cs="Arial"/>
        </w:rPr>
        <w:t>021942052</w:t>
      </w:r>
      <w:r w:rsidR="001B165F" w:rsidRPr="009245D5">
        <w:rPr>
          <w:rFonts w:cs="Arial"/>
        </w:rPr>
        <w:t xml:space="preserve"> - </w:t>
      </w:r>
      <w:r w:rsidR="0051612F" w:rsidRPr="009245D5">
        <w:rPr>
          <w:rFonts w:cs="Arial"/>
        </w:rPr>
        <w:t>+6421942052</w:t>
      </w:r>
    </w:p>
    <w:p w14:paraId="7AE21BAA" w14:textId="4F4C3F8E" w:rsidR="000F0071" w:rsidRPr="009245D5" w:rsidRDefault="000F0071" w:rsidP="003D2575">
      <w:pPr>
        <w:rPr>
          <w:rFonts w:cs="Arial"/>
        </w:rPr>
      </w:pPr>
    </w:p>
    <w:p w14:paraId="3B2F174F" w14:textId="50B1CA7E" w:rsidR="000F0071" w:rsidRPr="009245D5" w:rsidRDefault="000F0071" w:rsidP="003D2575">
      <w:pPr>
        <w:rPr>
          <w:rFonts w:cs="Arial"/>
        </w:rPr>
      </w:pPr>
      <w:r w:rsidRPr="009245D5">
        <w:rPr>
          <w:rFonts w:cs="Arial"/>
        </w:rPr>
        <w:t xml:space="preserve">Stephanie macdonald </w:t>
      </w:r>
      <w:r w:rsidR="00EF6F3F" w:rsidRPr="009245D5">
        <w:rPr>
          <w:rFonts w:cs="Arial"/>
        </w:rPr>
        <w:t>–</w:t>
      </w:r>
      <w:r w:rsidRPr="009245D5">
        <w:rPr>
          <w:rFonts w:cs="Arial"/>
        </w:rPr>
        <w:t xml:space="preserve"> </w:t>
      </w:r>
    </w:p>
    <w:p w14:paraId="7D6BD2BB" w14:textId="4FB23584" w:rsidR="00EF6F3F" w:rsidRPr="009245D5" w:rsidRDefault="00EF6F3F" w:rsidP="003D2575">
      <w:pPr>
        <w:rPr>
          <w:rFonts w:cs="Arial"/>
        </w:rPr>
      </w:pPr>
    </w:p>
    <w:p w14:paraId="02BBD875" w14:textId="5015C6EA" w:rsidR="00EF6F3F" w:rsidRPr="009245D5" w:rsidRDefault="00EF6F3F" w:rsidP="003D2575">
      <w:pPr>
        <w:rPr>
          <w:rFonts w:cs="Arial"/>
        </w:rPr>
      </w:pPr>
      <w:r w:rsidRPr="009245D5">
        <w:rPr>
          <w:rFonts w:cs="Arial"/>
        </w:rPr>
        <w:t xml:space="preserve">Clint greer </w:t>
      </w:r>
      <w:r w:rsidR="00CC5EF1" w:rsidRPr="009245D5">
        <w:rPr>
          <w:rFonts w:cs="Arial"/>
        </w:rPr>
        <w:t>–</w:t>
      </w:r>
      <w:r w:rsidRPr="009245D5">
        <w:rPr>
          <w:rFonts w:cs="Arial"/>
        </w:rPr>
        <w:t xml:space="preserve"> </w:t>
      </w:r>
      <w:r w:rsidR="00CC5EF1" w:rsidRPr="009245D5">
        <w:rPr>
          <w:rFonts w:cs="Arial"/>
        </w:rPr>
        <w:t xml:space="preserve">phone </w:t>
      </w:r>
      <w:r w:rsidR="00126FB8" w:rsidRPr="009245D5">
        <w:rPr>
          <w:rFonts w:cs="Arial"/>
        </w:rPr>
        <w:t>– not accepting password</w:t>
      </w:r>
    </w:p>
    <w:p w14:paraId="6E7CCFA1" w14:textId="45363E69" w:rsidR="007E109B" w:rsidRPr="009245D5" w:rsidRDefault="007E109B" w:rsidP="003D2575">
      <w:pPr>
        <w:rPr>
          <w:rFonts w:cs="Arial"/>
        </w:rPr>
      </w:pPr>
    </w:p>
    <w:p w14:paraId="4D0523C7" w14:textId="4FCB43C4" w:rsidR="007E109B" w:rsidRPr="009245D5" w:rsidRDefault="007E109B" w:rsidP="003D2575">
      <w:pPr>
        <w:rPr>
          <w:rFonts w:cs="Arial"/>
        </w:rPr>
      </w:pPr>
      <w:r w:rsidRPr="009245D5">
        <w:rPr>
          <w:rFonts w:cs="Arial"/>
        </w:rPr>
        <w:t>Jared tansley</w:t>
      </w:r>
      <w:r w:rsidR="000E0725" w:rsidRPr="009245D5">
        <w:rPr>
          <w:rFonts w:cs="Arial"/>
        </w:rPr>
        <w:t xml:space="preserve"> </w:t>
      </w:r>
      <w:r w:rsidR="00B214E8" w:rsidRPr="009245D5">
        <w:rPr>
          <w:rFonts w:cs="Arial"/>
        </w:rPr>
        <w:t>–</w:t>
      </w:r>
      <w:r w:rsidR="000E0725" w:rsidRPr="009245D5">
        <w:rPr>
          <w:rFonts w:cs="Arial"/>
        </w:rPr>
        <w:t xml:space="preserve"> </w:t>
      </w:r>
    </w:p>
    <w:p w14:paraId="4D25AF00" w14:textId="43F385ED" w:rsidR="00B214E8" w:rsidRPr="009245D5" w:rsidRDefault="00B214E8" w:rsidP="003D2575">
      <w:pPr>
        <w:rPr>
          <w:rFonts w:cs="Arial"/>
        </w:rPr>
      </w:pPr>
    </w:p>
    <w:p w14:paraId="7065B920" w14:textId="3FD18BA0" w:rsidR="00B214E8" w:rsidRPr="009245D5" w:rsidRDefault="00B214E8" w:rsidP="003D2575">
      <w:pPr>
        <w:rPr>
          <w:rFonts w:cs="Arial"/>
        </w:rPr>
      </w:pPr>
      <w:r w:rsidRPr="009245D5">
        <w:rPr>
          <w:rFonts w:cs="Arial"/>
        </w:rPr>
        <w:t>Chris voss</w:t>
      </w:r>
      <w:r w:rsidR="0076464E" w:rsidRPr="009245D5">
        <w:rPr>
          <w:rFonts w:cs="Arial"/>
        </w:rPr>
        <w:t xml:space="preserve"> </w:t>
      </w:r>
      <w:r w:rsidR="005108A6" w:rsidRPr="009245D5">
        <w:rPr>
          <w:rFonts w:cs="Arial"/>
        </w:rPr>
        <w:t>–</w:t>
      </w:r>
      <w:r w:rsidR="0076464E" w:rsidRPr="009245D5">
        <w:rPr>
          <w:rFonts w:cs="Arial"/>
        </w:rPr>
        <w:t xml:space="preserve"> </w:t>
      </w:r>
    </w:p>
    <w:p w14:paraId="3DECB6D3" w14:textId="64E658E2" w:rsidR="005108A6" w:rsidRPr="009245D5" w:rsidRDefault="005108A6" w:rsidP="003D2575">
      <w:pPr>
        <w:rPr>
          <w:rFonts w:cs="Arial"/>
        </w:rPr>
      </w:pPr>
    </w:p>
    <w:p w14:paraId="73ECB52F" w14:textId="2802C2E1" w:rsidR="005108A6" w:rsidRPr="009245D5" w:rsidRDefault="005108A6" w:rsidP="003D2575">
      <w:pPr>
        <w:rPr>
          <w:rFonts w:cs="Arial"/>
        </w:rPr>
      </w:pPr>
      <w:r w:rsidRPr="009245D5">
        <w:rPr>
          <w:rFonts w:cs="Arial"/>
        </w:rPr>
        <w:t xml:space="preserve">Sos lab </w:t>
      </w:r>
      <w:r w:rsidR="007B5823" w:rsidRPr="009245D5">
        <w:rPr>
          <w:rFonts w:cs="Arial"/>
        </w:rPr>
        <w:t>–</w:t>
      </w:r>
      <w:r w:rsidRPr="009245D5">
        <w:rPr>
          <w:rFonts w:cs="Arial"/>
        </w:rPr>
        <w:t xml:space="preserve"> </w:t>
      </w:r>
      <w:r w:rsidR="007B5823" w:rsidRPr="009245D5">
        <w:rPr>
          <w:rFonts w:cs="Arial"/>
        </w:rPr>
        <w:t xml:space="preserve">johnny – haven’t checked email this week </w:t>
      </w:r>
      <w:r w:rsidR="00497B4A" w:rsidRPr="009245D5">
        <w:rPr>
          <w:rFonts w:cs="Arial"/>
        </w:rPr>
        <w:t>–</w:t>
      </w:r>
      <w:r w:rsidR="007B5823" w:rsidRPr="009245D5">
        <w:rPr>
          <w:rFonts w:cs="Arial"/>
        </w:rPr>
        <w:t xml:space="preserve"> </w:t>
      </w:r>
      <w:r w:rsidR="00497B4A" w:rsidRPr="009245D5">
        <w:rPr>
          <w:rFonts w:cs="Arial"/>
        </w:rPr>
        <w:t>still has outlook 2013</w:t>
      </w:r>
    </w:p>
    <w:p w14:paraId="0CFAFEB1" w14:textId="140994AF" w:rsidR="001F77FD" w:rsidRPr="009245D5" w:rsidRDefault="001F77FD" w:rsidP="003D2575">
      <w:pPr>
        <w:rPr>
          <w:rFonts w:cs="Arial"/>
        </w:rPr>
      </w:pPr>
    </w:p>
    <w:p w14:paraId="4E99C2E2" w14:textId="0107D77C" w:rsidR="001F77FD" w:rsidRPr="009245D5" w:rsidRDefault="001F77FD" w:rsidP="001F77FD">
      <w:pPr>
        <w:pStyle w:val="Heading1"/>
        <w:rPr>
          <w:rFonts w:cs="Arial"/>
          <w:szCs w:val="20"/>
        </w:rPr>
      </w:pPr>
      <w:r w:rsidRPr="009245D5">
        <w:rPr>
          <w:rFonts w:cs="Arial"/>
          <w:szCs w:val="20"/>
        </w:rPr>
        <w:t>16/03</w:t>
      </w:r>
    </w:p>
    <w:p w14:paraId="6C0564D3" w14:textId="486E8431" w:rsidR="001F77FD" w:rsidRPr="009245D5" w:rsidRDefault="001F77FD" w:rsidP="001F77FD">
      <w:pPr>
        <w:rPr>
          <w:rFonts w:cs="Arial"/>
        </w:rPr>
      </w:pPr>
    </w:p>
    <w:p w14:paraId="52D23945" w14:textId="4BA1EE26" w:rsidR="00573D96" w:rsidRPr="009245D5" w:rsidRDefault="00F57A25" w:rsidP="001F77FD">
      <w:pPr>
        <w:rPr>
          <w:rFonts w:cs="Arial"/>
        </w:rPr>
      </w:pPr>
      <w:r w:rsidRPr="009245D5">
        <w:rPr>
          <w:rFonts w:cs="Arial"/>
        </w:rPr>
        <w:t xml:space="preserve">Nathan welch </w:t>
      </w:r>
      <w:r w:rsidR="00B15887" w:rsidRPr="009245D5">
        <w:rPr>
          <w:rFonts w:cs="Arial"/>
        </w:rPr>
        <w:t>–</w:t>
      </w:r>
      <w:r w:rsidRPr="009245D5">
        <w:rPr>
          <w:rFonts w:cs="Arial"/>
        </w:rPr>
        <w:t xml:space="preserve"> </w:t>
      </w:r>
      <w:r w:rsidR="00B15887" w:rsidRPr="009245D5">
        <w:rPr>
          <w:rFonts w:cs="Arial"/>
        </w:rPr>
        <w:t>service reports exception</w:t>
      </w:r>
    </w:p>
    <w:p w14:paraId="1E3A04DE" w14:textId="6A989C27" w:rsidR="00DA088A" w:rsidRPr="009245D5" w:rsidRDefault="0067407C" w:rsidP="001F77FD">
      <w:pPr>
        <w:rPr>
          <w:rFonts w:cs="Arial"/>
        </w:rPr>
      </w:pPr>
      <w:r w:rsidRPr="009245D5">
        <w:rPr>
          <w:rFonts w:cs="Arial"/>
        </w:rPr>
        <w:t>665 credit</w:t>
      </w:r>
    </w:p>
    <w:p w14:paraId="7BAB6E90" w14:textId="7ABD87D0" w:rsidR="000353DF" w:rsidRPr="009245D5" w:rsidRDefault="000353DF" w:rsidP="001F77FD">
      <w:pPr>
        <w:rPr>
          <w:rFonts w:cs="Arial"/>
        </w:rPr>
      </w:pPr>
    </w:p>
    <w:p w14:paraId="5410405B" w14:textId="5A573DB0" w:rsidR="000353DF" w:rsidRPr="009245D5" w:rsidRDefault="000353DF" w:rsidP="001F77FD">
      <w:pPr>
        <w:rPr>
          <w:rFonts w:cs="Arial"/>
        </w:rPr>
      </w:pPr>
      <w:r w:rsidRPr="009245D5">
        <w:rPr>
          <w:rFonts w:cs="Arial"/>
        </w:rPr>
        <w:t xml:space="preserve">Hamish </w:t>
      </w:r>
      <w:r w:rsidR="00932A76" w:rsidRPr="009245D5">
        <w:rPr>
          <w:rFonts w:cs="Arial"/>
        </w:rPr>
        <w:t xml:space="preserve">Kirkness – service call </w:t>
      </w:r>
    </w:p>
    <w:p w14:paraId="5FE67A61" w14:textId="27F1B53B" w:rsidR="00AA2493" w:rsidRPr="009245D5" w:rsidRDefault="00AA2493" w:rsidP="001F77FD">
      <w:pPr>
        <w:rPr>
          <w:rFonts w:cs="Arial"/>
        </w:rPr>
      </w:pPr>
    </w:p>
    <w:p w14:paraId="7EC251AD" w14:textId="1199CBEB" w:rsidR="00AA2493" w:rsidRPr="009245D5" w:rsidRDefault="00AA2493" w:rsidP="001F77FD">
      <w:pPr>
        <w:rPr>
          <w:rFonts w:cs="Arial"/>
        </w:rPr>
      </w:pPr>
      <w:r w:rsidRPr="009245D5">
        <w:rPr>
          <w:rFonts w:cs="Arial"/>
        </w:rPr>
        <w:t xml:space="preserve">Casey whittaker </w:t>
      </w:r>
      <w:r w:rsidR="00995A1D" w:rsidRPr="009245D5">
        <w:rPr>
          <w:rFonts w:cs="Arial"/>
        </w:rPr>
        <w:t>–</w:t>
      </w:r>
      <w:r w:rsidRPr="009245D5">
        <w:rPr>
          <w:rFonts w:cs="Arial"/>
        </w:rPr>
        <w:t xml:space="preserve"> </w:t>
      </w:r>
      <w:r w:rsidR="00995A1D" w:rsidRPr="009245D5">
        <w:rPr>
          <w:rFonts w:cs="Arial"/>
        </w:rPr>
        <w:t xml:space="preserve">po to receipt – came up with financial dimensions not correct – operating unit </w:t>
      </w:r>
      <w:r w:rsidR="007372A4" w:rsidRPr="009245D5">
        <w:rPr>
          <w:rFonts w:cs="Arial"/>
        </w:rPr>
        <w:t xml:space="preserve">1001 </w:t>
      </w:r>
      <w:r w:rsidR="00995A1D" w:rsidRPr="009245D5">
        <w:rPr>
          <w:rFonts w:cs="Arial"/>
        </w:rPr>
        <w:t>had dropped from sc – delete po</w:t>
      </w:r>
      <w:r w:rsidR="007E111B" w:rsidRPr="009245D5">
        <w:rPr>
          <w:rFonts w:cs="Arial"/>
        </w:rPr>
        <w:t xml:space="preserve"> coz thought it was that that was blocking it</w:t>
      </w:r>
      <w:r w:rsidR="00FE4DD9" w:rsidRPr="009245D5">
        <w:rPr>
          <w:rFonts w:cs="Arial"/>
        </w:rPr>
        <w:t>.</w:t>
      </w:r>
    </w:p>
    <w:p w14:paraId="5430B11D" w14:textId="7D323E98" w:rsidR="00E55950" w:rsidRPr="009245D5" w:rsidRDefault="00E55950" w:rsidP="001F77FD">
      <w:pPr>
        <w:rPr>
          <w:rFonts w:cs="Arial"/>
        </w:rPr>
      </w:pPr>
      <w:r w:rsidRPr="009245D5">
        <w:rPr>
          <w:rFonts w:cs="Arial"/>
        </w:rPr>
        <w:t>I have filled in the fin dim on the segment – casey has created a new po – invoiced po</w:t>
      </w:r>
      <w:r w:rsidR="00A844F1" w:rsidRPr="009245D5">
        <w:rPr>
          <w:rFonts w:cs="Arial"/>
        </w:rPr>
        <w:t xml:space="preserve"> went through</w:t>
      </w:r>
    </w:p>
    <w:p w14:paraId="0B9849C1" w14:textId="6C522064" w:rsidR="00723E42" w:rsidRPr="009245D5" w:rsidRDefault="00723E42" w:rsidP="001F77FD">
      <w:pPr>
        <w:rPr>
          <w:rFonts w:cs="Arial"/>
        </w:rPr>
      </w:pPr>
    </w:p>
    <w:p w14:paraId="25B18DC6" w14:textId="40BC4F3A" w:rsidR="00723E42" w:rsidRPr="009245D5" w:rsidRDefault="00C067C1" w:rsidP="001F77FD">
      <w:pPr>
        <w:rPr>
          <w:rFonts w:cs="Arial"/>
        </w:rPr>
      </w:pPr>
      <w:r w:rsidRPr="009245D5">
        <w:rPr>
          <w:rFonts w:cs="Arial"/>
        </w:rPr>
        <w:t xml:space="preserve">Julie -trying to </w:t>
      </w:r>
    </w:p>
    <w:p w14:paraId="13383C0A" w14:textId="6F64088C" w:rsidR="00125807" w:rsidRPr="009245D5" w:rsidRDefault="00125807" w:rsidP="001F77FD">
      <w:pPr>
        <w:rPr>
          <w:rFonts w:cs="Arial"/>
        </w:rPr>
      </w:pPr>
    </w:p>
    <w:p w14:paraId="6BA8D68C" w14:textId="3E0271C0" w:rsidR="00125807" w:rsidRPr="009245D5" w:rsidRDefault="00125807" w:rsidP="001F77FD">
      <w:pPr>
        <w:rPr>
          <w:rFonts w:cs="Arial"/>
        </w:rPr>
      </w:pPr>
      <w:r w:rsidRPr="009245D5">
        <w:rPr>
          <w:rFonts w:cs="Arial"/>
        </w:rPr>
        <w:t xml:space="preserve">Ellie </w:t>
      </w:r>
      <w:r w:rsidR="004A7D9D" w:rsidRPr="009245D5">
        <w:rPr>
          <w:rFonts w:cs="Arial"/>
        </w:rPr>
        <w:t>–</w:t>
      </w:r>
      <w:r w:rsidRPr="009245D5">
        <w:rPr>
          <w:rFonts w:cs="Arial"/>
        </w:rPr>
        <w:t xml:space="preserve"> </w:t>
      </w:r>
      <w:r w:rsidR="004A7D9D" w:rsidRPr="009245D5">
        <w:rPr>
          <w:rFonts w:cs="Arial"/>
        </w:rPr>
        <w:t xml:space="preserve">learn gold stuff – headphone </w:t>
      </w:r>
    </w:p>
    <w:p w14:paraId="7ED2950F" w14:textId="6FAD5722" w:rsidR="009A5F60" w:rsidRPr="009245D5" w:rsidRDefault="009A5F60" w:rsidP="001F77FD">
      <w:pPr>
        <w:rPr>
          <w:rFonts w:cs="Arial"/>
        </w:rPr>
      </w:pPr>
    </w:p>
    <w:p w14:paraId="67F4A8C3" w14:textId="5E8DB115" w:rsidR="009A5F60" w:rsidRPr="009245D5" w:rsidRDefault="009A5F60" w:rsidP="001F77FD">
      <w:pPr>
        <w:rPr>
          <w:rFonts w:cs="Arial"/>
        </w:rPr>
      </w:pPr>
      <w:r w:rsidRPr="009245D5">
        <w:rPr>
          <w:rFonts w:cs="Arial"/>
        </w:rPr>
        <w:lastRenderedPageBreak/>
        <w:t xml:space="preserve">Tony nicol </w:t>
      </w:r>
      <w:r w:rsidR="00E5368C" w:rsidRPr="009245D5">
        <w:rPr>
          <w:rFonts w:cs="Arial"/>
        </w:rPr>
        <w:t>–</w:t>
      </w:r>
      <w:r w:rsidRPr="009245D5">
        <w:rPr>
          <w:rFonts w:cs="Arial"/>
        </w:rPr>
        <w:t xml:space="preserve"> </w:t>
      </w:r>
    </w:p>
    <w:p w14:paraId="54C3E07A" w14:textId="7CCF5CA6" w:rsidR="00E5368C" w:rsidRPr="009245D5" w:rsidRDefault="00E5368C" w:rsidP="001F77FD">
      <w:pPr>
        <w:rPr>
          <w:rFonts w:cs="Arial"/>
        </w:rPr>
      </w:pPr>
    </w:p>
    <w:p w14:paraId="3A224D55" w14:textId="79F0BED5" w:rsidR="00E5368C" w:rsidRPr="009245D5" w:rsidRDefault="00E5368C" w:rsidP="001F77FD">
      <w:pPr>
        <w:rPr>
          <w:rFonts w:cs="Arial"/>
        </w:rPr>
      </w:pPr>
      <w:r w:rsidRPr="009245D5">
        <w:rPr>
          <w:rFonts w:cs="Arial"/>
        </w:rPr>
        <w:t xml:space="preserve">Jess M </w:t>
      </w:r>
      <w:r w:rsidR="00531207" w:rsidRPr="009245D5">
        <w:rPr>
          <w:rFonts w:cs="Arial"/>
        </w:rPr>
        <w:t>–</w:t>
      </w:r>
      <w:r w:rsidRPr="009245D5">
        <w:rPr>
          <w:rFonts w:cs="Arial"/>
        </w:rPr>
        <w:t xml:space="preserve"> </w:t>
      </w:r>
    </w:p>
    <w:p w14:paraId="6726090F" w14:textId="23D5D8A2" w:rsidR="00531207" w:rsidRPr="009245D5" w:rsidRDefault="00531207" w:rsidP="001F77FD">
      <w:pPr>
        <w:rPr>
          <w:rFonts w:cs="Arial"/>
        </w:rPr>
      </w:pPr>
    </w:p>
    <w:p w14:paraId="5DE47E04" w14:textId="0A28F84A" w:rsidR="00531207" w:rsidRPr="009245D5" w:rsidRDefault="00531207" w:rsidP="001F77FD">
      <w:pPr>
        <w:rPr>
          <w:rFonts w:cs="Arial"/>
        </w:rPr>
      </w:pPr>
      <w:r w:rsidRPr="009245D5">
        <w:rPr>
          <w:rFonts w:cs="Arial"/>
        </w:rPr>
        <w:t xml:space="preserve">Bev shotter </w:t>
      </w:r>
      <w:r w:rsidR="00C366E1" w:rsidRPr="009245D5">
        <w:rPr>
          <w:rFonts w:cs="Arial"/>
        </w:rPr>
        <w:t>–</w:t>
      </w:r>
      <w:r w:rsidRPr="009245D5">
        <w:rPr>
          <w:rFonts w:cs="Arial"/>
        </w:rPr>
        <w:t xml:space="preserve"> </w:t>
      </w:r>
      <w:r w:rsidR="00C366E1" w:rsidRPr="009245D5">
        <w:rPr>
          <w:rFonts w:cs="Arial"/>
        </w:rPr>
        <w:t>server 324</w:t>
      </w:r>
    </w:p>
    <w:p w14:paraId="60C9D399" w14:textId="39C76E92" w:rsidR="00403DF8" w:rsidRPr="009245D5" w:rsidRDefault="00403DF8" w:rsidP="001F77FD">
      <w:pPr>
        <w:rPr>
          <w:rFonts w:cs="Arial"/>
        </w:rPr>
      </w:pPr>
    </w:p>
    <w:p w14:paraId="32E9B6A6" w14:textId="6A64E596" w:rsidR="00403DF8" w:rsidRPr="009245D5" w:rsidRDefault="00403DF8" w:rsidP="001F77FD">
      <w:pPr>
        <w:rPr>
          <w:rFonts w:cs="Arial"/>
        </w:rPr>
      </w:pPr>
      <w:r w:rsidRPr="009245D5">
        <w:rPr>
          <w:rFonts w:cs="Arial"/>
        </w:rPr>
        <w:t>Mike van der sluys – cant print</w:t>
      </w:r>
      <w:r w:rsidR="003A6668" w:rsidRPr="009245D5">
        <w:rPr>
          <w:rFonts w:cs="Arial"/>
        </w:rPr>
        <w:t xml:space="preserve"> – cchcc02</w:t>
      </w:r>
    </w:p>
    <w:p w14:paraId="3BC8A7A6" w14:textId="1BD46452" w:rsidR="00E45B99" w:rsidRPr="009245D5" w:rsidRDefault="00E45B99" w:rsidP="001F77FD">
      <w:pPr>
        <w:rPr>
          <w:rFonts w:cs="Arial"/>
        </w:rPr>
      </w:pPr>
    </w:p>
    <w:p w14:paraId="3E196F89" w14:textId="76B2C67D" w:rsidR="00E45B99" w:rsidRPr="009245D5" w:rsidRDefault="00E45B99" w:rsidP="00E45B99">
      <w:pPr>
        <w:pStyle w:val="Heading1"/>
        <w:rPr>
          <w:rFonts w:cs="Arial"/>
          <w:szCs w:val="20"/>
        </w:rPr>
      </w:pPr>
      <w:r w:rsidRPr="009245D5">
        <w:rPr>
          <w:rFonts w:cs="Arial"/>
          <w:szCs w:val="20"/>
        </w:rPr>
        <w:t>17/03</w:t>
      </w:r>
    </w:p>
    <w:p w14:paraId="43759049" w14:textId="102D297F" w:rsidR="00E45B99" w:rsidRPr="009245D5" w:rsidRDefault="00E45B99" w:rsidP="00E45B99">
      <w:pPr>
        <w:rPr>
          <w:rFonts w:cs="Arial"/>
        </w:rPr>
      </w:pPr>
    </w:p>
    <w:p w14:paraId="2F9DB2F9" w14:textId="2B093CD0" w:rsidR="00E45B99" w:rsidRPr="009245D5" w:rsidRDefault="00AD1647" w:rsidP="00E45B99">
      <w:pPr>
        <w:rPr>
          <w:rFonts w:cs="Arial"/>
        </w:rPr>
      </w:pPr>
      <w:r w:rsidRPr="009245D5">
        <w:rPr>
          <w:rFonts w:cs="Arial"/>
        </w:rPr>
        <w:t>Mike van der sle</w:t>
      </w:r>
      <w:r w:rsidR="000E7226" w:rsidRPr="009245D5">
        <w:rPr>
          <w:rFonts w:cs="Arial"/>
        </w:rPr>
        <w:t xml:space="preserve">y </w:t>
      </w:r>
    </w:p>
    <w:p w14:paraId="1C6EAEDD" w14:textId="0B7C18D6" w:rsidR="000E7226" w:rsidRPr="009245D5" w:rsidRDefault="000E7226" w:rsidP="00E45B99">
      <w:pPr>
        <w:rPr>
          <w:rFonts w:cs="Arial"/>
        </w:rPr>
      </w:pPr>
      <w:r w:rsidRPr="009245D5">
        <w:rPr>
          <w:rFonts w:cs="Arial"/>
        </w:rPr>
        <w:t xml:space="preserve">Troubleshoot printing issues – </w:t>
      </w:r>
    </w:p>
    <w:p w14:paraId="79B4F1FF" w14:textId="5132B01A" w:rsidR="000E7226" w:rsidRPr="009245D5" w:rsidRDefault="000E7226" w:rsidP="00E45B99">
      <w:pPr>
        <w:rPr>
          <w:rFonts w:cs="Arial"/>
        </w:rPr>
      </w:pPr>
      <w:r w:rsidRPr="009245D5">
        <w:rPr>
          <w:rFonts w:cs="Arial"/>
        </w:rPr>
        <w:t xml:space="preserve">Uninstall </w:t>
      </w:r>
      <w:r w:rsidR="002566F4" w:rsidRPr="009245D5">
        <w:rPr>
          <w:rFonts w:cs="Arial"/>
        </w:rPr>
        <w:t xml:space="preserve">default canon </w:t>
      </w:r>
      <w:r w:rsidRPr="009245D5">
        <w:rPr>
          <w:rFonts w:cs="Arial"/>
        </w:rPr>
        <w:t>driver</w:t>
      </w:r>
    </w:p>
    <w:p w14:paraId="209AB894" w14:textId="6AA7C527" w:rsidR="005A073D" w:rsidRPr="009245D5" w:rsidRDefault="005A073D" w:rsidP="00E45B99">
      <w:pPr>
        <w:rPr>
          <w:rFonts w:cs="Arial"/>
        </w:rPr>
      </w:pPr>
    </w:p>
    <w:p w14:paraId="41435CA2" w14:textId="01F0FE5B" w:rsidR="005A073D" w:rsidRPr="009245D5" w:rsidRDefault="005A073D" w:rsidP="00E45B99">
      <w:pPr>
        <w:rPr>
          <w:rFonts w:cs="Arial"/>
        </w:rPr>
      </w:pPr>
      <w:r w:rsidRPr="009245D5">
        <w:rPr>
          <w:rFonts w:cs="Arial"/>
        </w:rPr>
        <w:t>Brent f – cleared cookies</w:t>
      </w:r>
    </w:p>
    <w:p w14:paraId="155A8A8E" w14:textId="4D9362D7" w:rsidR="00637D87" w:rsidRPr="009245D5" w:rsidRDefault="00637D87" w:rsidP="00E45B99">
      <w:pPr>
        <w:rPr>
          <w:rFonts w:cs="Arial"/>
        </w:rPr>
      </w:pPr>
      <w:r w:rsidRPr="009245D5">
        <w:rPr>
          <w:rFonts w:cs="Arial"/>
        </w:rPr>
        <w:t>I was able to login with my t210 and it stayed logged in</w:t>
      </w:r>
    </w:p>
    <w:p w14:paraId="2A43A773" w14:textId="56A63979" w:rsidR="00167FE2" w:rsidRPr="009245D5" w:rsidRDefault="00167FE2" w:rsidP="00E45B99">
      <w:pPr>
        <w:rPr>
          <w:rFonts w:cs="Arial"/>
        </w:rPr>
      </w:pPr>
      <w:r w:rsidRPr="009245D5">
        <w:rPr>
          <w:rFonts w:cs="Arial"/>
        </w:rPr>
        <w:t xml:space="preserve">Tried in firefox </w:t>
      </w:r>
      <w:r w:rsidR="0075443F" w:rsidRPr="009245D5">
        <w:rPr>
          <w:rFonts w:cs="Arial"/>
        </w:rPr>
        <w:t>–</w:t>
      </w:r>
      <w:r w:rsidRPr="009245D5">
        <w:rPr>
          <w:rFonts w:cs="Arial"/>
        </w:rPr>
        <w:t xml:space="preserve"> </w:t>
      </w:r>
    </w:p>
    <w:p w14:paraId="09795173" w14:textId="41F7C361" w:rsidR="0075443F" w:rsidRPr="009245D5" w:rsidRDefault="0075443F" w:rsidP="00E45B99">
      <w:pPr>
        <w:rPr>
          <w:rFonts w:cs="Arial"/>
        </w:rPr>
      </w:pPr>
    </w:p>
    <w:p w14:paraId="590F33B5" w14:textId="6E323581" w:rsidR="0075443F" w:rsidRPr="009245D5" w:rsidRDefault="0075443F" w:rsidP="00E45B99">
      <w:pPr>
        <w:rPr>
          <w:rFonts w:cs="Arial"/>
        </w:rPr>
      </w:pPr>
      <w:r w:rsidRPr="009245D5">
        <w:rPr>
          <w:rFonts w:cs="Arial"/>
        </w:rPr>
        <w:t xml:space="preserve">Jayden peek </w:t>
      </w:r>
      <w:r w:rsidR="00D00C06" w:rsidRPr="009245D5">
        <w:rPr>
          <w:rFonts w:cs="Arial"/>
        </w:rPr>
        <w:t>–</w:t>
      </w:r>
      <w:r w:rsidRPr="009245D5">
        <w:rPr>
          <w:rFonts w:cs="Arial"/>
        </w:rPr>
        <w:t xml:space="preserve"> </w:t>
      </w:r>
    </w:p>
    <w:p w14:paraId="6D0392C5" w14:textId="173B97F1" w:rsidR="00D00C06" w:rsidRPr="009245D5" w:rsidRDefault="00D00C06" w:rsidP="00E45B99">
      <w:pPr>
        <w:rPr>
          <w:rFonts w:cs="Arial"/>
        </w:rPr>
      </w:pPr>
    </w:p>
    <w:p w14:paraId="6440B89D" w14:textId="3E44D241" w:rsidR="00D00C06" w:rsidRPr="009245D5" w:rsidRDefault="00D00C06" w:rsidP="00E45B99">
      <w:pPr>
        <w:rPr>
          <w:rFonts w:cs="Arial"/>
        </w:rPr>
      </w:pPr>
      <w:r w:rsidRPr="009245D5">
        <w:rPr>
          <w:rFonts w:cs="Arial"/>
        </w:rPr>
        <w:t xml:space="preserve">Nathan welch </w:t>
      </w:r>
      <w:r w:rsidR="00336CC4" w:rsidRPr="009245D5">
        <w:rPr>
          <w:rFonts w:cs="Arial"/>
        </w:rPr>
        <w:t>–</w:t>
      </w:r>
      <w:r w:rsidR="008E03EF" w:rsidRPr="009245D5">
        <w:rPr>
          <w:rFonts w:cs="Arial"/>
        </w:rPr>
        <w:t xml:space="preserve"> </w:t>
      </w:r>
    </w:p>
    <w:p w14:paraId="0E9870D8" w14:textId="30992685" w:rsidR="00336CC4" w:rsidRPr="009245D5" w:rsidRDefault="00336CC4" w:rsidP="00E45B99">
      <w:pPr>
        <w:rPr>
          <w:rFonts w:cs="Arial"/>
        </w:rPr>
      </w:pPr>
    </w:p>
    <w:p w14:paraId="7E6795A1" w14:textId="7646CDD5" w:rsidR="00336CC4" w:rsidRPr="009245D5" w:rsidRDefault="00336CC4" w:rsidP="00E45B99">
      <w:pPr>
        <w:rPr>
          <w:rFonts w:cs="Arial"/>
        </w:rPr>
      </w:pPr>
      <w:r w:rsidRPr="009245D5">
        <w:rPr>
          <w:rFonts w:cs="Arial"/>
        </w:rPr>
        <w:t xml:space="preserve">Jess – Microsoft </w:t>
      </w:r>
      <w:r w:rsidR="001F04A8" w:rsidRPr="009245D5">
        <w:rPr>
          <w:rFonts w:cs="Arial"/>
        </w:rPr>
        <w:t xml:space="preserve">sql server </w:t>
      </w:r>
    </w:p>
    <w:p w14:paraId="15534E42" w14:textId="37EDEECD" w:rsidR="00420041" w:rsidRPr="009245D5" w:rsidRDefault="00420041" w:rsidP="00E45B99">
      <w:pPr>
        <w:rPr>
          <w:rFonts w:cs="Arial"/>
        </w:rPr>
      </w:pPr>
    </w:p>
    <w:p w14:paraId="3DEF0A7C" w14:textId="4111196B" w:rsidR="00420041" w:rsidRPr="009245D5" w:rsidRDefault="00420041" w:rsidP="00E45B99">
      <w:pPr>
        <w:rPr>
          <w:rFonts w:cs="Arial"/>
        </w:rPr>
      </w:pPr>
      <w:r w:rsidRPr="009245D5">
        <w:rPr>
          <w:rFonts w:cs="Arial"/>
        </w:rPr>
        <w:t xml:space="preserve">John Gillman </w:t>
      </w:r>
      <w:r w:rsidR="00CE3165" w:rsidRPr="009245D5">
        <w:rPr>
          <w:rFonts w:cs="Arial"/>
        </w:rPr>
        <w:t>–</w:t>
      </w:r>
      <w:r w:rsidR="00AE7CDA" w:rsidRPr="009245D5">
        <w:rPr>
          <w:rFonts w:cs="Arial"/>
        </w:rPr>
        <w:t xml:space="preserve"> </w:t>
      </w:r>
      <w:r w:rsidR="00CE3165" w:rsidRPr="009245D5">
        <w:rPr>
          <w:rFonts w:cs="Arial"/>
        </w:rPr>
        <w:t xml:space="preserve">order class to be able to do </w:t>
      </w:r>
      <w:r w:rsidR="005C5EB7" w:rsidRPr="009245D5">
        <w:rPr>
          <w:rFonts w:cs="Arial"/>
        </w:rPr>
        <w:t xml:space="preserve">parts </w:t>
      </w:r>
      <w:r w:rsidR="00CE3165" w:rsidRPr="009245D5">
        <w:rPr>
          <w:rFonts w:cs="Arial"/>
        </w:rPr>
        <w:t>quotes</w:t>
      </w:r>
    </w:p>
    <w:p w14:paraId="4808ECEC" w14:textId="638B9DD8" w:rsidR="00921B4B" w:rsidRPr="009245D5" w:rsidRDefault="00921B4B" w:rsidP="00E45B99">
      <w:pPr>
        <w:rPr>
          <w:rFonts w:cs="Arial"/>
        </w:rPr>
      </w:pPr>
      <w:r w:rsidRPr="009245D5">
        <w:rPr>
          <w:rFonts w:cs="Arial"/>
        </w:rPr>
        <w:t>Adolf</w:t>
      </w:r>
    </w:p>
    <w:p w14:paraId="4F4C647C" w14:textId="1DCB9E04" w:rsidR="00921B4B" w:rsidRPr="009245D5" w:rsidRDefault="00921B4B" w:rsidP="00E45B99">
      <w:pPr>
        <w:rPr>
          <w:rFonts w:cs="Arial"/>
        </w:rPr>
      </w:pPr>
      <w:r w:rsidRPr="009245D5">
        <w:rPr>
          <w:rFonts w:cs="Arial"/>
        </w:rPr>
        <w:t>Deborah</w:t>
      </w:r>
    </w:p>
    <w:p w14:paraId="0CAE589A" w14:textId="3D0FF5E2" w:rsidR="00921B4B" w:rsidRPr="009245D5" w:rsidRDefault="0011553E" w:rsidP="00E45B99">
      <w:pPr>
        <w:rPr>
          <w:rFonts w:cs="Arial"/>
        </w:rPr>
      </w:pPr>
      <w:r w:rsidRPr="009245D5">
        <w:rPr>
          <w:rFonts w:cs="Arial"/>
        </w:rPr>
        <w:t>T</w:t>
      </w:r>
      <w:r w:rsidR="006434E7" w:rsidRPr="009245D5">
        <w:rPr>
          <w:rFonts w:cs="Arial"/>
        </w:rPr>
        <w:t>revor</w:t>
      </w:r>
    </w:p>
    <w:p w14:paraId="46EC3F0D" w14:textId="2858A277" w:rsidR="0011553E" w:rsidRPr="009245D5" w:rsidRDefault="0011553E" w:rsidP="00E45B99">
      <w:pPr>
        <w:rPr>
          <w:rFonts w:cs="Arial"/>
        </w:rPr>
      </w:pPr>
    </w:p>
    <w:p w14:paraId="6B5D6E05" w14:textId="07BBD424" w:rsidR="0011553E" w:rsidRPr="009245D5" w:rsidRDefault="0011553E" w:rsidP="00E45B99">
      <w:pPr>
        <w:rPr>
          <w:rFonts w:cs="Arial"/>
        </w:rPr>
      </w:pPr>
      <w:r w:rsidRPr="009245D5">
        <w:rPr>
          <w:rFonts w:cs="Arial"/>
        </w:rPr>
        <w:t xml:space="preserve">John wang </w:t>
      </w:r>
      <w:r w:rsidR="009D4CBA" w:rsidRPr="009245D5">
        <w:rPr>
          <w:rFonts w:cs="Arial"/>
        </w:rPr>
        <w:t xml:space="preserve">– invoicing in naxt – ctrl button is always switched on </w:t>
      </w:r>
    </w:p>
    <w:p w14:paraId="4BC6149C" w14:textId="091192F8" w:rsidR="007A78A8" w:rsidRPr="009245D5" w:rsidRDefault="007A78A8" w:rsidP="00E45B99">
      <w:pPr>
        <w:rPr>
          <w:rFonts w:cs="Arial"/>
        </w:rPr>
      </w:pPr>
    </w:p>
    <w:p w14:paraId="023FF5F6" w14:textId="2652F8D9" w:rsidR="007A78A8" w:rsidRPr="009245D5" w:rsidRDefault="007A78A8" w:rsidP="00E45B99">
      <w:pPr>
        <w:rPr>
          <w:rFonts w:cs="Arial"/>
        </w:rPr>
      </w:pPr>
      <w:r w:rsidRPr="009245D5">
        <w:rPr>
          <w:rFonts w:cs="Arial"/>
        </w:rPr>
        <w:t>Mike – print from sis</w:t>
      </w:r>
    </w:p>
    <w:p w14:paraId="582165A9" w14:textId="1445F384" w:rsidR="0094044D" w:rsidRPr="009245D5" w:rsidRDefault="0094044D" w:rsidP="00E45B99">
      <w:pPr>
        <w:rPr>
          <w:rFonts w:cs="Arial"/>
        </w:rPr>
      </w:pPr>
    </w:p>
    <w:p w14:paraId="65DFE70E" w14:textId="347CFE6E" w:rsidR="002A44A9" w:rsidRPr="009245D5" w:rsidRDefault="0094044D" w:rsidP="00E45B99">
      <w:pPr>
        <w:rPr>
          <w:rFonts w:cs="Arial"/>
        </w:rPr>
      </w:pPr>
      <w:r w:rsidRPr="009245D5">
        <w:rPr>
          <w:rFonts w:cs="Arial"/>
        </w:rPr>
        <w:t xml:space="preserve">Shane barrett – henry booth in remote location </w:t>
      </w:r>
      <w:r w:rsidR="009C5877" w:rsidRPr="009245D5">
        <w:rPr>
          <w:rFonts w:cs="Arial"/>
        </w:rPr>
        <w:t>–</w:t>
      </w:r>
      <w:r w:rsidRPr="009245D5">
        <w:rPr>
          <w:rFonts w:cs="Arial"/>
        </w:rPr>
        <w:t xml:space="preserve"> </w:t>
      </w:r>
      <w:r w:rsidR="009C5877" w:rsidRPr="009245D5">
        <w:rPr>
          <w:rFonts w:cs="Arial"/>
        </w:rPr>
        <w:t>portable printer</w:t>
      </w:r>
      <w:r w:rsidR="00D55964" w:rsidRPr="009245D5">
        <w:rPr>
          <w:rFonts w:cs="Arial"/>
        </w:rPr>
        <w:t xml:space="preserve"> </w:t>
      </w:r>
      <w:r w:rsidR="00E45B16" w:rsidRPr="009245D5">
        <w:rPr>
          <w:rFonts w:cs="Arial"/>
        </w:rPr>
        <w:t>–</w:t>
      </w:r>
      <w:r w:rsidR="00D55964" w:rsidRPr="009245D5">
        <w:rPr>
          <w:rFonts w:cs="Arial"/>
        </w:rPr>
        <w:t xml:space="preserve"> </w:t>
      </w:r>
      <w:r w:rsidR="00E45B16" w:rsidRPr="009245D5">
        <w:rPr>
          <w:rFonts w:cs="Arial"/>
        </w:rPr>
        <w:t>marsterton by himself – no branch – just a workshop that he works out of</w:t>
      </w:r>
      <w:r w:rsidR="00A5373B" w:rsidRPr="009245D5">
        <w:rPr>
          <w:rFonts w:cs="Arial"/>
        </w:rPr>
        <w:t xml:space="preserve"> – stay in workshop </w:t>
      </w:r>
      <w:r w:rsidR="002A44A9" w:rsidRPr="009245D5">
        <w:rPr>
          <w:rFonts w:cs="Arial"/>
        </w:rPr>
        <w:t>–</w:t>
      </w:r>
      <w:r w:rsidR="00A5373B" w:rsidRPr="009245D5">
        <w:rPr>
          <w:rFonts w:cs="Arial"/>
        </w:rPr>
        <w:t xml:space="preserve"> </w:t>
      </w:r>
      <w:r w:rsidR="00E55AF2" w:rsidRPr="009245D5">
        <w:rPr>
          <w:rFonts w:cs="Arial"/>
        </w:rPr>
        <w:t xml:space="preserve">30 pcs A4 – colour </w:t>
      </w:r>
      <w:r w:rsidR="001D7025" w:rsidRPr="009245D5">
        <w:rPr>
          <w:rFonts w:cs="Arial"/>
        </w:rPr>
        <w:t>–</w:t>
      </w:r>
      <w:r w:rsidR="00E55AF2" w:rsidRPr="009245D5">
        <w:rPr>
          <w:rFonts w:cs="Arial"/>
        </w:rPr>
        <w:t xml:space="preserve"> </w:t>
      </w:r>
      <w:r w:rsidR="001D7025" w:rsidRPr="009245D5">
        <w:rPr>
          <w:rFonts w:cs="Arial"/>
        </w:rPr>
        <w:t>107</w:t>
      </w:r>
      <w:r w:rsidR="00FB75F1" w:rsidRPr="009245D5">
        <w:rPr>
          <w:rFonts w:cs="Arial"/>
        </w:rPr>
        <w:t xml:space="preserve"> nangaumuwa</w:t>
      </w:r>
    </w:p>
    <w:p w14:paraId="17340D6A" w14:textId="5A67DF26" w:rsidR="001D7025" w:rsidRPr="009245D5" w:rsidRDefault="001D7025" w:rsidP="00E45B99">
      <w:pPr>
        <w:rPr>
          <w:rFonts w:cs="Arial"/>
        </w:rPr>
      </w:pPr>
      <w:r w:rsidRPr="009245D5">
        <w:rPr>
          <w:rFonts w:cs="Arial"/>
        </w:rPr>
        <w:t xml:space="preserve">Nzc depot - </w:t>
      </w:r>
      <w:r w:rsidR="00FB75F1" w:rsidRPr="009245D5">
        <w:rPr>
          <w:rFonts w:cs="Arial"/>
        </w:rPr>
        <w:t xml:space="preserve">usb - </w:t>
      </w:r>
    </w:p>
    <w:p w14:paraId="0C65AFDD" w14:textId="56241333" w:rsidR="005C5EB7" w:rsidRPr="009245D5" w:rsidRDefault="005C5EB7" w:rsidP="00E45B99">
      <w:pPr>
        <w:rPr>
          <w:rFonts w:cs="Arial"/>
        </w:rPr>
      </w:pPr>
    </w:p>
    <w:p w14:paraId="41016930" w14:textId="7A1DE0C4" w:rsidR="00F451D0" w:rsidRPr="009245D5" w:rsidRDefault="00F451D0" w:rsidP="00E45B99">
      <w:pPr>
        <w:rPr>
          <w:rFonts w:cs="Arial"/>
        </w:rPr>
      </w:pPr>
      <w:r w:rsidRPr="009245D5">
        <w:rPr>
          <w:rFonts w:cs="Arial"/>
        </w:rPr>
        <w:t xml:space="preserve">Vickie warren </w:t>
      </w:r>
      <w:r w:rsidR="000A6462" w:rsidRPr="009245D5">
        <w:rPr>
          <w:rFonts w:cs="Arial"/>
        </w:rPr>
        <w:t>–</w:t>
      </w:r>
      <w:r w:rsidRPr="009245D5">
        <w:rPr>
          <w:rFonts w:cs="Arial"/>
        </w:rPr>
        <w:t xml:space="preserve"> </w:t>
      </w:r>
    </w:p>
    <w:p w14:paraId="1CDE7A36" w14:textId="6744ACF9" w:rsidR="000A6462" w:rsidRPr="009245D5" w:rsidRDefault="000A6462" w:rsidP="00E45B99">
      <w:pPr>
        <w:rPr>
          <w:rFonts w:cs="Arial"/>
        </w:rPr>
      </w:pPr>
    </w:p>
    <w:p w14:paraId="50ACAA57" w14:textId="1D9B2783" w:rsidR="000A6462" w:rsidRPr="009245D5" w:rsidRDefault="0034699D" w:rsidP="00E45B99">
      <w:pPr>
        <w:rPr>
          <w:rFonts w:cs="Arial"/>
        </w:rPr>
      </w:pPr>
      <w:r w:rsidRPr="009245D5">
        <w:rPr>
          <w:rFonts w:cs="Arial"/>
        </w:rPr>
        <w:t xml:space="preserve">Adolf – naxt – look at quotations – enter name </w:t>
      </w:r>
      <w:r w:rsidR="00262AAF" w:rsidRPr="009245D5">
        <w:rPr>
          <w:rFonts w:cs="Arial"/>
        </w:rPr>
        <w:t>–</w:t>
      </w:r>
      <w:r w:rsidRPr="009245D5">
        <w:rPr>
          <w:rFonts w:cs="Arial"/>
        </w:rPr>
        <w:t xml:space="preserve"> </w:t>
      </w:r>
    </w:p>
    <w:p w14:paraId="280A49A9" w14:textId="644788E8" w:rsidR="00262AAF" w:rsidRPr="009245D5" w:rsidRDefault="00262AAF" w:rsidP="00E45B99">
      <w:pPr>
        <w:rPr>
          <w:rFonts w:cs="Arial"/>
        </w:rPr>
      </w:pPr>
    </w:p>
    <w:p w14:paraId="275C0E97" w14:textId="5DA9790B" w:rsidR="00262AAF" w:rsidRPr="009245D5" w:rsidRDefault="00262AAF" w:rsidP="00E45B99">
      <w:pPr>
        <w:rPr>
          <w:rFonts w:cs="Arial"/>
        </w:rPr>
      </w:pPr>
      <w:r w:rsidRPr="009245D5">
        <w:rPr>
          <w:rFonts w:cs="Arial"/>
        </w:rPr>
        <w:t xml:space="preserve">Pasqual </w:t>
      </w:r>
      <w:r w:rsidR="00E6045B" w:rsidRPr="009245D5">
        <w:rPr>
          <w:rFonts w:cs="Arial"/>
        </w:rPr>
        <w:t>–</w:t>
      </w:r>
      <w:r w:rsidRPr="009245D5">
        <w:rPr>
          <w:rFonts w:cs="Arial"/>
        </w:rPr>
        <w:t xml:space="preserve"> </w:t>
      </w:r>
      <w:r w:rsidR="00356083" w:rsidRPr="009245D5">
        <w:rPr>
          <w:rFonts w:cs="Arial"/>
        </w:rPr>
        <w:t>admin</w:t>
      </w:r>
    </w:p>
    <w:p w14:paraId="4971B510" w14:textId="49957489" w:rsidR="00E6045B" w:rsidRPr="009245D5" w:rsidRDefault="00E6045B" w:rsidP="00E45B99">
      <w:pPr>
        <w:rPr>
          <w:rFonts w:cs="Arial"/>
        </w:rPr>
      </w:pPr>
    </w:p>
    <w:p w14:paraId="05A487EF" w14:textId="7955E056" w:rsidR="00E6045B" w:rsidRPr="009245D5" w:rsidRDefault="00E6045B" w:rsidP="00E45B99">
      <w:pPr>
        <w:rPr>
          <w:rFonts w:cs="Arial"/>
        </w:rPr>
      </w:pPr>
      <w:r w:rsidRPr="009245D5">
        <w:rPr>
          <w:rFonts w:cs="Arial"/>
        </w:rPr>
        <w:t xml:space="preserve">Cody </w:t>
      </w:r>
      <w:r w:rsidR="00715445" w:rsidRPr="009245D5">
        <w:rPr>
          <w:rFonts w:cs="Arial"/>
        </w:rPr>
        <w:t>–</w:t>
      </w:r>
      <w:r w:rsidRPr="009245D5">
        <w:rPr>
          <w:rFonts w:cs="Arial"/>
        </w:rPr>
        <w:t xml:space="preserve"> </w:t>
      </w:r>
    </w:p>
    <w:p w14:paraId="34A789DA" w14:textId="6E8C4757" w:rsidR="00715445" w:rsidRPr="009245D5" w:rsidRDefault="00715445" w:rsidP="00E45B99">
      <w:pPr>
        <w:rPr>
          <w:rFonts w:cs="Arial"/>
        </w:rPr>
      </w:pPr>
    </w:p>
    <w:p w14:paraId="1699B770" w14:textId="5C9EC9CE" w:rsidR="00715445" w:rsidRPr="009245D5" w:rsidRDefault="00715445" w:rsidP="00E45B99">
      <w:pPr>
        <w:rPr>
          <w:rFonts w:cs="Arial"/>
        </w:rPr>
      </w:pPr>
      <w:r w:rsidRPr="009245D5">
        <w:rPr>
          <w:rFonts w:cs="Arial"/>
        </w:rPr>
        <w:t xml:space="preserve">Scott randall </w:t>
      </w:r>
      <w:r w:rsidR="005D3AD3" w:rsidRPr="009245D5">
        <w:rPr>
          <w:rFonts w:cs="Arial"/>
        </w:rPr>
        <w:t>–</w:t>
      </w:r>
      <w:r w:rsidRPr="009245D5">
        <w:rPr>
          <w:rFonts w:cs="Arial"/>
        </w:rPr>
        <w:t xml:space="preserve"> </w:t>
      </w:r>
    </w:p>
    <w:p w14:paraId="3DA585D1" w14:textId="52B0D9B3" w:rsidR="005D3AD3" w:rsidRPr="009245D5" w:rsidRDefault="005D3AD3" w:rsidP="00E45B99">
      <w:pPr>
        <w:rPr>
          <w:rFonts w:cs="Arial"/>
        </w:rPr>
      </w:pPr>
    </w:p>
    <w:p w14:paraId="659C7726" w14:textId="615EC0D6" w:rsidR="005D3AD3" w:rsidRPr="009245D5" w:rsidRDefault="005D3AD3" w:rsidP="005D3AD3">
      <w:pPr>
        <w:pStyle w:val="Heading1"/>
        <w:rPr>
          <w:rFonts w:cs="Arial"/>
          <w:szCs w:val="20"/>
        </w:rPr>
      </w:pPr>
      <w:r w:rsidRPr="009245D5">
        <w:rPr>
          <w:rFonts w:cs="Arial"/>
          <w:szCs w:val="20"/>
        </w:rPr>
        <w:t>18/03</w:t>
      </w:r>
    </w:p>
    <w:p w14:paraId="0B18BE9E" w14:textId="4F5563F4" w:rsidR="005D3AD3" w:rsidRPr="009245D5" w:rsidRDefault="005D3AD3" w:rsidP="005D3AD3">
      <w:pPr>
        <w:rPr>
          <w:rFonts w:cs="Arial"/>
        </w:rPr>
      </w:pPr>
    </w:p>
    <w:p w14:paraId="19E85618" w14:textId="1DB6F245" w:rsidR="005D3AD3" w:rsidRPr="009245D5" w:rsidRDefault="00AE7F61" w:rsidP="005D3AD3">
      <w:pPr>
        <w:rPr>
          <w:rFonts w:cs="Arial"/>
        </w:rPr>
      </w:pPr>
      <w:r w:rsidRPr="009245D5">
        <w:rPr>
          <w:rFonts w:cs="Arial"/>
        </w:rPr>
        <w:t xml:space="preserve">James ohanlon </w:t>
      </w:r>
      <w:r w:rsidR="005E21BF" w:rsidRPr="009245D5">
        <w:rPr>
          <w:rFonts w:cs="Arial"/>
        </w:rPr>
        <w:t>–</w:t>
      </w:r>
      <w:r w:rsidRPr="009245D5">
        <w:rPr>
          <w:rFonts w:cs="Arial"/>
        </w:rPr>
        <w:t xml:space="preserve"> </w:t>
      </w:r>
      <w:r w:rsidR="005E21BF" w:rsidRPr="009245D5">
        <w:rPr>
          <w:rFonts w:cs="Arial"/>
        </w:rPr>
        <w:t>steph on emails yesterday – search in search bar – not getting all data</w:t>
      </w:r>
    </w:p>
    <w:p w14:paraId="0E7901E2" w14:textId="5349F326" w:rsidR="00BC7B86" w:rsidRPr="009245D5" w:rsidRDefault="00BC7B86" w:rsidP="005D3AD3">
      <w:pPr>
        <w:rPr>
          <w:rFonts w:cs="Arial"/>
        </w:rPr>
      </w:pPr>
    </w:p>
    <w:p w14:paraId="5701CD8C" w14:textId="301317F8" w:rsidR="00BC7B86" w:rsidRPr="009245D5" w:rsidRDefault="00BC7B86" w:rsidP="005D3AD3">
      <w:pPr>
        <w:rPr>
          <w:rFonts w:cs="Arial"/>
        </w:rPr>
      </w:pPr>
      <w:r w:rsidRPr="009245D5">
        <w:rPr>
          <w:rFonts w:cs="Arial"/>
        </w:rPr>
        <w:t xml:space="preserve">Barbara w </w:t>
      </w:r>
      <w:r w:rsidR="002A5098" w:rsidRPr="009245D5">
        <w:rPr>
          <w:rFonts w:cs="Arial"/>
        </w:rPr>
        <w:t>–</w:t>
      </w:r>
      <w:r w:rsidRPr="009245D5">
        <w:rPr>
          <w:rFonts w:cs="Arial"/>
        </w:rPr>
        <w:t xml:space="preserve"> </w:t>
      </w:r>
      <w:r w:rsidR="002A5098" w:rsidRPr="009245D5">
        <w:rPr>
          <w:rFonts w:cs="Arial"/>
        </w:rPr>
        <w:t>no emails from black books for timesheets – some came through from about 7.15am – looking at timecard for 7.28 not showing</w:t>
      </w:r>
      <w:r w:rsidR="00534837" w:rsidRPr="009245D5">
        <w:rPr>
          <w:rFonts w:cs="Arial"/>
        </w:rPr>
        <w:t>. Emails come through every hour – haven’t had any</w:t>
      </w:r>
    </w:p>
    <w:p w14:paraId="678B42AF" w14:textId="648A24C0" w:rsidR="00E400B4" w:rsidRPr="009245D5" w:rsidRDefault="00E400B4" w:rsidP="005D3AD3">
      <w:pPr>
        <w:rPr>
          <w:rFonts w:cs="Arial"/>
        </w:rPr>
      </w:pPr>
    </w:p>
    <w:p w14:paraId="22B0D4EF" w14:textId="4E653A64" w:rsidR="00E400B4" w:rsidRPr="009245D5" w:rsidRDefault="00E400B4" w:rsidP="005D3AD3">
      <w:pPr>
        <w:rPr>
          <w:rFonts w:cs="Arial"/>
        </w:rPr>
      </w:pPr>
      <w:r w:rsidRPr="009245D5">
        <w:rPr>
          <w:rFonts w:cs="Arial"/>
        </w:rPr>
        <w:t>Richard skiff – new user on behalf of aaron – paul chh</w:t>
      </w:r>
    </w:p>
    <w:p w14:paraId="1C7DFAD4" w14:textId="280C4B18" w:rsidR="00DA2E81" w:rsidRPr="009245D5" w:rsidRDefault="00DA2E81" w:rsidP="005D3AD3">
      <w:pPr>
        <w:rPr>
          <w:rFonts w:cs="Arial"/>
        </w:rPr>
      </w:pPr>
    </w:p>
    <w:p w14:paraId="7AA99468" w14:textId="70863710" w:rsidR="00DA2E81" w:rsidRPr="009245D5" w:rsidRDefault="00747C75" w:rsidP="005D3AD3">
      <w:pPr>
        <w:rPr>
          <w:rFonts w:cs="Arial"/>
        </w:rPr>
      </w:pPr>
      <w:r w:rsidRPr="009245D5">
        <w:rPr>
          <w:rFonts w:cs="Arial"/>
        </w:rPr>
        <w:t xml:space="preserve">Jared tansley </w:t>
      </w:r>
      <w:r w:rsidR="00CD19E2" w:rsidRPr="009245D5">
        <w:rPr>
          <w:rFonts w:cs="Arial"/>
        </w:rPr>
        <w:t>–</w:t>
      </w:r>
      <w:r w:rsidRPr="009245D5">
        <w:rPr>
          <w:rFonts w:cs="Arial"/>
        </w:rPr>
        <w:t xml:space="preserve"> </w:t>
      </w:r>
    </w:p>
    <w:p w14:paraId="713D864F" w14:textId="67FB4584" w:rsidR="00CD19E2" w:rsidRPr="009245D5" w:rsidRDefault="00CD19E2" w:rsidP="005D3AD3">
      <w:pPr>
        <w:rPr>
          <w:rFonts w:cs="Arial"/>
        </w:rPr>
      </w:pPr>
    </w:p>
    <w:p w14:paraId="2DA6B797" w14:textId="70886960" w:rsidR="00CD19E2" w:rsidRPr="009245D5" w:rsidRDefault="00CD19E2" w:rsidP="005D3AD3">
      <w:pPr>
        <w:rPr>
          <w:rFonts w:cs="Arial"/>
        </w:rPr>
      </w:pPr>
      <w:r w:rsidRPr="009245D5">
        <w:rPr>
          <w:rFonts w:cs="Arial"/>
        </w:rPr>
        <w:t>Mitch riley – access through cat inspect</w:t>
      </w:r>
      <w:r w:rsidR="00DD4B6C" w:rsidRPr="009245D5">
        <w:rPr>
          <w:rFonts w:cs="Arial"/>
        </w:rPr>
        <w:t xml:space="preserve"> – retrieve inspection – error says cant retrieve it </w:t>
      </w:r>
      <w:r w:rsidR="006D400B" w:rsidRPr="009245D5">
        <w:rPr>
          <w:rFonts w:cs="Arial"/>
        </w:rPr>
        <w:t>–</w:t>
      </w:r>
      <w:r w:rsidR="00F2457A" w:rsidRPr="009245D5">
        <w:rPr>
          <w:rFonts w:cs="Arial"/>
        </w:rPr>
        <w:t xml:space="preserve"> </w:t>
      </w:r>
    </w:p>
    <w:p w14:paraId="390089D3" w14:textId="3C3F7DBD" w:rsidR="006D400B" w:rsidRPr="009245D5" w:rsidRDefault="006D400B" w:rsidP="005D3AD3">
      <w:pPr>
        <w:rPr>
          <w:rFonts w:cs="Arial"/>
        </w:rPr>
      </w:pPr>
    </w:p>
    <w:p w14:paraId="6AC78ADB" w14:textId="3E7B7821" w:rsidR="006D400B" w:rsidRPr="009245D5" w:rsidRDefault="006D400B" w:rsidP="005D3AD3">
      <w:pPr>
        <w:rPr>
          <w:rFonts w:cs="Arial"/>
        </w:rPr>
      </w:pPr>
      <w:r w:rsidRPr="009245D5">
        <w:rPr>
          <w:rFonts w:cs="Arial"/>
        </w:rPr>
        <w:t xml:space="preserve">Glenn Shakespeare </w:t>
      </w:r>
      <w:r w:rsidR="00041A43" w:rsidRPr="009245D5">
        <w:rPr>
          <w:rFonts w:cs="Arial"/>
        </w:rPr>
        <w:t>–</w:t>
      </w:r>
      <w:r w:rsidRPr="009245D5">
        <w:rPr>
          <w:rFonts w:cs="Arial"/>
        </w:rPr>
        <w:t xml:space="preserve"> </w:t>
      </w:r>
      <w:r w:rsidR="00041A43" w:rsidRPr="009245D5">
        <w:rPr>
          <w:rFonts w:cs="Arial"/>
        </w:rPr>
        <w:t xml:space="preserve">print from laptop </w:t>
      </w:r>
      <w:r w:rsidR="008C4448" w:rsidRPr="009245D5">
        <w:rPr>
          <w:rFonts w:cs="Arial"/>
        </w:rPr>
        <w:t>–</w:t>
      </w:r>
      <w:r w:rsidR="00041A43" w:rsidRPr="009245D5">
        <w:rPr>
          <w:rFonts w:cs="Arial"/>
        </w:rPr>
        <w:t xml:space="preserve"> </w:t>
      </w:r>
    </w:p>
    <w:p w14:paraId="2A512577" w14:textId="21BC51D9" w:rsidR="008C4448" w:rsidRPr="009245D5" w:rsidRDefault="008C4448" w:rsidP="005D3AD3">
      <w:pPr>
        <w:rPr>
          <w:rFonts w:cs="Arial"/>
        </w:rPr>
      </w:pPr>
    </w:p>
    <w:p w14:paraId="509CACBA" w14:textId="76177D51" w:rsidR="008C4448" w:rsidRPr="009245D5" w:rsidRDefault="008C4448" w:rsidP="005D3AD3">
      <w:pPr>
        <w:rPr>
          <w:rFonts w:cs="Arial"/>
        </w:rPr>
      </w:pPr>
      <w:r w:rsidRPr="009245D5">
        <w:rPr>
          <w:rFonts w:cs="Arial"/>
        </w:rPr>
        <w:t xml:space="preserve">Hamish Kirkness </w:t>
      </w:r>
      <w:r w:rsidR="00716E31" w:rsidRPr="009245D5">
        <w:rPr>
          <w:rFonts w:cs="Arial"/>
        </w:rPr>
        <w:t>–</w:t>
      </w:r>
      <w:r w:rsidRPr="009245D5">
        <w:rPr>
          <w:rFonts w:cs="Arial"/>
        </w:rPr>
        <w:t xml:space="preserve"> </w:t>
      </w:r>
      <w:r w:rsidR="00716E31" w:rsidRPr="009245D5">
        <w:rPr>
          <w:rFonts w:cs="Arial"/>
        </w:rPr>
        <w:t xml:space="preserve">phone </w:t>
      </w:r>
      <w:r w:rsidR="00B46ADA" w:rsidRPr="009245D5">
        <w:rPr>
          <w:rFonts w:cs="Arial"/>
        </w:rPr>
        <w:t>–</w:t>
      </w:r>
      <w:r w:rsidR="00716E31" w:rsidRPr="009245D5">
        <w:rPr>
          <w:rFonts w:cs="Arial"/>
        </w:rPr>
        <w:t xml:space="preserve"> corp</w:t>
      </w:r>
      <w:r w:rsidR="00B46ADA" w:rsidRPr="009245D5">
        <w:rPr>
          <w:rFonts w:cs="Arial"/>
        </w:rPr>
        <w:t>-</w:t>
      </w:r>
    </w:p>
    <w:p w14:paraId="7E2F79BE" w14:textId="7E5E6ED2" w:rsidR="001475A8" w:rsidRPr="009245D5" w:rsidRDefault="001475A8" w:rsidP="005D3AD3">
      <w:pPr>
        <w:rPr>
          <w:rFonts w:cs="Arial"/>
        </w:rPr>
      </w:pPr>
    </w:p>
    <w:p w14:paraId="07CE77C9" w14:textId="665EA25B" w:rsidR="001475A8" w:rsidRPr="009245D5" w:rsidRDefault="009E2645" w:rsidP="005D3AD3">
      <w:pPr>
        <w:rPr>
          <w:rFonts w:cs="Arial"/>
        </w:rPr>
      </w:pPr>
      <w:r w:rsidRPr="009245D5">
        <w:rPr>
          <w:rFonts w:cs="Arial"/>
        </w:rPr>
        <w:t xml:space="preserve">Barbara – timecard – calculated – trying to transfer it – cost cntre 1022 </w:t>
      </w:r>
      <w:r w:rsidR="00A671B8" w:rsidRPr="009245D5">
        <w:rPr>
          <w:rFonts w:cs="Arial"/>
        </w:rPr>
        <w:t>–</w:t>
      </w:r>
      <w:r w:rsidRPr="009245D5">
        <w:rPr>
          <w:rFonts w:cs="Arial"/>
        </w:rPr>
        <w:t xml:space="preserve"> </w:t>
      </w:r>
    </w:p>
    <w:p w14:paraId="57876A9A" w14:textId="01118538" w:rsidR="0055332E" w:rsidRPr="009245D5" w:rsidRDefault="0055332E" w:rsidP="005D3AD3">
      <w:pPr>
        <w:rPr>
          <w:rFonts w:cs="Arial"/>
        </w:rPr>
      </w:pPr>
    </w:p>
    <w:p w14:paraId="18305EB5" w14:textId="7374E7FC" w:rsidR="0055332E" w:rsidRPr="009245D5" w:rsidRDefault="0055332E" w:rsidP="0055332E">
      <w:pPr>
        <w:pStyle w:val="Heading1"/>
        <w:rPr>
          <w:rFonts w:cs="Arial"/>
          <w:szCs w:val="20"/>
        </w:rPr>
      </w:pPr>
      <w:r w:rsidRPr="009245D5">
        <w:rPr>
          <w:rFonts w:cs="Arial"/>
          <w:szCs w:val="20"/>
        </w:rPr>
        <w:lastRenderedPageBreak/>
        <w:t>19/03</w:t>
      </w:r>
    </w:p>
    <w:p w14:paraId="66F4AA40" w14:textId="53345541" w:rsidR="0055332E" w:rsidRPr="009245D5" w:rsidRDefault="0055332E" w:rsidP="0055332E">
      <w:pPr>
        <w:rPr>
          <w:rFonts w:cs="Arial"/>
        </w:rPr>
      </w:pPr>
    </w:p>
    <w:p w14:paraId="554AC819" w14:textId="3DE9E2EA" w:rsidR="0057376D" w:rsidRPr="009245D5" w:rsidRDefault="0057376D" w:rsidP="0055332E">
      <w:pPr>
        <w:rPr>
          <w:rFonts w:cs="Arial"/>
        </w:rPr>
      </w:pPr>
      <w:r w:rsidRPr="009245D5">
        <w:rPr>
          <w:rFonts w:cs="Arial"/>
        </w:rPr>
        <w:t xml:space="preserve">Brooke cogle </w:t>
      </w:r>
      <w:r w:rsidR="00036E10" w:rsidRPr="009245D5">
        <w:rPr>
          <w:rFonts w:cs="Arial"/>
        </w:rPr>
        <w:t>–</w:t>
      </w:r>
      <w:r w:rsidRPr="009245D5">
        <w:rPr>
          <w:rFonts w:cs="Arial"/>
        </w:rPr>
        <w:t xml:space="preserve"> </w:t>
      </w:r>
      <w:r w:rsidR="00036E10" w:rsidRPr="009245D5">
        <w:rPr>
          <w:rFonts w:cs="Arial"/>
        </w:rPr>
        <w:t>working from home – got headset – Zendesk is saying to allow</w:t>
      </w:r>
    </w:p>
    <w:p w14:paraId="50B2FD21" w14:textId="7DA5B7D2" w:rsidR="00A2240D" w:rsidRPr="009245D5" w:rsidRDefault="00A2240D" w:rsidP="0055332E">
      <w:pPr>
        <w:rPr>
          <w:rFonts w:cs="Arial"/>
        </w:rPr>
      </w:pPr>
    </w:p>
    <w:p w14:paraId="5989F583" w14:textId="63E1CC43" w:rsidR="00A2240D" w:rsidRPr="009245D5" w:rsidRDefault="00A2240D" w:rsidP="0055332E">
      <w:pPr>
        <w:rPr>
          <w:rFonts w:cs="Arial"/>
        </w:rPr>
      </w:pPr>
      <w:r w:rsidRPr="009245D5">
        <w:rPr>
          <w:rFonts w:cs="Arial"/>
        </w:rPr>
        <w:t xml:space="preserve">Dean heney </w:t>
      </w:r>
      <w:r w:rsidR="003257DB" w:rsidRPr="009245D5">
        <w:rPr>
          <w:rFonts w:cs="Arial"/>
        </w:rPr>
        <w:t xml:space="preserve">– teams – Amanda and I having trouble connecting </w:t>
      </w:r>
      <w:r w:rsidR="00E87170" w:rsidRPr="009245D5">
        <w:rPr>
          <w:rFonts w:cs="Arial"/>
        </w:rPr>
        <w:t>–</w:t>
      </w:r>
    </w:p>
    <w:p w14:paraId="3DDB1894" w14:textId="68661C46" w:rsidR="00E87170" w:rsidRPr="009245D5" w:rsidRDefault="00E87170" w:rsidP="0055332E">
      <w:pPr>
        <w:rPr>
          <w:rFonts w:cs="Arial"/>
        </w:rPr>
      </w:pPr>
    </w:p>
    <w:p w14:paraId="3057A5E3" w14:textId="09354452" w:rsidR="00E87170" w:rsidRPr="009245D5" w:rsidRDefault="00E87170" w:rsidP="0055332E">
      <w:pPr>
        <w:rPr>
          <w:rFonts w:cs="Arial"/>
        </w:rPr>
      </w:pPr>
      <w:r w:rsidRPr="009245D5">
        <w:rPr>
          <w:rFonts w:cs="Arial"/>
        </w:rPr>
        <w:t xml:space="preserve">Nathan w </w:t>
      </w:r>
      <w:r w:rsidR="00013F81" w:rsidRPr="009245D5">
        <w:rPr>
          <w:rFonts w:cs="Arial"/>
        </w:rPr>
        <w:t>– created a view</w:t>
      </w:r>
    </w:p>
    <w:p w14:paraId="5B8AAB45" w14:textId="71D959B8" w:rsidR="00776F92" w:rsidRPr="009245D5" w:rsidRDefault="00776F92" w:rsidP="0055332E">
      <w:pPr>
        <w:rPr>
          <w:rFonts w:cs="Arial"/>
        </w:rPr>
      </w:pPr>
    </w:p>
    <w:p w14:paraId="3A53D803" w14:textId="502B2F2A" w:rsidR="00776F92" w:rsidRPr="009245D5" w:rsidRDefault="00792189" w:rsidP="0055332E">
      <w:pPr>
        <w:rPr>
          <w:rFonts w:cs="Arial"/>
        </w:rPr>
      </w:pPr>
      <w:r w:rsidRPr="009245D5">
        <w:rPr>
          <w:rFonts w:cs="Arial"/>
        </w:rPr>
        <w:t xml:space="preserve">Damien – broke phone last night walking laongisdei a river – slipped over – smashed phone </w:t>
      </w:r>
      <w:r w:rsidR="00CC3090" w:rsidRPr="009245D5">
        <w:rPr>
          <w:rFonts w:cs="Arial"/>
        </w:rPr>
        <w:t>–</w:t>
      </w:r>
      <w:r w:rsidRPr="009245D5">
        <w:rPr>
          <w:rFonts w:cs="Arial"/>
        </w:rPr>
        <w:t xml:space="preserve"> </w:t>
      </w:r>
    </w:p>
    <w:p w14:paraId="6DE7A5E1" w14:textId="23BD4E47" w:rsidR="00CC3090" w:rsidRPr="009245D5" w:rsidRDefault="00CC3090" w:rsidP="0055332E">
      <w:pPr>
        <w:rPr>
          <w:rFonts w:cs="Arial"/>
        </w:rPr>
      </w:pPr>
    </w:p>
    <w:p w14:paraId="3070C27A" w14:textId="15DD0661" w:rsidR="00CC3090" w:rsidRPr="009245D5" w:rsidRDefault="00CC3090" w:rsidP="0055332E">
      <w:pPr>
        <w:rPr>
          <w:rFonts w:cs="Arial"/>
        </w:rPr>
      </w:pPr>
      <w:r w:rsidRPr="009245D5">
        <w:rPr>
          <w:rFonts w:cs="Arial"/>
        </w:rPr>
        <w:t xml:space="preserve">Jayden peek – naxt </w:t>
      </w:r>
    </w:p>
    <w:p w14:paraId="5B4A82FD" w14:textId="54901640" w:rsidR="00494905" w:rsidRPr="009245D5" w:rsidRDefault="00494905" w:rsidP="0055332E">
      <w:pPr>
        <w:rPr>
          <w:rFonts w:cs="Arial"/>
        </w:rPr>
      </w:pPr>
    </w:p>
    <w:p w14:paraId="36B27622" w14:textId="5FC94CA0" w:rsidR="00494905" w:rsidRPr="009245D5" w:rsidRDefault="00494905" w:rsidP="0055332E">
      <w:pPr>
        <w:rPr>
          <w:rFonts w:cs="Arial"/>
        </w:rPr>
      </w:pPr>
      <w:r w:rsidRPr="009245D5">
        <w:rPr>
          <w:rFonts w:cs="Arial"/>
        </w:rPr>
        <w:t xml:space="preserve">Jonah clement </w:t>
      </w:r>
      <w:r w:rsidR="00B57630" w:rsidRPr="009245D5">
        <w:rPr>
          <w:rFonts w:cs="Arial"/>
        </w:rPr>
        <w:t>–</w:t>
      </w:r>
      <w:r w:rsidRPr="009245D5">
        <w:rPr>
          <w:rFonts w:cs="Arial"/>
        </w:rPr>
        <w:t xml:space="preserve"> </w:t>
      </w:r>
      <w:r w:rsidR="00B57630" w:rsidRPr="009245D5">
        <w:rPr>
          <w:rFonts w:cs="Arial"/>
        </w:rPr>
        <w:t xml:space="preserve">outlook mail app and word app </w:t>
      </w:r>
      <w:r w:rsidR="00FA6FAB" w:rsidRPr="009245D5">
        <w:rPr>
          <w:rFonts w:cs="Arial"/>
        </w:rPr>
        <w:t>–</w:t>
      </w:r>
      <w:r w:rsidR="00B57630" w:rsidRPr="009245D5">
        <w:rPr>
          <w:rFonts w:cs="Arial"/>
        </w:rPr>
        <w:t xml:space="preserve"> </w:t>
      </w:r>
    </w:p>
    <w:p w14:paraId="530FADA3" w14:textId="1FF90897" w:rsidR="00FA6FAB" w:rsidRPr="009245D5" w:rsidRDefault="00FA6FAB" w:rsidP="0055332E">
      <w:pPr>
        <w:rPr>
          <w:rFonts w:cs="Arial"/>
        </w:rPr>
      </w:pPr>
      <w:r w:rsidRPr="009245D5">
        <w:rPr>
          <w:rFonts w:cs="Arial"/>
        </w:rPr>
        <w:t xml:space="preserve">Tony nicol </w:t>
      </w:r>
      <w:r w:rsidR="006D406A" w:rsidRPr="009245D5">
        <w:rPr>
          <w:rFonts w:cs="Arial"/>
        </w:rPr>
        <w:t>–</w:t>
      </w:r>
      <w:r w:rsidRPr="009245D5">
        <w:rPr>
          <w:rFonts w:cs="Arial"/>
        </w:rPr>
        <w:t xml:space="preserve"> </w:t>
      </w:r>
      <w:r w:rsidR="006D406A" w:rsidRPr="009245D5">
        <w:rPr>
          <w:rFonts w:cs="Arial"/>
        </w:rPr>
        <w:t>bom</w:t>
      </w:r>
    </w:p>
    <w:p w14:paraId="4D1A7260" w14:textId="2FCB4D7E" w:rsidR="006D406A" w:rsidRPr="009245D5" w:rsidRDefault="006D406A" w:rsidP="0055332E">
      <w:pPr>
        <w:rPr>
          <w:rFonts w:cs="Arial"/>
        </w:rPr>
      </w:pPr>
    </w:p>
    <w:p w14:paraId="25689CF0" w14:textId="4ED763B6" w:rsidR="006D406A" w:rsidRPr="009245D5" w:rsidRDefault="00873710" w:rsidP="0055332E">
      <w:pPr>
        <w:rPr>
          <w:rFonts w:cs="Arial"/>
        </w:rPr>
      </w:pPr>
      <w:r w:rsidRPr="009245D5">
        <w:rPr>
          <w:rFonts w:cs="Arial"/>
        </w:rPr>
        <w:t xml:space="preserve">Robyn Linton – steph set up onedrive </w:t>
      </w:r>
      <w:r w:rsidR="00317DC9" w:rsidRPr="009245D5">
        <w:rPr>
          <w:rFonts w:cs="Arial"/>
        </w:rPr>
        <w:t>–</w:t>
      </w:r>
      <w:r w:rsidR="004B67A7" w:rsidRPr="009245D5">
        <w:rPr>
          <w:rFonts w:cs="Arial"/>
        </w:rPr>
        <w:t xml:space="preserve"> </w:t>
      </w:r>
    </w:p>
    <w:p w14:paraId="643D15C8" w14:textId="38190FFD" w:rsidR="00317DC9" w:rsidRPr="009245D5" w:rsidRDefault="00317DC9" w:rsidP="0055332E">
      <w:pPr>
        <w:rPr>
          <w:rFonts w:cs="Arial"/>
        </w:rPr>
      </w:pPr>
    </w:p>
    <w:p w14:paraId="348732B4" w14:textId="1A77B589" w:rsidR="00317DC9" w:rsidRPr="009245D5" w:rsidRDefault="00317DC9" w:rsidP="0055332E">
      <w:pPr>
        <w:rPr>
          <w:rFonts w:cs="Arial"/>
        </w:rPr>
      </w:pPr>
      <w:r w:rsidRPr="009245D5">
        <w:rPr>
          <w:rFonts w:cs="Arial"/>
        </w:rPr>
        <w:t xml:space="preserve">Danielle m </w:t>
      </w:r>
      <w:r w:rsidR="00630216" w:rsidRPr="009245D5">
        <w:rPr>
          <w:rFonts w:cs="Arial"/>
        </w:rPr>
        <w:t>–</w:t>
      </w:r>
      <w:r w:rsidRPr="009245D5">
        <w:rPr>
          <w:rFonts w:cs="Arial"/>
        </w:rPr>
        <w:t xml:space="preserve"> </w:t>
      </w:r>
      <w:r w:rsidR="00D919CC" w:rsidRPr="009245D5">
        <w:rPr>
          <w:rFonts w:cs="Arial"/>
        </w:rPr>
        <w:t>331</w:t>
      </w:r>
    </w:p>
    <w:p w14:paraId="550AFC96" w14:textId="7D7C1A83" w:rsidR="00630216" w:rsidRPr="009245D5" w:rsidRDefault="00630216" w:rsidP="0055332E">
      <w:pPr>
        <w:rPr>
          <w:rFonts w:cs="Arial"/>
        </w:rPr>
      </w:pPr>
    </w:p>
    <w:p w14:paraId="1D121A50" w14:textId="1E4EFD2C" w:rsidR="00630216" w:rsidRPr="009245D5" w:rsidRDefault="00630216" w:rsidP="0055332E">
      <w:pPr>
        <w:rPr>
          <w:rFonts w:cs="Arial"/>
        </w:rPr>
      </w:pPr>
      <w:r w:rsidRPr="009245D5">
        <w:rPr>
          <w:rFonts w:cs="Arial"/>
        </w:rPr>
        <w:t xml:space="preserve">Jonah </w:t>
      </w:r>
      <w:r w:rsidR="0022123B" w:rsidRPr="009245D5">
        <w:rPr>
          <w:rFonts w:cs="Arial"/>
        </w:rPr>
        <w:t>–</w:t>
      </w:r>
      <w:r w:rsidRPr="009245D5">
        <w:rPr>
          <w:rFonts w:cs="Arial"/>
        </w:rPr>
        <w:t xml:space="preserve"> </w:t>
      </w:r>
      <w:r w:rsidR="0022123B" w:rsidRPr="009245D5">
        <w:rPr>
          <w:rFonts w:cs="Arial"/>
        </w:rPr>
        <w:t xml:space="preserve">add printer </w:t>
      </w:r>
    </w:p>
    <w:p w14:paraId="57535521" w14:textId="32F5AC27" w:rsidR="00D55BE8" w:rsidRPr="009245D5" w:rsidRDefault="00D55BE8" w:rsidP="0055332E">
      <w:pPr>
        <w:rPr>
          <w:rFonts w:cs="Arial"/>
        </w:rPr>
      </w:pPr>
    </w:p>
    <w:p w14:paraId="15DA33DB" w14:textId="55F28667" w:rsidR="00D55BE8" w:rsidRPr="009245D5" w:rsidRDefault="0047363A" w:rsidP="0055332E">
      <w:pPr>
        <w:rPr>
          <w:rFonts w:cs="Arial"/>
        </w:rPr>
      </w:pPr>
      <w:r w:rsidRPr="009245D5">
        <w:rPr>
          <w:rFonts w:cs="Arial"/>
        </w:rPr>
        <w:t xml:space="preserve">Brooke c </w:t>
      </w:r>
      <w:r w:rsidR="003F2554" w:rsidRPr="009245D5">
        <w:rPr>
          <w:rFonts w:cs="Arial"/>
        </w:rPr>
        <w:t>–</w:t>
      </w:r>
      <w:r w:rsidRPr="009245D5">
        <w:rPr>
          <w:rFonts w:cs="Arial"/>
        </w:rPr>
        <w:t xml:space="preserve"> </w:t>
      </w:r>
    </w:p>
    <w:p w14:paraId="2AB01FED" w14:textId="541AF53C" w:rsidR="003F2554" w:rsidRPr="009245D5" w:rsidRDefault="003F2554" w:rsidP="0055332E">
      <w:pPr>
        <w:rPr>
          <w:rFonts w:cs="Arial"/>
        </w:rPr>
      </w:pPr>
    </w:p>
    <w:p w14:paraId="293ED424" w14:textId="073732DA" w:rsidR="003F2554" w:rsidRPr="009245D5" w:rsidRDefault="003F2554" w:rsidP="0055332E">
      <w:pPr>
        <w:rPr>
          <w:rFonts w:cs="Arial"/>
        </w:rPr>
      </w:pPr>
      <w:r w:rsidRPr="009245D5">
        <w:rPr>
          <w:rFonts w:cs="Arial"/>
        </w:rPr>
        <w:t xml:space="preserve">Cody cooper </w:t>
      </w:r>
      <w:r w:rsidR="00E26210" w:rsidRPr="009245D5">
        <w:rPr>
          <w:rFonts w:cs="Arial"/>
        </w:rPr>
        <w:t>–</w:t>
      </w:r>
      <w:r w:rsidRPr="009245D5">
        <w:rPr>
          <w:rFonts w:cs="Arial"/>
        </w:rPr>
        <w:t xml:space="preserve"> </w:t>
      </w:r>
    </w:p>
    <w:p w14:paraId="226B539D" w14:textId="6BA68DEA" w:rsidR="00E26210" w:rsidRPr="009245D5" w:rsidRDefault="00E26210" w:rsidP="0055332E">
      <w:pPr>
        <w:rPr>
          <w:rFonts w:cs="Arial"/>
        </w:rPr>
      </w:pPr>
    </w:p>
    <w:p w14:paraId="6F9F371A" w14:textId="0AD84C55" w:rsidR="00E26210" w:rsidRPr="009245D5" w:rsidRDefault="00E26210" w:rsidP="0055332E">
      <w:pPr>
        <w:rPr>
          <w:rFonts w:cs="Arial"/>
        </w:rPr>
      </w:pPr>
      <w:r w:rsidRPr="009245D5">
        <w:rPr>
          <w:rFonts w:cs="Arial"/>
        </w:rPr>
        <w:t xml:space="preserve">Keith chetty </w:t>
      </w:r>
      <w:r w:rsidR="008949FB" w:rsidRPr="009245D5">
        <w:rPr>
          <w:rFonts w:cs="Arial"/>
        </w:rPr>
        <w:t>–</w:t>
      </w:r>
      <w:r w:rsidRPr="009245D5">
        <w:rPr>
          <w:rFonts w:cs="Arial"/>
        </w:rPr>
        <w:t xml:space="preserve"> </w:t>
      </w:r>
      <w:r w:rsidR="008949FB" w:rsidRPr="009245D5">
        <w:rPr>
          <w:rFonts w:cs="Arial"/>
        </w:rPr>
        <w:t>order for hastings deering in aussie – trying to invoice</w:t>
      </w:r>
      <w:r w:rsidR="00CA06D1" w:rsidRPr="009245D5">
        <w:rPr>
          <w:rFonts w:cs="Arial"/>
        </w:rPr>
        <w:t xml:space="preserve"> sales order</w:t>
      </w:r>
    </w:p>
    <w:p w14:paraId="26F516EC" w14:textId="7A7B1C0B" w:rsidR="00161D5C" w:rsidRPr="009245D5" w:rsidRDefault="00161D5C" w:rsidP="0055332E">
      <w:pPr>
        <w:rPr>
          <w:rFonts w:cs="Arial"/>
        </w:rPr>
      </w:pPr>
      <w:r w:rsidRPr="009245D5">
        <w:rPr>
          <w:rFonts w:cs="Arial"/>
        </w:rPr>
        <w:t>Trying to do a charge for it??</w:t>
      </w:r>
    </w:p>
    <w:p w14:paraId="5FEFD532" w14:textId="2D343040" w:rsidR="00025AAA" w:rsidRPr="009245D5" w:rsidRDefault="000F6163" w:rsidP="0055332E">
      <w:pPr>
        <w:rPr>
          <w:rFonts w:cs="Arial"/>
        </w:rPr>
      </w:pPr>
      <w:r w:rsidRPr="009245D5">
        <w:rPr>
          <w:rFonts w:cs="Arial"/>
        </w:rPr>
        <w:t xml:space="preserve">Financials &gt; </w:t>
      </w:r>
      <w:r w:rsidR="00025AAA" w:rsidRPr="009245D5">
        <w:rPr>
          <w:rFonts w:cs="Arial"/>
        </w:rPr>
        <w:t>Maintain charges on sales order line</w:t>
      </w:r>
    </w:p>
    <w:p w14:paraId="462BD972" w14:textId="24656159" w:rsidR="002C48AC" w:rsidRPr="009245D5" w:rsidRDefault="002C48AC" w:rsidP="0055332E">
      <w:pPr>
        <w:rPr>
          <w:rFonts w:cs="Arial"/>
        </w:rPr>
      </w:pPr>
      <w:r w:rsidRPr="009245D5">
        <w:rPr>
          <w:rFonts w:cs="Arial"/>
        </w:rPr>
        <w:t>Proforma invoice</w:t>
      </w:r>
      <w:r w:rsidR="00101DD3" w:rsidRPr="009245D5">
        <w:rPr>
          <w:rFonts w:cs="Arial"/>
        </w:rPr>
        <w:t xml:space="preserve"> – get error</w:t>
      </w:r>
    </w:p>
    <w:p w14:paraId="60545F15" w14:textId="1FD09AF9" w:rsidR="00C84405" w:rsidRPr="009245D5" w:rsidRDefault="00C84405" w:rsidP="0055332E">
      <w:pPr>
        <w:rPr>
          <w:rFonts w:cs="Arial"/>
        </w:rPr>
      </w:pPr>
    </w:p>
    <w:p w14:paraId="20D5FCFA" w14:textId="70188D1B" w:rsidR="00C84405" w:rsidRPr="009245D5" w:rsidRDefault="00C84405" w:rsidP="0055332E">
      <w:pPr>
        <w:rPr>
          <w:rFonts w:cs="Arial"/>
        </w:rPr>
      </w:pPr>
      <w:r w:rsidRPr="009245D5">
        <w:rPr>
          <w:rFonts w:cs="Arial"/>
        </w:rPr>
        <w:t>Roger capil – laptop keeps freezing</w:t>
      </w:r>
    </w:p>
    <w:p w14:paraId="78EA4A2E" w14:textId="633AD6F8" w:rsidR="00425FC2" w:rsidRPr="009245D5" w:rsidRDefault="00425FC2" w:rsidP="0055332E">
      <w:pPr>
        <w:rPr>
          <w:rFonts w:cs="Arial"/>
        </w:rPr>
      </w:pPr>
      <w:r w:rsidRPr="009245D5">
        <w:rPr>
          <w:rFonts w:cs="Arial"/>
        </w:rPr>
        <w:t>Did an update this morning – been playing up since</w:t>
      </w:r>
    </w:p>
    <w:p w14:paraId="6355D3FD" w14:textId="6EB28053" w:rsidR="001507E1" w:rsidRPr="009245D5" w:rsidRDefault="001507E1" w:rsidP="0055332E">
      <w:pPr>
        <w:rPr>
          <w:rFonts w:cs="Arial"/>
        </w:rPr>
      </w:pPr>
    </w:p>
    <w:p w14:paraId="50F1F42D" w14:textId="2E5E6598" w:rsidR="001507E1" w:rsidRPr="009245D5" w:rsidRDefault="006F2717" w:rsidP="0055332E">
      <w:pPr>
        <w:rPr>
          <w:rFonts w:cs="Arial"/>
        </w:rPr>
      </w:pPr>
      <w:r w:rsidRPr="009245D5">
        <w:rPr>
          <w:rFonts w:cs="Arial"/>
        </w:rPr>
        <w:t xml:space="preserve">Karim </w:t>
      </w:r>
      <w:r w:rsidR="00D707AF" w:rsidRPr="009245D5">
        <w:rPr>
          <w:rFonts w:cs="Arial"/>
        </w:rPr>
        <w:t>–</w:t>
      </w:r>
      <w:r w:rsidRPr="009245D5">
        <w:rPr>
          <w:rFonts w:cs="Arial"/>
        </w:rPr>
        <w:t xml:space="preserve"> </w:t>
      </w:r>
      <w:r w:rsidR="00D707AF" w:rsidRPr="009245D5">
        <w:rPr>
          <w:rFonts w:cs="Arial"/>
        </w:rPr>
        <w:t>450-500</w:t>
      </w:r>
      <w:r w:rsidR="00B73FA6" w:rsidRPr="009245D5">
        <w:rPr>
          <w:rFonts w:cs="Arial"/>
        </w:rPr>
        <w:t xml:space="preserve"> in cash or rental basis – existing contract expires September</w:t>
      </w:r>
      <w:r w:rsidR="00BD3462" w:rsidRPr="009245D5">
        <w:rPr>
          <w:rFonts w:cs="Arial"/>
        </w:rPr>
        <w:t xml:space="preserve">/October </w:t>
      </w:r>
    </w:p>
    <w:p w14:paraId="766C504B" w14:textId="34514E29" w:rsidR="001D08D3" w:rsidRPr="009245D5" w:rsidRDefault="001D08D3" w:rsidP="0055332E">
      <w:pPr>
        <w:rPr>
          <w:rFonts w:cs="Arial"/>
        </w:rPr>
      </w:pPr>
    </w:p>
    <w:p w14:paraId="2E305556" w14:textId="237E59DC" w:rsidR="001D08D3" w:rsidRPr="009245D5" w:rsidRDefault="001D08D3" w:rsidP="0055332E">
      <w:pPr>
        <w:rPr>
          <w:rFonts w:cs="Arial"/>
        </w:rPr>
      </w:pPr>
      <w:r w:rsidRPr="009245D5">
        <w:rPr>
          <w:rFonts w:cs="Arial"/>
        </w:rPr>
        <w:t>Clint greer</w:t>
      </w:r>
      <w:r w:rsidR="002A406A" w:rsidRPr="009245D5">
        <w:rPr>
          <w:rFonts w:cs="Arial"/>
        </w:rPr>
        <w:t xml:space="preserve"> </w:t>
      </w:r>
      <w:r w:rsidR="00431163" w:rsidRPr="009245D5">
        <w:rPr>
          <w:rFonts w:cs="Arial"/>
        </w:rPr>
        <w:t>–</w:t>
      </w:r>
      <w:r w:rsidR="002A406A" w:rsidRPr="009245D5">
        <w:rPr>
          <w:rFonts w:cs="Arial"/>
        </w:rPr>
        <w:t xml:space="preserve"> </w:t>
      </w:r>
    </w:p>
    <w:p w14:paraId="22EF430B" w14:textId="414A0B90" w:rsidR="00431163" w:rsidRPr="009245D5" w:rsidRDefault="00431163" w:rsidP="0055332E">
      <w:pPr>
        <w:rPr>
          <w:rFonts w:cs="Arial"/>
        </w:rPr>
      </w:pPr>
    </w:p>
    <w:p w14:paraId="50AA6775" w14:textId="41D9ED19" w:rsidR="00431163" w:rsidRPr="009245D5" w:rsidRDefault="00431163" w:rsidP="00431163">
      <w:pPr>
        <w:pStyle w:val="Heading1"/>
        <w:rPr>
          <w:rFonts w:cs="Arial"/>
          <w:szCs w:val="20"/>
        </w:rPr>
      </w:pPr>
      <w:r w:rsidRPr="009245D5">
        <w:rPr>
          <w:rFonts w:cs="Arial"/>
          <w:szCs w:val="20"/>
        </w:rPr>
        <w:t>22/03</w:t>
      </w:r>
    </w:p>
    <w:p w14:paraId="6069B4FE" w14:textId="6042A712" w:rsidR="00431163" w:rsidRPr="009245D5" w:rsidRDefault="00431163" w:rsidP="00431163">
      <w:pPr>
        <w:rPr>
          <w:rFonts w:cs="Arial"/>
        </w:rPr>
      </w:pPr>
    </w:p>
    <w:p w14:paraId="7810453D" w14:textId="0C0BD88C" w:rsidR="006E4615" w:rsidRPr="009245D5" w:rsidRDefault="00744574" w:rsidP="00431163">
      <w:pPr>
        <w:rPr>
          <w:rFonts w:cs="Arial"/>
        </w:rPr>
      </w:pPr>
      <w:r w:rsidRPr="009245D5">
        <w:rPr>
          <w:rFonts w:cs="Arial"/>
        </w:rPr>
        <w:t xml:space="preserve">Ellie </w:t>
      </w:r>
      <w:r w:rsidR="0062327F" w:rsidRPr="009245D5">
        <w:rPr>
          <w:rFonts w:cs="Arial"/>
        </w:rPr>
        <w:t>–</w:t>
      </w:r>
      <w:r w:rsidRPr="009245D5">
        <w:rPr>
          <w:rFonts w:cs="Arial"/>
        </w:rPr>
        <w:t xml:space="preserve"> </w:t>
      </w:r>
      <w:r w:rsidR="0062327F" w:rsidRPr="009245D5">
        <w:rPr>
          <w:rFonts w:cs="Arial"/>
        </w:rPr>
        <w:t>printer – dt21pcv01</w:t>
      </w:r>
    </w:p>
    <w:p w14:paraId="3D7F2EE1" w14:textId="5336342C" w:rsidR="00171FD6" w:rsidRPr="009245D5" w:rsidRDefault="00171FD6" w:rsidP="00431163">
      <w:pPr>
        <w:rPr>
          <w:rFonts w:cs="Arial"/>
        </w:rPr>
      </w:pPr>
    </w:p>
    <w:p w14:paraId="617C4BEE" w14:textId="1001898A" w:rsidR="00171FD6" w:rsidRPr="009245D5" w:rsidRDefault="00363E51" w:rsidP="00431163">
      <w:pPr>
        <w:rPr>
          <w:rFonts w:cs="Arial"/>
        </w:rPr>
      </w:pPr>
      <w:r w:rsidRPr="009245D5">
        <w:rPr>
          <w:rFonts w:cs="Arial"/>
        </w:rPr>
        <w:t xml:space="preserve">Barbara </w:t>
      </w:r>
      <w:r w:rsidR="004A49B8" w:rsidRPr="009245D5">
        <w:rPr>
          <w:rFonts w:cs="Arial"/>
        </w:rPr>
        <w:t>– timebots not working – none since Friday – over the weekend some timecards have been approved and came into naxt –</w:t>
      </w:r>
    </w:p>
    <w:p w14:paraId="44CA792A" w14:textId="19A9DC14" w:rsidR="004A49B8" w:rsidRPr="009245D5" w:rsidRDefault="004A49B8" w:rsidP="00431163">
      <w:pPr>
        <w:rPr>
          <w:rFonts w:cs="Arial"/>
        </w:rPr>
      </w:pPr>
      <w:r w:rsidRPr="009245D5">
        <w:rPr>
          <w:rFonts w:cs="Arial"/>
        </w:rPr>
        <w:t xml:space="preserve">6.51 </w:t>
      </w:r>
      <w:r w:rsidR="00137A45" w:rsidRPr="009245D5">
        <w:rPr>
          <w:rFonts w:cs="Arial"/>
        </w:rPr>
        <w:t>–</w:t>
      </w:r>
      <w:r w:rsidRPr="009245D5">
        <w:rPr>
          <w:rFonts w:cs="Arial"/>
        </w:rPr>
        <w:t xml:space="preserve"> </w:t>
      </w:r>
    </w:p>
    <w:p w14:paraId="3F2AB012" w14:textId="193DDEE1" w:rsidR="00137A45" w:rsidRPr="009245D5" w:rsidRDefault="00137A45" w:rsidP="00431163">
      <w:pPr>
        <w:rPr>
          <w:rFonts w:cs="Arial"/>
        </w:rPr>
      </w:pPr>
      <w:r w:rsidRPr="009245D5">
        <w:rPr>
          <w:rFonts w:cs="Arial"/>
        </w:rPr>
        <w:t>Wayne eggel</w:t>
      </w:r>
      <w:r w:rsidR="003B5544" w:rsidRPr="009245D5">
        <w:rPr>
          <w:rFonts w:cs="Arial"/>
        </w:rPr>
        <w:t xml:space="preserve"> – approved at 6.51</w:t>
      </w:r>
    </w:p>
    <w:p w14:paraId="759C0B71" w14:textId="574E74F1" w:rsidR="003B5544" w:rsidRPr="009245D5" w:rsidRDefault="003B5544" w:rsidP="00431163">
      <w:pPr>
        <w:rPr>
          <w:rFonts w:cs="Arial"/>
        </w:rPr>
      </w:pPr>
      <w:r w:rsidRPr="009245D5">
        <w:rPr>
          <w:rFonts w:cs="Arial"/>
        </w:rPr>
        <w:t>Mark stringer – approved at 6.51</w:t>
      </w:r>
    </w:p>
    <w:p w14:paraId="77E91F5C" w14:textId="4564F625" w:rsidR="002A4E12" w:rsidRPr="009245D5" w:rsidRDefault="002A4E12" w:rsidP="00431163">
      <w:pPr>
        <w:rPr>
          <w:rFonts w:cs="Arial"/>
        </w:rPr>
      </w:pPr>
    </w:p>
    <w:p w14:paraId="4D43CEAB" w14:textId="586EC4D2" w:rsidR="002A4E12" w:rsidRPr="009245D5" w:rsidRDefault="002A4E12" w:rsidP="00431163">
      <w:pPr>
        <w:rPr>
          <w:rFonts w:cs="Arial"/>
        </w:rPr>
      </w:pPr>
      <w:r w:rsidRPr="009245D5">
        <w:rPr>
          <w:rFonts w:cs="Arial"/>
        </w:rPr>
        <w:t xml:space="preserve">Bevan dale </w:t>
      </w:r>
      <w:r w:rsidR="003B4602" w:rsidRPr="009245D5">
        <w:rPr>
          <w:rFonts w:cs="Arial"/>
        </w:rPr>
        <w:t>–</w:t>
      </w:r>
      <w:r w:rsidRPr="009245D5">
        <w:rPr>
          <w:rFonts w:cs="Arial"/>
        </w:rPr>
        <w:t xml:space="preserve"> </w:t>
      </w:r>
    </w:p>
    <w:p w14:paraId="0AFC5656" w14:textId="2C81932B" w:rsidR="003B4602" w:rsidRPr="009245D5" w:rsidRDefault="003B4602" w:rsidP="00431163">
      <w:pPr>
        <w:rPr>
          <w:rFonts w:cs="Arial"/>
        </w:rPr>
      </w:pPr>
    </w:p>
    <w:p w14:paraId="01F79B29" w14:textId="577F7BC8" w:rsidR="003B4602" w:rsidRPr="009245D5" w:rsidRDefault="003B4602" w:rsidP="00431163">
      <w:pPr>
        <w:rPr>
          <w:rFonts w:cs="Arial"/>
        </w:rPr>
      </w:pPr>
      <w:r w:rsidRPr="009245D5">
        <w:rPr>
          <w:rFonts w:cs="Arial"/>
        </w:rPr>
        <w:t xml:space="preserve">Leah baron </w:t>
      </w:r>
      <w:r w:rsidR="0016438E" w:rsidRPr="009245D5">
        <w:rPr>
          <w:rFonts w:cs="Arial"/>
        </w:rPr>
        <w:t>–</w:t>
      </w:r>
      <w:r w:rsidR="00D858AE" w:rsidRPr="009245D5">
        <w:rPr>
          <w:rFonts w:cs="Arial"/>
        </w:rPr>
        <w:t xml:space="preserve"> </w:t>
      </w:r>
    </w:p>
    <w:p w14:paraId="1A89A64C" w14:textId="50BC8D2F" w:rsidR="0016438E" w:rsidRPr="009245D5" w:rsidRDefault="0016438E" w:rsidP="00431163">
      <w:pPr>
        <w:rPr>
          <w:rFonts w:cs="Arial"/>
        </w:rPr>
      </w:pPr>
    </w:p>
    <w:p w14:paraId="6C8122A2" w14:textId="46386310" w:rsidR="0016438E" w:rsidRPr="009245D5" w:rsidRDefault="0016438E" w:rsidP="00431163">
      <w:pPr>
        <w:rPr>
          <w:rFonts w:cs="Arial"/>
        </w:rPr>
      </w:pPr>
      <w:r w:rsidRPr="009245D5">
        <w:rPr>
          <w:rFonts w:cs="Arial"/>
        </w:rPr>
        <w:t xml:space="preserve">Jimmy la </w:t>
      </w:r>
      <w:r w:rsidR="00F84097" w:rsidRPr="009245D5">
        <w:rPr>
          <w:rFonts w:cs="Arial"/>
        </w:rPr>
        <w:t>–</w:t>
      </w:r>
    </w:p>
    <w:p w14:paraId="32CBD533" w14:textId="7C3D251D" w:rsidR="00F84097" w:rsidRPr="009245D5" w:rsidRDefault="00F84097" w:rsidP="00431163">
      <w:pPr>
        <w:rPr>
          <w:rFonts w:cs="Arial"/>
        </w:rPr>
      </w:pPr>
    </w:p>
    <w:p w14:paraId="50C5D49A" w14:textId="22E1D99C" w:rsidR="00F84097" w:rsidRPr="009245D5" w:rsidRDefault="00F84097" w:rsidP="00431163">
      <w:pPr>
        <w:rPr>
          <w:rFonts w:cs="Arial"/>
        </w:rPr>
      </w:pPr>
      <w:r w:rsidRPr="009245D5">
        <w:rPr>
          <w:rFonts w:cs="Arial"/>
        </w:rPr>
        <w:t xml:space="preserve">Stephen Frayle </w:t>
      </w:r>
      <w:r w:rsidR="004E34B1" w:rsidRPr="009245D5">
        <w:rPr>
          <w:rFonts w:cs="Arial"/>
        </w:rPr>
        <w:t>– display settings</w:t>
      </w:r>
    </w:p>
    <w:p w14:paraId="4D65ED91" w14:textId="39CB4D24" w:rsidR="004E34B1" w:rsidRPr="009245D5" w:rsidRDefault="004E34B1" w:rsidP="00431163">
      <w:pPr>
        <w:rPr>
          <w:rFonts w:cs="Arial"/>
        </w:rPr>
      </w:pPr>
      <w:r w:rsidRPr="009245D5">
        <w:rPr>
          <w:rFonts w:cs="Arial"/>
        </w:rPr>
        <w:t>Admin for powerbi</w:t>
      </w:r>
    </w:p>
    <w:p w14:paraId="475B2F13" w14:textId="1029D34E" w:rsidR="002A6700" w:rsidRPr="009245D5" w:rsidRDefault="002A6700" w:rsidP="00431163">
      <w:pPr>
        <w:rPr>
          <w:rFonts w:cs="Arial"/>
        </w:rPr>
      </w:pPr>
    </w:p>
    <w:p w14:paraId="2F9C244A" w14:textId="70196A14" w:rsidR="002A6700" w:rsidRPr="009245D5" w:rsidRDefault="001A5C22" w:rsidP="00431163">
      <w:pPr>
        <w:rPr>
          <w:rFonts w:cs="Arial"/>
        </w:rPr>
      </w:pPr>
      <w:r w:rsidRPr="009245D5">
        <w:rPr>
          <w:rFonts w:cs="Arial"/>
        </w:rPr>
        <w:t>T</w:t>
      </w:r>
      <w:r w:rsidR="007656B0" w:rsidRPr="009245D5">
        <w:rPr>
          <w:rFonts w:cs="Arial"/>
        </w:rPr>
        <w:t>heo</w:t>
      </w:r>
    </w:p>
    <w:p w14:paraId="74E9F0B3" w14:textId="1A07807F" w:rsidR="001A5C22" w:rsidRPr="009245D5" w:rsidRDefault="001A5C22" w:rsidP="00431163">
      <w:pPr>
        <w:rPr>
          <w:rFonts w:cs="Arial"/>
        </w:rPr>
      </w:pPr>
    </w:p>
    <w:p w14:paraId="2CD94C19" w14:textId="67DF8C8E" w:rsidR="001A5C22" w:rsidRPr="009245D5" w:rsidRDefault="001A5C22" w:rsidP="001A5C22">
      <w:pPr>
        <w:pStyle w:val="Heading1"/>
        <w:rPr>
          <w:rFonts w:cs="Arial"/>
          <w:szCs w:val="20"/>
        </w:rPr>
      </w:pPr>
      <w:r w:rsidRPr="009245D5">
        <w:rPr>
          <w:rFonts w:cs="Arial"/>
          <w:szCs w:val="20"/>
        </w:rPr>
        <w:t>23/03</w:t>
      </w:r>
    </w:p>
    <w:p w14:paraId="06201F5F" w14:textId="196035B0" w:rsidR="001A5C22" w:rsidRPr="009245D5" w:rsidRDefault="001A5C22" w:rsidP="001A5C22">
      <w:pPr>
        <w:rPr>
          <w:rFonts w:cs="Arial"/>
        </w:rPr>
      </w:pPr>
    </w:p>
    <w:p w14:paraId="03B22210" w14:textId="65867967" w:rsidR="00643450" w:rsidRPr="009245D5" w:rsidRDefault="00B6274B" w:rsidP="001A5C22">
      <w:pPr>
        <w:rPr>
          <w:rFonts w:cs="Arial"/>
        </w:rPr>
      </w:pPr>
      <w:r w:rsidRPr="009245D5">
        <w:rPr>
          <w:rFonts w:cs="Arial"/>
        </w:rPr>
        <w:t xml:space="preserve">Michael okane </w:t>
      </w:r>
      <w:r w:rsidR="0064117E" w:rsidRPr="009245D5">
        <w:rPr>
          <w:rFonts w:cs="Arial"/>
        </w:rPr>
        <w:t xml:space="preserve">– don’t have </w:t>
      </w:r>
    </w:p>
    <w:p w14:paraId="72EC4081" w14:textId="6C7377C4" w:rsidR="00A44C9C" w:rsidRPr="009245D5" w:rsidRDefault="00A44C9C" w:rsidP="001A5C22">
      <w:pPr>
        <w:rPr>
          <w:rFonts w:cs="Arial"/>
        </w:rPr>
      </w:pPr>
    </w:p>
    <w:p w14:paraId="24C6916B" w14:textId="1F0456DE" w:rsidR="00A44C9C" w:rsidRPr="009245D5" w:rsidRDefault="00A73D6D" w:rsidP="001A5C22">
      <w:pPr>
        <w:rPr>
          <w:rFonts w:cs="Arial"/>
        </w:rPr>
      </w:pPr>
      <w:r w:rsidRPr="009245D5">
        <w:rPr>
          <w:rFonts w:cs="Arial"/>
        </w:rPr>
        <w:t xml:space="preserve">Adin Richardson </w:t>
      </w:r>
      <w:r w:rsidR="008E293F" w:rsidRPr="009245D5">
        <w:rPr>
          <w:rFonts w:cs="Arial"/>
        </w:rPr>
        <w:t>–</w:t>
      </w:r>
      <w:r w:rsidRPr="009245D5">
        <w:rPr>
          <w:rFonts w:cs="Arial"/>
        </w:rPr>
        <w:t xml:space="preserve"> </w:t>
      </w:r>
    </w:p>
    <w:p w14:paraId="04855393" w14:textId="09E3E87A" w:rsidR="00983B4C" w:rsidRPr="009245D5" w:rsidRDefault="00983B4C" w:rsidP="001A5C22">
      <w:pPr>
        <w:rPr>
          <w:rFonts w:cs="Arial"/>
        </w:rPr>
      </w:pPr>
    </w:p>
    <w:p w14:paraId="075A3B09" w14:textId="6293836D" w:rsidR="00983B4C" w:rsidRPr="009245D5" w:rsidRDefault="00983B4C" w:rsidP="001A5C22">
      <w:pPr>
        <w:rPr>
          <w:rFonts w:cs="Arial"/>
        </w:rPr>
      </w:pPr>
      <w:r w:rsidRPr="009245D5">
        <w:rPr>
          <w:rFonts w:cs="Arial"/>
        </w:rPr>
        <w:t xml:space="preserve">Dave harris </w:t>
      </w:r>
      <w:r w:rsidR="00BF6451" w:rsidRPr="009245D5">
        <w:rPr>
          <w:rFonts w:cs="Arial"/>
        </w:rPr>
        <w:t>–</w:t>
      </w:r>
    </w:p>
    <w:p w14:paraId="4C5D50B2" w14:textId="5025D92B" w:rsidR="00BF6451" w:rsidRPr="009245D5" w:rsidRDefault="00BF6451" w:rsidP="001A5C22">
      <w:pPr>
        <w:rPr>
          <w:rFonts w:cs="Arial"/>
        </w:rPr>
      </w:pPr>
    </w:p>
    <w:p w14:paraId="57092807" w14:textId="301498F7" w:rsidR="00BF6451" w:rsidRPr="009245D5" w:rsidRDefault="00BF6451" w:rsidP="001A5C22">
      <w:pPr>
        <w:rPr>
          <w:rFonts w:cs="Arial"/>
        </w:rPr>
      </w:pPr>
      <w:r w:rsidRPr="009245D5">
        <w:rPr>
          <w:rFonts w:cs="Arial"/>
        </w:rPr>
        <w:lastRenderedPageBreak/>
        <w:t xml:space="preserve">Theo ken </w:t>
      </w:r>
      <w:r w:rsidR="00394B4D" w:rsidRPr="009245D5">
        <w:rPr>
          <w:rFonts w:cs="Arial"/>
        </w:rPr>
        <w:t>–</w:t>
      </w:r>
      <w:r w:rsidRPr="009245D5">
        <w:rPr>
          <w:rFonts w:cs="Arial"/>
        </w:rPr>
        <w:t xml:space="preserve"> </w:t>
      </w:r>
    </w:p>
    <w:p w14:paraId="19959E40" w14:textId="213D19EB" w:rsidR="00394B4D" w:rsidRPr="009245D5" w:rsidRDefault="00394B4D" w:rsidP="001A5C22">
      <w:pPr>
        <w:rPr>
          <w:rFonts w:cs="Arial"/>
        </w:rPr>
      </w:pPr>
    </w:p>
    <w:p w14:paraId="40180C36" w14:textId="7560AB38" w:rsidR="00394B4D" w:rsidRPr="009245D5" w:rsidRDefault="00394B4D" w:rsidP="001A5C22">
      <w:pPr>
        <w:rPr>
          <w:rFonts w:cs="Arial"/>
        </w:rPr>
      </w:pPr>
      <w:r w:rsidRPr="009245D5">
        <w:rPr>
          <w:rFonts w:cs="Arial"/>
        </w:rPr>
        <w:t xml:space="preserve">Gary stead </w:t>
      </w:r>
      <w:r w:rsidR="00992FB9" w:rsidRPr="009245D5">
        <w:rPr>
          <w:rFonts w:cs="Arial"/>
        </w:rPr>
        <w:t>–</w:t>
      </w:r>
      <w:r w:rsidRPr="009245D5">
        <w:rPr>
          <w:rFonts w:cs="Arial"/>
        </w:rPr>
        <w:t xml:space="preserve"> </w:t>
      </w:r>
    </w:p>
    <w:p w14:paraId="08860EB4" w14:textId="189569EC" w:rsidR="00992FB9" w:rsidRPr="009245D5" w:rsidRDefault="00992FB9" w:rsidP="001A5C22">
      <w:pPr>
        <w:rPr>
          <w:rFonts w:cs="Arial"/>
        </w:rPr>
      </w:pPr>
    </w:p>
    <w:p w14:paraId="370D4FD6" w14:textId="72C50F42" w:rsidR="00992FB9" w:rsidRPr="009245D5" w:rsidRDefault="00992FB9" w:rsidP="001A5C22">
      <w:pPr>
        <w:rPr>
          <w:rFonts w:cs="Arial"/>
        </w:rPr>
      </w:pPr>
      <w:r w:rsidRPr="009245D5">
        <w:rPr>
          <w:rFonts w:cs="Arial"/>
        </w:rPr>
        <w:t>Gillian mcmillan</w:t>
      </w:r>
      <w:r w:rsidR="00DC37C0" w:rsidRPr="009245D5">
        <w:rPr>
          <w:rFonts w:cs="Arial"/>
        </w:rPr>
        <w:t xml:space="preserve"> -display </w:t>
      </w:r>
    </w:p>
    <w:p w14:paraId="0CE73CA8" w14:textId="1E0EBF3E" w:rsidR="008B4A31" w:rsidRPr="009245D5" w:rsidRDefault="008B4A31" w:rsidP="001A5C22">
      <w:pPr>
        <w:rPr>
          <w:rFonts w:cs="Arial"/>
        </w:rPr>
      </w:pPr>
    </w:p>
    <w:p w14:paraId="36CB6891" w14:textId="28529AC2" w:rsidR="008B4A31" w:rsidRPr="009245D5" w:rsidRDefault="008B4A31" w:rsidP="001A5C22">
      <w:pPr>
        <w:rPr>
          <w:rFonts w:cs="Arial"/>
        </w:rPr>
      </w:pPr>
      <w:r w:rsidRPr="009245D5">
        <w:rPr>
          <w:rFonts w:cs="Arial"/>
        </w:rPr>
        <w:t>Jimmy la -</w:t>
      </w:r>
    </w:p>
    <w:p w14:paraId="10C4BA0B" w14:textId="0A9E7D85" w:rsidR="008E293F" w:rsidRPr="009245D5" w:rsidRDefault="008E293F" w:rsidP="001A5C22">
      <w:pPr>
        <w:rPr>
          <w:rFonts w:cs="Arial"/>
        </w:rPr>
      </w:pPr>
    </w:p>
    <w:p w14:paraId="689E3DA7" w14:textId="71A5004B" w:rsidR="00D83D85" w:rsidRPr="009245D5" w:rsidRDefault="00E35102" w:rsidP="008E293F">
      <w:pPr>
        <w:rPr>
          <w:rFonts w:cs="Arial"/>
        </w:rPr>
      </w:pPr>
      <w:r w:rsidRPr="009245D5">
        <w:rPr>
          <w:rFonts w:cs="Arial"/>
        </w:rPr>
        <w:t xml:space="preserve">Eve hingston </w:t>
      </w:r>
      <w:r w:rsidR="00D83D85" w:rsidRPr="009245D5">
        <w:rPr>
          <w:rFonts w:cs="Arial"/>
        </w:rPr>
        <w:t>– 11 dcs waiting</w:t>
      </w:r>
      <w:r w:rsidR="00255091" w:rsidRPr="009245D5">
        <w:rPr>
          <w:rFonts w:cs="Arial"/>
        </w:rPr>
        <w:t xml:space="preserve"> cchcc07</w:t>
      </w:r>
    </w:p>
    <w:p w14:paraId="62091F67" w14:textId="7CCA6EF9" w:rsidR="00255091" w:rsidRPr="009245D5" w:rsidRDefault="0029361F" w:rsidP="008E293F">
      <w:pPr>
        <w:rPr>
          <w:rFonts w:cs="Arial"/>
        </w:rPr>
      </w:pPr>
      <w:r w:rsidRPr="009245D5">
        <w:rPr>
          <w:rFonts w:cs="Arial"/>
        </w:rPr>
        <w:t>Cathryn Eltham -</w:t>
      </w:r>
      <w:r w:rsidR="008036EC" w:rsidRPr="009245D5">
        <w:rPr>
          <w:rFonts w:cs="Arial"/>
        </w:rPr>
        <w:t>naxt – quote – didn’t put customer ref – field cust ref must be filled in</w:t>
      </w:r>
    </w:p>
    <w:p w14:paraId="7D10477B" w14:textId="749331CA" w:rsidR="00AE1C9A" w:rsidRPr="009245D5" w:rsidRDefault="00AE1C9A" w:rsidP="008E293F">
      <w:pPr>
        <w:rPr>
          <w:rFonts w:cs="Arial"/>
        </w:rPr>
      </w:pPr>
    </w:p>
    <w:p w14:paraId="4DEA192E" w14:textId="50A4EC1E" w:rsidR="00AE1C9A" w:rsidRPr="009245D5" w:rsidRDefault="00AE1C9A" w:rsidP="008E293F">
      <w:pPr>
        <w:rPr>
          <w:rFonts w:cs="Arial"/>
        </w:rPr>
      </w:pPr>
      <w:r w:rsidRPr="009245D5">
        <w:rPr>
          <w:rFonts w:cs="Arial"/>
        </w:rPr>
        <w:t xml:space="preserve">Bryce johnson </w:t>
      </w:r>
      <w:r w:rsidR="007E4D5D" w:rsidRPr="009245D5">
        <w:rPr>
          <w:rFonts w:cs="Arial"/>
        </w:rPr>
        <w:t>–</w:t>
      </w:r>
      <w:r w:rsidRPr="009245D5">
        <w:rPr>
          <w:rFonts w:cs="Arial"/>
        </w:rPr>
        <w:t xml:space="preserve"> </w:t>
      </w:r>
    </w:p>
    <w:p w14:paraId="21DCFBF4" w14:textId="620310B1" w:rsidR="007E4D5D" w:rsidRPr="009245D5" w:rsidRDefault="007E4D5D" w:rsidP="008E293F">
      <w:pPr>
        <w:rPr>
          <w:rFonts w:cs="Arial"/>
        </w:rPr>
      </w:pPr>
    </w:p>
    <w:p w14:paraId="2AA42F51" w14:textId="649C2C52" w:rsidR="007E4D5D" w:rsidRPr="009245D5" w:rsidRDefault="007E4D5D" w:rsidP="008E293F">
      <w:pPr>
        <w:rPr>
          <w:rFonts w:cs="Arial"/>
        </w:rPr>
      </w:pPr>
      <w:r w:rsidRPr="009245D5">
        <w:rPr>
          <w:rFonts w:cs="Arial"/>
        </w:rPr>
        <w:t xml:space="preserve">Gary stead </w:t>
      </w:r>
      <w:r w:rsidR="00B54D41" w:rsidRPr="009245D5">
        <w:rPr>
          <w:rFonts w:cs="Arial"/>
        </w:rPr>
        <w:t>–</w:t>
      </w:r>
      <w:r w:rsidRPr="009245D5">
        <w:rPr>
          <w:rFonts w:cs="Arial"/>
        </w:rPr>
        <w:t xml:space="preserve"> </w:t>
      </w:r>
    </w:p>
    <w:p w14:paraId="078675E3" w14:textId="09280127" w:rsidR="00B54D41" w:rsidRPr="009245D5" w:rsidRDefault="00B54D41" w:rsidP="008E293F">
      <w:pPr>
        <w:rPr>
          <w:rFonts w:cs="Arial"/>
        </w:rPr>
      </w:pPr>
    </w:p>
    <w:p w14:paraId="5EC0E199" w14:textId="45F5F64E" w:rsidR="00B54D41" w:rsidRPr="009245D5" w:rsidRDefault="00B54D41" w:rsidP="008E293F">
      <w:pPr>
        <w:rPr>
          <w:rFonts w:cs="Arial"/>
        </w:rPr>
      </w:pPr>
      <w:r w:rsidRPr="009245D5">
        <w:rPr>
          <w:rFonts w:cs="Arial"/>
        </w:rPr>
        <w:t xml:space="preserve">Stephen Frayle - </w:t>
      </w:r>
    </w:p>
    <w:p w14:paraId="61D890DF" w14:textId="5A3FD0A2" w:rsidR="008E293F" w:rsidRPr="009245D5" w:rsidRDefault="008E293F" w:rsidP="001A5C22">
      <w:pPr>
        <w:rPr>
          <w:rFonts w:cs="Arial"/>
        </w:rPr>
      </w:pPr>
    </w:p>
    <w:p w14:paraId="5D33AF6A" w14:textId="6B844738" w:rsidR="001209B9" w:rsidRPr="009245D5" w:rsidRDefault="000B1990" w:rsidP="001209B9">
      <w:pPr>
        <w:pStyle w:val="Heading1"/>
        <w:rPr>
          <w:rFonts w:cs="Arial"/>
          <w:szCs w:val="20"/>
        </w:rPr>
      </w:pPr>
      <w:r w:rsidRPr="009245D5">
        <w:rPr>
          <w:rFonts w:cs="Arial"/>
          <w:szCs w:val="20"/>
        </w:rPr>
        <w:t>24/03</w:t>
      </w:r>
    </w:p>
    <w:p w14:paraId="4CAD19BE" w14:textId="27C1652B" w:rsidR="000B1990" w:rsidRPr="009245D5" w:rsidRDefault="000B1990" w:rsidP="000B1990">
      <w:pPr>
        <w:rPr>
          <w:rFonts w:cs="Arial"/>
        </w:rPr>
      </w:pPr>
    </w:p>
    <w:p w14:paraId="4152DF9D" w14:textId="42363C63" w:rsidR="000B1990" w:rsidRPr="009245D5" w:rsidRDefault="00FE1126" w:rsidP="000B1990">
      <w:pPr>
        <w:rPr>
          <w:rFonts w:cs="Arial"/>
        </w:rPr>
      </w:pPr>
      <w:r w:rsidRPr="009245D5">
        <w:rPr>
          <w:rFonts w:cs="Arial"/>
        </w:rPr>
        <w:t xml:space="preserve">Michael parker </w:t>
      </w:r>
      <w:r w:rsidR="00633E41" w:rsidRPr="009245D5">
        <w:rPr>
          <w:rFonts w:cs="Arial"/>
        </w:rPr>
        <w:t>–</w:t>
      </w:r>
      <w:r w:rsidRPr="009245D5">
        <w:rPr>
          <w:rFonts w:cs="Arial"/>
        </w:rPr>
        <w:t xml:space="preserve"> </w:t>
      </w:r>
      <w:r w:rsidR="00633E41" w:rsidRPr="009245D5">
        <w:rPr>
          <w:rFonts w:cs="Arial"/>
        </w:rPr>
        <w:t>email app on phone -</w:t>
      </w:r>
      <w:r w:rsidR="00DC2AF5" w:rsidRPr="009245D5">
        <w:rPr>
          <w:rFonts w:cs="Arial"/>
        </w:rPr>
        <w:t>gmail app keeps shutting down – restart or reinstall app – if that doesn’t work</w:t>
      </w:r>
    </w:p>
    <w:p w14:paraId="35B7852C" w14:textId="5C7CAF57" w:rsidR="00FE5A0F" w:rsidRPr="009245D5" w:rsidRDefault="00FE5A0F" w:rsidP="000B1990">
      <w:pPr>
        <w:rPr>
          <w:rFonts w:cs="Arial"/>
        </w:rPr>
      </w:pPr>
    </w:p>
    <w:p w14:paraId="365F8BF3" w14:textId="024DAF77" w:rsidR="00FE5A0F" w:rsidRPr="009245D5" w:rsidRDefault="00FE5A0F" w:rsidP="000B1990">
      <w:pPr>
        <w:rPr>
          <w:rFonts w:cs="Arial"/>
        </w:rPr>
      </w:pPr>
      <w:r w:rsidRPr="009245D5">
        <w:rPr>
          <w:rFonts w:cs="Arial"/>
        </w:rPr>
        <w:t xml:space="preserve">Chantelle fasen </w:t>
      </w:r>
      <w:r w:rsidR="00AC1173" w:rsidRPr="009245D5">
        <w:rPr>
          <w:rFonts w:cs="Arial"/>
        </w:rPr>
        <w:t>–</w:t>
      </w:r>
      <w:r w:rsidRPr="009245D5">
        <w:rPr>
          <w:rFonts w:cs="Arial"/>
        </w:rPr>
        <w:t xml:space="preserve"> </w:t>
      </w:r>
      <w:r w:rsidR="00AC1173" w:rsidRPr="009245D5">
        <w:rPr>
          <w:rFonts w:cs="Arial"/>
        </w:rPr>
        <w:t>order parts – taupo address</w:t>
      </w:r>
    </w:p>
    <w:p w14:paraId="795123F2" w14:textId="38DCF234" w:rsidR="006C2C16" w:rsidRPr="009245D5" w:rsidRDefault="006C2C16" w:rsidP="000B1990">
      <w:pPr>
        <w:rPr>
          <w:rFonts w:cs="Arial"/>
        </w:rPr>
      </w:pPr>
    </w:p>
    <w:p w14:paraId="0F44860B" w14:textId="31F864CB" w:rsidR="006C2C16" w:rsidRPr="009245D5" w:rsidRDefault="006C2C16" w:rsidP="000B1990">
      <w:pPr>
        <w:rPr>
          <w:rFonts w:cs="Arial"/>
        </w:rPr>
      </w:pPr>
      <w:r w:rsidRPr="009245D5">
        <w:rPr>
          <w:rFonts w:cs="Arial"/>
        </w:rPr>
        <w:t xml:space="preserve">Peter Hinsen </w:t>
      </w:r>
      <w:r w:rsidR="006238F9" w:rsidRPr="009245D5">
        <w:rPr>
          <w:rFonts w:cs="Arial"/>
        </w:rPr>
        <w:t>–</w:t>
      </w:r>
    </w:p>
    <w:p w14:paraId="21860180" w14:textId="213F96F7" w:rsidR="006238F9" w:rsidRPr="009245D5" w:rsidRDefault="006238F9" w:rsidP="000B1990">
      <w:pPr>
        <w:rPr>
          <w:rFonts w:cs="Arial"/>
        </w:rPr>
      </w:pPr>
    </w:p>
    <w:p w14:paraId="1F8F45B1" w14:textId="2CE15820" w:rsidR="006238F9" w:rsidRPr="009245D5" w:rsidRDefault="00CE6DFF" w:rsidP="000B1990">
      <w:pPr>
        <w:rPr>
          <w:rFonts w:cs="Arial"/>
        </w:rPr>
      </w:pPr>
      <w:r w:rsidRPr="009245D5">
        <w:rPr>
          <w:rFonts w:cs="Arial"/>
        </w:rPr>
        <w:t xml:space="preserve">Jonty – kurt asked if naxt is running real slow – sales orders – creating sales orders </w:t>
      </w:r>
      <w:r w:rsidR="00E47BA4" w:rsidRPr="009245D5">
        <w:rPr>
          <w:rFonts w:cs="Arial"/>
        </w:rPr>
        <w:t>–</w:t>
      </w:r>
      <w:r w:rsidRPr="009245D5">
        <w:rPr>
          <w:rFonts w:cs="Arial"/>
        </w:rPr>
        <w:t xml:space="preserve"> </w:t>
      </w:r>
    </w:p>
    <w:p w14:paraId="563FE6D7" w14:textId="5BFE9E83" w:rsidR="00E47BA4" w:rsidRPr="009245D5" w:rsidRDefault="00E47BA4" w:rsidP="000B1990">
      <w:pPr>
        <w:rPr>
          <w:rFonts w:cs="Arial"/>
        </w:rPr>
      </w:pPr>
    </w:p>
    <w:p w14:paraId="5213EE17" w14:textId="689FB270" w:rsidR="00E47BA4" w:rsidRPr="009245D5" w:rsidRDefault="00E47BA4" w:rsidP="000B1990">
      <w:pPr>
        <w:rPr>
          <w:rFonts w:cs="Arial"/>
        </w:rPr>
      </w:pPr>
      <w:r w:rsidRPr="009245D5">
        <w:rPr>
          <w:rFonts w:cs="Arial"/>
        </w:rPr>
        <w:t xml:space="preserve">Steve t </w:t>
      </w:r>
      <w:r w:rsidR="001E2327" w:rsidRPr="009245D5">
        <w:rPr>
          <w:rFonts w:cs="Arial"/>
        </w:rPr>
        <w:t>–</w:t>
      </w:r>
      <w:r w:rsidRPr="009245D5">
        <w:rPr>
          <w:rFonts w:cs="Arial"/>
        </w:rPr>
        <w:t xml:space="preserve"> </w:t>
      </w:r>
    </w:p>
    <w:p w14:paraId="7A629C0C" w14:textId="518D54D8" w:rsidR="001E2327" w:rsidRPr="009245D5" w:rsidRDefault="001E2327" w:rsidP="000B1990">
      <w:pPr>
        <w:rPr>
          <w:rFonts w:cs="Arial"/>
        </w:rPr>
      </w:pPr>
    </w:p>
    <w:p w14:paraId="35FCBA5C" w14:textId="0064377B" w:rsidR="001E2327" w:rsidRPr="009245D5" w:rsidRDefault="001E2327" w:rsidP="000B1990">
      <w:pPr>
        <w:rPr>
          <w:rFonts w:cs="Arial"/>
        </w:rPr>
      </w:pPr>
      <w:r w:rsidRPr="009245D5">
        <w:rPr>
          <w:rFonts w:cs="Arial"/>
        </w:rPr>
        <w:t>Nick scott – snipping tool</w:t>
      </w:r>
    </w:p>
    <w:p w14:paraId="1FB12CD2" w14:textId="6B114489" w:rsidR="005E3BCE" w:rsidRPr="009245D5" w:rsidRDefault="005E3BCE" w:rsidP="000B1990">
      <w:pPr>
        <w:rPr>
          <w:rFonts w:cs="Arial"/>
        </w:rPr>
      </w:pPr>
    </w:p>
    <w:p w14:paraId="107F389A" w14:textId="6CD40D22" w:rsidR="005E3BCE" w:rsidRPr="009245D5" w:rsidRDefault="005E3BCE" w:rsidP="000B1990">
      <w:pPr>
        <w:rPr>
          <w:rFonts w:cs="Arial"/>
        </w:rPr>
      </w:pPr>
      <w:r w:rsidRPr="009245D5">
        <w:rPr>
          <w:rFonts w:cs="Arial"/>
        </w:rPr>
        <w:t xml:space="preserve">Peter </w:t>
      </w:r>
      <w:r w:rsidR="006D0B78" w:rsidRPr="009245D5">
        <w:rPr>
          <w:rFonts w:cs="Arial"/>
        </w:rPr>
        <w:t xml:space="preserve">h </w:t>
      </w:r>
      <w:r w:rsidR="00C44F6C" w:rsidRPr="009245D5">
        <w:rPr>
          <w:rFonts w:cs="Arial"/>
        </w:rPr>
        <w:t>–</w:t>
      </w:r>
      <w:r w:rsidR="006D0B78" w:rsidRPr="009245D5">
        <w:rPr>
          <w:rFonts w:cs="Arial"/>
        </w:rPr>
        <w:t xml:space="preserve"> </w:t>
      </w:r>
    </w:p>
    <w:p w14:paraId="2EDDD71B" w14:textId="1E08C02C" w:rsidR="00C44F6C" w:rsidRPr="009245D5" w:rsidRDefault="00C44F6C" w:rsidP="000B1990">
      <w:pPr>
        <w:rPr>
          <w:rFonts w:cs="Arial"/>
        </w:rPr>
      </w:pPr>
    </w:p>
    <w:p w14:paraId="50C12456" w14:textId="2D15B4B2" w:rsidR="00C44F6C" w:rsidRPr="009245D5" w:rsidRDefault="00C44F6C" w:rsidP="000B1990">
      <w:pPr>
        <w:rPr>
          <w:rFonts w:cs="Arial"/>
        </w:rPr>
      </w:pPr>
      <w:r w:rsidRPr="009245D5">
        <w:rPr>
          <w:rFonts w:cs="Arial"/>
        </w:rPr>
        <w:t xml:space="preserve">Leticia </w:t>
      </w:r>
    </w:p>
    <w:p w14:paraId="34C1E20A" w14:textId="0D095727" w:rsidR="00FF363B" w:rsidRPr="009245D5" w:rsidRDefault="00FF363B" w:rsidP="000B1990">
      <w:pPr>
        <w:rPr>
          <w:rFonts w:cs="Arial"/>
        </w:rPr>
      </w:pPr>
    </w:p>
    <w:p w14:paraId="3A612B84" w14:textId="6CE44E02" w:rsidR="00FF363B" w:rsidRPr="009245D5" w:rsidRDefault="00FF363B" w:rsidP="000B1990">
      <w:pPr>
        <w:rPr>
          <w:rFonts w:cs="Arial"/>
        </w:rPr>
      </w:pPr>
      <w:r w:rsidRPr="009245D5">
        <w:rPr>
          <w:rFonts w:cs="Arial"/>
        </w:rPr>
        <w:t xml:space="preserve">Chantelle fasen </w:t>
      </w:r>
      <w:r w:rsidR="00920030" w:rsidRPr="009245D5">
        <w:rPr>
          <w:rFonts w:cs="Arial"/>
        </w:rPr>
        <w:t>–</w:t>
      </w:r>
      <w:r w:rsidRPr="009245D5">
        <w:rPr>
          <w:rFonts w:cs="Arial"/>
        </w:rPr>
        <w:t xml:space="preserve"> </w:t>
      </w:r>
      <w:r w:rsidR="00920030" w:rsidRPr="009245D5">
        <w:rPr>
          <w:rFonts w:cs="Arial"/>
        </w:rPr>
        <w:t xml:space="preserve">sc unablew to close – segment component need to be changed </w:t>
      </w:r>
      <w:r w:rsidR="00CF46A4" w:rsidRPr="009245D5">
        <w:rPr>
          <w:rFonts w:cs="Arial"/>
        </w:rPr>
        <w:t>–</w:t>
      </w:r>
      <w:r w:rsidR="00920030" w:rsidRPr="009245D5">
        <w:rPr>
          <w:rFonts w:cs="Arial"/>
        </w:rPr>
        <w:t xml:space="preserve"> </w:t>
      </w:r>
      <w:r w:rsidR="00754901" w:rsidRPr="009245D5">
        <w:rPr>
          <w:rFonts w:cs="Arial"/>
        </w:rPr>
        <w:t>236017</w:t>
      </w:r>
    </w:p>
    <w:p w14:paraId="508CD8D1" w14:textId="0D918FE7" w:rsidR="00CF46A4" w:rsidRPr="009245D5" w:rsidRDefault="00CF46A4" w:rsidP="000B1990">
      <w:pPr>
        <w:rPr>
          <w:rFonts w:cs="Arial"/>
        </w:rPr>
      </w:pPr>
    </w:p>
    <w:p w14:paraId="244A370F" w14:textId="419A6585" w:rsidR="00CF46A4" w:rsidRPr="009245D5" w:rsidRDefault="00CF46A4" w:rsidP="000B1990">
      <w:pPr>
        <w:rPr>
          <w:rFonts w:cs="Arial"/>
        </w:rPr>
      </w:pPr>
      <w:r w:rsidRPr="009245D5">
        <w:rPr>
          <w:rFonts w:cs="Arial"/>
        </w:rPr>
        <w:t xml:space="preserve">Michelle Middleditch – software centre </w:t>
      </w:r>
      <w:r w:rsidR="00EB52D9" w:rsidRPr="009245D5">
        <w:rPr>
          <w:rFonts w:cs="Arial"/>
        </w:rPr>
        <w:t>–</w:t>
      </w:r>
    </w:p>
    <w:p w14:paraId="6227CA91" w14:textId="2B1B2EF0" w:rsidR="00EB52D9" w:rsidRPr="009245D5" w:rsidRDefault="00EB52D9" w:rsidP="000B1990">
      <w:pPr>
        <w:rPr>
          <w:rFonts w:cs="Arial"/>
        </w:rPr>
      </w:pPr>
      <w:r w:rsidRPr="009245D5">
        <w:rPr>
          <w:rFonts w:cs="Arial"/>
        </w:rPr>
        <w:t>0314 component code</w:t>
      </w:r>
    </w:p>
    <w:p w14:paraId="4CE465FC" w14:textId="7129423F" w:rsidR="00AC6497" w:rsidRPr="009245D5" w:rsidRDefault="00AC6497" w:rsidP="000B1990">
      <w:pPr>
        <w:rPr>
          <w:rFonts w:cs="Arial"/>
        </w:rPr>
      </w:pPr>
    </w:p>
    <w:p w14:paraId="56DF5296" w14:textId="3B44F055" w:rsidR="00AC6497" w:rsidRPr="009245D5" w:rsidRDefault="00F84BBD" w:rsidP="00F84BBD">
      <w:pPr>
        <w:pStyle w:val="Heading1"/>
        <w:rPr>
          <w:rFonts w:cs="Arial"/>
          <w:szCs w:val="20"/>
        </w:rPr>
      </w:pPr>
      <w:r w:rsidRPr="009245D5">
        <w:rPr>
          <w:rFonts w:cs="Arial"/>
          <w:szCs w:val="20"/>
        </w:rPr>
        <w:t>25/03</w:t>
      </w:r>
    </w:p>
    <w:p w14:paraId="5EC4B316" w14:textId="3B173466" w:rsidR="00F84BBD" w:rsidRPr="009245D5" w:rsidRDefault="00F84BBD" w:rsidP="00F84BBD">
      <w:pPr>
        <w:rPr>
          <w:rFonts w:cs="Arial"/>
        </w:rPr>
      </w:pPr>
    </w:p>
    <w:p w14:paraId="04420BFE" w14:textId="72A927F1" w:rsidR="00F84BBD" w:rsidRPr="009245D5" w:rsidRDefault="00DD34DD" w:rsidP="00F84BBD">
      <w:pPr>
        <w:rPr>
          <w:rFonts w:cs="Arial"/>
        </w:rPr>
      </w:pPr>
      <w:r w:rsidRPr="009245D5">
        <w:rPr>
          <w:rFonts w:cs="Arial"/>
        </w:rPr>
        <w:t xml:space="preserve">Brett congalton </w:t>
      </w:r>
      <w:r w:rsidR="00F0087E" w:rsidRPr="009245D5">
        <w:rPr>
          <w:rFonts w:cs="Arial"/>
        </w:rPr>
        <w:t>–</w:t>
      </w:r>
      <w:r w:rsidRPr="009245D5">
        <w:rPr>
          <w:rFonts w:cs="Arial"/>
        </w:rPr>
        <w:t xml:space="preserve"> </w:t>
      </w:r>
    </w:p>
    <w:p w14:paraId="5B713DD1" w14:textId="5E6E2BD4" w:rsidR="00F0087E" w:rsidRPr="009245D5" w:rsidRDefault="00F0087E" w:rsidP="00F84BBD">
      <w:pPr>
        <w:rPr>
          <w:rFonts w:cs="Arial"/>
        </w:rPr>
      </w:pPr>
    </w:p>
    <w:p w14:paraId="439457C8" w14:textId="50B50D09" w:rsidR="00F0087E" w:rsidRPr="009245D5" w:rsidRDefault="00F0087E" w:rsidP="00F84BBD">
      <w:pPr>
        <w:rPr>
          <w:rFonts w:cs="Arial"/>
        </w:rPr>
      </w:pPr>
      <w:r w:rsidRPr="009245D5">
        <w:rPr>
          <w:rFonts w:cs="Arial"/>
        </w:rPr>
        <w:t>Ben rohloff – new computer in toolstore</w:t>
      </w:r>
      <w:r w:rsidR="00C2404E" w:rsidRPr="009245D5">
        <w:rPr>
          <w:rFonts w:cs="Arial"/>
        </w:rPr>
        <w:t xml:space="preserve"> cclprn01</w:t>
      </w:r>
    </w:p>
    <w:p w14:paraId="4CC1F480" w14:textId="47CDB15C" w:rsidR="00283620" w:rsidRPr="009245D5" w:rsidRDefault="00283620" w:rsidP="00F84BBD">
      <w:pPr>
        <w:rPr>
          <w:rFonts w:cs="Arial"/>
        </w:rPr>
      </w:pPr>
    </w:p>
    <w:p w14:paraId="3919EE9D" w14:textId="53099C97" w:rsidR="00283620" w:rsidRPr="009245D5" w:rsidRDefault="00283620" w:rsidP="00F84BBD">
      <w:pPr>
        <w:rPr>
          <w:rFonts w:cs="Arial"/>
        </w:rPr>
      </w:pPr>
      <w:r w:rsidRPr="009245D5">
        <w:rPr>
          <w:rFonts w:cs="Arial"/>
        </w:rPr>
        <w:t xml:space="preserve">Brett congalton </w:t>
      </w:r>
      <w:r w:rsidR="00CF0BDA" w:rsidRPr="009245D5">
        <w:rPr>
          <w:rFonts w:cs="Arial"/>
        </w:rPr>
        <w:t>–</w:t>
      </w:r>
      <w:r w:rsidRPr="009245D5">
        <w:rPr>
          <w:rFonts w:cs="Arial"/>
        </w:rPr>
        <w:t xml:space="preserve"> </w:t>
      </w:r>
      <w:r w:rsidR="00CF0BDA" w:rsidRPr="009245D5">
        <w:rPr>
          <w:rFonts w:cs="Arial"/>
        </w:rPr>
        <w:t>cat websites</w:t>
      </w:r>
      <w:r w:rsidR="007333A4" w:rsidRPr="009245D5">
        <w:rPr>
          <w:rFonts w:cs="Arial"/>
        </w:rPr>
        <w:t xml:space="preserve">  -spsc.cat.com</w:t>
      </w:r>
    </w:p>
    <w:p w14:paraId="6199FFEA" w14:textId="6BFB9ABB" w:rsidR="004276FF" w:rsidRPr="009245D5" w:rsidRDefault="004276FF" w:rsidP="00F84BBD">
      <w:pPr>
        <w:rPr>
          <w:rFonts w:cs="Arial"/>
        </w:rPr>
      </w:pPr>
    </w:p>
    <w:p w14:paraId="2E6BF943" w14:textId="620E3E97" w:rsidR="004276FF" w:rsidRPr="009245D5" w:rsidRDefault="004276FF" w:rsidP="00F84BBD">
      <w:pPr>
        <w:rPr>
          <w:rFonts w:cs="Arial"/>
        </w:rPr>
      </w:pPr>
      <w:r w:rsidRPr="009245D5">
        <w:rPr>
          <w:rFonts w:cs="Arial"/>
        </w:rPr>
        <w:t xml:space="preserve">Steve lawson </w:t>
      </w:r>
      <w:r w:rsidR="007D2B48" w:rsidRPr="009245D5">
        <w:rPr>
          <w:rFonts w:cs="Arial"/>
        </w:rPr>
        <w:t>–</w:t>
      </w:r>
      <w:r w:rsidRPr="009245D5">
        <w:rPr>
          <w:rFonts w:cs="Arial"/>
        </w:rPr>
        <w:t xml:space="preserve"> </w:t>
      </w:r>
      <w:r w:rsidR="007D2B48" w:rsidRPr="009245D5">
        <w:rPr>
          <w:rFonts w:cs="Arial"/>
        </w:rPr>
        <w:t xml:space="preserve">website - </w:t>
      </w:r>
      <w:hyperlink r:id="rId64" w:history="1">
        <w:r w:rsidR="00B82767" w:rsidRPr="009245D5">
          <w:rPr>
            <w:rStyle w:val="Hyperlink"/>
            <w:rFonts w:cs="Arial"/>
          </w:rPr>
          <w:t>https://specsizer.cat.com/</w:t>
        </w:r>
      </w:hyperlink>
    </w:p>
    <w:p w14:paraId="0BAF8F65" w14:textId="578419F2" w:rsidR="00B82767" w:rsidRPr="009245D5" w:rsidRDefault="00B82767" w:rsidP="00F84BBD">
      <w:pPr>
        <w:rPr>
          <w:rFonts w:cs="Arial"/>
        </w:rPr>
      </w:pPr>
    </w:p>
    <w:p w14:paraId="01E432C2" w14:textId="69C537C2" w:rsidR="00B82767" w:rsidRPr="009245D5" w:rsidRDefault="00C02147" w:rsidP="00F84BBD">
      <w:pPr>
        <w:rPr>
          <w:rFonts w:cs="Arial"/>
        </w:rPr>
      </w:pPr>
      <w:r w:rsidRPr="009245D5">
        <w:rPr>
          <w:rFonts w:cs="Arial"/>
        </w:rPr>
        <w:t>P</w:t>
      </w:r>
      <w:r w:rsidR="00B82767" w:rsidRPr="009245D5">
        <w:rPr>
          <w:rFonts w:cs="Arial"/>
        </w:rPr>
        <w:t>aul</w:t>
      </w:r>
    </w:p>
    <w:p w14:paraId="2B588479" w14:textId="4DF8F600" w:rsidR="00C02147" w:rsidRPr="009245D5" w:rsidRDefault="00C02147" w:rsidP="00F84BBD">
      <w:pPr>
        <w:rPr>
          <w:rFonts w:cs="Arial"/>
        </w:rPr>
      </w:pPr>
    </w:p>
    <w:p w14:paraId="630246BF" w14:textId="449435A3" w:rsidR="00C02147" w:rsidRPr="009245D5" w:rsidRDefault="000B1006" w:rsidP="00F84BBD">
      <w:pPr>
        <w:rPr>
          <w:rFonts w:cs="Arial"/>
        </w:rPr>
      </w:pPr>
      <w:r w:rsidRPr="009245D5">
        <w:rPr>
          <w:rFonts w:cs="Arial"/>
        </w:rPr>
        <w:t xml:space="preserve">JEANLOUIS - </w:t>
      </w:r>
      <w:r w:rsidR="005F0F02" w:rsidRPr="009245D5">
        <w:rPr>
          <w:rFonts w:cs="Arial"/>
        </w:rPr>
        <w:t xml:space="preserve">Inservice – had to log out coz it didn’t want to update </w:t>
      </w:r>
      <w:r w:rsidR="00375833" w:rsidRPr="009245D5">
        <w:rPr>
          <w:rFonts w:cs="Arial"/>
        </w:rPr>
        <w:t xml:space="preserve">– tried logging back in </w:t>
      </w:r>
      <w:r w:rsidR="00D162FB" w:rsidRPr="009245D5">
        <w:rPr>
          <w:rFonts w:cs="Arial"/>
        </w:rPr>
        <w:t>–</w:t>
      </w:r>
    </w:p>
    <w:p w14:paraId="70065CE4" w14:textId="04DA989E" w:rsidR="00D162FB" w:rsidRPr="009245D5" w:rsidRDefault="00D162FB" w:rsidP="00F84BBD">
      <w:pPr>
        <w:rPr>
          <w:rFonts w:cs="Arial"/>
        </w:rPr>
      </w:pPr>
    </w:p>
    <w:p w14:paraId="511D962D" w14:textId="56E294C9" w:rsidR="00D162FB" w:rsidRPr="009245D5" w:rsidRDefault="00D162FB" w:rsidP="00F84BBD">
      <w:pPr>
        <w:rPr>
          <w:rFonts w:cs="Arial"/>
        </w:rPr>
      </w:pPr>
      <w:r w:rsidRPr="009245D5">
        <w:rPr>
          <w:rFonts w:cs="Arial"/>
        </w:rPr>
        <w:t xml:space="preserve">Pete shaw – new user </w:t>
      </w:r>
      <w:r w:rsidR="00D649E8" w:rsidRPr="009245D5">
        <w:rPr>
          <w:rFonts w:cs="Arial"/>
        </w:rPr>
        <w:t>–</w:t>
      </w:r>
      <w:r w:rsidRPr="009245D5">
        <w:rPr>
          <w:rFonts w:cs="Arial"/>
        </w:rPr>
        <w:t xml:space="preserve"> </w:t>
      </w:r>
      <w:r w:rsidR="00D649E8" w:rsidRPr="009245D5">
        <w:rPr>
          <w:rFonts w:cs="Arial"/>
        </w:rPr>
        <w:t xml:space="preserve">mobile phone </w:t>
      </w:r>
      <w:r w:rsidR="00734A78" w:rsidRPr="009245D5">
        <w:rPr>
          <w:rFonts w:cs="Arial"/>
        </w:rPr>
        <w:t>–</w:t>
      </w:r>
      <w:r w:rsidR="00C27C0D" w:rsidRPr="009245D5">
        <w:rPr>
          <w:rFonts w:cs="Arial"/>
        </w:rPr>
        <w:t xml:space="preserve"> </w:t>
      </w:r>
    </w:p>
    <w:p w14:paraId="5E9569B6" w14:textId="4D72CD91" w:rsidR="00734A78" w:rsidRPr="009245D5" w:rsidRDefault="00734A78" w:rsidP="00F84BBD">
      <w:pPr>
        <w:rPr>
          <w:rFonts w:cs="Arial"/>
        </w:rPr>
      </w:pPr>
    </w:p>
    <w:p w14:paraId="484518C1" w14:textId="6A3BC64B" w:rsidR="00734A78" w:rsidRPr="009245D5" w:rsidRDefault="00734A78" w:rsidP="00F84BBD">
      <w:pPr>
        <w:rPr>
          <w:rFonts w:cs="Arial"/>
        </w:rPr>
      </w:pPr>
      <w:r w:rsidRPr="009245D5">
        <w:rPr>
          <w:rFonts w:cs="Arial"/>
        </w:rPr>
        <w:t xml:space="preserve">Dwayne </w:t>
      </w:r>
    </w:p>
    <w:p w14:paraId="12330B62" w14:textId="4B4863CD" w:rsidR="00BF7446" w:rsidRPr="009245D5" w:rsidRDefault="00BF7446" w:rsidP="00F84BBD">
      <w:pPr>
        <w:rPr>
          <w:rFonts w:cs="Arial"/>
        </w:rPr>
      </w:pPr>
    </w:p>
    <w:p w14:paraId="332987F7" w14:textId="42EE0208" w:rsidR="00BF7446" w:rsidRPr="009245D5" w:rsidRDefault="00BF7446" w:rsidP="00F84BBD">
      <w:pPr>
        <w:rPr>
          <w:rFonts w:cs="Arial"/>
        </w:rPr>
      </w:pPr>
      <w:r w:rsidRPr="009245D5">
        <w:rPr>
          <w:rFonts w:cs="Arial"/>
        </w:rPr>
        <w:t xml:space="preserve">Adin Richardson </w:t>
      </w:r>
      <w:r w:rsidR="00C24F5F" w:rsidRPr="009245D5">
        <w:rPr>
          <w:rFonts w:cs="Arial"/>
        </w:rPr>
        <w:t>–</w:t>
      </w:r>
      <w:r w:rsidRPr="009245D5">
        <w:rPr>
          <w:rFonts w:cs="Arial"/>
        </w:rPr>
        <w:t xml:space="preserve"> </w:t>
      </w:r>
    </w:p>
    <w:p w14:paraId="263574DB" w14:textId="3FD0C133" w:rsidR="00C24F5F" w:rsidRPr="009245D5" w:rsidRDefault="00C24F5F" w:rsidP="00F84BBD">
      <w:pPr>
        <w:rPr>
          <w:rFonts w:cs="Arial"/>
        </w:rPr>
      </w:pPr>
    </w:p>
    <w:p w14:paraId="4690A8A1" w14:textId="23BE43C3" w:rsidR="00C24F5F" w:rsidRPr="009245D5" w:rsidRDefault="00C24F5F" w:rsidP="00F84BBD">
      <w:pPr>
        <w:rPr>
          <w:rFonts w:cs="Arial"/>
        </w:rPr>
      </w:pPr>
      <w:r w:rsidRPr="009245D5">
        <w:rPr>
          <w:rFonts w:cs="Arial"/>
        </w:rPr>
        <w:t xml:space="preserve">Andrew Kenny </w:t>
      </w:r>
      <w:r w:rsidR="00BC152D" w:rsidRPr="009245D5">
        <w:rPr>
          <w:rFonts w:cs="Arial"/>
        </w:rPr>
        <w:t>–</w:t>
      </w:r>
      <w:r w:rsidRPr="009245D5">
        <w:rPr>
          <w:rFonts w:cs="Arial"/>
        </w:rPr>
        <w:t xml:space="preserve"> </w:t>
      </w:r>
    </w:p>
    <w:p w14:paraId="73A05C41" w14:textId="553A46B0" w:rsidR="00BC152D" w:rsidRPr="009245D5" w:rsidRDefault="00BC152D" w:rsidP="00F84BBD">
      <w:pPr>
        <w:rPr>
          <w:rFonts w:cs="Arial"/>
        </w:rPr>
      </w:pPr>
    </w:p>
    <w:p w14:paraId="37B6A647" w14:textId="389D59AA" w:rsidR="00BC152D" w:rsidRPr="009245D5" w:rsidRDefault="00DF19C6" w:rsidP="00BC152D">
      <w:pPr>
        <w:pStyle w:val="Heading1"/>
        <w:rPr>
          <w:rFonts w:cs="Arial"/>
          <w:szCs w:val="20"/>
        </w:rPr>
      </w:pPr>
      <w:r w:rsidRPr="009245D5">
        <w:rPr>
          <w:rFonts w:cs="Arial"/>
          <w:szCs w:val="20"/>
        </w:rPr>
        <w:t>26/03</w:t>
      </w:r>
    </w:p>
    <w:p w14:paraId="0785A24E" w14:textId="2CB0521E" w:rsidR="00DF19C6" w:rsidRPr="009245D5" w:rsidRDefault="00DF19C6" w:rsidP="00DF19C6">
      <w:pPr>
        <w:rPr>
          <w:rFonts w:cs="Arial"/>
        </w:rPr>
      </w:pPr>
    </w:p>
    <w:p w14:paraId="034B2331" w14:textId="70FAC85E" w:rsidR="00DF19C6" w:rsidRPr="009245D5" w:rsidRDefault="000F0BBC" w:rsidP="00DF19C6">
      <w:pPr>
        <w:rPr>
          <w:rFonts w:cs="Arial"/>
        </w:rPr>
      </w:pPr>
      <w:r w:rsidRPr="009245D5">
        <w:rPr>
          <w:rFonts w:cs="Arial"/>
        </w:rPr>
        <w:t xml:space="preserve">John </w:t>
      </w:r>
      <w:r w:rsidR="00067E33" w:rsidRPr="009245D5">
        <w:rPr>
          <w:rFonts w:cs="Arial"/>
        </w:rPr>
        <w:t>–</w:t>
      </w:r>
      <w:r w:rsidRPr="009245D5">
        <w:rPr>
          <w:rFonts w:cs="Arial"/>
        </w:rPr>
        <w:t xml:space="preserve"> </w:t>
      </w:r>
    </w:p>
    <w:p w14:paraId="6A7BB932" w14:textId="5FE5B655" w:rsidR="00067E33" w:rsidRPr="009245D5" w:rsidRDefault="00067E33" w:rsidP="00DF19C6">
      <w:pPr>
        <w:rPr>
          <w:rFonts w:cs="Arial"/>
        </w:rPr>
      </w:pPr>
    </w:p>
    <w:p w14:paraId="0A90C235" w14:textId="7F8FAE59" w:rsidR="00067E33" w:rsidRPr="009245D5" w:rsidRDefault="00067E33" w:rsidP="00DF19C6">
      <w:pPr>
        <w:rPr>
          <w:rFonts w:cs="Arial"/>
        </w:rPr>
      </w:pPr>
      <w:r w:rsidRPr="009245D5">
        <w:rPr>
          <w:rFonts w:cs="Arial"/>
        </w:rPr>
        <w:lastRenderedPageBreak/>
        <w:t xml:space="preserve">Erica clark – not in today and Monday </w:t>
      </w:r>
      <w:r w:rsidR="00DF6E60" w:rsidRPr="009245D5">
        <w:rPr>
          <w:rFonts w:cs="Arial"/>
        </w:rPr>
        <w:t>–</w:t>
      </w:r>
      <w:r w:rsidRPr="009245D5">
        <w:rPr>
          <w:rFonts w:cs="Arial"/>
        </w:rPr>
        <w:t xml:space="preserve"> </w:t>
      </w:r>
      <w:r w:rsidR="00DF6E60" w:rsidRPr="009245D5">
        <w:rPr>
          <w:rFonts w:cs="Arial"/>
        </w:rPr>
        <w:t xml:space="preserve">out of office – contact napier parts or napier until Tuesday </w:t>
      </w:r>
    </w:p>
    <w:p w14:paraId="46207994" w14:textId="66E4F64F" w:rsidR="000E737B" w:rsidRPr="009245D5" w:rsidRDefault="000E737B" w:rsidP="00DF19C6">
      <w:pPr>
        <w:rPr>
          <w:rFonts w:cs="Arial"/>
        </w:rPr>
      </w:pPr>
    </w:p>
    <w:p w14:paraId="78CA22D7" w14:textId="27D5496D" w:rsidR="000E737B" w:rsidRPr="009245D5" w:rsidRDefault="000E737B" w:rsidP="00DF19C6">
      <w:pPr>
        <w:rPr>
          <w:rFonts w:cs="Arial"/>
        </w:rPr>
      </w:pPr>
      <w:r w:rsidRPr="009245D5">
        <w:rPr>
          <w:rFonts w:cs="Arial"/>
        </w:rPr>
        <w:t xml:space="preserve">Tess Ojales </w:t>
      </w:r>
      <w:r w:rsidR="00C924CD" w:rsidRPr="009245D5">
        <w:rPr>
          <w:rFonts w:cs="Arial"/>
        </w:rPr>
        <w:t>–</w:t>
      </w:r>
      <w:r w:rsidRPr="009245D5">
        <w:rPr>
          <w:rFonts w:cs="Arial"/>
        </w:rPr>
        <w:t xml:space="preserve"> </w:t>
      </w:r>
      <w:r w:rsidR="00C924CD" w:rsidRPr="009245D5">
        <w:rPr>
          <w:rFonts w:cs="Arial"/>
        </w:rPr>
        <w:t>cwelc01</w:t>
      </w:r>
    </w:p>
    <w:p w14:paraId="3C6EA933" w14:textId="7C5DD1C1" w:rsidR="004449C8" w:rsidRPr="009245D5" w:rsidRDefault="004449C8" w:rsidP="00DF19C6">
      <w:pPr>
        <w:rPr>
          <w:rFonts w:cs="Arial"/>
        </w:rPr>
      </w:pPr>
    </w:p>
    <w:p w14:paraId="3644DD36" w14:textId="40EEBA27" w:rsidR="004449C8" w:rsidRPr="009245D5" w:rsidRDefault="004449C8" w:rsidP="00DF19C6">
      <w:pPr>
        <w:rPr>
          <w:rFonts w:cs="Arial"/>
        </w:rPr>
      </w:pPr>
      <w:r w:rsidRPr="009245D5">
        <w:rPr>
          <w:rFonts w:cs="Arial"/>
        </w:rPr>
        <w:t xml:space="preserve">Wayne baker </w:t>
      </w:r>
      <w:r w:rsidR="0029086C" w:rsidRPr="009245D5">
        <w:rPr>
          <w:rFonts w:cs="Arial"/>
        </w:rPr>
        <w:t>–</w:t>
      </w:r>
      <w:r w:rsidRPr="009245D5">
        <w:rPr>
          <w:rFonts w:cs="Arial"/>
        </w:rPr>
        <w:t xml:space="preserve"> </w:t>
      </w:r>
      <w:r w:rsidR="0029086C" w:rsidRPr="009245D5">
        <w:rPr>
          <w:rFonts w:cs="Arial"/>
        </w:rPr>
        <w:t xml:space="preserve">software centre </w:t>
      </w:r>
    </w:p>
    <w:p w14:paraId="216839D2" w14:textId="367EE3FD" w:rsidR="00527D89" w:rsidRPr="009245D5" w:rsidRDefault="00527D89" w:rsidP="00DF19C6">
      <w:pPr>
        <w:rPr>
          <w:rFonts w:cs="Arial"/>
        </w:rPr>
      </w:pPr>
    </w:p>
    <w:p w14:paraId="3CFD2B51" w14:textId="694C9B3B" w:rsidR="00527D89" w:rsidRPr="009245D5" w:rsidRDefault="00BE61FE" w:rsidP="00DF19C6">
      <w:pPr>
        <w:rPr>
          <w:rFonts w:cs="Arial"/>
        </w:rPr>
      </w:pPr>
      <w:r w:rsidRPr="009245D5">
        <w:rPr>
          <w:rFonts w:cs="Arial"/>
        </w:rPr>
        <w:t xml:space="preserve">Jonah clement </w:t>
      </w:r>
      <w:r w:rsidR="00FD5A03" w:rsidRPr="009245D5">
        <w:rPr>
          <w:rFonts w:cs="Arial"/>
        </w:rPr>
        <w:t>–</w:t>
      </w:r>
      <w:r w:rsidRPr="009245D5">
        <w:rPr>
          <w:rFonts w:cs="Arial"/>
        </w:rPr>
        <w:t xml:space="preserve"> </w:t>
      </w:r>
    </w:p>
    <w:p w14:paraId="3FF0CBA2" w14:textId="3AEC0811" w:rsidR="00FD5A03" w:rsidRPr="009245D5" w:rsidRDefault="00FD5A03" w:rsidP="00DF19C6">
      <w:pPr>
        <w:rPr>
          <w:rFonts w:cs="Arial"/>
        </w:rPr>
      </w:pPr>
    </w:p>
    <w:p w14:paraId="0BFE41A8" w14:textId="4D216068" w:rsidR="00FD5A03" w:rsidRPr="009245D5" w:rsidRDefault="00FD5A03" w:rsidP="00DF19C6">
      <w:pPr>
        <w:rPr>
          <w:rFonts w:cs="Arial"/>
        </w:rPr>
      </w:pPr>
      <w:r w:rsidRPr="009245D5">
        <w:rPr>
          <w:rFonts w:cs="Arial"/>
        </w:rPr>
        <w:t xml:space="preserve">Jimmy </w:t>
      </w:r>
      <w:r w:rsidR="0085570B" w:rsidRPr="009245D5">
        <w:rPr>
          <w:rFonts w:cs="Arial"/>
        </w:rPr>
        <w:t>–</w:t>
      </w:r>
      <w:r w:rsidRPr="009245D5">
        <w:rPr>
          <w:rFonts w:cs="Arial"/>
        </w:rPr>
        <w:t xml:space="preserve"> </w:t>
      </w:r>
    </w:p>
    <w:p w14:paraId="4E2EA19D" w14:textId="147C5BE9" w:rsidR="0085570B" w:rsidRPr="009245D5" w:rsidRDefault="0085570B" w:rsidP="00DF19C6">
      <w:pPr>
        <w:rPr>
          <w:rFonts w:cs="Arial"/>
        </w:rPr>
      </w:pPr>
    </w:p>
    <w:p w14:paraId="01DEC33A" w14:textId="1D21AD87" w:rsidR="0085570B" w:rsidRPr="009245D5" w:rsidRDefault="0085570B" w:rsidP="00DF19C6">
      <w:pPr>
        <w:rPr>
          <w:rFonts w:cs="Arial"/>
        </w:rPr>
      </w:pPr>
      <w:r w:rsidRPr="009245D5">
        <w:rPr>
          <w:rFonts w:cs="Arial"/>
        </w:rPr>
        <w:t>Stephen dassler</w:t>
      </w:r>
      <w:r w:rsidR="00CC2353" w:rsidRPr="009245D5">
        <w:rPr>
          <w:rFonts w:cs="Arial"/>
        </w:rPr>
        <w:t xml:space="preserve"> </w:t>
      </w:r>
      <w:r w:rsidR="0002491F" w:rsidRPr="009245D5">
        <w:rPr>
          <w:rFonts w:cs="Arial"/>
        </w:rPr>
        <w:t>–</w:t>
      </w:r>
      <w:r w:rsidR="00CC2353" w:rsidRPr="009245D5">
        <w:rPr>
          <w:rFonts w:cs="Arial"/>
        </w:rPr>
        <w:t xml:space="preserve"> </w:t>
      </w:r>
    </w:p>
    <w:p w14:paraId="1FF64876" w14:textId="300ADF46" w:rsidR="0002491F" w:rsidRPr="009245D5" w:rsidRDefault="0002491F" w:rsidP="00DF19C6">
      <w:pPr>
        <w:rPr>
          <w:rFonts w:cs="Arial"/>
        </w:rPr>
      </w:pPr>
    </w:p>
    <w:p w14:paraId="2C2441FE" w14:textId="204DB6F1" w:rsidR="0002491F" w:rsidRPr="009245D5" w:rsidRDefault="0002491F" w:rsidP="0002491F">
      <w:pPr>
        <w:pStyle w:val="Heading1"/>
        <w:rPr>
          <w:rFonts w:cs="Arial"/>
          <w:szCs w:val="20"/>
        </w:rPr>
      </w:pPr>
      <w:r w:rsidRPr="009245D5">
        <w:rPr>
          <w:rFonts w:cs="Arial"/>
          <w:szCs w:val="20"/>
        </w:rPr>
        <w:t>28/03</w:t>
      </w:r>
    </w:p>
    <w:p w14:paraId="607004FB" w14:textId="447BEB53" w:rsidR="0002491F" w:rsidRPr="009245D5" w:rsidRDefault="0002491F" w:rsidP="00DF19C6">
      <w:pPr>
        <w:rPr>
          <w:rFonts w:cs="Arial"/>
        </w:rPr>
      </w:pPr>
    </w:p>
    <w:p w14:paraId="60FF9655" w14:textId="75AE46F6" w:rsidR="0002491F" w:rsidRPr="009245D5" w:rsidRDefault="00525AE5" w:rsidP="00DF19C6">
      <w:pPr>
        <w:rPr>
          <w:rFonts w:cs="Arial"/>
        </w:rPr>
      </w:pPr>
      <w:r w:rsidRPr="009245D5">
        <w:rPr>
          <w:rFonts w:cs="Arial"/>
        </w:rPr>
        <w:t xml:space="preserve">Pradeep </w:t>
      </w:r>
      <w:r w:rsidR="00E513D3" w:rsidRPr="009245D5">
        <w:rPr>
          <w:rFonts w:cs="Arial"/>
        </w:rPr>
        <w:t>–</w:t>
      </w:r>
      <w:r w:rsidRPr="009245D5">
        <w:rPr>
          <w:rFonts w:cs="Arial"/>
        </w:rPr>
        <w:t xml:space="preserve"> </w:t>
      </w:r>
    </w:p>
    <w:p w14:paraId="13AF6B0F" w14:textId="39E54773" w:rsidR="00E513D3" w:rsidRPr="009245D5" w:rsidRDefault="00E513D3" w:rsidP="00DF19C6">
      <w:pPr>
        <w:rPr>
          <w:rFonts w:cs="Arial"/>
        </w:rPr>
      </w:pPr>
    </w:p>
    <w:p w14:paraId="2BF2D8D3" w14:textId="589C3DA7" w:rsidR="00E513D3" w:rsidRPr="009245D5" w:rsidRDefault="00E513D3" w:rsidP="00DF19C6">
      <w:pPr>
        <w:rPr>
          <w:rFonts w:cs="Arial"/>
        </w:rPr>
      </w:pPr>
      <w:r w:rsidRPr="009245D5">
        <w:rPr>
          <w:rFonts w:cs="Arial"/>
        </w:rPr>
        <w:t>Darren Sandford – ange macdonald</w:t>
      </w:r>
    </w:p>
    <w:p w14:paraId="7CF61EA2" w14:textId="09022D6F" w:rsidR="003D1897" w:rsidRPr="009245D5" w:rsidRDefault="003D1897" w:rsidP="00DF19C6">
      <w:pPr>
        <w:rPr>
          <w:rFonts w:cs="Arial"/>
        </w:rPr>
      </w:pPr>
    </w:p>
    <w:p w14:paraId="3395A31D" w14:textId="39C12797" w:rsidR="003D1897" w:rsidRPr="009245D5" w:rsidRDefault="003D1897" w:rsidP="00DF19C6">
      <w:pPr>
        <w:rPr>
          <w:rFonts w:cs="Arial"/>
        </w:rPr>
      </w:pPr>
      <w:r w:rsidRPr="009245D5">
        <w:rPr>
          <w:rFonts w:cs="Arial"/>
        </w:rPr>
        <w:t>Owen frentz</w:t>
      </w:r>
    </w:p>
    <w:p w14:paraId="4218930A" w14:textId="43CDAF8A" w:rsidR="007D647C" w:rsidRPr="009245D5" w:rsidRDefault="007D647C" w:rsidP="00DF19C6">
      <w:pPr>
        <w:rPr>
          <w:rFonts w:cs="Arial"/>
        </w:rPr>
      </w:pPr>
    </w:p>
    <w:p w14:paraId="44D410DB" w14:textId="4A98D90A" w:rsidR="007D647C" w:rsidRPr="009245D5" w:rsidRDefault="007D647C" w:rsidP="00DF19C6">
      <w:pPr>
        <w:rPr>
          <w:rFonts w:cs="Arial"/>
        </w:rPr>
      </w:pPr>
      <w:r w:rsidRPr="009245D5">
        <w:rPr>
          <w:rFonts w:cs="Arial"/>
        </w:rPr>
        <w:t xml:space="preserve">Daniel v </w:t>
      </w:r>
      <w:r w:rsidR="00094919" w:rsidRPr="009245D5">
        <w:rPr>
          <w:rFonts w:cs="Arial"/>
        </w:rPr>
        <w:t>–</w:t>
      </w:r>
      <w:r w:rsidRPr="009245D5">
        <w:rPr>
          <w:rFonts w:cs="Arial"/>
        </w:rPr>
        <w:t xml:space="preserve"> </w:t>
      </w:r>
      <w:r w:rsidR="00094919" w:rsidRPr="009245D5">
        <w:rPr>
          <w:rFonts w:cs="Arial"/>
        </w:rPr>
        <w:t>inventory transactions</w:t>
      </w:r>
    </w:p>
    <w:p w14:paraId="64CB246E" w14:textId="60417AF5" w:rsidR="006D4204" w:rsidRPr="009245D5" w:rsidRDefault="006D4204" w:rsidP="00DF19C6">
      <w:pPr>
        <w:rPr>
          <w:rFonts w:cs="Arial"/>
        </w:rPr>
      </w:pPr>
    </w:p>
    <w:p w14:paraId="4B16F187" w14:textId="5F9780FC" w:rsidR="006D4204" w:rsidRPr="009245D5" w:rsidRDefault="006D4204" w:rsidP="00DF19C6">
      <w:pPr>
        <w:rPr>
          <w:rFonts w:cs="Arial"/>
        </w:rPr>
      </w:pPr>
      <w:r w:rsidRPr="009245D5">
        <w:rPr>
          <w:rFonts w:cs="Arial"/>
        </w:rPr>
        <w:t xml:space="preserve">Owen frentz </w:t>
      </w:r>
      <w:r w:rsidR="00DA7BC4" w:rsidRPr="009245D5">
        <w:rPr>
          <w:rFonts w:cs="Arial"/>
        </w:rPr>
        <w:t>– caklc01</w:t>
      </w:r>
    </w:p>
    <w:p w14:paraId="523C234E" w14:textId="6823466B" w:rsidR="0006044E" w:rsidRPr="009245D5" w:rsidRDefault="0006044E" w:rsidP="00DF19C6">
      <w:pPr>
        <w:rPr>
          <w:rFonts w:cs="Arial"/>
        </w:rPr>
      </w:pPr>
    </w:p>
    <w:p w14:paraId="5F3524BD" w14:textId="31CBAC4C" w:rsidR="001B6E19" w:rsidRPr="009245D5" w:rsidRDefault="0006044E" w:rsidP="00DF19C6">
      <w:pPr>
        <w:rPr>
          <w:rFonts w:cs="Arial"/>
        </w:rPr>
      </w:pPr>
      <w:r w:rsidRPr="009245D5">
        <w:rPr>
          <w:rFonts w:cs="Arial"/>
        </w:rPr>
        <w:t>Daniel v</w:t>
      </w:r>
      <w:r w:rsidR="00AB2543" w:rsidRPr="009245D5">
        <w:rPr>
          <w:rFonts w:cs="Arial"/>
        </w:rPr>
        <w:t xml:space="preserve"> – naxt keeps freezxing when going into inventory transactions </w:t>
      </w:r>
      <w:r w:rsidR="001B6E19" w:rsidRPr="009245D5">
        <w:rPr>
          <w:rFonts w:cs="Arial"/>
        </w:rPr>
        <w:t>- item availability</w:t>
      </w:r>
    </w:p>
    <w:p w14:paraId="2C5163F8" w14:textId="69A25ADD" w:rsidR="0006044E" w:rsidRPr="009245D5" w:rsidRDefault="00AB2543" w:rsidP="00DF19C6">
      <w:pPr>
        <w:rPr>
          <w:rFonts w:cs="Arial"/>
        </w:rPr>
      </w:pPr>
      <w:r w:rsidRPr="009245D5">
        <w:rPr>
          <w:rFonts w:cs="Arial"/>
        </w:rPr>
        <w:t>3030530</w:t>
      </w:r>
      <w:r w:rsidR="001B6E19" w:rsidRPr="009245D5">
        <w:rPr>
          <w:rFonts w:cs="Arial"/>
        </w:rPr>
        <w:t xml:space="preserve"> cust number</w:t>
      </w:r>
    </w:p>
    <w:p w14:paraId="6DD3A329" w14:textId="21F02E56" w:rsidR="009B5A78" w:rsidRPr="009245D5" w:rsidRDefault="00665438" w:rsidP="00DF19C6">
      <w:pPr>
        <w:rPr>
          <w:rFonts w:cs="Arial"/>
        </w:rPr>
      </w:pPr>
      <w:r w:rsidRPr="009245D5">
        <w:rPr>
          <w:rFonts w:cs="Arial"/>
        </w:rPr>
        <w:t>5153968ex</w:t>
      </w:r>
      <w:r w:rsidR="001B6E19" w:rsidRPr="009245D5">
        <w:rPr>
          <w:rFonts w:cs="Arial"/>
        </w:rPr>
        <w:t xml:space="preserve"> – item number</w:t>
      </w:r>
    </w:p>
    <w:p w14:paraId="60274C8D" w14:textId="5F45D57B" w:rsidR="006B680A" w:rsidRPr="009245D5" w:rsidRDefault="006B680A" w:rsidP="00DF19C6">
      <w:pPr>
        <w:rPr>
          <w:rFonts w:cs="Arial"/>
        </w:rPr>
      </w:pPr>
      <w:r w:rsidRPr="009245D5">
        <w:rPr>
          <w:rFonts w:cs="Arial"/>
        </w:rPr>
        <w:t>Cleared all usage data</w:t>
      </w:r>
    </w:p>
    <w:p w14:paraId="151BC06B" w14:textId="1166C034" w:rsidR="006B680A" w:rsidRPr="009245D5" w:rsidRDefault="006B680A" w:rsidP="00DF19C6">
      <w:pPr>
        <w:rPr>
          <w:rFonts w:cs="Arial"/>
        </w:rPr>
      </w:pPr>
      <w:r w:rsidRPr="009245D5">
        <w:rPr>
          <w:rFonts w:cs="Arial"/>
        </w:rPr>
        <w:t>Tried on mine and it worked fine</w:t>
      </w:r>
    </w:p>
    <w:p w14:paraId="2DE83D05" w14:textId="5C605A62" w:rsidR="001F2AAB" w:rsidRPr="009245D5" w:rsidRDefault="001F2AAB" w:rsidP="00DF19C6">
      <w:pPr>
        <w:rPr>
          <w:rFonts w:cs="Arial"/>
        </w:rPr>
      </w:pPr>
      <w:r w:rsidRPr="009245D5">
        <w:rPr>
          <w:rFonts w:cs="Arial"/>
        </w:rPr>
        <w:t>Cleared auc files</w:t>
      </w:r>
    </w:p>
    <w:p w14:paraId="7778579C" w14:textId="1227D32D" w:rsidR="001F2AAB" w:rsidRPr="009245D5" w:rsidRDefault="003460CF" w:rsidP="00DF19C6">
      <w:pPr>
        <w:rPr>
          <w:rFonts w:cs="Arial"/>
        </w:rPr>
      </w:pPr>
      <w:r w:rsidRPr="009245D5">
        <w:rPr>
          <w:rFonts w:cs="Arial"/>
        </w:rPr>
        <w:t>Restarted computer - uptime was 7 days</w:t>
      </w:r>
    </w:p>
    <w:p w14:paraId="0046A873" w14:textId="1CDD1A53" w:rsidR="00C37D02" w:rsidRPr="009245D5" w:rsidRDefault="00C37D02" w:rsidP="00DF19C6">
      <w:pPr>
        <w:rPr>
          <w:rFonts w:cs="Arial"/>
        </w:rPr>
      </w:pPr>
      <w:r w:rsidRPr="009245D5">
        <w:rPr>
          <w:rFonts w:cs="Arial"/>
        </w:rPr>
        <w:t>Still crashes</w:t>
      </w:r>
    </w:p>
    <w:p w14:paraId="6947A5BC" w14:textId="3287E49F" w:rsidR="00EF30E6" w:rsidRPr="009245D5" w:rsidRDefault="00420EAE" w:rsidP="00DF19C6">
      <w:pPr>
        <w:rPr>
          <w:rFonts w:cs="Arial"/>
        </w:rPr>
      </w:pPr>
      <w:r w:rsidRPr="009245D5">
        <w:rPr>
          <w:rFonts w:cs="Arial"/>
        </w:rPr>
        <w:t>Reset receiver</w:t>
      </w:r>
    </w:p>
    <w:p w14:paraId="225A75FD" w14:textId="120654B3" w:rsidR="000E314E" w:rsidRPr="009245D5" w:rsidRDefault="000E314E" w:rsidP="00DF19C6">
      <w:pPr>
        <w:rPr>
          <w:rFonts w:cs="Arial"/>
        </w:rPr>
      </w:pPr>
      <w:r w:rsidRPr="009245D5">
        <w:rPr>
          <w:rFonts w:cs="Arial"/>
        </w:rPr>
        <w:t>Closed sessions in task manager</w:t>
      </w:r>
    </w:p>
    <w:p w14:paraId="17EC203C" w14:textId="32F09803" w:rsidR="001D05AB" w:rsidRPr="009245D5" w:rsidRDefault="001D05AB" w:rsidP="00DF19C6">
      <w:pPr>
        <w:rPr>
          <w:rFonts w:cs="Arial"/>
        </w:rPr>
      </w:pPr>
      <w:r w:rsidRPr="009245D5">
        <w:rPr>
          <w:rFonts w:cs="Arial"/>
        </w:rPr>
        <w:t>Reset profile in director</w:t>
      </w:r>
    </w:p>
    <w:p w14:paraId="25DBD0A5" w14:textId="162E56FC" w:rsidR="009B5A78" w:rsidRPr="009245D5" w:rsidRDefault="009B5A78" w:rsidP="00DF19C6">
      <w:pPr>
        <w:rPr>
          <w:rFonts w:cs="Arial"/>
        </w:rPr>
      </w:pPr>
      <w:r w:rsidRPr="009245D5">
        <w:rPr>
          <w:rFonts w:cs="Arial"/>
        </w:rPr>
        <w:t>Still crashes</w:t>
      </w:r>
    </w:p>
    <w:p w14:paraId="0ACBCECD" w14:textId="47C94C5D" w:rsidR="00BD0603" w:rsidRPr="009245D5" w:rsidRDefault="00BD0603" w:rsidP="00DF19C6">
      <w:pPr>
        <w:rPr>
          <w:rFonts w:cs="Arial"/>
        </w:rPr>
      </w:pPr>
    </w:p>
    <w:p w14:paraId="108366FA" w14:textId="2AE057A5" w:rsidR="00BD0603" w:rsidRPr="009245D5" w:rsidRDefault="00BD0603" w:rsidP="00DF19C6">
      <w:pPr>
        <w:rPr>
          <w:rFonts w:cs="Arial"/>
        </w:rPr>
      </w:pPr>
      <w:r w:rsidRPr="009245D5">
        <w:rPr>
          <w:rFonts w:cs="Arial"/>
        </w:rPr>
        <w:t xml:space="preserve">Andrew Stockdill </w:t>
      </w:r>
      <w:r w:rsidR="00B826F3" w:rsidRPr="009245D5">
        <w:rPr>
          <w:rFonts w:cs="Arial"/>
        </w:rPr>
        <w:t>–</w:t>
      </w:r>
      <w:r w:rsidRPr="009245D5">
        <w:rPr>
          <w:rFonts w:cs="Arial"/>
        </w:rPr>
        <w:t xml:space="preserve"> </w:t>
      </w:r>
      <w:r w:rsidR="00B826F3" w:rsidRPr="009245D5">
        <w:rPr>
          <w:rFonts w:cs="Arial"/>
        </w:rPr>
        <w:t>cnu42390tm</w:t>
      </w:r>
      <w:r w:rsidR="008F58AC" w:rsidRPr="009245D5">
        <w:rPr>
          <w:rFonts w:cs="Arial"/>
        </w:rPr>
        <w:t xml:space="preserve"> – nelson </w:t>
      </w:r>
      <w:r w:rsidR="00483776" w:rsidRPr="009245D5">
        <w:rPr>
          <w:rFonts w:cs="Arial"/>
        </w:rPr>
        <w:t>– logged in account as gghsis</w:t>
      </w:r>
    </w:p>
    <w:p w14:paraId="7B8F11B4" w14:textId="3AA73282" w:rsidR="00E6425A" w:rsidRPr="009245D5" w:rsidRDefault="00E6425A" w:rsidP="00DF19C6">
      <w:pPr>
        <w:rPr>
          <w:rFonts w:cs="Arial"/>
        </w:rPr>
      </w:pPr>
    </w:p>
    <w:p w14:paraId="3B49727A" w14:textId="038194E8" w:rsidR="00E6425A" w:rsidRPr="009245D5" w:rsidRDefault="00E6425A" w:rsidP="00DF19C6">
      <w:pPr>
        <w:rPr>
          <w:rFonts w:cs="Arial"/>
        </w:rPr>
      </w:pPr>
      <w:r w:rsidRPr="009245D5">
        <w:rPr>
          <w:rFonts w:cs="Arial"/>
        </w:rPr>
        <w:t xml:space="preserve">Natasha Thompson </w:t>
      </w:r>
      <w:r w:rsidR="00F82311" w:rsidRPr="009245D5">
        <w:rPr>
          <w:rFonts w:cs="Arial"/>
        </w:rPr>
        <w:t>–</w:t>
      </w:r>
      <w:r w:rsidRPr="009245D5">
        <w:rPr>
          <w:rFonts w:cs="Arial"/>
        </w:rPr>
        <w:t xml:space="preserve"> </w:t>
      </w:r>
      <w:r w:rsidR="00F82311" w:rsidRPr="009245D5">
        <w:rPr>
          <w:rFonts w:cs="Arial"/>
        </w:rPr>
        <w:t>receive a generator into 19G</w:t>
      </w:r>
    </w:p>
    <w:p w14:paraId="1D3A2F2C" w14:textId="5C3068E0" w:rsidR="00D63B98" w:rsidRPr="009245D5" w:rsidRDefault="00D63B98" w:rsidP="00DF19C6">
      <w:pPr>
        <w:rPr>
          <w:rFonts w:cs="Arial"/>
        </w:rPr>
      </w:pPr>
    </w:p>
    <w:p w14:paraId="48343490" w14:textId="08ED6D11" w:rsidR="00D63B98" w:rsidRPr="009245D5" w:rsidRDefault="00D63B98" w:rsidP="00DF19C6">
      <w:pPr>
        <w:rPr>
          <w:rFonts w:cs="Arial"/>
        </w:rPr>
      </w:pPr>
      <w:r w:rsidRPr="009245D5">
        <w:rPr>
          <w:rFonts w:cs="Arial"/>
        </w:rPr>
        <w:t xml:space="preserve">Pradeep </w:t>
      </w:r>
      <w:r w:rsidR="00E367F8" w:rsidRPr="009245D5">
        <w:rPr>
          <w:rFonts w:cs="Arial"/>
        </w:rPr>
        <w:t>–</w:t>
      </w:r>
      <w:r w:rsidRPr="009245D5">
        <w:rPr>
          <w:rFonts w:cs="Arial"/>
        </w:rPr>
        <w:t xml:space="preserve"> </w:t>
      </w:r>
      <w:r w:rsidR="00C8053D" w:rsidRPr="009245D5">
        <w:rPr>
          <w:rFonts w:cs="Arial"/>
        </w:rPr>
        <w:t>308773</w:t>
      </w:r>
    </w:p>
    <w:p w14:paraId="486ACB71" w14:textId="177DC998" w:rsidR="00E367F8" w:rsidRPr="009245D5" w:rsidRDefault="00E367F8" w:rsidP="00DF19C6">
      <w:pPr>
        <w:rPr>
          <w:rFonts w:cs="Arial"/>
        </w:rPr>
      </w:pPr>
    </w:p>
    <w:p w14:paraId="4FAB8A55" w14:textId="53FAE4C7" w:rsidR="00E367F8" w:rsidRPr="009245D5" w:rsidRDefault="006B7EDC" w:rsidP="00DF19C6">
      <w:pPr>
        <w:rPr>
          <w:rFonts w:cs="Arial"/>
        </w:rPr>
      </w:pPr>
      <w:r w:rsidRPr="009245D5">
        <w:rPr>
          <w:rFonts w:cs="Arial"/>
        </w:rPr>
        <w:t xml:space="preserve">Chris worboys </w:t>
      </w:r>
      <w:r w:rsidR="00BE0752" w:rsidRPr="009245D5">
        <w:rPr>
          <w:rFonts w:cs="Arial"/>
        </w:rPr>
        <w:t>–</w:t>
      </w:r>
    </w:p>
    <w:p w14:paraId="7B1E712D" w14:textId="5B27884C" w:rsidR="00BE0752" w:rsidRPr="009245D5" w:rsidRDefault="00BE0752" w:rsidP="00DF19C6">
      <w:pPr>
        <w:rPr>
          <w:rFonts w:cs="Arial"/>
        </w:rPr>
      </w:pPr>
    </w:p>
    <w:p w14:paraId="16A4BBEE" w14:textId="7D64CECF" w:rsidR="00BE0752" w:rsidRPr="009245D5" w:rsidRDefault="00BE0752" w:rsidP="00BE0752">
      <w:pPr>
        <w:pStyle w:val="Heading1"/>
        <w:rPr>
          <w:rFonts w:cs="Arial"/>
          <w:szCs w:val="20"/>
        </w:rPr>
      </w:pPr>
      <w:r w:rsidRPr="009245D5">
        <w:rPr>
          <w:rFonts w:cs="Arial"/>
          <w:szCs w:val="20"/>
        </w:rPr>
        <w:t>30/03</w:t>
      </w:r>
    </w:p>
    <w:p w14:paraId="1F5EE1C6" w14:textId="1608251A" w:rsidR="00BE0752" w:rsidRPr="009245D5" w:rsidRDefault="00BE0752" w:rsidP="00BE0752">
      <w:pPr>
        <w:rPr>
          <w:rFonts w:cs="Arial"/>
        </w:rPr>
      </w:pPr>
    </w:p>
    <w:p w14:paraId="51840473" w14:textId="1E83FF38" w:rsidR="00BE0752" w:rsidRPr="009245D5" w:rsidRDefault="005C2F02" w:rsidP="00BE0752">
      <w:pPr>
        <w:rPr>
          <w:rFonts w:cs="Arial"/>
        </w:rPr>
      </w:pPr>
      <w:r w:rsidRPr="009245D5">
        <w:rPr>
          <w:rFonts w:cs="Arial"/>
        </w:rPr>
        <w:t>Nathan welch -</w:t>
      </w:r>
      <w:r w:rsidR="00981959" w:rsidRPr="009245D5">
        <w:rPr>
          <w:rFonts w:cs="Arial"/>
        </w:rPr>
        <w:t xml:space="preserve">add john to cat service development teams </w:t>
      </w:r>
    </w:p>
    <w:p w14:paraId="48E2D9FD" w14:textId="41D1A629" w:rsidR="003742AD" w:rsidRPr="009245D5" w:rsidRDefault="003742AD" w:rsidP="00BE0752">
      <w:pPr>
        <w:rPr>
          <w:rFonts w:cs="Arial"/>
        </w:rPr>
      </w:pPr>
    </w:p>
    <w:p w14:paraId="22E05846" w14:textId="33D67249" w:rsidR="003742AD" w:rsidRPr="009245D5" w:rsidRDefault="003742AD" w:rsidP="00695AB5">
      <w:pPr>
        <w:rPr>
          <w:rFonts w:cs="Arial"/>
        </w:rPr>
      </w:pPr>
      <w:r w:rsidRPr="009245D5">
        <w:rPr>
          <w:rFonts w:cs="Arial"/>
        </w:rPr>
        <w:t xml:space="preserve">Casey whittaker </w:t>
      </w:r>
      <w:r w:rsidR="007774A3" w:rsidRPr="009245D5">
        <w:rPr>
          <w:rFonts w:cs="Arial"/>
        </w:rPr>
        <w:t>–</w:t>
      </w:r>
      <w:r w:rsidRPr="009245D5">
        <w:rPr>
          <w:rFonts w:cs="Arial"/>
        </w:rPr>
        <w:t xml:space="preserve"> </w:t>
      </w:r>
      <w:r w:rsidR="007774A3" w:rsidRPr="009245D5">
        <w:rPr>
          <w:rFonts w:cs="Arial"/>
        </w:rPr>
        <w:t>error sql in naxt</w:t>
      </w:r>
    </w:p>
    <w:p w14:paraId="44EB2632" w14:textId="0C25378A" w:rsidR="0001369F" w:rsidRPr="009245D5" w:rsidRDefault="0001369F" w:rsidP="00695AB5">
      <w:pPr>
        <w:rPr>
          <w:rFonts w:cs="Arial"/>
        </w:rPr>
      </w:pPr>
    </w:p>
    <w:p w14:paraId="0AD067C7" w14:textId="4C88145C" w:rsidR="0001369F" w:rsidRPr="009245D5" w:rsidRDefault="0001369F" w:rsidP="00695AB5">
      <w:pPr>
        <w:rPr>
          <w:rFonts w:cs="Arial"/>
        </w:rPr>
      </w:pPr>
      <w:r w:rsidRPr="009245D5">
        <w:rPr>
          <w:rFonts w:cs="Arial"/>
        </w:rPr>
        <w:t xml:space="preserve">Peter Hinsen – gghcorp2 keeps connecting, disconnecting, connecting and so on </w:t>
      </w:r>
    </w:p>
    <w:p w14:paraId="1B81F667" w14:textId="63D683E4" w:rsidR="002D024C" w:rsidRPr="009245D5" w:rsidRDefault="002D024C" w:rsidP="00695AB5">
      <w:pPr>
        <w:rPr>
          <w:rFonts w:cs="Arial"/>
        </w:rPr>
      </w:pPr>
    </w:p>
    <w:p w14:paraId="378E9DB1" w14:textId="5E359835" w:rsidR="002D024C" w:rsidRPr="009245D5" w:rsidRDefault="002D024C" w:rsidP="00695AB5">
      <w:pPr>
        <w:rPr>
          <w:rFonts w:cs="Arial"/>
        </w:rPr>
      </w:pPr>
      <w:r w:rsidRPr="009245D5">
        <w:rPr>
          <w:rFonts w:cs="Arial"/>
        </w:rPr>
        <w:t xml:space="preserve">Karim </w:t>
      </w:r>
      <w:r w:rsidR="00BD6AA5" w:rsidRPr="009245D5">
        <w:rPr>
          <w:rFonts w:cs="Arial"/>
        </w:rPr>
        <w:t>–</w:t>
      </w:r>
      <w:r w:rsidRPr="009245D5">
        <w:rPr>
          <w:rFonts w:cs="Arial"/>
        </w:rPr>
        <w:t xml:space="preserve"> </w:t>
      </w:r>
      <w:r w:rsidR="00BD6AA5" w:rsidRPr="009245D5">
        <w:rPr>
          <w:rFonts w:cs="Arial"/>
        </w:rPr>
        <w:t xml:space="preserve">quote to be added to existing contract to be paid over 5 or 6 months </w:t>
      </w:r>
    </w:p>
    <w:p w14:paraId="491D1C7E" w14:textId="7CDAF58C" w:rsidR="00B84658" w:rsidRPr="009245D5" w:rsidRDefault="00B84658" w:rsidP="00695AB5">
      <w:pPr>
        <w:rPr>
          <w:rFonts w:cs="Arial"/>
        </w:rPr>
      </w:pPr>
    </w:p>
    <w:p w14:paraId="770AEBA6" w14:textId="1636364E" w:rsidR="00B84658" w:rsidRPr="009245D5" w:rsidRDefault="00B84658" w:rsidP="00695AB5">
      <w:pPr>
        <w:rPr>
          <w:rFonts w:cs="Arial"/>
        </w:rPr>
      </w:pPr>
      <w:r w:rsidRPr="009245D5">
        <w:rPr>
          <w:rFonts w:cs="Arial"/>
        </w:rPr>
        <w:t xml:space="preserve">Craig cropper </w:t>
      </w:r>
      <w:r w:rsidR="00F902BE" w:rsidRPr="009245D5">
        <w:rPr>
          <w:rFonts w:cs="Arial"/>
        </w:rPr>
        <w:t>–</w:t>
      </w:r>
      <w:r w:rsidRPr="009245D5">
        <w:rPr>
          <w:rFonts w:cs="Arial"/>
        </w:rPr>
        <w:t xml:space="preserve"> </w:t>
      </w:r>
      <w:r w:rsidR="00F902BE" w:rsidRPr="009245D5">
        <w:rPr>
          <w:rFonts w:cs="Arial"/>
        </w:rPr>
        <w:t xml:space="preserve">computer resent emails – sent customer po then it resent </w:t>
      </w:r>
      <w:r w:rsidR="00996EDB" w:rsidRPr="009245D5">
        <w:rPr>
          <w:rFonts w:cs="Arial"/>
        </w:rPr>
        <w:t>yesterday</w:t>
      </w:r>
    </w:p>
    <w:p w14:paraId="38CE17EB" w14:textId="55785415" w:rsidR="0069174D" w:rsidRPr="009245D5" w:rsidRDefault="0069174D" w:rsidP="00695AB5">
      <w:pPr>
        <w:rPr>
          <w:rFonts w:cs="Arial"/>
        </w:rPr>
      </w:pPr>
    </w:p>
    <w:p w14:paraId="043E8EF0" w14:textId="45C58F95" w:rsidR="0069174D" w:rsidRPr="009245D5" w:rsidRDefault="0069174D" w:rsidP="00695AB5">
      <w:pPr>
        <w:rPr>
          <w:rFonts w:cs="Arial"/>
        </w:rPr>
      </w:pPr>
      <w:r w:rsidRPr="009245D5">
        <w:rPr>
          <w:rFonts w:cs="Arial"/>
        </w:rPr>
        <w:t>Shane barrett – error closing job – fin dims</w:t>
      </w:r>
      <w:r w:rsidR="00872C05" w:rsidRPr="009245D5">
        <w:rPr>
          <w:rFonts w:cs="Arial"/>
        </w:rPr>
        <w:t xml:space="preserve"> – seg 3</w:t>
      </w:r>
    </w:p>
    <w:p w14:paraId="47222790" w14:textId="04549064" w:rsidR="00493CEE" w:rsidRPr="009245D5" w:rsidRDefault="00493CEE" w:rsidP="00695AB5">
      <w:pPr>
        <w:rPr>
          <w:rFonts w:cs="Arial"/>
        </w:rPr>
      </w:pPr>
    </w:p>
    <w:p w14:paraId="3B33EDF9" w14:textId="5F847A5A" w:rsidR="00493CEE" w:rsidRPr="009245D5" w:rsidRDefault="00493CEE" w:rsidP="00695AB5">
      <w:pPr>
        <w:rPr>
          <w:rFonts w:cs="Arial"/>
        </w:rPr>
      </w:pPr>
      <w:r w:rsidRPr="009245D5">
        <w:rPr>
          <w:rFonts w:cs="Arial"/>
        </w:rPr>
        <w:t xml:space="preserve">Barbara </w:t>
      </w:r>
      <w:r w:rsidR="007A5353" w:rsidRPr="009245D5">
        <w:rPr>
          <w:rFonts w:cs="Arial"/>
        </w:rPr>
        <w:t>–</w:t>
      </w:r>
      <w:r w:rsidRPr="009245D5">
        <w:rPr>
          <w:rFonts w:cs="Arial"/>
        </w:rPr>
        <w:t xml:space="preserve"> </w:t>
      </w:r>
      <w:r w:rsidR="007A5353" w:rsidRPr="009245D5">
        <w:rPr>
          <w:rFonts w:cs="Arial"/>
        </w:rPr>
        <w:t xml:space="preserve">timecard trying to approve and transfer – have calcutlated – cant transfer </w:t>
      </w:r>
      <w:r w:rsidR="00375F33" w:rsidRPr="009245D5">
        <w:rPr>
          <w:rFonts w:cs="Arial"/>
        </w:rPr>
        <w:t>as it crashes naxt</w:t>
      </w:r>
    </w:p>
    <w:p w14:paraId="7856B558" w14:textId="0A9012C9" w:rsidR="00E84E0F" w:rsidRPr="009245D5" w:rsidRDefault="00E84E0F" w:rsidP="00695AB5">
      <w:pPr>
        <w:rPr>
          <w:rFonts w:cs="Arial"/>
        </w:rPr>
      </w:pPr>
      <w:r w:rsidRPr="009245D5">
        <w:rPr>
          <w:rFonts w:cs="Arial"/>
        </w:rPr>
        <w:t>Week 13</w:t>
      </w:r>
    </w:p>
    <w:p w14:paraId="542D6809" w14:textId="7DDB6CD8" w:rsidR="00E84E0F" w:rsidRPr="009245D5" w:rsidRDefault="00E84E0F" w:rsidP="00695AB5">
      <w:pPr>
        <w:rPr>
          <w:rFonts w:cs="Arial"/>
        </w:rPr>
      </w:pPr>
      <w:r w:rsidRPr="009245D5">
        <w:rPr>
          <w:rFonts w:cs="Arial"/>
        </w:rPr>
        <w:t>68-esv-ms</w:t>
      </w:r>
    </w:p>
    <w:p w14:paraId="65EBA768" w14:textId="51117FCA" w:rsidR="00E84E0F" w:rsidRPr="009245D5" w:rsidRDefault="00E84E0F" w:rsidP="00695AB5">
      <w:pPr>
        <w:rPr>
          <w:rFonts w:cs="Arial"/>
        </w:rPr>
      </w:pPr>
      <w:r w:rsidRPr="009245D5">
        <w:rPr>
          <w:rFonts w:cs="Arial"/>
        </w:rPr>
        <w:t>John gamble</w:t>
      </w:r>
    </w:p>
    <w:p w14:paraId="27604632" w14:textId="5E370B2F" w:rsidR="006419D2" w:rsidRPr="009245D5" w:rsidRDefault="006419D2" w:rsidP="00695AB5">
      <w:pPr>
        <w:rPr>
          <w:rFonts w:cs="Arial"/>
        </w:rPr>
      </w:pPr>
      <w:r w:rsidRPr="009245D5">
        <w:rPr>
          <w:rFonts w:cs="Arial"/>
        </w:rPr>
        <w:t>Cant unclick approved and cant tick transferred</w:t>
      </w:r>
    </w:p>
    <w:p w14:paraId="00B4E843" w14:textId="6C9F94B8" w:rsidR="002F2B39" w:rsidRPr="009245D5" w:rsidRDefault="002F2B39" w:rsidP="00695AB5">
      <w:pPr>
        <w:rPr>
          <w:rFonts w:cs="Arial"/>
        </w:rPr>
      </w:pPr>
      <w:r w:rsidRPr="009245D5">
        <w:rPr>
          <w:rFonts w:cs="Arial"/>
        </w:rPr>
        <w:t>Other ones have been fine</w:t>
      </w:r>
    </w:p>
    <w:p w14:paraId="411949DC" w14:textId="180D2A4B" w:rsidR="002F2B39" w:rsidRPr="009245D5" w:rsidRDefault="002F2B39" w:rsidP="00695AB5">
      <w:pPr>
        <w:rPr>
          <w:rFonts w:cs="Arial"/>
        </w:rPr>
      </w:pPr>
    </w:p>
    <w:p w14:paraId="4C1C4A19" w14:textId="74538C87" w:rsidR="005F7441" w:rsidRPr="009245D5" w:rsidRDefault="005F7441" w:rsidP="00695AB5">
      <w:pPr>
        <w:rPr>
          <w:rFonts w:cs="Arial"/>
        </w:rPr>
      </w:pPr>
    </w:p>
    <w:p w14:paraId="44430304" w14:textId="0CDC04CB" w:rsidR="005F7441" w:rsidRPr="009245D5" w:rsidRDefault="005F7441" w:rsidP="00695AB5">
      <w:pPr>
        <w:rPr>
          <w:rFonts w:cs="Arial"/>
        </w:rPr>
      </w:pPr>
      <w:r w:rsidRPr="009245D5">
        <w:rPr>
          <w:rFonts w:cs="Arial"/>
        </w:rPr>
        <w:lastRenderedPageBreak/>
        <w:t xml:space="preserve">Laurie Hayton </w:t>
      </w:r>
      <w:r w:rsidR="00AD7FA8" w:rsidRPr="009245D5">
        <w:rPr>
          <w:rFonts w:cs="Arial"/>
        </w:rPr>
        <w:t>–</w:t>
      </w:r>
      <w:r w:rsidRPr="009245D5">
        <w:rPr>
          <w:rFonts w:cs="Arial"/>
        </w:rPr>
        <w:t xml:space="preserve"> </w:t>
      </w:r>
      <w:r w:rsidR="00AD7FA8" w:rsidRPr="009245D5">
        <w:rPr>
          <w:rFonts w:cs="Arial"/>
        </w:rPr>
        <w:t xml:space="preserve">greg Irvine – log in to my cat overview </w:t>
      </w:r>
      <w:r w:rsidR="00E95CAA" w:rsidRPr="009245D5">
        <w:rPr>
          <w:rFonts w:cs="Arial"/>
        </w:rPr>
        <w:t>–</w:t>
      </w:r>
      <w:r w:rsidR="00AD7FA8" w:rsidRPr="009245D5">
        <w:rPr>
          <w:rFonts w:cs="Arial"/>
        </w:rPr>
        <w:t xml:space="preserve"> </w:t>
      </w:r>
    </w:p>
    <w:p w14:paraId="7BD6462E" w14:textId="6FB0A3EE" w:rsidR="00E95CAA" w:rsidRPr="009245D5" w:rsidRDefault="00E95CAA" w:rsidP="00695AB5">
      <w:pPr>
        <w:rPr>
          <w:rFonts w:cs="Arial"/>
        </w:rPr>
      </w:pPr>
    </w:p>
    <w:p w14:paraId="668DC68A" w14:textId="10ADBD99" w:rsidR="00E95CAA" w:rsidRPr="009245D5" w:rsidRDefault="00E95CAA" w:rsidP="00695AB5">
      <w:pPr>
        <w:rPr>
          <w:rFonts w:cs="Arial"/>
        </w:rPr>
      </w:pPr>
      <w:r w:rsidRPr="009245D5">
        <w:rPr>
          <w:rFonts w:cs="Arial"/>
        </w:rPr>
        <w:t xml:space="preserve">Richard Skiffington </w:t>
      </w:r>
      <w:r w:rsidR="00B56F82" w:rsidRPr="009245D5">
        <w:rPr>
          <w:rFonts w:cs="Arial"/>
        </w:rPr>
        <w:t>–</w:t>
      </w:r>
      <w:r w:rsidRPr="009245D5">
        <w:rPr>
          <w:rFonts w:cs="Arial"/>
        </w:rPr>
        <w:t xml:space="preserve"> </w:t>
      </w:r>
      <w:r w:rsidR="00B56F82" w:rsidRPr="009245D5">
        <w:rPr>
          <w:rFonts w:cs="Arial"/>
        </w:rPr>
        <w:t xml:space="preserve">all service calls </w:t>
      </w:r>
      <w:r w:rsidR="00FD5EAE" w:rsidRPr="009245D5">
        <w:rPr>
          <w:rFonts w:cs="Arial"/>
        </w:rPr>
        <w:t>–</w:t>
      </w:r>
      <w:r w:rsidR="00F548BF" w:rsidRPr="009245D5">
        <w:rPr>
          <w:rFonts w:cs="Arial"/>
        </w:rPr>
        <w:t xml:space="preserve"> </w:t>
      </w:r>
      <w:r w:rsidR="00FD5EAE" w:rsidRPr="009245D5">
        <w:rPr>
          <w:rFonts w:cs="Arial"/>
        </w:rPr>
        <w:t>22a 26a 29a</w:t>
      </w:r>
    </w:p>
    <w:p w14:paraId="744F43FC" w14:textId="1FF01D99" w:rsidR="00F22CE0" w:rsidRPr="009245D5" w:rsidRDefault="00F22CE0" w:rsidP="00695AB5">
      <w:pPr>
        <w:rPr>
          <w:rFonts w:cs="Arial"/>
        </w:rPr>
      </w:pPr>
    </w:p>
    <w:p w14:paraId="59AC4495" w14:textId="7B1351F3" w:rsidR="00F22CE0" w:rsidRPr="009245D5" w:rsidRDefault="00F22CE0" w:rsidP="00695AB5">
      <w:pPr>
        <w:rPr>
          <w:rFonts w:cs="Arial"/>
        </w:rPr>
      </w:pPr>
      <w:r w:rsidRPr="009245D5">
        <w:rPr>
          <w:rFonts w:cs="Arial"/>
        </w:rPr>
        <w:t xml:space="preserve">Ciaran </w:t>
      </w:r>
      <w:r w:rsidR="00FD6351" w:rsidRPr="009245D5">
        <w:rPr>
          <w:rFonts w:cs="Arial"/>
        </w:rPr>
        <w:t>–</w:t>
      </w:r>
      <w:r w:rsidRPr="009245D5">
        <w:rPr>
          <w:rFonts w:cs="Arial"/>
        </w:rPr>
        <w:t xml:space="preserve"> </w:t>
      </w:r>
      <w:r w:rsidR="00FD6351" w:rsidRPr="009245D5">
        <w:rPr>
          <w:rFonts w:cs="Arial"/>
        </w:rPr>
        <w:t xml:space="preserve">workshop laptop – et </w:t>
      </w:r>
    </w:p>
    <w:p w14:paraId="2F3BDCCD" w14:textId="0759AD1F" w:rsidR="00442DDC" w:rsidRPr="009245D5" w:rsidRDefault="00442DDC" w:rsidP="00695AB5">
      <w:pPr>
        <w:rPr>
          <w:rFonts w:cs="Arial"/>
        </w:rPr>
      </w:pPr>
      <w:r w:rsidRPr="009245D5">
        <w:rPr>
          <w:rFonts w:cs="Arial"/>
        </w:rPr>
        <w:t>Put in the missing file</w:t>
      </w:r>
    </w:p>
    <w:p w14:paraId="7E6C6E45" w14:textId="60F85CC5" w:rsidR="00714127" w:rsidRPr="009245D5" w:rsidRDefault="00442DDC" w:rsidP="00695AB5">
      <w:pPr>
        <w:rPr>
          <w:rFonts w:cs="Arial"/>
        </w:rPr>
      </w:pPr>
      <w:r w:rsidRPr="009245D5">
        <w:rPr>
          <w:rFonts w:cs="Arial"/>
        </w:rPr>
        <w:t>Reinstalled comm adapter</w:t>
      </w:r>
    </w:p>
    <w:p w14:paraId="330BDFF0" w14:textId="699AC304" w:rsidR="00416AB7" w:rsidRPr="009245D5" w:rsidRDefault="00416AB7" w:rsidP="00695AB5">
      <w:pPr>
        <w:rPr>
          <w:rFonts w:cs="Arial"/>
        </w:rPr>
      </w:pPr>
    </w:p>
    <w:p w14:paraId="71385F92" w14:textId="612F60F4" w:rsidR="00416AB7" w:rsidRPr="009245D5" w:rsidRDefault="00416AB7" w:rsidP="00695AB5">
      <w:pPr>
        <w:rPr>
          <w:rFonts w:cs="Arial"/>
        </w:rPr>
      </w:pPr>
      <w:r w:rsidRPr="009245D5">
        <w:rPr>
          <w:rFonts w:cs="Arial"/>
        </w:rPr>
        <w:t xml:space="preserve">David willets </w:t>
      </w:r>
      <w:r w:rsidR="000F5A8A" w:rsidRPr="009245D5">
        <w:rPr>
          <w:rFonts w:cs="Arial"/>
        </w:rPr>
        <w:t>– computer has changed default printer in naxt</w:t>
      </w:r>
    </w:p>
    <w:p w14:paraId="71A74F33" w14:textId="3A963A35" w:rsidR="003E3559" w:rsidRPr="009245D5" w:rsidRDefault="003E3559" w:rsidP="00695AB5">
      <w:pPr>
        <w:rPr>
          <w:rFonts w:cs="Arial"/>
        </w:rPr>
      </w:pPr>
    </w:p>
    <w:p w14:paraId="3043E5A3" w14:textId="2F2A41A0" w:rsidR="003E3559" w:rsidRPr="009245D5" w:rsidRDefault="003E3559" w:rsidP="00695AB5">
      <w:pPr>
        <w:rPr>
          <w:rFonts w:cs="Arial"/>
        </w:rPr>
      </w:pPr>
      <w:r w:rsidRPr="009245D5">
        <w:rPr>
          <w:rFonts w:cs="Arial"/>
        </w:rPr>
        <w:t xml:space="preserve">Toby M </w:t>
      </w:r>
      <w:r w:rsidR="00A95A94" w:rsidRPr="009245D5">
        <w:rPr>
          <w:rFonts w:cs="Arial"/>
        </w:rPr>
        <w:t>–</w:t>
      </w:r>
      <w:r w:rsidRPr="009245D5">
        <w:rPr>
          <w:rFonts w:cs="Arial"/>
        </w:rPr>
        <w:t xml:space="preserve"> </w:t>
      </w:r>
    </w:p>
    <w:p w14:paraId="5CDCA5F1" w14:textId="03245D1D" w:rsidR="00A95A94" w:rsidRPr="009245D5" w:rsidRDefault="00A95A94" w:rsidP="00695AB5">
      <w:pPr>
        <w:rPr>
          <w:rFonts w:cs="Arial"/>
        </w:rPr>
      </w:pPr>
    </w:p>
    <w:p w14:paraId="2514C7AD" w14:textId="601B5A8D" w:rsidR="00A95A94" w:rsidRPr="009245D5" w:rsidRDefault="00A95A94" w:rsidP="00695AB5">
      <w:pPr>
        <w:rPr>
          <w:rFonts w:cs="Arial"/>
        </w:rPr>
      </w:pPr>
      <w:r w:rsidRPr="009245D5">
        <w:rPr>
          <w:rFonts w:cs="Arial"/>
        </w:rPr>
        <w:t xml:space="preserve">Tracy law </w:t>
      </w:r>
      <w:r w:rsidR="00673965" w:rsidRPr="009245D5">
        <w:rPr>
          <w:rFonts w:cs="Arial"/>
        </w:rPr>
        <w:t>–</w:t>
      </w:r>
      <w:r w:rsidRPr="009245D5">
        <w:rPr>
          <w:rFonts w:cs="Arial"/>
        </w:rPr>
        <w:t xml:space="preserve"> </w:t>
      </w:r>
      <w:r w:rsidR="00673965" w:rsidRPr="009245D5">
        <w:rPr>
          <w:rFonts w:cs="Arial"/>
        </w:rPr>
        <w:t>sql error - cleared all usage data – no luck</w:t>
      </w:r>
    </w:p>
    <w:p w14:paraId="146DCFE8" w14:textId="7FD69798" w:rsidR="00673965" w:rsidRPr="009245D5" w:rsidRDefault="00673965" w:rsidP="00695AB5">
      <w:pPr>
        <w:rPr>
          <w:rFonts w:cs="Arial"/>
        </w:rPr>
      </w:pPr>
      <w:r w:rsidRPr="009245D5">
        <w:rPr>
          <w:rFonts w:cs="Arial"/>
        </w:rPr>
        <w:t xml:space="preserve">Closed naxt from director </w:t>
      </w:r>
      <w:r w:rsidR="00F23FF6" w:rsidRPr="009245D5">
        <w:rPr>
          <w:rFonts w:cs="Arial"/>
        </w:rPr>
        <w:t>–</w:t>
      </w:r>
      <w:r w:rsidRPr="009245D5">
        <w:rPr>
          <w:rFonts w:cs="Arial"/>
        </w:rPr>
        <w:t xml:space="preserve"> </w:t>
      </w:r>
      <w:r w:rsidR="00F23FF6" w:rsidRPr="009245D5">
        <w:rPr>
          <w:rFonts w:cs="Arial"/>
        </w:rPr>
        <w:t>no</w:t>
      </w:r>
    </w:p>
    <w:p w14:paraId="4275DC35" w14:textId="5419D883" w:rsidR="00C32B1E" w:rsidRPr="009245D5" w:rsidRDefault="00F23FF6" w:rsidP="00695AB5">
      <w:pPr>
        <w:rPr>
          <w:rFonts w:cs="Arial"/>
        </w:rPr>
      </w:pPr>
      <w:r w:rsidRPr="009245D5">
        <w:rPr>
          <w:rFonts w:cs="Arial"/>
        </w:rPr>
        <w:t>Cleared auc files then cleared all usage data from my end</w:t>
      </w:r>
      <w:r w:rsidR="00C32B1E" w:rsidRPr="009245D5">
        <w:rPr>
          <w:rFonts w:cs="Arial"/>
        </w:rPr>
        <w:t xml:space="preserve"> </w:t>
      </w:r>
      <w:r w:rsidR="006A6642" w:rsidRPr="009245D5">
        <w:rPr>
          <w:rFonts w:cs="Arial"/>
        </w:rPr>
        <w:t>–</w:t>
      </w:r>
      <w:r w:rsidR="00C32B1E" w:rsidRPr="009245D5">
        <w:rPr>
          <w:rFonts w:cs="Arial"/>
        </w:rPr>
        <w:t xml:space="preserve"> </w:t>
      </w:r>
    </w:p>
    <w:p w14:paraId="5232A862" w14:textId="7E9401D0" w:rsidR="006A6642" w:rsidRPr="009245D5" w:rsidRDefault="006A6642" w:rsidP="00695AB5">
      <w:pPr>
        <w:rPr>
          <w:rFonts w:cs="Arial"/>
        </w:rPr>
      </w:pPr>
    </w:p>
    <w:p w14:paraId="0F167BCE" w14:textId="1C5650D6" w:rsidR="006A6642" w:rsidRPr="009245D5" w:rsidRDefault="006A6642" w:rsidP="00695AB5">
      <w:pPr>
        <w:rPr>
          <w:rFonts w:cs="Arial"/>
        </w:rPr>
      </w:pPr>
      <w:r w:rsidRPr="009245D5">
        <w:rPr>
          <w:rFonts w:cs="Arial"/>
        </w:rPr>
        <w:t xml:space="preserve">Richard Skiffington </w:t>
      </w:r>
      <w:r w:rsidR="003E5BEA" w:rsidRPr="009245D5">
        <w:rPr>
          <w:rFonts w:cs="Arial"/>
        </w:rPr>
        <w:t>–</w:t>
      </w:r>
      <w:r w:rsidRPr="009245D5">
        <w:rPr>
          <w:rFonts w:cs="Arial"/>
        </w:rPr>
        <w:t xml:space="preserve"> </w:t>
      </w:r>
      <w:r w:rsidR="003E5BEA" w:rsidRPr="009245D5">
        <w:rPr>
          <w:rFonts w:cs="Arial"/>
        </w:rPr>
        <w:t xml:space="preserve">copy of signature electronically </w:t>
      </w:r>
      <w:r w:rsidR="00B73D9F" w:rsidRPr="009245D5">
        <w:rPr>
          <w:rFonts w:cs="Arial"/>
        </w:rPr>
        <w:t>–</w:t>
      </w:r>
      <w:r w:rsidR="003E5BEA" w:rsidRPr="009245D5">
        <w:rPr>
          <w:rFonts w:cs="Arial"/>
        </w:rPr>
        <w:t xml:space="preserve"> </w:t>
      </w:r>
    </w:p>
    <w:p w14:paraId="51DBFB94" w14:textId="3667EF72" w:rsidR="00B73D9F" w:rsidRPr="009245D5" w:rsidRDefault="00B73D9F" w:rsidP="00695AB5">
      <w:pPr>
        <w:rPr>
          <w:rFonts w:cs="Arial"/>
        </w:rPr>
      </w:pPr>
    </w:p>
    <w:p w14:paraId="4C59A9C0" w14:textId="1BD8F991" w:rsidR="00B73D9F" w:rsidRPr="009245D5" w:rsidRDefault="00B73D9F" w:rsidP="00B73D9F">
      <w:pPr>
        <w:pStyle w:val="Heading1"/>
        <w:rPr>
          <w:rFonts w:cs="Arial"/>
          <w:szCs w:val="20"/>
        </w:rPr>
      </w:pPr>
      <w:r w:rsidRPr="009245D5">
        <w:rPr>
          <w:rFonts w:cs="Arial"/>
          <w:szCs w:val="20"/>
        </w:rPr>
        <w:t>31/03/2021</w:t>
      </w:r>
    </w:p>
    <w:p w14:paraId="6DEAEAF1" w14:textId="3739A323" w:rsidR="00B73D9F" w:rsidRPr="009245D5" w:rsidRDefault="00B73D9F" w:rsidP="00B73D9F">
      <w:pPr>
        <w:rPr>
          <w:rFonts w:cs="Arial"/>
        </w:rPr>
      </w:pPr>
    </w:p>
    <w:p w14:paraId="393446DD" w14:textId="7E6DB756" w:rsidR="007E73F4" w:rsidRPr="009245D5" w:rsidRDefault="00CF67E8" w:rsidP="00B73D9F">
      <w:pPr>
        <w:rPr>
          <w:rFonts w:cs="Arial"/>
        </w:rPr>
      </w:pPr>
      <w:r w:rsidRPr="009245D5">
        <w:rPr>
          <w:rFonts w:cs="Arial"/>
        </w:rPr>
        <w:t>Joshua b</w:t>
      </w:r>
    </w:p>
    <w:p w14:paraId="521F4D5C" w14:textId="15E7AAA6" w:rsidR="00CF67E8" w:rsidRPr="009245D5" w:rsidRDefault="00CF67E8" w:rsidP="00B73D9F">
      <w:pPr>
        <w:rPr>
          <w:rFonts w:cs="Arial"/>
        </w:rPr>
      </w:pPr>
    </w:p>
    <w:p w14:paraId="738A6F2E" w14:textId="205A3450" w:rsidR="00CF67E8" w:rsidRPr="009245D5" w:rsidRDefault="00CF67E8" w:rsidP="00B73D9F">
      <w:pPr>
        <w:rPr>
          <w:rFonts w:cs="Arial"/>
        </w:rPr>
      </w:pPr>
      <w:r w:rsidRPr="009245D5">
        <w:rPr>
          <w:rFonts w:cs="Arial"/>
        </w:rPr>
        <w:t xml:space="preserve">Dean gough </w:t>
      </w:r>
      <w:r w:rsidR="00831A31" w:rsidRPr="009245D5">
        <w:rPr>
          <w:rFonts w:cs="Arial"/>
        </w:rPr>
        <w:t>–</w:t>
      </w:r>
      <w:r w:rsidRPr="009245D5">
        <w:rPr>
          <w:rFonts w:cs="Arial"/>
        </w:rPr>
        <w:t xml:space="preserve"> </w:t>
      </w:r>
      <w:r w:rsidR="00831A31" w:rsidRPr="009245D5">
        <w:rPr>
          <w:rFonts w:cs="Arial"/>
        </w:rPr>
        <w:t>lapop issue – started it up – froze up – turned it off -light will show and keyboard will light up</w:t>
      </w:r>
    </w:p>
    <w:p w14:paraId="3F95A2C6" w14:textId="11BD83E5" w:rsidR="00F55794" w:rsidRPr="009245D5" w:rsidRDefault="00F55794" w:rsidP="00B73D9F">
      <w:pPr>
        <w:rPr>
          <w:rFonts w:cs="Arial"/>
        </w:rPr>
      </w:pPr>
      <w:r w:rsidRPr="009245D5">
        <w:rPr>
          <w:rFonts w:cs="Arial"/>
        </w:rPr>
        <w:t>Turned it back off then back on</w:t>
      </w:r>
      <w:r w:rsidR="000642B9" w:rsidRPr="009245D5">
        <w:rPr>
          <w:rFonts w:cs="Arial"/>
        </w:rPr>
        <w:t xml:space="preserve"> then it turns itself off etc etc.</w:t>
      </w:r>
    </w:p>
    <w:p w14:paraId="2E79B166" w14:textId="4D39C296" w:rsidR="00997180" w:rsidRPr="009245D5" w:rsidRDefault="00997180" w:rsidP="00B73D9F">
      <w:pPr>
        <w:rPr>
          <w:rFonts w:cs="Arial"/>
        </w:rPr>
      </w:pPr>
      <w:r w:rsidRPr="009245D5">
        <w:rPr>
          <w:rFonts w:cs="Arial"/>
        </w:rPr>
        <w:t xml:space="preserve">Worked for a moment on docking station </w:t>
      </w:r>
      <w:r w:rsidR="00655A17" w:rsidRPr="009245D5">
        <w:rPr>
          <w:rFonts w:cs="Arial"/>
        </w:rPr>
        <w:t xml:space="preserve">– but then shut down </w:t>
      </w:r>
      <w:r w:rsidR="000A5B40" w:rsidRPr="009245D5">
        <w:rPr>
          <w:rFonts w:cs="Arial"/>
        </w:rPr>
        <w:t>–</w:t>
      </w:r>
      <w:r w:rsidR="00655A17" w:rsidRPr="009245D5">
        <w:rPr>
          <w:rFonts w:cs="Arial"/>
        </w:rPr>
        <w:t xml:space="preserve"> </w:t>
      </w:r>
    </w:p>
    <w:p w14:paraId="269C9406" w14:textId="3BEAD467" w:rsidR="000A5B40" w:rsidRPr="009245D5" w:rsidRDefault="000A5B40" w:rsidP="00B73D9F">
      <w:pPr>
        <w:rPr>
          <w:rFonts w:cs="Arial"/>
        </w:rPr>
      </w:pPr>
    </w:p>
    <w:p w14:paraId="3AE33A13" w14:textId="55AACA97" w:rsidR="000A5B40" w:rsidRPr="009245D5" w:rsidRDefault="000A5B40" w:rsidP="00B73D9F">
      <w:pPr>
        <w:rPr>
          <w:rFonts w:cs="Arial"/>
        </w:rPr>
      </w:pPr>
      <w:r w:rsidRPr="009245D5">
        <w:rPr>
          <w:rFonts w:cs="Arial"/>
        </w:rPr>
        <w:t xml:space="preserve">Blair hocken </w:t>
      </w:r>
      <w:r w:rsidR="00D93CD8" w:rsidRPr="009245D5">
        <w:rPr>
          <w:rFonts w:cs="Arial"/>
        </w:rPr>
        <w:t>–</w:t>
      </w:r>
      <w:r w:rsidRPr="009245D5">
        <w:rPr>
          <w:rFonts w:cs="Arial"/>
        </w:rPr>
        <w:t xml:space="preserve"> </w:t>
      </w:r>
      <w:r w:rsidR="00D93CD8" w:rsidRPr="009245D5">
        <w:rPr>
          <w:rFonts w:cs="Arial"/>
        </w:rPr>
        <w:t>service call</w:t>
      </w:r>
    </w:p>
    <w:p w14:paraId="142ADA73" w14:textId="4B0B2E37" w:rsidR="005924AE" w:rsidRPr="009245D5" w:rsidRDefault="005924AE" w:rsidP="00B73D9F">
      <w:pPr>
        <w:rPr>
          <w:rFonts w:cs="Arial"/>
        </w:rPr>
      </w:pPr>
    </w:p>
    <w:p w14:paraId="06F8D5EA" w14:textId="209FEE2B" w:rsidR="005924AE" w:rsidRPr="009245D5" w:rsidRDefault="00676156" w:rsidP="00B73D9F">
      <w:pPr>
        <w:rPr>
          <w:rFonts w:cs="Arial"/>
        </w:rPr>
      </w:pPr>
      <w:r w:rsidRPr="009245D5">
        <w:rPr>
          <w:rFonts w:cs="Arial"/>
        </w:rPr>
        <w:t xml:space="preserve">Chantelle fasen </w:t>
      </w:r>
      <w:r w:rsidR="00B411F6" w:rsidRPr="009245D5">
        <w:rPr>
          <w:rFonts w:cs="Arial"/>
        </w:rPr>
        <w:t>–</w:t>
      </w:r>
      <w:r w:rsidRPr="009245D5">
        <w:rPr>
          <w:rFonts w:cs="Arial"/>
        </w:rPr>
        <w:t xml:space="preserve"> </w:t>
      </w:r>
      <w:r w:rsidR="00B411F6" w:rsidRPr="009245D5">
        <w:rPr>
          <w:rFonts w:cs="Arial"/>
        </w:rPr>
        <w:t>closed an invoice – didn’t take off flat rate for the parts and customer been charged for the parts and not supposed to be</w:t>
      </w:r>
    </w:p>
    <w:p w14:paraId="3280A3A4" w14:textId="43FD054C" w:rsidR="00DF35C9" w:rsidRPr="009245D5" w:rsidRDefault="007154F9" w:rsidP="00B73D9F">
      <w:pPr>
        <w:rPr>
          <w:rFonts w:cs="Arial"/>
        </w:rPr>
      </w:pPr>
      <w:r w:rsidRPr="009245D5">
        <w:rPr>
          <w:rFonts w:cs="Arial"/>
        </w:rPr>
        <w:t>Sc236345-02 invoiced with flat rate – customer not meant to be charged for the parts just the insulation and travel.</w:t>
      </w:r>
    </w:p>
    <w:p w14:paraId="5CC1168A" w14:textId="768A957B" w:rsidR="006272BE" w:rsidRPr="009245D5" w:rsidRDefault="006272BE" w:rsidP="00B73D9F">
      <w:pPr>
        <w:rPr>
          <w:rFonts w:cs="Arial"/>
        </w:rPr>
      </w:pPr>
    </w:p>
    <w:p w14:paraId="3D95785C" w14:textId="3B20C7BC" w:rsidR="006272BE" w:rsidRPr="009245D5" w:rsidRDefault="006272BE" w:rsidP="00B73D9F">
      <w:pPr>
        <w:rPr>
          <w:rFonts w:cs="Arial"/>
        </w:rPr>
      </w:pPr>
      <w:r w:rsidRPr="009245D5">
        <w:rPr>
          <w:rFonts w:cs="Arial"/>
        </w:rPr>
        <w:t>Lisa downes -working from home -cant get into naxt</w:t>
      </w:r>
    </w:p>
    <w:p w14:paraId="739B4226" w14:textId="26459741" w:rsidR="005B7678" w:rsidRPr="009245D5" w:rsidRDefault="005B7678" w:rsidP="00B73D9F">
      <w:pPr>
        <w:rPr>
          <w:rFonts w:cs="Arial"/>
        </w:rPr>
      </w:pPr>
    </w:p>
    <w:p w14:paraId="56C85E5F" w14:textId="4B3D4B47" w:rsidR="005B7678" w:rsidRPr="009245D5" w:rsidRDefault="005B7678" w:rsidP="00B73D9F">
      <w:pPr>
        <w:rPr>
          <w:rFonts w:cs="Arial"/>
        </w:rPr>
      </w:pPr>
      <w:r w:rsidRPr="009245D5">
        <w:rPr>
          <w:rFonts w:cs="Arial"/>
        </w:rPr>
        <w:t xml:space="preserve">Ange fraser </w:t>
      </w:r>
      <w:r w:rsidR="002715B0" w:rsidRPr="009245D5">
        <w:rPr>
          <w:rFonts w:cs="Arial"/>
        </w:rPr>
        <w:t>–</w:t>
      </w:r>
    </w:p>
    <w:p w14:paraId="20E23BB7" w14:textId="097DB7D7" w:rsidR="002715B0" w:rsidRPr="009245D5" w:rsidRDefault="002715B0" w:rsidP="00B73D9F">
      <w:pPr>
        <w:rPr>
          <w:rFonts w:cs="Arial"/>
        </w:rPr>
      </w:pPr>
    </w:p>
    <w:p w14:paraId="37026CCD" w14:textId="5ADFAE1B" w:rsidR="002715B0" w:rsidRPr="009245D5" w:rsidRDefault="002715B0" w:rsidP="00B73D9F">
      <w:pPr>
        <w:rPr>
          <w:rFonts w:cs="Arial"/>
        </w:rPr>
      </w:pPr>
      <w:r w:rsidRPr="009245D5">
        <w:rPr>
          <w:rFonts w:cs="Arial"/>
        </w:rPr>
        <w:t>Eve hingston</w:t>
      </w:r>
      <w:r w:rsidR="00785593" w:rsidRPr="009245D5">
        <w:rPr>
          <w:rFonts w:cs="Arial"/>
        </w:rPr>
        <w:t xml:space="preserve"> </w:t>
      </w:r>
      <w:r w:rsidR="008C70ED" w:rsidRPr="009245D5">
        <w:rPr>
          <w:rFonts w:cs="Arial"/>
        </w:rPr>
        <w:t>–</w:t>
      </w:r>
      <w:r w:rsidR="00785593" w:rsidRPr="009245D5">
        <w:rPr>
          <w:rFonts w:cs="Arial"/>
        </w:rPr>
        <w:t xml:space="preserve"> </w:t>
      </w:r>
    </w:p>
    <w:p w14:paraId="5F28F22D" w14:textId="52272FE1" w:rsidR="008C70ED" w:rsidRPr="009245D5" w:rsidRDefault="008C70ED" w:rsidP="00B73D9F">
      <w:pPr>
        <w:rPr>
          <w:rFonts w:cs="Arial"/>
        </w:rPr>
      </w:pPr>
    </w:p>
    <w:p w14:paraId="44649E0F" w14:textId="49CEF8DF" w:rsidR="008C70ED" w:rsidRPr="009245D5" w:rsidRDefault="008C70ED" w:rsidP="00B73D9F">
      <w:pPr>
        <w:rPr>
          <w:rFonts w:cs="Arial"/>
        </w:rPr>
      </w:pPr>
      <w:r w:rsidRPr="009245D5">
        <w:rPr>
          <w:rFonts w:cs="Arial"/>
        </w:rPr>
        <w:t xml:space="preserve">Julie taylor </w:t>
      </w:r>
      <w:r w:rsidR="003757CE" w:rsidRPr="009245D5">
        <w:rPr>
          <w:rFonts w:cs="Arial"/>
        </w:rPr>
        <w:t>–</w:t>
      </w:r>
      <w:r w:rsidRPr="009245D5">
        <w:rPr>
          <w:rFonts w:cs="Arial"/>
        </w:rPr>
        <w:t xml:space="preserve"> </w:t>
      </w:r>
      <w:r w:rsidR="003757CE" w:rsidRPr="009245D5">
        <w:rPr>
          <w:rFonts w:cs="Arial"/>
        </w:rPr>
        <w:t>typing up a recorded meeting</w:t>
      </w:r>
    </w:p>
    <w:p w14:paraId="242E6ACA" w14:textId="23C390D1" w:rsidR="002137ED" w:rsidRPr="009245D5" w:rsidRDefault="002137ED" w:rsidP="00B73D9F">
      <w:pPr>
        <w:rPr>
          <w:rFonts w:cs="Arial"/>
        </w:rPr>
      </w:pPr>
    </w:p>
    <w:p w14:paraId="209755B4" w14:textId="3D8D9335" w:rsidR="002137ED" w:rsidRPr="009245D5" w:rsidRDefault="002137ED" w:rsidP="00B73D9F">
      <w:pPr>
        <w:rPr>
          <w:rFonts w:cs="Arial"/>
        </w:rPr>
      </w:pPr>
      <w:r w:rsidRPr="009245D5">
        <w:rPr>
          <w:rFonts w:cs="Arial"/>
        </w:rPr>
        <w:t xml:space="preserve">Vodafone </w:t>
      </w:r>
      <w:r w:rsidR="007B0D6F" w:rsidRPr="009245D5">
        <w:rPr>
          <w:rFonts w:cs="Arial"/>
        </w:rPr>
        <w:t>–</w:t>
      </w:r>
      <w:r w:rsidRPr="009245D5">
        <w:rPr>
          <w:rFonts w:cs="Arial"/>
        </w:rPr>
        <w:t xml:space="preserve"> </w:t>
      </w:r>
      <w:r w:rsidR="007B0D6F" w:rsidRPr="009245D5">
        <w:rPr>
          <w:rFonts w:cs="Arial"/>
        </w:rPr>
        <w:t xml:space="preserve">jack </w:t>
      </w:r>
      <w:r w:rsidR="005F70C0" w:rsidRPr="009245D5">
        <w:rPr>
          <w:rFonts w:cs="Arial"/>
        </w:rPr>
        <w:t>–</w:t>
      </w:r>
      <w:r w:rsidR="007B0D6F" w:rsidRPr="009245D5">
        <w:rPr>
          <w:rFonts w:cs="Arial"/>
        </w:rPr>
        <w:t xml:space="preserve"> 11942</w:t>
      </w:r>
    </w:p>
    <w:p w14:paraId="4AB322FB" w14:textId="7B552EB8" w:rsidR="005F70C0" w:rsidRPr="009245D5" w:rsidRDefault="005F70C0" w:rsidP="00B73D9F">
      <w:pPr>
        <w:rPr>
          <w:rFonts w:cs="Arial"/>
        </w:rPr>
      </w:pPr>
    </w:p>
    <w:p w14:paraId="0DEE3A37" w14:textId="7A4B7D28" w:rsidR="005F70C0" w:rsidRPr="009245D5" w:rsidRDefault="005F70C0" w:rsidP="005F70C0">
      <w:pPr>
        <w:pStyle w:val="Heading1"/>
        <w:rPr>
          <w:rFonts w:cs="Arial"/>
          <w:szCs w:val="20"/>
        </w:rPr>
      </w:pPr>
      <w:r w:rsidRPr="009245D5">
        <w:rPr>
          <w:rFonts w:cs="Arial"/>
          <w:szCs w:val="20"/>
        </w:rPr>
        <w:t>1/04</w:t>
      </w:r>
    </w:p>
    <w:p w14:paraId="3D0D4E7C" w14:textId="4288B4B4" w:rsidR="005F70C0" w:rsidRPr="009245D5" w:rsidRDefault="005F70C0" w:rsidP="005F70C0">
      <w:pPr>
        <w:rPr>
          <w:rFonts w:cs="Arial"/>
        </w:rPr>
      </w:pPr>
    </w:p>
    <w:p w14:paraId="11892613" w14:textId="108860D1" w:rsidR="005F70C0" w:rsidRPr="009245D5" w:rsidRDefault="0010554A" w:rsidP="005F70C0">
      <w:pPr>
        <w:rPr>
          <w:rFonts w:cs="Arial"/>
        </w:rPr>
      </w:pPr>
      <w:r w:rsidRPr="009245D5">
        <w:rPr>
          <w:rFonts w:cs="Arial"/>
        </w:rPr>
        <w:t xml:space="preserve">Reynaldo </w:t>
      </w:r>
      <w:r w:rsidR="00391555" w:rsidRPr="009245D5">
        <w:rPr>
          <w:rFonts w:cs="Arial"/>
        </w:rPr>
        <w:t>–</w:t>
      </w:r>
      <w:r w:rsidRPr="009245D5">
        <w:rPr>
          <w:rFonts w:cs="Arial"/>
        </w:rPr>
        <w:t xml:space="preserve"> </w:t>
      </w:r>
      <w:r w:rsidR="00B0032E" w:rsidRPr="009245D5">
        <w:rPr>
          <w:rFonts w:cs="Arial"/>
        </w:rPr>
        <w:t>locked</w:t>
      </w:r>
    </w:p>
    <w:p w14:paraId="25CD89B6" w14:textId="5AF6F5BC" w:rsidR="00391555" w:rsidRPr="009245D5" w:rsidRDefault="00391555" w:rsidP="005F70C0">
      <w:pPr>
        <w:rPr>
          <w:rFonts w:cs="Arial"/>
        </w:rPr>
      </w:pPr>
    </w:p>
    <w:p w14:paraId="4F3E15E5" w14:textId="30AAC042" w:rsidR="00391555" w:rsidRPr="009245D5" w:rsidRDefault="00391555" w:rsidP="005F70C0">
      <w:pPr>
        <w:rPr>
          <w:rFonts w:cs="Arial"/>
        </w:rPr>
      </w:pPr>
      <w:r w:rsidRPr="009245D5">
        <w:rPr>
          <w:rFonts w:cs="Arial"/>
        </w:rPr>
        <w:t xml:space="preserve">Rhonda larkin </w:t>
      </w:r>
      <w:r w:rsidR="000A198D" w:rsidRPr="009245D5">
        <w:rPr>
          <w:rFonts w:cs="Arial"/>
        </w:rPr>
        <w:t>–</w:t>
      </w:r>
      <w:r w:rsidRPr="009245D5">
        <w:rPr>
          <w:rFonts w:cs="Arial"/>
        </w:rPr>
        <w:t xml:space="preserve"> </w:t>
      </w:r>
    </w:p>
    <w:p w14:paraId="45D7F9D5" w14:textId="219E6C49" w:rsidR="000A198D" w:rsidRPr="009245D5" w:rsidRDefault="000A198D" w:rsidP="005F70C0">
      <w:pPr>
        <w:rPr>
          <w:rFonts w:cs="Arial"/>
        </w:rPr>
      </w:pPr>
    </w:p>
    <w:p w14:paraId="55ACEADC" w14:textId="7BD24C7D" w:rsidR="000A198D" w:rsidRPr="009245D5" w:rsidRDefault="000A198D" w:rsidP="005F70C0">
      <w:pPr>
        <w:rPr>
          <w:rFonts w:cs="Arial"/>
        </w:rPr>
      </w:pPr>
      <w:r w:rsidRPr="009245D5">
        <w:rPr>
          <w:rFonts w:cs="Arial"/>
        </w:rPr>
        <w:t xml:space="preserve">Charlotte gibb </w:t>
      </w:r>
      <w:r w:rsidR="005948AC" w:rsidRPr="009245D5">
        <w:rPr>
          <w:rFonts w:cs="Arial"/>
        </w:rPr>
        <w:t>–</w:t>
      </w:r>
      <w:r w:rsidRPr="009245D5">
        <w:rPr>
          <w:rFonts w:cs="Arial"/>
        </w:rPr>
        <w:t xml:space="preserve"> </w:t>
      </w:r>
      <w:r w:rsidR="005948AC" w:rsidRPr="009245D5">
        <w:rPr>
          <w:rFonts w:cs="Arial"/>
        </w:rPr>
        <w:t>Olympian parts on sc – freight wont post when putting job into finish</w:t>
      </w:r>
    </w:p>
    <w:p w14:paraId="4DCD44F4" w14:textId="604AAD8A" w:rsidR="005948AC" w:rsidRPr="009245D5" w:rsidRDefault="00CD1922" w:rsidP="005F70C0">
      <w:pPr>
        <w:rPr>
          <w:rFonts w:cs="Arial"/>
        </w:rPr>
      </w:pPr>
      <w:r w:rsidRPr="009245D5">
        <w:rPr>
          <w:rFonts w:cs="Arial"/>
        </w:rPr>
        <w:t>SC</w:t>
      </w:r>
      <w:r w:rsidR="005948AC" w:rsidRPr="009245D5">
        <w:rPr>
          <w:rFonts w:cs="Arial"/>
        </w:rPr>
        <w:t>233755</w:t>
      </w:r>
    </w:p>
    <w:p w14:paraId="2BF0785A" w14:textId="2AEF8C57" w:rsidR="00CD1922" w:rsidRPr="009245D5" w:rsidRDefault="00CD1922" w:rsidP="005F70C0">
      <w:pPr>
        <w:rPr>
          <w:rFonts w:cs="Arial"/>
        </w:rPr>
      </w:pPr>
      <w:r w:rsidRPr="009245D5">
        <w:rPr>
          <w:rFonts w:cs="Arial"/>
        </w:rPr>
        <w:t xml:space="preserve">Delivery remainder </w:t>
      </w:r>
      <w:r w:rsidR="005E55FA" w:rsidRPr="009245D5">
        <w:rPr>
          <w:rFonts w:cs="Arial"/>
        </w:rPr>
        <w:t>–</w:t>
      </w:r>
      <w:r w:rsidRPr="009245D5">
        <w:rPr>
          <w:rFonts w:cs="Arial"/>
        </w:rPr>
        <w:t xml:space="preserve"> </w:t>
      </w:r>
    </w:p>
    <w:p w14:paraId="2FF6784B" w14:textId="42E7BE8C" w:rsidR="005E55FA" w:rsidRPr="009245D5" w:rsidRDefault="005E55FA" w:rsidP="005F70C0">
      <w:pPr>
        <w:rPr>
          <w:rFonts w:cs="Arial"/>
        </w:rPr>
      </w:pPr>
    </w:p>
    <w:p w14:paraId="4F85CBA3" w14:textId="511803C9" w:rsidR="005E55FA" w:rsidRPr="009245D5" w:rsidRDefault="005E55FA" w:rsidP="005F70C0">
      <w:pPr>
        <w:rPr>
          <w:rFonts w:cs="Arial"/>
        </w:rPr>
      </w:pPr>
      <w:r w:rsidRPr="009245D5">
        <w:rPr>
          <w:rFonts w:cs="Arial"/>
        </w:rPr>
        <w:t xml:space="preserve">Wendy whitelaw </w:t>
      </w:r>
      <w:r w:rsidR="00F404A6" w:rsidRPr="009245D5">
        <w:rPr>
          <w:rFonts w:cs="Arial"/>
        </w:rPr>
        <w:t>–</w:t>
      </w:r>
      <w:r w:rsidRPr="009245D5">
        <w:rPr>
          <w:rFonts w:cs="Arial"/>
        </w:rPr>
        <w:t xml:space="preserve"> </w:t>
      </w:r>
      <w:r w:rsidR="00F404A6" w:rsidRPr="009245D5">
        <w:rPr>
          <w:rFonts w:cs="Arial"/>
        </w:rPr>
        <w:t xml:space="preserve">timesheets – payroll – everything </w:t>
      </w:r>
    </w:p>
    <w:p w14:paraId="21562836" w14:textId="01517291" w:rsidR="00884CB0" w:rsidRPr="009245D5" w:rsidRDefault="00884CB0" w:rsidP="005F70C0">
      <w:pPr>
        <w:rPr>
          <w:rFonts w:cs="Arial"/>
        </w:rPr>
      </w:pPr>
    </w:p>
    <w:p w14:paraId="2CA4DB13" w14:textId="293E95C5" w:rsidR="00884CB0" w:rsidRPr="009245D5" w:rsidRDefault="00884CB0" w:rsidP="005F70C0">
      <w:pPr>
        <w:rPr>
          <w:rFonts w:cs="Arial"/>
        </w:rPr>
      </w:pPr>
      <w:r w:rsidRPr="009245D5">
        <w:rPr>
          <w:rFonts w:cs="Arial"/>
        </w:rPr>
        <w:t xml:space="preserve">James lundy </w:t>
      </w:r>
      <w:r w:rsidR="00E57F5D" w:rsidRPr="009245D5">
        <w:rPr>
          <w:rFonts w:cs="Arial"/>
        </w:rPr>
        <w:t>–</w:t>
      </w:r>
      <w:r w:rsidRPr="009245D5">
        <w:rPr>
          <w:rFonts w:cs="Arial"/>
        </w:rPr>
        <w:t xml:space="preserve"> </w:t>
      </w:r>
    </w:p>
    <w:p w14:paraId="1CF72222" w14:textId="61046E1F" w:rsidR="00E57F5D" w:rsidRPr="009245D5" w:rsidRDefault="00E57F5D" w:rsidP="005F70C0">
      <w:pPr>
        <w:rPr>
          <w:rFonts w:cs="Arial"/>
        </w:rPr>
      </w:pPr>
    </w:p>
    <w:p w14:paraId="02018703" w14:textId="768A0815" w:rsidR="00E57F5D" w:rsidRPr="009245D5" w:rsidRDefault="00E57F5D" w:rsidP="005F70C0">
      <w:pPr>
        <w:rPr>
          <w:rFonts w:cs="Arial"/>
        </w:rPr>
      </w:pPr>
      <w:r w:rsidRPr="009245D5">
        <w:rPr>
          <w:rFonts w:cs="Arial"/>
        </w:rPr>
        <w:t xml:space="preserve">John mathias </w:t>
      </w:r>
      <w:r w:rsidR="00CD32D8" w:rsidRPr="009245D5">
        <w:rPr>
          <w:rFonts w:cs="Arial"/>
        </w:rPr>
        <w:t>–</w:t>
      </w:r>
      <w:r w:rsidRPr="009245D5">
        <w:rPr>
          <w:rFonts w:cs="Arial"/>
        </w:rPr>
        <w:t xml:space="preserve"> </w:t>
      </w:r>
      <w:r w:rsidR="00CD32D8" w:rsidRPr="009245D5">
        <w:rPr>
          <w:rFonts w:cs="Arial"/>
        </w:rPr>
        <w:t xml:space="preserve">everytime laptop does a restart </w:t>
      </w:r>
      <w:r w:rsidR="00C92D27" w:rsidRPr="009245D5">
        <w:rPr>
          <w:rFonts w:cs="Arial"/>
        </w:rPr>
        <w:t>–</w:t>
      </w:r>
      <w:r w:rsidR="00CD32D8" w:rsidRPr="009245D5">
        <w:rPr>
          <w:rFonts w:cs="Arial"/>
        </w:rPr>
        <w:t xml:space="preserve"> </w:t>
      </w:r>
    </w:p>
    <w:p w14:paraId="7EE81409" w14:textId="2864FF5F" w:rsidR="00C92D27" w:rsidRPr="009245D5" w:rsidRDefault="00C92D27" w:rsidP="005F70C0">
      <w:pPr>
        <w:rPr>
          <w:rFonts w:cs="Arial"/>
        </w:rPr>
      </w:pPr>
    </w:p>
    <w:p w14:paraId="45A5AF29" w14:textId="61A552BB" w:rsidR="00C92D27" w:rsidRPr="009245D5" w:rsidRDefault="00DA6D00" w:rsidP="005F70C0">
      <w:pPr>
        <w:rPr>
          <w:rFonts w:cs="Arial"/>
        </w:rPr>
      </w:pPr>
      <w:r w:rsidRPr="009245D5">
        <w:rPr>
          <w:rFonts w:cs="Arial"/>
        </w:rPr>
        <w:t>Chase murphy – Ciaran set up new install for viewing pdf’s</w:t>
      </w:r>
    </w:p>
    <w:p w14:paraId="1E63C1AD" w14:textId="7409D958" w:rsidR="00A526CB" w:rsidRPr="009245D5" w:rsidRDefault="00A526CB" w:rsidP="005F70C0">
      <w:pPr>
        <w:rPr>
          <w:rFonts w:cs="Arial"/>
        </w:rPr>
      </w:pPr>
    </w:p>
    <w:p w14:paraId="38E3FA75" w14:textId="084F88BB" w:rsidR="00A526CB" w:rsidRPr="009245D5" w:rsidRDefault="004E7837" w:rsidP="005F70C0">
      <w:pPr>
        <w:rPr>
          <w:rFonts w:cs="Arial"/>
        </w:rPr>
      </w:pPr>
      <w:r w:rsidRPr="009245D5">
        <w:rPr>
          <w:rFonts w:cs="Arial"/>
        </w:rPr>
        <w:t xml:space="preserve">Stephen sagar – new laptop last year – wont turn off and wont turn on </w:t>
      </w:r>
    </w:p>
    <w:p w14:paraId="6E3D296D" w14:textId="3FEFFF4E" w:rsidR="00541BB1" w:rsidRPr="009245D5" w:rsidRDefault="00541BB1" w:rsidP="005F70C0">
      <w:pPr>
        <w:rPr>
          <w:rFonts w:cs="Arial"/>
        </w:rPr>
      </w:pPr>
      <w:r w:rsidRPr="009245D5">
        <w:rPr>
          <w:rFonts w:cs="Arial"/>
        </w:rPr>
        <w:t xml:space="preserve">Power light </w:t>
      </w:r>
      <w:r w:rsidR="00D752EC" w:rsidRPr="009245D5">
        <w:rPr>
          <w:rFonts w:cs="Arial"/>
        </w:rPr>
        <w:t>just stays on</w:t>
      </w:r>
      <w:r w:rsidR="005842AF" w:rsidRPr="009245D5">
        <w:rPr>
          <w:rFonts w:cs="Arial"/>
        </w:rPr>
        <w:t xml:space="preserve"> </w:t>
      </w:r>
      <w:r w:rsidR="00C005E6" w:rsidRPr="009245D5">
        <w:rPr>
          <w:rFonts w:cs="Arial"/>
        </w:rPr>
        <w:t>–</w:t>
      </w:r>
      <w:r w:rsidR="005842AF" w:rsidRPr="009245D5">
        <w:rPr>
          <w:rFonts w:cs="Arial"/>
        </w:rPr>
        <w:t xml:space="preserve"> </w:t>
      </w:r>
      <w:r w:rsidR="00C005E6" w:rsidRPr="009245D5">
        <w:rPr>
          <w:rFonts w:cs="Arial"/>
        </w:rPr>
        <w:t>have to take out battery for it to completely shutdown.</w:t>
      </w:r>
    </w:p>
    <w:p w14:paraId="7522369D" w14:textId="01CB05F6" w:rsidR="00E82ED1" w:rsidRPr="009245D5" w:rsidRDefault="00E82ED1" w:rsidP="005F70C0">
      <w:pPr>
        <w:rPr>
          <w:rFonts w:cs="Arial"/>
        </w:rPr>
      </w:pPr>
      <w:r w:rsidRPr="009245D5">
        <w:rPr>
          <w:rFonts w:cs="Arial"/>
        </w:rPr>
        <w:t>When it won’t turn on – take the battery out and put back in then it works.</w:t>
      </w:r>
    </w:p>
    <w:p w14:paraId="4090B516" w14:textId="0236F38C" w:rsidR="00D752EC" w:rsidRPr="009245D5" w:rsidRDefault="00D752EC" w:rsidP="005F70C0">
      <w:pPr>
        <w:rPr>
          <w:rFonts w:cs="Arial"/>
        </w:rPr>
      </w:pPr>
      <w:r w:rsidRPr="009245D5">
        <w:rPr>
          <w:rFonts w:cs="Arial"/>
        </w:rPr>
        <w:t>Freezes</w:t>
      </w:r>
    </w:p>
    <w:p w14:paraId="4F779C03" w14:textId="6B67B7BA" w:rsidR="00D752EC" w:rsidRPr="009245D5" w:rsidRDefault="00D752EC" w:rsidP="005F70C0">
      <w:pPr>
        <w:rPr>
          <w:rFonts w:cs="Arial"/>
        </w:rPr>
      </w:pPr>
      <w:r w:rsidRPr="009245D5">
        <w:rPr>
          <w:rFonts w:cs="Arial"/>
        </w:rPr>
        <w:t>Takes a while to do things</w:t>
      </w:r>
      <w:r w:rsidR="00FF3DAF" w:rsidRPr="009245D5">
        <w:rPr>
          <w:rFonts w:cs="Arial"/>
        </w:rPr>
        <w:t xml:space="preserve"> – speed </w:t>
      </w:r>
    </w:p>
    <w:p w14:paraId="2EDBE937" w14:textId="13B4A744" w:rsidR="007C44E2" w:rsidRPr="009245D5" w:rsidRDefault="007C44E2" w:rsidP="005F70C0">
      <w:pPr>
        <w:rPr>
          <w:rFonts w:cs="Arial"/>
        </w:rPr>
      </w:pPr>
      <w:r w:rsidRPr="009245D5">
        <w:rPr>
          <w:rFonts w:cs="Arial"/>
        </w:rPr>
        <w:t xml:space="preserve">Et </w:t>
      </w:r>
      <w:r w:rsidR="00D1232A" w:rsidRPr="009245D5">
        <w:rPr>
          <w:rFonts w:cs="Arial"/>
        </w:rPr>
        <w:t>–</w:t>
      </w:r>
      <w:r w:rsidRPr="009245D5">
        <w:rPr>
          <w:rFonts w:cs="Arial"/>
        </w:rPr>
        <w:t xml:space="preserve"> </w:t>
      </w:r>
      <w:r w:rsidR="00D1232A" w:rsidRPr="009245D5">
        <w:rPr>
          <w:rFonts w:cs="Arial"/>
        </w:rPr>
        <w:t>normally would work fast – today when loading et it took about 10mins to actually work and load up fully</w:t>
      </w:r>
    </w:p>
    <w:p w14:paraId="1481A7AF" w14:textId="0B35A68E" w:rsidR="00D37973" w:rsidRPr="009245D5" w:rsidRDefault="00D37973" w:rsidP="005F70C0">
      <w:pPr>
        <w:rPr>
          <w:rFonts w:cs="Arial"/>
        </w:rPr>
      </w:pPr>
      <w:r w:rsidRPr="009245D5">
        <w:rPr>
          <w:rFonts w:cs="Arial"/>
        </w:rPr>
        <w:t>Uptime is fine – 3 hours</w:t>
      </w:r>
    </w:p>
    <w:p w14:paraId="24433B47" w14:textId="4245D448" w:rsidR="00DB3071" w:rsidRPr="009245D5" w:rsidRDefault="00DB3071" w:rsidP="005F70C0">
      <w:pPr>
        <w:rPr>
          <w:rFonts w:cs="Arial"/>
        </w:rPr>
      </w:pPr>
    </w:p>
    <w:p w14:paraId="0BED9E8F" w14:textId="34EAF838" w:rsidR="00DB3071" w:rsidRPr="009245D5" w:rsidRDefault="00DB3071" w:rsidP="005F70C0">
      <w:pPr>
        <w:rPr>
          <w:rFonts w:cs="Arial"/>
        </w:rPr>
      </w:pPr>
      <w:r w:rsidRPr="009245D5">
        <w:rPr>
          <w:rFonts w:cs="Arial"/>
        </w:rPr>
        <w:t xml:space="preserve">David willets </w:t>
      </w:r>
      <w:r w:rsidR="00566A37" w:rsidRPr="009245D5">
        <w:rPr>
          <w:rFonts w:cs="Arial"/>
        </w:rPr>
        <w:t>– no callback</w:t>
      </w:r>
    </w:p>
    <w:p w14:paraId="35413EBB" w14:textId="2310633A" w:rsidR="00566A37" w:rsidRPr="009245D5" w:rsidRDefault="00566A37" w:rsidP="005F70C0">
      <w:pPr>
        <w:rPr>
          <w:rFonts w:cs="Arial"/>
        </w:rPr>
      </w:pPr>
    </w:p>
    <w:p w14:paraId="46BB7300" w14:textId="24D4D259" w:rsidR="00566A37" w:rsidRPr="009245D5" w:rsidRDefault="00566A37" w:rsidP="005F70C0">
      <w:pPr>
        <w:rPr>
          <w:rFonts w:cs="Arial"/>
        </w:rPr>
      </w:pPr>
      <w:r w:rsidRPr="009245D5">
        <w:rPr>
          <w:rFonts w:cs="Arial"/>
        </w:rPr>
        <w:t xml:space="preserve">Mike Sankey – Microsoft authenticator </w:t>
      </w:r>
      <w:r w:rsidR="007F5379" w:rsidRPr="009245D5">
        <w:rPr>
          <w:rFonts w:cs="Arial"/>
        </w:rPr>
        <w:t>issues</w:t>
      </w:r>
    </w:p>
    <w:p w14:paraId="13966A4A" w14:textId="0C785714" w:rsidR="004B684A" w:rsidRPr="009245D5" w:rsidRDefault="004B684A" w:rsidP="005F70C0">
      <w:pPr>
        <w:rPr>
          <w:rFonts w:cs="Arial"/>
        </w:rPr>
      </w:pPr>
    </w:p>
    <w:p w14:paraId="7FB14499" w14:textId="16F4BFF9" w:rsidR="004B684A" w:rsidRPr="009245D5" w:rsidRDefault="004B684A" w:rsidP="005F70C0">
      <w:pPr>
        <w:rPr>
          <w:rFonts w:cs="Arial"/>
        </w:rPr>
      </w:pPr>
      <w:r w:rsidRPr="009245D5">
        <w:rPr>
          <w:rFonts w:cs="Arial"/>
        </w:rPr>
        <w:t xml:space="preserve">Danielle m </w:t>
      </w:r>
      <w:r w:rsidR="00403259" w:rsidRPr="009245D5">
        <w:rPr>
          <w:rFonts w:cs="Arial"/>
        </w:rPr>
        <w:t>–</w:t>
      </w:r>
      <w:r w:rsidRPr="009245D5">
        <w:rPr>
          <w:rFonts w:cs="Arial"/>
        </w:rPr>
        <w:t xml:space="preserve"> naxt</w:t>
      </w:r>
    </w:p>
    <w:p w14:paraId="4779B30A" w14:textId="46758042" w:rsidR="00403259" w:rsidRPr="009245D5" w:rsidRDefault="00403259" w:rsidP="005F70C0">
      <w:pPr>
        <w:rPr>
          <w:rFonts w:cs="Arial"/>
        </w:rPr>
      </w:pPr>
    </w:p>
    <w:p w14:paraId="24C644C9" w14:textId="0A642F81" w:rsidR="00403259" w:rsidRPr="009245D5" w:rsidRDefault="00486623" w:rsidP="005F70C0">
      <w:pPr>
        <w:rPr>
          <w:rFonts w:cs="Arial"/>
        </w:rPr>
      </w:pPr>
      <w:r w:rsidRPr="009245D5">
        <w:rPr>
          <w:rFonts w:cs="Arial"/>
        </w:rPr>
        <w:t>9h</w:t>
      </w:r>
      <w:r w:rsidR="00BA796D" w:rsidRPr="009245D5">
        <w:rPr>
          <w:rFonts w:cs="Arial"/>
        </w:rPr>
        <w:t>3mx53</w:t>
      </w:r>
    </w:p>
    <w:p w14:paraId="6289759E" w14:textId="34B070A1" w:rsidR="005948AC" w:rsidRPr="009245D5" w:rsidRDefault="005948AC" w:rsidP="005F70C0">
      <w:pPr>
        <w:rPr>
          <w:rFonts w:cs="Arial"/>
        </w:rPr>
      </w:pPr>
    </w:p>
    <w:p w14:paraId="6FDDAE98" w14:textId="0B92D5E6" w:rsidR="009D6542" w:rsidRPr="009245D5" w:rsidRDefault="009D6542" w:rsidP="009D6542">
      <w:pPr>
        <w:pStyle w:val="Heading1"/>
        <w:rPr>
          <w:rFonts w:cs="Arial"/>
          <w:szCs w:val="20"/>
        </w:rPr>
      </w:pPr>
      <w:r w:rsidRPr="009245D5">
        <w:rPr>
          <w:rFonts w:cs="Arial"/>
          <w:szCs w:val="20"/>
        </w:rPr>
        <w:t>6/04/2021</w:t>
      </w:r>
    </w:p>
    <w:p w14:paraId="1B248DC2" w14:textId="01BD6C6D" w:rsidR="009D6542" w:rsidRPr="009245D5" w:rsidRDefault="009D6542" w:rsidP="009D6542">
      <w:pPr>
        <w:rPr>
          <w:rFonts w:cs="Arial"/>
        </w:rPr>
      </w:pPr>
    </w:p>
    <w:p w14:paraId="5AF532B7" w14:textId="15DC9346" w:rsidR="009D6542" w:rsidRDefault="00006BBE" w:rsidP="009D6542">
      <w:pPr>
        <w:rPr>
          <w:rFonts w:cs="Arial"/>
        </w:rPr>
      </w:pPr>
      <w:r w:rsidRPr="009245D5">
        <w:rPr>
          <w:rFonts w:cs="Arial"/>
        </w:rPr>
        <w:t xml:space="preserve">Nick scott </w:t>
      </w:r>
      <w:r w:rsidR="009245D5">
        <w:rPr>
          <w:rFonts w:cs="Arial"/>
        </w:rPr>
        <w:t>–</w:t>
      </w:r>
      <w:r w:rsidRPr="009245D5">
        <w:rPr>
          <w:rFonts w:cs="Arial"/>
        </w:rPr>
        <w:t xml:space="preserve"> </w:t>
      </w:r>
      <w:r w:rsidR="00AA359F">
        <w:rPr>
          <w:rFonts w:cs="Arial"/>
        </w:rPr>
        <w:t>naxt wont open – session stuck</w:t>
      </w:r>
    </w:p>
    <w:p w14:paraId="037A1316" w14:textId="06B2FE9B" w:rsidR="009245D5" w:rsidRDefault="009245D5" w:rsidP="009D6542">
      <w:pPr>
        <w:rPr>
          <w:rFonts w:cs="Arial"/>
        </w:rPr>
      </w:pPr>
    </w:p>
    <w:p w14:paraId="1BDE44F2" w14:textId="1DDEEF68" w:rsidR="0032697F" w:rsidRDefault="0032697F" w:rsidP="009D6542">
      <w:pPr>
        <w:rPr>
          <w:rFonts w:cs="Arial"/>
        </w:rPr>
      </w:pPr>
      <w:r>
        <w:rPr>
          <w:rFonts w:cs="Arial"/>
        </w:rPr>
        <w:t xml:space="preserve">David brunt </w:t>
      </w:r>
      <w:r w:rsidR="006D1AF1">
        <w:rPr>
          <w:rFonts w:cs="Arial"/>
        </w:rPr>
        <w:t>–</w:t>
      </w:r>
      <w:r>
        <w:rPr>
          <w:rFonts w:cs="Arial"/>
        </w:rPr>
        <w:t xml:space="preserve"> </w:t>
      </w:r>
      <w:r w:rsidR="008454BF">
        <w:rPr>
          <w:rFonts w:cs="Arial"/>
        </w:rPr>
        <w:t>username to log in to computer</w:t>
      </w:r>
    </w:p>
    <w:p w14:paraId="07BCC820" w14:textId="29192574" w:rsidR="006D1AF1" w:rsidRDefault="006D1AF1" w:rsidP="009D6542">
      <w:pPr>
        <w:rPr>
          <w:rFonts w:cs="Arial"/>
        </w:rPr>
      </w:pPr>
    </w:p>
    <w:p w14:paraId="44BE8E56" w14:textId="0B0AEBE1" w:rsidR="006D1AF1" w:rsidRDefault="006D1AF1" w:rsidP="009D6542">
      <w:pPr>
        <w:rPr>
          <w:rFonts w:cs="Arial"/>
        </w:rPr>
      </w:pPr>
      <w:r>
        <w:rPr>
          <w:rFonts w:cs="Arial"/>
        </w:rPr>
        <w:t xml:space="preserve">John tucker </w:t>
      </w:r>
      <w:r w:rsidR="008454BF">
        <w:rPr>
          <w:rFonts w:cs="Arial"/>
        </w:rPr>
        <w:t>–</w:t>
      </w:r>
      <w:r w:rsidR="00AA359F">
        <w:rPr>
          <w:rFonts w:cs="Arial"/>
        </w:rPr>
        <w:t xml:space="preserve"> </w:t>
      </w:r>
      <w:r w:rsidR="008454BF">
        <w:rPr>
          <w:rFonts w:cs="Arial"/>
        </w:rPr>
        <w:t>username to log in to computer</w:t>
      </w:r>
    </w:p>
    <w:p w14:paraId="3D07BF80" w14:textId="69E20215" w:rsidR="008454BF" w:rsidRDefault="008454BF" w:rsidP="009D6542">
      <w:pPr>
        <w:rPr>
          <w:rFonts w:cs="Arial"/>
        </w:rPr>
      </w:pPr>
    </w:p>
    <w:p w14:paraId="1E76C203" w14:textId="3D4F2D89" w:rsidR="00036C99" w:rsidRDefault="00036C99" w:rsidP="009D6542">
      <w:pPr>
        <w:rPr>
          <w:rFonts w:cs="Arial"/>
        </w:rPr>
      </w:pPr>
      <w:r>
        <w:rPr>
          <w:rFonts w:cs="Arial"/>
        </w:rPr>
        <w:t xml:space="preserve">Angie macdonald </w:t>
      </w:r>
      <w:r w:rsidR="008A783E">
        <w:rPr>
          <w:rFonts w:cs="Arial"/>
        </w:rPr>
        <w:t>–</w:t>
      </w:r>
      <w:r>
        <w:rPr>
          <w:rFonts w:cs="Arial"/>
        </w:rPr>
        <w:t xml:space="preserve"> </w:t>
      </w:r>
      <w:r w:rsidR="008A783E">
        <w:rPr>
          <w:rFonts w:cs="Arial"/>
        </w:rPr>
        <w:t xml:space="preserve">laptop wont connect to network </w:t>
      </w:r>
      <w:r w:rsidR="00B032C8">
        <w:rPr>
          <w:rFonts w:cs="Arial"/>
        </w:rPr>
        <w:t>–</w:t>
      </w:r>
      <w:r w:rsidR="008A783E">
        <w:rPr>
          <w:rFonts w:cs="Arial"/>
        </w:rPr>
        <w:t xml:space="preserve"> restarted</w:t>
      </w:r>
    </w:p>
    <w:p w14:paraId="62F455AD" w14:textId="2192B644" w:rsidR="00B032C8" w:rsidRDefault="00B032C8" w:rsidP="009D6542">
      <w:pPr>
        <w:rPr>
          <w:rFonts w:cs="Arial"/>
        </w:rPr>
      </w:pPr>
    </w:p>
    <w:p w14:paraId="14670BD9" w14:textId="2BE247A2" w:rsidR="00B032C8" w:rsidRDefault="00B032C8" w:rsidP="009D6542">
      <w:pPr>
        <w:rPr>
          <w:rFonts w:cs="Arial"/>
        </w:rPr>
      </w:pPr>
      <w:r>
        <w:rPr>
          <w:rFonts w:cs="Arial"/>
        </w:rPr>
        <w:t xml:space="preserve">Bradley Pedersen </w:t>
      </w:r>
      <w:r w:rsidR="00632474">
        <w:rPr>
          <w:rFonts w:cs="Arial"/>
        </w:rPr>
        <w:t>–</w:t>
      </w:r>
      <w:r>
        <w:rPr>
          <w:rFonts w:cs="Arial"/>
        </w:rPr>
        <w:t xml:space="preserve"> </w:t>
      </w:r>
      <w:r w:rsidR="00632474">
        <w:rPr>
          <w:rFonts w:cs="Arial"/>
        </w:rPr>
        <w:t xml:space="preserve">emails on phone </w:t>
      </w:r>
      <w:r w:rsidR="00FA70D9">
        <w:rPr>
          <w:rFonts w:cs="Arial"/>
        </w:rPr>
        <w:t>not syncing since 25</w:t>
      </w:r>
      <w:r w:rsidR="00FA70D9" w:rsidRPr="00E83637">
        <w:rPr>
          <w:rFonts w:cs="Arial"/>
          <w:vertAlign w:val="superscript"/>
        </w:rPr>
        <w:t>th</w:t>
      </w:r>
    </w:p>
    <w:p w14:paraId="22E2E9D2" w14:textId="7630DA34" w:rsidR="00E83637" w:rsidRDefault="00E83637" w:rsidP="009D6542">
      <w:pPr>
        <w:rPr>
          <w:rFonts w:cs="Arial"/>
        </w:rPr>
      </w:pPr>
    </w:p>
    <w:p w14:paraId="4B2FF094" w14:textId="4A7FD8C6" w:rsidR="00E83637" w:rsidRDefault="00E83637" w:rsidP="009D6542">
      <w:pPr>
        <w:rPr>
          <w:rFonts w:cs="Arial"/>
        </w:rPr>
      </w:pPr>
      <w:r>
        <w:rPr>
          <w:rFonts w:cs="Arial"/>
        </w:rPr>
        <w:t xml:space="preserve">Mark pollard </w:t>
      </w:r>
      <w:r w:rsidR="0087768F">
        <w:rPr>
          <w:rFonts w:cs="Arial"/>
        </w:rPr>
        <w:t>–</w:t>
      </w:r>
      <w:r>
        <w:rPr>
          <w:rFonts w:cs="Arial"/>
        </w:rPr>
        <w:t xml:space="preserve"> </w:t>
      </w:r>
      <w:r w:rsidR="0087768F">
        <w:rPr>
          <w:rFonts w:cs="Arial"/>
        </w:rPr>
        <w:t xml:space="preserve">laptop </w:t>
      </w:r>
    </w:p>
    <w:p w14:paraId="25AC0FAE" w14:textId="54E24154" w:rsidR="00570934" w:rsidRDefault="00570934" w:rsidP="009D6542">
      <w:pPr>
        <w:rPr>
          <w:rFonts w:cs="Arial"/>
        </w:rPr>
      </w:pPr>
    </w:p>
    <w:p w14:paraId="06F1196C" w14:textId="3D6394D7" w:rsidR="00570934" w:rsidRDefault="00570934" w:rsidP="009D6542">
      <w:pPr>
        <w:rPr>
          <w:rFonts w:cs="Arial"/>
        </w:rPr>
      </w:pPr>
      <w:r>
        <w:rPr>
          <w:rFonts w:cs="Arial"/>
        </w:rPr>
        <w:t xml:space="preserve">Dwayne o </w:t>
      </w:r>
      <w:r w:rsidR="00400233">
        <w:rPr>
          <w:rFonts w:cs="Arial"/>
        </w:rPr>
        <w:t>–</w:t>
      </w:r>
      <w:r>
        <w:rPr>
          <w:rFonts w:cs="Arial"/>
        </w:rPr>
        <w:t xml:space="preserve"> </w:t>
      </w:r>
      <w:r w:rsidR="00400233">
        <w:rPr>
          <w:rFonts w:cs="Arial"/>
        </w:rPr>
        <w:t xml:space="preserve">naxt expenses report -triple up of lines in one of the reports </w:t>
      </w:r>
      <w:r w:rsidR="007E0230">
        <w:rPr>
          <w:rFonts w:cs="Arial"/>
        </w:rPr>
        <w:t>–</w:t>
      </w:r>
      <w:r w:rsidR="00400233">
        <w:rPr>
          <w:rFonts w:cs="Arial"/>
        </w:rPr>
        <w:t xml:space="preserve"> </w:t>
      </w:r>
    </w:p>
    <w:p w14:paraId="68DD2B1F" w14:textId="3051DA4B" w:rsidR="007E0230" w:rsidRDefault="007E0230" w:rsidP="009D6542">
      <w:pPr>
        <w:rPr>
          <w:rFonts w:cs="Arial"/>
        </w:rPr>
      </w:pPr>
    </w:p>
    <w:p w14:paraId="4F302F16" w14:textId="710D0971" w:rsidR="007E0230" w:rsidRDefault="00E875E2" w:rsidP="009D6542">
      <w:pPr>
        <w:rPr>
          <w:rFonts w:cs="Arial"/>
        </w:rPr>
      </w:pPr>
      <w:r>
        <w:rPr>
          <w:rFonts w:cs="Arial"/>
        </w:rPr>
        <w:t xml:space="preserve">Robert h </w:t>
      </w:r>
      <w:r w:rsidR="00827AF6">
        <w:rPr>
          <w:rFonts w:cs="Arial"/>
        </w:rPr>
        <w:t xml:space="preserve">– wifi </w:t>
      </w:r>
    </w:p>
    <w:p w14:paraId="1C303980" w14:textId="011AAA50" w:rsidR="00DC25D4" w:rsidRDefault="00DC25D4" w:rsidP="009D6542">
      <w:pPr>
        <w:rPr>
          <w:rFonts w:cs="Arial"/>
        </w:rPr>
      </w:pPr>
    </w:p>
    <w:p w14:paraId="7704651F" w14:textId="37BB28C7" w:rsidR="00DC25D4" w:rsidRDefault="00DC25D4" w:rsidP="009D6542">
      <w:pPr>
        <w:rPr>
          <w:rFonts w:cs="Arial"/>
        </w:rPr>
      </w:pPr>
      <w:r>
        <w:rPr>
          <w:rFonts w:cs="Arial"/>
        </w:rPr>
        <w:t xml:space="preserve">Brooke </w:t>
      </w:r>
      <w:r w:rsidR="00903A85">
        <w:rPr>
          <w:rFonts w:cs="Arial"/>
        </w:rPr>
        <w:t xml:space="preserve">– taken desktop home </w:t>
      </w:r>
      <w:r w:rsidR="00A60E0F">
        <w:rPr>
          <w:rFonts w:cs="Arial"/>
        </w:rPr>
        <w:t>–</w:t>
      </w:r>
      <w:r w:rsidR="00903A85">
        <w:rPr>
          <w:rFonts w:cs="Arial"/>
        </w:rPr>
        <w:t xml:space="preserve"> </w:t>
      </w:r>
    </w:p>
    <w:p w14:paraId="17217C2E" w14:textId="3EE6E26F" w:rsidR="00A60E0F" w:rsidRDefault="00A60E0F" w:rsidP="009D6542">
      <w:pPr>
        <w:rPr>
          <w:rFonts w:cs="Arial"/>
        </w:rPr>
      </w:pPr>
    </w:p>
    <w:p w14:paraId="3A89A06E" w14:textId="7F442F3D" w:rsidR="00A60E0F" w:rsidRDefault="00A60E0F" w:rsidP="009D6542">
      <w:pPr>
        <w:rPr>
          <w:rFonts w:cs="Arial"/>
        </w:rPr>
      </w:pPr>
      <w:r>
        <w:rPr>
          <w:rFonts w:cs="Arial"/>
        </w:rPr>
        <w:t xml:space="preserve">Harry – Dunedin </w:t>
      </w:r>
      <w:r w:rsidR="007A417D">
        <w:rPr>
          <w:rFonts w:cs="Arial"/>
        </w:rPr>
        <w:t>–</w:t>
      </w:r>
      <w:r>
        <w:rPr>
          <w:rFonts w:cs="Arial"/>
        </w:rPr>
        <w:t xml:space="preserve"> </w:t>
      </w:r>
      <w:r w:rsidR="007A417D">
        <w:rPr>
          <w:rFonts w:cs="Arial"/>
        </w:rPr>
        <w:t>remove chch warehouse</w:t>
      </w:r>
    </w:p>
    <w:p w14:paraId="75D53676" w14:textId="66C3B7B3" w:rsidR="007A417D" w:rsidRDefault="007A417D" w:rsidP="009D6542">
      <w:pPr>
        <w:rPr>
          <w:rFonts w:cs="Arial"/>
        </w:rPr>
      </w:pPr>
    </w:p>
    <w:p w14:paraId="7D6B2BFC" w14:textId="76275C95" w:rsidR="0019330F" w:rsidRDefault="0019330F" w:rsidP="009D6542">
      <w:pPr>
        <w:rPr>
          <w:rFonts w:cs="Arial"/>
        </w:rPr>
      </w:pPr>
      <w:r>
        <w:rPr>
          <w:rFonts w:cs="Arial"/>
        </w:rPr>
        <w:t xml:space="preserve">Heath – new spark sim card </w:t>
      </w:r>
      <w:r w:rsidR="00532031">
        <w:rPr>
          <w:rFonts w:cs="Arial"/>
        </w:rPr>
        <w:t>–</w:t>
      </w:r>
      <w:r>
        <w:rPr>
          <w:rFonts w:cs="Arial"/>
        </w:rPr>
        <w:t xml:space="preserve"> </w:t>
      </w:r>
    </w:p>
    <w:p w14:paraId="358026B9" w14:textId="5F17A49B" w:rsidR="00532031" w:rsidRDefault="00532031" w:rsidP="009D6542">
      <w:pPr>
        <w:rPr>
          <w:rFonts w:cs="Arial"/>
        </w:rPr>
      </w:pPr>
    </w:p>
    <w:p w14:paraId="2912BE7A" w14:textId="787A07E7" w:rsidR="00532031" w:rsidRDefault="00532031" w:rsidP="00532031">
      <w:pPr>
        <w:pStyle w:val="Heading1"/>
      </w:pPr>
      <w:r>
        <w:t>7/04/2021</w:t>
      </w:r>
    </w:p>
    <w:p w14:paraId="7C8E1303" w14:textId="68F86B65" w:rsidR="00532031" w:rsidRDefault="00532031" w:rsidP="00532031"/>
    <w:p w14:paraId="1D3CF648" w14:textId="2BDFECFC" w:rsidR="00532031" w:rsidRDefault="00890A35" w:rsidP="00532031">
      <w:r>
        <w:t xml:space="preserve">Richard Skiffington – Michael Baartz </w:t>
      </w:r>
      <w:r w:rsidR="000E33D6">
        <w:t>–</w:t>
      </w:r>
      <w:r>
        <w:t xml:space="preserve"> </w:t>
      </w:r>
      <w:r w:rsidR="000E33D6">
        <w:t>a70 or a71 – screen blank</w:t>
      </w:r>
    </w:p>
    <w:p w14:paraId="48933D4A" w14:textId="53A30D22" w:rsidR="00441A78" w:rsidRDefault="00441A78" w:rsidP="00532031"/>
    <w:p w14:paraId="313BB59B" w14:textId="08D95B49" w:rsidR="00441A78" w:rsidRDefault="00441A78" w:rsidP="00532031">
      <w:r>
        <w:t xml:space="preserve">Charlotte </w:t>
      </w:r>
      <w:r w:rsidR="00EF26F3">
        <w:t>–</w:t>
      </w:r>
      <w:r>
        <w:t xml:space="preserve"> </w:t>
      </w:r>
      <w:r w:rsidR="00EF26F3">
        <w:t>trying to post invoice proposal but got error – transactions exist which have not been invoiced</w:t>
      </w:r>
    </w:p>
    <w:p w14:paraId="158FC804" w14:textId="47F8FE08" w:rsidR="00780817" w:rsidRDefault="00780817" w:rsidP="00532031"/>
    <w:p w14:paraId="3636606C" w14:textId="34AC6CAE" w:rsidR="00780817" w:rsidRDefault="00780817" w:rsidP="00532031">
      <w:r>
        <w:t xml:space="preserve">Leah baron </w:t>
      </w:r>
      <w:r w:rsidR="00B60683">
        <w:t>–</w:t>
      </w:r>
      <w:r>
        <w:t xml:space="preserve"> </w:t>
      </w:r>
      <w:r w:rsidR="00B60683">
        <w:t>close naxt</w:t>
      </w:r>
    </w:p>
    <w:p w14:paraId="55D22707" w14:textId="7A300CE2" w:rsidR="000C4EE0" w:rsidRDefault="000C4EE0" w:rsidP="00532031"/>
    <w:p w14:paraId="206B3609" w14:textId="4804B20B" w:rsidR="000C4EE0" w:rsidRDefault="000C4EE0" w:rsidP="00532031">
      <w:r>
        <w:t xml:space="preserve">Cody cooper </w:t>
      </w:r>
      <w:r w:rsidR="00D80206">
        <w:t>–</w:t>
      </w:r>
      <w:r>
        <w:t xml:space="preserve"> </w:t>
      </w:r>
    </w:p>
    <w:p w14:paraId="274692E2" w14:textId="772F2303" w:rsidR="00D80206" w:rsidRDefault="00D80206" w:rsidP="00532031"/>
    <w:p w14:paraId="665F342E" w14:textId="33DB605A" w:rsidR="00D80206" w:rsidRDefault="0084632A" w:rsidP="00532031">
      <w:r>
        <w:t xml:space="preserve">Jenny fuller – upload atlas </w:t>
      </w:r>
      <w:r w:rsidR="00B17914">
        <w:t>–</w:t>
      </w:r>
      <w:r>
        <w:t xml:space="preserve"> </w:t>
      </w:r>
      <w:r w:rsidR="00B17914">
        <w:t>atlas cras</w:t>
      </w:r>
      <w:r w:rsidR="00C43A19">
        <w:t>hed – prod is now red</w:t>
      </w:r>
    </w:p>
    <w:p w14:paraId="020C2634" w14:textId="17426934" w:rsidR="00C43A19" w:rsidRDefault="00C43A19" w:rsidP="00532031">
      <w:r>
        <w:t>Bunch of journals stuck in the journal</w:t>
      </w:r>
      <w:r w:rsidR="00EF6FC7">
        <w:t xml:space="preserve"> screen – find out who has uploaded them</w:t>
      </w:r>
    </w:p>
    <w:p w14:paraId="69CAB738" w14:textId="20E3DC8D" w:rsidR="00A04F25" w:rsidRDefault="00A04F25" w:rsidP="00532031"/>
    <w:p w14:paraId="6090D4B4" w14:textId="41A3D9E1" w:rsidR="00A04F25" w:rsidRDefault="004817D0" w:rsidP="00532031">
      <w:r>
        <w:t xml:space="preserve">Robert Humphreys -Service supervisor - </w:t>
      </w:r>
      <w:r w:rsidR="00AC55A9">
        <w:t xml:space="preserve">Inservice website – timesheets – they have hit submitted but not showing on web base – on technicians end it is showing as submitted and approved but not showing on schedule after it has been submitted </w:t>
      </w:r>
      <w:r w:rsidR="009D291B">
        <w:t>–</w:t>
      </w:r>
      <w:r w:rsidR="00AC55A9">
        <w:t xml:space="preserve"> </w:t>
      </w:r>
      <w:r w:rsidR="009D291B">
        <w:t>craig Redmond</w:t>
      </w:r>
      <w:r w:rsidR="00525130">
        <w:t xml:space="preserve"> submitted 2 timecards and had got approved straight away somehow</w:t>
      </w:r>
      <w:r w:rsidR="009D291B">
        <w:t xml:space="preserve"> -rikus – maybe henry booth</w:t>
      </w:r>
    </w:p>
    <w:p w14:paraId="3BE45A9E" w14:textId="33DF1BE4" w:rsidR="004817D0" w:rsidRDefault="00841AC2" w:rsidP="00532031">
      <w:r>
        <w:t>Logged out of website and lkogged back in</w:t>
      </w:r>
    </w:p>
    <w:p w14:paraId="113DD312" w14:textId="0BD719D5" w:rsidR="00666836" w:rsidRDefault="00666836" w:rsidP="00532031"/>
    <w:p w14:paraId="5606AE02" w14:textId="1156E0A3" w:rsidR="00666836" w:rsidRDefault="00666836" w:rsidP="00532031">
      <w:r>
        <w:t xml:space="preserve">New phone </w:t>
      </w:r>
      <w:r w:rsidR="00F8004B">
        <w:t>–</w:t>
      </w:r>
      <w:r>
        <w:t xml:space="preserve"> authentic</w:t>
      </w:r>
    </w:p>
    <w:p w14:paraId="1CE780FB" w14:textId="4CF4814A" w:rsidR="00F8004B" w:rsidRDefault="00F8004B" w:rsidP="00532031"/>
    <w:p w14:paraId="5B10D6F0" w14:textId="133D75C3" w:rsidR="00F8004B" w:rsidRDefault="005F56B8" w:rsidP="00532031">
      <w:r>
        <w:t xml:space="preserve">Site – security camera – site work happening – 24 aymes </w:t>
      </w:r>
      <w:r w:rsidR="00766E84">
        <w:t>–</w:t>
      </w:r>
      <w:r>
        <w:t xml:space="preserve"> </w:t>
      </w:r>
    </w:p>
    <w:p w14:paraId="7CF8F9C9" w14:textId="37DB81FF" w:rsidR="00766E84" w:rsidRDefault="00766E84" w:rsidP="00532031"/>
    <w:p w14:paraId="7B16EA67" w14:textId="200EBC10" w:rsidR="00766E84" w:rsidRDefault="00766E84" w:rsidP="00532031">
      <w:r>
        <w:t xml:space="preserve">Vickie warren </w:t>
      </w:r>
      <w:r w:rsidR="00EB578B">
        <w:t>–</w:t>
      </w:r>
      <w:r>
        <w:t xml:space="preserve"> </w:t>
      </w:r>
      <w:r w:rsidR="00EB578B">
        <w:t>send an email to customer – rejecting it – customer sent test email</w:t>
      </w:r>
    </w:p>
    <w:p w14:paraId="705178C4" w14:textId="0092F7EF" w:rsidR="00C37299" w:rsidRDefault="00C37299" w:rsidP="00532031"/>
    <w:p w14:paraId="213E41B3" w14:textId="1110BB68" w:rsidR="00C37299" w:rsidRDefault="002668AE" w:rsidP="00532031">
      <w:r>
        <w:t xml:space="preserve">Casey </w:t>
      </w:r>
      <w:r w:rsidR="00CE40CD">
        <w:t>–</w:t>
      </w:r>
      <w:r>
        <w:t xml:space="preserve"> </w:t>
      </w:r>
      <w:r w:rsidR="00CE40CD">
        <w:t xml:space="preserve">post invoice on a job </w:t>
      </w:r>
      <w:r w:rsidR="00AD30B8">
        <w:t>–</w:t>
      </w:r>
      <w:r w:rsidR="00CE40CD">
        <w:t xml:space="preserve"> </w:t>
      </w:r>
      <w:r w:rsidR="00AD30B8">
        <w:t>sc236761</w:t>
      </w:r>
      <w:r w:rsidR="00D22976">
        <w:t xml:space="preserve"> – used </w:t>
      </w:r>
      <w:r w:rsidR="00E168FB">
        <w:t>equipment</w:t>
      </w:r>
    </w:p>
    <w:p w14:paraId="656EB6CB" w14:textId="05417BB3" w:rsidR="00E168FB" w:rsidRDefault="00E168FB" w:rsidP="00532031">
      <w:r>
        <w:t>Create invoice proposal</w:t>
      </w:r>
    </w:p>
    <w:p w14:paraId="3C3329AA" w14:textId="11D23BF9" w:rsidR="00CF1B8C" w:rsidRDefault="00CF1B8C" w:rsidP="00532031"/>
    <w:p w14:paraId="4953716F" w14:textId="141135AC" w:rsidR="00CF1B8C" w:rsidRDefault="009F4981" w:rsidP="00532031">
      <w:r>
        <w:t xml:space="preserve">Richard </w:t>
      </w:r>
      <w:r w:rsidR="006510F6">
        <w:t>–</w:t>
      </w:r>
      <w:r>
        <w:t xml:space="preserve"> </w:t>
      </w:r>
    </w:p>
    <w:p w14:paraId="0D2B32BC" w14:textId="7344C466" w:rsidR="006510F6" w:rsidRDefault="006510F6" w:rsidP="00532031"/>
    <w:p w14:paraId="302F70BF" w14:textId="45775444" w:rsidR="006510F6" w:rsidRDefault="006510F6" w:rsidP="00532031">
      <w:r>
        <w:t xml:space="preserve">Craig cropper </w:t>
      </w:r>
      <w:r w:rsidR="00CA4951">
        <w:t>– invoice service call – line</w:t>
      </w:r>
    </w:p>
    <w:p w14:paraId="1FF658D7" w14:textId="06137B70" w:rsidR="00CA4951" w:rsidRDefault="00CA4951" w:rsidP="00532031">
      <w:r>
        <w:t xml:space="preserve">Profoirma showing as </w:t>
      </w:r>
      <w:r w:rsidR="00C15DD4">
        <w:t>seg 11 -$10.650.00</w:t>
      </w:r>
      <w:r w:rsidR="00630830">
        <w:t xml:space="preserve"> but should be</w:t>
      </w:r>
      <w:r w:rsidR="008E66CB">
        <w:t xml:space="preserve"> </w:t>
      </w:r>
    </w:p>
    <w:p w14:paraId="34732791" w14:textId="790FFB0B" w:rsidR="008E66CB" w:rsidRDefault="008E66CB" w:rsidP="00532031">
      <w:r>
        <w:t xml:space="preserve">Split line of -5002.50 under misc cost </w:t>
      </w:r>
    </w:p>
    <w:p w14:paraId="751EC0D1" w14:textId="114E7957" w:rsidR="009F2789" w:rsidRDefault="009F2789" w:rsidP="00532031">
      <w:r>
        <w:t>6859.80</w:t>
      </w:r>
    </w:p>
    <w:p w14:paraId="0A91B17C" w14:textId="60C8749C" w:rsidR="00C30EA9" w:rsidRDefault="001A1CB2" w:rsidP="00532031">
      <w:r>
        <w:lastRenderedPageBreak/>
        <w:t>$</w:t>
      </w:r>
      <w:r w:rsidR="00C30EA9">
        <w:t>92000</w:t>
      </w:r>
    </w:p>
    <w:p w14:paraId="052E7D3C" w14:textId="6387243C" w:rsidR="00425510" w:rsidRDefault="00425510" w:rsidP="00532031"/>
    <w:p w14:paraId="52860FE6" w14:textId="7FBCA600" w:rsidR="00425510" w:rsidRDefault="00425510" w:rsidP="00532031">
      <w:r>
        <w:t xml:space="preserve">Neil </w:t>
      </w:r>
      <w:r w:rsidR="00DB0410">
        <w:t xml:space="preserve">martin – naxt keeps crashing on sales order screen when adding lines </w:t>
      </w:r>
      <w:r w:rsidR="00991DBD">
        <w:t>–</w:t>
      </w:r>
      <w:r w:rsidR="00DB0410">
        <w:t xml:space="preserve"> </w:t>
      </w:r>
    </w:p>
    <w:p w14:paraId="5C70ED3D" w14:textId="26E8A088" w:rsidR="00991DBD" w:rsidRDefault="00991DBD" w:rsidP="00532031">
      <w:r>
        <w:t xml:space="preserve">Sales order: </w:t>
      </w:r>
      <w:r w:rsidR="00D542F4">
        <w:t>21s0107611</w:t>
      </w:r>
    </w:p>
    <w:p w14:paraId="45635806" w14:textId="1F57B43B" w:rsidR="0039293C" w:rsidRDefault="0039293C" w:rsidP="00532031">
      <w:r>
        <w:t>As soon as he opens up sales order naxt crashes</w:t>
      </w:r>
    </w:p>
    <w:p w14:paraId="1E4E7862" w14:textId="3FB90EE1" w:rsidR="00DB50E1" w:rsidRDefault="00DB50E1" w:rsidP="00532031">
      <w:r>
        <w:t xml:space="preserve">Still on a </w:t>
      </w:r>
      <w:r w:rsidR="00C623C3">
        <w:t>winterm</w:t>
      </w:r>
    </w:p>
    <w:p w14:paraId="4EBB5E06" w14:textId="7109813E" w:rsidR="00C623C3" w:rsidRDefault="00C623C3" w:rsidP="00532031">
      <w:r>
        <w:t>Brett white added a column then naxt started having issues</w:t>
      </w:r>
    </w:p>
    <w:p w14:paraId="14B013A6" w14:textId="6B9E62FF" w:rsidR="0084669A" w:rsidRDefault="0084669A" w:rsidP="00532031">
      <w:r>
        <w:t>Reference number</w:t>
      </w:r>
    </w:p>
    <w:p w14:paraId="3648C766" w14:textId="21166A26" w:rsidR="005240F0" w:rsidRDefault="005240F0" w:rsidP="00532031"/>
    <w:p w14:paraId="73F30254" w14:textId="36F29E37" w:rsidR="005240F0" w:rsidRDefault="005240F0" w:rsidP="00532031">
      <w:r>
        <w:t xml:space="preserve">Leo </w:t>
      </w:r>
      <w:r w:rsidR="002C03DF">
        <w:t xml:space="preserve">Ancheta – log out of inservice </w:t>
      </w:r>
    </w:p>
    <w:p w14:paraId="14AC69AB" w14:textId="355E75C0" w:rsidR="00B34B94" w:rsidRDefault="00B34B94" w:rsidP="00532031"/>
    <w:p w14:paraId="03D81C2C" w14:textId="6B446EA3" w:rsidR="00B34B94" w:rsidRDefault="00B34B94" w:rsidP="00532031">
      <w:r>
        <w:t xml:space="preserve">Tony </w:t>
      </w:r>
    </w:p>
    <w:p w14:paraId="3B555C60" w14:textId="54C59DC6" w:rsidR="00A20F48" w:rsidRDefault="00A20F48" w:rsidP="00532031"/>
    <w:p w14:paraId="3C429909" w14:textId="43D9E974" w:rsidR="00A20F48" w:rsidRDefault="00EF6622" w:rsidP="00532031">
      <w:r>
        <w:t xml:space="preserve">Tashil </w:t>
      </w:r>
      <w:r w:rsidR="000732A4">
        <w:t>–</w:t>
      </w:r>
      <w:r>
        <w:t xml:space="preserve"> </w:t>
      </w:r>
      <w:r w:rsidR="000732A4">
        <w:t xml:space="preserve">app closes once opened </w:t>
      </w:r>
    </w:p>
    <w:p w14:paraId="19DDE8DA" w14:textId="022AB2A7" w:rsidR="000732A4" w:rsidRDefault="000732A4" w:rsidP="00532031">
      <w:r>
        <w:t>Date and time settings are set to automatic</w:t>
      </w:r>
    </w:p>
    <w:p w14:paraId="3B145383" w14:textId="7DB2F96A" w:rsidR="000732A4" w:rsidRDefault="000732A4" w:rsidP="00532031">
      <w:r>
        <w:t>Have uininstalled and reinstalled app</w:t>
      </w:r>
    </w:p>
    <w:p w14:paraId="2A9D8CB5" w14:textId="2F1A5F95" w:rsidR="000732A4" w:rsidRDefault="00665308" w:rsidP="00532031">
      <w:r>
        <w:t>Have tried goughgroup</w:t>
      </w:r>
    </w:p>
    <w:p w14:paraId="21D1934C" w14:textId="6DA2B58F" w:rsidR="00665308" w:rsidRDefault="00665308" w:rsidP="00532031">
      <w:r>
        <w:t>Have tried goughcat</w:t>
      </w:r>
    </w:p>
    <w:p w14:paraId="3CE09C7C" w14:textId="23830E61" w:rsidR="00C30EA9" w:rsidRDefault="00C30EA9" w:rsidP="00532031"/>
    <w:p w14:paraId="75CB68F7" w14:textId="19CA6E25" w:rsidR="00B47C2F" w:rsidRDefault="00B47C2F" w:rsidP="00B47C2F">
      <w:pPr>
        <w:pStyle w:val="Heading1"/>
      </w:pPr>
      <w:r>
        <w:t>8/04/2021</w:t>
      </w:r>
    </w:p>
    <w:p w14:paraId="05F03CDD" w14:textId="6C5B9F55" w:rsidR="00B47C2F" w:rsidRDefault="00B47C2F" w:rsidP="00B47C2F"/>
    <w:p w14:paraId="11FC70CD" w14:textId="389A8D1A" w:rsidR="00B47C2F" w:rsidRDefault="008D01F7" w:rsidP="00B47C2F">
      <w:r>
        <w:t xml:space="preserve">Greg Irvine </w:t>
      </w:r>
      <w:r w:rsidR="00D0213C">
        <w:t>–</w:t>
      </w:r>
      <w:r>
        <w:t xml:space="preserve"> </w:t>
      </w:r>
    </w:p>
    <w:p w14:paraId="0C842B6C" w14:textId="1C23FF55" w:rsidR="00D0213C" w:rsidRDefault="00D0213C" w:rsidP="00B47C2F"/>
    <w:p w14:paraId="2C070E09" w14:textId="68B37DFE" w:rsidR="00D0213C" w:rsidRDefault="00D0213C" w:rsidP="00B47C2F">
      <w:r>
        <w:t xml:space="preserve">Gitte bronkhorst – receipt emr – error message </w:t>
      </w:r>
      <w:r w:rsidR="008231FC">
        <w:t>– internal emr – need to receipt it in to do an outbound emr</w:t>
      </w:r>
    </w:p>
    <w:p w14:paraId="48F576A1" w14:textId="0BD4D3E9" w:rsidR="004D2BFB" w:rsidRDefault="004D2BFB" w:rsidP="00B47C2F"/>
    <w:p w14:paraId="7ED247D0" w14:textId="5D37EE36" w:rsidR="004D2BFB" w:rsidRDefault="004D2BFB" w:rsidP="00B47C2F">
      <w:r>
        <w:t>Greg mcc</w:t>
      </w:r>
      <w:r w:rsidR="001E3AEC">
        <w:t xml:space="preserve">arthy </w:t>
      </w:r>
      <w:r w:rsidR="00145BC6">
        <w:t>–</w:t>
      </w:r>
      <w:r w:rsidR="001E3AEC">
        <w:t xml:space="preserve"> </w:t>
      </w:r>
    </w:p>
    <w:p w14:paraId="2344FD07" w14:textId="45BA6BCD" w:rsidR="00145BC6" w:rsidRDefault="00145BC6" w:rsidP="00B47C2F"/>
    <w:p w14:paraId="1BC67DAD" w14:textId="6D0A4DC1" w:rsidR="00145BC6" w:rsidRDefault="00145BC6" w:rsidP="00B47C2F">
      <w:r>
        <w:t xml:space="preserve">Dean heney </w:t>
      </w:r>
      <w:r w:rsidR="00D1716E">
        <w:t>–</w:t>
      </w:r>
      <w:r>
        <w:t xml:space="preserve"> </w:t>
      </w:r>
    </w:p>
    <w:p w14:paraId="776751FA" w14:textId="3F55CDDD" w:rsidR="00D1716E" w:rsidRDefault="00D1716E" w:rsidP="00B47C2F"/>
    <w:p w14:paraId="59C76EBA" w14:textId="6D53B2AC" w:rsidR="00D1716E" w:rsidRDefault="00D1716E" w:rsidP="00B47C2F">
      <w:r>
        <w:t xml:space="preserve">Gitte b </w:t>
      </w:r>
      <w:r w:rsidR="00067DB5">
        <w:t>–</w:t>
      </w:r>
      <w:r>
        <w:t xml:space="preserve"> </w:t>
      </w:r>
      <w:r w:rsidR="00067DB5">
        <w:t xml:space="preserve">cant </w:t>
      </w:r>
    </w:p>
    <w:p w14:paraId="3EFA52A4" w14:textId="2441359F" w:rsidR="0019413C" w:rsidRDefault="0019413C" w:rsidP="00B47C2F"/>
    <w:p w14:paraId="74B2D8A5" w14:textId="55BB94B2" w:rsidR="0019413C" w:rsidRDefault="0019413C" w:rsidP="00B47C2F">
      <w:r>
        <w:t xml:space="preserve">Dave harris </w:t>
      </w:r>
      <w:r w:rsidR="001D7678">
        <w:t>–</w:t>
      </w:r>
      <w:r>
        <w:t xml:space="preserve"> </w:t>
      </w:r>
      <w:r w:rsidR="001D7678">
        <w:t xml:space="preserve">printing issue – emma laptop </w:t>
      </w:r>
      <w:r w:rsidR="00AA70A3">
        <w:t>–</w:t>
      </w:r>
      <w:r w:rsidR="001D7678">
        <w:t xml:space="preserve"> </w:t>
      </w:r>
    </w:p>
    <w:p w14:paraId="51024C9B" w14:textId="18445AB1" w:rsidR="00AA70A3" w:rsidRDefault="00AA70A3" w:rsidP="00B47C2F"/>
    <w:p w14:paraId="1157EC9B" w14:textId="1C238A8F" w:rsidR="00AA70A3" w:rsidRDefault="00AA70A3" w:rsidP="00B47C2F">
      <w:r>
        <w:t xml:space="preserve">Colin </w:t>
      </w:r>
      <w:r w:rsidR="00CB57D1">
        <w:t>–</w:t>
      </w:r>
      <w:r>
        <w:t xml:space="preserve"> </w:t>
      </w:r>
    </w:p>
    <w:p w14:paraId="76C0FADF" w14:textId="1A874E24" w:rsidR="00CB57D1" w:rsidRDefault="00CB57D1" w:rsidP="00B47C2F"/>
    <w:p w14:paraId="53CD8BC6" w14:textId="6A6C0D84" w:rsidR="00CB57D1" w:rsidRDefault="00DA344E" w:rsidP="00B47C2F">
      <w:r>
        <w:t xml:space="preserve">Inservice </w:t>
      </w:r>
      <w:r w:rsidR="0084788B">
        <w:t>–</w:t>
      </w:r>
      <w:r>
        <w:t xml:space="preserve"> </w:t>
      </w:r>
    </w:p>
    <w:p w14:paraId="2ED910CD" w14:textId="4E4F7FBB" w:rsidR="0084788B" w:rsidRDefault="0084788B" w:rsidP="00B47C2F"/>
    <w:p w14:paraId="5AE40FA9" w14:textId="1CB24FFA" w:rsidR="0084788B" w:rsidRDefault="0084788B" w:rsidP="00B47C2F">
      <w:r>
        <w:t xml:space="preserve">Michael Baartz </w:t>
      </w:r>
      <w:r w:rsidR="00B016EE">
        <w:t xml:space="preserve">– a70 </w:t>
      </w:r>
    </w:p>
    <w:p w14:paraId="7FB2E05D" w14:textId="0C5658FB" w:rsidR="00FE338F" w:rsidRDefault="00FE338F" w:rsidP="00B47C2F"/>
    <w:p w14:paraId="67A05F23" w14:textId="371CC5D2" w:rsidR="00FE338F" w:rsidRDefault="00FE338F" w:rsidP="00FE338F">
      <w:pPr>
        <w:pStyle w:val="Heading1"/>
      </w:pPr>
      <w:r>
        <w:t>9/04</w:t>
      </w:r>
    </w:p>
    <w:p w14:paraId="65DDD0FE" w14:textId="09A799F6" w:rsidR="00FE338F" w:rsidRDefault="00FE338F" w:rsidP="00FE338F"/>
    <w:p w14:paraId="7DCA253D" w14:textId="1B5B6098" w:rsidR="00FE338F" w:rsidRDefault="00557BB6" w:rsidP="00FE338F">
      <w:r>
        <w:t>Joshua beere</w:t>
      </w:r>
    </w:p>
    <w:p w14:paraId="1B95742C" w14:textId="4F96845D" w:rsidR="00557BB6" w:rsidRDefault="00557BB6" w:rsidP="00FE338F"/>
    <w:p w14:paraId="5C60CF75" w14:textId="29250AC0" w:rsidR="00557BB6" w:rsidRDefault="00557BB6" w:rsidP="00FE338F">
      <w:r>
        <w:t xml:space="preserve">Luke black </w:t>
      </w:r>
      <w:r w:rsidR="00042CA8">
        <w:t>–</w:t>
      </w:r>
      <w:r>
        <w:t xml:space="preserve"> </w:t>
      </w:r>
      <w:r w:rsidR="00042CA8">
        <w:t xml:space="preserve">inservice </w:t>
      </w:r>
      <w:r w:rsidR="00365D62">
        <w:t xml:space="preserve">dropped off – now cant log in to the app </w:t>
      </w:r>
      <w:r w:rsidR="00B15B75">
        <w:t>–</w:t>
      </w:r>
      <w:r w:rsidR="00365D62">
        <w:t xml:space="preserve"> </w:t>
      </w:r>
      <w:r w:rsidR="00B15B75">
        <w:t xml:space="preserve">mfa not set up – have set it up now </w:t>
      </w:r>
      <w:r w:rsidR="00745431">
        <w:t>–</w:t>
      </w:r>
      <w:r w:rsidR="00B15B75">
        <w:t xml:space="preserve"> </w:t>
      </w:r>
    </w:p>
    <w:p w14:paraId="51487AF3" w14:textId="0D1A2425" w:rsidR="00745431" w:rsidRDefault="00745431" w:rsidP="00FE338F"/>
    <w:p w14:paraId="3EE9625A" w14:textId="6DC60AF3" w:rsidR="00745431" w:rsidRDefault="00745431" w:rsidP="00FE338F">
      <w:r>
        <w:t>Andrew Stockdill – 10.42.11.99</w:t>
      </w:r>
    </w:p>
    <w:p w14:paraId="619EF614" w14:textId="2A533A1A" w:rsidR="00303645" w:rsidRDefault="00303645" w:rsidP="00FE338F"/>
    <w:p w14:paraId="55E8D34E" w14:textId="5F5C49E6" w:rsidR="00303645" w:rsidRDefault="00303645" w:rsidP="00FE338F">
      <w:r>
        <w:t xml:space="preserve">Luke black </w:t>
      </w:r>
      <w:r w:rsidR="00154513">
        <w:t>–</w:t>
      </w:r>
      <w:r>
        <w:t xml:space="preserve"> </w:t>
      </w:r>
      <w:r w:rsidR="00154513">
        <w:t xml:space="preserve">photos off camera for a warranty job </w:t>
      </w:r>
      <w:r w:rsidR="00947224">
        <w:t>–</w:t>
      </w:r>
      <w:r w:rsidR="00154513">
        <w:t xml:space="preserve"> </w:t>
      </w:r>
    </w:p>
    <w:p w14:paraId="6D22C413" w14:textId="728BE41A" w:rsidR="00947224" w:rsidRDefault="00947224" w:rsidP="00FE338F"/>
    <w:p w14:paraId="7C2DA97F" w14:textId="5734B296" w:rsidR="00E9481A" w:rsidRDefault="00947224" w:rsidP="00FE338F">
      <w:r>
        <w:t xml:space="preserve">Miles Watson </w:t>
      </w:r>
      <w:r w:rsidR="0006312A">
        <w:t>–</w:t>
      </w:r>
      <w:r>
        <w:t xml:space="preserve"> </w:t>
      </w:r>
      <w:r w:rsidR="0006312A">
        <w:t xml:space="preserve">compress pictures </w:t>
      </w:r>
      <w:r w:rsidR="00E9481A">
        <w:t>–</w:t>
      </w:r>
      <w:r w:rsidR="0006312A">
        <w:t xml:space="preserve"> </w:t>
      </w:r>
    </w:p>
    <w:p w14:paraId="36F86AAC" w14:textId="1BB3FA70" w:rsidR="00E9481A" w:rsidRDefault="00E9481A" w:rsidP="00FE338F"/>
    <w:p w14:paraId="629B5B46" w14:textId="7CC420A3" w:rsidR="00E9481A" w:rsidRDefault="00E9481A" w:rsidP="00FE338F">
      <w:r>
        <w:t xml:space="preserve">Ange fraser </w:t>
      </w:r>
      <w:r w:rsidR="00502422">
        <w:t>–</w:t>
      </w:r>
      <w:r>
        <w:t xml:space="preserve"> </w:t>
      </w:r>
    </w:p>
    <w:p w14:paraId="736BF2EA" w14:textId="0B250F25" w:rsidR="00502422" w:rsidRDefault="00502422" w:rsidP="00FE338F"/>
    <w:p w14:paraId="27C2B0B8" w14:textId="729FB916" w:rsidR="00502422" w:rsidRDefault="00502422" w:rsidP="00FE338F">
      <w:r>
        <w:t xml:space="preserve">Gitte </w:t>
      </w:r>
      <w:r w:rsidR="005436FE">
        <w:t>– emr – cannot pick one coz its saying the equipment isn’t available</w:t>
      </w:r>
      <w:r w:rsidR="007B3EA7">
        <w:t xml:space="preserve"> </w:t>
      </w:r>
      <w:r w:rsidR="00EE1399">
        <w:t>–</w:t>
      </w:r>
      <w:r w:rsidR="007B3EA7">
        <w:t xml:space="preserve"> </w:t>
      </w:r>
      <w:r w:rsidR="00EE1399">
        <w:t>EQ049399</w:t>
      </w:r>
    </w:p>
    <w:p w14:paraId="748C6C10" w14:textId="4A1A9161" w:rsidR="0069058B" w:rsidRDefault="0069058B" w:rsidP="00FE338F"/>
    <w:p w14:paraId="784821E8" w14:textId="726F4E47" w:rsidR="0069058B" w:rsidRDefault="0069058B" w:rsidP="00FE338F">
      <w:r>
        <w:t xml:space="preserve">Victoria </w:t>
      </w:r>
      <w:r w:rsidR="00221A58">
        <w:t>–</w:t>
      </w:r>
      <w:r>
        <w:t xml:space="preserve"> </w:t>
      </w:r>
      <w:r w:rsidR="00221A58">
        <w:t xml:space="preserve">new phone </w:t>
      </w:r>
      <w:r w:rsidR="00DE2C75">
        <w:t>–</w:t>
      </w:r>
      <w:r w:rsidR="00221A58">
        <w:t xml:space="preserve"> </w:t>
      </w:r>
    </w:p>
    <w:p w14:paraId="6157317A" w14:textId="331ADFFF" w:rsidR="00DE2C75" w:rsidRDefault="00DE2C75" w:rsidP="00FE338F"/>
    <w:p w14:paraId="29100A30" w14:textId="6DAF8414" w:rsidR="00DE2C75" w:rsidRDefault="00DE2C75" w:rsidP="00FE338F">
      <w:r>
        <w:t xml:space="preserve">Quinton </w:t>
      </w:r>
      <w:r w:rsidR="00AA7BFE">
        <w:t>–</w:t>
      </w:r>
    </w:p>
    <w:p w14:paraId="62FF2FAD" w14:textId="016AD8F3" w:rsidR="00AA7BFE" w:rsidRDefault="00AA7BFE" w:rsidP="00FE338F"/>
    <w:p w14:paraId="7B11821E" w14:textId="4B4D066D" w:rsidR="00AA7BFE" w:rsidRDefault="00AA7BFE" w:rsidP="00FE338F">
      <w:r>
        <w:t xml:space="preserve">Tony Simpson – luke loader </w:t>
      </w:r>
      <w:r w:rsidR="009313E1">
        <w:t>called this morning saying his service app</w:t>
      </w:r>
    </w:p>
    <w:p w14:paraId="64FC5DF6" w14:textId="40AD8274" w:rsidR="002B564B" w:rsidRDefault="002B564B" w:rsidP="00FE338F"/>
    <w:p w14:paraId="5B727F0B" w14:textId="3140E620" w:rsidR="002B564B" w:rsidRDefault="002B564B" w:rsidP="00FE338F">
      <w:r>
        <w:t xml:space="preserve">Dean brown </w:t>
      </w:r>
      <w:r w:rsidR="00E15FBA">
        <w:t>–</w:t>
      </w:r>
      <w:r>
        <w:t xml:space="preserve"> </w:t>
      </w:r>
    </w:p>
    <w:p w14:paraId="4C0AD563" w14:textId="21C93650" w:rsidR="00E15FBA" w:rsidRDefault="00E15FBA" w:rsidP="00FE338F"/>
    <w:p w14:paraId="3F3568FD" w14:textId="2BC52A65" w:rsidR="00E15FBA" w:rsidRDefault="00E15FBA" w:rsidP="00E15FBA">
      <w:pPr>
        <w:pStyle w:val="Heading1"/>
      </w:pPr>
      <w:r>
        <w:t>12/04</w:t>
      </w:r>
    </w:p>
    <w:p w14:paraId="45F8291A" w14:textId="5C4D9E10" w:rsidR="00E15FBA" w:rsidRDefault="00E15FBA" w:rsidP="00E15FBA"/>
    <w:p w14:paraId="28B5C0ED" w14:textId="380D551F" w:rsidR="00E15FBA" w:rsidRDefault="00BF4032" w:rsidP="00E15FBA">
      <w:r>
        <w:t xml:space="preserve">Glenn Shakespeare </w:t>
      </w:r>
      <w:r w:rsidR="00362DF7">
        <w:t>–</w:t>
      </w:r>
      <w:r>
        <w:t xml:space="preserve"> </w:t>
      </w:r>
    </w:p>
    <w:p w14:paraId="1BB9FBF7" w14:textId="72875BFA" w:rsidR="00362DF7" w:rsidRDefault="00362DF7" w:rsidP="00E15FBA"/>
    <w:p w14:paraId="4DE07E3B" w14:textId="4638821D" w:rsidR="00362DF7" w:rsidRDefault="00362DF7" w:rsidP="00E15FBA">
      <w:r>
        <w:t xml:space="preserve">Danielle </w:t>
      </w:r>
    </w:p>
    <w:p w14:paraId="00E45E5E" w14:textId="5404E8BB" w:rsidR="001361CA" w:rsidRDefault="001361CA" w:rsidP="00E15FBA"/>
    <w:p w14:paraId="5B612AB2" w14:textId="7B5D5562" w:rsidR="001361CA" w:rsidRDefault="001361CA" w:rsidP="00E15FBA">
      <w:r>
        <w:t xml:space="preserve">Mathew </w:t>
      </w:r>
      <w:r w:rsidR="00BD7C69">
        <w:t xml:space="preserve">Williamson </w:t>
      </w:r>
      <w:r w:rsidR="00AD7F1E">
        <w:t>–</w:t>
      </w:r>
      <w:r w:rsidR="00BD7C69">
        <w:t xml:space="preserve"> </w:t>
      </w:r>
    </w:p>
    <w:p w14:paraId="0A4CFA36" w14:textId="46A1935A" w:rsidR="00AD7F1E" w:rsidRDefault="00AD7F1E" w:rsidP="00E15FBA"/>
    <w:p w14:paraId="3F9EBC30" w14:textId="05BFB777" w:rsidR="00AD7F1E" w:rsidRDefault="00AD7F1E" w:rsidP="00E15FBA">
      <w:r>
        <w:t xml:space="preserve">Rhonda larkin </w:t>
      </w:r>
      <w:r w:rsidR="00403CB3">
        <w:t>–</w:t>
      </w:r>
      <w:r>
        <w:t xml:space="preserve"> </w:t>
      </w:r>
    </w:p>
    <w:p w14:paraId="3496F576" w14:textId="26EDFDDD" w:rsidR="00403CB3" w:rsidRDefault="00403CB3" w:rsidP="00E15FBA"/>
    <w:p w14:paraId="1330D284" w14:textId="2A543DD8" w:rsidR="00403CB3" w:rsidRDefault="00403CB3" w:rsidP="00E15FBA">
      <w:r>
        <w:t xml:space="preserve">Peter swan </w:t>
      </w:r>
      <w:r w:rsidR="002E1B2D">
        <w:t>–</w:t>
      </w:r>
      <w:r>
        <w:t xml:space="preserve"> </w:t>
      </w:r>
    </w:p>
    <w:p w14:paraId="54854EC2" w14:textId="7CD543EF" w:rsidR="002E1B2D" w:rsidRDefault="002E1B2D" w:rsidP="00E15FBA"/>
    <w:p w14:paraId="1C9C1812" w14:textId="4B132A2B" w:rsidR="002E1B2D" w:rsidRDefault="002E1B2D" w:rsidP="00E15FBA">
      <w:r>
        <w:t xml:space="preserve">Wayne baker </w:t>
      </w:r>
      <w:r w:rsidR="00B416B9">
        <w:t>–</w:t>
      </w:r>
      <w:r>
        <w:t xml:space="preserve"> </w:t>
      </w:r>
    </w:p>
    <w:p w14:paraId="3C99DCCF" w14:textId="39459FBE" w:rsidR="00B416B9" w:rsidRDefault="00B416B9" w:rsidP="00E15FBA"/>
    <w:p w14:paraId="3F0E19FC" w14:textId="50A3AEEC" w:rsidR="00B416B9" w:rsidRDefault="00B416B9" w:rsidP="00E15FBA">
      <w:r>
        <w:t xml:space="preserve">Tim Campbell </w:t>
      </w:r>
      <w:r w:rsidR="00492DFD">
        <w:t>–</w:t>
      </w:r>
      <w:r>
        <w:t xml:space="preserve"> </w:t>
      </w:r>
      <w:r w:rsidR="001D6FBF">
        <w:t xml:space="preserve">when trying to “send auotation” error message </w:t>
      </w:r>
      <w:r w:rsidR="00492DFD">
        <w:t>no cws user id</w:t>
      </w:r>
      <w:r w:rsidR="006E4125">
        <w:t xml:space="preserve"> for sales quotation</w:t>
      </w:r>
      <w:r w:rsidR="00862072">
        <w:t>.</w:t>
      </w:r>
    </w:p>
    <w:p w14:paraId="327A7AC3" w14:textId="7DA7D9D7" w:rsidR="00862072" w:rsidRDefault="00862072" w:rsidP="00E15FBA">
      <w:r>
        <w:t>T210</w:t>
      </w:r>
    </w:p>
    <w:p w14:paraId="2B5D10C2" w14:textId="2C589B80" w:rsidR="009B489D" w:rsidRDefault="009B489D" w:rsidP="00E15FBA"/>
    <w:p w14:paraId="5E5239BE" w14:textId="19A97766" w:rsidR="009B489D" w:rsidRDefault="009B489D" w:rsidP="00E15FBA">
      <w:r>
        <w:t xml:space="preserve">Jenny fuller </w:t>
      </w:r>
      <w:r w:rsidR="00FF5DDD">
        <w:t>–</w:t>
      </w:r>
      <w:r>
        <w:t xml:space="preserve"> </w:t>
      </w:r>
      <w:r w:rsidR="00FF5DDD">
        <w:t xml:space="preserve">email from support centre from mel </w:t>
      </w:r>
      <w:r w:rsidR="00AE7966">
        <w:t>–</w:t>
      </w:r>
      <w:r w:rsidR="00FF5DDD">
        <w:t xml:space="preserve"> </w:t>
      </w:r>
    </w:p>
    <w:p w14:paraId="5C8FFA22" w14:textId="15563536" w:rsidR="00AE7966" w:rsidRDefault="00AE7966" w:rsidP="00E15FBA"/>
    <w:p w14:paraId="27441217" w14:textId="014806CB" w:rsidR="00AE7966" w:rsidRDefault="00AE7966" w:rsidP="00E15FBA">
      <w:r>
        <w:t xml:space="preserve">Johnny </w:t>
      </w:r>
      <w:r w:rsidR="009A4CA1">
        <w:t xml:space="preserve">Wadeson </w:t>
      </w:r>
      <w:r w:rsidR="009F0404">
        <w:t>–</w:t>
      </w:r>
      <w:r w:rsidR="009A4CA1">
        <w:t xml:space="preserve"> </w:t>
      </w:r>
    </w:p>
    <w:p w14:paraId="6FBCD025" w14:textId="43395A56" w:rsidR="009F0404" w:rsidRDefault="009F0404" w:rsidP="00E15FBA"/>
    <w:p w14:paraId="0A4B5EC0" w14:textId="6A96DB49" w:rsidR="009F0404" w:rsidRDefault="009F0404" w:rsidP="00E15FBA">
      <w:r>
        <w:t xml:space="preserve">Karl </w:t>
      </w:r>
      <w:r w:rsidR="008023FB">
        <w:t xml:space="preserve">– new laptop </w:t>
      </w:r>
      <w:r w:rsidR="004C61A8">
        <w:t>–</w:t>
      </w:r>
      <w:r w:rsidR="008023FB">
        <w:t xml:space="preserve"> </w:t>
      </w:r>
    </w:p>
    <w:p w14:paraId="3B0F476D" w14:textId="38677861" w:rsidR="004C61A8" w:rsidRDefault="004C61A8" w:rsidP="00E15FBA"/>
    <w:p w14:paraId="7481FA8D" w14:textId="00B3D409" w:rsidR="004C61A8" w:rsidRDefault="004C61A8" w:rsidP="00E15FBA">
      <w:r>
        <w:t xml:space="preserve">Terri – update on computer </w:t>
      </w:r>
      <w:r w:rsidR="005F2E44">
        <w:t>–</w:t>
      </w:r>
      <w:r>
        <w:t xml:space="preserve"> </w:t>
      </w:r>
      <w:r w:rsidR="00A355E5">
        <w:t>screens</w:t>
      </w:r>
    </w:p>
    <w:p w14:paraId="08A3ABDE" w14:textId="0DD9FB65" w:rsidR="005F2E44" w:rsidRDefault="005F2E44" w:rsidP="00E15FBA"/>
    <w:p w14:paraId="7E8E05EA" w14:textId="249B8587" w:rsidR="005F2E44" w:rsidRDefault="005F2E44" w:rsidP="00E15FBA">
      <w:r>
        <w:t xml:space="preserve">Taryn murray </w:t>
      </w:r>
      <w:r w:rsidR="008A6DBC">
        <w:t>–</w:t>
      </w:r>
      <w:r>
        <w:t xml:space="preserve"> </w:t>
      </w:r>
      <w:r w:rsidR="00A643D2">
        <w:t>order something on hotline – couple of things on the order from auckalnd – go to express pick – automatic purchase creation – come up with po number – underneath it says cannot edit record</w:t>
      </w:r>
    </w:p>
    <w:p w14:paraId="7D5E4E0D" w14:textId="7EC2762A" w:rsidR="00A643D2" w:rsidRDefault="00A643D2" w:rsidP="00E15FBA">
      <w:r>
        <w:t xml:space="preserve">Hasn’t picked the stuff out of </w:t>
      </w:r>
      <w:r w:rsidR="0060723F">
        <w:t xml:space="preserve">Auckland – hit express pick and get the error </w:t>
      </w:r>
      <w:r w:rsidR="00FD51DF">
        <w:t>–</w:t>
      </w:r>
      <w:r w:rsidR="0060723F">
        <w:t xml:space="preserve"> </w:t>
      </w:r>
    </w:p>
    <w:p w14:paraId="5A3F1893" w14:textId="306DE059" w:rsidR="00FD51DF" w:rsidRDefault="00FD51DF" w:rsidP="00E15FBA">
      <w:r>
        <w:t>T210</w:t>
      </w:r>
      <w:r w:rsidR="00E67B2A">
        <w:t>txm1</w:t>
      </w:r>
    </w:p>
    <w:p w14:paraId="02448C94" w14:textId="1AD1BFDE" w:rsidR="00AA3416" w:rsidRDefault="00AA3416" w:rsidP="00E15FBA"/>
    <w:p w14:paraId="7BBA60AB" w14:textId="29CCBBBD" w:rsidR="00AA3416" w:rsidRDefault="00AA3416" w:rsidP="00E15FBA">
      <w:r>
        <w:t xml:space="preserve">Adriaan v </w:t>
      </w:r>
      <w:r w:rsidR="00EB4084">
        <w:t>–</w:t>
      </w:r>
      <w:r>
        <w:t xml:space="preserve"> </w:t>
      </w:r>
      <w:r w:rsidR="007F6855">
        <w:t>visio</w:t>
      </w:r>
    </w:p>
    <w:p w14:paraId="0A1E1D5A" w14:textId="2E4B1AE7" w:rsidR="00EB4084" w:rsidRDefault="00EB4084" w:rsidP="00E15FBA"/>
    <w:p w14:paraId="1253D036" w14:textId="551DA2D0" w:rsidR="00EB4084" w:rsidRDefault="00EB4084" w:rsidP="00E15FBA">
      <w:r>
        <w:t xml:space="preserve">Des </w:t>
      </w:r>
      <w:r w:rsidR="008D31D8">
        <w:t>–</w:t>
      </w:r>
      <w:r>
        <w:t xml:space="preserve"> </w:t>
      </w:r>
    </w:p>
    <w:p w14:paraId="1E7981B8" w14:textId="6CFBDF06" w:rsidR="008D31D8" w:rsidRDefault="008D31D8" w:rsidP="00E15FBA"/>
    <w:p w14:paraId="15A7E4BD" w14:textId="5AB9DB5A" w:rsidR="008D31D8" w:rsidRDefault="008D31D8" w:rsidP="00E15FBA">
      <w:r>
        <w:t>Natasha Thompson – naxt error – send quot</w:t>
      </w:r>
    </w:p>
    <w:p w14:paraId="2720FF03" w14:textId="37E3DE79" w:rsidR="009C4492" w:rsidRDefault="009C4492" w:rsidP="00E15FBA"/>
    <w:p w14:paraId="3BDA8D44" w14:textId="45D9D3A0" w:rsidR="009C4492" w:rsidRDefault="009C4492" w:rsidP="00E15FBA">
      <w:r>
        <w:t xml:space="preserve">Dave harris – </w:t>
      </w:r>
    </w:p>
    <w:p w14:paraId="1A4EF441" w14:textId="5098721F" w:rsidR="009C4492" w:rsidRDefault="009C4492" w:rsidP="00E15FBA"/>
    <w:p w14:paraId="035EF6AB" w14:textId="1E46FD04" w:rsidR="009C4492" w:rsidRDefault="009C4492" w:rsidP="00E15FBA">
      <w:r>
        <w:t xml:space="preserve">Shaun hunter </w:t>
      </w:r>
      <w:r w:rsidR="0033123A">
        <w:t>–</w:t>
      </w:r>
      <w:r>
        <w:t xml:space="preserve"> </w:t>
      </w:r>
      <w:r w:rsidR="0033123A">
        <w:t xml:space="preserve">service call looking </w:t>
      </w:r>
    </w:p>
    <w:p w14:paraId="2465394D" w14:textId="5A541750" w:rsidR="0033123A" w:rsidRDefault="0033123A" w:rsidP="00E15FBA"/>
    <w:p w14:paraId="670F37D2" w14:textId="7AB8AA21" w:rsidR="0033123A" w:rsidRDefault="0033123A" w:rsidP="00E15FBA">
      <w:r>
        <w:t xml:space="preserve">George Rodley </w:t>
      </w:r>
      <w:r w:rsidR="00505169">
        <w:t>–</w:t>
      </w:r>
      <w:r>
        <w:t xml:space="preserve"> </w:t>
      </w:r>
      <w:r w:rsidR="00505169">
        <w:t>t210gdr</w:t>
      </w:r>
    </w:p>
    <w:p w14:paraId="19639B9E" w14:textId="1D55B7F8" w:rsidR="00383048" w:rsidRDefault="00383048" w:rsidP="00E15FBA"/>
    <w:p w14:paraId="7C7F6814" w14:textId="23628B2B" w:rsidR="00383048" w:rsidRDefault="00383048" w:rsidP="00E15FBA">
      <w:r>
        <w:t xml:space="preserve">Tim </w:t>
      </w:r>
      <w:r w:rsidR="00DB413A">
        <w:t xml:space="preserve">Campbell – bacorder review on service segment – approve – express </w:t>
      </w:r>
    </w:p>
    <w:p w14:paraId="1681AD9E" w14:textId="07EE3455" w:rsidR="00DB413A" w:rsidRDefault="00DB413A" w:rsidP="00E15FBA"/>
    <w:p w14:paraId="585A619E" w14:textId="2AE800BD" w:rsidR="00DB413A" w:rsidRDefault="00DB413A" w:rsidP="00E15FBA">
      <w:r>
        <w:t>John tucker</w:t>
      </w:r>
      <w:r w:rsidR="00657D0B">
        <w:t xml:space="preserve"> – t210JXT1</w:t>
      </w:r>
    </w:p>
    <w:p w14:paraId="217128AE" w14:textId="0D3262C5" w:rsidR="00657D0B" w:rsidRDefault="00657D0B" w:rsidP="00E15FBA"/>
    <w:p w14:paraId="6103E4F3" w14:textId="5647B0F2" w:rsidR="00657D0B" w:rsidRDefault="00657D0B" w:rsidP="00E15FBA">
      <w:r>
        <w:t xml:space="preserve">Scott randall – </w:t>
      </w:r>
    </w:p>
    <w:p w14:paraId="1E0E0D0F" w14:textId="175C16AC" w:rsidR="00657D0B" w:rsidRDefault="00657D0B" w:rsidP="00E15FBA"/>
    <w:p w14:paraId="42DE8765" w14:textId="09ABE41B" w:rsidR="00657D0B" w:rsidRDefault="00657D0B" w:rsidP="00E15FBA">
      <w:r>
        <w:t xml:space="preserve">Jonty – davids new phone – </w:t>
      </w:r>
    </w:p>
    <w:p w14:paraId="15B21745" w14:textId="4DB7337E" w:rsidR="00657D0B" w:rsidRDefault="00657D0B" w:rsidP="00E15FBA"/>
    <w:p w14:paraId="083F4251" w14:textId="2EAA692A" w:rsidR="00E16D80" w:rsidRDefault="00E16D80" w:rsidP="00E16D80">
      <w:pPr>
        <w:pStyle w:val="Heading1"/>
      </w:pPr>
      <w:r>
        <w:t>13/04</w:t>
      </w:r>
    </w:p>
    <w:p w14:paraId="5A913AF6" w14:textId="108FCCE2" w:rsidR="00E16D80" w:rsidRDefault="00E16D80" w:rsidP="00E16D80"/>
    <w:p w14:paraId="77B3A196" w14:textId="644C1E54" w:rsidR="00E16D80" w:rsidRDefault="00E16D80" w:rsidP="00E16D80"/>
    <w:p w14:paraId="108EB6A9" w14:textId="6CB6F148" w:rsidR="00D5072B" w:rsidRDefault="004722F2" w:rsidP="00E16D80">
      <w:r>
        <w:t>D</w:t>
      </w:r>
      <w:r w:rsidR="00D5072B">
        <w:t>es</w:t>
      </w:r>
      <w:r>
        <w:t xml:space="preserve"> j </w:t>
      </w:r>
    </w:p>
    <w:p w14:paraId="415358EF" w14:textId="35879361" w:rsidR="00B626D6" w:rsidRDefault="00B626D6" w:rsidP="00E16D80"/>
    <w:p w14:paraId="2D2DBFD0" w14:textId="64FBAF62" w:rsidR="00B626D6" w:rsidRDefault="00B626D6" w:rsidP="00E16D80">
      <w:r>
        <w:t xml:space="preserve">Rhonda larkin </w:t>
      </w:r>
      <w:r w:rsidR="0061660F">
        <w:t>–</w:t>
      </w:r>
      <w:r>
        <w:t xml:space="preserve"> </w:t>
      </w:r>
      <w:r w:rsidR="0061660F">
        <w:t xml:space="preserve">new tv screen – gtv </w:t>
      </w:r>
      <w:r w:rsidR="00ED36CC">
        <w:t>–</w:t>
      </w:r>
      <w:r w:rsidR="0061660F">
        <w:t xml:space="preserve"> </w:t>
      </w:r>
      <w:r w:rsidR="00ED36CC">
        <w:t xml:space="preserve">wireless usb adapter </w:t>
      </w:r>
      <w:r w:rsidR="00E54409">
        <w:t>–</w:t>
      </w:r>
      <w:r w:rsidR="00ED36CC">
        <w:t xml:space="preserve"> </w:t>
      </w:r>
    </w:p>
    <w:p w14:paraId="6B3AEBC9" w14:textId="26843F6F" w:rsidR="00E54409" w:rsidRDefault="00E54409" w:rsidP="00E16D80"/>
    <w:p w14:paraId="3A825054" w14:textId="04449EDD" w:rsidR="00E54409" w:rsidRDefault="00E54409" w:rsidP="00E16D80">
      <w:r>
        <w:t xml:space="preserve">Ian </w:t>
      </w:r>
      <w:r w:rsidR="009551A9">
        <w:t xml:space="preserve">ullyet </w:t>
      </w:r>
      <w:r w:rsidR="008B566D">
        <w:t>–</w:t>
      </w:r>
      <w:r w:rsidR="009551A9">
        <w:t xml:space="preserve"> </w:t>
      </w:r>
    </w:p>
    <w:p w14:paraId="68FA1A09" w14:textId="578F2D45" w:rsidR="008B566D" w:rsidRDefault="008B566D" w:rsidP="00E16D80"/>
    <w:p w14:paraId="2AC8979E" w14:textId="61D3C3B4" w:rsidR="008B566D" w:rsidRDefault="008B566D" w:rsidP="00E16D80">
      <w:r>
        <w:t xml:space="preserve">Andrew Stockdill </w:t>
      </w:r>
      <w:r w:rsidR="00BE35E0">
        <w:t>–</w:t>
      </w:r>
      <w:r>
        <w:t xml:space="preserve"> </w:t>
      </w:r>
      <w:r w:rsidR="00BE35E0">
        <w:t>10.11.11.94</w:t>
      </w:r>
    </w:p>
    <w:p w14:paraId="1407A8A9" w14:textId="04DE0DD3" w:rsidR="00A61A45" w:rsidRDefault="00A61A45" w:rsidP="00E16D80"/>
    <w:p w14:paraId="55C5147E" w14:textId="3A4873B4" w:rsidR="00A61A45" w:rsidRDefault="00A834FC" w:rsidP="00E16D80">
      <w:r>
        <w:t>I</w:t>
      </w:r>
      <w:r w:rsidR="00A61A45">
        <w:t>an</w:t>
      </w:r>
    </w:p>
    <w:p w14:paraId="04D47620" w14:textId="088B8DCC" w:rsidR="00A834FC" w:rsidRDefault="00A834FC" w:rsidP="00E16D80"/>
    <w:p w14:paraId="6CCB7092" w14:textId="2C958BF5" w:rsidR="00A834FC" w:rsidRDefault="00A834FC" w:rsidP="00E16D80">
      <w:r>
        <w:t xml:space="preserve">Andrew </w:t>
      </w:r>
    </w:p>
    <w:p w14:paraId="0026FA61" w14:textId="72601831" w:rsidR="00C000AD" w:rsidRDefault="00C000AD" w:rsidP="00E16D80"/>
    <w:p w14:paraId="6B8CF3CB" w14:textId="7932A16C" w:rsidR="00C000AD" w:rsidRDefault="00C000AD" w:rsidP="00E16D80">
      <w:r>
        <w:t xml:space="preserve">Mark Costello </w:t>
      </w:r>
      <w:r w:rsidR="0046209B">
        <w:t>–</w:t>
      </w:r>
      <w:r>
        <w:t xml:space="preserve"> </w:t>
      </w:r>
    </w:p>
    <w:p w14:paraId="4CF52096" w14:textId="26679343" w:rsidR="0046209B" w:rsidRDefault="0046209B" w:rsidP="00E16D80"/>
    <w:p w14:paraId="6E8941E3" w14:textId="48C76E31" w:rsidR="0046209B" w:rsidRDefault="0046209B" w:rsidP="00E16D80">
      <w:r>
        <w:t xml:space="preserve">Surendran </w:t>
      </w:r>
      <w:r w:rsidR="006412F5">
        <w:t>–</w:t>
      </w:r>
      <w:r>
        <w:t xml:space="preserve"> </w:t>
      </w:r>
      <w:r w:rsidR="006412F5">
        <w:t xml:space="preserve">access folder </w:t>
      </w:r>
      <w:r w:rsidR="00347A1A">
        <w:t>–</w:t>
      </w:r>
      <w:r w:rsidR="006412F5">
        <w:t xml:space="preserve"> </w:t>
      </w:r>
    </w:p>
    <w:p w14:paraId="56480871" w14:textId="25DB2ACA" w:rsidR="00347A1A" w:rsidRDefault="00347A1A" w:rsidP="00E16D80"/>
    <w:p w14:paraId="64054AD1" w14:textId="3FBA05E0" w:rsidR="00347A1A" w:rsidRDefault="00347A1A" w:rsidP="00E16D80">
      <w:r>
        <w:t xml:space="preserve">Lee </w:t>
      </w:r>
      <w:r w:rsidR="003F0753">
        <w:t>– confirming a quote</w:t>
      </w:r>
    </w:p>
    <w:p w14:paraId="5E803578" w14:textId="7790274A" w:rsidR="00C94FB3" w:rsidRDefault="00C94FB3" w:rsidP="00E16D80"/>
    <w:p w14:paraId="704034E5" w14:textId="54744498" w:rsidR="00C94FB3" w:rsidRDefault="00C94FB3" w:rsidP="00E16D80">
      <w:r>
        <w:t xml:space="preserve">Tim cambell </w:t>
      </w:r>
      <w:r w:rsidR="00FC3BA0">
        <w:t>–</w:t>
      </w:r>
      <w:r>
        <w:t xml:space="preserve"> </w:t>
      </w:r>
      <w:r w:rsidR="00FC3BA0">
        <w:t xml:space="preserve">new phone </w:t>
      </w:r>
      <w:r w:rsidR="00854331">
        <w:t>–</w:t>
      </w:r>
      <w:r w:rsidR="00FC3BA0">
        <w:t xml:space="preserve"> </w:t>
      </w:r>
    </w:p>
    <w:p w14:paraId="12602959" w14:textId="0B785968" w:rsidR="00854331" w:rsidRDefault="00854331" w:rsidP="00E16D80"/>
    <w:p w14:paraId="230AAA9F" w14:textId="1EB47377" w:rsidR="00854331" w:rsidRDefault="00854331" w:rsidP="00E16D80">
      <w:r>
        <w:t xml:space="preserve">Michael Baartz </w:t>
      </w:r>
      <w:r w:rsidR="00F20338">
        <w:t>–</w:t>
      </w:r>
      <w:r>
        <w:t xml:space="preserve"> </w:t>
      </w:r>
      <w:r w:rsidR="00F20338">
        <w:t>naxt not working since the weekend</w:t>
      </w:r>
      <w:r w:rsidR="0065107B">
        <w:t xml:space="preserve"> – only uses simcard as internet connection</w:t>
      </w:r>
      <w:r w:rsidR="00722C2F">
        <w:t xml:space="preserve"> – mt Maunganui</w:t>
      </w:r>
    </w:p>
    <w:p w14:paraId="2B7C13D9" w14:textId="5790045A" w:rsidR="00722C2F" w:rsidRDefault="00722C2F" w:rsidP="00E16D80"/>
    <w:p w14:paraId="4B03CB22" w14:textId="456A2A67" w:rsidR="00860D88" w:rsidRDefault="00860D88" w:rsidP="00E16D80">
      <w:r>
        <w:t xml:space="preserve">Richard clark </w:t>
      </w:r>
      <w:r w:rsidR="00BE26CA">
        <w:t>–</w:t>
      </w:r>
      <w:r>
        <w:t xml:space="preserve"> </w:t>
      </w:r>
    </w:p>
    <w:p w14:paraId="6BB513B2" w14:textId="14E97A1A" w:rsidR="00BE26CA" w:rsidRDefault="00BE26CA" w:rsidP="00E16D80"/>
    <w:p w14:paraId="5BFDF243" w14:textId="6FB286AF" w:rsidR="00BE26CA" w:rsidRDefault="00646137" w:rsidP="00E16D80">
      <w:r>
        <w:t>Fraser gri</w:t>
      </w:r>
    </w:p>
    <w:p w14:paraId="2EE5C935" w14:textId="4064C3CE" w:rsidR="002C762D" w:rsidRDefault="002C762D" w:rsidP="00E16D80"/>
    <w:p w14:paraId="74B88F99" w14:textId="206E509E" w:rsidR="002C762D" w:rsidRDefault="002C762D" w:rsidP="00E16D80">
      <w:r>
        <w:t xml:space="preserve">Sofio – computer attached one machine – </w:t>
      </w:r>
      <w:r w:rsidR="00A409EF">
        <w:t xml:space="preserve">randomly </w:t>
      </w:r>
      <w:r>
        <w:t xml:space="preserve">shutting down </w:t>
      </w:r>
      <w:r w:rsidR="0098153A">
        <w:t>–</w:t>
      </w:r>
      <w:r>
        <w:t xml:space="preserve"> </w:t>
      </w:r>
      <w:r w:rsidR="0098153A">
        <w:t>aud935068v</w:t>
      </w:r>
      <w:r w:rsidR="005502DF">
        <w:t xml:space="preserve"> – affected the program for the machine </w:t>
      </w:r>
      <w:r w:rsidR="000F5B0D">
        <w:t>–</w:t>
      </w:r>
      <w:r w:rsidR="005502DF">
        <w:t xml:space="preserve"> </w:t>
      </w:r>
      <w:r w:rsidR="000F5B0D">
        <w:t xml:space="preserve">corrupted </w:t>
      </w:r>
      <w:r w:rsidR="003B2586">
        <w:t>–</w:t>
      </w:r>
      <w:r w:rsidR="000F5B0D">
        <w:t xml:space="preserve"> </w:t>
      </w:r>
    </w:p>
    <w:p w14:paraId="45B45770" w14:textId="43177D9D" w:rsidR="003B2586" w:rsidRDefault="003B2586" w:rsidP="00E16D80"/>
    <w:p w14:paraId="773ABD0F" w14:textId="6AE475A1" w:rsidR="003B2586" w:rsidRDefault="003B2586" w:rsidP="00E16D80">
      <w:r>
        <w:t xml:space="preserve">Aung </w:t>
      </w:r>
      <w:r w:rsidR="006F24F3">
        <w:t xml:space="preserve">myint </w:t>
      </w:r>
      <w:r w:rsidR="001A2355">
        <w:t>–</w:t>
      </w:r>
      <w:r w:rsidR="006F24F3">
        <w:t xml:space="preserve"> </w:t>
      </w:r>
      <w:r w:rsidR="00135503">
        <w:t>plg</w:t>
      </w:r>
      <w:r w:rsidR="001A2355">
        <w:t xml:space="preserve">641 – usb adapter cable – connected to unit </w:t>
      </w:r>
      <w:r w:rsidR="0070479B">
        <w:t>–</w:t>
      </w:r>
      <w:r w:rsidR="001A2355">
        <w:t xml:space="preserve"> </w:t>
      </w:r>
    </w:p>
    <w:p w14:paraId="7204DC24" w14:textId="5981933A" w:rsidR="0070479B" w:rsidRDefault="0070479B" w:rsidP="00E16D80"/>
    <w:p w14:paraId="5AFA0E15" w14:textId="72A6BD02" w:rsidR="0070479B" w:rsidRDefault="0070479B" w:rsidP="00E16D80">
      <w:r>
        <w:t xml:space="preserve">Emmalee Giddens – cant add to sales orders – cant edit lines </w:t>
      </w:r>
    </w:p>
    <w:p w14:paraId="01ADF63C" w14:textId="09CBFCB2" w:rsidR="00B87F67" w:rsidRDefault="00B87F67" w:rsidP="00E16D80"/>
    <w:p w14:paraId="71A9E22D" w14:textId="6C8B7D00" w:rsidR="00B87F67" w:rsidRDefault="00B87F67" w:rsidP="00E16D80">
      <w:r>
        <w:t xml:space="preserve">Deborah </w:t>
      </w:r>
      <w:r w:rsidR="002D6313">
        <w:t>–</w:t>
      </w:r>
      <w:r>
        <w:t xml:space="preserve"> </w:t>
      </w:r>
      <w:r w:rsidR="002D6313">
        <w:t xml:space="preserve">naxt – </w:t>
      </w:r>
      <w:r w:rsidR="000320BF">
        <w:t xml:space="preserve">Jayden peek </w:t>
      </w:r>
    </w:p>
    <w:p w14:paraId="3E476528" w14:textId="5400889F" w:rsidR="007664F9" w:rsidRDefault="007664F9" w:rsidP="00E16D80"/>
    <w:p w14:paraId="3386147A" w14:textId="2ED19FA9" w:rsidR="007664F9" w:rsidRDefault="007664F9" w:rsidP="00E16D80">
      <w:r>
        <w:t xml:space="preserve">Shane barrett </w:t>
      </w:r>
      <w:r w:rsidR="00C3350E">
        <w:t>–</w:t>
      </w:r>
      <w:r>
        <w:t xml:space="preserve"> </w:t>
      </w:r>
      <w:r w:rsidR="00C3350E">
        <w:t>wellington – downer on behalf of Vodafone to do a router change over</w:t>
      </w:r>
    </w:p>
    <w:p w14:paraId="3AE6EFB6" w14:textId="01431D32" w:rsidR="00AB405F" w:rsidRDefault="00AB405F" w:rsidP="00E16D80"/>
    <w:p w14:paraId="06C3A8D0" w14:textId="4CEAB3DF" w:rsidR="004C202F" w:rsidRDefault="00C16267" w:rsidP="00E16D80">
      <w:r>
        <w:t xml:space="preserve">Nathan – accessing emails </w:t>
      </w:r>
      <w:r w:rsidR="000A4931">
        <w:t>terracat email but used to be hyster</w:t>
      </w:r>
    </w:p>
    <w:p w14:paraId="6303402A" w14:textId="0EC1670C" w:rsidR="00813814" w:rsidRDefault="00813814" w:rsidP="00E16D80"/>
    <w:p w14:paraId="2C9AFE65" w14:textId="04FFB84A" w:rsidR="00813814" w:rsidRDefault="00813814" w:rsidP="00813814">
      <w:pPr>
        <w:pStyle w:val="Heading1"/>
      </w:pPr>
      <w:r>
        <w:t>14/04</w:t>
      </w:r>
    </w:p>
    <w:p w14:paraId="614D9731" w14:textId="78AE285C" w:rsidR="00813814" w:rsidRDefault="00813814" w:rsidP="00813814"/>
    <w:p w14:paraId="4C4F5166" w14:textId="7C6A8932" w:rsidR="00813814" w:rsidRDefault="003235AF" w:rsidP="00813814">
      <w:r>
        <w:t xml:space="preserve">Stephen sagar </w:t>
      </w:r>
      <w:r w:rsidR="00B8386B">
        <w:t>–</w:t>
      </w:r>
      <w:r>
        <w:t xml:space="preserve"> </w:t>
      </w:r>
      <w:r w:rsidR="00B8386B">
        <w:t xml:space="preserve">changing password </w:t>
      </w:r>
      <w:r w:rsidR="00841EFB">
        <w:t>–</w:t>
      </w:r>
      <w:r w:rsidR="00B8386B">
        <w:t xml:space="preserve"> </w:t>
      </w:r>
    </w:p>
    <w:p w14:paraId="78D1577D" w14:textId="1E1E50C8" w:rsidR="00841EFB" w:rsidRDefault="00841EFB" w:rsidP="00813814"/>
    <w:p w14:paraId="0C0DC7D3" w14:textId="45526A95" w:rsidR="00841EFB" w:rsidRDefault="00841EFB" w:rsidP="00813814">
      <w:r>
        <w:t xml:space="preserve">Tony Simpson </w:t>
      </w:r>
      <w:r w:rsidR="001E0CA3">
        <w:t>–</w:t>
      </w:r>
      <w:r>
        <w:t xml:space="preserve"> </w:t>
      </w:r>
    </w:p>
    <w:p w14:paraId="046D5CA0" w14:textId="05CFA362" w:rsidR="001E0CA3" w:rsidRDefault="001E0CA3" w:rsidP="00813814"/>
    <w:p w14:paraId="09BBA47F" w14:textId="4A796457" w:rsidR="001E0CA3" w:rsidRDefault="001E0CA3" w:rsidP="00813814">
      <w:r>
        <w:t xml:space="preserve">Sultan m </w:t>
      </w:r>
      <w:r w:rsidR="00F363B4">
        <w:t>–</w:t>
      </w:r>
      <w:r>
        <w:t xml:space="preserve"> </w:t>
      </w:r>
      <w:r w:rsidR="00F363B4">
        <w:t>new phone</w:t>
      </w:r>
    </w:p>
    <w:p w14:paraId="2E0B33D9" w14:textId="7ED0E84A" w:rsidR="003D31EF" w:rsidRDefault="003D31EF" w:rsidP="00813814"/>
    <w:p w14:paraId="2F6C64A2" w14:textId="5C5A01F2" w:rsidR="003D31EF" w:rsidRDefault="003D31EF" w:rsidP="00813814">
      <w:r>
        <w:t xml:space="preserve">Ian </w:t>
      </w:r>
    </w:p>
    <w:p w14:paraId="04097D14" w14:textId="7B102BC6" w:rsidR="00D45620" w:rsidRDefault="00D45620" w:rsidP="00813814"/>
    <w:p w14:paraId="366C3E05" w14:textId="1DDBE7D7" w:rsidR="00D45620" w:rsidRDefault="00D45620" w:rsidP="00813814">
      <w:r>
        <w:t xml:space="preserve">Andy bunny </w:t>
      </w:r>
      <w:r w:rsidR="004362EC">
        <w:t>–</w:t>
      </w:r>
      <w:r>
        <w:t xml:space="preserve"> </w:t>
      </w:r>
      <w:r w:rsidR="004362EC">
        <w:t>phone wifi</w:t>
      </w:r>
    </w:p>
    <w:p w14:paraId="1859E652" w14:textId="66E542BE" w:rsidR="004362EC" w:rsidRDefault="004362EC" w:rsidP="00813814">
      <w:r>
        <w:t xml:space="preserve">Simcard in laptop </w:t>
      </w:r>
      <w:r w:rsidR="000A6822">
        <w:t>–</w:t>
      </w:r>
      <w:r>
        <w:t xml:space="preserve"> </w:t>
      </w:r>
    </w:p>
    <w:p w14:paraId="258AE8DC" w14:textId="043E66B7" w:rsidR="000A6822" w:rsidRDefault="000A6822" w:rsidP="00813814"/>
    <w:p w14:paraId="68F73F56" w14:textId="2802130E" w:rsidR="000A6822" w:rsidRDefault="000A6822" w:rsidP="00813814">
      <w:r>
        <w:t xml:space="preserve">Clint greer </w:t>
      </w:r>
      <w:r w:rsidR="002617B2">
        <w:t>–</w:t>
      </w:r>
      <w:r>
        <w:t xml:space="preserve"> </w:t>
      </w:r>
      <w:r w:rsidR="002617B2">
        <w:t xml:space="preserve">laptop – headphone </w:t>
      </w:r>
    </w:p>
    <w:p w14:paraId="72A1CC5C" w14:textId="4429E22D" w:rsidR="0071539E" w:rsidRDefault="0071539E" w:rsidP="00813814"/>
    <w:p w14:paraId="15D6C2D3" w14:textId="45A1057A" w:rsidR="0071539E" w:rsidRDefault="0071539E" w:rsidP="00813814">
      <w:r>
        <w:t xml:space="preserve">Tony nicol </w:t>
      </w:r>
      <w:r w:rsidR="000E3EFC">
        <w:t>–</w:t>
      </w:r>
      <w:r>
        <w:t xml:space="preserve"> </w:t>
      </w:r>
      <w:r w:rsidR="000E3EFC">
        <w:t xml:space="preserve">in and out of service call from sales order screen – cant personalise settings </w:t>
      </w:r>
    </w:p>
    <w:p w14:paraId="4D5BED50" w14:textId="5AAC07A7" w:rsidR="00047BA5" w:rsidRDefault="00047BA5" w:rsidP="00813814"/>
    <w:p w14:paraId="14AE7999" w14:textId="198BA219" w:rsidR="00047BA5" w:rsidRDefault="00047BA5" w:rsidP="00813814">
      <w:r>
        <w:t xml:space="preserve">Tess </w:t>
      </w:r>
      <w:r w:rsidR="00162609">
        <w:t>Ojales</w:t>
      </w:r>
    </w:p>
    <w:p w14:paraId="439D5AD8" w14:textId="1CD650E8" w:rsidR="00162609" w:rsidRDefault="00162609" w:rsidP="00813814"/>
    <w:p w14:paraId="64EA941E" w14:textId="4595345C" w:rsidR="00162609" w:rsidRDefault="00162609" w:rsidP="00813814">
      <w:r>
        <w:t xml:space="preserve">Hamish Kirkness </w:t>
      </w:r>
      <w:r w:rsidR="00DC1230">
        <w:t>–</w:t>
      </w:r>
      <w:r>
        <w:t xml:space="preserve"> </w:t>
      </w:r>
      <w:r w:rsidR="00B61A4B">
        <w:t>wont</w:t>
      </w:r>
      <w:r w:rsidR="00DC1230">
        <w:t xml:space="preserve"> connect to ggh_corp</w:t>
      </w:r>
    </w:p>
    <w:p w14:paraId="08069174" w14:textId="68307DBE" w:rsidR="00DC1230" w:rsidRDefault="00DC1230" w:rsidP="00813814">
      <w:r>
        <w:t>Connected to emerge</w:t>
      </w:r>
    </w:p>
    <w:p w14:paraId="2754D783" w14:textId="7CDC8F3B" w:rsidR="00D232F0" w:rsidRDefault="00D232F0" w:rsidP="00813814"/>
    <w:p w14:paraId="346FD80D" w14:textId="595E2A92" w:rsidR="00D232F0" w:rsidRDefault="00D232F0" w:rsidP="00813814">
      <w:r>
        <w:t xml:space="preserve">Richard clark - </w:t>
      </w:r>
    </w:p>
    <w:p w14:paraId="68313044" w14:textId="42158841" w:rsidR="004D5B9B" w:rsidRDefault="004D5B9B" w:rsidP="00813814"/>
    <w:p w14:paraId="4F190080" w14:textId="39F1586A" w:rsidR="004D5B9B" w:rsidRDefault="004D5B9B" w:rsidP="00813814">
      <w:r>
        <w:t xml:space="preserve">Jonty </w:t>
      </w:r>
      <w:r w:rsidR="00E74641">
        <w:t>–</w:t>
      </w:r>
      <w:r>
        <w:t xml:space="preserve"> </w:t>
      </w:r>
      <w:r w:rsidR="00A70771">
        <w:t>309935</w:t>
      </w:r>
    </w:p>
    <w:p w14:paraId="4251ED59" w14:textId="7AD9A19D" w:rsidR="00E74641" w:rsidRDefault="00E74641" w:rsidP="00813814"/>
    <w:p w14:paraId="0A19EC57" w14:textId="2DCA7AD5" w:rsidR="00E74641" w:rsidRDefault="00A2010B" w:rsidP="00813814">
      <w:r>
        <w:t>M</w:t>
      </w:r>
      <w:r w:rsidR="00E74641">
        <w:t>ichelle</w:t>
      </w:r>
      <w:r>
        <w:t xml:space="preserve">- critical stop </w:t>
      </w:r>
      <w:r w:rsidR="00841747">
        <w:t>–</w:t>
      </w:r>
      <w:r>
        <w:t xml:space="preserve"> </w:t>
      </w:r>
    </w:p>
    <w:p w14:paraId="396044DE" w14:textId="4BD71B30" w:rsidR="00841747" w:rsidRDefault="00841747" w:rsidP="00813814"/>
    <w:p w14:paraId="163AEA2A" w14:textId="145FE5D9" w:rsidR="00841747" w:rsidRDefault="00841747" w:rsidP="00813814">
      <w:r>
        <w:t xml:space="preserve">Rhonda larkin </w:t>
      </w:r>
      <w:r w:rsidR="001E77B7">
        <w:t>–</w:t>
      </w:r>
      <w:r w:rsidR="00A5477C">
        <w:t xml:space="preserve"> </w:t>
      </w:r>
    </w:p>
    <w:p w14:paraId="1B82EE82" w14:textId="3E016AE2" w:rsidR="001E77B7" w:rsidRDefault="001E77B7" w:rsidP="00813814"/>
    <w:p w14:paraId="576E2AA7" w14:textId="68F8EDB6" w:rsidR="001E77B7" w:rsidRDefault="001E77B7" w:rsidP="00813814">
      <w:r>
        <w:t xml:space="preserve">Jenny fuller – steph sent </w:t>
      </w:r>
    </w:p>
    <w:p w14:paraId="30C45548" w14:textId="77086FCA" w:rsidR="006A2B09" w:rsidRDefault="006A2B09" w:rsidP="00813814"/>
    <w:p w14:paraId="19B580E9" w14:textId="633FE111" w:rsidR="006A2B09" w:rsidRDefault="006A2B09" w:rsidP="006A2B09">
      <w:pPr>
        <w:pStyle w:val="Heading1"/>
      </w:pPr>
      <w:r>
        <w:t>15/04</w:t>
      </w:r>
    </w:p>
    <w:p w14:paraId="24AA281D" w14:textId="2ED19955" w:rsidR="006A2B09" w:rsidRDefault="006A2B09" w:rsidP="006A2B09"/>
    <w:p w14:paraId="39F41F95" w14:textId="20D66F16" w:rsidR="006A2B09" w:rsidRDefault="00AA4FD8" w:rsidP="006A2B09">
      <w:r>
        <w:t xml:space="preserve">Dean heney </w:t>
      </w:r>
      <w:r w:rsidR="00922CFB">
        <w:t xml:space="preserve">– respond to an email </w:t>
      </w:r>
      <w:r w:rsidR="00DA2DC8">
        <w:t>–</w:t>
      </w:r>
      <w:r w:rsidR="00922CFB">
        <w:t xml:space="preserve"> </w:t>
      </w:r>
    </w:p>
    <w:p w14:paraId="5A69D5BD" w14:textId="5D7069D8" w:rsidR="00DA2DC8" w:rsidRDefault="00DA2DC8" w:rsidP="006A2B09"/>
    <w:p w14:paraId="3C996EEB" w14:textId="4888EF2A" w:rsidR="00DA2DC8" w:rsidRDefault="003B1D19" w:rsidP="006A2B09">
      <w:r>
        <w:t xml:space="preserve">James – Gisborne – phone </w:t>
      </w:r>
    </w:p>
    <w:p w14:paraId="484BEE0E" w14:textId="23F87A16" w:rsidR="006A529B" w:rsidRDefault="006A529B" w:rsidP="006A2B09"/>
    <w:p w14:paraId="0E706028" w14:textId="01B86D18" w:rsidR="006A529B" w:rsidRDefault="006A529B" w:rsidP="006A2B09">
      <w:r>
        <w:t>Mark Costello – phone</w:t>
      </w:r>
    </w:p>
    <w:p w14:paraId="2E99A55B" w14:textId="1B3DE5A6" w:rsidR="006A529B" w:rsidRDefault="006A529B" w:rsidP="006A2B09"/>
    <w:p w14:paraId="309FC010" w14:textId="77D67910" w:rsidR="006A529B" w:rsidRDefault="006A529B" w:rsidP="006A2B09">
      <w:r>
        <w:t>Craig cropper – deleted email and phone emails</w:t>
      </w:r>
    </w:p>
    <w:p w14:paraId="79EF5FA8" w14:textId="099A7250" w:rsidR="006A529B" w:rsidRDefault="006A529B" w:rsidP="006A2B09"/>
    <w:p w14:paraId="0520288E" w14:textId="6FD19873" w:rsidR="002273CD" w:rsidRDefault="002273CD" w:rsidP="006A2B09">
      <w:r>
        <w:t xml:space="preserve">Sofio </w:t>
      </w:r>
      <w:r w:rsidR="0046737F">
        <w:t>–</w:t>
      </w:r>
      <w:r>
        <w:t xml:space="preserve"> </w:t>
      </w:r>
    </w:p>
    <w:p w14:paraId="7C176517" w14:textId="56D26A50" w:rsidR="0046737F" w:rsidRDefault="0046737F" w:rsidP="006A2B09"/>
    <w:p w14:paraId="614566B0" w14:textId="630F6455" w:rsidR="0046737F" w:rsidRDefault="003A6CB0" w:rsidP="006A2B09">
      <w:r>
        <w:t xml:space="preserve">Leah </w:t>
      </w:r>
      <w:r w:rsidR="000C76F4">
        <w:t>–</w:t>
      </w:r>
      <w:r>
        <w:t xml:space="preserve"> </w:t>
      </w:r>
      <w:r w:rsidR="00C50CB5">
        <w:t xml:space="preserve">there are no parts just </w:t>
      </w:r>
      <w:r w:rsidR="000168A1">
        <w:t>freight</w:t>
      </w:r>
      <w:r w:rsidR="000C76F4">
        <w:t xml:space="preserve"> </w:t>
      </w:r>
      <w:r w:rsidR="00C50CB5">
        <w:t xml:space="preserve">charges </w:t>
      </w:r>
      <w:r w:rsidR="000C76F4">
        <w:t xml:space="preserve">– delivery/invoice remainder </w:t>
      </w:r>
    </w:p>
    <w:p w14:paraId="314497AD" w14:textId="6088F0C9" w:rsidR="00C50CB5" w:rsidRDefault="00C50CB5" w:rsidP="006A2B09">
      <w:r>
        <w:lastRenderedPageBreak/>
        <w:t>Cash fail</w:t>
      </w:r>
    </w:p>
    <w:p w14:paraId="008A3C0B" w14:textId="188DB210" w:rsidR="00C50CB5" w:rsidRDefault="00C50CB5" w:rsidP="006A2B09">
      <w:r>
        <w:t xml:space="preserve">Normal hit the delivery note and it will work </w:t>
      </w:r>
    </w:p>
    <w:p w14:paraId="0EF4D1D4" w14:textId="48DFD92C" w:rsidR="00C50CB5" w:rsidRDefault="00C50CB5" w:rsidP="006A2B09">
      <w:r>
        <w:t>Cash sale account</w:t>
      </w:r>
    </w:p>
    <w:p w14:paraId="4E9B4540" w14:textId="29762299" w:rsidR="00C50CB5" w:rsidRDefault="00C50CB5" w:rsidP="006A2B09">
      <w:r>
        <w:t>No option to process the freight – delivery note</w:t>
      </w:r>
    </w:p>
    <w:p w14:paraId="341A1D60" w14:textId="635AD295" w:rsidR="001371EC" w:rsidRDefault="001371EC" w:rsidP="006A2B09">
      <w:r>
        <w:t>No transfer order??</w:t>
      </w:r>
    </w:p>
    <w:p w14:paraId="2E4D8469" w14:textId="404EB08F" w:rsidR="001371EC" w:rsidRDefault="00DF0BE7" w:rsidP="006A2B09">
      <w:r>
        <w:t>Hit invoice</w:t>
      </w:r>
    </w:p>
    <w:p w14:paraId="25D82F53" w14:textId="719C40AA" w:rsidR="0090516E" w:rsidRDefault="0090516E" w:rsidP="006A2B09"/>
    <w:p w14:paraId="1269BED5" w14:textId="7300D0B4" w:rsidR="0090516E" w:rsidRDefault="0090516E" w:rsidP="006A2B09">
      <w:r>
        <w:t xml:space="preserve">Stephen dassler </w:t>
      </w:r>
      <w:r w:rsidR="00C603BC">
        <w:t>–</w:t>
      </w:r>
      <w:r>
        <w:t xml:space="preserve"> </w:t>
      </w:r>
      <w:r w:rsidR="00C603BC">
        <w:t xml:space="preserve">laptop with dock and 2 screens </w:t>
      </w:r>
    </w:p>
    <w:p w14:paraId="01536BC7" w14:textId="785A516F" w:rsidR="00844E60" w:rsidRDefault="00844E60" w:rsidP="006A2B09"/>
    <w:p w14:paraId="3BF30C9B" w14:textId="05EB852E" w:rsidR="00844E60" w:rsidRDefault="00844E60" w:rsidP="006A2B09">
      <w:r>
        <w:t xml:space="preserve">Mathew parker </w:t>
      </w:r>
      <w:r w:rsidR="00B63D05">
        <w:t>–</w:t>
      </w:r>
      <w:r>
        <w:t xml:space="preserve"> </w:t>
      </w:r>
      <w:r w:rsidR="00B63D05">
        <w:t>10.2.31.128</w:t>
      </w:r>
    </w:p>
    <w:p w14:paraId="3760EA3D" w14:textId="1C06E64D" w:rsidR="00E43B66" w:rsidRDefault="00E43B66" w:rsidP="006A2B09"/>
    <w:p w14:paraId="4FBDDE08" w14:textId="7DDBCCC9" w:rsidR="00E43B66" w:rsidRDefault="00E43B66" w:rsidP="006A2B09">
      <w:r>
        <w:t xml:space="preserve">Julie </w:t>
      </w:r>
    </w:p>
    <w:p w14:paraId="744C4256" w14:textId="2C99DF3F" w:rsidR="00540DC9" w:rsidRDefault="00540DC9" w:rsidP="006A2B09"/>
    <w:p w14:paraId="26162D0F" w14:textId="56E4C93D" w:rsidR="00540DC9" w:rsidRDefault="00540DC9" w:rsidP="006A2B09">
      <w:r w:rsidRPr="00540DC9">
        <w:t>COMAX - CAT Machine/Eng Daily Pricing</w:t>
      </w:r>
    </w:p>
    <w:p w14:paraId="2208FDD5" w14:textId="4DFE9198" w:rsidR="009006BB" w:rsidRDefault="009006BB" w:rsidP="006A2B09"/>
    <w:p w14:paraId="3A245D6B" w14:textId="4AD09CC0" w:rsidR="009006BB" w:rsidRDefault="009006BB" w:rsidP="006A2B09">
      <w:r>
        <w:t xml:space="preserve">Grant Stofberg </w:t>
      </w:r>
      <w:r w:rsidR="000453FA">
        <w:t>–</w:t>
      </w:r>
      <w:r>
        <w:t xml:space="preserve"> </w:t>
      </w:r>
    </w:p>
    <w:p w14:paraId="6DBE7875" w14:textId="401A4A9E" w:rsidR="000453FA" w:rsidRDefault="000453FA" w:rsidP="006A2B09"/>
    <w:p w14:paraId="4BAD5335" w14:textId="29A92BA6" w:rsidR="000453FA" w:rsidRDefault="000453FA" w:rsidP="006A2B09">
      <w:r>
        <w:t xml:space="preserve">Hamish Kirkness </w:t>
      </w:r>
      <w:r w:rsidR="00600970">
        <w:t>–</w:t>
      </w:r>
      <w:r>
        <w:t xml:space="preserve"> </w:t>
      </w:r>
    </w:p>
    <w:p w14:paraId="5C40DE69" w14:textId="59FC48F5" w:rsidR="00600970" w:rsidRDefault="00600970" w:rsidP="006A2B09"/>
    <w:p w14:paraId="3E87CE0C" w14:textId="3FE307A5" w:rsidR="00600970" w:rsidRDefault="00600970" w:rsidP="006A2B09">
      <w:r>
        <w:t xml:space="preserve">Michelle m </w:t>
      </w:r>
      <w:r w:rsidR="005E41DF">
        <w:t>–</w:t>
      </w:r>
      <w:r>
        <w:t xml:space="preserve"> </w:t>
      </w:r>
      <w:r w:rsidR="005E41DF">
        <w:t xml:space="preserve">confirm transaction has been fully invoiced </w:t>
      </w:r>
    </w:p>
    <w:p w14:paraId="03A92B5F" w14:textId="0BF19A9B" w:rsidR="00DC707D" w:rsidRDefault="00DC707D" w:rsidP="006A2B09"/>
    <w:p w14:paraId="4EC4DD89" w14:textId="4F8618B9" w:rsidR="00DC707D" w:rsidRDefault="00DC707D" w:rsidP="006A2B09">
      <w:r>
        <w:t xml:space="preserve">Craig peters </w:t>
      </w:r>
      <w:r w:rsidR="00CA62FE">
        <w:t>–</w:t>
      </w:r>
      <w:r>
        <w:t xml:space="preserve"> </w:t>
      </w:r>
      <w:r w:rsidR="00CA62FE">
        <w:t>Coudltn connect to network drive</w:t>
      </w:r>
    </w:p>
    <w:p w14:paraId="666F53A9" w14:textId="57E96E28" w:rsidR="00EE77A0" w:rsidRDefault="00EE77A0" w:rsidP="006A2B09"/>
    <w:p w14:paraId="3133E6B9" w14:textId="5749D44F" w:rsidR="00EE77A0" w:rsidRDefault="00F75403" w:rsidP="00F75403">
      <w:pPr>
        <w:pStyle w:val="Heading1"/>
      </w:pPr>
      <w:r>
        <w:t>16/04/2021</w:t>
      </w:r>
    </w:p>
    <w:p w14:paraId="4662C087" w14:textId="5580CF1D" w:rsidR="00F75403" w:rsidRDefault="00F75403" w:rsidP="00F75403"/>
    <w:p w14:paraId="49965DBB" w14:textId="1134336A" w:rsidR="00F75403" w:rsidRDefault="00086ED0" w:rsidP="00F75403">
      <w:r>
        <w:t xml:space="preserve">Nathan welch </w:t>
      </w:r>
      <w:r w:rsidR="00110CCE">
        <w:t>–</w:t>
      </w:r>
      <w:r>
        <w:t xml:space="preserve"> </w:t>
      </w:r>
    </w:p>
    <w:p w14:paraId="4ECF54FA" w14:textId="1AA53351" w:rsidR="00110CCE" w:rsidRDefault="00110CCE" w:rsidP="00F75403"/>
    <w:p w14:paraId="4EAE71AF" w14:textId="039E22D5" w:rsidR="00110CCE" w:rsidRDefault="00110CCE" w:rsidP="00F75403">
      <w:r>
        <w:t xml:space="preserve">Vickie warren </w:t>
      </w:r>
      <w:r w:rsidR="00AB3931">
        <w:t>–</w:t>
      </w:r>
      <w:r>
        <w:t xml:space="preserve"> </w:t>
      </w:r>
      <w:r w:rsidR="00AB3931">
        <w:t>transfers –</w:t>
      </w:r>
    </w:p>
    <w:p w14:paraId="18A1F80B" w14:textId="684B6DDC" w:rsidR="00AB3931" w:rsidRDefault="00AB3931" w:rsidP="00F75403">
      <w:r>
        <w:t>Service calls – client stop working error</w:t>
      </w:r>
      <w:r w:rsidR="00F44510">
        <w:t xml:space="preserve"> when opening service segments – naxt crashes</w:t>
      </w:r>
    </w:p>
    <w:p w14:paraId="30C28E81" w14:textId="32E1AED3" w:rsidR="00F52812" w:rsidRDefault="00F52812" w:rsidP="00F75403"/>
    <w:p w14:paraId="16FCA4D4" w14:textId="2CBD2122" w:rsidR="00F52812" w:rsidRDefault="00F52812" w:rsidP="00F75403">
      <w:r>
        <w:t xml:space="preserve">Peter swan </w:t>
      </w:r>
      <w:r w:rsidR="00C75C27">
        <w:t>–</w:t>
      </w:r>
      <w:r>
        <w:t xml:space="preserve"> </w:t>
      </w:r>
      <w:r w:rsidR="00C75C27">
        <w:t>4.23pm</w:t>
      </w:r>
    </w:p>
    <w:p w14:paraId="6EACD8DC" w14:textId="78086302" w:rsidR="00B21F33" w:rsidRDefault="00B21F33" w:rsidP="00F75403"/>
    <w:p w14:paraId="74CB43ED" w14:textId="3E45735D" w:rsidR="00B21F33" w:rsidRDefault="00B21F33" w:rsidP="00F75403">
      <w:r>
        <w:t xml:space="preserve">Blair hocken – naxt </w:t>
      </w:r>
    </w:p>
    <w:p w14:paraId="09677F05" w14:textId="62809A30" w:rsidR="006D23D4" w:rsidRDefault="006D23D4" w:rsidP="00F75403"/>
    <w:p w14:paraId="7AA80631" w14:textId="6EBF8B37" w:rsidR="006D23D4" w:rsidRDefault="006D23D4" w:rsidP="00F75403">
      <w:r>
        <w:t xml:space="preserve">Vickie </w:t>
      </w:r>
    </w:p>
    <w:p w14:paraId="454CBA8F" w14:textId="2B9DEA46" w:rsidR="003E766F" w:rsidRDefault="003E766F" w:rsidP="00F75403"/>
    <w:p w14:paraId="2EB19BFF" w14:textId="4D4E3C41" w:rsidR="001C4CC8" w:rsidRDefault="003E766F" w:rsidP="00F75403">
      <w:r>
        <w:t xml:space="preserve">Sam Aldridge </w:t>
      </w:r>
      <w:r w:rsidR="001C4CC8">
        <w:t>–</w:t>
      </w:r>
      <w:r>
        <w:t xml:space="preserve"> </w:t>
      </w:r>
      <w:r w:rsidR="001C4CC8">
        <w:t>Cameron vaug</w:t>
      </w:r>
      <w:r w:rsidR="00694EC6">
        <w:t>n – usually shows up</w:t>
      </w:r>
      <w:r w:rsidR="00F070EB">
        <w:t xml:space="preserve"> in scheduler but not this morning – apparently it took a while for Cameron to put in his timesheets</w:t>
      </w:r>
    </w:p>
    <w:p w14:paraId="4D6A6D31" w14:textId="06EBDA01" w:rsidR="00B41715" w:rsidRDefault="00B41715" w:rsidP="00F75403"/>
    <w:p w14:paraId="21170CBE" w14:textId="03C0CE79" w:rsidR="00B41715" w:rsidRDefault="00B41715" w:rsidP="00F75403">
      <w:r>
        <w:t xml:space="preserve">Leigh Webley </w:t>
      </w:r>
      <w:r w:rsidR="00B155BD">
        <w:t>–</w:t>
      </w:r>
      <w:r>
        <w:t xml:space="preserve"> </w:t>
      </w:r>
    </w:p>
    <w:p w14:paraId="1659F756" w14:textId="16BDA6B7" w:rsidR="00B155BD" w:rsidRDefault="00B155BD" w:rsidP="00F75403"/>
    <w:p w14:paraId="04B17B26" w14:textId="52D51DA2" w:rsidR="00B155BD" w:rsidRDefault="00B155BD" w:rsidP="00F75403">
      <w:r>
        <w:t xml:space="preserve">Emily carter </w:t>
      </w:r>
      <w:r w:rsidR="00E92D5C">
        <w:t>–</w:t>
      </w:r>
      <w:r>
        <w:t xml:space="preserve"> </w:t>
      </w:r>
    </w:p>
    <w:p w14:paraId="05872687" w14:textId="01C49220" w:rsidR="00E92D5C" w:rsidRDefault="00E92D5C" w:rsidP="00F75403"/>
    <w:p w14:paraId="6D267D8F" w14:textId="06BB3C04" w:rsidR="001108D2" w:rsidRDefault="001108D2" w:rsidP="00F75403">
      <w:r>
        <w:t xml:space="preserve">Owen </w:t>
      </w:r>
    </w:p>
    <w:p w14:paraId="57FA1974" w14:textId="30AF533B" w:rsidR="000A1450" w:rsidRDefault="000A1450" w:rsidP="00F75403"/>
    <w:p w14:paraId="5118BAFA" w14:textId="0EA18D57" w:rsidR="000A1450" w:rsidRDefault="006E3FDC" w:rsidP="00F75403">
      <w:r>
        <w:t>L</w:t>
      </w:r>
      <w:r w:rsidR="000A1450">
        <w:t>eticia</w:t>
      </w:r>
    </w:p>
    <w:p w14:paraId="1E777B0F" w14:textId="66B8085D" w:rsidR="006E3FDC" w:rsidRDefault="006E3FDC" w:rsidP="00F75403"/>
    <w:p w14:paraId="3D25B5BF" w14:textId="26DF6CF9" w:rsidR="006E3FDC" w:rsidRDefault="006E3FDC" w:rsidP="00F75403">
      <w:r>
        <w:t xml:space="preserve">Scott w </w:t>
      </w:r>
      <w:r w:rsidR="00163C1B">
        <w:t>–</w:t>
      </w:r>
      <w:r>
        <w:t xml:space="preserve"> </w:t>
      </w:r>
      <w:r w:rsidR="00163C1B">
        <w:t xml:space="preserve">footage need to play </w:t>
      </w:r>
      <w:r w:rsidR="00642F94">
        <w:t>–</w:t>
      </w:r>
      <w:r w:rsidR="00163C1B">
        <w:t xml:space="preserve"> </w:t>
      </w:r>
    </w:p>
    <w:p w14:paraId="6E8D1577" w14:textId="646453A3" w:rsidR="00642F94" w:rsidRDefault="00642F94" w:rsidP="00F75403"/>
    <w:p w14:paraId="77E9837B" w14:textId="069ADA28" w:rsidR="00642F94" w:rsidRDefault="00642F94" w:rsidP="00F75403">
      <w:r>
        <w:t xml:space="preserve">Vickie </w:t>
      </w:r>
    </w:p>
    <w:p w14:paraId="7DAFEA86" w14:textId="60C50725" w:rsidR="00482797" w:rsidRDefault="00482797" w:rsidP="00F75403"/>
    <w:p w14:paraId="01B00903" w14:textId="5267285B" w:rsidR="00482797" w:rsidRDefault="00482797" w:rsidP="00F75403">
      <w:r>
        <w:t xml:space="preserve">Lance dowell </w:t>
      </w:r>
      <w:r w:rsidR="00DB4733">
        <w:t>–</w:t>
      </w:r>
      <w:r>
        <w:t xml:space="preserve"> </w:t>
      </w:r>
    </w:p>
    <w:p w14:paraId="0F65B0CA" w14:textId="5A8400DA" w:rsidR="00DB4733" w:rsidRDefault="00DB4733" w:rsidP="00F75403"/>
    <w:p w14:paraId="15218437" w14:textId="4D9A2672" w:rsidR="00DB4733" w:rsidRDefault="00DB4733" w:rsidP="00F75403">
      <w:r>
        <w:t xml:space="preserve">Mark Costello </w:t>
      </w:r>
      <w:r w:rsidR="00037F3F">
        <w:t>–</w:t>
      </w:r>
      <w:r>
        <w:t xml:space="preserve"> </w:t>
      </w:r>
    </w:p>
    <w:p w14:paraId="1C596D80" w14:textId="2DC1CA38" w:rsidR="00037F3F" w:rsidRDefault="00037F3F" w:rsidP="00F75403"/>
    <w:p w14:paraId="7E7781E9" w14:textId="7DF0D533" w:rsidR="00037F3F" w:rsidRDefault="00037F3F" w:rsidP="00F75403">
      <w:r>
        <w:t xml:space="preserve">Ian </w:t>
      </w:r>
      <w:r w:rsidR="00285159">
        <w:t>ullyett</w:t>
      </w:r>
    </w:p>
    <w:p w14:paraId="1B300954" w14:textId="1CE2A27A" w:rsidR="008418A4" w:rsidRDefault="008418A4" w:rsidP="00F75403"/>
    <w:p w14:paraId="3D7FD652" w14:textId="72D3C285" w:rsidR="008418A4" w:rsidRDefault="008418A4" w:rsidP="00F75403">
      <w:r>
        <w:t xml:space="preserve">Candice </w:t>
      </w:r>
      <w:r w:rsidR="00D928F3">
        <w:t>–</w:t>
      </w:r>
      <w:r>
        <w:t xml:space="preserve"> </w:t>
      </w:r>
      <w:r w:rsidR="000E214C">
        <w:t>cxf</w:t>
      </w:r>
    </w:p>
    <w:p w14:paraId="2738AE4A" w14:textId="40DA5856" w:rsidR="00D928F3" w:rsidRDefault="00D928F3" w:rsidP="00F75403"/>
    <w:p w14:paraId="137BA400" w14:textId="37BD3D94" w:rsidR="00D928F3" w:rsidRDefault="00D928F3" w:rsidP="00F75403">
      <w:r>
        <w:t xml:space="preserve">Sean fox </w:t>
      </w:r>
      <w:r w:rsidR="00FF68C2">
        <w:t>–</w:t>
      </w:r>
      <w:r>
        <w:t xml:space="preserve"> </w:t>
      </w:r>
      <w:r w:rsidR="00FF68C2">
        <w:t xml:space="preserve">naxt </w:t>
      </w:r>
      <w:r w:rsidR="00F67D56">
        <w:t>–</w:t>
      </w:r>
      <w:r w:rsidR="00FF68C2">
        <w:t xml:space="preserve"> </w:t>
      </w:r>
    </w:p>
    <w:p w14:paraId="037ED38A" w14:textId="71F02417" w:rsidR="00F67D56" w:rsidRDefault="00F67D56" w:rsidP="00F75403"/>
    <w:p w14:paraId="67C6322C" w14:textId="47D322E8" w:rsidR="00BB72A4" w:rsidRDefault="002073A9" w:rsidP="00F75403">
      <w:r>
        <w:t xml:space="preserve">Steve – Rotorua </w:t>
      </w:r>
      <w:r w:rsidR="009C56BD">
        <w:t>–</w:t>
      </w:r>
      <w:r>
        <w:t xml:space="preserve"> </w:t>
      </w:r>
      <w:r w:rsidR="009C56BD">
        <w:t xml:space="preserve">job unposted hours </w:t>
      </w:r>
      <w:r w:rsidR="00C63849">
        <w:t>–</w:t>
      </w:r>
      <w:r w:rsidR="009C56BD">
        <w:t xml:space="preserve"> </w:t>
      </w:r>
    </w:p>
    <w:p w14:paraId="71119CD4" w14:textId="09EEE89D" w:rsidR="00C63849" w:rsidRDefault="00C63849" w:rsidP="00F75403"/>
    <w:p w14:paraId="2D5E89B5" w14:textId="3DEF515E" w:rsidR="00C63849" w:rsidRDefault="00C63849" w:rsidP="00C63849">
      <w:pPr>
        <w:pStyle w:val="Heading1"/>
      </w:pPr>
      <w:r>
        <w:t>27/04</w:t>
      </w:r>
    </w:p>
    <w:p w14:paraId="211163F5" w14:textId="33347B8E" w:rsidR="00C63849" w:rsidRDefault="00C63849" w:rsidP="00C63849"/>
    <w:p w14:paraId="7F74D059" w14:textId="02A22BCE" w:rsidR="00C63849" w:rsidRDefault="00506305" w:rsidP="00C63849">
      <w:r>
        <w:t>Mike van der sluys</w:t>
      </w:r>
      <w:r w:rsidR="00220D62">
        <w:t xml:space="preserve"> – deleted a whole heap of emails and emptied out </w:t>
      </w:r>
      <w:r w:rsidR="008736E8">
        <w:t>deleted items now outlook keeps asking to repair mail profile</w:t>
      </w:r>
    </w:p>
    <w:p w14:paraId="2277392E" w14:textId="23848350" w:rsidR="00DF39ED" w:rsidRDefault="008034AD" w:rsidP="00C63849">
      <w:r>
        <w:lastRenderedPageBreak/>
        <w:t xml:space="preserve">Sean fox </w:t>
      </w:r>
      <w:r w:rsidR="00145301">
        <w:t>–</w:t>
      </w:r>
      <w:r>
        <w:t xml:space="preserve"> </w:t>
      </w:r>
      <w:r w:rsidR="00145301">
        <w:t>find printer on guy laptop</w:t>
      </w:r>
      <w:r w:rsidR="00C6510D">
        <w:t xml:space="preserve"> </w:t>
      </w:r>
      <w:r w:rsidR="00EF50F5">
        <w:t>–</w:t>
      </w:r>
      <w:r w:rsidR="00C6510D">
        <w:t xml:space="preserve"> cinvc</w:t>
      </w:r>
    </w:p>
    <w:p w14:paraId="4BD4647F" w14:textId="2DAE6284" w:rsidR="00EF50F5" w:rsidRDefault="00EF50F5" w:rsidP="00C63849"/>
    <w:p w14:paraId="16061C40" w14:textId="61AB833D" w:rsidR="00EF50F5" w:rsidRDefault="00EF50F5" w:rsidP="00C63849">
      <w:r>
        <w:t>Des Johnstone – contacts – send emails from phone</w:t>
      </w:r>
    </w:p>
    <w:p w14:paraId="0BD6A650" w14:textId="44B6F4CC" w:rsidR="0044366E" w:rsidRDefault="0044366E" w:rsidP="00C63849"/>
    <w:p w14:paraId="39DA169E" w14:textId="0C84BCF9" w:rsidR="0044366E" w:rsidRDefault="0044366E" w:rsidP="00C63849">
      <w:r>
        <w:t xml:space="preserve">Emily – naxt </w:t>
      </w:r>
      <w:r w:rsidR="000529A5">
        <w:t>–</w:t>
      </w:r>
    </w:p>
    <w:p w14:paraId="1FC59085" w14:textId="5B52490A" w:rsidR="000529A5" w:rsidRDefault="000529A5" w:rsidP="00C63849"/>
    <w:p w14:paraId="7EC8E164" w14:textId="3BDFA4B7" w:rsidR="000529A5" w:rsidRDefault="000529A5" w:rsidP="00C63849">
      <w:r>
        <w:t xml:space="preserve">Phil Duncan </w:t>
      </w:r>
      <w:r w:rsidR="000F2B52">
        <w:t>–</w:t>
      </w:r>
      <w:r>
        <w:t xml:space="preserve"> </w:t>
      </w:r>
      <w:r w:rsidR="00EB7A5B">
        <w:t>029200</w:t>
      </w:r>
      <w:r w:rsidR="00C67749">
        <w:t>8053</w:t>
      </w:r>
      <w:r w:rsidR="000F2B52">
        <w:t xml:space="preserve"> forwarding to pete</w:t>
      </w:r>
    </w:p>
    <w:p w14:paraId="0DBEE410" w14:textId="6F3FFCA5" w:rsidR="00E225E7" w:rsidRDefault="00E225E7" w:rsidP="00C63849"/>
    <w:p w14:paraId="04CC470C" w14:textId="034F21DE" w:rsidR="00E225E7" w:rsidRDefault="00E225E7" w:rsidP="00C63849">
      <w:r>
        <w:t xml:space="preserve">Lee johnson </w:t>
      </w:r>
      <w:r w:rsidR="00B41CC9">
        <w:t>–</w:t>
      </w:r>
      <w:r>
        <w:t xml:space="preserve"> </w:t>
      </w:r>
      <w:r w:rsidR="00B41CC9">
        <w:t>dave</w:t>
      </w:r>
      <w:r w:rsidR="00117A28">
        <w:t xml:space="preserve">’s phone </w:t>
      </w:r>
    </w:p>
    <w:p w14:paraId="0DD2E23F" w14:textId="6E3E3EE3" w:rsidR="00DE7749" w:rsidRDefault="00DE7749" w:rsidP="00C63849"/>
    <w:p w14:paraId="64FF7D8E" w14:textId="3E15C515" w:rsidR="00DE7749" w:rsidRDefault="004610AB" w:rsidP="00C63849">
      <w:r>
        <w:t xml:space="preserve">Phil Duncan – sharepoint new member </w:t>
      </w:r>
    </w:p>
    <w:p w14:paraId="643679B0" w14:textId="18E74495" w:rsidR="00144D28" w:rsidRDefault="00144D28" w:rsidP="00C63849"/>
    <w:p w14:paraId="7B3ED454" w14:textId="0817E238" w:rsidR="00144D28" w:rsidRDefault="00144D28" w:rsidP="00C63849">
      <w:r>
        <w:t xml:space="preserve">Jan Hibberd </w:t>
      </w:r>
      <w:r w:rsidR="001416AD">
        <w:t>–</w:t>
      </w:r>
      <w:r>
        <w:t xml:space="preserve"> </w:t>
      </w:r>
      <w:r w:rsidR="001416AD">
        <w:t>create a cycle count journal – was taking a while – 1.42 – 1.45pm – counting journals still trying to load</w:t>
      </w:r>
      <w:r w:rsidR="00FA26E3">
        <w:t>.</w:t>
      </w:r>
    </w:p>
    <w:p w14:paraId="174E2A8E" w14:textId="7ADDAC4E" w:rsidR="00FA26E3" w:rsidRDefault="00FA26E3" w:rsidP="00C63849">
      <w:r>
        <w:t>Cleared appdata and logged off from director – see how that goes</w:t>
      </w:r>
    </w:p>
    <w:p w14:paraId="25281889" w14:textId="0E41FE57" w:rsidR="00012820" w:rsidRDefault="00012820" w:rsidP="00C63849"/>
    <w:p w14:paraId="14C6F66C" w14:textId="2C724C50" w:rsidR="00012820" w:rsidRDefault="00012820" w:rsidP="00C63849">
      <w:r>
        <w:t xml:space="preserve">Chantel </w:t>
      </w:r>
      <w:r w:rsidR="00F57FF4">
        <w:t>–</w:t>
      </w:r>
      <w:r>
        <w:t xml:space="preserve"> </w:t>
      </w:r>
      <w:r w:rsidR="00F57FF4">
        <w:t>service call we thought was ?? – Katrina helped with invoice etc – got the parts and credit is posted  but wasn’t actually finished – need to credit the stock</w:t>
      </w:r>
      <w:r w:rsidR="00B714E4">
        <w:t xml:space="preserve"> but how when its already been posted. </w:t>
      </w:r>
      <w:r w:rsidR="008C27F0">
        <w:t xml:space="preserve">– reopened sc on </w:t>
      </w:r>
      <w:r w:rsidR="00271B2D">
        <w:t>F</w:t>
      </w:r>
      <w:r w:rsidR="008C27F0">
        <w:t>riday</w:t>
      </w:r>
    </w:p>
    <w:p w14:paraId="5D95B671" w14:textId="0AABB7D1" w:rsidR="00271B2D" w:rsidRDefault="00271B2D" w:rsidP="00C63849">
      <w:r>
        <w:t>238</w:t>
      </w:r>
      <w:r w:rsidR="00E16ECE">
        <w:t>819</w:t>
      </w:r>
    </w:p>
    <w:p w14:paraId="78B77190" w14:textId="308C9AB3" w:rsidR="008C6EC3" w:rsidRDefault="008C6EC3" w:rsidP="00C63849"/>
    <w:p w14:paraId="1D178265" w14:textId="1B872C9B" w:rsidR="008C6EC3" w:rsidRDefault="008C6EC3" w:rsidP="00C63849">
      <w:r>
        <w:t xml:space="preserve">Simon Whelan – no naxt </w:t>
      </w:r>
    </w:p>
    <w:p w14:paraId="2BC6FB65" w14:textId="0BA7174E" w:rsidR="009F4AF9" w:rsidRDefault="009F4AF9" w:rsidP="00C63849"/>
    <w:p w14:paraId="782102B5" w14:textId="4AC2F0B6" w:rsidR="009F4AF9" w:rsidRDefault="009F4AF9" w:rsidP="00C63849">
      <w:r>
        <w:t xml:space="preserve">Michelle m – greg Irvine </w:t>
      </w:r>
      <w:r w:rsidR="00BF577D">
        <w:t>–</w:t>
      </w:r>
      <w:r>
        <w:t xml:space="preserve"> </w:t>
      </w:r>
      <w:r w:rsidR="00BF577D">
        <w:t>schedule – cant fit info</w:t>
      </w:r>
    </w:p>
    <w:p w14:paraId="339963F7" w14:textId="1E9CB926" w:rsidR="00B755EF" w:rsidRDefault="00B755EF" w:rsidP="00C63849"/>
    <w:p w14:paraId="7D77A60A" w14:textId="26EA991A" w:rsidR="00B755EF" w:rsidRDefault="00B755EF" w:rsidP="00B755EF">
      <w:pPr>
        <w:pStyle w:val="Heading1"/>
      </w:pPr>
      <w:r>
        <w:t>28/04</w:t>
      </w:r>
    </w:p>
    <w:p w14:paraId="11003485" w14:textId="4FEB7D06" w:rsidR="00B755EF" w:rsidRDefault="00B755EF" w:rsidP="00B755EF"/>
    <w:p w14:paraId="18283D8D" w14:textId="7531E62D" w:rsidR="00B755EF" w:rsidRDefault="00CE34E4" w:rsidP="00B755EF">
      <w:r>
        <w:t xml:space="preserve">James </w:t>
      </w:r>
    </w:p>
    <w:p w14:paraId="165833C0" w14:textId="50C619B3" w:rsidR="003A00FA" w:rsidRDefault="003A00FA" w:rsidP="00B755EF"/>
    <w:p w14:paraId="5AD4D6C5" w14:textId="21D9A5FF" w:rsidR="003A00FA" w:rsidRDefault="003A00FA" w:rsidP="00B755EF">
      <w:r>
        <w:t xml:space="preserve">Cody cooper </w:t>
      </w:r>
      <w:r w:rsidR="001C1C9F">
        <w:t xml:space="preserve">– phone – 079587976 </w:t>
      </w:r>
      <w:r w:rsidR="00961423">
        <w:t>–</w:t>
      </w:r>
      <w:r w:rsidR="001C1C9F">
        <w:t xml:space="preserve"> </w:t>
      </w:r>
      <w:r w:rsidR="00961423">
        <w:t>not really connecting and when it does it just drops the call</w:t>
      </w:r>
    </w:p>
    <w:p w14:paraId="35C1DF76" w14:textId="69A671B4" w:rsidR="007051DF" w:rsidRDefault="007051DF" w:rsidP="00B755EF"/>
    <w:p w14:paraId="3164FD4E" w14:textId="1A4CE9BF" w:rsidR="007051DF" w:rsidRDefault="007051DF" w:rsidP="00B755EF">
      <w:r>
        <w:t xml:space="preserve">Paul de haan </w:t>
      </w:r>
      <w:r w:rsidR="005A406C">
        <w:t>–</w:t>
      </w:r>
      <w:r>
        <w:t xml:space="preserve"> </w:t>
      </w:r>
      <w:r w:rsidR="005A406C">
        <w:t>qr code</w:t>
      </w:r>
      <w:r w:rsidR="00DA0531">
        <w:t xml:space="preserve"> </w:t>
      </w:r>
      <w:r w:rsidR="00B12F52">
        <w:t>–</w:t>
      </w:r>
      <w:r w:rsidR="002963E2">
        <w:t xml:space="preserve"> </w:t>
      </w:r>
      <w:r w:rsidR="009C298D" w:rsidRPr="009C298D">
        <w:t>r52m70n1grr</w:t>
      </w:r>
    </w:p>
    <w:p w14:paraId="13AFFB2A" w14:textId="446BE6E1" w:rsidR="006E7920" w:rsidRDefault="006E7920" w:rsidP="00B755EF">
      <w:r>
        <w:t>Video on caterpillar channel one – caterpillardealer.com</w:t>
      </w:r>
    </w:p>
    <w:p w14:paraId="7A850ECA" w14:textId="4580F662" w:rsidR="00C70E2B" w:rsidRDefault="00C70E2B" w:rsidP="00B755EF"/>
    <w:p w14:paraId="7F78E9D6" w14:textId="716D128A" w:rsidR="00AD6307" w:rsidRDefault="00AD6307" w:rsidP="00B755EF">
      <w:r>
        <w:t>Emmalee – storeman computer</w:t>
      </w:r>
    </w:p>
    <w:p w14:paraId="006D2B9A" w14:textId="676218D9" w:rsidR="00D90C3F" w:rsidRDefault="00B5050D" w:rsidP="00B755EF">
      <w:r>
        <w:t>P</w:t>
      </w:r>
      <w:r w:rsidR="00D90C3F">
        <w:t>aul</w:t>
      </w:r>
      <w:r w:rsidR="00AD106A">
        <w:t xml:space="preserve"> chattel</w:t>
      </w:r>
    </w:p>
    <w:p w14:paraId="39602715" w14:textId="44BEFB9B" w:rsidR="00AD106A" w:rsidRDefault="00AD106A" w:rsidP="00B755EF">
      <w:r>
        <w:t>Dt21pav31</w:t>
      </w:r>
    </w:p>
    <w:p w14:paraId="6DC744A5" w14:textId="10A157E5" w:rsidR="00004F10" w:rsidRDefault="00004F10" w:rsidP="00B755EF"/>
    <w:p w14:paraId="18B599AD" w14:textId="1F70D890" w:rsidR="00004F10" w:rsidRDefault="00004F10" w:rsidP="00B755EF">
      <w:r>
        <w:t>Ethan willets – freight estimator tool in naxt</w:t>
      </w:r>
    </w:p>
    <w:p w14:paraId="4730D8BD" w14:textId="76D7D13F" w:rsidR="000544B9" w:rsidRDefault="000544B9" w:rsidP="00B755EF">
      <w:r>
        <w:t>Kicked out of naxt via director</w:t>
      </w:r>
    </w:p>
    <w:p w14:paraId="50834BF5" w14:textId="6B03EC97" w:rsidR="000544B9" w:rsidRDefault="00566C0F" w:rsidP="00B755EF">
      <w:r>
        <w:t>5750496</w:t>
      </w:r>
    </w:p>
    <w:p w14:paraId="10984AA1" w14:textId="3D73BA03" w:rsidR="00BF4A7D" w:rsidRDefault="00BF4A7D" w:rsidP="00B755EF"/>
    <w:p w14:paraId="1BB3CF6C" w14:textId="38083860" w:rsidR="00BF4A7D" w:rsidRDefault="00BF4A7D" w:rsidP="00B755EF">
      <w:r>
        <w:t xml:space="preserve">Leticia </w:t>
      </w:r>
      <w:r w:rsidR="00356351">
        <w:t>–</w:t>
      </w:r>
      <w:r>
        <w:t xml:space="preserve"> </w:t>
      </w:r>
      <w:r w:rsidR="00356351">
        <w:t xml:space="preserve">barb has put timecard with allowance sco – cant adjust – has to do negative line in SC </w:t>
      </w:r>
      <w:r w:rsidR="00433848">
        <w:t>–</w:t>
      </w:r>
      <w:r w:rsidR="00356351">
        <w:t xml:space="preserve"> </w:t>
      </w:r>
      <w:r w:rsidR="00433848">
        <w:t>sco showing quanittiy of 10 when it should be 1</w:t>
      </w:r>
      <w:r w:rsidR="00AE0676">
        <w:t xml:space="preserve"> </w:t>
      </w:r>
      <w:r w:rsidR="00962447">
        <w:t>–</w:t>
      </w:r>
      <w:r w:rsidR="00AE0676">
        <w:t xml:space="preserve"> </w:t>
      </w:r>
    </w:p>
    <w:p w14:paraId="213F4D8A" w14:textId="2E67802F" w:rsidR="00962447" w:rsidRDefault="00962447" w:rsidP="00B755EF"/>
    <w:p w14:paraId="53AD6596" w14:textId="2AD86374" w:rsidR="00962447" w:rsidRDefault="00962447" w:rsidP="00B755EF">
      <w:r>
        <w:t>Shayne kenndy</w:t>
      </w:r>
    </w:p>
    <w:p w14:paraId="4A6C136F" w14:textId="2F326F4E" w:rsidR="000E4F2F" w:rsidRDefault="000E4F2F" w:rsidP="00B755EF"/>
    <w:p w14:paraId="3CE4BEFB" w14:textId="5427F437" w:rsidR="000E4F2F" w:rsidRDefault="000E4F2F" w:rsidP="00B755EF">
      <w:r>
        <w:t xml:space="preserve">Leah baron </w:t>
      </w:r>
      <w:r w:rsidR="00E85A22">
        <w:t>–</w:t>
      </w:r>
      <w:r>
        <w:t xml:space="preserve"> </w:t>
      </w:r>
      <w:r w:rsidR="00E85A22">
        <w:t xml:space="preserve">creating quote – tried to send </w:t>
      </w:r>
    </w:p>
    <w:p w14:paraId="1BD0D6A6" w14:textId="659EACF2" w:rsidR="00E85A22" w:rsidRDefault="00E85A22" w:rsidP="00B755EF">
      <w:r>
        <w:t>T210</w:t>
      </w:r>
      <w:r w:rsidR="00F94A63">
        <w:t>LXB</w:t>
      </w:r>
    </w:p>
    <w:p w14:paraId="135DAE70" w14:textId="0BF9AF18" w:rsidR="00886E9A" w:rsidRDefault="00886E9A" w:rsidP="00B755EF"/>
    <w:p w14:paraId="04BEEC3C" w14:textId="031038A9" w:rsidR="00886E9A" w:rsidRDefault="00886E9A" w:rsidP="00B755EF">
      <w:r>
        <w:t xml:space="preserve">Grant Stofberg </w:t>
      </w:r>
      <w:r w:rsidR="00DE5A90">
        <w:t>–</w:t>
      </w:r>
      <w:r>
        <w:t xml:space="preserve"> </w:t>
      </w:r>
      <w:r w:rsidR="00DE5A90">
        <w:t xml:space="preserve">chantel finishes today </w:t>
      </w:r>
      <w:r w:rsidR="002E750D">
        <w:t>–</w:t>
      </w:r>
      <w:r w:rsidR="00DE5A90">
        <w:t xml:space="preserve"> </w:t>
      </w:r>
      <w:r w:rsidR="002E750D">
        <w:t xml:space="preserve">Samantha </w:t>
      </w:r>
    </w:p>
    <w:p w14:paraId="205A57D4" w14:textId="44E82ED8" w:rsidR="0035790F" w:rsidRDefault="0035790F" w:rsidP="00B755EF"/>
    <w:p w14:paraId="1A59E23F" w14:textId="0C2D58CC" w:rsidR="0035790F" w:rsidRDefault="0035790F" w:rsidP="00B755EF">
      <w:r>
        <w:t xml:space="preserve">Taryn murray </w:t>
      </w:r>
      <w:r w:rsidR="00E951D7">
        <w:t>–</w:t>
      </w:r>
      <w:r>
        <w:t xml:space="preserve"> </w:t>
      </w:r>
      <w:r w:rsidR="00E951D7">
        <w:t xml:space="preserve">naxt not working </w:t>
      </w:r>
    </w:p>
    <w:p w14:paraId="42B4368B" w14:textId="169D4153" w:rsidR="008B119B" w:rsidRDefault="008B119B" w:rsidP="00B755EF"/>
    <w:p w14:paraId="29DFC3ED" w14:textId="0CE70F07" w:rsidR="008B119B" w:rsidRDefault="008B119B" w:rsidP="00B755EF">
      <w:r>
        <w:t xml:space="preserve">Julie </w:t>
      </w:r>
      <w:r w:rsidR="004E5084">
        <w:t>–</w:t>
      </w:r>
      <w:r>
        <w:t xml:space="preserve"> </w:t>
      </w:r>
      <w:r w:rsidR="004E5084">
        <w:t xml:space="preserve">chris sent a word doc </w:t>
      </w:r>
      <w:r w:rsidR="00CE4527">
        <w:t>–</w:t>
      </w:r>
      <w:r w:rsidR="004E5084">
        <w:t xml:space="preserve"> </w:t>
      </w:r>
    </w:p>
    <w:p w14:paraId="02FA949B" w14:textId="17383259" w:rsidR="00CE4527" w:rsidRDefault="00CE4527" w:rsidP="00B755EF"/>
    <w:p w14:paraId="61F039A7" w14:textId="11B141F7" w:rsidR="00CE4527" w:rsidRDefault="00CE4527" w:rsidP="00B755EF">
      <w:r>
        <w:t xml:space="preserve">Simon perks </w:t>
      </w:r>
      <w:r w:rsidR="00541332">
        <w:t>–</w:t>
      </w:r>
      <w:r>
        <w:t xml:space="preserve"> </w:t>
      </w:r>
      <w:r w:rsidR="00541332">
        <w:t>big invoice trying to close but isn’t going to close – sc226319</w:t>
      </w:r>
    </w:p>
    <w:p w14:paraId="583C496A" w14:textId="1BD9598D" w:rsidR="00BE700F" w:rsidRDefault="00BE700F" w:rsidP="00B755EF"/>
    <w:p w14:paraId="7C4D3B3A" w14:textId="71F55F9F" w:rsidR="00BE700F" w:rsidRDefault="00BE700F" w:rsidP="00B755EF">
      <w:r>
        <w:t xml:space="preserve">Danielle murphy - </w:t>
      </w:r>
    </w:p>
    <w:p w14:paraId="6629BFB2" w14:textId="69F47507" w:rsidR="00B5050D" w:rsidRDefault="00B5050D" w:rsidP="00B755EF"/>
    <w:p w14:paraId="623A7D2F" w14:textId="5C507786" w:rsidR="00044883" w:rsidRDefault="00044883" w:rsidP="00044883">
      <w:pPr>
        <w:pStyle w:val="Heading1"/>
      </w:pPr>
      <w:r>
        <w:t>29/04</w:t>
      </w:r>
    </w:p>
    <w:p w14:paraId="1606312A" w14:textId="0698D7CD" w:rsidR="00044883" w:rsidRDefault="00044883" w:rsidP="00044883"/>
    <w:p w14:paraId="309B8826" w14:textId="5F546DFD" w:rsidR="00044883" w:rsidRDefault="00003A33" w:rsidP="00044883">
      <w:r>
        <w:t xml:space="preserve">Vickie warren </w:t>
      </w:r>
      <w:r w:rsidR="004D316C">
        <w:t xml:space="preserve">– cat and cat inspect web – change password </w:t>
      </w:r>
      <w:r w:rsidR="00FA4DAF">
        <w:t>–</w:t>
      </w:r>
      <w:r w:rsidR="004D316C">
        <w:t xml:space="preserve"> </w:t>
      </w:r>
    </w:p>
    <w:p w14:paraId="73692B08" w14:textId="450C7BD8" w:rsidR="00FA4DAF" w:rsidRDefault="00FA4DAF" w:rsidP="00044883"/>
    <w:p w14:paraId="0AF7EDC1" w14:textId="7AC13D21" w:rsidR="00FA4DAF" w:rsidRDefault="007A0631" w:rsidP="00044883">
      <w:r>
        <w:t xml:space="preserve">Paul – laptop playing up – if using mobile data keeps coming up saying </w:t>
      </w:r>
    </w:p>
    <w:p w14:paraId="62530B4E" w14:textId="71E3B7DD" w:rsidR="001E7B10" w:rsidRDefault="001E7B10" w:rsidP="00044883">
      <w:r>
        <w:t>Mobile driver not there anymore</w:t>
      </w:r>
    </w:p>
    <w:p w14:paraId="4811857B" w14:textId="633AA49C" w:rsidR="000A4E92" w:rsidRDefault="000A4E92" w:rsidP="00044883"/>
    <w:p w14:paraId="5BC9E836" w14:textId="4B0C8206" w:rsidR="000A4E92" w:rsidRDefault="000A4E92" w:rsidP="00044883">
      <w:r>
        <w:t xml:space="preserve">Charlotte gibb </w:t>
      </w:r>
      <w:r w:rsidR="00806E72">
        <w:t>–</w:t>
      </w:r>
      <w:r>
        <w:t xml:space="preserve"> </w:t>
      </w:r>
      <w:r w:rsidR="00806E72">
        <w:t>flat rate on a job – no applicable group</w:t>
      </w:r>
    </w:p>
    <w:p w14:paraId="39E50482" w14:textId="21EAD163" w:rsidR="00397011" w:rsidRDefault="00397011" w:rsidP="00044883"/>
    <w:p w14:paraId="486F747E" w14:textId="43A79B4C" w:rsidR="00397011" w:rsidRDefault="00440E48" w:rsidP="00044883">
      <w:r>
        <w:lastRenderedPageBreak/>
        <w:t xml:space="preserve">Andrew Stockdill </w:t>
      </w:r>
      <w:r w:rsidR="00A63C2B">
        <w:t>–</w:t>
      </w:r>
      <w:r>
        <w:t xml:space="preserve"> </w:t>
      </w:r>
      <w:r w:rsidR="00A63C2B">
        <w:t>10.2.11.123</w:t>
      </w:r>
    </w:p>
    <w:p w14:paraId="0FFD9644" w14:textId="04C848EF" w:rsidR="003D6343" w:rsidRDefault="003D6343" w:rsidP="00044883">
      <w:r>
        <w:t xml:space="preserve">Dock fan failed </w:t>
      </w:r>
      <w:r w:rsidR="00764242">
        <w:t xml:space="preserve">– after turning on laptop </w:t>
      </w:r>
      <w:r w:rsidR="007D59B0">
        <w:t>–</w:t>
      </w:r>
      <w:r w:rsidR="00764242">
        <w:t xml:space="preserve"> </w:t>
      </w:r>
    </w:p>
    <w:p w14:paraId="0AC09676" w14:textId="12A2B781" w:rsidR="007D59B0" w:rsidRDefault="007D59B0" w:rsidP="00044883"/>
    <w:p w14:paraId="07669450" w14:textId="0ACB1C1E" w:rsidR="007D59B0" w:rsidRDefault="009B5BBE" w:rsidP="00044883">
      <w:r>
        <w:t xml:space="preserve">Shayne ken </w:t>
      </w:r>
      <w:r w:rsidR="004E321F">
        <w:t>–</w:t>
      </w:r>
      <w:r>
        <w:t xml:space="preserve"> </w:t>
      </w:r>
      <w:r w:rsidR="004E321F">
        <w:t xml:space="preserve">phone emails </w:t>
      </w:r>
      <w:r w:rsidR="00930C0B">
        <w:t>–</w:t>
      </w:r>
      <w:r w:rsidR="004E321F">
        <w:t xml:space="preserve"> </w:t>
      </w:r>
    </w:p>
    <w:p w14:paraId="5E1D409A" w14:textId="2D025336" w:rsidR="00930C0B" w:rsidRDefault="00930C0B" w:rsidP="00044883"/>
    <w:p w14:paraId="4D3F0DD1" w14:textId="02AEC8C7" w:rsidR="00930C0B" w:rsidRDefault="00930C0B" w:rsidP="00044883">
      <w:r>
        <w:t xml:space="preserve">Jess M – naxt prod – shutting down </w:t>
      </w:r>
      <w:r w:rsidR="00BC18F5">
        <w:t>when</w:t>
      </w:r>
      <w:r>
        <w:t xml:space="preserve"> opening up an equipment</w:t>
      </w:r>
      <w:r w:rsidR="00BC18F5">
        <w:t xml:space="preserve"> record</w:t>
      </w:r>
    </w:p>
    <w:p w14:paraId="06592681" w14:textId="2526DCCA" w:rsidR="00471C44" w:rsidRDefault="00471C44" w:rsidP="00044883"/>
    <w:p w14:paraId="5EF0E526" w14:textId="62492DC6" w:rsidR="00471C44" w:rsidRDefault="00471C44" w:rsidP="00044883">
      <w:r>
        <w:t xml:space="preserve">Richard </w:t>
      </w:r>
    </w:p>
    <w:p w14:paraId="2C6DFC4B" w14:textId="12748A49" w:rsidR="00EA777E" w:rsidRDefault="00EA777E" w:rsidP="00044883"/>
    <w:p w14:paraId="1BE9DF79" w14:textId="00301548" w:rsidR="00EA777E" w:rsidRDefault="00EA777E" w:rsidP="00044883">
      <w:r>
        <w:t xml:space="preserve">Jess m </w:t>
      </w:r>
      <w:r w:rsidR="007605D5">
        <w:t>–</w:t>
      </w:r>
      <w:r>
        <w:t xml:space="preserve"> </w:t>
      </w:r>
    </w:p>
    <w:p w14:paraId="2E7835F0" w14:textId="4FAD186A" w:rsidR="007605D5" w:rsidRDefault="007605D5" w:rsidP="00044883"/>
    <w:p w14:paraId="3E8E6942" w14:textId="1B09CFAB" w:rsidR="007605D5" w:rsidRDefault="00E63753" w:rsidP="00044883">
      <w:r>
        <w:t>Vickie warren – credit the whole sc to put a po on and invoice back out again</w:t>
      </w:r>
    </w:p>
    <w:p w14:paraId="62709D73" w14:textId="69F53421" w:rsidR="00B04429" w:rsidRDefault="00B04429" w:rsidP="00044883">
      <w:r>
        <w:t>Go to invoice journal then functions</w:t>
      </w:r>
    </w:p>
    <w:p w14:paraId="7EDDC734" w14:textId="1D300157" w:rsidR="00D34752" w:rsidRDefault="00D34752" w:rsidP="00044883"/>
    <w:p w14:paraId="55B02C5D" w14:textId="107644C5" w:rsidR="00D34752" w:rsidRDefault="00090605" w:rsidP="00044883">
      <w:r>
        <w:t xml:space="preserve">Paul – mucking round with lapotop – now out on site – laptop bluescreening again </w:t>
      </w:r>
      <w:r w:rsidR="004A20A0">
        <w:t>–</w:t>
      </w:r>
      <w:r>
        <w:t xml:space="preserve"> </w:t>
      </w:r>
    </w:p>
    <w:p w14:paraId="6B0F31AD" w14:textId="24390519" w:rsidR="004A20A0" w:rsidRDefault="004A20A0" w:rsidP="00044883"/>
    <w:p w14:paraId="3A854728" w14:textId="0D9FCAB5" w:rsidR="004A20A0" w:rsidRDefault="004A20A0" w:rsidP="00044883">
      <w:r>
        <w:t xml:space="preserve">Sofio </w:t>
      </w:r>
      <w:r w:rsidR="00804094">
        <w:t xml:space="preserve">– desktop to replace – need cable for old desktop currently </w:t>
      </w:r>
    </w:p>
    <w:p w14:paraId="463026EB" w14:textId="4051E2CF" w:rsidR="0097165C" w:rsidRDefault="0097165C" w:rsidP="00044883"/>
    <w:p w14:paraId="2076E615" w14:textId="6F95B00B" w:rsidR="0097165C" w:rsidRDefault="0097165C" w:rsidP="00044883">
      <w:r>
        <w:t xml:space="preserve">Scott randall </w:t>
      </w:r>
      <w:r w:rsidR="00FD4930">
        <w:t>–</w:t>
      </w:r>
      <w:r>
        <w:t xml:space="preserve"> </w:t>
      </w:r>
      <w:r w:rsidR="00FD4930">
        <w:t>310724</w:t>
      </w:r>
    </w:p>
    <w:p w14:paraId="4374D662" w14:textId="2228C38A" w:rsidR="00FD4930" w:rsidRDefault="00FD4930" w:rsidP="00044883"/>
    <w:p w14:paraId="10E24D97" w14:textId="78F85217" w:rsidR="008470A1" w:rsidRDefault="008470A1" w:rsidP="00044883">
      <w:r>
        <w:t>P</w:t>
      </w:r>
      <w:r w:rsidR="00051AFB">
        <w:t>hilip</w:t>
      </w:r>
      <w:r>
        <w:t xml:space="preserve"> Duncan </w:t>
      </w:r>
      <w:r w:rsidR="00A446BD">
        <w:t>–</w:t>
      </w:r>
      <w:r>
        <w:t xml:space="preserve"> </w:t>
      </w:r>
      <w:r w:rsidR="00A446BD">
        <w:t>timesheet app – unauthorised entry</w:t>
      </w:r>
    </w:p>
    <w:p w14:paraId="2300B523" w14:textId="5B69F985" w:rsidR="00E36CF5" w:rsidRDefault="00E36CF5" w:rsidP="00044883">
      <w:r>
        <w:t xml:space="preserve">Phone charger – phone sent down but no charger </w:t>
      </w:r>
      <w:r w:rsidR="00051AFB">
        <w:t xml:space="preserve">– pete shaw </w:t>
      </w:r>
      <w:r w:rsidR="005E7054">
        <w:t>–</w:t>
      </w:r>
      <w:r w:rsidR="00051AFB">
        <w:t xml:space="preserve"> </w:t>
      </w:r>
    </w:p>
    <w:p w14:paraId="68DEDE16" w14:textId="0B9648EC" w:rsidR="005E7054" w:rsidRDefault="005E7054" w:rsidP="00044883"/>
    <w:p w14:paraId="1F7844E7" w14:textId="471B37C6" w:rsidR="005E7054" w:rsidRDefault="005E7054" w:rsidP="00044883">
      <w:r>
        <w:t xml:space="preserve">Erica clark </w:t>
      </w:r>
      <w:r w:rsidR="00033E84">
        <w:t>–</w:t>
      </w:r>
      <w:r>
        <w:t xml:space="preserve"> </w:t>
      </w:r>
      <w:r w:rsidR="00033E84">
        <w:t>naxt – start a segment</w:t>
      </w:r>
      <w:r w:rsidR="0091410E">
        <w:t xml:space="preserve"> and get zero cost/sales line error</w:t>
      </w:r>
    </w:p>
    <w:p w14:paraId="7A37826A" w14:textId="3E931465" w:rsidR="00844220" w:rsidRDefault="00844220" w:rsidP="00044883"/>
    <w:p w14:paraId="2B823225" w14:textId="5303C0C6" w:rsidR="00844220" w:rsidRDefault="00844220" w:rsidP="00844220">
      <w:pPr>
        <w:pStyle w:val="Heading1"/>
      </w:pPr>
      <w:r>
        <w:t>30/04</w:t>
      </w:r>
    </w:p>
    <w:p w14:paraId="52073BCD" w14:textId="7A8E196F" w:rsidR="00844220" w:rsidRDefault="00844220" w:rsidP="00844220"/>
    <w:p w14:paraId="3872C218" w14:textId="350F4335" w:rsidR="00844220" w:rsidRDefault="00287560" w:rsidP="00844220">
      <w:r>
        <w:t xml:space="preserve">Nathan w </w:t>
      </w:r>
      <w:r w:rsidR="0011076D">
        <w:t>–</w:t>
      </w:r>
      <w:r>
        <w:t xml:space="preserve"> </w:t>
      </w:r>
      <w:r w:rsidR="0011076D">
        <w:t xml:space="preserve">in nelson – cisco phones sitting there </w:t>
      </w:r>
      <w:r w:rsidR="00274549">
        <w:t xml:space="preserve">– plugged them in etc </w:t>
      </w:r>
      <w:r w:rsidR="005E2AEB">
        <w:t>–</w:t>
      </w:r>
      <w:r w:rsidR="00274549">
        <w:t xml:space="preserve"> </w:t>
      </w:r>
    </w:p>
    <w:p w14:paraId="456AC8AA" w14:textId="25920AB8" w:rsidR="005E2AEB" w:rsidRDefault="005E2AEB" w:rsidP="00844220"/>
    <w:p w14:paraId="6EB1ECBD" w14:textId="0841B3F4" w:rsidR="005E2AEB" w:rsidRDefault="005E2AEB" w:rsidP="00844220">
      <w:r>
        <w:t xml:space="preserve">Edwin taia – naxt </w:t>
      </w:r>
      <w:r w:rsidR="00C118F8">
        <w:t xml:space="preserve">– item availability – not telling locations </w:t>
      </w:r>
    </w:p>
    <w:p w14:paraId="5BA14CD7" w14:textId="560DAC98" w:rsidR="00980C7B" w:rsidRDefault="00980C7B" w:rsidP="00844220"/>
    <w:p w14:paraId="65A330E9" w14:textId="6BDD9700" w:rsidR="00980C7B" w:rsidRDefault="00980C7B" w:rsidP="00844220">
      <w:r>
        <w:t xml:space="preserve">Michaela r </w:t>
      </w:r>
      <w:r w:rsidR="009172A0">
        <w:t>–</w:t>
      </w:r>
      <w:r>
        <w:t xml:space="preserve"> </w:t>
      </w:r>
      <w:r w:rsidR="009172A0">
        <w:t xml:space="preserve">covering for wendy in Hamilton – problem with Hamilton time card – entered as normal through apop and has transferred – need to over ride as he worked different </w:t>
      </w:r>
      <w:r w:rsidR="001D7501">
        <w:t xml:space="preserve">hours – when recalulcatin its adding an absence of </w:t>
      </w:r>
      <w:r w:rsidR="000C3F47">
        <w:t>11:59 start and 11.59 end – somehow jumping to a different date – wont let transfer withoiuyt absence line and it transfers as 24 hours to the sc</w:t>
      </w:r>
      <w:r w:rsidR="003462A8">
        <w:t xml:space="preserve">. </w:t>
      </w:r>
      <w:r w:rsidR="004C0184">
        <w:t>Hours he worked are correct.</w:t>
      </w:r>
    </w:p>
    <w:p w14:paraId="2EF6BDC2" w14:textId="4ADA7E89" w:rsidR="00ED321B" w:rsidRDefault="00ED321B" w:rsidP="00844220"/>
    <w:p w14:paraId="3B353D6A" w14:textId="7377B6F8" w:rsidR="00ED321B" w:rsidRDefault="00ED321B" w:rsidP="00844220">
      <w:r>
        <w:t xml:space="preserve">Erica clark </w:t>
      </w:r>
      <w:r w:rsidR="00BB5F5D">
        <w:t>–</w:t>
      </w:r>
      <w:r>
        <w:t xml:space="preserve"> </w:t>
      </w:r>
      <w:r w:rsidR="00BB5F5D">
        <w:t>cant send inspection</w:t>
      </w:r>
    </w:p>
    <w:p w14:paraId="52B32DC5" w14:textId="3EEFCB23" w:rsidR="008675BF" w:rsidRDefault="008675BF" w:rsidP="00844220"/>
    <w:p w14:paraId="1050DF20" w14:textId="34E276BA" w:rsidR="008675BF" w:rsidRDefault="008675BF" w:rsidP="00844220">
      <w:r>
        <w:t xml:space="preserve">Edwin </w:t>
      </w:r>
      <w:r w:rsidR="00463D6E">
        <w:t>–</w:t>
      </w:r>
      <w:r>
        <w:t xml:space="preserve"> </w:t>
      </w:r>
      <w:r w:rsidR="00463D6E">
        <w:t>order lines</w:t>
      </w:r>
    </w:p>
    <w:p w14:paraId="6EF184AD" w14:textId="427BC926" w:rsidR="00F81ABE" w:rsidRDefault="00F81ABE" w:rsidP="00844220"/>
    <w:p w14:paraId="21E08AA7" w14:textId="06FEE9DB" w:rsidR="00F81ABE" w:rsidRDefault="00660D39" w:rsidP="00844220">
      <w:r>
        <w:t>Shayne k</w:t>
      </w:r>
    </w:p>
    <w:p w14:paraId="7C5E2310" w14:textId="427418F8" w:rsidR="00434EBD" w:rsidRDefault="00434EBD" w:rsidP="00844220"/>
    <w:p w14:paraId="7AEEBB2E" w14:textId="55C8980F" w:rsidR="00434EBD" w:rsidRDefault="00434EBD" w:rsidP="00844220">
      <w:r>
        <w:t xml:space="preserve">Richard skiff </w:t>
      </w:r>
      <w:r w:rsidR="00FC1EF1">
        <w:t>–</w:t>
      </w:r>
      <w:r>
        <w:t xml:space="preserve"> </w:t>
      </w:r>
    </w:p>
    <w:p w14:paraId="11C297D3" w14:textId="0B7E67EC" w:rsidR="00FC1EF1" w:rsidRDefault="00FC1EF1" w:rsidP="00844220"/>
    <w:p w14:paraId="0B656E80" w14:textId="4FDFA12B" w:rsidR="00FC1EF1" w:rsidRDefault="00FC1EF1" w:rsidP="00844220">
      <w:r>
        <w:t xml:space="preserve">Steve Wisnewski </w:t>
      </w:r>
      <w:r w:rsidR="00960D7A">
        <w:t>–</w:t>
      </w:r>
      <w:r>
        <w:t xml:space="preserve"> </w:t>
      </w:r>
      <w:r w:rsidR="00960D7A">
        <w:t>order number wont let receipt</w:t>
      </w:r>
    </w:p>
    <w:p w14:paraId="5136BFFE" w14:textId="3A58337B" w:rsidR="009063F7" w:rsidRDefault="009063F7" w:rsidP="00844220">
      <w:r>
        <w:t xml:space="preserve">Sc238803 – invoice po on segment 2 </w:t>
      </w:r>
      <w:r w:rsidR="00E47603">
        <w:t>–</w:t>
      </w:r>
      <w:r>
        <w:t xml:space="preserve"> </w:t>
      </w:r>
    </w:p>
    <w:p w14:paraId="228F2C21" w14:textId="484448E7" w:rsidR="00E47603" w:rsidRDefault="00550A8D" w:rsidP="00844220">
      <w:r>
        <w:t>22a0008007 po</w:t>
      </w:r>
    </w:p>
    <w:p w14:paraId="7EAD95DD" w14:textId="3288B5B2" w:rsidR="00550A8D" w:rsidRDefault="00550A8D" w:rsidP="00844220">
      <w:r>
        <w:t>Product receipt: 33539</w:t>
      </w:r>
    </w:p>
    <w:p w14:paraId="41AF305A" w14:textId="74364A51" w:rsidR="00392A0B" w:rsidRDefault="00392A0B" w:rsidP="00844220">
      <w:r>
        <w:t>1001 or 1002</w:t>
      </w:r>
    </w:p>
    <w:p w14:paraId="61CDF8AA" w14:textId="35C979AF" w:rsidR="00400D61" w:rsidRDefault="00400D61" w:rsidP="00844220"/>
    <w:p w14:paraId="0D4E05F2" w14:textId="62998D27" w:rsidR="00400D61" w:rsidRDefault="00400D61" w:rsidP="00844220">
      <w:r>
        <w:t xml:space="preserve">Aaron tucker </w:t>
      </w:r>
      <w:r w:rsidR="00D43BEF">
        <w:t>– dell screens – reading email</w:t>
      </w:r>
    </w:p>
    <w:p w14:paraId="37C90CA7" w14:textId="36F72355" w:rsidR="00751F2E" w:rsidRDefault="00751F2E" w:rsidP="00844220"/>
    <w:p w14:paraId="4213445A" w14:textId="64143A3A" w:rsidR="00751F2E" w:rsidRDefault="00751F2E" w:rsidP="00844220">
      <w:r>
        <w:t xml:space="preserve">Richard skif </w:t>
      </w:r>
      <w:r w:rsidR="00F167CD">
        <w:t>–</w:t>
      </w:r>
      <w:r>
        <w:t xml:space="preserve"> </w:t>
      </w:r>
    </w:p>
    <w:p w14:paraId="65C398AB" w14:textId="770AAF7D" w:rsidR="00F167CD" w:rsidRDefault="00F167CD" w:rsidP="00844220"/>
    <w:p w14:paraId="6FFB483E" w14:textId="5D38A547" w:rsidR="00F167CD" w:rsidRDefault="001F44B7" w:rsidP="00844220">
      <w:r>
        <w:t xml:space="preserve">Hp </w:t>
      </w:r>
      <w:r w:rsidR="00937E50">
        <w:t>–</w:t>
      </w:r>
      <w:r>
        <w:t xml:space="preserve"> </w:t>
      </w:r>
    </w:p>
    <w:p w14:paraId="040A7832" w14:textId="7CF6ABBC" w:rsidR="00937E50" w:rsidRDefault="00937E50" w:rsidP="00844220"/>
    <w:p w14:paraId="1E274F06" w14:textId="69A7C118" w:rsidR="00937E50" w:rsidRDefault="00937E50" w:rsidP="00844220">
      <w:r>
        <w:t xml:space="preserve">Chris britton </w:t>
      </w:r>
      <w:r w:rsidR="00024957">
        <w:t>–</w:t>
      </w:r>
      <w:r>
        <w:t xml:space="preserve"> </w:t>
      </w:r>
    </w:p>
    <w:p w14:paraId="6EA79044" w14:textId="63A7A210" w:rsidR="00024957" w:rsidRDefault="00024957" w:rsidP="00844220"/>
    <w:p w14:paraId="310132AE" w14:textId="6063CCEB" w:rsidR="00024957" w:rsidRDefault="007169C4" w:rsidP="00844220">
      <w:r>
        <w:t xml:space="preserve">Michelle </w:t>
      </w:r>
      <w:r w:rsidR="00CC04AB">
        <w:t>–</w:t>
      </w:r>
      <w:r>
        <w:t xml:space="preserve"> </w:t>
      </w:r>
      <w:r w:rsidR="00CC04AB">
        <w:t xml:space="preserve">notes to segment on a job trying to close </w:t>
      </w:r>
      <w:r w:rsidR="00A14094">
        <w:t>–</w:t>
      </w:r>
      <w:r w:rsidR="00CC04AB">
        <w:t xml:space="preserve"> </w:t>
      </w:r>
      <w:r w:rsidR="00A14094">
        <w:t xml:space="preserve">when clicking notes to segment </w:t>
      </w:r>
      <w:r w:rsidR="000255A1">
        <w:t>it locks up naxt</w:t>
      </w:r>
    </w:p>
    <w:p w14:paraId="6FB92E55" w14:textId="1859BA93" w:rsidR="00F814F3" w:rsidRDefault="00F814F3" w:rsidP="00844220">
      <w:r>
        <w:t>Sc238313</w:t>
      </w:r>
      <w:r w:rsidR="00411659">
        <w:t>-02</w:t>
      </w:r>
    </w:p>
    <w:p w14:paraId="45576A06" w14:textId="08365E2C" w:rsidR="00411659" w:rsidRDefault="0059138F" w:rsidP="00844220">
      <w:r>
        <w:t>Seg deytails</w:t>
      </w:r>
    </w:p>
    <w:p w14:paraId="28C76D7E" w14:textId="019268EA" w:rsidR="0059138F" w:rsidRDefault="0059138F" w:rsidP="00844220">
      <w:r>
        <w:t>Report</w:t>
      </w:r>
    </w:p>
    <w:p w14:paraId="0BFF1C5B" w14:textId="2FF2C97F" w:rsidR="0059138F" w:rsidRDefault="0059138F" w:rsidP="00844220">
      <w:r>
        <w:t>Seg notes</w:t>
      </w:r>
    </w:p>
    <w:p w14:paraId="1028DB11" w14:textId="38222F58" w:rsidR="0059138F" w:rsidRDefault="0059138F" w:rsidP="00844220">
      <w:r>
        <w:t>,anage</w:t>
      </w:r>
    </w:p>
    <w:p w14:paraId="127F152B" w14:textId="06C1E466" w:rsidR="0059138F" w:rsidRDefault="0059138F" w:rsidP="00844220">
      <w:r>
        <w:t>Service reports</w:t>
      </w:r>
    </w:p>
    <w:p w14:paraId="5763C0F2" w14:textId="759ACA9A" w:rsidR="0059138F" w:rsidRDefault="0059138F" w:rsidP="00844220">
      <w:r>
        <w:t>Notes to segment</w:t>
      </w:r>
    </w:p>
    <w:p w14:paraId="4E5B6104" w14:textId="22A5C606" w:rsidR="00D1499B" w:rsidRDefault="00D1499B" w:rsidP="00844220"/>
    <w:p w14:paraId="4CAA996A" w14:textId="75B6DC5C" w:rsidR="00D1499B" w:rsidRDefault="00D1499B" w:rsidP="00D1499B">
      <w:pPr>
        <w:pStyle w:val="Heading1"/>
      </w:pPr>
      <w:r>
        <w:lastRenderedPageBreak/>
        <w:t>3/05</w:t>
      </w:r>
    </w:p>
    <w:p w14:paraId="0330AC43" w14:textId="7D4D4ABF" w:rsidR="00D1499B" w:rsidRDefault="00D1499B" w:rsidP="00D1499B"/>
    <w:p w14:paraId="19397B60" w14:textId="18A71D93" w:rsidR="00D1499B" w:rsidRDefault="00B802B3" w:rsidP="00D1499B">
      <w:r>
        <w:t xml:space="preserve">Vickie warren </w:t>
      </w:r>
      <w:r w:rsidR="00EB4E58">
        <w:t>–</w:t>
      </w:r>
      <w:r>
        <w:t xml:space="preserve"> </w:t>
      </w:r>
    </w:p>
    <w:p w14:paraId="15B611E4" w14:textId="5E265928" w:rsidR="00EB4E58" w:rsidRDefault="00EB4E58" w:rsidP="00D1499B"/>
    <w:p w14:paraId="00373BB0" w14:textId="5DA1B9A8" w:rsidR="00EB4E58" w:rsidRDefault="00EB4E58" w:rsidP="00D1499B">
      <w:r>
        <w:t xml:space="preserve">Miles Watson </w:t>
      </w:r>
      <w:r w:rsidR="00727B06">
        <w:t>–</w:t>
      </w:r>
      <w:r>
        <w:t xml:space="preserve"> </w:t>
      </w:r>
      <w:r w:rsidR="00727B06">
        <w:t xml:space="preserve">email – office 365 – password </w:t>
      </w:r>
      <w:r w:rsidR="006B3A7B">
        <w:t>–</w:t>
      </w:r>
    </w:p>
    <w:p w14:paraId="69584F4A" w14:textId="205C5233" w:rsidR="006B3A7B" w:rsidRDefault="006B3A7B" w:rsidP="00D1499B"/>
    <w:p w14:paraId="10CA4526" w14:textId="3F358AC7" w:rsidR="006B3A7B" w:rsidRDefault="00522652" w:rsidP="00D1499B">
      <w:r>
        <w:t>Gareth – new laptop – perkins software</w:t>
      </w:r>
    </w:p>
    <w:p w14:paraId="0419BB2E" w14:textId="459A2673" w:rsidR="00DD4708" w:rsidRDefault="00DD4708" w:rsidP="00D1499B">
      <w:r w:rsidRPr="00DD4708">
        <w:t>"C:\Program Files (x86)\Java\jre1.8.0_144\bin\javaws.exe" -localfile -J-Djnlp.application.href=https://evalueb.internationaldelivers.com/servicetools/perkinsenginediagnostics/blue/launch.jnlp "C:\Users\GarethT\AppData\LocalLow\Sun\Java\Deployment\cache\6.0\23</w:t>
      </w:r>
    </w:p>
    <w:p w14:paraId="45C1E2F1" w14:textId="3A2C173C" w:rsidR="003417D8" w:rsidRDefault="003417D8" w:rsidP="00D1499B"/>
    <w:p w14:paraId="488430EA" w14:textId="7317FC99" w:rsidR="003417D8" w:rsidRDefault="00ED29CA" w:rsidP="00D1499B">
      <w:hyperlink r:id="rId65" w:history="1">
        <w:r w:rsidR="008A3BF8" w:rsidRPr="002C21AB">
          <w:rPr>
            <w:rStyle w:val="Hyperlink"/>
          </w:rPr>
          <w:t>https://evalueb.internationaldelivers.com</w:t>
        </w:r>
      </w:hyperlink>
    </w:p>
    <w:p w14:paraId="16A3BA3E" w14:textId="7A426088" w:rsidR="008A3BF8" w:rsidRDefault="008A3BF8" w:rsidP="00D1499B"/>
    <w:p w14:paraId="5F7E316C" w14:textId="6FB1C34D" w:rsidR="008A3BF8" w:rsidRDefault="00E321D0" w:rsidP="00D1499B">
      <w:r>
        <w:t>Justin</w:t>
      </w:r>
      <w:r w:rsidR="00D461B2">
        <w:t xml:space="preserve"> </w:t>
      </w:r>
      <w:r>
        <w:t xml:space="preserve">– napier – connect work phone to laptop to get pictures </w:t>
      </w:r>
      <w:r w:rsidR="00A42C71">
        <w:t>–</w:t>
      </w:r>
      <w:r>
        <w:t xml:space="preserve"> </w:t>
      </w:r>
    </w:p>
    <w:p w14:paraId="66E8741C" w14:textId="119E4D8C" w:rsidR="00A42C71" w:rsidRDefault="00A42C71" w:rsidP="00D1499B"/>
    <w:p w14:paraId="0111AEFB" w14:textId="5839A5D4" w:rsidR="00A42C71" w:rsidRDefault="00A42C71" w:rsidP="00D1499B">
      <w:r>
        <w:t>Chantell fasen</w:t>
      </w:r>
      <w:r w:rsidR="00017266">
        <w:t xml:space="preserve"> – </w:t>
      </w:r>
    </w:p>
    <w:p w14:paraId="1E661C96" w14:textId="369B9C4B" w:rsidR="00017266" w:rsidRDefault="00017266" w:rsidP="00D1499B"/>
    <w:p w14:paraId="0AC7C0C4" w14:textId="085F26FE" w:rsidR="00017266" w:rsidRDefault="00A339F6" w:rsidP="00D1499B">
      <w:r>
        <w:t>T</w:t>
      </w:r>
      <w:r w:rsidR="00017266">
        <w:t>on</w:t>
      </w:r>
      <w:r w:rsidR="00337B05">
        <w:t>i</w:t>
      </w:r>
      <w:r>
        <w:t xml:space="preserve"> - teams problem </w:t>
      </w:r>
      <w:r w:rsidR="001C6C13">
        <w:t>–</w:t>
      </w:r>
      <w:r>
        <w:t xml:space="preserve"> </w:t>
      </w:r>
    </w:p>
    <w:p w14:paraId="17EB57EB" w14:textId="456780D1" w:rsidR="001C6C13" w:rsidRDefault="001C6C13" w:rsidP="00D1499B"/>
    <w:p w14:paraId="2EC5A1A7" w14:textId="41A78AD7" w:rsidR="001C6C13" w:rsidRDefault="001C6C13" w:rsidP="00D1499B">
      <w:r>
        <w:t xml:space="preserve">Kiana?? </w:t>
      </w:r>
      <w:r w:rsidR="00BD5B9C">
        <w:t>–</w:t>
      </w:r>
      <w:r>
        <w:t xml:space="preserve"> </w:t>
      </w:r>
      <w:r w:rsidR="00BD5B9C">
        <w:t>access to employee connect, video for</w:t>
      </w:r>
    </w:p>
    <w:p w14:paraId="538632E5" w14:textId="5E5B5E65" w:rsidR="009C167F" w:rsidRDefault="009C167F" w:rsidP="00D1499B"/>
    <w:p w14:paraId="72413569" w14:textId="122F1496" w:rsidR="009C167F" w:rsidRDefault="009C167F" w:rsidP="00D1499B">
      <w:r>
        <w:t xml:space="preserve">Chris voss </w:t>
      </w:r>
      <w:r w:rsidR="00A8144D">
        <w:t>–</w:t>
      </w:r>
      <w:r>
        <w:t xml:space="preserve"> </w:t>
      </w:r>
      <w:r w:rsidR="00A8144D">
        <w:t xml:space="preserve">connect ipad to phone </w:t>
      </w:r>
      <w:r w:rsidR="008E4D75">
        <w:t>–</w:t>
      </w:r>
      <w:r w:rsidR="00A8144D">
        <w:t xml:space="preserve"> </w:t>
      </w:r>
    </w:p>
    <w:p w14:paraId="068CF538" w14:textId="33358381" w:rsidR="008E4D75" w:rsidRDefault="008E4D75" w:rsidP="00D1499B"/>
    <w:p w14:paraId="2702AA81" w14:textId="5AE73F4F" w:rsidR="008E4D75" w:rsidRDefault="008E4D75" w:rsidP="00D1499B">
      <w:r>
        <w:t xml:space="preserve">Chantel fasen </w:t>
      </w:r>
      <w:r w:rsidR="005E6610">
        <w:t>–</w:t>
      </w:r>
      <w:r>
        <w:t xml:space="preserve"> </w:t>
      </w:r>
      <w:r w:rsidR="005E6610">
        <w:t>on Friday one of my po’s – sue said it might rectify over the weekend – got email top approve invoice – when try to do that get validation message</w:t>
      </w:r>
    </w:p>
    <w:p w14:paraId="74748F6A" w14:textId="36AECDEB" w:rsidR="00A944BD" w:rsidRDefault="00A944BD" w:rsidP="00D1499B"/>
    <w:p w14:paraId="6B1E8650" w14:textId="0E1FF9A9" w:rsidR="00A944BD" w:rsidRDefault="00A944BD" w:rsidP="00D1499B">
      <w:r>
        <w:t xml:space="preserve">Natasha Thompson – work in naxt – trying to change a rental contract </w:t>
      </w:r>
      <w:r w:rsidR="008B2B2C">
        <w:t>–</w:t>
      </w:r>
      <w:r>
        <w:t xml:space="preserve"> </w:t>
      </w:r>
      <w:r w:rsidR="008B2B2C">
        <w:t xml:space="preserve">usually has status – click on 2 arrows in a circle – not green </w:t>
      </w:r>
      <w:r w:rsidR="00B05ED9">
        <w:t>– need to change it to “create”?? trying to close it</w:t>
      </w:r>
    </w:p>
    <w:p w14:paraId="7BB97426" w14:textId="14A9D902" w:rsidR="00773071" w:rsidRDefault="00773071" w:rsidP="00D1499B"/>
    <w:p w14:paraId="3A1ECE60" w14:textId="2CE883B3" w:rsidR="00641666" w:rsidRDefault="005207EA" w:rsidP="00D1499B">
      <w:r>
        <w:t>S</w:t>
      </w:r>
      <w:r w:rsidR="00C405B7">
        <w:t>isil</w:t>
      </w:r>
      <w:r w:rsidR="00641666">
        <w:t>a</w:t>
      </w:r>
    </w:p>
    <w:p w14:paraId="6F113CE5" w14:textId="035A195A" w:rsidR="00641666" w:rsidRDefault="00641666" w:rsidP="00D1499B"/>
    <w:p w14:paraId="328B446C" w14:textId="1E7F839A" w:rsidR="00641666" w:rsidRDefault="00641666" w:rsidP="00D1499B">
      <w:r>
        <w:t xml:space="preserve">Averil </w:t>
      </w:r>
      <w:r w:rsidR="00FC5089">
        <w:t>–</w:t>
      </w:r>
      <w:r>
        <w:t xml:space="preserve"> </w:t>
      </w:r>
    </w:p>
    <w:p w14:paraId="40E01390" w14:textId="1CE85D86" w:rsidR="00FC5089" w:rsidRDefault="00FC5089" w:rsidP="00D1499B"/>
    <w:p w14:paraId="1958A876" w14:textId="628772E8" w:rsidR="00FC5089" w:rsidRDefault="00FC7A6E" w:rsidP="00D1499B">
      <w:r>
        <w:t>Jonty – error – t210jbm</w:t>
      </w:r>
    </w:p>
    <w:p w14:paraId="01501A68" w14:textId="7911BF60" w:rsidR="00CF7FE9" w:rsidRDefault="00CF7FE9" w:rsidP="00D1499B"/>
    <w:p w14:paraId="38E7BD8A" w14:textId="345E993D" w:rsidR="00CF7FE9" w:rsidRDefault="00CF7FE9" w:rsidP="00D1499B">
      <w:r>
        <w:t xml:space="preserve">Simon buttery </w:t>
      </w:r>
      <w:r w:rsidR="005E6700">
        <w:t>–</w:t>
      </w:r>
      <w:r>
        <w:t xml:space="preserve"> </w:t>
      </w:r>
      <w:r w:rsidR="00BE04A8">
        <w:t>abi</w:t>
      </w:r>
    </w:p>
    <w:p w14:paraId="22C2954E" w14:textId="2C297ED8" w:rsidR="005E6700" w:rsidRDefault="005E6700" w:rsidP="00D1499B"/>
    <w:p w14:paraId="4EF3FB76" w14:textId="1CBF2E4D" w:rsidR="005E6700" w:rsidRDefault="005E6700" w:rsidP="00D1499B">
      <w:r>
        <w:t>Karl greas</w:t>
      </w:r>
      <w:r w:rsidR="006C5ED8">
        <w:t xml:space="preserve"> </w:t>
      </w:r>
      <w:r w:rsidR="00903D84">
        <w:t>–</w:t>
      </w:r>
      <w:r w:rsidR="006C5ED8">
        <w:t xml:space="preserve"> </w:t>
      </w:r>
    </w:p>
    <w:p w14:paraId="75AD2A1E" w14:textId="6D5FF95E" w:rsidR="00903D84" w:rsidRDefault="00903D84" w:rsidP="00D1499B"/>
    <w:p w14:paraId="15EE6A3C" w14:textId="1C488157" w:rsidR="00903D84" w:rsidRDefault="00903D84" w:rsidP="00D1499B">
      <w:r>
        <w:t xml:space="preserve">Dave harris </w:t>
      </w:r>
      <w:r w:rsidR="00D92F74">
        <w:t>–</w:t>
      </w:r>
      <w:r>
        <w:t xml:space="preserve"> </w:t>
      </w:r>
      <w:r w:rsidR="00D92F74">
        <w:t xml:space="preserve">talking to blair </w:t>
      </w:r>
      <w:r w:rsidR="00450BD1">
        <w:t>–</w:t>
      </w:r>
      <w:r w:rsidR="00D92F74">
        <w:t xml:space="preserve"> </w:t>
      </w:r>
    </w:p>
    <w:p w14:paraId="26093FCC" w14:textId="2496B7AE" w:rsidR="00450BD1" w:rsidRDefault="00450BD1" w:rsidP="00D1499B"/>
    <w:p w14:paraId="45115638" w14:textId="5318EAF3" w:rsidR="00450BD1" w:rsidRDefault="00450BD1" w:rsidP="00D1499B">
      <w:r>
        <w:t xml:space="preserve">Michaela r </w:t>
      </w:r>
      <w:r w:rsidR="001E7261">
        <w:t>–</w:t>
      </w:r>
      <w:r>
        <w:t xml:space="preserve"> </w:t>
      </w:r>
      <w:r w:rsidR="001E7261">
        <w:t xml:space="preserve">expense card portal – some other people added – </w:t>
      </w:r>
    </w:p>
    <w:p w14:paraId="1B5D19CC" w14:textId="352C50C6" w:rsidR="001E7261" w:rsidRDefault="001E7261" w:rsidP="00D1499B">
      <w:r>
        <w:t>David otu</w:t>
      </w:r>
      <w:r w:rsidR="008D5D9B">
        <w:t xml:space="preserve"> - 01657</w:t>
      </w:r>
    </w:p>
    <w:p w14:paraId="2FC35A3D" w14:textId="00B2EB23" w:rsidR="001E7261" w:rsidRDefault="001E7261" w:rsidP="00D1499B">
      <w:r>
        <w:t>Mitchel</w:t>
      </w:r>
      <w:r w:rsidR="00112B11">
        <w:t>l julian</w:t>
      </w:r>
    </w:p>
    <w:p w14:paraId="6AF33FCE" w14:textId="66F0CA42" w:rsidR="00112B11" w:rsidRDefault="00112B11" w:rsidP="00D1499B">
      <w:r>
        <w:t xml:space="preserve">Michael </w:t>
      </w:r>
      <w:r w:rsidR="00245737">
        <w:t>Baartz</w:t>
      </w:r>
    </w:p>
    <w:p w14:paraId="2F3807DB" w14:textId="3E8C24D6" w:rsidR="00245737" w:rsidRDefault="00245737" w:rsidP="00D1499B"/>
    <w:p w14:paraId="216DFDEF" w14:textId="32BD267F" w:rsidR="00245737" w:rsidRDefault="00245737" w:rsidP="00D1499B">
      <w:r>
        <w:t xml:space="preserve">Stephen f </w:t>
      </w:r>
      <w:r w:rsidR="00404C8B">
        <w:t>–</w:t>
      </w:r>
      <w:r>
        <w:t xml:space="preserve"> </w:t>
      </w:r>
      <w:r w:rsidR="00404C8B">
        <w:t xml:space="preserve">byod rules </w:t>
      </w:r>
      <w:r w:rsidR="00B70876">
        <w:t>–</w:t>
      </w:r>
      <w:r w:rsidR="00404C8B">
        <w:t xml:space="preserve"> </w:t>
      </w:r>
    </w:p>
    <w:p w14:paraId="09605A90" w14:textId="1D7A97C7" w:rsidR="00B70876" w:rsidRDefault="00B70876" w:rsidP="00D1499B"/>
    <w:p w14:paraId="031D6545" w14:textId="2B1C4787" w:rsidR="00B70876" w:rsidRDefault="00B70876" w:rsidP="00D1499B">
      <w:r>
        <w:t xml:space="preserve">Philip d </w:t>
      </w:r>
      <w:r w:rsidR="00932A5C">
        <w:t>–</w:t>
      </w:r>
      <w:r>
        <w:t xml:space="preserve"> </w:t>
      </w:r>
    </w:p>
    <w:p w14:paraId="21450692" w14:textId="76F0C74D" w:rsidR="00932A5C" w:rsidRDefault="00932A5C" w:rsidP="00D1499B"/>
    <w:p w14:paraId="0E1ADD32" w14:textId="260F1B94" w:rsidR="00932A5C" w:rsidRDefault="00C72FF3" w:rsidP="00D1499B">
      <w:r>
        <w:t xml:space="preserve">Phil Duncan </w:t>
      </w:r>
      <w:r w:rsidR="00007DF0">
        <w:t>–</w:t>
      </w:r>
      <w:r>
        <w:t xml:space="preserve"> </w:t>
      </w:r>
    </w:p>
    <w:p w14:paraId="502E8D7C" w14:textId="2CA1BE68" w:rsidR="00007DF0" w:rsidRDefault="00007DF0" w:rsidP="00D1499B"/>
    <w:p w14:paraId="541253C0" w14:textId="5A24B995" w:rsidR="00007DF0" w:rsidRDefault="00007DF0" w:rsidP="00D1499B">
      <w:r>
        <w:t xml:space="preserve">Candice </w:t>
      </w:r>
      <w:r w:rsidR="006F6B2A">
        <w:t>–</w:t>
      </w:r>
      <w:r>
        <w:t xml:space="preserve"> </w:t>
      </w:r>
    </w:p>
    <w:p w14:paraId="6443F90E" w14:textId="4DF073D4" w:rsidR="006F6B2A" w:rsidRDefault="006F6B2A" w:rsidP="00D1499B"/>
    <w:p w14:paraId="1C9858AB" w14:textId="7A5116C6" w:rsidR="006F6B2A" w:rsidRDefault="006F6B2A" w:rsidP="00D1499B">
      <w:r>
        <w:t xml:space="preserve">Andrew k </w:t>
      </w:r>
      <w:r w:rsidR="00496658">
        <w:t>–</w:t>
      </w:r>
      <w:r>
        <w:t xml:space="preserve"> </w:t>
      </w:r>
    </w:p>
    <w:p w14:paraId="319F3810" w14:textId="13E393F5" w:rsidR="00496658" w:rsidRDefault="00496658" w:rsidP="00D1499B"/>
    <w:p w14:paraId="1CAFD262" w14:textId="422F3B84" w:rsidR="00496658" w:rsidRDefault="00496658" w:rsidP="00496658">
      <w:pPr>
        <w:pStyle w:val="Heading1"/>
      </w:pPr>
      <w:r>
        <w:t>4/05/2021</w:t>
      </w:r>
    </w:p>
    <w:p w14:paraId="290B033B" w14:textId="2687C4D4" w:rsidR="00496658" w:rsidRDefault="00496658" w:rsidP="00496658"/>
    <w:p w14:paraId="4196BD0D" w14:textId="3B4F25AF" w:rsidR="00496658" w:rsidRDefault="007F3167" w:rsidP="00496658">
      <w:r>
        <w:t xml:space="preserve">Nathan welch </w:t>
      </w:r>
      <w:r w:rsidR="00801B1E">
        <w:t>–</w:t>
      </w:r>
      <w:r>
        <w:t xml:space="preserve"> </w:t>
      </w:r>
      <w:r w:rsidR="00A55B04">
        <w:t>310925</w:t>
      </w:r>
    </w:p>
    <w:p w14:paraId="25C1EA8B" w14:textId="77777777" w:rsidR="00AB5956" w:rsidRDefault="00AB5956" w:rsidP="00496658"/>
    <w:p w14:paraId="5DDDDBF7" w14:textId="15105E28" w:rsidR="00801B1E" w:rsidRDefault="00AB5956" w:rsidP="00496658">
      <w:r>
        <w:t xml:space="preserve">Mitchel </w:t>
      </w:r>
      <w:r w:rsidR="009A5B82">
        <w:t xml:space="preserve"> – new sis usb</w:t>
      </w:r>
      <w:r w:rsidR="007666E2">
        <w:t xml:space="preserve"> </w:t>
      </w:r>
      <w:r w:rsidR="00A93D29">
        <w:t>–</w:t>
      </w:r>
      <w:r w:rsidR="007666E2">
        <w:t xml:space="preserve"> </w:t>
      </w:r>
    </w:p>
    <w:p w14:paraId="72CC765E" w14:textId="2FF8EA5E" w:rsidR="00A93D29" w:rsidRDefault="00A93D29" w:rsidP="00496658"/>
    <w:p w14:paraId="7B43D6B6" w14:textId="7850F501" w:rsidR="00A93D29" w:rsidRDefault="00A93D29" w:rsidP="00496658">
      <w:r>
        <w:t>Andrew st 10.1.31.74</w:t>
      </w:r>
    </w:p>
    <w:p w14:paraId="54D412F6" w14:textId="66E83AE9" w:rsidR="006B123A" w:rsidRDefault="006B123A" w:rsidP="00496658"/>
    <w:p w14:paraId="7628EAC9" w14:textId="2A564870" w:rsidR="006B123A" w:rsidRDefault="00A332B4" w:rsidP="00496658">
      <w:r>
        <w:t>ariana</w:t>
      </w:r>
      <w:r w:rsidR="00892601">
        <w:t xml:space="preserve"> – log on from home </w:t>
      </w:r>
      <w:r w:rsidR="002C6417">
        <w:t>–</w:t>
      </w:r>
      <w:r w:rsidR="00892601">
        <w:t xml:space="preserve"> </w:t>
      </w:r>
    </w:p>
    <w:p w14:paraId="4FAFDA0C" w14:textId="4B25BBFD" w:rsidR="002C6417" w:rsidRDefault="002C6417" w:rsidP="00496658"/>
    <w:p w14:paraId="01A9C7CF" w14:textId="3BA70A73" w:rsidR="002C6417" w:rsidRDefault="002C6417" w:rsidP="00496658">
      <w:r>
        <w:t xml:space="preserve">louis cooper </w:t>
      </w:r>
      <w:r w:rsidR="007D0805">
        <w:t>–</w:t>
      </w:r>
      <w:r>
        <w:t xml:space="preserve"> </w:t>
      </w:r>
      <w:r w:rsidR="00B00760">
        <w:t xml:space="preserve">when going to attach docs from </w:t>
      </w:r>
    </w:p>
    <w:p w14:paraId="1248C482" w14:textId="0CA763D4" w:rsidR="005735AC" w:rsidRDefault="005735AC" w:rsidP="00496658"/>
    <w:p w14:paraId="0CAD8320" w14:textId="3A34B4ED" w:rsidR="005735AC" w:rsidRDefault="005735AC" w:rsidP="00496658">
      <w:r>
        <w:t>218 church street – penrose – terra cat site</w:t>
      </w:r>
    </w:p>
    <w:p w14:paraId="130DBAAC" w14:textId="10BF1268" w:rsidR="003E0F93" w:rsidRDefault="003E0F93" w:rsidP="00496658"/>
    <w:p w14:paraId="0D31E2EC" w14:textId="51472A8F" w:rsidR="003E0F93" w:rsidRDefault="003E0F93" w:rsidP="00496658">
      <w:r>
        <w:t xml:space="preserve">Vernon Morton </w:t>
      </w:r>
      <w:r w:rsidR="006A1A01">
        <w:t>–</w:t>
      </w:r>
      <w:r>
        <w:t xml:space="preserve"> </w:t>
      </w:r>
      <w:r w:rsidR="006A1A01">
        <w:t>ET – refresh or update?? – stopped working</w:t>
      </w:r>
    </w:p>
    <w:p w14:paraId="323891F5" w14:textId="3F442DF5" w:rsidR="00F948EC" w:rsidRDefault="00F948EC" w:rsidP="00496658"/>
    <w:p w14:paraId="35A3F48F" w14:textId="23A3DD4C" w:rsidR="00F948EC" w:rsidRDefault="00F948EC" w:rsidP="00496658">
      <w:r>
        <w:t xml:space="preserve">Andrew gowers </w:t>
      </w:r>
      <w:r w:rsidR="00274570">
        <w:t>–</w:t>
      </w:r>
      <w:r>
        <w:t xml:space="preserve"> </w:t>
      </w:r>
      <w:r w:rsidR="00274570">
        <w:t xml:space="preserve">word doc – trying to adjust – spreadsheet – update phone numbers and customer email addresses </w:t>
      </w:r>
      <w:r w:rsidR="00596BA1">
        <w:t>–</w:t>
      </w:r>
      <w:r w:rsidR="00274570">
        <w:t xml:space="preserve"> </w:t>
      </w:r>
      <w:r w:rsidR="00D5315C" w:rsidRPr="00D5315C">
        <w:t>272834585</w:t>
      </w:r>
    </w:p>
    <w:p w14:paraId="460AC3D9" w14:textId="606D706B" w:rsidR="00596BA1" w:rsidRDefault="00596BA1" w:rsidP="00496658"/>
    <w:p w14:paraId="617EA178" w14:textId="234E89D9" w:rsidR="00596BA1" w:rsidRDefault="00596BA1" w:rsidP="00496658">
      <w:r>
        <w:t xml:space="preserve">Andrew Stockdill </w:t>
      </w:r>
      <w:r w:rsidR="0034514D">
        <w:t>–</w:t>
      </w:r>
      <w:r>
        <w:t xml:space="preserve"> </w:t>
      </w:r>
      <w:r w:rsidR="0034514D">
        <w:t>10.241.11.61</w:t>
      </w:r>
    </w:p>
    <w:p w14:paraId="170B039B" w14:textId="1C960683" w:rsidR="00556A98" w:rsidRDefault="00556A98" w:rsidP="00496658"/>
    <w:p w14:paraId="428481B8" w14:textId="7A3EAB13" w:rsidR="00556A98" w:rsidRDefault="00CD4A92" w:rsidP="00496658">
      <w:r>
        <w:t xml:space="preserve">Michael Muldrock </w:t>
      </w:r>
      <w:r w:rsidR="00BB0217">
        <w:t>–</w:t>
      </w:r>
      <w:r>
        <w:t xml:space="preserve"> laptop</w:t>
      </w:r>
    </w:p>
    <w:p w14:paraId="713A5F38" w14:textId="5135F52F" w:rsidR="00BB0217" w:rsidRDefault="00BB0217" w:rsidP="00496658"/>
    <w:p w14:paraId="1E0BDA87" w14:textId="3F9E4121" w:rsidR="00BB0217" w:rsidRDefault="00BB0217" w:rsidP="00496658">
      <w:r>
        <w:t xml:space="preserve">Vickie w </w:t>
      </w:r>
      <w:r w:rsidR="00223549">
        <w:t>–</w:t>
      </w:r>
      <w:r>
        <w:t xml:space="preserve"> </w:t>
      </w:r>
      <w:r w:rsidR="00223549">
        <w:t>send network cable</w:t>
      </w:r>
    </w:p>
    <w:p w14:paraId="353568D4" w14:textId="5D035EB0" w:rsidR="00624437" w:rsidRDefault="00624437" w:rsidP="00496658"/>
    <w:p w14:paraId="65545F53" w14:textId="710FAFB5" w:rsidR="00624437" w:rsidRDefault="00624437" w:rsidP="00496658">
      <w:r>
        <w:t xml:space="preserve">Michael Muldrock </w:t>
      </w:r>
      <w:r w:rsidR="004F715F">
        <w:t>– updates</w:t>
      </w:r>
      <w:r w:rsidR="00B60A5E">
        <w:t xml:space="preserve"> -keeps undoing changes – then tries to install updates again</w:t>
      </w:r>
    </w:p>
    <w:p w14:paraId="6144AE92" w14:textId="16422F5C" w:rsidR="004F715F" w:rsidRDefault="004F715F" w:rsidP="00496658">
      <w:r>
        <w:t xml:space="preserve">Naxt – usage </w:t>
      </w:r>
    </w:p>
    <w:p w14:paraId="041F9A18" w14:textId="4B672AA3" w:rsidR="00DE6DDA" w:rsidRDefault="00DE6DDA" w:rsidP="00496658"/>
    <w:p w14:paraId="4FDB9797" w14:textId="0A43E838" w:rsidR="00DE6DDA" w:rsidRDefault="00DE6DDA" w:rsidP="00496658">
      <w:r>
        <w:t xml:space="preserve">Michaela r </w:t>
      </w:r>
      <w:r w:rsidR="00BD7998">
        <w:t>–</w:t>
      </w:r>
      <w:r>
        <w:t xml:space="preserve"> </w:t>
      </w:r>
      <w:r w:rsidR="00BD7998">
        <w:t>PO authority approval delegations – po raised they go to Richard skif – please change to james ohanlon</w:t>
      </w:r>
    </w:p>
    <w:p w14:paraId="6A306EBA" w14:textId="0790C925" w:rsidR="002B07EF" w:rsidRDefault="002B07EF" w:rsidP="00496658">
      <w:r>
        <w:t xml:space="preserve">Only ones that Michaela raises for plamerston north </w:t>
      </w:r>
      <w:r w:rsidR="001F111B">
        <w:t>–</w:t>
      </w:r>
      <w:r>
        <w:t xml:space="preserve"> </w:t>
      </w:r>
    </w:p>
    <w:p w14:paraId="0A283370" w14:textId="24293DE4" w:rsidR="001F111B" w:rsidRDefault="001F111B" w:rsidP="00496658"/>
    <w:p w14:paraId="11FA0FEA" w14:textId="7B6171B1" w:rsidR="003C723B" w:rsidRDefault="003C723B" w:rsidP="00496658">
      <w:r>
        <w:t xml:space="preserve">Mel murphy </w:t>
      </w:r>
      <w:r w:rsidR="00922E33">
        <w:t>mcm</w:t>
      </w:r>
    </w:p>
    <w:p w14:paraId="64539FDD" w14:textId="7728D831" w:rsidR="004E536B" w:rsidRDefault="004E536B" w:rsidP="00496658"/>
    <w:p w14:paraId="74FADA1E" w14:textId="00FE2608" w:rsidR="004E536B" w:rsidRDefault="004E536B" w:rsidP="00496658">
      <w:r>
        <w:t xml:space="preserve">James o </w:t>
      </w:r>
      <w:r w:rsidR="00070E60">
        <w:t>–</w:t>
      </w:r>
      <w:r>
        <w:t xml:space="preserve"> </w:t>
      </w:r>
      <w:r w:rsidR="00070E60">
        <w:t>expense reports – not seeing anything</w:t>
      </w:r>
      <w:r w:rsidR="00540D05">
        <w:t xml:space="preserve"> from Palmerston North – know there are some </w:t>
      </w:r>
    </w:p>
    <w:p w14:paraId="3105BBE0" w14:textId="66A11658" w:rsidR="00B52D0B" w:rsidRDefault="00B52D0B" w:rsidP="00496658">
      <w:r>
        <w:t>Ern132624</w:t>
      </w:r>
    </w:p>
    <w:p w14:paraId="4CE3185E" w14:textId="3F2AA54A" w:rsidR="00750F30" w:rsidRDefault="00750F30" w:rsidP="00496658"/>
    <w:p w14:paraId="6213EB3C" w14:textId="166D4FCA" w:rsidR="00750F30" w:rsidRDefault="00750F30" w:rsidP="00750F30">
      <w:pPr>
        <w:pStyle w:val="Heading1"/>
      </w:pPr>
      <w:r>
        <w:t>5/05/2021</w:t>
      </w:r>
    </w:p>
    <w:p w14:paraId="7A9AA5A3" w14:textId="19D15355" w:rsidR="00750F30" w:rsidRDefault="00750F30" w:rsidP="00750F30"/>
    <w:p w14:paraId="0E7693C3" w14:textId="1ED49130" w:rsidR="00750F30" w:rsidRDefault="003F5417" w:rsidP="00750F30">
      <w:r>
        <w:t xml:space="preserve">Chantelle fasen </w:t>
      </w:r>
      <w:r w:rsidR="004906C1">
        <w:t>–</w:t>
      </w:r>
      <w:r>
        <w:t xml:space="preserve"> </w:t>
      </w:r>
      <w:r w:rsidR="004906C1">
        <w:t>ap man</w:t>
      </w:r>
      <w:r w:rsidR="00E17785">
        <w:t xml:space="preserve">ually loaded invoice to service call – po </w:t>
      </w:r>
      <w:r w:rsidR="009856D0">
        <w:t>21a0024822</w:t>
      </w:r>
      <w:r w:rsidR="00E17785">
        <w:t xml:space="preserve"> is saying invoiced.</w:t>
      </w:r>
      <w:r w:rsidR="008A7DFE">
        <w:t xml:space="preserve"> – need to approve invoice?? Not too sure she said</w:t>
      </w:r>
    </w:p>
    <w:p w14:paraId="5BD29DAD" w14:textId="39F7DB60" w:rsidR="002A3D55" w:rsidRDefault="002A3D55" w:rsidP="00750F30"/>
    <w:p w14:paraId="74A7D06E" w14:textId="11AB269A" w:rsidR="002A3D55" w:rsidRDefault="002A3D55" w:rsidP="00750F30">
      <w:r>
        <w:t xml:space="preserve">Kiana – log on to dpc site - </w:t>
      </w:r>
      <w:hyperlink r:id="rId66" w:history="1">
        <w:r w:rsidR="005C4455" w:rsidRPr="00D7425B">
          <w:rPr>
            <w:rStyle w:val="Hyperlink"/>
          </w:rPr>
          <w:t>https://help.symantec.com/cs/MY_VIP_HELP/VIP/v128435732_v128438649/VIP-Access-Mobile?locale=EN_US</w:t>
        </w:r>
      </w:hyperlink>
    </w:p>
    <w:p w14:paraId="7B817E51" w14:textId="6DF49FE9" w:rsidR="005C4455" w:rsidRDefault="005C4455" w:rsidP="00750F30"/>
    <w:p w14:paraId="5CA78FCD" w14:textId="25A5FA77" w:rsidR="005C4455" w:rsidRDefault="00ED29CA" w:rsidP="00750F30">
      <w:hyperlink r:id="rId67" w:history="1">
        <w:r w:rsidR="007A4272" w:rsidRPr="00D7425B">
          <w:rPr>
            <w:rStyle w:val="Hyperlink"/>
          </w:rPr>
          <w:t>https://manager.vip.symantec.com/vipmgr/bindcredential.v?step=register</w:t>
        </w:r>
      </w:hyperlink>
    </w:p>
    <w:p w14:paraId="2CBB7076" w14:textId="6B867321" w:rsidR="007A4272" w:rsidRDefault="007A4272" w:rsidP="00750F30"/>
    <w:p w14:paraId="1FFBB945" w14:textId="7EB52E1B" w:rsidR="007A4272" w:rsidRDefault="007A4272" w:rsidP="00750F30">
      <w:r>
        <w:t xml:space="preserve">Sofio </w:t>
      </w:r>
      <w:r w:rsidR="00383571">
        <w:t>–</w:t>
      </w:r>
      <w:r>
        <w:t xml:space="preserve"> </w:t>
      </w:r>
      <w:r w:rsidR="00383571">
        <w:t>new laptop – cant access notes group?</w:t>
      </w:r>
    </w:p>
    <w:p w14:paraId="07B6BE0B" w14:textId="08A565C5" w:rsidR="006651A9" w:rsidRDefault="006651A9" w:rsidP="00750F30"/>
    <w:p w14:paraId="4C3DEBC4" w14:textId="14254C9B" w:rsidR="006651A9" w:rsidRDefault="006651A9" w:rsidP="00750F30">
      <w:r>
        <w:t xml:space="preserve">Chantelle – close service </w:t>
      </w:r>
      <w:r w:rsidR="00AF5AB8">
        <w:t>call</w:t>
      </w:r>
    </w:p>
    <w:p w14:paraId="75F89A31" w14:textId="5D40395E" w:rsidR="00132397" w:rsidRDefault="00132397" w:rsidP="00750F30"/>
    <w:p w14:paraId="03E5B6D3" w14:textId="4BA4F2BB" w:rsidR="00132397" w:rsidRDefault="00132397" w:rsidP="00750F30">
      <w:r>
        <w:t xml:space="preserve">Dean gough </w:t>
      </w:r>
      <w:r w:rsidR="00987590">
        <w:t>–</w:t>
      </w:r>
      <w:r>
        <w:t xml:space="preserve"> </w:t>
      </w:r>
      <w:r w:rsidR="00987590">
        <w:t>cant access u drive – personal files</w:t>
      </w:r>
    </w:p>
    <w:p w14:paraId="1200D6F7" w14:textId="45436BD7" w:rsidR="00947ACD" w:rsidRDefault="00947ACD" w:rsidP="00750F30"/>
    <w:p w14:paraId="468CF417" w14:textId="5D3462D7" w:rsidR="00947ACD" w:rsidRDefault="00947ACD" w:rsidP="00750F30">
      <w:r>
        <w:t xml:space="preserve">Cody cooper </w:t>
      </w:r>
      <w:r w:rsidR="00287997">
        <w:t>–</w:t>
      </w:r>
      <w:r>
        <w:t xml:space="preserve"> </w:t>
      </w:r>
    </w:p>
    <w:p w14:paraId="59672D03" w14:textId="3DC0CCFD" w:rsidR="00287997" w:rsidRDefault="00287997" w:rsidP="00750F30"/>
    <w:p w14:paraId="2884DB8E" w14:textId="57E24146" w:rsidR="00287997" w:rsidRDefault="00287997" w:rsidP="00750F30">
      <w:r>
        <w:t xml:space="preserve">Vodafone </w:t>
      </w:r>
      <w:r w:rsidR="009C5A23">
        <w:t>–</w:t>
      </w:r>
      <w:r>
        <w:t xml:space="preserve"> </w:t>
      </w:r>
      <w:r w:rsidR="009C5A23">
        <w:t>gough group switch amyes road – switch 15</w:t>
      </w:r>
    </w:p>
    <w:p w14:paraId="1DEF0A13" w14:textId="7662471A" w:rsidR="0094499D" w:rsidRDefault="0094499D" w:rsidP="00750F30"/>
    <w:p w14:paraId="334EA63C" w14:textId="2C5E2529" w:rsidR="0094499D" w:rsidRDefault="0094499D" w:rsidP="00750F30">
      <w:r>
        <w:t xml:space="preserve">James o </w:t>
      </w:r>
      <w:r w:rsidR="00407480">
        <w:t>–</w:t>
      </w:r>
      <w:r>
        <w:t xml:space="preserve"> </w:t>
      </w:r>
      <w:r w:rsidR="00407480">
        <w:t xml:space="preserve">send emails from phone – specific for photos – not sending </w:t>
      </w:r>
      <w:r w:rsidR="0076628D">
        <w:t>–</w:t>
      </w:r>
      <w:r w:rsidR="00407480">
        <w:t xml:space="preserve"> </w:t>
      </w:r>
    </w:p>
    <w:p w14:paraId="7E8F6EB1" w14:textId="32C46FA9" w:rsidR="0076628D" w:rsidRDefault="0076628D" w:rsidP="00750F30"/>
    <w:p w14:paraId="34FC7119" w14:textId="35609462" w:rsidR="0076628D" w:rsidRDefault="0076628D" w:rsidP="00750F30">
      <w:r>
        <w:t xml:space="preserve">John w </w:t>
      </w:r>
      <w:r w:rsidR="008F30AC">
        <w:t>–</w:t>
      </w:r>
      <w:r>
        <w:t xml:space="preserve"> </w:t>
      </w:r>
      <w:r w:rsidR="008F30AC">
        <w:t xml:space="preserve">quiz on what our Microsoft 0365 tenant scope </w:t>
      </w:r>
      <w:r w:rsidR="003A52B7">
        <w:t xml:space="preserve">– building powerapps on terracat account – using for last few months – share the app to others like Nathan and gavin – on a trial license </w:t>
      </w:r>
      <w:r w:rsidR="00F80A02">
        <w:t>–</w:t>
      </w:r>
      <w:r w:rsidR="003A52B7">
        <w:t xml:space="preserve"> </w:t>
      </w:r>
      <w:r w:rsidR="00F80A02">
        <w:t xml:space="preserve">emergency cont list app </w:t>
      </w:r>
      <w:r w:rsidR="00846300">
        <w:t>–</w:t>
      </w:r>
      <w:r w:rsidR="00F80A02">
        <w:t xml:space="preserve"> </w:t>
      </w:r>
      <w:r w:rsidR="00846300">
        <w:t xml:space="preserve">old info and needs to be updated every year </w:t>
      </w:r>
      <w:r w:rsidR="00285A16">
        <w:t>–</w:t>
      </w:r>
      <w:r w:rsidR="00846300">
        <w:t xml:space="preserve"> </w:t>
      </w:r>
    </w:p>
    <w:p w14:paraId="2A08274E" w14:textId="5529450C" w:rsidR="00285A16" w:rsidRDefault="00285A16" w:rsidP="00750F30"/>
    <w:p w14:paraId="2B4AC835" w14:textId="252FFF2C" w:rsidR="00285A16" w:rsidRDefault="00285A16" w:rsidP="00750F30">
      <w:r>
        <w:t xml:space="preserve">Sofio </w:t>
      </w:r>
      <w:r w:rsidR="00BC75E7">
        <w:t>–</w:t>
      </w:r>
      <w:r>
        <w:t xml:space="preserve"> </w:t>
      </w:r>
    </w:p>
    <w:p w14:paraId="27B37E5E" w14:textId="3D5CF3B5" w:rsidR="00BC75E7" w:rsidRDefault="00BC75E7" w:rsidP="00750F30"/>
    <w:p w14:paraId="31FE2D7D" w14:textId="0792117F" w:rsidR="00BC75E7" w:rsidRDefault="00BC75E7" w:rsidP="00750F30">
      <w:r>
        <w:t>Julie t – mobile phone</w:t>
      </w:r>
    </w:p>
    <w:p w14:paraId="09B5E4A5" w14:textId="3E14F4C1" w:rsidR="008B1C7C" w:rsidRDefault="008B1C7C" w:rsidP="00750F30"/>
    <w:p w14:paraId="44FE636F" w14:textId="1E6F14DA" w:rsidR="00B124E7" w:rsidRDefault="00B124E7" w:rsidP="00B124E7">
      <w:pPr>
        <w:pStyle w:val="Heading1"/>
      </w:pPr>
      <w:r>
        <w:t>6/05/2021</w:t>
      </w:r>
    </w:p>
    <w:p w14:paraId="267FB448" w14:textId="0C33F3C5" w:rsidR="00B124E7" w:rsidRDefault="00B124E7" w:rsidP="00B124E7"/>
    <w:p w14:paraId="401B763A" w14:textId="051649A0" w:rsidR="00B124E7" w:rsidRDefault="00F55488" w:rsidP="00B124E7">
      <w:r>
        <w:t xml:space="preserve">Gavin Hoyland </w:t>
      </w:r>
      <w:r w:rsidR="007D6307">
        <w:t>–</w:t>
      </w:r>
      <w:r>
        <w:t xml:space="preserve"> </w:t>
      </w:r>
    </w:p>
    <w:p w14:paraId="0B057C15" w14:textId="431340FD" w:rsidR="007D6307" w:rsidRDefault="007D6307" w:rsidP="00B124E7"/>
    <w:p w14:paraId="54B0F6C9" w14:textId="5FB6B128" w:rsidR="007D6307" w:rsidRDefault="007D6307" w:rsidP="00B124E7">
      <w:r>
        <w:t xml:space="preserve">Jesse – Palmerston north </w:t>
      </w:r>
      <w:r w:rsidR="00EC4F98">
        <w:t>–</w:t>
      </w:r>
      <w:r>
        <w:t xml:space="preserve"> </w:t>
      </w:r>
    </w:p>
    <w:p w14:paraId="2ACF2A60" w14:textId="7EB7339A" w:rsidR="00EC4F98" w:rsidRDefault="00EC4F98" w:rsidP="00B124E7"/>
    <w:p w14:paraId="5543A69C" w14:textId="2A36CE4E" w:rsidR="00EC4F98" w:rsidRDefault="00EC4F98" w:rsidP="00B124E7">
      <w:r>
        <w:t xml:space="preserve">John g </w:t>
      </w:r>
      <w:r w:rsidR="00EF313F">
        <w:t>–</w:t>
      </w:r>
      <w:r>
        <w:t xml:space="preserve"> </w:t>
      </w:r>
      <w:r w:rsidR="00EF313F">
        <w:t xml:space="preserve">cant find </w:t>
      </w:r>
    </w:p>
    <w:p w14:paraId="139541E8" w14:textId="600E2444" w:rsidR="00182773" w:rsidRDefault="00182773" w:rsidP="00B124E7"/>
    <w:p w14:paraId="19922D61" w14:textId="44D4A343" w:rsidR="00182773" w:rsidRDefault="00182773" w:rsidP="00B124E7">
      <w:r>
        <w:t xml:space="preserve">Mark Costello </w:t>
      </w:r>
      <w:r w:rsidR="008C6D0E">
        <w:t>–</w:t>
      </w:r>
      <w:r>
        <w:t xml:space="preserve"> </w:t>
      </w:r>
      <w:r w:rsidR="008C6D0E">
        <w:t>manually add account</w:t>
      </w:r>
    </w:p>
    <w:p w14:paraId="2C88097F" w14:textId="79E123E7" w:rsidR="00B021F2" w:rsidRDefault="00B021F2" w:rsidP="00B124E7"/>
    <w:p w14:paraId="4D2B3BCB" w14:textId="06D93DDB" w:rsidR="00B021F2" w:rsidRDefault="00B021F2" w:rsidP="00B124E7">
      <w:r>
        <w:t xml:space="preserve">Aung </w:t>
      </w:r>
      <w:r w:rsidR="00172EEA">
        <w:t>– 1.0.25</w:t>
      </w:r>
    </w:p>
    <w:p w14:paraId="358F3879" w14:textId="21D80BA7" w:rsidR="0063747A" w:rsidRDefault="007A04FD" w:rsidP="00E81E0E">
      <w:r>
        <w:t>Engines.cat.com</w:t>
      </w:r>
    </w:p>
    <w:p w14:paraId="7843D145" w14:textId="7BB4A066" w:rsidR="001F0201" w:rsidRDefault="00736920" w:rsidP="00E81E0E">
      <w:r>
        <w:lastRenderedPageBreak/>
        <w:t xml:space="preserve">?? – screen keeps turning off and on </w:t>
      </w:r>
      <w:r w:rsidR="00003BC4">
        <w:t>–</w:t>
      </w:r>
      <w:r>
        <w:t xml:space="preserve"> </w:t>
      </w:r>
    </w:p>
    <w:p w14:paraId="7368B3D0" w14:textId="5B7A521A" w:rsidR="00003BC4" w:rsidRDefault="00003BC4" w:rsidP="00E81E0E"/>
    <w:p w14:paraId="7EACA2C2" w14:textId="5B80782B" w:rsidR="00003BC4" w:rsidRDefault="00003BC4" w:rsidP="00E81E0E">
      <w:r>
        <w:t>Michelle m – credit line on service call</w:t>
      </w:r>
    </w:p>
    <w:p w14:paraId="6A8EF37E" w14:textId="0A5B9614" w:rsidR="00484013" w:rsidRDefault="00484013" w:rsidP="00E81E0E">
      <w:r>
        <w:t>3</w:t>
      </w:r>
      <w:r w:rsidR="00DA4C24">
        <w:t>85.11</w:t>
      </w:r>
    </w:p>
    <w:p w14:paraId="0C138D40" w14:textId="651E9961" w:rsidR="0089676D" w:rsidRDefault="0089676D" w:rsidP="00E81E0E"/>
    <w:p w14:paraId="61EF02DD" w14:textId="0B60D90D" w:rsidR="0089676D" w:rsidRDefault="00106135" w:rsidP="00E81E0E">
      <w:r>
        <w:t xml:space="preserve">Suzanne lock </w:t>
      </w:r>
      <w:r w:rsidR="00C150D4">
        <w:t>–</w:t>
      </w:r>
      <w:r>
        <w:t xml:space="preserve"> </w:t>
      </w:r>
    </w:p>
    <w:p w14:paraId="42E34A1E" w14:textId="1D738491" w:rsidR="00C150D4" w:rsidRDefault="00C150D4" w:rsidP="00E81E0E"/>
    <w:p w14:paraId="73B17508" w14:textId="16F8D7F7" w:rsidR="00C150D4" w:rsidRDefault="00C150D4" w:rsidP="00E81E0E">
      <w:r>
        <w:t xml:space="preserve">Shaun hunter </w:t>
      </w:r>
      <w:r w:rsidR="00D86F2B">
        <w:t>–</w:t>
      </w:r>
      <w:r>
        <w:t xml:space="preserve"> </w:t>
      </w:r>
      <w:r w:rsidR="00D86F2B">
        <w:t xml:space="preserve">service call need repairing – talk to blair yesterday </w:t>
      </w:r>
      <w:r w:rsidR="00AF5F4A">
        <w:t>–</w:t>
      </w:r>
      <w:r w:rsidR="00D86F2B">
        <w:t xml:space="preserve"> </w:t>
      </w:r>
      <w:r w:rsidR="00112466">
        <w:t>311246</w:t>
      </w:r>
    </w:p>
    <w:p w14:paraId="400C4713" w14:textId="6381E6A9" w:rsidR="00AF5F4A" w:rsidRDefault="00AF5F4A" w:rsidP="00E81E0E"/>
    <w:p w14:paraId="097AC9A0" w14:textId="35D047CD" w:rsidR="00AF5F4A" w:rsidRDefault="00AF5F4A" w:rsidP="00E81E0E">
      <w:r>
        <w:t xml:space="preserve">Jovar </w:t>
      </w:r>
      <w:r w:rsidR="007B14B6">
        <w:t>–</w:t>
      </w:r>
      <w:r w:rsidR="008D14E2">
        <w:t xml:space="preserve"> </w:t>
      </w:r>
    </w:p>
    <w:p w14:paraId="0A4900C5" w14:textId="125F5556" w:rsidR="007B14B6" w:rsidRDefault="007B14B6" w:rsidP="00E81E0E"/>
    <w:p w14:paraId="6E59758B" w14:textId="2D98EE4E" w:rsidR="007B14B6" w:rsidRDefault="007B14B6" w:rsidP="00E81E0E">
      <w:r>
        <w:t xml:space="preserve">Chantelle fasen </w:t>
      </w:r>
      <w:r w:rsidR="0043713B">
        <w:t>–</w:t>
      </w:r>
      <w:r>
        <w:t xml:space="preserve"> </w:t>
      </w:r>
      <w:r w:rsidR="0043713B">
        <w:t xml:space="preserve">change job code </w:t>
      </w:r>
      <w:r w:rsidR="00FC42A3">
        <w:t>–</w:t>
      </w:r>
      <w:r w:rsidR="0043713B">
        <w:t xml:space="preserve"> </w:t>
      </w:r>
      <w:r w:rsidR="00A50AE4">
        <w:t>557</w:t>
      </w:r>
    </w:p>
    <w:p w14:paraId="21A58C38" w14:textId="5EFAE174" w:rsidR="00FC42A3" w:rsidRDefault="00FC42A3" w:rsidP="00E81E0E"/>
    <w:p w14:paraId="59A8050B" w14:textId="6FE8CF9D" w:rsidR="00FC42A3" w:rsidRDefault="00FC42A3" w:rsidP="00FC42A3">
      <w:pPr>
        <w:pStyle w:val="Heading1"/>
      </w:pPr>
      <w:r>
        <w:t>7/05/2021</w:t>
      </w:r>
    </w:p>
    <w:p w14:paraId="5171A7BB" w14:textId="00387D89" w:rsidR="00FC42A3" w:rsidRDefault="00FC42A3" w:rsidP="00FC42A3"/>
    <w:p w14:paraId="1234ABD1" w14:textId="62643EAE" w:rsidR="008A190B" w:rsidRDefault="008A190B" w:rsidP="00FC42A3">
      <w:r>
        <w:t>Shayne kennedy</w:t>
      </w:r>
      <w:r w:rsidR="007A4EE1">
        <w:t xml:space="preserve"> </w:t>
      </w:r>
      <w:r w:rsidR="00580726">
        <w:t>–</w:t>
      </w:r>
      <w:r w:rsidR="007A4EE1">
        <w:t xml:space="preserve"> </w:t>
      </w:r>
    </w:p>
    <w:p w14:paraId="33CE2B04" w14:textId="3AC580B0" w:rsidR="00580726" w:rsidRDefault="00580726" w:rsidP="00FC42A3"/>
    <w:p w14:paraId="45E6B3DB" w14:textId="14FF8082" w:rsidR="00580726" w:rsidRDefault="00580726" w:rsidP="00FC42A3">
      <w:r>
        <w:t>Darren san</w:t>
      </w:r>
    </w:p>
    <w:p w14:paraId="28F1BBBE" w14:textId="5CBC2A8F" w:rsidR="002F27E1" w:rsidRDefault="002F27E1" w:rsidP="00FC42A3"/>
    <w:p w14:paraId="39B9952E" w14:textId="5A64669D" w:rsidR="002F27E1" w:rsidRDefault="002F27E1" w:rsidP="00FC42A3">
      <w:r>
        <w:t xml:space="preserve">Adriaan </w:t>
      </w:r>
      <w:r w:rsidR="00515337">
        <w:t>–</w:t>
      </w:r>
      <w:r>
        <w:t xml:space="preserve"> </w:t>
      </w:r>
      <w:r w:rsidR="00515337">
        <w:t xml:space="preserve">test for naxt – need to test for </w:t>
      </w:r>
      <w:r w:rsidR="00852759">
        <w:t>Maureen</w:t>
      </w:r>
    </w:p>
    <w:p w14:paraId="23DB5317" w14:textId="58C17278" w:rsidR="00852759" w:rsidRDefault="00852759" w:rsidP="00FC42A3"/>
    <w:p w14:paraId="105152D8" w14:textId="577504FF" w:rsidR="00852759" w:rsidRDefault="00852759" w:rsidP="00FC42A3">
      <w:r>
        <w:t xml:space="preserve">Michelle m </w:t>
      </w:r>
      <w:r w:rsidR="000D082E">
        <w:t>– the sign on quantity and net amount have to be the same</w:t>
      </w:r>
    </w:p>
    <w:p w14:paraId="3F4D9DA7" w14:textId="1FA5E28A" w:rsidR="00AB4302" w:rsidRDefault="00AB4302" w:rsidP="00FC42A3"/>
    <w:p w14:paraId="39F09DED" w14:textId="56090318" w:rsidR="00AB4302" w:rsidRPr="00FC42A3" w:rsidRDefault="00AB4302" w:rsidP="00FC42A3">
      <w:r>
        <w:t xml:space="preserve">Angie mac - </w:t>
      </w:r>
    </w:p>
    <w:p w14:paraId="6E5BDCF3" w14:textId="0EC2975D" w:rsidR="0063747A" w:rsidRDefault="0063747A" w:rsidP="00B124E7"/>
    <w:p w14:paraId="5A35781E" w14:textId="2A25808A" w:rsidR="002807DB" w:rsidRDefault="002807DB" w:rsidP="00B124E7">
      <w:r>
        <w:t xml:space="preserve">Dean heney </w:t>
      </w:r>
      <w:r w:rsidR="000A7EEC">
        <w:t>–</w:t>
      </w:r>
      <w:r>
        <w:t xml:space="preserve"> </w:t>
      </w:r>
    </w:p>
    <w:p w14:paraId="15D30013" w14:textId="7BC0F11E" w:rsidR="000A7EEC" w:rsidRDefault="000A7EEC" w:rsidP="00B124E7"/>
    <w:p w14:paraId="33EEF493" w14:textId="70C17A27" w:rsidR="000A7EEC" w:rsidRDefault="000A7EEC" w:rsidP="00B124E7">
      <w:r>
        <w:t xml:space="preserve">Ramon q </w:t>
      </w:r>
      <w:r w:rsidR="002340A3">
        <w:t>–</w:t>
      </w:r>
      <w:r>
        <w:t xml:space="preserve"> </w:t>
      </w:r>
      <w:r w:rsidR="002340A3">
        <w:t xml:space="preserve">close sc – segment is finished </w:t>
      </w:r>
      <w:r w:rsidR="00C34FEC">
        <w:t>but sco call out line not posted.</w:t>
      </w:r>
    </w:p>
    <w:p w14:paraId="4978176A" w14:textId="1C1D1CF4" w:rsidR="00ED56DC" w:rsidRDefault="000E517E" w:rsidP="00B124E7">
      <w:r>
        <w:t>If they don’t want to charge the customer they can transfer it off to another call</w:t>
      </w:r>
    </w:p>
    <w:p w14:paraId="23EC8313" w14:textId="16CFFC6A" w:rsidR="000E517E" w:rsidRDefault="000E517E" w:rsidP="00B124E7">
      <w:r>
        <w:t>But if they do want to charge customer and its been invoiced then they may need to do a credit</w:t>
      </w:r>
    </w:p>
    <w:p w14:paraId="44133CE2" w14:textId="311383CB" w:rsidR="00756795" w:rsidRDefault="00756795" w:rsidP="00B124E7"/>
    <w:p w14:paraId="54B3C67B" w14:textId="55ECC644" w:rsidR="00756795" w:rsidRDefault="00B76F52" w:rsidP="00B124E7">
      <w:r>
        <w:t xml:space="preserve">Kiana – set up </w:t>
      </w:r>
    </w:p>
    <w:p w14:paraId="777EF88A" w14:textId="5D11BE2B" w:rsidR="00C9430F" w:rsidRDefault="00C9430F" w:rsidP="00B124E7"/>
    <w:p w14:paraId="0CB9512A" w14:textId="192FA1F9" w:rsidR="00C9430F" w:rsidRDefault="00C9430F" w:rsidP="00B124E7">
      <w:r>
        <w:t xml:space="preserve">Danielle </w:t>
      </w:r>
      <w:r w:rsidR="00051645">
        <w:t>–</w:t>
      </w:r>
    </w:p>
    <w:p w14:paraId="41C3352B" w14:textId="5365941D" w:rsidR="00051645" w:rsidRDefault="00051645" w:rsidP="00B124E7"/>
    <w:p w14:paraId="7AF00163" w14:textId="2342DAF3" w:rsidR="00051645" w:rsidRDefault="00C8082C" w:rsidP="00B124E7">
      <w:r>
        <w:t xml:space="preserve">Sam Aldridge </w:t>
      </w:r>
      <w:r w:rsidR="00E16A14">
        <w:t>–</w:t>
      </w:r>
      <w:r>
        <w:t xml:space="preserve"> </w:t>
      </w:r>
      <w:r w:rsidR="00E16A14">
        <w:t>Exflow – cant approve invoices</w:t>
      </w:r>
      <w:r w:rsidR="00957967">
        <w:t xml:space="preserve"> 21</w:t>
      </w:r>
      <w:r w:rsidR="005B3F83">
        <w:t>a0024888 21a0024889</w:t>
      </w:r>
    </w:p>
    <w:p w14:paraId="56D65526" w14:textId="5614FA98" w:rsidR="00CB767D" w:rsidRDefault="00340D41" w:rsidP="00B124E7">
      <w:r>
        <w:t>Sc238909</w:t>
      </w:r>
    </w:p>
    <w:p w14:paraId="7DDE7108" w14:textId="366CE549" w:rsidR="00340D41" w:rsidRDefault="00F00285" w:rsidP="00B124E7">
      <w:r>
        <w:t>S</w:t>
      </w:r>
      <w:r w:rsidR="00340D41">
        <w:t>c</w:t>
      </w:r>
      <w:r>
        <w:t>236954-03</w:t>
      </w:r>
    </w:p>
    <w:p w14:paraId="0AA4F751" w14:textId="75B09113" w:rsidR="00723000" w:rsidRDefault="00723000" w:rsidP="00B124E7"/>
    <w:p w14:paraId="11BA7E04" w14:textId="2ABB9F39" w:rsidR="00723000" w:rsidRDefault="00723000" w:rsidP="00B124E7">
      <w:r>
        <w:t xml:space="preserve">Vickie w – ange </w:t>
      </w:r>
      <w:r w:rsidR="00845448">
        <w:t>–</w:t>
      </w:r>
      <w:r>
        <w:t xml:space="preserve"> </w:t>
      </w:r>
      <w:r w:rsidR="00845448">
        <w:t>in Zendesk got phone on live – can hear what they are saying buit they cant hear</w:t>
      </w:r>
      <w:r w:rsidR="00FC5A9E">
        <w:t xml:space="preserve"> me </w:t>
      </w:r>
      <w:r w:rsidR="009B2C25">
        <w:t>–</w:t>
      </w:r>
      <w:r w:rsidR="00FC5A9E">
        <w:t xml:space="preserve"> </w:t>
      </w:r>
      <w:r w:rsidR="009B2C25">
        <w:t xml:space="preserve">simon has been dealing with </w:t>
      </w:r>
    </w:p>
    <w:p w14:paraId="7AD81423" w14:textId="4E897907" w:rsidR="003D236C" w:rsidRDefault="003D236C" w:rsidP="00B124E7"/>
    <w:p w14:paraId="0AF4D431" w14:textId="3A665ABE" w:rsidR="003D236C" w:rsidRDefault="003D236C" w:rsidP="003D236C">
      <w:pPr>
        <w:pStyle w:val="Heading1"/>
      </w:pPr>
      <w:r>
        <w:t>10/05</w:t>
      </w:r>
    </w:p>
    <w:p w14:paraId="03B3F8F4" w14:textId="701FB681" w:rsidR="003D236C" w:rsidRDefault="003E387A" w:rsidP="003D236C">
      <w:r>
        <w:t xml:space="preserve">Vickie </w:t>
      </w:r>
      <w:r w:rsidR="00047A02">
        <w:t>– preboot system performance, lower voltage</w:t>
      </w:r>
      <w:r w:rsidR="00123E09">
        <w:t>….</w:t>
      </w:r>
    </w:p>
    <w:p w14:paraId="0BA964AF" w14:textId="7C883DC0" w:rsidR="00F7303E" w:rsidRDefault="00F7303E" w:rsidP="003D236C"/>
    <w:p w14:paraId="11B5E717" w14:textId="5BA1B2DF" w:rsidR="00F7303E" w:rsidRDefault="00F7303E" w:rsidP="003D236C">
      <w:r>
        <w:t xml:space="preserve">Chantelle fasen </w:t>
      </w:r>
      <w:r w:rsidR="004F70FB">
        <w:t>–</w:t>
      </w:r>
      <w:r>
        <w:t xml:space="preserve"> </w:t>
      </w:r>
      <w:r w:rsidR="004F70FB">
        <w:t xml:space="preserve">Sonja sherlock ask to change a customer account on invoice </w:t>
      </w:r>
      <w:r w:rsidR="005B19C1">
        <w:t>–</w:t>
      </w:r>
      <w:r w:rsidR="004F70FB">
        <w:t xml:space="preserve"> sql</w:t>
      </w:r>
    </w:p>
    <w:p w14:paraId="75B92FEB" w14:textId="6557FA2A" w:rsidR="005B19C1" w:rsidRDefault="005B19C1" w:rsidP="003D236C"/>
    <w:p w14:paraId="7B24FF56" w14:textId="352172F6" w:rsidR="005B19C1" w:rsidRDefault="005B19C1" w:rsidP="003D236C">
      <w:r>
        <w:t xml:space="preserve">Candice </w:t>
      </w:r>
      <w:r w:rsidR="00C124AB">
        <w:t>–</w:t>
      </w:r>
      <w:r>
        <w:t xml:space="preserve"> </w:t>
      </w:r>
      <w:r w:rsidR="00C124AB">
        <w:t xml:space="preserve">Nathan Vincent </w:t>
      </w:r>
      <w:r w:rsidR="00D90D6C">
        <w:t>–</w:t>
      </w:r>
      <w:r w:rsidR="00C124AB">
        <w:t xml:space="preserve"> </w:t>
      </w:r>
    </w:p>
    <w:p w14:paraId="243F674E" w14:textId="5F4411D8" w:rsidR="00D90D6C" w:rsidRDefault="00D90D6C" w:rsidP="003D236C"/>
    <w:p w14:paraId="516D7A70" w14:textId="39128789" w:rsidR="00D90D6C" w:rsidRDefault="00D90D6C" w:rsidP="003D236C">
      <w:r>
        <w:t xml:space="preserve">Ethan willets </w:t>
      </w:r>
      <w:r w:rsidR="005364DD">
        <w:t>–</w:t>
      </w:r>
      <w:r>
        <w:t xml:space="preserve"> </w:t>
      </w:r>
    </w:p>
    <w:p w14:paraId="6C7C0512" w14:textId="16E65AEE" w:rsidR="005364DD" w:rsidRDefault="005364DD" w:rsidP="003D236C"/>
    <w:p w14:paraId="1E3B0CDE" w14:textId="56F21AA8" w:rsidR="005364DD" w:rsidRDefault="005364DD" w:rsidP="003D236C">
      <w:r>
        <w:t xml:space="preserve">Jill burgess </w:t>
      </w:r>
      <w:r w:rsidR="00035491">
        <w:t>–</w:t>
      </w:r>
      <w:r>
        <w:t xml:space="preserve"> </w:t>
      </w:r>
    </w:p>
    <w:p w14:paraId="2BB4AB37" w14:textId="20F57C9E" w:rsidR="00035491" w:rsidRDefault="00035491" w:rsidP="003D236C"/>
    <w:p w14:paraId="04BA8E39" w14:textId="1FE6F5F8" w:rsidR="00035491" w:rsidRDefault="00270FEB" w:rsidP="003D236C">
      <w:r>
        <w:t xml:space="preserve">Harry </w:t>
      </w:r>
      <w:r w:rsidR="005360F4">
        <w:t>–</w:t>
      </w:r>
      <w:r>
        <w:t xml:space="preserve"> d</w:t>
      </w:r>
    </w:p>
    <w:p w14:paraId="484D84A9" w14:textId="7A76E9F5" w:rsidR="005360F4" w:rsidRDefault="005360F4" w:rsidP="003D236C"/>
    <w:p w14:paraId="3EFA450E" w14:textId="66285B86" w:rsidR="005360F4" w:rsidRDefault="005360F4" w:rsidP="003D236C">
      <w:r>
        <w:t xml:space="preserve">Danny ryan </w:t>
      </w:r>
      <w:r w:rsidR="00950049">
        <w:t>–</w:t>
      </w:r>
      <w:r>
        <w:t xml:space="preserve"> </w:t>
      </w:r>
    </w:p>
    <w:p w14:paraId="596A5182" w14:textId="354C0F47" w:rsidR="00950049" w:rsidRDefault="00950049" w:rsidP="003D236C"/>
    <w:p w14:paraId="41F2EA57" w14:textId="51B40B4C" w:rsidR="00950049" w:rsidRDefault="00651EF5" w:rsidP="003D236C">
      <w:r>
        <w:t xml:space="preserve">Gareth </w:t>
      </w:r>
      <w:r w:rsidR="003467EA">
        <w:t>–</w:t>
      </w:r>
      <w:r>
        <w:t xml:space="preserve"> </w:t>
      </w:r>
    </w:p>
    <w:p w14:paraId="37C1E89A" w14:textId="03224658" w:rsidR="003467EA" w:rsidRDefault="003467EA" w:rsidP="003D236C"/>
    <w:p w14:paraId="54F14861" w14:textId="4DEF6945" w:rsidR="003467EA" w:rsidRDefault="003467EA" w:rsidP="003D236C">
      <w:r>
        <w:t xml:space="preserve">Jo Roberts </w:t>
      </w:r>
      <w:r w:rsidR="005F49F7">
        <w:t>–</w:t>
      </w:r>
      <w:r>
        <w:t xml:space="preserve"> </w:t>
      </w:r>
    </w:p>
    <w:p w14:paraId="6FCD738E" w14:textId="74A648F1" w:rsidR="005F49F7" w:rsidRDefault="005F49F7" w:rsidP="003D236C"/>
    <w:p w14:paraId="2A492D54" w14:textId="78C28ECC" w:rsidR="005F49F7" w:rsidRDefault="005F49F7" w:rsidP="003D236C">
      <w:r>
        <w:t xml:space="preserve">Roger capil </w:t>
      </w:r>
      <w:r w:rsidR="00B7233A">
        <w:t>–</w:t>
      </w:r>
      <w:r>
        <w:t xml:space="preserve"> </w:t>
      </w:r>
      <w:r w:rsidR="00B7233A">
        <w:t xml:space="preserve">pcard expense claims </w:t>
      </w:r>
      <w:r w:rsidR="004A23E3">
        <w:t>–</w:t>
      </w:r>
      <w:r w:rsidR="00B7233A">
        <w:t xml:space="preserve"> </w:t>
      </w:r>
    </w:p>
    <w:p w14:paraId="472CAEF2" w14:textId="5AED1DD2" w:rsidR="004A23E3" w:rsidRDefault="004A23E3" w:rsidP="003D236C"/>
    <w:p w14:paraId="559DE8EA" w14:textId="563BB97F" w:rsidR="004A23E3" w:rsidRDefault="004A23E3" w:rsidP="003D236C">
      <w:r>
        <w:t xml:space="preserve">Andrew Kenny </w:t>
      </w:r>
      <w:r w:rsidR="00C42906">
        <w:t>–</w:t>
      </w:r>
    </w:p>
    <w:p w14:paraId="2153365E" w14:textId="4C4819AC" w:rsidR="00C42906" w:rsidRDefault="00C42906" w:rsidP="003D236C"/>
    <w:p w14:paraId="050DC1D7" w14:textId="0E81A78B" w:rsidR="00C42906" w:rsidRDefault="004B3345" w:rsidP="003D236C">
      <w:r>
        <w:t xml:space="preserve">Anthony – whangarei – et to connect </w:t>
      </w:r>
    </w:p>
    <w:p w14:paraId="1F0533E0" w14:textId="25A3CA94" w:rsidR="00C6248E" w:rsidRDefault="00C6248E" w:rsidP="003D236C"/>
    <w:p w14:paraId="179F5E12" w14:textId="63C358B8" w:rsidR="00C6248E" w:rsidRDefault="00584A6A" w:rsidP="003D236C">
      <w:r>
        <w:lastRenderedPageBreak/>
        <w:t xml:space="preserve">Anthony </w:t>
      </w:r>
      <w:r w:rsidR="0053020A">
        <w:t xml:space="preserve">– tried a repair </w:t>
      </w:r>
      <w:r w:rsidR="00D14405">
        <w:t>–</w:t>
      </w:r>
      <w:r w:rsidR="0053020A">
        <w:t xml:space="preserve"> nop</w:t>
      </w:r>
      <w:r w:rsidR="00D14405">
        <w:t>e</w:t>
      </w:r>
    </w:p>
    <w:p w14:paraId="38C71F3C" w14:textId="7F3C97B8" w:rsidR="00D14405" w:rsidRDefault="00D14405" w:rsidP="003D236C">
      <w:r>
        <w:t>Uininstalled then reinstalled</w:t>
      </w:r>
    </w:p>
    <w:p w14:paraId="52956B33" w14:textId="77777777" w:rsidR="00B502E0" w:rsidRDefault="00B502E0" w:rsidP="003D236C"/>
    <w:p w14:paraId="1D0C8C6C" w14:textId="512D1FED" w:rsidR="00D14405" w:rsidRDefault="00D62B12" w:rsidP="00D62B12">
      <w:pPr>
        <w:pStyle w:val="Heading1"/>
      </w:pPr>
      <w:r>
        <w:t>11/05</w:t>
      </w:r>
    </w:p>
    <w:p w14:paraId="4B2E970C" w14:textId="556579EE" w:rsidR="00D62B12" w:rsidRDefault="00D62B12" w:rsidP="00D62B12"/>
    <w:p w14:paraId="7364626C" w14:textId="19AC6E27" w:rsidR="003C61DF" w:rsidRDefault="00D6291D" w:rsidP="00D62B12">
      <w:r>
        <w:t xml:space="preserve">James o </w:t>
      </w:r>
      <w:r w:rsidR="003C61DF">
        <w:t>–</w:t>
      </w:r>
      <w:r>
        <w:t xml:space="preserve"> </w:t>
      </w:r>
    </w:p>
    <w:p w14:paraId="070A9D25" w14:textId="3D3B5927" w:rsidR="00F71D45" w:rsidRDefault="00F71D45" w:rsidP="00D62B12"/>
    <w:p w14:paraId="28D7F64D" w14:textId="3C3285CE" w:rsidR="00F71D45" w:rsidRDefault="00F71D45" w:rsidP="00D62B12">
      <w:r>
        <w:t xml:space="preserve">Natasha </w:t>
      </w:r>
      <w:r w:rsidR="00C21510">
        <w:t>–</w:t>
      </w:r>
      <w:r w:rsidR="003F74A7">
        <w:t xml:space="preserve"> locked</w:t>
      </w:r>
    </w:p>
    <w:p w14:paraId="34A572C8" w14:textId="4F197BD5" w:rsidR="00C21510" w:rsidRDefault="00C21510" w:rsidP="00D62B12"/>
    <w:p w14:paraId="1FB08B60" w14:textId="44D9C6ED" w:rsidR="00C21510" w:rsidRDefault="00C21510" w:rsidP="00D62B12">
      <w:r>
        <w:t>Julie t – team</w:t>
      </w:r>
      <w:r w:rsidR="003F74A7">
        <w:t>s</w:t>
      </w:r>
    </w:p>
    <w:p w14:paraId="71B14437" w14:textId="3892F52E" w:rsidR="00863F1C" w:rsidRDefault="00863F1C" w:rsidP="00D62B12"/>
    <w:p w14:paraId="78D4C1A5" w14:textId="60BBF78B" w:rsidR="00863F1C" w:rsidRDefault="00863F1C" w:rsidP="00D62B12">
      <w:r>
        <w:t xml:space="preserve">Wanea geno </w:t>
      </w:r>
      <w:r w:rsidR="00F2567E">
        <w:t>–</w:t>
      </w:r>
      <w:r w:rsidR="006758AA">
        <w:t xml:space="preserve"> email</w:t>
      </w:r>
      <w:r w:rsidR="0052141D">
        <w:t xml:space="preserve"> on samsung</w:t>
      </w:r>
    </w:p>
    <w:p w14:paraId="7478B199" w14:textId="43F51C78" w:rsidR="00F2567E" w:rsidRDefault="00F2567E" w:rsidP="00D62B12"/>
    <w:p w14:paraId="2D51F572" w14:textId="40474E38" w:rsidR="00F2567E" w:rsidRDefault="00F2567E" w:rsidP="00D62B12">
      <w:r>
        <w:t xml:space="preserve">Tony nicol </w:t>
      </w:r>
      <w:r w:rsidR="0052141D">
        <w:t>–</w:t>
      </w:r>
      <w:r>
        <w:t xml:space="preserve"> </w:t>
      </w:r>
      <w:r w:rsidR="0052141D">
        <w:t xml:space="preserve">email on </w:t>
      </w:r>
      <w:r w:rsidR="0038442B">
        <w:t>Samsung</w:t>
      </w:r>
    </w:p>
    <w:p w14:paraId="7B86A9DA" w14:textId="0A908FFE" w:rsidR="0038442B" w:rsidRDefault="0038442B" w:rsidP="00D62B12"/>
    <w:p w14:paraId="66F0A7FC" w14:textId="448EE429" w:rsidR="0038442B" w:rsidRDefault="0038442B" w:rsidP="00D62B12">
      <w:r>
        <w:t xml:space="preserve">Edwin taia </w:t>
      </w:r>
      <w:r w:rsidR="007B03BF">
        <w:t>–</w:t>
      </w:r>
      <w:r>
        <w:t xml:space="preserve"> </w:t>
      </w:r>
    </w:p>
    <w:p w14:paraId="34114B51" w14:textId="38D3BFA1" w:rsidR="007B03BF" w:rsidRDefault="007B03BF" w:rsidP="00D62B12"/>
    <w:p w14:paraId="2E6B48F3" w14:textId="355C1A53" w:rsidR="007B03BF" w:rsidRDefault="007B03BF" w:rsidP="00D62B12">
      <w:r>
        <w:t xml:space="preserve">Cathryn Eltham </w:t>
      </w:r>
      <w:r w:rsidR="00BC4061">
        <w:t>– naxt – freight es</w:t>
      </w:r>
    </w:p>
    <w:p w14:paraId="296AAECE" w14:textId="7CC0E7B4" w:rsidR="00FA4585" w:rsidRDefault="00FA4585" w:rsidP="00D62B12"/>
    <w:p w14:paraId="0F85E08D" w14:textId="2EF7CFC7" w:rsidR="00FA4585" w:rsidRDefault="00FA4585" w:rsidP="00D62B12">
      <w:r>
        <w:t xml:space="preserve">Diane ch </w:t>
      </w:r>
      <w:r w:rsidR="008A67B1">
        <w:t>–</w:t>
      </w:r>
      <w:r>
        <w:t xml:space="preserve"> </w:t>
      </w:r>
    </w:p>
    <w:p w14:paraId="2986D139" w14:textId="73EACA99" w:rsidR="008A67B1" w:rsidRDefault="008A67B1" w:rsidP="00D62B12"/>
    <w:p w14:paraId="59E01063" w14:textId="026D0EF5" w:rsidR="008643AB" w:rsidRDefault="008A67B1" w:rsidP="00D62B12">
      <w:r>
        <w:t xml:space="preserve">Coel morgan </w:t>
      </w:r>
      <w:r w:rsidR="008643AB">
        <w:t>–</w:t>
      </w:r>
      <w:r>
        <w:t xml:space="preserve"> </w:t>
      </w:r>
    </w:p>
    <w:p w14:paraId="2CE37278" w14:textId="2CAB388B" w:rsidR="00955BA1" w:rsidRDefault="00955BA1" w:rsidP="00D62B12"/>
    <w:p w14:paraId="3FA4F9E6" w14:textId="50D40510" w:rsidR="00955BA1" w:rsidRDefault="00955BA1" w:rsidP="00D62B12">
      <w:r>
        <w:t xml:space="preserve">Kane Thomson </w:t>
      </w:r>
      <w:r w:rsidR="00105916">
        <w:t>–</w:t>
      </w:r>
      <w:r>
        <w:t xml:space="preserve"> </w:t>
      </w:r>
      <w:r w:rsidR="00105916">
        <w:t>laptop screens</w:t>
      </w:r>
    </w:p>
    <w:p w14:paraId="70D30CB7" w14:textId="221D2099" w:rsidR="00430D35" w:rsidRDefault="00430D35" w:rsidP="00D62B12"/>
    <w:p w14:paraId="5278621A" w14:textId="112EE806" w:rsidR="00F01E64" w:rsidRDefault="002C5326" w:rsidP="00D62B12">
      <w:r>
        <w:t xml:space="preserve">Martin – Tauranga </w:t>
      </w:r>
      <w:r w:rsidR="00360B6E">
        <w:t>–</w:t>
      </w:r>
      <w:r>
        <w:t xml:space="preserve"> </w:t>
      </w:r>
    </w:p>
    <w:p w14:paraId="548A9231" w14:textId="4F87EB3F" w:rsidR="00360B6E" w:rsidRDefault="00360B6E" w:rsidP="00D62B12"/>
    <w:p w14:paraId="2C58AB27" w14:textId="79129605" w:rsidR="00360B6E" w:rsidRDefault="00360B6E" w:rsidP="00D62B12">
      <w:r>
        <w:t xml:space="preserve">Andrew Kenny </w:t>
      </w:r>
      <w:r w:rsidR="005B7EC2">
        <w:t>–</w:t>
      </w:r>
      <w:r>
        <w:t xml:space="preserve"> </w:t>
      </w:r>
      <w:r w:rsidR="005B7EC2">
        <w:t>wellington branch photo</w:t>
      </w:r>
    </w:p>
    <w:p w14:paraId="5912296A" w14:textId="2406929E" w:rsidR="005B7EC2" w:rsidRDefault="005B7EC2" w:rsidP="00D62B12">
      <w:r>
        <w:t>Ccwel01</w:t>
      </w:r>
    </w:p>
    <w:p w14:paraId="2B33706C" w14:textId="6F6C9B79" w:rsidR="00FA6FA8" w:rsidRDefault="00FA6FA8" w:rsidP="00D62B12"/>
    <w:p w14:paraId="349572A9" w14:textId="63434057" w:rsidR="00FA6FA8" w:rsidRDefault="00FA6FA8" w:rsidP="00D62B12">
      <w:r>
        <w:t xml:space="preserve">Vernon </w:t>
      </w:r>
      <w:r w:rsidR="00D77804">
        <w:t>–</w:t>
      </w:r>
      <w:r>
        <w:t xml:space="preserve"> </w:t>
      </w:r>
    </w:p>
    <w:p w14:paraId="68F573B7" w14:textId="26083E32" w:rsidR="00D77804" w:rsidRDefault="00D77804" w:rsidP="00D62B12"/>
    <w:p w14:paraId="1B33A0D8" w14:textId="6E3FCAB8" w:rsidR="00D77804" w:rsidRDefault="00D77804" w:rsidP="00D62B12">
      <w:r>
        <w:t xml:space="preserve">Dean brown – </w:t>
      </w:r>
      <w:r w:rsidR="00994456">
        <w:t>folder named SAH</w:t>
      </w:r>
    </w:p>
    <w:p w14:paraId="2050ECF5" w14:textId="5B9F2D12" w:rsidR="003D732A" w:rsidRDefault="003D732A" w:rsidP="00D62B12"/>
    <w:p w14:paraId="049102FB" w14:textId="039D7EA7" w:rsidR="003D732A" w:rsidRDefault="003D732A" w:rsidP="00D62B12">
      <w:r>
        <w:t xml:space="preserve">Tony nicol </w:t>
      </w:r>
      <w:r w:rsidR="008C1AC6">
        <w:t>–</w:t>
      </w:r>
      <w:r>
        <w:t xml:space="preserve"> </w:t>
      </w:r>
    </w:p>
    <w:p w14:paraId="51860063" w14:textId="4C108E74" w:rsidR="008C1AC6" w:rsidRDefault="008C1AC6" w:rsidP="00D62B12"/>
    <w:p w14:paraId="3235E46A" w14:textId="2F081FC1" w:rsidR="008C1AC6" w:rsidRDefault="008C1AC6" w:rsidP="008C1AC6">
      <w:pPr>
        <w:pStyle w:val="Heading1"/>
      </w:pPr>
      <w:r>
        <w:t>12/05</w:t>
      </w:r>
    </w:p>
    <w:p w14:paraId="65B70714" w14:textId="39976D8C" w:rsidR="008C1AC6" w:rsidRDefault="008C1AC6" w:rsidP="008C1AC6"/>
    <w:p w14:paraId="01526131" w14:textId="190A3F99" w:rsidR="008C1AC6" w:rsidRDefault="00431612" w:rsidP="008C1AC6">
      <w:r>
        <w:t xml:space="preserve">Susan archer </w:t>
      </w:r>
      <w:r w:rsidR="00526399">
        <w:t>–</w:t>
      </w:r>
      <w:r>
        <w:t xml:space="preserve"> </w:t>
      </w:r>
    </w:p>
    <w:p w14:paraId="56E0BF1B" w14:textId="393686E8" w:rsidR="00526399" w:rsidRDefault="00526399" w:rsidP="008C1AC6"/>
    <w:p w14:paraId="7BE24034" w14:textId="136EC600" w:rsidR="00526399" w:rsidRDefault="003A1C75" w:rsidP="008C1AC6">
      <w:r>
        <w:t xml:space="preserve">Joel – database solutions </w:t>
      </w:r>
      <w:r w:rsidR="008F5D77">
        <w:t>ent</w:t>
      </w:r>
      <w:r>
        <w:t xml:space="preserve"> – sql server database – connectivity issues with always on vpn – trying to connect to the other </w:t>
      </w:r>
      <w:r w:rsidR="00662F5F">
        <w:t>databases – possiblky a cluster down</w:t>
      </w:r>
    </w:p>
    <w:p w14:paraId="7F30BCFE" w14:textId="5A4CA67C" w:rsidR="00662F5F" w:rsidRDefault="00892FC2" w:rsidP="008C1AC6">
      <w:r>
        <w:t>Alert from cclaklaxprd1</w:t>
      </w:r>
    </w:p>
    <w:p w14:paraId="499BC295" w14:textId="7784984E" w:rsidR="000C610C" w:rsidRDefault="000C610C" w:rsidP="008C1AC6"/>
    <w:p w14:paraId="34D3E1CC" w14:textId="70380A7F" w:rsidR="000C610C" w:rsidRDefault="002C78E4" w:rsidP="008C1AC6">
      <w:r>
        <w:t>Gghdom\sqlservices – screen just goes black</w:t>
      </w:r>
    </w:p>
    <w:p w14:paraId="64119CFA" w14:textId="06531118" w:rsidR="00892FC2" w:rsidRDefault="00D07CB4" w:rsidP="008C1AC6">
      <w:r>
        <w:t>Can connect to the sql services – error is that they are not able to communicate</w:t>
      </w:r>
    </w:p>
    <w:p w14:paraId="6CF8E94A" w14:textId="4EC0F474" w:rsidR="00892FC2" w:rsidRDefault="00892FC2" w:rsidP="008C1AC6">
      <w:r>
        <w:t xml:space="preserve">Cclaxprd </w:t>
      </w:r>
      <w:r w:rsidR="006C535C">
        <w:t xml:space="preserve">– cant connect to the primary server – normally due to the cluster </w:t>
      </w:r>
      <w:r w:rsidR="00B8203C">
        <w:t>–</w:t>
      </w:r>
    </w:p>
    <w:p w14:paraId="3D4060E9" w14:textId="54509D4C" w:rsidR="00B8203C" w:rsidRDefault="00F206F3" w:rsidP="008C1AC6">
      <w:r>
        <w:t>021499380</w:t>
      </w:r>
    </w:p>
    <w:p w14:paraId="33AF46E6" w14:textId="346603F9" w:rsidR="005B5241" w:rsidRDefault="005B5241" w:rsidP="008C1AC6">
      <w:r>
        <w:t>After 8;30am</w:t>
      </w:r>
    </w:p>
    <w:p w14:paraId="48B33515" w14:textId="46100968" w:rsidR="005B5241" w:rsidRDefault="005B5241" w:rsidP="008C1AC6">
      <w:r>
        <w:t>0800696111</w:t>
      </w:r>
    </w:p>
    <w:p w14:paraId="7045A961" w14:textId="3B7FDCD5" w:rsidR="00AC19D5" w:rsidRDefault="00AC19D5" w:rsidP="008C1AC6"/>
    <w:p w14:paraId="3347B51E" w14:textId="34D8A405" w:rsidR="00AC19D5" w:rsidRDefault="00AF31D4" w:rsidP="008C1AC6">
      <w:r>
        <w:t>Jason c – salesman leave on 7</w:t>
      </w:r>
      <w:r w:rsidRPr="00AF31D4">
        <w:rPr>
          <w:vertAlign w:val="superscript"/>
        </w:rPr>
        <w:t>th</w:t>
      </w:r>
      <w:r>
        <w:t xml:space="preserve"> may </w:t>
      </w:r>
      <w:r w:rsidR="00DE772C">
        <w:t>–</w:t>
      </w:r>
      <w:r>
        <w:t xml:space="preserve"> </w:t>
      </w:r>
    </w:p>
    <w:p w14:paraId="6A23416F" w14:textId="76192808" w:rsidR="00DE772C" w:rsidRDefault="00DE772C" w:rsidP="008C1AC6"/>
    <w:p w14:paraId="3E21C167" w14:textId="5AD5C361" w:rsidR="00DE772C" w:rsidRDefault="00DE772C" w:rsidP="008C1AC6">
      <w:r>
        <w:t xml:space="preserve">Mike Sankey </w:t>
      </w:r>
      <w:r w:rsidR="00431E2C">
        <w:t xml:space="preserve">– Samsung phone </w:t>
      </w:r>
      <w:r w:rsidR="00C4370F">
        <w:t>–</w:t>
      </w:r>
    </w:p>
    <w:p w14:paraId="1007BADD" w14:textId="55B53881" w:rsidR="00C4370F" w:rsidRDefault="00C4370F" w:rsidP="008C1AC6"/>
    <w:p w14:paraId="244585A8" w14:textId="74AA3B34" w:rsidR="00C4370F" w:rsidRDefault="00C4370F" w:rsidP="008C1AC6">
      <w:r>
        <w:t>Coel morgan – 239200 – cost centre issue</w:t>
      </w:r>
      <w:r w:rsidR="0088528A">
        <w:t xml:space="preserve"> – travel segment showing as 1007</w:t>
      </w:r>
      <w:r w:rsidR="00BD4675">
        <w:t xml:space="preserve"> should be 1002</w:t>
      </w:r>
    </w:p>
    <w:p w14:paraId="41AE20C4" w14:textId="223DDE38" w:rsidR="00BD4675" w:rsidRDefault="00BD4675" w:rsidP="008C1AC6"/>
    <w:p w14:paraId="3A82C34A" w14:textId="6BAA6214" w:rsidR="00432AE1" w:rsidRDefault="00432AE1" w:rsidP="008C1AC6">
      <w:r>
        <w:t xml:space="preserve">Julie t </w:t>
      </w:r>
      <w:r w:rsidR="003741D2">
        <w:t>– reply to an email</w:t>
      </w:r>
    </w:p>
    <w:p w14:paraId="02817ECC" w14:textId="3EA1ED07" w:rsidR="006E485D" w:rsidRDefault="006E485D" w:rsidP="008C1AC6">
      <w:r>
        <w:t xml:space="preserve">Meeting invite </w:t>
      </w:r>
      <w:r w:rsidR="003C2690">
        <w:t>–</w:t>
      </w:r>
      <w:r>
        <w:t xml:space="preserve"> </w:t>
      </w:r>
    </w:p>
    <w:p w14:paraId="0A65891A" w14:textId="650EEDB2" w:rsidR="003C2690" w:rsidRDefault="003C2690" w:rsidP="008C1AC6"/>
    <w:p w14:paraId="08C1C2CC" w14:textId="015ADAD4" w:rsidR="003C2690" w:rsidRDefault="003C2690" w:rsidP="008C1AC6">
      <w:r>
        <w:t xml:space="preserve">Ramon </w:t>
      </w:r>
      <w:r w:rsidR="00F2313F">
        <w:t>–</w:t>
      </w:r>
      <w:r w:rsidR="00F9785B">
        <w:t xml:space="preserve"> trello</w:t>
      </w:r>
    </w:p>
    <w:p w14:paraId="7D3004F1" w14:textId="1589A4BA" w:rsidR="00F2313F" w:rsidRDefault="00F2313F" w:rsidP="008C1AC6"/>
    <w:p w14:paraId="5C811F67" w14:textId="6A204970" w:rsidR="00F2313F" w:rsidRDefault="00F2313F" w:rsidP="008C1AC6">
      <w:r>
        <w:t xml:space="preserve">John Irvine </w:t>
      </w:r>
      <w:r w:rsidR="004038A3">
        <w:t>–</w:t>
      </w:r>
      <w:r>
        <w:t xml:space="preserve"> </w:t>
      </w:r>
      <w:r w:rsidR="00A250C9">
        <w:t>spam</w:t>
      </w:r>
    </w:p>
    <w:p w14:paraId="3486ABAB" w14:textId="73AE3D1A" w:rsidR="004038A3" w:rsidRDefault="004038A3" w:rsidP="008C1AC6"/>
    <w:p w14:paraId="7E6B1277" w14:textId="7E588FF9" w:rsidR="004038A3" w:rsidRDefault="004038A3" w:rsidP="008C1AC6">
      <w:r>
        <w:t xml:space="preserve">Richard Skiffington </w:t>
      </w:r>
      <w:r w:rsidR="00876461">
        <w:t>–</w:t>
      </w:r>
      <w:r>
        <w:t xml:space="preserve"> </w:t>
      </w:r>
      <w:r w:rsidR="00876461">
        <w:t xml:space="preserve">in new Plymouth </w:t>
      </w:r>
      <w:r w:rsidR="009C5A2E">
        <w:t>–</w:t>
      </w:r>
      <w:r w:rsidR="00876461">
        <w:t xml:space="preserve"> </w:t>
      </w:r>
    </w:p>
    <w:p w14:paraId="75BAB10E" w14:textId="26984C47" w:rsidR="009C5A2E" w:rsidRDefault="009C5A2E" w:rsidP="008C1AC6"/>
    <w:p w14:paraId="3BB30D58" w14:textId="023F7213" w:rsidR="009C5A2E" w:rsidRDefault="009C5A2E" w:rsidP="008C1AC6">
      <w:r>
        <w:t xml:space="preserve">Dylan cairns </w:t>
      </w:r>
      <w:r w:rsidR="00BC2905">
        <w:t>–</w:t>
      </w:r>
      <w:r>
        <w:t xml:space="preserve"> </w:t>
      </w:r>
      <w:r w:rsidR="00BC2905">
        <w:t>download an app – wol mobile</w:t>
      </w:r>
    </w:p>
    <w:p w14:paraId="5707F913" w14:textId="67EB3441" w:rsidR="002A4872" w:rsidRDefault="002A4872" w:rsidP="008C1AC6"/>
    <w:p w14:paraId="4540971A" w14:textId="2A464CE0" w:rsidR="002A4872" w:rsidRDefault="002A4872" w:rsidP="008C1AC6">
      <w:r>
        <w:t xml:space="preserve">Jess M </w:t>
      </w:r>
      <w:r w:rsidR="00A91417">
        <w:t>–</w:t>
      </w:r>
      <w:r>
        <w:t xml:space="preserve"> </w:t>
      </w:r>
    </w:p>
    <w:p w14:paraId="77B6B5F0" w14:textId="65FFF00F" w:rsidR="00A91417" w:rsidRDefault="00A91417" w:rsidP="008C1AC6"/>
    <w:p w14:paraId="26A9629E" w14:textId="4404F60C" w:rsidR="00A91417" w:rsidRDefault="002D145E" w:rsidP="008C1AC6">
      <w:r>
        <w:t>Nick snodgrass – hp laptop wont start</w:t>
      </w:r>
    </w:p>
    <w:p w14:paraId="0D6007E0" w14:textId="381AC3DD" w:rsidR="002666E8" w:rsidRDefault="002666E8" w:rsidP="008C1AC6"/>
    <w:p w14:paraId="75D8C48E" w14:textId="2E1F23D5" w:rsidR="002666E8" w:rsidRDefault="002666E8" w:rsidP="002666E8">
      <w:pPr>
        <w:pStyle w:val="Heading1"/>
      </w:pPr>
      <w:r>
        <w:t>13/05</w:t>
      </w:r>
    </w:p>
    <w:p w14:paraId="7BAE79AB" w14:textId="6F7E8669" w:rsidR="002666E8" w:rsidRDefault="002666E8" w:rsidP="002666E8"/>
    <w:p w14:paraId="63F75C8F" w14:textId="7598FC52" w:rsidR="002666E8" w:rsidRDefault="0020731C" w:rsidP="002666E8">
      <w:r>
        <w:t xml:space="preserve">Andre </w:t>
      </w:r>
      <w:r w:rsidR="00143920">
        <w:t>–</w:t>
      </w:r>
      <w:r>
        <w:t xml:space="preserve"> </w:t>
      </w:r>
      <w:r w:rsidR="00143920">
        <w:t xml:space="preserve">open a program – keeps coming up saying the app </w:t>
      </w:r>
    </w:p>
    <w:p w14:paraId="0914C9C8" w14:textId="31ED6248" w:rsidR="00FD3A04" w:rsidRDefault="00FD3A04" w:rsidP="002666E8">
      <w:r>
        <w:t>10.2.31.38</w:t>
      </w:r>
    </w:p>
    <w:p w14:paraId="7AE0245E" w14:textId="03E01D8B" w:rsidR="005047D0" w:rsidRDefault="005047D0" w:rsidP="002666E8"/>
    <w:p w14:paraId="47DA067B" w14:textId="75452234" w:rsidR="005047D0" w:rsidRDefault="005047D0" w:rsidP="002666E8">
      <w:r>
        <w:t xml:space="preserve">Nick </w:t>
      </w:r>
      <w:r w:rsidR="0059253D">
        <w:t>scott – 4 invoices cant get through coz something seems to be jamming</w:t>
      </w:r>
      <w:r w:rsidR="00040F36">
        <w:t>. Department field empty</w:t>
      </w:r>
      <w:r w:rsidR="00A55E48">
        <w:t>.</w:t>
      </w:r>
    </w:p>
    <w:p w14:paraId="783E21B8" w14:textId="515EF0B5" w:rsidR="00A55E48" w:rsidRDefault="00B849CD" w:rsidP="002666E8">
      <w:r w:rsidRPr="00B849CD">
        <w:t>60s0142761</w:t>
      </w:r>
      <w:r w:rsidR="00455434">
        <w:t xml:space="preserve"> – department</w:t>
      </w:r>
      <w:r w:rsidR="00DF7F79">
        <w:t xml:space="preserve"> - done</w:t>
      </w:r>
    </w:p>
    <w:p w14:paraId="3E90FBF6" w14:textId="01BAD035" w:rsidR="00455434" w:rsidRDefault="00455434" w:rsidP="002666E8">
      <w:r w:rsidRPr="00455434">
        <w:t>60s0142781</w:t>
      </w:r>
      <w:r>
        <w:t xml:space="preserve"> – sales person</w:t>
      </w:r>
      <w:r w:rsidR="00635A3E">
        <w:t xml:space="preserve"> missing</w:t>
      </w:r>
      <w:r w:rsidR="00DF7F79">
        <w:t xml:space="preserve"> – cant find</w:t>
      </w:r>
    </w:p>
    <w:p w14:paraId="76D221C5" w14:textId="6656B360" w:rsidR="00DF7F79" w:rsidRDefault="00DF7F79" w:rsidP="002666E8">
      <w:r>
        <w:t xml:space="preserve">60s0143586 </w:t>
      </w:r>
      <w:r w:rsidR="001E7D05">
        <w:t>–</w:t>
      </w:r>
      <w:r>
        <w:t xml:space="preserve"> </w:t>
      </w:r>
    </w:p>
    <w:p w14:paraId="2F480BCB" w14:textId="272C5819" w:rsidR="001E7D05" w:rsidRDefault="001E7D05" w:rsidP="002666E8"/>
    <w:p w14:paraId="6B3C71F9" w14:textId="0250584D" w:rsidR="001E7D05" w:rsidRDefault="001E7D05" w:rsidP="002666E8">
      <w:r>
        <w:t xml:space="preserve">Vickie w </w:t>
      </w:r>
      <w:r w:rsidR="00006E5D">
        <w:t>– contacts – 6 names for every person</w:t>
      </w:r>
    </w:p>
    <w:p w14:paraId="77D6FF30" w14:textId="5F2FD60E" w:rsidR="00B849CD" w:rsidRDefault="00B849CD" w:rsidP="002666E8"/>
    <w:p w14:paraId="4933C8C0" w14:textId="0DA25522" w:rsidR="000A3D33" w:rsidRDefault="000A3D33" w:rsidP="000A3D33">
      <w:pPr>
        <w:pStyle w:val="Heading1"/>
      </w:pPr>
      <w:r>
        <w:t>14/05/2021</w:t>
      </w:r>
    </w:p>
    <w:p w14:paraId="27A8B96B" w14:textId="375DEB87" w:rsidR="000A3D33" w:rsidRDefault="007F34AE" w:rsidP="000A3D33">
      <w:r>
        <w:t xml:space="preserve">Candice </w:t>
      </w:r>
      <w:r w:rsidR="003E2A5F">
        <w:t>–</w:t>
      </w:r>
      <w:r>
        <w:t xml:space="preserve"> </w:t>
      </w:r>
    </w:p>
    <w:p w14:paraId="637A78D6" w14:textId="29217648" w:rsidR="003E2A5F" w:rsidRDefault="003E2A5F" w:rsidP="000A3D33"/>
    <w:p w14:paraId="03C372A4" w14:textId="77E91DDD" w:rsidR="003E2A5F" w:rsidRDefault="003E2A5F" w:rsidP="000A3D33">
      <w:r>
        <w:t xml:space="preserve">Danielle </w:t>
      </w:r>
      <w:r w:rsidR="000D7C04">
        <w:t>–</w:t>
      </w:r>
      <w:r>
        <w:t xml:space="preserve"> </w:t>
      </w:r>
      <w:r w:rsidR="000D7C04">
        <w:t>not able to create invoice proposal</w:t>
      </w:r>
    </w:p>
    <w:p w14:paraId="452BA264" w14:textId="20D1D75C" w:rsidR="00033665" w:rsidRDefault="00033665" w:rsidP="000A3D33">
      <w:r>
        <w:t>Sc242056</w:t>
      </w:r>
    </w:p>
    <w:p w14:paraId="2D3F96DA" w14:textId="7B8AE609" w:rsidR="00B43DF5" w:rsidRDefault="00B43DF5" w:rsidP="000A3D33"/>
    <w:p w14:paraId="1AA7D3FE" w14:textId="00386E44" w:rsidR="00B43DF5" w:rsidRDefault="00CB3D1B" w:rsidP="000A3D33">
      <w:r>
        <w:t xml:space="preserve">Ciaran taylor – a70 </w:t>
      </w:r>
      <w:r w:rsidR="00F31B9B">
        <w:t>–</w:t>
      </w:r>
      <w:r>
        <w:t xml:space="preserve"> </w:t>
      </w:r>
    </w:p>
    <w:p w14:paraId="0F435EC1" w14:textId="0FEAD683" w:rsidR="00F31B9B" w:rsidRDefault="00F31B9B" w:rsidP="000A3D33"/>
    <w:p w14:paraId="3F340EB9" w14:textId="32EF5475" w:rsidR="00F31B9B" w:rsidRDefault="00F31B9B" w:rsidP="000A3D33">
      <w:r>
        <w:t xml:space="preserve">Bev shotter </w:t>
      </w:r>
      <w:r w:rsidR="00847DEE">
        <w:t>–</w:t>
      </w:r>
      <w:r>
        <w:t xml:space="preserve"> </w:t>
      </w:r>
      <w:r w:rsidR="00847DEE">
        <w:t xml:space="preserve">bumped desk – screens blank </w:t>
      </w:r>
      <w:r w:rsidR="00CD4350">
        <w:t>–</w:t>
      </w:r>
      <w:r w:rsidR="00847DEE">
        <w:t xml:space="preserve"> </w:t>
      </w:r>
    </w:p>
    <w:p w14:paraId="6A38BBF7" w14:textId="2287ED50" w:rsidR="00CD4350" w:rsidRDefault="00CD4350" w:rsidP="000A3D33"/>
    <w:p w14:paraId="53A7E39D" w14:textId="6BA8F87A" w:rsidR="00CD4350" w:rsidRDefault="00CD4350" w:rsidP="000A3D33">
      <w:r>
        <w:t xml:space="preserve">Peter swan </w:t>
      </w:r>
      <w:r w:rsidR="00DC09DD">
        <w:t>–</w:t>
      </w:r>
      <w:r>
        <w:t xml:space="preserve"> </w:t>
      </w:r>
      <w:r w:rsidR="00DC09DD">
        <w:t>print from computer</w:t>
      </w:r>
      <w:r w:rsidR="00A840C7">
        <w:t xml:space="preserve"> CAKLL08</w:t>
      </w:r>
    </w:p>
    <w:p w14:paraId="4C5145B3" w14:textId="64EBB4B9" w:rsidR="00665234" w:rsidRDefault="00665234" w:rsidP="000A3D33"/>
    <w:p w14:paraId="41810F19" w14:textId="313657DA" w:rsidR="00665234" w:rsidRDefault="00665234" w:rsidP="000A3D33">
      <w:r>
        <w:t>Rhonda larkin</w:t>
      </w:r>
      <w:r w:rsidR="00977125">
        <w:t xml:space="preserve"> – rang steph before </w:t>
      </w:r>
      <w:r w:rsidR="00C635A7">
        <w:t>–</w:t>
      </w:r>
      <w:r w:rsidR="00977125">
        <w:t xml:space="preserve"> </w:t>
      </w:r>
    </w:p>
    <w:p w14:paraId="15E5B0BF" w14:textId="0CD51E17" w:rsidR="00C635A7" w:rsidRDefault="00C635A7" w:rsidP="000A3D33"/>
    <w:p w14:paraId="66F00E4D" w14:textId="7DAF4A70" w:rsidR="00C635A7" w:rsidRDefault="00C635A7" w:rsidP="000A3D33">
      <w:r>
        <w:t xml:space="preserve">Tony nicol </w:t>
      </w:r>
      <w:r w:rsidR="00AA0F3E">
        <w:t>–</w:t>
      </w:r>
      <w:r>
        <w:t xml:space="preserve"> </w:t>
      </w:r>
    </w:p>
    <w:p w14:paraId="397B2186" w14:textId="48C7AE09" w:rsidR="00AA0F3E" w:rsidRDefault="00AA0F3E" w:rsidP="000A3D33"/>
    <w:p w14:paraId="2F6C7925" w14:textId="35223ACA" w:rsidR="00AA0F3E" w:rsidRDefault="00AA0F3E" w:rsidP="000A3D33">
      <w:r>
        <w:t xml:space="preserve">Johnny Wadeson </w:t>
      </w:r>
      <w:r w:rsidR="004322B9">
        <w:t>–</w:t>
      </w:r>
      <w:r>
        <w:t xml:space="preserve"> </w:t>
      </w:r>
    </w:p>
    <w:p w14:paraId="1E6BBDF2" w14:textId="7D361C17" w:rsidR="004322B9" w:rsidRDefault="004322B9" w:rsidP="000A3D33"/>
    <w:p w14:paraId="1FE08DDA" w14:textId="16D094DF" w:rsidR="004322B9" w:rsidRDefault="00E172DD" w:rsidP="000A3D33">
      <w:r>
        <w:t>B</w:t>
      </w:r>
      <w:r w:rsidR="004322B9">
        <w:t>evan</w:t>
      </w:r>
      <w:r>
        <w:t xml:space="preserve"> – printer wasn’t </w:t>
      </w:r>
    </w:p>
    <w:p w14:paraId="5AEBFB1A" w14:textId="2A0CEC9A" w:rsidR="004F291A" w:rsidRDefault="004F291A" w:rsidP="000A3D33"/>
    <w:p w14:paraId="4CDD8B23" w14:textId="066953BD" w:rsidR="004F291A" w:rsidRDefault="004F291A" w:rsidP="000A3D33">
      <w:r>
        <w:t xml:space="preserve">Leah baron </w:t>
      </w:r>
      <w:r w:rsidR="00821DD5">
        <w:t>–</w:t>
      </w:r>
      <w:r>
        <w:t xml:space="preserve"> </w:t>
      </w:r>
    </w:p>
    <w:p w14:paraId="6DB6715A" w14:textId="11BE20ED" w:rsidR="00821DD5" w:rsidRDefault="00821DD5" w:rsidP="000A3D33"/>
    <w:p w14:paraId="4601DE77" w14:textId="578941FB" w:rsidR="00821DD5" w:rsidRDefault="00821DD5" w:rsidP="000A3D33">
      <w:r>
        <w:t xml:space="preserve">Aung </w:t>
      </w:r>
      <w:r w:rsidR="00B45977">
        <w:t xml:space="preserve">myint – print diagram </w:t>
      </w:r>
    </w:p>
    <w:p w14:paraId="47B52555" w14:textId="0B65FDFB" w:rsidR="00541367" w:rsidRDefault="00541367" w:rsidP="000A3D33"/>
    <w:p w14:paraId="62CD4053" w14:textId="025367E8" w:rsidR="00541367" w:rsidRDefault="00541367" w:rsidP="00541367">
      <w:pPr>
        <w:pStyle w:val="Heading1"/>
      </w:pPr>
      <w:r>
        <w:t>17/05</w:t>
      </w:r>
    </w:p>
    <w:p w14:paraId="54C5DC2A" w14:textId="459C0988" w:rsidR="00541367" w:rsidRDefault="00541367" w:rsidP="00541367"/>
    <w:p w14:paraId="0E2681D2" w14:textId="7063ACA4" w:rsidR="00541367" w:rsidRDefault="00F049CF" w:rsidP="00541367">
      <w:r>
        <w:t xml:space="preserve">John Gillman </w:t>
      </w:r>
      <w:r w:rsidR="00175FD1">
        <w:t>–</w:t>
      </w:r>
      <w:r>
        <w:t xml:space="preserve"> </w:t>
      </w:r>
      <w:r w:rsidR="00175FD1">
        <w:t>doesn’t have a network cable log in</w:t>
      </w:r>
    </w:p>
    <w:p w14:paraId="3AE2F136" w14:textId="2F4C722B" w:rsidR="008E1F24" w:rsidRDefault="008E1F24" w:rsidP="00541367"/>
    <w:p w14:paraId="22C4B563" w14:textId="53647D7A" w:rsidR="008E1F24" w:rsidRDefault="008E1F24" w:rsidP="00541367">
      <w:r>
        <w:t xml:space="preserve">Jake iti </w:t>
      </w:r>
      <w:r w:rsidR="00692ABD">
        <w:t>–</w:t>
      </w:r>
      <w:r>
        <w:t xml:space="preserve"> </w:t>
      </w:r>
      <w:r w:rsidR="00692ABD">
        <w:t xml:space="preserve">swap phone to another one </w:t>
      </w:r>
      <w:r w:rsidR="00FA4077">
        <w:t>–</w:t>
      </w:r>
      <w:r w:rsidR="00692ABD">
        <w:t xml:space="preserve"> </w:t>
      </w:r>
    </w:p>
    <w:p w14:paraId="196BF8EC" w14:textId="512E8C0F" w:rsidR="00FA4077" w:rsidRDefault="00FA4077" w:rsidP="00541367"/>
    <w:p w14:paraId="01BFF405" w14:textId="651E2915" w:rsidR="00FA4077" w:rsidRDefault="007B1AC0" w:rsidP="00541367">
      <w:r>
        <w:t>Aaron papu – hit print on sis</w:t>
      </w:r>
    </w:p>
    <w:p w14:paraId="511B09A2" w14:textId="154D611F" w:rsidR="00562D95" w:rsidRDefault="00562D95" w:rsidP="00541367"/>
    <w:p w14:paraId="5493B0DC" w14:textId="2C1553E0" w:rsidR="00562D95" w:rsidRDefault="000D7E27" w:rsidP="00541367">
      <w:r>
        <w:t xml:space="preserve">Jacqueline </w:t>
      </w:r>
      <w:r w:rsidR="00114B61">
        <w:t>–</w:t>
      </w:r>
      <w:r>
        <w:t xml:space="preserve"> password</w:t>
      </w:r>
    </w:p>
    <w:p w14:paraId="375AF627" w14:textId="77777777" w:rsidR="00121057" w:rsidRDefault="00121057" w:rsidP="00541367"/>
    <w:p w14:paraId="0DB6B92A" w14:textId="2232BE51" w:rsidR="00E842D5" w:rsidRDefault="00E842D5" w:rsidP="00541367">
      <w:r>
        <w:t>Ari</w:t>
      </w:r>
    </w:p>
    <w:p w14:paraId="0FBBFD6C" w14:textId="6DE08841" w:rsidR="00D448C9" w:rsidRDefault="00D448C9" w:rsidP="00541367"/>
    <w:p w14:paraId="59D80DD6" w14:textId="71893ED3" w:rsidR="003103A1" w:rsidRDefault="003103A1" w:rsidP="00541367">
      <w:r>
        <w:t xml:space="preserve">Kiana – not authorised </w:t>
      </w:r>
    </w:p>
    <w:p w14:paraId="393C2A66" w14:textId="54336DBC" w:rsidR="00752304" w:rsidRDefault="00752304" w:rsidP="00541367"/>
    <w:p w14:paraId="5405A79A" w14:textId="65D25667" w:rsidR="00752304" w:rsidRDefault="00752304" w:rsidP="00752304">
      <w:pPr>
        <w:pStyle w:val="Heading1"/>
      </w:pPr>
      <w:r>
        <w:t>18/05</w:t>
      </w:r>
    </w:p>
    <w:p w14:paraId="514992CC" w14:textId="0E916CBC" w:rsidR="00752304" w:rsidRDefault="00752304" w:rsidP="00752304"/>
    <w:p w14:paraId="7C052CDA" w14:textId="020F1D98" w:rsidR="00752304" w:rsidRDefault="00541EE3" w:rsidP="00752304">
      <w:r>
        <w:t xml:space="preserve">James o </w:t>
      </w:r>
      <w:r w:rsidR="001B191C">
        <w:t>–</w:t>
      </w:r>
      <w:r w:rsidR="00D06606">
        <w:t xml:space="preserve"> </w:t>
      </w:r>
      <w:r w:rsidR="001B191C">
        <w:t>outlook not updating</w:t>
      </w:r>
    </w:p>
    <w:p w14:paraId="18EF11DC" w14:textId="268CDCE6" w:rsidR="00484439" w:rsidRDefault="00484439" w:rsidP="00752304"/>
    <w:p w14:paraId="050321F9" w14:textId="2229BCCE" w:rsidR="00484439" w:rsidRDefault="00484439" w:rsidP="00752304">
      <w:r>
        <w:t xml:space="preserve">Linda prins </w:t>
      </w:r>
      <w:r w:rsidR="00D47918">
        <w:t>–</w:t>
      </w:r>
      <w:r>
        <w:t xml:space="preserve"> </w:t>
      </w:r>
      <w:r w:rsidR="00D47918">
        <w:t xml:space="preserve">powercut </w:t>
      </w:r>
      <w:r w:rsidR="00540224">
        <w:t>–</w:t>
      </w:r>
    </w:p>
    <w:p w14:paraId="7FD9064B" w14:textId="363CDDF0" w:rsidR="00540224" w:rsidRDefault="00540224" w:rsidP="00752304"/>
    <w:p w14:paraId="581B1561" w14:textId="6EBE9FDF" w:rsidR="00540224" w:rsidRDefault="00540224" w:rsidP="00752304">
      <w:r>
        <w:t xml:space="preserve">Gavin Hoyland </w:t>
      </w:r>
      <w:r w:rsidR="00625DC3">
        <w:t>–</w:t>
      </w:r>
      <w:r>
        <w:t xml:space="preserve"> </w:t>
      </w:r>
      <w:r w:rsidR="00625DC3">
        <w:t>save pdf’s</w:t>
      </w:r>
    </w:p>
    <w:p w14:paraId="22080D66" w14:textId="29F6BE60" w:rsidR="00195919" w:rsidRDefault="00195919" w:rsidP="00752304"/>
    <w:p w14:paraId="79F224D0" w14:textId="0B7622EE" w:rsidR="00195919" w:rsidRDefault="00195919" w:rsidP="00752304">
      <w:r>
        <w:t>Brent Findlay -</w:t>
      </w:r>
      <w:r w:rsidR="008D6E92">
        <w:t>email locking up once or twice a day</w:t>
      </w:r>
    </w:p>
    <w:p w14:paraId="4E26B636" w14:textId="5751E953" w:rsidR="005A2747" w:rsidRDefault="005A2747" w:rsidP="00752304">
      <w:r>
        <w:t>Removed phil belaney’s mailbox</w:t>
      </w:r>
    </w:p>
    <w:p w14:paraId="7C70EE77" w14:textId="137938DB" w:rsidR="00B61F27" w:rsidRDefault="00B61F27" w:rsidP="00752304"/>
    <w:p w14:paraId="2C86D325" w14:textId="61B8C795" w:rsidR="00B61F27" w:rsidRDefault="00B61F27" w:rsidP="00752304">
      <w:r>
        <w:lastRenderedPageBreak/>
        <w:t xml:space="preserve">Craig peters – Auckland </w:t>
      </w:r>
      <w:r w:rsidR="0095300D">
        <w:t>–</w:t>
      </w:r>
      <w:r>
        <w:t xml:space="preserve"> </w:t>
      </w:r>
      <w:r w:rsidR="0095300D">
        <w:t>tech centre – laptop not communicating – communication adapter not working</w:t>
      </w:r>
    </w:p>
    <w:p w14:paraId="08CD906D" w14:textId="2F4925BC" w:rsidR="005E13E8" w:rsidRDefault="005E13E8" w:rsidP="00752304">
      <w:r>
        <w:t>10.241</w:t>
      </w:r>
    </w:p>
    <w:p w14:paraId="243970B2" w14:textId="30CBB653" w:rsidR="00330742" w:rsidRDefault="00330742" w:rsidP="00752304">
      <w:r>
        <w:t>10.2.31.60</w:t>
      </w:r>
    </w:p>
    <w:p w14:paraId="121E5004" w14:textId="3032A53B" w:rsidR="0028723F" w:rsidRDefault="0028723F" w:rsidP="00752304">
      <w:r>
        <w:t>10.2.11.123</w:t>
      </w:r>
    </w:p>
    <w:p w14:paraId="21F98D5F" w14:textId="09F5669B" w:rsidR="00F232CA" w:rsidRDefault="00F232CA" w:rsidP="00752304">
      <w:r>
        <w:t>Updated intel active management technology SOL (COM3)</w:t>
      </w:r>
    </w:p>
    <w:p w14:paraId="266DED4A" w14:textId="6234E8B7" w:rsidR="00D22D50" w:rsidRDefault="00D22D50" w:rsidP="00752304"/>
    <w:p w14:paraId="22D098D9" w14:textId="036DE199" w:rsidR="00D22D50" w:rsidRDefault="00C774F3" w:rsidP="00752304">
      <w:r>
        <w:t xml:space="preserve">Ramon q </w:t>
      </w:r>
      <w:r w:rsidR="00CB7C12">
        <w:t>–</w:t>
      </w:r>
      <w:r>
        <w:t xml:space="preserve"> </w:t>
      </w:r>
      <w:r w:rsidR="00CB7C12">
        <w:t xml:space="preserve">parts order </w:t>
      </w:r>
      <w:r w:rsidR="008A12CB">
        <w:t>–</w:t>
      </w:r>
      <w:r w:rsidR="00CB7C12">
        <w:t xml:space="preserve"> </w:t>
      </w:r>
    </w:p>
    <w:p w14:paraId="4042FD16" w14:textId="29744A5A" w:rsidR="008A12CB" w:rsidRDefault="008A12CB" w:rsidP="00752304"/>
    <w:p w14:paraId="6D553922" w14:textId="559E9DF7" w:rsidR="008A12CB" w:rsidRDefault="00556BDC" w:rsidP="00556BDC">
      <w:pPr>
        <w:pStyle w:val="Heading1"/>
      </w:pPr>
      <w:r>
        <w:t>19/05</w:t>
      </w:r>
    </w:p>
    <w:p w14:paraId="411EE658" w14:textId="5977A119" w:rsidR="00556BDC" w:rsidRDefault="00556BDC" w:rsidP="00556BDC"/>
    <w:p w14:paraId="5D6C21D5" w14:textId="50E08B2C" w:rsidR="00556BDC" w:rsidRDefault="00993CE2" w:rsidP="00556BDC">
      <w:r>
        <w:t xml:space="preserve">Barbara </w:t>
      </w:r>
      <w:r w:rsidR="00864820">
        <w:t>–</w:t>
      </w:r>
      <w:r>
        <w:t xml:space="preserve"> </w:t>
      </w:r>
    </w:p>
    <w:p w14:paraId="196D7008" w14:textId="5147EBE1" w:rsidR="00864820" w:rsidRDefault="00864820" w:rsidP="00556BDC"/>
    <w:p w14:paraId="4F30E8DC" w14:textId="63EC41F8" w:rsidR="00864820" w:rsidRDefault="00864820" w:rsidP="00556BDC">
      <w:r>
        <w:t xml:space="preserve">Brad – new Plymouth </w:t>
      </w:r>
      <w:r w:rsidR="003E4825">
        <w:t>–</w:t>
      </w:r>
      <w:r>
        <w:t xml:space="preserve"> </w:t>
      </w:r>
    </w:p>
    <w:p w14:paraId="70EA37C5" w14:textId="79ABC39F" w:rsidR="003E4825" w:rsidRDefault="003E4825" w:rsidP="00556BDC"/>
    <w:p w14:paraId="4D7CA69E" w14:textId="426424DE" w:rsidR="003E4825" w:rsidRDefault="003E4825" w:rsidP="00556BDC">
      <w:r>
        <w:t xml:space="preserve">Daniel v </w:t>
      </w:r>
      <w:r w:rsidR="00736836">
        <w:t>–</w:t>
      </w:r>
    </w:p>
    <w:p w14:paraId="35C935CD" w14:textId="16E7217C" w:rsidR="00736836" w:rsidRDefault="00736836" w:rsidP="00556BDC"/>
    <w:p w14:paraId="3BFC4B71" w14:textId="5FE5948D" w:rsidR="00736836" w:rsidRDefault="00736836" w:rsidP="00556BDC">
      <w:r>
        <w:t xml:space="preserve">Scott Randall </w:t>
      </w:r>
      <w:r w:rsidR="00053265">
        <w:t>–</w:t>
      </w:r>
      <w:r>
        <w:t xml:space="preserve"> </w:t>
      </w:r>
      <w:r w:rsidR="00053265">
        <w:t>naxt – trying to pick something on sales order – create and process the epj</w:t>
      </w:r>
    </w:p>
    <w:p w14:paraId="0580BFE4" w14:textId="3BA0139F" w:rsidR="003F1438" w:rsidRDefault="003F1438" w:rsidP="00556BDC">
      <w:r>
        <w:t>Creates a picking journal but it doesn’t show up at all</w:t>
      </w:r>
      <w:r w:rsidR="0089797E">
        <w:t xml:space="preserve"> then you are still able to pick the part again </w:t>
      </w:r>
    </w:p>
    <w:p w14:paraId="071D7E80" w14:textId="5F5247E4" w:rsidR="005F5A16" w:rsidRDefault="00D6032C" w:rsidP="00556BDC">
      <w:r>
        <w:t>Removed and readded lkine</w:t>
      </w:r>
    </w:p>
    <w:p w14:paraId="729CF14F" w14:textId="256C3E14" w:rsidR="00D6032C" w:rsidRDefault="00D6032C" w:rsidP="00556BDC">
      <w:r>
        <w:t>Express pick journal</w:t>
      </w:r>
    </w:p>
    <w:p w14:paraId="44963AB1" w14:textId="095492F6" w:rsidR="00D6032C" w:rsidRDefault="00D6032C" w:rsidP="00556BDC">
      <w:r>
        <w:t>Ok</w:t>
      </w:r>
    </w:p>
    <w:p w14:paraId="4F6A76D1" w14:textId="518EE617" w:rsidR="00D6032C" w:rsidRDefault="00D6032C" w:rsidP="00556BDC"/>
    <w:p w14:paraId="721DD7B8" w14:textId="3F45BE50" w:rsidR="005963BB" w:rsidRDefault="005963BB" w:rsidP="00556BDC">
      <w:r>
        <w:t xml:space="preserve">Jess M </w:t>
      </w:r>
      <w:r w:rsidR="00061A6B">
        <w:t>–</w:t>
      </w:r>
      <w:r>
        <w:t xml:space="preserve"> </w:t>
      </w:r>
    </w:p>
    <w:p w14:paraId="7258D7E4" w14:textId="71A2CBBE" w:rsidR="00061A6B" w:rsidRDefault="00061A6B" w:rsidP="00556BDC"/>
    <w:p w14:paraId="0D6F1935" w14:textId="0746EFCA" w:rsidR="00061A6B" w:rsidRDefault="00061A6B" w:rsidP="00556BDC">
      <w:r>
        <w:t xml:space="preserve">Natasha Thompson </w:t>
      </w:r>
      <w:r w:rsidR="006F7D91">
        <w:t>–</w:t>
      </w:r>
      <w:r>
        <w:t xml:space="preserve"> </w:t>
      </w:r>
      <w:r w:rsidR="006F7D91">
        <w:t xml:space="preserve">delivery </w:t>
      </w:r>
    </w:p>
    <w:p w14:paraId="4769D2B7" w14:textId="41C5A3C1" w:rsidR="001F0294" w:rsidRDefault="001F0294" w:rsidP="00556BDC"/>
    <w:p w14:paraId="5627FDED" w14:textId="29719C93" w:rsidR="001F0294" w:rsidRDefault="001F0294" w:rsidP="00556BDC">
      <w:r>
        <w:t xml:space="preserve">Danielle </w:t>
      </w:r>
      <w:r w:rsidR="00B8585E">
        <w:t>–</w:t>
      </w:r>
      <w:r>
        <w:t xml:space="preserve"> </w:t>
      </w:r>
      <w:r w:rsidR="00FD40E1">
        <w:t>mandatory fields box is open but unable to see it on screen</w:t>
      </w:r>
    </w:p>
    <w:p w14:paraId="33C3DBCF" w14:textId="5D671272" w:rsidR="00B8585E" w:rsidRDefault="00B8585E" w:rsidP="00556BDC"/>
    <w:p w14:paraId="563B7894" w14:textId="42046685" w:rsidR="00B8585E" w:rsidRDefault="00B8585E" w:rsidP="00556BDC">
      <w:r>
        <w:t xml:space="preserve">Danielle </w:t>
      </w:r>
      <w:r w:rsidR="00DF22F8">
        <w:t>–</w:t>
      </w:r>
      <w:r>
        <w:t xml:space="preserve"> </w:t>
      </w:r>
    </w:p>
    <w:p w14:paraId="509F5BCB" w14:textId="3DDDE571" w:rsidR="00DF22F8" w:rsidRDefault="00DF22F8" w:rsidP="00556BDC"/>
    <w:p w14:paraId="04B7F3D3" w14:textId="79618E3E" w:rsidR="00DF22F8" w:rsidRDefault="00DF22F8" w:rsidP="00556BDC">
      <w:r>
        <w:t xml:space="preserve">James west </w:t>
      </w:r>
      <w:r w:rsidR="00B61807">
        <w:t>–</w:t>
      </w:r>
      <w:r>
        <w:t xml:space="preserve"> </w:t>
      </w:r>
    </w:p>
    <w:p w14:paraId="646E5381" w14:textId="2E9ACC0C" w:rsidR="00B61807" w:rsidRDefault="00B61807" w:rsidP="00556BDC"/>
    <w:p w14:paraId="0392B504" w14:textId="78950A05" w:rsidR="00B61807" w:rsidRDefault="00B61807" w:rsidP="00556BDC">
      <w:r>
        <w:t xml:space="preserve">Robyn Linton </w:t>
      </w:r>
      <w:r w:rsidR="00CD6EA8">
        <w:t>–</w:t>
      </w:r>
    </w:p>
    <w:p w14:paraId="69B60CBE" w14:textId="08AE59C8" w:rsidR="00CD6EA8" w:rsidRDefault="00CD6EA8" w:rsidP="00556BDC"/>
    <w:p w14:paraId="23B6F9CB" w14:textId="173EBB75" w:rsidR="00CD6EA8" w:rsidRDefault="007145DD" w:rsidP="00556BDC">
      <w:r>
        <w:t xml:space="preserve">Andrew Stockdill </w:t>
      </w:r>
      <w:r w:rsidR="00C52687">
        <w:t>–</w:t>
      </w:r>
      <w:r>
        <w:t xml:space="preserve"> </w:t>
      </w:r>
    </w:p>
    <w:p w14:paraId="418B5D2D" w14:textId="5CAA2FA0" w:rsidR="00C52687" w:rsidRDefault="00C52687" w:rsidP="00556BDC"/>
    <w:p w14:paraId="07F1E8D7" w14:textId="4544D146" w:rsidR="00C52687" w:rsidRDefault="00C52687" w:rsidP="00556BDC">
      <w:r>
        <w:t>Willem van – in field – cant access emails</w:t>
      </w:r>
    </w:p>
    <w:p w14:paraId="7C1D525A" w14:textId="0BED446E" w:rsidR="00677961" w:rsidRDefault="00677961" w:rsidP="00556BDC"/>
    <w:p w14:paraId="2866DBA5" w14:textId="0125346F" w:rsidR="00677961" w:rsidRDefault="00677961" w:rsidP="00556BDC">
      <w:r>
        <w:t xml:space="preserve">Robert kai </w:t>
      </w:r>
      <w:r w:rsidR="008D33DB">
        <w:t>–</w:t>
      </w:r>
      <w:r>
        <w:t xml:space="preserve"> </w:t>
      </w:r>
    </w:p>
    <w:p w14:paraId="2D906B57" w14:textId="0B592BCB" w:rsidR="008D33DB" w:rsidRDefault="008D33DB" w:rsidP="00556BDC"/>
    <w:p w14:paraId="76F1B754" w14:textId="04247358" w:rsidR="008D33DB" w:rsidRDefault="008D33DB" w:rsidP="00556BDC">
      <w:r>
        <w:t>Wayne baker</w:t>
      </w:r>
      <w:r w:rsidR="004A67E2">
        <w:t xml:space="preserve"> </w:t>
      </w:r>
      <w:r w:rsidR="00E82F33">
        <w:t>–</w:t>
      </w:r>
      <w:r w:rsidR="004A67E2">
        <w:t xml:space="preserve"> genius</w:t>
      </w:r>
      <w:r w:rsidR="00E82F33">
        <w:t xml:space="preserve"> scan app – unable </w:t>
      </w:r>
      <w:r w:rsidR="001E48D8">
        <w:t xml:space="preserve">to send pdf to email </w:t>
      </w:r>
      <w:r w:rsidR="005E0FEE">
        <w:t>–</w:t>
      </w:r>
      <w:r w:rsidR="001E48D8">
        <w:t xml:space="preserve"> </w:t>
      </w:r>
    </w:p>
    <w:p w14:paraId="50CF9B67" w14:textId="05699F82" w:rsidR="005E0FEE" w:rsidRDefault="005E0FEE" w:rsidP="00556BDC"/>
    <w:p w14:paraId="4018FBF8" w14:textId="1F157117" w:rsidR="005E0FEE" w:rsidRDefault="005E0FEE" w:rsidP="00556BDC">
      <w:r>
        <w:t xml:space="preserve">Michaela Reynolds </w:t>
      </w:r>
      <w:r w:rsidR="00125FB4">
        <w:t>–</w:t>
      </w:r>
      <w:r>
        <w:t xml:space="preserve"> </w:t>
      </w:r>
      <w:r w:rsidR="00125FB4">
        <w:t>acrobat reader</w:t>
      </w:r>
      <w:r w:rsidR="006913E8">
        <w:t xml:space="preserve"> – jpg images opening up in adobe</w:t>
      </w:r>
    </w:p>
    <w:p w14:paraId="14A04232" w14:textId="63182C8A" w:rsidR="00C11F3D" w:rsidRDefault="00C11F3D" w:rsidP="00556BDC"/>
    <w:p w14:paraId="317182B3" w14:textId="7965E2D3" w:rsidR="00C11F3D" w:rsidRDefault="00C11F3D" w:rsidP="00C11F3D">
      <w:pPr>
        <w:pStyle w:val="Heading1"/>
      </w:pPr>
      <w:r>
        <w:t>20/05</w:t>
      </w:r>
    </w:p>
    <w:p w14:paraId="54BBAC57" w14:textId="3ECF70D4" w:rsidR="00C11F3D" w:rsidRDefault="00C11F3D" w:rsidP="00C11F3D"/>
    <w:p w14:paraId="37284C15" w14:textId="520FB09E" w:rsidR="00C11F3D" w:rsidRDefault="00C43358" w:rsidP="00C11F3D">
      <w:r>
        <w:t xml:space="preserve">Shcalk </w:t>
      </w:r>
      <w:r w:rsidR="00254D57">
        <w:t>–</w:t>
      </w:r>
      <w:r>
        <w:t xml:space="preserve"> outlook</w:t>
      </w:r>
      <w:r w:rsidR="00254D57">
        <w:t xml:space="preserve"> wont open</w:t>
      </w:r>
    </w:p>
    <w:p w14:paraId="3EF77EBB" w14:textId="346E471F" w:rsidR="00254D57" w:rsidRDefault="00254D57" w:rsidP="00C11F3D"/>
    <w:p w14:paraId="05AB4CCD" w14:textId="3B2E4289" w:rsidR="003F6E49" w:rsidRDefault="003F6E49" w:rsidP="00C11F3D">
      <w:r>
        <w:t xml:space="preserve">Jack </w:t>
      </w:r>
      <w:r w:rsidR="00E16DC6">
        <w:t>–</w:t>
      </w:r>
      <w:r>
        <w:t xml:space="preserve"> napier</w:t>
      </w:r>
      <w:r w:rsidR="00E16DC6">
        <w:t xml:space="preserve">worki from home </w:t>
      </w:r>
      <w:r w:rsidR="005A6973">
        <w:t>–</w:t>
      </w:r>
      <w:r w:rsidR="00E16DC6">
        <w:t xml:space="preserve"> </w:t>
      </w:r>
    </w:p>
    <w:p w14:paraId="3CC15E0D" w14:textId="0596C860" w:rsidR="005A6973" w:rsidRDefault="005A6973" w:rsidP="00C11F3D"/>
    <w:p w14:paraId="0491C33A" w14:textId="793A55D9" w:rsidR="001A2CF6" w:rsidRDefault="004A15FD" w:rsidP="00C11F3D">
      <w:r>
        <w:t xml:space="preserve">Paul pohatu </w:t>
      </w:r>
      <w:r w:rsidR="00762DB9">
        <w:t>–</w:t>
      </w:r>
      <w:r w:rsidR="008E5150">
        <w:t xml:space="preserve"> </w:t>
      </w:r>
    </w:p>
    <w:p w14:paraId="69D40E9D" w14:textId="4DFC6A3B" w:rsidR="00762DB9" w:rsidRDefault="00762DB9" w:rsidP="00C11F3D"/>
    <w:p w14:paraId="678431C6" w14:textId="5E277F4E" w:rsidR="00762DB9" w:rsidRDefault="00762DB9" w:rsidP="00C11F3D">
      <w:r>
        <w:t xml:space="preserve">Jesse k </w:t>
      </w:r>
      <w:r w:rsidR="006C1E5E">
        <w:t>– Samsung phone emails asking for password</w:t>
      </w:r>
    </w:p>
    <w:p w14:paraId="2C4BC11B" w14:textId="713C069E" w:rsidR="00953E5E" w:rsidRDefault="00953E5E" w:rsidP="00C11F3D"/>
    <w:p w14:paraId="26D6C520" w14:textId="257D4107" w:rsidR="00953E5E" w:rsidRDefault="00953E5E" w:rsidP="00C11F3D">
      <w:r>
        <w:t>Louis cooper</w:t>
      </w:r>
      <w:r w:rsidR="009D29AA">
        <w:t xml:space="preserve"> – working from home this avo and tomorrow </w:t>
      </w:r>
      <w:r w:rsidR="003B08CB">
        <w:t>–</w:t>
      </w:r>
      <w:r w:rsidR="009D29AA">
        <w:t xml:space="preserve"> </w:t>
      </w:r>
    </w:p>
    <w:p w14:paraId="693884C7" w14:textId="513480E9" w:rsidR="003B08CB" w:rsidRDefault="003B08CB" w:rsidP="00C11F3D"/>
    <w:p w14:paraId="66423C8A" w14:textId="4653280A" w:rsidR="003B08CB" w:rsidRDefault="003B08CB" w:rsidP="00C11F3D">
      <w:r>
        <w:t xml:space="preserve">Dave harris </w:t>
      </w:r>
      <w:r w:rsidR="009A3CEA">
        <w:t>–</w:t>
      </w:r>
      <w:r w:rsidR="001243BB">
        <w:t xml:space="preserve"> </w:t>
      </w:r>
    </w:p>
    <w:p w14:paraId="64B3D734" w14:textId="7F33E0F2" w:rsidR="009A3CEA" w:rsidRDefault="009A3CEA" w:rsidP="00C11F3D"/>
    <w:p w14:paraId="0449918A" w14:textId="7D21921F" w:rsidR="009A3CEA" w:rsidRDefault="009A3CEA" w:rsidP="00C11F3D">
      <w:r>
        <w:t xml:space="preserve">Craig cropper </w:t>
      </w:r>
      <w:r w:rsidR="00A07172">
        <w:t>–</w:t>
      </w:r>
      <w:r>
        <w:t xml:space="preserve"> </w:t>
      </w:r>
      <w:r w:rsidR="00A07172">
        <w:t xml:space="preserve">naxt – closed a job where it shouldn’t have – post a bunch of segments but it closed the whole service call instead </w:t>
      </w:r>
      <w:r w:rsidR="00450C9A">
        <w:t>–</w:t>
      </w:r>
      <w:r w:rsidR="00A07172">
        <w:t xml:space="preserve"> </w:t>
      </w:r>
      <w:r w:rsidR="00450C9A">
        <w:t xml:space="preserve">selected segments that were in finished – invoice proposal  - but </w:t>
      </w:r>
      <w:r w:rsidR="000A5DD8">
        <w:t>it selected the segment that wasn’t finished as well then closed the whole call</w:t>
      </w:r>
      <w:r w:rsidR="00251EAB">
        <w:t xml:space="preserve"> -0 seg 2 – open order against it</w:t>
      </w:r>
      <w:r w:rsidR="00F97442">
        <w:t xml:space="preserve"> </w:t>
      </w:r>
      <w:r w:rsidR="00ED1A9D">
        <w:t>–</w:t>
      </w:r>
      <w:r w:rsidR="00F97442">
        <w:t xml:space="preserve"> </w:t>
      </w:r>
    </w:p>
    <w:p w14:paraId="6CB01B06" w14:textId="259FEBF6" w:rsidR="00ED1A9D" w:rsidRDefault="00ED1A9D" w:rsidP="00C11F3D">
      <w:r>
        <w:t>Should have misc as over $1000 not $35</w:t>
      </w:r>
    </w:p>
    <w:p w14:paraId="032C0A12" w14:textId="4B8B15E0" w:rsidR="004A47F4" w:rsidRDefault="004A47F4" w:rsidP="00C11F3D"/>
    <w:p w14:paraId="31D31B34" w14:textId="7E9BD2C9" w:rsidR="004A47F4" w:rsidRDefault="004A47F4" w:rsidP="00C11F3D">
      <w:r>
        <w:t xml:space="preserve">Shaun hunter </w:t>
      </w:r>
      <w:r w:rsidR="00523B69">
        <w:t>–</w:t>
      </w:r>
      <w:r>
        <w:t xml:space="preserve"> </w:t>
      </w:r>
      <w:r w:rsidR="00523B69">
        <w:t>job that wouldn’t post – unposted parts – freight – went to brett white and he said to ring us – now when reopen it is actually gone</w:t>
      </w:r>
    </w:p>
    <w:p w14:paraId="3AF26BB2" w14:textId="011A5D1E" w:rsidR="00481B54" w:rsidRDefault="00481B54" w:rsidP="00C11F3D"/>
    <w:p w14:paraId="6B72E604" w14:textId="7D646025" w:rsidR="00481B54" w:rsidRDefault="00481B54" w:rsidP="00C11F3D">
      <w:r>
        <w:t xml:space="preserve">Reynaldo </w:t>
      </w:r>
      <w:r w:rsidR="00D74DB7">
        <w:t>–</w:t>
      </w:r>
      <w:r>
        <w:t xml:space="preserve"> </w:t>
      </w:r>
    </w:p>
    <w:p w14:paraId="190523CE" w14:textId="0EC97756" w:rsidR="00D74DB7" w:rsidRDefault="00D74DB7" w:rsidP="00C11F3D"/>
    <w:p w14:paraId="61F3D683" w14:textId="30D00D1A" w:rsidR="00D74DB7" w:rsidRDefault="00D74DB7" w:rsidP="00D74DB7">
      <w:pPr>
        <w:pStyle w:val="Heading1"/>
      </w:pPr>
      <w:r>
        <w:t>24/05</w:t>
      </w:r>
    </w:p>
    <w:p w14:paraId="389364A7" w14:textId="09893C14" w:rsidR="00D74DB7" w:rsidRDefault="00D74DB7" w:rsidP="00D74DB7"/>
    <w:p w14:paraId="70D283D5" w14:textId="5EFBD203" w:rsidR="00D74DB7" w:rsidRDefault="00467E40" w:rsidP="00D74DB7">
      <w:r>
        <w:t xml:space="preserve">Michael parker </w:t>
      </w:r>
      <w:r w:rsidR="00722A9C">
        <w:t>–</w:t>
      </w:r>
      <w:r>
        <w:t xml:space="preserve"> </w:t>
      </w:r>
      <w:r w:rsidR="00722A9C">
        <w:t xml:space="preserve">personal phone takes dual sim </w:t>
      </w:r>
      <w:r w:rsidR="00F1505D">
        <w:t>–</w:t>
      </w:r>
    </w:p>
    <w:p w14:paraId="572E22E5" w14:textId="7DB4A816" w:rsidR="00F1505D" w:rsidRDefault="00F1505D" w:rsidP="00D74DB7"/>
    <w:p w14:paraId="16A13C85" w14:textId="7BD49658" w:rsidR="00F1505D" w:rsidRDefault="00F1505D" w:rsidP="00D74DB7">
      <w:r>
        <w:t xml:space="preserve">Robert kaituu </w:t>
      </w:r>
      <w:r w:rsidR="00706C39">
        <w:t>–</w:t>
      </w:r>
      <w:r>
        <w:t xml:space="preserve"> </w:t>
      </w:r>
    </w:p>
    <w:p w14:paraId="53ED5610" w14:textId="2598A8B4" w:rsidR="00706C39" w:rsidRDefault="00706C39" w:rsidP="00D74DB7"/>
    <w:p w14:paraId="6C8CC93F" w14:textId="204BF087" w:rsidR="00706C39" w:rsidRDefault="00706C39" w:rsidP="00D74DB7">
      <w:r>
        <w:t xml:space="preserve">Sime darby it desk </w:t>
      </w:r>
      <w:r w:rsidR="00BC2938">
        <w:t>–</w:t>
      </w:r>
      <w:r>
        <w:t xml:space="preserve"> </w:t>
      </w:r>
    </w:p>
    <w:p w14:paraId="36A63FA2" w14:textId="1C572929" w:rsidR="00BC2938" w:rsidRDefault="00BC2938" w:rsidP="00D74DB7"/>
    <w:p w14:paraId="56D2D39F" w14:textId="044DA53F" w:rsidR="00BC2938" w:rsidRDefault="009A7CEC" w:rsidP="00D74DB7">
      <w:r>
        <w:t xml:space="preserve">Nathan </w:t>
      </w:r>
    </w:p>
    <w:p w14:paraId="31C916CA" w14:textId="0A7C0001" w:rsidR="00946A19" w:rsidRDefault="00946A19" w:rsidP="00D74DB7"/>
    <w:p w14:paraId="5218D7D1" w14:textId="441FE64A" w:rsidR="00946A19" w:rsidRDefault="00946A19" w:rsidP="00D74DB7">
      <w:r>
        <w:t xml:space="preserve">Owen </w:t>
      </w:r>
      <w:r w:rsidR="00BE639E">
        <w:t>–</w:t>
      </w:r>
      <w:r>
        <w:t xml:space="preserve"> </w:t>
      </w:r>
    </w:p>
    <w:p w14:paraId="2E316926" w14:textId="16D28F82" w:rsidR="00BE639E" w:rsidRDefault="00BE639E" w:rsidP="00D74DB7"/>
    <w:p w14:paraId="26D833E9" w14:textId="40ECF664" w:rsidR="00BE639E" w:rsidRDefault="00BE639E" w:rsidP="00D74DB7">
      <w:r>
        <w:t xml:space="preserve">Ange fraser </w:t>
      </w:r>
      <w:r w:rsidR="00236D58">
        <w:t>–</w:t>
      </w:r>
      <w:r>
        <w:t xml:space="preserve"> </w:t>
      </w:r>
      <w:r w:rsidR="00236D58">
        <w:t xml:space="preserve">unified fleet – tried to log in </w:t>
      </w:r>
    </w:p>
    <w:p w14:paraId="5DB5367D" w14:textId="0BF8434A" w:rsidR="008C41FD" w:rsidRDefault="008C41FD" w:rsidP="00D74DB7"/>
    <w:p w14:paraId="4E3A143F" w14:textId="71A5A59C" w:rsidR="008C41FD" w:rsidRDefault="008C41FD" w:rsidP="00D74DB7">
      <w:r>
        <w:t xml:space="preserve">Celestino </w:t>
      </w:r>
      <w:r w:rsidR="006C680E">
        <w:t>–</w:t>
      </w:r>
      <w:r>
        <w:t xml:space="preserve"> </w:t>
      </w:r>
    </w:p>
    <w:p w14:paraId="61C72BD1" w14:textId="7ACF3A7E" w:rsidR="006C680E" w:rsidRDefault="006C680E" w:rsidP="00D74DB7"/>
    <w:p w14:paraId="7B03F878" w14:textId="05FBC0EB" w:rsidR="006C680E" w:rsidRDefault="006C680E" w:rsidP="00D74DB7">
      <w:r>
        <w:t xml:space="preserve">Julie taylor </w:t>
      </w:r>
      <w:r w:rsidR="0019417E">
        <w:t>–</w:t>
      </w:r>
      <w:r>
        <w:t xml:space="preserve"> </w:t>
      </w:r>
      <w:r w:rsidR="0019417E">
        <w:t>onedrive</w:t>
      </w:r>
    </w:p>
    <w:p w14:paraId="64AEF03F" w14:textId="6A6F16AD" w:rsidR="0019417E" w:rsidRDefault="0019417E" w:rsidP="00D74DB7">
      <w:r>
        <w:t xml:space="preserve">Phone is full – lots of photos – a year ago when it needed more storage – Ciaran paid a dollar for more storage </w:t>
      </w:r>
      <w:r w:rsidR="00327634">
        <w:t>–</w:t>
      </w:r>
      <w:r>
        <w:t xml:space="preserve"> </w:t>
      </w:r>
    </w:p>
    <w:p w14:paraId="7E531310" w14:textId="42C5CB5B" w:rsidR="00327634" w:rsidRDefault="00327634" w:rsidP="00D74DB7"/>
    <w:p w14:paraId="39173A1A" w14:textId="384599CD" w:rsidR="00327634" w:rsidRDefault="00C45CCC" w:rsidP="00D74DB7">
      <w:r>
        <w:t xml:space="preserve">Shane barrett </w:t>
      </w:r>
      <w:r w:rsidR="00CA6ADD">
        <w:t>–</w:t>
      </w:r>
      <w:r>
        <w:t xml:space="preserve"> </w:t>
      </w:r>
      <w:r w:rsidR="00CA6ADD">
        <w:t>sc invoiced – have credited it – how long when the transactions in the background</w:t>
      </w:r>
    </w:p>
    <w:p w14:paraId="612A2CDB" w14:textId="2A07B02A" w:rsidR="00781138" w:rsidRDefault="00781138" w:rsidP="00D74DB7"/>
    <w:p w14:paraId="03FE1699" w14:textId="128DFD9D" w:rsidR="00781138" w:rsidRDefault="00781138" w:rsidP="00D74DB7">
      <w:r>
        <w:t xml:space="preserve">John tucker </w:t>
      </w:r>
      <w:r w:rsidR="0002761A">
        <w:t>–</w:t>
      </w:r>
      <w:r>
        <w:t xml:space="preserve"> </w:t>
      </w:r>
      <w:r w:rsidR="0002761A">
        <w:t>cannot edit record</w:t>
      </w:r>
    </w:p>
    <w:p w14:paraId="6C4737D0" w14:textId="03352738" w:rsidR="00545BDE" w:rsidRDefault="00545BDE" w:rsidP="00D74DB7"/>
    <w:p w14:paraId="292E3E2D" w14:textId="7A582EF6" w:rsidR="00545BDE" w:rsidRDefault="00545BDE" w:rsidP="00D74DB7">
      <w:r>
        <w:t xml:space="preserve">Greg Vaughan </w:t>
      </w:r>
      <w:r w:rsidR="000950E4">
        <w:t>–</w:t>
      </w:r>
      <w:r>
        <w:t xml:space="preserve"> </w:t>
      </w:r>
      <w:r w:rsidR="000950E4">
        <w:t>naxt – 2 reps – bunch of deals that are open on their names – need to close</w:t>
      </w:r>
    </w:p>
    <w:p w14:paraId="240E8EC7" w14:textId="5D882210" w:rsidR="00561CC5" w:rsidRDefault="00561CC5" w:rsidP="00D74DB7"/>
    <w:p w14:paraId="4A8F9B60" w14:textId="59C54596" w:rsidR="00561CC5" w:rsidRDefault="00561CC5" w:rsidP="00D74DB7">
      <w:r>
        <w:t xml:space="preserve">Michael parker </w:t>
      </w:r>
      <w:r w:rsidR="00F75C91">
        <w:t>–</w:t>
      </w:r>
      <w:r>
        <w:t xml:space="preserve"> </w:t>
      </w:r>
    </w:p>
    <w:p w14:paraId="38A5E71F" w14:textId="000B82C8" w:rsidR="00F75C91" w:rsidRDefault="00F75C91" w:rsidP="00D74DB7"/>
    <w:p w14:paraId="54A4ECBA" w14:textId="30C80D0B" w:rsidR="00F75C91" w:rsidRDefault="00EF589C" w:rsidP="00D74DB7">
      <w:r>
        <w:t>T</w:t>
      </w:r>
      <w:r w:rsidR="00F75C91">
        <w:t>revor</w:t>
      </w:r>
    </w:p>
    <w:p w14:paraId="2A3A33BA" w14:textId="34ED8968" w:rsidR="00EF589C" w:rsidRDefault="00EF589C" w:rsidP="00D74DB7">
      <w:r w:rsidRPr="00EF589C">
        <w:t>137554433</w:t>
      </w:r>
    </w:p>
    <w:p w14:paraId="17BD214B" w14:textId="4DB2EACD" w:rsidR="009E5FFD" w:rsidRDefault="009E5FFD" w:rsidP="00D74DB7"/>
    <w:p w14:paraId="63E688EC" w14:textId="61BFD0F3" w:rsidR="009E5FFD" w:rsidRDefault="009E5FFD" w:rsidP="009E5FFD">
      <w:pPr>
        <w:pStyle w:val="Heading1"/>
      </w:pPr>
      <w:r>
        <w:t>25/05</w:t>
      </w:r>
    </w:p>
    <w:p w14:paraId="16BFD279" w14:textId="57FA176A" w:rsidR="00B61180" w:rsidRDefault="00B61180" w:rsidP="00B61180"/>
    <w:p w14:paraId="306124D6" w14:textId="6CA43FC1" w:rsidR="00B61180" w:rsidRDefault="005248B4" w:rsidP="00B61180">
      <w:r>
        <w:t xml:space="preserve">Bradley Pederson </w:t>
      </w:r>
      <w:r w:rsidR="0041571A">
        <w:t>–</w:t>
      </w:r>
      <w:r>
        <w:t xml:space="preserve"> </w:t>
      </w:r>
      <w:r w:rsidR="0041571A">
        <w:t>reoccurring – laptop sim card – never picks up signal – no service – full service but cant connect – then changes to something like utms??</w:t>
      </w:r>
    </w:p>
    <w:p w14:paraId="742ED0BD" w14:textId="3714E561" w:rsidR="00B12263" w:rsidRDefault="00B12263" w:rsidP="00B61180">
      <w:r>
        <w:t xml:space="preserve">Full recep on phone but nothing on Vodafone sim in laptop </w:t>
      </w:r>
      <w:r w:rsidR="00682571">
        <w:t>–</w:t>
      </w:r>
      <w:r>
        <w:t xml:space="preserve"> </w:t>
      </w:r>
    </w:p>
    <w:p w14:paraId="5161678F" w14:textId="1E79743B" w:rsidR="00682571" w:rsidRDefault="00682571" w:rsidP="00B61180">
      <w:r>
        <w:t xml:space="preserve">Ticket with Ciaran – changed settings and downloaded something. Said if it doesn’t work to take sim out and put it back in. </w:t>
      </w:r>
      <w:r w:rsidR="00AD68AE">
        <w:t xml:space="preserve">sometimes connects but have to wait a while but eventually it will work. </w:t>
      </w:r>
      <w:r w:rsidR="00650FD5">
        <w:t>Keeps going from full serivec to no service</w:t>
      </w:r>
      <w:r w:rsidR="00C54214">
        <w:t xml:space="preserve">. Mark </w:t>
      </w:r>
      <w:r w:rsidR="004022DF">
        <w:t xml:space="preserve"> - new sim from spark –</w:t>
      </w:r>
    </w:p>
    <w:p w14:paraId="7E6A8611" w14:textId="353437EB" w:rsidR="004022DF" w:rsidRDefault="004022DF" w:rsidP="00B61180">
      <w:r>
        <w:t xml:space="preserve">Midfdle of Wanaka – phones algood. </w:t>
      </w:r>
    </w:p>
    <w:p w14:paraId="2F51F249" w14:textId="040CE76A" w:rsidR="00597E79" w:rsidRDefault="00597E79" w:rsidP="00B61180"/>
    <w:p w14:paraId="7E167405" w14:textId="598B3C53" w:rsidR="00AE0199" w:rsidRDefault="00AE0199" w:rsidP="00B61180">
      <w:r>
        <w:t xml:space="preserve">Linda prins </w:t>
      </w:r>
      <w:r w:rsidR="004F4FD0">
        <w:t>–</w:t>
      </w:r>
      <w:r>
        <w:t xml:space="preserve"> </w:t>
      </w:r>
      <w:r w:rsidR="004F4FD0">
        <w:t xml:space="preserve">unable to scan document </w:t>
      </w:r>
      <w:r w:rsidR="001C332B">
        <w:t>–</w:t>
      </w:r>
      <w:r w:rsidR="004F4FD0">
        <w:t xml:space="preserve"> </w:t>
      </w:r>
      <w:r w:rsidR="001C332B">
        <w:t xml:space="preserve">899 error – multiple servers to relay through </w:t>
      </w:r>
      <w:r w:rsidR="00FA2640">
        <w:t>–</w:t>
      </w:r>
      <w:r w:rsidR="00923C9E">
        <w:t xml:space="preserve"> </w:t>
      </w:r>
      <w:r w:rsidR="00FA2640">
        <w:t xml:space="preserve">cgisc01 </w:t>
      </w:r>
      <w:r w:rsidR="003153F4">
        <w:t>– was working first thing this morning</w:t>
      </w:r>
      <w:r w:rsidR="00222449">
        <w:t xml:space="preserve"> but then didn’t work at around 11.06</w:t>
      </w:r>
    </w:p>
    <w:p w14:paraId="4D962F3E" w14:textId="22FD7782" w:rsidR="00222449" w:rsidRDefault="00222449" w:rsidP="00B61180">
      <w:r>
        <w:t>Mike tried at 11.41</w:t>
      </w:r>
    </w:p>
    <w:p w14:paraId="70DE8C77" w14:textId="66064F60" w:rsidR="00B436AC" w:rsidRDefault="00B436AC" w:rsidP="00B61180">
      <w:r>
        <w:t>Scanned 8.26 was fine</w:t>
      </w:r>
    </w:p>
    <w:p w14:paraId="1B200286" w14:textId="583F7AAD" w:rsidR="00B44698" w:rsidRDefault="00B44698" w:rsidP="00B61180">
      <w:r>
        <w:t>Restarted printer from ip address 10.28.11.50</w:t>
      </w:r>
    </w:p>
    <w:p w14:paraId="16522401" w14:textId="683BF614" w:rsidR="00DC1032" w:rsidRDefault="00DC1032" w:rsidP="00B61180"/>
    <w:p w14:paraId="5F5C548D" w14:textId="5F7EE819" w:rsidR="00DC1032" w:rsidRDefault="00DC1032" w:rsidP="00B61180">
      <w:r>
        <w:t xml:space="preserve">David willets </w:t>
      </w:r>
      <w:r w:rsidR="009E0CED">
        <w:t>–</w:t>
      </w:r>
      <w:r>
        <w:t xml:space="preserve"> outlook</w:t>
      </w:r>
    </w:p>
    <w:p w14:paraId="2210D9F3" w14:textId="229AFAB3" w:rsidR="009E0CED" w:rsidRDefault="009E0CED" w:rsidP="00B61180"/>
    <w:p w14:paraId="2E9062EB" w14:textId="6A7958BB" w:rsidR="009E0CED" w:rsidRDefault="009E0CED" w:rsidP="00B61180">
      <w:r>
        <w:t xml:space="preserve">Robyn Linton </w:t>
      </w:r>
      <w:r w:rsidR="00242AF0">
        <w:t>–</w:t>
      </w:r>
      <w:r>
        <w:t xml:space="preserve"> </w:t>
      </w:r>
    </w:p>
    <w:p w14:paraId="45BA2071" w14:textId="4C4DDFF0" w:rsidR="00242AF0" w:rsidRDefault="00242AF0" w:rsidP="00B61180"/>
    <w:p w14:paraId="6294EA81" w14:textId="1EF0B7AE" w:rsidR="00242AF0" w:rsidRDefault="00EC6DFF" w:rsidP="00B61180">
      <w:r>
        <w:t>Willem van log – cant eceive emails</w:t>
      </w:r>
      <w:r w:rsidR="008C2E3A">
        <w:t xml:space="preserve"> on phone</w:t>
      </w:r>
    </w:p>
    <w:p w14:paraId="13C356F8" w14:textId="47EC29E1" w:rsidR="00867FB9" w:rsidRDefault="00867FB9" w:rsidP="00B61180"/>
    <w:p w14:paraId="4A0F8902" w14:textId="5686B7AB" w:rsidR="00867FB9" w:rsidRPr="00B61180" w:rsidRDefault="00867FB9" w:rsidP="00B61180">
      <w:r>
        <w:t xml:space="preserve">Casey – emails on phone - </w:t>
      </w:r>
    </w:p>
    <w:p w14:paraId="0896C58D" w14:textId="65A2B239" w:rsidR="009E5FFD" w:rsidRDefault="009E5FFD" w:rsidP="009E5FFD"/>
    <w:p w14:paraId="2D9C1C42" w14:textId="06739030" w:rsidR="00A95A3B" w:rsidRDefault="00A95A3B" w:rsidP="00A95A3B">
      <w:pPr>
        <w:pStyle w:val="Heading1"/>
      </w:pPr>
      <w:r>
        <w:t>26/05</w:t>
      </w:r>
    </w:p>
    <w:p w14:paraId="1A6F2FD2" w14:textId="368A4F7A" w:rsidR="00A95A3B" w:rsidRDefault="00A95A3B" w:rsidP="00A95A3B"/>
    <w:p w14:paraId="7317BA08" w14:textId="26C78B64" w:rsidR="00A95A3B" w:rsidRDefault="00992DA2" w:rsidP="00A95A3B">
      <w:r>
        <w:t xml:space="preserve">Jonty – massive stuff up in crm – deleted some address </w:t>
      </w:r>
    </w:p>
    <w:p w14:paraId="503B467B" w14:textId="0D0BBDA5" w:rsidR="00F1359E" w:rsidRDefault="00F1359E" w:rsidP="00A95A3B"/>
    <w:p w14:paraId="16771812" w14:textId="19DD6DFA" w:rsidR="00F1359E" w:rsidRDefault="00F1359E" w:rsidP="00A95A3B">
      <w:r>
        <w:t xml:space="preserve">Stacey?? – at mine site – phone got updated – just come bck on day shift </w:t>
      </w:r>
      <w:r w:rsidR="00E06223">
        <w:t>–</w:t>
      </w:r>
      <w:r>
        <w:t xml:space="preserve"> </w:t>
      </w:r>
    </w:p>
    <w:p w14:paraId="5530C6A2" w14:textId="5ED0C2D8" w:rsidR="00E06223" w:rsidRDefault="00E06223" w:rsidP="00A95A3B"/>
    <w:p w14:paraId="09CFCD10" w14:textId="0F0BDD79" w:rsidR="00E06223" w:rsidRDefault="00E06223" w:rsidP="00A95A3B">
      <w:r>
        <w:t xml:space="preserve">Harrison </w:t>
      </w:r>
      <w:r w:rsidR="004B20B2">
        <w:t>–</w:t>
      </w:r>
      <w:r>
        <w:t xml:space="preserve"> </w:t>
      </w:r>
      <w:r w:rsidR="004B20B2">
        <w:t xml:space="preserve">compass Olympian </w:t>
      </w:r>
      <w:r w:rsidR="000D5C4E">
        <w:t xml:space="preserve">licence – </w:t>
      </w:r>
    </w:p>
    <w:p w14:paraId="553C142B" w14:textId="32128040" w:rsidR="000D5C4E" w:rsidRDefault="000D5C4E" w:rsidP="00A95A3B">
      <w:r>
        <w:t>Sis2.0 – drop down select customer info</w:t>
      </w:r>
      <w:r w:rsidR="00E614E1">
        <w:t xml:space="preserve"> – some poel can click on that and it brings up our customers – </w:t>
      </w:r>
    </w:p>
    <w:p w14:paraId="381D669C" w14:textId="7E0D524A" w:rsidR="00E614E1" w:rsidRDefault="00E614E1" w:rsidP="00A95A3B">
      <w:r>
        <w:t>No customer information available</w:t>
      </w:r>
    </w:p>
    <w:p w14:paraId="601AD612" w14:textId="00934DAE" w:rsidR="00CD6928" w:rsidRDefault="00CD6928" w:rsidP="00A95A3B"/>
    <w:p w14:paraId="05568EB8" w14:textId="7BCFB6FC" w:rsidR="009E5FFD" w:rsidRDefault="00692AC6" w:rsidP="009E5FFD">
      <w:r>
        <w:t xml:space="preserve">Julie taylor </w:t>
      </w:r>
      <w:r w:rsidR="00A35E5D">
        <w:t>–</w:t>
      </w:r>
      <w:r>
        <w:t xml:space="preserve"> </w:t>
      </w:r>
    </w:p>
    <w:p w14:paraId="57DEB5FD" w14:textId="6AABE259" w:rsidR="00A35E5D" w:rsidRDefault="00A35E5D" w:rsidP="009E5FFD"/>
    <w:p w14:paraId="5F175376" w14:textId="2DCD9432" w:rsidR="00A35E5D" w:rsidRDefault="00A35E5D" w:rsidP="009E5FFD">
      <w:r>
        <w:t xml:space="preserve">Damien evans </w:t>
      </w:r>
      <w:r w:rsidR="00B53FEA">
        <w:t>–</w:t>
      </w:r>
      <w:r>
        <w:t xml:space="preserve"> </w:t>
      </w:r>
      <w:r w:rsidR="00B53FEA">
        <w:t>phone not syncing emails</w:t>
      </w:r>
    </w:p>
    <w:p w14:paraId="42BAFFD5" w14:textId="1AF554AA" w:rsidR="00D6718E" w:rsidRDefault="00D6718E" w:rsidP="009E5FFD"/>
    <w:p w14:paraId="50BDBFC5" w14:textId="0C6BFD44" w:rsidR="00D6718E" w:rsidRDefault="00D6718E" w:rsidP="009E5FFD">
      <w:r>
        <w:t xml:space="preserve">Chris worboys </w:t>
      </w:r>
      <w:r w:rsidR="00CA6077">
        <w:t>–</w:t>
      </w:r>
      <w:r>
        <w:t xml:space="preserve"> </w:t>
      </w:r>
      <w:r w:rsidR="00CA6077">
        <w:t xml:space="preserve">scanning from printer </w:t>
      </w:r>
      <w:r w:rsidR="00CE5B5B">
        <w:t>–</w:t>
      </w:r>
      <w:r w:rsidR="00CA6077">
        <w:t xml:space="preserve"> </w:t>
      </w:r>
    </w:p>
    <w:p w14:paraId="5459DC2C" w14:textId="25DFC0D1" w:rsidR="00CE5B5B" w:rsidRDefault="00CE5B5B" w:rsidP="009E5FFD"/>
    <w:p w14:paraId="13F4E4B9" w14:textId="1982BFDF" w:rsidR="00CE5B5B" w:rsidRDefault="00CE5B5B" w:rsidP="00CE5B5B">
      <w:pPr>
        <w:pStyle w:val="Heading1"/>
      </w:pPr>
      <w:r>
        <w:t>27/05</w:t>
      </w:r>
    </w:p>
    <w:p w14:paraId="480781B6" w14:textId="630809B1" w:rsidR="00CE5B5B" w:rsidRDefault="00CE5B5B" w:rsidP="00CE5B5B"/>
    <w:p w14:paraId="4668BEB1" w14:textId="40D256C0" w:rsidR="00CE5B5B" w:rsidRDefault="00EE0133" w:rsidP="00CE5B5B">
      <w:r>
        <w:t xml:space="preserve">Cassy </w:t>
      </w:r>
      <w:r w:rsidR="00986542">
        <w:t>–</w:t>
      </w:r>
      <w:r>
        <w:t xml:space="preserve"> </w:t>
      </w:r>
      <w:r w:rsidR="00986542">
        <w:t xml:space="preserve">Zendesk </w:t>
      </w:r>
      <w:r w:rsidR="001842AB">
        <w:t>–</w:t>
      </w:r>
      <w:r w:rsidR="00986542">
        <w:t xml:space="preserve"> </w:t>
      </w:r>
    </w:p>
    <w:p w14:paraId="29F925C5" w14:textId="6056DCFD" w:rsidR="001842AB" w:rsidRDefault="001842AB" w:rsidP="00CE5B5B"/>
    <w:p w14:paraId="7F68BC8F" w14:textId="30B6E09D" w:rsidR="001842AB" w:rsidRDefault="00C2773A" w:rsidP="00CE5B5B">
      <w:r>
        <w:t xml:space="preserve">Emmalee </w:t>
      </w:r>
      <w:r w:rsidR="0020185B">
        <w:t>–</w:t>
      </w:r>
      <w:r>
        <w:t xml:space="preserve"> </w:t>
      </w:r>
    </w:p>
    <w:p w14:paraId="7842168F" w14:textId="72D3A320" w:rsidR="0020185B" w:rsidRDefault="0020185B" w:rsidP="00CE5B5B"/>
    <w:p w14:paraId="3C25F664" w14:textId="22129B01" w:rsidR="0020185B" w:rsidRDefault="0020185B" w:rsidP="00CE5B5B">
      <w:r>
        <w:t xml:space="preserve">Peter swan </w:t>
      </w:r>
      <w:r w:rsidR="00F72E57">
        <w:t>–</w:t>
      </w:r>
      <w:r>
        <w:t xml:space="preserve"> </w:t>
      </w:r>
      <w:r w:rsidR="00F72E57">
        <w:t>issues creating proforma invoices</w:t>
      </w:r>
    </w:p>
    <w:p w14:paraId="3ED14649" w14:textId="7D823EF3" w:rsidR="00B43489" w:rsidRDefault="00B43489" w:rsidP="00CE5B5B"/>
    <w:p w14:paraId="08B5E7B7" w14:textId="37C33EAF" w:rsidR="00B43489" w:rsidRDefault="00B43489" w:rsidP="00CE5B5B">
      <w:r>
        <w:t xml:space="preserve">Tony Simpson </w:t>
      </w:r>
      <w:r w:rsidR="00F12917">
        <w:t xml:space="preserve">– emails going to junk </w:t>
      </w:r>
    </w:p>
    <w:p w14:paraId="5848A088" w14:textId="75435CE4" w:rsidR="004E7692" w:rsidRDefault="004E7692" w:rsidP="00CE5B5B"/>
    <w:p w14:paraId="344F8EB7" w14:textId="2B084013" w:rsidR="004E7692" w:rsidRDefault="00997215" w:rsidP="00CE5B5B">
      <w:r>
        <w:t xml:space="preserve">Kiana </w:t>
      </w:r>
      <w:r w:rsidR="00D101E3">
        <w:t xml:space="preserve">– create a sales order </w:t>
      </w:r>
      <w:r w:rsidR="009A6A6E">
        <w:t>–</w:t>
      </w:r>
      <w:r w:rsidR="00D101E3">
        <w:t xml:space="preserve"> </w:t>
      </w:r>
    </w:p>
    <w:p w14:paraId="21FB7ADE" w14:textId="768EE4A7" w:rsidR="009A6A6E" w:rsidRDefault="009A6A6E" w:rsidP="00CE5B5B"/>
    <w:p w14:paraId="62E6CD02" w14:textId="4BB1BE31" w:rsidR="009A6A6E" w:rsidRDefault="009A6A6E" w:rsidP="00CE5B5B">
      <w:r>
        <w:t xml:space="preserve">Graeme devine </w:t>
      </w:r>
      <w:r w:rsidR="00400D06">
        <w:t>–</w:t>
      </w:r>
      <w:r>
        <w:t xml:space="preserve"> </w:t>
      </w:r>
      <w:r w:rsidR="00400D06">
        <w:t>laptop bags zip files</w:t>
      </w:r>
    </w:p>
    <w:p w14:paraId="7CDA40DA" w14:textId="5BF6F057" w:rsidR="002D260C" w:rsidRDefault="002D260C" w:rsidP="00CE5B5B"/>
    <w:p w14:paraId="2B6F3144" w14:textId="7F59CDD1" w:rsidR="002D260C" w:rsidRDefault="003228F9" w:rsidP="00CE5B5B">
      <w:r>
        <w:t xml:space="preserve">Lee </w:t>
      </w:r>
      <w:r w:rsidR="00145D6F">
        <w:t>–</w:t>
      </w:r>
      <w:r>
        <w:t xml:space="preserve"> transfer</w:t>
      </w:r>
    </w:p>
    <w:p w14:paraId="6F7CBA7B" w14:textId="3339D8FE" w:rsidR="00145D6F" w:rsidRDefault="00145D6F" w:rsidP="00CE5B5B"/>
    <w:p w14:paraId="4D464ABC" w14:textId="2626F963" w:rsidR="00145D6F" w:rsidRDefault="00187E5C" w:rsidP="00CE5B5B">
      <w:r>
        <w:t xml:space="preserve">Toni francis </w:t>
      </w:r>
      <w:r w:rsidR="001410DE">
        <w:t>–</w:t>
      </w:r>
      <w:r>
        <w:t xml:space="preserve"> </w:t>
      </w:r>
    </w:p>
    <w:p w14:paraId="4AF79821" w14:textId="403A0329" w:rsidR="001410DE" w:rsidRDefault="001410DE" w:rsidP="00CE5B5B"/>
    <w:p w14:paraId="0C981E94" w14:textId="319C0822" w:rsidR="001410DE" w:rsidRDefault="001410DE" w:rsidP="00CE5B5B">
      <w:r>
        <w:t xml:space="preserve">Leigh Webley </w:t>
      </w:r>
      <w:r w:rsidR="0040686C">
        <w:t>–</w:t>
      </w:r>
      <w:r>
        <w:t xml:space="preserve"> </w:t>
      </w:r>
    </w:p>
    <w:p w14:paraId="4C39DACF" w14:textId="49F0E009" w:rsidR="0040686C" w:rsidRDefault="0040686C" w:rsidP="00CE5B5B"/>
    <w:p w14:paraId="38CF9163" w14:textId="77EF0895" w:rsidR="0040686C" w:rsidRDefault="0040686C" w:rsidP="00CE5B5B">
      <w:r>
        <w:t xml:space="preserve">Scott white </w:t>
      </w:r>
      <w:r w:rsidR="00B60B40">
        <w:t>–</w:t>
      </w:r>
      <w:r>
        <w:t xml:space="preserve"> </w:t>
      </w:r>
      <w:r w:rsidR="00E75FE2">
        <w:t>one</w:t>
      </w:r>
    </w:p>
    <w:p w14:paraId="0744FD0B" w14:textId="282934B1" w:rsidR="00B60B40" w:rsidRDefault="00B60B40" w:rsidP="00CE5B5B"/>
    <w:p w14:paraId="4FD727D1" w14:textId="66680501" w:rsidR="00B60B40" w:rsidRDefault="00B60B40" w:rsidP="00CE5B5B">
      <w:r>
        <w:t xml:space="preserve">Craig cropper </w:t>
      </w:r>
      <w:r w:rsidR="00D8436C">
        <w:t>–</w:t>
      </w:r>
      <w:r>
        <w:t xml:space="preserve"> </w:t>
      </w:r>
      <w:r w:rsidR="00D8436C">
        <w:t>pulling the wrong gst</w:t>
      </w:r>
      <w:r w:rsidR="0092643F">
        <w:t xml:space="preserve"> amount </w:t>
      </w:r>
      <w:r w:rsidR="005475BF">
        <w:t>–</w:t>
      </w:r>
      <w:r w:rsidR="0092643F">
        <w:t xml:space="preserve"> </w:t>
      </w:r>
    </w:p>
    <w:p w14:paraId="6B129B47" w14:textId="3F94E9B4" w:rsidR="005475BF" w:rsidRDefault="005475BF" w:rsidP="00CE5B5B"/>
    <w:p w14:paraId="4ED67F46" w14:textId="294723C6" w:rsidR="005475BF" w:rsidRDefault="005475BF" w:rsidP="005475BF">
      <w:pPr>
        <w:pStyle w:val="Heading1"/>
      </w:pPr>
      <w:r>
        <w:t>28/05</w:t>
      </w:r>
    </w:p>
    <w:p w14:paraId="29342AA3" w14:textId="51548289" w:rsidR="005475BF" w:rsidRDefault="005475BF" w:rsidP="005475BF"/>
    <w:p w14:paraId="32209B03" w14:textId="5B15CE63" w:rsidR="005475BF" w:rsidRDefault="0010381E" w:rsidP="005475BF">
      <w:r>
        <w:t>Linda prins – lap[top wont connect to any network</w:t>
      </w:r>
    </w:p>
    <w:p w14:paraId="6E9B8880" w14:textId="71826BD2" w:rsidR="00097B27" w:rsidRDefault="004A3C0D" w:rsidP="005475BF">
      <w:r>
        <w:t>Connected to ggh_guest fine</w:t>
      </w:r>
    </w:p>
    <w:p w14:paraId="336F48F5" w14:textId="603C1232" w:rsidR="004A3C0D" w:rsidRDefault="00FF6696" w:rsidP="005475BF">
      <w:r>
        <w:t xml:space="preserve">Tried hotspotting from phone </w:t>
      </w:r>
      <w:r w:rsidR="00830F25">
        <w:t>–</w:t>
      </w:r>
      <w:r>
        <w:t xml:space="preserve"> </w:t>
      </w:r>
    </w:p>
    <w:p w14:paraId="03380183" w14:textId="7B92E8F8" w:rsidR="00830F25" w:rsidRDefault="00830F25" w:rsidP="005475BF"/>
    <w:p w14:paraId="4E006602" w14:textId="19D1A081" w:rsidR="00830F25" w:rsidRDefault="0081506F" w:rsidP="005475BF">
      <w:r>
        <w:t xml:space="preserve">Duane </w:t>
      </w:r>
      <w:r w:rsidR="00BB66AF">
        <w:t>–</w:t>
      </w:r>
      <w:r>
        <w:t xml:space="preserve"> </w:t>
      </w:r>
    </w:p>
    <w:p w14:paraId="0F580B9D" w14:textId="1A073D2C" w:rsidR="00BB66AF" w:rsidRDefault="00BB66AF" w:rsidP="005475BF"/>
    <w:p w14:paraId="22C27F54" w14:textId="09A9F5CD" w:rsidR="00BB66AF" w:rsidRDefault="00BB66AF" w:rsidP="005475BF">
      <w:r>
        <w:t xml:space="preserve">Toni francis </w:t>
      </w:r>
      <w:r w:rsidR="00251825">
        <w:t>–</w:t>
      </w:r>
      <w:r>
        <w:t xml:space="preserve"> </w:t>
      </w:r>
      <w:r w:rsidR="00251825">
        <w:t>nick scott and I can get access to dejavu</w:t>
      </w:r>
    </w:p>
    <w:p w14:paraId="58477830" w14:textId="48DAA48D" w:rsidR="00C76F17" w:rsidRDefault="00C76F17" w:rsidP="005475BF"/>
    <w:p w14:paraId="06E78A45" w14:textId="1A6F279A" w:rsidR="00C76F17" w:rsidRDefault="00C76F17" w:rsidP="005475BF">
      <w:r>
        <w:t xml:space="preserve">Ange fraser </w:t>
      </w:r>
      <w:r w:rsidR="004027FB">
        <w:t>–</w:t>
      </w:r>
      <w:r>
        <w:t xml:space="preserve"> </w:t>
      </w:r>
      <w:r w:rsidR="004027FB">
        <w:t xml:space="preserve">invoice </w:t>
      </w:r>
      <w:r w:rsidR="007223D4">
        <w:t>–</w:t>
      </w:r>
      <w:r w:rsidR="004027FB">
        <w:t xml:space="preserve"> </w:t>
      </w:r>
    </w:p>
    <w:p w14:paraId="5629E17D" w14:textId="354EF27F" w:rsidR="007223D4" w:rsidRDefault="007223D4" w:rsidP="005475BF"/>
    <w:p w14:paraId="30B9CAC7" w14:textId="22DA02B0" w:rsidR="007223D4" w:rsidRDefault="007223D4" w:rsidP="005475BF">
      <w:r>
        <w:t xml:space="preserve">Ticket from Suzanne </w:t>
      </w:r>
      <w:r w:rsidR="00364F08">
        <w:t>about 11.25am</w:t>
      </w:r>
    </w:p>
    <w:p w14:paraId="20A5E026" w14:textId="34CD31FD" w:rsidR="00B35142" w:rsidRDefault="00C948A8" w:rsidP="005475BF">
      <w:r>
        <w:t>Zendesk to tech services email</w:t>
      </w:r>
    </w:p>
    <w:p w14:paraId="3F038E21" w14:textId="06704BF4" w:rsidR="005826B2" w:rsidRDefault="005826B2" w:rsidP="005475BF"/>
    <w:p w14:paraId="1D1E7974" w14:textId="335B0887" w:rsidR="005826B2" w:rsidRDefault="005826B2" w:rsidP="005475BF">
      <w:r>
        <w:t xml:space="preserve">Louis cooper </w:t>
      </w:r>
      <w:r w:rsidR="00826435">
        <w:t>–</w:t>
      </w:r>
      <w:r>
        <w:t xml:space="preserve"> </w:t>
      </w:r>
    </w:p>
    <w:p w14:paraId="572F3E38" w14:textId="4662ECC6" w:rsidR="00826435" w:rsidRDefault="00826435" w:rsidP="005475BF"/>
    <w:p w14:paraId="5C223794" w14:textId="3FBBB6F4" w:rsidR="00826435" w:rsidRDefault="000E2E6F" w:rsidP="005475BF">
      <w:r>
        <w:t xml:space="preserve">John – Hamilton – talking to steph </w:t>
      </w:r>
      <w:r w:rsidR="004B509D">
        <w:t xml:space="preserve">– scope – scanning tool </w:t>
      </w:r>
      <w:r w:rsidR="00B16E07">
        <w:t>–</w:t>
      </w:r>
      <w:r w:rsidR="004B509D">
        <w:t xml:space="preserve"> </w:t>
      </w:r>
    </w:p>
    <w:p w14:paraId="04FE5525" w14:textId="1F66848C" w:rsidR="00B16E07" w:rsidRDefault="00B16E07" w:rsidP="005475BF"/>
    <w:p w14:paraId="3AF7BF2F" w14:textId="32EA4EB1" w:rsidR="00B16E07" w:rsidRDefault="00B16E07" w:rsidP="005475BF">
      <w:r>
        <w:t xml:space="preserve">Linda Poharama – pj </w:t>
      </w:r>
      <w:r w:rsidR="004E7F3F">
        <w:t>–</w:t>
      </w:r>
      <w:r>
        <w:t xml:space="preserve"> </w:t>
      </w:r>
    </w:p>
    <w:p w14:paraId="78A309B4" w14:textId="61D99D30" w:rsidR="004E7F3F" w:rsidRDefault="004E7F3F" w:rsidP="005475BF"/>
    <w:p w14:paraId="74701FD0" w14:textId="429D4AF7" w:rsidR="004E7F3F" w:rsidRDefault="004E7F3F" w:rsidP="004E7F3F">
      <w:pPr>
        <w:pStyle w:val="Heading1"/>
      </w:pPr>
      <w:r>
        <w:t>31/05</w:t>
      </w:r>
    </w:p>
    <w:p w14:paraId="2751C664" w14:textId="0734A9F2" w:rsidR="004E7F3F" w:rsidRDefault="004E7F3F" w:rsidP="004E7F3F"/>
    <w:p w14:paraId="0A686490" w14:textId="7BD842AC" w:rsidR="004E7F3F" w:rsidRDefault="00BE742F" w:rsidP="004E7F3F">
      <w:r>
        <w:t xml:space="preserve">Salend – going into a sales order crashes naxt </w:t>
      </w:r>
    </w:p>
    <w:p w14:paraId="3282CCC0" w14:textId="6E28619A" w:rsidR="00BE742F" w:rsidRDefault="00BE742F" w:rsidP="004E7F3F">
      <w:r>
        <w:t>Cleared usage data</w:t>
      </w:r>
    </w:p>
    <w:p w14:paraId="1E3554BF" w14:textId="6A499CCF" w:rsidR="005F7537" w:rsidRDefault="005F7537" w:rsidP="004E7F3F">
      <w:r>
        <w:t>Logged off from director</w:t>
      </w:r>
    </w:p>
    <w:p w14:paraId="76698B67" w14:textId="7920FC6D" w:rsidR="00BE742F" w:rsidRDefault="00BE742F" w:rsidP="004E7F3F">
      <w:r>
        <w:t>Reset receiver</w:t>
      </w:r>
    </w:p>
    <w:p w14:paraId="06477ADC" w14:textId="16AB1D25" w:rsidR="00BE742F" w:rsidRDefault="005F7537" w:rsidP="004E7F3F">
      <w:r>
        <w:t>Closed citrix in task manager</w:t>
      </w:r>
    </w:p>
    <w:p w14:paraId="3D89E524" w14:textId="4D95C9EE" w:rsidR="005F7537" w:rsidRDefault="002B1F99" w:rsidP="004E7F3F">
      <w:r>
        <w:t>Restarted computer</w:t>
      </w:r>
    </w:p>
    <w:p w14:paraId="06708C00" w14:textId="061705ED" w:rsidR="002B1F99" w:rsidRDefault="002B1F99" w:rsidP="004E7F3F"/>
    <w:p w14:paraId="6A7F6692" w14:textId="55B4C493" w:rsidR="00D62030" w:rsidRDefault="00D62030" w:rsidP="004E7F3F">
      <w:r>
        <w:t xml:space="preserve">Dean gough </w:t>
      </w:r>
      <w:r w:rsidR="00C3380A">
        <w:t>–</w:t>
      </w:r>
      <w:r>
        <w:t xml:space="preserve"> </w:t>
      </w:r>
      <w:r w:rsidR="00C3380A">
        <w:t>sign in to expense portal</w:t>
      </w:r>
    </w:p>
    <w:p w14:paraId="12E62761" w14:textId="22815DE7" w:rsidR="007F6EEA" w:rsidRDefault="007F6EEA" w:rsidP="004E7F3F"/>
    <w:p w14:paraId="57FC1A18" w14:textId="49AEEA99" w:rsidR="007F6EEA" w:rsidRDefault="007F6EEA" w:rsidP="004E7F3F">
      <w:r>
        <w:t xml:space="preserve">Shane Williams </w:t>
      </w:r>
      <w:r w:rsidR="001F3F74">
        <w:t>–</w:t>
      </w:r>
      <w:r>
        <w:t xml:space="preserve"> </w:t>
      </w:r>
      <w:r w:rsidR="001F3F74">
        <w:t xml:space="preserve">away from office all this week </w:t>
      </w:r>
      <w:r w:rsidR="008C1A39">
        <w:t>–</w:t>
      </w:r>
      <w:r w:rsidR="001F3F74">
        <w:t xml:space="preserve"> </w:t>
      </w:r>
    </w:p>
    <w:p w14:paraId="6FF586D5" w14:textId="566AD6D5" w:rsidR="008C1A39" w:rsidRDefault="008C1A39" w:rsidP="004E7F3F"/>
    <w:p w14:paraId="5BC08EC1" w14:textId="66468D8C" w:rsidR="008C1A39" w:rsidRDefault="008C1A39" w:rsidP="004E7F3F">
      <w:r>
        <w:t>Shane barrett</w:t>
      </w:r>
      <w:r w:rsidR="00041263">
        <w:t xml:space="preserve"> – Samsung phones – one broken one – </w:t>
      </w:r>
    </w:p>
    <w:p w14:paraId="3BB10F7F" w14:textId="12AC5A99" w:rsidR="0094343B" w:rsidRDefault="0094343B" w:rsidP="004E7F3F"/>
    <w:p w14:paraId="791C62CA" w14:textId="021C930F" w:rsidR="0094343B" w:rsidRDefault="0094272F" w:rsidP="004E7F3F">
      <w:r>
        <w:t xml:space="preserve">Ange </w:t>
      </w:r>
      <w:r w:rsidR="00E16FD3">
        <w:t>–</w:t>
      </w:r>
      <w:r>
        <w:t xml:space="preserve"> </w:t>
      </w:r>
    </w:p>
    <w:p w14:paraId="2469385F" w14:textId="118A309B" w:rsidR="00E16FD3" w:rsidRDefault="00E16FD3" w:rsidP="004E7F3F">
      <w:r>
        <w:lastRenderedPageBreak/>
        <w:t xml:space="preserve">David </w:t>
      </w:r>
      <w:r w:rsidR="005E5901">
        <w:t>–</w:t>
      </w:r>
    </w:p>
    <w:p w14:paraId="35BAA612" w14:textId="7D777635" w:rsidR="005E5901" w:rsidRDefault="005E5901" w:rsidP="004E7F3F"/>
    <w:p w14:paraId="6AFECF87" w14:textId="1E3151C1" w:rsidR="005E5901" w:rsidRDefault="005E5901" w:rsidP="004E7F3F">
      <w:r>
        <w:t xml:space="preserve">Taylah </w:t>
      </w:r>
      <w:r w:rsidR="005C2B80">
        <w:t>–</w:t>
      </w:r>
      <w:r>
        <w:t xml:space="preserve"> </w:t>
      </w:r>
      <w:r w:rsidR="005C2B80">
        <w:t xml:space="preserve">vistab – wifi </w:t>
      </w:r>
      <w:r w:rsidR="004E6085">
        <w:t>–</w:t>
      </w:r>
      <w:r w:rsidR="00DB19EB">
        <w:t xml:space="preserve"> </w:t>
      </w:r>
    </w:p>
    <w:p w14:paraId="0B0883E4" w14:textId="5DB4D8CC" w:rsidR="004E6085" w:rsidRDefault="004E6085" w:rsidP="004E7F3F">
      <w:r>
        <w:t xml:space="preserve">Mac address </w:t>
      </w:r>
      <w:r w:rsidR="00021E0C">
        <w:t>–</w:t>
      </w:r>
      <w:r>
        <w:t xml:space="preserve"> </w:t>
      </w:r>
    </w:p>
    <w:p w14:paraId="4FA3547A" w14:textId="7DEDEC1D" w:rsidR="00021E0C" w:rsidRDefault="00021E0C" w:rsidP="004E7F3F"/>
    <w:p w14:paraId="2B8804DB" w14:textId="72A5907D" w:rsidR="00021E0C" w:rsidRDefault="00021E0C" w:rsidP="004E7F3F">
      <w:r>
        <w:t xml:space="preserve">Joel bell </w:t>
      </w:r>
      <w:r w:rsidR="00B25C35">
        <w:t>–</w:t>
      </w:r>
      <w:r>
        <w:t xml:space="preserve"> </w:t>
      </w:r>
      <w:r w:rsidR="00B25C35">
        <w:t>scope1008 – hantek software</w:t>
      </w:r>
    </w:p>
    <w:p w14:paraId="54A50026" w14:textId="59038BA4" w:rsidR="007203E3" w:rsidRDefault="007203E3" w:rsidP="004E7F3F"/>
    <w:p w14:paraId="78110A9C" w14:textId="60D48F74" w:rsidR="007203E3" w:rsidRDefault="007203E3" w:rsidP="007203E3">
      <w:pPr>
        <w:pStyle w:val="Heading1"/>
      </w:pPr>
      <w:r>
        <w:t>1/06/2021</w:t>
      </w:r>
    </w:p>
    <w:p w14:paraId="55903B7E" w14:textId="19472F43" w:rsidR="007203E3" w:rsidRDefault="007203E3" w:rsidP="007203E3"/>
    <w:p w14:paraId="5AECD2B0" w14:textId="4960B971" w:rsidR="007203E3" w:rsidRDefault="00A66403" w:rsidP="007203E3">
      <w:r>
        <w:t xml:space="preserve">Julie </w:t>
      </w:r>
      <w:r w:rsidR="00555E77">
        <w:t>– download presentations all into one – one from CAT – trouble copying it to my document</w:t>
      </w:r>
    </w:p>
    <w:p w14:paraId="1EB7090E" w14:textId="6EE3323A" w:rsidR="004822EB" w:rsidRDefault="004822EB" w:rsidP="007203E3"/>
    <w:p w14:paraId="1D0ADA9A" w14:textId="6A2158C2" w:rsidR="004822EB" w:rsidRDefault="004822EB" w:rsidP="007203E3">
      <w:r>
        <w:t xml:space="preserve">Chantel </w:t>
      </w:r>
      <w:r w:rsidR="00146418">
        <w:t>–</w:t>
      </w:r>
      <w:r w:rsidR="00C6051F">
        <w:t xml:space="preserve"> </w:t>
      </w:r>
      <w:r w:rsidR="00146418">
        <w:t>closing laptop lid</w:t>
      </w:r>
    </w:p>
    <w:p w14:paraId="1C57097C" w14:textId="7AC02186" w:rsidR="00146418" w:rsidRDefault="00146418" w:rsidP="007203E3">
      <w:r>
        <w:t xml:space="preserve">Emails </w:t>
      </w:r>
    </w:p>
    <w:p w14:paraId="37D305D2" w14:textId="359311BF" w:rsidR="000248A1" w:rsidRDefault="000248A1" w:rsidP="007203E3"/>
    <w:p w14:paraId="661C98A9" w14:textId="4D2597C7" w:rsidR="000248A1" w:rsidRDefault="000248A1" w:rsidP="007203E3">
      <w:r>
        <w:t xml:space="preserve">Ben Rohloff – new Plymouth </w:t>
      </w:r>
      <w:r w:rsidR="007D54D1">
        <w:t>–</w:t>
      </w:r>
      <w:r>
        <w:t xml:space="preserve"> </w:t>
      </w:r>
      <w:r w:rsidR="007D54D1">
        <w:t>cant print</w:t>
      </w:r>
    </w:p>
    <w:p w14:paraId="363C7A52" w14:textId="337F2D2A" w:rsidR="0097096D" w:rsidRDefault="0097096D" w:rsidP="007203E3">
      <w:r>
        <w:t>Cnplc01</w:t>
      </w:r>
    </w:p>
    <w:p w14:paraId="30F46692" w14:textId="2B0FBF5D" w:rsidR="00B5708A" w:rsidRDefault="00B5708A" w:rsidP="007203E3"/>
    <w:p w14:paraId="162D21D6" w14:textId="6EC322D7" w:rsidR="00B5708A" w:rsidRDefault="00B5708A" w:rsidP="007203E3">
      <w:r>
        <w:t xml:space="preserve">Stephen dassler – a32 phone </w:t>
      </w:r>
      <w:r w:rsidR="006B66AA">
        <w:t>–</w:t>
      </w:r>
      <w:r>
        <w:t xml:space="preserve"> </w:t>
      </w:r>
    </w:p>
    <w:p w14:paraId="08B50033" w14:textId="4610DE08" w:rsidR="006B66AA" w:rsidRDefault="006B66AA" w:rsidP="007203E3">
      <w:r>
        <w:t>Volume up loud but still sounds quiet</w:t>
      </w:r>
    </w:p>
    <w:p w14:paraId="1022B12D" w14:textId="5C7B5488" w:rsidR="006B66AA" w:rsidRDefault="00A956C0" w:rsidP="007203E3">
      <w:r>
        <w:t>Not registered to network</w:t>
      </w:r>
    </w:p>
    <w:p w14:paraId="0266C984" w14:textId="551B34A7" w:rsidR="00A956C0" w:rsidRDefault="00A956C0" w:rsidP="007203E3"/>
    <w:p w14:paraId="0FBFD3CC" w14:textId="5730FE95" w:rsidR="007064A9" w:rsidRDefault="007064A9" w:rsidP="007203E3">
      <w:r>
        <w:t xml:space="preserve">Laurie Hayton </w:t>
      </w:r>
      <w:r w:rsidR="00955846">
        <w:t xml:space="preserve">– change password </w:t>
      </w:r>
      <w:r w:rsidR="007B7AA9">
        <w:t>–</w:t>
      </w:r>
      <w:r w:rsidR="00955846">
        <w:t xml:space="preserve"> </w:t>
      </w:r>
    </w:p>
    <w:p w14:paraId="2AAD1EEC" w14:textId="0DA37758" w:rsidR="007B7AA9" w:rsidRDefault="007B7AA9" w:rsidP="007203E3"/>
    <w:p w14:paraId="53261CF2" w14:textId="4F3CA4E5" w:rsidR="007B7AA9" w:rsidRDefault="007B7AA9" w:rsidP="007203E3">
      <w:r>
        <w:t xml:space="preserve">Lisa downes </w:t>
      </w:r>
      <w:r w:rsidR="00B25A36">
        <w:t>–</w:t>
      </w:r>
      <w:r>
        <w:t xml:space="preserve"> </w:t>
      </w:r>
      <w:r w:rsidR="00F932FD">
        <w:t>gch</w:t>
      </w:r>
      <w:r w:rsidR="00B25A36">
        <w:t>cl01 gchcl02</w:t>
      </w:r>
    </w:p>
    <w:p w14:paraId="648ECA6B" w14:textId="54F853EB" w:rsidR="001B16D4" w:rsidRDefault="001B16D4" w:rsidP="007203E3"/>
    <w:p w14:paraId="55B85189" w14:textId="1717C3D9" w:rsidR="001B16D4" w:rsidRDefault="001B16D4" w:rsidP="001B16D4">
      <w:pPr>
        <w:pStyle w:val="Heading1"/>
      </w:pPr>
      <w:r>
        <w:t>2/06/2021</w:t>
      </w:r>
    </w:p>
    <w:p w14:paraId="05C11634" w14:textId="5B7D8F79" w:rsidR="001B16D4" w:rsidRDefault="001B16D4" w:rsidP="001B16D4"/>
    <w:p w14:paraId="7AF5F2D7" w14:textId="26578CDD" w:rsidR="001B16D4" w:rsidRDefault="0050574D" w:rsidP="001B16D4">
      <w:r>
        <w:t xml:space="preserve">Cassie baxter </w:t>
      </w:r>
      <w:r w:rsidR="00D45510">
        <w:t>–</w:t>
      </w:r>
      <w:r>
        <w:t xml:space="preserve"> </w:t>
      </w:r>
      <w:r w:rsidR="00D45510">
        <w:t xml:space="preserve">Zendesk – can take calls </w:t>
      </w:r>
      <w:r w:rsidR="005C0DF8">
        <w:t xml:space="preserve">– but cant put on hold or transfer them. Was working fine yesterday. </w:t>
      </w:r>
      <w:r w:rsidR="00077396">
        <w:t xml:space="preserve">Suzanne lock is having same issue. Can make calls. </w:t>
      </w:r>
    </w:p>
    <w:p w14:paraId="07C3C119" w14:textId="701BCB7D" w:rsidR="001A2A8D" w:rsidRDefault="001A2A8D" w:rsidP="001B16D4">
      <w:r>
        <w:t>Doesn’t come up with the transfer or hold button</w:t>
      </w:r>
      <w:r w:rsidR="00F12968">
        <w:t xml:space="preserve"> – “some talk features aren’t available right now. You can still make and receive calls”</w:t>
      </w:r>
    </w:p>
    <w:p w14:paraId="1F3347F2" w14:textId="0D5BBF05" w:rsidR="0047558A" w:rsidRDefault="0047558A" w:rsidP="001B16D4"/>
    <w:p w14:paraId="13BBEDD3" w14:textId="09491131" w:rsidR="0047558A" w:rsidRPr="001B16D4" w:rsidRDefault="0047558A" w:rsidP="001B16D4">
      <w:r>
        <w:t xml:space="preserve">Kerry brazier </w:t>
      </w:r>
      <w:r w:rsidR="004A6E26">
        <w:t>–</w:t>
      </w:r>
      <w:r>
        <w:t xml:space="preserve"> </w:t>
      </w:r>
      <w:r w:rsidR="004A6E26">
        <w:t xml:space="preserve">phone lost all </w:t>
      </w:r>
    </w:p>
    <w:p w14:paraId="14C6DF78" w14:textId="2C77AACE" w:rsidR="00406F8F" w:rsidRDefault="00406F8F" w:rsidP="007203E3"/>
    <w:p w14:paraId="36EBF039" w14:textId="5F83DA86" w:rsidR="001C0F46" w:rsidRDefault="005717E2" w:rsidP="007203E3">
      <w:r>
        <w:t>Owen frentz – headset working but no</w:t>
      </w:r>
      <w:r w:rsidR="00142F4D">
        <w:t xml:space="preserve"> </w:t>
      </w:r>
    </w:p>
    <w:p w14:paraId="606326A9" w14:textId="56CF1562" w:rsidR="00765493" w:rsidRDefault="00765493" w:rsidP="007203E3"/>
    <w:p w14:paraId="61743155" w14:textId="2DFDD544" w:rsidR="00765493" w:rsidRDefault="00765493" w:rsidP="007203E3">
      <w:r>
        <w:t>Blair hocken – Samsung stopped charging</w:t>
      </w:r>
      <w:r w:rsidR="00BD1912">
        <w:t xml:space="preserve"> </w:t>
      </w:r>
    </w:p>
    <w:p w14:paraId="7DEB5B81" w14:textId="4CF31BE7" w:rsidR="00BD1912" w:rsidRDefault="00BD1912" w:rsidP="007203E3">
      <w:r>
        <w:t xml:space="preserve">Have tried 3 </w:t>
      </w:r>
    </w:p>
    <w:p w14:paraId="258255BF" w14:textId="14203849" w:rsidR="004773C0" w:rsidRDefault="004773C0" w:rsidP="007203E3"/>
    <w:p w14:paraId="331C0F54" w14:textId="5D7EDA54" w:rsidR="004773C0" w:rsidRDefault="004773C0" w:rsidP="007203E3">
      <w:r>
        <w:t xml:space="preserve">Wentzel </w:t>
      </w:r>
      <w:r w:rsidR="00A969F4">
        <w:t>–</w:t>
      </w:r>
      <w:r>
        <w:t xml:space="preserve"> </w:t>
      </w:r>
      <w:r w:rsidR="00A969F4">
        <w:t>phone not let</w:t>
      </w:r>
    </w:p>
    <w:p w14:paraId="668AADF7" w14:textId="7140DAAF" w:rsidR="003A39A3" w:rsidRDefault="003A39A3" w:rsidP="007203E3"/>
    <w:p w14:paraId="60125260" w14:textId="36538D1C" w:rsidR="003A39A3" w:rsidRDefault="003A39A3" w:rsidP="007203E3">
      <w:r>
        <w:t xml:space="preserve">Mitchel – Rotorua – cracked screen on laptop </w:t>
      </w:r>
      <w:r w:rsidR="003C45F1">
        <w:t>–</w:t>
      </w:r>
      <w:r>
        <w:t xml:space="preserve"> </w:t>
      </w:r>
      <w:r w:rsidR="003C45F1">
        <w:t>dented the back of the screen – half screen doesn’t work.</w:t>
      </w:r>
    </w:p>
    <w:p w14:paraId="3E593DAB" w14:textId="009FA271" w:rsidR="001C71B3" w:rsidRDefault="001C71B3" w:rsidP="007203E3"/>
    <w:p w14:paraId="072769F3" w14:textId="0ED2B152" w:rsidR="001C71B3" w:rsidRDefault="001C71B3" w:rsidP="007203E3">
      <w:r>
        <w:t xml:space="preserve">Josh </w:t>
      </w:r>
      <w:r w:rsidR="003A2C70">
        <w:t xml:space="preserve">f – hamitlon </w:t>
      </w:r>
      <w:r w:rsidR="007E0AB3">
        <w:t>–</w:t>
      </w:r>
      <w:r w:rsidR="003A2C70">
        <w:t xml:space="preserve"> </w:t>
      </w:r>
      <w:r w:rsidR="007E0AB3">
        <w:t>password expired – changed to Kawasaki27</w:t>
      </w:r>
    </w:p>
    <w:p w14:paraId="43E94AB7" w14:textId="67E42399" w:rsidR="00CD536C" w:rsidRDefault="00CD536C" w:rsidP="007203E3"/>
    <w:p w14:paraId="36368B9C" w14:textId="4C78B6AC" w:rsidR="00CD536C" w:rsidRDefault="00CD536C" w:rsidP="007203E3">
      <w:r>
        <w:t>Robert ka</w:t>
      </w:r>
      <w:r w:rsidR="00E937E8">
        <w:t xml:space="preserve"> </w:t>
      </w:r>
      <w:r w:rsidR="0066260E">
        <w:t>–</w:t>
      </w:r>
      <w:r w:rsidR="00E937E8">
        <w:t xml:space="preserve"> </w:t>
      </w:r>
    </w:p>
    <w:p w14:paraId="06D77F4E" w14:textId="4E04BACD" w:rsidR="0066260E" w:rsidRDefault="0066260E" w:rsidP="007203E3"/>
    <w:p w14:paraId="267F2DE8" w14:textId="1C997501" w:rsidR="0066260E" w:rsidRDefault="001F382B" w:rsidP="007203E3">
      <w:r>
        <w:t xml:space="preserve">Jonty – naxt – cant close </w:t>
      </w:r>
    </w:p>
    <w:p w14:paraId="462A5E49" w14:textId="626FF5D4" w:rsidR="007951F0" w:rsidRDefault="007951F0" w:rsidP="007203E3"/>
    <w:p w14:paraId="7C36A1A6" w14:textId="481CDEA9" w:rsidR="007951F0" w:rsidRDefault="007951F0" w:rsidP="007203E3">
      <w:r>
        <w:t xml:space="preserve">Robyn Linton </w:t>
      </w:r>
      <w:r w:rsidR="00AC6D44">
        <w:t>–</w:t>
      </w:r>
      <w:r>
        <w:t xml:space="preserve"> </w:t>
      </w:r>
      <w:r w:rsidR="00AC6D44">
        <w:t xml:space="preserve">setup to work from home </w:t>
      </w:r>
      <w:r w:rsidR="00411DBE">
        <w:t>–</w:t>
      </w:r>
    </w:p>
    <w:p w14:paraId="428C6099" w14:textId="1696C287" w:rsidR="00411DBE" w:rsidRDefault="00411DBE" w:rsidP="007203E3"/>
    <w:p w14:paraId="30B1734F" w14:textId="06C1D426" w:rsidR="00411DBE" w:rsidRDefault="003A1A14" w:rsidP="007203E3">
      <w:r>
        <w:t>LT – che</w:t>
      </w:r>
      <w:r w:rsidR="00811430">
        <w:t>ck</w:t>
      </w:r>
      <w:r>
        <w:t xml:space="preserve"> </w:t>
      </w:r>
      <w:r w:rsidR="004E1125">
        <w:t xml:space="preserve">sheet to customer – bounced back coz it was too large </w:t>
      </w:r>
      <w:r w:rsidR="00460869">
        <w:t>–</w:t>
      </w:r>
    </w:p>
    <w:p w14:paraId="0C6AC5E5" w14:textId="54F4574C" w:rsidR="00460869" w:rsidRDefault="00460869" w:rsidP="007203E3"/>
    <w:p w14:paraId="3CC5DFDE" w14:textId="42599975" w:rsidR="00460869" w:rsidRDefault="00707802" w:rsidP="007203E3">
      <w:r>
        <w:t xml:space="preserve">Vickie – phone emails </w:t>
      </w:r>
      <w:r w:rsidR="00AA1FEE">
        <w:t>–</w:t>
      </w:r>
      <w:r>
        <w:t xml:space="preserve"> </w:t>
      </w:r>
    </w:p>
    <w:p w14:paraId="4F6584B9" w14:textId="0260E930" w:rsidR="00AA1FEE" w:rsidRDefault="00AA1FEE" w:rsidP="007203E3"/>
    <w:p w14:paraId="5ADE7515" w14:textId="5045E2AA" w:rsidR="00AA1FEE" w:rsidRDefault="00AA1FEE" w:rsidP="007203E3">
      <w:r>
        <w:t xml:space="preserve">Celestino </w:t>
      </w:r>
      <w:r w:rsidR="007E2D37">
        <w:t>–</w:t>
      </w:r>
      <w:r>
        <w:t xml:space="preserve"> </w:t>
      </w:r>
    </w:p>
    <w:p w14:paraId="6CBA20C0" w14:textId="2415831A" w:rsidR="007E2D37" w:rsidRDefault="007E2D37" w:rsidP="007203E3"/>
    <w:p w14:paraId="68535323" w14:textId="79829A02" w:rsidR="007E2D37" w:rsidRDefault="00DB0351" w:rsidP="007203E3">
      <w:r>
        <w:t xml:space="preserve">Gareth </w:t>
      </w:r>
      <w:r w:rsidR="00074DAF">
        <w:t>–</w:t>
      </w:r>
      <w:r>
        <w:t xml:space="preserve"> </w:t>
      </w:r>
      <w:r w:rsidR="00074DAF">
        <w:t>s</w:t>
      </w:r>
      <w:r w:rsidR="002807AA">
        <w:t>park</w:t>
      </w:r>
    </w:p>
    <w:p w14:paraId="225B43A7" w14:textId="223F1A23" w:rsidR="008A5870" w:rsidRDefault="008A5870" w:rsidP="007203E3"/>
    <w:p w14:paraId="69DA7A98" w14:textId="00EAE08F" w:rsidR="008A5870" w:rsidRDefault="008A5870" w:rsidP="007203E3">
      <w:r>
        <w:t xml:space="preserve">Leticia </w:t>
      </w:r>
      <w:r w:rsidR="00F554D4">
        <w:t>–</w:t>
      </w:r>
      <w:r>
        <w:t xml:space="preserve"> </w:t>
      </w:r>
      <w:r w:rsidR="00F554D4">
        <w:t>outstanding core</w:t>
      </w:r>
    </w:p>
    <w:p w14:paraId="4DB57882" w14:textId="45DCF3A9" w:rsidR="0032057B" w:rsidRDefault="0032057B" w:rsidP="007203E3"/>
    <w:p w14:paraId="487C76EE" w14:textId="2E506A1A" w:rsidR="0032057B" w:rsidRDefault="0032057B" w:rsidP="007203E3">
      <w:r>
        <w:t xml:space="preserve">Ramon </w:t>
      </w:r>
      <w:r w:rsidR="00574921">
        <w:t>–</w:t>
      </w:r>
      <w:r>
        <w:t xml:space="preserve"> </w:t>
      </w:r>
      <w:r w:rsidR="00574921">
        <w:t>error when trying to finish both segments at once</w:t>
      </w:r>
    </w:p>
    <w:p w14:paraId="5E033F09" w14:textId="3D962312" w:rsidR="00A61918" w:rsidRDefault="00A61918" w:rsidP="007203E3"/>
    <w:p w14:paraId="43CC4B78" w14:textId="0F7823F2" w:rsidR="00A61918" w:rsidRDefault="00A61918" w:rsidP="007203E3"/>
    <w:p w14:paraId="0F07BD3B" w14:textId="77777777" w:rsidR="00A61918" w:rsidRDefault="00A61918" w:rsidP="007203E3"/>
    <w:p w14:paraId="13E143DB" w14:textId="43F4D73D" w:rsidR="00A61918" w:rsidRDefault="00A61918" w:rsidP="007203E3"/>
    <w:p w14:paraId="22F21F38" w14:textId="43984B06" w:rsidR="00A61918" w:rsidRDefault="00A61918" w:rsidP="00A61918">
      <w:pPr>
        <w:pStyle w:val="Heading1"/>
      </w:pPr>
      <w:r>
        <w:lastRenderedPageBreak/>
        <w:t>3/06/2021</w:t>
      </w:r>
    </w:p>
    <w:p w14:paraId="4482FEA5" w14:textId="60998DAF" w:rsidR="00A61918" w:rsidRDefault="00A61918" w:rsidP="00A61918"/>
    <w:p w14:paraId="7DDD4FEE" w14:textId="12AD29D3" w:rsidR="00A61918" w:rsidRDefault="008171A0" w:rsidP="00A61918">
      <w:r>
        <w:t xml:space="preserve">Robyn Linton – at home </w:t>
      </w:r>
      <w:r w:rsidR="00C04569">
        <w:t>–</w:t>
      </w:r>
      <w:r>
        <w:t xml:space="preserve"> </w:t>
      </w:r>
    </w:p>
    <w:p w14:paraId="71F9A0CB" w14:textId="182A443E" w:rsidR="00C04569" w:rsidRDefault="00C04569" w:rsidP="00A61918"/>
    <w:p w14:paraId="2888C808" w14:textId="12AE6FAA" w:rsidR="00C04569" w:rsidRDefault="00C04569" w:rsidP="00A61918">
      <w:r>
        <w:t xml:space="preserve">Quinton </w:t>
      </w:r>
      <w:r w:rsidR="00154670">
        <w:t xml:space="preserve">– hayden Middleton phone is cracked from being dropped </w:t>
      </w:r>
      <w:r w:rsidR="007D0F43">
        <w:t>–</w:t>
      </w:r>
      <w:r w:rsidR="00154670">
        <w:t xml:space="preserve"> </w:t>
      </w:r>
    </w:p>
    <w:p w14:paraId="2B13B8CC" w14:textId="48FE79F0" w:rsidR="007D0F43" w:rsidRDefault="007D0F43" w:rsidP="00A61918"/>
    <w:p w14:paraId="6598DA55" w14:textId="2381DA37" w:rsidR="007D0F43" w:rsidRDefault="006C7A5D" w:rsidP="00A61918">
      <w:r>
        <w:t xml:space="preserve">Emmalee </w:t>
      </w:r>
      <w:r w:rsidR="005A55D6">
        <w:t>–</w:t>
      </w:r>
      <w:r>
        <w:t xml:space="preserve"> </w:t>
      </w:r>
    </w:p>
    <w:p w14:paraId="44C4D719" w14:textId="479D3956" w:rsidR="005A55D6" w:rsidRDefault="005A55D6" w:rsidP="00A61918"/>
    <w:p w14:paraId="75AD6B69" w14:textId="158BF391" w:rsidR="005A55D6" w:rsidRDefault="005A55D6" w:rsidP="00A61918">
      <w:r>
        <w:t xml:space="preserve">Luke black </w:t>
      </w:r>
      <w:r w:rsidR="00082563">
        <w:t xml:space="preserve">– army worker going to be working in branch for 2 months as a mechanic </w:t>
      </w:r>
      <w:r w:rsidR="0015318C">
        <w:t>–</w:t>
      </w:r>
      <w:r w:rsidR="00082563">
        <w:t xml:space="preserve"> </w:t>
      </w:r>
    </w:p>
    <w:p w14:paraId="16B850D0" w14:textId="350BCEA1" w:rsidR="0015318C" w:rsidRDefault="0015318C" w:rsidP="00A61918"/>
    <w:p w14:paraId="7436800B" w14:textId="528CC819" w:rsidR="00D638FE" w:rsidRDefault="0015318C" w:rsidP="00A61918">
      <w:r>
        <w:t xml:space="preserve">Trevor </w:t>
      </w:r>
      <w:r w:rsidR="00477641">
        <w:t xml:space="preserve">Williams – phone screen smashed </w:t>
      </w:r>
      <w:r w:rsidR="00D638FE">
        <w:t>–</w:t>
      </w:r>
      <w:r w:rsidR="00477641">
        <w:t xml:space="preserve"> </w:t>
      </w:r>
      <w:r w:rsidR="00200BE7">
        <w:t>trying to set up loan phone</w:t>
      </w:r>
    </w:p>
    <w:p w14:paraId="7DE556B9" w14:textId="2238BD78" w:rsidR="00200BE7" w:rsidRDefault="00200BE7" w:rsidP="00A61918"/>
    <w:p w14:paraId="75C9639B" w14:textId="2E2C204D" w:rsidR="00A55037" w:rsidRDefault="00A55037" w:rsidP="00A61918">
      <w:r>
        <w:t xml:space="preserve">Mitchell = Rotorua </w:t>
      </w:r>
      <w:r w:rsidR="009A2FF5">
        <w:t>–</w:t>
      </w:r>
      <w:r>
        <w:t xml:space="preserve"> </w:t>
      </w:r>
      <w:r w:rsidR="009A2FF5">
        <w:t xml:space="preserve">sisusb </w:t>
      </w:r>
      <w:r w:rsidR="00BC6A39">
        <w:t>–</w:t>
      </w:r>
      <w:r w:rsidR="009A2FF5">
        <w:t xml:space="preserve"> </w:t>
      </w:r>
      <w:r w:rsidR="00011102">
        <w:t>pictures</w:t>
      </w:r>
    </w:p>
    <w:p w14:paraId="6D431EA0" w14:textId="6DDFEE28" w:rsidR="00BC6A39" w:rsidRDefault="00BC6A39" w:rsidP="00A61918"/>
    <w:p w14:paraId="42C0599C" w14:textId="247105E4" w:rsidR="00BC6A39" w:rsidRDefault="00BC6A39" w:rsidP="00A61918">
      <w:r>
        <w:t xml:space="preserve">Hayden M </w:t>
      </w:r>
      <w:r w:rsidR="00460DD9">
        <w:t>–</w:t>
      </w:r>
      <w:r>
        <w:t xml:space="preserve"> </w:t>
      </w:r>
      <w:r w:rsidR="00460DD9">
        <w:t xml:space="preserve">phone unlocked and working </w:t>
      </w:r>
      <w:r w:rsidR="005D7152">
        <w:t>–</w:t>
      </w:r>
      <w:r w:rsidR="00460DD9">
        <w:t xml:space="preserve"> </w:t>
      </w:r>
    </w:p>
    <w:p w14:paraId="57B4E67C" w14:textId="1EFBB347" w:rsidR="005D7152" w:rsidRDefault="005D7152" w:rsidP="00A61918"/>
    <w:p w14:paraId="39196E27" w14:textId="62CDCD90" w:rsidR="005D7152" w:rsidRDefault="005D7152" w:rsidP="00A61918">
      <w:r>
        <w:t>Michelle m – message – change segment over to a trailer number – when select equipment number it says</w:t>
      </w:r>
    </w:p>
    <w:p w14:paraId="1CB683E8" w14:textId="50B9C954" w:rsidR="004B793B" w:rsidRDefault="007B401A" w:rsidP="00A61918">
      <w:r>
        <w:t>047083</w:t>
      </w:r>
      <w:r w:rsidR="004B793B">
        <w:t xml:space="preserve"> seg 3 change to equipment 047510</w:t>
      </w:r>
    </w:p>
    <w:p w14:paraId="026D7908" w14:textId="3CC8CF65" w:rsidR="003060FF" w:rsidRDefault="003060FF" w:rsidP="00A61918"/>
    <w:p w14:paraId="7EC924F7" w14:textId="7F468C3F" w:rsidR="003060FF" w:rsidRDefault="003060FF" w:rsidP="00A61918">
      <w:r>
        <w:t xml:space="preserve">Chantelle f </w:t>
      </w:r>
      <w:r w:rsidR="00465E17">
        <w:t>–</w:t>
      </w:r>
      <w:r>
        <w:t xml:space="preserve"> </w:t>
      </w:r>
      <w:r w:rsidR="00465E17">
        <w:t xml:space="preserve">naxt </w:t>
      </w:r>
    </w:p>
    <w:p w14:paraId="507F4B71" w14:textId="5EFFCF27" w:rsidR="00C506C6" w:rsidRDefault="00C506C6" w:rsidP="00A61918">
      <w:r>
        <w:t xml:space="preserve">Sc loaded equipment on </w:t>
      </w:r>
      <w:r w:rsidR="00035E37">
        <w:t>–</w:t>
      </w:r>
      <w:r>
        <w:t xml:space="preserve"> </w:t>
      </w:r>
    </w:p>
    <w:p w14:paraId="3E796B00" w14:textId="170740E8" w:rsidR="00035E37" w:rsidRDefault="002C33BE" w:rsidP="00A61918">
      <w:r w:rsidRPr="002C33BE">
        <w:t>EH092F40015 10999</w:t>
      </w:r>
    </w:p>
    <w:p w14:paraId="0C51CD1D" w14:textId="3E46590D" w:rsidR="002C33BE" w:rsidRDefault="002C33BE" w:rsidP="00A61918">
      <w:r>
        <w:t>Sent through equipment request for this to be loaded but can not be found in naxt at all</w:t>
      </w:r>
    </w:p>
    <w:p w14:paraId="2BD31E44" w14:textId="2808DC0C" w:rsidR="002C33BE" w:rsidRDefault="002C33BE" w:rsidP="00A61918">
      <w:r>
        <w:t>sc235638</w:t>
      </w:r>
    </w:p>
    <w:p w14:paraId="76EE8B14" w14:textId="271FFACA" w:rsidR="008306F5" w:rsidRDefault="00C75662" w:rsidP="00A61918">
      <w:r>
        <w:t>need to open a new sc for it</w:t>
      </w:r>
    </w:p>
    <w:p w14:paraId="10E4D6B3" w14:textId="360D5729" w:rsidR="005B292F" w:rsidRDefault="005B292F" w:rsidP="00A61918"/>
    <w:p w14:paraId="38D59A55" w14:textId="20C75845" w:rsidR="005B292F" w:rsidRDefault="005B292F" w:rsidP="00A61918">
      <w:r>
        <w:t xml:space="preserve">craig Redmond </w:t>
      </w:r>
      <w:r w:rsidR="0047213B">
        <w:t>–</w:t>
      </w:r>
      <w:r>
        <w:t xml:space="preserve"> </w:t>
      </w:r>
      <w:r w:rsidR="0047213B">
        <w:t xml:space="preserve">trying to pause and think through inservice – myforms </w:t>
      </w:r>
    </w:p>
    <w:p w14:paraId="1A922191" w14:textId="731E6AA0" w:rsidR="00AF461A" w:rsidRDefault="00AF461A" w:rsidP="00A61918"/>
    <w:p w14:paraId="70ED69BE" w14:textId="01454CCD" w:rsidR="00AF461A" w:rsidRDefault="00AF461A" w:rsidP="00A61918">
      <w:r>
        <w:t xml:space="preserve">tony nicol </w:t>
      </w:r>
      <w:r w:rsidR="002068A4">
        <w:t>–</w:t>
      </w:r>
      <w:r>
        <w:t xml:space="preserve"> </w:t>
      </w:r>
      <w:r w:rsidR="002068A4">
        <w:t>roger Rielly – do parts quotes</w:t>
      </w:r>
    </w:p>
    <w:p w14:paraId="5AA00E3E" w14:textId="494F3C16" w:rsidR="00200A37" w:rsidRDefault="00200A37" w:rsidP="00A61918"/>
    <w:p w14:paraId="7FC0FBF1" w14:textId="4F249693" w:rsidR="00200A37" w:rsidRDefault="00200A37" w:rsidP="00A61918">
      <w:r>
        <w:t xml:space="preserve">graham walker </w:t>
      </w:r>
      <w:r w:rsidR="000C443A">
        <w:t>–</w:t>
      </w:r>
      <w:r>
        <w:t xml:space="preserve"> </w:t>
      </w:r>
      <w:r w:rsidR="000C443A">
        <w:t>laptop use all the time – travelling around south island – last night couldn’t get it to log on – now in Westport and cant get it to log in</w:t>
      </w:r>
      <w:r w:rsidR="00E04F62">
        <w:t xml:space="preserve"> </w:t>
      </w:r>
    </w:p>
    <w:p w14:paraId="49B164F0" w14:textId="357A155E" w:rsidR="00647406" w:rsidRDefault="00647406" w:rsidP="00A61918"/>
    <w:p w14:paraId="27928A3F" w14:textId="76A15E0C" w:rsidR="00647406" w:rsidRDefault="00647406" w:rsidP="00A61918">
      <w:r>
        <w:t xml:space="preserve">toni </w:t>
      </w:r>
      <w:r w:rsidR="00000421">
        <w:t>–</w:t>
      </w:r>
      <w:r>
        <w:t xml:space="preserve"> </w:t>
      </w:r>
      <w:r w:rsidR="00000421">
        <w:t>Zendesk isn’t working</w:t>
      </w:r>
      <w:r w:rsidR="00D31F0D">
        <w:t xml:space="preserve"> – not loading – tries to load but doesn’;t do anything</w:t>
      </w:r>
    </w:p>
    <w:p w14:paraId="27A1F7BC" w14:textId="0BA9A710" w:rsidR="00BA744F" w:rsidRDefault="00BA744F" w:rsidP="00A61918"/>
    <w:p w14:paraId="067ADA65" w14:textId="6AF6B52D" w:rsidR="00BA744F" w:rsidRDefault="00BA744F" w:rsidP="00D33C37">
      <w:pPr>
        <w:pStyle w:val="Heading1"/>
      </w:pPr>
      <w:r>
        <w:t>4/06</w:t>
      </w:r>
      <w:r w:rsidR="00D33C37">
        <w:t>/2021</w:t>
      </w:r>
    </w:p>
    <w:p w14:paraId="1591798F" w14:textId="08F12052" w:rsidR="00D33C37" w:rsidRDefault="00D33C37" w:rsidP="00D33C37"/>
    <w:p w14:paraId="25719433" w14:textId="02E7795A" w:rsidR="00D33C37" w:rsidRDefault="003C70D5" w:rsidP="00D33C37">
      <w:r>
        <w:t>Brooke cogle – away fo</w:t>
      </w:r>
    </w:p>
    <w:p w14:paraId="0527173D" w14:textId="47B332B7" w:rsidR="00C8663A" w:rsidRDefault="00C8663A" w:rsidP="00D33C37"/>
    <w:p w14:paraId="40AD5FC0" w14:textId="746CF343" w:rsidR="00C8663A" w:rsidRDefault="00C8663A" w:rsidP="00D33C37">
      <w:r>
        <w:t>Follow the sop where hse</w:t>
      </w:r>
    </w:p>
    <w:p w14:paraId="12BD5704" w14:textId="06549628" w:rsidR="00C8663A" w:rsidRDefault="00C8663A" w:rsidP="00D33C37">
      <w:r>
        <w:t>Populate the info where she creatss equipment and wil create a workflow</w:t>
      </w:r>
    </w:p>
    <w:p w14:paraId="089EB3D2" w14:textId="3E26430B" w:rsidR="00375CCA" w:rsidRDefault="00375CCA" w:rsidP="00D33C37">
      <w:r>
        <w:t>Create sc</w:t>
      </w:r>
      <w:r w:rsidR="0075774D">
        <w:t xml:space="preserve"> step 5 then 13c</w:t>
      </w:r>
    </w:p>
    <w:p w14:paraId="5CE6CFA4" w14:textId="180C446C" w:rsidR="0075774D" w:rsidRDefault="0075774D" w:rsidP="00D33C37">
      <w:r>
        <w:t>1.2 sop</w:t>
      </w:r>
    </w:p>
    <w:p w14:paraId="29A99D88" w14:textId="1FD94BE1" w:rsidR="0075774D" w:rsidRDefault="0075774D" w:rsidP="00D33C37">
      <w:r>
        <w:t>Task 2</w:t>
      </w:r>
      <w:r w:rsidR="00EC4599">
        <w:t xml:space="preserve"> go no</w:t>
      </w:r>
    </w:p>
    <w:p w14:paraId="6E40C543" w14:textId="0BCD3E4F" w:rsidR="00EC4599" w:rsidRDefault="00EC4599" w:rsidP="00D33C37">
      <w:r>
        <w:t>Go to step 5</w:t>
      </w:r>
    </w:p>
    <w:p w14:paraId="5BDC18A4" w14:textId="20634F95" w:rsidR="00EC4599" w:rsidRDefault="00EC4599" w:rsidP="00D33C37">
      <w:r>
        <w:t>Create sc</w:t>
      </w:r>
    </w:p>
    <w:p w14:paraId="1CF0C967" w14:textId="7B0CC74F" w:rsidR="00EC4599" w:rsidRDefault="00EC4599" w:rsidP="00D33C37">
      <w:r>
        <w:t>Step 13 select sc</w:t>
      </w:r>
    </w:p>
    <w:p w14:paraId="34471730" w14:textId="4F35C488" w:rsidR="00EC4599" w:rsidRDefault="00EC4599" w:rsidP="00D33C37">
      <w:r>
        <w:t>Should then populate</w:t>
      </w:r>
      <w:r w:rsidR="00A162D1">
        <w:t xml:space="preserve"> </w:t>
      </w:r>
    </w:p>
    <w:p w14:paraId="5CC16C66" w14:textId="0F5E0ADD" w:rsidR="00A162D1" w:rsidRDefault="00DE763C" w:rsidP="00D33C37">
      <w:r>
        <w:t xml:space="preserve">Needs to create workflow </w:t>
      </w:r>
      <w:r w:rsidR="008D3C60">
        <w:t>–</w:t>
      </w:r>
      <w:r>
        <w:t xml:space="preserve"> </w:t>
      </w:r>
    </w:p>
    <w:p w14:paraId="6270567E" w14:textId="3EB2F85C" w:rsidR="008D3C60" w:rsidRDefault="008D3C60" w:rsidP="00D33C37">
      <w:r>
        <w:t>Needs to be serialised</w:t>
      </w:r>
    </w:p>
    <w:p w14:paraId="72EEAE98" w14:textId="245A8AE5" w:rsidR="008D3C60" w:rsidRDefault="008D3C60" w:rsidP="00D33C37"/>
    <w:p w14:paraId="408F2D90" w14:textId="0DF7C03B" w:rsidR="00F6688D" w:rsidRDefault="00F6688D" w:rsidP="00D33C37">
      <w:r>
        <w:t xml:space="preserve">Tony nicol </w:t>
      </w:r>
      <w:r w:rsidR="006B5627">
        <w:t>– phones issue – when people are fring into the branch – came through to branch asked for cat – gave option to go through to service – then it said is it a breakdown – then put him through to twl</w:t>
      </w:r>
    </w:p>
    <w:p w14:paraId="74965B3E" w14:textId="39A0CB36" w:rsidR="002A4447" w:rsidRDefault="00AA15C2" w:rsidP="00D33C37">
      <w:r>
        <w:t xml:space="preserve">Customer called in </w:t>
      </w:r>
      <w:r w:rsidR="008D0A96">
        <w:t xml:space="preserve">09-438-3920 </w:t>
      </w:r>
      <w:r>
        <w:t>– select cat – service – press 1 breakd</w:t>
      </w:r>
      <w:r w:rsidR="0015463D">
        <w:t>own</w:t>
      </w:r>
    </w:p>
    <w:p w14:paraId="68A0A284" w14:textId="7228D03E" w:rsidR="005E58D5" w:rsidRDefault="005E58D5" w:rsidP="00D33C37"/>
    <w:p w14:paraId="22C9D688" w14:textId="5AB8888B" w:rsidR="005E58D5" w:rsidRDefault="005E58D5" w:rsidP="00D33C37">
      <w:r>
        <w:t xml:space="preserve">Blair hocken </w:t>
      </w:r>
      <w:r w:rsidR="00EE6F2B">
        <w:t>–</w:t>
      </w:r>
      <w:r>
        <w:t xml:space="preserve"> </w:t>
      </w:r>
    </w:p>
    <w:p w14:paraId="0B7688CB" w14:textId="745B149C" w:rsidR="00EE6F2B" w:rsidRDefault="00EE6F2B" w:rsidP="00D33C37"/>
    <w:p w14:paraId="653295E3" w14:textId="342AF1EA" w:rsidR="00EE6F2B" w:rsidRDefault="00EE6F2B" w:rsidP="00D33C37">
      <w:r>
        <w:t xml:space="preserve">Leigh Webley </w:t>
      </w:r>
      <w:r w:rsidR="00815883">
        <w:t>–</w:t>
      </w:r>
      <w:r>
        <w:t xml:space="preserve"> </w:t>
      </w:r>
      <w:r w:rsidR="00815883">
        <w:t xml:space="preserve">cat sites not working - </w:t>
      </w:r>
      <w:hyperlink r:id="rId68" w:history="1">
        <w:r w:rsidR="0056680C">
          <w:rPr>
            <w:rStyle w:val="Hyperlink"/>
          </w:rPr>
          <w:t>Planned Maintenance Schedules | Cat | Caterpillar</w:t>
        </w:r>
      </w:hyperlink>
    </w:p>
    <w:p w14:paraId="6E8F7A78" w14:textId="115A2CFB" w:rsidR="001F4062" w:rsidRDefault="001F4062" w:rsidP="00D33C37"/>
    <w:p w14:paraId="4B7C5580" w14:textId="2410A4C2" w:rsidR="001F4062" w:rsidRDefault="001F4062" w:rsidP="00D33C37">
      <w:r>
        <w:t xml:space="preserve">Shaun hunter </w:t>
      </w:r>
      <w:r w:rsidR="00E32675">
        <w:t>–</w:t>
      </w:r>
      <w:r>
        <w:t xml:space="preserve"> </w:t>
      </w:r>
      <w:r w:rsidR="00E32675">
        <w:t>issue with a job – wonty close – used equipment</w:t>
      </w:r>
    </w:p>
    <w:p w14:paraId="2D8D63C5" w14:textId="76EE988C" w:rsidR="00E32675" w:rsidRDefault="00E32675" w:rsidP="00D33C37">
      <w:r>
        <w:t>Last time they found it is to do with the PO</w:t>
      </w:r>
    </w:p>
    <w:p w14:paraId="3A5F2E0B" w14:textId="71EB53FA" w:rsidR="00DD3585" w:rsidRDefault="00DD3585" w:rsidP="00D33C37">
      <w:r>
        <w:t>Sc242</w:t>
      </w:r>
      <w:r w:rsidR="00AE0CEB">
        <w:t>385</w:t>
      </w:r>
    </w:p>
    <w:p w14:paraId="6C01A30A" w14:textId="6DE335F1" w:rsidR="00AE0CEB" w:rsidRDefault="00AE0CEB" w:rsidP="00D33C37">
      <w:r>
        <w:t>Related info</w:t>
      </w:r>
    </w:p>
    <w:p w14:paraId="409941FB" w14:textId="0F7B2BF5" w:rsidR="00AE0CEB" w:rsidRDefault="00AE0CEB" w:rsidP="00D33C37">
      <w:r>
        <w:t>Invoice proposal</w:t>
      </w:r>
    </w:p>
    <w:p w14:paraId="03520EF4" w14:textId="5839575D" w:rsidR="00AE0CEB" w:rsidRDefault="00AE0CEB" w:rsidP="00D33C37">
      <w:r>
        <w:t>Post</w:t>
      </w:r>
    </w:p>
    <w:p w14:paraId="2AD981D9" w14:textId="03FFDC01" w:rsidR="00AE0CEB" w:rsidRDefault="005348DE" w:rsidP="00D33C37">
      <w:r>
        <w:t>O</w:t>
      </w:r>
      <w:r w:rsidR="00AE0CEB">
        <w:t>k</w:t>
      </w:r>
    </w:p>
    <w:p w14:paraId="15D4C542" w14:textId="08E6C60E" w:rsidR="005348DE" w:rsidRDefault="005348DE" w:rsidP="00D33C37"/>
    <w:p w14:paraId="1848CD26" w14:textId="7E11547E" w:rsidR="006A5A72" w:rsidRDefault="006A5A72" w:rsidP="00D33C37">
      <w:r>
        <w:lastRenderedPageBreak/>
        <w:t>Owen frentz – send an email from phone – cant access</w:t>
      </w:r>
    </w:p>
    <w:p w14:paraId="79E35C9B" w14:textId="2264A9CF" w:rsidR="00043FEF" w:rsidRDefault="00043FEF" w:rsidP="00D33C37"/>
    <w:p w14:paraId="0AD33BA6" w14:textId="33D43343" w:rsidR="00043FEF" w:rsidRDefault="00043FEF" w:rsidP="00043FEF">
      <w:pPr>
        <w:pStyle w:val="Heading1"/>
      </w:pPr>
      <w:r>
        <w:t>8/06/2021</w:t>
      </w:r>
    </w:p>
    <w:p w14:paraId="6EBF6D46" w14:textId="40D011C3" w:rsidR="00043FEF" w:rsidRDefault="00043FEF" w:rsidP="00043FEF"/>
    <w:p w14:paraId="09463F15" w14:textId="203679E2" w:rsidR="00043FEF" w:rsidRPr="00043FEF" w:rsidRDefault="003A0C2F" w:rsidP="00043FEF">
      <w:r>
        <w:t xml:space="preserve">Stephen sagar </w:t>
      </w:r>
      <w:r w:rsidR="007626E7">
        <w:t>–</w:t>
      </w:r>
      <w:r>
        <w:t xml:space="preserve"> </w:t>
      </w:r>
      <w:r w:rsidR="00922EB9">
        <w:t>W</w:t>
      </w:r>
      <w:r w:rsidR="007626E7">
        <w:t>a1mauku!2!7</w:t>
      </w:r>
    </w:p>
    <w:p w14:paraId="3C58C040" w14:textId="1F7EB2C9" w:rsidR="00043FEF" w:rsidRDefault="00043FEF" w:rsidP="00D33C37"/>
    <w:p w14:paraId="5A9D7DFE" w14:textId="4CE8053F" w:rsidR="00FB102F" w:rsidRDefault="00FB102F" w:rsidP="00D33C37">
      <w:r>
        <w:t xml:space="preserve">Sultan mohammed </w:t>
      </w:r>
      <w:r w:rsidR="003F3D75">
        <w:t>–</w:t>
      </w:r>
      <w:r>
        <w:t xml:space="preserve"> </w:t>
      </w:r>
    </w:p>
    <w:p w14:paraId="7C8A183A" w14:textId="7C1E2922" w:rsidR="003F3D75" w:rsidRDefault="003F3D75" w:rsidP="00D33C37"/>
    <w:p w14:paraId="2C1D0918" w14:textId="4009AD29" w:rsidR="003F3D75" w:rsidRDefault="003F3D75" w:rsidP="00D33C37">
      <w:r>
        <w:t xml:space="preserve">Linda prins </w:t>
      </w:r>
      <w:r w:rsidR="002941D1">
        <w:t>–</w:t>
      </w:r>
      <w:r>
        <w:t xml:space="preserve"> </w:t>
      </w:r>
      <w:r w:rsidR="002941D1">
        <w:t xml:space="preserve">james </w:t>
      </w:r>
      <w:r w:rsidR="001F0AA2">
        <w:t>Thomas</w:t>
      </w:r>
    </w:p>
    <w:p w14:paraId="172C3A24" w14:textId="4E44E273" w:rsidR="001F0AA2" w:rsidRDefault="001F0AA2" w:rsidP="00D33C37"/>
    <w:p w14:paraId="43B0267A" w14:textId="1ACBAC12" w:rsidR="001F0AA2" w:rsidRDefault="001F0AA2" w:rsidP="00D33C37">
      <w:r>
        <w:t xml:space="preserve">Theo taylor </w:t>
      </w:r>
      <w:r w:rsidR="00BD50DE">
        <w:t>–</w:t>
      </w:r>
      <w:r>
        <w:t xml:space="preserve"> </w:t>
      </w:r>
      <w:r w:rsidR="00D11E3B">
        <w:t>informs</w:t>
      </w:r>
    </w:p>
    <w:p w14:paraId="0025A122" w14:textId="7AD2DABD" w:rsidR="00BD50DE" w:rsidRDefault="00BD50DE" w:rsidP="00D33C37">
      <w:r>
        <w:t>10.6.11.95</w:t>
      </w:r>
    </w:p>
    <w:p w14:paraId="061E919B" w14:textId="29725895" w:rsidR="00E91A02" w:rsidRDefault="00E91A02" w:rsidP="00D33C37">
      <w:r>
        <w:t>Courier06</w:t>
      </w:r>
    </w:p>
    <w:p w14:paraId="22BD1603" w14:textId="4B022850" w:rsidR="00331B80" w:rsidRDefault="00331B80" w:rsidP="00D33C37"/>
    <w:p w14:paraId="2CD159E2" w14:textId="6D54CE79" w:rsidR="00331B80" w:rsidRDefault="00331B80" w:rsidP="00D33C37">
      <w:r>
        <w:t xml:space="preserve">Adam bush </w:t>
      </w:r>
      <w:r w:rsidR="0029468B">
        <w:t>–</w:t>
      </w:r>
      <w:r>
        <w:t xml:space="preserve"> </w:t>
      </w:r>
    </w:p>
    <w:p w14:paraId="3D760115" w14:textId="6981E92C" w:rsidR="0029468B" w:rsidRDefault="0029468B" w:rsidP="00D33C37"/>
    <w:p w14:paraId="37DB2882" w14:textId="4FDB02F7" w:rsidR="0029468B" w:rsidRDefault="0029468B" w:rsidP="00D33C37">
      <w:r>
        <w:t xml:space="preserve">Candice Fourie </w:t>
      </w:r>
      <w:r w:rsidR="00EB3E7B">
        <w:t>–</w:t>
      </w:r>
      <w:r>
        <w:t xml:space="preserve"> </w:t>
      </w:r>
      <w:r w:rsidR="00EB3E7B">
        <w:t xml:space="preserve">ipad for silverdale – been locked </w:t>
      </w:r>
      <w:r w:rsidR="001967D2">
        <w:t>–</w:t>
      </w:r>
      <w:r w:rsidR="00EB3E7B">
        <w:t xml:space="preserve"> </w:t>
      </w:r>
    </w:p>
    <w:p w14:paraId="286AB6E7" w14:textId="200DA476" w:rsidR="001967D2" w:rsidRDefault="001967D2" w:rsidP="00D33C37"/>
    <w:p w14:paraId="466AF777" w14:textId="683606CC" w:rsidR="001967D2" w:rsidRDefault="00B94130" w:rsidP="00D33C37">
      <w:r>
        <w:t>Stuart morgans</w:t>
      </w:r>
    </w:p>
    <w:p w14:paraId="7BAFC0D5" w14:textId="2085ADD5" w:rsidR="008A196F" w:rsidRDefault="008A196F" w:rsidP="00D33C37"/>
    <w:p w14:paraId="436A80FF" w14:textId="57BFA548" w:rsidR="008A196F" w:rsidRDefault="008A196F" w:rsidP="00D33C37">
      <w:r>
        <w:t xml:space="preserve">John tucker – cat site </w:t>
      </w:r>
      <w:r w:rsidR="006839B0">
        <w:t>–</w:t>
      </w:r>
      <w:r>
        <w:t xml:space="preserve"> </w:t>
      </w:r>
    </w:p>
    <w:p w14:paraId="6DE6B65D" w14:textId="6E34AA7F" w:rsidR="006839B0" w:rsidRDefault="006839B0" w:rsidP="00D33C37"/>
    <w:p w14:paraId="757DC730" w14:textId="4719439C" w:rsidR="006839B0" w:rsidRDefault="006839B0" w:rsidP="00D33C37">
      <w:r>
        <w:t xml:space="preserve">Tracy law </w:t>
      </w:r>
      <w:r w:rsidR="00F21627">
        <w:t>–</w:t>
      </w:r>
      <w:r>
        <w:t xml:space="preserve"> </w:t>
      </w:r>
      <w:r w:rsidR="00F21627">
        <w:t>photocopier problems – not printing – cchcc02</w:t>
      </w:r>
    </w:p>
    <w:p w14:paraId="2F438CCB" w14:textId="4D7D0869" w:rsidR="00CD05DE" w:rsidRDefault="00CD05DE" w:rsidP="00D33C37"/>
    <w:p w14:paraId="50B8749E" w14:textId="30A8D5E0" w:rsidR="00CD05DE" w:rsidRDefault="00CD05DE" w:rsidP="00D33C37">
      <w:r>
        <w:t xml:space="preserve">Darren fleck </w:t>
      </w:r>
      <w:r w:rsidR="0030445C">
        <w:t>–</w:t>
      </w:r>
    </w:p>
    <w:p w14:paraId="4D94B1CD" w14:textId="5821B62F" w:rsidR="0030445C" w:rsidRDefault="0030445C" w:rsidP="00D33C37"/>
    <w:p w14:paraId="205711AD" w14:textId="240DC98B" w:rsidR="0030445C" w:rsidRDefault="00AF22E5" w:rsidP="00D33C37">
      <w:r>
        <w:t xml:space="preserve">Phil Duncan - </w:t>
      </w:r>
      <w:r w:rsidR="00BE658E">
        <w:t>Download cat inspect -</w:t>
      </w:r>
      <w:r w:rsidR="005E4F8D">
        <w:t>open inspections</w:t>
      </w:r>
    </w:p>
    <w:p w14:paraId="3FF98CF9" w14:textId="63A1FE21" w:rsidR="00B72487" w:rsidRDefault="00B72487" w:rsidP="00D33C37"/>
    <w:p w14:paraId="589F1160" w14:textId="6DC610F4" w:rsidR="00B72487" w:rsidRDefault="00B72487" w:rsidP="00B72487">
      <w:pPr>
        <w:pStyle w:val="Heading1"/>
      </w:pPr>
      <w:r>
        <w:t>9/06/2021</w:t>
      </w:r>
    </w:p>
    <w:p w14:paraId="62855274" w14:textId="2FB9290C" w:rsidR="00B72487" w:rsidRDefault="00B72487" w:rsidP="00B72487"/>
    <w:p w14:paraId="6D688354" w14:textId="4F4BEFF1" w:rsidR="00B72487" w:rsidRDefault="004F21B5" w:rsidP="00B72487">
      <w:r>
        <w:t xml:space="preserve">James ohanlon </w:t>
      </w:r>
      <w:r w:rsidR="00A51AA3">
        <w:t>–</w:t>
      </w:r>
      <w:r>
        <w:t xml:space="preserve"> </w:t>
      </w:r>
      <w:r w:rsidR="00A51AA3">
        <w:t xml:space="preserve">access to leah baron – chris worboys – Andrew Ellison </w:t>
      </w:r>
    </w:p>
    <w:p w14:paraId="2F40CDB0" w14:textId="68CC7A60" w:rsidR="00A51AA3" w:rsidRDefault="00A51AA3" w:rsidP="00B72487">
      <w:r>
        <w:t xml:space="preserve">L;eah on maternity leave -training Andrew overt next 3 months </w:t>
      </w:r>
      <w:r w:rsidR="004A4114">
        <w:t>–</w:t>
      </w:r>
      <w:r>
        <w:t xml:space="preserve"> </w:t>
      </w:r>
      <w:r w:rsidR="004A4114">
        <w:t>he then going to cover leah</w:t>
      </w:r>
    </w:p>
    <w:p w14:paraId="077F9B28" w14:textId="456FFEAF" w:rsidR="00F51F71" w:rsidRDefault="00F51F71" w:rsidP="00B72487"/>
    <w:p w14:paraId="748A5F68" w14:textId="5CBC94A7" w:rsidR="00F51F71" w:rsidRDefault="00F51F71" w:rsidP="00B72487">
      <w:r>
        <w:t xml:space="preserve">Alan hodges </w:t>
      </w:r>
      <w:r w:rsidR="006F0957">
        <w:t>–</w:t>
      </w:r>
      <w:r>
        <w:t xml:space="preserve"> </w:t>
      </w:r>
    </w:p>
    <w:p w14:paraId="7EA9991F" w14:textId="499FAA93" w:rsidR="006F0957" w:rsidRDefault="006F0957" w:rsidP="00B72487"/>
    <w:p w14:paraId="0D5FB66D" w14:textId="35E41737" w:rsidR="006F0957" w:rsidRDefault="006F0957" w:rsidP="00B72487">
      <w:r>
        <w:t xml:space="preserve">Andrew Stockdill </w:t>
      </w:r>
      <w:r w:rsidR="001534F7">
        <w:t>–</w:t>
      </w:r>
      <w:r>
        <w:t xml:space="preserve"> </w:t>
      </w:r>
      <w:r w:rsidR="001534F7">
        <w:t>need ie11</w:t>
      </w:r>
      <w:r w:rsidR="00EA1712">
        <w:t xml:space="preserve"> for Navistar website as it doesn’t work in chrom</w:t>
      </w:r>
      <w:r w:rsidR="007D20DF">
        <w:t>e</w:t>
      </w:r>
      <w:r w:rsidR="00EA1712">
        <w:t xml:space="preserve"> or edge</w:t>
      </w:r>
    </w:p>
    <w:p w14:paraId="0A5B6C3B" w14:textId="7053BF57" w:rsidR="00C473C9" w:rsidRDefault="00C473C9" w:rsidP="00B72487"/>
    <w:p w14:paraId="57E05761" w14:textId="04765327" w:rsidR="00C473C9" w:rsidRDefault="00C473C9" w:rsidP="00B72487">
      <w:r>
        <w:t xml:space="preserve">Paul Grimwood </w:t>
      </w:r>
      <w:r w:rsidR="00DC14E1">
        <w:t>–</w:t>
      </w:r>
      <w:r>
        <w:t xml:space="preserve"> </w:t>
      </w:r>
      <w:r w:rsidR="00DC14E1">
        <w:t xml:space="preserve">new laptop </w:t>
      </w:r>
      <w:r w:rsidR="00FA251F">
        <w:t>–</w:t>
      </w:r>
      <w:r w:rsidR="00DC14E1">
        <w:t xml:space="preserve"> authenticator</w:t>
      </w:r>
    </w:p>
    <w:p w14:paraId="1D13AFD4" w14:textId="4A60B258" w:rsidR="00FA251F" w:rsidRDefault="00FA251F" w:rsidP="00B72487"/>
    <w:p w14:paraId="7AA6B621" w14:textId="75AFF32D" w:rsidR="00FA251F" w:rsidRDefault="00FA251F" w:rsidP="00B72487">
      <w:r>
        <w:t xml:space="preserve">Wayne </w:t>
      </w:r>
      <w:r w:rsidR="004C6705">
        <w:t>baker – send/receive error</w:t>
      </w:r>
    </w:p>
    <w:p w14:paraId="7A110519" w14:textId="79FD84BE" w:rsidR="00E02B4D" w:rsidRDefault="00E02B4D" w:rsidP="00B72487"/>
    <w:p w14:paraId="0DDA6630" w14:textId="653B2825" w:rsidR="00E02B4D" w:rsidRDefault="0025100D" w:rsidP="00B72487">
      <w:r>
        <w:t xml:space="preserve">Detchie – Rotorua </w:t>
      </w:r>
      <w:r w:rsidR="00D51A16">
        <w:t xml:space="preserve"> -cant open email</w:t>
      </w:r>
    </w:p>
    <w:p w14:paraId="29801332" w14:textId="641BBF51" w:rsidR="004D6B0F" w:rsidRDefault="004D6B0F" w:rsidP="00B72487"/>
    <w:p w14:paraId="1787826F" w14:textId="1B718BA1" w:rsidR="003B2126" w:rsidRDefault="003B2126" w:rsidP="00B72487">
      <w:r>
        <w:t>Richard skif</w:t>
      </w:r>
    </w:p>
    <w:p w14:paraId="6E066E9C" w14:textId="07CE4FAF" w:rsidR="00384F8C" w:rsidRDefault="00384F8C" w:rsidP="00B72487"/>
    <w:p w14:paraId="10D3AD8A" w14:textId="22BE9A83" w:rsidR="00384F8C" w:rsidRDefault="00D74410" w:rsidP="00B72487">
      <w:r>
        <w:t>P</w:t>
      </w:r>
      <w:r w:rsidR="00B86BB5">
        <w:t>aul</w:t>
      </w:r>
      <w:r>
        <w:t xml:space="preserve">  </w:t>
      </w:r>
    </w:p>
    <w:p w14:paraId="053A4BB7" w14:textId="287760D5" w:rsidR="00A57195" w:rsidRDefault="00A57195" w:rsidP="00B72487"/>
    <w:p w14:paraId="06CA8B72" w14:textId="3AC6A69E" w:rsidR="00A57195" w:rsidRDefault="00A57195" w:rsidP="00B72487">
      <w:r>
        <w:t xml:space="preserve">Willem van </w:t>
      </w:r>
      <w:r w:rsidR="00EE7B0C">
        <w:t>–</w:t>
      </w:r>
      <w:r>
        <w:t xml:space="preserve"> </w:t>
      </w:r>
    </w:p>
    <w:p w14:paraId="3D2D9A7C" w14:textId="71F2D8FB" w:rsidR="00EE7B0C" w:rsidRDefault="00EE7B0C" w:rsidP="00B72487"/>
    <w:p w14:paraId="0C7B105F" w14:textId="415E0B8D" w:rsidR="00EE7B0C" w:rsidRDefault="00EE7B0C" w:rsidP="00EE7B0C">
      <w:pPr>
        <w:pStyle w:val="Heading1"/>
      </w:pPr>
      <w:r>
        <w:t>10/06/2021</w:t>
      </w:r>
    </w:p>
    <w:p w14:paraId="4FEE0779" w14:textId="79A19255" w:rsidR="00EE7B0C" w:rsidRDefault="00EE7B0C" w:rsidP="00EE7B0C"/>
    <w:p w14:paraId="4677BDDD" w14:textId="63F61502" w:rsidR="00EE7B0C" w:rsidRDefault="00BF0D8E" w:rsidP="00EE7B0C">
      <w:r>
        <w:t xml:space="preserve">Mike okane </w:t>
      </w:r>
      <w:r w:rsidR="00422E7C">
        <w:t>–</w:t>
      </w:r>
      <w:r>
        <w:t xml:space="preserve"> </w:t>
      </w:r>
    </w:p>
    <w:p w14:paraId="20920757" w14:textId="7290E89B" w:rsidR="00422E7C" w:rsidRDefault="00422E7C" w:rsidP="00EE7B0C"/>
    <w:p w14:paraId="3C387E51" w14:textId="6D650B6D" w:rsidR="00422E7C" w:rsidRDefault="00422E7C" w:rsidP="00422E7C">
      <w:pPr>
        <w:pStyle w:val="Heading1"/>
      </w:pPr>
      <w:r>
        <w:t>14/06/2021</w:t>
      </w:r>
    </w:p>
    <w:p w14:paraId="5874564C" w14:textId="021F8BA3" w:rsidR="00422E7C" w:rsidRDefault="00422E7C" w:rsidP="00422E7C"/>
    <w:p w14:paraId="0F3CA085" w14:textId="20250E97" w:rsidR="00422E7C" w:rsidRDefault="00764ABC" w:rsidP="00422E7C">
      <w:r>
        <w:t xml:space="preserve">Adriaan – teams, fetch, </w:t>
      </w:r>
      <w:r w:rsidR="00B937F1">
        <w:t>nothing working</w:t>
      </w:r>
    </w:p>
    <w:p w14:paraId="48AD7785" w14:textId="41CEF9CA" w:rsidR="000D6DEE" w:rsidRDefault="000D6DEE" w:rsidP="00422E7C"/>
    <w:p w14:paraId="3C51975F" w14:textId="3E8B0F3C" w:rsidR="000D6DEE" w:rsidRDefault="000D6DEE" w:rsidP="00422E7C">
      <w:r>
        <w:t xml:space="preserve">JP </w:t>
      </w:r>
      <w:r w:rsidR="009D5959">
        <w:t>–</w:t>
      </w:r>
      <w:r>
        <w:t xml:space="preserve"> </w:t>
      </w:r>
      <w:r w:rsidR="009D5959">
        <w:t xml:space="preserve">when people ring me and I don’t answer </w:t>
      </w:r>
    </w:p>
    <w:p w14:paraId="77D450C7" w14:textId="272BD649" w:rsidR="00F254F0" w:rsidRDefault="00F254F0" w:rsidP="00422E7C"/>
    <w:p w14:paraId="57C868E3" w14:textId="3859C4C6" w:rsidR="00F254F0" w:rsidRDefault="00F254F0" w:rsidP="00422E7C">
      <w:r>
        <w:t xml:space="preserve">Lachlan spargo </w:t>
      </w:r>
      <w:r w:rsidR="00437511">
        <w:t>–</w:t>
      </w:r>
      <w:r>
        <w:t xml:space="preserve"> </w:t>
      </w:r>
      <w:r w:rsidR="00437511">
        <w:t>cchcc07</w:t>
      </w:r>
    </w:p>
    <w:p w14:paraId="66DEA8AF" w14:textId="06FA29BA" w:rsidR="00136ED2" w:rsidRDefault="00136ED2" w:rsidP="00422E7C"/>
    <w:p w14:paraId="461F8A7A" w14:textId="6CF450C8" w:rsidR="00136ED2" w:rsidRDefault="00136ED2" w:rsidP="00422E7C">
      <w:r>
        <w:t xml:space="preserve">Erica clark </w:t>
      </w:r>
      <w:r w:rsidR="00991AB6">
        <w:t>–</w:t>
      </w:r>
      <w:r>
        <w:t xml:space="preserve"> </w:t>
      </w:r>
    </w:p>
    <w:p w14:paraId="7FE5816E" w14:textId="73CBFEBE" w:rsidR="00991AB6" w:rsidRDefault="00991AB6" w:rsidP="00422E7C"/>
    <w:p w14:paraId="73F8A30D" w14:textId="12DD5684" w:rsidR="00991AB6" w:rsidRDefault="00991AB6" w:rsidP="00422E7C">
      <w:r>
        <w:t xml:space="preserve">Jenny fuller </w:t>
      </w:r>
      <w:r w:rsidR="009C1039">
        <w:t>–</w:t>
      </w:r>
      <w:r>
        <w:t xml:space="preserve"> at</w:t>
      </w:r>
    </w:p>
    <w:p w14:paraId="126C1C5D" w14:textId="504CC1D2" w:rsidR="009C1039" w:rsidRDefault="009C1039" w:rsidP="00422E7C"/>
    <w:p w14:paraId="2BB47426" w14:textId="02237512" w:rsidR="009C1039" w:rsidRDefault="009C1039" w:rsidP="00422E7C">
      <w:r>
        <w:t xml:space="preserve">Ciaran? – naxt </w:t>
      </w:r>
      <w:r w:rsidR="00CF4919">
        <w:t xml:space="preserve">– access denied </w:t>
      </w:r>
      <w:r w:rsidR="00A0206B">
        <w:t>–</w:t>
      </w:r>
      <w:r w:rsidR="00CF4919">
        <w:t xml:space="preserve"> </w:t>
      </w:r>
      <w:r w:rsidR="00A0206B">
        <w:t>uptime is 11 days</w:t>
      </w:r>
      <w:r w:rsidR="00B437EB">
        <w:t xml:space="preserve"> </w:t>
      </w:r>
      <w:r w:rsidR="002B276D">
        <w:t>–</w:t>
      </w:r>
      <w:r w:rsidR="00B437EB">
        <w:t xml:space="preserve"> </w:t>
      </w:r>
      <w:r w:rsidR="002B276D">
        <w:t>group policy error</w:t>
      </w:r>
    </w:p>
    <w:p w14:paraId="254ED33C" w14:textId="6FE22944" w:rsidR="002B276D" w:rsidRDefault="002B276D" w:rsidP="00422E7C">
      <w:r>
        <w:lastRenderedPageBreak/>
        <w:t>Have copied over the “default” user porifle again</w:t>
      </w:r>
    </w:p>
    <w:p w14:paraId="52561408" w14:textId="4B4B5A56" w:rsidR="006B5927" w:rsidRDefault="006B5927" w:rsidP="00422E7C"/>
    <w:p w14:paraId="24D57082" w14:textId="09DEB49C" w:rsidR="006B5927" w:rsidRDefault="006B5927" w:rsidP="00422E7C">
      <w:r>
        <w:t xml:space="preserve">Matthew parker </w:t>
      </w:r>
      <w:r w:rsidR="006F29D5">
        <w:t xml:space="preserve">– internet on computer – will connect but says no internet connection – happened on Friday at about midday </w:t>
      </w:r>
      <w:r w:rsidR="008D1A87">
        <w:t>–</w:t>
      </w:r>
      <w:r w:rsidR="006F29D5">
        <w:t xml:space="preserve"> </w:t>
      </w:r>
      <w:r w:rsidR="008D1A87">
        <w:t>happens on sim card</w:t>
      </w:r>
    </w:p>
    <w:p w14:paraId="3FC38B2E" w14:textId="4BBF3AA1" w:rsidR="00361408" w:rsidRDefault="00361408" w:rsidP="00422E7C"/>
    <w:p w14:paraId="023900F1" w14:textId="4AA94CF6" w:rsidR="00361408" w:rsidRDefault="00361408" w:rsidP="00422E7C">
      <w:r>
        <w:t xml:space="preserve">Sharn Benvin </w:t>
      </w:r>
      <w:r w:rsidR="00AA13A1">
        <w:t>–</w:t>
      </w:r>
      <w:r>
        <w:t xml:space="preserve"> </w:t>
      </w:r>
      <w:r w:rsidR="00AA13A1">
        <w:t>Samsung – mail function stopped working</w:t>
      </w:r>
      <w:r w:rsidR="00AA22F4">
        <w:t xml:space="preserve"> -ran into an error </w:t>
      </w:r>
    </w:p>
    <w:p w14:paraId="5BFA4FC3" w14:textId="2CD2C6E1" w:rsidR="004102AD" w:rsidRDefault="004102AD" w:rsidP="00422E7C"/>
    <w:p w14:paraId="2D2473D1" w14:textId="30AC8E2C" w:rsidR="004102AD" w:rsidRDefault="004102AD" w:rsidP="00422E7C">
      <w:r>
        <w:t xml:space="preserve">Ben tiley – log in to vault </w:t>
      </w:r>
      <w:r w:rsidR="00004A59">
        <w:t>–</w:t>
      </w:r>
      <w:r>
        <w:t xml:space="preserve"> </w:t>
      </w:r>
    </w:p>
    <w:p w14:paraId="03910BD5" w14:textId="66D6F889" w:rsidR="00004A59" w:rsidRDefault="00004A59" w:rsidP="00422E7C"/>
    <w:p w14:paraId="600995B4" w14:textId="6FEF1DD3" w:rsidR="00004A59" w:rsidRDefault="00004A59" w:rsidP="00422E7C">
      <w:r>
        <w:t xml:space="preserve">Maree morley </w:t>
      </w:r>
      <w:r w:rsidR="009B096C">
        <w:t>–</w:t>
      </w:r>
      <w:r>
        <w:t xml:space="preserve"> </w:t>
      </w:r>
      <w:r w:rsidR="009B096C">
        <w:t>call from our customers – MJ frasing</w:t>
      </w:r>
      <w:r w:rsidR="00760DFE">
        <w:t xml:space="preserve"> – cant get into SIS</w:t>
      </w:r>
    </w:p>
    <w:p w14:paraId="435824C8" w14:textId="2787F3AF" w:rsidR="002130BD" w:rsidRDefault="002130BD" w:rsidP="00422E7C"/>
    <w:p w14:paraId="259C510D" w14:textId="18D821F6" w:rsidR="002130BD" w:rsidRDefault="00F87310" w:rsidP="00422E7C">
      <w:r>
        <w:t xml:space="preserve">Cameron Vaughan </w:t>
      </w:r>
      <w:r w:rsidR="00DA0443">
        <w:t>–</w:t>
      </w:r>
      <w:r>
        <w:t xml:space="preserve"> </w:t>
      </w:r>
    </w:p>
    <w:p w14:paraId="17424A10" w14:textId="369B8FB8" w:rsidR="00DA0443" w:rsidRDefault="00DA0443" w:rsidP="00422E7C"/>
    <w:p w14:paraId="08E545E9" w14:textId="3650F929" w:rsidR="00DA0443" w:rsidRDefault="00DA0443" w:rsidP="00422E7C">
      <w:r>
        <w:t xml:space="preserve">Jenny fuller </w:t>
      </w:r>
      <w:r w:rsidR="003452D5">
        <w:t>–</w:t>
      </w:r>
      <w:r>
        <w:t xml:space="preserve"> </w:t>
      </w:r>
      <w:r w:rsidR="003452D5">
        <w:t>depreciation report – usually about 300 something pages but going really slowly – usually gtakes about 5 minutes but has been taking a lot longer.</w:t>
      </w:r>
    </w:p>
    <w:p w14:paraId="5B73718F" w14:textId="76D8742E" w:rsidR="000B0169" w:rsidRDefault="000B0169" w:rsidP="00422E7C"/>
    <w:p w14:paraId="68EE04DD" w14:textId="6E63E02B" w:rsidR="000B0169" w:rsidRDefault="000B0169" w:rsidP="00422E7C">
      <w:r>
        <w:t xml:space="preserve">Stuart morgans – </w:t>
      </w:r>
      <w:r w:rsidR="00AA656B">
        <w:t>ms pro</w:t>
      </w:r>
      <w:r w:rsidR="00654E04">
        <w:t>jects</w:t>
      </w:r>
    </w:p>
    <w:p w14:paraId="089BB9B3" w14:textId="1B3A4826" w:rsidR="004E408F" w:rsidRDefault="004E408F" w:rsidP="00422E7C">
      <w:r>
        <w:t>Grant kirchman</w:t>
      </w:r>
    </w:p>
    <w:p w14:paraId="25EE9347" w14:textId="4C94CA7B" w:rsidR="00BA730D" w:rsidRDefault="00BA730D" w:rsidP="00422E7C"/>
    <w:p w14:paraId="0328B9AA" w14:textId="4C667FDA" w:rsidR="00BA730D" w:rsidRDefault="00DA733E" w:rsidP="00422E7C">
      <w:r>
        <w:t>2101</w:t>
      </w:r>
    </w:p>
    <w:p w14:paraId="1343A916" w14:textId="25BA7122" w:rsidR="001665E5" w:rsidRDefault="001665E5" w:rsidP="00422E7C"/>
    <w:p w14:paraId="7C92EB68" w14:textId="4D4E1708" w:rsidR="001665E5" w:rsidRDefault="001665E5" w:rsidP="00422E7C">
      <w:r>
        <w:t xml:space="preserve">Jess M </w:t>
      </w:r>
      <w:r w:rsidR="00137782">
        <w:t>–</w:t>
      </w:r>
      <w:r>
        <w:t xml:space="preserve"> </w:t>
      </w:r>
    </w:p>
    <w:p w14:paraId="52415684" w14:textId="47D67F46" w:rsidR="00137782" w:rsidRDefault="00137782" w:rsidP="00422E7C"/>
    <w:p w14:paraId="0ADD7374" w14:textId="550DEEA4" w:rsidR="00137782" w:rsidRDefault="00137782" w:rsidP="00137782">
      <w:pPr>
        <w:pStyle w:val="Heading1"/>
      </w:pPr>
      <w:r>
        <w:t>16/06/2021</w:t>
      </w:r>
    </w:p>
    <w:p w14:paraId="1288FB66" w14:textId="2C212829" w:rsidR="00137782" w:rsidRDefault="00137782" w:rsidP="00137782"/>
    <w:p w14:paraId="0F0E77E7" w14:textId="73BE7596" w:rsidR="00137782" w:rsidRDefault="00700F56" w:rsidP="00137782">
      <w:r>
        <w:t xml:space="preserve">Paul – Auckland </w:t>
      </w:r>
      <w:r w:rsidR="00B66FA0">
        <w:t>–</w:t>
      </w:r>
      <w:r>
        <w:t xml:space="preserve"> </w:t>
      </w:r>
      <w:r w:rsidR="00B66FA0">
        <w:t xml:space="preserve">on site with laptop – no mobile data </w:t>
      </w:r>
      <w:r w:rsidR="00AB6595">
        <w:t>–</w:t>
      </w:r>
      <w:r w:rsidR="00B66FA0">
        <w:t xml:space="preserve"> </w:t>
      </w:r>
    </w:p>
    <w:p w14:paraId="4D2E1925" w14:textId="6CB1E61D" w:rsidR="00AB6595" w:rsidRDefault="00AB6595" w:rsidP="00137782"/>
    <w:p w14:paraId="7FD5D2A7" w14:textId="08C5E869" w:rsidR="00AB6595" w:rsidRDefault="00AB6595" w:rsidP="00137782">
      <w:r>
        <w:t xml:space="preserve">Rhonda larkin </w:t>
      </w:r>
      <w:r w:rsidR="00CD30A3">
        <w:t>–</w:t>
      </w:r>
    </w:p>
    <w:p w14:paraId="32FDA688" w14:textId="2B71C21D" w:rsidR="00CD30A3" w:rsidRDefault="00CD30A3" w:rsidP="00137782"/>
    <w:p w14:paraId="46308E54" w14:textId="5B124657" w:rsidR="00CD30A3" w:rsidRDefault="00CD30A3" w:rsidP="00137782">
      <w:r>
        <w:t xml:space="preserve">Averil – Ciaran went onto aleisha login </w:t>
      </w:r>
      <w:r w:rsidR="006A49AA">
        <w:t>–</w:t>
      </w:r>
      <w:r>
        <w:t xml:space="preserve"> </w:t>
      </w:r>
    </w:p>
    <w:p w14:paraId="66C9218E" w14:textId="67216A8B" w:rsidR="006A49AA" w:rsidRDefault="006A49AA" w:rsidP="00137782"/>
    <w:p w14:paraId="080148C4" w14:textId="70EE0154" w:rsidR="006A49AA" w:rsidRDefault="006A49AA" w:rsidP="00137782">
      <w:r>
        <w:t xml:space="preserve">Nadine grady </w:t>
      </w:r>
      <w:r w:rsidR="00E47272">
        <w:t>–</w:t>
      </w:r>
      <w:r>
        <w:t xml:space="preserve"> </w:t>
      </w:r>
    </w:p>
    <w:p w14:paraId="3F0CA26B" w14:textId="75B5F1B1" w:rsidR="00E47272" w:rsidRDefault="00E47272" w:rsidP="00137782"/>
    <w:p w14:paraId="60060F01" w14:textId="21816C80" w:rsidR="00E47272" w:rsidRDefault="00E47272" w:rsidP="00137782">
      <w:r>
        <w:t xml:space="preserve">Jess mac </w:t>
      </w:r>
      <w:r w:rsidR="00B95338">
        <w:t>–</w:t>
      </w:r>
      <w:r>
        <w:t xml:space="preserve"> </w:t>
      </w:r>
    </w:p>
    <w:p w14:paraId="279CE75A" w14:textId="7D2C4024" w:rsidR="00B95338" w:rsidRDefault="00B95338" w:rsidP="00137782"/>
    <w:p w14:paraId="25A59686" w14:textId="66410CB9" w:rsidR="00B95338" w:rsidRDefault="00B95338" w:rsidP="00137782">
      <w:r>
        <w:t xml:space="preserve">Adriaan – internet keeps dropping out on </w:t>
      </w:r>
    </w:p>
    <w:p w14:paraId="689209DE" w14:textId="459182BC" w:rsidR="00AC2D05" w:rsidRDefault="00AC2D05" w:rsidP="00137782"/>
    <w:p w14:paraId="7A512E26" w14:textId="64ECF13C" w:rsidR="00AC2D05" w:rsidRDefault="00AC2D05" w:rsidP="00137782">
      <w:r>
        <w:t xml:space="preserve">Chantelle fasen </w:t>
      </w:r>
      <w:r w:rsidR="00535FEF">
        <w:t>–</w:t>
      </w:r>
      <w:r>
        <w:t xml:space="preserve"> </w:t>
      </w:r>
      <w:r w:rsidR="00535FEF">
        <w:t>finish travel segment</w:t>
      </w:r>
    </w:p>
    <w:p w14:paraId="70EF82AE" w14:textId="2F753F07" w:rsidR="009A03FB" w:rsidRDefault="009A03FB" w:rsidP="00137782"/>
    <w:p w14:paraId="3FFFC616" w14:textId="5AAAC87F" w:rsidR="009A03FB" w:rsidRDefault="009A03FB" w:rsidP="00137782">
      <w:r>
        <w:t>Simsi or tmi through links on sis2 or bookmarks</w:t>
      </w:r>
    </w:p>
    <w:p w14:paraId="64DA93B7" w14:textId="3061BCAE" w:rsidR="003346FB" w:rsidRDefault="003346FB" w:rsidP="00137782"/>
    <w:p w14:paraId="309039F3" w14:textId="26B33DA1" w:rsidR="003346FB" w:rsidRDefault="003346FB" w:rsidP="00137782">
      <w:r>
        <w:t xml:space="preserve">Graham Vickery – phone </w:t>
      </w:r>
    </w:p>
    <w:p w14:paraId="45500BF3" w14:textId="2AE7478A" w:rsidR="00BF1AAA" w:rsidRDefault="00BF1AAA" w:rsidP="00137782"/>
    <w:p w14:paraId="05B03FF2" w14:textId="12256BB3" w:rsidR="00BF1AAA" w:rsidRDefault="00BF1AAA" w:rsidP="00137782">
      <w:r>
        <w:t xml:space="preserve">Jeremy </w:t>
      </w:r>
      <w:r w:rsidR="00C9722E">
        <w:t>– file recover – g drive</w:t>
      </w:r>
    </w:p>
    <w:p w14:paraId="5FD810C9" w14:textId="10DFDB10" w:rsidR="00B8716C" w:rsidRDefault="00C9722E" w:rsidP="00137782">
      <w:r>
        <w:t>Oil lab</w:t>
      </w:r>
      <w:r w:rsidR="005E56BE">
        <w:t xml:space="preserve">  </w:t>
      </w:r>
      <w:r w:rsidR="00B8716C">
        <w:t>IRTANTBN-51167</w:t>
      </w:r>
      <w:r w:rsidR="002E1A8A">
        <w:t xml:space="preserve"> 32 99.CSV</w:t>
      </w:r>
    </w:p>
    <w:p w14:paraId="5F583429" w14:textId="7CDED544" w:rsidR="00E862E1" w:rsidRDefault="00E862E1" w:rsidP="00137782">
      <w:r>
        <w:t xml:space="preserve">Customer results </w:t>
      </w:r>
      <w:r w:rsidR="005E56BE">
        <w:t>–</w:t>
      </w:r>
      <w:r>
        <w:t xml:space="preserve"> </w:t>
      </w:r>
    </w:p>
    <w:p w14:paraId="73B0B0E0" w14:textId="0BA897D4" w:rsidR="005E56BE" w:rsidRDefault="005E56BE" w:rsidP="00137782"/>
    <w:p w14:paraId="5DD558E2" w14:textId="14312667" w:rsidR="005E56BE" w:rsidRDefault="005E56BE" w:rsidP="00137782">
      <w:r>
        <w:t xml:space="preserve">Frazz </w:t>
      </w:r>
      <w:r w:rsidR="00ED0AE6">
        <w:t>–</w:t>
      </w:r>
      <w:r>
        <w:t xml:space="preserve"> </w:t>
      </w:r>
    </w:p>
    <w:p w14:paraId="0F9FE4D7" w14:textId="3C9B00C7" w:rsidR="00ED0AE6" w:rsidRDefault="00ED0AE6" w:rsidP="00137782"/>
    <w:p w14:paraId="2179B773" w14:textId="2CD6CF08" w:rsidR="00ED0AE6" w:rsidRDefault="00ED0AE6" w:rsidP="00137782">
      <w:r>
        <w:t xml:space="preserve">Dave constable </w:t>
      </w:r>
      <w:r w:rsidR="00CA015B">
        <w:t>–</w:t>
      </w:r>
      <w:r>
        <w:t xml:space="preserve"> </w:t>
      </w:r>
      <w:r w:rsidR="00CA015B">
        <w:t>password changed</w:t>
      </w:r>
    </w:p>
    <w:p w14:paraId="47D13F25" w14:textId="41705518" w:rsidR="00E37E65" w:rsidRDefault="00E37E65" w:rsidP="00137782"/>
    <w:p w14:paraId="0D7D4DB7" w14:textId="5C788DD0" w:rsidR="00E37E65" w:rsidRDefault="00E37E65" w:rsidP="00137782">
      <w:r>
        <w:t xml:space="preserve">Robert kai </w:t>
      </w:r>
      <w:r w:rsidR="000B2E1F">
        <w:t xml:space="preserve">– printing out packing slips – </w:t>
      </w:r>
    </w:p>
    <w:p w14:paraId="655DC42B" w14:textId="5836BA20" w:rsidR="000B2E1F" w:rsidRDefault="007C465A" w:rsidP="00137782">
      <w:r>
        <w:t>Caklc02</w:t>
      </w:r>
    </w:p>
    <w:p w14:paraId="468F4268" w14:textId="2A170676" w:rsidR="00AB01A2" w:rsidRDefault="00AB01A2" w:rsidP="00137782">
      <w:r>
        <w:t>Went back to defaulting to cakll10</w:t>
      </w:r>
    </w:p>
    <w:p w14:paraId="4F7FE759" w14:textId="57A65EB0" w:rsidR="00AF2BF2" w:rsidRDefault="00AF2BF2" w:rsidP="00137782"/>
    <w:p w14:paraId="248B5CDB" w14:textId="2467F376" w:rsidR="00AF2BF2" w:rsidRDefault="00AF2BF2" w:rsidP="00137782">
      <w:r>
        <w:t xml:space="preserve">Graham Vickery </w:t>
      </w:r>
      <w:r w:rsidR="001E3076">
        <w:t>–</w:t>
      </w:r>
      <w:r>
        <w:t xml:space="preserve"> </w:t>
      </w:r>
    </w:p>
    <w:p w14:paraId="43242202" w14:textId="42F3CBBC" w:rsidR="001E3076" w:rsidRDefault="001E3076" w:rsidP="00137782"/>
    <w:p w14:paraId="1DDBCB48" w14:textId="2D7D1DCC" w:rsidR="001E3076" w:rsidRDefault="001E3076" w:rsidP="001E3076">
      <w:pPr>
        <w:pStyle w:val="Heading1"/>
      </w:pPr>
      <w:r>
        <w:t>17/06/2021</w:t>
      </w:r>
    </w:p>
    <w:p w14:paraId="33ECDB66" w14:textId="20A9AC0D" w:rsidR="001E3076" w:rsidRDefault="001E3076" w:rsidP="001E3076"/>
    <w:p w14:paraId="283A39F4" w14:textId="3320FF1D" w:rsidR="001E3076" w:rsidRDefault="002D4893" w:rsidP="001E3076">
      <w:r>
        <w:t xml:space="preserve">Adolf </w:t>
      </w:r>
      <w:r w:rsidR="00D0027C">
        <w:t>–</w:t>
      </w:r>
      <w:r>
        <w:t xml:space="preserve"> </w:t>
      </w:r>
    </w:p>
    <w:p w14:paraId="282A614B" w14:textId="13E7B78E" w:rsidR="00D0027C" w:rsidRDefault="00D0027C" w:rsidP="001E3076"/>
    <w:p w14:paraId="3B798905" w14:textId="2F976E6C" w:rsidR="00D0027C" w:rsidRDefault="00D0027C" w:rsidP="001E3076">
      <w:r>
        <w:t xml:space="preserve">Danielle </w:t>
      </w:r>
      <w:r w:rsidR="00F87258">
        <w:t>–</w:t>
      </w:r>
      <w:r>
        <w:t xml:space="preserve"> </w:t>
      </w:r>
    </w:p>
    <w:p w14:paraId="0FCF4A78" w14:textId="5F740298" w:rsidR="00F87258" w:rsidRDefault="00F87258" w:rsidP="001E3076"/>
    <w:p w14:paraId="00946780" w14:textId="3A79FF8E" w:rsidR="00F87258" w:rsidRDefault="00F87258" w:rsidP="001E3076">
      <w:r>
        <w:t xml:space="preserve">Chantelle fasen </w:t>
      </w:r>
      <w:r w:rsidR="005148F2">
        <w:t>–</w:t>
      </w:r>
      <w:r>
        <w:t xml:space="preserve"> </w:t>
      </w:r>
    </w:p>
    <w:p w14:paraId="3D259B58" w14:textId="754DBE81" w:rsidR="005148F2" w:rsidRDefault="005148F2" w:rsidP="001E3076"/>
    <w:p w14:paraId="4292457D" w14:textId="46D88A8B" w:rsidR="005148F2" w:rsidRDefault="005148F2" w:rsidP="001E3076">
      <w:r>
        <w:t xml:space="preserve">Chris vuletta </w:t>
      </w:r>
      <w:r w:rsidR="001C2D6A">
        <w:t>–</w:t>
      </w:r>
      <w:r>
        <w:t xml:space="preserve"> </w:t>
      </w:r>
      <w:r w:rsidR="001C2D6A">
        <w:t xml:space="preserve">email from caterpillar </w:t>
      </w:r>
      <w:r w:rsidR="009F127E">
        <w:t>–</w:t>
      </w:r>
      <w:r w:rsidR="001C2D6A">
        <w:t xml:space="preserve"> </w:t>
      </w:r>
    </w:p>
    <w:p w14:paraId="7D8D70C2" w14:textId="7C47CCF6" w:rsidR="009F127E" w:rsidRDefault="009F127E" w:rsidP="001E3076"/>
    <w:p w14:paraId="698EEABB" w14:textId="1FC188FD" w:rsidR="009F127E" w:rsidRDefault="009F127E" w:rsidP="001E3076">
      <w:r>
        <w:lastRenderedPageBreak/>
        <w:t xml:space="preserve">Wentzel </w:t>
      </w:r>
      <w:r w:rsidR="00987966">
        <w:t xml:space="preserve">– inservice app </w:t>
      </w:r>
      <w:r w:rsidR="004915DC">
        <w:t>–</w:t>
      </w:r>
      <w:r w:rsidR="00987966">
        <w:t xml:space="preserve"> </w:t>
      </w:r>
      <w:r w:rsidR="004915DC">
        <w:t>defaulting to Samsung internet then not working</w:t>
      </w:r>
    </w:p>
    <w:p w14:paraId="5EB112A6" w14:textId="275857E7" w:rsidR="004915DC" w:rsidRDefault="004915DC" w:rsidP="001E3076">
      <w:r>
        <w:t xml:space="preserve">Have changed default to chrome </w:t>
      </w:r>
      <w:r w:rsidR="008577D1">
        <w:t>–</w:t>
      </w:r>
      <w:r>
        <w:t xml:space="preserve"> </w:t>
      </w:r>
    </w:p>
    <w:p w14:paraId="5FD5E2CA" w14:textId="03310C18" w:rsidR="008577D1" w:rsidRDefault="008577D1" w:rsidP="001E3076"/>
    <w:p w14:paraId="0BA999A9" w14:textId="55E1AABD" w:rsidR="008577D1" w:rsidRDefault="008577D1" w:rsidP="001E3076">
      <w:r>
        <w:t xml:space="preserve">Shane Williams </w:t>
      </w:r>
      <w:r w:rsidR="00900284">
        <w:t>–</w:t>
      </w:r>
      <w:r>
        <w:t xml:space="preserve"> </w:t>
      </w:r>
      <w:r w:rsidR="00900284">
        <w:t xml:space="preserve">join teams meeting </w:t>
      </w:r>
      <w:r w:rsidR="00E84190">
        <w:t>–</w:t>
      </w:r>
      <w:r w:rsidR="00900284">
        <w:t xml:space="preserve"> </w:t>
      </w:r>
      <w:r w:rsidR="00E84190">
        <w:t xml:space="preserve">but opening in IE </w:t>
      </w:r>
    </w:p>
    <w:p w14:paraId="4D5FF431" w14:textId="6CE55C55" w:rsidR="00E84190" w:rsidRDefault="00886C5D" w:rsidP="001E3076">
      <w:r>
        <w:t>Changed default browser to chrome as it was set to ie</w:t>
      </w:r>
    </w:p>
    <w:p w14:paraId="361425A3" w14:textId="3DF4A253" w:rsidR="009142CD" w:rsidRDefault="009142CD" w:rsidP="001E3076"/>
    <w:p w14:paraId="6D042843" w14:textId="3F84F6C3" w:rsidR="009142CD" w:rsidRDefault="009142CD" w:rsidP="001E3076">
      <w:r>
        <w:t>Lisa downes</w:t>
      </w:r>
      <w:r w:rsidR="00255A75">
        <w:t xml:space="preserve"> </w:t>
      </w:r>
      <w:r w:rsidR="00455A42">
        <w:t>–</w:t>
      </w:r>
      <w:r w:rsidR="00255A75">
        <w:t xml:space="preserve"> </w:t>
      </w:r>
    </w:p>
    <w:p w14:paraId="237E4D26" w14:textId="6AFB78FE" w:rsidR="00455A42" w:rsidRDefault="00455A42" w:rsidP="001E3076"/>
    <w:p w14:paraId="4C5DA687" w14:textId="588BE667" w:rsidR="00455A42" w:rsidRDefault="00455A42" w:rsidP="001E3076">
      <w:r>
        <w:t xml:space="preserve">Gavin Hoyland </w:t>
      </w:r>
      <w:r w:rsidR="001B18BE">
        <w:t>–</w:t>
      </w:r>
      <w:r>
        <w:t xml:space="preserve"> </w:t>
      </w:r>
      <w:r w:rsidR="0015118C">
        <w:t>314876</w:t>
      </w:r>
    </w:p>
    <w:p w14:paraId="4F7496CE" w14:textId="0A12EF03" w:rsidR="001B18BE" w:rsidRDefault="001B18BE" w:rsidP="001E3076"/>
    <w:p w14:paraId="136807A8" w14:textId="2AF35681" w:rsidR="001B18BE" w:rsidRDefault="001B18BE" w:rsidP="001E3076">
      <w:r>
        <w:t xml:space="preserve">Steve Wisnewski </w:t>
      </w:r>
      <w:r w:rsidR="00CC4647">
        <w:t>–</w:t>
      </w:r>
      <w:r>
        <w:t xml:space="preserve"> </w:t>
      </w:r>
      <w:r w:rsidR="00CC4647">
        <w:t>invoices in the wrong format</w:t>
      </w:r>
      <w:r w:rsidR="004969F6">
        <w:t xml:space="preserve"> – has been happening since usage data was reset – last week</w:t>
      </w:r>
    </w:p>
    <w:p w14:paraId="544A4FB4" w14:textId="55E860B8" w:rsidR="008F3112" w:rsidRDefault="008C2E2D" w:rsidP="001E3076">
      <w:r>
        <w:t xml:space="preserve">SO </w:t>
      </w:r>
    </w:p>
    <w:p w14:paraId="4ED35C1E" w14:textId="5CF849DA" w:rsidR="009977B9" w:rsidRDefault="009977B9" w:rsidP="001E3076">
      <w:r>
        <w:t xml:space="preserve">22s0028663 </w:t>
      </w:r>
      <w:r w:rsidR="00074A98">
        <w:t xml:space="preserve">loaded under service instead of parts </w:t>
      </w:r>
      <w:r>
        <w:t>-invoice -in</w:t>
      </w:r>
      <w:r w:rsidR="003A2DC6">
        <w:t>voice</w:t>
      </w:r>
    </w:p>
    <w:p w14:paraId="49AEB4B3" w14:textId="4E57046D" w:rsidR="003462F9" w:rsidRDefault="003462F9" w:rsidP="001E3076"/>
    <w:p w14:paraId="7B51BBC9" w14:textId="6C9A5484" w:rsidR="003462F9" w:rsidRDefault="003462F9" w:rsidP="001E3076">
      <w:r>
        <w:t>22s0028665</w:t>
      </w:r>
    </w:p>
    <w:p w14:paraId="77A94662" w14:textId="33FE1650" w:rsidR="0073517A" w:rsidRDefault="0073517A" w:rsidP="001E3076"/>
    <w:p w14:paraId="35AAC684" w14:textId="4939BB0A" w:rsidR="0073517A" w:rsidRDefault="0073517A" w:rsidP="001E3076">
      <w:r>
        <w:t xml:space="preserve">Print a proforma on service call </w:t>
      </w:r>
      <w:r w:rsidR="002929F3">
        <w:t>–</w:t>
      </w:r>
      <w:r>
        <w:t xml:space="preserve"> </w:t>
      </w:r>
      <w:r w:rsidR="002929F3">
        <w:t>coming up as portrait –</w:t>
      </w:r>
    </w:p>
    <w:p w14:paraId="6787FEBD" w14:textId="178B6E0B" w:rsidR="002929F3" w:rsidRDefault="002929F3" w:rsidP="001E3076">
      <w:r>
        <w:t>Sc2</w:t>
      </w:r>
      <w:r w:rsidR="00286167">
        <w:t>44182 – print proforma</w:t>
      </w:r>
    </w:p>
    <w:p w14:paraId="5B095FCE" w14:textId="11AD4A70" w:rsidR="00531F79" w:rsidRDefault="00531F79" w:rsidP="001E3076"/>
    <w:p w14:paraId="400D740B" w14:textId="3C58A676" w:rsidR="00531F79" w:rsidRDefault="00A925D6" w:rsidP="001E3076">
      <w:r>
        <w:t xml:space="preserve">Noel fraser – Vodafone – in contact with our incident managers who are trying to get downer on site </w:t>
      </w:r>
      <w:r w:rsidR="00106180">
        <w:t>–</w:t>
      </w:r>
    </w:p>
    <w:p w14:paraId="63508137" w14:textId="0DEAC470" w:rsidR="00106180" w:rsidRDefault="00106180" w:rsidP="001E3076">
      <w:r>
        <w:t xml:space="preserve">Aaron tucker </w:t>
      </w:r>
      <w:r w:rsidR="0015227E">
        <w:t>–</w:t>
      </w:r>
    </w:p>
    <w:p w14:paraId="2967BAEF" w14:textId="027EBE67" w:rsidR="0015227E" w:rsidRDefault="0015227E" w:rsidP="001E3076"/>
    <w:p w14:paraId="535B345B" w14:textId="3821634E" w:rsidR="0015227E" w:rsidRDefault="0015227E" w:rsidP="001E3076">
      <w:r>
        <w:t xml:space="preserve">Ange fraser </w:t>
      </w:r>
      <w:r w:rsidR="00F54EEE">
        <w:t>–</w:t>
      </w:r>
      <w:r w:rsidR="00C953F5">
        <w:t xml:space="preserve"> </w:t>
      </w:r>
      <w:r w:rsidR="00B920B1">
        <w:t>0211199189</w:t>
      </w:r>
    </w:p>
    <w:p w14:paraId="32C786A6" w14:textId="73EB6D64" w:rsidR="00F54EEE" w:rsidRDefault="00F54EEE" w:rsidP="001E3076"/>
    <w:p w14:paraId="29D08F2A" w14:textId="36BD3B43" w:rsidR="00F54EEE" w:rsidRDefault="00F54EEE" w:rsidP="001E3076">
      <w:r>
        <w:t xml:space="preserve">Shaun hunter </w:t>
      </w:r>
      <w:r w:rsidR="0001046D">
        <w:t>–</w:t>
      </w:r>
      <w:r>
        <w:t xml:space="preserve"> </w:t>
      </w:r>
    </w:p>
    <w:p w14:paraId="6267C386" w14:textId="149750EF" w:rsidR="0001046D" w:rsidRDefault="0001046D" w:rsidP="001E3076"/>
    <w:p w14:paraId="0C08A144" w14:textId="75739FBD" w:rsidR="0001046D" w:rsidRDefault="0001046D" w:rsidP="001E3076">
      <w:r>
        <w:t xml:space="preserve">John mathia </w:t>
      </w:r>
      <w:r w:rsidR="00A23C5E">
        <w:t xml:space="preserve">– changed over from voda to spark </w:t>
      </w:r>
      <w:r w:rsidR="00F86B72">
        <w:t>–</w:t>
      </w:r>
      <w:r w:rsidR="00A23C5E">
        <w:t xml:space="preserve"> </w:t>
      </w:r>
    </w:p>
    <w:p w14:paraId="6BBD6ACC" w14:textId="6FC4127D" w:rsidR="00F86B72" w:rsidRDefault="00F86B72" w:rsidP="001E3076"/>
    <w:p w14:paraId="500636ED" w14:textId="77703D38" w:rsidR="00F86B72" w:rsidRDefault="00EE25BC" w:rsidP="001E3076">
      <w:r>
        <w:t>Mike and Darren fleck</w:t>
      </w:r>
    </w:p>
    <w:p w14:paraId="27E97280" w14:textId="41DA545E" w:rsidR="007338BC" w:rsidRDefault="007338BC" w:rsidP="001E3076"/>
    <w:p w14:paraId="6FE37901" w14:textId="79EA5F14" w:rsidR="007338BC" w:rsidRDefault="007338BC" w:rsidP="007338BC">
      <w:pPr>
        <w:pStyle w:val="Heading1"/>
      </w:pPr>
      <w:r>
        <w:t>18/06/2021</w:t>
      </w:r>
    </w:p>
    <w:p w14:paraId="2F4E8C96" w14:textId="737415F4" w:rsidR="007338BC" w:rsidRDefault="007338BC" w:rsidP="007338BC"/>
    <w:p w14:paraId="477B2C13" w14:textId="578BA35F" w:rsidR="007338BC" w:rsidRDefault="00267C2C" w:rsidP="007338BC">
      <w:r>
        <w:t xml:space="preserve">Michael Muldrock </w:t>
      </w:r>
      <w:r w:rsidR="007E7E50">
        <w:t>–</w:t>
      </w:r>
      <w:r>
        <w:t xml:space="preserve"> </w:t>
      </w:r>
    </w:p>
    <w:p w14:paraId="6048024E" w14:textId="23075EA9" w:rsidR="007E7E50" w:rsidRDefault="007E7E50" w:rsidP="007338BC"/>
    <w:p w14:paraId="6CC7497E" w14:textId="6758F60E" w:rsidR="007E7E50" w:rsidRDefault="007E7E50" w:rsidP="007338BC">
      <w:r>
        <w:t xml:space="preserve">David willets </w:t>
      </w:r>
      <w:r w:rsidR="00EC348C">
        <w:t>–</w:t>
      </w:r>
      <w:r>
        <w:t xml:space="preserve"> </w:t>
      </w:r>
    </w:p>
    <w:p w14:paraId="4B8C9487" w14:textId="5AE45B6A" w:rsidR="00EC348C" w:rsidRDefault="00EC348C" w:rsidP="007338BC"/>
    <w:p w14:paraId="0593D3AB" w14:textId="1EC41639" w:rsidR="00EC348C" w:rsidRDefault="005F742A" w:rsidP="007338BC">
      <w:r>
        <w:t>Steve mcdougall – set up authenticator</w:t>
      </w:r>
    </w:p>
    <w:p w14:paraId="6395531C" w14:textId="72A2412B" w:rsidR="00F5236A" w:rsidRDefault="00F5236A" w:rsidP="007338BC"/>
    <w:p w14:paraId="64E2CAC0" w14:textId="6A874EF9" w:rsidR="00F66F3F" w:rsidRDefault="00F5236A" w:rsidP="007338BC">
      <w:r>
        <w:t xml:space="preserve">Bradley </w:t>
      </w:r>
      <w:r w:rsidR="004E4AE4">
        <w:t>–</w:t>
      </w:r>
      <w:r>
        <w:t xml:space="preserve"> </w:t>
      </w:r>
      <w:r w:rsidR="004E4AE4">
        <w:t>remote today – log in</w:t>
      </w:r>
    </w:p>
    <w:p w14:paraId="63EDA143" w14:textId="63C58BBF" w:rsidR="00F66F3F" w:rsidRDefault="00F66F3F" w:rsidP="007338BC">
      <w:r>
        <w:t>Outlook</w:t>
      </w:r>
    </w:p>
    <w:p w14:paraId="4DE72B5F" w14:textId="73EED6EB" w:rsidR="00F66F3F" w:rsidRDefault="00F66F3F" w:rsidP="007338BC">
      <w:r>
        <w:t>Teams</w:t>
      </w:r>
    </w:p>
    <w:p w14:paraId="0ECAE45E" w14:textId="6A5721E1" w:rsidR="00F66F3F" w:rsidRDefault="00F66F3F" w:rsidP="007338BC">
      <w:r>
        <w:t>Fetch</w:t>
      </w:r>
    </w:p>
    <w:p w14:paraId="04E7415A" w14:textId="4E1DD9F9" w:rsidR="00F66F3F" w:rsidRDefault="00F66F3F" w:rsidP="007338BC">
      <w:r>
        <w:t>Office.com</w:t>
      </w:r>
    </w:p>
    <w:p w14:paraId="6A400E5B" w14:textId="39FF0451" w:rsidR="0088450D" w:rsidRDefault="0088450D" w:rsidP="007338BC">
      <w:r>
        <w:t>Can access all network drives</w:t>
      </w:r>
    </w:p>
    <w:p w14:paraId="07556C9F" w14:textId="325CA0BD" w:rsidR="0086045B" w:rsidRDefault="0086045B" w:rsidP="007338BC">
      <w:r>
        <w:t>Between 5.30am-6.45 it stopped working</w:t>
      </w:r>
    </w:p>
    <w:p w14:paraId="268F308E" w14:textId="5E466C69" w:rsidR="0081022C" w:rsidRDefault="0081022C" w:rsidP="007338BC"/>
    <w:p w14:paraId="4EB9D428" w14:textId="38D9481C" w:rsidR="0081022C" w:rsidRDefault="0033473C" w:rsidP="007338BC">
      <w:r>
        <w:t>Ellie – computer to printer</w:t>
      </w:r>
    </w:p>
    <w:p w14:paraId="02B01B5D" w14:textId="39167350" w:rsidR="00451170" w:rsidRDefault="00451170" w:rsidP="007338BC"/>
    <w:p w14:paraId="2D528434" w14:textId="6EB07BEC" w:rsidR="00451170" w:rsidRDefault="00BD49B2" w:rsidP="007338BC">
      <w:r>
        <w:t xml:space="preserve">Dan – Rotorua </w:t>
      </w:r>
    </w:p>
    <w:p w14:paraId="038EEDC5" w14:textId="1D445ABC" w:rsidR="005E743C" w:rsidRDefault="005E743C" w:rsidP="007338BC"/>
    <w:p w14:paraId="6259B2AA" w14:textId="7255F9F8" w:rsidR="005E743C" w:rsidRDefault="005E743C" w:rsidP="007338BC">
      <w:r>
        <w:t xml:space="preserve">Andrew Stockdill </w:t>
      </w:r>
      <w:r w:rsidR="00512171">
        <w:t>– 10.241.11.50</w:t>
      </w:r>
    </w:p>
    <w:p w14:paraId="676387D7" w14:textId="705F40E8" w:rsidR="00393FD7" w:rsidRDefault="00393FD7" w:rsidP="007338BC"/>
    <w:p w14:paraId="114A0383" w14:textId="241C83F0" w:rsidR="00393FD7" w:rsidRDefault="00393FD7" w:rsidP="007338BC">
      <w:r>
        <w:t xml:space="preserve">Celestino </w:t>
      </w:r>
      <w:r w:rsidR="009B34A6">
        <w:t>–</w:t>
      </w:r>
      <w:r>
        <w:t xml:space="preserve"> </w:t>
      </w:r>
      <w:r w:rsidR="009B34A6">
        <w:t xml:space="preserve">install </w:t>
      </w:r>
    </w:p>
    <w:p w14:paraId="74FE4E66" w14:textId="662CD48A" w:rsidR="009B34A6" w:rsidRDefault="009B34A6" w:rsidP="007338BC">
      <w:r>
        <w:t>Compass – disc from chris vuletta</w:t>
      </w:r>
    </w:p>
    <w:p w14:paraId="60E29AE2" w14:textId="705CA764" w:rsidR="005D3AAB" w:rsidRDefault="005D3AAB" w:rsidP="007338BC"/>
    <w:p w14:paraId="2D8E989F" w14:textId="4BC8348C" w:rsidR="005D3AAB" w:rsidRDefault="009E052B" w:rsidP="007338BC">
      <w:r>
        <w:t xml:space="preserve">Anthony </w:t>
      </w:r>
      <w:r w:rsidR="00455A17">
        <w:t>–</w:t>
      </w:r>
      <w:r>
        <w:t xml:space="preserve"> whangarei</w:t>
      </w:r>
    </w:p>
    <w:p w14:paraId="1C894616" w14:textId="5A94C31D" w:rsidR="00455A17" w:rsidRDefault="00455A17" w:rsidP="007338BC"/>
    <w:p w14:paraId="180E0ABA" w14:textId="7BFE8D43" w:rsidR="00455A17" w:rsidRDefault="00455A17" w:rsidP="007338BC">
      <w:r>
        <w:t xml:space="preserve">Andrew st </w:t>
      </w:r>
      <w:r w:rsidR="002929BC">
        <w:t>–</w:t>
      </w:r>
      <w:r>
        <w:t xml:space="preserve"> </w:t>
      </w:r>
      <w:r w:rsidR="002929BC">
        <w:t>10.2.36.191</w:t>
      </w:r>
    </w:p>
    <w:p w14:paraId="6F7E31C8" w14:textId="5748BBF8" w:rsidR="00266409" w:rsidRDefault="00266409" w:rsidP="007338BC"/>
    <w:p w14:paraId="1C5FEBBE" w14:textId="63E9460D" w:rsidR="00266409" w:rsidRDefault="00266409" w:rsidP="007338BC">
      <w:r>
        <w:t xml:space="preserve">Stephen Frayle </w:t>
      </w:r>
      <w:r w:rsidR="00F934E9">
        <w:t>–</w:t>
      </w:r>
      <w:r>
        <w:t xml:space="preserve"> </w:t>
      </w:r>
      <w:r w:rsidR="00F934E9">
        <w:t xml:space="preserve">paperwork </w:t>
      </w:r>
      <w:r w:rsidR="009B48DD">
        <w:t>–</w:t>
      </w:r>
      <w:r w:rsidR="00F934E9">
        <w:t xml:space="preserve"> </w:t>
      </w:r>
      <w:r w:rsidR="009B48DD">
        <w:t xml:space="preserve">jill burgess </w:t>
      </w:r>
      <w:r w:rsidR="00990D16">
        <w:t>–</w:t>
      </w:r>
      <w:r w:rsidR="009B48DD">
        <w:t xml:space="preserve"> </w:t>
      </w:r>
    </w:p>
    <w:p w14:paraId="74F64F82" w14:textId="073159F6" w:rsidR="00990D16" w:rsidRDefault="00990D16" w:rsidP="007338BC"/>
    <w:p w14:paraId="0B54E1CD" w14:textId="7185C3CE" w:rsidR="00990D16" w:rsidRDefault="00990D16" w:rsidP="00990D16">
      <w:pPr>
        <w:pStyle w:val="Heading1"/>
      </w:pPr>
      <w:r>
        <w:t>21/06/2021</w:t>
      </w:r>
    </w:p>
    <w:p w14:paraId="33B59BE4" w14:textId="592A3C97" w:rsidR="00990D16" w:rsidRDefault="00990D16" w:rsidP="00990D16"/>
    <w:p w14:paraId="446340A0" w14:textId="722FF083" w:rsidR="00990D16" w:rsidRDefault="00CF23DE" w:rsidP="00990D16">
      <w:r>
        <w:t xml:space="preserve">Robert h </w:t>
      </w:r>
      <w:r w:rsidR="002264E5">
        <w:t>–</w:t>
      </w:r>
      <w:r>
        <w:t xml:space="preserve"> </w:t>
      </w:r>
    </w:p>
    <w:p w14:paraId="41DFE337" w14:textId="342AC7C1" w:rsidR="002264E5" w:rsidRDefault="002264E5" w:rsidP="00990D16"/>
    <w:p w14:paraId="683DFBD2" w14:textId="10DA49A9" w:rsidR="002264E5" w:rsidRDefault="009572DB" w:rsidP="00990D16">
      <w:r>
        <w:t>S</w:t>
      </w:r>
      <w:r w:rsidR="002264E5">
        <w:t>tephanie</w:t>
      </w:r>
      <w:r>
        <w:t xml:space="preserve"> – log on my.terracat.co.nz</w:t>
      </w:r>
    </w:p>
    <w:p w14:paraId="214889C6" w14:textId="76DA3F4D" w:rsidR="00AA7AC4" w:rsidRDefault="00AA7AC4" w:rsidP="00990D16"/>
    <w:p w14:paraId="2DBB6D07" w14:textId="176630CE" w:rsidR="00AA7AC4" w:rsidRDefault="00AA7AC4" w:rsidP="00990D16">
      <w:r>
        <w:lastRenderedPageBreak/>
        <w:t xml:space="preserve">Robyn </w:t>
      </w:r>
      <w:r w:rsidR="00E15871">
        <w:t>–</w:t>
      </w:r>
      <w:r>
        <w:t xml:space="preserve"> </w:t>
      </w:r>
    </w:p>
    <w:p w14:paraId="595C1EBB" w14:textId="466AFB32" w:rsidR="00E15871" w:rsidRDefault="00E15871" w:rsidP="00990D16"/>
    <w:p w14:paraId="11337506" w14:textId="4EEE28B9" w:rsidR="00E15871" w:rsidRDefault="00E15871" w:rsidP="00990D16">
      <w:r>
        <w:t xml:space="preserve">Mel murphy </w:t>
      </w:r>
      <w:r w:rsidR="00D953E3">
        <w:t>–</w:t>
      </w:r>
      <w:r>
        <w:t xml:space="preserve"> </w:t>
      </w:r>
      <w:r w:rsidR="00D953E3">
        <w:t>customer sends through a signed copy via pdf – when printing it the signature gets removed</w:t>
      </w:r>
    </w:p>
    <w:p w14:paraId="219D1667" w14:textId="2271350D" w:rsidR="00FA370E" w:rsidRDefault="00FA370E" w:rsidP="00990D16"/>
    <w:p w14:paraId="6C0D0012" w14:textId="785C7002" w:rsidR="00FA370E" w:rsidRDefault="001344E6" w:rsidP="00990D16">
      <w:r>
        <w:t xml:space="preserve">Robyn – preview report </w:t>
      </w:r>
      <w:r w:rsidR="00AE5C08">
        <w:t>–</w:t>
      </w:r>
      <w:r>
        <w:t xml:space="preserve"> </w:t>
      </w:r>
      <w:r w:rsidR="00AE5C08">
        <w:t xml:space="preserve">service call &gt; related info </w:t>
      </w:r>
      <w:r w:rsidR="00F3213F">
        <w:t>&gt; open summary &gt; retrieving preview for report</w:t>
      </w:r>
    </w:p>
    <w:p w14:paraId="0D41F9DC" w14:textId="371B2D96" w:rsidR="002C199E" w:rsidRDefault="002C199E" w:rsidP="00990D16"/>
    <w:p w14:paraId="28B0A3F8" w14:textId="06E301AE" w:rsidR="002C199E" w:rsidRDefault="00D67EE4" w:rsidP="00990D16">
      <w:r>
        <w:t xml:space="preserve">Wanea geno </w:t>
      </w:r>
      <w:r w:rsidR="005F472B">
        <w:t>–</w:t>
      </w:r>
      <w:r w:rsidR="006E0BCF">
        <w:t xml:space="preserve"> locked</w:t>
      </w:r>
    </w:p>
    <w:p w14:paraId="5AC59B3D" w14:textId="4DC42137" w:rsidR="005F472B" w:rsidRDefault="005F472B" w:rsidP="00990D16"/>
    <w:p w14:paraId="783B0CE0" w14:textId="3C2FFDFA" w:rsidR="005F472B" w:rsidRDefault="005F472B" w:rsidP="00990D16">
      <w:r>
        <w:t xml:space="preserve">Robyn Linton </w:t>
      </w:r>
      <w:r w:rsidR="00B03A95">
        <w:t>–</w:t>
      </w:r>
      <w:r>
        <w:t xml:space="preserve"> </w:t>
      </w:r>
    </w:p>
    <w:p w14:paraId="54AE5EB4" w14:textId="182F3517" w:rsidR="00B03A95" w:rsidRDefault="00B03A95" w:rsidP="00990D16"/>
    <w:p w14:paraId="661481F4" w14:textId="38D4BB9F" w:rsidR="00B03A95" w:rsidRDefault="00B03A95" w:rsidP="00990D16">
      <w:r>
        <w:t xml:space="preserve">Andrew gowers </w:t>
      </w:r>
      <w:r w:rsidR="008A586D">
        <w:t>–</w:t>
      </w:r>
    </w:p>
    <w:p w14:paraId="1C2B9B40" w14:textId="542E95C8" w:rsidR="008A586D" w:rsidRDefault="008A586D" w:rsidP="00990D16"/>
    <w:p w14:paraId="1A34FD63" w14:textId="5D8D04D1" w:rsidR="008A586D" w:rsidRDefault="008A586D" w:rsidP="00990D16">
      <w:r>
        <w:t xml:space="preserve">Robyn </w:t>
      </w:r>
      <w:r w:rsidR="007C2F21">
        <w:t>–</w:t>
      </w:r>
      <w:r>
        <w:t xml:space="preserve"> </w:t>
      </w:r>
    </w:p>
    <w:p w14:paraId="0A75622F" w14:textId="05FE9D72" w:rsidR="007C2F21" w:rsidRDefault="007C2F21" w:rsidP="00990D16"/>
    <w:p w14:paraId="13EAD7E3" w14:textId="5619FFF8" w:rsidR="007C2F21" w:rsidRDefault="007C2F21" w:rsidP="00990D16">
      <w:r>
        <w:t xml:space="preserve">Sanil singh </w:t>
      </w:r>
      <w:r w:rsidR="00EB3021">
        <w:t>–</w:t>
      </w:r>
      <w:r>
        <w:t xml:space="preserve"> </w:t>
      </w:r>
      <w:r w:rsidR="00BA3DA7">
        <w:t>despatch</w:t>
      </w:r>
    </w:p>
    <w:p w14:paraId="4BDC44B6" w14:textId="3BCD3535" w:rsidR="00EB3021" w:rsidRDefault="00A86849" w:rsidP="00990D16">
      <w:r>
        <w:t>9h4cx53</w:t>
      </w:r>
    </w:p>
    <w:p w14:paraId="4A7EFB29" w14:textId="0476239F" w:rsidR="00BB1C6A" w:rsidRDefault="00BB1C6A" w:rsidP="00990D16"/>
    <w:p w14:paraId="4341486E" w14:textId="46AE3180" w:rsidR="00BB1C6A" w:rsidRDefault="00E46C34" w:rsidP="00990D16">
      <w:r>
        <w:t xml:space="preserve">Josh johnson </w:t>
      </w:r>
      <w:r w:rsidR="00DB5A09">
        <w:t>–</w:t>
      </w:r>
      <w:r>
        <w:t xml:space="preserve"> </w:t>
      </w:r>
      <w:r w:rsidR="00DB5A09">
        <w:t xml:space="preserve">hp tablet with removable keyboard – lcd part of the screen is cracked </w:t>
      </w:r>
      <w:r w:rsidR="008B2E02">
        <w:t>–</w:t>
      </w:r>
    </w:p>
    <w:p w14:paraId="2B9B127C" w14:textId="23ADCCF3" w:rsidR="008B2E02" w:rsidRDefault="008B2E02" w:rsidP="00990D16"/>
    <w:p w14:paraId="5D9C4AC3" w14:textId="49A36216" w:rsidR="008B2E02" w:rsidRDefault="008B2E02" w:rsidP="00990D16">
      <w:r>
        <w:t xml:space="preserve">Steve mcdougall </w:t>
      </w:r>
      <w:r w:rsidR="00794602">
        <w:t>–</w:t>
      </w:r>
      <w:r>
        <w:t xml:space="preserve"> </w:t>
      </w:r>
      <w:r w:rsidR="00794602">
        <w:t>set up own device – iphone 11 – outlook – deleted the app – reinstalled app</w:t>
      </w:r>
    </w:p>
    <w:p w14:paraId="1BF6C8E6" w14:textId="6585F066" w:rsidR="00204DBB" w:rsidRDefault="00204DBB" w:rsidP="00990D16"/>
    <w:p w14:paraId="5E6478E1" w14:textId="0197A643" w:rsidR="00204DBB" w:rsidRDefault="00204DBB" w:rsidP="00990D16">
      <w:r>
        <w:t xml:space="preserve">Richard Morrison </w:t>
      </w:r>
      <w:r w:rsidR="00153920">
        <w:t>–</w:t>
      </w:r>
      <w:r>
        <w:t xml:space="preserve"> </w:t>
      </w:r>
    </w:p>
    <w:p w14:paraId="2F49C810" w14:textId="31D20B84" w:rsidR="00153920" w:rsidRDefault="00153920" w:rsidP="00990D16"/>
    <w:p w14:paraId="6210A31D" w14:textId="613189E3" w:rsidR="00153920" w:rsidRDefault="00153920" w:rsidP="00990D16">
      <w:r>
        <w:t xml:space="preserve">Heath stewart </w:t>
      </w:r>
      <w:r w:rsidR="007A1DCD">
        <w:t>–</w:t>
      </w:r>
    </w:p>
    <w:p w14:paraId="42707572" w14:textId="4483C1E0" w:rsidR="007A1DCD" w:rsidRDefault="007A1DCD" w:rsidP="00990D16"/>
    <w:p w14:paraId="0DB1843F" w14:textId="55131550" w:rsidR="007A1DCD" w:rsidRDefault="007A1DCD" w:rsidP="007A1DCD">
      <w:pPr>
        <w:pStyle w:val="Heading1"/>
      </w:pPr>
      <w:r>
        <w:t>22/06/2021</w:t>
      </w:r>
    </w:p>
    <w:p w14:paraId="58257BDF" w14:textId="310E03BD" w:rsidR="007A1DCD" w:rsidRDefault="007A1DCD" w:rsidP="007A1DCD"/>
    <w:p w14:paraId="01B22874" w14:textId="5EE40CA6" w:rsidR="007A1DCD" w:rsidRDefault="00A20F63" w:rsidP="007A1DCD">
      <w:r>
        <w:t xml:space="preserve">Vickie warren </w:t>
      </w:r>
      <w:r w:rsidR="0097491F">
        <w:t>–</w:t>
      </w:r>
      <w:r>
        <w:t xml:space="preserve"> </w:t>
      </w:r>
    </w:p>
    <w:p w14:paraId="2F0E8497" w14:textId="6DC61D2F" w:rsidR="0097491F" w:rsidRDefault="0097491F" w:rsidP="007A1DCD"/>
    <w:p w14:paraId="645A8EF4" w14:textId="59A01776" w:rsidR="0097491F" w:rsidRDefault="0097491F" w:rsidP="007A1DCD">
      <w:r>
        <w:t>John wang -</w:t>
      </w:r>
      <w:r w:rsidR="00841B15">
        <w:t>in Dunedin – dt21gav03</w:t>
      </w:r>
    </w:p>
    <w:p w14:paraId="6DB0E08F" w14:textId="34B35146" w:rsidR="002368D4" w:rsidRDefault="002368D4" w:rsidP="007A1DCD">
      <w:r>
        <w:t>Dt21sap03</w:t>
      </w:r>
    </w:p>
    <w:p w14:paraId="5E41BDE7" w14:textId="09C21B06" w:rsidR="00C202E8" w:rsidRDefault="00C202E8" w:rsidP="007A1DCD">
      <w:r>
        <w:t xml:space="preserve">Gary baker </w:t>
      </w:r>
      <w:r w:rsidR="00EF03D8">
        <w:t>–</w:t>
      </w:r>
      <w:r>
        <w:t xml:space="preserve"> </w:t>
      </w:r>
      <w:r w:rsidR="00EF03D8">
        <w:t xml:space="preserve">tech – service advisor for 6 weeks </w:t>
      </w:r>
    </w:p>
    <w:p w14:paraId="7693728B" w14:textId="119E35A3" w:rsidR="00E87451" w:rsidRDefault="00E87451" w:rsidP="007A1DCD"/>
    <w:p w14:paraId="7D7C5A7E" w14:textId="3C345178" w:rsidR="00E87451" w:rsidRDefault="00E87451" w:rsidP="007A1DCD">
      <w:r>
        <w:t>Theo kon</w:t>
      </w:r>
      <w:r w:rsidR="00210A10">
        <w:t xml:space="preserve"> – computer in workshop hard to get in – connect different user</w:t>
      </w:r>
    </w:p>
    <w:p w14:paraId="3E263851" w14:textId="6EECE4D0" w:rsidR="00B61249" w:rsidRDefault="001130D9" w:rsidP="007A1DCD">
      <w:r>
        <w:t>9h3gx53</w:t>
      </w:r>
      <w:r w:rsidR="00990172">
        <w:t xml:space="preserve"> </w:t>
      </w:r>
      <w:r w:rsidR="00672D1E">
        <w:t>– couple times a day</w:t>
      </w:r>
    </w:p>
    <w:p w14:paraId="111300F8" w14:textId="2118D1E2" w:rsidR="008C0E18" w:rsidRDefault="008C0E18" w:rsidP="007A1DCD"/>
    <w:p w14:paraId="50388FE3" w14:textId="68972F6C" w:rsidR="008C0E18" w:rsidRDefault="008C0E18" w:rsidP="007A1DCD">
      <w:r>
        <w:t xml:space="preserve">Conrad owens </w:t>
      </w:r>
      <w:r w:rsidR="00807518">
        <w:t>–</w:t>
      </w:r>
      <w:r>
        <w:t xml:space="preserve"> </w:t>
      </w:r>
      <w:r w:rsidR="00807518">
        <w:t xml:space="preserve">crm </w:t>
      </w:r>
      <w:r w:rsidR="00C92B4F">
        <w:t>–</w:t>
      </w:r>
      <w:r w:rsidR="00807518">
        <w:t xml:space="preserve"> </w:t>
      </w:r>
    </w:p>
    <w:p w14:paraId="69D53B70" w14:textId="0B033D1F" w:rsidR="00C92B4F" w:rsidRDefault="00C92B4F" w:rsidP="007A1DCD"/>
    <w:p w14:paraId="164C7D8B" w14:textId="76542F92" w:rsidR="00C92B4F" w:rsidRDefault="00A9271E" w:rsidP="007A1DCD">
      <w:r>
        <w:t xml:space="preserve">James ohanlon </w:t>
      </w:r>
      <w:r w:rsidR="00AD400F">
        <w:t>–</w:t>
      </w:r>
      <w:r>
        <w:t xml:space="preserve"> </w:t>
      </w:r>
    </w:p>
    <w:p w14:paraId="730DEB1E" w14:textId="16B1F9A4" w:rsidR="00AD400F" w:rsidRDefault="00AD400F" w:rsidP="007A1DCD"/>
    <w:p w14:paraId="44C2B6F5" w14:textId="077856ED" w:rsidR="00AD400F" w:rsidRDefault="00AD400F" w:rsidP="007A1DCD">
      <w:r>
        <w:t>Cam – Invercargill – employee connect</w:t>
      </w:r>
    </w:p>
    <w:p w14:paraId="2EAB70EE" w14:textId="02182219" w:rsidR="000F4101" w:rsidRDefault="000F4101" w:rsidP="007A1DCD"/>
    <w:p w14:paraId="72E0BF11" w14:textId="7ABC82D9" w:rsidR="000F4101" w:rsidRDefault="000F4101" w:rsidP="007A1DCD">
      <w:r>
        <w:t xml:space="preserve">Maree morley </w:t>
      </w:r>
      <w:r w:rsidR="00312E00">
        <w:t xml:space="preserve">– ex employee reopened </w:t>
      </w:r>
      <w:r w:rsidR="00F9055B">
        <w:t>–</w:t>
      </w:r>
      <w:r w:rsidR="00312E00">
        <w:t xml:space="preserve"> braden</w:t>
      </w:r>
    </w:p>
    <w:p w14:paraId="27903F8A" w14:textId="2CF4C268" w:rsidR="00F9055B" w:rsidRDefault="00F9055B" w:rsidP="007A1DCD"/>
    <w:p w14:paraId="44D2E81F" w14:textId="0A9720B2" w:rsidR="00F9055B" w:rsidRDefault="00F9055B" w:rsidP="007A1DCD">
      <w:r>
        <w:t xml:space="preserve">Owen f </w:t>
      </w:r>
      <w:r w:rsidR="008E6DA6">
        <w:t>–</w:t>
      </w:r>
      <w:r>
        <w:t xml:space="preserve"> </w:t>
      </w:r>
      <w:r w:rsidR="008E6DA6">
        <w:t>workshop laptop – 6s90</w:t>
      </w:r>
      <w:r w:rsidR="00843829">
        <w:t>m3</w:t>
      </w:r>
      <w:r w:rsidR="008E6DA6">
        <w:t>3</w:t>
      </w:r>
      <w:r w:rsidR="00843829">
        <w:t xml:space="preserve"> – win flash</w:t>
      </w:r>
      <w:r w:rsidR="00B55014">
        <w:t xml:space="preserve"> </w:t>
      </w:r>
      <w:r w:rsidR="001B2357">
        <w:t>–</w:t>
      </w:r>
      <w:r w:rsidR="00B55014">
        <w:t xml:space="preserve"> </w:t>
      </w:r>
      <w:r w:rsidR="001B2357">
        <w:t>license error</w:t>
      </w:r>
    </w:p>
    <w:p w14:paraId="62CE11AC" w14:textId="1688D87E" w:rsidR="00BB2F4B" w:rsidRDefault="00BB2F4B" w:rsidP="007A1DCD"/>
    <w:p w14:paraId="1AE6078F" w14:textId="6AA0E8A5" w:rsidR="00BB2F4B" w:rsidRDefault="00BB2F4B" w:rsidP="007A1DCD">
      <w:r>
        <w:t xml:space="preserve">Taylah </w:t>
      </w:r>
      <w:r w:rsidR="00E26019">
        <w:t>–</w:t>
      </w:r>
      <w:r>
        <w:t xml:space="preserve"> </w:t>
      </w:r>
    </w:p>
    <w:p w14:paraId="24EAC89E" w14:textId="3A09EBAA" w:rsidR="00E26019" w:rsidRDefault="00E26019" w:rsidP="007A1DCD"/>
    <w:p w14:paraId="29A2BDEA" w14:textId="3DA56E45" w:rsidR="00E26019" w:rsidRDefault="00007481" w:rsidP="007A1DCD">
      <w:r>
        <w:t xml:space="preserve">Reynaldo </w:t>
      </w:r>
      <w:r w:rsidR="00542449">
        <w:t>–</w:t>
      </w:r>
    </w:p>
    <w:p w14:paraId="4B624056" w14:textId="0E84172D" w:rsidR="00542449" w:rsidRDefault="00542449" w:rsidP="007A1DCD"/>
    <w:p w14:paraId="7C79BF1C" w14:textId="188A7DCE" w:rsidR="00542449" w:rsidRDefault="00542449" w:rsidP="00542449">
      <w:pPr>
        <w:pStyle w:val="Heading1"/>
      </w:pPr>
      <w:r>
        <w:t>23/06/2021</w:t>
      </w:r>
    </w:p>
    <w:p w14:paraId="14090EDF" w14:textId="3A8C3BFB" w:rsidR="00542449" w:rsidRDefault="00542449" w:rsidP="00542449"/>
    <w:p w14:paraId="30E5E427" w14:textId="169B4CF0" w:rsidR="00542449" w:rsidRDefault="00DC399C" w:rsidP="00542449">
      <w:r>
        <w:t xml:space="preserve">Jo Roberts </w:t>
      </w:r>
      <w:r w:rsidR="00EC1C4D">
        <w:t>–</w:t>
      </w:r>
      <w:r w:rsidR="004B02B9">
        <w:t xml:space="preserve"> </w:t>
      </w:r>
    </w:p>
    <w:p w14:paraId="303BFA1A" w14:textId="69304794" w:rsidR="00EC1C4D" w:rsidRDefault="00EC1C4D" w:rsidP="00542449"/>
    <w:p w14:paraId="7C36F212" w14:textId="5E4C08E4" w:rsidR="00D86C66" w:rsidRDefault="00D86C66" w:rsidP="00542449">
      <w:r>
        <w:t>Adryn marit</w:t>
      </w:r>
    </w:p>
    <w:p w14:paraId="25FE0518" w14:textId="1D1643A3" w:rsidR="004138C7" w:rsidRDefault="004138C7" w:rsidP="00542449"/>
    <w:p w14:paraId="7A2D767D" w14:textId="238BF2EE" w:rsidR="004138C7" w:rsidRDefault="004138C7" w:rsidP="00542449">
      <w:r>
        <w:t xml:space="preserve">Ange fraser </w:t>
      </w:r>
      <w:r w:rsidR="0010429B">
        <w:t>–</w:t>
      </w:r>
      <w:r>
        <w:t xml:space="preserve"> </w:t>
      </w:r>
    </w:p>
    <w:p w14:paraId="7478A212" w14:textId="4AF35234" w:rsidR="0010429B" w:rsidRDefault="0010429B" w:rsidP="00542449"/>
    <w:p w14:paraId="73A56224" w14:textId="0C25B2C8" w:rsidR="0010429B" w:rsidRDefault="0010429B" w:rsidP="00542449">
      <w:r>
        <w:t>Stuart morgans</w:t>
      </w:r>
      <w:r w:rsidR="001E421E">
        <w:t xml:space="preserve"> – pdf – hit print </w:t>
      </w:r>
      <w:r w:rsidR="00DA12D9">
        <w:t>and select a printer but it still comes up with the save box</w:t>
      </w:r>
    </w:p>
    <w:p w14:paraId="1D485862" w14:textId="7B736424" w:rsidR="00B342C4" w:rsidRDefault="00B342C4" w:rsidP="00542449"/>
    <w:p w14:paraId="14D5B04B" w14:textId="059B3C8A" w:rsidR="00B342C4" w:rsidRDefault="00B342C4" w:rsidP="00542449">
      <w:r>
        <w:t xml:space="preserve">Eve Hingston – in Gisborne – looking at new managers access to fetch </w:t>
      </w:r>
      <w:r w:rsidR="00D02CEB">
        <w:t>–</w:t>
      </w:r>
      <w:r>
        <w:t xml:space="preserve"> </w:t>
      </w:r>
    </w:p>
    <w:p w14:paraId="321101E2" w14:textId="2F6E22F8" w:rsidR="00D02CEB" w:rsidRDefault="00D02CEB" w:rsidP="00542449"/>
    <w:p w14:paraId="2F405DB6" w14:textId="32848280" w:rsidR="00D02CEB" w:rsidRDefault="00D02CEB" w:rsidP="00542449">
      <w:r>
        <w:t xml:space="preserve">Ricky </w:t>
      </w:r>
      <w:r w:rsidR="00E92B98">
        <w:t>–</w:t>
      </w:r>
      <w:r>
        <w:t xml:space="preserve"> </w:t>
      </w:r>
    </w:p>
    <w:p w14:paraId="335A91C8" w14:textId="208F3767" w:rsidR="00E92B98" w:rsidRDefault="00E92B98" w:rsidP="00542449"/>
    <w:p w14:paraId="314D2829" w14:textId="3B10ABF6" w:rsidR="00E92B98" w:rsidRDefault="009F1A89" w:rsidP="00542449">
      <w:r>
        <w:t xml:space="preserve">Justine – emerge project – old documentation – link in fetch </w:t>
      </w:r>
      <w:r w:rsidR="00761985">
        <w:t>–</w:t>
      </w:r>
      <w:r>
        <w:t xml:space="preserve"> </w:t>
      </w:r>
    </w:p>
    <w:p w14:paraId="293FD40A" w14:textId="09A1E1E6" w:rsidR="00761985" w:rsidRDefault="00761985" w:rsidP="00542449"/>
    <w:p w14:paraId="2263ECC1" w14:textId="670F07F0" w:rsidR="00761985" w:rsidRDefault="00761985" w:rsidP="00542449">
      <w:r>
        <w:t xml:space="preserve">Sultan m </w:t>
      </w:r>
      <w:r w:rsidR="00FA33DB">
        <w:t>–</w:t>
      </w:r>
      <w:r>
        <w:t xml:space="preserve"> </w:t>
      </w:r>
      <w:r w:rsidR="00FA33DB">
        <w:t xml:space="preserve">djvu </w:t>
      </w:r>
      <w:r w:rsidR="00007410">
        <w:t>–</w:t>
      </w:r>
    </w:p>
    <w:p w14:paraId="577C5D34" w14:textId="46B07A5F" w:rsidR="00007410" w:rsidRDefault="00007410" w:rsidP="00542449"/>
    <w:p w14:paraId="7B5375D6" w14:textId="288A8E8C" w:rsidR="00007410" w:rsidRDefault="00007410" w:rsidP="00542449">
      <w:r>
        <w:t xml:space="preserve">Jo Roberts </w:t>
      </w:r>
      <w:r w:rsidR="0029047A">
        <w:t>– cwell03</w:t>
      </w:r>
    </w:p>
    <w:p w14:paraId="668B6BA9" w14:textId="0DAE290C" w:rsidR="004775D9" w:rsidRDefault="004775D9" w:rsidP="00542449"/>
    <w:p w14:paraId="6D6969B4" w14:textId="2E62865E" w:rsidR="004775D9" w:rsidRDefault="004775D9" w:rsidP="004775D9">
      <w:pPr>
        <w:pStyle w:val="Heading1"/>
      </w:pPr>
      <w:r>
        <w:t>24/06/2021</w:t>
      </w:r>
    </w:p>
    <w:p w14:paraId="14C99902" w14:textId="39BF240F" w:rsidR="004775D9" w:rsidRDefault="004775D9" w:rsidP="004775D9"/>
    <w:p w14:paraId="74D72335" w14:textId="0138121D" w:rsidR="004775D9" w:rsidRDefault="00BF2CA5" w:rsidP="004775D9">
      <w:r>
        <w:t xml:space="preserve">Dean heney </w:t>
      </w:r>
      <w:r w:rsidR="0018316F">
        <w:t>– used comp at hojme yesterday – let it go to sleep – bought to work this morning – told me 3-4 times</w:t>
      </w:r>
    </w:p>
    <w:p w14:paraId="5F1B9AE1" w14:textId="3FACF5B9" w:rsidR="00825116" w:rsidRDefault="00825116" w:rsidP="004775D9"/>
    <w:p w14:paraId="695BA009" w14:textId="5EC2F7EF" w:rsidR="00790000" w:rsidRDefault="00D2278B" w:rsidP="004775D9">
      <w:r>
        <w:t xml:space="preserve">Mitchell – wellington </w:t>
      </w:r>
      <w:r w:rsidR="008F2D5E">
        <w:t>–</w:t>
      </w:r>
      <w:r>
        <w:t xml:space="preserve"> </w:t>
      </w:r>
    </w:p>
    <w:p w14:paraId="782F0C84" w14:textId="78AE78C4" w:rsidR="008F2D5E" w:rsidRDefault="008F2D5E" w:rsidP="004775D9"/>
    <w:p w14:paraId="585BFB73" w14:textId="1F8D2F05" w:rsidR="008F2D5E" w:rsidRDefault="008F2D5E" w:rsidP="004775D9">
      <w:r>
        <w:t xml:space="preserve">John wang </w:t>
      </w:r>
      <w:r w:rsidR="00406559">
        <w:t>– log in and open up naxt, outlook, just freezes and ctrl alt delete doesn’t work</w:t>
      </w:r>
      <w:r w:rsidR="002D3421">
        <w:t>. Warranty expired 2020</w:t>
      </w:r>
    </w:p>
    <w:p w14:paraId="0651943C" w14:textId="02B064DE" w:rsidR="009C6E10" w:rsidRDefault="009C6E10" w:rsidP="004775D9"/>
    <w:p w14:paraId="441A4C6D" w14:textId="134AD32A" w:rsidR="009C6E10" w:rsidRDefault="002D3B61" w:rsidP="004775D9">
      <w:r>
        <w:t>Brooke</w:t>
      </w:r>
    </w:p>
    <w:p w14:paraId="3893A1D7" w14:textId="12B475B2" w:rsidR="00AB62E6" w:rsidRDefault="00AB62E6" w:rsidP="004775D9"/>
    <w:p w14:paraId="3013F72C" w14:textId="3DE6294B" w:rsidR="00AB62E6" w:rsidRDefault="00AB62E6" w:rsidP="004775D9">
      <w:r>
        <w:t xml:space="preserve">Quinton </w:t>
      </w:r>
      <w:r w:rsidR="00DB691E">
        <w:t>–</w:t>
      </w:r>
      <w:r>
        <w:t xml:space="preserve"> </w:t>
      </w:r>
    </w:p>
    <w:p w14:paraId="340DEFAF" w14:textId="41CAF81D" w:rsidR="00DB691E" w:rsidRDefault="00DB691E" w:rsidP="004775D9"/>
    <w:p w14:paraId="229D5085" w14:textId="454E7005" w:rsidR="00DB691E" w:rsidRDefault="00EB472F" w:rsidP="004775D9">
      <w:r>
        <w:t xml:space="preserve">Paul Grimwood </w:t>
      </w:r>
      <w:r w:rsidR="002D0BFB">
        <w:t>–</w:t>
      </w:r>
      <w:r>
        <w:t xml:space="preserve"> contact</w:t>
      </w:r>
    </w:p>
    <w:p w14:paraId="62EF132F" w14:textId="6D2C3F9D" w:rsidR="002D0BFB" w:rsidRDefault="002D0BFB" w:rsidP="004775D9"/>
    <w:p w14:paraId="55915508" w14:textId="0C9537C5" w:rsidR="002D0BFB" w:rsidRDefault="002D0BFB" w:rsidP="004775D9">
      <w:r>
        <w:t xml:space="preserve">Stephanie macdonald </w:t>
      </w:r>
      <w:r w:rsidR="00100CDF">
        <w:t>–</w:t>
      </w:r>
      <w:r>
        <w:t xml:space="preserve"> </w:t>
      </w:r>
    </w:p>
    <w:p w14:paraId="1C7B9D41" w14:textId="53892E59" w:rsidR="00100CDF" w:rsidRDefault="00100CDF" w:rsidP="004775D9"/>
    <w:p w14:paraId="50C3E57F" w14:textId="75F49828" w:rsidR="00100CDF" w:rsidRDefault="00100CDF" w:rsidP="004775D9">
      <w:r>
        <w:t xml:space="preserve">Ange fraser </w:t>
      </w:r>
      <w:r w:rsidR="00D24682">
        <w:t>–</w:t>
      </w:r>
      <w:r>
        <w:t xml:space="preserve"> </w:t>
      </w:r>
    </w:p>
    <w:p w14:paraId="105AB7D5" w14:textId="437E1DB6" w:rsidR="00D24682" w:rsidRDefault="00D24682" w:rsidP="004775D9"/>
    <w:p w14:paraId="58469E2A" w14:textId="2CA65F79" w:rsidR="00D24682" w:rsidRDefault="00D24682" w:rsidP="004775D9">
      <w:r>
        <w:t xml:space="preserve">Richard skif </w:t>
      </w:r>
      <w:r w:rsidR="00DC0DCF">
        <w:t>–</w:t>
      </w:r>
      <w:r>
        <w:t xml:space="preserve"> </w:t>
      </w:r>
      <w:r w:rsidR="0005546F">
        <w:t>314413</w:t>
      </w:r>
    </w:p>
    <w:p w14:paraId="16C0059C" w14:textId="05A95D02" w:rsidR="00DC0DCF" w:rsidRDefault="00DC0DCF" w:rsidP="004775D9"/>
    <w:p w14:paraId="4D61C41B" w14:textId="3E7E207C" w:rsidR="00DC0DCF" w:rsidRDefault="00DC0DCF" w:rsidP="004775D9">
      <w:r>
        <w:t xml:space="preserve">Cody cooper </w:t>
      </w:r>
      <w:r w:rsidR="009D7A4F">
        <w:t>–</w:t>
      </w:r>
      <w:r>
        <w:t xml:space="preserve"> </w:t>
      </w:r>
      <w:r w:rsidR="009D7A4F">
        <w:t xml:space="preserve">install </w:t>
      </w:r>
      <w:r w:rsidR="00A530A9">
        <w:t>–</w:t>
      </w:r>
      <w:r w:rsidR="009D7A4F">
        <w:t xml:space="preserve"> </w:t>
      </w:r>
    </w:p>
    <w:p w14:paraId="585437C1" w14:textId="07B113C3" w:rsidR="00A530A9" w:rsidRDefault="00A530A9" w:rsidP="004775D9"/>
    <w:p w14:paraId="2F4FC3BB" w14:textId="24E37A7D" w:rsidR="00A530A9" w:rsidRDefault="00A530A9" w:rsidP="004775D9">
      <w:r>
        <w:t>Rhonda larkin</w:t>
      </w:r>
    </w:p>
    <w:p w14:paraId="45DED9B0" w14:textId="11520B55" w:rsidR="002B346A" w:rsidRDefault="002B346A" w:rsidP="004775D9"/>
    <w:p w14:paraId="13897FEB" w14:textId="4EE02DB6" w:rsidR="002B346A" w:rsidRDefault="002B346A" w:rsidP="004775D9">
      <w:r>
        <w:t xml:space="preserve">Andrew stockdil </w:t>
      </w:r>
      <w:r w:rsidR="00545821">
        <w:t>–</w:t>
      </w:r>
      <w:r>
        <w:t xml:space="preserve"> </w:t>
      </w:r>
      <w:r w:rsidR="00545821">
        <w:t>10.2.13.126</w:t>
      </w:r>
    </w:p>
    <w:p w14:paraId="09466EEB" w14:textId="6E19F201" w:rsidR="00110647" w:rsidRDefault="00110647" w:rsidP="004775D9"/>
    <w:p w14:paraId="7465F8E3" w14:textId="5BE4DA49" w:rsidR="00110647" w:rsidRDefault="00110647" w:rsidP="004775D9">
      <w:r>
        <w:t xml:space="preserve">Andrew stock </w:t>
      </w:r>
    </w:p>
    <w:p w14:paraId="0AFCBE91" w14:textId="05FBD421" w:rsidR="00545821" w:rsidRDefault="00545821" w:rsidP="004775D9"/>
    <w:p w14:paraId="2905ABB7" w14:textId="1EFDBE12" w:rsidR="00F529A1" w:rsidRDefault="00F529A1" w:rsidP="00F529A1">
      <w:pPr>
        <w:pStyle w:val="Heading1"/>
      </w:pPr>
      <w:r>
        <w:t>25/06/2021</w:t>
      </w:r>
    </w:p>
    <w:p w14:paraId="07717B27" w14:textId="278E4D01" w:rsidR="00F529A1" w:rsidRDefault="00F529A1" w:rsidP="00F529A1"/>
    <w:p w14:paraId="192CDDEE" w14:textId="69E23985" w:rsidR="00F529A1" w:rsidRDefault="00425D20" w:rsidP="00F529A1">
      <w:r>
        <w:t xml:space="preserve">Leah baron </w:t>
      </w:r>
      <w:r w:rsidR="000E40DE">
        <w:t>–</w:t>
      </w:r>
      <w:r>
        <w:t xml:space="preserve"> </w:t>
      </w:r>
    </w:p>
    <w:p w14:paraId="6B6EB3C5" w14:textId="26C589AC" w:rsidR="000E40DE" w:rsidRDefault="000E40DE" w:rsidP="00F529A1"/>
    <w:p w14:paraId="033F439C" w14:textId="3A80F50F" w:rsidR="000E40DE" w:rsidRDefault="000E40DE" w:rsidP="00F529A1">
      <w:r>
        <w:t xml:space="preserve">Ange f </w:t>
      </w:r>
      <w:r w:rsidR="007068DC">
        <w:t>–</w:t>
      </w:r>
      <w:r>
        <w:t xml:space="preserve"> </w:t>
      </w:r>
    </w:p>
    <w:p w14:paraId="544047D6" w14:textId="00461067" w:rsidR="007068DC" w:rsidRDefault="007068DC" w:rsidP="00F529A1"/>
    <w:p w14:paraId="1AEFEBA1" w14:textId="27108EC2" w:rsidR="007068DC" w:rsidRDefault="00FC030B" w:rsidP="00F529A1">
      <w:r>
        <w:t>Harrison</w:t>
      </w:r>
    </w:p>
    <w:p w14:paraId="56AA9707" w14:textId="41415FB3" w:rsidR="00FC030B" w:rsidRDefault="00FC030B" w:rsidP="00F529A1"/>
    <w:p w14:paraId="04012ADA" w14:textId="1646E1CE" w:rsidR="00FC030B" w:rsidRDefault="00FC030B" w:rsidP="00F529A1">
      <w:r>
        <w:t xml:space="preserve">Andrew Stockdill </w:t>
      </w:r>
      <w:r w:rsidR="00BE4981">
        <w:t>–</w:t>
      </w:r>
      <w:r>
        <w:t xml:space="preserve"> </w:t>
      </w:r>
      <w:r w:rsidR="00BE4981">
        <w:t>10.2.11.105</w:t>
      </w:r>
    </w:p>
    <w:p w14:paraId="38514725" w14:textId="64C37EEB" w:rsidR="00BE4981" w:rsidRDefault="00BE4981" w:rsidP="00F529A1"/>
    <w:p w14:paraId="3AE8DCFB" w14:textId="7E79AF11" w:rsidR="0068575A" w:rsidRDefault="0068575A" w:rsidP="00F529A1">
      <w:r>
        <w:t>Stephen Frayle – set up rule in outlook for machines sales inbox</w:t>
      </w:r>
    </w:p>
    <w:p w14:paraId="1D3E2753" w14:textId="74775046" w:rsidR="00262D4F" w:rsidRDefault="00262D4F" w:rsidP="00F529A1"/>
    <w:p w14:paraId="204F8551" w14:textId="50208353" w:rsidR="00262D4F" w:rsidRDefault="00262D4F" w:rsidP="00F529A1">
      <w:r>
        <w:t xml:space="preserve">Wayne baker </w:t>
      </w:r>
      <w:r w:rsidR="00A22533">
        <w:t>–</w:t>
      </w:r>
      <w:r>
        <w:t xml:space="preserve"> </w:t>
      </w:r>
    </w:p>
    <w:p w14:paraId="1FF124B3" w14:textId="0A5AEF3C" w:rsidR="00A22533" w:rsidRDefault="00A22533" w:rsidP="00F529A1"/>
    <w:p w14:paraId="5D9874D6" w14:textId="4A15680C" w:rsidR="00A22533" w:rsidRDefault="00A22533" w:rsidP="00A22533">
      <w:pPr>
        <w:pStyle w:val="Heading1"/>
      </w:pPr>
      <w:r>
        <w:t>28/06/2021</w:t>
      </w:r>
    </w:p>
    <w:p w14:paraId="3245692E" w14:textId="2BE0D4DE" w:rsidR="00A22533" w:rsidRDefault="00A22533" w:rsidP="00A22533"/>
    <w:p w14:paraId="6B53033D" w14:textId="71963218" w:rsidR="00A22533" w:rsidRDefault="005543BB" w:rsidP="00A22533">
      <w:r>
        <w:t xml:space="preserve">Adriaan </w:t>
      </w:r>
      <w:r w:rsidR="00820BF4">
        <w:t>–</w:t>
      </w:r>
      <w:r>
        <w:t xml:space="preserve"> </w:t>
      </w:r>
      <w:r w:rsidR="00820BF4">
        <w:t>cu</w:t>
      </w:r>
      <w:r w:rsidR="00752DAD">
        <w:t>es</w:t>
      </w:r>
    </w:p>
    <w:p w14:paraId="5FADC236" w14:textId="322245C5" w:rsidR="00820BF4" w:rsidRDefault="00820BF4" w:rsidP="00A22533"/>
    <w:p w14:paraId="67DB538E" w14:textId="4526A16B" w:rsidR="00820BF4" w:rsidRDefault="00820BF4" w:rsidP="00A22533">
      <w:r>
        <w:t xml:space="preserve">Nathan </w:t>
      </w:r>
      <w:r w:rsidR="00E85942">
        <w:t>–</w:t>
      </w:r>
      <w:r>
        <w:t xml:space="preserve"> cu</w:t>
      </w:r>
      <w:r w:rsidR="00752DAD">
        <w:t>es</w:t>
      </w:r>
    </w:p>
    <w:p w14:paraId="646CCC71" w14:textId="51494084" w:rsidR="00E85942" w:rsidRDefault="00E85942" w:rsidP="00A22533"/>
    <w:p w14:paraId="023CD835" w14:textId="23E7FE93" w:rsidR="00E85942" w:rsidRDefault="00E85942" w:rsidP="00A22533">
      <w:r>
        <w:t xml:space="preserve">Ange </w:t>
      </w:r>
      <w:r w:rsidR="00B2361E">
        <w:t>–</w:t>
      </w:r>
      <w:r>
        <w:t xml:space="preserve"> </w:t>
      </w:r>
      <w:r w:rsidR="00B2361E">
        <w:t>create a po – enter name of customer then press tab and error pops up</w:t>
      </w:r>
    </w:p>
    <w:p w14:paraId="161E0A2C" w14:textId="2B3E69B5" w:rsidR="00B2361E" w:rsidRDefault="00B2361E" w:rsidP="00A22533"/>
    <w:p w14:paraId="146A0160" w14:textId="512A9C05" w:rsidR="00DC1BB5" w:rsidRDefault="00DC1BB5" w:rsidP="00A22533">
      <w:r>
        <w:t xml:space="preserve">David baillie </w:t>
      </w:r>
      <w:r w:rsidR="00B9753C">
        <w:t>–</w:t>
      </w:r>
      <w:r>
        <w:t xml:space="preserve"> </w:t>
      </w:r>
      <w:r w:rsidR="00752DAD">
        <w:t>cues</w:t>
      </w:r>
    </w:p>
    <w:p w14:paraId="4E493D21" w14:textId="5D7B7652" w:rsidR="00B9753C" w:rsidRDefault="00B9753C" w:rsidP="00A22533"/>
    <w:p w14:paraId="647705D2" w14:textId="10EE8AC5" w:rsidR="00B9753C" w:rsidRDefault="00B9753C" w:rsidP="00A22533">
      <w:r>
        <w:t xml:space="preserve">Natasha wells </w:t>
      </w:r>
      <w:r w:rsidR="00F121BA">
        <w:t>–</w:t>
      </w:r>
      <w:r>
        <w:t xml:space="preserve"> </w:t>
      </w:r>
      <w:r w:rsidR="00F121BA">
        <w:t xml:space="preserve">PO’s </w:t>
      </w:r>
      <w:r w:rsidR="00AE4397">
        <w:t>–</w:t>
      </w:r>
      <w:r w:rsidR="00F121BA">
        <w:t xml:space="preserve"> </w:t>
      </w:r>
    </w:p>
    <w:p w14:paraId="4928A534" w14:textId="2A4E6E00" w:rsidR="00AE4397" w:rsidRDefault="00AE4397" w:rsidP="00A22533"/>
    <w:p w14:paraId="1DDEC5F3" w14:textId="06F0A1B6" w:rsidR="00AE4397" w:rsidRDefault="00AE4397" w:rsidP="00A22533">
      <w:r>
        <w:t xml:space="preserve">Chris Worboys </w:t>
      </w:r>
      <w:r w:rsidR="003E52EF">
        <w:t>–</w:t>
      </w:r>
      <w:r>
        <w:t xml:space="preserve"> </w:t>
      </w:r>
    </w:p>
    <w:p w14:paraId="632A2CEE" w14:textId="58787159" w:rsidR="003E52EF" w:rsidRDefault="003E52EF" w:rsidP="00A22533"/>
    <w:p w14:paraId="1FA13FF2" w14:textId="042FCFD2" w:rsidR="003E52EF" w:rsidRDefault="003E52EF" w:rsidP="00A22533">
      <w:r>
        <w:t xml:space="preserve">Alan hodges </w:t>
      </w:r>
      <w:r w:rsidR="00445D27">
        <w:t>–</w:t>
      </w:r>
    </w:p>
    <w:p w14:paraId="60995B20" w14:textId="39446177" w:rsidR="00445D27" w:rsidRDefault="00445D27" w:rsidP="00A22533"/>
    <w:p w14:paraId="0F5BD239" w14:textId="2CAD2157" w:rsidR="00445D27" w:rsidRDefault="00445D27" w:rsidP="00A22533">
      <w:r>
        <w:t xml:space="preserve">Michael okane </w:t>
      </w:r>
      <w:r w:rsidR="00036E63">
        <w:t>–</w:t>
      </w:r>
      <w:r>
        <w:t xml:space="preserve"> </w:t>
      </w:r>
    </w:p>
    <w:p w14:paraId="5BA790D2" w14:textId="08E4CBD8" w:rsidR="00036E63" w:rsidRDefault="00036E63" w:rsidP="00A22533"/>
    <w:p w14:paraId="4C6CCAA6" w14:textId="55A762F6" w:rsidR="00036E63" w:rsidRDefault="00F567B4" w:rsidP="00A22533">
      <w:r>
        <w:t xml:space="preserve">Nicky </w:t>
      </w:r>
      <w:r w:rsidR="00C56AB3">
        <w:t>–</w:t>
      </w:r>
      <w:r>
        <w:t xml:space="preserve"> </w:t>
      </w:r>
    </w:p>
    <w:p w14:paraId="05F6C9BA" w14:textId="118C6D3C" w:rsidR="00C56AB3" w:rsidRDefault="00C56AB3" w:rsidP="00A22533"/>
    <w:p w14:paraId="53473F8F" w14:textId="404A94DE" w:rsidR="00C56AB3" w:rsidRDefault="00A81457" w:rsidP="00A22533">
      <w:r>
        <w:t xml:space="preserve">Michaela r </w:t>
      </w:r>
      <w:r w:rsidR="00286E2D">
        <w:t>–</w:t>
      </w:r>
      <w:r w:rsidR="00F15E26">
        <w:t xml:space="preserve"> </w:t>
      </w:r>
    </w:p>
    <w:p w14:paraId="083DE8C9" w14:textId="4A181C38" w:rsidR="00FF7662" w:rsidRDefault="00FF7662" w:rsidP="00A22533"/>
    <w:p w14:paraId="175CF4B3" w14:textId="77777777" w:rsidR="004845F4" w:rsidRDefault="004845F4" w:rsidP="00A22533"/>
    <w:p w14:paraId="72E183EF" w14:textId="5028C2ED" w:rsidR="00286E2D" w:rsidRDefault="00286E2D" w:rsidP="00A22533"/>
    <w:p w14:paraId="46CADB15" w14:textId="3C4E451A" w:rsidR="00286E2D" w:rsidRDefault="00286E2D" w:rsidP="00A22533">
      <w:r>
        <w:t xml:space="preserve">Angie </w:t>
      </w:r>
      <w:r w:rsidR="001163B7">
        <w:t>–</w:t>
      </w:r>
      <w:r>
        <w:t xml:space="preserve"> </w:t>
      </w:r>
    </w:p>
    <w:p w14:paraId="65A4E221" w14:textId="21BDCA25" w:rsidR="001163B7" w:rsidRDefault="001163B7" w:rsidP="00A22533"/>
    <w:p w14:paraId="0900A844" w14:textId="178668C9" w:rsidR="001163B7" w:rsidRDefault="001163B7" w:rsidP="00A22533">
      <w:r>
        <w:t xml:space="preserve">Michaela </w:t>
      </w:r>
      <w:r w:rsidR="00763791">
        <w:t>–</w:t>
      </w:r>
      <w:r>
        <w:t xml:space="preserve"> </w:t>
      </w:r>
    </w:p>
    <w:p w14:paraId="2668922B" w14:textId="1A6E9AA6" w:rsidR="00763791" w:rsidRDefault="00763791" w:rsidP="00A22533"/>
    <w:p w14:paraId="202F8B8D" w14:textId="1277E974" w:rsidR="00763791" w:rsidRDefault="00763791" w:rsidP="00A22533">
      <w:r>
        <w:t xml:space="preserve">Erica clark </w:t>
      </w:r>
      <w:r w:rsidR="00E21E99">
        <w:t>–</w:t>
      </w:r>
      <w:r>
        <w:t xml:space="preserve"> </w:t>
      </w:r>
      <w:r w:rsidR="00E21E99">
        <w:t>reopen service segment</w:t>
      </w:r>
    </w:p>
    <w:p w14:paraId="1D43C2DC" w14:textId="4B9742D8" w:rsidR="008916EC" w:rsidRDefault="008916EC" w:rsidP="00A22533"/>
    <w:p w14:paraId="04EC38E8" w14:textId="7F701AC7" w:rsidR="008916EC" w:rsidRDefault="008916EC" w:rsidP="00A22533">
      <w:r>
        <w:t xml:space="preserve">Murray </w:t>
      </w:r>
      <w:r w:rsidR="00306E73">
        <w:t>–</w:t>
      </w:r>
      <w:r>
        <w:t xml:space="preserve"> </w:t>
      </w:r>
      <w:r w:rsidR="00A9046C">
        <w:t>04</w:t>
      </w:r>
      <w:r w:rsidR="00306E73">
        <w:t xml:space="preserve"> – new session opened on 05</w:t>
      </w:r>
    </w:p>
    <w:p w14:paraId="0AC03DE8" w14:textId="0C139945" w:rsidR="00F55B4E" w:rsidRDefault="00F55B4E" w:rsidP="00A22533"/>
    <w:p w14:paraId="66EB9114" w14:textId="3A4AAA36" w:rsidR="00F55B4E" w:rsidRDefault="0073337F" w:rsidP="00A22533">
      <w:r>
        <w:t xml:space="preserve">Cody </w:t>
      </w:r>
      <w:r w:rsidR="00F23DA9">
        <w:t>–</w:t>
      </w:r>
    </w:p>
    <w:p w14:paraId="4BD41869" w14:textId="5D70A658" w:rsidR="00F23DA9" w:rsidRDefault="00F23DA9" w:rsidP="00A22533"/>
    <w:p w14:paraId="45AA57CF" w14:textId="5D43634E" w:rsidR="00F23DA9" w:rsidRDefault="00F23DA9" w:rsidP="00A22533">
      <w:r>
        <w:t xml:space="preserve">David willets </w:t>
      </w:r>
      <w:r w:rsidR="00AB2310">
        <w:t>–</w:t>
      </w:r>
      <w:r>
        <w:t xml:space="preserve"> </w:t>
      </w:r>
      <w:r w:rsidR="00AB2310">
        <w:t xml:space="preserve">outage queue </w:t>
      </w:r>
      <w:r w:rsidR="00D015CC">
        <w:t xml:space="preserve">still says about </w:t>
      </w:r>
      <w:r w:rsidR="006556B7">
        <w:t>Christmas</w:t>
      </w:r>
      <w:r w:rsidR="009B11F4">
        <w:t xml:space="preserve"> – naxt print preview just hanging – new session on 08 – not sure what old session was</w:t>
      </w:r>
      <w:r w:rsidR="00FD52AB">
        <w:t xml:space="preserve"> - po</w:t>
      </w:r>
    </w:p>
    <w:p w14:paraId="62AAB7B8" w14:textId="10A9833A" w:rsidR="006556B7" w:rsidRDefault="006556B7" w:rsidP="00A22533">
      <w:r>
        <w:t xml:space="preserve">Rikus </w:t>
      </w:r>
      <w:r w:rsidR="001E752E">
        <w:t>–</w:t>
      </w:r>
      <w:r>
        <w:t xml:space="preserve"> </w:t>
      </w:r>
      <w:r w:rsidR="001E752E">
        <w:t>z drive</w:t>
      </w:r>
      <w:r w:rsidR="009B11F4">
        <w:t xml:space="preserve"> dropped off</w:t>
      </w:r>
    </w:p>
    <w:p w14:paraId="521C06C9" w14:textId="183D2823" w:rsidR="006705B8" w:rsidRDefault="006705B8" w:rsidP="00A22533"/>
    <w:p w14:paraId="7D397564" w14:textId="1D7E9535" w:rsidR="006705B8" w:rsidRDefault="006705B8" w:rsidP="00A22533">
      <w:r>
        <w:t xml:space="preserve">Jenny fuller </w:t>
      </w:r>
      <w:r w:rsidR="00FC188C">
        <w:t>–</w:t>
      </w:r>
      <w:r>
        <w:t xml:space="preserve"> </w:t>
      </w:r>
    </w:p>
    <w:p w14:paraId="2D59AD54" w14:textId="1C2ECE80" w:rsidR="00FC188C" w:rsidRDefault="00FC188C" w:rsidP="00A22533"/>
    <w:p w14:paraId="4AB4B979" w14:textId="40513DF4" w:rsidR="00FC188C" w:rsidRDefault="00FC188C" w:rsidP="00A22533">
      <w:r>
        <w:t xml:space="preserve">Bradley Pedersen </w:t>
      </w:r>
      <w:r w:rsidR="00E1062D">
        <w:t>–</w:t>
      </w:r>
      <w:r>
        <w:t xml:space="preserve"> </w:t>
      </w:r>
      <w:r w:rsidR="00E1062D">
        <w:t xml:space="preserve">new printer – hp m283 </w:t>
      </w:r>
      <w:r w:rsidR="009F1387">
        <w:t>–</w:t>
      </w:r>
      <w:r w:rsidR="00E1062D">
        <w:t xml:space="preserve"> </w:t>
      </w:r>
    </w:p>
    <w:p w14:paraId="64DFE902" w14:textId="07C29E6C" w:rsidR="009F1387" w:rsidRDefault="009F1387" w:rsidP="00A22533"/>
    <w:p w14:paraId="50445479" w14:textId="3FE17EB7" w:rsidR="009F1387" w:rsidRDefault="009F1387" w:rsidP="00A22533">
      <w:r>
        <w:t xml:space="preserve">Linda Poharama </w:t>
      </w:r>
      <w:r w:rsidR="00402BCD">
        <w:t>–</w:t>
      </w:r>
      <w:r>
        <w:t xml:space="preserve"> </w:t>
      </w:r>
    </w:p>
    <w:p w14:paraId="6D9F81C0" w14:textId="48C7104A" w:rsidR="00402BCD" w:rsidRDefault="00402BCD" w:rsidP="00A22533"/>
    <w:p w14:paraId="17C8D09C" w14:textId="535C144C" w:rsidR="00402BCD" w:rsidRDefault="00402BCD" w:rsidP="00A22533">
      <w:r>
        <w:t xml:space="preserve">Grant Chignell </w:t>
      </w:r>
      <w:r w:rsidR="00094AAB">
        <w:t>–</w:t>
      </w:r>
      <w:r>
        <w:t xml:space="preserve"> </w:t>
      </w:r>
      <w:r w:rsidR="00094AAB">
        <w:t xml:space="preserve">phone not syncing with contacts or calendar. Emails are coming through. </w:t>
      </w:r>
      <w:r w:rsidR="001132D6">
        <w:t>Trimble app</w:t>
      </w:r>
    </w:p>
    <w:p w14:paraId="0E838C17" w14:textId="2BF2B5B2" w:rsidR="005D133E" w:rsidRDefault="00FD3FDD" w:rsidP="00A22533">
      <w:r>
        <w:t>214217257</w:t>
      </w:r>
    </w:p>
    <w:p w14:paraId="193131DA" w14:textId="0F5236EA" w:rsidR="00EF1DC4" w:rsidRDefault="00EF1DC4" w:rsidP="00A22533"/>
    <w:p w14:paraId="601163C1" w14:textId="7AAF4239" w:rsidR="00EF1DC4" w:rsidRDefault="00EF1DC4" w:rsidP="00A22533">
      <w:r>
        <w:t xml:space="preserve">Julie </w:t>
      </w:r>
      <w:r w:rsidR="000F5E13">
        <w:t>–</w:t>
      </w:r>
      <w:r>
        <w:t xml:space="preserve"> </w:t>
      </w:r>
      <w:r w:rsidR="000F5E13">
        <w:t>old Rakaia board room</w:t>
      </w:r>
    </w:p>
    <w:p w14:paraId="308C7A32" w14:textId="1838A2D0" w:rsidR="005D66FB" w:rsidRDefault="005D66FB" w:rsidP="00A22533"/>
    <w:p w14:paraId="4FCAC673" w14:textId="4DE82D60" w:rsidR="005D66FB" w:rsidRDefault="005D66FB" w:rsidP="00A22533">
      <w:r>
        <w:t xml:space="preserve">Diane Charleston </w:t>
      </w:r>
      <w:r w:rsidR="00A74359">
        <w:t>–</w:t>
      </w:r>
      <w:r>
        <w:t xml:space="preserve"> </w:t>
      </w:r>
    </w:p>
    <w:p w14:paraId="78A07D2C" w14:textId="5F219A95" w:rsidR="00A74359" w:rsidRDefault="00A74359" w:rsidP="00A22533"/>
    <w:p w14:paraId="273436BF" w14:textId="79484832" w:rsidR="00A74359" w:rsidRDefault="001B3A6F" w:rsidP="00A22533">
      <w:r>
        <w:t>Neil -</w:t>
      </w:r>
      <w:r w:rsidR="003234BE">
        <w:t xml:space="preserve">Sc – 2 injectors on it and one core charge – manually change the core charge </w:t>
      </w:r>
      <w:r w:rsidR="00ED6DB0">
        <w:t xml:space="preserve">to 2 – someone only put 1 instead of 2 </w:t>
      </w:r>
    </w:p>
    <w:p w14:paraId="20EE0C3C" w14:textId="66EF0971" w:rsidR="003064DC" w:rsidRDefault="00BD7EF0" w:rsidP="00A22533">
      <w:r>
        <w:t>21s0112110</w:t>
      </w:r>
    </w:p>
    <w:p w14:paraId="23C739C6" w14:textId="59390D44" w:rsidR="003A6F04" w:rsidRDefault="003A6F04" w:rsidP="00A22533"/>
    <w:p w14:paraId="7CBED286" w14:textId="44EA8716" w:rsidR="0011241E" w:rsidRDefault="001B3A6F" w:rsidP="00A22533">
      <w:r>
        <w:t xml:space="preserve">Coert - </w:t>
      </w:r>
      <w:r w:rsidR="00E001D3">
        <w:t>- printer</w:t>
      </w:r>
    </w:p>
    <w:p w14:paraId="744D3AF2" w14:textId="51DB3B97" w:rsidR="004E250E" w:rsidRDefault="004E250E" w:rsidP="00A22533"/>
    <w:p w14:paraId="6289FC6D" w14:textId="70F5E226" w:rsidR="004E250E" w:rsidRDefault="004E250E" w:rsidP="00A22533">
      <w:r>
        <w:t xml:space="preserve">Diane Charleston </w:t>
      </w:r>
      <w:r w:rsidR="00621A7A">
        <w:t>–</w:t>
      </w:r>
      <w:r>
        <w:t xml:space="preserve"> </w:t>
      </w:r>
      <w:r w:rsidR="00621A7A">
        <w:t>roberto</w:t>
      </w:r>
    </w:p>
    <w:p w14:paraId="48277CB5" w14:textId="23F1B348" w:rsidR="00621A7A" w:rsidRDefault="00621A7A" w:rsidP="00A22533"/>
    <w:p w14:paraId="0A77A528" w14:textId="7C960805" w:rsidR="00621A7A" w:rsidRDefault="00621A7A" w:rsidP="00A22533">
      <w:r>
        <w:t xml:space="preserve">Simon butt </w:t>
      </w:r>
      <w:r w:rsidR="00933075">
        <w:t>–</w:t>
      </w:r>
      <w:r>
        <w:t xml:space="preserve"> </w:t>
      </w:r>
    </w:p>
    <w:p w14:paraId="73AC1547" w14:textId="22BEA1CD" w:rsidR="00933075" w:rsidRDefault="00933075" w:rsidP="00A22533"/>
    <w:p w14:paraId="33CC5263" w14:textId="2E2B6942" w:rsidR="006817B8" w:rsidRDefault="00933075" w:rsidP="00A22533">
      <w:r>
        <w:t xml:space="preserve">Andrew Stockdill </w:t>
      </w:r>
      <w:r w:rsidR="00C229E2">
        <w:t xml:space="preserve">– graham ring cws </w:t>
      </w:r>
      <w:r w:rsidR="006817B8">
        <w:t>–</w:t>
      </w:r>
    </w:p>
    <w:p w14:paraId="7ABB6A17" w14:textId="5271C5F8" w:rsidR="006817B8" w:rsidRDefault="006817B8" w:rsidP="00A22533"/>
    <w:p w14:paraId="71C4A663" w14:textId="532DBEEB" w:rsidR="006817B8" w:rsidRDefault="006817B8" w:rsidP="00A22533">
      <w:r>
        <w:t>Jenny – access to sharepoint – finance share</w:t>
      </w:r>
    </w:p>
    <w:p w14:paraId="1D02241A" w14:textId="762FAE0B" w:rsidR="00204B7F" w:rsidRDefault="00204B7F" w:rsidP="00A22533"/>
    <w:p w14:paraId="5F0B5402" w14:textId="6191D075" w:rsidR="00204B7F" w:rsidRDefault="00204B7F" w:rsidP="00204B7F">
      <w:pPr>
        <w:pStyle w:val="Heading1"/>
      </w:pPr>
      <w:r>
        <w:t>29/06/2021</w:t>
      </w:r>
    </w:p>
    <w:p w14:paraId="31F6F5A4" w14:textId="6A3A65F3" w:rsidR="00204B7F" w:rsidRDefault="00204B7F" w:rsidP="00204B7F"/>
    <w:p w14:paraId="5D65FF28" w14:textId="662E14F5" w:rsidR="00204B7F" w:rsidRDefault="00985BD8" w:rsidP="00204B7F">
      <w:r>
        <w:t xml:space="preserve">Graham Vickery </w:t>
      </w:r>
      <w:r w:rsidR="003B769C">
        <w:t>–</w:t>
      </w:r>
      <w:r>
        <w:t xml:space="preserve"> </w:t>
      </w:r>
      <w:r w:rsidR="003B769C">
        <w:t>terra digita</w:t>
      </w:r>
    </w:p>
    <w:p w14:paraId="10E6EE06" w14:textId="064608B1" w:rsidR="00D6661B" w:rsidRDefault="00D6661B" w:rsidP="00204B7F"/>
    <w:p w14:paraId="47C81DBB" w14:textId="14F1E6B1" w:rsidR="00D6661B" w:rsidRDefault="00D6661B" w:rsidP="00204B7F">
      <w:r>
        <w:t xml:space="preserve">Toby mc </w:t>
      </w:r>
      <w:r w:rsidR="00160BC7">
        <w:t>–</w:t>
      </w:r>
      <w:r>
        <w:t xml:space="preserve"> </w:t>
      </w:r>
    </w:p>
    <w:p w14:paraId="239F5DD3" w14:textId="1F2BD99D" w:rsidR="00160BC7" w:rsidRDefault="00160BC7" w:rsidP="00204B7F"/>
    <w:p w14:paraId="7048102F" w14:textId="7503D57B" w:rsidR="00160BC7" w:rsidRDefault="00160BC7" w:rsidP="00204B7F">
      <w:r>
        <w:t>Michelle mi- customer on stop – taken off stop – parts people cant chartgre anything- I cant remove anything – want to cancel the job</w:t>
      </w:r>
      <w:r w:rsidR="00A22587">
        <w:t xml:space="preserve"> – want to remove the parts and cancel the job</w:t>
      </w:r>
    </w:p>
    <w:p w14:paraId="2F21CC4A" w14:textId="3EA70F6B" w:rsidR="00916D69" w:rsidRDefault="00916D69" w:rsidP="00204B7F"/>
    <w:p w14:paraId="2A07623A" w14:textId="43D2F0EF" w:rsidR="00916D69" w:rsidRDefault="00916D69" w:rsidP="00204B7F">
      <w:r>
        <w:t xml:space="preserve">Linda Poharama </w:t>
      </w:r>
      <w:r w:rsidR="00C3096B">
        <w:t>–</w:t>
      </w:r>
      <w:r>
        <w:t xml:space="preserve"> </w:t>
      </w:r>
      <w:r w:rsidR="00C3096B">
        <w:t>dispatch label – labels not stopping at the right place to rip it.</w:t>
      </w:r>
    </w:p>
    <w:p w14:paraId="0E71CC35" w14:textId="3D569B41" w:rsidR="00E511D8" w:rsidRDefault="00D0553F" w:rsidP="00204B7F">
      <w:r>
        <w:t>Wiri cat</w:t>
      </w:r>
      <w:r w:rsidR="00C37A68">
        <w:t xml:space="preserve"> </w:t>
      </w:r>
    </w:p>
    <w:p w14:paraId="3E8EE6FA" w14:textId="79129AF9" w:rsidR="00C37A68" w:rsidRDefault="00C37A68" w:rsidP="00204B7F">
      <w:r>
        <w:t>B</w:t>
      </w:r>
      <w:r w:rsidR="007A5F99">
        <w:t>CJ</w:t>
      </w:r>
      <w:r w:rsidR="00E5425E">
        <w:t>Z</w:t>
      </w:r>
      <w:r w:rsidR="007A5F99">
        <w:t>V</w:t>
      </w:r>
      <w:r>
        <w:t>23</w:t>
      </w:r>
      <w:r w:rsidR="00E5425E">
        <w:t xml:space="preserve"> – datamax courier label printer PC</w:t>
      </w:r>
    </w:p>
    <w:p w14:paraId="59D03D0A" w14:textId="24C288C5" w:rsidR="00143791" w:rsidRDefault="00143791" w:rsidP="00204B7F"/>
    <w:p w14:paraId="05076CE3" w14:textId="5C92B225" w:rsidR="00542996" w:rsidRDefault="0077298B" w:rsidP="00204B7F">
      <w:r>
        <w:t xml:space="preserve">Wanea geno </w:t>
      </w:r>
      <w:r w:rsidR="00E53804">
        <w:t>–</w:t>
      </w:r>
      <w:r w:rsidR="00EA2917">
        <w:t xml:space="preserve"> </w:t>
      </w:r>
    </w:p>
    <w:p w14:paraId="6104026A" w14:textId="02C90BFD" w:rsidR="00E53804" w:rsidRDefault="00E53804" w:rsidP="00204B7F"/>
    <w:p w14:paraId="75DD9484" w14:textId="246E6BD2" w:rsidR="00E53804" w:rsidRDefault="006C1085" w:rsidP="00204B7F">
      <w:r>
        <w:t xml:space="preserve">Ricky – ellie </w:t>
      </w:r>
    </w:p>
    <w:p w14:paraId="3B2B104F" w14:textId="7E1D894D" w:rsidR="00C7331A" w:rsidRDefault="00C7331A" w:rsidP="00204B7F"/>
    <w:p w14:paraId="4E2950AC" w14:textId="1827635E" w:rsidR="00C7331A" w:rsidRDefault="002A4AE5" w:rsidP="00204B7F">
      <w:r>
        <w:t xml:space="preserve">Craig cropper – change cost centre </w:t>
      </w:r>
    </w:p>
    <w:p w14:paraId="3A1BD681" w14:textId="44FE8D06" w:rsidR="00680896" w:rsidRDefault="00680896" w:rsidP="00204B7F">
      <w:r>
        <w:t>Sc243457-01</w:t>
      </w:r>
    </w:p>
    <w:p w14:paraId="7474F100" w14:textId="3E3C6702" w:rsidR="00680896" w:rsidRDefault="00680896" w:rsidP="00204B7F">
      <w:r>
        <w:t>1001</w:t>
      </w:r>
    </w:p>
    <w:p w14:paraId="2E487C96" w14:textId="2DE05D8F" w:rsidR="00F6720A" w:rsidRDefault="00F6720A" w:rsidP="00204B7F"/>
    <w:p w14:paraId="13721357" w14:textId="3C14029F" w:rsidR="00F6720A" w:rsidRDefault="002534D1" w:rsidP="00204B7F">
      <w:r>
        <w:t xml:space="preserve">Shannon – Palmerston north – phone – had to reset it coz it wont accept password </w:t>
      </w:r>
      <w:r w:rsidR="00F23421">
        <w:t>–</w:t>
      </w:r>
      <w:r>
        <w:t xml:space="preserve"> </w:t>
      </w:r>
      <w:r w:rsidR="00F23421">
        <w:t xml:space="preserve">phone passcode </w:t>
      </w:r>
      <w:r w:rsidR="00583557">
        <w:t>–</w:t>
      </w:r>
      <w:r w:rsidR="00F23421">
        <w:t xml:space="preserve"> </w:t>
      </w:r>
    </w:p>
    <w:p w14:paraId="66B56E58" w14:textId="595704FA" w:rsidR="00583557" w:rsidRDefault="00583557" w:rsidP="00204B7F"/>
    <w:p w14:paraId="7A66D0F2" w14:textId="77777777" w:rsidR="00583557" w:rsidRDefault="00583557" w:rsidP="00204B7F"/>
    <w:p w14:paraId="7AB71125" w14:textId="46B72BA4" w:rsidR="00583557" w:rsidRDefault="00583557" w:rsidP="00204B7F"/>
    <w:p w14:paraId="7C1216E7" w14:textId="5893B772" w:rsidR="00583557" w:rsidRDefault="00583557" w:rsidP="00583557">
      <w:pPr>
        <w:pStyle w:val="Heading1"/>
      </w:pPr>
      <w:r>
        <w:t>30/06/2021</w:t>
      </w:r>
    </w:p>
    <w:p w14:paraId="35F18454" w14:textId="0D6E6448" w:rsidR="00583557" w:rsidRDefault="00583557" w:rsidP="00583557"/>
    <w:p w14:paraId="5F09E8DC" w14:textId="4B147081" w:rsidR="00583557" w:rsidRDefault="001529AE" w:rsidP="00583557">
      <w:r>
        <w:t xml:space="preserve">John wang </w:t>
      </w:r>
      <w:r w:rsidR="00D9010A">
        <w:t>–</w:t>
      </w:r>
      <w:r>
        <w:t xml:space="preserve"> </w:t>
      </w:r>
    </w:p>
    <w:p w14:paraId="05B9BD52" w14:textId="6A2CE25F" w:rsidR="00D9010A" w:rsidRDefault="00D9010A" w:rsidP="00583557"/>
    <w:p w14:paraId="56F54AB9" w14:textId="6CD0D284" w:rsidR="00D9010A" w:rsidRDefault="00D90A5D" w:rsidP="00583557">
      <w:r>
        <w:t xml:space="preserve">Plugged in laptop to screens </w:t>
      </w:r>
      <w:r w:rsidR="00B428ED">
        <w:t>–</w:t>
      </w:r>
      <w:r>
        <w:t xml:space="preserve"> </w:t>
      </w:r>
      <w:r w:rsidR="00B428ED">
        <w:t>dell – Arianna csc</w:t>
      </w:r>
    </w:p>
    <w:p w14:paraId="2228F682" w14:textId="1885AA14" w:rsidR="00FA3290" w:rsidRDefault="00FA3290" w:rsidP="00583557"/>
    <w:p w14:paraId="5ADA745E" w14:textId="19ACB3CA" w:rsidR="00FA3290" w:rsidRDefault="00FA3290" w:rsidP="00583557">
      <w:r>
        <w:t xml:space="preserve">Vickie w </w:t>
      </w:r>
      <w:r w:rsidR="00057664">
        <w:t>–</w:t>
      </w:r>
      <w:r>
        <w:t xml:space="preserve"> 316407</w:t>
      </w:r>
      <w:r w:rsidR="00057664">
        <w:t xml:space="preserve"> – pick the whole 10 </w:t>
      </w:r>
    </w:p>
    <w:p w14:paraId="1179F9B8" w14:textId="0F6DB734" w:rsidR="0015673F" w:rsidRDefault="0015673F" w:rsidP="00583557"/>
    <w:p w14:paraId="7F19F192" w14:textId="59F2A509" w:rsidR="0015673F" w:rsidRDefault="0015673F" w:rsidP="00583557">
      <w:r>
        <w:t xml:space="preserve">Mike Sankey </w:t>
      </w:r>
      <w:r w:rsidR="00770EFE">
        <w:t>–</w:t>
      </w:r>
      <w:r>
        <w:t xml:space="preserve"> </w:t>
      </w:r>
      <w:r w:rsidR="00770EFE">
        <w:t>trying to close a job – eps not a valid dimension</w:t>
      </w:r>
    </w:p>
    <w:p w14:paraId="4CB22169" w14:textId="68B89C7F" w:rsidR="00EF663C" w:rsidRDefault="00EF663C" w:rsidP="00583557"/>
    <w:p w14:paraId="0D58AECC" w14:textId="26A18F93" w:rsidR="00EF663C" w:rsidRDefault="00EF663C" w:rsidP="00583557">
      <w:r>
        <w:t xml:space="preserve">Angie macdonald </w:t>
      </w:r>
      <w:r w:rsidR="00544F66">
        <w:t>–</w:t>
      </w:r>
      <w:r>
        <w:t xml:space="preserve"> </w:t>
      </w:r>
      <w:r w:rsidR="00544F66">
        <w:t>access in teams</w:t>
      </w:r>
    </w:p>
    <w:p w14:paraId="1F0DBDB1" w14:textId="64921150" w:rsidR="00544F66" w:rsidRDefault="00544F66" w:rsidP="00583557">
      <w:r>
        <w:t>Tsp portal for surveys</w:t>
      </w:r>
    </w:p>
    <w:p w14:paraId="52AF17FB" w14:textId="2237E3EF" w:rsidR="00257F53" w:rsidRDefault="00257F53" w:rsidP="00583557"/>
    <w:p w14:paraId="553002F1" w14:textId="55B447AD" w:rsidR="00257F53" w:rsidRDefault="00257F53" w:rsidP="00583557">
      <w:r>
        <w:t xml:space="preserve">Mak Matthews </w:t>
      </w:r>
      <w:r w:rsidR="00DD20A5">
        <w:t>–</w:t>
      </w:r>
      <w:r>
        <w:t xml:space="preserve"> </w:t>
      </w:r>
    </w:p>
    <w:p w14:paraId="000CDFCD" w14:textId="002EA0B2" w:rsidR="00DD20A5" w:rsidRDefault="00DD20A5" w:rsidP="00583557"/>
    <w:p w14:paraId="17D77CB2" w14:textId="53D69C5C" w:rsidR="00DD20A5" w:rsidRDefault="00DD20A5" w:rsidP="00583557">
      <w:r>
        <w:t>Nick scott – outlook – trying to send confirmations out of naxt</w:t>
      </w:r>
    </w:p>
    <w:p w14:paraId="6B395B06" w14:textId="1265DAB6" w:rsidR="002B257D" w:rsidRDefault="002B257D" w:rsidP="00583557"/>
    <w:p w14:paraId="68843063" w14:textId="21F95ED7" w:rsidR="002B257D" w:rsidRDefault="002B257D" w:rsidP="00583557">
      <w:r>
        <w:t xml:space="preserve">John tucker </w:t>
      </w:r>
      <w:r w:rsidR="00D84E8D">
        <w:t>–</w:t>
      </w:r>
      <w:r>
        <w:t xml:space="preserve"> </w:t>
      </w:r>
    </w:p>
    <w:p w14:paraId="776338DF" w14:textId="76B81480" w:rsidR="00D84E8D" w:rsidRDefault="00D84E8D" w:rsidP="00583557"/>
    <w:p w14:paraId="0EF76DC3" w14:textId="0CBD32E6" w:rsidR="00D84E8D" w:rsidRDefault="00D84E8D" w:rsidP="00583557">
      <w:r>
        <w:t xml:space="preserve">Ramon </w:t>
      </w:r>
      <w:r w:rsidR="00C24D0B">
        <w:t>–</w:t>
      </w:r>
      <w:r>
        <w:t xml:space="preserve"> sql</w:t>
      </w:r>
    </w:p>
    <w:p w14:paraId="14A15700" w14:textId="51564E10" w:rsidR="00C24D0B" w:rsidRDefault="00C24D0B" w:rsidP="00583557"/>
    <w:p w14:paraId="76FD919A" w14:textId="36E33312" w:rsidR="00C24D0B" w:rsidRDefault="00C24D0B" w:rsidP="00583557">
      <w:r>
        <w:t xml:space="preserve">Nicholas scott </w:t>
      </w:r>
      <w:r w:rsidR="00E07805">
        <w:t>–</w:t>
      </w:r>
      <w:r>
        <w:t xml:space="preserve"> </w:t>
      </w:r>
    </w:p>
    <w:p w14:paraId="0C3749E0" w14:textId="452AF794" w:rsidR="00E07805" w:rsidRDefault="00E07805" w:rsidP="00583557"/>
    <w:p w14:paraId="1C68D1E4" w14:textId="4F16E98C" w:rsidR="00E07805" w:rsidRDefault="00E07805" w:rsidP="00583557">
      <w:r>
        <w:t xml:space="preserve">Dwayne o </w:t>
      </w:r>
      <w:r w:rsidR="00475603">
        <w:t>–</w:t>
      </w:r>
      <w:r>
        <w:t xml:space="preserve"> </w:t>
      </w:r>
      <w:r w:rsidR="00475603">
        <w:t xml:space="preserve">phone – not connected to wifi – George </w:t>
      </w:r>
    </w:p>
    <w:p w14:paraId="3D0A7641" w14:textId="55675FA6" w:rsidR="00437E6C" w:rsidRDefault="00437E6C" w:rsidP="00583557"/>
    <w:p w14:paraId="79CD3A71" w14:textId="25A0EFE6" w:rsidR="00437E6C" w:rsidRDefault="00437E6C" w:rsidP="00583557">
      <w:r>
        <w:t>Leah baron – sue 315578</w:t>
      </w:r>
    </w:p>
    <w:p w14:paraId="2A201A21" w14:textId="2C973A15" w:rsidR="00555E5B" w:rsidRDefault="00555E5B" w:rsidP="00583557"/>
    <w:p w14:paraId="409C0627" w14:textId="3E5FB446" w:rsidR="00555E5B" w:rsidRDefault="00555E5B" w:rsidP="00583557">
      <w:r>
        <w:t xml:space="preserve">Graham Vickery </w:t>
      </w:r>
      <w:r w:rsidR="00863415">
        <w:t>–</w:t>
      </w:r>
      <w:r>
        <w:t xml:space="preserve"> </w:t>
      </w:r>
      <w:r w:rsidR="00863415">
        <w:t xml:space="preserve">transfer parts on a job </w:t>
      </w:r>
      <w:r w:rsidR="00B412F4">
        <w:t>–</w:t>
      </w:r>
      <w:r w:rsidR="00863415">
        <w:t xml:space="preserve"> </w:t>
      </w:r>
      <w:r w:rsidR="00B412F4">
        <w:t xml:space="preserve">from </w:t>
      </w:r>
      <w:r w:rsidR="00D97061">
        <w:t>sc227517-01 to sc180837-13</w:t>
      </w:r>
    </w:p>
    <w:p w14:paraId="7893B113" w14:textId="54FD2953" w:rsidR="00D617FF" w:rsidRDefault="00D617FF" w:rsidP="00583557"/>
    <w:p w14:paraId="0F274613" w14:textId="2C379DAA" w:rsidR="00D617FF" w:rsidRDefault="00D617FF" w:rsidP="00583557">
      <w:r>
        <w:t xml:space="preserve">Nicholas scott </w:t>
      </w:r>
      <w:r w:rsidR="00601A54">
        <w:t>–</w:t>
      </w:r>
      <w:r>
        <w:t xml:space="preserve"> </w:t>
      </w:r>
    </w:p>
    <w:p w14:paraId="45DECD9D" w14:textId="6CA85F71" w:rsidR="00601A54" w:rsidRDefault="00601A54" w:rsidP="00583557"/>
    <w:p w14:paraId="12626658" w14:textId="1F65780F" w:rsidR="00601A54" w:rsidRDefault="00882165" w:rsidP="00583557">
      <w:r>
        <w:t xml:space="preserve">Michaela Reynolds </w:t>
      </w:r>
      <w:r w:rsidR="00CC0AC9">
        <w:t>–</w:t>
      </w:r>
      <w:r>
        <w:t xml:space="preserve"> </w:t>
      </w:r>
      <w:r w:rsidR="00CC0AC9">
        <w:t xml:space="preserve">unposted labour </w:t>
      </w:r>
    </w:p>
    <w:p w14:paraId="12BB9797" w14:textId="457F8189" w:rsidR="00263C47" w:rsidRDefault="00ED0EE7" w:rsidP="00583557">
      <w:r>
        <w:t>Shannon</w:t>
      </w:r>
    </w:p>
    <w:p w14:paraId="78ADF4BA" w14:textId="47994906" w:rsidR="00ED0EE7" w:rsidRDefault="00ED0EE7" w:rsidP="00583557"/>
    <w:p w14:paraId="5E93465E" w14:textId="60BB53C9" w:rsidR="00ED0EE7" w:rsidRDefault="00ED0EE7" w:rsidP="00583557">
      <w:r>
        <w:t xml:space="preserve">Clint greer </w:t>
      </w:r>
      <w:r w:rsidR="00A01CDC">
        <w:t>–</w:t>
      </w:r>
      <w:r w:rsidR="001000E8">
        <w:t xml:space="preserve"> </w:t>
      </w:r>
    </w:p>
    <w:p w14:paraId="0CFEA0C8" w14:textId="0D8A4028" w:rsidR="00A01CDC" w:rsidRDefault="00A01CDC" w:rsidP="00583557"/>
    <w:p w14:paraId="0BCBF4DC" w14:textId="0336ECE0" w:rsidR="00A01CDC" w:rsidRDefault="00A01CDC" w:rsidP="00A01CDC">
      <w:pPr>
        <w:pStyle w:val="Heading1"/>
      </w:pPr>
      <w:r>
        <w:t>1/07/2021</w:t>
      </w:r>
    </w:p>
    <w:p w14:paraId="6D2A05B8" w14:textId="002A5478" w:rsidR="00A01CDC" w:rsidRDefault="00A01CDC" w:rsidP="00A01CDC"/>
    <w:p w14:paraId="72F723EE" w14:textId="37E28213" w:rsidR="00A01CDC" w:rsidRDefault="00AD06D6" w:rsidP="00A01CDC">
      <w:r>
        <w:t xml:space="preserve">Phill – Invercargill – get into employee connect </w:t>
      </w:r>
      <w:r w:rsidR="00796A21">
        <w:t>–</w:t>
      </w:r>
    </w:p>
    <w:p w14:paraId="202687F4" w14:textId="07A4F31D" w:rsidR="00796A21" w:rsidRDefault="00796A21" w:rsidP="00A01CDC"/>
    <w:p w14:paraId="5E0F672A" w14:textId="6C32239C" w:rsidR="00796A21" w:rsidRDefault="00796A21" w:rsidP="00A01CDC">
      <w:r>
        <w:t xml:space="preserve">Kiana </w:t>
      </w:r>
      <w:r w:rsidR="00A85974">
        <w:t>–</w:t>
      </w:r>
      <w:r>
        <w:t xml:space="preserve"> </w:t>
      </w:r>
      <w:r w:rsidR="00A85974">
        <w:t>sales order for parts – create new express picking journal</w:t>
      </w:r>
    </w:p>
    <w:p w14:paraId="5A8CFBA0" w14:textId="5B333C8A" w:rsidR="000E127D" w:rsidRDefault="006001E1" w:rsidP="00A01CDC">
      <w:r>
        <w:t>29s0047271</w:t>
      </w:r>
      <w:r w:rsidR="00F64F35">
        <w:t xml:space="preserve"> – didn’t work</w:t>
      </w:r>
    </w:p>
    <w:p w14:paraId="57A65ACA" w14:textId="35C1245C" w:rsidR="00F64F35" w:rsidRDefault="006249B4" w:rsidP="00A01CDC">
      <w:r>
        <w:t xml:space="preserve">29s0047152 </w:t>
      </w:r>
      <w:r w:rsidR="00840641">
        <w:t>–</w:t>
      </w:r>
      <w:r>
        <w:t xml:space="preserve"> worked</w:t>
      </w:r>
    </w:p>
    <w:p w14:paraId="58ADEEA7" w14:textId="0D57C8F9" w:rsidR="00840641" w:rsidRDefault="00840641" w:rsidP="00A01CDC"/>
    <w:p w14:paraId="7BC5AF27" w14:textId="2CE52142" w:rsidR="00DC520D" w:rsidRDefault="00DC520D" w:rsidP="00A01CDC">
      <w:r>
        <w:t xml:space="preserve">Nicholas scott </w:t>
      </w:r>
      <w:r w:rsidR="00136DC1">
        <w:t>–</w:t>
      </w:r>
      <w:r>
        <w:t xml:space="preserve"> </w:t>
      </w:r>
      <w:r w:rsidR="00136DC1">
        <w:t>sales order confirmations – print preview original</w:t>
      </w:r>
    </w:p>
    <w:p w14:paraId="6D39B292" w14:textId="598483D2" w:rsidR="00B07959" w:rsidRDefault="00B07959" w:rsidP="00A01CDC"/>
    <w:p w14:paraId="4BC20800" w14:textId="2D8E7A7A" w:rsidR="00B07959" w:rsidRDefault="00B07959" w:rsidP="00A01CDC">
      <w:r>
        <w:t xml:space="preserve">Steve Wisnewski </w:t>
      </w:r>
      <w:r w:rsidR="00EC206E">
        <w:t>–</w:t>
      </w:r>
      <w:r>
        <w:t xml:space="preserve"> </w:t>
      </w:r>
      <w:r w:rsidR="00EC206E">
        <w:t>terra schedular</w:t>
      </w:r>
    </w:p>
    <w:p w14:paraId="4DFD5DE8" w14:textId="07A4B821" w:rsidR="00EC206E" w:rsidRDefault="00EC206E" w:rsidP="00A01CDC">
      <w:r>
        <w:t xml:space="preserve">239254 </w:t>
      </w:r>
      <w:r w:rsidR="006F2599">
        <w:t>–</w:t>
      </w:r>
      <w:r>
        <w:t xml:space="preserve"> </w:t>
      </w:r>
      <w:r w:rsidR="00D55EAB">
        <w:t>quotation on seg 2 needs to be deleted</w:t>
      </w:r>
      <w:r w:rsidR="00B4057A">
        <w:t>/cancelled/lost</w:t>
      </w:r>
    </w:p>
    <w:p w14:paraId="55388A0D" w14:textId="7514FA2C" w:rsidR="00A67A9C" w:rsidRDefault="00A67A9C" w:rsidP="00A01CDC"/>
    <w:p w14:paraId="40CE67F0" w14:textId="147A8454" w:rsidR="00A67A9C" w:rsidRDefault="00A67A9C" w:rsidP="00A01CDC">
      <w:r>
        <w:t xml:space="preserve">Leigh Webley – working from home </w:t>
      </w:r>
      <w:r w:rsidR="00366179">
        <w:t>–</w:t>
      </w:r>
      <w:r>
        <w:t xml:space="preserve"> </w:t>
      </w:r>
      <w:r w:rsidR="00366179">
        <w:t>open summary on a cal</w:t>
      </w:r>
    </w:p>
    <w:p w14:paraId="3B334DE0" w14:textId="3A3F6F87" w:rsidR="00F504B4" w:rsidRDefault="00F504B4" w:rsidP="00A01CDC"/>
    <w:p w14:paraId="2EA67020" w14:textId="63DD83D1" w:rsidR="00F504B4" w:rsidRDefault="00A52057" w:rsidP="00A01CDC">
      <w:r>
        <w:t xml:space="preserve">Sam Aldridge – phone- emails </w:t>
      </w:r>
      <w:r w:rsidR="0067567A">
        <w:t xml:space="preserve">– spare phone – Daniel castelli </w:t>
      </w:r>
      <w:r w:rsidR="003C7FCE">
        <w:t>–</w:t>
      </w:r>
    </w:p>
    <w:p w14:paraId="52B1B980" w14:textId="4416C3BD" w:rsidR="003C7FCE" w:rsidRDefault="003C7FCE" w:rsidP="00A01CDC"/>
    <w:p w14:paraId="38600932" w14:textId="00F9C2C7" w:rsidR="003C7FCE" w:rsidRDefault="003C7FCE" w:rsidP="00A01CDC">
      <w:r>
        <w:t xml:space="preserve">David willets - </w:t>
      </w:r>
    </w:p>
    <w:p w14:paraId="7A86B373" w14:textId="6A00BDE0" w:rsidR="006001E1" w:rsidRDefault="006001E1" w:rsidP="00A01CDC"/>
    <w:p w14:paraId="39811D6E" w14:textId="28E81892" w:rsidR="00BD36AE" w:rsidRDefault="007C7B7E" w:rsidP="00BD36AE">
      <w:pPr>
        <w:pStyle w:val="Heading1"/>
      </w:pPr>
      <w:r>
        <w:t>5/5/2021</w:t>
      </w:r>
    </w:p>
    <w:p w14:paraId="6B036863" w14:textId="7CC88583" w:rsidR="007C7B7E" w:rsidRDefault="007C7B7E" w:rsidP="007C7B7E"/>
    <w:p w14:paraId="33B6F3FE" w14:textId="3598C95C" w:rsidR="007C7B7E" w:rsidRDefault="007C7B7E" w:rsidP="007C7B7E">
      <w:r>
        <w:t xml:space="preserve">Detchie </w:t>
      </w:r>
      <w:r w:rsidR="00923FDF">
        <w:t>–</w:t>
      </w:r>
      <w:r>
        <w:t xml:space="preserve"> naxt</w:t>
      </w:r>
    </w:p>
    <w:p w14:paraId="33C5B136" w14:textId="31726863" w:rsidR="00923FDF" w:rsidRDefault="00923FDF" w:rsidP="007C7B7E"/>
    <w:p w14:paraId="0D1B65F9" w14:textId="6D2F3029" w:rsidR="00001029" w:rsidRDefault="00001029" w:rsidP="007C7B7E">
      <w:r>
        <w:t xml:space="preserve">Jonathan miller </w:t>
      </w:r>
      <w:r w:rsidR="00B04C02">
        <w:t>–</w:t>
      </w:r>
      <w:r>
        <w:t xml:space="preserve"> </w:t>
      </w:r>
      <w:r w:rsidR="006B5D57">
        <w:t>jed</w:t>
      </w:r>
    </w:p>
    <w:p w14:paraId="53AA05B8" w14:textId="465795C5" w:rsidR="00B04C02" w:rsidRDefault="00B04C02" w:rsidP="007C7B7E"/>
    <w:p w14:paraId="29199097" w14:textId="70BFD188" w:rsidR="00B04C02" w:rsidRDefault="00B04C02" w:rsidP="007C7B7E">
      <w:r>
        <w:t xml:space="preserve">Grant k </w:t>
      </w:r>
      <w:r w:rsidR="00357A00">
        <w:t>-phone lost contacts</w:t>
      </w:r>
      <w:r w:rsidR="003A04B7">
        <w:t xml:space="preserve"> – have put into outlook app group</w:t>
      </w:r>
    </w:p>
    <w:p w14:paraId="09D63CBE" w14:textId="7AE4F74C" w:rsidR="008A23D6" w:rsidRDefault="008A23D6" w:rsidP="007C7B7E"/>
    <w:p w14:paraId="3CF01A3E" w14:textId="135C801A" w:rsidR="008A23D6" w:rsidRDefault="00BD3108" w:rsidP="007C7B7E">
      <w:r>
        <w:t>Jonathan miller – ethan willets away – back tomorrow</w:t>
      </w:r>
    </w:p>
    <w:p w14:paraId="5EAB316C" w14:textId="6899E27E" w:rsidR="00BD3108" w:rsidRDefault="00ED29CA" w:rsidP="007C7B7E">
      <w:hyperlink r:id="rId69" w:history="1">
        <w:r w:rsidR="00006121" w:rsidRPr="00321B1F">
          <w:rPr>
            <w:rStyle w:val="Hyperlink"/>
          </w:rPr>
          <w:t>Partsstore.chch@terracat</w:t>
        </w:r>
      </w:hyperlink>
    </w:p>
    <w:p w14:paraId="3FA6E1D2" w14:textId="7292E98A" w:rsidR="00006121" w:rsidRDefault="00006121" w:rsidP="007C7B7E"/>
    <w:p w14:paraId="0916574F" w14:textId="5D3B085C" w:rsidR="00006121" w:rsidRDefault="00006121" w:rsidP="007C7B7E">
      <w:r>
        <w:t>Michelle M</w:t>
      </w:r>
    </w:p>
    <w:p w14:paraId="3CBC9AFF" w14:textId="2A92FFDB" w:rsidR="00CF0783" w:rsidRDefault="00CF0783" w:rsidP="007C7B7E"/>
    <w:p w14:paraId="646E3884" w14:textId="1959C103" w:rsidR="00CF0783" w:rsidRDefault="00CF0783" w:rsidP="007C7B7E">
      <w:r>
        <w:t>Mitch – wellington – naxt – open summary</w:t>
      </w:r>
    </w:p>
    <w:p w14:paraId="234E5480" w14:textId="6D947051" w:rsidR="00A264D5" w:rsidRDefault="005F1D06" w:rsidP="007C7B7E">
      <w:r>
        <w:t>Sc247208</w:t>
      </w:r>
    </w:p>
    <w:p w14:paraId="72A5C4DD" w14:textId="5C7E52C9" w:rsidR="009D155B" w:rsidRDefault="009D155B" w:rsidP="007C7B7E"/>
    <w:p w14:paraId="753AD6A3" w14:textId="075D53B6" w:rsidR="009D155B" w:rsidRDefault="009D155B" w:rsidP="007C7B7E">
      <w:r>
        <w:t xml:space="preserve">Andrew Kenny </w:t>
      </w:r>
      <w:r w:rsidR="00D11719">
        <w:t>–</w:t>
      </w:r>
      <w:r>
        <w:t xml:space="preserve"> </w:t>
      </w:r>
    </w:p>
    <w:p w14:paraId="60CC2A05" w14:textId="22612FCE" w:rsidR="00D11719" w:rsidRDefault="00D11719" w:rsidP="007C7B7E"/>
    <w:p w14:paraId="0573BEA4" w14:textId="3D9BE873" w:rsidR="00D11719" w:rsidRDefault="00472D9D" w:rsidP="007C7B7E">
      <w:r>
        <w:t xml:space="preserve">Tegan -rotorua </w:t>
      </w:r>
      <w:r w:rsidR="006911DF">
        <w:t>–</w:t>
      </w:r>
      <w:r>
        <w:t xml:space="preserve"> </w:t>
      </w:r>
    </w:p>
    <w:p w14:paraId="1730AC83" w14:textId="21314724" w:rsidR="006911DF" w:rsidRDefault="006911DF" w:rsidP="007C7B7E"/>
    <w:p w14:paraId="7A82EEDD" w14:textId="7EE7CDE1" w:rsidR="006911DF" w:rsidRDefault="006911DF" w:rsidP="007C7B7E">
      <w:r>
        <w:t xml:space="preserve">John mathias </w:t>
      </w:r>
      <w:r w:rsidR="00D05D5E">
        <w:t xml:space="preserve">– sales link </w:t>
      </w:r>
    </w:p>
    <w:p w14:paraId="1DD2215C" w14:textId="21567A33" w:rsidR="009E0AAB" w:rsidRDefault="009E0AAB" w:rsidP="007C7B7E"/>
    <w:p w14:paraId="0D9ABDB6" w14:textId="51C0EBA1" w:rsidR="009E0AAB" w:rsidRDefault="009E0AAB" w:rsidP="007C7B7E">
      <w:r>
        <w:t xml:space="preserve">Johnny Wadeson </w:t>
      </w:r>
      <w:r w:rsidR="00C24897">
        <w:t>–</w:t>
      </w:r>
      <w:r>
        <w:t xml:space="preserve"> </w:t>
      </w:r>
      <w:r w:rsidR="00C24897">
        <w:t xml:space="preserve">work phone – inservice app – then lock screen </w:t>
      </w:r>
      <w:r w:rsidR="004B2D8F">
        <w:t>–</w:t>
      </w:r>
    </w:p>
    <w:p w14:paraId="1200AFD5" w14:textId="711C6FE1" w:rsidR="004B2D8F" w:rsidRDefault="004B2D8F" w:rsidP="007C7B7E"/>
    <w:p w14:paraId="6AFCF642" w14:textId="23487584" w:rsidR="004B2D8F" w:rsidRDefault="004B2D8F" w:rsidP="004B2D8F">
      <w:pPr>
        <w:pStyle w:val="Heading1"/>
      </w:pPr>
      <w:r>
        <w:t>6/07/2021</w:t>
      </w:r>
    </w:p>
    <w:p w14:paraId="2DD0FB88" w14:textId="454E5B2F" w:rsidR="004B2D8F" w:rsidRDefault="004B2D8F" w:rsidP="004B2D8F"/>
    <w:p w14:paraId="6A0CFE8D" w14:textId="24BF3854" w:rsidR="004B2D8F" w:rsidRDefault="00F9405F" w:rsidP="004B2D8F">
      <w:r>
        <w:t xml:space="preserve">Michelle m </w:t>
      </w:r>
      <w:r w:rsidR="008723D1">
        <w:t>–</w:t>
      </w:r>
      <w:r>
        <w:t xml:space="preserve"> </w:t>
      </w:r>
      <w:r w:rsidR="008723D1">
        <w:t xml:space="preserve">large quote – move all parts from 1 and 2 and put on new segment – whole lot more parts </w:t>
      </w:r>
      <w:r w:rsidR="006C71ED">
        <w:t xml:space="preserve">were added – </w:t>
      </w:r>
    </w:p>
    <w:p w14:paraId="63D00D75" w14:textId="006DBC4B" w:rsidR="006C71ED" w:rsidRDefault="006C71ED" w:rsidP="004B2D8F">
      <w:r>
        <w:t>Bring up seg 8</w:t>
      </w:r>
    </w:p>
    <w:p w14:paraId="0CDD4485" w14:textId="1F9A496F" w:rsidR="009109CB" w:rsidRDefault="009109CB" w:rsidP="004B2D8F"/>
    <w:p w14:paraId="7CFFDF41" w14:textId="284FA210" w:rsidR="009109CB" w:rsidRDefault="009109CB" w:rsidP="004B2D8F">
      <w:r>
        <w:t xml:space="preserve">Andrew Kenny </w:t>
      </w:r>
      <w:r w:rsidR="00E2610B">
        <w:t>–</w:t>
      </w:r>
      <w:r>
        <w:t xml:space="preserve"> </w:t>
      </w:r>
    </w:p>
    <w:p w14:paraId="6C6B29B1" w14:textId="12091216" w:rsidR="00E2610B" w:rsidRDefault="00E2610B" w:rsidP="004B2D8F"/>
    <w:p w14:paraId="01079A68" w14:textId="3B9A5D78" w:rsidR="00E2610B" w:rsidRDefault="00E2610B" w:rsidP="004B2D8F">
      <w:r>
        <w:t xml:space="preserve">Cam Vaughan </w:t>
      </w:r>
      <w:r w:rsidR="00A2737D">
        <w:t>–</w:t>
      </w:r>
      <w:r w:rsidR="001B1721">
        <w:t xml:space="preserve"> </w:t>
      </w:r>
    </w:p>
    <w:p w14:paraId="37579AAC" w14:textId="2C00A0E8" w:rsidR="00A2737D" w:rsidRDefault="00A2737D" w:rsidP="004B2D8F"/>
    <w:p w14:paraId="2F29B5BB" w14:textId="318FE2CF" w:rsidR="00A2737D" w:rsidRDefault="00A2737D" w:rsidP="004B2D8F">
      <w:r>
        <w:t xml:space="preserve">Chris britton </w:t>
      </w:r>
      <w:r w:rsidR="005A39DF">
        <w:t>–</w:t>
      </w:r>
      <w:r>
        <w:t xml:space="preserve"> </w:t>
      </w:r>
      <w:r w:rsidR="005A39DF">
        <w:t xml:space="preserve">cracked phone </w:t>
      </w:r>
      <w:r w:rsidR="00DB751F">
        <w:t>–</w:t>
      </w:r>
      <w:r w:rsidR="005A39DF">
        <w:t xml:space="preserve"> </w:t>
      </w:r>
      <w:r w:rsidR="00DB751F">
        <w:t>Arnold</w:t>
      </w:r>
    </w:p>
    <w:p w14:paraId="55944BB5" w14:textId="77FCFD88" w:rsidR="00DB751F" w:rsidRDefault="00DB751F" w:rsidP="004B2D8F"/>
    <w:p w14:paraId="3F973E8C" w14:textId="27A0A6A6" w:rsidR="00DB751F" w:rsidRDefault="00DB751F" w:rsidP="004B2D8F">
      <w:r>
        <w:t xml:space="preserve">Tony nicol – printing from sis </w:t>
      </w:r>
    </w:p>
    <w:p w14:paraId="5925F5A3" w14:textId="204D450F" w:rsidR="008F4B94" w:rsidRDefault="008F4B94" w:rsidP="004B2D8F"/>
    <w:p w14:paraId="4F5F17EE" w14:textId="217B1294" w:rsidR="008F4B94" w:rsidRDefault="00073D5B" w:rsidP="004B2D8F">
      <w:r>
        <w:t xml:space="preserve">Chris britton </w:t>
      </w:r>
      <w:r w:rsidR="00F6225B">
        <w:t>–</w:t>
      </w:r>
      <w:r>
        <w:t xml:space="preserve"> </w:t>
      </w:r>
      <w:r w:rsidR="00F6225B">
        <w:t xml:space="preserve">loan laptop </w:t>
      </w:r>
      <w:r w:rsidR="0058074A">
        <w:t>–</w:t>
      </w:r>
      <w:r w:rsidR="00F6225B">
        <w:t xml:space="preserve"> </w:t>
      </w:r>
    </w:p>
    <w:p w14:paraId="31BF966A" w14:textId="611C419D" w:rsidR="0058074A" w:rsidRDefault="0058074A" w:rsidP="004B2D8F">
      <w:r>
        <w:t xml:space="preserve">Shannon </w:t>
      </w:r>
      <w:r w:rsidR="00D22620">
        <w:t>–</w:t>
      </w:r>
      <w:r>
        <w:t xml:space="preserve"> </w:t>
      </w:r>
    </w:p>
    <w:p w14:paraId="158858AB" w14:textId="140E1BD9" w:rsidR="00D22620" w:rsidRDefault="00D22620" w:rsidP="004B2D8F"/>
    <w:p w14:paraId="4AE03949" w14:textId="75787BD2" w:rsidR="00D22620" w:rsidRDefault="00D22620" w:rsidP="004B2D8F">
      <w:r>
        <w:t xml:space="preserve">Annie – </w:t>
      </w:r>
    </w:p>
    <w:p w14:paraId="2A331669" w14:textId="04EF7C03" w:rsidR="000E2DD5" w:rsidRDefault="000E2DD5" w:rsidP="004B2D8F"/>
    <w:p w14:paraId="7275259A" w14:textId="17B8E23C" w:rsidR="000E2DD5" w:rsidRDefault="00EB5F8F" w:rsidP="004B2D8F">
      <w:r>
        <w:t xml:space="preserve">Josh forrest </w:t>
      </w:r>
      <w:r w:rsidR="003F1DBE">
        <w:t>–</w:t>
      </w:r>
      <w:r>
        <w:t xml:space="preserve"> cws</w:t>
      </w:r>
    </w:p>
    <w:p w14:paraId="7F595205" w14:textId="2ACBE905" w:rsidR="003F1DBE" w:rsidRDefault="003F1DBE" w:rsidP="004B2D8F"/>
    <w:p w14:paraId="6BB73AC2" w14:textId="2C96F472" w:rsidR="003F1DBE" w:rsidRDefault="003F1DBE" w:rsidP="004B2D8F">
      <w:r>
        <w:t xml:space="preserve">Sabrina – service tech fixing </w:t>
      </w:r>
      <w:r w:rsidR="005A139F">
        <w:t>–</w:t>
      </w:r>
      <w:r w:rsidR="00E2258D">
        <w:t xml:space="preserve"> </w:t>
      </w:r>
    </w:p>
    <w:p w14:paraId="6C24E1C0" w14:textId="362C72A9" w:rsidR="005A139F" w:rsidRDefault="005A139F" w:rsidP="004B2D8F"/>
    <w:p w14:paraId="62378E8A" w14:textId="1F9084A1" w:rsidR="005A139F" w:rsidRDefault="008923A6" w:rsidP="004B2D8F">
      <w:r>
        <w:t xml:space="preserve">Leigh Webley </w:t>
      </w:r>
      <w:r w:rsidR="00781C3F">
        <w:t>–</w:t>
      </w:r>
      <w:r>
        <w:t xml:space="preserve"> </w:t>
      </w:r>
      <w:r w:rsidR="00B06C93">
        <w:t>246673</w:t>
      </w:r>
    </w:p>
    <w:p w14:paraId="43E746F5" w14:textId="64A84131" w:rsidR="00781C3F" w:rsidRDefault="00781C3F" w:rsidP="004B2D8F">
      <w:r>
        <w:t>247365</w:t>
      </w:r>
    </w:p>
    <w:p w14:paraId="25D9D409" w14:textId="30A831F1" w:rsidR="00A531D1" w:rsidRDefault="00A531D1" w:rsidP="004B2D8F"/>
    <w:p w14:paraId="3F90A7C4" w14:textId="1E279843" w:rsidR="00A531D1" w:rsidRDefault="00A531D1" w:rsidP="00A531D1">
      <w:pPr>
        <w:pStyle w:val="Heading1"/>
      </w:pPr>
      <w:r>
        <w:t>8/07/2021</w:t>
      </w:r>
    </w:p>
    <w:p w14:paraId="7008F9EF" w14:textId="23693D7D" w:rsidR="00A531D1" w:rsidRDefault="00A531D1" w:rsidP="00A531D1"/>
    <w:p w14:paraId="17689B09" w14:textId="1EAEDF3D" w:rsidR="00A531D1" w:rsidRDefault="00C361B4" w:rsidP="00A531D1">
      <w:r>
        <w:t xml:space="preserve">Grant Chignell </w:t>
      </w:r>
      <w:r w:rsidR="008F4D0C">
        <w:t>–</w:t>
      </w:r>
      <w:r>
        <w:t xml:space="preserve"> </w:t>
      </w:r>
      <w:r w:rsidR="008F4D0C">
        <w:t xml:space="preserve">employee connect </w:t>
      </w:r>
    </w:p>
    <w:p w14:paraId="35B6F8C2" w14:textId="6B787091" w:rsidR="008F4D0C" w:rsidRDefault="008F4D0C" w:rsidP="00A531D1">
      <w:r>
        <w:t xml:space="preserve">Phone – cant open any attachment </w:t>
      </w:r>
      <w:r w:rsidR="00713983">
        <w:t>–</w:t>
      </w:r>
      <w:r>
        <w:t xml:space="preserve"> </w:t>
      </w:r>
    </w:p>
    <w:p w14:paraId="67AB4A16" w14:textId="21307DB6" w:rsidR="00713983" w:rsidRDefault="00713983" w:rsidP="00A531D1">
      <w:r>
        <w:t>Quick support</w:t>
      </w:r>
    </w:p>
    <w:p w14:paraId="5C5361EB" w14:textId="22AD8191" w:rsidR="00E16111" w:rsidRDefault="00E16111" w:rsidP="00A531D1"/>
    <w:p w14:paraId="2D3FF1EA" w14:textId="649E4CD8" w:rsidR="006D306B" w:rsidRDefault="006D306B" w:rsidP="00A531D1">
      <w:r>
        <w:t xml:space="preserve">Stephen dassler </w:t>
      </w:r>
      <w:r w:rsidR="00FD5031">
        <w:t>–</w:t>
      </w:r>
      <w:r>
        <w:t xml:space="preserve"> </w:t>
      </w:r>
    </w:p>
    <w:p w14:paraId="2F7C0316" w14:textId="27F6E7DE" w:rsidR="00FD5031" w:rsidRDefault="00FD5031" w:rsidP="00A531D1"/>
    <w:p w14:paraId="4629EA9E" w14:textId="682CE2FF" w:rsidR="00FD5031" w:rsidRDefault="00FD5031" w:rsidP="00A531D1">
      <w:r>
        <w:t xml:space="preserve">Peter gunn </w:t>
      </w:r>
      <w:r w:rsidR="00021028">
        <w:t>–</w:t>
      </w:r>
      <w:r>
        <w:t xml:space="preserve"> </w:t>
      </w:r>
      <w:r w:rsidR="00021028">
        <w:t>new password on laptop</w:t>
      </w:r>
    </w:p>
    <w:p w14:paraId="1D0D3E09" w14:textId="20119A3E" w:rsidR="00E64E55" w:rsidRDefault="00E64E55" w:rsidP="00A531D1"/>
    <w:p w14:paraId="5E56EE20" w14:textId="7DD6612B" w:rsidR="00E64E55" w:rsidRDefault="00E64E55" w:rsidP="00A531D1">
      <w:r>
        <w:t xml:space="preserve">Graham Vickery </w:t>
      </w:r>
      <w:r w:rsidR="0075263E">
        <w:t>–</w:t>
      </w:r>
      <w:r>
        <w:t xml:space="preserve"> </w:t>
      </w:r>
      <w:r w:rsidR="0075263E">
        <w:t xml:space="preserve">new phone </w:t>
      </w:r>
      <w:r w:rsidR="009D7C47">
        <w:t>–</w:t>
      </w:r>
      <w:r w:rsidR="0075263E">
        <w:t xml:space="preserve"> </w:t>
      </w:r>
    </w:p>
    <w:p w14:paraId="4967817F" w14:textId="245AABE7" w:rsidR="009D7C47" w:rsidRDefault="009D7C47" w:rsidP="00A531D1"/>
    <w:p w14:paraId="45818B5E" w14:textId="14686113" w:rsidR="009D7C47" w:rsidRDefault="009D7C47" w:rsidP="00A531D1">
      <w:r>
        <w:t xml:space="preserve">Simon perks </w:t>
      </w:r>
      <w:r w:rsidR="001C6BC1">
        <w:t>–</w:t>
      </w:r>
      <w:r>
        <w:t xml:space="preserve"> </w:t>
      </w:r>
    </w:p>
    <w:p w14:paraId="3E1E35A1" w14:textId="0360E122" w:rsidR="001C6BC1" w:rsidRDefault="001C6BC1" w:rsidP="00A531D1"/>
    <w:p w14:paraId="36A996EA" w14:textId="14A7F697" w:rsidR="001C6BC1" w:rsidRDefault="001C6BC1" w:rsidP="00A531D1">
      <w:r>
        <w:t xml:space="preserve">Stephen sagar </w:t>
      </w:r>
      <w:r w:rsidR="00A63C1F">
        <w:t>–</w:t>
      </w:r>
    </w:p>
    <w:p w14:paraId="30155FAB" w14:textId="0AABAD51" w:rsidR="00A63C1F" w:rsidRDefault="00A63C1F" w:rsidP="00A531D1"/>
    <w:p w14:paraId="7724A136" w14:textId="4D3C3BD8" w:rsidR="00A63C1F" w:rsidRDefault="00A63C1F" w:rsidP="00A63C1F">
      <w:pPr>
        <w:pStyle w:val="Heading1"/>
      </w:pPr>
      <w:r>
        <w:t>9/07/2021</w:t>
      </w:r>
    </w:p>
    <w:p w14:paraId="1AD0B566" w14:textId="53CBBB0F" w:rsidR="00A63C1F" w:rsidRDefault="00A63C1F" w:rsidP="00A63C1F"/>
    <w:p w14:paraId="49D40058" w14:textId="0C1A0C20" w:rsidR="00A63C1F" w:rsidRDefault="002F156B" w:rsidP="00A63C1F">
      <w:r>
        <w:t xml:space="preserve">Malcolm lowe </w:t>
      </w:r>
      <w:r w:rsidR="00F85EFB">
        <w:t>– add printer</w:t>
      </w:r>
    </w:p>
    <w:p w14:paraId="5E4FCE10" w14:textId="36A11C9F" w:rsidR="002931AA" w:rsidRDefault="002931AA" w:rsidP="00A63C1F"/>
    <w:p w14:paraId="5DD3CD50" w14:textId="3F6391AE" w:rsidR="002931AA" w:rsidRDefault="002931AA" w:rsidP="00A63C1F">
      <w:r>
        <w:t xml:space="preserve">Shane barrett </w:t>
      </w:r>
      <w:r w:rsidR="00DA49F8">
        <w:t>–</w:t>
      </w:r>
      <w:r>
        <w:t xml:space="preserve"> </w:t>
      </w:r>
      <w:r w:rsidR="00872A99">
        <w:t>315820</w:t>
      </w:r>
    </w:p>
    <w:p w14:paraId="78014686" w14:textId="69D8A3DD" w:rsidR="00DA49F8" w:rsidRDefault="00DA49F8" w:rsidP="00A63C1F"/>
    <w:p w14:paraId="37134574" w14:textId="23CE79A3" w:rsidR="00DA49F8" w:rsidRDefault="00DA49F8" w:rsidP="00A63C1F">
      <w:r>
        <w:t xml:space="preserve">Nathan w </w:t>
      </w:r>
      <w:r w:rsidR="00255BBB">
        <w:t>–</w:t>
      </w:r>
      <w:r>
        <w:t xml:space="preserve"> </w:t>
      </w:r>
    </w:p>
    <w:p w14:paraId="22D00761" w14:textId="431D1970" w:rsidR="00255BBB" w:rsidRDefault="00255BBB" w:rsidP="00A63C1F"/>
    <w:p w14:paraId="4E65B281" w14:textId="2DF77BBE" w:rsidR="00255BBB" w:rsidRDefault="00255BBB" w:rsidP="00A63C1F">
      <w:r>
        <w:t xml:space="preserve">Chris vuletta </w:t>
      </w:r>
      <w:r w:rsidR="00A5074E">
        <w:t>– brett white – 1 part number that had a supersession on it – a hose that changed from cm to inch – got itself mucked up and quantitie didn’t match up. Brett has updated quanittiy – manually picked a delivery note all hoses on PJ’s</w:t>
      </w:r>
    </w:p>
    <w:p w14:paraId="0A52FAF9" w14:textId="1E148DA5" w:rsidR="00C22F20" w:rsidRDefault="00C22F20" w:rsidP="00A63C1F">
      <w:r>
        <w:lastRenderedPageBreak/>
        <w:t xml:space="preserve">Quantiy showing </w:t>
      </w:r>
    </w:p>
    <w:p w14:paraId="158AB661" w14:textId="0B2128C9" w:rsidR="00C22F20" w:rsidRDefault="00C22F20" w:rsidP="00A63C1F">
      <w:r>
        <w:t>Saying 60 total</w:t>
      </w:r>
    </w:p>
    <w:p w14:paraId="12264F1C" w14:textId="515A7C65" w:rsidR="00C22F20" w:rsidRDefault="00C22F20" w:rsidP="00A63C1F">
      <w:r>
        <w:t>Ordered 76</w:t>
      </w:r>
    </w:p>
    <w:p w14:paraId="176312A6" w14:textId="4ECF299E" w:rsidR="00646A67" w:rsidRDefault="00646A67" w:rsidP="00A63C1F"/>
    <w:p w14:paraId="7C7C7EE4" w14:textId="639F0DC6" w:rsidR="00646A67" w:rsidRDefault="00646A67" w:rsidP="00A63C1F">
      <w:r>
        <w:t xml:space="preserve">Adriaan v </w:t>
      </w:r>
      <w:r w:rsidR="007650B6">
        <w:t>–</w:t>
      </w:r>
      <w:r>
        <w:t xml:space="preserve"> </w:t>
      </w:r>
    </w:p>
    <w:p w14:paraId="4857BAD2" w14:textId="67E04C7A" w:rsidR="007650B6" w:rsidRDefault="007650B6" w:rsidP="00A63C1F"/>
    <w:p w14:paraId="22E2E593" w14:textId="15BB430A" w:rsidR="007650B6" w:rsidRDefault="007650B6" w:rsidP="00A63C1F">
      <w:r>
        <w:t xml:space="preserve">Andrew k – book Rakaia room </w:t>
      </w:r>
      <w:r w:rsidR="000E7A9D">
        <w:t>–</w:t>
      </w:r>
      <w:r>
        <w:t xml:space="preserve"> </w:t>
      </w:r>
    </w:p>
    <w:p w14:paraId="4CB0D2C0" w14:textId="4C079F2A" w:rsidR="000E7A9D" w:rsidRDefault="000E7A9D" w:rsidP="00A63C1F"/>
    <w:p w14:paraId="5B71E180" w14:textId="789DF2E1" w:rsidR="000E7A9D" w:rsidRDefault="000E7A9D" w:rsidP="00A63C1F">
      <w:r>
        <w:t xml:space="preserve">Jonah </w:t>
      </w:r>
      <w:r w:rsidR="00203E45">
        <w:t>– brother printer label printer</w:t>
      </w:r>
    </w:p>
    <w:p w14:paraId="5E7B95F3" w14:textId="463480FD" w:rsidR="007D60CA" w:rsidRDefault="007D60CA" w:rsidP="00A63C1F"/>
    <w:p w14:paraId="67455175" w14:textId="432CC436" w:rsidR="007D60CA" w:rsidRDefault="007D60CA" w:rsidP="00A63C1F">
      <w:r>
        <w:t xml:space="preserve">Pete shaw </w:t>
      </w:r>
      <w:r w:rsidR="00824794">
        <w:t>–</w:t>
      </w:r>
      <w:r>
        <w:t xml:space="preserve"> </w:t>
      </w:r>
    </w:p>
    <w:p w14:paraId="7FC746A6" w14:textId="277031AC" w:rsidR="00824794" w:rsidRDefault="00824794" w:rsidP="00A63C1F"/>
    <w:p w14:paraId="162E5619" w14:textId="67794166" w:rsidR="00824794" w:rsidRDefault="00824794" w:rsidP="00824794">
      <w:pPr>
        <w:pStyle w:val="Heading1"/>
      </w:pPr>
      <w:r>
        <w:t>12/07/2021</w:t>
      </w:r>
    </w:p>
    <w:p w14:paraId="31CEC67D" w14:textId="64A17A7B" w:rsidR="00824794" w:rsidRDefault="00824794" w:rsidP="00824794"/>
    <w:p w14:paraId="21E4AF0E" w14:textId="5C295AAA" w:rsidR="00824794" w:rsidRDefault="00000486" w:rsidP="00824794">
      <w:r>
        <w:t xml:space="preserve">Shane barrett </w:t>
      </w:r>
      <w:r w:rsidR="00974E58">
        <w:t>–</w:t>
      </w:r>
      <w:r>
        <w:t xml:space="preserve"> </w:t>
      </w:r>
      <w:r w:rsidR="00974E58">
        <w:t xml:space="preserve">inservice </w:t>
      </w:r>
    </w:p>
    <w:p w14:paraId="3988140F" w14:textId="3476574C" w:rsidR="00A3096A" w:rsidRDefault="00A3096A" w:rsidP="00824794"/>
    <w:p w14:paraId="3AFFBBE7" w14:textId="4A8A7FFE" w:rsidR="00A3096A" w:rsidRDefault="00A3096A" w:rsidP="00824794">
      <w:r>
        <w:t xml:space="preserve">Julie taylor – logging in </w:t>
      </w:r>
      <w:r w:rsidR="007A595A">
        <w:t xml:space="preserve">to nzc </w:t>
      </w:r>
      <w:r w:rsidR="000E4C78">
        <w:t>–</w:t>
      </w:r>
      <w:r w:rsidR="007A595A">
        <w:t xml:space="preserve"> </w:t>
      </w:r>
    </w:p>
    <w:p w14:paraId="0E00CD6C" w14:textId="3E5D03F9" w:rsidR="000E4C78" w:rsidRDefault="000E4C78" w:rsidP="00824794"/>
    <w:p w14:paraId="116E32FD" w14:textId="1A97CAC3" w:rsidR="000E4C78" w:rsidRDefault="000E4C78" w:rsidP="00824794">
      <w:r>
        <w:t xml:space="preserve">Susan archer </w:t>
      </w:r>
      <w:r w:rsidR="002B1F6E">
        <w:t>–</w:t>
      </w:r>
      <w:r>
        <w:t xml:space="preserve"> sql</w:t>
      </w:r>
    </w:p>
    <w:p w14:paraId="105570AA" w14:textId="4C4A6565" w:rsidR="002B1F6E" w:rsidRDefault="002B1F6E" w:rsidP="00824794"/>
    <w:p w14:paraId="5D20A344" w14:textId="04EE7A41" w:rsidR="002B1F6E" w:rsidRDefault="002B1F6E" w:rsidP="00824794">
      <w:r>
        <w:t xml:space="preserve">Wayne baker </w:t>
      </w:r>
      <w:r w:rsidR="003A1BFF">
        <w:t>–</w:t>
      </w:r>
      <w:r>
        <w:t xml:space="preserve"> </w:t>
      </w:r>
      <w:r w:rsidR="003A1BFF">
        <w:t>naxt prod</w:t>
      </w:r>
    </w:p>
    <w:p w14:paraId="4BD4CA95" w14:textId="3D6C8E18" w:rsidR="00FF58EF" w:rsidRDefault="00FF58EF" w:rsidP="00824794"/>
    <w:p w14:paraId="08941201" w14:textId="063D0C52" w:rsidR="00FF58EF" w:rsidRDefault="00FF58EF" w:rsidP="00824794">
      <w:r>
        <w:t>Andrew el</w:t>
      </w:r>
    </w:p>
    <w:p w14:paraId="6F0E5B49" w14:textId="14D0F3E3" w:rsidR="00204A35" w:rsidRDefault="00204A35" w:rsidP="00824794"/>
    <w:p w14:paraId="2F290263" w14:textId="79D029B4" w:rsidR="00204A35" w:rsidRDefault="00204A35" w:rsidP="00824794">
      <w:r>
        <w:t>Wayne baker – approvals – po approval for cat man  - when click on line</w:t>
      </w:r>
      <w:r w:rsidR="00510E7C">
        <w:t xml:space="preserve"> </w:t>
      </w:r>
    </w:p>
    <w:p w14:paraId="41DCCA96" w14:textId="4E54C16C" w:rsidR="00954518" w:rsidRDefault="00954518" w:rsidP="00824794"/>
    <w:p w14:paraId="248D196A" w14:textId="25C7C56A" w:rsidR="00954518" w:rsidRDefault="00954518" w:rsidP="00824794">
      <w:r>
        <w:t xml:space="preserve">Mitchell </w:t>
      </w:r>
      <w:r w:rsidR="00D80032">
        <w:t>–</w:t>
      </w:r>
      <w:r>
        <w:t xml:space="preserve"> </w:t>
      </w:r>
      <w:r w:rsidR="00D80032">
        <w:t xml:space="preserve">phone </w:t>
      </w:r>
      <w:r w:rsidR="00562651">
        <w:t>–</w:t>
      </w:r>
      <w:r w:rsidR="00D80032">
        <w:t xml:space="preserve"> </w:t>
      </w:r>
    </w:p>
    <w:p w14:paraId="55273B9A" w14:textId="7BED4002" w:rsidR="00562651" w:rsidRDefault="00562651" w:rsidP="00824794"/>
    <w:p w14:paraId="57BD7806" w14:textId="1FBEABE0" w:rsidR="00562651" w:rsidRDefault="00562651" w:rsidP="00824794">
      <w:r>
        <w:t xml:space="preserve">Candy barker </w:t>
      </w:r>
      <w:r w:rsidR="00BA16B0">
        <w:t>–</w:t>
      </w:r>
      <w:r>
        <w:t xml:space="preserve"> </w:t>
      </w:r>
    </w:p>
    <w:p w14:paraId="13F5E50A" w14:textId="70D475AE" w:rsidR="00BA16B0" w:rsidRDefault="00BA16B0" w:rsidP="00824794"/>
    <w:p w14:paraId="21B39517" w14:textId="25780DF0" w:rsidR="00BA16B0" w:rsidRDefault="00BA16B0" w:rsidP="00824794">
      <w:r>
        <w:t xml:space="preserve">David willets </w:t>
      </w:r>
      <w:r w:rsidR="00D370B3">
        <w:t>–</w:t>
      </w:r>
    </w:p>
    <w:p w14:paraId="208DDD49" w14:textId="09BB7341" w:rsidR="00D370B3" w:rsidRDefault="00D370B3" w:rsidP="00824794"/>
    <w:p w14:paraId="77412787" w14:textId="1069F6EE" w:rsidR="00D370B3" w:rsidRDefault="00D370B3" w:rsidP="00D370B3">
      <w:pPr>
        <w:pStyle w:val="Heading1"/>
      </w:pPr>
      <w:r>
        <w:t>13/07/2021</w:t>
      </w:r>
    </w:p>
    <w:p w14:paraId="4C32B0EC" w14:textId="4FBA2ADF" w:rsidR="00D370B3" w:rsidRDefault="00D370B3" w:rsidP="00D370B3"/>
    <w:p w14:paraId="340B7E63" w14:textId="646D4599" w:rsidR="00D370B3" w:rsidRDefault="009369DA" w:rsidP="00D370B3">
      <w:r>
        <w:t xml:space="preserve">Ellie </w:t>
      </w:r>
      <w:r w:rsidR="002859A6">
        <w:t>–</w:t>
      </w:r>
      <w:r>
        <w:t xml:space="preserve"> </w:t>
      </w:r>
      <w:r w:rsidR="002859A6">
        <w:t>Averil not in today – need to log in to webnotes</w:t>
      </w:r>
    </w:p>
    <w:p w14:paraId="4F13FC63" w14:textId="4CC63AD4" w:rsidR="00D14E02" w:rsidRDefault="00D14E02" w:rsidP="00D370B3"/>
    <w:p w14:paraId="6BCBC130" w14:textId="6A9F497D" w:rsidR="00D14E02" w:rsidRDefault="00D14E02" w:rsidP="00D370B3">
      <w:r>
        <w:t xml:space="preserve">Emily carter </w:t>
      </w:r>
      <w:r w:rsidR="00753D30">
        <w:t>–</w:t>
      </w:r>
      <w:r>
        <w:t xml:space="preserve"> </w:t>
      </w:r>
      <w:r w:rsidR="00753D30">
        <w:t xml:space="preserve">sc – generated </w:t>
      </w:r>
    </w:p>
    <w:p w14:paraId="7BD3258F" w14:textId="72F9D3C3" w:rsidR="00753D30" w:rsidRDefault="00946664" w:rsidP="00D370B3">
      <w:r>
        <w:t>sc241741</w:t>
      </w:r>
      <w:r w:rsidR="00165EF7">
        <w:t>-07</w:t>
      </w:r>
    </w:p>
    <w:p w14:paraId="753DD074" w14:textId="217D3E39" w:rsidR="00165EF7" w:rsidRDefault="00165EF7" w:rsidP="00D370B3"/>
    <w:p w14:paraId="5CC8D377" w14:textId="34F73E8C" w:rsidR="00C35ABF" w:rsidRDefault="00C35ABF" w:rsidP="00D370B3">
      <w:r>
        <w:t>David willets</w:t>
      </w:r>
      <w:r w:rsidR="00057395">
        <w:t xml:space="preserve"> </w:t>
      </w:r>
      <w:r w:rsidR="005F2ABE">
        <w:t>–</w:t>
      </w:r>
      <w:r w:rsidR="00057395">
        <w:t xml:space="preserve"> </w:t>
      </w:r>
      <w:r w:rsidR="005F2ABE">
        <w:t>did do at home – couldn’t connect to server</w:t>
      </w:r>
      <w:r w:rsidR="00D573AA">
        <w:t xml:space="preserve"> – waiting on information from the server</w:t>
      </w:r>
    </w:p>
    <w:p w14:paraId="0C275F7F" w14:textId="5D874E6C" w:rsidR="00227884" w:rsidRDefault="00227884" w:rsidP="00D370B3"/>
    <w:p w14:paraId="2AD8636C" w14:textId="104DDC47" w:rsidR="00227884" w:rsidRDefault="00227884" w:rsidP="00D370B3">
      <w:r>
        <w:t xml:space="preserve">Brent Findlay </w:t>
      </w:r>
      <w:r w:rsidR="00BF55E0">
        <w:t>–</w:t>
      </w:r>
      <w:r>
        <w:t xml:space="preserve"> </w:t>
      </w:r>
      <w:r w:rsidR="00BF55E0">
        <w:t xml:space="preserve">laptop is worse – locking up – </w:t>
      </w:r>
      <w:r w:rsidR="002D60E3">
        <w:t xml:space="preserve">outlook freezes, opening </w:t>
      </w:r>
      <w:r w:rsidR="00BF55E0">
        <w:t>pdf</w:t>
      </w:r>
      <w:r w:rsidR="002D60E3">
        <w:t>’s freezes</w:t>
      </w:r>
    </w:p>
    <w:p w14:paraId="16083988" w14:textId="0CA35F41" w:rsidR="00FD7144" w:rsidRDefault="00FD7144" w:rsidP="00D370B3">
      <w:r>
        <w:t xml:space="preserve">Created new mail profile – still had phil belany mailbox but </w:t>
      </w:r>
      <w:r w:rsidR="00D47190">
        <w:t>is removed from full access so have run the adaxes script to remove it</w:t>
      </w:r>
    </w:p>
    <w:p w14:paraId="7289E759" w14:textId="359F9EB1" w:rsidR="00D47190" w:rsidRDefault="00D47190" w:rsidP="00D370B3">
      <w:r>
        <w:t>Have done a repair on Adobe</w:t>
      </w:r>
    </w:p>
    <w:p w14:paraId="4797C2D8" w14:textId="241AAA71" w:rsidR="00861927" w:rsidRDefault="00861927" w:rsidP="00D370B3"/>
    <w:p w14:paraId="2E097FF4" w14:textId="01C38C6B" w:rsidR="00861927" w:rsidRDefault="00861927" w:rsidP="00861927">
      <w:pPr>
        <w:pStyle w:val="Heading1"/>
      </w:pPr>
      <w:r>
        <w:t>14/07/2021</w:t>
      </w:r>
    </w:p>
    <w:p w14:paraId="45EE8923" w14:textId="6B0FDA42" w:rsidR="00861927" w:rsidRDefault="00861927" w:rsidP="00861927"/>
    <w:p w14:paraId="5A34FEF3" w14:textId="76C7820B" w:rsidR="00861927" w:rsidRDefault="00CD2DF2" w:rsidP="00861927">
      <w:r>
        <w:t xml:space="preserve">Nathan welch </w:t>
      </w:r>
      <w:r w:rsidR="0006491D">
        <w:t>–</w:t>
      </w:r>
      <w:r>
        <w:t xml:space="preserve"> </w:t>
      </w:r>
      <w:r w:rsidR="0006491D">
        <w:t xml:space="preserve">intermittently monitor goes black </w:t>
      </w:r>
      <w:r w:rsidR="00EC2205">
        <w:t>–</w:t>
      </w:r>
      <w:r w:rsidR="0006491D">
        <w:t xml:space="preserve"> </w:t>
      </w:r>
    </w:p>
    <w:p w14:paraId="0D6F740C" w14:textId="5ED4C659" w:rsidR="00EC2205" w:rsidRDefault="00EC2205" w:rsidP="00861927"/>
    <w:p w14:paraId="23CA22F8" w14:textId="04E2060E" w:rsidR="00EC2205" w:rsidRDefault="00EC2205" w:rsidP="00861927">
      <w:r>
        <w:t xml:space="preserve">Henry booth </w:t>
      </w:r>
      <w:r w:rsidR="009E2949">
        <w:t>–</w:t>
      </w:r>
      <w:r>
        <w:t xml:space="preserve"> </w:t>
      </w:r>
    </w:p>
    <w:p w14:paraId="4408826F" w14:textId="6E0F0340" w:rsidR="009E2949" w:rsidRDefault="009E2949" w:rsidP="00861927"/>
    <w:p w14:paraId="50FCA8FB" w14:textId="47BAD205" w:rsidR="009E2949" w:rsidRDefault="009E2949" w:rsidP="00861927">
      <w:r>
        <w:t xml:space="preserve">Celestino f </w:t>
      </w:r>
      <w:r w:rsidR="001D5874">
        <w:t>–</w:t>
      </w:r>
      <w:r>
        <w:t xml:space="preserve"> </w:t>
      </w:r>
    </w:p>
    <w:p w14:paraId="2A72D661" w14:textId="6517E214" w:rsidR="001D5874" w:rsidRDefault="001D5874" w:rsidP="00861927"/>
    <w:p w14:paraId="6049186B" w14:textId="2560A6A8" w:rsidR="001D5874" w:rsidRDefault="001D5874" w:rsidP="00861927">
      <w:r>
        <w:t>Craig peters</w:t>
      </w:r>
    </w:p>
    <w:p w14:paraId="07E63A33" w14:textId="26536EBA" w:rsidR="00086EA9" w:rsidRDefault="00086EA9" w:rsidP="00861927"/>
    <w:p w14:paraId="69CB91E3" w14:textId="22063721" w:rsidR="00086EA9" w:rsidRDefault="00086EA9" w:rsidP="00861927">
      <w:r>
        <w:t xml:space="preserve">Francois steyn </w:t>
      </w:r>
      <w:r w:rsidR="009468A4">
        <w:t>–</w:t>
      </w:r>
      <w:r w:rsidR="00F50B4F">
        <w:t xml:space="preserve"> headphones</w:t>
      </w:r>
    </w:p>
    <w:p w14:paraId="53B28171" w14:textId="637DAFFA" w:rsidR="009468A4" w:rsidRDefault="009468A4" w:rsidP="00861927"/>
    <w:p w14:paraId="67D4E322" w14:textId="4DA33A67" w:rsidR="009468A4" w:rsidRDefault="009468A4" w:rsidP="00861927">
      <w:r>
        <w:t xml:space="preserve">Henry booth </w:t>
      </w:r>
      <w:r w:rsidR="00B85606">
        <w:t>–</w:t>
      </w:r>
      <w:r>
        <w:t xml:space="preserve"> </w:t>
      </w:r>
    </w:p>
    <w:p w14:paraId="57FADDA9" w14:textId="0A0450EC" w:rsidR="00B85606" w:rsidRDefault="00B85606" w:rsidP="00861927"/>
    <w:p w14:paraId="62A1167E" w14:textId="2CB78EEC" w:rsidR="00B85606" w:rsidRDefault="00B85606" w:rsidP="00B85606">
      <w:pPr>
        <w:pStyle w:val="Heading1"/>
      </w:pPr>
      <w:r>
        <w:t>15/07/2021</w:t>
      </w:r>
    </w:p>
    <w:p w14:paraId="18F2D119" w14:textId="364C6BFF" w:rsidR="00B85606" w:rsidRDefault="00B85606" w:rsidP="00B85606"/>
    <w:p w14:paraId="2CD7ED28" w14:textId="5AE59D23" w:rsidR="00B85606" w:rsidRDefault="00CC6CC3" w:rsidP="00B85606">
      <w:r>
        <w:t xml:space="preserve">Jed – printer </w:t>
      </w:r>
    </w:p>
    <w:p w14:paraId="35CA3809" w14:textId="29D46F76" w:rsidR="00056C84" w:rsidRDefault="00056C84" w:rsidP="00B85606"/>
    <w:p w14:paraId="55C4D290" w14:textId="551F37B4" w:rsidR="00056C84" w:rsidRDefault="00056C84" w:rsidP="00B85606">
      <w:r>
        <w:t xml:space="preserve">Poovan </w:t>
      </w:r>
      <w:r w:rsidR="00D6330D">
        <w:t xml:space="preserve">– frequent </w:t>
      </w:r>
    </w:p>
    <w:p w14:paraId="29A8DD4B" w14:textId="4E3E451C" w:rsidR="009429A2" w:rsidRDefault="009429A2" w:rsidP="00B85606"/>
    <w:p w14:paraId="45EE2C39" w14:textId="49D07378" w:rsidR="009429A2" w:rsidRDefault="009429A2" w:rsidP="00B85606">
      <w:r>
        <w:lastRenderedPageBreak/>
        <w:t xml:space="preserve">Dave harris </w:t>
      </w:r>
      <w:r w:rsidR="00EA3254">
        <w:t>–</w:t>
      </w:r>
      <w:r>
        <w:t xml:space="preserve"> </w:t>
      </w:r>
      <w:r w:rsidR="00EA3254">
        <w:t>naxt not opening</w:t>
      </w:r>
    </w:p>
    <w:p w14:paraId="5CEAA14D" w14:textId="11D948B0" w:rsidR="00EA3254" w:rsidRDefault="00EA3254" w:rsidP="00B85606"/>
    <w:p w14:paraId="57C64920" w14:textId="65973F0B" w:rsidR="00D53D04" w:rsidRDefault="00625A4B" w:rsidP="00B85606">
      <w:r>
        <w:t>Josh clark? – vault notify</w:t>
      </w:r>
    </w:p>
    <w:p w14:paraId="765A6E99" w14:textId="717DBACE" w:rsidR="00F72818" w:rsidRDefault="00F72818" w:rsidP="00B85606">
      <w:r w:rsidRPr="00F72818">
        <w:t>HP40b03437ff0f</w:t>
      </w:r>
    </w:p>
    <w:p w14:paraId="7F74523D" w14:textId="6D14BFC8" w:rsidR="00DC52BA" w:rsidRDefault="00DC52BA" w:rsidP="00B85606">
      <w:r>
        <w:t>Loading user</w:t>
      </w:r>
    </w:p>
    <w:p w14:paraId="500E5B2F" w14:textId="51CCF9E8" w:rsidR="00166826" w:rsidRDefault="00166826" w:rsidP="00B85606"/>
    <w:p w14:paraId="3F9C1F55" w14:textId="72DA950C" w:rsidR="00166826" w:rsidRDefault="004D6E39" w:rsidP="00B85606">
      <w:r>
        <w:t xml:space="preserve">Justine </w:t>
      </w:r>
      <w:r w:rsidR="00D75B8D">
        <w:t>–</w:t>
      </w:r>
      <w:r>
        <w:t xml:space="preserve"> </w:t>
      </w:r>
    </w:p>
    <w:p w14:paraId="3B75601D" w14:textId="4694E146" w:rsidR="00D75B8D" w:rsidRDefault="00D75B8D" w:rsidP="00B85606"/>
    <w:p w14:paraId="58931444" w14:textId="0B84D956" w:rsidR="00D75B8D" w:rsidRDefault="00D75B8D" w:rsidP="00B85606">
      <w:r>
        <w:t xml:space="preserve">Justine </w:t>
      </w:r>
      <w:r w:rsidR="000718D9">
        <w:t>–</w:t>
      </w:r>
      <w:r>
        <w:t xml:space="preserve"> </w:t>
      </w:r>
    </w:p>
    <w:p w14:paraId="66877249" w14:textId="02925D56" w:rsidR="000718D9" w:rsidRDefault="000718D9" w:rsidP="00B85606"/>
    <w:p w14:paraId="44135C59" w14:textId="0B63C34A" w:rsidR="000718D9" w:rsidRDefault="000718D9" w:rsidP="00B85606">
      <w:r>
        <w:t xml:space="preserve">Kiana </w:t>
      </w:r>
      <w:r w:rsidR="00C22DCA">
        <w:t>–</w:t>
      </w:r>
      <w:r>
        <w:t xml:space="preserve"> </w:t>
      </w:r>
      <w:r w:rsidR="0050104B">
        <w:t>naxt</w:t>
      </w:r>
    </w:p>
    <w:p w14:paraId="7F5909D3" w14:textId="0D47A33C" w:rsidR="00C22DCA" w:rsidRDefault="00C22DCA" w:rsidP="00B85606"/>
    <w:p w14:paraId="104DF4DD" w14:textId="75D9BA38" w:rsidR="00C22DCA" w:rsidRDefault="00C22DCA" w:rsidP="00B85606">
      <w:r>
        <w:t xml:space="preserve">Alex Mackenzie </w:t>
      </w:r>
      <w:r w:rsidR="00E70F99">
        <w:t>–</w:t>
      </w:r>
      <w:r>
        <w:t xml:space="preserve"> </w:t>
      </w:r>
    </w:p>
    <w:p w14:paraId="7E754459" w14:textId="3CC9FA4B" w:rsidR="00E70F99" w:rsidRDefault="00E70F99" w:rsidP="00B85606"/>
    <w:p w14:paraId="2B93E424" w14:textId="5891EBE0" w:rsidR="00E70F99" w:rsidRDefault="009F3F25" w:rsidP="00B85606">
      <w:r>
        <w:t xml:space="preserve">Averil </w:t>
      </w:r>
      <w:r w:rsidR="009A5295">
        <w:t>–</w:t>
      </w:r>
      <w:r>
        <w:t xml:space="preserve"> </w:t>
      </w:r>
    </w:p>
    <w:p w14:paraId="0C78F949" w14:textId="7112CAD0" w:rsidR="009A5295" w:rsidRDefault="009A5295" w:rsidP="00B85606"/>
    <w:p w14:paraId="78FB709D" w14:textId="6E5C4ABF" w:rsidR="009A5295" w:rsidRDefault="009A5295" w:rsidP="009A5295">
      <w:pPr>
        <w:pStyle w:val="Heading1"/>
      </w:pPr>
      <w:r>
        <w:t>16/07/2021</w:t>
      </w:r>
    </w:p>
    <w:p w14:paraId="65AC78BF" w14:textId="24A11EDD" w:rsidR="009A5295" w:rsidRDefault="009A5295" w:rsidP="009A5295"/>
    <w:p w14:paraId="5429D834" w14:textId="040EB2C4" w:rsidR="009A5295" w:rsidRDefault="005A773E" w:rsidP="009A5295">
      <w:r>
        <w:t xml:space="preserve">Craig miller </w:t>
      </w:r>
      <w:r w:rsidR="00E44201">
        <w:t>–</w:t>
      </w:r>
      <w:r>
        <w:t xml:space="preserve"> </w:t>
      </w:r>
      <w:r w:rsidR="00E44201">
        <w:t>laptop yesterday -  updates – wasn’t loading properly and didn’t have outlook express</w:t>
      </w:r>
    </w:p>
    <w:p w14:paraId="42ECC18D" w14:textId="36695B73" w:rsidR="000428F5" w:rsidRDefault="000428F5" w:rsidP="009A5295">
      <w:r>
        <w:t xml:space="preserve">Start menu </w:t>
      </w:r>
      <w:r w:rsidR="009C019A">
        <w:t>not working</w:t>
      </w:r>
    </w:p>
    <w:p w14:paraId="02E61C01" w14:textId="50CD01F1" w:rsidR="00860C09" w:rsidRDefault="00860C09" w:rsidP="009A5295"/>
    <w:p w14:paraId="63D06181" w14:textId="53DABD57" w:rsidR="00860C09" w:rsidRDefault="00860C09" w:rsidP="009A5295">
      <w:r>
        <w:t>Andrew k – log into outlook</w:t>
      </w:r>
    </w:p>
    <w:p w14:paraId="099E9FA1" w14:textId="255EA1FB" w:rsidR="00312A60" w:rsidRDefault="00312A60" w:rsidP="009A5295"/>
    <w:p w14:paraId="3A78E064" w14:textId="6BAFBDF4" w:rsidR="00312A60" w:rsidRDefault="00065264" w:rsidP="009A5295">
      <w:r>
        <w:t xml:space="preserve">Luke black </w:t>
      </w:r>
      <w:r w:rsidR="00FA1295">
        <w:t>–</w:t>
      </w:r>
      <w:r>
        <w:t xml:space="preserve"> </w:t>
      </w:r>
    </w:p>
    <w:p w14:paraId="63EE0428" w14:textId="50171D12" w:rsidR="00FA1295" w:rsidRDefault="00FA1295" w:rsidP="009A5295"/>
    <w:p w14:paraId="21C316E1" w14:textId="2B15D10A" w:rsidR="00FA1295" w:rsidRDefault="00FA1295" w:rsidP="009A5295">
      <w:r>
        <w:t xml:space="preserve">Danielle m </w:t>
      </w:r>
      <w:r w:rsidR="005C0CBF">
        <w:t>–</w:t>
      </w:r>
      <w:r>
        <w:t xml:space="preserve"> </w:t>
      </w:r>
      <w:r w:rsidR="005C0CBF">
        <w:t xml:space="preserve">inspection report </w:t>
      </w:r>
      <w:r w:rsidR="00181CFE">
        <w:t>–</w:t>
      </w:r>
    </w:p>
    <w:p w14:paraId="1BC910B9" w14:textId="7F014006" w:rsidR="00181CFE" w:rsidRDefault="00181CFE" w:rsidP="009A5295"/>
    <w:p w14:paraId="6E022CC0" w14:textId="66B7BA98" w:rsidR="00181CFE" w:rsidRDefault="00181CFE" w:rsidP="009A5295">
      <w:r>
        <w:t xml:space="preserve">Ethan willets </w:t>
      </w:r>
      <w:r w:rsidR="00AF7302">
        <w:t>–</w:t>
      </w:r>
      <w:r>
        <w:t xml:space="preserve"> </w:t>
      </w:r>
      <w:r w:rsidR="00AF7302">
        <w:t>second monitor not picking up</w:t>
      </w:r>
    </w:p>
    <w:p w14:paraId="317E53BA" w14:textId="565EDFBC" w:rsidR="00E25BA4" w:rsidRDefault="00E25BA4" w:rsidP="009A5295"/>
    <w:p w14:paraId="10BA0EFC" w14:textId="3051D528" w:rsidR="00E25BA4" w:rsidRDefault="00E25BA4" w:rsidP="00E25BA4">
      <w:pPr>
        <w:pStyle w:val="Heading1"/>
      </w:pPr>
      <w:r>
        <w:t>19/07/2021</w:t>
      </w:r>
    </w:p>
    <w:p w14:paraId="4E6B38EC" w14:textId="027383F7" w:rsidR="00E25BA4" w:rsidRDefault="00E25BA4" w:rsidP="00E25BA4"/>
    <w:p w14:paraId="249A401F" w14:textId="4565F3B1" w:rsidR="00E25BA4" w:rsidRDefault="00150B9D" w:rsidP="00E25BA4">
      <w:r>
        <w:t xml:space="preserve">Sofio </w:t>
      </w:r>
      <w:r w:rsidR="00380FD9">
        <w:t>–</w:t>
      </w:r>
      <w:r>
        <w:t xml:space="preserve"> </w:t>
      </w:r>
    </w:p>
    <w:p w14:paraId="07024723" w14:textId="7342B752" w:rsidR="00380FD9" w:rsidRDefault="00380FD9" w:rsidP="00E25BA4"/>
    <w:p w14:paraId="617FC5D0" w14:textId="21A8FFE9" w:rsidR="00380FD9" w:rsidRDefault="00380FD9" w:rsidP="00E25BA4">
      <w:r>
        <w:t xml:space="preserve">Alex Mackenzie </w:t>
      </w:r>
      <w:r w:rsidR="0093107F">
        <w:t>–</w:t>
      </w:r>
      <w:r w:rsidR="0038027C">
        <w:t xml:space="preserve"> </w:t>
      </w:r>
    </w:p>
    <w:p w14:paraId="1C6EDA43" w14:textId="6B6E5CD7" w:rsidR="0093107F" w:rsidRDefault="0093107F" w:rsidP="00E25BA4"/>
    <w:p w14:paraId="03ECA416" w14:textId="44E300AD" w:rsidR="0093107F" w:rsidRDefault="0093107F" w:rsidP="00E25BA4">
      <w:r>
        <w:t xml:space="preserve">Michael okane </w:t>
      </w:r>
      <w:r w:rsidR="00DF55AD">
        <w:t>–</w:t>
      </w:r>
      <w:r>
        <w:t xml:space="preserve"> </w:t>
      </w:r>
    </w:p>
    <w:p w14:paraId="2BA08199" w14:textId="539DBD9F" w:rsidR="00DF55AD" w:rsidRDefault="00DF55AD" w:rsidP="00E25BA4"/>
    <w:p w14:paraId="65804F41" w14:textId="23245794" w:rsidR="00DF55AD" w:rsidRDefault="00DF55AD" w:rsidP="00E25BA4">
      <w:r>
        <w:t xml:space="preserve">Schalk </w:t>
      </w:r>
      <w:r w:rsidR="0083705B">
        <w:t>–</w:t>
      </w:r>
      <w:r>
        <w:t xml:space="preserve"> </w:t>
      </w:r>
      <w:r w:rsidR="0083705B">
        <w:t>find password/log in details</w:t>
      </w:r>
    </w:p>
    <w:p w14:paraId="44408D53" w14:textId="7B7A8AB5" w:rsidR="00B14678" w:rsidRDefault="00B14678" w:rsidP="00E25BA4"/>
    <w:p w14:paraId="27282EA0" w14:textId="42A3FC96" w:rsidR="00B14678" w:rsidRDefault="00B14678" w:rsidP="00E25BA4">
      <w:r>
        <w:t xml:space="preserve">Bayron </w:t>
      </w:r>
      <w:r w:rsidR="00FE480B">
        <w:t>–</w:t>
      </w:r>
      <w:r>
        <w:t xml:space="preserve"> </w:t>
      </w:r>
    </w:p>
    <w:p w14:paraId="2DF4BAF0" w14:textId="281DE49B" w:rsidR="00FE480B" w:rsidRDefault="00FE480B" w:rsidP="00E25BA4"/>
    <w:p w14:paraId="1DD7C72E" w14:textId="6A17F3B7" w:rsidR="00FE480B" w:rsidRDefault="00EA1F50" w:rsidP="00E25BA4">
      <w:r>
        <w:t xml:space="preserve">Paul – Auckland </w:t>
      </w:r>
      <w:r w:rsidR="002C765E">
        <w:t>–</w:t>
      </w:r>
      <w:r>
        <w:t xml:space="preserve"> </w:t>
      </w:r>
    </w:p>
    <w:p w14:paraId="410CA19E" w14:textId="33EDA513" w:rsidR="002C765E" w:rsidRDefault="002C765E" w:rsidP="00E25BA4"/>
    <w:p w14:paraId="3EE28B77" w14:textId="4F0F5F40" w:rsidR="002C765E" w:rsidRDefault="002C765E" w:rsidP="00E25BA4">
      <w:r>
        <w:t xml:space="preserve">Sam Aldridge </w:t>
      </w:r>
      <w:r w:rsidR="006B08E7">
        <w:t>–</w:t>
      </w:r>
      <w:r>
        <w:t xml:space="preserve"> </w:t>
      </w:r>
    </w:p>
    <w:p w14:paraId="5C6EBC53" w14:textId="1BC60121" w:rsidR="006B08E7" w:rsidRDefault="006B08E7" w:rsidP="00E25BA4"/>
    <w:p w14:paraId="16261187" w14:textId="4AA82AAB" w:rsidR="006B08E7" w:rsidRDefault="006B08E7" w:rsidP="00E25BA4">
      <w:r>
        <w:t xml:space="preserve">Julie t </w:t>
      </w:r>
      <w:r w:rsidR="005A1907">
        <w:t>–</w:t>
      </w:r>
      <w:r>
        <w:t xml:space="preserve"> </w:t>
      </w:r>
      <w:r w:rsidR="005A1907">
        <w:t xml:space="preserve">boardroom </w:t>
      </w:r>
      <w:r w:rsidR="00AA236C">
        <w:t>booking</w:t>
      </w:r>
    </w:p>
    <w:p w14:paraId="3079C3AE" w14:textId="5AA5668C" w:rsidR="00AA236C" w:rsidRDefault="00AA236C" w:rsidP="00E25BA4">
      <w:r>
        <w:t xml:space="preserve">Spam </w:t>
      </w:r>
      <w:r w:rsidR="005D5F88">
        <w:t>–</w:t>
      </w:r>
      <w:r>
        <w:t xml:space="preserve"> </w:t>
      </w:r>
      <w:r w:rsidR="005D5F88">
        <w:t>meeting booking emails sending out multiple times</w:t>
      </w:r>
    </w:p>
    <w:p w14:paraId="165BE82C" w14:textId="5EE69542" w:rsidR="0082685C" w:rsidRDefault="0082685C" w:rsidP="00E25BA4"/>
    <w:p w14:paraId="4EF8E46F" w14:textId="6F998FC0" w:rsidR="0082685C" w:rsidRDefault="00BA06E7" w:rsidP="00E25BA4">
      <w:r>
        <w:t>Emma-lee now using Joel Mears</w:t>
      </w:r>
    </w:p>
    <w:p w14:paraId="712CBCEC" w14:textId="5C589375" w:rsidR="008264E8" w:rsidRDefault="008264E8" w:rsidP="00E25BA4"/>
    <w:p w14:paraId="4D1DD4BB" w14:textId="58760099" w:rsidR="008264E8" w:rsidRDefault="00E218B3" w:rsidP="00E25BA4">
      <w:r>
        <w:t>A</w:t>
      </w:r>
      <w:r w:rsidR="00E61827">
        <w:t>ria</w:t>
      </w:r>
      <w:r>
        <w:t>nna</w:t>
      </w:r>
    </w:p>
    <w:p w14:paraId="64D54E07" w14:textId="4201D91B" w:rsidR="00E218B3" w:rsidRDefault="00E218B3" w:rsidP="00E25BA4"/>
    <w:p w14:paraId="5BF2AD62" w14:textId="111BF931" w:rsidR="00E218B3" w:rsidRDefault="00E218B3" w:rsidP="00E25BA4">
      <w:r>
        <w:t>John tucket</w:t>
      </w:r>
    </w:p>
    <w:p w14:paraId="79339554" w14:textId="4AF4B120" w:rsidR="004804A6" w:rsidRDefault="004804A6" w:rsidP="00E25BA4"/>
    <w:p w14:paraId="283BEAF9" w14:textId="40B4C0B1" w:rsidR="004804A6" w:rsidRDefault="004804A6" w:rsidP="00E25BA4">
      <w:r>
        <w:t xml:space="preserve">Graham s </w:t>
      </w:r>
      <w:r w:rsidR="009C5801">
        <w:t>– phone – send emails</w:t>
      </w:r>
      <w:r w:rsidR="00835EFA">
        <w:t xml:space="preserve"> – have resynced emails and reset mfa</w:t>
      </w:r>
    </w:p>
    <w:p w14:paraId="7151169F" w14:textId="4EDDC72C" w:rsidR="00AF16A1" w:rsidRDefault="00AF16A1" w:rsidP="00E25BA4"/>
    <w:p w14:paraId="2D2ED51A" w14:textId="38976AAC" w:rsidR="00AF16A1" w:rsidRDefault="001900E8" w:rsidP="00E25BA4">
      <w:r>
        <w:t xml:space="preserve">Chantelle fasen </w:t>
      </w:r>
      <w:r w:rsidR="00D9295B">
        <w:t>–</w:t>
      </w:r>
      <w:r>
        <w:t xml:space="preserve"> </w:t>
      </w:r>
      <w:r w:rsidR="00D9295B">
        <w:t>SC error</w:t>
      </w:r>
    </w:p>
    <w:p w14:paraId="23E426AC" w14:textId="72CC50B6" w:rsidR="00D9295B" w:rsidRDefault="00D9295B" w:rsidP="00E25BA4"/>
    <w:p w14:paraId="234157D2" w14:textId="46D9D36C" w:rsidR="002573B3" w:rsidRDefault="002573B3" w:rsidP="00E25BA4">
      <w:r>
        <w:t xml:space="preserve">Chantelle </w:t>
      </w:r>
    </w:p>
    <w:p w14:paraId="2D90B6E5" w14:textId="23C545D0" w:rsidR="00680259" w:rsidRDefault="00680259" w:rsidP="00E25BA4"/>
    <w:p w14:paraId="6213EF23" w14:textId="03FD9182" w:rsidR="00680259" w:rsidRDefault="00C74CA8" w:rsidP="00E25BA4">
      <w:r>
        <w:t>L</w:t>
      </w:r>
      <w:r w:rsidR="00680259">
        <w:t>ov</w:t>
      </w:r>
      <w:r w:rsidR="00307787">
        <w:t>ey</w:t>
      </w:r>
    </w:p>
    <w:p w14:paraId="3155F683" w14:textId="31C3E8D1" w:rsidR="00C74CA8" w:rsidRDefault="00C74CA8" w:rsidP="00E25BA4"/>
    <w:p w14:paraId="43C7636E" w14:textId="4E9D8486" w:rsidR="00C74CA8" w:rsidRDefault="00C74CA8" w:rsidP="00E25BA4">
      <w:r>
        <w:t>Geo</w:t>
      </w:r>
      <w:r w:rsidR="00BC7ED0">
        <w:t>f</w:t>
      </w:r>
      <w:r>
        <w:t xml:space="preserve">f booth </w:t>
      </w:r>
      <w:r w:rsidR="001F0D85">
        <w:t>–</w:t>
      </w:r>
      <w:r>
        <w:t xml:space="preserve"> </w:t>
      </w:r>
      <w:r w:rsidR="001F0D85">
        <w:t>divert phone to terri</w:t>
      </w:r>
    </w:p>
    <w:p w14:paraId="0A33ED4A" w14:textId="77777777" w:rsidR="00517981" w:rsidRDefault="00517981" w:rsidP="00E25BA4"/>
    <w:p w14:paraId="241701E5" w14:textId="4E3F9A96" w:rsidR="00835EFA" w:rsidRDefault="00CB16F9" w:rsidP="00CB16F9">
      <w:pPr>
        <w:pStyle w:val="Heading1"/>
      </w:pPr>
      <w:r>
        <w:t>20/07/2021</w:t>
      </w:r>
    </w:p>
    <w:p w14:paraId="791A5B02" w14:textId="032258DC" w:rsidR="00CB16F9" w:rsidRDefault="00CB16F9" w:rsidP="00CB16F9"/>
    <w:p w14:paraId="57B7B095" w14:textId="076918BF" w:rsidR="00CB16F9" w:rsidRDefault="00256448" w:rsidP="00CB16F9">
      <w:r>
        <w:lastRenderedPageBreak/>
        <w:t xml:space="preserve">James o </w:t>
      </w:r>
      <w:r w:rsidR="00536384">
        <w:t>–</w:t>
      </w:r>
      <w:r>
        <w:t xml:space="preserve"> </w:t>
      </w:r>
      <w:r w:rsidR="00536384">
        <w:t xml:space="preserve">josh johnson – upload tableau </w:t>
      </w:r>
      <w:r w:rsidR="00C83C2D">
        <w:t>–</w:t>
      </w:r>
    </w:p>
    <w:p w14:paraId="2707F954" w14:textId="65E70278" w:rsidR="00C83C2D" w:rsidRDefault="00C83C2D" w:rsidP="00CB16F9"/>
    <w:p w14:paraId="6A56A070" w14:textId="5A49CC99" w:rsidR="00C83C2D" w:rsidRDefault="00C83C2D" w:rsidP="00CB16F9">
      <w:r>
        <w:t xml:space="preserve">Anthony Ireland </w:t>
      </w:r>
      <w:r w:rsidR="00556D7F">
        <w:t>–</w:t>
      </w:r>
      <w:r w:rsidR="00BD3A70">
        <w:t xml:space="preserve"> </w:t>
      </w:r>
    </w:p>
    <w:p w14:paraId="70024C76" w14:textId="5C3ADFC0" w:rsidR="00556D7F" w:rsidRDefault="00556D7F" w:rsidP="00CB16F9"/>
    <w:p w14:paraId="59A69E3E" w14:textId="60A3EF84" w:rsidR="00556D7F" w:rsidRDefault="00556D7F" w:rsidP="00CB16F9">
      <w:r>
        <w:t xml:space="preserve">Linda prins – code </w:t>
      </w:r>
      <w:r w:rsidR="001C5FBC">
        <w:t>on phone</w:t>
      </w:r>
    </w:p>
    <w:p w14:paraId="0C2894A4" w14:textId="0BDB0A75" w:rsidR="002904D7" w:rsidRDefault="002904D7" w:rsidP="00CB16F9"/>
    <w:p w14:paraId="6D2CEACA" w14:textId="702857CA" w:rsidR="002904D7" w:rsidRDefault="002904D7" w:rsidP="00CB16F9">
      <w:r>
        <w:t xml:space="preserve">Laurie h </w:t>
      </w:r>
      <w:r w:rsidR="00EE6E93">
        <w:t>–</w:t>
      </w:r>
    </w:p>
    <w:p w14:paraId="1DDEF938" w14:textId="56BCD2B9" w:rsidR="00EE6E93" w:rsidRDefault="00EE6E93" w:rsidP="00CB16F9"/>
    <w:p w14:paraId="24ECE43E" w14:textId="65133836" w:rsidR="00EE6E93" w:rsidRDefault="00EE6E93" w:rsidP="00CB16F9">
      <w:r>
        <w:t xml:space="preserve">Mark pollard </w:t>
      </w:r>
      <w:r w:rsidR="008B5F6B">
        <w:t>–</w:t>
      </w:r>
      <w:r>
        <w:t xml:space="preserve"> </w:t>
      </w:r>
    </w:p>
    <w:p w14:paraId="143EB0CC" w14:textId="2D605FF0" w:rsidR="008B5F6B" w:rsidRDefault="008B5F6B" w:rsidP="00CB16F9"/>
    <w:p w14:paraId="654D3860" w14:textId="4F47EF5E" w:rsidR="008B5F6B" w:rsidRDefault="008B5F6B" w:rsidP="00CB16F9">
      <w:r>
        <w:t xml:space="preserve">Tony nicol </w:t>
      </w:r>
      <w:r w:rsidR="00D359EC">
        <w:t>–</w:t>
      </w:r>
      <w:r>
        <w:t xml:space="preserve"> </w:t>
      </w:r>
    </w:p>
    <w:p w14:paraId="58BDBA99" w14:textId="15B6C218" w:rsidR="00D359EC" w:rsidRDefault="00D359EC" w:rsidP="00CB16F9"/>
    <w:p w14:paraId="1F40CE24" w14:textId="2A7D259F" w:rsidR="00D359EC" w:rsidRDefault="00D359EC" w:rsidP="00CB16F9">
      <w:r>
        <w:t xml:space="preserve">Emma-lee – Rotorua – new computer </w:t>
      </w:r>
    </w:p>
    <w:p w14:paraId="1E1915D6" w14:textId="43677AC0" w:rsidR="00AD115C" w:rsidRDefault="00AD115C" w:rsidP="00CB16F9"/>
    <w:p w14:paraId="73DCE094" w14:textId="4919CD0F" w:rsidR="00AD115C" w:rsidRDefault="00AD115C" w:rsidP="00CB16F9">
      <w:r>
        <w:t xml:space="preserve">James </w:t>
      </w:r>
      <w:r w:rsidR="00543AA5">
        <w:t>–</w:t>
      </w:r>
      <w:r>
        <w:t xml:space="preserve"> wiri</w:t>
      </w:r>
      <w:r w:rsidR="00543AA5">
        <w:t xml:space="preserve"> </w:t>
      </w:r>
      <w:r w:rsidR="00A0604A">
        <w:t>–</w:t>
      </w:r>
      <w:r w:rsidR="00543AA5">
        <w:t xml:space="preserve"> printer</w:t>
      </w:r>
    </w:p>
    <w:p w14:paraId="7A8FA7F7" w14:textId="667C7D88" w:rsidR="00A0604A" w:rsidRDefault="00A0604A" w:rsidP="00CB16F9">
      <w:r>
        <w:t>Cakll11</w:t>
      </w:r>
    </w:p>
    <w:p w14:paraId="50E8CAD5" w14:textId="0DBA33F6" w:rsidR="00D709F3" w:rsidRDefault="00D709F3" w:rsidP="00CB16F9"/>
    <w:p w14:paraId="3B680B08" w14:textId="61CAC40E" w:rsidR="00D709F3" w:rsidRDefault="00D709F3" w:rsidP="00CB16F9">
      <w:r>
        <w:t xml:space="preserve">Jack grant </w:t>
      </w:r>
      <w:r w:rsidR="00A97D39">
        <w:t>–</w:t>
      </w:r>
      <w:r>
        <w:t xml:space="preserve"> </w:t>
      </w:r>
      <w:r w:rsidR="00A97D39">
        <w:t>chch – printer setup</w:t>
      </w:r>
    </w:p>
    <w:p w14:paraId="3AD03A2F" w14:textId="6154E288" w:rsidR="00211C3F" w:rsidRDefault="00211C3F" w:rsidP="00CB16F9"/>
    <w:p w14:paraId="108363DC" w14:textId="24D07003" w:rsidR="00211C3F" w:rsidRDefault="00211C3F" w:rsidP="00CB16F9">
      <w:r>
        <w:t xml:space="preserve">John tucker </w:t>
      </w:r>
      <w:r w:rsidR="004B58C2">
        <w:t>–</w:t>
      </w:r>
      <w:r>
        <w:t xml:space="preserve"> </w:t>
      </w:r>
    </w:p>
    <w:p w14:paraId="32643AB1" w14:textId="6B65F00A" w:rsidR="004B58C2" w:rsidRDefault="004B58C2" w:rsidP="00CB16F9"/>
    <w:p w14:paraId="40B69E61" w14:textId="4E19A16B" w:rsidR="004B58C2" w:rsidRDefault="004B58C2" w:rsidP="00CB16F9">
      <w:r>
        <w:t xml:space="preserve">Mark Costello </w:t>
      </w:r>
      <w:r w:rsidR="001E2A84">
        <w:t>–</w:t>
      </w:r>
      <w:r>
        <w:t xml:space="preserve"> </w:t>
      </w:r>
      <w:r w:rsidR="001E2A84">
        <w:t xml:space="preserve">Samsung </w:t>
      </w:r>
      <w:r w:rsidR="00303A30">
        <w:t>–</w:t>
      </w:r>
      <w:r w:rsidR="001E2A84">
        <w:t xml:space="preserve"> </w:t>
      </w:r>
    </w:p>
    <w:p w14:paraId="61B4CC03" w14:textId="48525585" w:rsidR="00303A30" w:rsidRDefault="00303A30" w:rsidP="00CB16F9"/>
    <w:p w14:paraId="19A7AC61" w14:textId="1BDB8E13" w:rsidR="00303A30" w:rsidRDefault="00303A30" w:rsidP="00CB16F9">
      <w:r>
        <w:t xml:space="preserve">Danielle </w:t>
      </w:r>
      <w:r w:rsidR="001E1DC1">
        <w:t>–</w:t>
      </w:r>
      <w:r>
        <w:t xml:space="preserve"> </w:t>
      </w:r>
      <w:r w:rsidR="001E1DC1">
        <w:t xml:space="preserve">Zendesk – receiving phone calls – not able to transfer phone calls to anyone </w:t>
      </w:r>
    </w:p>
    <w:p w14:paraId="50E6400D" w14:textId="2C3401B3" w:rsidR="00C31E00" w:rsidRDefault="00C31E00" w:rsidP="00CB16F9"/>
    <w:p w14:paraId="6231F4BC" w14:textId="6C0F524D" w:rsidR="00C31E00" w:rsidRDefault="00C31E00" w:rsidP="00CB16F9">
      <w:r>
        <w:t xml:space="preserve">Wayne baker </w:t>
      </w:r>
      <w:r w:rsidR="00D9456F">
        <w:t>–</w:t>
      </w:r>
      <w:r>
        <w:t xml:space="preserve"> </w:t>
      </w:r>
      <w:r w:rsidR="00D9456F">
        <w:t xml:space="preserve">update on iphone </w:t>
      </w:r>
      <w:r w:rsidR="0061158C">
        <w:t>–</w:t>
      </w:r>
      <w:r w:rsidR="00D9456F">
        <w:t xml:space="preserve"> </w:t>
      </w:r>
    </w:p>
    <w:p w14:paraId="2B9FC807" w14:textId="22D53EAC" w:rsidR="0061158C" w:rsidRDefault="0061158C" w:rsidP="00CB16F9"/>
    <w:p w14:paraId="69D21922" w14:textId="7FAD1171" w:rsidR="0061158C" w:rsidRDefault="002A3F9C" w:rsidP="00CB16F9">
      <w:r>
        <w:t xml:space="preserve">Daniel – Rotorua – sis – flash files </w:t>
      </w:r>
      <w:r w:rsidR="00A82B3D">
        <w:t>–</w:t>
      </w:r>
      <w:r>
        <w:t xml:space="preserve"> </w:t>
      </w:r>
    </w:p>
    <w:p w14:paraId="6FC5AEFA" w14:textId="2D830CE5" w:rsidR="00A82B3D" w:rsidRDefault="00A82B3D" w:rsidP="00CB16F9"/>
    <w:p w14:paraId="179275F3" w14:textId="16B5B34E" w:rsidR="00A82B3D" w:rsidRDefault="00A82B3D" w:rsidP="00A82B3D">
      <w:pPr>
        <w:pStyle w:val="Heading1"/>
      </w:pPr>
      <w:r>
        <w:t>21/07/2021</w:t>
      </w:r>
    </w:p>
    <w:p w14:paraId="53AC6770" w14:textId="1809250F" w:rsidR="00A82B3D" w:rsidRDefault="00A82B3D" w:rsidP="00A82B3D"/>
    <w:p w14:paraId="31DF5D1C" w14:textId="3C242153" w:rsidR="00A82B3D" w:rsidRDefault="00481194" w:rsidP="00A82B3D">
      <w:r>
        <w:t xml:space="preserve">Linda prins </w:t>
      </w:r>
      <w:r w:rsidR="000B2DB5">
        <w:t>–</w:t>
      </w:r>
      <w:r>
        <w:t xml:space="preserve"> </w:t>
      </w:r>
    </w:p>
    <w:p w14:paraId="5724A57D" w14:textId="511F48DD" w:rsidR="000B2DB5" w:rsidRDefault="000B2DB5" w:rsidP="00A82B3D"/>
    <w:p w14:paraId="383B2CB7" w14:textId="3FC37979" w:rsidR="000B2DB5" w:rsidRDefault="000B2DB5" w:rsidP="00A82B3D">
      <w:r>
        <w:t>Chris – Gisborne – Samsung tablet</w:t>
      </w:r>
    </w:p>
    <w:p w14:paraId="4917DBAB" w14:textId="3352F841" w:rsidR="00315A9F" w:rsidRDefault="00315A9F" w:rsidP="00A82B3D"/>
    <w:p w14:paraId="110A93E2" w14:textId="07C8F270" w:rsidR="00315A9F" w:rsidRDefault="005D57EE" w:rsidP="00A82B3D">
      <w:r>
        <w:t xml:space="preserve">Lt – off sick – naxt going and schedular </w:t>
      </w:r>
      <w:r w:rsidR="00061CC9">
        <w:t>–</w:t>
      </w:r>
      <w:r>
        <w:t xml:space="preserve"> </w:t>
      </w:r>
    </w:p>
    <w:p w14:paraId="570D8B1C" w14:textId="43095694" w:rsidR="00061CC9" w:rsidRDefault="00061CC9" w:rsidP="00A82B3D"/>
    <w:p w14:paraId="584B45D4" w14:textId="2B8CB704" w:rsidR="00061CC9" w:rsidRDefault="00061CC9" w:rsidP="00A82B3D">
      <w:r>
        <w:t xml:space="preserve">Chantelle fasen </w:t>
      </w:r>
      <w:r w:rsidR="006523D6">
        <w:t>–</w:t>
      </w:r>
      <w:r>
        <w:t xml:space="preserve"> </w:t>
      </w:r>
      <w:r w:rsidR="006523D6">
        <w:t xml:space="preserve">transfer parts from one seg to another </w:t>
      </w:r>
      <w:r w:rsidR="00FC6C9C">
        <w:t>–</w:t>
      </w:r>
      <w:r w:rsidR="006523D6">
        <w:t xml:space="preserve"> </w:t>
      </w:r>
    </w:p>
    <w:p w14:paraId="580CF8CC" w14:textId="5055E60D" w:rsidR="00FC6C9C" w:rsidRDefault="00FC6C9C" w:rsidP="00A82B3D"/>
    <w:p w14:paraId="0A675326" w14:textId="4D342F38" w:rsidR="00FC6C9C" w:rsidRDefault="00E05D48" w:rsidP="00A82B3D">
      <w:r>
        <w:t>James swain</w:t>
      </w:r>
      <w:r w:rsidR="00DD3B47">
        <w:t xml:space="preserve">son – given a gopro 9 from wife </w:t>
      </w:r>
      <w:r w:rsidR="009E012A">
        <w:t>–</w:t>
      </w:r>
      <w:r w:rsidR="00DD3B47">
        <w:t xml:space="preserve"> </w:t>
      </w:r>
    </w:p>
    <w:p w14:paraId="0384C379" w14:textId="66045E5E" w:rsidR="009E012A" w:rsidRDefault="009E012A" w:rsidP="00A82B3D"/>
    <w:p w14:paraId="50A532FC" w14:textId="32338270" w:rsidR="009E012A" w:rsidRDefault="009E012A" w:rsidP="00A82B3D">
      <w:r>
        <w:t xml:space="preserve">Linda prins </w:t>
      </w:r>
      <w:r w:rsidR="00DB3F8A">
        <w:t>–</w:t>
      </w:r>
      <w:r>
        <w:t xml:space="preserve"> </w:t>
      </w:r>
    </w:p>
    <w:p w14:paraId="26E28CA2" w14:textId="7D1FD7A7" w:rsidR="00DB3F8A" w:rsidRDefault="00DB3F8A" w:rsidP="00A82B3D"/>
    <w:p w14:paraId="49A1211F" w14:textId="2DDB5AB8" w:rsidR="00DB3F8A" w:rsidRDefault="00DB3F8A" w:rsidP="00A82B3D">
      <w:r>
        <w:t xml:space="preserve">Natasha wells </w:t>
      </w:r>
      <w:r w:rsidR="00DD325E">
        <w:t>–</w:t>
      </w:r>
      <w:r>
        <w:t xml:space="preserve"> </w:t>
      </w:r>
      <w:r w:rsidR="00DD325E">
        <w:t xml:space="preserve">new apprentice </w:t>
      </w:r>
      <w:r w:rsidR="008712B6">
        <w:t>–</w:t>
      </w:r>
      <w:r w:rsidR="00DD325E">
        <w:t xml:space="preserve"> </w:t>
      </w:r>
    </w:p>
    <w:p w14:paraId="17DC72D6" w14:textId="53340CB3" w:rsidR="008712B6" w:rsidRDefault="008712B6" w:rsidP="00A82B3D"/>
    <w:p w14:paraId="0ED8104A" w14:textId="0540509E" w:rsidR="008712B6" w:rsidRDefault="008712B6" w:rsidP="00A82B3D">
      <w:r>
        <w:t xml:space="preserve">Justine </w:t>
      </w:r>
      <w:r w:rsidR="005736F0">
        <w:t xml:space="preserve">– test </w:t>
      </w:r>
      <w:r w:rsidR="00A26ABE">
        <w:t>is supposed to be a lime green</w:t>
      </w:r>
    </w:p>
    <w:p w14:paraId="0148AB22" w14:textId="0E8E0D3F" w:rsidR="003D2DAD" w:rsidRDefault="003D2DAD" w:rsidP="00A82B3D"/>
    <w:p w14:paraId="7A9EE3CE" w14:textId="1D1C14DF" w:rsidR="003D2DAD" w:rsidRDefault="003D2DAD" w:rsidP="00A82B3D">
      <w:r>
        <w:t>Jo smith</w:t>
      </w:r>
      <w:r w:rsidR="00563639">
        <w:t xml:space="preserve"> – last week – access to files in recruitment</w:t>
      </w:r>
    </w:p>
    <w:p w14:paraId="59597465" w14:textId="57D3282C" w:rsidR="00F22B15" w:rsidRDefault="00F22B15" w:rsidP="00A82B3D"/>
    <w:p w14:paraId="5AB905E3" w14:textId="3B573901" w:rsidR="00F22B15" w:rsidRDefault="00F22B15" w:rsidP="00F22B15">
      <w:pPr>
        <w:pStyle w:val="Heading1"/>
      </w:pPr>
      <w:r>
        <w:t>22/07/2021</w:t>
      </w:r>
    </w:p>
    <w:p w14:paraId="1C32BB6D" w14:textId="614CF2D4" w:rsidR="00F22B15" w:rsidRDefault="00F22B15" w:rsidP="00F22B15"/>
    <w:p w14:paraId="600C8BA0" w14:textId="4ACC61F9" w:rsidR="00F22B15" w:rsidRDefault="000B2866" w:rsidP="00F22B15">
      <w:r>
        <w:t xml:space="preserve">Mark currin </w:t>
      </w:r>
      <w:r w:rsidR="00407703">
        <w:t>–</w:t>
      </w:r>
      <w:r>
        <w:t xml:space="preserve"> </w:t>
      </w:r>
      <w:r w:rsidR="00407703">
        <w:t xml:space="preserve">standing supervisor </w:t>
      </w:r>
      <w:r w:rsidR="00B03C80">
        <w:t>–</w:t>
      </w:r>
      <w:r w:rsidR="00407703">
        <w:t xml:space="preserve"> </w:t>
      </w:r>
    </w:p>
    <w:p w14:paraId="554B5F84" w14:textId="1DD75D42" w:rsidR="00B03C80" w:rsidRDefault="00B03C80" w:rsidP="00F22B15"/>
    <w:p w14:paraId="6A21719C" w14:textId="5771BBAE" w:rsidR="00B03C80" w:rsidRDefault="00B03C80" w:rsidP="00F22B15">
      <w:r>
        <w:t xml:space="preserve">Jess mac </w:t>
      </w:r>
      <w:r w:rsidR="006E7829">
        <w:t>–</w:t>
      </w:r>
      <w:r w:rsidR="009639CA">
        <w:t xml:space="preserve"> </w:t>
      </w:r>
    </w:p>
    <w:p w14:paraId="575CB53F" w14:textId="4139D887" w:rsidR="006E7829" w:rsidRDefault="006E7829" w:rsidP="00F22B15"/>
    <w:p w14:paraId="63349679" w14:textId="4ADB1FB8" w:rsidR="006E7829" w:rsidRDefault="006E7829" w:rsidP="00F22B15">
      <w:r>
        <w:t xml:space="preserve">Michelle m </w:t>
      </w:r>
      <w:r w:rsidR="00E809E7">
        <w:t>–</w:t>
      </w:r>
      <w:r>
        <w:t xml:space="preserve"> </w:t>
      </w:r>
    </w:p>
    <w:p w14:paraId="342E7581" w14:textId="535CAABD" w:rsidR="00E809E7" w:rsidRDefault="00E809E7" w:rsidP="00F22B15"/>
    <w:p w14:paraId="250EE6C9" w14:textId="6F7DD895" w:rsidR="00E809E7" w:rsidRDefault="00E809E7" w:rsidP="00F22B15">
      <w:r>
        <w:t xml:space="preserve">David willets </w:t>
      </w:r>
    </w:p>
    <w:p w14:paraId="49EABF12" w14:textId="4DB0E197" w:rsidR="007B71D8" w:rsidRDefault="007B71D8" w:rsidP="00F22B15"/>
    <w:p w14:paraId="15CB45B5" w14:textId="3DF78B66" w:rsidR="007B71D8" w:rsidRDefault="007B71D8" w:rsidP="00F22B15">
      <w:r>
        <w:t xml:space="preserve">David willets </w:t>
      </w:r>
      <w:r w:rsidR="007B7A11">
        <w:t>–</w:t>
      </w:r>
      <w:r>
        <w:t xml:space="preserve"> </w:t>
      </w:r>
    </w:p>
    <w:p w14:paraId="61D77B79" w14:textId="5CABA4BD" w:rsidR="007B7A11" w:rsidRDefault="007B7A11" w:rsidP="00F22B15"/>
    <w:p w14:paraId="3FDBDAF3" w14:textId="19EA7511" w:rsidR="007B7A11" w:rsidRDefault="007B7A11" w:rsidP="00F22B15">
      <w:r>
        <w:t xml:space="preserve">Miles Watson </w:t>
      </w:r>
      <w:r w:rsidR="00875BE3">
        <w:t>–</w:t>
      </w:r>
      <w:r>
        <w:t xml:space="preserve"> </w:t>
      </w:r>
      <w:r w:rsidR="00875BE3">
        <w:t>sis usb working on billy’s computer in greymouth – when installing it says there is anot</w:t>
      </w:r>
      <w:r w:rsidR="00FF6513">
        <w:t xml:space="preserve">her </w:t>
      </w:r>
    </w:p>
    <w:p w14:paraId="5299C3A6" w14:textId="6FF3932A" w:rsidR="0024603D" w:rsidRDefault="0024603D" w:rsidP="00F22B15"/>
    <w:p w14:paraId="6E61A69E" w14:textId="403643C7" w:rsidR="0024603D" w:rsidRDefault="0024603D" w:rsidP="00F22B15">
      <w:r>
        <w:t xml:space="preserve">Chase murphy </w:t>
      </w:r>
      <w:r w:rsidR="00535F9C">
        <w:t xml:space="preserve">– on fetch </w:t>
      </w:r>
      <w:r w:rsidR="000E0719">
        <w:t>–</w:t>
      </w:r>
      <w:r w:rsidR="00535F9C">
        <w:t xml:space="preserve"> </w:t>
      </w:r>
    </w:p>
    <w:p w14:paraId="1FB43156" w14:textId="7CD2F737" w:rsidR="000E0719" w:rsidRDefault="000E0719" w:rsidP="00F22B15"/>
    <w:p w14:paraId="4462F596" w14:textId="450D5DCB" w:rsidR="000E0719" w:rsidRDefault="000E0719" w:rsidP="000E0719">
      <w:pPr>
        <w:pStyle w:val="Heading1"/>
      </w:pPr>
      <w:r>
        <w:t>23/07/2021</w:t>
      </w:r>
    </w:p>
    <w:p w14:paraId="2CD400F3" w14:textId="5C3539B3" w:rsidR="000E0719" w:rsidRDefault="000E0719" w:rsidP="000E0719"/>
    <w:p w14:paraId="00F3768D" w14:textId="1AF845D6" w:rsidR="000E0719" w:rsidRDefault="00E664E6" w:rsidP="000E0719">
      <w:r>
        <w:t xml:space="preserve">Ben – Auckland </w:t>
      </w:r>
      <w:r w:rsidR="007160B0">
        <w:t>–</w:t>
      </w:r>
      <w:r>
        <w:t xml:space="preserve"> </w:t>
      </w:r>
      <w:r w:rsidR="007160B0">
        <w:t>submitted timesheet from Wednesday not showing on supervisor end</w:t>
      </w:r>
    </w:p>
    <w:p w14:paraId="419BEB7F" w14:textId="7CD0731A" w:rsidR="00547BAD" w:rsidRDefault="00547BAD" w:rsidP="000E0719">
      <w:r>
        <w:t xml:space="preserve">Nick – Timaru </w:t>
      </w:r>
      <w:r w:rsidR="00274CD9">
        <w:t>–</w:t>
      </w:r>
      <w:r>
        <w:t xml:space="preserve"> </w:t>
      </w:r>
      <w:r w:rsidR="00274CD9">
        <w:t xml:space="preserve">photos off phone </w:t>
      </w:r>
      <w:r w:rsidR="00D72E33">
        <w:t>–</w:t>
      </w:r>
      <w:r w:rsidR="00274CD9">
        <w:t xml:space="preserve"> </w:t>
      </w:r>
    </w:p>
    <w:p w14:paraId="14BE1B6A" w14:textId="63DC9E09" w:rsidR="00D72E33" w:rsidRDefault="00D72E33" w:rsidP="000E0719"/>
    <w:p w14:paraId="21A7A732" w14:textId="48752E50" w:rsidR="00D72E33" w:rsidRDefault="002F3860" w:rsidP="000E0719">
      <w:r>
        <w:t>Sean fox</w:t>
      </w:r>
    </w:p>
    <w:p w14:paraId="527E8795" w14:textId="5B2434C5" w:rsidR="00086487" w:rsidRDefault="00086487" w:rsidP="000E0719"/>
    <w:p w14:paraId="17095B03" w14:textId="43C17757" w:rsidR="00086487" w:rsidRDefault="00086487" w:rsidP="000E0719">
      <w:r>
        <w:t xml:space="preserve">Dave constable </w:t>
      </w:r>
      <w:r w:rsidR="00D01E35">
        <w:t>–</w:t>
      </w:r>
      <w:r>
        <w:t xml:space="preserve"> </w:t>
      </w:r>
      <w:r w:rsidR="00D01E35">
        <w:t xml:space="preserve">sales link </w:t>
      </w:r>
      <w:r w:rsidR="00515F65">
        <w:t>app – can’t sign in</w:t>
      </w:r>
      <w:r w:rsidR="00A64F58">
        <w:t xml:space="preserve"> </w:t>
      </w:r>
    </w:p>
    <w:p w14:paraId="18A37CCB" w14:textId="6B458D16" w:rsidR="000435A2" w:rsidRDefault="000435A2" w:rsidP="000E0719">
      <w:r>
        <w:t>Bhud2017</w:t>
      </w:r>
    </w:p>
    <w:p w14:paraId="66427BFA" w14:textId="539BD6CD" w:rsidR="00A317F6" w:rsidRDefault="00A317F6" w:rsidP="000E0719"/>
    <w:p w14:paraId="7591A737" w14:textId="0A0D0E70" w:rsidR="0093100C" w:rsidRDefault="00132032" w:rsidP="000E0719">
      <w:r>
        <w:t xml:space="preserve">Chris Thomson – working from home </w:t>
      </w:r>
      <w:r w:rsidR="0093100C">
        <w:t>–</w:t>
      </w:r>
      <w:r>
        <w:t xml:space="preserve"> </w:t>
      </w:r>
      <w:r w:rsidR="0093100C">
        <w:t>naxt wont open</w:t>
      </w:r>
    </w:p>
    <w:p w14:paraId="31EF8594" w14:textId="2BBB002E" w:rsidR="0093100C" w:rsidRDefault="0094396B" w:rsidP="000E0719">
      <w:r>
        <w:t xml:space="preserve">G drive </w:t>
      </w:r>
      <w:r w:rsidR="008843A4">
        <w:t>–</w:t>
      </w:r>
      <w:r>
        <w:t xml:space="preserve"> </w:t>
      </w:r>
    </w:p>
    <w:p w14:paraId="62CF9246" w14:textId="4002A659" w:rsidR="008843A4" w:rsidRDefault="008843A4" w:rsidP="000E0719"/>
    <w:p w14:paraId="40B482AB" w14:textId="6651A8A5" w:rsidR="008843A4" w:rsidRDefault="008843A4" w:rsidP="000E0719">
      <w:r>
        <w:t xml:space="preserve">Cathryn Eltham  - </w:t>
      </w:r>
    </w:p>
    <w:p w14:paraId="65BFA84B" w14:textId="04A823BC" w:rsidR="00A065A6" w:rsidRDefault="00A065A6" w:rsidP="000E0719"/>
    <w:p w14:paraId="416F98A5" w14:textId="6F709806" w:rsidR="00A065A6" w:rsidRDefault="00A065A6" w:rsidP="000E0719">
      <w:r>
        <w:t xml:space="preserve">Stuart morgans </w:t>
      </w:r>
      <w:r w:rsidR="007F6020">
        <w:t>–</w:t>
      </w:r>
      <w:r>
        <w:t xml:space="preserve"> </w:t>
      </w:r>
      <w:r w:rsidR="007F6020">
        <w:t xml:space="preserve">phone </w:t>
      </w:r>
      <w:r w:rsidR="00B67BA0">
        <w:t>–</w:t>
      </w:r>
      <w:r w:rsidR="007F6020">
        <w:t xml:space="preserve"> </w:t>
      </w:r>
    </w:p>
    <w:p w14:paraId="7FB99C69" w14:textId="4D84FF49" w:rsidR="00B67BA0" w:rsidRDefault="00B67BA0" w:rsidP="000E0719"/>
    <w:p w14:paraId="02427CF3" w14:textId="7B0EABC6" w:rsidR="00B67BA0" w:rsidRDefault="00B67BA0" w:rsidP="00B67BA0">
      <w:pPr>
        <w:pStyle w:val="Heading1"/>
      </w:pPr>
      <w:r>
        <w:t>26/07/2021</w:t>
      </w:r>
    </w:p>
    <w:p w14:paraId="7CE0B972" w14:textId="5437479E" w:rsidR="00B67BA0" w:rsidRDefault="00B67BA0" w:rsidP="00B67BA0"/>
    <w:p w14:paraId="67C36651" w14:textId="11BE74FC" w:rsidR="00B67BA0" w:rsidRDefault="00173248" w:rsidP="00B67BA0">
      <w:r>
        <w:t xml:space="preserve">Miles Watson  </w:t>
      </w:r>
      <w:r w:rsidR="00D16934">
        <w:t xml:space="preserve">- </w:t>
      </w:r>
    </w:p>
    <w:p w14:paraId="529A95ED" w14:textId="0F768FA6" w:rsidR="00627018" w:rsidRDefault="00627018" w:rsidP="00B67BA0"/>
    <w:p w14:paraId="52719205" w14:textId="0F5AD39A" w:rsidR="00627018" w:rsidRDefault="00627018" w:rsidP="00B67BA0">
      <w:r>
        <w:t xml:space="preserve">James swainson </w:t>
      </w:r>
      <w:r w:rsidR="00F75ABB">
        <w:t>–</w:t>
      </w:r>
      <w:r>
        <w:t xml:space="preserve"> </w:t>
      </w:r>
    </w:p>
    <w:p w14:paraId="2C0EFA72" w14:textId="2A748726" w:rsidR="00F75ABB" w:rsidRDefault="00F75ABB" w:rsidP="00B67BA0"/>
    <w:p w14:paraId="53718C3A" w14:textId="2A054916" w:rsidR="00F75ABB" w:rsidRDefault="00F75ABB" w:rsidP="00B67BA0">
      <w:r>
        <w:t xml:space="preserve">Steve Wisnewski </w:t>
      </w:r>
      <w:r w:rsidR="009A20C4">
        <w:t>–</w:t>
      </w:r>
      <w:r>
        <w:t xml:space="preserve"> </w:t>
      </w:r>
      <w:r w:rsidR="009A20C4">
        <w:t>service call wont show on h</w:t>
      </w:r>
    </w:p>
    <w:p w14:paraId="27D1A836" w14:textId="312EE394" w:rsidR="00B0294A" w:rsidRDefault="00B0294A" w:rsidP="00B67BA0"/>
    <w:p w14:paraId="6EDD74F0" w14:textId="5F8146A7" w:rsidR="00B0294A" w:rsidRDefault="00B0294A" w:rsidP="00B67BA0">
      <w:r>
        <w:t xml:space="preserve">Dean heney </w:t>
      </w:r>
      <w:r w:rsidR="00FC2745">
        <w:t xml:space="preserve">– taken off partsmanager or parts </w:t>
      </w:r>
    </w:p>
    <w:p w14:paraId="7D8062F5" w14:textId="414A7BFD" w:rsidR="008D10C1" w:rsidRDefault="008D10C1" w:rsidP="00B67BA0">
      <w:r>
        <w:t>No reply</w:t>
      </w:r>
    </w:p>
    <w:p w14:paraId="6183664F" w14:textId="08F8D6E5" w:rsidR="002D6F90" w:rsidRDefault="002D6F90" w:rsidP="00B67BA0"/>
    <w:p w14:paraId="4D58BBC6" w14:textId="0756FCAA" w:rsidR="002D6F90" w:rsidRDefault="002D6F90" w:rsidP="00B67BA0">
      <w:r>
        <w:t xml:space="preserve">Michael okane – new laptop </w:t>
      </w:r>
      <w:r w:rsidR="00B254D4">
        <w:t>–</w:t>
      </w:r>
    </w:p>
    <w:p w14:paraId="713A1284" w14:textId="2F27BA5C" w:rsidR="00B254D4" w:rsidRDefault="00B254D4" w:rsidP="00B67BA0"/>
    <w:p w14:paraId="22252288" w14:textId="3E4FDACB" w:rsidR="00B254D4" w:rsidRDefault="00B254D4" w:rsidP="00B67BA0">
      <w:r>
        <w:t xml:space="preserve">Justine </w:t>
      </w:r>
      <w:r w:rsidR="002C2BD4">
        <w:t>–</w:t>
      </w:r>
      <w:r>
        <w:t xml:space="preserve"> </w:t>
      </w:r>
    </w:p>
    <w:p w14:paraId="6816E3C4" w14:textId="18896C93" w:rsidR="002C2BD4" w:rsidRDefault="002C2BD4" w:rsidP="00B67BA0"/>
    <w:p w14:paraId="6B16FA2C" w14:textId="5DA39620" w:rsidR="002C2BD4" w:rsidRDefault="002C2BD4" w:rsidP="00B67BA0">
      <w:r>
        <w:t>Dave constable – trying to printer back online</w:t>
      </w:r>
    </w:p>
    <w:p w14:paraId="67C321F7" w14:textId="091BCAD8" w:rsidR="002C2BD4" w:rsidRDefault="00FB1CFA" w:rsidP="00B67BA0">
      <w:r>
        <w:t>C</w:t>
      </w:r>
      <w:r w:rsidR="00CF27B8">
        <w:t>nn</w:t>
      </w:r>
    </w:p>
    <w:p w14:paraId="6CE1F00E" w14:textId="0A4169AF" w:rsidR="00FB1CFA" w:rsidRDefault="00FB1CFA" w:rsidP="00B67BA0"/>
    <w:p w14:paraId="0A800E4F" w14:textId="0AA8F89B" w:rsidR="00FB1CFA" w:rsidRDefault="00FB1CFA" w:rsidP="00B67BA0">
      <w:r>
        <w:t xml:space="preserve">Mike </w:t>
      </w:r>
      <w:r w:rsidR="00432186">
        <w:t>–</w:t>
      </w:r>
      <w:r>
        <w:t xml:space="preserve"> </w:t>
      </w:r>
    </w:p>
    <w:p w14:paraId="1EEE8695" w14:textId="0F56184B" w:rsidR="00432186" w:rsidRDefault="00432186" w:rsidP="00B67BA0"/>
    <w:p w14:paraId="74EEC1BF" w14:textId="098ECA59" w:rsidR="00432186" w:rsidRDefault="00432186" w:rsidP="00B67BA0">
      <w:r>
        <w:t xml:space="preserve">Mike </w:t>
      </w:r>
      <w:r w:rsidR="00CC59F0">
        <w:t>–</w:t>
      </w:r>
      <w:r>
        <w:t xml:space="preserve"> </w:t>
      </w:r>
    </w:p>
    <w:p w14:paraId="0BEFB3AB" w14:textId="45F56537" w:rsidR="00CC59F0" w:rsidRDefault="00CC59F0" w:rsidP="00B67BA0"/>
    <w:p w14:paraId="7238C140" w14:textId="36778F67" w:rsidR="00CC59F0" w:rsidRDefault="00CC59F0" w:rsidP="00B67BA0">
      <w:r>
        <w:t xml:space="preserve">Amanda toms </w:t>
      </w:r>
      <w:r w:rsidR="007D2EC3">
        <w:t>–</w:t>
      </w:r>
      <w:r>
        <w:t xml:space="preserve"> </w:t>
      </w:r>
      <w:r w:rsidR="007D2EC3">
        <w:t xml:space="preserve">working on a writable pdf form – preorder assessment </w:t>
      </w:r>
    </w:p>
    <w:p w14:paraId="23C5354A" w14:textId="109F9826" w:rsidR="007D2EC3" w:rsidRDefault="007D2EC3" w:rsidP="00B67BA0">
      <w:r>
        <w:t>Pdf doc has gone blank</w:t>
      </w:r>
    </w:p>
    <w:p w14:paraId="559C9842" w14:textId="738A0D7D" w:rsidR="00960528" w:rsidRDefault="00960528" w:rsidP="00B67BA0"/>
    <w:p w14:paraId="12347BBC" w14:textId="61DC4928" w:rsidR="00960528" w:rsidRDefault="00960528" w:rsidP="00B67BA0">
      <w:r>
        <w:t xml:space="preserve">Linda prins </w:t>
      </w:r>
      <w:r w:rsidR="00F12880">
        <w:t>–</w:t>
      </w:r>
      <w:r>
        <w:t xml:space="preserve"> </w:t>
      </w:r>
      <w:r w:rsidR="00F12880">
        <w:t xml:space="preserve">power bi </w:t>
      </w:r>
      <w:r w:rsidR="00FA0D15">
        <w:t>–</w:t>
      </w:r>
      <w:r w:rsidR="00F12880">
        <w:t xml:space="preserve"> </w:t>
      </w:r>
    </w:p>
    <w:p w14:paraId="333476B5" w14:textId="5AEF6037" w:rsidR="00FA0D15" w:rsidRDefault="00FA0D15" w:rsidP="00B67BA0"/>
    <w:p w14:paraId="2C4B1245" w14:textId="5E220987" w:rsidR="00FA0D15" w:rsidRDefault="00FA0D15" w:rsidP="00B67BA0">
      <w:r>
        <w:t xml:space="preserve">Andrew Stockdill </w:t>
      </w:r>
      <w:r w:rsidR="006A67D8">
        <w:t>–</w:t>
      </w:r>
      <w:r>
        <w:t xml:space="preserve"> </w:t>
      </w:r>
      <w:r w:rsidR="006A67D8">
        <w:t xml:space="preserve">cws customer </w:t>
      </w:r>
      <w:r w:rsidR="007D69F5">
        <w:t>–</w:t>
      </w:r>
      <w:r w:rsidR="006A67D8">
        <w:t xml:space="preserve"> nhlr</w:t>
      </w:r>
      <w:r w:rsidR="004708ED">
        <w:t>b</w:t>
      </w:r>
    </w:p>
    <w:p w14:paraId="22D3A2CC" w14:textId="5AD475D4" w:rsidR="007D69F5" w:rsidRDefault="007D69F5" w:rsidP="00B67BA0"/>
    <w:p w14:paraId="23B93489" w14:textId="6932142A" w:rsidR="007D69F5" w:rsidRDefault="0031200F" w:rsidP="00B67BA0">
      <w:r>
        <w:t>A</w:t>
      </w:r>
      <w:r w:rsidR="00745C8F">
        <w:t>dobe</w:t>
      </w:r>
    </w:p>
    <w:p w14:paraId="077E7050" w14:textId="413C7563" w:rsidR="0031200F" w:rsidRDefault="0031200F" w:rsidP="00B67BA0"/>
    <w:p w14:paraId="4770208B" w14:textId="63AE066A" w:rsidR="0031200F" w:rsidRDefault="0031200F" w:rsidP="0031200F">
      <w:pPr>
        <w:pStyle w:val="Heading1"/>
      </w:pPr>
      <w:r>
        <w:t>27/07/2021</w:t>
      </w:r>
    </w:p>
    <w:p w14:paraId="2639094B" w14:textId="75265497" w:rsidR="0031200F" w:rsidRDefault="0031200F" w:rsidP="0031200F"/>
    <w:p w14:paraId="5A881698" w14:textId="4A5F5EB3" w:rsidR="0031200F" w:rsidRDefault="002A6919" w:rsidP="0031200F">
      <w:r>
        <w:t xml:space="preserve">Stuart hodgkins </w:t>
      </w:r>
      <w:r w:rsidR="007E42AE">
        <w:t>–</w:t>
      </w:r>
      <w:r>
        <w:t xml:space="preserve"> </w:t>
      </w:r>
      <w:r w:rsidR="007E42AE">
        <w:t xml:space="preserve">Stockton – blair emailed </w:t>
      </w:r>
    </w:p>
    <w:p w14:paraId="47C0E30D" w14:textId="4DD34463" w:rsidR="00315CFD" w:rsidRDefault="00315CFD" w:rsidP="0031200F"/>
    <w:p w14:paraId="3CF35B90" w14:textId="6F1F98CB" w:rsidR="00315CFD" w:rsidRDefault="00315CFD" w:rsidP="0031200F">
      <w:r>
        <w:t xml:space="preserve">Michael okane </w:t>
      </w:r>
      <w:r w:rsidR="005348F7">
        <w:t>–</w:t>
      </w:r>
      <w:r>
        <w:t xml:space="preserve"> </w:t>
      </w:r>
      <w:r w:rsidR="005348F7">
        <w:t xml:space="preserve">go away and goes to screensave and press the button to bring up login the screen is fuzzy </w:t>
      </w:r>
      <w:r w:rsidR="005C2F5C">
        <w:t>–</w:t>
      </w:r>
      <w:r w:rsidR="005348F7">
        <w:t xml:space="preserve"> </w:t>
      </w:r>
    </w:p>
    <w:p w14:paraId="240A29E8" w14:textId="2A35A466" w:rsidR="005C2F5C" w:rsidRDefault="005C2F5C" w:rsidP="0031200F"/>
    <w:p w14:paraId="66F0B23F" w14:textId="04B3D62C" w:rsidR="005C2F5C" w:rsidRDefault="005C2F5C" w:rsidP="0031200F">
      <w:r>
        <w:t>Billy van</w:t>
      </w:r>
      <w:r w:rsidR="00B616E7">
        <w:t xml:space="preserve"> Heerden – laptop – microphone not working</w:t>
      </w:r>
    </w:p>
    <w:p w14:paraId="022C1334" w14:textId="76663854" w:rsidR="00B616E7" w:rsidRDefault="00B616E7" w:rsidP="0031200F">
      <w:r>
        <w:t>Went to settings</w:t>
      </w:r>
    </w:p>
    <w:p w14:paraId="4A8BF503" w14:textId="76434FB9" w:rsidR="00425A97" w:rsidRDefault="00425A97" w:rsidP="0031200F"/>
    <w:p w14:paraId="0F567208" w14:textId="7CB006D6" w:rsidR="00425A97" w:rsidRDefault="00425A97" w:rsidP="0031200F">
      <w:r>
        <w:t xml:space="preserve">Candice </w:t>
      </w:r>
      <w:r w:rsidR="00194B3D">
        <w:t>–</w:t>
      </w:r>
      <w:r>
        <w:t xml:space="preserve"> </w:t>
      </w:r>
      <w:r w:rsidR="00194B3D">
        <w:t>t210</w:t>
      </w:r>
      <w:r w:rsidR="00116C9F">
        <w:t>sjd</w:t>
      </w:r>
    </w:p>
    <w:p w14:paraId="0803462B" w14:textId="00A78E02" w:rsidR="00CF3B77" w:rsidRDefault="00CF3B77" w:rsidP="0031200F"/>
    <w:p w14:paraId="36FF808D" w14:textId="4CC42FB8" w:rsidR="00CF3B77" w:rsidRDefault="00CF3B77" w:rsidP="0031200F">
      <w:r>
        <w:t xml:space="preserve">LT </w:t>
      </w:r>
      <w:r w:rsidR="00012D36">
        <w:t>–</w:t>
      </w:r>
      <w:r>
        <w:t xml:space="preserve"> </w:t>
      </w:r>
      <w:r w:rsidR="00012D36">
        <w:t xml:space="preserve">create a proforma </w:t>
      </w:r>
    </w:p>
    <w:p w14:paraId="1D678754" w14:textId="27BF610E" w:rsidR="004342EA" w:rsidRDefault="004342EA" w:rsidP="0031200F"/>
    <w:p w14:paraId="73FB311F" w14:textId="20A93A55" w:rsidR="004342EA" w:rsidRDefault="004342EA" w:rsidP="0031200F">
      <w:r>
        <w:t xml:space="preserve">Kiana </w:t>
      </w:r>
      <w:r w:rsidR="00E638E9">
        <w:t>–</w:t>
      </w:r>
      <w:r>
        <w:t xml:space="preserve"> </w:t>
      </w:r>
      <w:r w:rsidR="00E638E9">
        <w:t>edit a po in header – not allowing me to edit cost centre</w:t>
      </w:r>
    </w:p>
    <w:p w14:paraId="172FA31A" w14:textId="5C3DCC36" w:rsidR="006B3244" w:rsidRDefault="007C6112" w:rsidP="0031200F">
      <w:r>
        <w:t>E</w:t>
      </w:r>
      <w:r w:rsidR="006B3244">
        <w:t>q</w:t>
      </w:r>
      <w:r>
        <w:t>051749</w:t>
      </w:r>
    </w:p>
    <w:p w14:paraId="49D00C42" w14:textId="3BBC9733" w:rsidR="007C6112" w:rsidRDefault="007C6112" w:rsidP="0031200F">
      <w:r>
        <w:t>1022</w:t>
      </w:r>
    </w:p>
    <w:p w14:paraId="4D014EBA" w14:textId="46360F2F" w:rsidR="00AC381C" w:rsidRDefault="00AC381C" w:rsidP="0031200F"/>
    <w:p w14:paraId="22F16135" w14:textId="2D1537C3" w:rsidR="00AC381C" w:rsidRDefault="00AC381C" w:rsidP="0031200F">
      <w:r>
        <w:t xml:space="preserve">Jess mac </w:t>
      </w:r>
      <w:r w:rsidR="00B10743">
        <w:t>–</w:t>
      </w:r>
      <w:r>
        <w:t xml:space="preserve"> </w:t>
      </w:r>
      <w:r w:rsidR="00B10743">
        <w:t xml:space="preserve">out of office – gatekeeper inbox </w:t>
      </w:r>
    </w:p>
    <w:p w14:paraId="2208F6FA" w14:textId="06CB202C" w:rsidR="00B10743" w:rsidRDefault="00B10743" w:rsidP="0031200F">
      <w:r>
        <w:t>Message but not an out of office</w:t>
      </w:r>
    </w:p>
    <w:p w14:paraId="399DDF19" w14:textId="788494E0" w:rsidR="000E3A76" w:rsidRDefault="000E3A76" w:rsidP="0031200F"/>
    <w:p w14:paraId="11504A91" w14:textId="20074B56" w:rsidR="000E3A76" w:rsidRDefault="000E3A76" w:rsidP="0031200F">
      <w:r>
        <w:lastRenderedPageBreak/>
        <w:t xml:space="preserve">LT </w:t>
      </w:r>
      <w:r w:rsidR="00E00E4D">
        <w:t>–</w:t>
      </w:r>
      <w:r>
        <w:t xml:space="preserve"> </w:t>
      </w:r>
    </w:p>
    <w:p w14:paraId="16C57C1B" w14:textId="52E1F5B6" w:rsidR="00E00E4D" w:rsidRDefault="00E00E4D" w:rsidP="0031200F"/>
    <w:p w14:paraId="419C2E4B" w14:textId="4B8ED8EC" w:rsidR="00E00E4D" w:rsidRDefault="00E00E4D" w:rsidP="0031200F">
      <w:r>
        <w:t xml:space="preserve">Sanil singh </w:t>
      </w:r>
      <w:r w:rsidR="008D1110">
        <w:t>– printer connected to ethernet</w:t>
      </w:r>
    </w:p>
    <w:p w14:paraId="4224A084" w14:textId="36C85583" w:rsidR="00520300" w:rsidRDefault="00520300" w:rsidP="0031200F">
      <w:r>
        <w:t>Ca</w:t>
      </w:r>
    </w:p>
    <w:p w14:paraId="3E85626C" w14:textId="6C527E04" w:rsidR="0063762C" w:rsidRDefault="0063762C" w:rsidP="0031200F">
      <w:r>
        <w:t>9h</w:t>
      </w:r>
    </w:p>
    <w:p w14:paraId="33B95936" w14:textId="68A04CE6" w:rsidR="006C4593" w:rsidRDefault="006C4593" w:rsidP="0031200F"/>
    <w:p w14:paraId="68B2FD0D" w14:textId="0B2451D5" w:rsidR="006C4593" w:rsidRDefault="00AE585A" w:rsidP="0031200F">
      <w:r>
        <w:t>Willem – move from whangarei to Hamilton – set up wifi</w:t>
      </w:r>
    </w:p>
    <w:p w14:paraId="0B6419A5" w14:textId="67AD7A36" w:rsidR="001A7E14" w:rsidRDefault="00BE6241" w:rsidP="0031200F">
      <w:r>
        <w:t>Dt21sad33</w:t>
      </w:r>
    </w:p>
    <w:p w14:paraId="05364BDA" w14:textId="09702683" w:rsidR="002B78B4" w:rsidRDefault="002B78B4" w:rsidP="0031200F"/>
    <w:p w14:paraId="2E822CCF" w14:textId="25283CE7" w:rsidR="00744D75" w:rsidRDefault="00744D75" w:rsidP="00744D75">
      <w:pPr>
        <w:pStyle w:val="Heading1"/>
      </w:pPr>
      <w:r>
        <w:t>28/07/2021</w:t>
      </w:r>
    </w:p>
    <w:p w14:paraId="13B520FE" w14:textId="26BF7728" w:rsidR="00744D75" w:rsidRDefault="00744D75" w:rsidP="00744D75"/>
    <w:p w14:paraId="1A4B0CEE" w14:textId="0A43F225" w:rsidR="00744D75" w:rsidRDefault="007015C1" w:rsidP="00744D75">
      <w:r>
        <w:t xml:space="preserve">David </w:t>
      </w:r>
      <w:r w:rsidR="00152E93">
        <w:t xml:space="preserve">– connect to terra cat tv in Invercargill </w:t>
      </w:r>
      <w:r w:rsidR="009879F4">
        <w:t>–</w:t>
      </w:r>
      <w:r w:rsidR="00152E93">
        <w:t xml:space="preserve"> </w:t>
      </w:r>
    </w:p>
    <w:p w14:paraId="3D5B574B" w14:textId="6BAD1D13" w:rsidR="009879F4" w:rsidRDefault="009879F4" w:rsidP="00744D75"/>
    <w:p w14:paraId="6B416579" w14:textId="119A8FEC" w:rsidR="009879F4" w:rsidRDefault="00C67099" w:rsidP="00744D75">
      <w:r>
        <w:t xml:space="preserve">Chris britton </w:t>
      </w:r>
      <w:r w:rsidR="009C6488">
        <w:t>–</w:t>
      </w:r>
    </w:p>
    <w:p w14:paraId="2E917116" w14:textId="719001A9" w:rsidR="009C6488" w:rsidRDefault="009C6488" w:rsidP="00744D75"/>
    <w:p w14:paraId="3C9CA1B0" w14:textId="20A6E5FA" w:rsidR="009C6488" w:rsidRDefault="009C6488" w:rsidP="00744D75">
      <w:r>
        <w:t xml:space="preserve">Jamie hazners </w:t>
      </w:r>
      <w:r w:rsidR="00D83FFD">
        <w:t>–</w:t>
      </w:r>
      <w:r>
        <w:t xml:space="preserve"> </w:t>
      </w:r>
      <w:r w:rsidR="00D83FFD">
        <w:t xml:space="preserve">computer not updating </w:t>
      </w:r>
      <w:r w:rsidR="00C92B93">
        <w:t>–</w:t>
      </w:r>
      <w:r w:rsidR="00D83FFD">
        <w:t xml:space="preserve"> </w:t>
      </w:r>
      <w:r w:rsidR="00C92B93">
        <w:t xml:space="preserve">Palmerston north </w:t>
      </w:r>
    </w:p>
    <w:p w14:paraId="3DD15AB2" w14:textId="23914551" w:rsidR="00426854" w:rsidRDefault="00426854" w:rsidP="00744D75"/>
    <w:p w14:paraId="171D086C" w14:textId="1A7EB791" w:rsidR="00426854" w:rsidRDefault="00444C3B" w:rsidP="00744D75">
      <w:r>
        <w:t>L</w:t>
      </w:r>
      <w:r w:rsidR="00426854">
        <w:t>ee</w:t>
      </w:r>
    </w:p>
    <w:p w14:paraId="4A60C28E" w14:textId="0A54EB8E" w:rsidR="00444C3B" w:rsidRDefault="00444C3B" w:rsidP="00744D75"/>
    <w:p w14:paraId="76DD4AB3" w14:textId="64795ECC" w:rsidR="00444C3B" w:rsidRDefault="00444C3B" w:rsidP="00744D75">
      <w:r>
        <w:t xml:space="preserve">Phil Duncan – log in to loan laptop </w:t>
      </w:r>
      <w:r w:rsidR="00C87BBE">
        <w:t>–</w:t>
      </w:r>
      <w:r>
        <w:t xml:space="preserve"> </w:t>
      </w:r>
      <w:r w:rsidR="00C87BBE">
        <w:t xml:space="preserve">pete had in his office </w:t>
      </w:r>
      <w:r w:rsidR="00A04256">
        <w:t>–</w:t>
      </w:r>
      <w:r w:rsidR="00C87BBE">
        <w:t xml:space="preserve"> </w:t>
      </w:r>
      <w:r w:rsidR="00A04256">
        <w:t xml:space="preserve">hp elitebook </w:t>
      </w:r>
      <w:r w:rsidR="005E0B48">
        <w:t>–</w:t>
      </w:r>
      <w:r w:rsidR="00A04256">
        <w:t xml:space="preserve"> </w:t>
      </w:r>
      <w:r w:rsidR="005E0B48">
        <w:t>windows 7 still</w:t>
      </w:r>
    </w:p>
    <w:p w14:paraId="1F36B10C" w14:textId="19FFFD25" w:rsidR="005E0B48" w:rsidRDefault="005E0B48" w:rsidP="00744D75"/>
    <w:p w14:paraId="0C9F3914" w14:textId="7E9C9921" w:rsidR="00424F36" w:rsidRDefault="00424F36" w:rsidP="00744D75">
      <w:r>
        <w:t xml:space="preserve">David Whitfield </w:t>
      </w:r>
      <w:r w:rsidR="00AB4F4E">
        <w:t>–</w:t>
      </w:r>
      <w:r>
        <w:t xml:space="preserve"> </w:t>
      </w:r>
    </w:p>
    <w:p w14:paraId="4CFF925D" w14:textId="58AB90DB" w:rsidR="00AB4F4E" w:rsidRDefault="00AB4F4E" w:rsidP="00744D75"/>
    <w:p w14:paraId="48E103CA" w14:textId="759DCFA9" w:rsidR="00AB4F4E" w:rsidRDefault="006E3B48" w:rsidP="00744D75">
      <w:r>
        <w:t xml:space="preserve">Marianne – email from Nathan – get </w:t>
      </w:r>
    </w:p>
    <w:p w14:paraId="42346B66" w14:textId="7008FC32" w:rsidR="005364C7" w:rsidRDefault="005364C7" w:rsidP="00744D75"/>
    <w:p w14:paraId="23C009B2" w14:textId="5DFAF32B" w:rsidR="005364C7" w:rsidRDefault="005E29F9" w:rsidP="00744D75">
      <w:r>
        <w:t xml:space="preserve">Phil </w:t>
      </w:r>
      <w:r w:rsidR="003B6A1E">
        <w:t>–</w:t>
      </w:r>
      <w:r>
        <w:t xml:space="preserve"> </w:t>
      </w:r>
    </w:p>
    <w:p w14:paraId="1E9EA191" w14:textId="7F4FA21E" w:rsidR="003B6A1E" w:rsidRDefault="003B6A1E" w:rsidP="00744D75"/>
    <w:p w14:paraId="2D0B4F83" w14:textId="4530A200" w:rsidR="003B6A1E" w:rsidRDefault="003B6A1E" w:rsidP="00744D75">
      <w:r>
        <w:t xml:space="preserve">Nathan </w:t>
      </w:r>
      <w:r w:rsidR="001408DC">
        <w:t>–</w:t>
      </w:r>
      <w:r>
        <w:t xml:space="preserve"> </w:t>
      </w:r>
      <w:r w:rsidR="001408DC">
        <w:t>tableau for Marianne and jorja – same as robyn????</w:t>
      </w:r>
    </w:p>
    <w:p w14:paraId="75C3B4A9" w14:textId="6FF6AF5A" w:rsidR="00625030" w:rsidRDefault="00625030" w:rsidP="00744D75"/>
    <w:p w14:paraId="65B2088D" w14:textId="7EAF104C" w:rsidR="00625030" w:rsidRDefault="00625030" w:rsidP="00744D75">
      <w:r>
        <w:t xml:space="preserve">Andrew k </w:t>
      </w:r>
      <w:r w:rsidR="008127C1">
        <w:t>–</w:t>
      </w:r>
      <w:r>
        <w:t xml:space="preserve"> </w:t>
      </w:r>
      <w:r w:rsidR="00EF74A0">
        <w:t>reload</w:t>
      </w:r>
    </w:p>
    <w:p w14:paraId="189EA669" w14:textId="1D11323E" w:rsidR="008127C1" w:rsidRDefault="008127C1" w:rsidP="00744D75"/>
    <w:p w14:paraId="37C1271A" w14:textId="119CB70D" w:rsidR="008127C1" w:rsidRDefault="008127C1" w:rsidP="00744D75">
      <w:r>
        <w:t xml:space="preserve">Jo Roberts </w:t>
      </w:r>
      <w:r w:rsidR="00037BD4">
        <w:t>–</w:t>
      </w:r>
      <w:r>
        <w:t xml:space="preserve"> </w:t>
      </w:r>
    </w:p>
    <w:p w14:paraId="745788EB" w14:textId="442734E8" w:rsidR="00037BD4" w:rsidRDefault="00037BD4" w:rsidP="00744D75"/>
    <w:p w14:paraId="2F257130" w14:textId="45D5AB59" w:rsidR="00037BD4" w:rsidRDefault="00037BD4" w:rsidP="00744D75">
      <w:r>
        <w:t xml:space="preserve">Cody cooper </w:t>
      </w:r>
      <w:r w:rsidR="00973A68">
        <w:t>–</w:t>
      </w:r>
      <w:r>
        <w:t xml:space="preserve"> </w:t>
      </w:r>
      <w:r w:rsidR="00973A68">
        <w:t>teams – jo willmer</w:t>
      </w:r>
    </w:p>
    <w:p w14:paraId="311B4788" w14:textId="7E93E9D8" w:rsidR="00322936" w:rsidRDefault="00322936" w:rsidP="00744D75"/>
    <w:p w14:paraId="0B7F0194" w14:textId="4F6F262A" w:rsidR="00322936" w:rsidRDefault="00FE48B2" w:rsidP="00744D75">
      <w:r>
        <w:t>Marianne – logged back into naxt</w:t>
      </w:r>
    </w:p>
    <w:p w14:paraId="7617FA37" w14:textId="10E6F6EF" w:rsidR="0071177F" w:rsidRDefault="0071177F" w:rsidP="00744D75"/>
    <w:p w14:paraId="079BF87C" w14:textId="6794BB5D" w:rsidR="0071177F" w:rsidRDefault="0071177F" w:rsidP="00744D75">
      <w:r>
        <w:t xml:space="preserve">Jess m </w:t>
      </w:r>
      <w:r w:rsidR="003000DF">
        <w:t>–</w:t>
      </w:r>
      <w:r>
        <w:t xml:space="preserve"> </w:t>
      </w:r>
      <w:r w:rsidR="003000DF">
        <w:t>evelyn hamil setup naxt to sales marketing – sales person</w:t>
      </w:r>
    </w:p>
    <w:p w14:paraId="4FE4BD58" w14:textId="1540BBA7" w:rsidR="002954AE" w:rsidRDefault="002954AE" w:rsidP="00744D75"/>
    <w:p w14:paraId="6F6BB19C" w14:textId="00CCE480" w:rsidR="002954AE" w:rsidRDefault="009D72AB" w:rsidP="00744D75">
      <w:r>
        <w:t xml:space="preserve">Adam </w:t>
      </w:r>
      <w:r w:rsidR="00C076DA">
        <w:t>–</w:t>
      </w:r>
      <w:r>
        <w:t xml:space="preserve"> </w:t>
      </w:r>
    </w:p>
    <w:p w14:paraId="2086FE9A" w14:textId="4F66A797" w:rsidR="00C076DA" w:rsidRDefault="00C076DA" w:rsidP="00744D75"/>
    <w:p w14:paraId="30382253" w14:textId="74E7E889" w:rsidR="00C076DA" w:rsidRDefault="00C076DA" w:rsidP="00C076DA">
      <w:pPr>
        <w:pStyle w:val="Heading1"/>
      </w:pPr>
      <w:r>
        <w:t>29/07/2021</w:t>
      </w:r>
    </w:p>
    <w:p w14:paraId="7FD0C242" w14:textId="06B94CCD" w:rsidR="00C076DA" w:rsidRDefault="00C076DA" w:rsidP="00C076DA"/>
    <w:p w14:paraId="0DC3FA77" w14:textId="2CE47BED" w:rsidR="00C076DA" w:rsidRDefault="00D75359" w:rsidP="00C076DA">
      <w:r>
        <w:t xml:space="preserve">Cassie – log in </w:t>
      </w:r>
    </w:p>
    <w:p w14:paraId="5472F1E3" w14:textId="58B6738B" w:rsidR="001D3457" w:rsidRDefault="001D3457" w:rsidP="00C076DA"/>
    <w:p w14:paraId="6A7B92C8" w14:textId="27ECE3C8" w:rsidR="001D3457" w:rsidRDefault="001D3457" w:rsidP="00C076DA">
      <w:r>
        <w:t xml:space="preserve">Richard skif </w:t>
      </w:r>
      <w:r w:rsidR="008D3CD7">
        <w:t>–</w:t>
      </w:r>
      <w:r>
        <w:t xml:space="preserve"> </w:t>
      </w:r>
      <w:r w:rsidR="008D3CD7">
        <w:t>yesterday spoke to stpeh – lowernorthislanregionalmanagers</w:t>
      </w:r>
    </w:p>
    <w:p w14:paraId="57D94314" w14:textId="0F3B64DD" w:rsidR="008D3CD7" w:rsidRDefault="00F50C83" w:rsidP="00C076DA">
      <w:r>
        <w:t>L</w:t>
      </w:r>
      <w:r w:rsidR="008D3CD7">
        <w:t>owernorthislandbranchmanagers</w:t>
      </w:r>
    </w:p>
    <w:p w14:paraId="7309056F" w14:textId="7499332C" w:rsidR="00F50C83" w:rsidRDefault="00F50C83" w:rsidP="00C076DA"/>
    <w:p w14:paraId="344D045D" w14:textId="45E5B350" w:rsidR="00F50C83" w:rsidRDefault="00F50C83" w:rsidP="00C076DA">
      <w:r>
        <w:t>Peter Hinsen – cws reset password</w:t>
      </w:r>
    </w:p>
    <w:p w14:paraId="181CEEFD" w14:textId="29091B1B" w:rsidR="00DA5DD4" w:rsidRDefault="00DA5DD4" w:rsidP="00C076DA"/>
    <w:p w14:paraId="5D61A151" w14:textId="7F5FDF18" w:rsidR="00DA5DD4" w:rsidRDefault="00221940" w:rsidP="00C076DA">
      <w:r>
        <w:t>P</w:t>
      </w:r>
      <w:r w:rsidR="001F766D">
        <w:t>eter</w:t>
      </w:r>
    </w:p>
    <w:p w14:paraId="6DB83478" w14:textId="1BFE915C" w:rsidR="00221940" w:rsidRDefault="00221940" w:rsidP="00C076DA"/>
    <w:p w14:paraId="101B30CB" w14:textId="7FA369B6" w:rsidR="00221940" w:rsidRDefault="00221940" w:rsidP="00C076DA">
      <w:r>
        <w:t xml:space="preserve">Darren Sandford </w:t>
      </w:r>
      <w:r w:rsidR="007E6918">
        <w:t>–</w:t>
      </w:r>
      <w:r>
        <w:t xml:space="preserve"> </w:t>
      </w:r>
      <w:r w:rsidR="007E6918">
        <w:t xml:space="preserve">30 trial adobe captivate </w:t>
      </w:r>
    </w:p>
    <w:p w14:paraId="3B1B6241" w14:textId="24952A43" w:rsidR="00162C34" w:rsidRDefault="00162C34" w:rsidP="00C076DA"/>
    <w:p w14:paraId="09830D3B" w14:textId="31C9CE95" w:rsidR="00162C34" w:rsidRDefault="00162C34" w:rsidP="00C076DA">
      <w:r>
        <w:t xml:space="preserve">Jess mac </w:t>
      </w:r>
      <w:r w:rsidR="00C81113">
        <w:t>–</w:t>
      </w:r>
      <w:r>
        <w:t xml:space="preserve"> </w:t>
      </w:r>
      <w:r w:rsidR="00C81113">
        <w:t xml:space="preserve">talk to brad about an issue with leads </w:t>
      </w:r>
    </w:p>
    <w:p w14:paraId="2606E8C5" w14:textId="512D3F60" w:rsidR="00C81113" w:rsidRDefault="00C81113" w:rsidP="00C076DA">
      <w:r>
        <w:t xml:space="preserve">Finlay macmillan – worker terminated </w:t>
      </w:r>
      <w:r w:rsidR="006C0831">
        <w:t>but cant close leads under his name</w:t>
      </w:r>
    </w:p>
    <w:p w14:paraId="53C3EF15" w14:textId="219E8691" w:rsidR="005C6718" w:rsidRDefault="005C6718" w:rsidP="00C076DA"/>
    <w:p w14:paraId="599D2032" w14:textId="5645AF7F" w:rsidR="00CB38D2" w:rsidRDefault="00CB38D2" w:rsidP="00C076DA">
      <w:r>
        <w:t>Darren sand</w:t>
      </w:r>
    </w:p>
    <w:p w14:paraId="4A6A7C3E" w14:textId="571F7E7A" w:rsidR="005E4A3D" w:rsidRDefault="005E4A3D" w:rsidP="00C076DA">
      <w:r>
        <w:t>H&amp;s new thing from hastings</w:t>
      </w:r>
    </w:p>
    <w:p w14:paraId="6E43E310" w14:textId="45DD3DF2" w:rsidR="005E4A3D" w:rsidRDefault="005E4A3D" w:rsidP="00C076DA">
      <w:r>
        <w:t>Modules they need to change content on</w:t>
      </w:r>
    </w:p>
    <w:p w14:paraId="539E4E3F" w14:textId="7B2C9ED9" w:rsidR="005551D3" w:rsidRDefault="005551D3" w:rsidP="00C076DA"/>
    <w:p w14:paraId="79D6F479" w14:textId="276D2437" w:rsidR="005551D3" w:rsidRDefault="00A804FF" w:rsidP="00C076DA">
      <w:r>
        <w:t xml:space="preserve">Joanna willmer </w:t>
      </w:r>
      <w:r w:rsidR="00931226">
        <w:t>–</w:t>
      </w:r>
      <w:r>
        <w:t xml:space="preserve"> </w:t>
      </w:r>
    </w:p>
    <w:p w14:paraId="346C3F0B" w14:textId="21130DB3" w:rsidR="00931226" w:rsidRDefault="00931226" w:rsidP="00C076DA"/>
    <w:p w14:paraId="73015CF2" w14:textId="36E8FED8" w:rsidR="00931226" w:rsidRDefault="00931226" w:rsidP="00C076DA">
      <w:r>
        <w:t xml:space="preserve">Vickie warren </w:t>
      </w:r>
      <w:r w:rsidR="00D24555">
        <w:t>–</w:t>
      </w:r>
      <w:r>
        <w:t xml:space="preserve"> </w:t>
      </w:r>
      <w:r w:rsidR="00D24555">
        <w:t xml:space="preserve">steph </w:t>
      </w:r>
      <w:r w:rsidR="004845F4">
        <w:t>–</w:t>
      </w:r>
      <w:r w:rsidR="00D24555">
        <w:t xml:space="preserve"> </w:t>
      </w:r>
    </w:p>
    <w:p w14:paraId="1794E904" w14:textId="238578FD" w:rsidR="004845F4" w:rsidRDefault="004845F4" w:rsidP="00C076DA"/>
    <w:p w14:paraId="7A4EADA9" w14:textId="77777777" w:rsidR="004845F4" w:rsidRDefault="004845F4" w:rsidP="004845F4">
      <w:r>
        <w:t>Michael o – changed main display from 3 to 2</w:t>
      </w:r>
    </w:p>
    <w:p w14:paraId="527F578D" w14:textId="746DE23A" w:rsidR="004845F4" w:rsidRDefault="000B790B" w:rsidP="00C076DA">
      <w:r>
        <w:t>When it goes to sleep then wake it up</w:t>
      </w:r>
    </w:p>
    <w:p w14:paraId="368CC9ED" w14:textId="11071078" w:rsidR="004A76BD" w:rsidRDefault="004A76BD" w:rsidP="00C076DA">
      <w:r>
        <w:lastRenderedPageBreak/>
        <w:t>Updated intel graphics driver</w:t>
      </w:r>
    </w:p>
    <w:p w14:paraId="570F89DC" w14:textId="55829243" w:rsidR="004A76BD" w:rsidRDefault="008345D3" w:rsidP="00C076DA">
      <w:r>
        <w:t>Scanned for updated drivers for monitors but nothing</w:t>
      </w:r>
    </w:p>
    <w:p w14:paraId="0D31FB4B" w14:textId="518235C0" w:rsidR="00003A0C" w:rsidRDefault="00003A0C" w:rsidP="00C076DA"/>
    <w:p w14:paraId="0B54E7DC" w14:textId="51611382" w:rsidR="00003A0C" w:rsidRDefault="00003A0C" w:rsidP="00003A0C">
      <w:pPr>
        <w:pStyle w:val="Heading1"/>
      </w:pPr>
      <w:r>
        <w:t>30/7/2021</w:t>
      </w:r>
    </w:p>
    <w:p w14:paraId="14363014" w14:textId="7DDF3E89" w:rsidR="00003A0C" w:rsidRDefault="00003A0C" w:rsidP="00003A0C"/>
    <w:p w14:paraId="786F14B6" w14:textId="2C3B208D" w:rsidR="00003A0C" w:rsidRDefault="006D422D" w:rsidP="00003A0C">
      <w:r>
        <w:t>Ange fraser</w:t>
      </w:r>
      <w:r w:rsidR="00D24370">
        <w:t xml:space="preserve"> – press ok on the screen</w:t>
      </w:r>
    </w:p>
    <w:p w14:paraId="735C9D28" w14:textId="430602DD" w:rsidR="005A5DBB" w:rsidRDefault="005A5DBB" w:rsidP="00003A0C"/>
    <w:p w14:paraId="58A8B186" w14:textId="4FCF587C" w:rsidR="005A5DBB" w:rsidRDefault="009F00B1" w:rsidP="00003A0C">
      <w:r>
        <w:t xml:space="preserve">Toni </w:t>
      </w:r>
      <w:r w:rsidR="00012D3A">
        <w:t>–</w:t>
      </w:r>
      <w:r>
        <w:t xml:space="preserve"> </w:t>
      </w:r>
    </w:p>
    <w:p w14:paraId="36DC5A5C" w14:textId="60826FA7" w:rsidR="00012D3A" w:rsidRDefault="00012D3A" w:rsidP="00003A0C"/>
    <w:p w14:paraId="07023502" w14:textId="2E0B9413" w:rsidR="00012D3A" w:rsidRDefault="00012D3A" w:rsidP="00012D3A">
      <w:pPr>
        <w:pStyle w:val="Heading1"/>
      </w:pPr>
      <w:r>
        <w:t>2/08/2021</w:t>
      </w:r>
    </w:p>
    <w:p w14:paraId="0D3C61EA" w14:textId="60851826" w:rsidR="00012D3A" w:rsidRDefault="00012D3A" w:rsidP="00012D3A"/>
    <w:p w14:paraId="6CFC4C98" w14:textId="6A2F2F5D" w:rsidR="00012D3A" w:rsidRDefault="00353259" w:rsidP="00012D3A">
      <w:r>
        <w:t xml:space="preserve">Ange fraser </w:t>
      </w:r>
      <w:r w:rsidR="00463E70">
        <w:t>–</w:t>
      </w:r>
      <w:r>
        <w:t xml:space="preserve"> </w:t>
      </w:r>
      <w:r w:rsidR="00463E70">
        <w:t xml:space="preserve">changed delivery date to see if </w:t>
      </w:r>
    </w:p>
    <w:p w14:paraId="2F3904F0" w14:textId="397F3238" w:rsidR="00D15B75" w:rsidRDefault="00D15B75" w:rsidP="00012D3A"/>
    <w:p w14:paraId="5FB66FAD" w14:textId="7CDE73ED" w:rsidR="00D15B75" w:rsidRDefault="00D15B75" w:rsidP="00012D3A">
      <w:r>
        <w:t xml:space="preserve">Sos lab – gitte </w:t>
      </w:r>
      <w:r w:rsidR="00417E56">
        <w:t>–</w:t>
      </w:r>
      <w:r>
        <w:t xml:space="preserve"> </w:t>
      </w:r>
    </w:p>
    <w:p w14:paraId="0A2ED561" w14:textId="7D124634" w:rsidR="00417E56" w:rsidRDefault="00417E56" w:rsidP="00012D3A"/>
    <w:p w14:paraId="411C2384" w14:textId="7ABA7F6C" w:rsidR="00417E56" w:rsidRDefault="00417E56" w:rsidP="00012D3A">
      <w:r>
        <w:t>Sos lab – locked out</w:t>
      </w:r>
    </w:p>
    <w:p w14:paraId="147F3008" w14:textId="5ABFF106" w:rsidR="00B513ED" w:rsidRDefault="00B513ED" w:rsidP="00012D3A"/>
    <w:p w14:paraId="108E6A9E" w14:textId="42F400AE" w:rsidR="00B513ED" w:rsidRDefault="00B513ED" w:rsidP="00012D3A">
      <w:r>
        <w:t xml:space="preserve">John Irvine </w:t>
      </w:r>
      <w:r w:rsidR="00940D14">
        <w:t>–</w:t>
      </w:r>
      <w:r>
        <w:t xml:space="preserve"> </w:t>
      </w:r>
    </w:p>
    <w:p w14:paraId="18D1B468" w14:textId="25CAFBE3" w:rsidR="00940D14" w:rsidRDefault="00940D14" w:rsidP="00012D3A"/>
    <w:p w14:paraId="772E03C9" w14:textId="2AD5FD5D" w:rsidR="00940D14" w:rsidRDefault="00E93982" w:rsidP="00012D3A">
      <w:r>
        <w:t xml:space="preserve">Raj </w:t>
      </w:r>
      <w:r w:rsidR="005A2526">
        <w:t>–</w:t>
      </w:r>
      <w:r>
        <w:t xml:space="preserve"> c</w:t>
      </w:r>
      <w:r w:rsidR="005A2526">
        <w:t>akll11</w:t>
      </w:r>
    </w:p>
    <w:p w14:paraId="6E659FBD" w14:textId="4BAE1663" w:rsidR="005A4581" w:rsidRDefault="005A4581" w:rsidP="00012D3A"/>
    <w:p w14:paraId="709DB033" w14:textId="3B5009B1" w:rsidR="005A4581" w:rsidRDefault="005A4581" w:rsidP="00012D3A">
      <w:r>
        <w:t xml:space="preserve">Michelle m </w:t>
      </w:r>
      <w:r w:rsidR="00AD3038">
        <w:t>–</w:t>
      </w:r>
      <w:r>
        <w:t xml:space="preserve"> </w:t>
      </w:r>
    </w:p>
    <w:p w14:paraId="3D2828C3" w14:textId="0890A658" w:rsidR="00AD3038" w:rsidRDefault="00AD3038" w:rsidP="00012D3A"/>
    <w:p w14:paraId="304A25AF" w14:textId="3F8D2F5F" w:rsidR="00AD3038" w:rsidRDefault="00AD3038" w:rsidP="00012D3A">
      <w:r>
        <w:t xml:space="preserve">Michael Muldrock </w:t>
      </w:r>
      <w:r w:rsidR="00742C85">
        <w:t>–</w:t>
      </w:r>
      <w:r>
        <w:t xml:space="preserve"> </w:t>
      </w:r>
      <w:r w:rsidR="00742C85">
        <w:t xml:space="preserve">ellen gamboa </w:t>
      </w:r>
      <w:r w:rsidR="003B27B8">
        <w:t>–</w:t>
      </w:r>
      <w:r w:rsidR="00742C85">
        <w:t xml:space="preserve"> </w:t>
      </w:r>
    </w:p>
    <w:p w14:paraId="1761E999" w14:textId="265F2DD0" w:rsidR="003B27B8" w:rsidRDefault="003B27B8" w:rsidP="00012D3A"/>
    <w:p w14:paraId="2C6D3BB6" w14:textId="5AAC8A8A" w:rsidR="003B27B8" w:rsidRDefault="003B27B8" w:rsidP="00012D3A">
      <w:r>
        <w:t xml:space="preserve">Keith chetty </w:t>
      </w:r>
      <w:r w:rsidR="00F25D1D">
        <w:t>–</w:t>
      </w:r>
      <w:r>
        <w:t xml:space="preserve"> </w:t>
      </w:r>
    </w:p>
    <w:p w14:paraId="10964225" w14:textId="284BB55D" w:rsidR="00F25D1D" w:rsidRDefault="00F25D1D" w:rsidP="00012D3A"/>
    <w:p w14:paraId="7B797378" w14:textId="0D50D989" w:rsidR="00F25D1D" w:rsidRDefault="00F25D1D" w:rsidP="00012D3A">
      <w:r>
        <w:t>Paul butler</w:t>
      </w:r>
      <w:r w:rsidR="00A52139">
        <w:t xml:space="preserve"> </w:t>
      </w:r>
      <w:r w:rsidR="004D209B">
        <w:t>–</w:t>
      </w:r>
      <w:r w:rsidR="00A52139">
        <w:t xml:space="preserve"> </w:t>
      </w:r>
    </w:p>
    <w:p w14:paraId="1C41093A" w14:textId="71B62273" w:rsidR="004D209B" w:rsidRDefault="004D209B" w:rsidP="00012D3A"/>
    <w:p w14:paraId="73549321" w14:textId="536FEE6B" w:rsidR="004D209B" w:rsidRDefault="004D209B" w:rsidP="00012D3A">
      <w:r>
        <w:t xml:space="preserve">Steve Mc – upload photos from iphone to computer </w:t>
      </w:r>
      <w:r w:rsidR="00AA53A2">
        <w:t>–</w:t>
      </w:r>
      <w:r>
        <w:t xml:space="preserve"> </w:t>
      </w:r>
    </w:p>
    <w:p w14:paraId="56EC202E" w14:textId="081A63BA" w:rsidR="00AA53A2" w:rsidRDefault="00AA53A2" w:rsidP="00012D3A"/>
    <w:p w14:paraId="77709CC6" w14:textId="4BA559F4" w:rsidR="00AA53A2" w:rsidRDefault="00AA53A2" w:rsidP="00012D3A">
      <w:r>
        <w:t xml:space="preserve">Richard skiff </w:t>
      </w:r>
      <w:r w:rsidR="00926381">
        <w:t>–</w:t>
      </w:r>
      <w:r>
        <w:t xml:space="preserve"> </w:t>
      </w:r>
      <w:r w:rsidR="00926381">
        <w:t>app on iphone – amp aus</w:t>
      </w:r>
    </w:p>
    <w:p w14:paraId="2178D177" w14:textId="33088451" w:rsidR="00621935" w:rsidRDefault="00621935" w:rsidP="00012D3A"/>
    <w:p w14:paraId="68C8F934" w14:textId="56C562CD" w:rsidR="00621935" w:rsidRDefault="00621935" w:rsidP="00012D3A">
      <w:r>
        <w:t>Jenny fuller</w:t>
      </w:r>
    </w:p>
    <w:p w14:paraId="6D6C2C76" w14:textId="69F28A79" w:rsidR="002A573C" w:rsidRDefault="002A573C" w:rsidP="00012D3A"/>
    <w:p w14:paraId="18B73B78" w14:textId="767B14B1" w:rsidR="002A573C" w:rsidRDefault="001C439B" w:rsidP="00012D3A">
      <w:r>
        <w:t xml:space="preserve">Ky?? </w:t>
      </w:r>
      <w:r w:rsidR="0083297B">
        <w:t>C</w:t>
      </w:r>
      <w:r>
        <w:t>cl</w:t>
      </w:r>
    </w:p>
    <w:p w14:paraId="00CEF677" w14:textId="6AD5B269" w:rsidR="0083297B" w:rsidRDefault="0083297B" w:rsidP="00012D3A"/>
    <w:p w14:paraId="232A6227" w14:textId="6E502F25" w:rsidR="0083297B" w:rsidRDefault="0083297B" w:rsidP="00012D3A">
      <w:r>
        <w:t xml:space="preserve">Tony nicol </w:t>
      </w:r>
      <w:r w:rsidR="009B250D">
        <w:t>–</w:t>
      </w:r>
      <w:r>
        <w:t xml:space="preserve"> </w:t>
      </w:r>
    </w:p>
    <w:p w14:paraId="2810ED25" w14:textId="152D99A0" w:rsidR="009B250D" w:rsidRDefault="009B250D" w:rsidP="00012D3A"/>
    <w:p w14:paraId="116B5A48" w14:textId="63FFA96F" w:rsidR="009B250D" w:rsidRDefault="006E3F7A" w:rsidP="00012D3A">
      <w:r>
        <w:t xml:space="preserve">Natasha wright – naxt playing up </w:t>
      </w:r>
      <w:r w:rsidR="00AD2880">
        <w:t>–</w:t>
      </w:r>
      <w:r>
        <w:t xml:space="preserve"> </w:t>
      </w:r>
    </w:p>
    <w:p w14:paraId="05630F44" w14:textId="62140653" w:rsidR="00AD2880" w:rsidRDefault="00AD2880" w:rsidP="00012D3A"/>
    <w:p w14:paraId="354399C9" w14:textId="53870FDA" w:rsidR="00AD2880" w:rsidRDefault="00AD2880" w:rsidP="00AD2880">
      <w:pPr>
        <w:pStyle w:val="Heading1"/>
      </w:pPr>
      <w:r>
        <w:t>3/08/2021</w:t>
      </w:r>
    </w:p>
    <w:p w14:paraId="7F780585" w14:textId="3A78ABAA" w:rsidR="00AD2880" w:rsidRDefault="00AD2880" w:rsidP="00AD2880"/>
    <w:p w14:paraId="425E6569" w14:textId="6DB0C63C" w:rsidR="00AD2880" w:rsidRDefault="00A43B60" w:rsidP="00AD2880">
      <w:r>
        <w:t xml:space="preserve">Barbara </w:t>
      </w:r>
      <w:r w:rsidR="00605040">
        <w:t>–</w:t>
      </w:r>
      <w:r>
        <w:t xml:space="preserve"> </w:t>
      </w:r>
      <w:r w:rsidR="00605040">
        <w:t xml:space="preserve">spoke to Ciaran about expenses for Dunedin now that Bryce has gone – 2 of the workflow has stopped </w:t>
      </w:r>
      <w:r w:rsidR="009E0AB4">
        <w:t>–</w:t>
      </w:r>
      <w:r w:rsidR="00605040">
        <w:t xml:space="preserve"> </w:t>
      </w:r>
      <w:r w:rsidR="009E0AB4">
        <w:t>steven Kelly</w:t>
      </w:r>
    </w:p>
    <w:p w14:paraId="326B4673" w14:textId="0AAE6F72" w:rsidR="009E0AB4" w:rsidRDefault="009E0AB4" w:rsidP="00AD2880"/>
    <w:p w14:paraId="1BA04B7E" w14:textId="69CA8D2A" w:rsidR="008478E4" w:rsidRDefault="008478E4" w:rsidP="00AD2880">
      <w:r>
        <w:t xml:space="preserve">Robyn Linton </w:t>
      </w:r>
      <w:r w:rsidR="00682070">
        <w:t>–</w:t>
      </w:r>
      <w:r>
        <w:t xml:space="preserve"> </w:t>
      </w:r>
    </w:p>
    <w:p w14:paraId="23E26A1E" w14:textId="1A9672A1" w:rsidR="00682070" w:rsidRDefault="00682070" w:rsidP="00AD2880"/>
    <w:p w14:paraId="18B85352" w14:textId="32FA0655" w:rsidR="00682070" w:rsidRDefault="00682070" w:rsidP="00AD2880">
      <w:r>
        <w:t xml:space="preserve">Jo smith </w:t>
      </w:r>
      <w:r w:rsidR="000E5552">
        <w:t>–</w:t>
      </w:r>
      <w:r>
        <w:t xml:space="preserve"> </w:t>
      </w:r>
      <w:r w:rsidR="000E5552">
        <w:t xml:space="preserve">learning at terracat inbox – reply from it service desk </w:t>
      </w:r>
      <w:r w:rsidR="00DA78AF">
        <w:t>–</w:t>
      </w:r>
      <w:r w:rsidR="000E5552">
        <w:t xml:space="preserve"> </w:t>
      </w:r>
    </w:p>
    <w:p w14:paraId="7A5743D9" w14:textId="3CD1BBF4" w:rsidR="00DA78AF" w:rsidRDefault="00DA78AF" w:rsidP="00AD2880"/>
    <w:p w14:paraId="55245326" w14:textId="5A708CF8" w:rsidR="00DA78AF" w:rsidRDefault="00DA78AF" w:rsidP="00AD2880">
      <w:r>
        <w:t xml:space="preserve">Shaun hunter </w:t>
      </w:r>
      <w:r w:rsidR="007B7ED0">
        <w:t>– training in gold – crm course – won’t let do th</w:t>
      </w:r>
    </w:p>
    <w:p w14:paraId="2ADCE5EE" w14:textId="776D9B26" w:rsidR="00A45505" w:rsidRDefault="00A45505" w:rsidP="00AD2880"/>
    <w:p w14:paraId="42E5E9C8" w14:textId="4BA09765" w:rsidR="00A45505" w:rsidRDefault="00A45505" w:rsidP="00AD2880">
      <w:r>
        <w:t xml:space="preserve">David baillie </w:t>
      </w:r>
      <w:r w:rsidR="003A68CA">
        <w:t>–</w:t>
      </w:r>
      <w:r>
        <w:t xml:space="preserve"> </w:t>
      </w:r>
      <w:r w:rsidR="003A68CA">
        <w:t>email come through</w:t>
      </w:r>
    </w:p>
    <w:p w14:paraId="6ADCDF9F" w14:textId="367BC01D" w:rsidR="00973493" w:rsidRDefault="00973493" w:rsidP="00AD2880"/>
    <w:p w14:paraId="4485DAFF" w14:textId="2BC023BF" w:rsidR="00973493" w:rsidRDefault="00973493" w:rsidP="00AD2880">
      <w:r>
        <w:t xml:space="preserve">Luke kearns </w:t>
      </w:r>
      <w:r w:rsidR="007A697F">
        <w:t>– seg 3 has been invoiced</w:t>
      </w:r>
    </w:p>
    <w:p w14:paraId="05282704" w14:textId="52E3501A" w:rsidR="007A697F" w:rsidRDefault="007A697F" w:rsidP="00AD2880">
      <w:r>
        <w:t>Service call closing summary</w:t>
      </w:r>
    </w:p>
    <w:p w14:paraId="7584D9D9" w14:textId="0291B042" w:rsidR="007A697F" w:rsidRDefault="007A697F" w:rsidP="00AD2880">
      <w:r>
        <w:t>Tae line has not been invoiced</w:t>
      </w:r>
    </w:p>
    <w:p w14:paraId="2A238C79" w14:textId="18081A3C" w:rsidR="007A697F" w:rsidRDefault="00EF16A7" w:rsidP="00AD2880">
      <w:r>
        <w:t>T</w:t>
      </w:r>
      <w:r w:rsidR="007A697F">
        <w:t>ransfer</w:t>
      </w:r>
      <w:r>
        <w:t xml:space="preserve"> the line to seg 5</w:t>
      </w:r>
    </w:p>
    <w:p w14:paraId="09E328AC" w14:textId="30805887" w:rsidR="00EF16A7" w:rsidRDefault="00EF16A7" w:rsidP="00AD2880">
      <w:r>
        <w:t>But when click post</w:t>
      </w:r>
    </w:p>
    <w:p w14:paraId="46D10730" w14:textId="42052053" w:rsidR="009F2CFD" w:rsidRDefault="009F2CFD" w:rsidP="00AD2880">
      <w:r>
        <w:t>Because it has a warranty claim on it cant back out of it – not supposed to??</w:t>
      </w:r>
    </w:p>
    <w:p w14:paraId="59B5D8D5" w14:textId="304C4490" w:rsidR="00CA4BC6" w:rsidRDefault="00CA4BC6" w:rsidP="00AD2880"/>
    <w:p w14:paraId="78EF1257" w14:textId="2897A30C" w:rsidR="00CA4BC6" w:rsidRDefault="00CA4BC6" w:rsidP="00AD2880">
      <w:r>
        <w:t xml:space="preserve">David willets - </w:t>
      </w:r>
    </w:p>
    <w:p w14:paraId="11158B1C" w14:textId="523BCDCC" w:rsidR="004447CC" w:rsidRDefault="004447CC" w:rsidP="00AD2880"/>
    <w:p w14:paraId="7CEB90D3" w14:textId="5B740A25" w:rsidR="001F3B0F" w:rsidRDefault="001F3B0F" w:rsidP="001F3B0F">
      <w:pPr>
        <w:pStyle w:val="Heading1"/>
      </w:pPr>
      <w:r>
        <w:t>4/08/2021</w:t>
      </w:r>
    </w:p>
    <w:p w14:paraId="0DB60C74" w14:textId="1C087DE8" w:rsidR="001F3B0F" w:rsidRDefault="001F3B0F" w:rsidP="001F3B0F"/>
    <w:p w14:paraId="0CD2F6DD" w14:textId="01D7F053" w:rsidR="001F3B0F" w:rsidRDefault="00B83D83" w:rsidP="001F3B0F">
      <w:r>
        <w:t xml:space="preserve">Jake Williamson </w:t>
      </w:r>
      <w:r w:rsidR="00CA6543">
        <w:t>–</w:t>
      </w:r>
      <w:r>
        <w:t xml:space="preserve"> </w:t>
      </w:r>
      <w:r w:rsidR="00CA6543">
        <w:t>borrowing computer</w:t>
      </w:r>
    </w:p>
    <w:p w14:paraId="542B4F6E" w14:textId="02F2DC60" w:rsidR="005A1D8E" w:rsidRDefault="00CF6E3A" w:rsidP="001F3B0F">
      <w:r>
        <w:lastRenderedPageBreak/>
        <w:t>Cgisc01</w:t>
      </w:r>
    </w:p>
    <w:p w14:paraId="39FD038D" w14:textId="3A7E064D" w:rsidR="00017C51" w:rsidRDefault="00017C51" w:rsidP="001F3B0F"/>
    <w:p w14:paraId="0FC48CCB" w14:textId="3E29B96A" w:rsidR="00017C51" w:rsidRDefault="00017C51" w:rsidP="001F3B0F">
      <w:r>
        <w:t xml:space="preserve">Richard skif – quinton </w:t>
      </w:r>
      <w:r w:rsidR="00840F4B">
        <w:t xml:space="preserve">V </w:t>
      </w:r>
      <w:r w:rsidR="00653CD6">
        <w:t>– lost phone – have locked it in mdm</w:t>
      </w:r>
    </w:p>
    <w:p w14:paraId="7587B285" w14:textId="2C52E3EF" w:rsidR="00840F4B" w:rsidRDefault="00653CD6" w:rsidP="008637FF">
      <w:pPr>
        <w:tabs>
          <w:tab w:val="left" w:pos="4673"/>
        </w:tabs>
      </w:pPr>
      <w:r>
        <w:t xml:space="preserve">Forward </w:t>
      </w:r>
      <w:r w:rsidR="002A6D98">
        <w:t>0</w:t>
      </w:r>
      <w:r w:rsidRPr="00653CD6">
        <w:t>275658450</w:t>
      </w:r>
      <w:r>
        <w:t xml:space="preserve"> to </w:t>
      </w:r>
      <w:r w:rsidR="009F77E2">
        <w:t>0272350831</w:t>
      </w:r>
      <w:r w:rsidR="008637FF">
        <w:tab/>
      </w:r>
    </w:p>
    <w:p w14:paraId="71C4CC24" w14:textId="25D87D03" w:rsidR="008637FF" w:rsidRDefault="008637FF" w:rsidP="008637FF">
      <w:pPr>
        <w:tabs>
          <w:tab w:val="left" w:pos="4673"/>
        </w:tabs>
      </w:pPr>
    </w:p>
    <w:p w14:paraId="7D40A059" w14:textId="2C199F73" w:rsidR="008637FF" w:rsidRDefault="008637FF" w:rsidP="008637FF">
      <w:pPr>
        <w:tabs>
          <w:tab w:val="left" w:pos="4673"/>
        </w:tabs>
      </w:pPr>
      <w:r>
        <w:t xml:space="preserve">Casey whit </w:t>
      </w:r>
      <w:r w:rsidR="00671C08">
        <w:t>–</w:t>
      </w:r>
      <w:r>
        <w:t xml:space="preserve"> </w:t>
      </w:r>
      <w:r w:rsidR="00671C08">
        <w:t>josh johnson</w:t>
      </w:r>
    </w:p>
    <w:p w14:paraId="6E06C967" w14:textId="15697154" w:rsidR="00E20908" w:rsidRDefault="00E20908" w:rsidP="008637FF">
      <w:pPr>
        <w:tabs>
          <w:tab w:val="left" w:pos="4673"/>
        </w:tabs>
      </w:pPr>
    </w:p>
    <w:p w14:paraId="092D4F34" w14:textId="04E0CD52" w:rsidR="00E20908" w:rsidRDefault="00E20908" w:rsidP="008637FF">
      <w:pPr>
        <w:tabs>
          <w:tab w:val="left" w:pos="4673"/>
        </w:tabs>
      </w:pPr>
      <w:r>
        <w:t xml:space="preserve">Luke – new Plymouth </w:t>
      </w:r>
      <w:r w:rsidR="002E3695">
        <w:t>–</w:t>
      </w:r>
      <w:r>
        <w:t xml:space="preserve"> </w:t>
      </w:r>
      <w:r w:rsidR="00604B22">
        <w:t>emails</w:t>
      </w:r>
    </w:p>
    <w:p w14:paraId="3F317FB5" w14:textId="11AF226F" w:rsidR="008F7197" w:rsidRDefault="00F4798C" w:rsidP="008637FF">
      <w:pPr>
        <w:tabs>
          <w:tab w:val="left" w:pos="4673"/>
        </w:tabs>
      </w:pPr>
      <w:r w:rsidRPr="00F4798C">
        <w:t>tsJ3C@InLWg?</w:t>
      </w:r>
    </w:p>
    <w:p w14:paraId="06C8BBCB" w14:textId="3A860569" w:rsidR="001956C2" w:rsidRDefault="001956C2" w:rsidP="008637FF">
      <w:pPr>
        <w:tabs>
          <w:tab w:val="left" w:pos="4673"/>
        </w:tabs>
      </w:pPr>
      <w:r>
        <w:t>tsJ3C@I</w:t>
      </w:r>
    </w:p>
    <w:p w14:paraId="428A578C" w14:textId="504D7DDC" w:rsidR="00140801" w:rsidRDefault="00140801" w:rsidP="008637FF">
      <w:pPr>
        <w:tabs>
          <w:tab w:val="left" w:pos="4673"/>
        </w:tabs>
      </w:pPr>
    </w:p>
    <w:p w14:paraId="47E23F42" w14:textId="4398EE33" w:rsidR="00140801" w:rsidRDefault="00140801" w:rsidP="008637FF">
      <w:pPr>
        <w:tabs>
          <w:tab w:val="left" w:pos="4673"/>
        </w:tabs>
      </w:pPr>
      <w:r>
        <w:t xml:space="preserve">Salend </w:t>
      </w:r>
      <w:r w:rsidR="00B429C3">
        <w:t>–</w:t>
      </w:r>
      <w:r>
        <w:t xml:space="preserve"> </w:t>
      </w:r>
    </w:p>
    <w:p w14:paraId="038B67DA" w14:textId="5CF70436" w:rsidR="00B429C3" w:rsidRDefault="00B429C3" w:rsidP="008637FF">
      <w:pPr>
        <w:tabs>
          <w:tab w:val="left" w:pos="4673"/>
        </w:tabs>
      </w:pPr>
    </w:p>
    <w:p w14:paraId="0B698082" w14:textId="1436BAD9" w:rsidR="00B429C3" w:rsidRDefault="001F2D54" w:rsidP="008637FF">
      <w:pPr>
        <w:tabs>
          <w:tab w:val="left" w:pos="4673"/>
        </w:tabs>
      </w:pPr>
      <w:r>
        <w:t xml:space="preserve">Lee johnson </w:t>
      </w:r>
      <w:r w:rsidR="00594893">
        <w:t>–</w:t>
      </w:r>
      <w:r>
        <w:t xml:space="preserve"> </w:t>
      </w:r>
    </w:p>
    <w:p w14:paraId="0C05F2AD" w14:textId="12AACE82" w:rsidR="00594893" w:rsidRDefault="00594893" w:rsidP="008637FF">
      <w:pPr>
        <w:tabs>
          <w:tab w:val="left" w:pos="4673"/>
        </w:tabs>
      </w:pPr>
    </w:p>
    <w:p w14:paraId="3DC10321" w14:textId="320ADB24" w:rsidR="00594893" w:rsidRDefault="00594893" w:rsidP="008637FF">
      <w:pPr>
        <w:tabs>
          <w:tab w:val="left" w:pos="4673"/>
        </w:tabs>
      </w:pPr>
      <w:r>
        <w:t xml:space="preserve">Laurie h </w:t>
      </w:r>
      <w:r w:rsidR="00D3233D">
        <w:t>–</w:t>
      </w:r>
      <w:r>
        <w:t xml:space="preserve"> </w:t>
      </w:r>
    </w:p>
    <w:p w14:paraId="1939B4FC" w14:textId="6585C1A0" w:rsidR="00D3233D" w:rsidRDefault="00D3233D" w:rsidP="008637FF">
      <w:pPr>
        <w:tabs>
          <w:tab w:val="left" w:pos="4673"/>
        </w:tabs>
      </w:pPr>
    </w:p>
    <w:p w14:paraId="57621740" w14:textId="0FC0A457" w:rsidR="00D3233D" w:rsidRDefault="00D3233D" w:rsidP="008637FF">
      <w:pPr>
        <w:tabs>
          <w:tab w:val="left" w:pos="4673"/>
        </w:tabs>
      </w:pPr>
      <w:r>
        <w:t xml:space="preserve">Julie taylor </w:t>
      </w:r>
      <w:r w:rsidR="00F00B33">
        <w:t>–</w:t>
      </w:r>
      <w:r>
        <w:t xml:space="preserve"> </w:t>
      </w:r>
      <w:r w:rsidR="00F00B33">
        <w:t>82.61</w:t>
      </w:r>
    </w:p>
    <w:p w14:paraId="6C6D690E" w14:textId="3C643AEB" w:rsidR="00EA79C7" w:rsidRDefault="00EA79C7" w:rsidP="008637FF">
      <w:pPr>
        <w:tabs>
          <w:tab w:val="left" w:pos="4673"/>
        </w:tabs>
      </w:pPr>
    </w:p>
    <w:p w14:paraId="6C351486" w14:textId="2EE14F8C" w:rsidR="00EA79C7" w:rsidRDefault="00EA79C7" w:rsidP="008637FF">
      <w:pPr>
        <w:tabs>
          <w:tab w:val="left" w:pos="4673"/>
        </w:tabs>
      </w:pPr>
      <w:r>
        <w:t xml:space="preserve">Poovan n </w:t>
      </w:r>
      <w:r w:rsidR="0048355F">
        <w:t>–</w:t>
      </w:r>
      <w:r>
        <w:t xml:space="preserve"> </w:t>
      </w:r>
    </w:p>
    <w:p w14:paraId="644CA3AD" w14:textId="14B569BB" w:rsidR="0048355F" w:rsidRDefault="0048355F" w:rsidP="008637FF">
      <w:pPr>
        <w:tabs>
          <w:tab w:val="left" w:pos="4673"/>
        </w:tabs>
      </w:pPr>
    </w:p>
    <w:p w14:paraId="0EA5E36F" w14:textId="1419D94C" w:rsidR="0048355F" w:rsidRDefault="0048355F" w:rsidP="008637FF">
      <w:pPr>
        <w:tabs>
          <w:tab w:val="left" w:pos="4673"/>
        </w:tabs>
      </w:pPr>
      <w:r>
        <w:t xml:space="preserve">Cathryn el </w:t>
      </w:r>
      <w:r w:rsidR="00D71688">
        <w:t>–</w:t>
      </w:r>
    </w:p>
    <w:p w14:paraId="6AE6601A" w14:textId="3EB204E3" w:rsidR="00D71688" w:rsidRDefault="00D71688" w:rsidP="008637FF">
      <w:pPr>
        <w:tabs>
          <w:tab w:val="left" w:pos="4673"/>
        </w:tabs>
      </w:pPr>
    </w:p>
    <w:p w14:paraId="4E724EDB" w14:textId="24881DEC" w:rsidR="00D71688" w:rsidRDefault="00D71688" w:rsidP="008637FF">
      <w:pPr>
        <w:tabs>
          <w:tab w:val="left" w:pos="4673"/>
        </w:tabs>
      </w:pPr>
      <w:r>
        <w:t xml:space="preserve">Kiana </w:t>
      </w:r>
      <w:r w:rsidR="00F13304">
        <w:t>–</w:t>
      </w:r>
      <w:r>
        <w:t xml:space="preserve"> </w:t>
      </w:r>
      <w:r w:rsidR="00F13304">
        <w:t>sc251091</w:t>
      </w:r>
    </w:p>
    <w:p w14:paraId="14F09A70" w14:textId="6804E31C" w:rsidR="00F13304" w:rsidRDefault="00F13304" w:rsidP="008637FF">
      <w:pPr>
        <w:tabs>
          <w:tab w:val="left" w:pos="4673"/>
        </w:tabs>
      </w:pPr>
      <w:r>
        <w:t>Sc251056</w:t>
      </w:r>
      <w:r w:rsidR="00AE595D">
        <w:t xml:space="preserve"> – unable to retrieve p[review for report</w:t>
      </w:r>
    </w:p>
    <w:p w14:paraId="1E8998E4" w14:textId="1FBB3600" w:rsidR="004362B8" w:rsidRDefault="004362B8" w:rsidP="008637FF">
      <w:pPr>
        <w:tabs>
          <w:tab w:val="left" w:pos="4673"/>
        </w:tabs>
      </w:pPr>
    </w:p>
    <w:p w14:paraId="6C13694D" w14:textId="1C47D9B6" w:rsidR="004362B8" w:rsidRDefault="004362B8" w:rsidP="008637FF">
      <w:pPr>
        <w:tabs>
          <w:tab w:val="left" w:pos="4673"/>
        </w:tabs>
      </w:pPr>
      <w:r>
        <w:t xml:space="preserve">David bai </w:t>
      </w:r>
      <w:r w:rsidR="00E66AF9">
        <w:t>–</w:t>
      </w:r>
      <w:r>
        <w:t xml:space="preserve"> </w:t>
      </w:r>
      <w:r w:rsidR="00E66AF9">
        <w:t xml:space="preserve">Stockton – trying to connect vims pc to truck – vims program error </w:t>
      </w:r>
      <w:r w:rsidR="0000736A">
        <w:t>–</w:t>
      </w:r>
      <w:r w:rsidR="00E66AF9">
        <w:t xml:space="preserve"> </w:t>
      </w:r>
    </w:p>
    <w:p w14:paraId="62666518" w14:textId="0B77DDA8" w:rsidR="0000736A" w:rsidRDefault="0000736A" w:rsidP="008637FF">
      <w:pPr>
        <w:tabs>
          <w:tab w:val="left" w:pos="4673"/>
        </w:tabs>
      </w:pPr>
    </w:p>
    <w:p w14:paraId="107F34E6" w14:textId="2F0C81B8" w:rsidR="0000736A" w:rsidRDefault="0000736A" w:rsidP="008637FF">
      <w:pPr>
        <w:tabs>
          <w:tab w:val="left" w:pos="4673"/>
        </w:tabs>
      </w:pPr>
      <w:r>
        <w:t>Eve h</w:t>
      </w:r>
      <w:r w:rsidR="00ED43A6">
        <w:t xml:space="preserve"> </w:t>
      </w:r>
      <w:r w:rsidR="001035EA">
        <w:t>–</w:t>
      </w:r>
      <w:r w:rsidR="00ED43A6">
        <w:t xml:space="preserve"> locked</w:t>
      </w:r>
    </w:p>
    <w:p w14:paraId="7F36F7B5" w14:textId="0DD92D37" w:rsidR="001035EA" w:rsidRDefault="001035EA" w:rsidP="008637FF">
      <w:pPr>
        <w:tabs>
          <w:tab w:val="left" w:pos="4673"/>
        </w:tabs>
      </w:pPr>
    </w:p>
    <w:p w14:paraId="5FA84163" w14:textId="318AE565" w:rsidR="001035EA" w:rsidRDefault="001035EA" w:rsidP="001035EA">
      <w:pPr>
        <w:pStyle w:val="Heading1"/>
      </w:pPr>
      <w:r>
        <w:t>5/08/2021</w:t>
      </w:r>
    </w:p>
    <w:p w14:paraId="388F1B5C" w14:textId="65197B70" w:rsidR="001035EA" w:rsidRDefault="001035EA" w:rsidP="001035EA"/>
    <w:p w14:paraId="1DA16622" w14:textId="163E4C52" w:rsidR="001035EA" w:rsidRDefault="002E493E" w:rsidP="001035EA">
      <w:r>
        <w:t xml:space="preserve">Luke kearns </w:t>
      </w:r>
      <w:r w:rsidR="00D2685E">
        <w:t>–</w:t>
      </w:r>
      <w:r>
        <w:t xml:space="preserve"> </w:t>
      </w:r>
      <w:r w:rsidR="00D2685E">
        <w:t>trying to res</w:t>
      </w:r>
    </w:p>
    <w:p w14:paraId="6F02A7A6" w14:textId="53E67E8B" w:rsidR="007E7685" w:rsidRDefault="007E7685" w:rsidP="001035EA"/>
    <w:p w14:paraId="4C91826C" w14:textId="2B738098" w:rsidR="007E7685" w:rsidRDefault="00D34CC0" w:rsidP="001035EA">
      <w:r>
        <w:t xml:space="preserve">Justine </w:t>
      </w:r>
      <w:r w:rsidR="00FF2B61">
        <w:t>–</w:t>
      </w:r>
      <w:r>
        <w:t xml:space="preserve"> </w:t>
      </w:r>
    </w:p>
    <w:p w14:paraId="5C7E8D89" w14:textId="09191C44" w:rsidR="00FF2B61" w:rsidRDefault="00FF2B61" w:rsidP="001035EA"/>
    <w:p w14:paraId="22218C1F" w14:textId="61F79992" w:rsidR="00F40CB6" w:rsidRDefault="00FF2B61" w:rsidP="001035EA">
      <w:r>
        <w:t xml:space="preserve">Andrew Stockdill </w:t>
      </w:r>
      <w:r w:rsidR="00F40CB6">
        <w:t>–</w:t>
      </w:r>
      <w:r>
        <w:t xml:space="preserve"> </w:t>
      </w:r>
    </w:p>
    <w:p w14:paraId="3A2A6A39" w14:textId="246B1270" w:rsidR="00F40CB6" w:rsidRDefault="00F40CB6" w:rsidP="001035EA">
      <w:r>
        <w:t>Rehs7309</w:t>
      </w:r>
      <w:r w:rsidR="001D34E1">
        <w:t xml:space="preserve"> </w:t>
      </w:r>
      <w:r w:rsidR="007F4411">
        <w:t>–</w:t>
      </w:r>
      <w:r w:rsidR="001D34E1">
        <w:t xml:space="preserve"> </w:t>
      </w:r>
      <w:r w:rsidR="007F4411">
        <w:t>one to look at - REHS7309 VIMSpc Connectivity Troubleshooting Guide</w:t>
      </w:r>
    </w:p>
    <w:p w14:paraId="01DEEF2D" w14:textId="72CB5A37" w:rsidR="00F40CB6" w:rsidRDefault="00F40CB6" w:rsidP="001035EA">
      <w:r>
        <w:t>Rehs7337</w:t>
      </w:r>
    </w:p>
    <w:p w14:paraId="7E50EA8F" w14:textId="7712679E" w:rsidR="001D34E1" w:rsidRDefault="001D34E1" w:rsidP="001035EA"/>
    <w:p w14:paraId="181E1F0C" w14:textId="536AF435" w:rsidR="00011A70" w:rsidRDefault="00011A70" w:rsidP="001035EA">
      <w:r>
        <w:t xml:space="preserve">Cassie </w:t>
      </w:r>
      <w:r w:rsidR="005509B5">
        <w:t>–</w:t>
      </w:r>
      <w:r>
        <w:t xml:space="preserve"> </w:t>
      </w:r>
    </w:p>
    <w:p w14:paraId="129641DE" w14:textId="49278678" w:rsidR="005509B5" w:rsidRDefault="005509B5" w:rsidP="001035EA"/>
    <w:p w14:paraId="0C5E950B" w14:textId="0D1F7D32" w:rsidR="005509B5" w:rsidRDefault="005509B5" w:rsidP="001035EA">
      <w:r>
        <w:t xml:space="preserve">Natasha Thompson </w:t>
      </w:r>
      <w:r w:rsidR="004E01B1">
        <w:t>–</w:t>
      </w:r>
      <w:r>
        <w:t xml:space="preserve"> </w:t>
      </w:r>
      <w:r w:rsidR="004E01B1">
        <w:t xml:space="preserve">sent message on Tuesday </w:t>
      </w:r>
    </w:p>
    <w:p w14:paraId="0C12AD13" w14:textId="0C017D43" w:rsidR="0020461D" w:rsidRDefault="0020461D" w:rsidP="001035EA">
      <w:r>
        <w:t>319165</w:t>
      </w:r>
    </w:p>
    <w:p w14:paraId="302F17D5" w14:textId="19B20B77" w:rsidR="00E87A2B" w:rsidRDefault="00E87A2B" w:rsidP="001035EA"/>
    <w:p w14:paraId="5E6E99D6" w14:textId="4AA2DF72" w:rsidR="00E87A2B" w:rsidRDefault="00E87A2B" w:rsidP="001035EA">
      <w:r>
        <w:t xml:space="preserve">Sofio </w:t>
      </w:r>
      <w:r w:rsidR="00AF5B8F">
        <w:t>–</w:t>
      </w:r>
      <w:r>
        <w:t xml:space="preserve"> </w:t>
      </w:r>
      <w:r w:rsidR="00AF5B8F">
        <w:t>audit yesterday – found we can use 2 computers – kvm switch</w:t>
      </w:r>
    </w:p>
    <w:p w14:paraId="6562FA1E" w14:textId="21224BB5" w:rsidR="006820B4" w:rsidRDefault="006820B4" w:rsidP="001035EA"/>
    <w:p w14:paraId="3BBF2D6E" w14:textId="5C47B7CB" w:rsidR="006820B4" w:rsidRDefault="006820B4" w:rsidP="001035EA">
      <w:r>
        <w:t xml:space="preserve">Justine </w:t>
      </w:r>
      <w:r w:rsidR="00650EF9">
        <w:t>–</w:t>
      </w:r>
      <w:r>
        <w:t xml:space="preserve"> </w:t>
      </w:r>
    </w:p>
    <w:p w14:paraId="13404D6F" w14:textId="4662D2B8" w:rsidR="00650EF9" w:rsidRDefault="00650EF9" w:rsidP="001035EA"/>
    <w:p w14:paraId="583AACDE" w14:textId="6AC7194D" w:rsidR="00650EF9" w:rsidRDefault="00650EF9" w:rsidP="00650EF9">
      <w:pPr>
        <w:pStyle w:val="Heading1"/>
      </w:pPr>
      <w:r>
        <w:t>6/08/2021</w:t>
      </w:r>
    </w:p>
    <w:p w14:paraId="73228971" w14:textId="0EFFB89A" w:rsidR="00650EF9" w:rsidRDefault="00650EF9" w:rsidP="00650EF9"/>
    <w:p w14:paraId="0359ABDD" w14:textId="1E6DF154" w:rsidR="00650EF9" w:rsidRDefault="00F31A2A" w:rsidP="00650EF9">
      <w:r>
        <w:t xml:space="preserve">Cassie </w:t>
      </w:r>
      <w:r w:rsidR="000C193B">
        <w:t>–</w:t>
      </w:r>
      <w:r>
        <w:t xml:space="preserve"> </w:t>
      </w:r>
      <w:r w:rsidR="000C193B">
        <w:t>didn’t have access to cat business unit folder</w:t>
      </w:r>
    </w:p>
    <w:p w14:paraId="7ACFED3E" w14:textId="4EF3F3BB" w:rsidR="008D29B1" w:rsidRDefault="008D29B1" w:rsidP="00650EF9">
      <w:r>
        <w:t xml:space="preserve">Open pdf files </w:t>
      </w:r>
      <w:r w:rsidR="00956339">
        <w:t>–</w:t>
      </w:r>
      <w:r>
        <w:t xml:space="preserve"> default</w:t>
      </w:r>
    </w:p>
    <w:p w14:paraId="6B76EF84" w14:textId="7FDA214D" w:rsidR="00956339" w:rsidRDefault="00956339" w:rsidP="00650EF9"/>
    <w:p w14:paraId="6E3C750A" w14:textId="5FCE0C5F" w:rsidR="00956339" w:rsidRDefault="00956339" w:rsidP="00650EF9">
      <w:r>
        <w:t xml:space="preserve">Jesse – Palmerston north </w:t>
      </w:r>
      <w:r w:rsidR="00523F35">
        <w:t>–</w:t>
      </w:r>
      <w:r>
        <w:t xml:space="preserve"> phone</w:t>
      </w:r>
    </w:p>
    <w:p w14:paraId="555B1C3C" w14:textId="7EBD85C1" w:rsidR="00523F35" w:rsidRDefault="00523F35" w:rsidP="00650EF9"/>
    <w:p w14:paraId="47C136DF" w14:textId="7A9B5D27" w:rsidR="00523F35" w:rsidRDefault="00523F35" w:rsidP="00650EF9">
      <w:r>
        <w:t xml:space="preserve">Danielle m </w:t>
      </w:r>
      <w:r w:rsidR="0027772F">
        <w:t>–</w:t>
      </w:r>
      <w:r>
        <w:t xml:space="preserve"> </w:t>
      </w:r>
      <w:r w:rsidR="0027772F">
        <w:t xml:space="preserve">unable to open summary </w:t>
      </w:r>
    </w:p>
    <w:p w14:paraId="35518D4A" w14:textId="1BF25E72" w:rsidR="0027772F" w:rsidRDefault="0027772F" w:rsidP="00650EF9">
      <w:r>
        <w:t>Sc251354</w:t>
      </w:r>
    </w:p>
    <w:p w14:paraId="3C1DED9E" w14:textId="633194B2" w:rsidR="00D34DCA" w:rsidRDefault="00D34DCA" w:rsidP="00650EF9"/>
    <w:p w14:paraId="002269C1" w14:textId="7A7650F0" w:rsidR="00D34DCA" w:rsidRDefault="00D34DCA" w:rsidP="00650EF9">
      <w:r>
        <w:t xml:space="preserve">Helen </w:t>
      </w:r>
      <w:r w:rsidR="00746409">
        <w:t>–</w:t>
      </w:r>
      <w:r>
        <w:t xml:space="preserve"> </w:t>
      </w:r>
      <w:r w:rsidR="00746409">
        <w:t xml:space="preserve">Ciaran – adobe merge for pdf </w:t>
      </w:r>
      <w:r w:rsidR="006D0591">
        <w:t>–</w:t>
      </w:r>
      <w:r w:rsidR="00746409">
        <w:t xml:space="preserve"> </w:t>
      </w:r>
    </w:p>
    <w:p w14:paraId="01FEF894" w14:textId="04780CEC" w:rsidR="006D0591" w:rsidRDefault="006D0591" w:rsidP="00650EF9">
      <w:r>
        <w:t>Jacqueline sm</w:t>
      </w:r>
    </w:p>
    <w:p w14:paraId="0C9465DF" w14:textId="3414CEF7" w:rsidR="003726C5" w:rsidRDefault="003726C5" w:rsidP="00650EF9"/>
    <w:p w14:paraId="1D54A0FD" w14:textId="543E3EFD" w:rsidR="003726C5" w:rsidRDefault="00862629" w:rsidP="00650EF9">
      <w:r>
        <w:t>Cathryn – database solutions – into new vpn using citrix – now working</w:t>
      </w:r>
    </w:p>
    <w:p w14:paraId="730355BC" w14:textId="0F9CEB66" w:rsidR="00862629" w:rsidRDefault="00862629" w:rsidP="00650EF9">
      <w:r>
        <w:t>Trying to connect</w:t>
      </w:r>
    </w:p>
    <w:p w14:paraId="11FF6CB1" w14:textId="36CDF05E" w:rsidR="00862629" w:rsidRDefault="00862629" w:rsidP="00650EF9">
      <w:r>
        <w:t xml:space="preserve">Cclmgt01 – when rdp to it is just a </w:t>
      </w:r>
      <w:r w:rsidR="00A50079">
        <w:t>white screen</w:t>
      </w:r>
    </w:p>
    <w:p w14:paraId="158B254F" w14:textId="16231567" w:rsidR="00460B61" w:rsidRDefault="00460B61" w:rsidP="00650EF9"/>
    <w:p w14:paraId="5AF8D1C1" w14:textId="2ABADA28" w:rsidR="00460B61" w:rsidRDefault="00460B61" w:rsidP="00650EF9">
      <w:r>
        <w:t xml:space="preserve">Keith chetty </w:t>
      </w:r>
      <w:r w:rsidR="00BB50C5">
        <w:t>–</w:t>
      </w:r>
      <w:r>
        <w:t xml:space="preserve"> </w:t>
      </w:r>
    </w:p>
    <w:p w14:paraId="0AE8C4D1" w14:textId="5D500220" w:rsidR="00BB50C5" w:rsidRDefault="00BB50C5" w:rsidP="00650EF9"/>
    <w:p w14:paraId="616E7E68" w14:textId="69CAE11F" w:rsidR="00BB50C5" w:rsidRDefault="00BB50C5" w:rsidP="00650EF9">
      <w:r>
        <w:t xml:space="preserve">Natasha w </w:t>
      </w:r>
      <w:r w:rsidR="00255922">
        <w:t>–</w:t>
      </w:r>
      <w:r>
        <w:t xml:space="preserve"> </w:t>
      </w:r>
    </w:p>
    <w:p w14:paraId="11A6A173" w14:textId="272B6144" w:rsidR="00255922" w:rsidRDefault="00255922" w:rsidP="00650EF9"/>
    <w:p w14:paraId="463F42F9" w14:textId="080C941F" w:rsidR="00255922" w:rsidRDefault="00255922" w:rsidP="00650EF9">
      <w:r>
        <w:t xml:space="preserve">Jane hunter – at home </w:t>
      </w:r>
      <w:r w:rsidR="009A6C5E">
        <w:t>–</w:t>
      </w:r>
      <w:r>
        <w:t xml:space="preserve"> </w:t>
      </w:r>
    </w:p>
    <w:p w14:paraId="3F1F4388" w14:textId="659B10AC" w:rsidR="009A6C5E" w:rsidRDefault="009A6C5E" w:rsidP="00650EF9"/>
    <w:p w14:paraId="08DB8528" w14:textId="0833FA77" w:rsidR="009A6C5E" w:rsidRDefault="009A6C5E" w:rsidP="00650EF9">
      <w:r>
        <w:t xml:space="preserve">Aaron tucker </w:t>
      </w:r>
      <w:r w:rsidR="00657DB5">
        <w:t>–</w:t>
      </w:r>
      <w:r>
        <w:t xml:space="preserve"> </w:t>
      </w:r>
      <w:r w:rsidR="00657DB5">
        <w:t xml:space="preserve">matt Williamson – scanner playing up </w:t>
      </w:r>
      <w:r w:rsidR="003C53D3">
        <w:t>–</w:t>
      </w:r>
      <w:r w:rsidR="00657DB5">
        <w:t xml:space="preserve"> </w:t>
      </w:r>
    </w:p>
    <w:p w14:paraId="52C26F95" w14:textId="3E024A4C" w:rsidR="003C53D3" w:rsidRDefault="001A0D16" w:rsidP="00650EF9">
      <w:r>
        <w:t>Print and scanning on network</w:t>
      </w:r>
    </w:p>
    <w:p w14:paraId="78E91495" w14:textId="07488399" w:rsidR="00192AE8" w:rsidRDefault="00192AE8" w:rsidP="00650EF9">
      <w:r>
        <w:t>Stay in the branch</w:t>
      </w:r>
    </w:p>
    <w:p w14:paraId="03ED4327" w14:textId="64193372" w:rsidR="00C52960" w:rsidRDefault="00160CE9" w:rsidP="00650EF9">
      <w:r>
        <w:t xml:space="preserve">A4 pcard receipts and send them on </w:t>
      </w:r>
    </w:p>
    <w:p w14:paraId="35D77BE0" w14:textId="6EDFD4F9" w:rsidR="00160CE9" w:rsidRDefault="00160CE9" w:rsidP="00650EF9">
      <w:r>
        <w:t>Black</w:t>
      </w:r>
    </w:p>
    <w:p w14:paraId="4C7EE92C" w14:textId="461448C7" w:rsidR="00160CE9" w:rsidRDefault="00160CE9" w:rsidP="00650EF9"/>
    <w:p w14:paraId="1338C842" w14:textId="368F2065" w:rsidR="00CF7545" w:rsidRDefault="00CF7545" w:rsidP="00CF7545">
      <w:pPr>
        <w:pStyle w:val="Heading1"/>
      </w:pPr>
      <w:r>
        <w:t>9/08/2021</w:t>
      </w:r>
    </w:p>
    <w:p w14:paraId="2BDA99FC" w14:textId="6FB1E36F" w:rsidR="00CF7545" w:rsidRDefault="00CF7545" w:rsidP="00CF7545"/>
    <w:p w14:paraId="166F1722" w14:textId="4E6FF632" w:rsidR="00CF7545" w:rsidRDefault="004A6FDD" w:rsidP="00CF7545">
      <w:r>
        <w:t xml:space="preserve">Wayne baker </w:t>
      </w:r>
      <w:r w:rsidR="00995997">
        <w:t>–</w:t>
      </w:r>
      <w:r>
        <w:t xml:space="preserve"> </w:t>
      </w:r>
      <w:r w:rsidR="00995997">
        <w:t>send new email or open email to send it</w:t>
      </w:r>
    </w:p>
    <w:p w14:paraId="3844BD93" w14:textId="40297FFA" w:rsidR="009B1F70" w:rsidRDefault="009B1F70" w:rsidP="00CF7545"/>
    <w:p w14:paraId="131F6FEA" w14:textId="0E7E55D7" w:rsidR="009B1F70" w:rsidRDefault="004E509D" w:rsidP="00CF7545">
      <w:r>
        <w:t xml:space="preserve">Pasqual </w:t>
      </w:r>
      <w:r w:rsidR="00AC45D9">
        <w:t>–</w:t>
      </w:r>
      <w:r>
        <w:t xml:space="preserve"> </w:t>
      </w:r>
    </w:p>
    <w:p w14:paraId="400CDEBF" w14:textId="1FAFC3F7" w:rsidR="00AC45D9" w:rsidRDefault="00AC45D9" w:rsidP="00CF7545"/>
    <w:p w14:paraId="34FDB0AD" w14:textId="434F5987" w:rsidR="00AC45D9" w:rsidRDefault="00AC45D9" w:rsidP="00CF7545">
      <w:r>
        <w:t xml:space="preserve">Rob beale </w:t>
      </w:r>
      <w:r w:rsidR="00B52795">
        <w:t>–</w:t>
      </w:r>
      <w:r>
        <w:t xml:space="preserve"> </w:t>
      </w:r>
      <w:r w:rsidR="00B52795">
        <w:t xml:space="preserve">new phone – iphone </w:t>
      </w:r>
      <w:r w:rsidR="00B424AF">
        <w:t>–</w:t>
      </w:r>
      <w:r w:rsidR="00B52795">
        <w:t xml:space="preserve"> </w:t>
      </w:r>
    </w:p>
    <w:p w14:paraId="467D4469" w14:textId="562A5DAB" w:rsidR="00B424AF" w:rsidRDefault="00B424AF" w:rsidP="00CF7545"/>
    <w:p w14:paraId="325849DB" w14:textId="3B0B66D4" w:rsidR="00B424AF" w:rsidRDefault="00B424AF" w:rsidP="00CF7545">
      <w:r>
        <w:t xml:space="preserve">Andrew Stockdill </w:t>
      </w:r>
      <w:r w:rsidR="000B5AA1">
        <w:t>–</w:t>
      </w:r>
      <w:r>
        <w:t xml:space="preserve"> </w:t>
      </w:r>
      <w:r w:rsidR="000B5AA1">
        <w:t>10.2.13.126</w:t>
      </w:r>
    </w:p>
    <w:p w14:paraId="3F749F85" w14:textId="7818763F" w:rsidR="00DD05B0" w:rsidRDefault="00DD05B0" w:rsidP="00CF7545"/>
    <w:p w14:paraId="5D7D5349" w14:textId="0710985B" w:rsidR="00DD05B0" w:rsidRDefault="00DD05B0" w:rsidP="00CF7545">
      <w:r>
        <w:t xml:space="preserve">Victor </w:t>
      </w:r>
      <w:r w:rsidR="000C7CCA">
        <w:t>–</w:t>
      </w:r>
      <w:r>
        <w:t xml:space="preserve"> </w:t>
      </w:r>
      <w:r w:rsidR="000C7CCA">
        <w:t>atlas – timing out</w:t>
      </w:r>
    </w:p>
    <w:p w14:paraId="22B18F96" w14:textId="10DE2DA2" w:rsidR="00116A55" w:rsidRDefault="00116A55" w:rsidP="00CF7545"/>
    <w:p w14:paraId="368965E9" w14:textId="3AF36FF6" w:rsidR="00116A55" w:rsidRDefault="001F4748" w:rsidP="00CF7545">
      <w:r>
        <w:t xml:space="preserve">Aleshia </w:t>
      </w:r>
      <w:r w:rsidR="00C93BBD">
        <w:t>–</w:t>
      </w:r>
      <w:r>
        <w:t xml:space="preserve"> </w:t>
      </w:r>
    </w:p>
    <w:p w14:paraId="2CE63733" w14:textId="281B05DD" w:rsidR="00C93BBD" w:rsidRDefault="00C93BBD" w:rsidP="00CF7545"/>
    <w:p w14:paraId="2FBCAC6E" w14:textId="25CDE11D" w:rsidR="00C93BBD" w:rsidRDefault="00C93BBD" w:rsidP="00CF7545">
      <w:r>
        <w:t xml:space="preserve">Aaron tucker </w:t>
      </w:r>
      <w:r w:rsidR="003D7C37">
        <w:t>–</w:t>
      </w:r>
      <w:r>
        <w:t xml:space="preserve"> </w:t>
      </w:r>
      <w:r w:rsidR="003D7C37">
        <w:t>reinstalled team</w:t>
      </w:r>
    </w:p>
    <w:p w14:paraId="6641E4CF" w14:textId="695C2FC5" w:rsidR="003D7C37" w:rsidRDefault="003D7C37" w:rsidP="00CF7545">
      <w:r>
        <w:t>When joining meeting it comes up with an error</w:t>
      </w:r>
    </w:p>
    <w:p w14:paraId="10A193D4" w14:textId="1C9BDFD5" w:rsidR="00405B36" w:rsidRDefault="00405B36" w:rsidP="00CF7545">
      <w:r>
        <w:t>NO TICKET</w:t>
      </w:r>
    </w:p>
    <w:p w14:paraId="22E6BE41" w14:textId="091D8F38" w:rsidR="001F485B" w:rsidRDefault="001F485B" w:rsidP="00CF7545"/>
    <w:p w14:paraId="4E0C1562" w14:textId="66ABB214" w:rsidR="001F485B" w:rsidRDefault="00CB7A5B" w:rsidP="00CF7545">
      <w:r>
        <w:t xml:space="preserve">Sam Aldridge - </w:t>
      </w:r>
      <w:r w:rsidR="004979F9">
        <w:t>Make invoice proposal</w:t>
      </w:r>
      <w:r>
        <w:t xml:space="preserve"> sc235598</w:t>
      </w:r>
    </w:p>
    <w:p w14:paraId="63DB8D38" w14:textId="78C58305" w:rsidR="000B1C43" w:rsidRDefault="000B1C43" w:rsidP="00CF7545"/>
    <w:p w14:paraId="4C404350" w14:textId="79C180D0" w:rsidR="000B1C43" w:rsidRDefault="000B1C43" w:rsidP="00CF7545">
      <w:r>
        <w:t xml:space="preserve">Leigh Webley </w:t>
      </w:r>
      <w:r w:rsidR="008276BE">
        <w:t>–</w:t>
      </w:r>
      <w:r>
        <w:t xml:space="preserve"> </w:t>
      </w:r>
      <w:r w:rsidR="008276BE">
        <w:t>kill naxt</w:t>
      </w:r>
    </w:p>
    <w:p w14:paraId="0F77B5A9" w14:textId="7E80CA6A" w:rsidR="00F6013F" w:rsidRDefault="00F6013F" w:rsidP="00CF7545"/>
    <w:p w14:paraId="2DE2434A" w14:textId="1CE9FD99" w:rsidR="00F6013F" w:rsidRDefault="00F6013F" w:rsidP="00CF7545">
      <w:pPr>
        <w:rPr>
          <w:rFonts w:ascii="Open Sans" w:hAnsi="Open Sans" w:cs="Open Sans"/>
          <w:color w:val="333333"/>
          <w:sz w:val="18"/>
          <w:szCs w:val="18"/>
          <w:shd w:val="clear" w:color="auto" w:fill="FFFFFF"/>
        </w:rPr>
      </w:pPr>
      <w:r>
        <w:t xml:space="preserve">Rob k </w:t>
      </w:r>
      <w:r w:rsidR="00920D3F">
        <w:t>–</w:t>
      </w:r>
      <w:r>
        <w:t xml:space="preserve"> </w:t>
      </w:r>
      <w:r w:rsidR="00920D3F">
        <w:t xml:space="preserve">cat used inspection login – trying to log in to the cat app - </w:t>
      </w:r>
      <w:r w:rsidR="001B57B3">
        <w:rPr>
          <w:rFonts w:ascii="Open Sans" w:hAnsi="Open Sans" w:cs="Open Sans"/>
          <w:color w:val="333333"/>
          <w:sz w:val="18"/>
          <w:szCs w:val="18"/>
          <w:shd w:val="clear" w:color="auto" w:fill="FFFFFF"/>
        </w:rPr>
        <w:t>aAj$bdhAU881</w:t>
      </w:r>
    </w:p>
    <w:p w14:paraId="57B29AFE" w14:textId="13B5FCB7" w:rsidR="00E53403" w:rsidRDefault="0004770C" w:rsidP="00CF7545">
      <w:pPr>
        <w:rPr>
          <w:rFonts w:ascii="Open Sans" w:hAnsi="Open Sans" w:cs="Open Sans"/>
          <w:color w:val="333333"/>
          <w:sz w:val="18"/>
          <w:szCs w:val="18"/>
          <w:shd w:val="clear" w:color="auto" w:fill="FFFFFF"/>
        </w:rPr>
      </w:pPr>
      <w:r>
        <w:rPr>
          <w:rFonts w:ascii="Open Sans" w:hAnsi="Open Sans" w:cs="Open Sans"/>
          <w:color w:val="333333"/>
          <w:sz w:val="18"/>
          <w:szCs w:val="18"/>
          <w:shd w:val="clear" w:color="auto" w:fill="FFFFFF"/>
        </w:rPr>
        <w:t>Auckl@nd</w:t>
      </w:r>
      <w:r w:rsidR="004A2F56">
        <w:rPr>
          <w:rFonts w:ascii="Open Sans" w:hAnsi="Open Sans" w:cs="Open Sans"/>
          <w:color w:val="333333"/>
          <w:sz w:val="18"/>
          <w:szCs w:val="18"/>
          <w:shd w:val="clear" w:color="auto" w:fill="FFFFFF"/>
        </w:rPr>
        <w:t>1$2$</w:t>
      </w:r>
    </w:p>
    <w:p w14:paraId="47ACA8E2" w14:textId="45D7CCFA" w:rsidR="00A8227D" w:rsidRDefault="00A8227D" w:rsidP="00CF7545">
      <w:pPr>
        <w:rPr>
          <w:rFonts w:ascii="Open Sans" w:hAnsi="Open Sans" w:cs="Open Sans"/>
          <w:color w:val="333333"/>
          <w:sz w:val="18"/>
          <w:szCs w:val="18"/>
          <w:shd w:val="clear" w:color="auto" w:fill="FFFFFF"/>
        </w:rPr>
      </w:pPr>
    </w:p>
    <w:p w14:paraId="02DF7BB9" w14:textId="12930B9F" w:rsidR="00A8227D" w:rsidRDefault="00A8227D" w:rsidP="00A8227D">
      <w:pPr>
        <w:pStyle w:val="Heading1"/>
      </w:pPr>
      <w:r>
        <w:t>10/8/2021</w:t>
      </w:r>
    </w:p>
    <w:p w14:paraId="2E318005" w14:textId="3C090E91" w:rsidR="00A8227D" w:rsidRDefault="00A8227D" w:rsidP="00A8227D"/>
    <w:p w14:paraId="4280A6D8" w14:textId="6CE1C152" w:rsidR="00A8227D" w:rsidRDefault="006244CE" w:rsidP="00A8227D">
      <w:r>
        <w:t xml:space="preserve">Sanil </w:t>
      </w:r>
      <w:r w:rsidR="008C4DD3">
        <w:t>–</w:t>
      </w:r>
      <w:r>
        <w:t xml:space="preserve"> </w:t>
      </w:r>
    </w:p>
    <w:p w14:paraId="4262EBF9" w14:textId="2BC24A72" w:rsidR="008C4DD3" w:rsidRDefault="008C4DD3" w:rsidP="00A8227D"/>
    <w:p w14:paraId="57AEC15E" w14:textId="75762192" w:rsidR="008C4DD3" w:rsidRDefault="008C4DD3" w:rsidP="00A8227D">
      <w:r>
        <w:t>Adjustment</w:t>
      </w:r>
    </w:p>
    <w:p w14:paraId="294C5799" w14:textId="1081C0F1" w:rsidR="008C4DD3" w:rsidRDefault="008C4DD3" w:rsidP="00A8227D">
      <w:r>
        <w:t>Changed sale price on negative line to 280</w:t>
      </w:r>
    </w:p>
    <w:p w14:paraId="5CD385DC" w14:textId="23FD87CD" w:rsidR="00D10DCC" w:rsidRDefault="00D10DCC" w:rsidP="00A8227D">
      <w:r>
        <w:t>Cancels out original po that was screwed up</w:t>
      </w:r>
    </w:p>
    <w:p w14:paraId="504F9944" w14:textId="61684B0D" w:rsidR="00D10DCC" w:rsidRDefault="00D10DCC" w:rsidP="00A8227D">
      <w:r>
        <w:t>Doesn’t negate the cost</w:t>
      </w:r>
    </w:p>
    <w:p w14:paraId="79140E2E" w14:textId="5B6C3E10" w:rsidR="00D10DCC" w:rsidRDefault="00D10DCC" w:rsidP="00A8227D">
      <w:r>
        <w:t>$1000</w:t>
      </w:r>
      <w:r w:rsidR="003F2484">
        <w:t xml:space="preserve"> invoice or</w:t>
      </w:r>
      <w:r w:rsidR="00CC6614">
        <w:t xml:space="preserve"> return ???</w:t>
      </w:r>
    </w:p>
    <w:p w14:paraId="6295DFF3" w14:textId="76AFB470" w:rsidR="00CC6614" w:rsidRDefault="00CC6614" w:rsidP="00A8227D">
      <w:r>
        <w:t>Do negative for misc cost on service call</w:t>
      </w:r>
    </w:p>
    <w:p w14:paraId="4DAA2984" w14:textId="539304D0" w:rsidR="00CC6614" w:rsidRDefault="00CC6614" w:rsidP="00A8227D">
      <w:r>
        <w:t>Still need to talk to the accountant</w:t>
      </w:r>
    </w:p>
    <w:p w14:paraId="4A2C7967" w14:textId="3E8AA058" w:rsidR="00CC6614" w:rsidRDefault="008C0838" w:rsidP="00A8227D">
      <w:r>
        <w:t>T</w:t>
      </w:r>
      <w:r w:rsidR="00CC6614">
        <w:t>here</w:t>
      </w:r>
    </w:p>
    <w:p w14:paraId="2C075465" w14:textId="68FF18CD" w:rsidR="008C0838" w:rsidRDefault="008C0838" w:rsidP="00A8227D">
      <w:r>
        <w:t xml:space="preserve">Remover load bank but there will be </w:t>
      </w:r>
      <w:r w:rsidR="00251C7F">
        <w:t>still 280</w:t>
      </w:r>
    </w:p>
    <w:p w14:paraId="1D674FEF" w14:textId="1F5333C8" w:rsidR="00251C7F" w:rsidRDefault="00251C7F" w:rsidP="00A8227D">
      <w:r>
        <w:t>Invoice it the way it is</w:t>
      </w:r>
    </w:p>
    <w:p w14:paraId="55F64FC1" w14:textId="0A89AD3C" w:rsidR="00251C7F" w:rsidRDefault="00D46627" w:rsidP="00A8227D">
      <w:r>
        <w:t>Negative sales is offsetting the loadbank</w:t>
      </w:r>
    </w:p>
    <w:p w14:paraId="5EC77E82" w14:textId="2A2CE23A" w:rsidR="00D46627" w:rsidRDefault="00D46627" w:rsidP="00A8227D">
      <w:r>
        <w:t>Negativee linbe and backout the loadbank and left with cost of 280 and tell accountant</w:t>
      </w:r>
    </w:p>
    <w:p w14:paraId="16EF96D3" w14:textId="0079E8A2" w:rsidR="00F678A2" w:rsidRDefault="00F678A2" w:rsidP="00A8227D"/>
    <w:p w14:paraId="5FDE495E" w14:textId="4CB9385A" w:rsidR="00F678A2" w:rsidRDefault="00F678A2" w:rsidP="00A8227D">
      <w:r>
        <w:t xml:space="preserve">Leigh Webley </w:t>
      </w:r>
      <w:r w:rsidR="0053794C">
        <w:t>–</w:t>
      </w:r>
      <w:r>
        <w:t xml:space="preserve"> </w:t>
      </w:r>
    </w:p>
    <w:p w14:paraId="28FEFCB3" w14:textId="78B3AAB6" w:rsidR="0053794C" w:rsidRDefault="0053794C" w:rsidP="00A8227D"/>
    <w:p w14:paraId="1FA8F60A" w14:textId="7C73AA7E" w:rsidR="0053794C" w:rsidRDefault="0053794C" w:rsidP="00A8227D">
      <w:r>
        <w:t xml:space="preserve">Sofio </w:t>
      </w:r>
      <w:r w:rsidR="00664A95">
        <w:t>–</w:t>
      </w:r>
      <w:r w:rsidR="004A6876">
        <w:t xml:space="preserve"> </w:t>
      </w:r>
    </w:p>
    <w:p w14:paraId="3CC5E479" w14:textId="7C609BA8" w:rsidR="00664A95" w:rsidRDefault="00664A95" w:rsidP="00A8227D"/>
    <w:p w14:paraId="21406DD9" w14:textId="0302D333" w:rsidR="00664A95" w:rsidRDefault="00FC0820" w:rsidP="00A8227D">
      <w:r>
        <w:t>Lchcc01</w:t>
      </w:r>
    </w:p>
    <w:p w14:paraId="1E6CF5A4" w14:textId="55184B34" w:rsidR="00B04E06" w:rsidRDefault="00B04E06" w:rsidP="00A8227D"/>
    <w:p w14:paraId="2009E455" w14:textId="3E2B0A18" w:rsidR="00B04E06" w:rsidRDefault="00B04E06" w:rsidP="00A8227D">
      <w:r>
        <w:t>Danielle – unable to attach</w:t>
      </w:r>
      <w:r w:rsidR="00487C34">
        <w:t xml:space="preserve"> anything in the document handling </w:t>
      </w:r>
      <w:r w:rsidR="00B84C9E">
        <w:t>–</w:t>
      </w:r>
      <w:r w:rsidR="00487C34">
        <w:t xml:space="preserve"> document</w:t>
      </w:r>
    </w:p>
    <w:p w14:paraId="234731A0" w14:textId="142F1B74" w:rsidR="00B84C9E" w:rsidRDefault="00B84C9E" w:rsidP="00A8227D"/>
    <w:p w14:paraId="6E3CF7B8" w14:textId="18EC1A78" w:rsidR="00B84C9E" w:rsidRDefault="00B84C9E" w:rsidP="00A8227D">
      <w:r>
        <w:t xml:space="preserve">Wayne baker – p drive </w:t>
      </w:r>
    </w:p>
    <w:p w14:paraId="34C037B3" w14:textId="4D259A27" w:rsidR="00B65268" w:rsidRDefault="00B65268" w:rsidP="00A8227D"/>
    <w:p w14:paraId="3697B8FD" w14:textId="1481882A" w:rsidR="00B65268" w:rsidRDefault="00B65268" w:rsidP="00A8227D">
      <w:r>
        <w:t xml:space="preserve">Jack Linley </w:t>
      </w:r>
      <w:r w:rsidR="00071975">
        <w:t>–</w:t>
      </w:r>
      <w:r>
        <w:t xml:space="preserve"> </w:t>
      </w:r>
      <w:r w:rsidR="00071975">
        <w:t xml:space="preserve">new dell – sent a sim </w:t>
      </w:r>
      <w:r w:rsidR="005319DC">
        <w:t>–</w:t>
      </w:r>
      <w:r w:rsidR="00071975">
        <w:t xml:space="preserve"> </w:t>
      </w:r>
    </w:p>
    <w:p w14:paraId="7DC5CCA6" w14:textId="2824A8A2" w:rsidR="005319DC" w:rsidRDefault="005319DC" w:rsidP="00A8227D">
      <w:r>
        <w:t xml:space="preserve">Phone </w:t>
      </w:r>
      <w:r w:rsidR="00657551">
        <w:t>–</w:t>
      </w:r>
      <w:r>
        <w:t xml:space="preserve"> </w:t>
      </w:r>
    </w:p>
    <w:p w14:paraId="0C8B3FBA" w14:textId="216623E6" w:rsidR="00657551" w:rsidRDefault="00657551" w:rsidP="00A8227D"/>
    <w:p w14:paraId="667BE83F" w14:textId="5E8AD60C" w:rsidR="00657551" w:rsidRDefault="00657551" w:rsidP="00A8227D">
      <w:r>
        <w:t xml:space="preserve">Erica clark </w:t>
      </w:r>
      <w:r w:rsidR="00FF50AD">
        <w:t>–</w:t>
      </w:r>
      <w:r>
        <w:t xml:space="preserve"> </w:t>
      </w:r>
      <w:r w:rsidR="00FF50AD">
        <w:t xml:space="preserve">computer still printing to Rotorua branch </w:t>
      </w:r>
      <w:r w:rsidR="00887A41">
        <w:t>–</w:t>
      </w:r>
      <w:r w:rsidR="00FF50AD">
        <w:t xml:space="preserve"> napier</w:t>
      </w:r>
    </w:p>
    <w:p w14:paraId="1E778628" w14:textId="5A49449C" w:rsidR="00887A41" w:rsidRDefault="00887A41" w:rsidP="00A8227D">
      <w:r>
        <w:lastRenderedPageBreak/>
        <w:t xml:space="preserve">Quinton ment </w:t>
      </w:r>
    </w:p>
    <w:p w14:paraId="47D9F913" w14:textId="10353708" w:rsidR="00BF3A18" w:rsidRDefault="00BF3A18" w:rsidP="00A8227D"/>
    <w:p w14:paraId="648CDB50" w14:textId="4A7D78E1" w:rsidR="00BF3A18" w:rsidRDefault="00BF3A18" w:rsidP="00A8227D">
      <w:r>
        <w:t xml:space="preserve">Rob beale </w:t>
      </w:r>
      <w:r w:rsidR="00256A8B">
        <w:t>–</w:t>
      </w:r>
      <w:r>
        <w:t xml:space="preserve"> </w:t>
      </w:r>
      <w:r w:rsidR="00256A8B">
        <w:t xml:space="preserve">amen user form </w:t>
      </w:r>
      <w:r w:rsidR="005C07FE">
        <w:t>–</w:t>
      </w:r>
      <w:r w:rsidR="00256A8B">
        <w:t xml:space="preserve"> 320057</w:t>
      </w:r>
    </w:p>
    <w:p w14:paraId="6D91438D" w14:textId="75AF8DD3" w:rsidR="005C07FE" w:rsidRDefault="005C07FE" w:rsidP="00A8227D">
      <w:r>
        <w:t>Parts interp going to chch for 4 days</w:t>
      </w:r>
    </w:p>
    <w:p w14:paraId="6AE0CD70" w14:textId="7B9195C1" w:rsidR="005C07FE" w:rsidRDefault="005C07FE" w:rsidP="00A8227D">
      <w:r>
        <w:t>Stevens away in away</w:t>
      </w:r>
    </w:p>
    <w:p w14:paraId="424CFB08" w14:textId="2A262421" w:rsidR="00674F96" w:rsidRDefault="009E11EA" w:rsidP="00A8227D">
      <w:r>
        <w:t>Aaron has lent a parts interpreter</w:t>
      </w:r>
    </w:p>
    <w:p w14:paraId="1444CD9F" w14:textId="2E91191D" w:rsidR="0036296B" w:rsidRDefault="0036296B" w:rsidP="00A8227D"/>
    <w:p w14:paraId="0F7D4AE6" w14:textId="74823303" w:rsidR="0036296B" w:rsidRDefault="0036296B" w:rsidP="00A8227D">
      <w:r>
        <w:t>Quinton van aarde – steph – swapping over neil martins faves to old computer</w:t>
      </w:r>
    </w:p>
    <w:p w14:paraId="41EBEDEE" w14:textId="13139669" w:rsidR="00793B65" w:rsidRDefault="00793B65" w:rsidP="00A8227D"/>
    <w:p w14:paraId="717DF08A" w14:textId="54F585EA" w:rsidR="00793B65" w:rsidRDefault="00793B65" w:rsidP="00793B65">
      <w:pPr>
        <w:pStyle w:val="Heading1"/>
      </w:pPr>
      <w:r>
        <w:t>11/08/2021</w:t>
      </w:r>
    </w:p>
    <w:p w14:paraId="6A1F47E8" w14:textId="4D1690AF" w:rsidR="00793B65" w:rsidRDefault="00793B65" w:rsidP="00793B65"/>
    <w:p w14:paraId="75B957A6" w14:textId="215F4268" w:rsidR="00793B65" w:rsidRDefault="00793B65" w:rsidP="00793B65">
      <w:r>
        <w:t>David Baillie – opening excel doc – ole action??</w:t>
      </w:r>
    </w:p>
    <w:p w14:paraId="5E834979" w14:textId="6B18BC8B" w:rsidR="00793B65" w:rsidRDefault="00793B65" w:rsidP="00793B65">
      <w:r>
        <w:t>Can’t access U drive on sim card but can on wifi at home..</w:t>
      </w:r>
    </w:p>
    <w:p w14:paraId="2F061995" w14:textId="181030FD" w:rsidR="00793B65" w:rsidRDefault="00793B65" w:rsidP="00793B65"/>
    <w:p w14:paraId="403414CE" w14:textId="1218ABC1" w:rsidR="00793B65" w:rsidRDefault="00793B65" w:rsidP="00793B65">
      <w:r>
        <w:t>Pradeep T – can’t log in</w:t>
      </w:r>
    </w:p>
    <w:p w14:paraId="5781B333" w14:textId="25C48C30" w:rsidR="00793B65" w:rsidRDefault="00793B65" w:rsidP="00793B65"/>
    <w:p w14:paraId="0042CD0E" w14:textId="218E69B4" w:rsidR="00793B65" w:rsidRDefault="00793B65" w:rsidP="00793B65">
      <w:r>
        <w:t xml:space="preserve">Dani – </w:t>
      </w:r>
    </w:p>
    <w:p w14:paraId="40926228" w14:textId="6F79D037" w:rsidR="00793B65" w:rsidRDefault="00793B65" w:rsidP="00793B65"/>
    <w:p w14:paraId="2F35C62B" w14:textId="556C8677" w:rsidR="00793B65" w:rsidRDefault="00793B65" w:rsidP="00793B65">
      <w:r>
        <w:t xml:space="preserve">Quinton van aarde </w:t>
      </w:r>
      <w:r w:rsidR="0006628D">
        <w:t>–</w:t>
      </w:r>
      <w:r>
        <w:t xml:space="preserve"> </w:t>
      </w:r>
      <w:r w:rsidR="0006628D">
        <w:t>phone – wifi</w:t>
      </w:r>
    </w:p>
    <w:p w14:paraId="61A530F7" w14:textId="3F6F5F05" w:rsidR="0006628D" w:rsidRDefault="0006628D" w:rsidP="00793B65"/>
    <w:p w14:paraId="2E9D09DA" w14:textId="4D57DF53" w:rsidR="0006628D" w:rsidRDefault="0006628D" w:rsidP="00793B65">
      <w:r>
        <w:t xml:space="preserve">Eve Hingston – at home </w:t>
      </w:r>
      <w:r w:rsidR="00DA4896">
        <w:t>–</w:t>
      </w:r>
    </w:p>
    <w:p w14:paraId="36247816" w14:textId="3F1F5C6D" w:rsidR="00DA4896" w:rsidRDefault="00DA4896" w:rsidP="00793B65"/>
    <w:p w14:paraId="3129A34E" w14:textId="5027802F" w:rsidR="00DA4896" w:rsidRDefault="00DA4896" w:rsidP="00793B65">
      <w:r>
        <w:t xml:space="preserve">Lisa downes </w:t>
      </w:r>
      <w:r w:rsidR="00950D5C">
        <w:t>–</w:t>
      </w:r>
      <w:r>
        <w:t xml:space="preserve"> </w:t>
      </w:r>
    </w:p>
    <w:p w14:paraId="6DDDAB57" w14:textId="166D7134" w:rsidR="00950D5C" w:rsidRDefault="00950D5C" w:rsidP="00793B65"/>
    <w:p w14:paraId="7F9CA177" w14:textId="7F5C1F87" w:rsidR="00950D5C" w:rsidRDefault="00950D5C" w:rsidP="00793B65">
      <w:r>
        <w:t>Jonathan miller – test cenvironment crashing when creating sales order</w:t>
      </w:r>
    </w:p>
    <w:p w14:paraId="0C326812" w14:textId="04CF2EEB" w:rsidR="008162F4" w:rsidRDefault="008162F4" w:rsidP="00793B65"/>
    <w:p w14:paraId="1B479F93" w14:textId="04E2870F" w:rsidR="008162F4" w:rsidRDefault="008162F4" w:rsidP="00793B65">
      <w:r>
        <w:t>Jess m – automatic email to say that the staff member no longer works here.</w:t>
      </w:r>
    </w:p>
    <w:p w14:paraId="0163F0F7" w14:textId="721FF524" w:rsidR="008162F4" w:rsidRDefault="008162F4" w:rsidP="00793B65"/>
    <w:p w14:paraId="4F0C55DF" w14:textId="01F61F07" w:rsidR="008162F4" w:rsidRDefault="008162F4" w:rsidP="00793B65">
      <w:r>
        <w:t>Taylah – leaving next Friday – replacement is Samantha walker – access to security cameras – ivms-4200</w:t>
      </w:r>
    </w:p>
    <w:p w14:paraId="26387E8A" w14:textId="5CBB1582" w:rsidR="008162F4" w:rsidRDefault="008162F4" w:rsidP="00793B65">
      <w:r>
        <w:t>Smartpss</w:t>
      </w:r>
    </w:p>
    <w:p w14:paraId="4033A997" w14:textId="75F9F3E9" w:rsidR="008162F4" w:rsidRDefault="008162F4" w:rsidP="00793B65"/>
    <w:p w14:paraId="110F2C88" w14:textId="6834065D" w:rsidR="00951768" w:rsidRDefault="00951768" w:rsidP="00951768">
      <w:pPr>
        <w:pStyle w:val="Heading1"/>
      </w:pPr>
      <w:r>
        <w:t>12/08/2021</w:t>
      </w:r>
    </w:p>
    <w:p w14:paraId="2EE51D2A" w14:textId="269CA602" w:rsidR="00951768" w:rsidRDefault="00951768" w:rsidP="00951768"/>
    <w:p w14:paraId="629954B8" w14:textId="1CE498B5" w:rsidR="00951768" w:rsidRDefault="00CF4166" w:rsidP="00951768">
      <w:r>
        <w:t xml:space="preserve">Stephen – whangarei – Samsung phone </w:t>
      </w:r>
      <w:r w:rsidR="00F13688">
        <w:t>–</w:t>
      </w:r>
      <w:r>
        <w:t xml:space="preserve"> </w:t>
      </w:r>
      <w:r w:rsidR="00F13688">
        <w:t xml:space="preserve">gone flat – need password </w:t>
      </w:r>
      <w:r w:rsidR="003029EF">
        <w:t>–</w:t>
      </w:r>
      <w:r w:rsidR="00F13688">
        <w:t xml:space="preserve"> </w:t>
      </w:r>
    </w:p>
    <w:p w14:paraId="532E074E" w14:textId="08C329A7" w:rsidR="003029EF" w:rsidRDefault="003029EF" w:rsidP="00951768"/>
    <w:p w14:paraId="4221B399" w14:textId="0DD06432" w:rsidR="003029EF" w:rsidRDefault="000A2574" w:rsidP="00951768">
      <w:r>
        <w:t>Ben – chch – logged in – using another computer – has a hose label printer</w:t>
      </w:r>
    </w:p>
    <w:p w14:paraId="0EA097C7" w14:textId="41EB56F4" w:rsidR="00BF7E03" w:rsidRDefault="00BF7E03" w:rsidP="00951768"/>
    <w:p w14:paraId="7C73A82D" w14:textId="472D5A7E" w:rsidR="00BF7E03" w:rsidRDefault="00BF7E03" w:rsidP="00951768">
      <w:r>
        <w:t xml:space="preserve">Lee </w:t>
      </w:r>
      <w:r w:rsidR="001865BD">
        <w:t xml:space="preserve">– look up a PO </w:t>
      </w:r>
      <w:r w:rsidR="00913C9B">
        <w:t>– 10a0042956</w:t>
      </w:r>
    </w:p>
    <w:p w14:paraId="31F56FB6" w14:textId="2FCB6E16" w:rsidR="002F7A64" w:rsidRDefault="002F7A64" w:rsidP="00951768"/>
    <w:p w14:paraId="2A4B1B15" w14:textId="714AC34A" w:rsidR="002F7A64" w:rsidRDefault="002F7A64" w:rsidP="00951768">
      <w:r>
        <w:t xml:space="preserve">Andrew Kenny </w:t>
      </w:r>
      <w:r w:rsidR="00863F87">
        <w:t>–</w:t>
      </w:r>
      <w:r>
        <w:t xml:space="preserve"> </w:t>
      </w:r>
      <w:r w:rsidR="008E1D72">
        <w:t>goughinjuryclaim</w:t>
      </w:r>
    </w:p>
    <w:p w14:paraId="64771B49" w14:textId="5C32D548" w:rsidR="00863F87" w:rsidRDefault="00863F87" w:rsidP="00951768"/>
    <w:p w14:paraId="59E8411D" w14:textId="1BE1EFEA" w:rsidR="002C417E" w:rsidRDefault="00863F87" w:rsidP="00951768">
      <w:r>
        <w:t xml:space="preserve">Coel morgan </w:t>
      </w:r>
      <w:r w:rsidR="006028A3">
        <w:t>–</w:t>
      </w:r>
      <w:r>
        <w:t xml:space="preserve"> </w:t>
      </w:r>
      <w:r w:rsidR="006028A3">
        <w:t>tried ringing eve</w:t>
      </w:r>
      <w:r w:rsidR="00ED5BB4">
        <w:t>lyn</w:t>
      </w:r>
      <w:r w:rsidR="006028A3">
        <w:t xml:space="preserve"> – assets that no l</w:t>
      </w:r>
    </w:p>
    <w:p w14:paraId="45BD99BB" w14:textId="15BF7DD8" w:rsidR="006F5CC8" w:rsidRDefault="006F5CC8" w:rsidP="00951768"/>
    <w:p w14:paraId="6E4B71F3" w14:textId="3C4D91E6" w:rsidR="006F5CC8" w:rsidRDefault="006F5CC8" w:rsidP="00951768">
      <w:r>
        <w:t xml:space="preserve">Alan hodges </w:t>
      </w:r>
      <w:r w:rsidR="004B22FA">
        <w:t>–</w:t>
      </w:r>
      <w:r>
        <w:t xml:space="preserve"> </w:t>
      </w:r>
    </w:p>
    <w:p w14:paraId="07467633" w14:textId="06E2ED2A" w:rsidR="004B22FA" w:rsidRDefault="004B22FA" w:rsidP="00951768"/>
    <w:p w14:paraId="4AB1181C" w14:textId="3B95A7FE" w:rsidR="004B22FA" w:rsidRDefault="004B22FA" w:rsidP="00951768">
      <w:r>
        <w:t xml:space="preserve">Kiana </w:t>
      </w:r>
      <w:r w:rsidR="00CE2ABA">
        <w:t>–</w:t>
      </w:r>
      <w:r>
        <w:t xml:space="preserve"> </w:t>
      </w:r>
      <w:r w:rsidR="00CE2ABA">
        <w:t>po sent to ar coz po wasn’t showing as invoice but just as received – appears to be a stock issue – outbound emr without it being invoiced which usually cant do</w:t>
      </w:r>
    </w:p>
    <w:p w14:paraId="775A98C8" w14:textId="3EEB76EB" w:rsidR="00A5460E" w:rsidRDefault="00A5460E" w:rsidP="00951768">
      <w:r>
        <w:t>Tryinbg to invoice sales order</w:t>
      </w:r>
    </w:p>
    <w:p w14:paraId="6A3DF1D5" w14:textId="657357C3" w:rsidR="004253D1" w:rsidRDefault="004253D1" w:rsidP="00951768"/>
    <w:p w14:paraId="14FAB673" w14:textId="00DCFB13" w:rsidR="004253D1" w:rsidRDefault="000C0125" w:rsidP="00951768">
      <w:r>
        <w:t>Unable to reserve eq 053221 against so01661999</w:t>
      </w:r>
    </w:p>
    <w:p w14:paraId="3898C040" w14:textId="57142181" w:rsidR="0008593B" w:rsidRDefault="0008593B" w:rsidP="00951768"/>
    <w:p w14:paraId="3A563764" w14:textId="5E3ADABE" w:rsidR="0008593B" w:rsidRDefault="00D017A1" w:rsidP="00951768">
      <w:r>
        <w:t>M</w:t>
      </w:r>
      <w:r w:rsidR="0008593B">
        <w:t>artyn</w:t>
      </w:r>
      <w:r>
        <w:t xml:space="preserve"> Shirtliff </w:t>
      </w:r>
      <w:r w:rsidR="00296FBF">
        <w:t>–</w:t>
      </w:r>
      <w:r>
        <w:t xml:space="preserve"> </w:t>
      </w:r>
    </w:p>
    <w:p w14:paraId="2B76235D" w14:textId="12E68444" w:rsidR="00296FBF" w:rsidRDefault="00296FBF" w:rsidP="00951768"/>
    <w:p w14:paraId="306CE4FE" w14:textId="2740A876" w:rsidR="00296FBF" w:rsidRDefault="00296FBF" w:rsidP="00951768">
      <w:r>
        <w:t xml:space="preserve">Nathan Vincent </w:t>
      </w:r>
      <w:r w:rsidR="00284763">
        <w:t>–</w:t>
      </w:r>
      <w:r>
        <w:t xml:space="preserve"> </w:t>
      </w:r>
      <w:r w:rsidR="00284763">
        <w:t xml:space="preserve">get onto gold off fetch </w:t>
      </w:r>
      <w:r w:rsidR="00492660">
        <w:t>–</w:t>
      </w:r>
      <w:r w:rsidR="00284763">
        <w:t xml:space="preserve"> </w:t>
      </w:r>
    </w:p>
    <w:p w14:paraId="2C5F56F2" w14:textId="768B8FCE" w:rsidR="00492660" w:rsidRDefault="00492660" w:rsidP="00951768"/>
    <w:p w14:paraId="6318C2FA" w14:textId="7C2DD8B5" w:rsidR="00492660" w:rsidRDefault="00492660" w:rsidP="00951768">
      <w:r>
        <w:t xml:space="preserve">Taylah </w:t>
      </w:r>
      <w:r w:rsidR="008A4E06">
        <w:t>–</w:t>
      </w:r>
      <w:r>
        <w:t xml:space="preserve"> </w:t>
      </w:r>
    </w:p>
    <w:p w14:paraId="31210B2B" w14:textId="05DF9137" w:rsidR="008A4E06" w:rsidRDefault="008A4E06" w:rsidP="00951768"/>
    <w:p w14:paraId="6CD2AF63" w14:textId="4EE5F97E" w:rsidR="008A4E06" w:rsidRDefault="008A4E06" w:rsidP="00951768">
      <w:r>
        <w:t xml:space="preserve">Quinton van aarde </w:t>
      </w:r>
      <w:r w:rsidR="00663612">
        <w:t>–</w:t>
      </w:r>
      <w:r>
        <w:t xml:space="preserve"> </w:t>
      </w:r>
    </w:p>
    <w:p w14:paraId="05CD3A07" w14:textId="67A12D2A" w:rsidR="00663612" w:rsidRDefault="00663612" w:rsidP="00951768"/>
    <w:p w14:paraId="2D4E8EA8" w14:textId="10875726" w:rsidR="00663612" w:rsidRDefault="00663612" w:rsidP="00951768">
      <w:r>
        <w:t>Tim cambp</w:t>
      </w:r>
      <w:r w:rsidR="00917FE5">
        <w:t xml:space="preserve">ell </w:t>
      </w:r>
      <w:r w:rsidR="00C33C36">
        <w:t>–</w:t>
      </w:r>
      <w:r w:rsidR="00917FE5">
        <w:t xml:space="preserve"> </w:t>
      </w:r>
    </w:p>
    <w:p w14:paraId="3FA5A169" w14:textId="3326FAF6" w:rsidR="00C33C36" w:rsidRDefault="00C33C36" w:rsidP="00951768"/>
    <w:p w14:paraId="79768502" w14:textId="0371700B" w:rsidR="00C33C36" w:rsidRDefault="00C33C36" w:rsidP="00C33C36">
      <w:pPr>
        <w:pStyle w:val="Heading1"/>
      </w:pPr>
      <w:r>
        <w:t>13/08/2021</w:t>
      </w:r>
    </w:p>
    <w:p w14:paraId="31E41ADB" w14:textId="16E71AA1" w:rsidR="00C33C36" w:rsidRDefault="00C33C36" w:rsidP="00C33C36"/>
    <w:p w14:paraId="3AF54883" w14:textId="6142B2C4" w:rsidR="00C33C36" w:rsidRDefault="00D92462" w:rsidP="00C33C36">
      <w:r>
        <w:t xml:space="preserve">Stephen sagar </w:t>
      </w:r>
      <w:r w:rsidR="00955907">
        <w:t>–</w:t>
      </w:r>
      <w:r>
        <w:t xml:space="preserve"> </w:t>
      </w:r>
      <w:r w:rsidR="00955907">
        <w:t>enter email address but says invalid for any</w:t>
      </w:r>
    </w:p>
    <w:p w14:paraId="56D0FF70" w14:textId="2AE45DA8" w:rsidR="00B05914" w:rsidRDefault="00B05914" w:rsidP="00C33C36"/>
    <w:p w14:paraId="15E9B413" w14:textId="0D2E0A4E" w:rsidR="00B05914" w:rsidRDefault="00B05914" w:rsidP="00C33C36">
      <w:r>
        <w:t>Derek – Invercargill – get on employee</w:t>
      </w:r>
    </w:p>
    <w:p w14:paraId="5C7F1E0C" w14:textId="1090889C" w:rsidR="008B27DD" w:rsidRDefault="00910FDF" w:rsidP="000508B4">
      <w:pPr>
        <w:tabs>
          <w:tab w:val="left" w:pos="1657"/>
        </w:tabs>
      </w:pPr>
      <w:r>
        <w:lastRenderedPageBreak/>
        <w:t xml:space="preserve">Dell </w:t>
      </w:r>
    </w:p>
    <w:p w14:paraId="13D57A0D" w14:textId="7FB81318" w:rsidR="000508B4" w:rsidRDefault="000508B4" w:rsidP="000508B4">
      <w:pPr>
        <w:tabs>
          <w:tab w:val="left" w:pos="1657"/>
        </w:tabs>
      </w:pPr>
    </w:p>
    <w:p w14:paraId="53C17FC5" w14:textId="1EEC9719" w:rsidR="000508B4" w:rsidRDefault="00331F24" w:rsidP="000508B4">
      <w:pPr>
        <w:tabs>
          <w:tab w:val="left" w:pos="1657"/>
        </w:tabs>
      </w:pPr>
      <w:r>
        <w:t>L</w:t>
      </w:r>
      <w:r w:rsidR="005E6F3F">
        <w:t>ewis</w:t>
      </w:r>
      <w:r>
        <w:t xml:space="preserve"> Moseley </w:t>
      </w:r>
      <w:r w:rsidR="004E495F">
        <w:t>–</w:t>
      </w:r>
      <w:r>
        <w:t xml:space="preserve"> </w:t>
      </w:r>
    </w:p>
    <w:p w14:paraId="4BCC2AA5" w14:textId="756D6AED" w:rsidR="004E495F" w:rsidRDefault="004E495F" w:rsidP="000508B4">
      <w:pPr>
        <w:tabs>
          <w:tab w:val="left" w:pos="1657"/>
        </w:tabs>
      </w:pPr>
    </w:p>
    <w:p w14:paraId="01AC05EE" w14:textId="2A2D01D1" w:rsidR="004E495F" w:rsidRDefault="004E495F" w:rsidP="000508B4">
      <w:pPr>
        <w:tabs>
          <w:tab w:val="left" w:pos="1657"/>
        </w:tabs>
      </w:pPr>
      <w:r>
        <w:t xml:space="preserve">Jovar </w:t>
      </w:r>
      <w:r w:rsidR="003E07AF">
        <w:t>–</w:t>
      </w:r>
      <w:r w:rsidR="00364FD6">
        <w:t xml:space="preserve"> </w:t>
      </w:r>
      <w:r w:rsidR="003E07AF">
        <w:t>PM change request form</w:t>
      </w:r>
    </w:p>
    <w:p w14:paraId="1BAB7549" w14:textId="1BBF3A81" w:rsidR="00422F45" w:rsidRDefault="00422F45" w:rsidP="000508B4">
      <w:pPr>
        <w:tabs>
          <w:tab w:val="left" w:pos="1657"/>
        </w:tabs>
      </w:pPr>
    </w:p>
    <w:p w14:paraId="12341732" w14:textId="0DC8CA9A" w:rsidR="00422F45" w:rsidRDefault="00AE14D9" w:rsidP="00AE14D9">
      <w:pPr>
        <w:pStyle w:val="Heading1"/>
      </w:pPr>
      <w:r>
        <w:t>16/08/2021</w:t>
      </w:r>
    </w:p>
    <w:p w14:paraId="6B113AC4" w14:textId="0F0857F8" w:rsidR="00AE14D9" w:rsidRDefault="00AE14D9" w:rsidP="00AE14D9"/>
    <w:p w14:paraId="4E239065" w14:textId="1D8200F6" w:rsidR="00AE14D9" w:rsidRDefault="00546B52" w:rsidP="00AE14D9">
      <w:r>
        <w:t>A</w:t>
      </w:r>
      <w:r w:rsidR="003177D7">
        <w:t>aron</w:t>
      </w:r>
      <w:r>
        <w:t xml:space="preserve"> tucker – cws emails – paul </w:t>
      </w:r>
      <w:r w:rsidR="00506766">
        <w:t>Harley</w:t>
      </w:r>
    </w:p>
    <w:p w14:paraId="066749F7" w14:textId="1F6B9FAE" w:rsidR="00506766" w:rsidRDefault="00506766" w:rsidP="00AE14D9"/>
    <w:p w14:paraId="7ED9A688" w14:textId="6DA8099E" w:rsidR="00506766" w:rsidRDefault="00362E63" w:rsidP="00AE14D9">
      <w:r>
        <w:t>Celestino</w:t>
      </w:r>
      <w:r w:rsidR="00DA3B87">
        <w:t xml:space="preserve"> – phone – last week using biometric – face ID </w:t>
      </w:r>
      <w:r w:rsidR="00C91D94">
        <w:t>–</w:t>
      </w:r>
      <w:r w:rsidR="00DA3B87">
        <w:t xml:space="preserve"> </w:t>
      </w:r>
    </w:p>
    <w:p w14:paraId="5CB1FF49" w14:textId="6285D740" w:rsidR="00C91D94" w:rsidRDefault="00C91D94" w:rsidP="00AE14D9"/>
    <w:p w14:paraId="439F9EF9" w14:textId="53A718CA" w:rsidR="00C91D94" w:rsidRDefault="00C91D94" w:rsidP="00AE14D9">
      <w:r>
        <w:t xml:space="preserve">Dean heney </w:t>
      </w:r>
      <w:r w:rsidR="0015557C">
        <w:t>–</w:t>
      </w:r>
      <w:r>
        <w:t xml:space="preserve"> </w:t>
      </w:r>
      <w:r w:rsidR="0015557C">
        <w:t xml:space="preserve">meeting in cat boardroom </w:t>
      </w:r>
      <w:r w:rsidR="001E2722">
        <w:t>–</w:t>
      </w:r>
      <w:r w:rsidR="0015557C">
        <w:t xml:space="preserve"> invited</w:t>
      </w:r>
    </w:p>
    <w:p w14:paraId="5F352F6B" w14:textId="4C6ED6C6" w:rsidR="001E2722" w:rsidRDefault="001E2722" w:rsidP="00AE14D9"/>
    <w:p w14:paraId="53323827" w14:textId="277E0387" w:rsidR="001E2722" w:rsidRDefault="007D3061" w:rsidP="00AE14D9">
      <w:r>
        <w:t>Mainfreight</w:t>
      </w:r>
    </w:p>
    <w:p w14:paraId="7947BC3C" w14:textId="285A1016" w:rsidR="007D3061" w:rsidRDefault="007D3061" w:rsidP="00AE14D9"/>
    <w:p w14:paraId="2227DEC1" w14:textId="5A6C1DFD" w:rsidR="007D3061" w:rsidRDefault="007D3061" w:rsidP="00AE14D9">
      <w:r>
        <w:t xml:space="preserve">Jovar </w:t>
      </w:r>
      <w:r w:rsidR="00AB3161">
        <w:t>–</w:t>
      </w:r>
      <w:r>
        <w:t xml:space="preserve"> </w:t>
      </w:r>
      <w:r w:rsidR="00AB3161">
        <w:t xml:space="preserve">naxt </w:t>
      </w:r>
    </w:p>
    <w:p w14:paraId="00C747CF" w14:textId="781A7BF4" w:rsidR="00F80372" w:rsidRDefault="00F80372" w:rsidP="00AE14D9"/>
    <w:p w14:paraId="105060CA" w14:textId="41753CD0" w:rsidR="00EF762B" w:rsidRDefault="00F80372" w:rsidP="00AE14D9">
      <w:r>
        <w:t xml:space="preserve">Dell </w:t>
      </w:r>
      <w:r w:rsidR="00EF762B">
        <w:t>–</w:t>
      </w:r>
      <w:r>
        <w:t xml:space="preserve"> </w:t>
      </w:r>
    </w:p>
    <w:p w14:paraId="0F4B082F" w14:textId="49AAD213" w:rsidR="00EF762B" w:rsidRDefault="00EF762B" w:rsidP="00AE14D9"/>
    <w:p w14:paraId="07C642F4" w14:textId="5E66B4A9" w:rsidR="00282569" w:rsidRDefault="00EF762B" w:rsidP="00AE14D9">
      <w:r>
        <w:t>James</w:t>
      </w:r>
      <w:r w:rsidR="00077030">
        <w:t xml:space="preserve"> </w:t>
      </w:r>
      <w:r w:rsidR="00282569">
        <w:t>–</w:t>
      </w:r>
      <w:r w:rsidR="00077030">
        <w:t xml:space="preserve"> </w:t>
      </w:r>
      <w:r w:rsidR="00215068">
        <w:t>Thomas</w:t>
      </w:r>
    </w:p>
    <w:p w14:paraId="4C55E767" w14:textId="252D9B6D" w:rsidR="00215068" w:rsidRDefault="00215068" w:rsidP="00AE14D9"/>
    <w:p w14:paraId="61B06AE1" w14:textId="2048A9EB" w:rsidR="00215068" w:rsidRDefault="004E7A7A" w:rsidP="00AE14D9">
      <w:r>
        <w:t xml:space="preserve">Natasha th </w:t>
      </w:r>
      <w:r w:rsidR="005415B5">
        <w:t>–</w:t>
      </w:r>
      <w:r>
        <w:t xml:space="preserve"> </w:t>
      </w:r>
    </w:p>
    <w:p w14:paraId="7D6419EA" w14:textId="1EAB4FC6" w:rsidR="005415B5" w:rsidRDefault="005415B5" w:rsidP="00AE14D9"/>
    <w:p w14:paraId="2D2029A2" w14:textId="104F808C" w:rsidR="005415B5" w:rsidRDefault="005415B5" w:rsidP="00AE14D9">
      <w:r>
        <w:t>Pradeep th</w:t>
      </w:r>
    </w:p>
    <w:p w14:paraId="55032977" w14:textId="755A9351" w:rsidR="00C72E1B" w:rsidRDefault="00C72E1B" w:rsidP="00AE14D9"/>
    <w:p w14:paraId="2ED28981" w14:textId="52A518BE" w:rsidR="00C72E1B" w:rsidRDefault="00C72E1B" w:rsidP="00AE14D9">
      <w:r>
        <w:t xml:space="preserve">Samantha </w:t>
      </w:r>
      <w:r w:rsidR="00EC4BED">
        <w:t xml:space="preserve">– someone going to aussie on Wednesday – </w:t>
      </w:r>
    </w:p>
    <w:p w14:paraId="58712449" w14:textId="2FD8F82B" w:rsidR="00EC4BED" w:rsidRDefault="00EC4BED" w:rsidP="00AE14D9">
      <w:r>
        <w:t xml:space="preserve">Shane </w:t>
      </w:r>
      <w:r w:rsidR="00903D95">
        <w:t xml:space="preserve">Williams – end of November </w:t>
      </w:r>
    </w:p>
    <w:p w14:paraId="31B55753" w14:textId="14E3CC7E" w:rsidR="00E439AC" w:rsidRDefault="00E439AC" w:rsidP="00AE14D9"/>
    <w:p w14:paraId="0228C03D" w14:textId="0FAEF13A" w:rsidR="00E439AC" w:rsidRDefault="00E439AC" w:rsidP="00AE14D9">
      <w:r>
        <w:t xml:space="preserve">John tucker </w:t>
      </w:r>
      <w:r w:rsidR="00D94B0F">
        <w:t>–</w:t>
      </w:r>
    </w:p>
    <w:p w14:paraId="7E454FB0" w14:textId="4568FC69" w:rsidR="00D94B0F" w:rsidRDefault="00D94B0F" w:rsidP="00AE14D9"/>
    <w:p w14:paraId="67A826C7" w14:textId="51B56A13" w:rsidR="00D94B0F" w:rsidRDefault="00D94B0F" w:rsidP="00AE14D9">
      <w:r>
        <w:t xml:space="preserve">Chantel </w:t>
      </w:r>
      <w:r w:rsidR="00D03328">
        <w:t>– sc250767</w:t>
      </w:r>
    </w:p>
    <w:p w14:paraId="37B344B4" w14:textId="17A500C9" w:rsidR="00D03328" w:rsidRDefault="00D03328" w:rsidP="00AE14D9">
      <w:r>
        <w:t>Transfer labour from seg 2 to seg 3</w:t>
      </w:r>
    </w:p>
    <w:p w14:paraId="301BD9C4" w14:textId="377DF744" w:rsidR="003422D4" w:rsidRDefault="003422D4" w:rsidP="00AE14D9"/>
    <w:p w14:paraId="7683B4FB" w14:textId="6AFF825E" w:rsidR="003422D4" w:rsidRDefault="003422D4" w:rsidP="003422D4">
      <w:pPr>
        <w:pStyle w:val="Heading1"/>
      </w:pPr>
      <w:r>
        <w:t>17/08/2021</w:t>
      </w:r>
    </w:p>
    <w:p w14:paraId="67395332" w14:textId="1D399988" w:rsidR="003422D4" w:rsidRDefault="003422D4" w:rsidP="003422D4"/>
    <w:p w14:paraId="45C3AD41" w14:textId="5302FD4B" w:rsidR="003422D4" w:rsidRDefault="0064799D" w:rsidP="003422D4">
      <w:r>
        <w:t xml:space="preserve">Robyn Linton </w:t>
      </w:r>
      <w:r w:rsidR="0049253F">
        <w:t>–</w:t>
      </w:r>
      <w:r>
        <w:t xml:space="preserve"> </w:t>
      </w:r>
    </w:p>
    <w:p w14:paraId="52563B76" w14:textId="34BC1032" w:rsidR="0049253F" w:rsidRDefault="0049253F" w:rsidP="003422D4"/>
    <w:p w14:paraId="2DC621DC" w14:textId="39C45C14" w:rsidR="0049253F" w:rsidRDefault="00AE324D" w:rsidP="003422D4">
      <w:r>
        <w:t xml:space="preserve">Judah </w:t>
      </w:r>
      <w:r w:rsidR="001A7187">
        <w:t>–</w:t>
      </w:r>
      <w:r>
        <w:t xml:space="preserve"> </w:t>
      </w:r>
    </w:p>
    <w:p w14:paraId="02DE0917" w14:textId="3D0D499A" w:rsidR="001A7187" w:rsidRDefault="001A7187" w:rsidP="003422D4"/>
    <w:p w14:paraId="41CD66B9" w14:textId="48E2E06C" w:rsidR="001A7187" w:rsidRDefault="001A7187" w:rsidP="003422D4">
      <w:r>
        <w:t xml:space="preserve">Detchie </w:t>
      </w:r>
      <w:r w:rsidR="00507B63">
        <w:t>–</w:t>
      </w:r>
      <w:r>
        <w:t xml:space="preserve"> </w:t>
      </w:r>
      <w:r w:rsidR="00507B63">
        <w:t xml:space="preserve">laptop </w:t>
      </w:r>
      <w:r w:rsidR="004B4344">
        <w:t>–</w:t>
      </w:r>
      <w:r w:rsidR="00507B63">
        <w:t xml:space="preserve"> </w:t>
      </w:r>
    </w:p>
    <w:p w14:paraId="70BB558E" w14:textId="42C87271" w:rsidR="004B4344" w:rsidRDefault="004B4344" w:rsidP="003422D4"/>
    <w:p w14:paraId="1EDB1F69" w14:textId="7C1F2FDE" w:rsidR="004B4344" w:rsidRDefault="004B4344" w:rsidP="003422D4">
      <w:r>
        <w:t xml:space="preserve">Sofio </w:t>
      </w:r>
      <w:r w:rsidR="00004819">
        <w:t>–</w:t>
      </w:r>
      <w:r>
        <w:t xml:space="preserve"> </w:t>
      </w:r>
      <w:r w:rsidR="00004819">
        <w:t>fix camera – installation didn’t work</w:t>
      </w:r>
    </w:p>
    <w:p w14:paraId="537C5634" w14:textId="6403DAC9" w:rsidR="00276319" w:rsidRDefault="00276319" w:rsidP="003422D4"/>
    <w:p w14:paraId="02ED3F51" w14:textId="0BD6EFCA" w:rsidR="00276319" w:rsidRDefault="00276319" w:rsidP="003422D4">
      <w:r>
        <w:t xml:space="preserve">Jo smith </w:t>
      </w:r>
      <w:r w:rsidR="002F008A">
        <w:t>–</w:t>
      </w:r>
      <w:r>
        <w:t xml:space="preserve"> </w:t>
      </w:r>
      <w:r w:rsidR="002F008A">
        <w:t xml:space="preserve">last night around 6pm </w:t>
      </w:r>
      <w:r w:rsidR="00E84D65">
        <w:t>–</w:t>
      </w:r>
      <w:r w:rsidR="002F008A">
        <w:t xml:space="preserve"> </w:t>
      </w:r>
    </w:p>
    <w:p w14:paraId="0495912E" w14:textId="4FB9CAF5" w:rsidR="00E84D65" w:rsidRDefault="00E84D65" w:rsidP="003422D4"/>
    <w:p w14:paraId="25AC0A26" w14:textId="3895C9C3" w:rsidR="00E84D65" w:rsidRDefault="00E84D65" w:rsidP="003422D4">
      <w:r>
        <w:t xml:space="preserve">Luke – new plymoouth </w:t>
      </w:r>
      <w:r w:rsidR="00414823">
        <w:t>–</w:t>
      </w:r>
      <w:r>
        <w:t xml:space="preserve"> </w:t>
      </w:r>
    </w:p>
    <w:p w14:paraId="58BD4C21" w14:textId="656A1C2C" w:rsidR="00414823" w:rsidRDefault="00414823" w:rsidP="003422D4"/>
    <w:p w14:paraId="32C7B820" w14:textId="5B3638D8" w:rsidR="00414823" w:rsidRDefault="00414823" w:rsidP="003422D4">
      <w:r>
        <w:t>Lee john</w:t>
      </w:r>
      <w:r w:rsidR="007A4ED3">
        <w:t xml:space="preserve">son – trying to </w:t>
      </w:r>
      <w:r w:rsidR="006525A8">
        <w:t>start segment</w:t>
      </w:r>
      <w:r w:rsidR="007A4ED3">
        <w:t xml:space="preserve"> – one or more sales cost/price lines are zero</w:t>
      </w:r>
    </w:p>
    <w:p w14:paraId="4A2FAE47" w14:textId="223DC4A5" w:rsidR="00245436" w:rsidRDefault="00245436" w:rsidP="003422D4"/>
    <w:p w14:paraId="36ADA22B" w14:textId="6E8515FC" w:rsidR="00245436" w:rsidRDefault="00245436" w:rsidP="00245436">
      <w:pPr>
        <w:pStyle w:val="Heading1"/>
      </w:pPr>
      <w:r>
        <w:t>18/08/2021</w:t>
      </w:r>
    </w:p>
    <w:p w14:paraId="02A96427" w14:textId="3773EC88" w:rsidR="00245436" w:rsidRDefault="00245436" w:rsidP="00245436"/>
    <w:p w14:paraId="7545F85E" w14:textId="7D9E56D4" w:rsidR="00245436" w:rsidRDefault="004B6930" w:rsidP="00245436">
      <w:r>
        <w:t>Peter Hinsen – team don’t have company phones so don’t have mfa set up</w:t>
      </w:r>
      <w:r w:rsidR="00EF1745">
        <w:t xml:space="preserve"> </w:t>
      </w:r>
    </w:p>
    <w:p w14:paraId="3E7604DE" w14:textId="50A58A3F" w:rsidR="00E17EAD" w:rsidRDefault="00E17EAD" w:rsidP="00245436"/>
    <w:p w14:paraId="79B5654E" w14:textId="0A2A3F89" w:rsidR="00E17EAD" w:rsidRDefault="00773E83" w:rsidP="00245436">
      <w:r>
        <w:t>Christine Caldwell – no work cell – 0220405122 – cannot log in</w:t>
      </w:r>
    </w:p>
    <w:p w14:paraId="11D42165" w14:textId="39789989" w:rsidR="00773E83" w:rsidRDefault="00773E83" w:rsidP="00245436">
      <w:r>
        <w:t>Laptop dropped off last night</w:t>
      </w:r>
      <w:r w:rsidR="003A359F">
        <w:t xml:space="preserve"> – TAP </w:t>
      </w:r>
      <w:r w:rsidR="003A359F" w:rsidRPr="003A359F">
        <w:t>^N9&amp;-*=A</w:t>
      </w:r>
    </w:p>
    <w:p w14:paraId="62A6F8A2" w14:textId="3A9D3851" w:rsidR="00250155" w:rsidRDefault="00250155" w:rsidP="00245436"/>
    <w:p w14:paraId="3C86509F" w14:textId="02FB624A" w:rsidR="00250155" w:rsidRDefault="00FA25D9" w:rsidP="00245436">
      <w:r>
        <w:t>Luke kearns 033</w:t>
      </w:r>
    </w:p>
    <w:p w14:paraId="00F67526" w14:textId="09F8E920" w:rsidR="002402D3" w:rsidRDefault="002402D3" w:rsidP="00245436"/>
    <w:p w14:paraId="2D1436ED" w14:textId="30DFC671" w:rsidR="002402D3" w:rsidRDefault="002402D3" w:rsidP="00245436">
      <w:r>
        <w:t xml:space="preserve">Tam?? – naxt not working </w:t>
      </w:r>
      <w:r w:rsidR="00177661">
        <w:t xml:space="preserve">– needs credentials </w:t>
      </w:r>
      <w:r w:rsidR="00EC1513">
        <w:t>–</w:t>
      </w:r>
      <w:r w:rsidR="00177661">
        <w:t xml:space="preserve"> </w:t>
      </w:r>
    </w:p>
    <w:p w14:paraId="0A52747F" w14:textId="13CCB339" w:rsidR="00EC1513" w:rsidRDefault="00EC1513" w:rsidP="00245436"/>
    <w:p w14:paraId="2F0440D7" w14:textId="08355A04" w:rsidR="00EC1513" w:rsidRDefault="00820D18" w:rsidP="00245436">
      <w:r>
        <w:t xml:space="preserve">LT </w:t>
      </w:r>
      <w:r w:rsidR="00B93FDA">
        <w:t>–</w:t>
      </w:r>
      <w:r>
        <w:t xml:space="preserve"> </w:t>
      </w:r>
      <w:r w:rsidR="00B93FDA">
        <w:t>emails – approve sign in</w:t>
      </w:r>
      <w:r w:rsidR="00C21FA3">
        <w:t xml:space="preserve"> </w:t>
      </w:r>
      <w:r w:rsidR="00C21FA3" w:rsidRPr="00C21FA3">
        <w:t>VTz=pDNM</w:t>
      </w:r>
    </w:p>
    <w:p w14:paraId="01CB0B72" w14:textId="6582CC89" w:rsidR="00A2424B" w:rsidRDefault="00A2424B" w:rsidP="00245436"/>
    <w:p w14:paraId="65ED7F7B" w14:textId="2D285FCC" w:rsidR="00A2424B" w:rsidRDefault="00A2424B" w:rsidP="00245436">
      <w:r w:rsidRPr="00A2424B">
        <w:t>%r9me^t=</w:t>
      </w:r>
    </w:p>
    <w:p w14:paraId="00EFEA88" w14:textId="0F051995" w:rsidR="003C333C" w:rsidRDefault="003C333C" w:rsidP="00245436"/>
    <w:p w14:paraId="51B3291E" w14:textId="22DF3FC0" w:rsidR="003C333C" w:rsidRDefault="003C333C" w:rsidP="00245436">
      <w:r w:rsidRPr="003C333C">
        <w:t>MW#7+2V5</w:t>
      </w:r>
    </w:p>
    <w:p w14:paraId="699D6092" w14:textId="558EA73E" w:rsidR="00FB1A1E" w:rsidRDefault="00FB1A1E" w:rsidP="00245436"/>
    <w:p w14:paraId="5CB2C612" w14:textId="1C5AB688" w:rsidR="00FB1A1E" w:rsidRDefault="005C5BF4" w:rsidP="00FB1A1E">
      <w:pPr>
        <w:pStyle w:val="Heading1"/>
      </w:pPr>
      <w:r>
        <w:t>19/08/2021</w:t>
      </w:r>
    </w:p>
    <w:p w14:paraId="5F194CF5" w14:textId="68AA2CC4" w:rsidR="005C5BF4" w:rsidRDefault="005C5BF4" w:rsidP="005C5BF4"/>
    <w:p w14:paraId="63844C45" w14:textId="1810976B" w:rsidR="005C5BF4" w:rsidRDefault="00C27161" w:rsidP="005C5BF4">
      <w:r w:rsidRPr="00C27161">
        <w:t>q^3zx$$3</w:t>
      </w:r>
    </w:p>
    <w:p w14:paraId="4F8DA9C7" w14:textId="08B72332" w:rsidR="00EB6C4A" w:rsidRDefault="00EB6C4A" w:rsidP="005C5BF4"/>
    <w:p w14:paraId="74CDD7DA" w14:textId="0C300452" w:rsidR="00EB6C4A" w:rsidRDefault="00EB6C4A" w:rsidP="005C5BF4">
      <w:r w:rsidRPr="00EB6C4A">
        <w:t>aHN4NVyh</w:t>
      </w:r>
    </w:p>
    <w:p w14:paraId="29227251" w14:textId="29884D91" w:rsidR="00356673" w:rsidRDefault="00356673" w:rsidP="005C5BF4"/>
    <w:p w14:paraId="6D1479BB" w14:textId="163734A3" w:rsidR="00356673" w:rsidRDefault="00356673" w:rsidP="005C5BF4">
      <w:r w:rsidRPr="00356673">
        <w:t>U&amp;+$VUS5</w:t>
      </w:r>
    </w:p>
    <w:p w14:paraId="5EEB02D1" w14:textId="78D7EF34" w:rsidR="00E727BA" w:rsidRDefault="00E727BA" w:rsidP="005C5BF4"/>
    <w:p w14:paraId="0F009195" w14:textId="23DDC5FD" w:rsidR="00E727BA" w:rsidRDefault="00E727BA" w:rsidP="005C5BF4"/>
    <w:p w14:paraId="0E0151FB" w14:textId="63B2C034" w:rsidR="00E727BA" w:rsidRDefault="00E727BA" w:rsidP="005C5BF4"/>
    <w:p w14:paraId="5B8489AB" w14:textId="11EBD8FB" w:rsidR="00E727BA" w:rsidRDefault="00ED29CA" w:rsidP="005C5BF4">
      <w:hyperlink r:id="rId70" w:history="1">
        <w:r w:rsidR="00544A67" w:rsidRPr="009C6C8E">
          <w:rPr>
            <w:rStyle w:val="Hyperlink"/>
          </w:rPr>
          <w:t>https://open.spotify.com/playlist/3skPtXYg4vpKl81AeXrZnp?si=82716f0745284103</w:t>
        </w:r>
      </w:hyperlink>
    </w:p>
    <w:p w14:paraId="5026E146" w14:textId="1FEFCF7B" w:rsidR="00544A67" w:rsidRDefault="00544A67" w:rsidP="005C5BF4"/>
    <w:p w14:paraId="4DF7614C" w14:textId="7AF192BF" w:rsidR="00544A67" w:rsidRDefault="00544A67" w:rsidP="00544A67">
      <w:pPr>
        <w:pStyle w:val="Heading1"/>
      </w:pPr>
      <w:r>
        <w:t>8/09/2021</w:t>
      </w:r>
    </w:p>
    <w:p w14:paraId="20979E6D" w14:textId="73A58AF2" w:rsidR="00544A67" w:rsidRDefault="00544A67" w:rsidP="00544A67"/>
    <w:p w14:paraId="30D04D77" w14:textId="577EA613" w:rsidR="00544A67" w:rsidRDefault="00397830" w:rsidP="00544A67">
      <w:r>
        <w:t xml:space="preserve">Leo </w:t>
      </w:r>
      <w:r w:rsidR="00264A68">
        <w:t>–</w:t>
      </w:r>
      <w:r>
        <w:t xml:space="preserve"> 322283</w:t>
      </w:r>
    </w:p>
    <w:p w14:paraId="2A238BF4" w14:textId="30B6071D" w:rsidR="00264A68" w:rsidRDefault="00264A68" w:rsidP="00544A67"/>
    <w:p w14:paraId="523B9FB4" w14:textId="675D7658" w:rsidR="00264A68" w:rsidRDefault="00AA35A8" w:rsidP="00544A67">
      <w:r>
        <w:t xml:space="preserve">Paul – Rotorua </w:t>
      </w:r>
      <w:r w:rsidR="00D85198">
        <w:t>–</w:t>
      </w:r>
      <w:r>
        <w:t xml:space="preserve"> </w:t>
      </w:r>
      <w:r w:rsidR="00D85198">
        <w:t xml:space="preserve">new starter – chase shearman – phone – factory reset </w:t>
      </w:r>
      <w:r w:rsidR="00E55F20">
        <w:t>–</w:t>
      </w:r>
      <w:r w:rsidR="00D85198">
        <w:t xml:space="preserve"> </w:t>
      </w:r>
    </w:p>
    <w:p w14:paraId="7276B559" w14:textId="0791F6B9" w:rsidR="00E55F20" w:rsidRDefault="00E55F20" w:rsidP="00544A67"/>
    <w:p w14:paraId="05B2C824" w14:textId="04692BF5" w:rsidR="00E55F20" w:rsidRDefault="001D6ADA" w:rsidP="00544A67">
      <w:r>
        <w:t>5cg7464dr7</w:t>
      </w:r>
    </w:p>
    <w:p w14:paraId="51C80DAD" w14:textId="7B3F91C0" w:rsidR="00720D07" w:rsidRDefault="00904883" w:rsidP="00544A67">
      <w:r>
        <w:t>10.31.11.96</w:t>
      </w:r>
    </w:p>
    <w:p w14:paraId="329EF4B1" w14:textId="7AAC6061" w:rsidR="003F7D87" w:rsidRDefault="003F7D87" w:rsidP="00544A67"/>
    <w:p w14:paraId="41FA6911" w14:textId="043DA91C" w:rsidR="0077531C" w:rsidRDefault="0077531C" w:rsidP="0077531C">
      <w:pPr>
        <w:pStyle w:val="Heading1"/>
      </w:pPr>
      <w:r>
        <w:t>9/09/2021</w:t>
      </w:r>
    </w:p>
    <w:p w14:paraId="4C8D3F1C" w14:textId="61BAE7E4" w:rsidR="0077531C" w:rsidRDefault="0077531C" w:rsidP="0077531C"/>
    <w:p w14:paraId="5A5F040C" w14:textId="61CBC428" w:rsidR="0077531C" w:rsidRDefault="00973227" w:rsidP="0077531C">
      <w:r>
        <w:t>Paul Pohatu</w:t>
      </w:r>
    </w:p>
    <w:p w14:paraId="1BD6EDBB" w14:textId="613125B2" w:rsidR="00973227" w:rsidRDefault="00973227" w:rsidP="0077531C"/>
    <w:p w14:paraId="357FFE79" w14:textId="789D9A8F" w:rsidR="00973227" w:rsidRDefault="00157B6F" w:rsidP="0077531C">
      <w:r>
        <w:t xml:space="preserve">? – iphone </w:t>
      </w:r>
    </w:p>
    <w:p w14:paraId="513F6997" w14:textId="08C2B9A0" w:rsidR="00CB2701" w:rsidRDefault="00CB2701" w:rsidP="0077531C"/>
    <w:p w14:paraId="3157D497" w14:textId="5F432F9E" w:rsidR="00CB2701" w:rsidRDefault="00CB2701" w:rsidP="0077531C">
      <w:r>
        <w:t xml:space="preserve">Jake Williamson </w:t>
      </w:r>
      <w:r w:rsidR="00D7733B">
        <w:t>–</w:t>
      </w:r>
      <w:r>
        <w:t xml:space="preserve"> </w:t>
      </w:r>
    </w:p>
    <w:p w14:paraId="35809661" w14:textId="2F86A900" w:rsidR="00D7733B" w:rsidRDefault="00D7733B" w:rsidP="0077531C"/>
    <w:p w14:paraId="5C0E2E5A" w14:textId="7C0D10B4" w:rsidR="00D7733B" w:rsidRDefault="00222586" w:rsidP="0077531C">
      <w:r>
        <w:t>Sue</w:t>
      </w:r>
    </w:p>
    <w:p w14:paraId="5DEEDAAD" w14:textId="1C46BEF5" w:rsidR="00222586" w:rsidRDefault="00222586" w:rsidP="0077531C"/>
    <w:p w14:paraId="61187054" w14:textId="0676B5A0" w:rsidR="00222586" w:rsidRDefault="004F0227" w:rsidP="0077531C">
      <w:r>
        <w:t xml:space="preserve">Rob </w:t>
      </w:r>
      <w:r w:rsidR="00C329EF">
        <w:t>–</w:t>
      </w:r>
      <w:r>
        <w:t xml:space="preserve"> </w:t>
      </w:r>
      <w:r w:rsidR="00C329EF">
        <w:t xml:space="preserve">phone – vault notify </w:t>
      </w:r>
      <w:r w:rsidR="007772E7">
        <w:t>–</w:t>
      </w:r>
      <w:r w:rsidR="00C329EF">
        <w:t xml:space="preserve"> </w:t>
      </w:r>
    </w:p>
    <w:p w14:paraId="29F0473E" w14:textId="13226CE2" w:rsidR="007772E7" w:rsidRDefault="007772E7" w:rsidP="0077531C"/>
    <w:p w14:paraId="2AB7D596" w14:textId="33C81D27" w:rsidR="007772E7" w:rsidRDefault="007772E7" w:rsidP="0077531C">
      <w:r>
        <w:t xml:space="preserve">Kiana – trying to install </w:t>
      </w:r>
    </w:p>
    <w:p w14:paraId="1F132EA5" w14:textId="3DF142BD" w:rsidR="00FD3C76" w:rsidRDefault="00FD3C76" w:rsidP="0077531C"/>
    <w:p w14:paraId="6B9A1B7B" w14:textId="707CFAF4" w:rsidR="00FD3C76" w:rsidRDefault="00FD3C76" w:rsidP="0077531C">
      <w:r>
        <w:t xml:space="preserve">Clint greer </w:t>
      </w:r>
      <w:r w:rsidR="00856F4F">
        <w:t>–</w:t>
      </w:r>
      <w:r>
        <w:t xml:space="preserve"> </w:t>
      </w:r>
    </w:p>
    <w:p w14:paraId="17B92657" w14:textId="05B45D4D" w:rsidR="00856F4F" w:rsidRDefault="00856F4F" w:rsidP="0077531C"/>
    <w:p w14:paraId="736C13C8" w14:textId="4D32C1F7" w:rsidR="00856F4F" w:rsidRDefault="00856F4F" w:rsidP="00856F4F">
      <w:pPr>
        <w:pStyle w:val="Heading1"/>
      </w:pPr>
      <w:r>
        <w:t>10/09/2021</w:t>
      </w:r>
    </w:p>
    <w:p w14:paraId="2F48013D" w14:textId="78645933" w:rsidR="00856F4F" w:rsidRDefault="00856F4F" w:rsidP="00856F4F"/>
    <w:p w14:paraId="3CBEE3C7" w14:textId="3BCA00C8" w:rsidR="00856F4F" w:rsidRDefault="00517805" w:rsidP="00856F4F">
      <w:r>
        <w:t>Rob beale</w:t>
      </w:r>
      <w:r w:rsidR="005329A5">
        <w:t xml:space="preserve"> – ship not invoiced </w:t>
      </w:r>
    </w:p>
    <w:p w14:paraId="4F8CCFDF" w14:textId="680F8855" w:rsidR="00172694" w:rsidRDefault="00172694" w:rsidP="00856F4F"/>
    <w:p w14:paraId="36EE1B6B" w14:textId="310F22D9" w:rsidR="00172694" w:rsidRDefault="00172694" w:rsidP="00856F4F">
      <w:r>
        <w:t xml:space="preserve">Andrew Kenny </w:t>
      </w:r>
      <w:r w:rsidR="00AD4683">
        <w:t>–</w:t>
      </w:r>
      <w:r>
        <w:t xml:space="preserve"> </w:t>
      </w:r>
    </w:p>
    <w:p w14:paraId="3F2EBADE" w14:textId="2CB8A019" w:rsidR="00AD4683" w:rsidRDefault="00AD4683" w:rsidP="00856F4F"/>
    <w:p w14:paraId="41E29A93" w14:textId="191379A7" w:rsidR="00AD4683" w:rsidRDefault="00AD4683" w:rsidP="00856F4F">
      <w:r>
        <w:t xml:space="preserve">Jo smith </w:t>
      </w:r>
      <w:r w:rsidR="003C455C">
        <w:t>–</w:t>
      </w:r>
      <w:r>
        <w:t xml:space="preserve"> </w:t>
      </w:r>
      <w:r w:rsidR="003C455C">
        <w:t xml:space="preserve">tony Carleton </w:t>
      </w:r>
      <w:r w:rsidR="00D565D8">
        <w:t>–</w:t>
      </w:r>
      <w:r w:rsidR="003C455C">
        <w:t xml:space="preserve"> </w:t>
      </w:r>
    </w:p>
    <w:p w14:paraId="2383ACEE" w14:textId="1B2EABB3" w:rsidR="00D565D8" w:rsidRDefault="00D565D8" w:rsidP="00856F4F"/>
    <w:p w14:paraId="687DB60F" w14:textId="05F73096" w:rsidR="00D565D8" w:rsidRDefault="00213DF8" w:rsidP="00856F4F">
      <w:r>
        <w:t xml:space="preserve">Jeena </w:t>
      </w:r>
      <w:r w:rsidR="00B0411B">
        <w:t>–</w:t>
      </w:r>
      <w:r>
        <w:t xml:space="preserve"> oillab</w:t>
      </w:r>
    </w:p>
    <w:p w14:paraId="7E494B2A" w14:textId="770F9533" w:rsidR="00B0411B" w:rsidRDefault="00B0411B" w:rsidP="00856F4F"/>
    <w:p w14:paraId="2BDBB3E6" w14:textId="39E0E38E" w:rsidR="00B0411B" w:rsidRDefault="00B0411B" w:rsidP="00856F4F">
      <w:r>
        <w:t xml:space="preserve">Andrew Stockdill </w:t>
      </w:r>
      <w:r w:rsidR="00873FA9">
        <w:t>–</w:t>
      </w:r>
      <w:r>
        <w:t xml:space="preserve"> </w:t>
      </w:r>
      <w:r w:rsidR="00873FA9">
        <w:t xml:space="preserve">install new version Olympian compass – steph and Ciaran have had a go </w:t>
      </w:r>
      <w:r w:rsidR="00D044F2">
        <w:t>–</w:t>
      </w:r>
      <w:r w:rsidR="00873FA9">
        <w:t xml:space="preserve"> </w:t>
      </w:r>
    </w:p>
    <w:p w14:paraId="5D3EFC49" w14:textId="038685D9" w:rsidR="00D044F2" w:rsidRDefault="00D044F2" w:rsidP="00856F4F"/>
    <w:p w14:paraId="5AC97F57" w14:textId="683719F3" w:rsidR="00D044F2" w:rsidRDefault="00D044F2" w:rsidP="00856F4F">
      <w:r>
        <w:t xml:space="preserve">Tim Campbell </w:t>
      </w:r>
      <w:r w:rsidR="00380773">
        <w:t>–</w:t>
      </w:r>
      <w:r>
        <w:t xml:space="preserve"> </w:t>
      </w:r>
      <w:r w:rsidR="00380773">
        <w:t>exchange rate</w:t>
      </w:r>
    </w:p>
    <w:p w14:paraId="24EB63FC" w14:textId="756772D1" w:rsidR="00392300" w:rsidRDefault="00392300" w:rsidP="00856F4F"/>
    <w:p w14:paraId="1CACA594" w14:textId="2D32B279" w:rsidR="00392300" w:rsidRDefault="00392300" w:rsidP="00856F4F">
      <w:r>
        <w:t xml:space="preserve">Darren Sandford </w:t>
      </w:r>
      <w:r w:rsidR="00610AE6">
        <w:t>–</w:t>
      </w:r>
      <w:r>
        <w:t xml:space="preserve"> </w:t>
      </w:r>
      <w:r w:rsidR="00610AE6">
        <w:t>gold – cws id</w:t>
      </w:r>
    </w:p>
    <w:p w14:paraId="0CF59F81" w14:textId="45F4DFA5" w:rsidR="00D6345A" w:rsidRDefault="00D6345A" w:rsidP="00856F4F"/>
    <w:p w14:paraId="5E34973A" w14:textId="46BBF219" w:rsidR="00D6345A" w:rsidRDefault="00D6345A" w:rsidP="00D6345A">
      <w:pPr>
        <w:pStyle w:val="Heading1"/>
      </w:pPr>
      <w:r>
        <w:t>13/09/2021</w:t>
      </w:r>
    </w:p>
    <w:p w14:paraId="334375CF" w14:textId="3E0B600A" w:rsidR="00D6345A" w:rsidRDefault="00D6345A" w:rsidP="00D6345A"/>
    <w:p w14:paraId="5570314E" w14:textId="677B41FA" w:rsidR="00D6345A" w:rsidRDefault="00817936" w:rsidP="00D6345A">
      <w:r>
        <w:t xml:space="preserve">Mark stringer </w:t>
      </w:r>
      <w:r w:rsidR="00AB3928">
        <w:t>–</w:t>
      </w:r>
      <w:r>
        <w:t xml:space="preserve"> </w:t>
      </w:r>
    </w:p>
    <w:p w14:paraId="20A8AAF8" w14:textId="7E9F14C5" w:rsidR="00AB3928" w:rsidRDefault="00AB3928" w:rsidP="00D6345A"/>
    <w:p w14:paraId="37ECD190" w14:textId="6D10159F" w:rsidR="00AB3928" w:rsidRDefault="00AB3928" w:rsidP="00D6345A">
      <w:r>
        <w:t xml:space="preserve">Rhonda l </w:t>
      </w:r>
      <w:r w:rsidR="00DC77D6">
        <w:t>–</w:t>
      </w:r>
    </w:p>
    <w:p w14:paraId="38B43542" w14:textId="1D1A7438" w:rsidR="00DC77D6" w:rsidRDefault="00DC77D6" w:rsidP="00D6345A"/>
    <w:p w14:paraId="1AE93AC6" w14:textId="0085B765" w:rsidR="00DC77D6" w:rsidRDefault="00DC77D6" w:rsidP="00D6345A">
      <w:r>
        <w:t>Emma</w:t>
      </w:r>
    </w:p>
    <w:p w14:paraId="24D9525E" w14:textId="4039AE3A" w:rsidR="00476C2B" w:rsidRDefault="00476C2B" w:rsidP="00D6345A"/>
    <w:p w14:paraId="7FDDB062" w14:textId="64721AF6" w:rsidR="00476C2B" w:rsidRDefault="00476C2B" w:rsidP="00D6345A">
      <w:r>
        <w:t xml:space="preserve">Ange f </w:t>
      </w:r>
      <w:r w:rsidR="0035412A">
        <w:t>–</w:t>
      </w:r>
      <w:r>
        <w:t xml:space="preserve"> </w:t>
      </w:r>
    </w:p>
    <w:p w14:paraId="5220BB54" w14:textId="0881430F" w:rsidR="0035412A" w:rsidRDefault="0035412A" w:rsidP="00D6345A"/>
    <w:p w14:paraId="61F65B4E" w14:textId="7542D335" w:rsidR="0035412A" w:rsidRDefault="0035412A" w:rsidP="00D6345A">
      <w:r>
        <w:t xml:space="preserve">Ricky </w:t>
      </w:r>
      <w:r w:rsidR="00BB1E51">
        <w:t>–</w:t>
      </w:r>
      <w:r>
        <w:t xml:space="preserve"> </w:t>
      </w:r>
    </w:p>
    <w:p w14:paraId="7E4F9543" w14:textId="1FAD8FB1" w:rsidR="00BB1E51" w:rsidRDefault="00BB1E51" w:rsidP="00D6345A"/>
    <w:p w14:paraId="606E4174" w14:textId="3CCDE3EB" w:rsidR="00BB1E51" w:rsidRDefault="00BB1E51" w:rsidP="00D6345A">
      <w:r>
        <w:t>Craig c</w:t>
      </w:r>
    </w:p>
    <w:p w14:paraId="41AD78DA" w14:textId="37020BCD" w:rsidR="00C41B4B" w:rsidRDefault="00C41B4B" w:rsidP="00D6345A"/>
    <w:p w14:paraId="648B91AF" w14:textId="17C58DF3" w:rsidR="00C41B4B" w:rsidRDefault="00C41B4B" w:rsidP="00D6345A">
      <w:r>
        <w:t xml:space="preserve">Francois </w:t>
      </w:r>
      <w:r w:rsidR="004B52A9">
        <w:t>–</w:t>
      </w:r>
      <w:r>
        <w:t xml:space="preserve"> </w:t>
      </w:r>
      <w:r w:rsidR="004B52A9">
        <w:t>unable to assign</w:t>
      </w:r>
      <w:r w:rsidR="00475E8A">
        <w:t xml:space="preserve"> new segments – sync issue from naxt to inservice </w:t>
      </w:r>
      <w:r w:rsidR="005D5CCB">
        <w:t>–</w:t>
      </w:r>
      <w:r w:rsidR="00475E8A">
        <w:t xml:space="preserve"> </w:t>
      </w:r>
    </w:p>
    <w:p w14:paraId="7F2B687A" w14:textId="435E434F" w:rsidR="005D5CCB" w:rsidRDefault="005D5CCB" w:rsidP="00D6345A">
      <w:r>
        <w:t xml:space="preserve">Sc254119 </w:t>
      </w:r>
      <w:r w:rsidR="00544E35">
        <w:t>– can’t assign to technician – on inservice it doesn’t pick up the service call number.</w:t>
      </w:r>
    </w:p>
    <w:p w14:paraId="12490212" w14:textId="15E13440" w:rsidR="006E6A53" w:rsidRDefault="006E6A53" w:rsidP="00D6345A"/>
    <w:p w14:paraId="7B9E2834" w14:textId="40EFF717" w:rsidR="006E6A53" w:rsidRDefault="006E6A53" w:rsidP="00D6345A">
      <w:r>
        <w:t xml:space="preserve">Wendy wh </w:t>
      </w:r>
      <w:r w:rsidR="003A520C">
        <w:t>–</w:t>
      </w:r>
      <w:r>
        <w:t xml:space="preserve"> </w:t>
      </w:r>
    </w:p>
    <w:p w14:paraId="3EAF2CE1" w14:textId="50E6F1FD" w:rsidR="003A520C" w:rsidRDefault="003A520C" w:rsidP="00D6345A"/>
    <w:p w14:paraId="46DE5F6F" w14:textId="3EBEB2E3" w:rsidR="003A520C" w:rsidRDefault="003A520C" w:rsidP="00D6345A">
      <w:r>
        <w:t>Dave harris</w:t>
      </w:r>
    </w:p>
    <w:p w14:paraId="34E187C8" w14:textId="4B22CAEA" w:rsidR="00925BD5" w:rsidRDefault="00925BD5" w:rsidP="00D6345A"/>
    <w:p w14:paraId="10CF42E2" w14:textId="05035FBD" w:rsidR="00925BD5" w:rsidRDefault="00925BD5" w:rsidP="00D6345A">
      <w:r>
        <w:t xml:space="preserve">Rikus </w:t>
      </w:r>
      <w:r w:rsidR="00A73B5E">
        <w:t>–</w:t>
      </w:r>
      <w:r>
        <w:t xml:space="preserve"> </w:t>
      </w:r>
    </w:p>
    <w:p w14:paraId="4286AE09" w14:textId="6D7C8935" w:rsidR="00A73B5E" w:rsidRDefault="00A73B5E" w:rsidP="00D6345A"/>
    <w:p w14:paraId="5DA8B542" w14:textId="12278933" w:rsidR="00A73B5E" w:rsidRDefault="00A73B5E" w:rsidP="00D6345A">
      <w:r>
        <w:t xml:space="preserve">Nick scott </w:t>
      </w:r>
      <w:r w:rsidR="00FF3A3B">
        <w:t>–</w:t>
      </w:r>
      <w:r>
        <w:t xml:space="preserve"> </w:t>
      </w:r>
    </w:p>
    <w:p w14:paraId="6527BB57" w14:textId="11C72DB7" w:rsidR="00FF3A3B" w:rsidRDefault="00FF3A3B" w:rsidP="00D6345A"/>
    <w:p w14:paraId="21318433" w14:textId="50869E53" w:rsidR="00FF3A3B" w:rsidRDefault="00FF3A3B" w:rsidP="00D6345A">
      <w:r>
        <w:t xml:space="preserve">Michael o </w:t>
      </w:r>
      <w:r w:rsidR="007D62AE">
        <w:t>–</w:t>
      </w:r>
      <w:r>
        <w:t xml:space="preserve"> </w:t>
      </w:r>
    </w:p>
    <w:p w14:paraId="7DFCD7B0" w14:textId="5774ADAB" w:rsidR="007D62AE" w:rsidRDefault="007D62AE" w:rsidP="00D6345A"/>
    <w:p w14:paraId="323758F5" w14:textId="0116640E" w:rsidR="007D62AE" w:rsidRDefault="007D62AE" w:rsidP="00D6345A">
      <w:r>
        <w:t xml:space="preserve">Andrew g </w:t>
      </w:r>
      <w:r w:rsidR="00433F0B">
        <w:t>–</w:t>
      </w:r>
      <w:r>
        <w:t xml:space="preserve"> </w:t>
      </w:r>
      <w:r w:rsidR="00433F0B">
        <w:t xml:space="preserve">broken phone to send </w:t>
      </w:r>
      <w:r w:rsidR="00635C6A">
        <w:t>–</w:t>
      </w:r>
      <w:r w:rsidR="00433F0B">
        <w:t xml:space="preserve"> </w:t>
      </w:r>
    </w:p>
    <w:p w14:paraId="389BCF91" w14:textId="107EA7E1" w:rsidR="00635C6A" w:rsidRDefault="00635C6A" w:rsidP="00D6345A"/>
    <w:p w14:paraId="65FB11F1" w14:textId="20AA79F9" w:rsidR="00664A35" w:rsidRDefault="00664A35" w:rsidP="00D6345A">
      <w:r>
        <w:t>Dean h</w:t>
      </w:r>
    </w:p>
    <w:p w14:paraId="471612EF" w14:textId="34E12D9F" w:rsidR="005605CC" w:rsidRDefault="005605CC" w:rsidP="00D6345A"/>
    <w:p w14:paraId="3D9FFB96" w14:textId="5F174340" w:rsidR="005605CC" w:rsidRDefault="00901485" w:rsidP="00D6345A">
      <w:r>
        <w:t xml:space="preserve">Pradeep </w:t>
      </w:r>
      <w:r w:rsidR="000249E5">
        <w:t>–</w:t>
      </w:r>
      <w:r>
        <w:t xml:space="preserve"> </w:t>
      </w:r>
    </w:p>
    <w:p w14:paraId="57A0D8D7" w14:textId="1A7BCF36" w:rsidR="000249E5" w:rsidRDefault="000249E5" w:rsidP="00D6345A"/>
    <w:p w14:paraId="1AC8FFBE" w14:textId="40E7433B" w:rsidR="000249E5" w:rsidRDefault="002A030C" w:rsidP="00D6345A">
      <w:r>
        <w:t>G</w:t>
      </w:r>
      <w:r w:rsidR="000249E5">
        <w:t>avin</w:t>
      </w:r>
      <w:r>
        <w:t xml:space="preserve"> h </w:t>
      </w:r>
      <w:r w:rsidR="00684DA5">
        <w:t>–</w:t>
      </w:r>
      <w:r>
        <w:t xml:space="preserve"> </w:t>
      </w:r>
    </w:p>
    <w:p w14:paraId="6F6A3A79" w14:textId="030B0F65" w:rsidR="00684DA5" w:rsidRDefault="00684DA5" w:rsidP="00D6345A"/>
    <w:p w14:paraId="5A5A4AD0" w14:textId="0F410362" w:rsidR="00684DA5" w:rsidRDefault="00684DA5" w:rsidP="00D6345A">
      <w:r>
        <w:t xml:space="preserve">Mike Sankey </w:t>
      </w:r>
      <w:r w:rsidR="00213653">
        <w:t>–</w:t>
      </w:r>
      <w:r>
        <w:t xml:space="preserve"> </w:t>
      </w:r>
      <w:r w:rsidR="00213653">
        <w:t>unable t</w:t>
      </w:r>
      <w:r w:rsidR="001A0ADF">
        <w:t>o assign anything to mark couvee in cat inspect app/</w:t>
      </w:r>
    </w:p>
    <w:p w14:paraId="4C2B79A1" w14:textId="3AE5E3B7" w:rsidR="008D23F1" w:rsidRDefault="008D23F1" w:rsidP="00D6345A"/>
    <w:p w14:paraId="205DAF3C" w14:textId="568D4838" w:rsidR="008D23F1" w:rsidRDefault="008D23F1" w:rsidP="00D6345A">
      <w:r>
        <w:t xml:space="preserve">Cameron v – </w:t>
      </w:r>
    </w:p>
    <w:p w14:paraId="051863A4" w14:textId="13B32F25" w:rsidR="000314BD" w:rsidRDefault="000314BD" w:rsidP="00D6345A"/>
    <w:p w14:paraId="5C246A7E" w14:textId="39EFDB7E" w:rsidR="000314BD" w:rsidRDefault="00E7612C" w:rsidP="00D6345A">
      <w:r>
        <w:t>R</w:t>
      </w:r>
    </w:p>
    <w:p w14:paraId="6CB52108" w14:textId="41C44C43" w:rsidR="00E7612C" w:rsidRDefault="00E7612C" w:rsidP="00D6345A"/>
    <w:p w14:paraId="22AE77DD" w14:textId="02E11304" w:rsidR="00E7612C" w:rsidRDefault="00E7612C" w:rsidP="00D6345A">
      <w:r>
        <w:t xml:space="preserve">Shane Williams </w:t>
      </w:r>
      <w:r w:rsidR="00EB768A">
        <w:t>–</w:t>
      </w:r>
      <w:r>
        <w:t xml:space="preserve"> </w:t>
      </w:r>
    </w:p>
    <w:p w14:paraId="675AD40D" w14:textId="0FA3216D" w:rsidR="00EB768A" w:rsidRDefault="00EB768A" w:rsidP="00D6345A"/>
    <w:p w14:paraId="00460315" w14:textId="35993B05" w:rsidR="00EB768A" w:rsidRDefault="00EB768A" w:rsidP="00D6345A">
      <w:r>
        <w:t xml:space="preserve">Dean heney </w:t>
      </w:r>
      <w:r w:rsidR="00B07360">
        <w:t>–</w:t>
      </w:r>
      <w:r>
        <w:t xml:space="preserve"> </w:t>
      </w:r>
    </w:p>
    <w:p w14:paraId="1508EFDD" w14:textId="527A0C07" w:rsidR="00B07360" w:rsidRDefault="00B07360" w:rsidP="00D6345A"/>
    <w:p w14:paraId="2F2C40E3" w14:textId="3DDCA6B5" w:rsidR="00B07360" w:rsidRDefault="00B07360" w:rsidP="00D6345A">
      <w:r>
        <w:t xml:space="preserve">Vickie w </w:t>
      </w:r>
      <w:r w:rsidR="005B7B8D">
        <w:t>–</w:t>
      </w:r>
      <w:r>
        <w:t xml:space="preserve"> </w:t>
      </w:r>
    </w:p>
    <w:p w14:paraId="6CF21941" w14:textId="54F44AD0" w:rsidR="005B7B8D" w:rsidRDefault="005B7B8D" w:rsidP="00D6345A"/>
    <w:p w14:paraId="3AE6FE55" w14:textId="42C3555C" w:rsidR="005B7B8D" w:rsidRDefault="005B7B8D" w:rsidP="00D6345A">
      <w:r>
        <w:t xml:space="preserve">Kane Thomson </w:t>
      </w:r>
      <w:r w:rsidR="00137F49">
        <w:t>–</w:t>
      </w:r>
      <w:r>
        <w:t xml:space="preserve"> </w:t>
      </w:r>
    </w:p>
    <w:p w14:paraId="4BC72723" w14:textId="5AAE769F" w:rsidR="00137F49" w:rsidRDefault="00137F49" w:rsidP="00D6345A"/>
    <w:p w14:paraId="7209A78C" w14:textId="0538B145" w:rsidR="00137F49" w:rsidRDefault="00137F49" w:rsidP="00D6345A">
      <w:r>
        <w:t xml:space="preserve">Chase murphy </w:t>
      </w:r>
      <w:r w:rsidR="00D91360">
        <w:t>–</w:t>
      </w:r>
      <w:r>
        <w:t xml:space="preserve"> </w:t>
      </w:r>
      <w:r w:rsidR="00D91360">
        <w:t xml:space="preserve">customers email addresses keep rejecting </w:t>
      </w:r>
    </w:p>
    <w:p w14:paraId="6AF5645A" w14:textId="6317CB0D" w:rsidR="007A189A" w:rsidRDefault="007A189A" w:rsidP="00D6345A"/>
    <w:p w14:paraId="22D5A364" w14:textId="1604BEA3" w:rsidR="007A189A" w:rsidRDefault="007A189A" w:rsidP="00D6345A">
      <w:r>
        <w:t xml:space="preserve">Danielle m </w:t>
      </w:r>
      <w:r w:rsidR="00E0699B">
        <w:t>–</w:t>
      </w:r>
      <w:r>
        <w:t xml:space="preserve"> </w:t>
      </w:r>
    </w:p>
    <w:p w14:paraId="492E19B7" w14:textId="4F124350" w:rsidR="00E0699B" w:rsidRDefault="00E0699B" w:rsidP="00D6345A"/>
    <w:p w14:paraId="0AAD3493" w14:textId="38D0A30B" w:rsidR="00E0699B" w:rsidRDefault="00ED29CA" w:rsidP="00D6345A">
      <w:hyperlink r:id="rId71" w:history="1">
        <w:r w:rsidR="00E0699B">
          <w:rPr>
            <w:rStyle w:val="Hyperlink"/>
            <w:rFonts w:ascii="Helvetica" w:hAnsi="Helvetica" w:cs="Helvetica"/>
            <w:color w:val="337AB7"/>
            <w:sz w:val="21"/>
            <w:szCs w:val="21"/>
          </w:rPr>
          <w:t>5CG83578WY</w:t>
        </w:r>
      </w:hyperlink>
    </w:p>
    <w:p w14:paraId="370BBE2E" w14:textId="588BB4BD" w:rsidR="00F27F84" w:rsidRDefault="00F27F84" w:rsidP="00D6345A"/>
    <w:p w14:paraId="02A1A230" w14:textId="6C4BDE97" w:rsidR="00F27F84" w:rsidRDefault="00F27F84" w:rsidP="00D6345A">
      <w:r>
        <w:t xml:space="preserve">Richard skiff - </w:t>
      </w:r>
    </w:p>
    <w:p w14:paraId="1DD5D0D5" w14:textId="4465FB94" w:rsidR="008D23F1" w:rsidRDefault="008D23F1" w:rsidP="00D6345A"/>
    <w:p w14:paraId="1771466B" w14:textId="56BC816E" w:rsidR="000B676A" w:rsidRDefault="000B676A" w:rsidP="000B676A">
      <w:pPr>
        <w:pStyle w:val="Heading1"/>
      </w:pPr>
      <w:r>
        <w:t>14/09/2021</w:t>
      </w:r>
    </w:p>
    <w:p w14:paraId="18BE4FBA" w14:textId="58054DB0" w:rsidR="000B676A" w:rsidRDefault="000B676A" w:rsidP="000B676A"/>
    <w:p w14:paraId="5E823ED7" w14:textId="66E2E06C" w:rsidR="000B676A" w:rsidRDefault="00C246DF" w:rsidP="000B676A">
      <w:r>
        <w:t xml:space="preserve">Cody cooper </w:t>
      </w:r>
      <w:r w:rsidR="00292AE2">
        <w:t>–</w:t>
      </w:r>
      <w:r>
        <w:t xml:space="preserve"> </w:t>
      </w:r>
    </w:p>
    <w:p w14:paraId="5D1D19D6" w14:textId="28C88D44" w:rsidR="00292AE2" w:rsidRDefault="00292AE2" w:rsidP="000B676A"/>
    <w:p w14:paraId="30E0311C" w14:textId="6D283995" w:rsidR="00292AE2" w:rsidRDefault="00292AE2" w:rsidP="000B676A">
      <w:r>
        <w:t xml:space="preserve">Peter Hinsen </w:t>
      </w:r>
      <w:r w:rsidR="00E85F60">
        <w:t>–</w:t>
      </w:r>
      <w:r>
        <w:t xml:space="preserve"> </w:t>
      </w:r>
      <w:r w:rsidR="00A21F04">
        <w:t>dbs</w:t>
      </w:r>
    </w:p>
    <w:p w14:paraId="1D155426" w14:textId="5209E5A7" w:rsidR="00E85F60" w:rsidRDefault="00B922AE" w:rsidP="000B676A">
      <w:r>
        <w:t>T210pch</w:t>
      </w:r>
    </w:p>
    <w:p w14:paraId="60BC1567" w14:textId="2A8E0A2E" w:rsidR="00C3028F" w:rsidRDefault="00C3028F" w:rsidP="000B676A"/>
    <w:p w14:paraId="2629408F" w14:textId="047A875E" w:rsidR="00C3028F" w:rsidRDefault="00C3028F" w:rsidP="000B676A">
      <w:r>
        <w:t xml:space="preserve">Steve mcdougall </w:t>
      </w:r>
      <w:r w:rsidR="00DB70A1">
        <w:t>–</w:t>
      </w:r>
      <w:r>
        <w:t xml:space="preserve"> </w:t>
      </w:r>
    </w:p>
    <w:p w14:paraId="1E74579B" w14:textId="6BA7C509" w:rsidR="00DB70A1" w:rsidRDefault="00DB70A1" w:rsidP="000B676A"/>
    <w:p w14:paraId="1E3EEAB3" w14:textId="18307E10" w:rsidR="00DB70A1" w:rsidRDefault="00C22029" w:rsidP="000B676A">
      <w:r>
        <w:t>Derek – Invercargill – different folders for emails but no longer notifies</w:t>
      </w:r>
    </w:p>
    <w:p w14:paraId="1760F206" w14:textId="7D318B38" w:rsidR="001054E8" w:rsidRDefault="001054E8" w:rsidP="000B676A"/>
    <w:p w14:paraId="70B6E8A3" w14:textId="2619E254" w:rsidR="001054E8" w:rsidRDefault="007646FC" w:rsidP="000B676A">
      <w:r>
        <w:t xml:space="preserve">Tony </w:t>
      </w:r>
    </w:p>
    <w:p w14:paraId="4A0C852F" w14:textId="5D5E3FA7" w:rsidR="00C54F37" w:rsidRDefault="00C54F37" w:rsidP="000B676A"/>
    <w:p w14:paraId="03BCD2DF" w14:textId="6983A3F2" w:rsidR="00C54F37" w:rsidRDefault="00C54F37" w:rsidP="000B676A">
      <w:r>
        <w:t xml:space="preserve">Maree morley </w:t>
      </w:r>
      <w:r w:rsidR="00172399">
        <w:t>–</w:t>
      </w:r>
      <w:r>
        <w:t xml:space="preserve"> </w:t>
      </w:r>
    </w:p>
    <w:p w14:paraId="3FF61038" w14:textId="7A355F51" w:rsidR="00172399" w:rsidRDefault="00172399" w:rsidP="000B676A"/>
    <w:p w14:paraId="6C968F8C" w14:textId="7E1D6F7C" w:rsidR="00172399" w:rsidRDefault="00172399" w:rsidP="000B676A">
      <w:r>
        <w:t xml:space="preserve">Owen </w:t>
      </w:r>
      <w:r w:rsidR="00956201">
        <w:t>Baylis – his2</w:t>
      </w:r>
    </w:p>
    <w:p w14:paraId="4A4AD9F0" w14:textId="3497A9A0" w:rsidR="00B73582" w:rsidRDefault="00B73582" w:rsidP="000B676A"/>
    <w:p w14:paraId="39532602" w14:textId="00F256C9" w:rsidR="00B73582" w:rsidRDefault="00B73582" w:rsidP="00B73582">
      <w:pPr>
        <w:pStyle w:val="Heading1"/>
      </w:pPr>
      <w:r>
        <w:t>15/09/2021</w:t>
      </w:r>
    </w:p>
    <w:p w14:paraId="6BF80E05" w14:textId="263ECE14" w:rsidR="00B73582" w:rsidRDefault="00B73582" w:rsidP="00B73582"/>
    <w:p w14:paraId="5274A8CF" w14:textId="5BC969BB" w:rsidR="00B73582" w:rsidRDefault="00C040A9" w:rsidP="00B73582">
      <w:r>
        <w:t>Dylan Faint – unable</w:t>
      </w:r>
      <w:r w:rsidR="00C521B5">
        <w:t xml:space="preserve"> to do pause and thinks</w:t>
      </w:r>
      <w:r w:rsidR="0050206E">
        <w:t xml:space="preserve"> – says the user is not authorised</w:t>
      </w:r>
    </w:p>
    <w:p w14:paraId="58EA084B" w14:textId="254D0B86" w:rsidR="00200DA0" w:rsidRDefault="00200DA0" w:rsidP="00B73582"/>
    <w:p w14:paraId="17BFEB33" w14:textId="380B4278" w:rsidR="00200DA0" w:rsidRDefault="00200DA0" w:rsidP="00B73582">
      <w:r>
        <w:lastRenderedPageBreak/>
        <w:t xml:space="preserve">Owen frentz </w:t>
      </w:r>
      <w:r w:rsidR="00D71C9C">
        <w:t>–</w:t>
      </w:r>
      <w:r>
        <w:t xml:space="preserve"> </w:t>
      </w:r>
    </w:p>
    <w:p w14:paraId="075E7B04" w14:textId="2301C76B" w:rsidR="00D71C9C" w:rsidRDefault="00D71C9C" w:rsidP="00B73582"/>
    <w:p w14:paraId="164C14D6" w14:textId="6C63528C" w:rsidR="00D71C9C" w:rsidRDefault="00D71C9C" w:rsidP="00B73582">
      <w:r>
        <w:t xml:space="preserve">Adryn </w:t>
      </w:r>
      <w:r w:rsidR="00191280">
        <w:t>–</w:t>
      </w:r>
      <w:r>
        <w:t xml:space="preserve"> </w:t>
      </w:r>
    </w:p>
    <w:p w14:paraId="083A4097" w14:textId="3962C49D" w:rsidR="00191280" w:rsidRDefault="00191280" w:rsidP="00B73582"/>
    <w:p w14:paraId="1D1D8956" w14:textId="449A855F" w:rsidR="00191280" w:rsidRDefault="00191280" w:rsidP="00B73582">
      <w:r>
        <w:t xml:space="preserve">Maree m </w:t>
      </w:r>
      <w:r w:rsidR="0004619E">
        <w:t>–</w:t>
      </w:r>
      <w:r>
        <w:t xml:space="preserve"> </w:t>
      </w:r>
      <w:r w:rsidR="0004619E">
        <w:t xml:space="preserve">printing open summary – </w:t>
      </w:r>
    </w:p>
    <w:p w14:paraId="18539EE9" w14:textId="306B9A01" w:rsidR="0004619E" w:rsidRDefault="0004619E" w:rsidP="00B73582">
      <w:r>
        <w:t>Sc254315</w:t>
      </w:r>
    </w:p>
    <w:p w14:paraId="2AFFF474" w14:textId="3851C2AF" w:rsidR="009131EF" w:rsidRDefault="009131EF" w:rsidP="00B73582"/>
    <w:p w14:paraId="33A6846C" w14:textId="3EFBCEE2" w:rsidR="009131EF" w:rsidRDefault="009131EF" w:rsidP="00B73582">
      <w:r>
        <w:t xml:space="preserve">Michael o </w:t>
      </w:r>
      <w:r w:rsidR="001F280A">
        <w:t>–</w:t>
      </w:r>
      <w:r>
        <w:t xml:space="preserve"> </w:t>
      </w:r>
    </w:p>
    <w:p w14:paraId="4C70E761" w14:textId="5D3C8E3D" w:rsidR="001F280A" w:rsidRDefault="001F280A" w:rsidP="00B73582"/>
    <w:p w14:paraId="7729A7B4" w14:textId="001CB6BD" w:rsidR="001F280A" w:rsidRDefault="001F280A" w:rsidP="00B73582">
      <w:r>
        <w:t xml:space="preserve">Michael o </w:t>
      </w:r>
      <w:r w:rsidR="000A6B87">
        <w:t>–</w:t>
      </w:r>
      <w:r>
        <w:t xml:space="preserve"> </w:t>
      </w:r>
    </w:p>
    <w:p w14:paraId="3B6DEFB3" w14:textId="689B1DFD" w:rsidR="000A6B87" w:rsidRDefault="000A6B87" w:rsidP="00B73582"/>
    <w:p w14:paraId="21DA6EFF" w14:textId="2A949CDE" w:rsidR="000A6B87" w:rsidRDefault="000A6B87" w:rsidP="00B73582">
      <w:r>
        <w:t xml:space="preserve">Ryan james </w:t>
      </w:r>
      <w:r w:rsidR="004D3002">
        <w:t>–</w:t>
      </w:r>
      <w:r>
        <w:t xml:space="preserve"> </w:t>
      </w:r>
    </w:p>
    <w:p w14:paraId="350ABE59" w14:textId="2252BB81" w:rsidR="004D3002" w:rsidRDefault="004D3002" w:rsidP="00B73582"/>
    <w:p w14:paraId="5AF008F2" w14:textId="58EF7DD1" w:rsidR="004D3002" w:rsidRDefault="004D3002" w:rsidP="00B73582">
      <w:r>
        <w:t xml:space="preserve">Michael o </w:t>
      </w:r>
      <w:r w:rsidR="00016DE7">
        <w:t>–</w:t>
      </w:r>
      <w:r>
        <w:t xml:space="preserve"> </w:t>
      </w:r>
    </w:p>
    <w:p w14:paraId="516F3ED0" w14:textId="76BAA8C5" w:rsidR="00016DE7" w:rsidRDefault="00016DE7" w:rsidP="00B73582"/>
    <w:p w14:paraId="71E97258" w14:textId="0A709234" w:rsidR="00016DE7" w:rsidRDefault="00016DE7" w:rsidP="00B73582">
      <w:r>
        <w:t xml:space="preserve">Celetsino </w:t>
      </w:r>
      <w:r w:rsidR="001A6DA8">
        <w:t>–</w:t>
      </w:r>
      <w:r>
        <w:t xml:space="preserve"> </w:t>
      </w:r>
    </w:p>
    <w:p w14:paraId="4414489E" w14:textId="1BA58FA3" w:rsidR="001A6DA8" w:rsidRDefault="001A6DA8" w:rsidP="00B73582"/>
    <w:p w14:paraId="39842347" w14:textId="0B1F5EF1" w:rsidR="001A6DA8" w:rsidRDefault="001A6DA8" w:rsidP="00B73582">
      <w:r>
        <w:t xml:space="preserve">Adryn – naxt – add attachment in the follow up note – error </w:t>
      </w:r>
      <w:r w:rsidR="002B4D6E">
        <w:t>–</w:t>
      </w:r>
    </w:p>
    <w:p w14:paraId="1B075298" w14:textId="4D89F23C" w:rsidR="002B4D6E" w:rsidRDefault="002B4D6E" w:rsidP="00B73582"/>
    <w:p w14:paraId="401EB87C" w14:textId="73DB62DF" w:rsidR="002B4D6E" w:rsidRDefault="002B4D6E" w:rsidP="00B73582">
      <w:r>
        <w:t xml:space="preserve">Owen frentz </w:t>
      </w:r>
      <w:r w:rsidR="005422A5">
        <w:t>–</w:t>
      </w:r>
      <w:r>
        <w:t xml:space="preserve"> </w:t>
      </w:r>
    </w:p>
    <w:p w14:paraId="17D7C4D9" w14:textId="426D0B95" w:rsidR="005422A5" w:rsidRDefault="005422A5" w:rsidP="00B73582"/>
    <w:p w14:paraId="6C6235A8" w14:textId="668E4D7A" w:rsidR="005422A5" w:rsidRDefault="00777283" w:rsidP="00777283">
      <w:pPr>
        <w:pStyle w:val="Heading1"/>
      </w:pPr>
      <w:r>
        <w:t>16/09/2021</w:t>
      </w:r>
    </w:p>
    <w:p w14:paraId="7C3F312F" w14:textId="1F4EDF8C" w:rsidR="00777283" w:rsidRDefault="00777283" w:rsidP="00777283"/>
    <w:p w14:paraId="2FE2C0EC" w14:textId="533C0149" w:rsidR="00777283" w:rsidRDefault="00FE3395" w:rsidP="00777283">
      <w:r>
        <w:t xml:space="preserve">Ricky </w:t>
      </w:r>
      <w:r w:rsidR="00833D9D">
        <w:t>–</w:t>
      </w:r>
      <w:r>
        <w:t xml:space="preserve"> </w:t>
      </w:r>
      <w:r w:rsidR="00833D9D">
        <w:t>ivan webnotes – not printing out automatically – coming out as a pdf</w:t>
      </w:r>
    </w:p>
    <w:p w14:paraId="400A23FD" w14:textId="60136BE9" w:rsidR="00A765DB" w:rsidRDefault="00A765DB" w:rsidP="00777283"/>
    <w:p w14:paraId="5B970600" w14:textId="731E503A" w:rsidR="00236C82" w:rsidRDefault="00374CF1" w:rsidP="00777283">
      <w:r>
        <w:t xml:space="preserve">Ari – opened up comp and naxt </w:t>
      </w:r>
    </w:p>
    <w:p w14:paraId="6CF8AC97" w14:textId="1B020FDF" w:rsidR="00F26890" w:rsidRDefault="00F26890" w:rsidP="00777283"/>
    <w:p w14:paraId="3927B0F5" w14:textId="0BA575F8" w:rsidR="00F26890" w:rsidRDefault="00F26890" w:rsidP="00777283">
      <w:r>
        <w:t>John I – trying to send a claim but wont</w:t>
      </w:r>
      <w:r w:rsidR="00437788">
        <w:t xml:space="preserve"> do anything – says naxt processing </w:t>
      </w:r>
      <w:r w:rsidR="00607169">
        <w:t>for a little while (about</w:t>
      </w:r>
    </w:p>
    <w:p w14:paraId="65AB538E" w14:textId="78B14BB8" w:rsidR="00642F58" w:rsidRDefault="00642F58" w:rsidP="00777283"/>
    <w:p w14:paraId="44B2C994" w14:textId="5054BB91" w:rsidR="00642F58" w:rsidRDefault="00642F58" w:rsidP="00777283">
      <w:r>
        <w:t xml:space="preserve">Andrew k </w:t>
      </w:r>
      <w:r w:rsidR="003C1050">
        <w:t>–</w:t>
      </w:r>
      <w:r>
        <w:t xml:space="preserve"> </w:t>
      </w:r>
    </w:p>
    <w:p w14:paraId="7D1AEA39" w14:textId="5DAC926D" w:rsidR="003C1050" w:rsidRDefault="003C1050" w:rsidP="00777283"/>
    <w:p w14:paraId="407A36E4" w14:textId="226336CD" w:rsidR="003C1050" w:rsidRDefault="003C1050" w:rsidP="00777283">
      <w:r>
        <w:t xml:space="preserve">Michelle m </w:t>
      </w:r>
      <w:r w:rsidR="00867210">
        <w:t>–</w:t>
      </w:r>
      <w:r>
        <w:t xml:space="preserve"> </w:t>
      </w:r>
      <w:r w:rsidR="00867210">
        <w:t xml:space="preserve">phone </w:t>
      </w:r>
      <w:r w:rsidR="00151851">
        <w:t>–</w:t>
      </w:r>
      <w:r w:rsidR="00867210">
        <w:t xml:space="preserve"> </w:t>
      </w:r>
    </w:p>
    <w:p w14:paraId="7F0ADC80" w14:textId="533A17F6" w:rsidR="00151851" w:rsidRDefault="00151851" w:rsidP="00777283"/>
    <w:p w14:paraId="76B608C3" w14:textId="696CA884" w:rsidR="00151851" w:rsidRDefault="00151851" w:rsidP="00777283">
      <w:r>
        <w:t xml:space="preserve">Sean fox </w:t>
      </w:r>
      <w:r w:rsidR="00530CD9">
        <w:t>–</w:t>
      </w:r>
      <w:r>
        <w:t xml:space="preserve"> </w:t>
      </w:r>
      <w:r w:rsidR="00530CD9">
        <w:t xml:space="preserve">parts guy – tried ordering parts but cant do it as there is a block – </w:t>
      </w:r>
    </w:p>
    <w:p w14:paraId="653CF1EB" w14:textId="5A213AD7" w:rsidR="00530CD9" w:rsidRDefault="00D7306A" w:rsidP="00777283">
      <w:r>
        <w:t>Express picking jour</w:t>
      </w:r>
      <w:r w:rsidR="00F07785">
        <w:t>nal</w:t>
      </w:r>
    </w:p>
    <w:p w14:paraId="47DB3939" w14:textId="5F0A0F81" w:rsidR="006B32A0" w:rsidRDefault="006B32A0" w:rsidP="00777283">
      <w:r>
        <w:t>70s00</w:t>
      </w:r>
      <w:r w:rsidR="00ED12CB">
        <w:t>20301</w:t>
      </w:r>
    </w:p>
    <w:p w14:paraId="2001A5E7" w14:textId="7A4640D1" w:rsidR="00BA77EF" w:rsidRDefault="00BA77EF" w:rsidP="00777283"/>
    <w:p w14:paraId="74319114" w14:textId="7DB40294" w:rsidR="00BA77EF" w:rsidRDefault="00BA77EF" w:rsidP="00777283">
      <w:r>
        <w:t xml:space="preserve">LT </w:t>
      </w:r>
      <w:r w:rsidR="00812D6B">
        <w:t>–</w:t>
      </w:r>
      <w:r>
        <w:t xml:space="preserve"> </w:t>
      </w:r>
    </w:p>
    <w:p w14:paraId="21745931" w14:textId="7DD3F3A7" w:rsidR="00812D6B" w:rsidRDefault="00812D6B" w:rsidP="00777283"/>
    <w:p w14:paraId="473752AA" w14:textId="4E085EE4" w:rsidR="00812D6B" w:rsidRDefault="00812D6B" w:rsidP="00812D6B">
      <w:pPr>
        <w:pStyle w:val="Heading1"/>
      </w:pPr>
      <w:r>
        <w:t>17/09/2021</w:t>
      </w:r>
    </w:p>
    <w:p w14:paraId="322D3CBA" w14:textId="0C7F74A1" w:rsidR="00812D6B" w:rsidRDefault="00812D6B" w:rsidP="00812D6B"/>
    <w:p w14:paraId="10A9FBCA" w14:textId="4A1BD3AB" w:rsidR="00812D6B" w:rsidRDefault="00001246" w:rsidP="00812D6B">
      <w:r>
        <w:t xml:space="preserve">Natasha t </w:t>
      </w:r>
      <w:r w:rsidR="00BF1263">
        <w:t>–</w:t>
      </w:r>
      <w:r>
        <w:t xml:space="preserve"> </w:t>
      </w:r>
      <w:r w:rsidR="00BF1263">
        <w:t>trying to close rtental contract – follow sop – got to generating the contract</w:t>
      </w:r>
      <w:r w:rsidR="009B07A3">
        <w:t xml:space="preserve"> invoice and it went into invoice schedule coz it generate don e ut it had no value on it so deleted it so went and did something else and came up =with error 0-so done best rate calculateor and last calculation then had to go in and change </w:t>
      </w:r>
    </w:p>
    <w:p w14:paraId="289414C0" w14:textId="68E8AC0C" w:rsidR="00745B7B" w:rsidRDefault="00745B7B" w:rsidP="00812D6B">
      <w:r>
        <w:t>Unit price is gone and everything is greyed out and status button is greyed out</w:t>
      </w:r>
    </w:p>
    <w:p w14:paraId="03375D62" w14:textId="74D7930C" w:rsidR="00193F44" w:rsidRDefault="00745B7B" w:rsidP="00812D6B">
      <w:r>
        <w:t>When generating invoice it shows as zero which is not correct</w:t>
      </w:r>
      <w:r w:rsidR="00193F44">
        <w:t>.\</w:t>
      </w:r>
    </w:p>
    <w:p w14:paraId="0D311EBC" w14:textId="2FC16A3E" w:rsidR="00193F44" w:rsidRDefault="00193F44" w:rsidP="00812D6B">
      <w:r>
        <w:t>Need to  close contract but have to final invoice first</w:t>
      </w:r>
      <w:r w:rsidR="00C219DA">
        <w:t xml:space="preserve"> </w:t>
      </w:r>
    </w:p>
    <w:p w14:paraId="2A158CE3" w14:textId="7884206A" w:rsidR="00C219DA" w:rsidRDefault="00C219DA" w:rsidP="00812D6B">
      <w:r>
        <w:t xml:space="preserve">Follow close a rental contract sop then got error went back to another step and think that </w:t>
      </w:r>
    </w:p>
    <w:p w14:paraId="7FDC8614" w14:textId="4A10ABF8" w:rsidR="002747C5" w:rsidRDefault="002747C5" w:rsidP="00812D6B"/>
    <w:p w14:paraId="7CA228EC" w14:textId="39780C7C" w:rsidR="002747C5" w:rsidRDefault="002747C5" w:rsidP="00812D6B">
      <w:r>
        <w:t>Jonty – visitor rego – jammed up – barcode scanner</w:t>
      </w:r>
    </w:p>
    <w:p w14:paraId="4D83B1A2" w14:textId="277B68FF" w:rsidR="00A757F9" w:rsidRDefault="00A757F9" w:rsidP="00812D6B">
      <w:r>
        <w:t xml:space="preserve">Cant scan out </w:t>
      </w:r>
    </w:p>
    <w:p w14:paraId="4477C1D9" w14:textId="3B541A05" w:rsidR="00627BC2" w:rsidRDefault="00627BC2" w:rsidP="00812D6B">
      <w:r>
        <w:t>Scanner locked on</w:t>
      </w:r>
    </w:p>
    <w:p w14:paraId="2476FD45" w14:textId="03DF168A" w:rsidR="00C6526C" w:rsidRDefault="00C6526C" w:rsidP="00812D6B"/>
    <w:p w14:paraId="207050C6" w14:textId="18212E5E" w:rsidR="00C6526C" w:rsidRDefault="00C6526C" w:rsidP="00812D6B">
      <w:r>
        <w:t xml:space="preserve">Richard skiff – anne-marie – fax machines </w:t>
      </w:r>
      <w:r w:rsidR="00CA7193">
        <w:t>–</w:t>
      </w:r>
    </w:p>
    <w:p w14:paraId="6A9DFF06" w14:textId="4BFC8AB7" w:rsidR="00CA7193" w:rsidRDefault="00CA7193" w:rsidP="00812D6B"/>
    <w:p w14:paraId="32625BA8" w14:textId="43D346F2" w:rsidR="00CA7193" w:rsidRDefault="00A937B2" w:rsidP="00812D6B">
      <w:r>
        <w:t xml:space="preserve">Chantelle fasen </w:t>
      </w:r>
      <w:r w:rsidR="00BD65EF">
        <w:t>–</w:t>
      </w:r>
      <w:r>
        <w:t xml:space="preserve"> </w:t>
      </w:r>
      <w:r w:rsidR="00BD65EF">
        <w:t xml:space="preserve">sc – trying to close it – part has been removed – normally pout it over to rework account then invoice at zero but not allowing </w:t>
      </w:r>
    </w:p>
    <w:p w14:paraId="1B558589" w14:textId="3AF0A785" w:rsidR="00C20A14" w:rsidRDefault="00C20A14" w:rsidP="00812D6B"/>
    <w:p w14:paraId="3D576F7C" w14:textId="50B0029D" w:rsidR="00C20A14" w:rsidRDefault="00C20A14" w:rsidP="00812D6B">
      <w:r>
        <w:t xml:space="preserve">Darren Sandford </w:t>
      </w:r>
      <w:r w:rsidR="00FE434A">
        <w:t>–</w:t>
      </w:r>
      <w:r>
        <w:t xml:space="preserve"> </w:t>
      </w:r>
    </w:p>
    <w:p w14:paraId="7867F93E" w14:textId="0B6132EE" w:rsidR="00FE434A" w:rsidRDefault="00FE434A" w:rsidP="00812D6B"/>
    <w:p w14:paraId="2AEB8B89" w14:textId="021C386F" w:rsidR="00FE434A" w:rsidRDefault="00FE434A" w:rsidP="00812D6B">
      <w:r>
        <w:t xml:space="preserve">Jenny fuller </w:t>
      </w:r>
      <w:r w:rsidR="00877164">
        <w:t>–</w:t>
      </w:r>
      <w:r>
        <w:t xml:space="preserve"> </w:t>
      </w:r>
    </w:p>
    <w:p w14:paraId="110F99B8" w14:textId="0FAD9E11" w:rsidR="00877164" w:rsidRDefault="00877164" w:rsidP="00812D6B"/>
    <w:p w14:paraId="1295BE4F" w14:textId="544667D5" w:rsidR="00877164" w:rsidRDefault="00877164" w:rsidP="00812D6B">
      <w:r>
        <w:t xml:space="preserve">Daniel venka </w:t>
      </w:r>
      <w:r w:rsidR="000211DA">
        <w:t>–</w:t>
      </w:r>
      <w:r>
        <w:t xml:space="preserve"> </w:t>
      </w:r>
    </w:p>
    <w:p w14:paraId="2899C932" w14:textId="2C0A3876" w:rsidR="000211DA" w:rsidRDefault="000211DA" w:rsidP="00812D6B"/>
    <w:p w14:paraId="1F24D7CB" w14:textId="762C04A0" w:rsidR="000211DA" w:rsidRDefault="000211DA" w:rsidP="00812D6B">
      <w:r>
        <w:t xml:space="preserve">Shane barrett – which port to be using in the server to connect to internet – downer from vodafone to upgrade connection </w:t>
      </w:r>
      <w:r w:rsidR="004E2577">
        <w:t>–</w:t>
      </w:r>
      <w:r>
        <w:t xml:space="preserve"> </w:t>
      </w:r>
      <w:r w:rsidR="004E2577">
        <w:t xml:space="preserve">port 14 steph said </w:t>
      </w:r>
    </w:p>
    <w:p w14:paraId="11BA6065" w14:textId="3610B651" w:rsidR="00E23C17" w:rsidRDefault="00E23C17" w:rsidP="00812D6B"/>
    <w:p w14:paraId="3A2F2109" w14:textId="65F842C0" w:rsidR="00E23C17" w:rsidRDefault="00E23C17" w:rsidP="00812D6B"/>
    <w:p w14:paraId="0025BDDC" w14:textId="70CEB6E3" w:rsidR="00657DA1" w:rsidRDefault="00A31071" w:rsidP="00812D6B">
      <w:r>
        <w:t xml:space="preserve">George peters </w:t>
      </w:r>
      <w:r w:rsidR="00F94563">
        <w:t>–</w:t>
      </w:r>
      <w:r>
        <w:t xml:space="preserve"> </w:t>
      </w:r>
    </w:p>
    <w:p w14:paraId="55C5D8F6" w14:textId="20B529B2" w:rsidR="00F94563" w:rsidRDefault="00F94563" w:rsidP="00812D6B"/>
    <w:p w14:paraId="610D5CAA" w14:textId="4961F27F" w:rsidR="00562DEA" w:rsidRDefault="00562DEA" w:rsidP="00812D6B">
      <w:r>
        <w:t>Eilish – george peters</w:t>
      </w:r>
    </w:p>
    <w:p w14:paraId="4DA0C861" w14:textId="2C340DB4" w:rsidR="00707531" w:rsidRDefault="00707531" w:rsidP="00812D6B"/>
    <w:p w14:paraId="63FE6B69" w14:textId="01BB6E33" w:rsidR="00707531" w:rsidRDefault="00707531" w:rsidP="00707531">
      <w:pPr>
        <w:pStyle w:val="Heading1"/>
      </w:pPr>
      <w:r>
        <w:t>20/09/2021</w:t>
      </w:r>
    </w:p>
    <w:p w14:paraId="0E7F562C" w14:textId="46199FF1" w:rsidR="00707531" w:rsidRDefault="00707531" w:rsidP="00707531"/>
    <w:p w14:paraId="6019B5BE" w14:textId="077FC8A4" w:rsidR="00707531" w:rsidRDefault="00C512FA" w:rsidP="00707531">
      <w:r>
        <w:t xml:space="preserve">Rob b </w:t>
      </w:r>
      <w:r w:rsidR="00FF7F06">
        <w:t>–</w:t>
      </w:r>
      <w:r>
        <w:t xml:space="preserve"> </w:t>
      </w:r>
      <w:r w:rsidR="00FF7F06">
        <w:t>karl’s laptop</w:t>
      </w:r>
      <w:r w:rsidR="002929EA">
        <w:t xml:space="preserve"> – set up laptop</w:t>
      </w:r>
    </w:p>
    <w:p w14:paraId="4C40F80B" w14:textId="0CC43381" w:rsidR="00C57BF4" w:rsidRDefault="00C57BF4" w:rsidP="00707531"/>
    <w:p w14:paraId="5DF88D3D" w14:textId="059DCDA3" w:rsidR="008355AD" w:rsidRDefault="008355AD" w:rsidP="00707531">
      <w:r>
        <w:t xml:space="preserve">Angie </w:t>
      </w:r>
      <w:r w:rsidR="006A520A">
        <w:t>–</w:t>
      </w:r>
      <w:r>
        <w:t xml:space="preserve"> </w:t>
      </w:r>
    </w:p>
    <w:p w14:paraId="0D58A54A" w14:textId="11E6A07A" w:rsidR="006A520A" w:rsidRDefault="006A520A" w:rsidP="00707531"/>
    <w:p w14:paraId="57A71144" w14:textId="63356B2A" w:rsidR="006A520A" w:rsidRDefault="006A520A" w:rsidP="00707531">
      <w:r>
        <w:t>John mathias</w:t>
      </w:r>
      <w:r w:rsidR="00781A04">
        <w:t xml:space="preserve"> – dell laptop</w:t>
      </w:r>
      <w:r w:rsidR="00731C7E">
        <w:t xml:space="preserve"> keeps freezing a couple of minutes of logging in</w:t>
      </w:r>
    </w:p>
    <w:p w14:paraId="135D28E4" w14:textId="77F66540" w:rsidR="006F2187" w:rsidRDefault="006F2187" w:rsidP="00707531"/>
    <w:p w14:paraId="429751D2" w14:textId="008FC1E6" w:rsidR="006F2187" w:rsidRDefault="006F2187" w:rsidP="00707531">
      <w:r>
        <w:t xml:space="preserve">Angie </w:t>
      </w:r>
      <w:r w:rsidR="00DB036E">
        <w:t>–</w:t>
      </w:r>
      <w:r>
        <w:t xml:space="preserve"> </w:t>
      </w:r>
    </w:p>
    <w:p w14:paraId="25179E21" w14:textId="260E3AEB" w:rsidR="00DB036E" w:rsidRDefault="00DB036E" w:rsidP="00707531"/>
    <w:p w14:paraId="0AF72337" w14:textId="51B63EFC" w:rsidR="00DB036E" w:rsidRDefault="003C4F45" w:rsidP="00707531">
      <w:r>
        <w:t xml:space="preserve">Ben </w:t>
      </w:r>
      <w:r w:rsidR="00025665">
        <w:t>–</w:t>
      </w:r>
      <w:r>
        <w:t xml:space="preserve"> </w:t>
      </w:r>
    </w:p>
    <w:p w14:paraId="44B5ED81" w14:textId="579B32BF" w:rsidR="00025665" w:rsidRDefault="00025665" w:rsidP="00707531"/>
    <w:p w14:paraId="77F6A41F" w14:textId="40B68D04" w:rsidR="00025665" w:rsidRDefault="00025665" w:rsidP="00707531">
      <w:r>
        <w:t>Dave constable</w:t>
      </w:r>
      <w:r w:rsidR="00614C2A">
        <w:t xml:space="preserve"> – run own iphone 8+ - battery doesn’t last long so trying another iphoine 8+</w:t>
      </w:r>
    </w:p>
    <w:p w14:paraId="364CA267" w14:textId="34FF1BFD" w:rsidR="004073DD" w:rsidRDefault="004073DD" w:rsidP="00707531"/>
    <w:p w14:paraId="39E19932" w14:textId="375FF54C" w:rsidR="004073DD" w:rsidRDefault="004073DD" w:rsidP="00707531">
      <w:r>
        <w:t>Aung mung</w:t>
      </w:r>
      <w:r w:rsidR="00725BAE">
        <w:t xml:space="preserve"> </w:t>
      </w:r>
      <w:r w:rsidR="00721621">
        <w:t>–</w:t>
      </w:r>
      <w:r w:rsidR="00725BAE">
        <w:t xml:space="preserve"> sis</w:t>
      </w:r>
      <w:r w:rsidR="00721621">
        <w:t>2.cat.com</w:t>
      </w:r>
    </w:p>
    <w:p w14:paraId="77523A40" w14:textId="74379284" w:rsidR="00721621" w:rsidRDefault="00721621" w:rsidP="00707531">
      <w:r>
        <w:t>Unable to retrieve content</w:t>
      </w:r>
    </w:p>
    <w:p w14:paraId="12FCBF34" w14:textId="053FDB14" w:rsidR="004049CE" w:rsidRDefault="004049CE" w:rsidP="00707531"/>
    <w:p w14:paraId="7DC42FAE" w14:textId="09697311" w:rsidR="004049CE" w:rsidRDefault="004049CE" w:rsidP="00707531">
      <w:r>
        <w:t xml:space="preserve">Shaun hunter </w:t>
      </w:r>
      <w:r w:rsidR="00A668EE">
        <w:t>–</w:t>
      </w:r>
      <w:r>
        <w:t xml:space="preserve"> </w:t>
      </w:r>
    </w:p>
    <w:p w14:paraId="142DA67D" w14:textId="2D70024F" w:rsidR="00A668EE" w:rsidRDefault="00A668EE" w:rsidP="00707531"/>
    <w:p w14:paraId="3D154DD7" w14:textId="478B4733" w:rsidR="00A668EE" w:rsidRDefault="00A668EE" w:rsidP="00707531">
      <w:r>
        <w:t xml:space="preserve">Gary stead </w:t>
      </w:r>
      <w:r w:rsidR="0028245D">
        <w:t>–</w:t>
      </w:r>
      <w:r>
        <w:t xml:space="preserve"> </w:t>
      </w:r>
    </w:p>
    <w:p w14:paraId="73E61A1D" w14:textId="45375DAC" w:rsidR="0028245D" w:rsidRDefault="0028245D" w:rsidP="00707531"/>
    <w:p w14:paraId="781169C5" w14:textId="149AACA8" w:rsidR="0028245D" w:rsidRDefault="0028245D" w:rsidP="00707531">
      <w:r>
        <w:t xml:space="preserve">Dave constable </w:t>
      </w:r>
      <w:r w:rsidR="00E17D20">
        <w:t>–</w:t>
      </w:r>
      <w:r>
        <w:t xml:space="preserve"> </w:t>
      </w:r>
    </w:p>
    <w:p w14:paraId="6ADF1862" w14:textId="0CDE69EC" w:rsidR="00E17D20" w:rsidRDefault="00E17D20" w:rsidP="00707531"/>
    <w:p w14:paraId="4B9241C0" w14:textId="5780195A" w:rsidR="00E17D20" w:rsidRDefault="00E17D20" w:rsidP="00707531">
      <w:r>
        <w:t xml:space="preserve">Stephanie mac </w:t>
      </w:r>
      <w:r w:rsidR="003814FD">
        <w:t>–</w:t>
      </w:r>
      <w:r>
        <w:t xml:space="preserve"> </w:t>
      </w:r>
    </w:p>
    <w:p w14:paraId="5CDC0E1E" w14:textId="68598263" w:rsidR="003814FD" w:rsidRDefault="003814FD" w:rsidP="00707531"/>
    <w:p w14:paraId="4CEBFC76" w14:textId="1CFC1D2A" w:rsidR="003814FD" w:rsidRDefault="003814FD" w:rsidP="00707531">
      <w:r>
        <w:t>Stephen k – kyle – my.terracat.co.nz</w:t>
      </w:r>
    </w:p>
    <w:p w14:paraId="0EF7A422" w14:textId="4D6077F4" w:rsidR="001342B7" w:rsidRDefault="001342B7" w:rsidP="00707531"/>
    <w:p w14:paraId="08E6B00C" w14:textId="2D4EEFB3" w:rsidR="001342B7" w:rsidRDefault="00563821" w:rsidP="001342B7">
      <w:pPr>
        <w:pStyle w:val="Heading1"/>
      </w:pPr>
      <w:r>
        <w:t>21/09/2021</w:t>
      </w:r>
    </w:p>
    <w:p w14:paraId="484E78AC" w14:textId="057845BD" w:rsidR="00563821" w:rsidRDefault="00563821" w:rsidP="00563821"/>
    <w:p w14:paraId="721822AC" w14:textId="41AF99D9" w:rsidR="00563821" w:rsidRDefault="00FA3330" w:rsidP="00563821">
      <w:r>
        <w:t xml:space="preserve">Andrew Stockdill </w:t>
      </w:r>
      <w:r w:rsidR="009B00F3">
        <w:t>– 10.2.36.52</w:t>
      </w:r>
    </w:p>
    <w:p w14:paraId="08ADFA32" w14:textId="1563F3E8" w:rsidR="00E34D61" w:rsidRDefault="00E34D61" w:rsidP="00563821"/>
    <w:p w14:paraId="3690D769" w14:textId="51A58447" w:rsidR="00E34D61" w:rsidRDefault="00E34D61" w:rsidP="00563821">
      <w:r>
        <w:t xml:space="preserve">Damien evans </w:t>
      </w:r>
      <w:r w:rsidR="00E333C5">
        <w:t>–</w:t>
      </w:r>
    </w:p>
    <w:p w14:paraId="3493863B" w14:textId="55D08B42" w:rsidR="00E333C5" w:rsidRDefault="00E333C5" w:rsidP="00563821"/>
    <w:p w14:paraId="3C7B394B" w14:textId="30069741" w:rsidR="00E333C5" w:rsidRDefault="00E333C5" w:rsidP="00563821">
      <w:r>
        <w:t xml:space="preserve">Jack Linley </w:t>
      </w:r>
      <w:r w:rsidR="00365B73">
        <w:t>–</w:t>
      </w:r>
    </w:p>
    <w:p w14:paraId="63CAD246" w14:textId="07E570F5" w:rsidR="00365B73" w:rsidRDefault="00365B73" w:rsidP="00563821"/>
    <w:p w14:paraId="082B2067" w14:textId="11BC6D88" w:rsidR="00365B73" w:rsidRDefault="00365B73" w:rsidP="00563821">
      <w:r>
        <w:t xml:space="preserve">Barbara </w:t>
      </w:r>
      <w:r w:rsidR="00023DF2">
        <w:t>–</w:t>
      </w:r>
    </w:p>
    <w:p w14:paraId="446F4780" w14:textId="04C2BAC6" w:rsidR="00023DF2" w:rsidRDefault="00023DF2" w:rsidP="00563821"/>
    <w:p w14:paraId="3D83F288" w14:textId="7F7E1469" w:rsidR="00023DF2" w:rsidRDefault="00023DF2" w:rsidP="00563821">
      <w:r>
        <w:t xml:space="preserve">Sofio </w:t>
      </w:r>
      <w:r w:rsidR="00F15966">
        <w:t>–</w:t>
      </w:r>
      <w:r>
        <w:t xml:space="preserve"> </w:t>
      </w:r>
    </w:p>
    <w:p w14:paraId="12DE6CCC" w14:textId="22E20D3D" w:rsidR="00F15966" w:rsidRDefault="00F15966" w:rsidP="00563821"/>
    <w:p w14:paraId="552291D5" w14:textId="7391CA7B" w:rsidR="00F15966" w:rsidRDefault="00F15966" w:rsidP="00563821">
      <w:r>
        <w:t xml:space="preserve">James ohan </w:t>
      </w:r>
      <w:r w:rsidR="00E76D29">
        <w:t>–</w:t>
      </w:r>
      <w:r>
        <w:t xml:space="preserve"> </w:t>
      </w:r>
    </w:p>
    <w:p w14:paraId="738927CA" w14:textId="3B11C57F" w:rsidR="00E76D29" w:rsidRDefault="00E76D29" w:rsidP="00563821"/>
    <w:p w14:paraId="33D279DF" w14:textId="58EBE9A3" w:rsidR="00E76D29" w:rsidRDefault="00E76D29" w:rsidP="00563821">
      <w:r>
        <w:t xml:space="preserve">Karl </w:t>
      </w:r>
      <w:r w:rsidR="00426E00">
        <w:t xml:space="preserve">Greasley </w:t>
      </w:r>
      <w:r w:rsidR="00B66509">
        <w:t>–</w:t>
      </w:r>
    </w:p>
    <w:p w14:paraId="193FF9BB" w14:textId="6D6EE53C" w:rsidR="00B66509" w:rsidRDefault="00B66509" w:rsidP="00563821"/>
    <w:p w14:paraId="525D1287" w14:textId="15974BFF" w:rsidR="00B66509" w:rsidRDefault="00B66509" w:rsidP="00563821">
      <w:r>
        <w:t xml:space="preserve">Steve mcdougall </w:t>
      </w:r>
      <w:r w:rsidR="000E18D0">
        <w:t>–</w:t>
      </w:r>
      <w:r>
        <w:t xml:space="preserve"> </w:t>
      </w:r>
      <w:r w:rsidR="000E18D0">
        <w:t xml:space="preserve">outlook – 10 emails in outbox still </w:t>
      </w:r>
      <w:r w:rsidR="00F97400">
        <w:t>–</w:t>
      </w:r>
      <w:r w:rsidR="000E18D0">
        <w:t xml:space="preserve"> </w:t>
      </w:r>
    </w:p>
    <w:p w14:paraId="0235E88C" w14:textId="684B2B0F" w:rsidR="00F97400" w:rsidRDefault="00F97400" w:rsidP="00563821"/>
    <w:p w14:paraId="26BFCBD9" w14:textId="4DBAF6C5" w:rsidR="00F97400" w:rsidRDefault="008B1AEF" w:rsidP="00563821">
      <w:r>
        <w:t>S</w:t>
      </w:r>
      <w:r w:rsidR="00F97400">
        <w:t>usan</w:t>
      </w:r>
      <w:r>
        <w:t xml:space="preserve"> archer – steph has been sorting out stuff with phone </w:t>
      </w:r>
      <w:r w:rsidR="00C22CA4">
        <w:t>–</w:t>
      </w:r>
      <w:r>
        <w:t xml:space="preserve"> </w:t>
      </w:r>
    </w:p>
    <w:p w14:paraId="0ABADEDD" w14:textId="1899B385" w:rsidR="00C22CA4" w:rsidRDefault="00C22CA4" w:rsidP="00563821"/>
    <w:p w14:paraId="5B88A186" w14:textId="7570A3B2" w:rsidR="00C22CA4" w:rsidRDefault="00C22CA4" w:rsidP="00563821">
      <w:r>
        <w:t xml:space="preserve">Andrew Kenny </w:t>
      </w:r>
      <w:r w:rsidR="008369C5">
        <w:t>–</w:t>
      </w:r>
      <w:r>
        <w:t xml:space="preserve"> </w:t>
      </w:r>
      <w:r w:rsidR="008369C5">
        <w:t xml:space="preserve">kyle field </w:t>
      </w:r>
      <w:r w:rsidR="005127D1">
        <w:t>–</w:t>
      </w:r>
      <w:r w:rsidR="008369C5">
        <w:t xml:space="preserve"> </w:t>
      </w:r>
    </w:p>
    <w:p w14:paraId="2E6928D2" w14:textId="7D44ECB4" w:rsidR="005127D1" w:rsidRDefault="005127D1" w:rsidP="00563821"/>
    <w:p w14:paraId="5839BE22" w14:textId="1F0DBD6D" w:rsidR="005127D1" w:rsidRDefault="005127D1" w:rsidP="005127D1">
      <w:pPr>
        <w:pStyle w:val="Heading1"/>
      </w:pPr>
      <w:r>
        <w:t>22/09/2021</w:t>
      </w:r>
    </w:p>
    <w:p w14:paraId="6D28D42A" w14:textId="526039BB" w:rsidR="005127D1" w:rsidRDefault="005127D1" w:rsidP="005127D1"/>
    <w:p w14:paraId="5093991E" w14:textId="6634535B" w:rsidR="005127D1" w:rsidRDefault="00FC68AE" w:rsidP="005127D1">
      <w:r>
        <w:t xml:space="preserve">Dylan faint – print off laptop </w:t>
      </w:r>
    </w:p>
    <w:p w14:paraId="006EA686" w14:textId="2FF71BB4" w:rsidR="009E6149" w:rsidRDefault="009E6149" w:rsidP="005127D1"/>
    <w:p w14:paraId="35EE84A3" w14:textId="5A86450C" w:rsidR="009E6149" w:rsidRDefault="009E6149" w:rsidP="005127D1">
      <w:r>
        <w:t xml:space="preserve">David Harrison </w:t>
      </w:r>
      <w:r w:rsidR="00374343">
        <w:t>–</w:t>
      </w:r>
    </w:p>
    <w:p w14:paraId="6694F735" w14:textId="6C13C462" w:rsidR="00374343" w:rsidRDefault="00374343" w:rsidP="005127D1"/>
    <w:p w14:paraId="4D61DA70" w14:textId="43EF84FF" w:rsidR="00374343" w:rsidRDefault="00374343" w:rsidP="005127D1">
      <w:r>
        <w:t xml:space="preserve">Luke – new Plymouth </w:t>
      </w:r>
    </w:p>
    <w:p w14:paraId="56CDFDA8" w14:textId="3788F9C3" w:rsidR="00842DC9" w:rsidRDefault="00842DC9" w:rsidP="005127D1"/>
    <w:p w14:paraId="1CE27E9D" w14:textId="0C1062C4" w:rsidR="00842DC9" w:rsidRDefault="00842DC9" w:rsidP="005127D1">
      <w:r>
        <w:t xml:space="preserve">Andrew Stockdill </w:t>
      </w:r>
      <w:r w:rsidR="006F103C">
        <w:t>–</w:t>
      </w:r>
      <w:r w:rsidR="002642B0">
        <w:t xml:space="preserve"> </w:t>
      </w:r>
      <w:r w:rsidR="005C2A1B" w:rsidRPr="005C2A1B">
        <w:t>oglsrw</w:t>
      </w:r>
    </w:p>
    <w:p w14:paraId="771FAB4C" w14:textId="6BA9B6CB" w:rsidR="006F103C" w:rsidRDefault="006F103C" w:rsidP="005127D1"/>
    <w:p w14:paraId="68D66F6C" w14:textId="45026D37" w:rsidR="006F103C" w:rsidRDefault="006F103C" w:rsidP="005127D1">
      <w:r>
        <w:t xml:space="preserve">Nathan welch </w:t>
      </w:r>
      <w:r w:rsidR="00EE5670">
        <w:t>–</w:t>
      </w:r>
    </w:p>
    <w:p w14:paraId="348E58F2" w14:textId="09249FAA" w:rsidR="00EE5670" w:rsidRDefault="00EE5670" w:rsidP="005127D1"/>
    <w:p w14:paraId="5D0DF793" w14:textId="06B7477F" w:rsidR="00EE5670" w:rsidRDefault="00EE5670" w:rsidP="005127D1">
      <w:r>
        <w:lastRenderedPageBreak/>
        <w:t xml:space="preserve">Kyle field </w:t>
      </w:r>
      <w:r w:rsidR="00E463A2">
        <w:t>–</w:t>
      </w:r>
      <w:r>
        <w:t xml:space="preserve"> </w:t>
      </w:r>
    </w:p>
    <w:p w14:paraId="34A35C75" w14:textId="403E7C6C" w:rsidR="00E463A2" w:rsidRDefault="00E463A2" w:rsidP="005127D1"/>
    <w:p w14:paraId="3838184C" w14:textId="0B6F7CB6" w:rsidR="00E463A2" w:rsidRDefault="00E463A2" w:rsidP="005127D1">
      <w:r>
        <w:t xml:space="preserve">Julie taylor </w:t>
      </w:r>
      <w:r w:rsidR="0097363C">
        <w:t>–</w:t>
      </w:r>
      <w:r>
        <w:t xml:space="preserve"> </w:t>
      </w:r>
      <w:r w:rsidR="0097363C">
        <w:t xml:space="preserve">update grants emails so it shows pics </w:t>
      </w:r>
      <w:r w:rsidR="00EC1CB1">
        <w:t>–</w:t>
      </w:r>
      <w:r w:rsidR="0097363C">
        <w:t xml:space="preserve"> </w:t>
      </w:r>
    </w:p>
    <w:p w14:paraId="112D5447" w14:textId="4F101A33" w:rsidR="00EC1CB1" w:rsidRDefault="00EC1CB1" w:rsidP="005127D1"/>
    <w:p w14:paraId="37C9E654" w14:textId="45D11C51" w:rsidR="00EC1CB1" w:rsidRDefault="00EC1CB1" w:rsidP="005127D1">
      <w:r>
        <w:t xml:space="preserve">Michelle m </w:t>
      </w:r>
      <w:r w:rsidR="00785C04">
        <w:t>–</w:t>
      </w:r>
      <w:r>
        <w:t xml:space="preserve"> </w:t>
      </w:r>
      <w:r w:rsidR="00785C04">
        <w:t xml:space="preserve">po error </w:t>
      </w:r>
      <w:r w:rsidR="00E40488">
        <w:t>–</w:t>
      </w:r>
      <w:r w:rsidR="00785C04">
        <w:t xml:space="preserve"> </w:t>
      </w:r>
    </w:p>
    <w:p w14:paraId="08C6AB93" w14:textId="4165D712" w:rsidR="00E40488" w:rsidRDefault="00E40488" w:rsidP="005127D1">
      <w:r>
        <w:t>Vendor condor pumps then click ok</w:t>
      </w:r>
    </w:p>
    <w:p w14:paraId="7AF8B610" w14:textId="326D6C90" w:rsidR="00B553D1" w:rsidRDefault="00B553D1" w:rsidP="005127D1"/>
    <w:p w14:paraId="2AEAA7C1" w14:textId="04757551" w:rsidR="00B553D1" w:rsidRDefault="00481EA8" w:rsidP="00B553D1">
      <w:pPr>
        <w:pStyle w:val="Heading1"/>
      </w:pPr>
      <w:r>
        <w:t>23/09/2021</w:t>
      </w:r>
    </w:p>
    <w:p w14:paraId="29225E7F" w14:textId="268FFF36" w:rsidR="00481EA8" w:rsidRDefault="00481EA8" w:rsidP="00481EA8"/>
    <w:p w14:paraId="7D3E829F" w14:textId="1F05E62D" w:rsidR="00481EA8" w:rsidRDefault="003B4269" w:rsidP="00481EA8">
      <w:r>
        <w:t xml:space="preserve">Michelle m </w:t>
      </w:r>
      <w:r w:rsidR="002A0FCE">
        <w:t>–</w:t>
      </w:r>
      <w:r>
        <w:t xml:space="preserve"> </w:t>
      </w:r>
    </w:p>
    <w:p w14:paraId="0D4034FE" w14:textId="405C03DF" w:rsidR="002A0FCE" w:rsidRDefault="002A0FCE" w:rsidP="00481EA8"/>
    <w:p w14:paraId="250D4C58" w14:textId="50C9271B" w:rsidR="002A0FCE" w:rsidRDefault="002A0FCE" w:rsidP="00481EA8">
      <w:r>
        <w:t xml:space="preserve">Shane barrett -exflow </w:t>
      </w:r>
      <w:r w:rsidR="003F0257">
        <w:t>–</w:t>
      </w:r>
      <w:r>
        <w:t xml:space="preserve"> </w:t>
      </w:r>
    </w:p>
    <w:p w14:paraId="76530B45" w14:textId="4FEE148B" w:rsidR="003F0257" w:rsidRDefault="003F0257" w:rsidP="00481EA8"/>
    <w:p w14:paraId="7B96FB40" w14:textId="16D3BEC6" w:rsidR="003F0257" w:rsidRDefault="003F0257" w:rsidP="00481EA8">
      <w:r>
        <w:t xml:space="preserve">Sofio </w:t>
      </w:r>
      <w:r w:rsidR="00066986">
        <w:t>–</w:t>
      </w:r>
      <w:r>
        <w:t xml:space="preserve"> </w:t>
      </w:r>
    </w:p>
    <w:p w14:paraId="2EFB8662" w14:textId="544A693A" w:rsidR="00066986" w:rsidRDefault="00066986" w:rsidP="00481EA8"/>
    <w:p w14:paraId="45B3C8DC" w14:textId="48098806" w:rsidR="00066986" w:rsidRDefault="00066986" w:rsidP="00481EA8">
      <w:r>
        <w:t xml:space="preserve">Steph mac </w:t>
      </w:r>
      <w:r w:rsidR="009549F5">
        <w:t>–</w:t>
      </w:r>
      <w:r>
        <w:t xml:space="preserve"> </w:t>
      </w:r>
    </w:p>
    <w:p w14:paraId="7243BE56" w14:textId="30B41DC1" w:rsidR="009549F5" w:rsidRDefault="009549F5" w:rsidP="00481EA8"/>
    <w:p w14:paraId="08E64B36" w14:textId="12D2CC3D" w:rsidR="009549F5" w:rsidRDefault="009549F5" w:rsidP="00481EA8">
      <w:r>
        <w:t xml:space="preserve">Kylie martin </w:t>
      </w:r>
      <w:r w:rsidR="00D716D1">
        <w:t>–</w:t>
      </w:r>
      <w:r>
        <w:t xml:space="preserve"> </w:t>
      </w:r>
      <w:r w:rsidR="00D716D1">
        <w:t>teams – cant access all folders</w:t>
      </w:r>
    </w:p>
    <w:p w14:paraId="3BF1FC41" w14:textId="4D671704" w:rsidR="00EB1129" w:rsidRDefault="00EB1129" w:rsidP="00481EA8"/>
    <w:p w14:paraId="06EAC049" w14:textId="026FFBB8" w:rsidR="00EB1129" w:rsidRDefault="00005E6E" w:rsidP="00481EA8">
      <w:r>
        <w:t xml:space="preserve">Rory </w:t>
      </w:r>
      <w:r w:rsidR="0093147A">
        <w:t>–</w:t>
      </w:r>
      <w:r>
        <w:t xml:space="preserve"> </w:t>
      </w:r>
    </w:p>
    <w:p w14:paraId="5B345A7B" w14:textId="1D186CEF" w:rsidR="0093147A" w:rsidRDefault="0093147A" w:rsidP="00481EA8"/>
    <w:p w14:paraId="4D17C1F1" w14:textId="434B6029" w:rsidR="0093147A" w:rsidRDefault="0093147A" w:rsidP="00481EA8">
      <w:r>
        <w:t xml:space="preserve">Cathryn </w:t>
      </w:r>
      <w:r w:rsidR="00BF29BE">
        <w:t>–</w:t>
      </w:r>
      <w:r>
        <w:t xml:space="preserve"> </w:t>
      </w:r>
      <w:r w:rsidR="00BF29BE">
        <w:t>order mudflap – go into back order review – nothing comes up for it completely blank – when go in to transactions its greyed out</w:t>
      </w:r>
    </w:p>
    <w:p w14:paraId="3DB4EBB2" w14:textId="07222FF5" w:rsidR="00E75E10" w:rsidRDefault="00E75E10" w:rsidP="00481EA8">
      <w:r>
        <w:t>Cant see if it has been ordered not</w:t>
      </w:r>
    </w:p>
    <w:p w14:paraId="45968E90" w14:textId="50337573" w:rsidR="00397620" w:rsidRDefault="007D58CC" w:rsidP="00481EA8">
      <w:r>
        <w:t>Want to order it but not showing up in backorder review – then choose where its coming out of – then pick and pack</w:t>
      </w:r>
    </w:p>
    <w:p w14:paraId="612D9438" w14:textId="55DF0985" w:rsidR="00A27AD7" w:rsidRDefault="006B6CCA" w:rsidP="00481EA8">
      <w:r>
        <w:t>Sc255259-02</w:t>
      </w:r>
    </w:p>
    <w:p w14:paraId="687D152C" w14:textId="382A9944" w:rsidR="006B6CCA" w:rsidRDefault="006B6CCA" w:rsidP="00481EA8">
      <w:r>
        <w:t>Item 3892938 – overseas item</w:t>
      </w:r>
    </w:p>
    <w:p w14:paraId="5546AA42" w14:textId="12FE76AD" w:rsidR="00223ECE" w:rsidRDefault="00223ECE" w:rsidP="00481EA8"/>
    <w:p w14:paraId="471B9660" w14:textId="5C65800A" w:rsidR="00223ECE" w:rsidRDefault="00223ECE" w:rsidP="00481EA8">
      <w:r>
        <w:t xml:space="preserve">Candy barker </w:t>
      </w:r>
      <w:r w:rsidR="00440D6F">
        <w:t>–</w:t>
      </w:r>
      <w:r>
        <w:t xml:space="preserve"> </w:t>
      </w:r>
    </w:p>
    <w:p w14:paraId="7C62BF13" w14:textId="3CEDDF2B" w:rsidR="00440D6F" w:rsidRDefault="00440D6F" w:rsidP="00481EA8"/>
    <w:p w14:paraId="0C973ECE" w14:textId="03BC9232" w:rsidR="00440D6F" w:rsidRDefault="00440D6F" w:rsidP="00481EA8">
      <w:r>
        <w:t xml:space="preserve">Dave Meighan </w:t>
      </w:r>
    </w:p>
    <w:p w14:paraId="74413199" w14:textId="0418A595" w:rsidR="00F52852" w:rsidRDefault="00F52852" w:rsidP="00481EA8"/>
    <w:p w14:paraId="4095074A" w14:textId="7554E1D9" w:rsidR="00F52852" w:rsidRDefault="00F52852" w:rsidP="00481EA8">
      <w:r>
        <w:t xml:space="preserve">David Janus </w:t>
      </w:r>
      <w:r w:rsidR="00D0215D">
        <w:t>–</w:t>
      </w:r>
      <w:r w:rsidR="000A188C">
        <w:t xml:space="preserve"> </w:t>
      </w:r>
    </w:p>
    <w:p w14:paraId="10A9DF4E" w14:textId="54693333" w:rsidR="00D0215D" w:rsidRDefault="00D0215D" w:rsidP="00481EA8"/>
    <w:p w14:paraId="62DDFE9F" w14:textId="7BC0FF96" w:rsidR="00D0215D" w:rsidRDefault="00D0215D" w:rsidP="00481EA8">
      <w:r>
        <w:t xml:space="preserve">Brent Findlay </w:t>
      </w:r>
      <w:r w:rsidR="00970AE7">
        <w:t>–</w:t>
      </w:r>
      <w:r>
        <w:t xml:space="preserve"> </w:t>
      </w:r>
      <w:r w:rsidR="007521D9">
        <w:t xml:space="preserve">trying to </w:t>
      </w:r>
      <w:r w:rsidR="00970AE7">
        <w:t xml:space="preserve">submit dsn </w:t>
      </w:r>
      <w:r w:rsidR="007521D9">
        <w:t>in CRM</w:t>
      </w:r>
    </w:p>
    <w:p w14:paraId="361A1E98" w14:textId="5A1564A3" w:rsidR="00091D91" w:rsidRDefault="00091D91" w:rsidP="00481EA8"/>
    <w:p w14:paraId="01C2B356" w14:textId="7467E7BF" w:rsidR="006E2D17" w:rsidRDefault="006E2D17" w:rsidP="006E2D17">
      <w:pPr>
        <w:pStyle w:val="Heading1"/>
      </w:pPr>
      <w:r>
        <w:t>24/09/2021</w:t>
      </w:r>
    </w:p>
    <w:p w14:paraId="51328D23" w14:textId="1B5D5035" w:rsidR="006E2D17" w:rsidRDefault="006E2D17" w:rsidP="006E2D17"/>
    <w:p w14:paraId="65DAC895" w14:textId="02A9106B" w:rsidR="006E2D17" w:rsidRDefault="006E2D17" w:rsidP="006E2D17">
      <w:r>
        <w:t xml:space="preserve">Heath </w:t>
      </w:r>
      <w:r w:rsidR="00D04857">
        <w:t>–</w:t>
      </w:r>
      <w:r>
        <w:t xml:space="preserve"> </w:t>
      </w:r>
      <w:r w:rsidR="00D04857">
        <w:t>emails on phone</w:t>
      </w:r>
    </w:p>
    <w:p w14:paraId="2AE79484" w14:textId="113955EA" w:rsidR="00621587" w:rsidRDefault="00621587" w:rsidP="006E2D17"/>
    <w:p w14:paraId="5FA1A0D6" w14:textId="0CE56FBD" w:rsidR="00621587" w:rsidRDefault="00621587" w:rsidP="006E2D17">
      <w:r>
        <w:t xml:space="preserve">Robert h </w:t>
      </w:r>
      <w:r w:rsidR="00860BA3">
        <w:t>–</w:t>
      </w:r>
      <w:r>
        <w:t xml:space="preserve"> </w:t>
      </w:r>
    </w:p>
    <w:p w14:paraId="45E77455" w14:textId="58FC56A9" w:rsidR="00860BA3" w:rsidRDefault="00860BA3" w:rsidP="006E2D17"/>
    <w:p w14:paraId="639589A7" w14:textId="5EC19356" w:rsidR="00860BA3" w:rsidRDefault="00860BA3" w:rsidP="006E2D17">
      <w:r>
        <w:t xml:space="preserve">Martyn Shirtliff </w:t>
      </w:r>
      <w:r w:rsidR="00BA2D32">
        <w:t>–</w:t>
      </w:r>
    </w:p>
    <w:p w14:paraId="6169B741" w14:textId="433E2F19" w:rsidR="00BA2D32" w:rsidRDefault="00BA2D32" w:rsidP="006E2D17"/>
    <w:p w14:paraId="43A1984A" w14:textId="17C27B01" w:rsidR="00BA2D32" w:rsidRDefault="000F2E60" w:rsidP="006E2D17">
      <w:r>
        <w:t xml:space="preserve">?? </w:t>
      </w:r>
      <w:r w:rsidR="00A126BF">
        <w:t>–</w:t>
      </w:r>
      <w:r>
        <w:t xml:space="preserve"> </w:t>
      </w:r>
    </w:p>
    <w:p w14:paraId="759E695D" w14:textId="1AF59475" w:rsidR="00A126BF" w:rsidRDefault="00A126BF" w:rsidP="006E2D17"/>
    <w:p w14:paraId="5A4CFDBB" w14:textId="64F24FD9" w:rsidR="00A126BF" w:rsidRDefault="00A126BF" w:rsidP="006E2D17">
      <w:r>
        <w:t xml:space="preserve">Luke kearns </w:t>
      </w:r>
      <w:r w:rsidR="00BE73C2">
        <w:t>–</w:t>
      </w:r>
      <w:r>
        <w:t xml:space="preserve"> </w:t>
      </w:r>
    </w:p>
    <w:p w14:paraId="31FAC8C6" w14:textId="3EEE2B4C" w:rsidR="00BE73C2" w:rsidRDefault="00BE73C2" w:rsidP="006E2D17"/>
    <w:p w14:paraId="51FFD8ED" w14:textId="37DED02F" w:rsidR="00BE73C2" w:rsidRDefault="00BE73C2" w:rsidP="006E2D17">
      <w:r>
        <w:t xml:space="preserve">Dean gough </w:t>
      </w:r>
      <w:r w:rsidR="00EF709A">
        <w:t>–</w:t>
      </w:r>
      <w:r>
        <w:t xml:space="preserve"> </w:t>
      </w:r>
    </w:p>
    <w:p w14:paraId="605EC09C" w14:textId="79E560E7" w:rsidR="00EF709A" w:rsidRDefault="00EF709A" w:rsidP="006E2D17"/>
    <w:p w14:paraId="28D7900C" w14:textId="3A3073D7" w:rsidR="0025347F" w:rsidRDefault="00EF709A" w:rsidP="0025347F">
      <w:r>
        <w:t xml:space="preserve">Dave willets </w:t>
      </w:r>
      <w:r w:rsidR="0025347F">
        <w:t>–</w:t>
      </w:r>
      <w:r>
        <w:t xml:space="preserve"> </w:t>
      </w:r>
    </w:p>
    <w:p w14:paraId="2F9CF4A0" w14:textId="6FD8C2C3" w:rsidR="0025347F" w:rsidRDefault="0025347F" w:rsidP="0025347F"/>
    <w:p w14:paraId="69B4B3DD" w14:textId="006C1F59" w:rsidR="0025347F" w:rsidRDefault="004F7F1F" w:rsidP="0025347F">
      <w:r>
        <w:t xml:space="preserve">? – adding expenses to job in the inservice app </w:t>
      </w:r>
      <w:r w:rsidR="009B30E6">
        <w:t>–</w:t>
      </w:r>
      <w:r>
        <w:t xml:space="preserve"> </w:t>
      </w:r>
    </w:p>
    <w:p w14:paraId="2B84BCA7" w14:textId="4EFB54F9" w:rsidR="009B30E6" w:rsidRDefault="009B30E6" w:rsidP="0025347F"/>
    <w:p w14:paraId="1AF7C4C7" w14:textId="58681E4D" w:rsidR="009B30E6" w:rsidRDefault="009B30E6" w:rsidP="0025347F">
      <w:r>
        <w:t xml:space="preserve">Jacques </w:t>
      </w:r>
      <w:r w:rsidR="00A94B72">
        <w:t xml:space="preserve">wales – dell laptop </w:t>
      </w:r>
      <w:r w:rsidR="00CA31B1">
        <w:t>–</w:t>
      </w:r>
      <w:r w:rsidR="00A94B72">
        <w:t xml:space="preserve"> </w:t>
      </w:r>
    </w:p>
    <w:p w14:paraId="371A94BB" w14:textId="78CC2494" w:rsidR="00CA31B1" w:rsidRDefault="00CA31B1" w:rsidP="0025347F"/>
    <w:p w14:paraId="4AA42FAF" w14:textId="002BB303" w:rsidR="00FC4B10" w:rsidRDefault="00FC4B10" w:rsidP="0025347F">
      <w:r>
        <w:t xml:space="preserve">Dean gough </w:t>
      </w:r>
      <w:r w:rsidR="00296433">
        <w:t>–</w:t>
      </w:r>
      <w:r>
        <w:t xml:space="preserve"> </w:t>
      </w:r>
    </w:p>
    <w:p w14:paraId="0EBE65D1" w14:textId="277F1B96" w:rsidR="00296433" w:rsidRDefault="00296433" w:rsidP="0025347F"/>
    <w:p w14:paraId="52520463" w14:textId="7D76C057" w:rsidR="00296433" w:rsidRDefault="0023367A" w:rsidP="0023367A">
      <w:pPr>
        <w:pStyle w:val="Heading1"/>
      </w:pPr>
      <w:r>
        <w:t>28/09/2021</w:t>
      </w:r>
    </w:p>
    <w:p w14:paraId="4FBDCE9A" w14:textId="3FABD3AB" w:rsidR="0023367A" w:rsidRDefault="0023367A" w:rsidP="0023367A"/>
    <w:p w14:paraId="3DE42C46" w14:textId="6C18B799" w:rsidR="0023367A" w:rsidRDefault="004852EC" w:rsidP="0023367A">
      <w:r>
        <w:t xml:space="preserve">Des j </w:t>
      </w:r>
      <w:r w:rsidR="001C5FF1">
        <w:t>–</w:t>
      </w:r>
    </w:p>
    <w:p w14:paraId="6F562678" w14:textId="0B485262" w:rsidR="001C5FF1" w:rsidRDefault="001C5FF1" w:rsidP="0023367A"/>
    <w:p w14:paraId="708D3F5B" w14:textId="5C9F920F" w:rsidR="001C5FF1" w:rsidRDefault="001C5FF1" w:rsidP="0023367A">
      <w:r>
        <w:t>Sofio – upload register</w:t>
      </w:r>
    </w:p>
    <w:p w14:paraId="70B3362B" w14:textId="2631FEF7" w:rsidR="003A6EA4" w:rsidRDefault="003A6EA4" w:rsidP="0023367A"/>
    <w:p w14:paraId="670F2092" w14:textId="4176BB6C" w:rsidR="003A6EA4" w:rsidRDefault="00AB3D1D" w:rsidP="0023367A">
      <w:r>
        <w:t xml:space="preserve">Phil Duncan </w:t>
      </w:r>
      <w:r w:rsidR="009E0358">
        <w:t>– board workforce testing register</w:t>
      </w:r>
    </w:p>
    <w:p w14:paraId="0300EBCA" w14:textId="4030D976" w:rsidR="00483004" w:rsidRDefault="00483004" w:rsidP="0023367A">
      <w:r>
        <w:t>Sales force authenticator app</w:t>
      </w:r>
    </w:p>
    <w:p w14:paraId="2D135A69" w14:textId="5900D8D7" w:rsidR="00A04484" w:rsidRDefault="00ED29CA" w:rsidP="0023367A">
      <w:hyperlink r:id="rId72" w:history="1">
        <w:r w:rsidR="0085708A" w:rsidRPr="003D2C8A">
          <w:rPr>
            <w:rStyle w:val="Hyperlink"/>
          </w:rPr>
          <w:t>ncts.servicedesk@health.govt.nz</w:t>
        </w:r>
      </w:hyperlink>
    </w:p>
    <w:p w14:paraId="4D927FC9" w14:textId="108BA3DF" w:rsidR="0085708A" w:rsidRDefault="0085708A" w:rsidP="0023367A"/>
    <w:p w14:paraId="581A6DD7" w14:textId="05B1860F" w:rsidR="0085708A" w:rsidRDefault="0085708A" w:rsidP="0023367A">
      <w:r>
        <w:t>lisa</w:t>
      </w:r>
      <w:r w:rsidR="00C9181F">
        <w:t xml:space="preserve"> v – phone </w:t>
      </w:r>
      <w:r w:rsidR="00283D70">
        <w:t xml:space="preserve">emails not </w:t>
      </w:r>
      <w:r w:rsidR="0010600E">
        <w:t>working</w:t>
      </w:r>
    </w:p>
    <w:p w14:paraId="3761899B" w14:textId="0670AB32" w:rsidR="0010600E" w:rsidRDefault="0010600E" w:rsidP="0023367A"/>
    <w:p w14:paraId="2B64440E" w14:textId="720332BB" w:rsidR="0010600E" w:rsidRDefault="0010600E" w:rsidP="0023367A">
      <w:r>
        <w:t xml:space="preserve">tash </w:t>
      </w:r>
      <w:r w:rsidR="00016A8C">
        <w:t>–</w:t>
      </w:r>
      <w:r>
        <w:t xml:space="preserve"> </w:t>
      </w:r>
    </w:p>
    <w:p w14:paraId="2A3C987D" w14:textId="7FBE2E56" w:rsidR="00016A8C" w:rsidRDefault="00016A8C" w:rsidP="0023367A"/>
    <w:p w14:paraId="3E048391" w14:textId="372E3D93" w:rsidR="00016A8C" w:rsidRDefault="00016A8C" w:rsidP="0023367A">
      <w:r>
        <w:t>029200</w:t>
      </w:r>
      <w:r w:rsidR="00881F6D">
        <w:t>9594</w:t>
      </w:r>
    </w:p>
    <w:p w14:paraId="6B4B3C32" w14:textId="577A4C7F" w:rsidR="001F680A" w:rsidRDefault="001F680A" w:rsidP="0023367A"/>
    <w:p w14:paraId="09D59056" w14:textId="5E7D18C2" w:rsidR="00B02E60" w:rsidRDefault="00B02E60" w:rsidP="0023367A">
      <w:r>
        <w:t>0212419910</w:t>
      </w:r>
    </w:p>
    <w:p w14:paraId="002BC523" w14:textId="2A369074" w:rsidR="00C96DBB" w:rsidRPr="00C96DBB" w:rsidRDefault="00C96DBB" w:rsidP="00C96DBB"/>
    <w:p w14:paraId="0A508996" w14:textId="4EBB0061" w:rsidR="00C96DBB" w:rsidRPr="00C96DBB" w:rsidRDefault="00C96DBB" w:rsidP="00C96DBB"/>
    <w:p w14:paraId="770A6E9D" w14:textId="2C2CF759" w:rsidR="00C96DBB" w:rsidRDefault="00C96DBB" w:rsidP="00C96DBB">
      <w:r>
        <w:t>Gitte – PO trying to change fin dims</w:t>
      </w:r>
      <w:r w:rsidR="005800F5">
        <w:t xml:space="preserve"> to 1022 – hit confirm it changes back to 1021</w:t>
      </w:r>
    </w:p>
    <w:p w14:paraId="5419DA89" w14:textId="4570FCB7" w:rsidR="005800F5" w:rsidRPr="00C96DBB" w:rsidRDefault="005800F5" w:rsidP="00C96DBB">
      <w:r>
        <w:t>Po00317752</w:t>
      </w:r>
    </w:p>
    <w:p w14:paraId="1E69CEBE" w14:textId="7287B119" w:rsidR="00C96DBB" w:rsidRDefault="00C96DBB" w:rsidP="00C96DBB"/>
    <w:p w14:paraId="30368CFD" w14:textId="3D4DE0EE" w:rsidR="00C96DBB" w:rsidRDefault="00F53A7C" w:rsidP="00321E24">
      <w:r>
        <w:t xml:space="preserve">Rob h </w:t>
      </w:r>
      <w:r w:rsidR="00F64D79">
        <w:t>–</w:t>
      </w:r>
      <w:r>
        <w:t xml:space="preserve"> </w:t>
      </w:r>
      <w:r w:rsidR="00F64D79">
        <w:t>add receipt into</w:t>
      </w:r>
    </w:p>
    <w:p w14:paraId="6FBAD7C9" w14:textId="6DF5253D" w:rsidR="00321E24" w:rsidRDefault="00321E24" w:rsidP="00321E24"/>
    <w:p w14:paraId="70A292AA" w14:textId="3FF590F9" w:rsidR="00321E24" w:rsidRDefault="00321E24" w:rsidP="00321E24">
      <w:pPr>
        <w:pStyle w:val="Heading1"/>
      </w:pPr>
      <w:r>
        <w:t>29/09/2021</w:t>
      </w:r>
    </w:p>
    <w:p w14:paraId="4AC7659E" w14:textId="5E922AF9" w:rsidR="00321E24" w:rsidRDefault="00321E24" w:rsidP="00321E24"/>
    <w:p w14:paraId="288784B9" w14:textId="0D804CAA" w:rsidR="00321E24" w:rsidRDefault="00693C44" w:rsidP="00321E24">
      <w:r>
        <w:t xml:space="preserve">Mark stringer </w:t>
      </w:r>
      <w:r w:rsidR="00374293">
        <w:t>–</w:t>
      </w:r>
      <w:r>
        <w:t xml:space="preserve"> </w:t>
      </w:r>
    </w:p>
    <w:p w14:paraId="67F1DF5F" w14:textId="0E09DE4B" w:rsidR="00374293" w:rsidRDefault="00374293" w:rsidP="00321E24"/>
    <w:p w14:paraId="2BA19021" w14:textId="3CA1725D" w:rsidR="00374293" w:rsidRDefault="00374293" w:rsidP="00321E24">
      <w:r>
        <w:t xml:space="preserve">Maree morley </w:t>
      </w:r>
      <w:r w:rsidR="00D628D0">
        <w:t>–</w:t>
      </w:r>
      <w:r w:rsidR="008B12AD">
        <w:t xml:space="preserve"> </w:t>
      </w:r>
    </w:p>
    <w:p w14:paraId="2AEF0BB2" w14:textId="18AD27CA" w:rsidR="00D628D0" w:rsidRDefault="00D628D0" w:rsidP="00321E24"/>
    <w:p w14:paraId="45DC273B" w14:textId="422AF860" w:rsidR="00D628D0" w:rsidRDefault="003B6F40" w:rsidP="00321E24">
      <w:r>
        <w:t xml:space="preserve">Michael – Hamilton – issues with work laptop – wont connect to wifi </w:t>
      </w:r>
      <w:r w:rsidR="00BA1897">
        <w:t>–</w:t>
      </w:r>
      <w:r>
        <w:t xml:space="preserve"> </w:t>
      </w:r>
    </w:p>
    <w:p w14:paraId="0AD54464" w14:textId="058764D4" w:rsidR="00BA1897" w:rsidRDefault="00BA1897" w:rsidP="00321E24"/>
    <w:p w14:paraId="3633C659" w14:textId="216431CC" w:rsidR="00BA1897" w:rsidRDefault="005A3722" w:rsidP="00321E24">
      <w:r>
        <w:t xml:space="preserve">Jeena – laptop has a tiny </w:t>
      </w:r>
    </w:p>
    <w:p w14:paraId="1BD7229F" w14:textId="2757FA7D" w:rsidR="004A3FE3" w:rsidRDefault="004A3FE3" w:rsidP="00321E24"/>
    <w:p w14:paraId="7531673F" w14:textId="106C40E1" w:rsidR="004A3FE3" w:rsidRDefault="004A3FE3" w:rsidP="00321E24">
      <w:r>
        <w:t xml:space="preserve">Ramon </w:t>
      </w:r>
      <w:r w:rsidR="00ED2672">
        <w:t>–</w:t>
      </w:r>
      <w:r>
        <w:t xml:space="preserve"> </w:t>
      </w:r>
    </w:p>
    <w:p w14:paraId="0714DA1D" w14:textId="2401B8EE" w:rsidR="00ED2672" w:rsidRDefault="00ED2672" w:rsidP="00321E24"/>
    <w:p w14:paraId="712036FC" w14:textId="0122F019" w:rsidR="00ED2672" w:rsidRDefault="00ED2672" w:rsidP="00321E24">
      <w:r>
        <w:t>Shane barrett</w:t>
      </w:r>
      <w:r w:rsidR="004A4393">
        <w:t xml:space="preserve"> – timecards for Monday that have been approved but not transferred </w:t>
      </w:r>
      <w:r w:rsidR="0090341F">
        <w:t>–</w:t>
      </w:r>
      <w:r w:rsidR="004A4393">
        <w:t xml:space="preserve"> </w:t>
      </w:r>
    </w:p>
    <w:p w14:paraId="1B50915C" w14:textId="3461A10F" w:rsidR="0090341F" w:rsidRDefault="0090341F" w:rsidP="00321E24"/>
    <w:p w14:paraId="206C9C36" w14:textId="0C6E69A2" w:rsidR="0090341F" w:rsidRDefault="0090341F" w:rsidP="00321E24">
      <w:r>
        <w:t xml:space="preserve">Tony nicol </w:t>
      </w:r>
      <w:r w:rsidR="001B0105">
        <w:t xml:space="preserve">– sign </w:t>
      </w:r>
    </w:p>
    <w:p w14:paraId="02D72254" w14:textId="124CA604" w:rsidR="00466E48" w:rsidRDefault="00466E48" w:rsidP="00321E24"/>
    <w:p w14:paraId="2189B575" w14:textId="563EAE58" w:rsidR="00466E48" w:rsidRDefault="00466E48" w:rsidP="00321E24">
      <w:r>
        <w:t xml:space="preserve">Sofio </w:t>
      </w:r>
      <w:r w:rsidR="008973BA">
        <w:t>–</w:t>
      </w:r>
      <w:r>
        <w:t xml:space="preserve"> </w:t>
      </w:r>
      <w:r w:rsidR="008973BA">
        <w:t xml:space="preserve">booked git Hurunui room – received </w:t>
      </w:r>
    </w:p>
    <w:p w14:paraId="3DB3468D" w14:textId="21A66E3C" w:rsidR="007A191E" w:rsidRDefault="007A191E" w:rsidP="00321E24"/>
    <w:p w14:paraId="08DFB391" w14:textId="3A886CE6" w:rsidR="007A191E" w:rsidRDefault="007A191E" w:rsidP="00321E24">
      <w:r>
        <w:t xml:space="preserve">Danielle m </w:t>
      </w:r>
      <w:r w:rsidR="00AB4E03">
        <w:t>–</w:t>
      </w:r>
      <w:r>
        <w:t xml:space="preserve"> </w:t>
      </w:r>
      <w:r w:rsidR="00AB4E03">
        <w:t xml:space="preserve">tryhing to invoice a job </w:t>
      </w:r>
      <w:r w:rsidR="00496533">
        <w:t>–</w:t>
      </w:r>
      <w:r w:rsidR="00AB4E03">
        <w:t xml:space="preserve"> </w:t>
      </w:r>
    </w:p>
    <w:p w14:paraId="33A5A462" w14:textId="1EC6957D" w:rsidR="00496533" w:rsidRDefault="00496533" w:rsidP="00321E24"/>
    <w:p w14:paraId="43619F65" w14:textId="4EC06A30" w:rsidR="00496533" w:rsidRDefault="00496533" w:rsidP="00321E24">
      <w:r>
        <w:t xml:space="preserve">Josh johnson </w:t>
      </w:r>
      <w:r w:rsidR="00450BB0">
        <w:t>–</w:t>
      </w:r>
      <w:r>
        <w:t xml:space="preserve"> </w:t>
      </w:r>
      <w:r w:rsidR="00450BB0">
        <w:t>Ciaran – get access to chris brittons emails</w:t>
      </w:r>
    </w:p>
    <w:p w14:paraId="46B68556" w14:textId="6325FC2C" w:rsidR="004B7E01" w:rsidRDefault="004B7E01" w:rsidP="00321E24"/>
    <w:p w14:paraId="43480C36" w14:textId="067A8AA0" w:rsidR="004B7E01" w:rsidRDefault="004B7E01" w:rsidP="00321E24">
      <w:r>
        <w:t xml:space="preserve">Jo smith – share files on sharepoint </w:t>
      </w:r>
      <w:r w:rsidR="00C565C3">
        <w:t>–</w:t>
      </w:r>
      <w:r>
        <w:t xml:space="preserve"> </w:t>
      </w:r>
    </w:p>
    <w:p w14:paraId="4570AE76" w14:textId="2624DD2A" w:rsidR="00C565C3" w:rsidRDefault="00C565C3" w:rsidP="00321E24"/>
    <w:p w14:paraId="6F456135" w14:textId="39AE2E65" w:rsidR="00C565C3" w:rsidRDefault="00E5776A" w:rsidP="00321E24">
      <w:r>
        <w:t>Chantelle fasen – remove preloaded part on sc – saying it cant – went to parts department but they cant do it either</w:t>
      </w:r>
    </w:p>
    <w:p w14:paraId="6A36B467" w14:textId="4FB3B9D8" w:rsidR="00C53506" w:rsidRDefault="00C53506" w:rsidP="00321E24"/>
    <w:p w14:paraId="3CED78EC" w14:textId="4B2888F2" w:rsidR="00C53506" w:rsidRDefault="00C53506" w:rsidP="00C53506">
      <w:pPr>
        <w:pStyle w:val="Heading1"/>
      </w:pPr>
      <w:r>
        <w:t>30/09/2021</w:t>
      </w:r>
    </w:p>
    <w:p w14:paraId="6D1A8514" w14:textId="2D702FF3" w:rsidR="00C53506" w:rsidRDefault="00C53506" w:rsidP="00C53506"/>
    <w:p w14:paraId="43EC5578" w14:textId="2D4A39C0" w:rsidR="00C53506" w:rsidRDefault="00BC6B7C" w:rsidP="00C53506">
      <w:r>
        <w:t xml:space="preserve">Ian p </w:t>
      </w:r>
      <w:r w:rsidR="003C5A27">
        <w:t>–</w:t>
      </w:r>
      <w:r>
        <w:t xml:space="preserve"> </w:t>
      </w:r>
    </w:p>
    <w:p w14:paraId="2F851069" w14:textId="24036689" w:rsidR="003C5A27" w:rsidRDefault="003C5A27" w:rsidP="00C53506"/>
    <w:p w14:paraId="31814FB1" w14:textId="4D24A372" w:rsidR="00933EEC" w:rsidRDefault="00933EEC" w:rsidP="00C53506">
      <w:r>
        <w:t xml:space="preserve">Amar </w:t>
      </w:r>
      <w:r w:rsidR="002654E0">
        <w:t>–</w:t>
      </w:r>
      <w:r>
        <w:t xml:space="preserve"> </w:t>
      </w:r>
      <w:r w:rsidR="002654E0">
        <w:t>unlocked account</w:t>
      </w:r>
    </w:p>
    <w:p w14:paraId="119F3697" w14:textId="23FE0118" w:rsidR="002654E0" w:rsidRDefault="002654E0" w:rsidP="00C53506"/>
    <w:p w14:paraId="627CBF12" w14:textId="7128C46C" w:rsidR="002654E0" w:rsidRDefault="002654E0" w:rsidP="00C53506">
      <w:r>
        <w:t xml:space="preserve">Shane pheasant </w:t>
      </w:r>
      <w:r w:rsidR="00B30C6A">
        <w:t>–</w:t>
      </w:r>
      <w:r>
        <w:t xml:space="preserve"> </w:t>
      </w:r>
      <w:r w:rsidR="00B30C6A">
        <w:t>locked account</w:t>
      </w:r>
    </w:p>
    <w:p w14:paraId="44045A38" w14:textId="76060143" w:rsidR="00F71FA0" w:rsidRDefault="00F71FA0" w:rsidP="00C53506"/>
    <w:p w14:paraId="5F6B6F42" w14:textId="20F7B7FA" w:rsidR="00F71FA0" w:rsidRDefault="00F71FA0" w:rsidP="00C53506">
      <w:r>
        <w:t xml:space="preserve">Dave potter </w:t>
      </w:r>
      <w:r w:rsidR="007B6089">
        <w:t>–</w:t>
      </w:r>
      <w:r>
        <w:t xml:space="preserve"> </w:t>
      </w:r>
      <w:r w:rsidR="007B6089">
        <w:t>a31</w:t>
      </w:r>
    </w:p>
    <w:p w14:paraId="5A59C238" w14:textId="407CB45D" w:rsidR="00452B84" w:rsidRDefault="00452B84" w:rsidP="00C53506"/>
    <w:p w14:paraId="0B201B58" w14:textId="2BD73928" w:rsidR="00452B84" w:rsidRDefault="00452B84" w:rsidP="00C53506">
      <w:r>
        <w:t xml:space="preserve">Shane barrett – sc249570 – need to get all fin dims for all segments to store 29 </w:t>
      </w:r>
      <w:r w:rsidR="00FE10B8">
        <w:t>–</w:t>
      </w:r>
      <w:r>
        <w:t xml:space="preserve"> </w:t>
      </w:r>
    </w:p>
    <w:p w14:paraId="6D2E80EA" w14:textId="7AB87E4E" w:rsidR="00FE10B8" w:rsidRDefault="00FE10B8" w:rsidP="00C53506"/>
    <w:p w14:paraId="12D2812E" w14:textId="3329EE45" w:rsidR="00FE10B8" w:rsidRDefault="00FE10B8" w:rsidP="00C53506">
      <w:r>
        <w:t xml:space="preserve">Michael Muldrock </w:t>
      </w:r>
      <w:r w:rsidR="00306350">
        <w:t>–</w:t>
      </w:r>
      <w:r>
        <w:t xml:space="preserve"> </w:t>
      </w:r>
      <w:r w:rsidR="00306350">
        <w:t>naxt doing pricing on quotation – don’t have a field that I should have to put in discount</w:t>
      </w:r>
    </w:p>
    <w:p w14:paraId="6AA691B3" w14:textId="6D7DB6DF" w:rsidR="00306350" w:rsidRDefault="004B5B98" w:rsidP="00C53506">
      <w:r>
        <w:t>D</w:t>
      </w:r>
      <w:r w:rsidR="00306350">
        <w:t>iscount</w:t>
      </w:r>
    </w:p>
    <w:p w14:paraId="6D6661FF" w14:textId="0ADD7FB4" w:rsidR="004B5B98" w:rsidRDefault="004B5B98" w:rsidP="00C53506"/>
    <w:p w14:paraId="6E78C513" w14:textId="1AB9519C" w:rsidR="004B5B98" w:rsidRDefault="004B5B98" w:rsidP="00C53506">
      <w:r>
        <w:t xml:space="preserve">Nathan welch </w:t>
      </w:r>
      <w:r w:rsidR="00CA2AC1">
        <w:t>–</w:t>
      </w:r>
      <w:r>
        <w:t xml:space="preserve"> </w:t>
      </w:r>
      <w:r w:rsidR="000E5129">
        <w:t>s</w:t>
      </w:r>
    </w:p>
    <w:p w14:paraId="2BCF9F6E" w14:textId="527C90F5" w:rsidR="00CA2AC1" w:rsidRDefault="00CA2AC1" w:rsidP="00C53506"/>
    <w:p w14:paraId="2EFB076E" w14:textId="3AF220FB" w:rsidR="00284FFA" w:rsidRDefault="00CA2AC1" w:rsidP="00C53506">
      <w:r>
        <w:t xml:space="preserve">Scott white </w:t>
      </w:r>
      <w:r w:rsidR="008A40AC">
        <w:t>–</w:t>
      </w:r>
      <w:r>
        <w:t xml:space="preserve"> </w:t>
      </w:r>
      <w:r w:rsidR="008A40AC">
        <w:t xml:space="preserve">emails outstanding from yesterday sitting in outbox </w:t>
      </w:r>
      <w:r w:rsidR="00284FFA">
        <w:t>–</w:t>
      </w:r>
    </w:p>
    <w:p w14:paraId="6121B15F" w14:textId="77777777" w:rsidR="00284FFA" w:rsidRDefault="00284FFA" w:rsidP="00C53506"/>
    <w:p w14:paraId="31D78A06" w14:textId="77777777" w:rsidR="00771708" w:rsidRDefault="00284FFA" w:rsidP="00C53506">
      <w:r>
        <w:t xml:space="preserve">Aaron tucker </w:t>
      </w:r>
      <w:r w:rsidR="000B506C">
        <w:t>–</w:t>
      </w:r>
      <w:r w:rsidR="000A62BB">
        <w:t xml:space="preserve"> crot</w:t>
      </w:r>
      <w:r w:rsidR="000B506C">
        <w:t>cl01</w:t>
      </w:r>
    </w:p>
    <w:p w14:paraId="30EEFF68" w14:textId="77777777" w:rsidR="00771708" w:rsidRDefault="00771708" w:rsidP="00C53506"/>
    <w:p w14:paraId="1F9C6DB9" w14:textId="77777777" w:rsidR="00514412" w:rsidRDefault="00771708" w:rsidP="00C53506">
      <w:r>
        <w:t xml:space="preserve">Alan hodges </w:t>
      </w:r>
      <w:r w:rsidR="00DB43D1">
        <w:t>–</w:t>
      </w:r>
      <w:r>
        <w:t xml:space="preserve"> </w:t>
      </w:r>
      <w:r w:rsidR="00DB43D1">
        <w:t>dt21sap34</w:t>
      </w:r>
    </w:p>
    <w:p w14:paraId="1B0ED1E7" w14:textId="77777777" w:rsidR="00514412" w:rsidRDefault="00514412" w:rsidP="00C53506"/>
    <w:p w14:paraId="10B457B0" w14:textId="77777777" w:rsidR="00743EA6" w:rsidRDefault="00514412" w:rsidP="00C53506">
      <w:r>
        <w:t xml:space="preserve">Richard Skiffington </w:t>
      </w:r>
      <w:r w:rsidR="006D0D8D">
        <w:t>–</w:t>
      </w:r>
      <w:r>
        <w:t xml:space="preserve"> </w:t>
      </w:r>
      <w:r w:rsidR="006D0D8D">
        <w:t>21a and 29a waiting for service reports</w:t>
      </w:r>
    </w:p>
    <w:p w14:paraId="705885A7" w14:textId="77777777" w:rsidR="00743EA6" w:rsidRDefault="00743EA6" w:rsidP="00C53506"/>
    <w:p w14:paraId="0FD1E531" w14:textId="3667B720" w:rsidR="00CA2AC1" w:rsidRDefault="00743EA6" w:rsidP="00C53506">
      <w:r>
        <w:lastRenderedPageBreak/>
        <w:t xml:space="preserve">Shane barrett - </w:t>
      </w:r>
      <w:r w:rsidR="008A40AC">
        <w:t xml:space="preserve"> </w:t>
      </w:r>
    </w:p>
    <w:p w14:paraId="43E90EA2" w14:textId="5EE325AE" w:rsidR="00F243A8" w:rsidRDefault="00F243A8" w:rsidP="00C53506"/>
    <w:p w14:paraId="4B297354" w14:textId="0549D06A" w:rsidR="00F243A8" w:rsidRDefault="00F243A8" w:rsidP="00F243A8">
      <w:pPr>
        <w:pStyle w:val="Heading1"/>
      </w:pPr>
      <w:r>
        <w:t>1/10/2021</w:t>
      </w:r>
    </w:p>
    <w:p w14:paraId="7BCD265B" w14:textId="08457C92" w:rsidR="00F243A8" w:rsidRDefault="00F243A8" w:rsidP="00F243A8"/>
    <w:p w14:paraId="6CC8999E" w14:textId="0A2E0DE9" w:rsidR="00F243A8" w:rsidRDefault="008A3436" w:rsidP="00F243A8">
      <w:r>
        <w:t xml:space="preserve">David baillie </w:t>
      </w:r>
      <w:r w:rsidR="00542C5F">
        <w:t>–</w:t>
      </w:r>
      <w:r>
        <w:t xml:space="preserve"> </w:t>
      </w:r>
      <w:r w:rsidR="00542C5F">
        <w:t>10.1.36.135</w:t>
      </w:r>
    </w:p>
    <w:p w14:paraId="23D849EF" w14:textId="3B9928B2" w:rsidR="00E616B0" w:rsidRDefault="00E616B0" w:rsidP="00F243A8"/>
    <w:p w14:paraId="7DBB0A74" w14:textId="46F5BB2C" w:rsidR="00E616B0" w:rsidRDefault="00E616B0" w:rsidP="00F243A8">
      <w:r>
        <w:t>Nadine grady -</w:t>
      </w:r>
      <w:r w:rsidR="000062AC">
        <w:t xml:space="preserve">emails </w:t>
      </w:r>
      <w:r w:rsidR="006A3724">
        <w:t>–</w:t>
      </w:r>
      <w:r w:rsidR="000062AC">
        <w:t xml:space="preserve"> </w:t>
      </w:r>
    </w:p>
    <w:p w14:paraId="5EF7D44D" w14:textId="5C1A6624" w:rsidR="006A3724" w:rsidRDefault="006A3724" w:rsidP="00F243A8"/>
    <w:p w14:paraId="7BCD6724" w14:textId="62EE568A" w:rsidR="006A3724" w:rsidRDefault="006A3724" w:rsidP="00F243A8">
      <w:r>
        <w:t xml:space="preserve">Casey w </w:t>
      </w:r>
      <w:r w:rsidR="00581DE7">
        <w:t>–</w:t>
      </w:r>
      <w:r>
        <w:t xml:space="preserve"> </w:t>
      </w:r>
    </w:p>
    <w:p w14:paraId="1FEAB656" w14:textId="6C7AC824" w:rsidR="00581DE7" w:rsidRDefault="00581DE7" w:rsidP="00F243A8"/>
    <w:p w14:paraId="3D5D0F61" w14:textId="3A7D5835" w:rsidR="00581DE7" w:rsidRDefault="00581DE7" w:rsidP="00F243A8">
      <w:r>
        <w:t xml:space="preserve">Kyle f </w:t>
      </w:r>
      <w:r w:rsidR="00FC2CF4">
        <w:t>–</w:t>
      </w:r>
      <w:r>
        <w:t xml:space="preserve"> </w:t>
      </w:r>
    </w:p>
    <w:p w14:paraId="7D310855" w14:textId="75ADCACF" w:rsidR="00FC2CF4" w:rsidRDefault="00FC2CF4" w:rsidP="00F243A8"/>
    <w:p w14:paraId="274A5412" w14:textId="4671379A" w:rsidR="00FC2CF4" w:rsidRDefault="00FC2CF4" w:rsidP="00F243A8">
      <w:r>
        <w:t xml:space="preserve">Ange fraser </w:t>
      </w:r>
      <w:r w:rsidR="00B35A0D">
        <w:t>–</w:t>
      </w:r>
      <w:r>
        <w:t xml:space="preserve"> </w:t>
      </w:r>
    </w:p>
    <w:p w14:paraId="20C5D8B2" w14:textId="006EDF93" w:rsidR="00B35A0D" w:rsidRDefault="00B35A0D" w:rsidP="00F243A8"/>
    <w:p w14:paraId="3883A899" w14:textId="3705CEB3" w:rsidR="00B35A0D" w:rsidRDefault="00B35A0D" w:rsidP="00F243A8">
      <w:r>
        <w:t xml:space="preserve">Richard sk </w:t>
      </w:r>
      <w:r w:rsidR="00B10C7C">
        <w:t>–</w:t>
      </w:r>
      <w:r>
        <w:t xml:space="preserve"> </w:t>
      </w:r>
    </w:p>
    <w:p w14:paraId="440F5DA5" w14:textId="74D77574" w:rsidR="00B10C7C" w:rsidRDefault="00B10C7C" w:rsidP="00F243A8"/>
    <w:p w14:paraId="08C1C779" w14:textId="32C81B71" w:rsidR="00B10C7C" w:rsidRDefault="00B10C7C" w:rsidP="00F243A8">
      <w:r>
        <w:t xml:space="preserve">Richard skif </w:t>
      </w:r>
      <w:r w:rsidR="0057160C">
        <w:t>–</w:t>
      </w:r>
      <w:r>
        <w:t xml:space="preserve"> </w:t>
      </w:r>
      <w:r w:rsidR="0057160C">
        <w:t>no internet</w:t>
      </w:r>
      <w:r w:rsidR="00660943">
        <w:t xml:space="preserve"> on phone – cant access google or anything </w:t>
      </w:r>
    </w:p>
    <w:p w14:paraId="41D182FC" w14:textId="1AF661CA" w:rsidR="00660943" w:rsidRDefault="00660943" w:rsidP="00F243A8">
      <w:r>
        <w:t xml:space="preserve">Vodafone for phone – Palmerston north </w:t>
      </w:r>
      <w:r w:rsidR="008C61B0">
        <w:t>–</w:t>
      </w:r>
      <w:r>
        <w:t xml:space="preserve"> </w:t>
      </w:r>
    </w:p>
    <w:p w14:paraId="0E176E3C" w14:textId="79125447" w:rsidR="008C61B0" w:rsidRDefault="008C61B0" w:rsidP="00F243A8"/>
    <w:p w14:paraId="4F381616" w14:textId="5446EEFE" w:rsidR="008C61B0" w:rsidRDefault="008C61B0" w:rsidP="00F243A8">
      <w:r>
        <w:t>David brunt</w:t>
      </w:r>
      <w:r w:rsidR="006572B4">
        <w:t xml:space="preserve"> – thermal printer </w:t>
      </w:r>
      <w:r w:rsidR="00072E4A">
        <w:t>–</w:t>
      </w:r>
      <w:r w:rsidR="006572B4">
        <w:t xml:space="preserve"> </w:t>
      </w:r>
    </w:p>
    <w:p w14:paraId="1A5F65DF" w14:textId="404B716C" w:rsidR="00072E4A" w:rsidRDefault="00072E4A" w:rsidP="00F243A8"/>
    <w:p w14:paraId="294B0C56" w14:textId="0306A60F" w:rsidR="00072E4A" w:rsidRDefault="00072E4A" w:rsidP="00F243A8">
      <w:r>
        <w:t>John tucker</w:t>
      </w:r>
    </w:p>
    <w:p w14:paraId="311D365C" w14:textId="48BB4802" w:rsidR="00AD1374" w:rsidRDefault="00AD1374" w:rsidP="00F243A8"/>
    <w:p w14:paraId="53C64460" w14:textId="4891FF05" w:rsidR="00AD1374" w:rsidRDefault="00AD1374" w:rsidP="00F243A8">
      <w:r>
        <w:t xml:space="preserve">Ian u </w:t>
      </w:r>
      <w:r w:rsidR="00F8272B">
        <w:t>–</w:t>
      </w:r>
      <w:r>
        <w:t xml:space="preserve"> </w:t>
      </w:r>
      <w:r w:rsidR="00F8272B">
        <w:t xml:space="preserve">new laptop and phone </w:t>
      </w:r>
      <w:r w:rsidR="0057762B">
        <w:t>–</w:t>
      </w:r>
      <w:r w:rsidR="00F8272B">
        <w:t xml:space="preserve"> </w:t>
      </w:r>
    </w:p>
    <w:p w14:paraId="6914339A" w14:textId="23F14C51" w:rsidR="0057762B" w:rsidRDefault="0057762B" w:rsidP="00F243A8"/>
    <w:p w14:paraId="7B098FAC" w14:textId="43B37C26" w:rsidR="0057762B" w:rsidRDefault="0057762B" w:rsidP="00F243A8">
      <w:r>
        <w:t xml:space="preserve">David </w:t>
      </w:r>
      <w:r w:rsidR="00265912">
        <w:t xml:space="preserve">baillie </w:t>
      </w:r>
      <w:r w:rsidR="002A7358">
        <w:t>–</w:t>
      </w:r>
      <w:r w:rsidR="00265912">
        <w:t xml:space="preserve"> </w:t>
      </w:r>
      <w:r w:rsidR="002A7358">
        <w:t>search bar</w:t>
      </w:r>
    </w:p>
    <w:p w14:paraId="57AE9CBD" w14:textId="288283D4" w:rsidR="002A7358" w:rsidRDefault="002A7358" w:rsidP="00F243A8">
      <w:r>
        <w:t>Firefoz</w:t>
      </w:r>
    </w:p>
    <w:p w14:paraId="2080B2DE" w14:textId="7F304594" w:rsidR="002A7358" w:rsidRDefault="002A7358" w:rsidP="00F243A8">
      <w:r>
        <w:t>Snaggit</w:t>
      </w:r>
    </w:p>
    <w:p w14:paraId="0AF48D0F" w14:textId="4FE8E185" w:rsidR="002A7358" w:rsidRDefault="00AD5E7B" w:rsidP="00F243A8">
      <w:r>
        <w:t>Java for vims</w:t>
      </w:r>
    </w:p>
    <w:p w14:paraId="34209245" w14:textId="60982A92" w:rsidR="006535A9" w:rsidRDefault="006535A9" w:rsidP="00F243A8"/>
    <w:p w14:paraId="48A60425" w14:textId="7CB02637" w:rsidR="006535A9" w:rsidRDefault="006535A9" w:rsidP="00F243A8">
      <w:r>
        <w:t xml:space="preserve">Jo smith </w:t>
      </w:r>
      <w:r w:rsidR="00C95D1C">
        <w:t>–</w:t>
      </w:r>
      <w:r>
        <w:t xml:space="preserve"> </w:t>
      </w:r>
    </w:p>
    <w:p w14:paraId="74191323" w14:textId="0CB7194D" w:rsidR="00C95D1C" w:rsidRDefault="00C95D1C" w:rsidP="00F243A8"/>
    <w:p w14:paraId="67524DA7" w14:textId="31E3D44C" w:rsidR="00C95D1C" w:rsidRDefault="00C95D1C" w:rsidP="00F243A8">
      <w:r>
        <w:t xml:space="preserve">Surendran </w:t>
      </w:r>
      <w:r w:rsidR="004C74F0">
        <w:t>–</w:t>
      </w:r>
      <w:r>
        <w:t xml:space="preserve"> </w:t>
      </w:r>
    </w:p>
    <w:p w14:paraId="24F97ECE" w14:textId="0C54450C" w:rsidR="004C74F0" w:rsidRDefault="004C74F0" w:rsidP="00F243A8"/>
    <w:p w14:paraId="17E9A43F" w14:textId="7907746F" w:rsidR="004C74F0" w:rsidRDefault="007B69C2" w:rsidP="00F243A8">
      <w:r>
        <w:t xml:space="preserve">Courier </w:t>
      </w:r>
      <w:r w:rsidR="00CB4E3F">
        <w:t>–</w:t>
      </w:r>
      <w:r>
        <w:t xml:space="preserve"> brooke</w:t>
      </w:r>
    </w:p>
    <w:p w14:paraId="57B07953" w14:textId="3A0B05C3" w:rsidR="00894D8A" w:rsidRDefault="00894D8A" w:rsidP="00F243A8">
      <w:r>
        <w:t>Nz courier 033414400</w:t>
      </w:r>
    </w:p>
    <w:p w14:paraId="53E8DCB6" w14:textId="7874FC1F" w:rsidR="00894D8A" w:rsidRDefault="004A0962" w:rsidP="00F243A8">
      <w:r>
        <w:t xml:space="preserve">Parcel to be picked up from her place in leeston 12 market place leeston – popped through too late so will  be put through for collection on Monday- </w:t>
      </w:r>
    </w:p>
    <w:p w14:paraId="3AF935E3" w14:textId="65747754" w:rsidR="004A0962" w:rsidRDefault="00E828B6" w:rsidP="00F243A8">
      <w:r>
        <w:t>37377975 booking id</w:t>
      </w:r>
    </w:p>
    <w:p w14:paraId="4012C6A1" w14:textId="2B5AE4A8" w:rsidR="00F06F4E" w:rsidRDefault="00F06F4E" w:rsidP="00F243A8"/>
    <w:p w14:paraId="5902D686" w14:textId="421772B4" w:rsidR="00F06F4E" w:rsidRDefault="00F06F4E" w:rsidP="00F243A8">
      <w:r>
        <w:t xml:space="preserve">Steve </w:t>
      </w:r>
      <w:r w:rsidR="00DF36DE">
        <w:t>–</w:t>
      </w:r>
      <w:r>
        <w:t xml:space="preserve"> </w:t>
      </w:r>
    </w:p>
    <w:p w14:paraId="25E98A23" w14:textId="189833B7" w:rsidR="00DF36DE" w:rsidRDefault="00DF36DE" w:rsidP="00F243A8"/>
    <w:p w14:paraId="2204C288" w14:textId="4E58F711" w:rsidR="00DF36DE" w:rsidRDefault="00551DA2" w:rsidP="00F243A8">
      <w:r>
        <w:t>Graham Vickery – phone –</w:t>
      </w:r>
    </w:p>
    <w:p w14:paraId="2E10D957" w14:textId="124D8357" w:rsidR="00551DA2" w:rsidRDefault="00551DA2" w:rsidP="00F243A8">
      <w:r>
        <w:t>Russell brownlee</w:t>
      </w:r>
    </w:p>
    <w:p w14:paraId="42B45116" w14:textId="1A97807A" w:rsidR="00801321" w:rsidRDefault="00801321" w:rsidP="00F243A8"/>
    <w:p w14:paraId="412886BC" w14:textId="7AFAAFB3" w:rsidR="00801321" w:rsidRDefault="00801321" w:rsidP="00F243A8">
      <w:r>
        <w:t xml:space="preserve">Lisa van dyk </w:t>
      </w:r>
      <w:r w:rsidR="00AB6C74">
        <w:t>–</w:t>
      </w:r>
      <w:r>
        <w:t xml:space="preserve"> </w:t>
      </w:r>
      <w:r w:rsidR="00AB6C74">
        <w:t xml:space="preserve">account </w:t>
      </w:r>
    </w:p>
    <w:p w14:paraId="7E3371D8" w14:textId="16A35A24" w:rsidR="00F83111" w:rsidRDefault="00F83111" w:rsidP="00F243A8"/>
    <w:p w14:paraId="13C5D57F" w14:textId="2F6F8041" w:rsidR="00F83111" w:rsidRDefault="00F83111" w:rsidP="00F83111">
      <w:pPr>
        <w:pStyle w:val="Heading1"/>
      </w:pPr>
      <w:r>
        <w:t>4/10/2021</w:t>
      </w:r>
    </w:p>
    <w:p w14:paraId="6398011F" w14:textId="596FF55A" w:rsidR="00F83111" w:rsidRDefault="00F83111" w:rsidP="00F83111"/>
    <w:p w14:paraId="37245789" w14:textId="769AF7D0" w:rsidR="00F83111" w:rsidRDefault="00F83111" w:rsidP="00F83111">
      <w:r>
        <w:t xml:space="preserve">Dave constable </w:t>
      </w:r>
      <w:r w:rsidR="009A3485">
        <w:t>–</w:t>
      </w:r>
      <w:r>
        <w:t xml:space="preserve"> </w:t>
      </w:r>
      <w:r w:rsidR="009A3485">
        <w:t>l</w:t>
      </w:r>
    </w:p>
    <w:p w14:paraId="428299D7" w14:textId="3221EEEF" w:rsidR="009A3485" w:rsidRDefault="009A3485" w:rsidP="00F83111"/>
    <w:p w14:paraId="5AD810C7" w14:textId="3B8683C8" w:rsidR="009A3485" w:rsidRDefault="009A3485" w:rsidP="00F83111">
      <w:r>
        <w:t>Jenny fuller – get into outlook and teams</w:t>
      </w:r>
    </w:p>
    <w:p w14:paraId="327A6EE4" w14:textId="1DFCF580" w:rsidR="0091789C" w:rsidRDefault="0091789C" w:rsidP="00F83111"/>
    <w:p w14:paraId="0C62ECB8" w14:textId="2888780C" w:rsidR="0091789C" w:rsidRDefault="0091789C" w:rsidP="00F83111">
      <w:r>
        <w:t xml:space="preserve">Brad – new Plymouth – laptop </w:t>
      </w:r>
    </w:p>
    <w:p w14:paraId="16721CC9" w14:textId="32C6F5E1" w:rsidR="00241040" w:rsidRDefault="00241040" w:rsidP="00F83111"/>
    <w:p w14:paraId="15D38EAF" w14:textId="3B709C6B" w:rsidR="00241040" w:rsidRDefault="00241040" w:rsidP="00F83111">
      <w:r>
        <w:t xml:space="preserve">Michelle m – PO print a copy of – </w:t>
      </w:r>
    </w:p>
    <w:p w14:paraId="298B48A6" w14:textId="6A2D7768" w:rsidR="00241040" w:rsidRDefault="00241040" w:rsidP="00F83111"/>
    <w:p w14:paraId="6D4AB602" w14:textId="55BABE8C" w:rsidR="00241040" w:rsidRDefault="002A7CEC" w:rsidP="00F83111">
      <w:r>
        <w:t>Sharon – 64007 michael Muldrock</w:t>
      </w:r>
    </w:p>
    <w:p w14:paraId="3FAC01A8" w14:textId="5093F2B4" w:rsidR="002A7CEC" w:rsidRDefault="002A7CEC" w:rsidP="00F83111">
      <w:r>
        <w:t>64008 – francois</w:t>
      </w:r>
    </w:p>
    <w:p w14:paraId="45EC4507" w14:textId="56D2BEBA" w:rsidR="002A7CEC" w:rsidRDefault="002A7CEC" w:rsidP="00F83111"/>
    <w:p w14:paraId="6DEBCF84" w14:textId="6F0EE85F" w:rsidR="002A7CEC" w:rsidRDefault="002A7CEC" w:rsidP="00F83111">
      <w:r>
        <w:t xml:space="preserve">Jacqueline – loan computer </w:t>
      </w:r>
      <w:r w:rsidR="00D74AB6">
        <w:t>–</w:t>
      </w:r>
      <w:r>
        <w:t xml:space="preserve"> </w:t>
      </w:r>
    </w:p>
    <w:p w14:paraId="26C53B5B" w14:textId="29F568D8" w:rsidR="00D74AB6" w:rsidRDefault="00D74AB6" w:rsidP="00F83111"/>
    <w:p w14:paraId="46C3E256" w14:textId="458BAE67" w:rsidR="00D74AB6" w:rsidRDefault="00D74AB6" w:rsidP="00F83111">
      <w:r>
        <w:t xml:space="preserve">Dave Meighan </w:t>
      </w:r>
      <w:r w:rsidR="009E5AE4">
        <w:t>–</w:t>
      </w:r>
      <w:r>
        <w:t xml:space="preserve"> </w:t>
      </w:r>
    </w:p>
    <w:p w14:paraId="253B00A3" w14:textId="1AAE80C2" w:rsidR="009E5AE4" w:rsidRDefault="009E5AE4" w:rsidP="00F83111"/>
    <w:p w14:paraId="338E5610" w14:textId="4A7BC98E" w:rsidR="009E5AE4" w:rsidRDefault="009E5AE4" w:rsidP="00F83111">
      <w:r>
        <w:t>Jenny fuller</w:t>
      </w:r>
    </w:p>
    <w:p w14:paraId="09F02262" w14:textId="5C63BC40" w:rsidR="00286E7F" w:rsidRDefault="00286E7F" w:rsidP="00F83111"/>
    <w:p w14:paraId="7939DB5B" w14:textId="6F947870" w:rsidR="00286E7F" w:rsidRDefault="00286E7F" w:rsidP="00F83111">
      <w:r>
        <w:t xml:space="preserve">Adriaan v </w:t>
      </w:r>
      <w:r w:rsidR="005C24DE">
        <w:t>–</w:t>
      </w:r>
      <w:r>
        <w:t xml:space="preserve"> </w:t>
      </w:r>
      <w:r w:rsidR="005C24DE">
        <w:t xml:space="preserve">phone – </w:t>
      </w:r>
    </w:p>
    <w:p w14:paraId="537E20B4" w14:textId="2DDD4731" w:rsidR="005C24DE" w:rsidRDefault="005C24DE" w:rsidP="00F83111"/>
    <w:p w14:paraId="1D00E8DC" w14:textId="01028B31" w:rsidR="005C24DE" w:rsidRDefault="005C24DE" w:rsidP="00F83111">
      <w:r>
        <w:t xml:space="preserve">Aaron tucker – outlook – not responding </w:t>
      </w:r>
      <w:r w:rsidR="008505D9">
        <w:t>–</w:t>
      </w:r>
      <w:r>
        <w:t xml:space="preserve"> </w:t>
      </w:r>
    </w:p>
    <w:p w14:paraId="1DCE71CB" w14:textId="59A28B79" w:rsidR="008505D9" w:rsidRDefault="008505D9" w:rsidP="00F83111"/>
    <w:p w14:paraId="4BCD9565" w14:textId="63D68356" w:rsidR="008505D9" w:rsidRDefault="008505D9" w:rsidP="00F83111">
      <w:r>
        <w:t xml:space="preserve">Luke – new Plymouth </w:t>
      </w:r>
      <w:r w:rsidR="00886CB4">
        <w:t>–</w:t>
      </w:r>
      <w:r>
        <w:t xml:space="preserve"> </w:t>
      </w:r>
    </w:p>
    <w:p w14:paraId="508F5050" w14:textId="37795B0D" w:rsidR="00886CB4" w:rsidRDefault="00886CB4" w:rsidP="00F83111"/>
    <w:p w14:paraId="45A6CF46" w14:textId="3CD3AFE7" w:rsidR="00886CB4" w:rsidRDefault="00886CB4" w:rsidP="00F83111">
      <w:r>
        <w:t>$330 -headset</w:t>
      </w:r>
    </w:p>
    <w:p w14:paraId="200FF422" w14:textId="1F156D35" w:rsidR="006D4B87" w:rsidRDefault="006D4B87" w:rsidP="00F83111"/>
    <w:p w14:paraId="140B4E38" w14:textId="5EAEF630" w:rsidR="006D4B87" w:rsidRDefault="006D4B87" w:rsidP="00F83111">
      <w:r>
        <w:t xml:space="preserve">Jonah </w:t>
      </w:r>
      <w:r w:rsidR="002E01B4">
        <w:t>–</w:t>
      </w:r>
      <w:r>
        <w:t xml:space="preserve"> log</w:t>
      </w:r>
    </w:p>
    <w:p w14:paraId="15FF6A8B" w14:textId="7927660E" w:rsidR="002E01B4" w:rsidRDefault="002E01B4" w:rsidP="00F83111"/>
    <w:p w14:paraId="77831707" w14:textId="2539BFC8" w:rsidR="002E01B4" w:rsidRDefault="002E01B4" w:rsidP="00F83111">
      <w:r>
        <w:t>Quinton – timesheet submitted but not showing on scheduler</w:t>
      </w:r>
    </w:p>
    <w:p w14:paraId="337F2251" w14:textId="6FA54B6D" w:rsidR="002E01B4" w:rsidRDefault="002E01B4" w:rsidP="00F83111">
      <w:r>
        <w:t>Marty turek</w:t>
      </w:r>
    </w:p>
    <w:p w14:paraId="334B915B" w14:textId="78620690" w:rsidR="002E01B4" w:rsidRDefault="002E01B4" w:rsidP="00F83111"/>
    <w:p w14:paraId="63A2BE04" w14:textId="10DD5422" w:rsidR="00316C4C" w:rsidRDefault="00316C4C" w:rsidP="00F83111">
      <w:r>
        <w:t xml:space="preserve">Dean brown – </w:t>
      </w:r>
    </w:p>
    <w:p w14:paraId="18B6DBB0" w14:textId="15F14D22" w:rsidR="00316C4C" w:rsidRDefault="00316C4C" w:rsidP="00F83111"/>
    <w:p w14:paraId="6528CE57" w14:textId="38334F67" w:rsidR="00316C4C" w:rsidRDefault="00316C4C" w:rsidP="00F83111">
      <w:r>
        <w:t xml:space="preserve">John tucker </w:t>
      </w:r>
      <w:r w:rsidR="009423D7">
        <w:t>–</w:t>
      </w:r>
      <w:r>
        <w:t xml:space="preserve"> </w:t>
      </w:r>
    </w:p>
    <w:p w14:paraId="6E8E76AB" w14:textId="2379E542" w:rsidR="009423D7" w:rsidRDefault="009423D7" w:rsidP="00F83111"/>
    <w:p w14:paraId="165CC95B" w14:textId="6953DA1A" w:rsidR="009423D7" w:rsidRDefault="009423D7" w:rsidP="00F83111">
      <w:r>
        <w:t xml:space="preserve">Rupert – </w:t>
      </w:r>
    </w:p>
    <w:p w14:paraId="522388AD" w14:textId="50E2FEB2" w:rsidR="009423D7" w:rsidRDefault="009423D7" w:rsidP="00F83111"/>
    <w:p w14:paraId="2F51D80B" w14:textId="22A545B0" w:rsidR="009423D7" w:rsidRDefault="00CD5C7E" w:rsidP="00F83111">
      <w:r>
        <w:t>R</w:t>
      </w:r>
      <w:r w:rsidR="009423D7">
        <w:t>ndi</w:t>
      </w:r>
    </w:p>
    <w:p w14:paraId="4BEE79AB" w14:textId="396F3892" w:rsidR="00CD5C7E" w:rsidRDefault="00CD5C7E" w:rsidP="00F83111"/>
    <w:p w14:paraId="7ADA0563" w14:textId="24C822E7" w:rsidR="00CD5C7E" w:rsidRDefault="00CD5C7E" w:rsidP="00F83111">
      <w:r>
        <w:t xml:space="preserve">Michael muldrock </w:t>
      </w:r>
      <w:r w:rsidR="00054AC0">
        <w:t>–</w:t>
      </w:r>
      <w:r>
        <w:t xml:space="preserve"> </w:t>
      </w:r>
      <w:r w:rsidR="00054AC0">
        <w:t xml:space="preserve">old file in legacy parts books on P drive </w:t>
      </w:r>
      <w:r w:rsidR="00D13EDC">
        <w:t>–</w:t>
      </w:r>
      <w:r w:rsidR="00054AC0">
        <w:t xml:space="preserve"> </w:t>
      </w:r>
    </w:p>
    <w:p w14:paraId="3B6E67BF" w14:textId="2CEFAEB1" w:rsidR="00D13EDC" w:rsidRDefault="00D13EDC" w:rsidP="00F83111"/>
    <w:p w14:paraId="020D8DAD" w14:textId="123BBEC4" w:rsidR="00D13EDC" w:rsidRDefault="00D13EDC" w:rsidP="00F83111">
      <w:r>
        <w:t>Rob beale</w:t>
      </w:r>
      <w:r w:rsidR="002E07D5">
        <w:t xml:space="preserve"> – updates – 1.5 hour later – </w:t>
      </w:r>
    </w:p>
    <w:p w14:paraId="36514896" w14:textId="19121B3B" w:rsidR="002E07D5" w:rsidRDefault="002E07D5" w:rsidP="00F83111"/>
    <w:p w14:paraId="66AB587C" w14:textId="21600E4F" w:rsidR="002E07D5" w:rsidRDefault="002E07D5" w:rsidP="00F83111">
      <w:r>
        <w:t xml:space="preserve">Andy johnson </w:t>
      </w:r>
    </w:p>
    <w:p w14:paraId="7D11BC58" w14:textId="2C737F65" w:rsidR="00EB31F8" w:rsidRDefault="00EB31F8" w:rsidP="00F83111"/>
    <w:p w14:paraId="65EB103E" w14:textId="3C4000CC" w:rsidR="00EB31F8" w:rsidRDefault="00EB31F8" w:rsidP="00F83111">
      <w:r>
        <w:t xml:space="preserve">Kyle field </w:t>
      </w:r>
      <w:r w:rsidR="00E45C03">
        <w:t>–</w:t>
      </w:r>
      <w:r>
        <w:t xml:space="preserve"> </w:t>
      </w:r>
    </w:p>
    <w:p w14:paraId="38829CBC" w14:textId="7E6B67D3" w:rsidR="00E45C03" w:rsidRDefault="00E45C03" w:rsidP="00F83111"/>
    <w:p w14:paraId="797B020F" w14:textId="11CD35B7" w:rsidR="00E45C03" w:rsidRDefault="00E45C03" w:rsidP="00E45C03">
      <w:pPr>
        <w:pStyle w:val="Heading1"/>
      </w:pPr>
      <w:r>
        <w:t>5/10/2021</w:t>
      </w:r>
    </w:p>
    <w:p w14:paraId="08925E43" w14:textId="7236ED54" w:rsidR="00E45C03" w:rsidRDefault="00E45C03" w:rsidP="00E45C03"/>
    <w:p w14:paraId="403BAA2C" w14:textId="68F86CE7" w:rsidR="00E45C03" w:rsidRDefault="007E408F" w:rsidP="00E45C03">
      <w:r>
        <w:t>Sam wa</w:t>
      </w:r>
      <w:r w:rsidR="006821CB">
        <w:t xml:space="preserve">lker – submit something in naxt </w:t>
      </w:r>
      <w:r w:rsidR="006446FD">
        <w:t>–</w:t>
      </w:r>
      <w:r w:rsidR="006821CB">
        <w:t xml:space="preserve"> </w:t>
      </w:r>
    </w:p>
    <w:p w14:paraId="5FCC815E" w14:textId="1D76C871" w:rsidR="006446FD" w:rsidRDefault="006446FD" w:rsidP="00E45C03"/>
    <w:p w14:paraId="70F44774" w14:textId="375ABAA0" w:rsidR="006446FD" w:rsidRDefault="003A3CA4" w:rsidP="00E45C03">
      <w:r>
        <w:t xml:space="preserve">Andrew pointon </w:t>
      </w:r>
      <w:r w:rsidR="00A223E1">
        <w:t>–</w:t>
      </w:r>
      <w:r>
        <w:t xml:space="preserve"> </w:t>
      </w:r>
    </w:p>
    <w:p w14:paraId="2EC3CA28" w14:textId="2EB64DC3" w:rsidR="00A223E1" w:rsidRDefault="00A223E1" w:rsidP="00E45C03"/>
    <w:p w14:paraId="22D2102D" w14:textId="309CA0FF" w:rsidR="00A223E1" w:rsidRDefault="00A223E1" w:rsidP="00E45C03">
      <w:r>
        <w:t xml:space="preserve">Sam </w:t>
      </w:r>
      <w:r w:rsidR="003F3ED4">
        <w:t>–</w:t>
      </w:r>
      <w:r>
        <w:t xml:space="preserve"> </w:t>
      </w:r>
    </w:p>
    <w:p w14:paraId="64E148CD" w14:textId="03D911E9" w:rsidR="003F3ED4" w:rsidRDefault="003F3ED4" w:rsidP="00E45C03"/>
    <w:p w14:paraId="3990BEC2" w14:textId="24C82085" w:rsidR="003F3ED4" w:rsidRDefault="000E76F7" w:rsidP="00E45C03">
      <w:r>
        <w:t xml:space="preserve">Brad – new Plymouth – vault notify </w:t>
      </w:r>
    </w:p>
    <w:p w14:paraId="2C945520" w14:textId="5192790D" w:rsidR="001B7740" w:rsidRDefault="001B7740" w:rsidP="00E45C03"/>
    <w:p w14:paraId="7B3ACC0C" w14:textId="578604EC" w:rsidR="001B7740" w:rsidRDefault="001B7740" w:rsidP="00E45C03">
      <w:r>
        <w:t xml:space="preserve">Pete shaw </w:t>
      </w:r>
      <w:r w:rsidR="00D74513">
        <w:t xml:space="preserve">– po receiving </w:t>
      </w:r>
      <w:r w:rsidR="00B53C41">
        <w:t>–</w:t>
      </w:r>
    </w:p>
    <w:p w14:paraId="5DEE2D94" w14:textId="4B77C08E" w:rsidR="00B53C41" w:rsidRDefault="00B53C41" w:rsidP="00E45C03"/>
    <w:p w14:paraId="4C22D3DD" w14:textId="3C308E56" w:rsidR="00B53C41" w:rsidRDefault="00B53C41" w:rsidP="00E45C03">
      <w:r>
        <w:t xml:space="preserve">Jonty </w:t>
      </w:r>
      <w:r w:rsidR="00717D66">
        <w:t>–</w:t>
      </w:r>
      <w:r>
        <w:t xml:space="preserve"> </w:t>
      </w:r>
      <w:r w:rsidR="00717D66">
        <w:t xml:space="preserve">sanil singh autoforward for manifest – forwarding to </w:t>
      </w:r>
    </w:p>
    <w:p w14:paraId="2DD151BC" w14:textId="523960A1" w:rsidR="00175A84" w:rsidRDefault="00175A84" w:rsidP="00E45C03"/>
    <w:p w14:paraId="7E3CD754" w14:textId="6EBF63BE" w:rsidR="00175A84" w:rsidRDefault="00175A84" w:rsidP="00E45C03">
      <w:r>
        <w:t xml:space="preserve">Gavin Hoyland </w:t>
      </w:r>
      <w:r w:rsidR="00691C74">
        <w:t>–</w:t>
      </w:r>
      <w:r>
        <w:t xml:space="preserve"> </w:t>
      </w:r>
      <w:r w:rsidR="00691C74">
        <w:t xml:space="preserve">fin dims  - roto to </w:t>
      </w:r>
    </w:p>
    <w:p w14:paraId="3F626E21" w14:textId="0092DC99" w:rsidR="001E4817" w:rsidRDefault="001E4817" w:rsidP="00E45C03">
      <w:r>
        <w:t>08 pdi</w:t>
      </w:r>
    </w:p>
    <w:p w14:paraId="1D259095" w14:textId="4528640B" w:rsidR="00AE45D0" w:rsidRDefault="00AE45D0" w:rsidP="00E45C03"/>
    <w:p w14:paraId="3992DD04" w14:textId="772066BD" w:rsidR="00AE45D0" w:rsidRDefault="00AE45D0" w:rsidP="00E45C03">
      <w:r>
        <w:t xml:space="preserve">Greg Irvine </w:t>
      </w:r>
      <w:r w:rsidR="00130809">
        <w:t>–</w:t>
      </w:r>
      <w:r>
        <w:t xml:space="preserve"> </w:t>
      </w:r>
      <w:r w:rsidR="00130809">
        <w:t xml:space="preserve">phone – not getting calls </w:t>
      </w:r>
      <w:r w:rsidR="006B3CDF">
        <w:t>–</w:t>
      </w:r>
      <w:r w:rsidR="00130809">
        <w:t xml:space="preserve"> </w:t>
      </w:r>
    </w:p>
    <w:p w14:paraId="1AA1A687" w14:textId="658672D3" w:rsidR="006B3CDF" w:rsidRDefault="00A915B6" w:rsidP="00E45C03">
      <w:r>
        <w:t>S</w:t>
      </w:r>
      <w:r w:rsidR="00D11D63">
        <w:t>ometimes</w:t>
      </w:r>
    </w:p>
    <w:p w14:paraId="6EF85F8D" w14:textId="69A939E8" w:rsidR="00A915B6" w:rsidRDefault="00A915B6" w:rsidP="00E45C03">
      <w:r>
        <w:t xml:space="preserve">Emails </w:t>
      </w:r>
    </w:p>
    <w:p w14:paraId="1C1F6ACD" w14:textId="7C50F510" w:rsidR="00020D28" w:rsidRDefault="00020D28" w:rsidP="00E45C03"/>
    <w:p w14:paraId="48D668AA" w14:textId="7540A52B" w:rsidR="00020D28" w:rsidRDefault="00644901" w:rsidP="00E45C03">
      <w:r>
        <w:t xml:space="preserve">Andrew – Ciaran </w:t>
      </w:r>
      <w:r w:rsidR="00923500">
        <w:t>–</w:t>
      </w:r>
      <w:r>
        <w:t xml:space="preserve"> adobe</w:t>
      </w:r>
    </w:p>
    <w:p w14:paraId="38987525" w14:textId="4C0D6778" w:rsidR="00923500" w:rsidRDefault="00923500" w:rsidP="00E45C03"/>
    <w:p w14:paraId="39474262" w14:textId="34AC1BEB" w:rsidR="00923500" w:rsidRDefault="00923500" w:rsidP="00E45C03">
      <w:r>
        <w:t xml:space="preserve">Pete shaw - </w:t>
      </w:r>
      <w:r w:rsidR="00DB1F5F" w:rsidRPr="00DB1F5F">
        <w:t>70a0005662</w:t>
      </w:r>
    </w:p>
    <w:p w14:paraId="49B7D160" w14:textId="2BE822E6" w:rsidR="004817D5" w:rsidRDefault="004817D5" w:rsidP="00E45C03"/>
    <w:p w14:paraId="038F8EED" w14:textId="35E32C95" w:rsidR="004817D5" w:rsidRDefault="004817D5" w:rsidP="00E45C03">
      <w:r>
        <w:t xml:space="preserve">Jack Linley – antivirus </w:t>
      </w:r>
    </w:p>
    <w:p w14:paraId="67322F83" w14:textId="0B559733" w:rsidR="00825CE1" w:rsidRDefault="00825CE1" w:rsidP="00E45C03"/>
    <w:p w14:paraId="6D963480" w14:textId="6C8E3F18" w:rsidR="00825CE1" w:rsidRDefault="00C36036" w:rsidP="00E45C03">
      <w:r>
        <w:t>Jared tansley – admin rights</w:t>
      </w:r>
    </w:p>
    <w:p w14:paraId="28177A0D" w14:textId="27B201CB" w:rsidR="00DF4F2A" w:rsidRDefault="00DF4F2A" w:rsidP="00E45C03"/>
    <w:p w14:paraId="72FB7DA5" w14:textId="5C671CEA" w:rsidR="00DF4F2A" w:rsidRDefault="00DF4F2A" w:rsidP="00E45C03">
      <w:r>
        <w:t xml:space="preserve">Peter h – phone </w:t>
      </w:r>
      <w:r w:rsidR="00C11361">
        <w:t>–</w:t>
      </w:r>
      <w:r>
        <w:t xml:space="preserve"> </w:t>
      </w:r>
    </w:p>
    <w:p w14:paraId="080494DC" w14:textId="7ACD17BE" w:rsidR="00C11361" w:rsidRDefault="00C11361" w:rsidP="00E45C03"/>
    <w:p w14:paraId="2914D2F4" w14:textId="3B868022" w:rsidR="00C11361" w:rsidRDefault="00C11361" w:rsidP="00E45C03">
      <w:r>
        <w:t xml:space="preserve">Georgia d </w:t>
      </w:r>
      <w:r w:rsidR="00C63F0E">
        <w:t>–</w:t>
      </w:r>
      <w:r>
        <w:t xml:space="preserve"> </w:t>
      </w:r>
      <w:r w:rsidR="00C63F0E">
        <w:t xml:space="preserve">naxt – not letting do proforma </w:t>
      </w:r>
      <w:r w:rsidR="00C63F0E">
        <w:softHyphen/>
        <w:t xml:space="preserve"> common issue </w:t>
      </w:r>
      <w:r w:rsidR="00C63F0E">
        <w:softHyphen/>
        <w:t xml:space="preserve"> - sql</w:t>
      </w:r>
    </w:p>
    <w:p w14:paraId="31EE7257" w14:textId="23A55337" w:rsidR="001E5114" w:rsidRDefault="001E5114" w:rsidP="00E45C03"/>
    <w:p w14:paraId="18763621" w14:textId="09AB903C" w:rsidR="001E5114" w:rsidRDefault="001E5114" w:rsidP="00E45C03">
      <w:r>
        <w:t xml:space="preserve">Paul de haan </w:t>
      </w:r>
      <w:r w:rsidR="008B709E">
        <w:t>–</w:t>
      </w:r>
      <w:r>
        <w:t xml:space="preserve"> </w:t>
      </w:r>
      <w:r w:rsidR="008B709E">
        <w:t>open file from P drive</w:t>
      </w:r>
    </w:p>
    <w:p w14:paraId="15C8F31D" w14:textId="5923648B" w:rsidR="00BD1E21" w:rsidRDefault="00BD1E21" w:rsidP="00E45C03"/>
    <w:p w14:paraId="3DD50D80" w14:textId="1575E05C" w:rsidR="00BD1E21" w:rsidRDefault="00BD1E21" w:rsidP="00E45C03">
      <w:r>
        <w:t xml:space="preserve">Aaron tucker </w:t>
      </w:r>
      <w:r w:rsidR="002016C2">
        <w:t>–</w:t>
      </w:r>
      <w:r>
        <w:t xml:space="preserve"> </w:t>
      </w:r>
    </w:p>
    <w:p w14:paraId="0F41BCDE" w14:textId="662CD9AC" w:rsidR="002016C2" w:rsidRDefault="002016C2" w:rsidP="00E45C03"/>
    <w:p w14:paraId="61A79AC9" w14:textId="5DCECC49" w:rsidR="002016C2" w:rsidRDefault="002016C2" w:rsidP="00E45C03">
      <w:r>
        <w:t xml:space="preserve">Nadine </w:t>
      </w:r>
      <w:r w:rsidR="005B32D0">
        <w:t>–</w:t>
      </w:r>
      <w:r>
        <w:t xml:space="preserve"> </w:t>
      </w:r>
      <w:r w:rsidR="005B32D0">
        <w:t xml:space="preserve">Ciaran yesterday loaded in to match jill and to keep other role to naxt </w:t>
      </w:r>
    </w:p>
    <w:p w14:paraId="617FE263" w14:textId="021CCFF4" w:rsidR="00BC0F48" w:rsidRDefault="00BC0F48" w:rsidP="00E45C03"/>
    <w:p w14:paraId="26626AE8" w14:textId="48269C2A" w:rsidR="00BC0F48" w:rsidRDefault="00BC0F48" w:rsidP="00E45C03">
      <w:r>
        <w:lastRenderedPageBreak/>
        <w:t>Stuart m</w:t>
      </w:r>
      <w:r w:rsidR="00C84B2E">
        <w:t xml:space="preserve">organs – </w:t>
      </w:r>
    </w:p>
    <w:p w14:paraId="69B9BEB3" w14:textId="66DDE532" w:rsidR="00C84B2E" w:rsidRDefault="00C84B2E" w:rsidP="00E45C03">
      <w:r>
        <w:t>Teams app</w:t>
      </w:r>
    </w:p>
    <w:p w14:paraId="69AE973D" w14:textId="6FEA1CE5" w:rsidR="00C84B2E" w:rsidRDefault="00C13823" w:rsidP="00E45C03">
      <w:r>
        <w:t>Trueview app</w:t>
      </w:r>
    </w:p>
    <w:p w14:paraId="03637887" w14:textId="1A1385EC" w:rsidR="00E3153C" w:rsidRDefault="00E3153C" w:rsidP="00E45C03"/>
    <w:p w14:paraId="7A056F05" w14:textId="6A1FCE00" w:rsidR="00E3153C" w:rsidRDefault="008036B3" w:rsidP="00E3153C">
      <w:pPr>
        <w:pStyle w:val="Heading1"/>
      </w:pPr>
      <w:r>
        <w:t>6/10/2021</w:t>
      </w:r>
    </w:p>
    <w:p w14:paraId="612EB5C2" w14:textId="57FFB28F" w:rsidR="008036B3" w:rsidRDefault="008036B3" w:rsidP="008036B3"/>
    <w:p w14:paraId="0772050C" w14:textId="611271A7" w:rsidR="008036B3" w:rsidRDefault="005D202E" w:rsidP="008036B3">
      <w:r>
        <w:t xml:space="preserve">Henry booth </w:t>
      </w:r>
      <w:r w:rsidR="0034547A">
        <w:t xml:space="preserve">– emails </w:t>
      </w:r>
      <w:r w:rsidR="00794D68">
        <w:t>not sending or receiving on phone</w:t>
      </w:r>
    </w:p>
    <w:p w14:paraId="1B9EF946" w14:textId="3CCDB198" w:rsidR="00B23ECC" w:rsidRDefault="00B23ECC" w:rsidP="008036B3"/>
    <w:p w14:paraId="3A22F2C7" w14:textId="2F58440F" w:rsidR="00B23ECC" w:rsidRDefault="00E55274" w:rsidP="008036B3">
      <w:r>
        <w:t xml:space="preserve">Laura </w:t>
      </w:r>
      <w:r w:rsidR="00753155">
        <w:t>–</w:t>
      </w:r>
      <w:r>
        <w:t xml:space="preserve"> </w:t>
      </w:r>
      <w:r w:rsidR="00753155">
        <w:t xml:space="preserve">ticket </w:t>
      </w:r>
    </w:p>
    <w:p w14:paraId="6837ADF7" w14:textId="6F1A1B9E" w:rsidR="009F1876" w:rsidRDefault="009F1876" w:rsidP="008036B3"/>
    <w:p w14:paraId="57A273E8" w14:textId="46C232FB" w:rsidR="0008151B" w:rsidRDefault="0008151B" w:rsidP="008036B3">
      <w:r>
        <w:t xml:space="preserve">Luke kearns </w:t>
      </w:r>
      <w:r w:rsidR="005C2B21">
        <w:t>–</w:t>
      </w:r>
      <w:r>
        <w:t xml:space="preserve"> </w:t>
      </w:r>
    </w:p>
    <w:p w14:paraId="1A327473" w14:textId="232A9410" w:rsidR="005C2B21" w:rsidRDefault="005C2B21" w:rsidP="008036B3"/>
    <w:p w14:paraId="337EEB3A" w14:textId="6419BF22" w:rsidR="005C2B21" w:rsidRDefault="005C2B21" w:rsidP="008036B3">
      <w:r>
        <w:t xml:space="preserve">Emily carter </w:t>
      </w:r>
      <w:r w:rsidR="00A776EC">
        <w:t>–</w:t>
      </w:r>
      <w:r>
        <w:t xml:space="preserve"> </w:t>
      </w:r>
    </w:p>
    <w:p w14:paraId="3FE6628D" w14:textId="4AC67902" w:rsidR="00A776EC" w:rsidRDefault="00A776EC" w:rsidP="008036B3"/>
    <w:p w14:paraId="3B1D0CA8" w14:textId="27573A24" w:rsidR="00A776EC" w:rsidRDefault="00A776EC" w:rsidP="008036B3">
      <w:r>
        <w:t xml:space="preserve">Nathan we </w:t>
      </w:r>
      <w:r w:rsidR="009A400F">
        <w:t>–</w:t>
      </w:r>
      <w:r>
        <w:t xml:space="preserve"> </w:t>
      </w:r>
    </w:p>
    <w:p w14:paraId="7920DCBF" w14:textId="585E3498" w:rsidR="009A400F" w:rsidRDefault="009A400F" w:rsidP="008036B3"/>
    <w:p w14:paraId="311489EE" w14:textId="279012DD" w:rsidR="009A400F" w:rsidRDefault="009A400F" w:rsidP="008036B3">
      <w:r>
        <w:t xml:space="preserve">Julie taylor – Exflow – approve </w:t>
      </w:r>
      <w:r w:rsidR="00607D73">
        <w:t>–</w:t>
      </w:r>
      <w:r>
        <w:t xml:space="preserve"> validation</w:t>
      </w:r>
    </w:p>
    <w:p w14:paraId="335A64B9" w14:textId="5D30619B" w:rsidR="00607D73" w:rsidRDefault="00607D73" w:rsidP="008036B3"/>
    <w:p w14:paraId="241D4F6D" w14:textId="6157FF58" w:rsidR="00607D73" w:rsidRDefault="00607D73" w:rsidP="008036B3">
      <w:r>
        <w:t xml:space="preserve">Andrew Stockdill </w:t>
      </w:r>
      <w:r w:rsidR="00E915DD">
        <w:t>–</w:t>
      </w:r>
      <w:r>
        <w:t xml:space="preserve"> </w:t>
      </w:r>
    </w:p>
    <w:p w14:paraId="23E433C2" w14:textId="07EBCD55" w:rsidR="00E915DD" w:rsidRDefault="00E915DD" w:rsidP="008036B3"/>
    <w:p w14:paraId="7C30DABE" w14:textId="23EDDF3F" w:rsidR="00E915DD" w:rsidRDefault="008C6866" w:rsidP="008036B3">
      <w:r>
        <w:t xml:space="preserve">Chase shearman - No service for a week on phone </w:t>
      </w:r>
      <w:r w:rsidR="00BA4D44">
        <w:t>–</w:t>
      </w:r>
      <w:r>
        <w:t xml:space="preserve"> </w:t>
      </w:r>
    </w:p>
    <w:p w14:paraId="0E525875" w14:textId="524F5153" w:rsidR="00BA4D44" w:rsidRDefault="00BA4D44" w:rsidP="008036B3">
      <w:r>
        <w:t>Was working last Wednesday and now all of a sudden it isn</w:t>
      </w:r>
      <w:r w:rsidR="00991139">
        <w:t>’t</w:t>
      </w:r>
    </w:p>
    <w:p w14:paraId="47EFCD05" w14:textId="560E60EF" w:rsidR="00991139" w:rsidRDefault="00991139" w:rsidP="008036B3">
      <w:r>
        <w:t>Says he has tried taking out sim card and putting back in</w:t>
      </w:r>
    </w:p>
    <w:p w14:paraId="00A98832" w14:textId="5F7A8975" w:rsidR="00991139" w:rsidRDefault="00991139" w:rsidP="008036B3">
      <w:r>
        <w:t>Says he has restarted phone</w:t>
      </w:r>
    </w:p>
    <w:p w14:paraId="7AF83833" w14:textId="7E93C000" w:rsidR="00991139" w:rsidRDefault="005F7563" w:rsidP="008036B3">
      <w:r>
        <w:t>Mdm says 5 days ago</w:t>
      </w:r>
    </w:p>
    <w:p w14:paraId="0539AE4C" w14:textId="3F28657D" w:rsidR="005F7563" w:rsidRDefault="005F7563" w:rsidP="008036B3">
      <w:r>
        <w:t>A70</w:t>
      </w:r>
    </w:p>
    <w:p w14:paraId="0BCA3877" w14:textId="4935E778" w:rsidR="0044745C" w:rsidRDefault="0044745C" w:rsidP="008036B3"/>
    <w:p w14:paraId="33FDC814" w14:textId="29F166CE" w:rsidR="00E84720" w:rsidRDefault="00E84720" w:rsidP="008036B3"/>
    <w:p w14:paraId="2D01C7E0" w14:textId="248CBA91" w:rsidR="00E84720" w:rsidRDefault="00E84720" w:rsidP="008036B3">
      <w:r>
        <w:t xml:space="preserve">Nathan </w:t>
      </w:r>
      <w:r w:rsidR="002B2BEA">
        <w:t>–</w:t>
      </w:r>
      <w:r>
        <w:t xml:space="preserve"> </w:t>
      </w:r>
    </w:p>
    <w:p w14:paraId="3318E7C6" w14:textId="45DE11D6" w:rsidR="002B2BEA" w:rsidRDefault="002B2BEA" w:rsidP="008036B3"/>
    <w:p w14:paraId="735F0B51" w14:textId="146DB5AC" w:rsidR="002B2BEA" w:rsidRDefault="002B2BEA" w:rsidP="008036B3">
      <w:r>
        <w:t xml:space="preserve">Barbara </w:t>
      </w:r>
      <w:r w:rsidR="00CC61DF">
        <w:t>–</w:t>
      </w:r>
      <w:r>
        <w:t xml:space="preserve"> </w:t>
      </w:r>
      <w:r w:rsidR="00CC61DF">
        <w:t xml:space="preserve">teams meeting </w:t>
      </w:r>
      <w:r w:rsidR="002C228A">
        <w:t>–</w:t>
      </w:r>
      <w:r w:rsidR="00CC61DF">
        <w:t xml:space="preserve"> </w:t>
      </w:r>
    </w:p>
    <w:p w14:paraId="2B469BF5" w14:textId="4FDF54A9" w:rsidR="002C228A" w:rsidRDefault="002C228A" w:rsidP="008036B3"/>
    <w:p w14:paraId="45BFB4AE" w14:textId="654AFE96" w:rsidR="002C228A" w:rsidRDefault="002C228A" w:rsidP="008036B3">
      <w:r>
        <w:t xml:space="preserve">Roberto barba </w:t>
      </w:r>
      <w:r w:rsidR="00EA1281">
        <w:t xml:space="preserve">– laptop – online training at home </w:t>
      </w:r>
      <w:r w:rsidR="00F60D0A">
        <w:t>–</w:t>
      </w:r>
      <w:r w:rsidR="00EA1281">
        <w:t xml:space="preserve"> </w:t>
      </w:r>
    </w:p>
    <w:p w14:paraId="3EF58454" w14:textId="09159FE1" w:rsidR="00F60D0A" w:rsidRDefault="00F60D0A" w:rsidP="008036B3"/>
    <w:p w14:paraId="1DA336FC" w14:textId="6B4D9EC1" w:rsidR="00F60D0A" w:rsidRDefault="00F60D0A" w:rsidP="008036B3">
      <w:r>
        <w:t>Pradeep t – set up teams -mic and speaker not working</w:t>
      </w:r>
    </w:p>
    <w:p w14:paraId="1BD035C5" w14:textId="1DAB9086" w:rsidR="00721EF6" w:rsidRDefault="00721EF6" w:rsidP="008036B3"/>
    <w:p w14:paraId="59D422DE" w14:textId="78B151A9" w:rsidR="00721EF6" w:rsidRDefault="00721EF6" w:rsidP="008036B3">
      <w:r>
        <w:t xml:space="preserve">Tony Simpson </w:t>
      </w:r>
      <w:r w:rsidR="00810A40">
        <w:t xml:space="preserve">– new laptop – tableau reader </w:t>
      </w:r>
      <w:r w:rsidR="00C45E4D">
        <w:t>–</w:t>
      </w:r>
      <w:r w:rsidR="00810A40">
        <w:t xml:space="preserve"> </w:t>
      </w:r>
    </w:p>
    <w:p w14:paraId="3FAA9FE1" w14:textId="4596B91B" w:rsidR="00C45E4D" w:rsidRDefault="00C45E4D" w:rsidP="008036B3"/>
    <w:p w14:paraId="42480C43" w14:textId="2AA495E0" w:rsidR="00C45E4D" w:rsidRDefault="00C45E4D" w:rsidP="008036B3">
      <w:r>
        <w:t>Blair hocken – download pdf off cat inspect</w:t>
      </w:r>
    </w:p>
    <w:p w14:paraId="07168A7F" w14:textId="06CBCEA1" w:rsidR="00F46889" w:rsidRDefault="00F46889" w:rsidP="008036B3"/>
    <w:p w14:paraId="53C2BB92" w14:textId="2BCF158F" w:rsidR="00F46889" w:rsidRDefault="00654CA8" w:rsidP="008036B3">
      <w:r>
        <w:t xml:space="preserve">Rajiv </w:t>
      </w:r>
      <w:r w:rsidR="00EA45FA">
        <w:t>–</w:t>
      </w:r>
      <w:r>
        <w:t xml:space="preserve"> </w:t>
      </w:r>
    </w:p>
    <w:p w14:paraId="3479398B" w14:textId="427AD89B" w:rsidR="00EA45FA" w:rsidRDefault="00EA45FA" w:rsidP="008036B3"/>
    <w:p w14:paraId="7DD47AFC" w14:textId="54007665" w:rsidR="00EA45FA" w:rsidRDefault="00EA45FA" w:rsidP="00EA45FA">
      <w:pPr>
        <w:pStyle w:val="Heading1"/>
      </w:pPr>
      <w:r>
        <w:t>7/10/2021</w:t>
      </w:r>
    </w:p>
    <w:p w14:paraId="72B1DC13" w14:textId="77777777" w:rsidR="00170E3B" w:rsidRDefault="00170E3B" w:rsidP="00EA45FA"/>
    <w:p w14:paraId="30CAD729" w14:textId="642C4ED5" w:rsidR="00EA45FA" w:rsidRDefault="00EA45FA" w:rsidP="00EA45FA">
      <w:r>
        <w:t>Peter Hinsen – text replies</w:t>
      </w:r>
    </w:p>
    <w:p w14:paraId="12D934FF" w14:textId="31D2D887" w:rsidR="0036098F" w:rsidRDefault="0036098F" w:rsidP="00EA45FA"/>
    <w:p w14:paraId="00C98E3C" w14:textId="545B80CE" w:rsidR="0036098F" w:rsidRDefault="0036098F" w:rsidP="00EA45FA">
      <w:r>
        <w:t>John tucker</w:t>
      </w:r>
      <w:r w:rsidR="009C455E">
        <w:t xml:space="preserve"> – exchange rate</w:t>
      </w:r>
    </w:p>
    <w:p w14:paraId="55694DE1" w14:textId="43DD91EC" w:rsidR="00593E2F" w:rsidRDefault="00593E2F" w:rsidP="00EA45FA"/>
    <w:p w14:paraId="2633D4C4" w14:textId="533F0F8A" w:rsidR="00593E2F" w:rsidRDefault="00593E2F" w:rsidP="00EA45FA">
      <w:r>
        <w:t xml:space="preserve">David baillie </w:t>
      </w:r>
      <w:r w:rsidR="008A2E9E">
        <w:t>–</w:t>
      </w:r>
      <w:r>
        <w:t xml:space="preserve"> </w:t>
      </w:r>
      <w:r w:rsidR="008A2E9E">
        <w:t xml:space="preserve">sim card in laptop wouldn’t work </w:t>
      </w:r>
      <w:r w:rsidR="00035C3E">
        <w:t>–</w:t>
      </w:r>
      <w:r w:rsidR="008A2E9E">
        <w:t xml:space="preserve"> </w:t>
      </w:r>
    </w:p>
    <w:p w14:paraId="22731F25" w14:textId="3544065D" w:rsidR="00035C3E" w:rsidRDefault="00035C3E" w:rsidP="00EA45FA"/>
    <w:p w14:paraId="0DB4E07A" w14:textId="579832D1" w:rsidR="00035C3E" w:rsidRDefault="00035C3E" w:rsidP="00EA45FA">
      <w:r>
        <w:t xml:space="preserve">Shaun hunter </w:t>
      </w:r>
      <w:r w:rsidR="00661233">
        <w:t>–</w:t>
      </w:r>
    </w:p>
    <w:p w14:paraId="02DF352A" w14:textId="04E26594" w:rsidR="00661233" w:rsidRDefault="00661233" w:rsidP="00EA45FA"/>
    <w:p w14:paraId="7C5F9695" w14:textId="081638C5" w:rsidR="00661233" w:rsidRDefault="00661233" w:rsidP="00EA45FA">
      <w:r>
        <w:t xml:space="preserve">Michelle m </w:t>
      </w:r>
      <w:r w:rsidR="009A1163">
        <w:t>–</w:t>
      </w:r>
      <w:r>
        <w:t xml:space="preserve"> </w:t>
      </w:r>
    </w:p>
    <w:p w14:paraId="33532BAE" w14:textId="578C83A1" w:rsidR="009A1163" w:rsidRDefault="009A1163" w:rsidP="00EA45FA"/>
    <w:p w14:paraId="44A29BD1" w14:textId="15D464F6" w:rsidR="009A1163" w:rsidRDefault="00DB65FA" w:rsidP="00EA45FA">
      <w:r>
        <w:t xml:space="preserve">Sharon </w:t>
      </w:r>
      <w:r w:rsidR="005F3014">
        <w:t>–</w:t>
      </w:r>
      <w:r>
        <w:t xml:space="preserve"> </w:t>
      </w:r>
      <w:r w:rsidR="005F3014">
        <w:t>cgisc01</w:t>
      </w:r>
    </w:p>
    <w:p w14:paraId="1031E406" w14:textId="65056590" w:rsidR="0017397C" w:rsidRDefault="0017397C" w:rsidP="00EA45FA"/>
    <w:p w14:paraId="1B1625AC" w14:textId="6FA623A8" w:rsidR="0017397C" w:rsidRDefault="00642429" w:rsidP="00EA45FA">
      <w:r>
        <w:t>Anthony</w:t>
      </w:r>
    </w:p>
    <w:p w14:paraId="7C517702" w14:textId="53B2DCAA" w:rsidR="00642429" w:rsidRDefault="00642429" w:rsidP="00EA45FA"/>
    <w:p w14:paraId="0FC850AF" w14:textId="4D769F61" w:rsidR="00642429" w:rsidRDefault="00642429" w:rsidP="00EA45FA">
      <w:r>
        <w:t xml:space="preserve">Lee johnson </w:t>
      </w:r>
      <w:r w:rsidR="006D68F5">
        <w:t>–</w:t>
      </w:r>
      <w:r>
        <w:t xml:space="preserve"> </w:t>
      </w:r>
    </w:p>
    <w:p w14:paraId="551872E1" w14:textId="5ACD2866" w:rsidR="006D68F5" w:rsidRDefault="006D68F5" w:rsidP="00EA45FA"/>
    <w:p w14:paraId="0B93BAEF" w14:textId="45319832" w:rsidR="006D68F5" w:rsidRDefault="00185A25" w:rsidP="00185A25">
      <w:pPr>
        <w:pStyle w:val="Heading1"/>
      </w:pPr>
      <w:r>
        <w:t>8/10/2021</w:t>
      </w:r>
    </w:p>
    <w:p w14:paraId="1AA89A45" w14:textId="51331651" w:rsidR="00185A25" w:rsidRDefault="00185A25" w:rsidP="00185A25"/>
    <w:p w14:paraId="2FEC05AE" w14:textId="06A74BE7" w:rsidR="00185A25" w:rsidRDefault="0017249D" w:rsidP="00185A25">
      <w:r>
        <w:t>Derek -</w:t>
      </w:r>
      <w:r w:rsidR="00180DC0">
        <w:t>naxt wont open – stuck session</w:t>
      </w:r>
    </w:p>
    <w:p w14:paraId="5B17A140" w14:textId="34920744" w:rsidR="00EC4C2C" w:rsidRDefault="00EC4C2C" w:rsidP="00185A25"/>
    <w:p w14:paraId="612D8E92" w14:textId="409BE410" w:rsidR="00EC4C2C" w:rsidRDefault="00EC4C2C" w:rsidP="00185A25">
      <w:r>
        <w:t xml:space="preserve">Tony Carleton – printer </w:t>
      </w:r>
      <w:r w:rsidR="001F4DDE">
        <w:t>–</w:t>
      </w:r>
      <w:r>
        <w:t xml:space="preserve"> </w:t>
      </w:r>
      <w:r w:rsidR="001F4DDE">
        <w:t xml:space="preserve">tony </w:t>
      </w:r>
      <w:r w:rsidR="008F1F9F">
        <w:t>Simpson</w:t>
      </w:r>
    </w:p>
    <w:p w14:paraId="123153EC" w14:textId="37890890" w:rsidR="008F1F9F" w:rsidRDefault="008F1F9F" w:rsidP="00185A25"/>
    <w:p w14:paraId="1F1A527B" w14:textId="26D8C517" w:rsidR="008F1F9F" w:rsidRDefault="008F1F9F" w:rsidP="00185A25">
      <w:r>
        <w:lastRenderedPageBreak/>
        <w:t xml:space="preserve">Gary stead </w:t>
      </w:r>
      <w:r w:rsidR="00045258">
        <w:t>–</w:t>
      </w:r>
      <w:r>
        <w:t xml:space="preserve"> </w:t>
      </w:r>
      <w:r w:rsidR="00045258">
        <w:t xml:space="preserve">trimble app </w:t>
      </w:r>
      <w:r w:rsidR="00BB0D14">
        <w:t>–</w:t>
      </w:r>
      <w:r w:rsidR="00045258">
        <w:t xml:space="preserve"> </w:t>
      </w:r>
    </w:p>
    <w:p w14:paraId="42046A75" w14:textId="650DBFF8" w:rsidR="00BB0D14" w:rsidRDefault="00BB0D14" w:rsidP="00185A25"/>
    <w:p w14:paraId="5B8A8B46" w14:textId="74F52ACC" w:rsidR="00BB0D14" w:rsidRDefault="00BB0D14" w:rsidP="00185A25">
      <w:r>
        <w:t xml:space="preserve">Roberto barba </w:t>
      </w:r>
      <w:r w:rsidR="002154FA">
        <w:t>–</w:t>
      </w:r>
    </w:p>
    <w:p w14:paraId="01A11270" w14:textId="7C77DB3D" w:rsidR="002154FA" w:rsidRDefault="002154FA" w:rsidP="00185A25"/>
    <w:p w14:paraId="1D22B6D0" w14:textId="6CF4A55A" w:rsidR="002154FA" w:rsidRDefault="002154FA" w:rsidP="00185A25">
      <w:r>
        <w:t xml:space="preserve">Lee johnson </w:t>
      </w:r>
      <w:r w:rsidR="0070663A">
        <w:t>–</w:t>
      </w:r>
      <w:r>
        <w:t xml:space="preserve"> </w:t>
      </w:r>
    </w:p>
    <w:p w14:paraId="1682AE75" w14:textId="007852ED" w:rsidR="0070663A" w:rsidRDefault="0070663A" w:rsidP="00185A25"/>
    <w:p w14:paraId="231210DC" w14:textId="52BE4F1A" w:rsidR="0070663A" w:rsidRDefault="0070663A" w:rsidP="00185A25">
      <w:r>
        <w:t xml:space="preserve">Nick scott </w:t>
      </w:r>
      <w:r w:rsidR="009B0B45">
        <w:t>–</w:t>
      </w:r>
      <w:r>
        <w:t xml:space="preserve"> printing</w:t>
      </w:r>
    </w:p>
    <w:p w14:paraId="04D18E72" w14:textId="69ED6D7D" w:rsidR="009B0B45" w:rsidRDefault="009B0B45" w:rsidP="00185A25"/>
    <w:p w14:paraId="548E3478" w14:textId="61AA949F" w:rsidR="009B0B45" w:rsidRDefault="00936B28" w:rsidP="00185A25">
      <w:r>
        <w:t>Emily – roto – access – new hose truck – own branch – 24A – no one</w:t>
      </w:r>
    </w:p>
    <w:p w14:paraId="6814859B" w14:textId="2CC97BC9" w:rsidR="00936B28" w:rsidRDefault="00D92CBA" w:rsidP="00185A25">
      <w:r>
        <w:t>Kim Harland</w:t>
      </w:r>
    </w:p>
    <w:p w14:paraId="0FAE856E" w14:textId="60ADE0AD" w:rsidR="00D92CBA" w:rsidRDefault="00D92CBA" w:rsidP="00185A25">
      <w:r>
        <w:t>Paul chattel</w:t>
      </w:r>
    </w:p>
    <w:p w14:paraId="09914795" w14:textId="2573E6D6" w:rsidR="00C84FDF" w:rsidRDefault="00C84FDF" w:rsidP="00185A25"/>
    <w:p w14:paraId="6A6B730F" w14:textId="78FBC363" w:rsidR="00C84FDF" w:rsidRDefault="00217473" w:rsidP="00185A25">
      <w:r>
        <w:t>Nick scott – stil can</w:t>
      </w:r>
    </w:p>
    <w:p w14:paraId="6D83A5D2" w14:textId="6E7D690A" w:rsidR="005C23FE" w:rsidRDefault="005C23FE" w:rsidP="00185A25"/>
    <w:p w14:paraId="5C33994B" w14:textId="7EE72A61" w:rsidR="005C23FE" w:rsidRDefault="00B64A1A" w:rsidP="00185A25">
      <w:r>
        <w:t xml:space="preserve">Chris voss – ipad – own ipad – look at mail – won’t accept password </w:t>
      </w:r>
      <w:r w:rsidR="003661E8">
        <w:t>–</w:t>
      </w:r>
      <w:r>
        <w:t xml:space="preserve"> </w:t>
      </w:r>
    </w:p>
    <w:p w14:paraId="726E90BC" w14:textId="0551C17B" w:rsidR="003661E8" w:rsidRDefault="003661E8" w:rsidP="00185A25"/>
    <w:p w14:paraId="2C783113" w14:textId="5A6FC882" w:rsidR="003661E8" w:rsidRDefault="003661E8" w:rsidP="00185A25">
      <w:r>
        <w:t xml:space="preserve">Ian ullyet </w:t>
      </w:r>
      <w:r w:rsidR="00A26DF8">
        <w:t>–</w:t>
      </w:r>
      <w:r>
        <w:t xml:space="preserve"> </w:t>
      </w:r>
      <w:r w:rsidR="00A26DF8">
        <w:t xml:space="preserve">new laptop </w:t>
      </w:r>
      <w:r w:rsidR="00B94BA8">
        <w:t>–</w:t>
      </w:r>
      <w:r w:rsidR="00A26DF8">
        <w:t xml:space="preserve"> </w:t>
      </w:r>
    </w:p>
    <w:p w14:paraId="5EAF8552" w14:textId="0D6BFFB1" w:rsidR="00B94BA8" w:rsidRDefault="00B94BA8" w:rsidP="00185A25"/>
    <w:p w14:paraId="033CE253" w14:textId="7188D9DA" w:rsidR="00B94BA8" w:rsidRDefault="00B94BA8" w:rsidP="00185A25">
      <w:r>
        <w:t xml:space="preserve">Emmalee – direct dial line – when </w:t>
      </w:r>
      <w:r w:rsidR="00044D73">
        <w:t xml:space="preserve">calling it says the line is too congested – </w:t>
      </w:r>
    </w:p>
    <w:p w14:paraId="13F4889A" w14:textId="7CC42169" w:rsidR="00044D73" w:rsidRDefault="00A4709D" w:rsidP="00185A25">
      <w:r>
        <w:t xml:space="preserve">Wont let anyone ring it </w:t>
      </w:r>
    </w:p>
    <w:p w14:paraId="0B42BC46" w14:textId="372AEC1B" w:rsidR="00A4709D" w:rsidRDefault="00A4709D" w:rsidP="00185A25">
      <w:r>
        <w:t>079216162</w:t>
      </w:r>
    </w:p>
    <w:p w14:paraId="04B09FDA" w14:textId="269BF57B" w:rsidR="008C253C" w:rsidRDefault="008C253C" w:rsidP="00185A25">
      <w:r>
        <w:t>No one is on them</w:t>
      </w:r>
    </w:p>
    <w:p w14:paraId="48254507" w14:textId="58D5F31C" w:rsidR="00420770" w:rsidRDefault="00420770" w:rsidP="00185A25"/>
    <w:p w14:paraId="22DC63A6" w14:textId="5DF6185F" w:rsidR="00420770" w:rsidRDefault="00FB24F7" w:rsidP="00185A25">
      <w:r>
        <w:t xml:space="preserve">Anthony </w:t>
      </w:r>
      <w:r w:rsidR="00FD69E8">
        <w:t>–</w:t>
      </w:r>
      <w:r>
        <w:t xml:space="preserve"> </w:t>
      </w:r>
    </w:p>
    <w:p w14:paraId="38CA3296" w14:textId="13C005F8" w:rsidR="00FD69E8" w:rsidRDefault="00FD69E8" w:rsidP="00185A25">
      <w:r>
        <w:t xml:space="preserve">Jimmy brewin resigned </w:t>
      </w:r>
      <w:r w:rsidR="00662B0F">
        <w:t>–</w:t>
      </w:r>
      <w:r>
        <w:t xml:space="preserve"> </w:t>
      </w:r>
      <w:r w:rsidR="00662B0F">
        <w:t xml:space="preserve">emails </w:t>
      </w:r>
      <w:r w:rsidR="00745C85">
        <w:t>access</w:t>
      </w:r>
    </w:p>
    <w:p w14:paraId="48B1C20D" w14:textId="666E4716" w:rsidR="00A50825" w:rsidRDefault="00A50825" w:rsidP="00185A25"/>
    <w:p w14:paraId="2FA9F315" w14:textId="7FAE194A" w:rsidR="00A50825" w:rsidRDefault="00242DF0" w:rsidP="00185A25">
      <w:r>
        <w:t xml:space="preserve">Karl </w:t>
      </w:r>
      <w:r w:rsidR="007754B1">
        <w:t>–</w:t>
      </w:r>
      <w:r>
        <w:t xml:space="preserve"> </w:t>
      </w:r>
    </w:p>
    <w:p w14:paraId="69F93ED0" w14:textId="550D22F1" w:rsidR="007754B1" w:rsidRDefault="007754B1" w:rsidP="00185A25"/>
    <w:p w14:paraId="74026984" w14:textId="01BB301D" w:rsidR="007754B1" w:rsidRDefault="007754B1" w:rsidP="00185A25">
      <w:r>
        <w:t xml:space="preserve">Mitchell w </w:t>
      </w:r>
      <w:r w:rsidR="00D21927">
        <w:t>–</w:t>
      </w:r>
      <w:r>
        <w:t xml:space="preserve"> </w:t>
      </w:r>
    </w:p>
    <w:p w14:paraId="09CF932F" w14:textId="05316AEE" w:rsidR="00D21927" w:rsidRDefault="00D21927" w:rsidP="00185A25"/>
    <w:p w14:paraId="53DFEE40" w14:textId="181F5D5D" w:rsidR="00D21927" w:rsidRDefault="00D21927" w:rsidP="00185A25">
      <w:r>
        <w:t xml:space="preserve">Celestino </w:t>
      </w:r>
      <w:r w:rsidR="00160F61">
        <w:t>– restart naxt</w:t>
      </w:r>
    </w:p>
    <w:p w14:paraId="693C5577" w14:textId="4AA7A1FA" w:rsidR="007A7F5B" w:rsidRDefault="007A7F5B" w:rsidP="00185A25"/>
    <w:p w14:paraId="1BFDD54E" w14:textId="37BB09C1" w:rsidR="007A7F5B" w:rsidRDefault="007A7F5B" w:rsidP="00185A25">
      <w:r>
        <w:t xml:space="preserve">Danni murphy </w:t>
      </w:r>
      <w:r w:rsidR="00E83E3E">
        <w:t>–</w:t>
      </w:r>
      <w:r>
        <w:t xml:space="preserve"> </w:t>
      </w:r>
    </w:p>
    <w:p w14:paraId="392312FE" w14:textId="1D7205EF" w:rsidR="00E83E3E" w:rsidRDefault="00E83E3E" w:rsidP="00185A25"/>
    <w:p w14:paraId="3A5A6CFA" w14:textId="1A2BEA81" w:rsidR="00E83E3E" w:rsidRDefault="00E83E3E" w:rsidP="00185A25">
      <w:r>
        <w:t xml:space="preserve">Rob beale </w:t>
      </w:r>
      <w:r w:rsidR="00C3315A">
        <w:t>–</w:t>
      </w:r>
      <w:r>
        <w:t xml:space="preserve"> </w:t>
      </w:r>
      <w:r w:rsidR="00C3315A">
        <w:t>service advisor</w:t>
      </w:r>
      <w:r w:rsidR="00160F61">
        <w:t xml:space="preserve"> -tableau reader</w:t>
      </w:r>
    </w:p>
    <w:p w14:paraId="3B32EBB8" w14:textId="2B89B3EF" w:rsidR="005A2485" w:rsidRDefault="005A2485" w:rsidP="00185A25"/>
    <w:p w14:paraId="5CC8933E" w14:textId="09D9F8D4" w:rsidR="005A2485" w:rsidRDefault="005A2485" w:rsidP="00185A25">
      <w:r>
        <w:t xml:space="preserve">Ian ullyet </w:t>
      </w:r>
      <w:r w:rsidR="00F52A89">
        <w:t>–</w:t>
      </w:r>
      <w:r>
        <w:t xml:space="preserve"> </w:t>
      </w:r>
      <w:r w:rsidR="00160F61">
        <w:t>itunes</w:t>
      </w:r>
    </w:p>
    <w:p w14:paraId="49DD7181" w14:textId="0A2B9F1B" w:rsidR="00F52A89" w:rsidRDefault="00F52A89" w:rsidP="00185A25"/>
    <w:p w14:paraId="46838A3A" w14:textId="4716393C" w:rsidR="00F52A89" w:rsidRDefault="00F52A89" w:rsidP="00185A25">
      <w:r>
        <w:t>Kylie field -</w:t>
      </w:r>
      <w:r w:rsidR="00DC7BBC">
        <w:t>payslips</w:t>
      </w:r>
    </w:p>
    <w:p w14:paraId="3A9E9D1F" w14:textId="71FE7E6F" w:rsidR="00827DEA" w:rsidRDefault="00827DEA" w:rsidP="00185A25"/>
    <w:p w14:paraId="4B454FCD" w14:textId="6296CD26" w:rsidR="00827DEA" w:rsidRDefault="00827DEA" w:rsidP="00827DEA">
      <w:pPr>
        <w:pStyle w:val="Heading1"/>
      </w:pPr>
      <w:r>
        <w:t>11/10/2021</w:t>
      </w:r>
    </w:p>
    <w:p w14:paraId="4E492131" w14:textId="668B2E57" w:rsidR="00827DEA" w:rsidRDefault="00827DEA" w:rsidP="00827DEA"/>
    <w:p w14:paraId="047D9BC5" w14:textId="4AB1CD70" w:rsidR="00827DEA" w:rsidRDefault="00302080" w:rsidP="00827DEA">
      <w:r>
        <w:t xml:space="preserve">Ange </w:t>
      </w:r>
      <w:r w:rsidR="00217EA7">
        <w:t xml:space="preserve">– working from home </w:t>
      </w:r>
      <w:r w:rsidR="001C4E14">
        <w:t>– emails in ggh desktop not up to date</w:t>
      </w:r>
      <w:r w:rsidR="008308D7">
        <w:t xml:space="preserve"> – created new mail profile</w:t>
      </w:r>
    </w:p>
    <w:p w14:paraId="222313BC" w14:textId="36B8E92A" w:rsidR="008D6372" w:rsidRDefault="008D6372" w:rsidP="00827DEA"/>
    <w:p w14:paraId="6ED5D03D" w14:textId="3CC809B0" w:rsidR="008D6372" w:rsidRDefault="008D6372" w:rsidP="00827DEA">
      <w:r>
        <w:t>Tash Thompson – naxt not working – send a quote – stuck on waiting bar</w:t>
      </w:r>
      <w:r w:rsidR="0050627C">
        <w:t xml:space="preserve"> – closed session</w:t>
      </w:r>
    </w:p>
    <w:p w14:paraId="1558C148" w14:textId="08FB9FE1" w:rsidR="001B38C0" w:rsidRDefault="001B38C0" w:rsidP="00827DEA"/>
    <w:p w14:paraId="38314179" w14:textId="30F65B87" w:rsidR="001B38C0" w:rsidRDefault="001B38C0" w:rsidP="00827DEA">
      <w:r>
        <w:t xml:space="preserve">Daniel v </w:t>
      </w:r>
      <w:r w:rsidR="00AE3BC5">
        <w:t>–</w:t>
      </w:r>
      <w:r>
        <w:t xml:space="preserve"> </w:t>
      </w:r>
      <w:r w:rsidR="00AE3BC5">
        <w:t>printing in naxt</w:t>
      </w:r>
      <w:r w:rsidR="0050627C">
        <w:t xml:space="preserve"> – waiting for kurt</w:t>
      </w:r>
    </w:p>
    <w:p w14:paraId="599DFBDA" w14:textId="1CD3BA41" w:rsidR="00AE3BC5" w:rsidRDefault="00AE3BC5" w:rsidP="00827DEA"/>
    <w:p w14:paraId="019D2436" w14:textId="118EDA0D" w:rsidR="00AE3BC5" w:rsidRDefault="00AE3BC5" w:rsidP="00827DEA">
      <w:r>
        <w:t xml:space="preserve">Natasha </w:t>
      </w:r>
      <w:r w:rsidR="0050627C">
        <w:t xml:space="preserve">– naxt frozen </w:t>
      </w:r>
      <w:r w:rsidR="00DA0E3D">
        <w:t>–</w:t>
      </w:r>
      <w:r w:rsidR="0050627C">
        <w:t xml:space="preserve"> </w:t>
      </w:r>
    </w:p>
    <w:p w14:paraId="5463BEF8" w14:textId="304FD128" w:rsidR="00DA0E3D" w:rsidRDefault="00DA0E3D" w:rsidP="00827DEA"/>
    <w:p w14:paraId="0117BA5C" w14:textId="0D57AD6E" w:rsidR="00DA0E3D" w:rsidRDefault="00DA0E3D" w:rsidP="00827DEA">
      <w:r>
        <w:t>Robyn L – working from home – generate a pdf – bulk data load</w:t>
      </w:r>
      <w:r w:rsidR="00570540">
        <w:t xml:space="preserve"> </w:t>
      </w:r>
      <w:r w:rsidR="00B4195F">
        <w:t>–</w:t>
      </w:r>
      <w:r w:rsidR="00570540">
        <w:t xml:space="preserve"> </w:t>
      </w:r>
      <w:r w:rsidR="00B4195F">
        <w:t>just hangs on loading preview</w:t>
      </w:r>
    </w:p>
    <w:p w14:paraId="77A50643" w14:textId="10EE261D" w:rsidR="004D1036" w:rsidRDefault="004D1036" w:rsidP="00827DEA"/>
    <w:p w14:paraId="1B38DE0F" w14:textId="0E8DAE48" w:rsidR="004D1036" w:rsidRDefault="004D1036" w:rsidP="00827DEA">
      <w:r>
        <w:t xml:space="preserve">Murray e </w:t>
      </w:r>
      <w:r w:rsidR="00542F6E">
        <w:t>–</w:t>
      </w:r>
      <w:r>
        <w:t xml:space="preserve"> </w:t>
      </w:r>
      <w:r w:rsidR="00542F6E">
        <w:t xml:space="preserve">naxt printing </w:t>
      </w:r>
      <w:r w:rsidR="006C3F98">
        <w:t>–</w:t>
      </w:r>
      <w:r w:rsidR="00542F6E">
        <w:t xml:space="preserve"> </w:t>
      </w:r>
    </w:p>
    <w:p w14:paraId="0A4F263C" w14:textId="6C63BC8C" w:rsidR="006C3F98" w:rsidRDefault="006C3F98" w:rsidP="00827DEA"/>
    <w:p w14:paraId="5285A40D" w14:textId="5EEECA7E" w:rsidR="006C3F98" w:rsidRDefault="006C3F98" w:rsidP="00827DEA">
      <w:r>
        <w:t xml:space="preserve">Bev – generate contract – hangs on retrieving process </w:t>
      </w:r>
    </w:p>
    <w:p w14:paraId="09DB2C9A" w14:textId="384AC7D8" w:rsidR="006C3F98" w:rsidRDefault="006C3F98" w:rsidP="00827DEA"/>
    <w:p w14:paraId="27E17047" w14:textId="5ED66EC7" w:rsidR="006C3F98" w:rsidRDefault="006C3F98" w:rsidP="00827DEA">
      <w:r>
        <w:t xml:space="preserve">Sam walker </w:t>
      </w:r>
      <w:r w:rsidR="000B45BF">
        <w:t>– not able to create po??</w:t>
      </w:r>
    </w:p>
    <w:p w14:paraId="6364B277" w14:textId="5C7BA5A3" w:rsidR="000B45BF" w:rsidRDefault="000B45BF" w:rsidP="00827DEA">
      <w:r>
        <w:t>When creating PO, fields aren’t auto filling</w:t>
      </w:r>
    </w:p>
    <w:p w14:paraId="0E8E3955" w14:textId="347F62EB" w:rsidR="000B45BF" w:rsidRDefault="000B45BF" w:rsidP="00827DEA">
      <w:r>
        <w:t>Wendy Westwood – confirm po</w:t>
      </w:r>
    </w:p>
    <w:p w14:paraId="1602A658" w14:textId="7EB430B1" w:rsidR="005431EF" w:rsidRDefault="005431EF" w:rsidP="00827DEA"/>
    <w:p w14:paraId="61BCF561" w14:textId="1250FAC2" w:rsidR="005431EF" w:rsidRDefault="005431EF" w:rsidP="00827DEA">
      <w:r>
        <w:t xml:space="preserve">Averil </w:t>
      </w:r>
      <w:r w:rsidR="006E1638">
        <w:t>–</w:t>
      </w:r>
      <w:r>
        <w:t xml:space="preserve"> </w:t>
      </w:r>
    </w:p>
    <w:p w14:paraId="3211829C" w14:textId="47B093AE" w:rsidR="006E1638" w:rsidRDefault="006E1638" w:rsidP="00827DEA"/>
    <w:p w14:paraId="5C1E64AF" w14:textId="1C341D72" w:rsidR="006E1638" w:rsidRDefault="006E1638" w:rsidP="00827DEA">
      <w:r>
        <w:t>Roger Rielly -work from home – come into branch to hook computer to wifi – wouldn’t connect to sim card</w:t>
      </w:r>
    </w:p>
    <w:p w14:paraId="165A5EA1" w14:textId="23ED1384" w:rsidR="008D2AFE" w:rsidRDefault="008D2AFE" w:rsidP="00827DEA"/>
    <w:p w14:paraId="59127E4D" w14:textId="1AE09742" w:rsidR="008D2AFE" w:rsidRDefault="008D2AFE" w:rsidP="00827DEA">
      <w:r>
        <w:t>Pasqual Chandra-anand</w:t>
      </w:r>
    </w:p>
    <w:p w14:paraId="35178DCD" w14:textId="63A7CE9B" w:rsidR="005313FA" w:rsidRDefault="005313FA" w:rsidP="00827DEA"/>
    <w:p w14:paraId="37AE080B" w14:textId="4827F449" w:rsidR="005313FA" w:rsidRDefault="005313FA" w:rsidP="00827DEA">
      <w:r>
        <w:t xml:space="preserve">David Janus </w:t>
      </w:r>
      <w:r w:rsidR="005C75A2">
        <w:t>–</w:t>
      </w:r>
      <w:r>
        <w:t xml:space="preserve"> </w:t>
      </w:r>
    </w:p>
    <w:p w14:paraId="6B16A1B3" w14:textId="3FD366CB" w:rsidR="005C75A2" w:rsidRDefault="005C75A2" w:rsidP="00827DEA"/>
    <w:p w14:paraId="2C1B3E28" w14:textId="613249B6" w:rsidR="005C75A2" w:rsidRDefault="005C75A2" w:rsidP="00827DEA">
      <w:r>
        <w:t xml:space="preserve">Dave harris – </w:t>
      </w:r>
    </w:p>
    <w:p w14:paraId="60BAB335" w14:textId="6142B9A2" w:rsidR="005C75A2" w:rsidRDefault="005C75A2" w:rsidP="00827DEA"/>
    <w:p w14:paraId="57D878FB" w14:textId="3178A55E" w:rsidR="005C75A2" w:rsidRDefault="005C75A2" w:rsidP="00827DEA">
      <w:r>
        <w:t xml:space="preserve">Pasqual </w:t>
      </w:r>
    </w:p>
    <w:p w14:paraId="7C6CD66B" w14:textId="766ACDD0" w:rsidR="005C75A2" w:rsidRDefault="005C75A2" w:rsidP="00827DEA"/>
    <w:p w14:paraId="7A66AA02" w14:textId="627A93CF" w:rsidR="005C75A2" w:rsidRDefault="005C75A2" w:rsidP="00827DEA">
      <w:r>
        <w:t xml:space="preserve">Ariana – headset issues – bad echo </w:t>
      </w:r>
      <w:r w:rsidR="003E0101">
        <w:t>–</w:t>
      </w:r>
      <w:r>
        <w:t xml:space="preserve"> steph</w:t>
      </w:r>
      <w:r w:rsidR="003E0101">
        <w:t xml:space="preserve"> did updates</w:t>
      </w:r>
    </w:p>
    <w:p w14:paraId="13855E65" w14:textId="65A58170" w:rsidR="003E0101" w:rsidRDefault="003E0101" w:rsidP="00827DEA">
      <w:r>
        <w:t>Customer can hear me but I cant hear them</w:t>
      </w:r>
    </w:p>
    <w:p w14:paraId="19639BB4" w14:textId="1D58FF17" w:rsidR="003E0101" w:rsidRDefault="003E0101" w:rsidP="00827DEA"/>
    <w:p w14:paraId="7A3EDFC2" w14:textId="2C6618DA" w:rsidR="003E0101" w:rsidRDefault="003E0101" w:rsidP="00827DEA">
      <w:r>
        <w:t xml:space="preserve">Rhonda l – contract induction – sent an email </w:t>
      </w:r>
    </w:p>
    <w:p w14:paraId="63D4389D" w14:textId="3B37A6DB" w:rsidR="003E0101" w:rsidRDefault="003E0101" w:rsidP="00827DEA">
      <w:r>
        <w:t>GOLD</w:t>
      </w:r>
    </w:p>
    <w:p w14:paraId="61090516" w14:textId="66D85F59" w:rsidR="003E0101" w:rsidRDefault="003E0101" w:rsidP="00827DEA">
      <w:r>
        <w:t>Craig chalmers</w:t>
      </w:r>
    </w:p>
    <w:p w14:paraId="15CEBF76" w14:textId="3793DB73" w:rsidR="003E0101" w:rsidRDefault="003E0101" w:rsidP="00827DEA"/>
    <w:p w14:paraId="6398E4F8" w14:textId="393ED6B8" w:rsidR="003F2292" w:rsidRDefault="004373D9" w:rsidP="00827DEA">
      <w:r>
        <w:t>Celestino – in chch – left laptop cable</w:t>
      </w:r>
    </w:p>
    <w:p w14:paraId="3AC027B0" w14:textId="78BF526A" w:rsidR="004373D9" w:rsidRDefault="004373D9" w:rsidP="00827DEA"/>
    <w:p w14:paraId="5EC9B7A6" w14:textId="09EA9A9F" w:rsidR="004373D9" w:rsidRDefault="004373D9" w:rsidP="00827DEA">
      <w:r>
        <w:t xml:space="preserve">Paul drylie - </w:t>
      </w:r>
    </w:p>
    <w:p w14:paraId="576D9037" w14:textId="67FED80E" w:rsidR="006C3F98" w:rsidRDefault="006C3F98" w:rsidP="00827DEA"/>
    <w:p w14:paraId="36B36F59" w14:textId="0C11601C" w:rsidR="0008485F" w:rsidRDefault="0008485F" w:rsidP="0008485F">
      <w:pPr>
        <w:pStyle w:val="Heading1"/>
      </w:pPr>
      <w:r>
        <w:t>12/10/2021</w:t>
      </w:r>
    </w:p>
    <w:p w14:paraId="11A0BE88" w14:textId="5EBA2F43" w:rsidR="0008485F" w:rsidRDefault="0008485F" w:rsidP="0008485F"/>
    <w:p w14:paraId="27B3FE99" w14:textId="6236031C" w:rsidR="0008485F" w:rsidRDefault="00394FA7" w:rsidP="0008485F">
      <w:r>
        <w:t xml:space="preserve">Chris v </w:t>
      </w:r>
      <w:r w:rsidR="0000166A">
        <w:t>–</w:t>
      </w:r>
      <w:r>
        <w:t xml:space="preserve"> </w:t>
      </w:r>
    </w:p>
    <w:p w14:paraId="546ECB42" w14:textId="4D22245C" w:rsidR="0000166A" w:rsidRDefault="0000166A" w:rsidP="0008485F"/>
    <w:p w14:paraId="31D9B96F" w14:textId="7F22ECAE" w:rsidR="0000166A" w:rsidRDefault="0000166A" w:rsidP="0008485F">
      <w:r>
        <w:t xml:space="preserve">Jo Roberts </w:t>
      </w:r>
      <w:r w:rsidR="007F0E00">
        <w:t>–</w:t>
      </w:r>
      <w:r>
        <w:t xml:space="preserve"> </w:t>
      </w:r>
    </w:p>
    <w:p w14:paraId="53D53511" w14:textId="79DED508" w:rsidR="007F0E00" w:rsidRDefault="007F0E00" w:rsidP="0008485F"/>
    <w:p w14:paraId="749F7DA1" w14:textId="0510ABBC" w:rsidR="007F0E00" w:rsidRDefault="007F0E00" w:rsidP="0008485F">
      <w:r>
        <w:t xml:space="preserve">James cull </w:t>
      </w:r>
      <w:r w:rsidR="000659BC">
        <w:t>–</w:t>
      </w:r>
      <w:r>
        <w:t xml:space="preserve"> </w:t>
      </w:r>
      <w:r w:rsidR="000659BC">
        <w:t xml:space="preserve">new phone </w:t>
      </w:r>
      <w:r w:rsidR="00BC58AC">
        <w:t>–</w:t>
      </w:r>
      <w:r w:rsidR="000659BC">
        <w:t xml:space="preserve"> </w:t>
      </w:r>
    </w:p>
    <w:p w14:paraId="561A6BD3" w14:textId="6B98F481" w:rsidR="00BC58AC" w:rsidRDefault="00BC58AC" w:rsidP="0008485F"/>
    <w:p w14:paraId="65E8F551" w14:textId="617EA02C" w:rsidR="00BC58AC" w:rsidRDefault="00BC58AC" w:rsidP="0008485F">
      <w:r>
        <w:t xml:space="preserve">James cull </w:t>
      </w:r>
      <w:r w:rsidR="0015771E">
        <w:t>– new laptop</w:t>
      </w:r>
    </w:p>
    <w:p w14:paraId="51D3ABE6" w14:textId="40767052" w:rsidR="001D1D62" w:rsidRDefault="001D1D62" w:rsidP="0008485F"/>
    <w:p w14:paraId="2929C689" w14:textId="77777777" w:rsidR="00D20DC6" w:rsidRDefault="007B6CF3" w:rsidP="0008485F">
      <w:r>
        <w:t xml:space="preserve">Carlos </w:t>
      </w:r>
      <w:r w:rsidR="00F37397">
        <w:t>–</w:t>
      </w:r>
      <w:r>
        <w:t xml:space="preserve"> </w:t>
      </w:r>
      <w:r w:rsidR="00F37397">
        <w:t xml:space="preserve">item </w:t>
      </w:r>
    </w:p>
    <w:p w14:paraId="4BFB787C" w14:textId="77777777" w:rsidR="00D20DC6" w:rsidRDefault="00D20DC6" w:rsidP="0008485F"/>
    <w:p w14:paraId="1D9AE490" w14:textId="44BBAE9E" w:rsidR="003967D7" w:rsidRDefault="00D20DC6" w:rsidP="0008485F">
      <w:r>
        <w:t xml:space="preserve">Paul – Rotorua - </w:t>
      </w:r>
      <w:r w:rsidR="00210E2D">
        <w:t xml:space="preserve"> </w:t>
      </w:r>
    </w:p>
    <w:p w14:paraId="6F26B90A" w14:textId="3B95A613" w:rsidR="00252197" w:rsidRDefault="00252197" w:rsidP="0008485F"/>
    <w:p w14:paraId="7711010A" w14:textId="799A2AB9" w:rsidR="00252197" w:rsidRDefault="00252197" w:rsidP="0008485F">
      <w:r>
        <w:t>Dean heney – teams failed</w:t>
      </w:r>
    </w:p>
    <w:p w14:paraId="2A65FEB5" w14:textId="25E93734" w:rsidR="007330A5" w:rsidRDefault="007330A5" w:rsidP="0008485F"/>
    <w:p w14:paraId="7EF78A5F" w14:textId="4DAD7B74" w:rsidR="007330A5" w:rsidRDefault="007330A5" w:rsidP="0008485F">
      <w:r>
        <w:t xml:space="preserve">Dean </w:t>
      </w:r>
    </w:p>
    <w:p w14:paraId="1365F4E0" w14:textId="48E2E19D" w:rsidR="001C2BB7" w:rsidRDefault="001C2BB7" w:rsidP="0008485F">
      <w:r>
        <w:t>17/</w:t>
      </w:r>
    </w:p>
    <w:p w14:paraId="42F61302" w14:textId="75441ECC" w:rsidR="00CF37AB" w:rsidRDefault="00CF37AB" w:rsidP="0008485F"/>
    <w:p w14:paraId="515E679A" w14:textId="77EE1F7E" w:rsidR="00CF37AB" w:rsidRDefault="00CF37AB" w:rsidP="0008485F">
      <w:r>
        <w:t>Scott w</w:t>
      </w:r>
      <w:r w:rsidR="00C97EFB">
        <w:t xml:space="preserve"> – naxt </w:t>
      </w:r>
      <w:r w:rsidR="009D0BC0">
        <w:t>–</w:t>
      </w:r>
      <w:r w:rsidR="00C97EFB">
        <w:t xml:space="preserve"> </w:t>
      </w:r>
    </w:p>
    <w:p w14:paraId="605836F8" w14:textId="30949689" w:rsidR="009D0BC0" w:rsidRDefault="009D0BC0" w:rsidP="0008485F">
      <w:r>
        <w:t>When ordering something from overseas</w:t>
      </w:r>
    </w:p>
    <w:p w14:paraId="4F5FE048" w14:textId="52C9445C" w:rsidR="009C0C94" w:rsidRDefault="00F421A5" w:rsidP="0008485F">
      <w:r>
        <w:t>S</w:t>
      </w:r>
      <w:r w:rsidR="009C0C94">
        <w:t>c</w:t>
      </w:r>
      <w:r>
        <w:t>257208 – all items apparently</w:t>
      </w:r>
    </w:p>
    <w:p w14:paraId="0E50608E" w14:textId="4F6142A1" w:rsidR="00F421A5" w:rsidRDefault="001B2ACF" w:rsidP="0008485F">
      <w:r>
        <w:t>Express picking journal</w:t>
      </w:r>
    </w:p>
    <w:p w14:paraId="61460A81" w14:textId="570DE5E8" w:rsidR="00E60041" w:rsidRDefault="00E60041" w:rsidP="0008485F"/>
    <w:p w14:paraId="4B39D676" w14:textId="53368519" w:rsidR="00E60041" w:rsidRDefault="00E60041" w:rsidP="0008485F">
      <w:r>
        <w:t xml:space="preserve">Vickie w </w:t>
      </w:r>
      <w:r w:rsidR="00294D15">
        <w:t>–</w:t>
      </w:r>
      <w:r>
        <w:t xml:space="preserve"> </w:t>
      </w:r>
      <w:r w:rsidR="00294D15">
        <w:t xml:space="preserve">travel calculator </w:t>
      </w:r>
    </w:p>
    <w:p w14:paraId="6D9D0498" w14:textId="223575AB" w:rsidR="00294D15" w:rsidRDefault="00294D15" w:rsidP="0008485F"/>
    <w:p w14:paraId="03951067" w14:textId="00FC01FB" w:rsidR="008B649E" w:rsidRDefault="008B649E" w:rsidP="0008485F">
      <w:r>
        <w:t xml:space="preserve">Jenny f </w:t>
      </w:r>
      <w:r w:rsidR="00C63FDC">
        <w:t>–</w:t>
      </w:r>
      <w:r>
        <w:t xml:space="preserve"> </w:t>
      </w:r>
    </w:p>
    <w:p w14:paraId="07680352" w14:textId="5EE4BA8C" w:rsidR="00C63FDC" w:rsidRDefault="00C63FDC" w:rsidP="0008485F"/>
    <w:p w14:paraId="07D567D4" w14:textId="73AB6A0F" w:rsidR="00C63FDC" w:rsidRDefault="00C63FDC" w:rsidP="0008485F">
      <w:r>
        <w:t xml:space="preserve">Nadine </w:t>
      </w:r>
      <w:r w:rsidR="00AF5362">
        <w:t>–</w:t>
      </w:r>
      <w:r>
        <w:t xml:space="preserve"> </w:t>
      </w:r>
      <w:r w:rsidR="00AF5362">
        <w:t>parts support role and still doing csc = 2 laptops (1 when in parts support)</w:t>
      </w:r>
    </w:p>
    <w:p w14:paraId="1210C733" w14:textId="28B6ABD9" w:rsidR="00C55747" w:rsidRDefault="00C55747" w:rsidP="0008485F"/>
    <w:p w14:paraId="28C9A955" w14:textId="7CE6E043" w:rsidR="007137CD" w:rsidRDefault="007137CD" w:rsidP="007137CD">
      <w:pPr>
        <w:pStyle w:val="Heading1"/>
      </w:pPr>
      <w:r>
        <w:t>14/10/2021</w:t>
      </w:r>
    </w:p>
    <w:p w14:paraId="40366CDE" w14:textId="02FB4450" w:rsidR="007137CD" w:rsidRDefault="007137CD" w:rsidP="007137CD"/>
    <w:p w14:paraId="7C78655C" w14:textId="7C664894" w:rsidR="007137CD" w:rsidRDefault="00EF7C10" w:rsidP="007137CD">
      <w:r>
        <w:t xml:space="preserve">David brunt </w:t>
      </w:r>
      <w:r w:rsidR="00C51483">
        <w:t>–</w:t>
      </w:r>
    </w:p>
    <w:p w14:paraId="5D079BD7" w14:textId="7AFB46D4" w:rsidR="00C51483" w:rsidRDefault="00C51483" w:rsidP="007137CD"/>
    <w:p w14:paraId="14D936F8" w14:textId="1EC896C2" w:rsidR="00C51483" w:rsidRDefault="00C51483" w:rsidP="007137CD">
      <w:r>
        <w:t xml:space="preserve">Nick scott </w:t>
      </w:r>
      <w:r w:rsidR="007E5312">
        <w:t xml:space="preserve">– when you click “my sales orders” – error message </w:t>
      </w:r>
    </w:p>
    <w:p w14:paraId="104C43A8" w14:textId="58CC39D4" w:rsidR="00C4411C" w:rsidRDefault="00C4411C" w:rsidP="007137CD"/>
    <w:p w14:paraId="2DD363E4" w14:textId="23679726" w:rsidR="00C4411C" w:rsidRDefault="001C0BEC" w:rsidP="007137CD">
      <w:r>
        <w:t xml:space="preserve">Brooke </w:t>
      </w:r>
    </w:p>
    <w:p w14:paraId="581E5645" w14:textId="1EE085E0" w:rsidR="0095737D" w:rsidRDefault="0095737D" w:rsidP="007137CD"/>
    <w:p w14:paraId="267C9447" w14:textId="25BDB225" w:rsidR="0095737D" w:rsidRDefault="0095737D" w:rsidP="007137CD">
      <w:r>
        <w:t xml:space="preserve">Dean brown </w:t>
      </w:r>
      <w:r w:rsidR="00B607BA">
        <w:t>–</w:t>
      </w:r>
      <w:r>
        <w:t xml:space="preserve"> </w:t>
      </w:r>
      <w:r w:rsidR="00B607BA">
        <w:t xml:space="preserve">phone – lost contacts </w:t>
      </w:r>
      <w:r w:rsidR="00254E6F">
        <w:t>–</w:t>
      </w:r>
      <w:r w:rsidR="00B607BA">
        <w:t xml:space="preserve"> </w:t>
      </w:r>
    </w:p>
    <w:p w14:paraId="79BC9D7E" w14:textId="0E0FF6CC" w:rsidR="00254E6F" w:rsidRDefault="00254E6F" w:rsidP="007137CD"/>
    <w:p w14:paraId="157B9F78" w14:textId="74025C05" w:rsidR="00A26985" w:rsidRDefault="00A26985" w:rsidP="007137CD">
      <w:r>
        <w:t xml:space="preserve">Tim Campbell </w:t>
      </w:r>
      <w:r w:rsidR="00E75AF2">
        <w:t>–</w:t>
      </w:r>
      <w:r>
        <w:t xml:space="preserve"> </w:t>
      </w:r>
    </w:p>
    <w:p w14:paraId="3EB23F7C" w14:textId="19912F18" w:rsidR="00E75AF2" w:rsidRDefault="00E75AF2" w:rsidP="007137CD"/>
    <w:p w14:paraId="71C8682F" w14:textId="3922875B" w:rsidR="00E75AF2" w:rsidRDefault="00E75AF2" w:rsidP="007137CD">
      <w:r>
        <w:t xml:space="preserve">Peter Hinsen </w:t>
      </w:r>
      <w:r w:rsidR="00B01225">
        <w:t>–</w:t>
      </w:r>
      <w:r>
        <w:t xml:space="preserve"> </w:t>
      </w:r>
      <w:r w:rsidR="00B01225">
        <w:t>access to tech services folder on G drive – corp version of it</w:t>
      </w:r>
    </w:p>
    <w:p w14:paraId="7CAF6FD8" w14:textId="71629DBD" w:rsidR="008A2FD2" w:rsidRDefault="008A2FD2" w:rsidP="007137CD"/>
    <w:p w14:paraId="6F4A47A1" w14:textId="3F645985" w:rsidR="008A2FD2" w:rsidRDefault="00597D0D" w:rsidP="007137CD">
      <w:r>
        <w:t xml:space="preserve">Tom – new Plymouth </w:t>
      </w:r>
      <w:r w:rsidR="007731BD">
        <w:t>–</w:t>
      </w:r>
      <w:r>
        <w:t xml:space="preserve"> </w:t>
      </w:r>
    </w:p>
    <w:p w14:paraId="5BB79440" w14:textId="07CB0735" w:rsidR="007731BD" w:rsidRDefault="007731BD" w:rsidP="007137CD"/>
    <w:p w14:paraId="12E01F19" w14:textId="37D41CB5" w:rsidR="007731BD" w:rsidRDefault="007731BD" w:rsidP="007137CD">
      <w:r>
        <w:t xml:space="preserve">Ian pendle – contacts on iphone </w:t>
      </w:r>
    </w:p>
    <w:p w14:paraId="5F5E2F08" w14:textId="3B3F3999" w:rsidR="007272DF" w:rsidRDefault="007272DF" w:rsidP="007137CD"/>
    <w:p w14:paraId="03916772" w14:textId="7E6F44D4" w:rsidR="007272DF" w:rsidRDefault="007272DF" w:rsidP="007137CD">
      <w:r>
        <w:t xml:space="preserve">Shaun </w:t>
      </w:r>
      <w:r w:rsidR="00004F2E">
        <w:t>–</w:t>
      </w:r>
      <w:r w:rsidR="001446DD">
        <w:t xml:space="preserve"> </w:t>
      </w:r>
    </w:p>
    <w:p w14:paraId="67277FD3" w14:textId="0DB061D8" w:rsidR="00004F2E" w:rsidRDefault="00004F2E" w:rsidP="007137CD"/>
    <w:p w14:paraId="42A65371" w14:textId="43A8E9BB" w:rsidR="00004F2E" w:rsidRDefault="00004F2E" w:rsidP="007137CD">
      <w:r>
        <w:t xml:space="preserve">Jenny fuller </w:t>
      </w:r>
      <w:r w:rsidR="005430CC">
        <w:t>–</w:t>
      </w:r>
      <w:r>
        <w:t xml:space="preserve"> </w:t>
      </w:r>
    </w:p>
    <w:p w14:paraId="77C69146" w14:textId="421B8F7D" w:rsidR="005430CC" w:rsidRDefault="005430CC" w:rsidP="007137CD"/>
    <w:p w14:paraId="365C7F1C" w14:textId="08AE8A16" w:rsidR="005430CC" w:rsidRDefault="005430CC" w:rsidP="007137CD">
      <w:r>
        <w:t xml:space="preserve">Robert k </w:t>
      </w:r>
      <w:r w:rsidR="00645163">
        <w:t>–</w:t>
      </w:r>
      <w:r>
        <w:t xml:space="preserve"> </w:t>
      </w:r>
      <w:r w:rsidR="00645163">
        <w:t xml:space="preserve">tablets to log in </w:t>
      </w:r>
      <w:r w:rsidR="0093645C">
        <w:t>–</w:t>
      </w:r>
      <w:r w:rsidR="00645163">
        <w:t xml:space="preserve"> </w:t>
      </w:r>
    </w:p>
    <w:p w14:paraId="15E4DE13" w14:textId="35CF8FE6" w:rsidR="0093645C" w:rsidRDefault="0093645C" w:rsidP="007137CD">
      <w:r>
        <w:t xml:space="preserve">Default account for tablet because people keep forgetting </w:t>
      </w:r>
      <w:r w:rsidR="007A3D89">
        <w:t>to log out</w:t>
      </w:r>
    </w:p>
    <w:p w14:paraId="76D02E23" w14:textId="14EF52E1" w:rsidR="007A3D89" w:rsidRDefault="006660AC" w:rsidP="007137CD">
      <w:r>
        <w:t>Owens naxt</w:t>
      </w:r>
      <w:r w:rsidR="00C756E7">
        <w:t xml:space="preserve"> </w:t>
      </w:r>
      <w:r w:rsidR="00075813">
        <w:t>–</w:t>
      </w:r>
      <w:r w:rsidR="00C756E7">
        <w:t xml:space="preserve"> warehouses</w:t>
      </w:r>
    </w:p>
    <w:p w14:paraId="3A91A43D" w14:textId="3C4B4F71" w:rsidR="00075813" w:rsidRDefault="00075813" w:rsidP="007137CD"/>
    <w:p w14:paraId="303371C2" w14:textId="415F6897" w:rsidR="00075813" w:rsidRDefault="00075813" w:rsidP="007137CD">
      <w:r>
        <w:t xml:space="preserve">Andrew Stockdill </w:t>
      </w:r>
      <w:r w:rsidR="00C72EE2">
        <w:t>–</w:t>
      </w:r>
      <w:r>
        <w:t xml:space="preserve"> </w:t>
      </w:r>
    </w:p>
    <w:p w14:paraId="1EC4DF9E" w14:textId="043C2EFF" w:rsidR="00C72EE2" w:rsidRDefault="00C72EE2" w:rsidP="007137CD"/>
    <w:p w14:paraId="13E3915B" w14:textId="7E0ED9FE" w:rsidR="00C72EE2" w:rsidRDefault="00C72EE2" w:rsidP="007137CD">
      <w:r>
        <w:t xml:space="preserve">Edwin </w:t>
      </w:r>
      <w:r w:rsidR="00733B46">
        <w:t>–</w:t>
      </w:r>
      <w:r>
        <w:t xml:space="preserve"> </w:t>
      </w:r>
      <w:r w:rsidR="00733B46">
        <w:t>log in to vault</w:t>
      </w:r>
    </w:p>
    <w:p w14:paraId="1ACDEDF2" w14:textId="692E1C60" w:rsidR="0062050B" w:rsidRDefault="0062050B" w:rsidP="007137CD"/>
    <w:p w14:paraId="2903894F" w14:textId="3218ED12" w:rsidR="0062050B" w:rsidRDefault="0062050B" w:rsidP="007137CD">
      <w:r>
        <w:t xml:space="preserve">Stephanie </w:t>
      </w:r>
      <w:r w:rsidR="00290D19">
        <w:t>–</w:t>
      </w:r>
      <w:r>
        <w:t xml:space="preserve"> </w:t>
      </w:r>
      <w:r w:rsidR="00290D19">
        <w:t>sc249285-15 and 14</w:t>
      </w:r>
    </w:p>
    <w:p w14:paraId="014BA502" w14:textId="637932D8" w:rsidR="00290D19" w:rsidRDefault="005073D3" w:rsidP="007137CD">
      <w:r>
        <w:t xml:space="preserve">Cancel seg 17 </w:t>
      </w:r>
      <w:r w:rsidR="005478E0">
        <w:t>–</w:t>
      </w:r>
      <w:r>
        <w:t xml:space="preserve"> </w:t>
      </w:r>
    </w:p>
    <w:p w14:paraId="568FE437" w14:textId="3BA07A10" w:rsidR="005478E0" w:rsidRDefault="005478E0" w:rsidP="007137CD"/>
    <w:p w14:paraId="204D707F" w14:textId="77777777" w:rsidR="00235B1D" w:rsidRDefault="00235B1D" w:rsidP="00235B1D">
      <w:pPr>
        <w:pStyle w:val="Heading1"/>
      </w:pPr>
      <w:r>
        <w:t>13/10/2021</w:t>
      </w:r>
    </w:p>
    <w:p w14:paraId="55E1840A" w14:textId="77777777" w:rsidR="00235B1D" w:rsidRDefault="00235B1D" w:rsidP="00235B1D"/>
    <w:p w14:paraId="47934D8C" w14:textId="77777777" w:rsidR="00235B1D" w:rsidRDefault="00235B1D" w:rsidP="00235B1D">
      <w:r>
        <w:t>Andrew pointon – phone – oipen pdf</w:t>
      </w:r>
    </w:p>
    <w:p w14:paraId="7912CC7F" w14:textId="77777777" w:rsidR="00235B1D" w:rsidRDefault="00235B1D" w:rsidP="00235B1D"/>
    <w:p w14:paraId="613C1FC4" w14:textId="77777777" w:rsidR="00235B1D" w:rsidRDefault="00235B1D" w:rsidP="00235B1D">
      <w:r>
        <w:t>Nadine g – get onto</w:t>
      </w:r>
    </w:p>
    <w:p w14:paraId="5A9B9751" w14:textId="77777777" w:rsidR="00235B1D" w:rsidRDefault="00235B1D" w:rsidP="00235B1D"/>
    <w:p w14:paraId="1E08D499" w14:textId="77777777" w:rsidR="00235B1D" w:rsidRDefault="00235B1D" w:rsidP="00235B1D">
      <w:r>
        <w:t>Sam walker – 2</w:t>
      </w:r>
      <w:r w:rsidRPr="00C253DB">
        <w:rPr>
          <w:vertAlign w:val="superscript"/>
        </w:rPr>
        <w:t>nd</w:t>
      </w:r>
      <w:r>
        <w:t xml:space="preserve"> </w:t>
      </w:r>
    </w:p>
    <w:p w14:paraId="53D0A0B6" w14:textId="77777777" w:rsidR="00235B1D" w:rsidRDefault="00235B1D" w:rsidP="00235B1D"/>
    <w:p w14:paraId="05B249A0" w14:textId="77777777" w:rsidR="00235B1D" w:rsidRDefault="00235B1D" w:rsidP="00235B1D">
      <w:r>
        <w:t>George Rodley – Palmerston north – adobe acrobat reader – wont let me save anything – can’t update it</w:t>
      </w:r>
    </w:p>
    <w:p w14:paraId="23BF3AFF" w14:textId="77777777" w:rsidR="00235B1D" w:rsidRDefault="00235B1D" w:rsidP="00235B1D"/>
    <w:p w14:paraId="7A470121" w14:textId="77777777" w:rsidR="00235B1D" w:rsidRDefault="00235B1D" w:rsidP="00235B1D">
      <w:r>
        <w:t xml:space="preserve">Steph mac – </w:t>
      </w:r>
    </w:p>
    <w:p w14:paraId="11034D8C" w14:textId="77777777" w:rsidR="00235B1D" w:rsidRDefault="00235B1D" w:rsidP="00235B1D"/>
    <w:p w14:paraId="46C29F65" w14:textId="77777777" w:rsidR="00235B1D" w:rsidRDefault="00235B1D" w:rsidP="00235B1D">
      <w:r>
        <w:t xml:space="preserve">Andrew e – </w:t>
      </w:r>
    </w:p>
    <w:p w14:paraId="3369ADA0" w14:textId="77777777" w:rsidR="00235B1D" w:rsidRDefault="00235B1D" w:rsidP="00235B1D"/>
    <w:p w14:paraId="783694FC" w14:textId="77777777" w:rsidR="00235B1D" w:rsidRDefault="00235B1D" w:rsidP="00235B1D">
      <w:r>
        <w:t xml:space="preserve">Clint greer – </w:t>
      </w:r>
    </w:p>
    <w:p w14:paraId="60FE7AC9" w14:textId="77777777" w:rsidR="00235B1D" w:rsidRDefault="00235B1D" w:rsidP="00235B1D"/>
    <w:p w14:paraId="1DB958F3" w14:textId="77777777" w:rsidR="00235B1D" w:rsidRDefault="00235B1D" w:rsidP="00235B1D">
      <w:r>
        <w:t>Andy j – log in to sales link –</w:t>
      </w:r>
    </w:p>
    <w:p w14:paraId="6A961347" w14:textId="77777777" w:rsidR="00235B1D" w:rsidRDefault="00235B1D" w:rsidP="00235B1D"/>
    <w:p w14:paraId="1A6E830E" w14:textId="77777777" w:rsidR="00235B1D" w:rsidRDefault="00235B1D" w:rsidP="00235B1D">
      <w:r>
        <w:t xml:space="preserve">Owen frentz – </w:t>
      </w:r>
    </w:p>
    <w:p w14:paraId="1CA67805" w14:textId="77777777" w:rsidR="00235B1D" w:rsidRDefault="00235B1D" w:rsidP="00235B1D"/>
    <w:p w14:paraId="395719AE" w14:textId="77777777" w:rsidR="00235B1D" w:rsidRDefault="00235B1D" w:rsidP="00235B1D"/>
    <w:p w14:paraId="16777961" w14:textId="6C9A7A77" w:rsidR="005478E0" w:rsidRDefault="005478E0" w:rsidP="005478E0">
      <w:pPr>
        <w:pStyle w:val="Heading1"/>
      </w:pPr>
      <w:r>
        <w:t>15/10/2021</w:t>
      </w:r>
    </w:p>
    <w:p w14:paraId="7D590CC1" w14:textId="5C4B4D1C" w:rsidR="005478E0" w:rsidRDefault="005478E0" w:rsidP="005478E0"/>
    <w:p w14:paraId="4FDA14E5" w14:textId="692F5DEF" w:rsidR="005478E0" w:rsidRDefault="00305E4E" w:rsidP="005478E0">
      <w:r>
        <w:t xml:space="preserve">Stu – Stockton </w:t>
      </w:r>
      <w:r w:rsidR="00C11C66">
        <w:t>–</w:t>
      </w:r>
      <w:r>
        <w:t xml:space="preserve"> </w:t>
      </w:r>
    </w:p>
    <w:p w14:paraId="7FD7A2CD" w14:textId="5933845F" w:rsidR="00C11C66" w:rsidRDefault="00C11C66" w:rsidP="005478E0"/>
    <w:p w14:paraId="286A1597" w14:textId="0EEDDD78" w:rsidR="00C11C66" w:rsidRDefault="00C11C66" w:rsidP="005478E0">
      <w:r>
        <w:t xml:space="preserve">Amar </w:t>
      </w:r>
      <w:r w:rsidR="001477C2">
        <w:t>–</w:t>
      </w:r>
    </w:p>
    <w:p w14:paraId="45268138" w14:textId="5655ECD4" w:rsidR="001477C2" w:rsidRDefault="001477C2" w:rsidP="005478E0"/>
    <w:p w14:paraId="396B6F9C" w14:textId="30719524" w:rsidR="001477C2" w:rsidRDefault="00542F70" w:rsidP="005478E0">
      <w:r>
        <w:t xml:space="preserve">Dean heney – update on computer </w:t>
      </w:r>
      <w:r w:rsidR="00083425">
        <w:t>–</w:t>
      </w:r>
      <w:r>
        <w:t xml:space="preserve"> </w:t>
      </w:r>
    </w:p>
    <w:p w14:paraId="31DC3A95" w14:textId="10734F83" w:rsidR="00083425" w:rsidRDefault="00083425" w:rsidP="005478E0"/>
    <w:p w14:paraId="32BE085E" w14:textId="55A94D41" w:rsidR="00083425" w:rsidRDefault="00083425" w:rsidP="005478E0">
      <w:r>
        <w:t xml:space="preserve">David baillie </w:t>
      </w:r>
      <w:r w:rsidR="00B4516E">
        <w:t>–</w:t>
      </w:r>
      <w:r>
        <w:t xml:space="preserve"> </w:t>
      </w:r>
    </w:p>
    <w:p w14:paraId="737BC678" w14:textId="5B0589B5" w:rsidR="00B4516E" w:rsidRDefault="00B4516E" w:rsidP="005478E0"/>
    <w:p w14:paraId="7E80CF73" w14:textId="44DB4915" w:rsidR="00B4516E" w:rsidRDefault="00B4516E" w:rsidP="005478E0">
      <w:r>
        <w:t xml:space="preserve">Sam walker </w:t>
      </w:r>
      <w:r w:rsidR="00F534F2">
        <w:t>–</w:t>
      </w:r>
      <w:r>
        <w:t xml:space="preserve"> </w:t>
      </w:r>
    </w:p>
    <w:p w14:paraId="2B4A7F62" w14:textId="2B8F7E1A" w:rsidR="00F534F2" w:rsidRDefault="00F534F2" w:rsidP="005478E0"/>
    <w:p w14:paraId="3AE56C42" w14:textId="42919A10" w:rsidR="00F534F2" w:rsidRDefault="00F534F2" w:rsidP="005478E0">
      <w:r>
        <w:t xml:space="preserve">Richard skiff </w:t>
      </w:r>
      <w:r w:rsidR="00525B2F">
        <w:t>–</w:t>
      </w:r>
      <w:r>
        <w:t xml:space="preserve"> </w:t>
      </w:r>
    </w:p>
    <w:p w14:paraId="04FFFBEA" w14:textId="66D024C3" w:rsidR="00525B2F" w:rsidRDefault="00525B2F" w:rsidP="005478E0"/>
    <w:p w14:paraId="5A1F3B95" w14:textId="35B300C0" w:rsidR="00525B2F" w:rsidRDefault="00525B2F" w:rsidP="005478E0">
      <w:r>
        <w:t xml:space="preserve">Sam </w:t>
      </w:r>
      <w:r w:rsidR="001D7E07">
        <w:t xml:space="preserve">walker </w:t>
      </w:r>
      <w:r w:rsidR="0047575A">
        <w:t>–</w:t>
      </w:r>
      <w:r w:rsidR="001D7E07">
        <w:t xml:space="preserve"> </w:t>
      </w:r>
    </w:p>
    <w:p w14:paraId="7855056A" w14:textId="2F30855E" w:rsidR="0047575A" w:rsidRDefault="0047575A" w:rsidP="005478E0"/>
    <w:p w14:paraId="737922CA" w14:textId="03FC9692" w:rsidR="0047575A" w:rsidRDefault="0047575A" w:rsidP="005478E0">
      <w:r>
        <w:t xml:space="preserve">Alan hodges </w:t>
      </w:r>
      <w:r w:rsidR="00075D1A">
        <w:t xml:space="preserve">– transfer labour from </w:t>
      </w:r>
      <w:r w:rsidR="00571A50">
        <w:t>05</w:t>
      </w:r>
      <w:r w:rsidR="00075D1A">
        <w:t xml:space="preserve"> seg to </w:t>
      </w:r>
      <w:r w:rsidR="00571A50">
        <w:t>06</w:t>
      </w:r>
    </w:p>
    <w:p w14:paraId="1B1A3ADB" w14:textId="5E5FE7D2" w:rsidR="00075D1A" w:rsidRDefault="00075D1A" w:rsidP="005478E0">
      <w:r>
        <w:t>Error code</w:t>
      </w:r>
    </w:p>
    <w:p w14:paraId="204D4A3E" w14:textId="78D037F0" w:rsidR="00075D1A" w:rsidRDefault="00075D1A" w:rsidP="005478E0">
      <w:r>
        <w:t xml:space="preserve">Marty turek not part of our branch </w:t>
      </w:r>
    </w:p>
    <w:p w14:paraId="66FEF456" w14:textId="5DF074B6" w:rsidR="00C3122D" w:rsidRDefault="00C3122D" w:rsidP="005478E0"/>
    <w:p w14:paraId="6CBA526A" w14:textId="74A05EE5" w:rsidR="00C3122D" w:rsidRDefault="00C3122D" w:rsidP="005478E0">
      <w:r>
        <w:t xml:space="preserve">Conrad owens </w:t>
      </w:r>
      <w:r w:rsidR="008F05B2">
        <w:t>–</w:t>
      </w:r>
      <w:r>
        <w:t xml:space="preserve"> </w:t>
      </w:r>
      <w:r w:rsidR="008F05B2">
        <w:t xml:space="preserve">monitor to use iunsteasd of laptop screen </w:t>
      </w:r>
      <w:r w:rsidR="00190F80">
        <w:t>–</w:t>
      </w:r>
      <w:r w:rsidR="008F05B2">
        <w:t xml:space="preserve"> LG</w:t>
      </w:r>
    </w:p>
    <w:p w14:paraId="42731CB5" w14:textId="476571ED" w:rsidR="00190F80" w:rsidRDefault="00190F80" w:rsidP="005478E0"/>
    <w:p w14:paraId="19D058F5" w14:textId="24F13BFE" w:rsidR="00190F80" w:rsidRDefault="00190F80" w:rsidP="005478E0">
      <w:r>
        <w:t xml:space="preserve">Conrad </w:t>
      </w:r>
      <w:r w:rsidR="00B03F8E">
        <w:t>–</w:t>
      </w:r>
      <w:r>
        <w:t xml:space="preserve"> </w:t>
      </w:r>
      <w:r w:rsidR="002E0734">
        <w:t>LG</w:t>
      </w:r>
    </w:p>
    <w:p w14:paraId="096DFAA5" w14:textId="55974D93" w:rsidR="00B03F8E" w:rsidRDefault="00B03F8E" w:rsidP="005478E0"/>
    <w:p w14:paraId="2887D320" w14:textId="52CD685E" w:rsidR="00B03F8E" w:rsidRDefault="00B03F8E" w:rsidP="005478E0">
      <w:r>
        <w:t xml:space="preserve">Karl </w:t>
      </w:r>
      <w:r w:rsidR="003A4545">
        <w:t xml:space="preserve">Greasley – going to west coast </w:t>
      </w:r>
      <w:r w:rsidR="00C42367">
        <w:t>–</w:t>
      </w:r>
      <w:r w:rsidR="003A4545">
        <w:t xml:space="preserve"> </w:t>
      </w:r>
    </w:p>
    <w:p w14:paraId="208AF3CB" w14:textId="2D29ADE0" w:rsidR="00C42367" w:rsidRDefault="00C42367" w:rsidP="005478E0"/>
    <w:p w14:paraId="3300280B" w14:textId="2E870B01" w:rsidR="00C42367" w:rsidRDefault="00C42367" w:rsidP="005478E0">
      <w:r>
        <w:t xml:space="preserve">Stephen sagar </w:t>
      </w:r>
      <w:r w:rsidR="00C01DD1">
        <w:t>–</w:t>
      </w:r>
      <w:r>
        <w:t xml:space="preserve"> </w:t>
      </w:r>
    </w:p>
    <w:p w14:paraId="31700A7F" w14:textId="0DBDEDE6" w:rsidR="00C01DD1" w:rsidRDefault="00C01DD1" w:rsidP="005478E0"/>
    <w:p w14:paraId="4A5C3D70" w14:textId="5D80F516" w:rsidR="00C01DD1" w:rsidRDefault="00C01DD1" w:rsidP="005478E0">
      <w:r>
        <w:t xml:space="preserve">Mike lester </w:t>
      </w:r>
      <w:r w:rsidR="005D7A09">
        <w:t>–</w:t>
      </w:r>
      <w:r>
        <w:t xml:space="preserve"> </w:t>
      </w:r>
      <w:r w:rsidR="005D7A09">
        <w:t>inservice – log in to it, comes up and says</w:t>
      </w:r>
    </w:p>
    <w:p w14:paraId="374734C5" w14:textId="41C032FF" w:rsidR="00235B1D" w:rsidRDefault="00235B1D" w:rsidP="005478E0"/>
    <w:p w14:paraId="05713AC8" w14:textId="07A41B23" w:rsidR="00235B1D" w:rsidRDefault="004D1DD3" w:rsidP="00235B1D">
      <w:pPr>
        <w:pStyle w:val="Heading1"/>
      </w:pPr>
      <w:r>
        <w:t>18/10/2021</w:t>
      </w:r>
    </w:p>
    <w:p w14:paraId="3DB1CB3B" w14:textId="68CE7524" w:rsidR="004D1DD3" w:rsidRDefault="004D1DD3" w:rsidP="004D1DD3"/>
    <w:p w14:paraId="5370D6B2" w14:textId="6CB837C2" w:rsidR="004D1DD3" w:rsidRDefault="00A07677" w:rsidP="004D1DD3">
      <w:r>
        <w:t xml:space="preserve">Danni </w:t>
      </w:r>
      <w:r w:rsidR="00A516F2">
        <w:t>–</w:t>
      </w:r>
      <w:r>
        <w:t xml:space="preserve"> </w:t>
      </w:r>
      <w:r w:rsidR="000B1881">
        <w:t>Zendesk not working</w:t>
      </w:r>
    </w:p>
    <w:p w14:paraId="693D647A" w14:textId="3709870A" w:rsidR="00A516F2" w:rsidRDefault="00A516F2" w:rsidP="004D1DD3">
      <w:r>
        <w:lastRenderedPageBreak/>
        <w:t xml:space="preserve">Craig p </w:t>
      </w:r>
      <w:r w:rsidR="000B1881">
        <w:t>–</w:t>
      </w:r>
      <w:r>
        <w:t xml:space="preserve"> </w:t>
      </w:r>
      <w:r w:rsidR="000B1881">
        <w:t>emails not working in gmail</w:t>
      </w:r>
    </w:p>
    <w:p w14:paraId="038E6D9E" w14:textId="0A0FF7DB" w:rsidR="00A46801" w:rsidRDefault="00A46801" w:rsidP="004D1DD3"/>
    <w:p w14:paraId="21A43B8A" w14:textId="6DBEEE0F" w:rsidR="00A46801" w:rsidRDefault="00A46801" w:rsidP="004D1DD3">
      <w:r>
        <w:t xml:space="preserve">Murray Eversfield </w:t>
      </w:r>
      <w:r w:rsidR="00DA6FFB">
        <w:t>–</w:t>
      </w:r>
      <w:r>
        <w:t xml:space="preserve"> </w:t>
      </w:r>
      <w:r w:rsidR="007666DC">
        <w:t>mfa</w:t>
      </w:r>
    </w:p>
    <w:p w14:paraId="01558FBB" w14:textId="50BFA94A" w:rsidR="00DA6FFB" w:rsidRDefault="00DA6FFB" w:rsidP="004D1DD3"/>
    <w:p w14:paraId="63CE4ED4" w14:textId="290C8C23" w:rsidR="00DA6FFB" w:rsidRDefault="003B2A1A" w:rsidP="004D1DD3">
      <w:r>
        <w:t xml:space="preserve">Sharon </w:t>
      </w:r>
      <w:r w:rsidR="00086FBB">
        <w:t>–</w:t>
      </w:r>
    </w:p>
    <w:p w14:paraId="13B45F3B" w14:textId="6168DC0D" w:rsidR="00086FBB" w:rsidRDefault="00086FBB" w:rsidP="004D1DD3"/>
    <w:p w14:paraId="0ECEC78D" w14:textId="16EB1F71" w:rsidR="00086FBB" w:rsidRDefault="00252FF2" w:rsidP="004D1DD3">
      <w:r>
        <w:t>April</w:t>
      </w:r>
    </w:p>
    <w:p w14:paraId="1120847E" w14:textId="5521E3E1" w:rsidR="00252FF2" w:rsidRDefault="00252FF2" w:rsidP="004D1DD3"/>
    <w:p w14:paraId="10300090" w14:textId="72D40618" w:rsidR="00252FF2" w:rsidRDefault="00252FF2" w:rsidP="004D1DD3">
      <w:r>
        <w:t xml:space="preserve">Nadine </w:t>
      </w:r>
      <w:r w:rsidR="007871F6">
        <w:t>–</w:t>
      </w:r>
      <w:r>
        <w:t xml:space="preserve"> </w:t>
      </w:r>
    </w:p>
    <w:p w14:paraId="61BD4654" w14:textId="4AFAAAD3" w:rsidR="007871F6" w:rsidRDefault="007871F6" w:rsidP="004D1DD3"/>
    <w:p w14:paraId="0D782DE8" w14:textId="745A1108" w:rsidR="007871F6" w:rsidRDefault="00FD0437" w:rsidP="004D1DD3">
      <w:r>
        <w:t xml:space="preserve">Shannon – Palmerston north </w:t>
      </w:r>
      <w:r w:rsidR="002869A9">
        <w:t>–</w:t>
      </w:r>
      <w:r>
        <w:t xml:space="preserve"> </w:t>
      </w:r>
      <w:r w:rsidR="002869A9">
        <w:t>load up large amount of photos</w:t>
      </w:r>
    </w:p>
    <w:p w14:paraId="3E4C46A2" w14:textId="0F3E8FE5" w:rsidR="009B7A7A" w:rsidRDefault="009B7A7A" w:rsidP="004D1DD3"/>
    <w:p w14:paraId="6E22EBE7" w14:textId="204272B0" w:rsidR="009B7A7A" w:rsidRDefault="009B7A7A" w:rsidP="004D1DD3">
      <w:r>
        <w:t xml:space="preserve">Daniel – Rotorua – find </w:t>
      </w:r>
      <w:r w:rsidR="009806D9">
        <w:t>p[rinter</w:t>
      </w:r>
    </w:p>
    <w:p w14:paraId="30369684" w14:textId="393911DB" w:rsidR="005E1BD3" w:rsidRDefault="005E1BD3" w:rsidP="004D1DD3"/>
    <w:p w14:paraId="5D6ED879" w14:textId="507BAA38" w:rsidR="005E1BD3" w:rsidRDefault="00440957" w:rsidP="004D1DD3">
      <w:r>
        <w:t xml:space="preserve">George Rodley – Andrew Stockdill getting compass license renewed </w:t>
      </w:r>
      <w:r w:rsidR="00D523EF">
        <w:t>–</w:t>
      </w:r>
      <w:r>
        <w:t xml:space="preserve"> </w:t>
      </w:r>
    </w:p>
    <w:p w14:paraId="6F90BA9A" w14:textId="245B6D45" w:rsidR="00D523EF" w:rsidRDefault="00D523EF" w:rsidP="004D1DD3"/>
    <w:p w14:paraId="627BB214" w14:textId="582F038C" w:rsidR="00B22467" w:rsidRDefault="00B22467" w:rsidP="004D1DD3">
      <w:r>
        <w:t xml:space="preserve">Michelle m </w:t>
      </w:r>
      <w:r w:rsidR="007501AC">
        <w:t>–</w:t>
      </w:r>
      <w:r>
        <w:t xml:space="preserve"> </w:t>
      </w:r>
    </w:p>
    <w:p w14:paraId="2CBC8A21" w14:textId="1EA7EE2C" w:rsidR="007501AC" w:rsidRDefault="007501AC" w:rsidP="004D1DD3"/>
    <w:p w14:paraId="2B68DF6F" w14:textId="613DE93F" w:rsidR="007501AC" w:rsidRDefault="007501AC" w:rsidP="004D1DD3">
      <w:r>
        <w:t xml:space="preserve">Owen Baylis </w:t>
      </w:r>
      <w:r w:rsidR="00FC5A6F">
        <w:t xml:space="preserve">– damaged phone from a techn – water damaged – detected water in charging </w:t>
      </w:r>
    </w:p>
    <w:p w14:paraId="1F29FFB0" w14:textId="68541DC9" w:rsidR="00B40469" w:rsidRDefault="00B40469" w:rsidP="004D1DD3">
      <w:r>
        <w:t>Tablet – cant find pin code</w:t>
      </w:r>
    </w:p>
    <w:p w14:paraId="7E07A72B" w14:textId="06A52631" w:rsidR="006A0900" w:rsidRDefault="006A0900" w:rsidP="004D1DD3"/>
    <w:p w14:paraId="08B6EC2A" w14:textId="5E42992F" w:rsidR="006A0900" w:rsidRDefault="006A0900" w:rsidP="004D1DD3">
      <w:r>
        <w:t xml:space="preserve">Andrew k </w:t>
      </w:r>
      <w:r w:rsidR="00266138">
        <w:t>–</w:t>
      </w:r>
      <w:r>
        <w:t xml:space="preserve"> </w:t>
      </w:r>
      <w:r w:rsidR="005A60B0">
        <w:t>dav</w:t>
      </w:r>
    </w:p>
    <w:p w14:paraId="1A61E5BB" w14:textId="3BFB812F" w:rsidR="00266138" w:rsidRDefault="00266138" w:rsidP="004D1DD3"/>
    <w:p w14:paraId="3A97AB23" w14:textId="2069D4E1" w:rsidR="00266138" w:rsidRDefault="00266138" w:rsidP="004D1DD3">
      <w:r>
        <w:t xml:space="preserve">Alan hodges – finish segment – unposted allowance </w:t>
      </w:r>
      <w:r w:rsidR="00F27392">
        <w:t>–</w:t>
      </w:r>
      <w:r>
        <w:t xml:space="preserve"> </w:t>
      </w:r>
    </w:p>
    <w:p w14:paraId="216D3D81" w14:textId="171890C9" w:rsidR="00F27392" w:rsidRDefault="00F27392" w:rsidP="004D1DD3"/>
    <w:p w14:paraId="247728B7" w14:textId="27347C1C" w:rsidR="00F27392" w:rsidRDefault="00F27392" w:rsidP="004D1DD3">
      <w:r>
        <w:t xml:space="preserve">Maree morley </w:t>
      </w:r>
      <w:r w:rsidR="00A663A2">
        <w:t>–</w:t>
      </w:r>
      <w:r>
        <w:t xml:space="preserve"> </w:t>
      </w:r>
    </w:p>
    <w:p w14:paraId="0B51AA7E" w14:textId="2389F492" w:rsidR="00A663A2" w:rsidRDefault="00A663A2" w:rsidP="004D1DD3"/>
    <w:p w14:paraId="7E7859EE" w14:textId="17145605" w:rsidR="00A663A2" w:rsidRPr="004D1DD3" w:rsidRDefault="006C7DED" w:rsidP="004D1DD3">
      <w:r>
        <w:t xml:space="preserve">Faye – updating powerbi - </w:t>
      </w:r>
    </w:p>
    <w:p w14:paraId="31EECDC7" w14:textId="77777777" w:rsidR="00B52FB2" w:rsidRDefault="00B52FB2" w:rsidP="005478E0"/>
    <w:p w14:paraId="7456871D" w14:textId="77777777" w:rsidR="00571241" w:rsidRPr="005478E0" w:rsidRDefault="00571241" w:rsidP="005478E0"/>
    <w:p w14:paraId="546FC66B" w14:textId="597C8DF2" w:rsidR="007137CD" w:rsidRDefault="004F539D" w:rsidP="004F539D">
      <w:pPr>
        <w:pStyle w:val="Heading1"/>
      </w:pPr>
      <w:r>
        <w:t>19/10/2021</w:t>
      </w:r>
    </w:p>
    <w:p w14:paraId="1A5E5D33" w14:textId="312A30AA" w:rsidR="004F539D" w:rsidRDefault="004F539D" w:rsidP="004F539D"/>
    <w:p w14:paraId="3A99BA02" w14:textId="5F505875" w:rsidR="004F539D" w:rsidRDefault="003653DF" w:rsidP="004F539D">
      <w:r>
        <w:t xml:space="preserve">Natasha Thompson </w:t>
      </w:r>
      <w:r w:rsidR="00600129">
        <w:t>–</w:t>
      </w:r>
      <w:r>
        <w:t xml:space="preserve"> </w:t>
      </w:r>
    </w:p>
    <w:p w14:paraId="3C18D55D" w14:textId="285E6476" w:rsidR="00600129" w:rsidRDefault="00600129" w:rsidP="004F539D"/>
    <w:p w14:paraId="4840C22E" w14:textId="077A79E8" w:rsidR="00600129" w:rsidRDefault="00600129" w:rsidP="004F539D">
      <w:r>
        <w:t xml:space="preserve">Eve Hingston </w:t>
      </w:r>
      <w:r w:rsidR="000D7861">
        <w:t>–</w:t>
      </w:r>
      <w:r>
        <w:t xml:space="preserve"> </w:t>
      </w:r>
    </w:p>
    <w:p w14:paraId="25961284" w14:textId="00A37F32" w:rsidR="000D7861" w:rsidRDefault="000D7861" w:rsidP="004F539D"/>
    <w:p w14:paraId="1B534056" w14:textId="42046F1E" w:rsidR="000D7861" w:rsidRDefault="000D7861" w:rsidP="004F539D">
      <w:r>
        <w:t xml:space="preserve">Julie t </w:t>
      </w:r>
      <w:r w:rsidR="00751920">
        <w:t>–</w:t>
      </w:r>
      <w:r>
        <w:t xml:space="preserve"> </w:t>
      </w:r>
      <w:r w:rsidR="00751920">
        <w:t>po order – pressed for it goo through – without putting the price in – cant do it coz it isn’t in draft</w:t>
      </w:r>
    </w:p>
    <w:p w14:paraId="3F27B375" w14:textId="711C5602" w:rsidR="00D35DF1" w:rsidRDefault="00D35DF1" w:rsidP="004F539D"/>
    <w:p w14:paraId="671C8801" w14:textId="7F749ED6" w:rsidR="00D35DF1" w:rsidRDefault="00D35DF1" w:rsidP="004F539D">
      <w:r>
        <w:t xml:space="preserve">Jo smith </w:t>
      </w:r>
      <w:r w:rsidR="00C3259D">
        <w:t>–</w:t>
      </w:r>
      <w:r>
        <w:t xml:space="preserve"> </w:t>
      </w:r>
    </w:p>
    <w:p w14:paraId="0B952A75" w14:textId="37FE6FDA" w:rsidR="00C3259D" w:rsidRDefault="00C3259D" w:rsidP="004F539D"/>
    <w:p w14:paraId="3715DEA1" w14:textId="3383A4C5" w:rsidR="00C3259D" w:rsidRDefault="00C3259D" w:rsidP="004F539D">
      <w:r>
        <w:t xml:space="preserve">Stuart mcneil – phone </w:t>
      </w:r>
      <w:r w:rsidR="005475C9">
        <w:t>–</w:t>
      </w:r>
      <w:r>
        <w:t xml:space="preserve"> </w:t>
      </w:r>
      <w:r w:rsidR="005475C9">
        <w:t xml:space="preserve">time onto a job </w:t>
      </w:r>
    </w:p>
    <w:p w14:paraId="5C54DB94" w14:textId="3E789794" w:rsidR="00A846CF" w:rsidRDefault="00A846CF" w:rsidP="004F539D"/>
    <w:p w14:paraId="335BE84D" w14:textId="4D4A751B" w:rsidR="00A846CF" w:rsidRDefault="00A846CF" w:rsidP="004F539D">
      <w:r>
        <w:t xml:space="preserve">Dean </w:t>
      </w:r>
    </w:p>
    <w:p w14:paraId="3C7B5916" w14:textId="63157762" w:rsidR="00B262F6" w:rsidRDefault="00B262F6" w:rsidP="004F539D"/>
    <w:p w14:paraId="4991D500" w14:textId="0EBA8D87" w:rsidR="00B262F6" w:rsidRDefault="00B262F6" w:rsidP="004F539D">
      <w:r>
        <w:t xml:space="preserve">Peter Hinsen </w:t>
      </w:r>
      <w:r w:rsidR="005539FF">
        <w:t>–</w:t>
      </w:r>
      <w:r>
        <w:t xml:space="preserve"> </w:t>
      </w:r>
    </w:p>
    <w:p w14:paraId="1671AAEF" w14:textId="25D42F9D" w:rsidR="005539FF" w:rsidRDefault="005539FF" w:rsidP="004F539D"/>
    <w:p w14:paraId="58335D05" w14:textId="51E964A5" w:rsidR="005539FF" w:rsidRDefault="005539FF" w:rsidP="004F539D">
      <w:r>
        <w:t xml:space="preserve">Leo </w:t>
      </w:r>
      <w:r w:rsidR="000C74F2">
        <w:t>–</w:t>
      </w:r>
      <w:r>
        <w:t xml:space="preserve"> </w:t>
      </w:r>
    </w:p>
    <w:p w14:paraId="0B3642DA" w14:textId="01C6F832" w:rsidR="000C74F2" w:rsidRDefault="000C74F2" w:rsidP="004F539D"/>
    <w:p w14:paraId="492C3901" w14:textId="377BD400" w:rsidR="000C74F2" w:rsidRDefault="000C74F2" w:rsidP="004F539D">
      <w:r>
        <w:t>Andrew k – contractor email account</w:t>
      </w:r>
    </w:p>
    <w:p w14:paraId="2480DAC5" w14:textId="3EC1DE1D" w:rsidR="000C74F2" w:rsidRDefault="00ED29CA" w:rsidP="004F539D">
      <w:hyperlink r:id="rId73" w:history="1">
        <w:r w:rsidR="00D5026E" w:rsidRPr="00B77375">
          <w:rPr>
            <w:rStyle w:val="Hyperlink"/>
          </w:rPr>
          <w:t>Contractor@terracat.co.nz</w:t>
        </w:r>
      </w:hyperlink>
    </w:p>
    <w:p w14:paraId="09ADD45A" w14:textId="2E72E3FD" w:rsidR="00D5026E" w:rsidRDefault="00D5026E" w:rsidP="004F539D"/>
    <w:p w14:paraId="08A13881" w14:textId="6F9A22EF" w:rsidR="00D5026E" w:rsidRDefault="00D5026E" w:rsidP="004F539D">
      <w:r>
        <w:t xml:space="preserve">Aaron tucker </w:t>
      </w:r>
      <w:r w:rsidR="002C031A">
        <w:t>–</w:t>
      </w:r>
      <w:r>
        <w:t xml:space="preserve"> </w:t>
      </w:r>
      <w:r w:rsidR="002C031A">
        <w:t xml:space="preserve">poly headset </w:t>
      </w:r>
      <w:r w:rsidR="00D169C8">
        <w:t>–</w:t>
      </w:r>
      <w:r w:rsidR="002C031A">
        <w:t xml:space="preserve"> teams</w:t>
      </w:r>
    </w:p>
    <w:p w14:paraId="656853B3" w14:textId="2057F73B" w:rsidR="00D169C8" w:rsidRDefault="00D169C8" w:rsidP="004F539D">
      <w:r>
        <w:t>Play a video – not able to open it</w:t>
      </w:r>
    </w:p>
    <w:p w14:paraId="69B44768" w14:textId="44244ABB" w:rsidR="00F56B3C" w:rsidRDefault="00F56B3C" w:rsidP="004F539D"/>
    <w:p w14:paraId="3F53BBA1" w14:textId="7A175CBA" w:rsidR="00F56B3C" w:rsidRDefault="00F56B3C" w:rsidP="004F539D">
      <w:r>
        <w:t xml:space="preserve">Andrew k – docs in </w:t>
      </w:r>
    </w:p>
    <w:p w14:paraId="6D4D39DD" w14:textId="5DA97F94" w:rsidR="00CF2B47" w:rsidRDefault="00CF2B47" w:rsidP="004F539D">
      <w:r>
        <w:t xml:space="preserve">Policies and standards in </w:t>
      </w:r>
      <w:r w:rsidR="0051291B">
        <w:t>gough group knowledge library:</w:t>
      </w:r>
    </w:p>
    <w:p w14:paraId="4A902702" w14:textId="77777777" w:rsidR="0051291B" w:rsidRDefault="0051291B" w:rsidP="004F539D"/>
    <w:p w14:paraId="21DF3C1E" w14:textId="2BD1B715" w:rsidR="009977AC" w:rsidRPr="00FE17B6" w:rsidRDefault="00CF2B47" w:rsidP="004F539D">
      <w:pPr>
        <w:rPr>
          <w:highlight w:val="yellow"/>
        </w:rPr>
      </w:pPr>
      <w:r w:rsidRPr="00FE17B6">
        <w:rPr>
          <w:highlight w:val="yellow"/>
        </w:rPr>
        <w:t>Gr140</w:t>
      </w:r>
    </w:p>
    <w:p w14:paraId="276964E4" w14:textId="298FF370" w:rsidR="00CF2B47" w:rsidRPr="00FE17B6" w:rsidRDefault="00CF2B47" w:rsidP="004F539D">
      <w:pPr>
        <w:rPr>
          <w:highlight w:val="yellow"/>
        </w:rPr>
      </w:pPr>
      <w:r w:rsidRPr="00FE17B6">
        <w:rPr>
          <w:highlight w:val="yellow"/>
        </w:rPr>
        <w:t>Health and safety policy sep 20</w:t>
      </w:r>
    </w:p>
    <w:p w14:paraId="127AD440" w14:textId="0555350A" w:rsidR="00CF2B47" w:rsidRPr="00FE17B6" w:rsidRDefault="00CF2B47" w:rsidP="004F539D">
      <w:pPr>
        <w:rPr>
          <w:highlight w:val="yellow"/>
        </w:rPr>
      </w:pPr>
      <w:r w:rsidRPr="00FE17B6">
        <w:rPr>
          <w:highlight w:val="yellow"/>
        </w:rPr>
        <w:t>Rehabv policy sep 20</w:t>
      </w:r>
    </w:p>
    <w:p w14:paraId="30E06426" w14:textId="2F4FCA6D" w:rsidR="00CF2B47" w:rsidRDefault="00CF2B47" w:rsidP="004F539D">
      <w:r w:rsidRPr="00FE17B6">
        <w:rPr>
          <w:highlight w:val="yellow"/>
        </w:rPr>
        <w:t>Standard – alcohol and other drugs oct 20</w:t>
      </w:r>
    </w:p>
    <w:p w14:paraId="23157843" w14:textId="09B372D1" w:rsidR="00477B07" w:rsidRDefault="00477B07" w:rsidP="004F539D"/>
    <w:p w14:paraId="4448728C" w14:textId="6E4DB9B7" w:rsidR="00477B07" w:rsidRDefault="00477B07" w:rsidP="00477B07">
      <w:pPr>
        <w:pStyle w:val="Heading1"/>
      </w:pPr>
      <w:r>
        <w:t>20/10/2021</w:t>
      </w:r>
    </w:p>
    <w:p w14:paraId="36DA91B9" w14:textId="7A1543F0" w:rsidR="00477B07" w:rsidRDefault="00477B07" w:rsidP="00477B07"/>
    <w:p w14:paraId="1CDC574F" w14:textId="12207C49" w:rsidR="00477B07" w:rsidRDefault="00A42E6D" w:rsidP="00477B07">
      <w:r>
        <w:t>Lance dowell</w:t>
      </w:r>
      <w:r w:rsidR="00CD4510">
        <w:t xml:space="preserve"> </w:t>
      </w:r>
      <w:r w:rsidR="0019497E">
        <w:t>–</w:t>
      </w:r>
      <w:r w:rsidR="00CD4510">
        <w:t xml:space="preserve"> </w:t>
      </w:r>
    </w:p>
    <w:p w14:paraId="3818C76C" w14:textId="034CBE63" w:rsidR="0019497E" w:rsidRDefault="0019497E" w:rsidP="00477B07"/>
    <w:p w14:paraId="3230827B" w14:textId="611BB787" w:rsidR="0019497E" w:rsidRDefault="0019497E" w:rsidP="00477B07">
      <w:r>
        <w:t xml:space="preserve">Brent van der burg </w:t>
      </w:r>
      <w:r w:rsidR="00547EA9">
        <w:t xml:space="preserve">– ordered Samsung tablet – keypads wont charge </w:t>
      </w:r>
      <w:r w:rsidR="00DA46CC">
        <w:t>–</w:t>
      </w:r>
      <w:r w:rsidR="00547EA9">
        <w:t xml:space="preserve"> </w:t>
      </w:r>
    </w:p>
    <w:p w14:paraId="7F5CAC20" w14:textId="1DB72D7E" w:rsidR="00CC0AEA" w:rsidRDefault="00CC0AEA" w:rsidP="00477B07">
      <w:r>
        <w:lastRenderedPageBreak/>
        <w:t xml:space="preserve">Michael M </w:t>
      </w:r>
      <w:r w:rsidR="00AD2328">
        <w:t>–</w:t>
      </w:r>
      <w:r>
        <w:t xml:space="preserve"> </w:t>
      </w:r>
      <w:r w:rsidR="00AD2328">
        <w:t xml:space="preserve">naxt frozen </w:t>
      </w:r>
    </w:p>
    <w:p w14:paraId="17590CF9" w14:textId="6113D817" w:rsidR="00AD2328" w:rsidRDefault="00037D62" w:rsidP="00477B07">
      <w:r>
        <w:t>Emails on phone</w:t>
      </w:r>
      <w:r w:rsidR="002B541F">
        <w:t xml:space="preserve"> asking to sign in for the outlook app</w:t>
      </w:r>
    </w:p>
    <w:p w14:paraId="5155E2FD" w14:textId="66F1EEAE" w:rsidR="007447DD" w:rsidRDefault="007447DD" w:rsidP="00477B07"/>
    <w:p w14:paraId="6A5E8331" w14:textId="252BE143" w:rsidR="007447DD" w:rsidRDefault="00FF2CE5" w:rsidP="00477B07">
      <w:r>
        <w:t xml:space="preserve">Duane </w:t>
      </w:r>
    </w:p>
    <w:p w14:paraId="1F6D9C50" w14:textId="4B125BCA" w:rsidR="001F0E3B" w:rsidRDefault="001F0E3B" w:rsidP="00477B07"/>
    <w:p w14:paraId="1A582D1A" w14:textId="23E558AA" w:rsidR="001F0E3B" w:rsidRDefault="001F0E3B" w:rsidP="00477B07">
      <w:r>
        <w:t>Andrew k -</w:t>
      </w:r>
      <w:r w:rsidR="00D517C4">
        <w:t xml:space="preserve">internal email – never seen one – approval request </w:t>
      </w:r>
      <w:r w:rsidR="00297619">
        <w:t>–</w:t>
      </w:r>
      <w:r w:rsidR="00D517C4">
        <w:t xml:space="preserve"> </w:t>
      </w:r>
    </w:p>
    <w:p w14:paraId="6FF021F5" w14:textId="30873558" w:rsidR="00297619" w:rsidRDefault="00297619" w:rsidP="00477B07"/>
    <w:p w14:paraId="4E1644AA" w14:textId="05528443" w:rsidR="00297619" w:rsidRDefault="0039627A" w:rsidP="00477B07">
      <w:r>
        <w:t xml:space="preserve">Adolf e – excel file onto service quotations - </w:t>
      </w:r>
    </w:p>
    <w:p w14:paraId="479687BA" w14:textId="59EBFA3F" w:rsidR="00DA46CC" w:rsidRDefault="00DA46CC" w:rsidP="00477B07"/>
    <w:p w14:paraId="4CEC177B" w14:textId="77777777" w:rsidR="006F6187" w:rsidRDefault="006F6187" w:rsidP="00477B07"/>
    <w:p w14:paraId="2EDE272F" w14:textId="41C6B0B0" w:rsidR="00DA46CC" w:rsidRDefault="003648AD" w:rsidP="00477B07">
      <w:r>
        <w:t>Cody – Philippa’s citrix apps not showing – wasn’t in the groups</w:t>
      </w:r>
    </w:p>
    <w:p w14:paraId="7E753756" w14:textId="650E90A4" w:rsidR="003648AD" w:rsidRDefault="003648AD" w:rsidP="00477B07">
      <w:r>
        <w:t>Changed name to pip</w:t>
      </w:r>
    </w:p>
    <w:p w14:paraId="7ACFD996" w14:textId="12DB52EB" w:rsidR="00E66AEA" w:rsidRDefault="00E66AEA" w:rsidP="00477B07"/>
    <w:p w14:paraId="0308CBEE" w14:textId="2757E187" w:rsidR="00E66AEA" w:rsidRDefault="00E66AEA" w:rsidP="00477B07">
      <w:r>
        <w:t xml:space="preserve">Jess m </w:t>
      </w:r>
      <w:r w:rsidR="004639A6">
        <w:t>–</w:t>
      </w:r>
    </w:p>
    <w:p w14:paraId="627751B1" w14:textId="7173B21C" w:rsidR="004639A6" w:rsidRDefault="004639A6" w:rsidP="00477B07"/>
    <w:p w14:paraId="7E84D39B" w14:textId="21250DAC" w:rsidR="004639A6" w:rsidRDefault="00B7662F" w:rsidP="00477B07">
      <w:r>
        <w:t>R</w:t>
      </w:r>
      <w:r w:rsidR="004639A6">
        <w:t>obyn</w:t>
      </w:r>
    </w:p>
    <w:p w14:paraId="717453DA" w14:textId="258A3762" w:rsidR="00B7662F" w:rsidRDefault="00B7662F" w:rsidP="00477B07"/>
    <w:p w14:paraId="427B7169" w14:textId="0D3EF378" w:rsidR="00B7662F" w:rsidRDefault="00B7662F" w:rsidP="00B7662F">
      <w:pPr>
        <w:pStyle w:val="Heading1"/>
      </w:pPr>
      <w:r>
        <w:t>21/10/2021</w:t>
      </w:r>
    </w:p>
    <w:p w14:paraId="430EFCE3" w14:textId="31087672" w:rsidR="00B7662F" w:rsidRDefault="00B7662F" w:rsidP="00B7662F"/>
    <w:p w14:paraId="2CB4AF0F" w14:textId="713974F9" w:rsidR="00B7662F" w:rsidRDefault="00717B40" w:rsidP="00B7662F">
      <w:r>
        <w:t xml:space="preserve">David baillie </w:t>
      </w:r>
      <w:r w:rsidR="00D007EB">
        <w:t>–</w:t>
      </w:r>
      <w:r>
        <w:t xml:space="preserve"> </w:t>
      </w:r>
      <w:r w:rsidR="00D007EB">
        <w:t xml:space="preserve">Ciaran fix app on phone – don’t have </w:t>
      </w:r>
    </w:p>
    <w:p w14:paraId="44495FE7" w14:textId="4DF10D0A" w:rsidR="00DC38CB" w:rsidRDefault="00DC38CB" w:rsidP="00B7662F"/>
    <w:p w14:paraId="338E1698" w14:textId="1A69D7F4" w:rsidR="00DC38CB" w:rsidRDefault="00DC38CB" w:rsidP="00B7662F">
      <w:r>
        <w:t xml:space="preserve">Scott white </w:t>
      </w:r>
      <w:r w:rsidR="00545CC9">
        <w:t>– naxt frozen</w:t>
      </w:r>
    </w:p>
    <w:p w14:paraId="64A921FE" w14:textId="4789F0EE" w:rsidR="00F36BE1" w:rsidRDefault="00F36BE1" w:rsidP="00B7662F"/>
    <w:p w14:paraId="11ECA445" w14:textId="785907CB" w:rsidR="00F36BE1" w:rsidRDefault="00545CC9" w:rsidP="00B7662F">
      <w:r>
        <w:t xml:space="preserve">Rory – multiple screens and </w:t>
      </w:r>
      <w:r w:rsidR="00A72E83">
        <w:t>printer setup</w:t>
      </w:r>
    </w:p>
    <w:p w14:paraId="52D51EF8" w14:textId="2ADBA80D" w:rsidR="001171D0" w:rsidRDefault="003B3B5E" w:rsidP="00B7662F">
      <w:r>
        <w:t>Installed dell updates</w:t>
      </w:r>
    </w:p>
    <w:p w14:paraId="47CACCC5" w14:textId="0CF4FCD5" w:rsidR="003B3B5E" w:rsidRDefault="003B3B5E" w:rsidP="00B7662F">
      <w:r>
        <w:t>Updated graphics driver</w:t>
      </w:r>
    </w:p>
    <w:p w14:paraId="2D942CCE" w14:textId="63252FE6" w:rsidR="00B43BD8" w:rsidRDefault="00B43BD8" w:rsidP="00B7662F"/>
    <w:p w14:paraId="24AB67FE" w14:textId="5EC14227" w:rsidR="00C5518F" w:rsidRDefault="00C5518F" w:rsidP="00B7662F"/>
    <w:p w14:paraId="3713CBED" w14:textId="2825AF1D" w:rsidR="00C5518F" w:rsidRDefault="00C5518F" w:rsidP="00B7662F">
      <w:r>
        <w:t xml:space="preserve">Kyle field </w:t>
      </w:r>
      <w:r w:rsidR="002B3112">
        <w:t>–</w:t>
      </w:r>
      <w:r>
        <w:t xml:space="preserve"> </w:t>
      </w:r>
    </w:p>
    <w:p w14:paraId="3E70772C" w14:textId="48BBC107" w:rsidR="002B3112" w:rsidRDefault="002B3112" w:rsidP="00B7662F"/>
    <w:p w14:paraId="65E90D0C" w14:textId="672C97C9" w:rsidR="002B3112" w:rsidRDefault="002B3112" w:rsidP="00B7662F">
      <w:r>
        <w:t>April – printer setup</w:t>
      </w:r>
    </w:p>
    <w:p w14:paraId="3571023C" w14:textId="231990B1" w:rsidR="0070163D" w:rsidRDefault="0070163D" w:rsidP="00B7662F"/>
    <w:p w14:paraId="26D0AE7E" w14:textId="0CF13F0F" w:rsidR="0070163D" w:rsidRDefault="0070163D" w:rsidP="00B7662F">
      <w:r>
        <w:t xml:space="preserve">Dave constable </w:t>
      </w:r>
      <w:r w:rsidR="0003624A">
        <w:t>– lost internet for laptop</w:t>
      </w:r>
    </w:p>
    <w:p w14:paraId="1E0CD9D3" w14:textId="175A2B72" w:rsidR="00FD12AC" w:rsidRDefault="00FD12AC" w:rsidP="00B7662F">
      <w:r>
        <w:t xml:space="preserve">Change visionlink address – accidently </w:t>
      </w:r>
      <w:r w:rsidR="002A61E1">
        <w:t xml:space="preserve">hit capslock when resetting password </w:t>
      </w:r>
      <w:r w:rsidR="007556A9">
        <w:t>–</w:t>
      </w:r>
      <w:r w:rsidR="002A61E1">
        <w:t xml:space="preserve"> </w:t>
      </w:r>
    </w:p>
    <w:p w14:paraId="48F28E9A" w14:textId="79416BDC" w:rsidR="007556A9" w:rsidRDefault="007556A9" w:rsidP="00B7662F"/>
    <w:p w14:paraId="5DD3C0A5" w14:textId="3E0002BB" w:rsidR="007556A9" w:rsidRDefault="007556A9" w:rsidP="00B7662F">
      <w:r>
        <w:t xml:space="preserve">Miles Watson </w:t>
      </w:r>
      <w:r w:rsidR="00671322">
        <w:t>–</w:t>
      </w:r>
      <w:r w:rsidR="00A30D4F">
        <w:t xml:space="preserve"> </w:t>
      </w:r>
    </w:p>
    <w:p w14:paraId="0219631E" w14:textId="2175A204" w:rsidR="00671322" w:rsidRDefault="00671322" w:rsidP="00B7662F"/>
    <w:p w14:paraId="38D54460" w14:textId="77B52E6D" w:rsidR="00671322" w:rsidRDefault="00AA7042" w:rsidP="00B7662F">
      <w:r>
        <w:t xml:space="preserve">Owen – split invoicing </w:t>
      </w:r>
    </w:p>
    <w:p w14:paraId="7CC3158A" w14:textId="631E3868" w:rsidR="005B1FFD" w:rsidRDefault="005B1FFD" w:rsidP="00B7662F"/>
    <w:p w14:paraId="1966CF91" w14:textId="76707DF8" w:rsidR="005B1FFD" w:rsidRDefault="00C82187" w:rsidP="00B7662F">
      <w:r>
        <w:t xml:space="preserve">Sharon – transfer items </w:t>
      </w:r>
    </w:p>
    <w:p w14:paraId="549D94B8" w14:textId="0AD7B1ED" w:rsidR="002B57E7" w:rsidRDefault="00E940B6" w:rsidP="00B7662F">
      <w:r>
        <w:t>S</w:t>
      </w:r>
      <w:r w:rsidR="002B57E7">
        <w:t>c</w:t>
      </w:r>
      <w:r>
        <w:t>250992-04</w:t>
      </w:r>
    </w:p>
    <w:p w14:paraId="0FD19656" w14:textId="44CE7FFA" w:rsidR="00E940B6" w:rsidRDefault="00E940B6" w:rsidP="00B7662F">
      <w:r>
        <w:t>Cup (only 2 quantity out of 6</w:t>
      </w:r>
      <w:r w:rsidR="0031069B">
        <w:t>)</w:t>
      </w:r>
    </w:p>
    <w:p w14:paraId="41108232" w14:textId="5A447134" w:rsidR="0031069B" w:rsidRDefault="0031069B" w:rsidP="00B7662F">
      <w:r>
        <w:t>To segment</w:t>
      </w:r>
    </w:p>
    <w:p w14:paraId="0EB7B76D" w14:textId="39049AC7" w:rsidR="00885367" w:rsidRDefault="00885367" w:rsidP="00B7662F"/>
    <w:p w14:paraId="00B29765" w14:textId="6559D61D" w:rsidR="00885367" w:rsidRDefault="00885367" w:rsidP="00B7662F">
      <w:r>
        <w:t>Jess – sent a link from teams to darr</w:t>
      </w:r>
    </w:p>
    <w:p w14:paraId="42780787" w14:textId="11C59C97" w:rsidR="00095EAA" w:rsidRDefault="00095EAA" w:rsidP="00B7662F"/>
    <w:p w14:paraId="6514F876" w14:textId="788DF5BA" w:rsidR="00095EAA" w:rsidRDefault="00095EAA" w:rsidP="00095EAA">
      <w:pPr>
        <w:pStyle w:val="Heading1"/>
      </w:pPr>
      <w:r>
        <w:t>22/10/2021</w:t>
      </w:r>
    </w:p>
    <w:p w14:paraId="7918D442" w14:textId="4893D333" w:rsidR="00DF6986" w:rsidRDefault="00DF6986" w:rsidP="00DF6986"/>
    <w:p w14:paraId="6A1A22AB" w14:textId="35DFA6B6" w:rsidR="00DF6986" w:rsidRDefault="008C2165" w:rsidP="00DF6986">
      <w:r>
        <w:t>Neil Jacobs</w:t>
      </w:r>
    </w:p>
    <w:p w14:paraId="4ABE9393" w14:textId="600B5AA0" w:rsidR="008C2165" w:rsidRDefault="008C2165" w:rsidP="00DF6986"/>
    <w:p w14:paraId="2EA0830B" w14:textId="1593C856" w:rsidR="008C2165" w:rsidRDefault="008C2165" w:rsidP="00DF6986">
      <w:r>
        <w:t>Jay – Auckland – not connecting to vpn</w:t>
      </w:r>
    </w:p>
    <w:p w14:paraId="61795246" w14:textId="1CA4730B" w:rsidR="00DA0861" w:rsidRDefault="00DA0861" w:rsidP="00DF6986">
      <w:r>
        <w:t>Check uptime =</w:t>
      </w:r>
      <w:r w:rsidR="002D6D81">
        <w:t xml:space="preserve"> 1 day</w:t>
      </w:r>
    </w:p>
    <w:p w14:paraId="25C1208C" w14:textId="1ACA8066" w:rsidR="00DA0861" w:rsidRPr="00DF6986" w:rsidRDefault="00DA0861" w:rsidP="00DF6986">
      <w:r>
        <w:t xml:space="preserve">Reset authenticator = </w:t>
      </w:r>
    </w:p>
    <w:p w14:paraId="79595675" w14:textId="7356CBE0" w:rsidR="00095EAA" w:rsidRDefault="00095EAA" w:rsidP="00095EAA"/>
    <w:p w14:paraId="63D83680" w14:textId="0AA54641" w:rsidR="00095EAA" w:rsidRDefault="00727B8D" w:rsidP="00095EAA">
      <w:r>
        <w:t xml:space="preserve">Dean heney </w:t>
      </w:r>
      <w:r w:rsidR="00F91A73">
        <w:t>–</w:t>
      </w:r>
      <w:r>
        <w:t xml:space="preserve"> </w:t>
      </w:r>
      <w:r w:rsidR="00F91A73">
        <w:t xml:space="preserve">on leave next week – delegations to David w </w:t>
      </w:r>
      <w:r w:rsidR="00511F49">
        <w:t>–</w:t>
      </w:r>
      <w:r w:rsidR="00F91A73">
        <w:t xml:space="preserve"> </w:t>
      </w:r>
      <w:r w:rsidR="00511F49">
        <w:t>returning Monday 1</w:t>
      </w:r>
      <w:r w:rsidR="00511F49" w:rsidRPr="00511F49">
        <w:rPr>
          <w:vertAlign w:val="superscript"/>
        </w:rPr>
        <w:t>st</w:t>
      </w:r>
      <w:r w:rsidR="00511F49">
        <w:t xml:space="preserve"> </w:t>
      </w:r>
    </w:p>
    <w:p w14:paraId="0184D4FA" w14:textId="5FEB387C" w:rsidR="0012237C" w:rsidRDefault="0012237C" w:rsidP="00095EAA"/>
    <w:p w14:paraId="5DE2D9B1" w14:textId="00A3E42F" w:rsidR="0012237C" w:rsidRDefault="0012237C" w:rsidP="00095EAA">
      <w:r>
        <w:t xml:space="preserve">Peter Hinsen – </w:t>
      </w:r>
      <w:r w:rsidR="00463273">
        <w:t xml:space="preserve">calendar in teams </w:t>
      </w:r>
      <w:r w:rsidR="009D64AF">
        <w:t>–</w:t>
      </w:r>
      <w:r w:rsidR="00463273">
        <w:t xml:space="preserve"> </w:t>
      </w:r>
    </w:p>
    <w:p w14:paraId="17E7EE48" w14:textId="2A758D02" w:rsidR="009D64AF" w:rsidRDefault="009D64AF" w:rsidP="00095EAA"/>
    <w:p w14:paraId="7AAF4676" w14:textId="4902D57A" w:rsidR="009D64AF" w:rsidRDefault="009D64AF" w:rsidP="00095EAA">
      <w:r>
        <w:t>Andrew el</w:t>
      </w:r>
    </w:p>
    <w:p w14:paraId="0CC47800" w14:textId="683C40D5" w:rsidR="003813BA" w:rsidRDefault="003813BA" w:rsidP="00095EAA"/>
    <w:p w14:paraId="6A902B5B" w14:textId="30411B84" w:rsidR="003813BA" w:rsidRDefault="003813BA" w:rsidP="00095EAA">
      <w:r>
        <w:t xml:space="preserve">Helen </w:t>
      </w:r>
      <w:r w:rsidR="000F64E1">
        <w:t>–</w:t>
      </w:r>
      <w:r>
        <w:t xml:space="preserve"> </w:t>
      </w:r>
    </w:p>
    <w:p w14:paraId="50AF1319" w14:textId="4CC96FD1" w:rsidR="000F64E1" w:rsidRDefault="000F64E1" w:rsidP="00095EAA"/>
    <w:p w14:paraId="66D38F19" w14:textId="25EC4AC7" w:rsidR="000F64E1" w:rsidRDefault="008C68F8" w:rsidP="000F64E1">
      <w:pPr>
        <w:pStyle w:val="Heading1"/>
      </w:pPr>
      <w:r>
        <w:t>26/10/2021</w:t>
      </w:r>
    </w:p>
    <w:p w14:paraId="74FD87AF" w14:textId="3D4B4B25" w:rsidR="008C68F8" w:rsidRDefault="008C68F8" w:rsidP="008C68F8"/>
    <w:p w14:paraId="0C8EACFA" w14:textId="0B94B439" w:rsidR="008C68F8" w:rsidRDefault="00544A0A" w:rsidP="008C68F8">
      <w:r>
        <w:t xml:space="preserve">Emma lee </w:t>
      </w:r>
      <w:r w:rsidR="00994F02">
        <w:t>–</w:t>
      </w:r>
      <w:r>
        <w:t xml:space="preserve"> </w:t>
      </w:r>
    </w:p>
    <w:p w14:paraId="78EB5A95" w14:textId="62D294B2" w:rsidR="00994F02" w:rsidRDefault="00994F02" w:rsidP="008C68F8"/>
    <w:p w14:paraId="439F4E06" w14:textId="58738EC2" w:rsidR="00994F02" w:rsidRDefault="00994F02" w:rsidP="008C68F8">
      <w:r>
        <w:lastRenderedPageBreak/>
        <w:t xml:space="preserve">Rob hum </w:t>
      </w:r>
      <w:r w:rsidR="00E14D5E">
        <w:t>–</w:t>
      </w:r>
      <w:r>
        <w:t xml:space="preserve"> </w:t>
      </w:r>
    </w:p>
    <w:p w14:paraId="45ACFCE2" w14:textId="64388550" w:rsidR="00E14D5E" w:rsidRDefault="00E14D5E" w:rsidP="008C68F8"/>
    <w:p w14:paraId="675F29EC" w14:textId="050CD525" w:rsidR="00E14D5E" w:rsidRDefault="00E14D5E" w:rsidP="008C68F8">
      <w:r>
        <w:t xml:space="preserve">Rob hum </w:t>
      </w:r>
      <w:r w:rsidR="008129B3">
        <w:t>–</w:t>
      </w:r>
      <w:r>
        <w:t xml:space="preserve"> </w:t>
      </w:r>
    </w:p>
    <w:p w14:paraId="75686CEC" w14:textId="58599ABF" w:rsidR="008129B3" w:rsidRDefault="008129B3" w:rsidP="008C68F8"/>
    <w:p w14:paraId="009274F8" w14:textId="10C2D8F8" w:rsidR="008129B3" w:rsidRDefault="008129B3" w:rsidP="008C68F8">
      <w:r>
        <w:t xml:space="preserve">Jordan </w:t>
      </w:r>
    </w:p>
    <w:p w14:paraId="1E0A5426" w14:textId="0D4AF62C" w:rsidR="00D53C4A" w:rsidRDefault="00D53C4A" w:rsidP="008C68F8"/>
    <w:p w14:paraId="0FD2AA96" w14:textId="5FE2F2EE" w:rsidR="00D53C4A" w:rsidRDefault="00D53C4A" w:rsidP="008C68F8">
      <w:r>
        <w:t xml:space="preserve">Shayne </w:t>
      </w:r>
      <w:r w:rsidR="009C07E1">
        <w:t>–</w:t>
      </w:r>
      <w:r>
        <w:t xml:space="preserve"> </w:t>
      </w:r>
    </w:p>
    <w:p w14:paraId="3EB0FC1C" w14:textId="208E8DEC" w:rsidR="009C07E1" w:rsidRDefault="009C07E1" w:rsidP="008C68F8"/>
    <w:p w14:paraId="17E75B12" w14:textId="37D13E98" w:rsidR="009C07E1" w:rsidRDefault="009C07E1" w:rsidP="008C68F8">
      <w:r>
        <w:t xml:space="preserve">Gavin Hoyland </w:t>
      </w:r>
    </w:p>
    <w:p w14:paraId="715B0C9B" w14:textId="4CFF89C6" w:rsidR="00F52F96" w:rsidRDefault="00F52F96" w:rsidP="008C68F8"/>
    <w:p w14:paraId="02554753" w14:textId="3E6A099E" w:rsidR="00F52F96" w:rsidRDefault="00F52F96" w:rsidP="008C68F8">
      <w:r>
        <w:t xml:space="preserve">Justine – export </w:t>
      </w:r>
    </w:p>
    <w:p w14:paraId="04FFC2F3" w14:textId="62E6A1DE" w:rsidR="00013DDE" w:rsidRDefault="00013DDE" w:rsidP="008C68F8"/>
    <w:p w14:paraId="44DCA753" w14:textId="50697749" w:rsidR="00013DDE" w:rsidRDefault="00013DDE" w:rsidP="008C68F8">
      <w:r>
        <w:t>Kristen – headset – unplugged all and put in a different headset – voice recording</w:t>
      </w:r>
    </w:p>
    <w:p w14:paraId="791207E7" w14:textId="50751B67" w:rsidR="00A4012D" w:rsidRDefault="00A4012D" w:rsidP="008C68F8">
      <w:r>
        <w:t>Updated headset</w:t>
      </w:r>
    </w:p>
    <w:p w14:paraId="37A92419" w14:textId="57DA5B0F" w:rsidR="00A4012D" w:rsidRDefault="00A4012D" w:rsidP="008C68F8">
      <w:r>
        <w:t>Updated Bluetooth dongle for headset</w:t>
      </w:r>
    </w:p>
    <w:p w14:paraId="6EE43FF7" w14:textId="6C6353D7" w:rsidR="00C03412" w:rsidRDefault="00C03412" w:rsidP="008C68F8">
      <w:r>
        <w:t>Did a sound check – no luck</w:t>
      </w:r>
    </w:p>
    <w:p w14:paraId="03318531" w14:textId="55E6DBBC" w:rsidR="00041F17" w:rsidRDefault="00041F17" w:rsidP="008C68F8">
      <w:r>
        <w:t>Restarted computer</w:t>
      </w:r>
    </w:p>
    <w:p w14:paraId="2B9B91FD" w14:textId="77777777" w:rsidR="00C03412" w:rsidRDefault="00C03412" w:rsidP="008C68F8">
      <w:r>
        <w:t>Did another sound check</w:t>
      </w:r>
    </w:p>
    <w:p w14:paraId="1488997C" w14:textId="4FA5EDAB" w:rsidR="00DC21AE" w:rsidRDefault="00DC21AE" w:rsidP="008C68F8">
      <w:r>
        <w:t>Still no luck</w:t>
      </w:r>
    </w:p>
    <w:p w14:paraId="17D91E4C" w14:textId="7BC221A3" w:rsidR="00A4012D" w:rsidRDefault="00041F17" w:rsidP="008C68F8">
      <w:r>
        <w:t>Updated qualcomm wifi and Bluetooth driver</w:t>
      </w:r>
      <w:r w:rsidR="008938B1">
        <w:t xml:space="preserve"> from dell website</w:t>
      </w:r>
    </w:p>
    <w:p w14:paraId="2EE95CAE" w14:textId="3A11DA10" w:rsidR="00041F17" w:rsidRDefault="00041F17" w:rsidP="008C68F8">
      <w:r>
        <w:t xml:space="preserve">Updated Realtek </w:t>
      </w:r>
      <w:r w:rsidR="00AE7DDF">
        <w:t>wifi and Bluetooth driver</w:t>
      </w:r>
      <w:r w:rsidR="008938B1">
        <w:t xml:space="preserve"> from dell website</w:t>
      </w:r>
    </w:p>
    <w:p w14:paraId="045FA15B" w14:textId="557C41AB" w:rsidR="00AE7DDF" w:rsidRDefault="00AE7DDF" w:rsidP="008C68F8">
      <w:r>
        <w:t>Updated intel Bluetooth driver</w:t>
      </w:r>
    </w:p>
    <w:p w14:paraId="1AF01F6E" w14:textId="5B5893C3" w:rsidR="009A14F3" w:rsidRDefault="009A14F3" w:rsidP="008C68F8">
      <w:r>
        <w:t>Sound setting wont open in settings – just freezes the window</w:t>
      </w:r>
    </w:p>
    <w:p w14:paraId="702982A1" w14:textId="5B305AAE" w:rsidR="00DC21AE" w:rsidRDefault="00DC21AE" w:rsidP="008C68F8">
      <w:r>
        <w:t>Uninstalled all Plantronics devices in task manager</w:t>
      </w:r>
    </w:p>
    <w:p w14:paraId="6913B946" w14:textId="0A3C5AB9" w:rsidR="00DC21AE" w:rsidRDefault="00DC21AE" w:rsidP="008C68F8">
      <w:r>
        <w:t>Restarted computer</w:t>
      </w:r>
    </w:p>
    <w:p w14:paraId="48712D72" w14:textId="33BD342E" w:rsidR="00C03412" w:rsidRDefault="00C03412" w:rsidP="008C68F8">
      <w:r>
        <w:t>Still no luck</w:t>
      </w:r>
    </w:p>
    <w:p w14:paraId="7C879775" w14:textId="32EBB1FD" w:rsidR="00C03412" w:rsidRDefault="00EF3529" w:rsidP="008C68F8">
      <w:r>
        <w:t xml:space="preserve">Uninstalled Realtek </w:t>
      </w:r>
      <w:r w:rsidR="008938B1">
        <w:t>audio driver</w:t>
      </w:r>
    </w:p>
    <w:p w14:paraId="1718085C" w14:textId="528F07BD" w:rsidR="00D11AC5" w:rsidRDefault="00D11AC5" w:rsidP="008C68F8">
      <w:r>
        <w:t xml:space="preserve">Went to dell website and </w:t>
      </w:r>
      <w:r w:rsidR="0033766C">
        <w:t xml:space="preserve">downloaded </w:t>
      </w:r>
      <w:r>
        <w:t>Realtek high definition audio driver</w:t>
      </w:r>
    </w:p>
    <w:p w14:paraId="5FEEE3CD" w14:textId="71F1C830" w:rsidR="0033766C" w:rsidRDefault="0033766C" w:rsidP="008C68F8">
      <w:r>
        <w:t>Showed hidden devices in device manager</w:t>
      </w:r>
    </w:p>
    <w:p w14:paraId="6399CEB3" w14:textId="78EC4A01" w:rsidR="0033766C" w:rsidRDefault="0033766C" w:rsidP="008C68F8">
      <w:r>
        <w:t>Uninstalled the 2 ghost high definition audio drivers</w:t>
      </w:r>
    </w:p>
    <w:p w14:paraId="1BE00FD6" w14:textId="3BBE7DBD" w:rsidR="00DC0D36" w:rsidRDefault="00DC0D36" w:rsidP="008C68F8">
      <w:r>
        <w:t>Installed Realtek high def audio drver</w:t>
      </w:r>
    </w:p>
    <w:p w14:paraId="15EA93B4" w14:textId="63312446" w:rsidR="002D0EEF" w:rsidRDefault="002D0EEF" w:rsidP="008C68F8"/>
    <w:p w14:paraId="6F4980FF" w14:textId="71E6A23B" w:rsidR="002D0EEF" w:rsidRDefault="002D0EEF" w:rsidP="008C68F8"/>
    <w:p w14:paraId="37EAAB58" w14:textId="01BA4CCC" w:rsidR="002D0EEF" w:rsidRDefault="001E58CC" w:rsidP="008C68F8">
      <w:r>
        <w:t xml:space="preserve">Tim Campbell – laptop battery replaced last week </w:t>
      </w:r>
      <w:r w:rsidR="00105025">
        <w:t>–</w:t>
      </w:r>
      <w:r>
        <w:t xml:space="preserve"> </w:t>
      </w:r>
    </w:p>
    <w:p w14:paraId="700ED802" w14:textId="6A5D8D52" w:rsidR="00105025" w:rsidRDefault="00105025" w:rsidP="008C68F8">
      <w:r>
        <w:t>Thursday or Friday HP replaced battery</w:t>
      </w:r>
    </w:p>
    <w:p w14:paraId="18E2B412" w14:textId="77777777" w:rsidR="0033766C" w:rsidRDefault="0033766C" w:rsidP="008C68F8"/>
    <w:p w14:paraId="5406E8EF" w14:textId="77777777" w:rsidR="008938B1" w:rsidRDefault="008938B1" w:rsidP="008C68F8"/>
    <w:p w14:paraId="5FE7AD0E" w14:textId="77777777" w:rsidR="00DC21AE" w:rsidRDefault="00DC21AE" w:rsidP="008C68F8"/>
    <w:p w14:paraId="464FE5B8" w14:textId="335747C3" w:rsidR="00041F17" w:rsidRDefault="007316F1" w:rsidP="007316F1">
      <w:pPr>
        <w:pStyle w:val="Heading1"/>
      </w:pPr>
      <w:r>
        <w:t>27/10/2021</w:t>
      </w:r>
    </w:p>
    <w:p w14:paraId="3668E433" w14:textId="710742A1" w:rsidR="007316F1" w:rsidRDefault="007316F1" w:rsidP="007316F1"/>
    <w:p w14:paraId="3E940CFB" w14:textId="6D9AC82F" w:rsidR="007316F1" w:rsidRDefault="00460C18" w:rsidP="007316F1">
      <w:r>
        <w:t xml:space="preserve">Toby mclaughlin – setting </w:t>
      </w:r>
    </w:p>
    <w:p w14:paraId="65FEA616" w14:textId="7536934C" w:rsidR="00542BD6" w:rsidRDefault="00542BD6" w:rsidP="007316F1"/>
    <w:p w14:paraId="49BDCDBC" w14:textId="23413482" w:rsidR="00542BD6" w:rsidRDefault="00542BD6" w:rsidP="007316F1">
      <w:r>
        <w:t xml:space="preserve">Josh – whangarei </w:t>
      </w:r>
      <w:r w:rsidR="006272B0">
        <w:t>–</w:t>
      </w:r>
      <w:r>
        <w:t xml:space="preserve"> </w:t>
      </w:r>
    </w:p>
    <w:p w14:paraId="40CB61C4" w14:textId="17881388" w:rsidR="006272B0" w:rsidRDefault="006272B0" w:rsidP="007316F1"/>
    <w:p w14:paraId="5A61F3A3" w14:textId="2F0669E6" w:rsidR="006272B0" w:rsidRDefault="005A1AD0" w:rsidP="007316F1">
      <w:r>
        <w:t>Laptop connected to machine</w:t>
      </w:r>
    </w:p>
    <w:p w14:paraId="24195C9F" w14:textId="421734DC" w:rsidR="005A1AD0" w:rsidRDefault="005A1AD0" w:rsidP="007316F1">
      <w:r>
        <w:t>Restarted itself</w:t>
      </w:r>
    </w:p>
    <w:p w14:paraId="0F53A222" w14:textId="3D0E4EF8" w:rsidR="005A1AD0" w:rsidRDefault="005A1AD0" w:rsidP="007316F1">
      <w:r>
        <w:t>Machine off and power down</w:t>
      </w:r>
    </w:p>
    <w:p w14:paraId="68F8482C" w14:textId="00FF1D10" w:rsidR="005A1AD0" w:rsidRDefault="005A1AD0" w:rsidP="007316F1"/>
    <w:p w14:paraId="560A8F8E" w14:textId="2B61076E" w:rsidR="00A47342" w:rsidRDefault="00573313" w:rsidP="007316F1">
      <w:r>
        <w:t>Raj</w:t>
      </w:r>
    </w:p>
    <w:p w14:paraId="1DCDBDCA" w14:textId="4466BE55" w:rsidR="00573313" w:rsidRDefault="00573313" w:rsidP="007316F1"/>
    <w:p w14:paraId="34A0A5A3" w14:textId="236A0244" w:rsidR="00573313" w:rsidRDefault="00573313" w:rsidP="007316F1">
      <w:r>
        <w:t xml:space="preserve">Edwin </w:t>
      </w:r>
      <w:r w:rsidR="003A4022">
        <w:t>–</w:t>
      </w:r>
      <w:r>
        <w:t xml:space="preserve"> </w:t>
      </w:r>
      <w:r w:rsidR="003A4022">
        <w:t>uninstall ET and reinstall</w:t>
      </w:r>
    </w:p>
    <w:p w14:paraId="34E5C0F2" w14:textId="7C105A90" w:rsidR="00A02CD8" w:rsidRDefault="00A02CD8" w:rsidP="007316F1">
      <w:r>
        <w:t>8byzl33</w:t>
      </w:r>
    </w:p>
    <w:p w14:paraId="1A6F4DB6" w14:textId="3B04FB49" w:rsidR="00787889" w:rsidRDefault="00787889" w:rsidP="007316F1"/>
    <w:p w14:paraId="4928F3E3" w14:textId="66D19AC0" w:rsidR="00787889" w:rsidRDefault="00787889" w:rsidP="007316F1">
      <w:r>
        <w:t xml:space="preserve">Benoy </w:t>
      </w:r>
      <w:r w:rsidR="005A60CE">
        <w:t>–</w:t>
      </w:r>
      <w:r>
        <w:t xml:space="preserve"> </w:t>
      </w:r>
      <w:r w:rsidR="005A60CE">
        <w:t xml:space="preserve">setting up hardware – combine 2 pc’s </w:t>
      </w:r>
    </w:p>
    <w:p w14:paraId="122A9749" w14:textId="3BAD7EB0" w:rsidR="00F95EED" w:rsidRDefault="00F95EED" w:rsidP="007316F1"/>
    <w:p w14:paraId="09E2073C" w14:textId="79B51285" w:rsidR="00DC33C8" w:rsidRDefault="00DC33C8" w:rsidP="007316F1">
      <w:r>
        <w:t>8cc9105kmr</w:t>
      </w:r>
    </w:p>
    <w:p w14:paraId="329467E3" w14:textId="026234C7" w:rsidR="00DC33C8" w:rsidRDefault="00DC33C8" w:rsidP="007316F1"/>
    <w:p w14:paraId="0C8F6A72" w14:textId="520AA3EF" w:rsidR="00DC33C8" w:rsidRDefault="00DC33C8" w:rsidP="007316F1">
      <w:r>
        <w:t>Aud935069c</w:t>
      </w:r>
    </w:p>
    <w:p w14:paraId="7D3FF478" w14:textId="199287F9" w:rsidR="008B01D8" w:rsidRDefault="008B01D8" w:rsidP="007316F1"/>
    <w:p w14:paraId="25770FFC" w14:textId="052805BD" w:rsidR="008B01D8" w:rsidRDefault="008B01D8" w:rsidP="007316F1">
      <w:r>
        <w:t xml:space="preserve">James o </w:t>
      </w:r>
      <w:r w:rsidR="00037574">
        <w:t>–</w:t>
      </w:r>
      <w:r>
        <w:t xml:space="preserve"> </w:t>
      </w:r>
      <w:r w:rsidR="00037574">
        <w:t>install sigmaXL</w:t>
      </w:r>
    </w:p>
    <w:p w14:paraId="6B70DB8E" w14:textId="63A3C3C1" w:rsidR="006E67B0" w:rsidRDefault="006E67B0" w:rsidP="007316F1"/>
    <w:p w14:paraId="1C99B5FB" w14:textId="6330B2C4" w:rsidR="006E67B0" w:rsidRDefault="0078663B" w:rsidP="007316F1">
      <w:r>
        <w:t xml:space="preserve">Sharon </w:t>
      </w:r>
      <w:r w:rsidR="005C1C55">
        <w:t>–</w:t>
      </w:r>
      <w:r>
        <w:t xml:space="preserve"> </w:t>
      </w:r>
    </w:p>
    <w:p w14:paraId="1A85CE0B" w14:textId="5E470608" w:rsidR="005C1C55" w:rsidRDefault="005C1C55" w:rsidP="007316F1"/>
    <w:p w14:paraId="65BF5245" w14:textId="670987EE" w:rsidR="005C1C55" w:rsidRDefault="00D562C0" w:rsidP="007316F1">
      <w:r>
        <w:t xml:space="preserve">Neil Harvey – naxt </w:t>
      </w:r>
      <w:r w:rsidR="004C3B93">
        <w:t>–</w:t>
      </w:r>
      <w:r>
        <w:t xml:space="preserve"> </w:t>
      </w:r>
    </w:p>
    <w:p w14:paraId="15E604B6" w14:textId="73B0AACC" w:rsidR="004C3B93" w:rsidRDefault="004C3B93" w:rsidP="007316F1"/>
    <w:p w14:paraId="5B953F2E" w14:textId="7DC8EBFA" w:rsidR="004C3B93" w:rsidRDefault="004C3B93" w:rsidP="007316F1">
      <w:r>
        <w:t xml:space="preserve">Mike Muldrock- </w:t>
      </w:r>
      <w:r w:rsidR="003F02FE">
        <w:t>U drive</w:t>
      </w:r>
    </w:p>
    <w:p w14:paraId="2011DD85" w14:textId="686BE8FE" w:rsidR="00152C87" w:rsidRDefault="00152C87" w:rsidP="007316F1"/>
    <w:p w14:paraId="0ED64286" w14:textId="30C1C527" w:rsidR="00152C87" w:rsidRDefault="00152C87" w:rsidP="007316F1">
      <w:r>
        <w:lastRenderedPageBreak/>
        <w:t xml:space="preserve">Chase murphy </w:t>
      </w:r>
      <w:r w:rsidR="003D0C6C">
        <w:t>–</w:t>
      </w:r>
      <w:r>
        <w:t xml:space="preserve"> </w:t>
      </w:r>
      <w:r w:rsidR="003D0C6C">
        <w:t xml:space="preserve">email – send emails to different customers </w:t>
      </w:r>
      <w:r w:rsidR="004F7303">
        <w:t>–</w:t>
      </w:r>
      <w:r w:rsidR="003D0C6C">
        <w:t xml:space="preserve"> </w:t>
      </w:r>
      <w:r w:rsidR="004F7303">
        <w:t>11.</w:t>
      </w:r>
      <w:r w:rsidR="00830763">
        <w:t>08</w:t>
      </w:r>
      <w:r w:rsidR="004F7303">
        <w:t>am</w:t>
      </w:r>
      <w:r w:rsidR="002146F9">
        <w:t xml:space="preserve"> to hydraulics</w:t>
      </w:r>
    </w:p>
    <w:p w14:paraId="7E1A4A09" w14:textId="527F1661" w:rsidR="00830763" w:rsidRDefault="00830763" w:rsidP="007316F1">
      <w:r>
        <w:t xml:space="preserve">And yesterday </w:t>
      </w:r>
    </w:p>
    <w:p w14:paraId="708A6A1B" w14:textId="065CB030" w:rsidR="00E91254" w:rsidRDefault="00ED29CA" w:rsidP="007316F1">
      <w:hyperlink r:id="rId74" w:history="1">
        <w:r w:rsidR="00607CE8" w:rsidRPr="00CA16D3">
          <w:rPr>
            <w:rStyle w:val="Hyperlink"/>
          </w:rPr>
          <w:t>andy@thsolutions.co.nz</w:t>
        </w:r>
      </w:hyperlink>
    </w:p>
    <w:p w14:paraId="5A03406C" w14:textId="2CDFD7C3" w:rsidR="00607CE8" w:rsidRDefault="00607CE8" w:rsidP="007316F1"/>
    <w:p w14:paraId="226521C4" w14:textId="4305069F" w:rsidR="00607CE8" w:rsidRDefault="00607CE8" w:rsidP="00607CE8">
      <w:pPr>
        <w:pStyle w:val="Heading1"/>
      </w:pPr>
      <w:r>
        <w:t>28/10/2021</w:t>
      </w:r>
    </w:p>
    <w:p w14:paraId="32DBC81F" w14:textId="3499163E" w:rsidR="00607CE8" w:rsidRDefault="00607CE8" w:rsidP="00607CE8"/>
    <w:p w14:paraId="6FF71F36" w14:textId="61F7FBD4" w:rsidR="00607CE8" w:rsidRDefault="00FA13AA" w:rsidP="00607CE8">
      <w:r>
        <w:t xml:space="preserve">Neil Jacobs </w:t>
      </w:r>
      <w:r w:rsidR="00344EF8">
        <w:t>–</w:t>
      </w:r>
      <w:r>
        <w:t xml:space="preserve"> </w:t>
      </w:r>
    </w:p>
    <w:p w14:paraId="24A45518" w14:textId="0184E516" w:rsidR="00344EF8" w:rsidRDefault="00344EF8" w:rsidP="00607CE8"/>
    <w:p w14:paraId="62553423" w14:textId="4A6E77CE" w:rsidR="00344EF8" w:rsidRDefault="00344EF8" w:rsidP="00607CE8">
      <w:r>
        <w:t xml:space="preserve">Charlotte gibb </w:t>
      </w:r>
      <w:r w:rsidR="001009BA">
        <w:t>–</w:t>
      </w:r>
      <w:r>
        <w:t xml:space="preserve"> </w:t>
      </w:r>
    </w:p>
    <w:p w14:paraId="42627DEE" w14:textId="0AF6F4F4" w:rsidR="001009BA" w:rsidRDefault="001009BA" w:rsidP="00607CE8"/>
    <w:p w14:paraId="3F1FE352" w14:textId="73342BF5" w:rsidR="001009BA" w:rsidRDefault="001009BA" w:rsidP="00607CE8">
      <w:r>
        <w:t xml:space="preserve">Jo Harrison </w:t>
      </w:r>
      <w:r w:rsidR="00136B88">
        <w:t>–</w:t>
      </w:r>
      <w:r>
        <w:t xml:space="preserve"> </w:t>
      </w:r>
      <w:r w:rsidR="00136B88">
        <w:t xml:space="preserve">wfh </w:t>
      </w:r>
      <w:r w:rsidR="00BA188F">
        <w:t>–</w:t>
      </w:r>
      <w:r w:rsidR="00136B88">
        <w:t xml:space="preserve"> </w:t>
      </w:r>
    </w:p>
    <w:p w14:paraId="7D8A1FF1" w14:textId="33873FF4" w:rsidR="00BA188F" w:rsidRDefault="00BA188F" w:rsidP="00607CE8"/>
    <w:p w14:paraId="66AD477C" w14:textId="0676CC32" w:rsidR="00BA188F" w:rsidRDefault="00442D1B" w:rsidP="00607CE8">
      <w:r>
        <w:t xml:space="preserve">Ciaran T </w:t>
      </w:r>
      <w:r w:rsidR="00317C6F">
        <w:t>–</w:t>
      </w:r>
      <w:r>
        <w:t xml:space="preserve"> </w:t>
      </w:r>
      <w:r w:rsidR="009F1099">
        <w:t>vimspc</w:t>
      </w:r>
    </w:p>
    <w:p w14:paraId="709012B2" w14:textId="16844B2C" w:rsidR="00317C6F" w:rsidRDefault="00317C6F" w:rsidP="00607CE8"/>
    <w:p w14:paraId="6C448284" w14:textId="3EB9E8FA" w:rsidR="00317C6F" w:rsidRDefault="00317C6F" w:rsidP="00607CE8">
      <w:r>
        <w:t xml:space="preserve">Adriaan v </w:t>
      </w:r>
      <w:r w:rsidR="00296062">
        <w:t>–</w:t>
      </w:r>
      <w:r>
        <w:t xml:space="preserve"> </w:t>
      </w:r>
    </w:p>
    <w:p w14:paraId="7374FA26" w14:textId="7D2B9356" w:rsidR="00296062" w:rsidRDefault="00296062" w:rsidP="00607CE8"/>
    <w:p w14:paraId="0BC04641" w14:textId="55D37D3D" w:rsidR="00296062" w:rsidRDefault="00296062" w:rsidP="00607CE8">
      <w:r>
        <w:t xml:space="preserve">Oliver bush </w:t>
      </w:r>
      <w:r w:rsidR="00FC098C">
        <w:t>–</w:t>
      </w:r>
      <w:r>
        <w:t xml:space="preserve"> </w:t>
      </w:r>
      <w:r w:rsidR="00FC098C">
        <w:t>et updated then wouldn’t work</w:t>
      </w:r>
    </w:p>
    <w:p w14:paraId="2D786CB2" w14:textId="68342096" w:rsidR="00FC098C" w:rsidRDefault="00FC098C" w:rsidP="00607CE8">
      <w:r>
        <w:t>Spoke to steph</w:t>
      </w:r>
    </w:p>
    <w:p w14:paraId="32D31A8C" w14:textId="67AE3098" w:rsidR="006E5FF1" w:rsidRDefault="006E5FF1" w:rsidP="00607CE8"/>
    <w:p w14:paraId="208B18DA" w14:textId="68EED8FD" w:rsidR="006E5FF1" w:rsidRDefault="006E5FF1" w:rsidP="00607CE8">
      <w:r>
        <w:t xml:space="preserve">Andrew Kenny </w:t>
      </w:r>
      <w:r w:rsidR="00DE6DF9">
        <w:t>–</w:t>
      </w:r>
      <w:r>
        <w:t xml:space="preserve"> </w:t>
      </w:r>
    </w:p>
    <w:p w14:paraId="58DE7991" w14:textId="2E0757B3" w:rsidR="00DE6DF9" w:rsidRDefault="00DE6DF9" w:rsidP="00607CE8"/>
    <w:p w14:paraId="6ABC362E" w14:textId="14A02E4B" w:rsidR="00DE6DF9" w:rsidRDefault="00DE6DF9" w:rsidP="00607CE8">
      <w:r>
        <w:t xml:space="preserve">Sharon </w:t>
      </w:r>
      <w:r w:rsidR="00E647C3">
        <w:t>–</w:t>
      </w:r>
    </w:p>
    <w:p w14:paraId="755F4400" w14:textId="601CBEEC" w:rsidR="00E647C3" w:rsidRDefault="00E647C3" w:rsidP="00607CE8"/>
    <w:p w14:paraId="49D54F1B" w14:textId="75BFD8CA" w:rsidR="00E647C3" w:rsidRDefault="00E647C3" w:rsidP="00E647C3">
      <w:pPr>
        <w:pStyle w:val="Heading1"/>
      </w:pPr>
      <w:r>
        <w:t>29/10/2021</w:t>
      </w:r>
    </w:p>
    <w:p w14:paraId="5BECBD82" w14:textId="242F1572" w:rsidR="00E647C3" w:rsidRDefault="00E647C3" w:rsidP="00E647C3"/>
    <w:p w14:paraId="3D567B80" w14:textId="18D27865" w:rsidR="00E647C3" w:rsidRDefault="004F5EC7" w:rsidP="00E647C3">
      <w:r>
        <w:t>B</w:t>
      </w:r>
      <w:r w:rsidR="0035611E">
        <w:t>ayron</w:t>
      </w:r>
      <w:r>
        <w:t xml:space="preserve"> – wiri </w:t>
      </w:r>
      <w:r w:rsidR="00061652">
        <w:t>–</w:t>
      </w:r>
      <w:r>
        <w:t xml:space="preserve"> printer</w:t>
      </w:r>
      <w:r w:rsidR="00061652">
        <w:t xml:space="preserve"> – cakll11</w:t>
      </w:r>
    </w:p>
    <w:p w14:paraId="5D61888A" w14:textId="01C00BC6" w:rsidR="00B35B73" w:rsidRDefault="00B35B73" w:rsidP="00E647C3"/>
    <w:p w14:paraId="3F906526" w14:textId="367F6F1E" w:rsidR="00B35B73" w:rsidRDefault="00B35B73" w:rsidP="00E647C3"/>
    <w:p w14:paraId="51D694A9" w14:textId="66994294" w:rsidR="00BE6F29" w:rsidRDefault="00BE6F29" w:rsidP="00E647C3">
      <w:r>
        <w:t>Plus 1 service</w:t>
      </w:r>
    </w:p>
    <w:p w14:paraId="209C274C" w14:textId="219C47EF" w:rsidR="00A4692B" w:rsidRDefault="00A4692B" w:rsidP="00E647C3"/>
    <w:p w14:paraId="03804D95" w14:textId="1C1AAE4A" w:rsidR="00A4692B" w:rsidRDefault="00A4692B" w:rsidP="00E647C3">
      <w:r>
        <w:t xml:space="preserve">Adriaan v </w:t>
      </w:r>
      <w:r w:rsidR="008E48EA">
        <w:t>–</w:t>
      </w:r>
      <w:r w:rsidR="00663EB2">
        <w:t xml:space="preserve"> sabrina</w:t>
      </w:r>
      <w:r w:rsidR="008E48EA">
        <w:t xml:space="preserve"> – cat inspect </w:t>
      </w:r>
    </w:p>
    <w:p w14:paraId="469D13FD" w14:textId="1314B937" w:rsidR="00C5169C" w:rsidRDefault="00C5169C" w:rsidP="00E647C3"/>
    <w:p w14:paraId="1D122077" w14:textId="7FC87910" w:rsidR="00C5169C" w:rsidRDefault="0028187B" w:rsidP="00E647C3">
      <w:r>
        <w:t xml:space="preserve">Ari </w:t>
      </w:r>
      <w:r w:rsidR="00AB6A01">
        <w:t>–</w:t>
      </w:r>
      <w:r>
        <w:t xml:space="preserve"> </w:t>
      </w:r>
    </w:p>
    <w:p w14:paraId="48D6150B" w14:textId="48D96A26" w:rsidR="00AB6A01" w:rsidRDefault="00AB6A01" w:rsidP="00E647C3"/>
    <w:p w14:paraId="57CA2013" w14:textId="54AC84A3" w:rsidR="00AB6A01" w:rsidRDefault="00AB6A01" w:rsidP="00E647C3">
      <w:r>
        <w:t xml:space="preserve">Michelle </w:t>
      </w:r>
    </w:p>
    <w:p w14:paraId="7969422B" w14:textId="561C6D79" w:rsidR="005742F8" w:rsidRDefault="005742F8" w:rsidP="00E647C3"/>
    <w:p w14:paraId="1BA08C8E" w14:textId="6CAFD01E" w:rsidR="005742F8" w:rsidRDefault="005742F8" w:rsidP="00E647C3">
      <w:r>
        <w:t xml:space="preserve">Pete shaw </w:t>
      </w:r>
      <w:r w:rsidR="009E57C9">
        <w:t>–</w:t>
      </w:r>
      <w:r>
        <w:t xml:space="preserve"> </w:t>
      </w:r>
      <w:r w:rsidR="009E57C9">
        <w:t>receiving PO</w:t>
      </w:r>
    </w:p>
    <w:p w14:paraId="2FCFFAB9" w14:textId="58D24D5E" w:rsidR="00D9367C" w:rsidRDefault="00D9367C" w:rsidP="00E647C3"/>
    <w:p w14:paraId="16EEF7E7" w14:textId="6B69279A" w:rsidR="00D9367C" w:rsidRDefault="00542229" w:rsidP="00E647C3">
      <w:r>
        <w:t>G</w:t>
      </w:r>
      <w:r w:rsidR="00D9367C">
        <w:t>lenn</w:t>
      </w:r>
      <w:r>
        <w:t xml:space="preserve"> Shakespeare </w:t>
      </w:r>
      <w:r w:rsidR="00071DAD">
        <w:t>–</w:t>
      </w:r>
      <w:r>
        <w:t xml:space="preserve"> </w:t>
      </w:r>
      <w:r w:rsidR="00071DAD">
        <w:t>dropped onto blade on machine – black screen and flickering</w:t>
      </w:r>
    </w:p>
    <w:p w14:paraId="3C212D8A" w14:textId="0E77E82D" w:rsidR="00071DAD" w:rsidRDefault="00071DAD" w:rsidP="00E647C3"/>
    <w:p w14:paraId="2912AEA9" w14:textId="74FB3767" w:rsidR="006C09FB" w:rsidRDefault="006C09FB" w:rsidP="00E647C3">
      <w:r>
        <w:t xml:space="preserve">Des Johnstone </w:t>
      </w:r>
      <w:r w:rsidR="004D4ABA">
        <w:t>– outlook was playing up</w:t>
      </w:r>
    </w:p>
    <w:p w14:paraId="648958B6" w14:textId="041D2659" w:rsidR="00B2740F" w:rsidRDefault="00B2740F" w:rsidP="00E647C3"/>
    <w:p w14:paraId="6D54CAD8" w14:textId="25C3F73C" w:rsidR="00B2740F" w:rsidRDefault="00C70B34" w:rsidP="00E647C3">
      <w:r>
        <w:t xml:space="preserve">Tony Simpson </w:t>
      </w:r>
      <w:r w:rsidR="00FF0AC5">
        <w:t>–</w:t>
      </w:r>
      <w:r>
        <w:t xml:space="preserve"> </w:t>
      </w:r>
      <w:r w:rsidR="00FF0AC5">
        <w:t xml:space="preserve"> seg </w:t>
      </w:r>
      <w:r w:rsidR="00671441">
        <w:t xml:space="preserve">2 </w:t>
      </w:r>
      <w:r w:rsidR="00471EA5">
        <w:t>–</w:t>
      </w:r>
      <w:r w:rsidR="00671441">
        <w:t xml:space="preserve"> </w:t>
      </w:r>
      <w:r w:rsidR="00471EA5">
        <w:t>sims fields greyed out</w:t>
      </w:r>
      <w:r w:rsidR="00C916B3">
        <w:t xml:space="preserve"> and eq has dropped off</w:t>
      </w:r>
    </w:p>
    <w:p w14:paraId="69F090AF" w14:textId="4CEB8C40" w:rsidR="00947B7C" w:rsidRDefault="00947B7C" w:rsidP="00E647C3"/>
    <w:p w14:paraId="037044B3" w14:textId="0C924531" w:rsidR="00947B7C" w:rsidRDefault="00947B7C" w:rsidP="00E647C3">
      <w:r>
        <w:t xml:space="preserve">Michelle </w:t>
      </w:r>
      <w:r w:rsidR="00940A77">
        <w:t>–</w:t>
      </w:r>
      <w:r>
        <w:t xml:space="preserve"> tableau</w:t>
      </w:r>
    </w:p>
    <w:p w14:paraId="6BC4ED53" w14:textId="62750DE3" w:rsidR="00940A77" w:rsidRDefault="00940A77" w:rsidP="00E647C3"/>
    <w:p w14:paraId="3FA2BA4C" w14:textId="4107DD4E" w:rsidR="00940A77" w:rsidRDefault="00940A77" w:rsidP="00940A77">
      <w:pPr>
        <w:pStyle w:val="Heading1"/>
      </w:pPr>
      <w:r>
        <w:t>2/11/2021</w:t>
      </w:r>
    </w:p>
    <w:p w14:paraId="65C1C41D" w14:textId="558D7103" w:rsidR="00940A77" w:rsidRDefault="00940A77" w:rsidP="00940A77"/>
    <w:p w14:paraId="2E35702F" w14:textId="1039BCA1" w:rsidR="00940A77" w:rsidRDefault="002C066B" w:rsidP="00940A77">
      <w:r>
        <w:t xml:space="preserve">Danni </w:t>
      </w:r>
      <w:r w:rsidR="008E4CC4">
        <w:t>–</w:t>
      </w:r>
      <w:r>
        <w:t xml:space="preserve"> </w:t>
      </w:r>
    </w:p>
    <w:p w14:paraId="6A02E12C" w14:textId="12061D58" w:rsidR="008E4CC4" w:rsidRDefault="008E4CC4" w:rsidP="00940A77"/>
    <w:p w14:paraId="0FA07CEF" w14:textId="2D28692D" w:rsidR="008E4CC4" w:rsidRDefault="008E4CC4" w:rsidP="00940A77">
      <w:r>
        <w:t xml:space="preserve">john </w:t>
      </w:r>
      <w:r w:rsidR="00AD3998">
        <w:t>– config software</w:t>
      </w:r>
      <w:r w:rsidR="004908F5">
        <w:t xml:space="preserve"> for deep sea electronics</w:t>
      </w:r>
    </w:p>
    <w:p w14:paraId="0257AF1B" w14:textId="78E5446B" w:rsidR="00B621C1" w:rsidRDefault="00B621C1" w:rsidP="00940A77"/>
    <w:p w14:paraId="0E7EC41F" w14:textId="5280945F" w:rsidR="00B621C1" w:rsidRDefault="00B621C1" w:rsidP="00940A77">
      <w:r>
        <w:t>craig miller – laptop im using needs to have cat et</w:t>
      </w:r>
    </w:p>
    <w:p w14:paraId="29C8F268" w14:textId="1D0836DB" w:rsidR="007D0A36" w:rsidRDefault="007D0A36" w:rsidP="00940A77"/>
    <w:p w14:paraId="5F2D3670" w14:textId="70A8CC93" w:rsidR="007D0A36" w:rsidRDefault="007D0A36" w:rsidP="00940A77">
      <w:r>
        <w:t xml:space="preserve">Andrew Stockdill </w:t>
      </w:r>
      <w:r w:rsidR="002A1712">
        <w:t>– receiving emails from Navistar trucks – the emails are being sent to fxinvoices</w:t>
      </w:r>
      <w:r w:rsidR="003F3B21">
        <w:t xml:space="preserve"> – </w:t>
      </w:r>
      <w:hyperlink r:id="rId75" w:history="1">
        <w:r w:rsidR="003F3B21" w:rsidRPr="009C2F3E">
          <w:rPr>
            <w:rStyle w:val="Hyperlink"/>
          </w:rPr>
          <w:t>fxinvoices@terracat.co.nz</w:t>
        </w:r>
      </w:hyperlink>
    </w:p>
    <w:p w14:paraId="0D0EA9FE" w14:textId="1D5EA30F" w:rsidR="003F3B21" w:rsidRDefault="003F3B21" w:rsidP="00940A77">
      <w:r>
        <w:t>Christine Thomson recivees these emails</w:t>
      </w:r>
    </w:p>
    <w:p w14:paraId="52A22E32" w14:textId="15E052D9" w:rsidR="003F3B21" w:rsidRDefault="003F3B21" w:rsidP="00940A77">
      <w:r>
        <w:t>One sent last night but doesn’t appear to be to have arrived</w:t>
      </w:r>
    </w:p>
    <w:p w14:paraId="59D6FE2F" w14:textId="6599F2F2" w:rsidR="00243392" w:rsidRDefault="00243392" w:rsidP="00940A77">
      <w:r>
        <w:t>From: thiagarg</w:t>
      </w:r>
    </w:p>
    <w:p w14:paraId="5E0A0C3F" w14:textId="06A7FDFD" w:rsidR="00D53020" w:rsidRDefault="00ED29CA" w:rsidP="00940A77">
      <w:hyperlink r:id="rId76" w:history="1">
        <w:r w:rsidR="00207662" w:rsidRPr="009C2F3E">
          <w:rPr>
            <w:rStyle w:val="Hyperlink"/>
          </w:rPr>
          <w:t>Srividhya.thiagarajan@navistar.com</w:t>
        </w:r>
      </w:hyperlink>
    </w:p>
    <w:p w14:paraId="4ACD2EF3" w14:textId="33F3D354" w:rsidR="00207662" w:rsidRDefault="00207662" w:rsidP="00940A77">
      <w:r>
        <w:t>Have added into safe senders</w:t>
      </w:r>
    </w:p>
    <w:p w14:paraId="2BFF1DF3" w14:textId="7A557C86" w:rsidR="00207662" w:rsidRDefault="00207662" w:rsidP="00940A77">
      <w:r>
        <w:t>Have done a mail trace and one was delivered this morning so should be there</w:t>
      </w:r>
    </w:p>
    <w:p w14:paraId="3C97144B" w14:textId="0AF26594" w:rsidR="004965E8" w:rsidRDefault="004965E8" w:rsidP="00940A77"/>
    <w:p w14:paraId="102F9A90" w14:textId="107A863E" w:rsidR="004965E8" w:rsidRDefault="004965E8" w:rsidP="00940A77">
      <w:r>
        <w:t>Andrew Kenny – lisa v</w:t>
      </w:r>
    </w:p>
    <w:p w14:paraId="477CA39B" w14:textId="139D5C29" w:rsidR="00B7779D" w:rsidRDefault="00B7779D" w:rsidP="00940A77"/>
    <w:p w14:paraId="16E5451F" w14:textId="5201F365" w:rsidR="00B7779D" w:rsidRDefault="00B7779D" w:rsidP="00940A77">
      <w:r>
        <w:t xml:space="preserve">Leigh Webley – wfh </w:t>
      </w:r>
      <w:r w:rsidR="00402D4E">
        <w:t>–</w:t>
      </w:r>
      <w:r>
        <w:t xml:space="preserve"> </w:t>
      </w:r>
      <w:r w:rsidR="00402D4E">
        <w:t>cnaxt slow</w:t>
      </w:r>
    </w:p>
    <w:p w14:paraId="2FE33F30" w14:textId="59E500C5" w:rsidR="00402D4E" w:rsidRDefault="00402D4E" w:rsidP="00940A77">
      <w:r>
        <w:lastRenderedPageBreak/>
        <w:t>Cleared auc files</w:t>
      </w:r>
    </w:p>
    <w:p w14:paraId="415B5A50" w14:textId="68A4733F" w:rsidR="00B4415D" w:rsidRDefault="00B4415D" w:rsidP="00940A77"/>
    <w:p w14:paraId="07E61CF8" w14:textId="37B0EAF3" w:rsidR="00B4415D" w:rsidRDefault="00B4415D" w:rsidP="00940A77">
      <w:r>
        <w:t xml:space="preserve">Tim Campbell – naxt </w:t>
      </w:r>
      <w:r w:rsidR="00A563D9">
        <w:t>–</w:t>
      </w:r>
      <w:r>
        <w:t xml:space="preserve"> </w:t>
      </w:r>
    </w:p>
    <w:p w14:paraId="7250FDB4" w14:textId="19323350" w:rsidR="00A563D9" w:rsidRDefault="00A563D9" w:rsidP="00940A77"/>
    <w:p w14:paraId="35E73F08" w14:textId="50FCE1E2" w:rsidR="00A563D9" w:rsidRDefault="00A26684" w:rsidP="00940A77">
      <w:r>
        <w:t xml:space="preserve">Chantelle fasen </w:t>
      </w:r>
      <w:r w:rsidR="00ED3FD5">
        <w:t>–</w:t>
      </w:r>
      <w:r>
        <w:t xml:space="preserve"> </w:t>
      </w:r>
      <w:r w:rsidR="00ED3FD5">
        <w:t xml:space="preserve">new batteries in mouse and keyboard – it lags – </w:t>
      </w:r>
    </w:p>
    <w:p w14:paraId="4C76FDC1" w14:textId="21A59904" w:rsidR="00ED3FD5" w:rsidRDefault="00ED3FD5" w:rsidP="00940A77"/>
    <w:p w14:paraId="68EBE61F" w14:textId="01C53BFC" w:rsidR="00917E1F" w:rsidRDefault="002528BD" w:rsidP="00940A77">
      <w:r>
        <w:t xml:space="preserve">Edwin </w:t>
      </w:r>
      <w:r w:rsidR="004B0BB6">
        <w:t>–</w:t>
      </w:r>
      <w:r>
        <w:t xml:space="preserve"> </w:t>
      </w:r>
      <w:r w:rsidR="004B0BB6">
        <w:t xml:space="preserve">accessing a service call </w:t>
      </w:r>
      <w:r w:rsidR="00B903E2">
        <w:t>–</w:t>
      </w:r>
      <w:r w:rsidR="004B0BB6">
        <w:t xml:space="preserve"> </w:t>
      </w:r>
    </w:p>
    <w:p w14:paraId="0BDEE235" w14:textId="069AE847" w:rsidR="00B903E2" w:rsidRDefault="00B903E2" w:rsidP="00940A77"/>
    <w:p w14:paraId="7FCD8D78" w14:textId="52CCB2FA" w:rsidR="00B903E2" w:rsidRDefault="00B903E2" w:rsidP="00B903E2">
      <w:pPr>
        <w:pStyle w:val="Heading1"/>
      </w:pPr>
      <w:r>
        <w:t>3/11/2021</w:t>
      </w:r>
    </w:p>
    <w:p w14:paraId="11FB15B6" w14:textId="687CA861" w:rsidR="00B903E2" w:rsidRDefault="00B903E2" w:rsidP="00B903E2"/>
    <w:p w14:paraId="11547319" w14:textId="1E7B143A" w:rsidR="00B903E2" w:rsidRDefault="00057D44" w:rsidP="00B903E2">
      <w:r>
        <w:t xml:space="preserve">Dean heney </w:t>
      </w:r>
      <w:r w:rsidR="004104F4">
        <w:t>–</w:t>
      </w:r>
      <w:r>
        <w:t xml:space="preserve"> </w:t>
      </w:r>
      <w:r w:rsidR="004104F4">
        <w:t>mfa not working</w:t>
      </w:r>
    </w:p>
    <w:p w14:paraId="72C3A971" w14:textId="574852FA" w:rsidR="00364884" w:rsidRDefault="00364884" w:rsidP="00B903E2"/>
    <w:p w14:paraId="0CA435A3" w14:textId="3D39DA5D" w:rsidR="00364884" w:rsidRDefault="007D7B2A" w:rsidP="00B903E2">
      <w:r>
        <w:t>S</w:t>
      </w:r>
      <w:r w:rsidR="00364884">
        <w:t>am</w:t>
      </w:r>
    </w:p>
    <w:p w14:paraId="6A74A63B" w14:textId="12E0E17C" w:rsidR="007D7B2A" w:rsidRDefault="007D7B2A" w:rsidP="00B903E2">
      <w:r>
        <w:t>Cost centre</w:t>
      </w:r>
    </w:p>
    <w:p w14:paraId="5836FC3B" w14:textId="50774763" w:rsidR="009E0C32" w:rsidRDefault="009E0C32" w:rsidP="00B903E2"/>
    <w:p w14:paraId="0AFA86A5" w14:textId="0D4CAEB7" w:rsidR="009E0C32" w:rsidRDefault="00E50640" w:rsidP="00B903E2">
      <w:r>
        <w:t xml:space="preserve">Suzanne lock </w:t>
      </w:r>
      <w:r w:rsidR="00143850">
        <w:t>–</w:t>
      </w:r>
      <w:r>
        <w:t xml:space="preserve"> </w:t>
      </w:r>
    </w:p>
    <w:p w14:paraId="3BD1445A" w14:textId="51D755BB" w:rsidR="00143850" w:rsidRDefault="00143850" w:rsidP="00B903E2"/>
    <w:p w14:paraId="4D00CA10" w14:textId="1BF995B1" w:rsidR="00143850" w:rsidRDefault="00143850" w:rsidP="00B903E2">
      <w:r>
        <w:t xml:space="preserve">Vickie w </w:t>
      </w:r>
      <w:r w:rsidR="00941C84">
        <w:t>–</w:t>
      </w:r>
      <w:r>
        <w:t xml:space="preserve"> </w:t>
      </w:r>
    </w:p>
    <w:p w14:paraId="7CFADE7C" w14:textId="50F058E7" w:rsidR="00941C84" w:rsidRDefault="00941C84" w:rsidP="00B903E2"/>
    <w:p w14:paraId="2F8F7933" w14:textId="6E294274" w:rsidR="00941C84" w:rsidRDefault="00BF76CE" w:rsidP="00B903E2">
      <w:r>
        <w:t xml:space="preserve">Chase shearman </w:t>
      </w:r>
      <w:r w:rsidR="005B027C">
        <w:t>–</w:t>
      </w:r>
      <w:r>
        <w:t xml:space="preserve"> </w:t>
      </w:r>
    </w:p>
    <w:p w14:paraId="28F56ED0" w14:textId="3FE73F45" w:rsidR="005B027C" w:rsidRDefault="005B027C" w:rsidP="00B903E2"/>
    <w:p w14:paraId="25731FE5" w14:textId="38942BB6" w:rsidR="005B027C" w:rsidRDefault="00D60A26" w:rsidP="00B903E2">
      <w:r>
        <w:t>D</w:t>
      </w:r>
      <w:r w:rsidR="001D7A73">
        <w:t>h</w:t>
      </w:r>
      <w:r>
        <w:t xml:space="preserve"> </w:t>
      </w:r>
      <w:r w:rsidR="001D6B2E">
        <w:t>–</w:t>
      </w:r>
      <w:r>
        <w:t xml:space="preserve"> </w:t>
      </w:r>
      <w:r w:rsidR="007F1B3B">
        <w:t>398</w:t>
      </w:r>
    </w:p>
    <w:p w14:paraId="78E12906" w14:textId="275DB478" w:rsidR="001D6B2E" w:rsidRDefault="001D6B2E" w:rsidP="00B903E2"/>
    <w:p w14:paraId="50E120C8" w14:textId="7ED73880" w:rsidR="001D6B2E" w:rsidRDefault="00251F5A" w:rsidP="00B903E2">
      <w:r>
        <w:t>D</w:t>
      </w:r>
      <w:r w:rsidR="001D6B2E">
        <w:t>haneliza</w:t>
      </w:r>
      <w:r>
        <w:t xml:space="preserve"> – sandbox </w:t>
      </w:r>
    </w:p>
    <w:p w14:paraId="219F7CF7" w14:textId="7E89C9F2" w:rsidR="008740FB" w:rsidRDefault="008740FB" w:rsidP="00B903E2"/>
    <w:p w14:paraId="07154E4A" w14:textId="4A83C2B4" w:rsidR="008740FB" w:rsidRDefault="008740FB" w:rsidP="00B903E2">
      <w:r>
        <w:t xml:space="preserve">Kim Harland </w:t>
      </w:r>
      <w:r w:rsidR="00D368A4">
        <w:t>–</w:t>
      </w:r>
      <w:r>
        <w:t xml:space="preserve"> </w:t>
      </w:r>
      <w:r w:rsidR="00D368A4">
        <w:t xml:space="preserve">update software on hose </w:t>
      </w:r>
      <w:r w:rsidR="008602C2">
        <w:t>–</w:t>
      </w:r>
      <w:r w:rsidR="00D368A4">
        <w:t xml:space="preserve"> </w:t>
      </w:r>
    </w:p>
    <w:p w14:paraId="3BD14D15" w14:textId="6786E25D" w:rsidR="00771798" w:rsidRDefault="00771798" w:rsidP="00B903E2"/>
    <w:p w14:paraId="3CA6EB6B" w14:textId="34784B04" w:rsidR="00771798" w:rsidRDefault="00771798" w:rsidP="00B903E2">
      <w:r>
        <w:t xml:space="preserve">Gavin Hoyland </w:t>
      </w:r>
      <w:r w:rsidR="00C94AC7">
        <w:t>–</w:t>
      </w:r>
      <w:r>
        <w:t xml:space="preserve"> </w:t>
      </w:r>
      <w:r w:rsidR="00C94AC7">
        <w:t>outwork invoices</w:t>
      </w:r>
    </w:p>
    <w:p w14:paraId="05E2ACAD" w14:textId="6407229E" w:rsidR="00724FA5" w:rsidRDefault="00724FA5" w:rsidP="00B903E2"/>
    <w:p w14:paraId="00C7E2F7" w14:textId="3EDDE318" w:rsidR="00724FA5" w:rsidRDefault="002D476E" w:rsidP="00B903E2">
      <w:r>
        <w:t xml:space="preserve">Wade holmes </w:t>
      </w:r>
      <w:r w:rsidR="00DA6A45">
        <w:t>–</w:t>
      </w:r>
      <w:r>
        <w:t xml:space="preserve"> informs</w:t>
      </w:r>
    </w:p>
    <w:p w14:paraId="03DCB8FC" w14:textId="615DD806" w:rsidR="00DA6A45" w:rsidRDefault="00DA6A45" w:rsidP="00B903E2"/>
    <w:p w14:paraId="683542E2" w14:textId="7AFECD39" w:rsidR="00DA6A45" w:rsidRDefault="00E96309" w:rsidP="00E96309">
      <w:pPr>
        <w:pStyle w:val="Heading1"/>
      </w:pPr>
      <w:r>
        <w:t>4/11/2021</w:t>
      </w:r>
    </w:p>
    <w:p w14:paraId="1C1400FD" w14:textId="4676B85C" w:rsidR="00E96309" w:rsidRDefault="00E96309" w:rsidP="00E96309"/>
    <w:p w14:paraId="538B8214" w14:textId="4A49329B" w:rsidR="00E96309" w:rsidRDefault="006D0024" w:rsidP="00E96309">
      <w:r>
        <w:t>Adriaan</w:t>
      </w:r>
    </w:p>
    <w:p w14:paraId="752744F7" w14:textId="7E8D9DB4" w:rsidR="006D0024" w:rsidRDefault="006D0024" w:rsidP="00E96309"/>
    <w:p w14:paraId="19E80AD6" w14:textId="79721253" w:rsidR="006D0024" w:rsidRDefault="00145B31" w:rsidP="00E96309">
      <w:r>
        <w:t xml:space="preserve">Wade – create a token </w:t>
      </w:r>
    </w:p>
    <w:p w14:paraId="2835EED1" w14:textId="38179AB9" w:rsidR="00A53720" w:rsidRDefault="00A53720" w:rsidP="00E96309"/>
    <w:p w14:paraId="7C977A07" w14:textId="6517D424" w:rsidR="00A53720" w:rsidRDefault="00A53720" w:rsidP="00E96309">
      <w:r>
        <w:t xml:space="preserve">Michelle m </w:t>
      </w:r>
      <w:r w:rsidR="00DD17D4">
        <w:t>–</w:t>
      </w:r>
      <w:r>
        <w:t xml:space="preserve"> </w:t>
      </w:r>
    </w:p>
    <w:p w14:paraId="68E6EACD" w14:textId="5E3242EA" w:rsidR="00DD17D4" w:rsidRDefault="00DD17D4" w:rsidP="00E96309"/>
    <w:p w14:paraId="493E030B" w14:textId="26896305" w:rsidR="00DD17D4" w:rsidRDefault="00DD17D4" w:rsidP="00E96309">
      <w:r>
        <w:t xml:space="preserve">Jenny fuller </w:t>
      </w:r>
      <w:r w:rsidR="005D1303">
        <w:t>–</w:t>
      </w:r>
      <w:r>
        <w:t xml:space="preserve"> </w:t>
      </w:r>
    </w:p>
    <w:p w14:paraId="4284DA95" w14:textId="7FA8712F" w:rsidR="005D1303" w:rsidRDefault="005D1303" w:rsidP="00E96309"/>
    <w:p w14:paraId="7C0B0504" w14:textId="02884105" w:rsidR="005D1303" w:rsidRDefault="005D1303" w:rsidP="00E96309">
      <w:r>
        <w:t xml:space="preserve">Jess mac </w:t>
      </w:r>
      <w:r w:rsidR="005909CF">
        <w:t>–</w:t>
      </w:r>
      <w:r>
        <w:t xml:space="preserve"> </w:t>
      </w:r>
      <w:r w:rsidR="00C74400">
        <w:t>325803</w:t>
      </w:r>
    </w:p>
    <w:p w14:paraId="49D3E207" w14:textId="4033079A" w:rsidR="005909CF" w:rsidRDefault="005909CF" w:rsidP="00E96309"/>
    <w:p w14:paraId="00B76DED" w14:textId="6981F2E7" w:rsidR="005909CF" w:rsidRDefault="005909CF" w:rsidP="00E96309">
      <w:r>
        <w:t xml:space="preserve">Lisa d </w:t>
      </w:r>
      <w:r w:rsidR="00ED754A">
        <w:t>–</w:t>
      </w:r>
      <w:r>
        <w:t xml:space="preserve"> </w:t>
      </w:r>
      <w:r w:rsidR="00ED754A">
        <w:t xml:space="preserve">naxt </w:t>
      </w:r>
      <w:r w:rsidR="00755FED">
        <w:t>– quote – just flashes when entering lines then ends up freezing</w:t>
      </w:r>
    </w:p>
    <w:p w14:paraId="3950886C" w14:textId="618E5E6A" w:rsidR="00A83D28" w:rsidRDefault="00A83D28" w:rsidP="00E96309"/>
    <w:p w14:paraId="2DC8F7C7" w14:textId="167B32F5" w:rsidR="00A83D28" w:rsidRDefault="00A83D28" w:rsidP="00E96309">
      <w:r>
        <w:t xml:space="preserve">Candice f </w:t>
      </w:r>
      <w:r w:rsidR="0070160B">
        <w:t>–</w:t>
      </w:r>
      <w:r>
        <w:t xml:space="preserve"> </w:t>
      </w:r>
    </w:p>
    <w:p w14:paraId="7790C3B2" w14:textId="0F5E9E00" w:rsidR="0070160B" w:rsidRDefault="0070160B" w:rsidP="00E96309"/>
    <w:p w14:paraId="3BE013EE" w14:textId="0F5BCC13" w:rsidR="0070160B" w:rsidRDefault="0070160B" w:rsidP="00E96309">
      <w:r>
        <w:t xml:space="preserve">Candice f </w:t>
      </w:r>
      <w:r w:rsidR="00376FBC">
        <w:t>–</w:t>
      </w:r>
    </w:p>
    <w:p w14:paraId="43CFFF60" w14:textId="4FB0BABC" w:rsidR="00376FBC" w:rsidRDefault="00376FBC" w:rsidP="00E96309"/>
    <w:p w14:paraId="49F8A33A" w14:textId="0929814F" w:rsidR="00376FBC" w:rsidRDefault="00DA3C5A" w:rsidP="00E96309">
      <w:r>
        <w:t>Cody – sis</w:t>
      </w:r>
    </w:p>
    <w:p w14:paraId="27E159E4" w14:textId="16EF7E4A" w:rsidR="00DA3C5A" w:rsidRDefault="00DA3C5A" w:rsidP="00E96309">
      <w:r>
        <w:t>Kunal said work books</w:t>
      </w:r>
    </w:p>
    <w:p w14:paraId="7CCCA1E3" w14:textId="593B98E3" w:rsidR="00385340" w:rsidRDefault="00385340" w:rsidP="00E96309">
      <w:r>
        <w:t xml:space="preserve">Reports </w:t>
      </w:r>
    </w:p>
    <w:p w14:paraId="5E652656" w14:textId="79D89102" w:rsidR="00385340" w:rsidRDefault="00385340" w:rsidP="00E96309"/>
    <w:p w14:paraId="043FEA93" w14:textId="3C34A4F9" w:rsidR="00A72808" w:rsidRDefault="00A72808" w:rsidP="00E96309">
      <w:r>
        <w:t xml:space="preserve">Wayne baker - </w:t>
      </w:r>
      <w:hyperlink r:id="rId77" w:history="1">
        <w:r w:rsidR="004B41A6">
          <w:rPr>
            <w:rStyle w:val="Hyperlink"/>
            <w:rFonts w:ascii="Helvetica" w:hAnsi="Helvetica" w:cs="Helvetica"/>
            <w:color w:val="337AB7"/>
            <w:sz w:val="21"/>
            <w:szCs w:val="21"/>
          </w:rPr>
          <w:t>5CG0257HR1</w:t>
        </w:r>
      </w:hyperlink>
      <w:r w:rsidR="004B41A6">
        <w:t xml:space="preserve"> – keeps disconnecting from wifi</w:t>
      </w:r>
      <w:r w:rsidR="009768A6">
        <w:t xml:space="preserve"> and P drive</w:t>
      </w:r>
    </w:p>
    <w:p w14:paraId="4AA9B72D" w14:textId="11E6AE22" w:rsidR="0056109E" w:rsidRDefault="0056109E" w:rsidP="00E96309">
      <w:r>
        <w:t>Updated wireless driver</w:t>
      </w:r>
    </w:p>
    <w:p w14:paraId="59B30C17" w14:textId="44E3C1F8" w:rsidR="00602813" w:rsidRDefault="00602813" w:rsidP="00E96309"/>
    <w:p w14:paraId="70952B58" w14:textId="326FCB8D" w:rsidR="00602813" w:rsidRDefault="001E681B" w:rsidP="00E96309">
      <w:r>
        <w:t xml:space="preserve">Kyle field </w:t>
      </w:r>
      <w:r w:rsidR="002333FC">
        <w:t>–</w:t>
      </w:r>
      <w:r>
        <w:t xml:space="preserve"> laptop</w:t>
      </w:r>
      <w:r w:rsidR="002333FC">
        <w:t xml:space="preserve"> </w:t>
      </w:r>
      <w:r w:rsidR="00BB5509">
        <w:t>–</w:t>
      </w:r>
      <w:r w:rsidR="002333FC">
        <w:t xml:space="preserve"> freezes</w:t>
      </w:r>
      <w:r w:rsidR="00BB5509">
        <w:t xml:space="preserve"> constantly</w:t>
      </w:r>
      <w:r w:rsidR="00D71AAB">
        <w:t xml:space="preserve"> - </w:t>
      </w:r>
      <w:hyperlink r:id="rId78" w:history="1">
        <w:r w:rsidR="00D71AAB">
          <w:rPr>
            <w:rStyle w:val="Hyperlink"/>
            <w:rFonts w:ascii="Helvetica" w:hAnsi="Helvetica" w:cs="Helvetica"/>
            <w:color w:val="337AB7"/>
            <w:sz w:val="21"/>
            <w:szCs w:val="21"/>
          </w:rPr>
          <w:t>1KZ12F3</w:t>
        </w:r>
      </w:hyperlink>
    </w:p>
    <w:p w14:paraId="05E09C52" w14:textId="21A84F48" w:rsidR="00D71AAB" w:rsidRDefault="003959EE" w:rsidP="00E96309">
      <w:r>
        <w:t>No updates pending in software centre</w:t>
      </w:r>
    </w:p>
    <w:p w14:paraId="50F64DB4" w14:textId="07C33B03" w:rsidR="003959EE" w:rsidRDefault="003959EE" w:rsidP="00E96309">
      <w:r>
        <w:t>Updating trend – that was the first thing that was showing that was using cpu</w:t>
      </w:r>
    </w:p>
    <w:p w14:paraId="67BB878D" w14:textId="56930B0C" w:rsidR="003959EE" w:rsidRDefault="007404C9" w:rsidP="00E96309">
      <w:r>
        <w:t>Plenty of storage space</w:t>
      </w:r>
    </w:p>
    <w:p w14:paraId="621BA7DB" w14:textId="276456FA" w:rsidR="00350203" w:rsidRDefault="00350203" w:rsidP="00E96309">
      <w:r>
        <w:t>Deleted temp files</w:t>
      </w:r>
    </w:p>
    <w:p w14:paraId="4F697B67" w14:textId="4CF6EFA7" w:rsidR="00350203" w:rsidRDefault="005F480E" w:rsidP="00E96309">
      <w:r>
        <w:t>Disk cleanup</w:t>
      </w:r>
    </w:p>
    <w:p w14:paraId="3854AD83" w14:textId="23915E3F" w:rsidR="00AF716A" w:rsidRDefault="00AF716A" w:rsidP="00E96309"/>
    <w:p w14:paraId="1AD960B2" w14:textId="3F07B15D" w:rsidR="00AF716A" w:rsidRDefault="00AF716A" w:rsidP="00E96309">
      <w:r>
        <w:t xml:space="preserve">Lee johnson </w:t>
      </w:r>
      <w:r w:rsidR="00610C05">
        <w:t>–</w:t>
      </w:r>
      <w:r>
        <w:t xml:space="preserve"> </w:t>
      </w:r>
      <w:r w:rsidR="00610C05">
        <w:t>credit invoice – but wrong account</w:t>
      </w:r>
    </w:p>
    <w:p w14:paraId="252C017F" w14:textId="24422E45" w:rsidR="001E168C" w:rsidRDefault="001E168C" w:rsidP="00E96309"/>
    <w:p w14:paraId="19F5CB56" w14:textId="6C7498FF" w:rsidR="001E168C" w:rsidRDefault="00E34BC6" w:rsidP="00E96309">
      <w:r>
        <w:t xml:space="preserve">Bev shotter </w:t>
      </w:r>
      <w:r w:rsidR="009A181B">
        <w:t>–</w:t>
      </w:r>
      <w:r>
        <w:t xml:space="preserve"> </w:t>
      </w:r>
    </w:p>
    <w:p w14:paraId="32BE2EC9" w14:textId="501E5C08" w:rsidR="009A181B" w:rsidRDefault="009A181B" w:rsidP="00E96309"/>
    <w:p w14:paraId="37BD803D" w14:textId="1BD08CEA" w:rsidR="009A181B" w:rsidRDefault="009A181B" w:rsidP="00E96309">
      <w:r>
        <w:lastRenderedPageBreak/>
        <w:t xml:space="preserve">Angie macdonald </w:t>
      </w:r>
      <w:r w:rsidR="00142C9D">
        <w:t>–</w:t>
      </w:r>
      <w:r>
        <w:t xml:space="preserve"> </w:t>
      </w:r>
      <w:r w:rsidR="00142C9D">
        <w:t>recording on hunt group – transfers to csc</w:t>
      </w:r>
    </w:p>
    <w:p w14:paraId="2ABAA5CE" w14:textId="14643167" w:rsidR="00142C9D" w:rsidRDefault="00142C9D" w:rsidP="00E96309">
      <w:r>
        <w:t>Recording from the hun</w:t>
      </w:r>
      <w:r w:rsidR="00BE11AD">
        <w:t>tgroup</w:t>
      </w:r>
    </w:p>
    <w:p w14:paraId="62C7FAD5" w14:textId="23759A3D" w:rsidR="00BE11AD" w:rsidRDefault="00BE11AD" w:rsidP="00E96309">
      <w:r>
        <w:t xml:space="preserve">Thanks for cdalling terracat – want to replace it </w:t>
      </w:r>
      <w:r w:rsidR="007C14D9">
        <w:t>–</w:t>
      </w:r>
    </w:p>
    <w:p w14:paraId="0C716BDE" w14:textId="71AAE0B6" w:rsidR="007C14D9" w:rsidRDefault="007C14D9" w:rsidP="00E96309"/>
    <w:p w14:paraId="437B9C0E" w14:textId="663FA069" w:rsidR="007C14D9" w:rsidRDefault="007C14D9" w:rsidP="00E96309">
      <w:r>
        <w:t xml:space="preserve">Richard skiff </w:t>
      </w:r>
      <w:r w:rsidR="008C466B">
        <w:t>–</w:t>
      </w:r>
      <w:r>
        <w:t xml:space="preserve"> </w:t>
      </w:r>
    </w:p>
    <w:p w14:paraId="25A47845" w14:textId="1CC67EF3" w:rsidR="008C466B" w:rsidRDefault="00636666" w:rsidP="00E96309">
      <w:r>
        <w:t xml:space="preserve">Cat </w:t>
      </w:r>
      <w:r w:rsidR="000620EA">
        <w:t>excellence</w:t>
      </w:r>
      <w:r>
        <w:t xml:space="preserve"> program </w:t>
      </w:r>
      <w:r w:rsidR="000620EA">
        <w:t>team</w:t>
      </w:r>
    </w:p>
    <w:p w14:paraId="045EDE02" w14:textId="438E6823" w:rsidR="00636666" w:rsidRDefault="00636666" w:rsidP="00E96309">
      <w:r>
        <w:t>Retail strategy channel</w:t>
      </w:r>
      <w:r w:rsidR="005E3AD5">
        <w:t xml:space="preserve"> – no files showing – jenny fay gave access about a month ago</w:t>
      </w:r>
    </w:p>
    <w:p w14:paraId="493DD384" w14:textId="63E84FC2" w:rsidR="006462F9" w:rsidRDefault="006462F9" w:rsidP="00E96309"/>
    <w:p w14:paraId="6248B964" w14:textId="556B4330" w:rsidR="006462F9" w:rsidRDefault="006462F9" w:rsidP="00E96309">
      <w:r>
        <w:t xml:space="preserve">Dean hendersen – antarctica </w:t>
      </w:r>
      <w:r w:rsidR="00441D16">
        <w:t>–</w:t>
      </w:r>
      <w:r>
        <w:t xml:space="preserve"> </w:t>
      </w:r>
    </w:p>
    <w:p w14:paraId="32A59619" w14:textId="0EFD7589" w:rsidR="00441D16" w:rsidRDefault="00441D16" w:rsidP="00E96309"/>
    <w:p w14:paraId="2C92CE3B" w14:textId="1F06307C" w:rsidR="00441D16" w:rsidRDefault="00441D16" w:rsidP="00E96309">
      <w:r>
        <w:t>Richard skiff</w:t>
      </w:r>
      <w:r w:rsidR="00C35521">
        <w:t xml:space="preserve"> – Incendi </w:t>
      </w:r>
    </w:p>
    <w:p w14:paraId="4B7ECF00" w14:textId="5AD8178D" w:rsidR="00F70D91" w:rsidRDefault="00F70D91" w:rsidP="00E96309"/>
    <w:p w14:paraId="2F0C7349" w14:textId="4E57350C" w:rsidR="00F70D91" w:rsidRDefault="0062667F" w:rsidP="00E96309">
      <w:r>
        <w:t>O</w:t>
      </w:r>
      <w:r w:rsidR="00F70D91">
        <w:t>wen</w:t>
      </w:r>
      <w:r>
        <w:t xml:space="preserve"> Baylis – no sim installed – a31 </w:t>
      </w:r>
      <w:r w:rsidR="00243103">
        <w:t xml:space="preserve">– random times – continually for about an hour – just random times </w:t>
      </w:r>
      <w:r w:rsidR="00FB10AA">
        <w:t xml:space="preserve">doesn’t matter where he is </w:t>
      </w:r>
      <w:r w:rsidR="00834AD5">
        <w:t>–</w:t>
      </w:r>
      <w:r w:rsidR="00FB10AA">
        <w:t xml:space="preserve"> </w:t>
      </w:r>
    </w:p>
    <w:p w14:paraId="15F9BDEE" w14:textId="0E682503" w:rsidR="00834AD5" w:rsidRDefault="00834AD5" w:rsidP="00E96309">
      <w:r>
        <w:t xml:space="preserve">Internet really slkow for a cpouple of weeks – slow normally </w:t>
      </w:r>
      <w:r w:rsidR="006568A8">
        <w:t>–</w:t>
      </w:r>
      <w:r>
        <w:t xml:space="preserve"> </w:t>
      </w:r>
    </w:p>
    <w:p w14:paraId="031356DA" w14:textId="4285EEFA" w:rsidR="006568A8" w:rsidRDefault="00DF2C9B" w:rsidP="00E96309">
      <w:r>
        <w:t xml:space="preserve">Connected to ethernet </w:t>
      </w:r>
      <w:r w:rsidR="00616E79">
        <w:t>–</w:t>
      </w:r>
      <w:r>
        <w:t xml:space="preserve"> </w:t>
      </w:r>
      <w:r w:rsidR="00616E79">
        <w:t>10-20 secs</w:t>
      </w:r>
    </w:p>
    <w:p w14:paraId="272DBD38" w14:textId="0E2A0D41" w:rsidR="00616E79" w:rsidRDefault="00616E79" w:rsidP="00E96309"/>
    <w:p w14:paraId="7E4B2B49" w14:textId="68BBBC5C" w:rsidR="00004616" w:rsidRDefault="00004616" w:rsidP="00E96309">
      <w:r>
        <w:t xml:space="preserve">Grant Stofberg </w:t>
      </w:r>
      <w:r w:rsidR="00641959">
        <w:t>–</w:t>
      </w:r>
      <w:r>
        <w:t xml:space="preserve"> install</w:t>
      </w:r>
      <w:r w:rsidR="00641959">
        <w:t xml:space="preserve"> </w:t>
      </w:r>
    </w:p>
    <w:p w14:paraId="4D0D4ECC" w14:textId="090CEF8A" w:rsidR="004B41A6" w:rsidRDefault="004B41A6" w:rsidP="00E96309"/>
    <w:p w14:paraId="504E4518" w14:textId="34B490E1" w:rsidR="00DE6D4B" w:rsidRDefault="00DE6D4B" w:rsidP="00DE6D4B">
      <w:pPr>
        <w:pStyle w:val="Heading1"/>
      </w:pPr>
      <w:r>
        <w:t>8/11/2021</w:t>
      </w:r>
    </w:p>
    <w:p w14:paraId="0E26DC1C" w14:textId="03D6E5E2" w:rsidR="00DE6D4B" w:rsidRDefault="00DE6D4B" w:rsidP="00DE6D4B"/>
    <w:p w14:paraId="663DBC0E" w14:textId="43C0B15B" w:rsidR="00DE6D4B" w:rsidRDefault="00712DE0" w:rsidP="00DE6D4B">
      <w:r>
        <w:t>Mitchell julian – rndis driver</w:t>
      </w:r>
    </w:p>
    <w:p w14:paraId="5260DA15" w14:textId="689B324A" w:rsidR="00712DE0" w:rsidRDefault="00712DE0" w:rsidP="00DE6D4B"/>
    <w:p w14:paraId="24E538D8" w14:textId="37786736" w:rsidR="00712DE0" w:rsidRDefault="00712DE0" w:rsidP="00DE6D4B">
      <w:r>
        <w:t xml:space="preserve">Chantelle f – using another computer today </w:t>
      </w:r>
    </w:p>
    <w:p w14:paraId="211C435C" w14:textId="1A8EAEB9" w:rsidR="00750E71" w:rsidRDefault="00750E71" w:rsidP="00DE6D4B">
      <w:r>
        <w:t xml:space="preserve">When turned on laptop </w:t>
      </w:r>
      <w:r w:rsidR="002F29C6">
        <w:t>–</w:t>
      </w:r>
      <w:r>
        <w:t xml:space="preserve"> </w:t>
      </w:r>
      <w:r w:rsidR="002F29C6">
        <w:t>shows lines on the screen</w:t>
      </w:r>
    </w:p>
    <w:p w14:paraId="6ED19F02" w14:textId="30ECD30C" w:rsidR="002F29C6" w:rsidRDefault="002F29C6" w:rsidP="00DE6D4B">
      <w:r>
        <w:t xml:space="preserve">Does a test but says there is nothing wrong </w:t>
      </w:r>
    </w:p>
    <w:p w14:paraId="08694C14" w14:textId="73989E8C" w:rsidR="002F29C6" w:rsidRDefault="002F29C6" w:rsidP="00DE6D4B">
      <w:r>
        <w:t>Do the test again – still nothing wrong</w:t>
      </w:r>
    </w:p>
    <w:p w14:paraId="41074EDB" w14:textId="5068F3E9" w:rsidR="00506495" w:rsidRDefault="00506495" w:rsidP="00DE6D4B"/>
    <w:p w14:paraId="65620F01" w14:textId="56DDDBE2" w:rsidR="00506495" w:rsidRDefault="00506495" w:rsidP="00DE6D4B">
      <w:r>
        <w:t xml:space="preserve">Craig Redmond </w:t>
      </w:r>
      <w:r w:rsidR="000A3084">
        <w:t>–</w:t>
      </w:r>
      <w:r>
        <w:t xml:space="preserve"> </w:t>
      </w:r>
      <w:r w:rsidR="000A3084">
        <w:t xml:space="preserve">using dif laptop </w:t>
      </w:r>
      <w:r w:rsidR="001E2D6F">
        <w:t>–</w:t>
      </w:r>
      <w:r w:rsidR="000A3084">
        <w:t xml:space="preserve"> </w:t>
      </w:r>
    </w:p>
    <w:p w14:paraId="78FD2B00" w14:textId="18495AA6" w:rsidR="001E2D6F" w:rsidRDefault="001E2D6F" w:rsidP="00DE6D4B"/>
    <w:p w14:paraId="51275B36" w14:textId="6274A577" w:rsidR="001E2D6F" w:rsidRDefault="008F732A" w:rsidP="00DE6D4B">
      <w:r>
        <w:t xml:space="preserve">Michaela Reynolds </w:t>
      </w:r>
      <w:r w:rsidR="002728CF">
        <w:t>–</w:t>
      </w:r>
      <w:r>
        <w:t xml:space="preserve"> </w:t>
      </w:r>
    </w:p>
    <w:p w14:paraId="7E1D62BB" w14:textId="2FFCB32D" w:rsidR="002728CF" w:rsidRDefault="002728CF" w:rsidP="00DE6D4B"/>
    <w:p w14:paraId="0C72A33C" w14:textId="69AF5F4B" w:rsidR="002728CF" w:rsidRDefault="00704BE1" w:rsidP="00DE6D4B">
      <w:r>
        <w:t xml:space="preserve">Dean heney </w:t>
      </w:r>
      <w:r w:rsidR="003E4E72">
        <w:t>–</w:t>
      </w:r>
      <w:r>
        <w:t xml:space="preserve"> </w:t>
      </w:r>
      <w:r w:rsidR="003E4E72">
        <w:t>Rachel block</w:t>
      </w:r>
    </w:p>
    <w:p w14:paraId="07E7AF98" w14:textId="5E480A8C" w:rsidR="00D35A92" w:rsidRDefault="00D35A92" w:rsidP="00DE6D4B"/>
    <w:p w14:paraId="0CC97CC5" w14:textId="7EB6CC1E" w:rsidR="00D35A92" w:rsidRDefault="00D35A92" w:rsidP="00DE6D4B">
      <w:r>
        <w:t xml:space="preserve">Dean heney </w:t>
      </w:r>
      <w:r w:rsidR="00295526">
        <w:t>–</w:t>
      </w:r>
      <w:r>
        <w:t xml:space="preserve"> </w:t>
      </w:r>
    </w:p>
    <w:p w14:paraId="49CEF348" w14:textId="45C1879F" w:rsidR="00295526" w:rsidRDefault="00295526" w:rsidP="00DE6D4B"/>
    <w:p w14:paraId="2C7CA7D1" w14:textId="4E879FDF" w:rsidR="00295526" w:rsidRDefault="00FC23F0" w:rsidP="00DE6D4B">
      <w:r>
        <w:t xml:space="preserve">Damien evans – ryan tappin – Daniel wilsons old laptop </w:t>
      </w:r>
      <w:r w:rsidR="00AC4C2A">
        <w:t>–</w:t>
      </w:r>
      <w:r>
        <w:t xml:space="preserve"> </w:t>
      </w:r>
    </w:p>
    <w:p w14:paraId="148C2CB4" w14:textId="3741857E" w:rsidR="00AC4C2A" w:rsidRDefault="00905D92" w:rsidP="00DE6D4B">
      <w:r>
        <w:t>5cg7464dq7</w:t>
      </w:r>
    </w:p>
    <w:p w14:paraId="67AAF622" w14:textId="24B15B82" w:rsidR="00AA1294" w:rsidRDefault="00AA1294" w:rsidP="00DE6D4B"/>
    <w:p w14:paraId="431045F2" w14:textId="6E3328C1" w:rsidR="00AA1294" w:rsidRDefault="00AA1294" w:rsidP="00DE6D4B">
      <w:r>
        <w:t xml:space="preserve">Chantelle </w:t>
      </w:r>
      <w:r w:rsidR="001D7C30">
        <w:t>–</w:t>
      </w:r>
      <w:r>
        <w:t xml:space="preserve"> </w:t>
      </w:r>
    </w:p>
    <w:p w14:paraId="37D258D7" w14:textId="3BAF5AEA" w:rsidR="001D7C30" w:rsidRDefault="001D7C30" w:rsidP="00DE6D4B"/>
    <w:p w14:paraId="513FA4F0" w14:textId="71759627" w:rsidR="001D7C30" w:rsidRDefault="000038D9" w:rsidP="00DE6D4B">
      <w:r>
        <w:t xml:space="preserve">Tom – new Plymouth – new laptop – log in to sis2 </w:t>
      </w:r>
    </w:p>
    <w:p w14:paraId="470E4C68" w14:textId="0A95FD8A" w:rsidR="00891710" w:rsidRDefault="00891710" w:rsidP="00DE6D4B"/>
    <w:p w14:paraId="372C3CBF" w14:textId="2F2F792D" w:rsidR="00891710" w:rsidRDefault="00891710" w:rsidP="00DE6D4B">
      <w:r>
        <w:t xml:space="preserve">Candice f </w:t>
      </w:r>
      <w:r w:rsidR="004E2D9C">
        <w:t>–</w:t>
      </w:r>
      <w:r>
        <w:t xml:space="preserve"> </w:t>
      </w:r>
      <w:r w:rsidR="004E2D9C">
        <w:t>normal laptop at home – using another</w:t>
      </w:r>
    </w:p>
    <w:p w14:paraId="4B4892CE" w14:textId="3A34D269" w:rsidR="00135B6A" w:rsidRDefault="00135B6A" w:rsidP="00DE6D4B"/>
    <w:p w14:paraId="1778DD5D" w14:textId="3F3B9EEF" w:rsidR="00135B6A" w:rsidRDefault="00135B6A" w:rsidP="00DE6D4B">
      <w:r>
        <w:t xml:space="preserve">Andrew k </w:t>
      </w:r>
      <w:r w:rsidR="00925110">
        <w:t>–</w:t>
      </w:r>
      <w:r>
        <w:t xml:space="preserve"> </w:t>
      </w:r>
    </w:p>
    <w:p w14:paraId="32E266BC" w14:textId="6D4D1D53" w:rsidR="00925110" w:rsidRDefault="00925110" w:rsidP="00DE6D4B"/>
    <w:p w14:paraId="426AE593" w14:textId="33AB7247" w:rsidR="00925110" w:rsidRDefault="00925110" w:rsidP="00DE6D4B">
      <w:r>
        <w:t xml:space="preserve">Rupert g </w:t>
      </w:r>
      <w:r w:rsidR="00836AC1">
        <w:t>–</w:t>
      </w:r>
      <w:r>
        <w:t xml:space="preserve"> </w:t>
      </w:r>
    </w:p>
    <w:p w14:paraId="28F51E27" w14:textId="10B18EE1" w:rsidR="00836AC1" w:rsidRDefault="00836AC1" w:rsidP="00DE6D4B">
      <w:r>
        <w:t xml:space="preserve">Vault token </w:t>
      </w:r>
      <w:r w:rsidR="00391D3B">
        <w:t>–</w:t>
      </w:r>
      <w:r>
        <w:t xml:space="preserve"> </w:t>
      </w:r>
    </w:p>
    <w:p w14:paraId="73326C57" w14:textId="6229C1D5" w:rsidR="00391D3B" w:rsidRDefault="0078346B" w:rsidP="00DE6D4B">
      <w:r>
        <w:t>0212057475</w:t>
      </w:r>
    </w:p>
    <w:p w14:paraId="76FDFA0B" w14:textId="086E66E5" w:rsidR="00E96A22" w:rsidRDefault="00E96A22" w:rsidP="00DE6D4B"/>
    <w:p w14:paraId="0E6E0C14" w14:textId="0B3BC1AA" w:rsidR="00E96A22" w:rsidRDefault="00E96A22" w:rsidP="00DE6D4B">
      <w:r>
        <w:t xml:space="preserve">Shane Williams </w:t>
      </w:r>
      <w:r w:rsidR="0091380A">
        <w:t>–</w:t>
      </w:r>
      <w:r>
        <w:t xml:space="preserve"> </w:t>
      </w:r>
      <w:r w:rsidR="0091380A">
        <w:t xml:space="preserve">Samsung tablet for cat inspect </w:t>
      </w:r>
      <w:r w:rsidR="00FA27DB">
        <w:t>–</w:t>
      </w:r>
      <w:r w:rsidR="0091380A">
        <w:t xml:space="preserve"> </w:t>
      </w:r>
    </w:p>
    <w:p w14:paraId="37AF7734" w14:textId="0E815AB9" w:rsidR="00FA27DB" w:rsidRDefault="00FA27DB" w:rsidP="00DE6D4B"/>
    <w:p w14:paraId="13821505" w14:textId="35FE0C99" w:rsidR="00FA27DB" w:rsidRDefault="00FA27DB" w:rsidP="00DE6D4B">
      <w:r>
        <w:t xml:space="preserve">Amanda toms </w:t>
      </w:r>
      <w:r w:rsidR="00CC3423">
        <w:t>–</w:t>
      </w:r>
      <w:r>
        <w:t xml:space="preserve"> </w:t>
      </w:r>
      <w:r w:rsidR="00CC3423">
        <w:t>outlook – 57 unopened emails – not showing on laptop but show on phone</w:t>
      </w:r>
    </w:p>
    <w:p w14:paraId="6E3616C1" w14:textId="2C13EDC4" w:rsidR="00A527B3" w:rsidRDefault="00A527B3" w:rsidP="00DE6D4B"/>
    <w:p w14:paraId="1395313A" w14:textId="6DE2CF2B" w:rsidR="00A527B3" w:rsidRDefault="00A527B3" w:rsidP="00DE6D4B">
      <w:r>
        <w:t xml:space="preserve">Aung </w:t>
      </w:r>
      <w:r w:rsidR="004F05D4">
        <w:t>–</w:t>
      </w:r>
      <w:r w:rsidR="006F1E94">
        <w:t xml:space="preserve"> </w:t>
      </w:r>
    </w:p>
    <w:p w14:paraId="7606317C" w14:textId="3132A426" w:rsidR="004F05D4" w:rsidRDefault="004F05D4" w:rsidP="00DE6D4B"/>
    <w:p w14:paraId="7ED025A2" w14:textId="689E51D3" w:rsidR="004F05D4" w:rsidRDefault="004F05D4" w:rsidP="00DE6D4B">
      <w:r>
        <w:t>Zach martin</w:t>
      </w:r>
    </w:p>
    <w:p w14:paraId="1CB5F574" w14:textId="0B9628E7" w:rsidR="00B63409" w:rsidRDefault="00B63409" w:rsidP="00DE6D4B"/>
    <w:p w14:paraId="1AABDD84" w14:textId="77B805AD" w:rsidR="00B63409" w:rsidRDefault="00B63409" w:rsidP="00DE6D4B">
      <w:r>
        <w:t xml:space="preserve">Tony Simpson </w:t>
      </w:r>
      <w:r w:rsidR="00B236DE">
        <w:t>–</w:t>
      </w:r>
      <w:r>
        <w:t xml:space="preserve"> </w:t>
      </w:r>
      <w:r w:rsidR="00726B7D">
        <w:t xml:space="preserve">trying to </w:t>
      </w:r>
      <w:r w:rsidR="00B236DE">
        <w:t>invoice sc</w:t>
      </w:r>
      <w:r w:rsidR="00AF1CD5">
        <w:t>256630</w:t>
      </w:r>
    </w:p>
    <w:p w14:paraId="6498727F" w14:textId="1B8C1C44" w:rsidR="00B236DE" w:rsidRDefault="00B236DE" w:rsidP="00DE6D4B">
      <w:r>
        <w:t>Critical stop</w:t>
      </w:r>
    </w:p>
    <w:p w14:paraId="6925241C" w14:textId="61EDAD47" w:rsidR="00B236DE" w:rsidRDefault="00B236DE" w:rsidP="00DE6D4B">
      <w:r>
        <w:t>Location 60 is not a valid</w:t>
      </w:r>
    </w:p>
    <w:p w14:paraId="761D6D8F" w14:textId="6200EEF3" w:rsidR="009D0A9B" w:rsidRDefault="009D0A9B" w:rsidP="00DE6D4B"/>
    <w:p w14:paraId="58DBBE9C" w14:textId="14B22F6E" w:rsidR="009D0A9B" w:rsidRDefault="009D0A9B" w:rsidP="00DE6D4B">
      <w:r>
        <w:t xml:space="preserve">Rob beale </w:t>
      </w:r>
      <w:r w:rsidR="004760E8">
        <w:t>–</w:t>
      </w:r>
      <w:r>
        <w:t xml:space="preserve"> </w:t>
      </w:r>
      <w:r w:rsidR="004760E8">
        <w:t>setting up a training area – blair was talking about using desktops</w:t>
      </w:r>
      <w:r w:rsidR="00660C1C">
        <w:t xml:space="preserve"> </w:t>
      </w:r>
      <w:r w:rsidR="00EE163E">
        <w:t>–</w:t>
      </w:r>
      <w:r w:rsidR="00660C1C">
        <w:t xml:space="preserve"> </w:t>
      </w:r>
    </w:p>
    <w:p w14:paraId="056C4A95" w14:textId="12D25D44" w:rsidR="00EE163E" w:rsidRDefault="00EE163E" w:rsidP="00DE6D4B"/>
    <w:p w14:paraId="2B50A610" w14:textId="324EE05A" w:rsidR="00EE163E" w:rsidRDefault="008A679B" w:rsidP="00DE6D4B">
      <w:r>
        <w:t>Jonty m – new error</w:t>
      </w:r>
    </w:p>
    <w:p w14:paraId="1701A527" w14:textId="6B33A77F" w:rsidR="00D46BA0" w:rsidRDefault="00136BEF" w:rsidP="00DE6D4B">
      <w:r>
        <w:t>5h2824</w:t>
      </w:r>
    </w:p>
    <w:p w14:paraId="37ADA075" w14:textId="1AF182F2" w:rsidR="00AF04A2" w:rsidRDefault="00AF04A2" w:rsidP="00DE6D4B"/>
    <w:p w14:paraId="3E393A9B" w14:textId="3D1A2577" w:rsidR="00AF04A2" w:rsidRDefault="00AF04A2" w:rsidP="00DE6D4B">
      <w:r>
        <w:t xml:space="preserve">Oliver bush </w:t>
      </w:r>
      <w:r w:rsidR="00D200F1">
        <w:t>–</w:t>
      </w:r>
      <w:r>
        <w:t xml:space="preserve"> </w:t>
      </w:r>
      <w:r w:rsidR="00D200F1">
        <w:t>spoke to Ciaran – installed tech toolbox – opened it and accepted legal stuff – clicked ok –</w:t>
      </w:r>
    </w:p>
    <w:p w14:paraId="33E67C6E" w14:textId="21AD12B6" w:rsidR="00D200F1" w:rsidRDefault="00D200F1" w:rsidP="00DE6D4B">
      <w:r>
        <w:t>Frozen on extracting file sections</w:t>
      </w:r>
    </w:p>
    <w:p w14:paraId="07B39D39" w14:textId="10A343AA" w:rsidR="00232148" w:rsidRDefault="00232148" w:rsidP="00DE6D4B"/>
    <w:p w14:paraId="62678DD3" w14:textId="78515789" w:rsidR="00232148" w:rsidRDefault="00232148" w:rsidP="00232148">
      <w:pPr>
        <w:pStyle w:val="Heading1"/>
      </w:pPr>
      <w:r>
        <w:t>9/11/2021</w:t>
      </w:r>
    </w:p>
    <w:p w14:paraId="63980C7E" w14:textId="5B242300" w:rsidR="00232148" w:rsidRDefault="00232148" w:rsidP="00232148"/>
    <w:p w14:paraId="145FA00D" w14:textId="6C7F2CCB" w:rsidR="00232148" w:rsidRDefault="00EA258A" w:rsidP="00232148">
      <w:r>
        <w:t xml:space="preserve">Jo Roberts </w:t>
      </w:r>
      <w:r w:rsidR="00F4514D">
        <w:t>–</w:t>
      </w:r>
      <w:r>
        <w:t xml:space="preserve"> </w:t>
      </w:r>
    </w:p>
    <w:p w14:paraId="5C9A29B1" w14:textId="65E64867" w:rsidR="00F4514D" w:rsidRDefault="00F4514D" w:rsidP="00232148"/>
    <w:p w14:paraId="0F81AE52" w14:textId="2420106F" w:rsidR="006556A1" w:rsidRDefault="00F4514D" w:rsidP="00232148">
      <w:r>
        <w:t xml:space="preserve">Harry Grundy – </w:t>
      </w:r>
      <w:r w:rsidR="00781B4F">
        <w:t xml:space="preserve">going to antarctica - </w:t>
      </w:r>
      <w:r w:rsidR="00D37329">
        <w:t xml:space="preserve">anti virus update and </w:t>
      </w:r>
      <w:r w:rsidR="00781B4F">
        <w:t>add local</w:t>
      </w:r>
      <w:r w:rsidR="00D37329">
        <w:t xml:space="preserve"> admin rights</w:t>
      </w:r>
    </w:p>
    <w:p w14:paraId="7D233502" w14:textId="41389FBB" w:rsidR="009A1058" w:rsidRDefault="009A1058" w:rsidP="00232148">
      <w:r>
        <w:t>Laptop freezes</w:t>
      </w:r>
      <w:r w:rsidR="000B0091">
        <w:t xml:space="preserve"> – on the hour </w:t>
      </w:r>
      <w:r w:rsidR="00084B8D">
        <w:t>–</w:t>
      </w:r>
      <w:r w:rsidR="00CD55CB">
        <w:t xml:space="preserve"> </w:t>
      </w:r>
    </w:p>
    <w:p w14:paraId="375E7C4B" w14:textId="3454998F" w:rsidR="00084B8D" w:rsidRDefault="00084B8D" w:rsidP="00232148"/>
    <w:p w14:paraId="2C93C783" w14:textId="2F667328" w:rsidR="00084B8D" w:rsidRDefault="00084B8D" w:rsidP="00232148">
      <w:r>
        <w:t xml:space="preserve">Jess mac </w:t>
      </w:r>
      <w:r w:rsidR="00043187">
        <w:t>–</w:t>
      </w:r>
      <w:r>
        <w:t xml:space="preserve"> </w:t>
      </w:r>
      <w:r w:rsidR="00043187">
        <w:t>laptop going black</w:t>
      </w:r>
      <w:r w:rsidR="00DA69C1">
        <w:t xml:space="preserve"> – all screens including laptop</w:t>
      </w:r>
      <w:r w:rsidR="00043187">
        <w:t xml:space="preserve"> – input cable</w:t>
      </w:r>
    </w:p>
    <w:p w14:paraId="37501CCF" w14:textId="5A0AE8D9" w:rsidR="00F66ABF" w:rsidRDefault="00043187" w:rsidP="00232148">
      <w:r>
        <w:t>To get it alive is to hold down power button</w:t>
      </w:r>
      <w:r w:rsidR="00DA69C1">
        <w:t xml:space="preserve"> to turn off and on</w:t>
      </w:r>
    </w:p>
    <w:p w14:paraId="64271382" w14:textId="6F93C47D" w:rsidR="00DA69C1" w:rsidRDefault="00DA69C1" w:rsidP="00232148">
      <w:r>
        <w:t>Happened during a meeting too</w:t>
      </w:r>
    </w:p>
    <w:p w14:paraId="6EAE8DA8" w14:textId="2F0F3D08" w:rsidR="00F66ABF" w:rsidRDefault="00F66ABF" w:rsidP="0031607A">
      <w:pPr>
        <w:pStyle w:val="ListParagraph"/>
        <w:numPr>
          <w:ilvl w:val="0"/>
          <w:numId w:val="2"/>
        </w:numPr>
      </w:pPr>
      <w:r>
        <w:t>Have changed all sleep settings to never</w:t>
      </w:r>
    </w:p>
    <w:p w14:paraId="14322F6E" w14:textId="6C21AB78" w:rsidR="0031607A" w:rsidRDefault="0031607A" w:rsidP="0031607A">
      <w:pPr>
        <w:pStyle w:val="ListParagraph"/>
        <w:numPr>
          <w:ilvl w:val="0"/>
          <w:numId w:val="2"/>
        </w:numPr>
      </w:pPr>
      <w:r>
        <w:t>Updated intel graphics driver</w:t>
      </w:r>
    </w:p>
    <w:p w14:paraId="62BBFE9F" w14:textId="55164317" w:rsidR="0031607A" w:rsidRDefault="0031607A" w:rsidP="0031607A">
      <w:pPr>
        <w:pStyle w:val="ListParagraph"/>
        <w:numPr>
          <w:ilvl w:val="0"/>
          <w:numId w:val="2"/>
        </w:numPr>
      </w:pPr>
      <w:r>
        <w:t>Updated keyboard driver as it is lagging</w:t>
      </w:r>
    </w:p>
    <w:p w14:paraId="5218BC38" w14:textId="10E1A454" w:rsidR="00C845B1" w:rsidRDefault="00C845B1" w:rsidP="00C845B1"/>
    <w:p w14:paraId="3B69F7B1" w14:textId="6B501E96" w:rsidR="00D0387B" w:rsidRDefault="00D0387B" w:rsidP="00C845B1"/>
    <w:p w14:paraId="7BB23FCC" w14:textId="78622485" w:rsidR="00D0387B" w:rsidRDefault="00D0387B" w:rsidP="00C845B1">
      <w:r>
        <w:t xml:space="preserve">Cathryn Eltham </w:t>
      </w:r>
      <w:r w:rsidR="005667C2">
        <w:t>–</w:t>
      </w:r>
      <w:r>
        <w:t xml:space="preserve"> </w:t>
      </w:r>
      <w:r w:rsidR="005667C2">
        <w:t>computer frozen</w:t>
      </w:r>
    </w:p>
    <w:p w14:paraId="681FF93A" w14:textId="320C7DBF" w:rsidR="005667C2" w:rsidRDefault="005667C2" w:rsidP="00C845B1">
      <w:r>
        <w:t xml:space="preserve">Printer – auto goes </w:t>
      </w:r>
    </w:p>
    <w:p w14:paraId="2440C5C1" w14:textId="63EF4DE2" w:rsidR="00DD7A54" w:rsidRDefault="00DD7A54" w:rsidP="00C845B1"/>
    <w:p w14:paraId="6E8BCFF5" w14:textId="2179DF7E" w:rsidR="00DD7A54" w:rsidRDefault="00DD7A54" w:rsidP="00C845B1">
      <w:r>
        <w:t xml:space="preserve">Vickie </w:t>
      </w:r>
    </w:p>
    <w:p w14:paraId="5B7FB505" w14:textId="4D506F43" w:rsidR="008C038F" w:rsidRDefault="008C038F" w:rsidP="00C845B1"/>
    <w:p w14:paraId="21C92D24" w14:textId="4D3D8A0E" w:rsidR="008C038F" w:rsidRDefault="008C038F" w:rsidP="00C845B1">
      <w:r>
        <w:t xml:space="preserve">Andrew Stockdill </w:t>
      </w:r>
      <w:r w:rsidR="006641C5">
        <w:t>–</w:t>
      </w:r>
      <w:r>
        <w:t xml:space="preserve"> </w:t>
      </w:r>
    </w:p>
    <w:p w14:paraId="0A230F9A" w14:textId="4CE61D51" w:rsidR="006641C5" w:rsidRDefault="006641C5" w:rsidP="00C845B1"/>
    <w:p w14:paraId="32FF8B49" w14:textId="420CDE4C" w:rsidR="006641C5" w:rsidRDefault="006641C5" w:rsidP="00C845B1">
      <w:r>
        <w:t xml:space="preserve">Pete shaw </w:t>
      </w:r>
      <w:r w:rsidR="006D72D8">
        <w:t>–</w:t>
      </w:r>
      <w:r>
        <w:t xml:space="preserve"> </w:t>
      </w:r>
      <w:r w:rsidR="006D72D8">
        <w:t xml:space="preserve">laptop – older one – handed onto me from original manager – never had a sim card in it </w:t>
      </w:r>
      <w:r w:rsidR="00D31835">
        <w:t>–</w:t>
      </w:r>
      <w:r w:rsidR="006D72D8">
        <w:t xml:space="preserve"> </w:t>
      </w:r>
    </w:p>
    <w:p w14:paraId="0B399619" w14:textId="6E8C2111" w:rsidR="00D31835" w:rsidRDefault="00D809B7" w:rsidP="00C845B1">
      <w:r>
        <w:t>6401</w:t>
      </w:r>
      <w:r w:rsidR="00636953">
        <w:t xml:space="preserve">200307961471 – Vodafone </w:t>
      </w:r>
      <w:r w:rsidR="002829C6">
        <w:t>–</w:t>
      </w:r>
      <w:r w:rsidR="00636953">
        <w:t xml:space="preserve"> </w:t>
      </w:r>
    </w:p>
    <w:p w14:paraId="57A15E86" w14:textId="10DD88C8" w:rsidR="002829C6" w:rsidRDefault="002829C6" w:rsidP="00C845B1"/>
    <w:p w14:paraId="1DD52106" w14:textId="6E96B7A9" w:rsidR="002829C6" w:rsidRDefault="002829C6" w:rsidP="00C845B1">
      <w:r>
        <w:t xml:space="preserve">Gary stead – in Rotorua with Ryan tappin – sorted phone with Ciaran – </w:t>
      </w:r>
    </w:p>
    <w:p w14:paraId="5912742C" w14:textId="2096416F" w:rsidR="002829C6" w:rsidRDefault="002829C6" w:rsidP="00C845B1">
      <w:r>
        <w:t>He needs to l</w:t>
      </w:r>
    </w:p>
    <w:p w14:paraId="3F590023" w14:textId="54671D20" w:rsidR="00806696" w:rsidRDefault="00806696" w:rsidP="00C845B1"/>
    <w:p w14:paraId="12D5295F" w14:textId="09A0364B" w:rsidR="00806696" w:rsidRDefault="00806696" w:rsidP="00806696">
      <w:pPr>
        <w:pStyle w:val="Heading1"/>
      </w:pPr>
      <w:r>
        <w:t>10/11/2021</w:t>
      </w:r>
    </w:p>
    <w:p w14:paraId="624F96AA" w14:textId="2253D32C" w:rsidR="00806696" w:rsidRDefault="00806696" w:rsidP="00806696"/>
    <w:p w14:paraId="04D9098B" w14:textId="62545798" w:rsidR="00806696" w:rsidRDefault="00581625" w:rsidP="00806696">
      <w:r>
        <w:t xml:space="preserve">Chantelle </w:t>
      </w:r>
      <w:r w:rsidR="00D01A20">
        <w:t>–</w:t>
      </w:r>
      <w:r>
        <w:t xml:space="preserve"> </w:t>
      </w:r>
    </w:p>
    <w:p w14:paraId="3930B1CF" w14:textId="58B1407A" w:rsidR="00D01A20" w:rsidRDefault="00D01A20" w:rsidP="00806696"/>
    <w:p w14:paraId="2303757E" w14:textId="01A3537F" w:rsidR="00D01A20" w:rsidRDefault="00D01A20" w:rsidP="00806696">
      <w:r>
        <w:t xml:space="preserve">Cody cooper </w:t>
      </w:r>
      <w:r w:rsidR="00582880">
        <w:t>–</w:t>
      </w:r>
      <w:r>
        <w:t xml:space="preserve"> </w:t>
      </w:r>
      <w:r w:rsidR="00AC7E45">
        <w:t>22931</w:t>
      </w:r>
    </w:p>
    <w:p w14:paraId="3F619D36" w14:textId="71C6D4F9" w:rsidR="00582880" w:rsidRDefault="00582880" w:rsidP="00806696"/>
    <w:p w14:paraId="73E54A3E" w14:textId="2C2CB784" w:rsidR="00582880" w:rsidRDefault="00582880" w:rsidP="00806696">
      <w:r>
        <w:t xml:space="preserve">Maree morley </w:t>
      </w:r>
      <w:r w:rsidR="00FF3E5D">
        <w:t>–</w:t>
      </w:r>
      <w:r>
        <w:t xml:space="preserve"> </w:t>
      </w:r>
      <w:r w:rsidR="00FF3E5D">
        <w:t xml:space="preserve">new tech – wade holmes – setup with naxt </w:t>
      </w:r>
      <w:r w:rsidR="00600A67">
        <w:t>–</w:t>
      </w:r>
      <w:r w:rsidR="00FF3E5D">
        <w:t xml:space="preserve"> </w:t>
      </w:r>
    </w:p>
    <w:p w14:paraId="193F77F0" w14:textId="4A891932" w:rsidR="00600A67" w:rsidRDefault="00600A67" w:rsidP="00806696"/>
    <w:p w14:paraId="08986FA1" w14:textId="713EBF29" w:rsidR="00600A67" w:rsidRDefault="00600A67" w:rsidP="00806696">
      <w:r>
        <w:t xml:space="preserve">Josh h </w:t>
      </w:r>
      <w:r w:rsidR="00A57A13">
        <w:t>–</w:t>
      </w:r>
      <w:r>
        <w:t xml:space="preserve"> </w:t>
      </w:r>
      <w:r w:rsidR="00A57A13">
        <w:t>install software for printer</w:t>
      </w:r>
    </w:p>
    <w:p w14:paraId="0F386E28" w14:textId="02E6AD8E" w:rsidR="00211A63" w:rsidRDefault="00211A63" w:rsidP="00806696"/>
    <w:p w14:paraId="669CDCD4" w14:textId="53BF062A" w:rsidR="00211A63" w:rsidRDefault="00211A63" w:rsidP="00806696">
      <w:r>
        <w:t>Aung myin</w:t>
      </w:r>
      <w:r w:rsidR="004E5952">
        <w:t xml:space="preserve"> – talked</w:t>
      </w:r>
    </w:p>
    <w:p w14:paraId="625C4F33" w14:textId="494FC2C0" w:rsidR="006E7EBC" w:rsidRDefault="00000217" w:rsidP="00806696">
      <w:r>
        <w:t>552757995</w:t>
      </w:r>
    </w:p>
    <w:p w14:paraId="13EF1459" w14:textId="55EC5094" w:rsidR="00032BF7" w:rsidRDefault="00032BF7" w:rsidP="00806696"/>
    <w:p w14:paraId="65DC2B16" w14:textId="71E454EC" w:rsidR="00032BF7" w:rsidRDefault="008237A4" w:rsidP="00806696">
      <w:r>
        <w:t>Barbara – speaking to ciaran about pos that are in review for martin – in stop but now in pending</w:t>
      </w:r>
    </w:p>
    <w:p w14:paraId="5F9AC9E2" w14:textId="6D4EFE7D" w:rsidR="008237A4" w:rsidRDefault="008237A4" w:rsidP="00806696">
      <w:r>
        <w:t>Thought it was just martin but looks to be the same for ton</w:t>
      </w:r>
      <w:r w:rsidR="00954616">
        <w:t>i Simpson</w:t>
      </w:r>
    </w:p>
    <w:p w14:paraId="7AD50DA2" w14:textId="0E1C94C6" w:rsidR="00954616" w:rsidRDefault="00954616" w:rsidP="00806696"/>
    <w:p w14:paraId="79841637" w14:textId="382A0500" w:rsidR="00B47964" w:rsidRDefault="00B47964" w:rsidP="00806696">
      <w:r>
        <w:t xml:space="preserve">Maree morley </w:t>
      </w:r>
      <w:r w:rsidR="001502DD">
        <w:t>–</w:t>
      </w:r>
      <w:r>
        <w:t xml:space="preserve"> </w:t>
      </w:r>
    </w:p>
    <w:p w14:paraId="0E0E63D9" w14:textId="3F0E93FC" w:rsidR="001502DD" w:rsidRDefault="001502DD" w:rsidP="00806696"/>
    <w:p w14:paraId="2D501339" w14:textId="180A1587" w:rsidR="001502DD" w:rsidRDefault="001502DD" w:rsidP="00806696">
      <w:r>
        <w:t xml:space="preserve">Dwayne </w:t>
      </w:r>
      <w:r w:rsidR="00BB2267">
        <w:t xml:space="preserve">o </w:t>
      </w:r>
      <w:r w:rsidR="00A6642C">
        <w:t>–</w:t>
      </w:r>
      <w:r w:rsidR="00BB2267">
        <w:t xml:space="preserve"> </w:t>
      </w:r>
    </w:p>
    <w:p w14:paraId="77B1161B" w14:textId="55E8A253" w:rsidR="00A6642C" w:rsidRDefault="00A6642C" w:rsidP="00806696"/>
    <w:p w14:paraId="58A83287" w14:textId="78F7333F" w:rsidR="00A6642C" w:rsidRDefault="00C27CB7" w:rsidP="00806696">
      <w:r>
        <w:t xml:space="preserve">Cameron – wiri </w:t>
      </w:r>
      <w:r w:rsidR="00570750">
        <w:t>–</w:t>
      </w:r>
      <w:r>
        <w:t xml:space="preserve"> </w:t>
      </w:r>
      <w:r w:rsidR="00570750">
        <w:t>catsupplier.force.com/partsviz</w:t>
      </w:r>
    </w:p>
    <w:p w14:paraId="3E75E462" w14:textId="4BC75E0A" w:rsidR="00802984" w:rsidRDefault="00802984" w:rsidP="00806696"/>
    <w:p w14:paraId="3A6F88B0" w14:textId="7BDE1106" w:rsidR="00802984" w:rsidRDefault="00802984" w:rsidP="00806696">
      <w:r>
        <w:t xml:space="preserve">Adriaan v </w:t>
      </w:r>
      <w:r w:rsidR="00B27438">
        <w:t>–</w:t>
      </w:r>
      <w:r>
        <w:t xml:space="preserve"> </w:t>
      </w:r>
      <w:r w:rsidR="00B27438">
        <w:t>got phone call from olivia soundy</w:t>
      </w:r>
      <w:r w:rsidR="00627E6E">
        <w:t xml:space="preserve"> – doesn’t have teams installed</w:t>
      </w:r>
    </w:p>
    <w:p w14:paraId="11401CD3" w14:textId="639E980D" w:rsidR="002B7A63" w:rsidRDefault="002B7A63" w:rsidP="00806696"/>
    <w:p w14:paraId="563C1CEA" w14:textId="52DA79CE" w:rsidR="002B7A63" w:rsidRDefault="002B7A63" w:rsidP="00806696">
      <w:r>
        <w:t xml:space="preserve">Ian ullyet </w:t>
      </w:r>
      <w:r w:rsidR="009C757F">
        <w:t>–</w:t>
      </w:r>
      <w:r>
        <w:t xml:space="preserve"> </w:t>
      </w:r>
      <w:r w:rsidR="009C757F">
        <w:t xml:space="preserve">vault notify and check app </w:t>
      </w:r>
    </w:p>
    <w:p w14:paraId="227FB3F9" w14:textId="18280CA9" w:rsidR="00541A97" w:rsidRDefault="00541A97" w:rsidP="00806696"/>
    <w:p w14:paraId="537A6185" w14:textId="5EF7728E" w:rsidR="00541A97" w:rsidRDefault="00541A97" w:rsidP="00806696">
      <w:r>
        <w:t xml:space="preserve">Samantha walker </w:t>
      </w:r>
      <w:r w:rsidR="00E00463">
        <w:t>–</w:t>
      </w:r>
      <w:r>
        <w:t xml:space="preserve"> </w:t>
      </w:r>
    </w:p>
    <w:p w14:paraId="529ED16E" w14:textId="55F299F6" w:rsidR="00E00463" w:rsidRDefault="00E00463" w:rsidP="00806696"/>
    <w:p w14:paraId="57094D2E" w14:textId="12D32D0F" w:rsidR="00E00463" w:rsidRDefault="00E00463" w:rsidP="00806696">
      <w:r>
        <w:t xml:space="preserve">Mike parker </w:t>
      </w:r>
      <w:r w:rsidR="00157A69">
        <w:t>–</w:t>
      </w:r>
      <w:r>
        <w:t xml:space="preserve"> </w:t>
      </w:r>
      <w:r w:rsidR="00157A69">
        <w:t>naxt – doing a quote and now frozen</w:t>
      </w:r>
    </w:p>
    <w:p w14:paraId="4A7454EB" w14:textId="6BEA853F" w:rsidR="00A0437F" w:rsidRDefault="00A0437F" w:rsidP="00806696"/>
    <w:p w14:paraId="1F06C5D6" w14:textId="4A1FB080" w:rsidR="00A0437F" w:rsidRDefault="00A0437F" w:rsidP="00806696">
      <w:r>
        <w:t xml:space="preserve">Samantha walker </w:t>
      </w:r>
      <w:r w:rsidR="002C4C12">
        <w:t>–</w:t>
      </w:r>
      <w:r>
        <w:t xml:space="preserve"> </w:t>
      </w:r>
    </w:p>
    <w:p w14:paraId="41A93382" w14:textId="3CC2F5CB" w:rsidR="002C4C12" w:rsidRDefault="002C4C12" w:rsidP="00806696"/>
    <w:p w14:paraId="1E5C37AD" w14:textId="3780A934" w:rsidR="002C4C12" w:rsidRDefault="002C4C12" w:rsidP="00806696">
      <w:r>
        <w:t xml:space="preserve">Stephen dassler </w:t>
      </w:r>
      <w:r w:rsidR="00371390">
        <w:t>–</w:t>
      </w:r>
      <w:r>
        <w:t xml:space="preserve"> </w:t>
      </w:r>
      <w:r w:rsidR="00371390">
        <w:t xml:space="preserve">fabian – new phone – overheat message – went flat then had it on charge over night but </w:t>
      </w:r>
      <w:r w:rsidR="00A51DCE">
        <w:t>now stays on the Samsung logo</w:t>
      </w:r>
    </w:p>
    <w:p w14:paraId="5DE811D2" w14:textId="2B008EA4" w:rsidR="00456B22" w:rsidRDefault="00456B22" w:rsidP="00806696"/>
    <w:p w14:paraId="4F6CEBE4" w14:textId="1554C508" w:rsidR="00456B22" w:rsidRDefault="00456B22" w:rsidP="00806696">
      <w:r>
        <w:lastRenderedPageBreak/>
        <w:t xml:space="preserve">Miles w </w:t>
      </w:r>
      <w:r w:rsidR="00D66465">
        <w:t>–</w:t>
      </w:r>
      <w:r>
        <w:t xml:space="preserve"> </w:t>
      </w:r>
      <w:r w:rsidR="00D66465">
        <w:t>create a po – opened under default order class of service but need it to be in overheads</w:t>
      </w:r>
    </w:p>
    <w:p w14:paraId="70177522" w14:textId="707BBC49" w:rsidR="00F03BFD" w:rsidRDefault="00F03BFD" w:rsidP="00806696">
      <w:r>
        <w:t>00323745</w:t>
      </w:r>
    </w:p>
    <w:p w14:paraId="55F33BD2" w14:textId="6F4AD881" w:rsidR="00DB76B6" w:rsidRDefault="00DB76B6" w:rsidP="00806696"/>
    <w:p w14:paraId="2560B850" w14:textId="4E96A58B" w:rsidR="00DB76B6" w:rsidRDefault="0042340C" w:rsidP="00806696">
      <w:r>
        <w:t>Sanil – changed laptop coz old one isn’t working</w:t>
      </w:r>
      <w:r w:rsidR="00931C43">
        <w:t xml:space="preserve"> – naxt not showing</w:t>
      </w:r>
    </w:p>
    <w:p w14:paraId="045999F2" w14:textId="7C738139" w:rsidR="00587BA9" w:rsidRDefault="00587BA9" w:rsidP="00806696"/>
    <w:p w14:paraId="76315D44" w14:textId="57038C2E" w:rsidR="00587BA9" w:rsidRDefault="00587BA9" w:rsidP="00806696">
      <w:r>
        <w:t>Miles</w:t>
      </w:r>
      <w:r w:rsidR="00670034">
        <w:t xml:space="preserve"> </w:t>
      </w:r>
      <w:r w:rsidR="00AF000B">
        <w:t>–</w:t>
      </w:r>
      <w:r w:rsidR="00670034">
        <w:t xml:space="preserve"> </w:t>
      </w:r>
    </w:p>
    <w:p w14:paraId="1245339D" w14:textId="3E259B3A" w:rsidR="00AF000B" w:rsidRDefault="00AF000B" w:rsidP="00806696"/>
    <w:p w14:paraId="43C0C3BB" w14:textId="138569D3" w:rsidR="00AF000B" w:rsidRDefault="00FD6819" w:rsidP="00806696">
      <w:r>
        <w:t xml:space="preserve">Pip </w:t>
      </w:r>
      <w:r w:rsidR="004669A4">
        <w:t>–</w:t>
      </w:r>
      <w:r>
        <w:t xml:space="preserve"> </w:t>
      </w:r>
      <w:r w:rsidR="004669A4">
        <w:t>marketing mail;box access</w:t>
      </w:r>
    </w:p>
    <w:p w14:paraId="00397675" w14:textId="37821FD3" w:rsidR="004669A4" w:rsidRDefault="004669A4" w:rsidP="00806696"/>
    <w:p w14:paraId="160BB9C6" w14:textId="012DADCB" w:rsidR="004669A4" w:rsidRDefault="00AF37E0" w:rsidP="00806696">
      <w:r>
        <w:t xml:space="preserve">Pete – napier </w:t>
      </w:r>
      <w:r w:rsidR="001601B0">
        <w:t>–</w:t>
      </w:r>
      <w:r>
        <w:t xml:space="preserve"> </w:t>
      </w:r>
    </w:p>
    <w:p w14:paraId="5F58A49C" w14:textId="5070EE8E" w:rsidR="001601B0" w:rsidRDefault="001601B0" w:rsidP="00806696"/>
    <w:p w14:paraId="177CA511" w14:textId="3ADF6F84" w:rsidR="001601B0" w:rsidRDefault="001601B0" w:rsidP="00806696">
      <w:r>
        <w:t>Rob b</w:t>
      </w:r>
      <w:r w:rsidR="00B04DA8">
        <w:t xml:space="preserve">eale – log in to an elite desktop </w:t>
      </w:r>
    </w:p>
    <w:p w14:paraId="28C5FA57" w14:textId="77777777" w:rsidR="00B04DA8" w:rsidRDefault="00B04DA8" w:rsidP="00806696"/>
    <w:p w14:paraId="567EDF97" w14:textId="0C224601" w:rsidR="00B27438" w:rsidRDefault="00927FA1" w:rsidP="00927FA1">
      <w:pPr>
        <w:pStyle w:val="Heading1"/>
      </w:pPr>
      <w:r>
        <w:t>11/11/2021</w:t>
      </w:r>
    </w:p>
    <w:p w14:paraId="19E43EDA" w14:textId="644BE44B" w:rsidR="00927FA1" w:rsidRDefault="00927FA1" w:rsidP="00927FA1"/>
    <w:p w14:paraId="4E820CCD" w14:textId="3D265279" w:rsidR="00927FA1" w:rsidRDefault="008935CC" w:rsidP="00927FA1">
      <w:r>
        <w:t xml:space="preserve">Roger capil </w:t>
      </w:r>
      <w:r w:rsidR="00EB7144">
        <w:t>–</w:t>
      </w:r>
      <w:r>
        <w:t xml:space="preserve"> </w:t>
      </w:r>
      <w:r w:rsidR="00EB7144">
        <w:t>naxt login</w:t>
      </w:r>
    </w:p>
    <w:p w14:paraId="0236C37A" w14:textId="37C8EAFC" w:rsidR="00EB7144" w:rsidRDefault="00EB7144" w:rsidP="00927FA1">
      <w:r>
        <w:t>Install tech</w:t>
      </w:r>
    </w:p>
    <w:p w14:paraId="31EB98CB" w14:textId="36517605" w:rsidR="00942980" w:rsidRDefault="00942980" w:rsidP="00927FA1"/>
    <w:p w14:paraId="6E296239" w14:textId="5EA681CF" w:rsidR="00942980" w:rsidRDefault="00942980" w:rsidP="00927FA1">
      <w:r>
        <w:t xml:space="preserve">Matt </w:t>
      </w:r>
      <w:r w:rsidR="009B4B27">
        <w:t xml:space="preserve">parker </w:t>
      </w:r>
      <w:r w:rsidR="00152B39">
        <w:t>–</w:t>
      </w:r>
      <w:r w:rsidR="009B4B27">
        <w:t xml:space="preserve"> </w:t>
      </w:r>
    </w:p>
    <w:p w14:paraId="38C075A0" w14:textId="34CEBAEA" w:rsidR="00152B39" w:rsidRDefault="00152B39" w:rsidP="00927FA1"/>
    <w:p w14:paraId="79E57F3E" w14:textId="20E72A49" w:rsidR="00152B39" w:rsidRDefault="00152B39" w:rsidP="00927FA1">
      <w:r>
        <w:t xml:space="preserve">Ange fraser </w:t>
      </w:r>
      <w:r w:rsidR="00B50CDC">
        <w:t>–</w:t>
      </w:r>
      <w:r>
        <w:t xml:space="preserve"> </w:t>
      </w:r>
    </w:p>
    <w:p w14:paraId="406897EE" w14:textId="5F4DFF2B" w:rsidR="00B50CDC" w:rsidRDefault="00B50CDC" w:rsidP="00927FA1"/>
    <w:p w14:paraId="4E430DDB" w14:textId="33827AF3" w:rsidR="00B50CDC" w:rsidRDefault="00B50CDC" w:rsidP="00927FA1">
      <w:r>
        <w:t>Sean fox – steph – close a job – cost centre 1021</w:t>
      </w:r>
    </w:p>
    <w:p w14:paraId="2FB37A3F" w14:textId="12F372CF" w:rsidR="00B50CDC" w:rsidRDefault="003C48E2" w:rsidP="00927FA1">
      <w:r>
        <w:t>Sc248398</w:t>
      </w:r>
    </w:p>
    <w:p w14:paraId="2088224D" w14:textId="2198B92B" w:rsidR="001220DE" w:rsidRDefault="001220DE" w:rsidP="00927FA1"/>
    <w:p w14:paraId="7B046E40" w14:textId="10C94BBA" w:rsidR="001220DE" w:rsidRDefault="001220DE" w:rsidP="00927FA1">
      <w:r>
        <w:t xml:space="preserve">Roger Rielly </w:t>
      </w:r>
      <w:r w:rsidR="00DC0959">
        <w:t>– phone – vault app – done check – keeps saying check connection</w:t>
      </w:r>
    </w:p>
    <w:p w14:paraId="156AE7A1" w14:textId="4144C2C9" w:rsidR="00267B00" w:rsidRDefault="00267B00" w:rsidP="00927FA1"/>
    <w:p w14:paraId="05F174D0" w14:textId="72D77BAF" w:rsidR="00267B00" w:rsidRDefault="00267B00" w:rsidP="00927FA1">
      <w:r>
        <w:t xml:space="preserve">Jimmy la </w:t>
      </w:r>
      <w:r w:rsidR="002E5AC8">
        <w:t xml:space="preserve">– have a z book – not enough usb and connection </w:t>
      </w:r>
      <w:r w:rsidR="00333876">
        <w:t>–</w:t>
      </w:r>
      <w:r w:rsidR="002E5AC8">
        <w:t xml:space="preserve"> dongl</w:t>
      </w:r>
    </w:p>
    <w:p w14:paraId="1F1C4168" w14:textId="4FB0E0E9" w:rsidR="00333876" w:rsidRDefault="00333876" w:rsidP="00927FA1"/>
    <w:p w14:paraId="4FB119B1" w14:textId="34CB693E" w:rsidR="00333876" w:rsidRDefault="00333876" w:rsidP="00927FA1">
      <w:r>
        <w:t xml:space="preserve">Michelle m </w:t>
      </w:r>
      <w:r w:rsidR="00FB4FB5">
        <w:t>–</w:t>
      </w:r>
      <w:r>
        <w:t xml:space="preserve"> </w:t>
      </w:r>
      <w:r w:rsidR="00FB4FB5">
        <w:t>critical stop – a division is not a valid dimension</w:t>
      </w:r>
    </w:p>
    <w:p w14:paraId="7A913E7F" w14:textId="0C1CB942" w:rsidR="004321CC" w:rsidRDefault="004321CC" w:rsidP="00927FA1">
      <w:r>
        <w:t>258861</w:t>
      </w:r>
    </w:p>
    <w:p w14:paraId="44FBD179" w14:textId="3767D774" w:rsidR="006037CD" w:rsidRDefault="006037CD" w:rsidP="006037CD">
      <w:pPr>
        <w:tabs>
          <w:tab w:val="left" w:pos="3951"/>
        </w:tabs>
      </w:pPr>
    </w:p>
    <w:p w14:paraId="25C14320" w14:textId="6F9531FC" w:rsidR="006037CD" w:rsidRDefault="006037CD" w:rsidP="006037CD">
      <w:pPr>
        <w:tabs>
          <w:tab w:val="left" w:pos="3951"/>
        </w:tabs>
      </w:pPr>
      <w:r>
        <w:t xml:space="preserve">Sean fox </w:t>
      </w:r>
      <w:r w:rsidR="00051063">
        <w:t>–</w:t>
      </w:r>
      <w:r>
        <w:t xml:space="preserve"> </w:t>
      </w:r>
      <w:r w:rsidR="00051063">
        <w:t>sc247653</w:t>
      </w:r>
    </w:p>
    <w:p w14:paraId="49AB7480" w14:textId="51A13854" w:rsidR="00E11612" w:rsidRDefault="00E11612" w:rsidP="006037CD">
      <w:pPr>
        <w:tabs>
          <w:tab w:val="left" w:pos="3951"/>
        </w:tabs>
      </w:pPr>
    </w:p>
    <w:p w14:paraId="30FAC296" w14:textId="55068505" w:rsidR="00E11612" w:rsidRDefault="00A6462D" w:rsidP="006037CD">
      <w:pPr>
        <w:tabs>
          <w:tab w:val="left" w:pos="3951"/>
        </w:tabs>
      </w:pPr>
      <w:r>
        <w:t xml:space="preserve">Rob </w:t>
      </w:r>
      <w:r w:rsidR="00330E96">
        <w:t>–</w:t>
      </w:r>
      <w:r>
        <w:t xml:space="preserve"> </w:t>
      </w:r>
    </w:p>
    <w:p w14:paraId="00A2BE74" w14:textId="7629E1D0" w:rsidR="00330E96" w:rsidRDefault="00330E96" w:rsidP="006037CD">
      <w:pPr>
        <w:tabs>
          <w:tab w:val="left" w:pos="3951"/>
        </w:tabs>
      </w:pPr>
    </w:p>
    <w:p w14:paraId="3FC8CFF7" w14:textId="57A2C076" w:rsidR="00330E96" w:rsidRDefault="00330E96" w:rsidP="006037CD">
      <w:pPr>
        <w:tabs>
          <w:tab w:val="left" w:pos="3951"/>
        </w:tabs>
      </w:pPr>
      <w:r>
        <w:t xml:space="preserve">Tony n </w:t>
      </w:r>
      <w:r w:rsidR="008614EF">
        <w:t>–</w:t>
      </w:r>
      <w:r>
        <w:t xml:space="preserve"> </w:t>
      </w:r>
      <w:r w:rsidR="008614EF">
        <w:t>put in a new line on sales order – picking jou</w:t>
      </w:r>
      <w:r w:rsidR="00D1657F">
        <w:t>rnal</w:t>
      </w:r>
    </w:p>
    <w:p w14:paraId="19BE55D2" w14:textId="032999CE" w:rsidR="00D1657F" w:rsidRDefault="00D1657F" w:rsidP="006037CD">
      <w:pPr>
        <w:tabs>
          <w:tab w:val="left" w:pos="3951"/>
        </w:tabs>
      </w:pPr>
      <w:r>
        <w:t xml:space="preserve">Backorder review </w:t>
      </w:r>
    </w:p>
    <w:p w14:paraId="6DFE1F38" w14:textId="7BA5B78A" w:rsidR="00D1657F" w:rsidRDefault="00D1657F" w:rsidP="006037CD">
      <w:pPr>
        <w:tabs>
          <w:tab w:val="left" w:pos="3951"/>
        </w:tabs>
      </w:pPr>
      <w:r>
        <w:t>Cannot delete a record</w:t>
      </w:r>
    </w:p>
    <w:p w14:paraId="1F7F2165" w14:textId="3F246433" w:rsidR="009E0A62" w:rsidRDefault="009E0A62" w:rsidP="006037CD">
      <w:pPr>
        <w:tabs>
          <w:tab w:val="left" w:pos="3951"/>
        </w:tabs>
      </w:pPr>
      <w:r>
        <w:t xml:space="preserve">Backorder review button &gt; </w:t>
      </w:r>
      <w:r w:rsidR="00330FD8">
        <w:t>approve &gt; express picking journal button &gt; no &gt; e</w:t>
      </w:r>
    </w:p>
    <w:p w14:paraId="7224C7CC" w14:textId="0811E40F" w:rsidR="003C096B" w:rsidRDefault="003C096B" w:rsidP="006037CD">
      <w:pPr>
        <w:tabs>
          <w:tab w:val="left" w:pos="3951"/>
        </w:tabs>
      </w:pPr>
    </w:p>
    <w:p w14:paraId="3166CC2C" w14:textId="7B4EC929" w:rsidR="003C096B" w:rsidRDefault="003C096B" w:rsidP="003C096B">
      <w:pPr>
        <w:pStyle w:val="Heading1"/>
      </w:pPr>
      <w:r>
        <w:t>12/11/2021</w:t>
      </w:r>
    </w:p>
    <w:p w14:paraId="18881EEF" w14:textId="3917862D" w:rsidR="003C096B" w:rsidRDefault="003C096B" w:rsidP="003C096B"/>
    <w:p w14:paraId="56832D89" w14:textId="3465852F" w:rsidR="003C096B" w:rsidRDefault="003B5F44" w:rsidP="003C096B">
      <w:r>
        <w:t xml:space="preserve">Sam – Rotorua – locked out of naxt </w:t>
      </w:r>
    </w:p>
    <w:p w14:paraId="35B33311" w14:textId="36BAE898" w:rsidR="00F32EC0" w:rsidRDefault="00F32EC0" w:rsidP="003C096B"/>
    <w:p w14:paraId="3B79EBC1" w14:textId="463E9270" w:rsidR="00F32EC0" w:rsidRDefault="00F32EC0" w:rsidP="003C096B">
      <w:r>
        <w:t xml:space="preserve">Sanil </w:t>
      </w:r>
      <w:r w:rsidR="00CB5ACC">
        <w:t>–</w:t>
      </w:r>
      <w:r w:rsidR="008230E4">
        <w:t xml:space="preserve"> </w:t>
      </w:r>
      <w:r w:rsidR="00DC09C8">
        <w:t>printer</w:t>
      </w:r>
    </w:p>
    <w:p w14:paraId="1352C637" w14:textId="08600E0D" w:rsidR="00CB5ACC" w:rsidRDefault="00CB5ACC" w:rsidP="003C096B"/>
    <w:p w14:paraId="6807AD83" w14:textId="383C0EE2" w:rsidR="00CB5ACC" w:rsidRDefault="00F60018" w:rsidP="003C096B">
      <w:r>
        <w:t xml:space="preserve">Emmalee – print proforma </w:t>
      </w:r>
      <w:r w:rsidR="00A71E7F">
        <w:t>– wont print – dt21pav31</w:t>
      </w:r>
    </w:p>
    <w:p w14:paraId="7313D581" w14:textId="5AF2BB29" w:rsidR="0087370A" w:rsidRDefault="0087370A" w:rsidP="003C096B"/>
    <w:p w14:paraId="2D02F321" w14:textId="34E4F6F9" w:rsidR="0087370A" w:rsidRDefault="0087370A" w:rsidP="003C096B">
      <w:r>
        <w:t xml:space="preserve">Des </w:t>
      </w:r>
      <w:r w:rsidR="00BE26C0">
        <w:t>–</w:t>
      </w:r>
      <w:r>
        <w:t xml:space="preserve"> </w:t>
      </w:r>
      <w:r w:rsidR="00BE26C0">
        <w:t>on AL and moved house</w:t>
      </w:r>
    </w:p>
    <w:p w14:paraId="4EE3751D" w14:textId="0710BE64" w:rsidR="00D43CC6" w:rsidRDefault="00D43CC6" w:rsidP="003C096B"/>
    <w:p w14:paraId="2864C88A" w14:textId="5E60EA45" w:rsidR="00D43CC6" w:rsidRDefault="00D43CC6" w:rsidP="003C096B">
      <w:r>
        <w:t xml:space="preserve">Sanil </w:t>
      </w:r>
      <w:r w:rsidR="004A615C">
        <w:t>–</w:t>
      </w:r>
      <w:r>
        <w:t xml:space="preserve"> </w:t>
      </w:r>
      <w:r w:rsidR="00DC09C8">
        <w:t>printer</w:t>
      </w:r>
    </w:p>
    <w:p w14:paraId="23F5F16B" w14:textId="7AA0C988" w:rsidR="004A615C" w:rsidRDefault="004A615C" w:rsidP="003C096B"/>
    <w:p w14:paraId="05604EC9" w14:textId="2F8C4C98" w:rsidR="004A615C" w:rsidRDefault="00465650" w:rsidP="003C096B">
      <w:r>
        <w:t>Cameron mckinnon – send quotes to customers</w:t>
      </w:r>
    </w:p>
    <w:p w14:paraId="34633903" w14:textId="21363E68" w:rsidR="00297D82" w:rsidRDefault="00297D82" w:rsidP="003C096B">
      <w:r>
        <w:t>Insufficient rights to execute menu item show quotation error</w:t>
      </w:r>
    </w:p>
    <w:p w14:paraId="3904DE51" w14:textId="0AD1AEA8" w:rsidR="00D148C6" w:rsidRDefault="00D148C6" w:rsidP="003C096B"/>
    <w:p w14:paraId="292625B8" w14:textId="3DD84310" w:rsidR="00D148C6" w:rsidRDefault="002A0E45" w:rsidP="003C096B">
      <w:r>
        <w:t xml:space="preserve">Mitchell – pause and think on phone – opens up in playstore and doesn’t </w:t>
      </w:r>
      <w:r w:rsidR="00B652C7">
        <w:t>put service</w:t>
      </w:r>
    </w:p>
    <w:p w14:paraId="2C91862B" w14:textId="65D4F2CA" w:rsidR="00EA7A40" w:rsidRDefault="00EA7A40" w:rsidP="003C096B"/>
    <w:p w14:paraId="3573210D" w14:textId="79D4CBD7" w:rsidR="00EA7A40" w:rsidRDefault="00EA7A40" w:rsidP="003C096B">
      <w:r>
        <w:t xml:space="preserve">Damien evans </w:t>
      </w:r>
      <w:r w:rsidR="00E5012C">
        <w:t>–</w:t>
      </w:r>
      <w:r>
        <w:t xml:space="preserve"> </w:t>
      </w:r>
      <w:r w:rsidR="00E5012C">
        <w:t xml:space="preserve">phone – </w:t>
      </w:r>
      <w:r w:rsidR="00093001">
        <w:t>reset password – emails not working on phone</w:t>
      </w:r>
    </w:p>
    <w:p w14:paraId="739CF701" w14:textId="67BCE3F6" w:rsidR="00124359" w:rsidRDefault="00124359" w:rsidP="003C096B"/>
    <w:p w14:paraId="54824548" w14:textId="0F020383" w:rsidR="00124359" w:rsidRDefault="00124359" w:rsidP="003C096B">
      <w:r>
        <w:t xml:space="preserve">Damien evans </w:t>
      </w:r>
      <w:r w:rsidR="00D35FF5">
        <w:t>–</w:t>
      </w:r>
      <w:r>
        <w:t xml:space="preserve"> </w:t>
      </w:r>
      <w:r w:rsidR="00D35FF5">
        <w:t>phone contacts</w:t>
      </w:r>
    </w:p>
    <w:p w14:paraId="5B4D720F" w14:textId="451D8F80" w:rsidR="00D35FF5" w:rsidRDefault="00D35FF5" w:rsidP="003C096B"/>
    <w:p w14:paraId="1A170A7A" w14:textId="797AC408" w:rsidR="00D35FF5" w:rsidRDefault="00D35FF5" w:rsidP="003C096B">
      <w:r>
        <w:t xml:space="preserve">Michelle – activate </w:t>
      </w:r>
      <w:r w:rsidR="00383274">
        <w:t>Reynaldo</w:t>
      </w:r>
    </w:p>
    <w:p w14:paraId="64850B22" w14:textId="75BF6AB4" w:rsidR="00383274" w:rsidRDefault="00383274" w:rsidP="003C096B"/>
    <w:p w14:paraId="4B6D68B6" w14:textId="2F7B77A5" w:rsidR="00383274" w:rsidRDefault="00383274" w:rsidP="003C096B">
      <w:r>
        <w:t xml:space="preserve">Dorothy </w:t>
      </w:r>
    </w:p>
    <w:p w14:paraId="2EA9BC93" w14:textId="40B41FC1" w:rsidR="00A6739E" w:rsidRDefault="00A6739E" w:rsidP="003C096B"/>
    <w:p w14:paraId="59330C79" w14:textId="71ADAF00" w:rsidR="00A6739E" w:rsidRDefault="00A6739E" w:rsidP="00A6739E">
      <w:pPr>
        <w:pStyle w:val="Heading1"/>
      </w:pPr>
      <w:r>
        <w:lastRenderedPageBreak/>
        <w:t>15/11/2021</w:t>
      </w:r>
    </w:p>
    <w:p w14:paraId="2F1F8A4A" w14:textId="6808F2F3" w:rsidR="00A6739E" w:rsidRDefault="00A6739E" w:rsidP="00A6739E"/>
    <w:p w14:paraId="3A5D4BB7" w14:textId="79D604D5" w:rsidR="00A6739E" w:rsidRDefault="00DD243D" w:rsidP="00A6739E">
      <w:r>
        <w:t xml:space="preserve">Neil – Rotorua </w:t>
      </w:r>
      <w:r w:rsidR="002207DE">
        <w:t>–</w:t>
      </w:r>
      <w:r>
        <w:t xml:space="preserve"> </w:t>
      </w:r>
      <w:r w:rsidR="002207DE">
        <w:t>dt21pav31</w:t>
      </w:r>
    </w:p>
    <w:p w14:paraId="22844B34" w14:textId="4845CC0D" w:rsidR="00186944" w:rsidRDefault="00186944" w:rsidP="00A6739E"/>
    <w:p w14:paraId="38B1F779" w14:textId="34EC1510" w:rsidR="00186944" w:rsidRDefault="00587F2B" w:rsidP="00A6739E">
      <w:r>
        <w:t xml:space="preserve">Neil </w:t>
      </w:r>
      <w:r w:rsidR="00733B1B">
        <w:t>–</w:t>
      </w:r>
      <w:r>
        <w:t xml:space="preserve"> </w:t>
      </w:r>
    </w:p>
    <w:p w14:paraId="555282DD" w14:textId="5FF0DA95" w:rsidR="00733B1B" w:rsidRDefault="00733B1B" w:rsidP="00A6739E"/>
    <w:p w14:paraId="35FE62D1" w14:textId="2325B734" w:rsidR="00733B1B" w:rsidRDefault="00FF340E" w:rsidP="00A6739E">
      <w:r>
        <w:t xml:space="preserve">Cathryn – parts store order – delivery address </w:t>
      </w:r>
      <w:r w:rsidR="007D6E30">
        <w:t>–</w:t>
      </w:r>
      <w:r>
        <w:t xml:space="preserve"> </w:t>
      </w:r>
    </w:p>
    <w:p w14:paraId="7E7A9F51" w14:textId="78F20760" w:rsidR="007D6E30" w:rsidRDefault="007D6E30" w:rsidP="00A6739E"/>
    <w:p w14:paraId="7811E4A2" w14:textId="6966F764" w:rsidR="007D6E30" w:rsidRDefault="007D6E30" w:rsidP="00A6739E">
      <w:r>
        <w:t xml:space="preserve">Sharon </w:t>
      </w:r>
      <w:r w:rsidR="002B24CD">
        <w:t>–</w:t>
      </w:r>
      <w:r>
        <w:t xml:space="preserve"> </w:t>
      </w:r>
    </w:p>
    <w:p w14:paraId="17F7C81C" w14:textId="2E2D9CB5" w:rsidR="002B24CD" w:rsidRDefault="002B24CD" w:rsidP="00A6739E"/>
    <w:p w14:paraId="26E19C61" w14:textId="1FE120BB" w:rsidR="002B24CD" w:rsidRDefault="002B24CD" w:rsidP="00A6739E">
      <w:r>
        <w:t xml:space="preserve">Andrew Kenny </w:t>
      </w:r>
      <w:r w:rsidR="002A789B">
        <w:t>–</w:t>
      </w:r>
      <w:r>
        <w:t xml:space="preserve"> </w:t>
      </w:r>
    </w:p>
    <w:p w14:paraId="3E9B2890" w14:textId="1AB15C7C" w:rsidR="002A789B" w:rsidRDefault="002A789B" w:rsidP="00A6739E"/>
    <w:p w14:paraId="2135BD84" w14:textId="1F5F2C44" w:rsidR="002A789B" w:rsidRDefault="00A357E9" w:rsidP="00A6739E">
      <w:r>
        <w:t xml:space="preserve">Robert kaitu </w:t>
      </w:r>
      <w:r w:rsidR="00B32884">
        <w:t>–</w:t>
      </w:r>
      <w:r>
        <w:t xml:space="preserve"> </w:t>
      </w:r>
      <w:r w:rsidR="00B32884">
        <w:t>‘</w:t>
      </w:r>
    </w:p>
    <w:p w14:paraId="2131E726" w14:textId="127D6A5C" w:rsidR="00B32884" w:rsidRDefault="00B32884" w:rsidP="00A6739E"/>
    <w:p w14:paraId="7065FED2" w14:textId="28C4C713" w:rsidR="00B32884" w:rsidRDefault="0097348D" w:rsidP="00A6739E">
      <w:r>
        <w:t>Nadia – started 2 weeks ago</w:t>
      </w:r>
    </w:p>
    <w:p w14:paraId="2015E192" w14:textId="027B6453" w:rsidR="001028D2" w:rsidRDefault="001028D2" w:rsidP="00A6739E"/>
    <w:p w14:paraId="52C4862A" w14:textId="6EE39314" w:rsidR="001028D2" w:rsidRDefault="001028D2" w:rsidP="00A6739E">
      <w:r>
        <w:t xml:space="preserve">Blair hocken </w:t>
      </w:r>
      <w:r w:rsidR="004E3898">
        <w:t>–</w:t>
      </w:r>
      <w:r>
        <w:t xml:space="preserve"> </w:t>
      </w:r>
    </w:p>
    <w:p w14:paraId="765FCB14" w14:textId="2B8E64BF" w:rsidR="004E3898" w:rsidRDefault="004E3898" w:rsidP="00A6739E"/>
    <w:p w14:paraId="10BBBE3E" w14:textId="7916280A" w:rsidR="004E3898" w:rsidRDefault="004E3898" w:rsidP="00A6739E">
      <w:r>
        <w:t xml:space="preserve">Jo smith </w:t>
      </w:r>
      <w:r w:rsidR="004B5B11">
        <w:t>–</w:t>
      </w:r>
      <w:r>
        <w:t xml:space="preserve"> </w:t>
      </w:r>
      <w:r w:rsidR="004B5B11">
        <w:t>gone home – working from home – opening outlook but nothing is loading</w:t>
      </w:r>
    </w:p>
    <w:p w14:paraId="620B0AAE" w14:textId="5CA5A993" w:rsidR="00E03ADD" w:rsidRDefault="00E03ADD" w:rsidP="00A6739E"/>
    <w:p w14:paraId="5A67499D" w14:textId="664255C0" w:rsidR="00E03ADD" w:rsidRDefault="00E03ADD" w:rsidP="00E03ADD">
      <w:pPr>
        <w:pStyle w:val="Heading1"/>
      </w:pPr>
      <w:r>
        <w:t>17/11/2021</w:t>
      </w:r>
    </w:p>
    <w:p w14:paraId="19E0A202" w14:textId="59B3F8D9" w:rsidR="00E03ADD" w:rsidRDefault="00E03ADD" w:rsidP="00E03ADD"/>
    <w:p w14:paraId="685E79AB" w14:textId="7AC6D834" w:rsidR="00E03ADD" w:rsidRDefault="00083454" w:rsidP="00E03ADD">
      <w:r>
        <w:t xml:space="preserve">Blair hocken </w:t>
      </w:r>
      <w:r w:rsidR="00AE4DB2">
        <w:t>–</w:t>
      </w:r>
      <w:r>
        <w:t xml:space="preserve"> </w:t>
      </w:r>
      <w:r w:rsidR="003F02BD">
        <w:t>nax</w:t>
      </w:r>
    </w:p>
    <w:p w14:paraId="69C45B20" w14:textId="1021789F" w:rsidR="00AE4DB2" w:rsidRDefault="00AE4DB2" w:rsidP="00E03ADD"/>
    <w:p w14:paraId="62A5897B" w14:textId="43DC19F2" w:rsidR="00AE4DB2" w:rsidRDefault="00AE4DB2" w:rsidP="00E03ADD">
      <w:r>
        <w:t xml:space="preserve">Pete shaw </w:t>
      </w:r>
      <w:r w:rsidR="003F3471">
        <w:t>–</w:t>
      </w:r>
      <w:r>
        <w:t xml:space="preserve"> </w:t>
      </w:r>
    </w:p>
    <w:p w14:paraId="0DE386CC" w14:textId="6DDC3466" w:rsidR="003F3471" w:rsidRDefault="003F3471" w:rsidP="00E03ADD"/>
    <w:p w14:paraId="33D324F1" w14:textId="6CD234FB" w:rsidR="003F3471" w:rsidRDefault="00F70074" w:rsidP="00E03ADD">
      <w:r>
        <w:t xml:space="preserve">Mike – napier – set up </w:t>
      </w:r>
      <w:r w:rsidR="00FA29B7">
        <w:t>phone byod</w:t>
      </w:r>
    </w:p>
    <w:p w14:paraId="182B8588" w14:textId="58AE5FD0" w:rsidR="00EF2712" w:rsidRDefault="00EF2712" w:rsidP="00E03ADD"/>
    <w:p w14:paraId="349E8B40" w14:textId="370BA892" w:rsidR="00EF2712" w:rsidRDefault="00EF2712" w:rsidP="00E03ADD">
      <w:r>
        <w:t xml:space="preserve">Ethan willets </w:t>
      </w:r>
      <w:r w:rsidR="00FA29B7">
        <w:t>–</w:t>
      </w:r>
      <w:r>
        <w:t xml:space="preserve"> </w:t>
      </w:r>
      <w:r w:rsidR="006F6F37">
        <w:t>printers</w:t>
      </w:r>
      <w:r w:rsidR="00FA29B7">
        <w:t xml:space="preserve"> dropped off in naxt</w:t>
      </w:r>
    </w:p>
    <w:p w14:paraId="554EBB02" w14:textId="486930FD" w:rsidR="00C52355" w:rsidRDefault="00C52355" w:rsidP="00E03ADD"/>
    <w:p w14:paraId="06893E05" w14:textId="65B1C94E" w:rsidR="00C52355" w:rsidRDefault="00C52355" w:rsidP="00E03ADD">
      <w:r>
        <w:t xml:space="preserve">Dell </w:t>
      </w:r>
      <w:r w:rsidR="00FC2355">
        <w:t>–</w:t>
      </w:r>
    </w:p>
    <w:p w14:paraId="5A7F47F7" w14:textId="7084B3BD" w:rsidR="00FC2355" w:rsidRDefault="00FC2355" w:rsidP="00E03ADD"/>
    <w:p w14:paraId="2DF043E9" w14:textId="7C7FBEA0" w:rsidR="00FC2355" w:rsidRDefault="00FC2355" w:rsidP="00E03ADD">
      <w:r>
        <w:t xml:space="preserve">James swainson </w:t>
      </w:r>
      <w:r w:rsidR="002805B2">
        <w:t>–</w:t>
      </w:r>
      <w:r>
        <w:t xml:space="preserve"> </w:t>
      </w:r>
      <w:r w:rsidR="002805B2">
        <w:t xml:space="preserve">microphone – teams meeting – headset </w:t>
      </w:r>
    </w:p>
    <w:p w14:paraId="4BC0FFCD" w14:textId="146506A0" w:rsidR="002805B2" w:rsidRDefault="002805B2" w:rsidP="00E03ADD">
      <w:r>
        <w:t>10.1.12.157</w:t>
      </w:r>
    </w:p>
    <w:p w14:paraId="02BBE964" w14:textId="7DF55CD1" w:rsidR="00F42D1A" w:rsidRDefault="00F42D1A" w:rsidP="00E03ADD"/>
    <w:p w14:paraId="48F6C6AC" w14:textId="67E8A42E" w:rsidR="00F42D1A" w:rsidRDefault="00F42D1A" w:rsidP="00E03ADD">
      <w:r>
        <w:t xml:space="preserve">Ryan newman </w:t>
      </w:r>
      <w:r w:rsidR="00D32807">
        <w:t>–</w:t>
      </w:r>
      <w:r>
        <w:t xml:space="preserve"> </w:t>
      </w:r>
      <w:r w:rsidR="00D32807">
        <w:t xml:space="preserve">phone – inservice and inform </w:t>
      </w:r>
      <w:r w:rsidR="00A05F8B">
        <w:t>–</w:t>
      </w:r>
      <w:r w:rsidR="00D32807">
        <w:t xml:space="preserve"> </w:t>
      </w:r>
    </w:p>
    <w:p w14:paraId="68AD1E1E" w14:textId="62EF5E03" w:rsidR="00A05F8B" w:rsidRDefault="00A05F8B" w:rsidP="00E03ADD"/>
    <w:p w14:paraId="13F6891C" w14:textId="320B245B" w:rsidR="00A05F8B" w:rsidRDefault="00A05F8B" w:rsidP="00E03ADD">
      <w:r>
        <w:t xml:space="preserve">David Harrison </w:t>
      </w:r>
      <w:r w:rsidR="004214B4">
        <w:t>–</w:t>
      </w:r>
      <w:r>
        <w:t xml:space="preserve"> </w:t>
      </w:r>
      <w:r w:rsidR="004214B4">
        <w:t xml:space="preserve">yesterday changed from gmail to outlook </w:t>
      </w:r>
      <w:r w:rsidR="00EA6557">
        <w:t>–</w:t>
      </w:r>
      <w:r w:rsidR="004214B4">
        <w:t xml:space="preserve"> </w:t>
      </w:r>
    </w:p>
    <w:p w14:paraId="74630BB8" w14:textId="707E7E3D" w:rsidR="00EA6557" w:rsidRDefault="00EA6557" w:rsidP="00E03ADD"/>
    <w:p w14:paraId="3FBDD96E" w14:textId="4DCF059F" w:rsidR="00EA6557" w:rsidRDefault="00EA6557" w:rsidP="00E03ADD">
      <w:r>
        <w:t xml:space="preserve">Jess mac </w:t>
      </w:r>
      <w:r w:rsidR="00B86A1A">
        <w:t>–</w:t>
      </w:r>
      <w:r>
        <w:t xml:space="preserve"> </w:t>
      </w:r>
      <w:r w:rsidR="00B86A1A">
        <w:t>bug testing – job delivered with it – where in test to run the job – cr25728</w:t>
      </w:r>
    </w:p>
    <w:p w14:paraId="1A179635" w14:textId="68483B8B" w:rsidR="00DE43DE" w:rsidRDefault="005F199B" w:rsidP="00E03ADD">
      <w:r>
        <w:t xml:space="preserve">Job to run </w:t>
      </w:r>
      <w:r w:rsidR="003D456D">
        <w:t>–</w:t>
      </w:r>
      <w:r>
        <w:t xml:space="preserve"> </w:t>
      </w:r>
    </w:p>
    <w:p w14:paraId="75ACA6D8" w14:textId="36213D1B" w:rsidR="003D456D" w:rsidRDefault="003D456D" w:rsidP="00E03ADD"/>
    <w:p w14:paraId="34320715" w14:textId="031D6E37" w:rsidR="003D456D" w:rsidRDefault="003D456D" w:rsidP="00E03ADD">
      <w:r>
        <w:t xml:space="preserve">Vernon morta -rotorua – work remotely </w:t>
      </w:r>
      <w:r w:rsidR="00DD0212">
        <w:t>–</w:t>
      </w:r>
      <w:r>
        <w:t xml:space="preserve"> </w:t>
      </w:r>
    </w:p>
    <w:p w14:paraId="7023BDD2" w14:textId="1B19E596" w:rsidR="00DD0212" w:rsidRDefault="00DD0212" w:rsidP="00E03ADD"/>
    <w:p w14:paraId="4B896869" w14:textId="4F7C4892" w:rsidR="00DD0212" w:rsidRDefault="00DD0212" w:rsidP="00E03ADD">
      <w:r>
        <w:t xml:space="preserve">Roger Rielly </w:t>
      </w:r>
      <w:r w:rsidR="00055425">
        <w:t>–</w:t>
      </w:r>
      <w:r>
        <w:t xml:space="preserve"> </w:t>
      </w:r>
      <w:r w:rsidR="00055425">
        <w:t xml:space="preserve">vault </w:t>
      </w:r>
      <w:r w:rsidR="00B61429">
        <w:t xml:space="preserve">check </w:t>
      </w:r>
      <w:r w:rsidR="00055425">
        <w:t>– steph said to check updates</w:t>
      </w:r>
    </w:p>
    <w:p w14:paraId="4E72C973" w14:textId="4359C87D" w:rsidR="00055425" w:rsidRDefault="00055425" w:rsidP="00E03ADD">
      <w:r>
        <w:t>Reinstalled vault app</w:t>
      </w:r>
    </w:p>
    <w:p w14:paraId="666D2EDC" w14:textId="685FE2E9" w:rsidR="007C26F2" w:rsidRDefault="007C26F2" w:rsidP="00E03ADD">
      <w:r>
        <w:t>Put in token – says please check details</w:t>
      </w:r>
    </w:p>
    <w:p w14:paraId="419104B2" w14:textId="6084B0F1" w:rsidR="009E0487" w:rsidRDefault="009E0487" w:rsidP="00E03ADD">
      <w:r>
        <w:t xml:space="preserve">Cat inspect app </w:t>
      </w:r>
      <w:r w:rsidR="00690E8A">
        <w:t>–</w:t>
      </w:r>
      <w:r>
        <w:t xml:space="preserve"> </w:t>
      </w:r>
      <w:r w:rsidR="00690E8A">
        <w:t>unable to login on phone app</w:t>
      </w:r>
    </w:p>
    <w:p w14:paraId="5D84F2C7" w14:textId="5062A557" w:rsidR="009D45FE" w:rsidRDefault="009D45FE" w:rsidP="00E03ADD"/>
    <w:p w14:paraId="736DEDC4" w14:textId="59556DAC" w:rsidR="009D45FE" w:rsidRDefault="003305A6" w:rsidP="00E03ADD">
      <w:r>
        <w:t>J</w:t>
      </w:r>
      <w:r w:rsidR="009D45FE">
        <w:t>ess</w:t>
      </w:r>
      <w:r>
        <w:t xml:space="preserve"> – class that can be run </w:t>
      </w:r>
    </w:p>
    <w:p w14:paraId="3D5D4324" w14:textId="3DE585E2" w:rsidR="0016379A" w:rsidRDefault="0016379A" w:rsidP="00E03ADD"/>
    <w:p w14:paraId="294E05B8" w14:textId="2A88E935" w:rsidR="0016379A" w:rsidRDefault="0016379A" w:rsidP="00E03ADD">
      <w:r>
        <w:t xml:space="preserve">Tony Carleton </w:t>
      </w:r>
      <w:r w:rsidR="004160AC">
        <w:t>–</w:t>
      </w:r>
      <w:r>
        <w:t xml:space="preserve"> </w:t>
      </w:r>
      <w:r w:rsidR="004160AC">
        <w:t>DSE installation needs admin rights</w:t>
      </w:r>
    </w:p>
    <w:p w14:paraId="61675B90" w14:textId="55307DD3" w:rsidR="00CF69C3" w:rsidRDefault="00CF69C3" w:rsidP="00E03ADD"/>
    <w:p w14:paraId="4057F1AD" w14:textId="3FD8CD1C" w:rsidR="00CF69C3" w:rsidRDefault="00CF69C3" w:rsidP="00E03ADD">
      <w:r>
        <w:t>Shane barret – my.cat.com</w:t>
      </w:r>
    </w:p>
    <w:p w14:paraId="7B4184A2" w14:textId="3DDAB31F" w:rsidR="00A53FE0" w:rsidRDefault="00A53FE0" w:rsidP="00E03ADD">
      <w:r>
        <w:t>Customer access to vision link</w:t>
      </w:r>
      <w:r w:rsidR="00C471A6">
        <w:t xml:space="preserve"> – asking for cws</w:t>
      </w:r>
    </w:p>
    <w:p w14:paraId="0A168F9F" w14:textId="495397D1" w:rsidR="00C471A6" w:rsidRDefault="00C471A6" w:rsidP="00E03ADD"/>
    <w:p w14:paraId="26F41A9F" w14:textId="206B2E49" w:rsidR="00637533" w:rsidRDefault="00637533" w:rsidP="00637533">
      <w:pPr>
        <w:pStyle w:val="Heading1"/>
      </w:pPr>
      <w:r>
        <w:t>18/11/2021</w:t>
      </w:r>
    </w:p>
    <w:p w14:paraId="4ADB5952" w14:textId="5BFE7E79" w:rsidR="00637533" w:rsidRDefault="00637533" w:rsidP="00637533"/>
    <w:p w14:paraId="4D46C012" w14:textId="223C5CF4" w:rsidR="00637533" w:rsidRDefault="003E561D" w:rsidP="00637533">
      <w:r>
        <w:t xml:space="preserve">Tim </w:t>
      </w:r>
      <w:r w:rsidR="00463CDA">
        <w:t xml:space="preserve">Campbell – no </w:t>
      </w:r>
    </w:p>
    <w:p w14:paraId="00C6BC1C" w14:textId="632B2BE0" w:rsidR="004F2755" w:rsidRDefault="004F2755" w:rsidP="00637533"/>
    <w:p w14:paraId="0A3F28F0" w14:textId="1B54A0B5" w:rsidR="004F2755" w:rsidRDefault="004F2755" w:rsidP="00637533">
      <w:r>
        <w:t xml:space="preserve">Toni f?? </w:t>
      </w:r>
      <w:r w:rsidR="00E45E98">
        <w:t>–</w:t>
      </w:r>
      <w:r>
        <w:t xml:space="preserve"> </w:t>
      </w:r>
    </w:p>
    <w:p w14:paraId="313B9636" w14:textId="18A5FB40" w:rsidR="00E45E98" w:rsidRDefault="00E45E98" w:rsidP="00637533"/>
    <w:p w14:paraId="32A48245" w14:textId="73F80A84" w:rsidR="00E45E98" w:rsidRDefault="00E45E98" w:rsidP="00637533">
      <w:r>
        <w:t xml:space="preserve">Natasha </w:t>
      </w:r>
      <w:r w:rsidR="004E66CB">
        <w:t>–</w:t>
      </w:r>
      <w:r>
        <w:t xml:space="preserve"> </w:t>
      </w:r>
    </w:p>
    <w:p w14:paraId="10B11027" w14:textId="0DB871F4" w:rsidR="004E66CB" w:rsidRDefault="004E66CB" w:rsidP="00637533"/>
    <w:p w14:paraId="77F844D3" w14:textId="2660AAC1" w:rsidR="004E66CB" w:rsidRDefault="004E66CB" w:rsidP="00637533">
      <w:r>
        <w:t>David baillie</w:t>
      </w:r>
      <w:r w:rsidR="00F8157B">
        <w:t xml:space="preserve"> – phone </w:t>
      </w:r>
      <w:r w:rsidR="006A59F5">
        <w:t>–</w:t>
      </w:r>
      <w:r w:rsidR="00F8157B">
        <w:t xml:space="preserve"> </w:t>
      </w:r>
      <w:r w:rsidR="006A59F5">
        <w:t>knox popup message</w:t>
      </w:r>
    </w:p>
    <w:p w14:paraId="658387CD" w14:textId="0EBCC837" w:rsidR="006A59F5" w:rsidRDefault="007837A7" w:rsidP="00637533">
      <w:r>
        <w:t xml:space="preserve">Informs and inservice </w:t>
      </w:r>
      <w:r w:rsidR="00FD0B2B">
        <w:t>–</w:t>
      </w:r>
      <w:r>
        <w:t xml:space="preserve"> </w:t>
      </w:r>
    </w:p>
    <w:p w14:paraId="414099FB" w14:textId="7B59A5BE" w:rsidR="00FD0B2B" w:rsidRDefault="00FD0B2B" w:rsidP="00637533"/>
    <w:p w14:paraId="393859F8" w14:textId="1F4AAFF7" w:rsidR="00FD0B2B" w:rsidRDefault="00EE46A1" w:rsidP="00637533">
      <w:r>
        <w:t>Ellie – ivan’s password</w:t>
      </w:r>
    </w:p>
    <w:p w14:paraId="0F4D596C" w14:textId="12459BC4" w:rsidR="00A10A63" w:rsidRDefault="00A10A63" w:rsidP="00637533">
      <w:r>
        <w:t>Monday.</w:t>
      </w:r>
      <w:r w:rsidR="00F67810">
        <w:t>11</w:t>
      </w:r>
    </w:p>
    <w:p w14:paraId="13755F82" w14:textId="64165E8A" w:rsidR="00E20A41" w:rsidRDefault="00ED29CA" w:rsidP="00637533">
      <w:hyperlink r:id="rId79" w:history="1">
        <w:r w:rsidR="006027B8" w:rsidRPr="009231B1">
          <w:rPr>
            <w:rStyle w:val="Hyperlink"/>
          </w:rPr>
          <w:t>Mon_d@y.11</w:t>
        </w:r>
      </w:hyperlink>
    </w:p>
    <w:p w14:paraId="28EE2F24" w14:textId="4935CA98" w:rsidR="006027B8" w:rsidRDefault="006027B8" w:rsidP="00637533"/>
    <w:p w14:paraId="2FAA09BA" w14:textId="2A38E051" w:rsidR="006027B8" w:rsidRDefault="006027B8" w:rsidP="00637533">
      <w:r>
        <w:t xml:space="preserve">Roger Rielly </w:t>
      </w:r>
      <w:r w:rsidR="00562AAC">
        <w:t>–</w:t>
      </w:r>
      <w:r>
        <w:t xml:space="preserve"> </w:t>
      </w:r>
      <w:r w:rsidR="00562AAC">
        <w:t>saving excel docs on this pc desktop – when l</w:t>
      </w:r>
    </w:p>
    <w:p w14:paraId="6302552C" w14:textId="6B8A5957" w:rsidR="0018691C" w:rsidRDefault="0018691C" w:rsidP="00637533"/>
    <w:p w14:paraId="35924F13" w14:textId="355E9DDE" w:rsidR="0018691C" w:rsidRDefault="0018691C" w:rsidP="00637533">
      <w:r>
        <w:t xml:space="preserve">Maree m </w:t>
      </w:r>
      <w:r w:rsidR="006F6E21">
        <w:t>–</w:t>
      </w:r>
      <w:r>
        <w:t xml:space="preserve"> </w:t>
      </w:r>
      <w:r w:rsidR="006F6E21">
        <w:t xml:space="preserve">olive soundy – taken natasha wells phone </w:t>
      </w:r>
      <w:r w:rsidR="00552D48">
        <w:t>–</w:t>
      </w:r>
      <w:r w:rsidR="006F6E21">
        <w:t xml:space="preserve"> </w:t>
      </w:r>
    </w:p>
    <w:p w14:paraId="209C31DA" w14:textId="09DB107D" w:rsidR="00552D48" w:rsidRDefault="00552D48" w:rsidP="00637533"/>
    <w:p w14:paraId="34143FC9" w14:textId="2066BAD4" w:rsidR="00552D48" w:rsidRDefault="00552D48" w:rsidP="00637533">
      <w:r>
        <w:t xml:space="preserve">Dave </w:t>
      </w:r>
      <w:r w:rsidR="00D1495C">
        <w:t>constable – file in inbox for housing project</w:t>
      </w:r>
    </w:p>
    <w:p w14:paraId="201A1549" w14:textId="69521702" w:rsidR="0067682C" w:rsidRDefault="0067682C" w:rsidP="00637533">
      <w:r>
        <w:t>Transfer file to personal</w:t>
      </w:r>
    </w:p>
    <w:p w14:paraId="0D498AB6" w14:textId="595B1992" w:rsidR="00D91CB4" w:rsidRDefault="00D91CB4" w:rsidP="00637533"/>
    <w:p w14:paraId="16F0CB63" w14:textId="5CE34E9E" w:rsidR="00D91CB4" w:rsidRDefault="00D9357E" w:rsidP="00637533">
      <w:r>
        <w:t xml:space="preserve">Kristen – Ciaran came over – saying its charging but its not </w:t>
      </w:r>
    </w:p>
    <w:p w14:paraId="174BD825" w14:textId="53AFC7A0" w:rsidR="00823E77" w:rsidRDefault="00823E77" w:rsidP="00637533"/>
    <w:p w14:paraId="198A2A35" w14:textId="30FDB7CA" w:rsidR="00823E77" w:rsidRDefault="00823E77" w:rsidP="00823E77">
      <w:pPr>
        <w:pStyle w:val="Heading1"/>
      </w:pPr>
      <w:r>
        <w:t>19/11/2021</w:t>
      </w:r>
    </w:p>
    <w:p w14:paraId="1080864B" w14:textId="2DACB0C8" w:rsidR="00823E77" w:rsidRDefault="00823E77" w:rsidP="00823E77"/>
    <w:p w14:paraId="5506B1B6" w14:textId="2E2F162D" w:rsidR="00823E77" w:rsidRDefault="009108A2" w:rsidP="00823E77">
      <w:r>
        <w:t xml:space="preserve">Gary stead </w:t>
      </w:r>
      <w:r w:rsidR="001367DF">
        <w:t>–</w:t>
      </w:r>
      <w:r>
        <w:t xml:space="preserve"> </w:t>
      </w:r>
      <w:r w:rsidR="001367DF">
        <w:t xml:space="preserve">put my </w:t>
      </w:r>
      <w:r w:rsidR="00D27550">
        <w:t>covid record</w:t>
      </w:r>
    </w:p>
    <w:p w14:paraId="5F728CD2" w14:textId="48913146" w:rsidR="00D27550" w:rsidRDefault="00D27550" w:rsidP="00823E77"/>
    <w:p w14:paraId="051C343B" w14:textId="30831EE0" w:rsidR="00D27550" w:rsidRDefault="006C45D8" w:rsidP="00823E77">
      <w:r>
        <w:t xml:space="preserve">Johnny from Vodafone </w:t>
      </w:r>
      <w:r w:rsidR="00B00FBC">
        <w:t>–</w:t>
      </w:r>
      <w:r>
        <w:t xml:space="preserve"> </w:t>
      </w:r>
      <w:r w:rsidR="00B00FBC">
        <w:t xml:space="preserve">Palmerston north – issue </w:t>
      </w:r>
    </w:p>
    <w:p w14:paraId="31444D2B" w14:textId="245143A3" w:rsidR="006149B4" w:rsidRDefault="006149B4" w:rsidP="00823E77"/>
    <w:p w14:paraId="5C9C95F6" w14:textId="158B84EF" w:rsidR="006149B4" w:rsidRDefault="006149B4" w:rsidP="00823E77">
      <w:r>
        <w:t xml:space="preserve">Jason Cheetham </w:t>
      </w:r>
      <w:r w:rsidR="00B953E4">
        <w:t>–</w:t>
      </w:r>
      <w:r>
        <w:t xml:space="preserve"> </w:t>
      </w:r>
      <w:r w:rsidR="00B953E4">
        <w:t>swap phones – iphone 10 and grabbed wifes iphone 12</w:t>
      </w:r>
    </w:p>
    <w:p w14:paraId="24777BE6" w14:textId="16D8ED71" w:rsidR="008479DB" w:rsidRDefault="008479DB" w:rsidP="00823E77"/>
    <w:p w14:paraId="1B19B516" w14:textId="493EDABA" w:rsidR="008479DB" w:rsidRDefault="00D03D20" w:rsidP="00823E77">
      <w:r>
        <w:t xml:space="preserve">Neil from </w:t>
      </w:r>
      <w:r w:rsidR="00DB24B4">
        <w:t>Rotorua</w:t>
      </w:r>
    </w:p>
    <w:p w14:paraId="0D183EE0" w14:textId="0B5A00B1" w:rsidR="00DB24B4" w:rsidRDefault="00DB24B4" w:rsidP="00823E77"/>
    <w:p w14:paraId="16D94817" w14:textId="5A9EC010" w:rsidR="00DB24B4" w:rsidRDefault="00AA5FEB" w:rsidP="00823E77">
      <w:r>
        <w:t xml:space="preserve">Dwayne – dave constable – divert his phone to terri Nothnagel </w:t>
      </w:r>
      <w:r w:rsidR="0092282A">
        <w:t>–</w:t>
      </w:r>
      <w:r w:rsidR="00460111">
        <w:t xml:space="preserve"> </w:t>
      </w:r>
    </w:p>
    <w:p w14:paraId="04939E73" w14:textId="389FCBD0" w:rsidR="0092282A" w:rsidRDefault="00B10B02" w:rsidP="00823E77">
      <w:r>
        <w:t xml:space="preserve">021979484 </w:t>
      </w:r>
      <w:r w:rsidR="00933383">
        <w:t xml:space="preserve">to </w:t>
      </w:r>
      <w:r w:rsidR="00933383" w:rsidRPr="00933383">
        <w:t>+64272362659</w:t>
      </w:r>
    </w:p>
    <w:p w14:paraId="655ABB09" w14:textId="64C62541" w:rsidR="00530495" w:rsidRDefault="00530495" w:rsidP="00823E77"/>
    <w:p w14:paraId="2090186A" w14:textId="259EF804" w:rsidR="00530495" w:rsidRDefault="00B255A4" w:rsidP="00823E77">
      <w:r>
        <w:t>Autodesk – fusion 360</w:t>
      </w:r>
    </w:p>
    <w:p w14:paraId="5E9D7184" w14:textId="5918BA68" w:rsidR="003673C5" w:rsidRDefault="003673C5" w:rsidP="00823E77"/>
    <w:p w14:paraId="24B3FF60" w14:textId="546D4EF9" w:rsidR="003673C5" w:rsidRDefault="003673C5" w:rsidP="00823E77">
      <w:r>
        <w:t xml:space="preserve">Clint greer </w:t>
      </w:r>
      <w:r w:rsidR="00227C3B">
        <w:t>–</w:t>
      </w:r>
      <w:r>
        <w:t xml:space="preserve"> </w:t>
      </w:r>
      <w:r w:rsidR="00227C3B">
        <w:t>tmiwebclassic.ca</w:t>
      </w:r>
      <w:r w:rsidR="00B8304A">
        <w:t>t.com</w:t>
      </w:r>
    </w:p>
    <w:p w14:paraId="007B79F8" w14:textId="1C02D040" w:rsidR="007004D3" w:rsidRDefault="007004D3" w:rsidP="00823E77"/>
    <w:p w14:paraId="32FBE0B9" w14:textId="2A194537" w:rsidR="007004D3" w:rsidRDefault="007004D3" w:rsidP="00823E77">
      <w:r>
        <w:t xml:space="preserve">Josh johnson </w:t>
      </w:r>
      <w:r w:rsidR="007B3D9F">
        <w:t>–</w:t>
      </w:r>
      <w:r>
        <w:t xml:space="preserve"> </w:t>
      </w:r>
      <w:r w:rsidR="007B3D9F">
        <w:t>new guy on Monday starting</w:t>
      </w:r>
    </w:p>
    <w:p w14:paraId="26811304" w14:textId="40C35798" w:rsidR="00C622C3" w:rsidRDefault="00C622C3" w:rsidP="00823E77"/>
    <w:p w14:paraId="21044593" w14:textId="2024C5D0" w:rsidR="00C622C3" w:rsidRDefault="00C622C3" w:rsidP="00C622C3">
      <w:pPr>
        <w:pStyle w:val="Heading1"/>
      </w:pPr>
      <w:r>
        <w:t>22/11/2021</w:t>
      </w:r>
    </w:p>
    <w:p w14:paraId="3DC58ED6" w14:textId="5F056C26" w:rsidR="00C622C3" w:rsidRDefault="00C622C3" w:rsidP="00C622C3"/>
    <w:p w14:paraId="6E12E7C9" w14:textId="053ADF9C" w:rsidR="00C622C3" w:rsidRDefault="009144DE" w:rsidP="00C622C3">
      <w:r>
        <w:t xml:space="preserve">John wang </w:t>
      </w:r>
      <w:r w:rsidR="00CC5702">
        <w:t>–</w:t>
      </w:r>
      <w:r>
        <w:t xml:space="preserve"> </w:t>
      </w:r>
      <w:r w:rsidR="00CC5702">
        <w:t>stack trace error – service call closing summary – executing code</w:t>
      </w:r>
      <w:r w:rsidR="008B51ED">
        <w:t xml:space="preserve"> </w:t>
      </w:r>
      <w:r w:rsidR="006B25D2">
        <w:t>–</w:t>
      </w:r>
      <w:r w:rsidR="008B51ED">
        <w:t xml:space="preserve"> </w:t>
      </w:r>
    </w:p>
    <w:p w14:paraId="0C112D2B" w14:textId="3EA10DEF" w:rsidR="006B25D2" w:rsidRDefault="006B25D2" w:rsidP="00C622C3"/>
    <w:p w14:paraId="43A04E62" w14:textId="0BADB811" w:rsidR="006B25D2" w:rsidRDefault="00A03E32" w:rsidP="00C622C3">
      <w:r>
        <w:t>Mitchell – download plus 1 service tool</w:t>
      </w:r>
    </w:p>
    <w:p w14:paraId="227B1E53" w14:textId="684707D4" w:rsidR="000D2754" w:rsidRDefault="000D2754" w:rsidP="00C622C3"/>
    <w:p w14:paraId="08043A45" w14:textId="57ECEB47" w:rsidR="000D2754" w:rsidRDefault="000D2754" w:rsidP="00C622C3">
      <w:r>
        <w:t xml:space="preserve">Candice – johnny new phone </w:t>
      </w:r>
      <w:r w:rsidR="00893456">
        <w:t xml:space="preserve">– reset phone – unable to use mobile data </w:t>
      </w:r>
      <w:r w:rsidR="000759DE">
        <w:t>–</w:t>
      </w:r>
      <w:r w:rsidR="00B875A4">
        <w:t xml:space="preserve"> </w:t>
      </w:r>
      <w:r w:rsidR="000759DE">
        <w:t xml:space="preserve">iphone not activated </w:t>
      </w:r>
      <w:r w:rsidR="00923098">
        <w:t>–</w:t>
      </w:r>
      <w:r w:rsidR="000759DE">
        <w:t xml:space="preserve"> </w:t>
      </w:r>
    </w:p>
    <w:p w14:paraId="1A1C7179" w14:textId="35CFEDB9" w:rsidR="00923098" w:rsidRDefault="00412C11" w:rsidP="00C622C3">
      <w:r>
        <w:t xml:space="preserve">Your iphone could not be activated </w:t>
      </w:r>
      <w:r w:rsidR="005D278B">
        <w:t>–</w:t>
      </w:r>
      <w:r>
        <w:t xml:space="preserve"> </w:t>
      </w:r>
      <w:r w:rsidR="001A6A2B">
        <w:t>suggested</w:t>
      </w:r>
      <w:r w:rsidR="005D278B">
        <w:t xml:space="preserve"> to connect to a hotspot to set up the phone</w:t>
      </w:r>
    </w:p>
    <w:p w14:paraId="04DF9AAB" w14:textId="113D380A" w:rsidR="00305F56" w:rsidRDefault="00305F56" w:rsidP="00C622C3"/>
    <w:p w14:paraId="749B87A9" w14:textId="4E7F0696" w:rsidR="00305F56" w:rsidRDefault="00305F56" w:rsidP="00C622C3">
      <w:r>
        <w:t xml:space="preserve">Alex </w:t>
      </w:r>
      <w:r w:rsidR="007B31DB">
        <w:t>–</w:t>
      </w:r>
      <w:r>
        <w:t xml:space="preserve"> </w:t>
      </w:r>
    </w:p>
    <w:p w14:paraId="5317A298" w14:textId="7A2C901D" w:rsidR="007B31DB" w:rsidRDefault="007B31DB" w:rsidP="00C622C3"/>
    <w:p w14:paraId="1AA1B0C2" w14:textId="0ABACCCD" w:rsidR="007B31DB" w:rsidRDefault="007B31DB" w:rsidP="00C622C3">
      <w:r>
        <w:t xml:space="preserve">Candy barker </w:t>
      </w:r>
      <w:r w:rsidR="00472450">
        <w:t>–</w:t>
      </w:r>
      <w:r>
        <w:t xml:space="preserve"> spreadsheet</w:t>
      </w:r>
    </w:p>
    <w:p w14:paraId="2339DB14" w14:textId="3B4F7A76" w:rsidR="00472450" w:rsidRDefault="00472450" w:rsidP="00C622C3"/>
    <w:p w14:paraId="7319DE3A" w14:textId="1BBD863F" w:rsidR="00472450" w:rsidRDefault="00472450" w:rsidP="00C622C3">
      <w:r>
        <w:t>Adam Hubert – laptop – print off pages on laptop</w:t>
      </w:r>
    </w:p>
    <w:p w14:paraId="50D3EDEF" w14:textId="6D5BDBDD" w:rsidR="008A7B6B" w:rsidRDefault="008A7B6B" w:rsidP="00C622C3"/>
    <w:p w14:paraId="780E98A8" w14:textId="6D7EF064" w:rsidR="008A7B6B" w:rsidRDefault="008A7B6B" w:rsidP="00C622C3">
      <w:r>
        <w:t xml:space="preserve">Ryan – Rotorua – connect to EC </w:t>
      </w:r>
      <w:r w:rsidR="001257C9">
        <w:t>–</w:t>
      </w:r>
      <w:r>
        <w:t xml:space="preserve"> </w:t>
      </w:r>
    </w:p>
    <w:p w14:paraId="472D77C2" w14:textId="39D91A40" w:rsidR="001257C9" w:rsidRDefault="001257C9" w:rsidP="00C622C3"/>
    <w:p w14:paraId="58D0CEB5" w14:textId="7F8AC0A7" w:rsidR="001257C9" w:rsidRDefault="008B39B6" w:rsidP="00C622C3">
      <w:r>
        <w:t>43n42f3</w:t>
      </w:r>
    </w:p>
    <w:p w14:paraId="78950B88" w14:textId="08E85A78" w:rsidR="005D278B" w:rsidRDefault="005D278B" w:rsidP="00C622C3"/>
    <w:p w14:paraId="54E35D06" w14:textId="5B21F9C4" w:rsidR="005D278B" w:rsidRDefault="00C54E37" w:rsidP="00C622C3">
      <w:r>
        <w:t>Leigh Webley – cost centre</w:t>
      </w:r>
      <w:r w:rsidR="000E2341">
        <w:t xml:space="preserve"> 255690</w:t>
      </w:r>
    </w:p>
    <w:p w14:paraId="4177ABB8" w14:textId="270391AE" w:rsidR="00781761" w:rsidRDefault="00781761" w:rsidP="00C622C3"/>
    <w:p w14:paraId="4EF87FE6" w14:textId="0462358E" w:rsidR="00781761" w:rsidRDefault="000F161F" w:rsidP="00C622C3">
      <w:r>
        <w:t>Josh forrest – sign in to cat account</w:t>
      </w:r>
    </w:p>
    <w:p w14:paraId="46AD4B1F" w14:textId="0127C97E" w:rsidR="004C309C" w:rsidRDefault="004C309C" w:rsidP="00C622C3"/>
    <w:p w14:paraId="6E69A975" w14:textId="09933AB8" w:rsidR="004C309C" w:rsidRDefault="004C309C" w:rsidP="00C622C3">
      <w:r>
        <w:t xml:space="preserve">Cody cooper </w:t>
      </w:r>
      <w:r w:rsidR="00C218E0">
        <w:t>–</w:t>
      </w:r>
      <w:r>
        <w:t xml:space="preserve"> </w:t>
      </w:r>
      <w:r w:rsidR="00C218E0">
        <w:t>testing in test</w:t>
      </w:r>
    </w:p>
    <w:p w14:paraId="70405146" w14:textId="6E7ADF9D" w:rsidR="008D7966" w:rsidRDefault="008D7966" w:rsidP="00C622C3"/>
    <w:p w14:paraId="7AE18D88" w14:textId="3B8E216E" w:rsidR="008D7966" w:rsidRDefault="008D7966" w:rsidP="00C622C3">
      <w:r>
        <w:t xml:space="preserve">Damien evans </w:t>
      </w:r>
      <w:r w:rsidR="00E66FC0">
        <w:t>–</w:t>
      </w:r>
      <w:r>
        <w:t xml:space="preserve"> </w:t>
      </w:r>
      <w:r w:rsidR="00E66FC0">
        <w:t xml:space="preserve">missed getting opportunities in naxt – worker does not belong to the current entity </w:t>
      </w:r>
      <w:r w:rsidR="00044E07">
        <w:t>–</w:t>
      </w:r>
      <w:r w:rsidR="00E66FC0">
        <w:t xml:space="preserve"> </w:t>
      </w:r>
    </w:p>
    <w:p w14:paraId="7F158890" w14:textId="56A55619" w:rsidR="00044E07" w:rsidRDefault="00044E07" w:rsidP="00C622C3"/>
    <w:p w14:paraId="1FE4CE75" w14:textId="47C8B1A8" w:rsidR="00044E07" w:rsidRDefault="00044E07" w:rsidP="00044E07">
      <w:pPr>
        <w:pStyle w:val="Heading1"/>
      </w:pPr>
      <w:r>
        <w:t>23/11/2021</w:t>
      </w:r>
    </w:p>
    <w:p w14:paraId="79544DCC" w14:textId="32398E29" w:rsidR="00044E07" w:rsidRDefault="00044E07" w:rsidP="00044E07"/>
    <w:p w14:paraId="650F88E5" w14:textId="561B255C" w:rsidR="00044E07" w:rsidRDefault="0087651E" w:rsidP="00044E07">
      <w:r>
        <w:t>Gary stead</w:t>
      </w:r>
    </w:p>
    <w:p w14:paraId="6A7525F1" w14:textId="2B3D817E" w:rsidR="00943E4A" w:rsidRDefault="00943E4A" w:rsidP="00044E07"/>
    <w:p w14:paraId="719D8AAC" w14:textId="31B211D7" w:rsidR="006E3DCF" w:rsidRDefault="006F13A8" w:rsidP="006E3DCF">
      <w:r>
        <w:t xml:space="preserve">Kristen </w:t>
      </w:r>
      <w:r w:rsidR="00E65EF1">
        <w:t>–</w:t>
      </w:r>
      <w:r>
        <w:t xml:space="preserve"> headset</w:t>
      </w:r>
      <w:r w:rsidR="00E65EF1">
        <w:t xml:space="preserve"> </w:t>
      </w:r>
    </w:p>
    <w:p w14:paraId="17632DDD" w14:textId="52E33912" w:rsidR="006E3DCF" w:rsidRDefault="006E3DCF" w:rsidP="006E3DCF"/>
    <w:p w14:paraId="721153CF" w14:textId="33C25366" w:rsidR="006E3DCF" w:rsidRDefault="006E3DCF" w:rsidP="006E3DCF">
      <w:r>
        <w:lastRenderedPageBreak/>
        <w:t xml:space="preserve">JP – sent new laptop yesterday </w:t>
      </w:r>
      <w:r w:rsidR="00A83875">
        <w:t>–</w:t>
      </w:r>
      <w:r>
        <w:t xml:space="preserve"> shortcuts</w:t>
      </w:r>
    </w:p>
    <w:p w14:paraId="08CA1C80" w14:textId="41062E3F" w:rsidR="00A83875" w:rsidRDefault="00A83875" w:rsidP="006E3DCF"/>
    <w:p w14:paraId="4DBD926D" w14:textId="77777777" w:rsidR="009943A0" w:rsidRDefault="00A83875" w:rsidP="006E3DCF">
      <w:r>
        <w:t xml:space="preserve">Raewyn brady </w:t>
      </w:r>
      <w:r w:rsidR="00995CC9">
        <w:t>–</w:t>
      </w:r>
      <w:r>
        <w:t xml:space="preserve"> </w:t>
      </w:r>
      <w:r w:rsidR="00995CC9">
        <w:t>issues with naxt – 1pm</w:t>
      </w:r>
    </w:p>
    <w:p w14:paraId="2528F796" w14:textId="2B71D5DD" w:rsidR="00A83875" w:rsidRDefault="00ED29CA" w:rsidP="006E3DCF">
      <w:hyperlink r:id="rId80" w:anchor="/utilizationdetails?assetIdentifier=34066f9e-b915-11eb-a9f2-0a6cf98f5e80" w:history="1">
        <w:r w:rsidR="009943A0" w:rsidRPr="001153AB">
          <w:rPr>
            <w:rStyle w:val="Hyperlink"/>
          </w:rPr>
          <w:t>https://unifiedfleet.myvisionlink.com/cat/#/utilizationdetails?assetIdentifier=34066f9e-b915-11eb-a9f2-0a6cf98f5e80</w:t>
        </w:r>
      </w:hyperlink>
    </w:p>
    <w:p w14:paraId="36F4481E" w14:textId="3CDFF74C" w:rsidR="009943A0" w:rsidRDefault="009943A0" w:rsidP="006E3DCF">
      <w:r>
        <w:t>trying a different browser</w:t>
      </w:r>
    </w:p>
    <w:p w14:paraId="771EFD8A" w14:textId="7AF19CA7" w:rsidR="0030424D" w:rsidRDefault="0030424D" w:rsidP="006E3DCF"/>
    <w:p w14:paraId="2213A6E2" w14:textId="50B8BD43" w:rsidR="0030424D" w:rsidRDefault="0030424D" w:rsidP="006E3DCF">
      <w:r>
        <w:t xml:space="preserve">jess m </w:t>
      </w:r>
      <w:r w:rsidR="00772D24">
        <w:t>– tfs</w:t>
      </w:r>
    </w:p>
    <w:p w14:paraId="2F2DF70A" w14:textId="5A4196B2" w:rsidR="00772D24" w:rsidRDefault="00772D24" w:rsidP="006E3DCF"/>
    <w:p w14:paraId="213EFEF6" w14:textId="282D7648" w:rsidR="00772D24" w:rsidRDefault="00301DB8" w:rsidP="006E3DCF">
      <w:r>
        <w:t xml:space="preserve">Rhonda larkin - </w:t>
      </w:r>
    </w:p>
    <w:p w14:paraId="0C9DFA1D" w14:textId="4CE4A6DC" w:rsidR="00E65EF1" w:rsidRDefault="00E65EF1" w:rsidP="00044E07"/>
    <w:p w14:paraId="7AE2154E" w14:textId="48E526DB" w:rsidR="00744DBF" w:rsidRDefault="003B03F7" w:rsidP="003B03F7">
      <w:pPr>
        <w:pStyle w:val="Heading1"/>
      </w:pPr>
      <w:r>
        <w:t>24/11/2021</w:t>
      </w:r>
    </w:p>
    <w:p w14:paraId="1A107D5F" w14:textId="05A668E0" w:rsidR="003B03F7" w:rsidRDefault="003B03F7" w:rsidP="003B03F7"/>
    <w:p w14:paraId="5C12182A" w14:textId="6582FC00" w:rsidR="003B03F7" w:rsidRDefault="00F12A49" w:rsidP="003B03F7">
      <w:r>
        <w:t>K</w:t>
      </w:r>
      <w:r w:rsidR="00FF528B">
        <w:t>ar</w:t>
      </w:r>
      <w:r>
        <w:t>l</w:t>
      </w:r>
      <w:r w:rsidR="006B67C1">
        <w:t xml:space="preserve"> – locked out</w:t>
      </w:r>
    </w:p>
    <w:p w14:paraId="6D0C2C6D" w14:textId="6404BB7E" w:rsidR="00F12A49" w:rsidRDefault="00F12A49" w:rsidP="003B03F7"/>
    <w:p w14:paraId="2499C43D" w14:textId="6D0A7A11" w:rsidR="00F12A49" w:rsidRDefault="00F12A49" w:rsidP="003B03F7">
      <w:r>
        <w:t>Wade – greymouth – set up a printer</w:t>
      </w:r>
    </w:p>
    <w:p w14:paraId="45F9D7DC" w14:textId="1CDAEC2A" w:rsidR="006B67C1" w:rsidRDefault="006B67C1" w:rsidP="003B03F7"/>
    <w:p w14:paraId="15A2C78D" w14:textId="6F5F0D5F" w:rsidR="006B67C1" w:rsidRDefault="002A0640" w:rsidP="003B03F7">
      <w:r>
        <w:t>Michelle m</w:t>
      </w:r>
    </w:p>
    <w:p w14:paraId="2C90E30F" w14:textId="4D637F81" w:rsidR="002A0640" w:rsidRDefault="002A0640" w:rsidP="003B03F7"/>
    <w:p w14:paraId="7D1F5585" w14:textId="66FB4C44" w:rsidR="002A0640" w:rsidRDefault="002A0640" w:rsidP="003B03F7">
      <w:r>
        <w:t xml:space="preserve">Rob beale </w:t>
      </w:r>
      <w:r w:rsidR="00404DC4">
        <w:t>–</w:t>
      </w:r>
      <w:r>
        <w:t xml:space="preserve"> </w:t>
      </w:r>
      <w:r w:rsidR="007E4799">
        <w:t>gu</w:t>
      </w:r>
      <w:r w:rsidR="00404DC4">
        <w:t>est wifi</w:t>
      </w:r>
    </w:p>
    <w:p w14:paraId="51A9C0FE" w14:textId="3CC24D72" w:rsidR="00404DC4" w:rsidRDefault="00404DC4" w:rsidP="003B03F7"/>
    <w:p w14:paraId="527A2E4A" w14:textId="054245C9" w:rsidR="00655085" w:rsidRDefault="00655085" w:rsidP="003B03F7">
      <w:r>
        <w:t>Helen p – t</w:t>
      </w:r>
      <w:r w:rsidR="00033F99">
        <w:t>im d – citrix popup</w:t>
      </w:r>
    </w:p>
    <w:p w14:paraId="5A7BF600" w14:textId="609950DD" w:rsidR="00710F2E" w:rsidRDefault="00710F2E" w:rsidP="003B03F7"/>
    <w:p w14:paraId="74C01994" w14:textId="113C0E5F" w:rsidR="00710F2E" w:rsidRDefault="003A5E50" w:rsidP="003B03F7">
      <w:r>
        <w:t xml:space="preserve">Adolf </w:t>
      </w:r>
      <w:r w:rsidR="0010667D">
        <w:t>–</w:t>
      </w:r>
      <w:r>
        <w:t xml:space="preserve"> </w:t>
      </w:r>
    </w:p>
    <w:p w14:paraId="7B274302" w14:textId="47FFFB93" w:rsidR="0010667D" w:rsidRDefault="0010667D" w:rsidP="003B03F7"/>
    <w:p w14:paraId="4262FE8F" w14:textId="1FE01FB0" w:rsidR="0010667D" w:rsidRDefault="0010667D" w:rsidP="003B03F7">
      <w:r>
        <w:t xml:space="preserve">JP </w:t>
      </w:r>
      <w:r w:rsidR="005C05C0">
        <w:t>–</w:t>
      </w:r>
      <w:r>
        <w:t xml:space="preserve"> </w:t>
      </w:r>
      <w:r w:rsidR="005C05C0">
        <w:t xml:space="preserve">password expired </w:t>
      </w:r>
      <w:r w:rsidR="00012E83">
        <w:t>- @Letmein1</w:t>
      </w:r>
      <w:r w:rsidR="002003E5">
        <w:t>709</w:t>
      </w:r>
      <w:r w:rsidR="002003E5">
        <w:tab/>
      </w:r>
    </w:p>
    <w:p w14:paraId="742C65FF" w14:textId="6651D747" w:rsidR="00FE7743" w:rsidRDefault="00FE7743" w:rsidP="003B03F7"/>
    <w:p w14:paraId="6CBCB181" w14:textId="09CD4163" w:rsidR="00FE7743" w:rsidRDefault="009D5219" w:rsidP="003B03F7">
      <w:r>
        <w:t>George peters – when opening outlook it goes to update office then throws up error</w:t>
      </w:r>
    </w:p>
    <w:p w14:paraId="22523B1F" w14:textId="62A591F8" w:rsidR="002E0BC4" w:rsidRDefault="002E0BC4" w:rsidP="003B03F7">
      <w:r>
        <w:rPr>
          <w:noProof/>
        </w:rPr>
        <w:drawing>
          <wp:inline distT="0" distB="0" distL="0" distR="0" wp14:anchorId="0B400537" wp14:editId="3214CA67">
            <wp:extent cx="4933333" cy="2790476"/>
            <wp:effectExtent l="0" t="0" r="635"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81"/>
                    <a:stretch>
                      <a:fillRect/>
                    </a:stretch>
                  </pic:blipFill>
                  <pic:spPr>
                    <a:xfrm>
                      <a:off x="0" y="0"/>
                      <a:ext cx="4933333" cy="2790476"/>
                    </a:xfrm>
                    <a:prstGeom prst="rect">
                      <a:avLst/>
                    </a:prstGeom>
                  </pic:spPr>
                </pic:pic>
              </a:graphicData>
            </a:graphic>
          </wp:inline>
        </w:drawing>
      </w:r>
    </w:p>
    <w:p w14:paraId="04DDB04D" w14:textId="5230EC48" w:rsidR="002E0BC4" w:rsidRDefault="002E0BC4" w:rsidP="003B03F7"/>
    <w:p w14:paraId="39E5793F" w14:textId="1D17F701" w:rsidR="002E0BC4" w:rsidRDefault="002E0BC4" w:rsidP="003B03F7">
      <w:r>
        <w:t>Uptime was only 1 day but have restarted</w:t>
      </w:r>
    </w:p>
    <w:p w14:paraId="3B6B93B7" w14:textId="2EEA50C6" w:rsidR="002E0BC4" w:rsidRDefault="004B36FE" w:rsidP="003B03F7">
      <w:r>
        <w:t>Computer is generally really slow</w:t>
      </w:r>
    </w:p>
    <w:p w14:paraId="6E298B80" w14:textId="11869593" w:rsidR="003D5F17" w:rsidRDefault="003D5F17" w:rsidP="003B03F7">
      <w:r>
        <w:t>Restart didn’t work</w:t>
      </w:r>
    </w:p>
    <w:p w14:paraId="7324F1AE" w14:textId="148C7475" w:rsidR="003D5F17" w:rsidRDefault="003D5F17" w:rsidP="003B03F7">
      <w:r>
        <w:t>Doing quick repair</w:t>
      </w:r>
    </w:p>
    <w:p w14:paraId="6B5C5A48" w14:textId="51007BAF" w:rsidR="00627CA8" w:rsidRDefault="00627CA8" w:rsidP="003B03F7"/>
    <w:p w14:paraId="1A95C869" w14:textId="40E1EDF0" w:rsidR="00627CA8" w:rsidRDefault="00627CA8" w:rsidP="003B03F7">
      <w:r>
        <w:t xml:space="preserve">Kim Harland </w:t>
      </w:r>
      <w:r w:rsidR="00D96725">
        <w:t>–</w:t>
      </w:r>
      <w:r>
        <w:t xml:space="preserve"> </w:t>
      </w:r>
    </w:p>
    <w:p w14:paraId="0F34F23C" w14:textId="3671D93E" w:rsidR="00D96725" w:rsidRDefault="00D96725" w:rsidP="003B03F7"/>
    <w:p w14:paraId="48A7FD2F" w14:textId="2F226042" w:rsidR="00D96725" w:rsidRDefault="00D96725" w:rsidP="003B03F7">
      <w:r>
        <w:t xml:space="preserve">Jessica macfarlane – follow up on xpo </w:t>
      </w:r>
      <w:r w:rsidR="00BC6E2E">
        <w:t>327001</w:t>
      </w:r>
      <w:r w:rsidR="00EF6FAE">
        <w:t>]</w:t>
      </w:r>
    </w:p>
    <w:p w14:paraId="54D3974C" w14:textId="546017D9" w:rsidR="00EF6FAE" w:rsidRDefault="00EF6FAE" w:rsidP="003B03F7"/>
    <w:p w14:paraId="057FC67D" w14:textId="528B50E2" w:rsidR="00EF6FAE" w:rsidRDefault="00771A3E" w:rsidP="003B03F7">
      <w:r>
        <w:t xml:space="preserve">Clint greer </w:t>
      </w:r>
      <w:r w:rsidR="0020356C">
        <w:t>–</w:t>
      </w:r>
      <w:r>
        <w:t xml:space="preserve"> outlook</w:t>
      </w:r>
    </w:p>
    <w:p w14:paraId="10569094" w14:textId="45AAC000" w:rsidR="0020356C" w:rsidRDefault="0020356C" w:rsidP="003B03F7"/>
    <w:p w14:paraId="429487EE" w14:textId="0F6FAC4D" w:rsidR="0020356C" w:rsidRDefault="0020356C" w:rsidP="003B03F7">
      <w:r>
        <w:t xml:space="preserve">Jess m </w:t>
      </w:r>
      <w:r w:rsidR="00E32F03">
        <w:t>–</w:t>
      </w:r>
      <w:r>
        <w:t xml:space="preserve"> </w:t>
      </w:r>
      <w:r w:rsidR="00F461E8">
        <w:t>25845</w:t>
      </w:r>
    </w:p>
    <w:p w14:paraId="574E6BF2" w14:textId="02C4F900" w:rsidR="00E32F03" w:rsidRDefault="00E32F03" w:rsidP="003B03F7">
      <w:r>
        <w:t>Meeting with team at 3.30pm</w:t>
      </w:r>
    </w:p>
    <w:p w14:paraId="59911B70" w14:textId="2ED67880" w:rsidR="00AE7F72" w:rsidRDefault="00AE7F72" w:rsidP="003B03F7"/>
    <w:p w14:paraId="74D984B0" w14:textId="5BF73032" w:rsidR="00AE7F72" w:rsidRDefault="00AE7F72" w:rsidP="003B03F7">
      <w:r>
        <w:t>Sanil singh</w:t>
      </w:r>
      <w:r w:rsidR="00D5060E">
        <w:t xml:space="preserve"> -new girl </w:t>
      </w:r>
      <w:r w:rsidR="009F63B0">
        <w:t>–</w:t>
      </w:r>
      <w:r w:rsidR="00D5060E">
        <w:t xml:space="preserve"> </w:t>
      </w:r>
    </w:p>
    <w:p w14:paraId="62EC6741" w14:textId="3500D6EA" w:rsidR="009F63B0" w:rsidRDefault="009F63B0" w:rsidP="003B03F7"/>
    <w:p w14:paraId="7C41A64C" w14:textId="12C553D4" w:rsidR="009F63B0" w:rsidRDefault="000754A0" w:rsidP="009F63B0">
      <w:pPr>
        <w:pStyle w:val="Heading1"/>
      </w:pPr>
      <w:r>
        <w:t>25/11/2021</w:t>
      </w:r>
    </w:p>
    <w:p w14:paraId="372DA44A" w14:textId="6D04852B" w:rsidR="000754A0" w:rsidRDefault="000754A0" w:rsidP="000754A0"/>
    <w:p w14:paraId="6175BE1A" w14:textId="69745BB9" w:rsidR="000754A0" w:rsidRDefault="003A0D4D" w:rsidP="000754A0">
      <w:r>
        <w:t>M</w:t>
      </w:r>
      <w:r w:rsidR="00B325E5">
        <w:t>i</w:t>
      </w:r>
      <w:r>
        <w:t>chelle</w:t>
      </w:r>
    </w:p>
    <w:p w14:paraId="41CFA290" w14:textId="2FEFB9CD" w:rsidR="003A0D4D" w:rsidRDefault="003A0D4D" w:rsidP="000754A0"/>
    <w:p w14:paraId="1AB7AF0A" w14:textId="591E485B" w:rsidR="003A0D4D" w:rsidRDefault="003A0D4D" w:rsidP="000754A0">
      <w:r>
        <w:lastRenderedPageBreak/>
        <w:t xml:space="preserve">Brent Findlay – open </w:t>
      </w:r>
    </w:p>
    <w:p w14:paraId="79CAB6CD" w14:textId="70D3DE51" w:rsidR="008A693A" w:rsidRDefault="008A693A" w:rsidP="000754A0"/>
    <w:p w14:paraId="0B04AF68" w14:textId="368F83B1" w:rsidR="008A693A" w:rsidRDefault="008A693A" w:rsidP="000754A0">
      <w:r>
        <w:t xml:space="preserve">Jess m </w:t>
      </w:r>
      <w:r w:rsidR="003D41D2">
        <w:t>–</w:t>
      </w:r>
      <w:r>
        <w:t xml:space="preserve"> </w:t>
      </w:r>
      <w:r w:rsidR="003D41D2">
        <w:t xml:space="preserve">data health dashboard looks like </w:t>
      </w:r>
    </w:p>
    <w:p w14:paraId="3ABBEAC7" w14:textId="562AA716" w:rsidR="00195ECA" w:rsidRDefault="00195ECA" w:rsidP="000754A0"/>
    <w:p w14:paraId="7D34EAAE" w14:textId="375E1AE9" w:rsidR="00972702" w:rsidRDefault="00195ECA" w:rsidP="000754A0">
      <w:r>
        <w:t xml:space="preserve">Ryan tappin </w:t>
      </w:r>
      <w:r w:rsidR="00945FF3">
        <w:t>–</w:t>
      </w:r>
      <w:r>
        <w:t xml:space="preserve"> </w:t>
      </w:r>
      <w:r w:rsidR="00945FF3">
        <w:t>online training – parts pro cat fluids oil – resources page and nothing loads up</w:t>
      </w:r>
    </w:p>
    <w:p w14:paraId="303B2A7F" w14:textId="68DA1969" w:rsidR="00E77C05" w:rsidRDefault="00E77C05" w:rsidP="000754A0"/>
    <w:p w14:paraId="120DB1BB" w14:textId="2E8B23F0" w:rsidR="00E77C05" w:rsidRDefault="00E77C05" w:rsidP="000754A0">
      <w:r>
        <w:t xml:space="preserve">Noah – Gisborne </w:t>
      </w:r>
      <w:r w:rsidR="006C1EC2">
        <w:t>–</w:t>
      </w:r>
      <w:r>
        <w:t xml:space="preserve"> </w:t>
      </w:r>
    </w:p>
    <w:p w14:paraId="08DAF12B" w14:textId="2AEE7944" w:rsidR="006C1EC2" w:rsidRDefault="006C1EC2" w:rsidP="000754A0"/>
    <w:p w14:paraId="19AEFFB2" w14:textId="627B9ABC" w:rsidR="006C1EC2" w:rsidRDefault="006C1EC2" w:rsidP="000754A0">
      <w:r>
        <w:t xml:space="preserve">Andrew Stockdill </w:t>
      </w:r>
      <w:r w:rsidR="006F1C6D">
        <w:t>–</w:t>
      </w:r>
      <w:r>
        <w:t xml:space="preserve"> </w:t>
      </w:r>
      <w:r w:rsidR="006F1C6D">
        <w:t xml:space="preserve">sis </w:t>
      </w:r>
    </w:p>
    <w:p w14:paraId="23393C6F" w14:textId="65D02518" w:rsidR="000754A0" w:rsidRDefault="000754A0" w:rsidP="000754A0"/>
    <w:p w14:paraId="1746A615" w14:textId="11423746" w:rsidR="000754A0" w:rsidRDefault="00164817" w:rsidP="00164817">
      <w:pPr>
        <w:pStyle w:val="Heading1"/>
      </w:pPr>
      <w:r>
        <w:t>26/11/2021</w:t>
      </w:r>
    </w:p>
    <w:p w14:paraId="344F4395" w14:textId="5FE08C16" w:rsidR="00164817" w:rsidRDefault="00164817" w:rsidP="00164817"/>
    <w:p w14:paraId="446B037B" w14:textId="5AE1EBD5" w:rsidR="00164817" w:rsidRDefault="00D0385F" w:rsidP="00164817">
      <w:r>
        <w:t xml:space="preserve">Richard crampton </w:t>
      </w:r>
      <w:r w:rsidR="0099051E">
        <w:t>–</w:t>
      </w:r>
      <w:r>
        <w:t xml:space="preserve"> </w:t>
      </w:r>
      <w:r w:rsidR="0099051E">
        <w:t xml:space="preserve">emails sorte for about a week on phone </w:t>
      </w:r>
      <w:r w:rsidR="003F41EB">
        <w:t>–</w:t>
      </w:r>
      <w:r w:rsidR="0099051E">
        <w:t xml:space="preserve"> </w:t>
      </w:r>
    </w:p>
    <w:p w14:paraId="471F954B" w14:textId="282143D7" w:rsidR="003F41EB" w:rsidRDefault="003F41EB" w:rsidP="00164817"/>
    <w:p w14:paraId="1F345371" w14:textId="5CBDE076" w:rsidR="003F41EB" w:rsidRDefault="003F41EB" w:rsidP="00164817">
      <w:r>
        <w:t xml:space="preserve">Cody </w:t>
      </w:r>
      <w:r w:rsidR="00525862">
        <w:t>–</w:t>
      </w:r>
      <w:r>
        <w:t xml:space="preserve"> </w:t>
      </w:r>
      <w:r w:rsidR="00525862">
        <w:t xml:space="preserve">parts interface from test to sandbox </w:t>
      </w:r>
    </w:p>
    <w:p w14:paraId="7B58EBDA" w14:textId="1D5CF3FF" w:rsidR="002E4D9E" w:rsidRDefault="002E4D9E" w:rsidP="00164817"/>
    <w:p w14:paraId="12094366" w14:textId="3DAEE681" w:rsidR="002E4D9E" w:rsidRDefault="002E4D9E" w:rsidP="00164817">
      <w:r>
        <w:t xml:space="preserve">Dean heney </w:t>
      </w:r>
      <w:r w:rsidR="007C5327">
        <w:t>–</w:t>
      </w:r>
      <w:r>
        <w:t xml:space="preserve"> </w:t>
      </w:r>
      <w:r w:rsidR="007C5327">
        <w:t>Andrew Kenny set up an email address – covid19 – would like to change members</w:t>
      </w:r>
    </w:p>
    <w:p w14:paraId="79CDBFB2" w14:textId="654011E3" w:rsidR="003C7A83" w:rsidRDefault="003C7A83" w:rsidP="00164817"/>
    <w:p w14:paraId="65FB25FA" w14:textId="696391AD" w:rsidR="003C7A83" w:rsidRDefault="003C7A83" w:rsidP="00164817">
      <w:r>
        <w:t xml:space="preserve">Kiana </w:t>
      </w:r>
      <w:r w:rsidR="00023658">
        <w:t>– get into emr’s</w:t>
      </w:r>
      <w:r w:rsidR="00C311CB">
        <w:t xml:space="preserve"> – just freezes</w:t>
      </w:r>
    </w:p>
    <w:p w14:paraId="2BD88BAA" w14:textId="28807A18" w:rsidR="0024380F" w:rsidRDefault="0024380F" w:rsidP="00164817">
      <w:r>
        <w:t>EMR034285</w:t>
      </w:r>
    </w:p>
    <w:p w14:paraId="63D8A04A" w14:textId="088A3238" w:rsidR="00F97786" w:rsidRDefault="00F97786" w:rsidP="00164817"/>
    <w:p w14:paraId="38B54112" w14:textId="61C72C75" w:rsidR="00F97786" w:rsidRDefault="00F97786" w:rsidP="00164817">
      <w:r>
        <w:t xml:space="preserve">Sharon </w:t>
      </w:r>
      <w:r w:rsidR="00F82FEE">
        <w:t>k – add pcard expense</w:t>
      </w:r>
    </w:p>
    <w:p w14:paraId="31016A42" w14:textId="74A7DB5D" w:rsidR="00073069" w:rsidRDefault="00073069" w:rsidP="00164817">
      <w:r>
        <w:t>Use a pcard – add to</w:t>
      </w:r>
    </w:p>
    <w:p w14:paraId="66976B0E" w14:textId="778200F3" w:rsidR="00947910" w:rsidRDefault="00947910" w:rsidP="00164817">
      <w:r>
        <w:t xml:space="preserve">Technician has bought some stuff </w:t>
      </w:r>
      <w:r w:rsidR="005D039F">
        <w:t>for a customer machine and he wants to code against service call</w:t>
      </w:r>
    </w:p>
    <w:p w14:paraId="516B74D2" w14:textId="226D7096" w:rsidR="00F753D6" w:rsidRDefault="00F753D6" w:rsidP="00164817"/>
    <w:p w14:paraId="5B84EB3B" w14:textId="27DCF706" w:rsidR="00F753D6" w:rsidRDefault="00F753D6" w:rsidP="00164817">
      <w:r>
        <w:t xml:space="preserve">JP </w:t>
      </w:r>
      <w:r w:rsidR="00F710D0">
        <w:t>–</w:t>
      </w:r>
      <w:r>
        <w:t xml:space="preserve"> </w:t>
      </w:r>
    </w:p>
    <w:p w14:paraId="5D40602A" w14:textId="18F24FF6" w:rsidR="00F710D0" w:rsidRDefault="001B1B93" w:rsidP="00F710D0">
      <w:pPr>
        <w:pStyle w:val="ListParagraph"/>
        <w:numPr>
          <w:ilvl w:val="0"/>
          <w:numId w:val="3"/>
        </w:numPr>
      </w:pPr>
      <w:r>
        <w:t>Passwords</w:t>
      </w:r>
    </w:p>
    <w:p w14:paraId="73DFEE10" w14:textId="7BBE4B47" w:rsidR="001B1B93" w:rsidRDefault="00A918B5" w:rsidP="00F710D0">
      <w:pPr>
        <w:pStyle w:val="ListParagraph"/>
        <w:numPr>
          <w:ilvl w:val="0"/>
          <w:numId w:val="3"/>
        </w:numPr>
      </w:pPr>
      <w:r>
        <w:t>P</w:t>
      </w:r>
      <w:r w:rsidR="001B1B93">
        <w:t>rinter</w:t>
      </w:r>
    </w:p>
    <w:p w14:paraId="34D9AECE" w14:textId="0F27E95F" w:rsidR="00A918B5" w:rsidRDefault="00A918B5" w:rsidP="00F710D0">
      <w:pPr>
        <w:pStyle w:val="ListParagraph"/>
        <w:numPr>
          <w:ilvl w:val="0"/>
          <w:numId w:val="3"/>
        </w:numPr>
      </w:pPr>
      <w:r>
        <w:t>\</w:t>
      </w:r>
    </w:p>
    <w:p w14:paraId="093093DE" w14:textId="57D8E2A2" w:rsidR="00A918B5" w:rsidRDefault="00A918B5" w:rsidP="00A918B5"/>
    <w:p w14:paraId="367B5750" w14:textId="4CEB60D1" w:rsidR="00A918B5" w:rsidRDefault="00A918B5" w:rsidP="00A918B5">
      <w:r>
        <w:t xml:space="preserve">Josh – whangarei </w:t>
      </w:r>
      <w:r w:rsidR="00C84748">
        <w:t>–</w:t>
      </w:r>
      <w:r>
        <w:t xml:space="preserve"> </w:t>
      </w:r>
      <w:r w:rsidR="00C84748">
        <w:t>forgot password</w:t>
      </w:r>
    </w:p>
    <w:p w14:paraId="7CEDFEB9" w14:textId="51520660" w:rsidR="00DE7365" w:rsidRDefault="00DE7365" w:rsidP="00A918B5"/>
    <w:p w14:paraId="52CB84CA" w14:textId="2A36C960" w:rsidR="00DE7365" w:rsidRDefault="00DE7365" w:rsidP="00A918B5">
      <w:r>
        <w:t xml:space="preserve">Jason sawyer </w:t>
      </w:r>
      <w:r w:rsidR="00B52CC4">
        <w:t>–</w:t>
      </w:r>
      <w:r>
        <w:t xml:space="preserve"> </w:t>
      </w:r>
      <w:r w:rsidR="00B52CC4">
        <w:t xml:space="preserve">apply for leave </w:t>
      </w:r>
    </w:p>
    <w:p w14:paraId="12D839DA" w14:textId="0C3008BC" w:rsidR="00A535FB" w:rsidRDefault="00A535FB" w:rsidP="00A918B5"/>
    <w:p w14:paraId="29CBD20A" w14:textId="79781415" w:rsidR="00A535FB" w:rsidRDefault="004334E5" w:rsidP="00A918B5">
      <w:r>
        <w:t xml:space="preserve">Egon </w:t>
      </w:r>
      <w:r w:rsidR="00763B0D">
        <w:t>–</w:t>
      </w:r>
      <w:r>
        <w:t xml:space="preserve"> </w:t>
      </w:r>
    </w:p>
    <w:p w14:paraId="076BE33B" w14:textId="0EA77274" w:rsidR="00763B0D" w:rsidRDefault="00763B0D" w:rsidP="00A918B5"/>
    <w:p w14:paraId="48DE7354" w14:textId="3515D1C9" w:rsidR="00763B0D" w:rsidRDefault="00763B0D" w:rsidP="00A918B5">
      <w:r>
        <w:t>Arnold t</w:t>
      </w:r>
      <w:r w:rsidR="00E70275">
        <w:t xml:space="preserve"> – out in field – trying to login – logged off </w:t>
      </w:r>
    </w:p>
    <w:p w14:paraId="211DE543" w14:textId="12F0FBA2" w:rsidR="003369DE" w:rsidRDefault="003369DE" w:rsidP="00A918B5"/>
    <w:p w14:paraId="41F2237C" w14:textId="5C39DA1E" w:rsidR="003369DE" w:rsidRDefault="003369DE" w:rsidP="00A918B5">
      <w:r>
        <w:t xml:space="preserve">Gitte </w:t>
      </w:r>
      <w:r w:rsidR="0050580D">
        <w:t>–</w:t>
      </w:r>
      <w:r>
        <w:t xml:space="preserve"> </w:t>
      </w:r>
      <w:r w:rsidR="0050580D">
        <w:t>not receiving emails since 18</w:t>
      </w:r>
      <w:r w:rsidR="0050580D" w:rsidRPr="0061797B">
        <w:rPr>
          <w:vertAlign w:val="superscript"/>
        </w:rPr>
        <w:t>th</w:t>
      </w:r>
    </w:p>
    <w:p w14:paraId="327199D6" w14:textId="4B277C4F" w:rsidR="0061797B" w:rsidRDefault="0061797B" w:rsidP="00A918B5"/>
    <w:p w14:paraId="44D8CD2C" w14:textId="4E1CDA88" w:rsidR="0061797B" w:rsidRDefault="0061797B" w:rsidP="00A918B5">
      <w:r>
        <w:t xml:space="preserve">Vickie warren </w:t>
      </w:r>
      <w:r w:rsidR="006B0024">
        <w:t>–</w:t>
      </w:r>
      <w:r>
        <w:t xml:space="preserve"> </w:t>
      </w:r>
      <w:r w:rsidR="006B0024">
        <w:t>adjust labour on sc and change to another segment</w:t>
      </w:r>
    </w:p>
    <w:p w14:paraId="43F87723" w14:textId="2DFF4A7D" w:rsidR="00404CA6" w:rsidRDefault="00404CA6" w:rsidP="00A918B5"/>
    <w:p w14:paraId="35D96FE8" w14:textId="62A22FBE" w:rsidR="00404CA6" w:rsidRDefault="00404CA6" w:rsidP="00A918B5">
      <w:r>
        <w:t xml:space="preserve">Des </w:t>
      </w:r>
      <w:r w:rsidR="00AB5FF6">
        <w:t>–</w:t>
      </w:r>
      <w:r>
        <w:t xml:space="preserve"> </w:t>
      </w:r>
      <w:r w:rsidR="00AB5FF6">
        <w:t>PD first expense claim</w:t>
      </w:r>
    </w:p>
    <w:p w14:paraId="030E875C" w14:textId="5E9BC3FB" w:rsidR="00FD3131" w:rsidRDefault="00FD3131" w:rsidP="00A918B5"/>
    <w:p w14:paraId="18BA6FD1" w14:textId="43607387" w:rsidR="005B61C3" w:rsidRDefault="005B61C3" w:rsidP="00A918B5"/>
    <w:p w14:paraId="663CCA46" w14:textId="2E512184" w:rsidR="005B61C3" w:rsidRDefault="005B61C3" w:rsidP="005B61C3">
      <w:pPr>
        <w:pStyle w:val="Heading1"/>
      </w:pPr>
      <w:r>
        <w:t>29/11/2021</w:t>
      </w:r>
    </w:p>
    <w:p w14:paraId="797FA276" w14:textId="30887D15" w:rsidR="005B61C3" w:rsidRDefault="005B61C3" w:rsidP="005B61C3"/>
    <w:p w14:paraId="7F335DF9" w14:textId="7460FD38" w:rsidR="005B61C3" w:rsidRDefault="008C7E00" w:rsidP="005B61C3">
      <w:r>
        <w:t xml:space="preserve">Louis cooper </w:t>
      </w:r>
      <w:r w:rsidR="002450D1">
        <w:t xml:space="preserve">– cant get headset </w:t>
      </w:r>
      <w:r w:rsidR="00D97464">
        <w:t xml:space="preserve">to connect to phone </w:t>
      </w:r>
      <w:r w:rsidR="009D6CF9">
        <w:t>–</w:t>
      </w:r>
      <w:r w:rsidR="00D97464">
        <w:t xml:space="preserve"> </w:t>
      </w:r>
    </w:p>
    <w:p w14:paraId="058B92AA" w14:textId="47DF3CD6" w:rsidR="009D6CF9" w:rsidRDefault="009D6CF9" w:rsidP="005B61C3"/>
    <w:p w14:paraId="5A2DC25F" w14:textId="584F6430" w:rsidR="009D6CF9" w:rsidRDefault="009D6CF9" w:rsidP="005B61C3">
      <w:r>
        <w:t xml:space="preserve">Michelle m </w:t>
      </w:r>
      <w:r w:rsidR="00B05B28">
        <w:t>–</w:t>
      </w:r>
      <w:r>
        <w:t xml:space="preserve"> </w:t>
      </w:r>
    </w:p>
    <w:p w14:paraId="70BB6739" w14:textId="78C36E7C" w:rsidR="00B05B28" w:rsidRDefault="00B05B28" w:rsidP="005B61C3"/>
    <w:p w14:paraId="7C727E35" w14:textId="491B321C" w:rsidR="00B05B28" w:rsidRDefault="00B05B28" w:rsidP="005B61C3">
      <w:r>
        <w:t xml:space="preserve">Cody cooper </w:t>
      </w:r>
      <w:r w:rsidR="00AB0AF5">
        <w:t>–</w:t>
      </w:r>
      <w:r w:rsidR="0072782A">
        <w:t xml:space="preserve"> dmt</w:t>
      </w:r>
    </w:p>
    <w:p w14:paraId="485CA8D9" w14:textId="335E42F9" w:rsidR="00AB0AF5" w:rsidRDefault="00AB0AF5" w:rsidP="005B61C3"/>
    <w:p w14:paraId="423C2C63" w14:textId="482BB2BB" w:rsidR="00AB0AF5" w:rsidRDefault="008A49C3" w:rsidP="005B61C3">
      <w:r>
        <w:t xml:space="preserve">Jack grant </w:t>
      </w:r>
      <w:r w:rsidR="00D6614F">
        <w:t>–</w:t>
      </w:r>
      <w:r w:rsidR="00350A8C">
        <w:t xml:space="preserve"> </w:t>
      </w:r>
    </w:p>
    <w:p w14:paraId="7E8D4017" w14:textId="4F7488CC" w:rsidR="00D6614F" w:rsidRDefault="00D6614F" w:rsidP="005B61C3"/>
    <w:p w14:paraId="44B0E448" w14:textId="27D07870" w:rsidR="00D6614F" w:rsidRDefault="00D6614F" w:rsidP="005B61C3">
      <w:r>
        <w:t xml:space="preserve">Michelle m </w:t>
      </w:r>
      <w:r w:rsidR="009B290C">
        <w:t>– sc261361</w:t>
      </w:r>
    </w:p>
    <w:p w14:paraId="03A932BD" w14:textId="0D0C2C2B" w:rsidR="00D806C4" w:rsidRDefault="00D806C4" w:rsidP="005B61C3"/>
    <w:p w14:paraId="2707273E" w14:textId="27CC9288" w:rsidR="00D806C4" w:rsidRDefault="00D806C4" w:rsidP="005B61C3">
      <w:r>
        <w:t xml:space="preserve">Derek – Invercargill </w:t>
      </w:r>
      <w:r w:rsidR="00CB3F88">
        <w:t>–</w:t>
      </w:r>
      <w:r>
        <w:t xml:space="preserve"> </w:t>
      </w:r>
      <w:r w:rsidR="00CB3F88">
        <w:t>lost most contacts</w:t>
      </w:r>
    </w:p>
    <w:p w14:paraId="6E1E3429" w14:textId="17C3F10C" w:rsidR="005F1A1E" w:rsidRDefault="005F1A1E" w:rsidP="005B61C3"/>
    <w:p w14:paraId="53031F6B" w14:textId="7FE41D52" w:rsidR="005F1A1E" w:rsidRDefault="005F1A1E" w:rsidP="005B61C3">
      <w:r>
        <w:t xml:space="preserve">Michelle </w:t>
      </w:r>
    </w:p>
    <w:p w14:paraId="6D45D623" w14:textId="2E54B38D" w:rsidR="00CF18FE" w:rsidRDefault="00CF18FE" w:rsidP="005B61C3"/>
    <w:p w14:paraId="027904B0" w14:textId="0C346359" w:rsidR="00EC48FC" w:rsidRDefault="00EC48FC" w:rsidP="005B61C3">
      <w:r>
        <w:t xml:space="preserve">LT </w:t>
      </w:r>
      <w:r w:rsidR="00387CAE">
        <w:t>–</w:t>
      </w:r>
      <w:r>
        <w:t xml:space="preserve"> </w:t>
      </w:r>
    </w:p>
    <w:p w14:paraId="79B3D862" w14:textId="5AE8687A" w:rsidR="00387CAE" w:rsidRDefault="00387CAE" w:rsidP="005B61C3">
      <w:r>
        <w:t>021320681</w:t>
      </w:r>
    </w:p>
    <w:p w14:paraId="20FCF028" w14:textId="327DA822" w:rsidR="001B0068" w:rsidRDefault="001B0068" w:rsidP="005B61C3"/>
    <w:p w14:paraId="19A7ED4E" w14:textId="5A4791B7" w:rsidR="001B0068" w:rsidRDefault="001B0068" w:rsidP="005B61C3"/>
    <w:p w14:paraId="06AE0528" w14:textId="77777777" w:rsidR="001B0068" w:rsidRDefault="001B0068" w:rsidP="005B61C3"/>
    <w:p w14:paraId="6CE0C351" w14:textId="4E174EC8" w:rsidR="001B0068" w:rsidRDefault="001B0068" w:rsidP="001B0068">
      <w:pPr>
        <w:pStyle w:val="Heading1"/>
      </w:pPr>
      <w:r>
        <w:lastRenderedPageBreak/>
        <w:t>30/11/2021</w:t>
      </w:r>
    </w:p>
    <w:p w14:paraId="6F36312F" w14:textId="0D09D2CF" w:rsidR="001B0068" w:rsidRDefault="001B0068" w:rsidP="001B0068"/>
    <w:p w14:paraId="4CE9170E" w14:textId="04DACBD9" w:rsidR="001B0068" w:rsidRDefault="009D25A3" w:rsidP="001B0068">
      <w:r>
        <w:t>Sofio – pc frequently crashing – aud9350</w:t>
      </w:r>
      <w:r w:rsidR="00FB285A">
        <w:t>68v</w:t>
      </w:r>
    </w:p>
    <w:p w14:paraId="58CB0398" w14:textId="4B709AC2" w:rsidR="00D96E73" w:rsidRDefault="00D96E73" w:rsidP="001B0068">
      <w:r>
        <w:t>Disk cleanup</w:t>
      </w:r>
    </w:p>
    <w:p w14:paraId="39EDDFBD" w14:textId="0225D515" w:rsidR="002C4185" w:rsidRDefault="002C4185" w:rsidP="001B0068">
      <w:r>
        <w:t>Checked software centre</w:t>
      </w:r>
      <w:r w:rsidR="00A1241A">
        <w:t xml:space="preserve"> – no updates pending</w:t>
      </w:r>
    </w:p>
    <w:p w14:paraId="006C4127" w14:textId="6691C9B9" w:rsidR="001635AA" w:rsidRDefault="001635AA" w:rsidP="001B0068">
      <w:r>
        <w:t>Checked task manager</w:t>
      </w:r>
    </w:p>
    <w:p w14:paraId="01F4BD37" w14:textId="08311A63" w:rsidR="001635AA" w:rsidRDefault="001635AA" w:rsidP="001B0068">
      <w:r>
        <w:t>Updated trend</w:t>
      </w:r>
    </w:p>
    <w:p w14:paraId="5ECDFE10" w14:textId="6C36E6C8" w:rsidR="0049522B" w:rsidRDefault="0049522B" w:rsidP="001B0068">
      <w:r>
        <w:t>Ran command powercfg -h off</w:t>
      </w:r>
    </w:p>
    <w:p w14:paraId="11408404" w14:textId="3A96EF4B" w:rsidR="008811BE" w:rsidRDefault="008811BE" w:rsidP="001B0068">
      <w:r>
        <w:t>Ran command sfc /scannow</w:t>
      </w:r>
    </w:p>
    <w:p w14:paraId="4B66DB40" w14:textId="43F5F945" w:rsidR="00F828F6" w:rsidRDefault="00F828F6" w:rsidP="001B0068"/>
    <w:p w14:paraId="4E68AFCC" w14:textId="1CFE36A3" w:rsidR="00F828F6" w:rsidRDefault="00F828F6" w:rsidP="001B0068">
      <w:r>
        <w:t xml:space="preserve">Dean smith </w:t>
      </w:r>
      <w:r w:rsidR="00803550">
        <w:t xml:space="preserve">– install configurator for deep sea controllers </w:t>
      </w:r>
      <w:r w:rsidR="007C27B3">
        <w:t>–</w:t>
      </w:r>
      <w:r w:rsidR="00803550">
        <w:t xml:space="preserve"> </w:t>
      </w:r>
    </w:p>
    <w:p w14:paraId="24D533C5" w14:textId="3FB9BA41" w:rsidR="007C27B3" w:rsidRDefault="007C27B3" w:rsidP="001B0068"/>
    <w:p w14:paraId="3786F3F0" w14:textId="694B9BAB" w:rsidR="001F135C" w:rsidRDefault="009963CD" w:rsidP="001B0068">
      <w:r>
        <w:t xml:space="preserve">Jobie </w:t>
      </w:r>
      <w:r w:rsidR="001F135C">
        <w:t>–</w:t>
      </w:r>
      <w:r>
        <w:t xml:space="preserve"> idenb</w:t>
      </w:r>
    </w:p>
    <w:p w14:paraId="149FE43D" w14:textId="5503A7F7" w:rsidR="00774B6B" w:rsidRDefault="00774B6B" w:rsidP="001B0068"/>
    <w:p w14:paraId="084F843A" w14:textId="3DAFAC48" w:rsidR="00774B6B" w:rsidRPr="00774B6B" w:rsidRDefault="00774B6B" w:rsidP="001B0068">
      <w:r>
        <w:t xml:space="preserve">Ethan willets - </w:t>
      </w:r>
    </w:p>
    <w:p w14:paraId="4256B446" w14:textId="77777777" w:rsidR="001F135C" w:rsidRDefault="001F135C" w:rsidP="001B0068"/>
    <w:p w14:paraId="4567018F" w14:textId="2E7FB608" w:rsidR="002C4185" w:rsidRDefault="00A162CB" w:rsidP="001B0068">
      <w:r>
        <w:t xml:space="preserve">Lee johnson </w:t>
      </w:r>
      <w:r w:rsidR="008C19BF">
        <w:t>– print excel spreadsheet</w:t>
      </w:r>
    </w:p>
    <w:p w14:paraId="7477250C" w14:textId="19D53CE4" w:rsidR="00D87127" w:rsidRDefault="00D87127" w:rsidP="001B0068"/>
    <w:p w14:paraId="248DB04D" w14:textId="74EAB14B" w:rsidR="00D87127" w:rsidRDefault="00204A84" w:rsidP="001B0068">
      <w:r>
        <w:t>Chantelle f – trying to start segment – all job component codes are in-active</w:t>
      </w:r>
    </w:p>
    <w:p w14:paraId="6AA07BC3" w14:textId="29B8C8E0" w:rsidR="00105DE2" w:rsidRDefault="00105DE2" w:rsidP="001B0068"/>
    <w:p w14:paraId="4F05E366" w14:textId="6EA8454D" w:rsidR="009B6D68" w:rsidRDefault="00792F2C" w:rsidP="001B0068">
      <w:r>
        <w:t xml:space="preserve">Justine – powerbi desktop </w:t>
      </w:r>
      <w:r w:rsidR="002978F6">
        <w:t>–</w:t>
      </w:r>
      <w:r>
        <w:t xml:space="preserve"> version</w:t>
      </w:r>
    </w:p>
    <w:p w14:paraId="7A284514" w14:textId="48779794" w:rsidR="002978F6" w:rsidRDefault="002978F6" w:rsidP="001B0068"/>
    <w:p w14:paraId="2EFEE54E" w14:textId="167A0B9A" w:rsidR="002978F6" w:rsidRDefault="002978F6" w:rsidP="001B0068">
      <w:r>
        <w:t xml:space="preserve">Michaela </w:t>
      </w:r>
      <w:r w:rsidR="00E251C8">
        <w:t>–</w:t>
      </w:r>
      <w:r>
        <w:t xml:space="preserve"> </w:t>
      </w:r>
    </w:p>
    <w:p w14:paraId="69621A61" w14:textId="631BE24B" w:rsidR="00E251C8" w:rsidRDefault="00E251C8" w:rsidP="001B0068"/>
    <w:p w14:paraId="3FC53ECC" w14:textId="673FCE6E" w:rsidR="00E251C8" w:rsidRDefault="00E251C8" w:rsidP="001B0068">
      <w:r>
        <w:t>RI00001791</w:t>
      </w:r>
    </w:p>
    <w:p w14:paraId="15DF444E" w14:textId="314C1EDB" w:rsidR="00D23B0F" w:rsidRDefault="00D23B0F" w:rsidP="001B0068"/>
    <w:p w14:paraId="50488C14" w14:textId="1CC4D7A3" w:rsidR="00D23B0F" w:rsidRDefault="00D23B0F" w:rsidP="001B0068">
      <w:r>
        <w:t xml:space="preserve">Pradeep t </w:t>
      </w:r>
      <w:r w:rsidR="00BD2F13">
        <w:t>–</w:t>
      </w:r>
      <w:r>
        <w:t xml:space="preserve"> </w:t>
      </w:r>
    </w:p>
    <w:p w14:paraId="74B27E7F" w14:textId="46913A7E" w:rsidR="00BD2F13" w:rsidRDefault="00BD2F13" w:rsidP="001B0068"/>
    <w:p w14:paraId="4C7DC90B" w14:textId="3ED99626" w:rsidR="00BD2F13" w:rsidRDefault="00BD2F13" w:rsidP="001B0068">
      <w:r>
        <w:t>Luke black</w:t>
      </w:r>
      <w:r w:rsidR="006E2CE9">
        <w:t xml:space="preserve">- </w:t>
      </w:r>
    </w:p>
    <w:p w14:paraId="3C6205F9" w14:textId="178BF6F4" w:rsidR="00CB6C23" w:rsidRDefault="00CB6C23" w:rsidP="001B0068"/>
    <w:p w14:paraId="6F8DABC8" w14:textId="715AF4DB" w:rsidR="00CB6C23" w:rsidRDefault="00F66AD7" w:rsidP="001B0068">
      <w:r>
        <w:t xml:space="preserve">Deborah </w:t>
      </w:r>
      <w:r w:rsidR="00F87A46">
        <w:t>–</w:t>
      </w:r>
      <w:r>
        <w:t xml:space="preserve"> </w:t>
      </w:r>
    </w:p>
    <w:p w14:paraId="26267E4D" w14:textId="497060EE" w:rsidR="00F87A46" w:rsidRDefault="00F87A46" w:rsidP="001B0068"/>
    <w:p w14:paraId="77436F89" w14:textId="1B601902" w:rsidR="00F87A46" w:rsidRDefault="00F87A46" w:rsidP="00F87A46">
      <w:pPr>
        <w:pStyle w:val="Heading1"/>
      </w:pPr>
      <w:r>
        <w:t>1/12/2021</w:t>
      </w:r>
    </w:p>
    <w:p w14:paraId="50AC18A6" w14:textId="753A779C" w:rsidR="00F87A46" w:rsidRDefault="00F87A46" w:rsidP="00F87A46"/>
    <w:p w14:paraId="5F0B9DAC" w14:textId="03E7CAEE" w:rsidR="00F87A46" w:rsidRDefault="00C05A31" w:rsidP="00F87A46">
      <w:r>
        <w:t>L</w:t>
      </w:r>
      <w:r w:rsidR="000A3053">
        <w:t>eo</w:t>
      </w:r>
      <w:r>
        <w:t xml:space="preserve"> – open emails – attachment – if don’t download attachment </w:t>
      </w:r>
      <w:r w:rsidR="004B2A49">
        <w:t>–</w:t>
      </w:r>
      <w:r>
        <w:t xml:space="preserve"> </w:t>
      </w:r>
      <w:r w:rsidR="008C5F70">
        <w:t>enable</w:t>
      </w:r>
    </w:p>
    <w:p w14:paraId="7EF3A0E9" w14:textId="6F03EC33" w:rsidR="004B2A49" w:rsidRDefault="00931B6C" w:rsidP="00F87A46">
      <w:r>
        <w:t>629</w:t>
      </w:r>
      <w:r w:rsidR="00C4467C">
        <w:t>448177</w:t>
      </w:r>
    </w:p>
    <w:p w14:paraId="04895616" w14:textId="23B82E09" w:rsidR="0031092F" w:rsidRDefault="0031092F" w:rsidP="00F87A46"/>
    <w:p w14:paraId="6BCAD0E8" w14:textId="4F06A548" w:rsidR="0031092F" w:rsidRDefault="0031092F" w:rsidP="00F87A46">
      <w:r>
        <w:t xml:space="preserve">Brett Congalton </w:t>
      </w:r>
      <w:r w:rsidR="00D071BA">
        <w:t>–</w:t>
      </w:r>
      <w:r>
        <w:t xml:space="preserve"> </w:t>
      </w:r>
    </w:p>
    <w:p w14:paraId="5783ED87" w14:textId="4CFF9871" w:rsidR="00D071BA" w:rsidRDefault="00D071BA" w:rsidP="00F87A46"/>
    <w:p w14:paraId="0488065D" w14:textId="376A8A22" w:rsidR="00D071BA" w:rsidRDefault="00D071BA" w:rsidP="00F87A46">
      <w:r>
        <w:t>Chantel</w:t>
      </w:r>
      <w:r w:rsidR="003C0007">
        <w:t>l</w:t>
      </w:r>
      <w:r>
        <w:t xml:space="preserve">e – change eq in sc </w:t>
      </w:r>
      <w:r w:rsidR="003C0007">
        <w:t>–</w:t>
      </w:r>
      <w:r>
        <w:t xml:space="preserve"> </w:t>
      </w:r>
      <w:r w:rsidR="003C0007">
        <w:t>don’t have authority</w:t>
      </w:r>
    </w:p>
    <w:p w14:paraId="0D42141E" w14:textId="3B0A8D9A" w:rsidR="002079F9" w:rsidRDefault="002079F9" w:rsidP="00F87A46"/>
    <w:p w14:paraId="1EE72A75" w14:textId="5811EA2B" w:rsidR="002079F9" w:rsidRDefault="002079F9" w:rsidP="00F87A46">
      <w:r>
        <w:t xml:space="preserve">Ramon </w:t>
      </w:r>
      <w:r w:rsidR="00C43E24">
        <w:t xml:space="preserve">– computer not work – update </w:t>
      </w:r>
      <w:r w:rsidR="001758E3">
        <w:t>–</w:t>
      </w:r>
      <w:r w:rsidR="00C43E24">
        <w:t xml:space="preserve"> </w:t>
      </w:r>
      <w:r w:rsidR="001758E3">
        <w:t>log in and screen is black</w:t>
      </w:r>
    </w:p>
    <w:p w14:paraId="42516297" w14:textId="47401512" w:rsidR="00900FD4" w:rsidRDefault="00900FD4" w:rsidP="00F87A46"/>
    <w:p w14:paraId="007521B2" w14:textId="77DE5494" w:rsidR="00900FD4" w:rsidRDefault="00900FD4" w:rsidP="00F87A46">
      <w:r>
        <w:t>Kristen</w:t>
      </w:r>
    </w:p>
    <w:p w14:paraId="275FA6BB" w14:textId="1B8C1C3E" w:rsidR="000D04B6" w:rsidRDefault="000D04B6" w:rsidP="00F87A46"/>
    <w:p w14:paraId="692434DD" w14:textId="14BAFC4D" w:rsidR="000D04B6" w:rsidRDefault="000D04B6" w:rsidP="00F87A46">
      <w:r>
        <w:t>Amanda toms -</w:t>
      </w:r>
      <w:r w:rsidR="00A5309E">
        <w:t xml:space="preserve">working from home </w:t>
      </w:r>
      <w:r w:rsidR="004E7E50">
        <w:t>–</w:t>
      </w:r>
      <w:r w:rsidR="00A5309E">
        <w:t xml:space="preserve"> </w:t>
      </w:r>
    </w:p>
    <w:p w14:paraId="1CD1C8F6" w14:textId="646DDF67" w:rsidR="004E7E50" w:rsidRDefault="004E7E50" w:rsidP="00F87A46"/>
    <w:p w14:paraId="66204C8E" w14:textId="5E7C46A8" w:rsidR="004E7E50" w:rsidRDefault="004E7E50" w:rsidP="00F87A46">
      <w:r>
        <w:t xml:space="preserve">Jess m – laptop has gone black </w:t>
      </w:r>
    </w:p>
    <w:p w14:paraId="60AF8BA6" w14:textId="498D395E" w:rsidR="00595BED" w:rsidRDefault="00595BED" w:rsidP="00F87A46"/>
    <w:p w14:paraId="0819646E" w14:textId="77777777" w:rsidR="00035288" w:rsidRDefault="00595BED" w:rsidP="00F87A46">
      <w:r>
        <w:t xml:space="preserve">Justine </w:t>
      </w:r>
      <w:r w:rsidR="00E065A0">
        <w:t>–</w:t>
      </w:r>
      <w:r w:rsidR="009704BC">
        <w:t xml:space="preserve"> </w:t>
      </w:r>
      <w:r w:rsidR="00035288">
        <w:t>Computer froze</w:t>
      </w:r>
    </w:p>
    <w:p w14:paraId="49DEB1BA" w14:textId="3690AF2A" w:rsidR="00595BED" w:rsidRDefault="00E065A0" w:rsidP="00F87A46">
      <w:r>
        <w:t>have deleted temp files</w:t>
      </w:r>
      <w:r w:rsidR="0065512D">
        <w:t xml:space="preserve">, have changed sleep settings, checked reliability mon </w:t>
      </w:r>
      <w:r w:rsidR="00035288">
        <w:t>and event viewer</w:t>
      </w:r>
    </w:p>
    <w:p w14:paraId="679CAF67" w14:textId="0101F7C3" w:rsidR="001D404A" w:rsidRDefault="001D404A" w:rsidP="00F87A46"/>
    <w:p w14:paraId="22D84674" w14:textId="3CF08321" w:rsidR="00A2122D" w:rsidRDefault="008B35EE" w:rsidP="00F87A46">
      <w:r>
        <w:t xml:space="preserve">leigh Webley </w:t>
      </w:r>
      <w:r w:rsidR="005245AC">
        <w:t>–</w:t>
      </w:r>
      <w:r>
        <w:t xml:space="preserve"> </w:t>
      </w:r>
      <w:r w:rsidR="005245AC">
        <w:t>1021</w:t>
      </w:r>
    </w:p>
    <w:p w14:paraId="5D0DD5FE" w14:textId="6729B010" w:rsidR="005245AC" w:rsidRDefault="005245AC" w:rsidP="00F87A46">
      <w:r>
        <w:t>261018</w:t>
      </w:r>
    </w:p>
    <w:p w14:paraId="4554326D" w14:textId="4A1F468E" w:rsidR="00370D8C" w:rsidRDefault="00370D8C" w:rsidP="00F87A46"/>
    <w:p w14:paraId="2CE28FF3" w14:textId="01A65268" w:rsidR="00370D8C" w:rsidRDefault="00F32F08" w:rsidP="00F87A46">
      <w:r>
        <w:t>Coel morgan – change 10a -19a</w:t>
      </w:r>
    </w:p>
    <w:p w14:paraId="64B40133" w14:textId="35090FDD" w:rsidR="00F32F08" w:rsidRDefault="00F32F08" w:rsidP="00F87A46">
      <w:r>
        <w:t xml:space="preserve">Parts quote </w:t>
      </w:r>
      <w:r w:rsidR="00FB44C5">
        <w:t>–</w:t>
      </w:r>
      <w:r>
        <w:t xml:space="preserve"> </w:t>
      </w:r>
      <w:r w:rsidR="00FB44C5">
        <w:t>no create or send quotation button</w:t>
      </w:r>
    </w:p>
    <w:p w14:paraId="37B26162" w14:textId="514ECD1C" w:rsidR="008744D8" w:rsidRDefault="008744D8" w:rsidP="00F87A46"/>
    <w:p w14:paraId="571F8336" w14:textId="3F3B1746" w:rsidR="008744D8" w:rsidRDefault="008744D8" w:rsidP="008744D8">
      <w:pPr>
        <w:pStyle w:val="Heading1"/>
      </w:pPr>
      <w:r>
        <w:t>2/12/2021</w:t>
      </w:r>
    </w:p>
    <w:p w14:paraId="58F8C021" w14:textId="59EF9AD0" w:rsidR="008744D8" w:rsidRDefault="008744D8" w:rsidP="008744D8"/>
    <w:p w14:paraId="5812FBD2" w14:textId="6B107635" w:rsidR="008744D8" w:rsidRDefault="002D2AB3" w:rsidP="008744D8">
      <w:r>
        <w:t xml:space="preserve">Dave harris </w:t>
      </w:r>
      <w:r w:rsidR="00DD0A5B">
        <w:t>–</w:t>
      </w:r>
      <w:r>
        <w:t xml:space="preserve"> </w:t>
      </w:r>
      <w:r w:rsidR="00DD0A5B">
        <w:t>dt21</w:t>
      </w:r>
      <w:r w:rsidR="00DF45A3">
        <w:t>gav33</w:t>
      </w:r>
    </w:p>
    <w:p w14:paraId="7193CEB4" w14:textId="793FD4A4" w:rsidR="008B0729" w:rsidRDefault="008B0729" w:rsidP="008744D8"/>
    <w:p w14:paraId="20CD9EE7" w14:textId="23194EBE" w:rsidR="00251CD4" w:rsidRDefault="00296FE8" w:rsidP="008744D8">
      <w:r>
        <w:t>A</w:t>
      </w:r>
      <w:r w:rsidR="00251CD4">
        <w:t>aron</w:t>
      </w:r>
      <w:r>
        <w:t xml:space="preserve"> Thurston – laptop – no account active on sim card – about 2 weeks ago, week and half ago. </w:t>
      </w:r>
      <w:r w:rsidR="00D24B37">
        <w:t>Was already in the laptop</w:t>
      </w:r>
      <w:r w:rsidR="00A95E99">
        <w:t xml:space="preserve"> </w:t>
      </w:r>
      <w:r w:rsidR="00483A97">
        <w:t>–</w:t>
      </w:r>
      <w:r w:rsidR="00A95E99">
        <w:t xml:space="preserve"> </w:t>
      </w:r>
      <w:r w:rsidR="00ED1964">
        <w:t>6401200307961185</w:t>
      </w:r>
    </w:p>
    <w:p w14:paraId="5B0B94C1" w14:textId="1CEE98AE" w:rsidR="00483A97" w:rsidRDefault="00483A97" w:rsidP="008744D8"/>
    <w:p w14:paraId="086413E5" w14:textId="3AE2B9E6" w:rsidR="00483A97" w:rsidRDefault="0086373D" w:rsidP="008744D8">
      <w:r>
        <w:t xml:space="preserve">Ryan sloan </w:t>
      </w:r>
      <w:r w:rsidR="00957E00">
        <w:t>–</w:t>
      </w:r>
      <w:r>
        <w:t xml:space="preserve"> </w:t>
      </w:r>
      <w:r w:rsidR="00957E00">
        <w:t>atlas</w:t>
      </w:r>
    </w:p>
    <w:p w14:paraId="1E6D1951" w14:textId="3B0CA61D" w:rsidR="00957E00" w:rsidRDefault="0055430F" w:rsidP="008744D8">
      <w:r>
        <w:lastRenderedPageBreak/>
        <w:t xml:space="preserve">Jan h </w:t>
      </w:r>
      <w:r w:rsidR="00BD5C21">
        <w:t>–</w:t>
      </w:r>
      <w:r>
        <w:t xml:space="preserve"> </w:t>
      </w:r>
    </w:p>
    <w:p w14:paraId="343337F8" w14:textId="6F4D7090" w:rsidR="00BD5C21" w:rsidRDefault="00BD5C21" w:rsidP="008744D8"/>
    <w:p w14:paraId="08E42FD7" w14:textId="38424963" w:rsidR="00BD5C21" w:rsidRDefault="00BD5C21" w:rsidP="008744D8">
      <w:r>
        <w:t xml:space="preserve">Kiana </w:t>
      </w:r>
      <w:r w:rsidR="00A148F6">
        <w:t>–</w:t>
      </w:r>
      <w:r>
        <w:t xml:space="preserve"> </w:t>
      </w:r>
    </w:p>
    <w:p w14:paraId="54832173" w14:textId="62062824" w:rsidR="00A148F6" w:rsidRDefault="00A148F6" w:rsidP="008744D8"/>
    <w:p w14:paraId="213ECA5E" w14:textId="1FC86204" w:rsidR="00A148F6" w:rsidRDefault="00A148F6" w:rsidP="008744D8">
      <w:r>
        <w:t>Michelle m</w:t>
      </w:r>
      <w:r w:rsidR="00D60F79">
        <w:t xml:space="preserve"> – </w:t>
      </w:r>
    </w:p>
    <w:p w14:paraId="20AC5437" w14:textId="6564FA69" w:rsidR="00D60F79" w:rsidRDefault="00D60F79" w:rsidP="008744D8"/>
    <w:p w14:paraId="6DE76881" w14:textId="411BFABF" w:rsidR="00D60F79" w:rsidRDefault="00D60F79" w:rsidP="008744D8">
      <w:r>
        <w:t xml:space="preserve">Jordan </w:t>
      </w:r>
      <w:r w:rsidR="00631F29">
        <w:t xml:space="preserve">– Vodafone </w:t>
      </w:r>
      <w:r w:rsidR="009318E8">
        <w:t>–</w:t>
      </w:r>
      <w:r w:rsidR="00631F29">
        <w:t xml:space="preserve"> terracat</w:t>
      </w:r>
    </w:p>
    <w:p w14:paraId="3A95FB56" w14:textId="696F41B5" w:rsidR="009318E8" w:rsidRDefault="009318E8" w:rsidP="008744D8"/>
    <w:p w14:paraId="6C38B22A" w14:textId="133C5208" w:rsidR="009318E8" w:rsidRDefault="009318E8" w:rsidP="008744D8">
      <w:r>
        <w:t xml:space="preserve">Darren Sandford  few weeks ago had a Microsoft update – excel folder/file password dprotected – lost it and defaulted to a 2016 one </w:t>
      </w:r>
      <w:r w:rsidR="0092034B">
        <w:t>–</w:t>
      </w:r>
      <w:r>
        <w:t xml:space="preserve"> </w:t>
      </w:r>
    </w:p>
    <w:p w14:paraId="27E31426" w14:textId="0C23BC26" w:rsidR="0092034B" w:rsidRDefault="0092034B" w:rsidP="008744D8"/>
    <w:p w14:paraId="51F5BCF8" w14:textId="6D87A69B" w:rsidR="0092034B" w:rsidRDefault="0092034B" w:rsidP="008744D8">
      <w:r>
        <w:t xml:space="preserve">Jess m </w:t>
      </w:r>
      <w:r w:rsidR="00EB2B71">
        <w:t>–</w:t>
      </w:r>
      <w:r>
        <w:t xml:space="preserve"> </w:t>
      </w:r>
      <w:r w:rsidR="00EB2B71">
        <w:t xml:space="preserve">working on report for john Gillman that lists people working at terra with contact details – exclude terminated workers – pinpoint </w:t>
      </w:r>
    </w:p>
    <w:p w14:paraId="080F8944" w14:textId="57119A0B" w:rsidR="00AA5604" w:rsidRDefault="00AA5604" w:rsidP="008744D8"/>
    <w:p w14:paraId="594F7581" w14:textId="03184E7D" w:rsidR="00AA5604" w:rsidRDefault="00AA5604" w:rsidP="00AA5604">
      <w:pPr>
        <w:pStyle w:val="Heading1"/>
      </w:pPr>
      <w:r>
        <w:t>3/12/2021</w:t>
      </w:r>
    </w:p>
    <w:p w14:paraId="5687B41A" w14:textId="2F15271C" w:rsidR="00AA5604" w:rsidRDefault="00AA5604" w:rsidP="00AA5604"/>
    <w:p w14:paraId="598A2999" w14:textId="39B06471" w:rsidR="00AA5604" w:rsidRDefault="003F2011" w:rsidP="00AA5604">
      <w:r>
        <w:t xml:space="preserve">David brunt – get into contamination control </w:t>
      </w:r>
    </w:p>
    <w:p w14:paraId="3F0A232F" w14:textId="02F49DA4" w:rsidR="00867CCE" w:rsidRDefault="00867CCE" w:rsidP="00AA5604"/>
    <w:p w14:paraId="7D504EB4" w14:textId="18F3F8D1" w:rsidR="00867CCE" w:rsidRDefault="00867CCE" w:rsidP="00AA5604">
      <w:r>
        <w:t xml:space="preserve">Gavin Hoyland </w:t>
      </w:r>
      <w:r w:rsidR="00F9702C">
        <w:t>–</w:t>
      </w:r>
      <w:r>
        <w:t xml:space="preserve"> </w:t>
      </w:r>
      <w:r w:rsidR="00F9702C">
        <w:t>3 screens</w:t>
      </w:r>
    </w:p>
    <w:p w14:paraId="629D366D" w14:textId="443DDEE5" w:rsidR="00E35159" w:rsidRDefault="00E35159" w:rsidP="00AA5604"/>
    <w:p w14:paraId="149CD53B" w14:textId="55127923" w:rsidR="00E35159" w:rsidRDefault="00E35159" w:rsidP="00AA5604">
      <w:r>
        <w:t xml:space="preserve">Cody </w:t>
      </w:r>
      <w:r w:rsidR="0011354D">
        <w:t>–</w:t>
      </w:r>
      <w:r>
        <w:t xml:space="preserve"> </w:t>
      </w:r>
      <w:r w:rsidR="0011354D">
        <w:t xml:space="preserve">qa parts store interface is down </w:t>
      </w:r>
    </w:p>
    <w:p w14:paraId="40BE266E" w14:textId="59D52752" w:rsidR="00DE77C7" w:rsidRDefault="00DE77C7" w:rsidP="00AA5604"/>
    <w:p w14:paraId="355F103F" w14:textId="2F7B4717" w:rsidR="006E151A" w:rsidRDefault="00DE77C7" w:rsidP="006310C8">
      <w:r>
        <w:t xml:space="preserve">Luke </w:t>
      </w:r>
      <w:r w:rsidR="006E151A">
        <w:t>–</w:t>
      </w:r>
      <w:r w:rsidR="00BE1756">
        <w:t xml:space="preserve"> </w:t>
      </w:r>
    </w:p>
    <w:p w14:paraId="27631A6B" w14:textId="1FF94547" w:rsidR="006310C8" w:rsidRDefault="006310C8" w:rsidP="006310C8"/>
    <w:p w14:paraId="38E3766E" w14:textId="116A2A93" w:rsidR="006310C8" w:rsidRDefault="006310C8" w:rsidP="006310C8">
      <w:r>
        <w:t xml:space="preserve">Lee johnson </w:t>
      </w:r>
      <w:r w:rsidR="0096277D">
        <w:t>–</w:t>
      </w:r>
      <w:r>
        <w:t xml:space="preserve"> </w:t>
      </w:r>
      <w:r w:rsidR="0096277D">
        <w:t>emails changed</w:t>
      </w:r>
    </w:p>
    <w:p w14:paraId="30F00F63" w14:textId="048B1578" w:rsidR="007F51AD" w:rsidRDefault="007F51AD" w:rsidP="006310C8"/>
    <w:p w14:paraId="66C36187" w14:textId="54BECBA6" w:rsidR="007F51AD" w:rsidRDefault="007F51AD" w:rsidP="006310C8">
      <w:r>
        <w:t xml:space="preserve">Jo smith </w:t>
      </w:r>
      <w:r w:rsidR="00582E2B">
        <w:t>–</w:t>
      </w:r>
      <w:r>
        <w:t xml:space="preserve"> </w:t>
      </w:r>
    </w:p>
    <w:p w14:paraId="178642BA" w14:textId="36978DAD" w:rsidR="00582E2B" w:rsidRDefault="00582E2B" w:rsidP="006310C8"/>
    <w:p w14:paraId="6F22EEAD" w14:textId="10197D88" w:rsidR="00582E2B" w:rsidRDefault="00582E2B" w:rsidP="006310C8">
      <w:r>
        <w:t xml:space="preserve">Emma – Hamilton – printing </w:t>
      </w:r>
      <w:r w:rsidR="0095088F">
        <w:t>from word</w:t>
      </w:r>
    </w:p>
    <w:p w14:paraId="3CF17497" w14:textId="1612A8D0" w:rsidR="00734CA1" w:rsidRDefault="00734CA1" w:rsidP="006310C8"/>
    <w:p w14:paraId="64E2F2E0" w14:textId="54A28D53" w:rsidR="00734CA1" w:rsidRDefault="00734CA1" w:rsidP="006310C8">
      <w:r>
        <w:t xml:space="preserve">Shaun hunter </w:t>
      </w:r>
      <w:r w:rsidR="0096555C">
        <w:t>– printer dropped off</w:t>
      </w:r>
      <w:r w:rsidR="00371C3E">
        <w:t xml:space="preserve"> – crotcl01</w:t>
      </w:r>
    </w:p>
    <w:p w14:paraId="7B14896F" w14:textId="5DE950D2" w:rsidR="00CA71FA" w:rsidRDefault="00CA71FA" w:rsidP="006310C8"/>
    <w:p w14:paraId="5ACE7EE6" w14:textId="635C7AEA" w:rsidR="00CA71FA" w:rsidRDefault="00133CB0" w:rsidP="006310C8">
      <w:r>
        <w:t xml:space="preserve">Luke black – </w:t>
      </w:r>
    </w:p>
    <w:p w14:paraId="164BC9E5" w14:textId="6DE43F8B" w:rsidR="00133CB0" w:rsidRDefault="00133CB0" w:rsidP="006310C8"/>
    <w:p w14:paraId="68669DD9" w14:textId="68015F3D" w:rsidR="00133CB0" w:rsidRDefault="00133CB0" w:rsidP="006310C8">
      <w:r>
        <w:t xml:space="preserve">Sean fox – create invoice proposals </w:t>
      </w:r>
      <w:r w:rsidR="00EC35B1">
        <w:t>–</w:t>
      </w:r>
      <w:r>
        <w:t xml:space="preserve"> </w:t>
      </w:r>
    </w:p>
    <w:p w14:paraId="217F896B" w14:textId="17AF98D4" w:rsidR="00EC35B1" w:rsidRDefault="00EC35B1" w:rsidP="006310C8"/>
    <w:p w14:paraId="4686C58C" w14:textId="6C520AA1" w:rsidR="00EC35B1" w:rsidRDefault="00EC35B1" w:rsidP="006310C8">
      <w:r>
        <w:t xml:space="preserve">Miles w </w:t>
      </w:r>
      <w:r w:rsidR="00A03DB6">
        <w:t>–</w:t>
      </w:r>
      <w:r>
        <w:t xml:space="preserve"> </w:t>
      </w:r>
      <w:r w:rsidR="00A03DB6">
        <w:t>Deborah</w:t>
      </w:r>
    </w:p>
    <w:p w14:paraId="5906846A" w14:textId="226EB6EE" w:rsidR="00A03DB6" w:rsidRDefault="00A03DB6" w:rsidP="006310C8"/>
    <w:p w14:paraId="0C6C866E" w14:textId="7420A464" w:rsidR="00A03DB6" w:rsidRDefault="00A03DB6" w:rsidP="006310C8">
      <w:r>
        <w:t xml:space="preserve">Candice f </w:t>
      </w:r>
      <w:r w:rsidR="00491F59">
        <w:t>–</w:t>
      </w:r>
    </w:p>
    <w:p w14:paraId="61FD55E8" w14:textId="234F7DF3" w:rsidR="00491F59" w:rsidRDefault="00491F59" w:rsidP="006310C8"/>
    <w:p w14:paraId="3B9FA33A" w14:textId="2DEF4E69" w:rsidR="00491F59" w:rsidRDefault="00491F59" w:rsidP="00491F59">
      <w:pPr>
        <w:pStyle w:val="Heading1"/>
      </w:pPr>
      <w:r>
        <w:t>6/12/2021</w:t>
      </w:r>
    </w:p>
    <w:p w14:paraId="509FD787" w14:textId="1F1C3787" w:rsidR="00491F59" w:rsidRDefault="00491F59" w:rsidP="00491F59"/>
    <w:p w14:paraId="188AF596" w14:textId="68773B42" w:rsidR="00491F59" w:rsidRDefault="00C02F19" w:rsidP="00491F59">
      <w:r>
        <w:t>Megan – cant send a reply</w:t>
      </w:r>
    </w:p>
    <w:p w14:paraId="41292FBD" w14:textId="64193A8D" w:rsidR="000B1132" w:rsidRDefault="000B1132" w:rsidP="00491F59"/>
    <w:p w14:paraId="36E82BB5" w14:textId="121C36E9" w:rsidR="000B1132" w:rsidRDefault="000B1132" w:rsidP="00491F59">
      <w:r>
        <w:t xml:space="preserve">Deborah </w:t>
      </w:r>
      <w:r w:rsidR="002832AE">
        <w:t>–</w:t>
      </w:r>
      <w:r w:rsidR="00BB5A08">
        <w:t xml:space="preserve"> </w:t>
      </w:r>
    </w:p>
    <w:p w14:paraId="69ED9785" w14:textId="5F734D81" w:rsidR="002832AE" w:rsidRDefault="002832AE" w:rsidP="00491F59"/>
    <w:p w14:paraId="657124EE" w14:textId="097F4E73" w:rsidR="002832AE" w:rsidRDefault="002832AE" w:rsidP="00491F59">
      <w:r>
        <w:t xml:space="preserve">Jonty </w:t>
      </w:r>
      <w:r w:rsidR="00C91CE4">
        <w:t>–</w:t>
      </w:r>
      <w:r>
        <w:t xml:space="preserve"> </w:t>
      </w:r>
      <w:r w:rsidR="00C91CE4">
        <w:t xml:space="preserve">merchandise website </w:t>
      </w:r>
      <w:r w:rsidR="00C8367F">
        <w:t>–</w:t>
      </w:r>
      <w:r w:rsidR="00C91CE4">
        <w:t xml:space="preserve"> </w:t>
      </w:r>
    </w:p>
    <w:p w14:paraId="77187403" w14:textId="73F13B96" w:rsidR="00C8367F" w:rsidRDefault="00C8367F" w:rsidP="00491F59"/>
    <w:p w14:paraId="0887DF59" w14:textId="04DEBFAD" w:rsidR="00C8367F" w:rsidRDefault="007C2417" w:rsidP="00491F59">
      <w:r>
        <w:t xml:space="preserve">Leo Rackley </w:t>
      </w:r>
      <w:r w:rsidR="00CC0099">
        <w:t>–</w:t>
      </w:r>
      <w:r>
        <w:t xml:space="preserve"> </w:t>
      </w:r>
    </w:p>
    <w:p w14:paraId="18901D96" w14:textId="706BF10A" w:rsidR="00CC0099" w:rsidRDefault="00CC0099" w:rsidP="00491F59"/>
    <w:p w14:paraId="780AF860" w14:textId="56721719" w:rsidR="00CC0099" w:rsidRDefault="00BE2695" w:rsidP="00491F59">
      <w:r>
        <w:t xml:space="preserve">Jason burt </w:t>
      </w:r>
      <w:r w:rsidR="00056279">
        <w:t xml:space="preserve">- </w:t>
      </w:r>
      <w:r w:rsidR="00FB0C9D">
        <w:t>Generator – p drive</w:t>
      </w:r>
    </w:p>
    <w:p w14:paraId="71ECEE60" w14:textId="7113F06A" w:rsidR="00056279" w:rsidRDefault="00056279" w:rsidP="00491F59">
      <w:r>
        <w:t xml:space="preserve">Andrew Stockdill – jump onto laptop and do downloads </w:t>
      </w:r>
      <w:r w:rsidR="0006503C">
        <w:t>–</w:t>
      </w:r>
      <w:r>
        <w:t xml:space="preserve"> </w:t>
      </w:r>
    </w:p>
    <w:p w14:paraId="7BAE16B4" w14:textId="24FB0B25" w:rsidR="0006503C" w:rsidRDefault="0006503C" w:rsidP="00491F59"/>
    <w:p w14:paraId="4DE74F00" w14:textId="5E0602CF" w:rsidR="0006503C" w:rsidRDefault="0006503C" w:rsidP="00491F59">
      <w:r>
        <w:t xml:space="preserve">Jess </w:t>
      </w:r>
    </w:p>
    <w:p w14:paraId="27A6AACC" w14:textId="3FF327A8" w:rsidR="00A42179" w:rsidRDefault="00A42179" w:rsidP="00491F59"/>
    <w:p w14:paraId="6E451FCF" w14:textId="3B2E187E" w:rsidR="00A42179" w:rsidRDefault="00A42179" w:rsidP="00491F59">
      <w:r>
        <w:t xml:space="preserve">David brunt </w:t>
      </w:r>
      <w:r w:rsidR="00227ECE">
        <w:t>–</w:t>
      </w:r>
      <w:r>
        <w:t xml:space="preserve"> </w:t>
      </w:r>
    </w:p>
    <w:p w14:paraId="45CC9B3E" w14:textId="726E7F73" w:rsidR="00227ECE" w:rsidRDefault="00227ECE" w:rsidP="00491F59"/>
    <w:p w14:paraId="141C4B47" w14:textId="16B6102C" w:rsidR="00227ECE" w:rsidRDefault="00227ECE" w:rsidP="00227ECE">
      <w:pPr>
        <w:pStyle w:val="Heading1"/>
      </w:pPr>
      <w:r>
        <w:t>7/12/2021</w:t>
      </w:r>
    </w:p>
    <w:p w14:paraId="6197342F" w14:textId="00B9E4DE" w:rsidR="00227ECE" w:rsidRDefault="00227ECE" w:rsidP="00227ECE"/>
    <w:p w14:paraId="768DBA70" w14:textId="042E47FB" w:rsidR="00227ECE" w:rsidRDefault="00943AA6" w:rsidP="00227ECE">
      <w:r>
        <w:t xml:space="preserve">Shane Williams </w:t>
      </w:r>
      <w:r w:rsidR="001D56C9">
        <w:t xml:space="preserve">– back in NZ and MIQ </w:t>
      </w:r>
      <w:r w:rsidR="000F4683">
        <w:t>–</w:t>
      </w:r>
      <w:r w:rsidR="001D56C9">
        <w:t xml:space="preserve"> </w:t>
      </w:r>
    </w:p>
    <w:p w14:paraId="5DC23EAD" w14:textId="7E8C1151" w:rsidR="000F4683" w:rsidRDefault="000F4683" w:rsidP="00227ECE"/>
    <w:p w14:paraId="5E8145E9" w14:textId="5C49D034" w:rsidR="000F4683" w:rsidRDefault="000F4683" w:rsidP="00227ECE">
      <w:r>
        <w:t>Wayne baker</w:t>
      </w:r>
      <w:r w:rsidR="00AC776D">
        <w:t xml:space="preserve"> – update on iphone – notifications it brings</w:t>
      </w:r>
    </w:p>
    <w:p w14:paraId="16C54045" w14:textId="283F67B1" w:rsidR="002F5ED8" w:rsidRDefault="002F5ED8" w:rsidP="00227ECE"/>
    <w:p w14:paraId="2379B5DD" w14:textId="22A15F2D" w:rsidR="002F5ED8" w:rsidRDefault="002F5ED8" w:rsidP="00227ECE">
      <w:r>
        <w:t xml:space="preserve">Dean heney </w:t>
      </w:r>
      <w:r w:rsidR="00BE6B83">
        <w:t>–</w:t>
      </w:r>
      <w:r>
        <w:t xml:space="preserve"> </w:t>
      </w:r>
      <w:r w:rsidR="00BE6B83">
        <w:t>covid19 email address – gary lund sent a screenshot of his view – 29</w:t>
      </w:r>
      <w:r w:rsidR="00BE6B83" w:rsidRPr="00BE6B83">
        <w:rPr>
          <w:vertAlign w:val="superscript"/>
        </w:rPr>
        <w:t>th</w:t>
      </w:r>
      <w:r w:rsidR="00BE6B83">
        <w:t>/11</w:t>
      </w:r>
      <w:r w:rsidR="0064428B">
        <w:t xml:space="preserve"> – before 9.43</w:t>
      </w:r>
    </w:p>
    <w:p w14:paraId="23CD1319" w14:textId="0D626014" w:rsidR="00C62DFE" w:rsidRDefault="00C62DFE" w:rsidP="00227ECE"/>
    <w:p w14:paraId="120CA95F" w14:textId="0E88804F" w:rsidR="00C62DFE" w:rsidRDefault="00C62DFE" w:rsidP="00227ECE">
      <w:r>
        <w:t xml:space="preserve">LT </w:t>
      </w:r>
      <w:r w:rsidR="00686D5C">
        <w:t>–</w:t>
      </w:r>
      <w:r>
        <w:t xml:space="preserve"> </w:t>
      </w:r>
      <w:r w:rsidR="00686D5C">
        <w:t xml:space="preserve">gold </w:t>
      </w:r>
      <w:r w:rsidR="000B5395">
        <w:t>–</w:t>
      </w:r>
      <w:r w:rsidR="00686D5C">
        <w:t xml:space="preserve"> </w:t>
      </w:r>
    </w:p>
    <w:p w14:paraId="2BB0E663" w14:textId="25AF126B" w:rsidR="000B5395" w:rsidRDefault="000B5395" w:rsidP="00227ECE"/>
    <w:p w14:paraId="486263CB" w14:textId="444D966F" w:rsidR="000B5395" w:rsidRDefault="000B5395" w:rsidP="00227ECE">
      <w:r>
        <w:t xml:space="preserve">Dwayne o </w:t>
      </w:r>
      <w:r w:rsidR="00C776D6">
        <w:t>–</w:t>
      </w:r>
      <w:r>
        <w:t xml:space="preserve"> </w:t>
      </w:r>
    </w:p>
    <w:p w14:paraId="7D539DFB" w14:textId="6F90F5E4" w:rsidR="00C776D6" w:rsidRDefault="00C776D6" w:rsidP="00227ECE"/>
    <w:p w14:paraId="2736164E" w14:textId="5C99EA1A" w:rsidR="00C776D6" w:rsidRDefault="00C776D6" w:rsidP="00227ECE">
      <w:r>
        <w:t xml:space="preserve">Brent Findlay </w:t>
      </w:r>
      <w:r w:rsidR="00783E58">
        <w:t>–</w:t>
      </w:r>
      <w:r>
        <w:t xml:space="preserve"> </w:t>
      </w:r>
      <w:r w:rsidR="00783E58">
        <w:t>cant get into cat sos site</w:t>
      </w:r>
      <w:r w:rsidR="00AE2710">
        <w:t xml:space="preserve"> </w:t>
      </w:r>
      <w:r w:rsidR="00556B25">
        <w:t>–</w:t>
      </w:r>
      <w:r w:rsidR="00AE2710">
        <w:t xml:space="preserve"> </w:t>
      </w:r>
    </w:p>
    <w:p w14:paraId="6DCA46BD" w14:textId="17B6BF1D" w:rsidR="00556B25" w:rsidRDefault="00556B25" w:rsidP="00227ECE"/>
    <w:p w14:paraId="58CE82F1" w14:textId="190C6E80" w:rsidR="00556B25" w:rsidRDefault="00556B25" w:rsidP="00227ECE">
      <w:r>
        <w:t xml:space="preserve">Dell </w:t>
      </w:r>
      <w:r w:rsidR="00007E0A">
        <w:t>–</w:t>
      </w:r>
      <w:r>
        <w:t xml:space="preserve"> </w:t>
      </w:r>
      <w:r w:rsidR="00007E0A">
        <w:t>11.30am</w:t>
      </w:r>
    </w:p>
    <w:p w14:paraId="0CF7D1AF" w14:textId="1A33EE5C" w:rsidR="00007E0A" w:rsidRDefault="00007E0A" w:rsidP="00227ECE"/>
    <w:p w14:paraId="554BF359" w14:textId="17D62C94" w:rsidR="00007E0A" w:rsidRDefault="000379A7" w:rsidP="000379A7">
      <w:pPr>
        <w:pStyle w:val="Heading1"/>
      </w:pPr>
      <w:r>
        <w:t>8/12/2021</w:t>
      </w:r>
    </w:p>
    <w:p w14:paraId="0E78DBD2" w14:textId="460C28CB" w:rsidR="000379A7" w:rsidRDefault="000379A7" w:rsidP="000379A7"/>
    <w:p w14:paraId="06192CA3" w14:textId="678EDA75" w:rsidR="000379A7" w:rsidRDefault="00B82FAA" w:rsidP="000379A7">
      <w:r>
        <w:t>Tash t – spoke to someone yesterday – Cromwell included in warehouse</w:t>
      </w:r>
      <w:r w:rsidR="00A72B77">
        <w:t xml:space="preserve"> – 69g</w:t>
      </w:r>
    </w:p>
    <w:p w14:paraId="6E5FB48F" w14:textId="689ECE07" w:rsidR="00512630" w:rsidRDefault="00512630" w:rsidP="000379A7"/>
    <w:p w14:paraId="2F52DAF4" w14:textId="57E51B04" w:rsidR="00512630" w:rsidRDefault="005D0A42" w:rsidP="000379A7">
      <w:r>
        <w:t xml:space="preserve">Jenny fuller </w:t>
      </w:r>
      <w:r w:rsidR="00001C85">
        <w:t>–</w:t>
      </w:r>
      <w:r>
        <w:t xml:space="preserve"> </w:t>
      </w:r>
      <w:r w:rsidR="00001C85">
        <w:t xml:space="preserve">upodating thinkcell to powerpoint </w:t>
      </w:r>
    </w:p>
    <w:p w14:paraId="0B4A6044" w14:textId="7CFA271B" w:rsidR="00906ED6" w:rsidRDefault="00906ED6" w:rsidP="000379A7">
      <w:r>
        <w:t>Cpu at 100%</w:t>
      </w:r>
    </w:p>
    <w:p w14:paraId="23BB35E4" w14:textId="6672010F" w:rsidR="00906ED6" w:rsidRDefault="00906ED6" w:rsidP="000379A7">
      <w:r>
        <w:t>Have updated trend</w:t>
      </w:r>
    </w:p>
    <w:p w14:paraId="3E9F849A" w14:textId="08AECDDB" w:rsidR="00D95007" w:rsidRDefault="00D95007" w:rsidP="000379A7"/>
    <w:p w14:paraId="351C1018" w14:textId="4974F5D2" w:rsidR="00D95007" w:rsidRDefault="00D95007" w:rsidP="000379A7">
      <w:r>
        <w:t xml:space="preserve">Rhonda larkin – induction </w:t>
      </w:r>
      <w:r w:rsidR="00B575CD">
        <w:t>–</w:t>
      </w:r>
      <w:r>
        <w:t xml:space="preserve"> </w:t>
      </w:r>
    </w:p>
    <w:p w14:paraId="126B58F9" w14:textId="27075321" w:rsidR="00B575CD" w:rsidRDefault="00B575CD" w:rsidP="000379A7"/>
    <w:p w14:paraId="5F0CEAA9" w14:textId="6801D3BC" w:rsidR="00B575CD" w:rsidRDefault="00B575CD" w:rsidP="000379A7">
      <w:r>
        <w:t xml:space="preserve">Tony </w:t>
      </w:r>
      <w:r w:rsidR="00D92BAE">
        <w:t xml:space="preserve">c – mainshop </w:t>
      </w:r>
      <w:r w:rsidR="00E60808">
        <w:t>–</w:t>
      </w:r>
      <w:r w:rsidR="00D92BAE">
        <w:t xml:space="preserve"> printing</w:t>
      </w:r>
    </w:p>
    <w:p w14:paraId="33E50B01" w14:textId="2924C9E9" w:rsidR="00E60808" w:rsidRDefault="00E60808" w:rsidP="000379A7"/>
    <w:p w14:paraId="0362B7BB" w14:textId="2D3DC143" w:rsidR="00E60808" w:rsidRDefault="00100DA4" w:rsidP="000379A7">
      <w:r>
        <w:t>Jess – working from home – stuff done to electric box – power back on – cant use gough vpn</w:t>
      </w:r>
    </w:p>
    <w:p w14:paraId="352BEE26" w14:textId="715BF43B" w:rsidR="00931FBF" w:rsidRDefault="00931FBF" w:rsidP="000379A7"/>
    <w:p w14:paraId="6FB55FC3" w14:textId="20928C4F" w:rsidR="00931FBF" w:rsidRDefault="00931FBF" w:rsidP="000379A7">
      <w:r>
        <w:t xml:space="preserve">Sanil </w:t>
      </w:r>
      <w:r w:rsidR="00844C07">
        <w:t>–</w:t>
      </w:r>
      <w:r>
        <w:t xml:space="preserve"> </w:t>
      </w:r>
    </w:p>
    <w:p w14:paraId="3E49553F" w14:textId="1E5E8087" w:rsidR="00844C07" w:rsidRDefault="00844C07" w:rsidP="000379A7"/>
    <w:p w14:paraId="399AE3C6" w14:textId="14A1466E" w:rsidR="00657B08" w:rsidRDefault="00657B08" w:rsidP="001551E8">
      <w:pPr>
        <w:pStyle w:val="Heading1"/>
      </w:pPr>
      <w:r>
        <w:t xml:space="preserve"> </w:t>
      </w:r>
      <w:r w:rsidR="001551E8">
        <w:t>9/12/2021</w:t>
      </w:r>
    </w:p>
    <w:p w14:paraId="0A179460" w14:textId="45A3D302" w:rsidR="001551E8" w:rsidRDefault="001551E8" w:rsidP="001551E8"/>
    <w:p w14:paraId="38E2CD0B" w14:textId="3C9CB55E" w:rsidR="001551E8" w:rsidRDefault="004E7ECA" w:rsidP="001551E8">
      <w:r>
        <w:t xml:space="preserve">Lee J </w:t>
      </w:r>
      <w:r w:rsidR="002B6B38">
        <w:t>–</w:t>
      </w:r>
      <w:r>
        <w:t xml:space="preserve"> </w:t>
      </w:r>
      <w:r w:rsidR="002B6B38">
        <w:t xml:space="preserve">unable to log into teams on phone as authenticator not working </w:t>
      </w:r>
    </w:p>
    <w:p w14:paraId="62E6AC7D" w14:textId="27FE9776" w:rsidR="00E57A89" w:rsidRDefault="00E57A89" w:rsidP="001551E8">
      <w:r>
        <w:t xml:space="preserve">Naxt – cant look up po numbers – all po’s </w:t>
      </w:r>
    </w:p>
    <w:p w14:paraId="6D0548E1" w14:textId="71DE33CC" w:rsidR="00E57A89" w:rsidRDefault="00E57A89" w:rsidP="001551E8">
      <w:r>
        <w:t xml:space="preserve">Created po on segment </w:t>
      </w:r>
      <w:r w:rsidR="007D3C2A">
        <w:t>–</w:t>
      </w:r>
      <w:r>
        <w:t xml:space="preserve"> </w:t>
      </w:r>
      <w:r w:rsidR="007D3C2A">
        <w:t>clear order class</w:t>
      </w:r>
      <w:r w:rsidR="00C66E6F">
        <w:t xml:space="preserve"> filter</w:t>
      </w:r>
    </w:p>
    <w:p w14:paraId="747603CE" w14:textId="3495DC03" w:rsidR="00C66E6F" w:rsidRDefault="00C66E6F" w:rsidP="001551E8"/>
    <w:p w14:paraId="74263C4C" w14:textId="468F512D" w:rsidR="00A60AE5" w:rsidRDefault="00A60AE5" w:rsidP="001551E8">
      <w:r>
        <w:t xml:space="preserve">Karl </w:t>
      </w:r>
      <w:r w:rsidR="0063379E">
        <w:t>– reset password</w:t>
      </w:r>
    </w:p>
    <w:p w14:paraId="0329FA67" w14:textId="7C77E6BB" w:rsidR="0063379E" w:rsidRDefault="0063379E" w:rsidP="001551E8"/>
    <w:p w14:paraId="1EDB7F4F" w14:textId="1ED1EB37" w:rsidR="0063379E" w:rsidRDefault="0063379E" w:rsidP="001551E8">
      <w:r>
        <w:t xml:space="preserve">Andrew Stockdill </w:t>
      </w:r>
      <w:r w:rsidR="00EC2F40">
        <w:t>–</w:t>
      </w:r>
      <w:r>
        <w:t xml:space="preserve"> </w:t>
      </w:r>
      <w:r w:rsidR="00EC2F40">
        <w:t>10.25.11.102</w:t>
      </w:r>
    </w:p>
    <w:p w14:paraId="76396608" w14:textId="130C44EF" w:rsidR="00BA5521" w:rsidRDefault="00BA5521" w:rsidP="001551E8"/>
    <w:p w14:paraId="58BD3A66" w14:textId="70CD634F" w:rsidR="00BA5521" w:rsidRDefault="00BA5521" w:rsidP="001551E8">
      <w:r>
        <w:t>Karl – unable to change password</w:t>
      </w:r>
    </w:p>
    <w:p w14:paraId="1267AFDC" w14:textId="2ED23C9A" w:rsidR="00BA5521" w:rsidRDefault="00BA5521" w:rsidP="001551E8"/>
    <w:p w14:paraId="526BA3D4" w14:textId="2EDE417A" w:rsidR="00BA5521" w:rsidRDefault="00775124" w:rsidP="001551E8">
      <w:r>
        <w:t xml:space="preserve">Andrew s - </w:t>
      </w:r>
      <w:r w:rsidR="00BA5521">
        <w:t>10.2.36.100</w:t>
      </w:r>
    </w:p>
    <w:p w14:paraId="1F829E7E" w14:textId="710711F3" w:rsidR="00AA7C3B" w:rsidRDefault="00AA7C3B" w:rsidP="001551E8"/>
    <w:p w14:paraId="374890BD" w14:textId="3FCCD6BD" w:rsidR="00AA7C3B" w:rsidRDefault="00AA7C3B" w:rsidP="001551E8">
      <w:r>
        <w:t xml:space="preserve">Chantelle f </w:t>
      </w:r>
      <w:r w:rsidR="00F64CFF">
        <w:t>–</w:t>
      </w:r>
      <w:r>
        <w:t xml:space="preserve"> </w:t>
      </w:r>
      <w:r w:rsidR="00F64CFF">
        <w:t xml:space="preserve">service call – outstanding core </w:t>
      </w:r>
    </w:p>
    <w:p w14:paraId="3056E1F5" w14:textId="102750EB" w:rsidR="00476E39" w:rsidRDefault="00476E39" w:rsidP="001551E8"/>
    <w:p w14:paraId="4F5803D6" w14:textId="027433CC" w:rsidR="00476E39" w:rsidRDefault="00476E39" w:rsidP="001551E8">
      <w:r>
        <w:t xml:space="preserve">Wanea geno </w:t>
      </w:r>
      <w:r w:rsidR="00E71CF1">
        <w:t>–</w:t>
      </w:r>
      <w:r>
        <w:t xml:space="preserve"> </w:t>
      </w:r>
      <w:r w:rsidR="00E71CF1">
        <w:t>login issues in vault</w:t>
      </w:r>
    </w:p>
    <w:p w14:paraId="3EF3C458" w14:textId="28C03665" w:rsidR="00B436DA" w:rsidRDefault="00B436DA" w:rsidP="001551E8"/>
    <w:p w14:paraId="70F383AD" w14:textId="23814C86" w:rsidR="00B436DA" w:rsidRDefault="00B436DA" w:rsidP="001551E8">
      <w:r>
        <w:t xml:space="preserve">Blair hocken </w:t>
      </w:r>
      <w:r w:rsidR="007470A0">
        <w:t>–</w:t>
      </w:r>
      <w:r>
        <w:t xml:space="preserve"> </w:t>
      </w:r>
    </w:p>
    <w:p w14:paraId="4E765F6C" w14:textId="326187D3" w:rsidR="007470A0" w:rsidRDefault="007470A0" w:rsidP="001551E8"/>
    <w:p w14:paraId="62A466A4" w14:textId="5D10F507" w:rsidR="007470A0" w:rsidRDefault="00336066" w:rsidP="001551E8">
      <w:r>
        <w:t xml:space="preserve">Chantelle f </w:t>
      </w:r>
      <w:r w:rsidR="002F5E27">
        <w:t>–</w:t>
      </w:r>
      <w:r>
        <w:t xml:space="preserve"> </w:t>
      </w:r>
    </w:p>
    <w:p w14:paraId="17059AAF" w14:textId="6E95038D" w:rsidR="002F5E27" w:rsidRDefault="002F5E27" w:rsidP="001551E8"/>
    <w:p w14:paraId="65B63BA5" w14:textId="512A87E6" w:rsidR="002F5E27" w:rsidRDefault="002F5E27" w:rsidP="002F5E27">
      <w:pPr>
        <w:pStyle w:val="Heading1"/>
      </w:pPr>
      <w:r>
        <w:t>10/12/2021</w:t>
      </w:r>
    </w:p>
    <w:p w14:paraId="67AC64DC" w14:textId="5BA631C0" w:rsidR="002F5E27" w:rsidRDefault="002F5E27" w:rsidP="002F5E27"/>
    <w:p w14:paraId="11CF66D3" w14:textId="058130F1" w:rsidR="002F5E27" w:rsidRDefault="00022A84" w:rsidP="002F5E27">
      <w:r>
        <w:t>Michelle m – 23</w:t>
      </w:r>
      <w:r w:rsidRPr="00022A84">
        <w:rPr>
          <w:vertAlign w:val="superscript"/>
        </w:rPr>
        <w:t>rd</w:t>
      </w:r>
      <w:r>
        <w:t xml:space="preserve"> nov – Nathan sent email about </w:t>
      </w:r>
      <w:r w:rsidR="00373F50">
        <w:t>not removing parts</w:t>
      </w:r>
    </w:p>
    <w:p w14:paraId="483F405A" w14:textId="070E3996" w:rsidR="00EA34E2" w:rsidRDefault="00EA34E2" w:rsidP="002F5E27">
      <w:r>
        <w:t>Sc264230</w:t>
      </w:r>
    </w:p>
    <w:p w14:paraId="47C3D7CE" w14:textId="3F3AC909" w:rsidR="00304E67" w:rsidRDefault="00304E67" w:rsidP="002F5E27"/>
    <w:p w14:paraId="4D3F37E2" w14:textId="749B4E28" w:rsidR="00304E67" w:rsidRDefault="006D3E21" w:rsidP="002F5E27">
      <w:r>
        <w:t xml:space="preserve">Joel product link setup </w:t>
      </w:r>
      <w:r w:rsidR="00892675">
        <w:t>–</w:t>
      </w:r>
      <w:r>
        <w:t xml:space="preserve"> </w:t>
      </w:r>
    </w:p>
    <w:p w14:paraId="67FD0835" w14:textId="05123A10" w:rsidR="00892675" w:rsidRDefault="00892675" w:rsidP="002F5E27"/>
    <w:p w14:paraId="274A3016" w14:textId="12358F2C" w:rsidR="00892675" w:rsidRDefault="00892675" w:rsidP="002F5E27">
      <w:r>
        <w:t xml:space="preserve">Samantha walker </w:t>
      </w:r>
      <w:r w:rsidR="00A44E7F">
        <w:t>–</w:t>
      </w:r>
      <w:r>
        <w:t xml:space="preserve"> </w:t>
      </w:r>
      <w:r w:rsidR="00A44E7F">
        <w:t>camera – ivms – one button keeps saying shortcut is deleted</w:t>
      </w:r>
    </w:p>
    <w:p w14:paraId="2BC23908" w14:textId="55129FEA" w:rsidR="00C92365" w:rsidRDefault="00C92365" w:rsidP="002F5E27"/>
    <w:p w14:paraId="468DB873" w14:textId="352B76EF" w:rsidR="00C92365" w:rsidRDefault="006F261E" w:rsidP="002F5E27">
      <w:r>
        <w:t>Ramon – reporting to Nathan now – service calls</w:t>
      </w:r>
    </w:p>
    <w:p w14:paraId="5F7E9194" w14:textId="15A3C40B" w:rsidR="00ED185C" w:rsidRDefault="00ED185C" w:rsidP="002F5E27"/>
    <w:p w14:paraId="46A49557" w14:textId="771B4927" w:rsidR="00ED185C" w:rsidRDefault="00ED185C" w:rsidP="002F5E27">
      <w:r>
        <w:t xml:space="preserve">Maree morley </w:t>
      </w:r>
      <w:r w:rsidR="00854068">
        <w:t>–</w:t>
      </w:r>
      <w:r>
        <w:t xml:space="preserve"> </w:t>
      </w:r>
      <w:r w:rsidR="00854068">
        <w:t xml:space="preserve">cant get the transfer </w:t>
      </w:r>
    </w:p>
    <w:p w14:paraId="6CD2587F" w14:textId="5C99FFBD" w:rsidR="0050344F" w:rsidRDefault="0050344F" w:rsidP="002F5E27"/>
    <w:p w14:paraId="1AF4DC64" w14:textId="4053A926" w:rsidR="0050344F" w:rsidRDefault="0050344F" w:rsidP="002F5E27">
      <w:r>
        <w:t xml:space="preserve">Chase murphy </w:t>
      </w:r>
      <w:r w:rsidR="00946B2F">
        <w:t>–</w:t>
      </w:r>
      <w:r>
        <w:t xml:space="preserve"> </w:t>
      </w:r>
      <w:r w:rsidR="00946B2F">
        <w:t xml:space="preserve">hp laptop as of week ago </w:t>
      </w:r>
      <w:r w:rsidR="008129F3">
        <w:t>–</w:t>
      </w:r>
      <w:r w:rsidR="00946B2F">
        <w:t xml:space="preserve"> </w:t>
      </w:r>
    </w:p>
    <w:p w14:paraId="475D4318" w14:textId="648CE6FA" w:rsidR="008129F3" w:rsidRDefault="008129F3" w:rsidP="002F5E27"/>
    <w:p w14:paraId="0C85EC4D" w14:textId="51ABE6F5" w:rsidR="008129F3" w:rsidRDefault="008129F3" w:rsidP="002F5E27">
      <w:r>
        <w:t xml:space="preserve">Ange fraser </w:t>
      </w:r>
      <w:r w:rsidR="00271A3E">
        <w:t>–</w:t>
      </w:r>
      <w:r>
        <w:t xml:space="preserve"> </w:t>
      </w:r>
      <w:r w:rsidR="00271A3E">
        <w:t xml:space="preserve">po – </w:t>
      </w:r>
    </w:p>
    <w:p w14:paraId="3AE845BE" w14:textId="64814254" w:rsidR="00271A3E" w:rsidRDefault="00271A3E" w:rsidP="002F5E27">
      <w:r>
        <w:t>324173</w:t>
      </w:r>
    </w:p>
    <w:p w14:paraId="4DDA713F" w14:textId="50376AD5" w:rsidR="00F67D12" w:rsidRDefault="00F67D12" w:rsidP="002F5E27"/>
    <w:p w14:paraId="790A4B43" w14:textId="29E75678" w:rsidR="00F67D12" w:rsidRDefault="00443D4C" w:rsidP="002F5E27">
      <w:r>
        <w:t xml:space="preserve">Jaymie – production order creating for oil </w:t>
      </w:r>
      <w:r w:rsidR="00546F73">
        <w:t>–</w:t>
      </w:r>
      <w:r>
        <w:t xml:space="preserve"> </w:t>
      </w:r>
    </w:p>
    <w:p w14:paraId="2AECFAC8" w14:textId="77777777" w:rsidR="00546F73" w:rsidRDefault="00546F73" w:rsidP="002F5E27"/>
    <w:p w14:paraId="2676E2B2" w14:textId="3211679C" w:rsidR="00546F73" w:rsidRDefault="00546F73" w:rsidP="002F5E27"/>
    <w:p w14:paraId="60C0AA4E" w14:textId="2E9FE2DF" w:rsidR="00546F73" w:rsidRDefault="00546F73" w:rsidP="00546F73">
      <w:pPr>
        <w:pStyle w:val="Heading1"/>
      </w:pPr>
      <w:r>
        <w:lastRenderedPageBreak/>
        <w:t>13/12/2021</w:t>
      </w:r>
    </w:p>
    <w:p w14:paraId="46CF5F13" w14:textId="605DA58B" w:rsidR="00546F73" w:rsidRDefault="00546F73" w:rsidP="00546F73"/>
    <w:p w14:paraId="03A4AC01" w14:textId="7A0AEF6B" w:rsidR="00546F73" w:rsidRDefault="00225BC3" w:rsidP="00546F73">
      <w:r>
        <w:t xml:space="preserve">Charlotte gibb </w:t>
      </w:r>
      <w:r w:rsidR="00FE6133">
        <w:t>–</w:t>
      </w:r>
      <w:r>
        <w:t xml:space="preserve"> </w:t>
      </w:r>
    </w:p>
    <w:p w14:paraId="17700EF8" w14:textId="108FD6C2" w:rsidR="00FE6133" w:rsidRDefault="00FE6133" w:rsidP="00546F73"/>
    <w:p w14:paraId="792E7FC1" w14:textId="30230C0C" w:rsidR="00FE6133" w:rsidRDefault="00FE6133" w:rsidP="00546F73">
      <w:r>
        <w:t xml:space="preserve">Nick scott </w:t>
      </w:r>
      <w:r w:rsidR="009131B2">
        <w:t xml:space="preserve">– </w:t>
      </w:r>
      <w:hyperlink r:id="rId82" w:history="1">
        <w:r w:rsidR="009131B2" w:rsidRPr="008660B3">
          <w:rPr>
            <w:rStyle w:val="Hyperlink"/>
          </w:rPr>
          <w:t>payroll@simedarby.co.nz</w:t>
        </w:r>
      </w:hyperlink>
      <w:r w:rsidR="009131B2">
        <w:t xml:space="preserve"> – natasha Thompson </w:t>
      </w:r>
      <w:r w:rsidR="006346AD">
        <w:t>getting a copy somehow</w:t>
      </w:r>
    </w:p>
    <w:p w14:paraId="4B91ECC5" w14:textId="38351530" w:rsidR="00DC572A" w:rsidRDefault="00DC572A" w:rsidP="00546F73"/>
    <w:p w14:paraId="677AA12F" w14:textId="6DE807CF" w:rsidR="00DC572A" w:rsidRDefault="0090762E" w:rsidP="00546F73">
      <w:r>
        <w:t xml:space="preserve">Ian pendle </w:t>
      </w:r>
      <w:r w:rsidR="0071757E">
        <w:t>–</w:t>
      </w:r>
      <w:r>
        <w:t xml:space="preserve"> </w:t>
      </w:r>
    </w:p>
    <w:p w14:paraId="30793586" w14:textId="798074E6" w:rsidR="0071757E" w:rsidRDefault="0071757E" w:rsidP="00546F73"/>
    <w:p w14:paraId="5011A08D" w14:textId="621B15C3" w:rsidR="0071757E" w:rsidRDefault="0071757E" w:rsidP="00546F73">
      <w:r>
        <w:t xml:space="preserve">Sofio </w:t>
      </w:r>
      <w:r w:rsidR="003C1CD1">
        <w:t>–</w:t>
      </w:r>
      <w:r>
        <w:t xml:space="preserve"> </w:t>
      </w:r>
      <w:r w:rsidR="003C1CD1">
        <w:t xml:space="preserve">fetch – health and safety – send conductor </w:t>
      </w:r>
    </w:p>
    <w:p w14:paraId="441EC25D" w14:textId="6B135288" w:rsidR="00145DBD" w:rsidRDefault="00145DBD" w:rsidP="00546F73"/>
    <w:p w14:paraId="5F52290F" w14:textId="6BDE53BB" w:rsidR="00145DBD" w:rsidRDefault="00910565" w:rsidP="00546F73">
      <w:r>
        <w:t xml:space="preserve">Jonty – part invoice on so – friehgt lines has freaked out – attached </w:t>
      </w:r>
    </w:p>
    <w:p w14:paraId="4B3F21F9" w14:textId="50071CCE" w:rsidR="004A116B" w:rsidRDefault="004A116B" w:rsidP="00546F73"/>
    <w:p w14:paraId="3BE8F263" w14:textId="2F051946" w:rsidR="004A116B" w:rsidRDefault="004A116B" w:rsidP="00546F73">
      <w:r>
        <w:t xml:space="preserve">Steven Fourie </w:t>
      </w:r>
      <w:r w:rsidR="006575E5">
        <w:t>–</w:t>
      </w:r>
      <w:r>
        <w:t xml:space="preserve"> </w:t>
      </w:r>
      <w:r w:rsidR="006575E5">
        <w:t xml:space="preserve">phone – sim card not inserted </w:t>
      </w:r>
      <w:r w:rsidR="00744A7F">
        <w:t>–</w:t>
      </w:r>
      <w:r w:rsidR="006575E5">
        <w:t xml:space="preserve"> </w:t>
      </w:r>
    </w:p>
    <w:p w14:paraId="7AF59B67" w14:textId="71A75869" w:rsidR="00744A7F" w:rsidRDefault="00744A7F" w:rsidP="00546F73"/>
    <w:p w14:paraId="3BF7A703" w14:textId="0DA60756" w:rsidR="00744A7F" w:rsidRDefault="00744A7F" w:rsidP="00546F73">
      <w:r>
        <w:t xml:space="preserve">Raewyn brady </w:t>
      </w:r>
      <w:r w:rsidR="00CA0751">
        <w:t>–</w:t>
      </w:r>
      <w:r>
        <w:t xml:space="preserve"> </w:t>
      </w:r>
      <w:r w:rsidR="00160930">
        <w:t>spreadhseets</w:t>
      </w:r>
      <w:r w:rsidR="00CA0751">
        <w:t xml:space="preserve"> (not part of naxt)</w:t>
      </w:r>
    </w:p>
    <w:p w14:paraId="35741A4D" w14:textId="4221CE52" w:rsidR="00786D49" w:rsidRDefault="00786D49" w:rsidP="00546F73"/>
    <w:p w14:paraId="25F4EB2B" w14:textId="36FC05F8" w:rsidR="00786D49" w:rsidRDefault="00786D49" w:rsidP="00546F73">
      <w:r>
        <w:t xml:space="preserve">Quinton van aarde </w:t>
      </w:r>
      <w:r w:rsidR="00310847">
        <w:t>–</w:t>
      </w:r>
      <w:r>
        <w:t xml:space="preserve"> </w:t>
      </w:r>
      <w:r w:rsidR="00310847">
        <w:t xml:space="preserve">Ciaran set up </w:t>
      </w:r>
    </w:p>
    <w:p w14:paraId="7D7DC857" w14:textId="126C9FA2" w:rsidR="00477329" w:rsidRDefault="00EA351A" w:rsidP="00546F73">
      <w:r>
        <w:t xml:space="preserve">Jason wilhesom </w:t>
      </w:r>
      <w:r w:rsidR="00ED4890">
        <w:t>–</w:t>
      </w:r>
    </w:p>
    <w:p w14:paraId="13D2B3CC" w14:textId="6C34B96E" w:rsidR="00ED4890" w:rsidRDefault="00ED4890" w:rsidP="00546F73"/>
    <w:p w14:paraId="3DBA97EA" w14:textId="60C51423" w:rsidR="00ED4890" w:rsidRDefault="00ED4890" w:rsidP="00546F73">
      <w:r>
        <w:t xml:space="preserve">Murray eversfiled </w:t>
      </w:r>
      <w:r w:rsidR="00E75F2C">
        <w:t>–</w:t>
      </w:r>
      <w:r>
        <w:t xml:space="preserve"> </w:t>
      </w:r>
      <w:r w:rsidR="00E75F2C">
        <w:t>sales screen in naxt – line details</w:t>
      </w:r>
    </w:p>
    <w:p w14:paraId="03A278BB" w14:textId="0AFE54A3" w:rsidR="00B132D4" w:rsidRDefault="00B132D4" w:rsidP="00546F73"/>
    <w:p w14:paraId="5A019541" w14:textId="53674476" w:rsidR="00B132D4" w:rsidRDefault="00B132D4" w:rsidP="00B132D4">
      <w:pPr>
        <w:pStyle w:val="Heading1"/>
      </w:pPr>
      <w:r>
        <w:t>14/12/2021</w:t>
      </w:r>
    </w:p>
    <w:p w14:paraId="3BBA4001" w14:textId="733637BC" w:rsidR="00B132D4" w:rsidRDefault="00B132D4" w:rsidP="00B132D4"/>
    <w:p w14:paraId="02050B2E" w14:textId="65D7692C" w:rsidR="00B132D4" w:rsidRDefault="00361432" w:rsidP="00B132D4">
      <w:r>
        <w:t xml:space="preserve">Ellie </w:t>
      </w:r>
      <w:r w:rsidR="00DB799B">
        <w:t>–</w:t>
      </w:r>
      <w:r>
        <w:t xml:space="preserve"> emails</w:t>
      </w:r>
      <w:r w:rsidR="00DB799B">
        <w:t xml:space="preserve"> not receiving </w:t>
      </w:r>
      <w:r w:rsidR="002D7F4A">
        <w:t>–</w:t>
      </w:r>
      <w:r w:rsidR="00DB799B">
        <w:t xml:space="preserve"> </w:t>
      </w:r>
    </w:p>
    <w:p w14:paraId="3C7CC115" w14:textId="13EA9E8B" w:rsidR="002D7F4A" w:rsidRDefault="002D7F4A" w:rsidP="00B132D4"/>
    <w:p w14:paraId="2AD10101" w14:textId="6CFA9911" w:rsidR="002D7F4A" w:rsidRDefault="001E4BDA" w:rsidP="00B132D4">
      <w:r>
        <w:t xml:space="preserve">Jason – napier </w:t>
      </w:r>
      <w:r w:rsidR="00D703FF">
        <w:t>–</w:t>
      </w:r>
      <w:r w:rsidR="001312EB">
        <w:t xml:space="preserve"> fetch</w:t>
      </w:r>
    </w:p>
    <w:p w14:paraId="2CE9C54E" w14:textId="64CF232D" w:rsidR="00D703FF" w:rsidRDefault="00D703FF" w:rsidP="00B132D4"/>
    <w:p w14:paraId="798554E1" w14:textId="619D9BAD" w:rsidR="00D703FF" w:rsidRDefault="00D703FF" w:rsidP="00B132D4">
      <w:r>
        <w:t xml:space="preserve">Jo Roberts </w:t>
      </w:r>
      <w:r w:rsidR="006D674E">
        <w:t>–</w:t>
      </w:r>
      <w:r>
        <w:t xml:space="preserve"> </w:t>
      </w:r>
    </w:p>
    <w:p w14:paraId="2DE0B704" w14:textId="1DC4228E" w:rsidR="006D674E" w:rsidRDefault="006D674E" w:rsidP="00B132D4"/>
    <w:p w14:paraId="086E7283" w14:textId="24E9C15B" w:rsidR="000B3421" w:rsidRDefault="000B3421" w:rsidP="00B132D4">
      <w:r>
        <w:t xml:space="preserve">Mathew Williamson </w:t>
      </w:r>
      <w:r w:rsidR="00B22E38">
        <w:t>–</w:t>
      </w:r>
      <w:r>
        <w:t xml:space="preserve"> </w:t>
      </w:r>
      <w:r w:rsidR="00B22E38">
        <w:t>sis usb to work – Andrew Stockdill – he couldn’t sort it – told him to ring us</w:t>
      </w:r>
    </w:p>
    <w:p w14:paraId="36AB8BD0" w14:textId="2C4A070C" w:rsidR="00816E2E" w:rsidRDefault="00816E2E" w:rsidP="00B132D4"/>
    <w:p w14:paraId="2EFD33F9" w14:textId="303CDF47" w:rsidR="00816E2E" w:rsidRDefault="00816E2E" w:rsidP="00B132D4">
      <w:r>
        <w:t xml:space="preserve">Leigh Webley </w:t>
      </w:r>
      <w:r w:rsidR="00B40207">
        <w:t>–</w:t>
      </w:r>
    </w:p>
    <w:p w14:paraId="2D8278BE" w14:textId="2A4E82A8" w:rsidR="00B40207" w:rsidRDefault="00B40207" w:rsidP="00B132D4"/>
    <w:p w14:paraId="20F74089" w14:textId="4549C0EF" w:rsidR="00B40207" w:rsidRDefault="00B40207" w:rsidP="00B132D4">
      <w:r>
        <w:t xml:space="preserve">Jess mac </w:t>
      </w:r>
      <w:r w:rsidR="00F31702">
        <w:t>–</w:t>
      </w:r>
      <w:r>
        <w:t xml:space="preserve"> </w:t>
      </w:r>
      <w:r w:rsidR="00F31702">
        <w:t xml:space="preserve">Charlene tau </w:t>
      </w:r>
      <w:r w:rsidR="00E97A8E">
        <w:t>–</w:t>
      </w:r>
      <w:r w:rsidR="00F31702">
        <w:t xml:space="preserve"> </w:t>
      </w:r>
      <w:r w:rsidR="00E97A8E">
        <w:t>sales link -exe module and customer search</w:t>
      </w:r>
    </w:p>
    <w:p w14:paraId="61F8628F" w14:textId="2FF818FE" w:rsidR="00B04FFC" w:rsidRDefault="00B04FFC" w:rsidP="00B132D4"/>
    <w:p w14:paraId="5BE383D7" w14:textId="4DDC6831" w:rsidR="00B04FFC" w:rsidRDefault="00B04FFC" w:rsidP="00B132D4">
      <w:r>
        <w:t xml:space="preserve">Jess mac – Charlene – log on to cat site </w:t>
      </w:r>
    </w:p>
    <w:p w14:paraId="1B95ED21" w14:textId="61B6CFD8" w:rsidR="00742220" w:rsidRDefault="00742220" w:rsidP="00B132D4"/>
    <w:p w14:paraId="3D508EE6" w14:textId="4F93F961" w:rsidR="00742220" w:rsidRDefault="004A4FF7" w:rsidP="00B132D4">
      <w:r>
        <w:t xml:space="preserve">Raj?? -et </w:t>
      </w:r>
      <w:r w:rsidR="00ED402E">
        <w:t>–</w:t>
      </w:r>
      <w:r>
        <w:t xml:space="preserve"> </w:t>
      </w:r>
    </w:p>
    <w:p w14:paraId="21FD9555" w14:textId="7AD2EA35" w:rsidR="00ED402E" w:rsidRDefault="00ED402E" w:rsidP="00B132D4"/>
    <w:p w14:paraId="086FE9A5" w14:textId="0DE6A7BF" w:rsidR="00ED402E" w:rsidRDefault="00ED402E" w:rsidP="00B132D4">
      <w:r>
        <w:t>Nathan welch -</w:t>
      </w:r>
    </w:p>
    <w:p w14:paraId="63F35760" w14:textId="096BF5FD" w:rsidR="006D674E" w:rsidRDefault="006D674E" w:rsidP="00B132D4"/>
    <w:p w14:paraId="5A12FC17" w14:textId="4094ECA2" w:rsidR="006D674E" w:rsidRPr="00B132D4" w:rsidRDefault="006D674E" w:rsidP="00B132D4"/>
    <w:p w14:paraId="4D1928FE" w14:textId="59467183" w:rsidR="00804D8F" w:rsidRDefault="00804D8F" w:rsidP="00546F73"/>
    <w:p w14:paraId="7E7D953D" w14:textId="69716A96" w:rsidR="00804D8F" w:rsidRDefault="0073311E" w:rsidP="0073311E">
      <w:pPr>
        <w:pStyle w:val="Heading1"/>
      </w:pPr>
      <w:r>
        <w:t>15/12/2021</w:t>
      </w:r>
    </w:p>
    <w:p w14:paraId="3F12E192" w14:textId="52647927" w:rsidR="0073311E" w:rsidRDefault="0073311E" w:rsidP="0073311E"/>
    <w:p w14:paraId="7388A235" w14:textId="07E7DEF4" w:rsidR="0073311E" w:rsidRDefault="00EF26FB" w:rsidP="0073311E">
      <w:r>
        <w:t xml:space="preserve">Jo roberts </w:t>
      </w:r>
      <w:r w:rsidR="00625A9E">
        <w:t>–</w:t>
      </w:r>
      <w:r>
        <w:t xml:space="preserve"> </w:t>
      </w:r>
      <w:r w:rsidR="00625A9E">
        <w:t>emails playing up – click o</w:t>
      </w:r>
    </w:p>
    <w:p w14:paraId="6560E8C4" w14:textId="0B3BC635" w:rsidR="00FF5289" w:rsidRDefault="00FF5289" w:rsidP="0073311E"/>
    <w:p w14:paraId="0F2F962E" w14:textId="0D3AF32B" w:rsidR="00550E16" w:rsidRDefault="000426E2" w:rsidP="0073311E">
      <w:r>
        <w:t>rajiv</w:t>
      </w:r>
      <w:r w:rsidR="009417FA">
        <w:t xml:space="preserve"> – crm links not working</w:t>
      </w:r>
      <w:r w:rsidR="006F636D">
        <w:t xml:space="preserve"> </w:t>
      </w:r>
      <w:r w:rsidR="00A63996">
        <w:t>–</w:t>
      </w:r>
      <w:r w:rsidR="006F636D">
        <w:t xml:space="preserve"> </w:t>
      </w:r>
      <w:r w:rsidR="00A63996">
        <w:t>on hastings dee</w:t>
      </w:r>
      <w:r w:rsidR="0085708D">
        <w:t>ring laptop – ip starts with 192.</w:t>
      </w:r>
    </w:p>
    <w:p w14:paraId="298F83C7" w14:textId="01BF23E4" w:rsidR="005F1D8E" w:rsidRDefault="005F1D8E" w:rsidP="0073311E"/>
    <w:p w14:paraId="1CD096F4" w14:textId="0356498F" w:rsidR="005F1D8E" w:rsidRDefault="005F1D8E" w:rsidP="0073311E">
      <w:r>
        <w:t xml:space="preserve">Linda po </w:t>
      </w:r>
      <w:r w:rsidR="00670712">
        <w:t>–</w:t>
      </w:r>
      <w:r>
        <w:t xml:space="preserve"> </w:t>
      </w:r>
      <w:r w:rsidR="00595BDE">
        <w:t>sili</w:t>
      </w:r>
    </w:p>
    <w:p w14:paraId="7FA74341" w14:textId="2050B27E" w:rsidR="00670712" w:rsidRDefault="00670712" w:rsidP="0073311E"/>
    <w:p w14:paraId="52DC4072" w14:textId="73377F57" w:rsidR="00670712" w:rsidRDefault="00670712" w:rsidP="0073311E">
      <w:r>
        <w:t xml:space="preserve">Brenton page </w:t>
      </w:r>
      <w:r w:rsidR="002E3153">
        <w:t>–</w:t>
      </w:r>
      <w:r>
        <w:t xml:space="preserve"> </w:t>
      </w:r>
      <w:r w:rsidR="002E3153">
        <w:t>mt maunga</w:t>
      </w:r>
      <w:r w:rsidR="00C303FD">
        <w:t xml:space="preserve"> – CMNTL01</w:t>
      </w:r>
      <w:r w:rsidR="00E80871">
        <w:t xml:space="preserve"> printer not printing</w:t>
      </w:r>
    </w:p>
    <w:p w14:paraId="331D2F6E" w14:textId="14F82179" w:rsidR="00E80871" w:rsidRDefault="00E80871" w:rsidP="0073311E">
      <w:r>
        <w:t>Test page from server worked</w:t>
      </w:r>
    </w:p>
    <w:p w14:paraId="0E28E518" w14:textId="24460557" w:rsidR="00E80871" w:rsidRDefault="00E80871" w:rsidP="0073311E"/>
    <w:p w14:paraId="2D4794C0" w14:textId="17F02B1E" w:rsidR="007D4E19" w:rsidRDefault="007D4E19" w:rsidP="0073311E">
      <w:r>
        <w:t xml:space="preserve">Vickie warren -wfh </w:t>
      </w:r>
      <w:r w:rsidR="00E66B4E">
        <w:t>–</w:t>
      </w:r>
      <w:r>
        <w:t xml:space="preserve"> emails</w:t>
      </w:r>
      <w:r w:rsidR="00E66B4E">
        <w:t xml:space="preserve"> </w:t>
      </w:r>
    </w:p>
    <w:p w14:paraId="73B2E587" w14:textId="311C5EC2" w:rsidR="00024F29" w:rsidRDefault="00024F29" w:rsidP="0073311E"/>
    <w:p w14:paraId="286C15EA" w14:textId="22270DBC" w:rsidR="00024F29" w:rsidRDefault="00024F29" w:rsidP="0073311E">
      <w:r>
        <w:t xml:space="preserve">Sharn – Stockton </w:t>
      </w:r>
      <w:r w:rsidR="00F73BC1">
        <w:t>–</w:t>
      </w:r>
      <w:r>
        <w:t xml:space="preserve"> </w:t>
      </w:r>
      <w:r w:rsidR="00F73BC1">
        <w:t>having trouble resetting password</w:t>
      </w:r>
    </w:p>
    <w:p w14:paraId="4F469E9E" w14:textId="265B50B8" w:rsidR="00147EBB" w:rsidRDefault="00147EBB" w:rsidP="0073311E">
      <w:r>
        <w:t>Password has expired but not giving the option to reset it</w:t>
      </w:r>
    </w:p>
    <w:p w14:paraId="18347A10" w14:textId="57978E21" w:rsidR="00147EBB" w:rsidRDefault="00147EBB" w:rsidP="0073311E">
      <w:r>
        <w:t>Trying the reset password method but</w:t>
      </w:r>
      <w:r w:rsidR="00AA614E">
        <w:t xml:space="preserve"> not able to change the password</w:t>
      </w:r>
    </w:p>
    <w:p w14:paraId="6C34693E" w14:textId="31B666E3" w:rsidR="00B2337F" w:rsidRDefault="00B2337F" w:rsidP="0073311E"/>
    <w:p w14:paraId="3D95D394" w14:textId="2472C303" w:rsidR="00B2337F" w:rsidRDefault="00546C8A" w:rsidP="0073311E">
      <w:r>
        <w:t>P</w:t>
      </w:r>
      <w:r w:rsidR="00B2337F">
        <w:t>as</w:t>
      </w:r>
    </w:p>
    <w:p w14:paraId="200487FA" w14:textId="61B02341" w:rsidR="00546C8A" w:rsidRDefault="00546C8A" w:rsidP="0073311E"/>
    <w:p w14:paraId="3D45544C" w14:textId="70CBC11E" w:rsidR="00546C8A" w:rsidRDefault="00546C8A" w:rsidP="0073311E">
      <w:r>
        <w:t xml:space="preserve">Sofio </w:t>
      </w:r>
      <w:r w:rsidR="00FC7C01">
        <w:t>–</w:t>
      </w:r>
    </w:p>
    <w:p w14:paraId="69682594" w14:textId="53BC870C" w:rsidR="00FC7C01" w:rsidRDefault="00FC7C01" w:rsidP="0073311E"/>
    <w:p w14:paraId="0295A79D" w14:textId="28E02E3D" w:rsidR="00FC7C01" w:rsidRDefault="00FC7C01" w:rsidP="0073311E">
      <w:r>
        <w:t>Ben rohloff – new plymouth – new laptop not connected to printer</w:t>
      </w:r>
    </w:p>
    <w:p w14:paraId="3B5A955B" w14:textId="1D208A92" w:rsidR="00CE1F15" w:rsidRDefault="00CE1F15" w:rsidP="0073311E"/>
    <w:p w14:paraId="0470B399" w14:textId="4BB91593" w:rsidR="00CE1F15" w:rsidRDefault="00CE1F15" w:rsidP="00CE1F15">
      <w:pPr>
        <w:pStyle w:val="Heading1"/>
      </w:pPr>
      <w:r>
        <w:lastRenderedPageBreak/>
        <w:t>16/12/2021</w:t>
      </w:r>
    </w:p>
    <w:p w14:paraId="167D810C" w14:textId="67CC5843" w:rsidR="00CE1F15" w:rsidRDefault="00CE1F15" w:rsidP="00CE1F15"/>
    <w:p w14:paraId="2562F74E" w14:textId="43E5C7F6" w:rsidR="00CE1F15" w:rsidRDefault="00FF4BC6" w:rsidP="00CE1F15">
      <w:r>
        <w:t xml:space="preserve">Jo Roberts </w:t>
      </w:r>
      <w:r w:rsidR="00902012">
        <w:t>–</w:t>
      </w:r>
      <w:r>
        <w:t xml:space="preserve"> </w:t>
      </w:r>
    </w:p>
    <w:p w14:paraId="45F5A118" w14:textId="6134F744" w:rsidR="00902012" w:rsidRDefault="00902012" w:rsidP="00CE1F15"/>
    <w:p w14:paraId="47FECFCF" w14:textId="380E75A0" w:rsidR="00902012" w:rsidRDefault="00902012" w:rsidP="00CE1F15">
      <w:r>
        <w:t xml:space="preserve">Maree morley </w:t>
      </w:r>
      <w:r w:rsidR="008A0487">
        <w:t>–</w:t>
      </w:r>
      <w:r>
        <w:t xml:space="preserve"> </w:t>
      </w:r>
    </w:p>
    <w:p w14:paraId="1C0C157C" w14:textId="1DC352B8" w:rsidR="008A0487" w:rsidRDefault="008A0487" w:rsidP="00CE1F15"/>
    <w:p w14:paraId="69491D48" w14:textId="08E86AFF" w:rsidR="008A0487" w:rsidRDefault="008A0487" w:rsidP="00CE1F15">
      <w:r>
        <w:t xml:space="preserve">Ange fraser </w:t>
      </w:r>
      <w:r w:rsidR="0082020E">
        <w:t xml:space="preserve">– last couple of days </w:t>
      </w:r>
      <w:r w:rsidR="00340C9C">
        <w:t>–</w:t>
      </w:r>
      <w:r w:rsidR="0082020E">
        <w:t xml:space="preserve"> homepage</w:t>
      </w:r>
      <w:r w:rsidR="00340C9C">
        <w:t xml:space="preserve"> not loading</w:t>
      </w:r>
      <w:r w:rsidR="00442C9F">
        <w:t xml:space="preserve"> – uptime 8 days</w:t>
      </w:r>
    </w:p>
    <w:p w14:paraId="575D6C7C" w14:textId="26C6688A" w:rsidR="00411064" w:rsidRDefault="00411064" w:rsidP="00CE1F15">
      <w:r>
        <w:t>Cleared cache</w:t>
      </w:r>
    </w:p>
    <w:p w14:paraId="24A52B8F" w14:textId="7B060073" w:rsidR="00411064" w:rsidRDefault="00BF57D0" w:rsidP="00CE1F15">
      <w:r>
        <w:t>R</w:t>
      </w:r>
      <w:r w:rsidR="00411064">
        <w:t>estarted</w:t>
      </w:r>
    </w:p>
    <w:p w14:paraId="13657B4D" w14:textId="1E981045" w:rsidR="00BF57D0" w:rsidRDefault="00BF57D0" w:rsidP="00CE1F15">
      <w:r>
        <w:t>Cleared site cookies</w:t>
      </w:r>
    </w:p>
    <w:p w14:paraId="4AB4E196" w14:textId="183F0C04" w:rsidR="00217E1B" w:rsidRDefault="00217E1B" w:rsidP="00CE1F15"/>
    <w:p w14:paraId="45BCA4BC" w14:textId="74CB066E" w:rsidR="00217E1B" w:rsidRDefault="00217E1B" w:rsidP="00CE1F15">
      <w:r>
        <w:t xml:space="preserve">Aaron tucker </w:t>
      </w:r>
      <w:r w:rsidR="00C31144">
        <w:t>–</w:t>
      </w:r>
      <w:r>
        <w:t xml:space="preserve"> </w:t>
      </w:r>
      <w:r w:rsidR="00C31144">
        <w:t>yesterday speaking to steph – concern Rotorua service supervisors</w:t>
      </w:r>
    </w:p>
    <w:p w14:paraId="2BC29064" w14:textId="622A0B7E" w:rsidR="00954197" w:rsidRDefault="00954197" w:rsidP="00CE1F15"/>
    <w:p w14:paraId="0207BF56" w14:textId="74434758" w:rsidR="00954197" w:rsidRDefault="00954197" w:rsidP="00CE1F15">
      <w:r>
        <w:t xml:space="preserve">Julie taylor </w:t>
      </w:r>
      <w:r w:rsidR="009E11C1">
        <w:t>–</w:t>
      </w:r>
      <w:r>
        <w:t xml:space="preserve"> </w:t>
      </w:r>
      <w:r w:rsidR="009E11C1">
        <w:t>nbew laptop – send an email out of grants inbox – should have grants email sig</w:t>
      </w:r>
    </w:p>
    <w:p w14:paraId="5414E37E" w14:textId="40684199" w:rsidR="002E7300" w:rsidRDefault="002E7300" w:rsidP="00CE1F15"/>
    <w:p w14:paraId="7AA968D7" w14:textId="7A6A97B3" w:rsidR="002E7300" w:rsidRDefault="008D44DE" w:rsidP="00CE1F15">
      <w:r>
        <w:t xml:space="preserve">Lucinda – connecting to </w:t>
      </w:r>
    </w:p>
    <w:p w14:paraId="664A9DF8" w14:textId="579B1B51" w:rsidR="00F66867" w:rsidRDefault="00F66867" w:rsidP="00CE1F15"/>
    <w:p w14:paraId="7473E5AA" w14:textId="6B0795D9" w:rsidR="00F66867" w:rsidRDefault="00F66867" w:rsidP="00CE1F15">
      <w:r>
        <w:t xml:space="preserve">Poovan Naidoo – </w:t>
      </w:r>
      <w:r w:rsidR="00965FD8">
        <w:t>laptop not charging – have tried multiple chargers – hp laptop</w:t>
      </w:r>
    </w:p>
    <w:p w14:paraId="1D0CA6DC" w14:textId="72567776" w:rsidR="00965FD8" w:rsidRDefault="00965FD8" w:rsidP="00CE1F15"/>
    <w:p w14:paraId="7A31E50C" w14:textId="076B4295" w:rsidR="00BD39E8" w:rsidRDefault="00BD39E8" w:rsidP="00BD39E8">
      <w:pPr>
        <w:pStyle w:val="Heading1"/>
      </w:pPr>
      <w:r>
        <w:t>17/12/2021</w:t>
      </w:r>
    </w:p>
    <w:p w14:paraId="38E605BA" w14:textId="6B7681DD" w:rsidR="00BD39E8" w:rsidRDefault="00BD39E8" w:rsidP="00BD39E8"/>
    <w:p w14:paraId="3C60FE8F" w14:textId="1B7B5D33" w:rsidR="00BD39E8" w:rsidRDefault="00CA6698" w:rsidP="00BD39E8">
      <w:r>
        <w:t xml:space="preserve">Linda po </w:t>
      </w:r>
      <w:r w:rsidR="00AF1781">
        <w:t>–</w:t>
      </w:r>
      <w:r>
        <w:t xml:space="preserve"> </w:t>
      </w:r>
    </w:p>
    <w:p w14:paraId="16D37D41" w14:textId="66B32EF0" w:rsidR="00AF1781" w:rsidRDefault="00AF1781" w:rsidP="00BD39E8"/>
    <w:p w14:paraId="031C9CFC" w14:textId="751A43E6" w:rsidR="00AF1781" w:rsidRDefault="00AF1781" w:rsidP="00BD39E8">
      <w:r>
        <w:t>Martyn shi</w:t>
      </w:r>
      <w:r w:rsidR="00390790">
        <w:t xml:space="preserve"> </w:t>
      </w:r>
      <w:r w:rsidR="0055600F">
        <w:t>–</w:t>
      </w:r>
    </w:p>
    <w:p w14:paraId="5D6403FE" w14:textId="0BABC1CC" w:rsidR="0055600F" w:rsidRDefault="0055600F" w:rsidP="00BD39E8"/>
    <w:p w14:paraId="573670AC" w14:textId="07B098A5" w:rsidR="0055600F" w:rsidRDefault="0055600F" w:rsidP="00BD39E8">
      <w:r>
        <w:t xml:space="preserve">Jess m </w:t>
      </w:r>
      <w:r w:rsidR="00234D47">
        <w:t>–</w:t>
      </w:r>
      <w:r>
        <w:t xml:space="preserve"> </w:t>
      </w:r>
      <w:r w:rsidR="00234D47">
        <w:t>load freight extimator dev 25868</w:t>
      </w:r>
    </w:p>
    <w:p w14:paraId="1CDCA80B" w14:textId="58276704" w:rsidR="00FD1EDA" w:rsidRDefault="00FD1EDA" w:rsidP="00BD39E8"/>
    <w:p w14:paraId="7AA7E70E" w14:textId="36929A65" w:rsidR="00FD1EDA" w:rsidRDefault="00FD1EDA" w:rsidP="00BD39E8">
      <w:r>
        <w:t xml:space="preserve">Steve wis </w:t>
      </w:r>
      <w:r w:rsidR="008A7790">
        <w:t>–</w:t>
      </w:r>
      <w:r>
        <w:t xml:space="preserve"> </w:t>
      </w:r>
    </w:p>
    <w:p w14:paraId="5CB018FD" w14:textId="3139EE75" w:rsidR="008A7790" w:rsidRDefault="008A7790" w:rsidP="00BD39E8"/>
    <w:p w14:paraId="167DC936" w14:textId="6022A598" w:rsidR="008A7790" w:rsidRDefault="008A7790" w:rsidP="00BD39E8">
      <w:r>
        <w:t xml:space="preserve">Ange fraser </w:t>
      </w:r>
      <w:r w:rsidR="004C78D4">
        <w:t>–</w:t>
      </w:r>
      <w:r>
        <w:t xml:space="preserve"> </w:t>
      </w:r>
    </w:p>
    <w:p w14:paraId="4F183DF6" w14:textId="2C37A458" w:rsidR="004C78D4" w:rsidRDefault="004C78D4" w:rsidP="00BD39E8"/>
    <w:p w14:paraId="6DA87B90" w14:textId="49F87E9D" w:rsidR="004C78D4" w:rsidRDefault="004C78D4" w:rsidP="004C78D4">
      <w:pPr>
        <w:pStyle w:val="Heading1"/>
      </w:pPr>
      <w:r>
        <w:t>20/12/2021</w:t>
      </w:r>
    </w:p>
    <w:p w14:paraId="5D1E1B09" w14:textId="6700057A" w:rsidR="004C78D4" w:rsidRDefault="004C78D4" w:rsidP="004C78D4"/>
    <w:p w14:paraId="06DF1807" w14:textId="27F64788" w:rsidR="004C78D4" w:rsidRDefault="00BB0958" w:rsidP="004C78D4">
      <w:r>
        <w:t xml:space="preserve">Ryan james </w:t>
      </w:r>
      <w:r w:rsidR="002E4509">
        <w:t>–</w:t>
      </w:r>
      <w:r>
        <w:t xml:space="preserve"> </w:t>
      </w:r>
    </w:p>
    <w:p w14:paraId="43A7BC10" w14:textId="4B89D276" w:rsidR="002E4509" w:rsidRDefault="002E4509" w:rsidP="004C78D4"/>
    <w:p w14:paraId="015BDD33" w14:textId="2C87CE3D" w:rsidR="002E4509" w:rsidRDefault="001271EC" w:rsidP="004C78D4">
      <w:r>
        <w:t>C</w:t>
      </w:r>
      <w:r w:rsidR="002E4509">
        <w:t>elestino</w:t>
      </w:r>
    </w:p>
    <w:p w14:paraId="7BA7E73F" w14:textId="70FFCA1B" w:rsidR="001271EC" w:rsidRDefault="001271EC" w:rsidP="004C78D4"/>
    <w:p w14:paraId="1FF966BF" w14:textId="440C3488" w:rsidR="001271EC" w:rsidRDefault="001271EC" w:rsidP="004C78D4">
      <w:r>
        <w:t xml:space="preserve">Christine Caldwell </w:t>
      </w:r>
      <w:r w:rsidR="006850F8">
        <w:t>–</w:t>
      </w:r>
      <w:r>
        <w:t xml:space="preserve"> </w:t>
      </w:r>
    </w:p>
    <w:p w14:paraId="19C1DF79" w14:textId="2348223F" w:rsidR="006850F8" w:rsidRDefault="006850F8" w:rsidP="004C78D4"/>
    <w:p w14:paraId="21568063" w14:textId="0A795092" w:rsidR="006850F8" w:rsidRDefault="006850F8" w:rsidP="004C78D4">
      <w:r>
        <w:t xml:space="preserve">Rachel blok </w:t>
      </w:r>
      <w:r w:rsidR="005C147D">
        <w:t>–</w:t>
      </w:r>
      <w:r>
        <w:t xml:space="preserve"> </w:t>
      </w:r>
      <w:r w:rsidR="005C147D">
        <w:t xml:space="preserve">based in wiri </w:t>
      </w:r>
      <w:r w:rsidR="001669A5">
        <w:t>–</w:t>
      </w:r>
      <w:r w:rsidR="005C147D">
        <w:t xml:space="preserve"> </w:t>
      </w:r>
    </w:p>
    <w:p w14:paraId="68CF8E63" w14:textId="6B14A15E" w:rsidR="001669A5" w:rsidRDefault="001669A5" w:rsidP="004C78D4"/>
    <w:p w14:paraId="117F730F" w14:textId="1DB96C98" w:rsidR="001669A5" w:rsidRDefault="001669A5" w:rsidP="004C78D4">
      <w:r>
        <w:t xml:space="preserve">Barbara </w:t>
      </w:r>
      <w:r w:rsidR="003D4ABD">
        <w:t>–</w:t>
      </w:r>
      <w:r>
        <w:t xml:space="preserve"> </w:t>
      </w:r>
      <w:r w:rsidR="003D4ABD">
        <w:t xml:space="preserve">spreadsheet – payroll excel from naxt </w:t>
      </w:r>
    </w:p>
    <w:p w14:paraId="6D87C23B" w14:textId="0C33486C" w:rsidR="00752807" w:rsidRDefault="00752807" w:rsidP="004C78D4"/>
    <w:p w14:paraId="266E1BCC" w14:textId="7EA35C26" w:rsidR="00752807" w:rsidRDefault="00752807" w:rsidP="004C78D4">
      <w:r>
        <w:t xml:space="preserve">Quinton van aarde </w:t>
      </w:r>
      <w:r w:rsidR="00F53776">
        <w:t>–</w:t>
      </w:r>
      <w:r>
        <w:t xml:space="preserve"> </w:t>
      </w:r>
      <w:r w:rsidR="00F53776">
        <w:t xml:space="preserve">louis van zyl </w:t>
      </w:r>
      <w:r w:rsidR="00567B69">
        <w:t>–</w:t>
      </w:r>
      <w:r w:rsidR="00F53776">
        <w:t xml:space="preserve"> </w:t>
      </w:r>
    </w:p>
    <w:p w14:paraId="410B87EE" w14:textId="5C130FC5" w:rsidR="00567B69" w:rsidRDefault="00567B69" w:rsidP="004C78D4"/>
    <w:p w14:paraId="6250DD0B" w14:textId="74C40417" w:rsidR="00567B69" w:rsidRDefault="00E66BBC" w:rsidP="004C78D4">
      <w:r>
        <w:t>J</w:t>
      </w:r>
      <w:r w:rsidR="00567B69">
        <w:t>ohnny</w:t>
      </w:r>
      <w:r>
        <w:t xml:space="preserve"> w – new phone – transfer stuff</w:t>
      </w:r>
    </w:p>
    <w:p w14:paraId="1EDDD002" w14:textId="3E8194B3" w:rsidR="00FF23AD" w:rsidRDefault="00FF23AD" w:rsidP="004C78D4"/>
    <w:p w14:paraId="0C3264CE" w14:textId="646D6960" w:rsidR="00FF23AD" w:rsidRDefault="00FF23AD" w:rsidP="00FF23AD">
      <w:pPr>
        <w:pStyle w:val="Heading1"/>
      </w:pPr>
      <w:r>
        <w:t>21/12/2021</w:t>
      </w:r>
    </w:p>
    <w:p w14:paraId="54706622" w14:textId="770B1385" w:rsidR="00FF23AD" w:rsidRDefault="00FF23AD" w:rsidP="00FF23AD"/>
    <w:p w14:paraId="7EF8C81A" w14:textId="02466102" w:rsidR="00FF23AD" w:rsidRDefault="00371FEA" w:rsidP="00FF23AD">
      <w:r>
        <w:t xml:space="preserve">Dean smith </w:t>
      </w:r>
      <w:r w:rsidR="0006316B">
        <w:t>–</w:t>
      </w:r>
      <w:r>
        <w:t xml:space="preserve"> </w:t>
      </w:r>
      <w:r w:rsidR="0006316B">
        <w:t xml:space="preserve">U drive </w:t>
      </w:r>
      <w:r w:rsidR="00AD2587">
        <w:t xml:space="preserve">folders </w:t>
      </w:r>
      <w:r w:rsidR="00665F92">
        <w:t>has x’s on it</w:t>
      </w:r>
      <w:r w:rsidR="00730F8C">
        <w:t>–</w:t>
      </w:r>
      <w:r w:rsidR="0006316B">
        <w:t xml:space="preserve"> </w:t>
      </w:r>
      <w:r w:rsidR="00730F8C">
        <w:t xml:space="preserve">uptime </w:t>
      </w:r>
      <w:r w:rsidR="00AD2587">
        <w:t>was 20 days</w:t>
      </w:r>
    </w:p>
    <w:p w14:paraId="6104340F" w14:textId="7FB2EDCC" w:rsidR="0051488A" w:rsidRDefault="0051488A" w:rsidP="00FF23AD">
      <w:r>
        <w:t>Restarted computer</w:t>
      </w:r>
      <w:r w:rsidR="008D0060">
        <w:t xml:space="preserve"> but it didn’t seem to restart properly as uptime clicked over to 21 days</w:t>
      </w:r>
    </w:p>
    <w:p w14:paraId="0AD929DD" w14:textId="7D6E240B" w:rsidR="00E55DE1" w:rsidRDefault="00E55DE1" w:rsidP="00FF23AD">
      <w:r>
        <w:t>10.1.13.</w:t>
      </w:r>
      <w:r w:rsidR="001639C9">
        <w:t>122</w:t>
      </w:r>
    </w:p>
    <w:p w14:paraId="0569B9E7" w14:textId="440D88CB" w:rsidR="002477F3" w:rsidRDefault="002477F3" w:rsidP="00FF23AD"/>
    <w:p w14:paraId="56459E39" w14:textId="1B89CAC2" w:rsidR="002477F3" w:rsidRDefault="002477F3" w:rsidP="00FF23AD">
      <w:r>
        <w:t xml:space="preserve">Jo Roberts </w:t>
      </w:r>
      <w:r w:rsidR="00350BDC">
        <w:t>–</w:t>
      </w:r>
      <w:r>
        <w:t xml:space="preserve"> trimble</w:t>
      </w:r>
      <w:r w:rsidR="00350BDC">
        <w:t xml:space="preserve"> apps</w:t>
      </w:r>
    </w:p>
    <w:p w14:paraId="1034481A" w14:textId="1A3520A2" w:rsidR="00350BDC" w:rsidRDefault="00350BDC" w:rsidP="00FF23AD"/>
    <w:p w14:paraId="03319B3B" w14:textId="38852FD9" w:rsidR="00664B04" w:rsidRDefault="00664B04" w:rsidP="00FF23AD">
      <w:r>
        <w:t>Dwayne o</w:t>
      </w:r>
      <w:r w:rsidR="00DE6A44">
        <w:t xml:space="preserve"> – dave constable left – terry has been getting </w:t>
      </w:r>
    </w:p>
    <w:p w14:paraId="68895C3D" w14:textId="78A48A24" w:rsidR="0012042C" w:rsidRDefault="0012042C" w:rsidP="00FF23AD"/>
    <w:p w14:paraId="5B547C31" w14:textId="79CF91C2" w:rsidR="0012042C" w:rsidRDefault="00042E14" w:rsidP="00FF23AD">
      <w:r>
        <w:t>Danni m</w:t>
      </w:r>
      <w:r w:rsidR="00A05C04">
        <w:t xml:space="preserve">urphy </w:t>
      </w:r>
    </w:p>
    <w:p w14:paraId="2B17B45E" w14:textId="476F3B69" w:rsidR="007A5523" w:rsidRDefault="007A5523" w:rsidP="00FF23AD"/>
    <w:p w14:paraId="11470D01" w14:textId="2A276781" w:rsidR="007A5523" w:rsidRDefault="007A5523" w:rsidP="00FF23AD">
      <w:r>
        <w:t xml:space="preserve">Keith chetty </w:t>
      </w:r>
      <w:r w:rsidR="008A685E">
        <w:t>–</w:t>
      </w:r>
      <w:r>
        <w:t xml:space="preserve"> </w:t>
      </w:r>
      <w:r w:rsidR="008A685E">
        <w:t xml:space="preserve">naxt – order for customer – created proforma but want to remove freight – inventory </w:t>
      </w:r>
    </w:p>
    <w:p w14:paraId="44BA8E77" w14:textId="43F83376" w:rsidR="00C86F18" w:rsidRDefault="00C86F18" w:rsidP="00FF23AD"/>
    <w:p w14:paraId="23DB139B" w14:textId="42707249" w:rsidR="00C86F18" w:rsidRDefault="00C86F18" w:rsidP="00FF23AD">
      <w:r>
        <w:t xml:space="preserve">Johnny Wadeson </w:t>
      </w:r>
      <w:r w:rsidR="004420F5">
        <w:t>–</w:t>
      </w:r>
      <w:r>
        <w:t xml:space="preserve"> </w:t>
      </w:r>
      <w:r w:rsidR="004420F5">
        <w:t xml:space="preserve">phjotos, messages, contacts, </w:t>
      </w:r>
    </w:p>
    <w:p w14:paraId="6EDD376E" w14:textId="37A459CB" w:rsidR="002034B7" w:rsidRDefault="002034B7" w:rsidP="00FF23AD"/>
    <w:p w14:paraId="37158AB4" w14:textId="235EACBC" w:rsidR="002034B7" w:rsidRDefault="002034B7" w:rsidP="002034B7">
      <w:pPr>
        <w:pStyle w:val="Heading1"/>
      </w:pPr>
      <w:r>
        <w:t>22/12/2021</w:t>
      </w:r>
    </w:p>
    <w:p w14:paraId="02155A81" w14:textId="083DC5CF" w:rsidR="002034B7" w:rsidRDefault="002034B7" w:rsidP="002034B7"/>
    <w:p w14:paraId="44DA397E" w14:textId="7DBA66C9" w:rsidR="002034B7" w:rsidRDefault="002034B7" w:rsidP="002034B7">
      <w:r>
        <w:lastRenderedPageBreak/>
        <w:t xml:space="preserve">Miles w </w:t>
      </w:r>
      <w:r w:rsidR="00D50E49">
        <w:t>–</w:t>
      </w:r>
      <w:r>
        <w:t xml:space="preserve"> </w:t>
      </w:r>
      <w:r w:rsidR="00D50E49">
        <w:t>low disc space</w:t>
      </w:r>
    </w:p>
    <w:p w14:paraId="73061937" w14:textId="4742C7EF" w:rsidR="00D50E49" w:rsidRDefault="00D50E49" w:rsidP="002034B7">
      <w:r>
        <w:t>Temp files</w:t>
      </w:r>
    </w:p>
    <w:p w14:paraId="67FD003A" w14:textId="6DA3F523" w:rsidR="00D50E49" w:rsidRDefault="00D50E49" w:rsidP="002034B7">
      <w:r>
        <w:t>Disc cleanup</w:t>
      </w:r>
    </w:p>
    <w:p w14:paraId="4600314E" w14:textId="1DCAD19F" w:rsidR="00D50E49" w:rsidRDefault="00AD4E9B" w:rsidP="002034B7">
      <w:r>
        <w:t>Powercfg command</w:t>
      </w:r>
    </w:p>
    <w:p w14:paraId="2E33013F" w14:textId="48328A6D" w:rsidR="00D433D9" w:rsidRDefault="00AD4E9B" w:rsidP="002034B7">
      <w:r>
        <w:t>Uninstalled lotus notes</w:t>
      </w:r>
      <w:r w:rsidR="00D433D9">
        <w:t xml:space="preserve"> as don’t need</w:t>
      </w:r>
    </w:p>
    <w:p w14:paraId="55F55555" w14:textId="70C9F6EF" w:rsidR="00D433D9" w:rsidRDefault="00D433D9" w:rsidP="002034B7">
      <w:r>
        <w:t>Uninstalled bluestacks as no longer need</w:t>
      </w:r>
    </w:p>
    <w:p w14:paraId="0F132DC2" w14:textId="6C2B67CD" w:rsidR="00D433D9" w:rsidRDefault="00D433D9" w:rsidP="002034B7">
      <w:r>
        <w:t>Uninstalled tomtom as no longer need</w:t>
      </w:r>
    </w:p>
    <w:p w14:paraId="583A07CD" w14:textId="0BC44E29" w:rsidR="00D433D9" w:rsidRDefault="00D433D9" w:rsidP="002034B7">
      <w:r>
        <w:t>11GB now</w:t>
      </w:r>
    </w:p>
    <w:p w14:paraId="1675BF7C" w14:textId="7931DB3E" w:rsidR="002559E4" w:rsidRDefault="002559E4" w:rsidP="002034B7"/>
    <w:p w14:paraId="5EB2CD43" w14:textId="107DC244" w:rsidR="006E65B7" w:rsidRDefault="00CE163C" w:rsidP="002034B7">
      <w:r>
        <w:t>Michelle m</w:t>
      </w:r>
    </w:p>
    <w:p w14:paraId="43926885" w14:textId="62C08A89" w:rsidR="00DB4FD6" w:rsidRDefault="00DB4FD6" w:rsidP="002034B7"/>
    <w:p w14:paraId="0F8F89E8" w14:textId="7EA9B0E9" w:rsidR="00DB4FD6" w:rsidRDefault="00C9003F" w:rsidP="002034B7">
      <w:r>
        <w:t xml:space="preserve">Sharon </w:t>
      </w:r>
      <w:r w:rsidR="006211C8">
        <w:t>–</w:t>
      </w:r>
      <w:r>
        <w:t xml:space="preserve"> </w:t>
      </w:r>
      <w:r w:rsidR="006211C8">
        <w:t>po – not invoiced – change description</w:t>
      </w:r>
    </w:p>
    <w:p w14:paraId="4EF4D91F" w14:textId="223A6B7B" w:rsidR="004F3B8E" w:rsidRDefault="004F3B8E" w:rsidP="002034B7"/>
    <w:p w14:paraId="363A12C5" w14:textId="201306C0" w:rsidR="004F3B8E" w:rsidRDefault="000F636B" w:rsidP="002034B7">
      <w:r>
        <w:t xml:space="preserve">Dell </w:t>
      </w:r>
      <w:r w:rsidR="00D0321E">
        <w:t>–</w:t>
      </w:r>
      <w:r>
        <w:t xml:space="preserve"> </w:t>
      </w:r>
      <w:r w:rsidR="00D0321E">
        <w:t>1-3pm</w:t>
      </w:r>
    </w:p>
    <w:p w14:paraId="14F6C127" w14:textId="595CC0FF" w:rsidR="005A531F" w:rsidRDefault="005A531F" w:rsidP="002034B7"/>
    <w:p w14:paraId="5664C995" w14:textId="4169E8C8" w:rsidR="005A531F" w:rsidRDefault="005A531F" w:rsidP="002034B7">
      <w:r>
        <w:t xml:space="preserve">Jenny fuller - </w:t>
      </w:r>
    </w:p>
    <w:p w14:paraId="04F7374A" w14:textId="1B10D4CC" w:rsidR="00CE163C" w:rsidRDefault="00CE163C" w:rsidP="002034B7"/>
    <w:p w14:paraId="6FC05173" w14:textId="06CE8ECA" w:rsidR="00CE163C" w:rsidRDefault="00B13C3C" w:rsidP="002034B7">
      <w:r>
        <w:t>Robert h – mobile on laptop turned off</w:t>
      </w:r>
    </w:p>
    <w:p w14:paraId="3D488651" w14:textId="2255AE57" w:rsidR="00E72589" w:rsidRDefault="00E72589" w:rsidP="002034B7"/>
    <w:p w14:paraId="4C0DFC12" w14:textId="4C796100" w:rsidR="00E72589" w:rsidRDefault="00D0308D" w:rsidP="002034B7">
      <w:r>
        <w:t>anthony</w:t>
      </w:r>
      <w:r w:rsidR="006F5509">
        <w:t xml:space="preserve"> – Auckland wiri sales team </w:t>
      </w:r>
      <w:r w:rsidR="00D94559">
        <w:t>–</w:t>
      </w:r>
      <w:r w:rsidR="006F5509">
        <w:t xml:space="preserve"> </w:t>
      </w:r>
    </w:p>
    <w:p w14:paraId="0C89D62E" w14:textId="5D32AF79" w:rsidR="00D94559" w:rsidRDefault="00F53413" w:rsidP="002034B7">
      <w:r>
        <w:t>Bryce mason</w:t>
      </w:r>
    </w:p>
    <w:p w14:paraId="7C82AD4A" w14:textId="67273815" w:rsidR="00F53413" w:rsidRDefault="00F53413" w:rsidP="002034B7">
      <w:r>
        <w:t>Luelle</w:t>
      </w:r>
    </w:p>
    <w:p w14:paraId="7457AA76" w14:textId="7D59A20E" w:rsidR="00F53413" w:rsidRDefault="00F53413" w:rsidP="002034B7">
      <w:r>
        <w:t>Tabitha smith</w:t>
      </w:r>
    </w:p>
    <w:p w14:paraId="72AAF156" w14:textId="47F1FE35" w:rsidR="00F53413" w:rsidRDefault="00F53413" w:rsidP="002034B7">
      <w:r>
        <w:t>Pd soo choon</w:t>
      </w:r>
    </w:p>
    <w:p w14:paraId="29B20EFF" w14:textId="35C68F94" w:rsidR="00F53413" w:rsidRDefault="00F53413" w:rsidP="002034B7">
      <w:r>
        <w:t>Surendren</w:t>
      </w:r>
    </w:p>
    <w:p w14:paraId="66DEAEEF" w14:textId="17B2D344" w:rsidR="00F53413" w:rsidRDefault="00F53413" w:rsidP="002034B7">
      <w:r>
        <w:t>Sam Robertson</w:t>
      </w:r>
    </w:p>
    <w:p w14:paraId="300D4643" w14:textId="42EC3D10" w:rsidR="00F53413" w:rsidRDefault="00F53413" w:rsidP="002034B7">
      <w:r>
        <w:t>Egon muller</w:t>
      </w:r>
    </w:p>
    <w:p w14:paraId="7BEF7709" w14:textId="2E1006DD" w:rsidR="00F53413" w:rsidRDefault="00820772" w:rsidP="002034B7">
      <w:r>
        <w:t>? Vaughn</w:t>
      </w:r>
    </w:p>
    <w:p w14:paraId="12B5182F" w14:textId="4D32AB50" w:rsidR="00820772" w:rsidRDefault="00820772" w:rsidP="002034B7">
      <w:r>
        <w:t xml:space="preserve">Anthony Ireland </w:t>
      </w:r>
    </w:p>
    <w:p w14:paraId="2BE2FEF8" w14:textId="70A91D59" w:rsidR="00820772" w:rsidRDefault="00820772" w:rsidP="002034B7">
      <w:r>
        <w:t>Des joh</w:t>
      </w:r>
    </w:p>
    <w:p w14:paraId="22D7D8F1" w14:textId="1503DB80" w:rsidR="00820772" w:rsidRDefault="00820772" w:rsidP="002034B7">
      <w:r>
        <w:t>Bevan dale</w:t>
      </w:r>
    </w:p>
    <w:p w14:paraId="5008674F" w14:textId="3035E2A9" w:rsidR="00192333" w:rsidRDefault="00192333" w:rsidP="002034B7">
      <w:r>
        <w:t>Tim omara</w:t>
      </w:r>
    </w:p>
    <w:p w14:paraId="1E452CDC" w14:textId="5ED6C7FD" w:rsidR="00817F7A" w:rsidRDefault="00817F7A" w:rsidP="002034B7"/>
    <w:p w14:paraId="70C32D78" w14:textId="4E5D9CBE" w:rsidR="00817F7A" w:rsidRDefault="00817F7A" w:rsidP="002034B7">
      <w:r>
        <w:t xml:space="preserve">Alan hodges </w:t>
      </w:r>
      <w:r w:rsidR="000F27C2">
        <w:t>–</w:t>
      </w:r>
      <w:r>
        <w:t xml:space="preserve"> </w:t>
      </w:r>
      <w:r w:rsidR="000F27C2">
        <w:t>job trying to transfer labour – henry Sinclair 01900</w:t>
      </w:r>
    </w:p>
    <w:p w14:paraId="78530275" w14:textId="23922FC0" w:rsidR="002D7420" w:rsidRDefault="002D7420" w:rsidP="002034B7"/>
    <w:p w14:paraId="3A3EAC4C" w14:textId="7CCABC17" w:rsidR="002D7420" w:rsidRDefault="002D7420" w:rsidP="002034B7">
      <w:r>
        <w:t xml:space="preserve">Andrew Stockdill </w:t>
      </w:r>
      <w:r w:rsidR="003273AD">
        <w:t>–</w:t>
      </w:r>
      <w:r>
        <w:t xml:space="preserve"> </w:t>
      </w:r>
      <w:r w:rsidR="003273AD">
        <w:t xml:space="preserve">naxt </w:t>
      </w:r>
      <w:r w:rsidR="000141BB">
        <w:t>–</w:t>
      </w:r>
      <w:r w:rsidR="003273AD">
        <w:t xml:space="preserve"> </w:t>
      </w:r>
    </w:p>
    <w:p w14:paraId="3069B693" w14:textId="089EA7EF" w:rsidR="000141BB" w:rsidRDefault="000141BB" w:rsidP="002034B7"/>
    <w:p w14:paraId="499D2CC1" w14:textId="147FC014" w:rsidR="000141BB" w:rsidRDefault="000141BB" w:rsidP="002034B7">
      <w:r>
        <w:t xml:space="preserve">Emily </w:t>
      </w:r>
      <w:r w:rsidR="005C4234">
        <w:t>–</w:t>
      </w:r>
      <w:r>
        <w:t xml:space="preserve"> </w:t>
      </w:r>
    </w:p>
    <w:p w14:paraId="7E676802" w14:textId="03F886C0" w:rsidR="005C4234" w:rsidRDefault="005C4234" w:rsidP="002034B7"/>
    <w:p w14:paraId="7056322A" w14:textId="605C6CE3" w:rsidR="005C4234" w:rsidRDefault="005C4234" w:rsidP="002034B7">
      <w:r>
        <w:t xml:space="preserve">Ramon </w:t>
      </w:r>
      <w:r w:rsidR="00B2063D">
        <w:t>–</w:t>
      </w:r>
      <w:r w:rsidR="00344E5B">
        <w:t xml:space="preserve"> </w:t>
      </w:r>
    </w:p>
    <w:p w14:paraId="28FAD22D" w14:textId="54CA1DE6" w:rsidR="00B2063D" w:rsidRDefault="00B2063D" w:rsidP="002034B7"/>
    <w:p w14:paraId="68E9EDCC" w14:textId="417F9F39" w:rsidR="00B2063D" w:rsidRDefault="00D109F8" w:rsidP="002034B7">
      <w:r>
        <w:t xml:space="preserve">Sofio </w:t>
      </w:r>
      <w:r w:rsidR="00560197">
        <w:t>–</w:t>
      </w:r>
      <w:r w:rsidR="00427354">
        <w:t xml:space="preserve"> </w:t>
      </w:r>
    </w:p>
    <w:p w14:paraId="0832939B" w14:textId="580C2D8A" w:rsidR="00560197" w:rsidRDefault="00560197" w:rsidP="002034B7"/>
    <w:p w14:paraId="663BED2F" w14:textId="24070D0D" w:rsidR="00560197" w:rsidRDefault="00560197" w:rsidP="002034B7"/>
    <w:p w14:paraId="3D8C718E" w14:textId="35CA845C" w:rsidR="00560197" w:rsidRDefault="00560197" w:rsidP="00560197">
      <w:pPr>
        <w:pStyle w:val="Heading1"/>
      </w:pPr>
      <w:r>
        <w:t>23/12/2021</w:t>
      </w:r>
    </w:p>
    <w:p w14:paraId="35449337" w14:textId="22D07DFF" w:rsidR="00560197" w:rsidRDefault="00560197" w:rsidP="00560197"/>
    <w:p w14:paraId="337E7162" w14:textId="4D9649EE" w:rsidR="00560197" w:rsidRDefault="00265784" w:rsidP="00560197">
      <w:r>
        <w:t>Nadine</w:t>
      </w:r>
    </w:p>
    <w:p w14:paraId="38C6F857" w14:textId="199F051B" w:rsidR="00265784" w:rsidRDefault="00265784" w:rsidP="00560197"/>
    <w:p w14:paraId="0493A7E4" w14:textId="638F113A" w:rsidR="00265784" w:rsidRDefault="00D96962" w:rsidP="00560197">
      <w:r>
        <w:t xml:space="preserve">Michelle m </w:t>
      </w:r>
      <w:r w:rsidR="00EA68AF">
        <w:t>–</w:t>
      </w:r>
      <w:r>
        <w:t xml:space="preserve"> </w:t>
      </w:r>
    </w:p>
    <w:p w14:paraId="4D76CAAA" w14:textId="0294B85D" w:rsidR="00EA68AF" w:rsidRDefault="00EA68AF" w:rsidP="00560197"/>
    <w:p w14:paraId="1E71768B" w14:textId="4BEC42DD" w:rsidR="00EA68AF" w:rsidRDefault="00EA68AF" w:rsidP="00560197">
      <w:r>
        <w:t xml:space="preserve">Luke black </w:t>
      </w:r>
    </w:p>
    <w:p w14:paraId="41CDE71C" w14:textId="1327FA50" w:rsidR="009D2B85" w:rsidRDefault="009D2B85" w:rsidP="00560197"/>
    <w:p w14:paraId="7FBA7A11" w14:textId="76C05400" w:rsidR="009D2B85" w:rsidRDefault="00C349EF" w:rsidP="00560197">
      <w:r>
        <w:t>L</w:t>
      </w:r>
      <w:r w:rsidR="009D2B85">
        <w:t>uke</w:t>
      </w:r>
      <w:r>
        <w:t xml:space="preserve"> – sim card in </w:t>
      </w:r>
      <w:r w:rsidR="00F308BB">
        <w:t>–</w:t>
      </w:r>
      <w:r>
        <w:t xml:space="preserve"> </w:t>
      </w:r>
    </w:p>
    <w:p w14:paraId="204F76F8" w14:textId="4B6374EB" w:rsidR="00F308BB" w:rsidRDefault="00F308BB" w:rsidP="00560197"/>
    <w:p w14:paraId="41892B05" w14:textId="118A2BF4" w:rsidR="00F308BB" w:rsidRDefault="00F308BB" w:rsidP="00560197">
      <w:r>
        <w:t xml:space="preserve">Luke black </w:t>
      </w:r>
      <w:r w:rsidR="00853474">
        <w:t>–</w:t>
      </w:r>
      <w:r w:rsidR="00DF27B5">
        <w:t xml:space="preserve"> </w:t>
      </w:r>
    </w:p>
    <w:p w14:paraId="3023576D" w14:textId="7CC4F70B" w:rsidR="00853474" w:rsidRDefault="00853474" w:rsidP="00560197"/>
    <w:p w14:paraId="2B46652C" w14:textId="4DBFFBFC" w:rsidR="00853474" w:rsidRDefault="00853474" w:rsidP="00560197">
      <w:r>
        <w:t xml:space="preserve">Cameron mckinnon </w:t>
      </w:r>
      <w:r w:rsidR="0040314A">
        <w:t>–</w:t>
      </w:r>
      <w:r>
        <w:t xml:space="preserve"> </w:t>
      </w:r>
      <w:r w:rsidR="00047E15">
        <w:t>phone</w:t>
      </w:r>
    </w:p>
    <w:p w14:paraId="6DE14127" w14:textId="5932E45D" w:rsidR="0040314A" w:rsidRDefault="0040314A" w:rsidP="00560197"/>
    <w:p w14:paraId="106F9A41" w14:textId="5C999B71" w:rsidR="0040314A" w:rsidRDefault="0040314A" w:rsidP="00560197">
      <w:r>
        <w:t xml:space="preserve">Natasha Thompson </w:t>
      </w:r>
      <w:r w:rsidR="00E115D3">
        <w:t>–</w:t>
      </w:r>
      <w:r>
        <w:t xml:space="preserve"> </w:t>
      </w:r>
    </w:p>
    <w:p w14:paraId="6182F463" w14:textId="0BED31F8" w:rsidR="00E115D3" w:rsidRDefault="00E115D3" w:rsidP="00560197"/>
    <w:p w14:paraId="25A2AA7F" w14:textId="77ED9304" w:rsidR="00E115D3" w:rsidRDefault="00E115D3" w:rsidP="00560197">
      <w:r>
        <w:t xml:space="preserve">Cameron m </w:t>
      </w:r>
      <w:r w:rsidR="00046D1E">
        <w:t>–</w:t>
      </w:r>
      <w:r>
        <w:t xml:space="preserve"> </w:t>
      </w:r>
    </w:p>
    <w:p w14:paraId="1FB15277" w14:textId="702E00F4" w:rsidR="00046D1E" w:rsidRDefault="00046D1E" w:rsidP="00560197"/>
    <w:p w14:paraId="2FE77E43" w14:textId="135EBCB4" w:rsidR="00046D1E" w:rsidRDefault="00046D1E" w:rsidP="00560197">
      <w:r>
        <w:t xml:space="preserve">Andrew Stockdill </w:t>
      </w:r>
      <w:r w:rsidR="00631759">
        <w:t>–</w:t>
      </w:r>
      <w:r>
        <w:t xml:space="preserve"> </w:t>
      </w:r>
      <w:r w:rsidR="00631759">
        <w:t>10.2.36.28</w:t>
      </w:r>
    </w:p>
    <w:p w14:paraId="3479F4E5" w14:textId="45B4D52D" w:rsidR="007F3FBE" w:rsidRDefault="007F3FBE" w:rsidP="00560197"/>
    <w:p w14:paraId="4562ECF9" w14:textId="4E50E42C" w:rsidR="007F3FBE" w:rsidRDefault="007F3FBE" w:rsidP="00560197">
      <w:r>
        <w:t xml:space="preserve">Luke black </w:t>
      </w:r>
      <w:r w:rsidR="00DE75CD">
        <w:t>–</w:t>
      </w:r>
      <w:r>
        <w:t xml:space="preserve"> </w:t>
      </w:r>
      <w:r w:rsidR="00DE75CD">
        <w:t>l series service tool and deep sea electronics</w:t>
      </w:r>
    </w:p>
    <w:p w14:paraId="104E3F15" w14:textId="24D6CCF7" w:rsidR="003D0CDB" w:rsidRDefault="003D0CDB" w:rsidP="00560197"/>
    <w:p w14:paraId="5F81EC61" w14:textId="0F17CFD9" w:rsidR="003D0CDB" w:rsidRDefault="003D0CDB" w:rsidP="00560197">
      <w:r>
        <w:t xml:space="preserve">Ramon q </w:t>
      </w:r>
      <w:r w:rsidR="00A872D5">
        <w:t>–</w:t>
      </w:r>
      <w:r>
        <w:t xml:space="preserve"> </w:t>
      </w:r>
      <w:r w:rsidR="00A872D5">
        <w:t xml:space="preserve">error in posting invoice proposal </w:t>
      </w:r>
      <w:r w:rsidR="00221A44">
        <w:t>–</w:t>
      </w:r>
      <w:r w:rsidR="00A872D5">
        <w:t xml:space="preserve"> </w:t>
      </w:r>
    </w:p>
    <w:p w14:paraId="59D337BC" w14:textId="1F8D6C6F" w:rsidR="00221A44" w:rsidRDefault="00221A44" w:rsidP="00560197"/>
    <w:p w14:paraId="0F85A56F" w14:textId="7880D163" w:rsidR="00221A44" w:rsidRDefault="00221A44" w:rsidP="00560197">
      <w:r>
        <w:t xml:space="preserve">Luke black </w:t>
      </w:r>
      <w:r w:rsidR="00614D8C">
        <w:t>–</w:t>
      </w:r>
      <w:r w:rsidR="00E91EA9">
        <w:t xml:space="preserve"> </w:t>
      </w:r>
    </w:p>
    <w:p w14:paraId="29890479" w14:textId="08B94026" w:rsidR="00614D8C" w:rsidRDefault="00614D8C" w:rsidP="00560197"/>
    <w:p w14:paraId="45DEB085" w14:textId="2E36663F" w:rsidR="00614D8C" w:rsidRDefault="00614D8C" w:rsidP="00560197">
      <w:r>
        <w:t>Michelle m</w:t>
      </w:r>
    </w:p>
    <w:p w14:paraId="77FD4398" w14:textId="4A170DB6" w:rsidR="00E51109" w:rsidRDefault="00E51109" w:rsidP="00560197"/>
    <w:p w14:paraId="7175E3BE" w14:textId="5CCAECBB" w:rsidR="00E51109" w:rsidRDefault="00DB53FA" w:rsidP="00560197">
      <w:r>
        <w:t xml:space="preserve">Amar </w:t>
      </w:r>
      <w:r w:rsidR="006F3005">
        <w:t>–</w:t>
      </w:r>
      <w:r>
        <w:t xml:space="preserve"> </w:t>
      </w:r>
    </w:p>
    <w:p w14:paraId="4E55503C" w14:textId="6FE8A942" w:rsidR="006F3005" w:rsidRDefault="006F3005" w:rsidP="00560197"/>
    <w:p w14:paraId="4BB23553" w14:textId="04E9D90C" w:rsidR="006F3005" w:rsidRDefault="006F3005" w:rsidP="00560197">
      <w:r>
        <w:t xml:space="preserve">Luke </w:t>
      </w:r>
    </w:p>
    <w:p w14:paraId="1A38481A" w14:textId="7C32BD65" w:rsidR="00BE06A7" w:rsidRDefault="00BE06A7" w:rsidP="00560197"/>
    <w:p w14:paraId="4198D57C" w14:textId="0F7EE8B5" w:rsidR="00BE06A7" w:rsidRDefault="00A062F3" w:rsidP="00BE06A7">
      <w:pPr>
        <w:pStyle w:val="Heading1"/>
      </w:pPr>
      <w:r>
        <w:t>10/01/2022</w:t>
      </w:r>
    </w:p>
    <w:p w14:paraId="12B22041" w14:textId="568C0F71" w:rsidR="00A062F3" w:rsidRDefault="00A062F3" w:rsidP="00A062F3"/>
    <w:p w14:paraId="563933DF" w14:textId="15A1D6E2" w:rsidR="00A062F3" w:rsidRDefault="00197A72" w:rsidP="00A062F3">
      <w:r>
        <w:t xml:space="preserve">Nadine grady </w:t>
      </w:r>
      <w:r w:rsidR="00B32B89">
        <w:t>–</w:t>
      </w:r>
      <w:r>
        <w:t xml:space="preserve"> </w:t>
      </w:r>
      <w:r w:rsidR="00685679">
        <w:t>password reset</w:t>
      </w:r>
    </w:p>
    <w:p w14:paraId="43B29A10" w14:textId="0997E69F" w:rsidR="00B32B89" w:rsidRDefault="00B32B89" w:rsidP="00A062F3"/>
    <w:p w14:paraId="237726FF" w14:textId="6217124A" w:rsidR="00B32B89" w:rsidRDefault="00B32B89" w:rsidP="00A062F3">
      <w:r>
        <w:t xml:space="preserve">Rob beale </w:t>
      </w:r>
      <w:r w:rsidR="006E17B0">
        <w:t>–</w:t>
      </w:r>
      <w:r w:rsidR="00F35E45">
        <w:t xml:space="preserve"> </w:t>
      </w:r>
      <w:r w:rsidR="006E17B0">
        <w:t>account locked</w:t>
      </w:r>
    </w:p>
    <w:p w14:paraId="2A258CB5" w14:textId="7D93BDD6" w:rsidR="006E17B0" w:rsidRDefault="006E17B0" w:rsidP="00A062F3"/>
    <w:p w14:paraId="27E6C2E4" w14:textId="3F908B22" w:rsidR="006E17B0" w:rsidRDefault="006E17B0" w:rsidP="00A062F3">
      <w:r>
        <w:t>Julie – password reset</w:t>
      </w:r>
    </w:p>
    <w:p w14:paraId="27366D5F" w14:textId="765E3AEB" w:rsidR="006E17B0" w:rsidRDefault="006E17B0" w:rsidP="00A062F3"/>
    <w:p w14:paraId="18073E90" w14:textId="3E831B21" w:rsidR="00DA0FEC" w:rsidRDefault="00DA0FEC" w:rsidP="00A062F3">
      <w:r>
        <w:t xml:space="preserve">Nadine </w:t>
      </w:r>
      <w:r w:rsidR="003D3133">
        <w:t xml:space="preserve">– </w:t>
      </w:r>
    </w:p>
    <w:p w14:paraId="42223429" w14:textId="46B49C1A" w:rsidR="003D3133" w:rsidRDefault="003D3133" w:rsidP="00A062F3"/>
    <w:p w14:paraId="19D5667E" w14:textId="58B2D79C" w:rsidR="003D3133" w:rsidRDefault="003D3133" w:rsidP="00A062F3">
      <w:r>
        <w:t xml:space="preserve">Colin byrne </w:t>
      </w:r>
      <w:r w:rsidR="00C24FFF">
        <w:t>–</w:t>
      </w:r>
      <w:r>
        <w:t xml:space="preserve"> </w:t>
      </w:r>
      <w:r w:rsidR="004341EF">
        <w:t>password</w:t>
      </w:r>
    </w:p>
    <w:p w14:paraId="4F62C687" w14:textId="60066804" w:rsidR="00C24FFF" w:rsidRDefault="00C24FFF" w:rsidP="00A062F3"/>
    <w:p w14:paraId="70D15451" w14:textId="63980A68" w:rsidR="00C24FFF" w:rsidRDefault="00F726B9" w:rsidP="00A062F3">
      <w:r>
        <w:t xml:space="preserve">Linda po </w:t>
      </w:r>
      <w:r w:rsidR="00362A29">
        <w:t>–</w:t>
      </w:r>
      <w:r>
        <w:t xml:space="preserve"> </w:t>
      </w:r>
      <w:r w:rsidR="00362A29">
        <w:t xml:space="preserve">Vivienne </w:t>
      </w:r>
      <w:r w:rsidR="00A41509">
        <w:t>Malamala</w:t>
      </w:r>
    </w:p>
    <w:p w14:paraId="63B61097" w14:textId="5AD41909" w:rsidR="00A41509" w:rsidRDefault="00A41509" w:rsidP="00A062F3"/>
    <w:p w14:paraId="15D165A2" w14:textId="77EAC05D" w:rsidR="00A41509" w:rsidRDefault="00A41509" w:rsidP="00A062F3">
      <w:r>
        <w:t xml:space="preserve">Trevor Williams </w:t>
      </w:r>
      <w:r w:rsidR="00FC5978">
        <w:t>–</w:t>
      </w:r>
      <w:r w:rsidR="0065132D">
        <w:t xml:space="preserve"> password</w:t>
      </w:r>
    </w:p>
    <w:p w14:paraId="6F25E87B" w14:textId="03E2BA42" w:rsidR="00FC5978" w:rsidRDefault="00FC5978" w:rsidP="00A062F3"/>
    <w:p w14:paraId="2C101CDE" w14:textId="371BAE38" w:rsidR="00FC5978" w:rsidRDefault="00FC5978" w:rsidP="00A062F3">
      <w:r>
        <w:t xml:space="preserve">Trevor w </w:t>
      </w:r>
      <w:r w:rsidR="00DC666A">
        <w:t>–</w:t>
      </w:r>
      <w:r>
        <w:t xml:space="preserve"> </w:t>
      </w:r>
    </w:p>
    <w:p w14:paraId="799332F2" w14:textId="3BF775C2" w:rsidR="00DC666A" w:rsidRDefault="00DC666A" w:rsidP="00A062F3"/>
    <w:p w14:paraId="1F6D5E08" w14:textId="69C3BCF5" w:rsidR="00DC666A" w:rsidRDefault="000331C2" w:rsidP="00A062F3">
      <w:r>
        <w:t xml:space="preserve">Deborah – naxt open </w:t>
      </w:r>
      <w:r w:rsidR="00AF6AA0">
        <w:t>–</w:t>
      </w:r>
      <w:r>
        <w:t xml:space="preserve"> </w:t>
      </w:r>
    </w:p>
    <w:p w14:paraId="3E3A5990" w14:textId="1534FA38" w:rsidR="00AF6AA0" w:rsidRDefault="00AF6AA0" w:rsidP="00A062F3"/>
    <w:p w14:paraId="2C6FE972" w14:textId="3EA8F8BF" w:rsidR="00AF6AA0" w:rsidRDefault="00AF6AA0" w:rsidP="00A062F3">
      <w:r>
        <w:t xml:space="preserve">Scott white </w:t>
      </w:r>
      <w:r w:rsidR="00205A24">
        <w:t>–</w:t>
      </w:r>
      <w:r>
        <w:t xml:space="preserve"> </w:t>
      </w:r>
      <w:r w:rsidR="00205A24">
        <w:t>profile changed to 19a and printer dt21gav33</w:t>
      </w:r>
    </w:p>
    <w:p w14:paraId="735B94F8" w14:textId="1B6EE947" w:rsidR="00A870E1" w:rsidRDefault="00A870E1" w:rsidP="00A062F3"/>
    <w:p w14:paraId="08F813F3" w14:textId="0361D114" w:rsidR="00A870E1" w:rsidRDefault="00A870E1" w:rsidP="00A062F3">
      <w:r>
        <w:t xml:space="preserve">Shayne </w:t>
      </w:r>
      <w:r w:rsidR="00C847BA">
        <w:t>–</w:t>
      </w:r>
      <w:r>
        <w:t xml:space="preserve"> </w:t>
      </w:r>
      <w:r w:rsidR="00C847BA">
        <w:t>reset password</w:t>
      </w:r>
    </w:p>
    <w:p w14:paraId="5A9EA2AA" w14:textId="12D328A8" w:rsidR="004246BA" w:rsidRDefault="004246BA" w:rsidP="00A062F3"/>
    <w:p w14:paraId="49CB60CA" w14:textId="481C6D79" w:rsidR="004246BA" w:rsidRDefault="004246BA" w:rsidP="00A062F3">
      <w:r>
        <w:t xml:space="preserve">Clint greer </w:t>
      </w:r>
      <w:r w:rsidR="004C62C9">
        <w:t>–</w:t>
      </w:r>
      <w:r>
        <w:t xml:space="preserve"> </w:t>
      </w:r>
      <w:r w:rsidR="009D6E09">
        <w:t>password</w:t>
      </w:r>
    </w:p>
    <w:p w14:paraId="23822E5F" w14:textId="05A0842A" w:rsidR="004C62C9" w:rsidRDefault="004C62C9" w:rsidP="00A062F3"/>
    <w:p w14:paraId="79FB047D" w14:textId="01AB2093" w:rsidR="004C62C9" w:rsidRDefault="004C62C9" w:rsidP="00A062F3">
      <w:r>
        <w:t xml:space="preserve">Natasha – online induction - </w:t>
      </w:r>
      <w:r w:rsidR="004D79AC" w:rsidRPr="004D79AC">
        <w:t>g4#4^qb9</w:t>
      </w:r>
    </w:p>
    <w:p w14:paraId="1D0D5DA7" w14:textId="24CE96A1" w:rsidR="009E6B66" w:rsidRDefault="009E6B66" w:rsidP="00A062F3"/>
    <w:p w14:paraId="2475697E" w14:textId="6FD00DE5" w:rsidR="009E6B66" w:rsidRDefault="009E6B66" w:rsidP="009E6B66">
      <w:pPr>
        <w:pStyle w:val="Heading1"/>
      </w:pPr>
      <w:r>
        <w:t>17/01/2022</w:t>
      </w:r>
    </w:p>
    <w:p w14:paraId="1BB20800" w14:textId="17E99A94" w:rsidR="009E6B66" w:rsidRDefault="009E6B66" w:rsidP="009E6B66"/>
    <w:p w14:paraId="77DBEA8A" w14:textId="049C41CE" w:rsidR="009E6B66" w:rsidRDefault="00AB2FFB" w:rsidP="009E6B66">
      <w:r>
        <w:t xml:space="preserve">Paul – Rotorua </w:t>
      </w:r>
      <w:r w:rsidR="00E53949">
        <w:t>–</w:t>
      </w:r>
      <w:r>
        <w:t xml:space="preserve"> </w:t>
      </w:r>
      <w:r w:rsidR="00E53949">
        <w:t>locked out</w:t>
      </w:r>
    </w:p>
    <w:p w14:paraId="79953168" w14:textId="6B955E1C" w:rsidR="00081A59" w:rsidRDefault="00081A59" w:rsidP="009E6B66"/>
    <w:p w14:paraId="5C4857C6" w14:textId="2D9530A7" w:rsidR="00081A59" w:rsidRDefault="00081A59" w:rsidP="009E6B66">
      <w:r>
        <w:t xml:space="preserve">Sanil </w:t>
      </w:r>
      <w:r w:rsidR="00292F79">
        <w:t>–</w:t>
      </w:r>
      <w:r>
        <w:t xml:space="preserve"> </w:t>
      </w:r>
      <w:r w:rsidR="004128BB">
        <w:t>viv</w:t>
      </w:r>
    </w:p>
    <w:p w14:paraId="00DC0186" w14:textId="4F783EC9" w:rsidR="00292F79" w:rsidRDefault="00292F79" w:rsidP="009E6B66"/>
    <w:p w14:paraId="530D8B7C" w14:textId="2CC9803C" w:rsidR="00292F79" w:rsidRDefault="0094521E" w:rsidP="009E6B66">
      <w:r>
        <w:t xml:space="preserve">Charles w </w:t>
      </w:r>
      <w:r w:rsidR="00584A26">
        <w:t>–</w:t>
      </w:r>
      <w:r>
        <w:t xml:space="preserve"> </w:t>
      </w:r>
    </w:p>
    <w:p w14:paraId="06863C3D" w14:textId="4949479A" w:rsidR="00584A26" w:rsidRDefault="00584A26" w:rsidP="009E6B66"/>
    <w:p w14:paraId="1B4CB591" w14:textId="0A5A08AA" w:rsidR="00584A26" w:rsidRDefault="00584A26" w:rsidP="009E6B66">
      <w:r>
        <w:t xml:space="preserve">Karl </w:t>
      </w:r>
    </w:p>
    <w:p w14:paraId="3B0B183B" w14:textId="33AD6B4C" w:rsidR="00735A43" w:rsidRDefault="00735A43" w:rsidP="009E6B66"/>
    <w:p w14:paraId="1EFA109D" w14:textId="0D84C8C2" w:rsidR="00735A43" w:rsidRDefault="00735A43" w:rsidP="009E6B66">
      <w:r>
        <w:t xml:space="preserve">Ryan? </w:t>
      </w:r>
      <w:r w:rsidR="007B4CC0">
        <w:t>–</w:t>
      </w:r>
      <w:r>
        <w:t xml:space="preserve"> </w:t>
      </w:r>
      <w:r w:rsidR="007B4CC0">
        <w:t xml:space="preserve">sales rep – lost all sales link just customer search </w:t>
      </w:r>
      <w:r w:rsidR="00624D6C">
        <w:t>–</w:t>
      </w:r>
      <w:r w:rsidR="007B4CC0">
        <w:t xml:space="preserve"> </w:t>
      </w:r>
    </w:p>
    <w:p w14:paraId="33D96E12" w14:textId="3A1669C2" w:rsidR="00624D6C" w:rsidRDefault="00624D6C" w:rsidP="009E6B66"/>
    <w:p w14:paraId="08E4028F" w14:textId="2E9396BF" w:rsidR="00624D6C" w:rsidRDefault="00624D6C" w:rsidP="009E6B66">
      <w:r>
        <w:t xml:space="preserve">Daniel v </w:t>
      </w:r>
      <w:r w:rsidR="001B3EEB">
        <w:t>–</w:t>
      </w:r>
      <w:r>
        <w:t xml:space="preserve"> </w:t>
      </w:r>
    </w:p>
    <w:p w14:paraId="0EE01AD7" w14:textId="6F0AF786" w:rsidR="001B3EEB" w:rsidRDefault="001B3EEB" w:rsidP="009E6B66"/>
    <w:p w14:paraId="12C6BD3A" w14:textId="1E8DC551" w:rsidR="001B3EEB" w:rsidRDefault="001B3EEB" w:rsidP="009E6B66">
      <w:r>
        <w:t xml:space="preserve">Karl </w:t>
      </w:r>
      <w:r w:rsidR="0062275F">
        <w:t>–</w:t>
      </w:r>
      <w:r w:rsidR="00D937EA">
        <w:t xml:space="preserve"> et</w:t>
      </w:r>
    </w:p>
    <w:p w14:paraId="74D50FB4" w14:textId="3FD7801B" w:rsidR="0062275F" w:rsidRDefault="0062275F" w:rsidP="009E6B66"/>
    <w:p w14:paraId="495A50D1" w14:textId="3A62C950" w:rsidR="009653E3" w:rsidRDefault="0062275F" w:rsidP="009653E3">
      <w:r>
        <w:t xml:space="preserve">Megan ryan </w:t>
      </w:r>
    </w:p>
    <w:p w14:paraId="7AD1D60E" w14:textId="5F0DC8AD" w:rsidR="009653E3" w:rsidRDefault="009653E3" w:rsidP="009653E3"/>
    <w:p w14:paraId="2ED87CC6" w14:textId="6117AA65" w:rsidR="009653E3" w:rsidRDefault="009653E3" w:rsidP="009653E3">
      <w:r>
        <w:t>Andrew g</w:t>
      </w:r>
    </w:p>
    <w:p w14:paraId="63F0CCEA" w14:textId="27F22040" w:rsidR="009653E3" w:rsidRDefault="009653E3" w:rsidP="009653E3"/>
    <w:p w14:paraId="0ECBF8AA" w14:textId="1A59682A" w:rsidR="009653E3" w:rsidRDefault="004A355B" w:rsidP="009653E3">
      <w:r>
        <w:t xml:space="preserve">Tony nicol </w:t>
      </w:r>
      <w:r w:rsidR="004C0F94">
        <w:t>–</w:t>
      </w:r>
      <w:r>
        <w:t xml:space="preserve"> </w:t>
      </w:r>
    </w:p>
    <w:p w14:paraId="20BF964C" w14:textId="72FDD21F" w:rsidR="004C0F94" w:rsidRDefault="004C0F94" w:rsidP="009653E3"/>
    <w:p w14:paraId="0E72D851" w14:textId="4AEAF0B5" w:rsidR="004C0F94" w:rsidRDefault="00050357" w:rsidP="009653E3">
      <w:r>
        <w:t xml:space="preserve">Laura – issues with labroy?? – gone to cat </w:t>
      </w:r>
    </w:p>
    <w:p w14:paraId="32211D4E" w14:textId="3B6E131A" w:rsidR="005B6B39" w:rsidRDefault="005B6B39" w:rsidP="009653E3"/>
    <w:p w14:paraId="08DF9727" w14:textId="3A06950C" w:rsidR="005B6B39" w:rsidRDefault="005B6B39" w:rsidP="009653E3">
      <w:r>
        <w:t xml:space="preserve">David baillie </w:t>
      </w:r>
      <w:r w:rsidR="00D15718">
        <w:t>–</w:t>
      </w:r>
      <w:r>
        <w:t xml:space="preserve"> </w:t>
      </w:r>
      <w:r w:rsidR="00D15718">
        <w:t xml:space="preserve">cat authenticator </w:t>
      </w:r>
      <w:r w:rsidR="00F966C9">
        <w:t>–</w:t>
      </w:r>
      <w:r w:rsidR="00D15718">
        <w:t xml:space="preserve"> </w:t>
      </w:r>
    </w:p>
    <w:p w14:paraId="2442120A" w14:textId="2990CFBE" w:rsidR="00F966C9" w:rsidRDefault="00F966C9" w:rsidP="009653E3"/>
    <w:p w14:paraId="337E7275" w14:textId="130EEC00" w:rsidR="00F966C9" w:rsidRDefault="00F966C9" w:rsidP="009653E3">
      <w:r>
        <w:t xml:space="preserve">Karl Greasley </w:t>
      </w:r>
      <w:r w:rsidR="00947142">
        <w:t>–</w:t>
      </w:r>
      <w:r>
        <w:t xml:space="preserve"> </w:t>
      </w:r>
      <w:r w:rsidR="00947142">
        <w:t xml:space="preserve">logged onto workshop computer </w:t>
      </w:r>
      <w:r w:rsidR="009F5F54">
        <w:t>–</w:t>
      </w:r>
      <w:r w:rsidR="00947142">
        <w:t xml:space="preserve"> </w:t>
      </w:r>
    </w:p>
    <w:p w14:paraId="1E252D19" w14:textId="3E808368" w:rsidR="009F5F54" w:rsidRDefault="009F5F54" w:rsidP="009653E3"/>
    <w:p w14:paraId="633E0A97" w14:textId="662540A7" w:rsidR="009F5F54" w:rsidRDefault="009F5F54" w:rsidP="009653E3">
      <w:pPr>
        <w:rPr>
          <w:rFonts w:ascii="Open Sans" w:hAnsi="Open Sans" w:cs="Open Sans"/>
          <w:color w:val="333333"/>
          <w:sz w:val="21"/>
          <w:szCs w:val="21"/>
          <w:shd w:val="clear" w:color="auto" w:fill="FFFFFF"/>
        </w:rPr>
      </w:pPr>
      <w:r>
        <w:t>Glenn Shakespeare – access fetch thing -</w:t>
      </w:r>
      <w:r w:rsidR="00144128">
        <w:t xml:space="preserve"> </w:t>
      </w:r>
    </w:p>
    <w:p w14:paraId="50A69641" w14:textId="2D74F7C4" w:rsidR="00382717" w:rsidRDefault="00382717" w:rsidP="009E6B66">
      <w:pPr>
        <w:rPr>
          <w:rFonts w:ascii="Open Sans" w:hAnsi="Open Sans" w:cs="Open Sans"/>
          <w:color w:val="333333"/>
          <w:sz w:val="21"/>
          <w:szCs w:val="21"/>
          <w:shd w:val="clear" w:color="auto" w:fill="FFFFFF"/>
        </w:rPr>
      </w:pPr>
      <w:r>
        <w:rPr>
          <w:rFonts w:ascii="Open Sans" w:hAnsi="Open Sans" w:cs="Open Sans"/>
          <w:color w:val="333333"/>
          <w:sz w:val="21"/>
          <w:szCs w:val="21"/>
          <w:shd w:val="clear" w:color="auto" w:fill="FFFFFF"/>
        </w:rPr>
        <w:lastRenderedPageBreak/>
        <w:t xml:space="preserve"> </w:t>
      </w:r>
    </w:p>
    <w:p w14:paraId="7B51D312" w14:textId="217E2075" w:rsidR="00D157DB" w:rsidRDefault="00D157DB" w:rsidP="00D157DB">
      <w:pPr>
        <w:pStyle w:val="Heading1"/>
      </w:pPr>
      <w:r>
        <w:t>18/01/2022</w:t>
      </w:r>
    </w:p>
    <w:p w14:paraId="7EAFE531" w14:textId="3CF88DF3" w:rsidR="00D157DB" w:rsidRDefault="00D157DB" w:rsidP="00D157DB"/>
    <w:p w14:paraId="266A7494" w14:textId="11216C0B" w:rsidR="00D157DB" w:rsidRDefault="00B367C6" w:rsidP="00D157DB">
      <w:r>
        <w:t xml:space="preserve">Jo smith </w:t>
      </w:r>
      <w:r w:rsidR="00D64EB9">
        <w:t>– print courier pr</w:t>
      </w:r>
    </w:p>
    <w:p w14:paraId="4A3AA4C2" w14:textId="46CF7A3F" w:rsidR="00EE49FF" w:rsidRDefault="00EE49FF" w:rsidP="00D157DB"/>
    <w:p w14:paraId="20919F93" w14:textId="643F9F7F" w:rsidR="00EE49FF" w:rsidRDefault="00EE49FF" w:rsidP="00D157DB">
      <w:r>
        <w:t xml:space="preserve">Emily carter </w:t>
      </w:r>
      <w:r w:rsidR="00306136">
        <w:t>–</w:t>
      </w:r>
      <w:r>
        <w:t xml:space="preserve"> </w:t>
      </w:r>
    </w:p>
    <w:p w14:paraId="766B7729" w14:textId="77D6C2B8" w:rsidR="00306136" w:rsidRDefault="00306136" w:rsidP="00D157DB"/>
    <w:p w14:paraId="04F90927" w14:textId="230F1E17" w:rsidR="00306136" w:rsidRDefault="00E55607" w:rsidP="00D157DB">
      <w:r>
        <w:t xml:space="preserve">Henry booth </w:t>
      </w:r>
      <w:r w:rsidR="0008521D">
        <w:t>–</w:t>
      </w:r>
      <w:r>
        <w:t xml:space="preserve"> </w:t>
      </w:r>
      <w:r w:rsidR="0008521D">
        <w:t xml:space="preserve">getting onto citrix </w:t>
      </w:r>
    </w:p>
    <w:p w14:paraId="160212F4" w14:textId="2E6D1359" w:rsidR="00400CE0" w:rsidRDefault="00400CE0" w:rsidP="00D157DB">
      <w:r>
        <w:t>Reset receiver</w:t>
      </w:r>
    </w:p>
    <w:p w14:paraId="298C1753" w14:textId="189B8721" w:rsidR="00400CE0" w:rsidRDefault="00400CE0" w:rsidP="00D157DB">
      <w:r>
        <w:t>Cleared cookies and site data</w:t>
      </w:r>
    </w:p>
    <w:p w14:paraId="219BAD2B" w14:textId="6C4F1C97" w:rsidR="00A2749E" w:rsidRDefault="00A2749E" w:rsidP="00D157DB"/>
    <w:p w14:paraId="3208C21F" w14:textId="6737413E" w:rsidR="00A2749E" w:rsidRDefault="00A2749E" w:rsidP="00D157DB">
      <w:r>
        <w:t xml:space="preserve">Robin farmer </w:t>
      </w:r>
      <w:r w:rsidR="00515A8D">
        <w:t>–</w:t>
      </w:r>
      <w:r>
        <w:t xml:space="preserve"> </w:t>
      </w:r>
    </w:p>
    <w:p w14:paraId="2A69E816" w14:textId="4DCEE2A1" w:rsidR="00515A8D" w:rsidRDefault="00515A8D" w:rsidP="00D157DB"/>
    <w:p w14:paraId="14D9250A" w14:textId="1DF76D68" w:rsidR="00515A8D" w:rsidRDefault="00920D81" w:rsidP="00D157DB">
      <w:r>
        <w:t>A</w:t>
      </w:r>
      <w:r w:rsidR="00515A8D">
        <w:t>ntho</w:t>
      </w:r>
    </w:p>
    <w:p w14:paraId="3CBC331B" w14:textId="382CE5C8" w:rsidR="00920D81" w:rsidRDefault="00920D81" w:rsidP="00D157DB"/>
    <w:p w14:paraId="2D77E992" w14:textId="7C4EEB65" w:rsidR="00920D81" w:rsidRDefault="00920D81" w:rsidP="00D157DB">
      <w:r>
        <w:t xml:space="preserve">Carlos </w:t>
      </w:r>
      <w:r w:rsidR="0013035C">
        <w:t>–</w:t>
      </w:r>
      <w:r w:rsidR="00891AD3">
        <w:t xml:space="preserve"> </w:t>
      </w:r>
    </w:p>
    <w:p w14:paraId="1807F1CE" w14:textId="7AA97753" w:rsidR="0013035C" w:rsidRDefault="0013035C" w:rsidP="00D157DB"/>
    <w:p w14:paraId="5253B23F" w14:textId="5E5C0C52" w:rsidR="0013035C" w:rsidRDefault="00620694" w:rsidP="00D157DB">
      <w:r>
        <w:t xml:space="preserve">Josh clamp </w:t>
      </w:r>
      <w:r w:rsidR="000216DF">
        <w:t>–</w:t>
      </w:r>
      <w:r>
        <w:t xml:space="preserve"> </w:t>
      </w:r>
    </w:p>
    <w:p w14:paraId="208DBF3B" w14:textId="0C517D3C" w:rsidR="000216DF" w:rsidRDefault="000216DF" w:rsidP="00D157DB"/>
    <w:p w14:paraId="2D3E194D" w14:textId="62CF82F6" w:rsidR="000216DF" w:rsidRDefault="000216DF" w:rsidP="00D157DB">
      <w:r>
        <w:t xml:space="preserve">Ian pendle </w:t>
      </w:r>
      <w:r w:rsidR="00DE0C16">
        <w:t>–</w:t>
      </w:r>
      <w:r>
        <w:t xml:space="preserve"> </w:t>
      </w:r>
      <w:r w:rsidR="00DE0C16">
        <w:t xml:space="preserve">naxt </w:t>
      </w:r>
    </w:p>
    <w:p w14:paraId="4DE00B95" w14:textId="27292268" w:rsidR="00DE3D11" w:rsidRDefault="00DE3D11" w:rsidP="00D157DB"/>
    <w:p w14:paraId="7019A9FF" w14:textId="2EC4D280" w:rsidR="00DE3D11" w:rsidRDefault="00DE3D11" w:rsidP="00D157DB">
      <w:r>
        <w:t>Str@wberri3$18</w:t>
      </w:r>
    </w:p>
    <w:p w14:paraId="4FCC4A52" w14:textId="6B4C131D" w:rsidR="002654B5" w:rsidRDefault="002654B5" w:rsidP="00D157DB"/>
    <w:p w14:paraId="60862BE1" w14:textId="00FF132D" w:rsidR="002654B5" w:rsidRDefault="002654B5" w:rsidP="00D157DB">
      <w:r>
        <w:t xml:space="preserve">Pete shaw </w:t>
      </w:r>
      <w:r w:rsidR="0035059C">
        <w:t>–</w:t>
      </w:r>
      <w:r>
        <w:t xml:space="preserve"> </w:t>
      </w:r>
    </w:p>
    <w:p w14:paraId="17E5D0B5" w14:textId="548F6243" w:rsidR="0035059C" w:rsidRDefault="0035059C" w:rsidP="00D157DB"/>
    <w:p w14:paraId="1BB99808" w14:textId="58A259CB" w:rsidR="0035059C" w:rsidRDefault="0035059C" w:rsidP="0035059C">
      <w:pPr>
        <w:pStyle w:val="Heading1"/>
      </w:pPr>
      <w:r>
        <w:t>19/01/2022</w:t>
      </w:r>
    </w:p>
    <w:p w14:paraId="675BB3AF" w14:textId="440932D7" w:rsidR="0035059C" w:rsidRDefault="0035059C" w:rsidP="0035059C"/>
    <w:p w14:paraId="2FF03C05" w14:textId="6735C388" w:rsidR="0035059C" w:rsidRDefault="00A706C2" w:rsidP="0035059C">
      <w:r>
        <w:t xml:space="preserve">Tam clements </w:t>
      </w:r>
      <w:r w:rsidR="00D02B65">
        <w:t>–</w:t>
      </w:r>
      <w:r w:rsidR="005C29A6">
        <w:t xml:space="preserve"> </w:t>
      </w:r>
      <w:r w:rsidR="00D02B65">
        <w:t xml:space="preserve">laptop – keeps cutting out </w:t>
      </w:r>
      <w:r w:rsidR="00841151">
        <w:t>–</w:t>
      </w:r>
      <w:r w:rsidR="00D02B65">
        <w:t xml:space="preserve"> </w:t>
      </w:r>
    </w:p>
    <w:p w14:paraId="79B9A606" w14:textId="75B8E2FD" w:rsidR="00841151" w:rsidRDefault="00841151" w:rsidP="0035059C">
      <w:r>
        <w:t>Sleep settings</w:t>
      </w:r>
    </w:p>
    <w:p w14:paraId="50E8F43A" w14:textId="16878697" w:rsidR="00841151" w:rsidRDefault="00841151" w:rsidP="0035059C">
      <w:r>
        <w:t>Lid close setting</w:t>
      </w:r>
    </w:p>
    <w:p w14:paraId="684307CD" w14:textId="47DD7445" w:rsidR="00841151" w:rsidRDefault="00841151" w:rsidP="0035059C">
      <w:r>
        <w:t>Delete temp files</w:t>
      </w:r>
    </w:p>
    <w:p w14:paraId="15C261DF" w14:textId="3AF8DEA4" w:rsidR="00841151" w:rsidRDefault="00841151" w:rsidP="0035059C">
      <w:r>
        <w:t>Update trend</w:t>
      </w:r>
    </w:p>
    <w:p w14:paraId="78820E9E" w14:textId="3077C9D2" w:rsidR="00D62A91" w:rsidRDefault="00D62A91" w:rsidP="0035059C"/>
    <w:p w14:paraId="7E865208" w14:textId="6FD56AA9" w:rsidR="00D62A91" w:rsidRDefault="00D11F83" w:rsidP="0035059C">
      <w:r>
        <w:t>Part and freight on its own then core credit then the core</w:t>
      </w:r>
    </w:p>
    <w:p w14:paraId="6969B620" w14:textId="177CD6A6" w:rsidR="008E7D23" w:rsidRDefault="008E7D23" w:rsidP="0035059C"/>
    <w:p w14:paraId="2B435CCC" w14:textId="24B79081" w:rsidR="008E7D23" w:rsidRDefault="008E7D23" w:rsidP="0035059C">
      <w:r>
        <w:t xml:space="preserve">Danni </w:t>
      </w:r>
      <w:r w:rsidR="00F45814">
        <w:t>–</w:t>
      </w:r>
      <w:r>
        <w:t xml:space="preserve"> </w:t>
      </w:r>
      <w:r w:rsidR="00F45814">
        <w:t xml:space="preserve">ethernet cable </w:t>
      </w:r>
      <w:r w:rsidR="0053195A">
        <w:t>–</w:t>
      </w:r>
      <w:r w:rsidR="00F45814">
        <w:t xml:space="preserve"> </w:t>
      </w:r>
    </w:p>
    <w:p w14:paraId="2270D1E1" w14:textId="312F757D" w:rsidR="0053195A" w:rsidRDefault="0053195A" w:rsidP="0035059C"/>
    <w:p w14:paraId="04BB00F9" w14:textId="0787F6BA" w:rsidR="0053195A" w:rsidRDefault="0053195A" w:rsidP="0035059C">
      <w:r>
        <w:t>Delivery note - $319 and post it then can finish the segment</w:t>
      </w:r>
    </w:p>
    <w:p w14:paraId="0610E1B1" w14:textId="6074CC47" w:rsidR="00F912A9" w:rsidRDefault="00F912A9" w:rsidP="0035059C">
      <w:r>
        <w:t>Failed to delivery part way through the refcipting process</w:t>
      </w:r>
    </w:p>
    <w:p w14:paraId="7BCDBAD2" w14:textId="1E85143C" w:rsidR="00DE5FA4" w:rsidRDefault="00DE5FA4" w:rsidP="0035059C"/>
    <w:p w14:paraId="726604B5" w14:textId="5858AB58" w:rsidR="00DE5FA4" w:rsidRDefault="00E33C6D" w:rsidP="0035059C">
      <w:r>
        <w:t xml:space="preserve">Chantelle f – updated sc machine availability </w:t>
      </w:r>
      <w:r w:rsidR="00146180">
        <w:t>–</w:t>
      </w:r>
      <w:r>
        <w:t xml:space="preserve"> </w:t>
      </w:r>
    </w:p>
    <w:p w14:paraId="72BA2380" w14:textId="5CB225BC" w:rsidR="00146180" w:rsidRDefault="00146180" w:rsidP="0035059C"/>
    <w:p w14:paraId="731D88EC" w14:textId="53F3C093" w:rsidR="003C6927" w:rsidRDefault="00146180" w:rsidP="0035059C">
      <w:r>
        <w:t xml:space="preserve">Vickie w </w:t>
      </w:r>
      <w:r w:rsidR="003C6927">
        <w:t>–</w:t>
      </w:r>
      <w:r>
        <w:t xml:space="preserve"> </w:t>
      </w:r>
      <w:r w:rsidR="003C6927">
        <w:t>middle of a Zendesk phone call but hung up when an email came through – happened twice since being in Zendesk.</w:t>
      </w:r>
    </w:p>
    <w:p w14:paraId="492FAF8D" w14:textId="456EA07E" w:rsidR="00233E8C" w:rsidRDefault="00233E8C" w:rsidP="0035059C"/>
    <w:p w14:paraId="400FEDAC" w14:textId="154E97B4" w:rsidR="00233E8C" w:rsidRDefault="00233E8C" w:rsidP="0035059C">
      <w:r>
        <w:t xml:space="preserve">James o </w:t>
      </w:r>
      <w:r w:rsidR="00E9091D">
        <w:t>–</w:t>
      </w:r>
      <w:r>
        <w:t xml:space="preserve"> </w:t>
      </w:r>
      <w:r w:rsidR="00E9091D">
        <w:t xml:space="preserve">load colin byrne – tableau server </w:t>
      </w:r>
    </w:p>
    <w:p w14:paraId="031E8805" w14:textId="4554E110" w:rsidR="0025335C" w:rsidRDefault="0025335C" w:rsidP="0035059C"/>
    <w:p w14:paraId="644AF3F6" w14:textId="6535489D" w:rsidR="0025335C" w:rsidRDefault="0025335C" w:rsidP="0035059C">
      <w:r>
        <w:t xml:space="preserve">Mak Matthews </w:t>
      </w:r>
      <w:r w:rsidR="001463D8">
        <w:t>–</w:t>
      </w:r>
      <w:r>
        <w:t xml:space="preserve"> </w:t>
      </w:r>
    </w:p>
    <w:p w14:paraId="40DF28CA" w14:textId="482F9FBA" w:rsidR="001463D8" w:rsidRDefault="001463D8" w:rsidP="0035059C"/>
    <w:p w14:paraId="660F839A" w14:textId="6B27CBCB" w:rsidR="001463D8" w:rsidRDefault="001463D8" w:rsidP="0035059C">
      <w:r>
        <w:t xml:space="preserve">Jesse conroy?? </w:t>
      </w:r>
      <w:r w:rsidR="00643D7D">
        <w:t>–</w:t>
      </w:r>
      <w:r>
        <w:t xml:space="preserve"> </w:t>
      </w:r>
    </w:p>
    <w:p w14:paraId="5F7D9A2B" w14:textId="70C20F5F" w:rsidR="00643D7D" w:rsidRDefault="00643D7D" w:rsidP="0035059C"/>
    <w:p w14:paraId="5FD4AD9D" w14:textId="5030E0C2" w:rsidR="00643D7D" w:rsidRDefault="005D33C4" w:rsidP="0035059C">
      <w:r>
        <w:t xml:space="preserve">Toni f </w:t>
      </w:r>
      <w:r w:rsidR="0003715E">
        <w:t>–</w:t>
      </w:r>
      <w:r>
        <w:t xml:space="preserve"> </w:t>
      </w:r>
    </w:p>
    <w:p w14:paraId="2C24D536" w14:textId="7E2B41E6" w:rsidR="0003715E" w:rsidRDefault="0003715E" w:rsidP="0035059C"/>
    <w:p w14:paraId="5C8C0313" w14:textId="15C7C3EF" w:rsidR="0003715E" w:rsidRDefault="00F31B50" w:rsidP="0035059C">
      <w:r>
        <w:t xml:space="preserve">Josh from parts </w:t>
      </w:r>
      <w:r w:rsidR="007F04CF">
        <w:t>–</w:t>
      </w:r>
      <w:r>
        <w:t xml:space="preserve"> </w:t>
      </w:r>
      <w:r w:rsidR="007F04CF">
        <w:t>doesn’t say mute on mute off</w:t>
      </w:r>
    </w:p>
    <w:p w14:paraId="2BB46724" w14:textId="2FD79EF4" w:rsidR="00D930EC" w:rsidRDefault="00D930EC" w:rsidP="0035059C">
      <w:r>
        <w:t>Just lost audio – nothing there</w:t>
      </w:r>
    </w:p>
    <w:p w14:paraId="7DF9C4F0" w14:textId="4BBA233C" w:rsidR="00886955" w:rsidRDefault="00665449" w:rsidP="0035059C">
      <w:r>
        <w:t>Connected headset to computer via Bluetooth and didn’t work</w:t>
      </w:r>
    </w:p>
    <w:p w14:paraId="3EE69CA6" w14:textId="317121CD" w:rsidR="00665449" w:rsidRDefault="00665449" w:rsidP="0035059C">
      <w:r>
        <w:t>Updating Realtek audio driver</w:t>
      </w:r>
    </w:p>
    <w:p w14:paraId="5C2A7948" w14:textId="647BA7C1" w:rsidR="005017FE" w:rsidRDefault="005017FE" w:rsidP="0035059C"/>
    <w:p w14:paraId="76DF86D4" w14:textId="26336A2A" w:rsidR="005017FE" w:rsidRDefault="00F677B6" w:rsidP="0035059C">
      <w:r>
        <w:t xml:space="preserve">Craig – nelson – sent phone </w:t>
      </w:r>
    </w:p>
    <w:p w14:paraId="1D7CA23B" w14:textId="51686429" w:rsidR="00630E13" w:rsidRDefault="00630E13" w:rsidP="0035059C"/>
    <w:p w14:paraId="2CD7519C" w14:textId="495E25B0" w:rsidR="00630E13" w:rsidRDefault="00630E13" w:rsidP="00630E13">
      <w:pPr>
        <w:pStyle w:val="Heading1"/>
      </w:pPr>
      <w:r>
        <w:t>20/01/2022</w:t>
      </w:r>
    </w:p>
    <w:p w14:paraId="3BD8A23C" w14:textId="00D4B4B6" w:rsidR="00630E13" w:rsidRDefault="00630E13" w:rsidP="00630E13"/>
    <w:p w14:paraId="7B256695" w14:textId="486617F6" w:rsidR="00630E13" w:rsidRDefault="00D57CF7" w:rsidP="00630E13">
      <w:r>
        <w:t>Gavin hoylan</w:t>
      </w:r>
      <w:r w:rsidR="00AF3EF8">
        <w:t>d</w:t>
      </w:r>
      <w:r>
        <w:t xml:space="preserve"> </w:t>
      </w:r>
      <w:r w:rsidR="002A331F">
        <w:t>–</w:t>
      </w:r>
      <w:r>
        <w:t xml:space="preserve"> </w:t>
      </w:r>
      <w:r w:rsidR="002A331F">
        <w:t>when starting up it does its own thing – mouse jumps around</w:t>
      </w:r>
      <w:r w:rsidR="007D6429">
        <w:t xml:space="preserve"> – opened up </w:t>
      </w:r>
    </w:p>
    <w:p w14:paraId="0FB21E0C" w14:textId="14BDCCB1" w:rsidR="00F64405" w:rsidRDefault="00700EB5" w:rsidP="00630E13">
      <w:r>
        <w:t>Updated 3 bluet</w:t>
      </w:r>
      <w:r w:rsidR="006A17BC">
        <w:t>ooth drivers</w:t>
      </w:r>
    </w:p>
    <w:p w14:paraId="5062716D" w14:textId="21A082BC" w:rsidR="00F72C06" w:rsidRDefault="0020235B" w:rsidP="00630E13">
      <w:r>
        <w:t>Had an extra dongle plugged in which may be the cause or wont be helping</w:t>
      </w:r>
    </w:p>
    <w:p w14:paraId="25C4253D" w14:textId="70D55ED0" w:rsidR="00101D6D" w:rsidRDefault="00101D6D" w:rsidP="00630E13"/>
    <w:p w14:paraId="44A3409B" w14:textId="4107247E" w:rsidR="00101D6D" w:rsidRDefault="001372C6" w:rsidP="00630E13">
      <w:r>
        <w:lastRenderedPageBreak/>
        <w:t>Jake – sis usb</w:t>
      </w:r>
    </w:p>
    <w:p w14:paraId="4A0FCF16" w14:textId="5B886C9C" w:rsidR="001250F2" w:rsidRDefault="001250F2" w:rsidP="00630E13"/>
    <w:p w14:paraId="1BBB92E9" w14:textId="2F8E44B9" w:rsidR="001250F2" w:rsidRDefault="001250F2" w:rsidP="00630E13">
      <w:r>
        <w:t xml:space="preserve">Leigh Webley </w:t>
      </w:r>
      <w:r w:rsidR="005466C2">
        <w:t>–</w:t>
      </w:r>
      <w:r>
        <w:t xml:space="preserve"> </w:t>
      </w:r>
      <w:r w:rsidR="005466C2">
        <w:t>use onenote – not syncing</w:t>
      </w:r>
    </w:p>
    <w:p w14:paraId="7FEF2852" w14:textId="14EADE0F" w:rsidR="00233771" w:rsidRDefault="00233771" w:rsidP="00630E13"/>
    <w:p w14:paraId="11559A21" w14:textId="12CFE186" w:rsidR="00233771" w:rsidRDefault="00233771" w:rsidP="00630E13">
      <w:r>
        <w:t xml:space="preserve">Andrew Ellison </w:t>
      </w:r>
      <w:r w:rsidR="00AE52FD">
        <w:t>–</w:t>
      </w:r>
      <w:r>
        <w:t xml:space="preserve"> </w:t>
      </w:r>
      <w:r w:rsidR="00FD3F83">
        <w:t>printer</w:t>
      </w:r>
    </w:p>
    <w:p w14:paraId="56F7B517" w14:textId="4C0B920B" w:rsidR="00AE52FD" w:rsidRDefault="00AE52FD" w:rsidP="00630E13"/>
    <w:p w14:paraId="72EE8AF5" w14:textId="39830F1F" w:rsidR="00AE52FD" w:rsidRDefault="00AE52FD" w:rsidP="00630E13">
      <w:r>
        <w:t xml:space="preserve">Rachel blok - </w:t>
      </w:r>
      <w:r w:rsidR="005D031B">
        <w:t xml:space="preserve"> wiri – terracat portal – pause and think – retrieve password</w:t>
      </w:r>
    </w:p>
    <w:p w14:paraId="73E7E583" w14:textId="225CB6D9" w:rsidR="001D7E68" w:rsidRDefault="001D7E68" w:rsidP="00630E13"/>
    <w:p w14:paraId="59DF57CE" w14:textId="506239C3" w:rsidR="001D7E68" w:rsidRDefault="00C626E2" w:rsidP="00630E13">
      <w:r>
        <w:t xml:space="preserve">Casey w </w:t>
      </w:r>
      <w:r w:rsidR="00DE58F2">
        <w:t>–</w:t>
      </w:r>
      <w:r>
        <w:t xml:space="preserve"> </w:t>
      </w:r>
      <w:r w:rsidR="00DE58F2">
        <w:t xml:space="preserve">post a proforma invoice </w:t>
      </w:r>
      <w:r w:rsidR="0062699F">
        <w:t>–</w:t>
      </w:r>
      <w:r w:rsidR="00DE58F2">
        <w:t xml:space="preserve"> </w:t>
      </w:r>
    </w:p>
    <w:p w14:paraId="3E57511C" w14:textId="634EC73A" w:rsidR="0062699F" w:rsidRDefault="0062699F" w:rsidP="00630E13"/>
    <w:p w14:paraId="603DF0A8" w14:textId="009BDB49" w:rsidR="0062699F" w:rsidRDefault="0062699F" w:rsidP="00630E13">
      <w:r>
        <w:t xml:space="preserve">Wendy whitelaw </w:t>
      </w:r>
      <w:r w:rsidR="004D2CE3">
        <w:t>–</w:t>
      </w:r>
      <w:r>
        <w:t xml:space="preserve"> </w:t>
      </w:r>
      <w:r w:rsidR="004D2CE3">
        <w:t xml:space="preserve">printer – logged into data and wifi – disconnected data and worked – printer ran out of printer </w:t>
      </w:r>
      <w:r w:rsidR="00ED4BCA">
        <w:t>–</w:t>
      </w:r>
    </w:p>
    <w:p w14:paraId="44E094D8" w14:textId="763838B0" w:rsidR="00ED4BCA" w:rsidRDefault="00ED4BCA" w:rsidP="00630E13"/>
    <w:p w14:paraId="65E3A87B" w14:textId="51FB0719" w:rsidR="00ED4BCA" w:rsidRDefault="00ED4BCA" w:rsidP="00ED4BCA">
      <w:pPr>
        <w:pStyle w:val="Heading1"/>
      </w:pPr>
      <w:r>
        <w:t>21/01/2022</w:t>
      </w:r>
    </w:p>
    <w:p w14:paraId="264C1D54" w14:textId="510DF1C9" w:rsidR="00ED4BCA" w:rsidRDefault="00ED4BCA" w:rsidP="00ED4BCA"/>
    <w:p w14:paraId="1F0196CB" w14:textId="1CC947CF" w:rsidR="00ED4BCA" w:rsidRDefault="00E07358" w:rsidP="00ED4BCA">
      <w:r>
        <w:t xml:space="preserve">Julie </w:t>
      </w:r>
      <w:r w:rsidR="00495DA5">
        <w:t>–</w:t>
      </w:r>
      <w:r>
        <w:t xml:space="preserve"> </w:t>
      </w:r>
    </w:p>
    <w:p w14:paraId="4B003F1F" w14:textId="70D48D6A" w:rsidR="00495DA5" w:rsidRDefault="00495DA5" w:rsidP="00ED4BCA"/>
    <w:p w14:paraId="254204B6" w14:textId="3C300B93" w:rsidR="00495DA5" w:rsidRDefault="009B1356" w:rsidP="00ED4BCA">
      <w:r>
        <w:t xml:space="preserve">Tommy – laptop </w:t>
      </w:r>
      <w:r w:rsidR="00CC6402">
        <w:t xml:space="preserve">wont start up </w:t>
      </w:r>
      <w:r w:rsidR="00F9015D">
        <w:t>–</w:t>
      </w:r>
      <w:r w:rsidR="00CC6402">
        <w:t xml:space="preserve"> </w:t>
      </w:r>
      <w:r w:rsidR="00F9015D">
        <w:t xml:space="preserve">used yesterday </w:t>
      </w:r>
    </w:p>
    <w:p w14:paraId="1A38C92B" w14:textId="0F8A2408" w:rsidR="00BA6D3E" w:rsidRDefault="00BA6D3E" w:rsidP="00ED4BCA"/>
    <w:p w14:paraId="4194FD3B" w14:textId="2298ECAF" w:rsidR="00BA6D3E" w:rsidRDefault="00BA6D3E" w:rsidP="00ED4BCA">
      <w:r>
        <w:t xml:space="preserve">Miles Watson </w:t>
      </w:r>
      <w:r w:rsidR="002D4A3E">
        <w:t>– 12</w:t>
      </w:r>
      <w:r w:rsidR="002D4A3E" w:rsidRPr="002D4A3E">
        <w:rPr>
          <w:vertAlign w:val="superscript"/>
        </w:rPr>
        <w:t>th</w:t>
      </w:r>
      <w:r w:rsidR="002D4A3E">
        <w:t xml:space="preserve"> jan – email </w:t>
      </w:r>
    </w:p>
    <w:p w14:paraId="5FBCAFA4" w14:textId="64AB1E03" w:rsidR="008D788E" w:rsidRDefault="008D788E" w:rsidP="00ED4BCA"/>
    <w:p w14:paraId="13AB4776" w14:textId="373F6805" w:rsidR="008D788E" w:rsidRDefault="00927CE4" w:rsidP="00ED4BCA">
      <w:r>
        <w:t xml:space="preserve">Craig </w:t>
      </w:r>
      <w:r w:rsidR="00925B64">
        <w:t xml:space="preserve">Donald </w:t>
      </w:r>
    </w:p>
    <w:p w14:paraId="16865A3E" w14:textId="3B40A882" w:rsidR="00DE4F9B" w:rsidRDefault="00DE4F9B" w:rsidP="00ED4BCA"/>
    <w:p w14:paraId="3A8D4E9B" w14:textId="40C084A7" w:rsidR="00DE4F9B" w:rsidRDefault="00DE4F9B" w:rsidP="00ED4BCA">
      <w:r>
        <w:t xml:space="preserve">Jimmy – Rotorua </w:t>
      </w:r>
      <w:r w:rsidR="001D77E7">
        <w:t>–</w:t>
      </w:r>
      <w:r>
        <w:t xml:space="preserve"> </w:t>
      </w:r>
      <w:r w:rsidR="001D77E7">
        <w:t xml:space="preserve">authenticator </w:t>
      </w:r>
      <w:r w:rsidR="00196845">
        <w:t>–</w:t>
      </w:r>
      <w:r w:rsidR="001D77E7">
        <w:t xml:space="preserve"> </w:t>
      </w:r>
    </w:p>
    <w:p w14:paraId="7CC5FB6F" w14:textId="34ADDBED" w:rsidR="00196845" w:rsidRDefault="00196845" w:rsidP="00ED4BCA"/>
    <w:p w14:paraId="0CDAE419" w14:textId="64731DC2" w:rsidR="00196845" w:rsidRDefault="00196845" w:rsidP="00ED4BCA">
      <w:r>
        <w:t xml:space="preserve">Edwin </w:t>
      </w:r>
      <w:r w:rsidR="008A4479">
        <w:t>–</w:t>
      </w:r>
      <w:r>
        <w:t xml:space="preserve"> </w:t>
      </w:r>
    </w:p>
    <w:p w14:paraId="64681AF3" w14:textId="2F497637" w:rsidR="008A4479" w:rsidRDefault="008A4479" w:rsidP="00ED4BCA"/>
    <w:p w14:paraId="3048F48C" w14:textId="00B467AC" w:rsidR="008A4479" w:rsidRDefault="008A4479" w:rsidP="00ED4BCA">
      <w:r>
        <w:t xml:space="preserve">Robert Humphreys – at home bought a dock </w:t>
      </w:r>
      <w:r w:rsidR="00EB7609">
        <w:t>–</w:t>
      </w:r>
      <w:r>
        <w:t xml:space="preserve"> </w:t>
      </w:r>
      <w:r w:rsidR="00EB7609">
        <w:t xml:space="preserve">have got x2 4k monitors </w:t>
      </w:r>
      <w:r w:rsidR="0022181C">
        <w:t>–</w:t>
      </w:r>
      <w:r w:rsidR="00EB7609">
        <w:t xml:space="preserve"> </w:t>
      </w:r>
    </w:p>
    <w:p w14:paraId="1CAD1F8F" w14:textId="23F9E9D5" w:rsidR="0022181C" w:rsidRDefault="0022181C" w:rsidP="00ED4BCA"/>
    <w:p w14:paraId="458C5AA2" w14:textId="14F2F392" w:rsidR="0022181C" w:rsidRDefault="0022181C" w:rsidP="00ED4BCA">
      <w:r>
        <w:t xml:space="preserve">Shane barrett </w:t>
      </w:r>
      <w:r w:rsidR="00DB6F3C">
        <w:t>–</w:t>
      </w:r>
      <w:r>
        <w:t xml:space="preserve"> </w:t>
      </w:r>
    </w:p>
    <w:p w14:paraId="0F65DF46" w14:textId="4776F30B" w:rsidR="00DB6F3C" w:rsidRDefault="00DB6F3C" w:rsidP="00ED4BCA"/>
    <w:p w14:paraId="3956C004" w14:textId="2C313DB4" w:rsidR="00DB6F3C" w:rsidRDefault="00DB6F3C" w:rsidP="00ED4BCA">
      <w:r>
        <w:t>Brent van</w:t>
      </w:r>
      <w:r w:rsidR="002955BF">
        <w:t xml:space="preserve"> – service on phone is crap </w:t>
      </w:r>
      <w:r w:rsidR="0066251A">
        <w:t>–</w:t>
      </w:r>
      <w:r w:rsidR="002955BF">
        <w:t xml:space="preserve"> </w:t>
      </w:r>
    </w:p>
    <w:p w14:paraId="12CCB2FC" w14:textId="7818F303" w:rsidR="0066251A" w:rsidRDefault="0066251A" w:rsidP="00ED4BCA"/>
    <w:p w14:paraId="702FA503" w14:textId="48AA0E6E" w:rsidR="0066251A" w:rsidRDefault="00177945" w:rsidP="0066251A">
      <w:pPr>
        <w:pStyle w:val="Heading1"/>
      </w:pPr>
      <w:r>
        <w:t>24/01/2022</w:t>
      </w:r>
    </w:p>
    <w:p w14:paraId="3EF86701" w14:textId="5A94716C" w:rsidR="00177945" w:rsidRDefault="00177945" w:rsidP="00177945"/>
    <w:p w14:paraId="0BD010D5" w14:textId="4365960C" w:rsidR="00177945" w:rsidRDefault="00E605E0" w:rsidP="00177945">
      <w:r>
        <w:t xml:space="preserve">Owen frentz </w:t>
      </w:r>
      <w:r w:rsidR="004930A2">
        <w:t>–</w:t>
      </w:r>
      <w:r>
        <w:t xml:space="preserve"> </w:t>
      </w:r>
    </w:p>
    <w:p w14:paraId="22A3C0E3" w14:textId="2B3A2D31" w:rsidR="004930A2" w:rsidRDefault="004930A2" w:rsidP="00177945"/>
    <w:p w14:paraId="71E47AAD" w14:textId="1B2F45CC" w:rsidR="004930A2" w:rsidRDefault="004930A2" w:rsidP="00177945">
      <w:r>
        <w:t xml:space="preserve">Graham v </w:t>
      </w:r>
      <w:r w:rsidR="00C13EE8">
        <w:t>–</w:t>
      </w:r>
      <w:r>
        <w:t xml:space="preserve"> </w:t>
      </w:r>
      <w:r w:rsidR="00C13EE8">
        <w:t>out of office – back next Tuesday</w:t>
      </w:r>
    </w:p>
    <w:p w14:paraId="5BA8DEDE" w14:textId="2025112D" w:rsidR="00C13EE8" w:rsidRDefault="009408DB" w:rsidP="00177945">
      <w:r>
        <w:t xml:space="preserve">Josh </w:t>
      </w:r>
      <w:r w:rsidR="00085579">
        <w:t>Hetariki</w:t>
      </w:r>
    </w:p>
    <w:p w14:paraId="72112914" w14:textId="4910A68A" w:rsidR="00085579" w:rsidRDefault="00085579" w:rsidP="00177945"/>
    <w:p w14:paraId="1ED1E902" w14:textId="496CB2DE" w:rsidR="00085579" w:rsidRDefault="00085579" w:rsidP="00177945">
      <w:r>
        <w:t xml:space="preserve">Vickie warren </w:t>
      </w:r>
      <w:r w:rsidR="003A3F1A">
        <w:t>–</w:t>
      </w:r>
      <w:r>
        <w:t xml:space="preserve"> </w:t>
      </w:r>
      <w:r w:rsidR="003A3F1A">
        <w:t xml:space="preserve">setting up at home </w:t>
      </w:r>
      <w:r w:rsidR="00A75D0D">
        <w:t>–</w:t>
      </w:r>
      <w:r w:rsidR="003A3F1A">
        <w:t xml:space="preserve"> outlook</w:t>
      </w:r>
    </w:p>
    <w:p w14:paraId="6C3CBFF9" w14:textId="6A16BF32" w:rsidR="00A75D0D" w:rsidRDefault="00A75D0D" w:rsidP="00177945"/>
    <w:p w14:paraId="05B1C51F" w14:textId="6E06A4A9" w:rsidR="00A75D0D" w:rsidRDefault="00A75D0D" w:rsidP="00177945">
      <w:r>
        <w:t>Gnelc01 and 02</w:t>
      </w:r>
    </w:p>
    <w:p w14:paraId="0FE7D3D2" w14:textId="4BB5CC78" w:rsidR="00BB6F34" w:rsidRDefault="00BB6F34" w:rsidP="00177945"/>
    <w:p w14:paraId="187205BE" w14:textId="74DD34EE" w:rsidR="00BB6F34" w:rsidRDefault="00BB6F34" w:rsidP="00177945">
      <w:r>
        <w:t xml:space="preserve">Pete shaw </w:t>
      </w:r>
      <w:r w:rsidR="00FD7743">
        <w:t>–</w:t>
      </w:r>
      <w:r>
        <w:t xml:space="preserve"> </w:t>
      </w:r>
      <w:r w:rsidR="00FD7743">
        <w:t>emails sent this morning sitting in outbox</w:t>
      </w:r>
    </w:p>
    <w:p w14:paraId="6544738A" w14:textId="0E115053" w:rsidR="00713B94" w:rsidRDefault="00713B94" w:rsidP="00177945"/>
    <w:p w14:paraId="494335CD" w14:textId="2F354D90" w:rsidR="00713B94" w:rsidRDefault="002A16CF" w:rsidP="00177945">
      <w:r>
        <w:t xml:space="preserve">Chase – work mobile device – contacts </w:t>
      </w:r>
      <w:r w:rsidR="00460F57">
        <w:t>–</w:t>
      </w:r>
      <w:r>
        <w:t xml:space="preserve"> </w:t>
      </w:r>
    </w:p>
    <w:p w14:paraId="3FE8026A" w14:textId="2AED5B17" w:rsidR="00460F57" w:rsidRDefault="00460F57" w:rsidP="00177945"/>
    <w:p w14:paraId="6ECC49A9" w14:textId="615C583E" w:rsidR="00460F57" w:rsidRDefault="00460F57" w:rsidP="00177945">
      <w:r>
        <w:t xml:space="preserve">Dean brown </w:t>
      </w:r>
      <w:r w:rsidR="00D623DF">
        <w:t>–</w:t>
      </w:r>
      <w:r>
        <w:t xml:space="preserve"> </w:t>
      </w:r>
    </w:p>
    <w:p w14:paraId="27DF804D" w14:textId="2EB22894" w:rsidR="00D623DF" w:rsidRDefault="00D623DF" w:rsidP="00177945"/>
    <w:p w14:paraId="03CB7862" w14:textId="267D0165" w:rsidR="00D623DF" w:rsidRDefault="00D623DF" w:rsidP="00177945">
      <w:r>
        <w:t xml:space="preserve">April noora </w:t>
      </w:r>
      <w:r w:rsidR="0011131C">
        <w:t>–</w:t>
      </w:r>
      <w:r>
        <w:t xml:space="preserve"> </w:t>
      </w:r>
    </w:p>
    <w:p w14:paraId="1BFE01E2" w14:textId="24AB4035" w:rsidR="0011131C" w:rsidRDefault="0011131C" w:rsidP="00177945"/>
    <w:p w14:paraId="14C2391C" w14:textId="2B6A3200" w:rsidR="00815495" w:rsidRDefault="0011131C" w:rsidP="00177945">
      <w:r>
        <w:t xml:space="preserve">John tucker – print </w:t>
      </w:r>
      <w:r w:rsidR="00DF78EE">
        <w:t xml:space="preserve">off a </w:t>
      </w:r>
      <w:r>
        <w:t xml:space="preserve">proforma invoice </w:t>
      </w:r>
      <w:r w:rsidR="00DF78EE">
        <w:t xml:space="preserve">to the printer </w:t>
      </w:r>
      <w:r w:rsidR="00815495">
        <w:t>–</w:t>
      </w:r>
      <w:r w:rsidR="00DF78EE">
        <w:t xml:space="preserve"> </w:t>
      </w:r>
    </w:p>
    <w:p w14:paraId="22AF5CE6" w14:textId="77777777" w:rsidR="00815495" w:rsidRDefault="00815495" w:rsidP="00177945"/>
    <w:p w14:paraId="620CBDC2" w14:textId="1A83037A" w:rsidR="004A794B" w:rsidRDefault="00815495" w:rsidP="00177945">
      <w:r>
        <w:t xml:space="preserve">Stuart morgans </w:t>
      </w:r>
      <w:r w:rsidR="000E2403">
        <w:t>–</w:t>
      </w:r>
      <w:r>
        <w:t xml:space="preserve"> </w:t>
      </w:r>
      <w:r w:rsidR="000E2403">
        <w:t xml:space="preserve">talking to Ciaran – couldn’t download whats app update – google mail </w:t>
      </w:r>
      <w:r w:rsidR="004A794B">
        <w:t>–</w:t>
      </w:r>
      <w:r w:rsidR="000E2403">
        <w:t xml:space="preserve"> </w:t>
      </w:r>
    </w:p>
    <w:p w14:paraId="58BF8B61" w14:textId="77777777" w:rsidR="004A794B" w:rsidRDefault="004A794B" w:rsidP="00177945"/>
    <w:p w14:paraId="58CAF3CA" w14:textId="60980EF8" w:rsidR="0011131C" w:rsidRDefault="004A794B" w:rsidP="00177945">
      <w:r>
        <w:t xml:space="preserve">Danni </w:t>
      </w:r>
      <w:r w:rsidR="009B0391">
        <w:t>–</w:t>
      </w:r>
      <w:r>
        <w:t xml:space="preserve"> </w:t>
      </w:r>
      <w:r w:rsidR="009B0391">
        <w:t>not able to access the files that attached in naxt</w:t>
      </w:r>
      <w:r w:rsidR="0011131C">
        <w:t xml:space="preserve"> </w:t>
      </w:r>
    </w:p>
    <w:p w14:paraId="4483392E" w14:textId="79356190" w:rsidR="007E0154" w:rsidRDefault="007E0154" w:rsidP="00177945"/>
    <w:p w14:paraId="0FECD8F0" w14:textId="1E493A97" w:rsidR="007E0154" w:rsidRDefault="007E0154" w:rsidP="007E0154">
      <w:pPr>
        <w:pStyle w:val="Heading1"/>
      </w:pPr>
      <w:r>
        <w:t>25/01/2022</w:t>
      </w:r>
    </w:p>
    <w:p w14:paraId="7A5980ED" w14:textId="56B40EA4" w:rsidR="007E0154" w:rsidRDefault="007E0154" w:rsidP="007E0154"/>
    <w:p w14:paraId="54A27DDF" w14:textId="10C3FE96" w:rsidR="007E0154" w:rsidRDefault="00C3745B" w:rsidP="007E0154">
      <w:r>
        <w:t xml:space="preserve">Michelle m </w:t>
      </w:r>
      <w:r w:rsidR="00C653C8">
        <w:t>–</w:t>
      </w:r>
      <w:r w:rsidR="008B4E26">
        <w:t xml:space="preserve"> </w:t>
      </w:r>
    </w:p>
    <w:p w14:paraId="557A76CF" w14:textId="4A0A7CCF" w:rsidR="00C653C8" w:rsidRDefault="00C653C8" w:rsidP="007E0154"/>
    <w:p w14:paraId="0F62F382" w14:textId="3B7C1902" w:rsidR="00C653C8" w:rsidRDefault="008B477D" w:rsidP="007E0154">
      <w:r>
        <w:t xml:space="preserve">Deborah </w:t>
      </w:r>
      <w:r w:rsidR="00E139EF">
        <w:t>–</w:t>
      </w:r>
      <w:r>
        <w:t xml:space="preserve"> </w:t>
      </w:r>
    </w:p>
    <w:p w14:paraId="7045758C" w14:textId="22D84695" w:rsidR="00E139EF" w:rsidRDefault="00E139EF" w:rsidP="007E0154"/>
    <w:p w14:paraId="5E188856" w14:textId="2C1B347B" w:rsidR="00E139EF" w:rsidRDefault="00E139EF" w:rsidP="007E0154">
      <w:r>
        <w:t xml:space="preserve">Kim </w:t>
      </w:r>
      <w:r w:rsidR="00866089">
        <w:t xml:space="preserve">Harland </w:t>
      </w:r>
      <w:r w:rsidR="00D630D0">
        <w:t>–</w:t>
      </w:r>
      <w:r w:rsidR="00866089">
        <w:t xml:space="preserve"> </w:t>
      </w:r>
    </w:p>
    <w:p w14:paraId="3D5E71A1" w14:textId="2AB92EEC" w:rsidR="00D630D0" w:rsidRDefault="00D630D0" w:rsidP="007E0154"/>
    <w:p w14:paraId="1D49DE37" w14:textId="28369D14" w:rsidR="00D630D0" w:rsidRDefault="00D630D0" w:rsidP="007E0154">
      <w:r>
        <w:t xml:space="preserve">Aston </w:t>
      </w:r>
      <w:r w:rsidR="002263F9">
        <w:t>–</w:t>
      </w:r>
      <w:r>
        <w:t xml:space="preserve"> </w:t>
      </w:r>
    </w:p>
    <w:p w14:paraId="0E667504" w14:textId="5234E267" w:rsidR="002263F9" w:rsidRDefault="002263F9" w:rsidP="007E0154"/>
    <w:p w14:paraId="51DE76F6" w14:textId="47A0FAFE" w:rsidR="002263F9" w:rsidRDefault="002263F9" w:rsidP="007E0154">
      <w:r>
        <w:t xml:space="preserve">Jeremy ridgen </w:t>
      </w:r>
      <w:r w:rsidR="00565821">
        <w:t>–</w:t>
      </w:r>
      <w:r>
        <w:t xml:space="preserve"> </w:t>
      </w:r>
    </w:p>
    <w:p w14:paraId="213E19EE" w14:textId="05C9AC15" w:rsidR="00565821" w:rsidRDefault="00565821" w:rsidP="007E0154"/>
    <w:p w14:paraId="24DB51E2" w14:textId="295917ED" w:rsidR="00565821" w:rsidRDefault="00565821" w:rsidP="007E0154">
      <w:r>
        <w:t xml:space="preserve">Doug bell – Dunedin – epg tech </w:t>
      </w:r>
      <w:r w:rsidR="001E3D96">
        <w:t>–</w:t>
      </w:r>
      <w:r>
        <w:t xml:space="preserve"> </w:t>
      </w:r>
      <w:r w:rsidR="001E3D96">
        <w:t>load software for generater controllers – admin rights</w:t>
      </w:r>
    </w:p>
    <w:p w14:paraId="59F7ABBF" w14:textId="0D84B7A0" w:rsidR="00FC7FEB" w:rsidRDefault="00FC7FEB" w:rsidP="007E0154"/>
    <w:p w14:paraId="3785248E" w14:textId="37DCBDE9" w:rsidR="00FC7FEB" w:rsidRDefault="00FC7FEB" w:rsidP="007E0154">
      <w:r>
        <w:t xml:space="preserve">Michelle m </w:t>
      </w:r>
      <w:r w:rsidR="001E3894">
        <w:t>–</w:t>
      </w:r>
      <w:r>
        <w:t xml:space="preserve"> </w:t>
      </w:r>
      <w:r w:rsidR="001E3894">
        <w:t xml:space="preserve">celestino – return parts off a job – </w:t>
      </w:r>
    </w:p>
    <w:p w14:paraId="287C976D" w14:textId="61920C11" w:rsidR="001E3894" w:rsidRDefault="001E3894" w:rsidP="007E0154">
      <w:r>
        <w:t>Functions into parts return – items not appearing</w:t>
      </w:r>
    </w:p>
    <w:p w14:paraId="3AE5CC48" w14:textId="1CDAB369" w:rsidR="0059371C" w:rsidRDefault="0059371C" w:rsidP="007E0154"/>
    <w:p w14:paraId="0D21810A" w14:textId="6D77F66D" w:rsidR="0059371C" w:rsidRDefault="0059371C" w:rsidP="007E0154">
      <w:r>
        <w:t xml:space="preserve">Averil – training with aston </w:t>
      </w:r>
      <w:r w:rsidR="005B7158">
        <w:t>–</w:t>
      </w:r>
      <w:r>
        <w:t xml:space="preserve"> </w:t>
      </w:r>
      <w:r w:rsidR="005B7158">
        <w:t xml:space="preserve">naxt </w:t>
      </w:r>
    </w:p>
    <w:p w14:paraId="2E359EE5" w14:textId="5A1D953A" w:rsidR="0094140D" w:rsidRDefault="0094140D" w:rsidP="007E0154"/>
    <w:p w14:paraId="3BF2AA56" w14:textId="02940C4D" w:rsidR="0094140D" w:rsidRDefault="0094140D" w:rsidP="007E0154">
      <w:r>
        <w:t xml:space="preserve">Stephen sagar – getting into emails </w:t>
      </w:r>
    </w:p>
    <w:p w14:paraId="04A8951B" w14:textId="526CE9F4" w:rsidR="00D63439" w:rsidRDefault="00D63439" w:rsidP="007E0154"/>
    <w:p w14:paraId="37580881" w14:textId="5F0EEAD3" w:rsidR="00D63439" w:rsidRDefault="00D63439" w:rsidP="007E0154">
      <w:r>
        <w:t xml:space="preserve">James o – wfh </w:t>
      </w:r>
      <w:r w:rsidR="00C9433E">
        <w:t>–</w:t>
      </w:r>
      <w:r>
        <w:t xml:space="preserve"> </w:t>
      </w:r>
      <w:r w:rsidR="00C9433E">
        <w:t>comp</w:t>
      </w:r>
      <w:r w:rsidR="00443602">
        <w:t xml:space="preserve"> froze </w:t>
      </w:r>
    </w:p>
    <w:p w14:paraId="5A5396AA" w14:textId="53C7D4D1" w:rsidR="005E1E95" w:rsidRDefault="005E1E95" w:rsidP="007E0154"/>
    <w:p w14:paraId="343C46B2" w14:textId="6059A406" w:rsidR="005E1E95" w:rsidRDefault="005E1E95" w:rsidP="007E0154">
      <w:r>
        <w:t xml:space="preserve">Mike Sankey </w:t>
      </w:r>
      <w:r w:rsidR="00FB0D6F">
        <w:t>–</w:t>
      </w:r>
      <w:r>
        <w:t xml:space="preserve"> </w:t>
      </w:r>
    </w:p>
    <w:p w14:paraId="3A53477C" w14:textId="69F65717" w:rsidR="00FB0D6F" w:rsidRDefault="00FB0D6F" w:rsidP="007E0154"/>
    <w:p w14:paraId="2A77F030" w14:textId="519E40BB" w:rsidR="00FB0D6F" w:rsidRDefault="001E54E1" w:rsidP="007E0154">
      <w:r>
        <w:t xml:space="preserve">Chris – set up phone </w:t>
      </w:r>
      <w:r w:rsidR="00224664">
        <w:t>–</w:t>
      </w:r>
      <w:r>
        <w:t xml:space="preserve"> </w:t>
      </w:r>
    </w:p>
    <w:p w14:paraId="3F262398" w14:textId="35305A02" w:rsidR="00521394" w:rsidRDefault="00521394" w:rsidP="007E0154"/>
    <w:p w14:paraId="1AF9C5C3" w14:textId="04832E65" w:rsidR="00521394" w:rsidRDefault="00521394" w:rsidP="007E0154">
      <w:r>
        <w:t xml:space="preserve">Jeremy r </w:t>
      </w:r>
      <w:r w:rsidR="00CF6372">
        <w:t>–</w:t>
      </w:r>
      <w:r>
        <w:t xml:space="preserve"> </w:t>
      </w:r>
      <w:r w:rsidR="00CF6372">
        <w:t xml:space="preserve">tech services and warranty - </w:t>
      </w:r>
    </w:p>
    <w:p w14:paraId="3ACCAB4D" w14:textId="172896EA" w:rsidR="00224664" w:rsidRDefault="00224664" w:rsidP="007E0154"/>
    <w:p w14:paraId="0B3240B0" w14:textId="0C4321E4" w:rsidR="00224664" w:rsidRDefault="00B0106E" w:rsidP="007E0154">
      <w:r>
        <w:t xml:space="preserve">Chris </w:t>
      </w:r>
      <w:r w:rsidR="008D1A9F">
        <w:t xml:space="preserve">Compton </w:t>
      </w:r>
      <w:r w:rsidR="00BF1684">
        <w:t>–</w:t>
      </w:r>
      <w:r w:rsidR="008D1A9F">
        <w:t xml:space="preserve"> </w:t>
      </w:r>
    </w:p>
    <w:p w14:paraId="2A7EDF67" w14:textId="0677DD7B" w:rsidR="00BF1684" w:rsidRDefault="00BF1684" w:rsidP="007E0154"/>
    <w:p w14:paraId="3F786D42" w14:textId="32615255" w:rsidR="00BF1684" w:rsidRDefault="00BF1684" w:rsidP="007E0154">
      <w:r>
        <w:t xml:space="preserve">Dwayne o </w:t>
      </w:r>
      <w:r w:rsidR="00AC2A0F">
        <w:t>–</w:t>
      </w:r>
      <w:r>
        <w:t xml:space="preserve"> </w:t>
      </w:r>
    </w:p>
    <w:p w14:paraId="03495537" w14:textId="5AA057A6" w:rsidR="00AC2A0F" w:rsidRDefault="00AC2A0F" w:rsidP="007E0154"/>
    <w:p w14:paraId="544F742A" w14:textId="07284893" w:rsidR="00AC2A0F" w:rsidRDefault="00AC2A0F" w:rsidP="007E0154"/>
    <w:p w14:paraId="2F74F6A9" w14:textId="64F81CA1" w:rsidR="00AC2A0F" w:rsidRDefault="00AC2A0F" w:rsidP="00AC2A0F">
      <w:pPr>
        <w:pStyle w:val="Heading1"/>
      </w:pPr>
      <w:r>
        <w:t>26/01/2022</w:t>
      </w:r>
    </w:p>
    <w:p w14:paraId="1D6F27D4" w14:textId="4C57B39A" w:rsidR="00AC2A0F" w:rsidRDefault="00AC2A0F" w:rsidP="00AC2A0F"/>
    <w:p w14:paraId="5B91EEA4" w14:textId="4EA0036C" w:rsidR="00AC2A0F" w:rsidRDefault="0080024A" w:rsidP="00AC2A0F">
      <w:r>
        <w:t xml:space="preserve">David baillie </w:t>
      </w:r>
      <w:r w:rsidR="00AA1742">
        <w:t xml:space="preserve">– locked up – open a pic and it froze – shutdown and restarted </w:t>
      </w:r>
      <w:r w:rsidR="00E91590">
        <w:t>–</w:t>
      </w:r>
      <w:r w:rsidR="00AA1742">
        <w:t xml:space="preserve"> clunky</w:t>
      </w:r>
    </w:p>
    <w:p w14:paraId="2DD62A02" w14:textId="40B87C6B" w:rsidR="00E91590" w:rsidRDefault="00E91590" w:rsidP="00AC2A0F">
      <w:r>
        <w:t>Bluescreens – power it down</w:t>
      </w:r>
    </w:p>
    <w:p w14:paraId="0089F9A7" w14:textId="1A4AF542" w:rsidR="00E91590" w:rsidRDefault="00E91590" w:rsidP="00AC2A0F">
      <w:r>
        <w:t>Restarted it</w:t>
      </w:r>
    </w:p>
    <w:p w14:paraId="48AF9FF2" w14:textId="06F2A473" w:rsidR="00E91590" w:rsidRDefault="00E91590" w:rsidP="00AC2A0F">
      <w:r>
        <w:t>Then black screens</w:t>
      </w:r>
    </w:p>
    <w:p w14:paraId="259B77DE" w14:textId="3682FB78" w:rsidR="00E91590" w:rsidRDefault="00E91590" w:rsidP="00AC2A0F">
      <w:r>
        <w:t xml:space="preserve">Does kind of start but has a black screen and at the bottom has normal windows icon – weather etc </w:t>
      </w:r>
    </w:p>
    <w:p w14:paraId="59F5F90B" w14:textId="4C5FFBA7" w:rsidR="00727960" w:rsidRDefault="00727960" w:rsidP="00AC2A0F"/>
    <w:p w14:paraId="19461BA6" w14:textId="2F0FC071" w:rsidR="00727960" w:rsidRDefault="00727960" w:rsidP="00AC2A0F">
      <w:r>
        <w:t>Ran sfc /scannow</w:t>
      </w:r>
    </w:p>
    <w:p w14:paraId="0A5680F3" w14:textId="280E00ED" w:rsidR="00727960" w:rsidRDefault="00727960" w:rsidP="00AC2A0F">
      <w:r>
        <w:t>Had to do things via powershell and task manager</w:t>
      </w:r>
    </w:p>
    <w:p w14:paraId="3C465CBD" w14:textId="4ABF8139" w:rsidR="00727960" w:rsidRDefault="00727960" w:rsidP="00AC2A0F">
      <w:r>
        <w:t>Updated graphics driver</w:t>
      </w:r>
    </w:p>
    <w:p w14:paraId="2FCD387B" w14:textId="09E11AA7" w:rsidR="00727960" w:rsidRDefault="00727960" w:rsidP="00AC2A0F">
      <w:r>
        <w:t>Event viewer has a lot of errors</w:t>
      </w:r>
    </w:p>
    <w:p w14:paraId="1BC82D58" w14:textId="54F71D9D" w:rsidR="00727960" w:rsidRDefault="00D651B0" w:rsidP="00AC2A0F">
      <w:r>
        <w:t>Updated mobile driver</w:t>
      </w:r>
    </w:p>
    <w:p w14:paraId="2737FB09" w14:textId="559CB2E6" w:rsidR="004A5A1A" w:rsidRDefault="004A5A1A" w:rsidP="00AC2A0F"/>
    <w:p w14:paraId="5C84CF9C" w14:textId="60B95A5C" w:rsidR="00DE3DF3" w:rsidRDefault="008375FE" w:rsidP="00AC2A0F">
      <w:r>
        <w:t xml:space="preserve">Jo Roberts </w:t>
      </w:r>
      <w:r w:rsidR="00AC1576">
        <w:t>–</w:t>
      </w:r>
      <w:r>
        <w:t xml:space="preserve"> </w:t>
      </w:r>
    </w:p>
    <w:p w14:paraId="3629B9A4" w14:textId="41CC74E1" w:rsidR="00AC1576" w:rsidRDefault="00AC1576" w:rsidP="00AC2A0F"/>
    <w:p w14:paraId="5BACC66F" w14:textId="290A6471" w:rsidR="00AC1576" w:rsidRDefault="00CC76D5" w:rsidP="00AC2A0F">
      <w:r>
        <w:t>D</w:t>
      </w:r>
      <w:r w:rsidR="00AC1576">
        <w:t>wayne</w:t>
      </w:r>
    </w:p>
    <w:p w14:paraId="4FCA23D7" w14:textId="0EBC10AE" w:rsidR="00CC76D5" w:rsidRDefault="00CC76D5" w:rsidP="00AC2A0F"/>
    <w:p w14:paraId="5FD89D94" w14:textId="0FE89273" w:rsidR="00CC76D5" w:rsidRDefault="00CC76D5" w:rsidP="00AC2A0F">
      <w:r>
        <w:t xml:space="preserve">Dean heney – overwrote a word doc </w:t>
      </w:r>
      <w:r w:rsidR="00877ED5">
        <w:t>–</w:t>
      </w:r>
      <w:r>
        <w:t xml:space="preserve"> </w:t>
      </w:r>
    </w:p>
    <w:p w14:paraId="068893FA" w14:textId="68470936" w:rsidR="00877ED5" w:rsidRDefault="00877ED5" w:rsidP="00AC2A0F"/>
    <w:p w14:paraId="083948BE" w14:textId="69036DD6" w:rsidR="00877ED5" w:rsidRDefault="00877ED5" w:rsidP="00AC2A0F">
      <w:r>
        <w:t xml:space="preserve">Sean fox </w:t>
      </w:r>
      <w:r w:rsidR="009971B9">
        <w:t>–</w:t>
      </w:r>
      <w:r>
        <w:t xml:space="preserve"> </w:t>
      </w:r>
      <w:r w:rsidR="009971B9">
        <w:t>naxt – finish seg – click finish and click ok</w:t>
      </w:r>
    </w:p>
    <w:p w14:paraId="43999909" w14:textId="7690D67E" w:rsidR="00F73372" w:rsidRDefault="00F73372" w:rsidP="00AC2A0F"/>
    <w:p w14:paraId="2D819304" w14:textId="19107F91" w:rsidR="00F73372" w:rsidRDefault="00F73372" w:rsidP="00AC2A0F">
      <w:r>
        <w:t xml:space="preserve">Andrew </w:t>
      </w:r>
      <w:r w:rsidR="001471B2">
        <w:t xml:space="preserve">e – printer </w:t>
      </w:r>
      <w:r w:rsidR="002C4B10">
        <w:t>–</w:t>
      </w:r>
      <w:r w:rsidR="001471B2">
        <w:t xml:space="preserve"> </w:t>
      </w:r>
    </w:p>
    <w:p w14:paraId="6C8C28D1" w14:textId="28FA9DF7" w:rsidR="002C4B10" w:rsidRDefault="002C4B10" w:rsidP="00AC2A0F"/>
    <w:p w14:paraId="318AE0BA" w14:textId="2DAFD549" w:rsidR="002C4B10" w:rsidRDefault="002C4B10" w:rsidP="00AC2A0F">
      <w:r>
        <w:t xml:space="preserve">Mitch collis </w:t>
      </w:r>
      <w:r w:rsidR="00287637">
        <w:t xml:space="preserve">– online training, headphones not working, </w:t>
      </w:r>
    </w:p>
    <w:p w14:paraId="4D9611E2" w14:textId="1138E611" w:rsidR="00CC0DD7" w:rsidRDefault="00CC0DD7" w:rsidP="00AC2A0F"/>
    <w:p w14:paraId="4EDEE148" w14:textId="61AD7F0F" w:rsidR="00CC0DD7" w:rsidRDefault="00CC0DD7" w:rsidP="00CC0DD7">
      <w:pPr>
        <w:pStyle w:val="Heading1"/>
      </w:pPr>
      <w:r>
        <w:t>27/01/2022</w:t>
      </w:r>
    </w:p>
    <w:p w14:paraId="57F0432E" w14:textId="374E28A8" w:rsidR="00CC0DD7" w:rsidRDefault="00CC0DD7" w:rsidP="00CC0DD7"/>
    <w:p w14:paraId="4C7A92EA" w14:textId="713D6D4C" w:rsidR="00CC0DD7" w:rsidRDefault="00E11C1E" w:rsidP="00CC0DD7">
      <w:r>
        <w:t>Luke loader</w:t>
      </w:r>
      <w:r w:rsidR="00E672F6">
        <w:t xml:space="preserve"> – job on product link </w:t>
      </w:r>
      <w:r w:rsidR="001F2EE4">
        <w:t>–</w:t>
      </w:r>
      <w:r w:rsidR="00E672F6">
        <w:t xml:space="preserve"> </w:t>
      </w:r>
    </w:p>
    <w:p w14:paraId="72B47838" w14:textId="1293C372" w:rsidR="001F2EE4" w:rsidRDefault="001F2EE4" w:rsidP="00CC0DD7">
      <w:r>
        <w:t xml:space="preserve">Samsung phone </w:t>
      </w:r>
      <w:r w:rsidR="00523BF9">
        <w:t>–</w:t>
      </w:r>
      <w:r>
        <w:t xml:space="preserve"> </w:t>
      </w:r>
    </w:p>
    <w:p w14:paraId="4B04C003" w14:textId="49BD983F" w:rsidR="00523BF9" w:rsidRDefault="00523BF9" w:rsidP="00CC0DD7"/>
    <w:p w14:paraId="09868CB2" w14:textId="40160868" w:rsidR="00523BF9" w:rsidRDefault="00523BF9" w:rsidP="00CC0DD7">
      <w:r>
        <w:t xml:space="preserve">Nadine g </w:t>
      </w:r>
      <w:r w:rsidR="00BD0313">
        <w:t>–</w:t>
      </w:r>
      <w:r>
        <w:t xml:space="preserve"> </w:t>
      </w:r>
      <w:r w:rsidR="00BD0313">
        <w:t>brett white is away – guy in whangarei having issue with sc – no account number exist for account type invoiced – revenue for project</w:t>
      </w:r>
    </w:p>
    <w:p w14:paraId="284D4E42" w14:textId="38BFF09A" w:rsidR="00FA1CCE" w:rsidRDefault="00FA1CCE" w:rsidP="00CC0DD7"/>
    <w:p w14:paraId="367E0762" w14:textId="7FC82189" w:rsidR="00FA1CCE" w:rsidRDefault="00FA1CCE" w:rsidP="00CC0DD7">
      <w:r>
        <w:t xml:space="preserve">James cull – getting into cat sos app </w:t>
      </w:r>
      <w:r w:rsidR="00F56BF0">
        <w:t>–</w:t>
      </w:r>
      <w:r>
        <w:t xml:space="preserve"> </w:t>
      </w:r>
    </w:p>
    <w:p w14:paraId="6C1BB538" w14:textId="3BBB9143" w:rsidR="00F56BF0" w:rsidRDefault="00F56BF0" w:rsidP="00CC0DD7"/>
    <w:p w14:paraId="25C080FF" w14:textId="2437A55A" w:rsidR="00F56BF0" w:rsidRDefault="00E261FD" w:rsidP="00CC0DD7">
      <w:r>
        <w:t>Malcolm – cchcc03</w:t>
      </w:r>
    </w:p>
    <w:p w14:paraId="05CF28AB" w14:textId="7757D9B8" w:rsidR="00D97022" w:rsidRDefault="00D97022" w:rsidP="00CC0DD7"/>
    <w:p w14:paraId="0048717E" w14:textId="58523922" w:rsidR="00D97022" w:rsidRDefault="00D97022" w:rsidP="00CC0DD7">
      <w:r>
        <w:t xml:space="preserve">Matt parker – sis </w:t>
      </w:r>
    </w:p>
    <w:p w14:paraId="6566BE6B" w14:textId="31A3EC62" w:rsidR="00BA2637" w:rsidRDefault="00BA2637" w:rsidP="00CC0DD7"/>
    <w:p w14:paraId="78B03973" w14:textId="7F63156D" w:rsidR="00BA2637" w:rsidRDefault="00BA2637" w:rsidP="00CC0DD7">
      <w:r>
        <w:t xml:space="preserve">John Irvine </w:t>
      </w:r>
      <w:r w:rsidR="00903038">
        <w:t>–</w:t>
      </w:r>
      <w:r>
        <w:t xml:space="preserve"> </w:t>
      </w:r>
    </w:p>
    <w:p w14:paraId="7D9FA971" w14:textId="1B3CC52B" w:rsidR="00903038" w:rsidRDefault="00903038" w:rsidP="00CC0DD7"/>
    <w:p w14:paraId="0564CF47" w14:textId="5065B47C" w:rsidR="00903038" w:rsidRDefault="0091676F" w:rsidP="00CC0DD7">
      <w:r>
        <w:lastRenderedPageBreak/>
        <w:t xml:space="preserve">Andrew stockdill </w:t>
      </w:r>
      <w:r w:rsidR="00A02A99">
        <w:t>–</w:t>
      </w:r>
      <w:r>
        <w:t xml:space="preserve"> </w:t>
      </w:r>
      <w:r w:rsidR="00A02A99">
        <w:t xml:space="preserve">cws to disable – rick grover </w:t>
      </w:r>
      <w:r w:rsidR="00881D84">
        <w:t>–</w:t>
      </w:r>
      <w:r w:rsidR="00A02A99">
        <w:t xml:space="preserve"> ctgrmg</w:t>
      </w:r>
    </w:p>
    <w:p w14:paraId="4E686A37" w14:textId="68C9DDE6" w:rsidR="00881D84" w:rsidRDefault="00881D84" w:rsidP="00CC0DD7"/>
    <w:p w14:paraId="2352AD21" w14:textId="5FD9FB27" w:rsidR="00881D84" w:rsidRDefault="002D2315" w:rsidP="00CC0DD7">
      <w:r>
        <w:t xml:space="preserve">Trey – ccl </w:t>
      </w:r>
      <w:r w:rsidR="00051584">
        <w:t>–</w:t>
      </w:r>
      <w:r>
        <w:t xml:space="preserve"> </w:t>
      </w:r>
    </w:p>
    <w:p w14:paraId="5D19D140" w14:textId="4884F95C" w:rsidR="00051584" w:rsidRDefault="00051584" w:rsidP="00CC0DD7"/>
    <w:p w14:paraId="305F115E" w14:textId="41859DF0" w:rsidR="00051584" w:rsidRDefault="00051584" w:rsidP="00CC0DD7">
      <w:r>
        <w:t>Service call – put a negative line for that item</w:t>
      </w:r>
    </w:p>
    <w:p w14:paraId="3E08CB57" w14:textId="3BFB203C" w:rsidR="00051584" w:rsidRDefault="00051584" w:rsidP="00CC0DD7">
      <w:r>
        <w:t>Go back on sales order and it sits there ready</w:t>
      </w:r>
    </w:p>
    <w:p w14:paraId="2C106295" w14:textId="2A2E0722" w:rsidR="00051584" w:rsidRDefault="00051584" w:rsidP="00CC0DD7">
      <w:r>
        <w:t>Then parts person can do arrival journal to bring back into stock</w:t>
      </w:r>
    </w:p>
    <w:p w14:paraId="42D47087" w14:textId="083CD0FC" w:rsidR="00051584" w:rsidRDefault="00051584" w:rsidP="00CC0DD7">
      <w:r>
        <w:t>On a no</w:t>
      </w:r>
      <w:r w:rsidR="001049CD">
        <w:t>-</w:t>
      </w:r>
      <w:r>
        <w:t>location – might have to do a stock adjustment to put in right location</w:t>
      </w:r>
    </w:p>
    <w:p w14:paraId="7C001504" w14:textId="1E27D3EC" w:rsidR="00051584" w:rsidRDefault="00051584" w:rsidP="00CC0DD7"/>
    <w:p w14:paraId="78F9B908" w14:textId="23A82033" w:rsidR="00883368" w:rsidRDefault="00883368" w:rsidP="00883368">
      <w:pPr>
        <w:pStyle w:val="Heading1"/>
      </w:pPr>
      <w:r>
        <w:t>28/01/2022</w:t>
      </w:r>
    </w:p>
    <w:p w14:paraId="03E7FB61" w14:textId="75A36A36" w:rsidR="00883368" w:rsidRDefault="00883368" w:rsidP="00883368"/>
    <w:p w14:paraId="192E9FBE" w14:textId="359A21AA" w:rsidR="00883368" w:rsidRDefault="00D874F6" w:rsidP="00883368">
      <w:r>
        <w:t xml:space="preserve">Gillian </w:t>
      </w:r>
      <w:r w:rsidR="00E063A9">
        <w:t>–</w:t>
      </w:r>
      <w:r>
        <w:t xml:space="preserve"> </w:t>
      </w:r>
      <w:r w:rsidR="00E063A9">
        <w:t xml:space="preserve">usb serial adapter com port settings </w:t>
      </w:r>
      <w:r w:rsidR="00774064">
        <w:t>–</w:t>
      </w:r>
      <w:r w:rsidR="00E063A9">
        <w:t xml:space="preserve"> </w:t>
      </w:r>
    </w:p>
    <w:p w14:paraId="443BB8AF" w14:textId="750A5158" w:rsidR="00774064" w:rsidRDefault="00774064" w:rsidP="00883368"/>
    <w:p w14:paraId="27DF8DF6" w14:textId="6A0D1351" w:rsidR="00774064" w:rsidRDefault="003829F3" w:rsidP="00883368">
      <w:r>
        <w:t>Nicole – quinn lawson</w:t>
      </w:r>
    </w:p>
    <w:p w14:paraId="12AAF5F3" w14:textId="43AA37DB" w:rsidR="00677C40" w:rsidRDefault="00677C40" w:rsidP="00883368"/>
    <w:p w14:paraId="742D9875" w14:textId="5770CCD8" w:rsidR="00677C40" w:rsidRDefault="00B0166F" w:rsidP="00883368">
      <w:r>
        <w:t xml:space="preserve">Sofio </w:t>
      </w:r>
      <w:r w:rsidR="00DF729D">
        <w:t>–</w:t>
      </w:r>
      <w:r>
        <w:t xml:space="preserve"> </w:t>
      </w:r>
    </w:p>
    <w:p w14:paraId="60022A4B" w14:textId="1D6F5A3B" w:rsidR="00DF729D" w:rsidRDefault="00DF729D" w:rsidP="00883368"/>
    <w:p w14:paraId="53E54227" w14:textId="1087A54A" w:rsidR="00DF729D" w:rsidRDefault="00DF729D" w:rsidP="00883368">
      <w:r>
        <w:t xml:space="preserve">Surend </w:t>
      </w:r>
      <w:r w:rsidR="007D6EFC">
        <w:t>–</w:t>
      </w:r>
      <w:r>
        <w:t xml:space="preserve"> </w:t>
      </w:r>
      <w:r w:rsidR="007D6EFC">
        <w:t xml:space="preserve">naxt – quote – hanging – opened another quote – trying </w:t>
      </w:r>
      <w:r w:rsidR="00C9684D">
        <w:t>027</w:t>
      </w:r>
      <w:r w:rsidR="00F826D4">
        <w:t>5590057</w:t>
      </w:r>
    </w:p>
    <w:p w14:paraId="3EDCB9B6" w14:textId="34CD4CF1" w:rsidR="00892898" w:rsidRDefault="00892898" w:rsidP="00883368"/>
    <w:p w14:paraId="430D7A84" w14:textId="267B3FA7" w:rsidR="00892898" w:rsidRDefault="00892898" w:rsidP="00883368">
      <w:r>
        <w:t xml:space="preserve">Jo </w:t>
      </w:r>
      <w:r w:rsidR="00A01996">
        <w:t xml:space="preserve">– close a job </w:t>
      </w:r>
      <w:r w:rsidR="00364891">
        <w:t>–</w:t>
      </w:r>
      <w:r w:rsidR="00A01996">
        <w:t xml:space="preserve"> </w:t>
      </w:r>
    </w:p>
    <w:p w14:paraId="22A618F9" w14:textId="6145A370" w:rsidR="00364891" w:rsidRDefault="00364891" w:rsidP="00883368"/>
    <w:p w14:paraId="479BDB40" w14:textId="22758922" w:rsidR="00364891" w:rsidRDefault="00497FE8" w:rsidP="00883368">
      <w:r>
        <w:t>Phil ingrim – wfh – excel spreadsheet – keeps coming up saying to sign in</w:t>
      </w:r>
      <w:r w:rsidR="00BE0B5A">
        <w:t xml:space="preserve"> </w:t>
      </w:r>
      <w:r w:rsidR="005A65AD">
        <w:t>–</w:t>
      </w:r>
    </w:p>
    <w:p w14:paraId="1F82C945" w14:textId="121AAA9B" w:rsidR="005A65AD" w:rsidRDefault="005A65AD" w:rsidP="00883368"/>
    <w:p w14:paraId="240FBA34" w14:textId="33BDDCB9" w:rsidR="005A65AD" w:rsidRDefault="005A65AD" w:rsidP="00883368">
      <w:r>
        <w:t xml:space="preserve">Wendy whitelaw </w:t>
      </w:r>
      <w:r w:rsidR="00344658">
        <w:t>–</w:t>
      </w:r>
      <w:r>
        <w:t xml:space="preserve"> </w:t>
      </w:r>
      <w:r w:rsidR="00344658">
        <w:t>ian ullete, james west and leigh Webley and coel morgan</w:t>
      </w:r>
    </w:p>
    <w:p w14:paraId="0CD388C3" w14:textId="06005B86" w:rsidR="00FA4538" w:rsidRDefault="00661BF0" w:rsidP="00883368">
      <w:r>
        <w:t>Not sure who has let them in</w:t>
      </w:r>
    </w:p>
    <w:p w14:paraId="56C3EA69" w14:textId="3504A9F8" w:rsidR="00E45256" w:rsidRDefault="00E45256" w:rsidP="00883368"/>
    <w:p w14:paraId="0EF9512F" w14:textId="0FFEDBF8" w:rsidR="00E45256" w:rsidRDefault="00E45256" w:rsidP="00E45256">
      <w:pPr>
        <w:pStyle w:val="Heading1"/>
      </w:pPr>
      <w:r>
        <w:t>31/01/2022</w:t>
      </w:r>
    </w:p>
    <w:p w14:paraId="3F49854C" w14:textId="028B840A" w:rsidR="00E45256" w:rsidRDefault="00E45256" w:rsidP="00E45256"/>
    <w:p w14:paraId="3D55156D" w14:textId="3BC0F99B" w:rsidR="00E45256" w:rsidRDefault="00423D5C" w:rsidP="00E45256">
      <w:r>
        <w:t xml:space="preserve">Jamie </w:t>
      </w:r>
      <w:r w:rsidR="00365533">
        <w:t>–</w:t>
      </w:r>
      <w:r>
        <w:t xml:space="preserve"> </w:t>
      </w:r>
    </w:p>
    <w:p w14:paraId="73EB9138" w14:textId="75348FAA" w:rsidR="00365533" w:rsidRDefault="00365533" w:rsidP="00E45256"/>
    <w:p w14:paraId="7C785D39" w14:textId="19B93396" w:rsidR="00365533" w:rsidRDefault="00365533" w:rsidP="00E45256">
      <w:r>
        <w:t xml:space="preserve">Justine </w:t>
      </w:r>
      <w:r w:rsidR="009A6841">
        <w:t>–</w:t>
      </w:r>
      <w:r>
        <w:t xml:space="preserve"> </w:t>
      </w:r>
    </w:p>
    <w:p w14:paraId="73226CC2" w14:textId="70FCC85F" w:rsidR="009A6841" w:rsidRDefault="009A6841" w:rsidP="00E45256"/>
    <w:p w14:paraId="2C9FDE46" w14:textId="58244342" w:rsidR="009A6841" w:rsidRDefault="009A6841" w:rsidP="00E45256">
      <w:r>
        <w:t>Jar</w:t>
      </w:r>
      <w:r w:rsidR="00783052">
        <w:t>e</w:t>
      </w:r>
      <w:r>
        <w:t xml:space="preserve">d </w:t>
      </w:r>
      <w:r w:rsidR="00472C33">
        <w:t>– install driver for printer</w:t>
      </w:r>
    </w:p>
    <w:p w14:paraId="02351B6A" w14:textId="4A695C37" w:rsidR="00DE718F" w:rsidRDefault="00DE718F" w:rsidP="00E45256"/>
    <w:p w14:paraId="4703985A" w14:textId="4C1902A0" w:rsidR="00DE718F" w:rsidRDefault="00DE718F" w:rsidP="00E45256">
      <w:r>
        <w:t xml:space="preserve">Jess m </w:t>
      </w:r>
      <w:r w:rsidR="00267BD6">
        <w:t>–</w:t>
      </w:r>
      <w:r>
        <w:t xml:space="preserve"> </w:t>
      </w:r>
      <w:r w:rsidR="00267BD6">
        <w:t>vpn</w:t>
      </w:r>
    </w:p>
    <w:p w14:paraId="29BCA25C" w14:textId="766E2EF0" w:rsidR="00267BD6" w:rsidRDefault="005C3D08" w:rsidP="00E45256">
      <w:r>
        <w:t>Opening ssms – stuff I type into that</w:t>
      </w:r>
      <w:r w:rsidR="00C86494">
        <w:t xml:space="preserve"> </w:t>
      </w:r>
      <w:r w:rsidR="00460797">
        <w:t>–</w:t>
      </w:r>
      <w:r w:rsidR="00C86494">
        <w:t xml:space="preserve"> cclsndsql</w:t>
      </w:r>
    </w:p>
    <w:p w14:paraId="2C223CF2" w14:textId="7C0BB0AF" w:rsidR="00460797" w:rsidRDefault="00460797" w:rsidP="00E45256"/>
    <w:p w14:paraId="67862162" w14:textId="4A764653" w:rsidR="00460797" w:rsidRDefault="00460797" w:rsidP="00E45256">
      <w:r>
        <w:t xml:space="preserve">Jared </w:t>
      </w:r>
      <w:r w:rsidR="00BE2F44">
        <w:t>–</w:t>
      </w:r>
      <w:r>
        <w:t xml:space="preserve"> </w:t>
      </w:r>
      <w:r w:rsidR="00BE2F44">
        <w:t>10.241.8.3</w:t>
      </w:r>
    </w:p>
    <w:p w14:paraId="3674C82D" w14:textId="74D4C0BF" w:rsidR="00BE2F44" w:rsidRDefault="00F0721A" w:rsidP="00E45256">
      <w:r>
        <w:t xml:space="preserve">Phone </w:t>
      </w:r>
      <w:r w:rsidR="004C76F7">
        <w:t>–</w:t>
      </w:r>
      <w:r>
        <w:t xml:space="preserve"> </w:t>
      </w:r>
      <w:r w:rsidR="004C76F7">
        <w:t>a70 – usb port not charging</w:t>
      </w:r>
    </w:p>
    <w:p w14:paraId="20F36583" w14:textId="348A0B76" w:rsidR="00E973D3" w:rsidRDefault="00E973D3" w:rsidP="00E45256"/>
    <w:p w14:paraId="2EE6828A" w14:textId="001663C5" w:rsidR="00E973D3" w:rsidRDefault="00E973D3" w:rsidP="00E45256">
      <w:r>
        <w:t xml:space="preserve">Rob – parts </w:t>
      </w:r>
    </w:p>
    <w:p w14:paraId="75FE2087" w14:textId="3132E271" w:rsidR="009A5DE4" w:rsidRDefault="009A5DE4" w:rsidP="00E45256"/>
    <w:p w14:paraId="0825D2DC" w14:textId="4E1FC49C" w:rsidR="009A5DE4" w:rsidRDefault="009A5DE4" w:rsidP="009A5DE4">
      <w:pPr>
        <w:pStyle w:val="Heading1"/>
      </w:pPr>
      <w:r>
        <w:t>1/02/2022</w:t>
      </w:r>
    </w:p>
    <w:p w14:paraId="0CCCDAB5" w14:textId="29EF1378" w:rsidR="009A5DE4" w:rsidRDefault="009A5DE4" w:rsidP="009A5DE4"/>
    <w:p w14:paraId="53CAA188" w14:textId="1F6113FA" w:rsidR="009A5DE4" w:rsidRDefault="009A5DE4" w:rsidP="009A5DE4">
      <w:r>
        <w:t xml:space="preserve">Marty </w:t>
      </w:r>
      <w:r w:rsidR="001D5636">
        <w:t>–</w:t>
      </w:r>
      <w:r>
        <w:t xml:space="preserve"> </w:t>
      </w:r>
      <w:r w:rsidR="001D5636">
        <w:t xml:space="preserve">admin rights removec for a few days so </w:t>
      </w:r>
      <w:r w:rsidR="0061689A">
        <w:t xml:space="preserve">they can </w:t>
      </w:r>
      <w:r w:rsidR="00847F73">
        <w:t>set up the cameras and get it talking to machines, working with CAT also, configuring IP’s</w:t>
      </w:r>
    </w:p>
    <w:p w14:paraId="6A482380" w14:textId="6C86E2DA" w:rsidR="00465257" w:rsidRDefault="00465257" w:rsidP="009A5DE4"/>
    <w:p w14:paraId="0DB9C0FB" w14:textId="48ACD3D4" w:rsidR="00465257" w:rsidRDefault="00465257" w:rsidP="009A5DE4">
      <w:r>
        <w:t xml:space="preserve">Carlos </w:t>
      </w:r>
      <w:r w:rsidR="0086104C">
        <w:t>–</w:t>
      </w:r>
      <w:r>
        <w:t xml:space="preserve"> </w:t>
      </w:r>
    </w:p>
    <w:p w14:paraId="5FF3903C" w14:textId="2947421C" w:rsidR="0086104C" w:rsidRDefault="0086104C" w:rsidP="009A5DE4"/>
    <w:p w14:paraId="2DBFFAB3" w14:textId="4CA9E0D5" w:rsidR="0086104C" w:rsidRDefault="0086104C" w:rsidP="009A5DE4">
      <w:r>
        <w:t xml:space="preserve">Victor </w:t>
      </w:r>
    </w:p>
    <w:p w14:paraId="2C23272B" w14:textId="5BA263A7" w:rsidR="00A7312D" w:rsidRDefault="00A7312D" w:rsidP="009A5DE4"/>
    <w:p w14:paraId="7FD5DEFF" w14:textId="7663FDB8" w:rsidR="00A7312D" w:rsidRDefault="00B25C3E" w:rsidP="009A5DE4">
      <w:r>
        <w:t xml:space="preserve">Andrew Stockdill – customer cws </w:t>
      </w:r>
      <w:r w:rsidR="005254CE">
        <w:t>–</w:t>
      </w:r>
      <w:r>
        <w:t xml:space="preserve"> </w:t>
      </w:r>
      <w:r w:rsidR="005254CE">
        <w:t>tccjad- Jason – taylors contracting</w:t>
      </w:r>
    </w:p>
    <w:p w14:paraId="7509681D" w14:textId="51794D25" w:rsidR="00B36347" w:rsidRDefault="002733ED" w:rsidP="009A5DE4">
      <w:r>
        <w:t>Jason@taycon.co.nz</w:t>
      </w:r>
    </w:p>
    <w:p w14:paraId="26FC07F7" w14:textId="334C12BF" w:rsidR="005254CE" w:rsidRDefault="005254CE" w:rsidP="009A5DE4"/>
    <w:p w14:paraId="087805A1" w14:textId="626D96F4" w:rsidR="004562A2" w:rsidRDefault="004562A2" w:rsidP="009A5DE4">
      <w:r>
        <w:t xml:space="preserve">Luke – Timaru </w:t>
      </w:r>
      <w:r w:rsidR="00DB3C1E">
        <w:t>–</w:t>
      </w:r>
      <w:r>
        <w:t xml:space="preserve"> </w:t>
      </w:r>
    </w:p>
    <w:p w14:paraId="7819D1E9" w14:textId="2145057B" w:rsidR="00DB3C1E" w:rsidRDefault="00DB3C1E" w:rsidP="009A5DE4"/>
    <w:p w14:paraId="6FEFF64E" w14:textId="6CF68F50" w:rsidR="00DB3C1E" w:rsidRDefault="00DB3C1E" w:rsidP="009A5DE4">
      <w:r>
        <w:t xml:space="preserve">Steve – Rotorua – pompy and regan </w:t>
      </w:r>
      <w:r w:rsidR="0038719B">
        <w:t>–</w:t>
      </w:r>
    </w:p>
    <w:p w14:paraId="675B0064" w14:textId="49E4F270" w:rsidR="0038719B" w:rsidRDefault="0038719B" w:rsidP="009A5DE4"/>
    <w:p w14:paraId="6F358E9F" w14:textId="271DB5B7" w:rsidR="0038719B" w:rsidRDefault="00A5091D" w:rsidP="009A5DE4">
      <w:r>
        <w:t xml:space="preserve">Rob kait </w:t>
      </w:r>
      <w:r w:rsidR="00B20163">
        <w:t>–</w:t>
      </w:r>
      <w:r>
        <w:t xml:space="preserve"> </w:t>
      </w:r>
      <w:r w:rsidR="00B20163">
        <w:t>cakl002</w:t>
      </w:r>
    </w:p>
    <w:p w14:paraId="39D0FC02" w14:textId="216099FE" w:rsidR="009E34F0" w:rsidRDefault="009E34F0" w:rsidP="009A5DE4"/>
    <w:p w14:paraId="120060C5" w14:textId="3097950A" w:rsidR="009E34F0" w:rsidRDefault="009E34F0" w:rsidP="009A5DE4">
      <w:r>
        <w:t xml:space="preserve">Rob </w:t>
      </w:r>
      <w:r w:rsidR="005B7847">
        <w:t xml:space="preserve">– new starters </w:t>
      </w:r>
      <w:r w:rsidR="007362AF">
        <w:t>–</w:t>
      </w:r>
      <w:r w:rsidR="005B7847">
        <w:t xml:space="preserve"> </w:t>
      </w:r>
    </w:p>
    <w:p w14:paraId="054FB1EC" w14:textId="423D5B14" w:rsidR="007362AF" w:rsidRDefault="007362AF" w:rsidP="009A5DE4"/>
    <w:p w14:paraId="46DBDBD1" w14:textId="5C0229AF" w:rsidR="007362AF" w:rsidRDefault="007362AF" w:rsidP="009A5DE4">
      <w:r>
        <w:t xml:space="preserve">Toni francis </w:t>
      </w:r>
      <w:r w:rsidR="00D9451B">
        <w:t>–</w:t>
      </w:r>
      <w:r>
        <w:t xml:space="preserve"> </w:t>
      </w:r>
      <w:r w:rsidR="00D9451B">
        <w:t xml:space="preserve">rob and dave </w:t>
      </w:r>
      <w:r w:rsidR="004629AF">
        <w:t>–</w:t>
      </w:r>
      <w:r w:rsidR="00123505">
        <w:t xml:space="preserve"> </w:t>
      </w:r>
      <w:r w:rsidR="00EB71D8">
        <w:t>parts</w:t>
      </w:r>
    </w:p>
    <w:p w14:paraId="5A0607EC" w14:textId="4D54EC9C" w:rsidR="00EB71D8" w:rsidRDefault="00BD2077" w:rsidP="009A5DE4">
      <w:r>
        <w:t>C</w:t>
      </w:r>
      <w:r w:rsidR="00EB71D8">
        <w:t>ustomer</w:t>
      </w:r>
      <w:r>
        <w:t xml:space="preserve"> support </w:t>
      </w:r>
    </w:p>
    <w:p w14:paraId="4E05EE58" w14:textId="7668E3A0" w:rsidR="00BD2077" w:rsidRDefault="00BD2077" w:rsidP="009A5DE4"/>
    <w:p w14:paraId="30F179F2" w14:textId="4379EE49" w:rsidR="005B40C5" w:rsidRDefault="005B40C5" w:rsidP="009A5DE4">
      <w:r>
        <w:t xml:space="preserve">Sharon </w:t>
      </w:r>
      <w:r w:rsidR="002810B2">
        <w:t>–</w:t>
      </w:r>
      <w:r>
        <w:t xml:space="preserve"> </w:t>
      </w:r>
    </w:p>
    <w:p w14:paraId="2193C300" w14:textId="37B73113" w:rsidR="002810B2" w:rsidRDefault="002810B2" w:rsidP="009A5DE4"/>
    <w:p w14:paraId="09E2757B" w14:textId="7B07F000" w:rsidR="002810B2" w:rsidRDefault="002810B2" w:rsidP="009A5DE4">
      <w:r>
        <w:t xml:space="preserve">Chantelle </w:t>
      </w:r>
    </w:p>
    <w:p w14:paraId="7A8F197F" w14:textId="5ED213BF" w:rsidR="008904A4" w:rsidRDefault="008904A4" w:rsidP="009A5DE4"/>
    <w:p w14:paraId="3C4C74E8" w14:textId="2B122A93" w:rsidR="008904A4" w:rsidRDefault="008904A4" w:rsidP="009A5DE4">
      <w:r>
        <w:t xml:space="preserve">Michelle </w:t>
      </w:r>
      <w:r w:rsidR="00AD70A8">
        <w:t>–</w:t>
      </w:r>
      <w:r>
        <w:t xml:space="preserve"> </w:t>
      </w:r>
      <w:r w:rsidR="00AD70A8">
        <w:t xml:space="preserve">proforma – sub total of 6618 </w:t>
      </w:r>
    </w:p>
    <w:p w14:paraId="72F825B6" w14:textId="5953A600" w:rsidR="00AD70A8" w:rsidRDefault="00AD70A8" w:rsidP="009A5DE4">
      <w:r>
        <w:t>Gst is 1950 total of 7</w:t>
      </w:r>
    </w:p>
    <w:p w14:paraId="59F1E467" w14:textId="06889B29" w:rsidR="00046A76" w:rsidRDefault="00AD70A8" w:rsidP="009A5DE4">
      <w:r>
        <w:t>Sc267084</w:t>
      </w:r>
    </w:p>
    <w:p w14:paraId="79E022B6" w14:textId="6624CBF9" w:rsidR="00046A76" w:rsidRDefault="00046A76" w:rsidP="009A5DE4">
      <w:r>
        <w:t>Gst should be 992 not 913</w:t>
      </w:r>
    </w:p>
    <w:p w14:paraId="2CB20984" w14:textId="150D56C3" w:rsidR="00206921" w:rsidRDefault="00206921" w:rsidP="009A5DE4">
      <w:r>
        <w:t xml:space="preserve">Gst exempt </w:t>
      </w:r>
      <w:r w:rsidR="00120EB5">
        <w:t>supplies</w:t>
      </w:r>
    </w:p>
    <w:p w14:paraId="3BC631E3" w14:textId="3D74A10A" w:rsidR="00740241" w:rsidRDefault="00740241" w:rsidP="009A5DE4"/>
    <w:p w14:paraId="3E52D2BA" w14:textId="714C5543" w:rsidR="00740241" w:rsidRDefault="00740241" w:rsidP="009A5DE4">
      <w:r>
        <w:t xml:space="preserve">Adolf ellis – naxt </w:t>
      </w:r>
    </w:p>
    <w:p w14:paraId="186FCDF3" w14:textId="143C9841" w:rsidR="00FB4918" w:rsidRDefault="00FB4918" w:rsidP="009A5DE4"/>
    <w:p w14:paraId="73A9B932" w14:textId="677FB26D" w:rsidR="00FB4918" w:rsidRDefault="00FB4918" w:rsidP="00FB4918">
      <w:pPr>
        <w:pStyle w:val="Heading1"/>
      </w:pPr>
      <w:r>
        <w:t>2/02/2022</w:t>
      </w:r>
    </w:p>
    <w:p w14:paraId="28ECF19A" w14:textId="24FD759E" w:rsidR="00FB4918" w:rsidRDefault="00FB4918" w:rsidP="00FB4918"/>
    <w:p w14:paraId="2A95EB9E" w14:textId="17F97382" w:rsidR="00FB4918" w:rsidRDefault="001071E3" w:rsidP="00FB4918">
      <w:r>
        <w:t xml:space="preserve">Gavin </w:t>
      </w:r>
      <w:r w:rsidR="007F5C1F">
        <w:t>–</w:t>
      </w:r>
      <w:r>
        <w:t xml:space="preserve"> </w:t>
      </w:r>
      <w:r w:rsidR="007F5C1F">
        <w:t>mouse jumping around again</w:t>
      </w:r>
    </w:p>
    <w:p w14:paraId="57D10DD4" w14:textId="65009461" w:rsidR="007F5C1F" w:rsidRDefault="008E2B96" w:rsidP="00FB4918">
      <w:r>
        <w:t>Updated bluetooht</w:t>
      </w:r>
    </w:p>
    <w:p w14:paraId="62494C77" w14:textId="2ABD9BD9" w:rsidR="00276330" w:rsidRDefault="00276330" w:rsidP="00FB4918">
      <w:r>
        <w:t>Computer hadn’t been restarted for 10 days and dell updates hadn’t been completed</w:t>
      </w:r>
    </w:p>
    <w:p w14:paraId="471092B2" w14:textId="7CD960E0" w:rsidR="00276330" w:rsidRDefault="00276330" w:rsidP="00FB4918">
      <w:r>
        <w:t>Restarted computer</w:t>
      </w:r>
    </w:p>
    <w:p w14:paraId="3A666A9C" w14:textId="7E329323" w:rsidR="00276330" w:rsidRDefault="00B80053" w:rsidP="00FB4918">
      <w:r>
        <w:t>Updated bios</w:t>
      </w:r>
    </w:p>
    <w:p w14:paraId="7543A29E" w14:textId="64C778D9" w:rsidR="00493564" w:rsidRDefault="00493564" w:rsidP="00FB4918">
      <w:r>
        <w:t>Restarted computer again</w:t>
      </w:r>
    </w:p>
    <w:p w14:paraId="5374158A" w14:textId="3A4C28E8" w:rsidR="00493564" w:rsidRDefault="00493564" w:rsidP="00FB4918">
      <w:r>
        <w:t>All dell updates are complete</w:t>
      </w:r>
    </w:p>
    <w:p w14:paraId="7408C078" w14:textId="375A00B5" w:rsidR="00B80053" w:rsidRDefault="00B80053" w:rsidP="00FB4918"/>
    <w:p w14:paraId="12D9E690" w14:textId="3C706BE5" w:rsidR="00FE68BF" w:rsidRDefault="00547545" w:rsidP="00FB4918">
      <w:r>
        <w:t xml:space="preserve">James </w:t>
      </w:r>
      <w:r w:rsidR="00807EB8">
        <w:t>–</w:t>
      </w:r>
      <w:r>
        <w:t xml:space="preserve"> service</w:t>
      </w:r>
      <w:r w:rsidR="00807EB8">
        <w:t xml:space="preserve"> </w:t>
      </w:r>
      <w:r w:rsidR="00CD3DEB">
        <w:t>–</w:t>
      </w:r>
      <w:r w:rsidR="00807EB8">
        <w:t xml:space="preserve"> </w:t>
      </w:r>
    </w:p>
    <w:p w14:paraId="5BE27AB3" w14:textId="3FE8174B" w:rsidR="00CD3DEB" w:rsidRDefault="00CD3DEB" w:rsidP="00FB4918"/>
    <w:p w14:paraId="45D26FB0" w14:textId="3215AACA" w:rsidR="00CD3DEB" w:rsidRDefault="000256AE" w:rsidP="00FB4918">
      <w:r>
        <w:t xml:space="preserve">Michelle </w:t>
      </w:r>
      <w:r w:rsidR="000F515A">
        <w:t>–</w:t>
      </w:r>
      <w:r>
        <w:t xml:space="preserve"> </w:t>
      </w:r>
    </w:p>
    <w:p w14:paraId="43E596B8" w14:textId="0445DF34" w:rsidR="000F515A" w:rsidRDefault="000F515A" w:rsidP="00FB4918"/>
    <w:p w14:paraId="07907CE0" w14:textId="4C875600" w:rsidR="000F515A" w:rsidRDefault="004B6742" w:rsidP="00FB4918">
      <w:r>
        <w:t xml:space="preserve">Michaela – </w:t>
      </w:r>
    </w:p>
    <w:p w14:paraId="04A9AE4D" w14:textId="71E4A526" w:rsidR="004B6742" w:rsidRDefault="004B6742" w:rsidP="00FB4918"/>
    <w:p w14:paraId="6BA0A5ED" w14:textId="26378EED" w:rsidR="004F5C98" w:rsidRDefault="007F28AE" w:rsidP="00FB4918">
      <w:r>
        <w:t xml:space="preserve">Tam </w:t>
      </w:r>
      <w:r w:rsidR="00047D5F">
        <w:t xml:space="preserve">c </w:t>
      </w:r>
      <w:r w:rsidR="00465EAF">
        <w:t>–</w:t>
      </w:r>
      <w:r w:rsidR="00047D5F">
        <w:t xml:space="preserve"> 029</w:t>
      </w:r>
      <w:r w:rsidR="00236B03">
        <w:t>2365067</w:t>
      </w:r>
      <w:r w:rsidR="00465EAF">
        <w:t xml:space="preserve"> – people such as the call centre keep calling him thinking it is Derek Nyhof</w:t>
      </w:r>
    </w:p>
    <w:p w14:paraId="3C72E759" w14:textId="1F222597" w:rsidR="00D55A55" w:rsidRDefault="00D55A55" w:rsidP="00FB4918"/>
    <w:p w14:paraId="7C08C6AD" w14:textId="0F94CD4B" w:rsidR="00D55A55" w:rsidRDefault="00EF2F54" w:rsidP="00FB4918">
      <w:r>
        <w:t xml:space="preserve">? – naxt </w:t>
      </w:r>
      <w:r w:rsidR="00CB5684">
        <w:t>–</w:t>
      </w:r>
      <w:r>
        <w:t xml:space="preserve"> jaxon</w:t>
      </w:r>
    </w:p>
    <w:p w14:paraId="68D8549C" w14:textId="5A947B8E" w:rsidR="00CB5684" w:rsidRDefault="00CB5684" w:rsidP="00FB4918"/>
    <w:p w14:paraId="0D54D11A" w14:textId="5DE1FFB3" w:rsidR="00CB5684" w:rsidRDefault="00CB5684" w:rsidP="00CB5684">
      <w:pPr>
        <w:pStyle w:val="Heading1"/>
      </w:pPr>
      <w:r>
        <w:t>3/02/2022</w:t>
      </w:r>
    </w:p>
    <w:p w14:paraId="421B4CA5" w14:textId="2C582EE2" w:rsidR="00CB5684" w:rsidRDefault="00CB5684" w:rsidP="00CB5684"/>
    <w:p w14:paraId="4E0B5EE1" w14:textId="44C6771E" w:rsidR="00CB5684" w:rsidRDefault="00B80864" w:rsidP="00CB5684">
      <w:r>
        <w:t xml:space="preserve">Georgia </w:t>
      </w:r>
      <w:r w:rsidR="004B5F16">
        <w:t>–</w:t>
      </w:r>
      <w:r>
        <w:t xml:space="preserve"> </w:t>
      </w:r>
    </w:p>
    <w:p w14:paraId="1BCD8DA3" w14:textId="0CD48D5F" w:rsidR="004B5F16" w:rsidRDefault="004B5F16" w:rsidP="00CB5684"/>
    <w:p w14:paraId="51403653" w14:textId="5D4AE5B0" w:rsidR="004B5F16" w:rsidRDefault="004B5F16" w:rsidP="00CB5684">
      <w:r>
        <w:t xml:space="preserve">Erin </w:t>
      </w:r>
      <w:r w:rsidR="004B0CE6">
        <w:t>–</w:t>
      </w:r>
      <w:r>
        <w:t xml:space="preserve"> </w:t>
      </w:r>
      <w:r w:rsidR="004B0CE6">
        <w:t xml:space="preserve">create po </w:t>
      </w:r>
      <w:r w:rsidR="00BF5774">
        <w:t>–</w:t>
      </w:r>
      <w:r w:rsidR="004B0CE6">
        <w:t xml:space="preserve"> </w:t>
      </w:r>
    </w:p>
    <w:p w14:paraId="20EF0864" w14:textId="1D5A70B3" w:rsidR="00BF5774" w:rsidRDefault="00BF5774" w:rsidP="00CB5684"/>
    <w:p w14:paraId="31A23BC0" w14:textId="3E723FFC" w:rsidR="00BF5774" w:rsidRDefault="008C38F0" w:rsidP="00CB5684">
      <w:r>
        <w:t xml:space="preserve">Natasha rama </w:t>
      </w:r>
      <w:r w:rsidR="001D624A">
        <w:t xml:space="preserve">– screen went blank </w:t>
      </w:r>
      <w:r w:rsidR="00B40D6C">
        <w:t>–</w:t>
      </w:r>
    </w:p>
    <w:p w14:paraId="071901B4" w14:textId="42C9148E" w:rsidR="00B40D6C" w:rsidRDefault="0044166F" w:rsidP="00CB5684">
      <w:r>
        <w:t>T</w:t>
      </w:r>
      <w:r w:rsidR="00B40D6C">
        <w:t>erracat</w:t>
      </w:r>
    </w:p>
    <w:p w14:paraId="6AB7DFF4" w14:textId="37265F48" w:rsidR="0044166F" w:rsidRDefault="0044166F" w:rsidP="00CB5684"/>
    <w:p w14:paraId="392A4397" w14:textId="373CD3E2" w:rsidR="00D16EAC" w:rsidRDefault="008E14A4" w:rsidP="00CB5684">
      <w:r>
        <w:t xml:space="preserve">Quinton – erica clark </w:t>
      </w:r>
      <w:r w:rsidR="008F13F5">
        <w:t>–</w:t>
      </w:r>
      <w:r>
        <w:t xml:space="preserve"> </w:t>
      </w:r>
    </w:p>
    <w:p w14:paraId="79AC3054" w14:textId="3399684F" w:rsidR="008F13F5" w:rsidRDefault="008F13F5" w:rsidP="00CB5684"/>
    <w:p w14:paraId="1F43650F" w14:textId="341CF4B8" w:rsidR="008F13F5" w:rsidRDefault="008F13F5" w:rsidP="00CB5684">
      <w:r>
        <w:t>Nathan  - able to post invoice – start a segment in service module</w:t>
      </w:r>
    </w:p>
    <w:p w14:paraId="04C886B2" w14:textId="119CDE61" w:rsidR="008F13F5" w:rsidRDefault="00BE4BD9" w:rsidP="00CB5684">
      <w:r>
        <w:t>Sc269929</w:t>
      </w:r>
    </w:p>
    <w:p w14:paraId="4A0BE5F0" w14:textId="4580F297" w:rsidR="00CF140E" w:rsidRDefault="00CF140E" w:rsidP="00CB5684"/>
    <w:p w14:paraId="7EE772DA" w14:textId="3ECA4CD9" w:rsidR="00CF140E" w:rsidRDefault="00CF140E" w:rsidP="00CB5684">
      <w:r>
        <w:t xml:space="preserve">Chris – palmy </w:t>
      </w:r>
    </w:p>
    <w:p w14:paraId="71F2E756" w14:textId="0EA1CB87" w:rsidR="00CF140E" w:rsidRDefault="00CF140E" w:rsidP="00CB5684"/>
    <w:p w14:paraId="7009A221" w14:textId="5CF31BE8" w:rsidR="00CF140E" w:rsidRDefault="00CF140E" w:rsidP="00CB5684">
      <w:r>
        <w:t xml:space="preserve">Chantelle </w:t>
      </w:r>
      <w:r w:rsidR="00B64975">
        <w:t>–</w:t>
      </w:r>
      <w:r>
        <w:t xml:space="preserve"> </w:t>
      </w:r>
      <w:r w:rsidR="00B64975">
        <w:t>seg into finish has warranty – not allowing</w:t>
      </w:r>
    </w:p>
    <w:p w14:paraId="758277C2" w14:textId="29393D92" w:rsidR="00B64975" w:rsidRDefault="00B64975" w:rsidP="00CB5684"/>
    <w:p w14:paraId="13FBD9B1" w14:textId="3772866B" w:rsidR="00B64975" w:rsidRDefault="00B64975" w:rsidP="00CB5684">
      <w:r>
        <w:t>Rob meille – print quotation</w:t>
      </w:r>
    </w:p>
    <w:p w14:paraId="3F9B7D4E" w14:textId="4B22E949" w:rsidR="00C51CD0" w:rsidRDefault="00C51CD0" w:rsidP="00CB5684"/>
    <w:p w14:paraId="155C6818" w14:textId="6DC300DD" w:rsidR="00C51CD0" w:rsidRDefault="00C51CD0" w:rsidP="00C51CD0">
      <w:pPr>
        <w:pStyle w:val="Heading1"/>
      </w:pPr>
      <w:r>
        <w:t>4/02/2022</w:t>
      </w:r>
    </w:p>
    <w:p w14:paraId="6D05229B" w14:textId="790D9781" w:rsidR="00C51CD0" w:rsidRDefault="00C51CD0" w:rsidP="00C51CD0"/>
    <w:p w14:paraId="197A322B" w14:textId="0AEB6D0F" w:rsidR="00C51CD0" w:rsidRDefault="002D5241" w:rsidP="00C51CD0">
      <w:r>
        <w:t xml:space="preserve">Ciaran t </w:t>
      </w:r>
      <w:r w:rsidR="00BE75F5">
        <w:t>– naxt – all service calls</w:t>
      </w:r>
    </w:p>
    <w:p w14:paraId="04C38B41" w14:textId="5CC1F5EF" w:rsidR="00EC29D2" w:rsidRDefault="00EC29D2" w:rsidP="00C51CD0"/>
    <w:p w14:paraId="1804A9F1" w14:textId="04E38EA5" w:rsidR="00EC29D2" w:rsidRDefault="00025E1A" w:rsidP="00C51CD0">
      <w:r>
        <w:t xml:space="preserve">Steph </w:t>
      </w:r>
      <w:r w:rsidR="00722153">
        <w:t>–</w:t>
      </w:r>
      <w:r>
        <w:t xml:space="preserve"> </w:t>
      </w:r>
    </w:p>
    <w:p w14:paraId="4F91DB75" w14:textId="28E402F8" w:rsidR="00722153" w:rsidRDefault="00722153" w:rsidP="00C51CD0"/>
    <w:p w14:paraId="4E52B251" w14:textId="70CE8B41" w:rsidR="00722153" w:rsidRDefault="00F57649" w:rsidP="00C51CD0">
      <w:r>
        <w:t xml:space="preserve">Toby mcla </w:t>
      </w:r>
      <w:r w:rsidR="00233227">
        <w:t>–</w:t>
      </w:r>
      <w:r>
        <w:t xml:space="preserve"> </w:t>
      </w:r>
    </w:p>
    <w:p w14:paraId="5FF4A0A8" w14:textId="3EC13865" w:rsidR="00233227" w:rsidRDefault="00233227" w:rsidP="00C51CD0"/>
    <w:p w14:paraId="159D573B" w14:textId="68E42D0A" w:rsidR="00233227" w:rsidRDefault="001D1667" w:rsidP="00C51CD0">
      <w:r>
        <w:t xml:space="preserve">Charlotte fox </w:t>
      </w:r>
      <w:r w:rsidR="00C47503">
        <w:t>–</w:t>
      </w:r>
      <w:r>
        <w:t xml:space="preserve"> </w:t>
      </w:r>
    </w:p>
    <w:p w14:paraId="6592A0E7" w14:textId="14A0D6E4" w:rsidR="00C47503" w:rsidRDefault="00C47503" w:rsidP="00C51CD0"/>
    <w:p w14:paraId="79609EC6" w14:textId="212DB512" w:rsidR="00C47503" w:rsidRDefault="00C47503" w:rsidP="00C51CD0">
      <w:r>
        <w:t xml:space="preserve">Dwayne </w:t>
      </w:r>
      <w:r w:rsidR="00401529">
        <w:t>–</w:t>
      </w:r>
      <w:r>
        <w:t xml:space="preserve"> </w:t>
      </w:r>
      <w:r w:rsidR="00401529">
        <w:t xml:space="preserve">approvals for pcards </w:t>
      </w:r>
      <w:r w:rsidR="00707C1E">
        <w:t>–</w:t>
      </w:r>
      <w:r w:rsidR="00401529">
        <w:t xml:space="preserve"> </w:t>
      </w:r>
    </w:p>
    <w:p w14:paraId="028DDDA4" w14:textId="7188480E" w:rsidR="00707C1E" w:rsidRDefault="00707C1E" w:rsidP="00C51CD0"/>
    <w:p w14:paraId="14413D18" w14:textId="0DC09FA3" w:rsidR="00707C1E" w:rsidRDefault="00707C1E" w:rsidP="00707C1E">
      <w:pPr>
        <w:pStyle w:val="Heading1"/>
      </w:pPr>
      <w:r>
        <w:t>8/02/2022</w:t>
      </w:r>
    </w:p>
    <w:p w14:paraId="31B8DA7A" w14:textId="1BA23EE2" w:rsidR="00707C1E" w:rsidRDefault="00707C1E" w:rsidP="00707C1E"/>
    <w:p w14:paraId="3A531F4C" w14:textId="1657A007" w:rsidR="00707C1E" w:rsidRDefault="00CA6971" w:rsidP="00707C1E">
      <w:r>
        <w:t xml:space="preserve">Shane Williams </w:t>
      </w:r>
      <w:r w:rsidR="00E40872">
        <w:t>–</w:t>
      </w:r>
      <w:r>
        <w:t xml:space="preserve"> </w:t>
      </w:r>
    </w:p>
    <w:p w14:paraId="332F25E6" w14:textId="04BD7C9E" w:rsidR="00E40872" w:rsidRDefault="00E40872" w:rsidP="00707C1E">
      <w:r>
        <w:lastRenderedPageBreak/>
        <w:t xml:space="preserve">Matt parker </w:t>
      </w:r>
      <w:r w:rsidR="000F1C85">
        <w:t>–</w:t>
      </w:r>
      <w:r>
        <w:t xml:space="preserve"> </w:t>
      </w:r>
    </w:p>
    <w:p w14:paraId="235AEE0A" w14:textId="74627676" w:rsidR="000F1C85" w:rsidRDefault="000F1C85" w:rsidP="00707C1E"/>
    <w:p w14:paraId="00678E7F" w14:textId="6C9D1EA3" w:rsidR="000F1C85" w:rsidRDefault="000F1C85" w:rsidP="00707C1E">
      <w:r>
        <w:t xml:space="preserve">Gurt </w:t>
      </w:r>
      <w:r w:rsidR="00F63A49">
        <w:t xml:space="preserve">– southdown </w:t>
      </w:r>
      <w:r w:rsidR="002D171A">
        <w:t>–</w:t>
      </w:r>
      <w:r w:rsidR="00F63A49">
        <w:t xml:space="preserve"> </w:t>
      </w:r>
    </w:p>
    <w:p w14:paraId="075C20DC" w14:textId="62AD561D" w:rsidR="002D171A" w:rsidRDefault="002D171A" w:rsidP="00707C1E"/>
    <w:p w14:paraId="2ECD7CF7" w14:textId="13CA7A52" w:rsidR="002D171A" w:rsidRDefault="002D171A" w:rsidP="00707C1E">
      <w:r>
        <w:t>Doug bell – software to install –</w:t>
      </w:r>
    </w:p>
    <w:p w14:paraId="446AE404" w14:textId="7B83DF1B" w:rsidR="002D171A" w:rsidRDefault="002D171A" w:rsidP="00707C1E">
      <w:r>
        <w:t>Phone emails</w:t>
      </w:r>
    </w:p>
    <w:p w14:paraId="0D13026D" w14:textId="2D50CD91" w:rsidR="00B6776E" w:rsidRDefault="00B6776E" w:rsidP="00707C1E"/>
    <w:p w14:paraId="0FEAEF79" w14:textId="36F132BD" w:rsidR="00B6776E" w:rsidRDefault="006D1EDB" w:rsidP="00707C1E">
      <w:r>
        <w:t xml:space="preserve">Angie – po – multiple lines – received all in accidentally – ap gave instructions on how to reserve that – accounting period is closed </w:t>
      </w:r>
      <w:r w:rsidR="00893E78">
        <w:t>–</w:t>
      </w:r>
    </w:p>
    <w:p w14:paraId="7C9CE9D7" w14:textId="5E345FDD" w:rsidR="00893E78" w:rsidRDefault="00893E78" w:rsidP="00707C1E"/>
    <w:p w14:paraId="1A4E8E02" w14:textId="09F4E503" w:rsidR="00893E78" w:rsidRDefault="00DE28B2" w:rsidP="0041191B">
      <w:pPr>
        <w:pStyle w:val="Heading1"/>
      </w:pPr>
      <w:r>
        <w:t>9/02/2022</w:t>
      </w:r>
    </w:p>
    <w:p w14:paraId="13026056" w14:textId="5D367837" w:rsidR="00DE28B2" w:rsidRDefault="00DE28B2" w:rsidP="00DE28B2"/>
    <w:p w14:paraId="0DAEBFEF" w14:textId="0AE4469C" w:rsidR="00DE28B2" w:rsidRDefault="00D36D89" w:rsidP="00DE28B2">
      <w:r>
        <w:t>Nadia –</w:t>
      </w:r>
    </w:p>
    <w:p w14:paraId="555D7511" w14:textId="7275860B" w:rsidR="00D36D89" w:rsidRDefault="00D36D89" w:rsidP="00DE28B2"/>
    <w:p w14:paraId="21A436C1" w14:textId="217BCF56" w:rsidR="00D36D89" w:rsidRDefault="00D36D89" w:rsidP="00DE28B2">
      <w:r>
        <w:t xml:space="preserve">Julie – email group for managers </w:t>
      </w:r>
      <w:r w:rsidR="0039219D">
        <w:t>–</w:t>
      </w:r>
      <w:r>
        <w:t xml:space="preserve"> </w:t>
      </w:r>
      <w:r w:rsidR="0039219D">
        <w:t xml:space="preserve">terracat all managers </w:t>
      </w:r>
      <w:r w:rsidR="0088311A">
        <w:t>– Julie, Andrew Kenny,</w:t>
      </w:r>
    </w:p>
    <w:p w14:paraId="25CDCEAA" w14:textId="637E20FA" w:rsidR="00241988" w:rsidRDefault="00241988" w:rsidP="00DE28B2"/>
    <w:p w14:paraId="78C41320" w14:textId="0B47CA1C" w:rsidR="00241988" w:rsidRDefault="00C2449B" w:rsidP="00DE28B2">
      <w:r>
        <w:t xml:space="preserve">Matt </w:t>
      </w:r>
      <w:r w:rsidR="001862B2">
        <w:t xml:space="preserve">alexander – </w:t>
      </w:r>
      <w:r w:rsidR="0074154F">
        <w:t>inservice</w:t>
      </w:r>
      <w:r w:rsidR="001862B2">
        <w:t xml:space="preserve"> – submit timesheet but sometimes wont go through to supervisor</w:t>
      </w:r>
      <w:r w:rsidR="00A75E4A">
        <w:t xml:space="preserve"> – few months</w:t>
      </w:r>
    </w:p>
    <w:p w14:paraId="5C214DB7" w14:textId="04AF5281" w:rsidR="00831AB7" w:rsidRDefault="00831AB7" w:rsidP="00DE28B2"/>
    <w:p w14:paraId="54FCDD5A" w14:textId="615C2CFD" w:rsidR="00831AB7" w:rsidRDefault="00831AB7" w:rsidP="00DE28B2">
      <w:r>
        <w:t xml:space="preserve">Ben stevens - </w:t>
      </w:r>
      <w:r w:rsidR="00253B73">
        <w:t>l</w:t>
      </w:r>
    </w:p>
    <w:p w14:paraId="3212F614" w14:textId="7F07B678" w:rsidR="00A75E4A" w:rsidRDefault="00A75E4A" w:rsidP="00DE28B2"/>
    <w:p w14:paraId="65F02735" w14:textId="641FB3E0" w:rsidR="00F43F1D" w:rsidRDefault="00115C48" w:rsidP="00DE28B2">
      <w:r>
        <w:t>Laptop not charging , have a spare laptop</w:t>
      </w:r>
    </w:p>
    <w:p w14:paraId="2F44967B" w14:textId="754DBB0E" w:rsidR="00F63654" w:rsidRDefault="00F63654" w:rsidP="00DE28B2"/>
    <w:p w14:paraId="420E0823" w14:textId="7B6E1C3A" w:rsidR="00F63654" w:rsidRDefault="00984768" w:rsidP="00DE28B2">
      <w:r>
        <w:t xml:space="preserve">David – spare laptop </w:t>
      </w:r>
      <w:r w:rsidR="000201E9">
        <w:t>–</w:t>
      </w:r>
      <w:r>
        <w:t xml:space="preserve"> </w:t>
      </w:r>
    </w:p>
    <w:p w14:paraId="457B0CA9" w14:textId="4A3DC78B" w:rsidR="000201E9" w:rsidRDefault="000201E9" w:rsidP="00DE28B2"/>
    <w:p w14:paraId="3F1CFDAE" w14:textId="44CCEF9B" w:rsidR="000201E9" w:rsidRDefault="00B4357D" w:rsidP="00DE28B2">
      <w:r>
        <w:t xml:space="preserve">Steven – silverdale </w:t>
      </w:r>
      <w:r w:rsidR="00125097">
        <w:t>–</w:t>
      </w:r>
      <w:r>
        <w:t xml:space="preserve"> </w:t>
      </w:r>
    </w:p>
    <w:p w14:paraId="5DDB1CF8" w14:textId="0510D47F" w:rsidR="00125097" w:rsidRDefault="00125097" w:rsidP="00DE28B2"/>
    <w:p w14:paraId="71B4AEAD" w14:textId="33E1B713" w:rsidR="00125097" w:rsidRDefault="00125097" w:rsidP="00DE28B2">
      <w:r>
        <w:t xml:space="preserve">Sofio </w:t>
      </w:r>
      <w:r w:rsidR="006A6FF0">
        <w:t>–</w:t>
      </w:r>
      <w:r>
        <w:t xml:space="preserve"> </w:t>
      </w:r>
      <w:r w:rsidR="006A6FF0">
        <w:t xml:space="preserve">sos </w:t>
      </w:r>
    </w:p>
    <w:p w14:paraId="753920DA" w14:textId="2BAE39F1" w:rsidR="00EA7EC9" w:rsidRDefault="00EA7EC9" w:rsidP="00DE28B2"/>
    <w:p w14:paraId="55F19802" w14:textId="7EB27B40" w:rsidR="00EA7EC9" w:rsidRDefault="00EA7EC9" w:rsidP="00DE28B2">
      <w:r>
        <w:t xml:space="preserve">Matt parker </w:t>
      </w:r>
      <w:r w:rsidR="00150719">
        <w:t>–</w:t>
      </w:r>
      <w:r>
        <w:t xml:space="preserve"> </w:t>
      </w:r>
      <w:r w:rsidR="00150719">
        <w:t xml:space="preserve">plug et in – comms adapter  - reboots the computer </w:t>
      </w:r>
      <w:r w:rsidR="00C25A44">
        <w:t>–</w:t>
      </w:r>
      <w:r w:rsidR="00150719">
        <w:t xml:space="preserve"> </w:t>
      </w:r>
    </w:p>
    <w:p w14:paraId="68B958AF" w14:textId="202F4AE0" w:rsidR="00C25A44" w:rsidRDefault="00C25A44" w:rsidP="00DE28B2"/>
    <w:p w14:paraId="51583A55" w14:textId="3C653428" w:rsidR="00C25A44" w:rsidRDefault="00C25A44" w:rsidP="00DE28B2">
      <w:r>
        <w:t xml:space="preserve">Doug bell </w:t>
      </w:r>
      <w:r w:rsidR="009E2A4A">
        <w:t>–</w:t>
      </w:r>
      <w:r w:rsidR="005B2EDE">
        <w:t xml:space="preserve"> </w:t>
      </w:r>
      <w:r w:rsidR="009E2A4A">
        <w:t>mfa popup on computer screen saying to set it up</w:t>
      </w:r>
    </w:p>
    <w:p w14:paraId="118EB854" w14:textId="2B42212B" w:rsidR="002B61B9" w:rsidRDefault="002B61B9" w:rsidP="00DE28B2"/>
    <w:p w14:paraId="22FF405F" w14:textId="10A7D2F0" w:rsidR="002B61B9" w:rsidRDefault="00D576CA" w:rsidP="00DE28B2">
      <w:r>
        <w:t xml:space="preserve">James o </w:t>
      </w:r>
      <w:r w:rsidR="00167A1D">
        <w:t>–</w:t>
      </w:r>
      <w:r>
        <w:t xml:space="preserve"> </w:t>
      </w:r>
    </w:p>
    <w:p w14:paraId="61DA73AA" w14:textId="1154036D" w:rsidR="00167A1D" w:rsidRDefault="00167A1D" w:rsidP="00DE28B2"/>
    <w:p w14:paraId="5F1435F3" w14:textId="73CD7F4D" w:rsidR="00167A1D" w:rsidRDefault="00553BFF" w:rsidP="00DE28B2">
      <w:r>
        <w:t xml:space="preserve">Emma Gibson </w:t>
      </w:r>
      <w:r w:rsidR="00042DC3">
        <w:t>–</w:t>
      </w:r>
      <w:r>
        <w:t xml:space="preserve"> naxt</w:t>
      </w:r>
    </w:p>
    <w:p w14:paraId="58C54CF7" w14:textId="2D99AD67" w:rsidR="00042DC3" w:rsidRDefault="00042DC3" w:rsidP="00DE28B2"/>
    <w:p w14:paraId="7B9E08C7" w14:textId="001E78AF" w:rsidR="00042DC3" w:rsidRDefault="00626416" w:rsidP="00DE28B2">
      <w:r>
        <w:t>M</w:t>
      </w:r>
      <w:r w:rsidR="00042DC3">
        <w:t>eg</w:t>
      </w:r>
      <w:r>
        <w:t xml:space="preserve">an – chris from canon </w:t>
      </w:r>
      <w:r w:rsidR="00015EEB">
        <w:t>–</w:t>
      </w:r>
      <w:r>
        <w:t xml:space="preserve"> </w:t>
      </w:r>
    </w:p>
    <w:p w14:paraId="7B310DDF" w14:textId="2C0874A4" w:rsidR="00015EEB" w:rsidRDefault="00015EEB" w:rsidP="00DE28B2"/>
    <w:p w14:paraId="5B6F91B8" w14:textId="248326A7" w:rsidR="00015EEB" w:rsidRDefault="0027288B" w:rsidP="0027288B">
      <w:pPr>
        <w:pStyle w:val="Heading1"/>
      </w:pPr>
      <w:r>
        <w:t>10/02/2022</w:t>
      </w:r>
    </w:p>
    <w:p w14:paraId="566EA19E" w14:textId="6D3B1924" w:rsidR="0027288B" w:rsidRDefault="0027288B" w:rsidP="0027288B"/>
    <w:p w14:paraId="0F4065C1" w14:textId="79A0F8F8" w:rsidR="0027288B" w:rsidRDefault="00E81D50" w:rsidP="0027288B">
      <w:r>
        <w:t xml:space="preserve">Olive – wfh </w:t>
      </w:r>
      <w:r w:rsidR="00952DC6">
        <w:t>–</w:t>
      </w:r>
      <w:r>
        <w:t xml:space="preserve"> </w:t>
      </w:r>
    </w:p>
    <w:p w14:paraId="7C178F8A" w14:textId="2F7C412C" w:rsidR="00952DC6" w:rsidRDefault="00952DC6" w:rsidP="0027288B"/>
    <w:p w14:paraId="4CDD1138" w14:textId="412D1A43" w:rsidR="00952DC6" w:rsidRDefault="006D6057" w:rsidP="0027288B">
      <w:r>
        <w:t>Phil duncan</w:t>
      </w:r>
      <w:r w:rsidR="008631BE">
        <w:t xml:space="preserve"> - New phone – a72</w:t>
      </w:r>
    </w:p>
    <w:p w14:paraId="7A555640" w14:textId="06BD1164" w:rsidR="00EA136C" w:rsidRDefault="00647752" w:rsidP="0027288B">
      <w:r>
        <w:t>835033194</w:t>
      </w:r>
    </w:p>
    <w:p w14:paraId="1E50CF9C" w14:textId="1D39574A" w:rsidR="00D0065E" w:rsidRDefault="00D0065E" w:rsidP="0027288B"/>
    <w:p w14:paraId="3BD666A2" w14:textId="370DEA0B" w:rsidR="00D0065E" w:rsidRDefault="00722753" w:rsidP="0027288B">
      <w:r>
        <w:t xml:space="preserve">Jayden – Rotorua </w:t>
      </w:r>
      <w:r w:rsidR="004D5B9D">
        <w:t>–</w:t>
      </w:r>
      <w:r>
        <w:t xml:space="preserve"> </w:t>
      </w:r>
      <w:r w:rsidR="004D5B9D">
        <w:t>locked</w:t>
      </w:r>
    </w:p>
    <w:p w14:paraId="5217702F" w14:textId="12B695CD" w:rsidR="004D5B9D" w:rsidRDefault="004D5B9D" w:rsidP="0027288B">
      <w:r>
        <w:t>Losing contacts</w:t>
      </w:r>
      <w:r w:rsidR="00B84147">
        <w:t xml:space="preserve"> </w:t>
      </w:r>
      <w:r w:rsidR="00F908C0">
        <w:t>–</w:t>
      </w:r>
      <w:r w:rsidR="00B84147">
        <w:t xml:space="preserve"> </w:t>
      </w:r>
      <w:r w:rsidR="00F908C0">
        <w:t>moved to outlook app – send doc</w:t>
      </w:r>
    </w:p>
    <w:p w14:paraId="3739C12A" w14:textId="24823579" w:rsidR="00FB5BFC" w:rsidRDefault="00FB5BFC" w:rsidP="0027288B">
      <w:r>
        <w:t xml:space="preserve">Vault check playing up </w:t>
      </w:r>
      <w:r w:rsidR="00B279F6">
        <w:t>–</w:t>
      </w:r>
    </w:p>
    <w:p w14:paraId="2BD2AE2E" w14:textId="0D3274DF" w:rsidR="00B279F6" w:rsidRDefault="00B279F6" w:rsidP="0027288B"/>
    <w:p w14:paraId="63BA348D" w14:textId="47A80C1B" w:rsidR="008E3B44" w:rsidRDefault="008E3B44" w:rsidP="0027288B">
      <w:r>
        <w:t xml:space="preserve">Jack – naxt </w:t>
      </w:r>
      <w:r w:rsidR="00D949BC">
        <w:t>–</w:t>
      </w:r>
    </w:p>
    <w:p w14:paraId="27A31459" w14:textId="1BA83EFB" w:rsidR="00D949BC" w:rsidRDefault="001E544F" w:rsidP="0027288B">
      <w:r>
        <w:t>J</w:t>
      </w:r>
      <w:r w:rsidR="00D949BC">
        <w:t>ax</w:t>
      </w:r>
    </w:p>
    <w:p w14:paraId="4670E0F5" w14:textId="2084D790" w:rsidR="001E544F" w:rsidRDefault="001E544F" w:rsidP="0027288B"/>
    <w:p w14:paraId="234E6184" w14:textId="0754B092" w:rsidR="001E544F" w:rsidRDefault="004E3AA3" w:rsidP="0027288B">
      <w:r>
        <w:t xml:space="preserve">Carlos? </w:t>
      </w:r>
      <w:r w:rsidR="00FA66DD">
        <w:t>–</w:t>
      </w:r>
      <w:r>
        <w:t xml:space="preserve"> email</w:t>
      </w:r>
      <w:r w:rsidR="00FA66DD">
        <w:t xml:space="preserve"> funny set up</w:t>
      </w:r>
    </w:p>
    <w:p w14:paraId="63EE9C95" w14:textId="3B35D5CA" w:rsidR="00B279F6" w:rsidRDefault="00B279F6" w:rsidP="0027288B"/>
    <w:p w14:paraId="1B578818" w14:textId="716FF11A" w:rsidR="0009786F" w:rsidRDefault="0009786F" w:rsidP="0009786F">
      <w:pPr>
        <w:pStyle w:val="Heading1"/>
      </w:pPr>
      <w:r>
        <w:t>11/02/2022</w:t>
      </w:r>
    </w:p>
    <w:p w14:paraId="6E816D1A" w14:textId="7643659E" w:rsidR="0009786F" w:rsidRDefault="0009786F" w:rsidP="0009786F"/>
    <w:p w14:paraId="129E6340" w14:textId="35112B80" w:rsidR="0009786F" w:rsidRDefault="008272D6" w:rsidP="0009786F">
      <w:r>
        <w:t xml:space="preserve">Richard – log into naxt </w:t>
      </w:r>
      <w:r w:rsidR="00D46FD7">
        <w:t>–</w:t>
      </w:r>
      <w:r>
        <w:t xml:space="preserve"> </w:t>
      </w:r>
    </w:p>
    <w:p w14:paraId="50F763BF" w14:textId="6EBEA64A" w:rsidR="00D46FD7" w:rsidRDefault="00D46FD7" w:rsidP="0009786F"/>
    <w:p w14:paraId="29109333" w14:textId="7E602952" w:rsidR="00785C8F" w:rsidRDefault="00E2454A" w:rsidP="0009786F">
      <w:r>
        <w:t>M</w:t>
      </w:r>
      <w:r w:rsidR="00785C8F">
        <w:t>arianne – mfa</w:t>
      </w:r>
    </w:p>
    <w:p w14:paraId="3B8EBCEA" w14:textId="4A1E39EE" w:rsidR="00785C8F" w:rsidRDefault="00785C8F" w:rsidP="0009786F"/>
    <w:p w14:paraId="04A14524" w14:textId="0E4F757E" w:rsidR="00785C8F" w:rsidRDefault="00A76566" w:rsidP="0009786F">
      <w:r>
        <w:t>Michael o</w:t>
      </w:r>
    </w:p>
    <w:p w14:paraId="195B2551" w14:textId="58B343EE" w:rsidR="00A76566" w:rsidRDefault="00A76566" w:rsidP="0009786F"/>
    <w:p w14:paraId="7041E171" w14:textId="23F874D3" w:rsidR="00A76566" w:rsidRDefault="00A76566" w:rsidP="0009786F">
      <w:r>
        <w:t xml:space="preserve">Shaun ken </w:t>
      </w:r>
      <w:r w:rsidR="00B878DE">
        <w:t>–</w:t>
      </w:r>
      <w:r>
        <w:t xml:space="preserve"> </w:t>
      </w:r>
      <w:r w:rsidR="00B878DE">
        <w:t xml:space="preserve">changing over phones </w:t>
      </w:r>
      <w:r w:rsidR="007F1ADA">
        <w:t>–</w:t>
      </w:r>
      <w:r w:rsidR="00B878DE">
        <w:t xml:space="preserve"> </w:t>
      </w:r>
    </w:p>
    <w:p w14:paraId="07C219BF" w14:textId="0DA68844" w:rsidR="007F1ADA" w:rsidRDefault="007F1ADA" w:rsidP="0009786F"/>
    <w:p w14:paraId="48C6425D" w14:textId="12E4F438" w:rsidR="007F1ADA" w:rsidRDefault="006C5B55" w:rsidP="0009786F">
      <w:r>
        <w:t xml:space="preserve">Richard sk </w:t>
      </w:r>
      <w:r w:rsidR="00DD5701">
        <w:t>–</w:t>
      </w:r>
      <w:r>
        <w:t xml:space="preserve"> </w:t>
      </w:r>
    </w:p>
    <w:p w14:paraId="6B82838F" w14:textId="7479CD46" w:rsidR="00DD5701" w:rsidRDefault="00DD5701" w:rsidP="0009786F"/>
    <w:p w14:paraId="7FC4FAD3" w14:textId="3EE4E427" w:rsidR="00DD5701" w:rsidRDefault="0034695D" w:rsidP="0009786F">
      <w:r>
        <w:lastRenderedPageBreak/>
        <w:t>Jo smith – chrome and firefox – new comp – firefox it opensup a restore page</w:t>
      </w:r>
    </w:p>
    <w:p w14:paraId="6E1179DE" w14:textId="2F7D215A" w:rsidR="007E0647" w:rsidRDefault="007E0647" w:rsidP="0009786F"/>
    <w:p w14:paraId="6E753C27" w14:textId="33462522" w:rsidR="007E0647" w:rsidRDefault="007E0647" w:rsidP="0009786F">
      <w:r>
        <w:t xml:space="preserve">Rachel block </w:t>
      </w:r>
      <w:r w:rsidR="00996C09">
        <w:t>–</w:t>
      </w:r>
      <w:r>
        <w:t xml:space="preserve"> </w:t>
      </w:r>
      <w:r w:rsidR="00996C09">
        <w:t>teams meeting cant hear</w:t>
      </w:r>
    </w:p>
    <w:p w14:paraId="250B5661" w14:textId="3EFD9696" w:rsidR="00D647B8" w:rsidRDefault="00D647B8" w:rsidP="0009786F"/>
    <w:p w14:paraId="2186E00C" w14:textId="2E6012CC" w:rsidR="00D647B8" w:rsidRDefault="00BE681F" w:rsidP="0009786F">
      <w:r>
        <w:t xml:space="preserve">Amar </w:t>
      </w:r>
      <w:r w:rsidR="00415B37">
        <w:t>–</w:t>
      </w:r>
      <w:r>
        <w:t xml:space="preserve"> </w:t>
      </w:r>
    </w:p>
    <w:p w14:paraId="5CFC33B6" w14:textId="36BDECF5" w:rsidR="00415B37" w:rsidRDefault="00415B37" w:rsidP="0009786F"/>
    <w:p w14:paraId="2F384C78" w14:textId="3FE5A4E5" w:rsidR="00415B37" w:rsidRDefault="00D97A10" w:rsidP="0009786F">
      <w:r>
        <w:t>John – nelson – credit a part back</w:t>
      </w:r>
      <w:r w:rsidR="00A959C6">
        <w:t xml:space="preserve">but wont work </w:t>
      </w:r>
      <w:r w:rsidR="00AC5A2D">
        <w:t>–</w:t>
      </w:r>
      <w:r w:rsidR="00A959C6">
        <w:t xml:space="preserve"> </w:t>
      </w:r>
    </w:p>
    <w:p w14:paraId="77C94644" w14:textId="67F3C386" w:rsidR="00AC5A2D" w:rsidRDefault="00AC5A2D" w:rsidP="0009786F"/>
    <w:p w14:paraId="0DA0DFD2" w14:textId="38F20919" w:rsidR="00AC5A2D" w:rsidRDefault="00F03739" w:rsidP="0009786F">
      <w:r>
        <w:t xml:space="preserve">Olive </w:t>
      </w:r>
      <w:r w:rsidR="00AA748A">
        <w:t>–</w:t>
      </w:r>
      <w:r>
        <w:t xml:space="preserve"> </w:t>
      </w:r>
      <w:r w:rsidR="00AA748A">
        <w:t xml:space="preserve">adjust labour – no longer </w:t>
      </w:r>
    </w:p>
    <w:p w14:paraId="3853E15E" w14:textId="04F9B276" w:rsidR="001A0C95" w:rsidRDefault="001A0C95" w:rsidP="0009786F"/>
    <w:p w14:paraId="7A400E23" w14:textId="21692A13" w:rsidR="001A0C95" w:rsidRDefault="001A0C95" w:rsidP="0009786F">
      <w:r>
        <w:t xml:space="preserve">Owen </w:t>
      </w:r>
      <w:r w:rsidR="005A707D">
        <w:t>–</w:t>
      </w:r>
      <w:r>
        <w:t xml:space="preserve"> </w:t>
      </w:r>
    </w:p>
    <w:p w14:paraId="140FEAE8" w14:textId="5A7FF065" w:rsidR="005A707D" w:rsidRDefault="005A707D" w:rsidP="0009786F"/>
    <w:p w14:paraId="79363631" w14:textId="11EFEFAD" w:rsidR="005A707D" w:rsidRDefault="00953BCB" w:rsidP="0009786F">
      <w:r>
        <w:t>Emma</w:t>
      </w:r>
      <w:r w:rsidR="00617B35">
        <w:t xml:space="preserve">lee </w:t>
      </w:r>
      <w:r w:rsidR="007920B1">
        <w:t>–</w:t>
      </w:r>
      <w:r w:rsidR="00617B35">
        <w:t xml:space="preserve"> </w:t>
      </w:r>
    </w:p>
    <w:p w14:paraId="78052E25" w14:textId="3CCA7246" w:rsidR="007920B1" w:rsidRDefault="007920B1" w:rsidP="0009786F"/>
    <w:p w14:paraId="3D8ECAA3" w14:textId="5804B48E" w:rsidR="007920B1" w:rsidRDefault="007920B1" w:rsidP="007920B1">
      <w:pPr>
        <w:pStyle w:val="Heading1"/>
      </w:pPr>
      <w:r>
        <w:t>28/02/2022</w:t>
      </w:r>
    </w:p>
    <w:p w14:paraId="478F9349" w14:textId="6A124058" w:rsidR="007920B1" w:rsidRDefault="007920B1" w:rsidP="007920B1"/>
    <w:p w14:paraId="593B4E3A" w14:textId="0B7B9547" w:rsidR="007920B1" w:rsidRDefault="00DC6BB3" w:rsidP="007920B1">
      <w:r>
        <w:t>G</w:t>
      </w:r>
      <w:r w:rsidR="003E44CA">
        <w:t>avin</w:t>
      </w:r>
    </w:p>
    <w:p w14:paraId="2D53EB3C" w14:textId="1F1A7187" w:rsidR="00DC6BB3" w:rsidRDefault="00DC6BB3" w:rsidP="007920B1"/>
    <w:p w14:paraId="54820C60" w14:textId="34A63B11" w:rsidR="00DC6BB3" w:rsidRDefault="00E76921" w:rsidP="007920B1">
      <w:r>
        <w:t xml:space="preserve">Trent </w:t>
      </w:r>
      <w:r w:rsidR="00B63EF1">
        <w:t>–</w:t>
      </w:r>
    </w:p>
    <w:p w14:paraId="09801D36" w14:textId="6834C26E" w:rsidR="00B63EF1" w:rsidRDefault="00B63EF1" w:rsidP="007920B1"/>
    <w:p w14:paraId="37449D7B" w14:textId="51F9B968" w:rsidR="007767D7" w:rsidRDefault="00DA4C5A" w:rsidP="007920B1">
      <w:r>
        <w:t xml:space="preserve">Linda po </w:t>
      </w:r>
      <w:r w:rsidR="007767D7">
        <w:t>–</w:t>
      </w:r>
      <w:r>
        <w:t xml:space="preserve"> </w:t>
      </w:r>
      <w:r w:rsidR="00FB1FFD">
        <w:t xml:space="preserve">aikin </w:t>
      </w:r>
    </w:p>
    <w:p w14:paraId="744AB148" w14:textId="70800393" w:rsidR="00C23C0A" w:rsidRDefault="00C23C0A" w:rsidP="007920B1"/>
    <w:p w14:paraId="7A16184F" w14:textId="73135836" w:rsidR="00C23C0A" w:rsidRDefault="0084205F" w:rsidP="007920B1">
      <w:r>
        <w:t xml:space="preserve">Isobell – admin lady – wfh </w:t>
      </w:r>
      <w:r w:rsidR="00306328">
        <w:t>–</w:t>
      </w:r>
      <w:r>
        <w:t xml:space="preserve"> </w:t>
      </w:r>
    </w:p>
    <w:p w14:paraId="0A14C981" w14:textId="482C0375" w:rsidR="00306328" w:rsidRDefault="00306328" w:rsidP="007920B1"/>
    <w:p w14:paraId="5B8D7273" w14:textId="3B547E8A" w:rsidR="00306328" w:rsidRDefault="00D87FD8" w:rsidP="007920B1">
      <w:r>
        <w:t>Harry Grundy – got back from antarctica</w:t>
      </w:r>
    </w:p>
    <w:p w14:paraId="33875072" w14:textId="6925F6DC" w:rsidR="00A86159" w:rsidRDefault="00A86159" w:rsidP="007920B1"/>
    <w:p w14:paraId="707C40C4" w14:textId="41A4AB46" w:rsidR="00A86159" w:rsidRDefault="00A86159" w:rsidP="007920B1">
      <w:r>
        <w:t xml:space="preserve">Bradley – otago </w:t>
      </w:r>
      <w:r w:rsidR="00F449EC">
        <w:t>–</w:t>
      </w:r>
      <w:r>
        <w:t xml:space="preserve"> </w:t>
      </w:r>
      <w:r w:rsidR="00F449EC">
        <w:t xml:space="preserve">Vodafone – to spark </w:t>
      </w:r>
      <w:r w:rsidR="000E1261">
        <w:t>–</w:t>
      </w:r>
      <w:r w:rsidR="00F449EC">
        <w:t xml:space="preserve"> </w:t>
      </w:r>
    </w:p>
    <w:p w14:paraId="12F966AA" w14:textId="654B67CE" w:rsidR="000E1261" w:rsidRDefault="000E1261" w:rsidP="007920B1"/>
    <w:p w14:paraId="18DA3FB3" w14:textId="69CB4744" w:rsidR="000E1261" w:rsidRDefault="006361DF" w:rsidP="007920B1">
      <w:r>
        <w:t xml:space="preserve">Damien- Rotorua – phone a70 – broken screen again </w:t>
      </w:r>
      <w:r w:rsidR="00B82CFE">
        <w:t>–</w:t>
      </w:r>
      <w:r>
        <w:t xml:space="preserve"> </w:t>
      </w:r>
      <w:r w:rsidR="00B82CFE">
        <w:t xml:space="preserve">have </w:t>
      </w:r>
      <w:r w:rsidR="000362CC">
        <w:t>said to do a capex as the phone is having other weird issues</w:t>
      </w:r>
    </w:p>
    <w:p w14:paraId="3679E846" w14:textId="7DD0A6D5" w:rsidR="00B57128" w:rsidRDefault="00B57128" w:rsidP="007920B1"/>
    <w:p w14:paraId="489D3EAD" w14:textId="4FBA1EDB" w:rsidR="00B57128" w:rsidRDefault="00F758A5" w:rsidP="00F758A5">
      <w:pPr>
        <w:pStyle w:val="Heading1"/>
      </w:pPr>
      <w:r>
        <w:t>1/03/2022</w:t>
      </w:r>
    </w:p>
    <w:p w14:paraId="16ABC44D" w14:textId="56967B30" w:rsidR="00B57128" w:rsidRDefault="00B57128" w:rsidP="007920B1"/>
    <w:p w14:paraId="6600C9A3" w14:textId="0F7946A2" w:rsidR="00B57128" w:rsidRDefault="0058150B" w:rsidP="007920B1">
      <w:r>
        <w:t xml:space="preserve">Trent – welly </w:t>
      </w:r>
      <w:r w:rsidR="00F758A5">
        <w:t>–</w:t>
      </w:r>
      <w:r>
        <w:t xml:space="preserve"> </w:t>
      </w:r>
    </w:p>
    <w:p w14:paraId="24B32F5C" w14:textId="3A976A33" w:rsidR="00F758A5" w:rsidRDefault="00F758A5" w:rsidP="007920B1"/>
    <w:p w14:paraId="5DD20CF4" w14:textId="342D6CD9" w:rsidR="00F758A5" w:rsidRDefault="001F1B39" w:rsidP="007920B1">
      <w:r>
        <w:t xml:space="preserve">Chantelle f – sc- fraser opened </w:t>
      </w:r>
      <w:r w:rsidR="00400C3D">
        <w:t>–</w:t>
      </w:r>
      <w:r>
        <w:t xml:space="preserve"> </w:t>
      </w:r>
      <w:r w:rsidR="00400C3D">
        <w:t>order parts it constantly wants to pick parts out of another warehouse and not 21a</w:t>
      </w:r>
    </w:p>
    <w:p w14:paraId="4DB58AA3" w14:textId="67EBC881" w:rsidR="00400C3D" w:rsidRDefault="00400C3D" w:rsidP="007920B1">
      <w:r>
        <w:t>Changed when clicked edit</w:t>
      </w:r>
    </w:p>
    <w:p w14:paraId="5B77FA97" w14:textId="46CC98E7" w:rsidR="00400C3D" w:rsidRDefault="00400C3D" w:rsidP="007920B1">
      <w:r>
        <w:t>Wants to pick from 22a</w:t>
      </w:r>
    </w:p>
    <w:p w14:paraId="3212B886" w14:textId="2DE3CA07" w:rsidR="00D00E89" w:rsidRDefault="00D00E89" w:rsidP="007920B1">
      <w:r w:rsidRPr="00D00E89">
        <w:t>22S0031707</w:t>
      </w:r>
    </w:p>
    <w:p w14:paraId="16CA3534" w14:textId="6667CA61" w:rsidR="00DE6AFD" w:rsidRDefault="00DE6AFD" w:rsidP="007920B1"/>
    <w:p w14:paraId="36CBD7CF" w14:textId="68ABC7CD" w:rsidR="00DE6AFD" w:rsidRDefault="00215E8C" w:rsidP="007920B1">
      <w:r>
        <w:t>John – nelson- Leighton – sales order</w:t>
      </w:r>
    </w:p>
    <w:p w14:paraId="211CF657" w14:textId="6F232C89" w:rsidR="00212F13" w:rsidRDefault="00212F13" w:rsidP="007920B1"/>
    <w:p w14:paraId="3370882B" w14:textId="1A4135D1" w:rsidR="00212F13" w:rsidRDefault="00AC2E6A" w:rsidP="007920B1">
      <w:r>
        <w:t xml:space="preserve">Andrew k – phone wont charge </w:t>
      </w:r>
      <w:r w:rsidR="007D7313">
        <w:t>–</w:t>
      </w:r>
    </w:p>
    <w:p w14:paraId="706A9027" w14:textId="52BA5503" w:rsidR="007D7313" w:rsidRDefault="007D7313" w:rsidP="007920B1"/>
    <w:p w14:paraId="515C35DF" w14:textId="680416A3" w:rsidR="007D7313" w:rsidRDefault="009E6668" w:rsidP="007920B1">
      <w:r>
        <w:t xml:space="preserve">Robin farmer – wfh </w:t>
      </w:r>
      <w:r w:rsidR="00D75F38">
        <w:t>–</w:t>
      </w:r>
      <w:r>
        <w:t xml:space="preserve"> </w:t>
      </w:r>
    </w:p>
    <w:p w14:paraId="74FEEDFC" w14:textId="7FE547BF" w:rsidR="00D75F38" w:rsidRDefault="00D75F38" w:rsidP="007920B1"/>
    <w:p w14:paraId="19FE771B" w14:textId="7D20CD3B" w:rsidR="00D75F38" w:rsidRDefault="003555D0" w:rsidP="007920B1">
      <w:r>
        <w:t xml:space="preserve">Jenny fuller – wfh </w:t>
      </w:r>
      <w:r w:rsidR="001C7DCB">
        <w:t>–</w:t>
      </w:r>
      <w:r>
        <w:t xml:space="preserve"> </w:t>
      </w:r>
    </w:p>
    <w:p w14:paraId="230C6333" w14:textId="514C369B" w:rsidR="001C7DCB" w:rsidRDefault="001C7DCB" w:rsidP="007920B1"/>
    <w:p w14:paraId="73D7CBFF" w14:textId="57C79FBD" w:rsidR="00750E5E" w:rsidRDefault="00750E5E" w:rsidP="007920B1">
      <w:r>
        <w:t>Jenny – trying to get hold of blair</w:t>
      </w:r>
    </w:p>
    <w:p w14:paraId="2047E78F" w14:textId="018B20E2" w:rsidR="00317BAC" w:rsidRDefault="00317BAC" w:rsidP="007920B1"/>
    <w:p w14:paraId="51793FF6" w14:textId="035034CA" w:rsidR="00317BAC" w:rsidRDefault="00317BAC" w:rsidP="00317BAC">
      <w:pPr>
        <w:pStyle w:val="Heading1"/>
      </w:pPr>
      <w:r>
        <w:t>2/03/2022</w:t>
      </w:r>
    </w:p>
    <w:p w14:paraId="3705EB8C" w14:textId="792A1C3F" w:rsidR="00317BAC" w:rsidRDefault="00317BAC" w:rsidP="00317BAC"/>
    <w:p w14:paraId="5F8A8B2E" w14:textId="4D563179" w:rsidR="00317BAC" w:rsidRDefault="00CE3FBC" w:rsidP="00317BAC">
      <w:r>
        <w:t xml:space="preserve">Shane barrett – yesterday spoke to Ciaran – update on my naxt </w:t>
      </w:r>
      <w:r w:rsidR="004E5D9D">
        <w:t>–</w:t>
      </w:r>
      <w:r>
        <w:t xml:space="preserve"> </w:t>
      </w:r>
    </w:p>
    <w:p w14:paraId="290CE8CE" w14:textId="7EB4D4C8" w:rsidR="004E5D9D" w:rsidRDefault="004E5D9D" w:rsidP="00317BAC"/>
    <w:p w14:paraId="7A53F716" w14:textId="0D0A8D60" w:rsidR="004E5D9D" w:rsidRDefault="0006583F" w:rsidP="00317BAC">
      <w:r>
        <w:t>T</w:t>
      </w:r>
      <w:r w:rsidR="004B699F">
        <w:t>o</w:t>
      </w:r>
      <w:r>
        <w:t xml:space="preserve">ny – download update </w:t>
      </w:r>
      <w:r w:rsidR="00CB7AC6">
        <w:t>–</w:t>
      </w:r>
      <w:r>
        <w:t xml:space="preserve"> </w:t>
      </w:r>
    </w:p>
    <w:p w14:paraId="738D29B9" w14:textId="68DE4A7A" w:rsidR="00CB7AC6" w:rsidRDefault="00CB7AC6" w:rsidP="00317BAC"/>
    <w:p w14:paraId="32DC29C6" w14:textId="65B7A524" w:rsidR="00CB7AC6" w:rsidRDefault="00CB7AC6" w:rsidP="00317BAC">
      <w:r>
        <w:t xml:space="preserve">Chantelle f </w:t>
      </w:r>
      <w:r w:rsidR="00DB2F74">
        <w:t>–</w:t>
      </w:r>
      <w:r>
        <w:t xml:space="preserve"> </w:t>
      </w:r>
      <w:r w:rsidR="00DB2F74">
        <w:t>sc268221</w:t>
      </w:r>
    </w:p>
    <w:p w14:paraId="51473204" w14:textId="3356986C" w:rsidR="00C75E14" w:rsidRDefault="00C75E14" w:rsidP="00317BAC"/>
    <w:p w14:paraId="1C224054" w14:textId="1A0E6F72" w:rsidR="00C75E14" w:rsidRDefault="005D1211" w:rsidP="00317BAC">
      <w:r>
        <w:t xml:space="preserve">Tony c </w:t>
      </w:r>
      <w:r w:rsidR="00E969DC">
        <w:t>–</w:t>
      </w:r>
      <w:r>
        <w:t xml:space="preserve"> </w:t>
      </w:r>
    </w:p>
    <w:p w14:paraId="050056F2" w14:textId="36D639DD" w:rsidR="00E969DC" w:rsidRDefault="00E969DC" w:rsidP="00317BAC"/>
    <w:p w14:paraId="537697C5" w14:textId="248C7624" w:rsidR="00E969DC" w:rsidRDefault="002956CF" w:rsidP="00317BAC">
      <w:r>
        <w:t>Blair – palmy – pdf converter – open it and doesn’t open files</w:t>
      </w:r>
    </w:p>
    <w:p w14:paraId="3B9CF8F4" w14:textId="1007731F" w:rsidR="00C47EC8" w:rsidRDefault="00C47EC8" w:rsidP="00317BAC"/>
    <w:p w14:paraId="08D834DF" w14:textId="4526E502" w:rsidR="00C47EC8" w:rsidRDefault="000828D8" w:rsidP="00317BAC">
      <w:r>
        <w:t xml:space="preserve">Sofio </w:t>
      </w:r>
      <w:r w:rsidR="006C5EB4">
        <w:t>–</w:t>
      </w:r>
      <w:r>
        <w:t xml:space="preserve"> </w:t>
      </w:r>
    </w:p>
    <w:p w14:paraId="27AC6F77" w14:textId="002C5FD0" w:rsidR="006C5EB4" w:rsidRDefault="006C5EB4" w:rsidP="00317BAC"/>
    <w:p w14:paraId="4164591F" w14:textId="3404324D" w:rsidR="006C5EB4" w:rsidRDefault="00A73D05" w:rsidP="00317BAC">
      <w:r>
        <w:t xml:space="preserve">Richard skiff </w:t>
      </w:r>
      <w:r w:rsidR="00806F1D">
        <w:t>–</w:t>
      </w:r>
      <w:r>
        <w:t xml:space="preserve"> </w:t>
      </w:r>
      <w:r w:rsidR="00806F1D">
        <w:t>passcode</w:t>
      </w:r>
      <w:r w:rsidR="00BF2A55">
        <w:t xml:space="preserve"> change</w:t>
      </w:r>
    </w:p>
    <w:p w14:paraId="200A826D" w14:textId="7DEE44C9" w:rsidR="00BF2A55" w:rsidRDefault="00BF2A55" w:rsidP="00317BAC"/>
    <w:p w14:paraId="38D1CA15" w14:textId="53EABC2E" w:rsidR="004C3A80" w:rsidRDefault="002D25E3" w:rsidP="00317BAC">
      <w:r>
        <w:lastRenderedPageBreak/>
        <w:t xml:space="preserve">Richard </w:t>
      </w:r>
      <w:r w:rsidR="003D4AA2">
        <w:t>–</w:t>
      </w:r>
      <w:r>
        <w:t xml:space="preserve"> </w:t>
      </w:r>
      <w:r w:rsidR="003D4AA2">
        <w:t>vault notify hasn’t installed</w:t>
      </w:r>
    </w:p>
    <w:p w14:paraId="6F420BF9" w14:textId="53D23270" w:rsidR="0083312D" w:rsidRDefault="0083312D" w:rsidP="00317BAC"/>
    <w:p w14:paraId="41E5CA94" w14:textId="2B21D16B" w:rsidR="0083312D" w:rsidRDefault="0083312D" w:rsidP="00317BAC">
      <w:r>
        <w:t xml:space="preserve">Tony </w:t>
      </w:r>
      <w:r w:rsidR="008A307A">
        <w:t>simpson</w:t>
      </w:r>
      <w:r>
        <w:t xml:space="preserve"> – quote for a job </w:t>
      </w:r>
      <w:r w:rsidR="008A307A">
        <w:t>– black cross across</w:t>
      </w:r>
    </w:p>
    <w:p w14:paraId="4B6BBBEE" w14:textId="7F156CED" w:rsidR="006F487A" w:rsidRDefault="006F487A" w:rsidP="00317BAC"/>
    <w:p w14:paraId="7400CDA2" w14:textId="30549551" w:rsidR="006F487A" w:rsidRPr="00317BAC" w:rsidRDefault="003D17D8" w:rsidP="00317BAC">
      <w:r>
        <w:t>Emily – Rotorua - padlock</w:t>
      </w:r>
    </w:p>
    <w:p w14:paraId="229C0B00" w14:textId="575EB8C5" w:rsidR="002C5FA5" w:rsidRDefault="002C5FA5" w:rsidP="007920B1"/>
    <w:p w14:paraId="67E33920" w14:textId="586C3B2F" w:rsidR="002C5FA5" w:rsidRDefault="00D826D4" w:rsidP="00D826D4">
      <w:pPr>
        <w:pStyle w:val="Heading1"/>
      </w:pPr>
      <w:r>
        <w:t>3/03/2022</w:t>
      </w:r>
    </w:p>
    <w:p w14:paraId="4B27509E" w14:textId="3E4C8F5F" w:rsidR="00D826D4" w:rsidRDefault="00D826D4" w:rsidP="00D826D4"/>
    <w:p w14:paraId="1A24FE6A" w14:textId="0166C1A3" w:rsidR="00D826D4" w:rsidRDefault="00DC5FD8" w:rsidP="00D826D4">
      <w:r>
        <w:t xml:space="preserve">Rob – welly </w:t>
      </w:r>
      <w:r w:rsidR="00012E5A">
        <w:t>–</w:t>
      </w:r>
      <w:r>
        <w:t xml:space="preserve"> </w:t>
      </w:r>
    </w:p>
    <w:p w14:paraId="357FDB54" w14:textId="5E1F35BF" w:rsidR="00012E5A" w:rsidRDefault="00012E5A" w:rsidP="00D826D4"/>
    <w:p w14:paraId="6E5DCEAE" w14:textId="31FE80C0" w:rsidR="00012E5A" w:rsidRDefault="00012E5A" w:rsidP="00D826D4">
      <w:r>
        <w:t xml:space="preserve">DEAN – NELSON </w:t>
      </w:r>
      <w:r w:rsidR="009B1147">
        <w:t>–</w:t>
      </w:r>
    </w:p>
    <w:p w14:paraId="281F6C5D" w14:textId="0B9E19E6" w:rsidR="009B1147" w:rsidRDefault="009B1147" w:rsidP="00D826D4"/>
    <w:p w14:paraId="4B543F5B" w14:textId="6F4D3170" w:rsidR="009B1147" w:rsidRDefault="00C10F38" w:rsidP="00D826D4">
      <w:r>
        <w:t xml:space="preserve">Adriaan – sql </w:t>
      </w:r>
    </w:p>
    <w:p w14:paraId="7F6E986F" w14:textId="50DAD92D" w:rsidR="00F43DFA" w:rsidRDefault="00F43DFA" w:rsidP="00D826D4"/>
    <w:p w14:paraId="76A43C51" w14:textId="67E3F0E8" w:rsidR="00E20EA5" w:rsidRDefault="00492EA5" w:rsidP="00D826D4">
      <w:r>
        <w:t xml:space="preserve">Jacqueline </w:t>
      </w:r>
      <w:r w:rsidR="007A6C49">
        <w:t>–</w:t>
      </w:r>
      <w:r>
        <w:t xml:space="preserve"> </w:t>
      </w:r>
    </w:p>
    <w:p w14:paraId="2E9DECFE" w14:textId="7B9997A6" w:rsidR="005A04A3" w:rsidRDefault="005A04A3" w:rsidP="00D826D4"/>
    <w:p w14:paraId="4E5BB12B" w14:textId="50178878" w:rsidR="005A04A3" w:rsidRDefault="00BD5381" w:rsidP="00D826D4">
      <w:r>
        <w:t xml:space="preserve">Brett c – wfh </w:t>
      </w:r>
      <w:r w:rsidR="00E960DD">
        <w:t>–</w:t>
      </w:r>
      <w:r>
        <w:t xml:space="preserve"> </w:t>
      </w:r>
      <w:r w:rsidR="00E960DD">
        <w:t xml:space="preserve">outlook, cat websites, </w:t>
      </w:r>
      <w:r w:rsidR="00D94C14">
        <w:t>teams</w:t>
      </w:r>
    </w:p>
    <w:p w14:paraId="31DB5449" w14:textId="463D558D" w:rsidR="00C0084E" w:rsidRDefault="00C0084E" w:rsidP="00D826D4"/>
    <w:p w14:paraId="3A07E4AE" w14:textId="71A82232" w:rsidR="00C0084E" w:rsidRDefault="00C0084E" w:rsidP="00D826D4">
      <w:r>
        <w:t xml:space="preserve">Luke </w:t>
      </w:r>
      <w:r w:rsidR="005014DC">
        <w:t xml:space="preserve">k </w:t>
      </w:r>
      <w:r w:rsidR="00723CCD">
        <w:t>–</w:t>
      </w:r>
      <w:r w:rsidR="005014DC">
        <w:t xml:space="preserve"> </w:t>
      </w:r>
    </w:p>
    <w:p w14:paraId="50EDC1F6" w14:textId="5A34C46F" w:rsidR="00723CCD" w:rsidRDefault="00723CCD" w:rsidP="00D826D4"/>
    <w:p w14:paraId="3560C24C" w14:textId="66FF66F8" w:rsidR="00723CCD" w:rsidRDefault="0072696F" w:rsidP="00D826D4">
      <w:r>
        <w:t xml:space="preserve">John – nelson </w:t>
      </w:r>
      <w:r w:rsidR="00605CEA">
        <w:t>–</w:t>
      </w:r>
      <w:r>
        <w:t xml:space="preserve"> </w:t>
      </w:r>
    </w:p>
    <w:p w14:paraId="07A1D34B" w14:textId="6F1E1DFE" w:rsidR="00605CEA" w:rsidRDefault="00605CEA" w:rsidP="00D826D4"/>
    <w:p w14:paraId="71719AAC" w14:textId="7090207D" w:rsidR="00605CEA" w:rsidRDefault="00E82AB2" w:rsidP="00D826D4">
      <w:r>
        <w:t>Chris v – wfh – lrdapps.cat.com</w:t>
      </w:r>
    </w:p>
    <w:p w14:paraId="643B425C" w14:textId="506DB370" w:rsidR="008E1CE8" w:rsidRDefault="008E1CE8" w:rsidP="00D826D4"/>
    <w:p w14:paraId="1B89BEBC" w14:textId="7B7E33D2" w:rsidR="008E1CE8" w:rsidRDefault="008E1CE8" w:rsidP="00D826D4">
      <w:r>
        <w:t xml:space="preserve">Vickie </w:t>
      </w:r>
      <w:r w:rsidR="00650D1B">
        <w:t>273597</w:t>
      </w:r>
    </w:p>
    <w:p w14:paraId="3396F5E7" w14:textId="41646713" w:rsidR="00455588" w:rsidRDefault="00455588" w:rsidP="00D826D4"/>
    <w:p w14:paraId="43D31AAB" w14:textId="56B65929" w:rsidR="00455588" w:rsidRDefault="00455588" w:rsidP="00D826D4">
      <w:r>
        <w:t xml:space="preserve">Christine t – wfh </w:t>
      </w:r>
      <w:r w:rsidR="007A534D">
        <w:t>–</w:t>
      </w:r>
      <w:r>
        <w:t xml:space="preserve"> </w:t>
      </w:r>
      <w:r w:rsidR="007A534D">
        <w:t>m drive</w:t>
      </w:r>
    </w:p>
    <w:p w14:paraId="2C875156" w14:textId="5E48291B" w:rsidR="00FA3CB9" w:rsidRDefault="00FA3CB9" w:rsidP="00D826D4"/>
    <w:p w14:paraId="115DDAFC" w14:textId="793EB58A" w:rsidR="00FA3CB9" w:rsidRDefault="00226726" w:rsidP="00D826D4">
      <w:r>
        <w:t xml:space="preserve">Andrew Stockdill </w:t>
      </w:r>
      <w:r w:rsidR="00865788">
        <w:t>–</w:t>
      </w:r>
      <w:r>
        <w:t xml:space="preserve"> enquiry</w:t>
      </w:r>
    </w:p>
    <w:p w14:paraId="10CFEA10" w14:textId="75C76538" w:rsidR="00865788" w:rsidRDefault="00865788" w:rsidP="00D826D4"/>
    <w:p w14:paraId="7D82F95F" w14:textId="7757CB7B" w:rsidR="00865788" w:rsidRDefault="00865788" w:rsidP="00865788">
      <w:pPr>
        <w:pStyle w:val="Heading1"/>
      </w:pPr>
      <w:r>
        <w:t>4/03/2022</w:t>
      </w:r>
    </w:p>
    <w:p w14:paraId="7E2632E7" w14:textId="1A7BC6A0" w:rsidR="00865788" w:rsidRDefault="00865788" w:rsidP="00865788"/>
    <w:p w14:paraId="197FA199" w14:textId="4707520B" w:rsidR="00865788" w:rsidRDefault="00B50850" w:rsidP="00865788">
      <w:r>
        <w:t>Jovar – report</w:t>
      </w:r>
    </w:p>
    <w:p w14:paraId="36045BF1" w14:textId="7EE33EF8" w:rsidR="00B50850" w:rsidRDefault="00B50850" w:rsidP="00865788"/>
    <w:p w14:paraId="6EF39B2A" w14:textId="61306757" w:rsidR="00B50850" w:rsidRDefault="00B50850" w:rsidP="00865788">
      <w:r>
        <w:t xml:space="preserve">Mike – Gisborne </w:t>
      </w:r>
      <w:r w:rsidR="009076BC">
        <w:t>–</w:t>
      </w:r>
      <w:r>
        <w:t xml:space="preserve"> </w:t>
      </w:r>
      <w:r w:rsidR="009076BC">
        <w:t xml:space="preserve">wfh </w:t>
      </w:r>
      <w:r w:rsidR="00913998">
        <w:t>–</w:t>
      </w:r>
      <w:r w:rsidR="009076BC">
        <w:t xml:space="preserve"> </w:t>
      </w:r>
    </w:p>
    <w:p w14:paraId="47C7B935" w14:textId="18F97017" w:rsidR="00913998" w:rsidRDefault="00913998" w:rsidP="00865788"/>
    <w:p w14:paraId="41771F6E" w14:textId="08483C19" w:rsidR="00ED1FD1" w:rsidRDefault="00C6509C" w:rsidP="00865788">
      <w:r>
        <w:t xml:space="preserve">Richard </w:t>
      </w:r>
      <w:r w:rsidR="00E75903">
        <w:t>–</w:t>
      </w:r>
      <w:r>
        <w:t xml:space="preserve"> matt</w:t>
      </w:r>
    </w:p>
    <w:p w14:paraId="2A80A938" w14:textId="563651E3" w:rsidR="00E75903" w:rsidRDefault="00E75903" w:rsidP="00865788"/>
    <w:p w14:paraId="7CF06440" w14:textId="77ECC57A" w:rsidR="00E75903" w:rsidRDefault="00443D0C" w:rsidP="00865788">
      <w:r>
        <w:t xml:space="preserve">Brad – power systems </w:t>
      </w:r>
      <w:r w:rsidR="005217E2">
        <w:t>–</w:t>
      </w:r>
      <w:r>
        <w:t xml:space="preserve"> </w:t>
      </w:r>
    </w:p>
    <w:p w14:paraId="10C2E09B" w14:textId="5160D613" w:rsidR="005217E2" w:rsidRDefault="005217E2" w:rsidP="00865788"/>
    <w:p w14:paraId="0B018161" w14:textId="5CCC9115" w:rsidR="005217E2" w:rsidRDefault="009A51F4" w:rsidP="00865788">
      <w:r>
        <w:t>Sam a</w:t>
      </w:r>
      <w:r w:rsidR="000F3718">
        <w:t xml:space="preserve"> – Rotorua? </w:t>
      </w:r>
      <w:r w:rsidR="00B0289C">
        <w:t>–</w:t>
      </w:r>
      <w:r w:rsidR="000F3718">
        <w:t xml:space="preserve"> </w:t>
      </w:r>
    </w:p>
    <w:p w14:paraId="738B5FB3" w14:textId="2EE6AB7F" w:rsidR="00B0289C" w:rsidRDefault="00B0289C" w:rsidP="00865788"/>
    <w:p w14:paraId="624DEAF2" w14:textId="64279388" w:rsidR="00B0289C" w:rsidRDefault="00B0289C" w:rsidP="00B0289C">
      <w:pPr>
        <w:pStyle w:val="Heading1"/>
      </w:pPr>
      <w:r>
        <w:t>7/03/2022</w:t>
      </w:r>
    </w:p>
    <w:p w14:paraId="5D53C250" w14:textId="71526534" w:rsidR="00B0289C" w:rsidRDefault="00B0289C" w:rsidP="00B0289C"/>
    <w:p w14:paraId="01017C8C" w14:textId="10C19E38" w:rsidR="00B0289C" w:rsidRDefault="006D2E91" w:rsidP="00B0289C">
      <w:r>
        <w:t>Dinesh</w:t>
      </w:r>
    </w:p>
    <w:p w14:paraId="227A9DDF" w14:textId="6EDF9126" w:rsidR="006D2E91" w:rsidRDefault="006D2E91" w:rsidP="00B0289C"/>
    <w:p w14:paraId="11D05199" w14:textId="2511CA6C" w:rsidR="006D2E91" w:rsidRDefault="006D2E91" w:rsidP="00B0289C">
      <w:r>
        <w:t xml:space="preserve">Jack Linley </w:t>
      </w:r>
      <w:r w:rsidR="00AA514B">
        <w:t>–</w:t>
      </w:r>
      <w:r>
        <w:t xml:space="preserve"> </w:t>
      </w:r>
      <w:r w:rsidR="006622B7">
        <w:t>segments</w:t>
      </w:r>
    </w:p>
    <w:p w14:paraId="138D6963" w14:textId="368F550C" w:rsidR="00AA514B" w:rsidRDefault="00AA514B" w:rsidP="00B0289C"/>
    <w:p w14:paraId="33BE6F99" w14:textId="2E15AB95" w:rsidR="00AA514B" w:rsidRDefault="00A7273C" w:rsidP="00B0289C">
      <w:r>
        <w:t xml:space="preserve">Owen – nelson </w:t>
      </w:r>
      <w:r w:rsidR="00DB7650">
        <w:t>–</w:t>
      </w:r>
      <w:r>
        <w:t xml:space="preserve"> </w:t>
      </w:r>
      <w:r w:rsidR="00DB7650">
        <w:t>tech laptop lost et</w:t>
      </w:r>
    </w:p>
    <w:p w14:paraId="106436DE" w14:textId="6F999DEA" w:rsidR="00063A06" w:rsidRDefault="00063A06" w:rsidP="00B0289C"/>
    <w:p w14:paraId="734C0DD8" w14:textId="20F5604D" w:rsidR="00063A06" w:rsidRDefault="00063A06" w:rsidP="00B0289C">
      <w:r>
        <w:t>Update fixed excel</w:t>
      </w:r>
    </w:p>
    <w:p w14:paraId="007C3ECC" w14:textId="1712A60E" w:rsidR="00063A06" w:rsidRDefault="00063A06" w:rsidP="00B0289C">
      <w:r>
        <w:t>PDF’s intermittent</w:t>
      </w:r>
    </w:p>
    <w:p w14:paraId="4179194A" w14:textId="263111F0" w:rsidR="00063A06" w:rsidRDefault="00063A06" w:rsidP="00B0289C">
      <w:r>
        <w:t>Itunes need updating</w:t>
      </w:r>
    </w:p>
    <w:p w14:paraId="4389DE1B" w14:textId="1B1A9B4F" w:rsidR="00A24C20" w:rsidRDefault="00A24C20" w:rsidP="00B0289C"/>
    <w:p w14:paraId="66C4F5F2" w14:textId="31559F55" w:rsidR="00A24C20" w:rsidRDefault="003F1FCD" w:rsidP="00B0289C">
      <w:r>
        <w:t xml:space="preserve">Laurie </w:t>
      </w:r>
      <w:r w:rsidR="00D576B7">
        <w:t>–</w:t>
      </w:r>
      <w:r>
        <w:t xml:space="preserve"> </w:t>
      </w:r>
    </w:p>
    <w:p w14:paraId="0FE7954E" w14:textId="3CCE4E1B" w:rsidR="00D576B7" w:rsidRDefault="00D576B7" w:rsidP="00B0289C"/>
    <w:p w14:paraId="51972D8F" w14:textId="155AECFF" w:rsidR="00D576B7" w:rsidRDefault="00810F6D" w:rsidP="00B0289C">
      <w:r>
        <w:t>Emma</w:t>
      </w:r>
    </w:p>
    <w:p w14:paraId="5C42AAC2" w14:textId="049DB031" w:rsidR="00370857" w:rsidRDefault="00370857" w:rsidP="00B0289C"/>
    <w:p w14:paraId="307D07DE" w14:textId="25D001D0" w:rsidR="00370857" w:rsidRDefault="00870D64" w:rsidP="00B0289C">
      <w:r>
        <w:t xml:space="preserve">Olivia </w:t>
      </w:r>
      <w:r w:rsidR="00CE1BEE">
        <w:t>–</w:t>
      </w:r>
      <w:r>
        <w:t xml:space="preserve"> </w:t>
      </w:r>
    </w:p>
    <w:p w14:paraId="51CE5BED" w14:textId="37E25DC2" w:rsidR="00CE1BEE" w:rsidRDefault="00CE1BEE" w:rsidP="00B0289C"/>
    <w:p w14:paraId="0233A31D" w14:textId="67681D38" w:rsidR="00CE1BEE" w:rsidRDefault="00295DE4" w:rsidP="00B0289C">
      <w:r>
        <w:t>Nathan w – recall email from 2017</w:t>
      </w:r>
    </w:p>
    <w:p w14:paraId="2035CE9A" w14:textId="4B43BAF1" w:rsidR="008619D6" w:rsidRDefault="008619D6" w:rsidP="00B0289C"/>
    <w:p w14:paraId="006796F5" w14:textId="64B1A90D" w:rsidR="008619D6" w:rsidRDefault="008619D6" w:rsidP="00B0289C">
      <w:r>
        <w:t xml:space="preserve">Leigh – Hamilton – close a job </w:t>
      </w:r>
      <w:r w:rsidR="00D1788C">
        <w:t>–</w:t>
      </w:r>
      <w:r>
        <w:t xml:space="preserve"> </w:t>
      </w:r>
    </w:p>
    <w:p w14:paraId="0EAF493E" w14:textId="75998A1D" w:rsidR="00D1788C" w:rsidRDefault="00D1788C" w:rsidP="00B0289C"/>
    <w:p w14:paraId="1E547C63" w14:textId="77777777" w:rsidR="00D1788C" w:rsidRDefault="00D1788C" w:rsidP="00B0289C"/>
    <w:p w14:paraId="6513C088" w14:textId="72B19FE5" w:rsidR="00D1788C" w:rsidRDefault="00D1788C" w:rsidP="00B0289C"/>
    <w:p w14:paraId="23500BB4" w14:textId="6000842C" w:rsidR="00D1788C" w:rsidRDefault="00D1788C" w:rsidP="00D1788C">
      <w:pPr>
        <w:pStyle w:val="Heading1"/>
      </w:pPr>
      <w:r>
        <w:lastRenderedPageBreak/>
        <w:t>8/03/2022</w:t>
      </w:r>
    </w:p>
    <w:p w14:paraId="0EDB6ED1" w14:textId="133711CF" w:rsidR="00D1788C" w:rsidRDefault="00D1788C" w:rsidP="00D1788C"/>
    <w:p w14:paraId="42B2E96C" w14:textId="6E1F1672" w:rsidR="00D1788C" w:rsidRDefault="0024443C" w:rsidP="00D1788C">
      <w:r>
        <w:t xml:space="preserve">Sofio </w:t>
      </w:r>
      <w:r w:rsidR="00965244">
        <w:t>–</w:t>
      </w:r>
      <w:r>
        <w:t xml:space="preserve"> </w:t>
      </w:r>
      <w:r w:rsidR="00581F30">
        <w:t>emails on phone</w:t>
      </w:r>
    </w:p>
    <w:p w14:paraId="5CF57A3D" w14:textId="0C67F0A5" w:rsidR="00965244" w:rsidRDefault="00965244" w:rsidP="00D1788C"/>
    <w:p w14:paraId="0A87A750" w14:textId="0CE6AC62" w:rsidR="00965244" w:rsidRDefault="00581F30" w:rsidP="00D1788C">
      <w:r>
        <w:t>Jovar – U drive</w:t>
      </w:r>
    </w:p>
    <w:p w14:paraId="086FD351" w14:textId="450A883E" w:rsidR="00EE31A4" w:rsidRDefault="00EE31A4" w:rsidP="00D1788C"/>
    <w:p w14:paraId="401986BE" w14:textId="3BF58853" w:rsidR="00EE31A4" w:rsidRDefault="00EE31A4" w:rsidP="00D1788C">
      <w:r>
        <w:t xml:space="preserve">Richard Skiffington </w:t>
      </w:r>
      <w:r w:rsidR="00625612">
        <w:t>–</w:t>
      </w:r>
      <w:r>
        <w:t xml:space="preserve"> </w:t>
      </w:r>
    </w:p>
    <w:p w14:paraId="73DB903D" w14:textId="557BA2EE" w:rsidR="00625612" w:rsidRDefault="00625612" w:rsidP="00D1788C"/>
    <w:p w14:paraId="032668F2" w14:textId="2415123A" w:rsidR="00625612" w:rsidRDefault="00625612" w:rsidP="00D1788C">
      <w:r>
        <w:t xml:space="preserve">Pascal </w:t>
      </w:r>
      <w:r w:rsidR="00674EDD">
        <w:t>–</w:t>
      </w:r>
      <w:r w:rsidR="008A3620">
        <w:t xml:space="preserve"> printer</w:t>
      </w:r>
    </w:p>
    <w:p w14:paraId="3F92CCD6" w14:textId="5768F523" w:rsidR="00674EDD" w:rsidRDefault="00674EDD" w:rsidP="00D1788C"/>
    <w:p w14:paraId="70913726" w14:textId="443FD14D" w:rsidR="00674EDD" w:rsidRDefault="00C55944" w:rsidP="00D1788C">
      <w:r>
        <w:t xml:space="preserve">John pan – ntt </w:t>
      </w:r>
    </w:p>
    <w:p w14:paraId="5F4D5EF9" w14:textId="364154CB" w:rsidR="00C20CCB" w:rsidRDefault="00C20CCB" w:rsidP="00D1788C"/>
    <w:p w14:paraId="035EBD87" w14:textId="18D09477" w:rsidR="00C20CCB" w:rsidRDefault="00276669" w:rsidP="00D1788C">
      <w:r>
        <w:t xml:space="preserve">Tash </w:t>
      </w:r>
      <w:r w:rsidR="00CF13A0">
        <w:t>–</w:t>
      </w:r>
      <w:r>
        <w:t xml:space="preserve"> </w:t>
      </w:r>
      <w:r w:rsidR="00CF13A0">
        <w:t>pick and pack 527-6075PS</w:t>
      </w:r>
    </w:p>
    <w:p w14:paraId="14DC47EA" w14:textId="61BF95B3" w:rsidR="00587260" w:rsidRDefault="00587260" w:rsidP="00D1788C"/>
    <w:p w14:paraId="6C062710" w14:textId="4397F1C2" w:rsidR="00180482" w:rsidRDefault="003025B7" w:rsidP="00D1788C">
      <w:r>
        <w:t xml:space="preserve">Andrew </w:t>
      </w:r>
      <w:r w:rsidR="004348BD">
        <w:t>–</w:t>
      </w:r>
      <w:r>
        <w:t xml:space="preserve"> </w:t>
      </w:r>
    </w:p>
    <w:p w14:paraId="0378FD49" w14:textId="37227F76" w:rsidR="004348BD" w:rsidRDefault="004348BD" w:rsidP="00D1788C"/>
    <w:p w14:paraId="41809F7E" w14:textId="3FA10FF7" w:rsidR="004348BD" w:rsidRDefault="004348BD" w:rsidP="00D1788C">
      <w:r>
        <w:t xml:space="preserve">Natasha </w:t>
      </w:r>
      <w:r w:rsidR="006F66AE">
        <w:t>–</w:t>
      </w:r>
      <w:r>
        <w:t xml:space="preserve"> </w:t>
      </w:r>
    </w:p>
    <w:p w14:paraId="47F5A340" w14:textId="20EE4435" w:rsidR="006F66AE" w:rsidRDefault="006F66AE" w:rsidP="00D1788C"/>
    <w:p w14:paraId="6FBB780C" w14:textId="41999A86" w:rsidR="006F66AE" w:rsidRDefault="006F66AE" w:rsidP="006F66AE">
      <w:pPr>
        <w:pStyle w:val="Heading1"/>
      </w:pPr>
      <w:r>
        <w:t>9/03/2022</w:t>
      </w:r>
    </w:p>
    <w:p w14:paraId="3CC9ED2F" w14:textId="299CEA22" w:rsidR="006F66AE" w:rsidRDefault="006F66AE" w:rsidP="006F66AE"/>
    <w:p w14:paraId="03CEEDD3" w14:textId="4852CCC0" w:rsidR="006F66AE" w:rsidRDefault="00290591" w:rsidP="006F66AE">
      <w:r>
        <w:t>A</w:t>
      </w:r>
      <w:r w:rsidR="000A03C1">
        <w:t>ikin</w:t>
      </w:r>
    </w:p>
    <w:p w14:paraId="6369FD27" w14:textId="2B85CCF9" w:rsidR="00290591" w:rsidRDefault="00290591" w:rsidP="006F66AE"/>
    <w:p w14:paraId="47154386" w14:textId="14DE2CD0" w:rsidR="00290591" w:rsidRDefault="00290591" w:rsidP="006F66AE">
      <w:r>
        <w:t xml:space="preserve">Julie t – print courier label </w:t>
      </w:r>
      <w:r w:rsidR="008C64C0">
        <w:t>–</w:t>
      </w:r>
      <w:r>
        <w:t xml:space="preserve"> </w:t>
      </w:r>
    </w:p>
    <w:p w14:paraId="6BEC8976" w14:textId="68AE5FE5" w:rsidR="008C64C0" w:rsidRDefault="008C64C0" w:rsidP="006F66AE">
      <w:r>
        <w:t>Open email to reply</w:t>
      </w:r>
    </w:p>
    <w:p w14:paraId="04A1D599" w14:textId="4F8BF64B" w:rsidR="009917F9" w:rsidRDefault="009917F9" w:rsidP="006F66AE"/>
    <w:p w14:paraId="47747F6D" w14:textId="00CAFFBE" w:rsidR="009917F9" w:rsidRDefault="003121F7" w:rsidP="006F66AE">
      <w:r>
        <w:t xml:space="preserve">Aikin </w:t>
      </w:r>
      <w:r w:rsidR="00245500">
        <w:t>–</w:t>
      </w:r>
      <w:r>
        <w:t xml:space="preserve"> </w:t>
      </w:r>
    </w:p>
    <w:p w14:paraId="00EEDFA6" w14:textId="06C1C52A" w:rsidR="00245500" w:rsidRDefault="00245500" w:rsidP="006F66AE"/>
    <w:p w14:paraId="52B58505" w14:textId="54A514BE" w:rsidR="00245500" w:rsidRDefault="0090666F" w:rsidP="006F66AE">
      <w:r>
        <w:t>Dean heney – new Plymouth – dual screen</w:t>
      </w:r>
    </w:p>
    <w:p w14:paraId="5C19A3F9" w14:textId="5EB47753" w:rsidR="00B03617" w:rsidRDefault="00B03617" w:rsidP="006F66AE"/>
    <w:p w14:paraId="4C528C42" w14:textId="3053D776" w:rsidR="00B03617" w:rsidRDefault="00295F1B" w:rsidP="006F66AE">
      <w:r>
        <w:t>L</w:t>
      </w:r>
      <w:r w:rsidR="00F414E6">
        <w:t>uell</w:t>
      </w:r>
    </w:p>
    <w:p w14:paraId="341A30D6" w14:textId="1B7D9B51" w:rsidR="00295F1B" w:rsidRDefault="00295F1B" w:rsidP="006F66AE"/>
    <w:p w14:paraId="3CBC36E9" w14:textId="1D9E801D" w:rsidR="00295F1B" w:rsidRDefault="0086222D" w:rsidP="006F66AE">
      <w:r>
        <w:t xml:space="preserve">John </w:t>
      </w:r>
      <w:r w:rsidR="00C861FF">
        <w:t>irvine</w:t>
      </w:r>
      <w:r>
        <w:t xml:space="preserve"> – new laptop </w:t>
      </w:r>
      <w:r w:rsidR="009023DE">
        <w:t>–</w:t>
      </w:r>
      <w:r>
        <w:t xml:space="preserve"> </w:t>
      </w:r>
    </w:p>
    <w:p w14:paraId="5B635A17" w14:textId="64A589C3" w:rsidR="009023DE" w:rsidRDefault="009023DE" w:rsidP="006F66AE"/>
    <w:p w14:paraId="3DA2E4A4" w14:textId="5ADCE705" w:rsidR="009023DE" w:rsidRDefault="0041513E" w:rsidP="006F66AE">
      <w:r>
        <w:t xml:space="preserve">Phil – cbd </w:t>
      </w:r>
      <w:r w:rsidR="00435752">
        <w:t>implement free wifi?????</w:t>
      </w:r>
    </w:p>
    <w:p w14:paraId="67978374" w14:textId="3A9AF4C6" w:rsidR="00A475B9" w:rsidRDefault="00A475B9" w:rsidP="006F66AE"/>
    <w:p w14:paraId="5CDC9550" w14:textId="33F57A1F" w:rsidR="00A475B9" w:rsidRDefault="004458CA" w:rsidP="006F66AE">
      <w:r>
        <w:t xml:space="preserve">Diane c </w:t>
      </w:r>
      <w:r w:rsidR="009C1EFD">
        <w:t>–</w:t>
      </w:r>
      <w:r>
        <w:t xml:space="preserve"> </w:t>
      </w:r>
    </w:p>
    <w:p w14:paraId="1ED78367" w14:textId="6B5AB586" w:rsidR="009C1EFD" w:rsidRDefault="009C1EFD" w:rsidP="006F66AE"/>
    <w:p w14:paraId="11F2D3B6" w14:textId="6945DBEB" w:rsidR="009C1EFD" w:rsidRDefault="009C1EFD" w:rsidP="006F66AE">
      <w:r>
        <w:t xml:space="preserve">John Irvine </w:t>
      </w:r>
      <w:r w:rsidR="00E37BBE">
        <w:t>–</w:t>
      </w:r>
      <w:r>
        <w:t xml:space="preserve"> </w:t>
      </w:r>
      <w:r w:rsidR="00E37BBE">
        <w:t>signature</w:t>
      </w:r>
    </w:p>
    <w:p w14:paraId="7B6C3579" w14:textId="27C3A521" w:rsidR="00E37BBE" w:rsidRDefault="00E37BBE" w:rsidP="006F66AE"/>
    <w:p w14:paraId="17A2B3D7" w14:textId="43E770F4" w:rsidR="00307C81" w:rsidRDefault="00D62F44" w:rsidP="006F66AE">
      <w:r>
        <w:t>John tucker</w:t>
      </w:r>
    </w:p>
    <w:p w14:paraId="20E50773" w14:textId="0D5B9335" w:rsidR="002A7737" w:rsidRDefault="002A7737" w:rsidP="006F66AE"/>
    <w:p w14:paraId="0D2B1639" w14:textId="0560B3E2" w:rsidR="002A7737" w:rsidRDefault="000A2F06" w:rsidP="006F66AE">
      <w:r>
        <w:t xml:space="preserve">Josh – Palmerston north </w:t>
      </w:r>
      <w:r w:rsidR="000D1C72">
        <w:t>–</w:t>
      </w:r>
      <w:r>
        <w:t xml:space="preserve"> printer</w:t>
      </w:r>
    </w:p>
    <w:p w14:paraId="7894F041" w14:textId="69E19368" w:rsidR="000D1C72" w:rsidRDefault="000D1C72" w:rsidP="006F66AE"/>
    <w:p w14:paraId="0DE0E05D" w14:textId="7689AE97" w:rsidR="000D1C72" w:rsidRDefault="000D1C72" w:rsidP="000D1C72">
      <w:pPr>
        <w:pStyle w:val="Heading1"/>
      </w:pPr>
      <w:r>
        <w:t>10/03/2022</w:t>
      </w:r>
    </w:p>
    <w:p w14:paraId="1AFBE034" w14:textId="4BD4DC6B" w:rsidR="000D1C72" w:rsidRDefault="000D1C72" w:rsidP="000D1C72"/>
    <w:p w14:paraId="4018D12F" w14:textId="649C4D59" w:rsidR="000D1C72" w:rsidRDefault="00FF0C3B" w:rsidP="000D1C72">
      <w:r>
        <w:t xml:space="preserve">Linda po </w:t>
      </w:r>
      <w:r w:rsidR="00CD2ABE">
        <w:t>–</w:t>
      </w:r>
      <w:r>
        <w:t xml:space="preserve"> </w:t>
      </w:r>
      <w:r w:rsidR="004678C0">
        <w:t>aikin</w:t>
      </w:r>
    </w:p>
    <w:p w14:paraId="544A59B5" w14:textId="5B503861" w:rsidR="00CD2ABE" w:rsidRDefault="00CD2ABE" w:rsidP="000D1C72"/>
    <w:p w14:paraId="2F8FD468" w14:textId="3A7CD1A0" w:rsidR="00CD2ABE" w:rsidRDefault="006155CC" w:rsidP="000D1C72">
      <w:r>
        <w:t xml:space="preserve">Eve Hingston – set up folders </w:t>
      </w:r>
      <w:r w:rsidR="004B4C30">
        <w:t>–</w:t>
      </w:r>
      <w:r>
        <w:t xml:space="preserve"> </w:t>
      </w:r>
    </w:p>
    <w:p w14:paraId="50A21F64" w14:textId="6182BC04" w:rsidR="004B4C30" w:rsidRDefault="004B4C30" w:rsidP="000D1C72"/>
    <w:p w14:paraId="6F73DDEF" w14:textId="1193CE33" w:rsidR="004B4C30" w:rsidRDefault="00A14BE8" w:rsidP="000D1C72">
      <w:r>
        <w:t xml:space="preserve">Murray Eversfield </w:t>
      </w:r>
      <w:r w:rsidR="00F840DE">
        <w:t>–</w:t>
      </w:r>
      <w:r>
        <w:t xml:space="preserve"> </w:t>
      </w:r>
    </w:p>
    <w:p w14:paraId="56E2BFE3" w14:textId="6E5A2EE6" w:rsidR="00F840DE" w:rsidRDefault="00F840DE" w:rsidP="000D1C72"/>
    <w:p w14:paraId="14C62C7C" w14:textId="1C316F95" w:rsidR="00F840DE" w:rsidRDefault="002D31B2" w:rsidP="000D1C72">
      <w:r>
        <w:t xml:space="preserve">John I </w:t>
      </w:r>
      <w:r w:rsidR="008136BF">
        <w:t>–</w:t>
      </w:r>
    </w:p>
    <w:p w14:paraId="5AEFE512" w14:textId="2F9271E9" w:rsidR="008136BF" w:rsidRDefault="008136BF" w:rsidP="000D1C72"/>
    <w:p w14:paraId="2028B5C3" w14:textId="477FD6DF" w:rsidR="008136BF" w:rsidRDefault="008136BF" w:rsidP="000D1C72">
      <w:r>
        <w:t xml:space="preserve">Sislia </w:t>
      </w:r>
      <w:r w:rsidR="00DD51F6">
        <w:t>–</w:t>
      </w:r>
      <w:r>
        <w:t xml:space="preserve"> </w:t>
      </w:r>
    </w:p>
    <w:p w14:paraId="09A15110" w14:textId="0E62F631" w:rsidR="00DD51F6" w:rsidRDefault="00DD51F6" w:rsidP="000D1C72"/>
    <w:p w14:paraId="058B6CBA" w14:textId="02C5EE35" w:rsidR="00DD51F6" w:rsidRDefault="006163C6" w:rsidP="000D1C72">
      <w:r>
        <w:t xml:space="preserve">Helen – new Plymouth </w:t>
      </w:r>
      <w:r w:rsidR="00A151E1">
        <w:t>–</w:t>
      </w:r>
    </w:p>
    <w:p w14:paraId="479F9278" w14:textId="7E500E96" w:rsidR="00A151E1" w:rsidRDefault="00A151E1" w:rsidP="000D1C72"/>
    <w:p w14:paraId="604C9E8F" w14:textId="4154208B" w:rsidR="00A151E1" w:rsidRDefault="004A6E5F" w:rsidP="000D1C72">
      <w:r>
        <w:t xml:space="preserve">Chantelle </w:t>
      </w:r>
      <w:r w:rsidR="009511B5">
        <w:t>–</w:t>
      </w:r>
      <w:r>
        <w:t xml:space="preserve"> </w:t>
      </w:r>
    </w:p>
    <w:p w14:paraId="385B057A" w14:textId="53713994" w:rsidR="009511B5" w:rsidRDefault="009511B5" w:rsidP="000D1C72"/>
    <w:p w14:paraId="39BACEBD" w14:textId="3593D28F" w:rsidR="009511B5" w:rsidRDefault="009511B5" w:rsidP="009511B5">
      <w:pPr>
        <w:pStyle w:val="Heading1"/>
      </w:pPr>
      <w:r>
        <w:t>11/03/2022</w:t>
      </w:r>
    </w:p>
    <w:p w14:paraId="03017BFD" w14:textId="6AFE49B0" w:rsidR="009511B5" w:rsidRDefault="009511B5" w:rsidP="009511B5"/>
    <w:p w14:paraId="385DC84C" w14:textId="709AFA88" w:rsidR="009511B5" w:rsidRDefault="009511B5" w:rsidP="009511B5">
      <w:r>
        <w:t xml:space="preserve">Richard </w:t>
      </w:r>
      <w:r w:rsidR="004E7CD1">
        <w:t>–</w:t>
      </w:r>
      <w:r>
        <w:t xml:space="preserve"> </w:t>
      </w:r>
    </w:p>
    <w:p w14:paraId="04611AB6" w14:textId="048A2467" w:rsidR="004E7CD1" w:rsidRDefault="004E7CD1" w:rsidP="009511B5"/>
    <w:p w14:paraId="42A33399" w14:textId="35F7B37C" w:rsidR="004E7CD1" w:rsidRDefault="00E15624" w:rsidP="009511B5">
      <w:r>
        <w:t>Tony – whangarei – parts return</w:t>
      </w:r>
    </w:p>
    <w:p w14:paraId="7AAD6A92" w14:textId="64C9A57C" w:rsidR="00E15624" w:rsidRDefault="00E15624" w:rsidP="009511B5"/>
    <w:p w14:paraId="05CDA4DF" w14:textId="717EDC75" w:rsidR="00C20DA7" w:rsidRDefault="00C20DA7" w:rsidP="009511B5">
      <w:r>
        <w:t xml:space="preserve">John Irvine </w:t>
      </w:r>
      <w:r w:rsidR="00082A7B">
        <w:t>–</w:t>
      </w:r>
      <w:r>
        <w:t xml:space="preserve"> </w:t>
      </w:r>
      <w:r w:rsidR="00082A7B">
        <w:t xml:space="preserve">tried to upload attachment to naxt </w:t>
      </w:r>
      <w:r w:rsidR="004F4842">
        <w:t>–</w:t>
      </w:r>
      <w:r w:rsidR="00082A7B">
        <w:t xml:space="preserve"> </w:t>
      </w:r>
      <w:r w:rsidR="00A831BC">
        <w:t>document error – had changed password</w:t>
      </w:r>
      <w:r w:rsidR="00F45CDC">
        <w:t xml:space="preserve"> and ended up being lcked out</w:t>
      </w:r>
    </w:p>
    <w:p w14:paraId="19942D1E" w14:textId="367432AE" w:rsidR="004F4842" w:rsidRDefault="004F4842" w:rsidP="009511B5">
      <w:r>
        <w:lastRenderedPageBreak/>
        <w:t>Email inbox</w:t>
      </w:r>
      <w:r w:rsidR="007A5053">
        <w:t xml:space="preserve"> layout</w:t>
      </w:r>
    </w:p>
    <w:p w14:paraId="22C91DCC" w14:textId="4AF26868" w:rsidR="007A5053" w:rsidRDefault="002116E6" w:rsidP="009511B5">
      <w:r>
        <w:t xml:space="preserve">Display settings for laptop changed to 125 but </w:t>
      </w:r>
      <w:r w:rsidR="00A831BC">
        <w:t>mucks up naxt and cant expand the windw</w:t>
      </w:r>
    </w:p>
    <w:p w14:paraId="509C49C1" w14:textId="16C64124" w:rsidR="00B009B6" w:rsidRDefault="00B009B6" w:rsidP="009511B5"/>
    <w:p w14:paraId="4EBDB541" w14:textId="398F3B7E" w:rsidR="00B009B6" w:rsidRDefault="00B009B6" w:rsidP="009511B5">
      <w:r>
        <w:t xml:space="preserve">Mike carter </w:t>
      </w:r>
      <w:r w:rsidR="00683933">
        <w:t>–</w:t>
      </w:r>
      <w:r>
        <w:t xml:space="preserve"> printer</w:t>
      </w:r>
    </w:p>
    <w:p w14:paraId="78506535" w14:textId="16A0F7A5" w:rsidR="00683933" w:rsidRDefault="005B4CA1" w:rsidP="009511B5">
      <w:r>
        <w:t>J</w:t>
      </w:r>
      <w:r w:rsidR="00683933">
        <w:t>aredtansley</w:t>
      </w:r>
    </w:p>
    <w:p w14:paraId="51551981" w14:textId="38494557" w:rsidR="005B4CA1" w:rsidRDefault="005B4CA1" w:rsidP="009511B5"/>
    <w:p w14:paraId="6DF5F09F" w14:textId="7C2986BC" w:rsidR="005B4CA1" w:rsidRDefault="005B4CA1" w:rsidP="009511B5">
      <w:r>
        <w:t xml:space="preserve">Ben steven </w:t>
      </w:r>
      <w:r w:rsidR="005901E4">
        <w:t>–</w:t>
      </w:r>
      <w:r>
        <w:t xml:space="preserve"> </w:t>
      </w:r>
    </w:p>
    <w:p w14:paraId="2DBA59D4" w14:textId="6022DDDF" w:rsidR="005901E4" w:rsidRDefault="005901E4" w:rsidP="009511B5"/>
    <w:p w14:paraId="34A68C5A" w14:textId="07C07FD5" w:rsidR="005901E4" w:rsidRDefault="00A74B19" w:rsidP="002D7346">
      <w:pPr>
        <w:pStyle w:val="Heading1"/>
      </w:pPr>
      <w:r>
        <w:t>14/03/2022</w:t>
      </w:r>
    </w:p>
    <w:p w14:paraId="7EF4C154" w14:textId="0EA9A124" w:rsidR="00A74B19" w:rsidRDefault="00A74B19" w:rsidP="00A74B19"/>
    <w:p w14:paraId="1C978BAA" w14:textId="19BC47E0" w:rsidR="00A74B19" w:rsidRDefault="005E6102" w:rsidP="00A74B19">
      <w:r>
        <w:t xml:space="preserve">Dylan f </w:t>
      </w:r>
      <w:r w:rsidR="000E2F3E">
        <w:t>–</w:t>
      </w:r>
      <w:r>
        <w:t xml:space="preserve"> </w:t>
      </w:r>
      <w:r w:rsidR="00AA5314">
        <w:t>diesel</w:t>
      </w:r>
    </w:p>
    <w:p w14:paraId="01D091E7" w14:textId="671E188A" w:rsidR="000E2F3E" w:rsidRDefault="000E2F3E" w:rsidP="00A74B19"/>
    <w:p w14:paraId="08A060DE" w14:textId="208F8E8D" w:rsidR="000E2F3E" w:rsidRDefault="00615656" w:rsidP="00A74B19">
      <w:r>
        <w:t xml:space="preserve">Cam – taupo </w:t>
      </w:r>
      <w:r w:rsidR="00A6248D">
        <w:t>–</w:t>
      </w:r>
      <w:r>
        <w:t xml:space="preserve"> </w:t>
      </w:r>
      <w:r w:rsidR="007C202D">
        <w:t>password</w:t>
      </w:r>
    </w:p>
    <w:p w14:paraId="51E4FD4A" w14:textId="3E5C817A" w:rsidR="00A6248D" w:rsidRDefault="00A6248D" w:rsidP="00A74B19"/>
    <w:p w14:paraId="7DDFFF61" w14:textId="0EC915EC" w:rsidR="00A6248D" w:rsidRDefault="009757A5" w:rsidP="00A74B19">
      <w:r>
        <w:t xml:space="preserve">Josh </w:t>
      </w:r>
      <w:r w:rsidR="00261230">
        <w:t>–</w:t>
      </w:r>
      <w:r>
        <w:t xml:space="preserve"> whangarei</w:t>
      </w:r>
    </w:p>
    <w:p w14:paraId="0B13CA20" w14:textId="535ABE3C" w:rsidR="00261230" w:rsidRDefault="00261230" w:rsidP="00A74B19"/>
    <w:p w14:paraId="5B40EE88" w14:textId="64BB2C59" w:rsidR="00261230" w:rsidRDefault="00D56DD1" w:rsidP="00A74B19">
      <w:r>
        <w:t>Kurt ansell – hand oer with aaron tucker – my.terracat</w:t>
      </w:r>
    </w:p>
    <w:p w14:paraId="7BA145CB" w14:textId="74FF796D" w:rsidR="00941E34" w:rsidRDefault="00941E34" w:rsidP="00A74B19"/>
    <w:p w14:paraId="07E22E08" w14:textId="7DC014D5" w:rsidR="00941E34" w:rsidRDefault="00CD2654" w:rsidP="00A74B19">
      <w:r>
        <w:t xml:space="preserve">Kurt ansell </w:t>
      </w:r>
      <w:r w:rsidR="00B57D74">
        <w:t>–</w:t>
      </w:r>
      <w:r>
        <w:t xml:space="preserve"> </w:t>
      </w:r>
    </w:p>
    <w:p w14:paraId="09A5AB78" w14:textId="4CEC2D68" w:rsidR="00B57D74" w:rsidRDefault="00B57D74" w:rsidP="00A74B19"/>
    <w:p w14:paraId="1B96DCB4" w14:textId="44AB9413" w:rsidR="00B57D74" w:rsidRDefault="00B57D74" w:rsidP="00A74B19">
      <w:r>
        <w:t xml:space="preserve">Murrayeversfield </w:t>
      </w:r>
      <w:r w:rsidR="002110FC">
        <w:t>–</w:t>
      </w:r>
      <w:r>
        <w:t xml:space="preserve"> </w:t>
      </w:r>
    </w:p>
    <w:p w14:paraId="259D1D23" w14:textId="055C83A2" w:rsidR="002110FC" w:rsidRDefault="002110FC" w:rsidP="00A74B19"/>
    <w:p w14:paraId="49329273" w14:textId="3B691ADB" w:rsidR="002110FC" w:rsidRDefault="00685301" w:rsidP="00A74B19">
      <w:r>
        <w:t xml:space="preserve">Mike – crc </w:t>
      </w:r>
      <w:r w:rsidR="001F2D4F">
        <w:t>–</w:t>
      </w:r>
      <w:r>
        <w:t xml:space="preserve"> </w:t>
      </w:r>
    </w:p>
    <w:p w14:paraId="55DEE1CA" w14:textId="4A382424" w:rsidR="001F2D4F" w:rsidRDefault="001F2D4F" w:rsidP="00A74B19"/>
    <w:p w14:paraId="66CF5816" w14:textId="542CDC43" w:rsidR="001F2D4F" w:rsidRDefault="001F2D4F" w:rsidP="001F2D4F">
      <w:pPr>
        <w:pStyle w:val="Heading1"/>
      </w:pPr>
      <w:r>
        <w:t>15/03/2022</w:t>
      </w:r>
    </w:p>
    <w:p w14:paraId="580ACB9B" w14:textId="3131EE46" w:rsidR="001F2D4F" w:rsidRDefault="001F2D4F" w:rsidP="001F2D4F"/>
    <w:p w14:paraId="638EBBA9" w14:textId="72795E00" w:rsidR="001F2D4F" w:rsidRDefault="00260A00" w:rsidP="001F2D4F">
      <w:r>
        <w:t xml:space="preserve">Kurt ansell </w:t>
      </w:r>
      <w:r w:rsidR="004112C9">
        <w:t>–</w:t>
      </w:r>
      <w:r>
        <w:t xml:space="preserve"> </w:t>
      </w:r>
      <w:r w:rsidR="008E7F60">
        <w:t xml:space="preserve">ssrs reports </w:t>
      </w:r>
      <w:r w:rsidR="00D21FC5">
        <w:t>followup</w:t>
      </w:r>
    </w:p>
    <w:p w14:paraId="11B5D094" w14:textId="1BA2D612" w:rsidR="004112C9" w:rsidRDefault="004112C9" w:rsidP="001F2D4F"/>
    <w:p w14:paraId="50FB2942" w14:textId="3447BECA" w:rsidR="004112C9" w:rsidRDefault="00617B54" w:rsidP="001F2D4F">
      <w:r>
        <w:t>Dave – Hamilton – camer mckinnon dock</w:t>
      </w:r>
      <w:r w:rsidR="00840B62">
        <w:t xml:space="preserve"> wont power up anymore, have tried another power supply but no luck.</w:t>
      </w:r>
    </w:p>
    <w:p w14:paraId="3F6F11AA" w14:textId="462F119E" w:rsidR="00840B62" w:rsidRDefault="00840B62" w:rsidP="001F2D4F">
      <w:r>
        <w:t>Got dave to try his laptop</w:t>
      </w:r>
      <w:r w:rsidR="00EE57DB">
        <w:t xml:space="preserve"> – worked</w:t>
      </w:r>
    </w:p>
    <w:p w14:paraId="33BB3E51" w14:textId="2E8CD1FB" w:rsidR="00EE57DB" w:rsidRDefault="00EE57DB" w:rsidP="001F2D4F">
      <w:r>
        <w:t xml:space="preserve">Got dave to try cams laptop again </w:t>
      </w:r>
      <w:r w:rsidR="00D21FC5">
        <w:t>–</w:t>
      </w:r>
      <w:r>
        <w:t xml:space="preserve"> </w:t>
      </w:r>
      <w:r w:rsidR="00D21FC5">
        <w:t>worked</w:t>
      </w:r>
    </w:p>
    <w:p w14:paraId="6BEF3C1F" w14:textId="2EC46662" w:rsidR="00D21FC5" w:rsidRDefault="00D21FC5" w:rsidP="001F2D4F">
      <w:r>
        <w:t xml:space="preserve">Dave changed power supply </w:t>
      </w:r>
      <w:r w:rsidR="00294BC6">
        <w:t>to camerons one</w:t>
      </w:r>
    </w:p>
    <w:p w14:paraId="3F987D5E" w14:textId="2212EF4B" w:rsidR="00A372D5" w:rsidRDefault="00A372D5" w:rsidP="001F2D4F">
      <w:r>
        <w:t xml:space="preserve">Cam </w:t>
      </w:r>
      <w:r w:rsidR="00B462BF">
        <w:t xml:space="preserve">new keyboard </w:t>
      </w:r>
      <w:r w:rsidR="002774D7">
        <w:t>and mouse</w:t>
      </w:r>
    </w:p>
    <w:p w14:paraId="4B72DE65" w14:textId="10CAB3D8" w:rsidR="003B0965" w:rsidRDefault="003B0965" w:rsidP="001F2D4F"/>
    <w:p w14:paraId="4B620F34" w14:textId="348D9248" w:rsidR="003B0965" w:rsidRDefault="00490D06" w:rsidP="001F2D4F">
      <w:r>
        <w:t xml:space="preserve">Jesse – service conroy </w:t>
      </w:r>
      <w:r w:rsidR="00275499">
        <w:t>–</w:t>
      </w:r>
    </w:p>
    <w:p w14:paraId="0A0DB889" w14:textId="676F3533" w:rsidR="00275499" w:rsidRDefault="00275499" w:rsidP="001F2D4F"/>
    <w:p w14:paraId="3058C8BC" w14:textId="0C5D6C07" w:rsidR="00964731" w:rsidRDefault="00964731" w:rsidP="001F2D4F">
      <w:r>
        <w:t>Mitch – Rotorua – spoke to matt o?</w:t>
      </w:r>
    </w:p>
    <w:p w14:paraId="7705EE9A" w14:textId="399F94A3" w:rsidR="00EE1B25" w:rsidRDefault="00EE1B25" w:rsidP="001F2D4F"/>
    <w:p w14:paraId="3A161372" w14:textId="3408EFB1" w:rsidR="00EE1B25" w:rsidRDefault="002A09E6" w:rsidP="001F2D4F">
      <w:r>
        <w:t xml:space="preserve">Michaela r </w:t>
      </w:r>
      <w:r w:rsidR="00A471CD">
        <w:t>–</w:t>
      </w:r>
      <w:r>
        <w:t xml:space="preserve"> </w:t>
      </w:r>
    </w:p>
    <w:p w14:paraId="577932AD" w14:textId="55E020DB" w:rsidR="00A471CD" w:rsidRDefault="00A471CD" w:rsidP="001F2D4F"/>
    <w:p w14:paraId="12595D4F" w14:textId="7C0A78E5" w:rsidR="00A471CD" w:rsidRDefault="00A471CD" w:rsidP="00A471CD">
      <w:pPr>
        <w:pStyle w:val="Heading1"/>
      </w:pPr>
      <w:r>
        <w:t>16/03/2022</w:t>
      </w:r>
    </w:p>
    <w:p w14:paraId="38CCF096" w14:textId="29368D06" w:rsidR="00A471CD" w:rsidRDefault="00A471CD" w:rsidP="00A471CD"/>
    <w:p w14:paraId="2CCCF38D" w14:textId="6C4E58F6" w:rsidR="00A471CD" w:rsidRDefault="00680851" w:rsidP="00A471CD">
      <w:r>
        <w:t xml:space="preserve">Leighton – nelson </w:t>
      </w:r>
      <w:r w:rsidR="00923A95">
        <w:t>–</w:t>
      </w:r>
      <w:r>
        <w:t xml:space="preserve"> </w:t>
      </w:r>
    </w:p>
    <w:p w14:paraId="6929AD1D" w14:textId="14B7BBCC" w:rsidR="00923A95" w:rsidRDefault="00923A95" w:rsidP="00A471CD"/>
    <w:p w14:paraId="67AC4046" w14:textId="48662543" w:rsidR="00923A95" w:rsidRDefault="00923A95" w:rsidP="00A471CD">
      <w:r>
        <w:t xml:space="preserve">Denise </w:t>
      </w:r>
      <w:r w:rsidR="004942B6">
        <w:t>–</w:t>
      </w:r>
      <w:r>
        <w:t xml:space="preserve"> </w:t>
      </w:r>
    </w:p>
    <w:p w14:paraId="62D976A6" w14:textId="11B05E79" w:rsidR="004942B6" w:rsidRDefault="004942B6" w:rsidP="00A471CD"/>
    <w:p w14:paraId="36250759" w14:textId="719742A7" w:rsidR="004942B6" w:rsidRDefault="003760F4" w:rsidP="00A471CD">
      <w:r>
        <w:t xml:space="preserve">Mel murphy </w:t>
      </w:r>
      <w:r w:rsidR="00DF6C86">
        <w:t>–</w:t>
      </w:r>
      <w:r>
        <w:t xml:space="preserve"> </w:t>
      </w:r>
    </w:p>
    <w:p w14:paraId="6D7AE12E" w14:textId="52E4EC1D" w:rsidR="00DF6C86" w:rsidRDefault="00DF6C86" w:rsidP="00A471CD"/>
    <w:p w14:paraId="334300A8" w14:textId="52D3C038" w:rsidR="00DF6C86" w:rsidRDefault="0092352E" w:rsidP="00A471CD">
      <w:r>
        <w:t xml:space="preserve">Adam?? </w:t>
      </w:r>
      <w:r w:rsidR="00B42982">
        <w:t>–</w:t>
      </w:r>
      <w:r>
        <w:t xml:space="preserve"> </w:t>
      </w:r>
    </w:p>
    <w:p w14:paraId="7938DA60" w14:textId="2082089A" w:rsidR="00B42982" w:rsidRDefault="00B42982" w:rsidP="00A471CD"/>
    <w:p w14:paraId="3790B0C5" w14:textId="444462A6" w:rsidR="00B42982" w:rsidRDefault="003B0F44" w:rsidP="00A471CD">
      <w:r>
        <w:t xml:space="preserve">Michaela </w:t>
      </w:r>
      <w:r w:rsidR="00005174">
        <w:t>–</w:t>
      </w:r>
      <w:r>
        <w:t xml:space="preserve"> </w:t>
      </w:r>
      <w:r w:rsidR="00005174">
        <w:t xml:space="preserve">create a </w:t>
      </w:r>
      <w:r w:rsidR="005842B9">
        <w:t>sales quote in sales quotation tab</w:t>
      </w:r>
    </w:p>
    <w:p w14:paraId="0E894D07" w14:textId="445CCD66" w:rsidR="005F2A7A" w:rsidRDefault="005F2A7A" w:rsidP="00A471CD"/>
    <w:p w14:paraId="2477E33E" w14:textId="77777777" w:rsidR="00132734" w:rsidRDefault="007C321F" w:rsidP="00A471CD">
      <w:r>
        <w:t>Shane barrett – naxt crashed</w:t>
      </w:r>
    </w:p>
    <w:p w14:paraId="396A7C2B" w14:textId="77777777" w:rsidR="00132734" w:rsidRDefault="00132734" w:rsidP="00A471CD"/>
    <w:p w14:paraId="3740A350" w14:textId="63206A5B" w:rsidR="005F2A7A" w:rsidRDefault="0082408C" w:rsidP="00A471CD">
      <w:r>
        <w:t>Saren – had item availability</w:t>
      </w:r>
    </w:p>
    <w:p w14:paraId="6D9CFF7F" w14:textId="3B028E31" w:rsidR="002F5800" w:rsidRDefault="002F5800" w:rsidP="00A471CD"/>
    <w:p w14:paraId="6C15CCBC" w14:textId="4FFA4D58" w:rsidR="002F5800" w:rsidRDefault="00096734" w:rsidP="00A471CD">
      <w:r>
        <w:t xml:space="preserve">Stacey – away </w:t>
      </w:r>
    </w:p>
    <w:p w14:paraId="5075F89E" w14:textId="58CFA275" w:rsidR="00D945E9" w:rsidRDefault="00D945E9" w:rsidP="00A471CD"/>
    <w:p w14:paraId="30985346" w14:textId="39126C8F" w:rsidR="00D945E9" w:rsidRDefault="00D945E9" w:rsidP="00A471CD">
      <w:r>
        <w:t xml:space="preserve">Justine o </w:t>
      </w:r>
      <w:r w:rsidR="005119D9">
        <w:t>–</w:t>
      </w:r>
      <w:r>
        <w:t xml:space="preserve"> </w:t>
      </w:r>
      <w:r w:rsidR="005119D9">
        <w:t xml:space="preserve">join a webinar </w:t>
      </w:r>
      <w:r w:rsidR="00B156A2">
        <w:t>–</w:t>
      </w:r>
      <w:r w:rsidR="005119D9">
        <w:t xml:space="preserve"> </w:t>
      </w:r>
    </w:p>
    <w:p w14:paraId="68BA8FBC" w14:textId="12DB6B5D" w:rsidR="00B156A2" w:rsidRDefault="00B156A2" w:rsidP="00A471CD"/>
    <w:p w14:paraId="06B29838" w14:textId="6FCB0F86" w:rsidR="00B156A2" w:rsidRDefault="00B156A2" w:rsidP="00A471CD">
      <w:r>
        <w:t>Needs to go back to serialised</w:t>
      </w:r>
      <w:r w:rsidR="00BB6361">
        <w:t xml:space="preserve"> as it has equipment on it</w:t>
      </w:r>
    </w:p>
    <w:p w14:paraId="5C1F7273" w14:textId="2A5048FE" w:rsidR="00BB6361" w:rsidRDefault="00BB6361" w:rsidP="00A471CD">
      <w:r>
        <w:t>5000279</w:t>
      </w:r>
    </w:p>
    <w:p w14:paraId="650CFA82" w14:textId="6A78D6F9" w:rsidR="000A7DB6" w:rsidRDefault="000A7DB6" w:rsidP="00A471CD">
      <w:r>
        <w:t>No smu on report on seg 1</w:t>
      </w:r>
    </w:p>
    <w:p w14:paraId="38DC1148" w14:textId="6D8FD68A" w:rsidR="007D583A" w:rsidRDefault="007D583A" w:rsidP="00A471CD"/>
    <w:p w14:paraId="42264EBD" w14:textId="29E79152" w:rsidR="007D583A" w:rsidRDefault="00B222DC" w:rsidP="00A471CD">
      <w:r>
        <w:t xml:space="preserve">David baillie – no longer </w:t>
      </w:r>
      <w:r w:rsidR="00934662">
        <w:t>ace</w:t>
      </w:r>
    </w:p>
    <w:p w14:paraId="6C00E3DE" w14:textId="33BEC757" w:rsidR="00934662" w:rsidRDefault="00934662" w:rsidP="00A471CD"/>
    <w:p w14:paraId="38F21233" w14:textId="4475A8CB" w:rsidR="00934662" w:rsidRDefault="00C4031E" w:rsidP="00A471CD">
      <w:r>
        <w:lastRenderedPageBreak/>
        <w:t xml:space="preserve">Richard skif – asked for kurt ansell to be added to lower north island </w:t>
      </w:r>
    </w:p>
    <w:p w14:paraId="70D95275" w14:textId="5C3D33C2" w:rsidR="004D02EC" w:rsidRDefault="004D02EC" w:rsidP="00A471CD"/>
    <w:p w14:paraId="32F790FD" w14:textId="4DE310D0" w:rsidR="004D02EC" w:rsidRDefault="004D02EC" w:rsidP="00A471CD">
      <w:r>
        <w:t xml:space="preserve">Vickie – credit a service call </w:t>
      </w:r>
      <w:r w:rsidR="00423709">
        <w:t xml:space="preserve">but not letting </w:t>
      </w:r>
    </w:p>
    <w:p w14:paraId="1B08D33B" w14:textId="3C9C45D7" w:rsidR="00301494" w:rsidRDefault="00301494" w:rsidP="00A471CD"/>
    <w:p w14:paraId="523026EA" w14:textId="402CE8F4" w:rsidR="00301494" w:rsidRDefault="00301494" w:rsidP="00301494">
      <w:pPr>
        <w:pStyle w:val="Heading1"/>
      </w:pPr>
      <w:r>
        <w:t>17/03/2022</w:t>
      </w:r>
    </w:p>
    <w:p w14:paraId="15F1B0C2" w14:textId="7416CD54" w:rsidR="00301494" w:rsidRDefault="00301494" w:rsidP="00301494"/>
    <w:p w14:paraId="29CFFAF7" w14:textId="2F12BF6E" w:rsidR="00301494" w:rsidRDefault="00276712" w:rsidP="00301494">
      <w:r>
        <w:t xml:space="preserve">Jo smith – </w:t>
      </w:r>
    </w:p>
    <w:p w14:paraId="16B38165" w14:textId="7D46B799" w:rsidR="00276712" w:rsidRDefault="00276712" w:rsidP="00301494"/>
    <w:p w14:paraId="1CFE6437" w14:textId="1AF004BE" w:rsidR="00276712" w:rsidRDefault="00276712" w:rsidP="00301494">
      <w:r>
        <w:t xml:space="preserve">Vickie </w:t>
      </w:r>
      <w:r w:rsidR="00200105">
        <w:t>–</w:t>
      </w:r>
      <w:r>
        <w:t xml:space="preserve"> </w:t>
      </w:r>
      <w:r w:rsidR="00200105">
        <w:t>onedrive hasn’t been set up</w:t>
      </w:r>
    </w:p>
    <w:p w14:paraId="04F2A094" w14:textId="6B07000A" w:rsidR="0096629B" w:rsidRDefault="0096629B" w:rsidP="00301494"/>
    <w:p w14:paraId="06997B45" w14:textId="21564FCA" w:rsidR="0096629B" w:rsidRDefault="0096629B" w:rsidP="00301494">
      <w:r>
        <w:t xml:space="preserve">Robyn </w:t>
      </w:r>
      <w:r w:rsidR="008D3297">
        <w:t>–</w:t>
      </w:r>
      <w:r>
        <w:t xml:space="preserve"> whang</w:t>
      </w:r>
    </w:p>
    <w:p w14:paraId="512C5860" w14:textId="3E91D1B3" w:rsidR="008D3297" w:rsidRDefault="008D3297" w:rsidP="00301494">
      <w:r w:rsidRPr="008D3297">
        <w:t>11s0048277*</w:t>
      </w:r>
    </w:p>
    <w:p w14:paraId="7B2691FF" w14:textId="3BFD5A7C" w:rsidR="0072013D" w:rsidRDefault="0072013D" w:rsidP="00301494">
      <w:r>
        <w:t>SC275133</w:t>
      </w:r>
    </w:p>
    <w:p w14:paraId="01851547" w14:textId="698DEA2E" w:rsidR="007F2A61" w:rsidRDefault="007F2A61" w:rsidP="00301494"/>
    <w:p w14:paraId="045DD90F" w14:textId="4630F6B0" w:rsidR="007F2A61" w:rsidRDefault="00366985" w:rsidP="00301494">
      <w:r>
        <w:t xml:space="preserve">Denise Doherty </w:t>
      </w:r>
      <w:r w:rsidR="00CF67A6">
        <w:t>–</w:t>
      </w:r>
      <w:r>
        <w:t xml:space="preserve"> </w:t>
      </w:r>
      <w:r w:rsidR="00CF67A6">
        <w:t xml:space="preserve">cant hear anything but </w:t>
      </w:r>
      <w:r w:rsidR="00AA5B0E">
        <w:t>jaymie</w:t>
      </w:r>
      <w:r w:rsidR="00CF67A6">
        <w:t xml:space="preserve"> can hear me</w:t>
      </w:r>
    </w:p>
    <w:p w14:paraId="5F74A171" w14:textId="18624E49" w:rsidR="009820FE" w:rsidRDefault="009820FE" w:rsidP="00301494"/>
    <w:p w14:paraId="0E61FF05" w14:textId="69FC8ECD" w:rsidR="009820FE" w:rsidRDefault="008C2D5F" w:rsidP="00301494">
      <w:r>
        <w:t xml:space="preserve">Natique – role updates – </w:t>
      </w:r>
    </w:p>
    <w:p w14:paraId="044E2956" w14:textId="207AE0C7" w:rsidR="008C2D5F" w:rsidRDefault="008C2D5F" w:rsidP="00301494">
      <w:r>
        <w:t>Add parts to a sales order within service call</w:t>
      </w:r>
    </w:p>
    <w:p w14:paraId="250DEA7E" w14:textId="5716A926" w:rsidR="00176385" w:rsidRDefault="00176385" w:rsidP="00301494">
      <w:r>
        <w:t>In parts sales order – delivery note and cancel line</w:t>
      </w:r>
    </w:p>
    <w:p w14:paraId="1B63FE22" w14:textId="338F8D7E" w:rsidR="00B17121" w:rsidRDefault="00F57AA6" w:rsidP="00301494">
      <w:r>
        <w:t>No one in the branch that can do parts related stuff other than Candice who is currently away</w:t>
      </w:r>
    </w:p>
    <w:p w14:paraId="2533F06B" w14:textId="549B03F3" w:rsidR="001C7978" w:rsidRDefault="001C7978" w:rsidP="00301494"/>
    <w:p w14:paraId="59F35B44" w14:textId="77BDC8BE" w:rsidR="001C7978" w:rsidRDefault="006F49AB" w:rsidP="00301494">
      <w:r>
        <w:t xml:space="preserve">Paul </w:t>
      </w:r>
      <w:r w:rsidR="00805C36">
        <w:t>–</w:t>
      </w:r>
      <w:r>
        <w:t xml:space="preserve"> </w:t>
      </w:r>
    </w:p>
    <w:p w14:paraId="3B06B166" w14:textId="46CB14A3" w:rsidR="00805C36" w:rsidRDefault="00805C36" w:rsidP="00301494"/>
    <w:p w14:paraId="77E3958A" w14:textId="6AFDED69" w:rsidR="00805C36" w:rsidRDefault="00805C36" w:rsidP="00805C36">
      <w:pPr>
        <w:pStyle w:val="Heading1"/>
      </w:pPr>
      <w:r>
        <w:t>21/03/2022</w:t>
      </w:r>
    </w:p>
    <w:p w14:paraId="2A89B761" w14:textId="004CBCD0" w:rsidR="00805C36" w:rsidRDefault="00805C36" w:rsidP="00805C36"/>
    <w:p w14:paraId="1AF4305C" w14:textId="74CC2FBB" w:rsidR="00805C36" w:rsidRDefault="00D72A56" w:rsidP="00805C36">
      <w:r>
        <w:t xml:space="preserve">Dean </w:t>
      </w:r>
      <w:r w:rsidR="00527526">
        <w:t>l</w:t>
      </w:r>
    </w:p>
    <w:p w14:paraId="5850091A" w14:textId="117A0124" w:rsidR="00946254" w:rsidRDefault="00946254" w:rsidP="00805C36"/>
    <w:p w14:paraId="108A7BA0" w14:textId="319F3F1B" w:rsidR="00946254" w:rsidRDefault="00E6384E" w:rsidP="00805C36">
      <w:r>
        <w:t>Graham v – last week changed password</w:t>
      </w:r>
    </w:p>
    <w:p w14:paraId="4544BC49" w14:textId="78F80F50" w:rsidR="00E2571D" w:rsidRDefault="00E2571D" w:rsidP="00805C36"/>
    <w:p w14:paraId="5F706540" w14:textId="37D39737" w:rsidR="00E2571D" w:rsidRDefault="0008336F" w:rsidP="00805C36">
      <w:r>
        <w:t>Jacqui??</w:t>
      </w:r>
      <w:r w:rsidR="004D0475">
        <w:t xml:space="preserve"> – checking media presence</w:t>
      </w:r>
      <w:r w:rsidR="00EE6C66">
        <w:t>, no media presence.</w:t>
      </w:r>
    </w:p>
    <w:p w14:paraId="4B5CE961" w14:textId="46720442" w:rsidR="00305745" w:rsidRDefault="00305745" w:rsidP="00805C36"/>
    <w:p w14:paraId="1F1A1F89" w14:textId="3C63CCD1" w:rsidR="00305745" w:rsidRDefault="00217813" w:rsidP="00805C36">
      <w:r>
        <w:t xml:space="preserve">Ryan – Rotorua </w:t>
      </w:r>
      <w:r w:rsidR="00224348">
        <w:t>–</w:t>
      </w:r>
      <w:r>
        <w:t xml:space="preserve"> </w:t>
      </w:r>
    </w:p>
    <w:p w14:paraId="1BAF6403" w14:textId="783A6506" w:rsidR="00224348" w:rsidRDefault="00224348" w:rsidP="00805C36">
      <w:r>
        <w:t xml:space="preserve">Naxt expenses icon </w:t>
      </w:r>
      <w:r w:rsidR="006A0884">
        <w:t>–</w:t>
      </w:r>
    </w:p>
    <w:p w14:paraId="084F187E" w14:textId="734286BF" w:rsidR="006A0884" w:rsidRDefault="006A0884" w:rsidP="00805C36"/>
    <w:p w14:paraId="5A38390F" w14:textId="4E01281A" w:rsidR="006A0884" w:rsidRDefault="00F20109" w:rsidP="00805C36">
      <w:r>
        <w:t xml:space="preserve">? – lightening here last night- </w:t>
      </w:r>
    </w:p>
    <w:p w14:paraId="1D6C4B7C" w14:textId="5E9885F3" w:rsidR="001F5749" w:rsidRDefault="001F5749" w:rsidP="00805C36"/>
    <w:p w14:paraId="1C579412" w14:textId="13A80662" w:rsidR="001F5749" w:rsidRDefault="00EF26C8" w:rsidP="00805C36">
      <w:r>
        <w:t>Stuart – wiri- matt</w:t>
      </w:r>
    </w:p>
    <w:p w14:paraId="3009A7C8" w14:textId="7D7676C0" w:rsidR="00AD7798" w:rsidRDefault="00AD7798" w:rsidP="00805C36"/>
    <w:p w14:paraId="44B68E73" w14:textId="28DB9E2E" w:rsidR="00AD7798" w:rsidRDefault="00621F95" w:rsidP="00805C36">
      <w:r>
        <w:t xml:space="preserve">Mark – femi </w:t>
      </w:r>
      <w:r w:rsidR="007706E8">
        <w:t>–</w:t>
      </w:r>
      <w:r>
        <w:t xml:space="preserve"> </w:t>
      </w:r>
      <w:r w:rsidR="007706E8">
        <w:t>tried logging in</w:t>
      </w:r>
      <w:r w:rsidR="004E75CD">
        <w:t>to schedular on computer</w:t>
      </w:r>
    </w:p>
    <w:p w14:paraId="0C500E4D" w14:textId="4497B854" w:rsidR="004E75CD" w:rsidRDefault="004E75CD" w:rsidP="00805C36"/>
    <w:p w14:paraId="0B873C25" w14:textId="1500F979" w:rsidR="00F94BFC" w:rsidRDefault="00C20059" w:rsidP="00805C36">
      <w:r>
        <w:t xml:space="preserve">Maree </w:t>
      </w:r>
      <w:r w:rsidR="00593B19">
        <w:t>–</w:t>
      </w:r>
      <w:r>
        <w:t xml:space="preserve"> </w:t>
      </w:r>
      <w:r w:rsidR="00593B19">
        <w:t xml:space="preserve">job </w:t>
      </w:r>
      <w:r w:rsidR="00774AA2">
        <w:t>–</w:t>
      </w:r>
      <w:r w:rsidR="00593B19">
        <w:t xml:space="preserve"> </w:t>
      </w:r>
    </w:p>
    <w:p w14:paraId="74196541" w14:textId="616F45DC" w:rsidR="00774AA2" w:rsidRDefault="00774AA2" w:rsidP="00805C36"/>
    <w:p w14:paraId="04D7FDE4" w14:textId="4D126F27" w:rsidR="00774AA2" w:rsidRDefault="00774AA2" w:rsidP="00805C36">
      <w:r>
        <w:t xml:space="preserve">Mel murphy </w:t>
      </w:r>
      <w:r w:rsidR="00F04BFA">
        <w:t>–</w:t>
      </w:r>
      <w:r>
        <w:t xml:space="preserve"> </w:t>
      </w:r>
      <w:r w:rsidR="00F04BFA">
        <w:t xml:space="preserve">naxt issues </w:t>
      </w:r>
      <w:r w:rsidR="002A3215">
        <w:t>–</w:t>
      </w:r>
      <w:r w:rsidR="00F04BFA">
        <w:t xml:space="preserve"> </w:t>
      </w:r>
    </w:p>
    <w:p w14:paraId="11006B42" w14:textId="573F0CA6" w:rsidR="002A3215" w:rsidRDefault="002A3215" w:rsidP="00805C36"/>
    <w:p w14:paraId="28D52235" w14:textId="1D5C0C41" w:rsidR="002A3215" w:rsidRDefault="002A3215" w:rsidP="00805C36">
      <w:r>
        <w:t>Derek – new guy starting tomorrow – sam hunt</w:t>
      </w:r>
    </w:p>
    <w:p w14:paraId="6F4EDA46" w14:textId="3F18A644" w:rsidR="00E01089" w:rsidRDefault="00E01089" w:rsidP="00805C36"/>
    <w:p w14:paraId="2FAF5BD7" w14:textId="146348A6" w:rsidR="00E01089" w:rsidRDefault="00E01089" w:rsidP="00E01089">
      <w:pPr>
        <w:pStyle w:val="Heading1"/>
      </w:pPr>
      <w:r>
        <w:t>22/03/2022</w:t>
      </w:r>
    </w:p>
    <w:p w14:paraId="3FE6B3FD" w14:textId="1093C6C8" w:rsidR="00E01089" w:rsidRDefault="00E01089" w:rsidP="00E01089"/>
    <w:p w14:paraId="103DA048" w14:textId="4705C8A2" w:rsidR="00E01089" w:rsidRDefault="002A4AF4" w:rsidP="00E01089">
      <w:r>
        <w:t xml:space="preserve">Steph macdonald </w:t>
      </w:r>
      <w:r w:rsidR="00AE2B09">
        <w:t>–</w:t>
      </w:r>
      <w:r>
        <w:t xml:space="preserve"> </w:t>
      </w:r>
    </w:p>
    <w:p w14:paraId="7D8FFA01" w14:textId="43EED235" w:rsidR="00AE2B09" w:rsidRDefault="00AE2B09" w:rsidP="00E01089"/>
    <w:p w14:paraId="3C030F8C" w14:textId="5BD0029C" w:rsidR="00AE2B09" w:rsidRDefault="006F60D6" w:rsidP="00E01089">
      <w:r>
        <w:t xml:space="preserve">Liam – Rotorua – cat inspect app – error retrieving report </w:t>
      </w:r>
      <w:r w:rsidR="00241E06">
        <w:t>–</w:t>
      </w:r>
      <w:r>
        <w:t xml:space="preserve"> </w:t>
      </w:r>
    </w:p>
    <w:p w14:paraId="544F9781" w14:textId="1FEB295A" w:rsidR="00241E06" w:rsidRDefault="00241E06" w:rsidP="00E01089">
      <w:r>
        <w:t>Uninstalled and reinstalled</w:t>
      </w:r>
    </w:p>
    <w:p w14:paraId="1B9E171F" w14:textId="724396E1" w:rsidR="00241E06" w:rsidRDefault="00D14EBD" w:rsidP="00E01089">
      <w:r>
        <w:t>Had the inspection report reasgined – have got 2 reports and cant open either of them</w:t>
      </w:r>
    </w:p>
    <w:p w14:paraId="26003AAA" w14:textId="56CD38DE" w:rsidR="00D14EBD" w:rsidRDefault="00493307" w:rsidP="00E01089">
      <w:r>
        <w:t>Samsung S20</w:t>
      </w:r>
      <w:r w:rsidR="00657E3B">
        <w:t xml:space="preserve"> – own personal phone </w:t>
      </w:r>
    </w:p>
    <w:p w14:paraId="1A0B7B6F" w14:textId="458B228C" w:rsidR="007071CB" w:rsidRDefault="007071CB" w:rsidP="00E01089"/>
    <w:p w14:paraId="05B92ACE" w14:textId="4F428AC7" w:rsidR="007071CB" w:rsidRDefault="004F6D80" w:rsidP="00E01089">
      <w:r>
        <w:t xml:space="preserve">Grant kirchman – shane Williams – tech – phone packed up yesterday </w:t>
      </w:r>
      <w:r w:rsidR="00E052F5">
        <w:t>–</w:t>
      </w:r>
      <w:r>
        <w:t xml:space="preserve"> </w:t>
      </w:r>
    </w:p>
    <w:p w14:paraId="7004B47A" w14:textId="460DEDD4" w:rsidR="00E052F5" w:rsidRDefault="00E052F5" w:rsidP="00E01089">
      <w:r>
        <w:t xml:space="preserve">Working in the rain – might have got water on it – stopped working </w:t>
      </w:r>
    </w:p>
    <w:p w14:paraId="1F69BBC1" w14:textId="36549782" w:rsidR="00C64C06" w:rsidRDefault="00C64C06" w:rsidP="00E01089"/>
    <w:p w14:paraId="66451923" w14:textId="5B87710E" w:rsidR="00C64C06" w:rsidRDefault="00DE2B85" w:rsidP="00E01089">
      <w:r>
        <w:t>Lisa v – rang few days ago to get sig changed</w:t>
      </w:r>
    </w:p>
    <w:p w14:paraId="76091AAC" w14:textId="56512A99" w:rsidR="00AE488C" w:rsidRDefault="00AE488C" w:rsidP="00E01089"/>
    <w:p w14:paraId="02DC2200" w14:textId="6C7C8B20" w:rsidR="00AE488C" w:rsidRDefault="009F02C8" w:rsidP="00E01089">
      <w:r>
        <w:t xml:space="preserve">Kurt ansell  - </w:t>
      </w:r>
    </w:p>
    <w:p w14:paraId="00F234E1" w14:textId="66E33EBA" w:rsidR="00BA65D5" w:rsidRDefault="00BA65D5" w:rsidP="00E01089"/>
    <w:p w14:paraId="36EA5F1B" w14:textId="1C608E25" w:rsidR="00BA65D5" w:rsidRDefault="00BA65D5" w:rsidP="00E01089">
      <w:r>
        <w:t xml:space="preserve">Laura vitali </w:t>
      </w:r>
      <w:r w:rsidR="003E3696">
        <w:t>–</w:t>
      </w:r>
      <w:r>
        <w:t xml:space="preserve"> </w:t>
      </w:r>
      <w:r w:rsidR="003E3696">
        <w:t>issues with opening naxt</w:t>
      </w:r>
    </w:p>
    <w:p w14:paraId="3F39F463" w14:textId="2D6156BA" w:rsidR="00CB7082" w:rsidRDefault="00CB7082" w:rsidP="00E01089"/>
    <w:p w14:paraId="0A48F278" w14:textId="77777777" w:rsidR="00CB7082" w:rsidRDefault="00CB7082" w:rsidP="00E01089"/>
    <w:p w14:paraId="6307D034" w14:textId="3DCB431E" w:rsidR="00CB7082" w:rsidRDefault="00CB7082" w:rsidP="00E01089"/>
    <w:p w14:paraId="39DAA2C7" w14:textId="4CEFCF68" w:rsidR="00CB7082" w:rsidRDefault="00CB7082" w:rsidP="00CB7082">
      <w:pPr>
        <w:pStyle w:val="Heading1"/>
      </w:pPr>
      <w:r>
        <w:lastRenderedPageBreak/>
        <w:t>23/03/2022</w:t>
      </w:r>
    </w:p>
    <w:p w14:paraId="26F4B953" w14:textId="15767840" w:rsidR="00CB7082" w:rsidRDefault="00CB7082" w:rsidP="00CB7082"/>
    <w:p w14:paraId="7CEFF395" w14:textId="77777777" w:rsidR="00CB7082" w:rsidRPr="00CB7082" w:rsidRDefault="00CB7082" w:rsidP="00CB7082"/>
    <w:p w14:paraId="026334F7" w14:textId="72057F01" w:rsidR="00DF36FF" w:rsidRDefault="00437FAF" w:rsidP="00E01089">
      <w:r>
        <w:t xml:space="preserve">Averil – stock take </w:t>
      </w:r>
    </w:p>
    <w:p w14:paraId="57E64777" w14:textId="3850950B" w:rsidR="00CC7B71" w:rsidRDefault="00CC7B71" w:rsidP="00E01089"/>
    <w:p w14:paraId="0672A7A8" w14:textId="76BB4DA1" w:rsidR="00CC7B71" w:rsidRDefault="0093738B" w:rsidP="00E01089">
      <w:r>
        <w:t xml:space="preserve">Mitch – wellington – send emails from computer </w:t>
      </w:r>
      <w:r w:rsidR="0069194F">
        <w:t>–</w:t>
      </w:r>
      <w:r>
        <w:t xml:space="preserve"> </w:t>
      </w:r>
    </w:p>
    <w:p w14:paraId="61A1C118" w14:textId="0A9E23E2" w:rsidR="0069194F" w:rsidRDefault="0069194F" w:rsidP="00E01089"/>
    <w:p w14:paraId="6FD35B75" w14:textId="3F6B3EFE" w:rsidR="0069194F" w:rsidRDefault="00210D66" w:rsidP="00E01089">
      <w:r>
        <w:t xml:space="preserve">Molly </w:t>
      </w:r>
      <w:r w:rsidR="00631783">
        <w:t>–</w:t>
      </w:r>
      <w:r>
        <w:t xml:space="preserve"> </w:t>
      </w:r>
    </w:p>
    <w:p w14:paraId="2BCEF235" w14:textId="105C6A59" w:rsidR="00631783" w:rsidRDefault="00631783" w:rsidP="00E01089"/>
    <w:p w14:paraId="4468842A" w14:textId="0C0E7554" w:rsidR="00631783" w:rsidRDefault="00A52F3B" w:rsidP="00E01089">
      <w:r>
        <w:t>Devan – Rotorua – naxt – segments without service reports</w:t>
      </w:r>
    </w:p>
    <w:p w14:paraId="21B7BF14" w14:textId="212A3883" w:rsidR="009D078E" w:rsidRDefault="009D078E" w:rsidP="00E01089"/>
    <w:p w14:paraId="6BC6AFB0" w14:textId="03BFBB4C" w:rsidR="009D078E" w:rsidRDefault="009D078E" w:rsidP="00E01089">
      <w:r>
        <w:t xml:space="preserve">Dean heney </w:t>
      </w:r>
      <w:r w:rsidR="00C8399F">
        <w:t>–</w:t>
      </w:r>
      <w:r>
        <w:t xml:space="preserve"> </w:t>
      </w:r>
      <w:r w:rsidR="00C8399F">
        <w:t xml:space="preserve">last week saw an email about updating email credentials </w:t>
      </w:r>
      <w:r w:rsidR="00C34CAD">
        <w:t>–</w:t>
      </w:r>
      <w:r w:rsidR="00C8399F">
        <w:t xml:space="preserve"> </w:t>
      </w:r>
    </w:p>
    <w:p w14:paraId="667C5F2C" w14:textId="6D80F752" w:rsidR="00C34CAD" w:rsidRDefault="00C34CAD" w:rsidP="00E01089"/>
    <w:p w14:paraId="079D0525" w14:textId="364A2138" w:rsidR="00C34CAD" w:rsidRDefault="00C34CAD" w:rsidP="00E01089">
      <w:r>
        <w:t xml:space="preserve">Andrew Kenny </w:t>
      </w:r>
      <w:r w:rsidR="00B85734">
        <w:t>–</w:t>
      </w:r>
      <w:r>
        <w:t xml:space="preserve"> </w:t>
      </w:r>
      <w:r w:rsidR="00B85734">
        <w:t xml:space="preserve">martin dowling – ability </w:t>
      </w:r>
    </w:p>
    <w:p w14:paraId="54E9430D" w14:textId="13BE1E2B" w:rsidR="005F0C94" w:rsidRDefault="005F0C94" w:rsidP="00E01089"/>
    <w:p w14:paraId="7F98264B" w14:textId="01CFCD44" w:rsidR="005F0C94" w:rsidRDefault="005F0C94" w:rsidP="005F0C94">
      <w:pPr>
        <w:pStyle w:val="Heading1"/>
      </w:pPr>
      <w:r>
        <w:t>24/03/2022</w:t>
      </w:r>
    </w:p>
    <w:p w14:paraId="1C025251" w14:textId="201CB224" w:rsidR="005F0C94" w:rsidRDefault="005F0C94" w:rsidP="005F0C94"/>
    <w:p w14:paraId="07EAC8DA" w14:textId="66406C67" w:rsidR="005F0C94" w:rsidRDefault="00D520CA" w:rsidP="005F0C94">
      <w:r>
        <w:t xml:space="preserve">Shane Williams </w:t>
      </w:r>
      <w:r w:rsidR="00FA3E0F">
        <w:t>–</w:t>
      </w:r>
      <w:r>
        <w:t xml:space="preserve"> </w:t>
      </w:r>
    </w:p>
    <w:p w14:paraId="09A4B4B7" w14:textId="508BAAF2" w:rsidR="00FA3E0F" w:rsidRDefault="00FA3E0F" w:rsidP="005F0C94"/>
    <w:p w14:paraId="1929E59A" w14:textId="78997ECE" w:rsidR="00FA3E0F" w:rsidRDefault="00FA3E0F" w:rsidP="005F0C94">
      <w:r>
        <w:t xml:space="preserve">Averil </w:t>
      </w:r>
      <w:r w:rsidR="000E2CD9">
        <w:t>–</w:t>
      </w:r>
      <w:r>
        <w:t xml:space="preserve"> </w:t>
      </w:r>
    </w:p>
    <w:p w14:paraId="5964ADF6" w14:textId="33A2996D" w:rsidR="000E2CD9" w:rsidRDefault="000E2CD9" w:rsidP="005F0C94"/>
    <w:p w14:paraId="7FE4B659" w14:textId="5E0542D1" w:rsidR="000E2CD9" w:rsidRDefault="0066598F" w:rsidP="005F0C94">
      <w:r>
        <w:t xml:space="preserve">Julie – expense claim </w:t>
      </w:r>
      <w:r w:rsidR="001E528F">
        <w:t>–</w:t>
      </w:r>
      <w:r>
        <w:t xml:space="preserve"> </w:t>
      </w:r>
      <w:r w:rsidR="001E528F">
        <w:t>cost centre 1111 not active</w:t>
      </w:r>
      <w:r w:rsidR="00EC758C">
        <w:t xml:space="preserve"> – equ – cat connect </w:t>
      </w:r>
      <w:r w:rsidR="002B059A">
        <w:t>–</w:t>
      </w:r>
      <w:r w:rsidR="00EC758C">
        <w:t xml:space="preserve"> </w:t>
      </w:r>
    </w:p>
    <w:p w14:paraId="32F22E29" w14:textId="0AE13042" w:rsidR="002B059A" w:rsidRDefault="002B059A" w:rsidP="005F0C94"/>
    <w:p w14:paraId="7C050FC4" w14:textId="24FB7B9D" w:rsidR="002B059A" w:rsidRDefault="002B059A" w:rsidP="005F0C94">
      <w:r>
        <w:t xml:space="preserve">Stephen Frayle </w:t>
      </w:r>
      <w:r w:rsidR="003B786F">
        <w:t>–</w:t>
      </w:r>
      <w:r>
        <w:t xml:space="preserve"> </w:t>
      </w:r>
      <w:r w:rsidR="003B786F">
        <w:t>Bluetooth driver needing an update – mouse not working</w:t>
      </w:r>
    </w:p>
    <w:p w14:paraId="5EC1F9C5" w14:textId="5297DC32" w:rsidR="003D5795" w:rsidRDefault="003D5795" w:rsidP="005F0C94"/>
    <w:p w14:paraId="26E75E01" w14:textId="70250B36" w:rsidR="003D5795" w:rsidRDefault="00150423" w:rsidP="005F0C94">
      <w:r>
        <w:t>Olive – nelson – at home – sign in</w:t>
      </w:r>
    </w:p>
    <w:p w14:paraId="582C1698" w14:textId="2E6BA85A" w:rsidR="004B6784" w:rsidRDefault="004B6784" w:rsidP="005F0C94"/>
    <w:p w14:paraId="73264415" w14:textId="4F9AEA5B" w:rsidR="004B6784" w:rsidRDefault="007A4ACD" w:rsidP="005F0C94">
      <w:r>
        <w:t>Dean h – backwards and forwards between Ciaran and chris voss – 10/3 – chatham islands needing a volte</w:t>
      </w:r>
      <w:r w:rsidR="00FB7156">
        <w:t xml:space="preserve"> and wifi calling options on a70 phone</w:t>
      </w:r>
    </w:p>
    <w:p w14:paraId="051D8D4A" w14:textId="59C1F665" w:rsidR="005E188B" w:rsidRDefault="005E188B" w:rsidP="005F0C94"/>
    <w:p w14:paraId="01166879" w14:textId="737C2B4C" w:rsidR="005E188B" w:rsidRDefault="00E12994" w:rsidP="005F0C94">
      <w:r>
        <w:t xml:space="preserve">Emma – set up label printer </w:t>
      </w:r>
      <w:r w:rsidR="00CD5037">
        <w:t>–</w:t>
      </w:r>
      <w:r>
        <w:t xml:space="preserve"> </w:t>
      </w:r>
      <w:r w:rsidR="00CD5037">
        <w:t xml:space="preserve">brother </w:t>
      </w:r>
      <w:r w:rsidR="00524CD1">
        <w:t>QL-</w:t>
      </w:r>
      <w:r w:rsidR="00CD5037">
        <w:t>700</w:t>
      </w:r>
    </w:p>
    <w:p w14:paraId="7D96049B" w14:textId="30373C3D" w:rsidR="00F35B5B" w:rsidRDefault="00F35B5B" w:rsidP="005F0C94">
      <w:r w:rsidRPr="00F35B5B">
        <w:t>E70723E7Z</w:t>
      </w:r>
      <w:r w:rsidR="00AF7D51">
        <w:t>177368</w:t>
      </w:r>
    </w:p>
    <w:p w14:paraId="520ED05E" w14:textId="229F7DE4" w:rsidR="00D23CCB" w:rsidRDefault="00D23CCB" w:rsidP="005F0C94">
      <w:r>
        <w:t>10.32</w:t>
      </w:r>
      <w:r w:rsidR="006E3775">
        <w:t>.11.96</w:t>
      </w:r>
    </w:p>
    <w:p w14:paraId="5BAD5B29" w14:textId="248F0ABD" w:rsidR="00BC48C6" w:rsidRDefault="00BC48C6" w:rsidP="005F0C94"/>
    <w:p w14:paraId="1E9BBC25" w14:textId="0CF99665" w:rsidR="00BC48C6" w:rsidRDefault="000305AF" w:rsidP="005F0C94">
      <w:r>
        <w:t xml:space="preserve">John </w:t>
      </w:r>
      <w:r w:rsidR="00325E55">
        <w:t>–</w:t>
      </w:r>
    </w:p>
    <w:p w14:paraId="461FA361" w14:textId="5E0B69F8" w:rsidR="00325E55" w:rsidRDefault="00325E55" w:rsidP="005F0C94"/>
    <w:p w14:paraId="76ED41A8" w14:textId="53350237" w:rsidR="00325E55" w:rsidRDefault="00252C20" w:rsidP="005F0C94">
      <w:r>
        <w:t xml:space="preserve">Lisa downes – wfh </w:t>
      </w:r>
      <w:r w:rsidR="00B16E58">
        <w:t>–</w:t>
      </w:r>
      <w:r>
        <w:t xml:space="preserve"> </w:t>
      </w:r>
    </w:p>
    <w:p w14:paraId="44A66797" w14:textId="33A2EB99" w:rsidR="00B16E58" w:rsidRDefault="00B16E58" w:rsidP="005F0C94"/>
    <w:p w14:paraId="0C350A7A" w14:textId="2D6B0B30" w:rsidR="00B16E58" w:rsidRDefault="000E7553" w:rsidP="005F0C94">
      <w:r>
        <w:t xml:space="preserve">John wang – training with new servie advisor – Kirsten – file explorer </w:t>
      </w:r>
      <w:r w:rsidR="00AD63D5">
        <w:t>–</w:t>
      </w:r>
      <w:r>
        <w:t xml:space="preserve"> </w:t>
      </w:r>
    </w:p>
    <w:p w14:paraId="2C1745B5" w14:textId="7E98F7FE" w:rsidR="00AD63D5" w:rsidRDefault="00AD63D5" w:rsidP="005F0C94"/>
    <w:p w14:paraId="4D6EB705" w14:textId="5E0C6A74" w:rsidR="00AD63D5" w:rsidRDefault="00AD63D5" w:rsidP="00AD63D5">
      <w:pPr>
        <w:pStyle w:val="Heading1"/>
      </w:pPr>
      <w:r>
        <w:t>25/03/2022</w:t>
      </w:r>
    </w:p>
    <w:p w14:paraId="1D5CD775" w14:textId="0DC26BE3" w:rsidR="00AD63D5" w:rsidRDefault="00AD63D5" w:rsidP="00AD63D5"/>
    <w:p w14:paraId="76B1A8C5" w14:textId="28DFB3EB" w:rsidR="00AD63D5" w:rsidRDefault="0098026A" w:rsidP="00AD63D5">
      <w:r>
        <w:t xml:space="preserve">Robert k </w:t>
      </w:r>
      <w:r w:rsidR="00671BF7">
        <w:t>–</w:t>
      </w:r>
      <w:r>
        <w:t xml:space="preserve"> </w:t>
      </w:r>
    </w:p>
    <w:p w14:paraId="3D534DD2" w14:textId="29060E52" w:rsidR="00671BF7" w:rsidRDefault="00671BF7" w:rsidP="00AD63D5"/>
    <w:p w14:paraId="6860325C" w14:textId="385F5B90" w:rsidR="00671BF7" w:rsidRDefault="00DC27C1" w:rsidP="00AD63D5">
      <w:r>
        <w:t xml:space="preserve">Andrew Stockdill – working on email the mouse had moved </w:t>
      </w:r>
      <w:r w:rsidR="004060D3">
        <w:t>away and blowing out emails</w:t>
      </w:r>
    </w:p>
    <w:p w14:paraId="3D487FA0" w14:textId="2154EE93" w:rsidR="00CE0FAC" w:rsidRDefault="00CE0FAC" w:rsidP="00AD63D5"/>
    <w:p w14:paraId="525141E3" w14:textId="4BEDEB7D" w:rsidR="00CE0FAC" w:rsidRDefault="00100486" w:rsidP="00AD63D5">
      <w:r>
        <w:t xml:space="preserve">Jo Roberts – unposted parts </w:t>
      </w:r>
    </w:p>
    <w:p w14:paraId="016FF201" w14:textId="3EA3D0CD" w:rsidR="007D7813" w:rsidRDefault="007D7813" w:rsidP="00AD63D5"/>
    <w:p w14:paraId="2D8E2A68" w14:textId="06BE29EF" w:rsidR="007D7813" w:rsidRDefault="00F937A2" w:rsidP="00AD63D5">
      <w:r>
        <w:t>Andy johnson – video camera on teams not working</w:t>
      </w:r>
    </w:p>
    <w:p w14:paraId="485B6973" w14:textId="75E94062" w:rsidR="00AD3B3B" w:rsidRDefault="00AD3B3B" w:rsidP="00AD63D5"/>
    <w:p w14:paraId="1057E71E" w14:textId="3F8E4C92" w:rsidR="00AD3B3B" w:rsidRDefault="00B90CC5" w:rsidP="00AD63D5">
      <w:r>
        <w:t>? – add 10at</w:t>
      </w:r>
    </w:p>
    <w:p w14:paraId="511C554E" w14:textId="47016A20" w:rsidR="002F4243" w:rsidRDefault="002F4243" w:rsidP="00AD63D5"/>
    <w:p w14:paraId="1C5130D5" w14:textId="61F6925C" w:rsidR="002F4243" w:rsidRDefault="002F4243" w:rsidP="00AD63D5">
      <w:r>
        <w:t xml:space="preserve">Michelle m – receipt in po </w:t>
      </w:r>
      <w:r w:rsidR="00B50093">
        <w:t>–</w:t>
      </w:r>
      <w:r>
        <w:t xml:space="preserve"> </w:t>
      </w:r>
    </w:p>
    <w:p w14:paraId="09D5C666" w14:textId="4B59C95C" w:rsidR="00B50093" w:rsidRDefault="00B50093" w:rsidP="00AD63D5"/>
    <w:p w14:paraId="4E8EA484" w14:textId="621EE417" w:rsidR="00B50093" w:rsidRDefault="00B50093" w:rsidP="00B50093">
      <w:pPr>
        <w:pStyle w:val="Heading1"/>
      </w:pPr>
      <w:r>
        <w:t>28/03/2022</w:t>
      </w:r>
    </w:p>
    <w:p w14:paraId="56212FA1" w14:textId="522D1532" w:rsidR="00B50093" w:rsidRDefault="00B50093" w:rsidP="00B50093"/>
    <w:p w14:paraId="2692F39C" w14:textId="0D900242" w:rsidR="00B50093" w:rsidRDefault="00F01BE7" w:rsidP="00B50093">
      <w:r>
        <w:t xml:space="preserve">Simon </w:t>
      </w:r>
      <w:r w:rsidR="0005231B">
        <w:t>–</w:t>
      </w:r>
      <w:r>
        <w:t xml:space="preserve"> </w:t>
      </w:r>
    </w:p>
    <w:p w14:paraId="774695A8" w14:textId="68B35220" w:rsidR="0005231B" w:rsidRDefault="0005231B" w:rsidP="00B50093"/>
    <w:p w14:paraId="42627FA6" w14:textId="62C14AF8" w:rsidR="0005231B" w:rsidRDefault="00A6579F" w:rsidP="00B50093">
      <w:r>
        <w:t xml:space="preserve">? – </w:t>
      </w:r>
    </w:p>
    <w:p w14:paraId="59CC111F" w14:textId="2C65EE67" w:rsidR="00A6579F" w:rsidRDefault="00A6579F" w:rsidP="00B50093"/>
    <w:p w14:paraId="5D77A4E1" w14:textId="6C9EF290" w:rsidR="00A6579F" w:rsidRDefault="00663922" w:rsidP="00B50093">
      <w:r>
        <w:t xml:space="preserve">Brett Congalton – cat training – module when starting </w:t>
      </w:r>
    </w:p>
    <w:p w14:paraId="28CC741A" w14:textId="468ED19A" w:rsidR="009B1AB9" w:rsidRDefault="009B1AB9" w:rsidP="00B50093"/>
    <w:p w14:paraId="700BD7B6" w14:textId="5BED1190" w:rsidR="009B1AB9" w:rsidRDefault="00CA532C" w:rsidP="00B50093">
      <w:r>
        <w:t xml:space="preserve">Samantha – power systems – </w:t>
      </w:r>
    </w:p>
    <w:p w14:paraId="30C796E2" w14:textId="73F42035" w:rsidR="00E43FCD" w:rsidRDefault="00E43FCD" w:rsidP="00B50093"/>
    <w:p w14:paraId="778495B9" w14:textId="63B6D2CC" w:rsidR="00E43FCD" w:rsidRDefault="00E43FCD" w:rsidP="00B50093">
      <w:r>
        <w:t xml:space="preserve">Averil </w:t>
      </w:r>
      <w:r w:rsidR="00172ED3">
        <w:t>–</w:t>
      </w:r>
      <w:r>
        <w:t xml:space="preserve"> </w:t>
      </w:r>
      <w:r w:rsidR="00172ED3">
        <w:t>screen setup</w:t>
      </w:r>
    </w:p>
    <w:p w14:paraId="77C1D0FF" w14:textId="617BAE43" w:rsidR="000913EB" w:rsidRDefault="000913EB" w:rsidP="00B50093"/>
    <w:p w14:paraId="60D92245" w14:textId="634CF703" w:rsidR="000913EB" w:rsidRDefault="00F903B6" w:rsidP="00B50093">
      <w:r>
        <w:lastRenderedPageBreak/>
        <w:t xml:space="preserve">Phil – Invercargill – samsungs </w:t>
      </w:r>
      <w:r w:rsidR="00DB6DFE">
        <w:t>–</w:t>
      </w:r>
      <w:r>
        <w:t xml:space="preserve"> </w:t>
      </w:r>
      <w:r w:rsidR="009622A5">
        <w:t>0292</w:t>
      </w:r>
      <w:r w:rsidR="008241E8">
        <w:t>008053</w:t>
      </w:r>
    </w:p>
    <w:p w14:paraId="397A72B1" w14:textId="1AAD0CBA" w:rsidR="00DB6DFE" w:rsidRDefault="00DB6DFE" w:rsidP="00B50093"/>
    <w:p w14:paraId="7BCDFEDA" w14:textId="3E0441E3" w:rsidR="00DB6DFE" w:rsidRDefault="00C07AF9" w:rsidP="00B50093">
      <w:r>
        <w:t>Mark cooper – update phone</w:t>
      </w:r>
    </w:p>
    <w:p w14:paraId="44606D24" w14:textId="4247E973" w:rsidR="00806508" w:rsidRDefault="00806508" w:rsidP="00B50093"/>
    <w:p w14:paraId="5BD3C5C8" w14:textId="3397B149" w:rsidR="00806508" w:rsidRDefault="00571799" w:rsidP="00B50093">
      <w:r>
        <w:t xml:space="preserve">Dot </w:t>
      </w:r>
      <w:r w:rsidR="00F376E7">
        <w:t>–</w:t>
      </w:r>
    </w:p>
    <w:p w14:paraId="087701A2" w14:textId="5D790BBE" w:rsidR="00F376E7" w:rsidRDefault="00F376E7" w:rsidP="00B50093"/>
    <w:p w14:paraId="07C46A25" w14:textId="6D457613" w:rsidR="00F376E7" w:rsidRDefault="00AF0B6A" w:rsidP="00B50093">
      <w:r>
        <w:t>dave</w:t>
      </w:r>
      <w:r w:rsidR="00F376E7">
        <w:t xml:space="preserve"> – crc </w:t>
      </w:r>
      <w:r w:rsidR="006F4517">
        <w:t>–</w:t>
      </w:r>
      <w:r w:rsidR="00F376E7">
        <w:t xml:space="preserve"> </w:t>
      </w:r>
    </w:p>
    <w:p w14:paraId="4DDAA129" w14:textId="1CCFB622" w:rsidR="006F4517" w:rsidRDefault="006F4517" w:rsidP="00B50093"/>
    <w:p w14:paraId="678AFA4F" w14:textId="53D50B51" w:rsidR="006F4517" w:rsidRDefault="00E1438A" w:rsidP="00B50093">
      <w:r>
        <w:t xml:space="preserve">tash </w:t>
      </w:r>
      <w:r w:rsidR="00EC32CC">
        <w:t>–</w:t>
      </w:r>
      <w:r>
        <w:t xml:space="preserve"> </w:t>
      </w:r>
    </w:p>
    <w:p w14:paraId="2145146D" w14:textId="2F20064E" w:rsidR="00EC32CC" w:rsidRDefault="00EC32CC" w:rsidP="00B50093"/>
    <w:p w14:paraId="7A9EBD0B" w14:textId="0782EE2C" w:rsidR="00EC32CC" w:rsidRDefault="00A3093F" w:rsidP="00B50093">
      <w:r>
        <w:t xml:space="preserve">? – convo with customer </w:t>
      </w:r>
      <w:r w:rsidR="0048607C">
        <w:t>–</w:t>
      </w:r>
      <w:r>
        <w:t xml:space="preserve"> </w:t>
      </w:r>
    </w:p>
    <w:p w14:paraId="49BA2A17" w14:textId="44F7CE1F" w:rsidR="0048607C" w:rsidRDefault="0048607C" w:rsidP="00B50093"/>
    <w:p w14:paraId="71AB67AE" w14:textId="67CAEC78" w:rsidR="0048607C" w:rsidRDefault="0062450F" w:rsidP="00B50093">
      <w:r>
        <w:t xml:space="preserve">Dot </w:t>
      </w:r>
      <w:r w:rsidR="00167693">
        <w:t>–</w:t>
      </w:r>
      <w:r>
        <w:t xml:space="preserve"> </w:t>
      </w:r>
    </w:p>
    <w:p w14:paraId="2EC94A5A" w14:textId="6EDEA25D" w:rsidR="00167693" w:rsidRDefault="00167693" w:rsidP="00B50093"/>
    <w:p w14:paraId="6E07C3C4" w14:textId="098EEC7D" w:rsidR="00167693" w:rsidRDefault="00167693" w:rsidP="00B50093">
      <w:r>
        <w:t xml:space="preserve">Lt </w:t>
      </w:r>
      <w:r w:rsidR="0041176A">
        <w:t>–</w:t>
      </w:r>
      <w:r w:rsidR="00493345">
        <w:t xml:space="preserve"> </w:t>
      </w:r>
    </w:p>
    <w:p w14:paraId="4FE8219A" w14:textId="4B132471" w:rsidR="0041176A" w:rsidRDefault="0041176A" w:rsidP="00B50093"/>
    <w:p w14:paraId="3869E342" w14:textId="52D5FD81" w:rsidR="0041176A" w:rsidRDefault="0041176A" w:rsidP="00B50093">
      <w:r>
        <w:t xml:space="preserve">Dot </w:t>
      </w:r>
      <w:r w:rsidR="001E0CD8">
        <w:t>–</w:t>
      </w:r>
      <w:r>
        <w:t xml:space="preserve"> </w:t>
      </w:r>
    </w:p>
    <w:p w14:paraId="6C23A654" w14:textId="766B215D" w:rsidR="001E0CD8" w:rsidRDefault="001E0CD8" w:rsidP="00B50093"/>
    <w:p w14:paraId="06EBF562" w14:textId="4F2F7CAF" w:rsidR="001E0CD8" w:rsidRDefault="001E0CD8" w:rsidP="001E0CD8">
      <w:pPr>
        <w:pStyle w:val="Heading1"/>
      </w:pPr>
      <w:r>
        <w:t>29/03/2022</w:t>
      </w:r>
    </w:p>
    <w:p w14:paraId="6BCF2854" w14:textId="054B07CB" w:rsidR="001E0CD8" w:rsidRDefault="001E0CD8" w:rsidP="001E0CD8"/>
    <w:p w14:paraId="2A76B22A" w14:textId="1EE60364" w:rsidR="001E0CD8" w:rsidRDefault="000E03EB" w:rsidP="001E0CD8">
      <w:r>
        <w:t xml:space="preserve">Emily hand – reset password yesterday </w:t>
      </w:r>
      <w:r w:rsidR="00F657AA">
        <w:t>–</w:t>
      </w:r>
      <w:r>
        <w:t xml:space="preserve"> </w:t>
      </w:r>
    </w:p>
    <w:p w14:paraId="0ADC8564" w14:textId="791CE093" w:rsidR="00F657AA" w:rsidRDefault="00F657AA" w:rsidP="001E0CD8"/>
    <w:p w14:paraId="5A7641DE" w14:textId="22331CD7" w:rsidR="002C330E" w:rsidRDefault="00F657AA" w:rsidP="001E0CD8">
      <w:r>
        <w:t xml:space="preserve">Dave – Hamilton </w:t>
      </w:r>
      <w:r w:rsidR="007B3A09">
        <w:t>–</w:t>
      </w:r>
      <w:r>
        <w:t xml:space="preserve"> </w:t>
      </w:r>
      <w:r w:rsidR="007B3A09">
        <w:t>lost all internet connection</w:t>
      </w:r>
      <w:r w:rsidR="008E112D">
        <w:t xml:space="preserve"> </w:t>
      </w:r>
      <w:r w:rsidR="00694BB0">
        <w:t>–</w:t>
      </w:r>
      <w:r w:rsidR="008E112D">
        <w:t xml:space="preserve"> </w:t>
      </w:r>
    </w:p>
    <w:p w14:paraId="2DFFFD56" w14:textId="798C757C" w:rsidR="00694BB0" w:rsidRDefault="00FB282D" w:rsidP="001E0CD8">
      <w:r>
        <w:t xml:space="preserve">Internet and mobile not working </w:t>
      </w:r>
      <w:r w:rsidR="00AD4AB1">
        <w:t>–</w:t>
      </w:r>
      <w:r>
        <w:t xml:space="preserve"> </w:t>
      </w:r>
      <w:r w:rsidR="00AD4AB1">
        <w:t>Hamilton</w:t>
      </w:r>
    </w:p>
    <w:p w14:paraId="578CDEAA" w14:textId="0AABE299" w:rsidR="00AD4AB1" w:rsidRDefault="00AD4AB1" w:rsidP="001E0CD8">
      <w:r>
        <w:t xml:space="preserve">Dave Harris </w:t>
      </w:r>
      <w:r w:rsidR="00C93C8E">
        <w:t>–</w:t>
      </w:r>
      <w:r>
        <w:t xml:space="preserve"> 0211149613</w:t>
      </w:r>
    </w:p>
    <w:p w14:paraId="366DC7DD" w14:textId="3D93EEB7" w:rsidR="00C93C8E" w:rsidRDefault="00F65388" w:rsidP="001E0CD8">
      <w:r>
        <w:t>I</w:t>
      </w:r>
      <w:r w:rsidR="0088354E">
        <w:t>nc</w:t>
      </w:r>
      <w:r>
        <w:t xml:space="preserve"> 000003010869</w:t>
      </w:r>
    </w:p>
    <w:p w14:paraId="6F39BD37" w14:textId="151CE5E9" w:rsidR="00217673" w:rsidRDefault="00217673" w:rsidP="001E0CD8"/>
    <w:p w14:paraId="10ACEA19" w14:textId="55F0333A" w:rsidR="00217673" w:rsidRDefault="003A724C" w:rsidP="001E0CD8">
      <w:r>
        <w:t>Rachel blok – new Plymouth – printer setup</w:t>
      </w:r>
    </w:p>
    <w:p w14:paraId="7AEA1EDE" w14:textId="02AF32F2" w:rsidR="001D04F5" w:rsidRDefault="001D04F5" w:rsidP="001E0CD8"/>
    <w:p w14:paraId="164230FA" w14:textId="61A1342D" w:rsidR="001D04F5" w:rsidRDefault="006C4760" w:rsidP="001E0CD8">
      <w:r>
        <w:t>Wendy whitelaw – 126 maui –</w:t>
      </w:r>
      <w:r w:rsidR="004642E1">
        <w:t>1 bar service</w:t>
      </w:r>
      <w:r w:rsidR="00434E88">
        <w:t xml:space="preserve"> on phones</w:t>
      </w:r>
    </w:p>
    <w:p w14:paraId="037674AC" w14:textId="12DB3D47" w:rsidR="006C4760" w:rsidRDefault="006C4760" w:rsidP="001E0CD8">
      <w:r>
        <w:t>Back up and running on e</w:t>
      </w:r>
      <w:r w:rsidR="00434E88">
        <w:t>th</w:t>
      </w:r>
      <w:r>
        <w:t>ernet – unbareably slow</w:t>
      </w:r>
      <w:r w:rsidR="0053608E">
        <w:t xml:space="preserve"> and sometimes time</w:t>
      </w:r>
      <w:r w:rsidR="00434E88">
        <w:t xml:space="preserve">s </w:t>
      </w:r>
      <w:r w:rsidR="0053608E">
        <w:t xml:space="preserve">out </w:t>
      </w:r>
      <w:r w:rsidR="007B3D21">
        <w:t>–</w:t>
      </w:r>
      <w:r w:rsidR="0053608E">
        <w:t xml:space="preserve"> </w:t>
      </w:r>
    </w:p>
    <w:p w14:paraId="16D665F1" w14:textId="7FCA922D" w:rsidR="00C33C51" w:rsidRDefault="00875ABE" w:rsidP="001E0CD8">
      <w:r w:rsidRPr="00875ABE">
        <w:t>+64212206257</w:t>
      </w:r>
    </w:p>
    <w:p w14:paraId="1956C0D6" w14:textId="59F54C88" w:rsidR="00434E88" w:rsidRDefault="00434E88" w:rsidP="001E0CD8">
      <w:r>
        <w:t>Speed test wouldn’t even load</w:t>
      </w:r>
    </w:p>
    <w:p w14:paraId="3285E93B" w14:textId="3D09C908" w:rsidR="00434E88" w:rsidRDefault="00434E88" w:rsidP="001E0CD8">
      <w:r>
        <w:t>Ping command</w:t>
      </w:r>
      <w:r w:rsidR="00134C67">
        <w:t xml:space="preserve"> timed out a couple of times</w:t>
      </w:r>
    </w:p>
    <w:p w14:paraId="3B71FF17" w14:textId="1F53DE43" w:rsidR="003F471A" w:rsidRDefault="003F471A" w:rsidP="001E0CD8"/>
    <w:p w14:paraId="6F828010" w14:textId="4B39AB2B" w:rsidR="003F471A" w:rsidRDefault="005B4BB6" w:rsidP="001E0CD8">
      <w:r>
        <w:t xml:space="preserve">Sofio – reset </w:t>
      </w:r>
    </w:p>
    <w:p w14:paraId="7E6873AC" w14:textId="082A92A3" w:rsidR="0047606F" w:rsidRDefault="0047606F" w:rsidP="001E0CD8"/>
    <w:p w14:paraId="64482226" w14:textId="61A8BEFC" w:rsidR="0047606F" w:rsidRDefault="00D75B6B" w:rsidP="001E0CD8">
      <w:r>
        <w:t>Jesse – chch – matt o – couldn’t get into naxt</w:t>
      </w:r>
    </w:p>
    <w:p w14:paraId="6B35B792" w14:textId="59EFD25B" w:rsidR="007B3D21" w:rsidRDefault="007B3D21" w:rsidP="001E0CD8"/>
    <w:p w14:paraId="6065D8C4" w14:textId="11739F67" w:rsidR="00BE68BF" w:rsidRDefault="00BE68BF" w:rsidP="00BE68BF">
      <w:pPr>
        <w:pStyle w:val="Heading1"/>
      </w:pPr>
      <w:r>
        <w:t>30/03/2022</w:t>
      </w:r>
    </w:p>
    <w:p w14:paraId="1BB6FABA" w14:textId="55BD6FE9" w:rsidR="00BE68BF" w:rsidRDefault="00BE68BF" w:rsidP="00BE68BF"/>
    <w:p w14:paraId="23427C45" w14:textId="76D384A0" w:rsidR="006B6CE9" w:rsidRDefault="006B6CE9" w:rsidP="00BE68BF">
      <w:r>
        <w:t>?</w:t>
      </w:r>
    </w:p>
    <w:p w14:paraId="2B93D980" w14:textId="620BC237" w:rsidR="006B6CE9" w:rsidRDefault="006B6CE9" w:rsidP="00BE68BF"/>
    <w:p w14:paraId="78269317" w14:textId="324594DE" w:rsidR="006B6CE9" w:rsidRDefault="006B6CE9" w:rsidP="00BE68BF">
      <w:r>
        <w:t xml:space="preserve">Steph </w:t>
      </w:r>
      <w:r w:rsidR="004743AE">
        <w:t>–</w:t>
      </w:r>
      <w:r>
        <w:t xml:space="preserve"> </w:t>
      </w:r>
    </w:p>
    <w:p w14:paraId="2DA4CBF1" w14:textId="326CDFF1" w:rsidR="004743AE" w:rsidRDefault="004743AE" w:rsidP="00BE68BF"/>
    <w:p w14:paraId="15D7EB7B" w14:textId="712629EB" w:rsidR="004743AE" w:rsidRDefault="004743AE" w:rsidP="00BE68BF">
      <w:r>
        <w:t>Dot eaton – picking journals</w:t>
      </w:r>
    </w:p>
    <w:p w14:paraId="60230E09" w14:textId="3BDE5E3D" w:rsidR="006744E3" w:rsidRDefault="006744E3" w:rsidP="00BE68BF"/>
    <w:p w14:paraId="5CD2245F" w14:textId="39EFB19D" w:rsidR="006744E3" w:rsidRDefault="006744E3" w:rsidP="00BE68BF">
      <w:r>
        <w:t xml:space="preserve">Brad </w:t>
      </w:r>
      <w:r w:rsidR="00AF6252">
        <w:t>–</w:t>
      </w:r>
      <w:r>
        <w:t xml:space="preserve"> </w:t>
      </w:r>
      <w:r w:rsidR="00AF6252">
        <w:t xml:space="preserve">new laptop – naxt </w:t>
      </w:r>
    </w:p>
    <w:p w14:paraId="3B7DB3A5" w14:textId="2A81FE82" w:rsidR="00F146DC" w:rsidRDefault="0066704F" w:rsidP="00BE68BF">
      <w:r>
        <w:t>W</w:t>
      </w:r>
    </w:p>
    <w:p w14:paraId="19305FB1" w14:textId="580D876F" w:rsidR="0066704F" w:rsidRDefault="0066704F" w:rsidP="00BE68BF"/>
    <w:p w14:paraId="1A118EBC" w14:textId="2E9D7ADE" w:rsidR="0066704F" w:rsidRDefault="0066704F" w:rsidP="00BE68BF"/>
    <w:p w14:paraId="6A7F75CE" w14:textId="475CF74E" w:rsidR="0066704F" w:rsidRDefault="00BC355C" w:rsidP="00BE68BF">
      <w:r>
        <w:t xml:space="preserve">Darren </w:t>
      </w:r>
      <w:r w:rsidR="007E7FB4">
        <w:t>–</w:t>
      </w:r>
      <w:r>
        <w:t xml:space="preserve"> </w:t>
      </w:r>
      <w:r w:rsidR="007E7FB4">
        <w:t>catdealer.com</w:t>
      </w:r>
    </w:p>
    <w:p w14:paraId="54884A7E" w14:textId="69EAF46C" w:rsidR="0051462F" w:rsidRDefault="0051462F" w:rsidP="00BE68BF">
      <w:r>
        <w:t>Workjs for me</w:t>
      </w:r>
    </w:p>
    <w:p w14:paraId="75AFB311" w14:textId="3E161967" w:rsidR="0051462F" w:rsidRDefault="0051462F" w:rsidP="00BE68BF">
      <w:r>
        <w:t>Works in other browser</w:t>
      </w:r>
    </w:p>
    <w:p w14:paraId="70D96705" w14:textId="5AF585A0" w:rsidR="0051462F" w:rsidRDefault="0051462F" w:rsidP="00BE68BF">
      <w:r>
        <w:t>Works in incognito mode</w:t>
      </w:r>
    </w:p>
    <w:p w14:paraId="1814415D" w14:textId="2557E4F9" w:rsidR="0051462F" w:rsidRDefault="0051462F" w:rsidP="00BE68BF">
      <w:r>
        <w:t>Works in guest mode</w:t>
      </w:r>
    </w:p>
    <w:p w14:paraId="37F7DDA1" w14:textId="3AFE33AB" w:rsidR="00886B35" w:rsidRDefault="00886B35" w:rsidP="00BE68BF"/>
    <w:p w14:paraId="4510FA37" w14:textId="1BE8ACD9" w:rsidR="00886B35" w:rsidRDefault="00886B35" w:rsidP="00886B35">
      <w:pPr>
        <w:pStyle w:val="Heading1"/>
      </w:pPr>
      <w:r>
        <w:t>1/04/2022</w:t>
      </w:r>
    </w:p>
    <w:p w14:paraId="483BBF9F" w14:textId="373318D8" w:rsidR="00886B35" w:rsidRDefault="00886B35" w:rsidP="00886B35"/>
    <w:p w14:paraId="3E4CE764" w14:textId="56B72410" w:rsidR="00886B35" w:rsidRDefault="0018234A" w:rsidP="00886B35">
      <w:r>
        <w:t>Leah baron</w:t>
      </w:r>
    </w:p>
    <w:p w14:paraId="4AEF5E97" w14:textId="5C0CAC75" w:rsidR="0018234A" w:rsidRDefault="0018234A" w:rsidP="00886B35"/>
    <w:p w14:paraId="6D40EA08" w14:textId="64A25D20" w:rsidR="0018234A" w:rsidRDefault="0018234A" w:rsidP="00886B35">
      <w:r>
        <w:t xml:space="preserve">Josh </w:t>
      </w:r>
      <w:r w:rsidR="009620C9">
        <w:t>–</w:t>
      </w:r>
      <w:r>
        <w:t xml:space="preserve"> palmy</w:t>
      </w:r>
      <w:r w:rsidR="009620C9">
        <w:t xml:space="preserve"> – leah baron </w:t>
      </w:r>
      <w:r w:rsidR="00872793">
        <w:t>–</w:t>
      </w:r>
      <w:r w:rsidR="009620C9">
        <w:t xml:space="preserve"> </w:t>
      </w:r>
    </w:p>
    <w:p w14:paraId="29A550A2" w14:textId="43DB73C9" w:rsidR="00872793" w:rsidRDefault="00872793" w:rsidP="00886B35"/>
    <w:p w14:paraId="54F5B3B8" w14:textId="59817C3A" w:rsidR="00872793" w:rsidRDefault="00E634E1" w:rsidP="00886B35">
      <w:r>
        <w:t xml:space="preserve">Lisa downes </w:t>
      </w:r>
      <w:r w:rsidR="001A6A89">
        <w:t>–</w:t>
      </w:r>
      <w:r>
        <w:t xml:space="preserve"> </w:t>
      </w:r>
    </w:p>
    <w:p w14:paraId="34F89B37" w14:textId="5787AB5D" w:rsidR="001A6A89" w:rsidRDefault="001A6A89" w:rsidP="00886B35"/>
    <w:p w14:paraId="0AC5F704" w14:textId="745193D0" w:rsidR="001A6A89" w:rsidRDefault="00E36920" w:rsidP="00886B35">
      <w:r>
        <w:t xml:space="preserve">Nick – chch – run a report every month – customer </w:t>
      </w:r>
    </w:p>
    <w:p w14:paraId="78A090E3" w14:textId="6DC91856" w:rsidR="005B4FCF" w:rsidRDefault="00946CFA" w:rsidP="00886B35">
      <w:r>
        <w:lastRenderedPageBreak/>
        <w:t xml:space="preserve">Leah </w:t>
      </w:r>
      <w:r w:rsidR="00127328">
        <w:t>–</w:t>
      </w:r>
      <w:r>
        <w:t xml:space="preserve"> </w:t>
      </w:r>
      <w:r w:rsidR="00127328">
        <w:t xml:space="preserve">dell dock </w:t>
      </w:r>
      <w:r w:rsidR="005C3D0F">
        <w:t>–</w:t>
      </w:r>
      <w:r w:rsidR="00127328">
        <w:t xml:space="preserve"> </w:t>
      </w:r>
    </w:p>
    <w:p w14:paraId="003DBA9F" w14:textId="56B79B85" w:rsidR="005C3D0F" w:rsidRDefault="005C3D0F" w:rsidP="00886B35"/>
    <w:p w14:paraId="5CD615F5" w14:textId="01DB403C" w:rsidR="005C3D0F" w:rsidRDefault="00A55D60" w:rsidP="008C4222">
      <w:pPr>
        <w:tabs>
          <w:tab w:val="left" w:pos="2649"/>
        </w:tabs>
      </w:pPr>
      <w:r>
        <w:t>Evelyn - 333185</w:t>
      </w:r>
      <w:r w:rsidR="008C4222">
        <w:tab/>
      </w:r>
    </w:p>
    <w:p w14:paraId="533BF9F7" w14:textId="3EF14D1A" w:rsidR="008C4222" w:rsidRDefault="008C4222" w:rsidP="008C4222">
      <w:pPr>
        <w:tabs>
          <w:tab w:val="left" w:pos="2649"/>
        </w:tabs>
      </w:pPr>
    </w:p>
    <w:p w14:paraId="4A27BD28" w14:textId="3B1E59A2" w:rsidR="008C4222" w:rsidRDefault="00775A62" w:rsidP="008C4222">
      <w:pPr>
        <w:tabs>
          <w:tab w:val="left" w:pos="2649"/>
        </w:tabs>
      </w:pPr>
      <w:r>
        <w:t xml:space="preserve">Dave Hammond </w:t>
      </w:r>
      <w:r w:rsidR="003F61D1">
        <w:t>–</w:t>
      </w:r>
      <w:r>
        <w:t xml:space="preserve"> naxt</w:t>
      </w:r>
    </w:p>
    <w:p w14:paraId="50E719F9" w14:textId="166163A3" w:rsidR="003F61D1" w:rsidRDefault="003F61D1" w:rsidP="008C4222">
      <w:pPr>
        <w:tabs>
          <w:tab w:val="left" w:pos="2649"/>
        </w:tabs>
      </w:pPr>
    </w:p>
    <w:p w14:paraId="31381824" w14:textId="3A2B24BB" w:rsidR="003F61D1" w:rsidRDefault="00746F0C" w:rsidP="008C4222">
      <w:pPr>
        <w:tabs>
          <w:tab w:val="left" w:pos="2649"/>
        </w:tabs>
      </w:pPr>
      <w:r>
        <w:t>Sharon – create proforma</w:t>
      </w:r>
    </w:p>
    <w:p w14:paraId="242CE40A" w14:textId="69351FC2" w:rsidR="00F709F9" w:rsidRDefault="00F709F9" w:rsidP="008C4222">
      <w:pPr>
        <w:tabs>
          <w:tab w:val="left" w:pos="2649"/>
        </w:tabs>
      </w:pPr>
    </w:p>
    <w:p w14:paraId="3610444C" w14:textId="3D3AD53C" w:rsidR="00F709F9" w:rsidRDefault="00F709F9" w:rsidP="008C4222">
      <w:pPr>
        <w:tabs>
          <w:tab w:val="left" w:pos="2649"/>
        </w:tabs>
      </w:pPr>
      <w:r>
        <w:t>New po created which will have cost centre then cancel old po. Told AP the new po</w:t>
      </w:r>
      <w:r w:rsidR="00322002">
        <w:t xml:space="preserve"> 332</w:t>
      </w:r>
      <w:r w:rsidR="001B5E79">
        <w:t>583</w:t>
      </w:r>
    </w:p>
    <w:p w14:paraId="27A3E551" w14:textId="1595A38A" w:rsidR="005B4FCF" w:rsidRDefault="005B4FCF" w:rsidP="00886B35"/>
    <w:p w14:paraId="28AFAF63" w14:textId="72C5AA2C" w:rsidR="00CA056E" w:rsidRDefault="00CA056E" w:rsidP="00CA056E">
      <w:pPr>
        <w:pStyle w:val="Heading1"/>
      </w:pPr>
      <w:r>
        <w:t>4/04/2022</w:t>
      </w:r>
    </w:p>
    <w:p w14:paraId="241E3DB7" w14:textId="37326654" w:rsidR="00CA056E" w:rsidRDefault="00CA056E" w:rsidP="00CA056E"/>
    <w:p w14:paraId="238C7DFB" w14:textId="5FC9DB60" w:rsidR="00CA056E" w:rsidRDefault="00CA056E" w:rsidP="00CA056E"/>
    <w:p w14:paraId="5DF1DFDE" w14:textId="196B907C" w:rsidR="00CA056E" w:rsidRDefault="00365FCA" w:rsidP="00CA056E">
      <w:r>
        <w:t xml:space="preserve">Danni </w:t>
      </w:r>
      <w:r w:rsidR="00A16F8B">
        <w:t>– Zendesk</w:t>
      </w:r>
    </w:p>
    <w:p w14:paraId="222091D4" w14:textId="4E929E5E" w:rsidR="00A16F8B" w:rsidRDefault="00A16F8B" w:rsidP="00CA056E"/>
    <w:p w14:paraId="69D25443" w14:textId="373FB859" w:rsidR="00A16F8B" w:rsidRDefault="00A16F8B" w:rsidP="00CA056E">
      <w:r>
        <w:t xml:space="preserve">Jayden </w:t>
      </w:r>
      <w:r w:rsidR="00EC49CE">
        <w:t>–</w:t>
      </w:r>
      <w:r w:rsidR="00823F90">
        <w:t xml:space="preserve"> </w:t>
      </w:r>
    </w:p>
    <w:p w14:paraId="0F3D8217" w14:textId="2290088C" w:rsidR="00EC49CE" w:rsidRDefault="00EC49CE" w:rsidP="00CA056E"/>
    <w:p w14:paraId="0AA4B103" w14:textId="39EBBB9F" w:rsidR="00EC49CE" w:rsidRDefault="00EC49CE" w:rsidP="00CA056E">
      <w:r>
        <w:t xml:space="preserve">Linda </w:t>
      </w:r>
      <w:r w:rsidR="00EF2FED">
        <w:t>–</w:t>
      </w:r>
      <w:r w:rsidR="004D0325">
        <w:t xml:space="preserve"> aikins</w:t>
      </w:r>
    </w:p>
    <w:p w14:paraId="7664CC0D" w14:textId="2389A72B" w:rsidR="00EF2FED" w:rsidRDefault="00EF2FED" w:rsidP="00CA056E"/>
    <w:p w14:paraId="72DEDF61" w14:textId="0ADFF40D" w:rsidR="00EF2FED" w:rsidRDefault="008A1A51" w:rsidP="00CA056E">
      <w:r>
        <w:t xml:space="preserve">Pompy </w:t>
      </w:r>
      <w:r w:rsidR="00017AAE">
        <w:t>–</w:t>
      </w:r>
      <w:r>
        <w:t xml:space="preserve"> </w:t>
      </w:r>
    </w:p>
    <w:p w14:paraId="7DA1F14B" w14:textId="4CA2591C" w:rsidR="00017AAE" w:rsidRDefault="00017AAE" w:rsidP="00CA056E"/>
    <w:p w14:paraId="0B415E78" w14:textId="15D127E3" w:rsidR="00017AAE" w:rsidRDefault="0094273F" w:rsidP="00CA056E">
      <w:r>
        <w:t xml:space="preserve">John – matt </w:t>
      </w:r>
      <w:r w:rsidR="00E67124">
        <w:t>–</w:t>
      </w:r>
      <w:r>
        <w:t xml:space="preserve"> </w:t>
      </w:r>
    </w:p>
    <w:p w14:paraId="3FC5DDE8" w14:textId="13F3E03F" w:rsidR="00E67124" w:rsidRDefault="00E67124" w:rsidP="00CA056E"/>
    <w:p w14:paraId="0DEE8DE2" w14:textId="576D9DAD" w:rsidR="00E67124" w:rsidRDefault="00514345" w:rsidP="00CA056E">
      <w:r>
        <w:t xml:space="preserve">Steve sagar </w:t>
      </w:r>
      <w:r w:rsidR="00CB1356">
        <w:t>–</w:t>
      </w:r>
      <w:r>
        <w:t xml:space="preserve"> </w:t>
      </w:r>
      <w:r w:rsidR="00CB1356">
        <w:t xml:space="preserve">emails and service apps – updated password </w:t>
      </w:r>
      <w:r w:rsidR="00235893">
        <w:t>–</w:t>
      </w:r>
      <w:r w:rsidR="00CB1356">
        <w:t xml:space="preserve"> </w:t>
      </w:r>
    </w:p>
    <w:p w14:paraId="36D2357A" w14:textId="2346CDBE" w:rsidR="00235893" w:rsidRDefault="00235893" w:rsidP="00CA056E"/>
    <w:p w14:paraId="6E4FA7F8" w14:textId="4E2472E2" w:rsidR="00235893" w:rsidRDefault="006073F2" w:rsidP="00CA056E">
      <w:r>
        <w:t xml:space="preserve">Stephen sagar – chrome </w:t>
      </w:r>
    </w:p>
    <w:p w14:paraId="675834BF" w14:textId="3DEC6BC3" w:rsidR="00711C04" w:rsidRDefault="00711C04" w:rsidP="00CA056E"/>
    <w:p w14:paraId="31EEF2A7" w14:textId="213AA04E" w:rsidR="00711C04" w:rsidRDefault="00F13A8F" w:rsidP="00CA056E">
      <w:r>
        <w:t xml:space="preserve">Jess M </w:t>
      </w:r>
      <w:r w:rsidR="00137A83">
        <w:t>–</w:t>
      </w:r>
      <w:r>
        <w:t xml:space="preserve"> </w:t>
      </w:r>
    </w:p>
    <w:p w14:paraId="1A8D37A3" w14:textId="485D97DE" w:rsidR="00137A83" w:rsidRDefault="00137A83" w:rsidP="00CA056E"/>
    <w:p w14:paraId="4997E807" w14:textId="186C895F" w:rsidR="00137A83" w:rsidRDefault="00B36A2E" w:rsidP="00CA056E">
      <w:r>
        <w:t xml:space="preserve">Emmalee – pauls computer </w:t>
      </w:r>
      <w:r w:rsidR="00C021A8">
        <w:t>–</w:t>
      </w:r>
      <w:r>
        <w:t xml:space="preserve"> </w:t>
      </w:r>
      <w:r w:rsidR="001D71D8">
        <w:t>75</w:t>
      </w:r>
      <w:r w:rsidR="00C021A8">
        <w:t>jl643</w:t>
      </w:r>
    </w:p>
    <w:p w14:paraId="16DEC686" w14:textId="7B72C151" w:rsidR="00AB3EF2" w:rsidRDefault="00AB3EF2" w:rsidP="00CA056E"/>
    <w:p w14:paraId="7C6F3AEE" w14:textId="3F1503D1" w:rsidR="00AB3EF2" w:rsidRDefault="00AB3EF2" w:rsidP="00CA056E">
      <w:r>
        <w:t xml:space="preserve">Johnny Buckingham </w:t>
      </w:r>
      <w:r w:rsidR="006872BC">
        <w:t>–</w:t>
      </w:r>
      <w:r>
        <w:t xml:space="preserve"> </w:t>
      </w:r>
      <w:r w:rsidR="006872BC">
        <w:t xml:space="preserve">get into cat inspect </w:t>
      </w:r>
      <w:r w:rsidR="00610701">
        <w:t>–</w:t>
      </w:r>
      <w:r w:rsidR="006872BC">
        <w:t xml:space="preserve"> </w:t>
      </w:r>
    </w:p>
    <w:p w14:paraId="76C34891" w14:textId="244043BE" w:rsidR="00610701" w:rsidRDefault="00610701" w:rsidP="00CA056E"/>
    <w:p w14:paraId="50738931" w14:textId="408CCAD1" w:rsidR="00610701" w:rsidRDefault="00610701" w:rsidP="00CA056E">
      <w:r>
        <w:t xml:space="preserve">Andrew k – investigating why vault is slow – processing speed – they have tried all on their side </w:t>
      </w:r>
    </w:p>
    <w:p w14:paraId="744D910F" w14:textId="5ABA0218" w:rsidR="000B3444" w:rsidRDefault="00214260" w:rsidP="00CA056E">
      <w:r>
        <w:t xml:space="preserve">Try another browser like edge </w:t>
      </w:r>
      <w:r w:rsidR="00355277">
        <w:t>–</w:t>
      </w:r>
      <w:r>
        <w:t xml:space="preserve"> </w:t>
      </w:r>
    </w:p>
    <w:p w14:paraId="4A5DE28E" w14:textId="2CEF3567" w:rsidR="00355277" w:rsidRDefault="00355277" w:rsidP="00CA056E"/>
    <w:p w14:paraId="6FE06C5C" w14:textId="2608097E" w:rsidR="00355277" w:rsidRDefault="00355277" w:rsidP="00355277">
      <w:pPr>
        <w:pStyle w:val="Heading1"/>
      </w:pPr>
      <w:r>
        <w:t>5/04/2022</w:t>
      </w:r>
    </w:p>
    <w:p w14:paraId="1D60DF32" w14:textId="285F5263" w:rsidR="00355277" w:rsidRDefault="00355277" w:rsidP="00355277"/>
    <w:p w14:paraId="6BE875E8" w14:textId="63F944C5" w:rsidR="00355277" w:rsidRDefault="00DE1591" w:rsidP="00355277">
      <w:r>
        <w:t>Jayden Thurston</w:t>
      </w:r>
    </w:p>
    <w:p w14:paraId="722339F0" w14:textId="6CD01C05" w:rsidR="00DE1591" w:rsidRDefault="00DE1591" w:rsidP="00355277"/>
    <w:p w14:paraId="06CFDF96" w14:textId="33349FD0" w:rsidR="00DE1591" w:rsidRDefault="00DE1591" w:rsidP="00355277">
      <w:r>
        <w:t xml:space="preserve">Michael – Hamilton </w:t>
      </w:r>
      <w:r w:rsidR="00F742E3">
        <w:t>–</w:t>
      </w:r>
      <w:r>
        <w:t xml:space="preserve"> </w:t>
      </w:r>
      <w:r w:rsidR="00F742E3">
        <w:t xml:space="preserve">logging into computer </w:t>
      </w:r>
    </w:p>
    <w:p w14:paraId="5042D03C" w14:textId="50025979" w:rsidR="00217553" w:rsidRDefault="005E730F" w:rsidP="00355277">
      <w:r>
        <w:t>Aud7200jc3</w:t>
      </w:r>
    </w:p>
    <w:p w14:paraId="052F49FB" w14:textId="0235DF8E" w:rsidR="006047AF" w:rsidRDefault="006047AF" w:rsidP="00355277"/>
    <w:p w14:paraId="67CDF4FE" w14:textId="55604CE1" w:rsidR="006047AF" w:rsidRDefault="003F2724" w:rsidP="00355277">
      <w:r>
        <w:t xml:space="preserve">Andrew Stockdill </w:t>
      </w:r>
      <w:r w:rsidR="00F9007D">
        <w:t>–</w:t>
      </w:r>
      <w:r>
        <w:t xml:space="preserve"> </w:t>
      </w:r>
    </w:p>
    <w:p w14:paraId="18997295" w14:textId="6A723B49" w:rsidR="00F9007D" w:rsidRDefault="00F9007D" w:rsidP="00355277"/>
    <w:p w14:paraId="3B5960C5" w14:textId="6CBBEBB3" w:rsidR="00F9007D" w:rsidRDefault="005B123D" w:rsidP="00355277">
      <w:r>
        <w:t xml:space="preserve">Natasha rama </w:t>
      </w:r>
      <w:r w:rsidR="00711A3B">
        <w:t>–</w:t>
      </w:r>
      <w:r>
        <w:t xml:space="preserve"> </w:t>
      </w:r>
    </w:p>
    <w:p w14:paraId="6240CEC4" w14:textId="004E2C8A" w:rsidR="00711A3B" w:rsidRDefault="00711A3B" w:rsidP="00355277"/>
    <w:p w14:paraId="520F5D02" w14:textId="1054BCAD" w:rsidR="00711A3B" w:rsidRDefault="00711A3B" w:rsidP="00355277">
      <w:r>
        <w:t xml:space="preserve">Bevan dale </w:t>
      </w:r>
      <w:r w:rsidR="002A3256">
        <w:t>–</w:t>
      </w:r>
      <w:r>
        <w:t xml:space="preserve"> </w:t>
      </w:r>
    </w:p>
    <w:p w14:paraId="1AA449F8" w14:textId="1DD705F4" w:rsidR="002A3256" w:rsidRDefault="002A3256" w:rsidP="00355277"/>
    <w:p w14:paraId="685CD691" w14:textId="4437CDA4" w:rsidR="002A3256" w:rsidRDefault="009024D4" w:rsidP="00355277">
      <w:r>
        <w:t xml:space="preserve">Gitte – </w:t>
      </w:r>
      <w:r w:rsidR="006B0467">
        <w:t>amber – naxt order class – worker not linked</w:t>
      </w:r>
    </w:p>
    <w:p w14:paraId="2BD8EBD0" w14:textId="7FED6E23" w:rsidR="006B0467" w:rsidRDefault="006B0467" w:rsidP="00355277">
      <w:r>
        <w:t>Online training</w:t>
      </w:r>
    </w:p>
    <w:p w14:paraId="52A7378A" w14:textId="740A940D" w:rsidR="00370138" w:rsidRDefault="00370138" w:rsidP="00355277"/>
    <w:p w14:paraId="54DEBEA4" w14:textId="5B6203D5" w:rsidR="00370138" w:rsidRDefault="00370138" w:rsidP="00355277">
      <w:r>
        <w:t xml:space="preserve">Celestino </w:t>
      </w:r>
      <w:r w:rsidR="00817708">
        <w:t>–</w:t>
      </w:r>
      <w:r>
        <w:t xml:space="preserve"> </w:t>
      </w:r>
      <w:r w:rsidR="00817708">
        <w:t>when confirming/inco</w:t>
      </w:r>
    </w:p>
    <w:p w14:paraId="5A39E5BC" w14:textId="7A2F3197" w:rsidR="001243A9" w:rsidRDefault="001243A9" w:rsidP="00355277"/>
    <w:p w14:paraId="7F8E54F4" w14:textId="499D2854" w:rsidR="001243A9" w:rsidRDefault="00BF32FE" w:rsidP="00355277">
      <w:r>
        <w:t>Christine</w:t>
      </w:r>
    </w:p>
    <w:p w14:paraId="6CBD3E1A" w14:textId="2D210BC3" w:rsidR="00BF32FE" w:rsidRDefault="00BF32FE" w:rsidP="00355277"/>
    <w:p w14:paraId="67CD0B3C" w14:textId="39901C27" w:rsidR="00BF32FE" w:rsidRDefault="00BF32FE" w:rsidP="00BF32FE">
      <w:pPr>
        <w:pStyle w:val="Heading1"/>
      </w:pPr>
      <w:r>
        <w:t>6/04/2022</w:t>
      </w:r>
    </w:p>
    <w:p w14:paraId="6894DFBA" w14:textId="3257E16D" w:rsidR="00BF32FE" w:rsidRDefault="00BF32FE" w:rsidP="00BF32FE"/>
    <w:p w14:paraId="706FD9ED" w14:textId="4B136F65" w:rsidR="00BF32FE" w:rsidRDefault="00D84254" w:rsidP="00BF32FE">
      <w:r>
        <w:t>George peters</w:t>
      </w:r>
      <w:r w:rsidR="00322DBB">
        <w:t xml:space="preserve"> - </w:t>
      </w:r>
      <w:r w:rsidR="004479AB">
        <w:t xml:space="preserve">Searching </w:t>
      </w:r>
      <w:r w:rsidR="00322DBB">
        <w:t xml:space="preserve">for jobs in inservice </w:t>
      </w:r>
      <w:r w:rsidR="00FF7E9E">
        <w:t>–</w:t>
      </w:r>
      <w:r w:rsidR="00322DBB">
        <w:t xml:space="preserve"> </w:t>
      </w:r>
      <w:r w:rsidR="00763FD7">
        <w:t>937103995</w:t>
      </w:r>
    </w:p>
    <w:p w14:paraId="6A49160B" w14:textId="420597C6" w:rsidR="00FF7E9E" w:rsidRDefault="00FF7E9E" w:rsidP="00BF32FE">
      <w:r>
        <w:t>Sc276205</w:t>
      </w:r>
    </w:p>
    <w:p w14:paraId="6B9C5587" w14:textId="320756B0" w:rsidR="0087525B" w:rsidRDefault="0087525B" w:rsidP="00BF32FE">
      <w:r>
        <w:t>Updated app</w:t>
      </w:r>
    </w:p>
    <w:p w14:paraId="5E957886" w14:textId="273D9DAC" w:rsidR="005629B8" w:rsidRDefault="005629B8" w:rsidP="00BF32FE"/>
    <w:p w14:paraId="01D6A608" w14:textId="3C21B19A" w:rsidR="005629B8" w:rsidRDefault="005629B8" w:rsidP="00BF32FE">
      <w:r>
        <w:t xml:space="preserve">Olive – nelson – tech phone </w:t>
      </w:r>
    </w:p>
    <w:p w14:paraId="73A72FEB" w14:textId="6FE63571" w:rsidR="00C410B2" w:rsidRDefault="00C410B2" w:rsidP="00BF32FE"/>
    <w:p w14:paraId="6D9D1F9E" w14:textId="390B561F" w:rsidR="00C410B2" w:rsidRDefault="00A04ECA" w:rsidP="00BF32FE">
      <w:r>
        <w:t xml:space="preserve">Ange </w:t>
      </w:r>
      <w:r w:rsidR="00417199">
        <w:t>–</w:t>
      </w:r>
      <w:r>
        <w:t xml:space="preserve"> </w:t>
      </w:r>
    </w:p>
    <w:p w14:paraId="2B7BC6A2" w14:textId="02F3B3BD" w:rsidR="00417199" w:rsidRDefault="00417199" w:rsidP="00BF32FE"/>
    <w:p w14:paraId="5A431048" w14:textId="3AFAB5DF" w:rsidR="00417199" w:rsidRDefault="00633702" w:rsidP="00BF32FE">
      <w:r>
        <w:lastRenderedPageBreak/>
        <w:t xml:space="preserve">Vickie </w:t>
      </w:r>
      <w:r w:rsidR="00CF7865">
        <w:t>–</w:t>
      </w:r>
      <w:r>
        <w:t xml:space="preserve"> </w:t>
      </w:r>
      <w:r w:rsidR="00CF7865">
        <w:t xml:space="preserve">pcard – invoiced job to customer then told expense </w:t>
      </w:r>
    </w:p>
    <w:p w14:paraId="3F200208" w14:textId="440B5E18" w:rsidR="002B581E" w:rsidRDefault="002B581E" w:rsidP="00BF32FE">
      <w:r>
        <w:t xml:space="preserve">Jared tansley </w:t>
      </w:r>
      <w:r w:rsidR="0043068F">
        <w:t>–</w:t>
      </w:r>
      <w:r>
        <w:t xml:space="preserve"> </w:t>
      </w:r>
    </w:p>
    <w:p w14:paraId="0031A623" w14:textId="0325951B" w:rsidR="0043068F" w:rsidRDefault="0043068F" w:rsidP="00BF32FE"/>
    <w:p w14:paraId="53D5E18F" w14:textId="3FB44B20" w:rsidR="0043068F" w:rsidRDefault="0043068F" w:rsidP="0043068F">
      <w:pPr>
        <w:pStyle w:val="Heading1"/>
      </w:pPr>
      <w:r>
        <w:t>7/04/2022</w:t>
      </w:r>
    </w:p>
    <w:p w14:paraId="02B2F148" w14:textId="25DF04CA" w:rsidR="0043068F" w:rsidRDefault="0043068F" w:rsidP="0043068F"/>
    <w:p w14:paraId="77C7849C" w14:textId="12A87D31" w:rsidR="0043068F" w:rsidRDefault="007A4434" w:rsidP="0043068F">
      <w:r>
        <w:t>R</w:t>
      </w:r>
      <w:r w:rsidR="00900DA1">
        <w:t>a</w:t>
      </w:r>
      <w:r>
        <w:t xml:space="preserve">j – phone </w:t>
      </w:r>
      <w:r w:rsidR="001A7D79">
        <w:t>–</w:t>
      </w:r>
      <w:r>
        <w:t xml:space="preserve"> emails</w:t>
      </w:r>
      <w:r w:rsidR="001A7D79">
        <w:t xml:space="preserve"> stopped working</w:t>
      </w:r>
    </w:p>
    <w:p w14:paraId="64D76C1B" w14:textId="3E69FD0E" w:rsidR="008E402F" w:rsidRDefault="004025E6" w:rsidP="0043068F">
      <w:r>
        <w:t>Mfa didn’t appear to be working so set that up again</w:t>
      </w:r>
    </w:p>
    <w:p w14:paraId="50C0EF15" w14:textId="420C5800" w:rsidR="00671E7A" w:rsidRDefault="00671E7A" w:rsidP="0043068F">
      <w:r>
        <w:t>Naxt login keeps popping up</w:t>
      </w:r>
    </w:p>
    <w:p w14:paraId="6E98C15A" w14:textId="0A51F7CB" w:rsidR="00985046" w:rsidRDefault="00BE603A" w:rsidP="0043068F">
      <w:r>
        <w:t>977</w:t>
      </w:r>
      <w:r w:rsidR="00313AE0">
        <w:t>889164</w:t>
      </w:r>
    </w:p>
    <w:p w14:paraId="059BE40B" w14:textId="2CA53CC2" w:rsidR="00D23AE4" w:rsidRDefault="00D23AE4" w:rsidP="0043068F">
      <w:r>
        <w:t>Cleared outlook data</w:t>
      </w:r>
    </w:p>
    <w:p w14:paraId="5A18A582" w14:textId="0B862AC9" w:rsidR="00D23AE4" w:rsidRDefault="00D23AE4" w:rsidP="0043068F">
      <w:r>
        <w:t>Removed accounts on phone</w:t>
      </w:r>
    </w:p>
    <w:p w14:paraId="352412D9" w14:textId="097837C4" w:rsidR="00D23AE4" w:rsidRDefault="00022C95" w:rsidP="0043068F">
      <w:r>
        <w:t>24martina3</w:t>
      </w:r>
    </w:p>
    <w:p w14:paraId="64000AC1" w14:textId="70A982ED" w:rsidR="000E0AB9" w:rsidRDefault="000E0AB9" w:rsidP="0043068F"/>
    <w:p w14:paraId="32109EC2" w14:textId="2C8B0D8B" w:rsidR="000E0AB9" w:rsidRDefault="00B004C7" w:rsidP="0043068F">
      <w:r>
        <w:t xml:space="preserve">Charlotte fox </w:t>
      </w:r>
      <w:r w:rsidR="00D7388A">
        <w:t>–</w:t>
      </w:r>
    </w:p>
    <w:p w14:paraId="00BF1239" w14:textId="6D9357AC" w:rsidR="00D7388A" w:rsidRDefault="00D7388A" w:rsidP="0043068F"/>
    <w:p w14:paraId="48975AF1" w14:textId="711831CB" w:rsidR="00D7388A" w:rsidRDefault="00F508F9" w:rsidP="0043068F">
      <w:r>
        <w:t>? – job reports</w:t>
      </w:r>
    </w:p>
    <w:p w14:paraId="483B32CE" w14:textId="2218DEA2" w:rsidR="00F97360" w:rsidRDefault="00F97360" w:rsidP="0043068F"/>
    <w:p w14:paraId="32FAED15" w14:textId="2414F1D6" w:rsidR="00E218E8" w:rsidRDefault="00F97360" w:rsidP="0043068F">
      <w:r>
        <w:t xml:space="preserve">Richard Skiffington – new user </w:t>
      </w:r>
      <w:r w:rsidR="00E218E8">
        <w:t>–</w:t>
      </w:r>
      <w:r>
        <w:t xml:space="preserve"> </w:t>
      </w:r>
      <w:r w:rsidR="00E218E8">
        <w:t>Richard</w:t>
      </w:r>
    </w:p>
    <w:p w14:paraId="528E6E77" w14:textId="3D30AF43" w:rsidR="005031BB" w:rsidRDefault="005031BB" w:rsidP="0043068F"/>
    <w:p w14:paraId="0FC063A0" w14:textId="28F3F3F7" w:rsidR="005031BB" w:rsidRDefault="005031BB" w:rsidP="0043068F">
      <w:r>
        <w:t xml:space="preserve">Stephanie mac </w:t>
      </w:r>
      <w:r w:rsidR="00945195">
        <w:t>–</w:t>
      </w:r>
      <w:r>
        <w:t xml:space="preserve"> </w:t>
      </w:r>
      <w:r w:rsidR="00945195">
        <w:t xml:space="preserve">speaking to Ciaran about internet plug </w:t>
      </w:r>
      <w:r w:rsidR="004B1A28">
        <w:t>–</w:t>
      </w:r>
      <w:r w:rsidR="00945195">
        <w:t xml:space="preserve"> </w:t>
      </w:r>
    </w:p>
    <w:p w14:paraId="4AE26A65" w14:textId="46B68FF2" w:rsidR="004B1A28" w:rsidRDefault="004B1A28" w:rsidP="0043068F"/>
    <w:p w14:paraId="11EDE257" w14:textId="3D5F92A3" w:rsidR="00692440" w:rsidRDefault="006D51BD" w:rsidP="0043068F">
      <w:r>
        <w:t xml:space="preserve">Lance – crc – change settings </w:t>
      </w:r>
    </w:p>
    <w:p w14:paraId="168952A1" w14:textId="2D33B50B" w:rsidR="00442D4A" w:rsidRDefault="00442D4A" w:rsidP="0043068F"/>
    <w:p w14:paraId="33B53692" w14:textId="034FCF5A" w:rsidR="00442D4A" w:rsidRDefault="00436994" w:rsidP="00436994">
      <w:pPr>
        <w:pStyle w:val="Heading1"/>
      </w:pPr>
      <w:r>
        <w:t>8/04/2022</w:t>
      </w:r>
    </w:p>
    <w:p w14:paraId="27D263D9" w14:textId="4D4D3F7E" w:rsidR="00436994" w:rsidRDefault="00436994" w:rsidP="00436994"/>
    <w:p w14:paraId="2789B671" w14:textId="12A64788" w:rsidR="00436994" w:rsidRDefault="004F1DBF" w:rsidP="00436994">
      <w:r>
        <w:t>C</w:t>
      </w:r>
      <w:r w:rsidR="00F95C6A">
        <w:t>allum</w:t>
      </w:r>
    </w:p>
    <w:p w14:paraId="1727FFD5" w14:textId="1012F205" w:rsidR="004F1DBF" w:rsidRDefault="004F1DBF" w:rsidP="00436994"/>
    <w:p w14:paraId="41DB537A" w14:textId="1EC56799" w:rsidR="004F1DBF" w:rsidRDefault="001C1986" w:rsidP="00436994">
      <w:r>
        <w:t xml:space="preserve">Sam </w:t>
      </w:r>
      <w:r w:rsidR="007B441B">
        <w:t>–</w:t>
      </w:r>
      <w:r>
        <w:t xml:space="preserve"> </w:t>
      </w:r>
      <w:r w:rsidR="007B441B">
        <w:t>Microsoft 365</w:t>
      </w:r>
    </w:p>
    <w:p w14:paraId="16242C5B" w14:textId="04C65563" w:rsidR="004E3C6B" w:rsidRDefault="004E3C6B" w:rsidP="00436994"/>
    <w:p w14:paraId="47C65E87" w14:textId="4AC84BC0" w:rsidR="004E3C6B" w:rsidRDefault="004E3C6B" w:rsidP="004E3C6B">
      <w:pPr>
        <w:pStyle w:val="Heading1"/>
      </w:pPr>
      <w:r>
        <w:t>11/04/2022</w:t>
      </w:r>
    </w:p>
    <w:p w14:paraId="010EF1B3" w14:textId="355B178D" w:rsidR="004E3C6B" w:rsidRDefault="004E3C6B" w:rsidP="004E3C6B"/>
    <w:p w14:paraId="02A3468F" w14:textId="10776F6F" w:rsidR="004E3C6B" w:rsidRDefault="00863D59" w:rsidP="004E3C6B">
      <w:r>
        <w:t xml:space="preserve">Sheryl </w:t>
      </w:r>
      <w:r w:rsidR="001A643A">
        <w:t>–</w:t>
      </w:r>
      <w:r>
        <w:t xml:space="preserve"> </w:t>
      </w:r>
      <w:r w:rsidR="001A643A">
        <w:t>wifi wont connect</w:t>
      </w:r>
    </w:p>
    <w:p w14:paraId="50FAA68D" w14:textId="35C0AF57" w:rsidR="001A643A" w:rsidRDefault="001A643A" w:rsidP="004E3C6B"/>
    <w:p w14:paraId="3C13636A" w14:textId="5E24CD06" w:rsidR="00F80829" w:rsidRDefault="00552489" w:rsidP="004E3C6B">
      <w:r>
        <w:t xml:space="preserve">Jo smith – wfh </w:t>
      </w:r>
      <w:r w:rsidR="0073565A">
        <w:t>–</w:t>
      </w:r>
      <w:r>
        <w:t xml:space="preserve"> </w:t>
      </w:r>
    </w:p>
    <w:p w14:paraId="19330A32" w14:textId="44DA514C" w:rsidR="0073565A" w:rsidRDefault="0073565A" w:rsidP="004E3C6B"/>
    <w:p w14:paraId="46B2D094" w14:textId="44ED1456" w:rsidR="00281363" w:rsidRDefault="0073565A" w:rsidP="004E3C6B">
      <w:r>
        <w:t>Wendy we</w:t>
      </w:r>
      <w:r w:rsidR="00281363">
        <w:t xml:space="preserve"> – wifi</w:t>
      </w:r>
    </w:p>
    <w:p w14:paraId="56320880" w14:textId="587CE77F" w:rsidR="00281363" w:rsidRDefault="00281363" w:rsidP="004E3C6B"/>
    <w:p w14:paraId="4AC9DA8A" w14:textId="4A700334" w:rsidR="00281363" w:rsidRDefault="00281363" w:rsidP="004E3C6B">
      <w:r>
        <w:t xml:space="preserve">Dwayne </w:t>
      </w:r>
      <w:r w:rsidR="00183A76">
        <w:t>–</w:t>
      </w:r>
      <w:r>
        <w:t xml:space="preserve"> </w:t>
      </w:r>
    </w:p>
    <w:p w14:paraId="4D341779" w14:textId="4637C240" w:rsidR="00183A76" w:rsidRDefault="00183A76" w:rsidP="004E3C6B"/>
    <w:p w14:paraId="6423DB5A" w14:textId="5929F48B" w:rsidR="00183A76" w:rsidRDefault="00183A76" w:rsidP="004E3C6B">
      <w:r>
        <w:t xml:space="preserve">Mitch – new Plymouth </w:t>
      </w:r>
      <w:r w:rsidR="003D42B3">
        <w:t>–</w:t>
      </w:r>
      <w:r>
        <w:t xml:space="preserve"> </w:t>
      </w:r>
      <w:r w:rsidR="003D42B3">
        <w:t xml:space="preserve">docking station </w:t>
      </w:r>
    </w:p>
    <w:p w14:paraId="39976F2F" w14:textId="01912D21" w:rsidR="004B410A" w:rsidRDefault="004B410A" w:rsidP="004E3C6B"/>
    <w:p w14:paraId="397CF04E" w14:textId="1E05FE85" w:rsidR="004B410A" w:rsidRDefault="00DF0F78" w:rsidP="004E3C6B">
      <w:r>
        <w:t xml:space="preserve">Regan – Rotorua – informs </w:t>
      </w:r>
      <w:r w:rsidR="00AF4344">
        <w:t>–</w:t>
      </w:r>
      <w:r>
        <w:t xml:space="preserve"> </w:t>
      </w:r>
    </w:p>
    <w:p w14:paraId="26E4A9EE" w14:textId="67020696" w:rsidR="00AF4344" w:rsidRDefault="00AF4344" w:rsidP="004E3C6B"/>
    <w:p w14:paraId="53C39344" w14:textId="1C724FFD" w:rsidR="00AF4344" w:rsidRDefault="003E737F" w:rsidP="004E3C6B">
      <w:r>
        <w:t xml:space="preserve">Jack – chch </w:t>
      </w:r>
      <w:r w:rsidR="001C02A8">
        <w:t>–</w:t>
      </w:r>
      <w:r>
        <w:t xml:space="preserve"> print</w:t>
      </w:r>
    </w:p>
    <w:p w14:paraId="0BC64F78" w14:textId="0AF24DB8" w:rsidR="001C02A8" w:rsidRDefault="001C02A8" w:rsidP="004E3C6B">
      <w:r>
        <w:t>Cchcc03</w:t>
      </w:r>
    </w:p>
    <w:p w14:paraId="0C9C4E02" w14:textId="6369651C" w:rsidR="002A0878" w:rsidRDefault="002A0878" w:rsidP="004E3C6B"/>
    <w:p w14:paraId="5D58E0D3" w14:textId="1910BB1E" w:rsidR="002A0878" w:rsidRDefault="00895404" w:rsidP="004E3C6B">
      <w:r>
        <w:t>Georgia – working from home this week – cant get into anything – drowned phone and got new phone</w:t>
      </w:r>
    </w:p>
    <w:p w14:paraId="31E72B57" w14:textId="0C76805A" w:rsidR="0042615B" w:rsidRDefault="0042615B" w:rsidP="004E3C6B"/>
    <w:p w14:paraId="3926A4B5" w14:textId="64111E44" w:rsidR="0042615B" w:rsidRDefault="00381F2A" w:rsidP="004E3C6B">
      <w:r>
        <w:t>Phil ingram – off for a week – email from Microsoft changing to @terracat</w:t>
      </w:r>
    </w:p>
    <w:p w14:paraId="7FC30A77" w14:textId="7DA4FC92" w:rsidR="00381F2A" w:rsidRDefault="00381F2A" w:rsidP="004E3C6B"/>
    <w:p w14:paraId="3D7A5B7C" w14:textId="11915431" w:rsidR="00C817D8" w:rsidRDefault="00E90DAC" w:rsidP="004E3C6B">
      <w:r>
        <w:t xml:space="preserve">Chelsea – headset </w:t>
      </w:r>
    </w:p>
    <w:p w14:paraId="0F579054" w14:textId="2D48A6A8" w:rsidR="006C6F9C" w:rsidRDefault="006C6F9C" w:rsidP="004E3C6B"/>
    <w:p w14:paraId="572E4117" w14:textId="52990438" w:rsidR="006C6F9C" w:rsidRDefault="007C0ECF" w:rsidP="004E3C6B">
      <w:r>
        <w:t>Neil – Rotorua – password expired for sis</w:t>
      </w:r>
    </w:p>
    <w:p w14:paraId="5343C6A3" w14:textId="6A284370" w:rsidR="00415490" w:rsidRDefault="00415490" w:rsidP="004E3C6B"/>
    <w:p w14:paraId="25B012EE" w14:textId="31E2E292" w:rsidR="00415490" w:rsidRDefault="00415490" w:rsidP="004E3C6B">
      <w:r>
        <w:t>Sc never closes to 08</w:t>
      </w:r>
    </w:p>
    <w:p w14:paraId="681ABD46" w14:textId="6573B939" w:rsidR="00A221FA" w:rsidRDefault="0093081F" w:rsidP="004E3C6B">
      <w:r>
        <w:t>P</w:t>
      </w:r>
      <w:r w:rsidR="008E6698">
        <w:t>o</w:t>
      </w:r>
    </w:p>
    <w:p w14:paraId="41FB6CF7" w14:textId="2395BE43" w:rsidR="0093081F" w:rsidRDefault="0093081F" w:rsidP="004E3C6B"/>
    <w:p w14:paraId="42B0E229" w14:textId="712FCFCB" w:rsidR="0093081F" w:rsidRDefault="0093081F" w:rsidP="004E3C6B">
      <w:r>
        <w:t xml:space="preserve">LT </w:t>
      </w:r>
      <w:r w:rsidR="0061455A">
        <w:t>–</w:t>
      </w:r>
      <w:r>
        <w:t xml:space="preserve"> </w:t>
      </w:r>
      <w:r w:rsidR="000D3D27">
        <w:t>nax</w:t>
      </w:r>
    </w:p>
    <w:p w14:paraId="2BCBFACD" w14:textId="524398BB" w:rsidR="0061455A" w:rsidRDefault="0061455A" w:rsidP="004E3C6B"/>
    <w:p w14:paraId="06470CB0" w14:textId="781D5CBE" w:rsidR="0061455A" w:rsidRDefault="003671B4" w:rsidP="004E3C6B">
      <w:r>
        <w:t xml:space="preserve">Richard skiff </w:t>
      </w:r>
      <w:r w:rsidR="00146F49">
        <w:t>–</w:t>
      </w:r>
      <w:r>
        <w:t xml:space="preserve"> </w:t>
      </w:r>
    </w:p>
    <w:p w14:paraId="0C84B7EC" w14:textId="197BDA84" w:rsidR="00146F49" w:rsidRDefault="00146F49" w:rsidP="004E3C6B"/>
    <w:p w14:paraId="3F7AA63C" w14:textId="350553D6" w:rsidR="00146F49" w:rsidRDefault="00146F49" w:rsidP="004E3C6B">
      <w:r>
        <w:t xml:space="preserve">Kurt ansell </w:t>
      </w:r>
      <w:r w:rsidR="00946103">
        <w:t>–</w:t>
      </w:r>
      <w:r>
        <w:t xml:space="preserve"> </w:t>
      </w:r>
      <w:r w:rsidR="00946103">
        <w:t xml:space="preserve">Richard Skiffington to set up new user </w:t>
      </w:r>
      <w:r w:rsidR="004D193C">
        <w:t>–</w:t>
      </w:r>
      <w:r w:rsidR="00946103">
        <w:t xml:space="preserve"> allwyn</w:t>
      </w:r>
    </w:p>
    <w:p w14:paraId="5D66F563" w14:textId="286DFDE7" w:rsidR="004D193C" w:rsidRDefault="004D193C" w:rsidP="004E3C6B"/>
    <w:p w14:paraId="1EB2537F" w14:textId="43AC1B69" w:rsidR="004D193C" w:rsidRDefault="006208EE" w:rsidP="004E3C6B">
      <w:r>
        <w:t xml:space="preserve">Sisila </w:t>
      </w:r>
      <w:r w:rsidR="00303DEC">
        <w:t>–</w:t>
      </w:r>
      <w:r>
        <w:t xml:space="preserve"> </w:t>
      </w:r>
      <w:r w:rsidR="00303DEC">
        <w:t>this pc is getting</w:t>
      </w:r>
    </w:p>
    <w:p w14:paraId="3CA471CC" w14:textId="726632D5" w:rsidR="00F84935" w:rsidRDefault="00F5721B" w:rsidP="004E3C6B">
      <w:r>
        <w:t>9h</w:t>
      </w:r>
      <w:r w:rsidR="004B1779">
        <w:t>2hx53</w:t>
      </w:r>
    </w:p>
    <w:p w14:paraId="55B9149B" w14:textId="385868A2" w:rsidR="00584C22" w:rsidRDefault="00584C22" w:rsidP="004E3C6B"/>
    <w:p w14:paraId="58E3617E" w14:textId="6C0B8A88" w:rsidR="00584C22" w:rsidRDefault="00584C22" w:rsidP="008F274F">
      <w:pPr>
        <w:pStyle w:val="Heading1"/>
      </w:pPr>
      <w:r>
        <w:lastRenderedPageBreak/>
        <w:t>12/04/2022</w:t>
      </w:r>
    </w:p>
    <w:p w14:paraId="11CE7381" w14:textId="114CA4BA" w:rsidR="008F274F" w:rsidRDefault="008F274F" w:rsidP="008F274F"/>
    <w:p w14:paraId="44582B8B" w14:textId="7F9B2AD7" w:rsidR="008F274F" w:rsidRDefault="00C32A41" w:rsidP="008F274F">
      <w:r>
        <w:t xml:space="preserve">Jo smith </w:t>
      </w:r>
      <w:r w:rsidR="002B3103">
        <w:t>–</w:t>
      </w:r>
      <w:r>
        <w:t xml:space="preserve"> </w:t>
      </w:r>
      <w:r w:rsidR="002B3103">
        <w:t xml:space="preserve">olive soundy </w:t>
      </w:r>
      <w:r w:rsidR="00FF7894">
        <w:t>–</w:t>
      </w:r>
      <w:r w:rsidR="002B3103">
        <w:t xml:space="preserve"> </w:t>
      </w:r>
    </w:p>
    <w:p w14:paraId="12CDECA9" w14:textId="7EC769E5" w:rsidR="00FF7894" w:rsidRDefault="00FF7894" w:rsidP="008F274F"/>
    <w:p w14:paraId="4336823C" w14:textId="1C4BA444" w:rsidR="00FF7894" w:rsidRDefault="00C15491" w:rsidP="008F274F">
      <w:r>
        <w:t>N</w:t>
      </w:r>
      <w:r w:rsidR="00FF7894">
        <w:t>eil</w:t>
      </w:r>
      <w:r>
        <w:t xml:space="preserve"> </w:t>
      </w:r>
      <w:r w:rsidR="008D0FED">
        <w:t>–</w:t>
      </w:r>
      <w:r>
        <w:t xml:space="preserve"> </w:t>
      </w:r>
    </w:p>
    <w:p w14:paraId="723D28CB" w14:textId="1CE98465" w:rsidR="008D0FED" w:rsidRDefault="008D0FED" w:rsidP="008F274F"/>
    <w:p w14:paraId="4588D94D" w14:textId="6C54BF08" w:rsidR="008D0FED" w:rsidRDefault="00720C22" w:rsidP="008F274F">
      <w:r>
        <w:t xml:space="preserve">Scott – Hamilton </w:t>
      </w:r>
      <w:r w:rsidR="008A641E">
        <w:t>–</w:t>
      </w:r>
      <w:r>
        <w:t xml:space="preserve"> 153</w:t>
      </w:r>
    </w:p>
    <w:p w14:paraId="42C64A2F" w14:textId="58B3AB04" w:rsidR="008A641E" w:rsidRDefault="008A641E" w:rsidP="008F274F">
      <w:r>
        <w:t>332190</w:t>
      </w:r>
      <w:r w:rsidR="00530195">
        <w:t xml:space="preserve"> – phone</w:t>
      </w:r>
    </w:p>
    <w:p w14:paraId="3C3B7B5B" w14:textId="7FB48DDE" w:rsidR="00530195" w:rsidRDefault="00530195" w:rsidP="008F274F"/>
    <w:p w14:paraId="4CB3808C" w14:textId="47DFF000" w:rsidR="00530195" w:rsidRDefault="00530195" w:rsidP="008F274F">
      <w:r>
        <w:t xml:space="preserve">Steven – napier </w:t>
      </w:r>
      <w:r w:rsidR="00872898">
        <w:t>–</w:t>
      </w:r>
      <w:r>
        <w:t xml:space="preserve"> </w:t>
      </w:r>
    </w:p>
    <w:p w14:paraId="4782AF0B" w14:textId="75070F3B" w:rsidR="00872898" w:rsidRDefault="00872898" w:rsidP="008F274F"/>
    <w:p w14:paraId="2AE04578" w14:textId="6C878B2F" w:rsidR="00872898" w:rsidRDefault="00872898" w:rsidP="008F274F">
      <w:r>
        <w:t xml:space="preserve">Shane Williams </w:t>
      </w:r>
      <w:r w:rsidR="0029619E">
        <w:t>– laptop connected -change font</w:t>
      </w:r>
    </w:p>
    <w:p w14:paraId="26F38B1A" w14:textId="682C3631" w:rsidR="00B91B67" w:rsidRDefault="00B91B67" w:rsidP="008F274F"/>
    <w:p w14:paraId="0327D62A" w14:textId="57C0E382" w:rsidR="00B91B67" w:rsidRDefault="004622FB" w:rsidP="008F274F">
      <w:r>
        <w:t xml:space="preserve">Jo smith – olive </w:t>
      </w:r>
      <w:r w:rsidR="008C3A09">
        <w:t>–</w:t>
      </w:r>
      <w:r>
        <w:t xml:space="preserve"> </w:t>
      </w:r>
    </w:p>
    <w:p w14:paraId="2A5A974C" w14:textId="1DE4DA9B" w:rsidR="008C3A09" w:rsidRDefault="008C3A09" w:rsidP="008F274F"/>
    <w:p w14:paraId="6FA320C1" w14:textId="2957DC63" w:rsidR="008C3A09" w:rsidRDefault="00BF605B" w:rsidP="008F274F">
      <w:r>
        <w:t xml:space="preserve">Doug bell – software downloaded </w:t>
      </w:r>
      <w:r w:rsidR="003D74ED">
        <w:t>–</w:t>
      </w:r>
      <w:r>
        <w:t xml:space="preserve"> </w:t>
      </w:r>
    </w:p>
    <w:p w14:paraId="058F7617" w14:textId="2AAE822E" w:rsidR="003D74ED" w:rsidRDefault="003D74ED" w:rsidP="008F274F"/>
    <w:p w14:paraId="03C4EBBE" w14:textId="617327A4" w:rsidR="003D74ED" w:rsidRDefault="007116D3" w:rsidP="008F274F">
      <w:r>
        <w:t xml:space="preserve">Ricky </w:t>
      </w:r>
      <w:r w:rsidR="001C1B4E">
        <w:t>–</w:t>
      </w:r>
      <w:r>
        <w:t xml:space="preserve"> </w:t>
      </w:r>
    </w:p>
    <w:p w14:paraId="15352FB5" w14:textId="19C4AE13" w:rsidR="001C1B4E" w:rsidRDefault="001C1B4E" w:rsidP="008F274F"/>
    <w:p w14:paraId="582C6711" w14:textId="1D5D53F7" w:rsidR="001C1B4E" w:rsidRDefault="001C1B4E" w:rsidP="008F274F">
      <w:r>
        <w:t xml:space="preserve">Cameron – Hamilton </w:t>
      </w:r>
      <w:r w:rsidR="00576288">
        <w:t>–</w:t>
      </w:r>
      <w:r>
        <w:t xml:space="preserve"> </w:t>
      </w:r>
    </w:p>
    <w:p w14:paraId="193E10BC" w14:textId="206AFC2E" w:rsidR="00576288" w:rsidRDefault="00576288" w:rsidP="008F274F"/>
    <w:p w14:paraId="43593532" w14:textId="08ECB285" w:rsidR="00576288" w:rsidRDefault="00576288" w:rsidP="008F274F">
      <w:r>
        <w:t xml:space="preserve">Luke kearns </w:t>
      </w:r>
      <w:r w:rsidR="00385329">
        <w:t>–</w:t>
      </w:r>
      <w:r>
        <w:t xml:space="preserve"> </w:t>
      </w:r>
    </w:p>
    <w:p w14:paraId="3F7D4232" w14:textId="7B894F89" w:rsidR="00385329" w:rsidRDefault="00385329" w:rsidP="008F274F"/>
    <w:p w14:paraId="5DBD35F3" w14:textId="280E62A3" w:rsidR="00385329" w:rsidRDefault="00385329" w:rsidP="008F274F">
      <w:r>
        <w:t xml:space="preserve">Josh – whangarei </w:t>
      </w:r>
      <w:r w:rsidR="00080514">
        <w:t>–</w:t>
      </w:r>
      <w:r>
        <w:t xml:space="preserve"> </w:t>
      </w:r>
    </w:p>
    <w:p w14:paraId="4308E059" w14:textId="4AEADBF5" w:rsidR="00080514" w:rsidRDefault="00080514" w:rsidP="008F274F"/>
    <w:p w14:paraId="2F05308E" w14:textId="2978627B" w:rsidR="00080514" w:rsidRDefault="00080514" w:rsidP="008F274F">
      <w:r>
        <w:t xml:space="preserve">Neil – Rotorua </w:t>
      </w:r>
      <w:r w:rsidR="00517F8E">
        <w:t>–</w:t>
      </w:r>
      <w:r>
        <w:t xml:space="preserve"> </w:t>
      </w:r>
      <w:r w:rsidR="00517F8E">
        <w:t xml:space="preserve">npr </w:t>
      </w:r>
    </w:p>
    <w:p w14:paraId="0A66E42D" w14:textId="7B0189BC" w:rsidR="00ED6478" w:rsidRDefault="00283909" w:rsidP="008F274F">
      <w:r>
        <w:t>361556907</w:t>
      </w:r>
    </w:p>
    <w:p w14:paraId="050DE0CB" w14:textId="00758A04" w:rsidR="005F137E" w:rsidRDefault="005F137E" w:rsidP="008F274F"/>
    <w:p w14:paraId="383C6CC2" w14:textId="16783B85" w:rsidR="005F137E" w:rsidRDefault="005F137E" w:rsidP="008F274F">
      <w:r>
        <w:t xml:space="preserve">LT </w:t>
      </w:r>
      <w:r w:rsidR="005B3351">
        <w:t>–</w:t>
      </w:r>
      <w:r>
        <w:t xml:space="preserve"> </w:t>
      </w:r>
      <w:r w:rsidR="005B3351">
        <w:t xml:space="preserve">wfh – sql error </w:t>
      </w:r>
      <w:r w:rsidR="002D03F2">
        <w:t>–</w:t>
      </w:r>
      <w:r w:rsidR="005B3351">
        <w:t xml:space="preserve"> </w:t>
      </w:r>
    </w:p>
    <w:p w14:paraId="1F3D7789" w14:textId="1D900914" w:rsidR="002D03F2" w:rsidRDefault="002D03F2" w:rsidP="008F274F"/>
    <w:p w14:paraId="39B8FABD" w14:textId="2ADAD5A5" w:rsidR="002D03F2" w:rsidRDefault="002D03F2" w:rsidP="002D03F2">
      <w:pPr>
        <w:pStyle w:val="Heading1"/>
      </w:pPr>
      <w:r>
        <w:t>13/04/2022</w:t>
      </w:r>
    </w:p>
    <w:p w14:paraId="2842E815" w14:textId="29CE3440" w:rsidR="002D03F2" w:rsidRDefault="002D03F2" w:rsidP="002D03F2"/>
    <w:p w14:paraId="66B74970" w14:textId="1248DBA6" w:rsidR="002D03F2" w:rsidRDefault="00DD0560" w:rsidP="002D03F2">
      <w:r>
        <w:t xml:space="preserve">Daniel – Rotorua </w:t>
      </w:r>
      <w:r w:rsidR="00C222E4">
        <w:t>–</w:t>
      </w:r>
      <w:r>
        <w:t xml:space="preserve"> </w:t>
      </w:r>
      <w:r w:rsidR="00C222E4">
        <w:t>inservice – open it and has error then kicks me out</w:t>
      </w:r>
    </w:p>
    <w:p w14:paraId="101F3AB0" w14:textId="191B1B13" w:rsidR="00EC1429" w:rsidRDefault="00EC1429" w:rsidP="002D03F2"/>
    <w:p w14:paraId="3FEA7707" w14:textId="2B20A595" w:rsidR="00EC1429" w:rsidRDefault="00165BE2" w:rsidP="002D03F2">
      <w:r>
        <w:t xml:space="preserve">David baillie </w:t>
      </w:r>
      <w:r w:rsidR="00D7396A">
        <w:t>–</w:t>
      </w:r>
      <w:r>
        <w:t xml:space="preserve"> </w:t>
      </w:r>
    </w:p>
    <w:p w14:paraId="5220607D" w14:textId="1E7D1767" w:rsidR="00D7396A" w:rsidRDefault="00D7396A" w:rsidP="002D03F2"/>
    <w:p w14:paraId="3FF78ED4" w14:textId="5BD44E4B" w:rsidR="00D7396A" w:rsidRDefault="00D7396A" w:rsidP="002D03F2">
      <w:r>
        <w:t xml:space="preserve">Daniel </w:t>
      </w:r>
      <w:r w:rsidR="00270482">
        <w:t>–</w:t>
      </w:r>
      <w:r w:rsidR="000858A6">
        <w:t xml:space="preserve"> </w:t>
      </w:r>
      <w:r w:rsidR="008C751D">
        <w:t>935269172</w:t>
      </w:r>
      <w:r w:rsidR="00840712">
        <w:t xml:space="preserve"> – inservice not logging in</w:t>
      </w:r>
    </w:p>
    <w:p w14:paraId="7B07EDB5" w14:textId="7B9A6FA2" w:rsidR="00270482" w:rsidRDefault="00270482" w:rsidP="002D03F2"/>
    <w:p w14:paraId="6EB9A2AB" w14:textId="02F30773" w:rsidR="00270482" w:rsidRDefault="009471D9" w:rsidP="002D03F2">
      <w:r>
        <w:t>P</w:t>
      </w:r>
      <w:r w:rsidR="00270482">
        <w:t>aul</w:t>
      </w:r>
      <w:r>
        <w:t xml:space="preserve"> – Palmerston </w:t>
      </w:r>
      <w:r w:rsidR="00840712">
        <w:t>–</w:t>
      </w:r>
      <w:r>
        <w:t xml:space="preserve"> </w:t>
      </w:r>
      <w:r w:rsidR="00840712">
        <w:t>no u drive</w:t>
      </w:r>
    </w:p>
    <w:p w14:paraId="40718292" w14:textId="5DAAF2EE" w:rsidR="005632EE" w:rsidRDefault="005632EE" w:rsidP="002D03F2"/>
    <w:p w14:paraId="57AD2B5B" w14:textId="77777777" w:rsidR="006B2B1E" w:rsidRDefault="003A4E55" w:rsidP="002D03F2">
      <w:r>
        <w:t xml:space="preserve">Grant – </w:t>
      </w:r>
    </w:p>
    <w:p w14:paraId="023687C8" w14:textId="73A99E8D" w:rsidR="005632EE" w:rsidRDefault="006B2B1E" w:rsidP="002D03F2">
      <w:r>
        <w:t>lan cable not connecting anymore</w:t>
      </w:r>
      <w:r w:rsidR="007E7461">
        <w:t xml:space="preserve"> – uninstalled ethernet driver then checked for changes – no luck. Updated intel ethernet driver</w:t>
      </w:r>
      <w:r w:rsidR="00FC01EB">
        <w:t xml:space="preserve"> and Realtek usb ethernet driver then restarted computer</w:t>
      </w:r>
    </w:p>
    <w:p w14:paraId="1216AE80" w14:textId="2A34DDAE" w:rsidR="003A4E55" w:rsidRDefault="003A4E55" w:rsidP="002D03F2">
      <w:r>
        <w:t>Opening multipl pdfs doesn’t work</w:t>
      </w:r>
      <w:r w:rsidR="006B2B1E">
        <w:t xml:space="preserve"> – uninstalled and reinstalled adobe</w:t>
      </w:r>
    </w:p>
    <w:p w14:paraId="11981130" w14:textId="11F0ECAC" w:rsidR="003A4E55" w:rsidRDefault="00ED443C" w:rsidP="002D03F2">
      <w:r>
        <w:t>Chrome redirecting to cat logion</w:t>
      </w:r>
      <w:r w:rsidR="006B2B1E">
        <w:t xml:space="preserve"> – cleared cache and cookies</w:t>
      </w:r>
    </w:p>
    <w:p w14:paraId="62B42DDE" w14:textId="35507E02" w:rsidR="00BC0DF1" w:rsidRDefault="00BC0DF1" w:rsidP="002D03F2"/>
    <w:p w14:paraId="6BFEDCD4" w14:textId="657067A7" w:rsidR="00BC0DF1" w:rsidRDefault="00BC0DF1" w:rsidP="002D03F2">
      <w:r>
        <w:t>Megan – communication error</w:t>
      </w:r>
    </w:p>
    <w:p w14:paraId="24456AFB" w14:textId="1625D596" w:rsidR="002A602D" w:rsidRDefault="002A602D" w:rsidP="002D03F2"/>
    <w:p w14:paraId="447F8A06" w14:textId="64AD99E9" w:rsidR="002A602D" w:rsidRDefault="002A602D" w:rsidP="002D03F2">
      <w:r>
        <w:t xml:space="preserve">Shane – Samsung tablets </w:t>
      </w:r>
      <w:r w:rsidR="00823E8B">
        <w:t>–</w:t>
      </w:r>
      <w:r>
        <w:t xml:space="preserve"> </w:t>
      </w:r>
    </w:p>
    <w:p w14:paraId="51E850CA" w14:textId="72F65F7A" w:rsidR="00823E8B" w:rsidRDefault="00823E8B" w:rsidP="002D03F2"/>
    <w:p w14:paraId="70B9B15F" w14:textId="5A24CD8E" w:rsidR="00823E8B" w:rsidRDefault="00823E8B" w:rsidP="002D03F2">
      <w:r>
        <w:t>Steve – whangarei – errors htt</w:t>
      </w:r>
    </w:p>
    <w:p w14:paraId="50EEA118" w14:textId="6DA6EDC2" w:rsidR="00F24A97" w:rsidRDefault="00F24A97" w:rsidP="002D03F2"/>
    <w:p w14:paraId="37FC15BA" w14:textId="24BA2CBC" w:rsidR="00F24A97" w:rsidRDefault="00D85808" w:rsidP="002D03F2">
      <w:r>
        <w:t xml:space="preserve">David ba </w:t>
      </w:r>
      <w:r w:rsidR="0061112F">
        <w:t>–</w:t>
      </w:r>
      <w:r>
        <w:t xml:space="preserve"> </w:t>
      </w:r>
    </w:p>
    <w:p w14:paraId="2F2285CC" w14:textId="155300B7" w:rsidR="0061112F" w:rsidRDefault="0061112F" w:rsidP="002D03F2"/>
    <w:p w14:paraId="2C4F2CD8" w14:textId="0C6D1AC1" w:rsidR="0061112F" w:rsidRDefault="00EB4E89" w:rsidP="002D03F2">
      <w:r>
        <w:t xml:space="preserve">Julie </w:t>
      </w:r>
      <w:r w:rsidR="00803894">
        <w:t>–</w:t>
      </w:r>
      <w:r>
        <w:t xml:space="preserve"> </w:t>
      </w:r>
      <w:r w:rsidR="00803894">
        <w:t>cchcc03</w:t>
      </w:r>
      <w:r w:rsidR="00F42053">
        <w:t xml:space="preserve"> </w:t>
      </w:r>
      <w:r w:rsidR="00635931">
        <w:t>–</w:t>
      </w:r>
      <w:r w:rsidR="00F42053">
        <w:t xml:space="preserve"> </w:t>
      </w:r>
    </w:p>
    <w:p w14:paraId="57CF3337" w14:textId="50A81FD3" w:rsidR="00635931" w:rsidRDefault="00635931" w:rsidP="002D03F2"/>
    <w:p w14:paraId="5CD9C6F4" w14:textId="591CBDC9" w:rsidR="00635931" w:rsidRDefault="00635931" w:rsidP="002D03F2">
      <w:r>
        <w:t xml:space="preserve">Steph </w:t>
      </w:r>
      <w:r w:rsidR="00210E24">
        <w:t>–</w:t>
      </w:r>
      <w:r>
        <w:t xml:space="preserve"> </w:t>
      </w:r>
      <w:r w:rsidR="00210E24">
        <w:t xml:space="preserve">phone not </w:t>
      </w:r>
    </w:p>
    <w:p w14:paraId="3EA9B9FC" w14:textId="1050DCF4" w:rsidR="00FA7B20" w:rsidRDefault="00FA7B20" w:rsidP="002D03F2"/>
    <w:p w14:paraId="09393F68" w14:textId="520C6D09" w:rsidR="00FA7B20" w:rsidRDefault="00FA7B20" w:rsidP="002D03F2">
      <w:r>
        <w:t xml:space="preserve">Stephen Frayle </w:t>
      </w:r>
      <w:r w:rsidR="006E0CDE">
        <w:t>–</w:t>
      </w:r>
      <w:r>
        <w:t xml:space="preserve"> </w:t>
      </w:r>
    </w:p>
    <w:p w14:paraId="1A468E94" w14:textId="41BFCAE9" w:rsidR="006E0CDE" w:rsidRDefault="006E0CDE" w:rsidP="002D03F2"/>
    <w:p w14:paraId="75D821E9" w14:textId="664B720C" w:rsidR="006E0CDE" w:rsidRDefault="006E0CDE" w:rsidP="006E0CDE">
      <w:pPr>
        <w:pStyle w:val="Heading1"/>
      </w:pPr>
      <w:r>
        <w:t>14/04/2022</w:t>
      </w:r>
    </w:p>
    <w:p w14:paraId="77632B18" w14:textId="327937C6" w:rsidR="006E0CDE" w:rsidRDefault="006E0CDE" w:rsidP="006E0CDE"/>
    <w:p w14:paraId="3BA1A617" w14:textId="5C0F9AD9" w:rsidR="008834C8" w:rsidRDefault="002D0EE4" w:rsidP="006E0CDE">
      <w:r>
        <w:t xml:space="preserve">Stephanie </w:t>
      </w:r>
      <w:r w:rsidR="00CB18E2">
        <w:t>–</w:t>
      </w:r>
      <w:r>
        <w:t xml:space="preserve"> </w:t>
      </w:r>
      <w:r w:rsidR="00CB18E2">
        <w:t xml:space="preserve">A31 </w:t>
      </w:r>
      <w:r w:rsidR="008834C8">
        <w:t>–</w:t>
      </w:r>
      <w:r w:rsidR="00CB18E2">
        <w:t xml:space="preserve"> </w:t>
      </w:r>
      <w:r w:rsidR="008834C8">
        <w:t>cant make calls at desk, have to go somewhere else on site.</w:t>
      </w:r>
    </w:p>
    <w:p w14:paraId="5DB44C2D" w14:textId="2762A219" w:rsidR="008834C8" w:rsidRDefault="00992ACC" w:rsidP="006E0CDE">
      <w:r>
        <w:t>Calls won’t connect. Can have full bars but when making a call it will drop</w:t>
      </w:r>
      <w:r w:rsidR="0053250B">
        <w:t>.</w:t>
      </w:r>
    </w:p>
    <w:p w14:paraId="0DF162BD" w14:textId="0065B558" w:rsidR="003B6E49" w:rsidRDefault="003B6E49" w:rsidP="006E0CDE"/>
    <w:p w14:paraId="58EAABC9" w14:textId="00706B4A" w:rsidR="003B6E49" w:rsidRDefault="003B6E49" w:rsidP="006E0CDE">
      <w:r>
        <w:t xml:space="preserve">Mark Costello </w:t>
      </w:r>
      <w:r w:rsidR="00B45B8F">
        <w:t>–</w:t>
      </w:r>
      <w:r>
        <w:t xml:space="preserve"> </w:t>
      </w:r>
    </w:p>
    <w:p w14:paraId="24409FA7" w14:textId="65D03CDC" w:rsidR="00B45B8F" w:rsidRDefault="00932AE4" w:rsidP="006E0CDE">
      <w:r>
        <w:lastRenderedPageBreak/>
        <w:t xml:space="preserve">Ellie </w:t>
      </w:r>
      <w:r w:rsidR="00C7256F">
        <w:t>–</w:t>
      </w:r>
      <w:r>
        <w:t xml:space="preserve"> isla</w:t>
      </w:r>
    </w:p>
    <w:p w14:paraId="48C94352" w14:textId="00BBB13F" w:rsidR="00C7256F" w:rsidRDefault="00C7256F" w:rsidP="006E0CDE"/>
    <w:p w14:paraId="3B8B71E3" w14:textId="4CCB312A" w:rsidR="00C7256F" w:rsidRDefault="00C7256F" w:rsidP="006E0CDE">
      <w:r>
        <w:t xml:space="preserve">Luke kearns </w:t>
      </w:r>
      <w:r w:rsidR="00AB6CDC">
        <w:t>–</w:t>
      </w:r>
      <w:r>
        <w:t xml:space="preserve"> </w:t>
      </w:r>
    </w:p>
    <w:p w14:paraId="503649C5" w14:textId="2A29ECC7" w:rsidR="00AB6CDC" w:rsidRDefault="00AB6CDC" w:rsidP="006E0CDE"/>
    <w:p w14:paraId="256D63F0" w14:textId="7132E6C4" w:rsidR="00AB6CDC" w:rsidRDefault="00FE059F" w:rsidP="006E0CDE">
      <w:r>
        <w:t xml:space="preserve">Dwayne o – sam </w:t>
      </w:r>
      <w:r w:rsidR="00F43C38">
        <w:t>Robertson</w:t>
      </w:r>
    </w:p>
    <w:p w14:paraId="5E724E69" w14:textId="692692A8" w:rsidR="00F43C38" w:rsidRDefault="00F43C38" w:rsidP="006E0CDE">
      <w:r>
        <w:t xml:space="preserve">Terri </w:t>
      </w:r>
      <w:r w:rsidR="00783C8E">
        <w:t>Nothnagel</w:t>
      </w:r>
    </w:p>
    <w:p w14:paraId="3076C1AC" w14:textId="07D513B9" w:rsidR="00783C8E" w:rsidRDefault="00783C8E" w:rsidP="006E0CDE"/>
    <w:p w14:paraId="146247C6" w14:textId="61994442" w:rsidR="00783C8E" w:rsidRDefault="00506BBF" w:rsidP="006E0CDE">
      <w:r>
        <w:t xml:space="preserve">Richard mcl </w:t>
      </w:r>
      <w:r w:rsidR="009D6014">
        <w:t>–</w:t>
      </w:r>
      <w:r>
        <w:t xml:space="preserve"> </w:t>
      </w:r>
      <w:r w:rsidR="009D6014">
        <w:t>10.1.1.36</w:t>
      </w:r>
    </w:p>
    <w:p w14:paraId="4FDC9123" w14:textId="5BB8BA8A" w:rsidR="00D058A1" w:rsidRDefault="00D058A1" w:rsidP="006E0CDE"/>
    <w:p w14:paraId="58D91D44" w14:textId="4ED48445" w:rsidR="00D058A1" w:rsidRDefault="000D3A4A" w:rsidP="006E0CDE">
      <w:r>
        <w:t>Cameron – add a printer</w:t>
      </w:r>
    </w:p>
    <w:p w14:paraId="49E31E50" w14:textId="290EB556" w:rsidR="001C7D60" w:rsidRDefault="001C7D60" w:rsidP="006E0CDE"/>
    <w:p w14:paraId="344F68A7" w14:textId="4F0096CE" w:rsidR="001C7D60" w:rsidRDefault="005A0EEE" w:rsidP="006E0CDE">
      <w:r>
        <w:t>G</w:t>
      </w:r>
      <w:r w:rsidR="001C7D60">
        <w:t>eor</w:t>
      </w:r>
    </w:p>
    <w:p w14:paraId="5A0680B1" w14:textId="64A64822" w:rsidR="005A0EEE" w:rsidRDefault="005A0EEE" w:rsidP="006E0CDE"/>
    <w:p w14:paraId="5A2A1E63" w14:textId="5CFBF6BD" w:rsidR="005A0EEE" w:rsidRDefault="008A170C" w:rsidP="006E0CDE">
      <w:r>
        <w:t xml:space="preserve">Sean – Invercargill </w:t>
      </w:r>
      <w:r w:rsidR="00107C76">
        <w:t>–</w:t>
      </w:r>
      <w:r>
        <w:t xml:space="preserve"> </w:t>
      </w:r>
    </w:p>
    <w:p w14:paraId="5F620918" w14:textId="4935A7DF" w:rsidR="00107C76" w:rsidRDefault="00107C76" w:rsidP="006E0CDE"/>
    <w:p w14:paraId="2A75EF7A" w14:textId="3F298879" w:rsidR="00107C76" w:rsidRDefault="008363EA" w:rsidP="008363EA">
      <w:pPr>
        <w:pStyle w:val="Heading1"/>
      </w:pPr>
      <w:r>
        <w:t>19/04/2022</w:t>
      </w:r>
    </w:p>
    <w:p w14:paraId="37656F7C" w14:textId="4972C69B" w:rsidR="008363EA" w:rsidRDefault="008363EA" w:rsidP="008363EA"/>
    <w:p w14:paraId="533A0AFD" w14:textId="62ABA0BF" w:rsidR="008363EA" w:rsidRDefault="007B5F72" w:rsidP="008363EA">
      <w:r>
        <w:t>Isla</w:t>
      </w:r>
      <w:r w:rsidR="00CF6CD5">
        <w:t xml:space="preserve"> </w:t>
      </w:r>
      <w:r w:rsidR="002B4EAD">
        <w:t>–</w:t>
      </w:r>
      <w:r w:rsidR="00CF6CD5">
        <w:t xml:space="preserve"> </w:t>
      </w:r>
      <w:r w:rsidR="002B4EAD">
        <w:t>ben gibbens</w:t>
      </w:r>
      <w:r w:rsidR="00FE5B49">
        <w:t xml:space="preserve"> - nax</w:t>
      </w:r>
      <w:r w:rsidR="00B55145">
        <w:t>t</w:t>
      </w:r>
    </w:p>
    <w:p w14:paraId="42A53391" w14:textId="56B811C6" w:rsidR="00942EFC" w:rsidRDefault="00942EFC" w:rsidP="008363EA"/>
    <w:p w14:paraId="6E8EB96F" w14:textId="4448EEC3" w:rsidR="00942EFC" w:rsidRDefault="00942EFC" w:rsidP="008363EA">
      <w:r>
        <w:t xml:space="preserve">Leah </w:t>
      </w:r>
      <w:r w:rsidR="00FE5B49">
        <w:t>- naxt</w:t>
      </w:r>
    </w:p>
    <w:p w14:paraId="0F69DB98" w14:textId="6B1A12E9" w:rsidR="00E329FB" w:rsidRDefault="00E329FB" w:rsidP="008363EA"/>
    <w:p w14:paraId="6254536D" w14:textId="2D70FD21" w:rsidR="00E329FB" w:rsidRDefault="004938FF" w:rsidP="008363EA">
      <w:r>
        <w:t xml:space="preserve">Chelsea – headset </w:t>
      </w:r>
      <w:r w:rsidR="00C2381E">
        <w:t>–</w:t>
      </w:r>
      <w:r>
        <w:t xml:space="preserve"> </w:t>
      </w:r>
      <w:r w:rsidR="00B55145">
        <w:t>cant hear anything -</w:t>
      </w:r>
    </w:p>
    <w:p w14:paraId="19D1010B" w14:textId="6F440E74" w:rsidR="00C2381E" w:rsidRDefault="00C2381E" w:rsidP="008363EA"/>
    <w:p w14:paraId="54ED9370" w14:textId="3C627456" w:rsidR="008445BD" w:rsidRDefault="009E0A46" w:rsidP="008363EA">
      <w:r>
        <w:t xml:space="preserve">Dot </w:t>
      </w:r>
      <w:r w:rsidR="008445BD">
        <w:t>–</w:t>
      </w:r>
      <w:r>
        <w:t xml:space="preserve"> </w:t>
      </w:r>
      <w:r w:rsidR="00611E7B">
        <w:t>monitors not turning working</w:t>
      </w:r>
    </w:p>
    <w:p w14:paraId="2815E9A0" w14:textId="6BB0658E" w:rsidR="00611E7B" w:rsidRDefault="00611E7B" w:rsidP="008363EA"/>
    <w:p w14:paraId="6934EEE5" w14:textId="3865A4C2" w:rsidR="00611E7B" w:rsidRDefault="00FE5B49" w:rsidP="008363EA">
      <w:r>
        <w:t xml:space="preserve">Aung </w:t>
      </w:r>
      <w:r w:rsidR="00B55145">
        <w:t>–</w:t>
      </w:r>
      <w:r>
        <w:t xml:space="preserve"> inservice</w:t>
      </w:r>
      <w:r w:rsidR="00B55145">
        <w:t xml:space="preserve"> – mfa</w:t>
      </w:r>
    </w:p>
    <w:p w14:paraId="5D3B17C1" w14:textId="6FAAA7D1" w:rsidR="00B55145" w:rsidRDefault="00654DF2" w:rsidP="008363EA">
      <w:r>
        <w:t>552757995</w:t>
      </w:r>
    </w:p>
    <w:p w14:paraId="00F4E11C" w14:textId="4D6C9D1A" w:rsidR="00F435F6" w:rsidRDefault="00F435F6" w:rsidP="008363EA"/>
    <w:p w14:paraId="5AD3D58C" w14:textId="287CE17A" w:rsidR="00F435F6" w:rsidRDefault="00CC1040" w:rsidP="008363EA">
      <w:r>
        <w:t xml:space="preserve">Chelsea </w:t>
      </w:r>
      <w:r w:rsidR="001F0AEB">
        <w:t>–</w:t>
      </w:r>
      <w:r>
        <w:t xml:space="preserve"> </w:t>
      </w:r>
    </w:p>
    <w:p w14:paraId="61CEABC2" w14:textId="3D69E945" w:rsidR="001F0AEB" w:rsidRDefault="001F0AEB" w:rsidP="008363EA"/>
    <w:p w14:paraId="2326C8DF" w14:textId="4E332C6B" w:rsidR="00A30569" w:rsidRDefault="006562C6" w:rsidP="008363EA">
      <w:r>
        <w:t xml:space="preserve">Ryan </w:t>
      </w:r>
      <w:r w:rsidR="004A5E85">
        <w:t>s</w:t>
      </w:r>
      <w:r>
        <w:t xml:space="preserve"> – new phone</w:t>
      </w:r>
      <w:r w:rsidR="00B552D4">
        <w:t xml:space="preserve"> – inservice</w:t>
      </w:r>
    </w:p>
    <w:p w14:paraId="0FA2CDA8" w14:textId="1996D66A" w:rsidR="00B552D4" w:rsidRDefault="00CB6205" w:rsidP="008363EA">
      <w:r>
        <w:t>L</w:t>
      </w:r>
      <w:r w:rsidR="00B552D4">
        <w:t>icensing</w:t>
      </w:r>
      <w:r>
        <w:t xml:space="preserve"> </w:t>
      </w:r>
    </w:p>
    <w:p w14:paraId="4AAC564E" w14:textId="5077D835" w:rsidR="00DD4659" w:rsidRDefault="00DD4659" w:rsidP="008363EA"/>
    <w:p w14:paraId="20AE5C59" w14:textId="6E812D8D" w:rsidR="00DD4659" w:rsidRDefault="003C5452" w:rsidP="008363EA">
      <w:r>
        <w:t xml:space="preserve">Chantelle fasen </w:t>
      </w:r>
      <w:r w:rsidR="00D904AE">
        <w:t>–</w:t>
      </w:r>
      <w:r>
        <w:t xml:space="preserve"> </w:t>
      </w:r>
    </w:p>
    <w:p w14:paraId="48D63215" w14:textId="6CBD6D29" w:rsidR="00D904AE" w:rsidRDefault="00D904AE" w:rsidP="008363EA"/>
    <w:p w14:paraId="3A11B050" w14:textId="380AB1E1" w:rsidR="00D904AE" w:rsidRDefault="0010139D" w:rsidP="008363EA">
      <w:r>
        <w:t xml:space="preserve">Prab – spoke to Ciaran – access to remotely work from </w:t>
      </w:r>
    </w:p>
    <w:p w14:paraId="0D56DC08" w14:textId="5843E9D5" w:rsidR="00DB4E83" w:rsidRDefault="00DB4E83" w:rsidP="008363EA"/>
    <w:p w14:paraId="406E82CB" w14:textId="0F9B2F80" w:rsidR="00DB4E83" w:rsidRDefault="003F4848" w:rsidP="008363EA">
      <w:r>
        <w:t xml:space="preserve">Tony </w:t>
      </w:r>
      <w:r w:rsidR="0024063C">
        <w:t>–</w:t>
      </w:r>
    </w:p>
    <w:p w14:paraId="5AD66138" w14:textId="4F79F905" w:rsidR="0024063C" w:rsidRDefault="0024063C" w:rsidP="008363EA"/>
    <w:p w14:paraId="15532583" w14:textId="6391E68B" w:rsidR="0024063C" w:rsidRDefault="0024063C" w:rsidP="0024063C">
      <w:pPr>
        <w:pStyle w:val="Heading1"/>
      </w:pPr>
      <w:r>
        <w:t>20/04/2022</w:t>
      </w:r>
    </w:p>
    <w:p w14:paraId="6F464792" w14:textId="7634AD83" w:rsidR="0024063C" w:rsidRDefault="0024063C" w:rsidP="0024063C"/>
    <w:p w14:paraId="5DF175FF" w14:textId="7F55B5BE" w:rsidR="0024063C" w:rsidRDefault="00211ED9" w:rsidP="0024063C">
      <w:r>
        <w:t xml:space="preserve">Richard </w:t>
      </w:r>
      <w:r w:rsidR="0086737D">
        <w:t>–</w:t>
      </w:r>
      <w:r>
        <w:t xml:space="preserve"> richardMc</w:t>
      </w:r>
    </w:p>
    <w:p w14:paraId="61D10B50" w14:textId="162A3E80" w:rsidR="0086737D" w:rsidRDefault="0086737D" w:rsidP="0024063C"/>
    <w:p w14:paraId="6DAC6D5E" w14:textId="36AE7553" w:rsidR="0086737D" w:rsidRDefault="0086737D" w:rsidP="0024063C">
      <w:r>
        <w:t xml:space="preserve">Denise </w:t>
      </w:r>
      <w:r w:rsidR="009E2829">
        <w:t>–</w:t>
      </w:r>
      <w:r>
        <w:t xml:space="preserve"> dhli</w:t>
      </w:r>
      <w:r w:rsidR="009E2829">
        <w:t xml:space="preserve"> not working – connection not private</w:t>
      </w:r>
    </w:p>
    <w:p w14:paraId="5DD7B51C" w14:textId="46CC7D57" w:rsidR="009E2829" w:rsidRDefault="00ED29CA" w:rsidP="0024063C">
      <w:hyperlink r:id="rId83" w:history="1">
        <w:r w:rsidR="009E2829" w:rsidRPr="0066105F">
          <w:rPr>
            <w:rStyle w:val="Hyperlink"/>
          </w:rPr>
          <w:t>https://app.mydhli.com/</w:t>
        </w:r>
      </w:hyperlink>
    </w:p>
    <w:p w14:paraId="251F0DF3" w14:textId="42310BF5" w:rsidR="009E2829" w:rsidRDefault="009E2829" w:rsidP="0024063C"/>
    <w:p w14:paraId="6EA48ABF" w14:textId="520D4446" w:rsidR="007279D2" w:rsidRDefault="007279D2" w:rsidP="0024063C">
      <w:r>
        <w:t>customer in aussie – ordered manual for machine but manual is sitting in</w:t>
      </w:r>
    </w:p>
    <w:p w14:paraId="62010FB0" w14:textId="5DC3C01B" w:rsidR="00741B5C" w:rsidRDefault="00741B5C" w:rsidP="0024063C"/>
    <w:p w14:paraId="39ADBE99" w14:textId="0D73F1CF" w:rsidR="00741B5C" w:rsidRDefault="00741B5C" w:rsidP="0024063C">
      <w:r>
        <w:t xml:space="preserve">Daniel v – service calls – cost centre </w:t>
      </w:r>
    </w:p>
    <w:p w14:paraId="341057A9" w14:textId="71FFB07B" w:rsidR="00C56E73" w:rsidRDefault="00C56E73" w:rsidP="0024063C"/>
    <w:p w14:paraId="79224076" w14:textId="74576CEF" w:rsidR="00C56E73" w:rsidRDefault="00273972" w:rsidP="0024063C">
      <w:r>
        <w:t>J</w:t>
      </w:r>
      <w:r w:rsidR="00C56E73">
        <w:t>p</w:t>
      </w:r>
    </w:p>
    <w:p w14:paraId="585F38B8" w14:textId="58FB14BE" w:rsidR="00273972" w:rsidRDefault="00273972" w:rsidP="0024063C"/>
    <w:p w14:paraId="3357AA0C" w14:textId="60768B38" w:rsidR="00273972" w:rsidRDefault="00273972" w:rsidP="0024063C">
      <w:r>
        <w:t>Darren – service call gst</w:t>
      </w:r>
    </w:p>
    <w:p w14:paraId="3EC7CECB" w14:textId="1255075C" w:rsidR="004F45E3" w:rsidRDefault="004F45E3" w:rsidP="0024063C"/>
    <w:p w14:paraId="6307FE15" w14:textId="25E8E341" w:rsidR="004F45E3" w:rsidRDefault="00CB4F55" w:rsidP="0024063C">
      <w:r>
        <w:t>R</w:t>
      </w:r>
      <w:r w:rsidR="004F45E3">
        <w:t>ob</w:t>
      </w:r>
    </w:p>
    <w:p w14:paraId="5D26F7B7" w14:textId="7262F653" w:rsidR="00CB4F55" w:rsidRDefault="00CB4F55" w:rsidP="0024063C"/>
    <w:p w14:paraId="5990B374" w14:textId="758CCBAE" w:rsidR="00CB4F55" w:rsidRDefault="00CB4F55" w:rsidP="0024063C">
      <w:r>
        <w:t xml:space="preserve">Chris – Palmerston north – going down to wellington </w:t>
      </w:r>
    </w:p>
    <w:p w14:paraId="356ED2F0" w14:textId="779F1D6C" w:rsidR="00D71612" w:rsidRDefault="00D71612" w:rsidP="0024063C"/>
    <w:p w14:paraId="2E38A914" w14:textId="19483038" w:rsidR="00D71612" w:rsidRDefault="00D71612" w:rsidP="0024063C">
      <w:r>
        <w:t xml:space="preserve">Dot </w:t>
      </w:r>
      <w:r w:rsidR="00527876">
        <w:t>–</w:t>
      </w:r>
      <w:r>
        <w:t xml:space="preserve"> </w:t>
      </w:r>
    </w:p>
    <w:p w14:paraId="5682B30D" w14:textId="016EA1C0" w:rsidR="00527876" w:rsidRDefault="00527876" w:rsidP="0024063C"/>
    <w:p w14:paraId="0C3FE838" w14:textId="59EB9F3F" w:rsidR="00527876" w:rsidRDefault="00527876" w:rsidP="0024063C">
      <w:r>
        <w:t>Laptop screen crack</w:t>
      </w:r>
    </w:p>
    <w:p w14:paraId="3F491C30" w14:textId="72CB3148" w:rsidR="008073CD" w:rsidRDefault="008073CD" w:rsidP="0024063C"/>
    <w:p w14:paraId="782E7ACF" w14:textId="3676AB61" w:rsidR="008073CD" w:rsidRDefault="008073CD" w:rsidP="008073CD">
      <w:pPr>
        <w:pStyle w:val="Heading1"/>
      </w:pPr>
      <w:r>
        <w:t>21/04/2022</w:t>
      </w:r>
    </w:p>
    <w:p w14:paraId="019970FF" w14:textId="7690A86C" w:rsidR="008073CD" w:rsidRDefault="008073CD" w:rsidP="008073CD"/>
    <w:p w14:paraId="269A2382" w14:textId="3184A4DB" w:rsidR="008073CD" w:rsidRDefault="0025729D" w:rsidP="008073CD">
      <w:r>
        <w:t xml:space="preserve">Linda po </w:t>
      </w:r>
      <w:r w:rsidR="003E2232">
        <w:t>–</w:t>
      </w:r>
      <w:r>
        <w:t xml:space="preserve"> </w:t>
      </w:r>
    </w:p>
    <w:p w14:paraId="526281FE" w14:textId="48B53EDF" w:rsidR="003E2232" w:rsidRDefault="003E2232" w:rsidP="008073CD"/>
    <w:p w14:paraId="6C39DEA1" w14:textId="0076197F" w:rsidR="003E2232" w:rsidRDefault="003E2232" w:rsidP="008073CD">
      <w:r>
        <w:lastRenderedPageBreak/>
        <w:t xml:space="preserve">Richard mc </w:t>
      </w:r>
      <w:r w:rsidR="00474DCE">
        <w:t>–</w:t>
      </w:r>
      <w:r>
        <w:t xml:space="preserve"> </w:t>
      </w:r>
    </w:p>
    <w:p w14:paraId="40B3A4D9" w14:textId="4DBCC898" w:rsidR="00474DCE" w:rsidRDefault="00474DCE" w:rsidP="008073CD"/>
    <w:p w14:paraId="5E68568B" w14:textId="7D5FC217" w:rsidR="00474DCE" w:rsidRDefault="00474DCE" w:rsidP="008073CD">
      <w:r>
        <w:t xml:space="preserve">Andrew k </w:t>
      </w:r>
      <w:r w:rsidR="006F5E94">
        <w:t>–</w:t>
      </w:r>
      <w:r>
        <w:t xml:space="preserve"> </w:t>
      </w:r>
    </w:p>
    <w:p w14:paraId="22C3B630" w14:textId="5DA5F912" w:rsidR="006F5E94" w:rsidRDefault="006F5E94" w:rsidP="008073CD"/>
    <w:p w14:paraId="4351062C" w14:textId="0221A471" w:rsidR="006F5E94" w:rsidRDefault="00DC49D9" w:rsidP="008073CD">
      <w:r>
        <w:t xml:space="preserve">Jesse - </w:t>
      </w:r>
      <w:r w:rsidRPr="00DC49D9">
        <w:t>caklc01</w:t>
      </w:r>
    </w:p>
    <w:p w14:paraId="5FAE2631" w14:textId="57411833" w:rsidR="00484C68" w:rsidRDefault="00484C68" w:rsidP="008073CD"/>
    <w:p w14:paraId="774A37E6" w14:textId="71DAB215" w:rsidR="00C44921" w:rsidRDefault="000C70C7" w:rsidP="008073CD">
      <w:r>
        <w:t>Steve – new Plymouth – messages user stevew</w:t>
      </w:r>
    </w:p>
    <w:p w14:paraId="6DEEBC59" w14:textId="7ABC91BF" w:rsidR="00DC0550" w:rsidRDefault="00DC0550" w:rsidP="008073CD"/>
    <w:p w14:paraId="2F30507D" w14:textId="1D1664B0" w:rsidR="00DC0550" w:rsidRDefault="002F77F0" w:rsidP="008073CD">
      <w:r>
        <w:t>Keith chetty – naxt frozen</w:t>
      </w:r>
    </w:p>
    <w:p w14:paraId="7F2164B6" w14:textId="3F21A3D6" w:rsidR="00712F05" w:rsidRDefault="00712F05" w:rsidP="008073CD"/>
    <w:p w14:paraId="08971D31" w14:textId="55221D15" w:rsidR="00712F05" w:rsidRDefault="007D2A84" w:rsidP="008073CD">
      <w:r>
        <w:t>Doug bell – driver on serial port</w:t>
      </w:r>
      <w:r w:rsidR="006E0DA9">
        <w:t xml:space="preserve"> 3</w:t>
      </w:r>
    </w:p>
    <w:p w14:paraId="18C29DC0" w14:textId="7D095233" w:rsidR="00FB7D1B" w:rsidRDefault="00FB7D1B" w:rsidP="008073CD">
      <w:r>
        <w:t>Comat software??</w:t>
      </w:r>
    </w:p>
    <w:p w14:paraId="69A35D92" w14:textId="31CD86C0" w:rsidR="009A2F9B" w:rsidRDefault="009A2F9B" w:rsidP="008073CD">
      <w:r>
        <w:t>Usb to serial converter</w:t>
      </w:r>
    </w:p>
    <w:p w14:paraId="34B74B91" w14:textId="68C35FDD" w:rsidR="008E62E2" w:rsidRDefault="00C75DA0" w:rsidP="008073CD">
      <w:r>
        <w:t>Xc4834</w:t>
      </w:r>
    </w:p>
    <w:p w14:paraId="2A419F17" w14:textId="32810E39" w:rsidR="00A172FB" w:rsidRDefault="00A172FB" w:rsidP="008073CD"/>
    <w:p w14:paraId="1C0B6485" w14:textId="589D90B0" w:rsidR="00A172FB" w:rsidRDefault="00E33ECC" w:rsidP="008073CD">
      <w:r>
        <w:t xml:space="preserve">Steph mac </w:t>
      </w:r>
      <w:r w:rsidR="000F15A4">
        <w:t>–</w:t>
      </w:r>
      <w:r>
        <w:t xml:space="preserve"> </w:t>
      </w:r>
      <w:r w:rsidR="000F15A4">
        <w:t xml:space="preserve">naxt error </w:t>
      </w:r>
    </w:p>
    <w:p w14:paraId="2FC48249" w14:textId="61D33155" w:rsidR="00BD258A" w:rsidRDefault="00BD258A" w:rsidP="008073CD">
      <w:r>
        <w:t xml:space="preserve">Receipt and choose packing slip </w:t>
      </w:r>
      <w:r w:rsidR="00C00B47">
        <w:t>–</w:t>
      </w:r>
      <w:r>
        <w:t xml:space="preserve"> </w:t>
      </w:r>
    </w:p>
    <w:p w14:paraId="626751F8" w14:textId="3D76BAAE" w:rsidR="00C00B47" w:rsidRDefault="00C00B47" w:rsidP="008073CD">
      <w:r>
        <w:t xml:space="preserve">Averil </w:t>
      </w:r>
      <w:r w:rsidR="007634E0">
        <w:t>–</w:t>
      </w:r>
      <w:r>
        <w:t xml:space="preserve"> </w:t>
      </w:r>
    </w:p>
    <w:p w14:paraId="2EE9D101" w14:textId="0EE47816" w:rsidR="007634E0" w:rsidRDefault="007634E0" w:rsidP="008073CD"/>
    <w:p w14:paraId="6DDF936B" w14:textId="37C04A51" w:rsidR="007634E0" w:rsidRDefault="007634E0" w:rsidP="008073CD">
      <w:r>
        <w:t xml:space="preserve">Sam </w:t>
      </w:r>
      <w:r w:rsidR="00A677DE">
        <w:t>–</w:t>
      </w:r>
      <w:r>
        <w:t xml:space="preserve"> </w:t>
      </w:r>
      <w:r w:rsidR="00A677DE">
        <w:t xml:space="preserve">laptop wont connect to </w:t>
      </w:r>
    </w:p>
    <w:p w14:paraId="66EFDD64" w14:textId="1B0D289C" w:rsidR="00932B56" w:rsidRDefault="00932B56" w:rsidP="008073CD"/>
    <w:p w14:paraId="62DBB5FF" w14:textId="3EBC7A88" w:rsidR="00932B56" w:rsidRDefault="00932B56" w:rsidP="00932B56">
      <w:pPr>
        <w:pStyle w:val="Heading1"/>
      </w:pPr>
      <w:r>
        <w:t>22/04/2022</w:t>
      </w:r>
    </w:p>
    <w:p w14:paraId="5FB57B56" w14:textId="50497A77" w:rsidR="00932B56" w:rsidRDefault="00932B56" w:rsidP="00932B56"/>
    <w:p w14:paraId="2DEC1A79" w14:textId="2CB80CF9" w:rsidR="00932B56" w:rsidRDefault="008334AC" w:rsidP="00932B56">
      <w:r>
        <w:t xml:space="preserve">Chris Worboys </w:t>
      </w:r>
      <w:r w:rsidR="00EE3B9B">
        <w:t>–</w:t>
      </w:r>
      <w:r>
        <w:t xml:space="preserve"> </w:t>
      </w:r>
      <w:r w:rsidR="00EE3B9B">
        <w:t xml:space="preserve">laptop into dock at wellington </w:t>
      </w:r>
      <w:r w:rsidR="00B63EB8">
        <w:t>–</w:t>
      </w:r>
      <w:r w:rsidR="00EE3B9B">
        <w:t xml:space="preserve"> </w:t>
      </w:r>
      <w:r w:rsidR="00B63EB8">
        <w:t xml:space="preserve">chrome window shows opened on task bar but cannot seer the window. 3 screens </w:t>
      </w:r>
    </w:p>
    <w:p w14:paraId="2BD66A93" w14:textId="5BC35321" w:rsidR="008C511B" w:rsidRDefault="008C511B" w:rsidP="00932B56"/>
    <w:p w14:paraId="6F590EFF" w14:textId="0AE0529E" w:rsidR="008C511B" w:rsidRDefault="00760EEE" w:rsidP="00932B56">
      <w:r>
        <w:t xml:space="preserve">Coel – Ciaran – authenticator to work </w:t>
      </w:r>
    </w:p>
    <w:p w14:paraId="5ACE1E6F" w14:textId="30727A84" w:rsidR="002A6B5D" w:rsidRDefault="002A6B5D" w:rsidP="00932B56"/>
    <w:p w14:paraId="32D2ECE6" w14:textId="1B57BB30" w:rsidR="002A6B5D" w:rsidRDefault="002A6B5D" w:rsidP="00932B56">
      <w:r>
        <w:t xml:space="preserve">Richard skif – </w:t>
      </w:r>
      <w:r w:rsidR="00762D4B">
        <w:t xml:space="preserve">Ciaran about stevew naxt error </w:t>
      </w:r>
      <w:r w:rsidR="00C319CC">
        <w:t>–</w:t>
      </w:r>
      <w:r w:rsidR="00762D4B">
        <w:t xml:space="preserve"> </w:t>
      </w:r>
    </w:p>
    <w:p w14:paraId="2CFD9E51" w14:textId="0FB4E6CC" w:rsidR="00C319CC" w:rsidRDefault="00C319CC" w:rsidP="00932B56"/>
    <w:p w14:paraId="2A06E917" w14:textId="55DFE24E" w:rsidR="00C319CC" w:rsidRDefault="00C319CC" w:rsidP="00932B56">
      <w:r>
        <w:t>Chris mcdone – 58A</w:t>
      </w:r>
    </w:p>
    <w:p w14:paraId="08F9ABF9" w14:textId="6D471691" w:rsidR="000041C1" w:rsidRDefault="000041C1" w:rsidP="00932B56"/>
    <w:p w14:paraId="5B39B1D5" w14:textId="11FA7C77" w:rsidR="000041C1" w:rsidRDefault="007325A0" w:rsidP="00932B56">
      <w:r>
        <w:t xml:space="preserve">Wendy wh </w:t>
      </w:r>
      <w:r w:rsidR="002639EF">
        <w:t>–</w:t>
      </w:r>
      <w:r>
        <w:t xml:space="preserve"> </w:t>
      </w:r>
    </w:p>
    <w:p w14:paraId="7F211FD6" w14:textId="5185A052" w:rsidR="002639EF" w:rsidRDefault="002639EF" w:rsidP="00932B56"/>
    <w:p w14:paraId="0E644162" w14:textId="47C4B067" w:rsidR="002639EF" w:rsidRDefault="002639EF" w:rsidP="002639EF">
      <w:pPr>
        <w:pStyle w:val="Heading1"/>
      </w:pPr>
      <w:r>
        <w:t>26/04/2022</w:t>
      </w:r>
    </w:p>
    <w:p w14:paraId="5FB02B18" w14:textId="2939840D" w:rsidR="002639EF" w:rsidRDefault="002639EF" w:rsidP="002639EF"/>
    <w:p w14:paraId="1E8BB6C0" w14:textId="654BF101" w:rsidR="007C358A" w:rsidRDefault="007C358A" w:rsidP="002639EF">
      <w:r>
        <w:t xml:space="preserve">Susan archer – customer ex gold </w:t>
      </w:r>
      <w:r w:rsidR="00BD3FBC">
        <w:t>–</w:t>
      </w:r>
      <w:r>
        <w:t xml:space="preserve"> </w:t>
      </w:r>
    </w:p>
    <w:p w14:paraId="5ECEDE38" w14:textId="2D6994FF" w:rsidR="00BD3FBC" w:rsidRDefault="00BD3FBC" w:rsidP="002639EF"/>
    <w:p w14:paraId="4685C81D" w14:textId="2B1456C7" w:rsidR="00BD3FBC" w:rsidRDefault="00BD3FBC" w:rsidP="002639EF">
      <w:r>
        <w:t xml:space="preserve">Chelsea </w:t>
      </w:r>
      <w:r w:rsidR="00BC782E">
        <w:t>–</w:t>
      </w:r>
      <w:r>
        <w:t xml:space="preserve"> </w:t>
      </w:r>
    </w:p>
    <w:p w14:paraId="492F8C24" w14:textId="4651D4C7" w:rsidR="00BC782E" w:rsidRDefault="00BC782E" w:rsidP="002639EF"/>
    <w:p w14:paraId="4C5CB0E1" w14:textId="10A8B06F" w:rsidR="00BC782E" w:rsidRDefault="00BC782E" w:rsidP="002639EF">
      <w:r>
        <w:t xml:space="preserve">Jimmy – rental </w:t>
      </w:r>
      <w:r w:rsidR="00B2585D">
        <w:t>–</w:t>
      </w:r>
      <w:r>
        <w:t xml:space="preserve"> </w:t>
      </w:r>
    </w:p>
    <w:p w14:paraId="1068AC22" w14:textId="32854ECB" w:rsidR="00B2585D" w:rsidRDefault="00B2585D" w:rsidP="002639EF"/>
    <w:p w14:paraId="3F2C8BA0" w14:textId="0B6DD8C3" w:rsidR="00B2585D" w:rsidRDefault="00B2585D" w:rsidP="002639EF">
      <w:r>
        <w:t xml:space="preserve">Cameron </w:t>
      </w:r>
      <w:r w:rsidR="006B5A71">
        <w:t>–</w:t>
      </w:r>
    </w:p>
    <w:p w14:paraId="034F58F0" w14:textId="102166A4" w:rsidR="006B5A71" w:rsidRDefault="006B5A71" w:rsidP="002639EF"/>
    <w:p w14:paraId="6C6B6516" w14:textId="79DD1045" w:rsidR="006B5A71" w:rsidRDefault="006B5A71" w:rsidP="002639EF">
      <w:r>
        <w:t xml:space="preserve">Geno – laptop </w:t>
      </w:r>
      <w:r w:rsidR="00231A9B">
        <w:t>–</w:t>
      </w:r>
      <w:r>
        <w:t xml:space="preserve"> screen</w:t>
      </w:r>
    </w:p>
    <w:p w14:paraId="22CAF2DC" w14:textId="30C62339" w:rsidR="00231A9B" w:rsidRDefault="00231A9B" w:rsidP="002639EF"/>
    <w:p w14:paraId="3C421ACC" w14:textId="0B3EFD1D" w:rsidR="00231A9B" w:rsidRDefault="00231A9B" w:rsidP="002639EF">
      <w:r>
        <w:t xml:space="preserve">Pete shaw – new starter – mark </w:t>
      </w:r>
      <w:r w:rsidR="0037526B">
        <w:t>Hawkins</w:t>
      </w:r>
    </w:p>
    <w:p w14:paraId="3E5018D3" w14:textId="0A80EA73" w:rsidR="0037526B" w:rsidRDefault="0037526B" w:rsidP="002639EF"/>
    <w:p w14:paraId="0EAEF800" w14:textId="3A8FAFE6" w:rsidR="0037526B" w:rsidRDefault="0037526B" w:rsidP="002639EF">
      <w:r>
        <w:t xml:space="preserve">Richard mc </w:t>
      </w:r>
      <w:r w:rsidR="00F27A93">
        <w:t>–</w:t>
      </w:r>
      <w:r>
        <w:t xml:space="preserve"> </w:t>
      </w:r>
    </w:p>
    <w:p w14:paraId="5275D3A6" w14:textId="355BD14A" w:rsidR="00F27A93" w:rsidRDefault="00F27A93" w:rsidP="002639EF"/>
    <w:p w14:paraId="1E78C958" w14:textId="0C24167C" w:rsidR="00F27A93" w:rsidRDefault="00F27A93" w:rsidP="002639EF">
      <w:r>
        <w:t xml:space="preserve">Phil – Invercargill </w:t>
      </w:r>
      <w:r w:rsidR="00CA4E50">
        <w:t>–</w:t>
      </w:r>
      <w:r>
        <w:t xml:space="preserve"> </w:t>
      </w:r>
    </w:p>
    <w:p w14:paraId="37F8248F" w14:textId="5F7F385C" w:rsidR="00CA4E50" w:rsidRDefault="00CA4E50" w:rsidP="002639EF"/>
    <w:p w14:paraId="2EA20CCC" w14:textId="7D32E813" w:rsidR="00CA4E50" w:rsidRDefault="00CA4E50" w:rsidP="002639EF">
      <w:r>
        <w:t xml:space="preserve">Roberto – laptop and phone – </w:t>
      </w:r>
    </w:p>
    <w:p w14:paraId="0C65ED10" w14:textId="484E6DC1" w:rsidR="00CA4E50" w:rsidRDefault="00CA4E50" w:rsidP="002639EF">
      <w:r>
        <w:t>Phone not opening pdf file –</w:t>
      </w:r>
    </w:p>
    <w:p w14:paraId="2BFC52F3" w14:textId="3EC06EE4" w:rsidR="00CA4E50" w:rsidRDefault="00CA4E50" w:rsidP="002639EF">
      <w:r>
        <w:t>Laptop no p drive</w:t>
      </w:r>
      <w:r w:rsidR="000D21AA">
        <w:t xml:space="preserve"> – manually mapped it</w:t>
      </w:r>
    </w:p>
    <w:p w14:paraId="235C2FFB" w14:textId="71D168CB" w:rsidR="00CA4E50" w:rsidRDefault="00CA4E50" w:rsidP="002639EF">
      <w:r>
        <w:t>Install printer – dt21sap33</w:t>
      </w:r>
    </w:p>
    <w:p w14:paraId="09AE311B" w14:textId="64B79AD3" w:rsidR="00556B52" w:rsidRDefault="00556B52" w:rsidP="002639EF">
      <w:r>
        <w:t>354367399</w:t>
      </w:r>
    </w:p>
    <w:p w14:paraId="72BB8949" w14:textId="1F8EA04B" w:rsidR="005B751D" w:rsidRDefault="005B751D" w:rsidP="002639EF"/>
    <w:p w14:paraId="3DA830F1" w14:textId="4094176B" w:rsidR="005B751D" w:rsidRDefault="008A157D" w:rsidP="005B751D">
      <w:pPr>
        <w:pStyle w:val="Heading1"/>
      </w:pPr>
      <w:r>
        <w:t>27/04/2022</w:t>
      </w:r>
    </w:p>
    <w:p w14:paraId="0C532E21" w14:textId="6E1D5BB0" w:rsidR="008A157D" w:rsidRDefault="008A157D" w:rsidP="008A157D"/>
    <w:p w14:paraId="77535583" w14:textId="507E2975" w:rsidR="008A157D" w:rsidRDefault="00263A20" w:rsidP="008A157D">
      <w:r>
        <w:t xml:space="preserve">Francois </w:t>
      </w:r>
      <w:r w:rsidR="00A84FDC">
        <w:t xml:space="preserve">– Gisborne </w:t>
      </w:r>
      <w:r w:rsidR="0052645D">
        <w:t>–</w:t>
      </w:r>
      <w:r w:rsidR="00A84FDC">
        <w:t xml:space="preserve"> </w:t>
      </w:r>
      <w:r w:rsidR="0052645D">
        <w:t xml:space="preserve">aaron Thurston </w:t>
      </w:r>
    </w:p>
    <w:p w14:paraId="13093D88" w14:textId="648A3D95" w:rsidR="00FA256F" w:rsidRDefault="00FA256F" w:rsidP="008A157D"/>
    <w:p w14:paraId="2669594B" w14:textId="26B07F29" w:rsidR="00FA256F" w:rsidRDefault="00FA256F" w:rsidP="008A157D">
      <w:r>
        <w:t xml:space="preserve">Jason Cheetham </w:t>
      </w:r>
      <w:r w:rsidR="0092011B">
        <w:t>–</w:t>
      </w:r>
      <w:r>
        <w:t xml:space="preserve"> </w:t>
      </w:r>
      <w:r w:rsidR="0092011B">
        <w:t xml:space="preserve">new employee in aukclnad – anton – Tabitha smiths old laptop </w:t>
      </w:r>
      <w:r w:rsidR="000128BD">
        <w:t>–</w:t>
      </w:r>
      <w:r w:rsidR="0092011B">
        <w:t xml:space="preserve"> </w:t>
      </w:r>
    </w:p>
    <w:p w14:paraId="73AE0ADF" w14:textId="5C0B03E9" w:rsidR="000128BD" w:rsidRDefault="000128BD" w:rsidP="008A157D"/>
    <w:p w14:paraId="2DA1EE71" w14:textId="13BC1A5A" w:rsidR="000128BD" w:rsidRDefault="000128BD" w:rsidP="008A157D">
      <w:r>
        <w:t xml:space="preserve">Damien </w:t>
      </w:r>
    </w:p>
    <w:p w14:paraId="324BAB50" w14:textId="1BF7F3E2" w:rsidR="0008084B" w:rsidRDefault="0008084B" w:rsidP="008A157D"/>
    <w:p w14:paraId="1253D416" w14:textId="37E7400A" w:rsidR="0008084B" w:rsidRDefault="001C01B9" w:rsidP="008A157D">
      <w:r>
        <w:lastRenderedPageBreak/>
        <w:t xml:space="preserve">? = laptop </w:t>
      </w:r>
      <w:r w:rsidR="000C4F35">
        <w:t>–</w:t>
      </w:r>
    </w:p>
    <w:p w14:paraId="6DE1B5DB" w14:textId="3D90A396" w:rsidR="000C4F35" w:rsidRDefault="000C4F35" w:rsidP="008A157D"/>
    <w:p w14:paraId="70E0972B" w14:textId="1D5D9521" w:rsidR="000C4F35" w:rsidRDefault="000C4F35" w:rsidP="008A157D">
      <w:r>
        <w:t xml:space="preserve">Jackie – new laptop in silverdale </w:t>
      </w:r>
      <w:r w:rsidR="00B878BF">
        <w:t>–</w:t>
      </w:r>
      <w:r>
        <w:t xml:space="preserve"> keyboard</w:t>
      </w:r>
    </w:p>
    <w:p w14:paraId="6E52CD2F" w14:textId="2A2EC32B" w:rsidR="00B878BF" w:rsidRDefault="00B878BF" w:rsidP="008A157D"/>
    <w:p w14:paraId="5F021A97" w14:textId="7C393867" w:rsidR="00B878BF" w:rsidRDefault="00B878BF" w:rsidP="008A157D">
      <w:r>
        <w:t xml:space="preserve">Cameron </w:t>
      </w:r>
      <w:r w:rsidR="0094201C">
        <w:t>–</w:t>
      </w:r>
      <w:r>
        <w:t xml:space="preserve"> </w:t>
      </w:r>
      <w:r w:rsidR="0094201C">
        <w:t>order to push through – but was on stop credit but allowed to push through but coulodnt pick it – couldn’t get packing slip</w:t>
      </w:r>
    </w:p>
    <w:p w14:paraId="3A35D52F" w14:textId="3E403907" w:rsidR="0005430D" w:rsidRDefault="0005430D" w:rsidP="008A157D"/>
    <w:p w14:paraId="40D889ED" w14:textId="6AEEF3A5" w:rsidR="0005430D" w:rsidRDefault="0005430D" w:rsidP="008A157D">
      <w:r>
        <w:t xml:space="preserve">Linda po </w:t>
      </w:r>
      <w:r w:rsidR="0059693B">
        <w:t>–</w:t>
      </w:r>
      <w:r>
        <w:t xml:space="preserve"> </w:t>
      </w:r>
      <w:r w:rsidR="0059693B">
        <w:t>christina – dt21scv0</w:t>
      </w:r>
    </w:p>
    <w:p w14:paraId="6C05F899" w14:textId="3C1F08EF" w:rsidR="00E03150" w:rsidRDefault="00E03150" w:rsidP="008A157D"/>
    <w:p w14:paraId="0DA67C57" w14:textId="13D3BCE6" w:rsidR="00E03150" w:rsidRDefault="00E03150" w:rsidP="00E03150">
      <w:pPr>
        <w:pStyle w:val="Heading1"/>
      </w:pPr>
      <w:r>
        <w:t>28/04/2022</w:t>
      </w:r>
    </w:p>
    <w:p w14:paraId="3D026E57" w14:textId="214FCE95" w:rsidR="00E03150" w:rsidRDefault="00E03150" w:rsidP="00E03150"/>
    <w:p w14:paraId="0DB4EED7" w14:textId="041DADD9" w:rsidR="00E03150" w:rsidRDefault="008569EA" w:rsidP="00E03150">
      <w:r>
        <w:t>Benoy – cat site</w:t>
      </w:r>
    </w:p>
    <w:p w14:paraId="01A30C24" w14:textId="67157E4B" w:rsidR="008352EC" w:rsidRDefault="008352EC" w:rsidP="00E03150"/>
    <w:p w14:paraId="3E9AEC72" w14:textId="0251CD90" w:rsidR="008352EC" w:rsidRDefault="002E584F" w:rsidP="00E03150">
      <w:r>
        <w:t xml:space="preserve">Sharon – close sc – reopened and credited it and now trying to close it again </w:t>
      </w:r>
      <w:r w:rsidR="000715D8">
        <w:t>–</w:t>
      </w:r>
      <w:r>
        <w:t xml:space="preserve"> </w:t>
      </w:r>
    </w:p>
    <w:p w14:paraId="4A6201A3" w14:textId="1747B554" w:rsidR="000715D8" w:rsidRDefault="000715D8" w:rsidP="00E03150"/>
    <w:p w14:paraId="35040AD8" w14:textId="060EB9C3" w:rsidR="000715D8" w:rsidRDefault="000715D8" w:rsidP="00E03150">
      <w:r>
        <w:t xml:space="preserve">Ben Redmond </w:t>
      </w:r>
      <w:r w:rsidR="003442E8">
        <w:t>–</w:t>
      </w:r>
      <w:r w:rsidR="00F25EEA">
        <w:t xml:space="preserve"> </w:t>
      </w:r>
    </w:p>
    <w:p w14:paraId="6F9C2655" w14:textId="7DF914F3" w:rsidR="003442E8" w:rsidRDefault="003442E8" w:rsidP="00E03150"/>
    <w:p w14:paraId="57A5A76F" w14:textId="0E80ECF2" w:rsidR="003442E8" w:rsidRDefault="003442E8" w:rsidP="00E03150">
      <w:r>
        <w:t xml:space="preserve">Denise </w:t>
      </w:r>
      <w:r w:rsidR="00191380">
        <w:t>–</w:t>
      </w:r>
      <w:r>
        <w:t xml:space="preserve"> </w:t>
      </w:r>
      <w:r w:rsidR="00191380">
        <w:t xml:space="preserve">fred </w:t>
      </w:r>
      <w:r w:rsidR="00BA093E">
        <w:t>–</w:t>
      </w:r>
      <w:r w:rsidR="00191380">
        <w:t xml:space="preserve"> </w:t>
      </w:r>
    </w:p>
    <w:p w14:paraId="0797E2CA" w14:textId="1D46F9C1" w:rsidR="00BA093E" w:rsidRDefault="00BA093E" w:rsidP="00E03150"/>
    <w:p w14:paraId="3FBBE333" w14:textId="63DFC69B" w:rsidR="00783597" w:rsidRDefault="00783597" w:rsidP="00E03150">
      <w:r>
        <w:t xml:space="preserve">Barbara w </w:t>
      </w:r>
      <w:r w:rsidR="00E76128">
        <w:t>–</w:t>
      </w:r>
      <w:r>
        <w:t xml:space="preserve"> </w:t>
      </w:r>
    </w:p>
    <w:p w14:paraId="497128B2" w14:textId="1AD30286" w:rsidR="00E76128" w:rsidRDefault="00E76128" w:rsidP="00E03150"/>
    <w:p w14:paraId="2C149CD5" w14:textId="7D7150E7" w:rsidR="00E76128" w:rsidRDefault="00592E1B" w:rsidP="00E03150">
      <w:r>
        <w:t xml:space="preserve">Noel fraser – Vodafone </w:t>
      </w:r>
      <w:r w:rsidR="002D7415">
        <w:t>–</w:t>
      </w:r>
      <w:r>
        <w:t xml:space="preserve"> </w:t>
      </w:r>
      <w:r w:rsidR="002D7415">
        <w:t xml:space="preserve">wiri branch wifi connections </w:t>
      </w:r>
      <w:r w:rsidR="002F3EDC">
        <w:t>–</w:t>
      </w:r>
      <w:r w:rsidR="002D7415">
        <w:t xml:space="preserve"> </w:t>
      </w:r>
    </w:p>
    <w:p w14:paraId="78DABB90" w14:textId="7F399970" w:rsidR="002F3EDC" w:rsidRDefault="002F3EDC" w:rsidP="00E03150"/>
    <w:p w14:paraId="5FC050B3" w14:textId="435602E4" w:rsidR="002F3EDC" w:rsidRDefault="002F3EDC" w:rsidP="00E03150">
      <w:r>
        <w:t xml:space="preserve">Stephen sagar </w:t>
      </w:r>
      <w:r w:rsidR="00C956D4">
        <w:t>–</w:t>
      </w:r>
    </w:p>
    <w:p w14:paraId="713A8AAB" w14:textId="571B0398" w:rsidR="00C956D4" w:rsidRDefault="00C956D4" w:rsidP="00E03150"/>
    <w:p w14:paraId="4265D44E" w14:textId="6775E2DD" w:rsidR="00C956D4" w:rsidRDefault="00C956D4" w:rsidP="00E03150">
      <w:r>
        <w:t xml:space="preserve">John </w:t>
      </w:r>
    </w:p>
    <w:p w14:paraId="308D38F0" w14:textId="34CE244F" w:rsidR="00B04DF6" w:rsidRDefault="00B04DF6" w:rsidP="00E03150"/>
    <w:p w14:paraId="6353AB5C" w14:textId="15E4CF4D" w:rsidR="00B04DF6" w:rsidRDefault="00B04DF6" w:rsidP="00B04DF6">
      <w:pPr>
        <w:pStyle w:val="Heading1"/>
      </w:pPr>
      <w:r>
        <w:t>29/04/2022</w:t>
      </w:r>
    </w:p>
    <w:p w14:paraId="05F18459" w14:textId="1D6EEB1E" w:rsidR="00B04DF6" w:rsidRDefault="00B04DF6" w:rsidP="00B04DF6"/>
    <w:p w14:paraId="433E9023" w14:textId="4D3FBFA1" w:rsidR="00B04DF6" w:rsidRDefault="00AB6A64" w:rsidP="00B04DF6">
      <w:r>
        <w:t xml:space="preserve">Tony francis </w:t>
      </w:r>
      <w:r w:rsidR="006217D8">
        <w:t>–</w:t>
      </w:r>
      <w:r>
        <w:t xml:space="preserve"> </w:t>
      </w:r>
      <w:r w:rsidR="006217D8">
        <w:t xml:space="preserve">run an unprocessed sales report on powerbi </w:t>
      </w:r>
    </w:p>
    <w:p w14:paraId="21A75191" w14:textId="2AF0E57E" w:rsidR="00E52C75" w:rsidRDefault="00E52C75" w:rsidP="00B04DF6"/>
    <w:p w14:paraId="76A0E6FD" w14:textId="308D70A1" w:rsidR="00E52C75" w:rsidRDefault="003A502F" w:rsidP="00B04DF6">
      <w:r>
        <w:t xml:space="preserve">Tash – trying to sort out a po </w:t>
      </w:r>
      <w:r w:rsidR="00FA4FBD">
        <w:t>–</w:t>
      </w:r>
      <w:r>
        <w:t xml:space="preserve"> </w:t>
      </w:r>
    </w:p>
    <w:p w14:paraId="3DE5C306" w14:textId="3D26944D" w:rsidR="00FA4FBD" w:rsidRDefault="00FA4FBD" w:rsidP="00B04DF6"/>
    <w:p w14:paraId="0C141036" w14:textId="2ACB2C3D" w:rsidR="00FA4FBD" w:rsidRDefault="00AA22E6" w:rsidP="00B04DF6">
      <w:r>
        <w:t xml:space="preserve">Ryan james </w:t>
      </w:r>
      <w:r w:rsidR="008217E7">
        <w:t>–</w:t>
      </w:r>
      <w:r>
        <w:t xml:space="preserve"> </w:t>
      </w:r>
      <w:r w:rsidR="008217E7">
        <w:t xml:space="preserve">new tablet </w:t>
      </w:r>
      <w:r w:rsidR="002D73E2">
        <w:t>–</w:t>
      </w:r>
      <w:r w:rsidR="008217E7">
        <w:t xml:space="preserve"> </w:t>
      </w:r>
    </w:p>
    <w:p w14:paraId="515F8B08" w14:textId="4F6CDC8D" w:rsidR="002D73E2" w:rsidRDefault="002D73E2" w:rsidP="00B04DF6"/>
    <w:p w14:paraId="1E55F680" w14:textId="7AF115A0" w:rsidR="002D73E2" w:rsidRDefault="00F733DA" w:rsidP="00B04DF6">
      <w:r>
        <w:t xml:space="preserve">Chantelle f </w:t>
      </w:r>
      <w:r w:rsidR="00497AB4">
        <w:t>–</w:t>
      </w:r>
      <w:r>
        <w:t xml:space="preserve"> </w:t>
      </w:r>
    </w:p>
    <w:p w14:paraId="3C454D09" w14:textId="0DD78839" w:rsidR="00497AB4" w:rsidRDefault="00497AB4" w:rsidP="00B04DF6"/>
    <w:p w14:paraId="2091B82B" w14:textId="74B7F90D" w:rsidR="00497AB4" w:rsidRDefault="00497AB4" w:rsidP="00B04DF6">
      <w:r>
        <w:t xml:space="preserve">Andrew k </w:t>
      </w:r>
      <w:r w:rsidR="001B7343">
        <w:t>–</w:t>
      </w:r>
      <w:r>
        <w:t xml:space="preserve"> </w:t>
      </w:r>
      <w:r w:rsidR="001B7343">
        <w:t>transfer phone to Rachel blok</w:t>
      </w:r>
    </w:p>
    <w:p w14:paraId="50DA66CD" w14:textId="10044C06" w:rsidR="001B7343" w:rsidRDefault="00F72981" w:rsidP="00B04DF6">
      <w:r w:rsidRPr="00F72981">
        <w:t>+6421860706</w:t>
      </w:r>
      <w:r>
        <w:t xml:space="preserve"> to </w:t>
      </w:r>
      <w:r w:rsidR="00267555" w:rsidRPr="00267555">
        <w:t>+6421782619</w:t>
      </w:r>
    </w:p>
    <w:p w14:paraId="0FE54578" w14:textId="69A6C46A" w:rsidR="00FF210D" w:rsidRDefault="00FF210D" w:rsidP="00B04DF6"/>
    <w:p w14:paraId="3DC9FCB6" w14:textId="601BAF3C" w:rsidR="00FF210D" w:rsidRDefault="00FF210D" w:rsidP="00FF210D">
      <w:pPr>
        <w:pStyle w:val="Heading1"/>
      </w:pPr>
      <w:r>
        <w:t>2/05/2022</w:t>
      </w:r>
    </w:p>
    <w:p w14:paraId="211E6E9C" w14:textId="27861A09" w:rsidR="00FF210D" w:rsidRDefault="00FF210D" w:rsidP="00FF210D"/>
    <w:p w14:paraId="5EA18A0F" w14:textId="2FD9F618" w:rsidR="00FF210D" w:rsidRDefault="009972F6" w:rsidP="00FF210D">
      <w:r>
        <w:t xml:space="preserve">Coert </w:t>
      </w:r>
      <w:r w:rsidR="003244EC">
        <w:t>–</w:t>
      </w:r>
      <w:r>
        <w:t xml:space="preserve"> </w:t>
      </w:r>
    </w:p>
    <w:p w14:paraId="52143BF2" w14:textId="4E21178A" w:rsidR="003244EC" w:rsidRDefault="00ED29CA" w:rsidP="00FF210D">
      <w:hyperlink r:id="rId84" w:history="1">
        <w:r w:rsidR="0090788C" w:rsidRPr="00D90E96">
          <w:rPr>
            <w:rStyle w:val="Hyperlink"/>
          </w:rPr>
          <w:t>coertjm@gmail.com</w:t>
        </w:r>
      </w:hyperlink>
    </w:p>
    <w:p w14:paraId="172A7512" w14:textId="6690DF26" w:rsidR="0090788C" w:rsidRDefault="0090788C" w:rsidP="00FF210D"/>
    <w:p w14:paraId="5ECDA2B9" w14:textId="2B534043" w:rsidR="0090788C" w:rsidRDefault="000B3A9D" w:rsidP="00FF210D">
      <w:r>
        <w:t xml:space="preserve">craig – tech start </w:t>
      </w:r>
      <w:r w:rsidR="00B81C96">
        <w:t>–</w:t>
      </w:r>
      <w:r>
        <w:t xml:space="preserve"> </w:t>
      </w:r>
      <w:r w:rsidR="00B81C96">
        <w:t>Stefan</w:t>
      </w:r>
    </w:p>
    <w:p w14:paraId="56FE5A86" w14:textId="33D523BB" w:rsidR="00B81C96" w:rsidRDefault="00B81C96" w:rsidP="00FF210D"/>
    <w:p w14:paraId="12C88B29" w14:textId="101A41EC" w:rsidR="00B81C96" w:rsidRDefault="00DF731D" w:rsidP="00FF210D">
      <w:r>
        <w:t xml:space="preserve">Vickie w – offline for couple </w:t>
      </w:r>
    </w:p>
    <w:p w14:paraId="5A5FADE9" w14:textId="239F9FCF" w:rsidR="00AE7A74" w:rsidRDefault="00AE7A74" w:rsidP="00FF210D"/>
    <w:p w14:paraId="3DC28BB6" w14:textId="24249FF3" w:rsidR="00AE7A74" w:rsidRDefault="00FA5A74" w:rsidP="00FF210D">
      <w:r>
        <w:t xml:space="preserve">Damien </w:t>
      </w:r>
      <w:r w:rsidR="00CD2E18">
        <w:t>–</w:t>
      </w:r>
      <w:r>
        <w:t xml:space="preserve"> </w:t>
      </w:r>
    </w:p>
    <w:p w14:paraId="7F422F6C" w14:textId="2C18EB2B" w:rsidR="00CD2E18" w:rsidRDefault="00CD2E18" w:rsidP="00FF210D"/>
    <w:p w14:paraId="5302ABCF" w14:textId="5C4EA195" w:rsidR="00CD2E18" w:rsidRDefault="00CD2E18" w:rsidP="00FF210D">
      <w:r>
        <w:t xml:space="preserve">Raewyn </w:t>
      </w:r>
      <w:r w:rsidR="000426F3">
        <w:t>–</w:t>
      </w:r>
      <w:r>
        <w:t xml:space="preserve"> </w:t>
      </w:r>
      <w:r w:rsidR="000426F3">
        <w:t xml:space="preserve">notes on a monthly basis – previous notes on invoices that </w:t>
      </w:r>
    </w:p>
    <w:p w14:paraId="4F99B801" w14:textId="5734E743" w:rsidR="001C44BD" w:rsidRDefault="001C44BD" w:rsidP="00FF210D"/>
    <w:p w14:paraId="2398DA92" w14:textId="1A55FB41" w:rsidR="001C44BD" w:rsidRDefault="003E67B0" w:rsidP="00FF210D">
      <w:r>
        <w:t xml:space="preserve">Rob k </w:t>
      </w:r>
      <w:r w:rsidR="000E324B">
        <w:t>–</w:t>
      </w:r>
      <w:r>
        <w:t xml:space="preserve"> </w:t>
      </w:r>
    </w:p>
    <w:p w14:paraId="21BBA3A2" w14:textId="6F949AD7" w:rsidR="000E324B" w:rsidRDefault="000E324B" w:rsidP="00FF210D"/>
    <w:p w14:paraId="33052D15" w14:textId="02CB971A" w:rsidR="000E324B" w:rsidRDefault="000E324B" w:rsidP="00FF210D">
      <w:r>
        <w:t xml:space="preserve">Cam v </w:t>
      </w:r>
      <w:r w:rsidR="00422DDC">
        <w:t>–</w:t>
      </w:r>
      <w:r>
        <w:t xml:space="preserve"> </w:t>
      </w:r>
      <w:r w:rsidR="00422DDC">
        <w:t xml:space="preserve">mfa </w:t>
      </w:r>
    </w:p>
    <w:p w14:paraId="57705F2A" w14:textId="779B2542" w:rsidR="00422DDC" w:rsidRDefault="005267AE" w:rsidP="00FF210D">
      <w:r>
        <w:t>Downloading flash files and schematics</w:t>
      </w:r>
    </w:p>
    <w:p w14:paraId="15F14812" w14:textId="64668E03" w:rsidR="00A02865" w:rsidRDefault="00A02865" w:rsidP="00FF210D"/>
    <w:p w14:paraId="4D630120" w14:textId="2E6C691D" w:rsidR="00A02865" w:rsidRDefault="00B02B50" w:rsidP="00FF210D">
      <w:r>
        <w:t xml:space="preserve">Matt heeley </w:t>
      </w:r>
      <w:r w:rsidR="00CC19E0">
        <w:t>–</w:t>
      </w:r>
      <w:r>
        <w:t xml:space="preserve"> </w:t>
      </w:r>
      <w:r w:rsidR="00D32569">
        <w:t>640</w:t>
      </w:r>
      <w:r w:rsidR="002E5BA9">
        <w:t>1</w:t>
      </w:r>
      <w:r w:rsidR="00AC493E">
        <w:t xml:space="preserve"> 2005 1368 3278</w:t>
      </w:r>
    </w:p>
    <w:p w14:paraId="10093822" w14:textId="2893D3D1" w:rsidR="00AC493E" w:rsidRDefault="00AC493E" w:rsidP="00FF210D"/>
    <w:p w14:paraId="4A31B132" w14:textId="13DEE0EC" w:rsidR="00B15CF2" w:rsidRDefault="00CE3FD7" w:rsidP="00FF210D">
      <w:r>
        <w:t xml:space="preserve">Jaymie – excel – update a file – not letting me </w:t>
      </w:r>
      <w:r w:rsidR="000577EE">
        <w:t>–</w:t>
      </w:r>
    </w:p>
    <w:p w14:paraId="33EABEAE" w14:textId="1B702107" w:rsidR="000577EE" w:rsidRDefault="000577EE" w:rsidP="00FF210D"/>
    <w:p w14:paraId="37AFD765" w14:textId="70933ED4" w:rsidR="005A6CF7" w:rsidRDefault="00540425" w:rsidP="00FF210D">
      <w:r>
        <w:t>Natasha rama</w:t>
      </w:r>
    </w:p>
    <w:p w14:paraId="5BDE3C88" w14:textId="77C50E6F" w:rsidR="002008CA" w:rsidRDefault="002008CA" w:rsidP="00FF210D"/>
    <w:p w14:paraId="5DC7C124" w14:textId="0251ED3C" w:rsidR="002008CA" w:rsidRDefault="00823DF7" w:rsidP="00FF210D">
      <w:r>
        <w:t>R</w:t>
      </w:r>
      <w:r w:rsidR="002008CA">
        <w:t>ob</w:t>
      </w:r>
    </w:p>
    <w:p w14:paraId="3CB73CDD" w14:textId="1C06D19E" w:rsidR="00823DF7" w:rsidRDefault="00823DF7" w:rsidP="00FF210D"/>
    <w:p w14:paraId="4CA4646E" w14:textId="5A1F8B36" w:rsidR="00823DF7" w:rsidRDefault="0005396D" w:rsidP="00FF210D">
      <w:r>
        <w:lastRenderedPageBreak/>
        <w:t xml:space="preserve">Craig – wellington – Stefan </w:t>
      </w:r>
      <w:r w:rsidR="00DF21E5">
        <w:t>–</w:t>
      </w:r>
      <w:r>
        <w:t xml:space="preserve"> </w:t>
      </w:r>
    </w:p>
    <w:p w14:paraId="5596228A" w14:textId="072C818B" w:rsidR="00DF21E5" w:rsidRDefault="00DF21E5" w:rsidP="00FF210D"/>
    <w:p w14:paraId="51726CB0" w14:textId="79D600E2" w:rsidR="00DF21E5" w:rsidRDefault="003A43AF" w:rsidP="00FF210D">
      <w:pPr>
        <w:rPr>
          <w:rStyle w:val="Strong"/>
          <w:rFonts w:ascii="Segoe UI" w:hAnsi="Segoe UI" w:cs="Segoe UI"/>
          <w:color w:val="333333"/>
          <w:sz w:val="21"/>
          <w:szCs w:val="21"/>
          <w:bdr w:val="none" w:sz="0" w:space="0" w:color="auto" w:frame="1"/>
          <w:shd w:val="clear" w:color="auto" w:fill="FFF8ED"/>
        </w:rPr>
      </w:pPr>
      <w:r>
        <w:t xml:space="preserve">Matt heeley - </w:t>
      </w:r>
      <w:r>
        <w:rPr>
          <w:rStyle w:val="Strong"/>
          <w:rFonts w:ascii="Segoe UI" w:hAnsi="Segoe UI" w:cs="Segoe UI"/>
          <w:color w:val="333333"/>
          <w:sz w:val="21"/>
          <w:szCs w:val="21"/>
          <w:bdr w:val="none" w:sz="0" w:space="0" w:color="auto" w:frame="1"/>
          <w:shd w:val="clear" w:color="auto" w:fill="FFF8ED"/>
        </w:rPr>
        <w:t>t210mjh1</w:t>
      </w:r>
    </w:p>
    <w:p w14:paraId="21ECE546" w14:textId="7FF7C766" w:rsidR="006151DB" w:rsidRDefault="007D4954" w:rsidP="00FF210D">
      <w:pPr>
        <w:rPr>
          <w:rStyle w:val="Strong"/>
          <w:rFonts w:ascii="Segoe UI" w:hAnsi="Segoe UI" w:cs="Segoe UI"/>
          <w:color w:val="333333"/>
          <w:sz w:val="21"/>
          <w:szCs w:val="21"/>
          <w:bdr w:val="none" w:sz="0" w:space="0" w:color="auto" w:frame="1"/>
          <w:shd w:val="clear" w:color="auto" w:fill="FFF8ED"/>
        </w:rPr>
      </w:pPr>
      <w:r>
        <w:rPr>
          <w:rStyle w:val="Strong"/>
          <w:rFonts w:ascii="Segoe UI" w:hAnsi="Segoe UI" w:cs="Segoe UI"/>
          <w:color w:val="333333"/>
          <w:sz w:val="21"/>
          <w:szCs w:val="21"/>
          <w:bdr w:val="none" w:sz="0" w:space="0" w:color="auto" w:frame="1"/>
          <w:shd w:val="clear" w:color="auto" w:fill="FFF8ED"/>
        </w:rPr>
        <w:t>172221879</w:t>
      </w:r>
    </w:p>
    <w:p w14:paraId="5FA984E5" w14:textId="055C3450" w:rsidR="008C5877" w:rsidRDefault="008C5877" w:rsidP="00FF210D">
      <w:pPr>
        <w:rPr>
          <w:rStyle w:val="Strong"/>
          <w:rFonts w:ascii="Segoe UI" w:hAnsi="Segoe UI" w:cs="Segoe UI"/>
          <w:color w:val="333333"/>
          <w:sz w:val="21"/>
          <w:szCs w:val="21"/>
          <w:bdr w:val="none" w:sz="0" w:space="0" w:color="auto" w:frame="1"/>
          <w:shd w:val="clear" w:color="auto" w:fill="FFF8ED"/>
        </w:rPr>
      </w:pPr>
    </w:p>
    <w:p w14:paraId="3D4FA2DA" w14:textId="2A2674FB" w:rsidR="008C5877" w:rsidRDefault="008C5877" w:rsidP="008C5877">
      <w:pPr>
        <w:pStyle w:val="Heading1"/>
      </w:pPr>
      <w:r>
        <w:t>3/05/2022</w:t>
      </w:r>
    </w:p>
    <w:p w14:paraId="206297CE" w14:textId="01666C6B" w:rsidR="008C5877" w:rsidRDefault="008C5877" w:rsidP="008C5877"/>
    <w:p w14:paraId="01577A01" w14:textId="77777777" w:rsidR="008C5877" w:rsidRDefault="008C5877" w:rsidP="008C5877">
      <w:r>
        <w:t xml:space="preserve">Stefan foster – sim deactivated – </w:t>
      </w:r>
    </w:p>
    <w:p w14:paraId="13F02732" w14:textId="77777777" w:rsidR="008C5877" w:rsidRDefault="008C5877" w:rsidP="008C5877"/>
    <w:p w14:paraId="7F1C70CB" w14:textId="77777777" w:rsidR="008C5877" w:rsidRPr="00F515F6" w:rsidRDefault="008C5877" w:rsidP="008C5877">
      <w:r>
        <w:t>Coert m -</w:t>
      </w:r>
    </w:p>
    <w:p w14:paraId="5159E949" w14:textId="68FB8BD9" w:rsidR="008C5877" w:rsidRDefault="008C5877" w:rsidP="008C5877"/>
    <w:p w14:paraId="4F41AE68" w14:textId="27D1327B" w:rsidR="00AD2236" w:rsidRDefault="006C03AE" w:rsidP="008C5877">
      <w:r>
        <w:t xml:space="preserve">Brett Congalton </w:t>
      </w:r>
      <w:r w:rsidR="006A5C3E">
        <w:t xml:space="preserve">– back in the office </w:t>
      </w:r>
      <w:r w:rsidR="009030FD">
        <w:t>–</w:t>
      </w:r>
      <w:r w:rsidR="006A5C3E">
        <w:t xml:space="preserve"> </w:t>
      </w:r>
      <w:r w:rsidR="009030FD">
        <w:t>resolution</w:t>
      </w:r>
    </w:p>
    <w:p w14:paraId="552572F2" w14:textId="5A47588F" w:rsidR="009030FD" w:rsidRDefault="008E07D5" w:rsidP="008C5877">
      <w:r>
        <w:t>MY2016sv6-05</w:t>
      </w:r>
    </w:p>
    <w:p w14:paraId="7E71B567" w14:textId="6B492335" w:rsidR="00AF3314" w:rsidRDefault="00AF3314" w:rsidP="008C5877"/>
    <w:p w14:paraId="6FD88C95" w14:textId="08F8941C" w:rsidR="00AF3314" w:rsidRDefault="001D559B" w:rsidP="008C5877">
      <w:r>
        <w:t xml:space="preserve">Arnold – Palmerston north - </w:t>
      </w:r>
      <w:r w:rsidR="001E107A">
        <w:t>Laptop cracked screen</w:t>
      </w:r>
    </w:p>
    <w:p w14:paraId="4356AFA4" w14:textId="6FC76979" w:rsidR="00116A20" w:rsidRDefault="00116A20" w:rsidP="008C5877">
      <w:r>
        <w:t>Sunday27$$</w:t>
      </w:r>
    </w:p>
    <w:p w14:paraId="50263567" w14:textId="64DB805D" w:rsidR="00E826D5" w:rsidRDefault="00E826D5" w:rsidP="008C5877"/>
    <w:p w14:paraId="53D868B8" w14:textId="145158C5" w:rsidR="00E826D5" w:rsidRDefault="00E826D5" w:rsidP="008C5877">
      <w:r>
        <w:t xml:space="preserve">James </w:t>
      </w:r>
      <w:r w:rsidR="00997113">
        <w:t>–</w:t>
      </w:r>
      <w:r>
        <w:t xml:space="preserve"> </w:t>
      </w:r>
      <w:r w:rsidR="00997113">
        <w:t xml:space="preserve">outlook </w:t>
      </w:r>
      <w:r w:rsidR="00085DD7">
        <w:t>–</w:t>
      </w:r>
      <w:r w:rsidR="00997113">
        <w:t xml:space="preserve"> </w:t>
      </w:r>
      <w:r w:rsidR="00085DD7">
        <w:t>10.1.13.</w:t>
      </w:r>
      <w:r w:rsidR="000C588B">
        <w:t>106</w:t>
      </w:r>
    </w:p>
    <w:p w14:paraId="0FC73312" w14:textId="67FEE12D" w:rsidR="00E043B4" w:rsidRDefault="00E043B4" w:rsidP="008C5877"/>
    <w:p w14:paraId="3811588F" w14:textId="7B482F9B" w:rsidR="00E043B4" w:rsidRDefault="00E043B4" w:rsidP="008C5877">
      <w:r>
        <w:t xml:space="preserve">Dean heney </w:t>
      </w:r>
      <w:r w:rsidR="00C21EE0">
        <w:t>–</w:t>
      </w:r>
      <w:r>
        <w:t xml:space="preserve"> </w:t>
      </w:r>
      <w:r w:rsidR="00C21EE0">
        <w:t xml:space="preserve">excel </w:t>
      </w:r>
      <w:r w:rsidR="00DF2E71">
        <w:t>–</w:t>
      </w:r>
      <w:r w:rsidR="00C21EE0">
        <w:t xml:space="preserve"> </w:t>
      </w:r>
      <w:r w:rsidR="00DF2E71">
        <w:t xml:space="preserve">there was an update </w:t>
      </w:r>
      <w:r w:rsidR="00045FE4">
        <w:t>–</w:t>
      </w:r>
      <w:r w:rsidR="00DF2E71">
        <w:t xml:space="preserve"> </w:t>
      </w:r>
    </w:p>
    <w:p w14:paraId="4EB6C76C" w14:textId="13AD2687" w:rsidR="00045FE4" w:rsidRDefault="00E5076F" w:rsidP="008C5877">
      <w:r>
        <w:t>Logitech mouse and keyboard</w:t>
      </w:r>
    </w:p>
    <w:p w14:paraId="74ABB8D8" w14:textId="7ADF3252" w:rsidR="00C61744" w:rsidRDefault="00C61744" w:rsidP="008C5877"/>
    <w:p w14:paraId="5F9A7DBB" w14:textId="265369F7" w:rsidR="00C61744" w:rsidRDefault="00C61744" w:rsidP="00C61744">
      <w:pPr>
        <w:pStyle w:val="Heading1"/>
      </w:pPr>
      <w:r>
        <w:t>4/05/2022</w:t>
      </w:r>
    </w:p>
    <w:p w14:paraId="69150304" w14:textId="6621ABEF" w:rsidR="00C61744" w:rsidRDefault="00C61744" w:rsidP="00C61744"/>
    <w:p w14:paraId="521BB7B7" w14:textId="0B18CA75" w:rsidR="004811AF" w:rsidRDefault="005B683E" w:rsidP="00C61744">
      <w:r>
        <w:t xml:space="preserve">Rhys w - </w:t>
      </w:r>
    </w:p>
    <w:p w14:paraId="69557FF6" w14:textId="77777777" w:rsidR="004811AF" w:rsidRDefault="004811AF" w:rsidP="00C61744"/>
    <w:p w14:paraId="34CDD6DA" w14:textId="73589F59" w:rsidR="00C61744" w:rsidRDefault="00AF25A4" w:rsidP="00C61744">
      <w:r>
        <w:t xml:space="preserve">Kerry </w:t>
      </w:r>
      <w:r w:rsidR="00D94965">
        <w:t>–</w:t>
      </w:r>
      <w:r>
        <w:t xml:space="preserve"> napier</w:t>
      </w:r>
      <w:r w:rsidR="00D94965">
        <w:t xml:space="preserve"> – sim card shows connected but doesn’t actually work</w:t>
      </w:r>
    </w:p>
    <w:p w14:paraId="29E60455" w14:textId="7840F30A" w:rsidR="001214A7" w:rsidRDefault="001214A7" w:rsidP="00C61744"/>
    <w:p w14:paraId="6EB8AF61" w14:textId="2A10DEF4" w:rsidR="001214A7" w:rsidRDefault="00C30D26" w:rsidP="00C61744">
      <w:r>
        <w:t>Cass</w:t>
      </w:r>
      <w:r w:rsidR="002072E7">
        <w:t>ie</w:t>
      </w:r>
    </w:p>
    <w:p w14:paraId="6446107A" w14:textId="6EF3105A" w:rsidR="002072E7" w:rsidRDefault="002072E7" w:rsidP="00C61744"/>
    <w:p w14:paraId="7DC74C72" w14:textId="1730A76B" w:rsidR="002072E7" w:rsidRDefault="002072E7" w:rsidP="00C61744">
      <w:r>
        <w:t xml:space="preserve">Georgia </w:t>
      </w:r>
      <w:r w:rsidR="0045102C">
        <w:t>–</w:t>
      </w:r>
      <w:r>
        <w:t xml:space="preserve"> </w:t>
      </w:r>
    </w:p>
    <w:p w14:paraId="23580245" w14:textId="40937729" w:rsidR="0045102C" w:rsidRDefault="0045102C" w:rsidP="00C61744"/>
    <w:p w14:paraId="744F2EB7" w14:textId="1E6F8307" w:rsidR="0045102C" w:rsidRDefault="0045102C" w:rsidP="00C61744">
      <w:r>
        <w:t xml:space="preserve">Cameron </w:t>
      </w:r>
      <w:r w:rsidR="00F50DDD">
        <w:t>–</w:t>
      </w:r>
      <w:r>
        <w:t xml:space="preserve"> </w:t>
      </w:r>
    </w:p>
    <w:p w14:paraId="6CA01F75" w14:textId="370254D9" w:rsidR="00F50DDD" w:rsidRDefault="00F50DDD" w:rsidP="00C61744"/>
    <w:p w14:paraId="6F7DD03C" w14:textId="781C20C9" w:rsidR="00F50DDD" w:rsidRDefault="0027393E" w:rsidP="00C61744">
      <w:r>
        <w:t>Dave – weird stuff on g</w:t>
      </w:r>
    </w:p>
    <w:p w14:paraId="6A22B4CE" w14:textId="507F315B" w:rsidR="002D4586" w:rsidRDefault="002D4586" w:rsidP="00C61744"/>
    <w:p w14:paraId="3A9546D4" w14:textId="279FBA35" w:rsidR="002D4586" w:rsidRDefault="002B34EE" w:rsidP="00C61744">
      <w:r>
        <w:t xml:space="preserve">Nathan </w:t>
      </w:r>
      <w:r w:rsidR="00AC45EE">
        <w:t>–</w:t>
      </w:r>
      <w:r>
        <w:t xml:space="preserve"> </w:t>
      </w:r>
    </w:p>
    <w:p w14:paraId="1F10F748" w14:textId="35B75826" w:rsidR="00AC45EE" w:rsidRDefault="00AC45EE" w:rsidP="00C61744"/>
    <w:p w14:paraId="55BD7BED" w14:textId="5841EE48" w:rsidR="00AC45EE" w:rsidRDefault="0003746C" w:rsidP="00C61744">
      <w:r>
        <w:t xml:space="preserve">Neil martin </w:t>
      </w:r>
      <w:r w:rsidR="00712EED">
        <w:t>–</w:t>
      </w:r>
      <w:r>
        <w:t xml:space="preserve"> </w:t>
      </w:r>
    </w:p>
    <w:p w14:paraId="40F16CBB" w14:textId="745F28C1" w:rsidR="00712EED" w:rsidRDefault="00712EED" w:rsidP="00C61744"/>
    <w:p w14:paraId="01AB63D6" w14:textId="5998D8FE" w:rsidR="00712EED" w:rsidRDefault="00712EED" w:rsidP="00C61744">
      <w:r>
        <w:t xml:space="preserve">Georgia </w:t>
      </w:r>
      <w:r w:rsidR="00DA718B">
        <w:t>Duncan</w:t>
      </w:r>
    </w:p>
    <w:p w14:paraId="3BA931FE" w14:textId="57C9725F" w:rsidR="00DA718B" w:rsidRDefault="00DA718B" w:rsidP="00C61744"/>
    <w:p w14:paraId="64C089F9" w14:textId="77777777" w:rsidR="00315DD4" w:rsidRDefault="00DA718B" w:rsidP="00C61744">
      <w:r>
        <w:t xml:space="preserve">Wade – greymouth </w:t>
      </w:r>
      <w:r w:rsidR="00D31CC3">
        <w:t>–</w:t>
      </w:r>
      <w:r>
        <w:t xml:space="preserve"> </w:t>
      </w:r>
      <w:r w:rsidR="00D31CC3">
        <w:t>trying to run diagnostic programs on forklift</w:t>
      </w:r>
    </w:p>
    <w:p w14:paraId="677915C9" w14:textId="77777777" w:rsidR="00315DD4" w:rsidRDefault="00315DD4" w:rsidP="00C61744"/>
    <w:p w14:paraId="66358824" w14:textId="7E9CCC23" w:rsidR="00DA718B" w:rsidRDefault="00315DD4" w:rsidP="00315DD4">
      <w:pPr>
        <w:pStyle w:val="Heading1"/>
      </w:pPr>
      <w:r>
        <w:t>5/05/2022</w:t>
      </w:r>
    </w:p>
    <w:p w14:paraId="6050464F" w14:textId="02A63E9D" w:rsidR="00315DD4" w:rsidRDefault="00315DD4" w:rsidP="00315DD4"/>
    <w:p w14:paraId="3EBCAE74" w14:textId="61D1A57C" w:rsidR="00315DD4" w:rsidRDefault="00C22514" w:rsidP="00315DD4">
      <w:r>
        <w:t>Nadia</w:t>
      </w:r>
    </w:p>
    <w:p w14:paraId="4C0A34B2" w14:textId="42C68187" w:rsidR="00C22514" w:rsidRDefault="00C22514" w:rsidP="00315DD4"/>
    <w:p w14:paraId="5463FF12" w14:textId="20B9B089" w:rsidR="00C22514" w:rsidRDefault="00D62812" w:rsidP="00315DD4">
      <w:r>
        <w:t xml:space="preserve">Lt </w:t>
      </w:r>
      <w:r w:rsidR="00340272">
        <w:t>–</w:t>
      </w:r>
      <w:r>
        <w:t xml:space="preserve"> </w:t>
      </w:r>
    </w:p>
    <w:p w14:paraId="7D834B25" w14:textId="0EB63FB4" w:rsidR="00340272" w:rsidRDefault="00340272" w:rsidP="00315DD4"/>
    <w:p w14:paraId="00B69E42" w14:textId="02E14DEB" w:rsidR="00340272" w:rsidRDefault="00585E60" w:rsidP="00315DD4">
      <w:r>
        <w:t xml:space="preserve">Pete </w:t>
      </w:r>
      <w:r w:rsidR="00050FFC">
        <w:t>–</w:t>
      </w:r>
      <w:r>
        <w:t xml:space="preserve"> </w:t>
      </w:r>
    </w:p>
    <w:p w14:paraId="2B8E74D4" w14:textId="1876DDEE" w:rsidR="00050FFC" w:rsidRDefault="00050FFC" w:rsidP="00315DD4"/>
    <w:p w14:paraId="232CB7BA" w14:textId="673224DC" w:rsidR="00050FFC" w:rsidRDefault="00050FFC" w:rsidP="00315DD4">
      <w:r>
        <w:t xml:space="preserve">Michelle – Kirsty </w:t>
      </w:r>
      <w:r w:rsidR="00632B95">
        <w:t>–</w:t>
      </w:r>
    </w:p>
    <w:p w14:paraId="36A8776F" w14:textId="09BD01F0" w:rsidR="00632B95" w:rsidRDefault="00632B95" w:rsidP="00315DD4"/>
    <w:p w14:paraId="33000AE3" w14:textId="11920058" w:rsidR="00632B95" w:rsidRDefault="00191DB3" w:rsidP="00315DD4">
      <w:r>
        <w:t xml:space="preserve">Richard skif – testing laptop – alwynH </w:t>
      </w:r>
      <w:r w:rsidR="00552732">
        <w:t>–</w:t>
      </w:r>
      <w:r>
        <w:t xml:space="preserve"> </w:t>
      </w:r>
      <w:r w:rsidR="00552732">
        <w:t>Rotorua parts call out laptop</w:t>
      </w:r>
    </w:p>
    <w:p w14:paraId="2923E9E4" w14:textId="255C31BC" w:rsidR="00F36D87" w:rsidRDefault="00F36D87" w:rsidP="00315DD4">
      <w:r>
        <w:t>Naxt</w:t>
      </w:r>
    </w:p>
    <w:p w14:paraId="79814AE9" w14:textId="4F8D81EC" w:rsidR="00F36D87" w:rsidRDefault="00CF3329" w:rsidP="00315DD4">
      <w:r>
        <w:t>Emails</w:t>
      </w:r>
    </w:p>
    <w:p w14:paraId="555FA3BC" w14:textId="396DCE39" w:rsidR="00CF3329" w:rsidRDefault="003A3DB6" w:rsidP="00315DD4">
      <w:r>
        <w:t>G</w:t>
      </w:r>
      <w:r w:rsidR="00CF3329">
        <w:t>old</w:t>
      </w:r>
    </w:p>
    <w:p w14:paraId="20F10AE4" w14:textId="448D2963" w:rsidR="003A3DB6" w:rsidRDefault="003A3DB6" w:rsidP="00315DD4"/>
    <w:p w14:paraId="76799C25" w14:textId="48694D05" w:rsidR="003A3DB6" w:rsidRDefault="003A3DB6" w:rsidP="00315DD4">
      <w:r>
        <w:t xml:space="preserve">Jayden – nelson </w:t>
      </w:r>
      <w:r w:rsidR="00CC62BF">
        <w:t>–</w:t>
      </w:r>
      <w:r>
        <w:t xml:space="preserve"> </w:t>
      </w:r>
    </w:p>
    <w:p w14:paraId="606B72C2" w14:textId="0ABC9056" w:rsidR="00CC62BF" w:rsidRDefault="00CC62BF" w:rsidP="00315DD4"/>
    <w:p w14:paraId="7EF9ECB5" w14:textId="3ACDED8E" w:rsidR="00CC62BF" w:rsidRDefault="00D437FD" w:rsidP="00315DD4">
      <w:r>
        <w:t xml:space="preserve">Dean </w:t>
      </w:r>
      <w:r w:rsidR="00897082">
        <w:t>–</w:t>
      </w:r>
      <w:r>
        <w:t xml:space="preserve"> </w:t>
      </w:r>
    </w:p>
    <w:p w14:paraId="58D52C13" w14:textId="091F3DE0" w:rsidR="00897082" w:rsidRDefault="00897082" w:rsidP="00315DD4"/>
    <w:p w14:paraId="0E957353" w14:textId="2352C8B1" w:rsidR="00897082" w:rsidRDefault="005B23A2" w:rsidP="00315DD4">
      <w:r>
        <w:t xml:space="preserve">Coel </w:t>
      </w:r>
      <w:r w:rsidR="00DA21FE">
        <w:t>–</w:t>
      </w:r>
    </w:p>
    <w:p w14:paraId="4597B07F" w14:textId="45810305" w:rsidR="00DA21FE" w:rsidRDefault="00DA21FE" w:rsidP="00315DD4"/>
    <w:p w14:paraId="015D9E01" w14:textId="7F832EE7" w:rsidR="00850B75" w:rsidRDefault="00850B75" w:rsidP="00315DD4"/>
    <w:p w14:paraId="66AB4A01" w14:textId="2F93963F" w:rsidR="00850B75" w:rsidRDefault="00850B75" w:rsidP="00850B75">
      <w:pPr>
        <w:pStyle w:val="Heading1"/>
      </w:pPr>
      <w:r>
        <w:lastRenderedPageBreak/>
        <w:t>6/05/2022</w:t>
      </w:r>
    </w:p>
    <w:p w14:paraId="4BF7AB94" w14:textId="777E2B8C" w:rsidR="00850B75" w:rsidRDefault="00850B75" w:rsidP="00850B75"/>
    <w:p w14:paraId="3E599172" w14:textId="0972258F" w:rsidR="00850B75" w:rsidRDefault="00316435" w:rsidP="00850B75">
      <w:r>
        <w:t xml:space="preserve">Richard skiff – alwynh </w:t>
      </w:r>
      <w:r w:rsidR="00A16205">
        <w:t>–</w:t>
      </w:r>
      <w:r>
        <w:t xml:space="preserve"> </w:t>
      </w:r>
    </w:p>
    <w:p w14:paraId="6ACDBA77" w14:textId="7B179C50" w:rsidR="00A16205" w:rsidRDefault="00A16205" w:rsidP="00850B75"/>
    <w:p w14:paraId="53D4A033" w14:textId="35533E03" w:rsidR="00A16205" w:rsidRDefault="0018301F" w:rsidP="00850B75">
      <w:r>
        <w:t>Shane – caklc04</w:t>
      </w:r>
    </w:p>
    <w:p w14:paraId="557ECE5B" w14:textId="7CBF6E05" w:rsidR="00495060" w:rsidRDefault="00495060" w:rsidP="00850B75"/>
    <w:p w14:paraId="56ECA469" w14:textId="08A95C02" w:rsidR="00495060" w:rsidRDefault="00117A4A" w:rsidP="00850B75">
      <w:r>
        <w:t xml:space="preserve">Graham walker </w:t>
      </w:r>
      <w:r w:rsidR="00BE1A39">
        <w:t>–</w:t>
      </w:r>
      <w:r>
        <w:t xml:space="preserve"> </w:t>
      </w:r>
      <w:r w:rsidR="00BE1A39">
        <w:t>A</w:t>
      </w:r>
    </w:p>
    <w:p w14:paraId="379A4829" w14:textId="643B780A" w:rsidR="00BE1A39" w:rsidRDefault="00BE1A39" w:rsidP="00850B75"/>
    <w:p w14:paraId="58790421" w14:textId="704548F8" w:rsidR="00BE1A39" w:rsidRDefault="00BE1A39" w:rsidP="00850B75">
      <w:r>
        <w:t xml:space="preserve">Nadine </w:t>
      </w:r>
      <w:r w:rsidR="00772732">
        <w:t>–</w:t>
      </w:r>
      <w:r>
        <w:t xml:space="preserve"> </w:t>
      </w:r>
    </w:p>
    <w:p w14:paraId="518F5246" w14:textId="2D0D45C9" w:rsidR="00772732" w:rsidRDefault="00772732" w:rsidP="00850B75"/>
    <w:p w14:paraId="713B0BF4" w14:textId="7FCADB13" w:rsidR="00772732" w:rsidRDefault="00772732" w:rsidP="00850B75">
      <w:r>
        <w:t xml:space="preserve">John </w:t>
      </w:r>
      <w:r w:rsidR="00B77B90">
        <w:t xml:space="preserve">– wty </w:t>
      </w:r>
      <w:r w:rsidR="003F3242">
        <w:t>–</w:t>
      </w:r>
      <w:r w:rsidR="00B77B90">
        <w:t xml:space="preserve"> </w:t>
      </w:r>
    </w:p>
    <w:p w14:paraId="2A3CBE6B" w14:textId="24435AEB" w:rsidR="003F3242" w:rsidRDefault="003F3242" w:rsidP="00850B75"/>
    <w:p w14:paraId="4703BC51" w14:textId="6D17F753" w:rsidR="003F3242" w:rsidRDefault="00D64DE6" w:rsidP="00850B75">
      <w:r>
        <w:t xml:space="preserve">Nadine </w:t>
      </w:r>
      <w:r w:rsidR="00217E22">
        <w:t>–</w:t>
      </w:r>
      <w:r>
        <w:t xml:space="preserve"> </w:t>
      </w:r>
    </w:p>
    <w:p w14:paraId="4D008F5A" w14:textId="28FACBDD" w:rsidR="00217E22" w:rsidRDefault="005C389E" w:rsidP="00850B75">
      <w:r>
        <w:t xml:space="preserve">Item avail – transactions – </w:t>
      </w:r>
    </w:p>
    <w:p w14:paraId="133AB81B" w14:textId="2E872497" w:rsidR="005C389E" w:rsidRDefault="005C389E" w:rsidP="00850B75">
      <w:r>
        <w:t xml:space="preserve">Po order numbers </w:t>
      </w:r>
    </w:p>
    <w:p w14:paraId="1193899A" w14:textId="18715196" w:rsidR="005C389E" w:rsidRDefault="005C389E" w:rsidP="00850B75">
      <w:r>
        <w:t>To numbers</w:t>
      </w:r>
    </w:p>
    <w:p w14:paraId="4E539CEA" w14:textId="5BC9C20E" w:rsidR="005C389E" w:rsidRDefault="005C389E" w:rsidP="00850B75"/>
    <w:p w14:paraId="66267EC2" w14:textId="74EA9424" w:rsidR="00087D47" w:rsidRDefault="00087D47" w:rsidP="00850B75">
      <w:r>
        <w:t xml:space="preserve">Paul de haan </w:t>
      </w:r>
      <w:r w:rsidR="00F923B1">
        <w:t>–</w:t>
      </w:r>
      <w:r>
        <w:t xml:space="preserve"> </w:t>
      </w:r>
    </w:p>
    <w:p w14:paraId="5E4A65EC" w14:textId="66420C5B" w:rsidR="00F923B1" w:rsidRDefault="00F923B1" w:rsidP="00850B75"/>
    <w:p w14:paraId="5E8FA98E" w14:textId="13C63B81" w:rsidR="00DA21FE" w:rsidRDefault="00F34C4C" w:rsidP="00315DD4">
      <w:r>
        <w:t xml:space="preserve">Rob – wellington </w:t>
      </w:r>
      <w:r w:rsidR="006F495E">
        <w:t>–</w:t>
      </w:r>
      <w:r>
        <w:t xml:space="preserve"> </w:t>
      </w:r>
      <w:r w:rsidR="006F495E">
        <w:t xml:space="preserve">goughcat to terracat </w:t>
      </w:r>
      <w:r w:rsidR="003C14ED">
        <w:t>–</w:t>
      </w:r>
      <w:r w:rsidR="006F495E">
        <w:t xml:space="preserve"> </w:t>
      </w:r>
    </w:p>
    <w:p w14:paraId="67A196A2" w14:textId="2B3DE4A4" w:rsidR="003C14ED" w:rsidRDefault="001B2004" w:rsidP="00315DD4">
      <w:r>
        <w:t>6401 2003</w:t>
      </w:r>
      <w:r w:rsidR="004D4A66">
        <w:t xml:space="preserve"> 0796 1242 – laptop</w:t>
      </w:r>
    </w:p>
    <w:p w14:paraId="57C19DC1" w14:textId="7AF03988" w:rsidR="004D4A66" w:rsidRDefault="004D4A66" w:rsidP="00315DD4"/>
    <w:p w14:paraId="6CDC14BC" w14:textId="0AB899AD" w:rsidR="00F7696B" w:rsidRDefault="00616FD5" w:rsidP="00616FD5">
      <w:pPr>
        <w:pStyle w:val="Heading1"/>
      </w:pPr>
      <w:r>
        <w:t>9/05/2022</w:t>
      </w:r>
    </w:p>
    <w:p w14:paraId="66EC3A6B" w14:textId="0F89FA09" w:rsidR="00616FD5" w:rsidRDefault="00616FD5" w:rsidP="00616FD5"/>
    <w:p w14:paraId="3B49D29C" w14:textId="4298445A" w:rsidR="00616FD5" w:rsidRDefault="00C52DD9" w:rsidP="00616FD5">
      <w:r>
        <w:t xml:space="preserve">Averil </w:t>
      </w:r>
      <w:r w:rsidR="003B6F22">
        <w:t xml:space="preserve">– isla Watson – same as </w:t>
      </w:r>
    </w:p>
    <w:p w14:paraId="6682FE65" w14:textId="4A666765" w:rsidR="005101D4" w:rsidRDefault="005101D4" w:rsidP="00616FD5"/>
    <w:p w14:paraId="55996D73" w14:textId="505393FE" w:rsidR="005101D4" w:rsidRDefault="00B33BDB" w:rsidP="00616FD5">
      <w:r>
        <w:t>D</w:t>
      </w:r>
      <w:r w:rsidR="001678C1">
        <w:t>anny ryan</w:t>
      </w:r>
      <w:r>
        <w:t xml:space="preserve"> – phone divert to come off </w:t>
      </w:r>
    </w:p>
    <w:p w14:paraId="31614F8A" w14:textId="6991C215" w:rsidR="001678C1" w:rsidRDefault="00167757" w:rsidP="00616FD5">
      <w:r>
        <w:t>0272095195</w:t>
      </w:r>
    </w:p>
    <w:p w14:paraId="17CF87A2" w14:textId="0F9309D4" w:rsidR="00780900" w:rsidRDefault="00780900" w:rsidP="00616FD5"/>
    <w:p w14:paraId="16ECB16E" w14:textId="0DA9A1F0" w:rsidR="00780900" w:rsidRDefault="00B22B70" w:rsidP="00616FD5">
      <w:r>
        <w:t xml:space="preserve">Andrew – Palmerston </w:t>
      </w:r>
      <w:r w:rsidR="00C60C7F">
        <w:t>–</w:t>
      </w:r>
      <w:r>
        <w:t xml:space="preserve"> </w:t>
      </w:r>
      <w:r w:rsidR="00C60C7F">
        <w:t>naxt size</w:t>
      </w:r>
    </w:p>
    <w:p w14:paraId="3FB63AC5" w14:textId="282D4CD4" w:rsidR="00C60C7F" w:rsidRDefault="00C60C7F" w:rsidP="00616FD5">
      <w:r>
        <w:t>Outlook</w:t>
      </w:r>
    </w:p>
    <w:p w14:paraId="775B4FE9" w14:textId="11D9DC6C" w:rsidR="00C60C7F" w:rsidRDefault="00C60C7F" w:rsidP="00616FD5"/>
    <w:p w14:paraId="566F3DA5" w14:textId="17A7649D" w:rsidR="006533A6" w:rsidRDefault="006533A6" w:rsidP="00616FD5">
      <w:r>
        <w:t xml:space="preserve">Averil </w:t>
      </w:r>
      <w:r w:rsidR="00C725FB">
        <w:t>–</w:t>
      </w:r>
      <w:r>
        <w:t xml:space="preserve"> </w:t>
      </w:r>
    </w:p>
    <w:p w14:paraId="5F67D9EA" w14:textId="0BCB908A" w:rsidR="00C725FB" w:rsidRDefault="00C725FB" w:rsidP="00616FD5"/>
    <w:p w14:paraId="1B74A5C6" w14:textId="128B7796" w:rsidR="00C725FB" w:rsidRDefault="00C725FB" w:rsidP="00616FD5">
      <w:r>
        <w:t xml:space="preserve">Shane Williams – online induction </w:t>
      </w:r>
      <w:r w:rsidR="00384665">
        <w:t>–</w:t>
      </w:r>
      <w:r>
        <w:t xml:space="preserve"> </w:t>
      </w:r>
    </w:p>
    <w:p w14:paraId="63190DBC" w14:textId="0B7764DA" w:rsidR="00384665" w:rsidRDefault="00384665" w:rsidP="00616FD5"/>
    <w:p w14:paraId="7E64AAE0" w14:textId="57487E88" w:rsidR="00384665" w:rsidRDefault="00384665" w:rsidP="00616FD5">
      <w:r>
        <w:t xml:space="preserve">Barbara w </w:t>
      </w:r>
      <w:r w:rsidR="00665124">
        <w:t>–</w:t>
      </w:r>
    </w:p>
    <w:p w14:paraId="326A219A" w14:textId="06A53783" w:rsidR="00665124" w:rsidRDefault="00665124" w:rsidP="00616FD5">
      <w:r>
        <w:t xml:space="preserve">Sam ballkin – entered time cards – appearing under </w:t>
      </w:r>
      <w:r w:rsidR="00111789">
        <w:t>Jason</w:t>
      </w:r>
    </w:p>
    <w:p w14:paraId="1FB77867" w14:textId="0B4F40DC" w:rsidR="00111789" w:rsidRDefault="00111789" w:rsidP="00616FD5"/>
    <w:p w14:paraId="7A77E819" w14:textId="23D3FAB7" w:rsidR="00111789" w:rsidRDefault="00664498" w:rsidP="00616FD5">
      <w:r>
        <w:t xml:space="preserve">John Irvine – excel doc </w:t>
      </w:r>
      <w:r w:rsidR="001C5621">
        <w:t>–</w:t>
      </w:r>
      <w:r>
        <w:t xml:space="preserve"> </w:t>
      </w:r>
    </w:p>
    <w:p w14:paraId="5553A0A4" w14:textId="1645FFE5" w:rsidR="001C5621" w:rsidRDefault="001C5621" w:rsidP="00616FD5"/>
    <w:p w14:paraId="1676BDA0" w14:textId="126E91C7" w:rsidR="001C5621" w:rsidRDefault="001C5621" w:rsidP="00616FD5">
      <w:r>
        <w:t xml:space="preserve">Layton – nelson - </w:t>
      </w:r>
    </w:p>
    <w:p w14:paraId="753DA39E" w14:textId="0E8323B5" w:rsidR="001678C1" w:rsidRDefault="001678C1" w:rsidP="00616FD5"/>
    <w:p w14:paraId="57FD80B6" w14:textId="29C288DC" w:rsidR="00887A10" w:rsidRDefault="00E31C04" w:rsidP="00E31C04">
      <w:pPr>
        <w:pStyle w:val="Heading1"/>
      </w:pPr>
      <w:r>
        <w:t>10/05/2022</w:t>
      </w:r>
    </w:p>
    <w:p w14:paraId="27093378" w14:textId="27084A60" w:rsidR="00E31C04" w:rsidRDefault="00E31C04" w:rsidP="00E31C04"/>
    <w:p w14:paraId="041A1F2B" w14:textId="756D7C63" w:rsidR="00E31C04" w:rsidRDefault="002748BE" w:rsidP="00E31C04">
      <w:r>
        <w:t xml:space="preserve">Richard mcclutchie </w:t>
      </w:r>
      <w:r w:rsidR="008D70C8">
        <w:t>–</w:t>
      </w:r>
      <w:r>
        <w:t xml:space="preserve"> </w:t>
      </w:r>
      <w:r w:rsidR="008D70C8">
        <w:t xml:space="preserve">cant login to vault </w:t>
      </w:r>
      <w:r w:rsidR="00725DBF">
        <w:t>–</w:t>
      </w:r>
      <w:r w:rsidR="008D70C8">
        <w:t xml:space="preserve"> </w:t>
      </w:r>
    </w:p>
    <w:p w14:paraId="23FF22FB" w14:textId="4329A7F0" w:rsidR="00725DBF" w:rsidRDefault="00FE75AC" w:rsidP="00E31C04">
      <w:r>
        <w:t>Right to start on vault app</w:t>
      </w:r>
    </w:p>
    <w:p w14:paraId="301C6D7E" w14:textId="4DA1434E" w:rsidR="00447F54" w:rsidRDefault="00447F54" w:rsidP="00E31C04"/>
    <w:p w14:paraId="3E9FDA95" w14:textId="74E8E60D" w:rsidR="00447F54" w:rsidRDefault="00447F54" w:rsidP="00E31C04">
      <w:r>
        <w:t xml:space="preserve">Karl g </w:t>
      </w:r>
      <w:r w:rsidR="00110F49">
        <w:t>–</w:t>
      </w:r>
      <w:r>
        <w:t xml:space="preserve"> </w:t>
      </w:r>
    </w:p>
    <w:p w14:paraId="1E561D1B" w14:textId="25CE6FB2" w:rsidR="00110F49" w:rsidRDefault="00110F49" w:rsidP="00E31C04"/>
    <w:p w14:paraId="7B9FB396" w14:textId="41A4D6F7" w:rsidR="00110F49" w:rsidRDefault="00B44D0D" w:rsidP="00E31C04">
      <w:r>
        <w:t xml:space="preserve">Andrew k </w:t>
      </w:r>
      <w:r w:rsidR="000A60A9">
        <w:t>–</w:t>
      </w:r>
      <w:r>
        <w:t xml:space="preserve"> </w:t>
      </w:r>
      <w:r w:rsidR="000A60A9">
        <w:t>ben tiley</w:t>
      </w:r>
    </w:p>
    <w:p w14:paraId="6BD79473" w14:textId="70437DF4" w:rsidR="000A60A9" w:rsidRDefault="00F34EC7" w:rsidP="00E31C04">
      <w:r>
        <w:t>02</w:t>
      </w:r>
      <w:r w:rsidR="004E0D08">
        <w:t>1511659</w:t>
      </w:r>
    </w:p>
    <w:p w14:paraId="6843E2EA" w14:textId="0F650CCB" w:rsidR="008A7EE5" w:rsidRDefault="008A7EE5" w:rsidP="00E31C04"/>
    <w:p w14:paraId="32A87CCC" w14:textId="0ACEAF7D" w:rsidR="008A7EE5" w:rsidRDefault="00F82C46" w:rsidP="00E31C04">
      <w:r>
        <w:t>Print off quotes</w:t>
      </w:r>
    </w:p>
    <w:p w14:paraId="362EF24D" w14:textId="42124E09" w:rsidR="001853FD" w:rsidRDefault="001853FD" w:rsidP="00E31C04"/>
    <w:p w14:paraId="534895D8" w14:textId="6EA22C37" w:rsidR="001853FD" w:rsidRDefault="00743445" w:rsidP="00E31C04">
      <w:r>
        <w:t>Shane – power systems</w:t>
      </w:r>
    </w:p>
    <w:p w14:paraId="5E87244D" w14:textId="5475718A" w:rsidR="00BE1D4B" w:rsidRDefault="003D6E59" w:rsidP="00E31C04">
      <w:r>
        <w:t>331331541</w:t>
      </w:r>
    </w:p>
    <w:p w14:paraId="38919619" w14:textId="44380430" w:rsidR="001E1A53" w:rsidRDefault="001E1A53" w:rsidP="00E31C04"/>
    <w:p w14:paraId="34058DBD" w14:textId="12A3508B" w:rsidR="001E1A53" w:rsidRDefault="00C402A9" w:rsidP="00C402A9">
      <w:pPr>
        <w:pStyle w:val="Heading1"/>
      </w:pPr>
      <w:r>
        <w:t>11/05/2022</w:t>
      </w:r>
    </w:p>
    <w:p w14:paraId="1E55AA42" w14:textId="57715D92" w:rsidR="00C402A9" w:rsidRDefault="00C402A9" w:rsidP="00C402A9"/>
    <w:p w14:paraId="331FA1B3" w14:textId="2C646E85" w:rsidR="00C402A9" w:rsidRDefault="00E95DCC" w:rsidP="00C402A9">
      <w:r>
        <w:t xml:space="preserve">Wade </w:t>
      </w:r>
      <w:r w:rsidR="00236A05">
        <w:t>–</w:t>
      </w:r>
      <w:r>
        <w:t xml:space="preserve"> </w:t>
      </w:r>
    </w:p>
    <w:p w14:paraId="177256D9" w14:textId="23F0B4CB" w:rsidR="00236A05" w:rsidRDefault="00236A05" w:rsidP="00C402A9"/>
    <w:p w14:paraId="6454865E" w14:textId="229D84C0" w:rsidR="00236A05" w:rsidRDefault="0069244A" w:rsidP="00C402A9">
      <w:r>
        <w:t>E</w:t>
      </w:r>
      <w:r w:rsidR="00932FAD">
        <w:t>l</w:t>
      </w:r>
    </w:p>
    <w:p w14:paraId="0ADCE8B7" w14:textId="0FFA73AC" w:rsidR="0069244A" w:rsidRDefault="0069244A" w:rsidP="00C402A9"/>
    <w:p w14:paraId="1634509F" w14:textId="72A1CCAA" w:rsidR="0069244A" w:rsidRDefault="00015A35" w:rsidP="00C402A9">
      <w:r>
        <w:t xml:space="preserve">John ir – Gisborne – labour on incorrect segment – last months labour – tech has left </w:t>
      </w:r>
      <w:r w:rsidR="00D0665E">
        <w:t>–</w:t>
      </w:r>
      <w:r>
        <w:t xml:space="preserve"> </w:t>
      </w:r>
    </w:p>
    <w:p w14:paraId="6370B870" w14:textId="44357FA2" w:rsidR="00D0665E" w:rsidRDefault="00D0665E" w:rsidP="00C402A9"/>
    <w:p w14:paraId="536E36A7" w14:textId="52645427" w:rsidR="00D0665E" w:rsidRDefault="00D0665E" w:rsidP="00C402A9">
      <w:r>
        <w:lastRenderedPageBreak/>
        <w:t xml:space="preserve">Karl g </w:t>
      </w:r>
      <w:r w:rsidR="00F4599B">
        <w:t>–</w:t>
      </w:r>
      <w:r>
        <w:t xml:space="preserve"> </w:t>
      </w:r>
      <w:r w:rsidR="00F4599B">
        <w:t>service team</w:t>
      </w:r>
      <w:r w:rsidR="00F25B91">
        <w:t xml:space="preserve"> – 8 weeks </w:t>
      </w:r>
    </w:p>
    <w:p w14:paraId="6DFD3568" w14:textId="25F6BD6F" w:rsidR="00447CB4" w:rsidRDefault="00447CB4" w:rsidP="00C402A9"/>
    <w:p w14:paraId="05CE1F79" w14:textId="42B40D1C" w:rsidR="00447CB4" w:rsidRDefault="00320114" w:rsidP="00C402A9">
      <w:r>
        <w:t xml:space="preserve">Kirsty harris – with jonty – naxt prod favourites </w:t>
      </w:r>
    </w:p>
    <w:p w14:paraId="1067D546" w14:textId="7A6DA815" w:rsidR="00710054" w:rsidRDefault="00710054" w:rsidP="00C402A9"/>
    <w:p w14:paraId="5BD61CAC" w14:textId="7ECE01CC" w:rsidR="00710054" w:rsidRDefault="00380BDF" w:rsidP="00C402A9">
      <w:r>
        <w:t xml:space="preserve">Vickie – usage data wiped – service calls </w:t>
      </w:r>
    </w:p>
    <w:p w14:paraId="4027EA24" w14:textId="564E4ACF" w:rsidR="000B171E" w:rsidRDefault="000B171E" w:rsidP="00C402A9"/>
    <w:p w14:paraId="1498B7FA" w14:textId="626CE0AC" w:rsidR="000B171E" w:rsidRDefault="00245AEE" w:rsidP="00C402A9">
      <w:r>
        <w:t xml:space="preserve">Mike – napier </w:t>
      </w:r>
      <w:r w:rsidR="000E2636">
        <w:t>–</w:t>
      </w:r>
      <w:r>
        <w:t xml:space="preserve"> </w:t>
      </w:r>
    </w:p>
    <w:p w14:paraId="56CBBA8F" w14:textId="05F414DC" w:rsidR="000E2636" w:rsidRDefault="000E2636" w:rsidP="00C402A9"/>
    <w:p w14:paraId="7FD0DE63" w14:textId="21E2C75D" w:rsidR="000E2636" w:rsidRDefault="00B247A0" w:rsidP="00C402A9">
      <w:r>
        <w:t xml:space="preserve">Mark – hamitlon </w:t>
      </w:r>
      <w:r w:rsidR="00922810">
        <w:t>–</w:t>
      </w:r>
      <w:r>
        <w:t xml:space="preserve"> </w:t>
      </w:r>
    </w:p>
    <w:p w14:paraId="512C1D52" w14:textId="14070B7C" w:rsidR="00922810" w:rsidRDefault="00922810" w:rsidP="00C402A9"/>
    <w:p w14:paraId="6D505F92" w14:textId="77F3C7B0" w:rsidR="00922810" w:rsidRDefault="00C42D59" w:rsidP="00C402A9">
      <w:r>
        <w:t xml:space="preserve">Graham walker </w:t>
      </w:r>
      <w:r w:rsidR="00643D32">
        <w:t>–</w:t>
      </w:r>
      <w:r>
        <w:t xml:space="preserve"> </w:t>
      </w:r>
    </w:p>
    <w:p w14:paraId="43D18B84" w14:textId="5E40A8E4" w:rsidR="00643D32" w:rsidRDefault="00643D32" w:rsidP="00C402A9"/>
    <w:p w14:paraId="719C19B4" w14:textId="001738C1" w:rsidR="00643D32" w:rsidRDefault="00643D32" w:rsidP="00C402A9">
      <w:r>
        <w:t xml:space="preserve">Justine o </w:t>
      </w:r>
      <w:r w:rsidR="00980138">
        <w:t>–</w:t>
      </w:r>
      <w:r>
        <w:t xml:space="preserve"> </w:t>
      </w:r>
      <w:r w:rsidR="00980138">
        <w:t>matt o</w:t>
      </w:r>
    </w:p>
    <w:p w14:paraId="15E8EE60" w14:textId="240D9D70" w:rsidR="00EB414C" w:rsidRDefault="00EB414C" w:rsidP="00C402A9"/>
    <w:p w14:paraId="395D9A8A" w14:textId="0589A29A" w:rsidR="00EB414C" w:rsidRDefault="00EB414C" w:rsidP="00EB414C">
      <w:pPr>
        <w:pStyle w:val="Heading1"/>
      </w:pPr>
      <w:r>
        <w:t>12/05/2022</w:t>
      </w:r>
    </w:p>
    <w:p w14:paraId="0C2FA4CC" w14:textId="1AD1D817" w:rsidR="00EB414C" w:rsidRDefault="00EB414C" w:rsidP="00EB414C"/>
    <w:p w14:paraId="7F5BA3BF" w14:textId="43FF7DEF" w:rsidR="00EB414C" w:rsidRDefault="009732CD" w:rsidP="00EB414C">
      <w:r>
        <w:t>C</w:t>
      </w:r>
      <w:r w:rsidR="002655EB">
        <w:t>hristie</w:t>
      </w:r>
    </w:p>
    <w:p w14:paraId="4E6099AE" w14:textId="3B8F14B6" w:rsidR="009732CD" w:rsidRDefault="009732CD" w:rsidP="00EB414C"/>
    <w:p w14:paraId="7B1A709E" w14:textId="4C3AB1DC" w:rsidR="009732CD" w:rsidRDefault="009732CD" w:rsidP="00EB414C">
      <w:r>
        <w:t xml:space="preserve">Averil </w:t>
      </w:r>
      <w:r w:rsidR="00EA103F">
        <w:t>–</w:t>
      </w:r>
      <w:r>
        <w:t xml:space="preserve"> </w:t>
      </w:r>
      <w:r w:rsidR="00EA103F">
        <w:t>Transfer overview - on isla</w:t>
      </w:r>
    </w:p>
    <w:p w14:paraId="02C624E9" w14:textId="23F97475" w:rsidR="008C5C0B" w:rsidRDefault="00670A15" w:rsidP="00EB414C">
      <w:r>
        <w:t>331350</w:t>
      </w:r>
    </w:p>
    <w:p w14:paraId="33F566E0" w14:textId="687865F5" w:rsidR="000332D4" w:rsidRDefault="000332D4" w:rsidP="00EB414C"/>
    <w:p w14:paraId="6DEC45E3" w14:textId="0E2E581E" w:rsidR="000332D4" w:rsidRDefault="005B39A0" w:rsidP="00EB414C">
      <w:r>
        <w:t xml:space="preserve">Luke k </w:t>
      </w:r>
      <w:r w:rsidR="00DE1D40">
        <w:t>–</w:t>
      </w:r>
    </w:p>
    <w:p w14:paraId="67A99B41" w14:textId="22F727D4" w:rsidR="00DE1D40" w:rsidRDefault="00DE1D40" w:rsidP="00EB414C"/>
    <w:p w14:paraId="7EBFBAF1" w14:textId="5C6E27B6" w:rsidR="00DE1D40" w:rsidRDefault="00DE1D40" w:rsidP="00EB414C">
      <w:r>
        <w:t>Dean hen</w:t>
      </w:r>
      <w:r w:rsidR="00743D1F">
        <w:t xml:space="preserve">ey -  move a Microsoft doc or outlook between screens </w:t>
      </w:r>
      <w:r w:rsidR="001C0782">
        <w:t>–</w:t>
      </w:r>
      <w:r w:rsidR="00743D1F">
        <w:t xml:space="preserve"> </w:t>
      </w:r>
    </w:p>
    <w:p w14:paraId="7AF5D0A9" w14:textId="08F65DC4" w:rsidR="001C0782" w:rsidRDefault="001C0782" w:rsidP="00EB414C"/>
    <w:p w14:paraId="6E77EA36" w14:textId="22C5221D" w:rsidR="001C0782" w:rsidRDefault="00622C34" w:rsidP="00EB414C">
      <w:r>
        <w:t xml:space="preserve">Jason – napier – laptop from another tech </w:t>
      </w:r>
      <w:r w:rsidR="000A4FA2">
        <w:t>–</w:t>
      </w:r>
      <w:r>
        <w:t xml:space="preserve"> </w:t>
      </w:r>
    </w:p>
    <w:p w14:paraId="6BC4F12B" w14:textId="7FBA7871" w:rsidR="000A4FA2" w:rsidRDefault="000A4FA2" w:rsidP="00EB414C"/>
    <w:p w14:paraId="2FAB72F3" w14:textId="5FA71BA5" w:rsidR="000A4FA2" w:rsidRDefault="00FB2B24" w:rsidP="00EB414C">
      <w:r>
        <w:t xml:space="preserve">Julie t </w:t>
      </w:r>
      <w:r w:rsidR="007F6944">
        <w:t>–</w:t>
      </w:r>
      <w:r>
        <w:t xml:space="preserve"> headset</w:t>
      </w:r>
    </w:p>
    <w:p w14:paraId="434DFBD8" w14:textId="16B34514" w:rsidR="007F6944" w:rsidRDefault="007F6944" w:rsidP="00EB414C"/>
    <w:p w14:paraId="766DCCCE" w14:textId="35487435" w:rsidR="00964C41" w:rsidRDefault="00EC30C1" w:rsidP="00EB414C">
      <w:r>
        <w:t xml:space="preserve">Dot </w:t>
      </w:r>
      <w:r w:rsidR="00737E6A">
        <w:t>–</w:t>
      </w:r>
      <w:r>
        <w:t xml:space="preserve"> </w:t>
      </w:r>
    </w:p>
    <w:p w14:paraId="09D6EE12" w14:textId="379EEE7F" w:rsidR="00737E6A" w:rsidRDefault="00737E6A" w:rsidP="00EB414C"/>
    <w:p w14:paraId="67303E6C" w14:textId="40751796" w:rsidR="00737E6A" w:rsidRDefault="00737E6A" w:rsidP="00EB414C">
      <w:r>
        <w:t xml:space="preserve">Dave – Hamilton </w:t>
      </w:r>
      <w:r w:rsidR="00F21067">
        <w:t>–</w:t>
      </w:r>
      <w:r w:rsidR="00292644">
        <w:t xml:space="preserve"> </w:t>
      </w:r>
    </w:p>
    <w:p w14:paraId="6C38B9C9" w14:textId="6716B0E7" w:rsidR="00F21067" w:rsidRDefault="00F21067" w:rsidP="00EB414C"/>
    <w:p w14:paraId="6C8D7ED5" w14:textId="376F1C62" w:rsidR="00F21067" w:rsidRDefault="00F21067" w:rsidP="00EB414C">
      <w:r>
        <w:t xml:space="preserve">Leigh </w:t>
      </w:r>
      <w:r w:rsidR="00EE7DBA">
        <w:t>–</w:t>
      </w:r>
      <w:r>
        <w:t xml:space="preserve"> hamitlon</w:t>
      </w:r>
    </w:p>
    <w:p w14:paraId="2C38BB7B" w14:textId="3CA09FF0" w:rsidR="00EE7DBA" w:rsidRDefault="00EE7DBA" w:rsidP="00EB414C"/>
    <w:p w14:paraId="792486D6" w14:textId="7C2F5399" w:rsidR="00EE7DBA" w:rsidRDefault="00EE7DBA" w:rsidP="00EB414C">
      <w:r>
        <w:t xml:space="preserve">Leigh </w:t>
      </w:r>
      <w:r w:rsidR="005B133D">
        <w:t>–</w:t>
      </w:r>
    </w:p>
    <w:p w14:paraId="27FF217C" w14:textId="3EA70FEB" w:rsidR="005B133D" w:rsidRDefault="005B133D" w:rsidP="00EB414C"/>
    <w:p w14:paraId="2A1A742D" w14:textId="3CB89AE4" w:rsidR="005B133D" w:rsidRDefault="005B133D" w:rsidP="005B133D">
      <w:pPr>
        <w:pStyle w:val="Heading1"/>
      </w:pPr>
      <w:r>
        <w:t>13/05/2022</w:t>
      </w:r>
    </w:p>
    <w:p w14:paraId="111B0488" w14:textId="548997DE" w:rsidR="005B133D" w:rsidRDefault="005B133D" w:rsidP="005B133D"/>
    <w:p w14:paraId="3D93FDE9" w14:textId="09143C34" w:rsidR="005B133D" w:rsidRDefault="004C2FA0" w:rsidP="005B133D">
      <w:r>
        <w:t xml:space="preserve">Gillian – laptop kept crashing – put extra ram </w:t>
      </w:r>
      <w:r w:rsidR="00C35254">
        <w:t>–</w:t>
      </w:r>
      <w:r>
        <w:t xml:space="preserve"> </w:t>
      </w:r>
    </w:p>
    <w:p w14:paraId="43D26D38" w14:textId="68564E8F" w:rsidR="00C35254" w:rsidRDefault="00C35254" w:rsidP="005B133D"/>
    <w:p w14:paraId="5210C294" w14:textId="0A0BFBD4" w:rsidR="00C35254" w:rsidRDefault="009E4BF0" w:rsidP="005B133D">
      <w:r>
        <w:t>Vickie</w:t>
      </w:r>
    </w:p>
    <w:p w14:paraId="35C5B0A6" w14:textId="08C8A133" w:rsidR="009E4BF0" w:rsidRDefault="009E4BF0" w:rsidP="005B133D"/>
    <w:p w14:paraId="13DCE950" w14:textId="528F5917" w:rsidR="009E4BF0" w:rsidRDefault="009E4BF0" w:rsidP="005B133D">
      <w:r>
        <w:t xml:space="preserve">John wang </w:t>
      </w:r>
      <w:r w:rsidR="008050A0">
        <w:t>– Ciaran – disaplsy showing inservice schendule</w:t>
      </w:r>
    </w:p>
    <w:p w14:paraId="6059B6C6" w14:textId="1483D0C8" w:rsidR="00686707" w:rsidRDefault="00EC3D90" w:rsidP="005B133D">
      <w:r>
        <w:t xml:space="preserve">Leave inservice schedule – overnight it will log you out </w:t>
      </w:r>
      <w:r w:rsidR="00F21C53">
        <w:t>–</w:t>
      </w:r>
      <w:r>
        <w:t xml:space="preserve"> </w:t>
      </w:r>
    </w:p>
    <w:p w14:paraId="4039DDBB" w14:textId="1FED56BC" w:rsidR="00F21C53" w:rsidRDefault="00F21C53" w:rsidP="005B133D"/>
    <w:p w14:paraId="6F25281C" w14:textId="4206889A" w:rsidR="00F21C53" w:rsidRDefault="00F21C53" w:rsidP="005B133D">
      <w:r>
        <w:t xml:space="preserve">David baillie </w:t>
      </w:r>
      <w:r w:rsidR="00A4025F">
        <w:t>–</w:t>
      </w:r>
      <w:r>
        <w:t xml:space="preserve"> </w:t>
      </w:r>
    </w:p>
    <w:p w14:paraId="0A2156A5" w14:textId="0FB35291" w:rsidR="00A4025F" w:rsidRDefault="00A4025F" w:rsidP="005B133D"/>
    <w:p w14:paraId="6D733740" w14:textId="69A62049" w:rsidR="00A4025F" w:rsidRDefault="00E12462" w:rsidP="005B133D">
      <w:r>
        <w:t xml:space="preserve">Paul king – phone – doesn’t allow to ring out and get through to someone for a few seconds and call just </w:t>
      </w:r>
      <w:r w:rsidR="00595826">
        <w:t>drops out</w:t>
      </w:r>
    </w:p>
    <w:p w14:paraId="25317C91" w14:textId="43A39679" w:rsidR="00E3404C" w:rsidRDefault="00E3404C" w:rsidP="005B133D">
      <w:r>
        <w:t>A72</w:t>
      </w:r>
    </w:p>
    <w:p w14:paraId="75D07E70" w14:textId="30F56E7D" w:rsidR="00E3404C" w:rsidRDefault="00233683" w:rsidP="005B133D">
      <w:r>
        <w:t xml:space="preserve">Happens </w:t>
      </w:r>
      <w:r w:rsidR="00E3404C">
        <w:t>All the time</w:t>
      </w:r>
      <w:r>
        <w:t xml:space="preserve"> </w:t>
      </w:r>
      <w:r w:rsidR="0018290D">
        <w:t>–</w:t>
      </w:r>
      <w:r>
        <w:t xml:space="preserve"> </w:t>
      </w:r>
    </w:p>
    <w:p w14:paraId="756C9993" w14:textId="529C6D5A" w:rsidR="0018290D" w:rsidRDefault="0018290D" w:rsidP="005B133D"/>
    <w:p w14:paraId="561BFB86" w14:textId="0D1A9C26" w:rsidR="0018290D" w:rsidRDefault="0018290D" w:rsidP="005B133D">
      <w:r>
        <w:t>Le</w:t>
      </w:r>
      <w:r w:rsidR="00940C26">
        <w:t>e Johnson</w:t>
      </w:r>
      <w:r>
        <w:t xml:space="preserve"> – Auckland – unposted parts of warranty</w:t>
      </w:r>
    </w:p>
    <w:p w14:paraId="50E51746" w14:textId="47E1D0EF" w:rsidR="00DD6B42" w:rsidRDefault="00DD6B42" w:rsidP="005B133D">
      <w:r>
        <w:t>SC275912-05</w:t>
      </w:r>
    </w:p>
    <w:p w14:paraId="3D193DF6" w14:textId="7946FB31" w:rsidR="00EB3948" w:rsidRDefault="00EB3948" w:rsidP="005B133D">
      <w:r>
        <w:t>Was outstanding PO but has been processed</w:t>
      </w:r>
    </w:p>
    <w:p w14:paraId="331F7ADE" w14:textId="03A33FB0" w:rsidR="006466B8" w:rsidRDefault="006466B8" w:rsidP="005B133D">
      <w:r>
        <w:t>Trying to finish segment</w:t>
      </w:r>
    </w:p>
    <w:p w14:paraId="28CEFBF6" w14:textId="3DDD97CF" w:rsidR="006466B8" w:rsidRDefault="006466B8" w:rsidP="005B133D"/>
    <w:p w14:paraId="5A25A151" w14:textId="3223F4A1" w:rsidR="002E758C" w:rsidRDefault="00D55135" w:rsidP="005B133D">
      <w:r>
        <w:t xml:space="preserve">Jenny fuller </w:t>
      </w:r>
      <w:r w:rsidR="006B5900">
        <w:t>–</w:t>
      </w:r>
      <w:r>
        <w:t xml:space="preserve"> </w:t>
      </w:r>
    </w:p>
    <w:p w14:paraId="3500DB4D" w14:textId="286C92A4" w:rsidR="006B5900" w:rsidRDefault="006B5900" w:rsidP="005B133D"/>
    <w:p w14:paraId="6842625C" w14:textId="626E94AB" w:rsidR="006B5900" w:rsidRDefault="00F61011" w:rsidP="005B133D">
      <w:r>
        <w:t>Leah</w:t>
      </w:r>
    </w:p>
    <w:p w14:paraId="0EC44E3C" w14:textId="474A503E" w:rsidR="00F61011" w:rsidRDefault="00F61011" w:rsidP="005B133D"/>
    <w:p w14:paraId="08F5387D" w14:textId="6D9E3D38" w:rsidR="00F61011" w:rsidRDefault="00F61011" w:rsidP="005B133D">
      <w:r>
        <w:t xml:space="preserve">Brodie keen </w:t>
      </w:r>
      <w:r w:rsidR="00D32AD1">
        <w:t>–</w:t>
      </w:r>
      <w:r>
        <w:t xml:space="preserve"> </w:t>
      </w:r>
      <w:r w:rsidR="00D32AD1">
        <w:t>log into an ex employees</w:t>
      </w:r>
    </w:p>
    <w:p w14:paraId="6A9F6F6C" w14:textId="4141CC6F" w:rsidR="00FF6849" w:rsidRDefault="00FF6849" w:rsidP="005B133D"/>
    <w:p w14:paraId="144C85A9" w14:textId="56B054DF" w:rsidR="00AD0B29" w:rsidRDefault="00AD0B29" w:rsidP="005B133D"/>
    <w:p w14:paraId="45B4DCDB" w14:textId="4689A256" w:rsidR="00AD0B29" w:rsidRDefault="00AD0B29" w:rsidP="005B133D"/>
    <w:p w14:paraId="2925A2D9" w14:textId="77777777" w:rsidR="00AD0B29" w:rsidRDefault="00AD0B29" w:rsidP="005B133D"/>
    <w:p w14:paraId="783FC672" w14:textId="7B27C2F9" w:rsidR="0073469B" w:rsidRDefault="0073469B" w:rsidP="0073469B">
      <w:pPr>
        <w:pStyle w:val="Heading1"/>
      </w:pPr>
      <w:r>
        <w:lastRenderedPageBreak/>
        <w:t>16/05/2022</w:t>
      </w:r>
    </w:p>
    <w:p w14:paraId="3F6FB6CE" w14:textId="3BC4C97D" w:rsidR="0073469B" w:rsidRDefault="0073469B" w:rsidP="0073469B"/>
    <w:p w14:paraId="07729349" w14:textId="77777777" w:rsidR="0073469B" w:rsidRPr="0073469B" w:rsidRDefault="0073469B" w:rsidP="0073469B"/>
    <w:p w14:paraId="057FA3A0" w14:textId="5548A6F5" w:rsidR="00FF6849" w:rsidRDefault="00AD0B29" w:rsidP="005B133D">
      <w:r>
        <w:t xml:space="preserve">Natasha – new Plymouth </w:t>
      </w:r>
      <w:r w:rsidR="00010CC5">
        <w:t>–</w:t>
      </w:r>
      <w:r>
        <w:t xml:space="preserve"> </w:t>
      </w:r>
    </w:p>
    <w:p w14:paraId="2D8D64A7" w14:textId="5F39DAA5" w:rsidR="00010CC5" w:rsidRDefault="00010CC5" w:rsidP="005B133D"/>
    <w:p w14:paraId="3C1E2D5F" w14:textId="3133B567" w:rsidR="001F2E7C" w:rsidRDefault="00010CC5" w:rsidP="005B133D">
      <w:r>
        <w:t xml:space="preserve">Steph mac </w:t>
      </w:r>
      <w:r w:rsidR="001F2E7C">
        <w:t>–</w:t>
      </w:r>
      <w:r>
        <w:t xml:space="preserve"> </w:t>
      </w:r>
    </w:p>
    <w:p w14:paraId="27C30C5B" w14:textId="00BDD408" w:rsidR="003539BC" w:rsidRDefault="003539BC" w:rsidP="005B133D"/>
    <w:p w14:paraId="0D7BE9A3" w14:textId="4E750516" w:rsidR="003539BC" w:rsidRDefault="003539BC" w:rsidP="005B133D">
      <w:r>
        <w:t xml:space="preserve">Josh forrest </w:t>
      </w:r>
      <w:r w:rsidR="00B4056C">
        <w:t>–</w:t>
      </w:r>
      <w:r>
        <w:t xml:space="preserve"> </w:t>
      </w:r>
      <w:r w:rsidR="00B4056C">
        <w:t xml:space="preserve">cat login </w:t>
      </w:r>
      <w:r w:rsidR="004C38CA">
        <w:t>–</w:t>
      </w:r>
      <w:r w:rsidR="00B4056C">
        <w:t xml:space="preserve"> </w:t>
      </w:r>
    </w:p>
    <w:p w14:paraId="0334FF47" w14:textId="7A50FDCC" w:rsidR="004C38CA" w:rsidRDefault="004C38CA" w:rsidP="005B133D"/>
    <w:p w14:paraId="10256F07" w14:textId="4D30DA76" w:rsidR="004C38CA" w:rsidRDefault="004C38CA" w:rsidP="005B133D">
      <w:r>
        <w:t xml:space="preserve">Wayne baker – changed password other day </w:t>
      </w:r>
      <w:r w:rsidR="000A4484">
        <w:t>–</w:t>
      </w:r>
      <w:r>
        <w:t xml:space="preserve"> </w:t>
      </w:r>
    </w:p>
    <w:p w14:paraId="0470D0C9" w14:textId="6639B84E" w:rsidR="000A4484" w:rsidRDefault="000A4484" w:rsidP="005B133D"/>
    <w:p w14:paraId="4F608790" w14:textId="76F5662D" w:rsidR="000A4484" w:rsidRDefault="00993527" w:rsidP="005B133D">
      <w:r>
        <w:t xml:space="preserve">Neil </w:t>
      </w:r>
    </w:p>
    <w:p w14:paraId="3F5DBB04" w14:textId="09DC6D3C" w:rsidR="000D18B1" w:rsidRDefault="000D18B1" w:rsidP="005B133D"/>
    <w:p w14:paraId="68575609" w14:textId="0147F1E7" w:rsidR="000D18B1" w:rsidRDefault="000D18B1" w:rsidP="005B133D">
      <w:r>
        <w:t xml:space="preserve">Stephanie </w:t>
      </w:r>
      <w:r w:rsidR="009A7D11">
        <w:t>–</w:t>
      </w:r>
      <w:r>
        <w:t xml:space="preserve"> </w:t>
      </w:r>
    </w:p>
    <w:p w14:paraId="33481117" w14:textId="4017D840" w:rsidR="009A7D11" w:rsidRDefault="009A7D11" w:rsidP="005B133D"/>
    <w:p w14:paraId="6DCFE4F7" w14:textId="4ECE1CCB" w:rsidR="009A7D11" w:rsidRDefault="009A7D11" w:rsidP="005B133D">
      <w:r>
        <w:t xml:space="preserve">Helen </w:t>
      </w:r>
      <w:r w:rsidR="00F45F1C">
        <w:t>–</w:t>
      </w:r>
      <w:r>
        <w:t xml:space="preserve"> </w:t>
      </w:r>
      <w:r w:rsidR="00F45F1C">
        <w:t>candy and Jaymie – standar job adjustment journal – new adjusmten journal and choose contract, standar or builder</w:t>
      </w:r>
    </w:p>
    <w:p w14:paraId="54337435" w14:textId="3E91C710" w:rsidR="00F45F1C" w:rsidRDefault="00F45F1C" w:rsidP="005B133D">
      <w:r>
        <w:t>Can only do standar but need contract</w:t>
      </w:r>
    </w:p>
    <w:p w14:paraId="798E8315" w14:textId="6B47A766" w:rsidR="00F35269" w:rsidRDefault="00F35269" w:rsidP="005B133D"/>
    <w:p w14:paraId="36EDEE1D" w14:textId="266D05D5" w:rsidR="00F35269" w:rsidRDefault="00E172E5" w:rsidP="005B133D">
      <w:r>
        <w:t xml:space="preserve">Tash </w:t>
      </w:r>
      <w:r w:rsidR="00647371">
        <w:t>–</w:t>
      </w:r>
      <w:r>
        <w:t xml:space="preserve"> </w:t>
      </w:r>
    </w:p>
    <w:p w14:paraId="3CCB25DF" w14:textId="3F8576D3" w:rsidR="00647371" w:rsidRDefault="00647371" w:rsidP="005B133D"/>
    <w:p w14:paraId="7E2C4A33" w14:textId="4D7D8C8F" w:rsidR="00647371" w:rsidRDefault="00647371" w:rsidP="005B133D">
      <w:r>
        <w:t xml:space="preserve">Jason Cheetham – brodie keen </w:t>
      </w:r>
      <w:r w:rsidR="00DB6D68">
        <w:t>–</w:t>
      </w:r>
      <w:r>
        <w:t xml:space="preserve"> </w:t>
      </w:r>
      <w:r w:rsidR="00DB6D68">
        <w:t xml:space="preserve">access teams site </w:t>
      </w:r>
      <w:r w:rsidR="007314A2">
        <w:t>–</w:t>
      </w:r>
      <w:r w:rsidR="00DB6D68">
        <w:t xml:space="preserve"> </w:t>
      </w:r>
    </w:p>
    <w:p w14:paraId="6394457E" w14:textId="32207EAC" w:rsidR="007314A2" w:rsidRDefault="005D04EF" w:rsidP="005B133D">
      <w:r>
        <w:t>Terra sales tams</w:t>
      </w:r>
    </w:p>
    <w:p w14:paraId="23A85158" w14:textId="7AF88D0A" w:rsidR="00E87C48" w:rsidRDefault="00E87C48" w:rsidP="005B133D"/>
    <w:p w14:paraId="2C47C37A" w14:textId="4F0D7B83" w:rsidR="005879EE" w:rsidRDefault="00F76883" w:rsidP="005B133D">
      <w:r>
        <w:t xml:space="preserve">Vault check app </w:t>
      </w:r>
      <w:r w:rsidR="00FE62C6">
        <w:t>–</w:t>
      </w:r>
    </w:p>
    <w:p w14:paraId="6A7E1F1B" w14:textId="5348275B" w:rsidR="00FE62C6" w:rsidRDefault="00FE62C6" w:rsidP="005B133D"/>
    <w:p w14:paraId="782EE65A" w14:textId="77777777" w:rsidR="00025627" w:rsidRDefault="00FE62C6" w:rsidP="005B133D">
      <w:r>
        <w:t xml:space="preserve">Vickie w </w:t>
      </w:r>
      <w:r w:rsidR="009E1F27">
        <w:t>–</w:t>
      </w:r>
      <w:r>
        <w:t xml:space="preserve"> </w:t>
      </w:r>
      <w:r w:rsidR="009E1F27">
        <w:t>close a jov that is 30 days over and was a pcard transaction on it</w:t>
      </w:r>
    </w:p>
    <w:p w14:paraId="2FE0F47F" w14:textId="580DA7CD" w:rsidR="00986EC3" w:rsidRDefault="00986EC3" w:rsidP="005B133D">
      <w:r>
        <w:t>277472-01 misc - tae</w:t>
      </w:r>
    </w:p>
    <w:p w14:paraId="121AB4F0" w14:textId="37D9F2F5" w:rsidR="00FE62C6" w:rsidRDefault="00025627" w:rsidP="005B133D">
      <w:r>
        <w:t>277476</w:t>
      </w:r>
    </w:p>
    <w:p w14:paraId="3F4A8376" w14:textId="28A21345" w:rsidR="00C93108" w:rsidRDefault="00C93108" w:rsidP="005B133D"/>
    <w:p w14:paraId="6CCA09E4" w14:textId="0F63277B" w:rsidR="00C93108" w:rsidRDefault="004908B9" w:rsidP="005B133D">
      <w:r>
        <w:t xml:space="preserve">New laptop </w:t>
      </w:r>
      <w:r w:rsidR="00041C70">
        <w:t>–</w:t>
      </w:r>
      <w:r>
        <w:t xml:space="preserve"> </w:t>
      </w:r>
    </w:p>
    <w:p w14:paraId="222CF477" w14:textId="69EE4EF5" w:rsidR="00041C70" w:rsidRDefault="00041C70" w:rsidP="005B133D"/>
    <w:p w14:paraId="7657EC76" w14:textId="57D66DAC" w:rsidR="00041C70" w:rsidRDefault="00041C70" w:rsidP="00041C70">
      <w:pPr>
        <w:pStyle w:val="Heading1"/>
      </w:pPr>
      <w:r>
        <w:t>17/05/2022</w:t>
      </w:r>
    </w:p>
    <w:p w14:paraId="583A4456" w14:textId="4E5C83D0" w:rsidR="00041C70" w:rsidRDefault="00041C70" w:rsidP="00041C70"/>
    <w:p w14:paraId="4E39A3F8" w14:textId="5CE36E2A" w:rsidR="00041C70" w:rsidRDefault="00156BDB" w:rsidP="00041C70">
      <w:r>
        <w:t xml:space="preserve">Adolf </w:t>
      </w:r>
      <w:r w:rsidR="0038509D">
        <w:t>–</w:t>
      </w:r>
      <w:r>
        <w:t xml:space="preserve"> </w:t>
      </w:r>
    </w:p>
    <w:p w14:paraId="1B11906A" w14:textId="1C061B66" w:rsidR="0038509D" w:rsidRDefault="0038509D" w:rsidP="00041C70"/>
    <w:p w14:paraId="3155DF3D" w14:textId="2F223382" w:rsidR="0038509D" w:rsidRDefault="0038509D" w:rsidP="00041C70">
      <w:r>
        <w:t xml:space="preserve">Adolf </w:t>
      </w:r>
      <w:r w:rsidR="00AE4E26">
        <w:t>–</w:t>
      </w:r>
      <w:r>
        <w:t xml:space="preserve"> </w:t>
      </w:r>
    </w:p>
    <w:p w14:paraId="4237A455" w14:textId="4E1EBD58" w:rsidR="00AE4E26" w:rsidRDefault="00AE4E26" w:rsidP="00041C70"/>
    <w:p w14:paraId="0C52BEE0" w14:textId="2C70CACE" w:rsidR="00AE4E26" w:rsidRDefault="00AE4E26" w:rsidP="00041C70">
      <w:r>
        <w:t xml:space="preserve">Neil martin </w:t>
      </w:r>
      <w:r w:rsidR="00DC2278">
        <w:t>–</w:t>
      </w:r>
      <w:r>
        <w:t xml:space="preserve"> </w:t>
      </w:r>
    </w:p>
    <w:p w14:paraId="5EFFAB3E" w14:textId="7E211D4B" w:rsidR="00DC2278" w:rsidRDefault="00DC2278" w:rsidP="00041C70"/>
    <w:p w14:paraId="576DCBFE" w14:textId="1721A0FF" w:rsidR="00DC2278" w:rsidRDefault="00DC2278" w:rsidP="00041C70">
      <w:r>
        <w:t>Ethan willets</w:t>
      </w:r>
      <w:r w:rsidR="00624D69">
        <w:t xml:space="preserve"> – headset </w:t>
      </w:r>
      <w:r w:rsidR="00C42E49">
        <w:t>–</w:t>
      </w:r>
      <w:r w:rsidR="00624D69">
        <w:t xml:space="preserve"> </w:t>
      </w:r>
    </w:p>
    <w:p w14:paraId="102116A8" w14:textId="002A24DE" w:rsidR="00C42E49" w:rsidRDefault="00C42E49" w:rsidP="00041C70"/>
    <w:p w14:paraId="6BD4FE09" w14:textId="0ECC2D31" w:rsidR="00C42E49" w:rsidRDefault="00C42E49" w:rsidP="00041C70">
      <w:r>
        <w:t xml:space="preserve">Geoff – rental </w:t>
      </w:r>
      <w:r w:rsidR="00702449">
        <w:t>–</w:t>
      </w:r>
      <w:r>
        <w:t xml:space="preserve"> </w:t>
      </w:r>
    </w:p>
    <w:p w14:paraId="056522DD" w14:textId="49EE7609" w:rsidR="00702449" w:rsidRDefault="00702449" w:rsidP="00041C70"/>
    <w:p w14:paraId="5C330AD0" w14:textId="6B3B4281" w:rsidR="00702449" w:rsidRDefault="00702449" w:rsidP="00041C70">
      <w:r>
        <w:t xml:space="preserve">Clint </w:t>
      </w:r>
      <w:r w:rsidR="00313927">
        <w:t>–</w:t>
      </w:r>
      <w:r>
        <w:t xml:space="preserve"> </w:t>
      </w:r>
    </w:p>
    <w:p w14:paraId="58FF154C" w14:textId="5B734BD8" w:rsidR="00313927" w:rsidRDefault="00313927" w:rsidP="00041C70"/>
    <w:p w14:paraId="71317668" w14:textId="2A997BDD" w:rsidR="00313927" w:rsidRDefault="00313927" w:rsidP="00041C70">
      <w:r>
        <w:t xml:space="preserve">Sofio </w:t>
      </w:r>
      <w:r w:rsidR="00C3277B">
        <w:t>–</w:t>
      </w:r>
      <w:r>
        <w:t xml:space="preserve"> </w:t>
      </w:r>
      <w:r w:rsidR="00C3277B">
        <w:t>rang yesterday – matt – vipin – cant access account</w:t>
      </w:r>
    </w:p>
    <w:p w14:paraId="5D3188B4" w14:textId="6A9C0668" w:rsidR="007C5713" w:rsidRDefault="007C5713" w:rsidP="00041C70">
      <w:r>
        <w:t>021</w:t>
      </w:r>
      <w:r w:rsidR="002F64FF">
        <w:t>0569434</w:t>
      </w:r>
    </w:p>
    <w:p w14:paraId="3DA1D113" w14:textId="2EAE90D8" w:rsidR="003B27C5" w:rsidRDefault="003B27C5" w:rsidP="00041C70">
      <w:r>
        <w:t>Watermelon17</w:t>
      </w:r>
    </w:p>
    <w:p w14:paraId="79F77725" w14:textId="25A2CDFD" w:rsidR="00CB7C92" w:rsidRDefault="00CB7C92" w:rsidP="00041C70"/>
    <w:p w14:paraId="71C52D03" w14:textId="17FCD502" w:rsidR="00CB7C92" w:rsidRDefault="002365DA" w:rsidP="00041C70">
      <w:r>
        <w:t xml:space="preserve">Kim Harland </w:t>
      </w:r>
      <w:r w:rsidR="00951B44">
        <w:t>–</w:t>
      </w:r>
      <w:r>
        <w:t xml:space="preserve"> </w:t>
      </w:r>
      <w:r w:rsidR="00951B44">
        <w:t xml:space="preserve">naxt </w:t>
      </w:r>
      <w:r w:rsidR="002609CF">
        <w:t>–</w:t>
      </w:r>
      <w:r w:rsidR="00951B44">
        <w:t xml:space="preserve"> </w:t>
      </w:r>
    </w:p>
    <w:p w14:paraId="571ADFCF" w14:textId="598462ED" w:rsidR="002609CF" w:rsidRDefault="002609CF" w:rsidP="00041C70"/>
    <w:p w14:paraId="46D3F696" w14:textId="39998910" w:rsidR="002609CF" w:rsidRDefault="00763AD3" w:rsidP="00041C70">
      <w:r>
        <w:t xml:space="preserve">Raewyn </w:t>
      </w:r>
      <w:r w:rsidR="00FC7CC4">
        <w:t>–</w:t>
      </w:r>
      <w:r>
        <w:t xml:space="preserve"> </w:t>
      </w:r>
      <w:r w:rsidR="00781847">
        <w:t>09</w:t>
      </w:r>
      <w:r w:rsidR="00C167CE">
        <w:t>9799368</w:t>
      </w:r>
    </w:p>
    <w:p w14:paraId="291340FD" w14:textId="522C0925" w:rsidR="00FC7CC4" w:rsidRDefault="00FC7CC4" w:rsidP="00041C70"/>
    <w:p w14:paraId="7E67C494" w14:textId="35E986D8" w:rsidR="00FC7CC4" w:rsidRDefault="00FC7CC4" w:rsidP="00FC7CC4">
      <w:pPr>
        <w:pStyle w:val="Heading1"/>
      </w:pPr>
      <w:r>
        <w:t>18/05/2022</w:t>
      </w:r>
    </w:p>
    <w:p w14:paraId="5AE6D2AD" w14:textId="642D1841" w:rsidR="00FC7CC4" w:rsidRDefault="00FC7CC4" w:rsidP="00FC7CC4"/>
    <w:p w14:paraId="3108548C" w14:textId="1B4B26E0" w:rsidR="00FC7CC4" w:rsidRDefault="004D6B4E" w:rsidP="00FC7CC4">
      <w:r>
        <w:t>Kirsty h – sales order wouldn’t populate line – clearing usage data – loaded 4 lines to so – then delivered product – going back into it is now the same</w:t>
      </w:r>
    </w:p>
    <w:p w14:paraId="5C328F1A" w14:textId="2191F408" w:rsidR="004D6B4E" w:rsidRDefault="004D6B4E" w:rsidP="00FC7CC4">
      <w:r>
        <w:t>Reset the form</w:t>
      </w:r>
    </w:p>
    <w:p w14:paraId="774B94A5" w14:textId="2992718F" w:rsidR="00BA5BD7" w:rsidRDefault="00BA5BD7" w:rsidP="00FC7CC4"/>
    <w:p w14:paraId="721B38EA" w14:textId="21AEED13" w:rsidR="00BA5BD7" w:rsidRDefault="00BA5BD7" w:rsidP="00FC7CC4">
      <w:r>
        <w:t xml:space="preserve">Carlene Cromwell </w:t>
      </w:r>
      <w:r w:rsidR="004C65B4">
        <w:t>–</w:t>
      </w:r>
      <w:r>
        <w:t xml:space="preserve"> </w:t>
      </w:r>
    </w:p>
    <w:p w14:paraId="0C5C943B" w14:textId="4EC9A753" w:rsidR="004C65B4" w:rsidRDefault="004C65B4" w:rsidP="00FC7CC4"/>
    <w:p w14:paraId="746AB1AF" w14:textId="3D39C5BC" w:rsidR="0061093F" w:rsidRDefault="004C65B4" w:rsidP="00FC7CC4">
      <w:r>
        <w:t>Oscar</w:t>
      </w:r>
      <w:r w:rsidR="0061093F">
        <w:t xml:space="preserve"> – outlook</w:t>
      </w:r>
    </w:p>
    <w:p w14:paraId="6C638A9F" w14:textId="41C9E0FC" w:rsidR="0061093F" w:rsidRDefault="0061093F" w:rsidP="00FC7CC4"/>
    <w:p w14:paraId="78C8FAAF" w14:textId="496D5402" w:rsidR="0061093F" w:rsidRDefault="0061093F" w:rsidP="00FC7CC4">
      <w:r>
        <w:t>Jo smith – mouse and keyboard not working</w:t>
      </w:r>
    </w:p>
    <w:p w14:paraId="023C9AD6" w14:textId="6A0CA981" w:rsidR="007579E0" w:rsidRDefault="007579E0" w:rsidP="00FC7CC4"/>
    <w:p w14:paraId="02CFA8B0" w14:textId="0B2C26BF" w:rsidR="007579E0" w:rsidRDefault="007579E0" w:rsidP="00FC7CC4">
      <w:r>
        <w:lastRenderedPageBreak/>
        <w:t>Danni – po number against invoices</w:t>
      </w:r>
    </w:p>
    <w:p w14:paraId="37D713FA" w14:textId="51262633" w:rsidR="002F280C" w:rsidRDefault="002F280C" w:rsidP="00FC7CC4"/>
    <w:p w14:paraId="3F945E33" w14:textId="08C368F6" w:rsidR="002F280C" w:rsidRDefault="002F280C" w:rsidP="00FC7CC4">
      <w:r>
        <w:t xml:space="preserve">James west – mobile </w:t>
      </w:r>
      <w:r w:rsidR="00837C83">
        <w:t>–</w:t>
      </w:r>
      <w:r>
        <w:t xml:space="preserve"> </w:t>
      </w:r>
    </w:p>
    <w:p w14:paraId="2B158F22" w14:textId="4B9E59BE" w:rsidR="00837C83" w:rsidRDefault="00837C83" w:rsidP="00FC7CC4"/>
    <w:p w14:paraId="14E5A697" w14:textId="58A9F74E" w:rsidR="00837C83" w:rsidRDefault="00837C83" w:rsidP="00FC7CC4">
      <w:r>
        <w:t xml:space="preserve">Olive </w:t>
      </w:r>
      <w:r w:rsidR="00832D54">
        <w:t>–</w:t>
      </w:r>
      <w:r>
        <w:t xml:space="preserve"> </w:t>
      </w:r>
    </w:p>
    <w:p w14:paraId="718B895E" w14:textId="0B815E48" w:rsidR="00832D54" w:rsidRDefault="00832D54" w:rsidP="00FC7CC4"/>
    <w:p w14:paraId="7D0A95B1" w14:textId="2FA197EC" w:rsidR="00832D54" w:rsidRDefault="00832D54" w:rsidP="00FC7CC4">
      <w:r>
        <w:t>Wade holmes – wont submit inspections – you try and try then says failed to submit</w:t>
      </w:r>
    </w:p>
    <w:p w14:paraId="654E0349" w14:textId="5A21CB72" w:rsidR="00832D54" w:rsidRDefault="00832D54" w:rsidP="00FC7CC4"/>
    <w:p w14:paraId="5D86BF8F" w14:textId="01324933" w:rsidR="0026392C" w:rsidRDefault="0026392C" w:rsidP="0026392C">
      <w:pPr>
        <w:pStyle w:val="Heading1"/>
      </w:pPr>
      <w:r>
        <w:t>19/05/2022</w:t>
      </w:r>
    </w:p>
    <w:p w14:paraId="012ECA46" w14:textId="7B12A15D" w:rsidR="0026392C" w:rsidRDefault="0026392C" w:rsidP="0026392C"/>
    <w:p w14:paraId="14C5727F" w14:textId="0FD715B1" w:rsidR="0026392C" w:rsidRDefault="009708EB" w:rsidP="0026392C">
      <w:r>
        <w:t xml:space="preserve">Megan </w:t>
      </w:r>
      <w:r w:rsidR="005C2905">
        <w:t>–</w:t>
      </w:r>
      <w:r>
        <w:t xml:space="preserve"> </w:t>
      </w:r>
    </w:p>
    <w:p w14:paraId="7F4767A5" w14:textId="10F14A54" w:rsidR="005C2905" w:rsidRDefault="005C2905" w:rsidP="0026392C"/>
    <w:p w14:paraId="13BD39B5" w14:textId="23769668" w:rsidR="0005358D" w:rsidRDefault="0005358D" w:rsidP="0026392C">
      <w:r>
        <w:t xml:space="preserve">Gavin </w:t>
      </w:r>
      <w:r w:rsidR="00A704BB">
        <w:t>–</w:t>
      </w:r>
      <w:r>
        <w:t xml:space="preserve"> </w:t>
      </w:r>
    </w:p>
    <w:p w14:paraId="394D5EB5" w14:textId="1774C7A2" w:rsidR="00A704BB" w:rsidRDefault="00A704BB" w:rsidP="0026392C"/>
    <w:p w14:paraId="761B6000" w14:textId="113AB85F" w:rsidR="00A704BB" w:rsidRDefault="00404E34" w:rsidP="0026392C">
      <w:r>
        <w:t>Wayne baker – brent van den berg had stroke – get emails and phone diverted to me</w:t>
      </w:r>
    </w:p>
    <w:p w14:paraId="14BFD63A" w14:textId="2238E6C6" w:rsidR="00F47B79" w:rsidRDefault="00F47B79" w:rsidP="0026392C">
      <w:r>
        <w:t xml:space="preserve">0272840081 to </w:t>
      </w:r>
      <w:r w:rsidR="00FC52F2">
        <w:t>0212206773</w:t>
      </w:r>
    </w:p>
    <w:p w14:paraId="7BF9EC47" w14:textId="3DEA6265" w:rsidR="000054E5" w:rsidRDefault="000054E5" w:rsidP="0026392C"/>
    <w:p w14:paraId="63CD873E" w14:textId="62EA7465" w:rsidR="000054E5" w:rsidRDefault="003A222D" w:rsidP="0026392C">
      <w:r>
        <w:t xml:space="preserve">Karl g – download work doc from </w:t>
      </w:r>
    </w:p>
    <w:p w14:paraId="57802626" w14:textId="6A446960" w:rsidR="00BB3C74" w:rsidRDefault="00BB3C74" w:rsidP="0026392C"/>
    <w:p w14:paraId="5D8B8574" w14:textId="3ACC9D58" w:rsidR="00BB3C74" w:rsidRDefault="00422780" w:rsidP="0026392C">
      <w:r>
        <w:t xml:space="preserve">Mitch – wellington – service advisor </w:t>
      </w:r>
    </w:p>
    <w:p w14:paraId="56BD1C9F" w14:textId="02AF45DC" w:rsidR="00D60CFF" w:rsidRDefault="00D60CFF" w:rsidP="0026392C">
      <w:r>
        <w:t>Adam bush</w:t>
      </w:r>
    </w:p>
    <w:p w14:paraId="1917BFFF" w14:textId="3F2D6086" w:rsidR="000B31ED" w:rsidRDefault="000B31ED" w:rsidP="0026392C"/>
    <w:p w14:paraId="4ADCB8B7" w14:textId="524CE391" w:rsidR="000B31ED" w:rsidRDefault="00B417FB" w:rsidP="0026392C">
      <w:r>
        <w:t xml:space="preserve">Jacqui </w:t>
      </w:r>
      <w:r w:rsidR="000116B7">
        <w:t>–</w:t>
      </w:r>
      <w:r>
        <w:t xml:space="preserve"> caps</w:t>
      </w:r>
    </w:p>
    <w:p w14:paraId="1DD446FB" w14:textId="6AC30239" w:rsidR="000116B7" w:rsidRDefault="000116B7" w:rsidP="0026392C"/>
    <w:p w14:paraId="563928A9" w14:textId="01549440" w:rsidR="000116B7" w:rsidRDefault="000116B7" w:rsidP="000116B7">
      <w:pPr>
        <w:pStyle w:val="Heading1"/>
      </w:pPr>
      <w:r>
        <w:t>23/05/2022</w:t>
      </w:r>
    </w:p>
    <w:p w14:paraId="24C816E5" w14:textId="2B231926" w:rsidR="000116B7" w:rsidRDefault="000116B7" w:rsidP="000116B7"/>
    <w:p w14:paraId="7C88907E" w14:textId="6D0A6E54" w:rsidR="000116B7" w:rsidRDefault="004320C6" w:rsidP="000116B7">
      <w:r>
        <w:t xml:space="preserve">Prabhuram </w:t>
      </w:r>
      <w:r w:rsidR="00232456">
        <w:t>r</w:t>
      </w:r>
      <w:r>
        <w:t xml:space="preserve">- </w:t>
      </w:r>
      <w:r w:rsidR="00D43762">
        <w:t>United emirates in dubai</w:t>
      </w:r>
    </w:p>
    <w:p w14:paraId="44378201" w14:textId="3DEC37DB" w:rsidR="00B1120B" w:rsidRDefault="00392A73" w:rsidP="000116B7">
      <w:r>
        <w:t xml:space="preserve">0275618669 – 2 days – today and tomorrow </w:t>
      </w:r>
      <w:r w:rsidR="00647EDD">
        <w:t>then back in india then back in NZ on Monday.</w:t>
      </w:r>
    </w:p>
    <w:p w14:paraId="2A27971D" w14:textId="3294A717" w:rsidR="003E14E1" w:rsidRDefault="00ED29CA" w:rsidP="000116B7">
      <w:hyperlink r:id="rId85" w:history="1">
        <w:r w:rsidR="00491742" w:rsidRPr="006D014C">
          <w:rPr>
            <w:rStyle w:val="Hyperlink"/>
          </w:rPr>
          <w:t>Prabhuram.raguram@gmail.com</w:t>
        </w:r>
      </w:hyperlink>
    </w:p>
    <w:p w14:paraId="7249DB43" w14:textId="672DCEA8" w:rsidR="00491742" w:rsidRDefault="00491742" w:rsidP="000116B7"/>
    <w:p w14:paraId="635DF96B" w14:textId="56082D58" w:rsidR="00491742" w:rsidRDefault="00491742" w:rsidP="000116B7">
      <w:r>
        <w:t xml:space="preserve">Vickie </w:t>
      </w:r>
      <w:r w:rsidR="003A4168">
        <w:t>–</w:t>
      </w:r>
      <w:r>
        <w:t xml:space="preserve"> </w:t>
      </w:r>
      <w:r w:rsidR="003A4168">
        <w:t xml:space="preserve">set up new phone </w:t>
      </w:r>
      <w:r w:rsidR="0038106B">
        <w:t>–</w:t>
      </w:r>
      <w:r w:rsidR="003A4168">
        <w:t xml:space="preserve"> </w:t>
      </w:r>
    </w:p>
    <w:p w14:paraId="0BCAFFE5" w14:textId="12C07F22" w:rsidR="0038106B" w:rsidRDefault="0038106B" w:rsidP="000116B7"/>
    <w:p w14:paraId="7DD9FFFC" w14:textId="58538497" w:rsidR="0038106B" w:rsidRDefault="00E47B3C" w:rsidP="000116B7">
      <w:r>
        <w:t xml:space="preserve">Pradeep – computer damaged – fell off machine </w:t>
      </w:r>
      <w:r w:rsidR="00033FBF">
        <w:t>–</w:t>
      </w:r>
      <w:r>
        <w:t xml:space="preserve"> </w:t>
      </w:r>
    </w:p>
    <w:p w14:paraId="17128480" w14:textId="3C71EEB4" w:rsidR="00656A50" w:rsidRDefault="00656A50" w:rsidP="000116B7"/>
    <w:p w14:paraId="79DF3ED0" w14:textId="09DC790B" w:rsidR="00656A50" w:rsidRDefault="00656A50" w:rsidP="000116B7">
      <w:r>
        <w:t xml:space="preserve">Pradeep </w:t>
      </w:r>
      <w:r w:rsidR="002046AF">
        <w:t>–</w:t>
      </w:r>
      <w:r>
        <w:t xml:space="preserve"> </w:t>
      </w:r>
    </w:p>
    <w:p w14:paraId="5FAA24CD" w14:textId="6A1C5B82" w:rsidR="002046AF" w:rsidRDefault="002046AF" w:rsidP="000116B7"/>
    <w:p w14:paraId="5CEF7320" w14:textId="563180BE" w:rsidR="002046AF" w:rsidRDefault="002046AF" w:rsidP="000116B7">
      <w:r>
        <w:t xml:space="preserve">Mike </w:t>
      </w:r>
      <w:r w:rsidR="00D17FE1">
        <w:t>–</w:t>
      </w:r>
      <w:r>
        <w:t xml:space="preserve"> wh</w:t>
      </w:r>
    </w:p>
    <w:p w14:paraId="5AA038A8" w14:textId="4424E153" w:rsidR="00D17FE1" w:rsidRDefault="00D17FE1" w:rsidP="000116B7"/>
    <w:p w14:paraId="55E500FF" w14:textId="5E82A15B" w:rsidR="00D17FE1" w:rsidRDefault="00D17FE1" w:rsidP="000116B7">
      <w:r>
        <w:t>Rob – wellington – saleslink -log into desktop version</w:t>
      </w:r>
    </w:p>
    <w:p w14:paraId="5474F613" w14:textId="261124D3" w:rsidR="003F24BA" w:rsidRDefault="003F24BA" w:rsidP="000116B7"/>
    <w:p w14:paraId="7ABE7808" w14:textId="117C175F" w:rsidR="003F24BA" w:rsidRDefault="00237BEE" w:rsidP="000116B7">
      <w:r>
        <w:t>Allan – napier – psr docs onto segment – go into load it tells</w:t>
      </w:r>
    </w:p>
    <w:p w14:paraId="60994165" w14:textId="726EAE22" w:rsidR="00745BCA" w:rsidRDefault="00745BCA" w:rsidP="000116B7"/>
    <w:p w14:paraId="1B1B4484" w14:textId="06692040" w:rsidR="00745BCA" w:rsidRDefault="00723215" w:rsidP="000116B7">
      <w:r>
        <w:t>Hellen – talked to femi - 336047</w:t>
      </w:r>
    </w:p>
    <w:p w14:paraId="497F4F13" w14:textId="3C08B2B6" w:rsidR="00033FBF" w:rsidRDefault="00033FBF" w:rsidP="000116B7"/>
    <w:p w14:paraId="0BD1D0DB" w14:textId="645AF8DD" w:rsidR="003F67AE" w:rsidRDefault="003F67AE" w:rsidP="003F67AE">
      <w:pPr>
        <w:tabs>
          <w:tab w:val="left" w:pos="4082"/>
        </w:tabs>
      </w:pPr>
      <w:r>
        <w:t xml:space="preserve">Gavin </w:t>
      </w:r>
      <w:r w:rsidR="00F42968">
        <w:t>–</w:t>
      </w:r>
      <w:r>
        <w:t xml:space="preserve"> </w:t>
      </w:r>
      <w:r w:rsidR="00F42968">
        <w:t>cakll13</w:t>
      </w:r>
    </w:p>
    <w:p w14:paraId="110A20D6" w14:textId="4C9A7075" w:rsidR="00C66935" w:rsidRDefault="00C66935" w:rsidP="003F67AE">
      <w:pPr>
        <w:tabs>
          <w:tab w:val="left" w:pos="4082"/>
        </w:tabs>
      </w:pPr>
    </w:p>
    <w:p w14:paraId="5BD9139E" w14:textId="33D567B8" w:rsidR="00C66935" w:rsidRDefault="00C66935" w:rsidP="003F67AE">
      <w:pPr>
        <w:tabs>
          <w:tab w:val="left" w:pos="4082"/>
        </w:tabs>
      </w:pPr>
      <w:r>
        <w:t xml:space="preserve">Helen </w:t>
      </w:r>
      <w:r w:rsidR="00C74C65">
        <w:t>–</w:t>
      </w:r>
      <w:r>
        <w:t xml:space="preserve"> </w:t>
      </w:r>
      <w:r w:rsidR="00C74C65">
        <w:t xml:space="preserve">Jaymie got the same error - </w:t>
      </w:r>
    </w:p>
    <w:p w14:paraId="3D15D67A" w14:textId="09D1E0C3" w:rsidR="00033FBF" w:rsidRDefault="00033FBF" w:rsidP="000116B7"/>
    <w:p w14:paraId="53A85588" w14:textId="057271ED" w:rsidR="00033FBF" w:rsidRDefault="007B6B9A" w:rsidP="007B6B9A">
      <w:pPr>
        <w:pStyle w:val="Heading1"/>
      </w:pPr>
      <w:r>
        <w:t>24/05/2022</w:t>
      </w:r>
    </w:p>
    <w:p w14:paraId="128937D7" w14:textId="352FE310" w:rsidR="007B6B9A" w:rsidRDefault="007B6B9A" w:rsidP="007B6B9A"/>
    <w:p w14:paraId="092699E2" w14:textId="38351B3B" w:rsidR="007B6B9A" w:rsidRDefault="00635D8F" w:rsidP="007B6B9A">
      <w:r>
        <w:t xml:space="preserve">Tess </w:t>
      </w:r>
      <w:r w:rsidR="00590C79">
        <w:t>–</w:t>
      </w:r>
      <w:r>
        <w:t xml:space="preserve"> </w:t>
      </w:r>
      <w:r w:rsidR="00590C79">
        <w:t>cat sites</w:t>
      </w:r>
    </w:p>
    <w:p w14:paraId="68626EE3" w14:textId="4727BCDE" w:rsidR="00590C79" w:rsidRDefault="00590C79" w:rsidP="007B6B9A">
      <w:r>
        <w:t xml:space="preserve">Phone signing into </w:t>
      </w:r>
    </w:p>
    <w:p w14:paraId="5A855B80" w14:textId="491428F2" w:rsidR="0068693A" w:rsidRDefault="0068693A" w:rsidP="007B6B9A"/>
    <w:p w14:paraId="2573B7E3" w14:textId="4544CEED" w:rsidR="0068693A" w:rsidRDefault="0068693A" w:rsidP="007B6B9A">
      <w:r>
        <w:t xml:space="preserve">Brad – power systems </w:t>
      </w:r>
      <w:r w:rsidR="003E2B04">
        <w:t>–</w:t>
      </w:r>
      <w:r>
        <w:t xml:space="preserve"> </w:t>
      </w:r>
      <w:r w:rsidR="003E2B04">
        <w:t>outlook on phone</w:t>
      </w:r>
    </w:p>
    <w:p w14:paraId="7BC32685" w14:textId="6C2891E2" w:rsidR="00EF22FF" w:rsidRDefault="00EF22FF" w:rsidP="007B6B9A"/>
    <w:p w14:paraId="6B718143" w14:textId="7CD4D4F8" w:rsidR="00077666" w:rsidRDefault="00077666" w:rsidP="007B6B9A">
      <w:r>
        <w:t xml:space="preserve">Cameron – error in naxt when release packing slip </w:t>
      </w:r>
      <w:r w:rsidR="003334AB">
        <w:t>–</w:t>
      </w:r>
      <w:r>
        <w:t xml:space="preserve"> </w:t>
      </w:r>
    </w:p>
    <w:p w14:paraId="59955775" w14:textId="0BFB1799" w:rsidR="003334AB" w:rsidRDefault="003334AB" w:rsidP="007B6B9A"/>
    <w:p w14:paraId="3AC4F278" w14:textId="3DFAC230" w:rsidR="003334AB" w:rsidRDefault="00267D83" w:rsidP="007B6B9A">
      <w:r>
        <w:t xml:space="preserve">Tash </w:t>
      </w:r>
      <w:r w:rsidR="00DB2660">
        <w:t>–</w:t>
      </w:r>
      <w:r>
        <w:t xml:space="preserve"> </w:t>
      </w:r>
    </w:p>
    <w:p w14:paraId="5C633D30" w14:textId="57F877F0" w:rsidR="00DB2660" w:rsidRDefault="00DB2660" w:rsidP="007B6B9A"/>
    <w:p w14:paraId="721E1D7B" w14:textId="1D9C8591" w:rsidR="00DB2660" w:rsidRDefault="006504BD" w:rsidP="007B6B9A">
      <w:r>
        <w:t>? – light duties – trying to do a return – did some returns this morning</w:t>
      </w:r>
    </w:p>
    <w:p w14:paraId="18BCD0D6" w14:textId="1EA46E52" w:rsidR="00B346DC" w:rsidRDefault="00B346DC" w:rsidP="007B6B9A"/>
    <w:p w14:paraId="25290BB2" w14:textId="413CE423" w:rsidR="00B346DC" w:rsidRDefault="00404BF4" w:rsidP="007B6B9A">
      <w:r>
        <w:t xml:space="preserve">Christine </w:t>
      </w:r>
      <w:r w:rsidR="00A93E56">
        <w:t>–</w:t>
      </w:r>
    </w:p>
    <w:p w14:paraId="75AEDD43" w14:textId="5808E1FD" w:rsidR="00A93E56" w:rsidRDefault="00A93E56" w:rsidP="007B6B9A"/>
    <w:p w14:paraId="67D2877E" w14:textId="7A3BBDF9" w:rsidR="00A93E56" w:rsidRDefault="00F36187" w:rsidP="007B6B9A">
      <w:r>
        <w:t xml:space="preserve">James – PDI/truck centre – internet issues – chris </w:t>
      </w:r>
      <w:r w:rsidR="006D7887">
        <w:t>bennett</w:t>
      </w:r>
    </w:p>
    <w:p w14:paraId="60F3E4AE" w14:textId="0798BE5B" w:rsidR="00117190" w:rsidRDefault="00117190" w:rsidP="007B6B9A"/>
    <w:p w14:paraId="09CB660E" w14:textId="34C3AEDB" w:rsidR="00117190" w:rsidRDefault="003768FF" w:rsidP="007B6B9A">
      <w:r>
        <w:t xml:space="preserve">Kerry – napier </w:t>
      </w:r>
      <w:r w:rsidR="00F62497">
        <w:t>–</w:t>
      </w:r>
      <w:r>
        <w:t xml:space="preserve"> </w:t>
      </w:r>
    </w:p>
    <w:p w14:paraId="7758DFCF" w14:textId="34A3806D" w:rsidR="00F62497" w:rsidRDefault="00F62497" w:rsidP="00F62497">
      <w:pPr>
        <w:pStyle w:val="Heading1"/>
      </w:pPr>
      <w:r>
        <w:lastRenderedPageBreak/>
        <w:t>25/05/2022</w:t>
      </w:r>
    </w:p>
    <w:p w14:paraId="7F8297D5" w14:textId="5007B619" w:rsidR="00F62497" w:rsidRDefault="00F62497" w:rsidP="00F62497"/>
    <w:p w14:paraId="52E1B054" w14:textId="199E810B" w:rsidR="00F62497" w:rsidRDefault="008D0D06" w:rsidP="00F62497">
      <w:r>
        <w:t>Josh</w:t>
      </w:r>
    </w:p>
    <w:p w14:paraId="514E0747" w14:textId="70C94681" w:rsidR="008D0D06" w:rsidRDefault="008D0D06" w:rsidP="00F62497"/>
    <w:p w14:paraId="74A2B5F3" w14:textId="47C17831" w:rsidR="008D0D06" w:rsidRDefault="00B377E8" w:rsidP="00F62497">
      <w:r>
        <w:t>Josh – naxt wont work on sim card or at home</w:t>
      </w:r>
    </w:p>
    <w:p w14:paraId="00C702E3" w14:textId="4F7EB6C3" w:rsidR="00EA1BAF" w:rsidRDefault="00EA1BAF" w:rsidP="00F62497">
      <w:r>
        <w:t xml:space="preserve">No IP starting with 10 when on sim card </w:t>
      </w:r>
      <w:r w:rsidR="009B6FAA">
        <w:t>–</w:t>
      </w:r>
      <w:r>
        <w:t xml:space="preserve"> starts</w:t>
      </w:r>
    </w:p>
    <w:p w14:paraId="30A678D8" w14:textId="4B3639AB" w:rsidR="009B6FAA" w:rsidRDefault="009B6FAA" w:rsidP="00F62497"/>
    <w:p w14:paraId="7A4F455C" w14:textId="1E3535BD" w:rsidR="009B6FAA" w:rsidRDefault="001C5B57" w:rsidP="00F62497">
      <w:r>
        <w:t>Keith – Auckland – cant print packing slips</w:t>
      </w:r>
    </w:p>
    <w:p w14:paraId="7A5B445C" w14:textId="5A408FE3" w:rsidR="001C5B57" w:rsidRDefault="001C5B57" w:rsidP="00F62497">
      <w:r>
        <w:t xml:space="preserve">Aukland warehouse and parts </w:t>
      </w:r>
    </w:p>
    <w:p w14:paraId="79DCEC33" w14:textId="2D755146" w:rsidR="00AF4DDD" w:rsidRDefault="00AF4DDD" w:rsidP="00F62497">
      <w:r>
        <w:t xml:space="preserve">Keeps hanging </w:t>
      </w:r>
      <w:r w:rsidR="00AA0E09">
        <w:t>–</w:t>
      </w:r>
      <w:r>
        <w:t xml:space="preserve"> </w:t>
      </w:r>
    </w:p>
    <w:p w14:paraId="44831ED8" w14:textId="72BFDED3" w:rsidR="00AA0E09" w:rsidRDefault="00550B0F" w:rsidP="00F62497">
      <w:r>
        <w:t>10s0184076</w:t>
      </w:r>
    </w:p>
    <w:p w14:paraId="45D42742" w14:textId="76F2EA50" w:rsidR="00391A23" w:rsidRDefault="00391A23" w:rsidP="00F62497"/>
    <w:p w14:paraId="6013E902" w14:textId="270DA89D" w:rsidR="00391A23" w:rsidRDefault="00826094" w:rsidP="00F62497">
      <w:r>
        <w:t>Vickie – print proforma invoice and job summary</w:t>
      </w:r>
    </w:p>
    <w:p w14:paraId="520A56E4" w14:textId="71B44A15" w:rsidR="00507BAB" w:rsidRDefault="00507BAB" w:rsidP="00F62497"/>
    <w:p w14:paraId="2C8AFEFE" w14:textId="37BEDECE" w:rsidR="00507BAB" w:rsidRDefault="0029503D" w:rsidP="00F62497">
      <w:r>
        <w:t>Shannon</w:t>
      </w:r>
    </w:p>
    <w:p w14:paraId="20F391C9" w14:textId="30766139" w:rsidR="0029503D" w:rsidRDefault="0029503D" w:rsidP="00F62497"/>
    <w:p w14:paraId="487CA01F" w14:textId="52EAC77E" w:rsidR="0029503D" w:rsidRDefault="00C1118E" w:rsidP="00F62497">
      <w:r>
        <w:t xml:space="preserve">Raewyn – 2 invoices for a PO – customer to pay today </w:t>
      </w:r>
      <w:r w:rsidR="006C6E39">
        <w:t>–</w:t>
      </w:r>
      <w:r>
        <w:t xml:space="preserve"> </w:t>
      </w:r>
      <w:r w:rsidR="006C6E39">
        <w:t>me_equ_</w:t>
      </w:r>
    </w:p>
    <w:p w14:paraId="13F41527" w14:textId="15DC2D9F" w:rsidR="00CF431B" w:rsidRDefault="00CF431B" w:rsidP="00F62497"/>
    <w:p w14:paraId="3ACEE5EF" w14:textId="68474544" w:rsidR="00CF431B" w:rsidRDefault="00E53CCD" w:rsidP="00F62497">
      <w:r>
        <w:t>Jay – Auckland – laptop and phone</w:t>
      </w:r>
    </w:p>
    <w:p w14:paraId="11393F10" w14:textId="128DBF38" w:rsidR="00E53CCD" w:rsidRDefault="00E53CCD" w:rsidP="00F62497">
      <w:r>
        <w:t>Sis doesn’t work</w:t>
      </w:r>
    </w:p>
    <w:p w14:paraId="62ED731A" w14:textId="00FACEB2" w:rsidR="00E53CCD" w:rsidRDefault="00E53CCD" w:rsidP="00F62497">
      <w:r>
        <w:t>Emails, teams on phone</w:t>
      </w:r>
    </w:p>
    <w:p w14:paraId="30D82D86" w14:textId="7057439F" w:rsidR="008907B9" w:rsidRDefault="008907B9" w:rsidP="00F62497"/>
    <w:p w14:paraId="5ECA1D37" w14:textId="305E9577" w:rsidR="008907B9" w:rsidRDefault="0056709E" w:rsidP="00F62497">
      <w:r>
        <w:t xml:space="preserve">Sam – Rotorua – create a proposal </w:t>
      </w:r>
      <w:r w:rsidR="006F34B4">
        <w:t>–</w:t>
      </w:r>
      <w:r>
        <w:t xml:space="preserve"> </w:t>
      </w:r>
    </w:p>
    <w:p w14:paraId="4F8E3FAC" w14:textId="3798B133" w:rsidR="006F34B4" w:rsidRDefault="006F34B4" w:rsidP="00F62497"/>
    <w:p w14:paraId="77D2C97D" w14:textId="05954F89" w:rsidR="006F34B4" w:rsidRDefault="006F34B4" w:rsidP="00F62497">
      <w:r>
        <w:t xml:space="preserve">Denise Doherty </w:t>
      </w:r>
      <w:r w:rsidR="00E64C27">
        <w:t>–</w:t>
      </w:r>
      <w:r>
        <w:t xml:space="preserve"> </w:t>
      </w:r>
      <w:r w:rsidR="00E64C27">
        <w:t>arrival journal</w:t>
      </w:r>
      <w:r w:rsidR="00A673D3">
        <w:t xml:space="preserve"> – 58A and for Ruby</w:t>
      </w:r>
    </w:p>
    <w:p w14:paraId="3A4132CC" w14:textId="72468323" w:rsidR="005648F2" w:rsidRDefault="005648F2" w:rsidP="00F62497"/>
    <w:p w14:paraId="1621DD6A" w14:textId="6828F236" w:rsidR="005648F2" w:rsidRDefault="009E7E18" w:rsidP="00F62497">
      <w:r>
        <w:t xml:space="preserve">Averil – access </w:t>
      </w:r>
      <w:r w:rsidR="00A673D3">
        <w:t>to 58A</w:t>
      </w:r>
    </w:p>
    <w:p w14:paraId="05E0E6D9" w14:textId="2004D585" w:rsidR="00097C04" w:rsidRDefault="00097C04" w:rsidP="00F62497"/>
    <w:p w14:paraId="74801C1D" w14:textId="097E8DD9" w:rsidR="00097C04" w:rsidRDefault="00F07545" w:rsidP="00F62497">
      <w:r>
        <w:t>? – print webnote off – came up with collective instead of NZC – and hasn’t been picked up</w:t>
      </w:r>
    </w:p>
    <w:p w14:paraId="57148623" w14:textId="496AD16B" w:rsidR="00D00B7E" w:rsidRDefault="00D00B7E" w:rsidP="00F62497"/>
    <w:p w14:paraId="21F0D482" w14:textId="23914F51" w:rsidR="00D00B7E" w:rsidRDefault="004C1878" w:rsidP="00F62497">
      <w:r>
        <w:t xml:space="preserve">Sean – Rotorua </w:t>
      </w:r>
      <w:r w:rsidR="00A902B0">
        <w:t>–</w:t>
      </w:r>
      <w:r>
        <w:t xml:space="preserve"> </w:t>
      </w:r>
    </w:p>
    <w:p w14:paraId="571D0DEA" w14:textId="189C9CC9" w:rsidR="00A902B0" w:rsidRDefault="00A902B0" w:rsidP="00F62497"/>
    <w:p w14:paraId="4B379400" w14:textId="4B8BA126" w:rsidR="00A902B0" w:rsidRDefault="00A902B0" w:rsidP="00F62497">
      <w:r>
        <w:t xml:space="preserve">Aaron p </w:t>
      </w:r>
      <w:r w:rsidR="00580D3A">
        <w:t>–</w:t>
      </w:r>
      <w:r>
        <w:t xml:space="preserve"> </w:t>
      </w:r>
    </w:p>
    <w:p w14:paraId="5DC6B07D" w14:textId="46B20220" w:rsidR="00580D3A" w:rsidRDefault="00580D3A" w:rsidP="00F62497"/>
    <w:p w14:paraId="36085EDE" w14:textId="49E33E0D" w:rsidR="00580D3A" w:rsidRDefault="0090344F" w:rsidP="00F62497">
      <w:r>
        <w:t>Christine</w:t>
      </w:r>
    </w:p>
    <w:p w14:paraId="3EAD4968" w14:textId="2DD06718" w:rsidR="0090344F" w:rsidRDefault="0090344F" w:rsidP="00F62497"/>
    <w:p w14:paraId="2F0FCC8D" w14:textId="26269585" w:rsidR="0090344F" w:rsidRDefault="00334DDB" w:rsidP="0090344F">
      <w:pPr>
        <w:pStyle w:val="Heading1"/>
      </w:pPr>
      <w:r>
        <w:t>26/05/2022</w:t>
      </w:r>
    </w:p>
    <w:p w14:paraId="3142D3CD" w14:textId="6BC43A0F" w:rsidR="00334DDB" w:rsidRDefault="00334DDB" w:rsidP="00334DDB"/>
    <w:p w14:paraId="61F44270" w14:textId="4FBCBB60" w:rsidR="00334DDB" w:rsidRDefault="00EE4C94" w:rsidP="00334DDB">
      <w:r>
        <w:t xml:space="preserve">Jaymie </w:t>
      </w:r>
      <w:r w:rsidR="00280D79">
        <w:t>–</w:t>
      </w:r>
      <w:r>
        <w:t xml:space="preserve"> </w:t>
      </w:r>
      <w:r w:rsidR="00B05B21">
        <w:t>login</w:t>
      </w:r>
      <w:r w:rsidR="00280D79">
        <w:t xml:space="preserve"> – </w:t>
      </w:r>
    </w:p>
    <w:p w14:paraId="22FE3F7D" w14:textId="04DB5F22" w:rsidR="00280D79" w:rsidRDefault="001C10A9" w:rsidP="00334DDB">
      <w:r>
        <w:t xml:space="preserve">New computer </w:t>
      </w:r>
      <w:r w:rsidR="00314DDE">
        <w:t>–</w:t>
      </w:r>
      <w:r>
        <w:t xml:space="preserve"> </w:t>
      </w:r>
      <w:r w:rsidR="0024578A">
        <w:t>outlook</w:t>
      </w:r>
    </w:p>
    <w:p w14:paraId="28991DB8" w14:textId="6EDD423D" w:rsidR="00314DDE" w:rsidRDefault="00314DDE" w:rsidP="00334DDB"/>
    <w:p w14:paraId="3943026A" w14:textId="560AF4DA" w:rsidR="00314DDE" w:rsidRDefault="00B5450E" w:rsidP="00334DDB">
      <w:r>
        <w:t xml:space="preserve">Jack Linley </w:t>
      </w:r>
      <w:r w:rsidR="00BF6A6B">
        <w:t>–</w:t>
      </w:r>
      <w:r>
        <w:t xml:space="preserve"> </w:t>
      </w:r>
    </w:p>
    <w:p w14:paraId="40D89AEB" w14:textId="7D602BA7" w:rsidR="00BF6A6B" w:rsidRDefault="00BF6A6B" w:rsidP="00334DDB"/>
    <w:p w14:paraId="6D77AB6A" w14:textId="5340037E" w:rsidR="00BF6A6B" w:rsidRDefault="00CB236D" w:rsidP="00334DDB">
      <w:r>
        <w:t xml:space="preserve">Sofio – laptop reboot – sign in </w:t>
      </w:r>
      <w:r w:rsidR="00532D57">
        <w:t>–</w:t>
      </w:r>
      <w:r>
        <w:t xml:space="preserve"> </w:t>
      </w:r>
    </w:p>
    <w:p w14:paraId="4FE97B8A" w14:textId="7E512B03" w:rsidR="00532D57" w:rsidRDefault="00532D57" w:rsidP="00334DDB"/>
    <w:p w14:paraId="61BF160F" w14:textId="57E78170" w:rsidR="006576C0" w:rsidRDefault="00EC5E98" w:rsidP="00334DDB">
      <w:r>
        <w:t xml:space="preserve">Leigh – Hamilton – issue with a call other day </w:t>
      </w:r>
      <w:r w:rsidR="00BD02BF">
        <w:t>–</w:t>
      </w:r>
      <w:r>
        <w:t xml:space="preserve"> </w:t>
      </w:r>
      <w:r w:rsidR="00BD02BF">
        <w:t>segment that has been cancelled</w:t>
      </w:r>
    </w:p>
    <w:p w14:paraId="675D82BF" w14:textId="096DCA28" w:rsidR="00DE4950" w:rsidRDefault="00DE4950" w:rsidP="00334DDB"/>
    <w:p w14:paraId="53F1222B" w14:textId="601FC515" w:rsidR="00DE4950" w:rsidRDefault="00DE4950" w:rsidP="00334DDB">
      <w:r>
        <w:t xml:space="preserve">Dot </w:t>
      </w:r>
      <w:r w:rsidR="00625311">
        <w:t>–</w:t>
      </w:r>
      <w:r>
        <w:t xml:space="preserve"> </w:t>
      </w:r>
      <w:r w:rsidR="00625311">
        <w:t>didn’t bring headset</w:t>
      </w:r>
    </w:p>
    <w:p w14:paraId="3DD8A3E0" w14:textId="3B139BC5" w:rsidR="009457F7" w:rsidRDefault="009457F7" w:rsidP="00334DDB"/>
    <w:p w14:paraId="7A4BB4C5" w14:textId="27C42933" w:rsidR="009457F7" w:rsidRDefault="00EF548C" w:rsidP="00334DDB">
      <w:r>
        <w:t>Brad – central?? – on a job in the field – doing a download from machine – farmers dog was running past and ripped the computer and smash</w:t>
      </w:r>
      <w:r w:rsidR="00673637">
        <w:t>ed the computer by bumping it.</w:t>
      </w:r>
    </w:p>
    <w:p w14:paraId="2B6D5E0C" w14:textId="4569A434" w:rsidR="00673637" w:rsidRDefault="00673637" w:rsidP="00334DDB">
      <w:r>
        <w:t xml:space="preserve">Spider web crack in </w:t>
      </w:r>
      <w:r w:rsidR="00131B57">
        <w:t>bottom corner</w:t>
      </w:r>
    </w:p>
    <w:p w14:paraId="00CD3417" w14:textId="5B53F79F" w:rsidR="004879C5" w:rsidRDefault="004879C5" w:rsidP="00334DDB"/>
    <w:p w14:paraId="3F4F817A" w14:textId="62293724" w:rsidR="004879C5" w:rsidRDefault="00B02AE3" w:rsidP="00334DDB">
      <w:r>
        <w:t>Mike – crc – sort out segments cost centre</w:t>
      </w:r>
    </w:p>
    <w:p w14:paraId="623541B5" w14:textId="3026B098" w:rsidR="00C50CE5" w:rsidRDefault="00C50CE5" w:rsidP="00334DDB"/>
    <w:p w14:paraId="57518A03" w14:textId="367CE78B" w:rsidR="00C50CE5" w:rsidRDefault="00C50CE5" w:rsidP="00334DDB">
      <w:r>
        <w:t xml:space="preserve">Carlene Cromwell </w:t>
      </w:r>
      <w:r w:rsidR="00CF04FA">
        <w:t>–</w:t>
      </w:r>
      <w:r>
        <w:t xml:space="preserve"> </w:t>
      </w:r>
      <w:r w:rsidR="00CF04FA">
        <w:t>access to oil lab</w:t>
      </w:r>
    </w:p>
    <w:p w14:paraId="70CB828E" w14:textId="4A5C713B" w:rsidR="006F4567" w:rsidRDefault="006F4567" w:rsidP="00334DDB"/>
    <w:p w14:paraId="5770B0C9" w14:textId="07625367" w:rsidR="006F4567" w:rsidRDefault="006F4567" w:rsidP="006F4567">
      <w:pPr>
        <w:pStyle w:val="Heading1"/>
      </w:pPr>
      <w:r>
        <w:t>27/05/2022</w:t>
      </w:r>
    </w:p>
    <w:p w14:paraId="62264579" w14:textId="71440F7E" w:rsidR="006F4567" w:rsidRDefault="006F4567" w:rsidP="006F4567"/>
    <w:p w14:paraId="5B133B20" w14:textId="29078898" w:rsidR="006F4567" w:rsidRDefault="00C42F2E" w:rsidP="006F4567">
      <w:r>
        <w:t xml:space="preserve">Steph </w:t>
      </w:r>
      <w:r w:rsidR="00FD1E5A">
        <w:t>–</w:t>
      </w:r>
      <w:r>
        <w:t xml:space="preserve"> </w:t>
      </w:r>
    </w:p>
    <w:p w14:paraId="59814932" w14:textId="210FFCFF" w:rsidR="00FD1E5A" w:rsidRDefault="00FD1E5A" w:rsidP="006F4567"/>
    <w:p w14:paraId="7D698AF0" w14:textId="0D7571ED" w:rsidR="00FD1E5A" w:rsidRDefault="000D1E62" w:rsidP="006F4567">
      <w:r>
        <w:t xml:space="preserve">Jo </w:t>
      </w:r>
      <w:r w:rsidR="004B09BB">
        <w:t>–</w:t>
      </w:r>
      <w:r>
        <w:t xml:space="preserve"> </w:t>
      </w:r>
    </w:p>
    <w:p w14:paraId="10EB4BD5" w14:textId="6DA039A2" w:rsidR="004B09BB" w:rsidRDefault="004B09BB" w:rsidP="006F4567"/>
    <w:p w14:paraId="36CFDFF5" w14:textId="71834F9A" w:rsidR="004B09BB" w:rsidRDefault="0075024B" w:rsidP="006F4567">
      <w:r>
        <w:t xml:space="preserve">Megan </w:t>
      </w:r>
      <w:r w:rsidR="009F71FF">
        <w:t>–</w:t>
      </w:r>
      <w:r>
        <w:t xml:space="preserve"> </w:t>
      </w:r>
    </w:p>
    <w:p w14:paraId="49552A67" w14:textId="5591BF6E" w:rsidR="009F71FF" w:rsidRDefault="009F71FF" w:rsidP="006F4567"/>
    <w:p w14:paraId="5369BBCC" w14:textId="247394E2" w:rsidR="009F71FF" w:rsidRDefault="009F71FF" w:rsidP="006F4567">
      <w:r>
        <w:t xml:space="preserve">Jaymie – using loan laptop – hp dock </w:t>
      </w:r>
      <w:r w:rsidR="00F27F54">
        <w:t>–</w:t>
      </w:r>
      <w:r>
        <w:t xml:space="preserve"> </w:t>
      </w:r>
    </w:p>
    <w:p w14:paraId="76DD87D1" w14:textId="012364CB" w:rsidR="00F27F54" w:rsidRDefault="00F27F54" w:rsidP="006F4567"/>
    <w:p w14:paraId="45DE662F" w14:textId="0C2638C2" w:rsidR="00F27F54" w:rsidRDefault="00D0246D" w:rsidP="006F4567">
      <w:r>
        <w:t xml:space="preserve">Steph ranger </w:t>
      </w:r>
      <w:r w:rsidR="00CE2CAD">
        <w:t>–</w:t>
      </w:r>
      <w:r>
        <w:t xml:space="preserve"> et</w:t>
      </w:r>
    </w:p>
    <w:p w14:paraId="361FEA30" w14:textId="315C2260" w:rsidR="00CE2CAD" w:rsidRDefault="00CE2CAD" w:rsidP="006F4567"/>
    <w:p w14:paraId="369F8F2F" w14:textId="78051420" w:rsidR="00CE2CAD" w:rsidRDefault="009E2499" w:rsidP="006F4567">
      <w:r>
        <w:t xml:space="preserve">? </w:t>
      </w:r>
      <w:r w:rsidR="00702087">
        <w:t>–</w:t>
      </w:r>
      <w:r>
        <w:t xml:space="preserve"> </w:t>
      </w:r>
    </w:p>
    <w:p w14:paraId="5B8064F0" w14:textId="75E21286" w:rsidR="00702087" w:rsidRDefault="00702087" w:rsidP="006F4567"/>
    <w:p w14:paraId="7CED851A" w14:textId="1E87DAD4" w:rsidR="00702087" w:rsidRDefault="00702087" w:rsidP="006F4567">
      <w:r>
        <w:t xml:space="preserve">Danni </w:t>
      </w:r>
      <w:r w:rsidR="00C11DB7">
        <w:t>–</w:t>
      </w:r>
      <w:r>
        <w:t xml:space="preserve"> </w:t>
      </w:r>
      <w:r w:rsidR="00C11DB7">
        <w:t xml:space="preserve">customers can’t </w:t>
      </w:r>
    </w:p>
    <w:p w14:paraId="5CE2C4C1" w14:textId="2A907C3C" w:rsidR="002C1E2F" w:rsidRDefault="002C1E2F" w:rsidP="006F4567"/>
    <w:p w14:paraId="03FAC12C" w14:textId="7454F7A8" w:rsidR="00CD4AC8" w:rsidRDefault="005E07D4" w:rsidP="005E07D4">
      <w:pPr>
        <w:pStyle w:val="Heading1"/>
      </w:pPr>
      <w:r>
        <w:t>30/05/2022</w:t>
      </w:r>
    </w:p>
    <w:p w14:paraId="7AADEDED" w14:textId="7D8D8DB6" w:rsidR="005E07D4" w:rsidRDefault="005E07D4" w:rsidP="005E07D4"/>
    <w:p w14:paraId="3A827F9F" w14:textId="6968295D" w:rsidR="005E07D4" w:rsidRDefault="005E07D4" w:rsidP="005E07D4">
      <w:r>
        <w:t xml:space="preserve">Ange </w:t>
      </w:r>
      <w:r w:rsidR="003A3BAF">
        <w:t>–</w:t>
      </w:r>
      <w:r>
        <w:t xml:space="preserve"> </w:t>
      </w:r>
      <w:r w:rsidR="003A3BAF">
        <w:t xml:space="preserve">wfh </w:t>
      </w:r>
      <w:r w:rsidR="00EF099B">
        <w:t>–</w:t>
      </w:r>
      <w:r w:rsidR="003A3BAF">
        <w:t xml:space="preserve"> </w:t>
      </w:r>
    </w:p>
    <w:p w14:paraId="7E9D30D5" w14:textId="5C07B152" w:rsidR="00EF099B" w:rsidRDefault="00EF099B" w:rsidP="005E07D4"/>
    <w:p w14:paraId="2E2A7D24" w14:textId="1FFE218E" w:rsidR="00EF099B" w:rsidRDefault="00923570" w:rsidP="005E07D4">
      <w:r>
        <w:t xml:space="preserve">James o </w:t>
      </w:r>
      <w:r w:rsidR="001E4820">
        <w:t>–</w:t>
      </w:r>
      <w:r>
        <w:t xml:space="preserve"> </w:t>
      </w:r>
    </w:p>
    <w:p w14:paraId="419DA50C" w14:textId="7359F7AF" w:rsidR="001E4820" w:rsidRDefault="001E4820" w:rsidP="005E07D4"/>
    <w:p w14:paraId="5D7FF021" w14:textId="2ADE6A30" w:rsidR="001E4820" w:rsidRDefault="005442EC" w:rsidP="005E07D4">
      <w:r>
        <w:t xml:space="preserve">Michael b </w:t>
      </w:r>
      <w:r w:rsidR="00296EAB">
        <w:t>– new employee</w:t>
      </w:r>
    </w:p>
    <w:p w14:paraId="319C881C" w14:textId="5D1E5763" w:rsidR="005442EC" w:rsidRDefault="005442EC" w:rsidP="005E07D4"/>
    <w:p w14:paraId="700B5A29" w14:textId="058D22BD" w:rsidR="005442EC" w:rsidRDefault="005442EC" w:rsidP="005E07D4">
      <w:r>
        <w:t xml:space="preserve">Marianne </w:t>
      </w:r>
      <w:r w:rsidR="00A92B3E">
        <w:t xml:space="preserve">– Zendesk keeps cutting out </w:t>
      </w:r>
    </w:p>
    <w:p w14:paraId="127A5174" w14:textId="799389BB" w:rsidR="00CB08B7" w:rsidRDefault="00CB08B7" w:rsidP="005E07D4"/>
    <w:p w14:paraId="2C17CCC9" w14:textId="44FD5166" w:rsidR="00CB08B7" w:rsidRDefault="00592C44" w:rsidP="005E07D4">
      <w:r>
        <w:t xml:space="preserve">Sam – power systems </w:t>
      </w:r>
      <w:r w:rsidR="0038166C">
        <w:t>–</w:t>
      </w:r>
      <w:r>
        <w:t xml:space="preserve"> </w:t>
      </w:r>
    </w:p>
    <w:p w14:paraId="660B82AA" w14:textId="45289B35" w:rsidR="0038166C" w:rsidRDefault="0038166C" w:rsidP="005E07D4"/>
    <w:p w14:paraId="41D72256" w14:textId="6504B5F4" w:rsidR="0038166C" w:rsidRDefault="00344347" w:rsidP="005E07D4">
      <w:r>
        <w:t>Peter Hinsen – new headset</w:t>
      </w:r>
    </w:p>
    <w:p w14:paraId="00C53CA4" w14:textId="29B421BE" w:rsidR="00FD0D17" w:rsidRDefault="00FD0D17" w:rsidP="005E07D4"/>
    <w:p w14:paraId="7E7F3868" w14:textId="6B139BEF" w:rsidR="00FD0D17" w:rsidRDefault="00FD0D17" w:rsidP="005E07D4">
      <w:r>
        <w:t xml:space="preserve">Jo smith </w:t>
      </w:r>
      <w:r w:rsidR="00E42DE2">
        <w:t>–</w:t>
      </w:r>
      <w:r>
        <w:t xml:space="preserve"> </w:t>
      </w:r>
    </w:p>
    <w:p w14:paraId="6598A491" w14:textId="6A5203B4" w:rsidR="00E42DE2" w:rsidRDefault="00E42DE2" w:rsidP="005E07D4"/>
    <w:p w14:paraId="6764EF2C" w14:textId="10935161" w:rsidR="00E42DE2" w:rsidRDefault="00EB6AA1" w:rsidP="005E07D4">
      <w:r>
        <w:t xml:space="preserve">Ben – Auckland service </w:t>
      </w:r>
      <w:r w:rsidR="00B3584A">
        <w:t>–</w:t>
      </w:r>
      <w:r>
        <w:t xml:space="preserve"> </w:t>
      </w:r>
    </w:p>
    <w:p w14:paraId="0B340751" w14:textId="7EA5A849" w:rsidR="00B3584A" w:rsidRDefault="00B3584A" w:rsidP="005E07D4"/>
    <w:p w14:paraId="3436059C" w14:textId="41BF3AA0" w:rsidR="00B3584A" w:rsidRDefault="00B3584A" w:rsidP="005E07D4">
      <w:r>
        <w:t xml:space="preserve">Tash </w:t>
      </w:r>
      <w:r w:rsidR="000115C1">
        <w:t>–</w:t>
      </w:r>
      <w:r>
        <w:t xml:space="preserve"> </w:t>
      </w:r>
      <w:r w:rsidR="000115C1">
        <w:t>print a quote – retrieving report</w:t>
      </w:r>
    </w:p>
    <w:p w14:paraId="6038F65F" w14:textId="64EE8D68" w:rsidR="000115C1" w:rsidRDefault="00557AD7" w:rsidP="005E07D4">
      <w:r>
        <w:t>SQ000235942</w:t>
      </w:r>
    </w:p>
    <w:p w14:paraId="2EB3B0A4" w14:textId="3E8C3F99" w:rsidR="00790DD9" w:rsidRDefault="00790DD9" w:rsidP="005E07D4"/>
    <w:p w14:paraId="25709704" w14:textId="2D8B87C0" w:rsidR="00790DD9" w:rsidRDefault="000B018A" w:rsidP="005E07D4">
      <w:r>
        <w:t xml:space="preserve">Cassie – sales admin </w:t>
      </w:r>
      <w:r w:rsidR="005649F1">
        <w:t>–</w:t>
      </w:r>
      <w:r>
        <w:t xml:space="preserve"> </w:t>
      </w:r>
    </w:p>
    <w:p w14:paraId="2BAE52D0" w14:textId="5CE3905D" w:rsidR="005649F1" w:rsidRDefault="005649F1" w:rsidP="005E07D4"/>
    <w:p w14:paraId="212621CB" w14:textId="7EF9CA6B" w:rsidR="005649F1" w:rsidRDefault="00656772" w:rsidP="005E07D4">
      <w:r>
        <w:t xml:space="preserve">David – crc – outlook </w:t>
      </w:r>
      <w:r w:rsidR="00D54500">
        <w:t>–</w:t>
      </w:r>
      <w:r>
        <w:t xml:space="preserve"> </w:t>
      </w:r>
    </w:p>
    <w:p w14:paraId="5D63CCDC" w14:textId="4FD770C4" w:rsidR="00D54500" w:rsidRDefault="00D54500" w:rsidP="005E07D4"/>
    <w:p w14:paraId="170DFFD3" w14:textId="6C871BC3" w:rsidR="00D54500" w:rsidRDefault="00D54500" w:rsidP="005E07D4">
      <w:r>
        <w:t xml:space="preserve">Dwayne </w:t>
      </w:r>
      <w:r w:rsidR="00D32694">
        <w:t>–</w:t>
      </w:r>
      <w:r>
        <w:t xml:space="preserve"> </w:t>
      </w:r>
      <w:r w:rsidR="00D32694">
        <w:t xml:space="preserve">sam’s phone </w:t>
      </w:r>
      <w:r w:rsidR="00260643">
        <w:t xml:space="preserve">wont charge </w:t>
      </w:r>
      <w:r w:rsidR="000715FE">
        <w:t>–</w:t>
      </w:r>
      <w:r w:rsidR="00260643">
        <w:t xml:space="preserve"> </w:t>
      </w:r>
    </w:p>
    <w:p w14:paraId="448F6466" w14:textId="1640EE6B" w:rsidR="000715FE" w:rsidRDefault="000715FE" w:rsidP="005E07D4"/>
    <w:p w14:paraId="54074BF9" w14:textId="50CD0ACE" w:rsidR="000715FE" w:rsidRDefault="00030E1E" w:rsidP="005E07D4">
      <w:r>
        <w:t xml:space="preserve">Michael </w:t>
      </w:r>
      <w:r w:rsidR="000D2ABF">
        <w:t>–</w:t>
      </w:r>
      <w:r>
        <w:t xml:space="preserve"> </w:t>
      </w:r>
    </w:p>
    <w:p w14:paraId="4C0B1129" w14:textId="65246D2E" w:rsidR="000D2ABF" w:rsidRDefault="000D2ABF" w:rsidP="005E07D4"/>
    <w:p w14:paraId="417D7094" w14:textId="0D684EB0" w:rsidR="000D2ABF" w:rsidRDefault="009D07CC" w:rsidP="000D2ABF">
      <w:pPr>
        <w:pStyle w:val="Heading1"/>
      </w:pPr>
      <w:r>
        <w:t>31/05/2022</w:t>
      </w:r>
    </w:p>
    <w:p w14:paraId="759F68D0" w14:textId="7F84DA36" w:rsidR="009D07CC" w:rsidRDefault="009D07CC" w:rsidP="009D07CC"/>
    <w:p w14:paraId="26B44420" w14:textId="1B18EFED" w:rsidR="009D07CC" w:rsidRDefault="00ED4918" w:rsidP="009D07CC">
      <w:r>
        <w:t>Michael – phone diverted to another tech</w:t>
      </w:r>
    </w:p>
    <w:p w14:paraId="0BEC3946" w14:textId="42BED685" w:rsidR="00184050" w:rsidRDefault="00ED4918" w:rsidP="009D07CC">
      <w:r>
        <w:t>0212282136</w:t>
      </w:r>
      <w:r w:rsidR="00D81C37">
        <w:t xml:space="preserve"> </w:t>
      </w:r>
      <w:r w:rsidR="009E735C">
        <w:t>–</w:t>
      </w:r>
      <w:r w:rsidR="00D81C37">
        <w:t xml:space="preserve"> </w:t>
      </w:r>
    </w:p>
    <w:p w14:paraId="0171F4FB" w14:textId="2E387170" w:rsidR="009E735C" w:rsidRDefault="009E735C" w:rsidP="009D07CC"/>
    <w:p w14:paraId="4664B200" w14:textId="466A56AC" w:rsidR="009E735C" w:rsidRDefault="00E50399" w:rsidP="009D07CC">
      <w:r>
        <w:t xml:space="preserve">Doug – Dunedin – femi and Ciaran – software </w:t>
      </w:r>
      <w:r w:rsidR="004740B2">
        <w:t>–</w:t>
      </w:r>
    </w:p>
    <w:p w14:paraId="536FF80A" w14:textId="788BD375" w:rsidR="004740B2" w:rsidRDefault="004740B2" w:rsidP="009D07CC"/>
    <w:p w14:paraId="273C1A94" w14:textId="6965C419" w:rsidR="004740B2" w:rsidRDefault="004740B2" w:rsidP="009D07CC">
      <w:r>
        <w:t xml:space="preserve">1c of workshop stock </w:t>
      </w:r>
      <w:r w:rsidR="00BB5CB3">
        <w:t>by changing to internal customer</w:t>
      </w:r>
    </w:p>
    <w:p w14:paraId="0020DC36" w14:textId="07ACB107" w:rsidR="00775EAB" w:rsidRDefault="00775EAB" w:rsidP="009D07CC"/>
    <w:p w14:paraId="07100FDF" w14:textId="18A5144E" w:rsidR="00775EAB" w:rsidRDefault="00B00300" w:rsidP="009D07CC">
      <w:r>
        <w:t xml:space="preserve">Brett c </w:t>
      </w:r>
      <w:r w:rsidR="008B7945">
        <w:t>–</w:t>
      </w:r>
      <w:r>
        <w:t xml:space="preserve"> </w:t>
      </w:r>
    </w:p>
    <w:p w14:paraId="668876C6" w14:textId="1008A292" w:rsidR="008B7945" w:rsidRDefault="008B7945" w:rsidP="009D07CC"/>
    <w:p w14:paraId="3651714A" w14:textId="4257B1AF" w:rsidR="008B7945" w:rsidRDefault="008B7945" w:rsidP="008B7945">
      <w:pPr>
        <w:pStyle w:val="Heading1"/>
      </w:pPr>
      <w:r>
        <w:t>1/06/2022</w:t>
      </w:r>
    </w:p>
    <w:p w14:paraId="394861C3" w14:textId="28DB51DB" w:rsidR="008B7945" w:rsidRDefault="008B7945" w:rsidP="008B7945"/>
    <w:p w14:paraId="00DFF423" w14:textId="2C773D1D" w:rsidR="008B7945" w:rsidRDefault="005969B7" w:rsidP="008B7945">
      <w:r>
        <w:t xml:space="preserve">Tony </w:t>
      </w:r>
      <w:r w:rsidR="00AE487C">
        <w:t>–</w:t>
      </w:r>
      <w:r>
        <w:t xml:space="preserve"> whangarei</w:t>
      </w:r>
    </w:p>
    <w:p w14:paraId="13AC0FE7" w14:textId="75704DA9" w:rsidR="00AE487C" w:rsidRDefault="00AE487C" w:rsidP="008B7945"/>
    <w:p w14:paraId="70603B36" w14:textId="748B6052" w:rsidR="00AE487C" w:rsidRDefault="00810DAA" w:rsidP="008B7945">
      <w:r>
        <w:t>T</w:t>
      </w:r>
      <w:r w:rsidR="00AE487C">
        <w:t>ony</w:t>
      </w:r>
      <w:r>
        <w:t xml:space="preserve"> </w:t>
      </w:r>
      <w:r w:rsidR="00BC48FB">
        <w:t>–</w:t>
      </w:r>
      <w:r>
        <w:t xml:space="preserve"> whangarei</w:t>
      </w:r>
    </w:p>
    <w:p w14:paraId="2BBE8F28" w14:textId="21FB25A6" w:rsidR="00BC48FB" w:rsidRDefault="00BC48FB" w:rsidP="008B7945"/>
    <w:p w14:paraId="3AE00E86" w14:textId="7A799B87" w:rsidR="00BC48FB" w:rsidRDefault="00462312" w:rsidP="008B7945">
      <w:r>
        <w:t xml:space="preserve">? – phone call earlier – new tech – laptop not connecting to wifi </w:t>
      </w:r>
      <w:r w:rsidR="00752570">
        <w:t>–</w:t>
      </w:r>
      <w:r>
        <w:t xml:space="preserve"> </w:t>
      </w:r>
    </w:p>
    <w:p w14:paraId="42B2BDEC" w14:textId="26508B5F" w:rsidR="00752570" w:rsidRDefault="00752570" w:rsidP="008B7945"/>
    <w:p w14:paraId="7AFF82C4" w14:textId="39B6A9E7" w:rsidR="00752570" w:rsidRDefault="00752570" w:rsidP="008B7945">
      <w:r>
        <w:t xml:space="preserve">Sofio </w:t>
      </w:r>
      <w:r w:rsidR="00664081">
        <w:t>–</w:t>
      </w:r>
      <w:r>
        <w:t xml:space="preserve"> </w:t>
      </w:r>
    </w:p>
    <w:p w14:paraId="629EEE44" w14:textId="2FA0DA10" w:rsidR="00664081" w:rsidRDefault="00664081" w:rsidP="008B7945"/>
    <w:p w14:paraId="48DA54CE" w14:textId="08828D45" w:rsidR="00664081" w:rsidRDefault="00EF1771" w:rsidP="008B7945">
      <w:r>
        <w:t xml:space="preserve">Stuart – Auckland </w:t>
      </w:r>
      <w:r w:rsidR="00556439">
        <w:t>–</w:t>
      </w:r>
      <w:r>
        <w:t xml:space="preserve"> </w:t>
      </w:r>
    </w:p>
    <w:p w14:paraId="1F333310" w14:textId="13724FE9" w:rsidR="00556439" w:rsidRDefault="00556439" w:rsidP="008B7945"/>
    <w:p w14:paraId="237047D5" w14:textId="1E915810" w:rsidR="00556439" w:rsidRDefault="00DF21A3" w:rsidP="008B7945">
      <w:r>
        <w:t xml:space="preserve">Stuart </w:t>
      </w:r>
      <w:r w:rsidR="008F40E2">
        <w:t>–</w:t>
      </w:r>
      <w:r>
        <w:t xml:space="preserve"> </w:t>
      </w:r>
    </w:p>
    <w:p w14:paraId="03EC5089" w14:textId="48EC2B5D" w:rsidR="008F40E2" w:rsidRDefault="008F40E2" w:rsidP="008B7945"/>
    <w:p w14:paraId="2748688D" w14:textId="157BDC62" w:rsidR="008F40E2" w:rsidRDefault="008F40E2" w:rsidP="008B7945">
      <w:r>
        <w:t xml:space="preserve">Dwayne </w:t>
      </w:r>
      <w:r w:rsidR="009C08D6">
        <w:t>–</w:t>
      </w:r>
      <w:r>
        <w:t xml:space="preserve"> </w:t>
      </w:r>
      <w:r w:rsidR="009C08D6">
        <w:t xml:space="preserve">major phone issue – phone wont hold charge </w:t>
      </w:r>
      <w:r w:rsidR="00D420BA">
        <w:t>–</w:t>
      </w:r>
      <w:r w:rsidR="009C08D6">
        <w:t xml:space="preserve"> </w:t>
      </w:r>
    </w:p>
    <w:p w14:paraId="10075604" w14:textId="4BC24D34" w:rsidR="00D420BA" w:rsidRDefault="00D420BA" w:rsidP="008B7945"/>
    <w:p w14:paraId="7818A72B" w14:textId="49ED400E" w:rsidR="00D420BA" w:rsidRDefault="008A0D54" w:rsidP="008B7945">
      <w:r>
        <w:t xml:space="preserve">Tom – wellington </w:t>
      </w:r>
      <w:r w:rsidR="00C4703A">
        <w:t>–</w:t>
      </w:r>
      <w:r>
        <w:t xml:space="preserve"> </w:t>
      </w:r>
    </w:p>
    <w:p w14:paraId="27CD6D36" w14:textId="2DBF3B05" w:rsidR="00C4703A" w:rsidRDefault="00C4703A" w:rsidP="008B7945"/>
    <w:p w14:paraId="1C47F1CE" w14:textId="0B5E6033" w:rsidR="00C4703A" w:rsidRDefault="00C4703A" w:rsidP="00C4703A">
      <w:pPr>
        <w:pStyle w:val="Heading1"/>
      </w:pPr>
      <w:r>
        <w:t>2/06/2022</w:t>
      </w:r>
    </w:p>
    <w:p w14:paraId="3E9D2A4B" w14:textId="2E6C47B4" w:rsidR="00C4703A" w:rsidRDefault="00C4703A" w:rsidP="00C4703A"/>
    <w:p w14:paraId="0B0790AC" w14:textId="331FC9A0" w:rsidR="00C4703A" w:rsidRDefault="00E94BC0" w:rsidP="00C4703A">
      <w:r>
        <w:t xml:space="preserve">Birgit – wfh – computer had a spazz </w:t>
      </w:r>
      <w:r w:rsidR="00306C82">
        <w:t>–</w:t>
      </w:r>
      <w:r>
        <w:t xml:space="preserve"> </w:t>
      </w:r>
    </w:p>
    <w:p w14:paraId="6010B6BF" w14:textId="6586CD6C" w:rsidR="00306C82" w:rsidRDefault="00306C82" w:rsidP="00C4703A"/>
    <w:p w14:paraId="7F83A151" w14:textId="6DD295CF" w:rsidR="00306C82" w:rsidRDefault="00306C82" w:rsidP="00C4703A">
      <w:r>
        <w:t xml:space="preserve">Oliver – Hamilton – laptop </w:t>
      </w:r>
      <w:r w:rsidR="00FF32BA">
        <w:t>–</w:t>
      </w:r>
      <w:r>
        <w:t xml:space="preserve"> g</w:t>
      </w:r>
    </w:p>
    <w:p w14:paraId="5A2FD266" w14:textId="42CA1205" w:rsidR="00FF32BA" w:rsidRDefault="00FF32BA" w:rsidP="00C4703A"/>
    <w:p w14:paraId="5D223257" w14:textId="109296E2" w:rsidR="00FF32BA" w:rsidRDefault="00FF32BA" w:rsidP="00C4703A">
      <w:r>
        <w:t>Michael – download psr via SIS</w:t>
      </w:r>
    </w:p>
    <w:p w14:paraId="62B31C77" w14:textId="0C57DC32" w:rsidR="00330B1A" w:rsidRDefault="00330B1A" w:rsidP="00C4703A"/>
    <w:p w14:paraId="21A73146" w14:textId="0E101290" w:rsidR="00330B1A" w:rsidRDefault="00330B1A" w:rsidP="00C4703A">
      <w:r>
        <w:t>Shane barret – create a folder in sharepoint</w:t>
      </w:r>
    </w:p>
    <w:p w14:paraId="19A4C7E4" w14:textId="15AB0029" w:rsidR="00330B1A" w:rsidRDefault="00330B1A" w:rsidP="00C4703A">
      <w:r>
        <w:t>Project in Auckland called WIN??</w:t>
      </w:r>
    </w:p>
    <w:p w14:paraId="5C31E4E2" w14:textId="2221FB62" w:rsidR="00330B1A" w:rsidRDefault="00330B1A" w:rsidP="00C4703A"/>
    <w:p w14:paraId="00C51E77" w14:textId="0B650590" w:rsidR="00657C77" w:rsidRDefault="00657C77" w:rsidP="00C4703A">
      <w:r>
        <w:t xml:space="preserve">Mike – whangarei </w:t>
      </w:r>
      <w:r w:rsidR="004343B3">
        <w:t>–</w:t>
      </w:r>
      <w:r>
        <w:t xml:space="preserve"> </w:t>
      </w:r>
    </w:p>
    <w:p w14:paraId="1BB37EB0" w14:textId="3D93180A" w:rsidR="004343B3" w:rsidRDefault="004343B3" w:rsidP="00C4703A"/>
    <w:p w14:paraId="4F0E1059" w14:textId="1A7BF3FE" w:rsidR="004343B3" w:rsidRDefault="004343B3" w:rsidP="00C4703A">
      <w:r>
        <w:t>Benoy – 10.1.36.181</w:t>
      </w:r>
    </w:p>
    <w:p w14:paraId="204C110C" w14:textId="2136AE90" w:rsidR="00112EEB" w:rsidRDefault="00112EEB" w:rsidP="00C4703A"/>
    <w:p w14:paraId="49D37C70" w14:textId="020A4BCA" w:rsidR="00112EEB" w:rsidRDefault="00F30D96" w:rsidP="00C4703A">
      <w:r>
        <w:t>Jimmy s</w:t>
      </w:r>
      <w:r w:rsidR="00112EEB">
        <w:t xml:space="preserve"> – new laptop </w:t>
      </w:r>
      <w:r>
        <w:t>–</w:t>
      </w:r>
      <w:r w:rsidR="00112EEB">
        <w:t xml:space="preserve"> </w:t>
      </w:r>
    </w:p>
    <w:p w14:paraId="6439C7D7" w14:textId="600A4365" w:rsidR="00F30D96" w:rsidRDefault="00F30D96" w:rsidP="00C4703A"/>
    <w:p w14:paraId="04C870AF" w14:textId="583CD0FB" w:rsidR="00F30D96" w:rsidRDefault="00F30D96" w:rsidP="00C4703A">
      <w:r>
        <w:t xml:space="preserve">Isla </w:t>
      </w:r>
      <w:r w:rsidR="006250E5">
        <w:t>–</w:t>
      </w:r>
      <w:r>
        <w:t xml:space="preserve"> </w:t>
      </w:r>
    </w:p>
    <w:p w14:paraId="764F1371" w14:textId="302A0DD8" w:rsidR="006250E5" w:rsidRDefault="006250E5" w:rsidP="00C4703A"/>
    <w:p w14:paraId="5861D715" w14:textId="6CB5CAD2" w:rsidR="006250E5" w:rsidRDefault="006250E5" w:rsidP="006250E5">
      <w:pPr>
        <w:pStyle w:val="Heading1"/>
      </w:pPr>
      <w:r>
        <w:t>3/06/2022</w:t>
      </w:r>
    </w:p>
    <w:p w14:paraId="1532D792" w14:textId="5A84CA7D" w:rsidR="006250E5" w:rsidRDefault="006250E5" w:rsidP="006250E5"/>
    <w:p w14:paraId="3358FE12" w14:textId="05E40E8E" w:rsidR="006250E5" w:rsidRDefault="00E42B3E" w:rsidP="006250E5">
      <w:r>
        <w:t>Leah baron</w:t>
      </w:r>
    </w:p>
    <w:p w14:paraId="190F0A65" w14:textId="710E8FFE" w:rsidR="00E42B3E" w:rsidRDefault="00E42B3E" w:rsidP="006250E5"/>
    <w:p w14:paraId="56B6F22B" w14:textId="4A0E8B73" w:rsidR="00E42B3E" w:rsidRDefault="00E42B3E" w:rsidP="006250E5">
      <w:r>
        <w:t xml:space="preserve">Brett Congalton </w:t>
      </w:r>
      <w:r w:rsidR="00C01E3D">
        <w:t>–</w:t>
      </w:r>
      <w:r>
        <w:t xml:space="preserve"> </w:t>
      </w:r>
      <w:r w:rsidR="00C01E3D">
        <w:t>printers and scanners</w:t>
      </w:r>
    </w:p>
    <w:p w14:paraId="2B08937E" w14:textId="030F2504" w:rsidR="00770A75" w:rsidRDefault="00770A75" w:rsidP="006250E5"/>
    <w:p w14:paraId="770BAE91" w14:textId="1373A543" w:rsidR="00770A75" w:rsidRDefault="00770A75" w:rsidP="006250E5">
      <w:r>
        <w:t xml:space="preserve">Brett </w:t>
      </w:r>
      <w:r w:rsidR="00B52342">
        <w:t>–</w:t>
      </w:r>
      <w:r>
        <w:t xml:space="preserve"> </w:t>
      </w:r>
    </w:p>
    <w:p w14:paraId="383C5A80" w14:textId="5697BB67" w:rsidR="00B52342" w:rsidRDefault="00B52342" w:rsidP="006250E5"/>
    <w:p w14:paraId="525430C6" w14:textId="49C48240" w:rsidR="00B52342" w:rsidRDefault="00584089" w:rsidP="006250E5">
      <w:r>
        <w:t xml:space="preserve">Toni </w:t>
      </w:r>
      <w:r w:rsidR="00F26A2F">
        <w:t>–</w:t>
      </w:r>
      <w:r>
        <w:t xml:space="preserve"> </w:t>
      </w:r>
    </w:p>
    <w:p w14:paraId="4C18142D" w14:textId="12C5A6BF" w:rsidR="00F26A2F" w:rsidRDefault="00F26A2F" w:rsidP="006250E5"/>
    <w:p w14:paraId="439AAA87" w14:textId="0AAF3911" w:rsidR="00F26A2F" w:rsidRDefault="00CF1B39" w:rsidP="006250E5">
      <w:r>
        <w:t xml:space="preserve">? </w:t>
      </w:r>
      <w:r w:rsidR="00BA2482">
        <w:t>–</w:t>
      </w:r>
      <w:r>
        <w:t xml:space="preserve"> </w:t>
      </w:r>
    </w:p>
    <w:p w14:paraId="233E4947" w14:textId="7F2CF4A6" w:rsidR="00BA2482" w:rsidRDefault="00BA2482" w:rsidP="006250E5"/>
    <w:p w14:paraId="7AB27C56" w14:textId="1EB3FB44" w:rsidR="00BA2482" w:rsidRDefault="00AC2C9A" w:rsidP="006250E5">
      <w:r>
        <w:t xml:space="preserve">Kerry b </w:t>
      </w:r>
      <w:r w:rsidR="00B701C1">
        <w:t>–</w:t>
      </w:r>
      <w:r>
        <w:t xml:space="preserve"> </w:t>
      </w:r>
      <w:r w:rsidR="00B701C1">
        <w:t xml:space="preserve">sim card in laptop does </w:t>
      </w:r>
      <w:r w:rsidR="00010D3F">
        <w:t xml:space="preserve">not always work in dell laptop but will work in hp laptop that still carrying </w:t>
      </w:r>
      <w:r w:rsidR="00AE3064">
        <w:t>around.</w:t>
      </w:r>
    </w:p>
    <w:p w14:paraId="79BB1A38" w14:textId="19E9D13B" w:rsidR="00400CFB" w:rsidRDefault="00400CFB" w:rsidP="006250E5"/>
    <w:p w14:paraId="3A0C73B7" w14:textId="42D43AF8" w:rsidR="00400CFB" w:rsidRDefault="00F60251" w:rsidP="006250E5">
      <w:r>
        <w:t xml:space="preserve">Kane </w:t>
      </w:r>
      <w:r w:rsidR="00925973">
        <w:t>–</w:t>
      </w:r>
      <w:r>
        <w:t xml:space="preserve"> </w:t>
      </w:r>
    </w:p>
    <w:p w14:paraId="090EC1DC" w14:textId="62E70466" w:rsidR="00925973" w:rsidRDefault="00925973" w:rsidP="006250E5"/>
    <w:p w14:paraId="53A0A1C2" w14:textId="355621D3" w:rsidR="00925973" w:rsidRDefault="00C21E62" w:rsidP="006250E5">
      <w:r>
        <w:t xml:space="preserve">Phil – Invercargill – user account control one time </w:t>
      </w:r>
    </w:p>
    <w:p w14:paraId="445C7737" w14:textId="2A565179" w:rsidR="00562EF9" w:rsidRDefault="00562EF9" w:rsidP="006250E5"/>
    <w:p w14:paraId="4C80564A" w14:textId="0322B10B" w:rsidR="00562EF9" w:rsidRDefault="001B4985" w:rsidP="001B4985">
      <w:pPr>
        <w:pStyle w:val="Heading1"/>
      </w:pPr>
      <w:r>
        <w:t>7/06/2022</w:t>
      </w:r>
    </w:p>
    <w:p w14:paraId="64EE9C6E" w14:textId="30F412F6" w:rsidR="001B4985" w:rsidRDefault="001B4985" w:rsidP="001B4985"/>
    <w:p w14:paraId="1E884089" w14:textId="42516909" w:rsidR="001B4985" w:rsidRDefault="00B65ABB" w:rsidP="001B4985">
      <w:r>
        <w:t xml:space="preserve">Chase – napier </w:t>
      </w:r>
      <w:r w:rsidR="00B959A1">
        <w:t>–</w:t>
      </w:r>
      <w:r>
        <w:t xml:space="preserve"> </w:t>
      </w:r>
      <w:r w:rsidR="00B959A1">
        <w:t xml:space="preserve">A70 has died over the weekend – screen gone black – grabbed heath stewart </w:t>
      </w:r>
      <w:r w:rsidR="00D72897">
        <w:t>–</w:t>
      </w:r>
      <w:r w:rsidR="00ED18D8">
        <w:t xml:space="preserve"> </w:t>
      </w:r>
    </w:p>
    <w:p w14:paraId="2022BBF7" w14:textId="483768E4" w:rsidR="00D72897" w:rsidRDefault="00D72897" w:rsidP="001B4985"/>
    <w:p w14:paraId="10BFDEE1" w14:textId="29A65B49" w:rsidR="00D72897" w:rsidRDefault="008642D9" w:rsidP="001B4985">
      <w:r>
        <w:t>Sean – Invercargill – post a job – cost 1021</w:t>
      </w:r>
      <w:r w:rsidR="00FF5600">
        <w:t xml:space="preserve"> - </w:t>
      </w:r>
      <w:r w:rsidR="00FF5600" w:rsidRPr="00FF5600">
        <w:t>sc272070</w:t>
      </w:r>
    </w:p>
    <w:p w14:paraId="6E08C414" w14:textId="615714D2" w:rsidR="00F22F2E" w:rsidRDefault="00F22F2E" w:rsidP="001B4985"/>
    <w:p w14:paraId="64C6A94F" w14:textId="2D0F5712" w:rsidR="00F22F2E" w:rsidRDefault="00FB068F" w:rsidP="001B4985">
      <w:r>
        <w:t xml:space="preserve">Oscar - </w:t>
      </w:r>
      <w:hyperlink r:id="rId86" w:history="1">
        <w:r w:rsidR="0081120C" w:rsidRPr="00B564B8">
          <w:rPr>
            <w:rStyle w:val="Hyperlink"/>
          </w:rPr>
          <w:t>https://mcapps.cat.com/Citrix/ExternalWeb/</w:t>
        </w:r>
      </w:hyperlink>
    </w:p>
    <w:p w14:paraId="0031D49A" w14:textId="408C0F07" w:rsidR="0081120C" w:rsidRDefault="0081120C" w:rsidP="001B4985"/>
    <w:p w14:paraId="58294FF1" w14:textId="0F994BDF" w:rsidR="0081120C" w:rsidRDefault="001C51EA" w:rsidP="001B4985">
      <w:r>
        <w:t>Henry booh – laptop not working unless it was plugged in</w:t>
      </w:r>
    </w:p>
    <w:p w14:paraId="756FF90B" w14:textId="5EE276B3" w:rsidR="001C51EA" w:rsidRDefault="001C51EA" w:rsidP="001B4985">
      <w:r>
        <w:t xml:space="preserve">Tried to use it this morning </w:t>
      </w:r>
      <w:r w:rsidR="009F61F7">
        <w:t xml:space="preserve">and it wont charge – took it to computer service centre </w:t>
      </w:r>
      <w:r w:rsidR="008E55EC">
        <w:t>–</w:t>
      </w:r>
      <w:r w:rsidR="009F61F7">
        <w:t xml:space="preserve"> </w:t>
      </w:r>
      <w:r w:rsidR="008E55EC">
        <w:t>they opened it up and it looked buggered apparently</w:t>
      </w:r>
    </w:p>
    <w:p w14:paraId="30F0A3BE" w14:textId="1AC68D63" w:rsidR="00F11874" w:rsidRDefault="00F11874" w:rsidP="001B4985"/>
    <w:p w14:paraId="4E2ACEE1" w14:textId="362A8A5B" w:rsidR="00F11874" w:rsidRDefault="00365ECD" w:rsidP="001B4985">
      <w:r>
        <w:t xml:space="preserve">Robert k </w:t>
      </w:r>
      <w:r w:rsidR="008F3366">
        <w:t>–</w:t>
      </w:r>
      <w:r>
        <w:t xml:space="preserve"> </w:t>
      </w:r>
    </w:p>
    <w:p w14:paraId="66095CA5" w14:textId="190A8C65" w:rsidR="008F3366" w:rsidRDefault="008F3366" w:rsidP="001B4985"/>
    <w:p w14:paraId="44B8AF2C" w14:textId="5C73DFBE" w:rsidR="008F3366" w:rsidRDefault="008F3366" w:rsidP="008F3366">
      <w:pPr>
        <w:pStyle w:val="Heading1"/>
      </w:pPr>
      <w:r>
        <w:t>8/06/2022</w:t>
      </w:r>
    </w:p>
    <w:p w14:paraId="645B61B3" w14:textId="20BFFC87" w:rsidR="008F3366" w:rsidRDefault="008F3366" w:rsidP="008F3366"/>
    <w:p w14:paraId="00477B1F" w14:textId="6A7A6673" w:rsidR="008F3366" w:rsidRDefault="007C0926" w:rsidP="008F3366">
      <w:r>
        <w:t xml:space="preserve">Jason – napier </w:t>
      </w:r>
      <w:r w:rsidR="00D0403A">
        <w:t>–</w:t>
      </w:r>
      <w:r>
        <w:t xml:space="preserve"> </w:t>
      </w:r>
      <w:r w:rsidR="00D0403A">
        <w:t>sis2</w:t>
      </w:r>
    </w:p>
    <w:p w14:paraId="74B93FA3" w14:textId="01CB45B5" w:rsidR="009B1777" w:rsidRDefault="009B1777" w:rsidP="008F3366"/>
    <w:p w14:paraId="6E3DDD09" w14:textId="26597987" w:rsidR="009B1777" w:rsidRDefault="00B2689A" w:rsidP="008F3366">
      <w:r>
        <w:t xml:space="preserve">Peter Hinsen </w:t>
      </w:r>
      <w:r w:rsidR="00772E49">
        <w:t>–</w:t>
      </w:r>
      <w:r>
        <w:t xml:space="preserve"> link</w:t>
      </w:r>
    </w:p>
    <w:p w14:paraId="4102791E" w14:textId="5197F31A" w:rsidR="00772E49" w:rsidRDefault="00772E49" w:rsidP="008F3366"/>
    <w:p w14:paraId="4D561C17" w14:textId="7C81FA38" w:rsidR="00772E49" w:rsidRDefault="00F21626" w:rsidP="008F3366">
      <w:r>
        <w:t>Eve hingston</w:t>
      </w:r>
      <w:r w:rsidR="009A24DF">
        <w:t xml:space="preserve"> </w:t>
      </w:r>
      <w:r w:rsidR="00FB33E0">
        <w:t>–</w:t>
      </w:r>
      <w:r w:rsidR="009A24DF">
        <w:t xml:space="preserve"> dpc</w:t>
      </w:r>
    </w:p>
    <w:p w14:paraId="617B0A7D" w14:textId="216933ED" w:rsidR="00FB33E0" w:rsidRDefault="00FB33E0" w:rsidP="008F3366"/>
    <w:p w14:paraId="5BF9CF0E" w14:textId="6C11EC11" w:rsidR="00FB33E0" w:rsidRDefault="00FB33E0" w:rsidP="008F3366">
      <w:r>
        <w:t xml:space="preserve">Steve – new </w:t>
      </w:r>
      <w:r w:rsidR="00321EAB">
        <w:t>Plymouth</w:t>
      </w:r>
    </w:p>
    <w:p w14:paraId="3BF56B00" w14:textId="069A2670" w:rsidR="00321EAB" w:rsidRDefault="00321EAB" w:rsidP="008F3366"/>
    <w:p w14:paraId="62C15DA5" w14:textId="77038D8C" w:rsidR="00321EAB" w:rsidRDefault="00113666" w:rsidP="008F3366">
      <w:r>
        <w:t xml:space="preserve">? </w:t>
      </w:r>
      <w:r w:rsidR="00D26E1D">
        <w:t>–</w:t>
      </w:r>
      <w:r>
        <w:t xml:space="preserve"> apps</w:t>
      </w:r>
      <w:r w:rsidR="00D26E1D">
        <w:t xml:space="preserve"> </w:t>
      </w:r>
    </w:p>
    <w:p w14:paraId="5E5A2D9E" w14:textId="4494E6AE" w:rsidR="00BD1111" w:rsidRDefault="00BD1111" w:rsidP="008F3366"/>
    <w:p w14:paraId="1F628AB6" w14:textId="0E65F8C4" w:rsidR="00BD1111" w:rsidRDefault="00BD1111" w:rsidP="00BD1111">
      <w:pPr>
        <w:pStyle w:val="Heading1"/>
      </w:pPr>
      <w:r>
        <w:t>9/06/2022</w:t>
      </w:r>
    </w:p>
    <w:p w14:paraId="7905334B" w14:textId="578DB802" w:rsidR="00BD1111" w:rsidRDefault="00BD1111" w:rsidP="00BD1111"/>
    <w:p w14:paraId="72D916FD" w14:textId="7BCCEBBF" w:rsidR="00BD1111" w:rsidRDefault="0023355C" w:rsidP="00BD1111">
      <w:r>
        <w:t>Dean heney -</w:t>
      </w:r>
      <w:r w:rsidR="00F12DE0">
        <w:t xml:space="preserve">issues with laptop – access through sim card – no service </w:t>
      </w:r>
      <w:r w:rsidR="008E181A">
        <w:t>–</w:t>
      </w:r>
      <w:r w:rsidR="00F12DE0">
        <w:t xml:space="preserve"> </w:t>
      </w:r>
    </w:p>
    <w:p w14:paraId="31D48F12" w14:textId="7F7CEABB" w:rsidR="008E181A" w:rsidRDefault="008E181A" w:rsidP="00BD1111"/>
    <w:p w14:paraId="7645FAF2" w14:textId="5D9D1DCE" w:rsidR="008E181A" w:rsidRDefault="004C351F" w:rsidP="00BD1111">
      <w:r>
        <w:lastRenderedPageBreak/>
        <w:t>Marianne – wfh – call customers on Zendesk – it rings but cant hear anything but customer can hear me</w:t>
      </w:r>
    </w:p>
    <w:p w14:paraId="6F8D5D9F" w14:textId="1D4D8B49" w:rsidR="000A2456" w:rsidRDefault="000A2456" w:rsidP="00BD1111"/>
    <w:p w14:paraId="42E52000" w14:textId="6C0B1730" w:rsidR="000A2456" w:rsidRDefault="00B90848" w:rsidP="00BD1111">
      <w:r>
        <w:t xml:space="preserve">Eve h </w:t>
      </w:r>
      <w:r w:rsidR="00A41064">
        <w:t>–</w:t>
      </w:r>
      <w:r>
        <w:t xml:space="preserve"> </w:t>
      </w:r>
    </w:p>
    <w:p w14:paraId="00857005" w14:textId="77777777" w:rsidR="00A41064" w:rsidRDefault="00A41064" w:rsidP="00BD1111"/>
    <w:p w14:paraId="461CA59A" w14:textId="2655E237" w:rsidR="00A41064" w:rsidRDefault="00A41064" w:rsidP="00A41064">
      <w:pPr>
        <w:pStyle w:val="Heading1"/>
      </w:pPr>
      <w:r>
        <w:t>10/06/2022</w:t>
      </w:r>
    </w:p>
    <w:p w14:paraId="47D43138" w14:textId="327117FF" w:rsidR="00A41064" w:rsidRDefault="00A41064" w:rsidP="00A41064"/>
    <w:p w14:paraId="37B265A2" w14:textId="32083B6A" w:rsidR="00A41064" w:rsidRDefault="00E52A58" w:rsidP="00A41064">
      <w:r>
        <w:t>Dot – log on</w:t>
      </w:r>
      <w:r w:rsidR="000A5919">
        <w:t xml:space="preserve"> </w:t>
      </w:r>
    </w:p>
    <w:p w14:paraId="00DC3145" w14:textId="01FDA719" w:rsidR="000A5919" w:rsidRDefault="000A5919" w:rsidP="00A41064">
      <w:r>
        <w:t>Windows could not start user profile service</w:t>
      </w:r>
      <w:r w:rsidR="00CE3C91">
        <w:t>. Please contact your administrator</w:t>
      </w:r>
    </w:p>
    <w:p w14:paraId="7B000A4C" w14:textId="4B9809DC" w:rsidR="006C4A01" w:rsidRDefault="006C4A01" w:rsidP="00A41064"/>
    <w:p w14:paraId="22BF1E41" w14:textId="5D4E7279" w:rsidR="006C4A01" w:rsidRDefault="005A077C" w:rsidP="00A41064">
      <w:r>
        <w:t xml:space="preserve">Pradeep r – new laptop yesterday – tech toolbox </w:t>
      </w:r>
      <w:r w:rsidR="006A2C8D">
        <w:t>–</w:t>
      </w:r>
      <w:r>
        <w:t xml:space="preserve"> </w:t>
      </w:r>
      <w:r w:rsidR="006A2C8D">
        <w:t>Microsoft defender blocking – asking to allow program</w:t>
      </w:r>
    </w:p>
    <w:p w14:paraId="258A6533" w14:textId="61F1D4DC" w:rsidR="006A2C8D" w:rsidRDefault="006A2C8D" w:rsidP="00A41064">
      <w:r>
        <w:t>Add printer</w:t>
      </w:r>
    </w:p>
    <w:p w14:paraId="157FE307" w14:textId="24EAC1B7" w:rsidR="006A2C8D" w:rsidRDefault="00802FB3" w:rsidP="00A41064">
      <w:r>
        <w:t>Z drive not working so remapped it</w:t>
      </w:r>
    </w:p>
    <w:p w14:paraId="5D16451F" w14:textId="2946297F" w:rsidR="00802FB3" w:rsidRDefault="00802FB3" w:rsidP="00A41064">
      <w:r>
        <w:t>G drive not working – wasn’t in the _cat_all_users group for it</w:t>
      </w:r>
    </w:p>
    <w:p w14:paraId="03B2C76E" w14:textId="7C9975B6" w:rsidR="00D75D1B" w:rsidRDefault="00D75D1B" w:rsidP="00A41064"/>
    <w:p w14:paraId="2645D482" w14:textId="4AD0136F" w:rsidR="00D75D1B" w:rsidRDefault="0008594D" w:rsidP="00A41064">
      <w:r>
        <w:t>Salend ram – load bartend</w:t>
      </w:r>
    </w:p>
    <w:p w14:paraId="2B8673F3" w14:textId="291D832E" w:rsidR="00D662B3" w:rsidRDefault="00D662B3" w:rsidP="00A41064">
      <w:r>
        <w:t>FORMAT – cat have updated the label format</w:t>
      </w:r>
    </w:p>
    <w:p w14:paraId="6C3E4AC2" w14:textId="2CC6E685" w:rsidR="0023759F" w:rsidRDefault="0023759F" w:rsidP="00A41064"/>
    <w:p w14:paraId="65864179" w14:textId="67B4E79A" w:rsidR="0023759F" w:rsidRDefault="0023759F" w:rsidP="00A41064">
      <w:r>
        <w:t xml:space="preserve">Tony w – updated bartender </w:t>
      </w:r>
    </w:p>
    <w:p w14:paraId="2225F809" w14:textId="25A929C4" w:rsidR="00020246" w:rsidRDefault="00020246" w:rsidP="00A41064"/>
    <w:p w14:paraId="65B41C64" w14:textId="17CBFA83" w:rsidR="00020246" w:rsidRDefault="00020246" w:rsidP="00A41064">
      <w:r>
        <w:t>Salend – updated bartender and flashed printer</w:t>
      </w:r>
    </w:p>
    <w:p w14:paraId="07562BDD" w14:textId="0FDD8093" w:rsidR="00A14CC0" w:rsidRDefault="00A14CC0" w:rsidP="00A41064"/>
    <w:p w14:paraId="3F9A3F39" w14:textId="329FE031" w:rsidR="00A14CC0" w:rsidRDefault="00FE0A6E" w:rsidP="00A41064">
      <w:r>
        <w:t xml:space="preserve">David bai – fpc </w:t>
      </w:r>
      <w:r w:rsidR="00577783">
        <w:t>–</w:t>
      </w:r>
      <w:r>
        <w:t xml:space="preserve"> </w:t>
      </w:r>
    </w:p>
    <w:p w14:paraId="6BEC4909" w14:textId="3A687518" w:rsidR="00577783" w:rsidRDefault="00577783" w:rsidP="00A41064"/>
    <w:p w14:paraId="5460E386" w14:textId="210CE741" w:rsidR="00577783" w:rsidRDefault="00577783" w:rsidP="00577783">
      <w:pPr>
        <w:pStyle w:val="Heading1"/>
      </w:pPr>
      <w:r>
        <w:t>13/06/2022</w:t>
      </w:r>
    </w:p>
    <w:p w14:paraId="07106D67" w14:textId="1C41B228" w:rsidR="00577783" w:rsidRDefault="00577783" w:rsidP="00577783"/>
    <w:p w14:paraId="1F5C62AE" w14:textId="558342EF" w:rsidR="00577783" w:rsidRDefault="00FE2D56" w:rsidP="00577783">
      <w:r>
        <w:t xml:space="preserve">Pete shaw </w:t>
      </w:r>
      <w:r w:rsidR="0046146B">
        <w:t>–</w:t>
      </w:r>
      <w:r>
        <w:t xml:space="preserve"> </w:t>
      </w:r>
      <w:r w:rsidR="0046146B">
        <w:t>tyler – new service supervisor – makes po numbers that I normally approve and receipt in</w:t>
      </w:r>
      <w:r w:rsidR="00CC58E7">
        <w:t xml:space="preserve"> 70A0006581</w:t>
      </w:r>
    </w:p>
    <w:p w14:paraId="27ABB12E" w14:textId="72080FE4" w:rsidR="00D33B5B" w:rsidRDefault="00D33B5B" w:rsidP="00577783">
      <w:r>
        <w:t>POs001467</w:t>
      </w:r>
    </w:p>
    <w:p w14:paraId="3A56A1ED" w14:textId="288EE3EE" w:rsidR="005B7F6E" w:rsidRDefault="005B7F6E" w:rsidP="00577783"/>
    <w:p w14:paraId="0CCAEB58" w14:textId="4725FD2D" w:rsidR="005B7F6E" w:rsidRDefault="00195F1D" w:rsidP="00577783">
      <w:r>
        <w:t xml:space="preserve">Michelle </w:t>
      </w:r>
      <w:r w:rsidR="00125044">
        <w:t>– kick out of naxt</w:t>
      </w:r>
    </w:p>
    <w:p w14:paraId="176E793F" w14:textId="042E2DD2" w:rsidR="00125044" w:rsidRDefault="00125044" w:rsidP="00577783"/>
    <w:p w14:paraId="7AA09326" w14:textId="0418BA22" w:rsidR="00125044" w:rsidRDefault="00125044" w:rsidP="00577783">
      <w:r>
        <w:t xml:space="preserve">Richard skiffo </w:t>
      </w:r>
      <w:r w:rsidR="00A714F6">
        <w:t>–</w:t>
      </w:r>
      <w:r>
        <w:t xml:space="preserve"> </w:t>
      </w:r>
      <w:r w:rsidR="00915782">
        <w:t>steven</w:t>
      </w:r>
    </w:p>
    <w:p w14:paraId="2CFD0C30" w14:textId="43A95344" w:rsidR="00A714F6" w:rsidRDefault="00A714F6" w:rsidP="00577783"/>
    <w:p w14:paraId="51EC28EA" w14:textId="4197260A" w:rsidR="00A714F6" w:rsidRDefault="00E468CD" w:rsidP="00577783">
      <w:r>
        <w:t xml:space="preserve">Richard skiffo </w:t>
      </w:r>
      <w:r w:rsidR="008963FA">
        <w:t>–</w:t>
      </w:r>
      <w:r>
        <w:t xml:space="preserve"> </w:t>
      </w:r>
    </w:p>
    <w:p w14:paraId="4D622E3C" w14:textId="5E9B2DC4" w:rsidR="008963FA" w:rsidRDefault="008963FA" w:rsidP="00577783"/>
    <w:p w14:paraId="023793C5" w14:textId="0BC615EC" w:rsidR="008963FA" w:rsidRDefault="00F26A65" w:rsidP="00577783">
      <w:r>
        <w:t xml:space="preserve">Denise d – sort printer – access to only big coloour printer – </w:t>
      </w:r>
    </w:p>
    <w:p w14:paraId="54B97AE9" w14:textId="06613D0E" w:rsidR="00F26A65" w:rsidRDefault="00EB3CDD" w:rsidP="00577783">
      <w:r>
        <w:t>Cchcl12</w:t>
      </w:r>
    </w:p>
    <w:p w14:paraId="5B7002E6" w14:textId="732C0FF6" w:rsidR="00F931E3" w:rsidRDefault="00F931E3" w:rsidP="00577783"/>
    <w:p w14:paraId="7C6D4B79" w14:textId="144F3F0D" w:rsidR="00F931E3" w:rsidRDefault="005B70D1" w:rsidP="00577783">
      <w:r>
        <w:t xml:space="preserve">Steph mac – webnotes </w:t>
      </w:r>
      <w:r w:rsidR="00C031F2">
        <w:t>–</w:t>
      </w:r>
      <w:r>
        <w:t xml:space="preserve"> </w:t>
      </w:r>
    </w:p>
    <w:p w14:paraId="4D366026" w14:textId="3F3287B3" w:rsidR="00C031F2" w:rsidRDefault="00C031F2" w:rsidP="00577783"/>
    <w:p w14:paraId="108CBDCA" w14:textId="66A84360" w:rsidR="00C031F2" w:rsidRDefault="007F496C" w:rsidP="00577783">
      <w:r>
        <w:t xml:space="preserve">Rob – csc parts team – naxt – tried to convert quote to sales </w:t>
      </w:r>
    </w:p>
    <w:p w14:paraId="602D998F" w14:textId="5068DB10" w:rsidR="00EA61E2" w:rsidRDefault="00EA61E2" w:rsidP="00577783"/>
    <w:p w14:paraId="61A8E607" w14:textId="1F0A3CF3" w:rsidR="00EA61E2" w:rsidRDefault="008B01C5" w:rsidP="00577783">
      <w:r>
        <w:t>Grant stof</w:t>
      </w:r>
    </w:p>
    <w:p w14:paraId="66D0FA63" w14:textId="7A228612" w:rsidR="001F6302" w:rsidRDefault="001F6302" w:rsidP="00577783"/>
    <w:p w14:paraId="197E6624" w14:textId="0A3CF489" w:rsidR="001F6302" w:rsidRDefault="003535B5" w:rsidP="003535B5">
      <w:pPr>
        <w:pStyle w:val="Heading1"/>
      </w:pPr>
      <w:r>
        <w:t>14/06/2022</w:t>
      </w:r>
    </w:p>
    <w:p w14:paraId="5F7DCEE9" w14:textId="7877A1C0" w:rsidR="003535B5" w:rsidRDefault="003535B5" w:rsidP="003535B5"/>
    <w:p w14:paraId="20852C2D" w14:textId="742D55C7" w:rsidR="003535B5" w:rsidRDefault="0022742B" w:rsidP="003535B5">
      <w:r>
        <w:t>David duff</w:t>
      </w:r>
    </w:p>
    <w:p w14:paraId="0A40B958" w14:textId="701316CB" w:rsidR="0022742B" w:rsidRDefault="0022742B" w:rsidP="003535B5"/>
    <w:p w14:paraId="275E61EF" w14:textId="0AE3AB35" w:rsidR="0022742B" w:rsidRDefault="0022742B" w:rsidP="003535B5">
      <w:r>
        <w:t xml:space="preserve">Averil </w:t>
      </w:r>
      <w:r w:rsidR="008E37CC">
        <w:t>–</w:t>
      </w:r>
      <w:r>
        <w:t xml:space="preserve"> </w:t>
      </w:r>
      <w:r w:rsidR="008E37CC">
        <w:t xml:space="preserve">dave duff </w:t>
      </w:r>
      <w:r w:rsidR="00960D0F">
        <w:t>–</w:t>
      </w:r>
      <w:r w:rsidR="008E37CC">
        <w:t xml:space="preserve"> </w:t>
      </w:r>
    </w:p>
    <w:p w14:paraId="6DDA7DAC" w14:textId="5B2BD5B6" w:rsidR="00960D0F" w:rsidRDefault="00960D0F" w:rsidP="003535B5"/>
    <w:p w14:paraId="3BB28F91" w14:textId="0429871E" w:rsidR="00960D0F" w:rsidRDefault="00F254EB" w:rsidP="003535B5">
      <w:r>
        <w:t xml:space="preserve">Reece? </w:t>
      </w:r>
      <w:r w:rsidR="00B7569D">
        <w:t>–</w:t>
      </w:r>
      <w:r>
        <w:t xml:space="preserve"> </w:t>
      </w:r>
    </w:p>
    <w:p w14:paraId="3C702BAB" w14:textId="48312F23" w:rsidR="00B7569D" w:rsidRDefault="00B7569D" w:rsidP="003535B5"/>
    <w:p w14:paraId="21EA361F" w14:textId="785A1292" w:rsidR="00B7569D" w:rsidRDefault="00FB029E" w:rsidP="003535B5">
      <w:r>
        <w:t xml:space="preserve">Pompy </w:t>
      </w:r>
      <w:r w:rsidR="00AC43C1">
        <w:t>–</w:t>
      </w:r>
      <w:r>
        <w:t xml:space="preserve"> </w:t>
      </w:r>
    </w:p>
    <w:p w14:paraId="7EE25515" w14:textId="32875716" w:rsidR="00AC43C1" w:rsidRDefault="00AC43C1" w:rsidP="003535B5"/>
    <w:p w14:paraId="0D24BE23" w14:textId="03A1295F" w:rsidR="00AC43C1" w:rsidRDefault="00D65392" w:rsidP="003535B5">
      <w:r>
        <w:t xml:space="preserve">Jimmy la </w:t>
      </w:r>
      <w:r w:rsidR="004D7917">
        <w:t>–</w:t>
      </w:r>
      <w:r>
        <w:t xml:space="preserve"> </w:t>
      </w:r>
      <w:r w:rsidR="004D7917">
        <w:t>connect to bicubes</w:t>
      </w:r>
    </w:p>
    <w:p w14:paraId="58BCE16D" w14:textId="6120EA1D" w:rsidR="009A0F4C" w:rsidRDefault="009A0F4C" w:rsidP="003535B5"/>
    <w:p w14:paraId="46C23A5E" w14:textId="457E5DCE" w:rsidR="009A0F4C" w:rsidRDefault="00DA330D" w:rsidP="003535B5">
      <w:r>
        <w:t>Jack Linley – rang last thurs or Friday – order one in??</w:t>
      </w:r>
    </w:p>
    <w:p w14:paraId="1BE184F9" w14:textId="35B715D5" w:rsidR="002132B7" w:rsidRDefault="002132B7" w:rsidP="003535B5"/>
    <w:p w14:paraId="4BCD49E5" w14:textId="456D187E" w:rsidR="002132B7" w:rsidRDefault="002F34BC" w:rsidP="003535B5">
      <w:r>
        <w:t xml:space="preserve">Geoff b – last week or week before – getting a whole lot of odd phone calls that some I got and some I missed </w:t>
      </w:r>
      <w:r w:rsidR="00D55A05">
        <w:t>–</w:t>
      </w:r>
      <w:r>
        <w:t xml:space="preserve"> </w:t>
      </w:r>
    </w:p>
    <w:p w14:paraId="18B03DAF" w14:textId="49E227CA" w:rsidR="00D55A05" w:rsidRDefault="000F082A" w:rsidP="003535B5">
      <w:r>
        <w:t xml:space="preserve">Spam calls </w:t>
      </w:r>
      <w:r w:rsidR="00172919">
        <w:t>–</w:t>
      </w:r>
      <w:r>
        <w:t xml:space="preserve"> </w:t>
      </w:r>
    </w:p>
    <w:p w14:paraId="100F0DE1" w14:textId="041D5A8F" w:rsidR="00172919" w:rsidRDefault="00172919" w:rsidP="003535B5"/>
    <w:p w14:paraId="7527E22F" w14:textId="5781B61A" w:rsidR="00172919" w:rsidRDefault="00172919" w:rsidP="00172919">
      <w:pPr>
        <w:pStyle w:val="Heading1"/>
      </w:pPr>
      <w:r>
        <w:t>15/06/2022</w:t>
      </w:r>
    </w:p>
    <w:p w14:paraId="2633E30E" w14:textId="2F9A613C" w:rsidR="00172919" w:rsidRDefault="00172919" w:rsidP="00172919"/>
    <w:p w14:paraId="509109C5" w14:textId="63730B78" w:rsidR="00172919" w:rsidRDefault="00515B64" w:rsidP="00172919">
      <w:r>
        <w:t xml:space="preserve">Dave mcmillan – log into computer – reset password </w:t>
      </w:r>
    </w:p>
    <w:p w14:paraId="4F8BE0DF" w14:textId="443EA287" w:rsidR="00E21A34" w:rsidRDefault="00E21A34" w:rsidP="00172919"/>
    <w:p w14:paraId="31EDF4E1" w14:textId="34F3EF7B" w:rsidR="00E21A34" w:rsidRDefault="00075538" w:rsidP="00172919">
      <w:r>
        <w:t>Chase murphy – phone sent to us??</w:t>
      </w:r>
    </w:p>
    <w:p w14:paraId="0D370BCB" w14:textId="13CC1083" w:rsidR="00B37643" w:rsidRDefault="00B37643" w:rsidP="00172919"/>
    <w:p w14:paraId="16A23A0C" w14:textId="28153236" w:rsidR="00B37643" w:rsidRDefault="00B37643" w:rsidP="00172919">
      <w:r>
        <w:lastRenderedPageBreak/>
        <w:t xml:space="preserve">Wayne baker </w:t>
      </w:r>
      <w:r w:rsidR="00722F45">
        <w:t>–</w:t>
      </w:r>
      <w:r>
        <w:t xml:space="preserve"> </w:t>
      </w:r>
      <w:r w:rsidR="00722F45">
        <w:t>iphone keeps asking for authenticator</w:t>
      </w:r>
    </w:p>
    <w:p w14:paraId="50341383" w14:textId="78DD76E2" w:rsidR="001858B0" w:rsidRDefault="001858B0" w:rsidP="00172919"/>
    <w:p w14:paraId="6326A453" w14:textId="78769F71" w:rsidR="001858B0" w:rsidRDefault="00EC1D70" w:rsidP="00172919">
      <w:r>
        <w:t xml:space="preserve">Richard mc </w:t>
      </w:r>
      <w:r w:rsidR="001E57BC">
        <w:t>–</w:t>
      </w:r>
      <w:r>
        <w:t xml:space="preserve"> </w:t>
      </w:r>
      <w:r w:rsidR="001E57BC">
        <w:t xml:space="preserve">guy leaving tomorrow </w:t>
      </w:r>
      <w:r w:rsidR="00E83238">
        <w:t>–</w:t>
      </w:r>
      <w:r w:rsidR="001E57BC">
        <w:t xml:space="preserve"> </w:t>
      </w:r>
    </w:p>
    <w:p w14:paraId="720E7D1B" w14:textId="79CF9CBF" w:rsidR="00E83238" w:rsidRDefault="00E83238" w:rsidP="00172919"/>
    <w:p w14:paraId="2CBD3E67" w14:textId="2EADE02C" w:rsidR="00E83238" w:rsidRDefault="00E83238" w:rsidP="00172919">
      <w:r>
        <w:t xml:space="preserve">Keith </w:t>
      </w:r>
      <w:r w:rsidR="00C1225A">
        <w:t>–</w:t>
      </w:r>
      <w:r>
        <w:t xml:space="preserve"> </w:t>
      </w:r>
    </w:p>
    <w:p w14:paraId="3148597E" w14:textId="5F7DCDED" w:rsidR="00C1225A" w:rsidRDefault="00C1225A" w:rsidP="00172919"/>
    <w:p w14:paraId="7851E40C" w14:textId="00376179" w:rsidR="00C1225A" w:rsidRDefault="006746B2" w:rsidP="00172919">
      <w:r>
        <w:t xml:space="preserve">James ohanlon </w:t>
      </w:r>
      <w:r w:rsidR="00AD5F14">
        <w:t>–</w:t>
      </w:r>
      <w:r>
        <w:t xml:space="preserve"> </w:t>
      </w:r>
    </w:p>
    <w:p w14:paraId="7193EAD0" w14:textId="67A312A8" w:rsidR="00AD5F14" w:rsidRDefault="00AD5F14" w:rsidP="00172919"/>
    <w:p w14:paraId="760F9D9B" w14:textId="180F9EAC" w:rsidR="00AD5F14" w:rsidRDefault="003369E3" w:rsidP="00172919">
      <w:r>
        <w:t xml:space="preserve">Kurt goddard – email from femi – received laptop for lube techs </w:t>
      </w:r>
      <w:r w:rsidR="000E7C69">
        <w:t>–</w:t>
      </w:r>
      <w:r>
        <w:t xml:space="preserve"> </w:t>
      </w:r>
    </w:p>
    <w:p w14:paraId="1819FA8C" w14:textId="2A46F398" w:rsidR="000E7C69" w:rsidRDefault="000E7C69" w:rsidP="00172919"/>
    <w:p w14:paraId="7EFBD027" w14:textId="3E80637A" w:rsidR="000E7C69" w:rsidRDefault="000E7C69" w:rsidP="000E7C69">
      <w:pPr>
        <w:pStyle w:val="Heading1"/>
      </w:pPr>
      <w:r>
        <w:t>16/06/2022</w:t>
      </w:r>
    </w:p>
    <w:p w14:paraId="5E75181C" w14:textId="4D2ACD60" w:rsidR="000E7C69" w:rsidRDefault="000E7C69" w:rsidP="000E7C69"/>
    <w:p w14:paraId="7E15C898" w14:textId="2DE57217" w:rsidR="000E7C69" w:rsidRDefault="003D42E4" w:rsidP="000E7C69">
      <w:r>
        <w:t xml:space="preserve">Jonty </w:t>
      </w:r>
      <w:r w:rsidR="00DC37AA">
        <w:t>–</w:t>
      </w:r>
      <w:r>
        <w:t xml:space="preserve"> </w:t>
      </w:r>
    </w:p>
    <w:p w14:paraId="36D26E80" w14:textId="5656B465" w:rsidR="00DC37AA" w:rsidRDefault="00DC37AA" w:rsidP="000E7C69"/>
    <w:p w14:paraId="575370F0" w14:textId="74B8FA6F" w:rsidR="00DC37AA" w:rsidRDefault="000B279E" w:rsidP="000E7C69">
      <w:r>
        <w:t xml:space="preserve">Litesh – new laptop </w:t>
      </w:r>
    </w:p>
    <w:p w14:paraId="776C7B1E" w14:textId="17BC2569" w:rsidR="00515696" w:rsidRDefault="00515696" w:rsidP="000E7C69"/>
    <w:p w14:paraId="27F3FC32" w14:textId="522F96AB" w:rsidR="00515696" w:rsidRDefault="003D677E" w:rsidP="000E7C69">
      <w:r>
        <w:t xml:space="preserve">Phil ingram – training benoy </w:t>
      </w:r>
      <w:r w:rsidR="002C2B4B">
        <w:t>–</w:t>
      </w:r>
      <w:r>
        <w:t xml:space="preserve"> </w:t>
      </w:r>
    </w:p>
    <w:p w14:paraId="2324EDD6" w14:textId="06B3FEC8" w:rsidR="002C2B4B" w:rsidRDefault="002C2B4B" w:rsidP="000E7C69"/>
    <w:p w14:paraId="4241FE45" w14:textId="3B851127" w:rsidR="002C2B4B" w:rsidRDefault="00835856" w:rsidP="000E7C69">
      <w:r>
        <w:t xml:space="preserve">Scott – Hamilton </w:t>
      </w:r>
      <w:r w:rsidR="0075420F">
        <w:t>–</w:t>
      </w:r>
      <w:r>
        <w:t xml:space="preserve"> </w:t>
      </w:r>
    </w:p>
    <w:p w14:paraId="635D81F9" w14:textId="7AEFC8C0" w:rsidR="0075420F" w:rsidRDefault="0075420F" w:rsidP="000E7C69"/>
    <w:p w14:paraId="5BF567CF" w14:textId="26B73EB5" w:rsidR="0075420F" w:rsidRDefault="0075420F" w:rsidP="000E7C69">
      <w:r>
        <w:t xml:space="preserve">Alison </w:t>
      </w:r>
      <w:r w:rsidR="00AE1699">
        <w:t>–</w:t>
      </w:r>
      <w:r>
        <w:t xml:space="preserve"> </w:t>
      </w:r>
    </w:p>
    <w:p w14:paraId="047147E9" w14:textId="5EED7481" w:rsidR="00AE1699" w:rsidRDefault="00AE1699" w:rsidP="000E7C69"/>
    <w:p w14:paraId="569B4F08" w14:textId="25228AD9" w:rsidR="00AE1699" w:rsidRDefault="00B917E4" w:rsidP="000E7C69">
      <w:r>
        <w:t xml:space="preserve">Thomas – verteps security – upgraded security panel </w:t>
      </w:r>
      <w:r w:rsidR="00871D5C">
        <w:t>–</w:t>
      </w:r>
      <w:r>
        <w:t xml:space="preserve"> </w:t>
      </w:r>
      <w:r w:rsidR="00871D5C">
        <w:t xml:space="preserve">network issues? </w:t>
      </w:r>
    </w:p>
    <w:p w14:paraId="39356B3E" w14:textId="6F09BBC1" w:rsidR="00871D5C" w:rsidRDefault="00871D5C" w:rsidP="000E7C69">
      <w:r>
        <w:t xml:space="preserve">Panel to talk up to a sky panel to resolve </w:t>
      </w:r>
    </w:p>
    <w:p w14:paraId="6374BF71" w14:textId="10E13449" w:rsidR="00A2744C" w:rsidRDefault="00A2744C" w:rsidP="000E7C69"/>
    <w:p w14:paraId="2A9F8D04" w14:textId="3E6B7A02" w:rsidR="00A2744C" w:rsidRDefault="007E1101" w:rsidP="000E7C69">
      <w:r>
        <w:t xml:space="preserve">Chase – cat et </w:t>
      </w:r>
      <w:r w:rsidR="005D4932">
        <w:t>–</w:t>
      </w:r>
      <w:r>
        <w:t xml:space="preserve"> </w:t>
      </w:r>
      <w:r w:rsidR="005D4932">
        <w:t>10.2.</w:t>
      </w:r>
      <w:r w:rsidR="00360D32">
        <w:t>36.100</w:t>
      </w:r>
    </w:p>
    <w:p w14:paraId="3C3465FC" w14:textId="4139446C" w:rsidR="003A28D9" w:rsidRDefault="003A28D9" w:rsidP="000E7C69"/>
    <w:p w14:paraId="4D02AED6" w14:textId="6EDBA9E8" w:rsidR="003A28D9" w:rsidRDefault="00BD05BD" w:rsidP="000E7C69">
      <w:r>
        <w:t xml:space="preserve">Linda po </w:t>
      </w:r>
      <w:r w:rsidR="001D7FBD">
        <w:t>–</w:t>
      </w:r>
      <w:r>
        <w:t xml:space="preserve"> anast</w:t>
      </w:r>
    </w:p>
    <w:p w14:paraId="67605606" w14:textId="7C121E64" w:rsidR="001D7FBD" w:rsidRDefault="001D7FBD" w:rsidP="000E7C69"/>
    <w:p w14:paraId="5E24DEEF" w14:textId="18C89109" w:rsidR="001D7FBD" w:rsidRDefault="00067ADD" w:rsidP="000E7C69">
      <w:r>
        <w:t xml:space="preserve">Richard skiff – dealing with matt about </w:t>
      </w:r>
    </w:p>
    <w:p w14:paraId="6170C62F" w14:textId="3E6FD097" w:rsidR="000E0CEA" w:rsidRDefault="000E0CEA" w:rsidP="000E7C69"/>
    <w:p w14:paraId="62A210B0" w14:textId="25ED9C6A" w:rsidR="000E0CEA" w:rsidRDefault="0081440B" w:rsidP="000E7C69">
      <w:r>
        <w:t>Helen – new Plymouth – received an email</w:t>
      </w:r>
    </w:p>
    <w:p w14:paraId="27964582" w14:textId="4AF54C24" w:rsidR="00A136F2" w:rsidRDefault="00A136F2" w:rsidP="000E7C69"/>
    <w:p w14:paraId="3F76D898" w14:textId="095C16CC" w:rsidR="00A136F2" w:rsidRDefault="00E72141" w:rsidP="000E7C69">
      <w:r>
        <w:t xml:space="preserve">John Irvine – talking to matt – email </w:t>
      </w:r>
    </w:p>
    <w:p w14:paraId="2CE34B4E" w14:textId="26CCB5D8" w:rsidR="006539C3" w:rsidRDefault="006539C3" w:rsidP="000E7C69"/>
    <w:p w14:paraId="1668F663" w14:textId="33CD8864" w:rsidR="006539C3" w:rsidRDefault="006539C3" w:rsidP="006539C3">
      <w:pPr>
        <w:pStyle w:val="Heading1"/>
      </w:pPr>
      <w:r>
        <w:t>17/06/2022</w:t>
      </w:r>
    </w:p>
    <w:p w14:paraId="6EF646A2" w14:textId="79009AAD" w:rsidR="006539C3" w:rsidRDefault="006539C3" w:rsidP="006539C3"/>
    <w:p w14:paraId="273AD95B" w14:textId="1121117C" w:rsidR="006539C3" w:rsidRDefault="00A9362A" w:rsidP="006539C3">
      <w:r>
        <w:t xml:space="preserve">John Irvine </w:t>
      </w:r>
      <w:r w:rsidR="00C03368">
        <w:t>–</w:t>
      </w:r>
      <w:r>
        <w:t xml:space="preserve"> </w:t>
      </w:r>
      <w:r w:rsidR="00AF0C0D">
        <w:t>10.1.12.132</w:t>
      </w:r>
    </w:p>
    <w:p w14:paraId="3CA878BF" w14:textId="262D01CB" w:rsidR="0026696C" w:rsidRDefault="0026696C" w:rsidP="006539C3"/>
    <w:p w14:paraId="27AA8A63" w14:textId="24CDD79C" w:rsidR="0026696C" w:rsidRDefault="00E36DDB" w:rsidP="006539C3">
      <w:r>
        <w:t xml:space="preserve">Richard mc </w:t>
      </w:r>
      <w:r w:rsidR="00E35417">
        <w:t>–</w:t>
      </w:r>
      <w:r>
        <w:t xml:space="preserve"> </w:t>
      </w:r>
    </w:p>
    <w:p w14:paraId="6BC4C1DB" w14:textId="07D53A64" w:rsidR="00E35417" w:rsidRDefault="00E35417" w:rsidP="006539C3"/>
    <w:p w14:paraId="1A2DC315" w14:textId="591C1212" w:rsidR="00E35417" w:rsidRDefault="00E35417" w:rsidP="006539C3">
      <w:r>
        <w:t xml:space="preserve">Martin dowling </w:t>
      </w:r>
      <w:r w:rsidR="006E055D">
        <w:t xml:space="preserve">– authenticator </w:t>
      </w:r>
      <w:r w:rsidR="00B546EF">
        <w:t>–</w:t>
      </w:r>
      <w:r w:rsidR="006E055D">
        <w:t xml:space="preserve"> </w:t>
      </w:r>
    </w:p>
    <w:p w14:paraId="3E807B94" w14:textId="24EE2178" w:rsidR="00B546EF" w:rsidRDefault="00B546EF" w:rsidP="006539C3"/>
    <w:p w14:paraId="5E86C5C5" w14:textId="6C7A05C3" w:rsidR="00B546EF" w:rsidRDefault="00684103" w:rsidP="006539C3">
      <w:r>
        <w:t xml:space="preserve">Celestino – sent email yesterday and today </w:t>
      </w:r>
      <w:r w:rsidR="00173C83">
        <w:t>–</w:t>
      </w:r>
      <w:r>
        <w:t xml:space="preserve"> </w:t>
      </w:r>
    </w:p>
    <w:p w14:paraId="11DE9E25" w14:textId="203BFCB5" w:rsidR="00173C83" w:rsidRDefault="00173C83" w:rsidP="006539C3"/>
    <w:p w14:paraId="385A70C3" w14:textId="5B529CD1" w:rsidR="00173C83" w:rsidRDefault="00173C83" w:rsidP="00173C83">
      <w:pPr>
        <w:pStyle w:val="Heading1"/>
      </w:pPr>
      <w:r>
        <w:t>2</w:t>
      </w:r>
      <w:r w:rsidR="00AD37BC">
        <w:t>3/06/2022</w:t>
      </w:r>
    </w:p>
    <w:p w14:paraId="0B56DC90" w14:textId="1E58439A" w:rsidR="00AD37BC" w:rsidRDefault="00AD37BC" w:rsidP="00AD37BC"/>
    <w:p w14:paraId="3B2622C4" w14:textId="7F756FC5" w:rsidR="00AD37BC" w:rsidRDefault="00D64EED" w:rsidP="00AD37BC">
      <w:r>
        <w:t xml:space="preserve">Chris vuleta </w:t>
      </w:r>
      <w:r w:rsidR="00CD73FE">
        <w:t>–</w:t>
      </w:r>
      <w:r>
        <w:t xml:space="preserve"> </w:t>
      </w:r>
    </w:p>
    <w:p w14:paraId="423D9622" w14:textId="06D45D35" w:rsidR="00CD73FE" w:rsidRDefault="00ED29CA" w:rsidP="00AD37BC">
      <w:hyperlink r:id="rId87" w:history="1">
        <w:r w:rsidR="00B52AB2" w:rsidRPr="00F737D4">
          <w:rPr>
            <w:rStyle w:val="Hyperlink"/>
          </w:rPr>
          <w:t>https://lrdapps.cat.com/Citrix/ExternalWeb/</w:t>
        </w:r>
      </w:hyperlink>
    </w:p>
    <w:p w14:paraId="0858B3D6" w14:textId="1C085CE0" w:rsidR="00B52AB2" w:rsidRDefault="00B52AB2" w:rsidP="00AD37BC"/>
    <w:p w14:paraId="07DFADB5" w14:textId="45FB7C1D" w:rsidR="00B52AB2" w:rsidRDefault="004131F8" w:rsidP="00AD37BC">
      <w:r>
        <w:t xml:space="preserve">Emily hand – wfh – new phone </w:t>
      </w:r>
      <w:r w:rsidR="00C15509">
        <w:t>–</w:t>
      </w:r>
      <w:r>
        <w:t xml:space="preserve"> </w:t>
      </w:r>
    </w:p>
    <w:p w14:paraId="30CFD600" w14:textId="5BD5365B" w:rsidR="00C15509" w:rsidRDefault="00C15509" w:rsidP="00AD37BC"/>
    <w:p w14:paraId="1D932863" w14:textId="64007423" w:rsidR="00C15509" w:rsidRDefault="0070206D" w:rsidP="00AD37BC">
      <w:r>
        <w:t xml:space="preserve">Julie t </w:t>
      </w:r>
      <w:r w:rsidR="009F2FD6">
        <w:t>–</w:t>
      </w:r>
      <w:r>
        <w:t xml:space="preserve"> delete</w:t>
      </w:r>
    </w:p>
    <w:p w14:paraId="10CCDDD3" w14:textId="007454FC" w:rsidR="009F2FD6" w:rsidRDefault="009F2FD6" w:rsidP="00AD37BC"/>
    <w:p w14:paraId="09ECFB1A" w14:textId="15F5A092" w:rsidR="009F2FD6" w:rsidRDefault="00D9140E" w:rsidP="00AD37BC">
      <w:r>
        <w:t>Dave me</w:t>
      </w:r>
    </w:p>
    <w:p w14:paraId="0B1DAB61" w14:textId="0C444D68" w:rsidR="00310FE9" w:rsidRDefault="00310FE9" w:rsidP="00AD37BC"/>
    <w:p w14:paraId="763DA294" w14:textId="4D45EBE2" w:rsidR="00173C83" w:rsidRDefault="00B620C6" w:rsidP="00173C83">
      <w:r>
        <w:t xml:space="preserve">Lee johnson – new phone </w:t>
      </w:r>
      <w:r w:rsidR="003975EB">
        <w:t>–</w:t>
      </w:r>
      <w:r>
        <w:t xml:space="preserve"> </w:t>
      </w:r>
    </w:p>
    <w:p w14:paraId="2E5F0056" w14:textId="0E771E36" w:rsidR="003975EB" w:rsidRDefault="003975EB" w:rsidP="00173C83"/>
    <w:p w14:paraId="0ACEC0AE" w14:textId="290AA9E4" w:rsidR="003975EB" w:rsidRDefault="00637D94" w:rsidP="00173C83">
      <w:r>
        <w:t>James corkran</w:t>
      </w:r>
      <w:r w:rsidR="00AE3609">
        <w:t xml:space="preserve"> </w:t>
      </w:r>
      <w:r w:rsidR="00573064">
        <w:t>–</w:t>
      </w:r>
      <w:r w:rsidR="00AE3609">
        <w:t xml:space="preserve"> </w:t>
      </w:r>
      <w:r w:rsidR="00D67993">
        <w:t>606</w:t>
      </w:r>
      <w:r w:rsidR="00BE24F0">
        <w:t>177320</w:t>
      </w:r>
    </w:p>
    <w:p w14:paraId="768281CF" w14:textId="19245E35" w:rsidR="00573064" w:rsidRDefault="00573064" w:rsidP="00173C83"/>
    <w:p w14:paraId="233ECA95" w14:textId="5C2FC26A" w:rsidR="00573064" w:rsidRDefault="00B72CE7" w:rsidP="00173C83">
      <w:r>
        <w:t xml:space="preserve">Chase </w:t>
      </w:r>
      <w:r w:rsidR="003209DB">
        <w:t>–</w:t>
      </w:r>
      <w:r>
        <w:t xml:space="preserve"> </w:t>
      </w:r>
    </w:p>
    <w:p w14:paraId="1DDE4664" w14:textId="2F423F0A" w:rsidR="003209DB" w:rsidRDefault="003209DB" w:rsidP="00173C83"/>
    <w:p w14:paraId="1B793701" w14:textId="7CD35F44" w:rsidR="003209DB" w:rsidRDefault="00561AB3" w:rsidP="00173C83">
      <w:r>
        <w:t xml:space="preserve">Sam Aldridge </w:t>
      </w:r>
      <w:r w:rsidR="00B07CE0">
        <w:t>–</w:t>
      </w:r>
      <w:r>
        <w:t xml:space="preserve"> </w:t>
      </w:r>
    </w:p>
    <w:p w14:paraId="20C5302E" w14:textId="53FAA37F" w:rsidR="00B07CE0" w:rsidRDefault="00B07CE0" w:rsidP="00173C83"/>
    <w:p w14:paraId="515F1946" w14:textId="7CD3A6E4" w:rsidR="00B07CE0" w:rsidRDefault="00B07CE0" w:rsidP="00173C83"/>
    <w:p w14:paraId="78FFDCBB" w14:textId="146B8F9A" w:rsidR="00A63791" w:rsidRDefault="007405D4" w:rsidP="00173C83">
      <w:r>
        <w:t>Josh forrest – favourites onto naxt -</w:t>
      </w:r>
    </w:p>
    <w:p w14:paraId="61AEA8FB" w14:textId="08E50600" w:rsidR="00173C83" w:rsidRDefault="002A4B3C" w:rsidP="00173C83">
      <w:r>
        <w:lastRenderedPageBreak/>
        <w:t xml:space="preserve">Brad – Palmerston north </w:t>
      </w:r>
      <w:r w:rsidR="00F45067">
        <w:t>–</w:t>
      </w:r>
      <w:r>
        <w:t xml:space="preserve"> </w:t>
      </w:r>
    </w:p>
    <w:p w14:paraId="6D894A5E" w14:textId="5523F016" w:rsidR="00F45067" w:rsidRDefault="00F45067" w:rsidP="00173C83"/>
    <w:p w14:paraId="5EBE5DC6" w14:textId="46FD6651" w:rsidR="00F45067" w:rsidRDefault="008E214E" w:rsidP="00173C83">
      <w:r>
        <w:t xml:space="preserve">John – </w:t>
      </w:r>
      <w:r w:rsidR="00A222DF">
        <w:t>n</w:t>
      </w:r>
      <w:r>
        <w:t xml:space="preserve">elson </w:t>
      </w:r>
      <w:r w:rsidR="00A222DF">
        <w:t>–</w:t>
      </w:r>
      <w:r>
        <w:t xml:space="preserve"> </w:t>
      </w:r>
    </w:p>
    <w:p w14:paraId="4F9FF701" w14:textId="08338CAA" w:rsidR="00A222DF" w:rsidRDefault="00A222DF" w:rsidP="00173C83"/>
    <w:p w14:paraId="3CA81C6A" w14:textId="1FC3C495" w:rsidR="007C2CB1" w:rsidRDefault="007C2CB1" w:rsidP="007C2CB1">
      <w:pPr>
        <w:pStyle w:val="Heading1"/>
      </w:pPr>
      <w:r>
        <w:t>5/07/2022</w:t>
      </w:r>
    </w:p>
    <w:p w14:paraId="34593BAE" w14:textId="5E535AD9" w:rsidR="007C2CB1" w:rsidRDefault="007C2CB1" w:rsidP="007C2CB1"/>
    <w:p w14:paraId="3ED13277" w14:textId="6231B7D9" w:rsidR="007C2CB1" w:rsidRDefault="00363AB3" w:rsidP="007C2CB1">
      <w:r>
        <w:t xml:space="preserve">Dave </w:t>
      </w:r>
      <w:r w:rsidR="00334370">
        <w:t>–</w:t>
      </w:r>
      <w:r>
        <w:t xml:space="preserve"> </w:t>
      </w:r>
      <w:r w:rsidR="00334370">
        <w:t>Blenheim</w:t>
      </w:r>
    </w:p>
    <w:p w14:paraId="60386BA9" w14:textId="2866F240" w:rsidR="00334370" w:rsidRDefault="00334370" w:rsidP="007C2CB1"/>
    <w:p w14:paraId="106842BE" w14:textId="16E5C5F4" w:rsidR="00334370" w:rsidRDefault="00334370" w:rsidP="007C2CB1">
      <w:r>
        <w:t xml:space="preserve">Tony </w:t>
      </w:r>
      <w:r w:rsidR="005A5A48">
        <w:t>–</w:t>
      </w:r>
      <w:r>
        <w:t xml:space="preserve"> </w:t>
      </w:r>
    </w:p>
    <w:p w14:paraId="24037897" w14:textId="07E7EBAC" w:rsidR="005A5A48" w:rsidRDefault="005A5A48" w:rsidP="007C2CB1"/>
    <w:p w14:paraId="6748EAA4" w14:textId="34B77827" w:rsidR="005A5A48" w:rsidRDefault="005A5A48" w:rsidP="007C2CB1">
      <w:r>
        <w:t xml:space="preserve">Jimmy - rental </w:t>
      </w:r>
      <w:r w:rsidR="00923912">
        <w:t>–</w:t>
      </w:r>
    </w:p>
    <w:p w14:paraId="63A3AEF3" w14:textId="7D894090" w:rsidR="00923912" w:rsidRDefault="00923912" w:rsidP="007C2CB1"/>
    <w:p w14:paraId="157ED0B2" w14:textId="0635131A" w:rsidR="00923912" w:rsidRDefault="00923912" w:rsidP="007C2CB1">
      <w:r>
        <w:t>Emily – csc – naxt – service calls</w:t>
      </w:r>
    </w:p>
    <w:p w14:paraId="3D2A7009" w14:textId="2018EDD3" w:rsidR="00FA5A0E" w:rsidRDefault="00FA5A0E" w:rsidP="007C2CB1"/>
    <w:p w14:paraId="77688859" w14:textId="6CB8754F" w:rsidR="00FA5A0E" w:rsidRDefault="00FA5A0E" w:rsidP="007C2CB1">
      <w:r>
        <w:t>Aeron</w:t>
      </w:r>
    </w:p>
    <w:p w14:paraId="7B79495D" w14:textId="77007AAE" w:rsidR="00E901DF" w:rsidRDefault="00E901DF" w:rsidP="007C2CB1"/>
    <w:p w14:paraId="686F55D3" w14:textId="537D1FB9" w:rsidR="00E901DF" w:rsidRPr="007C2CB1" w:rsidRDefault="00E901DF" w:rsidP="007C2CB1">
      <w:r>
        <w:t>Michelle m – transaction that is fully invoiced but sc saying that something is not invoiced</w:t>
      </w:r>
    </w:p>
    <w:p w14:paraId="1446BE04" w14:textId="6B2FCA6B" w:rsidR="00A222DF" w:rsidRDefault="00A222DF" w:rsidP="00173C83"/>
    <w:p w14:paraId="237569E0" w14:textId="1C243CFB" w:rsidR="00216920" w:rsidRDefault="00216920" w:rsidP="00216920">
      <w:pPr>
        <w:pStyle w:val="Heading1"/>
      </w:pPr>
      <w:r>
        <w:t>6/07/2022</w:t>
      </w:r>
    </w:p>
    <w:p w14:paraId="35441AC0" w14:textId="10C3045E" w:rsidR="00216920" w:rsidRDefault="00216920" w:rsidP="00216920"/>
    <w:p w14:paraId="248B465B" w14:textId="385532DC" w:rsidR="00216920" w:rsidRDefault="00C82EEB" w:rsidP="00216920">
      <w:r>
        <w:t xml:space="preserve">James ohanlon </w:t>
      </w:r>
      <w:r w:rsidR="00673FC5">
        <w:t>–</w:t>
      </w:r>
      <w:r>
        <w:t xml:space="preserve"> </w:t>
      </w:r>
      <w:r w:rsidR="00673FC5">
        <w:t>caklc01</w:t>
      </w:r>
    </w:p>
    <w:p w14:paraId="378CE7FB" w14:textId="33AC5BA8" w:rsidR="000E6F0B" w:rsidRDefault="000E6F0B" w:rsidP="00216920"/>
    <w:p w14:paraId="7644FCD7" w14:textId="7BCB0FC8" w:rsidR="000E6F0B" w:rsidRDefault="00B2294E" w:rsidP="00216920">
      <w:r>
        <w:t xml:space="preserve">Helen – new Plymouth </w:t>
      </w:r>
      <w:r w:rsidR="00EB6886">
        <w:t>–</w:t>
      </w:r>
      <w:r>
        <w:t xml:space="preserve"> </w:t>
      </w:r>
    </w:p>
    <w:p w14:paraId="79B2BB31" w14:textId="3829603F" w:rsidR="00EB6886" w:rsidRDefault="00EB6886" w:rsidP="00216920"/>
    <w:p w14:paraId="265E1CA4" w14:textId="6B980CC0" w:rsidR="00EB6886" w:rsidRDefault="007A3228" w:rsidP="00EB6886">
      <w:pPr>
        <w:pStyle w:val="Heading1"/>
      </w:pPr>
      <w:r>
        <w:t>11/07/2022</w:t>
      </w:r>
    </w:p>
    <w:p w14:paraId="432E1B5C" w14:textId="5ADC6AC4" w:rsidR="007A3228" w:rsidRDefault="007A3228" w:rsidP="007A3228"/>
    <w:p w14:paraId="54F8D2F1" w14:textId="5178E72D" w:rsidR="007A3228" w:rsidRDefault="00B4436D" w:rsidP="007A3228">
      <w:r>
        <w:t xml:space="preserve">Edwin – iossues with laptops – </w:t>
      </w:r>
    </w:p>
    <w:p w14:paraId="3E8680E3" w14:textId="7B60287A" w:rsidR="00B4436D" w:rsidRDefault="00B4436D" w:rsidP="007A3228">
      <w:r>
        <w:t>One of them – no ET license</w:t>
      </w:r>
    </w:p>
    <w:p w14:paraId="32FDBAA5" w14:textId="24EEE8B3" w:rsidR="00B4436D" w:rsidRDefault="00C63A86" w:rsidP="007A3228">
      <w:r>
        <w:t>Comms adapter</w:t>
      </w:r>
      <w:r w:rsidR="00376E97">
        <w:t xml:space="preserve"> </w:t>
      </w:r>
      <w:r w:rsidR="00376E97" w:rsidRPr="00376E97">
        <w:t>crrzl33</w:t>
      </w:r>
    </w:p>
    <w:p w14:paraId="3CAD709D" w14:textId="532317D6" w:rsidR="00A710DF" w:rsidRDefault="00500058" w:rsidP="007A3228">
      <w:r>
        <w:t>G9v1m33</w:t>
      </w:r>
    </w:p>
    <w:p w14:paraId="045642FD" w14:textId="7C549A01" w:rsidR="00D26BEB" w:rsidRDefault="00D26BEB" w:rsidP="007A3228"/>
    <w:p w14:paraId="54A51E1C" w14:textId="559DF0C3" w:rsidR="00D26BEB" w:rsidRDefault="0031007D" w:rsidP="007A3228">
      <w:r>
        <w:t xml:space="preserve">Andrew k – come back from cook islands </w:t>
      </w:r>
      <w:r w:rsidR="00D165F4">
        <w:t>–</w:t>
      </w:r>
      <w:r>
        <w:t xml:space="preserve"> contacts</w:t>
      </w:r>
      <w:r w:rsidR="00D165F4">
        <w:t xml:space="preserve"> have</w:t>
      </w:r>
      <w:r w:rsidR="00D371E9">
        <w:t xml:space="preserve"> disappeared</w:t>
      </w:r>
    </w:p>
    <w:p w14:paraId="272A3B6A" w14:textId="1A360B6E" w:rsidR="00E11D07" w:rsidRDefault="00E11D07" w:rsidP="007A3228"/>
    <w:p w14:paraId="26613E19" w14:textId="3406FEC1" w:rsidR="00E11D07" w:rsidRDefault="00DB19C2" w:rsidP="007A3228">
      <w:r>
        <w:t xml:space="preserve">Alison kennedy – wfh </w:t>
      </w:r>
      <w:r w:rsidR="000B275C">
        <w:t>–</w:t>
      </w:r>
      <w:r>
        <w:t xml:space="preserve"> </w:t>
      </w:r>
    </w:p>
    <w:p w14:paraId="3C9073D9" w14:textId="0B68092F" w:rsidR="000B275C" w:rsidRDefault="000B275C" w:rsidP="007A3228"/>
    <w:p w14:paraId="31350619" w14:textId="7399C300" w:rsidR="000B275C" w:rsidRDefault="000B275C" w:rsidP="007A3228">
      <w:r>
        <w:t xml:space="preserve">Richard skiffo – iphone </w:t>
      </w:r>
      <w:r w:rsidR="00E93F36">
        <w:t>–</w:t>
      </w:r>
      <w:r>
        <w:t xml:space="preserve"> byod</w:t>
      </w:r>
      <w:r w:rsidR="00E93F36">
        <w:t xml:space="preserve"> – change pin on </w:t>
      </w:r>
      <w:r w:rsidR="00D70190">
        <w:t>F</w:t>
      </w:r>
      <w:r w:rsidR="00E93F36">
        <w:t>riday</w:t>
      </w:r>
    </w:p>
    <w:p w14:paraId="59FE2ADD" w14:textId="3EB81856" w:rsidR="00D70190" w:rsidRDefault="00D70190" w:rsidP="007A3228">
      <w:r>
        <w:t>Custom alphanumeric</w:t>
      </w:r>
      <w:r w:rsidR="00CE080B">
        <w:t xml:space="preserve"> is the only </w:t>
      </w:r>
    </w:p>
    <w:p w14:paraId="378A7C33" w14:textId="1A86C7B5" w:rsidR="005117E1" w:rsidRDefault="00E94F55" w:rsidP="007A3228">
      <w:r>
        <w:t>A</w:t>
      </w:r>
      <w:r w:rsidR="005117E1">
        <w:t>lert</w:t>
      </w:r>
    </w:p>
    <w:p w14:paraId="4A39A81A" w14:textId="3FA81E9B" w:rsidR="00E94F55" w:rsidRDefault="00E94F55" w:rsidP="007A3228"/>
    <w:p w14:paraId="2FAAEE76" w14:textId="6A0DADC1" w:rsidR="00E94F55" w:rsidRDefault="00E94F55" w:rsidP="007A3228">
      <w:r>
        <w:t xml:space="preserve">Lee johnson </w:t>
      </w:r>
      <w:r w:rsidR="00881EF9">
        <w:t>–</w:t>
      </w:r>
      <w:r>
        <w:t xml:space="preserve"> </w:t>
      </w:r>
      <w:r w:rsidR="00881EF9">
        <w:t>rang last week about jobs – fault related to invoice account – femi was looking at</w:t>
      </w:r>
    </w:p>
    <w:p w14:paraId="29CFC16C" w14:textId="36B37EFD" w:rsidR="00881EF9" w:rsidRDefault="00881EF9" w:rsidP="007A3228">
      <w:r>
        <w:t>Everything was as per the customer</w:t>
      </w:r>
    </w:p>
    <w:p w14:paraId="1F1B71B3" w14:textId="5C885F15" w:rsidR="00881EF9" w:rsidRDefault="00881EF9" w:rsidP="007A3228">
      <w:r>
        <w:t>Was telling it was a cash account so changed it</w:t>
      </w:r>
    </w:p>
    <w:p w14:paraId="76B49486" w14:textId="2BEA21E9" w:rsidR="00881EF9" w:rsidRDefault="00881EF9" w:rsidP="007A3228">
      <w:r>
        <w:t xml:space="preserve">Parts when trying to post </w:t>
      </w:r>
      <w:r w:rsidR="00253886">
        <w:t>it is saying that the invoice account is wrong</w:t>
      </w:r>
    </w:p>
    <w:p w14:paraId="5023B5B8" w14:textId="359C62A7" w:rsidR="00253886" w:rsidRDefault="00253886" w:rsidP="007A3228">
      <w:r>
        <w:t>SC285888</w:t>
      </w:r>
      <w:r w:rsidR="00B575E2">
        <w:t>-02</w:t>
      </w:r>
    </w:p>
    <w:p w14:paraId="2DB99C1A" w14:textId="689BD79E" w:rsidR="00253886" w:rsidRDefault="00253886" w:rsidP="007A3228">
      <w:r>
        <w:t>SC285890</w:t>
      </w:r>
      <w:r w:rsidR="00B575E2">
        <w:t>-01</w:t>
      </w:r>
    </w:p>
    <w:p w14:paraId="7AB615D9" w14:textId="2047EAFE" w:rsidR="00235BB5" w:rsidRDefault="0012600E" w:rsidP="007A3228">
      <w:r>
        <w:t>338066</w:t>
      </w:r>
    </w:p>
    <w:p w14:paraId="020ED381" w14:textId="0DD4A0B2" w:rsidR="00381126" w:rsidRDefault="00381126" w:rsidP="007A3228"/>
    <w:p w14:paraId="31257790" w14:textId="5CBCDDEF" w:rsidR="00381126" w:rsidRDefault="00381126" w:rsidP="007A3228">
      <w:r>
        <w:t xml:space="preserve">Justine o </w:t>
      </w:r>
      <w:r w:rsidR="00B14C8F">
        <w:t>–</w:t>
      </w:r>
      <w:r w:rsidR="00047C3E">
        <w:t xml:space="preserve"> </w:t>
      </w:r>
    </w:p>
    <w:p w14:paraId="4ED48D16" w14:textId="549AF9BB" w:rsidR="00B14C8F" w:rsidRDefault="00B14C8F" w:rsidP="007A3228"/>
    <w:p w14:paraId="586B67F4" w14:textId="23D13026" w:rsidR="00B14C8F" w:rsidRDefault="00AA1509" w:rsidP="007A3228">
      <w:r>
        <w:t>Deborah – Palmerston north – printer trouble – can’t scan</w:t>
      </w:r>
    </w:p>
    <w:p w14:paraId="2B30DFC6" w14:textId="0D056ABA" w:rsidR="00057EBE" w:rsidRDefault="00057EBE" w:rsidP="007A3228"/>
    <w:p w14:paraId="23DC131A" w14:textId="09422E06" w:rsidR="00057EBE" w:rsidRDefault="00057EBE" w:rsidP="00057EBE">
      <w:pPr>
        <w:pStyle w:val="Heading1"/>
      </w:pPr>
      <w:r>
        <w:t>12/07/2022</w:t>
      </w:r>
    </w:p>
    <w:p w14:paraId="4AEC4803" w14:textId="65937EE4" w:rsidR="00057EBE" w:rsidRDefault="00057EBE" w:rsidP="00057EBE"/>
    <w:p w14:paraId="6677EEEE" w14:textId="5FED1678" w:rsidR="00057EBE" w:rsidRDefault="007E0CFC" w:rsidP="00057EBE">
      <w:r>
        <w:t xml:space="preserve">Nadine grady </w:t>
      </w:r>
      <w:r w:rsidR="00A26E8E">
        <w:t>–</w:t>
      </w:r>
      <w:r>
        <w:t xml:space="preserve"> </w:t>
      </w:r>
      <w:r w:rsidR="00A26E8E">
        <w:t>password reset</w:t>
      </w:r>
    </w:p>
    <w:p w14:paraId="2583F261" w14:textId="51F64595" w:rsidR="00A26E8E" w:rsidRDefault="00A26E8E" w:rsidP="00057EBE"/>
    <w:p w14:paraId="6FD856DE" w14:textId="7A2B55C2" w:rsidR="00A26E8E" w:rsidRDefault="00A26E8E" w:rsidP="00057EBE">
      <w:r>
        <w:t>Mitch riley?- job stories in naxt – not saving – boss man doesn’t see them.</w:t>
      </w:r>
    </w:p>
    <w:p w14:paraId="6B85E092" w14:textId="0A052CDD" w:rsidR="00E20EC8" w:rsidRDefault="00E20EC8" w:rsidP="00057EBE"/>
    <w:p w14:paraId="0396DC73" w14:textId="095CDAC7" w:rsidR="00E20EC8" w:rsidRDefault="004C5F3E" w:rsidP="00057EBE">
      <w:r>
        <w:t>J</w:t>
      </w:r>
      <w:r w:rsidR="00E20EC8">
        <w:t>ohn</w:t>
      </w:r>
    </w:p>
    <w:p w14:paraId="4A41BFDC" w14:textId="576A4445" w:rsidR="001F0DCF" w:rsidRDefault="001F0DCF" w:rsidP="00057EBE"/>
    <w:p w14:paraId="22C9F3BE" w14:textId="0FE166CC" w:rsidR="001F0DCF" w:rsidRDefault="001F0DCF" w:rsidP="00057EBE">
      <w:r>
        <w:t xml:space="preserve">Justine </w:t>
      </w:r>
      <w:r w:rsidR="000A6AD5">
        <w:t>–</w:t>
      </w:r>
      <w:r>
        <w:t xml:space="preserve"> </w:t>
      </w:r>
    </w:p>
    <w:p w14:paraId="26C66357" w14:textId="553161F8" w:rsidR="000A6AD5" w:rsidRDefault="000A6AD5" w:rsidP="00057EBE"/>
    <w:p w14:paraId="62885A55" w14:textId="2F5F67AF" w:rsidR="000A6AD5" w:rsidRDefault="000A6AD5" w:rsidP="00057EBE">
      <w:r>
        <w:t xml:space="preserve">Steph m </w:t>
      </w:r>
      <w:r w:rsidR="00D10327">
        <w:t>–</w:t>
      </w:r>
      <w:r>
        <w:t xml:space="preserve"> </w:t>
      </w:r>
      <w:r w:rsidR="00D10327">
        <w:t>access to new role as parts – item availability</w:t>
      </w:r>
    </w:p>
    <w:p w14:paraId="7A19623D" w14:textId="48471BD4" w:rsidR="00D10327" w:rsidRDefault="00D10327" w:rsidP="00057EBE">
      <w:r>
        <w:t>Cant put quotation number in</w:t>
      </w:r>
    </w:p>
    <w:p w14:paraId="6B0375CB" w14:textId="7ECAEE85" w:rsidR="0024224E" w:rsidRDefault="0024224E" w:rsidP="00057EBE"/>
    <w:p w14:paraId="4A2D553C" w14:textId="0F357AFB" w:rsidR="0024224E" w:rsidRDefault="0024224E" w:rsidP="00057EBE">
      <w:r>
        <w:t xml:space="preserve">Blair - </w:t>
      </w:r>
    </w:p>
    <w:p w14:paraId="41B1A72C" w14:textId="489DCBF5" w:rsidR="004C5F3E" w:rsidRDefault="004C5F3E" w:rsidP="00057EBE"/>
    <w:p w14:paraId="308CBB30" w14:textId="4D393E26" w:rsidR="004C5F3E" w:rsidRDefault="00DE10A3" w:rsidP="00DE10A3">
      <w:pPr>
        <w:pStyle w:val="Heading1"/>
      </w:pPr>
      <w:r>
        <w:lastRenderedPageBreak/>
        <w:t>13/07/2022</w:t>
      </w:r>
    </w:p>
    <w:p w14:paraId="281220C8" w14:textId="5A805E7D" w:rsidR="00DE10A3" w:rsidRDefault="00DE10A3" w:rsidP="00DE10A3"/>
    <w:p w14:paraId="09B5C658" w14:textId="5319496B" w:rsidR="00DE10A3" w:rsidRDefault="00342E12" w:rsidP="00DE10A3">
      <w:r>
        <w:t xml:space="preserve">Candice </w:t>
      </w:r>
      <w:r w:rsidR="006E4CE6">
        <w:t>–</w:t>
      </w:r>
      <w:r>
        <w:t xml:space="preserve"> </w:t>
      </w:r>
      <w:r w:rsidR="006E4CE6">
        <w:t>new starter on 25</w:t>
      </w:r>
      <w:r w:rsidR="006E4CE6" w:rsidRPr="006E4CE6">
        <w:rPr>
          <w:vertAlign w:val="superscript"/>
        </w:rPr>
        <w:t>th</w:t>
      </w:r>
      <w:r w:rsidR="006E4CE6">
        <w:t xml:space="preserve"> </w:t>
      </w:r>
      <w:r w:rsidR="00014FCA">
        <w:t>–</w:t>
      </w:r>
      <w:r w:rsidR="006E4CE6">
        <w:t xml:space="preserve"> </w:t>
      </w:r>
      <w:r w:rsidR="00014FCA">
        <w:t>Donald</w:t>
      </w:r>
    </w:p>
    <w:p w14:paraId="3213FBF5" w14:textId="0C22689D" w:rsidR="00014FCA" w:rsidRDefault="00014FCA" w:rsidP="00DE10A3"/>
    <w:p w14:paraId="1F14013D" w14:textId="49A143FC" w:rsidR="00014FCA" w:rsidRDefault="00014FCA" w:rsidP="00DE10A3">
      <w:r>
        <w:t xml:space="preserve">Jenny </w:t>
      </w:r>
      <w:r w:rsidR="002D2258">
        <w:t>–</w:t>
      </w:r>
      <w:r>
        <w:t xml:space="preserve"> </w:t>
      </w:r>
    </w:p>
    <w:p w14:paraId="232051CC" w14:textId="4ABA0039" w:rsidR="002D2258" w:rsidRDefault="002D2258" w:rsidP="00DE10A3"/>
    <w:p w14:paraId="5CA77734" w14:textId="44D4F22B" w:rsidR="002D2258" w:rsidRDefault="005B29CD" w:rsidP="00DE10A3">
      <w:r>
        <w:t>T</w:t>
      </w:r>
      <w:r w:rsidR="0080141B">
        <w:t xml:space="preserve">homas sime </w:t>
      </w:r>
      <w:r>
        <w:t>– Dunedin – laptop doesn’t want to print</w:t>
      </w:r>
    </w:p>
    <w:p w14:paraId="4D610D7A" w14:textId="653B8888" w:rsidR="00B1687C" w:rsidRDefault="00B1687C" w:rsidP="00DE10A3">
      <w:r>
        <w:t xml:space="preserve">Sim card in laptop </w:t>
      </w:r>
      <w:r w:rsidR="00C013F8">
        <w:t>–</w:t>
      </w:r>
      <w:r>
        <w:t xml:space="preserve"> </w:t>
      </w:r>
      <w:r w:rsidR="00C013F8">
        <w:t>start of the week – does not work</w:t>
      </w:r>
    </w:p>
    <w:p w14:paraId="37F1A5B8" w14:textId="4C6F554A" w:rsidR="008E3879" w:rsidRDefault="008E3879" w:rsidP="00DE10A3"/>
    <w:p w14:paraId="6627E2BB" w14:textId="167D7D52" w:rsidR="008E3879" w:rsidRDefault="00AD166A" w:rsidP="00DE10A3">
      <w:r>
        <w:t>Adam – wiri – new phone -search contact</w:t>
      </w:r>
    </w:p>
    <w:p w14:paraId="673D6FA1" w14:textId="3AF06036" w:rsidR="005D5340" w:rsidRDefault="005D5340" w:rsidP="00DE10A3"/>
    <w:p w14:paraId="32A7C099" w14:textId="435ACA72" w:rsidR="005D5340" w:rsidRDefault="001D5E8F" w:rsidP="00DE10A3">
      <w:r>
        <w:t>Charl</w:t>
      </w:r>
      <w:r w:rsidR="00047BA0">
        <w:t xml:space="preserve"> – couldn’t get laptop turned on – managed to get it going </w:t>
      </w:r>
      <w:r w:rsidR="00AC1EC5">
        <w:t>–</w:t>
      </w:r>
      <w:r w:rsidR="00047BA0">
        <w:t xml:space="preserve"> </w:t>
      </w:r>
    </w:p>
    <w:p w14:paraId="1397CC7C" w14:textId="0FC64AFB" w:rsidR="00AC1EC5" w:rsidRDefault="00024F22" w:rsidP="00DE10A3">
      <w:r>
        <w:t>L</w:t>
      </w:r>
      <w:r w:rsidR="00AC1EC5">
        <w:t>oan</w:t>
      </w:r>
    </w:p>
    <w:p w14:paraId="4FC31BC4" w14:textId="3B9896BF" w:rsidR="00024F22" w:rsidRDefault="00024F22" w:rsidP="00DE10A3">
      <w:r>
        <w:t>Changed what closing lid does to nothing</w:t>
      </w:r>
    </w:p>
    <w:p w14:paraId="67DBDE33" w14:textId="7AA84618" w:rsidR="00024F22" w:rsidRDefault="00024F22" w:rsidP="00DE10A3">
      <w:r>
        <w:t>Turned off sim card while in branch</w:t>
      </w:r>
    </w:p>
    <w:p w14:paraId="2495F444" w14:textId="267A8F76" w:rsidR="00AC51F9" w:rsidRDefault="00AC51F9" w:rsidP="00DE10A3">
      <w:r>
        <w:t>Updated mobile driver</w:t>
      </w:r>
    </w:p>
    <w:p w14:paraId="46DE5CD6" w14:textId="5B9C55B5" w:rsidR="00D75177" w:rsidRDefault="00D75177" w:rsidP="00DE10A3"/>
    <w:p w14:paraId="1790E409" w14:textId="48715DE0" w:rsidR="00D75177" w:rsidRDefault="005F209D" w:rsidP="00DE10A3">
      <w:r>
        <w:t xml:space="preserve">Marianne – csc – zendeskl – call a customer it rings but headset </w:t>
      </w:r>
    </w:p>
    <w:p w14:paraId="402B3A23" w14:textId="556214E6" w:rsidR="007500E4" w:rsidRDefault="007500E4" w:rsidP="00DE10A3"/>
    <w:p w14:paraId="2EC8A0A2" w14:textId="7C067F91" w:rsidR="007500E4" w:rsidRDefault="00A92E54" w:rsidP="00DE10A3">
      <w:r>
        <w:t xml:space="preserve">Michaela – Palmerston north – in chch for couple of days </w:t>
      </w:r>
      <w:r w:rsidR="00321414">
        <w:t>–</w:t>
      </w:r>
      <w:r>
        <w:t xml:space="preserve"> </w:t>
      </w:r>
    </w:p>
    <w:p w14:paraId="740905CE" w14:textId="2058D111" w:rsidR="00321414" w:rsidRDefault="00321414" w:rsidP="00DE10A3"/>
    <w:p w14:paraId="0A594887" w14:textId="0943B22A" w:rsidR="00321414" w:rsidRDefault="00FD1B5E" w:rsidP="00DE10A3">
      <w:r>
        <w:t xml:space="preserve">Robyn – emailed nicky yesterday – new ergonomic keyboard </w:t>
      </w:r>
      <w:r w:rsidR="003514B5">
        <w:t>–</w:t>
      </w:r>
      <w:r>
        <w:t xml:space="preserve"> </w:t>
      </w:r>
    </w:p>
    <w:p w14:paraId="4434B283" w14:textId="0516B0C1" w:rsidR="003514B5" w:rsidRDefault="003514B5" w:rsidP="00DE10A3"/>
    <w:p w14:paraId="52879821" w14:textId="6D4305E8" w:rsidR="003514B5" w:rsidRDefault="00740E5B" w:rsidP="00DE10A3">
      <w:r>
        <w:t xml:space="preserve">Sofio </w:t>
      </w:r>
      <w:r w:rsidR="00240346">
        <w:t>–</w:t>
      </w:r>
      <w:r>
        <w:t xml:space="preserve"> </w:t>
      </w:r>
    </w:p>
    <w:p w14:paraId="64A796AE" w14:textId="3F468227" w:rsidR="00240346" w:rsidRDefault="00240346" w:rsidP="00DE10A3"/>
    <w:p w14:paraId="0EFBE92A" w14:textId="19748B59" w:rsidR="00240346" w:rsidRDefault="00240346" w:rsidP="00240346">
      <w:pPr>
        <w:pStyle w:val="Heading1"/>
      </w:pPr>
      <w:r>
        <w:t>14/07/2022</w:t>
      </w:r>
    </w:p>
    <w:p w14:paraId="2712837D" w14:textId="24F3B45E" w:rsidR="00240346" w:rsidRDefault="00240346" w:rsidP="00240346"/>
    <w:p w14:paraId="345B4D18" w14:textId="7591051C" w:rsidR="006D7004" w:rsidRDefault="00D41364" w:rsidP="00240346">
      <w:r>
        <w:t xml:space="preserve">Kerry </w:t>
      </w:r>
      <w:r w:rsidR="009C23E4">
        <w:t>–</w:t>
      </w:r>
      <w:r>
        <w:t xml:space="preserve"> </w:t>
      </w:r>
      <w:r w:rsidR="009C23E4">
        <w:t>et and comm adapter issues</w:t>
      </w:r>
    </w:p>
    <w:p w14:paraId="577DF416" w14:textId="73C908A5" w:rsidR="009C23E4" w:rsidRDefault="009C23E4" w:rsidP="00240346">
      <w:r>
        <w:t xml:space="preserve">Cat et updated </w:t>
      </w:r>
      <w:r w:rsidR="008653A1">
        <w:t>–</w:t>
      </w:r>
      <w:r>
        <w:t xml:space="preserve"> </w:t>
      </w:r>
    </w:p>
    <w:p w14:paraId="02C687D0" w14:textId="025D87C6" w:rsidR="008653A1" w:rsidRDefault="008653A1" w:rsidP="00240346"/>
    <w:p w14:paraId="592E64B6" w14:textId="1532377F" w:rsidR="008653A1" w:rsidRDefault="003A2A62" w:rsidP="00240346">
      <w:r>
        <w:t>Tess – misplpaced dongle for keyboard and mouse</w:t>
      </w:r>
    </w:p>
    <w:p w14:paraId="4287CDC4" w14:textId="6EEDAEBE" w:rsidR="00CF3AA4" w:rsidRDefault="00CF3AA4" w:rsidP="00240346"/>
    <w:p w14:paraId="2F55A75C" w14:textId="63503D93" w:rsidR="00CF3AA4" w:rsidRDefault="00A448CF" w:rsidP="00240346">
      <w:r>
        <w:t xml:space="preserve">Josh forrest – connecting to </w:t>
      </w:r>
    </w:p>
    <w:p w14:paraId="1857230C" w14:textId="61E83363" w:rsidR="008761E9" w:rsidRDefault="008761E9" w:rsidP="00240346"/>
    <w:p w14:paraId="2408475D" w14:textId="11049CB5" w:rsidR="008761E9" w:rsidRDefault="00ED29CA" w:rsidP="00240346">
      <w:r>
        <w:t>Paul king – talking to matt – cant get into sales link</w:t>
      </w:r>
    </w:p>
    <w:sectPr w:rsidR="008761E9" w:rsidSect="00C70AFC">
      <w:pgSz w:w="11906" w:h="16838"/>
      <w:pgMar w:top="567" w:right="567" w:bottom="567" w:left="56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 w:name="Helvetica">
    <w:panose1 w:val="020B0604020202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73BD2"/>
    <w:multiLevelType w:val="hybridMultilevel"/>
    <w:tmpl w:val="2D3E2530"/>
    <w:lvl w:ilvl="0" w:tplc="E5BC02A0">
      <w:numFmt w:val="bullet"/>
      <w:lvlText w:val="-"/>
      <w:lvlJc w:val="left"/>
      <w:pPr>
        <w:ind w:left="720" w:hanging="360"/>
      </w:pPr>
      <w:rPr>
        <w:rFonts w:ascii="Arial" w:eastAsiaTheme="minorEastAsia"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6B2575B"/>
    <w:multiLevelType w:val="hybridMultilevel"/>
    <w:tmpl w:val="EC68E4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7C743508"/>
    <w:multiLevelType w:val="hybridMultilevel"/>
    <w:tmpl w:val="8280DCE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759910289">
    <w:abstractNumId w:val="1"/>
  </w:num>
  <w:num w:numId="2" w16cid:durableId="482820333">
    <w:abstractNumId w:val="0"/>
  </w:num>
  <w:num w:numId="3" w16cid:durableId="16425409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wMzA0NzcztbQwMLBQ0lEKTi0uzszPAymwqAUAaCu+MCwAAAA="/>
  </w:docVars>
  <w:rsids>
    <w:rsidRoot w:val="00C70AFC"/>
    <w:rsid w:val="000000B5"/>
    <w:rsid w:val="00000217"/>
    <w:rsid w:val="00000421"/>
    <w:rsid w:val="00000486"/>
    <w:rsid w:val="000004AC"/>
    <w:rsid w:val="00000F7A"/>
    <w:rsid w:val="00001029"/>
    <w:rsid w:val="00001246"/>
    <w:rsid w:val="0000166A"/>
    <w:rsid w:val="00001705"/>
    <w:rsid w:val="00001C85"/>
    <w:rsid w:val="00002217"/>
    <w:rsid w:val="000025B3"/>
    <w:rsid w:val="00002E52"/>
    <w:rsid w:val="00003341"/>
    <w:rsid w:val="000038D9"/>
    <w:rsid w:val="00003A0C"/>
    <w:rsid w:val="00003A33"/>
    <w:rsid w:val="00003BC4"/>
    <w:rsid w:val="000041B2"/>
    <w:rsid w:val="000041C1"/>
    <w:rsid w:val="00004616"/>
    <w:rsid w:val="00004819"/>
    <w:rsid w:val="00004A59"/>
    <w:rsid w:val="00004F10"/>
    <w:rsid w:val="00004F2E"/>
    <w:rsid w:val="00005174"/>
    <w:rsid w:val="000054E5"/>
    <w:rsid w:val="00005926"/>
    <w:rsid w:val="00005E6E"/>
    <w:rsid w:val="00005F37"/>
    <w:rsid w:val="00006121"/>
    <w:rsid w:val="000061FD"/>
    <w:rsid w:val="000062AC"/>
    <w:rsid w:val="00006B24"/>
    <w:rsid w:val="00006BBE"/>
    <w:rsid w:val="00006E5D"/>
    <w:rsid w:val="0000736A"/>
    <w:rsid w:val="00007410"/>
    <w:rsid w:val="00007481"/>
    <w:rsid w:val="00007A82"/>
    <w:rsid w:val="00007DF0"/>
    <w:rsid w:val="00007E0A"/>
    <w:rsid w:val="00010388"/>
    <w:rsid w:val="0001040B"/>
    <w:rsid w:val="0001046D"/>
    <w:rsid w:val="00010CC5"/>
    <w:rsid w:val="00010D3F"/>
    <w:rsid w:val="00011036"/>
    <w:rsid w:val="00011102"/>
    <w:rsid w:val="000115C1"/>
    <w:rsid w:val="000116B7"/>
    <w:rsid w:val="000116CC"/>
    <w:rsid w:val="00011A70"/>
    <w:rsid w:val="00011AAB"/>
    <w:rsid w:val="00011D06"/>
    <w:rsid w:val="00011D46"/>
    <w:rsid w:val="00012820"/>
    <w:rsid w:val="000128BD"/>
    <w:rsid w:val="000129FC"/>
    <w:rsid w:val="00012C58"/>
    <w:rsid w:val="00012D36"/>
    <w:rsid w:val="00012D3A"/>
    <w:rsid w:val="00012E5A"/>
    <w:rsid w:val="00012E83"/>
    <w:rsid w:val="00013537"/>
    <w:rsid w:val="0001369F"/>
    <w:rsid w:val="00013828"/>
    <w:rsid w:val="0001394D"/>
    <w:rsid w:val="00013DDE"/>
    <w:rsid w:val="00013F81"/>
    <w:rsid w:val="000141BB"/>
    <w:rsid w:val="0001483F"/>
    <w:rsid w:val="00014963"/>
    <w:rsid w:val="00014B1F"/>
    <w:rsid w:val="00014C7C"/>
    <w:rsid w:val="00014FCA"/>
    <w:rsid w:val="00015004"/>
    <w:rsid w:val="000153E8"/>
    <w:rsid w:val="00015486"/>
    <w:rsid w:val="00015A35"/>
    <w:rsid w:val="00015EEB"/>
    <w:rsid w:val="00015FBB"/>
    <w:rsid w:val="000163AB"/>
    <w:rsid w:val="0001673A"/>
    <w:rsid w:val="000168A1"/>
    <w:rsid w:val="00016A8C"/>
    <w:rsid w:val="00016DE7"/>
    <w:rsid w:val="00017176"/>
    <w:rsid w:val="00017266"/>
    <w:rsid w:val="00017A78"/>
    <w:rsid w:val="00017AAE"/>
    <w:rsid w:val="00017C51"/>
    <w:rsid w:val="000201E9"/>
    <w:rsid w:val="00020246"/>
    <w:rsid w:val="000205CE"/>
    <w:rsid w:val="000209E0"/>
    <w:rsid w:val="00020D28"/>
    <w:rsid w:val="00020D98"/>
    <w:rsid w:val="00021028"/>
    <w:rsid w:val="000211DA"/>
    <w:rsid w:val="00021206"/>
    <w:rsid w:val="000216DF"/>
    <w:rsid w:val="00021CFB"/>
    <w:rsid w:val="00021E0C"/>
    <w:rsid w:val="00021F44"/>
    <w:rsid w:val="00021FDF"/>
    <w:rsid w:val="00022354"/>
    <w:rsid w:val="000223F4"/>
    <w:rsid w:val="00022A84"/>
    <w:rsid w:val="00022C95"/>
    <w:rsid w:val="00023416"/>
    <w:rsid w:val="00023658"/>
    <w:rsid w:val="000239CF"/>
    <w:rsid w:val="00023CC9"/>
    <w:rsid w:val="00023DF2"/>
    <w:rsid w:val="00023E13"/>
    <w:rsid w:val="00023E39"/>
    <w:rsid w:val="00024675"/>
    <w:rsid w:val="000248A1"/>
    <w:rsid w:val="0002491F"/>
    <w:rsid w:val="00024957"/>
    <w:rsid w:val="000249E5"/>
    <w:rsid w:val="00024F22"/>
    <w:rsid w:val="00024F29"/>
    <w:rsid w:val="000255A1"/>
    <w:rsid w:val="00025627"/>
    <w:rsid w:val="00025665"/>
    <w:rsid w:val="000256AE"/>
    <w:rsid w:val="000259D5"/>
    <w:rsid w:val="00025AAA"/>
    <w:rsid w:val="00025E1A"/>
    <w:rsid w:val="00025EF5"/>
    <w:rsid w:val="000260D4"/>
    <w:rsid w:val="00026C24"/>
    <w:rsid w:val="0002732A"/>
    <w:rsid w:val="000275A6"/>
    <w:rsid w:val="0002761A"/>
    <w:rsid w:val="00030352"/>
    <w:rsid w:val="0003040E"/>
    <w:rsid w:val="000305AF"/>
    <w:rsid w:val="000309B4"/>
    <w:rsid w:val="00030C58"/>
    <w:rsid w:val="00030E1E"/>
    <w:rsid w:val="000314BD"/>
    <w:rsid w:val="00031749"/>
    <w:rsid w:val="00031C2E"/>
    <w:rsid w:val="000320BF"/>
    <w:rsid w:val="00032BF7"/>
    <w:rsid w:val="000331C2"/>
    <w:rsid w:val="000332D4"/>
    <w:rsid w:val="000333B7"/>
    <w:rsid w:val="00033549"/>
    <w:rsid w:val="00033665"/>
    <w:rsid w:val="00033A40"/>
    <w:rsid w:val="00033E84"/>
    <w:rsid w:val="00033F99"/>
    <w:rsid w:val="00033FBF"/>
    <w:rsid w:val="000340F5"/>
    <w:rsid w:val="00034F96"/>
    <w:rsid w:val="00035288"/>
    <w:rsid w:val="000353DF"/>
    <w:rsid w:val="00035491"/>
    <w:rsid w:val="000355B4"/>
    <w:rsid w:val="00035807"/>
    <w:rsid w:val="00035890"/>
    <w:rsid w:val="00035C3E"/>
    <w:rsid w:val="00035DC6"/>
    <w:rsid w:val="00035E37"/>
    <w:rsid w:val="0003623A"/>
    <w:rsid w:val="0003624A"/>
    <w:rsid w:val="000362CC"/>
    <w:rsid w:val="000364E3"/>
    <w:rsid w:val="00036C99"/>
    <w:rsid w:val="00036E10"/>
    <w:rsid w:val="00036E63"/>
    <w:rsid w:val="00036EF7"/>
    <w:rsid w:val="0003715E"/>
    <w:rsid w:val="0003746C"/>
    <w:rsid w:val="00037574"/>
    <w:rsid w:val="000375B2"/>
    <w:rsid w:val="000379A7"/>
    <w:rsid w:val="00037BD4"/>
    <w:rsid w:val="00037D62"/>
    <w:rsid w:val="00037F3F"/>
    <w:rsid w:val="00040AFB"/>
    <w:rsid w:val="00040F36"/>
    <w:rsid w:val="00041010"/>
    <w:rsid w:val="00041263"/>
    <w:rsid w:val="00041A43"/>
    <w:rsid w:val="00041C70"/>
    <w:rsid w:val="00041F17"/>
    <w:rsid w:val="00041F3F"/>
    <w:rsid w:val="00042559"/>
    <w:rsid w:val="000426E2"/>
    <w:rsid w:val="000426F3"/>
    <w:rsid w:val="00042869"/>
    <w:rsid w:val="000428F5"/>
    <w:rsid w:val="00042960"/>
    <w:rsid w:val="00042CA8"/>
    <w:rsid w:val="00042DC3"/>
    <w:rsid w:val="00042E14"/>
    <w:rsid w:val="00043187"/>
    <w:rsid w:val="000435A2"/>
    <w:rsid w:val="00043609"/>
    <w:rsid w:val="0004364E"/>
    <w:rsid w:val="00043A15"/>
    <w:rsid w:val="00043FEF"/>
    <w:rsid w:val="0004437F"/>
    <w:rsid w:val="00044883"/>
    <w:rsid w:val="00044D73"/>
    <w:rsid w:val="00044E07"/>
    <w:rsid w:val="000450C2"/>
    <w:rsid w:val="00045258"/>
    <w:rsid w:val="000453FA"/>
    <w:rsid w:val="00045617"/>
    <w:rsid w:val="00045FE4"/>
    <w:rsid w:val="0004619E"/>
    <w:rsid w:val="000462A2"/>
    <w:rsid w:val="00046448"/>
    <w:rsid w:val="00046A76"/>
    <w:rsid w:val="00046ACD"/>
    <w:rsid w:val="00046D1E"/>
    <w:rsid w:val="00046E21"/>
    <w:rsid w:val="0004770C"/>
    <w:rsid w:val="00047A02"/>
    <w:rsid w:val="00047BA0"/>
    <w:rsid w:val="00047BA5"/>
    <w:rsid w:val="00047C3E"/>
    <w:rsid w:val="00047C62"/>
    <w:rsid w:val="00047D5F"/>
    <w:rsid w:val="00047E15"/>
    <w:rsid w:val="00050080"/>
    <w:rsid w:val="00050357"/>
    <w:rsid w:val="000508B4"/>
    <w:rsid w:val="00050969"/>
    <w:rsid w:val="00050C43"/>
    <w:rsid w:val="00050E5C"/>
    <w:rsid w:val="00050FFC"/>
    <w:rsid w:val="00051063"/>
    <w:rsid w:val="00051584"/>
    <w:rsid w:val="00051645"/>
    <w:rsid w:val="00051810"/>
    <w:rsid w:val="00051830"/>
    <w:rsid w:val="00051AFB"/>
    <w:rsid w:val="00051BA1"/>
    <w:rsid w:val="00051D23"/>
    <w:rsid w:val="0005231B"/>
    <w:rsid w:val="0005244B"/>
    <w:rsid w:val="000528AC"/>
    <w:rsid w:val="000529A5"/>
    <w:rsid w:val="00052A0A"/>
    <w:rsid w:val="00053265"/>
    <w:rsid w:val="0005358D"/>
    <w:rsid w:val="0005396D"/>
    <w:rsid w:val="00054263"/>
    <w:rsid w:val="000542A9"/>
    <w:rsid w:val="0005430D"/>
    <w:rsid w:val="000544B9"/>
    <w:rsid w:val="00054582"/>
    <w:rsid w:val="00054AC0"/>
    <w:rsid w:val="0005534C"/>
    <w:rsid w:val="000553C1"/>
    <w:rsid w:val="00055425"/>
    <w:rsid w:val="0005546F"/>
    <w:rsid w:val="00055733"/>
    <w:rsid w:val="00055FAE"/>
    <w:rsid w:val="00056279"/>
    <w:rsid w:val="0005660A"/>
    <w:rsid w:val="000569FF"/>
    <w:rsid w:val="00056A1B"/>
    <w:rsid w:val="00056C84"/>
    <w:rsid w:val="00056FD3"/>
    <w:rsid w:val="0005732D"/>
    <w:rsid w:val="00057395"/>
    <w:rsid w:val="00057664"/>
    <w:rsid w:val="000577EE"/>
    <w:rsid w:val="00057D44"/>
    <w:rsid w:val="00057E7D"/>
    <w:rsid w:val="00057EBE"/>
    <w:rsid w:val="0006044E"/>
    <w:rsid w:val="000606D1"/>
    <w:rsid w:val="000608F3"/>
    <w:rsid w:val="000613F7"/>
    <w:rsid w:val="00061652"/>
    <w:rsid w:val="00061A6B"/>
    <w:rsid w:val="00061CC9"/>
    <w:rsid w:val="00061EE9"/>
    <w:rsid w:val="00061EFB"/>
    <w:rsid w:val="000620EA"/>
    <w:rsid w:val="0006312A"/>
    <w:rsid w:val="0006316B"/>
    <w:rsid w:val="000634DC"/>
    <w:rsid w:val="00063A06"/>
    <w:rsid w:val="000642B9"/>
    <w:rsid w:val="00064790"/>
    <w:rsid w:val="0006491D"/>
    <w:rsid w:val="0006503C"/>
    <w:rsid w:val="00065264"/>
    <w:rsid w:val="00065421"/>
    <w:rsid w:val="0006566C"/>
    <w:rsid w:val="000656DB"/>
    <w:rsid w:val="0006583F"/>
    <w:rsid w:val="000659BC"/>
    <w:rsid w:val="0006600D"/>
    <w:rsid w:val="0006628D"/>
    <w:rsid w:val="000665AE"/>
    <w:rsid w:val="00066906"/>
    <w:rsid w:val="00066986"/>
    <w:rsid w:val="00066B95"/>
    <w:rsid w:val="00066D37"/>
    <w:rsid w:val="000671DB"/>
    <w:rsid w:val="00067311"/>
    <w:rsid w:val="00067A73"/>
    <w:rsid w:val="00067ADD"/>
    <w:rsid w:val="00067DB5"/>
    <w:rsid w:val="00067E33"/>
    <w:rsid w:val="00070E60"/>
    <w:rsid w:val="00071597"/>
    <w:rsid w:val="000715D8"/>
    <w:rsid w:val="000715FE"/>
    <w:rsid w:val="000718D9"/>
    <w:rsid w:val="00071975"/>
    <w:rsid w:val="00071DAD"/>
    <w:rsid w:val="00072594"/>
    <w:rsid w:val="000728D8"/>
    <w:rsid w:val="00072D08"/>
    <w:rsid w:val="00072DAF"/>
    <w:rsid w:val="00072E4A"/>
    <w:rsid w:val="00072F26"/>
    <w:rsid w:val="00073069"/>
    <w:rsid w:val="000732A4"/>
    <w:rsid w:val="000735E1"/>
    <w:rsid w:val="000736B0"/>
    <w:rsid w:val="00073D5B"/>
    <w:rsid w:val="00074A98"/>
    <w:rsid w:val="00074DAF"/>
    <w:rsid w:val="0007519D"/>
    <w:rsid w:val="000754A0"/>
    <w:rsid w:val="000754CF"/>
    <w:rsid w:val="00075538"/>
    <w:rsid w:val="00075813"/>
    <w:rsid w:val="000759DE"/>
    <w:rsid w:val="00075ABB"/>
    <w:rsid w:val="00075D1A"/>
    <w:rsid w:val="00075FE1"/>
    <w:rsid w:val="0007637D"/>
    <w:rsid w:val="00076462"/>
    <w:rsid w:val="00077030"/>
    <w:rsid w:val="00077396"/>
    <w:rsid w:val="000775DB"/>
    <w:rsid w:val="00077666"/>
    <w:rsid w:val="00077E7D"/>
    <w:rsid w:val="00080514"/>
    <w:rsid w:val="0008084B"/>
    <w:rsid w:val="000809A5"/>
    <w:rsid w:val="00081382"/>
    <w:rsid w:val="0008151B"/>
    <w:rsid w:val="00081A59"/>
    <w:rsid w:val="00081A87"/>
    <w:rsid w:val="00081AB9"/>
    <w:rsid w:val="00081D39"/>
    <w:rsid w:val="00082563"/>
    <w:rsid w:val="00082734"/>
    <w:rsid w:val="000828D8"/>
    <w:rsid w:val="00082A7B"/>
    <w:rsid w:val="00082E49"/>
    <w:rsid w:val="00082F85"/>
    <w:rsid w:val="000832D9"/>
    <w:rsid w:val="0008336F"/>
    <w:rsid w:val="00083425"/>
    <w:rsid w:val="00083454"/>
    <w:rsid w:val="000837BE"/>
    <w:rsid w:val="0008388D"/>
    <w:rsid w:val="00083943"/>
    <w:rsid w:val="0008397C"/>
    <w:rsid w:val="00083D66"/>
    <w:rsid w:val="0008456B"/>
    <w:rsid w:val="0008480D"/>
    <w:rsid w:val="0008485F"/>
    <w:rsid w:val="00084B8D"/>
    <w:rsid w:val="0008521D"/>
    <w:rsid w:val="000852F3"/>
    <w:rsid w:val="00085579"/>
    <w:rsid w:val="000855C4"/>
    <w:rsid w:val="000858A6"/>
    <w:rsid w:val="0008593B"/>
    <w:rsid w:val="0008594D"/>
    <w:rsid w:val="00085D74"/>
    <w:rsid w:val="00085DD7"/>
    <w:rsid w:val="00086206"/>
    <w:rsid w:val="00086487"/>
    <w:rsid w:val="000864C8"/>
    <w:rsid w:val="00086508"/>
    <w:rsid w:val="0008665E"/>
    <w:rsid w:val="00086D69"/>
    <w:rsid w:val="00086EA9"/>
    <w:rsid w:val="00086ED0"/>
    <w:rsid w:val="00086FBB"/>
    <w:rsid w:val="00087B91"/>
    <w:rsid w:val="00087D01"/>
    <w:rsid w:val="00087D0B"/>
    <w:rsid w:val="00087D47"/>
    <w:rsid w:val="00087D78"/>
    <w:rsid w:val="000903EF"/>
    <w:rsid w:val="0009059E"/>
    <w:rsid w:val="00090605"/>
    <w:rsid w:val="000909A3"/>
    <w:rsid w:val="000913EB"/>
    <w:rsid w:val="00091ACB"/>
    <w:rsid w:val="00091D91"/>
    <w:rsid w:val="00092606"/>
    <w:rsid w:val="00092EB5"/>
    <w:rsid w:val="00093001"/>
    <w:rsid w:val="000932DF"/>
    <w:rsid w:val="00093D6F"/>
    <w:rsid w:val="00094385"/>
    <w:rsid w:val="000943E2"/>
    <w:rsid w:val="00094919"/>
    <w:rsid w:val="00094AAB"/>
    <w:rsid w:val="00094E6D"/>
    <w:rsid w:val="00094F40"/>
    <w:rsid w:val="000950E4"/>
    <w:rsid w:val="00095EAA"/>
    <w:rsid w:val="00096138"/>
    <w:rsid w:val="0009625B"/>
    <w:rsid w:val="00096734"/>
    <w:rsid w:val="00096CA9"/>
    <w:rsid w:val="000970FF"/>
    <w:rsid w:val="0009765C"/>
    <w:rsid w:val="0009786F"/>
    <w:rsid w:val="000979AF"/>
    <w:rsid w:val="00097B27"/>
    <w:rsid w:val="00097C04"/>
    <w:rsid w:val="000A012D"/>
    <w:rsid w:val="000A03C1"/>
    <w:rsid w:val="000A04C4"/>
    <w:rsid w:val="000A08E5"/>
    <w:rsid w:val="000A0B75"/>
    <w:rsid w:val="000A1450"/>
    <w:rsid w:val="000A16D4"/>
    <w:rsid w:val="000A1743"/>
    <w:rsid w:val="000A188C"/>
    <w:rsid w:val="000A198D"/>
    <w:rsid w:val="000A2456"/>
    <w:rsid w:val="000A2574"/>
    <w:rsid w:val="000A2F06"/>
    <w:rsid w:val="000A2F95"/>
    <w:rsid w:val="000A3053"/>
    <w:rsid w:val="000A3084"/>
    <w:rsid w:val="000A3953"/>
    <w:rsid w:val="000A3D33"/>
    <w:rsid w:val="000A3F51"/>
    <w:rsid w:val="000A4484"/>
    <w:rsid w:val="000A4931"/>
    <w:rsid w:val="000A4E92"/>
    <w:rsid w:val="000A4FA2"/>
    <w:rsid w:val="000A5310"/>
    <w:rsid w:val="000A567E"/>
    <w:rsid w:val="000A5919"/>
    <w:rsid w:val="000A5B40"/>
    <w:rsid w:val="000A5C0A"/>
    <w:rsid w:val="000A5DD2"/>
    <w:rsid w:val="000A5DD8"/>
    <w:rsid w:val="000A60A9"/>
    <w:rsid w:val="000A62BB"/>
    <w:rsid w:val="000A6462"/>
    <w:rsid w:val="000A6518"/>
    <w:rsid w:val="000A66B4"/>
    <w:rsid w:val="000A672C"/>
    <w:rsid w:val="000A6822"/>
    <w:rsid w:val="000A6AD5"/>
    <w:rsid w:val="000A6B87"/>
    <w:rsid w:val="000A6ECE"/>
    <w:rsid w:val="000A732A"/>
    <w:rsid w:val="000A7DB6"/>
    <w:rsid w:val="000A7EEC"/>
    <w:rsid w:val="000A7F66"/>
    <w:rsid w:val="000B0091"/>
    <w:rsid w:val="000B0169"/>
    <w:rsid w:val="000B018A"/>
    <w:rsid w:val="000B1006"/>
    <w:rsid w:val="000B1132"/>
    <w:rsid w:val="000B1571"/>
    <w:rsid w:val="000B171E"/>
    <w:rsid w:val="000B1881"/>
    <w:rsid w:val="000B1990"/>
    <w:rsid w:val="000B1C38"/>
    <w:rsid w:val="000B1C43"/>
    <w:rsid w:val="000B26CF"/>
    <w:rsid w:val="000B275C"/>
    <w:rsid w:val="000B279E"/>
    <w:rsid w:val="000B2866"/>
    <w:rsid w:val="000B2B90"/>
    <w:rsid w:val="000B2DB5"/>
    <w:rsid w:val="000B2E1F"/>
    <w:rsid w:val="000B31ED"/>
    <w:rsid w:val="000B3264"/>
    <w:rsid w:val="000B3421"/>
    <w:rsid w:val="000B3444"/>
    <w:rsid w:val="000B35E7"/>
    <w:rsid w:val="000B3622"/>
    <w:rsid w:val="000B365E"/>
    <w:rsid w:val="000B377A"/>
    <w:rsid w:val="000B3A9D"/>
    <w:rsid w:val="000B3AC4"/>
    <w:rsid w:val="000B3AF6"/>
    <w:rsid w:val="000B45BF"/>
    <w:rsid w:val="000B4BCD"/>
    <w:rsid w:val="000B4E27"/>
    <w:rsid w:val="000B506C"/>
    <w:rsid w:val="000B5231"/>
    <w:rsid w:val="000B5395"/>
    <w:rsid w:val="000B55E1"/>
    <w:rsid w:val="000B5715"/>
    <w:rsid w:val="000B5AA1"/>
    <w:rsid w:val="000B5ADD"/>
    <w:rsid w:val="000B5FAE"/>
    <w:rsid w:val="000B676A"/>
    <w:rsid w:val="000B68F1"/>
    <w:rsid w:val="000B7395"/>
    <w:rsid w:val="000B790B"/>
    <w:rsid w:val="000C0125"/>
    <w:rsid w:val="000C01C1"/>
    <w:rsid w:val="000C046A"/>
    <w:rsid w:val="000C09C3"/>
    <w:rsid w:val="000C0F85"/>
    <w:rsid w:val="000C1150"/>
    <w:rsid w:val="000C1841"/>
    <w:rsid w:val="000C193B"/>
    <w:rsid w:val="000C31FE"/>
    <w:rsid w:val="000C3F47"/>
    <w:rsid w:val="000C443A"/>
    <w:rsid w:val="000C4529"/>
    <w:rsid w:val="000C452F"/>
    <w:rsid w:val="000C46B4"/>
    <w:rsid w:val="000C49BD"/>
    <w:rsid w:val="000C4AAA"/>
    <w:rsid w:val="000C4C84"/>
    <w:rsid w:val="000C4EE0"/>
    <w:rsid w:val="000C4F35"/>
    <w:rsid w:val="000C588B"/>
    <w:rsid w:val="000C610C"/>
    <w:rsid w:val="000C65BC"/>
    <w:rsid w:val="000C70C7"/>
    <w:rsid w:val="000C72E9"/>
    <w:rsid w:val="000C74EE"/>
    <w:rsid w:val="000C74F2"/>
    <w:rsid w:val="000C7666"/>
    <w:rsid w:val="000C76F4"/>
    <w:rsid w:val="000C7CCA"/>
    <w:rsid w:val="000C7DDE"/>
    <w:rsid w:val="000C7F08"/>
    <w:rsid w:val="000C7F73"/>
    <w:rsid w:val="000D03DD"/>
    <w:rsid w:val="000D04B6"/>
    <w:rsid w:val="000D082E"/>
    <w:rsid w:val="000D0E7F"/>
    <w:rsid w:val="000D18B1"/>
    <w:rsid w:val="000D1C72"/>
    <w:rsid w:val="000D1E62"/>
    <w:rsid w:val="000D21AA"/>
    <w:rsid w:val="000D2332"/>
    <w:rsid w:val="000D26C9"/>
    <w:rsid w:val="000D2754"/>
    <w:rsid w:val="000D2ABF"/>
    <w:rsid w:val="000D3A4A"/>
    <w:rsid w:val="000D3D27"/>
    <w:rsid w:val="000D4B95"/>
    <w:rsid w:val="000D5C4E"/>
    <w:rsid w:val="000D5F84"/>
    <w:rsid w:val="000D607D"/>
    <w:rsid w:val="000D69E9"/>
    <w:rsid w:val="000D6DEE"/>
    <w:rsid w:val="000D7861"/>
    <w:rsid w:val="000D7915"/>
    <w:rsid w:val="000D7C04"/>
    <w:rsid w:val="000D7E27"/>
    <w:rsid w:val="000E007B"/>
    <w:rsid w:val="000E03EB"/>
    <w:rsid w:val="000E0719"/>
    <w:rsid w:val="000E0725"/>
    <w:rsid w:val="000E093E"/>
    <w:rsid w:val="000E0AB9"/>
    <w:rsid w:val="000E0CEA"/>
    <w:rsid w:val="000E0E09"/>
    <w:rsid w:val="000E1261"/>
    <w:rsid w:val="000E127D"/>
    <w:rsid w:val="000E130C"/>
    <w:rsid w:val="000E1630"/>
    <w:rsid w:val="000E16B0"/>
    <w:rsid w:val="000E18D0"/>
    <w:rsid w:val="000E190C"/>
    <w:rsid w:val="000E1B68"/>
    <w:rsid w:val="000E1BF9"/>
    <w:rsid w:val="000E214C"/>
    <w:rsid w:val="000E2341"/>
    <w:rsid w:val="000E2403"/>
    <w:rsid w:val="000E2636"/>
    <w:rsid w:val="000E2CD9"/>
    <w:rsid w:val="000E2DCC"/>
    <w:rsid w:val="000E2DD5"/>
    <w:rsid w:val="000E2E6F"/>
    <w:rsid w:val="000E2F3E"/>
    <w:rsid w:val="000E314E"/>
    <w:rsid w:val="000E324B"/>
    <w:rsid w:val="000E33D6"/>
    <w:rsid w:val="000E3A76"/>
    <w:rsid w:val="000E3EFC"/>
    <w:rsid w:val="000E40DE"/>
    <w:rsid w:val="000E46CC"/>
    <w:rsid w:val="000E473B"/>
    <w:rsid w:val="000E4A12"/>
    <w:rsid w:val="000E4C78"/>
    <w:rsid w:val="000E4F2F"/>
    <w:rsid w:val="000E5129"/>
    <w:rsid w:val="000E517E"/>
    <w:rsid w:val="000E5552"/>
    <w:rsid w:val="000E6521"/>
    <w:rsid w:val="000E6AC9"/>
    <w:rsid w:val="000E6B6A"/>
    <w:rsid w:val="000E6F0B"/>
    <w:rsid w:val="000E6F9F"/>
    <w:rsid w:val="000E7157"/>
    <w:rsid w:val="000E7226"/>
    <w:rsid w:val="000E737B"/>
    <w:rsid w:val="000E7553"/>
    <w:rsid w:val="000E76F7"/>
    <w:rsid w:val="000E77EA"/>
    <w:rsid w:val="000E7A90"/>
    <w:rsid w:val="000E7A9D"/>
    <w:rsid w:val="000E7BFF"/>
    <w:rsid w:val="000E7C69"/>
    <w:rsid w:val="000F0071"/>
    <w:rsid w:val="000F082A"/>
    <w:rsid w:val="000F0BBC"/>
    <w:rsid w:val="000F0D80"/>
    <w:rsid w:val="000F1315"/>
    <w:rsid w:val="000F1408"/>
    <w:rsid w:val="000F15A4"/>
    <w:rsid w:val="000F161F"/>
    <w:rsid w:val="000F185D"/>
    <w:rsid w:val="000F1BF7"/>
    <w:rsid w:val="000F1C85"/>
    <w:rsid w:val="000F21C3"/>
    <w:rsid w:val="000F2779"/>
    <w:rsid w:val="000F27C2"/>
    <w:rsid w:val="000F2B52"/>
    <w:rsid w:val="000F2E60"/>
    <w:rsid w:val="000F2F00"/>
    <w:rsid w:val="000F2F03"/>
    <w:rsid w:val="000F318F"/>
    <w:rsid w:val="000F35EB"/>
    <w:rsid w:val="000F3718"/>
    <w:rsid w:val="000F3B0C"/>
    <w:rsid w:val="000F4101"/>
    <w:rsid w:val="000F4683"/>
    <w:rsid w:val="000F5111"/>
    <w:rsid w:val="000F515A"/>
    <w:rsid w:val="000F59E9"/>
    <w:rsid w:val="000F5A8A"/>
    <w:rsid w:val="000F5B0D"/>
    <w:rsid w:val="000F5E13"/>
    <w:rsid w:val="000F5E63"/>
    <w:rsid w:val="000F6163"/>
    <w:rsid w:val="000F636B"/>
    <w:rsid w:val="000F64E1"/>
    <w:rsid w:val="000F6ADF"/>
    <w:rsid w:val="000F6B28"/>
    <w:rsid w:val="000F7009"/>
    <w:rsid w:val="000F748F"/>
    <w:rsid w:val="000F77C7"/>
    <w:rsid w:val="000F7A57"/>
    <w:rsid w:val="001000E8"/>
    <w:rsid w:val="001001B8"/>
    <w:rsid w:val="00100486"/>
    <w:rsid w:val="001009BA"/>
    <w:rsid w:val="00100CDF"/>
    <w:rsid w:val="00100DA4"/>
    <w:rsid w:val="0010139D"/>
    <w:rsid w:val="00101521"/>
    <w:rsid w:val="00101D6D"/>
    <w:rsid w:val="00101DD3"/>
    <w:rsid w:val="001022C0"/>
    <w:rsid w:val="001028D2"/>
    <w:rsid w:val="001029B2"/>
    <w:rsid w:val="00102D6D"/>
    <w:rsid w:val="00102E10"/>
    <w:rsid w:val="0010317D"/>
    <w:rsid w:val="001035EA"/>
    <w:rsid w:val="0010381E"/>
    <w:rsid w:val="001038CC"/>
    <w:rsid w:val="00103D75"/>
    <w:rsid w:val="0010429B"/>
    <w:rsid w:val="001049CD"/>
    <w:rsid w:val="00104B45"/>
    <w:rsid w:val="00104C65"/>
    <w:rsid w:val="00105025"/>
    <w:rsid w:val="0010520E"/>
    <w:rsid w:val="001054E8"/>
    <w:rsid w:val="0010554A"/>
    <w:rsid w:val="001056CD"/>
    <w:rsid w:val="00105916"/>
    <w:rsid w:val="00105D86"/>
    <w:rsid w:val="00105DE2"/>
    <w:rsid w:val="0010600E"/>
    <w:rsid w:val="00106135"/>
    <w:rsid w:val="00106180"/>
    <w:rsid w:val="001062EA"/>
    <w:rsid w:val="00106650"/>
    <w:rsid w:val="0010667D"/>
    <w:rsid w:val="001071E3"/>
    <w:rsid w:val="00107972"/>
    <w:rsid w:val="00107A14"/>
    <w:rsid w:val="00107C76"/>
    <w:rsid w:val="00107E58"/>
    <w:rsid w:val="001100D2"/>
    <w:rsid w:val="00110647"/>
    <w:rsid w:val="00110767"/>
    <w:rsid w:val="0011076D"/>
    <w:rsid w:val="00110878"/>
    <w:rsid w:val="001108D2"/>
    <w:rsid w:val="00110CCE"/>
    <w:rsid w:val="00110F49"/>
    <w:rsid w:val="0011131C"/>
    <w:rsid w:val="001116A7"/>
    <w:rsid w:val="00111789"/>
    <w:rsid w:val="001119F4"/>
    <w:rsid w:val="0011241E"/>
    <w:rsid w:val="00112466"/>
    <w:rsid w:val="00112B11"/>
    <w:rsid w:val="00112EBF"/>
    <w:rsid w:val="00112EEB"/>
    <w:rsid w:val="001130D9"/>
    <w:rsid w:val="001130DC"/>
    <w:rsid w:val="001132D6"/>
    <w:rsid w:val="0011354D"/>
    <w:rsid w:val="00113666"/>
    <w:rsid w:val="00113689"/>
    <w:rsid w:val="00113D61"/>
    <w:rsid w:val="00114999"/>
    <w:rsid w:val="001149C4"/>
    <w:rsid w:val="00114B61"/>
    <w:rsid w:val="00114E9C"/>
    <w:rsid w:val="00115274"/>
    <w:rsid w:val="0011553E"/>
    <w:rsid w:val="00115992"/>
    <w:rsid w:val="00115C48"/>
    <w:rsid w:val="00115E4D"/>
    <w:rsid w:val="001163B7"/>
    <w:rsid w:val="0011655C"/>
    <w:rsid w:val="00116968"/>
    <w:rsid w:val="00116A20"/>
    <w:rsid w:val="00116A55"/>
    <w:rsid w:val="00116C9F"/>
    <w:rsid w:val="00117190"/>
    <w:rsid w:val="001171D0"/>
    <w:rsid w:val="00117A28"/>
    <w:rsid w:val="00117A4A"/>
    <w:rsid w:val="00117CE0"/>
    <w:rsid w:val="001202AB"/>
    <w:rsid w:val="0012042C"/>
    <w:rsid w:val="001208F3"/>
    <w:rsid w:val="001209B9"/>
    <w:rsid w:val="00120EB5"/>
    <w:rsid w:val="00121057"/>
    <w:rsid w:val="001214A7"/>
    <w:rsid w:val="00121AC1"/>
    <w:rsid w:val="00121FCE"/>
    <w:rsid w:val="001220DE"/>
    <w:rsid w:val="0012237C"/>
    <w:rsid w:val="00123505"/>
    <w:rsid w:val="00123752"/>
    <w:rsid w:val="00123E09"/>
    <w:rsid w:val="00124359"/>
    <w:rsid w:val="001243A9"/>
    <w:rsid w:val="001243BB"/>
    <w:rsid w:val="00124674"/>
    <w:rsid w:val="00125044"/>
    <w:rsid w:val="00125097"/>
    <w:rsid w:val="001250F2"/>
    <w:rsid w:val="001251E2"/>
    <w:rsid w:val="00125632"/>
    <w:rsid w:val="001257C9"/>
    <w:rsid w:val="00125807"/>
    <w:rsid w:val="00125FB4"/>
    <w:rsid w:val="0012600E"/>
    <w:rsid w:val="00126175"/>
    <w:rsid w:val="0012682B"/>
    <w:rsid w:val="00126DA8"/>
    <w:rsid w:val="00126FB8"/>
    <w:rsid w:val="00127197"/>
    <w:rsid w:val="001271EC"/>
    <w:rsid w:val="00127328"/>
    <w:rsid w:val="0013035C"/>
    <w:rsid w:val="001305C1"/>
    <w:rsid w:val="001305F0"/>
    <w:rsid w:val="00130809"/>
    <w:rsid w:val="001311DE"/>
    <w:rsid w:val="001312EB"/>
    <w:rsid w:val="00131670"/>
    <w:rsid w:val="00131B57"/>
    <w:rsid w:val="00132032"/>
    <w:rsid w:val="00132397"/>
    <w:rsid w:val="00132636"/>
    <w:rsid w:val="00132734"/>
    <w:rsid w:val="00132E56"/>
    <w:rsid w:val="001338DB"/>
    <w:rsid w:val="001338E0"/>
    <w:rsid w:val="00133B0F"/>
    <w:rsid w:val="00133C95"/>
    <w:rsid w:val="00133CB0"/>
    <w:rsid w:val="001342B7"/>
    <w:rsid w:val="001343F4"/>
    <w:rsid w:val="001344E6"/>
    <w:rsid w:val="00134C67"/>
    <w:rsid w:val="001353AD"/>
    <w:rsid w:val="00135503"/>
    <w:rsid w:val="00135524"/>
    <w:rsid w:val="00135A16"/>
    <w:rsid w:val="00135B6A"/>
    <w:rsid w:val="00135F7E"/>
    <w:rsid w:val="00135F90"/>
    <w:rsid w:val="001361CA"/>
    <w:rsid w:val="00136337"/>
    <w:rsid w:val="001367DF"/>
    <w:rsid w:val="00136B88"/>
    <w:rsid w:val="00136BEF"/>
    <w:rsid w:val="00136DC1"/>
    <w:rsid w:val="00136EAD"/>
    <w:rsid w:val="00136ED2"/>
    <w:rsid w:val="001371DB"/>
    <w:rsid w:val="001371EC"/>
    <w:rsid w:val="001372C6"/>
    <w:rsid w:val="00137782"/>
    <w:rsid w:val="00137A45"/>
    <w:rsid w:val="00137A83"/>
    <w:rsid w:val="00137C2F"/>
    <w:rsid w:val="00137C6A"/>
    <w:rsid w:val="00137F49"/>
    <w:rsid w:val="001400AE"/>
    <w:rsid w:val="001407BB"/>
    <w:rsid w:val="00140801"/>
    <w:rsid w:val="001408DC"/>
    <w:rsid w:val="00140907"/>
    <w:rsid w:val="00140C27"/>
    <w:rsid w:val="001410DE"/>
    <w:rsid w:val="001416AD"/>
    <w:rsid w:val="0014191F"/>
    <w:rsid w:val="00141C7C"/>
    <w:rsid w:val="00142553"/>
    <w:rsid w:val="00142C9D"/>
    <w:rsid w:val="00142D71"/>
    <w:rsid w:val="00142F4D"/>
    <w:rsid w:val="00143437"/>
    <w:rsid w:val="0014360D"/>
    <w:rsid w:val="00143791"/>
    <w:rsid w:val="00143850"/>
    <w:rsid w:val="00143920"/>
    <w:rsid w:val="00143BB1"/>
    <w:rsid w:val="00143C1B"/>
    <w:rsid w:val="00144058"/>
    <w:rsid w:val="00144128"/>
    <w:rsid w:val="00144168"/>
    <w:rsid w:val="00144248"/>
    <w:rsid w:val="001446DD"/>
    <w:rsid w:val="00144C39"/>
    <w:rsid w:val="00144C67"/>
    <w:rsid w:val="00144D28"/>
    <w:rsid w:val="00144F90"/>
    <w:rsid w:val="00145301"/>
    <w:rsid w:val="0014580F"/>
    <w:rsid w:val="00145984"/>
    <w:rsid w:val="00145B31"/>
    <w:rsid w:val="00145BC6"/>
    <w:rsid w:val="00145D6F"/>
    <w:rsid w:val="00145DBD"/>
    <w:rsid w:val="00145E54"/>
    <w:rsid w:val="00146180"/>
    <w:rsid w:val="0014635B"/>
    <w:rsid w:val="001463D8"/>
    <w:rsid w:val="00146418"/>
    <w:rsid w:val="00146663"/>
    <w:rsid w:val="0014676D"/>
    <w:rsid w:val="00146F49"/>
    <w:rsid w:val="001471B2"/>
    <w:rsid w:val="00147548"/>
    <w:rsid w:val="001475A8"/>
    <w:rsid w:val="001477C2"/>
    <w:rsid w:val="00147EBB"/>
    <w:rsid w:val="001502DD"/>
    <w:rsid w:val="00150423"/>
    <w:rsid w:val="001506B3"/>
    <w:rsid w:val="00150719"/>
    <w:rsid w:val="001507E1"/>
    <w:rsid w:val="00150B9D"/>
    <w:rsid w:val="00150D4E"/>
    <w:rsid w:val="0015118C"/>
    <w:rsid w:val="00151851"/>
    <w:rsid w:val="001518F5"/>
    <w:rsid w:val="001519C6"/>
    <w:rsid w:val="001521BA"/>
    <w:rsid w:val="0015227E"/>
    <w:rsid w:val="00152707"/>
    <w:rsid w:val="001529AE"/>
    <w:rsid w:val="00152B39"/>
    <w:rsid w:val="00152C87"/>
    <w:rsid w:val="00152D82"/>
    <w:rsid w:val="00152E93"/>
    <w:rsid w:val="00153142"/>
    <w:rsid w:val="0015318C"/>
    <w:rsid w:val="001534F7"/>
    <w:rsid w:val="00153920"/>
    <w:rsid w:val="00153D91"/>
    <w:rsid w:val="001540C7"/>
    <w:rsid w:val="00154513"/>
    <w:rsid w:val="0015463D"/>
    <w:rsid w:val="00154670"/>
    <w:rsid w:val="00154739"/>
    <w:rsid w:val="00154892"/>
    <w:rsid w:val="001548EC"/>
    <w:rsid w:val="001551E8"/>
    <w:rsid w:val="0015557C"/>
    <w:rsid w:val="001556EC"/>
    <w:rsid w:val="0015574A"/>
    <w:rsid w:val="0015592F"/>
    <w:rsid w:val="00155B23"/>
    <w:rsid w:val="0015631E"/>
    <w:rsid w:val="00156643"/>
    <w:rsid w:val="0015666D"/>
    <w:rsid w:val="0015673F"/>
    <w:rsid w:val="00156B9F"/>
    <w:rsid w:val="00156BDB"/>
    <w:rsid w:val="0015771E"/>
    <w:rsid w:val="00157A69"/>
    <w:rsid w:val="00157B6F"/>
    <w:rsid w:val="00160090"/>
    <w:rsid w:val="001601B0"/>
    <w:rsid w:val="00160930"/>
    <w:rsid w:val="00160BC7"/>
    <w:rsid w:val="00160CE9"/>
    <w:rsid w:val="00160F61"/>
    <w:rsid w:val="00161403"/>
    <w:rsid w:val="0016185D"/>
    <w:rsid w:val="00161BB6"/>
    <w:rsid w:val="00161D5C"/>
    <w:rsid w:val="00161F79"/>
    <w:rsid w:val="00162609"/>
    <w:rsid w:val="0016299C"/>
    <w:rsid w:val="00162C1A"/>
    <w:rsid w:val="00162C34"/>
    <w:rsid w:val="001635AA"/>
    <w:rsid w:val="0016379A"/>
    <w:rsid w:val="001639C9"/>
    <w:rsid w:val="00163C1B"/>
    <w:rsid w:val="00163E0F"/>
    <w:rsid w:val="0016438E"/>
    <w:rsid w:val="00164462"/>
    <w:rsid w:val="00164684"/>
    <w:rsid w:val="00164817"/>
    <w:rsid w:val="00164A33"/>
    <w:rsid w:val="00164B09"/>
    <w:rsid w:val="00164B3D"/>
    <w:rsid w:val="00164EF1"/>
    <w:rsid w:val="001652E0"/>
    <w:rsid w:val="00165BE2"/>
    <w:rsid w:val="00165D8C"/>
    <w:rsid w:val="00165EF7"/>
    <w:rsid w:val="00165F5F"/>
    <w:rsid w:val="001661B1"/>
    <w:rsid w:val="001665A5"/>
    <w:rsid w:val="001665E5"/>
    <w:rsid w:val="00166623"/>
    <w:rsid w:val="00166826"/>
    <w:rsid w:val="001669A5"/>
    <w:rsid w:val="00166AF3"/>
    <w:rsid w:val="00166C5F"/>
    <w:rsid w:val="00166DE5"/>
    <w:rsid w:val="0016741E"/>
    <w:rsid w:val="00167514"/>
    <w:rsid w:val="00167526"/>
    <w:rsid w:val="00167693"/>
    <w:rsid w:val="00167757"/>
    <w:rsid w:val="001678C1"/>
    <w:rsid w:val="00167A1D"/>
    <w:rsid w:val="00167F56"/>
    <w:rsid w:val="00167FE2"/>
    <w:rsid w:val="001701BA"/>
    <w:rsid w:val="00170545"/>
    <w:rsid w:val="00170E3B"/>
    <w:rsid w:val="00170EC2"/>
    <w:rsid w:val="001712C2"/>
    <w:rsid w:val="00171FCE"/>
    <w:rsid w:val="00171FD6"/>
    <w:rsid w:val="00172399"/>
    <w:rsid w:val="0017249D"/>
    <w:rsid w:val="00172694"/>
    <w:rsid w:val="00172919"/>
    <w:rsid w:val="00172B1F"/>
    <w:rsid w:val="00172ED3"/>
    <w:rsid w:val="00172EEA"/>
    <w:rsid w:val="00173248"/>
    <w:rsid w:val="0017397C"/>
    <w:rsid w:val="00173C83"/>
    <w:rsid w:val="00173F4B"/>
    <w:rsid w:val="001740D9"/>
    <w:rsid w:val="001746D3"/>
    <w:rsid w:val="00174AA4"/>
    <w:rsid w:val="00174B48"/>
    <w:rsid w:val="00174D64"/>
    <w:rsid w:val="001758A4"/>
    <w:rsid w:val="001758E3"/>
    <w:rsid w:val="00175A84"/>
    <w:rsid w:val="00175B33"/>
    <w:rsid w:val="00175FD1"/>
    <w:rsid w:val="001761A3"/>
    <w:rsid w:val="00176385"/>
    <w:rsid w:val="001763BE"/>
    <w:rsid w:val="001765FB"/>
    <w:rsid w:val="001768EF"/>
    <w:rsid w:val="00176DDE"/>
    <w:rsid w:val="001770C0"/>
    <w:rsid w:val="00177661"/>
    <w:rsid w:val="00177945"/>
    <w:rsid w:val="00177E09"/>
    <w:rsid w:val="00180482"/>
    <w:rsid w:val="0018070B"/>
    <w:rsid w:val="0018071D"/>
    <w:rsid w:val="00180DC0"/>
    <w:rsid w:val="00181331"/>
    <w:rsid w:val="001817F9"/>
    <w:rsid w:val="00181CFE"/>
    <w:rsid w:val="00181ED2"/>
    <w:rsid w:val="0018234A"/>
    <w:rsid w:val="00182773"/>
    <w:rsid w:val="0018283E"/>
    <w:rsid w:val="0018290D"/>
    <w:rsid w:val="00182EFC"/>
    <w:rsid w:val="0018301F"/>
    <w:rsid w:val="0018316F"/>
    <w:rsid w:val="00183258"/>
    <w:rsid w:val="001835AB"/>
    <w:rsid w:val="001836F6"/>
    <w:rsid w:val="001837B7"/>
    <w:rsid w:val="00183A76"/>
    <w:rsid w:val="00184050"/>
    <w:rsid w:val="0018407C"/>
    <w:rsid w:val="001842AB"/>
    <w:rsid w:val="00184C1B"/>
    <w:rsid w:val="001853FD"/>
    <w:rsid w:val="001858B0"/>
    <w:rsid w:val="00185A25"/>
    <w:rsid w:val="00185E0E"/>
    <w:rsid w:val="00185E35"/>
    <w:rsid w:val="001862B2"/>
    <w:rsid w:val="001865BD"/>
    <w:rsid w:val="001866F3"/>
    <w:rsid w:val="00186775"/>
    <w:rsid w:val="0018691C"/>
    <w:rsid w:val="00186944"/>
    <w:rsid w:val="00187E5C"/>
    <w:rsid w:val="001900E8"/>
    <w:rsid w:val="00190274"/>
    <w:rsid w:val="0019031A"/>
    <w:rsid w:val="00190603"/>
    <w:rsid w:val="00190F80"/>
    <w:rsid w:val="00191280"/>
    <w:rsid w:val="00191380"/>
    <w:rsid w:val="00191DB3"/>
    <w:rsid w:val="00191DF4"/>
    <w:rsid w:val="00191F4D"/>
    <w:rsid w:val="00192333"/>
    <w:rsid w:val="00192AE8"/>
    <w:rsid w:val="00192FB6"/>
    <w:rsid w:val="0019309C"/>
    <w:rsid w:val="001930E8"/>
    <w:rsid w:val="001930EC"/>
    <w:rsid w:val="00193158"/>
    <w:rsid w:val="0019330F"/>
    <w:rsid w:val="00193B35"/>
    <w:rsid w:val="00193F44"/>
    <w:rsid w:val="0019413C"/>
    <w:rsid w:val="0019417E"/>
    <w:rsid w:val="0019497E"/>
    <w:rsid w:val="00194B3D"/>
    <w:rsid w:val="00194E86"/>
    <w:rsid w:val="00194ED9"/>
    <w:rsid w:val="001956C2"/>
    <w:rsid w:val="00195919"/>
    <w:rsid w:val="00195ECA"/>
    <w:rsid w:val="00195F1D"/>
    <w:rsid w:val="00196155"/>
    <w:rsid w:val="00196565"/>
    <w:rsid w:val="001967D2"/>
    <w:rsid w:val="00196845"/>
    <w:rsid w:val="00196D0D"/>
    <w:rsid w:val="00196D92"/>
    <w:rsid w:val="001970AD"/>
    <w:rsid w:val="0019718C"/>
    <w:rsid w:val="00197A72"/>
    <w:rsid w:val="00197D12"/>
    <w:rsid w:val="00197E94"/>
    <w:rsid w:val="001A06BB"/>
    <w:rsid w:val="001A0ADF"/>
    <w:rsid w:val="001A0C95"/>
    <w:rsid w:val="001A0D16"/>
    <w:rsid w:val="001A0E02"/>
    <w:rsid w:val="001A1343"/>
    <w:rsid w:val="001A15BB"/>
    <w:rsid w:val="001A1828"/>
    <w:rsid w:val="001A197B"/>
    <w:rsid w:val="001A1CB2"/>
    <w:rsid w:val="001A2355"/>
    <w:rsid w:val="001A2A8D"/>
    <w:rsid w:val="001A2CF6"/>
    <w:rsid w:val="001A3011"/>
    <w:rsid w:val="001A31AC"/>
    <w:rsid w:val="001A33A9"/>
    <w:rsid w:val="001A3E2D"/>
    <w:rsid w:val="001A4717"/>
    <w:rsid w:val="001A5AD4"/>
    <w:rsid w:val="001A5C22"/>
    <w:rsid w:val="001A643A"/>
    <w:rsid w:val="001A668A"/>
    <w:rsid w:val="001A68D2"/>
    <w:rsid w:val="001A6A2B"/>
    <w:rsid w:val="001A6A89"/>
    <w:rsid w:val="001A6AC2"/>
    <w:rsid w:val="001A6C20"/>
    <w:rsid w:val="001A6DA8"/>
    <w:rsid w:val="001A6F81"/>
    <w:rsid w:val="001A7187"/>
    <w:rsid w:val="001A72CD"/>
    <w:rsid w:val="001A7BC9"/>
    <w:rsid w:val="001A7D79"/>
    <w:rsid w:val="001A7E14"/>
    <w:rsid w:val="001A7ED9"/>
    <w:rsid w:val="001B0068"/>
    <w:rsid w:val="001B0105"/>
    <w:rsid w:val="001B165F"/>
    <w:rsid w:val="001B16D4"/>
    <w:rsid w:val="001B1721"/>
    <w:rsid w:val="001B18BE"/>
    <w:rsid w:val="001B191C"/>
    <w:rsid w:val="001B1B93"/>
    <w:rsid w:val="001B1D62"/>
    <w:rsid w:val="001B2004"/>
    <w:rsid w:val="001B2357"/>
    <w:rsid w:val="001B2ACF"/>
    <w:rsid w:val="001B2C69"/>
    <w:rsid w:val="001B3061"/>
    <w:rsid w:val="001B318C"/>
    <w:rsid w:val="001B3486"/>
    <w:rsid w:val="001B38C0"/>
    <w:rsid w:val="001B3A1A"/>
    <w:rsid w:val="001B3A6F"/>
    <w:rsid w:val="001B3AF7"/>
    <w:rsid w:val="001B3EA5"/>
    <w:rsid w:val="001B3EEB"/>
    <w:rsid w:val="001B43A3"/>
    <w:rsid w:val="001B4985"/>
    <w:rsid w:val="001B5186"/>
    <w:rsid w:val="001B57B3"/>
    <w:rsid w:val="001B59A8"/>
    <w:rsid w:val="001B5E79"/>
    <w:rsid w:val="001B6E16"/>
    <w:rsid w:val="001B6E19"/>
    <w:rsid w:val="001B6FAF"/>
    <w:rsid w:val="001B7343"/>
    <w:rsid w:val="001B75C2"/>
    <w:rsid w:val="001B7740"/>
    <w:rsid w:val="001B78C9"/>
    <w:rsid w:val="001B7B4F"/>
    <w:rsid w:val="001B7D03"/>
    <w:rsid w:val="001C01B9"/>
    <w:rsid w:val="001C02A8"/>
    <w:rsid w:val="001C02EB"/>
    <w:rsid w:val="001C0782"/>
    <w:rsid w:val="001C0947"/>
    <w:rsid w:val="001C0B5E"/>
    <w:rsid w:val="001C0BEC"/>
    <w:rsid w:val="001C0F46"/>
    <w:rsid w:val="001C10A9"/>
    <w:rsid w:val="001C13E0"/>
    <w:rsid w:val="001C1986"/>
    <w:rsid w:val="001C1B4E"/>
    <w:rsid w:val="001C1C9F"/>
    <w:rsid w:val="001C2B24"/>
    <w:rsid w:val="001C2BB7"/>
    <w:rsid w:val="001C2D6A"/>
    <w:rsid w:val="001C332B"/>
    <w:rsid w:val="001C381F"/>
    <w:rsid w:val="001C3842"/>
    <w:rsid w:val="001C3AF1"/>
    <w:rsid w:val="001C3CB5"/>
    <w:rsid w:val="001C439B"/>
    <w:rsid w:val="001C44BD"/>
    <w:rsid w:val="001C4CC8"/>
    <w:rsid w:val="001C4E14"/>
    <w:rsid w:val="001C51B5"/>
    <w:rsid w:val="001C51EA"/>
    <w:rsid w:val="001C52D9"/>
    <w:rsid w:val="001C5621"/>
    <w:rsid w:val="001C5B57"/>
    <w:rsid w:val="001C5DB5"/>
    <w:rsid w:val="001C5FBC"/>
    <w:rsid w:val="001C5FF1"/>
    <w:rsid w:val="001C60F3"/>
    <w:rsid w:val="001C627A"/>
    <w:rsid w:val="001C6943"/>
    <w:rsid w:val="001C6BC1"/>
    <w:rsid w:val="001C6C13"/>
    <w:rsid w:val="001C718B"/>
    <w:rsid w:val="001C71B3"/>
    <w:rsid w:val="001C77ED"/>
    <w:rsid w:val="001C7978"/>
    <w:rsid w:val="001C7B2B"/>
    <w:rsid w:val="001C7D60"/>
    <w:rsid w:val="001C7DCB"/>
    <w:rsid w:val="001D010F"/>
    <w:rsid w:val="001D04F5"/>
    <w:rsid w:val="001D0541"/>
    <w:rsid w:val="001D05AB"/>
    <w:rsid w:val="001D0685"/>
    <w:rsid w:val="001D08D3"/>
    <w:rsid w:val="001D1044"/>
    <w:rsid w:val="001D123A"/>
    <w:rsid w:val="001D1667"/>
    <w:rsid w:val="001D1D62"/>
    <w:rsid w:val="001D2758"/>
    <w:rsid w:val="001D2AB3"/>
    <w:rsid w:val="001D2C8B"/>
    <w:rsid w:val="001D3415"/>
    <w:rsid w:val="001D3457"/>
    <w:rsid w:val="001D34E1"/>
    <w:rsid w:val="001D370F"/>
    <w:rsid w:val="001D38D8"/>
    <w:rsid w:val="001D3AFA"/>
    <w:rsid w:val="001D404A"/>
    <w:rsid w:val="001D4159"/>
    <w:rsid w:val="001D41BD"/>
    <w:rsid w:val="001D4471"/>
    <w:rsid w:val="001D559B"/>
    <w:rsid w:val="001D5636"/>
    <w:rsid w:val="001D56AD"/>
    <w:rsid w:val="001D56C9"/>
    <w:rsid w:val="001D5874"/>
    <w:rsid w:val="001D5E35"/>
    <w:rsid w:val="001D5E8F"/>
    <w:rsid w:val="001D5F65"/>
    <w:rsid w:val="001D624A"/>
    <w:rsid w:val="001D65E6"/>
    <w:rsid w:val="001D6ADA"/>
    <w:rsid w:val="001D6B2E"/>
    <w:rsid w:val="001D6FBF"/>
    <w:rsid w:val="001D7025"/>
    <w:rsid w:val="001D71D8"/>
    <w:rsid w:val="001D7501"/>
    <w:rsid w:val="001D7678"/>
    <w:rsid w:val="001D77E7"/>
    <w:rsid w:val="001D7A73"/>
    <w:rsid w:val="001D7C30"/>
    <w:rsid w:val="001D7E07"/>
    <w:rsid w:val="001D7E68"/>
    <w:rsid w:val="001D7FBD"/>
    <w:rsid w:val="001E0677"/>
    <w:rsid w:val="001E0ABD"/>
    <w:rsid w:val="001E0C57"/>
    <w:rsid w:val="001E0CA3"/>
    <w:rsid w:val="001E0CD8"/>
    <w:rsid w:val="001E107A"/>
    <w:rsid w:val="001E168C"/>
    <w:rsid w:val="001E16F1"/>
    <w:rsid w:val="001E1A53"/>
    <w:rsid w:val="001E1CC9"/>
    <w:rsid w:val="001E1D70"/>
    <w:rsid w:val="001E1DC1"/>
    <w:rsid w:val="001E20EB"/>
    <w:rsid w:val="001E2327"/>
    <w:rsid w:val="001E2722"/>
    <w:rsid w:val="001E2A84"/>
    <w:rsid w:val="001E2AEE"/>
    <w:rsid w:val="001E2C25"/>
    <w:rsid w:val="001E2C2E"/>
    <w:rsid w:val="001E2D5D"/>
    <w:rsid w:val="001E2D6F"/>
    <w:rsid w:val="001E3076"/>
    <w:rsid w:val="001E30C8"/>
    <w:rsid w:val="001E3894"/>
    <w:rsid w:val="001E3A74"/>
    <w:rsid w:val="001E3AEC"/>
    <w:rsid w:val="001E3CDA"/>
    <w:rsid w:val="001E3D96"/>
    <w:rsid w:val="001E421E"/>
    <w:rsid w:val="001E4591"/>
    <w:rsid w:val="001E4640"/>
    <w:rsid w:val="001E46BB"/>
    <w:rsid w:val="001E4817"/>
    <w:rsid w:val="001E4820"/>
    <w:rsid w:val="001E48D8"/>
    <w:rsid w:val="001E4BDA"/>
    <w:rsid w:val="001E5114"/>
    <w:rsid w:val="001E51F0"/>
    <w:rsid w:val="001E528F"/>
    <w:rsid w:val="001E544F"/>
    <w:rsid w:val="001E54E1"/>
    <w:rsid w:val="001E57BC"/>
    <w:rsid w:val="001E58CC"/>
    <w:rsid w:val="001E58DB"/>
    <w:rsid w:val="001E60E5"/>
    <w:rsid w:val="001E6561"/>
    <w:rsid w:val="001E681B"/>
    <w:rsid w:val="001E7261"/>
    <w:rsid w:val="001E752E"/>
    <w:rsid w:val="001E76BC"/>
    <w:rsid w:val="001E77B7"/>
    <w:rsid w:val="001E7B10"/>
    <w:rsid w:val="001E7CDE"/>
    <w:rsid w:val="001E7D05"/>
    <w:rsid w:val="001F0201"/>
    <w:rsid w:val="001F0294"/>
    <w:rsid w:val="001F0340"/>
    <w:rsid w:val="001F04A8"/>
    <w:rsid w:val="001F0AA2"/>
    <w:rsid w:val="001F0AEB"/>
    <w:rsid w:val="001F0D13"/>
    <w:rsid w:val="001F0D85"/>
    <w:rsid w:val="001F0DCF"/>
    <w:rsid w:val="001F0E3B"/>
    <w:rsid w:val="001F0FA4"/>
    <w:rsid w:val="001F111B"/>
    <w:rsid w:val="001F1226"/>
    <w:rsid w:val="001F135C"/>
    <w:rsid w:val="001F1784"/>
    <w:rsid w:val="001F1861"/>
    <w:rsid w:val="001F1980"/>
    <w:rsid w:val="001F1B39"/>
    <w:rsid w:val="001F2156"/>
    <w:rsid w:val="001F280A"/>
    <w:rsid w:val="001F2AAB"/>
    <w:rsid w:val="001F2D4F"/>
    <w:rsid w:val="001F2D54"/>
    <w:rsid w:val="001F2E7C"/>
    <w:rsid w:val="001F2EE4"/>
    <w:rsid w:val="001F2F06"/>
    <w:rsid w:val="001F382B"/>
    <w:rsid w:val="001F3B0F"/>
    <w:rsid w:val="001F3B34"/>
    <w:rsid w:val="001F3BB1"/>
    <w:rsid w:val="001F3C7C"/>
    <w:rsid w:val="001F3ECD"/>
    <w:rsid w:val="001F3F74"/>
    <w:rsid w:val="001F4062"/>
    <w:rsid w:val="001F44B7"/>
    <w:rsid w:val="001F4539"/>
    <w:rsid w:val="001F4748"/>
    <w:rsid w:val="001F485B"/>
    <w:rsid w:val="001F4DDE"/>
    <w:rsid w:val="001F4E9A"/>
    <w:rsid w:val="001F4F9D"/>
    <w:rsid w:val="001F5485"/>
    <w:rsid w:val="001F5749"/>
    <w:rsid w:val="001F58DB"/>
    <w:rsid w:val="001F5E40"/>
    <w:rsid w:val="001F5FD3"/>
    <w:rsid w:val="001F60A0"/>
    <w:rsid w:val="001F61D0"/>
    <w:rsid w:val="001F6302"/>
    <w:rsid w:val="001F6439"/>
    <w:rsid w:val="001F6647"/>
    <w:rsid w:val="001F6750"/>
    <w:rsid w:val="001F680A"/>
    <w:rsid w:val="001F766D"/>
    <w:rsid w:val="001F77FD"/>
    <w:rsid w:val="00200031"/>
    <w:rsid w:val="00200105"/>
    <w:rsid w:val="002001EA"/>
    <w:rsid w:val="002003E5"/>
    <w:rsid w:val="002008CA"/>
    <w:rsid w:val="00200A37"/>
    <w:rsid w:val="00200B4F"/>
    <w:rsid w:val="00200BBE"/>
    <w:rsid w:val="00200BE7"/>
    <w:rsid w:val="00200DA0"/>
    <w:rsid w:val="0020146B"/>
    <w:rsid w:val="002016C2"/>
    <w:rsid w:val="0020185B"/>
    <w:rsid w:val="002018BB"/>
    <w:rsid w:val="00201D07"/>
    <w:rsid w:val="0020235B"/>
    <w:rsid w:val="002024CD"/>
    <w:rsid w:val="00202DB0"/>
    <w:rsid w:val="00202E2E"/>
    <w:rsid w:val="00202F61"/>
    <w:rsid w:val="00202FE5"/>
    <w:rsid w:val="0020342D"/>
    <w:rsid w:val="002034B7"/>
    <w:rsid w:val="0020356C"/>
    <w:rsid w:val="0020365C"/>
    <w:rsid w:val="00203E45"/>
    <w:rsid w:val="002041E2"/>
    <w:rsid w:val="002043DB"/>
    <w:rsid w:val="0020461D"/>
    <w:rsid w:val="002046AF"/>
    <w:rsid w:val="00204A35"/>
    <w:rsid w:val="00204A84"/>
    <w:rsid w:val="00204B7F"/>
    <w:rsid w:val="00204DBB"/>
    <w:rsid w:val="0020572F"/>
    <w:rsid w:val="0020587B"/>
    <w:rsid w:val="00205A24"/>
    <w:rsid w:val="00205D55"/>
    <w:rsid w:val="00205F7E"/>
    <w:rsid w:val="002062D0"/>
    <w:rsid w:val="00206449"/>
    <w:rsid w:val="00206867"/>
    <w:rsid w:val="002068A4"/>
    <w:rsid w:val="00206921"/>
    <w:rsid w:val="0020721B"/>
    <w:rsid w:val="002072E7"/>
    <w:rsid w:val="0020731C"/>
    <w:rsid w:val="002073A9"/>
    <w:rsid w:val="00207662"/>
    <w:rsid w:val="00207767"/>
    <w:rsid w:val="0020790D"/>
    <w:rsid w:val="002079F9"/>
    <w:rsid w:val="00207B28"/>
    <w:rsid w:val="002100F9"/>
    <w:rsid w:val="002101BD"/>
    <w:rsid w:val="002107EF"/>
    <w:rsid w:val="0021096C"/>
    <w:rsid w:val="00210A10"/>
    <w:rsid w:val="00210CB5"/>
    <w:rsid w:val="00210D66"/>
    <w:rsid w:val="00210E24"/>
    <w:rsid w:val="00210E2D"/>
    <w:rsid w:val="002110FC"/>
    <w:rsid w:val="0021110D"/>
    <w:rsid w:val="002112C3"/>
    <w:rsid w:val="0021136A"/>
    <w:rsid w:val="002116E6"/>
    <w:rsid w:val="00211716"/>
    <w:rsid w:val="00211A63"/>
    <w:rsid w:val="00211C3F"/>
    <w:rsid w:val="00211ED9"/>
    <w:rsid w:val="0021263B"/>
    <w:rsid w:val="00212B14"/>
    <w:rsid w:val="00212F13"/>
    <w:rsid w:val="002130BD"/>
    <w:rsid w:val="002132B7"/>
    <w:rsid w:val="00213653"/>
    <w:rsid w:val="002137ED"/>
    <w:rsid w:val="00213C52"/>
    <w:rsid w:val="00213D89"/>
    <w:rsid w:val="00213DF8"/>
    <w:rsid w:val="00214246"/>
    <w:rsid w:val="00214260"/>
    <w:rsid w:val="002146F9"/>
    <w:rsid w:val="00214B16"/>
    <w:rsid w:val="00214E53"/>
    <w:rsid w:val="00214E86"/>
    <w:rsid w:val="00214EAD"/>
    <w:rsid w:val="00214F28"/>
    <w:rsid w:val="00215068"/>
    <w:rsid w:val="002154FA"/>
    <w:rsid w:val="00215AFC"/>
    <w:rsid w:val="00215E8C"/>
    <w:rsid w:val="002166B0"/>
    <w:rsid w:val="00216920"/>
    <w:rsid w:val="00217473"/>
    <w:rsid w:val="002174C8"/>
    <w:rsid w:val="00217553"/>
    <w:rsid w:val="00217673"/>
    <w:rsid w:val="0021779B"/>
    <w:rsid w:val="00217813"/>
    <w:rsid w:val="00217CE3"/>
    <w:rsid w:val="00217D29"/>
    <w:rsid w:val="00217E1B"/>
    <w:rsid w:val="00217E22"/>
    <w:rsid w:val="00217EA7"/>
    <w:rsid w:val="00220133"/>
    <w:rsid w:val="002207DE"/>
    <w:rsid w:val="002209FF"/>
    <w:rsid w:val="00220C33"/>
    <w:rsid w:val="00220C44"/>
    <w:rsid w:val="00220D62"/>
    <w:rsid w:val="00220F65"/>
    <w:rsid w:val="002210EA"/>
    <w:rsid w:val="0022123B"/>
    <w:rsid w:val="00221794"/>
    <w:rsid w:val="0022181C"/>
    <w:rsid w:val="00221940"/>
    <w:rsid w:val="00221A44"/>
    <w:rsid w:val="00221A58"/>
    <w:rsid w:val="002221D2"/>
    <w:rsid w:val="00222449"/>
    <w:rsid w:val="002224B2"/>
    <w:rsid w:val="002224D4"/>
    <w:rsid w:val="00222586"/>
    <w:rsid w:val="00222759"/>
    <w:rsid w:val="00222F58"/>
    <w:rsid w:val="00222FA1"/>
    <w:rsid w:val="00223097"/>
    <w:rsid w:val="00223549"/>
    <w:rsid w:val="00223AF4"/>
    <w:rsid w:val="00223ECE"/>
    <w:rsid w:val="00224348"/>
    <w:rsid w:val="00224664"/>
    <w:rsid w:val="00224836"/>
    <w:rsid w:val="0022484A"/>
    <w:rsid w:val="00224E5A"/>
    <w:rsid w:val="002253B2"/>
    <w:rsid w:val="00225BC3"/>
    <w:rsid w:val="00225C0B"/>
    <w:rsid w:val="00225C22"/>
    <w:rsid w:val="0022638E"/>
    <w:rsid w:val="002263F9"/>
    <w:rsid w:val="002264E5"/>
    <w:rsid w:val="00226726"/>
    <w:rsid w:val="002267E0"/>
    <w:rsid w:val="00227024"/>
    <w:rsid w:val="002273CD"/>
    <w:rsid w:val="0022742B"/>
    <w:rsid w:val="002276B2"/>
    <w:rsid w:val="002276DF"/>
    <w:rsid w:val="002277D1"/>
    <w:rsid w:val="00227884"/>
    <w:rsid w:val="0022788B"/>
    <w:rsid w:val="00227C3B"/>
    <w:rsid w:val="00227ECE"/>
    <w:rsid w:val="0023041A"/>
    <w:rsid w:val="00230CDE"/>
    <w:rsid w:val="002313B6"/>
    <w:rsid w:val="00231627"/>
    <w:rsid w:val="002316A0"/>
    <w:rsid w:val="002317C8"/>
    <w:rsid w:val="002319B5"/>
    <w:rsid w:val="00231A13"/>
    <w:rsid w:val="00231A9B"/>
    <w:rsid w:val="00232148"/>
    <w:rsid w:val="00232225"/>
    <w:rsid w:val="00232456"/>
    <w:rsid w:val="00232944"/>
    <w:rsid w:val="0023321F"/>
    <w:rsid w:val="00233227"/>
    <w:rsid w:val="002333FC"/>
    <w:rsid w:val="0023355C"/>
    <w:rsid w:val="002335C3"/>
    <w:rsid w:val="0023367A"/>
    <w:rsid w:val="00233683"/>
    <w:rsid w:val="00233771"/>
    <w:rsid w:val="00233E28"/>
    <w:rsid w:val="00233E8C"/>
    <w:rsid w:val="00233E92"/>
    <w:rsid w:val="00233F49"/>
    <w:rsid w:val="0023408F"/>
    <w:rsid w:val="0023409D"/>
    <w:rsid w:val="002340A3"/>
    <w:rsid w:val="00234D47"/>
    <w:rsid w:val="002354B9"/>
    <w:rsid w:val="00235893"/>
    <w:rsid w:val="00235B1D"/>
    <w:rsid w:val="00235BB5"/>
    <w:rsid w:val="00235D14"/>
    <w:rsid w:val="002365DA"/>
    <w:rsid w:val="002366F1"/>
    <w:rsid w:val="002368D4"/>
    <w:rsid w:val="00236A05"/>
    <w:rsid w:val="00236B03"/>
    <w:rsid w:val="00236C82"/>
    <w:rsid w:val="00236D54"/>
    <w:rsid w:val="00236D58"/>
    <w:rsid w:val="0023759F"/>
    <w:rsid w:val="002379F3"/>
    <w:rsid w:val="00237A40"/>
    <w:rsid w:val="00237BEE"/>
    <w:rsid w:val="00237E08"/>
    <w:rsid w:val="00237E19"/>
    <w:rsid w:val="002402D3"/>
    <w:rsid w:val="00240346"/>
    <w:rsid w:val="0024063C"/>
    <w:rsid w:val="00240741"/>
    <w:rsid w:val="00241040"/>
    <w:rsid w:val="002410D2"/>
    <w:rsid w:val="0024176C"/>
    <w:rsid w:val="00241988"/>
    <w:rsid w:val="00241E06"/>
    <w:rsid w:val="00241F6B"/>
    <w:rsid w:val="0024224E"/>
    <w:rsid w:val="00242AF0"/>
    <w:rsid w:val="00242DF0"/>
    <w:rsid w:val="00242EBE"/>
    <w:rsid w:val="00243103"/>
    <w:rsid w:val="0024328E"/>
    <w:rsid w:val="00243346"/>
    <w:rsid w:val="00243392"/>
    <w:rsid w:val="0024380F"/>
    <w:rsid w:val="00243D94"/>
    <w:rsid w:val="00244361"/>
    <w:rsid w:val="0024443C"/>
    <w:rsid w:val="00244EB0"/>
    <w:rsid w:val="002450D1"/>
    <w:rsid w:val="00245181"/>
    <w:rsid w:val="00245436"/>
    <w:rsid w:val="00245500"/>
    <w:rsid w:val="00245737"/>
    <w:rsid w:val="0024578A"/>
    <w:rsid w:val="002457EA"/>
    <w:rsid w:val="00245879"/>
    <w:rsid w:val="00245AEE"/>
    <w:rsid w:val="00245D61"/>
    <w:rsid w:val="00245FF9"/>
    <w:rsid w:val="0024603D"/>
    <w:rsid w:val="00246103"/>
    <w:rsid w:val="002465EF"/>
    <w:rsid w:val="002468C1"/>
    <w:rsid w:val="002468F4"/>
    <w:rsid w:val="002469A3"/>
    <w:rsid w:val="00246FA7"/>
    <w:rsid w:val="0024735A"/>
    <w:rsid w:val="00247440"/>
    <w:rsid w:val="002477F3"/>
    <w:rsid w:val="00247D1C"/>
    <w:rsid w:val="00250155"/>
    <w:rsid w:val="00250344"/>
    <w:rsid w:val="002507D6"/>
    <w:rsid w:val="0025100D"/>
    <w:rsid w:val="0025180B"/>
    <w:rsid w:val="00251825"/>
    <w:rsid w:val="002519F5"/>
    <w:rsid w:val="00251AE8"/>
    <w:rsid w:val="00251C7F"/>
    <w:rsid w:val="00251CD4"/>
    <w:rsid w:val="00251EAB"/>
    <w:rsid w:val="00251F5A"/>
    <w:rsid w:val="00252197"/>
    <w:rsid w:val="002522D5"/>
    <w:rsid w:val="002528BD"/>
    <w:rsid w:val="00252938"/>
    <w:rsid w:val="002529DE"/>
    <w:rsid w:val="00252C20"/>
    <w:rsid w:val="00252E4C"/>
    <w:rsid w:val="00252FF2"/>
    <w:rsid w:val="002532A0"/>
    <w:rsid w:val="0025335C"/>
    <w:rsid w:val="0025347F"/>
    <w:rsid w:val="002534D1"/>
    <w:rsid w:val="00253886"/>
    <w:rsid w:val="00253B73"/>
    <w:rsid w:val="00253B76"/>
    <w:rsid w:val="002545C9"/>
    <w:rsid w:val="00254642"/>
    <w:rsid w:val="0025477B"/>
    <w:rsid w:val="00254D57"/>
    <w:rsid w:val="00254E6F"/>
    <w:rsid w:val="00255091"/>
    <w:rsid w:val="00255840"/>
    <w:rsid w:val="00255922"/>
    <w:rsid w:val="002559E4"/>
    <w:rsid w:val="00255A3C"/>
    <w:rsid w:val="00255A75"/>
    <w:rsid w:val="00255A7C"/>
    <w:rsid w:val="00255BBB"/>
    <w:rsid w:val="0025606B"/>
    <w:rsid w:val="00256448"/>
    <w:rsid w:val="0025665F"/>
    <w:rsid w:val="00256695"/>
    <w:rsid w:val="002566F4"/>
    <w:rsid w:val="00256877"/>
    <w:rsid w:val="002569A8"/>
    <w:rsid w:val="00256A8B"/>
    <w:rsid w:val="00256E78"/>
    <w:rsid w:val="00256F7E"/>
    <w:rsid w:val="0025729D"/>
    <w:rsid w:val="002573B3"/>
    <w:rsid w:val="00257F53"/>
    <w:rsid w:val="00257FDB"/>
    <w:rsid w:val="00260643"/>
    <w:rsid w:val="002609CF"/>
    <w:rsid w:val="002609E1"/>
    <w:rsid w:val="00260A00"/>
    <w:rsid w:val="00260C3A"/>
    <w:rsid w:val="00260C3F"/>
    <w:rsid w:val="0026121A"/>
    <w:rsid w:val="00261230"/>
    <w:rsid w:val="00261411"/>
    <w:rsid w:val="00261717"/>
    <w:rsid w:val="002617B2"/>
    <w:rsid w:val="00261875"/>
    <w:rsid w:val="00261C34"/>
    <w:rsid w:val="00262372"/>
    <w:rsid w:val="002627B7"/>
    <w:rsid w:val="00262AAF"/>
    <w:rsid w:val="00262D4F"/>
    <w:rsid w:val="00262F8C"/>
    <w:rsid w:val="002631A5"/>
    <w:rsid w:val="00263252"/>
    <w:rsid w:val="0026362C"/>
    <w:rsid w:val="0026377D"/>
    <w:rsid w:val="0026392C"/>
    <w:rsid w:val="002639EF"/>
    <w:rsid w:val="00263A20"/>
    <w:rsid w:val="00263C47"/>
    <w:rsid w:val="002642B0"/>
    <w:rsid w:val="00264389"/>
    <w:rsid w:val="00264737"/>
    <w:rsid w:val="00264A68"/>
    <w:rsid w:val="00265437"/>
    <w:rsid w:val="002654B5"/>
    <w:rsid w:val="002654E0"/>
    <w:rsid w:val="002655EB"/>
    <w:rsid w:val="00265784"/>
    <w:rsid w:val="00265912"/>
    <w:rsid w:val="00266138"/>
    <w:rsid w:val="00266254"/>
    <w:rsid w:val="00266409"/>
    <w:rsid w:val="002666E8"/>
    <w:rsid w:val="002668AE"/>
    <w:rsid w:val="0026696C"/>
    <w:rsid w:val="0026749D"/>
    <w:rsid w:val="002674DF"/>
    <w:rsid w:val="00267555"/>
    <w:rsid w:val="0026786E"/>
    <w:rsid w:val="00267B00"/>
    <w:rsid w:val="00267BD6"/>
    <w:rsid w:val="00267C06"/>
    <w:rsid w:val="00267C2C"/>
    <w:rsid w:val="00267D83"/>
    <w:rsid w:val="00267D8A"/>
    <w:rsid w:val="00270439"/>
    <w:rsid w:val="00270482"/>
    <w:rsid w:val="00270FEB"/>
    <w:rsid w:val="0027121C"/>
    <w:rsid w:val="002715B0"/>
    <w:rsid w:val="00271680"/>
    <w:rsid w:val="00271A3E"/>
    <w:rsid w:val="00271B2D"/>
    <w:rsid w:val="0027200E"/>
    <w:rsid w:val="002727D1"/>
    <w:rsid w:val="0027288B"/>
    <w:rsid w:val="002728CF"/>
    <w:rsid w:val="002733ED"/>
    <w:rsid w:val="00273522"/>
    <w:rsid w:val="0027393E"/>
    <w:rsid w:val="00273961"/>
    <w:rsid w:val="00273972"/>
    <w:rsid w:val="00273A4B"/>
    <w:rsid w:val="00273AA4"/>
    <w:rsid w:val="00274549"/>
    <w:rsid w:val="00274570"/>
    <w:rsid w:val="002746EF"/>
    <w:rsid w:val="002747C5"/>
    <w:rsid w:val="002748BE"/>
    <w:rsid w:val="00274CD9"/>
    <w:rsid w:val="00275499"/>
    <w:rsid w:val="00275CB6"/>
    <w:rsid w:val="002760B9"/>
    <w:rsid w:val="00276319"/>
    <w:rsid w:val="00276330"/>
    <w:rsid w:val="00276669"/>
    <w:rsid w:val="00276712"/>
    <w:rsid w:val="00277015"/>
    <w:rsid w:val="00277256"/>
    <w:rsid w:val="002774D7"/>
    <w:rsid w:val="0027772F"/>
    <w:rsid w:val="00280077"/>
    <w:rsid w:val="002800A8"/>
    <w:rsid w:val="00280185"/>
    <w:rsid w:val="002805B2"/>
    <w:rsid w:val="002807AA"/>
    <w:rsid w:val="002807DB"/>
    <w:rsid w:val="00280A73"/>
    <w:rsid w:val="00280D79"/>
    <w:rsid w:val="002810B2"/>
    <w:rsid w:val="002810E6"/>
    <w:rsid w:val="00281363"/>
    <w:rsid w:val="002814CA"/>
    <w:rsid w:val="0028166B"/>
    <w:rsid w:val="0028187B"/>
    <w:rsid w:val="00281A25"/>
    <w:rsid w:val="0028227D"/>
    <w:rsid w:val="00282455"/>
    <w:rsid w:val="0028245D"/>
    <w:rsid w:val="00282569"/>
    <w:rsid w:val="002829C6"/>
    <w:rsid w:val="00282BBE"/>
    <w:rsid w:val="002832AE"/>
    <w:rsid w:val="00283620"/>
    <w:rsid w:val="00283909"/>
    <w:rsid w:val="002839D4"/>
    <w:rsid w:val="00283D70"/>
    <w:rsid w:val="00283F2A"/>
    <w:rsid w:val="00283F30"/>
    <w:rsid w:val="002844E9"/>
    <w:rsid w:val="00284763"/>
    <w:rsid w:val="002848FB"/>
    <w:rsid w:val="00284BBF"/>
    <w:rsid w:val="00284FFA"/>
    <w:rsid w:val="00285159"/>
    <w:rsid w:val="00285473"/>
    <w:rsid w:val="002859A6"/>
    <w:rsid w:val="00285A16"/>
    <w:rsid w:val="00285B3B"/>
    <w:rsid w:val="00286167"/>
    <w:rsid w:val="0028638E"/>
    <w:rsid w:val="00286740"/>
    <w:rsid w:val="002869A9"/>
    <w:rsid w:val="00286E2D"/>
    <w:rsid w:val="00286E7F"/>
    <w:rsid w:val="00286EDA"/>
    <w:rsid w:val="0028723F"/>
    <w:rsid w:val="002872C8"/>
    <w:rsid w:val="00287560"/>
    <w:rsid w:val="00287637"/>
    <w:rsid w:val="00287997"/>
    <w:rsid w:val="00287A26"/>
    <w:rsid w:val="00287CFA"/>
    <w:rsid w:val="00287F96"/>
    <w:rsid w:val="0029047A"/>
    <w:rsid w:val="002904D7"/>
    <w:rsid w:val="00290591"/>
    <w:rsid w:val="0029086C"/>
    <w:rsid w:val="00290AFA"/>
    <w:rsid w:val="00290B34"/>
    <w:rsid w:val="00290D19"/>
    <w:rsid w:val="00291290"/>
    <w:rsid w:val="00291A04"/>
    <w:rsid w:val="00291A53"/>
    <w:rsid w:val="00291DD4"/>
    <w:rsid w:val="00292644"/>
    <w:rsid w:val="002929BC"/>
    <w:rsid w:val="002929EA"/>
    <w:rsid w:val="002929F3"/>
    <w:rsid w:val="00292AE2"/>
    <w:rsid w:val="00292F79"/>
    <w:rsid w:val="002931AA"/>
    <w:rsid w:val="0029348B"/>
    <w:rsid w:val="0029361F"/>
    <w:rsid w:val="00293716"/>
    <w:rsid w:val="00293B63"/>
    <w:rsid w:val="002941D1"/>
    <w:rsid w:val="0029468B"/>
    <w:rsid w:val="00294BC6"/>
    <w:rsid w:val="00294D15"/>
    <w:rsid w:val="0029503D"/>
    <w:rsid w:val="002954AE"/>
    <w:rsid w:val="00295526"/>
    <w:rsid w:val="002955BF"/>
    <w:rsid w:val="002956B7"/>
    <w:rsid w:val="002956CF"/>
    <w:rsid w:val="00295DE4"/>
    <w:rsid w:val="00295F1B"/>
    <w:rsid w:val="00295F60"/>
    <w:rsid w:val="00296062"/>
    <w:rsid w:val="0029619E"/>
    <w:rsid w:val="002963E2"/>
    <w:rsid w:val="002963EB"/>
    <w:rsid w:val="00296433"/>
    <w:rsid w:val="00296EAB"/>
    <w:rsid w:val="00296FBF"/>
    <w:rsid w:val="00296FE8"/>
    <w:rsid w:val="00297029"/>
    <w:rsid w:val="00297619"/>
    <w:rsid w:val="002978F6"/>
    <w:rsid w:val="00297D82"/>
    <w:rsid w:val="002A030C"/>
    <w:rsid w:val="002A032B"/>
    <w:rsid w:val="002A0640"/>
    <w:rsid w:val="002A0878"/>
    <w:rsid w:val="002A09E6"/>
    <w:rsid w:val="002A0E45"/>
    <w:rsid w:val="002A0EFA"/>
    <w:rsid w:val="002A0FCE"/>
    <w:rsid w:val="002A16CF"/>
    <w:rsid w:val="002A1712"/>
    <w:rsid w:val="002A3215"/>
    <w:rsid w:val="002A3256"/>
    <w:rsid w:val="002A331F"/>
    <w:rsid w:val="002A3619"/>
    <w:rsid w:val="002A3CC6"/>
    <w:rsid w:val="002A3D55"/>
    <w:rsid w:val="002A3F9C"/>
    <w:rsid w:val="002A406A"/>
    <w:rsid w:val="002A41D8"/>
    <w:rsid w:val="002A4447"/>
    <w:rsid w:val="002A44A9"/>
    <w:rsid w:val="002A4872"/>
    <w:rsid w:val="002A4AE5"/>
    <w:rsid w:val="002A4AF4"/>
    <w:rsid w:val="002A4B3C"/>
    <w:rsid w:val="002A4B83"/>
    <w:rsid w:val="002A4D15"/>
    <w:rsid w:val="002A4E12"/>
    <w:rsid w:val="002A4E97"/>
    <w:rsid w:val="002A4FA4"/>
    <w:rsid w:val="002A5098"/>
    <w:rsid w:val="002A573C"/>
    <w:rsid w:val="002A5A8F"/>
    <w:rsid w:val="002A602D"/>
    <w:rsid w:val="002A61E1"/>
    <w:rsid w:val="002A6700"/>
    <w:rsid w:val="002A6919"/>
    <w:rsid w:val="002A6B5D"/>
    <w:rsid w:val="002A6D98"/>
    <w:rsid w:val="002A6FDA"/>
    <w:rsid w:val="002A7358"/>
    <w:rsid w:val="002A7737"/>
    <w:rsid w:val="002A789B"/>
    <w:rsid w:val="002A7A2E"/>
    <w:rsid w:val="002A7A31"/>
    <w:rsid w:val="002A7C38"/>
    <w:rsid w:val="002A7CEC"/>
    <w:rsid w:val="002A7CF4"/>
    <w:rsid w:val="002B006F"/>
    <w:rsid w:val="002B059A"/>
    <w:rsid w:val="002B07EF"/>
    <w:rsid w:val="002B18CF"/>
    <w:rsid w:val="002B1F6E"/>
    <w:rsid w:val="002B1F99"/>
    <w:rsid w:val="002B214B"/>
    <w:rsid w:val="002B24CD"/>
    <w:rsid w:val="002B2515"/>
    <w:rsid w:val="002B257D"/>
    <w:rsid w:val="002B276D"/>
    <w:rsid w:val="002B291C"/>
    <w:rsid w:val="002B2B61"/>
    <w:rsid w:val="002B2BEA"/>
    <w:rsid w:val="002B3103"/>
    <w:rsid w:val="002B3112"/>
    <w:rsid w:val="002B3321"/>
    <w:rsid w:val="002B3463"/>
    <w:rsid w:val="002B346A"/>
    <w:rsid w:val="002B34EE"/>
    <w:rsid w:val="002B3D25"/>
    <w:rsid w:val="002B3D95"/>
    <w:rsid w:val="002B406B"/>
    <w:rsid w:val="002B47A1"/>
    <w:rsid w:val="002B480D"/>
    <w:rsid w:val="002B4D6E"/>
    <w:rsid w:val="002B4E0F"/>
    <w:rsid w:val="002B4EAD"/>
    <w:rsid w:val="002B541F"/>
    <w:rsid w:val="002B564B"/>
    <w:rsid w:val="002B57E7"/>
    <w:rsid w:val="002B581E"/>
    <w:rsid w:val="002B5AB4"/>
    <w:rsid w:val="002B61B9"/>
    <w:rsid w:val="002B65DB"/>
    <w:rsid w:val="002B6B38"/>
    <w:rsid w:val="002B6E55"/>
    <w:rsid w:val="002B6F85"/>
    <w:rsid w:val="002B78B4"/>
    <w:rsid w:val="002B7A63"/>
    <w:rsid w:val="002C01CE"/>
    <w:rsid w:val="002C0282"/>
    <w:rsid w:val="002C031A"/>
    <w:rsid w:val="002C03DF"/>
    <w:rsid w:val="002C066B"/>
    <w:rsid w:val="002C199E"/>
    <w:rsid w:val="002C1E2F"/>
    <w:rsid w:val="002C228A"/>
    <w:rsid w:val="002C23EB"/>
    <w:rsid w:val="002C2B4B"/>
    <w:rsid w:val="002C2BD4"/>
    <w:rsid w:val="002C2FB5"/>
    <w:rsid w:val="002C330E"/>
    <w:rsid w:val="002C33B2"/>
    <w:rsid w:val="002C33BE"/>
    <w:rsid w:val="002C3D68"/>
    <w:rsid w:val="002C3F4C"/>
    <w:rsid w:val="002C417E"/>
    <w:rsid w:val="002C4185"/>
    <w:rsid w:val="002C4775"/>
    <w:rsid w:val="002C48AC"/>
    <w:rsid w:val="002C4959"/>
    <w:rsid w:val="002C4B10"/>
    <w:rsid w:val="002C4B3C"/>
    <w:rsid w:val="002C4C12"/>
    <w:rsid w:val="002C4F27"/>
    <w:rsid w:val="002C5326"/>
    <w:rsid w:val="002C5658"/>
    <w:rsid w:val="002C586D"/>
    <w:rsid w:val="002C5B23"/>
    <w:rsid w:val="002C5CF5"/>
    <w:rsid w:val="002C5FA5"/>
    <w:rsid w:val="002C604D"/>
    <w:rsid w:val="002C607B"/>
    <w:rsid w:val="002C6417"/>
    <w:rsid w:val="002C69AE"/>
    <w:rsid w:val="002C6DAC"/>
    <w:rsid w:val="002C6F36"/>
    <w:rsid w:val="002C6F71"/>
    <w:rsid w:val="002C7031"/>
    <w:rsid w:val="002C70AE"/>
    <w:rsid w:val="002C724C"/>
    <w:rsid w:val="002C755C"/>
    <w:rsid w:val="002C762D"/>
    <w:rsid w:val="002C765E"/>
    <w:rsid w:val="002C78B0"/>
    <w:rsid w:val="002C78E4"/>
    <w:rsid w:val="002D024C"/>
    <w:rsid w:val="002D035A"/>
    <w:rsid w:val="002D03F2"/>
    <w:rsid w:val="002D075D"/>
    <w:rsid w:val="002D0BFB"/>
    <w:rsid w:val="002D0D74"/>
    <w:rsid w:val="002D0EE4"/>
    <w:rsid w:val="002D0EEF"/>
    <w:rsid w:val="002D0FC7"/>
    <w:rsid w:val="002D0FD1"/>
    <w:rsid w:val="002D145A"/>
    <w:rsid w:val="002D145E"/>
    <w:rsid w:val="002D171A"/>
    <w:rsid w:val="002D1B04"/>
    <w:rsid w:val="002D2013"/>
    <w:rsid w:val="002D2258"/>
    <w:rsid w:val="002D22F7"/>
    <w:rsid w:val="002D2315"/>
    <w:rsid w:val="002D25E3"/>
    <w:rsid w:val="002D260C"/>
    <w:rsid w:val="002D26DB"/>
    <w:rsid w:val="002D29CD"/>
    <w:rsid w:val="002D2AB3"/>
    <w:rsid w:val="002D31B2"/>
    <w:rsid w:val="002D3322"/>
    <w:rsid w:val="002D3421"/>
    <w:rsid w:val="002D3B61"/>
    <w:rsid w:val="002D3D3B"/>
    <w:rsid w:val="002D4471"/>
    <w:rsid w:val="002D4586"/>
    <w:rsid w:val="002D476E"/>
    <w:rsid w:val="002D4893"/>
    <w:rsid w:val="002D4A3E"/>
    <w:rsid w:val="002D5241"/>
    <w:rsid w:val="002D5CCB"/>
    <w:rsid w:val="002D60E3"/>
    <w:rsid w:val="002D6313"/>
    <w:rsid w:val="002D6B14"/>
    <w:rsid w:val="002D6D81"/>
    <w:rsid w:val="002D6F90"/>
    <w:rsid w:val="002D7346"/>
    <w:rsid w:val="002D73E2"/>
    <w:rsid w:val="002D7415"/>
    <w:rsid w:val="002D7420"/>
    <w:rsid w:val="002D7487"/>
    <w:rsid w:val="002D786C"/>
    <w:rsid w:val="002D7F4A"/>
    <w:rsid w:val="002E01B4"/>
    <w:rsid w:val="002E0734"/>
    <w:rsid w:val="002E07D5"/>
    <w:rsid w:val="002E0BC4"/>
    <w:rsid w:val="002E1518"/>
    <w:rsid w:val="002E164F"/>
    <w:rsid w:val="002E1A8A"/>
    <w:rsid w:val="002E1B2D"/>
    <w:rsid w:val="002E1C31"/>
    <w:rsid w:val="002E1CB3"/>
    <w:rsid w:val="002E23E3"/>
    <w:rsid w:val="002E254E"/>
    <w:rsid w:val="002E2B5C"/>
    <w:rsid w:val="002E2E8A"/>
    <w:rsid w:val="002E3153"/>
    <w:rsid w:val="002E3695"/>
    <w:rsid w:val="002E4509"/>
    <w:rsid w:val="002E493E"/>
    <w:rsid w:val="002E49A2"/>
    <w:rsid w:val="002E4D9E"/>
    <w:rsid w:val="002E4E06"/>
    <w:rsid w:val="002E5180"/>
    <w:rsid w:val="002E537D"/>
    <w:rsid w:val="002E5577"/>
    <w:rsid w:val="002E56E5"/>
    <w:rsid w:val="002E5820"/>
    <w:rsid w:val="002E584F"/>
    <w:rsid w:val="002E5943"/>
    <w:rsid w:val="002E59A4"/>
    <w:rsid w:val="002E5AC8"/>
    <w:rsid w:val="002E5BA9"/>
    <w:rsid w:val="002E6062"/>
    <w:rsid w:val="002E610C"/>
    <w:rsid w:val="002E62C0"/>
    <w:rsid w:val="002E6739"/>
    <w:rsid w:val="002E6A68"/>
    <w:rsid w:val="002E72F8"/>
    <w:rsid w:val="002E7300"/>
    <w:rsid w:val="002E750D"/>
    <w:rsid w:val="002E7530"/>
    <w:rsid w:val="002E758C"/>
    <w:rsid w:val="002E7A52"/>
    <w:rsid w:val="002E7E9D"/>
    <w:rsid w:val="002E7F77"/>
    <w:rsid w:val="002F008A"/>
    <w:rsid w:val="002F0388"/>
    <w:rsid w:val="002F05DE"/>
    <w:rsid w:val="002F065E"/>
    <w:rsid w:val="002F0BDF"/>
    <w:rsid w:val="002F1282"/>
    <w:rsid w:val="002F156B"/>
    <w:rsid w:val="002F15BA"/>
    <w:rsid w:val="002F15E7"/>
    <w:rsid w:val="002F24D7"/>
    <w:rsid w:val="002F27E1"/>
    <w:rsid w:val="002F280C"/>
    <w:rsid w:val="002F280F"/>
    <w:rsid w:val="002F2884"/>
    <w:rsid w:val="002F29C6"/>
    <w:rsid w:val="002F2B39"/>
    <w:rsid w:val="002F34BC"/>
    <w:rsid w:val="002F36D8"/>
    <w:rsid w:val="002F3860"/>
    <w:rsid w:val="002F3A11"/>
    <w:rsid w:val="002F3EDC"/>
    <w:rsid w:val="002F4243"/>
    <w:rsid w:val="002F504A"/>
    <w:rsid w:val="002F52C7"/>
    <w:rsid w:val="002F55F7"/>
    <w:rsid w:val="002F5800"/>
    <w:rsid w:val="002F5C45"/>
    <w:rsid w:val="002F5E27"/>
    <w:rsid w:val="002F5ED8"/>
    <w:rsid w:val="002F6255"/>
    <w:rsid w:val="002F64FF"/>
    <w:rsid w:val="002F702D"/>
    <w:rsid w:val="002F7301"/>
    <w:rsid w:val="002F778F"/>
    <w:rsid w:val="002F77F0"/>
    <w:rsid w:val="002F79AF"/>
    <w:rsid w:val="002F7A64"/>
    <w:rsid w:val="002F7D66"/>
    <w:rsid w:val="003000DF"/>
    <w:rsid w:val="0030099F"/>
    <w:rsid w:val="003012A4"/>
    <w:rsid w:val="00301494"/>
    <w:rsid w:val="003017B5"/>
    <w:rsid w:val="00301DB8"/>
    <w:rsid w:val="00302080"/>
    <w:rsid w:val="003025B7"/>
    <w:rsid w:val="003029C8"/>
    <w:rsid w:val="003029EF"/>
    <w:rsid w:val="00302B36"/>
    <w:rsid w:val="00303283"/>
    <w:rsid w:val="00303645"/>
    <w:rsid w:val="00303949"/>
    <w:rsid w:val="00303A30"/>
    <w:rsid w:val="00303DEC"/>
    <w:rsid w:val="0030424D"/>
    <w:rsid w:val="00304325"/>
    <w:rsid w:val="0030445C"/>
    <w:rsid w:val="00304884"/>
    <w:rsid w:val="00304942"/>
    <w:rsid w:val="00304E67"/>
    <w:rsid w:val="003054C9"/>
    <w:rsid w:val="00305745"/>
    <w:rsid w:val="00305E4E"/>
    <w:rsid w:val="00305F56"/>
    <w:rsid w:val="003060FF"/>
    <w:rsid w:val="00306136"/>
    <w:rsid w:val="00306328"/>
    <w:rsid w:val="00306350"/>
    <w:rsid w:val="003064DC"/>
    <w:rsid w:val="0030654D"/>
    <w:rsid w:val="003069DA"/>
    <w:rsid w:val="00306C82"/>
    <w:rsid w:val="00306E73"/>
    <w:rsid w:val="00307787"/>
    <w:rsid w:val="00307C81"/>
    <w:rsid w:val="0031007D"/>
    <w:rsid w:val="003103A1"/>
    <w:rsid w:val="00310460"/>
    <w:rsid w:val="003105A0"/>
    <w:rsid w:val="0031069B"/>
    <w:rsid w:val="00310847"/>
    <w:rsid w:val="0031092F"/>
    <w:rsid w:val="00310A11"/>
    <w:rsid w:val="00310F22"/>
    <w:rsid w:val="00310FE9"/>
    <w:rsid w:val="00311039"/>
    <w:rsid w:val="00311DDB"/>
    <w:rsid w:val="00311E77"/>
    <w:rsid w:val="0031200F"/>
    <w:rsid w:val="003121F7"/>
    <w:rsid w:val="003123C4"/>
    <w:rsid w:val="0031248D"/>
    <w:rsid w:val="00312A60"/>
    <w:rsid w:val="00312E00"/>
    <w:rsid w:val="00313228"/>
    <w:rsid w:val="0031324A"/>
    <w:rsid w:val="00313816"/>
    <w:rsid w:val="00313927"/>
    <w:rsid w:val="00313AE0"/>
    <w:rsid w:val="00314121"/>
    <w:rsid w:val="00314DDE"/>
    <w:rsid w:val="00315207"/>
    <w:rsid w:val="003153F4"/>
    <w:rsid w:val="00315A9F"/>
    <w:rsid w:val="00315CFD"/>
    <w:rsid w:val="00315DD4"/>
    <w:rsid w:val="0031607A"/>
    <w:rsid w:val="00316357"/>
    <w:rsid w:val="00316435"/>
    <w:rsid w:val="0031655D"/>
    <w:rsid w:val="0031694A"/>
    <w:rsid w:val="00316A9E"/>
    <w:rsid w:val="00316C4C"/>
    <w:rsid w:val="00317677"/>
    <w:rsid w:val="003177D7"/>
    <w:rsid w:val="00317BAC"/>
    <w:rsid w:val="00317C6F"/>
    <w:rsid w:val="00317DC9"/>
    <w:rsid w:val="00317F7C"/>
    <w:rsid w:val="00320114"/>
    <w:rsid w:val="003201EA"/>
    <w:rsid w:val="00320216"/>
    <w:rsid w:val="0032057B"/>
    <w:rsid w:val="00320830"/>
    <w:rsid w:val="003209DB"/>
    <w:rsid w:val="00321414"/>
    <w:rsid w:val="00321E24"/>
    <w:rsid w:val="00321EAB"/>
    <w:rsid w:val="00321F04"/>
    <w:rsid w:val="00322002"/>
    <w:rsid w:val="0032213C"/>
    <w:rsid w:val="00322432"/>
    <w:rsid w:val="0032269B"/>
    <w:rsid w:val="003228F9"/>
    <w:rsid w:val="00322936"/>
    <w:rsid w:val="00322DBB"/>
    <w:rsid w:val="00323274"/>
    <w:rsid w:val="003234BE"/>
    <w:rsid w:val="003234F3"/>
    <w:rsid w:val="003235AF"/>
    <w:rsid w:val="00324111"/>
    <w:rsid w:val="003244EC"/>
    <w:rsid w:val="0032480A"/>
    <w:rsid w:val="00324C27"/>
    <w:rsid w:val="003257DB"/>
    <w:rsid w:val="00325E55"/>
    <w:rsid w:val="00325F9E"/>
    <w:rsid w:val="00326174"/>
    <w:rsid w:val="0032656C"/>
    <w:rsid w:val="0032688A"/>
    <w:rsid w:val="0032697F"/>
    <w:rsid w:val="003273AD"/>
    <w:rsid w:val="003274AF"/>
    <w:rsid w:val="00327590"/>
    <w:rsid w:val="00327634"/>
    <w:rsid w:val="00327943"/>
    <w:rsid w:val="00327E05"/>
    <w:rsid w:val="003305A6"/>
    <w:rsid w:val="00330742"/>
    <w:rsid w:val="00330B1A"/>
    <w:rsid w:val="00330E96"/>
    <w:rsid w:val="00330FD8"/>
    <w:rsid w:val="0033123A"/>
    <w:rsid w:val="00331362"/>
    <w:rsid w:val="00331B80"/>
    <w:rsid w:val="00331EA5"/>
    <w:rsid w:val="00331F24"/>
    <w:rsid w:val="00332C4A"/>
    <w:rsid w:val="00332E47"/>
    <w:rsid w:val="0033312D"/>
    <w:rsid w:val="003334AB"/>
    <w:rsid w:val="00333762"/>
    <w:rsid w:val="003337FB"/>
    <w:rsid w:val="00333876"/>
    <w:rsid w:val="00333B3B"/>
    <w:rsid w:val="00333C62"/>
    <w:rsid w:val="00333E8C"/>
    <w:rsid w:val="00334370"/>
    <w:rsid w:val="00334462"/>
    <w:rsid w:val="003346FB"/>
    <w:rsid w:val="0033473C"/>
    <w:rsid w:val="00334DDB"/>
    <w:rsid w:val="003353D5"/>
    <w:rsid w:val="00335A9A"/>
    <w:rsid w:val="00336066"/>
    <w:rsid w:val="00336202"/>
    <w:rsid w:val="003362E0"/>
    <w:rsid w:val="00336619"/>
    <w:rsid w:val="003369DE"/>
    <w:rsid w:val="003369E3"/>
    <w:rsid w:val="00336C97"/>
    <w:rsid w:val="00336CC4"/>
    <w:rsid w:val="0033766C"/>
    <w:rsid w:val="00337B05"/>
    <w:rsid w:val="00337F9C"/>
    <w:rsid w:val="00340218"/>
    <w:rsid w:val="00340272"/>
    <w:rsid w:val="003403EB"/>
    <w:rsid w:val="00340614"/>
    <w:rsid w:val="003406C9"/>
    <w:rsid w:val="003406ED"/>
    <w:rsid w:val="00340B35"/>
    <w:rsid w:val="00340C9C"/>
    <w:rsid w:val="00340D41"/>
    <w:rsid w:val="00341076"/>
    <w:rsid w:val="003416FC"/>
    <w:rsid w:val="003417D8"/>
    <w:rsid w:val="0034203F"/>
    <w:rsid w:val="003422D4"/>
    <w:rsid w:val="00342D38"/>
    <w:rsid w:val="00342E0B"/>
    <w:rsid w:val="00342E12"/>
    <w:rsid w:val="0034388C"/>
    <w:rsid w:val="00343C63"/>
    <w:rsid w:val="00344096"/>
    <w:rsid w:val="003442E8"/>
    <w:rsid w:val="00344347"/>
    <w:rsid w:val="0034460E"/>
    <w:rsid w:val="0034463A"/>
    <w:rsid w:val="00344658"/>
    <w:rsid w:val="00344E5B"/>
    <w:rsid w:val="00344EF8"/>
    <w:rsid w:val="00344F0B"/>
    <w:rsid w:val="0034514D"/>
    <w:rsid w:val="003452D5"/>
    <w:rsid w:val="0034547A"/>
    <w:rsid w:val="0034574B"/>
    <w:rsid w:val="00345E6C"/>
    <w:rsid w:val="003460CF"/>
    <w:rsid w:val="003462A8"/>
    <w:rsid w:val="003462F9"/>
    <w:rsid w:val="00346391"/>
    <w:rsid w:val="003465BA"/>
    <w:rsid w:val="00346776"/>
    <w:rsid w:val="003467EA"/>
    <w:rsid w:val="003467EC"/>
    <w:rsid w:val="0034693E"/>
    <w:rsid w:val="0034695D"/>
    <w:rsid w:val="0034699D"/>
    <w:rsid w:val="00347A1A"/>
    <w:rsid w:val="003501C2"/>
    <w:rsid w:val="00350203"/>
    <w:rsid w:val="0035059C"/>
    <w:rsid w:val="00350A8C"/>
    <w:rsid w:val="00350BDC"/>
    <w:rsid w:val="003514B5"/>
    <w:rsid w:val="00352416"/>
    <w:rsid w:val="00352BF4"/>
    <w:rsid w:val="00353259"/>
    <w:rsid w:val="003535B5"/>
    <w:rsid w:val="003539BC"/>
    <w:rsid w:val="0035412A"/>
    <w:rsid w:val="003542C5"/>
    <w:rsid w:val="00354490"/>
    <w:rsid w:val="00354883"/>
    <w:rsid w:val="003549C2"/>
    <w:rsid w:val="00354E6D"/>
    <w:rsid w:val="00355277"/>
    <w:rsid w:val="003553E0"/>
    <w:rsid w:val="003555D0"/>
    <w:rsid w:val="003555FE"/>
    <w:rsid w:val="003557C0"/>
    <w:rsid w:val="00356083"/>
    <w:rsid w:val="0035611E"/>
    <w:rsid w:val="00356351"/>
    <w:rsid w:val="00356673"/>
    <w:rsid w:val="00356CBA"/>
    <w:rsid w:val="0035790F"/>
    <w:rsid w:val="00357A00"/>
    <w:rsid w:val="003605BE"/>
    <w:rsid w:val="0036098F"/>
    <w:rsid w:val="00360B6E"/>
    <w:rsid w:val="00360D32"/>
    <w:rsid w:val="003613A0"/>
    <w:rsid w:val="00361408"/>
    <w:rsid w:val="00361432"/>
    <w:rsid w:val="0036163B"/>
    <w:rsid w:val="0036199F"/>
    <w:rsid w:val="00361BC3"/>
    <w:rsid w:val="003620A1"/>
    <w:rsid w:val="003623C1"/>
    <w:rsid w:val="0036296B"/>
    <w:rsid w:val="00362A29"/>
    <w:rsid w:val="00362BDB"/>
    <w:rsid w:val="00362DF7"/>
    <w:rsid w:val="00362E55"/>
    <w:rsid w:val="00362E63"/>
    <w:rsid w:val="00362FB1"/>
    <w:rsid w:val="003637C0"/>
    <w:rsid w:val="00363843"/>
    <w:rsid w:val="00363AB3"/>
    <w:rsid w:val="00363E51"/>
    <w:rsid w:val="00364518"/>
    <w:rsid w:val="00364884"/>
    <w:rsid w:val="00364891"/>
    <w:rsid w:val="003648AD"/>
    <w:rsid w:val="00364F08"/>
    <w:rsid w:val="00364FD6"/>
    <w:rsid w:val="003650B8"/>
    <w:rsid w:val="003653DF"/>
    <w:rsid w:val="00365533"/>
    <w:rsid w:val="003656EE"/>
    <w:rsid w:val="00365AA5"/>
    <w:rsid w:val="00365B73"/>
    <w:rsid w:val="00365D62"/>
    <w:rsid w:val="00365ECD"/>
    <w:rsid w:val="00365FA2"/>
    <w:rsid w:val="00365FCA"/>
    <w:rsid w:val="00366179"/>
    <w:rsid w:val="003661E8"/>
    <w:rsid w:val="0036623A"/>
    <w:rsid w:val="00366614"/>
    <w:rsid w:val="0036684B"/>
    <w:rsid w:val="00366985"/>
    <w:rsid w:val="003669ED"/>
    <w:rsid w:val="00366FDB"/>
    <w:rsid w:val="003671B4"/>
    <w:rsid w:val="003673C5"/>
    <w:rsid w:val="00367B38"/>
    <w:rsid w:val="00370138"/>
    <w:rsid w:val="0037074C"/>
    <w:rsid w:val="00370857"/>
    <w:rsid w:val="00370A96"/>
    <w:rsid w:val="00370D8C"/>
    <w:rsid w:val="00371218"/>
    <w:rsid w:val="00371390"/>
    <w:rsid w:val="00371584"/>
    <w:rsid w:val="00371C3E"/>
    <w:rsid w:val="00371CC6"/>
    <w:rsid w:val="00371FEA"/>
    <w:rsid w:val="003726C5"/>
    <w:rsid w:val="00372C3F"/>
    <w:rsid w:val="00373716"/>
    <w:rsid w:val="00373F50"/>
    <w:rsid w:val="003741D2"/>
    <w:rsid w:val="00374293"/>
    <w:rsid w:val="003742AD"/>
    <w:rsid w:val="00374343"/>
    <w:rsid w:val="00374760"/>
    <w:rsid w:val="00374C97"/>
    <w:rsid w:val="00374CF1"/>
    <w:rsid w:val="0037526B"/>
    <w:rsid w:val="003757CE"/>
    <w:rsid w:val="00375833"/>
    <w:rsid w:val="0037592C"/>
    <w:rsid w:val="00375CCA"/>
    <w:rsid w:val="00375F33"/>
    <w:rsid w:val="003760F4"/>
    <w:rsid w:val="003768FF"/>
    <w:rsid w:val="00376BAA"/>
    <w:rsid w:val="00376E02"/>
    <w:rsid w:val="00376E97"/>
    <w:rsid w:val="00376FBC"/>
    <w:rsid w:val="003774F9"/>
    <w:rsid w:val="0038014E"/>
    <w:rsid w:val="0038027C"/>
    <w:rsid w:val="00380773"/>
    <w:rsid w:val="00380BDF"/>
    <w:rsid w:val="00380CF3"/>
    <w:rsid w:val="00380FD9"/>
    <w:rsid w:val="0038106B"/>
    <w:rsid w:val="00381126"/>
    <w:rsid w:val="003813BA"/>
    <w:rsid w:val="003814FD"/>
    <w:rsid w:val="0038166C"/>
    <w:rsid w:val="00381A31"/>
    <w:rsid w:val="00381E46"/>
    <w:rsid w:val="00381F2A"/>
    <w:rsid w:val="00382503"/>
    <w:rsid w:val="00382717"/>
    <w:rsid w:val="003829F3"/>
    <w:rsid w:val="00383048"/>
    <w:rsid w:val="00383274"/>
    <w:rsid w:val="00383571"/>
    <w:rsid w:val="0038395D"/>
    <w:rsid w:val="00383BC2"/>
    <w:rsid w:val="00383F37"/>
    <w:rsid w:val="003841BA"/>
    <w:rsid w:val="0038442B"/>
    <w:rsid w:val="00384665"/>
    <w:rsid w:val="00384805"/>
    <w:rsid w:val="00384B58"/>
    <w:rsid w:val="00384E1E"/>
    <w:rsid w:val="00384F8C"/>
    <w:rsid w:val="0038509D"/>
    <w:rsid w:val="00385329"/>
    <w:rsid w:val="00385340"/>
    <w:rsid w:val="00385695"/>
    <w:rsid w:val="00385975"/>
    <w:rsid w:val="00385B3D"/>
    <w:rsid w:val="0038615D"/>
    <w:rsid w:val="00386669"/>
    <w:rsid w:val="0038719B"/>
    <w:rsid w:val="00387404"/>
    <w:rsid w:val="003875B3"/>
    <w:rsid w:val="00387CAE"/>
    <w:rsid w:val="003906EF"/>
    <w:rsid w:val="00390790"/>
    <w:rsid w:val="00391555"/>
    <w:rsid w:val="00391A23"/>
    <w:rsid w:val="00391B6D"/>
    <w:rsid w:val="00391D3B"/>
    <w:rsid w:val="0039219D"/>
    <w:rsid w:val="003922BA"/>
    <w:rsid w:val="00392300"/>
    <w:rsid w:val="00392437"/>
    <w:rsid w:val="0039293C"/>
    <w:rsid w:val="00392A0B"/>
    <w:rsid w:val="00392A73"/>
    <w:rsid w:val="003933C2"/>
    <w:rsid w:val="0039343C"/>
    <w:rsid w:val="00393EC4"/>
    <w:rsid w:val="00393FD7"/>
    <w:rsid w:val="00394207"/>
    <w:rsid w:val="003945B5"/>
    <w:rsid w:val="003945EF"/>
    <w:rsid w:val="00394B4D"/>
    <w:rsid w:val="00394FA7"/>
    <w:rsid w:val="0039503D"/>
    <w:rsid w:val="003959EE"/>
    <w:rsid w:val="00395AD0"/>
    <w:rsid w:val="0039627A"/>
    <w:rsid w:val="0039638B"/>
    <w:rsid w:val="003965B4"/>
    <w:rsid w:val="0039664F"/>
    <w:rsid w:val="003967D7"/>
    <w:rsid w:val="003967FC"/>
    <w:rsid w:val="003969E5"/>
    <w:rsid w:val="00396F9C"/>
    <w:rsid w:val="00397011"/>
    <w:rsid w:val="00397026"/>
    <w:rsid w:val="003975EB"/>
    <w:rsid w:val="00397620"/>
    <w:rsid w:val="00397830"/>
    <w:rsid w:val="00397A17"/>
    <w:rsid w:val="00397B5F"/>
    <w:rsid w:val="00397C9F"/>
    <w:rsid w:val="003A00FA"/>
    <w:rsid w:val="003A04B7"/>
    <w:rsid w:val="003A0A21"/>
    <w:rsid w:val="003A0AFC"/>
    <w:rsid w:val="003A0C2F"/>
    <w:rsid w:val="003A0D4D"/>
    <w:rsid w:val="003A10F8"/>
    <w:rsid w:val="003A15FB"/>
    <w:rsid w:val="003A1A14"/>
    <w:rsid w:val="003A1BFF"/>
    <w:rsid w:val="003A1C75"/>
    <w:rsid w:val="003A1C9D"/>
    <w:rsid w:val="003A2035"/>
    <w:rsid w:val="003A222D"/>
    <w:rsid w:val="003A286A"/>
    <w:rsid w:val="003A28D9"/>
    <w:rsid w:val="003A2A62"/>
    <w:rsid w:val="003A2B68"/>
    <w:rsid w:val="003A2C70"/>
    <w:rsid w:val="003A2DC6"/>
    <w:rsid w:val="003A359F"/>
    <w:rsid w:val="003A37E2"/>
    <w:rsid w:val="003A38B2"/>
    <w:rsid w:val="003A39A3"/>
    <w:rsid w:val="003A3BAF"/>
    <w:rsid w:val="003A3C5C"/>
    <w:rsid w:val="003A3CA4"/>
    <w:rsid w:val="003A3DB6"/>
    <w:rsid w:val="003A3E79"/>
    <w:rsid w:val="003A3F1A"/>
    <w:rsid w:val="003A4022"/>
    <w:rsid w:val="003A4168"/>
    <w:rsid w:val="003A43AF"/>
    <w:rsid w:val="003A4545"/>
    <w:rsid w:val="003A4769"/>
    <w:rsid w:val="003A47ED"/>
    <w:rsid w:val="003A4E55"/>
    <w:rsid w:val="003A502F"/>
    <w:rsid w:val="003A520C"/>
    <w:rsid w:val="003A52B7"/>
    <w:rsid w:val="003A57AA"/>
    <w:rsid w:val="003A5DE3"/>
    <w:rsid w:val="003A5E50"/>
    <w:rsid w:val="003A62D0"/>
    <w:rsid w:val="003A6478"/>
    <w:rsid w:val="003A6668"/>
    <w:rsid w:val="003A68CA"/>
    <w:rsid w:val="003A6CB0"/>
    <w:rsid w:val="003A6EA4"/>
    <w:rsid w:val="003A6F04"/>
    <w:rsid w:val="003A724C"/>
    <w:rsid w:val="003A7A36"/>
    <w:rsid w:val="003A7A3E"/>
    <w:rsid w:val="003A7A4F"/>
    <w:rsid w:val="003A7ED5"/>
    <w:rsid w:val="003B03CC"/>
    <w:rsid w:val="003B03F7"/>
    <w:rsid w:val="003B06E6"/>
    <w:rsid w:val="003B08CB"/>
    <w:rsid w:val="003B0965"/>
    <w:rsid w:val="003B0A48"/>
    <w:rsid w:val="003B0AA3"/>
    <w:rsid w:val="003B0F23"/>
    <w:rsid w:val="003B0F44"/>
    <w:rsid w:val="003B1161"/>
    <w:rsid w:val="003B18EE"/>
    <w:rsid w:val="003B1D19"/>
    <w:rsid w:val="003B2126"/>
    <w:rsid w:val="003B2142"/>
    <w:rsid w:val="003B2586"/>
    <w:rsid w:val="003B27B8"/>
    <w:rsid w:val="003B27C5"/>
    <w:rsid w:val="003B2A1A"/>
    <w:rsid w:val="003B2D76"/>
    <w:rsid w:val="003B2E88"/>
    <w:rsid w:val="003B3292"/>
    <w:rsid w:val="003B3876"/>
    <w:rsid w:val="003B3B5E"/>
    <w:rsid w:val="003B3CD8"/>
    <w:rsid w:val="003B3F4A"/>
    <w:rsid w:val="003B3FBF"/>
    <w:rsid w:val="003B4269"/>
    <w:rsid w:val="003B4602"/>
    <w:rsid w:val="003B49CB"/>
    <w:rsid w:val="003B4B89"/>
    <w:rsid w:val="003B4C65"/>
    <w:rsid w:val="003B4DD3"/>
    <w:rsid w:val="003B5544"/>
    <w:rsid w:val="003B5864"/>
    <w:rsid w:val="003B5F44"/>
    <w:rsid w:val="003B64D7"/>
    <w:rsid w:val="003B6642"/>
    <w:rsid w:val="003B6830"/>
    <w:rsid w:val="003B6A1E"/>
    <w:rsid w:val="003B6B04"/>
    <w:rsid w:val="003B6E49"/>
    <w:rsid w:val="003B6F22"/>
    <w:rsid w:val="003B6F40"/>
    <w:rsid w:val="003B73C8"/>
    <w:rsid w:val="003B769C"/>
    <w:rsid w:val="003B786F"/>
    <w:rsid w:val="003B7EF8"/>
    <w:rsid w:val="003C0007"/>
    <w:rsid w:val="003C096B"/>
    <w:rsid w:val="003C0C76"/>
    <w:rsid w:val="003C1050"/>
    <w:rsid w:val="003C1225"/>
    <w:rsid w:val="003C14ED"/>
    <w:rsid w:val="003C19D0"/>
    <w:rsid w:val="003C1BE0"/>
    <w:rsid w:val="003C1CD1"/>
    <w:rsid w:val="003C1D28"/>
    <w:rsid w:val="003C2690"/>
    <w:rsid w:val="003C2ACF"/>
    <w:rsid w:val="003C3330"/>
    <w:rsid w:val="003C333C"/>
    <w:rsid w:val="003C3957"/>
    <w:rsid w:val="003C3F87"/>
    <w:rsid w:val="003C444C"/>
    <w:rsid w:val="003C455C"/>
    <w:rsid w:val="003C45F1"/>
    <w:rsid w:val="003C48E2"/>
    <w:rsid w:val="003C4F45"/>
    <w:rsid w:val="003C53D3"/>
    <w:rsid w:val="003C5452"/>
    <w:rsid w:val="003C5889"/>
    <w:rsid w:val="003C5A27"/>
    <w:rsid w:val="003C61DF"/>
    <w:rsid w:val="003C6927"/>
    <w:rsid w:val="003C6A3B"/>
    <w:rsid w:val="003C6DF4"/>
    <w:rsid w:val="003C6F5A"/>
    <w:rsid w:val="003C70D5"/>
    <w:rsid w:val="003C723B"/>
    <w:rsid w:val="003C735B"/>
    <w:rsid w:val="003C7A83"/>
    <w:rsid w:val="003C7FCE"/>
    <w:rsid w:val="003D0292"/>
    <w:rsid w:val="003D04EA"/>
    <w:rsid w:val="003D099E"/>
    <w:rsid w:val="003D0C5A"/>
    <w:rsid w:val="003D0C6C"/>
    <w:rsid w:val="003D0CDB"/>
    <w:rsid w:val="003D1749"/>
    <w:rsid w:val="003D17D8"/>
    <w:rsid w:val="003D1897"/>
    <w:rsid w:val="003D1C5A"/>
    <w:rsid w:val="003D2250"/>
    <w:rsid w:val="003D22E8"/>
    <w:rsid w:val="003D236C"/>
    <w:rsid w:val="003D2575"/>
    <w:rsid w:val="003D2DAD"/>
    <w:rsid w:val="003D2F72"/>
    <w:rsid w:val="003D2F80"/>
    <w:rsid w:val="003D3016"/>
    <w:rsid w:val="003D3133"/>
    <w:rsid w:val="003D31EF"/>
    <w:rsid w:val="003D359B"/>
    <w:rsid w:val="003D36D3"/>
    <w:rsid w:val="003D36FC"/>
    <w:rsid w:val="003D3EA7"/>
    <w:rsid w:val="003D4079"/>
    <w:rsid w:val="003D41D2"/>
    <w:rsid w:val="003D42B3"/>
    <w:rsid w:val="003D42E4"/>
    <w:rsid w:val="003D456D"/>
    <w:rsid w:val="003D4971"/>
    <w:rsid w:val="003D4AA2"/>
    <w:rsid w:val="003D4ABD"/>
    <w:rsid w:val="003D5578"/>
    <w:rsid w:val="003D5795"/>
    <w:rsid w:val="003D5F17"/>
    <w:rsid w:val="003D5F26"/>
    <w:rsid w:val="003D6343"/>
    <w:rsid w:val="003D677E"/>
    <w:rsid w:val="003D6868"/>
    <w:rsid w:val="003D6E59"/>
    <w:rsid w:val="003D7236"/>
    <w:rsid w:val="003D732A"/>
    <w:rsid w:val="003D7350"/>
    <w:rsid w:val="003D74ED"/>
    <w:rsid w:val="003D7C37"/>
    <w:rsid w:val="003E0101"/>
    <w:rsid w:val="003E038E"/>
    <w:rsid w:val="003E07AF"/>
    <w:rsid w:val="003E0EA7"/>
    <w:rsid w:val="003E0F93"/>
    <w:rsid w:val="003E14E1"/>
    <w:rsid w:val="003E14E2"/>
    <w:rsid w:val="003E1ADE"/>
    <w:rsid w:val="003E20D8"/>
    <w:rsid w:val="003E2232"/>
    <w:rsid w:val="003E23C6"/>
    <w:rsid w:val="003E2A5F"/>
    <w:rsid w:val="003E2B04"/>
    <w:rsid w:val="003E30C0"/>
    <w:rsid w:val="003E3559"/>
    <w:rsid w:val="003E3696"/>
    <w:rsid w:val="003E387A"/>
    <w:rsid w:val="003E39DD"/>
    <w:rsid w:val="003E423F"/>
    <w:rsid w:val="003E44CA"/>
    <w:rsid w:val="003E4825"/>
    <w:rsid w:val="003E4A63"/>
    <w:rsid w:val="003E4BC4"/>
    <w:rsid w:val="003E4E72"/>
    <w:rsid w:val="003E52EF"/>
    <w:rsid w:val="003E5582"/>
    <w:rsid w:val="003E561D"/>
    <w:rsid w:val="003E5ADC"/>
    <w:rsid w:val="003E5BEA"/>
    <w:rsid w:val="003E6069"/>
    <w:rsid w:val="003E6088"/>
    <w:rsid w:val="003E61E0"/>
    <w:rsid w:val="003E67B0"/>
    <w:rsid w:val="003E6D9B"/>
    <w:rsid w:val="003E6FF8"/>
    <w:rsid w:val="003E737F"/>
    <w:rsid w:val="003E750B"/>
    <w:rsid w:val="003E766F"/>
    <w:rsid w:val="003E791C"/>
    <w:rsid w:val="003F0257"/>
    <w:rsid w:val="003F02BD"/>
    <w:rsid w:val="003F02FE"/>
    <w:rsid w:val="003F05EB"/>
    <w:rsid w:val="003F0753"/>
    <w:rsid w:val="003F0852"/>
    <w:rsid w:val="003F0B38"/>
    <w:rsid w:val="003F10DE"/>
    <w:rsid w:val="003F115D"/>
    <w:rsid w:val="003F1438"/>
    <w:rsid w:val="003F172E"/>
    <w:rsid w:val="003F1BCF"/>
    <w:rsid w:val="003F1DBE"/>
    <w:rsid w:val="003F1FCD"/>
    <w:rsid w:val="003F2011"/>
    <w:rsid w:val="003F2292"/>
    <w:rsid w:val="003F2374"/>
    <w:rsid w:val="003F2484"/>
    <w:rsid w:val="003F24BA"/>
    <w:rsid w:val="003F2554"/>
    <w:rsid w:val="003F2724"/>
    <w:rsid w:val="003F3242"/>
    <w:rsid w:val="003F3471"/>
    <w:rsid w:val="003F38B9"/>
    <w:rsid w:val="003F3B21"/>
    <w:rsid w:val="003F3D75"/>
    <w:rsid w:val="003F3ED4"/>
    <w:rsid w:val="003F40EC"/>
    <w:rsid w:val="003F41EB"/>
    <w:rsid w:val="003F44B2"/>
    <w:rsid w:val="003F471A"/>
    <w:rsid w:val="003F4848"/>
    <w:rsid w:val="003F4B0A"/>
    <w:rsid w:val="003F50C7"/>
    <w:rsid w:val="003F5417"/>
    <w:rsid w:val="003F56EF"/>
    <w:rsid w:val="003F5A1B"/>
    <w:rsid w:val="003F5DB1"/>
    <w:rsid w:val="003F5F31"/>
    <w:rsid w:val="003F61D1"/>
    <w:rsid w:val="003F638D"/>
    <w:rsid w:val="003F67AE"/>
    <w:rsid w:val="003F6E3F"/>
    <w:rsid w:val="003F6E49"/>
    <w:rsid w:val="003F74A7"/>
    <w:rsid w:val="003F7D87"/>
    <w:rsid w:val="004000FE"/>
    <w:rsid w:val="00400231"/>
    <w:rsid w:val="00400233"/>
    <w:rsid w:val="004006E4"/>
    <w:rsid w:val="004008B8"/>
    <w:rsid w:val="0040094D"/>
    <w:rsid w:val="004009FF"/>
    <w:rsid w:val="00400B04"/>
    <w:rsid w:val="00400BE4"/>
    <w:rsid w:val="00400C3D"/>
    <w:rsid w:val="00400CE0"/>
    <w:rsid w:val="00400CFB"/>
    <w:rsid w:val="00400D06"/>
    <w:rsid w:val="00400D61"/>
    <w:rsid w:val="00400F4F"/>
    <w:rsid w:val="00400F8B"/>
    <w:rsid w:val="004013CB"/>
    <w:rsid w:val="00401529"/>
    <w:rsid w:val="00401545"/>
    <w:rsid w:val="00401638"/>
    <w:rsid w:val="00401ABC"/>
    <w:rsid w:val="00401EEF"/>
    <w:rsid w:val="004022DF"/>
    <w:rsid w:val="004023AA"/>
    <w:rsid w:val="004025E6"/>
    <w:rsid w:val="00402664"/>
    <w:rsid w:val="004027FB"/>
    <w:rsid w:val="00402942"/>
    <w:rsid w:val="00402A7E"/>
    <w:rsid w:val="00402BCD"/>
    <w:rsid w:val="00402D4E"/>
    <w:rsid w:val="0040314A"/>
    <w:rsid w:val="00403229"/>
    <w:rsid w:val="00403259"/>
    <w:rsid w:val="00403611"/>
    <w:rsid w:val="004036BD"/>
    <w:rsid w:val="004037A4"/>
    <w:rsid w:val="004038A3"/>
    <w:rsid w:val="00403CB3"/>
    <w:rsid w:val="00403DF8"/>
    <w:rsid w:val="004041A5"/>
    <w:rsid w:val="004043D9"/>
    <w:rsid w:val="004049CE"/>
    <w:rsid w:val="00404A00"/>
    <w:rsid w:val="00404BF4"/>
    <w:rsid w:val="00404C8B"/>
    <w:rsid w:val="00404CA6"/>
    <w:rsid w:val="00404CB3"/>
    <w:rsid w:val="00404DC4"/>
    <w:rsid w:val="00404E34"/>
    <w:rsid w:val="00405032"/>
    <w:rsid w:val="0040536A"/>
    <w:rsid w:val="0040585C"/>
    <w:rsid w:val="00405B36"/>
    <w:rsid w:val="004060D3"/>
    <w:rsid w:val="0040634C"/>
    <w:rsid w:val="00406559"/>
    <w:rsid w:val="00406775"/>
    <w:rsid w:val="0040686C"/>
    <w:rsid w:val="00406F8F"/>
    <w:rsid w:val="004071CF"/>
    <w:rsid w:val="004073DD"/>
    <w:rsid w:val="00407459"/>
    <w:rsid w:val="00407480"/>
    <w:rsid w:val="00407703"/>
    <w:rsid w:val="00407915"/>
    <w:rsid w:val="004079AB"/>
    <w:rsid w:val="004079BD"/>
    <w:rsid w:val="004102AD"/>
    <w:rsid w:val="0041040F"/>
    <w:rsid w:val="0041049C"/>
    <w:rsid w:val="004104F4"/>
    <w:rsid w:val="00410C71"/>
    <w:rsid w:val="00410C88"/>
    <w:rsid w:val="00411064"/>
    <w:rsid w:val="004112C9"/>
    <w:rsid w:val="00411659"/>
    <w:rsid w:val="0041176A"/>
    <w:rsid w:val="0041191B"/>
    <w:rsid w:val="00411DBE"/>
    <w:rsid w:val="0041275F"/>
    <w:rsid w:val="004128BB"/>
    <w:rsid w:val="00412AAE"/>
    <w:rsid w:val="00412B09"/>
    <w:rsid w:val="00412C11"/>
    <w:rsid w:val="00412D7E"/>
    <w:rsid w:val="004131F8"/>
    <w:rsid w:val="00413392"/>
    <w:rsid w:val="0041341C"/>
    <w:rsid w:val="004136A5"/>
    <w:rsid w:val="004138C7"/>
    <w:rsid w:val="00414393"/>
    <w:rsid w:val="00414486"/>
    <w:rsid w:val="00414823"/>
    <w:rsid w:val="0041513E"/>
    <w:rsid w:val="00415459"/>
    <w:rsid w:val="0041546E"/>
    <w:rsid w:val="00415490"/>
    <w:rsid w:val="00415504"/>
    <w:rsid w:val="0041571A"/>
    <w:rsid w:val="00415B37"/>
    <w:rsid w:val="004160AC"/>
    <w:rsid w:val="0041678E"/>
    <w:rsid w:val="00416AB7"/>
    <w:rsid w:val="00417199"/>
    <w:rsid w:val="004177BB"/>
    <w:rsid w:val="00417CC8"/>
    <w:rsid w:val="00417E56"/>
    <w:rsid w:val="00420041"/>
    <w:rsid w:val="0042031A"/>
    <w:rsid w:val="00420770"/>
    <w:rsid w:val="00420EAE"/>
    <w:rsid w:val="00420EFE"/>
    <w:rsid w:val="0042138A"/>
    <w:rsid w:val="00421431"/>
    <w:rsid w:val="004214B4"/>
    <w:rsid w:val="004219B5"/>
    <w:rsid w:val="004220EB"/>
    <w:rsid w:val="004222FA"/>
    <w:rsid w:val="00422714"/>
    <w:rsid w:val="00422780"/>
    <w:rsid w:val="00422DDC"/>
    <w:rsid w:val="00422E63"/>
    <w:rsid w:val="00422E7C"/>
    <w:rsid w:val="00422F45"/>
    <w:rsid w:val="0042340C"/>
    <w:rsid w:val="004236BD"/>
    <w:rsid w:val="00423709"/>
    <w:rsid w:val="0042399D"/>
    <w:rsid w:val="004239AF"/>
    <w:rsid w:val="00423D5C"/>
    <w:rsid w:val="0042431D"/>
    <w:rsid w:val="004246BA"/>
    <w:rsid w:val="004249A6"/>
    <w:rsid w:val="00424F36"/>
    <w:rsid w:val="004253D1"/>
    <w:rsid w:val="00425510"/>
    <w:rsid w:val="0042556B"/>
    <w:rsid w:val="0042565F"/>
    <w:rsid w:val="00425A70"/>
    <w:rsid w:val="00425A97"/>
    <w:rsid w:val="00425B60"/>
    <w:rsid w:val="00425BA7"/>
    <w:rsid w:val="00425D20"/>
    <w:rsid w:val="00425FC2"/>
    <w:rsid w:val="0042615B"/>
    <w:rsid w:val="00426654"/>
    <w:rsid w:val="00426854"/>
    <w:rsid w:val="00426E00"/>
    <w:rsid w:val="00427354"/>
    <w:rsid w:val="00427358"/>
    <w:rsid w:val="00427399"/>
    <w:rsid w:val="004276FF"/>
    <w:rsid w:val="00427895"/>
    <w:rsid w:val="00427921"/>
    <w:rsid w:val="00430004"/>
    <w:rsid w:val="0043068F"/>
    <w:rsid w:val="0043089A"/>
    <w:rsid w:val="00430958"/>
    <w:rsid w:val="00430D35"/>
    <w:rsid w:val="00431163"/>
    <w:rsid w:val="00431520"/>
    <w:rsid w:val="004315D5"/>
    <w:rsid w:val="00431612"/>
    <w:rsid w:val="00431D04"/>
    <w:rsid w:val="00431E2C"/>
    <w:rsid w:val="004320C6"/>
    <w:rsid w:val="004320ED"/>
    <w:rsid w:val="00432186"/>
    <w:rsid w:val="004321CC"/>
    <w:rsid w:val="004322B9"/>
    <w:rsid w:val="004326CE"/>
    <w:rsid w:val="0043289F"/>
    <w:rsid w:val="00432AE1"/>
    <w:rsid w:val="00432CD3"/>
    <w:rsid w:val="004331AD"/>
    <w:rsid w:val="004334E5"/>
    <w:rsid w:val="004335A6"/>
    <w:rsid w:val="004335B0"/>
    <w:rsid w:val="00433848"/>
    <w:rsid w:val="00433BBB"/>
    <w:rsid w:val="00433F0B"/>
    <w:rsid w:val="004341EF"/>
    <w:rsid w:val="004342EA"/>
    <w:rsid w:val="004343B3"/>
    <w:rsid w:val="004343BD"/>
    <w:rsid w:val="00434764"/>
    <w:rsid w:val="004348BD"/>
    <w:rsid w:val="00434E88"/>
    <w:rsid w:val="00434EBD"/>
    <w:rsid w:val="00435752"/>
    <w:rsid w:val="00435CBE"/>
    <w:rsid w:val="00435F33"/>
    <w:rsid w:val="00436049"/>
    <w:rsid w:val="0043626E"/>
    <w:rsid w:val="004362B8"/>
    <w:rsid w:val="004362DF"/>
    <w:rsid w:val="004362EC"/>
    <w:rsid w:val="00436654"/>
    <w:rsid w:val="00436994"/>
    <w:rsid w:val="00436A07"/>
    <w:rsid w:val="00436F66"/>
    <w:rsid w:val="00436FA7"/>
    <w:rsid w:val="0043713B"/>
    <w:rsid w:val="004373D9"/>
    <w:rsid w:val="0043740B"/>
    <w:rsid w:val="00437511"/>
    <w:rsid w:val="00437788"/>
    <w:rsid w:val="00437E6C"/>
    <w:rsid w:val="00437FAF"/>
    <w:rsid w:val="0044051D"/>
    <w:rsid w:val="004408E5"/>
    <w:rsid w:val="00440957"/>
    <w:rsid w:val="00440D6F"/>
    <w:rsid w:val="00440E48"/>
    <w:rsid w:val="00441151"/>
    <w:rsid w:val="0044155F"/>
    <w:rsid w:val="0044166F"/>
    <w:rsid w:val="00441775"/>
    <w:rsid w:val="004418C4"/>
    <w:rsid w:val="004418C8"/>
    <w:rsid w:val="00441A78"/>
    <w:rsid w:val="00441C12"/>
    <w:rsid w:val="00441D16"/>
    <w:rsid w:val="004420F5"/>
    <w:rsid w:val="0044245F"/>
    <w:rsid w:val="0044253F"/>
    <w:rsid w:val="0044281F"/>
    <w:rsid w:val="00442C9F"/>
    <w:rsid w:val="00442D1B"/>
    <w:rsid w:val="00442D4A"/>
    <w:rsid w:val="00442DDC"/>
    <w:rsid w:val="00443358"/>
    <w:rsid w:val="00443602"/>
    <w:rsid w:val="0044366E"/>
    <w:rsid w:val="004438C2"/>
    <w:rsid w:val="004438F4"/>
    <w:rsid w:val="00443D0C"/>
    <w:rsid w:val="00443D4C"/>
    <w:rsid w:val="0044479B"/>
    <w:rsid w:val="004447CC"/>
    <w:rsid w:val="004449C8"/>
    <w:rsid w:val="00444C3B"/>
    <w:rsid w:val="00445192"/>
    <w:rsid w:val="0044541B"/>
    <w:rsid w:val="004457EA"/>
    <w:rsid w:val="004458CA"/>
    <w:rsid w:val="00445D27"/>
    <w:rsid w:val="00446159"/>
    <w:rsid w:val="0044745C"/>
    <w:rsid w:val="004479AB"/>
    <w:rsid w:val="00447B63"/>
    <w:rsid w:val="00447BE8"/>
    <w:rsid w:val="00447CB4"/>
    <w:rsid w:val="00447F54"/>
    <w:rsid w:val="004500C7"/>
    <w:rsid w:val="004501F6"/>
    <w:rsid w:val="00450823"/>
    <w:rsid w:val="00450827"/>
    <w:rsid w:val="0045082E"/>
    <w:rsid w:val="00450AE8"/>
    <w:rsid w:val="00450BB0"/>
    <w:rsid w:val="00450BD1"/>
    <w:rsid w:val="00450C9A"/>
    <w:rsid w:val="0045102C"/>
    <w:rsid w:val="00451170"/>
    <w:rsid w:val="00451718"/>
    <w:rsid w:val="004517B4"/>
    <w:rsid w:val="004521C4"/>
    <w:rsid w:val="00452B5E"/>
    <w:rsid w:val="00452B84"/>
    <w:rsid w:val="00453F70"/>
    <w:rsid w:val="00454506"/>
    <w:rsid w:val="004546CD"/>
    <w:rsid w:val="00454CD5"/>
    <w:rsid w:val="00455434"/>
    <w:rsid w:val="004554B3"/>
    <w:rsid w:val="00455588"/>
    <w:rsid w:val="004559F5"/>
    <w:rsid w:val="00455A17"/>
    <w:rsid w:val="00455A42"/>
    <w:rsid w:val="00455A84"/>
    <w:rsid w:val="00456260"/>
    <w:rsid w:val="004562A2"/>
    <w:rsid w:val="004564BB"/>
    <w:rsid w:val="004565EC"/>
    <w:rsid w:val="004566C0"/>
    <w:rsid w:val="0045697D"/>
    <w:rsid w:val="0045698D"/>
    <w:rsid w:val="00456A4A"/>
    <w:rsid w:val="00456B22"/>
    <w:rsid w:val="00456F3E"/>
    <w:rsid w:val="00457084"/>
    <w:rsid w:val="00457265"/>
    <w:rsid w:val="00457309"/>
    <w:rsid w:val="00457744"/>
    <w:rsid w:val="00457A39"/>
    <w:rsid w:val="00460111"/>
    <w:rsid w:val="00460797"/>
    <w:rsid w:val="00460869"/>
    <w:rsid w:val="00460B61"/>
    <w:rsid w:val="00460C18"/>
    <w:rsid w:val="00460DD9"/>
    <w:rsid w:val="00460F26"/>
    <w:rsid w:val="00460F57"/>
    <w:rsid w:val="00461017"/>
    <w:rsid w:val="004610AB"/>
    <w:rsid w:val="0046146B"/>
    <w:rsid w:val="0046195C"/>
    <w:rsid w:val="00461A57"/>
    <w:rsid w:val="0046209B"/>
    <w:rsid w:val="004622FB"/>
    <w:rsid w:val="00462312"/>
    <w:rsid w:val="00462534"/>
    <w:rsid w:val="00462542"/>
    <w:rsid w:val="004629AF"/>
    <w:rsid w:val="00463273"/>
    <w:rsid w:val="004639A6"/>
    <w:rsid w:val="00463CDA"/>
    <w:rsid w:val="00463D6E"/>
    <w:rsid w:val="00463E70"/>
    <w:rsid w:val="004642E1"/>
    <w:rsid w:val="00464720"/>
    <w:rsid w:val="00464AA1"/>
    <w:rsid w:val="004650A0"/>
    <w:rsid w:val="004651BE"/>
    <w:rsid w:val="00465257"/>
    <w:rsid w:val="00465650"/>
    <w:rsid w:val="00465E17"/>
    <w:rsid w:val="00465EAF"/>
    <w:rsid w:val="004669A4"/>
    <w:rsid w:val="00466E48"/>
    <w:rsid w:val="00467373"/>
    <w:rsid w:val="0046737F"/>
    <w:rsid w:val="004678C0"/>
    <w:rsid w:val="00467E2D"/>
    <w:rsid w:val="00467E40"/>
    <w:rsid w:val="004708ED"/>
    <w:rsid w:val="00470C64"/>
    <w:rsid w:val="00470D5D"/>
    <w:rsid w:val="00471315"/>
    <w:rsid w:val="004717D9"/>
    <w:rsid w:val="00471C44"/>
    <w:rsid w:val="00471EA5"/>
    <w:rsid w:val="00471F4F"/>
    <w:rsid w:val="0047213B"/>
    <w:rsid w:val="004722F2"/>
    <w:rsid w:val="00472450"/>
    <w:rsid w:val="00472C33"/>
    <w:rsid w:val="00472D9D"/>
    <w:rsid w:val="0047363A"/>
    <w:rsid w:val="00473F75"/>
    <w:rsid w:val="004740B2"/>
    <w:rsid w:val="0047410D"/>
    <w:rsid w:val="004743AE"/>
    <w:rsid w:val="004749C4"/>
    <w:rsid w:val="00474DCE"/>
    <w:rsid w:val="00475484"/>
    <w:rsid w:val="0047558A"/>
    <w:rsid w:val="00475596"/>
    <w:rsid w:val="00475603"/>
    <w:rsid w:val="0047575A"/>
    <w:rsid w:val="00475C73"/>
    <w:rsid w:val="00475E8A"/>
    <w:rsid w:val="0047606F"/>
    <w:rsid w:val="004760E8"/>
    <w:rsid w:val="004769BD"/>
    <w:rsid w:val="00476C2B"/>
    <w:rsid w:val="00476E39"/>
    <w:rsid w:val="00476F67"/>
    <w:rsid w:val="0047725C"/>
    <w:rsid w:val="00477329"/>
    <w:rsid w:val="004773C0"/>
    <w:rsid w:val="004775D9"/>
    <w:rsid w:val="00477641"/>
    <w:rsid w:val="00477B07"/>
    <w:rsid w:val="00477D09"/>
    <w:rsid w:val="00477E2E"/>
    <w:rsid w:val="004803F9"/>
    <w:rsid w:val="004804A6"/>
    <w:rsid w:val="00480644"/>
    <w:rsid w:val="004809A9"/>
    <w:rsid w:val="00481194"/>
    <w:rsid w:val="004811AF"/>
    <w:rsid w:val="00481428"/>
    <w:rsid w:val="004817D0"/>
    <w:rsid w:val="004817D5"/>
    <w:rsid w:val="004817DE"/>
    <w:rsid w:val="00481B54"/>
    <w:rsid w:val="00481EA8"/>
    <w:rsid w:val="004822EB"/>
    <w:rsid w:val="00482470"/>
    <w:rsid w:val="00482797"/>
    <w:rsid w:val="00483004"/>
    <w:rsid w:val="0048355F"/>
    <w:rsid w:val="00483776"/>
    <w:rsid w:val="00483A97"/>
    <w:rsid w:val="00483BD3"/>
    <w:rsid w:val="00484013"/>
    <w:rsid w:val="004843C6"/>
    <w:rsid w:val="00484439"/>
    <w:rsid w:val="004845F4"/>
    <w:rsid w:val="004848B3"/>
    <w:rsid w:val="00484B3B"/>
    <w:rsid w:val="00484C44"/>
    <w:rsid w:val="00484C68"/>
    <w:rsid w:val="00484C95"/>
    <w:rsid w:val="00484D1D"/>
    <w:rsid w:val="00485168"/>
    <w:rsid w:val="004852EC"/>
    <w:rsid w:val="00485395"/>
    <w:rsid w:val="00485492"/>
    <w:rsid w:val="004859B2"/>
    <w:rsid w:val="0048607C"/>
    <w:rsid w:val="00486623"/>
    <w:rsid w:val="00486640"/>
    <w:rsid w:val="004879C5"/>
    <w:rsid w:val="00487C34"/>
    <w:rsid w:val="00490684"/>
    <w:rsid w:val="004906C1"/>
    <w:rsid w:val="004908B9"/>
    <w:rsid w:val="004908F5"/>
    <w:rsid w:val="00490973"/>
    <w:rsid w:val="00490D06"/>
    <w:rsid w:val="004915DC"/>
    <w:rsid w:val="00491721"/>
    <w:rsid w:val="00491742"/>
    <w:rsid w:val="00491F2E"/>
    <w:rsid w:val="00491F59"/>
    <w:rsid w:val="0049253F"/>
    <w:rsid w:val="00492660"/>
    <w:rsid w:val="004929A1"/>
    <w:rsid w:val="00492DFD"/>
    <w:rsid w:val="00492EA5"/>
    <w:rsid w:val="00492F6F"/>
    <w:rsid w:val="00493045"/>
    <w:rsid w:val="004930A2"/>
    <w:rsid w:val="00493307"/>
    <w:rsid w:val="00493345"/>
    <w:rsid w:val="004933B6"/>
    <w:rsid w:val="00493564"/>
    <w:rsid w:val="00493679"/>
    <w:rsid w:val="004938FF"/>
    <w:rsid w:val="00493CEE"/>
    <w:rsid w:val="004941ED"/>
    <w:rsid w:val="004942B6"/>
    <w:rsid w:val="00494905"/>
    <w:rsid w:val="00494B46"/>
    <w:rsid w:val="00494F16"/>
    <w:rsid w:val="00495060"/>
    <w:rsid w:val="0049522B"/>
    <w:rsid w:val="0049522D"/>
    <w:rsid w:val="004953B8"/>
    <w:rsid w:val="00495D04"/>
    <w:rsid w:val="00495DA5"/>
    <w:rsid w:val="00496243"/>
    <w:rsid w:val="00496533"/>
    <w:rsid w:val="004965E8"/>
    <w:rsid w:val="00496658"/>
    <w:rsid w:val="004969F6"/>
    <w:rsid w:val="00496B14"/>
    <w:rsid w:val="004979F9"/>
    <w:rsid w:val="00497AB4"/>
    <w:rsid w:val="00497B4A"/>
    <w:rsid w:val="00497CE7"/>
    <w:rsid w:val="00497FE8"/>
    <w:rsid w:val="004A0599"/>
    <w:rsid w:val="004A0962"/>
    <w:rsid w:val="004A116B"/>
    <w:rsid w:val="004A15FD"/>
    <w:rsid w:val="004A207E"/>
    <w:rsid w:val="004A20A0"/>
    <w:rsid w:val="004A2119"/>
    <w:rsid w:val="004A23E3"/>
    <w:rsid w:val="004A262E"/>
    <w:rsid w:val="004A295A"/>
    <w:rsid w:val="004A2973"/>
    <w:rsid w:val="004A2F56"/>
    <w:rsid w:val="004A2F5B"/>
    <w:rsid w:val="004A3120"/>
    <w:rsid w:val="004A355B"/>
    <w:rsid w:val="004A35AF"/>
    <w:rsid w:val="004A3892"/>
    <w:rsid w:val="004A3C0D"/>
    <w:rsid w:val="004A3FE3"/>
    <w:rsid w:val="004A4114"/>
    <w:rsid w:val="004A4393"/>
    <w:rsid w:val="004A4632"/>
    <w:rsid w:val="004A47F4"/>
    <w:rsid w:val="004A49B8"/>
    <w:rsid w:val="004A4FF7"/>
    <w:rsid w:val="004A5A1A"/>
    <w:rsid w:val="004A5E85"/>
    <w:rsid w:val="004A60F2"/>
    <w:rsid w:val="004A615C"/>
    <w:rsid w:val="004A6509"/>
    <w:rsid w:val="004A67E2"/>
    <w:rsid w:val="004A6876"/>
    <w:rsid w:val="004A6E26"/>
    <w:rsid w:val="004A6E5F"/>
    <w:rsid w:val="004A6FDD"/>
    <w:rsid w:val="004A7074"/>
    <w:rsid w:val="004A76BD"/>
    <w:rsid w:val="004A794B"/>
    <w:rsid w:val="004A7D9D"/>
    <w:rsid w:val="004A7E50"/>
    <w:rsid w:val="004B0252"/>
    <w:rsid w:val="004B02B9"/>
    <w:rsid w:val="004B09BB"/>
    <w:rsid w:val="004B09D9"/>
    <w:rsid w:val="004B0BB6"/>
    <w:rsid w:val="004B0CE6"/>
    <w:rsid w:val="004B14BB"/>
    <w:rsid w:val="004B1779"/>
    <w:rsid w:val="004B1A28"/>
    <w:rsid w:val="004B1EE5"/>
    <w:rsid w:val="004B2021"/>
    <w:rsid w:val="004B20B2"/>
    <w:rsid w:val="004B22FA"/>
    <w:rsid w:val="004B258D"/>
    <w:rsid w:val="004B2A49"/>
    <w:rsid w:val="004B2D8F"/>
    <w:rsid w:val="004B3345"/>
    <w:rsid w:val="004B36F9"/>
    <w:rsid w:val="004B36FE"/>
    <w:rsid w:val="004B410A"/>
    <w:rsid w:val="004B41A6"/>
    <w:rsid w:val="004B4344"/>
    <w:rsid w:val="004B45E9"/>
    <w:rsid w:val="004B489A"/>
    <w:rsid w:val="004B4C30"/>
    <w:rsid w:val="004B4C3D"/>
    <w:rsid w:val="004B4D21"/>
    <w:rsid w:val="004B506D"/>
    <w:rsid w:val="004B509D"/>
    <w:rsid w:val="004B5111"/>
    <w:rsid w:val="004B52A9"/>
    <w:rsid w:val="004B58C2"/>
    <w:rsid w:val="004B5A8A"/>
    <w:rsid w:val="004B5B11"/>
    <w:rsid w:val="004B5B98"/>
    <w:rsid w:val="004B5F16"/>
    <w:rsid w:val="004B6742"/>
    <w:rsid w:val="004B6784"/>
    <w:rsid w:val="004B67A7"/>
    <w:rsid w:val="004B684A"/>
    <w:rsid w:val="004B6930"/>
    <w:rsid w:val="004B699F"/>
    <w:rsid w:val="004B7369"/>
    <w:rsid w:val="004B793B"/>
    <w:rsid w:val="004B7E01"/>
    <w:rsid w:val="004C0121"/>
    <w:rsid w:val="004C0184"/>
    <w:rsid w:val="004C05CB"/>
    <w:rsid w:val="004C0F94"/>
    <w:rsid w:val="004C10EF"/>
    <w:rsid w:val="004C1878"/>
    <w:rsid w:val="004C202F"/>
    <w:rsid w:val="004C227B"/>
    <w:rsid w:val="004C22E8"/>
    <w:rsid w:val="004C2810"/>
    <w:rsid w:val="004C2FA0"/>
    <w:rsid w:val="004C309C"/>
    <w:rsid w:val="004C338E"/>
    <w:rsid w:val="004C351F"/>
    <w:rsid w:val="004C35C2"/>
    <w:rsid w:val="004C38CA"/>
    <w:rsid w:val="004C3A80"/>
    <w:rsid w:val="004C3B93"/>
    <w:rsid w:val="004C3C7B"/>
    <w:rsid w:val="004C4D09"/>
    <w:rsid w:val="004C4D1F"/>
    <w:rsid w:val="004C4DF9"/>
    <w:rsid w:val="004C5C34"/>
    <w:rsid w:val="004C5E6F"/>
    <w:rsid w:val="004C5F3E"/>
    <w:rsid w:val="004C5FAF"/>
    <w:rsid w:val="004C61A8"/>
    <w:rsid w:val="004C61AA"/>
    <w:rsid w:val="004C62C9"/>
    <w:rsid w:val="004C65B4"/>
    <w:rsid w:val="004C6705"/>
    <w:rsid w:val="004C6A81"/>
    <w:rsid w:val="004C6B87"/>
    <w:rsid w:val="004C74F0"/>
    <w:rsid w:val="004C76F7"/>
    <w:rsid w:val="004C78D4"/>
    <w:rsid w:val="004C7B89"/>
    <w:rsid w:val="004C7DCE"/>
    <w:rsid w:val="004C7EBA"/>
    <w:rsid w:val="004D007D"/>
    <w:rsid w:val="004D02EC"/>
    <w:rsid w:val="004D0325"/>
    <w:rsid w:val="004D0475"/>
    <w:rsid w:val="004D1036"/>
    <w:rsid w:val="004D158C"/>
    <w:rsid w:val="004D193C"/>
    <w:rsid w:val="004D19AF"/>
    <w:rsid w:val="004D1DD3"/>
    <w:rsid w:val="004D1E2B"/>
    <w:rsid w:val="004D209B"/>
    <w:rsid w:val="004D219E"/>
    <w:rsid w:val="004D232A"/>
    <w:rsid w:val="004D252A"/>
    <w:rsid w:val="004D255D"/>
    <w:rsid w:val="004D2602"/>
    <w:rsid w:val="004D2BFB"/>
    <w:rsid w:val="004D2C2F"/>
    <w:rsid w:val="004D2CE3"/>
    <w:rsid w:val="004D3002"/>
    <w:rsid w:val="004D316C"/>
    <w:rsid w:val="004D32CB"/>
    <w:rsid w:val="004D3729"/>
    <w:rsid w:val="004D4A66"/>
    <w:rsid w:val="004D4ABA"/>
    <w:rsid w:val="004D4C17"/>
    <w:rsid w:val="004D4DA1"/>
    <w:rsid w:val="004D500A"/>
    <w:rsid w:val="004D57E7"/>
    <w:rsid w:val="004D5B9B"/>
    <w:rsid w:val="004D5B9D"/>
    <w:rsid w:val="004D6813"/>
    <w:rsid w:val="004D68C6"/>
    <w:rsid w:val="004D6B0F"/>
    <w:rsid w:val="004D6B4E"/>
    <w:rsid w:val="004D6DD0"/>
    <w:rsid w:val="004D6E39"/>
    <w:rsid w:val="004D7304"/>
    <w:rsid w:val="004D770A"/>
    <w:rsid w:val="004D7882"/>
    <w:rsid w:val="004D7917"/>
    <w:rsid w:val="004D79AC"/>
    <w:rsid w:val="004D79CE"/>
    <w:rsid w:val="004D7BB2"/>
    <w:rsid w:val="004D7CCD"/>
    <w:rsid w:val="004D7CD6"/>
    <w:rsid w:val="004E01B1"/>
    <w:rsid w:val="004E0441"/>
    <w:rsid w:val="004E0CE5"/>
    <w:rsid w:val="004E0D08"/>
    <w:rsid w:val="004E1125"/>
    <w:rsid w:val="004E133E"/>
    <w:rsid w:val="004E16DA"/>
    <w:rsid w:val="004E1860"/>
    <w:rsid w:val="004E198C"/>
    <w:rsid w:val="004E1A43"/>
    <w:rsid w:val="004E1FBB"/>
    <w:rsid w:val="004E2486"/>
    <w:rsid w:val="004E250E"/>
    <w:rsid w:val="004E2577"/>
    <w:rsid w:val="004E27B2"/>
    <w:rsid w:val="004E2D9C"/>
    <w:rsid w:val="004E321F"/>
    <w:rsid w:val="004E34B1"/>
    <w:rsid w:val="004E352C"/>
    <w:rsid w:val="004E3898"/>
    <w:rsid w:val="004E3AA3"/>
    <w:rsid w:val="004E3C6B"/>
    <w:rsid w:val="004E3ED2"/>
    <w:rsid w:val="004E408F"/>
    <w:rsid w:val="004E4207"/>
    <w:rsid w:val="004E435C"/>
    <w:rsid w:val="004E495F"/>
    <w:rsid w:val="004E4AE4"/>
    <w:rsid w:val="004E5084"/>
    <w:rsid w:val="004E509D"/>
    <w:rsid w:val="004E536B"/>
    <w:rsid w:val="004E5554"/>
    <w:rsid w:val="004E5952"/>
    <w:rsid w:val="004E59C6"/>
    <w:rsid w:val="004E5D9D"/>
    <w:rsid w:val="004E5DC0"/>
    <w:rsid w:val="004E6085"/>
    <w:rsid w:val="004E6623"/>
    <w:rsid w:val="004E6655"/>
    <w:rsid w:val="004E66CB"/>
    <w:rsid w:val="004E677B"/>
    <w:rsid w:val="004E683E"/>
    <w:rsid w:val="004E715C"/>
    <w:rsid w:val="004E71B9"/>
    <w:rsid w:val="004E75CD"/>
    <w:rsid w:val="004E7692"/>
    <w:rsid w:val="004E7837"/>
    <w:rsid w:val="004E7A7A"/>
    <w:rsid w:val="004E7CD1"/>
    <w:rsid w:val="004E7E50"/>
    <w:rsid w:val="004E7ECA"/>
    <w:rsid w:val="004E7F3F"/>
    <w:rsid w:val="004F0227"/>
    <w:rsid w:val="004F04B8"/>
    <w:rsid w:val="004F05D4"/>
    <w:rsid w:val="004F0958"/>
    <w:rsid w:val="004F0FED"/>
    <w:rsid w:val="004F11F1"/>
    <w:rsid w:val="004F151C"/>
    <w:rsid w:val="004F1C58"/>
    <w:rsid w:val="004F1DBF"/>
    <w:rsid w:val="004F21B5"/>
    <w:rsid w:val="004F2755"/>
    <w:rsid w:val="004F291A"/>
    <w:rsid w:val="004F2E3E"/>
    <w:rsid w:val="004F38BD"/>
    <w:rsid w:val="004F3B8E"/>
    <w:rsid w:val="004F400D"/>
    <w:rsid w:val="004F45E3"/>
    <w:rsid w:val="004F4842"/>
    <w:rsid w:val="004F4FD0"/>
    <w:rsid w:val="004F539D"/>
    <w:rsid w:val="004F5C98"/>
    <w:rsid w:val="004F5EC7"/>
    <w:rsid w:val="004F5F2A"/>
    <w:rsid w:val="004F61E6"/>
    <w:rsid w:val="004F6687"/>
    <w:rsid w:val="004F6D80"/>
    <w:rsid w:val="004F70FB"/>
    <w:rsid w:val="004F715F"/>
    <w:rsid w:val="004F7303"/>
    <w:rsid w:val="004F73B2"/>
    <w:rsid w:val="004F7BA6"/>
    <w:rsid w:val="004F7F1F"/>
    <w:rsid w:val="00500058"/>
    <w:rsid w:val="00500469"/>
    <w:rsid w:val="00500743"/>
    <w:rsid w:val="00500D90"/>
    <w:rsid w:val="00500EC7"/>
    <w:rsid w:val="0050104B"/>
    <w:rsid w:val="00501394"/>
    <w:rsid w:val="005014DC"/>
    <w:rsid w:val="005014F5"/>
    <w:rsid w:val="0050151B"/>
    <w:rsid w:val="005017FE"/>
    <w:rsid w:val="00501815"/>
    <w:rsid w:val="00501837"/>
    <w:rsid w:val="00501B06"/>
    <w:rsid w:val="00501BA3"/>
    <w:rsid w:val="00501BBF"/>
    <w:rsid w:val="0050206E"/>
    <w:rsid w:val="00502422"/>
    <w:rsid w:val="00502E20"/>
    <w:rsid w:val="005031BB"/>
    <w:rsid w:val="0050344F"/>
    <w:rsid w:val="005034FD"/>
    <w:rsid w:val="005047D0"/>
    <w:rsid w:val="0050480D"/>
    <w:rsid w:val="00505169"/>
    <w:rsid w:val="0050574D"/>
    <w:rsid w:val="0050580D"/>
    <w:rsid w:val="0050627C"/>
    <w:rsid w:val="00506305"/>
    <w:rsid w:val="00506479"/>
    <w:rsid w:val="00506495"/>
    <w:rsid w:val="00506690"/>
    <w:rsid w:val="00506766"/>
    <w:rsid w:val="005068E6"/>
    <w:rsid w:val="005069C8"/>
    <w:rsid w:val="00506BBF"/>
    <w:rsid w:val="005070C0"/>
    <w:rsid w:val="005073D3"/>
    <w:rsid w:val="005074E2"/>
    <w:rsid w:val="005076B0"/>
    <w:rsid w:val="00507B63"/>
    <w:rsid w:val="00507BAB"/>
    <w:rsid w:val="005101D4"/>
    <w:rsid w:val="00510656"/>
    <w:rsid w:val="005108A6"/>
    <w:rsid w:val="005108DC"/>
    <w:rsid w:val="00510909"/>
    <w:rsid w:val="00510E7C"/>
    <w:rsid w:val="0051169D"/>
    <w:rsid w:val="005117E1"/>
    <w:rsid w:val="005119D9"/>
    <w:rsid w:val="00511BA7"/>
    <w:rsid w:val="00511F49"/>
    <w:rsid w:val="00512171"/>
    <w:rsid w:val="00512630"/>
    <w:rsid w:val="005127D1"/>
    <w:rsid w:val="0051291B"/>
    <w:rsid w:val="00513844"/>
    <w:rsid w:val="00513C5B"/>
    <w:rsid w:val="00513FE1"/>
    <w:rsid w:val="00514345"/>
    <w:rsid w:val="00514412"/>
    <w:rsid w:val="0051462F"/>
    <w:rsid w:val="0051488A"/>
    <w:rsid w:val="005148F2"/>
    <w:rsid w:val="005151DF"/>
    <w:rsid w:val="00515337"/>
    <w:rsid w:val="00515696"/>
    <w:rsid w:val="00515970"/>
    <w:rsid w:val="00515A8D"/>
    <w:rsid w:val="00515B64"/>
    <w:rsid w:val="00515F65"/>
    <w:rsid w:val="0051612F"/>
    <w:rsid w:val="005161BA"/>
    <w:rsid w:val="00516C62"/>
    <w:rsid w:val="00517805"/>
    <w:rsid w:val="00517981"/>
    <w:rsid w:val="005179E7"/>
    <w:rsid w:val="00517F8E"/>
    <w:rsid w:val="00520300"/>
    <w:rsid w:val="00520527"/>
    <w:rsid w:val="005207EA"/>
    <w:rsid w:val="00520B5C"/>
    <w:rsid w:val="00521394"/>
    <w:rsid w:val="0052141D"/>
    <w:rsid w:val="005214C3"/>
    <w:rsid w:val="0052157E"/>
    <w:rsid w:val="005217E2"/>
    <w:rsid w:val="00522652"/>
    <w:rsid w:val="00522826"/>
    <w:rsid w:val="00522B38"/>
    <w:rsid w:val="00522B80"/>
    <w:rsid w:val="00523B69"/>
    <w:rsid w:val="00523BF9"/>
    <w:rsid w:val="00523F35"/>
    <w:rsid w:val="005240F0"/>
    <w:rsid w:val="005245AC"/>
    <w:rsid w:val="005248B4"/>
    <w:rsid w:val="00524CD1"/>
    <w:rsid w:val="00525066"/>
    <w:rsid w:val="00525130"/>
    <w:rsid w:val="005254CE"/>
    <w:rsid w:val="00525770"/>
    <w:rsid w:val="00525862"/>
    <w:rsid w:val="00525AE5"/>
    <w:rsid w:val="00525B2F"/>
    <w:rsid w:val="00525DAF"/>
    <w:rsid w:val="00526399"/>
    <w:rsid w:val="0052645D"/>
    <w:rsid w:val="005267AE"/>
    <w:rsid w:val="00526F1D"/>
    <w:rsid w:val="00527526"/>
    <w:rsid w:val="00527876"/>
    <w:rsid w:val="00527D89"/>
    <w:rsid w:val="00530195"/>
    <w:rsid w:val="0053020A"/>
    <w:rsid w:val="00530495"/>
    <w:rsid w:val="005304A1"/>
    <w:rsid w:val="00530C1A"/>
    <w:rsid w:val="00530CD9"/>
    <w:rsid w:val="005310DB"/>
    <w:rsid w:val="00531207"/>
    <w:rsid w:val="005313FA"/>
    <w:rsid w:val="0053195A"/>
    <w:rsid w:val="005319DC"/>
    <w:rsid w:val="00531A6A"/>
    <w:rsid w:val="00531F79"/>
    <w:rsid w:val="00532031"/>
    <w:rsid w:val="00532122"/>
    <w:rsid w:val="0053250B"/>
    <w:rsid w:val="005327B9"/>
    <w:rsid w:val="0053285D"/>
    <w:rsid w:val="005329A5"/>
    <w:rsid w:val="00532D4D"/>
    <w:rsid w:val="00532D57"/>
    <w:rsid w:val="00533768"/>
    <w:rsid w:val="0053378E"/>
    <w:rsid w:val="00533C6A"/>
    <w:rsid w:val="00533CAD"/>
    <w:rsid w:val="00534079"/>
    <w:rsid w:val="005346D4"/>
    <w:rsid w:val="00534837"/>
    <w:rsid w:val="005348DE"/>
    <w:rsid w:val="005348F7"/>
    <w:rsid w:val="0053494C"/>
    <w:rsid w:val="00534B74"/>
    <w:rsid w:val="00535088"/>
    <w:rsid w:val="00535A4E"/>
    <w:rsid w:val="00535F9C"/>
    <w:rsid w:val="00535FEF"/>
    <w:rsid w:val="0053608E"/>
    <w:rsid w:val="005360F4"/>
    <w:rsid w:val="00536384"/>
    <w:rsid w:val="005363EC"/>
    <w:rsid w:val="005364C7"/>
    <w:rsid w:val="005364DD"/>
    <w:rsid w:val="0053678D"/>
    <w:rsid w:val="005370BA"/>
    <w:rsid w:val="005371F9"/>
    <w:rsid w:val="0053794C"/>
    <w:rsid w:val="00537AF3"/>
    <w:rsid w:val="00540224"/>
    <w:rsid w:val="00540425"/>
    <w:rsid w:val="00540AB8"/>
    <w:rsid w:val="00540C4F"/>
    <w:rsid w:val="00540D05"/>
    <w:rsid w:val="00540DC9"/>
    <w:rsid w:val="005410DF"/>
    <w:rsid w:val="00541332"/>
    <w:rsid w:val="00541367"/>
    <w:rsid w:val="0054158E"/>
    <w:rsid w:val="005415B5"/>
    <w:rsid w:val="00541A97"/>
    <w:rsid w:val="00541BB1"/>
    <w:rsid w:val="00541EE3"/>
    <w:rsid w:val="00542229"/>
    <w:rsid w:val="005422A5"/>
    <w:rsid w:val="00542449"/>
    <w:rsid w:val="00542996"/>
    <w:rsid w:val="00542B6B"/>
    <w:rsid w:val="00542BD6"/>
    <w:rsid w:val="00542C5F"/>
    <w:rsid w:val="00542E70"/>
    <w:rsid w:val="00542F6E"/>
    <w:rsid w:val="00542F70"/>
    <w:rsid w:val="005430CC"/>
    <w:rsid w:val="005431EF"/>
    <w:rsid w:val="005436FE"/>
    <w:rsid w:val="00543AA5"/>
    <w:rsid w:val="0054409B"/>
    <w:rsid w:val="005442EC"/>
    <w:rsid w:val="005446AD"/>
    <w:rsid w:val="0054471B"/>
    <w:rsid w:val="005449BA"/>
    <w:rsid w:val="00544A0A"/>
    <w:rsid w:val="00544A67"/>
    <w:rsid w:val="00544D18"/>
    <w:rsid w:val="00544E29"/>
    <w:rsid w:val="00544E35"/>
    <w:rsid w:val="00544F66"/>
    <w:rsid w:val="00544F8E"/>
    <w:rsid w:val="005451CE"/>
    <w:rsid w:val="00545530"/>
    <w:rsid w:val="00545821"/>
    <w:rsid w:val="00545BDE"/>
    <w:rsid w:val="00545CC9"/>
    <w:rsid w:val="005460F5"/>
    <w:rsid w:val="00546463"/>
    <w:rsid w:val="005466C2"/>
    <w:rsid w:val="005468A3"/>
    <w:rsid w:val="00546B52"/>
    <w:rsid w:val="00546C8A"/>
    <w:rsid w:val="00546F73"/>
    <w:rsid w:val="00547039"/>
    <w:rsid w:val="00547266"/>
    <w:rsid w:val="00547545"/>
    <w:rsid w:val="005475BF"/>
    <w:rsid w:val="005475C9"/>
    <w:rsid w:val="005478E0"/>
    <w:rsid w:val="005478EE"/>
    <w:rsid w:val="00547BAD"/>
    <w:rsid w:val="00547DB8"/>
    <w:rsid w:val="00547EA9"/>
    <w:rsid w:val="00547F55"/>
    <w:rsid w:val="00550055"/>
    <w:rsid w:val="005502DF"/>
    <w:rsid w:val="00550890"/>
    <w:rsid w:val="005509B5"/>
    <w:rsid w:val="00550A8D"/>
    <w:rsid w:val="00550B0F"/>
    <w:rsid w:val="00550E16"/>
    <w:rsid w:val="00551130"/>
    <w:rsid w:val="00551643"/>
    <w:rsid w:val="00551DA2"/>
    <w:rsid w:val="00552489"/>
    <w:rsid w:val="00552616"/>
    <w:rsid w:val="00552732"/>
    <w:rsid w:val="00552D48"/>
    <w:rsid w:val="0055332E"/>
    <w:rsid w:val="005533FF"/>
    <w:rsid w:val="005539FF"/>
    <w:rsid w:val="00553BFF"/>
    <w:rsid w:val="00553DA6"/>
    <w:rsid w:val="00554143"/>
    <w:rsid w:val="005542AF"/>
    <w:rsid w:val="0055430F"/>
    <w:rsid w:val="005543BB"/>
    <w:rsid w:val="00554565"/>
    <w:rsid w:val="00554968"/>
    <w:rsid w:val="005551D3"/>
    <w:rsid w:val="0055567D"/>
    <w:rsid w:val="00555E5B"/>
    <w:rsid w:val="00555E77"/>
    <w:rsid w:val="0055600F"/>
    <w:rsid w:val="00556133"/>
    <w:rsid w:val="00556286"/>
    <w:rsid w:val="005563D5"/>
    <w:rsid w:val="00556439"/>
    <w:rsid w:val="00556A98"/>
    <w:rsid w:val="00556B25"/>
    <w:rsid w:val="00556B52"/>
    <w:rsid w:val="00556BDC"/>
    <w:rsid w:val="00556D7F"/>
    <w:rsid w:val="00557830"/>
    <w:rsid w:val="00557AD7"/>
    <w:rsid w:val="00557B70"/>
    <w:rsid w:val="00557BB6"/>
    <w:rsid w:val="00560197"/>
    <w:rsid w:val="005605CC"/>
    <w:rsid w:val="0056109E"/>
    <w:rsid w:val="00561362"/>
    <w:rsid w:val="00561AB3"/>
    <w:rsid w:val="00561CC5"/>
    <w:rsid w:val="00562612"/>
    <w:rsid w:val="00562651"/>
    <w:rsid w:val="005629B8"/>
    <w:rsid w:val="00562AAC"/>
    <w:rsid w:val="00562D11"/>
    <w:rsid w:val="00562D95"/>
    <w:rsid w:val="00562DEA"/>
    <w:rsid w:val="00562EF9"/>
    <w:rsid w:val="005632EE"/>
    <w:rsid w:val="00563639"/>
    <w:rsid w:val="00563777"/>
    <w:rsid w:val="00563821"/>
    <w:rsid w:val="005645C0"/>
    <w:rsid w:val="005647B3"/>
    <w:rsid w:val="005648F2"/>
    <w:rsid w:val="005649F1"/>
    <w:rsid w:val="00565821"/>
    <w:rsid w:val="00565A8F"/>
    <w:rsid w:val="00565D7C"/>
    <w:rsid w:val="005663B9"/>
    <w:rsid w:val="00566402"/>
    <w:rsid w:val="00566753"/>
    <w:rsid w:val="005667C2"/>
    <w:rsid w:val="0056680C"/>
    <w:rsid w:val="00566A37"/>
    <w:rsid w:val="00566C0F"/>
    <w:rsid w:val="0056709E"/>
    <w:rsid w:val="0056784D"/>
    <w:rsid w:val="00567B69"/>
    <w:rsid w:val="00570262"/>
    <w:rsid w:val="00570540"/>
    <w:rsid w:val="00570750"/>
    <w:rsid w:val="00570934"/>
    <w:rsid w:val="00570BD1"/>
    <w:rsid w:val="005711C1"/>
    <w:rsid w:val="00571241"/>
    <w:rsid w:val="0057160C"/>
    <w:rsid w:val="005716E1"/>
    <w:rsid w:val="00571756"/>
    <w:rsid w:val="00571799"/>
    <w:rsid w:val="005717E2"/>
    <w:rsid w:val="00571A50"/>
    <w:rsid w:val="00571F0B"/>
    <w:rsid w:val="00572798"/>
    <w:rsid w:val="00572DDF"/>
    <w:rsid w:val="00572DE4"/>
    <w:rsid w:val="00573064"/>
    <w:rsid w:val="00573313"/>
    <w:rsid w:val="00573433"/>
    <w:rsid w:val="005735AC"/>
    <w:rsid w:val="005736F0"/>
    <w:rsid w:val="0057376D"/>
    <w:rsid w:val="005739D0"/>
    <w:rsid w:val="00573CC9"/>
    <w:rsid w:val="00573D96"/>
    <w:rsid w:val="00573F69"/>
    <w:rsid w:val="005742F8"/>
    <w:rsid w:val="005745E7"/>
    <w:rsid w:val="00574921"/>
    <w:rsid w:val="00574FD6"/>
    <w:rsid w:val="0057502C"/>
    <w:rsid w:val="00576056"/>
    <w:rsid w:val="00576288"/>
    <w:rsid w:val="00576345"/>
    <w:rsid w:val="00576563"/>
    <w:rsid w:val="00576763"/>
    <w:rsid w:val="00576B81"/>
    <w:rsid w:val="00577121"/>
    <w:rsid w:val="0057762B"/>
    <w:rsid w:val="00577783"/>
    <w:rsid w:val="005779C4"/>
    <w:rsid w:val="005800F5"/>
    <w:rsid w:val="005800F6"/>
    <w:rsid w:val="00580726"/>
    <w:rsid w:val="0058074A"/>
    <w:rsid w:val="00580A45"/>
    <w:rsid w:val="00580D3A"/>
    <w:rsid w:val="0058150B"/>
    <w:rsid w:val="00581625"/>
    <w:rsid w:val="00581ADF"/>
    <w:rsid w:val="00581CD6"/>
    <w:rsid w:val="00581D37"/>
    <w:rsid w:val="00581DE7"/>
    <w:rsid w:val="00581F30"/>
    <w:rsid w:val="005822CA"/>
    <w:rsid w:val="005826B2"/>
    <w:rsid w:val="00582880"/>
    <w:rsid w:val="00582D2F"/>
    <w:rsid w:val="00582E2B"/>
    <w:rsid w:val="00583557"/>
    <w:rsid w:val="005839E9"/>
    <w:rsid w:val="00583DC4"/>
    <w:rsid w:val="00584089"/>
    <w:rsid w:val="005842AF"/>
    <w:rsid w:val="005842B9"/>
    <w:rsid w:val="005844E0"/>
    <w:rsid w:val="005849C9"/>
    <w:rsid w:val="00584A26"/>
    <w:rsid w:val="00584A6A"/>
    <w:rsid w:val="00584C22"/>
    <w:rsid w:val="00585073"/>
    <w:rsid w:val="005854CD"/>
    <w:rsid w:val="00585688"/>
    <w:rsid w:val="00585893"/>
    <w:rsid w:val="00585B93"/>
    <w:rsid w:val="00585E60"/>
    <w:rsid w:val="005862C4"/>
    <w:rsid w:val="0058707C"/>
    <w:rsid w:val="00587260"/>
    <w:rsid w:val="005879EE"/>
    <w:rsid w:val="00587B38"/>
    <w:rsid w:val="00587BA9"/>
    <w:rsid w:val="00587F2B"/>
    <w:rsid w:val="00587F45"/>
    <w:rsid w:val="005901E4"/>
    <w:rsid w:val="005902F8"/>
    <w:rsid w:val="0059051E"/>
    <w:rsid w:val="005909CF"/>
    <w:rsid w:val="00590A06"/>
    <w:rsid w:val="00590C79"/>
    <w:rsid w:val="0059138F"/>
    <w:rsid w:val="00591577"/>
    <w:rsid w:val="005919CD"/>
    <w:rsid w:val="00591FC5"/>
    <w:rsid w:val="005924AE"/>
    <w:rsid w:val="0059253D"/>
    <w:rsid w:val="00592C44"/>
    <w:rsid w:val="00592E1B"/>
    <w:rsid w:val="00592F49"/>
    <w:rsid w:val="005930F7"/>
    <w:rsid w:val="0059371C"/>
    <w:rsid w:val="00593B19"/>
    <w:rsid w:val="00593D66"/>
    <w:rsid w:val="00593E2F"/>
    <w:rsid w:val="00593E80"/>
    <w:rsid w:val="00593F94"/>
    <w:rsid w:val="00594491"/>
    <w:rsid w:val="00594893"/>
    <w:rsid w:val="005948AC"/>
    <w:rsid w:val="00594E69"/>
    <w:rsid w:val="00595188"/>
    <w:rsid w:val="00595826"/>
    <w:rsid w:val="00595A4F"/>
    <w:rsid w:val="00595BDE"/>
    <w:rsid w:val="00595BED"/>
    <w:rsid w:val="00595D54"/>
    <w:rsid w:val="00596194"/>
    <w:rsid w:val="0059624D"/>
    <w:rsid w:val="0059628E"/>
    <w:rsid w:val="005963BB"/>
    <w:rsid w:val="0059693B"/>
    <w:rsid w:val="005969B7"/>
    <w:rsid w:val="00596BA1"/>
    <w:rsid w:val="00596E90"/>
    <w:rsid w:val="00597999"/>
    <w:rsid w:val="00597D0D"/>
    <w:rsid w:val="00597E79"/>
    <w:rsid w:val="005A04A3"/>
    <w:rsid w:val="005A073D"/>
    <w:rsid w:val="005A077C"/>
    <w:rsid w:val="005A0EEE"/>
    <w:rsid w:val="005A139F"/>
    <w:rsid w:val="005A1907"/>
    <w:rsid w:val="005A1AD0"/>
    <w:rsid w:val="005A1D8E"/>
    <w:rsid w:val="005A1EB5"/>
    <w:rsid w:val="005A2485"/>
    <w:rsid w:val="005A2526"/>
    <w:rsid w:val="005A2747"/>
    <w:rsid w:val="005A2ACB"/>
    <w:rsid w:val="005A3722"/>
    <w:rsid w:val="005A38C1"/>
    <w:rsid w:val="005A39DF"/>
    <w:rsid w:val="005A406C"/>
    <w:rsid w:val="005A40A0"/>
    <w:rsid w:val="005A4581"/>
    <w:rsid w:val="005A4971"/>
    <w:rsid w:val="005A4E4B"/>
    <w:rsid w:val="005A531F"/>
    <w:rsid w:val="005A55D6"/>
    <w:rsid w:val="005A568A"/>
    <w:rsid w:val="005A5A48"/>
    <w:rsid w:val="005A5DBB"/>
    <w:rsid w:val="005A60B0"/>
    <w:rsid w:val="005A60CE"/>
    <w:rsid w:val="005A65AD"/>
    <w:rsid w:val="005A6973"/>
    <w:rsid w:val="005A69C2"/>
    <w:rsid w:val="005A6CF7"/>
    <w:rsid w:val="005A707D"/>
    <w:rsid w:val="005A7590"/>
    <w:rsid w:val="005A773E"/>
    <w:rsid w:val="005A79C5"/>
    <w:rsid w:val="005B027C"/>
    <w:rsid w:val="005B02DE"/>
    <w:rsid w:val="005B07F5"/>
    <w:rsid w:val="005B0D01"/>
    <w:rsid w:val="005B1004"/>
    <w:rsid w:val="005B123D"/>
    <w:rsid w:val="005B133D"/>
    <w:rsid w:val="005B1753"/>
    <w:rsid w:val="005B1892"/>
    <w:rsid w:val="005B19C1"/>
    <w:rsid w:val="005B1DD4"/>
    <w:rsid w:val="005B1E0A"/>
    <w:rsid w:val="005B1FFD"/>
    <w:rsid w:val="005B22A0"/>
    <w:rsid w:val="005B2395"/>
    <w:rsid w:val="005B23A2"/>
    <w:rsid w:val="005B245C"/>
    <w:rsid w:val="005B292F"/>
    <w:rsid w:val="005B29CD"/>
    <w:rsid w:val="005B2EDE"/>
    <w:rsid w:val="005B32D0"/>
    <w:rsid w:val="005B3351"/>
    <w:rsid w:val="005B3729"/>
    <w:rsid w:val="005B3896"/>
    <w:rsid w:val="005B39A0"/>
    <w:rsid w:val="005B3DC6"/>
    <w:rsid w:val="005B3F83"/>
    <w:rsid w:val="005B40C5"/>
    <w:rsid w:val="005B4238"/>
    <w:rsid w:val="005B4BB6"/>
    <w:rsid w:val="005B4CA1"/>
    <w:rsid w:val="005B4D92"/>
    <w:rsid w:val="005B4FCF"/>
    <w:rsid w:val="005B5241"/>
    <w:rsid w:val="005B563B"/>
    <w:rsid w:val="005B617F"/>
    <w:rsid w:val="005B61C3"/>
    <w:rsid w:val="005B683E"/>
    <w:rsid w:val="005B692F"/>
    <w:rsid w:val="005B6B39"/>
    <w:rsid w:val="005B70D1"/>
    <w:rsid w:val="005B7158"/>
    <w:rsid w:val="005B7390"/>
    <w:rsid w:val="005B751D"/>
    <w:rsid w:val="005B7678"/>
    <w:rsid w:val="005B7847"/>
    <w:rsid w:val="005B7B8D"/>
    <w:rsid w:val="005B7EC2"/>
    <w:rsid w:val="005B7F6E"/>
    <w:rsid w:val="005C00D2"/>
    <w:rsid w:val="005C0200"/>
    <w:rsid w:val="005C05C0"/>
    <w:rsid w:val="005C05CA"/>
    <w:rsid w:val="005C07FE"/>
    <w:rsid w:val="005C0A7A"/>
    <w:rsid w:val="005C0CBF"/>
    <w:rsid w:val="005C0DF8"/>
    <w:rsid w:val="005C147D"/>
    <w:rsid w:val="005C15EA"/>
    <w:rsid w:val="005C18E1"/>
    <w:rsid w:val="005C1C55"/>
    <w:rsid w:val="005C211E"/>
    <w:rsid w:val="005C23FE"/>
    <w:rsid w:val="005C2478"/>
    <w:rsid w:val="005C24DE"/>
    <w:rsid w:val="005C2744"/>
    <w:rsid w:val="005C2905"/>
    <w:rsid w:val="005C29A6"/>
    <w:rsid w:val="005C2A1B"/>
    <w:rsid w:val="005C2B21"/>
    <w:rsid w:val="005C2B80"/>
    <w:rsid w:val="005C2F02"/>
    <w:rsid w:val="005C2F5C"/>
    <w:rsid w:val="005C389E"/>
    <w:rsid w:val="005C3D08"/>
    <w:rsid w:val="005C3D0F"/>
    <w:rsid w:val="005C413E"/>
    <w:rsid w:val="005C4234"/>
    <w:rsid w:val="005C43C3"/>
    <w:rsid w:val="005C4455"/>
    <w:rsid w:val="005C4A06"/>
    <w:rsid w:val="005C4C28"/>
    <w:rsid w:val="005C4E9F"/>
    <w:rsid w:val="005C5314"/>
    <w:rsid w:val="005C55AC"/>
    <w:rsid w:val="005C5BF4"/>
    <w:rsid w:val="005C5EB7"/>
    <w:rsid w:val="005C60EE"/>
    <w:rsid w:val="005C6718"/>
    <w:rsid w:val="005C6830"/>
    <w:rsid w:val="005C6D46"/>
    <w:rsid w:val="005C718C"/>
    <w:rsid w:val="005C75A2"/>
    <w:rsid w:val="005D031B"/>
    <w:rsid w:val="005D039F"/>
    <w:rsid w:val="005D04EF"/>
    <w:rsid w:val="005D0A42"/>
    <w:rsid w:val="005D0D56"/>
    <w:rsid w:val="005D1211"/>
    <w:rsid w:val="005D1303"/>
    <w:rsid w:val="005D133E"/>
    <w:rsid w:val="005D1592"/>
    <w:rsid w:val="005D175A"/>
    <w:rsid w:val="005D1B2D"/>
    <w:rsid w:val="005D1C5C"/>
    <w:rsid w:val="005D202E"/>
    <w:rsid w:val="005D22AD"/>
    <w:rsid w:val="005D24B0"/>
    <w:rsid w:val="005D278B"/>
    <w:rsid w:val="005D296E"/>
    <w:rsid w:val="005D29B0"/>
    <w:rsid w:val="005D2C6B"/>
    <w:rsid w:val="005D315B"/>
    <w:rsid w:val="005D31AB"/>
    <w:rsid w:val="005D33C4"/>
    <w:rsid w:val="005D3781"/>
    <w:rsid w:val="005D3882"/>
    <w:rsid w:val="005D3969"/>
    <w:rsid w:val="005D3978"/>
    <w:rsid w:val="005D3AAB"/>
    <w:rsid w:val="005D3AD3"/>
    <w:rsid w:val="005D41CA"/>
    <w:rsid w:val="005D4807"/>
    <w:rsid w:val="005D4932"/>
    <w:rsid w:val="005D4D7D"/>
    <w:rsid w:val="005D5340"/>
    <w:rsid w:val="005D57EE"/>
    <w:rsid w:val="005D57F8"/>
    <w:rsid w:val="005D5CCB"/>
    <w:rsid w:val="005D5F88"/>
    <w:rsid w:val="005D6696"/>
    <w:rsid w:val="005D66FB"/>
    <w:rsid w:val="005D6953"/>
    <w:rsid w:val="005D6C87"/>
    <w:rsid w:val="005D6F83"/>
    <w:rsid w:val="005D7152"/>
    <w:rsid w:val="005D7A09"/>
    <w:rsid w:val="005E07D4"/>
    <w:rsid w:val="005E0B48"/>
    <w:rsid w:val="005E0FEE"/>
    <w:rsid w:val="005E13E8"/>
    <w:rsid w:val="005E149D"/>
    <w:rsid w:val="005E188B"/>
    <w:rsid w:val="005E18B9"/>
    <w:rsid w:val="005E1922"/>
    <w:rsid w:val="005E1AD4"/>
    <w:rsid w:val="005E1BD3"/>
    <w:rsid w:val="005E1BE3"/>
    <w:rsid w:val="005E1E95"/>
    <w:rsid w:val="005E21BF"/>
    <w:rsid w:val="005E29F9"/>
    <w:rsid w:val="005E2AEB"/>
    <w:rsid w:val="005E3AD5"/>
    <w:rsid w:val="005E3BCE"/>
    <w:rsid w:val="005E41DF"/>
    <w:rsid w:val="005E4A3D"/>
    <w:rsid w:val="005E4CE1"/>
    <w:rsid w:val="005E4D5B"/>
    <w:rsid w:val="005E4F8D"/>
    <w:rsid w:val="005E50CE"/>
    <w:rsid w:val="005E5423"/>
    <w:rsid w:val="005E55FA"/>
    <w:rsid w:val="005E56BE"/>
    <w:rsid w:val="005E58D5"/>
    <w:rsid w:val="005E5901"/>
    <w:rsid w:val="005E5BF5"/>
    <w:rsid w:val="005E5C6B"/>
    <w:rsid w:val="005E6102"/>
    <w:rsid w:val="005E61C5"/>
    <w:rsid w:val="005E6610"/>
    <w:rsid w:val="005E6700"/>
    <w:rsid w:val="005E6B3A"/>
    <w:rsid w:val="005E6BAF"/>
    <w:rsid w:val="005E6F3F"/>
    <w:rsid w:val="005E7054"/>
    <w:rsid w:val="005E730F"/>
    <w:rsid w:val="005E743C"/>
    <w:rsid w:val="005E7C65"/>
    <w:rsid w:val="005E7D54"/>
    <w:rsid w:val="005E7F08"/>
    <w:rsid w:val="005F0C94"/>
    <w:rsid w:val="005F0E3F"/>
    <w:rsid w:val="005F0F02"/>
    <w:rsid w:val="005F137E"/>
    <w:rsid w:val="005F199B"/>
    <w:rsid w:val="005F19ED"/>
    <w:rsid w:val="005F1A1E"/>
    <w:rsid w:val="005F1D06"/>
    <w:rsid w:val="005F1D8E"/>
    <w:rsid w:val="005F1F1F"/>
    <w:rsid w:val="005F1FC4"/>
    <w:rsid w:val="005F209D"/>
    <w:rsid w:val="005F241D"/>
    <w:rsid w:val="005F24C8"/>
    <w:rsid w:val="005F2671"/>
    <w:rsid w:val="005F2A7A"/>
    <w:rsid w:val="005F2ABE"/>
    <w:rsid w:val="005F2DCB"/>
    <w:rsid w:val="005F2E44"/>
    <w:rsid w:val="005F3014"/>
    <w:rsid w:val="005F3DF1"/>
    <w:rsid w:val="005F455D"/>
    <w:rsid w:val="005F472B"/>
    <w:rsid w:val="005F480E"/>
    <w:rsid w:val="005F49F7"/>
    <w:rsid w:val="005F56B8"/>
    <w:rsid w:val="005F5A16"/>
    <w:rsid w:val="005F5DE2"/>
    <w:rsid w:val="005F6B30"/>
    <w:rsid w:val="005F70C0"/>
    <w:rsid w:val="005F72CA"/>
    <w:rsid w:val="005F742A"/>
    <w:rsid w:val="005F7441"/>
    <w:rsid w:val="005F7537"/>
    <w:rsid w:val="005F7563"/>
    <w:rsid w:val="005F79F4"/>
    <w:rsid w:val="00600129"/>
    <w:rsid w:val="006001E1"/>
    <w:rsid w:val="006008C9"/>
    <w:rsid w:val="00600970"/>
    <w:rsid w:val="00600A67"/>
    <w:rsid w:val="00600D65"/>
    <w:rsid w:val="0060135C"/>
    <w:rsid w:val="00601766"/>
    <w:rsid w:val="00601A54"/>
    <w:rsid w:val="006026B9"/>
    <w:rsid w:val="006027B8"/>
    <w:rsid w:val="00602813"/>
    <w:rsid w:val="006028A3"/>
    <w:rsid w:val="00602A23"/>
    <w:rsid w:val="0060334F"/>
    <w:rsid w:val="006037CD"/>
    <w:rsid w:val="0060396F"/>
    <w:rsid w:val="006041D3"/>
    <w:rsid w:val="006047AF"/>
    <w:rsid w:val="00604B22"/>
    <w:rsid w:val="00605040"/>
    <w:rsid w:val="006053A4"/>
    <w:rsid w:val="006053F5"/>
    <w:rsid w:val="0060575D"/>
    <w:rsid w:val="00605CEA"/>
    <w:rsid w:val="00606081"/>
    <w:rsid w:val="00606200"/>
    <w:rsid w:val="006064C8"/>
    <w:rsid w:val="006064FD"/>
    <w:rsid w:val="006068D2"/>
    <w:rsid w:val="00606D68"/>
    <w:rsid w:val="0060706D"/>
    <w:rsid w:val="00607169"/>
    <w:rsid w:val="0060723F"/>
    <w:rsid w:val="006073F2"/>
    <w:rsid w:val="00607B31"/>
    <w:rsid w:val="00607CE8"/>
    <w:rsid w:val="00607D6B"/>
    <w:rsid w:val="00607D73"/>
    <w:rsid w:val="0061040A"/>
    <w:rsid w:val="00610701"/>
    <w:rsid w:val="0061093F"/>
    <w:rsid w:val="00610AE6"/>
    <w:rsid w:val="00610C05"/>
    <w:rsid w:val="0061112F"/>
    <w:rsid w:val="0061147D"/>
    <w:rsid w:val="0061158C"/>
    <w:rsid w:val="00611E7B"/>
    <w:rsid w:val="0061259A"/>
    <w:rsid w:val="0061332E"/>
    <w:rsid w:val="006135FC"/>
    <w:rsid w:val="00613EDB"/>
    <w:rsid w:val="0061455A"/>
    <w:rsid w:val="006149B4"/>
    <w:rsid w:val="00614C2A"/>
    <w:rsid w:val="00614D8C"/>
    <w:rsid w:val="00614DE3"/>
    <w:rsid w:val="006151DB"/>
    <w:rsid w:val="006155CC"/>
    <w:rsid w:val="00615656"/>
    <w:rsid w:val="006156DA"/>
    <w:rsid w:val="00615FCA"/>
    <w:rsid w:val="006163C6"/>
    <w:rsid w:val="006164A1"/>
    <w:rsid w:val="0061660F"/>
    <w:rsid w:val="006167EC"/>
    <w:rsid w:val="0061689A"/>
    <w:rsid w:val="00616DC9"/>
    <w:rsid w:val="00616E79"/>
    <w:rsid w:val="00616FD5"/>
    <w:rsid w:val="006173A9"/>
    <w:rsid w:val="006174E6"/>
    <w:rsid w:val="00617742"/>
    <w:rsid w:val="0061797B"/>
    <w:rsid w:val="00617B0B"/>
    <w:rsid w:val="00617B35"/>
    <w:rsid w:val="00617B54"/>
    <w:rsid w:val="00617C96"/>
    <w:rsid w:val="00620079"/>
    <w:rsid w:val="00620423"/>
    <w:rsid w:val="0062050B"/>
    <w:rsid w:val="00620694"/>
    <w:rsid w:val="006208EE"/>
    <w:rsid w:val="006209A6"/>
    <w:rsid w:val="00620B3B"/>
    <w:rsid w:val="006211C8"/>
    <w:rsid w:val="0062145E"/>
    <w:rsid w:val="00621587"/>
    <w:rsid w:val="006217D8"/>
    <w:rsid w:val="00621935"/>
    <w:rsid w:val="00621A7A"/>
    <w:rsid w:val="00621F95"/>
    <w:rsid w:val="0062275F"/>
    <w:rsid w:val="00622C34"/>
    <w:rsid w:val="00622F8A"/>
    <w:rsid w:val="0062327F"/>
    <w:rsid w:val="006238F9"/>
    <w:rsid w:val="006240C2"/>
    <w:rsid w:val="006242CD"/>
    <w:rsid w:val="00624437"/>
    <w:rsid w:val="006244CE"/>
    <w:rsid w:val="0062450F"/>
    <w:rsid w:val="006249B4"/>
    <w:rsid w:val="006249ED"/>
    <w:rsid w:val="00624A67"/>
    <w:rsid w:val="00624D69"/>
    <w:rsid w:val="00624D6C"/>
    <w:rsid w:val="00625030"/>
    <w:rsid w:val="006250E5"/>
    <w:rsid w:val="00625311"/>
    <w:rsid w:val="00625612"/>
    <w:rsid w:val="00625A4B"/>
    <w:rsid w:val="00625A9E"/>
    <w:rsid w:val="00625DC3"/>
    <w:rsid w:val="00625F9F"/>
    <w:rsid w:val="00626048"/>
    <w:rsid w:val="00626356"/>
    <w:rsid w:val="00626416"/>
    <w:rsid w:val="0062667F"/>
    <w:rsid w:val="0062699F"/>
    <w:rsid w:val="00626E14"/>
    <w:rsid w:val="00627018"/>
    <w:rsid w:val="006272B0"/>
    <w:rsid w:val="006272BE"/>
    <w:rsid w:val="00627BC2"/>
    <w:rsid w:val="00627CA8"/>
    <w:rsid w:val="00627E6E"/>
    <w:rsid w:val="00630216"/>
    <w:rsid w:val="00630830"/>
    <w:rsid w:val="00630C9D"/>
    <w:rsid w:val="00630E13"/>
    <w:rsid w:val="00630FA9"/>
    <w:rsid w:val="006310C8"/>
    <w:rsid w:val="0063153E"/>
    <w:rsid w:val="00631759"/>
    <w:rsid w:val="00631783"/>
    <w:rsid w:val="00631797"/>
    <w:rsid w:val="00631A76"/>
    <w:rsid w:val="00631F29"/>
    <w:rsid w:val="00632474"/>
    <w:rsid w:val="00632AC7"/>
    <w:rsid w:val="00632B2F"/>
    <w:rsid w:val="00632B95"/>
    <w:rsid w:val="006334CD"/>
    <w:rsid w:val="00633702"/>
    <w:rsid w:val="0063379E"/>
    <w:rsid w:val="00633E2E"/>
    <w:rsid w:val="00633E41"/>
    <w:rsid w:val="006346AD"/>
    <w:rsid w:val="00634A1E"/>
    <w:rsid w:val="00634B9E"/>
    <w:rsid w:val="0063503D"/>
    <w:rsid w:val="00635422"/>
    <w:rsid w:val="00635931"/>
    <w:rsid w:val="00635A3E"/>
    <w:rsid w:val="00635AF6"/>
    <w:rsid w:val="00635C6A"/>
    <w:rsid w:val="00635D8F"/>
    <w:rsid w:val="006361DF"/>
    <w:rsid w:val="0063630F"/>
    <w:rsid w:val="00636445"/>
    <w:rsid w:val="00636666"/>
    <w:rsid w:val="006368AB"/>
    <w:rsid w:val="00636953"/>
    <w:rsid w:val="00636B8A"/>
    <w:rsid w:val="00636F8D"/>
    <w:rsid w:val="00637026"/>
    <w:rsid w:val="006371B6"/>
    <w:rsid w:val="0063747A"/>
    <w:rsid w:val="00637533"/>
    <w:rsid w:val="0063762C"/>
    <w:rsid w:val="00637A29"/>
    <w:rsid w:val="00637CCA"/>
    <w:rsid w:val="00637D87"/>
    <w:rsid w:val="00637D94"/>
    <w:rsid w:val="006409BF"/>
    <w:rsid w:val="0064117E"/>
    <w:rsid w:val="006412F5"/>
    <w:rsid w:val="006415AF"/>
    <w:rsid w:val="00641666"/>
    <w:rsid w:val="00641959"/>
    <w:rsid w:val="006419D2"/>
    <w:rsid w:val="00642429"/>
    <w:rsid w:val="006424CF"/>
    <w:rsid w:val="006429A5"/>
    <w:rsid w:val="00642C42"/>
    <w:rsid w:val="00642ED5"/>
    <w:rsid w:val="00642F58"/>
    <w:rsid w:val="00642F94"/>
    <w:rsid w:val="00643117"/>
    <w:rsid w:val="00643450"/>
    <w:rsid w:val="006434E7"/>
    <w:rsid w:val="006435D3"/>
    <w:rsid w:val="00643CFE"/>
    <w:rsid w:val="00643D32"/>
    <w:rsid w:val="00643D7D"/>
    <w:rsid w:val="00643DFB"/>
    <w:rsid w:val="006441EE"/>
    <w:rsid w:val="0064428B"/>
    <w:rsid w:val="0064439D"/>
    <w:rsid w:val="00644516"/>
    <w:rsid w:val="006446FD"/>
    <w:rsid w:val="00644745"/>
    <w:rsid w:val="00644901"/>
    <w:rsid w:val="0064494F"/>
    <w:rsid w:val="00645163"/>
    <w:rsid w:val="00645C42"/>
    <w:rsid w:val="00646137"/>
    <w:rsid w:val="006462F9"/>
    <w:rsid w:val="006465CD"/>
    <w:rsid w:val="006466B8"/>
    <w:rsid w:val="00646A67"/>
    <w:rsid w:val="006471CB"/>
    <w:rsid w:val="00647371"/>
    <w:rsid w:val="00647406"/>
    <w:rsid w:val="00647752"/>
    <w:rsid w:val="0064778E"/>
    <w:rsid w:val="0064799D"/>
    <w:rsid w:val="00647BDE"/>
    <w:rsid w:val="00647EDD"/>
    <w:rsid w:val="006504BD"/>
    <w:rsid w:val="00650D1B"/>
    <w:rsid w:val="00650EF9"/>
    <w:rsid w:val="00650F20"/>
    <w:rsid w:val="00650FD5"/>
    <w:rsid w:val="0065107B"/>
    <w:rsid w:val="006510F6"/>
    <w:rsid w:val="0065132D"/>
    <w:rsid w:val="00651529"/>
    <w:rsid w:val="00651943"/>
    <w:rsid w:val="00651C53"/>
    <w:rsid w:val="00651EF5"/>
    <w:rsid w:val="00652205"/>
    <w:rsid w:val="006523D6"/>
    <w:rsid w:val="006525A8"/>
    <w:rsid w:val="00652828"/>
    <w:rsid w:val="006533A6"/>
    <w:rsid w:val="006535A9"/>
    <w:rsid w:val="00653864"/>
    <w:rsid w:val="006539C3"/>
    <w:rsid w:val="00653C65"/>
    <w:rsid w:val="00653CD6"/>
    <w:rsid w:val="00654417"/>
    <w:rsid w:val="00654CA8"/>
    <w:rsid w:val="00654DD2"/>
    <w:rsid w:val="00654DF2"/>
    <w:rsid w:val="00654E04"/>
    <w:rsid w:val="00655085"/>
    <w:rsid w:val="0065512D"/>
    <w:rsid w:val="006556A1"/>
    <w:rsid w:val="006556B7"/>
    <w:rsid w:val="00655A17"/>
    <w:rsid w:val="00655D81"/>
    <w:rsid w:val="006562C6"/>
    <w:rsid w:val="00656772"/>
    <w:rsid w:val="006567B8"/>
    <w:rsid w:val="006568A8"/>
    <w:rsid w:val="00656A50"/>
    <w:rsid w:val="00656C8B"/>
    <w:rsid w:val="00656CBB"/>
    <w:rsid w:val="00657281"/>
    <w:rsid w:val="006572B4"/>
    <w:rsid w:val="00657551"/>
    <w:rsid w:val="0065755E"/>
    <w:rsid w:val="006575E5"/>
    <w:rsid w:val="006576C0"/>
    <w:rsid w:val="006578EE"/>
    <w:rsid w:val="00657B08"/>
    <w:rsid w:val="00657C77"/>
    <w:rsid w:val="00657D0B"/>
    <w:rsid w:val="00657DA1"/>
    <w:rsid w:val="00657DB5"/>
    <w:rsid w:val="00657E3B"/>
    <w:rsid w:val="00660943"/>
    <w:rsid w:val="00660C1C"/>
    <w:rsid w:val="00660D39"/>
    <w:rsid w:val="00661233"/>
    <w:rsid w:val="00661495"/>
    <w:rsid w:val="00661744"/>
    <w:rsid w:val="006617EF"/>
    <w:rsid w:val="00661931"/>
    <w:rsid w:val="00661BF0"/>
    <w:rsid w:val="006622B7"/>
    <w:rsid w:val="0066251A"/>
    <w:rsid w:val="0066260E"/>
    <w:rsid w:val="00662922"/>
    <w:rsid w:val="006629E4"/>
    <w:rsid w:val="00662B0F"/>
    <w:rsid w:val="00662CF0"/>
    <w:rsid w:val="00662D75"/>
    <w:rsid w:val="00662DFB"/>
    <w:rsid w:val="00662F5F"/>
    <w:rsid w:val="00663612"/>
    <w:rsid w:val="00663922"/>
    <w:rsid w:val="00663A2B"/>
    <w:rsid w:val="00663EB2"/>
    <w:rsid w:val="00664081"/>
    <w:rsid w:val="006641C5"/>
    <w:rsid w:val="006643C7"/>
    <w:rsid w:val="00664498"/>
    <w:rsid w:val="006645BF"/>
    <w:rsid w:val="00664A35"/>
    <w:rsid w:val="00664A95"/>
    <w:rsid w:val="00664B04"/>
    <w:rsid w:val="00665124"/>
    <w:rsid w:val="006651A9"/>
    <w:rsid w:val="00665234"/>
    <w:rsid w:val="00665308"/>
    <w:rsid w:val="00665438"/>
    <w:rsid w:val="00665449"/>
    <w:rsid w:val="0066598F"/>
    <w:rsid w:val="006659BA"/>
    <w:rsid w:val="006659BD"/>
    <w:rsid w:val="00665F92"/>
    <w:rsid w:val="006660AC"/>
    <w:rsid w:val="00666228"/>
    <w:rsid w:val="00666836"/>
    <w:rsid w:val="00666A69"/>
    <w:rsid w:val="00666CFC"/>
    <w:rsid w:val="00666D67"/>
    <w:rsid w:val="00666EF9"/>
    <w:rsid w:val="00667004"/>
    <w:rsid w:val="0066704F"/>
    <w:rsid w:val="0066748D"/>
    <w:rsid w:val="00667545"/>
    <w:rsid w:val="00667A0D"/>
    <w:rsid w:val="00670034"/>
    <w:rsid w:val="006705B8"/>
    <w:rsid w:val="00670712"/>
    <w:rsid w:val="00670A15"/>
    <w:rsid w:val="00671322"/>
    <w:rsid w:val="00671441"/>
    <w:rsid w:val="00671BDE"/>
    <w:rsid w:val="00671BF7"/>
    <w:rsid w:val="00671C08"/>
    <w:rsid w:val="00671C89"/>
    <w:rsid w:val="00671E7A"/>
    <w:rsid w:val="00672D1E"/>
    <w:rsid w:val="00673563"/>
    <w:rsid w:val="00673637"/>
    <w:rsid w:val="006736D8"/>
    <w:rsid w:val="006737D3"/>
    <w:rsid w:val="00673965"/>
    <w:rsid w:val="00673FC5"/>
    <w:rsid w:val="0067407C"/>
    <w:rsid w:val="0067438F"/>
    <w:rsid w:val="006744E3"/>
    <w:rsid w:val="006746B2"/>
    <w:rsid w:val="00674EDD"/>
    <w:rsid w:val="00674F96"/>
    <w:rsid w:val="0067567A"/>
    <w:rsid w:val="006758AA"/>
    <w:rsid w:val="00675B90"/>
    <w:rsid w:val="00675C8A"/>
    <w:rsid w:val="00676156"/>
    <w:rsid w:val="0067682C"/>
    <w:rsid w:val="00676CE3"/>
    <w:rsid w:val="00676D6E"/>
    <w:rsid w:val="0067759D"/>
    <w:rsid w:val="00677961"/>
    <w:rsid w:val="00677964"/>
    <w:rsid w:val="00677AEF"/>
    <w:rsid w:val="00677C40"/>
    <w:rsid w:val="00677FCA"/>
    <w:rsid w:val="00680259"/>
    <w:rsid w:val="0068038F"/>
    <w:rsid w:val="00680561"/>
    <w:rsid w:val="006807A2"/>
    <w:rsid w:val="00680851"/>
    <w:rsid w:val="00680896"/>
    <w:rsid w:val="006815C9"/>
    <w:rsid w:val="0068172B"/>
    <w:rsid w:val="006817B8"/>
    <w:rsid w:val="00682070"/>
    <w:rsid w:val="006820B4"/>
    <w:rsid w:val="006821CB"/>
    <w:rsid w:val="00682411"/>
    <w:rsid w:val="006824CA"/>
    <w:rsid w:val="00682571"/>
    <w:rsid w:val="00682A2B"/>
    <w:rsid w:val="0068368D"/>
    <w:rsid w:val="00683933"/>
    <w:rsid w:val="006839B0"/>
    <w:rsid w:val="00684103"/>
    <w:rsid w:val="00684D17"/>
    <w:rsid w:val="00684DA5"/>
    <w:rsid w:val="00684EB4"/>
    <w:rsid w:val="006850F8"/>
    <w:rsid w:val="00685301"/>
    <w:rsid w:val="00685563"/>
    <w:rsid w:val="0068559C"/>
    <w:rsid w:val="00685679"/>
    <w:rsid w:val="0068575A"/>
    <w:rsid w:val="00685854"/>
    <w:rsid w:val="00685E99"/>
    <w:rsid w:val="00686707"/>
    <w:rsid w:val="0068673F"/>
    <w:rsid w:val="0068693A"/>
    <w:rsid w:val="006869A1"/>
    <w:rsid w:val="00686B61"/>
    <w:rsid w:val="00686D5C"/>
    <w:rsid w:val="006872BC"/>
    <w:rsid w:val="006875AB"/>
    <w:rsid w:val="00690331"/>
    <w:rsid w:val="0069058B"/>
    <w:rsid w:val="00690B36"/>
    <w:rsid w:val="00690BE9"/>
    <w:rsid w:val="00690E8A"/>
    <w:rsid w:val="006911B7"/>
    <w:rsid w:val="006911DF"/>
    <w:rsid w:val="006913E8"/>
    <w:rsid w:val="006916D6"/>
    <w:rsid w:val="0069174D"/>
    <w:rsid w:val="0069191D"/>
    <w:rsid w:val="0069194F"/>
    <w:rsid w:val="00691C74"/>
    <w:rsid w:val="00692440"/>
    <w:rsid w:val="0069244A"/>
    <w:rsid w:val="00692796"/>
    <w:rsid w:val="006928EC"/>
    <w:rsid w:val="00692AA3"/>
    <w:rsid w:val="00692ABD"/>
    <w:rsid w:val="00692AC6"/>
    <w:rsid w:val="00692D67"/>
    <w:rsid w:val="00692D70"/>
    <w:rsid w:val="00692E2D"/>
    <w:rsid w:val="00693560"/>
    <w:rsid w:val="00693C44"/>
    <w:rsid w:val="0069442F"/>
    <w:rsid w:val="0069492E"/>
    <w:rsid w:val="006949E6"/>
    <w:rsid w:val="00694BB0"/>
    <w:rsid w:val="00694EC6"/>
    <w:rsid w:val="00695AB5"/>
    <w:rsid w:val="00695E75"/>
    <w:rsid w:val="006968DB"/>
    <w:rsid w:val="006969A4"/>
    <w:rsid w:val="00697102"/>
    <w:rsid w:val="00697A82"/>
    <w:rsid w:val="00697CE3"/>
    <w:rsid w:val="006A0884"/>
    <w:rsid w:val="006A0900"/>
    <w:rsid w:val="006A0E18"/>
    <w:rsid w:val="006A1546"/>
    <w:rsid w:val="006A1797"/>
    <w:rsid w:val="006A17BC"/>
    <w:rsid w:val="006A1A01"/>
    <w:rsid w:val="006A21F0"/>
    <w:rsid w:val="006A2401"/>
    <w:rsid w:val="006A2564"/>
    <w:rsid w:val="006A2B09"/>
    <w:rsid w:val="006A2B7E"/>
    <w:rsid w:val="006A2C8D"/>
    <w:rsid w:val="006A3724"/>
    <w:rsid w:val="006A4836"/>
    <w:rsid w:val="006A49AA"/>
    <w:rsid w:val="006A4AAA"/>
    <w:rsid w:val="006A4C88"/>
    <w:rsid w:val="006A4D3E"/>
    <w:rsid w:val="006A520A"/>
    <w:rsid w:val="006A529B"/>
    <w:rsid w:val="006A56B0"/>
    <w:rsid w:val="006A59F5"/>
    <w:rsid w:val="006A5A72"/>
    <w:rsid w:val="006A5C3E"/>
    <w:rsid w:val="006A654A"/>
    <w:rsid w:val="006A6642"/>
    <w:rsid w:val="006A67D8"/>
    <w:rsid w:val="006A6826"/>
    <w:rsid w:val="006A6FF0"/>
    <w:rsid w:val="006A7498"/>
    <w:rsid w:val="006A7A59"/>
    <w:rsid w:val="006B0024"/>
    <w:rsid w:val="006B007B"/>
    <w:rsid w:val="006B0467"/>
    <w:rsid w:val="006B08E7"/>
    <w:rsid w:val="006B0A55"/>
    <w:rsid w:val="006B123A"/>
    <w:rsid w:val="006B1699"/>
    <w:rsid w:val="006B2401"/>
    <w:rsid w:val="006B24BB"/>
    <w:rsid w:val="006B25D2"/>
    <w:rsid w:val="006B2B1E"/>
    <w:rsid w:val="006B2BB7"/>
    <w:rsid w:val="006B3244"/>
    <w:rsid w:val="006B32A0"/>
    <w:rsid w:val="006B3A7B"/>
    <w:rsid w:val="006B3C6E"/>
    <w:rsid w:val="006B3CDF"/>
    <w:rsid w:val="006B4D7E"/>
    <w:rsid w:val="006B5062"/>
    <w:rsid w:val="006B5627"/>
    <w:rsid w:val="006B5900"/>
    <w:rsid w:val="006B5927"/>
    <w:rsid w:val="006B5A71"/>
    <w:rsid w:val="006B5D57"/>
    <w:rsid w:val="006B66AA"/>
    <w:rsid w:val="006B67C1"/>
    <w:rsid w:val="006B680A"/>
    <w:rsid w:val="006B6984"/>
    <w:rsid w:val="006B6CCA"/>
    <w:rsid w:val="006B6CE9"/>
    <w:rsid w:val="006B6F0D"/>
    <w:rsid w:val="006B72F7"/>
    <w:rsid w:val="006B7EDC"/>
    <w:rsid w:val="006C03AE"/>
    <w:rsid w:val="006C0831"/>
    <w:rsid w:val="006C0861"/>
    <w:rsid w:val="006C092B"/>
    <w:rsid w:val="006C09FB"/>
    <w:rsid w:val="006C0DA0"/>
    <w:rsid w:val="006C1085"/>
    <w:rsid w:val="006C1272"/>
    <w:rsid w:val="006C1B7D"/>
    <w:rsid w:val="006C1E4D"/>
    <w:rsid w:val="006C1E5E"/>
    <w:rsid w:val="006C1EC2"/>
    <w:rsid w:val="006C2640"/>
    <w:rsid w:val="006C2B1A"/>
    <w:rsid w:val="006C2C16"/>
    <w:rsid w:val="006C355D"/>
    <w:rsid w:val="006C3F98"/>
    <w:rsid w:val="006C4593"/>
    <w:rsid w:val="006C45D8"/>
    <w:rsid w:val="006C4760"/>
    <w:rsid w:val="006C4A01"/>
    <w:rsid w:val="006C535C"/>
    <w:rsid w:val="006C552D"/>
    <w:rsid w:val="006C5B55"/>
    <w:rsid w:val="006C5EB4"/>
    <w:rsid w:val="006C5ED8"/>
    <w:rsid w:val="006C6274"/>
    <w:rsid w:val="006C680E"/>
    <w:rsid w:val="006C6E39"/>
    <w:rsid w:val="006C6F9C"/>
    <w:rsid w:val="006C71C3"/>
    <w:rsid w:val="006C71ED"/>
    <w:rsid w:val="006C7A5D"/>
    <w:rsid w:val="006C7C19"/>
    <w:rsid w:val="006C7DED"/>
    <w:rsid w:val="006C7F2E"/>
    <w:rsid w:val="006D0024"/>
    <w:rsid w:val="006D009F"/>
    <w:rsid w:val="006D0591"/>
    <w:rsid w:val="006D077A"/>
    <w:rsid w:val="006D0B78"/>
    <w:rsid w:val="006D0D8D"/>
    <w:rsid w:val="006D0F68"/>
    <w:rsid w:val="006D1403"/>
    <w:rsid w:val="006D17B3"/>
    <w:rsid w:val="006D1AF1"/>
    <w:rsid w:val="006D1EDB"/>
    <w:rsid w:val="006D1FEB"/>
    <w:rsid w:val="006D22A5"/>
    <w:rsid w:val="006D23D4"/>
    <w:rsid w:val="006D2E91"/>
    <w:rsid w:val="006D306B"/>
    <w:rsid w:val="006D38AB"/>
    <w:rsid w:val="006D3E21"/>
    <w:rsid w:val="006D400B"/>
    <w:rsid w:val="006D406A"/>
    <w:rsid w:val="006D4137"/>
    <w:rsid w:val="006D4204"/>
    <w:rsid w:val="006D422D"/>
    <w:rsid w:val="006D4B87"/>
    <w:rsid w:val="006D4B8B"/>
    <w:rsid w:val="006D4EC3"/>
    <w:rsid w:val="006D51BD"/>
    <w:rsid w:val="006D55D2"/>
    <w:rsid w:val="006D6057"/>
    <w:rsid w:val="006D6572"/>
    <w:rsid w:val="006D66E0"/>
    <w:rsid w:val="006D674E"/>
    <w:rsid w:val="006D68F5"/>
    <w:rsid w:val="006D68FC"/>
    <w:rsid w:val="006D6D46"/>
    <w:rsid w:val="006D7004"/>
    <w:rsid w:val="006D7078"/>
    <w:rsid w:val="006D71C0"/>
    <w:rsid w:val="006D72D8"/>
    <w:rsid w:val="006D7887"/>
    <w:rsid w:val="006D7B3A"/>
    <w:rsid w:val="006D7CDF"/>
    <w:rsid w:val="006D7F6C"/>
    <w:rsid w:val="006E055D"/>
    <w:rsid w:val="006E05D7"/>
    <w:rsid w:val="006E066B"/>
    <w:rsid w:val="006E0BCF"/>
    <w:rsid w:val="006E0CDE"/>
    <w:rsid w:val="006E0DA9"/>
    <w:rsid w:val="006E138B"/>
    <w:rsid w:val="006E1415"/>
    <w:rsid w:val="006E1492"/>
    <w:rsid w:val="006E151A"/>
    <w:rsid w:val="006E1638"/>
    <w:rsid w:val="006E17B0"/>
    <w:rsid w:val="006E1930"/>
    <w:rsid w:val="006E1958"/>
    <w:rsid w:val="006E1F56"/>
    <w:rsid w:val="006E20D5"/>
    <w:rsid w:val="006E2CE9"/>
    <w:rsid w:val="006E2D17"/>
    <w:rsid w:val="006E3600"/>
    <w:rsid w:val="006E3775"/>
    <w:rsid w:val="006E3A07"/>
    <w:rsid w:val="006E3B3D"/>
    <w:rsid w:val="006E3B48"/>
    <w:rsid w:val="006E3DCF"/>
    <w:rsid w:val="006E3F7A"/>
    <w:rsid w:val="006E3FDC"/>
    <w:rsid w:val="006E4125"/>
    <w:rsid w:val="006E4400"/>
    <w:rsid w:val="006E4615"/>
    <w:rsid w:val="006E485D"/>
    <w:rsid w:val="006E4A61"/>
    <w:rsid w:val="006E4AAE"/>
    <w:rsid w:val="006E4CE6"/>
    <w:rsid w:val="006E4D08"/>
    <w:rsid w:val="006E5549"/>
    <w:rsid w:val="006E5A6B"/>
    <w:rsid w:val="006E5FF1"/>
    <w:rsid w:val="006E65B7"/>
    <w:rsid w:val="006E67B0"/>
    <w:rsid w:val="006E6A53"/>
    <w:rsid w:val="006E6B55"/>
    <w:rsid w:val="006E7829"/>
    <w:rsid w:val="006E7920"/>
    <w:rsid w:val="006E7EBC"/>
    <w:rsid w:val="006F0299"/>
    <w:rsid w:val="006F0957"/>
    <w:rsid w:val="006F0B6D"/>
    <w:rsid w:val="006F103C"/>
    <w:rsid w:val="006F13A8"/>
    <w:rsid w:val="006F14AE"/>
    <w:rsid w:val="006F1626"/>
    <w:rsid w:val="006F16F3"/>
    <w:rsid w:val="006F1995"/>
    <w:rsid w:val="006F1B7F"/>
    <w:rsid w:val="006F1C6D"/>
    <w:rsid w:val="006F1E94"/>
    <w:rsid w:val="006F1FE9"/>
    <w:rsid w:val="006F2187"/>
    <w:rsid w:val="006F24F3"/>
    <w:rsid w:val="006F2599"/>
    <w:rsid w:val="006F261E"/>
    <w:rsid w:val="006F2717"/>
    <w:rsid w:val="006F29D5"/>
    <w:rsid w:val="006F2BF9"/>
    <w:rsid w:val="006F2C14"/>
    <w:rsid w:val="006F2F43"/>
    <w:rsid w:val="006F3005"/>
    <w:rsid w:val="006F331D"/>
    <w:rsid w:val="006F34B4"/>
    <w:rsid w:val="006F3DD5"/>
    <w:rsid w:val="006F4517"/>
    <w:rsid w:val="006F4567"/>
    <w:rsid w:val="006F487A"/>
    <w:rsid w:val="006F495E"/>
    <w:rsid w:val="006F49AB"/>
    <w:rsid w:val="006F4B90"/>
    <w:rsid w:val="006F52DC"/>
    <w:rsid w:val="006F53FB"/>
    <w:rsid w:val="006F5509"/>
    <w:rsid w:val="006F569B"/>
    <w:rsid w:val="006F5CC8"/>
    <w:rsid w:val="006F5E94"/>
    <w:rsid w:val="006F60D6"/>
    <w:rsid w:val="006F6187"/>
    <w:rsid w:val="006F636D"/>
    <w:rsid w:val="006F66AE"/>
    <w:rsid w:val="006F6B2A"/>
    <w:rsid w:val="006F6E21"/>
    <w:rsid w:val="006F6F37"/>
    <w:rsid w:val="006F73E0"/>
    <w:rsid w:val="006F7476"/>
    <w:rsid w:val="006F75FA"/>
    <w:rsid w:val="006F76B8"/>
    <w:rsid w:val="006F79B9"/>
    <w:rsid w:val="006F7D51"/>
    <w:rsid w:val="006F7D91"/>
    <w:rsid w:val="007004D3"/>
    <w:rsid w:val="0070078B"/>
    <w:rsid w:val="007009EB"/>
    <w:rsid w:val="00700BD2"/>
    <w:rsid w:val="00700D75"/>
    <w:rsid w:val="00700EB5"/>
    <w:rsid w:val="00700F56"/>
    <w:rsid w:val="0070103C"/>
    <w:rsid w:val="00701288"/>
    <w:rsid w:val="007015C1"/>
    <w:rsid w:val="0070160B"/>
    <w:rsid w:val="0070163D"/>
    <w:rsid w:val="00701E51"/>
    <w:rsid w:val="00701E69"/>
    <w:rsid w:val="0070206D"/>
    <w:rsid w:val="00702087"/>
    <w:rsid w:val="00702449"/>
    <w:rsid w:val="007024E7"/>
    <w:rsid w:val="00702700"/>
    <w:rsid w:val="0070372E"/>
    <w:rsid w:val="00704577"/>
    <w:rsid w:val="0070475C"/>
    <w:rsid w:val="0070479B"/>
    <w:rsid w:val="0070483C"/>
    <w:rsid w:val="00704A33"/>
    <w:rsid w:val="00704B7D"/>
    <w:rsid w:val="00704BE1"/>
    <w:rsid w:val="00704D00"/>
    <w:rsid w:val="007051DF"/>
    <w:rsid w:val="00705597"/>
    <w:rsid w:val="0070594A"/>
    <w:rsid w:val="00705AE3"/>
    <w:rsid w:val="00705F9A"/>
    <w:rsid w:val="007063E5"/>
    <w:rsid w:val="007064A9"/>
    <w:rsid w:val="007065A3"/>
    <w:rsid w:val="0070663A"/>
    <w:rsid w:val="007068DC"/>
    <w:rsid w:val="00706C39"/>
    <w:rsid w:val="00706F7A"/>
    <w:rsid w:val="00707080"/>
    <w:rsid w:val="007070D8"/>
    <w:rsid w:val="007071CB"/>
    <w:rsid w:val="00707531"/>
    <w:rsid w:val="00707802"/>
    <w:rsid w:val="00707A8D"/>
    <w:rsid w:val="00707C1E"/>
    <w:rsid w:val="00710054"/>
    <w:rsid w:val="00710118"/>
    <w:rsid w:val="0071027B"/>
    <w:rsid w:val="00710F2E"/>
    <w:rsid w:val="007111EC"/>
    <w:rsid w:val="007114E1"/>
    <w:rsid w:val="007116D3"/>
    <w:rsid w:val="0071177F"/>
    <w:rsid w:val="00711A3B"/>
    <w:rsid w:val="00711C04"/>
    <w:rsid w:val="007120EC"/>
    <w:rsid w:val="0071212F"/>
    <w:rsid w:val="007123CE"/>
    <w:rsid w:val="007128C1"/>
    <w:rsid w:val="00712D62"/>
    <w:rsid w:val="00712DE0"/>
    <w:rsid w:val="00712EED"/>
    <w:rsid w:val="00712F05"/>
    <w:rsid w:val="00713161"/>
    <w:rsid w:val="007137CD"/>
    <w:rsid w:val="00713983"/>
    <w:rsid w:val="00713B94"/>
    <w:rsid w:val="00714127"/>
    <w:rsid w:val="007145DD"/>
    <w:rsid w:val="00714800"/>
    <w:rsid w:val="00714A88"/>
    <w:rsid w:val="00715205"/>
    <w:rsid w:val="0071539E"/>
    <w:rsid w:val="007153FC"/>
    <w:rsid w:val="00715445"/>
    <w:rsid w:val="007154F9"/>
    <w:rsid w:val="007160B0"/>
    <w:rsid w:val="00716717"/>
    <w:rsid w:val="007169C4"/>
    <w:rsid w:val="00716E31"/>
    <w:rsid w:val="00717513"/>
    <w:rsid w:val="0071757E"/>
    <w:rsid w:val="007177BF"/>
    <w:rsid w:val="00717B40"/>
    <w:rsid w:val="00717D0C"/>
    <w:rsid w:val="00717D66"/>
    <w:rsid w:val="0072013D"/>
    <w:rsid w:val="007203E3"/>
    <w:rsid w:val="00720431"/>
    <w:rsid w:val="00720959"/>
    <w:rsid w:val="00720A0C"/>
    <w:rsid w:val="00720C22"/>
    <w:rsid w:val="00720D07"/>
    <w:rsid w:val="00721309"/>
    <w:rsid w:val="00721621"/>
    <w:rsid w:val="007217E6"/>
    <w:rsid w:val="00721E11"/>
    <w:rsid w:val="00721EF6"/>
    <w:rsid w:val="00722144"/>
    <w:rsid w:val="00722149"/>
    <w:rsid w:val="00722153"/>
    <w:rsid w:val="00722160"/>
    <w:rsid w:val="007223D4"/>
    <w:rsid w:val="0072245A"/>
    <w:rsid w:val="00722691"/>
    <w:rsid w:val="00722753"/>
    <w:rsid w:val="00722A9C"/>
    <w:rsid w:val="00722C2F"/>
    <w:rsid w:val="00722F45"/>
    <w:rsid w:val="00723000"/>
    <w:rsid w:val="00723215"/>
    <w:rsid w:val="0072321D"/>
    <w:rsid w:val="00723CCD"/>
    <w:rsid w:val="00723E42"/>
    <w:rsid w:val="00723E78"/>
    <w:rsid w:val="00724524"/>
    <w:rsid w:val="007247F4"/>
    <w:rsid w:val="0072480C"/>
    <w:rsid w:val="00724FA5"/>
    <w:rsid w:val="00725070"/>
    <w:rsid w:val="00725BAE"/>
    <w:rsid w:val="00725DBF"/>
    <w:rsid w:val="0072696F"/>
    <w:rsid w:val="00726B7D"/>
    <w:rsid w:val="007272DF"/>
    <w:rsid w:val="0072782A"/>
    <w:rsid w:val="00727960"/>
    <w:rsid w:val="00727964"/>
    <w:rsid w:val="007279D2"/>
    <w:rsid w:val="00727B06"/>
    <w:rsid w:val="00727B8D"/>
    <w:rsid w:val="00727D98"/>
    <w:rsid w:val="00730510"/>
    <w:rsid w:val="00730F8C"/>
    <w:rsid w:val="007314A2"/>
    <w:rsid w:val="007316F1"/>
    <w:rsid w:val="00731893"/>
    <w:rsid w:val="00731C7E"/>
    <w:rsid w:val="007323A7"/>
    <w:rsid w:val="007325A0"/>
    <w:rsid w:val="00732853"/>
    <w:rsid w:val="007329E8"/>
    <w:rsid w:val="007330A5"/>
    <w:rsid w:val="0073311E"/>
    <w:rsid w:val="0073337F"/>
    <w:rsid w:val="007333A4"/>
    <w:rsid w:val="007338BC"/>
    <w:rsid w:val="00733B1B"/>
    <w:rsid w:val="00733B46"/>
    <w:rsid w:val="00733C02"/>
    <w:rsid w:val="00733C16"/>
    <w:rsid w:val="0073467D"/>
    <w:rsid w:val="0073469B"/>
    <w:rsid w:val="00734A78"/>
    <w:rsid w:val="00734CA1"/>
    <w:rsid w:val="0073517A"/>
    <w:rsid w:val="00735434"/>
    <w:rsid w:val="007354F8"/>
    <w:rsid w:val="0073565A"/>
    <w:rsid w:val="00735A43"/>
    <w:rsid w:val="00735D3E"/>
    <w:rsid w:val="007362AF"/>
    <w:rsid w:val="00736607"/>
    <w:rsid w:val="00736836"/>
    <w:rsid w:val="00736920"/>
    <w:rsid w:val="007369A2"/>
    <w:rsid w:val="007372A4"/>
    <w:rsid w:val="007374F8"/>
    <w:rsid w:val="00737E6A"/>
    <w:rsid w:val="00737FDB"/>
    <w:rsid w:val="00740241"/>
    <w:rsid w:val="007402BB"/>
    <w:rsid w:val="007404C9"/>
    <w:rsid w:val="007405D4"/>
    <w:rsid w:val="00740E5B"/>
    <w:rsid w:val="00740E78"/>
    <w:rsid w:val="0074154F"/>
    <w:rsid w:val="007418C4"/>
    <w:rsid w:val="00741B5C"/>
    <w:rsid w:val="00742220"/>
    <w:rsid w:val="00742C85"/>
    <w:rsid w:val="00743445"/>
    <w:rsid w:val="007437B8"/>
    <w:rsid w:val="00743A15"/>
    <w:rsid w:val="00743B21"/>
    <w:rsid w:val="00743D1F"/>
    <w:rsid w:val="00743EA6"/>
    <w:rsid w:val="00744539"/>
    <w:rsid w:val="00744574"/>
    <w:rsid w:val="007447DD"/>
    <w:rsid w:val="00744A24"/>
    <w:rsid w:val="00744A7F"/>
    <w:rsid w:val="00744D75"/>
    <w:rsid w:val="00744DBF"/>
    <w:rsid w:val="00745431"/>
    <w:rsid w:val="00745532"/>
    <w:rsid w:val="00745703"/>
    <w:rsid w:val="00745B7B"/>
    <w:rsid w:val="00745BCA"/>
    <w:rsid w:val="00745C85"/>
    <w:rsid w:val="00745C8F"/>
    <w:rsid w:val="00745C93"/>
    <w:rsid w:val="00745F75"/>
    <w:rsid w:val="00745F95"/>
    <w:rsid w:val="00746409"/>
    <w:rsid w:val="00746F0C"/>
    <w:rsid w:val="007470A0"/>
    <w:rsid w:val="0074772F"/>
    <w:rsid w:val="0074786E"/>
    <w:rsid w:val="00747A28"/>
    <w:rsid w:val="00747C75"/>
    <w:rsid w:val="007500E4"/>
    <w:rsid w:val="007501AC"/>
    <w:rsid w:val="0075024B"/>
    <w:rsid w:val="0075038D"/>
    <w:rsid w:val="007505C9"/>
    <w:rsid w:val="00750BD4"/>
    <w:rsid w:val="00750E5E"/>
    <w:rsid w:val="00750E71"/>
    <w:rsid w:val="00750F30"/>
    <w:rsid w:val="00751920"/>
    <w:rsid w:val="00751F2E"/>
    <w:rsid w:val="0075213D"/>
    <w:rsid w:val="007521D9"/>
    <w:rsid w:val="007522E2"/>
    <w:rsid w:val="00752304"/>
    <w:rsid w:val="00752570"/>
    <w:rsid w:val="0075263E"/>
    <w:rsid w:val="0075269B"/>
    <w:rsid w:val="00752807"/>
    <w:rsid w:val="00752DAD"/>
    <w:rsid w:val="00752ED2"/>
    <w:rsid w:val="00753155"/>
    <w:rsid w:val="0075315F"/>
    <w:rsid w:val="007533BD"/>
    <w:rsid w:val="00753D30"/>
    <w:rsid w:val="0075420F"/>
    <w:rsid w:val="0075443F"/>
    <w:rsid w:val="00754901"/>
    <w:rsid w:val="00754952"/>
    <w:rsid w:val="007556A9"/>
    <w:rsid w:val="00755FED"/>
    <w:rsid w:val="00756184"/>
    <w:rsid w:val="00756762"/>
    <w:rsid w:val="00756795"/>
    <w:rsid w:val="007569E2"/>
    <w:rsid w:val="00756B27"/>
    <w:rsid w:val="0075774D"/>
    <w:rsid w:val="0075788E"/>
    <w:rsid w:val="0075798A"/>
    <w:rsid w:val="007579E0"/>
    <w:rsid w:val="0076046A"/>
    <w:rsid w:val="007605D5"/>
    <w:rsid w:val="00760711"/>
    <w:rsid w:val="00760DFE"/>
    <w:rsid w:val="00760EEE"/>
    <w:rsid w:val="0076139B"/>
    <w:rsid w:val="00761454"/>
    <w:rsid w:val="00761985"/>
    <w:rsid w:val="00761B5B"/>
    <w:rsid w:val="0076206F"/>
    <w:rsid w:val="007626E7"/>
    <w:rsid w:val="007627AC"/>
    <w:rsid w:val="00762D4B"/>
    <w:rsid w:val="00762DA3"/>
    <w:rsid w:val="00762DB9"/>
    <w:rsid w:val="00763213"/>
    <w:rsid w:val="007634E0"/>
    <w:rsid w:val="00763791"/>
    <w:rsid w:val="00763AD3"/>
    <w:rsid w:val="00763B0D"/>
    <w:rsid w:val="00763B33"/>
    <w:rsid w:val="00763FD7"/>
    <w:rsid w:val="00764166"/>
    <w:rsid w:val="00764242"/>
    <w:rsid w:val="0076430A"/>
    <w:rsid w:val="00764486"/>
    <w:rsid w:val="00764566"/>
    <w:rsid w:val="0076457C"/>
    <w:rsid w:val="0076464E"/>
    <w:rsid w:val="007646FC"/>
    <w:rsid w:val="007649CC"/>
    <w:rsid w:val="00764ABC"/>
    <w:rsid w:val="007650B6"/>
    <w:rsid w:val="00765493"/>
    <w:rsid w:val="007656B0"/>
    <w:rsid w:val="007656BF"/>
    <w:rsid w:val="007658BD"/>
    <w:rsid w:val="00765FCE"/>
    <w:rsid w:val="007661CE"/>
    <w:rsid w:val="0076628D"/>
    <w:rsid w:val="007664B8"/>
    <w:rsid w:val="007664F9"/>
    <w:rsid w:val="007666DC"/>
    <w:rsid w:val="007666E2"/>
    <w:rsid w:val="007667F0"/>
    <w:rsid w:val="00766E84"/>
    <w:rsid w:val="007670CD"/>
    <w:rsid w:val="0076770E"/>
    <w:rsid w:val="007677C6"/>
    <w:rsid w:val="007700DF"/>
    <w:rsid w:val="007706E8"/>
    <w:rsid w:val="00770845"/>
    <w:rsid w:val="00770A75"/>
    <w:rsid w:val="00770EFE"/>
    <w:rsid w:val="0077163F"/>
    <w:rsid w:val="00771708"/>
    <w:rsid w:val="00771763"/>
    <w:rsid w:val="00771798"/>
    <w:rsid w:val="007718E0"/>
    <w:rsid w:val="00771A3E"/>
    <w:rsid w:val="00771D35"/>
    <w:rsid w:val="00772732"/>
    <w:rsid w:val="007728C5"/>
    <w:rsid w:val="0077298B"/>
    <w:rsid w:val="00772D24"/>
    <w:rsid w:val="00772E49"/>
    <w:rsid w:val="00773071"/>
    <w:rsid w:val="007731BD"/>
    <w:rsid w:val="0077348E"/>
    <w:rsid w:val="00773E83"/>
    <w:rsid w:val="00774064"/>
    <w:rsid w:val="00774084"/>
    <w:rsid w:val="00774770"/>
    <w:rsid w:val="00774AA2"/>
    <w:rsid w:val="00774B0E"/>
    <w:rsid w:val="00774B6B"/>
    <w:rsid w:val="00774DA9"/>
    <w:rsid w:val="00774F8F"/>
    <w:rsid w:val="00775124"/>
    <w:rsid w:val="007751D7"/>
    <w:rsid w:val="00775244"/>
    <w:rsid w:val="0077531C"/>
    <w:rsid w:val="007754B1"/>
    <w:rsid w:val="00775743"/>
    <w:rsid w:val="007758E9"/>
    <w:rsid w:val="00775A62"/>
    <w:rsid w:val="00775C2E"/>
    <w:rsid w:val="00775EAB"/>
    <w:rsid w:val="0077602B"/>
    <w:rsid w:val="007767D7"/>
    <w:rsid w:val="00776F92"/>
    <w:rsid w:val="00777283"/>
    <w:rsid w:val="007772E7"/>
    <w:rsid w:val="0077737D"/>
    <w:rsid w:val="007774A3"/>
    <w:rsid w:val="0077753A"/>
    <w:rsid w:val="007802A0"/>
    <w:rsid w:val="00780817"/>
    <w:rsid w:val="00780900"/>
    <w:rsid w:val="00780AEA"/>
    <w:rsid w:val="00780DA2"/>
    <w:rsid w:val="00781138"/>
    <w:rsid w:val="00781761"/>
    <w:rsid w:val="00781830"/>
    <w:rsid w:val="00781847"/>
    <w:rsid w:val="00781A04"/>
    <w:rsid w:val="00781B4F"/>
    <w:rsid w:val="00781C3F"/>
    <w:rsid w:val="00781C92"/>
    <w:rsid w:val="00781D2A"/>
    <w:rsid w:val="00782588"/>
    <w:rsid w:val="00782661"/>
    <w:rsid w:val="00782909"/>
    <w:rsid w:val="00782E17"/>
    <w:rsid w:val="00783052"/>
    <w:rsid w:val="00783351"/>
    <w:rsid w:val="007833DE"/>
    <w:rsid w:val="0078346B"/>
    <w:rsid w:val="00783597"/>
    <w:rsid w:val="007837A7"/>
    <w:rsid w:val="00783C8E"/>
    <w:rsid w:val="00783D23"/>
    <w:rsid w:val="00783E58"/>
    <w:rsid w:val="0078425E"/>
    <w:rsid w:val="007845DD"/>
    <w:rsid w:val="00785593"/>
    <w:rsid w:val="00785C04"/>
    <w:rsid w:val="00785C8F"/>
    <w:rsid w:val="00785E25"/>
    <w:rsid w:val="0078611A"/>
    <w:rsid w:val="00786195"/>
    <w:rsid w:val="007864B8"/>
    <w:rsid w:val="0078663B"/>
    <w:rsid w:val="00786CA2"/>
    <w:rsid w:val="00786D49"/>
    <w:rsid w:val="007870C8"/>
    <w:rsid w:val="007870CE"/>
    <w:rsid w:val="007871F6"/>
    <w:rsid w:val="0078757D"/>
    <w:rsid w:val="00787889"/>
    <w:rsid w:val="00790000"/>
    <w:rsid w:val="00790963"/>
    <w:rsid w:val="00790A92"/>
    <w:rsid w:val="00790DD9"/>
    <w:rsid w:val="00791A98"/>
    <w:rsid w:val="007920B1"/>
    <w:rsid w:val="00792189"/>
    <w:rsid w:val="007924A2"/>
    <w:rsid w:val="007929E7"/>
    <w:rsid w:val="00792DC6"/>
    <w:rsid w:val="00792F2C"/>
    <w:rsid w:val="0079334F"/>
    <w:rsid w:val="00793B65"/>
    <w:rsid w:val="00793CBE"/>
    <w:rsid w:val="007942FB"/>
    <w:rsid w:val="00794602"/>
    <w:rsid w:val="00794D68"/>
    <w:rsid w:val="00795107"/>
    <w:rsid w:val="007951F0"/>
    <w:rsid w:val="007955AF"/>
    <w:rsid w:val="0079612F"/>
    <w:rsid w:val="00796A21"/>
    <w:rsid w:val="00796F52"/>
    <w:rsid w:val="0079702F"/>
    <w:rsid w:val="0079743F"/>
    <w:rsid w:val="00797E6D"/>
    <w:rsid w:val="007A04FD"/>
    <w:rsid w:val="007A05F7"/>
    <w:rsid w:val="007A0631"/>
    <w:rsid w:val="007A0766"/>
    <w:rsid w:val="007A1085"/>
    <w:rsid w:val="007A1447"/>
    <w:rsid w:val="007A189A"/>
    <w:rsid w:val="007A191E"/>
    <w:rsid w:val="007A1DCD"/>
    <w:rsid w:val="007A27C8"/>
    <w:rsid w:val="007A3153"/>
    <w:rsid w:val="007A3228"/>
    <w:rsid w:val="007A3D89"/>
    <w:rsid w:val="007A3FDD"/>
    <w:rsid w:val="007A417D"/>
    <w:rsid w:val="007A4272"/>
    <w:rsid w:val="007A4431"/>
    <w:rsid w:val="007A4434"/>
    <w:rsid w:val="007A4991"/>
    <w:rsid w:val="007A4ACD"/>
    <w:rsid w:val="007A4ED3"/>
    <w:rsid w:val="007A4EE1"/>
    <w:rsid w:val="007A5053"/>
    <w:rsid w:val="007A50D3"/>
    <w:rsid w:val="007A534D"/>
    <w:rsid w:val="007A5353"/>
    <w:rsid w:val="007A5523"/>
    <w:rsid w:val="007A595A"/>
    <w:rsid w:val="007A5C5A"/>
    <w:rsid w:val="007A5F99"/>
    <w:rsid w:val="007A697F"/>
    <w:rsid w:val="007A6C1F"/>
    <w:rsid w:val="007A6C49"/>
    <w:rsid w:val="007A6FF8"/>
    <w:rsid w:val="007A765B"/>
    <w:rsid w:val="007A774B"/>
    <w:rsid w:val="007A78A8"/>
    <w:rsid w:val="007A7F5B"/>
    <w:rsid w:val="007B03BF"/>
    <w:rsid w:val="007B0CE1"/>
    <w:rsid w:val="007B0D6F"/>
    <w:rsid w:val="007B14B6"/>
    <w:rsid w:val="007B17D8"/>
    <w:rsid w:val="007B1AC0"/>
    <w:rsid w:val="007B1B7F"/>
    <w:rsid w:val="007B218C"/>
    <w:rsid w:val="007B2B3F"/>
    <w:rsid w:val="007B3155"/>
    <w:rsid w:val="007B31DB"/>
    <w:rsid w:val="007B3A09"/>
    <w:rsid w:val="007B3D21"/>
    <w:rsid w:val="007B3D9F"/>
    <w:rsid w:val="007B3EA7"/>
    <w:rsid w:val="007B401A"/>
    <w:rsid w:val="007B441B"/>
    <w:rsid w:val="007B4AD2"/>
    <w:rsid w:val="007B4CC0"/>
    <w:rsid w:val="007B5158"/>
    <w:rsid w:val="007B5823"/>
    <w:rsid w:val="007B5F64"/>
    <w:rsid w:val="007B5F72"/>
    <w:rsid w:val="007B6089"/>
    <w:rsid w:val="007B6297"/>
    <w:rsid w:val="007B69C2"/>
    <w:rsid w:val="007B6B9A"/>
    <w:rsid w:val="007B6CF3"/>
    <w:rsid w:val="007B6FB5"/>
    <w:rsid w:val="007B71D8"/>
    <w:rsid w:val="007B790F"/>
    <w:rsid w:val="007B7A11"/>
    <w:rsid w:val="007B7AA9"/>
    <w:rsid w:val="007B7C98"/>
    <w:rsid w:val="007B7ED0"/>
    <w:rsid w:val="007C04A3"/>
    <w:rsid w:val="007C0926"/>
    <w:rsid w:val="007C0E86"/>
    <w:rsid w:val="007C0ECF"/>
    <w:rsid w:val="007C14D9"/>
    <w:rsid w:val="007C1DA4"/>
    <w:rsid w:val="007C202D"/>
    <w:rsid w:val="007C20B5"/>
    <w:rsid w:val="007C2417"/>
    <w:rsid w:val="007C25AB"/>
    <w:rsid w:val="007C2678"/>
    <w:rsid w:val="007C26F2"/>
    <w:rsid w:val="007C27B3"/>
    <w:rsid w:val="007C28B7"/>
    <w:rsid w:val="007C2A9A"/>
    <w:rsid w:val="007C2CB1"/>
    <w:rsid w:val="007C2F21"/>
    <w:rsid w:val="007C300F"/>
    <w:rsid w:val="007C321F"/>
    <w:rsid w:val="007C358A"/>
    <w:rsid w:val="007C4128"/>
    <w:rsid w:val="007C44E2"/>
    <w:rsid w:val="007C465A"/>
    <w:rsid w:val="007C492E"/>
    <w:rsid w:val="007C4B32"/>
    <w:rsid w:val="007C517E"/>
    <w:rsid w:val="007C5327"/>
    <w:rsid w:val="007C55D8"/>
    <w:rsid w:val="007C5713"/>
    <w:rsid w:val="007C58A3"/>
    <w:rsid w:val="007C5B1B"/>
    <w:rsid w:val="007C6112"/>
    <w:rsid w:val="007C621E"/>
    <w:rsid w:val="007C62AF"/>
    <w:rsid w:val="007C67E5"/>
    <w:rsid w:val="007C6B92"/>
    <w:rsid w:val="007C794B"/>
    <w:rsid w:val="007C7B7E"/>
    <w:rsid w:val="007D0805"/>
    <w:rsid w:val="007D0891"/>
    <w:rsid w:val="007D0A36"/>
    <w:rsid w:val="007D0D1A"/>
    <w:rsid w:val="007D0F43"/>
    <w:rsid w:val="007D108F"/>
    <w:rsid w:val="007D1A47"/>
    <w:rsid w:val="007D20DF"/>
    <w:rsid w:val="007D2A84"/>
    <w:rsid w:val="007D2B48"/>
    <w:rsid w:val="007D2EC3"/>
    <w:rsid w:val="007D3061"/>
    <w:rsid w:val="007D3C2A"/>
    <w:rsid w:val="007D42D4"/>
    <w:rsid w:val="007D4954"/>
    <w:rsid w:val="007D4E19"/>
    <w:rsid w:val="007D54D1"/>
    <w:rsid w:val="007D583A"/>
    <w:rsid w:val="007D58CC"/>
    <w:rsid w:val="007D59B0"/>
    <w:rsid w:val="007D5C0D"/>
    <w:rsid w:val="007D60CA"/>
    <w:rsid w:val="007D62AE"/>
    <w:rsid w:val="007D6307"/>
    <w:rsid w:val="007D6429"/>
    <w:rsid w:val="007D647C"/>
    <w:rsid w:val="007D69F5"/>
    <w:rsid w:val="007D6E30"/>
    <w:rsid w:val="007D6EFC"/>
    <w:rsid w:val="007D7313"/>
    <w:rsid w:val="007D7813"/>
    <w:rsid w:val="007D7B2A"/>
    <w:rsid w:val="007D7DD2"/>
    <w:rsid w:val="007E0154"/>
    <w:rsid w:val="007E0230"/>
    <w:rsid w:val="007E0505"/>
    <w:rsid w:val="007E0647"/>
    <w:rsid w:val="007E0671"/>
    <w:rsid w:val="007E0AB3"/>
    <w:rsid w:val="007E0CFC"/>
    <w:rsid w:val="007E0E5A"/>
    <w:rsid w:val="007E109B"/>
    <w:rsid w:val="007E1101"/>
    <w:rsid w:val="007E111B"/>
    <w:rsid w:val="007E1200"/>
    <w:rsid w:val="007E1428"/>
    <w:rsid w:val="007E195E"/>
    <w:rsid w:val="007E1FB3"/>
    <w:rsid w:val="007E2322"/>
    <w:rsid w:val="007E2BA2"/>
    <w:rsid w:val="007E2D37"/>
    <w:rsid w:val="007E2E9B"/>
    <w:rsid w:val="007E33C4"/>
    <w:rsid w:val="007E3410"/>
    <w:rsid w:val="007E408F"/>
    <w:rsid w:val="007E42AE"/>
    <w:rsid w:val="007E42BC"/>
    <w:rsid w:val="007E4519"/>
    <w:rsid w:val="007E4780"/>
    <w:rsid w:val="007E4799"/>
    <w:rsid w:val="007E4D5D"/>
    <w:rsid w:val="007E5312"/>
    <w:rsid w:val="007E5718"/>
    <w:rsid w:val="007E5F4C"/>
    <w:rsid w:val="007E65A7"/>
    <w:rsid w:val="007E6918"/>
    <w:rsid w:val="007E73F4"/>
    <w:rsid w:val="007E7461"/>
    <w:rsid w:val="007E7562"/>
    <w:rsid w:val="007E7685"/>
    <w:rsid w:val="007E79D2"/>
    <w:rsid w:val="007E7C71"/>
    <w:rsid w:val="007E7E50"/>
    <w:rsid w:val="007E7FB4"/>
    <w:rsid w:val="007F04CF"/>
    <w:rsid w:val="007F09A0"/>
    <w:rsid w:val="007F0D9B"/>
    <w:rsid w:val="007F0E00"/>
    <w:rsid w:val="007F133C"/>
    <w:rsid w:val="007F1ADA"/>
    <w:rsid w:val="007F1B3B"/>
    <w:rsid w:val="007F239E"/>
    <w:rsid w:val="007F263F"/>
    <w:rsid w:val="007F274E"/>
    <w:rsid w:val="007F28AE"/>
    <w:rsid w:val="007F2A61"/>
    <w:rsid w:val="007F2DD1"/>
    <w:rsid w:val="007F3167"/>
    <w:rsid w:val="007F34AE"/>
    <w:rsid w:val="007F3FA8"/>
    <w:rsid w:val="007F3FBE"/>
    <w:rsid w:val="007F3FC2"/>
    <w:rsid w:val="007F41A4"/>
    <w:rsid w:val="007F4411"/>
    <w:rsid w:val="007F45FA"/>
    <w:rsid w:val="007F496C"/>
    <w:rsid w:val="007F500E"/>
    <w:rsid w:val="007F51AD"/>
    <w:rsid w:val="007F5379"/>
    <w:rsid w:val="007F5682"/>
    <w:rsid w:val="007F5B3E"/>
    <w:rsid w:val="007F5C1F"/>
    <w:rsid w:val="007F6020"/>
    <w:rsid w:val="007F6209"/>
    <w:rsid w:val="007F64B2"/>
    <w:rsid w:val="007F67C1"/>
    <w:rsid w:val="007F6855"/>
    <w:rsid w:val="007F6944"/>
    <w:rsid w:val="007F6EEA"/>
    <w:rsid w:val="007F6FFC"/>
    <w:rsid w:val="007F7026"/>
    <w:rsid w:val="0080024A"/>
    <w:rsid w:val="00800791"/>
    <w:rsid w:val="008009B6"/>
    <w:rsid w:val="00801321"/>
    <w:rsid w:val="00801348"/>
    <w:rsid w:val="008013A9"/>
    <w:rsid w:val="0080141B"/>
    <w:rsid w:val="008017D5"/>
    <w:rsid w:val="00801B1E"/>
    <w:rsid w:val="0080238F"/>
    <w:rsid w:val="008023FB"/>
    <w:rsid w:val="008028D3"/>
    <w:rsid w:val="00802984"/>
    <w:rsid w:val="00802FB3"/>
    <w:rsid w:val="008034AD"/>
    <w:rsid w:val="00803550"/>
    <w:rsid w:val="0080369D"/>
    <w:rsid w:val="008036B3"/>
    <w:rsid w:val="008036EC"/>
    <w:rsid w:val="00803894"/>
    <w:rsid w:val="00803B20"/>
    <w:rsid w:val="00803CD1"/>
    <w:rsid w:val="00803E1C"/>
    <w:rsid w:val="00804094"/>
    <w:rsid w:val="00804A8E"/>
    <w:rsid w:val="00804D8F"/>
    <w:rsid w:val="008050A0"/>
    <w:rsid w:val="00805C36"/>
    <w:rsid w:val="00806508"/>
    <w:rsid w:val="00806696"/>
    <w:rsid w:val="00806E72"/>
    <w:rsid w:val="00806F1D"/>
    <w:rsid w:val="0080712B"/>
    <w:rsid w:val="008072F6"/>
    <w:rsid w:val="00807308"/>
    <w:rsid w:val="008073AF"/>
    <w:rsid w:val="008073CD"/>
    <w:rsid w:val="00807518"/>
    <w:rsid w:val="008077FE"/>
    <w:rsid w:val="00807BD2"/>
    <w:rsid w:val="00807EB8"/>
    <w:rsid w:val="0081013E"/>
    <w:rsid w:val="0081022C"/>
    <w:rsid w:val="00810A40"/>
    <w:rsid w:val="00810DAA"/>
    <w:rsid w:val="00810F6D"/>
    <w:rsid w:val="0081120C"/>
    <w:rsid w:val="00811430"/>
    <w:rsid w:val="0081178E"/>
    <w:rsid w:val="0081194B"/>
    <w:rsid w:val="0081277B"/>
    <w:rsid w:val="008127C1"/>
    <w:rsid w:val="008129B3"/>
    <w:rsid w:val="008129F3"/>
    <w:rsid w:val="00812ABB"/>
    <w:rsid w:val="00812D6B"/>
    <w:rsid w:val="008136BF"/>
    <w:rsid w:val="00813814"/>
    <w:rsid w:val="0081440B"/>
    <w:rsid w:val="00814765"/>
    <w:rsid w:val="00814885"/>
    <w:rsid w:val="0081506F"/>
    <w:rsid w:val="00815495"/>
    <w:rsid w:val="0081549A"/>
    <w:rsid w:val="00815883"/>
    <w:rsid w:val="00815DF2"/>
    <w:rsid w:val="00815E0C"/>
    <w:rsid w:val="00815E9B"/>
    <w:rsid w:val="00815EB9"/>
    <w:rsid w:val="008162F4"/>
    <w:rsid w:val="00816CC2"/>
    <w:rsid w:val="00816E2E"/>
    <w:rsid w:val="008171A0"/>
    <w:rsid w:val="008171FC"/>
    <w:rsid w:val="008175CE"/>
    <w:rsid w:val="00817708"/>
    <w:rsid w:val="00817936"/>
    <w:rsid w:val="00817AE6"/>
    <w:rsid w:val="00817D93"/>
    <w:rsid w:val="00817F7A"/>
    <w:rsid w:val="00820147"/>
    <w:rsid w:val="0082020E"/>
    <w:rsid w:val="008202C2"/>
    <w:rsid w:val="00820772"/>
    <w:rsid w:val="008207B6"/>
    <w:rsid w:val="00820BF4"/>
    <w:rsid w:val="00820D18"/>
    <w:rsid w:val="008217E7"/>
    <w:rsid w:val="00821B95"/>
    <w:rsid w:val="00821D7F"/>
    <w:rsid w:val="00821DD5"/>
    <w:rsid w:val="00821FE8"/>
    <w:rsid w:val="008220A7"/>
    <w:rsid w:val="008228E2"/>
    <w:rsid w:val="00822988"/>
    <w:rsid w:val="00822ECE"/>
    <w:rsid w:val="008230E4"/>
    <w:rsid w:val="008231FC"/>
    <w:rsid w:val="008237A4"/>
    <w:rsid w:val="00823DF7"/>
    <w:rsid w:val="00823E77"/>
    <w:rsid w:val="00823E8B"/>
    <w:rsid w:val="00823ECB"/>
    <w:rsid w:val="00823F1C"/>
    <w:rsid w:val="00823F90"/>
    <w:rsid w:val="0082408C"/>
    <w:rsid w:val="00824163"/>
    <w:rsid w:val="008241E8"/>
    <w:rsid w:val="00824794"/>
    <w:rsid w:val="00825116"/>
    <w:rsid w:val="00825CE1"/>
    <w:rsid w:val="00825FC8"/>
    <w:rsid w:val="00826094"/>
    <w:rsid w:val="00826308"/>
    <w:rsid w:val="00826435"/>
    <w:rsid w:val="008264E8"/>
    <w:rsid w:val="0082685C"/>
    <w:rsid w:val="00826B45"/>
    <w:rsid w:val="008272B0"/>
    <w:rsid w:val="008272D6"/>
    <w:rsid w:val="008275D0"/>
    <w:rsid w:val="008276BE"/>
    <w:rsid w:val="00827751"/>
    <w:rsid w:val="00827A06"/>
    <w:rsid w:val="00827AC0"/>
    <w:rsid w:val="00827AF6"/>
    <w:rsid w:val="00827DEA"/>
    <w:rsid w:val="008306F5"/>
    <w:rsid w:val="00830763"/>
    <w:rsid w:val="008308D7"/>
    <w:rsid w:val="008309D5"/>
    <w:rsid w:val="00830C8F"/>
    <w:rsid w:val="00830F25"/>
    <w:rsid w:val="00831A31"/>
    <w:rsid w:val="00831AB7"/>
    <w:rsid w:val="00832148"/>
    <w:rsid w:val="0083297B"/>
    <w:rsid w:val="00832D54"/>
    <w:rsid w:val="0083312D"/>
    <w:rsid w:val="008334AC"/>
    <w:rsid w:val="00833C96"/>
    <w:rsid w:val="00833D13"/>
    <w:rsid w:val="00833D9D"/>
    <w:rsid w:val="008345D3"/>
    <w:rsid w:val="00834791"/>
    <w:rsid w:val="00834AD5"/>
    <w:rsid w:val="00834ED8"/>
    <w:rsid w:val="008352EC"/>
    <w:rsid w:val="008355AD"/>
    <w:rsid w:val="00835856"/>
    <w:rsid w:val="00835CCA"/>
    <w:rsid w:val="00835EFA"/>
    <w:rsid w:val="008363EA"/>
    <w:rsid w:val="0083677D"/>
    <w:rsid w:val="008369C5"/>
    <w:rsid w:val="00836A5E"/>
    <w:rsid w:val="00836AC1"/>
    <w:rsid w:val="00836BDE"/>
    <w:rsid w:val="0083705B"/>
    <w:rsid w:val="008375FE"/>
    <w:rsid w:val="008377DF"/>
    <w:rsid w:val="00837C83"/>
    <w:rsid w:val="008403CE"/>
    <w:rsid w:val="008404D2"/>
    <w:rsid w:val="00840641"/>
    <w:rsid w:val="008406B5"/>
    <w:rsid w:val="00840712"/>
    <w:rsid w:val="00840866"/>
    <w:rsid w:val="00840B62"/>
    <w:rsid w:val="00840D38"/>
    <w:rsid w:val="00840D86"/>
    <w:rsid w:val="00840F4B"/>
    <w:rsid w:val="008410EA"/>
    <w:rsid w:val="00841151"/>
    <w:rsid w:val="00841558"/>
    <w:rsid w:val="00841747"/>
    <w:rsid w:val="008418A4"/>
    <w:rsid w:val="00841AC2"/>
    <w:rsid w:val="00841B15"/>
    <w:rsid w:val="00841EFB"/>
    <w:rsid w:val="0084205F"/>
    <w:rsid w:val="008426FC"/>
    <w:rsid w:val="00842DC9"/>
    <w:rsid w:val="00842E2F"/>
    <w:rsid w:val="00842EAC"/>
    <w:rsid w:val="008433C2"/>
    <w:rsid w:val="008434FB"/>
    <w:rsid w:val="00843829"/>
    <w:rsid w:val="00844220"/>
    <w:rsid w:val="00844536"/>
    <w:rsid w:val="008445BD"/>
    <w:rsid w:val="00844C07"/>
    <w:rsid w:val="00844E60"/>
    <w:rsid w:val="00844EC8"/>
    <w:rsid w:val="00845448"/>
    <w:rsid w:val="008454BF"/>
    <w:rsid w:val="00845808"/>
    <w:rsid w:val="00845CE9"/>
    <w:rsid w:val="00846300"/>
    <w:rsid w:val="0084632A"/>
    <w:rsid w:val="0084669A"/>
    <w:rsid w:val="00846ECA"/>
    <w:rsid w:val="00846F00"/>
    <w:rsid w:val="00846FF1"/>
    <w:rsid w:val="008470A1"/>
    <w:rsid w:val="0084715F"/>
    <w:rsid w:val="0084788B"/>
    <w:rsid w:val="008478E4"/>
    <w:rsid w:val="008479DB"/>
    <w:rsid w:val="00847DEE"/>
    <w:rsid w:val="00847F73"/>
    <w:rsid w:val="008505D9"/>
    <w:rsid w:val="00850AEB"/>
    <w:rsid w:val="00850B1E"/>
    <w:rsid w:val="00850B75"/>
    <w:rsid w:val="00850E2B"/>
    <w:rsid w:val="008510BB"/>
    <w:rsid w:val="00852759"/>
    <w:rsid w:val="00852831"/>
    <w:rsid w:val="0085307A"/>
    <w:rsid w:val="008532E2"/>
    <w:rsid w:val="00853474"/>
    <w:rsid w:val="008536C7"/>
    <w:rsid w:val="0085373A"/>
    <w:rsid w:val="00853D22"/>
    <w:rsid w:val="00853E15"/>
    <w:rsid w:val="00854068"/>
    <w:rsid w:val="00854153"/>
    <w:rsid w:val="00854221"/>
    <w:rsid w:val="00854331"/>
    <w:rsid w:val="00855380"/>
    <w:rsid w:val="0085570B"/>
    <w:rsid w:val="008564CE"/>
    <w:rsid w:val="008569EA"/>
    <w:rsid w:val="00856E9B"/>
    <w:rsid w:val="00856F4F"/>
    <w:rsid w:val="0085708A"/>
    <w:rsid w:val="0085708D"/>
    <w:rsid w:val="0085725B"/>
    <w:rsid w:val="00857734"/>
    <w:rsid w:val="008577D1"/>
    <w:rsid w:val="008579A3"/>
    <w:rsid w:val="008602C2"/>
    <w:rsid w:val="0086045B"/>
    <w:rsid w:val="008608C5"/>
    <w:rsid w:val="00860BA3"/>
    <w:rsid w:val="00860C09"/>
    <w:rsid w:val="00860D88"/>
    <w:rsid w:val="00860FA5"/>
    <w:rsid w:val="0086104C"/>
    <w:rsid w:val="008614EF"/>
    <w:rsid w:val="0086151B"/>
    <w:rsid w:val="00861927"/>
    <w:rsid w:val="0086198D"/>
    <w:rsid w:val="008619B8"/>
    <w:rsid w:val="008619D6"/>
    <w:rsid w:val="00861A2D"/>
    <w:rsid w:val="00861E15"/>
    <w:rsid w:val="00861E9B"/>
    <w:rsid w:val="00862072"/>
    <w:rsid w:val="008620C0"/>
    <w:rsid w:val="0086222D"/>
    <w:rsid w:val="008622C4"/>
    <w:rsid w:val="00862629"/>
    <w:rsid w:val="008627A0"/>
    <w:rsid w:val="008628A2"/>
    <w:rsid w:val="00862DCE"/>
    <w:rsid w:val="008631BE"/>
    <w:rsid w:val="00863415"/>
    <w:rsid w:val="00863507"/>
    <w:rsid w:val="0086373D"/>
    <w:rsid w:val="008637FF"/>
    <w:rsid w:val="00863D59"/>
    <w:rsid w:val="00863E92"/>
    <w:rsid w:val="00863F1C"/>
    <w:rsid w:val="00863F87"/>
    <w:rsid w:val="008641EF"/>
    <w:rsid w:val="008642D9"/>
    <w:rsid w:val="008643AB"/>
    <w:rsid w:val="00864820"/>
    <w:rsid w:val="008653A1"/>
    <w:rsid w:val="00865788"/>
    <w:rsid w:val="0086594B"/>
    <w:rsid w:val="00865BBF"/>
    <w:rsid w:val="00866089"/>
    <w:rsid w:val="008662E1"/>
    <w:rsid w:val="008664D9"/>
    <w:rsid w:val="00867210"/>
    <w:rsid w:val="0086737D"/>
    <w:rsid w:val="008675BF"/>
    <w:rsid w:val="0086781A"/>
    <w:rsid w:val="00867846"/>
    <w:rsid w:val="00867CCE"/>
    <w:rsid w:val="00867FB9"/>
    <w:rsid w:val="00870501"/>
    <w:rsid w:val="00870508"/>
    <w:rsid w:val="00870C3A"/>
    <w:rsid w:val="00870D64"/>
    <w:rsid w:val="008712B6"/>
    <w:rsid w:val="008712C6"/>
    <w:rsid w:val="00871707"/>
    <w:rsid w:val="00871D5C"/>
    <w:rsid w:val="00871F3D"/>
    <w:rsid w:val="00872267"/>
    <w:rsid w:val="008723D1"/>
    <w:rsid w:val="0087276D"/>
    <w:rsid w:val="00872793"/>
    <w:rsid w:val="00872826"/>
    <w:rsid w:val="00872898"/>
    <w:rsid w:val="00872A99"/>
    <w:rsid w:val="00872C05"/>
    <w:rsid w:val="00872F5C"/>
    <w:rsid w:val="0087321F"/>
    <w:rsid w:val="008736D7"/>
    <w:rsid w:val="008736E8"/>
    <w:rsid w:val="0087370A"/>
    <w:rsid w:val="00873710"/>
    <w:rsid w:val="00873FA9"/>
    <w:rsid w:val="008740FB"/>
    <w:rsid w:val="008741B1"/>
    <w:rsid w:val="008744D8"/>
    <w:rsid w:val="00874C4E"/>
    <w:rsid w:val="0087523B"/>
    <w:rsid w:val="0087525B"/>
    <w:rsid w:val="008753EF"/>
    <w:rsid w:val="00875ABE"/>
    <w:rsid w:val="00875BE3"/>
    <w:rsid w:val="00875DE7"/>
    <w:rsid w:val="008761E9"/>
    <w:rsid w:val="00876461"/>
    <w:rsid w:val="0087651E"/>
    <w:rsid w:val="00877164"/>
    <w:rsid w:val="00877202"/>
    <w:rsid w:val="0087768F"/>
    <w:rsid w:val="0087773E"/>
    <w:rsid w:val="00877B0A"/>
    <w:rsid w:val="00877ED5"/>
    <w:rsid w:val="008811BE"/>
    <w:rsid w:val="00881747"/>
    <w:rsid w:val="00881751"/>
    <w:rsid w:val="00881D84"/>
    <w:rsid w:val="00881EF9"/>
    <w:rsid w:val="00881F6D"/>
    <w:rsid w:val="00882165"/>
    <w:rsid w:val="008826B7"/>
    <w:rsid w:val="0088275A"/>
    <w:rsid w:val="00882B0E"/>
    <w:rsid w:val="00882BFF"/>
    <w:rsid w:val="0088311A"/>
    <w:rsid w:val="008831C3"/>
    <w:rsid w:val="00883368"/>
    <w:rsid w:val="008834C8"/>
    <w:rsid w:val="0088354E"/>
    <w:rsid w:val="00883C25"/>
    <w:rsid w:val="00883D9B"/>
    <w:rsid w:val="008843A4"/>
    <w:rsid w:val="0088450D"/>
    <w:rsid w:val="00884CB0"/>
    <w:rsid w:val="00884E51"/>
    <w:rsid w:val="00884F1A"/>
    <w:rsid w:val="0088528A"/>
    <w:rsid w:val="00885367"/>
    <w:rsid w:val="00885673"/>
    <w:rsid w:val="008858F8"/>
    <w:rsid w:val="00886955"/>
    <w:rsid w:val="00886B35"/>
    <w:rsid w:val="00886B9C"/>
    <w:rsid w:val="00886C5D"/>
    <w:rsid w:val="00886CB4"/>
    <w:rsid w:val="00886E9A"/>
    <w:rsid w:val="00887088"/>
    <w:rsid w:val="00887978"/>
    <w:rsid w:val="00887A10"/>
    <w:rsid w:val="00887A41"/>
    <w:rsid w:val="00890423"/>
    <w:rsid w:val="008904A4"/>
    <w:rsid w:val="008907B9"/>
    <w:rsid w:val="0089095C"/>
    <w:rsid w:val="00890A35"/>
    <w:rsid w:val="00890F91"/>
    <w:rsid w:val="008916EC"/>
    <w:rsid w:val="00891710"/>
    <w:rsid w:val="00891910"/>
    <w:rsid w:val="00891AD3"/>
    <w:rsid w:val="00891C2E"/>
    <w:rsid w:val="00891E29"/>
    <w:rsid w:val="008923A6"/>
    <w:rsid w:val="00892601"/>
    <w:rsid w:val="00892675"/>
    <w:rsid w:val="00892898"/>
    <w:rsid w:val="00892EB6"/>
    <w:rsid w:val="00892FC2"/>
    <w:rsid w:val="008931CE"/>
    <w:rsid w:val="00893456"/>
    <w:rsid w:val="0089358B"/>
    <w:rsid w:val="008935CC"/>
    <w:rsid w:val="008938B1"/>
    <w:rsid w:val="00893E78"/>
    <w:rsid w:val="008949FB"/>
    <w:rsid w:val="00894D8A"/>
    <w:rsid w:val="00895173"/>
    <w:rsid w:val="00895404"/>
    <w:rsid w:val="0089556A"/>
    <w:rsid w:val="00895DA7"/>
    <w:rsid w:val="0089602F"/>
    <w:rsid w:val="008963FA"/>
    <w:rsid w:val="0089676D"/>
    <w:rsid w:val="00896B24"/>
    <w:rsid w:val="00897082"/>
    <w:rsid w:val="008973BA"/>
    <w:rsid w:val="00897887"/>
    <w:rsid w:val="0089790E"/>
    <w:rsid w:val="0089797E"/>
    <w:rsid w:val="008A0163"/>
    <w:rsid w:val="008A03B9"/>
    <w:rsid w:val="008A0483"/>
    <w:rsid w:val="008A0487"/>
    <w:rsid w:val="008A0D54"/>
    <w:rsid w:val="008A12CB"/>
    <w:rsid w:val="008A157D"/>
    <w:rsid w:val="008A170C"/>
    <w:rsid w:val="008A190B"/>
    <w:rsid w:val="008A196F"/>
    <w:rsid w:val="008A1A51"/>
    <w:rsid w:val="008A228F"/>
    <w:rsid w:val="008A22CE"/>
    <w:rsid w:val="008A23D6"/>
    <w:rsid w:val="008A2A73"/>
    <w:rsid w:val="008A2B8C"/>
    <w:rsid w:val="008A2E9E"/>
    <w:rsid w:val="008A2FD2"/>
    <w:rsid w:val="008A307A"/>
    <w:rsid w:val="008A3436"/>
    <w:rsid w:val="008A3516"/>
    <w:rsid w:val="008A3620"/>
    <w:rsid w:val="008A3BF8"/>
    <w:rsid w:val="008A40AC"/>
    <w:rsid w:val="008A4479"/>
    <w:rsid w:val="008A49C3"/>
    <w:rsid w:val="008A4E06"/>
    <w:rsid w:val="008A5477"/>
    <w:rsid w:val="008A551F"/>
    <w:rsid w:val="008A56A7"/>
    <w:rsid w:val="008A586D"/>
    <w:rsid w:val="008A5870"/>
    <w:rsid w:val="008A5A97"/>
    <w:rsid w:val="008A641E"/>
    <w:rsid w:val="008A679B"/>
    <w:rsid w:val="008A67B1"/>
    <w:rsid w:val="008A685E"/>
    <w:rsid w:val="008A693A"/>
    <w:rsid w:val="008A6B18"/>
    <w:rsid w:val="008A6C91"/>
    <w:rsid w:val="008A6DBC"/>
    <w:rsid w:val="008A72A1"/>
    <w:rsid w:val="008A7790"/>
    <w:rsid w:val="008A783E"/>
    <w:rsid w:val="008A7B6B"/>
    <w:rsid w:val="008A7DFE"/>
    <w:rsid w:val="008A7EE5"/>
    <w:rsid w:val="008A7F69"/>
    <w:rsid w:val="008B01C5"/>
    <w:rsid w:val="008B01D8"/>
    <w:rsid w:val="008B0585"/>
    <w:rsid w:val="008B0729"/>
    <w:rsid w:val="008B0AB6"/>
    <w:rsid w:val="008B111F"/>
    <w:rsid w:val="008B119B"/>
    <w:rsid w:val="008B12AD"/>
    <w:rsid w:val="008B18DD"/>
    <w:rsid w:val="008B1AEF"/>
    <w:rsid w:val="008B1C7C"/>
    <w:rsid w:val="008B20D8"/>
    <w:rsid w:val="008B21BD"/>
    <w:rsid w:val="008B27DD"/>
    <w:rsid w:val="008B2B04"/>
    <w:rsid w:val="008B2B2C"/>
    <w:rsid w:val="008B2BE1"/>
    <w:rsid w:val="008B2BED"/>
    <w:rsid w:val="008B2E02"/>
    <w:rsid w:val="008B2E30"/>
    <w:rsid w:val="008B31D4"/>
    <w:rsid w:val="008B35EE"/>
    <w:rsid w:val="008B39B6"/>
    <w:rsid w:val="008B3D1E"/>
    <w:rsid w:val="008B3FF2"/>
    <w:rsid w:val="008B477D"/>
    <w:rsid w:val="008B4A31"/>
    <w:rsid w:val="008B4E26"/>
    <w:rsid w:val="008B51ED"/>
    <w:rsid w:val="008B566D"/>
    <w:rsid w:val="008B5A29"/>
    <w:rsid w:val="008B5D8E"/>
    <w:rsid w:val="008B5F6B"/>
    <w:rsid w:val="008B6057"/>
    <w:rsid w:val="008B62CE"/>
    <w:rsid w:val="008B649E"/>
    <w:rsid w:val="008B6C2B"/>
    <w:rsid w:val="008B709E"/>
    <w:rsid w:val="008B7945"/>
    <w:rsid w:val="008B7A2F"/>
    <w:rsid w:val="008C038F"/>
    <w:rsid w:val="008C0838"/>
    <w:rsid w:val="008C0844"/>
    <w:rsid w:val="008C090C"/>
    <w:rsid w:val="008C0E18"/>
    <w:rsid w:val="008C1278"/>
    <w:rsid w:val="008C19BF"/>
    <w:rsid w:val="008C1A39"/>
    <w:rsid w:val="008C1AC6"/>
    <w:rsid w:val="008C2165"/>
    <w:rsid w:val="008C21AD"/>
    <w:rsid w:val="008C23C5"/>
    <w:rsid w:val="008C253C"/>
    <w:rsid w:val="008C27F0"/>
    <w:rsid w:val="008C2D5F"/>
    <w:rsid w:val="008C2E2D"/>
    <w:rsid w:val="008C2E3A"/>
    <w:rsid w:val="008C3105"/>
    <w:rsid w:val="008C3180"/>
    <w:rsid w:val="008C38F0"/>
    <w:rsid w:val="008C3A09"/>
    <w:rsid w:val="008C3BEA"/>
    <w:rsid w:val="008C41FD"/>
    <w:rsid w:val="008C4222"/>
    <w:rsid w:val="008C42BD"/>
    <w:rsid w:val="008C4448"/>
    <w:rsid w:val="008C45A9"/>
    <w:rsid w:val="008C466B"/>
    <w:rsid w:val="008C4DD3"/>
    <w:rsid w:val="008C511B"/>
    <w:rsid w:val="008C57D5"/>
    <w:rsid w:val="008C5855"/>
    <w:rsid w:val="008C5877"/>
    <w:rsid w:val="008C58FA"/>
    <w:rsid w:val="008C59FC"/>
    <w:rsid w:val="008C5C0B"/>
    <w:rsid w:val="008C5C8F"/>
    <w:rsid w:val="008C5F70"/>
    <w:rsid w:val="008C5F9B"/>
    <w:rsid w:val="008C60EF"/>
    <w:rsid w:val="008C61B0"/>
    <w:rsid w:val="008C64C0"/>
    <w:rsid w:val="008C6829"/>
    <w:rsid w:val="008C6866"/>
    <w:rsid w:val="008C68F8"/>
    <w:rsid w:val="008C6D0E"/>
    <w:rsid w:val="008C6EC3"/>
    <w:rsid w:val="008C70ED"/>
    <w:rsid w:val="008C751D"/>
    <w:rsid w:val="008C7E00"/>
    <w:rsid w:val="008D0060"/>
    <w:rsid w:val="008D01F7"/>
    <w:rsid w:val="008D08F1"/>
    <w:rsid w:val="008D0A96"/>
    <w:rsid w:val="008D0D06"/>
    <w:rsid w:val="008D0FED"/>
    <w:rsid w:val="008D1044"/>
    <w:rsid w:val="008D105B"/>
    <w:rsid w:val="008D10C1"/>
    <w:rsid w:val="008D1110"/>
    <w:rsid w:val="008D13A9"/>
    <w:rsid w:val="008D14E2"/>
    <w:rsid w:val="008D1A87"/>
    <w:rsid w:val="008D1A9F"/>
    <w:rsid w:val="008D1CAA"/>
    <w:rsid w:val="008D219D"/>
    <w:rsid w:val="008D23F1"/>
    <w:rsid w:val="008D29B1"/>
    <w:rsid w:val="008D2AFE"/>
    <w:rsid w:val="008D2F7F"/>
    <w:rsid w:val="008D3016"/>
    <w:rsid w:val="008D31D8"/>
    <w:rsid w:val="008D3297"/>
    <w:rsid w:val="008D33DB"/>
    <w:rsid w:val="008D3869"/>
    <w:rsid w:val="008D38B3"/>
    <w:rsid w:val="008D3C0C"/>
    <w:rsid w:val="008D3C60"/>
    <w:rsid w:val="008D3CD7"/>
    <w:rsid w:val="008D400B"/>
    <w:rsid w:val="008D44DE"/>
    <w:rsid w:val="008D4557"/>
    <w:rsid w:val="008D4CDF"/>
    <w:rsid w:val="008D4FD8"/>
    <w:rsid w:val="008D52BC"/>
    <w:rsid w:val="008D52F9"/>
    <w:rsid w:val="008D56D6"/>
    <w:rsid w:val="008D5B95"/>
    <w:rsid w:val="008D5D9B"/>
    <w:rsid w:val="008D6225"/>
    <w:rsid w:val="008D6372"/>
    <w:rsid w:val="008D65AB"/>
    <w:rsid w:val="008D6E92"/>
    <w:rsid w:val="008D703D"/>
    <w:rsid w:val="008D70C8"/>
    <w:rsid w:val="008D72A1"/>
    <w:rsid w:val="008D73DA"/>
    <w:rsid w:val="008D7444"/>
    <w:rsid w:val="008D788E"/>
    <w:rsid w:val="008D78C1"/>
    <w:rsid w:val="008D7966"/>
    <w:rsid w:val="008D799B"/>
    <w:rsid w:val="008D7F84"/>
    <w:rsid w:val="008E03EF"/>
    <w:rsid w:val="008E0700"/>
    <w:rsid w:val="008E07D5"/>
    <w:rsid w:val="008E0B75"/>
    <w:rsid w:val="008E112D"/>
    <w:rsid w:val="008E14A4"/>
    <w:rsid w:val="008E181A"/>
    <w:rsid w:val="008E1CE8"/>
    <w:rsid w:val="008E1D72"/>
    <w:rsid w:val="008E1F24"/>
    <w:rsid w:val="008E1FAE"/>
    <w:rsid w:val="008E214E"/>
    <w:rsid w:val="008E26CC"/>
    <w:rsid w:val="008E2729"/>
    <w:rsid w:val="008E293F"/>
    <w:rsid w:val="008E2B96"/>
    <w:rsid w:val="008E2E19"/>
    <w:rsid w:val="008E2E3E"/>
    <w:rsid w:val="008E35D2"/>
    <w:rsid w:val="008E37CC"/>
    <w:rsid w:val="008E3879"/>
    <w:rsid w:val="008E3B44"/>
    <w:rsid w:val="008E3B6A"/>
    <w:rsid w:val="008E402F"/>
    <w:rsid w:val="008E48EA"/>
    <w:rsid w:val="008E4A48"/>
    <w:rsid w:val="008E4CC4"/>
    <w:rsid w:val="008E4CF8"/>
    <w:rsid w:val="008E4D75"/>
    <w:rsid w:val="008E50A8"/>
    <w:rsid w:val="008E5150"/>
    <w:rsid w:val="008E52E4"/>
    <w:rsid w:val="008E52EE"/>
    <w:rsid w:val="008E53E9"/>
    <w:rsid w:val="008E5535"/>
    <w:rsid w:val="008E55EC"/>
    <w:rsid w:val="008E5781"/>
    <w:rsid w:val="008E57AF"/>
    <w:rsid w:val="008E62E2"/>
    <w:rsid w:val="008E6518"/>
    <w:rsid w:val="008E6698"/>
    <w:rsid w:val="008E66CB"/>
    <w:rsid w:val="008E6DA6"/>
    <w:rsid w:val="008E6E7C"/>
    <w:rsid w:val="008E6E86"/>
    <w:rsid w:val="008E796D"/>
    <w:rsid w:val="008E7D23"/>
    <w:rsid w:val="008E7F60"/>
    <w:rsid w:val="008F00BA"/>
    <w:rsid w:val="008F0522"/>
    <w:rsid w:val="008F05B2"/>
    <w:rsid w:val="008F05BC"/>
    <w:rsid w:val="008F0A1A"/>
    <w:rsid w:val="008F0AC0"/>
    <w:rsid w:val="008F0AC8"/>
    <w:rsid w:val="008F0DAA"/>
    <w:rsid w:val="008F0E59"/>
    <w:rsid w:val="008F13F5"/>
    <w:rsid w:val="008F149C"/>
    <w:rsid w:val="008F1F9F"/>
    <w:rsid w:val="008F217C"/>
    <w:rsid w:val="008F2606"/>
    <w:rsid w:val="008F274F"/>
    <w:rsid w:val="008F2CDE"/>
    <w:rsid w:val="008F2D5E"/>
    <w:rsid w:val="008F30AC"/>
    <w:rsid w:val="008F3112"/>
    <w:rsid w:val="008F3366"/>
    <w:rsid w:val="008F3B1F"/>
    <w:rsid w:val="008F3BC0"/>
    <w:rsid w:val="008F3BD7"/>
    <w:rsid w:val="008F401C"/>
    <w:rsid w:val="008F40CF"/>
    <w:rsid w:val="008F40E2"/>
    <w:rsid w:val="008F4B94"/>
    <w:rsid w:val="008F4D0C"/>
    <w:rsid w:val="008F5092"/>
    <w:rsid w:val="008F50E6"/>
    <w:rsid w:val="008F5637"/>
    <w:rsid w:val="008F58AC"/>
    <w:rsid w:val="008F5CC8"/>
    <w:rsid w:val="008F5D5B"/>
    <w:rsid w:val="008F5D77"/>
    <w:rsid w:val="008F615F"/>
    <w:rsid w:val="008F7197"/>
    <w:rsid w:val="008F732A"/>
    <w:rsid w:val="008F73DB"/>
    <w:rsid w:val="008F791C"/>
    <w:rsid w:val="00900126"/>
    <w:rsid w:val="00900284"/>
    <w:rsid w:val="0090069D"/>
    <w:rsid w:val="009006BB"/>
    <w:rsid w:val="00900D58"/>
    <w:rsid w:val="00900DA1"/>
    <w:rsid w:val="00900FD4"/>
    <w:rsid w:val="00901102"/>
    <w:rsid w:val="0090116A"/>
    <w:rsid w:val="00901485"/>
    <w:rsid w:val="0090189F"/>
    <w:rsid w:val="00902012"/>
    <w:rsid w:val="009023DE"/>
    <w:rsid w:val="009024D4"/>
    <w:rsid w:val="009024D8"/>
    <w:rsid w:val="00903038"/>
    <w:rsid w:val="0090309F"/>
    <w:rsid w:val="009030FD"/>
    <w:rsid w:val="0090338C"/>
    <w:rsid w:val="0090341F"/>
    <w:rsid w:val="0090344F"/>
    <w:rsid w:val="00903948"/>
    <w:rsid w:val="00903A85"/>
    <w:rsid w:val="00903D84"/>
    <w:rsid w:val="00903D95"/>
    <w:rsid w:val="00903EFF"/>
    <w:rsid w:val="00904407"/>
    <w:rsid w:val="009045D6"/>
    <w:rsid w:val="00904883"/>
    <w:rsid w:val="0090516E"/>
    <w:rsid w:val="00905BF8"/>
    <w:rsid w:val="00905D92"/>
    <w:rsid w:val="00905EFA"/>
    <w:rsid w:val="009063F7"/>
    <w:rsid w:val="0090666F"/>
    <w:rsid w:val="00906C1D"/>
    <w:rsid w:val="00906C2E"/>
    <w:rsid w:val="00906ED6"/>
    <w:rsid w:val="00907393"/>
    <w:rsid w:val="0090762E"/>
    <w:rsid w:val="0090765C"/>
    <w:rsid w:val="009076BC"/>
    <w:rsid w:val="0090788C"/>
    <w:rsid w:val="00910229"/>
    <w:rsid w:val="00910565"/>
    <w:rsid w:val="009106C0"/>
    <w:rsid w:val="009108A2"/>
    <w:rsid w:val="009109CB"/>
    <w:rsid w:val="00910E57"/>
    <w:rsid w:val="00910FDF"/>
    <w:rsid w:val="00911607"/>
    <w:rsid w:val="009118FF"/>
    <w:rsid w:val="00911FA9"/>
    <w:rsid w:val="00912943"/>
    <w:rsid w:val="00912BB5"/>
    <w:rsid w:val="00912D24"/>
    <w:rsid w:val="00912D8E"/>
    <w:rsid w:val="009131B2"/>
    <w:rsid w:val="009131EF"/>
    <w:rsid w:val="0091380A"/>
    <w:rsid w:val="00913998"/>
    <w:rsid w:val="00913C9B"/>
    <w:rsid w:val="00913ECA"/>
    <w:rsid w:val="0091410E"/>
    <w:rsid w:val="009142CD"/>
    <w:rsid w:val="009144DE"/>
    <w:rsid w:val="0091462D"/>
    <w:rsid w:val="00915120"/>
    <w:rsid w:val="00915173"/>
    <w:rsid w:val="0091524A"/>
    <w:rsid w:val="00915782"/>
    <w:rsid w:val="0091597B"/>
    <w:rsid w:val="0091676F"/>
    <w:rsid w:val="00916CBD"/>
    <w:rsid w:val="00916D69"/>
    <w:rsid w:val="009172A0"/>
    <w:rsid w:val="009173FF"/>
    <w:rsid w:val="0091789C"/>
    <w:rsid w:val="00917E1F"/>
    <w:rsid w:val="00917FE5"/>
    <w:rsid w:val="00920030"/>
    <w:rsid w:val="00920115"/>
    <w:rsid w:val="0092011B"/>
    <w:rsid w:val="0092034B"/>
    <w:rsid w:val="009205C8"/>
    <w:rsid w:val="00920B15"/>
    <w:rsid w:val="00920D3F"/>
    <w:rsid w:val="00920D81"/>
    <w:rsid w:val="00921B4B"/>
    <w:rsid w:val="00921E71"/>
    <w:rsid w:val="0092201D"/>
    <w:rsid w:val="009226B7"/>
    <w:rsid w:val="00922810"/>
    <w:rsid w:val="0092282A"/>
    <w:rsid w:val="00922CFB"/>
    <w:rsid w:val="00922E33"/>
    <w:rsid w:val="00922EB9"/>
    <w:rsid w:val="00922EED"/>
    <w:rsid w:val="00922FAB"/>
    <w:rsid w:val="00923098"/>
    <w:rsid w:val="00923129"/>
    <w:rsid w:val="00923171"/>
    <w:rsid w:val="00923500"/>
    <w:rsid w:val="0092352E"/>
    <w:rsid w:val="00923561"/>
    <w:rsid w:val="00923570"/>
    <w:rsid w:val="00923912"/>
    <w:rsid w:val="00923A95"/>
    <w:rsid w:val="00923C9E"/>
    <w:rsid w:val="00923FDF"/>
    <w:rsid w:val="00924369"/>
    <w:rsid w:val="009245D5"/>
    <w:rsid w:val="00924C1A"/>
    <w:rsid w:val="00924D0E"/>
    <w:rsid w:val="00924FEE"/>
    <w:rsid w:val="00924FFF"/>
    <w:rsid w:val="00925110"/>
    <w:rsid w:val="0092588A"/>
    <w:rsid w:val="00925973"/>
    <w:rsid w:val="00925ADE"/>
    <w:rsid w:val="00925B64"/>
    <w:rsid w:val="00925BD5"/>
    <w:rsid w:val="00925D24"/>
    <w:rsid w:val="00926381"/>
    <w:rsid w:val="0092643F"/>
    <w:rsid w:val="009269C1"/>
    <w:rsid w:val="00926DA1"/>
    <w:rsid w:val="00927121"/>
    <w:rsid w:val="0092793A"/>
    <w:rsid w:val="00927CE4"/>
    <w:rsid w:val="00927E98"/>
    <w:rsid w:val="00927FA1"/>
    <w:rsid w:val="00930307"/>
    <w:rsid w:val="0093081F"/>
    <w:rsid w:val="0093084B"/>
    <w:rsid w:val="00930A6B"/>
    <w:rsid w:val="00930AC6"/>
    <w:rsid w:val="00930C0B"/>
    <w:rsid w:val="0093100C"/>
    <w:rsid w:val="0093107F"/>
    <w:rsid w:val="00931226"/>
    <w:rsid w:val="009313E1"/>
    <w:rsid w:val="0093147A"/>
    <w:rsid w:val="009318E8"/>
    <w:rsid w:val="00931B6C"/>
    <w:rsid w:val="00931C43"/>
    <w:rsid w:val="00931CEF"/>
    <w:rsid w:val="00931CF3"/>
    <w:rsid w:val="00931F88"/>
    <w:rsid w:val="00931FBF"/>
    <w:rsid w:val="00932A53"/>
    <w:rsid w:val="00932A5C"/>
    <w:rsid w:val="00932A76"/>
    <w:rsid w:val="00932AE4"/>
    <w:rsid w:val="00932B56"/>
    <w:rsid w:val="00932FAD"/>
    <w:rsid w:val="00933075"/>
    <w:rsid w:val="0093307E"/>
    <w:rsid w:val="0093312B"/>
    <w:rsid w:val="00933383"/>
    <w:rsid w:val="00933651"/>
    <w:rsid w:val="00933D9A"/>
    <w:rsid w:val="00933DFD"/>
    <w:rsid w:val="00933EEC"/>
    <w:rsid w:val="00933F2D"/>
    <w:rsid w:val="00934188"/>
    <w:rsid w:val="00934662"/>
    <w:rsid w:val="0093591C"/>
    <w:rsid w:val="00935C1C"/>
    <w:rsid w:val="009362B1"/>
    <w:rsid w:val="0093645C"/>
    <w:rsid w:val="009366BE"/>
    <w:rsid w:val="00936993"/>
    <w:rsid w:val="009369DA"/>
    <w:rsid w:val="00936B28"/>
    <w:rsid w:val="0093738B"/>
    <w:rsid w:val="00937BD2"/>
    <w:rsid w:val="00937E50"/>
    <w:rsid w:val="0094044D"/>
    <w:rsid w:val="00940823"/>
    <w:rsid w:val="009408DB"/>
    <w:rsid w:val="009409FF"/>
    <w:rsid w:val="00940A77"/>
    <w:rsid w:val="00940C26"/>
    <w:rsid w:val="00940D14"/>
    <w:rsid w:val="00941084"/>
    <w:rsid w:val="009410F4"/>
    <w:rsid w:val="0094140D"/>
    <w:rsid w:val="009417FA"/>
    <w:rsid w:val="00941B02"/>
    <w:rsid w:val="00941C84"/>
    <w:rsid w:val="00941E34"/>
    <w:rsid w:val="0094201C"/>
    <w:rsid w:val="00942186"/>
    <w:rsid w:val="00942384"/>
    <w:rsid w:val="009423D7"/>
    <w:rsid w:val="0094272F"/>
    <w:rsid w:val="0094273F"/>
    <w:rsid w:val="009427D8"/>
    <w:rsid w:val="0094288B"/>
    <w:rsid w:val="00942980"/>
    <w:rsid w:val="009429A2"/>
    <w:rsid w:val="00942B20"/>
    <w:rsid w:val="00942EFC"/>
    <w:rsid w:val="0094343B"/>
    <w:rsid w:val="009436E7"/>
    <w:rsid w:val="0094396B"/>
    <w:rsid w:val="00943AA6"/>
    <w:rsid w:val="00943E4A"/>
    <w:rsid w:val="0094402B"/>
    <w:rsid w:val="0094439A"/>
    <w:rsid w:val="00944409"/>
    <w:rsid w:val="00944861"/>
    <w:rsid w:val="00944917"/>
    <w:rsid w:val="0094499D"/>
    <w:rsid w:val="00944B30"/>
    <w:rsid w:val="00944FED"/>
    <w:rsid w:val="00945112"/>
    <w:rsid w:val="00945195"/>
    <w:rsid w:val="0094521E"/>
    <w:rsid w:val="009457F7"/>
    <w:rsid w:val="00945BA1"/>
    <w:rsid w:val="00945FF3"/>
    <w:rsid w:val="00946006"/>
    <w:rsid w:val="00946103"/>
    <w:rsid w:val="00946254"/>
    <w:rsid w:val="009462C5"/>
    <w:rsid w:val="00946405"/>
    <w:rsid w:val="00946664"/>
    <w:rsid w:val="009468A4"/>
    <w:rsid w:val="00946A05"/>
    <w:rsid w:val="00946A19"/>
    <w:rsid w:val="00946B2F"/>
    <w:rsid w:val="00946CFA"/>
    <w:rsid w:val="00947012"/>
    <w:rsid w:val="00947142"/>
    <w:rsid w:val="009471D9"/>
    <w:rsid w:val="00947224"/>
    <w:rsid w:val="00947910"/>
    <w:rsid w:val="00947ACD"/>
    <w:rsid w:val="00947B7C"/>
    <w:rsid w:val="00947BD4"/>
    <w:rsid w:val="00947E16"/>
    <w:rsid w:val="00950049"/>
    <w:rsid w:val="00950363"/>
    <w:rsid w:val="0095088F"/>
    <w:rsid w:val="00950D5C"/>
    <w:rsid w:val="009511B5"/>
    <w:rsid w:val="0095133D"/>
    <w:rsid w:val="00951618"/>
    <w:rsid w:val="00951768"/>
    <w:rsid w:val="00951B44"/>
    <w:rsid w:val="009524DC"/>
    <w:rsid w:val="00952503"/>
    <w:rsid w:val="009529E0"/>
    <w:rsid w:val="00952DC6"/>
    <w:rsid w:val="0095300D"/>
    <w:rsid w:val="00953BCB"/>
    <w:rsid w:val="00953E5E"/>
    <w:rsid w:val="00954197"/>
    <w:rsid w:val="00954518"/>
    <w:rsid w:val="00954616"/>
    <w:rsid w:val="009549A4"/>
    <w:rsid w:val="009549F5"/>
    <w:rsid w:val="00954F5D"/>
    <w:rsid w:val="009551A9"/>
    <w:rsid w:val="00955846"/>
    <w:rsid w:val="00955907"/>
    <w:rsid w:val="00955BA1"/>
    <w:rsid w:val="00955D7E"/>
    <w:rsid w:val="00956201"/>
    <w:rsid w:val="00956339"/>
    <w:rsid w:val="00956623"/>
    <w:rsid w:val="009566DD"/>
    <w:rsid w:val="00956998"/>
    <w:rsid w:val="009572DB"/>
    <w:rsid w:val="00957318"/>
    <w:rsid w:val="0095737D"/>
    <w:rsid w:val="00957552"/>
    <w:rsid w:val="00957967"/>
    <w:rsid w:val="00957E00"/>
    <w:rsid w:val="009603F1"/>
    <w:rsid w:val="00960528"/>
    <w:rsid w:val="00960D0F"/>
    <w:rsid w:val="00960D7A"/>
    <w:rsid w:val="009612A3"/>
    <w:rsid w:val="00961423"/>
    <w:rsid w:val="00961440"/>
    <w:rsid w:val="009615F8"/>
    <w:rsid w:val="009620C9"/>
    <w:rsid w:val="009622A5"/>
    <w:rsid w:val="00962447"/>
    <w:rsid w:val="0096277D"/>
    <w:rsid w:val="009627C6"/>
    <w:rsid w:val="00962E6D"/>
    <w:rsid w:val="009633B8"/>
    <w:rsid w:val="009639CA"/>
    <w:rsid w:val="00963F6C"/>
    <w:rsid w:val="00963F8C"/>
    <w:rsid w:val="00964731"/>
    <w:rsid w:val="00964C41"/>
    <w:rsid w:val="00964DF5"/>
    <w:rsid w:val="00964E33"/>
    <w:rsid w:val="00965244"/>
    <w:rsid w:val="009653E3"/>
    <w:rsid w:val="0096555C"/>
    <w:rsid w:val="0096594F"/>
    <w:rsid w:val="00965A68"/>
    <w:rsid w:val="00965B06"/>
    <w:rsid w:val="00965C18"/>
    <w:rsid w:val="00965CDD"/>
    <w:rsid w:val="00965FD8"/>
    <w:rsid w:val="0096629B"/>
    <w:rsid w:val="00967A6A"/>
    <w:rsid w:val="009704BC"/>
    <w:rsid w:val="009708EB"/>
    <w:rsid w:val="0097096D"/>
    <w:rsid w:val="00970AE7"/>
    <w:rsid w:val="0097165C"/>
    <w:rsid w:val="009716EE"/>
    <w:rsid w:val="00972022"/>
    <w:rsid w:val="009720AB"/>
    <w:rsid w:val="00972702"/>
    <w:rsid w:val="00972C64"/>
    <w:rsid w:val="00972D3F"/>
    <w:rsid w:val="00973227"/>
    <w:rsid w:val="009732CD"/>
    <w:rsid w:val="0097348D"/>
    <w:rsid w:val="00973493"/>
    <w:rsid w:val="0097363C"/>
    <w:rsid w:val="00973A68"/>
    <w:rsid w:val="00974151"/>
    <w:rsid w:val="0097491F"/>
    <w:rsid w:val="00974E58"/>
    <w:rsid w:val="009750A1"/>
    <w:rsid w:val="00975346"/>
    <w:rsid w:val="009755B0"/>
    <w:rsid w:val="009757A5"/>
    <w:rsid w:val="00975DC3"/>
    <w:rsid w:val="0097623C"/>
    <w:rsid w:val="009768A6"/>
    <w:rsid w:val="00976FEE"/>
    <w:rsid w:val="00977125"/>
    <w:rsid w:val="0098012F"/>
    <w:rsid w:val="00980138"/>
    <w:rsid w:val="00980151"/>
    <w:rsid w:val="0098018D"/>
    <w:rsid w:val="0098026A"/>
    <w:rsid w:val="009802A1"/>
    <w:rsid w:val="009806D9"/>
    <w:rsid w:val="009809E4"/>
    <w:rsid w:val="00980C7B"/>
    <w:rsid w:val="009811CA"/>
    <w:rsid w:val="0098153A"/>
    <w:rsid w:val="00981959"/>
    <w:rsid w:val="00981A60"/>
    <w:rsid w:val="009820FE"/>
    <w:rsid w:val="00982C4C"/>
    <w:rsid w:val="00983B4C"/>
    <w:rsid w:val="00983EE5"/>
    <w:rsid w:val="00984321"/>
    <w:rsid w:val="00984768"/>
    <w:rsid w:val="00984B86"/>
    <w:rsid w:val="00985046"/>
    <w:rsid w:val="00985149"/>
    <w:rsid w:val="009852B5"/>
    <w:rsid w:val="009856D0"/>
    <w:rsid w:val="00985826"/>
    <w:rsid w:val="00985BD8"/>
    <w:rsid w:val="00985D0A"/>
    <w:rsid w:val="009860D7"/>
    <w:rsid w:val="00986542"/>
    <w:rsid w:val="0098675A"/>
    <w:rsid w:val="00986EC3"/>
    <w:rsid w:val="00987590"/>
    <w:rsid w:val="00987966"/>
    <w:rsid w:val="009879F4"/>
    <w:rsid w:val="00990172"/>
    <w:rsid w:val="0099051E"/>
    <w:rsid w:val="00990D16"/>
    <w:rsid w:val="00991139"/>
    <w:rsid w:val="009917F9"/>
    <w:rsid w:val="00991AB6"/>
    <w:rsid w:val="00991DBD"/>
    <w:rsid w:val="00991E4F"/>
    <w:rsid w:val="0099212C"/>
    <w:rsid w:val="009926C4"/>
    <w:rsid w:val="0099281B"/>
    <w:rsid w:val="00992ACC"/>
    <w:rsid w:val="00992DA2"/>
    <w:rsid w:val="00992FB9"/>
    <w:rsid w:val="009933DC"/>
    <w:rsid w:val="00993527"/>
    <w:rsid w:val="00993863"/>
    <w:rsid w:val="00993AE0"/>
    <w:rsid w:val="00993C7A"/>
    <w:rsid w:val="00993CE2"/>
    <w:rsid w:val="009940BA"/>
    <w:rsid w:val="009943A0"/>
    <w:rsid w:val="00994456"/>
    <w:rsid w:val="00994B8B"/>
    <w:rsid w:val="00994BD4"/>
    <w:rsid w:val="00994CCD"/>
    <w:rsid w:val="00994F02"/>
    <w:rsid w:val="00994F49"/>
    <w:rsid w:val="0099550F"/>
    <w:rsid w:val="0099571F"/>
    <w:rsid w:val="00995997"/>
    <w:rsid w:val="00995A1D"/>
    <w:rsid w:val="00995CC9"/>
    <w:rsid w:val="00995F1F"/>
    <w:rsid w:val="0099629D"/>
    <w:rsid w:val="0099637F"/>
    <w:rsid w:val="009963CD"/>
    <w:rsid w:val="00996C09"/>
    <w:rsid w:val="00996E18"/>
    <w:rsid w:val="00996EDB"/>
    <w:rsid w:val="00997113"/>
    <w:rsid w:val="00997180"/>
    <w:rsid w:val="009971B9"/>
    <w:rsid w:val="00997215"/>
    <w:rsid w:val="009972F6"/>
    <w:rsid w:val="0099751C"/>
    <w:rsid w:val="009977AC"/>
    <w:rsid w:val="009977B9"/>
    <w:rsid w:val="00997DD3"/>
    <w:rsid w:val="00997E1B"/>
    <w:rsid w:val="009A036B"/>
    <w:rsid w:val="009A03FB"/>
    <w:rsid w:val="009A0802"/>
    <w:rsid w:val="009A0E55"/>
    <w:rsid w:val="009A0F4C"/>
    <w:rsid w:val="009A1058"/>
    <w:rsid w:val="009A1163"/>
    <w:rsid w:val="009A14BB"/>
    <w:rsid w:val="009A14F3"/>
    <w:rsid w:val="009A1626"/>
    <w:rsid w:val="009A181B"/>
    <w:rsid w:val="009A18A5"/>
    <w:rsid w:val="009A20C4"/>
    <w:rsid w:val="009A21DC"/>
    <w:rsid w:val="009A24DF"/>
    <w:rsid w:val="009A2882"/>
    <w:rsid w:val="009A2F9B"/>
    <w:rsid w:val="009A2FE0"/>
    <w:rsid w:val="009A2FF5"/>
    <w:rsid w:val="009A3485"/>
    <w:rsid w:val="009A3B94"/>
    <w:rsid w:val="009A3CEA"/>
    <w:rsid w:val="009A400F"/>
    <w:rsid w:val="009A4CA1"/>
    <w:rsid w:val="009A5142"/>
    <w:rsid w:val="009A51F4"/>
    <w:rsid w:val="009A5295"/>
    <w:rsid w:val="009A59A7"/>
    <w:rsid w:val="009A5B82"/>
    <w:rsid w:val="009A5DE4"/>
    <w:rsid w:val="009A5F04"/>
    <w:rsid w:val="009A5F60"/>
    <w:rsid w:val="009A60E7"/>
    <w:rsid w:val="009A6841"/>
    <w:rsid w:val="009A6A6E"/>
    <w:rsid w:val="009A6B6C"/>
    <w:rsid w:val="009A6C5E"/>
    <w:rsid w:val="009A6FED"/>
    <w:rsid w:val="009A7C08"/>
    <w:rsid w:val="009A7CEC"/>
    <w:rsid w:val="009A7D11"/>
    <w:rsid w:val="009A7E89"/>
    <w:rsid w:val="009A7F70"/>
    <w:rsid w:val="009B00F3"/>
    <w:rsid w:val="009B0391"/>
    <w:rsid w:val="009B058B"/>
    <w:rsid w:val="009B0659"/>
    <w:rsid w:val="009B07A3"/>
    <w:rsid w:val="009B08EB"/>
    <w:rsid w:val="009B096C"/>
    <w:rsid w:val="009B0B45"/>
    <w:rsid w:val="009B0DA6"/>
    <w:rsid w:val="009B1147"/>
    <w:rsid w:val="009B11F4"/>
    <w:rsid w:val="009B1356"/>
    <w:rsid w:val="009B13A3"/>
    <w:rsid w:val="009B1514"/>
    <w:rsid w:val="009B1777"/>
    <w:rsid w:val="009B1AB9"/>
    <w:rsid w:val="009B1F70"/>
    <w:rsid w:val="009B202B"/>
    <w:rsid w:val="009B222A"/>
    <w:rsid w:val="009B250D"/>
    <w:rsid w:val="009B290C"/>
    <w:rsid w:val="009B2C25"/>
    <w:rsid w:val="009B30E6"/>
    <w:rsid w:val="009B3161"/>
    <w:rsid w:val="009B34A6"/>
    <w:rsid w:val="009B3B36"/>
    <w:rsid w:val="009B464C"/>
    <w:rsid w:val="009B489D"/>
    <w:rsid w:val="009B48DD"/>
    <w:rsid w:val="009B4B27"/>
    <w:rsid w:val="009B4C00"/>
    <w:rsid w:val="009B4C76"/>
    <w:rsid w:val="009B54AA"/>
    <w:rsid w:val="009B5611"/>
    <w:rsid w:val="009B5727"/>
    <w:rsid w:val="009B5A78"/>
    <w:rsid w:val="009B5BBE"/>
    <w:rsid w:val="009B5D26"/>
    <w:rsid w:val="009B627D"/>
    <w:rsid w:val="009B6D68"/>
    <w:rsid w:val="009B6FAA"/>
    <w:rsid w:val="009B7488"/>
    <w:rsid w:val="009B7A7A"/>
    <w:rsid w:val="009B7D59"/>
    <w:rsid w:val="009C019A"/>
    <w:rsid w:val="009C07E1"/>
    <w:rsid w:val="009C08D6"/>
    <w:rsid w:val="009C0C47"/>
    <w:rsid w:val="009C0C94"/>
    <w:rsid w:val="009C1039"/>
    <w:rsid w:val="009C167F"/>
    <w:rsid w:val="009C18E8"/>
    <w:rsid w:val="009C1EFD"/>
    <w:rsid w:val="009C2364"/>
    <w:rsid w:val="009C23E4"/>
    <w:rsid w:val="009C298D"/>
    <w:rsid w:val="009C29A0"/>
    <w:rsid w:val="009C349A"/>
    <w:rsid w:val="009C36C6"/>
    <w:rsid w:val="009C3B03"/>
    <w:rsid w:val="009C4376"/>
    <w:rsid w:val="009C4492"/>
    <w:rsid w:val="009C455E"/>
    <w:rsid w:val="009C4777"/>
    <w:rsid w:val="009C4E61"/>
    <w:rsid w:val="009C53B3"/>
    <w:rsid w:val="009C56BD"/>
    <w:rsid w:val="009C5801"/>
    <w:rsid w:val="009C5877"/>
    <w:rsid w:val="009C5A23"/>
    <w:rsid w:val="009C5A2E"/>
    <w:rsid w:val="009C5BDD"/>
    <w:rsid w:val="009C5CEE"/>
    <w:rsid w:val="009C6488"/>
    <w:rsid w:val="009C6E10"/>
    <w:rsid w:val="009C757F"/>
    <w:rsid w:val="009C7B91"/>
    <w:rsid w:val="009D038C"/>
    <w:rsid w:val="009D05DC"/>
    <w:rsid w:val="009D078E"/>
    <w:rsid w:val="009D07CC"/>
    <w:rsid w:val="009D0A9B"/>
    <w:rsid w:val="009D0BC0"/>
    <w:rsid w:val="009D155B"/>
    <w:rsid w:val="009D234D"/>
    <w:rsid w:val="009D25A3"/>
    <w:rsid w:val="009D26E1"/>
    <w:rsid w:val="009D291B"/>
    <w:rsid w:val="009D29AA"/>
    <w:rsid w:val="009D2B85"/>
    <w:rsid w:val="009D3376"/>
    <w:rsid w:val="009D35C3"/>
    <w:rsid w:val="009D3A7B"/>
    <w:rsid w:val="009D45FE"/>
    <w:rsid w:val="009D493D"/>
    <w:rsid w:val="009D4CBA"/>
    <w:rsid w:val="009D5219"/>
    <w:rsid w:val="009D579A"/>
    <w:rsid w:val="009D5959"/>
    <w:rsid w:val="009D5CB9"/>
    <w:rsid w:val="009D6014"/>
    <w:rsid w:val="009D64AF"/>
    <w:rsid w:val="009D6542"/>
    <w:rsid w:val="009D667A"/>
    <w:rsid w:val="009D66CB"/>
    <w:rsid w:val="009D6CF9"/>
    <w:rsid w:val="009D6E09"/>
    <w:rsid w:val="009D72AB"/>
    <w:rsid w:val="009D74F1"/>
    <w:rsid w:val="009D764E"/>
    <w:rsid w:val="009D792C"/>
    <w:rsid w:val="009D79A9"/>
    <w:rsid w:val="009D7A4F"/>
    <w:rsid w:val="009D7C47"/>
    <w:rsid w:val="009D7C94"/>
    <w:rsid w:val="009E004C"/>
    <w:rsid w:val="009E012A"/>
    <w:rsid w:val="009E0358"/>
    <w:rsid w:val="009E0384"/>
    <w:rsid w:val="009E0487"/>
    <w:rsid w:val="009E052B"/>
    <w:rsid w:val="009E0638"/>
    <w:rsid w:val="009E0876"/>
    <w:rsid w:val="009E08A1"/>
    <w:rsid w:val="009E0A46"/>
    <w:rsid w:val="009E0A62"/>
    <w:rsid w:val="009E0AAB"/>
    <w:rsid w:val="009E0AB4"/>
    <w:rsid w:val="009E0C32"/>
    <w:rsid w:val="009E0CED"/>
    <w:rsid w:val="009E11C1"/>
    <w:rsid w:val="009E11EA"/>
    <w:rsid w:val="009E16F5"/>
    <w:rsid w:val="009E176A"/>
    <w:rsid w:val="009E1BCB"/>
    <w:rsid w:val="009E1C7E"/>
    <w:rsid w:val="009E1F27"/>
    <w:rsid w:val="009E2389"/>
    <w:rsid w:val="009E2499"/>
    <w:rsid w:val="009E2645"/>
    <w:rsid w:val="009E2829"/>
    <w:rsid w:val="009E2949"/>
    <w:rsid w:val="009E2A4A"/>
    <w:rsid w:val="009E331B"/>
    <w:rsid w:val="009E34F0"/>
    <w:rsid w:val="009E3806"/>
    <w:rsid w:val="009E3E83"/>
    <w:rsid w:val="009E42B6"/>
    <w:rsid w:val="009E470F"/>
    <w:rsid w:val="009E4BF0"/>
    <w:rsid w:val="009E4FD2"/>
    <w:rsid w:val="009E5704"/>
    <w:rsid w:val="009E57C9"/>
    <w:rsid w:val="009E5AE4"/>
    <w:rsid w:val="009E5D22"/>
    <w:rsid w:val="009E5FFD"/>
    <w:rsid w:val="009E6149"/>
    <w:rsid w:val="009E6348"/>
    <w:rsid w:val="009E6668"/>
    <w:rsid w:val="009E69D4"/>
    <w:rsid w:val="009E6AD4"/>
    <w:rsid w:val="009E6B66"/>
    <w:rsid w:val="009E6DEC"/>
    <w:rsid w:val="009E735C"/>
    <w:rsid w:val="009E7657"/>
    <w:rsid w:val="009E7E18"/>
    <w:rsid w:val="009F00B1"/>
    <w:rsid w:val="009F02C8"/>
    <w:rsid w:val="009F0404"/>
    <w:rsid w:val="009F1099"/>
    <w:rsid w:val="009F127E"/>
    <w:rsid w:val="009F1387"/>
    <w:rsid w:val="009F1876"/>
    <w:rsid w:val="009F19C5"/>
    <w:rsid w:val="009F1A89"/>
    <w:rsid w:val="009F1C58"/>
    <w:rsid w:val="009F2789"/>
    <w:rsid w:val="009F27AA"/>
    <w:rsid w:val="009F29D5"/>
    <w:rsid w:val="009F2AFB"/>
    <w:rsid w:val="009F2CFD"/>
    <w:rsid w:val="009F2FD6"/>
    <w:rsid w:val="009F3099"/>
    <w:rsid w:val="009F333B"/>
    <w:rsid w:val="009F3597"/>
    <w:rsid w:val="009F3A31"/>
    <w:rsid w:val="009F3F25"/>
    <w:rsid w:val="009F3FEE"/>
    <w:rsid w:val="009F40E6"/>
    <w:rsid w:val="009F439C"/>
    <w:rsid w:val="009F4686"/>
    <w:rsid w:val="009F4981"/>
    <w:rsid w:val="009F4AF9"/>
    <w:rsid w:val="009F5EEE"/>
    <w:rsid w:val="009F5F54"/>
    <w:rsid w:val="009F61F7"/>
    <w:rsid w:val="009F6224"/>
    <w:rsid w:val="009F62AC"/>
    <w:rsid w:val="009F63B0"/>
    <w:rsid w:val="009F6D9D"/>
    <w:rsid w:val="009F6E5E"/>
    <w:rsid w:val="009F71FF"/>
    <w:rsid w:val="009F7753"/>
    <w:rsid w:val="009F77E2"/>
    <w:rsid w:val="009F7CAA"/>
    <w:rsid w:val="00A00BFE"/>
    <w:rsid w:val="00A00C46"/>
    <w:rsid w:val="00A00DB2"/>
    <w:rsid w:val="00A00E19"/>
    <w:rsid w:val="00A01475"/>
    <w:rsid w:val="00A01832"/>
    <w:rsid w:val="00A01996"/>
    <w:rsid w:val="00A019E5"/>
    <w:rsid w:val="00A01CDC"/>
    <w:rsid w:val="00A0206B"/>
    <w:rsid w:val="00A027FE"/>
    <w:rsid w:val="00A02865"/>
    <w:rsid w:val="00A02A99"/>
    <w:rsid w:val="00A02CD8"/>
    <w:rsid w:val="00A0306D"/>
    <w:rsid w:val="00A03626"/>
    <w:rsid w:val="00A0364E"/>
    <w:rsid w:val="00A03D28"/>
    <w:rsid w:val="00A03DB6"/>
    <w:rsid w:val="00A03DC4"/>
    <w:rsid w:val="00A03E32"/>
    <w:rsid w:val="00A04256"/>
    <w:rsid w:val="00A0437F"/>
    <w:rsid w:val="00A04484"/>
    <w:rsid w:val="00A0464B"/>
    <w:rsid w:val="00A04712"/>
    <w:rsid w:val="00A04840"/>
    <w:rsid w:val="00A0497A"/>
    <w:rsid w:val="00A04CB9"/>
    <w:rsid w:val="00A04ECA"/>
    <w:rsid w:val="00A04F25"/>
    <w:rsid w:val="00A04F44"/>
    <w:rsid w:val="00A05161"/>
    <w:rsid w:val="00A05518"/>
    <w:rsid w:val="00A05AAD"/>
    <w:rsid w:val="00A05C04"/>
    <w:rsid w:val="00A05F8B"/>
    <w:rsid w:val="00A0604A"/>
    <w:rsid w:val="00A062F3"/>
    <w:rsid w:val="00A06473"/>
    <w:rsid w:val="00A065A6"/>
    <w:rsid w:val="00A067F9"/>
    <w:rsid w:val="00A0684C"/>
    <w:rsid w:val="00A06B98"/>
    <w:rsid w:val="00A06F63"/>
    <w:rsid w:val="00A0711A"/>
    <w:rsid w:val="00A07172"/>
    <w:rsid w:val="00A071B4"/>
    <w:rsid w:val="00A07677"/>
    <w:rsid w:val="00A07837"/>
    <w:rsid w:val="00A079D2"/>
    <w:rsid w:val="00A07AFC"/>
    <w:rsid w:val="00A10A63"/>
    <w:rsid w:val="00A10FE5"/>
    <w:rsid w:val="00A116A2"/>
    <w:rsid w:val="00A11E62"/>
    <w:rsid w:val="00A121CC"/>
    <w:rsid w:val="00A122D2"/>
    <w:rsid w:val="00A12311"/>
    <w:rsid w:val="00A1241A"/>
    <w:rsid w:val="00A126BF"/>
    <w:rsid w:val="00A132EA"/>
    <w:rsid w:val="00A1333C"/>
    <w:rsid w:val="00A13670"/>
    <w:rsid w:val="00A136F2"/>
    <w:rsid w:val="00A13AF7"/>
    <w:rsid w:val="00A14094"/>
    <w:rsid w:val="00A146DD"/>
    <w:rsid w:val="00A14752"/>
    <w:rsid w:val="00A148F6"/>
    <w:rsid w:val="00A14BE8"/>
    <w:rsid w:val="00A14CC0"/>
    <w:rsid w:val="00A15179"/>
    <w:rsid w:val="00A151E1"/>
    <w:rsid w:val="00A156A1"/>
    <w:rsid w:val="00A159EB"/>
    <w:rsid w:val="00A1608A"/>
    <w:rsid w:val="00A16205"/>
    <w:rsid w:val="00A162CB"/>
    <w:rsid w:val="00A162D1"/>
    <w:rsid w:val="00A16DA6"/>
    <w:rsid w:val="00A16F8B"/>
    <w:rsid w:val="00A172FB"/>
    <w:rsid w:val="00A17F86"/>
    <w:rsid w:val="00A2010B"/>
    <w:rsid w:val="00A2020A"/>
    <w:rsid w:val="00A203AB"/>
    <w:rsid w:val="00A2049C"/>
    <w:rsid w:val="00A20596"/>
    <w:rsid w:val="00A20710"/>
    <w:rsid w:val="00A20A1A"/>
    <w:rsid w:val="00A20F0A"/>
    <w:rsid w:val="00A20F48"/>
    <w:rsid w:val="00A20F63"/>
    <w:rsid w:val="00A2122D"/>
    <w:rsid w:val="00A218F7"/>
    <w:rsid w:val="00A21950"/>
    <w:rsid w:val="00A21F04"/>
    <w:rsid w:val="00A221FA"/>
    <w:rsid w:val="00A222DF"/>
    <w:rsid w:val="00A223E1"/>
    <w:rsid w:val="00A2240D"/>
    <w:rsid w:val="00A22533"/>
    <w:rsid w:val="00A22587"/>
    <w:rsid w:val="00A22B80"/>
    <w:rsid w:val="00A23C5E"/>
    <w:rsid w:val="00A2424B"/>
    <w:rsid w:val="00A24557"/>
    <w:rsid w:val="00A24C20"/>
    <w:rsid w:val="00A250C9"/>
    <w:rsid w:val="00A264D5"/>
    <w:rsid w:val="00A26684"/>
    <w:rsid w:val="00A2671B"/>
    <w:rsid w:val="00A26912"/>
    <w:rsid w:val="00A26985"/>
    <w:rsid w:val="00A26ABE"/>
    <w:rsid w:val="00A26C7C"/>
    <w:rsid w:val="00A26DF8"/>
    <w:rsid w:val="00A26E8E"/>
    <w:rsid w:val="00A26F92"/>
    <w:rsid w:val="00A2737D"/>
    <w:rsid w:val="00A2744C"/>
    <w:rsid w:val="00A2749E"/>
    <w:rsid w:val="00A276D7"/>
    <w:rsid w:val="00A27A59"/>
    <w:rsid w:val="00A27AD7"/>
    <w:rsid w:val="00A27E17"/>
    <w:rsid w:val="00A30569"/>
    <w:rsid w:val="00A3065D"/>
    <w:rsid w:val="00A30732"/>
    <w:rsid w:val="00A3093F"/>
    <w:rsid w:val="00A3096A"/>
    <w:rsid w:val="00A30C05"/>
    <w:rsid w:val="00A30D4F"/>
    <w:rsid w:val="00A31071"/>
    <w:rsid w:val="00A311FC"/>
    <w:rsid w:val="00A314FD"/>
    <w:rsid w:val="00A317F6"/>
    <w:rsid w:val="00A31BB7"/>
    <w:rsid w:val="00A31C98"/>
    <w:rsid w:val="00A31EBD"/>
    <w:rsid w:val="00A32AE5"/>
    <w:rsid w:val="00A332B4"/>
    <w:rsid w:val="00A33311"/>
    <w:rsid w:val="00A33434"/>
    <w:rsid w:val="00A339F6"/>
    <w:rsid w:val="00A340EA"/>
    <w:rsid w:val="00A340F1"/>
    <w:rsid w:val="00A34490"/>
    <w:rsid w:val="00A346FF"/>
    <w:rsid w:val="00A34D95"/>
    <w:rsid w:val="00A355E5"/>
    <w:rsid w:val="00A357E9"/>
    <w:rsid w:val="00A35AEC"/>
    <w:rsid w:val="00A35CA5"/>
    <w:rsid w:val="00A35E5D"/>
    <w:rsid w:val="00A366F0"/>
    <w:rsid w:val="00A36983"/>
    <w:rsid w:val="00A372D5"/>
    <w:rsid w:val="00A37BE7"/>
    <w:rsid w:val="00A37CE0"/>
    <w:rsid w:val="00A37D68"/>
    <w:rsid w:val="00A37FAA"/>
    <w:rsid w:val="00A4012D"/>
    <w:rsid w:val="00A4025F"/>
    <w:rsid w:val="00A403CE"/>
    <w:rsid w:val="00A409EF"/>
    <w:rsid w:val="00A40E1A"/>
    <w:rsid w:val="00A41064"/>
    <w:rsid w:val="00A411AB"/>
    <w:rsid w:val="00A41509"/>
    <w:rsid w:val="00A4192E"/>
    <w:rsid w:val="00A42179"/>
    <w:rsid w:val="00A42C71"/>
    <w:rsid w:val="00A42E6D"/>
    <w:rsid w:val="00A43751"/>
    <w:rsid w:val="00A43B60"/>
    <w:rsid w:val="00A446BD"/>
    <w:rsid w:val="00A447C1"/>
    <w:rsid w:val="00A448CF"/>
    <w:rsid w:val="00A44BD3"/>
    <w:rsid w:val="00A44C2B"/>
    <w:rsid w:val="00A44C9C"/>
    <w:rsid w:val="00A44E7F"/>
    <w:rsid w:val="00A45505"/>
    <w:rsid w:val="00A45941"/>
    <w:rsid w:val="00A45BFC"/>
    <w:rsid w:val="00A46050"/>
    <w:rsid w:val="00A4677A"/>
    <w:rsid w:val="00A46801"/>
    <w:rsid w:val="00A4692B"/>
    <w:rsid w:val="00A46B37"/>
    <w:rsid w:val="00A47069"/>
    <w:rsid w:val="00A4709D"/>
    <w:rsid w:val="00A471CD"/>
    <w:rsid w:val="00A47342"/>
    <w:rsid w:val="00A475B9"/>
    <w:rsid w:val="00A47DBA"/>
    <w:rsid w:val="00A50079"/>
    <w:rsid w:val="00A50566"/>
    <w:rsid w:val="00A5074E"/>
    <w:rsid w:val="00A50825"/>
    <w:rsid w:val="00A5091D"/>
    <w:rsid w:val="00A50AE4"/>
    <w:rsid w:val="00A512F8"/>
    <w:rsid w:val="00A516F2"/>
    <w:rsid w:val="00A51AA3"/>
    <w:rsid w:val="00A51DCE"/>
    <w:rsid w:val="00A51E4B"/>
    <w:rsid w:val="00A52057"/>
    <w:rsid w:val="00A52064"/>
    <w:rsid w:val="00A52139"/>
    <w:rsid w:val="00A526CB"/>
    <w:rsid w:val="00A527B3"/>
    <w:rsid w:val="00A52F3B"/>
    <w:rsid w:val="00A5309E"/>
    <w:rsid w:val="00A530A9"/>
    <w:rsid w:val="00A531C7"/>
    <w:rsid w:val="00A531D1"/>
    <w:rsid w:val="00A533BE"/>
    <w:rsid w:val="00A535FB"/>
    <w:rsid w:val="00A536C0"/>
    <w:rsid w:val="00A53720"/>
    <w:rsid w:val="00A5373B"/>
    <w:rsid w:val="00A537E1"/>
    <w:rsid w:val="00A53AD6"/>
    <w:rsid w:val="00A53C7E"/>
    <w:rsid w:val="00A53FE0"/>
    <w:rsid w:val="00A5460E"/>
    <w:rsid w:val="00A5477C"/>
    <w:rsid w:val="00A54B2D"/>
    <w:rsid w:val="00A55037"/>
    <w:rsid w:val="00A55B04"/>
    <w:rsid w:val="00A55BE0"/>
    <w:rsid w:val="00A55D60"/>
    <w:rsid w:val="00A55DE8"/>
    <w:rsid w:val="00A55E48"/>
    <w:rsid w:val="00A563D9"/>
    <w:rsid w:val="00A569AE"/>
    <w:rsid w:val="00A57195"/>
    <w:rsid w:val="00A57615"/>
    <w:rsid w:val="00A57A13"/>
    <w:rsid w:val="00A57D3A"/>
    <w:rsid w:val="00A600A3"/>
    <w:rsid w:val="00A60AE5"/>
    <w:rsid w:val="00A60E0F"/>
    <w:rsid w:val="00A61178"/>
    <w:rsid w:val="00A61749"/>
    <w:rsid w:val="00A61918"/>
    <w:rsid w:val="00A61A45"/>
    <w:rsid w:val="00A61BCF"/>
    <w:rsid w:val="00A61C90"/>
    <w:rsid w:val="00A6248D"/>
    <w:rsid w:val="00A62E5F"/>
    <w:rsid w:val="00A63791"/>
    <w:rsid w:val="00A63996"/>
    <w:rsid w:val="00A63C1F"/>
    <w:rsid w:val="00A63C2B"/>
    <w:rsid w:val="00A643D2"/>
    <w:rsid w:val="00A64589"/>
    <w:rsid w:val="00A6462D"/>
    <w:rsid w:val="00A64E82"/>
    <w:rsid w:val="00A64F58"/>
    <w:rsid w:val="00A6507D"/>
    <w:rsid w:val="00A6579F"/>
    <w:rsid w:val="00A65E6F"/>
    <w:rsid w:val="00A663A2"/>
    <w:rsid w:val="00A66403"/>
    <w:rsid w:val="00A6642C"/>
    <w:rsid w:val="00A66572"/>
    <w:rsid w:val="00A668EE"/>
    <w:rsid w:val="00A670C9"/>
    <w:rsid w:val="00A671B8"/>
    <w:rsid w:val="00A6739E"/>
    <w:rsid w:val="00A673D3"/>
    <w:rsid w:val="00A67490"/>
    <w:rsid w:val="00A67505"/>
    <w:rsid w:val="00A677DE"/>
    <w:rsid w:val="00A677FD"/>
    <w:rsid w:val="00A67A9C"/>
    <w:rsid w:val="00A7009B"/>
    <w:rsid w:val="00A70425"/>
    <w:rsid w:val="00A704BB"/>
    <w:rsid w:val="00A706C2"/>
    <w:rsid w:val="00A70771"/>
    <w:rsid w:val="00A70CC4"/>
    <w:rsid w:val="00A710DF"/>
    <w:rsid w:val="00A714F6"/>
    <w:rsid w:val="00A71E7F"/>
    <w:rsid w:val="00A726D3"/>
    <w:rsid w:val="00A7273C"/>
    <w:rsid w:val="00A72808"/>
    <w:rsid w:val="00A7281C"/>
    <w:rsid w:val="00A72B77"/>
    <w:rsid w:val="00A72B86"/>
    <w:rsid w:val="00A72D77"/>
    <w:rsid w:val="00A72E83"/>
    <w:rsid w:val="00A7312D"/>
    <w:rsid w:val="00A7369C"/>
    <w:rsid w:val="00A73B5E"/>
    <w:rsid w:val="00A73D05"/>
    <w:rsid w:val="00A73D6D"/>
    <w:rsid w:val="00A73F24"/>
    <w:rsid w:val="00A74359"/>
    <w:rsid w:val="00A747CD"/>
    <w:rsid w:val="00A74A5B"/>
    <w:rsid w:val="00A74B19"/>
    <w:rsid w:val="00A74F2F"/>
    <w:rsid w:val="00A7517E"/>
    <w:rsid w:val="00A7542E"/>
    <w:rsid w:val="00A7560E"/>
    <w:rsid w:val="00A756D3"/>
    <w:rsid w:val="00A757F9"/>
    <w:rsid w:val="00A75D0D"/>
    <w:rsid w:val="00A75E4A"/>
    <w:rsid w:val="00A76371"/>
    <w:rsid w:val="00A76388"/>
    <w:rsid w:val="00A76566"/>
    <w:rsid w:val="00A765DB"/>
    <w:rsid w:val="00A7725B"/>
    <w:rsid w:val="00A77399"/>
    <w:rsid w:val="00A776EC"/>
    <w:rsid w:val="00A804FF"/>
    <w:rsid w:val="00A8109E"/>
    <w:rsid w:val="00A8123E"/>
    <w:rsid w:val="00A8144D"/>
    <w:rsid w:val="00A81457"/>
    <w:rsid w:val="00A8157B"/>
    <w:rsid w:val="00A81BA4"/>
    <w:rsid w:val="00A81CB9"/>
    <w:rsid w:val="00A8227D"/>
    <w:rsid w:val="00A825BA"/>
    <w:rsid w:val="00A826BA"/>
    <w:rsid w:val="00A82B3D"/>
    <w:rsid w:val="00A82E9E"/>
    <w:rsid w:val="00A83027"/>
    <w:rsid w:val="00A8305E"/>
    <w:rsid w:val="00A831BC"/>
    <w:rsid w:val="00A833FB"/>
    <w:rsid w:val="00A8343A"/>
    <w:rsid w:val="00A834FC"/>
    <w:rsid w:val="00A83875"/>
    <w:rsid w:val="00A83A93"/>
    <w:rsid w:val="00A83BF2"/>
    <w:rsid w:val="00A83C54"/>
    <w:rsid w:val="00A83D28"/>
    <w:rsid w:val="00A840C7"/>
    <w:rsid w:val="00A844F1"/>
    <w:rsid w:val="00A846CF"/>
    <w:rsid w:val="00A84FDC"/>
    <w:rsid w:val="00A85111"/>
    <w:rsid w:val="00A85974"/>
    <w:rsid w:val="00A85DA9"/>
    <w:rsid w:val="00A86159"/>
    <w:rsid w:val="00A863FF"/>
    <w:rsid w:val="00A866D3"/>
    <w:rsid w:val="00A86849"/>
    <w:rsid w:val="00A86873"/>
    <w:rsid w:val="00A8693C"/>
    <w:rsid w:val="00A86E87"/>
    <w:rsid w:val="00A870E1"/>
    <w:rsid w:val="00A872D5"/>
    <w:rsid w:val="00A87B09"/>
    <w:rsid w:val="00A902B0"/>
    <w:rsid w:val="00A9046C"/>
    <w:rsid w:val="00A91417"/>
    <w:rsid w:val="00A915B6"/>
    <w:rsid w:val="00A918B5"/>
    <w:rsid w:val="00A91B54"/>
    <w:rsid w:val="00A923BE"/>
    <w:rsid w:val="00A92409"/>
    <w:rsid w:val="00A925D6"/>
    <w:rsid w:val="00A9271E"/>
    <w:rsid w:val="00A92B3E"/>
    <w:rsid w:val="00A92B81"/>
    <w:rsid w:val="00A92E1D"/>
    <w:rsid w:val="00A92E54"/>
    <w:rsid w:val="00A930A4"/>
    <w:rsid w:val="00A93144"/>
    <w:rsid w:val="00A9361B"/>
    <w:rsid w:val="00A9362A"/>
    <w:rsid w:val="00A937B2"/>
    <w:rsid w:val="00A939DF"/>
    <w:rsid w:val="00A93AAF"/>
    <w:rsid w:val="00A93D29"/>
    <w:rsid w:val="00A93E56"/>
    <w:rsid w:val="00A93F70"/>
    <w:rsid w:val="00A94252"/>
    <w:rsid w:val="00A944BD"/>
    <w:rsid w:val="00A94B22"/>
    <w:rsid w:val="00A94B57"/>
    <w:rsid w:val="00A94B72"/>
    <w:rsid w:val="00A94DA3"/>
    <w:rsid w:val="00A95543"/>
    <w:rsid w:val="00A956C0"/>
    <w:rsid w:val="00A956CD"/>
    <w:rsid w:val="00A959C6"/>
    <w:rsid w:val="00A95A3B"/>
    <w:rsid w:val="00A95A94"/>
    <w:rsid w:val="00A95E99"/>
    <w:rsid w:val="00A968BA"/>
    <w:rsid w:val="00A969F4"/>
    <w:rsid w:val="00A97192"/>
    <w:rsid w:val="00A97679"/>
    <w:rsid w:val="00A97D39"/>
    <w:rsid w:val="00AA0205"/>
    <w:rsid w:val="00AA09C3"/>
    <w:rsid w:val="00AA0E09"/>
    <w:rsid w:val="00AA0F3E"/>
    <w:rsid w:val="00AA1294"/>
    <w:rsid w:val="00AA13A1"/>
    <w:rsid w:val="00AA1509"/>
    <w:rsid w:val="00AA15C2"/>
    <w:rsid w:val="00AA1742"/>
    <w:rsid w:val="00AA1FEE"/>
    <w:rsid w:val="00AA22E6"/>
    <w:rsid w:val="00AA22F4"/>
    <w:rsid w:val="00AA236C"/>
    <w:rsid w:val="00AA2493"/>
    <w:rsid w:val="00AA26B4"/>
    <w:rsid w:val="00AA2785"/>
    <w:rsid w:val="00AA29A2"/>
    <w:rsid w:val="00AA3416"/>
    <w:rsid w:val="00AA359F"/>
    <w:rsid w:val="00AA35A8"/>
    <w:rsid w:val="00AA35AA"/>
    <w:rsid w:val="00AA3FD5"/>
    <w:rsid w:val="00AA418C"/>
    <w:rsid w:val="00AA4DEC"/>
    <w:rsid w:val="00AA4FD0"/>
    <w:rsid w:val="00AA4FD8"/>
    <w:rsid w:val="00AA514B"/>
    <w:rsid w:val="00AA5314"/>
    <w:rsid w:val="00AA53A2"/>
    <w:rsid w:val="00AA5604"/>
    <w:rsid w:val="00AA5B0E"/>
    <w:rsid w:val="00AA5FA5"/>
    <w:rsid w:val="00AA5FEB"/>
    <w:rsid w:val="00AA614E"/>
    <w:rsid w:val="00AA656B"/>
    <w:rsid w:val="00AA7042"/>
    <w:rsid w:val="00AA70A3"/>
    <w:rsid w:val="00AA748A"/>
    <w:rsid w:val="00AA7732"/>
    <w:rsid w:val="00AA7AC4"/>
    <w:rsid w:val="00AA7BFE"/>
    <w:rsid w:val="00AA7C3B"/>
    <w:rsid w:val="00AB01A2"/>
    <w:rsid w:val="00AB025B"/>
    <w:rsid w:val="00AB0AF5"/>
    <w:rsid w:val="00AB0C51"/>
    <w:rsid w:val="00AB0CEE"/>
    <w:rsid w:val="00AB109F"/>
    <w:rsid w:val="00AB21EB"/>
    <w:rsid w:val="00AB227F"/>
    <w:rsid w:val="00AB2310"/>
    <w:rsid w:val="00AB2543"/>
    <w:rsid w:val="00AB2FFB"/>
    <w:rsid w:val="00AB30C4"/>
    <w:rsid w:val="00AB3161"/>
    <w:rsid w:val="00AB382C"/>
    <w:rsid w:val="00AB3928"/>
    <w:rsid w:val="00AB3931"/>
    <w:rsid w:val="00AB3D1D"/>
    <w:rsid w:val="00AB3EF2"/>
    <w:rsid w:val="00AB405F"/>
    <w:rsid w:val="00AB4212"/>
    <w:rsid w:val="00AB4302"/>
    <w:rsid w:val="00AB4321"/>
    <w:rsid w:val="00AB44E2"/>
    <w:rsid w:val="00AB4831"/>
    <w:rsid w:val="00AB4875"/>
    <w:rsid w:val="00AB4B0C"/>
    <w:rsid w:val="00AB4E03"/>
    <w:rsid w:val="00AB4F4E"/>
    <w:rsid w:val="00AB5956"/>
    <w:rsid w:val="00AB5979"/>
    <w:rsid w:val="00AB5D46"/>
    <w:rsid w:val="00AB5FB3"/>
    <w:rsid w:val="00AB5FF6"/>
    <w:rsid w:val="00AB62E6"/>
    <w:rsid w:val="00AB6595"/>
    <w:rsid w:val="00AB67C9"/>
    <w:rsid w:val="00AB6A01"/>
    <w:rsid w:val="00AB6A54"/>
    <w:rsid w:val="00AB6A64"/>
    <w:rsid w:val="00AB6AA6"/>
    <w:rsid w:val="00AB6C74"/>
    <w:rsid w:val="00AB6CDC"/>
    <w:rsid w:val="00AC03FA"/>
    <w:rsid w:val="00AC0A81"/>
    <w:rsid w:val="00AC0C65"/>
    <w:rsid w:val="00AC0E7F"/>
    <w:rsid w:val="00AC1173"/>
    <w:rsid w:val="00AC1576"/>
    <w:rsid w:val="00AC19B5"/>
    <w:rsid w:val="00AC19D5"/>
    <w:rsid w:val="00AC1A0B"/>
    <w:rsid w:val="00AC1EC5"/>
    <w:rsid w:val="00AC2076"/>
    <w:rsid w:val="00AC2763"/>
    <w:rsid w:val="00AC2A0F"/>
    <w:rsid w:val="00AC2C9A"/>
    <w:rsid w:val="00AC2D05"/>
    <w:rsid w:val="00AC2E6A"/>
    <w:rsid w:val="00AC31BD"/>
    <w:rsid w:val="00AC381C"/>
    <w:rsid w:val="00AC3820"/>
    <w:rsid w:val="00AC3915"/>
    <w:rsid w:val="00AC3E68"/>
    <w:rsid w:val="00AC3E89"/>
    <w:rsid w:val="00AC428D"/>
    <w:rsid w:val="00AC43C1"/>
    <w:rsid w:val="00AC45D9"/>
    <w:rsid w:val="00AC45EE"/>
    <w:rsid w:val="00AC493E"/>
    <w:rsid w:val="00AC4C2A"/>
    <w:rsid w:val="00AC51F9"/>
    <w:rsid w:val="00AC5420"/>
    <w:rsid w:val="00AC55A9"/>
    <w:rsid w:val="00AC5A2D"/>
    <w:rsid w:val="00AC6497"/>
    <w:rsid w:val="00AC6643"/>
    <w:rsid w:val="00AC6A60"/>
    <w:rsid w:val="00AC6AA7"/>
    <w:rsid w:val="00AC6D44"/>
    <w:rsid w:val="00AC6F8F"/>
    <w:rsid w:val="00AC6FF1"/>
    <w:rsid w:val="00AC7087"/>
    <w:rsid w:val="00AC776D"/>
    <w:rsid w:val="00AC7D92"/>
    <w:rsid w:val="00AC7E45"/>
    <w:rsid w:val="00AC7E9F"/>
    <w:rsid w:val="00AD05A0"/>
    <w:rsid w:val="00AD06D6"/>
    <w:rsid w:val="00AD0B29"/>
    <w:rsid w:val="00AD106A"/>
    <w:rsid w:val="00AD115C"/>
    <w:rsid w:val="00AD1374"/>
    <w:rsid w:val="00AD1647"/>
    <w:rsid w:val="00AD166A"/>
    <w:rsid w:val="00AD1F06"/>
    <w:rsid w:val="00AD1F56"/>
    <w:rsid w:val="00AD2236"/>
    <w:rsid w:val="00AD2328"/>
    <w:rsid w:val="00AD2587"/>
    <w:rsid w:val="00AD2880"/>
    <w:rsid w:val="00AD3038"/>
    <w:rsid w:val="00AD30B8"/>
    <w:rsid w:val="00AD3105"/>
    <w:rsid w:val="00AD35DB"/>
    <w:rsid w:val="00AD37BC"/>
    <w:rsid w:val="00AD3998"/>
    <w:rsid w:val="00AD3B3B"/>
    <w:rsid w:val="00AD400F"/>
    <w:rsid w:val="00AD41E6"/>
    <w:rsid w:val="00AD4683"/>
    <w:rsid w:val="00AD4AB1"/>
    <w:rsid w:val="00AD4E9B"/>
    <w:rsid w:val="00AD57BE"/>
    <w:rsid w:val="00AD5E7B"/>
    <w:rsid w:val="00AD5F14"/>
    <w:rsid w:val="00AD6307"/>
    <w:rsid w:val="00AD63D5"/>
    <w:rsid w:val="00AD6794"/>
    <w:rsid w:val="00AD68AE"/>
    <w:rsid w:val="00AD70A8"/>
    <w:rsid w:val="00AD72D0"/>
    <w:rsid w:val="00AD7798"/>
    <w:rsid w:val="00AD77B1"/>
    <w:rsid w:val="00AD7F1E"/>
    <w:rsid w:val="00AD7FA8"/>
    <w:rsid w:val="00AE0199"/>
    <w:rsid w:val="00AE053F"/>
    <w:rsid w:val="00AE05CE"/>
    <w:rsid w:val="00AE0676"/>
    <w:rsid w:val="00AE0B68"/>
    <w:rsid w:val="00AE0CEB"/>
    <w:rsid w:val="00AE0E80"/>
    <w:rsid w:val="00AE14D9"/>
    <w:rsid w:val="00AE15A2"/>
    <w:rsid w:val="00AE1699"/>
    <w:rsid w:val="00AE1C9A"/>
    <w:rsid w:val="00AE21E5"/>
    <w:rsid w:val="00AE2710"/>
    <w:rsid w:val="00AE27D0"/>
    <w:rsid w:val="00AE2B09"/>
    <w:rsid w:val="00AE2C17"/>
    <w:rsid w:val="00AE2D23"/>
    <w:rsid w:val="00AE3064"/>
    <w:rsid w:val="00AE308D"/>
    <w:rsid w:val="00AE324D"/>
    <w:rsid w:val="00AE3559"/>
    <w:rsid w:val="00AE3609"/>
    <w:rsid w:val="00AE3BC5"/>
    <w:rsid w:val="00AE404E"/>
    <w:rsid w:val="00AE4397"/>
    <w:rsid w:val="00AE45D0"/>
    <w:rsid w:val="00AE487C"/>
    <w:rsid w:val="00AE488C"/>
    <w:rsid w:val="00AE4DB2"/>
    <w:rsid w:val="00AE4E26"/>
    <w:rsid w:val="00AE52FD"/>
    <w:rsid w:val="00AE585A"/>
    <w:rsid w:val="00AE595D"/>
    <w:rsid w:val="00AE5C08"/>
    <w:rsid w:val="00AE5C47"/>
    <w:rsid w:val="00AE60C0"/>
    <w:rsid w:val="00AE710B"/>
    <w:rsid w:val="00AE7966"/>
    <w:rsid w:val="00AE79D9"/>
    <w:rsid w:val="00AE7A74"/>
    <w:rsid w:val="00AE7BF6"/>
    <w:rsid w:val="00AE7C71"/>
    <w:rsid w:val="00AE7CDA"/>
    <w:rsid w:val="00AE7DDF"/>
    <w:rsid w:val="00AE7F61"/>
    <w:rsid w:val="00AE7F72"/>
    <w:rsid w:val="00AF000B"/>
    <w:rsid w:val="00AF0011"/>
    <w:rsid w:val="00AF014A"/>
    <w:rsid w:val="00AF04A2"/>
    <w:rsid w:val="00AF0B6A"/>
    <w:rsid w:val="00AF0C0D"/>
    <w:rsid w:val="00AF102D"/>
    <w:rsid w:val="00AF16A1"/>
    <w:rsid w:val="00AF1781"/>
    <w:rsid w:val="00AF1BA7"/>
    <w:rsid w:val="00AF1CD5"/>
    <w:rsid w:val="00AF22E5"/>
    <w:rsid w:val="00AF25A4"/>
    <w:rsid w:val="00AF2BF2"/>
    <w:rsid w:val="00AF2DE5"/>
    <w:rsid w:val="00AF305D"/>
    <w:rsid w:val="00AF319A"/>
    <w:rsid w:val="00AF31D4"/>
    <w:rsid w:val="00AF3314"/>
    <w:rsid w:val="00AF37E0"/>
    <w:rsid w:val="00AF3C5F"/>
    <w:rsid w:val="00AF3E6D"/>
    <w:rsid w:val="00AF3EF8"/>
    <w:rsid w:val="00AF4344"/>
    <w:rsid w:val="00AF4502"/>
    <w:rsid w:val="00AF461A"/>
    <w:rsid w:val="00AF469B"/>
    <w:rsid w:val="00AF47C2"/>
    <w:rsid w:val="00AF4DDD"/>
    <w:rsid w:val="00AF50E6"/>
    <w:rsid w:val="00AF5316"/>
    <w:rsid w:val="00AF5362"/>
    <w:rsid w:val="00AF5AB8"/>
    <w:rsid w:val="00AF5B8F"/>
    <w:rsid w:val="00AF5F4A"/>
    <w:rsid w:val="00AF5F7C"/>
    <w:rsid w:val="00AF5F8B"/>
    <w:rsid w:val="00AF61E6"/>
    <w:rsid w:val="00AF6252"/>
    <w:rsid w:val="00AF6AA0"/>
    <w:rsid w:val="00AF6EF6"/>
    <w:rsid w:val="00AF704A"/>
    <w:rsid w:val="00AF716A"/>
    <w:rsid w:val="00AF7302"/>
    <w:rsid w:val="00AF7400"/>
    <w:rsid w:val="00AF756E"/>
    <w:rsid w:val="00AF7D51"/>
    <w:rsid w:val="00AF7F26"/>
    <w:rsid w:val="00B000E0"/>
    <w:rsid w:val="00B0027E"/>
    <w:rsid w:val="00B00300"/>
    <w:rsid w:val="00B0032E"/>
    <w:rsid w:val="00B004C7"/>
    <w:rsid w:val="00B00760"/>
    <w:rsid w:val="00B00817"/>
    <w:rsid w:val="00B009B6"/>
    <w:rsid w:val="00B00B01"/>
    <w:rsid w:val="00B00F14"/>
    <w:rsid w:val="00B00F66"/>
    <w:rsid w:val="00B00FBC"/>
    <w:rsid w:val="00B0106E"/>
    <w:rsid w:val="00B011F1"/>
    <w:rsid w:val="00B01225"/>
    <w:rsid w:val="00B0166F"/>
    <w:rsid w:val="00B016EE"/>
    <w:rsid w:val="00B01E37"/>
    <w:rsid w:val="00B01ECA"/>
    <w:rsid w:val="00B02019"/>
    <w:rsid w:val="00B021F2"/>
    <w:rsid w:val="00B0289C"/>
    <w:rsid w:val="00B0294A"/>
    <w:rsid w:val="00B02AE3"/>
    <w:rsid w:val="00B02B50"/>
    <w:rsid w:val="00B02B87"/>
    <w:rsid w:val="00B02E60"/>
    <w:rsid w:val="00B03024"/>
    <w:rsid w:val="00B032C8"/>
    <w:rsid w:val="00B03373"/>
    <w:rsid w:val="00B035B4"/>
    <w:rsid w:val="00B03617"/>
    <w:rsid w:val="00B0391D"/>
    <w:rsid w:val="00B03A95"/>
    <w:rsid w:val="00B03B3C"/>
    <w:rsid w:val="00B03C80"/>
    <w:rsid w:val="00B03F8E"/>
    <w:rsid w:val="00B0411B"/>
    <w:rsid w:val="00B042EE"/>
    <w:rsid w:val="00B04429"/>
    <w:rsid w:val="00B04C02"/>
    <w:rsid w:val="00B04DA8"/>
    <w:rsid w:val="00B04DF6"/>
    <w:rsid w:val="00B04E06"/>
    <w:rsid w:val="00B04FFC"/>
    <w:rsid w:val="00B05914"/>
    <w:rsid w:val="00B05B21"/>
    <w:rsid w:val="00B05B28"/>
    <w:rsid w:val="00B05D9E"/>
    <w:rsid w:val="00B05ED9"/>
    <w:rsid w:val="00B06C93"/>
    <w:rsid w:val="00B07360"/>
    <w:rsid w:val="00B07693"/>
    <w:rsid w:val="00B07959"/>
    <w:rsid w:val="00B07CE0"/>
    <w:rsid w:val="00B10743"/>
    <w:rsid w:val="00B10A01"/>
    <w:rsid w:val="00B10B02"/>
    <w:rsid w:val="00B10C7C"/>
    <w:rsid w:val="00B10DB7"/>
    <w:rsid w:val="00B1120B"/>
    <w:rsid w:val="00B11B09"/>
    <w:rsid w:val="00B1223B"/>
    <w:rsid w:val="00B12263"/>
    <w:rsid w:val="00B124E7"/>
    <w:rsid w:val="00B12880"/>
    <w:rsid w:val="00B12F52"/>
    <w:rsid w:val="00B131A5"/>
    <w:rsid w:val="00B132D4"/>
    <w:rsid w:val="00B13C3C"/>
    <w:rsid w:val="00B140C0"/>
    <w:rsid w:val="00B14678"/>
    <w:rsid w:val="00B146D8"/>
    <w:rsid w:val="00B14C8F"/>
    <w:rsid w:val="00B155BD"/>
    <w:rsid w:val="00B156A2"/>
    <w:rsid w:val="00B15887"/>
    <w:rsid w:val="00B15B75"/>
    <w:rsid w:val="00B15B95"/>
    <w:rsid w:val="00B15CF2"/>
    <w:rsid w:val="00B16105"/>
    <w:rsid w:val="00B1636F"/>
    <w:rsid w:val="00B16853"/>
    <w:rsid w:val="00B1687C"/>
    <w:rsid w:val="00B16E07"/>
    <w:rsid w:val="00B16E58"/>
    <w:rsid w:val="00B17121"/>
    <w:rsid w:val="00B174DB"/>
    <w:rsid w:val="00B178E9"/>
    <w:rsid w:val="00B17914"/>
    <w:rsid w:val="00B17B00"/>
    <w:rsid w:val="00B17B5A"/>
    <w:rsid w:val="00B20163"/>
    <w:rsid w:val="00B2063D"/>
    <w:rsid w:val="00B20D4B"/>
    <w:rsid w:val="00B20EA1"/>
    <w:rsid w:val="00B21281"/>
    <w:rsid w:val="00B214E8"/>
    <w:rsid w:val="00B21F33"/>
    <w:rsid w:val="00B222DC"/>
    <w:rsid w:val="00B223FA"/>
    <w:rsid w:val="00B22467"/>
    <w:rsid w:val="00B2294E"/>
    <w:rsid w:val="00B22B70"/>
    <w:rsid w:val="00B22E38"/>
    <w:rsid w:val="00B2328F"/>
    <w:rsid w:val="00B2337F"/>
    <w:rsid w:val="00B23385"/>
    <w:rsid w:val="00B2353F"/>
    <w:rsid w:val="00B2361E"/>
    <w:rsid w:val="00B236DE"/>
    <w:rsid w:val="00B23BD5"/>
    <w:rsid w:val="00B23ECC"/>
    <w:rsid w:val="00B245E3"/>
    <w:rsid w:val="00B24606"/>
    <w:rsid w:val="00B2462A"/>
    <w:rsid w:val="00B247A0"/>
    <w:rsid w:val="00B24844"/>
    <w:rsid w:val="00B24D88"/>
    <w:rsid w:val="00B254D4"/>
    <w:rsid w:val="00B255A4"/>
    <w:rsid w:val="00B2585D"/>
    <w:rsid w:val="00B258A4"/>
    <w:rsid w:val="00B25A36"/>
    <w:rsid w:val="00B25C35"/>
    <w:rsid w:val="00B25C3E"/>
    <w:rsid w:val="00B25DF9"/>
    <w:rsid w:val="00B262F6"/>
    <w:rsid w:val="00B2679C"/>
    <w:rsid w:val="00B2689A"/>
    <w:rsid w:val="00B26D19"/>
    <w:rsid w:val="00B26E7D"/>
    <w:rsid w:val="00B2740F"/>
    <w:rsid w:val="00B27438"/>
    <w:rsid w:val="00B2782D"/>
    <w:rsid w:val="00B279F6"/>
    <w:rsid w:val="00B27D29"/>
    <w:rsid w:val="00B3085F"/>
    <w:rsid w:val="00B30A84"/>
    <w:rsid w:val="00B30C6A"/>
    <w:rsid w:val="00B311C5"/>
    <w:rsid w:val="00B316A2"/>
    <w:rsid w:val="00B3252D"/>
    <w:rsid w:val="00B325E5"/>
    <w:rsid w:val="00B32884"/>
    <w:rsid w:val="00B328C4"/>
    <w:rsid w:val="00B32B66"/>
    <w:rsid w:val="00B32B89"/>
    <w:rsid w:val="00B330DA"/>
    <w:rsid w:val="00B33299"/>
    <w:rsid w:val="00B33BDB"/>
    <w:rsid w:val="00B33E50"/>
    <w:rsid w:val="00B342C4"/>
    <w:rsid w:val="00B346DC"/>
    <w:rsid w:val="00B34924"/>
    <w:rsid w:val="00B34B94"/>
    <w:rsid w:val="00B35142"/>
    <w:rsid w:val="00B3584A"/>
    <w:rsid w:val="00B35A0D"/>
    <w:rsid w:val="00B35B73"/>
    <w:rsid w:val="00B35D6A"/>
    <w:rsid w:val="00B36186"/>
    <w:rsid w:val="00B36347"/>
    <w:rsid w:val="00B367C6"/>
    <w:rsid w:val="00B36A2E"/>
    <w:rsid w:val="00B36BA0"/>
    <w:rsid w:val="00B36C27"/>
    <w:rsid w:val="00B37141"/>
    <w:rsid w:val="00B37643"/>
    <w:rsid w:val="00B377E8"/>
    <w:rsid w:val="00B37DF7"/>
    <w:rsid w:val="00B40106"/>
    <w:rsid w:val="00B40207"/>
    <w:rsid w:val="00B40469"/>
    <w:rsid w:val="00B4056C"/>
    <w:rsid w:val="00B4057A"/>
    <w:rsid w:val="00B40A64"/>
    <w:rsid w:val="00B40D6C"/>
    <w:rsid w:val="00B411F6"/>
    <w:rsid w:val="00B412AA"/>
    <w:rsid w:val="00B412F4"/>
    <w:rsid w:val="00B41311"/>
    <w:rsid w:val="00B416B9"/>
    <w:rsid w:val="00B41715"/>
    <w:rsid w:val="00B417FB"/>
    <w:rsid w:val="00B4186E"/>
    <w:rsid w:val="00B4195F"/>
    <w:rsid w:val="00B41CC3"/>
    <w:rsid w:val="00B41CC9"/>
    <w:rsid w:val="00B41ECC"/>
    <w:rsid w:val="00B4208A"/>
    <w:rsid w:val="00B424AF"/>
    <w:rsid w:val="00B428ED"/>
    <w:rsid w:val="00B42982"/>
    <w:rsid w:val="00B429C3"/>
    <w:rsid w:val="00B429CA"/>
    <w:rsid w:val="00B42C6D"/>
    <w:rsid w:val="00B42CA2"/>
    <w:rsid w:val="00B4331D"/>
    <w:rsid w:val="00B43489"/>
    <w:rsid w:val="00B4357D"/>
    <w:rsid w:val="00B436AC"/>
    <w:rsid w:val="00B436DA"/>
    <w:rsid w:val="00B436F6"/>
    <w:rsid w:val="00B437EB"/>
    <w:rsid w:val="00B43BD8"/>
    <w:rsid w:val="00B43DF5"/>
    <w:rsid w:val="00B44077"/>
    <w:rsid w:val="00B4415D"/>
    <w:rsid w:val="00B4436D"/>
    <w:rsid w:val="00B44420"/>
    <w:rsid w:val="00B44517"/>
    <w:rsid w:val="00B44684"/>
    <w:rsid w:val="00B44698"/>
    <w:rsid w:val="00B44B5E"/>
    <w:rsid w:val="00B44D0D"/>
    <w:rsid w:val="00B44DC4"/>
    <w:rsid w:val="00B4516E"/>
    <w:rsid w:val="00B4540A"/>
    <w:rsid w:val="00B45919"/>
    <w:rsid w:val="00B4594F"/>
    <w:rsid w:val="00B45977"/>
    <w:rsid w:val="00B45B8F"/>
    <w:rsid w:val="00B46095"/>
    <w:rsid w:val="00B460A4"/>
    <w:rsid w:val="00B462BF"/>
    <w:rsid w:val="00B46ADA"/>
    <w:rsid w:val="00B47964"/>
    <w:rsid w:val="00B47C2F"/>
    <w:rsid w:val="00B50093"/>
    <w:rsid w:val="00B502E0"/>
    <w:rsid w:val="00B5050D"/>
    <w:rsid w:val="00B50850"/>
    <w:rsid w:val="00B50CDC"/>
    <w:rsid w:val="00B513ED"/>
    <w:rsid w:val="00B514EA"/>
    <w:rsid w:val="00B5153B"/>
    <w:rsid w:val="00B51B22"/>
    <w:rsid w:val="00B51BF8"/>
    <w:rsid w:val="00B51E21"/>
    <w:rsid w:val="00B52342"/>
    <w:rsid w:val="00B52795"/>
    <w:rsid w:val="00B52A0B"/>
    <w:rsid w:val="00B52AB2"/>
    <w:rsid w:val="00B52CC4"/>
    <w:rsid w:val="00B52D0B"/>
    <w:rsid w:val="00B52F43"/>
    <w:rsid w:val="00B52FB2"/>
    <w:rsid w:val="00B537CA"/>
    <w:rsid w:val="00B53C41"/>
    <w:rsid w:val="00B53DD0"/>
    <w:rsid w:val="00B53FEA"/>
    <w:rsid w:val="00B5450E"/>
    <w:rsid w:val="00B546EF"/>
    <w:rsid w:val="00B54D41"/>
    <w:rsid w:val="00B54ECC"/>
    <w:rsid w:val="00B55014"/>
    <w:rsid w:val="00B55145"/>
    <w:rsid w:val="00B5517F"/>
    <w:rsid w:val="00B552D4"/>
    <w:rsid w:val="00B553D1"/>
    <w:rsid w:val="00B553D2"/>
    <w:rsid w:val="00B557D7"/>
    <w:rsid w:val="00B55B05"/>
    <w:rsid w:val="00B55D63"/>
    <w:rsid w:val="00B564D3"/>
    <w:rsid w:val="00B56B02"/>
    <w:rsid w:val="00B56BF1"/>
    <w:rsid w:val="00B56F40"/>
    <w:rsid w:val="00B56F82"/>
    <w:rsid w:val="00B5708A"/>
    <w:rsid w:val="00B57128"/>
    <w:rsid w:val="00B574E9"/>
    <w:rsid w:val="00B575CD"/>
    <w:rsid w:val="00B575E2"/>
    <w:rsid w:val="00B57630"/>
    <w:rsid w:val="00B576F5"/>
    <w:rsid w:val="00B57A25"/>
    <w:rsid w:val="00B57A59"/>
    <w:rsid w:val="00B57D74"/>
    <w:rsid w:val="00B57DB7"/>
    <w:rsid w:val="00B600E4"/>
    <w:rsid w:val="00B60683"/>
    <w:rsid w:val="00B607BA"/>
    <w:rsid w:val="00B60848"/>
    <w:rsid w:val="00B60874"/>
    <w:rsid w:val="00B60A5E"/>
    <w:rsid w:val="00B60B40"/>
    <w:rsid w:val="00B60B76"/>
    <w:rsid w:val="00B61180"/>
    <w:rsid w:val="00B61249"/>
    <w:rsid w:val="00B61429"/>
    <w:rsid w:val="00B616E7"/>
    <w:rsid w:val="00B61807"/>
    <w:rsid w:val="00B61862"/>
    <w:rsid w:val="00B61A4B"/>
    <w:rsid w:val="00B61DB7"/>
    <w:rsid w:val="00B61F27"/>
    <w:rsid w:val="00B620C6"/>
    <w:rsid w:val="00B621C1"/>
    <w:rsid w:val="00B624EE"/>
    <w:rsid w:val="00B626D6"/>
    <w:rsid w:val="00B6274B"/>
    <w:rsid w:val="00B62B58"/>
    <w:rsid w:val="00B63072"/>
    <w:rsid w:val="00B6310F"/>
    <w:rsid w:val="00B63409"/>
    <w:rsid w:val="00B63D05"/>
    <w:rsid w:val="00B63EB8"/>
    <w:rsid w:val="00B63EF1"/>
    <w:rsid w:val="00B64504"/>
    <w:rsid w:val="00B64975"/>
    <w:rsid w:val="00B64A1A"/>
    <w:rsid w:val="00B64F7F"/>
    <w:rsid w:val="00B6503C"/>
    <w:rsid w:val="00B65268"/>
    <w:rsid w:val="00B652C7"/>
    <w:rsid w:val="00B65ABB"/>
    <w:rsid w:val="00B65F14"/>
    <w:rsid w:val="00B66509"/>
    <w:rsid w:val="00B66E01"/>
    <w:rsid w:val="00B66FA0"/>
    <w:rsid w:val="00B6776E"/>
    <w:rsid w:val="00B67BA0"/>
    <w:rsid w:val="00B67CFB"/>
    <w:rsid w:val="00B67EE7"/>
    <w:rsid w:val="00B701C1"/>
    <w:rsid w:val="00B70321"/>
    <w:rsid w:val="00B70550"/>
    <w:rsid w:val="00B7056E"/>
    <w:rsid w:val="00B7067D"/>
    <w:rsid w:val="00B70876"/>
    <w:rsid w:val="00B714A6"/>
    <w:rsid w:val="00B714E4"/>
    <w:rsid w:val="00B71F95"/>
    <w:rsid w:val="00B7233A"/>
    <w:rsid w:val="00B72477"/>
    <w:rsid w:val="00B72487"/>
    <w:rsid w:val="00B72CE7"/>
    <w:rsid w:val="00B73582"/>
    <w:rsid w:val="00B73D9F"/>
    <w:rsid w:val="00B73FA6"/>
    <w:rsid w:val="00B74348"/>
    <w:rsid w:val="00B74E25"/>
    <w:rsid w:val="00B74F57"/>
    <w:rsid w:val="00B753C4"/>
    <w:rsid w:val="00B754DE"/>
    <w:rsid w:val="00B75554"/>
    <w:rsid w:val="00B755EF"/>
    <w:rsid w:val="00B7569D"/>
    <w:rsid w:val="00B75BEA"/>
    <w:rsid w:val="00B75F2D"/>
    <w:rsid w:val="00B765AA"/>
    <w:rsid w:val="00B7662F"/>
    <w:rsid w:val="00B76F52"/>
    <w:rsid w:val="00B77599"/>
    <w:rsid w:val="00B7779D"/>
    <w:rsid w:val="00B77916"/>
    <w:rsid w:val="00B77B90"/>
    <w:rsid w:val="00B77B9A"/>
    <w:rsid w:val="00B77CA1"/>
    <w:rsid w:val="00B80053"/>
    <w:rsid w:val="00B802B3"/>
    <w:rsid w:val="00B80864"/>
    <w:rsid w:val="00B808E1"/>
    <w:rsid w:val="00B810D6"/>
    <w:rsid w:val="00B8142E"/>
    <w:rsid w:val="00B81C96"/>
    <w:rsid w:val="00B81E8B"/>
    <w:rsid w:val="00B8203C"/>
    <w:rsid w:val="00B826F3"/>
    <w:rsid w:val="00B82767"/>
    <w:rsid w:val="00B82CFE"/>
    <w:rsid w:val="00B82FAA"/>
    <w:rsid w:val="00B8304A"/>
    <w:rsid w:val="00B8347D"/>
    <w:rsid w:val="00B8386B"/>
    <w:rsid w:val="00B839DD"/>
    <w:rsid w:val="00B83A27"/>
    <w:rsid w:val="00B83C58"/>
    <w:rsid w:val="00B83D83"/>
    <w:rsid w:val="00B83F91"/>
    <w:rsid w:val="00B84147"/>
    <w:rsid w:val="00B84182"/>
    <w:rsid w:val="00B84658"/>
    <w:rsid w:val="00B84947"/>
    <w:rsid w:val="00B849CD"/>
    <w:rsid w:val="00B84C9E"/>
    <w:rsid w:val="00B84F91"/>
    <w:rsid w:val="00B851C2"/>
    <w:rsid w:val="00B85606"/>
    <w:rsid w:val="00B85734"/>
    <w:rsid w:val="00B8585E"/>
    <w:rsid w:val="00B86936"/>
    <w:rsid w:val="00B86A1A"/>
    <w:rsid w:val="00B86BB5"/>
    <w:rsid w:val="00B8716C"/>
    <w:rsid w:val="00B8719C"/>
    <w:rsid w:val="00B8722A"/>
    <w:rsid w:val="00B87372"/>
    <w:rsid w:val="00B87510"/>
    <w:rsid w:val="00B875A4"/>
    <w:rsid w:val="00B878BF"/>
    <w:rsid w:val="00B878DE"/>
    <w:rsid w:val="00B87B47"/>
    <w:rsid w:val="00B87F67"/>
    <w:rsid w:val="00B90108"/>
    <w:rsid w:val="00B902C5"/>
    <w:rsid w:val="00B902CD"/>
    <w:rsid w:val="00B9037C"/>
    <w:rsid w:val="00B903E2"/>
    <w:rsid w:val="00B90848"/>
    <w:rsid w:val="00B90C02"/>
    <w:rsid w:val="00B90CC5"/>
    <w:rsid w:val="00B90CE8"/>
    <w:rsid w:val="00B90F48"/>
    <w:rsid w:val="00B916E5"/>
    <w:rsid w:val="00B917E4"/>
    <w:rsid w:val="00B91870"/>
    <w:rsid w:val="00B91B67"/>
    <w:rsid w:val="00B91FEA"/>
    <w:rsid w:val="00B920B1"/>
    <w:rsid w:val="00B922AE"/>
    <w:rsid w:val="00B929EE"/>
    <w:rsid w:val="00B92C24"/>
    <w:rsid w:val="00B930BD"/>
    <w:rsid w:val="00B935D2"/>
    <w:rsid w:val="00B93779"/>
    <w:rsid w:val="00B937F1"/>
    <w:rsid w:val="00B938B9"/>
    <w:rsid w:val="00B93FDA"/>
    <w:rsid w:val="00B94130"/>
    <w:rsid w:val="00B94821"/>
    <w:rsid w:val="00B948D5"/>
    <w:rsid w:val="00B94BA8"/>
    <w:rsid w:val="00B95338"/>
    <w:rsid w:val="00B9538F"/>
    <w:rsid w:val="00B953E4"/>
    <w:rsid w:val="00B957A6"/>
    <w:rsid w:val="00B959A1"/>
    <w:rsid w:val="00B95BD5"/>
    <w:rsid w:val="00B96B4C"/>
    <w:rsid w:val="00B97005"/>
    <w:rsid w:val="00B9753C"/>
    <w:rsid w:val="00B97573"/>
    <w:rsid w:val="00B975F2"/>
    <w:rsid w:val="00B97626"/>
    <w:rsid w:val="00B97D7F"/>
    <w:rsid w:val="00B97EA5"/>
    <w:rsid w:val="00BA0324"/>
    <w:rsid w:val="00BA06E7"/>
    <w:rsid w:val="00BA093E"/>
    <w:rsid w:val="00BA16B0"/>
    <w:rsid w:val="00BA188F"/>
    <w:rsid w:val="00BA1897"/>
    <w:rsid w:val="00BA1BF8"/>
    <w:rsid w:val="00BA2482"/>
    <w:rsid w:val="00BA2637"/>
    <w:rsid w:val="00BA2D32"/>
    <w:rsid w:val="00BA2D76"/>
    <w:rsid w:val="00BA367C"/>
    <w:rsid w:val="00BA3DA7"/>
    <w:rsid w:val="00BA4BE8"/>
    <w:rsid w:val="00BA4D44"/>
    <w:rsid w:val="00BA5521"/>
    <w:rsid w:val="00BA5BD7"/>
    <w:rsid w:val="00BA65D5"/>
    <w:rsid w:val="00BA6646"/>
    <w:rsid w:val="00BA6961"/>
    <w:rsid w:val="00BA6D3E"/>
    <w:rsid w:val="00BA707F"/>
    <w:rsid w:val="00BA730D"/>
    <w:rsid w:val="00BA744F"/>
    <w:rsid w:val="00BA77EF"/>
    <w:rsid w:val="00BA796D"/>
    <w:rsid w:val="00BA7F98"/>
    <w:rsid w:val="00BB0217"/>
    <w:rsid w:val="00BB0679"/>
    <w:rsid w:val="00BB0958"/>
    <w:rsid w:val="00BB0B73"/>
    <w:rsid w:val="00BB0D14"/>
    <w:rsid w:val="00BB0D24"/>
    <w:rsid w:val="00BB14CB"/>
    <w:rsid w:val="00BB1BB7"/>
    <w:rsid w:val="00BB1C6A"/>
    <w:rsid w:val="00BB1E51"/>
    <w:rsid w:val="00BB1E78"/>
    <w:rsid w:val="00BB2224"/>
    <w:rsid w:val="00BB2267"/>
    <w:rsid w:val="00BB24BA"/>
    <w:rsid w:val="00BB257E"/>
    <w:rsid w:val="00BB271D"/>
    <w:rsid w:val="00BB2F3A"/>
    <w:rsid w:val="00BB2F4B"/>
    <w:rsid w:val="00BB3714"/>
    <w:rsid w:val="00BB3C74"/>
    <w:rsid w:val="00BB3FA2"/>
    <w:rsid w:val="00BB4928"/>
    <w:rsid w:val="00BB504F"/>
    <w:rsid w:val="00BB50C5"/>
    <w:rsid w:val="00BB5352"/>
    <w:rsid w:val="00BB53D4"/>
    <w:rsid w:val="00BB53E2"/>
    <w:rsid w:val="00BB5509"/>
    <w:rsid w:val="00BB576C"/>
    <w:rsid w:val="00BB5A08"/>
    <w:rsid w:val="00BB5CB3"/>
    <w:rsid w:val="00BB5F5D"/>
    <w:rsid w:val="00BB6361"/>
    <w:rsid w:val="00BB66AF"/>
    <w:rsid w:val="00BB6A3F"/>
    <w:rsid w:val="00BB6F34"/>
    <w:rsid w:val="00BB72A4"/>
    <w:rsid w:val="00BB7860"/>
    <w:rsid w:val="00BB7AEC"/>
    <w:rsid w:val="00BB7B5A"/>
    <w:rsid w:val="00BB7CAD"/>
    <w:rsid w:val="00BC06C5"/>
    <w:rsid w:val="00BC088E"/>
    <w:rsid w:val="00BC0DF1"/>
    <w:rsid w:val="00BC0F48"/>
    <w:rsid w:val="00BC152D"/>
    <w:rsid w:val="00BC18F5"/>
    <w:rsid w:val="00BC2855"/>
    <w:rsid w:val="00BC2905"/>
    <w:rsid w:val="00BC2938"/>
    <w:rsid w:val="00BC29E7"/>
    <w:rsid w:val="00BC355C"/>
    <w:rsid w:val="00BC359A"/>
    <w:rsid w:val="00BC38F4"/>
    <w:rsid w:val="00BC3AB0"/>
    <w:rsid w:val="00BC3EA3"/>
    <w:rsid w:val="00BC4061"/>
    <w:rsid w:val="00BC44E7"/>
    <w:rsid w:val="00BC48C6"/>
    <w:rsid w:val="00BC48FB"/>
    <w:rsid w:val="00BC4DD9"/>
    <w:rsid w:val="00BC4FAA"/>
    <w:rsid w:val="00BC52A4"/>
    <w:rsid w:val="00BC58AC"/>
    <w:rsid w:val="00BC6160"/>
    <w:rsid w:val="00BC616A"/>
    <w:rsid w:val="00BC62D7"/>
    <w:rsid w:val="00BC6421"/>
    <w:rsid w:val="00BC6A39"/>
    <w:rsid w:val="00BC6B7C"/>
    <w:rsid w:val="00BC6E2E"/>
    <w:rsid w:val="00BC71BC"/>
    <w:rsid w:val="00BC7536"/>
    <w:rsid w:val="00BC75E7"/>
    <w:rsid w:val="00BC782E"/>
    <w:rsid w:val="00BC7B86"/>
    <w:rsid w:val="00BC7DF6"/>
    <w:rsid w:val="00BC7ED0"/>
    <w:rsid w:val="00BD02BF"/>
    <w:rsid w:val="00BD0313"/>
    <w:rsid w:val="00BD05BD"/>
    <w:rsid w:val="00BD0603"/>
    <w:rsid w:val="00BD0FA3"/>
    <w:rsid w:val="00BD1111"/>
    <w:rsid w:val="00BD156B"/>
    <w:rsid w:val="00BD18FB"/>
    <w:rsid w:val="00BD1912"/>
    <w:rsid w:val="00BD1D28"/>
    <w:rsid w:val="00BD1E21"/>
    <w:rsid w:val="00BD2077"/>
    <w:rsid w:val="00BD22A0"/>
    <w:rsid w:val="00BD258A"/>
    <w:rsid w:val="00BD2C2D"/>
    <w:rsid w:val="00BD2F13"/>
    <w:rsid w:val="00BD3108"/>
    <w:rsid w:val="00BD3462"/>
    <w:rsid w:val="00BD36AE"/>
    <w:rsid w:val="00BD37FF"/>
    <w:rsid w:val="00BD39E8"/>
    <w:rsid w:val="00BD3A70"/>
    <w:rsid w:val="00BD3ADC"/>
    <w:rsid w:val="00BD3C43"/>
    <w:rsid w:val="00BD3FBC"/>
    <w:rsid w:val="00BD4675"/>
    <w:rsid w:val="00BD46CB"/>
    <w:rsid w:val="00BD48A8"/>
    <w:rsid w:val="00BD49B2"/>
    <w:rsid w:val="00BD4C37"/>
    <w:rsid w:val="00BD4C48"/>
    <w:rsid w:val="00BD50DE"/>
    <w:rsid w:val="00BD5381"/>
    <w:rsid w:val="00BD5430"/>
    <w:rsid w:val="00BD55A2"/>
    <w:rsid w:val="00BD56B2"/>
    <w:rsid w:val="00BD5A78"/>
    <w:rsid w:val="00BD5B9C"/>
    <w:rsid w:val="00BD5C21"/>
    <w:rsid w:val="00BD6211"/>
    <w:rsid w:val="00BD64B7"/>
    <w:rsid w:val="00BD65EF"/>
    <w:rsid w:val="00BD6AA5"/>
    <w:rsid w:val="00BD70B0"/>
    <w:rsid w:val="00BD744D"/>
    <w:rsid w:val="00BD7998"/>
    <w:rsid w:val="00BD7C69"/>
    <w:rsid w:val="00BD7EF0"/>
    <w:rsid w:val="00BE03C2"/>
    <w:rsid w:val="00BE04A8"/>
    <w:rsid w:val="00BE06A7"/>
    <w:rsid w:val="00BE0752"/>
    <w:rsid w:val="00BE0B5A"/>
    <w:rsid w:val="00BE11AD"/>
    <w:rsid w:val="00BE129E"/>
    <w:rsid w:val="00BE1756"/>
    <w:rsid w:val="00BE1A39"/>
    <w:rsid w:val="00BE1D4B"/>
    <w:rsid w:val="00BE207F"/>
    <w:rsid w:val="00BE234C"/>
    <w:rsid w:val="00BE24F0"/>
    <w:rsid w:val="00BE2695"/>
    <w:rsid w:val="00BE26C0"/>
    <w:rsid w:val="00BE26CA"/>
    <w:rsid w:val="00BE283B"/>
    <w:rsid w:val="00BE2EA6"/>
    <w:rsid w:val="00BE2F44"/>
    <w:rsid w:val="00BE32EB"/>
    <w:rsid w:val="00BE35E0"/>
    <w:rsid w:val="00BE4981"/>
    <w:rsid w:val="00BE4B90"/>
    <w:rsid w:val="00BE4BD9"/>
    <w:rsid w:val="00BE4BED"/>
    <w:rsid w:val="00BE4E95"/>
    <w:rsid w:val="00BE4E9A"/>
    <w:rsid w:val="00BE4F4B"/>
    <w:rsid w:val="00BE602C"/>
    <w:rsid w:val="00BE603A"/>
    <w:rsid w:val="00BE61FE"/>
    <w:rsid w:val="00BE6241"/>
    <w:rsid w:val="00BE639E"/>
    <w:rsid w:val="00BE644D"/>
    <w:rsid w:val="00BE64EB"/>
    <w:rsid w:val="00BE658E"/>
    <w:rsid w:val="00BE681F"/>
    <w:rsid w:val="00BE68BF"/>
    <w:rsid w:val="00BE699A"/>
    <w:rsid w:val="00BE6B3E"/>
    <w:rsid w:val="00BE6B83"/>
    <w:rsid w:val="00BE6D75"/>
    <w:rsid w:val="00BE6F29"/>
    <w:rsid w:val="00BE700F"/>
    <w:rsid w:val="00BE7195"/>
    <w:rsid w:val="00BE73C2"/>
    <w:rsid w:val="00BE742F"/>
    <w:rsid w:val="00BE75F5"/>
    <w:rsid w:val="00BE7868"/>
    <w:rsid w:val="00BE7E4F"/>
    <w:rsid w:val="00BF0D8E"/>
    <w:rsid w:val="00BF10ED"/>
    <w:rsid w:val="00BF1263"/>
    <w:rsid w:val="00BF1684"/>
    <w:rsid w:val="00BF16A2"/>
    <w:rsid w:val="00BF191E"/>
    <w:rsid w:val="00BF1AAA"/>
    <w:rsid w:val="00BF1ABA"/>
    <w:rsid w:val="00BF25E9"/>
    <w:rsid w:val="00BF29BE"/>
    <w:rsid w:val="00BF2A55"/>
    <w:rsid w:val="00BF2BE6"/>
    <w:rsid w:val="00BF2CA5"/>
    <w:rsid w:val="00BF3124"/>
    <w:rsid w:val="00BF31B7"/>
    <w:rsid w:val="00BF321E"/>
    <w:rsid w:val="00BF32FE"/>
    <w:rsid w:val="00BF3A18"/>
    <w:rsid w:val="00BF4032"/>
    <w:rsid w:val="00BF4146"/>
    <w:rsid w:val="00BF4855"/>
    <w:rsid w:val="00BF4A7D"/>
    <w:rsid w:val="00BF55E0"/>
    <w:rsid w:val="00BF5771"/>
    <w:rsid w:val="00BF5774"/>
    <w:rsid w:val="00BF577D"/>
    <w:rsid w:val="00BF57D0"/>
    <w:rsid w:val="00BF58B5"/>
    <w:rsid w:val="00BF5A4B"/>
    <w:rsid w:val="00BF605B"/>
    <w:rsid w:val="00BF61E5"/>
    <w:rsid w:val="00BF62EE"/>
    <w:rsid w:val="00BF6451"/>
    <w:rsid w:val="00BF665D"/>
    <w:rsid w:val="00BF6A6B"/>
    <w:rsid w:val="00BF6B47"/>
    <w:rsid w:val="00BF6EDF"/>
    <w:rsid w:val="00BF726F"/>
    <w:rsid w:val="00BF7446"/>
    <w:rsid w:val="00BF74AE"/>
    <w:rsid w:val="00BF76CE"/>
    <w:rsid w:val="00BF7DC4"/>
    <w:rsid w:val="00BF7E03"/>
    <w:rsid w:val="00C00051"/>
    <w:rsid w:val="00C000AD"/>
    <w:rsid w:val="00C004D3"/>
    <w:rsid w:val="00C005E6"/>
    <w:rsid w:val="00C00812"/>
    <w:rsid w:val="00C0084E"/>
    <w:rsid w:val="00C00B47"/>
    <w:rsid w:val="00C013F8"/>
    <w:rsid w:val="00C01DD1"/>
    <w:rsid w:val="00C01E3D"/>
    <w:rsid w:val="00C0204B"/>
    <w:rsid w:val="00C02147"/>
    <w:rsid w:val="00C021A8"/>
    <w:rsid w:val="00C021E8"/>
    <w:rsid w:val="00C028FF"/>
    <w:rsid w:val="00C02C3B"/>
    <w:rsid w:val="00C02F19"/>
    <w:rsid w:val="00C031F2"/>
    <w:rsid w:val="00C03368"/>
    <w:rsid w:val="00C03412"/>
    <w:rsid w:val="00C03974"/>
    <w:rsid w:val="00C03983"/>
    <w:rsid w:val="00C040A9"/>
    <w:rsid w:val="00C04569"/>
    <w:rsid w:val="00C05606"/>
    <w:rsid w:val="00C05A31"/>
    <w:rsid w:val="00C05D52"/>
    <w:rsid w:val="00C06300"/>
    <w:rsid w:val="00C0673C"/>
    <w:rsid w:val="00C067C1"/>
    <w:rsid w:val="00C06881"/>
    <w:rsid w:val="00C073C6"/>
    <w:rsid w:val="00C076DA"/>
    <w:rsid w:val="00C07AF9"/>
    <w:rsid w:val="00C07B25"/>
    <w:rsid w:val="00C10875"/>
    <w:rsid w:val="00C10A2F"/>
    <w:rsid w:val="00C10BD2"/>
    <w:rsid w:val="00C10F38"/>
    <w:rsid w:val="00C1118E"/>
    <w:rsid w:val="00C11361"/>
    <w:rsid w:val="00C1171B"/>
    <w:rsid w:val="00C118F8"/>
    <w:rsid w:val="00C1196B"/>
    <w:rsid w:val="00C11C42"/>
    <w:rsid w:val="00C11C66"/>
    <w:rsid w:val="00C11DB7"/>
    <w:rsid w:val="00C11F3D"/>
    <w:rsid w:val="00C11F78"/>
    <w:rsid w:val="00C120BE"/>
    <w:rsid w:val="00C1225A"/>
    <w:rsid w:val="00C1232E"/>
    <w:rsid w:val="00C124AB"/>
    <w:rsid w:val="00C12513"/>
    <w:rsid w:val="00C125E5"/>
    <w:rsid w:val="00C12B89"/>
    <w:rsid w:val="00C12EBE"/>
    <w:rsid w:val="00C1329A"/>
    <w:rsid w:val="00C13823"/>
    <w:rsid w:val="00C13965"/>
    <w:rsid w:val="00C13EE8"/>
    <w:rsid w:val="00C14D11"/>
    <w:rsid w:val="00C150D4"/>
    <w:rsid w:val="00C15362"/>
    <w:rsid w:val="00C15491"/>
    <w:rsid w:val="00C15509"/>
    <w:rsid w:val="00C15B18"/>
    <w:rsid w:val="00C15DD4"/>
    <w:rsid w:val="00C16267"/>
    <w:rsid w:val="00C163D4"/>
    <w:rsid w:val="00C16656"/>
    <w:rsid w:val="00C166AD"/>
    <w:rsid w:val="00C167CE"/>
    <w:rsid w:val="00C1685D"/>
    <w:rsid w:val="00C16A8D"/>
    <w:rsid w:val="00C16B76"/>
    <w:rsid w:val="00C16E8C"/>
    <w:rsid w:val="00C171DE"/>
    <w:rsid w:val="00C17570"/>
    <w:rsid w:val="00C17878"/>
    <w:rsid w:val="00C17ED6"/>
    <w:rsid w:val="00C17F63"/>
    <w:rsid w:val="00C20059"/>
    <w:rsid w:val="00C202E8"/>
    <w:rsid w:val="00C20A14"/>
    <w:rsid w:val="00C20CCB"/>
    <w:rsid w:val="00C20D9B"/>
    <w:rsid w:val="00C20DA7"/>
    <w:rsid w:val="00C21510"/>
    <w:rsid w:val="00C21576"/>
    <w:rsid w:val="00C216C3"/>
    <w:rsid w:val="00C218E0"/>
    <w:rsid w:val="00C219DA"/>
    <w:rsid w:val="00C21CEB"/>
    <w:rsid w:val="00C21E62"/>
    <w:rsid w:val="00C21EE0"/>
    <w:rsid w:val="00C21FA3"/>
    <w:rsid w:val="00C22029"/>
    <w:rsid w:val="00C2210F"/>
    <w:rsid w:val="00C222A7"/>
    <w:rsid w:val="00C222E4"/>
    <w:rsid w:val="00C223D9"/>
    <w:rsid w:val="00C22514"/>
    <w:rsid w:val="00C22858"/>
    <w:rsid w:val="00C229C0"/>
    <w:rsid w:val="00C229E2"/>
    <w:rsid w:val="00C22CA4"/>
    <w:rsid w:val="00C22DCA"/>
    <w:rsid w:val="00C22F20"/>
    <w:rsid w:val="00C23298"/>
    <w:rsid w:val="00C2381E"/>
    <w:rsid w:val="00C23C0A"/>
    <w:rsid w:val="00C2404E"/>
    <w:rsid w:val="00C2449B"/>
    <w:rsid w:val="00C246DF"/>
    <w:rsid w:val="00C24767"/>
    <w:rsid w:val="00C24897"/>
    <w:rsid w:val="00C24D0B"/>
    <w:rsid w:val="00C24E1B"/>
    <w:rsid w:val="00C24F5F"/>
    <w:rsid w:val="00C24FFF"/>
    <w:rsid w:val="00C25035"/>
    <w:rsid w:val="00C253DB"/>
    <w:rsid w:val="00C25532"/>
    <w:rsid w:val="00C25A44"/>
    <w:rsid w:val="00C26BE1"/>
    <w:rsid w:val="00C27161"/>
    <w:rsid w:val="00C2773A"/>
    <w:rsid w:val="00C27C0D"/>
    <w:rsid w:val="00C27CB7"/>
    <w:rsid w:val="00C3028F"/>
    <w:rsid w:val="00C303FD"/>
    <w:rsid w:val="00C3096B"/>
    <w:rsid w:val="00C30987"/>
    <w:rsid w:val="00C30D26"/>
    <w:rsid w:val="00C30EA9"/>
    <w:rsid w:val="00C31144"/>
    <w:rsid w:val="00C311A5"/>
    <w:rsid w:val="00C311CB"/>
    <w:rsid w:val="00C3122D"/>
    <w:rsid w:val="00C319CC"/>
    <w:rsid w:val="00C31B38"/>
    <w:rsid w:val="00C31E00"/>
    <w:rsid w:val="00C3259D"/>
    <w:rsid w:val="00C3277B"/>
    <w:rsid w:val="00C329EF"/>
    <w:rsid w:val="00C32A41"/>
    <w:rsid w:val="00C32B1E"/>
    <w:rsid w:val="00C3315A"/>
    <w:rsid w:val="00C332D2"/>
    <w:rsid w:val="00C3350E"/>
    <w:rsid w:val="00C3368E"/>
    <w:rsid w:val="00C3380A"/>
    <w:rsid w:val="00C33C36"/>
    <w:rsid w:val="00C33C51"/>
    <w:rsid w:val="00C33DC7"/>
    <w:rsid w:val="00C346C6"/>
    <w:rsid w:val="00C349EF"/>
    <w:rsid w:val="00C34CAD"/>
    <w:rsid w:val="00C34FD1"/>
    <w:rsid w:val="00C34FEC"/>
    <w:rsid w:val="00C35254"/>
    <w:rsid w:val="00C35521"/>
    <w:rsid w:val="00C35ABF"/>
    <w:rsid w:val="00C35B4B"/>
    <w:rsid w:val="00C35D7D"/>
    <w:rsid w:val="00C36036"/>
    <w:rsid w:val="00C361B4"/>
    <w:rsid w:val="00C366E1"/>
    <w:rsid w:val="00C36B7C"/>
    <w:rsid w:val="00C37040"/>
    <w:rsid w:val="00C37299"/>
    <w:rsid w:val="00C3745B"/>
    <w:rsid w:val="00C37A68"/>
    <w:rsid w:val="00C37BE3"/>
    <w:rsid w:val="00C37D02"/>
    <w:rsid w:val="00C402A9"/>
    <w:rsid w:val="00C4031E"/>
    <w:rsid w:val="00C405B7"/>
    <w:rsid w:val="00C40BC5"/>
    <w:rsid w:val="00C40CA8"/>
    <w:rsid w:val="00C40ECA"/>
    <w:rsid w:val="00C40F12"/>
    <w:rsid w:val="00C41054"/>
    <w:rsid w:val="00C410B2"/>
    <w:rsid w:val="00C411FB"/>
    <w:rsid w:val="00C415BC"/>
    <w:rsid w:val="00C419D4"/>
    <w:rsid w:val="00C41B4B"/>
    <w:rsid w:val="00C422F8"/>
    <w:rsid w:val="00C42367"/>
    <w:rsid w:val="00C426A8"/>
    <w:rsid w:val="00C42906"/>
    <w:rsid w:val="00C42D59"/>
    <w:rsid w:val="00C42E49"/>
    <w:rsid w:val="00C42F2E"/>
    <w:rsid w:val="00C42F32"/>
    <w:rsid w:val="00C432B5"/>
    <w:rsid w:val="00C43358"/>
    <w:rsid w:val="00C4370F"/>
    <w:rsid w:val="00C43A19"/>
    <w:rsid w:val="00C43E24"/>
    <w:rsid w:val="00C43FE8"/>
    <w:rsid w:val="00C44034"/>
    <w:rsid w:val="00C4411C"/>
    <w:rsid w:val="00C442C0"/>
    <w:rsid w:val="00C4467C"/>
    <w:rsid w:val="00C446EA"/>
    <w:rsid w:val="00C44921"/>
    <w:rsid w:val="00C44F6C"/>
    <w:rsid w:val="00C45CCC"/>
    <w:rsid w:val="00C45E36"/>
    <w:rsid w:val="00C45E4D"/>
    <w:rsid w:val="00C45EAA"/>
    <w:rsid w:val="00C463A2"/>
    <w:rsid w:val="00C466DA"/>
    <w:rsid w:val="00C46FF4"/>
    <w:rsid w:val="00C4703A"/>
    <w:rsid w:val="00C47100"/>
    <w:rsid w:val="00C471A6"/>
    <w:rsid w:val="00C473C9"/>
    <w:rsid w:val="00C47503"/>
    <w:rsid w:val="00C47738"/>
    <w:rsid w:val="00C47B89"/>
    <w:rsid w:val="00C47EC8"/>
    <w:rsid w:val="00C506C6"/>
    <w:rsid w:val="00C507F7"/>
    <w:rsid w:val="00C50869"/>
    <w:rsid w:val="00C50CB5"/>
    <w:rsid w:val="00C50CE5"/>
    <w:rsid w:val="00C50F58"/>
    <w:rsid w:val="00C50F74"/>
    <w:rsid w:val="00C512FA"/>
    <w:rsid w:val="00C51483"/>
    <w:rsid w:val="00C5169C"/>
    <w:rsid w:val="00C51A9B"/>
    <w:rsid w:val="00C51CD0"/>
    <w:rsid w:val="00C51D60"/>
    <w:rsid w:val="00C51EB2"/>
    <w:rsid w:val="00C521B5"/>
    <w:rsid w:val="00C52355"/>
    <w:rsid w:val="00C52687"/>
    <w:rsid w:val="00C52960"/>
    <w:rsid w:val="00C52DD9"/>
    <w:rsid w:val="00C53506"/>
    <w:rsid w:val="00C54214"/>
    <w:rsid w:val="00C545E1"/>
    <w:rsid w:val="00C54E37"/>
    <w:rsid w:val="00C54F1C"/>
    <w:rsid w:val="00C54F37"/>
    <w:rsid w:val="00C5518F"/>
    <w:rsid w:val="00C551A6"/>
    <w:rsid w:val="00C55747"/>
    <w:rsid w:val="00C55944"/>
    <w:rsid w:val="00C55BF8"/>
    <w:rsid w:val="00C55F6F"/>
    <w:rsid w:val="00C55FAE"/>
    <w:rsid w:val="00C56279"/>
    <w:rsid w:val="00C565C3"/>
    <w:rsid w:val="00C56AB3"/>
    <w:rsid w:val="00C56E73"/>
    <w:rsid w:val="00C57435"/>
    <w:rsid w:val="00C5745F"/>
    <w:rsid w:val="00C57BF4"/>
    <w:rsid w:val="00C57CAF"/>
    <w:rsid w:val="00C57DD9"/>
    <w:rsid w:val="00C603BC"/>
    <w:rsid w:val="00C6051F"/>
    <w:rsid w:val="00C60804"/>
    <w:rsid w:val="00C6095B"/>
    <w:rsid w:val="00C609C1"/>
    <w:rsid w:val="00C60AEC"/>
    <w:rsid w:val="00C60AF9"/>
    <w:rsid w:val="00C60C7F"/>
    <w:rsid w:val="00C6101A"/>
    <w:rsid w:val="00C61087"/>
    <w:rsid w:val="00C61744"/>
    <w:rsid w:val="00C62106"/>
    <w:rsid w:val="00C6210E"/>
    <w:rsid w:val="00C622C3"/>
    <w:rsid w:val="00C623C3"/>
    <w:rsid w:val="00C6248E"/>
    <w:rsid w:val="00C626E2"/>
    <w:rsid w:val="00C62A3A"/>
    <w:rsid w:val="00C62DFE"/>
    <w:rsid w:val="00C63083"/>
    <w:rsid w:val="00C635A7"/>
    <w:rsid w:val="00C6382B"/>
    <w:rsid w:val="00C63849"/>
    <w:rsid w:val="00C63A86"/>
    <w:rsid w:val="00C63BBC"/>
    <w:rsid w:val="00C63D21"/>
    <w:rsid w:val="00C63D69"/>
    <w:rsid w:val="00C63DC7"/>
    <w:rsid w:val="00C63F0E"/>
    <w:rsid w:val="00C63F52"/>
    <w:rsid w:val="00C63FDC"/>
    <w:rsid w:val="00C64C06"/>
    <w:rsid w:val="00C6509C"/>
    <w:rsid w:val="00C6510D"/>
    <w:rsid w:val="00C6526C"/>
    <w:rsid w:val="00C653C8"/>
    <w:rsid w:val="00C65FDE"/>
    <w:rsid w:val="00C66935"/>
    <w:rsid w:val="00C66C30"/>
    <w:rsid w:val="00C66DBB"/>
    <w:rsid w:val="00C66E6F"/>
    <w:rsid w:val="00C66F37"/>
    <w:rsid w:val="00C67099"/>
    <w:rsid w:val="00C67749"/>
    <w:rsid w:val="00C6787E"/>
    <w:rsid w:val="00C678C8"/>
    <w:rsid w:val="00C70AFC"/>
    <w:rsid w:val="00C70B34"/>
    <w:rsid w:val="00C70B7E"/>
    <w:rsid w:val="00C70E2B"/>
    <w:rsid w:val="00C7105D"/>
    <w:rsid w:val="00C7189F"/>
    <w:rsid w:val="00C724E4"/>
    <w:rsid w:val="00C7256F"/>
    <w:rsid w:val="00C725FB"/>
    <w:rsid w:val="00C72E1B"/>
    <w:rsid w:val="00C72EE2"/>
    <w:rsid w:val="00C72FF3"/>
    <w:rsid w:val="00C7331A"/>
    <w:rsid w:val="00C737DD"/>
    <w:rsid w:val="00C73EF6"/>
    <w:rsid w:val="00C743C2"/>
    <w:rsid w:val="00C74400"/>
    <w:rsid w:val="00C74824"/>
    <w:rsid w:val="00C74C65"/>
    <w:rsid w:val="00C74CA8"/>
    <w:rsid w:val="00C752FB"/>
    <w:rsid w:val="00C75662"/>
    <w:rsid w:val="00C756E7"/>
    <w:rsid w:val="00C75962"/>
    <w:rsid w:val="00C75C27"/>
    <w:rsid w:val="00C75DA0"/>
    <w:rsid w:val="00C75E14"/>
    <w:rsid w:val="00C7612D"/>
    <w:rsid w:val="00C7633E"/>
    <w:rsid w:val="00C7677E"/>
    <w:rsid w:val="00C767C8"/>
    <w:rsid w:val="00C76B4F"/>
    <w:rsid w:val="00C76BFA"/>
    <w:rsid w:val="00C76DF8"/>
    <w:rsid w:val="00C76F17"/>
    <w:rsid w:val="00C774F3"/>
    <w:rsid w:val="00C776D6"/>
    <w:rsid w:val="00C77736"/>
    <w:rsid w:val="00C7782E"/>
    <w:rsid w:val="00C80376"/>
    <w:rsid w:val="00C8053D"/>
    <w:rsid w:val="00C8082C"/>
    <w:rsid w:val="00C80B4C"/>
    <w:rsid w:val="00C80B5F"/>
    <w:rsid w:val="00C81113"/>
    <w:rsid w:val="00C817C7"/>
    <w:rsid w:val="00C817D8"/>
    <w:rsid w:val="00C82187"/>
    <w:rsid w:val="00C827D9"/>
    <w:rsid w:val="00C829E5"/>
    <w:rsid w:val="00C82EEB"/>
    <w:rsid w:val="00C835AF"/>
    <w:rsid w:val="00C83678"/>
    <w:rsid w:val="00C8367F"/>
    <w:rsid w:val="00C8372A"/>
    <w:rsid w:val="00C8399F"/>
    <w:rsid w:val="00C83C2D"/>
    <w:rsid w:val="00C84405"/>
    <w:rsid w:val="00C845B1"/>
    <w:rsid w:val="00C84748"/>
    <w:rsid w:val="00C847BA"/>
    <w:rsid w:val="00C84870"/>
    <w:rsid w:val="00C84B09"/>
    <w:rsid w:val="00C84B2E"/>
    <w:rsid w:val="00C84FDF"/>
    <w:rsid w:val="00C858EC"/>
    <w:rsid w:val="00C860F2"/>
    <w:rsid w:val="00C861FF"/>
    <w:rsid w:val="00C86494"/>
    <w:rsid w:val="00C8663A"/>
    <w:rsid w:val="00C868BD"/>
    <w:rsid w:val="00C86F18"/>
    <w:rsid w:val="00C87277"/>
    <w:rsid w:val="00C87ACE"/>
    <w:rsid w:val="00C87BBE"/>
    <w:rsid w:val="00C87CE4"/>
    <w:rsid w:val="00C87E5D"/>
    <w:rsid w:val="00C9003F"/>
    <w:rsid w:val="00C904E4"/>
    <w:rsid w:val="00C9063F"/>
    <w:rsid w:val="00C90936"/>
    <w:rsid w:val="00C909F8"/>
    <w:rsid w:val="00C90D98"/>
    <w:rsid w:val="00C91610"/>
    <w:rsid w:val="00C916B3"/>
    <w:rsid w:val="00C9181F"/>
    <w:rsid w:val="00C91CE4"/>
    <w:rsid w:val="00C91D94"/>
    <w:rsid w:val="00C92365"/>
    <w:rsid w:val="00C924CD"/>
    <w:rsid w:val="00C92A31"/>
    <w:rsid w:val="00C92B4F"/>
    <w:rsid w:val="00C92B93"/>
    <w:rsid w:val="00C92D27"/>
    <w:rsid w:val="00C9306F"/>
    <w:rsid w:val="00C93108"/>
    <w:rsid w:val="00C93BBD"/>
    <w:rsid w:val="00C93C8E"/>
    <w:rsid w:val="00C9430F"/>
    <w:rsid w:val="00C9433E"/>
    <w:rsid w:val="00C948A8"/>
    <w:rsid w:val="00C94AC7"/>
    <w:rsid w:val="00C94F84"/>
    <w:rsid w:val="00C94FB3"/>
    <w:rsid w:val="00C95307"/>
    <w:rsid w:val="00C953F5"/>
    <w:rsid w:val="00C956D4"/>
    <w:rsid w:val="00C95B1A"/>
    <w:rsid w:val="00C95D1C"/>
    <w:rsid w:val="00C9684D"/>
    <w:rsid w:val="00C96C18"/>
    <w:rsid w:val="00C96DBB"/>
    <w:rsid w:val="00C9722E"/>
    <w:rsid w:val="00C97366"/>
    <w:rsid w:val="00C973B1"/>
    <w:rsid w:val="00C97827"/>
    <w:rsid w:val="00C97EFB"/>
    <w:rsid w:val="00CA015B"/>
    <w:rsid w:val="00CA03CA"/>
    <w:rsid w:val="00CA056E"/>
    <w:rsid w:val="00CA06D1"/>
    <w:rsid w:val="00CA0751"/>
    <w:rsid w:val="00CA0774"/>
    <w:rsid w:val="00CA0789"/>
    <w:rsid w:val="00CA0A32"/>
    <w:rsid w:val="00CA1005"/>
    <w:rsid w:val="00CA1269"/>
    <w:rsid w:val="00CA2AC1"/>
    <w:rsid w:val="00CA2D92"/>
    <w:rsid w:val="00CA31B1"/>
    <w:rsid w:val="00CA31BE"/>
    <w:rsid w:val="00CA3623"/>
    <w:rsid w:val="00CA383A"/>
    <w:rsid w:val="00CA4834"/>
    <w:rsid w:val="00CA4951"/>
    <w:rsid w:val="00CA4BC6"/>
    <w:rsid w:val="00CA4E50"/>
    <w:rsid w:val="00CA532C"/>
    <w:rsid w:val="00CA57C7"/>
    <w:rsid w:val="00CA6077"/>
    <w:rsid w:val="00CA62FE"/>
    <w:rsid w:val="00CA6543"/>
    <w:rsid w:val="00CA6698"/>
    <w:rsid w:val="00CA68F1"/>
    <w:rsid w:val="00CA6971"/>
    <w:rsid w:val="00CA6ADD"/>
    <w:rsid w:val="00CA6F57"/>
    <w:rsid w:val="00CA713A"/>
    <w:rsid w:val="00CA7193"/>
    <w:rsid w:val="00CA71FA"/>
    <w:rsid w:val="00CA72DF"/>
    <w:rsid w:val="00CA7D55"/>
    <w:rsid w:val="00CA7D60"/>
    <w:rsid w:val="00CA7E5C"/>
    <w:rsid w:val="00CB00FE"/>
    <w:rsid w:val="00CB08B7"/>
    <w:rsid w:val="00CB0C5F"/>
    <w:rsid w:val="00CB0EC7"/>
    <w:rsid w:val="00CB0FAE"/>
    <w:rsid w:val="00CB1356"/>
    <w:rsid w:val="00CB149E"/>
    <w:rsid w:val="00CB14DD"/>
    <w:rsid w:val="00CB169F"/>
    <w:rsid w:val="00CB16F9"/>
    <w:rsid w:val="00CB18E2"/>
    <w:rsid w:val="00CB1944"/>
    <w:rsid w:val="00CB1ED0"/>
    <w:rsid w:val="00CB203B"/>
    <w:rsid w:val="00CB2165"/>
    <w:rsid w:val="00CB236D"/>
    <w:rsid w:val="00CB2701"/>
    <w:rsid w:val="00CB271C"/>
    <w:rsid w:val="00CB2C41"/>
    <w:rsid w:val="00CB3335"/>
    <w:rsid w:val="00CB368F"/>
    <w:rsid w:val="00CB36B7"/>
    <w:rsid w:val="00CB38C0"/>
    <w:rsid w:val="00CB38D2"/>
    <w:rsid w:val="00CB3944"/>
    <w:rsid w:val="00CB3BB0"/>
    <w:rsid w:val="00CB3D1B"/>
    <w:rsid w:val="00CB3F88"/>
    <w:rsid w:val="00CB4192"/>
    <w:rsid w:val="00CB4729"/>
    <w:rsid w:val="00CB4954"/>
    <w:rsid w:val="00CB4C4D"/>
    <w:rsid w:val="00CB4E3F"/>
    <w:rsid w:val="00CB4F55"/>
    <w:rsid w:val="00CB4FCC"/>
    <w:rsid w:val="00CB5684"/>
    <w:rsid w:val="00CB57D1"/>
    <w:rsid w:val="00CB5ACC"/>
    <w:rsid w:val="00CB5BB8"/>
    <w:rsid w:val="00CB5FC8"/>
    <w:rsid w:val="00CB6205"/>
    <w:rsid w:val="00CB661E"/>
    <w:rsid w:val="00CB69EA"/>
    <w:rsid w:val="00CB6C23"/>
    <w:rsid w:val="00CB6D55"/>
    <w:rsid w:val="00CB6EAD"/>
    <w:rsid w:val="00CB7082"/>
    <w:rsid w:val="00CB7095"/>
    <w:rsid w:val="00CB71FE"/>
    <w:rsid w:val="00CB767D"/>
    <w:rsid w:val="00CB7A5B"/>
    <w:rsid w:val="00CB7AC6"/>
    <w:rsid w:val="00CB7C12"/>
    <w:rsid w:val="00CB7C92"/>
    <w:rsid w:val="00CC0099"/>
    <w:rsid w:val="00CC0464"/>
    <w:rsid w:val="00CC04AB"/>
    <w:rsid w:val="00CC05EF"/>
    <w:rsid w:val="00CC0AC9"/>
    <w:rsid w:val="00CC0AEA"/>
    <w:rsid w:val="00CC0B67"/>
    <w:rsid w:val="00CC0DD7"/>
    <w:rsid w:val="00CC1040"/>
    <w:rsid w:val="00CC1269"/>
    <w:rsid w:val="00CC132B"/>
    <w:rsid w:val="00CC195C"/>
    <w:rsid w:val="00CC1971"/>
    <w:rsid w:val="00CC19E0"/>
    <w:rsid w:val="00CC219D"/>
    <w:rsid w:val="00CC2353"/>
    <w:rsid w:val="00CC3090"/>
    <w:rsid w:val="00CC3423"/>
    <w:rsid w:val="00CC38C3"/>
    <w:rsid w:val="00CC3F5A"/>
    <w:rsid w:val="00CC4361"/>
    <w:rsid w:val="00CC4647"/>
    <w:rsid w:val="00CC549E"/>
    <w:rsid w:val="00CC5702"/>
    <w:rsid w:val="00CC57C3"/>
    <w:rsid w:val="00CC58E7"/>
    <w:rsid w:val="00CC58F5"/>
    <w:rsid w:val="00CC59F0"/>
    <w:rsid w:val="00CC5D40"/>
    <w:rsid w:val="00CC5EF1"/>
    <w:rsid w:val="00CC61DF"/>
    <w:rsid w:val="00CC622D"/>
    <w:rsid w:val="00CC62BF"/>
    <w:rsid w:val="00CC6402"/>
    <w:rsid w:val="00CC65B3"/>
    <w:rsid w:val="00CC6614"/>
    <w:rsid w:val="00CC6994"/>
    <w:rsid w:val="00CC6CC3"/>
    <w:rsid w:val="00CC76D5"/>
    <w:rsid w:val="00CC7B71"/>
    <w:rsid w:val="00CC7D7C"/>
    <w:rsid w:val="00CD0014"/>
    <w:rsid w:val="00CD0595"/>
    <w:rsid w:val="00CD05B7"/>
    <w:rsid w:val="00CD05DE"/>
    <w:rsid w:val="00CD06DA"/>
    <w:rsid w:val="00CD0A00"/>
    <w:rsid w:val="00CD1001"/>
    <w:rsid w:val="00CD10C2"/>
    <w:rsid w:val="00CD1922"/>
    <w:rsid w:val="00CD19E2"/>
    <w:rsid w:val="00CD1B6A"/>
    <w:rsid w:val="00CD2654"/>
    <w:rsid w:val="00CD2829"/>
    <w:rsid w:val="00CD2926"/>
    <w:rsid w:val="00CD2ABE"/>
    <w:rsid w:val="00CD2DF2"/>
    <w:rsid w:val="00CD2E18"/>
    <w:rsid w:val="00CD2F21"/>
    <w:rsid w:val="00CD30A3"/>
    <w:rsid w:val="00CD32D8"/>
    <w:rsid w:val="00CD3782"/>
    <w:rsid w:val="00CD3901"/>
    <w:rsid w:val="00CD3DEB"/>
    <w:rsid w:val="00CD41DE"/>
    <w:rsid w:val="00CD4350"/>
    <w:rsid w:val="00CD4354"/>
    <w:rsid w:val="00CD438B"/>
    <w:rsid w:val="00CD4510"/>
    <w:rsid w:val="00CD4A92"/>
    <w:rsid w:val="00CD4AC8"/>
    <w:rsid w:val="00CD4F14"/>
    <w:rsid w:val="00CD5037"/>
    <w:rsid w:val="00CD5259"/>
    <w:rsid w:val="00CD536C"/>
    <w:rsid w:val="00CD55CB"/>
    <w:rsid w:val="00CD5C7E"/>
    <w:rsid w:val="00CD6040"/>
    <w:rsid w:val="00CD61A3"/>
    <w:rsid w:val="00CD6313"/>
    <w:rsid w:val="00CD6928"/>
    <w:rsid w:val="00CD6EA8"/>
    <w:rsid w:val="00CD7024"/>
    <w:rsid w:val="00CD73FE"/>
    <w:rsid w:val="00CD79AE"/>
    <w:rsid w:val="00CE080B"/>
    <w:rsid w:val="00CE0FAC"/>
    <w:rsid w:val="00CE10A5"/>
    <w:rsid w:val="00CE1594"/>
    <w:rsid w:val="00CE163C"/>
    <w:rsid w:val="00CE1BEE"/>
    <w:rsid w:val="00CE1F15"/>
    <w:rsid w:val="00CE212F"/>
    <w:rsid w:val="00CE2254"/>
    <w:rsid w:val="00CE2ABA"/>
    <w:rsid w:val="00CE2AEF"/>
    <w:rsid w:val="00CE2CAD"/>
    <w:rsid w:val="00CE2FD0"/>
    <w:rsid w:val="00CE3165"/>
    <w:rsid w:val="00CE3185"/>
    <w:rsid w:val="00CE31E7"/>
    <w:rsid w:val="00CE34B6"/>
    <w:rsid w:val="00CE34E4"/>
    <w:rsid w:val="00CE3577"/>
    <w:rsid w:val="00CE3C91"/>
    <w:rsid w:val="00CE3DAC"/>
    <w:rsid w:val="00CE3FBC"/>
    <w:rsid w:val="00CE3FD7"/>
    <w:rsid w:val="00CE40CD"/>
    <w:rsid w:val="00CE4527"/>
    <w:rsid w:val="00CE47C0"/>
    <w:rsid w:val="00CE5102"/>
    <w:rsid w:val="00CE54C1"/>
    <w:rsid w:val="00CE5B5B"/>
    <w:rsid w:val="00CE6BAB"/>
    <w:rsid w:val="00CE6DFF"/>
    <w:rsid w:val="00CE718E"/>
    <w:rsid w:val="00CE7F2F"/>
    <w:rsid w:val="00CF04FA"/>
    <w:rsid w:val="00CF0783"/>
    <w:rsid w:val="00CF0BDA"/>
    <w:rsid w:val="00CF0C94"/>
    <w:rsid w:val="00CF0DA3"/>
    <w:rsid w:val="00CF102E"/>
    <w:rsid w:val="00CF1316"/>
    <w:rsid w:val="00CF13A0"/>
    <w:rsid w:val="00CF140E"/>
    <w:rsid w:val="00CF18FE"/>
    <w:rsid w:val="00CF1B39"/>
    <w:rsid w:val="00CF1B8C"/>
    <w:rsid w:val="00CF1E8C"/>
    <w:rsid w:val="00CF23B4"/>
    <w:rsid w:val="00CF23DE"/>
    <w:rsid w:val="00CF27B8"/>
    <w:rsid w:val="00CF2B47"/>
    <w:rsid w:val="00CF3329"/>
    <w:rsid w:val="00CF37AB"/>
    <w:rsid w:val="00CF38F8"/>
    <w:rsid w:val="00CF3A21"/>
    <w:rsid w:val="00CF3AA4"/>
    <w:rsid w:val="00CF3B77"/>
    <w:rsid w:val="00CF4166"/>
    <w:rsid w:val="00CF4312"/>
    <w:rsid w:val="00CF431B"/>
    <w:rsid w:val="00CF46A4"/>
    <w:rsid w:val="00CF4919"/>
    <w:rsid w:val="00CF4CC0"/>
    <w:rsid w:val="00CF4D3E"/>
    <w:rsid w:val="00CF4F57"/>
    <w:rsid w:val="00CF5591"/>
    <w:rsid w:val="00CF56EA"/>
    <w:rsid w:val="00CF578B"/>
    <w:rsid w:val="00CF6120"/>
    <w:rsid w:val="00CF6372"/>
    <w:rsid w:val="00CF65E1"/>
    <w:rsid w:val="00CF67A6"/>
    <w:rsid w:val="00CF67E8"/>
    <w:rsid w:val="00CF69C3"/>
    <w:rsid w:val="00CF6C4E"/>
    <w:rsid w:val="00CF6CD5"/>
    <w:rsid w:val="00CF6E3A"/>
    <w:rsid w:val="00CF74DF"/>
    <w:rsid w:val="00CF7545"/>
    <w:rsid w:val="00CF7865"/>
    <w:rsid w:val="00CF7FE9"/>
    <w:rsid w:val="00D0027C"/>
    <w:rsid w:val="00D0065E"/>
    <w:rsid w:val="00D007EB"/>
    <w:rsid w:val="00D00B7E"/>
    <w:rsid w:val="00D00C06"/>
    <w:rsid w:val="00D00E16"/>
    <w:rsid w:val="00D00E89"/>
    <w:rsid w:val="00D00FE6"/>
    <w:rsid w:val="00D01002"/>
    <w:rsid w:val="00D0104E"/>
    <w:rsid w:val="00D015CC"/>
    <w:rsid w:val="00D017A1"/>
    <w:rsid w:val="00D019BE"/>
    <w:rsid w:val="00D01A20"/>
    <w:rsid w:val="00D01A76"/>
    <w:rsid w:val="00D01E35"/>
    <w:rsid w:val="00D0213C"/>
    <w:rsid w:val="00D0215D"/>
    <w:rsid w:val="00D0246D"/>
    <w:rsid w:val="00D02724"/>
    <w:rsid w:val="00D02850"/>
    <w:rsid w:val="00D02878"/>
    <w:rsid w:val="00D02B65"/>
    <w:rsid w:val="00D02CEB"/>
    <w:rsid w:val="00D0308D"/>
    <w:rsid w:val="00D0321E"/>
    <w:rsid w:val="00D03328"/>
    <w:rsid w:val="00D03454"/>
    <w:rsid w:val="00D03747"/>
    <w:rsid w:val="00D0385F"/>
    <w:rsid w:val="00D0387B"/>
    <w:rsid w:val="00D03AD3"/>
    <w:rsid w:val="00D03D20"/>
    <w:rsid w:val="00D03E22"/>
    <w:rsid w:val="00D04024"/>
    <w:rsid w:val="00D0403A"/>
    <w:rsid w:val="00D044F2"/>
    <w:rsid w:val="00D04857"/>
    <w:rsid w:val="00D0553F"/>
    <w:rsid w:val="00D058A1"/>
    <w:rsid w:val="00D05D5E"/>
    <w:rsid w:val="00D06606"/>
    <w:rsid w:val="00D0665E"/>
    <w:rsid w:val="00D071BA"/>
    <w:rsid w:val="00D0752E"/>
    <w:rsid w:val="00D07C11"/>
    <w:rsid w:val="00D07CB4"/>
    <w:rsid w:val="00D07D92"/>
    <w:rsid w:val="00D101E3"/>
    <w:rsid w:val="00D10327"/>
    <w:rsid w:val="00D108EE"/>
    <w:rsid w:val="00D109F8"/>
    <w:rsid w:val="00D10D41"/>
    <w:rsid w:val="00D10DCC"/>
    <w:rsid w:val="00D10E8C"/>
    <w:rsid w:val="00D1133A"/>
    <w:rsid w:val="00D11346"/>
    <w:rsid w:val="00D1152D"/>
    <w:rsid w:val="00D11719"/>
    <w:rsid w:val="00D1191C"/>
    <w:rsid w:val="00D119F2"/>
    <w:rsid w:val="00D11AC5"/>
    <w:rsid w:val="00D11D63"/>
    <w:rsid w:val="00D11E3B"/>
    <w:rsid w:val="00D11F83"/>
    <w:rsid w:val="00D1232A"/>
    <w:rsid w:val="00D12378"/>
    <w:rsid w:val="00D13B1E"/>
    <w:rsid w:val="00D13B74"/>
    <w:rsid w:val="00D13E4F"/>
    <w:rsid w:val="00D13EDC"/>
    <w:rsid w:val="00D14405"/>
    <w:rsid w:val="00D148C6"/>
    <w:rsid w:val="00D1495C"/>
    <w:rsid w:val="00D1499B"/>
    <w:rsid w:val="00D14BFA"/>
    <w:rsid w:val="00D14E02"/>
    <w:rsid w:val="00D14EBD"/>
    <w:rsid w:val="00D15718"/>
    <w:rsid w:val="00D157DB"/>
    <w:rsid w:val="00D15B75"/>
    <w:rsid w:val="00D162FB"/>
    <w:rsid w:val="00D1657F"/>
    <w:rsid w:val="00D165F4"/>
    <w:rsid w:val="00D16934"/>
    <w:rsid w:val="00D169C8"/>
    <w:rsid w:val="00D16EAC"/>
    <w:rsid w:val="00D1716E"/>
    <w:rsid w:val="00D173AD"/>
    <w:rsid w:val="00D17706"/>
    <w:rsid w:val="00D1788C"/>
    <w:rsid w:val="00D17B1B"/>
    <w:rsid w:val="00D17D7D"/>
    <w:rsid w:val="00D17FE1"/>
    <w:rsid w:val="00D200F1"/>
    <w:rsid w:val="00D20A00"/>
    <w:rsid w:val="00D20B75"/>
    <w:rsid w:val="00D20CD0"/>
    <w:rsid w:val="00D20DC6"/>
    <w:rsid w:val="00D2155A"/>
    <w:rsid w:val="00D21927"/>
    <w:rsid w:val="00D21B34"/>
    <w:rsid w:val="00D21B94"/>
    <w:rsid w:val="00D21C85"/>
    <w:rsid w:val="00D21D0C"/>
    <w:rsid w:val="00D21FC5"/>
    <w:rsid w:val="00D2238B"/>
    <w:rsid w:val="00D22620"/>
    <w:rsid w:val="00D2278B"/>
    <w:rsid w:val="00D22976"/>
    <w:rsid w:val="00D22C06"/>
    <w:rsid w:val="00D22D50"/>
    <w:rsid w:val="00D22F05"/>
    <w:rsid w:val="00D23274"/>
    <w:rsid w:val="00D232F0"/>
    <w:rsid w:val="00D23967"/>
    <w:rsid w:val="00D23AE4"/>
    <w:rsid w:val="00D23B0F"/>
    <w:rsid w:val="00D23CCB"/>
    <w:rsid w:val="00D24370"/>
    <w:rsid w:val="00D24555"/>
    <w:rsid w:val="00D24682"/>
    <w:rsid w:val="00D247E6"/>
    <w:rsid w:val="00D24B37"/>
    <w:rsid w:val="00D2530F"/>
    <w:rsid w:val="00D25A05"/>
    <w:rsid w:val="00D265D6"/>
    <w:rsid w:val="00D2685E"/>
    <w:rsid w:val="00D26BCC"/>
    <w:rsid w:val="00D26BEB"/>
    <w:rsid w:val="00D26E1D"/>
    <w:rsid w:val="00D26EC1"/>
    <w:rsid w:val="00D27140"/>
    <w:rsid w:val="00D27550"/>
    <w:rsid w:val="00D27624"/>
    <w:rsid w:val="00D27908"/>
    <w:rsid w:val="00D30368"/>
    <w:rsid w:val="00D3147D"/>
    <w:rsid w:val="00D31695"/>
    <w:rsid w:val="00D31835"/>
    <w:rsid w:val="00D31929"/>
    <w:rsid w:val="00D31A50"/>
    <w:rsid w:val="00D31CC3"/>
    <w:rsid w:val="00D31F0D"/>
    <w:rsid w:val="00D3233D"/>
    <w:rsid w:val="00D32569"/>
    <w:rsid w:val="00D32694"/>
    <w:rsid w:val="00D3276F"/>
    <w:rsid w:val="00D32807"/>
    <w:rsid w:val="00D32965"/>
    <w:rsid w:val="00D32AD1"/>
    <w:rsid w:val="00D32EA5"/>
    <w:rsid w:val="00D33B5B"/>
    <w:rsid w:val="00D33C37"/>
    <w:rsid w:val="00D34375"/>
    <w:rsid w:val="00D343B4"/>
    <w:rsid w:val="00D344AE"/>
    <w:rsid w:val="00D34556"/>
    <w:rsid w:val="00D34752"/>
    <w:rsid w:val="00D348E1"/>
    <w:rsid w:val="00D34CC0"/>
    <w:rsid w:val="00D34DCA"/>
    <w:rsid w:val="00D35010"/>
    <w:rsid w:val="00D35136"/>
    <w:rsid w:val="00D3592C"/>
    <w:rsid w:val="00D359EC"/>
    <w:rsid w:val="00D35A92"/>
    <w:rsid w:val="00D35BB9"/>
    <w:rsid w:val="00D35DF1"/>
    <w:rsid w:val="00D35FF5"/>
    <w:rsid w:val="00D368A4"/>
    <w:rsid w:val="00D36D89"/>
    <w:rsid w:val="00D36EFE"/>
    <w:rsid w:val="00D370B3"/>
    <w:rsid w:val="00D371E9"/>
    <w:rsid w:val="00D37329"/>
    <w:rsid w:val="00D373C7"/>
    <w:rsid w:val="00D37973"/>
    <w:rsid w:val="00D40F4D"/>
    <w:rsid w:val="00D41364"/>
    <w:rsid w:val="00D41D6D"/>
    <w:rsid w:val="00D420BA"/>
    <w:rsid w:val="00D424CF"/>
    <w:rsid w:val="00D42A43"/>
    <w:rsid w:val="00D42F71"/>
    <w:rsid w:val="00D43113"/>
    <w:rsid w:val="00D433D9"/>
    <w:rsid w:val="00D43537"/>
    <w:rsid w:val="00D43762"/>
    <w:rsid w:val="00D437FD"/>
    <w:rsid w:val="00D439A0"/>
    <w:rsid w:val="00D43BEF"/>
    <w:rsid w:val="00D43CC6"/>
    <w:rsid w:val="00D43FF3"/>
    <w:rsid w:val="00D44352"/>
    <w:rsid w:val="00D445C2"/>
    <w:rsid w:val="00D448C9"/>
    <w:rsid w:val="00D449C4"/>
    <w:rsid w:val="00D44A0A"/>
    <w:rsid w:val="00D44CAA"/>
    <w:rsid w:val="00D44CFB"/>
    <w:rsid w:val="00D451A4"/>
    <w:rsid w:val="00D45510"/>
    <w:rsid w:val="00D45620"/>
    <w:rsid w:val="00D45AD1"/>
    <w:rsid w:val="00D45D0C"/>
    <w:rsid w:val="00D461B2"/>
    <w:rsid w:val="00D46426"/>
    <w:rsid w:val="00D46627"/>
    <w:rsid w:val="00D4662F"/>
    <w:rsid w:val="00D46BA0"/>
    <w:rsid w:val="00D46C1B"/>
    <w:rsid w:val="00D46FD7"/>
    <w:rsid w:val="00D47190"/>
    <w:rsid w:val="00D47261"/>
    <w:rsid w:val="00D475F1"/>
    <w:rsid w:val="00D47918"/>
    <w:rsid w:val="00D47C84"/>
    <w:rsid w:val="00D47EA0"/>
    <w:rsid w:val="00D5013F"/>
    <w:rsid w:val="00D501AE"/>
    <w:rsid w:val="00D5026E"/>
    <w:rsid w:val="00D5028A"/>
    <w:rsid w:val="00D5060E"/>
    <w:rsid w:val="00D5072B"/>
    <w:rsid w:val="00D507D7"/>
    <w:rsid w:val="00D508B9"/>
    <w:rsid w:val="00D50961"/>
    <w:rsid w:val="00D50E49"/>
    <w:rsid w:val="00D5106D"/>
    <w:rsid w:val="00D517C4"/>
    <w:rsid w:val="00D51A16"/>
    <w:rsid w:val="00D51C4D"/>
    <w:rsid w:val="00D51E4B"/>
    <w:rsid w:val="00D520CA"/>
    <w:rsid w:val="00D521DF"/>
    <w:rsid w:val="00D523EF"/>
    <w:rsid w:val="00D5251C"/>
    <w:rsid w:val="00D527CF"/>
    <w:rsid w:val="00D527FB"/>
    <w:rsid w:val="00D53020"/>
    <w:rsid w:val="00D5315C"/>
    <w:rsid w:val="00D53AEF"/>
    <w:rsid w:val="00D53C4A"/>
    <w:rsid w:val="00D53CE1"/>
    <w:rsid w:val="00D53D04"/>
    <w:rsid w:val="00D542F4"/>
    <w:rsid w:val="00D54500"/>
    <w:rsid w:val="00D54B50"/>
    <w:rsid w:val="00D5507C"/>
    <w:rsid w:val="00D55135"/>
    <w:rsid w:val="00D554CA"/>
    <w:rsid w:val="00D55788"/>
    <w:rsid w:val="00D55964"/>
    <w:rsid w:val="00D55A05"/>
    <w:rsid w:val="00D55A55"/>
    <w:rsid w:val="00D55BE8"/>
    <w:rsid w:val="00D55EAB"/>
    <w:rsid w:val="00D5616E"/>
    <w:rsid w:val="00D562C0"/>
    <w:rsid w:val="00D563DE"/>
    <w:rsid w:val="00D564B8"/>
    <w:rsid w:val="00D565D8"/>
    <w:rsid w:val="00D56DD1"/>
    <w:rsid w:val="00D57191"/>
    <w:rsid w:val="00D57233"/>
    <w:rsid w:val="00D573AA"/>
    <w:rsid w:val="00D5742A"/>
    <w:rsid w:val="00D576B7"/>
    <w:rsid w:val="00D576CA"/>
    <w:rsid w:val="00D57CF7"/>
    <w:rsid w:val="00D6032C"/>
    <w:rsid w:val="00D60491"/>
    <w:rsid w:val="00D60561"/>
    <w:rsid w:val="00D60A26"/>
    <w:rsid w:val="00D60CFF"/>
    <w:rsid w:val="00D60E7E"/>
    <w:rsid w:val="00D60F30"/>
    <w:rsid w:val="00D60F79"/>
    <w:rsid w:val="00D617FF"/>
    <w:rsid w:val="00D6195E"/>
    <w:rsid w:val="00D61D68"/>
    <w:rsid w:val="00D62030"/>
    <w:rsid w:val="00D62174"/>
    <w:rsid w:val="00D623DF"/>
    <w:rsid w:val="00D62433"/>
    <w:rsid w:val="00D62812"/>
    <w:rsid w:val="00D628D0"/>
    <w:rsid w:val="00D6291D"/>
    <w:rsid w:val="00D62934"/>
    <w:rsid w:val="00D62A12"/>
    <w:rsid w:val="00D62A91"/>
    <w:rsid w:val="00D62B12"/>
    <w:rsid w:val="00D62F44"/>
    <w:rsid w:val="00D630D0"/>
    <w:rsid w:val="00D6330D"/>
    <w:rsid w:val="00D63439"/>
    <w:rsid w:val="00D6345A"/>
    <w:rsid w:val="00D63636"/>
    <w:rsid w:val="00D638FE"/>
    <w:rsid w:val="00D63B98"/>
    <w:rsid w:val="00D63FAD"/>
    <w:rsid w:val="00D645CC"/>
    <w:rsid w:val="00D647B8"/>
    <w:rsid w:val="00D649E8"/>
    <w:rsid w:val="00D64DE6"/>
    <w:rsid w:val="00D64EB9"/>
    <w:rsid w:val="00D64EC9"/>
    <w:rsid w:val="00D64EED"/>
    <w:rsid w:val="00D651B0"/>
    <w:rsid w:val="00D65392"/>
    <w:rsid w:val="00D6614F"/>
    <w:rsid w:val="00D662B3"/>
    <w:rsid w:val="00D66465"/>
    <w:rsid w:val="00D6661B"/>
    <w:rsid w:val="00D66728"/>
    <w:rsid w:val="00D66861"/>
    <w:rsid w:val="00D6718E"/>
    <w:rsid w:val="00D675F2"/>
    <w:rsid w:val="00D67610"/>
    <w:rsid w:val="00D67993"/>
    <w:rsid w:val="00D679EA"/>
    <w:rsid w:val="00D67EE4"/>
    <w:rsid w:val="00D70190"/>
    <w:rsid w:val="00D702E4"/>
    <w:rsid w:val="00D70369"/>
    <w:rsid w:val="00D703FF"/>
    <w:rsid w:val="00D707AF"/>
    <w:rsid w:val="00D709F3"/>
    <w:rsid w:val="00D70EC3"/>
    <w:rsid w:val="00D71612"/>
    <w:rsid w:val="00D71688"/>
    <w:rsid w:val="00D716D1"/>
    <w:rsid w:val="00D71735"/>
    <w:rsid w:val="00D71AAB"/>
    <w:rsid w:val="00D71C9C"/>
    <w:rsid w:val="00D71F44"/>
    <w:rsid w:val="00D72897"/>
    <w:rsid w:val="00D72A56"/>
    <w:rsid w:val="00D72E33"/>
    <w:rsid w:val="00D72EA5"/>
    <w:rsid w:val="00D73031"/>
    <w:rsid w:val="00D7306A"/>
    <w:rsid w:val="00D7388A"/>
    <w:rsid w:val="00D7396A"/>
    <w:rsid w:val="00D73A04"/>
    <w:rsid w:val="00D73D9C"/>
    <w:rsid w:val="00D73ED1"/>
    <w:rsid w:val="00D74243"/>
    <w:rsid w:val="00D74410"/>
    <w:rsid w:val="00D74513"/>
    <w:rsid w:val="00D74AB6"/>
    <w:rsid w:val="00D74DB7"/>
    <w:rsid w:val="00D74ECA"/>
    <w:rsid w:val="00D75177"/>
    <w:rsid w:val="00D752EC"/>
    <w:rsid w:val="00D75359"/>
    <w:rsid w:val="00D75394"/>
    <w:rsid w:val="00D753CE"/>
    <w:rsid w:val="00D75B6B"/>
    <w:rsid w:val="00D75B8D"/>
    <w:rsid w:val="00D75D1B"/>
    <w:rsid w:val="00D75F38"/>
    <w:rsid w:val="00D76082"/>
    <w:rsid w:val="00D76EAB"/>
    <w:rsid w:val="00D7707C"/>
    <w:rsid w:val="00D771ED"/>
    <w:rsid w:val="00D7733B"/>
    <w:rsid w:val="00D77804"/>
    <w:rsid w:val="00D80032"/>
    <w:rsid w:val="00D80206"/>
    <w:rsid w:val="00D806C4"/>
    <w:rsid w:val="00D806CA"/>
    <w:rsid w:val="00D809B7"/>
    <w:rsid w:val="00D817A8"/>
    <w:rsid w:val="00D81C37"/>
    <w:rsid w:val="00D81EC6"/>
    <w:rsid w:val="00D826D4"/>
    <w:rsid w:val="00D82DA3"/>
    <w:rsid w:val="00D83098"/>
    <w:rsid w:val="00D83162"/>
    <w:rsid w:val="00D8377C"/>
    <w:rsid w:val="00D83D30"/>
    <w:rsid w:val="00D83D85"/>
    <w:rsid w:val="00D83FFD"/>
    <w:rsid w:val="00D84254"/>
    <w:rsid w:val="00D8436C"/>
    <w:rsid w:val="00D84569"/>
    <w:rsid w:val="00D847D0"/>
    <w:rsid w:val="00D84804"/>
    <w:rsid w:val="00D84BC1"/>
    <w:rsid w:val="00D84C8A"/>
    <w:rsid w:val="00D84E8D"/>
    <w:rsid w:val="00D85198"/>
    <w:rsid w:val="00D8527B"/>
    <w:rsid w:val="00D85808"/>
    <w:rsid w:val="00D858AE"/>
    <w:rsid w:val="00D85DD1"/>
    <w:rsid w:val="00D86A77"/>
    <w:rsid w:val="00D86C17"/>
    <w:rsid w:val="00D86C66"/>
    <w:rsid w:val="00D86F2B"/>
    <w:rsid w:val="00D87127"/>
    <w:rsid w:val="00D874F6"/>
    <w:rsid w:val="00D8767C"/>
    <w:rsid w:val="00D8779E"/>
    <w:rsid w:val="00D87C21"/>
    <w:rsid w:val="00D87FD8"/>
    <w:rsid w:val="00D9010A"/>
    <w:rsid w:val="00D904AE"/>
    <w:rsid w:val="00D90A5D"/>
    <w:rsid w:val="00D90C3F"/>
    <w:rsid w:val="00D90D6C"/>
    <w:rsid w:val="00D910BF"/>
    <w:rsid w:val="00D91360"/>
    <w:rsid w:val="00D9140E"/>
    <w:rsid w:val="00D9141E"/>
    <w:rsid w:val="00D917D8"/>
    <w:rsid w:val="00D919CC"/>
    <w:rsid w:val="00D91CB4"/>
    <w:rsid w:val="00D91DCA"/>
    <w:rsid w:val="00D91ECB"/>
    <w:rsid w:val="00D92462"/>
    <w:rsid w:val="00D925C7"/>
    <w:rsid w:val="00D928F3"/>
    <w:rsid w:val="00D9295B"/>
    <w:rsid w:val="00D92B30"/>
    <w:rsid w:val="00D92BAE"/>
    <w:rsid w:val="00D92CBA"/>
    <w:rsid w:val="00D92F74"/>
    <w:rsid w:val="00D930EC"/>
    <w:rsid w:val="00D9331A"/>
    <w:rsid w:val="00D933C3"/>
    <w:rsid w:val="00D93446"/>
    <w:rsid w:val="00D9357E"/>
    <w:rsid w:val="00D9367C"/>
    <w:rsid w:val="00D937EA"/>
    <w:rsid w:val="00D93813"/>
    <w:rsid w:val="00D93CD8"/>
    <w:rsid w:val="00D9436D"/>
    <w:rsid w:val="00D9451B"/>
    <w:rsid w:val="00D94559"/>
    <w:rsid w:val="00D9456F"/>
    <w:rsid w:val="00D945E9"/>
    <w:rsid w:val="00D94771"/>
    <w:rsid w:val="00D94965"/>
    <w:rsid w:val="00D949BC"/>
    <w:rsid w:val="00D94B0F"/>
    <w:rsid w:val="00D94C14"/>
    <w:rsid w:val="00D94DA7"/>
    <w:rsid w:val="00D95007"/>
    <w:rsid w:val="00D953E3"/>
    <w:rsid w:val="00D95969"/>
    <w:rsid w:val="00D959C7"/>
    <w:rsid w:val="00D95B18"/>
    <w:rsid w:val="00D96725"/>
    <w:rsid w:val="00D96962"/>
    <w:rsid w:val="00D96E73"/>
    <w:rsid w:val="00D97022"/>
    <w:rsid w:val="00D97061"/>
    <w:rsid w:val="00D97264"/>
    <w:rsid w:val="00D97464"/>
    <w:rsid w:val="00D9769D"/>
    <w:rsid w:val="00D97A10"/>
    <w:rsid w:val="00D97D44"/>
    <w:rsid w:val="00DA0443"/>
    <w:rsid w:val="00DA052F"/>
    <w:rsid w:val="00DA0531"/>
    <w:rsid w:val="00DA0861"/>
    <w:rsid w:val="00DA088A"/>
    <w:rsid w:val="00DA0C94"/>
    <w:rsid w:val="00DA0DEF"/>
    <w:rsid w:val="00DA0E3D"/>
    <w:rsid w:val="00DA0FEC"/>
    <w:rsid w:val="00DA12D9"/>
    <w:rsid w:val="00DA1797"/>
    <w:rsid w:val="00DA181A"/>
    <w:rsid w:val="00DA1A31"/>
    <w:rsid w:val="00DA21C7"/>
    <w:rsid w:val="00DA21FE"/>
    <w:rsid w:val="00DA227E"/>
    <w:rsid w:val="00DA23C1"/>
    <w:rsid w:val="00DA2DC8"/>
    <w:rsid w:val="00DA2E22"/>
    <w:rsid w:val="00DA2E81"/>
    <w:rsid w:val="00DA330D"/>
    <w:rsid w:val="00DA344E"/>
    <w:rsid w:val="00DA3B87"/>
    <w:rsid w:val="00DA3BD0"/>
    <w:rsid w:val="00DA3C5A"/>
    <w:rsid w:val="00DA4235"/>
    <w:rsid w:val="00DA46CC"/>
    <w:rsid w:val="00DA4896"/>
    <w:rsid w:val="00DA489E"/>
    <w:rsid w:val="00DA49F8"/>
    <w:rsid w:val="00DA4A3E"/>
    <w:rsid w:val="00DA4C24"/>
    <w:rsid w:val="00DA4C5A"/>
    <w:rsid w:val="00DA4E87"/>
    <w:rsid w:val="00DA5357"/>
    <w:rsid w:val="00DA5BA7"/>
    <w:rsid w:val="00DA5DD4"/>
    <w:rsid w:val="00DA5E51"/>
    <w:rsid w:val="00DA6422"/>
    <w:rsid w:val="00DA69C1"/>
    <w:rsid w:val="00DA6A45"/>
    <w:rsid w:val="00DA6D00"/>
    <w:rsid w:val="00DA6D12"/>
    <w:rsid w:val="00DA6FFB"/>
    <w:rsid w:val="00DA718B"/>
    <w:rsid w:val="00DA733E"/>
    <w:rsid w:val="00DA76D3"/>
    <w:rsid w:val="00DA78AF"/>
    <w:rsid w:val="00DA79A7"/>
    <w:rsid w:val="00DA7B2C"/>
    <w:rsid w:val="00DA7BC4"/>
    <w:rsid w:val="00DB0351"/>
    <w:rsid w:val="00DB036E"/>
    <w:rsid w:val="00DB03A8"/>
    <w:rsid w:val="00DB0410"/>
    <w:rsid w:val="00DB055E"/>
    <w:rsid w:val="00DB0666"/>
    <w:rsid w:val="00DB07D0"/>
    <w:rsid w:val="00DB0C9B"/>
    <w:rsid w:val="00DB1633"/>
    <w:rsid w:val="00DB19C2"/>
    <w:rsid w:val="00DB19EB"/>
    <w:rsid w:val="00DB1C97"/>
    <w:rsid w:val="00DB1F5F"/>
    <w:rsid w:val="00DB20FC"/>
    <w:rsid w:val="00DB23BD"/>
    <w:rsid w:val="00DB24B4"/>
    <w:rsid w:val="00DB2660"/>
    <w:rsid w:val="00DB27FE"/>
    <w:rsid w:val="00DB2928"/>
    <w:rsid w:val="00DB2F74"/>
    <w:rsid w:val="00DB3071"/>
    <w:rsid w:val="00DB3C1E"/>
    <w:rsid w:val="00DB3E79"/>
    <w:rsid w:val="00DB3F8A"/>
    <w:rsid w:val="00DB413A"/>
    <w:rsid w:val="00DB43D1"/>
    <w:rsid w:val="00DB46E8"/>
    <w:rsid w:val="00DB4733"/>
    <w:rsid w:val="00DB4E83"/>
    <w:rsid w:val="00DB4FD6"/>
    <w:rsid w:val="00DB50E1"/>
    <w:rsid w:val="00DB53FA"/>
    <w:rsid w:val="00DB5A09"/>
    <w:rsid w:val="00DB5CCF"/>
    <w:rsid w:val="00DB5D04"/>
    <w:rsid w:val="00DB65FA"/>
    <w:rsid w:val="00DB691E"/>
    <w:rsid w:val="00DB6D68"/>
    <w:rsid w:val="00DB6DC5"/>
    <w:rsid w:val="00DB6DFE"/>
    <w:rsid w:val="00DB6F3C"/>
    <w:rsid w:val="00DB70A1"/>
    <w:rsid w:val="00DB751F"/>
    <w:rsid w:val="00DB7650"/>
    <w:rsid w:val="00DB76B6"/>
    <w:rsid w:val="00DB799B"/>
    <w:rsid w:val="00DB7CB8"/>
    <w:rsid w:val="00DB7DD4"/>
    <w:rsid w:val="00DB7E38"/>
    <w:rsid w:val="00DC03DA"/>
    <w:rsid w:val="00DC0550"/>
    <w:rsid w:val="00DC0959"/>
    <w:rsid w:val="00DC09C8"/>
    <w:rsid w:val="00DC09DD"/>
    <w:rsid w:val="00DC0B2B"/>
    <w:rsid w:val="00DC0C65"/>
    <w:rsid w:val="00DC0D36"/>
    <w:rsid w:val="00DC0DCF"/>
    <w:rsid w:val="00DC1032"/>
    <w:rsid w:val="00DC1230"/>
    <w:rsid w:val="00DC14E1"/>
    <w:rsid w:val="00DC1586"/>
    <w:rsid w:val="00DC193E"/>
    <w:rsid w:val="00DC1BB5"/>
    <w:rsid w:val="00DC1F10"/>
    <w:rsid w:val="00DC2038"/>
    <w:rsid w:val="00DC21AE"/>
    <w:rsid w:val="00DC2278"/>
    <w:rsid w:val="00DC2399"/>
    <w:rsid w:val="00DC25D4"/>
    <w:rsid w:val="00DC27C1"/>
    <w:rsid w:val="00DC2AF5"/>
    <w:rsid w:val="00DC2D2C"/>
    <w:rsid w:val="00DC302C"/>
    <w:rsid w:val="00DC33C8"/>
    <w:rsid w:val="00DC37AA"/>
    <w:rsid w:val="00DC37C0"/>
    <w:rsid w:val="00DC38CB"/>
    <w:rsid w:val="00DC399C"/>
    <w:rsid w:val="00DC39C9"/>
    <w:rsid w:val="00DC3B4F"/>
    <w:rsid w:val="00DC3E0D"/>
    <w:rsid w:val="00DC449A"/>
    <w:rsid w:val="00DC49D9"/>
    <w:rsid w:val="00DC5038"/>
    <w:rsid w:val="00DC520D"/>
    <w:rsid w:val="00DC52BA"/>
    <w:rsid w:val="00DC572A"/>
    <w:rsid w:val="00DC5AD1"/>
    <w:rsid w:val="00DC5FD8"/>
    <w:rsid w:val="00DC666A"/>
    <w:rsid w:val="00DC6BB3"/>
    <w:rsid w:val="00DC6BFB"/>
    <w:rsid w:val="00DC707D"/>
    <w:rsid w:val="00DC766B"/>
    <w:rsid w:val="00DC77D6"/>
    <w:rsid w:val="00DC7953"/>
    <w:rsid w:val="00DC7BBC"/>
    <w:rsid w:val="00DC7D1E"/>
    <w:rsid w:val="00DD0212"/>
    <w:rsid w:val="00DD0560"/>
    <w:rsid w:val="00DD05B0"/>
    <w:rsid w:val="00DD06AF"/>
    <w:rsid w:val="00DD0A5B"/>
    <w:rsid w:val="00DD0CCD"/>
    <w:rsid w:val="00DD101D"/>
    <w:rsid w:val="00DD103F"/>
    <w:rsid w:val="00DD17D4"/>
    <w:rsid w:val="00DD1B4B"/>
    <w:rsid w:val="00DD2098"/>
    <w:rsid w:val="00DD20A5"/>
    <w:rsid w:val="00DD243D"/>
    <w:rsid w:val="00DD2C45"/>
    <w:rsid w:val="00DD2DF4"/>
    <w:rsid w:val="00DD2FB4"/>
    <w:rsid w:val="00DD3008"/>
    <w:rsid w:val="00DD325E"/>
    <w:rsid w:val="00DD34DD"/>
    <w:rsid w:val="00DD3585"/>
    <w:rsid w:val="00DD35E2"/>
    <w:rsid w:val="00DD39D2"/>
    <w:rsid w:val="00DD3B47"/>
    <w:rsid w:val="00DD4659"/>
    <w:rsid w:val="00DD4708"/>
    <w:rsid w:val="00DD4847"/>
    <w:rsid w:val="00DD4A59"/>
    <w:rsid w:val="00DD4B6C"/>
    <w:rsid w:val="00DD51F6"/>
    <w:rsid w:val="00DD5516"/>
    <w:rsid w:val="00DD5701"/>
    <w:rsid w:val="00DD5FE2"/>
    <w:rsid w:val="00DD6B42"/>
    <w:rsid w:val="00DD7A54"/>
    <w:rsid w:val="00DE09E9"/>
    <w:rsid w:val="00DE0C16"/>
    <w:rsid w:val="00DE10A3"/>
    <w:rsid w:val="00DE14F0"/>
    <w:rsid w:val="00DE1591"/>
    <w:rsid w:val="00DE18CB"/>
    <w:rsid w:val="00DE1C7C"/>
    <w:rsid w:val="00DE1D40"/>
    <w:rsid w:val="00DE23C1"/>
    <w:rsid w:val="00DE2545"/>
    <w:rsid w:val="00DE254A"/>
    <w:rsid w:val="00DE25FD"/>
    <w:rsid w:val="00DE2669"/>
    <w:rsid w:val="00DE28B2"/>
    <w:rsid w:val="00DE2B85"/>
    <w:rsid w:val="00DE2C75"/>
    <w:rsid w:val="00DE35B6"/>
    <w:rsid w:val="00DE3ADC"/>
    <w:rsid w:val="00DE3D11"/>
    <w:rsid w:val="00DE3DF3"/>
    <w:rsid w:val="00DE42CB"/>
    <w:rsid w:val="00DE43DE"/>
    <w:rsid w:val="00DE48B0"/>
    <w:rsid w:val="00DE4950"/>
    <w:rsid w:val="00DE4A7E"/>
    <w:rsid w:val="00DE4F9B"/>
    <w:rsid w:val="00DE5543"/>
    <w:rsid w:val="00DE58F2"/>
    <w:rsid w:val="00DE5A90"/>
    <w:rsid w:val="00DE5B67"/>
    <w:rsid w:val="00DE5DA9"/>
    <w:rsid w:val="00DE5FA4"/>
    <w:rsid w:val="00DE6A1E"/>
    <w:rsid w:val="00DE6A44"/>
    <w:rsid w:val="00DE6AFD"/>
    <w:rsid w:val="00DE6D4B"/>
    <w:rsid w:val="00DE6DDA"/>
    <w:rsid w:val="00DE6DF9"/>
    <w:rsid w:val="00DE718F"/>
    <w:rsid w:val="00DE7365"/>
    <w:rsid w:val="00DE75CD"/>
    <w:rsid w:val="00DE763C"/>
    <w:rsid w:val="00DE772C"/>
    <w:rsid w:val="00DE7749"/>
    <w:rsid w:val="00DE77C7"/>
    <w:rsid w:val="00DF0020"/>
    <w:rsid w:val="00DF0191"/>
    <w:rsid w:val="00DF0BE7"/>
    <w:rsid w:val="00DF0F78"/>
    <w:rsid w:val="00DF1173"/>
    <w:rsid w:val="00DF19C6"/>
    <w:rsid w:val="00DF1CBE"/>
    <w:rsid w:val="00DF21A3"/>
    <w:rsid w:val="00DF21E5"/>
    <w:rsid w:val="00DF22F8"/>
    <w:rsid w:val="00DF2546"/>
    <w:rsid w:val="00DF27B5"/>
    <w:rsid w:val="00DF2C9B"/>
    <w:rsid w:val="00DF2DBE"/>
    <w:rsid w:val="00DF2E00"/>
    <w:rsid w:val="00DF2E71"/>
    <w:rsid w:val="00DF3006"/>
    <w:rsid w:val="00DF35C9"/>
    <w:rsid w:val="00DF36DE"/>
    <w:rsid w:val="00DF36FF"/>
    <w:rsid w:val="00DF38AE"/>
    <w:rsid w:val="00DF39ED"/>
    <w:rsid w:val="00DF3A43"/>
    <w:rsid w:val="00DF3F42"/>
    <w:rsid w:val="00DF41C1"/>
    <w:rsid w:val="00DF4281"/>
    <w:rsid w:val="00DF45A3"/>
    <w:rsid w:val="00DF4A41"/>
    <w:rsid w:val="00DF4D16"/>
    <w:rsid w:val="00DF4F2A"/>
    <w:rsid w:val="00DF51A6"/>
    <w:rsid w:val="00DF55AD"/>
    <w:rsid w:val="00DF5B50"/>
    <w:rsid w:val="00DF5CC0"/>
    <w:rsid w:val="00DF67AF"/>
    <w:rsid w:val="00DF6986"/>
    <w:rsid w:val="00DF6C86"/>
    <w:rsid w:val="00DF6E60"/>
    <w:rsid w:val="00DF729D"/>
    <w:rsid w:val="00DF731D"/>
    <w:rsid w:val="00DF7594"/>
    <w:rsid w:val="00DF78D3"/>
    <w:rsid w:val="00DF78EE"/>
    <w:rsid w:val="00DF7F79"/>
    <w:rsid w:val="00DF7F86"/>
    <w:rsid w:val="00E001D3"/>
    <w:rsid w:val="00E00463"/>
    <w:rsid w:val="00E0055E"/>
    <w:rsid w:val="00E0087E"/>
    <w:rsid w:val="00E00E4D"/>
    <w:rsid w:val="00E01089"/>
    <w:rsid w:val="00E0143B"/>
    <w:rsid w:val="00E014FD"/>
    <w:rsid w:val="00E01599"/>
    <w:rsid w:val="00E01C24"/>
    <w:rsid w:val="00E022DA"/>
    <w:rsid w:val="00E02B4D"/>
    <w:rsid w:val="00E02CBC"/>
    <w:rsid w:val="00E03150"/>
    <w:rsid w:val="00E03641"/>
    <w:rsid w:val="00E03680"/>
    <w:rsid w:val="00E03ADD"/>
    <w:rsid w:val="00E03F6A"/>
    <w:rsid w:val="00E040A7"/>
    <w:rsid w:val="00E0434E"/>
    <w:rsid w:val="00E043B4"/>
    <w:rsid w:val="00E043D6"/>
    <w:rsid w:val="00E04689"/>
    <w:rsid w:val="00E047D8"/>
    <w:rsid w:val="00E04F62"/>
    <w:rsid w:val="00E052F5"/>
    <w:rsid w:val="00E0530B"/>
    <w:rsid w:val="00E05819"/>
    <w:rsid w:val="00E058D7"/>
    <w:rsid w:val="00E05925"/>
    <w:rsid w:val="00E05B90"/>
    <w:rsid w:val="00E05D48"/>
    <w:rsid w:val="00E05FD6"/>
    <w:rsid w:val="00E06223"/>
    <w:rsid w:val="00E063A9"/>
    <w:rsid w:val="00E065A0"/>
    <w:rsid w:val="00E06942"/>
    <w:rsid w:val="00E0699B"/>
    <w:rsid w:val="00E06F97"/>
    <w:rsid w:val="00E07358"/>
    <w:rsid w:val="00E076D9"/>
    <w:rsid w:val="00E07805"/>
    <w:rsid w:val="00E079D4"/>
    <w:rsid w:val="00E07CC5"/>
    <w:rsid w:val="00E10346"/>
    <w:rsid w:val="00E105C9"/>
    <w:rsid w:val="00E1062D"/>
    <w:rsid w:val="00E110A8"/>
    <w:rsid w:val="00E115D3"/>
    <w:rsid w:val="00E11612"/>
    <w:rsid w:val="00E11C1E"/>
    <w:rsid w:val="00E11D07"/>
    <w:rsid w:val="00E11F47"/>
    <w:rsid w:val="00E1215E"/>
    <w:rsid w:val="00E12212"/>
    <w:rsid w:val="00E12462"/>
    <w:rsid w:val="00E12994"/>
    <w:rsid w:val="00E12A2F"/>
    <w:rsid w:val="00E1364E"/>
    <w:rsid w:val="00E136A8"/>
    <w:rsid w:val="00E137A2"/>
    <w:rsid w:val="00E139EF"/>
    <w:rsid w:val="00E13CA9"/>
    <w:rsid w:val="00E1422B"/>
    <w:rsid w:val="00E1438A"/>
    <w:rsid w:val="00E14734"/>
    <w:rsid w:val="00E14966"/>
    <w:rsid w:val="00E14D5E"/>
    <w:rsid w:val="00E14DEF"/>
    <w:rsid w:val="00E15507"/>
    <w:rsid w:val="00E15624"/>
    <w:rsid w:val="00E15871"/>
    <w:rsid w:val="00E15C3B"/>
    <w:rsid w:val="00E15FBA"/>
    <w:rsid w:val="00E16111"/>
    <w:rsid w:val="00E168FB"/>
    <w:rsid w:val="00E16953"/>
    <w:rsid w:val="00E16A14"/>
    <w:rsid w:val="00E16C67"/>
    <w:rsid w:val="00E16D80"/>
    <w:rsid w:val="00E16DC6"/>
    <w:rsid w:val="00E16DF6"/>
    <w:rsid w:val="00E16ECE"/>
    <w:rsid w:val="00E16FD3"/>
    <w:rsid w:val="00E172DD"/>
    <w:rsid w:val="00E172E5"/>
    <w:rsid w:val="00E17785"/>
    <w:rsid w:val="00E17D20"/>
    <w:rsid w:val="00E17EAD"/>
    <w:rsid w:val="00E2007B"/>
    <w:rsid w:val="00E20267"/>
    <w:rsid w:val="00E20567"/>
    <w:rsid w:val="00E207EA"/>
    <w:rsid w:val="00E20908"/>
    <w:rsid w:val="00E20969"/>
    <w:rsid w:val="00E20A41"/>
    <w:rsid w:val="00E20EA5"/>
    <w:rsid w:val="00E20EC8"/>
    <w:rsid w:val="00E218B3"/>
    <w:rsid w:val="00E218E8"/>
    <w:rsid w:val="00E21A34"/>
    <w:rsid w:val="00E21E99"/>
    <w:rsid w:val="00E2203F"/>
    <w:rsid w:val="00E2258D"/>
    <w:rsid w:val="00E225E7"/>
    <w:rsid w:val="00E239CB"/>
    <w:rsid w:val="00E23C17"/>
    <w:rsid w:val="00E24152"/>
    <w:rsid w:val="00E2454A"/>
    <w:rsid w:val="00E24671"/>
    <w:rsid w:val="00E24C2E"/>
    <w:rsid w:val="00E24DD7"/>
    <w:rsid w:val="00E24F21"/>
    <w:rsid w:val="00E251C8"/>
    <w:rsid w:val="00E254D9"/>
    <w:rsid w:val="00E256B3"/>
    <w:rsid w:val="00E2571D"/>
    <w:rsid w:val="00E25BA4"/>
    <w:rsid w:val="00E25E6D"/>
    <w:rsid w:val="00E26019"/>
    <w:rsid w:val="00E2610B"/>
    <w:rsid w:val="00E261FD"/>
    <w:rsid w:val="00E26210"/>
    <w:rsid w:val="00E26B54"/>
    <w:rsid w:val="00E26CFE"/>
    <w:rsid w:val="00E27FBD"/>
    <w:rsid w:val="00E314C1"/>
    <w:rsid w:val="00E3153C"/>
    <w:rsid w:val="00E315B8"/>
    <w:rsid w:val="00E31A4C"/>
    <w:rsid w:val="00E31C04"/>
    <w:rsid w:val="00E31ED5"/>
    <w:rsid w:val="00E321D0"/>
    <w:rsid w:val="00E3229C"/>
    <w:rsid w:val="00E32675"/>
    <w:rsid w:val="00E329FB"/>
    <w:rsid w:val="00E32F03"/>
    <w:rsid w:val="00E33207"/>
    <w:rsid w:val="00E333C5"/>
    <w:rsid w:val="00E33C6D"/>
    <w:rsid w:val="00E33ECC"/>
    <w:rsid w:val="00E3404C"/>
    <w:rsid w:val="00E34B50"/>
    <w:rsid w:val="00E34BC6"/>
    <w:rsid w:val="00E34D61"/>
    <w:rsid w:val="00E34EA5"/>
    <w:rsid w:val="00E35102"/>
    <w:rsid w:val="00E35159"/>
    <w:rsid w:val="00E35417"/>
    <w:rsid w:val="00E367F8"/>
    <w:rsid w:val="00E36920"/>
    <w:rsid w:val="00E36CF5"/>
    <w:rsid w:val="00E36DDB"/>
    <w:rsid w:val="00E377D3"/>
    <w:rsid w:val="00E3794D"/>
    <w:rsid w:val="00E37BBE"/>
    <w:rsid w:val="00E37D92"/>
    <w:rsid w:val="00E37E65"/>
    <w:rsid w:val="00E37F23"/>
    <w:rsid w:val="00E4005A"/>
    <w:rsid w:val="00E400B4"/>
    <w:rsid w:val="00E40275"/>
    <w:rsid w:val="00E40488"/>
    <w:rsid w:val="00E40872"/>
    <w:rsid w:val="00E415AA"/>
    <w:rsid w:val="00E42B3E"/>
    <w:rsid w:val="00E42DE2"/>
    <w:rsid w:val="00E439AC"/>
    <w:rsid w:val="00E43B66"/>
    <w:rsid w:val="00E43FCD"/>
    <w:rsid w:val="00E441B9"/>
    <w:rsid w:val="00E44201"/>
    <w:rsid w:val="00E446A5"/>
    <w:rsid w:val="00E44727"/>
    <w:rsid w:val="00E44C7B"/>
    <w:rsid w:val="00E44E8F"/>
    <w:rsid w:val="00E45256"/>
    <w:rsid w:val="00E459FC"/>
    <w:rsid w:val="00E45B16"/>
    <w:rsid w:val="00E45B99"/>
    <w:rsid w:val="00E45BB7"/>
    <w:rsid w:val="00E45C03"/>
    <w:rsid w:val="00E45E4C"/>
    <w:rsid w:val="00E45E98"/>
    <w:rsid w:val="00E463A2"/>
    <w:rsid w:val="00E468CD"/>
    <w:rsid w:val="00E46BBD"/>
    <w:rsid w:val="00E46C34"/>
    <w:rsid w:val="00E47272"/>
    <w:rsid w:val="00E47603"/>
    <w:rsid w:val="00E47B3C"/>
    <w:rsid w:val="00E47BA4"/>
    <w:rsid w:val="00E5012C"/>
    <w:rsid w:val="00E50399"/>
    <w:rsid w:val="00E50640"/>
    <w:rsid w:val="00E5076F"/>
    <w:rsid w:val="00E507FC"/>
    <w:rsid w:val="00E50A88"/>
    <w:rsid w:val="00E50F4D"/>
    <w:rsid w:val="00E51109"/>
    <w:rsid w:val="00E511D8"/>
    <w:rsid w:val="00E513D3"/>
    <w:rsid w:val="00E516F6"/>
    <w:rsid w:val="00E51966"/>
    <w:rsid w:val="00E519FC"/>
    <w:rsid w:val="00E5244F"/>
    <w:rsid w:val="00E52A58"/>
    <w:rsid w:val="00E52B97"/>
    <w:rsid w:val="00E52C75"/>
    <w:rsid w:val="00E53403"/>
    <w:rsid w:val="00E53598"/>
    <w:rsid w:val="00E5368C"/>
    <w:rsid w:val="00E53804"/>
    <w:rsid w:val="00E53949"/>
    <w:rsid w:val="00E53CCD"/>
    <w:rsid w:val="00E5425E"/>
    <w:rsid w:val="00E54409"/>
    <w:rsid w:val="00E54FA3"/>
    <w:rsid w:val="00E55274"/>
    <w:rsid w:val="00E55451"/>
    <w:rsid w:val="00E55607"/>
    <w:rsid w:val="00E55950"/>
    <w:rsid w:val="00E55AF2"/>
    <w:rsid w:val="00E55DE1"/>
    <w:rsid w:val="00E55E3B"/>
    <w:rsid w:val="00E55F20"/>
    <w:rsid w:val="00E56012"/>
    <w:rsid w:val="00E5661C"/>
    <w:rsid w:val="00E5674D"/>
    <w:rsid w:val="00E56D0D"/>
    <w:rsid w:val="00E57107"/>
    <w:rsid w:val="00E5776A"/>
    <w:rsid w:val="00E57A89"/>
    <w:rsid w:val="00E57F5D"/>
    <w:rsid w:val="00E60041"/>
    <w:rsid w:val="00E6018B"/>
    <w:rsid w:val="00E6045B"/>
    <w:rsid w:val="00E604D3"/>
    <w:rsid w:val="00E605E0"/>
    <w:rsid w:val="00E60808"/>
    <w:rsid w:val="00E60A70"/>
    <w:rsid w:val="00E60E7B"/>
    <w:rsid w:val="00E614E1"/>
    <w:rsid w:val="00E616B0"/>
    <w:rsid w:val="00E61827"/>
    <w:rsid w:val="00E61F02"/>
    <w:rsid w:val="00E627C2"/>
    <w:rsid w:val="00E632A2"/>
    <w:rsid w:val="00E634E1"/>
    <w:rsid w:val="00E63753"/>
    <w:rsid w:val="00E6384E"/>
    <w:rsid w:val="00E638E9"/>
    <w:rsid w:val="00E6425A"/>
    <w:rsid w:val="00E64748"/>
    <w:rsid w:val="00E647C3"/>
    <w:rsid w:val="00E64C27"/>
    <w:rsid w:val="00E64E55"/>
    <w:rsid w:val="00E65EF1"/>
    <w:rsid w:val="00E6634B"/>
    <w:rsid w:val="00E664E6"/>
    <w:rsid w:val="00E66AEA"/>
    <w:rsid w:val="00E66AF9"/>
    <w:rsid w:val="00E66B4E"/>
    <w:rsid w:val="00E66BBC"/>
    <w:rsid w:val="00E66C11"/>
    <w:rsid w:val="00E66E9F"/>
    <w:rsid w:val="00E66FC0"/>
    <w:rsid w:val="00E67124"/>
    <w:rsid w:val="00E672F6"/>
    <w:rsid w:val="00E676D0"/>
    <w:rsid w:val="00E67B2A"/>
    <w:rsid w:val="00E7018C"/>
    <w:rsid w:val="00E70275"/>
    <w:rsid w:val="00E70F99"/>
    <w:rsid w:val="00E712CC"/>
    <w:rsid w:val="00E717D2"/>
    <w:rsid w:val="00E71CB2"/>
    <w:rsid w:val="00E71CF1"/>
    <w:rsid w:val="00E71F2C"/>
    <w:rsid w:val="00E72141"/>
    <w:rsid w:val="00E72536"/>
    <w:rsid w:val="00E72589"/>
    <w:rsid w:val="00E727BA"/>
    <w:rsid w:val="00E7283B"/>
    <w:rsid w:val="00E72B42"/>
    <w:rsid w:val="00E72B81"/>
    <w:rsid w:val="00E72F32"/>
    <w:rsid w:val="00E738B2"/>
    <w:rsid w:val="00E73919"/>
    <w:rsid w:val="00E73D10"/>
    <w:rsid w:val="00E74370"/>
    <w:rsid w:val="00E74450"/>
    <w:rsid w:val="00E74641"/>
    <w:rsid w:val="00E749BE"/>
    <w:rsid w:val="00E74D1B"/>
    <w:rsid w:val="00E752BE"/>
    <w:rsid w:val="00E75832"/>
    <w:rsid w:val="00E75903"/>
    <w:rsid w:val="00E75AF2"/>
    <w:rsid w:val="00E75E10"/>
    <w:rsid w:val="00E75F2C"/>
    <w:rsid w:val="00E75FE2"/>
    <w:rsid w:val="00E76128"/>
    <w:rsid w:val="00E7612C"/>
    <w:rsid w:val="00E764D0"/>
    <w:rsid w:val="00E76921"/>
    <w:rsid w:val="00E769C0"/>
    <w:rsid w:val="00E76D29"/>
    <w:rsid w:val="00E770BF"/>
    <w:rsid w:val="00E77700"/>
    <w:rsid w:val="00E77C05"/>
    <w:rsid w:val="00E802CF"/>
    <w:rsid w:val="00E8038C"/>
    <w:rsid w:val="00E80425"/>
    <w:rsid w:val="00E80871"/>
    <w:rsid w:val="00E809E7"/>
    <w:rsid w:val="00E8187F"/>
    <w:rsid w:val="00E81A67"/>
    <w:rsid w:val="00E81D50"/>
    <w:rsid w:val="00E81E0E"/>
    <w:rsid w:val="00E81EE0"/>
    <w:rsid w:val="00E81FE5"/>
    <w:rsid w:val="00E82058"/>
    <w:rsid w:val="00E820B0"/>
    <w:rsid w:val="00E826D5"/>
    <w:rsid w:val="00E82825"/>
    <w:rsid w:val="00E828B6"/>
    <w:rsid w:val="00E82AB2"/>
    <w:rsid w:val="00E82ED1"/>
    <w:rsid w:val="00E82F33"/>
    <w:rsid w:val="00E82FAB"/>
    <w:rsid w:val="00E83238"/>
    <w:rsid w:val="00E8331A"/>
    <w:rsid w:val="00E83637"/>
    <w:rsid w:val="00E83759"/>
    <w:rsid w:val="00E83C80"/>
    <w:rsid w:val="00E83E3E"/>
    <w:rsid w:val="00E84190"/>
    <w:rsid w:val="00E842D5"/>
    <w:rsid w:val="00E844B3"/>
    <w:rsid w:val="00E84720"/>
    <w:rsid w:val="00E847C8"/>
    <w:rsid w:val="00E84C87"/>
    <w:rsid w:val="00E84D34"/>
    <w:rsid w:val="00E84D65"/>
    <w:rsid w:val="00E84E0F"/>
    <w:rsid w:val="00E855A1"/>
    <w:rsid w:val="00E8564E"/>
    <w:rsid w:val="00E8573E"/>
    <w:rsid w:val="00E85942"/>
    <w:rsid w:val="00E85A22"/>
    <w:rsid w:val="00E85F60"/>
    <w:rsid w:val="00E85F77"/>
    <w:rsid w:val="00E86129"/>
    <w:rsid w:val="00E862E1"/>
    <w:rsid w:val="00E867DB"/>
    <w:rsid w:val="00E86F25"/>
    <w:rsid w:val="00E87085"/>
    <w:rsid w:val="00E87170"/>
    <w:rsid w:val="00E872B2"/>
    <w:rsid w:val="00E87451"/>
    <w:rsid w:val="00E875E2"/>
    <w:rsid w:val="00E87999"/>
    <w:rsid w:val="00E87A2B"/>
    <w:rsid w:val="00E87C48"/>
    <w:rsid w:val="00E87CFB"/>
    <w:rsid w:val="00E901DF"/>
    <w:rsid w:val="00E9091D"/>
    <w:rsid w:val="00E90DAC"/>
    <w:rsid w:val="00E91254"/>
    <w:rsid w:val="00E91590"/>
    <w:rsid w:val="00E915DD"/>
    <w:rsid w:val="00E9161E"/>
    <w:rsid w:val="00E91A02"/>
    <w:rsid w:val="00E91EA9"/>
    <w:rsid w:val="00E920B6"/>
    <w:rsid w:val="00E927F5"/>
    <w:rsid w:val="00E92B98"/>
    <w:rsid w:val="00E92D5C"/>
    <w:rsid w:val="00E93791"/>
    <w:rsid w:val="00E937E8"/>
    <w:rsid w:val="00E93982"/>
    <w:rsid w:val="00E93F36"/>
    <w:rsid w:val="00E940B6"/>
    <w:rsid w:val="00E94149"/>
    <w:rsid w:val="00E9481A"/>
    <w:rsid w:val="00E94B48"/>
    <w:rsid w:val="00E94B69"/>
    <w:rsid w:val="00E94BC0"/>
    <w:rsid w:val="00E94E7E"/>
    <w:rsid w:val="00E94F55"/>
    <w:rsid w:val="00E951D7"/>
    <w:rsid w:val="00E95606"/>
    <w:rsid w:val="00E95661"/>
    <w:rsid w:val="00E95770"/>
    <w:rsid w:val="00E95AB5"/>
    <w:rsid w:val="00E95B91"/>
    <w:rsid w:val="00E95BC5"/>
    <w:rsid w:val="00E95CAA"/>
    <w:rsid w:val="00E95DCC"/>
    <w:rsid w:val="00E960DD"/>
    <w:rsid w:val="00E96309"/>
    <w:rsid w:val="00E969DC"/>
    <w:rsid w:val="00E96A22"/>
    <w:rsid w:val="00E96EAA"/>
    <w:rsid w:val="00E97259"/>
    <w:rsid w:val="00E973D3"/>
    <w:rsid w:val="00E97A8E"/>
    <w:rsid w:val="00E97F27"/>
    <w:rsid w:val="00E97FE5"/>
    <w:rsid w:val="00EA016E"/>
    <w:rsid w:val="00EA0F4A"/>
    <w:rsid w:val="00EA103F"/>
    <w:rsid w:val="00EA1281"/>
    <w:rsid w:val="00EA136C"/>
    <w:rsid w:val="00EA16FD"/>
    <w:rsid w:val="00EA1712"/>
    <w:rsid w:val="00EA1BAF"/>
    <w:rsid w:val="00EA1F50"/>
    <w:rsid w:val="00EA216A"/>
    <w:rsid w:val="00EA258A"/>
    <w:rsid w:val="00EA2917"/>
    <w:rsid w:val="00EA2F7F"/>
    <w:rsid w:val="00EA3254"/>
    <w:rsid w:val="00EA34E2"/>
    <w:rsid w:val="00EA351A"/>
    <w:rsid w:val="00EA3710"/>
    <w:rsid w:val="00EA3C25"/>
    <w:rsid w:val="00EA3D10"/>
    <w:rsid w:val="00EA458F"/>
    <w:rsid w:val="00EA45FA"/>
    <w:rsid w:val="00EA468B"/>
    <w:rsid w:val="00EA4715"/>
    <w:rsid w:val="00EA5D34"/>
    <w:rsid w:val="00EA61E2"/>
    <w:rsid w:val="00EA6557"/>
    <w:rsid w:val="00EA682B"/>
    <w:rsid w:val="00EA68AF"/>
    <w:rsid w:val="00EA6907"/>
    <w:rsid w:val="00EA69A3"/>
    <w:rsid w:val="00EA6A93"/>
    <w:rsid w:val="00EA777E"/>
    <w:rsid w:val="00EA79C7"/>
    <w:rsid w:val="00EA7A40"/>
    <w:rsid w:val="00EA7EB9"/>
    <w:rsid w:val="00EA7EC9"/>
    <w:rsid w:val="00EB04FA"/>
    <w:rsid w:val="00EB0E2C"/>
    <w:rsid w:val="00EB1129"/>
    <w:rsid w:val="00EB11E7"/>
    <w:rsid w:val="00EB2B4B"/>
    <w:rsid w:val="00EB2B71"/>
    <w:rsid w:val="00EB2C31"/>
    <w:rsid w:val="00EB3021"/>
    <w:rsid w:val="00EB31F8"/>
    <w:rsid w:val="00EB3332"/>
    <w:rsid w:val="00EB3735"/>
    <w:rsid w:val="00EB3948"/>
    <w:rsid w:val="00EB3AD0"/>
    <w:rsid w:val="00EB3CDD"/>
    <w:rsid w:val="00EB3E7B"/>
    <w:rsid w:val="00EB404A"/>
    <w:rsid w:val="00EB4084"/>
    <w:rsid w:val="00EB414C"/>
    <w:rsid w:val="00EB472F"/>
    <w:rsid w:val="00EB4E58"/>
    <w:rsid w:val="00EB4E89"/>
    <w:rsid w:val="00EB4F71"/>
    <w:rsid w:val="00EB52D9"/>
    <w:rsid w:val="00EB5554"/>
    <w:rsid w:val="00EB562F"/>
    <w:rsid w:val="00EB578B"/>
    <w:rsid w:val="00EB591C"/>
    <w:rsid w:val="00EB5F8F"/>
    <w:rsid w:val="00EB6886"/>
    <w:rsid w:val="00EB689A"/>
    <w:rsid w:val="00EB6AA1"/>
    <w:rsid w:val="00EB6C4A"/>
    <w:rsid w:val="00EB7144"/>
    <w:rsid w:val="00EB71D8"/>
    <w:rsid w:val="00EB7609"/>
    <w:rsid w:val="00EB768A"/>
    <w:rsid w:val="00EB7A5B"/>
    <w:rsid w:val="00EB7AAF"/>
    <w:rsid w:val="00EC0568"/>
    <w:rsid w:val="00EC1429"/>
    <w:rsid w:val="00EC1513"/>
    <w:rsid w:val="00EC1883"/>
    <w:rsid w:val="00EC1C4D"/>
    <w:rsid w:val="00EC1CB1"/>
    <w:rsid w:val="00EC1D70"/>
    <w:rsid w:val="00EC1FA1"/>
    <w:rsid w:val="00EC2054"/>
    <w:rsid w:val="00EC206E"/>
    <w:rsid w:val="00EC216D"/>
    <w:rsid w:val="00EC2205"/>
    <w:rsid w:val="00EC2575"/>
    <w:rsid w:val="00EC29D2"/>
    <w:rsid w:val="00EC2B0C"/>
    <w:rsid w:val="00EC2CEE"/>
    <w:rsid w:val="00EC2F40"/>
    <w:rsid w:val="00EC30C1"/>
    <w:rsid w:val="00EC318B"/>
    <w:rsid w:val="00EC32CC"/>
    <w:rsid w:val="00EC348C"/>
    <w:rsid w:val="00EC35B1"/>
    <w:rsid w:val="00EC36C3"/>
    <w:rsid w:val="00EC3821"/>
    <w:rsid w:val="00EC3D90"/>
    <w:rsid w:val="00EC457F"/>
    <w:rsid w:val="00EC4599"/>
    <w:rsid w:val="00EC47CC"/>
    <w:rsid w:val="00EC48FC"/>
    <w:rsid w:val="00EC49CE"/>
    <w:rsid w:val="00EC4BED"/>
    <w:rsid w:val="00EC4C2C"/>
    <w:rsid w:val="00EC4F98"/>
    <w:rsid w:val="00EC519B"/>
    <w:rsid w:val="00EC5E7A"/>
    <w:rsid w:val="00EC5E98"/>
    <w:rsid w:val="00EC6600"/>
    <w:rsid w:val="00EC6CC2"/>
    <w:rsid w:val="00EC6DDC"/>
    <w:rsid w:val="00EC6DFF"/>
    <w:rsid w:val="00EC6F5F"/>
    <w:rsid w:val="00EC70E1"/>
    <w:rsid w:val="00EC72AC"/>
    <w:rsid w:val="00EC72DD"/>
    <w:rsid w:val="00EC7322"/>
    <w:rsid w:val="00EC758C"/>
    <w:rsid w:val="00ED07EB"/>
    <w:rsid w:val="00ED08CC"/>
    <w:rsid w:val="00ED0AE6"/>
    <w:rsid w:val="00ED0EE7"/>
    <w:rsid w:val="00ED12CB"/>
    <w:rsid w:val="00ED16E2"/>
    <w:rsid w:val="00ED185C"/>
    <w:rsid w:val="00ED18D8"/>
    <w:rsid w:val="00ED1964"/>
    <w:rsid w:val="00ED1A9D"/>
    <w:rsid w:val="00ED1F9D"/>
    <w:rsid w:val="00ED1FD1"/>
    <w:rsid w:val="00ED2672"/>
    <w:rsid w:val="00ED27D0"/>
    <w:rsid w:val="00ED2909"/>
    <w:rsid w:val="00ED29CA"/>
    <w:rsid w:val="00ED2B51"/>
    <w:rsid w:val="00ED321B"/>
    <w:rsid w:val="00ED34E0"/>
    <w:rsid w:val="00ED36CC"/>
    <w:rsid w:val="00ED37A5"/>
    <w:rsid w:val="00ED3863"/>
    <w:rsid w:val="00ED3F62"/>
    <w:rsid w:val="00ED3FD5"/>
    <w:rsid w:val="00ED402E"/>
    <w:rsid w:val="00ED43A6"/>
    <w:rsid w:val="00ED443C"/>
    <w:rsid w:val="00ED468D"/>
    <w:rsid w:val="00ED4890"/>
    <w:rsid w:val="00ED4918"/>
    <w:rsid w:val="00ED4BCA"/>
    <w:rsid w:val="00ED52B5"/>
    <w:rsid w:val="00ED56DC"/>
    <w:rsid w:val="00ED57C8"/>
    <w:rsid w:val="00ED5BB4"/>
    <w:rsid w:val="00ED6145"/>
    <w:rsid w:val="00ED63B6"/>
    <w:rsid w:val="00ED6478"/>
    <w:rsid w:val="00ED6561"/>
    <w:rsid w:val="00ED6896"/>
    <w:rsid w:val="00ED689B"/>
    <w:rsid w:val="00ED6B8E"/>
    <w:rsid w:val="00ED6DB0"/>
    <w:rsid w:val="00ED7300"/>
    <w:rsid w:val="00ED754A"/>
    <w:rsid w:val="00EE0133"/>
    <w:rsid w:val="00EE06AB"/>
    <w:rsid w:val="00EE0F67"/>
    <w:rsid w:val="00EE1399"/>
    <w:rsid w:val="00EE163E"/>
    <w:rsid w:val="00EE1B25"/>
    <w:rsid w:val="00EE1C4B"/>
    <w:rsid w:val="00EE1D37"/>
    <w:rsid w:val="00EE25BC"/>
    <w:rsid w:val="00EE29BB"/>
    <w:rsid w:val="00EE31A4"/>
    <w:rsid w:val="00EE3B38"/>
    <w:rsid w:val="00EE3B9B"/>
    <w:rsid w:val="00EE3CC0"/>
    <w:rsid w:val="00EE419A"/>
    <w:rsid w:val="00EE46A1"/>
    <w:rsid w:val="00EE49FF"/>
    <w:rsid w:val="00EE4C94"/>
    <w:rsid w:val="00EE4FD7"/>
    <w:rsid w:val="00EE5645"/>
    <w:rsid w:val="00EE5670"/>
    <w:rsid w:val="00EE57DB"/>
    <w:rsid w:val="00EE5815"/>
    <w:rsid w:val="00EE5BF5"/>
    <w:rsid w:val="00EE6BF9"/>
    <w:rsid w:val="00EE6C66"/>
    <w:rsid w:val="00EE6E93"/>
    <w:rsid w:val="00EE6F2B"/>
    <w:rsid w:val="00EE75EF"/>
    <w:rsid w:val="00EE75FA"/>
    <w:rsid w:val="00EE77A0"/>
    <w:rsid w:val="00EE7B0C"/>
    <w:rsid w:val="00EE7BC9"/>
    <w:rsid w:val="00EE7C63"/>
    <w:rsid w:val="00EE7DBA"/>
    <w:rsid w:val="00EE7DC3"/>
    <w:rsid w:val="00EF0267"/>
    <w:rsid w:val="00EF0341"/>
    <w:rsid w:val="00EF03D8"/>
    <w:rsid w:val="00EF04DD"/>
    <w:rsid w:val="00EF0753"/>
    <w:rsid w:val="00EF099B"/>
    <w:rsid w:val="00EF106D"/>
    <w:rsid w:val="00EF166A"/>
    <w:rsid w:val="00EF16A7"/>
    <w:rsid w:val="00EF1745"/>
    <w:rsid w:val="00EF1771"/>
    <w:rsid w:val="00EF1DC4"/>
    <w:rsid w:val="00EF1F14"/>
    <w:rsid w:val="00EF22FF"/>
    <w:rsid w:val="00EF2622"/>
    <w:rsid w:val="00EF26C8"/>
    <w:rsid w:val="00EF26F3"/>
    <w:rsid w:val="00EF26FB"/>
    <w:rsid w:val="00EF2712"/>
    <w:rsid w:val="00EF2B66"/>
    <w:rsid w:val="00EF2F54"/>
    <w:rsid w:val="00EF2FED"/>
    <w:rsid w:val="00EF30E6"/>
    <w:rsid w:val="00EF313F"/>
    <w:rsid w:val="00EF3182"/>
    <w:rsid w:val="00EF3529"/>
    <w:rsid w:val="00EF466B"/>
    <w:rsid w:val="00EF473C"/>
    <w:rsid w:val="00EF49D5"/>
    <w:rsid w:val="00EF4DA8"/>
    <w:rsid w:val="00EF50F5"/>
    <w:rsid w:val="00EF525E"/>
    <w:rsid w:val="00EF548C"/>
    <w:rsid w:val="00EF589C"/>
    <w:rsid w:val="00EF641A"/>
    <w:rsid w:val="00EF6622"/>
    <w:rsid w:val="00EF663C"/>
    <w:rsid w:val="00EF6F1F"/>
    <w:rsid w:val="00EF6F3F"/>
    <w:rsid w:val="00EF6FAE"/>
    <w:rsid w:val="00EF6FC7"/>
    <w:rsid w:val="00EF709A"/>
    <w:rsid w:val="00EF74A0"/>
    <w:rsid w:val="00EF762B"/>
    <w:rsid w:val="00EF7C10"/>
    <w:rsid w:val="00EF7F6E"/>
    <w:rsid w:val="00F00133"/>
    <w:rsid w:val="00F00285"/>
    <w:rsid w:val="00F00396"/>
    <w:rsid w:val="00F0042D"/>
    <w:rsid w:val="00F0087E"/>
    <w:rsid w:val="00F00A29"/>
    <w:rsid w:val="00F00B33"/>
    <w:rsid w:val="00F01BE7"/>
    <w:rsid w:val="00F01E64"/>
    <w:rsid w:val="00F02D22"/>
    <w:rsid w:val="00F03251"/>
    <w:rsid w:val="00F03739"/>
    <w:rsid w:val="00F03B37"/>
    <w:rsid w:val="00F03BB2"/>
    <w:rsid w:val="00F03BFD"/>
    <w:rsid w:val="00F03F24"/>
    <w:rsid w:val="00F0497B"/>
    <w:rsid w:val="00F049CF"/>
    <w:rsid w:val="00F04B49"/>
    <w:rsid w:val="00F04BFA"/>
    <w:rsid w:val="00F05215"/>
    <w:rsid w:val="00F05300"/>
    <w:rsid w:val="00F054EE"/>
    <w:rsid w:val="00F05C50"/>
    <w:rsid w:val="00F05EBE"/>
    <w:rsid w:val="00F060BE"/>
    <w:rsid w:val="00F06122"/>
    <w:rsid w:val="00F0649F"/>
    <w:rsid w:val="00F06EE7"/>
    <w:rsid w:val="00F06F4E"/>
    <w:rsid w:val="00F070C7"/>
    <w:rsid w:val="00F070EB"/>
    <w:rsid w:val="00F0721A"/>
    <w:rsid w:val="00F07483"/>
    <w:rsid w:val="00F07545"/>
    <w:rsid w:val="00F07771"/>
    <w:rsid w:val="00F07785"/>
    <w:rsid w:val="00F11337"/>
    <w:rsid w:val="00F11874"/>
    <w:rsid w:val="00F11DA5"/>
    <w:rsid w:val="00F121BA"/>
    <w:rsid w:val="00F12880"/>
    <w:rsid w:val="00F12917"/>
    <w:rsid w:val="00F12968"/>
    <w:rsid w:val="00F129CF"/>
    <w:rsid w:val="00F12A42"/>
    <w:rsid w:val="00F12A49"/>
    <w:rsid w:val="00F12DE0"/>
    <w:rsid w:val="00F13304"/>
    <w:rsid w:val="00F13337"/>
    <w:rsid w:val="00F1359E"/>
    <w:rsid w:val="00F13688"/>
    <w:rsid w:val="00F1374F"/>
    <w:rsid w:val="00F1380F"/>
    <w:rsid w:val="00F13A8F"/>
    <w:rsid w:val="00F13E36"/>
    <w:rsid w:val="00F141A7"/>
    <w:rsid w:val="00F146DC"/>
    <w:rsid w:val="00F14FAD"/>
    <w:rsid w:val="00F1505D"/>
    <w:rsid w:val="00F15644"/>
    <w:rsid w:val="00F15861"/>
    <w:rsid w:val="00F15966"/>
    <w:rsid w:val="00F1597D"/>
    <w:rsid w:val="00F15E26"/>
    <w:rsid w:val="00F167CD"/>
    <w:rsid w:val="00F16814"/>
    <w:rsid w:val="00F1732F"/>
    <w:rsid w:val="00F179F1"/>
    <w:rsid w:val="00F17B3D"/>
    <w:rsid w:val="00F200EC"/>
    <w:rsid w:val="00F20109"/>
    <w:rsid w:val="00F20338"/>
    <w:rsid w:val="00F20558"/>
    <w:rsid w:val="00F206F3"/>
    <w:rsid w:val="00F20A99"/>
    <w:rsid w:val="00F21067"/>
    <w:rsid w:val="00F211AC"/>
    <w:rsid w:val="00F21626"/>
    <w:rsid w:val="00F21627"/>
    <w:rsid w:val="00F2169B"/>
    <w:rsid w:val="00F21C53"/>
    <w:rsid w:val="00F21D45"/>
    <w:rsid w:val="00F22413"/>
    <w:rsid w:val="00F22B15"/>
    <w:rsid w:val="00F22CE0"/>
    <w:rsid w:val="00F22F2E"/>
    <w:rsid w:val="00F2313F"/>
    <w:rsid w:val="00F232CA"/>
    <w:rsid w:val="00F23421"/>
    <w:rsid w:val="00F23DA9"/>
    <w:rsid w:val="00F23FF6"/>
    <w:rsid w:val="00F2410D"/>
    <w:rsid w:val="00F243A8"/>
    <w:rsid w:val="00F2457A"/>
    <w:rsid w:val="00F24A21"/>
    <w:rsid w:val="00F24A97"/>
    <w:rsid w:val="00F25236"/>
    <w:rsid w:val="00F254EB"/>
    <w:rsid w:val="00F254F0"/>
    <w:rsid w:val="00F2567E"/>
    <w:rsid w:val="00F25708"/>
    <w:rsid w:val="00F25B91"/>
    <w:rsid w:val="00F25D1D"/>
    <w:rsid w:val="00F25EEA"/>
    <w:rsid w:val="00F26890"/>
    <w:rsid w:val="00F26A2F"/>
    <w:rsid w:val="00F26A65"/>
    <w:rsid w:val="00F26C2A"/>
    <w:rsid w:val="00F26E70"/>
    <w:rsid w:val="00F26F70"/>
    <w:rsid w:val="00F271CA"/>
    <w:rsid w:val="00F27383"/>
    <w:rsid w:val="00F27392"/>
    <w:rsid w:val="00F27A03"/>
    <w:rsid w:val="00F27A93"/>
    <w:rsid w:val="00F27F54"/>
    <w:rsid w:val="00F27F84"/>
    <w:rsid w:val="00F308BB"/>
    <w:rsid w:val="00F30D96"/>
    <w:rsid w:val="00F31702"/>
    <w:rsid w:val="00F31A2A"/>
    <w:rsid w:val="00F31B50"/>
    <w:rsid w:val="00F31B7B"/>
    <w:rsid w:val="00F31B9B"/>
    <w:rsid w:val="00F31C59"/>
    <w:rsid w:val="00F32041"/>
    <w:rsid w:val="00F3213F"/>
    <w:rsid w:val="00F32563"/>
    <w:rsid w:val="00F32D9F"/>
    <w:rsid w:val="00F32EC0"/>
    <w:rsid w:val="00F32EF1"/>
    <w:rsid w:val="00F32F08"/>
    <w:rsid w:val="00F33470"/>
    <w:rsid w:val="00F33A65"/>
    <w:rsid w:val="00F33B8A"/>
    <w:rsid w:val="00F33C85"/>
    <w:rsid w:val="00F3401A"/>
    <w:rsid w:val="00F342AF"/>
    <w:rsid w:val="00F346AA"/>
    <w:rsid w:val="00F34C4C"/>
    <w:rsid w:val="00F34EC7"/>
    <w:rsid w:val="00F35269"/>
    <w:rsid w:val="00F35639"/>
    <w:rsid w:val="00F357C0"/>
    <w:rsid w:val="00F35B3D"/>
    <w:rsid w:val="00F35B5B"/>
    <w:rsid w:val="00F35BCF"/>
    <w:rsid w:val="00F35E45"/>
    <w:rsid w:val="00F36187"/>
    <w:rsid w:val="00F363B4"/>
    <w:rsid w:val="00F36798"/>
    <w:rsid w:val="00F36BE1"/>
    <w:rsid w:val="00F36D87"/>
    <w:rsid w:val="00F36E4E"/>
    <w:rsid w:val="00F37134"/>
    <w:rsid w:val="00F37209"/>
    <w:rsid w:val="00F37397"/>
    <w:rsid w:val="00F37587"/>
    <w:rsid w:val="00F376E7"/>
    <w:rsid w:val="00F376EC"/>
    <w:rsid w:val="00F37795"/>
    <w:rsid w:val="00F400A9"/>
    <w:rsid w:val="00F401AE"/>
    <w:rsid w:val="00F40340"/>
    <w:rsid w:val="00F404A6"/>
    <w:rsid w:val="00F40C20"/>
    <w:rsid w:val="00F40CB6"/>
    <w:rsid w:val="00F40CF4"/>
    <w:rsid w:val="00F413E1"/>
    <w:rsid w:val="00F414D0"/>
    <w:rsid w:val="00F414E6"/>
    <w:rsid w:val="00F415AD"/>
    <w:rsid w:val="00F41FE4"/>
    <w:rsid w:val="00F42053"/>
    <w:rsid w:val="00F421A5"/>
    <w:rsid w:val="00F42446"/>
    <w:rsid w:val="00F42968"/>
    <w:rsid w:val="00F42D1A"/>
    <w:rsid w:val="00F43024"/>
    <w:rsid w:val="00F435F6"/>
    <w:rsid w:val="00F43C38"/>
    <w:rsid w:val="00F43DFA"/>
    <w:rsid w:val="00F43F1D"/>
    <w:rsid w:val="00F44510"/>
    <w:rsid w:val="00F44563"/>
    <w:rsid w:val="00F445E7"/>
    <w:rsid w:val="00F449EC"/>
    <w:rsid w:val="00F45067"/>
    <w:rsid w:val="00F4514D"/>
    <w:rsid w:val="00F451D0"/>
    <w:rsid w:val="00F45814"/>
    <w:rsid w:val="00F4599B"/>
    <w:rsid w:val="00F45A9D"/>
    <w:rsid w:val="00F45CDC"/>
    <w:rsid w:val="00F45F1C"/>
    <w:rsid w:val="00F4608C"/>
    <w:rsid w:val="00F461E8"/>
    <w:rsid w:val="00F46889"/>
    <w:rsid w:val="00F4798C"/>
    <w:rsid w:val="00F47B79"/>
    <w:rsid w:val="00F47E97"/>
    <w:rsid w:val="00F50072"/>
    <w:rsid w:val="00F504B4"/>
    <w:rsid w:val="00F508F9"/>
    <w:rsid w:val="00F50AC1"/>
    <w:rsid w:val="00F50B4F"/>
    <w:rsid w:val="00F50C26"/>
    <w:rsid w:val="00F50C83"/>
    <w:rsid w:val="00F50DDD"/>
    <w:rsid w:val="00F5109C"/>
    <w:rsid w:val="00F51586"/>
    <w:rsid w:val="00F5163D"/>
    <w:rsid w:val="00F51BD4"/>
    <w:rsid w:val="00F51CEB"/>
    <w:rsid w:val="00F51EE3"/>
    <w:rsid w:val="00F51F71"/>
    <w:rsid w:val="00F5236A"/>
    <w:rsid w:val="00F52812"/>
    <w:rsid w:val="00F52852"/>
    <w:rsid w:val="00F529A1"/>
    <w:rsid w:val="00F52A89"/>
    <w:rsid w:val="00F52F3B"/>
    <w:rsid w:val="00F52F96"/>
    <w:rsid w:val="00F53413"/>
    <w:rsid w:val="00F534F2"/>
    <w:rsid w:val="00F53776"/>
    <w:rsid w:val="00F53A7C"/>
    <w:rsid w:val="00F54190"/>
    <w:rsid w:val="00F543BD"/>
    <w:rsid w:val="00F54629"/>
    <w:rsid w:val="00F548BF"/>
    <w:rsid w:val="00F54EEE"/>
    <w:rsid w:val="00F55488"/>
    <w:rsid w:val="00F554D4"/>
    <w:rsid w:val="00F55609"/>
    <w:rsid w:val="00F556C1"/>
    <w:rsid w:val="00F55794"/>
    <w:rsid w:val="00F55941"/>
    <w:rsid w:val="00F55A34"/>
    <w:rsid w:val="00F55B4E"/>
    <w:rsid w:val="00F55E8A"/>
    <w:rsid w:val="00F567B4"/>
    <w:rsid w:val="00F56B3C"/>
    <w:rsid w:val="00F56BF0"/>
    <w:rsid w:val="00F56C26"/>
    <w:rsid w:val="00F5721B"/>
    <w:rsid w:val="00F57649"/>
    <w:rsid w:val="00F57A25"/>
    <w:rsid w:val="00F57A7A"/>
    <w:rsid w:val="00F57AA6"/>
    <w:rsid w:val="00F57B75"/>
    <w:rsid w:val="00F57FF4"/>
    <w:rsid w:val="00F60018"/>
    <w:rsid w:val="00F6013F"/>
    <w:rsid w:val="00F60239"/>
    <w:rsid w:val="00F60251"/>
    <w:rsid w:val="00F6052C"/>
    <w:rsid w:val="00F60C28"/>
    <w:rsid w:val="00F60D0A"/>
    <w:rsid w:val="00F60E16"/>
    <w:rsid w:val="00F61011"/>
    <w:rsid w:val="00F6107D"/>
    <w:rsid w:val="00F6127C"/>
    <w:rsid w:val="00F61958"/>
    <w:rsid w:val="00F61B31"/>
    <w:rsid w:val="00F6225B"/>
    <w:rsid w:val="00F62497"/>
    <w:rsid w:val="00F62C2F"/>
    <w:rsid w:val="00F62D02"/>
    <w:rsid w:val="00F63654"/>
    <w:rsid w:val="00F63747"/>
    <w:rsid w:val="00F63925"/>
    <w:rsid w:val="00F63A49"/>
    <w:rsid w:val="00F63CC1"/>
    <w:rsid w:val="00F63E91"/>
    <w:rsid w:val="00F64405"/>
    <w:rsid w:val="00F64455"/>
    <w:rsid w:val="00F649FE"/>
    <w:rsid w:val="00F64CFF"/>
    <w:rsid w:val="00F64D79"/>
    <w:rsid w:val="00F64F35"/>
    <w:rsid w:val="00F65388"/>
    <w:rsid w:val="00F657AA"/>
    <w:rsid w:val="00F65E0C"/>
    <w:rsid w:val="00F662E4"/>
    <w:rsid w:val="00F66818"/>
    <w:rsid w:val="00F66867"/>
    <w:rsid w:val="00F6688D"/>
    <w:rsid w:val="00F66ABF"/>
    <w:rsid w:val="00F66AD7"/>
    <w:rsid w:val="00F66F3F"/>
    <w:rsid w:val="00F6720A"/>
    <w:rsid w:val="00F677B6"/>
    <w:rsid w:val="00F67810"/>
    <w:rsid w:val="00F678A2"/>
    <w:rsid w:val="00F67920"/>
    <w:rsid w:val="00F67D12"/>
    <w:rsid w:val="00F67D56"/>
    <w:rsid w:val="00F70074"/>
    <w:rsid w:val="00F70584"/>
    <w:rsid w:val="00F70788"/>
    <w:rsid w:val="00F707A8"/>
    <w:rsid w:val="00F709F9"/>
    <w:rsid w:val="00F70D91"/>
    <w:rsid w:val="00F710D0"/>
    <w:rsid w:val="00F711D4"/>
    <w:rsid w:val="00F71D45"/>
    <w:rsid w:val="00F71FA0"/>
    <w:rsid w:val="00F721AF"/>
    <w:rsid w:val="00F7228F"/>
    <w:rsid w:val="00F726B9"/>
    <w:rsid w:val="00F72818"/>
    <w:rsid w:val="00F72945"/>
    <w:rsid w:val="00F72981"/>
    <w:rsid w:val="00F72C06"/>
    <w:rsid w:val="00F72E57"/>
    <w:rsid w:val="00F7303E"/>
    <w:rsid w:val="00F730B2"/>
    <w:rsid w:val="00F73372"/>
    <w:rsid w:val="00F73380"/>
    <w:rsid w:val="00F733DA"/>
    <w:rsid w:val="00F7387E"/>
    <w:rsid w:val="00F73BC1"/>
    <w:rsid w:val="00F73CB3"/>
    <w:rsid w:val="00F742E3"/>
    <w:rsid w:val="00F7437F"/>
    <w:rsid w:val="00F753D6"/>
    <w:rsid w:val="00F75403"/>
    <w:rsid w:val="00F758A5"/>
    <w:rsid w:val="00F75ABB"/>
    <w:rsid w:val="00F75C91"/>
    <w:rsid w:val="00F7609D"/>
    <w:rsid w:val="00F762DC"/>
    <w:rsid w:val="00F764F0"/>
    <w:rsid w:val="00F76883"/>
    <w:rsid w:val="00F76921"/>
    <w:rsid w:val="00F7696B"/>
    <w:rsid w:val="00F77343"/>
    <w:rsid w:val="00F7762C"/>
    <w:rsid w:val="00F7768E"/>
    <w:rsid w:val="00F77D4E"/>
    <w:rsid w:val="00F8004B"/>
    <w:rsid w:val="00F80372"/>
    <w:rsid w:val="00F804D6"/>
    <w:rsid w:val="00F80829"/>
    <w:rsid w:val="00F80A02"/>
    <w:rsid w:val="00F814EA"/>
    <w:rsid w:val="00F814F3"/>
    <w:rsid w:val="00F8157B"/>
    <w:rsid w:val="00F815E3"/>
    <w:rsid w:val="00F81702"/>
    <w:rsid w:val="00F8195B"/>
    <w:rsid w:val="00F81ABE"/>
    <w:rsid w:val="00F81ACF"/>
    <w:rsid w:val="00F81BE8"/>
    <w:rsid w:val="00F8223D"/>
    <w:rsid w:val="00F82311"/>
    <w:rsid w:val="00F82347"/>
    <w:rsid w:val="00F823E6"/>
    <w:rsid w:val="00F826D4"/>
    <w:rsid w:val="00F8272B"/>
    <w:rsid w:val="00F828F6"/>
    <w:rsid w:val="00F82C46"/>
    <w:rsid w:val="00F82FEE"/>
    <w:rsid w:val="00F83111"/>
    <w:rsid w:val="00F83B66"/>
    <w:rsid w:val="00F83C1B"/>
    <w:rsid w:val="00F84097"/>
    <w:rsid w:val="00F840DE"/>
    <w:rsid w:val="00F84550"/>
    <w:rsid w:val="00F84935"/>
    <w:rsid w:val="00F84952"/>
    <w:rsid w:val="00F84BBD"/>
    <w:rsid w:val="00F84C6D"/>
    <w:rsid w:val="00F84F55"/>
    <w:rsid w:val="00F85356"/>
    <w:rsid w:val="00F85EFA"/>
    <w:rsid w:val="00F85EFB"/>
    <w:rsid w:val="00F864BC"/>
    <w:rsid w:val="00F86B72"/>
    <w:rsid w:val="00F87258"/>
    <w:rsid w:val="00F87310"/>
    <w:rsid w:val="00F87414"/>
    <w:rsid w:val="00F878BB"/>
    <w:rsid w:val="00F87A46"/>
    <w:rsid w:val="00F87C49"/>
    <w:rsid w:val="00F9007D"/>
    <w:rsid w:val="00F90127"/>
    <w:rsid w:val="00F9015D"/>
    <w:rsid w:val="00F90197"/>
    <w:rsid w:val="00F902BE"/>
    <w:rsid w:val="00F903B6"/>
    <w:rsid w:val="00F9055B"/>
    <w:rsid w:val="00F90686"/>
    <w:rsid w:val="00F908C0"/>
    <w:rsid w:val="00F909E9"/>
    <w:rsid w:val="00F90E36"/>
    <w:rsid w:val="00F90FAA"/>
    <w:rsid w:val="00F912A9"/>
    <w:rsid w:val="00F914C2"/>
    <w:rsid w:val="00F9162C"/>
    <w:rsid w:val="00F91699"/>
    <w:rsid w:val="00F91A2A"/>
    <w:rsid w:val="00F91A73"/>
    <w:rsid w:val="00F91CDF"/>
    <w:rsid w:val="00F91EE5"/>
    <w:rsid w:val="00F92326"/>
    <w:rsid w:val="00F923B1"/>
    <w:rsid w:val="00F92D81"/>
    <w:rsid w:val="00F92E5A"/>
    <w:rsid w:val="00F9301F"/>
    <w:rsid w:val="00F930C2"/>
    <w:rsid w:val="00F931E3"/>
    <w:rsid w:val="00F932FD"/>
    <w:rsid w:val="00F934E9"/>
    <w:rsid w:val="00F937A2"/>
    <w:rsid w:val="00F93A94"/>
    <w:rsid w:val="00F93E3F"/>
    <w:rsid w:val="00F93F14"/>
    <w:rsid w:val="00F9405F"/>
    <w:rsid w:val="00F94135"/>
    <w:rsid w:val="00F94563"/>
    <w:rsid w:val="00F948EC"/>
    <w:rsid w:val="00F94A63"/>
    <w:rsid w:val="00F94BFC"/>
    <w:rsid w:val="00F953BA"/>
    <w:rsid w:val="00F953BE"/>
    <w:rsid w:val="00F956B9"/>
    <w:rsid w:val="00F95701"/>
    <w:rsid w:val="00F95C6A"/>
    <w:rsid w:val="00F95EAB"/>
    <w:rsid w:val="00F95EED"/>
    <w:rsid w:val="00F966C9"/>
    <w:rsid w:val="00F9702C"/>
    <w:rsid w:val="00F9703C"/>
    <w:rsid w:val="00F97220"/>
    <w:rsid w:val="00F97360"/>
    <w:rsid w:val="00F97400"/>
    <w:rsid w:val="00F97442"/>
    <w:rsid w:val="00F97496"/>
    <w:rsid w:val="00F9770C"/>
    <w:rsid w:val="00F97786"/>
    <w:rsid w:val="00F9785B"/>
    <w:rsid w:val="00FA0B4A"/>
    <w:rsid w:val="00FA0D15"/>
    <w:rsid w:val="00FA1295"/>
    <w:rsid w:val="00FA13AA"/>
    <w:rsid w:val="00FA161B"/>
    <w:rsid w:val="00FA1931"/>
    <w:rsid w:val="00FA1B82"/>
    <w:rsid w:val="00FA1CCE"/>
    <w:rsid w:val="00FA2214"/>
    <w:rsid w:val="00FA251F"/>
    <w:rsid w:val="00FA256F"/>
    <w:rsid w:val="00FA25C1"/>
    <w:rsid w:val="00FA25D9"/>
    <w:rsid w:val="00FA2640"/>
    <w:rsid w:val="00FA2693"/>
    <w:rsid w:val="00FA26E3"/>
    <w:rsid w:val="00FA27DB"/>
    <w:rsid w:val="00FA29B7"/>
    <w:rsid w:val="00FA2D54"/>
    <w:rsid w:val="00FA3290"/>
    <w:rsid w:val="00FA3330"/>
    <w:rsid w:val="00FA33DB"/>
    <w:rsid w:val="00FA36B6"/>
    <w:rsid w:val="00FA370E"/>
    <w:rsid w:val="00FA3BB0"/>
    <w:rsid w:val="00FA3CB9"/>
    <w:rsid w:val="00FA3E0F"/>
    <w:rsid w:val="00FA4077"/>
    <w:rsid w:val="00FA4538"/>
    <w:rsid w:val="00FA4585"/>
    <w:rsid w:val="00FA49A9"/>
    <w:rsid w:val="00FA4AA5"/>
    <w:rsid w:val="00FA4D88"/>
    <w:rsid w:val="00FA4DAF"/>
    <w:rsid w:val="00FA4FBD"/>
    <w:rsid w:val="00FA547E"/>
    <w:rsid w:val="00FA5A0E"/>
    <w:rsid w:val="00FA5A74"/>
    <w:rsid w:val="00FA5B07"/>
    <w:rsid w:val="00FA5C2C"/>
    <w:rsid w:val="00FA5FAD"/>
    <w:rsid w:val="00FA66DD"/>
    <w:rsid w:val="00FA6FA8"/>
    <w:rsid w:val="00FA6FAB"/>
    <w:rsid w:val="00FA7098"/>
    <w:rsid w:val="00FA70D9"/>
    <w:rsid w:val="00FA7183"/>
    <w:rsid w:val="00FA7B20"/>
    <w:rsid w:val="00FB029E"/>
    <w:rsid w:val="00FB05CD"/>
    <w:rsid w:val="00FB068F"/>
    <w:rsid w:val="00FB0C9D"/>
    <w:rsid w:val="00FB0D6F"/>
    <w:rsid w:val="00FB102F"/>
    <w:rsid w:val="00FB10AA"/>
    <w:rsid w:val="00FB120D"/>
    <w:rsid w:val="00FB1A1E"/>
    <w:rsid w:val="00FB1C10"/>
    <w:rsid w:val="00FB1CFA"/>
    <w:rsid w:val="00FB1F83"/>
    <w:rsid w:val="00FB1FFD"/>
    <w:rsid w:val="00FB2395"/>
    <w:rsid w:val="00FB2451"/>
    <w:rsid w:val="00FB24F7"/>
    <w:rsid w:val="00FB282D"/>
    <w:rsid w:val="00FB285A"/>
    <w:rsid w:val="00FB2951"/>
    <w:rsid w:val="00FB2B24"/>
    <w:rsid w:val="00FB2E8E"/>
    <w:rsid w:val="00FB339F"/>
    <w:rsid w:val="00FB33E0"/>
    <w:rsid w:val="00FB42D2"/>
    <w:rsid w:val="00FB443D"/>
    <w:rsid w:val="00FB44C5"/>
    <w:rsid w:val="00FB45DA"/>
    <w:rsid w:val="00FB4918"/>
    <w:rsid w:val="00FB4B0F"/>
    <w:rsid w:val="00FB4C69"/>
    <w:rsid w:val="00FB4FB5"/>
    <w:rsid w:val="00FB4FF1"/>
    <w:rsid w:val="00FB5399"/>
    <w:rsid w:val="00FB5BFC"/>
    <w:rsid w:val="00FB67A0"/>
    <w:rsid w:val="00FB6865"/>
    <w:rsid w:val="00FB68D0"/>
    <w:rsid w:val="00FB69FD"/>
    <w:rsid w:val="00FB7156"/>
    <w:rsid w:val="00FB75F1"/>
    <w:rsid w:val="00FB767E"/>
    <w:rsid w:val="00FB7D1B"/>
    <w:rsid w:val="00FC00BC"/>
    <w:rsid w:val="00FC01EB"/>
    <w:rsid w:val="00FC030B"/>
    <w:rsid w:val="00FC0387"/>
    <w:rsid w:val="00FC0431"/>
    <w:rsid w:val="00FC0820"/>
    <w:rsid w:val="00FC098C"/>
    <w:rsid w:val="00FC1170"/>
    <w:rsid w:val="00FC188C"/>
    <w:rsid w:val="00FC19B7"/>
    <w:rsid w:val="00FC1C80"/>
    <w:rsid w:val="00FC1EF1"/>
    <w:rsid w:val="00FC1F8E"/>
    <w:rsid w:val="00FC2355"/>
    <w:rsid w:val="00FC23F0"/>
    <w:rsid w:val="00FC2745"/>
    <w:rsid w:val="00FC2CF4"/>
    <w:rsid w:val="00FC3BA0"/>
    <w:rsid w:val="00FC42A3"/>
    <w:rsid w:val="00FC455C"/>
    <w:rsid w:val="00FC4B10"/>
    <w:rsid w:val="00FC4CC6"/>
    <w:rsid w:val="00FC4D85"/>
    <w:rsid w:val="00FC4E0D"/>
    <w:rsid w:val="00FC5089"/>
    <w:rsid w:val="00FC52F2"/>
    <w:rsid w:val="00FC5315"/>
    <w:rsid w:val="00FC5978"/>
    <w:rsid w:val="00FC5A6F"/>
    <w:rsid w:val="00FC5A9E"/>
    <w:rsid w:val="00FC5BD5"/>
    <w:rsid w:val="00FC5D68"/>
    <w:rsid w:val="00FC6761"/>
    <w:rsid w:val="00FC68AE"/>
    <w:rsid w:val="00FC6C9C"/>
    <w:rsid w:val="00FC6FA3"/>
    <w:rsid w:val="00FC7A6E"/>
    <w:rsid w:val="00FC7C01"/>
    <w:rsid w:val="00FC7CC4"/>
    <w:rsid w:val="00FC7FEB"/>
    <w:rsid w:val="00FD004D"/>
    <w:rsid w:val="00FD0437"/>
    <w:rsid w:val="00FD0568"/>
    <w:rsid w:val="00FD0B2B"/>
    <w:rsid w:val="00FD0C04"/>
    <w:rsid w:val="00FD0D17"/>
    <w:rsid w:val="00FD12AC"/>
    <w:rsid w:val="00FD1B5E"/>
    <w:rsid w:val="00FD1C4E"/>
    <w:rsid w:val="00FD1E5A"/>
    <w:rsid w:val="00FD1EDA"/>
    <w:rsid w:val="00FD1F3F"/>
    <w:rsid w:val="00FD224A"/>
    <w:rsid w:val="00FD3131"/>
    <w:rsid w:val="00FD3A04"/>
    <w:rsid w:val="00FD3C76"/>
    <w:rsid w:val="00FD3F83"/>
    <w:rsid w:val="00FD3FDD"/>
    <w:rsid w:val="00FD40E1"/>
    <w:rsid w:val="00FD44F2"/>
    <w:rsid w:val="00FD4930"/>
    <w:rsid w:val="00FD5031"/>
    <w:rsid w:val="00FD50B5"/>
    <w:rsid w:val="00FD50C6"/>
    <w:rsid w:val="00FD51DF"/>
    <w:rsid w:val="00FD52AB"/>
    <w:rsid w:val="00FD56CE"/>
    <w:rsid w:val="00FD5A03"/>
    <w:rsid w:val="00FD5EAE"/>
    <w:rsid w:val="00FD6219"/>
    <w:rsid w:val="00FD6351"/>
    <w:rsid w:val="00FD6749"/>
    <w:rsid w:val="00FD6819"/>
    <w:rsid w:val="00FD69E8"/>
    <w:rsid w:val="00FD7144"/>
    <w:rsid w:val="00FD7743"/>
    <w:rsid w:val="00FE00D8"/>
    <w:rsid w:val="00FE020A"/>
    <w:rsid w:val="00FE059F"/>
    <w:rsid w:val="00FE0A6E"/>
    <w:rsid w:val="00FE10B8"/>
    <w:rsid w:val="00FE1126"/>
    <w:rsid w:val="00FE15B6"/>
    <w:rsid w:val="00FE17B6"/>
    <w:rsid w:val="00FE1DBE"/>
    <w:rsid w:val="00FE224F"/>
    <w:rsid w:val="00FE255C"/>
    <w:rsid w:val="00FE2D56"/>
    <w:rsid w:val="00FE2D94"/>
    <w:rsid w:val="00FE30ED"/>
    <w:rsid w:val="00FE3115"/>
    <w:rsid w:val="00FE338F"/>
    <w:rsid w:val="00FE3395"/>
    <w:rsid w:val="00FE394D"/>
    <w:rsid w:val="00FE3BA8"/>
    <w:rsid w:val="00FE41F4"/>
    <w:rsid w:val="00FE434A"/>
    <w:rsid w:val="00FE437A"/>
    <w:rsid w:val="00FE4425"/>
    <w:rsid w:val="00FE474F"/>
    <w:rsid w:val="00FE480B"/>
    <w:rsid w:val="00FE48B2"/>
    <w:rsid w:val="00FE4DD9"/>
    <w:rsid w:val="00FE575C"/>
    <w:rsid w:val="00FE595E"/>
    <w:rsid w:val="00FE5A0F"/>
    <w:rsid w:val="00FE5B49"/>
    <w:rsid w:val="00FE5C96"/>
    <w:rsid w:val="00FE6133"/>
    <w:rsid w:val="00FE62C6"/>
    <w:rsid w:val="00FE685E"/>
    <w:rsid w:val="00FE68BF"/>
    <w:rsid w:val="00FE75AC"/>
    <w:rsid w:val="00FE7743"/>
    <w:rsid w:val="00FE7B2C"/>
    <w:rsid w:val="00FF0AC5"/>
    <w:rsid w:val="00FF0C3B"/>
    <w:rsid w:val="00FF1627"/>
    <w:rsid w:val="00FF1DF0"/>
    <w:rsid w:val="00FF1FB9"/>
    <w:rsid w:val="00FF210D"/>
    <w:rsid w:val="00FF23AD"/>
    <w:rsid w:val="00FF2B61"/>
    <w:rsid w:val="00FF2CE5"/>
    <w:rsid w:val="00FF32BA"/>
    <w:rsid w:val="00FF340E"/>
    <w:rsid w:val="00FF363B"/>
    <w:rsid w:val="00FF3A3B"/>
    <w:rsid w:val="00FF3C71"/>
    <w:rsid w:val="00FF3DAF"/>
    <w:rsid w:val="00FF3E5D"/>
    <w:rsid w:val="00FF4351"/>
    <w:rsid w:val="00FF464C"/>
    <w:rsid w:val="00FF4BC6"/>
    <w:rsid w:val="00FF4D0B"/>
    <w:rsid w:val="00FF4DC8"/>
    <w:rsid w:val="00FF4F09"/>
    <w:rsid w:val="00FF50AD"/>
    <w:rsid w:val="00FF5289"/>
    <w:rsid w:val="00FF528B"/>
    <w:rsid w:val="00FF52BE"/>
    <w:rsid w:val="00FF5600"/>
    <w:rsid w:val="00FF58EF"/>
    <w:rsid w:val="00FF591E"/>
    <w:rsid w:val="00FF5DDD"/>
    <w:rsid w:val="00FF6035"/>
    <w:rsid w:val="00FF63AD"/>
    <w:rsid w:val="00FF6513"/>
    <w:rsid w:val="00FF6696"/>
    <w:rsid w:val="00FF6849"/>
    <w:rsid w:val="00FF68C2"/>
    <w:rsid w:val="00FF6D40"/>
    <w:rsid w:val="00FF734F"/>
    <w:rsid w:val="00FF74A6"/>
    <w:rsid w:val="00FF7662"/>
    <w:rsid w:val="00FF7894"/>
    <w:rsid w:val="00FF7E91"/>
    <w:rsid w:val="00FF7E9E"/>
    <w:rsid w:val="00FF7F0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42007"/>
  <w15:chartTrackingRefBased/>
  <w15:docId w15:val="{AAB98246-0518-4283-997D-80966C9E5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45D5"/>
    <w:rPr>
      <w:rFonts w:ascii="Arial" w:hAnsi="Arial"/>
    </w:rPr>
  </w:style>
  <w:style w:type="paragraph" w:styleId="Heading1">
    <w:name w:val="heading 1"/>
    <w:basedOn w:val="Normal"/>
    <w:next w:val="Normal"/>
    <w:link w:val="Heading1Char"/>
    <w:uiPriority w:val="9"/>
    <w:qFormat/>
    <w:rsid w:val="00204B7F"/>
    <w:pPr>
      <w:pBdr>
        <w:top w:val="single" w:sz="24" w:space="0" w:color="B31166" w:themeColor="accent1"/>
        <w:left w:val="single" w:sz="24" w:space="0" w:color="B31166" w:themeColor="accent1"/>
        <w:bottom w:val="single" w:sz="24" w:space="0" w:color="B31166" w:themeColor="accent1"/>
        <w:right w:val="single" w:sz="24" w:space="0" w:color="B31166" w:themeColor="accent1"/>
      </w:pBdr>
      <w:shd w:val="clear" w:color="auto" w:fill="B31166" w:themeFill="accent1"/>
      <w:outlineLvl w:val="0"/>
    </w:pPr>
    <w:rPr>
      <w:caps/>
      <w:color w:val="FFFFFF" w:themeColor="background1"/>
      <w:spacing w:val="15"/>
      <w:szCs w:val="22"/>
    </w:rPr>
  </w:style>
  <w:style w:type="paragraph" w:styleId="Heading2">
    <w:name w:val="heading 2"/>
    <w:basedOn w:val="Normal"/>
    <w:next w:val="Normal"/>
    <w:link w:val="Heading2Char"/>
    <w:uiPriority w:val="9"/>
    <w:semiHidden/>
    <w:unhideWhenUsed/>
    <w:qFormat/>
    <w:rsid w:val="005446AD"/>
    <w:pPr>
      <w:pBdr>
        <w:top w:val="single" w:sz="24" w:space="0" w:color="F9C5E0" w:themeColor="accent1" w:themeTint="33"/>
        <w:left w:val="single" w:sz="24" w:space="0" w:color="F9C5E0" w:themeColor="accent1" w:themeTint="33"/>
        <w:bottom w:val="single" w:sz="24" w:space="0" w:color="F9C5E0" w:themeColor="accent1" w:themeTint="33"/>
        <w:right w:val="single" w:sz="24" w:space="0" w:color="F9C5E0" w:themeColor="accent1" w:themeTint="33"/>
      </w:pBdr>
      <w:shd w:val="clear" w:color="auto" w:fill="F9C5E0" w:themeFill="accent1" w:themeFillTint="33"/>
      <w:outlineLvl w:val="1"/>
    </w:pPr>
    <w:rPr>
      <w:caps/>
      <w:spacing w:val="15"/>
    </w:rPr>
  </w:style>
  <w:style w:type="paragraph" w:styleId="Heading3">
    <w:name w:val="heading 3"/>
    <w:basedOn w:val="Normal"/>
    <w:next w:val="Normal"/>
    <w:link w:val="Heading3Char"/>
    <w:uiPriority w:val="9"/>
    <w:semiHidden/>
    <w:unhideWhenUsed/>
    <w:qFormat/>
    <w:rsid w:val="005446AD"/>
    <w:pPr>
      <w:pBdr>
        <w:top w:val="single" w:sz="6" w:space="2" w:color="B31166" w:themeColor="accent1"/>
      </w:pBdr>
      <w:spacing w:before="300"/>
      <w:outlineLvl w:val="2"/>
    </w:pPr>
    <w:rPr>
      <w:caps/>
      <w:color w:val="580832" w:themeColor="accent1" w:themeShade="7F"/>
      <w:spacing w:val="15"/>
    </w:rPr>
  </w:style>
  <w:style w:type="paragraph" w:styleId="Heading4">
    <w:name w:val="heading 4"/>
    <w:basedOn w:val="Normal"/>
    <w:next w:val="Normal"/>
    <w:link w:val="Heading4Char"/>
    <w:uiPriority w:val="9"/>
    <w:semiHidden/>
    <w:unhideWhenUsed/>
    <w:qFormat/>
    <w:rsid w:val="005446AD"/>
    <w:pPr>
      <w:pBdr>
        <w:top w:val="dotted" w:sz="6" w:space="2" w:color="B31166" w:themeColor="accent1"/>
      </w:pBdr>
      <w:spacing w:before="200"/>
      <w:outlineLvl w:val="3"/>
    </w:pPr>
    <w:rPr>
      <w:caps/>
      <w:color w:val="850C4B" w:themeColor="accent1" w:themeShade="BF"/>
      <w:spacing w:val="10"/>
    </w:rPr>
  </w:style>
  <w:style w:type="paragraph" w:styleId="Heading5">
    <w:name w:val="heading 5"/>
    <w:basedOn w:val="Normal"/>
    <w:next w:val="Normal"/>
    <w:link w:val="Heading5Char"/>
    <w:uiPriority w:val="9"/>
    <w:semiHidden/>
    <w:unhideWhenUsed/>
    <w:qFormat/>
    <w:rsid w:val="005446AD"/>
    <w:pPr>
      <w:pBdr>
        <w:bottom w:val="single" w:sz="6" w:space="1" w:color="B31166" w:themeColor="accent1"/>
      </w:pBdr>
      <w:spacing w:before="200"/>
      <w:outlineLvl w:val="4"/>
    </w:pPr>
    <w:rPr>
      <w:caps/>
      <w:color w:val="850C4B" w:themeColor="accent1" w:themeShade="BF"/>
      <w:spacing w:val="10"/>
    </w:rPr>
  </w:style>
  <w:style w:type="paragraph" w:styleId="Heading6">
    <w:name w:val="heading 6"/>
    <w:basedOn w:val="Normal"/>
    <w:next w:val="Normal"/>
    <w:link w:val="Heading6Char"/>
    <w:uiPriority w:val="9"/>
    <w:semiHidden/>
    <w:unhideWhenUsed/>
    <w:qFormat/>
    <w:rsid w:val="005446AD"/>
    <w:pPr>
      <w:pBdr>
        <w:bottom w:val="dotted" w:sz="6" w:space="1" w:color="B31166" w:themeColor="accent1"/>
      </w:pBdr>
      <w:spacing w:before="200"/>
      <w:outlineLvl w:val="5"/>
    </w:pPr>
    <w:rPr>
      <w:caps/>
      <w:color w:val="850C4B" w:themeColor="accent1" w:themeShade="BF"/>
      <w:spacing w:val="10"/>
    </w:rPr>
  </w:style>
  <w:style w:type="paragraph" w:styleId="Heading7">
    <w:name w:val="heading 7"/>
    <w:basedOn w:val="Normal"/>
    <w:next w:val="Normal"/>
    <w:link w:val="Heading7Char"/>
    <w:uiPriority w:val="9"/>
    <w:semiHidden/>
    <w:unhideWhenUsed/>
    <w:qFormat/>
    <w:rsid w:val="005446AD"/>
    <w:pPr>
      <w:spacing w:before="200"/>
      <w:outlineLvl w:val="6"/>
    </w:pPr>
    <w:rPr>
      <w:caps/>
      <w:color w:val="850C4B" w:themeColor="accent1" w:themeShade="BF"/>
      <w:spacing w:val="10"/>
    </w:rPr>
  </w:style>
  <w:style w:type="paragraph" w:styleId="Heading8">
    <w:name w:val="heading 8"/>
    <w:basedOn w:val="Normal"/>
    <w:next w:val="Normal"/>
    <w:link w:val="Heading8Char"/>
    <w:uiPriority w:val="9"/>
    <w:semiHidden/>
    <w:unhideWhenUsed/>
    <w:qFormat/>
    <w:rsid w:val="005446AD"/>
    <w:pPr>
      <w:spacing w:before="200"/>
      <w:outlineLvl w:val="7"/>
    </w:pPr>
    <w:rPr>
      <w:caps/>
      <w:spacing w:val="10"/>
      <w:sz w:val="18"/>
      <w:szCs w:val="18"/>
    </w:rPr>
  </w:style>
  <w:style w:type="paragraph" w:styleId="Heading9">
    <w:name w:val="heading 9"/>
    <w:basedOn w:val="Normal"/>
    <w:next w:val="Normal"/>
    <w:link w:val="Heading9Char"/>
    <w:uiPriority w:val="9"/>
    <w:semiHidden/>
    <w:unhideWhenUsed/>
    <w:qFormat/>
    <w:rsid w:val="005446AD"/>
    <w:pPr>
      <w:spacing w:before="20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70AFC"/>
    <w:pPr>
      <w:spacing w:beforeAutospacing="1" w:after="100" w:afterAutospacing="1"/>
    </w:pPr>
    <w:rPr>
      <w:rFonts w:ascii="Times New Roman" w:eastAsia="Times New Roman" w:hAnsi="Times New Roman" w:cs="Times New Roman"/>
      <w:szCs w:val="24"/>
      <w:lang w:eastAsia="en-NZ"/>
    </w:rPr>
  </w:style>
  <w:style w:type="character" w:customStyle="1" w:styleId="Heading1Char">
    <w:name w:val="Heading 1 Char"/>
    <w:basedOn w:val="DefaultParagraphFont"/>
    <w:link w:val="Heading1"/>
    <w:uiPriority w:val="9"/>
    <w:rsid w:val="00204B7F"/>
    <w:rPr>
      <w:rFonts w:ascii="Arial" w:hAnsi="Arial"/>
      <w:caps/>
      <w:color w:val="FFFFFF" w:themeColor="background1"/>
      <w:spacing w:val="15"/>
      <w:szCs w:val="22"/>
      <w:shd w:val="clear" w:color="auto" w:fill="B31166" w:themeFill="accent1"/>
    </w:rPr>
  </w:style>
  <w:style w:type="character" w:customStyle="1" w:styleId="Heading2Char">
    <w:name w:val="Heading 2 Char"/>
    <w:basedOn w:val="DefaultParagraphFont"/>
    <w:link w:val="Heading2"/>
    <w:uiPriority w:val="9"/>
    <w:semiHidden/>
    <w:rsid w:val="005446AD"/>
    <w:rPr>
      <w:caps/>
      <w:spacing w:val="15"/>
      <w:shd w:val="clear" w:color="auto" w:fill="F9C5E0" w:themeFill="accent1" w:themeFillTint="33"/>
    </w:rPr>
  </w:style>
  <w:style w:type="character" w:customStyle="1" w:styleId="Heading3Char">
    <w:name w:val="Heading 3 Char"/>
    <w:basedOn w:val="DefaultParagraphFont"/>
    <w:link w:val="Heading3"/>
    <w:uiPriority w:val="9"/>
    <w:semiHidden/>
    <w:rsid w:val="005446AD"/>
    <w:rPr>
      <w:caps/>
      <w:color w:val="580832" w:themeColor="accent1" w:themeShade="7F"/>
      <w:spacing w:val="15"/>
    </w:rPr>
  </w:style>
  <w:style w:type="character" w:customStyle="1" w:styleId="Heading4Char">
    <w:name w:val="Heading 4 Char"/>
    <w:basedOn w:val="DefaultParagraphFont"/>
    <w:link w:val="Heading4"/>
    <w:uiPriority w:val="9"/>
    <w:semiHidden/>
    <w:rsid w:val="005446AD"/>
    <w:rPr>
      <w:caps/>
      <w:color w:val="850C4B" w:themeColor="accent1" w:themeShade="BF"/>
      <w:spacing w:val="10"/>
    </w:rPr>
  </w:style>
  <w:style w:type="character" w:customStyle="1" w:styleId="Heading5Char">
    <w:name w:val="Heading 5 Char"/>
    <w:basedOn w:val="DefaultParagraphFont"/>
    <w:link w:val="Heading5"/>
    <w:uiPriority w:val="9"/>
    <w:semiHidden/>
    <w:rsid w:val="005446AD"/>
    <w:rPr>
      <w:caps/>
      <w:color w:val="850C4B" w:themeColor="accent1" w:themeShade="BF"/>
      <w:spacing w:val="10"/>
    </w:rPr>
  </w:style>
  <w:style w:type="character" w:customStyle="1" w:styleId="Heading6Char">
    <w:name w:val="Heading 6 Char"/>
    <w:basedOn w:val="DefaultParagraphFont"/>
    <w:link w:val="Heading6"/>
    <w:uiPriority w:val="9"/>
    <w:semiHidden/>
    <w:rsid w:val="005446AD"/>
    <w:rPr>
      <w:caps/>
      <w:color w:val="850C4B" w:themeColor="accent1" w:themeShade="BF"/>
      <w:spacing w:val="10"/>
    </w:rPr>
  </w:style>
  <w:style w:type="character" w:customStyle="1" w:styleId="Heading7Char">
    <w:name w:val="Heading 7 Char"/>
    <w:basedOn w:val="DefaultParagraphFont"/>
    <w:link w:val="Heading7"/>
    <w:uiPriority w:val="9"/>
    <w:semiHidden/>
    <w:rsid w:val="005446AD"/>
    <w:rPr>
      <w:caps/>
      <w:color w:val="850C4B" w:themeColor="accent1" w:themeShade="BF"/>
      <w:spacing w:val="10"/>
    </w:rPr>
  </w:style>
  <w:style w:type="character" w:customStyle="1" w:styleId="Heading8Char">
    <w:name w:val="Heading 8 Char"/>
    <w:basedOn w:val="DefaultParagraphFont"/>
    <w:link w:val="Heading8"/>
    <w:uiPriority w:val="9"/>
    <w:semiHidden/>
    <w:rsid w:val="005446AD"/>
    <w:rPr>
      <w:caps/>
      <w:spacing w:val="10"/>
      <w:sz w:val="18"/>
      <w:szCs w:val="18"/>
    </w:rPr>
  </w:style>
  <w:style w:type="character" w:customStyle="1" w:styleId="Heading9Char">
    <w:name w:val="Heading 9 Char"/>
    <w:basedOn w:val="DefaultParagraphFont"/>
    <w:link w:val="Heading9"/>
    <w:uiPriority w:val="9"/>
    <w:semiHidden/>
    <w:rsid w:val="005446AD"/>
    <w:rPr>
      <w:i/>
      <w:iCs/>
      <w:caps/>
      <w:spacing w:val="10"/>
      <w:sz w:val="18"/>
      <w:szCs w:val="18"/>
    </w:rPr>
  </w:style>
  <w:style w:type="paragraph" w:styleId="Caption">
    <w:name w:val="caption"/>
    <w:basedOn w:val="Normal"/>
    <w:next w:val="Normal"/>
    <w:uiPriority w:val="35"/>
    <w:semiHidden/>
    <w:unhideWhenUsed/>
    <w:qFormat/>
    <w:rsid w:val="005446AD"/>
    <w:rPr>
      <w:b/>
      <w:bCs/>
      <w:color w:val="850C4B" w:themeColor="accent1" w:themeShade="BF"/>
      <w:sz w:val="16"/>
      <w:szCs w:val="16"/>
    </w:rPr>
  </w:style>
  <w:style w:type="paragraph" w:styleId="Title">
    <w:name w:val="Title"/>
    <w:basedOn w:val="Normal"/>
    <w:next w:val="Normal"/>
    <w:link w:val="TitleChar"/>
    <w:uiPriority w:val="10"/>
    <w:qFormat/>
    <w:rsid w:val="005446AD"/>
    <w:rPr>
      <w:rFonts w:asciiTheme="majorHAnsi" w:eastAsiaTheme="majorEastAsia" w:hAnsiTheme="majorHAnsi" w:cstheme="majorBidi"/>
      <w:caps/>
      <w:color w:val="B31166" w:themeColor="accent1"/>
      <w:spacing w:val="10"/>
      <w:sz w:val="52"/>
      <w:szCs w:val="52"/>
    </w:rPr>
  </w:style>
  <w:style w:type="character" w:customStyle="1" w:styleId="TitleChar">
    <w:name w:val="Title Char"/>
    <w:basedOn w:val="DefaultParagraphFont"/>
    <w:link w:val="Title"/>
    <w:uiPriority w:val="10"/>
    <w:rsid w:val="005446AD"/>
    <w:rPr>
      <w:rFonts w:asciiTheme="majorHAnsi" w:eastAsiaTheme="majorEastAsia" w:hAnsiTheme="majorHAnsi" w:cstheme="majorBidi"/>
      <w:caps/>
      <w:color w:val="B31166" w:themeColor="accent1"/>
      <w:spacing w:val="10"/>
      <w:sz w:val="52"/>
      <w:szCs w:val="52"/>
    </w:rPr>
  </w:style>
  <w:style w:type="paragraph" w:styleId="Subtitle">
    <w:name w:val="Subtitle"/>
    <w:basedOn w:val="Normal"/>
    <w:next w:val="Normal"/>
    <w:link w:val="SubtitleChar"/>
    <w:uiPriority w:val="11"/>
    <w:qFormat/>
    <w:rsid w:val="005446AD"/>
    <w:pPr>
      <w:spacing w:after="500"/>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5446AD"/>
    <w:rPr>
      <w:caps/>
      <w:color w:val="595959" w:themeColor="text1" w:themeTint="A6"/>
      <w:spacing w:val="10"/>
      <w:sz w:val="21"/>
      <w:szCs w:val="21"/>
    </w:rPr>
  </w:style>
  <w:style w:type="character" w:styleId="Strong">
    <w:name w:val="Strong"/>
    <w:uiPriority w:val="22"/>
    <w:qFormat/>
    <w:rsid w:val="005446AD"/>
    <w:rPr>
      <w:b/>
      <w:bCs/>
    </w:rPr>
  </w:style>
  <w:style w:type="character" w:styleId="Emphasis">
    <w:name w:val="Emphasis"/>
    <w:uiPriority w:val="20"/>
    <w:qFormat/>
    <w:rsid w:val="005446AD"/>
    <w:rPr>
      <w:caps/>
      <w:color w:val="580832" w:themeColor="accent1" w:themeShade="7F"/>
      <w:spacing w:val="5"/>
    </w:rPr>
  </w:style>
  <w:style w:type="paragraph" w:styleId="NoSpacing">
    <w:name w:val="No Spacing"/>
    <w:uiPriority w:val="1"/>
    <w:qFormat/>
    <w:rsid w:val="005446AD"/>
  </w:style>
  <w:style w:type="paragraph" w:styleId="Quote">
    <w:name w:val="Quote"/>
    <w:basedOn w:val="Normal"/>
    <w:next w:val="Normal"/>
    <w:link w:val="QuoteChar"/>
    <w:uiPriority w:val="29"/>
    <w:qFormat/>
    <w:rsid w:val="005446AD"/>
    <w:rPr>
      <w:i/>
      <w:iCs/>
      <w:sz w:val="24"/>
      <w:szCs w:val="24"/>
    </w:rPr>
  </w:style>
  <w:style w:type="character" w:customStyle="1" w:styleId="QuoteChar">
    <w:name w:val="Quote Char"/>
    <w:basedOn w:val="DefaultParagraphFont"/>
    <w:link w:val="Quote"/>
    <w:uiPriority w:val="29"/>
    <w:rsid w:val="005446AD"/>
    <w:rPr>
      <w:i/>
      <w:iCs/>
      <w:sz w:val="24"/>
      <w:szCs w:val="24"/>
    </w:rPr>
  </w:style>
  <w:style w:type="paragraph" w:styleId="IntenseQuote">
    <w:name w:val="Intense Quote"/>
    <w:basedOn w:val="Normal"/>
    <w:next w:val="Normal"/>
    <w:link w:val="IntenseQuoteChar"/>
    <w:uiPriority w:val="30"/>
    <w:qFormat/>
    <w:rsid w:val="005446AD"/>
    <w:pPr>
      <w:spacing w:before="240" w:after="240"/>
      <w:ind w:left="1080" w:right="1080"/>
      <w:jc w:val="center"/>
    </w:pPr>
    <w:rPr>
      <w:color w:val="B31166" w:themeColor="accent1"/>
      <w:sz w:val="24"/>
      <w:szCs w:val="24"/>
    </w:rPr>
  </w:style>
  <w:style w:type="character" w:customStyle="1" w:styleId="IntenseQuoteChar">
    <w:name w:val="Intense Quote Char"/>
    <w:basedOn w:val="DefaultParagraphFont"/>
    <w:link w:val="IntenseQuote"/>
    <w:uiPriority w:val="30"/>
    <w:rsid w:val="005446AD"/>
    <w:rPr>
      <w:color w:val="B31166" w:themeColor="accent1"/>
      <w:sz w:val="24"/>
      <w:szCs w:val="24"/>
    </w:rPr>
  </w:style>
  <w:style w:type="character" w:styleId="SubtleEmphasis">
    <w:name w:val="Subtle Emphasis"/>
    <w:uiPriority w:val="19"/>
    <w:qFormat/>
    <w:rsid w:val="005446AD"/>
    <w:rPr>
      <w:i/>
      <w:iCs/>
      <w:color w:val="580832" w:themeColor="accent1" w:themeShade="7F"/>
    </w:rPr>
  </w:style>
  <w:style w:type="character" w:styleId="IntenseEmphasis">
    <w:name w:val="Intense Emphasis"/>
    <w:uiPriority w:val="21"/>
    <w:qFormat/>
    <w:rsid w:val="005446AD"/>
    <w:rPr>
      <w:b/>
      <w:bCs/>
      <w:caps/>
      <w:color w:val="580832" w:themeColor="accent1" w:themeShade="7F"/>
      <w:spacing w:val="10"/>
    </w:rPr>
  </w:style>
  <w:style w:type="character" w:styleId="SubtleReference">
    <w:name w:val="Subtle Reference"/>
    <w:uiPriority w:val="31"/>
    <w:qFormat/>
    <w:rsid w:val="005446AD"/>
    <w:rPr>
      <w:b/>
      <w:bCs/>
      <w:color w:val="B31166" w:themeColor="accent1"/>
    </w:rPr>
  </w:style>
  <w:style w:type="character" w:styleId="IntenseReference">
    <w:name w:val="Intense Reference"/>
    <w:uiPriority w:val="32"/>
    <w:qFormat/>
    <w:rsid w:val="005446AD"/>
    <w:rPr>
      <w:b/>
      <w:bCs/>
      <w:i/>
      <w:iCs/>
      <w:caps/>
      <w:color w:val="B31166" w:themeColor="accent1"/>
    </w:rPr>
  </w:style>
  <w:style w:type="character" w:styleId="BookTitle">
    <w:name w:val="Book Title"/>
    <w:uiPriority w:val="33"/>
    <w:qFormat/>
    <w:rsid w:val="005446AD"/>
    <w:rPr>
      <w:b/>
      <w:bCs/>
      <w:i/>
      <w:iCs/>
      <w:spacing w:val="0"/>
    </w:rPr>
  </w:style>
  <w:style w:type="paragraph" w:styleId="TOCHeading">
    <w:name w:val="TOC Heading"/>
    <w:basedOn w:val="Heading1"/>
    <w:next w:val="Normal"/>
    <w:uiPriority w:val="39"/>
    <w:semiHidden/>
    <w:unhideWhenUsed/>
    <w:qFormat/>
    <w:rsid w:val="005446AD"/>
    <w:pPr>
      <w:outlineLvl w:val="9"/>
    </w:pPr>
  </w:style>
  <w:style w:type="paragraph" w:styleId="ListParagraph">
    <w:name w:val="List Paragraph"/>
    <w:basedOn w:val="Normal"/>
    <w:uiPriority w:val="34"/>
    <w:qFormat/>
    <w:rsid w:val="009B464C"/>
    <w:pPr>
      <w:ind w:left="720"/>
      <w:contextualSpacing/>
    </w:pPr>
  </w:style>
  <w:style w:type="character" w:styleId="Hyperlink">
    <w:name w:val="Hyperlink"/>
    <w:basedOn w:val="DefaultParagraphFont"/>
    <w:uiPriority w:val="99"/>
    <w:unhideWhenUsed/>
    <w:rsid w:val="0031655D"/>
    <w:rPr>
      <w:color w:val="8F8F8F" w:themeColor="hyperlink"/>
      <w:u w:val="single"/>
    </w:rPr>
  </w:style>
  <w:style w:type="character" w:styleId="UnresolvedMention">
    <w:name w:val="Unresolved Mention"/>
    <w:basedOn w:val="DefaultParagraphFont"/>
    <w:uiPriority w:val="99"/>
    <w:semiHidden/>
    <w:unhideWhenUsed/>
    <w:rsid w:val="0031655D"/>
    <w:rPr>
      <w:color w:val="605E5C"/>
      <w:shd w:val="clear" w:color="auto" w:fill="E1DFDD"/>
    </w:rPr>
  </w:style>
  <w:style w:type="character" w:customStyle="1" w:styleId="ng-binding">
    <w:name w:val="ng-binding"/>
    <w:basedOn w:val="DefaultParagraphFont"/>
    <w:rsid w:val="00AB025B"/>
  </w:style>
  <w:style w:type="paragraph" w:styleId="BalloonText">
    <w:name w:val="Balloon Text"/>
    <w:basedOn w:val="Normal"/>
    <w:link w:val="BalloonTextChar"/>
    <w:uiPriority w:val="99"/>
    <w:semiHidden/>
    <w:unhideWhenUsed/>
    <w:rsid w:val="005E7D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7D54"/>
    <w:rPr>
      <w:rFonts w:ascii="Segoe UI" w:hAnsi="Segoe UI" w:cs="Segoe UI"/>
      <w:sz w:val="18"/>
      <w:szCs w:val="18"/>
    </w:rPr>
  </w:style>
  <w:style w:type="character" w:customStyle="1" w:styleId="lrvm">
    <w:name w:val="lrvm"/>
    <w:basedOn w:val="DefaultParagraphFont"/>
    <w:rsid w:val="00FE595E"/>
  </w:style>
  <w:style w:type="character" w:styleId="FollowedHyperlink">
    <w:name w:val="FollowedHyperlink"/>
    <w:basedOn w:val="DefaultParagraphFont"/>
    <w:uiPriority w:val="99"/>
    <w:semiHidden/>
    <w:unhideWhenUsed/>
    <w:rsid w:val="00310FE9"/>
    <w:rPr>
      <w:color w:val="A5A5A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42809">
      <w:bodyDiv w:val="1"/>
      <w:marLeft w:val="0"/>
      <w:marRight w:val="0"/>
      <w:marTop w:val="0"/>
      <w:marBottom w:val="0"/>
      <w:divBdr>
        <w:top w:val="none" w:sz="0" w:space="0" w:color="auto"/>
        <w:left w:val="none" w:sz="0" w:space="0" w:color="auto"/>
        <w:bottom w:val="none" w:sz="0" w:space="0" w:color="auto"/>
        <w:right w:val="none" w:sz="0" w:space="0" w:color="auto"/>
      </w:divBdr>
    </w:div>
    <w:div w:id="172232893">
      <w:bodyDiv w:val="1"/>
      <w:marLeft w:val="0"/>
      <w:marRight w:val="0"/>
      <w:marTop w:val="0"/>
      <w:marBottom w:val="0"/>
      <w:divBdr>
        <w:top w:val="none" w:sz="0" w:space="0" w:color="auto"/>
        <w:left w:val="none" w:sz="0" w:space="0" w:color="auto"/>
        <w:bottom w:val="none" w:sz="0" w:space="0" w:color="auto"/>
        <w:right w:val="none" w:sz="0" w:space="0" w:color="auto"/>
      </w:divBdr>
    </w:div>
    <w:div w:id="221446670">
      <w:bodyDiv w:val="1"/>
      <w:marLeft w:val="0"/>
      <w:marRight w:val="0"/>
      <w:marTop w:val="0"/>
      <w:marBottom w:val="0"/>
      <w:divBdr>
        <w:top w:val="none" w:sz="0" w:space="0" w:color="auto"/>
        <w:left w:val="none" w:sz="0" w:space="0" w:color="auto"/>
        <w:bottom w:val="none" w:sz="0" w:space="0" w:color="auto"/>
        <w:right w:val="none" w:sz="0" w:space="0" w:color="auto"/>
      </w:divBdr>
    </w:div>
    <w:div w:id="260571949">
      <w:bodyDiv w:val="1"/>
      <w:marLeft w:val="0"/>
      <w:marRight w:val="0"/>
      <w:marTop w:val="0"/>
      <w:marBottom w:val="0"/>
      <w:divBdr>
        <w:top w:val="none" w:sz="0" w:space="0" w:color="auto"/>
        <w:left w:val="none" w:sz="0" w:space="0" w:color="auto"/>
        <w:bottom w:val="none" w:sz="0" w:space="0" w:color="auto"/>
        <w:right w:val="none" w:sz="0" w:space="0" w:color="auto"/>
      </w:divBdr>
    </w:div>
    <w:div w:id="337851524">
      <w:bodyDiv w:val="1"/>
      <w:marLeft w:val="0"/>
      <w:marRight w:val="0"/>
      <w:marTop w:val="0"/>
      <w:marBottom w:val="0"/>
      <w:divBdr>
        <w:top w:val="none" w:sz="0" w:space="0" w:color="auto"/>
        <w:left w:val="none" w:sz="0" w:space="0" w:color="auto"/>
        <w:bottom w:val="none" w:sz="0" w:space="0" w:color="auto"/>
        <w:right w:val="none" w:sz="0" w:space="0" w:color="auto"/>
      </w:divBdr>
    </w:div>
    <w:div w:id="341929734">
      <w:bodyDiv w:val="1"/>
      <w:marLeft w:val="0"/>
      <w:marRight w:val="0"/>
      <w:marTop w:val="0"/>
      <w:marBottom w:val="0"/>
      <w:divBdr>
        <w:top w:val="none" w:sz="0" w:space="0" w:color="auto"/>
        <w:left w:val="none" w:sz="0" w:space="0" w:color="auto"/>
        <w:bottom w:val="none" w:sz="0" w:space="0" w:color="auto"/>
        <w:right w:val="none" w:sz="0" w:space="0" w:color="auto"/>
      </w:divBdr>
    </w:div>
    <w:div w:id="379132766">
      <w:bodyDiv w:val="1"/>
      <w:marLeft w:val="0"/>
      <w:marRight w:val="0"/>
      <w:marTop w:val="0"/>
      <w:marBottom w:val="0"/>
      <w:divBdr>
        <w:top w:val="none" w:sz="0" w:space="0" w:color="auto"/>
        <w:left w:val="none" w:sz="0" w:space="0" w:color="auto"/>
        <w:bottom w:val="none" w:sz="0" w:space="0" w:color="auto"/>
        <w:right w:val="none" w:sz="0" w:space="0" w:color="auto"/>
      </w:divBdr>
    </w:div>
    <w:div w:id="391663171">
      <w:bodyDiv w:val="1"/>
      <w:marLeft w:val="0"/>
      <w:marRight w:val="0"/>
      <w:marTop w:val="0"/>
      <w:marBottom w:val="0"/>
      <w:divBdr>
        <w:top w:val="none" w:sz="0" w:space="0" w:color="auto"/>
        <w:left w:val="none" w:sz="0" w:space="0" w:color="auto"/>
        <w:bottom w:val="none" w:sz="0" w:space="0" w:color="auto"/>
        <w:right w:val="none" w:sz="0" w:space="0" w:color="auto"/>
      </w:divBdr>
    </w:div>
    <w:div w:id="494298605">
      <w:bodyDiv w:val="1"/>
      <w:marLeft w:val="0"/>
      <w:marRight w:val="0"/>
      <w:marTop w:val="0"/>
      <w:marBottom w:val="0"/>
      <w:divBdr>
        <w:top w:val="none" w:sz="0" w:space="0" w:color="auto"/>
        <w:left w:val="none" w:sz="0" w:space="0" w:color="auto"/>
        <w:bottom w:val="none" w:sz="0" w:space="0" w:color="auto"/>
        <w:right w:val="none" w:sz="0" w:space="0" w:color="auto"/>
      </w:divBdr>
      <w:divsChild>
        <w:div w:id="800999099">
          <w:marLeft w:val="0"/>
          <w:marRight w:val="0"/>
          <w:marTop w:val="0"/>
          <w:marBottom w:val="0"/>
          <w:divBdr>
            <w:top w:val="none" w:sz="0" w:space="0" w:color="auto"/>
            <w:left w:val="none" w:sz="0" w:space="0" w:color="auto"/>
            <w:bottom w:val="none" w:sz="0" w:space="0" w:color="auto"/>
            <w:right w:val="none" w:sz="0" w:space="0" w:color="auto"/>
          </w:divBdr>
          <w:divsChild>
            <w:div w:id="106195922">
              <w:marLeft w:val="0"/>
              <w:marRight w:val="0"/>
              <w:marTop w:val="0"/>
              <w:marBottom w:val="0"/>
              <w:divBdr>
                <w:top w:val="none" w:sz="0" w:space="0" w:color="auto"/>
                <w:left w:val="none" w:sz="0" w:space="0" w:color="auto"/>
                <w:bottom w:val="none" w:sz="0" w:space="0" w:color="auto"/>
                <w:right w:val="none" w:sz="0" w:space="0" w:color="auto"/>
              </w:divBdr>
            </w:div>
            <w:div w:id="2139258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399285">
      <w:bodyDiv w:val="1"/>
      <w:marLeft w:val="0"/>
      <w:marRight w:val="0"/>
      <w:marTop w:val="0"/>
      <w:marBottom w:val="0"/>
      <w:divBdr>
        <w:top w:val="none" w:sz="0" w:space="0" w:color="auto"/>
        <w:left w:val="none" w:sz="0" w:space="0" w:color="auto"/>
        <w:bottom w:val="none" w:sz="0" w:space="0" w:color="auto"/>
        <w:right w:val="none" w:sz="0" w:space="0" w:color="auto"/>
      </w:divBdr>
      <w:divsChild>
        <w:div w:id="1706564801">
          <w:marLeft w:val="0"/>
          <w:marRight w:val="0"/>
          <w:marTop w:val="0"/>
          <w:marBottom w:val="0"/>
          <w:divBdr>
            <w:top w:val="none" w:sz="0" w:space="0" w:color="auto"/>
            <w:left w:val="none" w:sz="0" w:space="0" w:color="auto"/>
            <w:bottom w:val="none" w:sz="0" w:space="0" w:color="auto"/>
            <w:right w:val="none" w:sz="0" w:space="0" w:color="auto"/>
          </w:divBdr>
        </w:div>
      </w:divsChild>
    </w:div>
    <w:div w:id="550533410">
      <w:bodyDiv w:val="1"/>
      <w:marLeft w:val="0"/>
      <w:marRight w:val="0"/>
      <w:marTop w:val="0"/>
      <w:marBottom w:val="0"/>
      <w:divBdr>
        <w:top w:val="none" w:sz="0" w:space="0" w:color="auto"/>
        <w:left w:val="none" w:sz="0" w:space="0" w:color="auto"/>
        <w:bottom w:val="none" w:sz="0" w:space="0" w:color="auto"/>
        <w:right w:val="none" w:sz="0" w:space="0" w:color="auto"/>
      </w:divBdr>
    </w:div>
    <w:div w:id="586156314">
      <w:bodyDiv w:val="1"/>
      <w:marLeft w:val="0"/>
      <w:marRight w:val="0"/>
      <w:marTop w:val="0"/>
      <w:marBottom w:val="0"/>
      <w:divBdr>
        <w:top w:val="none" w:sz="0" w:space="0" w:color="auto"/>
        <w:left w:val="none" w:sz="0" w:space="0" w:color="auto"/>
        <w:bottom w:val="none" w:sz="0" w:space="0" w:color="auto"/>
        <w:right w:val="none" w:sz="0" w:space="0" w:color="auto"/>
      </w:divBdr>
      <w:divsChild>
        <w:div w:id="611671564">
          <w:marLeft w:val="0"/>
          <w:marRight w:val="0"/>
          <w:marTop w:val="0"/>
          <w:marBottom w:val="300"/>
          <w:divBdr>
            <w:top w:val="none" w:sz="0" w:space="0" w:color="auto"/>
            <w:left w:val="none" w:sz="0" w:space="0" w:color="auto"/>
            <w:bottom w:val="none" w:sz="0" w:space="0" w:color="auto"/>
            <w:right w:val="none" w:sz="0" w:space="0" w:color="auto"/>
          </w:divBdr>
          <w:divsChild>
            <w:div w:id="2133160165">
              <w:marLeft w:val="0"/>
              <w:marRight w:val="0"/>
              <w:marTop w:val="0"/>
              <w:marBottom w:val="60"/>
              <w:divBdr>
                <w:top w:val="none" w:sz="0" w:space="0" w:color="auto"/>
                <w:left w:val="none" w:sz="0" w:space="0" w:color="auto"/>
                <w:bottom w:val="none" w:sz="0" w:space="0" w:color="auto"/>
                <w:right w:val="none" w:sz="0" w:space="0" w:color="auto"/>
              </w:divBdr>
            </w:div>
          </w:divsChild>
        </w:div>
        <w:div w:id="1598753293">
          <w:marLeft w:val="0"/>
          <w:marRight w:val="0"/>
          <w:marTop w:val="0"/>
          <w:marBottom w:val="0"/>
          <w:divBdr>
            <w:top w:val="none" w:sz="0" w:space="0" w:color="auto"/>
            <w:left w:val="none" w:sz="0" w:space="0" w:color="auto"/>
            <w:bottom w:val="none" w:sz="0" w:space="0" w:color="auto"/>
            <w:right w:val="none" w:sz="0" w:space="0" w:color="auto"/>
          </w:divBdr>
          <w:divsChild>
            <w:div w:id="297808542">
              <w:marLeft w:val="0"/>
              <w:marRight w:val="0"/>
              <w:marTop w:val="0"/>
              <w:marBottom w:val="60"/>
              <w:divBdr>
                <w:top w:val="none" w:sz="0" w:space="0" w:color="auto"/>
                <w:left w:val="none" w:sz="0" w:space="0" w:color="auto"/>
                <w:bottom w:val="none" w:sz="0" w:space="0" w:color="auto"/>
                <w:right w:val="none" w:sz="0" w:space="0" w:color="auto"/>
              </w:divBdr>
            </w:div>
          </w:divsChild>
        </w:div>
      </w:divsChild>
    </w:div>
    <w:div w:id="605036708">
      <w:bodyDiv w:val="1"/>
      <w:marLeft w:val="0"/>
      <w:marRight w:val="0"/>
      <w:marTop w:val="0"/>
      <w:marBottom w:val="0"/>
      <w:divBdr>
        <w:top w:val="none" w:sz="0" w:space="0" w:color="auto"/>
        <w:left w:val="none" w:sz="0" w:space="0" w:color="auto"/>
        <w:bottom w:val="none" w:sz="0" w:space="0" w:color="auto"/>
        <w:right w:val="none" w:sz="0" w:space="0" w:color="auto"/>
      </w:divBdr>
    </w:div>
    <w:div w:id="615136910">
      <w:bodyDiv w:val="1"/>
      <w:marLeft w:val="0"/>
      <w:marRight w:val="0"/>
      <w:marTop w:val="0"/>
      <w:marBottom w:val="0"/>
      <w:divBdr>
        <w:top w:val="none" w:sz="0" w:space="0" w:color="auto"/>
        <w:left w:val="none" w:sz="0" w:space="0" w:color="auto"/>
        <w:bottom w:val="none" w:sz="0" w:space="0" w:color="auto"/>
        <w:right w:val="none" w:sz="0" w:space="0" w:color="auto"/>
      </w:divBdr>
    </w:div>
    <w:div w:id="622541930">
      <w:bodyDiv w:val="1"/>
      <w:marLeft w:val="0"/>
      <w:marRight w:val="0"/>
      <w:marTop w:val="0"/>
      <w:marBottom w:val="0"/>
      <w:divBdr>
        <w:top w:val="none" w:sz="0" w:space="0" w:color="auto"/>
        <w:left w:val="none" w:sz="0" w:space="0" w:color="auto"/>
        <w:bottom w:val="none" w:sz="0" w:space="0" w:color="auto"/>
        <w:right w:val="none" w:sz="0" w:space="0" w:color="auto"/>
      </w:divBdr>
    </w:div>
    <w:div w:id="634915115">
      <w:bodyDiv w:val="1"/>
      <w:marLeft w:val="0"/>
      <w:marRight w:val="0"/>
      <w:marTop w:val="0"/>
      <w:marBottom w:val="0"/>
      <w:divBdr>
        <w:top w:val="none" w:sz="0" w:space="0" w:color="auto"/>
        <w:left w:val="none" w:sz="0" w:space="0" w:color="auto"/>
        <w:bottom w:val="none" w:sz="0" w:space="0" w:color="auto"/>
        <w:right w:val="none" w:sz="0" w:space="0" w:color="auto"/>
      </w:divBdr>
      <w:divsChild>
        <w:div w:id="1306932133">
          <w:marLeft w:val="0"/>
          <w:marRight w:val="0"/>
          <w:marTop w:val="0"/>
          <w:marBottom w:val="0"/>
          <w:divBdr>
            <w:top w:val="none" w:sz="0" w:space="0" w:color="auto"/>
            <w:left w:val="none" w:sz="0" w:space="0" w:color="auto"/>
            <w:bottom w:val="none" w:sz="0" w:space="0" w:color="auto"/>
            <w:right w:val="none" w:sz="0" w:space="0" w:color="auto"/>
          </w:divBdr>
        </w:div>
        <w:div w:id="1767530650">
          <w:marLeft w:val="0"/>
          <w:marRight w:val="0"/>
          <w:marTop w:val="0"/>
          <w:marBottom w:val="0"/>
          <w:divBdr>
            <w:top w:val="none" w:sz="0" w:space="0" w:color="auto"/>
            <w:left w:val="none" w:sz="0" w:space="0" w:color="auto"/>
            <w:bottom w:val="none" w:sz="0" w:space="0" w:color="auto"/>
            <w:right w:val="none" w:sz="0" w:space="0" w:color="auto"/>
          </w:divBdr>
        </w:div>
      </w:divsChild>
    </w:div>
    <w:div w:id="687177481">
      <w:bodyDiv w:val="1"/>
      <w:marLeft w:val="0"/>
      <w:marRight w:val="0"/>
      <w:marTop w:val="0"/>
      <w:marBottom w:val="0"/>
      <w:divBdr>
        <w:top w:val="none" w:sz="0" w:space="0" w:color="auto"/>
        <w:left w:val="none" w:sz="0" w:space="0" w:color="auto"/>
        <w:bottom w:val="none" w:sz="0" w:space="0" w:color="auto"/>
        <w:right w:val="none" w:sz="0" w:space="0" w:color="auto"/>
      </w:divBdr>
    </w:div>
    <w:div w:id="787088057">
      <w:bodyDiv w:val="1"/>
      <w:marLeft w:val="0"/>
      <w:marRight w:val="0"/>
      <w:marTop w:val="0"/>
      <w:marBottom w:val="0"/>
      <w:divBdr>
        <w:top w:val="none" w:sz="0" w:space="0" w:color="auto"/>
        <w:left w:val="none" w:sz="0" w:space="0" w:color="auto"/>
        <w:bottom w:val="none" w:sz="0" w:space="0" w:color="auto"/>
        <w:right w:val="none" w:sz="0" w:space="0" w:color="auto"/>
      </w:divBdr>
    </w:div>
    <w:div w:id="791478673">
      <w:bodyDiv w:val="1"/>
      <w:marLeft w:val="0"/>
      <w:marRight w:val="0"/>
      <w:marTop w:val="0"/>
      <w:marBottom w:val="0"/>
      <w:divBdr>
        <w:top w:val="none" w:sz="0" w:space="0" w:color="auto"/>
        <w:left w:val="none" w:sz="0" w:space="0" w:color="auto"/>
        <w:bottom w:val="none" w:sz="0" w:space="0" w:color="auto"/>
        <w:right w:val="none" w:sz="0" w:space="0" w:color="auto"/>
      </w:divBdr>
    </w:div>
    <w:div w:id="809401443">
      <w:bodyDiv w:val="1"/>
      <w:marLeft w:val="0"/>
      <w:marRight w:val="0"/>
      <w:marTop w:val="0"/>
      <w:marBottom w:val="0"/>
      <w:divBdr>
        <w:top w:val="none" w:sz="0" w:space="0" w:color="auto"/>
        <w:left w:val="none" w:sz="0" w:space="0" w:color="auto"/>
        <w:bottom w:val="none" w:sz="0" w:space="0" w:color="auto"/>
        <w:right w:val="none" w:sz="0" w:space="0" w:color="auto"/>
      </w:divBdr>
    </w:div>
    <w:div w:id="818572544">
      <w:bodyDiv w:val="1"/>
      <w:marLeft w:val="0"/>
      <w:marRight w:val="0"/>
      <w:marTop w:val="0"/>
      <w:marBottom w:val="0"/>
      <w:divBdr>
        <w:top w:val="none" w:sz="0" w:space="0" w:color="auto"/>
        <w:left w:val="none" w:sz="0" w:space="0" w:color="auto"/>
        <w:bottom w:val="none" w:sz="0" w:space="0" w:color="auto"/>
        <w:right w:val="none" w:sz="0" w:space="0" w:color="auto"/>
      </w:divBdr>
      <w:divsChild>
        <w:div w:id="1897205585">
          <w:marLeft w:val="0"/>
          <w:marRight w:val="0"/>
          <w:marTop w:val="0"/>
          <w:marBottom w:val="0"/>
          <w:divBdr>
            <w:top w:val="none" w:sz="0" w:space="0" w:color="auto"/>
            <w:left w:val="none" w:sz="0" w:space="0" w:color="auto"/>
            <w:bottom w:val="none" w:sz="0" w:space="0" w:color="auto"/>
            <w:right w:val="none" w:sz="0" w:space="0" w:color="auto"/>
          </w:divBdr>
          <w:divsChild>
            <w:div w:id="1462069014">
              <w:marLeft w:val="0"/>
              <w:marRight w:val="0"/>
              <w:marTop w:val="0"/>
              <w:marBottom w:val="0"/>
              <w:divBdr>
                <w:top w:val="none" w:sz="0" w:space="0" w:color="auto"/>
                <w:left w:val="none" w:sz="0" w:space="0" w:color="auto"/>
                <w:bottom w:val="none" w:sz="0" w:space="0" w:color="auto"/>
                <w:right w:val="none" w:sz="0" w:space="0" w:color="auto"/>
              </w:divBdr>
            </w:div>
            <w:div w:id="1523318872">
              <w:marLeft w:val="0"/>
              <w:marRight w:val="0"/>
              <w:marTop w:val="0"/>
              <w:marBottom w:val="0"/>
              <w:divBdr>
                <w:top w:val="none" w:sz="0" w:space="0" w:color="auto"/>
                <w:left w:val="none" w:sz="0" w:space="0" w:color="auto"/>
                <w:bottom w:val="none" w:sz="0" w:space="0" w:color="auto"/>
                <w:right w:val="none" w:sz="0" w:space="0" w:color="auto"/>
              </w:divBdr>
            </w:div>
            <w:div w:id="1203515710">
              <w:marLeft w:val="0"/>
              <w:marRight w:val="0"/>
              <w:marTop w:val="0"/>
              <w:marBottom w:val="0"/>
              <w:divBdr>
                <w:top w:val="none" w:sz="0" w:space="0" w:color="auto"/>
                <w:left w:val="none" w:sz="0" w:space="0" w:color="auto"/>
                <w:bottom w:val="none" w:sz="0" w:space="0" w:color="auto"/>
                <w:right w:val="none" w:sz="0" w:space="0" w:color="auto"/>
              </w:divBdr>
            </w:div>
            <w:div w:id="1031809143">
              <w:marLeft w:val="0"/>
              <w:marRight w:val="0"/>
              <w:marTop w:val="0"/>
              <w:marBottom w:val="0"/>
              <w:divBdr>
                <w:top w:val="none" w:sz="0" w:space="0" w:color="auto"/>
                <w:left w:val="none" w:sz="0" w:space="0" w:color="auto"/>
                <w:bottom w:val="none" w:sz="0" w:space="0" w:color="auto"/>
                <w:right w:val="none" w:sz="0" w:space="0" w:color="auto"/>
              </w:divBdr>
            </w:div>
            <w:div w:id="1907452827">
              <w:marLeft w:val="0"/>
              <w:marRight w:val="0"/>
              <w:marTop w:val="0"/>
              <w:marBottom w:val="0"/>
              <w:divBdr>
                <w:top w:val="none" w:sz="0" w:space="0" w:color="auto"/>
                <w:left w:val="none" w:sz="0" w:space="0" w:color="auto"/>
                <w:bottom w:val="none" w:sz="0" w:space="0" w:color="auto"/>
                <w:right w:val="none" w:sz="0" w:space="0" w:color="auto"/>
              </w:divBdr>
            </w:div>
            <w:div w:id="1271663826">
              <w:marLeft w:val="0"/>
              <w:marRight w:val="0"/>
              <w:marTop w:val="0"/>
              <w:marBottom w:val="0"/>
              <w:divBdr>
                <w:top w:val="none" w:sz="0" w:space="0" w:color="auto"/>
                <w:left w:val="none" w:sz="0" w:space="0" w:color="auto"/>
                <w:bottom w:val="none" w:sz="0" w:space="0" w:color="auto"/>
                <w:right w:val="none" w:sz="0" w:space="0" w:color="auto"/>
              </w:divBdr>
            </w:div>
            <w:div w:id="1656759869">
              <w:marLeft w:val="0"/>
              <w:marRight w:val="0"/>
              <w:marTop w:val="0"/>
              <w:marBottom w:val="0"/>
              <w:divBdr>
                <w:top w:val="none" w:sz="0" w:space="0" w:color="auto"/>
                <w:left w:val="none" w:sz="0" w:space="0" w:color="auto"/>
                <w:bottom w:val="none" w:sz="0" w:space="0" w:color="auto"/>
                <w:right w:val="none" w:sz="0" w:space="0" w:color="auto"/>
              </w:divBdr>
            </w:div>
            <w:div w:id="328757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733427">
      <w:bodyDiv w:val="1"/>
      <w:marLeft w:val="0"/>
      <w:marRight w:val="0"/>
      <w:marTop w:val="0"/>
      <w:marBottom w:val="0"/>
      <w:divBdr>
        <w:top w:val="none" w:sz="0" w:space="0" w:color="auto"/>
        <w:left w:val="none" w:sz="0" w:space="0" w:color="auto"/>
        <w:bottom w:val="none" w:sz="0" w:space="0" w:color="auto"/>
        <w:right w:val="none" w:sz="0" w:space="0" w:color="auto"/>
      </w:divBdr>
    </w:div>
    <w:div w:id="897394734">
      <w:bodyDiv w:val="1"/>
      <w:marLeft w:val="0"/>
      <w:marRight w:val="0"/>
      <w:marTop w:val="0"/>
      <w:marBottom w:val="0"/>
      <w:divBdr>
        <w:top w:val="none" w:sz="0" w:space="0" w:color="auto"/>
        <w:left w:val="none" w:sz="0" w:space="0" w:color="auto"/>
        <w:bottom w:val="none" w:sz="0" w:space="0" w:color="auto"/>
        <w:right w:val="none" w:sz="0" w:space="0" w:color="auto"/>
      </w:divBdr>
      <w:divsChild>
        <w:div w:id="622075051">
          <w:marLeft w:val="0"/>
          <w:marRight w:val="0"/>
          <w:marTop w:val="0"/>
          <w:marBottom w:val="0"/>
          <w:divBdr>
            <w:top w:val="none" w:sz="0" w:space="0" w:color="auto"/>
            <w:left w:val="none" w:sz="0" w:space="0" w:color="auto"/>
            <w:bottom w:val="none" w:sz="0" w:space="0" w:color="auto"/>
            <w:right w:val="none" w:sz="0" w:space="0" w:color="auto"/>
          </w:divBdr>
        </w:div>
        <w:div w:id="1688671876">
          <w:marLeft w:val="0"/>
          <w:marRight w:val="0"/>
          <w:marTop w:val="0"/>
          <w:marBottom w:val="0"/>
          <w:divBdr>
            <w:top w:val="none" w:sz="0" w:space="0" w:color="auto"/>
            <w:left w:val="none" w:sz="0" w:space="0" w:color="auto"/>
            <w:bottom w:val="none" w:sz="0" w:space="0" w:color="auto"/>
            <w:right w:val="none" w:sz="0" w:space="0" w:color="auto"/>
          </w:divBdr>
        </w:div>
        <w:div w:id="1646272896">
          <w:marLeft w:val="0"/>
          <w:marRight w:val="0"/>
          <w:marTop w:val="0"/>
          <w:marBottom w:val="0"/>
          <w:divBdr>
            <w:top w:val="none" w:sz="0" w:space="0" w:color="auto"/>
            <w:left w:val="none" w:sz="0" w:space="0" w:color="auto"/>
            <w:bottom w:val="none" w:sz="0" w:space="0" w:color="auto"/>
            <w:right w:val="none" w:sz="0" w:space="0" w:color="auto"/>
          </w:divBdr>
        </w:div>
        <w:div w:id="1280380137">
          <w:marLeft w:val="0"/>
          <w:marRight w:val="0"/>
          <w:marTop w:val="0"/>
          <w:marBottom w:val="0"/>
          <w:divBdr>
            <w:top w:val="none" w:sz="0" w:space="0" w:color="auto"/>
            <w:left w:val="none" w:sz="0" w:space="0" w:color="auto"/>
            <w:bottom w:val="none" w:sz="0" w:space="0" w:color="auto"/>
            <w:right w:val="none" w:sz="0" w:space="0" w:color="auto"/>
          </w:divBdr>
        </w:div>
        <w:div w:id="1574437923">
          <w:marLeft w:val="0"/>
          <w:marRight w:val="0"/>
          <w:marTop w:val="0"/>
          <w:marBottom w:val="0"/>
          <w:divBdr>
            <w:top w:val="none" w:sz="0" w:space="0" w:color="auto"/>
            <w:left w:val="none" w:sz="0" w:space="0" w:color="auto"/>
            <w:bottom w:val="none" w:sz="0" w:space="0" w:color="auto"/>
            <w:right w:val="none" w:sz="0" w:space="0" w:color="auto"/>
          </w:divBdr>
        </w:div>
      </w:divsChild>
    </w:div>
    <w:div w:id="908270221">
      <w:bodyDiv w:val="1"/>
      <w:marLeft w:val="0"/>
      <w:marRight w:val="0"/>
      <w:marTop w:val="0"/>
      <w:marBottom w:val="0"/>
      <w:divBdr>
        <w:top w:val="none" w:sz="0" w:space="0" w:color="auto"/>
        <w:left w:val="none" w:sz="0" w:space="0" w:color="auto"/>
        <w:bottom w:val="none" w:sz="0" w:space="0" w:color="auto"/>
        <w:right w:val="none" w:sz="0" w:space="0" w:color="auto"/>
      </w:divBdr>
    </w:div>
    <w:div w:id="951328625">
      <w:bodyDiv w:val="1"/>
      <w:marLeft w:val="0"/>
      <w:marRight w:val="0"/>
      <w:marTop w:val="0"/>
      <w:marBottom w:val="0"/>
      <w:divBdr>
        <w:top w:val="none" w:sz="0" w:space="0" w:color="auto"/>
        <w:left w:val="none" w:sz="0" w:space="0" w:color="auto"/>
        <w:bottom w:val="none" w:sz="0" w:space="0" w:color="auto"/>
        <w:right w:val="none" w:sz="0" w:space="0" w:color="auto"/>
      </w:divBdr>
    </w:div>
    <w:div w:id="1031421312">
      <w:bodyDiv w:val="1"/>
      <w:marLeft w:val="0"/>
      <w:marRight w:val="0"/>
      <w:marTop w:val="0"/>
      <w:marBottom w:val="0"/>
      <w:divBdr>
        <w:top w:val="none" w:sz="0" w:space="0" w:color="auto"/>
        <w:left w:val="none" w:sz="0" w:space="0" w:color="auto"/>
        <w:bottom w:val="none" w:sz="0" w:space="0" w:color="auto"/>
        <w:right w:val="none" w:sz="0" w:space="0" w:color="auto"/>
      </w:divBdr>
    </w:div>
    <w:div w:id="1042636818">
      <w:bodyDiv w:val="1"/>
      <w:marLeft w:val="0"/>
      <w:marRight w:val="0"/>
      <w:marTop w:val="0"/>
      <w:marBottom w:val="0"/>
      <w:divBdr>
        <w:top w:val="none" w:sz="0" w:space="0" w:color="auto"/>
        <w:left w:val="none" w:sz="0" w:space="0" w:color="auto"/>
        <w:bottom w:val="none" w:sz="0" w:space="0" w:color="auto"/>
        <w:right w:val="none" w:sz="0" w:space="0" w:color="auto"/>
      </w:divBdr>
    </w:div>
    <w:div w:id="1054113288">
      <w:bodyDiv w:val="1"/>
      <w:marLeft w:val="0"/>
      <w:marRight w:val="0"/>
      <w:marTop w:val="0"/>
      <w:marBottom w:val="0"/>
      <w:divBdr>
        <w:top w:val="none" w:sz="0" w:space="0" w:color="auto"/>
        <w:left w:val="none" w:sz="0" w:space="0" w:color="auto"/>
        <w:bottom w:val="none" w:sz="0" w:space="0" w:color="auto"/>
        <w:right w:val="none" w:sz="0" w:space="0" w:color="auto"/>
      </w:divBdr>
    </w:div>
    <w:div w:id="1101216321">
      <w:bodyDiv w:val="1"/>
      <w:marLeft w:val="0"/>
      <w:marRight w:val="0"/>
      <w:marTop w:val="0"/>
      <w:marBottom w:val="0"/>
      <w:divBdr>
        <w:top w:val="none" w:sz="0" w:space="0" w:color="auto"/>
        <w:left w:val="none" w:sz="0" w:space="0" w:color="auto"/>
        <w:bottom w:val="none" w:sz="0" w:space="0" w:color="auto"/>
        <w:right w:val="none" w:sz="0" w:space="0" w:color="auto"/>
      </w:divBdr>
    </w:div>
    <w:div w:id="1142968387">
      <w:bodyDiv w:val="1"/>
      <w:marLeft w:val="0"/>
      <w:marRight w:val="0"/>
      <w:marTop w:val="0"/>
      <w:marBottom w:val="0"/>
      <w:divBdr>
        <w:top w:val="none" w:sz="0" w:space="0" w:color="auto"/>
        <w:left w:val="none" w:sz="0" w:space="0" w:color="auto"/>
        <w:bottom w:val="none" w:sz="0" w:space="0" w:color="auto"/>
        <w:right w:val="none" w:sz="0" w:space="0" w:color="auto"/>
      </w:divBdr>
    </w:div>
    <w:div w:id="1156259651">
      <w:bodyDiv w:val="1"/>
      <w:marLeft w:val="0"/>
      <w:marRight w:val="0"/>
      <w:marTop w:val="0"/>
      <w:marBottom w:val="0"/>
      <w:divBdr>
        <w:top w:val="none" w:sz="0" w:space="0" w:color="auto"/>
        <w:left w:val="none" w:sz="0" w:space="0" w:color="auto"/>
        <w:bottom w:val="none" w:sz="0" w:space="0" w:color="auto"/>
        <w:right w:val="none" w:sz="0" w:space="0" w:color="auto"/>
      </w:divBdr>
      <w:divsChild>
        <w:div w:id="1547522189">
          <w:marLeft w:val="0"/>
          <w:marRight w:val="0"/>
          <w:marTop w:val="0"/>
          <w:marBottom w:val="0"/>
          <w:divBdr>
            <w:top w:val="none" w:sz="0" w:space="0" w:color="auto"/>
            <w:left w:val="none" w:sz="0" w:space="0" w:color="auto"/>
            <w:bottom w:val="none" w:sz="0" w:space="0" w:color="auto"/>
            <w:right w:val="none" w:sz="0" w:space="0" w:color="auto"/>
          </w:divBdr>
        </w:div>
        <w:div w:id="1448964277">
          <w:marLeft w:val="0"/>
          <w:marRight w:val="0"/>
          <w:marTop w:val="0"/>
          <w:marBottom w:val="0"/>
          <w:divBdr>
            <w:top w:val="none" w:sz="0" w:space="0" w:color="auto"/>
            <w:left w:val="none" w:sz="0" w:space="0" w:color="auto"/>
            <w:bottom w:val="none" w:sz="0" w:space="0" w:color="auto"/>
            <w:right w:val="none" w:sz="0" w:space="0" w:color="auto"/>
          </w:divBdr>
        </w:div>
        <w:div w:id="1919292071">
          <w:marLeft w:val="0"/>
          <w:marRight w:val="0"/>
          <w:marTop w:val="0"/>
          <w:marBottom w:val="0"/>
          <w:divBdr>
            <w:top w:val="none" w:sz="0" w:space="0" w:color="auto"/>
            <w:left w:val="none" w:sz="0" w:space="0" w:color="auto"/>
            <w:bottom w:val="none" w:sz="0" w:space="0" w:color="auto"/>
            <w:right w:val="none" w:sz="0" w:space="0" w:color="auto"/>
          </w:divBdr>
        </w:div>
        <w:div w:id="456072956">
          <w:marLeft w:val="0"/>
          <w:marRight w:val="0"/>
          <w:marTop w:val="0"/>
          <w:marBottom w:val="0"/>
          <w:divBdr>
            <w:top w:val="none" w:sz="0" w:space="0" w:color="auto"/>
            <w:left w:val="none" w:sz="0" w:space="0" w:color="auto"/>
            <w:bottom w:val="none" w:sz="0" w:space="0" w:color="auto"/>
            <w:right w:val="none" w:sz="0" w:space="0" w:color="auto"/>
          </w:divBdr>
        </w:div>
        <w:div w:id="1065758104">
          <w:marLeft w:val="0"/>
          <w:marRight w:val="0"/>
          <w:marTop w:val="0"/>
          <w:marBottom w:val="0"/>
          <w:divBdr>
            <w:top w:val="none" w:sz="0" w:space="0" w:color="auto"/>
            <w:left w:val="none" w:sz="0" w:space="0" w:color="auto"/>
            <w:bottom w:val="none" w:sz="0" w:space="0" w:color="auto"/>
            <w:right w:val="none" w:sz="0" w:space="0" w:color="auto"/>
          </w:divBdr>
        </w:div>
        <w:div w:id="1137335114">
          <w:marLeft w:val="0"/>
          <w:marRight w:val="0"/>
          <w:marTop w:val="0"/>
          <w:marBottom w:val="0"/>
          <w:divBdr>
            <w:top w:val="none" w:sz="0" w:space="0" w:color="auto"/>
            <w:left w:val="none" w:sz="0" w:space="0" w:color="auto"/>
            <w:bottom w:val="none" w:sz="0" w:space="0" w:color="auto"/>
            <w:right w:val="none" w:sz="0" w:space="0" w:color="auto"/>
          </w:divBdr>
        </w:div>
      </w:divsChild>
    </w:div>
    <w:div w:id="1158495996">
      <w:bodyDiv w:val="1"/>
      <w:marLeft w:val="0"/>
      <w:marRight w:val="0"/>
      <w:marTop w:val="0"/>
      <w:marBottom w:val="0"/>
      <w:divBdr>
        <w:top w:val="none" w:sz="0" w:space="0" w:color="auto"/>
        <w:left w:val="none" w:sz="0" w:space="0" w:color="auto"/>
        <w:bottom w:val="none" w:sz="0" w:space="0" w:color="auto"/>
        <w:right w:val="none" w:sz="0" w:space="0" w:color="auto"/>
      </w:divBdr>
      <w:divsChild>
        <w:div w:id="797644040">
          <w:marLeft w:val="0"/>
          <w:marRight w:val="0"/>
          <w:marTop w:val="0"/>
          <w:marBottom w:val="0"/>
          <w:divBdr>
            <w:top w:val="none" w:sz="0" w:space="0" w:color="auto"/>
            <w:left w:val="none" w:sz="0" w:space="0" w:color="auto"/>
            <w:bottom w:val="none" w:sz="0" w:space="0" w:color="auto"/>
            <w:right w:val="none" w:sz="0" w:space="0" w:color="auto"/>
          </w:divBdr>
        </w:div>
        <w:div w:id="1689287597">
          <w:marLeft w:val="0"/>
          <w:marRight w:val="0"/>
          <w:marTop w:val="0"/>
          <w:marBottom w:val="0"/>
          <w:divBdr>
            <w:top w:val="none" w:sz="0" w:space="0" w:color="auto"/>
            <w:left w:val="none" w:sz="0" w:space="0" w:color="auto"/>
            <w:bottom w:val="none" w:sz="0" w:space="0" w:color="auto"/>
            <w:right w:val="none" w:sz="0" w:space="0" w:color="auto"/>
          </w:divBdr>
        </w:div>
      </w:divsChild>
    </w:div>
    <w:div w:id="1171725025">
      <w:bodyDiv w:val="1"/>
      <w:marLeft w:val="0"/>
      <w:marRight w:val="0"/>
      <w:marTop w:val="0"/>
      <w:marBottom w:val="0"/>
      <w:divBdr>
        <w:top w:val="none" w:sz="0" w:space="0" w:color="auto"/>
        <w:left w:val="none" w:sz="0" w:space="0" w:color="auto"/>
        <w:bottom w:val="none" w:sz="0" w:space="0" w:color="auto"/>
        <w:right w:val="none" w:sz="0" w:space="0" w:color="auto"/>
      </w:divBdr>
      <w:divsChild>
        <w:div w:id="1358114695">
          <w:marLeft w:val="0"/>
          <w:marRight w:val="0"/>
          <w:marTop w:val="0"/>
          <w:marBottom w:val="0"/>
          <w:divBdr>
            <w:top w:val="none" w:sz="0" w:space="0" w:color="auto"/>
            <w:left w:val="none" w:sz="0" w:space="0" w:color="auto"/>
            <w:bottom w:val="none" w:sz="0" w:space="0" w:color="auto"/>
            <w:right w:val="none" w:sz="0" w:space="0" w:color="auto"/>
          </w:divBdr>
        </w:div>
        <w:div w:id="1551767055">
          <w:marLeft w:val="0"/>
          <w:marRight w:val="0"/>
          <w:marTop w:val="0"/>
          <w:marBottom w:val="0"/>
          <w:divBdr>
            <w:top w:val="none" w:sz="0" w:space="0" w:color="auto"/>
            <w:left w:val="none" w:sz="0" w:space="0" w:color="auto"/>
            <w:bottom w:val="none" w:sz="0" w:space="0" w:color="auto"/>
            <w:right w:val="none" w:sz="0" w:space="0" w:color="auto"/>
          </w:divBdr>
        </w:div>
      </w:divsChild>
    </w:div>
    <w:div w:id="1180656266">
      <w:bodyDiv w:val="1"/>
      <w:marLeft w:val="0"/>
      <w:marRight w:val="0"/>
      <w:marTop w:val="0"/>
      <w:marBottom w:val="0"/>
      <w:divBdr>
        <w:top w:val="none" w:sz="0" w:space="0" w:color="auto"/>
        <w:left w:val="none" w:sz="0" w:space="0" w:color="auto"/>
        <w:bottom w:val="none" w:sz="0" w:space="0" w:color="auto"/>
        <w:right w:val="none" w:sz="0" w:space="0" w:color="auto"/>
      </w:divBdr>
    </w:div>
    <w:div w:id="1277448142">
      <w:bodyDiv w:val="1"/>
      <w:marLeft w:val="0"/>
      <w:marRight w:val="0"/>
      <w:marTop w:val="0"/>
      <w:marBottom w:val="0"/>
      <w:divBdr>
        <w:top w:val="none" w:sz="0" w:space="0" w:color="auto"/>
        <w:left w:val="none" w:sz="0" w:space="0" w:color="auto"/>
        <w:bottom w:val="none" w:sz="0" w:space="0" w:color="auto"/>
        <w:right w:val="none" w:sz="0" w:space="0" w:color="auto"/>
      </w:divBdr>
    </w:div>
    <w:div w:id="1356882683">
      <w:bodyDiv w:val="1"/>
      <w:marLeft w:val="0"/>
      <w:marRight w:val="0"/>
      <w:marTop w:val="0"/>
      <w:marBottom w:val="0"/>
      <w:divBdr>
        <w:top w:val="none" w:sz="0" w:space="0" w:color="auto"/>
        <w:left w:val="none" w:sz="0" w:space="0" w:color="auto"/>
        <w:bottom w:val="none" w:sz="0" w:space="0" w:color="auto"/>
        <w:right w:val="none" w:sz="0" w:space="0" w:color="auto"/>
      </w:divBdr>
    </w:div>
    <w:div w:id="1572695337">
      <w:bodyDiv w:val="1"/>
      <w:marLeft w:val="0"/>
      <w:marRight w:val="0"/>
      <w:marTop w:val="0"/>
      <w:marBottom w:val="0"/>
      <w:divBdr>
        <w:top w:val="none" w:sz="0" w:space="0" w:color="auto"/>
        <w:left w:val="none" w:sz="0" w:space="0" w:color="auto"/>
        <w:bottom w:val="none" w:sz="0" w:space="0" w:color="auto"/>
        <w:right w:val="none" w:sz="0" w:space="0" w:color="auto"/>
      </w:divBdr>
    </w:div>
    <w:div w:id="1650355020">
      <w:bodyDiv w:val="1"/>
      <w:marLeft w:val="0"/>
      <w:marRight w:val="0"/>
      <w:marTop w:val="0"/>
      <w:marBottom w:val="0"/>
      <w:divBdr>
        <w:top w:val="none" w:sz="0" w:space="0" w:color="auto"/>
        <w:left w:val="none" w:sz="0" w:space="0" w:color="auto"/>
        <w:bottom w:val="none" w:sz="0" w:space="0" w:color="auto"/>
        <w:right w:val="none" w:sz="0" w:space="0" w:color="auto"/>
      </w:divBdr>
      <w:divsChild>
        <w:div w:id="1458572619">
          <w:marLeft w:val="0"/>
          <w:marRight w:val="0"/>
          <w:marTop w:val="0"/>
          <w:marBottom w:val="0"/>
          <w:divBdr>
            <w:top w:val="none" w:sz="0" w:space="0" w:color="auto"/>
            <w:left w:val="none" w:sz="0" w:space="0" w:color="auto"/>
            <w:bottom w:val="none" w:sz="0" w:space="0" w:color="auto"/>
            <w:right w:val="none" w:sz="0" w:space="0" w:color="auto"/>
          </w:divBdr>
        </w:div>
        <w:div w:id="44184209">
          <w:marLeft w:val="0"/>
          <w:marRight w:val="0"/>
          <w:marTop w:val="0"/>
          <w:marBottom w:val="0"/>
          <w:divBdr>
            <w:top w:val="none" w:sz="0" w:space="0" w:color="auto"/>
            <w:left w:val="none" w:sz="0" w:space="0" w:color="auto"/>
            <w:bottom w:val="none" w:sz="0" w:space="0" w:color="auto"/>
            <w:right w:val="none" w:sz="0" w:space="0" w:color="auto"/>
          </w:divBdr>
        </w:div>
        <w:div w:id="1968850923">
          <w:marLeft w:val="0"/>
          <w:marRight w:val="0"/>
          <w:marTop w:val="0"/>
          <w:marBottom w:val="0"/>
          <w:divBdr>
            <w:top w:val="none" w:sz="0" w:space="0" w:color="auto"/>
            <w:left w:val="none" w:sz="0" w:space="0" w:color="auto"/>
            <w:bottom w:val="none" w:sz="0" w:space="0" w:color="auto"/>
            <w:right w:val="none" w:sz="0" w:space="0" w:color="auto"/>
          </w:divBdr>
        </w:div>
        <w:div w:id="702095142">
          <w:marLeft w:val="0"/>
          <w:marRight w:val="0"/>
          <w:marTop w:val="0"/>
          <w:marBottom w:val="0"/>
          <w:divBdr>
            <w:top w:val="none" w:sz="0" w:space="0" w:color="auto"/>
            <w:left w:val="none" w:sz="0" w:space="0" w:color="auto"/>
            <w:bottom w:val="none" w:sz="0" w:space="0" w:color="auto"/>
            <w:right w:val="none" w:sz="0" w:space="0" w:color="auto"/>
          </w:divBdr>
        </w:div>
        <w:div w:id="1956593100">
          <w:marLeft w:val="0"/>
          <w:marRight w:val="0"/>
          <w:marTop w:val="0"/>
          <w:marBottom w:val="0"/>
          <w:divBdr>
            <w:top w:val="none" w:sz="0" w:space="0" w:color="auto"/>
            <w:left w:val="none" w:sz="0" w:space="0" w:color="auto"/>
            <w:bottom w:val="none" w:sz="0" w:space="0" w:color="auto"/>
            <w:right w:val="none" w:sz="0" w:space="0" w:color="auto"/>
          </w:divBdr>
        </w:div>
      </w:divsChild>
    </w:div>
    <w:div w:id="1746489423">
      <w:bodyDiv w:val="1"/>
      <w:marLeft w:val="0"/>
      <w:marRight w:val="0"/>
      <w:marTop w:val="0"/>
      <w:marBottom w:val="0"/>
      <w:divBdr>
        <w:top w:val="none" w:sz="0" w:space="0" w:color="auto"/>
        <w:left w:val="none" w:sz="0" w:space="0" w:color="auto"/>
        <w:bottom w:val="none" w:sz="0" w:space="0" w:color="auto"/>
        <w:right w:val="none" w:sz="0" w:space="0" w:color="auto"/>
      </w:divBdr>
    </w:div>
    <w:div w:id="1777747314">
      <w:bodyDiv w:val="1"/>
      <w:marLeft w:val="0"/>
      <w:marRight w:val="0"/>
      <w:marTop w:val="0"/>
      <w:marBottom w:val="0"/>
      <w:divBdr>
        <w:top w:val="none" w:sz="0" w:space="0" w:color="auto"/>
        <w:left w:val="none" w:sz="0" w:space="0" w:color="auto"/>
        <w:bottom w:val="none" w:sz="0" w:space="0" w:color="auto"/>
        <w:right w:val="none" w:sz="0" w:space="0" w:color="auto"/>
      </w:divBdr>
    </w:div>
    <w:div w:id="1837649845">
      <w:bodyDiv w:val="1"/>
      <w:marLeft w:val="0"/>
      <w:marRight w:val="0"/>
      <w:marTop w:val="0"/>
      <w:marBottom w:val="0"/>
      <w:divBdr>
        <w:top w:val="none" w:sz="0" w:space="0" w:color="auto"/>
        <w:left w:val="none" w:sz="0" w:space="0" w:color="auto"/>
        <w:bottom w:val="none" w:sz="0" w:space="0" w:color="auto"/>
        <w:right w:val="none" w:sz="0" w:space="0" w:color="auto"/>
      </w:divBdr>
    </w:div>
    <w:div w:id="1844591505">
      <w:bodyDiv w:val="1"/>
      <w:marLeft w:val="0"/>
      <w:marRight w:val="0"/>
      <w:marTop w:val="0"/>
      <w:marBottom w:val="0"/>
      <w:divBdr>
        <w:top w:val="none" w:sz="0" w:space="0" w:color="auto"/>
        <w:left w:val="none" w:sz="0" w:space="0" w:color="auto"/>
        <w:bottom w:val="none" w:sz="0" w:space="0" w:color="auto"/>
        <w:right w:val="none" w:sz="0" w:space="0" w:color="auto"/>
      </w:divBdr>
    </w:div>
    <w:div w:id="1865047546">
      <w:bodyDiv w:val="1"/>
      <w:marLeft w:val="0"/>
      <w:marRight w:val="0"/>
      <w:marTop w:val="0"/>
      <w:marBottom w:val="0"/>
      <w:divBdr>
        <w:top w:val="none" w:sz="0" w:space="0" w:color="auto"/>
        <w:left w:val="none" w:sz="0" w:space="0" w:color="auto"/>
        <w:bottom w:val="none" w:sz="0" w:space="0" w:color="auto"/>
        <w:right w:val="none" w:sz="0" w:space="0" w:color="auto"/>
      </w:divBdr>
    </w:div>
    <w:div w:id="1891072697">
      <w:bodyDiv w:val="1"/>
      <w:marLeft w:val="0"/>
      <w:marRight w:val="0"/>
      <w:marTop w:val="0"/>
      <w:marBottom w:val="0"/>
      <w:divBdr>
        <w:top w:val="none" w:sz="0" w:space="0" w:color="auto"/>
        <w:left w:val="none" w:sz="0" w:space="0" w:color="auto"/>
        <w:bottom w:val="none" w:sz="0" w:space="0" w:color="auto"/>
        <w:right w:val="none" w:sz="0" w:space="0" w:color="auto"/>
      </w:divBdr>
      <w:divsChild>
        <w:div w:id="1265268167">
          <w:marLeft w:val="0"/>
          <w:marRight w:val="0"/>
          <w:marTop w:val="0"/>
          <w:marBottom w:val="0"/>
          <w:divBdr>
            <w:top w:val="none" w:sz="0" w:space="0" w:color="auto"/>
            <w:left w:val="none" w:sz="0" w:space="0" w:color="auto"/>
            <w:bottom w:val="none" w:sz="0" w:space="0" w:color="auto"/>
            <w:right w:val="none" w:sz="0" w:space="0" w:color="auto"/>
          </w:divBdr>
        </w:div>
      </w:divsChild>
    </w:div>
    <w:div w:id="1939361925">
      <w:bodyDiv w:val="1"/>
      <w:marLeft w:val="0"/>
      <w:marRight w:val="0"/>
      <w:marTop w:val="0"/>
      <w:marBottom w:val="0"/>
      <w:divBdr>
        <w:top w:val="none" w:sz="0" w:space="0" w:color="auto"/>
        <w:left w:val="none" w:sz="0" w:space="0" w:color="auto"/>
        <w:bottom w:val="none" w:sz="0" w:space="0" w:color="auto"/>
        <w:right w:val="none" w:sz="0" w:space="0" w:color="auto"/>
      </w:divBdr>
    </w:div>
    <w:div w:id="1985617174">
      <w:bodyDiv w:val="1"/>
      <w:marLeft w:val="0"/>
      <w:marRight w:val="0"/>
      <w:marTop w:val="0"/>
      <w:marBottom w:val="0"/>
      <w:divBdr>
        <w:top w:val="none" w:sz="0" w:space="0" w:color="auto"/>
        <w:left w:val="none" w:sz="0" w:space="0" w:color="auto"/>
        <w:bottom w:val="none" w:sz="0" w:space="0" w:color="auto"/>
        <w:right w:val="none" w:sz="0" w:space="0" w:color="auto"/>
      </w:divBdr>
    </w:div>
    <w:div w:id="2022538360">
      <w:bodyDiv w:val="1"/>
      <w:marLeft w:val="0"/>
      <w:marRight w:val="0"/>
      <w:marTop w:val="0"/>
      <w:marBottom w:val="0"/>
      <w:divBdr>
        <w:top w:val="none" w:sz="0" w:space="0" w:color="auto"/>
        <w:left w:val="none" w:sz="0" w:space="0" w:color="auto"/>
        <w:bottom w:val="none" w:sz="0" w:space="0" w:color="auto"/>
        <w:right w:val="none" w:sz="0" w:space="0" w:color="auto"/>
      </w:divBdr>
      <w:divsChild>
        <w:div w:id="185753488">
          <w:marLeft w:val="0"/>
          <w:marRight w:val="0"/>
          <w:marTop w:val="0"/>
          <w:marBottom w:val="0"/>
          <w:divBdr>
            <w:top w:val="none" w:sz="0" w:space="0" w:color="auto"/>
            <w:left w:val="none" w:sz="0" w:space="0" w:color="auto"/>
            <w:bottom w:val="none" w:sz="0" w:space="0" w:color="auto"/>
            <w:right w:val="none" w:sz="0" w:space="0" w:color="auto"/>
          </w:divBdr>
        </w:div>
        <w:div w:id="688333956">
          <w:marLeft w:val="0"/>
          <w:marRight w:val="0"/>
          <w:marTop w:val="0"/>
          <w:marBottom w:val="0"/>
          <w:divBdr>
            <w:top w:val="none" w:sz="0" w:space="0" w:color="auto"/>
            <w:left w:val="none" w:sz="0" w:space="0" w:color="auto"/>
            <w:bottom w:val="none" w:sz="0" w:space="0" w:color="auto"/>
            <w:right w:val="none" w:sz="0" w:space="0" w:color="auto"/>
          </w:divBdr>
        </w:div>
      </w:divsChild>
    </w:div>
    <w:div w:id="2052996980">
      <w:bodyDiv w:val="1"/>
      <w:marLeft w:val="0"/>
      <w:marRight w:val="0"/>
      <w:marTop w:val="0"/>
      <w:marBottom w:val="0"/>
      <w:divBdr>
        <w:top w:val="none" w:sz="0" w:space="0" w:color="auto"/>
        <w:left w:val="none" w:sz="0" w:space="0" w:color="auto"/>
        <w:bottom w:val="none" w:sz="0" w:space="0" w:color="auto"/>
        <w:right w:val="none" w:sz="0" w:space="0" w:color="auto"/>
      </w:divBdr>
      <w:divsChild>
        <w:div w:id="1244223234">
          <w:marLeft w:val="0"/>
          <w:marRight w:val="0"/>
          <w:marTop w:val="0"/>
          <w:marBottom w:val="0"/>
          <w:divBdr>
            <w:top w:val="none" w:sz="0" w:space="0" w:color="auto"/>
            <w:left w:val="none" w:sz="0" w:space="0" w:color="auto"/>
            <w:bottom w:val="none" w:sz="0" w:space="0" w:color="auto"/>
            <w:right w:val="none" w:sz="0" w:space="0" w:color="auto"/>
          </w:divBdr>
          <w:divsChild>
            <w:div w:id="213125167">
              <w:marLeft w:val="0"/>
              <w:marRight w:val="0"/>
              <w:marTop w:val="0"/>
              <w:marBottom w:val="0"/>
              <w:divBdr>
                <w:top w:val="none" w:sz="0" w:space="0" w:color="auto"/>
                <w:left w:val="none" w:sz="0" w:space="0" w:color="auto"/>
                <w:bottom w:val="none" w:sz="0" w:space="0" w:color="auto"/>
                <w:right w:val="none" w:sz="0" w:space="0" w:color="auto"/>
              </w:divBdr>
            </w:div>
            <w:div w:id="173614081">
              <w:marLeft w:val="0"/>
              <w:marRight w:val="0"/>
              <w:marTop w:val="0"/>
              <w:marBottom w:val="0"/>
              <w:divBdr>
                <w:top w:val="none" w:sz="0" w:space="0" w:color="auto"/>
                <w:left w:val="none" w:sz="0" w:space="0" w:color="auto"/>
                <w:bottom w:val="none" w:sz="0" w:space="0" w:color="auto"/>
                <w:right w:val="none" w:sz="0" w:space="0" w:color="auto"/>
              </w:divBdr>
            </w:div>
            <w:div w:id="1289818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325053">
      <w:bodyDiv w:val="1"/>
      <w:marLeft w:val="0"/>
      <w:marRight w:val="0"/>
      <w:marTop w:val="0"/>
      <w:marBottom w:val="0"/>
      <w:divBdr>
        <w:top w:val="none" w:sz="0" w:space="0" w:color="auto"/>
        <w:left w:val="none" w:sz="0" w:space="0" w:color="auto"/>
        <w:bottom w:val="none" w:sz="0" w:space="0" w:color="auto"/>
        <w:right w:val="none" w:sz="0" w:space="0" w:color="auto"/>
      </w:divBdr>
    </w:div>
    <w:div w:id="2088457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8.png"/><Relationship Id="rId42" Type="http://schemas.openxmlformats.org/officeDocument/2006/relationships/hyperlink" Target="damewin://CND0201QDK" TargetMode="External"/><Relationship Id="rId47" Type="http://schemas.openxmlformats.org/officeDocument/2006/relationships/hyperlink" Target="https://terraprod.digital-dealers.com/" TargetMode="External"/><Relationship Id="rId63" Type="http://schemas.openxmlformats.org/officeDocument/2006/relationships/hyperlink" Target="damewin://AUD214025X" TargetMode="External"/><Relationship Id="rId68" Type="http://schemas.openxmlformats.org/officeDocument/2006/relationships/hyperlink" Target="https://www.cat.com/en_AU/support/maintenance/planned-maintenance.html" TargetMode="External"/><Relationship Id="rId84" Type="http://schemas.openxmlformats.org/officeDocument/2006/relationships/hyperlink" Target="mailto:coertjm@gmail.com" TargetMode="External"/><Relationship Id="rId89" Type="http://schemas.openxmlformats.org/officeDocument/2006/relationships/theme" Target="theme/theme1.xml"/><Relationship Id="rId16" Type="http://schemas.openxmlformats.org/officeDocument/2006/relationships/image" Target="media/image5.png"/><Relationship Id="rId11" Type="http://schemas.openxmlformats.org/officeDocument/2006/relationships/image" Target="media/image2.png"/><Relationship Id="rId32" Type="http://schemas.openxmlformats.org/officeDocument/2006/relationships/image" Target="media/image14.png"/><Relationship Id="rId37" Type="http://schemas.openxmlformats.org/officeDocument/2006/relationships/hyperlink" Target="damewin://CNU42390VC" TargetMode="External"/><Relationship Id="rId53" Type="http://schemas.openxmlformats.org/officeDocument/2006/relationships/hyperlink" Target="http://ServiceDesk" TargetMode="External"/><Relationship Id="rId58" Type="http://schemas.openxmlformats.org/officeDocument/2006/relationships/image" Target="media/image20.png"/><Relationship Id="rId74" Type="http://schemas.openxmlformats.org/officeDocument/2006/relationships/hyperlink" Target="mailto:andy@thsolutions.co.nz" TargetMode="External"/><Relationship Id="rId79" Type="http://schemas.openxmlformats.org/officeDocument/2006/relationships/hyperlink" Target="mailto:Mon_d@y.11" TargetMode="External"/><Relationship Id="rId5" Type="http://schemas.openxmlformats.org/officeDocument/2006/relationships/numbering" Target="numbering.xml"/><Relationship Id="rId14" Type="http://schemas.openxmlformats.org/officeDocument/2006/relationships/hyperlink" Target="https://www.freecadweb.org/" TargetMode="External"/><Relationship Id="rId22" Type="http://schemas.openxmlformats.org/officeDocument/2006/relationships/hyperlink" Target="file:///\\ad.ggh.co.nz\GGHGroups\Cat%20Business%20Unit\Sales\BM's\Price%20lists%20APD\202006" TargetMode="External"/><Relationship Id="rId27" Type="http://schemas.openxmlformats.org/officeDocument/2006/relationships/image" Target="media/image10.png"/><Relationship Id="rId30" Type="http://schemas.openxmlformats.org/officeDocument/2006/relationships/image" Target="media/image12.png"/><Relationship Id="rId35" Type="http://schemas.openxmlformats.org/officeDocument/2006/relationships/hyperlink" Target="damewin://5CG9111BD2" TargetMode="External"/><Relationship Id="rId43" Type="http://schemas.openxmlformats.org/officeDocument/2006/relationships/hyperlink" Target="https://soc.cat.com/authoring" TargetMode="External"/><Relationship Id="rId48" Type="http://schemas.openxmlformats.org/officeDocument/2006/relationships/hyperlink" Target="https://saniac.com/application-appears-in-taskbar-but-window-is-not-visible/" TargetMode="External"/><Relationship Id="rId56" Type="http://schemas.openxmlformats.org/officeDocument/2006/relationships/hyperlink" Target="damewin://5CG82620V1" TargetMode="External"/><Relationship Id="rId64" Type="http://schemas.openxmlformats.org/officeDocument/2006/relationships/hyperlink" Target="https://specsizer.cat.com/" TargetMode="External"/><Relationship Id="rId69" Type="http://schemas.openxmlformats.org/officeDocument/2006/relationships/hyperlink" Target="mailto:Partsstore.chch@terracat" TargetMode="External"/><Relationship Id="rId77" Type="http://schemas.openxmlformats.org/officeDocument/2006/relationships/hyperlink" Target="damewin://5CG0257HR1" TargetMode="External"/><Relationship Id="rId8" Type="http://schemas.openxmlformats.org/officeDocument/2006/relationships/webSettings" Target="webSettings.xml"/><Relationship Id="rId51" Type="http://schemas.openxmlformats.org/officeDocument/2006/relationships/image" Target="media/image17.png"/><Relationship Id="rId72" Type="http://schemas.openxmlformats.org/officeDocument/2006/relationships/hyperlink" Target="mailto:ncts.servicedesk@health.govt.nz" TargetMode="External"/><Relationship Id="rId80" Type="http://schemas.openxmlformats.org/officeDocument/2006/relationships/hyperlink" Target="https://unifiedfleet.myvisionlink.com/cat/" TargetMode="External"/><Relationship Id="rId85" Type="http://schemas.openxmlformats.org/officeDocument/2006/relationships/hyperlink" Target="mailto:Prabhuram.raguram@gmail.com" TargetMode="Externa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hyperlink" Target="damewin://5CG8270KDR" TargetMode="External"/><Relationship Id="rId33" Type="http://schemas.openxmlformats.org/officeDocument/2006/relationships/image" Target="media/image15.png"/><Relationship Id="rId38" Type="http://schemas.openxmlformats.org/officeDocument/2006/relationships/hyperlink" Target="mailto:franmar08@yahoo.co.nz" TargetMode="External"/><Relationship Id="rId46" Type="http://schemas.openxmlformats.org/officeDocument/2006/relationships/hyperlink" Target="file:///\\chctransform\AX_XmlSample\XML_Prd" TargetMode="External"/><Relationship Id="rId59" Type="http://schemas.openxmlformats.org/officeDocument/2006/relationships/hyperlink" Target="https://itsdterracat.zendesk.com/agent/tickets/302837" TargetMode="External"/><Relationship Id="rId67" Type="http://schemas.openxmlformats.org/officeDocument/2006/relationships/hyperlink" Target="https://manager.vip.symantec.com/vipmgr/bindcredential.v?step=register" TargetMode="External"/><Relationship Id="rId20" Type="http://schemas.openxmlformats.org/officeDocument/2006/relationships/hyperlink" Target="mailto:ian.woollett@bathurst.co.nz" TargetMode="External"/><Relationship Id="rId41" Type="http://schemas.openxmlformats.org/officeDocument/2006/relationships/hyperlink" Target="mailto:Nzpam-minerals@govt.nz" TargetMode="External"/><Relationship Id="rId54" Type="http://schemas.openxmlformats.org/officeDocument/2006/relationships/hyperlink" Target="mailto:ServiceDesk@terracat.co.nz" TargetMode="External"/><Relationship Id="rId62" Type="http://schemas.openxmlformats.org/officeDocument/2006/relationships/hyperlink" Target="damevnc://HP480fcfbed203" TargetMode="External"/><Relationship Id="rId70" Type="http://schemas.openxmlformats.org/officeDocument/2006/relationships/hyperlink" Target="https://open.spotify.com/playlist/3skPtXYg4vpKl81AeXrZnp?si=82716f0745284103" TargetMode="External"/><Relationship Id="rId75" Type="http://schemas.openxmlformats.org/officeDocument/2006/relationships/hyperlink" Target="mailto:fxinvoices@terracat.co.nz" TargetMode="External"/><Relationship Id="rId83" Type="http://schemas.openxmlformats.org/officeDocument/2006/relationships/hyperlink" Target="https://app.mydhli.com/"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hyperlink" Target="file:///\\ad.ggh.co.nz\gghgroups\Gough" TargetMode="External"/><Relationship Id="rId28" Type="http://schemas.openxmlformats.org/officeDocument/2006/relationships/image" Target="media/image11.png"/><Relationship Id="rId36" Type="http://schemas.openxmlformats.org/officeDocument/2006/relationships/hyperlink" Target="https://mcapps.cat.com/Citrix/ExternalWeb/" TargetMode="External"/><Relationship Id="rId49" Type="http://schemas.openxmlformats.org/officeDocument/2006/relationships/hyperlink" Target="mailto:steve.perry@vercom" TargetMode="External"/><Relationship Id="rId57" Type="http://schemas.openxmlformats.org/officeDocument/2006/relationships/image" Target="media/image19.png"/><Relationship Id="rId10" Type="http://schemas.openxmlformats.org/officeDocument/2006/relationships/image" Target="cid:Image15826725693720" TargetMode="External"/><Relationship Id="rId31" Type="http://schemas.openxmlformats.org/officeDocument/2006/relationships/image" Target="media/image13.png"/><Relationship Id="rId44" Type="http://schemas.openxmlformats.org/officeDocument/2006/relationships/hyperlink" Target="damewin://5CG83578WL" TargetMode="External"/><Relationship Id="rId52" Type="http://schemas.openxmlformats.org/officeDocument/2006/relationships/image" Target="media/image18.png"/><Relationship Id="rId60" Type="http://schemas.openxmlformats.org/officeDocument/2006/relationships/hyperlink" Target="https://goughgroupltd.sharepoint.com/Pages/Working%20Here/Processes%20Policies%20and%20Forms/NAXT%20Procedures%20by%20Role/default.aspx" TargetMode="External"/><Relationship Id="rId65" Type="http://schemas.openxmlformats.org/officeDocument/2006/relationships/hyperlink" Target="https://evalueb.internationaldelivers.com" TargetMode="External"/><Relationship Id="rId73" Type="http://schemas.openxmlformats.org/officeDocument/2006/relationships/hyperlink" Target="mailto:Contractor@terracat.co.nz" TargetMode="External"/><Relationship Id="rId78" Type="http://schemas.openxmlformats.org/officeDocument/2006/relationships/hyperlink" Target="damewin://1KZ12F3" TargetMode="External"/><Relationship Id="rId81" Type="http://schemas.openxmlformats.org/officeDocument/2006/relationships/image" Target="media/image21.png"/><Relationship Id="rId86" Type="http://schemas.openxmlformats.org/officeDocument/2006/relationships/hyperlink" Target="https://mcapps.cat.com/Citrix/ExternalWeb/" TargetMode="External"/><Relationship Id="rId4" Type="http://schemas.openxmlformats.org/officeDocument/2006/relationships/customXml" Target="../customXml/item4.xml"/><Relationship Id="rId9" Type="http://schemas.openxmlformats.org/officeDocument/2006/relationships/image" Target="media/image1.png"/><Relationship Id="rId13" Type="http://schemas.openxmlformats.org/officeDocument/2006/relationships/hyperlink" Target="https://partnerportal.hyster.com/" TargetMode="External"/><Relationship Id="rId18" Type="http://schemas.openxmlformats.org/officeDocument/2006/relationships/image" Target="media/image7.png"/><Relationship Id="rId39" Type="http://schemas.openxmlformats.org/officeDocument/2006/relationships/hyperlink" Target="damewin://5CG723260J" TargetMode="External"/><Relationship Id="rId34" Type="http://schemas.openxmlformats.org/officeDocument/2006/relationships/image" Target="media/image16.png"/><Relationship Id="rId50" Type="http://schemas.openxmlformats.org/officeDocument/2006/relationships/hyperlink" Target="https://support.brother.com/g/b/downloadhowto.aspx?c=nz&amp;lang=en&amp;prod=mfcj430w_all&amp;os=10013&amp;dlid=dlf004735_000&amp;flang=4&amp;type3=11" TargetMode="External"/><Relationship Id="rId55" Type="http://schemas.openxmlformats.org/officeDocument/2006/relationships/hyperlink" Target="damewin://5CG7255G19" TargetMode="External"/><Relationship Id="rId76" Type="http://schemas.openxmlformats.org/officeDocument/2006/relationships/hyperlink" Target="mailto:Srividhya.thiagarajan@navistar.com" TargetMode="External"/><Relationship Id="rId7" Type="http://schemas.openxmlformats.org/officeDocument/2006/relationships/settings" Target="settings.xml"/><Relationship Id="rId71" Type="http://schemas.openxmlformats.org/officeDocument/2006/relationships/hyperlink" Target="damewin://5CG83578WY" TargetMode="External"/><Relationship Id="rId2" Type="http://schemas.openxmlformats.org/officeDocument/2006/relationships/customXml" Target="../customXml/item2.xml"/><Relationship Id="rId29" Type="http://schemas.openxmlformats.org/officeDocument/2006/relationships/hyperlink" Target="mailto:pcardrequest@goughgroup.co.nz" TargetMode="External"/><Relationship Id="rId24" Type="http://schemas.openxmlformats.org/officeDocument/2006/relationships/hyperlink" Target="damewin://CNU3089P5K" TargetMode="External"/><Relationship Id="rId40" Type="http://schemas.openxmlformats.org/officeDocument/2006/relationships/hyperlink" Target="mailto:nzpam-finance@govt.org" TargetMode="External"/><Relationship Id="rId45" Type="http://schemas.openxmlformats.org/officeDocument/2006/relationships/hyperlink" Target="file:///\\chctransformdev\AX_XmlSample" TargetMode="External"/><Relationship Id="rId66" Type="http://schemas.openxmlformats.org/officeDocument/2006/relationships/hyperlink" Target="https://help.symantec.com/cs/MY_VIP_HELP/VIP/v128435732_v128438649/VIP-Access-Mobile?locale=EN_US" TargetMode="External"/><Relationship Id="rId87" Type="http://schemas.openxmlformats.org/officeDocument/2006/relationships/hyperlink" Target="https://lrdapps.cat.com/Citrix/ExternalWeb/" TargetMode="External"/><Relationship Id="rId61" Type="http://schemas.openxmlformats.org/officeDocument/2006/relationships/hyperlink" Target="mailto:teddy@dhl.com" TargetMode="External"/><Relationship Id="rId82" Type="http://schemas.openxmlformats.org/officeDocument/2006/relationships/hyperlink" Target="mailto:payroll@simedarby.co.nz" TargetMode="External"/><Relationship Id="rId19" Type="http://schemas.openxmlformats.org/officeDocument/2006/relationships/hyperlink" Target="mailto:mark.pollard@goughcat.co.nz"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2.jpeg"/></Relationships>
</file>

<file path=word/theme/theme1.xml><?xml version="1.0" encoding="utf-8"?>
<a:theme xmlns:a="http://schemas.openxmlformats.org/drawingml/2006/main" name="Ion Boardroom">
  <a:themeElements>
    <a:clrScheme name="Ion Boardroom">
      <a:dk1>
        <a:sysClr val="windowText" lastClr="000000"/>
      </a:dk1>
      <a:lt1>
        <a:sysClr val="window" lastClr="FFFFFF"/>
      </a:lt1>
      <a:dk2>
        <a:srgbClr val="3B3059"/>
      </a:dk2>
      <a:lt2>
        <a:srgbClr val="EBEBEB"/>
      </a:lt2>
      <a:accent1>
        <a:srgbClr val="B31166"/>
      </a:accent1>
      <a:accent2>
        <a:srgbClr val="E33D6F"/>
      </a:accent2>
      <a:accent3>
        <a:srgbClr val="E45F3C"/>
      </a:accent3>
      <a:accent4>
        <a:srgbClr val="E9943A"/>
      </a:accent4>
      <a:accent5>
        <a:srgbClr val="9B6BF2"/>
      </a:accent5>
      <a:accent6>
        <a:srgbClr val="D53DD0"/>
      </a:accent6>
      <a:hlink>
        <a:srgbClr val="8F8F8F"/>
      </a:hlink>
      <a:folHlink>
        <a:srgbClr val="A5A5A5"/>
      </a:folHlink>
    </a:clrScheme>
    <a:fontScheme name="Ion Boardroom">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Boardroom">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8000"/>
                <a:hueMod val="124000"/>
                <a:satMod val="148000"/>
                <a:lumMod val="124000"/>
              </a:schemeClr>
            </a:gs>
            <a:gs pos="100000">
              <a:schemeClr val="phClr">
                <a:shade val="76000"/>
                <a:hueMod val="89000"/>
                <a:satMod val="164000"/>
                <a:lumMod val="56000"/>
              </a:schemeClr>
            </a:gs>
          </a:gsLst>
          <a:path path="circle">
            <a:fillToRect l="45000" t="65000" r="125000" b="100000"/>
          </a:path>
        </a:gradFill>
        <a:blipFill rotWithShape="1">
          <a:blip xmlns:r="http://schemas.openxmlformats.org/officeDocument/2006/relationships" r:embed="rId1">
            <a:duotone>
              <a:schemeClr val="phClr">
                <a:shade val="69000"/>
                <a:hueMod val="91000"/>
                <a:satMod val="164000"/>
                <a:lumMod val="74000"/>
              </a:schemeClr>
              <a:schemeClr val="phClr">
                <a:hueMod val="124000"/>
                <a:satMod val="140000"/>
                <a:lumMod val="142000"/>
              </a:schemeClr>
            </a:duotone>
          </a:blip>
          <a:stretch/>
        </a:blipFill>
      </a:bgFillStyleLst>
    </a:fmtScheme>
  </a:themeElements>
  <a:objectDefaults/>
  <a:extraClrSchemeLst/>
  <a:extLst>
    <a:ext uri="{05A4C25C-085E-4340-85A3-A5531E510DB2}">
      <thm15:themeFamily xmlns:thm15="http://schemas.microsoft.com/office/thememl/2012/main" name="Ion Boardroom" id="{FC33163D-4339-46B1-8EED-24C834239D99}" vid="{B8502691-933B-45FE-8764-BA278511EF2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0216CC0FAF92A48953F711A357797AD" ma:contentTypeVersion="12" ma:contentTypeDescription="Create a new document." ma:contentTypeScope="" ma:versionID="9aed4977ede4da0c52d51da4d936f2eb">
  <xsd:schema xmlns:xsd="http://www.w3.org/2001/XMLSchema" xmlns:xs="http://www.w3.org/2001/XMLSchema" xmlns:p="http://schemas.microsoft.com/office/2006/metadata/properties" xmlns:ns3="2194be04-c231-4e30-9202-abbdfc1181c8" xmlns:ns4="4750bfa8-7975-48df-89aa-90139e257faf" targetNamespace="http://schemas.microsoft.com/office/2006/metadata/properties" ma:root="true" ma:fieldsID="1d033ee4f22d1465bd7f12ffa0dcae83" ns3:_="" ns4:_="">
    <xsd:import namespace="2194be04-c231-4e30-9202-abbdfc1181c8"/>
    <xsd:import namespace="4750bfa8-7975-48df-89aa-90139e257fa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94be04-c231-4e30-9202-abbdfc1181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50bfa8-7975-48df-89aa-90139e257f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F62378-60FF-4BF3-8AA5-292FD5486320}">
  <ds:schemaRefs>
    <ds:schemaRef ds:uri="http://schemas.openxmlformats.org/officeDocument/2006/bibliography"/>
  </ds:schemaRefs>
</ds:datastoreItem>
</file>

<file path=customXml/itemProps2.xml><?xml version="1.0" encoding="utf-8"?>
<ds:datastoreItem xmlns:ds="http://schemas.openxmlformats.org/officeDocument/2006/customXml" ds:itemID="{564EB602-94CC-4976-885B-4642DF4AB11E}">
  <ds:schemaRefs>
    <ds:schemaRef ds:uri="http://schemas.microsoft.com/sharepoint/v3/contenttype/forms"/>
  </ds:schemaRefs>
</ds:datastoreItem>
</file>

<file path=customXml/itemProps3.xml><?xml version="1.0" encoding="utf-8"?>
<ds:datastoreItem xmlns:ds="http://schemas.openxmlformats.org/officeDocument/2006/customXml" ds:itemID="{6A176B38-23F0-4556-8D1C-BDD55E05248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867C4AA-E02F-4928-A36F-714B800B50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94be04-c231-4e30-9202-abbdfc1181c8"/>
    <ds:schemaRef ds:uri="4750bfa8-7975-48df-89aa-90139e257f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843</TotalTime>
  <Pages>185</Pages>
  <Words>34881</Words>
  <Characters>198825</Characters>
  <Application>Microsoft Office Word</Application>
  <DocSecurity>0</DocSecurity>
  <Lines>1656</Lines>
  <Paragraphs>4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240</CharactersWithSpaces>
  <SharedDoc>false</SharedDoc>
  <HLinks>
    <vt:vector size="198" baseType="variant">
      <vt:variant>
        <vt:i4>5439498</vt:i4>
      </vt:variant>
      <vt:variant>
        <vt:i4>96</vt:i4>
      </vt:variant>
      <vt:variant>
        <vt:i4>0</vt:i4>
      </vt:variant>
      <vt:variant>
        <vt:i4>5</vt:i4>
      </vt:variant>
      <vt:variant>
        <vt:lpwstr>damevnc://HP480fcfbed203/</vt:lpwstr>
      </vt:variant>
      <vt:variant>
        <vt:lpwstr/>
      </vt:variant>
      <vt:variant>
        <vt:i4>852002</vt:i4>
      </vt:variant>
      <vt:variant>
        <vt:i4>93</vt:i4>
      </vt:variant>
      <vt:variant>
        <vt:i4>0</vt:i4>
      </vt:variant>
      <vt:variant>
        <vt:i4>5</vt:i4>
      </vt:variant>
      <vt:variant>
        <vt:lpwstr>mailto:teddy@dhl.com</vt:lpwstr>
      </vt:variant>
      <vt:variant>
        <vt:lpwstr/>
      </vt:variant>
      <vt:variant>
        <vt:i4>5832781</vt:i4>
      </vt:variant>
      <vt:variant>
        <vt:i4>90</vt:i4>
      </vt:variant>
      <vt:variant>
        <vt:i4>0</vt:i4>
      </vt:variant>
      <vt:variant>
        <vt:i4>5</vt:i4>
      </vt:variant>
      <vt:variant>
        <vt:lpwstr>https://goughgroupltd.sharepoint.com/Pages/Working Here/Processes Policies and Forms/NAXT Procedures by Role/default.aspx</vt:lpwstr>
      </vt:variant>
      <vt:variant>
        <vt:lpwstr/>
      </vt:variant>
      <vt:variant>
        <vt:i4>5636121</vt:i4>
      </vt:variant>
      <vt:variant>
        <vt:i4>87</vt:i4>
      </vt:variant>
      <vt:variant>
        <vt:i4>0</vt:i4>
      </vt:variant>
      <vt:variant>
        <vt:i4>5</vt:i4>
      </vt:variant>
      <vt:variant>
        <vt:lpwstr>https://itsdterracat.zendesk.com/agent/tickets/302837</vt:lpwstr>
      </vt:variant>
      <vt:variant>
        <vt:lpwstr/>
      </vt:variant>
      <vt:variant>
        <vt:i4>1310747</vt:i4>
      </vt:variant>
      <vt:variant>
        <vt:i4>84</vt:i4>
      </vt:variant>
      <vt:variant>
        <vt:i4>0</vt:i4>
      </vt:variant>
      <vt:variant>
        <vt:i4>5</vt:i4>
      </vt:variant>
      <vt:variant>
        <vt:lpwstr>damewin://5CG82620V1/</vt:lpwstr>
      </vt:variant>
      <vt:variant>
        <vt:lpwstr/>
      </vt:variant>
      <vt:variant>
        <vt:i4>4653147</vt:i4>
      </vt:variant>
      <vt:variant>
        <vt:i4>81</vt:i4>
      </vt:variant>
      <vt:variant>
        <vt:i4>0</vt:i4>
      </vt:variant>
      <vt:variant>
        <vt:i4>5</vt:i4>
      </vt:variant>
      <vt:variant>
        <vt:lpwstr>damewin://5CG7255G19/</vt:lpwstr>
      </vt:variant>
      <vt:variant>
        <vt:lpwstr/>
      </vt:variant>
      <vt:variant>
        <vt:i4>4718624</vt:i4>
      </vt:variant>
      <vt:variant>
        <vt:i4>78</vt:i4>
      </vt:variant>
      <vt:variant>
        <vt:i4>0</vt:i4>
      </vt:variant>
      <vt:variant>
        <vt:i4>5</vt:i4>
      </vt:variant>
      <vt:variant>
        <vt:lpwstr>mailto:ServiceDesk@terracat.co.nz</vt:lpwstr>
      </vt:variant>
      <vt:variant>
        <vt:lpwstr/>
      </vt:variant>
      <vt:variant>
        <vt:i4>2621550</vt:i4>
      </vt:variant>
      <vt:variant>
        <vt:i4>75</vt:i4>
      </vt:variant>
      <vt:variant>
        <vt:i4>0</vt:i4>
      </vt:variant>
      <vt:variant>
        <vt:i4>5</vt:i4>
      </vt:variant>
      <vt:variant>
        <vt:lpwstr>http://servicedesk/</vt:lpwstr>
      </vt:variant>
      <vt:variant>
        <vt:lpwstr/>
      </vt:variant>
      <vt:variant>
        <vt:i4>8126570</vt:i4>
      </vt:variant>
      <vt:variant>
        <vt:i4>72</vt:i4>
      </vt:variant>
      <vt:variant>
        <vt:i4>0</vt:i4>
      </vt:variant>
      <vt:variant>
        <vt:i4>5</vt:i4>
      </vt:variant>
      <vt:variant>
        <vt:lpwstr>https://support.brother.com/g/b/downloadhowto.aspx?c=nz&amp;lang=en&amp;prod=mfcj430w_all&amp;os=10013&amp;dlid=dlf004735_000&amp;flang=4&amp;type3=11</vt:lpwstr>
      </vt:variant>
      <vt:variant>
        <vt:lpwstr/>
      </vt:variant>
      <vt:variant>
        <vt:i4>65591</vt:i4>
      </vt:variant>
      <vt:variant>
        <vt:i4>69</vt:i4>
      </vt:variant>
      <vt:variant>
        <vt:i4>0</vt:i4>
      </vt:variant>
      <vt:variant>
        <vt:i4>5</vt:i4>
      </vt:variant>
      <vt:variant>
        <vt:lpwstr>mailto:steve.perry@vercom</vt:lpwstr>
      </vt:variant>
      <vt:variant>
        <vt:lpwstr/>
      </vt:variant>
      <vt:variant>
        <vt:i4>5832727</vt:i4>
      </vt:variant>
      <vt:variant>
        <vt:i4>66</vt:i4>
      </vt:variant>
      <vt:variant>
        <vt:i4>0</vt:i4>
      </vt:variant>
      <vt:variant>
        <vt:i4>5</vt:i4>
      </vt:variant>
      <vt:variant>
        <vt:lpwstr>https://saniac.com/application-appears-in-taskbar-but-window-is-not-visible/</vt:lpwstr>
      </vt:variant>
      <vt:variant>
        <vt:lpwstr>:~:text=In%20Windows%207%2C%20the%20%E2%80%9CShow,to%20%E2%80%9CMove%E2%80%9D%20the%20window</vt:lpwstr>
      </vt:variant>
      <vt:variant>
        <vt:i4>7209015</vt:i4>
      </vt:variant>
      <vt:variant>
        <vt:i4>63</vt:i4>
      </vt:variant>
      <vt:variant>
        <vt:i4>0</vt:i4>
      </vt:variant>
      <vt:variant>
        <vt:i4>5</vt:i4>
      </vt:variant>
      <vt:variant>
        <vt:lpwstr>https://terraprod.digital-dealers.com/</vt:lpwstr>
      </vt:variant>
      <vt:variant>
        <vt:lpwstr/>
      </vt:variant>
      <vt:variant>
        <vt:i4>7143540</vt:i4>
      </vt:variant>
      <vt:variant>
        <vt:i4>60</vt:i4>
      </vt:variant>
      <vt:variant>
        <vt:i4>0</vt:i4>
      </vt:variant>
      <vt:variant>
        <vt:i4>5</vt:i4>
      </vt:variant>
      <vt:variant>
        <vt:lpwstr>\\chctransform\AX_XmlSample\XML_Prd</vt:lpwstr>
      </vt:variant>
      <vt:variant>
        <vt:lpwstr/>
      </vt:variant>
      <vt:variant>
        <vt:i4>7405671</vt:i4>
      </vt:variant>
      <vt:variant>
        <vt:i4>57</vt:i4>
      </vt:variant>
      <vt:variant>
        <vt:i4>0</vt:i4>
      </vt:variant>
      <vt:variant>
        <vt:i4>5</vt:i4>
      </vt:variant>
      <vt:variant>
        <vt:lpwstr>\\chctransformdev\AX_XmlSample</vt:lpwstr>
      </vt:variant>
      <vt:variant>
        <vt:lpwstr/>
      </vt:variant>
      <vt:variant>
        <vt:i4>4325406</vt:i4>
      </vt:variant>
      <vt:variant>
        <vt:i4>54</vt:i4>
      </vt:variant>
      <vt:variant>
        <vt:i4>0</vt:i4>
      </vt:variant>
      <vt:variant>
        <vt:i4>5</vt:i4>
      </vt:variant>
      <vt:variant>
        <vt:lpwstr>damewin://5CG83578WL/</vt:lpwstr>
      </vt:variant>
      <vt:variant>
        <vt:lpwstr/>
      </vt:variant>
      <vt:variant>
        <vt:i4>6160474</vt:i4>
      </vt:variant>
      <vt:variant>
        <vt:i4>51</vt:i4>
      </vt:variant>
      <vt:variant>
        <vt:i4>0</vt:i4>
      </vt:variant>
      <vt:variant>
        <vt:i4>5</vt:i4>
      </vt:variant>
      <vt:variant>
        <vt:lpwstr>https://soc.cat.com/authoring</vt:lpwstr>
      </vt:variant>
      <vt:variant>
        <vt:lpwstr/>
      </vt:variant>
      <vt:variant>
        <vt:i4>786527</vt:i4>
      </vt:variant>
      <vt:variant>
        <vt:i4>48</vt:i4>
      </vt:variant>
      <vt:variant>
        <vt:i4>0</vt:i4>
      </vt:variant>
      <vt:variant>
        <vt:i4>5</vt:i4>
      </vt:variant>
      <vt:variant>
        <vt:lpwstr>damewin://CND0201QDK/</vt:lpwstr>
      </vt:variant>
      <vt:variant>
        <vt:lpwstr/>
      </vt:variant>
      <vt:variant>
        <vt:i4>3735645</vt:i4>
      </vt:variant>
      <vt:variant>
        <vt:i4>45</vt:i4>
      </vt:variant>
      <vt:variant>
        <vt:i4>0</vt:i4>
      </vt:variant>
      <vt:variant>
        <vt:i4>5</vt:i4>
      </vt:variant>
      <vt:variant>
        <vt:lpwstr>mailto:Nzpam-minerals@govt.nz</vt:lpwstr>
      </vt:variant>
      <vt:variant>
        <vt:lpwstr/>
      </vt:variant>
      <vt:variant>
        <vt:i4>6225955</vt:i4>
      </vt:variant>
      <vt:variant>
        <vt:i4>42</vt:i4>
      </vt:variant>
      <vt:variant>
        <vt:i4>0</vt:i4>
      </vt:variant>
      <vt:variant>
        <vt:i4>5</vt:i4>
      </vt:variant>
      <vt:variant>
        <vt:lpwstr>mailto:nzpam-finance@govt.org</vt:lpwstr>
      </vt:variant>
      <vt:variant>
        <vt:lpwstr/>
      </vt:variant>
      <vt:variant>
        <vt:i4>4391005</vt:i4>
      </vt:variant>
      <vt:variant>
        <vt:i4>39</vt:i4>
      </vt:variant>
      <vt:variant>
        <vt:i4>0</vt:i4>
      </vt:variant>
      <vt:variant>
        <vt:i4>5</vt:i4>
      </vt:variant>
      <vt:variant>
        <vt:lpwstr>damewin://5CG723260J/</vt:lpwstr>
      </vt:variant>
      <vt:variant>
        <vt:lpwstr/>
      </vt:variant>
      <vt:variant>
        <vt:i4>720998</vt:i4>
      </vt:variant>
      <vt:variant>
        <vt:i4>36</vt:i4>
      </vt:variant>
      <vt:variant>
        <vt:i4>0</vt:i4>
      </vt:variant>
      <vt:variant>
        <vt:i4>5</vt:i4>
      </vt:variant>
      <vt:variant>
        <vt:lpwstr>mailto:franmar08@yahoo.co.nz</vt:lpwstr>
      </vt:variant>
      <vt:variant>
        <vt:lpwstr/>
      </vt:variant>
      <vt:variant>
        <vt:i4>4325460</vt:i4>
      </vt:variant>
      <vt:variant>
        <vt:i4>33</vt:i4>
      </vt:variant>
      <vt:variant>
        <vt:i4>0</vt:i4>
      </vt:variant>
      <vt:variant>
        <vt:i4>5</vt:i4>
      </vt:variant>
      <vt:variant>
        <vt:lpwstr>damewin://CNU42390VC/</vt:lpwstr>
      </vt:variant>
      <vt:variant>
        <vt:lpwstr/>
      </vt:variant>
      <vt:variant>
        <vt:i4>7077993</vt:i4>
      </vt:variant>
      <vt:variant>
        <vt:i4>30</vt:i4>
      </vt:variant>
      <vt:variant>
        <vt:i4>0</vt:i4>
      </vt:variant>
      <vt:variant>
        <vt:i4>5</vt:i4>
      </vt:variant>
      <vt:variant>
        <vt:lpwstr>https://mcapps.cat.com/Citrix/ExternalWeb/</vt:lpwstr>
      </vt:variant>
      <vt:variant>
        <vt:lpwstr/>
      </vt:variant>
      <vt:variant>
        <vt:i4>4390921</vt:i4>
      </vt:variant>
      <vt:variant>
        <vt:i4>27</vt:i4>
      </vt:variant>
      <vt:variant>
        <vt:i4>0</vt:i4>
      </vt:variant>
      <vt:variant>
        <vt:i4>5</vt:i4>
      </vt:variant>
      <vt:variant>
        <vt:lpwstr>damewin://5CG9111BD2/</vt:lpwstr>
      </vt:variant>
      <vt:variant>
        <vt:lpwstr/>
      </vt:variant>
      <vt:variant>
        <vt:i4>7536667</vt:i4>
      </vt:variant>
      <vt:variant>
        <vt:i4>24</vt:i4>
      </vt:variant>
      <vt:variant>
        <vt:i4>0</vt:i4>
      </vt:variant>
      <vt:variant>
        <vt:i4>5</vt:i4>
      </vt:variant>
      <vt:variant>
        <vt:lpwstr>mailto:pcardrequest@goughgroup.co.nz</vt:lpwstr>
      </vt:variant>
      <vt:variant>
        <vt:lpwstr/>
      </vt:variant>
      <vt:variant>
        <vt:i4>851979</vt:i4>
      </vt:variant>
      <vt:variant>
        <vt:i4>21</vt:i4>
      </vt:variant>
      <vt:variant>
        <vt:i4>0</vt:i4>
      </vt:variant>
      <vt:variant>
        <vt:i4>5</vt:i4>
      </vt:variant>
      <vt:variant>
        <vt:lpwstr>damewin://5CG8270KDR/</vt:lpwstr>
      </vt:variant>
      <vt:variant>
        <vt:lpwstr/>
      </vt:variant>
      <vt:variant>
        <vt:i4>393237</vt:i4>
      </vt:variant>
      <vt:variant>
        <vt:i4>18</vt:i4>
      </vt:variant>
      <vt:variant>
        <vt:i4>0</vt:i4>
      </vt:variant>
      <vt:variant>
        <vt:i4>5</vt:i4>
      </vt:variant>
      <vt:variant>
        <vt:lpwstr>damewin://CNU3089P5K/</vt:lpwstr>
      </vt:variant>
      <vt:variant>
        <vt:lpwstr/>
      </vt:variant>
      <vt:variant>
        <vt:i4>65612</vt:i4>
      </vt:variant>
      <vt:variant>
        <vt:i4>15</vt:i4>
      </vt:variant>
      <vt:variant>
        <vt:i4>0</vt:i4>
      </vt:variant>
      <vt:variant>
        <vt:i4>5</vt:i4>
      </vt:variant>
      <vt:variant>
        <vt:lpwstr>\\ad.ggh.co.nz\gghgroups\Gough</vt:lpwstr>
      </vt:variant>
      <vt:variant>
        <vt:lpwstr/>
      </vt:variant>
      <vt:variant>
        <vt:i4>3735596</vt:i4>
      </vt:variant>
      <vt:variant>
        <vt:i4>12</vt:i4>
      </vt:variant>
      <vt:variant>
        <vt:i4>0</vt:i4>
      </vt:variant>
      <vt:variant>
        <vt:i4>5</vt:i4>
      </vt:variant>
      <vt:variant>
        <vt:lpwstr>\\ad.ggh.co.nz\GGHGroups\Cat Business Unit\Sales\BM's\Price lists APD\202006</vt:lpwstr>
      </vt:variant>
      <vt:variant>
        <vt:lpwstr/>
      </vt:variant>
      <vt:variant>
        <vt:i4>1900584</vt:i4>
      </vt:variant>
      <vt:variant>
        <vt:i4>9</vt:i4>
      </vt:variant>
      <vt:variant>
        <vt:i4>0</vt:i4>
      </vt:variant>
      <vt:variant>
        <vt:i4>5</vt:i4>
      </vt:variant>
      <vt:variant>
        <vt:lpwstr>mailto:ian.woollett@bathurst.co.nz</vt:lpwstr>
      </vt:variant>
      <vt:variant>
        <vt:lpwstr/>
      </vt:variant>
      <vt:variant>
        <vt:i4>4849773</vt:i4>
      </vt:variant>
      <vt:variant>
        <vt:i4>6</vt:i4>
      </vt:variant>
      <vt:variant>
        <vt:i4>0</vt:i4>
      </vt:variant>
      <vt:variant>
        <vt:i4>5</vt:i4>
      </vt:variant>
      <vt:variant>
        <vt:lpwstr>mailto:mark.pollard@goughcat.co.nz</vt:lpwstr>
      </vt:variant>
      <vt:variant>
        <vt:lpwstr/>
      </vt:variant>
      <vt:variant>
        <vt:i4>2293885</vt:i4>
      </vt:variant>
      <vt:variant>
        <vt:i4>3</vt:i4>
      </vt:variant>
      <vt:variant>
        <vt:i4>0</vt:i4>
      </vt:variant>
      <vt:variant>
        <vt:i4>5</vt:i4>
      </vt:variant>
      <vt:variant>
        <vt:lpwstr>https://www.freecadweb.org/</vt:lpwstr>
      </vt:variant>
      <vt:variant>
        <vt:lpwstr/>
      </vt:variant>
      <vt:variant>
        <vt:i4>6094870</vt:i4>
      </vt:variant>
      <vt:variant>
        <vt:i4>0</vt:i4>
      </vt:variant>
      <vt:variant>
        <vt:i4>0</vt:i4>
      </vt:variant>
      <vt:variant>
        <vt:i4>5</vt:i4>
      </vt:variant>
      <vt:variant>
        <vt:lpwstr>https://partnerportal.hyst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 Beattie</dc:creator>
  <cp:keywords/>
  <dc:description/>
  <cp:lastModifiedBy>Jess Beattie</cp:lastModifiedBy>
  <cp:revision>459</cp:revision>
  <dcterms:created xsi:type="dcterms:W3CDTF">2022-05-18T03:42:00Z</dcterms:created>
  <dcterms:modified xsi:type="dcterms:W3CDTF">2022-07-13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216CC0FAF92A48953F711A357797AD</vt:lpwstr>
  </property>
</Properties>
</file>